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3A" w:rsidRDefault="00C65626" w:rsidP="00AC2FA2">
      <w:r>
        <w:rPr>
          <w:noProof/>
          <w:lang w:val="sv-SE" w:eastAsia="sv-SE"/>
        </w:rPr>
        <w:drawing>
          <wp:anchor distT="0" distB="0" distL="114300" distR="114300" simplePos="0" relativeHeight="251678720" behindDoc="0" locked="0" layoutInCell="1" allowOverlap="1" wp14:anchorId="731A30F7" wp14:editId="4ED560D4">
            <wp:simplePos x="0" y="0"/>
            <wp:positionH relativeFrom="margin">
              <wp:posOffset>-291834</wp:posOffset>
            </wp:positionH>
            <wp:positionV relativeFrom="paragraph">
              <wp:posOffset>201930</wp:posOffset>
            </wp:positionV>
            <wp:extent cx="1695450" cy="1436370"/>
            <wp:effectExtent l="0" t="0" r="0" b="0"/>
            <wp:wrapTopAndBottom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u_logo_beskuren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0064" w:rsidRPr="005F641F" w:rsidRDefault="005F641F" w:rsidP="0097790C">
      <w:pPr>
        <w:pStyle w:val="Huvudtitelspace"/>
        <w:rPr>
          <w:rStyle w:val="Mainpagesubtitle"/>
        </w:rPr>
      </w:pPr>
      <w:r w:rsidRPr="00451D0B">
        <w:rPr>
          <w:rStyle w:val="Mainpagetitle"/>
          <w:color w:val="auto"/>
        </w:rPr>
        <w:t>Write your main title here</w:t>
      </w:r>
      <w:r w:rsidR="00EC0064" w:rsidRPr="005F641F">
        <w:rPr>
          <w:rStyle w:val="Mainpagetitle"/>
        </w:rPr>
        <w:br/>
      </w:r>
      <w:r w:rsidR="00EC0064" w:rsidRPr="005F641F">
        <w:rPr>
          <w:rStyle w:val="Mainpagesubtitle"/>
        </w:rPr>
        <w:t xml:space="preserve">– </w:t>
      </w:r>
      <w:r w:rsidRPr="005F641F">
        <w:rPr>
          <w:rStyle w:val="Mainpagesubtitle"/>
        </w:rPr>
        <w:t xml:space="preserve">continue with the subtitle on a new line </w:t>
      </w:r>
    </w:p>
    <w:bookmarkStart w:id="0" w:name="_Toc527098939"/>
    <w:p w:rsidR="00EC0064" w:rsidRPr="00840A6A" w:rsidRDefault="00336F06" w:rsidP="00840A6A">
      <w:pPr>
        <w:pStyle w:val="Mainpageotherlanguage"/>
        <w:rPr>
          <w:rStyle w:val="Mainpageotherlanguageold"/>
          <w:i/>
          <w:iCs w:val="0"/>
          <w:color w:val="auto"/>
        </w:rPr>
      </w:pPr>
      <w:r w:rsidRPr="00DD6AAB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AF0818D" wp14:editId="39169AF8">
                <wp:simplePos x="0" y="0"/>
                <wp:positionH relativeFrom="column">
                  <wp:posOffset>1226772</wp:posOffset>
                </wp:positionH>
                <wp:positionV relativeFrom="paragraph">
                  <wp:posOffset>77172</wp:posOffset>
                </wp:positionV>
                <wp:extent cx="2391928" cy="7634095"/>
                <wp:effectExtent l="0" t="0" r="111760" b="0"/>
                <wp:wrapNone/>
                <wp:docPr id="37" name="Platshållare för text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1311083-14BB-4105-B07B-41F6C31F0AC2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 rot="3700217">
                          <a:off x="0" y="0"/>
                          <a:ext cx="2391928" cy="7634095"/>
                        </a:xfrm>
                        <a:custGeom>
                          <a:avLst/>
                          <a:gdLst>
                            <a:gd name="connsiteX0" fmla="*/ 0 w 1533233"/>
                            <a:gd name="connsiteY0" fmla="*/ 6008703 h 6008703"/>
                            <a:gd name="connsiteX1" fmla="*/ 1533233 w 1533233"/>
                            <a:gd name="connsiteY1" fmla="*/ 0 h 6008703"/>
                            <a:gd name="connsiteX2" fmla="*/ 1533233 w 1533233"/>
                            <a:gd name="connsiteY2" fmla="*/ 6008703 h 6008703"/>
                            <a:gd name="connsiteX3" fmla="*/ 0 w 1533233"/>
                            <a:gd name="connsiteY3" fmla="*/ 6008703 h 6008703"/>
                            <a:gd name="connsiteX0" fmla="*/ 0 w 1533233"/>
                            <a:gd name="connsiteY0" fmla="*/ 6008703 h 6014621"/>
                            <a:gd name="connsiteX1" fmla="*/ 1533233 w 1533233"/>
                            <a:gd name="connsiteY1" fmla="*/ 0 h 6014621"/>
                            <a:gd name="connsiteX2" fmla="*/ 314033 w 1533233"/>
                            <a:gd name="connsiteY2" fmla="*/ 6014621 h 6014621"/>
                            <a:gd name="connsiteX3" fmla="*/ 0 w 1533233"/>
                            <a:gd name="connsiteY3" fmla="*/ 6008703 h 6014621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314033 w 1538565"/>
                            <a:gd name="connsiteY2" fmla="*/ 5849336 h 5849336"/>
                            <a:gd name="connsiteX3" fmla="*/ 0 w 1538565"/>
                            <a:gd name="connsiteY3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492752 w 1538565"/>
                            <a:gd name="connsiteY2" fmla="*/ 216524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42759"/>
                            <a:gd name="connsiteY0" fmla="*/ 5843418 h 5849336"/>
                            <a:gd name="connsiteX1" fmla="*/ 1538565 w 1542759"/>
                            <a:gd name="connsiteY1" fmla="*/ 0 h 5849336"/>
                            <a:gd name="connsiteX2" fmla="*/ 1542759 w 1542759"/>
                            <a:gd name="connsiteY2" fmla="*/ 54599 h 5849336"/>
                            <a:gd name="connsiteX3" fmla="*/ 314033 w 1542759"/>
                            <a:gd name="connsiteY3" fmla="*/ 5849336 h 5849336"/>
                            <a:gd name="connsiteX4" fmla="*/ 0 w 1542759"/>
                            <a:gd name="connsiteY4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535615 w 1538565"/>
                            <a:gd name="connsiteY2" fmla="*/ 56980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78477"/>
                            <a:gd name="connsiteY0" fmla="*/ 5843418 h 5849336"/>
                            <a:gd name="connsiteX1" fmla="*/ 1538565 w 1578477"/>
                            <a:gd name="connsiteY1" fmla="*/ 0 h 5849336"/>
                            <a:gd name="connsiteX2" fmla="*/ 1578477 w 1578477"/>
                            <a:gd name="connsiteY2" fmla="*/ 87937 h 5849336"/>
                            <a:gd name="connsiteX3" fmla="*/ 314033 w 1578477"/>
                            <a:gd name="connsiteY3" fmla="*/ 5849336 h 5849336"/>
                            <a:gd name="connsiteX4" fmla="*/ 0 w 1578477"/>
                            <a:gd name="connsiteY4" fmla="*/ 5843418 h 5849336"/>
                            <a:gd name="connsiteX0" fmla="*/ 0 w 1578502"/>
                            <a:gd name="connsiteY0" fmla="*/ 5843418 h 5849336"/>
                            <a:gd name="connsiteX1" fmla="*/ 1538565 w 1578502"/>
                            <a:gd name="connsiteY1" fmla="*/ 0 h 5849336"/>
                            <a:gd name="connsiteX2" fmla="*/ 1578477 w 1578502"/>
                            <a:gd name="connsiteY2" fmla="*/ 87937 h 5849336"/>
                            <a:gd name="connsiteX3" fmla="*/ 314033 w 1578502"/>
                            <a:gd name="connsiteY3" fmla="*/ 5849336 h 5849336"/>
                            <a:gd name="connsiteX4" fmla="*/ 0 w 1578502"/>
                            <a:gd name="connsiteY4" fmla="*/ 5843418 h 5849336"/>
                            <a:gd name="connsiteX0" fmla="*/ 0 w 1543111"/>
                            <a:gd name="connsiteY0" fmla="*/ 5843418 h 5849336"/>
                            <a:gd name="connsiteX1" fmla="*/ 1538565 w 1543111"/>
                            <a:gd name="connsiteY1" fmla="*/ 0 h 5849336"/>
                            <a:gd name="connsiteX2" fmla="*/ 1530852 w 1543111"/>
                            <a:gd name="connsiteY2" fmla="*/ 83174 h 5849336"/>
                            <a:gd name="connsiteX3" fmla="*/ 314033 w 1543111"/>
                            <a:gd name="connsiteY3" fmla="*/ 5849336 h 5849336"/>
                            <a:gd name="connsiteX4" fmla="*/ 0 w 1543111"/>
                            <a:gd name="connsiteY4" fmla="*/ 5843418 h 5849336"/>
                            <a:gd name="connsiteX0" fmla="*/ 0 w 1540225"/>
                            <a:gd name="connsiteY0" fmla="*/ 5843418 h 5849336"/>
                            <a:gd name="connsiteX1" fmla="*/ 1538565 w 1540225"/>
                            <a:gd name="connsiteY1" fmla="*/ 0 h 5849336"/>
                            <a:gd name="connsiteX2" fmla="*/ 1530852 w 1540225"/>
                            <a:gd name="connsiteY2" fmla="*/ 83174 h 5849336"/>
                            <a:gd name="connsiteX3" fmla="*/ 314033 w 1540225"/>
                            <a:gd name="connsiteY3" fmla="*/ 5849336 h 5849336"/>
                            <a:gd name="connsiteX4" fmla="*/ 0 w 1540225"/>
                            <a:gd name="connsiteY4" fmla="*/ 5843418 h 5849336"/>
                            <a:gd name="connsiteX0" fmla="*/ 0 w 1545425"/>
                            <a:gd name="connsiteY0" fmla="*/ 5843418 h 5849336"/>
                            <a:gd name="connsiteX1" fmla="*/ 1538565 w 1545425"/>
                            <a:gd name="connsiteY1" fmla="*/ 0 h 5849336"/>
                            <a:gd name="connsiteX2" fmla="*/ 1545139 w 1545425"/>
                            <a:gd name="connsiteY2" fmla="*/ 80793 h 5849336"/>
                            <a:gd name="connsiteX3" fmla="*/ 314033 w 1545425"/>
                            <a:gd name="connsiteY3" fmla="*/ 5849336 h 5849336"/>
                            <a:gd name="connsiteX4" fmla="*/ 0 w 1545425"/>
                            <a:gd name="connsiteY4" fmla="*/ 5843418 h 5849336"/>
                            <a:gd name="connsiteX0" fmla="*/ 0 w 1543488"/>
                            <a:gd name="connsiteY0" fmla="*/ 5843418 h 5849336"/>
                            <a:gd name="connsiteX1" fmla="*/ 1538565 w 1543488"/>
                            <a:gd name="connsiteY1" fmla="*/ 0 h 5849336"/>
                            <a:gd name="connsiteX2" fmla="*/ 1542758 w 1543488"/>
                            <a:gd name="connsiteY2" fmla="*/ 49836 h 5849336"/>
                            <a:gd name="connsiteX3" fmla="*/ 314033 w 1543488"/>
                            <a:gd name="connsiteY3" fmla="*/ 5849336 h 5849336"/>
                            <a:gd name="connsiteX4" fmla="*/ 0 w 1543488"/>
                            <a:gd name="connsiteY4" fmla="*/ 5843418 h 5849336"/>
                            <a:gd name="connsiteX0" fmla="*/ 0 w 1547499"/>
                            <a:gd name="connsiteY0" fmla="*/ 6878649 h 6884567"/>
                            <a:gd name="connsiteX1" fmla="*/ 1545097 w 1547499"/>
                            <a:gd name="connsiteY1" fmla="*/ 0 h 6884567"/>
                            <a:gd name="connsiteX2" fmla="*/ 1542758 w 1547499"/>
                            <a:gd name="connsiteY2" fmla="*/ 1085067 h 6884567"/>
                            <a:gd name="connsiteX3" fmla="*/ 314033 w 1547499"/>
                            <a:gd name="connsiteY3" fmla="*/ 6884567 h 6884567"/>
                            <a:gd name="connsiteX4" fmla="*/ 0 w 1547499"/>
                            <a:gd name="connsiteY4" fmla="*/ 6878649 h 6884567"/>
                            <a:gd name="connsiteX0" fmla="*/ 0 w 1565663"/>
                            <a:gd name="connsiteY0" fmla="*/ 6878649 h 6884567"/>
                            <a:gd name="connsiteX1" fmla="*/ 1545097 w 1565663"/>
                            <a:gd name="connsiteY1" fmla="*/ 0 h 6884567"/>
                            <a:gd name="connsiteX2" fmla="*/ 1565618 w 1565663"/>
                            <a:gd name="connsiteY2" fmla="*/ 20444 h 6884567"/>
                            <a:gd name="connsiteX3" fmla="*/ 314033 w 1565663"/>
                            <a:gd name="connsiteY3" fmla="*/ 6884567 h 6884567"/>
                            <a:gd name="connsiteX4" fmla="*/ 0 w 1565663"/>
                            <a:gd name="connsiteY4" fmla="*/ 6878649 h 6884567"/>
                            <a:gd name="connsiteX0" fmla="*/ 0 w 1565663"/>
                            <a:gd name="connsiteY0" fmla="*/ 6878649 h 6887833"/>
                            <a:gd name="connsiteX1" fmla="*/ 1545097 w 1565663"/>
                            <a:gd name="connsiteY1" fmla="*/ 0 h 6887833"/>
                            <a:gd name="connsiteX2" fmla="*/ 1565618 w 1565663"/>
                            <a:gd name="connsiteY2" fmla="*/ 20444 h 6887833"/>
                            <a:gd name="connsiteX3" fmla="*/ 349955 w 1565663"/>
                            <a:gd name="connsiteY3" fmla="*/ 6887833 h 6887833"/>
                            <a:gd name="connsiteX4" fmla="*/ 0 w 1565663"/>
                            <a:gd name="connsiteY4" fmla="*/ 6878649 h 6887833"/>
                            <a:gd name="connsiteX0" fmla="*/ 0 w 1545179"/>
                            <a:gd name="connsiteY0" fmla="*/ 6878649 h 6887833"/>
                            <a:gd name="connsiteX1" fmla="*/ 1545097 w 1545179"/>
                            <a:gd name="connsiteY1" fmla="*/ 0 h 6887833"/>
                            <a:gd name="connsiteX2" fmla="*/ 1210984 w 1545179"/>
                            <a:gd name="connsiteY2" fmla="*/ 27397 h 6887833"/>
                            <a:gd name="connsiteX3" fmla="*/ 349955 w 1545179"/>
                            <a:gd name="connsiteY3" fmla="*/ 6887833 h 6887833"/>
                            <a:gd name="connsiteX4" fmla="*/ 0 w 1545179"/>
                            <a:gd name="connsiteY4" fmla="*/ 6878649 h 6887833"/>
                            <a:gd name="connsiteX0" fmla="*/ 0 w 1451337"/>
                            <a:gd name="connsiteY0" fmla="*/ 6868218 h 6877402"/>
                            <a:gd name="connsiteX1" fmla="*/ 1451223 w 1451337"/>
                            <a:gd name="connsiteY1" fmla="*/ 0 h 6877402"/>
                            <a:gd name="connsiteX2" fmla="*/ 1210984 w 1451337"/>
                            <a:gd name="connsiteY2" fmla="*/ 16966 h 6877402"/>
                            <a:gd name="connsiteX3" fmla="*/ 349955 w 1451337"/>
                            <a:gd name="connsiteY3" fmla="*/ 6877402 h 6877402"/>
                            <a:gd name="connsiteX4" fmla="*/ 0 w 1451337"/>
                            <a:gd name="connsiteY4" fmla="*/ 6868218 h 6877402"/>
                            <a:gd name="connsiteX0" fmla="*/ 0 w 1336699"/>
                            <a:gd name="connsiteY0" fmla="*/ 6868218 h 6877402"/>
                            <a:gd name="connsiteX1" fmla="*/ 1336488 w 1336699"/>
                            <a:gd name="connsiteY1" fmla="*/ 0 h 6877402"/>
                            <a:gd name="connsiteX2" fmla="*/ 1210984 w 1336699"/>
                            <a:gd name="connsiteY2" fmla="*/ 16966 h 6877402"/>
                            <a:gd name="connsiteX3" fmla="*/ 349955 w 1336699"/>
                            <a:gd name="connsiteY3" fmla="*/ 6877402 h 6877402"/>
                            <a:gd name="connsiteX4" fmla="*/ 0 w 1336699"/>
                            <a:gd name="connsiteY4" fmla="*/ 6868218 h 6877402"/>
                            <a:gd name="connsiteX0" fmla="*/ 0 w 1357531"/>
                            <a:gd name="connsiteY0" fmla="*/ 6865162 h 6874346"/>
                            <a:gd name="connsiteX1" fmla="*/ 1357349 w 1357531"/>
                            <a:gd name="connsiteY1" fmla="*/ 421 h 6874346"/>
                            <a:gd name="connsiteX2" fmla="*/ 1210984 w 1357531"/>
                            <a:gd name="connsiteY2" fmla="*/ 13910 h 6874346"/>
                            <a:gd name="connsiteX3" fmla="*/ 349955 w 1357531"/>
                            <a:gd name="connsiteY3" fmla="*/ 6874346 h 6874346"/>
                            <a:gd name="connsiteX4" fmla="*/ 0 w 1357531"/>
                            <a:gd name="connsiteY4" fmla="*/ 6865162 h 6874346"/>
                            <a:gd name="connsiteX0" fmla="*/ 0 w 1358108"/>
                            <a:gd name="connsiteY0" fmla="*/ 6865162 h 6874346"/>
                            <a:gd name="connsiteX1" fmla="*/ 1357349 w 1358108"/>
                            <a:gd name="connsiteY1" fmla="*/ 421 h 6874346"/>
                            <a:gd name="connsiteX2" fmla="*/ 1329196 w 1358108"/>
                            <a:gd name="connsiteY2" fmla="*/ 13910 h 6874346"/>
                            <a:gd name="connsiteX3" fmla="*/ 349955 w 1358108"/>
                            <a:gd name="connsiteY3" fmla="*/ 6874346 h 6874346"/>
                            <a:gd name="connsiteX4" fmla="*/ 0 w 1358108"/>
                            <a:gd name="connsiteY4" fmla="*/ 6865162 h 6874346"/>
                            <a:gd name="connsiteX0" fmla="*/ 0 w 1443939"/>
                            <a:gd name="connsiteY0" fmla="*/ 6867961 h 6877145"/>
                            <a:gd name="connsiteX1" fmla="*/ 1357349 w 1443939"/>
                            <a:gd name="connsiteY1" fmla="*/ 3220 h 6877145"/>
                            <a:gd name="connsiteX2" fmla="*/ 1443931 w 1443939"/>
                            <a:gd name="connsiteY2" fmla="*/ 13233 h 6877145"/>
                            <a:gd name="connsiteX3" fmla="*/ 349955 w 1443939"/>
                            <a:gd name="connsiteY3" fmla="*/ 6877145 h 6877145"/>
                            <a:gd name="connsiteX4" fmla="*/ 0 w 1443939"/>
                            <a:gd name="connsiteY4" fmla="*/ 6867961 h 6877145"/>
                            <a:gd name="connsiteX0" fmla="*/ 0 w 1443933"/>
                            <a:gd name="connsiteY0" fmla="*/ 6867961 h 6877145"/>
                            <a:gd name="connsiteX1" fmla="*/ 1190462 w 1443933"/>
                            <a:gd name="connsiteY1" fmla="*/ 3220 h 6877145"/>
                            <a:gd name="connsiteX2" fmla="*/ 1443931 w 1443933"/>
                            <a:gd name="connsiteY2" fmla="*/ 13233 h 6877145"/>
                            <a:gd name="connsiteX3" fmla="*/ 349955 w 1443933"/>
                            <a:gd name="connsiteY3" fmla="*/ 6877145 h 6877145"/>
                            <a:gd name="connsiteX4" fmla="*/ 0 w 1443933"/>
                            <a:gd name="connsiteY4" fmla="*/ 6867961 h 6877145"/>
                            <a:gd name="connsiteX0" fmla="*/ 0 w 1332678"/>
                            <a:gd name="connsiteY0" fmla="*/ 6882794 h 6891978"/>
                            <a:gd name="connsiteX1" fmla="*/ 1190462 w 1332678"/>
                            <a:gd name="connsiteY1" fmla="*/ 18053 h 6891978"/>
                            <a:gd name="connsiteX2" fmla="*/ 1332673 w 1332678"/>
                            <a:gd name="connsiteY2" fmla="*/ 10682 h 6891978"/>
                            <a:gd name="connsiteX3" fmla="*/ 349955 w 1332678"/>
                            <a:gd name="connsiteY3" fmla="*/ 6891978 h 6891978"/>
                            <a:gd name="connsiteX4" fmla="*/ 0 w 1332678"/>
                            <a:gd name="connsiteY4" fmla="*/ 6882794 h 6891978"/>
                            <a:gd name="connsiteX0" fmla="*/ 0 w 1350062"/>
                            <a:gd name="connsiteY0" fmla="*/ 6882794 h 6891978"/>
                            <a:gd name="connsiteX1" fmla="*/ 1190462 w 1350062"/>
                            <a:gd name="connsiteY1" fmla="*/ 18053 h 6891978"/>
                            <a:gd name="connsiteX2" fmla="*/ 1350058 w 1350062"/>
                            <a:gd name="connsiteY2" fmla="*/ 10682 h 6891978"/>
                            <a:gd name="connsiteX3" fmla="*/ 349955 w 1350062"/>
                            <a:gd name="connsiteY3" fmla="*/ 6891978 h 6891978"/>
                            <a:gd name="connsiteX4" fmla="*/ 0 w 1350062"/>
                            <a:gd name="connsiteY4" fmla="*/ 6882794 h 6891978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49955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95153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977811"/>
                            <a:gd name="connsiteX1" fmla="*/ 1333011 w 1350115"/>
                            <a:gd name="connsiteY1" fmla="*/ 0 h 6977811"/>
                            <a:gd name="connsiteX2" fmla="*/ 1350058 w 1350115"/>
                            <a:gd name="connsiteY2" fmla="*/ 16967 h 6977811"/>
                            <a:gd name="connsiteX3" fmla="*/ 298524 w 1350115"/>
                            <a:gd name="connsiteY3" fmla="*/ 6977811 h 6977811"/>
                            <a:gd name="connsiteX4" fmla="*/ 0 w 1350115"/>
                            <a:gd name="connsiteY4" fmla="*/ 6889079 h 6977811"/>
                            <a:gd name="connsiteX0" fmla="*/ 0 w 1793022"/>
                            <a:gd name="connsiteY0" fmla="*/ 6984988 h 7073720"/>
                            <a:gd name="connsiteX1" fmla="*/ 1333011 w 1793022"/>
                            <a:gd name="connsiteY1" fmla="*/ 95909 h 7073720"/>
                            <a:gd name="connsiteX2" fmla="*/ 1793021 w 1793022"/>
                            <a:gd name="connsiteY2" fmla="*/ 5626 h 7073720"/>
                            <a:gd name="connsiteX3" fmla="*/ 298524 w 1793022"/>
                            <a:gd name="connsiteY3" fmla="*/ 7073720 h 7073720"/>
                            <a:gd name="connsiteX4" fmla="*/ 0 w 1793022"/>
                            <a:gd name="connsiteY4" fmla="*/ 6984988 h 7073720"/>
                            <a:gd name="connsiteX0" fmla="*/ 0 w 1825203"/>
                            <a:gd name="connsiteY0" fmla="*/ 9566587 h 9655319"/>
                            <a:gd name="connsiteX1" fmla="*/ 1824506 w 1825203"/>
                            <a:gd name="connsiteY1" fmla="*/ 0 h 9655319"/>
                            <a:gd name="connsiteX2" fmla="*/ 1793021 w 1825203"/>
                            <a:gd name="connsiteY2" fmla="*/ 2587225 h 9655319"/>
                            <a:gd name="connsiteX3" fmla="*/ 298524 w 1825203"/>
                            <a:gd name="connsiteY3" fmla="*/ 9655319 h 9655319"/>
                            <a:gd name="connsiteX4" fmla="*/ 0 w 1825203"/>
                            <a:gd name="connsiteY4" fmla="*/ 9566587 h 9655319"/>
                            <a:gd name="connsiteX0" fmla="*/ 0 w 1878953"/>
                            <a:gd name="connsiteY0" fmla="*/ 9566587 h 9655319"/>
                            <a:gd name="connsiteX1" fmla="*/ 1824506 w 1878953"/>
                            <a:gd name="connsiteY1" fmla="*/ 0 h 9655319"/>
                            <a:gd name="connsiteX2" fmla="*/ 1878939 w 1878953"/>
                            <a:gd name="connsiteY2" fmla="*/ 102298 h 9655319"/>
                            <a:gd name="connsiteX3" fmla="*/ 298524 w 1878953"/>
                            <a:gd name="connsiteY3" fmla="*/ 9655319 h 9655319"/>
                            <a:gd name="connsiteX4" fmla="*/ 0 w 1878953"/>
                            <a:gd name="connsiteY4" fmla="*/ 9566587 h 9655319"/>
                            <a:gd name="connsiteX0" fmla="*/ 0 w 2012548"/>
                            <a:gd name="connsiteY0" fmla="*/ 9562366 h 9655319"/>
                            <a:gd name="connsiteX1" fmla="*/ 1958101 w 2012548"/>
                            <a:gd name="connsiteY1" fmla="*/ 0 h 9655319"/>
                            <a:gd name="connsiteX2" fmla="*/ 2012534 w 2012548"/>
                            <a:gd name="connsiteY2" fmla="*/ 102298 h 9655319"/>
                            <a:gd name="connsiteX3" fmla="*/ 432119 w 2012548"/>
                            <a:gd name="connsiteY3" fmla="*/ 9655319 h 9655319"/>
                            <a:gd name="connsiteX4" fmla="*/ 0 w 2012548"/>
                            <a:gd name="connsiteY4" fmla="*/ 9562366 h 9655319"/>
                            <a:gd name="connsiteX0" fmla="*/ 0 w 2012548"/>
                            <a:gd name="connsiteY0" fmla="*/ 9562366 h 9636679"/>
                            <a:gd name="connsiteX1" fmla="*/ 1958101 w 2012548"/>
                            <a:gd name="connsiteY1" fmla="*/ 0 h 9636679"/>
                            <a:gd name="connsiteX2" fmla="*/ 2012534 w 2012548"/>
                            <a:gd name="connsiteY2" fmla="*/ 102298 h 9636679"/>
                            <a:gd name="connsiteX3" fmla="*/ 442312 w 2012548"/>
                            <a:gd name="connsiteY3" fmla="*/ 9636679 h 9636679"/>
                            <a:gd name="connsiteX4" fmla="*/ 0 w 2012548"/>
                            <a:gd name="connsiteY4" fmla="*/ 9562366 h 9636679"/>
                            <a:gd name="connsiteX0" fmla="*/ 0 w 4154363"/>
                            <a:gd name="connsiteY0" fmla="*/ 9562366 h 9636679"/>
                            <a:gd name="connsiteX1" fmla="*/ 1958101 w 4154363"/>
                            <a:gd name="connsiteY1" fmla="*/ 0 h 9636679"/>
                            <a:gd name="connsiteX2" fmla="*/ 4154363 w 4154363"/>
                            <a:gd name="connsiteY2" fmla="*/ 137117 h 9636679"/>
                            <a:gd name="connsiteX3" fmla="*/ 442312 w 4154363"/>
                            <a:gd name="connsiteY3" fmla="*/ 9636679 h 9636679"/>
                            <a:gd name="connsiteX4" fmla="*/ 0 w 4154363"/>
                            <a:gd name="connsiteY4" fmla="*/ 9562366 h 9636679"/>
                            <a:gd name="connsiteX0" fmla="*/ 0 w 4154381"/>
                            <a:gd name="connsiteY0" fmla="*/ 9572705 h 9647018"/>
                            <a:gd name="connsiteX1" fmla="*/ 4111033 w 4154381"/>
                            <a:gd name="connsiteY1" fmla="*/ 0 h 9647018"/>
                            <a:gd name="connsiteX2" fmla="*/ 4154363 w 4154381"/>
                            <a:gd name="connsiteY2" fmla="*/ 147456 h 9647018"/>
                            <a:gd name="connsiteX3" fmla="*/ 442312 w 4154381"/>
                            <a:gd name="connsiteY3" fmla="*/ 9647018 h 9647018"/>
                            <a:gd name="connsiteX4" fmla="*/ 0 w 4154381"/>
                            <a:gd name="connsiteY4" fmla="*/ 9572705 h 9647018"/>
                            <a:gd name="connsiteX0" fmla="*/ 0 w 4154375"/>
                            <a:gd name="connsiteY0" fmla="*/ 9515121 h 9589434"/>
                            <a:gd name="connsiteX1" fmla="*/ 4093135 w 4154375"/>
                            <a:gd name="connsiteY1" fmla="*/ 0 h 9589434"/>
                            <a:gd name="connsiteX2" fmla="*/ 4154363 w 4154375"/>
                            <a:gd name="connsiteY2" fmla="*/ 89872 h 9589434"/>
                            <a:gd name="connsiteX3" fmla="*/ 442312 w 4154375"/>
                            <a:gd name="connsiteY3" fmla="*/ 9589434 h 9589434"/>
                            <a:gd name="connsiteX4" fmla="*/ 0 w 4154375"/>
                            <a:gd name="connsiteY4" fmla="*/ 9515121 h 9589434"/>
                            <a:gd name="connsiteX0" fmla="*/ -1 w 4034760"/>
                            <a:gd name="connsiteY0" fmla="*/ 9239138 h 9589434"/>
                            <a:gd name="connsiteX1" fmla="*/ 3973520 w 4034760"/>
                            <a:gd name="connsiteY1" fmla="*/ 0 h 9589434"/>
                            <a:gd name="connsiteX2" fmla="*/ 4034748 w 4034760"/>
                            <a:gd name="connsiteY2" fmla="*/ 89872 h 9589434"/>
                            <a:gd name="connsiteX3" fmla="*/ 322697 w 4034760"/>
                            <a:gd name="connsiteY3" fmla="*/ 9589434 h 9589434"/>
                            <a:gd name="connsiteX4" fmla="*/ -1 w 4034760"/>
                            <a:gd name="connsiteY4" fmla="*/ 9239138 h 9589434"/>
                            <a:gd name="connsiteX0" fmla="*/ 1 w 4156245"/>
                            <a:gd name="connsiteY0" fmla="*/ 9344465 h 9589434"/>
                            <a:gd name="connsiteX1" fmla="*/ 4095005 w 4156245"/>
                            <a:gd name="connsiteY1" fmla="*/ 0 h 9589434"/>
                            <a:gd name="connsiteX2" fmla="*/ 4156233 w 4156245"/>
                            <a:gd name="connsiteY2" fmla="*/ 89872 h 9589434"/>
                            <a:gd name="connsiteX3" fmla="*/ 444182 w 4156245"/>
                            <a:gd name="connsiteY3" fmla="*/ 9589434 h 9589434"/>
                            <a:gd name="connsiteX4" fmla="*/ 1 w 4156245"/>
                            <a:gd name="connsiteY4" fmla="*/ 9344465 h 9589434"/>
                            <a:gd name="connsiteX0" fmla="*/ -1 w 4156243"/>
                            <a:gd name="connsiteY0" fmla="*/ 9344465 h 9617058"/>
                            <a:gd name="connsiteX1" fmla="*/ 4095003 w 4156243"/>
                            <a:gd name="connsiteY1" fmla="*/ 0 h 9617058"/>
                            <a:gd name="connsiteX2" fmla="*/ 4156231 w 4156243"/>
                            <a:gd name="connsiteY2" fmla="*/ 89872 h 9617058"/>
                            <a:gd name="connsiteX3" fmla="*/ 448321 w 4156243"/>
                            <a:gd name="connsiteY3" fmla="*/ 9617057 h 9617058"/>
                            <a:gd name="connsiteX4" fmla="*/ -1 w 4156243"/>
                            <a:gd name="connsiteY4" fmla="*/ 9344465 h 9617058"/>
                            <a:gd name="connsiteX0" fmla="*/ 0 w 4215859"/>
                            <a:gd name="connsiteY0" fmla="*/ 9308274 h 9617056"/>
                            <a:gd name="connsiteX1" fmla="*/ 4154619 w 4215859"/>
                            <a:gd name="connsiteY1" fmla="*/ 0 h 9617056"/>
                            <a:gd name="connsiteX2" fmla="*/ 4215847 w 4215859"/>
                            <a:gd name="connsiteY2" fmla="*/ 89872 h 9617056"/>
                            <a:gd name="connsiteX3" fmla="*/ 507937 w 4215859"/>
                            <a:gd name="connsiteY3" fmla="*/ 9617057 h 9617056"/>
                            <a:gd name="connsiteX4" fmla="*/ 0 w 4215859"/>
                            <a:gd name="connsiteY4" fmla="*/ 9308274 h 9617056"/>
                            <a:gd name="connsiteX0" fmla="*/ 0 w 4215859"/>
                            <a:gd name="connsiteY0" fmla="*/ 9308274 h 9661379"/>
                            <a:gd name="connsiteX1" fmla="*/ 4154619 w 4215859"/>
                            <a:gd name="connsiteY1" fmla="*/ 0 h 9661379"/>
                            <a:gd name="connsiteX2" fmla="*/ 4215847 w 4215859"/>
                            <a:gd name="connsiteY2" fmla="*/ 89872 h 9661379"/>
                            <a:gd name="connsiteX3" fmla="*/ 607688 w 4215859"/>
                            <a:gd name="connsiteY3" fmla="*/ 9661379 h 9661379"/>
                            <a:gd name="connsiteX4" fmla="*/ 0 w 4215859"/>
                            <a:gd name="connsiteY4" fmla="*/ 9308274 h 9661379"/>
                            <a:gd name="connsiteX0" fmla="*/ 0 w 4215859"/>
                            <a:gd name="connsiteY0" fmla="*/ 9308274 h 9606903"/>
                            <a:gd name="connsiteX1" fmla="*/ 4154619 w 4215859"/>
                            <a:gd name="connsiteY1" fmla="*/ 0 h 9606903"/>
                            <a:gd name="connsiteX2" fmla="*/ 4215847 w 4215859"/>
                            <a:gd name="connsiteY2" fmla="*/ 89872 h 9606903"/>
                            <a:gd name="connsiteX3" fmla="*/ 459103 w 4215859"/>
                            <a:gd name="connsiteY3" fmla="*/ 9606903 h 9606903"/>
                            <a:gd name="connsiteX4" fmla="*/ 0 w 4215859"/>
                            <a:gd name="connsiteY4" fmla="*/ 9308274 h 96069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15859" h="9606903">
                              <a:moveTo>
                                <a:pt x="0" y="9308274"/>
                              </a:moveTo>
                              <a:lnTo>
                                <a:pt x="4154619" y="0"/>
                              </a:lnTo>
                              <a:cubicBezTo>
                                <a:pt x="4160780" y="26931"/>
                                <a:pt x="4216831" y="53417"/>
                                <a:pt x="4215847" y="89872"/>
                              </a:cubicBezTo>
                              <a:lnTo>
                                <a:pt x="459103" y="9606903"/>
                              </a:lnTo>
                              <a:lnTo>
                                <a:pt x="0" y="93082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4D600"/>
                        </a:solidFill>
                        <a:ln>
                          <a:noFill/>
                        </a:ln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C147E" id="Platshållare för text 36" o:spid="_x0000_s1026" style="position:absolute;margin-left:96.6pt;margin-top:6.1pt;width:188.35pt;height:601.1pt;rotation:4041624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215859,960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m+zPAwAANdXAAAOAAAAZHJzL2Uyb0RvYy54bWzcnF1u20gSx98X2DsQelzAEfuDTdKIMxg7&#10;8WCAwW6AmQWyj7JEWcJKokAqcWYGc5y9wl5gLrbV1ZRUlMzqtkh4geTBoa2u/rP619Xf6rfffV2v&#10;oi9FVS/Lzc1IvIlHUbGZlrPl5vFm9M9f7q+yUVTvJpvZZFVuipvRr0U9+u7dX//y9ml7XchyUa5m&#10;RRVBJpv6+ml7M1rsdtvr8bieLor1pH5TbosNfDgvq/VkB79Wj+NZNXmC3NersYxjM34qq9m2KqdF&#10;XcNf37sPR+8w//m8mO7+MZ/XxS5a3Yzg3Xb4s8KfD/bn+N3byfVjNdkultPmNSYXvMV6styA6CGr&#10;95PdJPpcLc+yWi+nVVmX892babkel/P5clqgD+CNiE+8+Xkx2RboCxROvT0UUz1cttO/f/lYRcvZ&#10;zUilo2gzWQOjjyso68Wf/1mtJlURzf/8bxXtiq+7SBl0ER5/qnfWWftHdPL3+3t5m3y411f38HSl&#10;41t9dftB51f3UmUfZHp/J5X5w1oLcz2tiskOqsuPs32BCxPmUIPeFpUeY5Hjm//+Xigh4kxdCX17&#10;e6VFnFzdxql9ujd3StzH39/JPyzqMb7z/n/0Yvy0ra+xFGydwceftx8r6169/amc/ruONuUPFVRN&#10;gTm00thf6ib113m1jqoSaphK41iKFAsLCEdfsbr9eqhuttim8EepcpFLCJApfJYapeM8ad7SZmZf&#10;Yfq53v1QlPg8+QIv7OrrrAHwOGuQTcvNpl7uik9Qx+frFVThv42jOHqKRKKUVKqp56fJ/0WTmzjO&#10;0lhFi6h56jD6JIhGk79fiRrFfg15iQY1CvZGEaWAEqPJgzVoMQdo0ORUQ2gjsRZCO3OKcigqrAYt&#10;YCV0rJQfPLUxELjgAuJnhWgpBxQYTR5cYLSUG40sMRiBz5RvK1SSTCstMvADnnIFDWMTl6fhSGs9&#10;hIrN35UYp0SNbKh4NGgBUyicBLVpsvcL0VIOKDCaPLjAvkUoQucyTaQfPKUihUmkfhmUUPonZGwF&#10;9gvp83aSq2E0eQ/6Gkou74iuYUOSVeoRkiLBnJE+q0HpJzrJcz8TCpLAZ2WoTXDoU5ou9FkNmrwH&#10;fGwvXwU+q9QLvkqMCGjzW/BNngW0+xQkgc+6Qm16wGc1BoKfZjpNXwU+q9QLPuaMkc9qUPhZmqv0&#10;4shnZQaCz2oMBj+J5SvBZ5QGg89oDAmfkRkMPqMxEHwNs/muac7AfT6n1Au+irNmxMd604KvRHr5&#10;gI+VGQg+qzEU/FjK15mDaU5pKPicxoDwOZmh4HMaQ8GHsfIrweeUesHXiVC5G+1zGi34MXT6F/f5&#10;mpMZCj6nMRR8pbPsVfp8WLzpVuoHH6armYPPaVD4Os9Cpt8UJBnts65Qmx6jfVZjKPipzoPm+SZL&#10;M6Pt3NhkmU5M1xThZD1UJ3GeOjCc0il8jwbl6Ob5DXxOo2UEw4TY2PG+R4mipPg5IWrTZO8Xojyb&#10;mT6nQZMHozlf5DOJMWGbFH3xs0q98EPOsCRst1xYDYpfxlrbId9l8FmZgeCzGv9X+GnWua3VGfus&#10;N8/A5zQoR0TeAz6nQ0EqaCQTt5rEukJtoG7Z7F0t44QoTRf5rAZN3op8TuM88mG4lL684ec0KEdo&#10;lI8NP6dEjXB70pVax3DkUwu+FHGe6WbIx3hDjWSqoD/CyOd8oSAJfLbQqE0P+KzGMPDtUBmOHTy/&#10;d9aa6ZvMZBI33KCqpTBz6zBqRz7kLyVuUfJK5/BZDcpRHOHzGi0jkxu74+LxhYI8wudlqE2TvV+I&#10;0sTI5zVo8mAwZ5EPm04mdMh3CXzIH0b5Nip5pWHg8xqDwedlhoHPawwEP0kTFbTGBxUsEUa6Sgwz&#10;kbCtdpWkEDEIn1Wi8LU7mJClnEqL5DH2QY/xp2UEh35cB8PqUJTH2OdlqA3EvnXDX2yUJ8Y+r0GT&#10;B6M5j/0kg/NaHW34acPfEz+n1A+/knB+y7hKxqkMiJ+TGQo/pzEMfq1VrgIHfSbNDR4Ygn5f6K7F&#10;wXa/f4x+XoniV1I2YcnJtFBi5sLy52VaRvY0XtMjM+5Qlsfw52Woje36IXu/EAXqun6WDU0O4R/G&#10;5iz80Y/A6X6gBkUpRB7DMbMDmE4latSff6fMsPw7ZQbk36kxDH84kmrSwOY/k2nulkigse00asf/&#10;kT+vRPmLLE5cYLI6bZbWD5xf8DotoxgGsxiXrA6FeWwAeBlqYzLM3i9Eibr+n4VDk8PkMgzOWQOg&#10;Eji63zWHO+n/AzVaLEkFYJVaRpdUAMjdrffzHg1XAVh3BqoArMZgFUCIrs78tALksD3mKnImO1eJ&#10;2y2AUioW2DUDGEaJVgDX/eecRoujRX6Az2i0jGDm75Z9WB0KkkQ/6wq1gei3bvgLjdJsRv9ccdHk&#10;EP1hYJ6Lfqa4aPJgDcoR5vvfDvw8gWPjborBgfnG4edpmnUeCRoo8nmNVhD3inxeh4KUOZwhwnVl&#10;vhGjNsZlbyOfF6KhfHnk8xo0lFEDjjnAKZKgeT+sqOewfLeI0jhVqdx/U4//2ssx8nkl2lzkSR7b&#10;7sWj06oAmDt2L7wONUqMtMsxHhnK8sifV6E2TfZ+oTP+vAZNDseTw9ic8c9kIuPOyQVNnsOGcJLZ&#10;rjI3CSytda0WtIM/k7DdgysyvBLlb7t9jwbFCPs7UIeRPa9BjSS4Asfa/EoU5RE/L0RtGkf8QpQn&#10;hiavQZMHo6E8nUaa5cnr4GeV+uCHzVRYu7I9sn3q9obiF9Do5bYt89QzSpLQZ3WoTQ/6rMYg9OFL&#10;uzLRQbN+qGHwfWHbWnoKjIIUuV1UtoHpUaJGLwx+zFnZLtmj0Ze+VhJWsfw6g9D3+HJCP4zMaex7&#10;NGhySh9qQefpgHbTfzl9VoOC7EufFaIktZZK2PVLT6lRm9xg9hgzrBDFaVtljwZNHkyG4rQaGs5h&#10;qM6pe2u+H6xBw/gY+x4lauRiny0rSr/J2e8NNRIqFcKNYlghSvJA3+MLtbmYvkdjOPpZ0G5vnqQy&#10;jd1ASaex6OouWrGv4esi7qvo6E230jl9VoOCPKHfrUGNhE7hhCqGJCtESbbpd+tQm9xg9n4hivMQ&#10;l90aNHkwmWdjPw1a67OLHXCgxvqRZDnsX3fMFD9RkHBrhhLKHopDRt1K1Ahjn9egIE/od2tQI1iD&#10;S+1Kv8cXCrINv1uG2jTZ+4UozQP8bg2aPBgMhX9lx2JwR4ROTdfsvd3y2/tQFA6TeTIUJJyiUzCn&#10;9CtRo5fStz5oe5TI401P+rAFCYs2fpne9EPItPCHkqH4kT4cjIUpeUcYt+krOAoNt2N444WCtDfm&#10;wCK8LTJeiRq9lL7NGS868Wj0pA/uC9gZ9LrSm34AmBb8UDAUvqthyCRsvn8UMQIGAGH9PtK3q+OO&#10;TKfSGX1eg4LEnNWxyDo1qNGh5ed1KEmtM5jy+V2hNnAwBorKjS7ZQqM4Q8jQ9HkoGYof22Mpkizs&#10;7g5YUYNdXrvL71wKOuMHZLTBOTIc3OOUnqffqUFBYs4am2Regxq16XfqUJKJ/QJggAy1OaXfKURp&#10;BoChyYPBDATfwHwpaKW3B3xWg3LsCZ/VoSBNnMI+pw19vo5RGzg/bosKI4YVojR7wGc1BoIfm7xz&#10;b6A94r888lmNAeGzOhQk3PMDc9eXwsfsET4rNBD8gwZcn/i4v3pwstjfRjj9ummuI4SnaGIv/ozx&#10;7sNtWdu7D+ndhHDR4f5XGP25GxnBCq865I2hFafGuJoA7xNmDGSpMe5ABhsDLmqMI4BgY0BAjXFG&#10;uzd2/zdlV8FVpfaS0hVeUrobRXBJaTWK4JLSBzd83k52tshtUdnH6OlmtG8wosXNKDcOk/18XX4p&#10;fikx5e54+2TTmDelfkyz2tC0TcuKr70ntE8x/fywnN4Wv7XTQ/uVQRMAbsL0ZX+of4vC8IImgz/Z&#10;DxO4Ma/5rs/hQ/hSMtw6Ch9in7mvDy2VvXZjg+GCJnuHXSXaJ9v/75K712o7vk8xXZV14YxteeKl&#10;oIcytmjI1Zt1uVrO7perlS3Tunp8uFtV0ZcJ4LrT7+HCwebNW8lWWKs3pTXbvyOIHK8MtU8P5exX&#10;uH8VLtCFe0MXZfXbKFr9uIH7XeHNd/iQ6Bj+QXXY//lh/1DtVnclXmtr32pTfv95V86X9oZQFHFZ&#10;N7/A7bHoYHPTrb2elv6OqY738b77HwAAAP//AwBQSwMEFAAGAAgAAAAhACG5bovjAAAADAEAAA8A&#10;AABkcnMvZG93bnJldi54bWxMj8FOwzAQRO9I/IO1SNxaJ1EpSZpNBUhIEQdQ015yc+NtEhHbke22&#10;6d9jTnBczdPM22I7q5FdyLrBaIR4GQEj3Ro56A7hsH9fpMCcF1qK0WhCuJGDbXl/V4hcmqve0aX2&#10;HQsl2uUCofd+yjl3bU9KuKWZSIfsZKwSPpy249KKayhXI0+iaM2VGHRY6MVEbz213/VZIXzWZtfs&#10;m+rj62AtvRJVVXOrEB8f5pcNME+z/4PhVz+oQxmcjuaspWMjwiKJs6fAIqySVQYsIFmaPAM7IqRR&#10;vAZeFvz/E+UPAAAA//8DAFBLAQItABQABgAIAAAAIQC2gziS/gAAAOEBAAATAAAAAAAAAAAAAAAA&#10;AAAAAABbQ29udGVudF9UeXBlc10ueG1sUEsBAi0AFAAGAAgAAAAhADj9If/WAAAAlAEAAAsAAAAA&#10;AAAAAAAAAAAALwEAAF9yZWxzLy5yZWxzUEsBAi0AFAAGAAgAAAAhAOBOb7M8DAAA11cAAA4AAAAA&#10;AAAAAAAAAAAALgIAAGRycy9lMm9Eb2MueG1sUEsBAi0AFAAGAAgAAAAhACG5bovjAAAADAEAAA8A&#10;AAAAAAAAAAAAAAAAlg4AAGRycy9kb3ducmV2LnhtbFBLBQYAAAAABAAEAPMAAACmDwAAAAA=&#10;" path="m,9308274l4154619,v6161,26931,62212,53417,61228,89872l459103,9606903,,9308274xe" fillcolor="#c4d600" stroked="f">
                <v:path arrowok="t" o:connecttype="custom" o:connectlocs="0,7396790;2357183,0;2391921,71416;260479,7634095;0,7396790" o:connectangles="0,0,0,0,0"/>
                <o:lock v:ext="edit" grouping="t"/>
              </v:shape>
            </w:pict>
          </mc:Fallback>
        </mc:AlternateContent>
      </w:r>
      <w:r w:rsidR="00EC0064" w:rsidRPr="00DD6AAB">
        <w:rPr>
          <w:rStyle w:val="LinjeframsidaLinefrontpage"/>
          <w:b w:val="0"/>
          <w:bCs w:val="0"/>
          <w:i/>
          <w:iCs w:val="0"/>
          <w:noProof/>
          <w:color w:val="auto"/>
          <w:lang w:val="sv-SE"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9BBA09" wp14:editId="193CD4EC">
                <wp:simplePos x="0" y="0"/>
                <wp:positionH relativeFrom="column">
                  <wp:posOffset>635</wp:posOffset>
                </wp:positionH>
                <wp:positionV relativeFrom="paragraph">
                  <wp:posOffset>127211</wp:posOffset>
                </wp:positionV>
                <wp:extent cx="4969934" cy="0"/>
                <wp:effectExtent l="0" t="12700" r="34290" b="25400"/>
                <wp:wrapNone/>
                <wp:docPr id="3" name="Ra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9934" cy="0"/>
                        </a:xfrm>
                        <a:prstGeom prst="line">
                          <a:avLst/>
                        </a:prstGeom>
                        <a:noFill/>
                        <a:ln w="317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2AFD84" id="Rak 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10pt" to="391.4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Y1ryAEAAHoDAAAOAAAAZHJzL2Uyb0RvYy54bWysU9tu2zAMfR+wfxD0vjhpuq4x4vShQfcy&#10;rEHbfQCriy1MN4hanPz9KOWybH0r5geZFE3yHPJ4ebdzlm1VQhN8x2eTKWfKiyCN7zv+4+Xh0y1n&#10;mMFLsMGrju8V8rvVxw/LMbbqKgzBSpUYFfHYjrHjQ86xbRoUg3KAkxCVp6AOyUEmN/WNTDBSdWeb&#10;q+n0phlDkjEFoRDpdn0I8lWtr7US+VFrVJnZjhO2XM9Uz9dyNqsltH2COBhxhAHvQOHAeGp6LrWG&#10;DOxXMm9KOSNSwKDzRATXBK2NUJUDsZlN/2HzPEBUlQsNB+N5TPj/yorv201iRnZ8zpkHRyt6gp9s&#10;XgYzRmwpfu836ehh3KTCcqeTK2/Cz3Z1mPvzMNUuM0GX14ubxWJ+zZk4xZo/iTFh/qqCY8XouDW+&#10;8IQWtt8wUzP69PRJufbhwVhbd2U9Gwns7MtnWqcAkoy2kMl0kUig7zkD25MWRU61JAZrZEkvhXCP&#10;9zaxLZAcSEUyjC+ElzMLmClAJOpT2BOEv1ILnjXgcEiuoYN6nMkkYWtcx28vs60vHVUV4ZFVmehh&#10;hsV6DXJfR9sUjxZcmx7FWBR06ZN9+cusfgMAAP//AwBQSwMEFAAGAAgAAAAhAHUoG2LaAAAABgEA&#10;AA8AAABkcnMvZG93bnJldi54bWxMj7FOw0AQRHsk/uG0SHTkjIVIZHyOLFBIYRoMBeXGt9gG357l&#10;uyTm79mIgpSzs5p5k69nN6gDTaH3bOB2kYAibrztuTXw/ra5WYEKEdni4JkM/FCAdXF5kWNm/ZFf&#10;6VDHVkkIhwwNdDGOmdah6chhWPiRWLxPPzmMIqdW2wmPEu4GnSbJvXbYszR0ONJjR813vXcGmuql&#10;fK6q6avcLLc1pvruaZt+GHN9NZcPoCLN8f8ZTviCDoUw7fyebVDDSatoQDpAibtcpTJk93fQRa7P&#10;8YtfAAAA//8DAFBLAQItABQABgAIAAAAIQC2gziS/gAAAOEBAAATAAAAAAAAAAAAAAAAAAAAAABb&#10;Q29udGVudF9UeXBlc10ueG1sUEsBAi0AFAAGAAgAAAAhADj9If/WAAAAlAEAAAsAAAAAAAAAAAAA&#10;AAAALwEAAF9yZWxzLy5yZWxzUEsBAi0AFAAGAAgAAAAhAIzBjWvIAQAAegMAAA4AAAAAAAAAAAAA&#10;AAAALgIAAGRycy9lMm9Eb2MueG1sUEsBAi0AFAAGAAgAAAAhAHUoG2LaAAAABgEAAA8AAAAAAAAA&#10;AAAAAAAAIgQAAGRycy9kb3ducmV2LnhtbFBLBQYAAAAABAAEAPMAAAApBQAAAAA=&#10;" strokecolor="windowText" strokeweight="2.5pt">
                <v:stroke joinstyle="miter"/>
              </v:line>
            </w:pict>
          </mc:Fallback>
        </mc:AlternateContent>
      </w:r>
      <w:r w:rsidR="000170B8" w:rsidRPr="00DD6AAB">
        <w:rPr>
          <w:rStyle w:val="Mainpageotherlanguageold"/>
          <w:i/>
          <w:iCs w:val="0"/>
          <w:color w:val="auto"/>
        </w:rPr>
        <w:t>You can add</w:t>
      </w:r>
      <w:r w:rsidR="005F641F" w:rsidRPr="00DD6AAB">
        <w:rPr>
          <w:rStyle w:val="Mainpageotherlanguageold"/>
          <w:i/>
          <w:iCs w:val="0"/>
          <w:color w:val="auto"/>
        </w:rPr>
        <w:t xml:space="preserve"> </w:t>
      </w:r>
      <w:r w:rsidR="00977F9E" w:rsidRPr="00DD6AAB">
        <w:rPr>
          <w:rStyle w:val="Mainpageotherlanguageold"/>
          <w:i/>
          <w:iCs w:val="0"/>
          <w:color w:val="auto"/>
        </w:rPr>
        <w:t xml:space="preserve">your </w:t>
      </w:r>
      <w:r w:rsidR="005F641F" w:rsidRPr="00DD6AAB">
        <w:rPr>
          <w:rStyle w:val="Mainpageotherlanguageold"/>
          <w:i/>
          <w:iCs w:val="0"/>
          <w:color w:val="auto"/>
        </w:rPr>
        <w:t>m</w:t>
      </w:r>
      <w:r w:rsidR="000170B8" w:rsidRPr="00DD6AAB">
        <w:rPr>
          <w:rStyle w:val="Mainpageotherlanguageold"/>
          <w:i/>
          <w:iCs w:val="0"/>
          <w:color w:val="auto"/>
        </w:rPr>
        <w:t xml:space="preserve">ain title and subtitle </w:t>
      </w:r>
      <w:r w:rsidR="00977F9E" w:rsidRPr="00DD6AAB">
        <w:rPr>
          <w:rStyle w:val="Mainpageotherlanguageold"/>
          <w:i/>
          <w:iCs w:val="0"/>
          <w:color w:val="auto"/>
        </w:rPr>
        <w:t xml:space="preserve">in another language </w:t>
      </w:r>
      <w:r w:rsidR="000170B8" w:rsidRPr="00DD6AAB">
        <w:rPr>
          <w:rStyle w:val="Mainpageotherlanguageold"/>
          <w:i/>
          <w:iCs w:val="0"/>
          <w:color w:val="auto"/>
        </w:rPr>
        <w:t>here</w:t>
      </w:r>
      <w:r w:rsidR="00EC0064" w:rsidRPr="00DD6AAB">
        <w:rPr>
          <w:rStyle w:val="Mainpageotherlanguageold"/>
          <w:i/>
          <w:iCs w:val="0"/>
          <w:color w:val="auto"/>
        </w:rPr>
        <w:t xml:space="preserve"> </w:t>
      </w:r>
      <w:bookmarkEnd w:id="0"/>
    </w:p>
    <w:p w:rsidR="00DD6AAB" w:rsidRDefault="005F641F" w:rsidP="007224DA">
      <w:pPr>
        <w:pStyle w:val="Mainpageauthor"/>
      </w:pPr>
      <w:r>
        <w:t>Author’s name</w:t>
      </w:r>
    </w:p>
    <w:p w:rsidR="00EC0064" w:rsidRPr="00EC0064" w:rsidRDefault="005F641F" w:rsidP="007224DA">
      <w:pPr>
        <w:pStyle w:val="Mainpageauthor"/>
      </w:pPr>
      <w:r>
        <w:t xml:space="preserve"> </w:t>
      </w:r>
    </w:p>
    <w:p w:rsidR="008D080F" w:rsidRDefault="005246C9" w:rsidP="0057359A">
      <w:pPr>
        <w:sectPr w:rsidR="008D080F" w:rsidSect="007612C7">
          <w:type w:val="continuous"/>
          <w:pgSz w:w="11900" w:h="16840"/>
          <w:pgMar w:top="851" w:right="1985" w:bottom="1701" w:left="1985" w:header="720" w:footer="720" w:gutter="0"/>
          <w:cols w:space="708"/>
          <w:docGrid w:linePitch="360"/>
        </w:sectPr>
      </w:pPr>
      <w:r w:rsidRPr="00336F0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C550FEE" wp14:editId="5EC8CF0C">
                <wp:simplePos x="0" y="0"/>
                <wp:positionH relativeFrom="column">
                  <wp:posOffset>-1258570</wp:posOffset>
                </wp:positionH>
                <wp:positionV relativeFrom="paragraph">
                  <wp:posOffset>1411605</wp:posOffset>
                </wp:positionV>
                <wp:extent cx="7569200" cy="3874135"/>
                <wp:effectExtent l="0" t="0" r="0" b="0"/>
                <wp:wrapNone/>
                <wp:docPr id="9" name="Platshållare för bild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A6DE325-8279-46FA-BEEF-D3706FBD3EFA}"/>
                    </a:ext>
                  </a:extLst>
                </wp:docPr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spect="1"/>
                      </wps:cNvSpPr>
                      <wps:spPr>
                        <a:xfrm>
                          <a:off x="0" y="0"/>
                          <a:ext cx="7569200" cy="3874135"/>
                        </a:xfrm>
                        <a:custGeom>
                          <a:avLst/>
                          <a:gdLst>
                            <a:gd name="connsiteX0" fmla="*/ 0 w 25199975"/>
                            <a:gd name="connsiteY0" fmla="*/ 0 h 2609850"/>
                            <a:gd name="connsiteX1" fmla="*/ 25199975 w 25199975"/>
                            <a:gd name="connsiteY1" fmla="*/ 0 h 2609850"/>
                            <a:gd name="connsiteX2" fmla="*/ 25199975 w 25199975"/>
                            <a:gd name="connsiteY2" fmla="*/ 2609850 h 2609850"/>
                            <a:gd name="connsiteX3" fmla="*/ 0 w 25199975"/>
                            <a:gd name="connsiteY3" fmla="*/ 2609850 h 2609850"/>
                            <a:gd name="connsiteX4" fmla="*/ 0 w 25199975"/>
                            <a:gd name="connsiteY4" fmla="*/ 0 h 2609850"/>
                            <a:gd name="connsiteX0" fmla="*/ 38100 w 25238075"/>
                            <a:gd name="connsiteY0" fmla="*/ 0 h 4438650"/>
                            <a:gd name="connsiteX1" fmla="*/ 25238075 w 25238075"/>
                            <a:gd name="connsiteY1" fmla="*/ 0 h 4438650"/>
                            <a:gd name="connsiteX2" fmla="*/ 25238075 w 25238075"/>
                            <a:gd name="connsiteY2" fmla="*/ 2609850 h 4438650"/>
                            <a:gd name="connsiteX3" fmla="*/ 0 w 25238075"/>
                            <a:gd name="connsiteY3" fmla="*/ 4438650 h 4438650"/>
                            <a:gd name="connsiteX4" fmla="*/ 38100 w 25238075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552700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494472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302346"/>
                            <a:gd name="connsiteX1" fmla="*/ 25238075 w 25238076"/>
                            <a:gd name="connsiteY1" fmla="*/ 0 h 4302346"/>
                            <a:gd name="connsiteX2" fmla="*/ 25238076 w 25238076"/>
                            <a:gd name="connsiteY2" fmla="*/ 2494472 h 4302346"/>
                            <a:gd name="connsiteX3" fmla="*/ 0 w 25238076"/>
                            <a:gd name="connsiteY3" fmla="*/ 4302346 h 4302346"/>
                            <a:gd name="connsiteX4" fmla="*/ 38100 w 25238076"/>
                            <a:gd name="connsiteY4" fmla="*/ 0 h 4302346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494472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355637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256064"/>
                            <a:gd name="connsiteX1" fmla="*/ 25238075 w 25238076"/>
                            <a:gd name="connsiteY1" fmla="*/ 0 h 4256064"/>
                            <a:gd name="connsiteX2" fmla="*/ 25238076 w 25238076"/>
                            <a:gd name="connsiteY2" fmla="*/ 2355637 h 4256064"/>
                            <a:gd name="connsiteX3" fmla="*/ 0 w 25238076"/>
                            <a:gd name="connsiteY3" fmla="*/ 4256064 h 4256064"/>
                            <a:gd name="connsiteX4" fmla="*/ 38100 w 25238076"/>
                            <a:gd name="connsiteY4" fmla="*/ 0 h 4256064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5563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9386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0 w 25238076"/>
                            <a:gd name="connsiteY0" fmla="*/ 1876834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0 w 25238076"/>
                            <a:gd name="connsiteY4" fmla="*/ 1876834 h 4256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5238076" h="4256065">
                              <a:moveTo>
                                <a:pt x="0" y="1876834"/>
                              </a:moveTo>
                              <a:lnTo>
                                <a:pt x="25238075" y="0"/>
                              </a:lnTo>
                              <a:cubicBezTo>
                                <a:pt x="25238075" y="850900"/>
                                <a:pt x="25238076" y="3405165"/>
                                <a:pt x="25238076" y="4256065"/>
                              </a:cubicBezTo>
                              <a:lnTo>
                                <a:pt x="0" y="4256065"/>
                              </a:lnTo>
                              <a:lnTo>
                                <a:pt x="0" y="1876834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9"/>
                          <a:srcRect/>
                          <a:stretch>
                            <a:fillRect t="-33758" b="-33758"/>
                          </a:stretch>
                        </a:blipFill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EDA52" id="Platshållare för bild 55" o:spid="_x0000_s1026" style="position:absolute;margin-left:-99.1pt;margin-top:111.15pt;width:596pt;height:305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238076,425606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X5AynwUAANkfAAAOAAAAZHJzL2Uyb0RvYy54bWzsWV1u20YQfi/QOyz4&#10;WEARxT+JguXAtqTAQJAaTYrGjxS5FImSXGJ3bdkJcpxeoRfIxTq7JOWlHJLrWCnQwn6QSGpmvp35&#10;ZpYmv5PXd3mGbjFlKSkWxuSVaSBchCRKi+3C+P3DejQzEONBEQUZKfDCuMfMeH36808nu3KOLZKQ&#10;LMIUQZCCzXflwkg4L+fjMQsTnAfsFSlxAT/GhOYBh1O6HUc02EH0PBtbpumNd4RGJSUhZgyuLqsf&#10;jVMZP45xyH+NY4Y5yhYGrI3LTyo/N+JzfHoSzLc0KJM0rJcRfMcq8iAtAHQfahnwAN3Q9FGoPA0p&#10;YSTmr0KSj0kcpyGWOUA2E/Mgm/dJUGKZCxSHlfsyseOFDd/dXlGURgvDN1AR5EDRVQalTr7+lWUB&#10;xSj++jdFmzSLkOvKDPEdf8u4yBWOqhw/r9fWubtaO6M1HI0c89wZna8cf7S27NnKmq4vLNv7Irwn&#10;3jykOODQLZdRU++Jp5dPzbyolDOWFZcL/zw985Yr23JHM2vqjxxvfQboq/VoaU9Nb32+tFfrsy+C&#10;6bFcc/MtsxjvSjaXRRAtIw/fl1dUpMfKtyT8k6GCvKHQmROoD7lIgmKLz1gJjSUuiaAtN3HC6gB3&#10;Mc1FIGAZ3cmWu9+3nKhdCBenrudDHxsohN/s2dSZ2G691MY9vGH8DSYyVHALq656NqpZ2EY1byEp&#10;CpZy/BGixXkGbfzLGJlohyx34vv+VMaFDj20v27bJ8jyTH/mNrNxaP4RCrEP34TWQFHdTDSIYn0f&#10;SsutymMYy1awdAqm2tfFGgZxngjSth+sl0qiPZuYVR4wf6Y+8Y5jzzxd4qvQkvh+lEPiB1BaDLra&#10;KC23PfEDWCqROgVT7evQQPwAiEqkLjOqjxiWAYge8r36Fnc4xo+mfgBCZdF6REsniuqmkUiLxQrF&#10;e2ixTpS2m2tNof0Hi6aSqZDfCaLaH4P8TqAX8sdwz5KT/2TyHd9xptYL+bDtd/aXulvIObFNy3a6&#10;zA/u94cbcpfb9aPJ70dpj/Bzye/HUif5yZNfhRYd1g+iTvHBtt9ZM9VHgxmVSF0I1aeC8J2Z73fc&#10;JY5Hfi/KkcnvxXoe+TK0JL8XRCVSlxnVR4MZlUhdCNVHA0Id4efc8+3eWh2DfNt1PXs6zMsL+c1j&#10;IexfluuZnvOjJ78f5bjk92M9i/wqtOiwfhB1inXHUvWRY9kPoU6xLoTq8wDR9UrgaNu+TKQT5QeQ&#10;34n1fPLdPfmdICqRusyoPhrMqETqQqg+GhDH2vb/BfJ9eGEht/1+rBfyD7f9zhb+z5Bf7cMaQ/l/&#10;JF/nqUWd+sls6s1sZ3gHe6FfbRftHmtv4uKVe/UE2/HP1bVq/01uQKrYNm/4g6R56R/eFfVbfzhC&#10;IEUIPUFIDCVhQmJQJQDQE5pTeNdXqR/gJawHnKEHVOdK5ZBeGs5wT1edrSchQ+1VZ/tJzlBT1Vn+&#10;YwtllDlX33XtKIg3Qg/MpB7IDQR6IDUQ6IGbiq8y4KLksrBwiHYLY08oShZG3Ray8jm5xR+INOUP&#10;Kk/Nab3+B5usUG2bZyq58IajxiS82aThOf7U6QASjQ/KkVSDSon9sEgohO2Y7sSr9/lv/N4kUXdG&#10;C61ZQ+UGGwnEa9s3Fs23atlOvrEIM8JwBSbqK1W4faEFP4rMtcnScp1mGYrKVApnlPA/Up5IQVTo&#10;bqLewqiWEIHAYeG4EluXJLzJccEr9ZhiEDtBjGRJWjJohDnONxjEUHoZybYHFZCGv0G/yCozTjEP&#10;YenBPIbVietCUR7Z9tQFnRsaqD6s0tybQ3ZNRrVeWEmEOxALNyS6BwUWJHSIlBD6yUDZZQEKL1Sd&#10;ywPXMeEPFtdc3jQHlGcXRArbYkkFObvhJE7FWqUoWYWuT0A/liWvtW4hUKvn0upBkT/9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GaEVpXfAAAADAEAAA8AAABkcnMvZG93bnJldi54&#10;bWxMj8FqwzAQRO+F/oPYQC8lkS2HYrteh1DItdA00KsiqZaJJRlLiZ2/7/bUHpd9zLxpdosb2M1M&#10;sQ8eId9kwIxXQfe+Qzh9HtYlsJik13II3iDcTYRd+/jQyFqH2X+Y2zF1jEJ8rCWCTWmsOY/KGifj&#10;JozG0+87TE4mOqeO60nOFO4GLrLshTvZe2qwcjRv1qjL8eoQYpj3w5eyVt0PTmyX/NmW+h3xabXs&#10;X4Els6Q/GH71SR1acjqHq9eRDQjrvCoFsQhCiAIYIVVV0JozQlmILfC24f9HtD8AAAD//wMAUEsD&#10;BAoAAAAAAAAAIQDtn3ASKvkhACr5IQAUAAAAZHJzL21lZGlhL2ltYWdlMS5qcGf/2P/hATpFeGlm&#10;AABNTQAqAAAACAAHARIAAwAAAAEAAQAAARoABQAAAAEAAABiARsABQAAAAEAAABqASgAAwAAAAEA&#10;AgAAATEAAgAAACIAAAByATIAAgAAABQAAACUh2kABAAAAAEAAACoAAAA1AA9CQAAACcQAD0JAAAA&#10;JxBBZG9iZSBQaG90b3Nob3AgQ0MgMjAxNyAoV2luZG93cykAMjAxOToxMjoxOCAxNjoxNTozNwAA&#10;A6ABAAMAAAAB//8AAKACAAQAAAABAAAM66ADAAQAAAABAAAHYwAAAAAAAAAGAQMAAwAAAAEABgAA&#10;ARoABQAAAAEAAAEiARsABQAAAAEAAAEqASgAAwAAAAEAAgAAAgEABAAAAAEAAAEyAgIABAAAAAEA&#10;AAAAAAAAAAAAAEgAAAABAAAASAAAAAH/7QjeUGhvdG9zaG9wIDMuMAA4QklNBCUAAAAAABAAAAAA&#10;AAAAAAAAAAAAAAAAOEJJTQQ6AAAAAADlAAAAEAAAAAEAAAAAAAtwcmludE91dHB1dAAAAAUAAAAA&#10;UHN0U2Jvb2wBAAAAAEludGVlbnVtAAAAAEludGUAAAAAQ2xybQAAAA9wcmludFNpeHRlZW5CaXRi&#10;b29sAAAAAAtwcmludGVyTmFtZVRFWFQAAAABAAAAAAAPcHJpbnRQcm9vZlNldHVwT2JqYwAAAAwA&#10;UAByAG8AbwBmACAAUwBlAHQAdQBw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k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kAAAAAEAAgGQAAAAAQACOEJJ&#10;TQQmAAAAAAAOAAAAAAAAAAAAAD+AAAA4QklNBA0AAAAAAAQAAAAeOEJJTQQZAAAAAAAEAAAAHjhC&#10;SU0D8wAAAAAACQAAAAAAAAAAAQA4QklNJxAAAAAAAAoAAQAAAAAAAAACOEJJTQP1AAAAAABIAC9m&#10;ZgABAGxmZgAGAAAAAAABAC9mZgABAKGZmgAGAAAAAAABADIAAAABAFoAAAAGAAAAAAABADUAAAAB&#10;AC0AAAAGAAAAAAABOEJJTQP4AAAAAABwAAD/////////////////////////////A+gAAAAA////&#10;/////////////////////////wPoAAAAAP////////////////////////////8D6AAAAAD/////&#10;////////////////////////A+gAADhCSU0ECAAAAAAAEAAAAAEAAAJAAAACQAAAAAA4QklNBB4A&#10;AAAAAAQAAAAAOEJJTQQaAAAAAANHAAAABgAAAAAAAAAAAAAHYwAADOsAAAAJAEkAbQBhAGcAZQBf&#10;ADAAMAA2AAAAAQAAAAAAAAAAAAAAAAAAAAAAAAABAAAAAAAAAAAAAAzrAAAHYwAAAAAAAAAAAAAA&#10;AAAAAAABAAAAAAAAAAAAAAAAAAAAAAAAABAAAAABAAAAAAAAbnVsbAAAAAIAAAAGYm91bmRzT2Jq&#10;YwAAAAEAAAAAAABSY3QxAAAABAAAAABUb3AgbG9uZwAAAAAAAAAATGVmdGxvbmcAAAAAAAAAAEJ0&#10;b21sb25nAAAHYwAAAABSZ2h0bG9uZwAADO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B2MAAAAAUmdodGxvbmcAAAzr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j/wAAAAAAAAOEJJTQQRAAAAAAABAQA4QklNBBQAAAAAAAQA&#10;AAABOEJJTQQhAAAAAABdAAAAAQEAAAAPAEEAZABvAGIAZQAgAFAAaABvAHQAbwBzAGgAbwBwAAAA&#10;FwBBAGQAbwBiAGUAIABQAGgAbwB0AG8AcwBoAG8AcAAgAEMAQwAgADIAMAAxADcAAAABADhCSU0E&#10;BgAAAAAABwAHAAAAAQEA/+ERQ2h0dHA6Ly9ucy5hZG9iZS5jb20veGFwLzEuMC8APD94cGFja2V0&#10;IGJlZ2luPSLvu78iIGlkPSJXNU0wTXBDZWhpSHpyZVN6TlRjemtjOWQiPz4gPHg6eG1wbWV0YSB4&#10;bWxuczp4PSJhZG9iZTpuczptZXRhLyIgeDp4bXB0az0iQWRvYmUgWE1QIENvcmUgNS42LWMxMzgg&#10;NzkuMTU5ODI0LCAyMDE2LzA5LzE0LTAxOjA5OjAxICAgICAgICAiPiA8cmRmOlJERiB4bWxuczpy&#10;ZGY9Imh0dHA6Ly93d3cudzMub3JnLzE5OTkvMDIvMjItcmRmLXN5bnRheC1ucyMiPiA8cmRmOkRl&#10;c2NyaXB0aW9uIHJkZjphYm91dD0iIiB4bWxuczp4bXA9Imh0dHA6Ly9ucy5hZG9iZS5jb20veGFw&#10;LzEuMC8iIHhtbG5zOmRjPSJodHRwOi8vcHVybC5vcmcvZGMvZWxlbWVudHMvMS4xLyIgeG1sbnM6&#10;cGhvdG9zaG9wPSJodHRwOi8vbnMuYWRvYmUuY29tL3Bob3Rvc2hvcC8xLjAvIiB4bWxuczp4bXBN&#10;TT0iaHR0cDovL25zLmFkb2JlLmNvbS94YXAvMS4wL21tLyIgeG1sbnM6c3RFdnQ9Imh0dHA6Ly9u&#10;cy5hZG9iZS5jb20veGFwLzEuMC9zVHlwZS9SZXNvdXJjZUV2ZW50IyIgeG1sbnM6c3RSZWY9Imh0&#10;dHA6Ly9ucy5hZG9iZS5jb20veGFwLzEuMC9zVHlwZS9SZXNvdXJjZVJlZiMiIHhtcDpDcmVhdG9y&#10;VG9vbD0iQWRvYmUgUGhvdG9zaG9wIENDIDIwMTcgKFdpbmRvd3MpIiB4bXA6Q3JlYXRlRGF0ZT0i&#10;MjAxOS0xMi0xOFQxNDo1MjowMyswMTowMCIgeG1wOk1vZGlmeURhdGU9IjIwMTktMTItMThUMTY6&#10;MTU6MzcrMDE6MDAiIHhtcDpNZXRhZGF0YURhdGU9IjIwMTktMTItMThUMTY6MTU6MzcrMDE6MDAi&#10;IGRjOmZvcm1hdD0iaW1hZ2UvanBlZyIgcGhvdG9zaG9wOkNvbG9yTW9kZT0iMyIgeG1wTU06SW5z&#10;dGFuY2VJRD0ieG1wLmlpZDpkNWJhMDVmNC01MWExLTU3NGItYTM4Ni1kZDhmNTAyNzVjMDQiIHht&#10;cE1NOkRvY3VtZW50SUQ9ImFkb2JlOmRvY2lkOnBob3Rvc2hvcDpmNzBlMWZkZi0yMWE4LTExZWEt&#10;Yjk1NC1kMGFiNTllN2ExMjMiIHhtcE1NOk9yaWdpbmFsRG9jdW1lbnRJRD0ieG1wLmRpZDo2YTY3&#10;ZWFjOS0yMTFmLTIyNGQtOTFhYi1kZGMyNTc2MzU3M2MiPiA8eG1wTU06SGlzdG9yeT4gPHJkZjpT&#10;ZXE+IDxyZGY6bGkgc3RFdnQ6YWN0aW9uPSJjcmVhdGVkIiBzdEV2dDppbnN0YW5jZUlEPSJ4bXAu&#10;aWlkOjZhNjdlYWM5LTIxMWYtMjI0ZC05MWFiLWRkYzI1NzYzNTczYyIgc3RFdnQ6d2hlbj0iMjAx&#10;OS0xMi0xOFQxNDo1MjowMyswMTowMCIgc3RFdnQ6c29mdHdhcmVBZ2VudD0iQWRvYmUgUGhvdG9z&#10;aG9wIENDIDIwMTcgKFdpbmRvd3MpIi8+IDxyZGY6bGkgc3RFdnQ6YWN0aW9uPSJzYXZlZCIgc3RF&#10;dnQ6aW5zdGFuY2VJRD0ieG1wLmlpZDpkNWUzMDI4MC0wNTg0LTliNGQtODA3NS00ZGFmODBkMDYy&#10;NTciIHN0RXZ0OndoZW49IjIwMTktMTItMThUMTY6MTQ6MDkrMDE6MDAiIHN0RXZ0OnNvZnR3YXJl&#10;QWdlbnQ9IkFkb2JlIFBob3Rvc2hvcCBDQyAyMDE3IChXaW5kb3dzKSIgc3RFdnQ6Y2hhbmdlZD0i&#10;LyIvPiA8cmRmOmxpIHN0RXZ0OmFjdGlvbj0iY29udmVydGVkIiBzdEV2dDpwYXJhbWV0ZXJzPSJm&#10;cm9tIGltYWdlL3BuZyB0byBpbWFnZS9qcGVnIi8+IDxyZGY6bGkgc3RFdnQ6YWN0aW9uPSJkZXJp&#10;dmVkIiBzdEV2dDpwYXJhbWV0ZXJzPSJjb252ZXJ0ZWQgZnJvbSBpbWFnZS9wbmcgdG8gaW1hZ2Uv&#10;anBlZyIvPiA8cmRmOmxpIHN0RXZ0OmFjdGlvbj0ic2F2ZWQiIHN0RXZ0Omluc3RhbmNlSUQ9Inht&#10;cC5paWQ6YTNkNjcyMDgtMWUxZS0xMjQ1LWE0M2QtMDcyMGZmMWNkMDI1IiBzdEV2dDp3aGVuPSIy&#10;MDE5LTEyLTE4VDE2OjE0OjA5KzAxOjAwIiBzdEV2dDpzb2Z0d2FyZUFnZW50PSJBZG9iZSBQaG90&#10;b3Nob3AgQ0MgMjAxNyAoV2luZG93cykiIHN0RXZ0OmNoYW5nZWQ9Ii8iLz4gPHJkZjpsaSBzdEV2&#10;dDphY3Rpb249InNhdmVkIiBzdEV2dDppbnN0YW5jZUlEPSJ4bXAuaWlkOmQ1YmEwNWY0LTUxYTEt&#10;NTc0Yi1hMzg2LWRkOGY1MDI3NWMwNCIgc3RFdnQ6d2hlbj0iMjAxOS0xMi0xOFQxNjoxNTozNysw&#10;MTowMCIgc3RFdnQ6c29mdHdhcmVBZ2VudD0iQWRvYmUgUGhvdG9zaG9wIENDIDIwMTcgKFdpbmRv&#10;d3MpIiBzdEV2dDpjaGFuZ2VkPSIvIi8+IDwvcmRmOlNlcT4gPC94bXBNTTpIaXN0b3J5PiA8eG1w&#10;TU06RGVyaXZlZEZyb20gc3RSZWY6aW5zdGFuY2VJRD0ieG1wLmlpZDpkNWUzMDI4MC0wNTg0LTli&#10;NGQtODA3NS00ZGFmODBkMDYyNTciIHN0UmVmOmRvY3VtZW50SUQ9InhtcC5kaWQ6NmE2N2VhYzkt&#10;MjExZi0yMjRkLTkxYWItZGRjMjU3NjM1NzNjIiBzdFJlZjpvcmlnaW5hbERvY3VtZW50SUQ9Inht&#10;cC5kaWQ6NmE2N2VhYzktMjExZi0yMjRkLTkxYWItZGRjMjU3NjM1NzNj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7gAOQWRvYmUA&#10;ZEAAAAAB/9sAhAABAQEBAQECAQECAwICAgMDAwMDAwMEBAQEBAQEBQQEBAQEBAUGBQUFBQUGBwcH&#10;BwcHCAgICAgICAgICAgICAgIAQECAgQCBAcEBAcIBwcHCAgICAgICAgICAgICAgICAgICAgICAgI&#10;CAgICAgICAgICAgICAgICAgICAgICAgICAj/wAARCAdjDOsDAREAAhEBAxEB/90ABAGe/8QBogAA&#10;AAYCAwEAAAAAAAAAAAAABwgGBQQJAwoCAQALAQAABgMBAQEAAAAAAAAAAAAGBQQDBwIIAQkACgsQ&#10;AAIBAgUCAwQGBgUFAQMGbwECAwQRBQYhEgAHMUETCFEiYRRxgTKRCaEj8MFCsRXRFuHxUjMXJGIY&#10;QzQlggoZclMmY5JENaJUshpzNsLSJ0U3RuLyg5Ojs2RVKMPTKTjj80dIVmUqOTpJSldYWVpmdHWE&#10;hWd2d2iGh5SVpKW0tcTF1NXk5fT1lpemp7a3xsfW1+bn9vdpanh5eoiJipiZmqipqri5usjJytjZ&#10;2ujp6vj5+hEAAQMCAwQHBgMEAwYHBwFpAQIDEQAEIQUSMQZB8FFhBxMicYGRobHBCDLRFOEj8UIV&#10;UgkWM2LSciSCwpKTQxdzg6KyYyU0U+KzNSZEVGRFVScKhLQYGRooKSo2Nzg5OkZHSElKVldYWVpl&#10;ZmdoaWp0dXZ3eHl6hYaHiImKlJWWl5iZmqOkpaanqKmqtba3uLm6w8TFxsfIycrT1NXW19jZ2uPk&#10;5ebn6Onq8vP09fb3+Pn6/9oADAMBAAIRAxEAPwDf4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f//Q&#10;3+O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//0d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RIUFmNgOer1Bx/&#10;nj6Q+b8v/WrB/M+a+S2/zOlv8zs835e3mX87Z72z7W3W1uOaD0Gme8T0jo28eiv/0t/j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R6urpKCmkr&#10;a6VIYYlLPJIwVVUdyzHQAe089XqIL1u/Fa/Dc9OjPB1f615SwypjNmpIcXgrasH2GjoTNUX+Gzi9&#10;Fq45sSaLl3jTe1Qw2xifYJNVc9Uf+FUX4XOSKeoXIsma871UdxEmGZdmp4pCOx8/FXpUVT7dT8OH&#10;CMoeVtgeZ/CaDbuf27YkGfKPgSD7qqs6yf8ACwDqJXF6X069EaHDxqEqs0Y69Qx10Y0eGwoBp4fM&#10;/Xw2byX+kr2cmg69vOkGEJ8jifcdJHvqrnqb/wAKKfxbOslQ8FF1AoMmUcjXEGW8Ao4Co7WFTXir&#10;qLC/g44eN5SyjaJ8zyKBtzvJcK2EJ6YiPhI9tEc6neqD1depNj/n16rZszSjjaYK7H6z5axJuoo6&#10;d46cKTfTZbhui2ba+1IHpQOezR98nUomeG0ekzFAF/mgyt/yiQ/4v8iv2v8AF3+18e/x4roq75f9&#10;I7I2nZ0eVf/T3+O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TRjuYcAythc&#10;uN5mrqfDqKEXkqKqZIYkHtaSQhQPpPNgTWtlVi9dfxvPwm/TjLNR9T+vGVRVwX30uFVxxmoBA+y0&#10;GEJUyK3hYga97cUBlZ4H4fGme8Ttn2Y/CqleuX/Cw38LfpxTvF0mwrOXUSqvZGocFXD6XsdXnxWa&#10;CZRfTSBu/bm+5V0Gtd8npFU69ZP+FrnX7M9RUYf6b+i+AZciO5YqnMOLVmLTAdvMMFFHQxq3iFMj&#10;AeJPDFi2Ss+I+zb8x76QXFwWxIH4fEH3Gqzepf8AwpC/GN6wPND/AJ11yxTT3Agy7gOGUewE9kml&#10;gqKkW8CZSeDFvL2hwn2/uoBPZq6DIwHRw9oCT76rp6m+oX1Oeo7EGxL1B9Rc0Z0km+2Max6uqojp&#10;YWp5JvIUDwCoAPZw+btkN7ABQIuszccBBOHtjyJk++kvg2B4VhVPsoqeOAHuI0CjX4KBwxAjZQOe&#10;eU6ZUSfMz8a6r0Ouwc2aoimVEn33I05qlRIFZZcyR4OvmSsFtfv/AG80Vaa0lgvYCmx+uyYcxSOW&#10;wF/b9P8Aqj8+JVXKU7aNE5KtePPzNe/2iV7eb43/AHO3f7v1vxn82npq/wDIV8zX/9Tf4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UkM69QchdNsGfMfUXHMPwDD4wS1ViVZDSwqALkmWd1QWHx5YAnZVSQNt&#10;VVdYvx+/wdOhlbPhmdevmW6uppw+6LBHqcbO5O6B8HhqU3X0ALDjgbJMfp8aprG34Y/CqkuuX/Cy&#10;v8OjIpeh6H5Nzl1Aql3WlNHS4RRm1tv6asmapG7/ALxtOPJYUrn8YplTyU8/hNVBdY/+Fk/rjz95&#10;1H6dulOUsk08hYJPi9VXY5VIt9CvlGgp99v8SMPhw3ay5TnPy/WiR/NEM9fPPCq1+pP4+X40nWyl&#10;agzD1trsBpWLER5bwrC8JcbvD5mlpjU2Hh+lv8b8EbWUJH3c+mNA5/eEj7QPX5RpNVg9UeofV7rN&#10;iL411vzfj2dKx2LtLj2M1uIksdSbVc0ign4AcEKLZDewc+VBZeaOv7VbNkbR67ffSQwXKuHOnkxQ&#10;oif4VUKO3s/s4sS2KI37tUySSfbSybpBhmJ05eZQQwPhpqP9Y2/Lm1MJVtFF6c1cbOFJOo6IRLU+&#10;bDDpc2tqNRfxsPy4mNmjbFGyc6XEE8+80t8L6bPQxgzJYD6f7BxalsJohdviulXHQUNENhsCP17D&#10;jsUWFZVUGtxXD6RSGcX9nb+PPE06lsqpGVuccPhNywH6/G3GysCjZFmpVJuvz7RRxGQMALd/1sOJ&#10;1PBImjBvL1KMUAub+oJn3xUpv4Xv9R+yPZ8eBa6vtIgVI9hlUQVc+38KBt5sUrZTOb3Pif7deAsq&#10;ccM1IYS22Irl5GLf4m7f4jz0Ocmq6m6//9Xf4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QZ9SetXRzozhhxrq/mzBsq0YUuZ8YxOloY9&#10;o7nfUyItvr44lBXsBPlTS1pbEqIHmYqrbqb/AMKCPwful0VWtd1twfG6qk0NLgMNZi0sjf4YjQQS&#10;xt9O8L8eGSLF1zYn5UWO37TAlRw6YMe2I99Vadb/APhXv6PMoxvH0I6a5szm4X3Z8QajwSmLXsNZ&#10;XqKjb21MIPw4coydZxUQPf8AhQZc3gaBKUgkjp2HyKdXviqe+r3/AArv9fOfJJaHo1kzJuRKZidk&#10;00dbjVWov/jlkpqe9v8Ajk8NW8obH3EnnnjRS9nrn8I90H2yf99quHrT+PJ+Kr1sppEzV1rxfCIC&#10;jIafLkFJgsdtbjfQQrUG48TLf48OW8vZbx0j1x+M0E3c0uXzEkA+hHqNPwqinrn1ezp1NzE+M9Q8&#10;exDM1e5a9Ri+IVGITXvf/KVksrC4PhbhHeOob8IA8qHOXNOODUsnz2e8ATjQPUsddiSCOmAAHYAa&#10;dvqHCoantlHSylkyql5gPTzEawieYswBHj+xR7Pjw7ZsScTQauc1SjAc+2hdwzAIsIVS41Fu4+Fv&#10;G/BKhoN0BHrkv0pDjcUCW004p1xRZ3BVSeq8xwtruFh+vhxOXQKMUWpprPUGLCgGjcXFvH+i54mN&#10;0EUuGWl6nnB+sddLIqi+02BJFv8AVOpufy5tu8C6SvZKEY8/hQxYR1ew2iiWTEXXewF7kDW1jqbn&#10;uPZwz70DaaCq8uWT4RUfFeseHVQJgZdfgf4vb+HK96kVdGWL4ig3xjPc1QjvE3f2fR9Q4yp2jpmw&#10;g40B2PZ/xDeVR7Anw08P9W38eBl69I2VIVtlaSMaT1Di9TiEnmSPYn4a6/HiRt4uUZO24ZEAVixZ&#10;qt0Plkk/qDqeVdJIpy30g40H81JiAfzZQT2/W54F1IXMmhalxEQKdMMnl3BHSwFtbft4uaUaQvoH&#10;TSi8xPb/AH8M5FE0V//W3+O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QF9XfVB6begFHJX9cs/5dyhFEu5jjGM0dEbWvotRKjMSOwAJPhx9DSnPtBPkKTOPIa+8geZAq&#10;sTqx/wAKHvwjOlVI7w9V6fNlWhsKTLNBW4rI30SU8Jpx/wAFKOGbeXPObE+2iZ/NWLf7le4/E4e+&#10;qtesf/CuboThTz0fp96Q5gzCbEQ1WPYhRYRCT/iMMHzs9vgVU/Rw8byRZ+5QHlj+FA9/elpI8CST&#10;14euEj31V/1O/wCFTP4j2c5n/wA3mEZLyTTEEIIsOq8TnF+xaarqUjLAeyED4cOkZK0naSaCru9T&#10;yj4UgD3/ADFVZ9evxgvxNOuK1MWf+t+ZYqWqBElHgtRFgtMV0O0JhUdO234Fzw2Rl7LexI9cfjRA&#10;rObq4wKj6YemGHuqoPPeKVubcakx3NdVPjFc53NVYhUS1c5N7gmaoZ5Cf+C4pKQkQKWsvuLklRx2&#10;xh7YimOlxAwJuvYD2flzYVFVU1NJnHczTOTDFrfx08fv4XuvRgKOLa0jE0mIcRrod0sh76+3w178&#10;RJcIxNG6mUqwpNY3mXFKxjS0rbj2t3/ibaj4cLnrlS8E0cW1mhvxKrDgHS7M2ZplkkUlT43+73UB&#10;8PjxCzlrjxlXx+QpRc5yzaCE7eeJoy2U+iP8oVXqV7W1ay9u3cs38ODRiySyKiu8zxVycOfhQl1O&#10;D4fgtMFuDYeN/Aad+GsRQVDqnTQV4ziMbSFYrEC+o/LtxMpVCRlqNtBZjuISwxl1a1v7uEj6ykUM&#10;bVoKONA3W43ic0h2Bm+J/t4DnH1HZUhN2yEjGoAxmoDhKy57cTfmCMFUq/LD+Glvgdak9hEtgfHX&#10;x+P0jggYc1bKDNy3o20qJ0pdm+WTb27G358MlARtomSVTgKboKWSaYNRm49t/wBvfjCUEnClS1hI&#10;8VPs6TU1KEdtfh941PFpBSMaLUELVSAq8HSsnJBJBP0+Nx8OEC2NZoUIuO7FO9DgLU63W/FiGdIp&#10;A7c665VbpTKd9r/VyyvDVW0ldM6yxVUm1teI5C6MSkoFOzYZTR0xkVfeAv8Ad34qLQAmkPfKJikr&#10;5Lbvj5uz8v6OFX40d6vhNf/X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FX6x+ub0XenmR6fr&#10;r1ZyhlGdCQYMWzFh1JNcdwIZplkJHwXjqW1L2Amm1LCdpqqfrV/wp1/B06Pb6fCuo1TnqrjJDU+V&#10;cFrq/Uf9LUkcNGb+FpuL27NbuI2c9E0icukNYE+3D2TE1UZ1q/4WXZFpknpPTf0PxHEDc+VWZnxy&#10;moUt4M1Jh8dY5v7DKtuHiMoJ+4+zn5UGnM7Qn7QT8R6bD6KqrjqX/wAKyfxROoEcsGRo8lZGRz7r&#10;Yfgk9dOg9gkxKqmiY/Ew2/1R24boypobST6/hFB53O3pMDDhhB9Z1CqvOsP4p34i3qLinpervXLN&#10;+IUlQSz0VJir4XSE6i3y2EimjIF9AQeHjdmy3sSOffQSezW4XEmPn5g+H3UQivlpqnEHxevHzVY5&#10;LNUVDGWZie5aWUs7E+0nhnATRKVrckEmDtGwewYVxXNXyze82g8L/wB3Na4pv8rq2V6TOW5rI2nw&#10;/ssOe7yti0qQM5TJFZTYfT/R/TzeumvykmkbjmfGANnF/h8Poufz4icuAmjy3y+aD98zS1kp2XPx&#10;/W/C7v8AVsoSCzCBjXOaWuMe8Am/6+PLKKqolKZik/LWNGDI9r2vxAVxto0S3OFJKvxHFcVm+Rox&#10;uJIGm4/R29vCdxxbphNH7TKGBqV8qFfpj0nxKrqlqqxCbkW3BR7GXT3j7eHljYlvxKoG5vnKY0o+&#10;fkeijp4Zg1BljDh54B2DTde3iRobD4cGAEVDS3C8ZoLc4dXY6OMx0jKLDSxA8Lj7IP8AHiRx4N40&#10;IrXLFPHHn20XLF+q1ZXOVDX17/3ljwNOZhOypIYyUI28/Ckn/XOomf8ASHX2n+3iT84TRx/LgnZX&#10;qmsmxJCDcg39vLKWXKqhAZNcaKipqa8kijd37Dv9fKJSE4mrrdK8AaTtZhX8xrwkK9yRe/1jhYtn&#10;vVUbtv8Acpk0K2FZYgp8PF/tf0j4+w/DgqatwlNAd+8K10hcWy/ihqi0RNrg3t9R1Px4SPMLJwoT&#10;MXSAnHn2VLo5q3A4buLkAfwPj8Rx5tRZGNJnEpuTSfrc0VVZIYwNL+z7u54XOXJWaN27JLYmslPj&#10;PyoDyd/19vHUv6dtNLtteyuE2d/e8tNfvP8AQONKvsYFOJy3iaiTvX4qpZLi9/h/DjatTop5IQxt&#10;qOlNU0I3y6d/C3Gwkt7aeK0u4Cn+nx6FozE7DW4I+kcME3AIiitdqQZqB87Tbr6d/wBluJ+8FKe6&#10;VX//0N/j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CSSOKNpZWCqoJJJsABqSSewHPV6ipdUfXf6KeitLVVXVbqzlLAjRAmaKqx+hWd&#10;beHy4lMxPwCk8WotnHNiSfQ0VOXzLRhS0g9GoT7NtU/eoj/hUx+Et0GjqIsBzBj3UKpgRmEeWcv1&#10;MkbMo+wKvEflKY62uRIR468VLsXWxKhHv+E0w1mTLxhKgfd8YJ9KpM63/wDC2WqmMlD6Z+g4S27Z&#10;W5pzAB/xG9Bh0B+v/SeURalW3n4/ClS7kJ2c/D41VJ12/wCFav4vvU+kmhyJiWVOnEMimMHAcvrU&#10;zAEfa87Gpa0BvYVQW8NeKlWekTPPu+FI03uoxHy/H41SZ1v/ABPfxD/U1UNT9dOtmccwUkm4NRSY&#10;9Vw0Vn+1aipnjphf4R/DiRCEzjS9azFFWwukpGbzyil2Ny5ALEnUksdSb8FTKEjEAUDn3VbJPy9l&#10;KG9WGvH+v1ni/wAXCinw8axT1laQEc3t7df46cqpZq6W0iuBrq2IBgSf7vu5rWpNb7tKqcqbN1ZA&#10;NjjTw+76hx9N0RSNdileylJBmg1Udgfp+sX8OL0v6qKVWeg1BkqjI+4nvyhXNKQ3ArmK4U63OvN9&#10;5FV7rXTZV5gqGukQt9X9N+JVPk7KWItQMTTCKKorX3Tbjf234j0Fe2jPvA3sp3o6WPDyHA7W4oQj&#10;u6ROLLuFZ6jGjMfIgG4/AE8dW9OAphNvpxNM8uX8UrffjUgG/wAPH2C54jUwpdGCbtDeBpX5Xyp8&#10;lUrPOtyLHUew3Hf+jhlb23d40RXl93ggUZvCMxw4NSbIbLtGltO2o+yPjwRgwKjFxouHGgl6g9Sc&#10;XmjIooydCAbAeG4atc8K7h8tjChdl2WoUZUedlFVqTmHG64mp3EEnU7mFjqO+nI+V3r6sfnUzI7q&#10;2Th8hT2uXUgQNO1r/ED+HDD8vG2is3ZVsrPTUWHJL3F/18TxxLaQaaW4silzh+H0zL2H1/28PG2x&#10;FBp10ipNfhkQiLDUjji2hTLTxmoOF0MSSe+NQf7RxhpABpU+6SMKVk2IxU8W1eGRWE0RJaKzSUmx&#10;yGScK3iRf6/p4gL4mjxNsQKl1qU1RSXIG6wJ+o/fy6wFCaYaKkKoFcTT+X1DWW9iR9x4C3v2ZqR2&#10;D3oqFSmfE3KG4GvErZLxpQuGBNThgAinDOCQT/H6eKfywBk0l/N6hS/wzy4qcJbtb+jghbhIoKvS&#10;ozTXj6iSGygeB0+48S3GIpbanSaDyjw6tnmtqPqJ7cDDbKlGhc48lIpSf1bm/wAZ+5eGv5U0TfnR&#10;0fGv/9Hf4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UOvxCgwqj&#10;kxHFJ46anhG6SWV1RFHtZmIAH083E1omKJh1f/En9APQWhav6sdYspYSFJHlfzulnqCR3C0tM8k7&#10;fUh4uRauObEn2UUOZgw3tWnykE+wY1Uz1s/4VJ/hm9MzU0XTkZp6iVcVxEcHwKSmpZCCB/vViz0g&#10;C/EK30cOEZQ8rbA8z+FB9zeG2QJBny/AwfdVTPVv/hX91crK0w9BeheHYfTC4EuZcwTTyt8fl8Pp&#10;0Rfo85vp4bIyT+kr2cmiJzedGISPXb7jpIqt3q3/AMKSfxYusJqqTB83YPkKiqrgQ5bwGASRrfsl&#10;XibVcwP+sNp+jh03lDKNoJ8z+FBB/eS4c+2E+Ww+2SP9NVbOf/VL6pPURX+Z136n5rzfv0MWJ49W&#10;yQWOm0UqSLTgfARgcPG7Ztr7UgelAi6zB65kLUSDwkn2TMUncOytg9LB59JRxRMRcskSg66E3Avf&#10;jxNB4+LbRVus2CLPC4YWI0+m4MZ/O3KvJ1JihRlrpbWOdmNV/wBdTTJVssfc6kfHsfz5Ga0EHCsi&#10;GlgpxrhPPKtLsfvYfeOeKjFWSkFUikrIJEJddOEigRso+EGnzDsZNPo5P1/fwzauNNFb1tr2UIFB&#10;mKmKAORcf0/HghbuAaCjtoqn+nNNVPuQg2/p+PF4hVFa5RTqaWn26gfX/bxVoFIdZptkwmmmb3u3&#10;6/VxMWgo0sD5TWeOipqZbLr+vw46Gwmmi4pdZooBK2nbngmaopemnNMNicWfX9fhxUECkJeIrDJR&#10;4bRjewAt9A/M68oUpRV0uLcpP1OPUkZKQrc/AE/n24gU+BgKN0WqjiTTJJU4xicohpksrG2pt+S8&#10;RFa3DAoyCG2RJNCXlLI1U4Wpqxcn4EDX/iR8D8OHbFtGJoJXuYDYnn2UI+IR0uE0uwgC37dDoBw3&#10;PhoKIJeNB/DmSOWp8mEW+7w7/Hhel+TAoRqtNIk0sFkqJIL/ANvbi6TRGQAaC3N+KrhoIkFyL97e&#10;Gvj8DwjunQ0MaGOXsd9spJ4di1PWDcpHw+6/C1t0OY0evMFupOJUs1ZCfLYjuNDbuOOupK9lMsrD&#10;ZxpJQ4TUUr+axv8A3e08KUtFJmj1T4WIpwGN11MwWP46/Vx/v1JpJ+WSvbTumZz5f6b8/wC3Xi38&#10;zAxpAbLHCoaZnXzd36/nxMLmlJssKnjF4633Af1vxT3uukvcFumnEKSYNvTtrxK4ilzSxxqdTVE6&#10;wbHP6nihKjFJVpBOFI/EWWao2S+P9x4TOHUYoQsjSJFKbC8Mhp4hJb9fq4ZNNBImiZ94rMV1WzoW&#10;2qP18OeWa02mpdDBNMt146gFVMOKCa9X0JVf0pt9JHNuI6a8050Um6ioioELJYn+zhYtXd0cIQXT&#10;jTH/AFimv28fh24X/mjRp+TFf//S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TNj2Y8vZWw9&#10;sXzPX0+HUikBpqqdIYwT2BeQhR9/NgTsrRMYmq9Ouv4wv4Xfpskel6w9dcoUFVGG30lLi0WI1S27&#10;hqTDfmJwfgUvxSGFnht6cPjSbvk8DPlj8JqnHrR/wr7/AAzsjiWh6NYJnDqJWqxEbU2FRYXSOAD7&#10;xqMVmhlAPhaAn4cMm7BbnQOfYfbRc7foax/X3CT7qrfz7/wsI68ZiecdFui+X8Ghb/IyY5jtXiEi&#10;i1wZIqOClQn4CW3xPBI3kqf4lezD8aAVxvIUSEpx4TiP9CfdVdHVv/hQb+K11lglp5+p8GT6KZif&#10;Jyvg1HRMg/wrV1K1NTYD2Sg8O28qZRwnzPIoDP7x3LpwMdIH7p99V4Z59QfU7rfWtiPXXPWP50qZ&#10;SGc43jlbXISdP8hJK0K6+AUDh2hlLX2gDyFAm4unrj+6KJ8yfnjQfriGTsNXbhsEFPuH+5oiE/Ug&#10;vx+KLlAqxONJ6onwmqfdvGvxA8Pv5etiRTPWUeHMC6EXF/YP4681ToJFB1jdamHuRECe9rX9l+UJ&#10;ijNpGunrJuM1NVVKI17mw+sXHb4jlgaafb0Ub7DVBwvzG/fH/KwuPz4nJxopooPWHEaeVpUBA3Kb&#10;9v3hfwv2ZeOqwFHlimVA0R+ogpjiMjKwszbvqbXw+PAgoDVU0oUrQJ5imTE8MjA939df6OIHWp2U&#10;ZMvGk4+Gqo2gcLi1RuHpqHPgrMLroeJ1W9KEXMUxz0lXTNcA/T9X38LFNqRiKNEOJXTvheYaqifb&#10;J8f4ff34vauijbRe/ZpcGFKuHNMsv2QfpOn9J4di6miJVkE1nXMMpa/b9fjz35mmvygqcuOI6++4&#10;H0nigPTtpMbYjYK5SZopKRLltx+4fnbljcpRtqoslOVJgz3SOm1Bc+Frn4/Ac2m+SrZTSsrUMTXN&#10;aqqxqXZGLA69x+zjwUXjVChNuMaW+EdP3qbNLqT8P+arfw4YotBtNB97M9OyhawfJUFGgeRe3w0/&#10;Kw4bIaCaCD16XKVs9dRYXTGNAFtftYd/z4pmKKQguGgUzdmBKtGRLBjcfePj8R7OFT7mFDSyt9Jm&#10;g+y1SSzYp50mgLA/foRpwqYTqVNCa8WEojqocJJI6WiufAX+7Q8EZMCo9AKzRZuoeJCpm8lO/wDR&#10;dT2+HAPmLmrAc8KlzKGdAk88aDrCXq4JNyKbC35HgZtypNDC4CViltHjlVEAiqfDXt/HXggD5FBo&#10;2yTXN8RmdTLKNo9uv7eW7wnE1XuQMBTc2M0qtttr7e38eJi+BSoWyjXe6mqNXa3t1ty0hdehSKh1&#10;Io442MJu2v63PGF6U7KUI1E40yUNZPBVbr2BJ/Pha04pKqM3WwpNCPSYmlUoEgt/dwToc1UD3Ge7&#10;2VOnqqMRmMW1Ht/YOKSoRSdKFTNJmSkWon80EeOg+PC3RqM0bhzQIqdUYoKOnCnUgfw48p0IFJ0M&#10;94aT8GJpUT7Bqb/28LkvBZo1UxoFCjg6osQY/r4jgoZigVcEzTVmbz3jIphfQ/0j8xxJckxhS6yg&#10;fdQRViVzS7JAQPot8R314DHAsmKHzZQBIrP8k9r2H2N35/Rx/u/hTfej3xX/09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S&#10;azRnPJ+SMOfGM6YtR4RSRqWaetqoqeNVXUkvKyqAPE35sCa0TFVldbfxxfwm/T/UT4dnzrnlmqro&#10;FJNHglU2NVBI/c8vCEqSHJ0s1rHvbhgi0cc2JPw+NF7l220NROHSJPwqnjrv/wALC/QfkKF4uiOQ&#10;c456qF3e/UQ0mC0ptoCJKuWSpsf+8fT2cNBlbm1RA59KK/5q0TAx94PqmffFVG9Yf+FoHq0zFTSU&#10;fQXo5lbK7MGUVGNYnX4w6HwZY6dMPS4+JYHlhYCcTI9n4/GqnMcNmPt9+Hwqnvrj/wAKMPxietpd&#10;MZ6zVuWaRrhafK2H0OEBQfAVEMRqz8CZieLEWqGxjjz0GaRKvFubPj+EGqiuo3qG6l9Z8WOK9Y80&#10;41nCrZiTNjeL1uItc9yDVyuASfZxWm5QnAD8PwpGu3dViTs44A+3afWkEldSbNlBEkKnwQBf+VRx&#10;QHARhSMtqnxEnzx+NIHEpMUp60TwsR2Nx8NO514HHitCpFCllLa0waGTJ1ZmaSnQorEWAvY+Gn2n&#10;+B4MbVaynGo+v22Qrn4ChI8nOFbH5cd7e3aW/NrLw4hZ2UFZZQZP4fDGn3DsBzNGv+lSu1rnUk2v&#10;bwX3eOpSobaL3X2j9o5+Nd182PQN5UW4tftYnxt2XTlyTwrTaW1Ymo2F12ZnqVWQMFJGnb4dk15p&#10;JVxq7rbYGHPtoecuYLiVTADODfS+lvgfjxYKCDqxOFOeK5Cra8e6hvobkW7f8S+Hw5XbVEPaKEjp&#10;10pq4WWeQEBSf3Ta4O4a+6ONKUE15ay9Qi5yrqXLWENSrIoYIQNR4gldBfxHKpOrGkpGMVWR1izU&#10;9dUSNREtuDbfvDjQ2+I7cK7xwoGFSpktqNqueBos1HHi8lZ50pIXXS/1jReAhvWVSalpwtpTA59t&#10;L2IPUAK414fDGgqYTXKow1vtsLc2puvJd4UzyuiHbxKoxS5IJriaZJ00XntIUK3r0VD/AJJAnvP+&#10;v3cT9wONKfzRNQJqeFLiOw4wpIGylaVk7aTdXFU7rRkkE/H9nCdxJOyjltSeNR4aDE5m2Rgj9fhr&#10;xsMrVhTynUJ20tMJ6c4niNnkuoPiQB/ytr+XDhrLFLxPPtoOv5uhrAc+yhWwrpHSU4WSX3m+Nz/G&#10;w/LgmZy1DeNAp/PVLwHPxoTcFyjRUZULrb+7sLDh6hkIoHv3qnKFnD6eko6cPYCw+j+3i3ZQWWor&#10;NJvHc2Q0hMenbxPs0Pc/s42pYFGLFsXKBjMubpJkYRHU/E+I+od+FDz8DChtaWIBxoEMSxTEGqbv&#10;cKx7du+vYcCLrypqQ2WEAUvMrYldAx7i35j+kcPbVyRQZvWcaXGK4pJNSEJ2I/jpw2cVhQbZZAVR&#10;ccdad60zTH2e069j/Dke3Ekyal21ACYFOeAinlPv/D+NjxbbwaQ3Up2Uufk6NAGAAP1f38O9CaDf&#10;eKNcZqCCoTb4fqOeU2DW0uFFIPEcHpaZ999fo+rueELlulJmhO1cKXhSYmZiSsRtwnXPCjtI6aht&#10;DVRjdr+v08TlKhSgKSa50qzebdubbBnGquERS9hCrTfo/EW/aOCVOygorFWNJWtauLkrc/efD2du&#10;FDhUNlHzQTFc8PxKojbbL4f0c208eNVeZB2VDxKtkmuoa/wHEzyyaUMtBNYsMgqfOEiA6EH7uNso&#10;MzTj60xBoTaCqrIYgpBAHj9H08FyFFIoEuoSo1IlxlE0k/X9vLl6NtNpt52U0s9PWPutYafr7eJy&#10;Qs0tALYrJ5NLa2na3b6+XgVTUqv/1N/j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IPqB1T6Y9JsGbMfVPMeF5Zw9b3qsVxCnooRbveWpdEH382BOytExVTfW&#10;v/hQp+D70NlqcPxjrVhGYsQpiV+TyxFVY5I7A2KpJhkU1PcH2yAfHi5u2W6YSOfjSN24QyJUYHTw&#10;9uz31Vb1W/4WA+kvBak0/QvpTm3N0YtafEp6DBYj8QrPVT2/4lEp+HBA3k61bSB7/wAKCD+ftNEg&#10;CY68D5EBQqs/rT/wrb9cOc0qaLoV09ylkenkuIqjEJa3G6uP2Gwajp7/AExsOG6MlQPuJPu59tBl&#10;3edWGlPn+h/FNUt+o38bf8W3rtHUxZq675gwunqEZGpctfLYFDsK2Kg4ZFFPYi4O6Uk+J4uOWtIG&#10;A+fxmm2c8ddOOz3+6AfUVRx1MzN1F6gZpfHs/YziGYK5yQarFKyorZjfUXlqXdj38TwJvMFCoSMP&#10;b8aHjF0HEyo4+g+GNK/KhFPRrEx2qddosoFxc6DTvwY2320Ab4alTz76fMbMTwe4O/s+ItxW7iKL&#10;baQaDmmjZpTcWvr/AE8Ik7aFijhXCvpI2X3jyq0TVmlkUm3waDV11Px4WlgcKOBcnZUKanxmm96m&#10;ie2nvWsO/tbiRQcRsBpUlTa/uI58qW+SMq41j1cs9Un6MEX0Yk62NzoOx9vDqzYW4ZVQczK8btkw&#10;nb6elHcylkujwakVqlRcAXtYWsLHXU/nwcpSE1BtxdF4zT5V1tJTy7aaIEjxtu7fTxyaRJSYpR0E&#10;C4lEGdbX/o5ukxOmnA5fwy5aVAxPtF/46c1WtZpU5dyTh2KTKFjAHxGgubdtB35RStNe1E0NlPlj&#10;DcHpQWtYDsPz0UDiTVqrZRG2mKrxvCMMc7tot9A7feeOgTTc0ic0dZaPBaR1oQNwGhNvYSPtkfw5&#10;bRG2lKElwwKIn1S6x5gxyV0owzBr21Zv9Ye6gVbd+FdxcFGCRUhZblaD4nD8B+NALQLilXKZcSHi&#10;dCAO/wAB7OErepZlVDx3Q2IRSmFAjR3twyDc0Sd7jUOnpvJm3sNNOMpTpNKVr1CnGolhkQILX4pU&#10;QcKRoSQZpkmwuP7baD4cRFuKMkvHZSera6moO50+7+PEC3Q3Ro20p2m+bExUxfode/Exc1DClaWN&#10;BxpEzGuqJ9kQPvHT6/o14Hl6lGBQmTpQMaFDKGTKisKtUi4bXUe0f6x9o9nBVa2ZIlVAu/zFKPt5&#10;9lDNBkuOlRX2ezwsP2DgoDATQAVfldKKloY6MDsLez+zioJiixbhXUySsRBYctNJwiaz0VegYltO&#10;WBqq266xfMccEBS/h9Xs+A5RSorbVsVGixZwzlK0hEX2r+326eFvEe3gMvLzTsqXMvy4caQNHjtR&#10;VzgTta5HYfVwPt3JWcaFDlqGxhSpemSoh3tr2P3cOSnUJoiC9BqVhshgcpHpb+/jzRimXhqxNTcT&#10;xaWGnIv4W1+PHHXoFJ2WAo0F9b85iMxdASDf2n4+HAm7qdOFDdrSyINeoY62jfsfHT6fgOeaSpvb&#10;XnSlwUq4sUqW+2CP19g4dB40QKYA2U8pjSJHtYEH9fZxd30CkBtyTSYxCSbEWJi+PCpwlzZRy0Az&#10;tptp8KqvNNx24kSyQaWrfTFKFoIoU3S24Z6QBjROFFRwqCGpZJLRAfdxPINKoUBjTrDsWwPbiwYU&#10;gVJp3ZKDyQzWJ7+3+OnFcJApDKpwpH4oY9Vp1B+v+jhK6RwoQsTxpoo8Kq6qQMVIH0f08RNsqWZo&#10;wcfSgUIeH4XHRQgvr+vw4JW2tAoIvPFw11WVsanagtbmlORWm2yaS9QS7Fyb8K1GaPEYUzS4l5F1&#10;Thep7RRklnVUX+ayWv8A0cb/ADFP/lxX/9Xf4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BB1X9QnQToPhpxjrfnbAcnUoUt5uN4vR0CEDW4aqlQH6uXCSrYKoVBO2qg+tP/AApQ/B26MrNB&#10;B1VTOdbCxU0uVcMrsVJI/wANTDCKMg+B863DBuzcd2Dn40idukM4KMeeHvMD31Uz1a/4WY+n7Bqm&#10;qpuh3Q7NOY0XcKeoxjFMOwlHPZWeKD56RF8bW3fAcNBlTnHn4H3UTnN2un0M/EAj31U11v8A+Fc/&#10;4nHUJZaPo5lbJfTmlYkpMKSrxitUHsDLVyx0xt/3jcWIyg8T8x8qLl52j+EE+734/Cqa+uf4v34s&#10;XqQ+YpeqXXvNnytWxM1HhFauCUrKTfYafB0p1KA/um/xvxWMsSDz+/30jVnBOzn4D3UQoZers44m&#10;cYznWVGL1chJaavqJalyW7ktUOxuT3PDxqwQnaJ88fjQTus3c4GPLD4UJVDlrDqKJViUKqjsBoPo&#10;AsOHgQBQFcuVuHGnUJQQDUg28L/sHHYpL4jSOx/M9PQRM0Fl7+weF/H+jiRxwIFHVvalw40EyZqq&#10;MTrCkYLAnvYnQ/cOFCbjvDAoYmyDKZNT5sAlxJlkcW7fT+V+PqZ17aSpuQzgKl0+Wp4GAXw/X6eX&#10;Szopld2F0+HAJnh2le/t/t4q7uaLfzABpr/qXWzv+h0H0f024lLE0v8Az6UjGnCLpTUVJEkt2+m5&#10;H7Bz35QHbTJzfTgKXeD9LoI1Cbb/AED/AJpH7eL0MBNED2ZqWaEnC+klJUHbKqi9uwF/yufz4/oA&#10;okVfqPGhoy10kw/CR8xOFFvgPoOrXPN6uiitbynNtZsxUlFRxmKLwPxPbQ6n4HlwaTA0HMVDA0u9&#10;1v8AE/Dl6VFRp2mxekwyHaGAt4D+wc1TYSVUn4M4UU1X5bPa5Hj7dO2p789NKSyQJoX8u5vo6GnW&#10;VCBcX8B3799e45QpmkEEGknnrrIsMLpv9v2j7dD9ogfkeNmEUvat1PmKKhjvWKtxGQx0pZydNCSP&#10;jou0cQquRsFDZnKNOKsKSgx3GcVceepUH/EQPyGvKhxS6MDbts7KmCiRkvKoJ49ppN3hGymqeBF0&#10;Atb4cbIpYFE1FRk+wOUFOEGmrESsYJGnf+niVyl7ONJBcWhhqgkh7kj+jvwpDgSaEBYKk4Uoaivg&#10;qYP0OoI8PiOGC1hQopQ0UHGg7qsBqK+beNAfbb6+B1duXDQsbug0KV+C5NmKBW1vb+jx/o4btWhG&#10;FEVxmAmhNwDpnG0gd1v9INv2Dhw3aBNBG5zUnDn50O+DZTocNhBsBb2afH90cNwmKArtypym/Gai&#10;miJS4B5smnmklVIiWZZCQTa/GCZo2AimirkjhUszWH3cbPXSxAKqSNXmmjo2Kq1yPZ/ToPz4hXcJ&#10;RR23ZKcpD4/mz5qFkge179iPEfC/j8eE79zqGFCS1sdBxFA7VRTYhUM6kksb6n2/T8eAtxJdNSEh&#10;QaEVyhwWsRwx0H1/x55NspJmqquUkUvYWEdNtbT+3gnTgKCihKqw0Et6n9fDjaDjTrqcKmY7Dth3&#10;99CP2jjj4wpi2VJpMUGJxh9m25J/iPYOFjboGFHLrBImhEoKOlq0Duuht3HtHBE2gLGNBN1wtnCu&#10;66iw6EEi1/18BzS0JTWmnVqoO8QgM8tk7H9vA+6nUaFrK9Ip/wAEooY7ebrf6vhxew3p20VXLhVs&#10;pZimpQu4AA/r7eHGkRQe1qpJY1TB1NvH9otwrfTR7brikTDE0M+8e3hCkaTQlUrUKfI2aTThkDNF&#10;ZEV28LXszac0UzWgqnGmSijNpj+f7BxUkJFI1lR2Up6KWhS20Afl/HXhk2UiidxKjWTE5YhCT+un&#10;LOERVGUkmkHI8RkIB4RlQmhOAYrFM0ZjK342oginEgzSQq4FeQuPHhC6iTQhbVAqL8vp34xop/XX&#10;/9bf4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UXzrH6tPS56eaWWr669Rct5QWJSzLi+NUdJIQO+2KaVZGPwVSeKEMr&#10;c+0E+QpI4+hn7lAeZAqpHrL/AMKXPwlOkoMeCZ3xDPc6g3jyvgdZVrceHzNQlPSm/tEtvjw3Rljy&#10;+Eef6TRC7nNu0SJkjhs/36J9Kqc6vf8ACyPplhlHNTdDOhWNYnVncIpsfx2hoIVsdGeOiStkb/iI&#10;K/8AEuGScnV/ERRcc+aIlInqxB+Ee+qp+qv/AAqv/FP6qzND04hyh04pfeA/l2DyYlU29pnxWaSE&#10;sB7KcD4cOGsnbH3SeeqKDl1vCpMhA8jgD6g6gfdVWXW/8ST8Qrr/AEc1P1j63ZxxWmmYu1JDjUuH&#10;0u7vpS4Z8vFb2DaeHyLJpvYkc9dAxWcXDxkq/A+hke6qyMz0iY3jL4xmKWTEqpyd1RWSvUTNrcXl&#10;nLue/t5VTKJxAwo3bvXVDaRPRgOjYIFc1q6WGMBNLfr48f1AUg0FRqbTVUU3x5sY0ytBTUfEKsRr&#10;p2Ps55SopxtE01w18Qa5HGgqlhaNPK5gamT9CpFvYAPzPHe8ikH5bUcTTRVZkxqsfZDcfHVv46cS&#10;F1R2UYotW0DGnChTFalAaiQ/f7PgunFSJO2kjhQk4CsNVgXnSbZG0J/t+nlFNzTiLnSMKecEyth8&#10;LhgBf6L/AB8f6OOIaCdlIX7xSqXseH0tPHc9v1+riyIogLhNcUkoi1rj6v7ObmtEKrnPiWH0YsxH&#10;5fwGvNSBXktKXUOnzRRLLaNfyA/jyuunzbKilXFmqmMNyBp4n+3jk0Wm3M1Gl6iUFFYyNoD49vvN&#10;hzRcCafTYKXspxo+tFChAgbf4GxuPZ+7YfnynepOyqKyxY24U6VPXWtkTZECungQPD/Vufz57WBW&#10;v5crp59aRlT1RnqXJla36+03PPd4KWDLjUSfqL5Uemnx0v8Anc/lz3eVsWBVQPZs6kYlMSKZHbuN&#10;AT8R9ogflwmfuyn7RQ1ssrT/ABEc+VJbAMx47V1okkuBra7X+I0Ww7jiNh9azjRrdWrTaYHPzoeK&#10;bMtV8ltd2sQb2Nu+vhbgl1VHZtxqpC4hULiUxMpNz9fEijqo8bR3QwruChoqdfMKXPx1/LngkCtK&#10;cUrCsFRjEVNdFFreyw/hyqnAmnEW5XXBMcikXXmg6DVjbEU1YjiKshKA31/XXjC10tZaM40kabEa&#10;tqiyrpf6e/0acLEuEmj9bKQKn1cc80RLX+r+zjywTSVshJoMK3A6+SqDRgggjx10Nvp4GF26icKG&#10;bd0hKcaELAMu4pMio4IA9ot/ytwQNMKjGgrc3aE4jn2ULuF5CqZEDONPHQ/tsOH6GdNAp2/xpbUu&#10;Xo6AC4+7+zisJiiFb5XT7HicVGvYAj9fHjgMUiLeqknj2fPloyN1vDU/02HGFuhNG9vYlygbxLPp&#10;qZDsYtr4f2WHCRV2DsoaNZZpGNNIzhtBJJv+vs/p4x+bilv8vmm+XGK3FiUgYgHTSw8PbrxlTpd2&#10;UqTbpYxNJmvyvXTHzmcsSbm5J8PjpwrctFKo6avUpwikdiNDUUa6kn6/hf6OErzZQKELLocrNgNb&#10;Es4WQDv/ABH9PL2rgmm7tokYUKETUdVGCLfT9I+PBUClVAlQUg0jseSaJ9kB0Nr9/HT+PCa4BGyh&#10;BawcTUrBMPqCnmOLnv8AdoePsNkbaYuXRMCnSrcTyCmk8SB/RxSszgaQt+EahU6LAqCmiEpF9Adf&#10;6Bx4MJSJpg3SlmKa6vF4aY+VEQo/Xw4nU8E4CliLcrxNRxV/MLdjygXq2053eioEgUNpxkgClQqT&#10;BLs0U8cBimVJmslXizU8dwb+H625tbmkVptjWaS02NvO+w+J4Tm41UeJtQnGnKmiEq3PfipKZpCt&#10;WmuUkTU43A8uU6a0Fa6ZJ8VKuUPC1dxBozQxNY4pZKiUe8bfr7OaCio04pIQKV1AjxLduHbYig86&#10;dVd4lVsYioN/1tzbi8K0y3jSaoqeV57udP6OFTaJNHbqwBhTtiNP5MJ29/1I4tcRpFF7K9RphosH&#10;qcUl/R3/ADPfhWi3Lpo2duEsDGlb/UtrfZH2PYO9+3fhz+RHuoP/AMy+Nf/X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UTrrn+IX6FfTPDM/Xrq9&#10;lHK0sH26aux6iSq+haMSGoY/BUPFCWlL2A0ypxKcCfTj7KqD61/8KqPwlelU01HkvGsx9RJ41905&#10;cy7UeQzf4RVYoaOEj4qxHsvw2RlrquEef6TRO5mTSOPpgD7CQaqd62/8LQKJXkwv009A6ud2vsrs&#10;1ZghplUgfvUOGw1DNr/0sLxxOWOEwcOeqT7qYVmrKRIM+Q/GB76rE6pf8KgfxberrTDLmOZa6dUc&#10;ylRDl/L6TyqD4iqxiSrbdbxCLr2A4KmcpbT92PPpQAu94VnBsR14fCD7jVVHWX8Q31u9apjN1Y6z&#10;51x4sGUxyZjrYIQralRTUUkMCg+wIOHQtmmtiRQZ/P3DypKvTaPYqaKDh9fh9TXNiVSiy1Lm7TSe&#10;/KSfFpH3OTf2ni9MUTvBZEEmOjh7NlZ8YzBZdov+uh78so0yyxNIQ1b1MnieJpmj7RpFKvD5DTJu&#10;bTj4woocGquNfixaMqnhzxVNbbZxoMscrJtWXv8AD7vDhW8oihXbNiklTfzSqmC7SB8dO3068Kk6&#10;1Ufr7tAoSMKwSu8sOfZ8f224eIQQKCL76ZpzfBPOO2Y3+v8Ao4/omkgf07K8MIpKfVj2+gf281oA&#10;rXfFVR5jRxDaf4f08qYFOJCjXGneAtcDTmwRV1g05S4lFTxWHh7OX1RSMNFRpkfGo3k9p/X2ca7y&#10;aMPy5ApTUVcBH5gNv1uOPpNFTjeMUlsczPXpL5MF7G2tvb8T8fhxA48U4Cjm3s0kSah0NfXy+9Ix&#10;1+JP9nLIUVU642hOArHi1VM9gWN/pt2+jlXDV2EinrL1KrDee48fzHFDYpBcrp9xQSJEY4za40t+&#10;XFCqLmSJxoM6zLs9fPvke4ubX1+PjwmUwV0L27sNDCn7D8CSkX3zu+k/qOLENaaK3bnvKnVQ2psS&#10;w46aSo66TZpnebfK5tftf+jiTTJxo21wIApUU0VFHEL27a6ftPFgFE6yomoVVRUkv2EU/E6/x5Qp&#10;BpQhxSa50lHHF4AfADnkpiqrWTThL7sdh245SZOJpiZys4J/W/GqMIwpzlqojDYm3HCqkgQZpBYr&#10;KSxIP69uFLpoTsJwphppqppQi6dvb+zheCaM1JSBQhYXg81TGPNGvjw8bbPGgq8+EnCnuDL8MMgD&#10;L9/9vFKWgKL1XJVSlTLqTRghRY+39RxRomiv8yQal0WSxJJdVGvc2/otz3dgVRd5QqYBkinis7Aa&#10;f3eA/bxSExQdduiulRiXyGFw2NgQNdB4fTrx3ZSFEqoG8ezNBHJZTp/Rp424mUoChIxbFVBpi+aQ&#10;qFkPf9fC3EK3QKEzFnNAzjOKviM5VZCAT4W8df48CrzxcND63twyJinDDsKpzT+Y3vXsdST9PFDb&#10;Qikzr5mKQeKSFcQNIh7XFv8AiPf7xwPumFaecKFDCfBq5xoRcHopKOlWUWvYW/iOCNlGgTQRuHQ4&#10;Yp2pql647CP1vxWheukK0d1jSazLh+yFii7voF+x/oPC65bgUcWbskUEs1LPSyF7Fdv7DwGKQW8a&#10;HqVhwRT1hGLTq9iTb+g/0cMLd4mi24YEUvVpxVIGf6OCIJ10FCrRsoQsCoqcwC410v8AwPbh80kA&#10;UFblZmk5jWCuK0SQ+Fv+TT/RwveZxkUb29wNMHma518LLRlF8QR940/Pm3EwmtNKlVBFLTVD11z2&#10;uDb6e/bgQKSVUPUrATTxIr08X6+HF6vDRck6zTd847HaO/EusmlndgVli+ZZr20/X28tiabVpFSZ&#10;qSSdNp46pBUKZS4EUzz4S0ILD48QlnTRii41V3T1vkHY57cshwJry2tdKiNo6umsDcEH8xw2BCxR&#10;EQW1Um6rAyZS/a+v634UrtpM0dN3WEVko4I6dxu1442kJptxRWKUAqY3WwP1cM9YNFOgivNSiUXJ&#10;788Uaq8F6ahpRypLuTUDX8uJ9BBpSXARUl4TVARk+zjpGvCmAru8af6Gm+QjDL7L24vQju6LHF96&#10;az/zWq9nj7Bz2s013Ka//9D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WKeeClhep&#10;qXWOOMFmdiAqgC5JJ0AA56vUQ7rn+KV+HP6a1dOtXWnKODVEZKtSjGaepqwR3Bo6Npai/wDwHFqL&#10;ZxexJ9mHtpCq5bThqEjgMT7BjVS/VP8A4Ve/hVZDranDslSZuzxJCG8uXCMuvDTysO22bFZaQ7T/&#10;AItvDdGVOq2wPP8ASaJHM4ZbEgz5R7wSD7qqw60f8LG86Vwko/TX0LpqQgkJV5qx8yXHgTRYZCLf&#10;R8z9fDVGTE/cfZ+OPwokd3gQkwBPQcT7QdPxNVWdYf8AhSR+Lh1iiqaehz3hmRaKovaDLOA0sMiD&#10;wC1eIfOVA+kMDw8bylpG0T58x7qBr+8L6404dPQfmP8ATVUZ1y9aXrI65UtRT9X+rmdMzQ1FzJBX&#10;5mxJ4GsNAaZJlgtbSwS3w4Ym2bQMEgc9VI2sxeWrxK28DiP96mKIZRU9Lh+JGWmhRXYkbwo3G+ty&#10;Rqfr4gSAhWA20fuqU6iFE+U4UI1NNJUoBbv7eHAM0FFpCTTzT4QN/mNYHvxwJpEp2nKZTDFtXTlz&#10;hSUYmkjU07zOQxJH0nicijhCtIqTAgpl93TlwIppR1031jS1Elhxk40pQAkU74VhrnU/r4cdSmkT&#10;rtKB6RgluPxReF01/wAujL++b/nykUq7w0011FQp9sg/r7BxopFLG3FcKh0tZhdHIGIUa+wD+3lA&#10;Qmn1trcpR/1ipREfLHYd7f08f1ii/wDLGaQGM5pnic+Tcj6z4+zQcLHH9NCK3swoY0naTH66qmsx&#10;IB+Nu3wHEiXyo0aLtUoFO7l5W3FuLCJpAPDTjBuRLnjwpGrE1FqUmqDa/G1Y0oQQiuVPhm0B3P6/&#10;VzwbiqrfnZTrFUxwqI1NuPg0iKdWJrxo0qW8wi5+jmtM1bvNFSpqcxQ6acdikwVqNImZahpwG/W3&#10;fhUoEmhIkgCl1g7rTptY9rfl/Zw0RhQbe8RpxrakS2VTfl1GaTNpioUaNfmhT5NSppIo194gcuTT&#10;ABNME0vnPtj1PExxoyA07axDBqyT9JewN/hzWiadL6U4VlXDXhN3P6/SeWCIpsu6qc4hCE+1f8+O&#10;4UkVM1iL+97o5WrAVMSnlcXty8UwVAUy4jSMilvZxlQpeyuaDjGMWqqS6QqWt7AT427DThA86U7K&#10;F9vbpXiaD6vzHicxMaow+BOv3LwNOXSzhHPpQras0JxnnzNL7INJVYm6mrutyO4t47T3+rgjsUlw&#10;Sqgrmi0s/bzxo0NBhC0tIH2+F/2H2cGAEVEjjus011UUrTgRr2+Hs5o0oQRFL/A8Jllp7vbTT9v8&#10;OOgUTOOY08N5GHndMwFvbYfx5ak2K9lQqrO9PRJtVvr8P2DlSYpQm1KqBTN/UKQodhNr+3T2Htb+&#10;PCx240UMLPLtRxoHGxWtxRy7P4m9rDhEXC5Q3DCWcIqFWgsu1m3H6b8aWJpQ3hScmjWM3HC8gCjZ&#10;KpqSuMLTQFGPtH38cD2gU0bfWaS0cclbioqohf3g37D4cKQkuLkUeFQab0no/dQy0tNItAIydVW3&#10;1jgySk6YqPFrBXNY8HjjirbO2hJt9Y+Px5RoQqr3BKk0IAwugxCLsDf6/D7uHGgKoMB5TRoLs4ZU&#10;SKFjGAPo+It8B3HA5eW0pwoZ2F9JxoI6BBBMAfEj+jgVaTpMUPXTqFCXS1CLSb28Bf8Ap4JkqgTQ&#10;MWnxRUqhzItM3lsbC5/p44i5CaYcs9eNKunxSnrbte/x4aJcC6I1sFum7FayCNdl+/6jjDqwKWMN&#10;k40lRFAbyqAe54WaRto5KjspN4lVJu8s/rbhY6sTRyy2dtc8PFKWudT+vs5tuKq8VUov9HC+4AOG&#10;cAUT402SzhZNq8SqVS1KZFSf5dNXptXx/bx3uy5Tfeho1wh6fzEiRja9v1u39HGk5dxNXVmwGHPu&#10;rjW4JV4dHaE9v6Pbza2C3srzdyl7bTWFrjAZJgQO97H9vEsKjGlpKZgUlayqlSUpY9/178JXHCk0&#10;fNtgiadMMmsA82n1/dxayrjSF9PRSi+fhACjhr3gom7o08Ussbw7m/PitJovWkg0xVUzwzXTsL/x&#10;4gWrScKNEJChWRMxxqfJkPt/XTnhcjYaqbMnEU4/zCn9o/L+nivvRSLuTX//0d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U24vjOEZfw6XGMeqoaKkgG6SeolWONB7WdyFUfSeb216q0evP40/4U/pqeSm6s9d8pwVUQ&#10;YvSYdiIxapW37rU2ErUyq3wKg8f7pXERPTh8aYDiTsM+WPwqoHq3/wALFvwrMjUsydNcMzrnmrVi&#10;sS0WCQ0UD+x2mxKpgkRD/wAui3+rzYaJrRcAqojrv/wtg624nHPT+mvojgmBLqsVTmXGarE5DcWD&#10;mkw+KjVSDrbzm9mvDAWwAkn8fdNIfzBJgfp74qlPrp/wp2/GR64yPRt1RbJ9DIxIpsr4TQ4ZtvoQ&#10;tU0U1bYDt+m/PjI0pOyfd7jNOkqUNo+Pwj40R3OPq29WnqSVavr91JzbnIMNUxnMGI1UJtdSPJmm&#10;MNrf6nJGtG0gAhIHpFRPmVyoEp1SD6/GSPbQPVoTCAVo4EhBvu8tANR4kjhorw7KDrf7b7iT0SZr&#10;Jh089f7up+/6eWSdVUeSGqEvDMERYhIQP1+/isCKDjjxNcq5PLT3NOeqiDNJeeAS3DnTjRE0ZpVF&#10;MhwWmDbtNP1+jjekUt/ME050VNDC1hy4EUmWoqpQxyRAWFr8dpCRWGoAZearaTScq5o4ftd+MnCj&#10;FA1U2/MpMeUmlOkipSLCo3Nry1NEk04U2LU8QKp3/X2cuF0nUyTWOqxm63TTmiurIYpCYjmGpV9u&#10;v66ePC9bxTQiatQaaZK6pq0sTa/x4xrKqWhoIplqoqgH3XJ+jiNaSKMUKFOdBJLGv6Qd7/nxSgkC&#10;kToB2VDrdsrWPGF+KlLeFYqWlCHfbmkpirLXOFPFPMNwUnixKppAtNKSBDIo2i/FoFE6sKl/LBPe&#10;YctFN6q4TqzRkIbc2a2nbSbmhlhYvf28QqTFGqVBWFOOHV5Mmxvbx9CppK61ApZU9KKxdNeLYmiE&#10;q0VGrcDeEF1X9bcqURT7b+rA0h66tlo5Cp0H9l+Fq1aKELbYXUvCsS+bkC3vf+i/HW3NVMPNaKEG&#10;KCJod7frfhjFBkqxoHs7ZgOFEeWSbm2l/EadviOB28uO5odZdad/tpO5fz15syxshLG17/HQ6C54&#10;X298F4Ub3eWaRM0LtLitfVQ3jQqLA9gvf4nXgoSsqFANbKUHE/OuJwDHcSfcFO322JH3mw5ooKqs&#10;Lhtqljg2Q8QKjzAWH0/80/08UIa00UPXoOyltS5C2kMyi/1fsueKQmidV2TTlPlMQpcKO3697nmy&#10;KTh+mE5O+blKSDQ/r4/0crpFKxdFFSm6PJWRkmMe9fvr/Gw/LjZaBpxOZqTsNNk/QZVQyCFQuvhp&#10;7R/hH8eM/lkHhSsZysbTz76n4F0sOEz/AKKKwudQNPb4AD8+PIaCNlJH8xL4xoVqnAYYqSwUX+j2&#10;6HimKD4XjSLXB4WnBYC/635WKWd4YpTGSnw2jYNpYX+4fHl9lI8VGitdSuo5wuYx01yRusbm2huP&#10;s/A+3gfu7sW1SZlWWfmcTzyaCiPO1di+qk69uw8L/E8J03hd2UMlZcm3pL5klrZk8wte/wC0fH48&#10;LboqUKN7MJSYpH0GPVUDBWbTT+jx4Rs3JThQidtEqpXU1dLUqHOunD1LhVQeW0EVGqXmZtqC/wCf&#10;G1E0+gAbaZaqGc/aFvbwvWDRkhQpRZbZFdVYey9/uPDK1MUUXgJoTHqmSm08B/fwSlcCgcESqgfx&#10;bF8Qo8R2xkix0/4E+08Br76kKwof29uhxGPM0M+UcRq2iV52NraXJPY3H5HgytVlQk1Hl80kGBUn&#10;OGK0xomUH3rEC/8AyEO/HbpwBNM2DB1UXsUs9VWN5H2STb6DqO3I/wBClqwqV+8CE40rYY56eERS&#10;eN/z4dJlIig8pQWZFYTh4P6Tx40W5xp3vuFZKerqKM2U6f2W5dKiiqLQHKg19TU1cl936+HfjDiy&#10;s0qaQlsU5wVkcEJEp/U8UpWAMaQrbKzhSTrt1XLuiueE7vjOFCBr9mMawwmWnOrW+vlE+HbTioXT&#10;vBXEDaDxclyKLltTWczbn3cvqk03pgUpqHGFpEB8R/eO3DND2iiZy37ypCZ3US+U2g07fT9Z5cX2&#10;NNnLZE1NmzbhvlhpT71u2g/jrx83aYxpKmwXOFQosRp8VNo10PwPs9p4yHA7spSWixtpqxHCaKFf&#10;OkAH3eOnc8TOMpG2lrT6lYCkjUyQX20/CVahwo/QDxqM8MyReara/D+njRSQJFPhQJis9B/NZpNA&#10;be3sPvPLta1U073aRSxjw6Voi0/c/Xw8DZIxoOF4A4UwVuX/ADXaWM3Op/L2Dha5azjRs1d6cDTF&#10;8vU79tz32/8AA7b8LtJ9/uijXWn5+s1//9Lf4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Uls354yV09wWTMefsYocDw6IEvVYhVxU0KgC53SzMqDT&#10;2nmwJrWyqseuX48/4Rfp9lqKHOnXLL2I11ODejy/JNjkzMP3AMIjqFDfBmHF6LVxeAHy+NI1XCEC&#10;ScOnaPaMKqn61/8ACwr8O3JEL03RfJ2ds/VgBKsMOp8JpL+AafEJxOL/AAp2txUmwcPDn1ge+kSs&#10;waTxHtB+En3VT71t/wCFlXrEzX8xSenzpJlbJsEm5Y58br63G6mMeDBKcUEG74EMPp4Zt5bj4j7O&#10;fnRW5moH2j8PbgfdVRvWH/hQt+MP1oqTU4l1rxLAI13BKfLOH0GFxrf/AFoIDOx+LSk8Nk2TaRsx&#10;9vxmiZWYuKPV1n5jTVWPUvrt6h/URjL4n10zpmPOlRI+5nx3HK3ECSx1IjqJZFGvsAHFbbUHARz0&#10;bKRP3RAxV5dI/wA44++k7TdOJpoAkMCwqdbBQv8AG38OG35YKEUFFZpBkmfWadaHoUaohp1Avbvc&#10;/wAdq/x5X8gnaaZXn5Ts5+JpU0/QqnWLY0O4dtb2+5bDv8eKRZoGFFa87WcQefWnbCeiFFFNujgR&#10;bnuAPH/iIv8Any6bVCDIApK5nLjggknnnhQm03TmlwuMOyX01tYf0n8+LwmKDq7tS6RuO5R+Ym2x&#10;oL3H5aH2ntyhSDS1m5KBUOgyoaL35Ra3hb+n+jngmKdcuNdZazEhQpsQ2t/Rp254mKbQ3rNJKfFT&#10;M+njxoqo0DUU31E8qjdys0oSkU3CsZm235WaVFEVmasZY7jntUU0ESabI8adZ9oOna/08b10rLEi&#10;lCuKK8eh4/qmi7uopHYvUSyEFD+vbiVZo6YQBtrFh8dSRd+VRVnSOFOdRIyIVvY8dNJUiaaoFcP7&#10;zEjjApWoinYzQhLaDigmkmkmk/X0iTuSPj+fEi06qM2nNFRY8NnNlQcbDdPl4U/wZdlEYklGhH69&#10;+KA1RYq6EwKacQpZqYFAhA+i3w40sRspa0sK40ippJZJtnCcmTQhSABT/SRHybvqQOLkDCixxWOF&#10;ML1nytb5THsT+Wo4jK9CqMw33iZoVsBeKpVbdj/f/Dh+2dVAm4BQYpT4nh4WG6eF/wCkcUqFFbTk&#10;mkY77DY8SmjoY1FlXzEJI5o404kwaYDOKeTTw4hK9NGwRrFCblSuDkKxva35G38Dw2bVNBK7b00J&#10;NVQpPT7iL/2cV0HErg0EWZcDUXKqLj9h/oPC91Gqhha3HTSGpaKqppbroQf4HhalBSaEK3UrFLem&#10;asZLG4/X48NMaDygAabKzJLY29p03AnTde3e48RxKu3Du2lreYfl9hoRMn9HaGABhEFvrf6fgoHj&#10;8eKGrVDQwFEV1nC3Tt59fwoaMOyDhlGwsi3t7AP4XP58MYHCgmu5WvbS/osq4agDsgJHwH7bnmwa&#10;Ly4TThVYZSQx3VRp2/U83NNyabRCnc2tzdWpsrZKNBtJB/P+HNU4Aaboq6ggfQi4/Xw56nNJNKWg&#10;zTQUXvTOqkfRf2H2nnqZ0HhT/T58wCoID2ubDUWPY+La/lykV4oI4VLrMey75AmJVbWsW08Pa1ub&#10;g03E0CecOoGHQ7lgk923cXt29ug7jniqBRsxaqWaBc9SImn/AEBv8b+34L/TxH3woT/y1QGNNuMZ&#10;3q54DtY+3TT6faeaU5xp9qxE40VzO81didSJJATa3f4e6dSfEW5H9/qdPPlUxZYlLIjnppvwCnrV&#10;IW3b2fA/0cT2yVJFK7tSTS7qMGmqqW3fT8xr4cEKmSsUFkXAbVQd1GXpKaobTQE/0j28DSrXQaF6&#10;LsLFKjB6eCPSb9fHx4cspA20R3CydlP08+GAW0P5/wBnFpKRRWlKzTXPFBURHyh7eMLAUMKWJUUH&#10;Gu8AoN1bsA0uR9/9vKsN41u6ehNCdUUKRU24jQgfnoeCMoAFAxDpUqkMuBQ4hX+bsuQfruNDwl7g&#10;OGaExuS0mJpaNSfyugvaxUfwH9HDfT3aaDuvvlUBGY8XqqjEDDCx2k2Guh8QdPp4Bbp9RXAqT7O3&#10;SlEmlBgVOqwCaQd9dfjr/HhowIFFF0uTFO9TLTN2I09n9nFKlCkCAaZKnE6eA7L8SLdCaMUMFVQB&#10;VR1P2OJdeqlego21Np6Qn3yNOPoRSZblJ/HHt7kZIPs/I/nwsuT0UbWo6axYSuyIlu/9HKsCBjTl&#10;wZNNmJTMs3u/H+kcRPKg4UuZTIqVSMzqDb7+KWzNJ3BFKegpmmPbho0gnbRI6vTU2vwudYjYfra/&#10;FTjRikzT4mkJVQVAciFTf4DgccSeFClCxGNZcOwPEa6YIqnX2H+Nr881brcNUeukNCaFnDcCbCqc&#10;NKLG2n36d+DJpjuhQDeuu/VhSRxfEo6+c0sbaj2ez+w8KXnQswKPmGS0NRpvOCuqGS3t4m/LxjSv&#10;8zOFNnkTrUiNu2vEmgg0t1ApmhEoUp6WkDIBf6vHUcEqAECgi6StVJivxuslk8qG5H1n+zhW4+o4&#10;Cjpq2SkSayU2ISwx7qr8/wA+WQ8UjGm1shR8NQ/5pSXvp9r4drcZ79NKe4VX/9P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QcdSesfSLo1g5zD1fzVg+VMPAuanGMTpaGED2+b&#10;VSIn582BNaJiqjOsv/Cjb8GLojUyYfj/AFxwrGqtG2+Vl2kxDGgx/wBWfDKaan+vzOWCSa1NVX9Z&#10;v+FlXofy7NLh/p76aZxz3PGPdnrfkcEo3Ottsk0tRU7fiacH4cNWrJbvP4xRS9fNs7Tz6T76qe6y&#10;/wDCvH8QnP8ADPRdEMhZNyBTyH9HPUitxusQf8Skekpr/TC3BK3lCf4jzz10EXs+CftHnw9hk+9N&#10;VCdb/wAdP8ZPq8ar+d9eMfwuKrG1osAiosGjQEWtE+HU8UyfT5m748ddy5I+3D3/ABmmWc4K/u/X&#10;3R8Kq9xzFuqnWjHf6x9Zcw4vm+vJ1qcaxOqxCXXQ3eqkkP134strBI2ifPEeyi69zcj7THlgfbto&#10;SMMyZFFSLHTwqoAFlVQAPA6C/BSEAVGDt2VGSZ664f5uqyrmAKd/oHw+J5UtzTgvtOynqDoxLLYy&#10;rqfC2v8Ayd/Rz3dCmTmihspeYV0LiaO89PcG32r/AJbiB+XHNKRReq/cVxpfUPRqio0ukaoB4Af0&#10;bRy0gUXquFrOJp3TJ2GYd7pAuPj+xf6ebBpIVk1xmkwnC/e2qp+r9uvHK1iaYKvMmH3u5VR8f7bc&#10;1ToQTWJM2YVENxYfd/TYc3W+7UaasQz9QyAxx2IN9fD8tPz5Wnk26jSWXNFEzFiQf18bf088TSgs&#10;mk/iucaAI0cbi/wt+y55RShSxu1UcYoLsTxqKrmKq19f7uJlKmhC2yU11RshsTzwra644nKiwm5A&#10;/t55RittJk0ilr186yt34iCpNH3dYU6GrCpqOOzSPRJphfdJLuUdrflxOaMhgKfIWKx2bigUXHbX&#10;F3Qm556a3Xa10cfbntUVruya6V2q293m/urZGinCWjZIfdFz/TzcUnCxNBXj+IY3TyeXTIRf420I&#10;+GvA++tadlDW1ZaUJUaxYPPjQfzK0EBvaCO4+OvKsqWfuq9wls4JoTsLroNwDnU9h8e/BChQoGPN&#10;kUMeFNQTQhdLkH+n6eLxjQQcCgaacfwelkRnjHvan9o+PccqpINKGHiDFAtXYSkVUzKthc/nrwmW&#10;3jQ5bfkRTXWVkdHGd5txlbgRS1tsuGgxqq01OIh42uQQdPhoeBha9asKGjbehGNDLlGZ6YoJDoP2&#10;afwPBZbYCo+v0hRwoUavEI2pNe4H5jhwTQQQ2ZpASSIZio9vEZNH4SQKk7I/LIY2uDy1UmkJjUsE&#10;DF728f1+vhM+QKE1uCqnXJWORPUhE8Stz8D7v8bcUWruqkOY2xAk88aM9QTLPSBj3sD9414IxUXr&#10;Gk0nsToEnvYX/utxtQmlzS9NJ5MCQNqvGQmjAv0rsJy1HNqV0/X2f08UBMUVOPml3R4XhmHjfKoB&#10;9ug/jc8vsoqK1KrNVZnoaFbKQLfT+23PExXksldNcOdfOkvEbi/0/wAOVmnjb6aUlPmmqRLi4+nT&#10;+HN0lLcUn8Tz00BIaTUez9SeaJilaLcq2UkZeoY8wgMW/X43PGyujEWRNNNfn0Fbu4F/18f6OULk&#10;UpbsiaScucJaiT3ZDY+F/wC7jXeUZiz08K51mZpxRkqxGnh+fa3LFzCqItQVUEGIdRsbwmpZIWYf&#10;EH2N7F1/PgddvVNmBQ5aylt8SefbTS3WPF09x5GDW+jx+AJ/PiE5rGBpcN30Hnn4Uj8Sz/W4lOC7&#10;MxOlz/bc8LV5gVnCj9nKksjn9KVOAS1FSgna+vtv4/T8eHDBK8aI7pIRhSyDiT3HI4cbdtB2IxFY&#10;KvBKSfWwJP7fz40tkKpxu5UmoH8qhoTvZR8P1PGO60Y0r78u0o6J4Z4rd+3DBBBFE7gKTTRi9FRh&#10;d7AeH9HEjqBxowt3FHCg2rGHnFIDYfC3A6vbhQvbGGNZ6PBHqm3zEsPiSfy7cuhjViabcudGylB8&#10;lHTR7V8OGOjTsop7wrNQqeujw+p3sQLX/I3HGEud2aUKaLwpS1+ZY6yk8qBrk3GgPYj6uGC7jWIF&#10;FDVmW1SakZXMqt5tXpexsR9R45byNtN3sHBNd5txqGOExwPc28D4j6B7OVunQkVqxtyTJoE48Llq&#10;6nzz7dPq7d+AxLJcM1I6nw2mKeJVrIYxGgsOLyCkRRckpUZNQlp6yQ7nY/fxOEqO2lJWkbKacTpK&#10;hTob/rfiF5smjBhwGo+HO9PJZiT9H38aaJScaeeAWKXRxWP5XZ9I/o4Ie9woK9wdU0i5w1VPf2/t&#10;4RqGs0JU+AUo8OwaWVbDhm2wTRO9cAVPfJU87ByL/n/Cw4+qx10mGZBOFP1HlRaaHVfh+tuL27TQ&#10;KK3L7WaixPFQVVpe1x+enKg92adILowp/rKiGeluDfT+HF61SKK20FJprw/DKWql98D9dR34lbaC&#10;zjS115SBS4Q4bhkYIUeHt/Zw5Glug4db5pN43manqYTTU4ta4BFh9HtPfhY/cAiBRvbWZQZNICkp&#10;4vnDOw1JP5/28IkIBM0KHFnTFKjYrpYC/DaJojmDSYxOA0585ha1v6OFTqYxo8YVrwpP/wBYJSBA&#10;mi6Dv/Rws/NThRt+TG00oqCONofPkX6b/nw1bSCJNE7pIMCsFQpr5fl407G3gPy42vxmBTqD3Qkm&#10;nP8Aqmdttp/yd/qvf2cUflPhSP8AP/HnjX//1N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UCHV/wBTHpy9&#10;PmHvivXfP2XcmU6KXL43jNFQCwF9PmpUJ07AXJ8OXSkq2CaoVBO0xVSPVf8A4Us/gv8ASmKeN+sd&#10;PmWsgbb8rl7CcUxJ5D/x3NBS/LMPj5oHx48llS9n4+4Y02p1KNvPrsqpDrn/AMLQ/TNgJqKT019G&#10;s0ZukS6xVOO11FgkDG2j7Ifn5yl/AohI9nF6bJaufxg+6i9V82njz6SPfVK/Xv8A4WH/AIo2fqiT&#10;DOjuXMndO6Vt3lywYdUYrWqL2G6avmNMxH/eKOU/KqBg1cXaVCRVZfVP8ar8Xf1AYZJQdRuv+aoa&#10;efcJIcFnp8DRlP7p/k8NMxU+wngmasE7T7OcffQTfzRSTA+fyge6q0s0rj+fMblzHnnEKzHMQmN3&#10;qsRq5qud/H3pah2Y/fxd+RTER8/jRWcyWePsw+FNVP0/aQgxpZfD+zsOKBYika80jaeffQjYHkeu&#10;it5MRt7bfG/0fnw4bZ0UGLi/C9poV8JyRWuBuXT4/wBA/p4YBFBRy6FK6Dp1DUsNybz8B/eeX0Ck&#10;Ju1Cl5hPTQRMpEAv8f7bn8uawFF6nyulimSZogDKLKPhYfn/AEc3NJtVTIaLCsPH6YjT6T/DTnsa&#10;rM1KgzZgNHJ5SldPZb6Oy3PPaZr0GseK9V8uYVD/AJVFJF7aA/Hvdvy5TTShDS17BQSY96gcMgBX&#10;zbn4f0uR/DlFLSmjRrL3HeHPpQb13XI1iHa4Ua2vc/8ANI5rvkijIZUrjz8aDjGuq1RLGdsxAN+2&#10;n8Lfx4mXcgCjpnKuqgwquqLRuzCbXXt/Z/TwpOYJTQqbyaeHPPVTS3ViWaTbESzH2kD4/E8RfzMH&#10;ZS/+SaRjz8Kmx5yxOpk84sbdxp/zVfiwXRNIzYIRhTZiGfaqIbC5/X6f6OJnL0ppazlgNM6ZnxOu&#10;BKlmHha/9g4mFypyjA2aGqfqDE59PM0/W/FyHTxoqcZHClrS4qFjAU8NQug8tiTTRimKyMpC6X/v&#10;4nccIpeywKZKAyTTb+9/28SNkk0YuwkUsvl5ZIw57EcNYmg7qANQHljpvt6W40TppUEldZ6auhmN&#10;iwH1/HlkqBppTRTT9FSQyruHFIE0XFZFNNdh0qDcp7f024wpNLmnQayYMyxyASa2Pj8D/RyyMKq+&#10;J2UMWH0dHURbGA/U/DhiBQMWsg1HqspYfIxKIPpH038Lcr3Yp9N2oUksbwCmpID5SAEewD6D+R4y&#10;pAFGbNwVHGgm8utjrdsQ0FvyOvCOCFYUNJSpONCBhtXXwqoJIAsO/wBXh8OG6SRQYdSlVCHh0hq4&#10;QHN9B/RxYMaDzg0GmrHMJhERlAHh/R/A8bUmlLDxmKLPmCOWfEDS6gX17eGjd/o4DrgalRUtWigl&#10;GrnqpQYdlWGBRITr9P8ARxc3ahONFTt8VYU7vNDhy3va39HFhIbpAEl6ujmgTDyQwHh+t7cp+YnC&#10;r/k9ONONBHNUMHTW/wDfxSjGkbsJwrPiEFdHGdml/q8OWWDTTRSTjSJXAqnEqn9KdCfAe36fjwo7&#10;guHGhGblLIwoUcs5DFJadVNvjf6fgO44cM24boIXeYF3ChNasGHp5Z07/wAeGcxQWCddcKXEPmZP&#10;aeemtqb00t6DB2ns+3jkUVqXFK6OljpISzWFv1PN0imaCnM2PvExWN+xsbfce3GVGKPbdnVQdNWm&#10;qkuxOp8e/E8zR9o0Us8J8uJdxvr/AHHikYUTu41LxbH1poSBbTw/jzRVFNtMajQU1+KzVshUG/38&#10;RqVNChtkIr0VJJJHdRrrzUGvFYFJXGIKlFJU27/0+HEToIo5t1A0y4ZIyylWbx/j/bxI2aMnhhSo&#10;lqg0W3uP6eGGqiVKINJevwgV6kr3N9eF7rPeUdNXHdUhMVyVIqmoQHx/p8LDgeesONChjMgcKQbx&#10;NhdURINQSP2jgfKe4ONCkHv04UJGAY4k67F01I/5m8eCi3f1bKBt3baNvPCpeJ4zLA++O4Gn66cU&#10;OPFNJ2bcLGNN1LnKWFv0hNtP6PD+niRN7p20sXlwVsqRU5ykrl8uIG+mug/IXPLqvNeymkZcGsTS&#10;oy/XSPHZz3/bqO/Da3XIoku2gKZ82YlLHZb6H9un8RxHduEUYWLIVTHhdLPVDzbfr48QspK8aMn1&#10;hGFPjVoohtbhgV6KLA33myov85WU7Qb340Hpp78uU0x1sdRUzbkB9vEKwVnCjNohAxp/wiAUzKap&#10;dNL3v9HF7Q07aKrhWv7aUWJ5ipqGjPkWBA8LDt37X8OL3LkNjCipm0LisaCRsSrMUxD37lbkePh2&#10;7/DgQ75TyqHvcpYRQmYXTQQwgga/qRwUNJAFA15ZUaacZlAlso/U68TPGlluJFQaeeI238YQsUpW&#10;k8Kny0UVZFca3tx8oCxSVLhbNQ48vxX93X6/1HGBbilJuzUSvwdohp2/svxpxnTShq4mouH0YDXI&#10;4223TzzlCBhIihN7ADh+1AoKvyqlhHiWHxr+lIH0/wBvDTWkUQllZ2UnsdzXh9JCdp1PbQn4j2Dh&#10;c9dJbFGttYrcNBzT10GLVAfsPq8T+w8IEOB4zQtW0bcUrCEaHYhvw24UR8a54dBJTPvbt/bpzbYI&#10;NadUFiK44tNLVoYY72+j9fHnnSV15hIbMmmeCkigiMkv0/08RhASJNLluFZgUma7EI45ykXgfD4c&#10;KnHYNHbTJUJNKnA6yKpYFvj/AE8NWFhVEdy2UVMzXSJLh7GLvqNPiLj8xx67RKTFMWLhSvGgVEMh&#10;k1BF+AIJM1JJUIpaUNeqRiJjY/0jgibcgRQadakzSuy/5cc4ma2v7NRw4YgGaILqSIoRP5rSW2/D&#10;b49u/D/vE0Eu4VX/1d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RZ+tPrP9IvpypJ6vrz1NyxlEUwJkjxTHKKmm07hYJJRKx+CqT8OKUMr&#10;c+0E+lJXH0NGFKAPQTj7KqP63/8ACoH8GXorS7qXqfLnSrsxFLlnBq+tb3fDz5YoaQFvC8w8fDm1&#10;sqRtFXS4FfqCPjVMvW7/AIW3dHqVpaD0ydDsYxlmJWKrzPjVLhqj2M1JQR1zOD7BMv08820V88/C&#10;tLcCBNVL9Yf+Fc34rPUipLdOpcn9O6YH3EwzAjXzEeG+bF550Y/8RhX6OCJuzbGKjz7qDTl8vYkH&#10;z2fJVVj9YfxbvxQvU0ZYOqvXjOFVSVBJko8NxI4RSNfwNNhC00ZUA6Ag6cPGrFs8OfPb76Db+ZuJ&#10;G0Dr/EbPdRB8Vy9/NauXF8aL11ZK296iqdp5nbvdpZSzk/Enhz+XSIw2e320HP5i4o/ccejAewQK&#10;YGy+/m3tYcZLONKfzWFPdLgiAXcfr9fFSGo20XLuCaknKqVEgITT4fH7hyxYCjTX53SKWOGZKcoF&#10;tZf19lhxUloCiVy9mlvh2RIbj3bn9fZ/Tx8IAopcvCaEHB8mwK42xqCPE9/2njukCidb5PGhPo8n&#10;0MADz2+uw/jc89NINZNKJKLAqGPfIVsPbr+bac1jTUzTXLmfA6NjsZSB8bj8tPz5aJq+kmmufrBg&#10;dDdIpUuAdAf2ICfz5QgcaVi3WeFBzj3XyiQMIX1IPcBf47m/LjZWlNGTeXLcov2aOuNTUyFUlGvh&#10;3/5WP/MvC5y8SihhbZGVYnn2fjQfT9Qcbr0LrM20eAJt9wsOJDdFWNHqcsba4UHWNZ7xUv8ALq7a&#10;3BC3+g3224RPXqhhQptssRExz60wJUYvWNdL3+4/lrxHqWvZRoUtt7aco6PG0W7Er+Xh7TrxUEOD&#10;bSJTjZrE2HTy6zvc/G5/jyndE7av3wTsFYJMtrUdgW+v9mg42bUKp1N5ppywvKfkSCRhb9fh/Tx9&#10;mz00kfv9eFPOILS4fDsZgD2F9Po+PFywG6LmtTp2UzUGG02JVFwt+39n58SIbCzRg48pkUtDhkdN&#10;Bon6nhv3ekUHQ9rNIerxJaSq2vodD+w8JlOBBoTIZ1iRSnw7EFlQWN/1twzbckUSutQaacwV88Hv&#10;RAnuPrGvEVw4U0vtWgrbUzKxrauRZHGn1n4jj1sVLpNe6WxhQ9UuFq1HuPfW38RwWBNRst3xUG2Z&#10;4HjLeWO4P5i/8QeFVwKFNmqdtBKa3EKar8uHxJ/Pt214Fu8UgwKHYbQtONDHlyoq5YRJN469rdxf&#10;x+PBaySRQAukhJgUoMSroY4Sp8Qf1+/ilaoFFjTZUaCebN9LRVPvONSDb6dD7TwNm7DZxobpy8up&#10;2Up6bqnSwxKS+pAFuwv2/e/o4t/mCRxooXkqidnPp+NL/B+oUmJxXi1B1FgT3F/gO/DZt8ObKDL+&#10;Xdycal1uIVFcCrdj+vhx8maTIbCKbFokT33W/wBPGoilZcJwqLV1TINqfd25omKdQjpp7wCrmZtp&#10;07/nr/HjqDSC4QBS5qoxVUjK5+0CPvHFBxokSdJovGasJENc1WvfcT/yEP6RwPXDeM1JNm/KdPOF&#10;NWH4nU1EiwX00H5W4mQ4VYUtdZCRNPGIYV5sG+VrXAPs+B4sW1qFIWn9JgUg/lIqSsWzXtb8jrqe&#10;EYRpNCbvCtND7lWmT5NS2oUWH1H+g8FzQwqM7xZ1VEzPWw0iMqWvrb6RqO3G3V6aftGi4caSuWax&#10;pKrcw03WHf6Rr9I4jYUVGje8bATRjsLqqMwdwCf2i/D4VG60maTWO00lRNeK9j7PiP6eNKE0YMq0&#10;7a5YHSx0s16jTUX+vTx5tIiqvK1bKGOkx7DoqYbSCdNNT9Pbj80Hy2omkzjOYpJEIhX4eA76eFzy&#10;hNK22qDGpoqnEGZ5Qfe+Hj9fGimaPEOBuvU2WahW37Tb9fq5oIq6rkHCn9aGoijAVTx2kOoGkljG&#10;H1kg22JHw+7w4wpM0ZtOAUnKPC5EmvImvx4ylMUZOOyMDSuipW8uwHFIooKqTGN4Y5RiwsBr9x/o&#10;PEziJo1Ydg0EeKTS4XISBb8uxtwPOnuqG7KQ8KTcebY2qAkzff8ATr3/AKOFouxMGjg2BAkUKGBV&#10;ENbtsw72P324JWVahQKuUlul22DQTUxJW9rH+nhiUA0HQ8Umi954y461P6BNQB4+wlT+zgKvrbVs&#10;54VKeWXgjE87aTWX8OnpKj9KPYfrB/o4W2zSmzjRxdvBwYUq8Tw+WpXZEl+/9I4buNlQoiZdCNtI&#10;qqwOop3vKumv9PCJdsZoSIugrZSgwrBoCt/19vhwzZZAopfuDSyoIkpmsvh+zhy2NNB9066ZszQx&#10;yIGPxA/iOI7lINGFmoipWXamkWDY1rmx+8WPf4jj1uoAUxdoUTNZMToIaseYvbT+jm3GwuqMuluk&#10;smGSRy3HYcKw1Bo7L4IpR0rxQCzAXHDBJCaKFgqpO47jBT3Ybf3a+PC997Tso3tbfVtplppKivjO&#10;/Uf08QpJcoxWA0cK4RmOhl3ldRzQho1Yy6KVuFYuahhGosP7beHDdp7XRE+xop2xGkXyfNYeFzf4&#10;cVOJkUgaXjFBzVNIk9o/3T/A8DayQcKF6ACManwYlWRxWsf1+J4pS6pIpIthKjUnDswkz7JiB27/&#10;AE25du5k40y7aQJFKXEauOSk399PzB4auLkTRK02QqKT1FWeY5Atof7RwubXNG7rcCn967yorBu/&#10;s4vK4opDeo0md+IVFTeMkC9/AfTwrlSjR3CEJxr1fhSyp/pDXPxJPx8eWda1jGvNP6ThTfSYc0DW&#10;hJ/XX6OJkNadlK3HtW2nwVUtMbyMT9fF+vRRX3YXspzgxh5BbwHFSXppGtjTWaLGqNZNkvfT9ddO&#10;WD4Bg1Q26iJFexKsimg3R6A2/o55xYUK8y2UnGkG9PEWLN34HygTNCgLNY6bFRRVKquliP6OUS9o&#10;MVddv3qaEzDqqHFIBFM1zYfkbcFDag4INA11BYMisOI5coUgJp1A0B0+mx/LlXLZIGFXavFE40G/&#10;8nrYZzobD9ht4cDAZUk0MPzCVClBSVL08O1tCOGaF6RRS4jWax/zCS/f96/h2txvvTVu5Hur/9bf&#10;4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0zBQWY2A1JPPV6iY9a/xGfQR6&#10;ct8fXHrHk/LU8bbWp6zMFCtSD7PlllM3/JnFSWFqxAPspOXkA6ZE9HH2baqn60/8Klfwg+lE0lBl&#10;TN+L9Q6tB/k8sYBVzxluwUVdctLSnXxEpHx4ubsXHIw288JpC9etsgknZw2H2GJqrvqp/wALAZ8V&#10;ilpvTd0NkBN/KrM049HELH7LNRYbDMfpHzA9mnfgiayUqxUr2fj+lAS53mQ0YSJ68cPQgfGql+vP&#10;/Cnz8XPN3zb5LzBljI0E6lFiwjLUdQ8Qa63SfFZaolgbalfq4aHKGkDifP8ASKKGd43HjBEeUR7C&#10;D8apD6rfiWfiI+pvFHpOuvW7OmO0kv2qL+e1NHRHcbSD5KgaCm1H+p24ht7RCVdPHmIoQ3d+5okQ&#10;NvX5bZFAS9LQUKNWNEhqG1aVgGkYjuWc3Yk/E8GsBNRYXFPGCTHRwx6tlADnd4qxyt7lf2G38DwI&#10;3x14VJWWgtjnnbSAosDkl/yYOns/s4Hm7edlCp26A20ucFy+pIM99PDQeP1nh+zb9NBm5uuih1y9&#10;Q0FLGC+ug+Pw8eCtCAkVG9y4pZqdjNXAiAx+H7Po44oxSZlBJpJrWBz7ovxLqo5KIqZFK/c6csDT&#10;CkilfglREXAf4f0cVJomfSaESGvgp0Vja9vZ+08eokKJqZ/W2np1u5AA8T+oHNTFVFuVbKiHqhT0&#10;p/RuCPhc/ktv48qXAKUCwUqmyu60VMcJSA6+29j9y3P58oXQKVoysq28+2gsxrq9j9TI3ksb+BsB&#10;b623Hhe5dRsoTM5Qj+Ln4UipM5Y1XMXrZi1/8RLfx0/LiX8weNHP5FCMEisTYhVVIsXZvh4fd25b&#10;WVVrugjhTPitFiFTTkQXFwdPo17DiR1ClDCl7DiEHGg2XLuKtVneSACfYPo7XPA3+XWTjQyN2gJw&#10;/GhJwjBiibJT3v8Anr48EjTMCgbcXHRXOpyvRyTebIt/H9fDllWoJmqovlAQKmU9LBS2SNbD4afw&#10;4oSgIphbhXiay1qR+VcWHNrGFNtEzSLlLpIdCbE/lwnNCAY0tcFpI5kDEC4/v/hw1ZTONB+5WU07&#10;4jQSCnbyftAG38eKlpMYUgZcE40XzM8OKLWG97XI0Hs1HxOh5H94Fg1K9kpsppdZGpq4qPNQjva4&#10;t394d/jfh/YpVGNBjM1o4c8KFisgjWlIksLg/n2/PgmUMKA7apVhRfc0U9VWVRlo4WIuf3bCxF+5&#10;+PALeJUs+EVKtktLaYURWXBKXHDYyKQo+k+H3cvboc401cra4UJFHgZxAKJgSb/s+HBGlnXtoIOX&#10;PdbKELCsuRYfGrkWt7fy78NkMhFBh66LtPE+Lx0sflAg+H9HHiuKQJZ1maTNcY6uEynXS/3HidcK&#10;FGrcoMUFUwgixHyyLWuPu7duBsgBVDRMlE0vKWrp6eAbWA9n8Rw8SsJFBlxsrNIfM+YX8orGe4P9&#10;I7/HhLdXEDChLZWmONBF8rV4jIWQdzoPpPw4DNCnjNSBrSyMaW2Wsjz1k4NRf4dh8R7T+XDy1sJO&#10;NBq8zMNiBRksEytT0EICre3tJPxHf+jg9bZCBhUSXF2XTTvLGqe6vHjSJJms0FBLUL7o5sCabU4E&#10;1wlyzMxuRYff/Dmyiri5is9Jh0NC93Nj8TbtzwTFNqdLlTKzE4IISqn9fr5YmKZQ0VGgrxuRK+Qh&#10;dAT7fjccLHRroW247qm6iwSOG0oGn6+3jKGQKVOXBVhSczRjpoImjHf+nTw10PC+6f7sUb2Vr3pm&#10;gzw3Fpq6vUy6i4J/ge54GGXy6rGhk9bhpGFDjQ49Lh1GEIv93cC3c8GyHdAqNnLUOqqA9TU4xMNw&#10;uPr+rjWou0q0i3FKSjw35SHdEtj+tuL0o07KKFvd4caz4TmCpiqRE2gBX+Nj2+nmkOmYpt+2BE0O&#10;GDmnrYlM1iex++3DUUCHZQcKz4nhikjyhb+z+zliKq2upWG4WJABJr9Z+nngKbWuKWS4JRGHaF+7&#10;T+HNxSEuGaxw4DTobqg57ZXi4anrhEZt7vPVTXWWTC6YJ+kAPPRVQo0yYhg1PMhCr3/X+PPRNKEr&#10;IpIy4APNuFsPhykUsD1dthYp0Nxy0VvXqpjrKCOZGUjvp+zlCJpUlZFBJmjK61FOxtY66/SP6Rwr&#10;fZCxQus7soNFczJhTYfWMYgQCSfvF/6eRpdsd2rDnjU1WT/epxpTZNzHJTyCCVvGw+sf0jhtY3MY&#10;GiXMbMKEjmP0oyWGY5HU04KHRh/EX4PkrChURO25QaSmZzA4MjAH+0fD4jiB/ZR1ZyDFBDJi0UVT&#10;5agAEjwt3/PgYU8AaHqbckTQl5cNNW232ubfnp/HghYhYoH3ct055jwSmFP50QF9P+aTx95oEUjt&#10;LgzB540BOIYxVYa/lL209v0HgJdfLNSYzbpeE054TjrTgFjr/bbw4qZuNdIn7XRTtiBaph18Nfu4&#10;tX4hRe14DSUVqume0YI1/b8eFEqRR8Qle2nGLFKtQDP+v38Uh0ikamEnZUv+aptvx3vqT9waY63F&#10;JTqt7cQuOk0aNMCmcVHnN7+vEGuaMdGmnmGuSNPLjH7f4cXpc0iKLVNFWJrh8tNWy32kfUOa0Fw1&#10;fWGhStwrCmpbOwt3/Phuy1ooiff106YrVoKcp3/Wx4pdVAikLKMaRVFSvUz3I/UcJm0ajQicWECl&#10;DPS09HFuYXP1fVwxKQgUUJWXDTFS4AtZUGqiFl18fAn9nECLcLM0aLu+7Gk1LxeRKGHynOuv9B48&#10;8dAik9uC6ZpJYZPuqNiHv+z+zhIyuTQgfTAxpYtTI4uzaffw9KJoOBZFP9E+HQQ2LC417j9nFyNK&#10;aLHAtRpN4jURyzWjNxwucVJo4aRAxriJIYl3MQPr5qQmvQVU3zrJWNtiOnEipc2UsSQ3trmyTUMJ&#10;L9/7OXgtiqgh00mlDT1O9Dr+pHCmJVNHR8KYNKlaeeSIEgkcOAkkURFYBqGKQyS7WNuJ9EmlHeQK&#10;bsQweKMl1Nzr4/X2HE7tuKWM3BVhUCDE6mhl8uM2Av8A08TJeLRila2EuiTQnYLinz6BZTe9/wCn&#10;+HBUy73lAq5Y7rZS+fAoZaYnbc2Pf7x34dlkKFBgXJBoJMzxJh7Ex6Xvb7tw4FLod3Q8sj3u3nhS&#10;P+fW3/A7vz4S998KP+6+Nf/X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GrK2jw6lkrsQlSCCJSzySMF&#10;RVHcszEAAe089XqIh1c/FP8Aw3OhJni6q9csk4VPS382mOYqGapUg2Kmlp5JJt1/DZf4cWJt1r2J&#10;PspIX0A6ZE9G0+zbVUHWv/hVt+FP0yaei6dVmZ+o9VHcR/yLAJoaZ2H/AEt4u1HHt/1l3fAHhojL&#10;HV7RHn+k0UO5oy0Jn4T7DB91VMdXv+Fi/U/GXek9N/Q2gwxdQlVmnHpKlj3sxosMhjUaeHzJ+nh0&#10;3k0/crn30GrjeFLf2ieg4keoOkj31WD1d/4Uv/i89RcPnoMOztgeS6eovc4BlulSZVJ0VKjEnrGW&#10;3tADfHhwnKWkbZNBo7wvOjwiD7vZE++qjOsvrb9XvqLqGfr11bzfm6N9DBX5grTTWv8AZFHDJHSh&#10;fgI7cNG7dtv7QKKnr996ZOB4bR6apj0oq1fBg9LA70NPHG7D3iiAEka3JA1+vitUDZRa2pbhhRJH&#10;WaTGEUjTVoAPjp/Ed/o4jbTJo3fc0po0WWoKamogfaD4+33h24cpwqNXlajQT9RcVjkqDAhAD/lu&#10;+vwYcSuqoS5e0dvRScy9l2kVPnCACbknQfSNOMttAY0YXN0pXhqFnDHqXDYGjdtV/ZodSR4HjNw6&#10;GxNKbG2LxwouEmLnEa8gC/hbv2+geI4Bg/3qqlgW/cooTcHw9BDuYa/0cE7LYigZcOma7qaoUUm0&#10;aXNvv5pStBwryEd4KUmFYlLIAb6HX7/7eLkL1UUPNBNTcRkllQHUj+nj6iSKTNAJNY8Jg8x/fHNI&#10;FXeVGylWKGNVvbimKJ+8rjTyJTzX7d+bGFbUCqlDLX+bFZDa446TReG4NJCtSZ2LM36/SeJlCaOW&#10;yBUOHDhMbsSfpPGwmaeU7pr1bhW2IlR255SK829JoPaqinWqsdPp+H0cJ1oM0KkODTXOahQgBSb8&#10;2U1RLtT6KMU6jcO3H0DTSVw66dmxSALs04oLgpD3JNNzyQt740HGiRtpUARhWegq4WfaPD9nLIXN&#10;NutkU91bIiGxA78VE0XoE0kppvMk9zx4WlUmjxKdIpQUmHPVx2ALX9g9vFoTqoscd0Goldlzy13b&#10;bH4/RxpTIp5u7ms+A0M3m7O3b+jl2kkU3cuAihCfC/LgvIPp/bwx00Gg7JwoP63L8VRUmwtY+A9m&#10;nw8OFqmdRoSN3RQKE/LOSYhCGjT7vvHb4H28MUNhOygtc3pUcaVVRkIVKkWt9f1+Fz3+PHiiaLU3&#10;hTWGk6X4XG3mSIGPfUD9tzxsMp6KdVmSzgDXKryBh8K6Jci3f7vH+jl+7FNi+UeNImowaehnHlx3&#10;tb+g8b0xRql/WMab8Wqa+On2xLY2sNLfEcbWSKVMoSTjSEhocQraq817E/E6H6eF4SVGhEpxDacK&#10;UU1KaWlKsbd+/wAdDxWRAorSvWaLxmqslhrRIhJIIJ/gf4cAV44UKkVK1i2FJg1LwfEa+tjCLew0&#10;+428OKGXFOCk9wyls0o5MvmePfN/R2+nhibfUMaKE3WkwKkYfgcKzADX9b8dbYFNO3Jih0y1gMKW&#10;NvD+0ezw4JUI01HN1cFVLieMU8WxBaw04qOFEoOo0mCN8lu1+NGjDZSrw54aePc5A+J44KLHAVUx&#10;4/miCnQojdtNPu+A5Ra9NLre1KzQbzZgqqtv0eg+n+jiLvCaEqbZKNtJ/GMUrYoCwJBF/wAtfp7c&#10;ROOFIo0t2UqNBpLmOuiqdpGtz8Po9p4G1XCkmhim0SoUJOCYw1TTjztL3/pHfgkZd1CgdcsaDhUH&#10;G8tS44WMSk7r6gHx1/jxl+37+lVteC2200YV0zroqoSIpC3P5j2Lf+PEDWX92ZowfzhKkxz76FKn&#10;yZUGMGVSbe39SeCEM0DVXwnCn7DcqxwMDIO3t/t4pS3potduyulWcJp/JMfe404oiinvTNJsZPWS&#10;r8xV0ufz+4cY7sTRp+cIEUJuFYNNSxBiLfr93FIwoNrd1GnhkLn3teWpOMKnU0aqwsebppRpbYfT&#10;psu3PUlJrqceU5HN17bWSCQSNY89XjU2ajWRbgX5qqzFJ2tUxi1rc3ToNNscau3a/NVeuqujDRkg&#10;Wv8A3c3VkmkhLRMCfHlKVhVIvG4B5LC3x/byh2UaNKxoCMy4DSViuWF+x+4/d2PA/cMBzbUiWd0p&#10;sigshyhU01RviBsDp9R9ug4F02RQZFDZWYBYg0JmCfM0sYibw+PsPBMyCmgZcwvGnqtpnqom3AnT&#10;+GvFi06hRc2vQaCjFctSvUExAga/xuO3w4F3rUqOFDti8AGNOuDTVOEHa17C/wDG/wDHitklqkFy&#10;kP0rKvMnzkZhc9wRb+7hmq4BEURItNBmg8xrDIqxtwHe/wCev8eED7QcoV275bqJQ4KYfCw4y2xp&#10;p9251U9yT09Mu2U/ebcXlQRtosCCvZTTNjWGK1ha/wB35nXiQvopem2WajzSw1Q3RduNkhdPJSW9&#10;tepqWIm3cnmkoFeW4ae4cvx1C3b9fv4uSwFUXKuiiuE+WIYve/X+jlTbCrJvSqscWCKp+HKhgVdV&#10;wTSgpaSGmXsAfh/ZxehITRWtwrrDW4jHHdR3/X28otzTVm2iaTc1Z5x97hepeqjhLemuoa6OjBkA&#10;+Pt5oOBFeU0XMKyQYh/O5hAi9yPEfVzyXe+MCtKZ/LCTQhU+GChpNzAgWv8Af34IUt92KCi3u9VQ&#10;UZkp/nZ9G7H6fgeBO6R3hoc2a+7FcMNwmKnj3g3P0+z6OeZYCa29cFZipz0tZN7sfb6z+Q4pKVKp&#10;KFpTtrLDg9SBZmP0dv4c2lg1RVwmsv8AIagraMa/r9fLlgnZVfzQ40ksRwrFaeXsQNPh3H38JXWV&#10;g0fMvtrFTsJqJaZgsvja/wBYtxUyrTtpLcIC9lOWN1IemDKLHQ/doeKbhUikVqiFUkqCVY6i366c&#10;J2VQaEDqZFC5hcMU1N7o8CPu4MGwFCgE8opNMOK4ZVCUyQj2/wBPhxA80ZwozYeTEGk3FQVs9T5c&#10;xNtR4D6PjwtDSlHGjdTqUpkVGxbBGhUNELnQ3/I8Yft4xFP291q217L/AM5R1as4O0EH9h7/AA5W&#10;11IONeu9LiaHKhzDCIFp5XG4WHfx7cHSHxEVGjlqZkUxYzgiYtAZF7aH6gSP4HiN5nvhRnb3PcGK&#10;Dn+plTbx+1s8Pb9PAz+Q/Chf/MR86//Q3+O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TNj+Y8vZTwqXHc019PhtDALyVFVOkMSD2tJIQqj&#10;6Tz1equ3rH+Mh+Fb0EpjP1M6+5KgdQxMFDjlPidSNuhvS4Y1RPf/AIDjmg03rFU29dP+Fh/4W3Th&#10;JKXpDhmcOo9VciN6DB0w+ja19WnxWaCZQfC0DfRx4MqPPIpsupHHny21Tp1o/wCFqXqXzLPNSemz&#10;onl3LcNysc+ZMWrMWlIto5hoUoEQ/De4+J4tbtCrbz8aQO3iW9nw/dVYHXD/AIUyfjL9aaZ6Km6l&#10;UWSKOQ3aDK2A0VK/Yiy1dWtVVKNf3ZQeHIy9IGJ59491EZzMk4D2/uB99VA9VPUv6n/UdiD1/qG6&#10;kZpzw8r7mGN4/X1seullhmlMSqB2AUD4cMWLZKTPPsGFFdxerUInnzMmmHAMOw+ggApoI4vE7EC6&#10;9j2HBW2kIEDCo7uXVOnxEnzM16trhDIVJ7X/AC5YmKohvVT1hFdApDs36jUcdSoUjeQa6zHJNVxF&#10;KM6m/Y/WO3x55ckYVu2AQfFTTgeAVbkvU39uoP0HU8TttnjS64uBwp7rcOp4oyHN7d9b/wAOKSkU&#10;XNuEnCk9Q7KKo8xbWFvyPGEjSaMHB3gpZS5uWlp/J3hbCwufu7n9nFBciilNoVHZQe4jjWHVs++a&#10;QE/UB3v3NuIVOpVQgaYWgYCnIZppYKTZG4sfG/t7+wcd74AUm/JqUrZQF5zxKbEnPlNp42t7Npuf&#10;u4DbxwubKknLmQzt540ictLattLfuD9xsfyPCOzTjjQlvT4cKH+iZI6cAewX+rTkiIIAqKXQSaRm&#10;YVlMoKgm37D/AEcJLiZoR2hEUrMtECEBv1/eHDa32UQ3m2lhL5bR7fbwwNEQma50MbK1xzacKo4a&#10;fD5zJtTTj1IcKZ6mmnV9xHx4yRS9ChFdRGqFgR+v189jWjFSJo5Nm5uXppJE1ETEEpTtYj6/7eNh&#10;cUoLRXTpBVJXrtXUH+jjgVqpIpHd004jgu/3j3/p42pE0rafik9BhbmpCm9rj8/p4lDeNGan8Kdc&#10;VwmSOl8wCwAv29nf8uPLRhSNl6VUCmKYnNQzMj91uNfgbcCTrvdmpDYYDorhQY5PVnYdfD9b/Djb&#10;dxrq7tsG6W+Gx7TuJ1P93D1oRQceNKJaWor/AHFJ8O39nDDSVUUaw1jSqwnJqkiSRde4v9/jf+HH&#10;kMgUVvXx2ChNocDpYINpOtv7vhxeEigs48VGkHmFYY32gjU/x1H58YWaPLaTXHL0StMCBYH9v9vK&#10;IFbuFQKW+IQXp7gez+g8VGiVtWNMGH4U0lSHI7EH7uNhNLnHYEUMuEinoKcBh2A7/DTx+HFIoMLl&#10;RrjW5kpqY9xb9foHNTV0slVJauz7TQghGA+g/wDNP9PGyuKXosyqm2kzvBUnaxBBvfX9mp7c9rBp&#10;5doU0pI6rDKxLsRfX4ePw15ei4pUmk3ilHROzCOwt/T9/NEUtbWRSHnSGll90C/b9b8YOFHSSVik&#10;3ipmrA0cegIIOvtHEq8aNWYRiaDqtyQtVKZZtSxPh7dfH4/DhI5ZBZk0Km8y7sQKfMKycYbFFP6/&#10;Tb+HFjVqEUXPX+ulHUZfnWOxFvq/u4tLU0UpuRNYsIy+6Thmvpb8jzTbek1d+51ChlwqmFLGAo7f&#10;s4ZigW4rVWHGq1IItzWB1/LXniYpxlGo0FlVmGFJiC9u/wCX3cLy6BQqTalQ2VOqcw3pbxG1/wBo&#10;+HHCvCkybaFY0FGJYriFTUkWst730Hfvr34QOOFRobNMoQKdsJqGsEf4f0cVNKpBcI6KUq4Q+JWV&#10;ux4tKNVE/fd1Trh/S+OpbeF7+I/59F/z5pNmmmnM2UMKXFJ0yp6NQyjb7ewP3anixLITsohXmSl0&#10;s8JyvQ0/+VAJFu/9t+KgmKKHLgqp/fDcMi94qDb26/2ctFIdRpnrirJshX9fq5o0pR10mjRV7Nfb&#10;b6B+08rS/WkU4UtBUlgJObimFLFKGKn8ggga83SMmaUUD74/e5YUlIio08DAlkF+aqwNJ+atqYH0&#10;W36/DmtlKgkKpR4PjjEhGPf9o/pHLTSZbcUppJknsw15sUmiKwRs6S3Hw56tmlfQo8q3blTTJrhX&#10;4WsqluamvAxTEML8trDU8vV9VZZMOJSzDnq8DTBV0JRrFbfrfnqdBoNM00flhvL/AFsf6DxtQo2Y&#10;VjjReMeWooyxcE2/ptwmd8NSHbELoN3zlDTSiGYAfH67dz/RwOm9CMDQvGXFYkUu8BxnDqhd5YE/&#10;0Gx1PDxp5K6DNzbrRhSu+app0spHDGQaItBTUV6CldfA/r93KaRTwcIpirMHjlvsF+JVtaqMm7gp&#10;20m58Akjbfr+v3cL1MUbpugawR0wilAfv278b0xTpVqGFTpFhRLgDXj5ApMmTSJxWgesYrcgH4/C&#10;3CV1vXhQjYe7umamyuitdzc/d/HXiFFmEmaMV3xOylTBl6V0CpcD9fE8Nk254USqugNtOkWXWpxv&#10;a5P1/t4pFsU0hN2F4U4wlofd9nFCfDSVQ1UzYnXSodx7D9fHiRxZFLmWgaSs2a1prgDcfo/aeFK7&#10;wIo9RYldNUmbKqY2UfxP9A4hN6VUvFgE1GbFZJPekP3cr3806LcJ2VIp6jzSB248leqmVo00p4MP&#10;+ZpjcXtY8NUt6hRKp3QqseXqQ4biW1vaw+7Ufw43bN92qnLtzvkUM+JPTzUNkI1B/wCThwWrxTUe&#10;tApVjzFF+x6daeZgDfdr94/p4BLlek1KdqjUKZKHFJ/MtfT2flxA08TRk6wIpZU+LhEFx34epeoO&#10;Lt5NTYcdXdY9v19nHg+KTqtjSuw3GKJ4xqL+z6D7Bw3beBohet1A1ExqaGdCsYGnst4G/GXiFbKf&#10;t0lO2kWMPdn3Afdwm7uaEXfRTfig2x+W36+HEzowilbGJmkmsUqOGt48JNJBmj8qBFCTlzFPKRUk&#10;Ps7/AHf0cFNs7AxoHXbOrZStkxCkkSzW1+vhwXQRRAGlCmmaPf71Ppf2cRkTspekxtprhw2uqZQ0&#10;6nb46H69TxKG1KONLVPJQMKy18UNHFZFsbfD6eOLARTbSi4aSkUldUVqiG9r20v9I7cJxqUrCj4p&#10;ShONDtgUTfKDzexv3+OvBwyDGNRjcnxYVOtDu/4L9nHoFJpNf//R3+O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JDOnULIPTfCTj/AFExzD8AoRoanEayGlh/6KTuq/nz&#10;e2vVWb14/HP/AAj/AE4Gog6ldecrS1VKpZ6XBqxsbqAbbgnk4MlUwc+xgPjbniIqoM1S/wBdv+Fn&#10;P4dORDJQ9C8lZy6g1ShtkzUtLhNC5/dHnVU0lUL/ABpdB93LhJNaKgNtVCdVf+FqfrMzLVTp0M6O&#10;5QyxSuHWI41W4ljE6E/ZctTPh8ZIHgUtfhg3bFW3n3UXuXIRs594qrrrb/wo1/GM68RyU+IdYajK&#10;lG4YCmyphlDhW3d7KpInrNPD9Pp9PD1FkgDHbz0zQdXmC5wHt+UQfjVLHWfq917674t/Ousmcsfz&#10;jVli3n45jFZXyXOtw1XLIRr7OJHbWftowZux/FQMUuXsSjk32I7jt+024mRbKSaULu0EU7HD6tD7&#10;4PF/dkbaL+9SdlPFBDOh3Aa/RxahJFFzqgadVrZdwjftpxWFmYpCWxtpb4UqFQVFyfhf4cOWgDQd&#10;fmlektUU2xqf1+jhjMUREDjTPJgmLV0t1Ui/ja38deJFNlZoxTcIbFKzL+QMSknXzibaeBPw7tYc&#10;VNs6dtFNxmCYwoeMJ6eRQwh6sk2Gouf2WHDAJAoGLuio4U2Zio6HCIWWEAW+geNj8ex5o4VZpRcN&#10;FszFmSWmnZGa/wBP3HvYcJHXtFSRa2gWJpKwZnafS9/gP7LDiJNxNHKrPTWCqatrgRECL/G38NeU&#10;USvZTiAlrbTEcsYqzb9xHxtbx9ra8Qfllnjz60ZfnWxhz7qhzYZUUlzOxJ+Nz4/HjRaKNtKEvBzZ&#10;THPV04BRj39vECnBRmhs7a4YREklXviU2J8B4HT+PNMiVYVa4JCYNDPhURZADp/aODFrZUdvqg06&#10;VOBJVAEDX9fp4+poKpIi5KKbGgkw1QFB0txrT3dK9QerLRVryyAMObQuao43pFLqjeIRbmOuh4Yi&#10;g8sGacKWriMpUkW1/LlgaTqQYpRJDSzi4/X9vHqLiSmpSYTTEbwNeaimi6aasVoY0juB+o54ilLK&#10;8aCbG4ZI3Oz4f0HhU6KGVuoGpOXKl4HHmdh7fgf6DzzKo201doCtlL2WpglQAkezhiTQdCCKhwQB&#10;5xs/LldtPKVAxp4xWniahKt4j+IseXUMKRtKOqi0Zlws1FYbfvd/r0P5jgNumtZqWLJ7QmvYNlxI&#10;Dva9z/d8eeZtgmt3N3rwpdUdAfMVQNO3DxCKDLjuFClgmF7U3sND/fw1QmKCL7smlI9RHTCwPHZi&#10;i0J1VCbGtoNteaJp7uZpAYzNJUzXHx/pHESzNCBlISKVuWYBtv8ArrqOKkCKKLpVLx4A8dm8ePUS&#10;gxUFJYaQktzWynSCumvE8zGNCsZtb9fDlSqKVtW8mgix/N0ikqXA/j7PieFLr+ihlbWOrhSVixF6&#10;87mZm+m/EIc7yjhTXdU4RYhJSKdnhx8L00kU0HKi1nUGow9CGcmw7X+H0gcTuXoapS1lYdNRIOrL&#10;SgqdBroDfwv4WHE6MzCqULyPTz+81wm6gRyEvca/r4f08cN8DWhlZFNkvUKOG53C/s8fyufz4mOY&#10;AUtTlJVTngmcjikgC6drki3fTxue/FTN531IrnL+4FDBRY1SUsAkkIFxfUgf29+CFKwBQFWwpZiv&#10;SZipqqTbHr9X9PNd4DXhbFO2nikqoIwZGt+v08dBpGpJOFcZM3UtM20sP1+4cqXAKuLMqpAZmzZ5&#10;8Z8o2+g+HY9vh8eFzz8DChHaWUHGi+1tbi09dviuBcG4+Gh1OvAQ4tZVhUotttpTjQmYS1W1GFlB&#10;JC21v4fT8OCdkqjGga+EhWFQaikr6iYrEth9BP0d9OJ1JUThSpK0JGNLDBcvVjkNJf8AX6PjwzaZ&#10;I20RXF0nhQxYPhYpgr7dR8Pr+PDoCKBDzmrClzTVkkIsq347ROUTU1KmrqNPsg/VzdNEAVMjjYDX&#10;vze2myabcRk8kXJ1/UcrT6BNRaHE6dTtlsP1+/mppxaKUsVTSyJ7gF/o/aeWpCQRUZyFbcebpwY1&#10;jeZPbfnq2BTnQlWtfnqZVS8w/Co6uOw/XW3PTFJNUV1WZC+YXcgvbwGvj9Q7crNOhwik8MmtRNdj&#10;a3xv4/Dm9lXLs1zeA0osvLVWZqEK9IpLtrz1eiaVOG40rED26fr9fK02RFKAVaOm4+PNU1FQDWIr&#10;ajm4q8U/YasdUNR+t7HmjhVYrHjGDxrEZALWGv1H+g80DWpoA8wQkVZhYaD9mh5s0bNbJpG41kyH&#10;EY2KjVh3+kfWe440pAVRq1dlo0XnOPSSSR3qKdTuO4j6/e8bn2+HAzdZaHcRtqSLHPO78Kur8KDu&#10;DKWNYM7BSxsTYgW0NvE6/cOEqLNbJoVLv27gClNRjF4F3MCPjb4+068Nka00Sud2uvT5lnpTsl0+&#10;n6fjzxuCnbXkWYXspTYHjUVXbzG1+J+Njwxad10T3NuW9lKipiEqe5xccaJkKikVXUDh9Ln6OFa2&#10;6ELTtcFwqV1uo5oNk1YvgUy4nhlXBHuQG5vp9V+I3GiKMGXkqONB5U4xVUFSUdfEj8vv4HVvls40&#10;LUWyXU4UrcLzi4Ta0ZHxIt4X7nXvw1avOqiF/Lx009Pmundf0hA+nT+P9HF5uwdtFwsCNlcoq6Kp&#10;bcCNebS4FVpTZRWOspEmjJJ+PPLRqqyFlJoMMcwyKFyU8P2G38OBS5ZAxoaWr5VUOjpY2jsRr24w&#10;hApS4sg1OGGxE3binuppL3xFTFowlgnH+7ik5cnbSmoawU0e2TTv+fDRtzTtoldRrOFdCtp/mRLc&#10;X0P3c9rEzWu7MRTnVY8pgMMZHa3j/ZxQp/CKSItsZNIWow1sRkMnt7fffhEpnvTQnQ/3IiuYy/FS&#10;p5j6/T/bzf5YN41X82XDAqE80S+4p14wVClISTjUMxyyarxkgmlAIFTsLlaKYB20J8T7Rbj7Kikw&#10;aTPp1DAUt3YSQhl+B4fEyKDAEGsMcoiUh/o42DFOFOqkjiVQJpfr/jwocVNCBlGkV5RGINRrbleF&#10;eMzTcal0eyi3ExWQYFLNAIrK+IVMVmNz43P0/HjhdKaoGUqpaYJiJZQ0mtv2H+jh2w7NBu5ajZT5&#10;U4+0XuItyPgT/HTi5b+mixFrqxpOVdU9UpZvu4XLVro3QjRUzBVRJAzC5B/hqOPtACmbgkinrG81&#10;zYZT7KcW0t9/bsL8ffui0KLraxDysaDv+vNdf/g93739PA5/MDQv/lifdHOFf//S3+O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UHufOrfSnpZSfP9T8z4TlyDaX8zFMRpqNNo7tuqJEFh7ebia9VUvXf&#10;/hQl+Dr6exVU+a+uOB41W0zFPlMtiox2R3BsUV8KinhBB7lpFA8Ty4STVCoCqX+vP/C1L0UZPeoo&#10;fT10szbnaeIEJNik1FglK7eBVg1bUbf+JQKfhy/dmqd4KqN6x/8AC1L11Zrw6Sg6JdLsnZPeXQVF&#10;fLiGLzRj2paSkh3f8SjYfDjoaqhcqn/rj/woP/GL9Q7VEWbOuONYFRVClflcsx0uBoikWKrLhsUV&#10;QbjxaVj8eLUMjjz7ZpCt48OfZFVXZ06gZ36p402ZeqWO4lmbEn+1VYtX1FdMb97y1Ujtr9PDRDad&#10;kfP40TrcWePsw+FMdJhVE52oqoPYABxehpJ4UWOPqG2TSgjwXDY08xwDbW51/jpxeGUiis3CzUZh&#10;RF/LQD9fo05TDZToKomn6ioYm+0R9XFqGwaLXHSKd9uG0q/pGF/pA/hrxXCU0XytzZTe+I4Xv2xA&#10;fkP468ZLqaVhlfGpEdDDWagD6fq5bQF00XC3T3SZSaf7A7/r8Tx8W9IF3umlLRdLFqHEjAk/8Rv/&#10;AMrX/hx0WwouXmxAgc+yhKwvpiY1AERP/Eu352/hxcGgNlB1zMCqhFwvpi8qjeLD2Af3DjoAFFKr&#10;omlnR9N8PpRumI08B/z7/Tzc0jLxNZ51wHAkJQqLf8RB/a3L0wJXQcZm6l0FHA6Ruvu+JOns/eI5&#10;RSwnbRszZqdOAoquc+qS1BeNJN+vZL29h7WHA8/epTgKkyxycjEj28mgWlxZ8Zqtzi17+z6+3AyX&#10;u+ND4MC3TShpqIRAP4+PDFLcUUrc1UoqfEYqUAEgH9fZwwS6EUUrZK6kzZmoxcMwFx4n9Txw3KRT&#10;CbJVIzH8epHiJi1Oo+/6fjwnuLgEUI7W1UDjQYpBVYhU3iU2Y+AJ7/QOBMJLqsNlDUqSynGhWwHB&#10;nplDyra/t/X28GFuxpGNAW6uAvZS7pGEcwt9P3cP04UF3BIoScO8qVQve3F4oLuSKzYrgazQl1Gg&#10;BPb2a8spE1Rq40mg3mpPlJDtGgJ+HC4p00Jw5rrEcWaIFWv4jjfexToY1VKoaqonbfH244lU0ndQ&#10;E7aXWGmeMAuTb2dvhxcJogdg0qocTVF2uePzRSW5qDXYjDKpAH58oTSltoig8xMrMSOJFGaELXhp&#10;sSmZRoLcZAilZVUiR6nbtXljNNiKUeFSmOzTH+H0jilBiit4TspxxGtEsDRob3BHLEzSZpEGaC6q&#10;oPmKrewNifZ7eFKm5NDBDuhNKSnw1zCCqHt9HFiUwKKVOiac6LDagNci1j7P6eOhNIluihPwukBi&#10;KfTxYBQZcVjTTidC4luDYE/x15RQpS0umn5MHueVilmquMmDB7SAezmtM1sPRhSiwmkMFh2t+zjw&#10;EUXuq1U/zziOEkDsOWmkQTJoKcxY4YGbafE/0/HiRxemhRbW+ugvr8ceRruxIPtPCRb00L2raKRG&#10;JVcc8num+t/6eE7qwqhI02UiptDicdFCL+A/hx1DoQKTuslw0w4pmtnJSI3v7D/Rwveu+ijVixjb&#10;SYEhrJPMnGn0cKp7zbR1HdiBXCrRCgSnFj9XKuJwgVtsnaqsNPhkkg3Tt/E8ZSxO2nFvgbKy/wAv&#10;TzhGlyP1txzugTVO+wk0JWVsFMVnAsD+3Xw+I4KLVjTQOvrnVS9rYglPa/b9vD9YoKtKk1DwSdTJ&#10;t+g/sPGWlClVymlVWzzJF7vs/hxeTAokbSCaCrFamdZ9Trrr9HA26szQ2ZQCKlJEamL3rn6fjx4D&#10;UKaKtBqZR4akT7rAfVx5LcUmcekUtMOpY2IX22/o4apAoOurIpf4Vl2GZw5A/X7+LUoFB525IoQq&#10;PBaaAA2+/wDt4+BREp4qpy20kYtp+v5c3SfE1yQwXAHjy1axp6pEX2c9TCqmuiAezm6qKTuK0ZqE&#10;uPiOVpShUUjZaSOmbcxt+XNbKMQvVTth9fHfapB/t54GmFopSBFnFy1r+zl6RTFZBRIBcG/NVrVU&#10;aSWSlFx+unPVsDVUykz2uH6Nr9J/p+Pw57VTn5YqpUQ9U/OGywPxuT8fGw/LmsKYNuRWT+uK1Tfp&#10;Df8AX6hy1Nd3Fc2qY6oXHN01EUzVNLETu781T4MV1Txsje54c8K8caVkEh8oBz25uk0VBmYu5F+e&#10;q1K7LkjlwD+tx/SOVNNml3VxLUUxU+On3ix4zsrVFzzdQTJUmaxFiCfrFj+Y4+aXtKpow6qHuxS+&#10;AH9HK1daaeKykopabeQO3b6Po5emUqINBxV5fopZCLADtpp8PD4cbImjdD6k1BbJ1LLEyoO4I0+j&#10;4a/nxvQKUfmlAzQU5r6eqFMsabSQ309t3hc978K3rYL2ULbPMynA88KBlqeowTEAovYlh+VxwO6S&#10;wqh4Fi5TQuYDXLWqA50P7Rf+nglaXroDXLXd0t3wWknXzCQf7R93FpTNB4PlOFMtVBTU7hBa3b9b&#10;cbIilyFFVS0w6mrordjoeb0zTXeFBpsh6d4XUzmSZe/ssPzAv+fExtUqMml5zRaBANR8SyBhcUZi&#10;pECki1wNdRbubnvzyrZEYCnGsyWTJPPwoA825UrMPdpYr2uTbt3W/wBJ1B4C720KMRUl2F+l3A84&#10;0mcDnxJpRCl7H6u4tf28K7dSzhR1dIQBNC/Q0FTJTh3B1F+3t+ngzQgqFR+46lJikNmahmiQki9r&#10;fnp/HhHdNkChLZOhRpJYS00sm0qfo/I8JWFFRoQXACRT9OGhPvacMleGipPir0dUObC60W641S1M&#10;6bYe5/Xw5Vcq2VZspQcaj02A4oR5j3H1W/jrxpFuvaaeXdo2Co1VBVUcl3+I/K/c8bWkop5tSXBS&#10;kwyviEO4kDx+8f08NWnBFEr7RmoOK1/njap7/wB3Ezrk0qt2tFMFJQtI+9j+v1cLUNk7aNnHYEUo&#10;kw1pF2JwxDU0UF6KnUmV5d+8i30/qTxSi0xmkzl6IpdU+BhYwGH6/Xw9SzAoMLuZNNmJYWFQhO/6&#10;/t4mcailrL00n6LL7VUx8zsf2/cOFyLfUcaNXLvQMKURyxDFH7x/X6uGZtgKKfzpUaZa3CKam/SW&#10;t9w+HEK2gmjFu4Uug+xCsjaTywB9PA484JihYy2QJpVZf8pUBci5/uPfhvbjCiK7kmlRL8mygsQT&#10;9/8AZw1OmiUahSNxTEFgk8tB+vY9uEjruk0IGGdQk0psvUtXUgShDa/s9nxPw4aW4K6KLtaUYTTj&#10;mHCh8oyuNSP4e8OKbhqRjSO0f8WHPCgx/kC2v/wf/A3twLflR8/Shn+b/D1r/9P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BJ&#10;1M6/dCeiuHvi3WPOuA5TpY77psZxejoIxYX1eqlQDT48sATsrRMVT112/wCFLf4MnQdZKet6wUua&#10;61CQKXK9BW4sXt/hqqeH5L6Lzi/NRXqpp62/8LZfTZgsk1L6cOieZc0FWKpPj+K0OCxtY/bEdKuI&#10;uQfAHafbbilLRVTCnQmqpeuf/Cyb8R/P++h6H5Kyb0/pX3FZpIKvGK1AewEtTLFSm3xpjfipNqTt&#10;pGq6SKps68fjefi3eo2Kpp+pHXvNMNNVMxkpMDqkwOnKk3EZiweOm3IO1mJv434u/KgDnn30j/NE&#10;mqp8yY5mXN+OTZizhXVOLV9Qby1NbPJUTOfa8szM7H6TxP3cGlPeSNtQ6eSwESgAewcVppGsca5v&#10;Tw33SG318sUg1ULPCskCUe6w/X7+WSE1RRVShp8OikF1t9fDFLQNFC3iK7qaKOnXcDfm1I01pDhW&#10;agwTVJe0XGEqM4UqUlPGnW85Qq5vf6/48V4mkGE1hEDx+9e55TTxpzXNTqOetdtouQfpP9nHkKVN&#10;J3EpFc8QpK6RL7j+unYcu4hRrTLiQaZqHCa35gWb2G3bsfv4hQyqaMHbhMUO2V8vzSAIT7L6ew28&#10;fgeDBhsjbUa3lyKMNl3KoVAZELdu/b2fDhqBQDef1ULuGUNNRoLgD6NB+XLUTKMmptRjmE0OrMq/&#10;WB/SearQSTSQxfqxhuHJ+hFyNPAfm5/ZypIFGDdqpygYzL1xr54ylKL/APBMR9w2jiZT4RQnYynV&#10;t5+NAJjmfczYmWXzSqt4Bto+5AD+fCVy5UdlDa3y5prGPn8aR6U9fXm9TMde9h+068QhKnNpo8K0&#10;tbBXGoy3RFS8h3H4kn+zlVWwraLxWwUwTU8dAxkiGgvbw/hxCU93iKMkrLuBppq80zRny1W3x/tP&#10;ELl2U4UYN2IVjTacYqKs7bn8+Je/K6Wflg3WCSkxCqaykqPp/YONqbUvZTwcQ3TrhmW5pJgJjpce&#10;A/bc8WM2p40gevABhQyYLgVDBEPE/HXv+XBi0wlIqPbi5Uo0518UMEehtb+7w4pVApE0So0jhiwE&#10;9kNz9PCnvcaEBYwxpc4Ni8quGPbx/hw4bWaDj7AoRYMwQ1KrTt3Yj+Hx4YBYNBhVsU41Oly9FUQ+&#10;cALED8xyxTTSbgpoKMcwkJMQP1vofzHCtxE0LrZ+RWLDH+VNmF+39HNN4VZ4a6VlNiMjMEA79vDi&#10;wKonU0KeJ9/y/mdr2/Pjm2kKdsUHVbi0kdRsY+zx4XqcgxQpbZ1CacqOOSoYE+PHUiaRLITStp8L&#10;vGGYcV6aJ1O0n8WAoQSxtb+m3E6/DRiz+0oOhnCBqv5ZHF/YDrobHt/Twl/NgqgUKv5eQnURQu5f&#10;wqbEEVpLkXtqPYbHvw/QkmgVcOhGylY2VYoGDN+v3W4/oop/NE0oKTDaGKLUAfRp/bx0CkKnCTUa&#10;pNLC10A+n+/mqsJVWWgrUDX/AF9nPA1paKh41VxKvbUfs54mnGUE0nKSXz5LLxsGjBQilRDtVLNx&#10;yi1WNckqY0uObrRSTTBjeLpDESCLD9nGlK0ilzLOs0W3OGYEExQMTb7tNPh4cCV1caalawtCRNJV&#10;cQSopLL8R/RwrDgWMKOiyUKpjgLtU3c6E8L04qxozVAThT1NStLFtTvxepGqi1Lmk40yPgMsX6Rw&#10;SPab2/Phf+W40aC6CsBWAs0P6NV+7lJ04U5GrGnqiw1pF82Qe3i9DROJotdf04CuFUov5cffmliN&#10;lWbPE1jpaOoEgdV5RKCDNXW4CIoXcFdYYP0ot+txwXs4CgBcAqOFZcSq0ljKx+IPjzbqpqrLZSca&#10;bsvwo1SWJ8fyOn8eJ2BBpVdKwoRpYElh/P8AYeHJFBVKik0mzlpaqXdbt7P7OIyyFUbfm9AinSPL&#10;jRe6q/l/fx8MxSNV1qqQMuVEnYW/X6zy3d03+ZAp4o8vT053OD9Nv6eOpb00iXcBVCHhKNEoBHb+&#10;/iwUHXcTSnKVE67U0+r+nlqQggV1HgkspvI1/wA/7OVinC7FPFPhWwjlwKSlc1IqP9Ejv257ZVB4&#10;qZBihZ9p5qlGiKc3ctTF+5A/hz00yBjQPZkasErKmgF9Rp2P9B4nXNCa2jjSZpMRnon8xzr/AEHj&#10;IVFGq2w5hT6M6OhC3AAt3/tv/Dl+8pF+Sp6ps6ruG8+NtT9Xj/RxwLmkK7M0+TZlp6inBuLkeJ/p&#10;txyaRhgg0hamqiLkhuMk0cJSRXdLOxa6fx5sY1VYilfRLJozP+vbuePCipVKiLEXhW3jzdIiialQ&#10;YjJO+1tOeqhRFKGGQ7bjjlJa9JiRRbX5Sr6a4U9f5kgBPfm60RS8wSsiQht31D7+VNJVChMpJkqo&#10;9q+N+NHCtCkzmLLsdajMo3Nrp+f8eXBrwwxoGcWy/JRM2zst+w+v+B45tpYlc0j66trIFMVvb8fg&#10;fhypNLUJBpjaqmHvNflaWBIqVTY8YbIw9nN6qoWZrqqq6fEIWVyD20HPTWkoKDQL5py7HL76DUW/&#10;L3f4cK3mtVDWzuijbQRBsdw2cfKoxUFdbewnxPA3+0bOFDghp4eI0I2DYtiFUFWovpYG9z428dO3&#10;D5pwq20E7hhCNlKOpoJ5QCPD9fDiwiaKEOAVG+cqqEHcDYf08pqKad0BypS51ggUo51t4fqBzxfA&#10;qv5AqqdQYy1cdyi/99vDj6V6qTOMd3hTfmPB5auAsVsO/b2G/wDA8ZdRqFKLV7QaDmkwilw6cgjs&#10;SNNO30cKG2Q2aFbj6nhS+opKJ4grEW+n6/p4cpIigu4FA03Y3hlDVRPsAub2/j9PfiZ1sKFK7d5T&#10;ZFBkMBhgq2kTQXP3H8+B/wDLhJwoZfmipMUyYzSNqqD9Rp/DiJ9HRRjbOdNNmHYJVSe8f4f08SNM&#10;KVS166SKfYr4c4EouNOGA/ZbaKz+22UoKfGKaUKiaHT9fbxel0GitduU0y45Qipj80D2H7jb+B4j&#10;fb1CjG2d0GKDWoeWk9zX9TwLrJboZoAcxrFT1Bkb3j240hyautEU901bDcIDrp+fDFDgosW0aErA&#10;YknTcR7D9/8AaOCdgaqB1yrTS5dY4E3HTh1sFBgEqNYVq42S6+F+V1g06WyKSOM4ykFwNP1vwpee&#10;ij63t9VNWF47CH94gfEn26+Px4nauBS161NLSPEI61LIb3/o4bpcC6DxZLW2ktmRvJpiSe/s+Pb8&#10;xwrufCKPLPxGgtjo0rZTIPHXgS7oOGaGynC0IpTU2HzonuG36/HhulsiiRbwJqUIKge08eCTTGoU&#10;0y4VUy1yySAlbgnv46HiJTJKgTRgm4SlECh5yxFT02G+8BdF76eGh7/Dg5YSEJqL7wla+eNB9m/F&#10;5paz5GlFzewtc6jUdvaDwiu3iTpFCrL7cJTqVXP+TVvlbLH/AHm82+393fut3+rl+6VHpPvqv5hM&#10;z/fR6xFf/9Tf4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UX&#10;3rP6svS56cqKWv6/dRstZLjiQyN/O8coaFtoF7qlTKjMT4AAk+HLhJOyqlQFUz9d/wDhUl+DP0Qa&#10;SkoOo1VnmtiDE02V8FrKy9vBaqoSnomJ8LT2+PN6TWtQqoDqV/wtq6SPUz0Pp96BY5jSkEQVGPZg&#10;pMNsx0VpKejp666+0CW/x4pZYU8YFJXrhLAlRqvTqf8A8Kv/AMUbqldenGH5N6cUpvtNFhU2KVVj&#10;qC02JTtBuHbSnt8ODdjKERK/jh8qja73gKTDY9cAZ9dQPuqoj1D/AIp34i/X2lmo+rHXLOOI0k5J&#10;ejpcWkwykNwdPlsLFNEQPYQeHX5NpoYJHPXtoPN5ncPHE/r5jEe6qfM61/8AM6qWsrGaqqJCWaaZ&#10;2lkJPvXaSQliSb3JPAveEHhUgWWraT7MPcKDHypHe4FhwJ6STQv1AU5LUNTrwx1aaRFGusbYvOD7&#10;ug/XxPExuCKuLcU50uLCw8zueGDdxNIV2/RUqerR0LKNePKcnZTCWyDTNCtXLN7o0+/8hxAnUo0Z&#10;KKUip1RQVUw0JH5cULbUqkqHUppnnpqqiYFif4dxwtUgtGjFK0u0qMKxSYwDW1v7jw6aeJFET7Am&#10;sNdikxuLE/r8eUdeIpxpgVwwvEah30Xx/gfaeaZdJq77IApYmojjTzJzp9PDsqA20G9BUYFS8Nlh&#10;xKQJAN3bsCe/xt7ePNkObKadSWRJoUcGylVVIHlx6m3fv92p/Lh+2xQOfvQONCPR9GsfxiygFQfE&#10;qF7+zef2cVFjVRF/NUt7OfZQk4N6aquBRUVClviytb722j8uWQ0lNFjubLXsw59aECmyBR4Gm0kX&#10;UeH0f6oA4sGFB1b6nNtdVOJUuFqbWH3D+3l6bCSugzzR1FipYmCtYEW1PtuPEj+HEylhNHVvZF00&#10;XXGuqcrOyxsz3/w3t+VhwmdvgnZjUhW+TzicOfWg9qs6VdY9gpFz4n9i/wBPClV4XKE6MuS3z+NZ&#10;I6yomj8yXT6rcuFFVNKbCThSar8V+Xe27X4cLHHdFHLTGupeEYv5jDX7/gdf48eZemmLi300oaqq&#10;vFb28XqXRUhGNRoI4KhD53b6eUSAqnVEo2UnsTwikvvjAJ01t9Xc8QOspijZm4VsNIqVTDN200PC&#10;E+E0JUnUKWOASxTWEg9n9HDu3VO2g7dJKdlCbR0UEyhlt4acEiEg0DXHSmnV6eWJNyA24qI00hCg&#10;o0GGZcYrVPlopOluxPf6dO44Gbl9VDSyt0nE1xyfhsuKT7pie4uB8TtPb48raNl3E1vMHgwIFCvi&#10;mEPhlL5qi1hc/V34Jlo0DCgQy/3qoNIzCMVkjr7N3BP3qb8LGnDqo+uGQUYczRkcOxaF8O2E62IA&#10;+jUcFAMiovW0Qqg2x6dDM0ie0/nrxIs0JbdOEUmqWojln2A6/rbiJKpMUauIKRQiYThoms4/Xx4Z&#10;JTNBp13TThjFqekaL2iw/Z+fLqwFJ2fEqaBd4TWYiWOgJ/I/28II1KoeBXdooXcCwxfIRyNbDv8A&#10;n3+PD1CcKA9w7jSlqQYoSqjj1FqTJoI8z09RiETwi4JBF/pHx+I4VvoKwRQxs1hog0j8p9OZJ8UN&#10;VUXYFr2uSNdGGlh4+3hNb2GlWo0IL3NoRpHR+6jg4BhEOH0C77AgAnt7LHtr4cGAECocecKzTFmL&#10;E0ivY9v7uUJilTLRNJKkxWWYlSx18Po+jjYNGS2gKltHLIb8saaBArC0jUmvjzUxV41UnK/EHq5N&#10;g78YUZoybb0CaVOB4dIE3HU/qf4cUJEUVPOSal4tJ8slgbf3X5s4U0yJpHTYg5G7dp9PE5NHKW6Q&#10;OZsaEUBIP0/wPs4W3DukUJLO31GgBlWfFa0gnxJ8PDQ8AagXlRUpghhNKAYMKWG7Ne3DEW/diig3&#10;PeGk/I4+Y8qM6k24XE4wKNgMJNL/AAGgklUSvc3+nx14IWGztoK3ToTgKmY6VjhKAa/06fx44/gK&#10;YtsTNJPC4BLP5lSNO/h9B4VtJk40ePr0iBSwaWnRNiDXhzIAig8ASZqLSYLHUSiVhp+tu/GUMhRm&#10;lC7goEUrY6KjgW7WPDUISmiEuqXSZxnGYqb9FB7PaPZ9fCx58I2Uc29uV4mkU2N1MsoUnubfrfhN&#10;+YJNCP8ALACljl6Wd5tzXN9P2j8xw5YUaD12kAUMFDulWx7fqeCVONANzClXh4giILgae3+3ikYU&#10;UuSafDPSMdLH8/7OWmaRaSKd6OOOW2xPv5ekyjFPqYNUzKAqWHwH93N0m7wCsUuHyUC+Yw56t69W&#10;FJyrzQaZtgXt/R7TpypVS5u31VOw3NUlSwv/ABv4fUOeCppty30UsYcXj8vzCe/Lg0W93STxvMiO&#10;DEh7/H+j48qTS9pjjTNhM7VM+9+39OnNClDqdIpbz1ywQXb2f2HjlFYRJoM8Yq0qCb/r4cYUaPWk&#10;aaDfFZfLQvxEsxQmYEmKC7EsxGKbYmv9v3cDrtxpNDRm01CmuTMWIMR5RN/h/wA+8SG4VSwWiRt5&#10;9tPVLmTF10KkDXudvjf6eLEXC6Ll2jZ407xY/UW3SG36/WeLA+aQqtU8KeMOzWBIFJ9nj9XxPFCL&#10;iaQO2WFCphGOfMhSdL2/Mf0jhslc0EXWNFKlqu4Fjfj9FWmpNJVOkoYe0c2KopNCDQS+bGB3/W3L&#10;iihQg11iELGIlfDmq2k0n4mnik08OapXANOkGMTUsocHtblppktzSmos7mnAEh+sn6vH+jnqYLJp&#10;U0WdxWe4D38T8fpt4/DlYpktlNOE3k10O4WII/iObprZQS5lolD+4PZ+Yt/Ec9Ri0aS8eGyTR2t3&#10;9vNAUsK4pvqctTMbj+H9NuVilAeistFlmqQ3sT4fr2HNBMVVb4NRcYwSWOPdIAB4/Xp/HmymttPT&#10;Qez0FIwLMoufh9ffiYpFH6XDUOGjpopN1wP1+PNAAU8pZVS6wtKapIQ2N/6PjxQmiNwlNZcay1HU&#10;Q2j8fH6Rb+PNKRNaauSg0B2K5Kn+b81gSCb6jSxHxsOErlqFGaHrGYAJil7l75TDYgkvw+HhY9uG&#10;jYCRQauSp0yKVFdiFJND7viB8Ph9PH5oqbQUmgZzFSTzFhS9z42J8Lfx4TPJKtlDi1WE/dQbMMxU&#10;ba7iDbT6v8K/t4Hv2iKGA7lzn5mnjDcWrjZKm4Omnbw9g4rbdUdtF7rCeFK6OL5mDzAO4HDceIUQ&#10;qVoMUlq2l8uUtILj9RwqcTBxo6bXIwqdhNTDt2KLfl24oaUNlJn0HbTfjmHtU7mjHt/I3HE77erZ&#10;Sy2d0baD8wVuH1Fzc2v+R+HA/pU2aFWpLopSPibTQ+Wq3Ovx78My4SKJgxpM0la3B8QrDv22v7dP&#10;y78J3GVOUfNXCGsKZJcIqqO5b+FvD48LjbqRRkm4S5TfBHItQFIN/C/w18eI0JM40sUQRQ95emij&#10;gG4gfruHJGt1ACoru0lR58qccXrN1PZSB3Gv5cUurkUjYbg40j6fEJYmYHUXvwqS4RR+toGmDF50&#10;lN27/wBH9nC15U0bW6Smk5RYbUTzjY1gPq7a8K22io4UcOvBIxoWsIoRRRBi1yPpPb6fhwXNI7sU&#10;A33e8NMmZp/mEMUR1+rw1HENydYoxsk6DJpMYXStCbn4/nwtZTpo6fXqp3etaNtoFuLS4RRcGtVP&#10;dJiFNGoeTU/V+3i1CxRetonAVMGKUtS4SMXP38d7wKwpP3CkYmn6Ktkgg2jxvp9Pfi0OaRRYpoKN&#10;N2F4Q1djCVEi3Gh1HiuvifEcYba1qmlb7/dtkDmaMj/VWj+X8vbr8ts7D7Hm7v8AD7OCfQKi78yq&#10;fWfWIr//1d/j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FC67/iAeh30wxzH1BdXMpZRmgN&#10;mpsSx6iiqie+1KQy/MO3wVCebr1Uwdd/+FZv4OvR1qmjyfmbHuo1ZTggRZay/UbGe1wq1OKmigYX&#10;0LK7D2X5YJJqpIFVSdUP+FreD1lJJR+nr0/Vk9Q7ERVeY8yQ08aLrZnpKKlmdif8ImFv8XDNqzW7&#10;w9vPyoqevUM7T7OY99Vd9Y/+FUf4unVozx5KxLK3TejnUoseBYAKqdFItcVWMS1Q3/6wiWx7AcFT&#10;OVJGKser9cPhQOfzs7ED1w+GPxFVA9ePxCfXl6io5IOuXWjOeY4JN16WbH6qCl17gUdE0NMAf+Xf&#10;DcWjbYwH4+0UR/zF10zMdW0exU+6q0M5SebVyVdQTNO+pklYySE2uCXclj7NeBm8gYwKGVipS9p9&#10;mA9gwpI4NQVeKVQiQ3DHXv49u3Ci3bU8aOrl1LCZox+TsmRUoErAAm3gP+JDvc6Hkh21sGqiG/vy&#10;4YoU6w09BTFQfu/LhycKCCAXDQJZjzBEJGQN8RbXvr4fHgfffAwof2lqSKCarZalyV/XXgVWdZod&#10;NjQKZZiIDtAtxCrw0ZJ8dR1kjkf3+JwQdtPEEbKzSQwMlkAB46Ugimwog41AkoZyfc1vxKpo8KVB&#10;0cae8NweuYjetl+P9HfhgywrjRa9cIGyhGo8MgiiG4A8E6GgBQQceKjWSenpYQXBF/YP7ObKQKbS&#10;oqoPMempixt+ttRwN3KxQttEqpsw+WoPu0sLNe/ZdPvOnEjKjsAJpc8kfxEUrMMyjj2OVIAjChvp&#10;Y/HRQfD48Nm7Rx044URPX7VsNs+740YTKXQmuqFBn1PsCi/3e838OC1nLwjbUZ3ef6j4efgKEtvT&#10;u7H9LGBbsWGumv75J/Li78og0QDPFjZz7Pxp7wvoXJh0g2poL6sD7f8AWsPy4oQylGykLuaqd20P&#10;WU8gQYcgknS4U+INu9/Cw4pJ6KDLjpcNCJU51wHKcQjGxLezaD207AnjenVTaQeFBPmX1B0TN5cd&#10;h4Xbv/yeb/8AJvNeFNGqbNx3h86BzGesUdQC5bTw3N/TYflzxdAoxRlqjQO5g6ltVgpGxYG/Ym3s&#10;8LDhe5dAbKFNvlmnbz8aC+rxn55rzk/lwpW7r20LG7fu9lM1dWYTFEWsGb4m/wAfDTiRakpE0YtN&#10;uKNISpxvZIRENo17WHA8u4g4UJ0WsjGs9HjjTXQ3Nwf6fHjyLnVTLlrpxrjNSTVchbwOvKrQXDVk&#10;uBsVPo6D5X3nb9nFSG9FJHHe82U/RrNUWANxxcMaKzCamJh0x0Bt+XHgg0wXRUlcNJTa2v08v3dN&#10;d7jTdV5cMqmRfAHw+v4cYVbahSpF3pwpMtRVGHT2jubE6/n9HCwtls0ch0PDGhbyhJJM4D63v/zU&#10;P28FVqdVAW+ATz6UL0uGI9Mb66H+kcPCmgMHSDQJZupIY5vdAsSfz94cDlykVINi4SOfKn7JtOiq&#10;siWsw/iP6RxXbJ0ii3MFk4Uu8YIq4NjfHT6RY8M1Yig6x4DNBu2CTxTebGl+x9n9HCruSnEUKRcg&#10;iDTrFWVtLHaTtp/D48UhRG2kSm0rOFRZ6k1SkdzyhOqnko0VLy7gLNUb2P6jUc201jNM3VzhFDbR&#10;wQ0VNr3t4/eO/DgCKAq1FZpD5iqlqCVi+rX6xxMvGjy2RppCxUzRTbyPbxABBmhApciKW+E4yYyI&#10;jp3/AKeL0qogeYnGl0hSsjsPHigURxoNNFZgwY77X+j7+VIpUh4iu6Z4cNG+Sy29v9vN7K8oFzZW&#10;apzjG0ZjjYnv2P8ARbmi4K0m0PGkjV1sleb34yTNGyG+7qbhkYjIZvb4/dzaRSd0zS2ppInT7uKa&#10;J1AimzEqbzE0/Xw5RVPNqik1QYYxqhcXPf7u/bjATjRo47hQrw0kdJR7j3A/h/ZxXsoMlWo0D2bM&#10;fiRmVWva/wBGmo9ngeIXVhNC2ztirGkjQ1vzim3634nQrVRu633dIjNsbCMr7f2i38RwluxIoR2C&#10;saBuCunpKzf2FwTb46HgIS4UKqRVNBxMU7VuLTzxKo7n9n08XuPkii9u3CDWTBMMeqqRI5P66jty&#10;1u0VGarcvaBAobKeOCmphcgafR8R34NkgJFRsslaqRmLbqicun2R+3+3hS74jQhY8Aik5UV0VIPj&#10;wuU4EUboaLlZ8MrIq2UHv8PzHLMrDlUebLQoRYodsd4/ZpwQBMbKCKlScaDvMOOVsM4hhBI01t7f&#10;idO/A9c3CkmBQutLZKxJqNQ4dVYmgkk7n43/AIcbbbLu2nHXksmBS2wrI3zB3uDcW0A/vPDluyHG&#10;g6/mWnn91DDgmRvJG8IBqO/f2+N/4cESGAigM/flVK18CFOvf8uKtNE3faqbJcOqCbRjT9fbyhFK&#10;Q4KeMLy/WTuN37f7OXSmkrrwFDXguXUpoxI+v638OPCg4tzVS2SegpowmwA9uw/ieepLBNY6rC6L&#10;EoSbWPf7j7Tz01sEig7xHp4lRNuhUWPifgfjfwPs56AaME3JTUSLpxLSkE6fGx/5m/o5QJirm61U&#10;m8bw6poomji7gfs0/Mc2qnmlhRxoJJ4q2eqFwfeP8de54k20KklKRQqZYwuTyVcjvr9/9o4rAoNv&#10;uSacsdoaiSEqg/U6HliKTNLANBXJQ1VyJAb+z+7iYiaEQcFJDG6CQowUeGn8RxE4mRR3buAGgYrs&#10;tV0lXdhZQTa4t2Nx34FXLZSjUgtXiQmlVS4XDTRDzVue/wCvbhohoJFEi3is4VHqqiNP0aAD6Lco&#10;pUU6hB21wipfNjLP/HmkpmrlemmGoiaknITXv24XqGk0ZJPeCl5lzGZF9wntf/moft4dsOzhQZu7&#10;fjz0ULuH1xmUA8OwqaBS24pRRziMAnj00gImlRhmLqAAD344DRa43SrWvSaP6eepHpiojGItYW15&#10;6rY10MPScE+3mxW9cUw4lhkkJLJ+v6jlIpUhymqlqqilm08D/A356lCkhQoS8NxwpD7x/Xvy80UF&#10;FRK/EoKpj7Tz1WSmKixyRxC/Yc9WzJrMuMUMMoEhAv7bD+3m5r3dk0tsKxLCJCO19dTp8e5+HPUl&#10;UDULMtNQ1UTMhGoa38Rqfjz1bbJBouOYqIUzOaf4m+vtv/DiZQoX269W2gVxKoxKkkLEmwv207H7&#10;+ETilJoeMpQ5TpgWb6imlHmggjX2djfxue3HWrjgaRXFiFbKG/BM10tWoEp9nc+w2+nhyFBVAV62&#10;KDT9UQ4fiAsoAOmnbx+/jlIklSKStblIsC0OnbQfT8NeNlNGSLqKSdTgGJRHy0ue2gv9HYXPGCg0&#10;bJuEmuVLgs6OPml+8W/I82EVpb4Oynqpy/TzRCwHYfkfu44UA0hTcFJpB4plaCmN1Go/YfhYcQrZ&#10;FCBm9Kqz4dRBYvKbTvx1KabdckzWSvwKmkiL396x/p8NeeU2DVWrkpNBvPQ/K1p8rQXP568I1N6T&#10;hQrS7rTjSqwyiFRbf4/tHDNCJFErzmnZWHF8vU7Lu2i/x+7mnWQqrsXRFJNKKmhYb+FYbANHpcKt&#10;lPsUVOYhtT9nF4AiixSjO2o5wUVR1Sw+jjPc6qd/M6KzQ5No92+wB+A/o1/PlhaJqqswVXpsumAf&#10;o9B8P1vyxYjZWk3erbSbxPZSDbKf178LXPBto3Z/abKTxngkNoz39nEGoHZRppI20ncWhmRPMQeI&#10;/o4WvJIxFHFuoExUDC6qphkDsDpb9bn4cTMrI20rfQlQpZDFJvJsPZ+vfh2HSRQc7gTSUq8TlExB&#10;F7H9fhwmW8Zo+bYEU7UOJ0xF5D+vfueLm3gaL3WFcKm1dRTTqTF8f1vxQtQOykzaFJ20kKqsnE4h&#10;j8SB9/CNbigYFCFtsRJoScs4XKadamZD7db+P0+wjgltmSRJoHXj4nSKn4pjlNSP5DD3h8R9B+PF&#10;jr4RhSZi2K8aEfI2yolSZ1Ngw/I/0HhzbmaCeYymRRk7w+Xu0v8AL+V4999r/dw5io4n4zX/1t/j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cJJI4o2llYKqgkkmwAGpJJ7Ac9XqIX12/FL/Dj9M4kj64dbcnYFUxFg1G2OUs9YCv2&#10;h8jSvJU6f8u+XCSapqFU1ddP+Fdf4T3S1aiDpm+bOpNRExSNsFwB6Wmcg2LfMYxJRnZbUFUa/gOK&#10;hbrPDnz2e+kxuEAxPPlt91VL9bf+FtmKVBbDPTT0Gjhc321uaMwFh20BocPpwf8AyJ5ZNuVGOfnW&#10;lPhInn5VT/10/wCFT/4xXWaKopcv5zwbp7R1JP6DLOX6ZXRL3CpV4oayoUjtuVlP0cNhZpG39fw9&#10;1E6r0k4Dny2++qdesXrf9a3qErpsS63dYM5ZpeW90xDMeISQqCPsx0/nCCNfgqAce/KoHP4RTH5x&#10;fP6zRK6hKY1BVBdiblmNySdbknXvxCpKQYFGSVKIk0usv5Y+fVZXXTQ6g/2ePD+2tdeJoLXd73eA&#10;oaMKwSnpIwQAPq+vw4Lm2wkVHr1wXDWWvrIqZbAgcupQFNtIK6D/ABrHYo4TJu1APf7/ABtwkffC&#10;RQqtrUqMUD08smOYgIY2JBNhb6yOw4DFK/MKgVICEi1RJowGScnRQRLKV72Oup1s3j8fhwd2lsGx&#10;UW5jflZjnooUa2oiwqmO39e9uw9vDwnSKBzaS8aAbNee5yGigvc9rEfSPaeBS6vSnZUlWOWg4mgh&#10;lmrMRfznPf4k/wAeBAqU7jQ9SlLIgVLp0lQ63PFCQRSdZBqV/Lnqz9PHu610x3wbrL/VtkBJOvw/&#10;W/LflYpv87NNs1J8qx3eHExRopalzXU6lxSihP6Uajw7/kOKEPJRtpK4wpWyp82baeNNkC2P1D+k&#10;8dVehOykybBR2mk/NmLEZ29wbQf17twuVdLVs59tGybNCdvPsp0wqlxrGHCKHe//ABIjX6NOLGUr&#10;fpA+tu3HD3fvoZ8sdKZcQ2vLGLm2gFz2+AY8FTVgNpoA3Wc6MAefdQ+Zd6IQDa0iAEH2An/k7cfy&#10;4dItko4UBHs3Wvjz6UO+XOk9Dh215Y1sNbkf81aflxaIFBh25U7toUkrMIwCLaLXA/d+j2KLc1tp&#10;Btpil6i4FBLZyLj2EfwW55vTToQTwqJW9ZcrUiFPdXvb7Kn7jdvy42RShNutWwUEOZ+u8ARhRi3f&#10;U/l9sj+HKlxKaNWcuW4cefZRTc59S8dxuVoaHc172+03jcaKAOEVxdk4IHzqSLHK0NYr+Q/Gg3hw&#10;jNldeardowfAsF/JdeFAbdXifwoUKuGGsEiff+lQJ6arpXAq5zYf4R8faeNFJRtNKErS59oqWmKY&#10;BSJeokDt7Llj9w5cvNo2n500WHXNgj3UmcXzRDP+ioUK+wnavj9fCl68BwSPhR1b2JTir5mmqiwD&#10;HscktBG7A+Nmt95sOI0W7lxsn30vcumrYYke799CHh/R/FamINKbk20Gvf8A4iP28PUZSTtPPpQU&#10;dz9CDhz7fwqZ/mxqMOYk9xbQD4fC54rGW93spN/OQ7z+4UzVeG1tKxj2kW9vftft34wtpSaWtvJX&#10;jTZDheJVEuwmwvp4f28ShpSjS5T6EChGw3CfJjBcfr34ImmYGNBB5/UacpYtq2Ww4pKaSJVNNj7k&#10;O48SnCloxp2oamBl2tbXT7+KkKCqL3UEVArqKmmkGn69uMONhVK2nCkUrso4MFnXbpYj8j8fgeLm&#10;W9NEl6/IobpMLZaTUdh/DhtQIDkmi09TaOelieSO48sFif8AiLf0HgYvxCZHMVJ+TuBagDxw9o/E&#10;Ulsj5oiANLKdpUsB/wArD4+3hfY3QUNJ540d5lZH7hzwocsNmgqpPebTgsSZqOHElFCRh2C0FTZC&#10;BfT4eNvp4pig8t0ipWJdOFeAzKO2ug8AfrPY80UA1Zu+INA1jWWpsMcsVtY2+Oht9PEKm9NCtm67&#10;zCpmCVIhT3tCL/l/ZxxBik76NVY8XzMI1MaN28B+Xa/Krd004zaaqTuH1vz9T7x7/t7cToVrNGbr&#10;fdCldJhiyxhlHcDizTRIl2Kgw4RJHJvv2/Xw5XTTynpFP1HXmkZYmOmg/ZxwGkK0asaW0Enm03mH&#10;2XPH6JlCDQa5rqTYxRmxHs+48RumhJaJ4mkXhNBPJKDOb/Tfw+niJpB40fvuADChCpqJIkHDICKD&#10;K1zTgiJew45SWnykiCLccvSJZmuFbUJGtjzU1tCaiUVVG0wZR4/2HlZp5acKUWK4jKKK69wPo7d+&#10;3w5cmkLaMaKdm5q9q8gA2BI+F1JHc/DgRuiompfsNATzxr2F1zUEVpG8Ld/jccs2vQMa0833pwpj&#10;x7GY6pvLv+p18fjxE+8FYUZ2tuUY0wU+Cx1IMmgB1/PiBLAVjRqu5KMKi1GErC5Dnt9XGlMhNPou&#10;NWynfDpFpLEeHj9fFjZ0UXvDvKmz1lRVsFicgdtLfx46pZVSdLYb2iotRUPSwkEkn2342pWgU6hA&#10;cNB/XvNUSkjt/R9PAy8Suhc0AgU8ZeimgmEpv3H0aG/FtokpxovvFBQihhoa+mCBGb79PHg1QsAR&#10;UeutEmp8WBUOIyiRgDr7Pj8fjxzuErxpOblTQilZhmV4YpAFUfX9/j/RxeloJoldvCqhgwPBIEF2&#10;t931/RwxSmgc68VUsRLQ06+XcD4f3cvRcQVV0lFDXGy9ifH6ee21bUUU+0WVobgkd/18ObAplTtL&#10;Kgweio/e2j7h/E35o0jUomu8SxJIYykQv4DnhXgJpEyS1VVJbUX/AF8NebpTAFPtG1bT2uDbXvp/&#10;HXm6ZJmlhRYkIReQa80RTJrquxlHuFFvoH6nla3FILE4I6yQsw/W9+Xp9OFI+XLkHm7wB+v58pFL&#10;w8Yillg8EFNHtYCwv/T48vFIFGafamjpaqEqLeOvfnqbBikPX4BB5jOq6G5/b9HKxSwOmkXiGCQX&#10;Km2n6+Hw5SKMEOmkhUZYgfULe393hyhSKNE3JFIzGsAkjhJRQNLafEf0jiNxvCjli5k0FMmEVL1g&#10;Lk7SfyP0cIiyZoai4ATSpTDjDADbW3DENwKJS9qNJ2togG3Sfr4cL1oo2bcnZUWhrKOnmA7kWPt7&#10;d+3KNrCTT7ralChVwnEEIBXw0/ZwQIM0CnmopXLK0q6cVzRMRFO2Hbgbj9fHmxSRylhA7hL8cFFx&#10;qDLXFJLX5qnQiaf8MxBm+1ywNJFoqbW1sTptPPGmkppspcPWsfcB+o5qKeUuKzYhTPRwER+A/Zfm&#10;zWkGTQftiUq1YUknW338amjjRIp9lxJlp99+4v8Afy80jCJNBNjeN1b1VoGNri+v1HtxCtRoVsMA&#10;DGlnlivqoYd8rEkfs0Px7cUo2USXKAThXeMZ2mp5PIDHxHf+880pyK2zZ68aa4cVGIayeP8ARzQV&#10;qpQWu7rLNgEFYt7C5/aPhzZTNVTcFukbiuW6el3OosdSLaeF+IltDhR2zdFWFB/JilTRVJjiJtcj&#10;ufEacKi4UGKEwZS4JNCZlrMUjAEkm/7Rf+PDlpzVQRu7bTQ0YZjME0X6X46W+v8AhwwBmggtog0q&#10;UqsPaLQC/wDR9HHKRQaQ2NzwiQ+XYantb6eNGjJkE0w/PKF28pNLdFRpYEq9O5PPbauDopHZloq6&#10;hpjJTjUeH1XGn1cRuggYUeWq0rVBoKP66VFPuhqA3cH8vYP2ngf/ADmjA0Nf5eF4isNHjceIzDaP&#10;4fV25VD4cNXctiyKEHD8QpYFF21+Gvx8OHiVACgq60pVSpq2KtPlxn+HHNWqmEtlvE1IpMqGqO4g&#10;m5/Xt/TzQamtKvNNLahySAllUfUP6L/x4qDcUSOXpJqXNlE06b30+H63PL6KTi6mkhWxijcjw04y&#10;rCjZs95Sflr0lBRTc/DjOqaMg3poLc00NRId0etvb8D/AEHgZumyaGtk6E7aSuGYTjLyXCEAeO0+&#10;B9rWHCtppZ4UePvtgbaEUZfY01phc2/tGo4Iu4wxoI/mvFhSLxWCCjNkXx8B9Y4TOpCKETCi5U7A&#10;qL509u/368eYRrpNcud3SgmyKKiPeFAJtr46i3jf+HF6rIKFFacz0GgxxzKeIYfMWQaafDuPjr3H&#10;s4FLiyUgyKGlrfpdGNJyODEkcBQw+J08PjwsCFjCjkqQRS/y/gMtQyzVA1+v+zx4Jre3KsTQTu7o&#10;JwFCZNVU9BSmI2FwfZ4/28ExUECKBiUF1U0i6XCWxjEfPtcXue/hoew4SpZ71U0I1v8A5dEUPOWc&#10;PFFAkXYiwP8ADgsaTpEVG1073hmhD8ya1937n7bcWTQegV//19/j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BxLE8NwaglxXGKiKkpYFLyzTSLHGijuzuxCqB&#10;7Seer1Vsddfxm/wrPTdJJS9WuvOUKWqiBMlJQYomK1SWJFnpMKFTOp07FAeWitTVP/VT/hYR+F1l&#10;Cd6Ppbg2ds+uN22ahwWChpmtoP0mKVVPMLn/AI60/Lhk1aKd5P4R76LnbpDJx+X4z7qqk65/8LR+&#10;tuJSS0fpq6F4RgygEJVZoxyor2Y+DGkw6KlVbezz2+ni4ZerCfXnEUXnMkcPdj8dNU+9aP8AhSf+&#10;Ml1wWSkk6pRZLopCx+XyrgtDQkX8BVzpUVgA8LTA/Hho3YJG3n2yPdRM7miv4R7T+EH31UR1s9U3&#10;ql63x1A6ydTM3Zt+bYtOuL5jxKsjckd2imnMX1BQPhxQ9boGwR5YfCmGLtazifn7zJ99FkwaCmhb&#10;ckaqbDUAX+/lGEhPCKfuVFW00oKwxmA6/r48Wr2UVo20HjwtHV+Yvh+w8DpTCqFgVKYp3ethVNdb&#10;cWlYovDRJpoqsXCLtXx4gW/GFGDdvNc8BwiuxesDxLp9BPft8O/N27KnlTWrq4Tbpg0ZPAsIaipl&#10;L9/q8df48kRpGkVD9y/3hrhi+KrRoVJt+XNOOaRW2GO8NBJjGZkWRipv4i33/DgYeuoodW9kTQZ1&#10;lfUYlUiGEn3jYfs7cCjjpeMCho20GUyaG3IGRACtZMv2gLXB+DDvYd/hwaWNkG8TUc5pmWrwjh+6&#10;h2impcKj8q4Bt+ug4LAQmo5ILpmkLmfFjURvHEe4Nv4jvxA8vCj+0Zg40XPGKWQzs7nxPj4d/wBv&#10;AE8ialm3WAIFN9NJHGdgPEyCBhStYJxpQUrROLaHhkmDRQ4CKdFlip13niuQmkJSV1HOYae+zx+H&#10;9nGvzKRT/wCUUcaZ6qoWsuIhxGpWujBCO721wpcoYhiTjyl0PwJ/oH58YTZKcNXXmCGRjQh4F0ml&#10;qnHmXY+wf8+g/wAeH7OVgbaClxnukYc+38KHbLHQqmqSm9FDHS1hf7/ebgibskI4UArjPVq2Hn3C&#10;h3wjopQ0CLI0arYDuP8Amu/8OGQSlOygg5mC3dpoScNyxhuExhmAAHwv/Gw/Ll6KFLKttZazOeDY&#10;LGQtiVHYf0KOWIraWyvZQT5g68UVGWjifafADbf/AJmb8uJ1OJRto9Zy1x3Hn5UX/NPW2ao3BSxv&#10;+v7x/ZwscvUo2UMLXJCdvPs/GggmzzjWKTbEl2KfazH6dBYflwmN4p04UMhlrbIkifZSloY7p5tZ&#10;Utp7CEH9PDRAjEmiZxXBKfnXOoqMNjP6OzfHv+Z5cqTVUoWqmubHKOmUlFvb9fDiZTwRStNspdJu&#10;vztIYzFT+7e40sP4XPCxd9wFHDWWiZNISXDsXx2cyG9iSdb+Pf7RHA8ppdwZoUpebtRHPupe5e6R&#10;YnijDcjyDTtut+QA/PhyzlOrbz7KDVznqWtmHPX+FGGyt6fi4VjCgOmgA/5lDH8+Chqxba4Co5uc&#10;+W4cCff+gowGB9IMPw1FaqVRt0tYfxbceGyQBgKBTt8tylyuVMGhh2oi3HiRf820/Ll6LdZNJTHc&#10;l01VEXhUC1z29huPh7fDm9tKW3Smi9ZpyMtLMzBLgaXPwP1eB4kW0DQvtr07KC+pohh8pBW1vh7D&#10;bhcUaDQnQ53opqnxVVbZcDiZTsUtSxNSaabzxfvx9J1UytOiuqumeVbKOaWnVW21hNMAwrEojdNB&#10;9Nv7eF4bUKM++QquKpWQzq0gPcfd9evPYg41eUqGFCflnExCyh9Dp+funh40qaB901OznjQ70WJw&#10;1FKCT3A/oPDEUCVIKTQR5/w6OqgOg94Wt9IKH9nEL6NaYoU5e4W1c+dEqqhUYZiG5CQRY6fcf28i&#10;JctLkVkM2Q8ilvhOf6ig2Ry302g6/C3YWHs4IWcx0YGg0/lQdkihsyL1KGIYolKlyX92176sND7v&#10;+sPbwU216HjAqPMxyksIKucP0qw7KKrjGGDenuuBqR/jW40+/h+aiBQ0mKBXqZS0NHFIlhuN/vIt&#10;4f6w5tWyja1JKhRPo8wxy4jLTqbC4YD6fr4Hw+CqBUrm0KUA0ncd+Z87S9tR92o/LiB+Zo2toinv&#10;K8cgYNc3H/QQ4qtgaLr0ihtoHRkCnggSaADgg1OrDGkR8sa8tTCJJpJ/JyT1AdfE6fs4xEmjbXpF&#10;CJTIyUu1vH9vFIxoPKONJHEqATTF3HGVJmjZtzSKwUtNBEw280BTi1lVT52CcvSdONRIpWMgHKzT&#10;pThSrpz+i1PHqKztpJ4vUXa1/wBe/GVUatCs+XrTSa63/bp/Hm003ceGlniMSil9vj9+h48aKEHG&#10;i9Zqo3abeovr/YfzHCZ9M1IlkuBFBnidLVvFsi0Otu/0jtwOupJGFDFhaQcaTkOBVok8yW/0f2an&#10;hUlhUyaOVXSYgU5TVM1DEVsRxWpRbFIkoDppKvXz1EvfW/CYulZo+DQQKdhFJ8vuB118fZxdpwov&#10;1Cai0VY8dRtkPj/HlG1wYp91sKGFO1TUCdRxStU0XoRpp1wrA4qoBpALfqfjxU0wFYmkT9yUbKcM&#10;Up6TDaUspFwD/C41J4pdSlsTSVlSnlUHtFWVtfiYip2O1mtobaN27a8DbbinVwNlCx1tLSJPMUY3&#10;LdBVRU6yMDc6638be34jkhsoIFRHdOhRoUcNoqqZgyiwv7Pr8eGgFBJxQFCFT0Ey09jxyKJVLxpv&#10;NBN5mp8f17c3FO6xSwwmBogOWFF6zNCDSsNo5qkhpyKh1tz2yq1BOGfMSBWFxfx5uavMUrsOy1TK&#10;nmMAdP17W43qqm2pU2Dwn3QunwH9HN6q9TTUYV5aFU725sGtTSGxKN0bcCf115enk0nWqira81Tw&#10;FZkcS21782Ma1EVnenZF3DmqrM10K2WEbRzxr2muD1DTr73bnprcRTDUU3mHmqfSYqMKFVU35qr6&#10;6T+J0cLIy2v9X180RS1tRFBtX4Mu4si2t4fXxMUTQgbeNND0UqnaRb6uNkUsDgpkxXAHqlsLC4P5&#10;j+niVbWsUYM3Xd0jJMoSQSb9W7/R2v4cLTa6caEAvwrClRhEEkXu30/s4Ytp00R3CgqhMw1S6gfr&#10;7eGScaC7hpWUVLrdRx6itaqUC/o49ebpJtpIYpU7JrL8R+3jZNGTaacsPqrxbv1115eky0xUOpxI&#10;q5UnlTTyUTSjy/iiBgsnwv8Aw5cUhdbilHilVFLDb7/q5Y40lSnGg2moFabcPDt9XGoo5C4FZ56U&#10;yQ+UNBY82abSqDNJiTLqySGQ/HjWkUZC4gVlkjGHx7e3fm9lNg66R09K1fUd9e3j9XEpGqj1K+7F&#10;PFFQx0Y7/s46ExSBxzXT7FiUaDYD249MUgLc0315WpTmjjShvw0G2K4RFv8AMIGn7D/RwqdaBoUs&#10;PnZWKiqY6MhfZ2+/mkKCcKu4guUsKLGHK+4bDi4LolWzFP1PidY40JI/X6uOhVFymwKyyTzyavfl&#10;pmqBIGymeaaZWsO3GppakCpmFYl5dQol7XF/4Hl0mmHWpGFCJWQ0mJYft0JsL/8AAn7uKDjREklt&#10;U0DeJ9PKOrqCSoI7ajTT4aDtwqXapXtoZM5mpsU0HIcdCmyHva1/7BYcZFqE7KWfzIuHGsFLkSuq&#10;5tN7g20F7flp+fKi1k06vMUoHChfy503lgiBZRf2C30Htf8Ajw0Q0EUD7jMC4aEGLARh6/pV7fr4&#10;8VRREXdddPikFONii57e3nq1ommDEsXlnQpGLXFvZ/DlTSxtqKDrFcKrKxS5XTXw+vx4mWgmj9p0&#10;IpER4NV09QdwuNR/RxEG4o/L4WKWNDgNJUe9OB+v0cWhAojXcKTspXQ4JgsEeiLf6B/E3PHtIFFB&#10;eWrjTLjGGQNAWgHa/b4a80oUtZdIONFvzTgtdNX+VCLC5He3Y3Hx7HgKumlKMCpVsbhKUyaWOVsv&#10;zUkSvLpb6fgR34b27OgY0QXt0HDhQq0iRbdhF+HgoGrVUWuwemqveKgH+2/hxtSAqn23yimE5Qob&#10;71QfcB/DX8+JjbpoxF8rppqr8MOHoWgXw8B8bcbUnQMKVtvd6caC2qfEa6u2OpC6GxP1HQcDqipa&#10;qGiAhtNCllqCKljVZRqLX/h48EbKdIxoFXiis4UKGDqtRUKqDvp9/b8+GSaCbp0ihW/lS7bWFvK3&#10;9vC9/Zx6KD+uv//Q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J3NOb8p5GwaXMedcUp&#10;MHw+DWSqrqmKnhT/AIlLMyov1nmwJr2yqs+u347v4Rvp2mqaDP3XXLdZXUoO6jwKeTHKgta/lhMH&#10;jqbOfYxFvG3FCWVKMAY0wXEgTOHTwqprqt/wsS/DmytS1EPSXJme851sZIivhlHhlLJpo3n1lX5y&#10;i/8AxwT8OGCLFxYn9D74+NFq79tHEecg/CT7qqP66/8ACzL1ZZh+YpfTr0eyzlKBwViqMfxKtxmo&#10;T/X8ukWhhDfAlh7b8MBlsbTz7/jRac0Sdg/D24H3VTH1z/4UQ/jHdd3lhxbrTX5apHBVabK1FRYM&#10;EBJOlRTRGsv7CZyePCzQOfxmmFX6jsHPpFVS9W+unqG68qH625/zLnIrcqccx7EMQAPfQVczqNdd&#10;Bx5Vqk7Bz5bKYF6qcefnRb3wFI5TuIA/X2cKjagGaNxdkilfhdVFSWjU9/o8f7eHjSwnAUH30FeN&#10;KhapWO86nvw01UTaIwp2gBmPFKMaQL8NSavDkkisR+o148puaYbeINJd8MWFyV078LO700dh7VSd&#10;xapFOtu4/UcL3V6KNWEa6SbVSzKSe+vCbXqoQBvTSfqJpS5sdOFLijNG6EiKn4VgtdjEoSAXOntP&#10;0duKGbdT5pI/cptxjRo8l5Yiw+mSSZRe3sHjqO9zoeSdbMBpNQrmF4XlYU/ZixeKjpiIfD2X8f7e&#10;KnXAgUW2zBcONF2zDmXz5SzXN/269h/TwEXNzUrWlnpFIKqrjXsI4hqbd7DgdW73uAoUttd1iaGb&#10;p3kZap0q50LC9wTe3YMPZ8eDHL7MAajUeZtmRT4Rzw66MPU0cOD0W2Gy2GlgPG9uDGNIqLUrLqsa&#10;AzM2Y6jz7I1r+0+3XtpwO3D5GypDs7QRjSVlxh5IdzOTpwsLsjGjpNvBpA4rWySHah/Xt4cDz7hO&#10;yhXbtBO2o+G4fJUSBn7jX7vp5RlsqxNPPvBAwpUyww0ifaBP38NikIFESVFw0lqusmqpBFEdO39H&#10;fhStwrMCj1tsNiTTrQZWrKsB1Ba/02/LT8+KG7MrxpC7fJRQj5eyZUBl3J28B8D8L+Hx4J2LSKCF&#10;3mIPGh6wTLcFIivOosPDT9t/DgmQ2E1G790VnCljT1+HUDDYoNtPb/ZxRMUUFCl0tsLzstPH+hFr&#10;fV317L8fjy00XLtzNT63qhNTwnc1vo0/pPPEgV5NoV4UEOPda96tErlfhpf/AJOLH8uIVXKU0Jmc&#10;nUrn91AVmfqLi+IB1phI4PsBI017tYflwjevD/CKHVplaG41Ec+VBcBmDFJ7sSoPgWJ/JdOB/wDa&#10;Onn5UMj3LA/T8aUxyo4p99VJb7l7/Trw0NphJNEv54TCR86RtbPSYY5WJ9xtfS58PbwkcKWdlCFt&#10;CnxiKYpMwYlLJtikIHhbQ/tPCw3S1HA0ai0QkYilXhNJmTEF3LG9j+82nf4vw7ZS6sbDz50RXC2W&#10;uI58qX2GdMMyYuwEmi+J95vzNh+fDdNgte0/Ogy7nDTGz5D8TQ0ZY9Ocs+15wZfoOg+pBr/yFw4b&#10;sEI240DrjeFSvtw9/wAfwowOBdDsIw1FaaKNSO+ij8/eb8+GqW0p2CgW9mLr20n2/uoUKXActYJF&#10;uqAuntUfxc8emigqKqiYn1Gy5hkZjpSGt/huR+Vl/PlacSypWwUGGM9YKWxFPc/RYfktz+fPagKM&#10;0WSlUhj1dE8oiEtifAWuPD/WPKB0Gl5y5SRMULeVM2wYoiCZwS4uBfXUfWe4PHttEDrJbNKTGcCo&#10;sTpy6gEtb81t9Ps5ukyVlJorGdsqyxu5QanXT4j+kcSuI1UM7O5jbQDVGCla28hsL/R314QqZxxq&#10;QkXEpwpS0dPBAosb/r7TxalIFFDiyo09QpCWF7HigUhVNKGKkppE2ADXj4FFhWQa8+WVnu8aj7ue&#10;KJqwutNNk2Ay0b7hpa/5fRxooilQuAuhByxTyyoUuTqR/wAzeHFaaD9yoA1MzNgLyUxG21wR94uP&#10;zHNqTIpq3e0miiZmymy4sW2+6WJH0N73j8b+HATc2kqmpps779nHOGFNsuR3qSrKu247n4fTYflx&#10;Kqw1UsTmeihq6f5Ko6GpWUkXBDeOtiGGgsPbwT2tqGaj7M8wU8I56KsIy1iFHh2BhY/dIUqOw7e8&#10;v8eHZE1ExmcaKX1fxetr6qSKkDH3iV0J0NnXvp3vxK9MQKGmVoSDKueFFywbKFetc1ZING3aC3Y6&#10;+F+x4HWbUhWo1I9xfpKdIpc1OX/mLGQa6f0cOVNaqDaLnRsqVS4alHawtbjiU6aYW93lPUVUkC2U&#10;68emkJRqrwqZahtNRzQrWkJpRYcI4xubvx4UXOY0qIp4HWwOvHKLiIqNVwBkLKNeainEqpF1SNDN&#10;ZeMKwo4SdQrIkEs3vN25bbVSoJrI0Pke8fDnoiqzqrma9xHtU683NV7uTSTxCaUkluJ1GjdpIrng&#10;2MrTTbTp3/pHNIVWnmNVCKcR+ejKr434sBmg73eg0HOaKfyImZhqb/w3cRu4CaEdoqTQNyYrC8xi&#10;TXX9e3AyXQo0PQyQJp/pY0mjBPjxegahRYtRSaYsew1HhO0d/wBot/HiF9oEUZWr0Ggiqo5aaQ6f&#10;dwFOAoNSA2QsU7YfUySxbG+HF7SyRjRe8gJNZWoizF+3HS3xpsOxhU6iiHmhZDx9sSaSuqwwpZJM&#10;lPT+XC2oGmvDmdIwoPlOoyaRuJYbXYpU7bnaxtc/eO54SutKeMUIWX0sChOyLkRopklKFifE3trq&#10;PYO44IbOyDWNA7M8z1iOfnRrMFyvGsIaw/XXw/p4LgIqJHbgk0s8PwmniYAgX5YCi5SyaUM1FGqW&#10;A5uk803JhW5u3PVfVSoocICrqNOVpkmnhKMR6W56abmayFNvjzVeqRFKqncPDnq1TicxfLLtOn6/&#10;HlYrcU2TZ0p4/tG3xP8AbYc2RV9JNNcmcaeYe41/o7flYc3Fb0HjTRJVw1anb48sK3EUlqylYMWB&#10;0/Uc9SgKrDSv5T689XjjTy9QDHbm6aApvMitzVOVGmqDENdBzVbAmo8MpmcKvPVYiKc5Ke8Vx3tz&#10;dNzTIMOWWXa48fHmqUa4rqfLyupKAfd9XPRWw7STxDL/AJXvEfr9XKRS5D1J2TDrdlv9HKRS4OU0&#10;1tAStmHKEUqQ5FMyUYR7W40BS0rmlphNPtsWGnFIFEzippd06IqgcdooVWDEFITcvPVtBpD1ERec&#10;31/s4yaN0nCp9Ophit8LctTCsTTPUgyzFl5omlacBTzh4aIBr683SRzGnCetZtLnlqZSmudI2/U6&#10;89WlVhq5Nr2HNGrJE16GVbXbvzdeUKT+YXQQlibaf2HjaqWsAk4UFUWNR0s1ib/2Hhb3gSaFxtys&#10;U6/ztKhf0Z0+n+jjwcBpH+X07abmrpTPtQ/DjRVjSkNiKWdAk1RENCAdfv8Ap4sTjRG4Qk1BxPDm&#10;YWPj/dyihShp2KDLEYJIpSE/W44TuCKF7KgoU44NK/mBH8f26ceaJpJcAULGGNC0Yv8ArfhymgY7&#10;tp5iejZtrn2+H9OnLUkIIp7hy7FiSXitY3/X2ctpmk3f6DTfXZFemcyqLgX+Px+A5Qop9F5OFcEp&#10;6qmHlAnS/wCvs5aqkhVPGH4FW1jbjdr/AEn+HNxSdToTspa0GTYHt5wF/q/tPLxSBT5oQ8LyhhVM&#10;oaYLbxuB/Fr89NIlOFVPFTFhdOm2Eg/Rr+fbnhTVJXEIaWqFgR+o+7m6uDFJh8vUk7kR+8x76/s7&#10;c9SoOmpdPkUuC4A/X6Lfx5qtl6nVMkwiEjbcj4D6PD+nm6a700gMZySIn8wIB2/5pPtPKkTRg3cE&#10;Uj8QwiWlWyfl9HKxS5DmqkgzVaS21/X8+M0aCCKconcx/pOXpMRjSWraGE1Pmbbk2/LTicpk0aoc&#10;IEVPWNIoLIoGltBxyMKTySabY5Jllue3GqVECKc/PJA45NJNNOEEm5bW45tplQiudRhPzsdj435o&#10;p1VRLug0kcRy0lKhnVPaf28SqbAo6auirCkTJVTw1XlroLkD+I4gUogxR+EBSZoaclI0sqS6m+v8&#10;GH7eHKMaA15hhRhvlYPL2W18rb/wO/d/DiqghNf/0d/j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IHqD1V6X9JMHOYuq&#10;2ZMKyzh4v/pWLYhT0UOnf9LUuiafTzYE7K0TG2qk+un/AAof/B46Bmpo8d604VmGvpmKGjyxDVY3&#10;IzDuFlw2KWn09rSgfHixNutewbPb7NtJlPJRiTt48Pbs99VMdbP+FnnoGycrUXQ7p1nTO1aBoayO&#10;hwalJ8B5ss9RP/5D82LdXP6xVO/TE8+6aqL61/8ACx716Z6p5afoL05yfkOmlN456+SuxusjXwsd&#10;1HTbvaTCw+HDpGXSJJ56x+tETmZhJgA89B/SqTuvv4/P4ynWivmqMx9ecfwiNyNsGXPl8CiRbbSq&#10;nCooZT9LOx9p4ietdGzn40YMXXe8/uqszMvV3q91rxk491wzTjGca5juNRjmK1eISE31JarlkN7e&#10;PDGybEQR7aKr50/wmPL8dtSaX5alhEVOioo8FAA+4acFoISIFAdepZkmah1eImM7VGvh+o4ytw0+&#10;hqaY6qpqph4gfr7eIlKJoyQlKaZpZ2Q2Y68RkxRglM1mjxVVTaxvy4dpssTTbUq1V9k8TK8dLUHu&#10;6i02G1MLb7+zjKGik0+t5KsKVeHx1EpCtfThs2JoidITjQjYdQOkYZx4cP0Jigm65JqFilfHS6Fr&#10;Wv2+H0fDjTjgRT7LJXScevWp+xrwvLmvZRuGtFJPG6KWaIgeP7R/TwouGyoUe2zgQaR9LhddNLsj&#10;W97drn+HCVtlU0IVvpSJNLbCOn1diEytINPZcD6PaeHbWXlZxoNv5sloQOfhQ7ZcyEmFxK8oHb2f&#10;G4+0fb8ODBm3DVRtdZiXzTpjOJQYZAYojbaPD+z48UqVpFI2Gi6caBXGcxJUzMCS19f2/HgXduAT&#10;Q/t7TSKC7F2apn8qmW5Pst9XAs+deAob240CVUtcjZIrKqrSolS6nUWJPsI7D9vDewsSDqNB3Msy&#10;SlMCjc4NgUOE0YYEaDTtYeI9vJBQnSKhF98umg8zpj8dOroJCARpbt/iHs4ifcCBQjsLYucKK/ie&#10;JiSqfYbi5sfh3HbkdPPSqplYYhImosVQ7jb4coFFVPKQBWdqRXQtcX+/l9E00HIptppKlp/LhNu3&#10;9HEaSqYFLlhIEmlZHlDF8SjDkswOvcn+At+fDc2a3RREb9tk0tsByCtOwkmUEj6Pp+J4dW9iEbaD&#10;d1mhXgDz7qF7D8Eo4lCsBp8P6eCRKAKArr6lUq6ZaOk1IFvv4pGFFCpXUHEMwwouyA/r9XKFVPt2&#10;xOJpPfPvKdzX4zM0Y93prBW5qjw5LOwX9fr/AIcot4I2063Zl3ZSZnzbBih8qSSyn2k+39fDiP8A&#10;MBzCjdNipnECuaU+AUsfzMoUHUnQD6dW15bShONVK3VmBSOxjMeCRMY4FBA8SCR95sOFTtwhNH1v&#10;ZuKxNJ9MzQ2Pkn7u35cQ/mhwo1NmeNJyvxrF8SmFNSsRftYgf0nQ8K3XlumE0cNWzbI1KpS5e6ZY&#10;xjJFRVoxue7Xt97WHfixjLVOYqoou85Qxgn3cmh4y/0YMQDrCAfEgf8ANIA/PgsasUN7BUdXGeKX&#10;x59fwoc8udMqWls8yAnTXT238AT+fDcICaBb18p2hlwvL2C4cFkmRAV8SB/FrnjtEZUTTpX5xwnC&#10;otkZFh4m9vzsOVitJQVbKC7GOqabj5Mnu/A2H/Jv9PNyBRki1UqgYx/qIaokeffv21/p/jxMp0Ch&#10;EzYHooMsRzTTzNunl3H4m/5a8QF8ChM1ZqGwUiMczhTCDy4G9/wGg17+P9HCp68AGFCK2y8zJ2UG&#10;T1eLWNV5pCD3hdidL6aDTgZ1r+6aGAbb+2MfKhgyV1Jko9sfmMGQm/fsCHA8B7eCi1vgsQaAWYZT&#10;OI54UdXJOaTikAQnQg2v/qm9/wDkE8FQMiaiC4Y7o11nWhvC8iLci/12O7+nmyKowqDRCupVTiuE&#10;YgwhBVfeFxYfZa4+P2SOAfMHFtGRU75O2i4TjzI/EUwYVmOumsZLj6fv8eJGblSttGb9mlOyhTw2&#10;qaRQxuRwUIVNAp5GmlDT4gy1CRA9yB9+nFWqipTeE0M2AxJU0glfXQH7x/TxeMaCLxgxSbzO0kYs&#10;g7f9AnjaqXWwE41hyNjCrV+VKdRY2/4ibH8jxtCqdvWuIoZMXmpZaPap1sRp7Qb+HFdBhAM0A2N4&#10;PDNP+iANv2HT8jxItM0LmHikY1EpsrvUEWF/1+H9PKhuafVdRQw5KyPJ5gJW5Fu3wPwv4H28UpGm&#10;g3c3OujH02XY6Sg2ydwPDTVfvPbm9VEJ6aBrNmXcMMjTSRqdt9SL3sbjv8DzcTS9pwpwFBnXpQU8&#10;eyIC3w+7w05o4UaolVIyaVBISosOMUbBNM1ZIGvt42aWIFJuon8okM358TExRqlOqnzDKmJ03X/X&#10;vx5Jmi91JBp1nrSsVkNuOzSRKJNd4NibedtkbS4P7OeSqa8+3hhQrYXT/wAxRQvja/8ADiqg0tWk&#10;0z41l2WnfzXXQa/cbcoRSpp7hTWpiporNoee2UoMqNMlVUxyHavjxsmaWJTFcqWiMwuO3PAVpa4r&#10;FXYUixktof1HPEVZt00GtQj09TuTwsfu0PC1Qg0KUnUMaWeC4ulOoMvhb8tP4cWIXRE+zq2U3Zqx&#10;KKtpiiHtr9xv8fDjLytQpXaNFBoE1wmQ1BZAe/8AA6cC3c41IJfwin1J2o0s5tbi/VoouKO8qDX4&#10;kskJseJ1uTShpmDSLWmSuqew1P8AHhKUBw0I9ZaTTtNg3y0QkGml/wA+KyyEikCbjWYptRhqn0jj&#10;KeilZHGsUhMLbwOMnw04nxVygrauVgu02Pjaw+88slajWltJTQp5fo1nVJmUAm38L/x4KGEzjQJu&#10;nNJIozGT8No7LJtv9A/4Ia68EaRUX3ThNCnKUgQLGNB28ePURCocck7ye6P1PPU5spQrBUCLzpe1&#10;uemmTWalmRW2nnq1FP4roorAcrTcVxbFI27ac9FeiulqWlPu689XqmxxSOt7W5o1qmXFKaXYT2Pt&#10;7csKsk0GdfRFnMjNfv8AH4+PPEUYJVTS1Qae9r6crSgDVXBcxtTGxPbmpq3c6qxz5qM2hOn6+3+j&#10;npq4YipdHiqyEbj3/u5amFNxTycRjPu356k+islMwka4NwebrREVAxzfHHvHYftHNU63iaT2F4yg&#10;k2ue5H9B5WaVuNYUItJiNHJF7zam2nLzRWpJFNTVsSzWva37OapzSafIK2ErflqZKab8RMMqnt8L&#10;/fzVXTSTqEhAtoeaNLkk0m6unEnhpylK0GKaI8Pffe3KRSouU+0sYjAPjy9I1Gafqa7actSVVcsQ&#10;JENv19nPGtI20iS4FRr9P9PKUaRhT8acNDYd+WpJqpuFExYm3KxT2upO0QrY6c3VZmmSepG/3jys&#10;0qCKcqGpjPuD9fDlgZpOtNPDUgnF/Hm6TaorBNQyRx6d+eirBc0HWOU9XMCo+g+HfT+PEq8aEDCg&#10;KQs+WJ5TvbT9fjwvUzONCNF4E4U21GGVFCCdTa/jxotlFKkvByuWH1QE159D4fxHNoVVXUYYUJuH&#10;4xSou0fr4+PDYKoJOMqp0qZoZod+nj/TyxM0mSkg0GGMJH5hdRcC9tL/AB4XLFCxgmm2hl3TW7fr&#10;ccZbMmlTqYFCJTToKf3Drb+Oo4ZAzQXWnGkBimO1dHiN9Su4Hv4H4nhY48UGhMzbBxNCjlPOs6Qh&#10;Zb621+radT9A4Ztu6hQTu7PScKFCPM38wjBbxA76+HtPFkzQcLOmpcAppnDqL/VzdNmRS0pJ4qaC&#10;xA09vLUgIptq8wPASY20+H9nNGnUtzTBPm6oU6MSfp/vPKzStLE1xXNMj/5Z+/6/HnprfcxTPiGb&#10;liG4MTb9fH+jmiqnkW5VSci6n/KTe+ba9zr3Fu7WH5cY70DbRl/LioYUIuCdWIKxQjN9q1r66kfU&#10;O446FBVFDtkpvbQpYfmqnqYL30PifYRcfDjsUVFEU34tilHKLA3B/bz1eSk0m2goqtdbH+/nqeBK&#10;abpMtULaoo/X6Oaing8aaJ8qKWsg0P8Ad4c1FPi4NJuuy/HD4C/NRStL5NJWqhWP3QL/AEDjZFGK&#10;DNNvy7v2TjUTSrVFZGpHjG6TT4W5uIqmudlQZsSio/pH6+HK6op9LZXU3D8wJLZPo/o+nlkrmm3b&#10;cinqpmjqYLv4gccpAgFJoPJsKjao3hblfh7OJCiaESXjEUJeVU+W2A/un+B/oPFaMKDVydRoWP5j&#10;p312bPqvx+KINNf/0t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UDXVv1Gen3oDhxxfrpnnL+TKUKX83HMYo8PUqBckGrljB+rmwJrRMVUB1j/4Uv8A&#10;4MnRyr/lsvV2LNNWCwMWWsKxHFFG3x+Zp6f5Ug+FpdePJbK9n4/CmlOBG38PjhVUXXX/AIWi+k7L&#10;AnpvTn0gzXnKVAyxz4zV0OB07tbRl2GunK39sSm3s4sFos8/jBpCbxA48+k1TT1v/wCFh/4mfURn&#10;oejGVsmdPKVt2yVaKqxatF/sgy1sy0x2/wDeNqfu4rTZE7fx/Ckq79I2c/GqlurX4234vPWtKw52&#10;9QWbaZK7eJYcFq4sFh2te6ImExU+xdbWB7dyeGIskjkfv99FZzBRP7/kY91VfZizbm3qBmOTMvUz&#10;Fa3MOISm71WKVk1ZMxJ94tLUs7En6eXaaSg4j24/GtPPKWMDHlh8KwYniqQUoip7KFFgAPZ8OGTr&#10;0DCiVljWZNBVVy1D1JcvpfTX2duBFZOrbQ6bSAmIoQMKxNnphEpv3+7vwTNOyKCT7MGac5MGeqHm&#10;TAa/r48UKa10jFxowFNcn+hNsg8PYeMH9nspYP2m2lNg4qaxQzA2/p+n48MWgVUT3BS3So/knm+8&#10;Rfhh3M0S/mYpvxLC/Ipyyjw/ZpxhxqBStl7UaBnFqt46oxhtCdPr1HAY+vSqKkO3blM03zPOiiRT&#10;a4v34wokCliQDhUuhxB9+03t+p4607Sd1kUIuGxLUjXXglbGqgg6rRSywzDxE4NuG7bcUH3ndQp7&#10;rK6Ckisza+zihawkUgbbKzQQY5PVYhNshJtftr9B4F31FdDu2SloY01w1M1AArHUW4kCy3tpapAd&#10;p+w6ZsRYJJqDb+NuGLZ7w0VvJ7rZQj4bglOIxvA19g4fIaAoJPXBnCltRVFJQptt2/Xw4YA6aD60&#10;qcrBimdIKeJo0PYaW0/pPGVvBNPM2JWZoCc0Z0erYhGAvfT8/H+jgSubydlSTZZdo20F81XV10my&#10;G7E8Cq3FOnChqltLQk0JmRskV+JTpVTAsL9rj/iQ0AJ4JrKzJ8SqBuZZkloFIo3mB5bgwqmV5EA2&#10;9r/eO54PUpCcKhN+5LppqzRmmloKNijWsD2+AuO39PKOOBAmldral0xROM4ZmfEq4iBiVF/Z7bj2&#10;nseRte3RWYFTtl9n3ScaRvmu3vEa8JNZoRaQKyba5x+hX6wP2nljrVsqkoG2nzDcr4/i7iNblTYH&#10;Ukfcun58MGrNx3bz7KLHr5q3E8++jB5G6Mt5i1FSu8ka9ha+h7bj34NLXLktYnbz51F+YZ6XME8/&#10;AUYIZHoMOph8wFsPh9R+0eCMJCajw3anDSIxCGmR/LpiLfD7jyhFGbZJxNYoKCQe+TpzUVZTnCot&#10;fKkMZBNyOUOFPNiTQe1+JxxSXJ0/o4XLcCaErTJUKYqvN1NTAqWsf19v9HES7tKaM27BS6DPH8yt&#10;XX2Mba9vv+A78DVzda6GVrZ93tpHRYtUQuWh0Ovj7fo4QC4KThQiVbhW2s8mO4tU/oxKwvfQad/z&#10;44bpxeE00LVtGMVnpMtY3iZEgRiD+8xt+bcsi0cdxg+v6025eNMYSPT9KFnKfR7FMRdJaxPdv43I&#10;72/1RwU22VkYqoDXufJbwR+H4mjWZJ6FU0YRhEo1FyB9R+yP28F7VuhnYKiq7zhx/jz6/hRksI6c&#10;YLhSedMqhvHsP6T+fFs0E1OqXtNSq1cGw33iFFvEj/mo8ttpPiaD3Hs+UdGhWE6WOupH5WHPbKXt&#10;sFdADmbrBVUxZaVz49jb49lBPb48L3LkIoX22Ulzbz7aLzjvU7NFbMxjL9zrov5m7cDD1+vgPlUk&#10;2+TspGP4/gKSkmacx1etS518e/5twv8AzTitvPto6Fkyj7Rz6VjfEcQlFnZ2+m/93K94pVbDSE9F&#10;ZafD8SxD3QbKfif4Dlg2pzCqrdQ1TjHklgfMc3PiNB/SeKBYnjSQ5kNlexHBXgpDEvjp9+n8eOOM&#10;wIqrNxqVNIqgpK2mqgVB7i/8D8eELTakKmhK64laaOR0ixSoiEMdQTqFBJ+gxn9nJItlSkTUEZu2&#10;NRI540a9kjr6IGQakAn+B4ZUAQYNFxz7kOmq2Ziga9j+Ww9vq8eI3WQ5toXWN6pnjztoDXynR0Lh&#10;ioBB17fR8Twq/LJQaHAvlOCnuKiSOIFPAcWBMCi5TknGk5iVVNRy7kvfW1vhxA6ooNGzLYcGNDTk&#10;jHXmiCPezX7/ABswFvv4ctL1CgNesaDz5UMMmAQYxTkbQSQ356j4cVxNBtLpQaT1F01kp6tqhAAL&#10;k2GuhGvaw41oilyrwrEGnDG8OqaWHYv7o/h3+HbjppI2oE0HkFLPJUbXBbv+XGKOFKEYUKGX8IQs&#10;CyA2/Z9/hx0USuOUNeDUkVJY/r7OamaLDU7Hce+Tprqe3e3w79vhzwFWAmit5qze8lQ0Sm+pHh4a&#10;fE9uVKooRW9txNIJJaytO4g2+j+nlMTRppCKb64SQIWP6+PGzSlvxUH+L4tJApK3P5/2cLnHdNCV&#10;hgK20H1XjtXLLtW4/s+jhEp4k0KkWyQKWmBVMrIt2/Xv/A8OGSYoOXKADSkqJyqd+LiYoqSmmunr&#10;zFN7ra/08TpXjSxTUijAdN8WWeUK5vcka+0jeP4HhsgyKAV63oNDlmfCoZ6IywADcP8AlYafnx0G&#10;g82qDRZMyJUQbgnj+0X/AI8TqoX25B20jaNp2k3SE2PGE0cOAAUvaSZIogSfjxVRCpMmm+vrBMCq&#10;nTtyhNKG0RSFrqcsS4He/wDTxKoUftqpGVk2ILJtgBtr4fdqeFSyqcKP20ojGpsQqZY/038b8fTJ&#10;GNJ1aUnCm6odaZdeMKOilaRrpK1NYalyg4VqXro6QjRTVVRyKh04kWCKXNkGmmnn+Wn3PoNeJEq0&#10;GjBaNYwp/rcepHp/K3Ak+H0/Rxe4+kiipu1UDNRcFpDXTBj2J+P0HjTCdZmn7lfdCKGHB8pYeyAz&#10;AX09g+Hhr+fBS3bJFAB+9VOFOkmTMPV90CLu08P6bnj5t09FJU36iMTSpwjKoVlB7D6v43PFaW4o&#10;oeu5oe8o4PBTIqPYgW/I28fgeLBQPec1mlri1LGkQK/Efdry1IgZpPQyxwtfmjTpE06S4kGh2Ac9&#10;VdNMXzpD9+emngKlxyzTjuebqpwp6o6E6M/jzdMk0pokiiF+Upmo9VjUNKvut939nNbKsEzQX5gz&#10;ihJSKTXW1rX9o9vPTRk0wTQf1OZWvuck/r8eUKoo0SxNRExoVbbBz0zVizop3TC0qU3DvrzcUn7z&#10;TTTVYVJAxZRp+p5oilKXJplkxJ6JipYi1+UmKVhvXWKPMjtNYG/6/XyuunDbYUvsFxhSw8w3/sP9&#10;HHxjRI63FKHF5IZ6NwupsfvGvLGkaBBoHKsz01Q3lXtc/wBPE5woTIhQrPTY3WxHaWNj/f2HN6qq&#10;WQad6fE5pJNxPflppKWwKVdLXSBLKdf1HHAaLlJr0tVKNWPPV4JFM01ZY+8eVpSEVxp50max5qtl&#10;MUo4MPV494GvLxSPXTJVkwyFfYeVNKU41Mw6rQybTp+t+WFNOJp2rtsqWXx/bz1J04UjJ6a0m4j9&#10;TytGYVwpxpnLKIzzdMKFP0NMrp25ukpVTHidO6qQByppU2aDysmdXJA4wTR+hM1HpMSlSQAk6/t5&#10;QKq62sKETCsVjKhjrf8AbrxWDNEDrdOFfjFL5ZRfj+unNmmUNE0HWJYzGjEW0Pwt/bxMpUUfNMlV&#10;RKbEoJxe4HPBU06topqJiJhmW6i/1fVyqqdaBFB/PSziTcq24VqSZoTpWIrEKySkaxNjxsL01fuw&#10;5SqwqtkrAEv3t/RxeheqiZ5sN0tBlxamn8wjwHf49+K9E0R/mdBpDVmV6yCXfEDbTX8vgOIS1GIo&#10;QIvAoQal0MNTCNkhuNPy/LjyQRSZxQViKmPl+KslEki82WwrbTQuSgQKU2H4NRUagqoB+j9pvxQl&#10;IFFbj6nKVNFAjEW0HH9tFa1RS6o4KamQM57fXy00Vkk1DrcVhd/Kha/NU6lviawonzC+9z1bmKi1&#10;GEKU90c1FXS7FJaroZojZdPr5WKMUrBqNDgjVL/pTp9IHK6ac77TspvrchU8l5EtcW18e/tPw+HG&#10;y0FUrRflOFJKXB63B6gNHcWsfrDfHXjGnRRoH0vDGlnh2YK6KILJcW+rsfjr24pCqJXGAThT+2Py&#10;zIPMY3t4/wBvHZpF3MbKkR5glSwubfr7eemmixSmos0RqLzNp8fv8eWmkamTSvGM4fUU52N7bf3m&#10;3LUh0EUxDD2xGc2Pu3+HbmqUBWmnaLI9NMLygW+/+OnLRVO/IrnLlGgp4tsYFxp7fh4WHNRVe9Jo&#10;MMyYSIVYRj9SP6Ryho2YcxxoGsTw3EKqS0Ckj4An4/RwvcSVbKGTTqUDGp2DZdr433OPb4/0fHm0&#10;NkbaZfuUml9FhrFbNxZFB8uVHegRJNRfnoq4XNOtE6U4B5YUlWNVOn82F/y7f28tNMd3X//T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Fo64es70i+milmq/UJ1OytksQLuZMZx2&#10;ho5T4WSGaVZXJ8AqknwHLAE1qYqoLq5/wqS/BZ6Uyz0VH1QqM21kCk+Rl/L+K1Qcg22x1MtPDSMT&#10;7fOt8ebCSa0TFVC9dv8AhbN0PwpKil9MvQ7HswN7yw1WZMWpMKTQ2DtTUSV7sLa7fMQ/EcUBlRpO&#10;XkjjVMvW3/hX9+LH1VqJaLpVT5R6b0rArG+G4K1fVLe+rzYtNUQs3xECj4cfRbkmmV3ASJqqLrF+&#10;MV+K912w98K6l9f85TUkt/Mp6DFWwqGQHUrJFhQp1dfgQRwx/KhNFn5wmq2sXqcRzDic2OZkqpsR&#10;rZzuknqpXnlc+1pJSzE/SeKAwkc/jTJfUefwqLFiMNM+wn4ce70JNMKZKxTt/N4XUEHirvwaL/y5&#10;FZ6erQm6jjiVzTS2zSkieNks3jwwSQaK1Ag1iqcIjkjaZO4BPs/t5RTM41ZFwQYoJcZNVDXGmQnu&#10;V+7+zgPuNSVQKHltpUnUazRYFV1YV/bY+z+PLptlLptV0lvClxhOBNRoryeH08EDLGgUGX7nvDhX&#10;LFscFFH5cbajTw+r28s8/wB2K0xbd4caTuBiqxrEADdgTbxt7R/DhaxL6qN7rTboowVLg0NDRLKo&#10;AuAb6eP9vBylvQMKitb5cVBrHh+IJUTeQDr/AEGx55C9WFWdaKRNTMZoXNK4b2X+7XlnE0xbuQaK&#10;7mqkemxDT4j7jcfkeRpfIKVVNNg5rRUGBaueP3lO34i3f6eMJ1K20pUUpNcpAKdgRpy58NaHjoTs&#10;oVMcoUyHXQH/AJVP7OCizVPPpQKzBBTs540MUcMfk71GthwVxFAAqM0EOZamsjqdg90fT7DY9uBe&#10;5WoGBQ8s0JIqLRom3dI2v3conrp1w44VMkwI4k4VO3wt7fjx0sd7TIue5oR8vZFMEYd10Ivrc/xs&#10;OHLNsEUFbrMtRpVVNPBh8e0kXHsP9HDCNNEiVFykHjOJMLpCf1+v48K3XIoSW7M7aBzMFbiE24bj&#10;b2X+vtwI3K1GpAtG0JpCpBVVEwiQEsx7Af0cDQSpRihQVpQJNDJkbIFTUzJPUqdfCwH+sO9z+XBt&#10;Y2BGJqPcyzUJGlNG8y9gVFg1KN6gAdhr9I9g8eDlCdAgVClw+p4zTFmnOtJRoYYGFwOwt9I7A8bc&#10;dCKMLWyU4aKpnLGcVxid46W5XwNvjcasfYeAa8dW7gmpiy+3RbgFXPsoPFpqmkQ+euuvsP58DwQU&#10;DGhYVpcOFOeBYBXYzWbUXT6z2tft8OKLe3U8qkd1dJt00Z3KXSdKlVM0YZhYdh4G3+seD5qzSnbU&#10;QXmcGcOfhRh8C6W0VPGHqUXT2/8APxP8OHQbCaAb18tzjS4mGE4LTEIQLey5Hx7WHHaKhKjQIZpz&#10;HJWMVp5PbfbbxFvj48YUaEluxGJFB0kpWYTVD3Pc6379+JBR+RIgCusUzbR0EO1n1+odvp1/Lmlv&#10;BG2rtWSnDsoLsW6gRG6hrD9fbb+HCB2+AoYsZUdtBrimbpKoFVYka/rpYcDTt7q2UMWMvCKSQrDL&#10;LucnXhOHNRo+LekYU8fKNVRBYluxHifjww7vWMKLu80HGnjC8hYpWkNsIU+JH7Wtx9rL1KpE9miG&#10;+PPpQyZY6P1TSLLJFcXHe9vysO3x4LLfLwgzQBvM8BEA8++jO5Q6U0dMiho1A/o/4jr+fBGlpKKj&#10;O5zBbx20NOGZZwLBhvn2g+N7D+Nzx/yoPKWV7an4lnTBcGgOxlW3iQf+ZiBzRFbS2V7KBrMHWmGM&#10;OI57LbUjt7PAAfnxouJTR41ly3OFAfi3WamnlIjn3N42N/8AlW/8eF6r1A2GhW1ki4kjn1/CkTX5&#10;4GIqTGxY/E/H6zxMq6CtlHTeXd3tpFTS1NZJuJ+Ht/jwrUSuj9IDYinTD8BinO6Rf1+riltkK20i&#10;duSnZSlXLWHKCdg3e237Tc8XBhNFX5xZ41hbLFOx3hR+v035U24q4vCMKzfy5KVdAOO6AKa74rrh&#10;5qLox054GvaSayxUUNabMtxzekKqpcLdOMOXaCG5CAeOn9nLhlKaTqu1K40qsAkpcOnAjIW17D4n&#10;X+I4qRAomuJdEmjG5dx5KuILuve/5jcP28WbaBjjeg1EzkrSUjMnxsfpFx+Y5rhV2cDRR8z1UsVU&#10;xuQCT2+IvwkeVFSfZoBFYsOxNaiGxNzp/Dm216hV3mdBqU1NT1LAvY8dKQqmgso2Uo8LqIsL2+Xo&#10;FI4+khNFbqS7toTMIz0YikZb2D/mXx+rw4pC5oOuWhGyhmwTH46+IO5Gtu/xHx+I49togUjThTni&#10;FLBWx32gn6PaLc9sqiTFJ6lyuHlB2C97/r/dzRpQpw0IVFl5qaIEiw5qaSzNTZ1FOhO63581FVoM&#10;M241SrCY5Hv7Rf8A4E6a8vSttBJoCpHpJakyd9b/ANPGDQlAIEU7PJTQRXUC/wCvt5fZSQAqNJSu&#10;/wBJY2GnGTjRojw0H2NYaoQhh+vbhe6iRQmt3aCOtjaKft2I/oPA0oQaHDR1ClngYkhQF9P1t/Dh&#10;wzhQfufEafaiXeu328Wk0WITFN8FKfO3cTJQZpWpzChgyPKtBVo4PYg/8gm/8Dw3bwoGXo1ijTUc&#10;711CIi27aLfcdOLKA6hpNBlm3AkEbuANLkD6Df8AgeaNGTDkGgVmSCkdlb90kcSbKFSSV02y4qr+&#10;5Ge3G9VKwzG2pNO7S/a5YU0oaay1MKiO9uWNUSqTSOrZ6enYvJoR7f7eJFEJ20dtpK9lMjYtDMCq&#10;H28Rl0GjEW5TSXxOSomuEFvjf6+FzkmjpkBO2k0jPFJd+Fg8Jxo4I1DCnJKukk9xyCfZ/dxTrSaR&#10;FtScaSeNIh92E/r2PCi4AOyhBbGNtNuF4HW184SxI+v6+3EDNupZpa/cpaE0MWGZfnoqZdqi9tT9&#10;Vj7eDVljuxUfP3QcVSipKnEoX8oEnvoP6BwwQVCihxCDjS4oJ6lLO6/f/R34Yg0HnEilTTV9SjAA&#10;W7fDjwNFKmxQh5fxCtEgDm2o8Pboe/HgaJ3UgbKEzzJKunAIudD/AE8vRXsprOF1B1C3/X4c9Tk1&#10;janaNdrac9XpmmV4h5tibcrT00psLgVzy1MKpb08CbLDlKT0lcyYrDh8JO+x/s07X8Ry1PoTqore&#10;cuqFJTymCSbUmwBIHfUaEk/lwseuUtbTQ7s8rW7iBzz10nMExyfHpAUPum1u/je35jmm3O9xFLrh&#10;gW1CQcCaamDnxt+Y4v00Gg9BqLTYcaRwSNRbvzQEVdTmql3hMkZVUJ9n9HHBRQ4Kn4msRg3Lbwv+&#10;v0ctTSDjQH49GxqCi+3+Gh4iXQvtzAprp6JiwcntxsClal09R1klJYKf1tx6YpEUa6VNFjUk8IVj&#10;+tuPA0VrZg1GqmhcbmPKmnEg0xk05PflKW4060ixG3jy9JlUrqUoqg378dorUKyzKH5o1UUksV3Q&#10;+8OUNGLeNN2D17zVIXwFvz05RJmlLyNIoYKJ9sAaT2D+g8UUGVYmkbjcyeZdf1tpyhwoyaFMcFVI&#10;sgYeHKilpTSmpcQSSym5/W3Lg0XqRXOrjWTtzdaSYptLeQ1x4cpT0TSqw+oEiccouUK4YonmR2Hf&#10;9TzUVZGFB7WUCO5uP178aIo7Q4YplbDAracb00rDprIrNAAl7Ac3WompsQE1gTflxTRwplxzCZPK&#10;LIPAnT4a/wAOMrRIpaw9BpHUEMsM5RjbUi358RpBFHbigoTQm4bh1JMg8yxt/f3PDJI6aCjjpBwr&#10;LX4RRtGRGAe/x17/AEc8U15DygaDTFMDVnJXwv8A0jhatoKoUM3MVIw35TDSAxt8Pz8PjxxACKae&#10;KnaXMGdcLp02Fhf2aD4+Ov5cU96KIzYrOMVgqs00dUNLfSfp+NubKwasi0UmsFFPS1E29rH6vbzy&#10;SDVlpKRSmPkNHdTpx6izGaaZXZT7p5SaVAVNo5qlWuASP19vNgmmlpFTKvE6ry/LLctNNJQKZ46x&#10;o33yP29p5WaVFM08JmaGIaNb9fjbliqkv5YmpBzdGkVifv8A1A5rWKr+VJpmlzFFOxYHT2/3crrB&#10;pULcpqI2ZoafVWufp/o5XXFPC2Kqk4fneC5SRr9/6fieWDgNNuWRFPTVdFiLbtLm/wCvt5aQaRaV&#10;N1malw2JfC5+r+3lqrqUabvIjlmCx+PNRT2qBSjiy8JEBAve3HIpCXopkxDA62N7Q/xt4ff342RS&#10;xDwO2pGFYZiKSAyE2Nv6O55sU244DsoVsO30MQaYW046KI1eKomIZ0p6QmMtqPoH8bn8uVJp5DBV&#10;UKPNonHvt3/Xx/o56rlkiotSq4nJYagn9vNVpPgp6ocn0kiCWcC/e399+bFNl88K6r8Ho6VCkaDT&#10;6/hzdeDhNIWqDRSGwsOVNL04imzyTUPblaUatNOkWEOUvblopOXKxfySbv8AH4c9pq/e1//U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USzrv+I76BvTFHN/n86x5PyvPASrUlZj9EKzcASQtEkjVLkW7LGeer1V&#10;LdYv+FWn4M3S2FxljPGL59qkFzT5cy3iDt9AmxKOjpz9UnHktlezn2U0pYRt59tVBdcP+FrGCrHL&#10;RemXoPVzsf8AJV2aseip1A9r0GHQzsT8BUj6eGibJR24c+vworXfITsx59B76ph69/8ACsv8Yfqk&#10;9QmQsay304ppNFjwDL0M8irf/i/GmrWLe0hV+AHNqtdHPzw+FaTdhfPyx+NVHdbPxYPxNvUw8lL1&#10;q645yxajmuJKKHGaihomvoQ1Fh5gpjp/qco2zJinHHYFEiqMPauletrLzTSMWaSRi7sx1LM7XYn4&#10;k8PAyDwxoPfmSOP4VAegVGu3Kd3FPh2adaOngK7X4qSkUgcWeFOr0kEUO9PDiopAFIQ4VGkBX40Y&#10;59iajTgcduNJgUK2raRNQ/5nI+pOh/Xx4wHppT3AFQvl56uW4ueJikuGlOsNilThuGybbMP1+rh0&#10;00eNETzwp62LTrY8XQE0WzrprrMYkpF902/X4cRuPlFLm7cOU4YVmmWoUwsdT+0ewcfZu9eFJn7E&#10;IxqbHgX8xqRUOumjXPtH1+zilLHeGTSY3PcpiltFR01BThVAFhb9bcOwkIFBsuF00lMVxUoSEOg4&#10;VuO6aO2GNVB5VNUV1WEX3r9vq7cDThLiqFzYDSZowGRMt0UMSVTgXIvc2+DDvf48HVowECai3Mrt&#10;SiRz0U9Ztx2moKdoImtpYd/Ht+Y4quHg2KL7K2Lpk0jsoCWqrfmToGa/3+6w+/iC2lRmj2/hCdPP&#10;VQy1cSPABIO4F/4HggVjQDQSDhQJ5lwulYm6i6m3/Mp7cDtw0DQ/s3lDn1pFOKGkp/LWykAjw+r4&#10;8JcEChENThmkFiTtUSnydR+p4G3jr2UK2RoGNKXKy1kb2W9if4j4fEcNLIKFE18UqFD9h1QzQ2c2&#10;+nTvrwfIMiosdTBoOM5TUgYujD23GupH9I4H7xQFC7L0q2UGeHV01XViPdoSPuOnjwMNPFaooZvN&#10;BtM0ZTKVAUhWSUHUDvfxFj+Y5IjCYFRBfOSYFLLEsdp8Op9t7H9fb8eLVrCKIWbcumgOx7OtRUyG&#10;JD/H6/YO/Au/eGYFSLbZeEiTSRnx+Zo/eP6/lwrNwYxo9TaiaZI5ZsUn8qMnXwH5cQgl0xRkUhgS&#10;aF/KWQ4qnZNIt9QR/EdyP4cFdtZgCTQDvczIkCjG4XhlHgtKNoA2/wB47DgmCQnZUYuul440G2ee&#10;oUGHQMlO43AaDT2XHe5/Lhdc3QZFCfL8sL5xFFmrMzYzj1eWjuUJ0tc6a272HAGq7XcKw2VLrdk3&#10;apx20scNpKiZAXTU/C/8OHjaSaDrywNhrLV5Yq6+ZbC4uL/X39p5ZdsXKq3eBoUMmSMox0ZjFQgu&#10;CL3/AOQfE+z4cELDIbFAS/vS9MUbLAY6Sjo9xAFgCfuse30cNajhZKjSNzd1Egwe8cJsRf2DsbHs&#10;CeNqUE0Z29mp6in5t6u1tVUGNZdD/cftE/w4Gbi/CTAqVLPJBEkUnKLN88w8yocsfy9nj/RxpF1q&#10;20YuWATgBFNuN5yeKO0bAH9foHEz97pFLLbL9RxoKMQx/EK9yGkNvgbfwtwGu3SnONDpm0Q0NlMx&#10;H7zG54XRRiKl0OHzV8ojj1v9H0cUNMl3ZTDrwaEmhQwjprPNtkqRofpP8bDgsZyziaBNxnATgOfj&#10;Qv5dyXRUjhWA7H+n93+ngratkt7KAV1mCnKHLAcJwWgRXZVBHjoD7fieHCUhNAZ55blL2mxjBqMB&#10;gFuPaP2ty1FZbUqm7GepUFBCTC1gB8T/AED8+VKgnbSlqzU4aL/mjrZWRF0p5rH2g2/5VHs+PCZ6&#10;9DdDq0yPvNo59fwoFsU6nYliDEmY3N+1r/tP58Dy8xKtlDpnJkt8OfdQbYtj9TWOTK7Mx8WN/wCN&#10;+B566KqGFvaBvZTXS02IV73Qsfj4fnpxEhC3TS5a0NbaVdLSYlTECQk9/wBdNOHaEKRtogccQvZQ&#10;j4NGrJ7w1/UjgkZE0EbgxspbUwVBp4cNhhQcUZqd56gWvx2aT6a5/Oxheemqd3TRVVgb3QeMqVS5&#10;DdNgBkNzxilmynenlSnS97cUDCkChqprxTMJgH2jb9fo4lcf00uZtdVJygzZUPWiOP4n7tfDiBFz&#10;Koo2dsQEzRmch4pIWTcf1B/5pPBSgzUW3jYFDNiFI9VQt4kD+BvxRQbSYNFkzzlWdZHZV011+g/G&#10;37p4WvN6hQ9sboJgGgiocJxCjkKvcgXGuvj93CNDSk0NXH0uClhQo6R7n8OGyRRC4QdlZJZpG91f&#10;y5smmwmK5wSyU/6QaH48sKooBVC5lbHytg0mh9n/ACF/TxclU0FLhiOFDnhGLU7LYtu+u/66Hj00&#10;G1JilpSYrSwtcW+r+zlIpisWJZxpaePbuA+79tz+XPRVwkmgnx/PyBSpf2i35eNv4c9MUZNW5XQC&#10;4/merrpCkbaH9T2txKpzooWMWoRiaSiYpUU5uxP1f2cT6jRsWguptLj00z+WCb/H+zm0uaqZXbhN&#10;LzC4RUxAkXJ/brxaBRA6rTUHHsFkaJtq2DftH9I5RacKfYeg0DOIYUqStJIP1OvCNxrGaHLT8iBU&#10;uiVWQLGOPI2Uw5gcaeoMOeWxtfikJmi5TumnNMFmLAheO6IpKXxQg5bwGZJ0eTQXH9B78VJTRBcP&#10;yKMdgytS0o3ixt+yx4poJKxNJPN9ZGIyp9n9h/I80aUsiTRVMyVzeebH6f4HhQ6qKki1bwpgo6gb&#10;wZDxhCqMnEdFLWgmR7beLk0QuJinStYeRe/69jx00jQMaA/M09SZdsRtf+4/nwNXBNSJZJAGNJvD&#10;/moWEk/w7/28Lm5G2jd3SrAU8NVRyCw78Wapov0RSXxOlqJRaAcK3UlWyjphwJ20mkwnF9273j+v&#10;sHCfuXJo6Nw3U2mw3EZp1jCX1A9v5DitDS1GIpMt5CRM0PeTsoTyInzA1sPD6j7f4cGlvblIxqMr&#10;6+E+GhZ/qzHFGBKv6/Xw50UDPzJJwrPQZapXlAYD9fuHLBIqq7k0u0y7hdNBtFr29v7F49EUTF9S&#10;jXqXBqWSTbEo+7moranDSyoMESIhgOWpEpc0uMPpo0I3fr481SQ0+1bUvk2sNL/2cqKrQdYpMgdh&#10;F21/p45NKUik0kck0ugvytP7KEbBMNG27aA/3jtz00hUalYziVFg9PvLgezsPDT49+eraUlVFK6i&#10;57+ZZqSne1z7o19oYXvb6O3ETzumh1YWRPiIov0HT+ux6u+bqZG2n2FV8SR2BOnAwbEvKlRPwqRV&#10;Zqm1TpSPifOhzy5lWLCAu2xIHx9t/HgnbaDWFR5dXZuKGCn8v5Xy/AC39HFs0FVbaSeLyJEGZfC/&#10;9PKGjFsTTNh2KyGfYp/U/wBvNA0pcbwpU1FTJLDr2P7eXouSINB/ikZMhkYa8YUKO2jwpMy4isWh&#10;OnGCqjUN6q4pXJU/ZPNBU1Yt6KUdCLR3H6+PHxRWvE0zY7iL0yExnX+n+3jDitIpfbtazQXLm53r&#10;hG7E6jv7Dp48IxdyYoYmxhM0MGA17VMCy+0D+g/mOCBBkUBX29JilY2Jxwp7x7cfmivupp+wypSs&#10;Ww+PHJmkS06KiY5SboyAPbb+I5U040qKTeEUPlVXwJI+/wDt42kUveXIoTZZUSlG32fx78fogAxo&#10;Pq6UyOb6/rY8aNHSBFR4yoGvNU4a5wyuJgF7HTlhVSMKVMId0ueXotOFNdYChvytKkU4YVVlAATp&#10;+o56k7iadqmUMtwebplIikjWSqHKnlaMUio0W1tOapw0nMbdoGuP1uL8ZVRkwNVM9BjQSULfS/8A&#10;HjQXSxxjCljU4tT1NJc+IB+8WPbikqwomDJSqgpxCuSmlMgPa339vDhWpemhc01rEUnpOpsGGMsZ&#10;JJFu+mnb4nhavMUtbaN05MXseflT9hnUNsWYBSdbeFvh+98fhxW1ed7soufyruNvPspVGoapj8xv&#10;hwymaItOgxQW5prKqJSsJIv9PxH8eEN0sgYUNbJtKsTQd4NPi09ZaR2toSBYeNj214HWVLJxoW3K&#10;UJThQmQxVcYBXvax/XvwSpBFAxSkmlPQ1FVCLnvwySSKJHEg07rjNQumv0n+3j+s0jLApQ4VJPWu&#10;N57/ANPH040WvAIoQkpYaWmDyEA28faOKYoPlRWaYMQqKJVLbh/D+PGzFLUIUaDjGcU8sEQn7r/R&#10;xC4uKE9uzq20GTZmrxUbFBB0/Ww14RfmFTQwFmmJp1hxCuqLBr3Pt/t14qCyqkKmkopYYfQ1tRHv&#10;e/6/TwySCaIXXEpNMWMUGIB/Gwtfx8bH4cSOJJoyt3EVnw6heOK8hP6/Rx1tMCmnndRwpRRVc9Ml&#10;o7/V9HFExRYUBW2uEuYqtG26i97/AKjnu8iti2CqUmCY2DJdzbx+7UcUJVNFb7EbKF+gx+mEFlPb&#10;T9bcUzQZWya4pjUVTLtW3f2W/t5aaqWimhAwBKJrFwATb8/o1783ResmnbFqemli8tSAD8ddRY/H&#10;m6bBig+qcimrYyIbk3+Hh9Z5QijFNxopOVGWqqgfRT/Zb7+aiKVB4LrwxV8L/wAp3F/b+znpiqBv&#10;vK4t1OFOxiDWtf4fwufz5TWKUCxJxrmM+U1a213BJv8Ar4ntywWDVDaFNZlkTEXsgv8A38tTMaKf&#10;cOwby28xlsBy0UmW5NPjfLR9+/6+3nqTgk1y3QfDtz1ar//V3+O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hqKiClgeqqnWOKNSzu5AVVAuSSdAAO5&#10;56vVX71v/Fj/AA0fTlMaPrJ1zyZhFWpKtSLjtLVVakd91JRvLULb4oOWg1WaqZ67/wDCtr8ILpEK&#10;imyJjOZOpNVBdQuXcvzJCzgdvmMXahjK3/eXcPZfjobUeFU1gVTH1v8A+Ft+a66aTDfTH0HpaQC/&#10;l12acekn3f4d1Bh0EW342qj+3jqGSo8/rTS3QgTVSXVv/hVN+Mz1NaoOXc74HkinqQR5GA5YoT5Y&#10;PhHPigrJgR/i334cCzA48+35UTG8JOz4fh8/WqavUD+In6+fUrUSx9eesmcc0U032qSsx+s+TsSb&#10;haKORaZBfwWMcL1taOfwoybc1iig4fQ07KGdBf48XNNpO2kDzpGw09tLDRR3iAHDKQ2MKKwkunGs&#10;9BiYla8h05tt2dtNOsadlO001FILXB/X48WEpNIEpUmmw+QjbwBxNhS3E1K/mEMa2JHH+9FMdyTU&#10;CoqY3Xcp4lUsUqQgimt694m93iMuRS8NBVYWxarn9wAkfR/TypfKsKcFulONZocEaqTzT3Ov5/Dl&#10;hb68TTarru8K4DBljfbyot4Nb/MyKfYMNjiAsO3DNLQFFa3iqnL5iGlj4o1hNItBWaS1fiyO5CHX&#10;9fZwoceBNHzVvAxqEKB8SF9fD9deMd13tKe9DNK7BMqmIiRj+f1jtw4t7TTRBc32rCl4PIoItqkX&#10;A+HD/Bugvi6aD3MOM10jMkJO25ta5+I+HA3cOq4ULbS3SNtIuoxWYrtkGvCRT5GBoRoYHCnzLwha&#10;RZZR29vw1HDC2g4miq8kCBQz0OOxUtL5VOw0FhY9rdu3Bkh0JGFR65bFZxpGYphdXj+JrI9ylyPb&#10;odfE+B4UuNF9U8KEDL6bREcaGnLGFUuHUi3sGtf7xr2+I4JWmw2IqP7t5TyppwxOujA2gjjxVSZp&#10;s0EmZWkZXca3Hh8R/SOENwTQ3s4FAXiFRVvOyLcA9h9P0cATy1TFSayhIFPmAYNJVsHlHs728fp+&#10;PDC3t9WJoru7kN4ChUpKCnoox2A4LENhFAhx0uGm3EccjgUxU7i/0j+3iZ17TspW1bFWJFMdDlDF&#10;c1z+bOTsv47j3OvsGh4XJs1XRknD1o0cv0WIhO30oasudKKDDFFRIupHc2B+5bn8+CZiwQziKj+7&#10;zlb+HPPpTtjdTRYHDowFtPZ42Pc8WuKDQxout0KuTQDZjzTNXMUp20J9v1Htbx4Eri6KsBUl2dkG&#10;8TSFqEnsZXbU37DhAoHbQnQRsrDR0xq5hH3Lcq2jWYpxxfdiaGvJ+R1d0nZTr7b6+I9g4MrW0Cca&#10;jm/zHhNGSw3DKTBqQWAXT+0duChKQmovddLxoG+ouf1w+N4aWQBraD6RuH2j+zhLeXYYHXQ2yrLe&#10;/IJGHIotDT4vmfEDGpdwzdhewve2ijkd6l3ao591TBpbskThz50NGV8iyRRq80Viddfjr8fHg2tr&#10;Pu9tR1eZlqJANCXDgEUHusPq/v4fBsCgiq5KqeIcPhhXcE46ExSFThVT5RVzxGyrb6rcdBpAtE0p&#10;5c5LS0xjLhSb6G3j373/AIcsVAUiFsVHCi454qpcwT7WnsD3BY+IsdB9F+B26/a4TUk5ckWwmKRM&#10;eU8Mp4/Nma7a+xdfrueFotEpxNCE361mB+NMFesVIxFPa2ut+IXIRso1aJc20hqiF5pCzH9fp4HX&#10;E6jQnQoJFYabCKypkCRLu+i37eMptlLOFOLuEoGNCtgPSirr0ElXoD7Ln/mkcFTOVahKufhQHuc8&#10;DZhPPxoaMC6Z4dg0e9gB8bi/x0Uft4KmbNDOyo/uc2Xcc/jUzFaugwkFAQLfRf8APXitRCKSstqf&#10;plpMxLLJ7p7fs+7w4mS7NL12pSKeTmZ4VCK+nw/s4+XKQi1msMmYZSu6PU/T/RzXeVcW440GObca&#10;xTyXdHII8bew2Opuex4RXbygMKGFhbIJEigJC1eI1X+kszG+pJJ7fSeR9CnlY1J5KWU4UIdHhdDS&#10;0hDC5t3On0duCptlLYoHuPrcVSUqqGOWuKQLoT4fHUcKFthSsKP23SlMmhEwLBgkQcqL99fj9/jw&#10;SMtQKCFzcSaUrUCPq47cMO7migOxUuCAJYIOPJTFMKXO2nJZSn2uKZikRTNcJK+NRodeNlwCrBom&#10;m96h5fs8Tlc0sCAmssEbP9rjyRTajFOUdOANOPAUiK6wzq19g5o06k8aTuIYWZxr+vhxAtqaNmn9&#10;NYsNwJYZ0lZexvryjbOkzV3rnUIoecpyx0zJG1vAf8y/0cEiMKjm7BVjQ/UGO0nkqsri9hcX+Fj+&#10;fFFBNTZpMZgnw2oQggH4/VbudeaONKmgoGgYxSnoxI0mlz3P9/EygKFTKlbKRVfX09LcXsOIlrCa&#10;Pm2i5TKuYaXaQpBP3/w4l/MCjD8qqmuoxqsmuKdD9Og4mU8TspWm3SnbSgy9V4lGQ8/gR+R9p+B4&#10;tZUrjRZdIScBQ34JjExCgt2te/8AyDw4SaArzUUIiY1FFT3lf2H2fTx2aJu7JNBxmXNYQERMB+tv&#10;hxhS9NHlvbFVBRVYlV1rkh+/e2nEBUVbKFSGg3WWmoyPfka5/X28sExTa19Fc6iCIi1uWIFeQo1D&#10;p4xFL7osP6ONjCnVmRQkZdxGNZVRjoB/A/0Hi9BoN3DZihaOG02IUo22vYj7jx+g2FlJoL80ZOSI&#10;NIova/5G/wAT2PGFomhFbXZoO4sNjpJSrDsTxEEaaEBe1ilzhkNNKgA+P6+zitIogdUQaWFFhsD2&#10;BHH4osUs0ucJiooFABAI/Xw5cUWLJNPeIZgpaSnIUgH9R488TTKWyo0XnOucjISjPp/Toe9vEezi&#10;J1wIFDOzs5oLGjlxO8yjvf8AXTiAjvKFIIZwpP4jHUUf2O+vb7+IXAUUaMkOUp8sVEsr2kGh/aLj&#10;8xxcwrVtonvEBOyljiVRGkWz2/t4vUaImkkmaDurp1qJC9vadOFak6qE7a9ApLYvTSrH+hX9Rr/D&#10;hY8mBhR5brBONJqgosQkmIYG2v8AZ24XtpUTRu64gClE8XyoBdb/AFcXkaaKQrXsqdTzR1A8thpx&#10;9JCqTrSU40tcuYdQyzgSKNfD6dO3bvw1aQBQdunVAUYnL9HRw067F2/l3+j48N9lR68sk1Fx2tpY&#10;SQrAH2fkeaNONIKqZsMeWrl9z9bd+VFKXBppb0+HzFP0hP6/Rxyiwq6KeKCikjcADx5umVKmlcDJ&#10;Em9uepHXJcS26A89W4isNRiylCCbkc9VgmklUV6TPZTrzVKAmKcqBFUBz+vjy1NKpQzY7DQ0xFwD&#10;Y2/Z35qmtM0W7qJ1AlaF4IXte+2xOvZhe1h7eI3ndAoZWFjrMmgKwTCnxeu+bq23A9jYdtSNT7Dw&#10;kaR3h1Gh5cP9wnSmhhkr8OwyjtGwuvsv4/QPbw+KgkUBg2p01kwLGYq6YHcCAdfqOv5Hmkr1VV9k&#10;tihS2hILqe37OKaD0zSBxqVmYomvGlGjhkU24PTMKkMR+o1HKJEUpdVhS1r9qU5A0/XTj5onRtoN&#10;q6dpGZV08f28Sk0IG0xSWnwt5mLk/r9fExQTRwl4JqKsYonsx7f08pGmntXeUoKDFYmPlLrf9nHk&#10;rmi1xkjGsWNUwmhLe2/9I5tYmrML0Ggcly/L/M90I0uQPvuOBr8v4qHwuhoxoeMBpTFR3b6fv1/j&#10;wUIECo3uFyqo9RKXl2g/r489M1ZIgUImXomijDHuNPu04pSMKIXzJqfjAbbf9dOXNMN0xU0ux7ga&#10;8oDStQmn2SoeSLYexFubpJpik5MpDknlaXCsQQMbDlavNOEFOu4MeWpOpVKKN1RLDjlIjjTPXESk&#10;heapSjCoUW+LUduVp841NfEFCEE83NM93SLrsQJlN+MKVRw23hUmhqxa7csDTS0VjxONasED9bHl&#10;TjV2jopKvhBi97jGiKNQ9NJ+vr5aYeUdbcSLXpo1aaC8agCkbEo/0nfXx+PGdHeDGlOvuThTBWZF&#10;o5bu4/O3jfw1/PiBdilVGreZqThTtgmC4bhr7YgL+2319zxSyylrZSG4uVvbaEmmjjmQgcOwJoIr&#10;JSaTOM4D8y+q3uT+evj8eI3GQuji3udAppTBIKLXaAR+vw4mDIRSs3JcqUrfuxrrx8UxHTSowyiM&#10;gu4sDxWkTRS65FOj0FNGb2145pikYcJqZTyU9CPNZgP1+PLjCmlAuYU1Y1muZ4/Kpmvf2X/Z8Pjx&#10;hbsbKXMWgmTQaT1mNKdzX1+rx+/hSpSxQpS22afMIw2qxC3zIJB9v0/HiptJVtovfdS19tLaLp/G&#10;YjKI/adPv8LcWdwKIlZiZ20n67CFwhydoAF/yPGygIpe2+XqcsExeKSbyWGmv9Pc8cQuaSXDJSJp&#10;WVuG0tSN/cm/58VETRQh0oqLBl1JWsP1+/ldFPquCKUaZQR0BKff/by+ii/80RxpkxPJyom8iwFu&#10;33fAcbLYpa3eGg1xMTYWw8sG2n6/fxAuUbKEzMPbacsvY3U1ZAmJtp7f+I+PLtOattJrq3DeyhZw&#10;14ooxLa1xwyoIrxMU343n9sFhJU7QPZc+NvaB34yt0NiaWMWJfMUGMHXkvVeV5lgDqPHQ2NwoA7f&#10;HhIMzQTFC1W7qkieff8AhRjMk9Q6etVVlcG9gT9B2nt9R78ECFheyo8ubRTVCjJU4fiEWhF9O39n&#10;HqJ4IoMMx4NFOWWLUG3b7jypoxac00D+KZGr6q5iB/P2ewadx7eIVtTQqZvgim7Csp4hTyDde3s+&#10;q3Zf6eVQ2U0oeu0robcs0iUqK041H0eI17/EcMBQPeVqOFLyor6ZotqkDnqLwk0m2haRvMU3/X28&#10;9T8xXHy5r+PPVqa//9b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NmM43g2X&#10;cMmxrMFXDQUdOpaWeolSKJFHdnkchVHxJ5sCa1MVXX1e/GL/AAs+hNZLhvUzr1kykq4VLvT02NQV&#10;86gdwYKAzSbv9Xbu+HFgt1q4H4fGk3fo4GY2xj8Jqpbrf/wrk/C66biek6VUeb+o1XHfy2wzA/ka&#10;RyPE1GLy0rhT7RE30cXpy9w7cOeHD30XKzBpPH4e8bfdVKPqA/4Wt+oGtaei9NnRDAsvrZliqczY&#10;xVYpJe2jmmoEokW3e3msPjxOq1KNvPxp9F0lzZz7YqpLqn/wqF/Gc6u0UmGU/U2iyjTTMWZcvZew&#10;2nkAINkSpqYqioQD2q4PtPFjdsk7Tz7SPdSV25UnYOfZPvqonrr6ufVj6lJZZ/UH1QzXnbzjdo8Z&#10;x+uq4hpayQSymFFHsVAOKzbpHP4RSJNys8/jNFkgjhpDuVQv0AD8+VRCOFeWS5TrGIqlL6eB4vT4&#10;qQKlFNxohFL7o4k7uDSzvdQp0XaUsTbiwUhNcDhcVS1+5/X2cqWtdW78orFU0Zo0ug05VTfdinEO&#10;d4aTM088knlnsDwnUozFHaUBImnVIh5VlPf2cXBMikBVjXKmgaN7tyyExWlrmpcqsy2XjyhSdJik&#10;1VrURyHcCfp+H08J3AQaOmykiskM0trPx1KidtUUkVJ2Ei546RTMxWWDywbmwt48sMKbXNSZ8fNM&#10;vloQe/t46u50CmEWmvE1EgxgyPuf9fu4nQ/NKV28DCnlMWVht04Yh4Gi028U1YlVb0OzU8ROrwwp&#10;ey3BxpjpaaaeS+pHC1CCo0aOLCRQgYZB8uA9v178EzSdNBJ5eqptdj5pIiAfhx1y40Ck7Vr3hpJD&#10;MNbWz+WvuqTrr/RwnF0XDR+bRLYmlFT0izxhpu5tw0SjVtomW5oOFJ/EsMp1YudLEaflwteZAo3Y&#10;fJwpujnSnXbEdeJUrCMBSwo17afsLNRM26Vjb6fq4ZNEq20VPgJ2UKOGV9JTRq8xAP1fr34Jm1hI&#10;xoFPtKWcKj4xnWOAbIZLff8AX3txl67CKft8uK9oqDh2PPWtq33fD6Phxtt/VT71qG6fKiIVEZDc&#10;XKGoUWoVoNJCbLlO8m9h+t/u4TqtgaP03ZArDUVEGCxWQgW8NPb8B7eVUoMCroQbg0ipsYxTGJ/L&#10;huw+gn6e54RF9T5hNCRNui3EmhUylkGpqmEtcSRp3NvgdFH7eCa2s+KqBF9mYTgnn20P+G4VheAU&#10;++UhbDUm319zwVJSEVGzjy7g0ncxZ/paZDCkosb9ifo+A/PiRy4SgbaNLXLlLxjn30XXMePVGKSE&#10;RyaHxFvEa6/28B1w+XNhqUrO2DO0UiFjSNt0jXb6SeEQABoSklWwU90dGuJsIAdTb+zhihvvcKLH&#10;HO4xoZ8qZDgCLNY373/MaKP28FdvZhAqP73MioxQ4YfFhWC04aQqrAW1sPo768EAhNR+4VPHCg8z&#10;pnkeQ9Nhx3Me20E/EewcLX7gIHh20JrHL5IK9lF8TLGPZsxMs0ZAY212rpc27XP5cBRtXLtUn5Cp&#10;Q/OtWCIB+Jox2SOkc1NGpkjN++t7a6/vH2/Dgzt7MMiouv8AOO+OHPs/GhjfKaUEFrWt4frYd+G+&#10;mKBnflZpgejpwbEi/wCvs5qKUBRqBNJTQnywRypNKEgmmauraeGO6kLflCYpW22TQK5yzBMilKdz&#10;qOwv4i3w8eB67e0jCh7l9qFGSKBiLG8WVy76X+r6dBrwGC4c41IqrVuMK7mzPXEW3fdp/DXlVXZr&#10;ybFFND4hXVRsDf8AX48Qd8teyjAMpbp+wfKeKYo4dwdt/EE/HxsO3DJiyW7iaK7i/QxgKMlkzp/H&#10;SIrutyANfbbT90ez48H7FqGhURX+ZF04UvsRrKLAoL3UEC2tr6D4n2cNCoIFBtpCrg0FuZOpywxM&#10;kcnb2XPw+A4SPXqUChhaZQVnEc++gHxTOOJ4rUERkgHwHj7fsj9vAS5fKdMDn2VJrGXoYGPPtpe5&#10;TgnsHnuT439oNvH4HgjtEnjQVv1jYKX1TAAoPs0PD4igshVQy5VeNkxSiJpF464qCYnuQf7jwleO&#10;rbQjthoxpPUuHU0DebYXOp4XoaCDNGjjylYVxr5nb9HEe/6jlXFdFbaTGJrNhGHb5BI4v+unLtNz&#10;VX3oEUJ1KkcUdhwTIECgWslRrhI67vd5UmrJFZoPaeXTTa6xVe46A80qnG6bUppZG9vEoTNLCsCl&#10;LS4cqpdtTwwCAKJ3HSTUs06R8ciKT6prreq83WomsShZWsOV2059tOcOHJIdeOBFJVOxUqWjp6dL&#10;jvyxTFNhZVXPD3neYLF+t+bSao5AGNCJQ09Y6XDEX9mnx8NeK9tB9agK6xKnmggY3INu/wBWnPGv&#10;IUFGi5Zuzi+GVPlg9z7ddRcdhfgXu7vuTFSfYZf3wmg2xPMFfXQeZECdwvcgDt9NzwgcuVLEihez&#10;aJaMGvYHFXvIJqu4HtN7aajlWAo7a9dKQBCaMDlrAqSp7DU/3+HwPBw02AKi26uFChHjyxFEm5EG&#10;n6/Hi/TQaNyTTNVzpg7sZG2gX40o6aVoT3+ykVivUJFJiilGtxof6P6eFrl2lPGhEzlhOJFICox2&#10;pqpdwa9z+vt4WF4qoRptktinuhmNgX7+PF7aootdTSlpZTKbX4uBmihYinxIYmX3je/HYpBqioFT&#10;EkWo5QiKfQrVUOkxI01UNbC+v0HQ8oFRT62taaGrLOZgUVJGBvb8xb+I4YBVAx9iDSnxWvgr6ayi&#10;97fmLHjlIEI0mgVxmlZJSyfD+j+PEahQtYVNZ8EadO4J8f2d+bRVHwDspTNir042sbcfmizu5qZR&#10;4rPKfdY6+zm5plbYFZsRkqJYSBcXB/PmjWmwAaBDMGFz1dVut3v+ev8AHhS82VGh1avBsU+YRDHS&#10;022fQ6X7+yx4pQNIoufVrVhTRXrSVMvlqRof4fR8ONKAVSxsqQKn0lNDQx7ovh7Pq44lIRspMtZc&#10;ONBtnDNop3Ee42PgPYdfH4/DhBd3YRQwy+x1ia55axuOtjDSka2/oP58tbP94KbvLYtnClf8jFVe&#10;8bcNygKogDpRWJqOCHTw5XQBTneFVNdZQrVXSLW/s/X28TrRq2Usbd0bam4blGouJH0B+k/0Dm27&#10;aKZevhsFL3CMEekkBAPj/Tw0QjTQafuNYoU4w0dL7ugt/HtxXQa40h6qCrr6jaoJ17D4/RxkyaOU&#10;KCBjQpZMy89lM66/qD7ePpEUQXDuo4UJFVRCIAAeHLUVzXGmjSM7jzdeONY6yqQpsPNRVhTDJUrH&#10;3PN06BNJTEsQZn2KbcpNLEJqRhUSv77n9e456quU8VmJxUEWptzc0wlBVQYYrmc1EuyFvu/s41qo&#10;8btsKB7MmAy4gfMYnT6zofj8Dwqea10M7S47qsuGYfJRU2xbjvr+f8eOoRpFNPOhw0n8QwnFcSqd&#10;SSl7m9z30Omg4hcbUs9VGjL6Gk9dCZlbLstDCGF721+6x7cNW29AoJ3dz3poQWmqtmxif1+jiuZo&#10;hAFRY8M+Ybc/PRNOFzTXKWKGhNx4W5utCV01VWKRyjYp43M0qS1FJuqRAC/GyKMEY1BjqkUFPpHG&#10;5pQUUh8fqrsdmh/pFv48LnjQitW6bsDeZ5wWJtfw+49uJ2SSaV3IAFL+pdnpbeNh+XDo7KCyRBpo&#10;o6QCTc4v+unE6U0uW5hSySq8qExxiwtb2fRxZMUR6NRk02RxNLUhz2J/jxsbaWEwIoUcGtHECfh/&#10;Cx4qFBdwV7F6jcNP18OeNbbTTHRIS2vKilizT0+1F5akm2mWoa5sOeNK01ihR2bUcoKuTFO6e6Lc&#10;tSM414zv9kc3WwKj+bZrHm6vE1zZkK6nmq0BTBXE7SIjxo0uRSPmWQuWbueJjR0kiKkU8zJpywpl&#10;SZpwhldpLty9J1Cs1a6iMk8uTTbYxoLMcmi8y7mwPx9v9vCR4ihlapMYVjw3EYU0Dfr25ptwCrvN&#10;E0+S1iyJtB1PFpXNFgRFNMKBZd5/W3EqRBpeo4UtMMq47ADw7/VwySaIHkUoneLy73APHqKgDNJm&#10;ri85tqcTkUbIMVJwvAWmluR+v1cshFNPXGkUt/5bHSw2Jtb2/l34piKI+9KzSFx7EflkYxG9r/08&#10;SOK0ij22a1nGgjxHMGMyTGOAEC5sdB+ep4HVvrJwoctWjaRJp3wN6yWQNV63+n6e54sZJVtpDchK&#10;R4aGLDsOw2eFUltfXxt4/Dh8AKArjqknClCKjA8Ei3Dap+ofx144YRSGFvmmup6nYTADG0iL4a/0&#10;tb+HE5uEJ2mlyMrcVjB58qRmIY/TY3/kmDg9rdu30Dw4z3oXso2RbG321gwzDnjm8wHXQ88lMVZ1&#10;2RFLWOo8uMCRu3FlEZTJp4oszYXTf5SRQR4X/ovzesdNJl2y1cKd0z5hUj+VDIpPsuPp+J54OA0m&#10;NisYkU6PitLXKUuNb/rrx0GkndFFJXFMEpau5Ki+tvvv9PflCmaMmnijjTLSZdhppCyDjQbili7g&#10;qpQuDHD5ace2UgGJmkTjOVp8ZiaORTZr6/T9Px4kca7wQaO2LvuDIoO6vo4o/wBIKm53e099fgOE&#10;KssTM0K0Z8Yjn5mlDhmF4ng3uJchbjXX2fVw3Q2WxAoneeQ/iaFHCccxXaBISQPrHt+jvwxSomgo&#10;60icKU65hdXBlsAPA/rbl5pB3PRSsocVoqpB5lr/AB+m3jpxykCkEVNlgonjLi1vy/o56mpNJLE8&#10;VSgU+Ue3x+Pw42TFGLbeukP/AFnramay+32f034zqmjc24SKELBamrdFM2vb4/Dj4ohcSOFKP5gX&#10;tf4fXzc0l01//9f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UlM5Z7yP06wSTMvUHGaHAsOi+3VYjVw0sC/8&#10;SlnZUH1nmwJrUxVZ/WH8cr8I3obBPJnnr/lGeWn3BqfB8RGMz7l/dEGELUyEk6duKAyomI2+nxpn&#10;vExM+zH4VUD1y/4WKfh2ZE82h6IZOzp1Cq13bJRh9PhFE9hp+nr5hUgH/vGP0cUi0cVw+Xxikarx&#10;tO1Q9s/Capm66/8ACz31pZmaoo/Tz0gyrk2CQlYpscra7GqlFv8AaApzQQ7iPAowHx4oFirjzz50&#10;wb5HDHn0+FVfdXf+FH34ynXgmixDq6+UKF1I+WythFBhrXI7ir8qWsB+iYW8OHDFgknxc+2aI7jM&#10;lAeEe0/hB99Vt9RetHWfrxXvjHXPOuYM61UpJeTHsbrsRuSb321UzoPqAHBm0yhGwCo6fvXV7Ts2&#10;dI9dvvoNGoqSih8mihSJfBUUKPuHFJSAMKLe8U4ZUST1maR+I70ufDXhe4Yo9Zg0EWNo7SE27fs0&#10;/hwJPih7bECmOmadRbtbiFBIozWAakrVSFwv38d10wWxUueFpIgUOvHlJkUwhWk1BWokoxZvjxPq&#10;LdKigOVNgr/mjfx14+h3VSVbXd1kaRwdOXJNUAqdSVkoazDj6HDSZxsVMqGE62bj6jqpMgaKwU2D&#10;QzHc2v6/HjSWAqnl3JThXCsovIF4+w/o5paNOyrNuattJufE/IbZwqW9oo5Sxqxp5wishqbbvE/x&#10;HFzLgXRbcNlFPNdSUsiXS1z/AEcXLQDRa04oHGkjWKlOdRwmXCKELZK6hrWKwsOMByaUluKxTPIU&#10;vHyiyeFXSBONN0dFUVD+8D+v08QJaUs0sU6ECndcIaNbubcMgxoFF5uJpmqWkjk2jtwvclJoxQAR&#10;UqKWSRdQTbj6VaqYUkClVhcYNtO39/DlkUQvmlU+xY9NOHBAAoiGJpBY0XdiqeJ/tHA5cGaFdtht&#10;qFhsDxybn04nYRBxpS8uRhS7hxCAR7AbW4IQ4KCymTM0z4nIKgEDW/Ebp1UYsDRTNDQHeCw0J4gS&#10;3jRip3ClXTy01LDdu/6+3hylQSKIFpU4aY8SrqqW4pSR27H+jhc64o7KNWWkp+6k3DR1M84aa976&#10;/qeFKW1LONHKnEpGFDFlfB7opYG+n/NJ4NrZnCo9vbjHnzpez0RgT6OHZTFBdLmo0j8VqTCLJ+vh&#10;wrdXpo/YTqpESYNX4/PtG4r9dvj2HCNTBuDQlTcptRQzZJ6bUlIq1FQg3DuSAPaD3ueCW1sksiYo&#10;AZhmyncAcOfKhWrpsPwSkL7gCo1vfw797Dh4o6RNAxtKnzFFzzr1CqJLx4fJY9rqRfxB7X8PjwI3&#10;l9pHhNSpl2VDasUDEPzeI1XnVLMxvcliT9Pc8BadTpk1IitLKYTT1XPTUsG0m79u/wB2nDNwpbFF&#10;jQU4eqpeWsBkzBUABWK6e22t7dvjxy1t/wAwZpi8uhajhRisByHQYTEtQUCkga6D4/E9/jwcs2qW&#10;tlRVc5kt8xNSMVzVRYIhQuBa3662HHXH0tbaYZslXB2UnY8ZqszOIqNyAxt7pHtt3A4lDvf7KNTb&#10;izxUPbQi5f6UwVBWprwWJ1N7n/lY+34cVotU7TQdfzYjBPPsoa8JydguEoJQoG3wvp9ygDhoEhNA&#10;5y5W7tp8rc34FglOYoCilfio/hc89MUyhhTtAhmXqnBUTFUYa30+n4sfb8OIlvpThQqt8sUdtBli&#10;Of0hQyMwHf8At72H5cQLuwnGhO1lhUYoP6/qcGcqjafC5/hYcJF5kBQpayaBz+tJOu6iVtQCkRsD&#10;pp/z7/TwpczInZz7KO2spSjE8+2ksuPyS1G+rFxcHUffwsF1qPio5NoEjw1LrsZjqIBDSx2P0Bdf&#10;o78UuP6hCRSdq2KDKj86g4flTGcSIaKJ9p8dp/ibDiBuzW7wpY7fNs7SPbQ55R6S1BAkqFN9Nb/X&#10;2Uft4NrXLgjbUb32dg4J59tD3hWSMPwhA7AA6d7A/tPBQhoJqOHr5T1dY/icWGUx+XYAi/t8LH4e&#10;HLqVpqlu0XTjRXM249jNdUtDTsQtyNCB2NvDXt8eAm6dWowKmCxtm2xKqDyPLlbUSb57m/j/AGtw&#10;NizUoyefbQsN6lAw59lLTB8rUsLBpL/ff+gcPmLRKaDdxfKVQo4ZhsMEYCCw/X2cEyGwigU86VnG&#10;p1VtRLHjpMUnRjTBJPELqxt34kKqMwk0kMTdWfcP1vwrdo+ZECmR6mNfdvxAVUYhBNZ6dYZgCTfj&#10;iQFU0slNK2hiQKNosOGiEiiR1VKBIxt4YgUUlVR3UBuNEU8DUuK1r248KTqrK1OH1tz2maoFxWWK&#10;ONNSOXAptSia5S4gsQsOeKwmvBoqrAK7zDygXNXLUVhnlO3cOeJp1KawU9UVe5HGwqnVIp9XEjHF&#10;f2DinVFFha1Gg9zBnd6KUxg6XI017fRYfnwifve7oWWuW94Jp6yfnJK2QWIuCdPo94dvr4qtbsPU&#10;W5hl5a59KNNl51qYBbXT+0fkeCYVFbw0muOY1SGkZvEA/l7w5s1pnExROM45f/meKttOl7A6+BJX&#10;T6DwFXlv3yqmzL7ruEc+tLPLmUMOjo1UjvrfQd9fC5/PhoxapQKILq/WpVKepyjTJHuiUA+0/R9Z&#10;4uLAonTfKnGpGEv/AC1lBOmn8LccT4aZe/a0L+DV0ddS29tv6DxcDQTdRoNBnnfCZZtU9lv4r/Rx&#10;E8gqGFCSweCDz50VLGMDr6WuFRMSdVOtzr2PfTuOR49bqSqTU1W90ladIpUYQEAVXOosP2cNmo40&#10;SvknZSu91VBU204a0Q7a9/NPl9L833umvdxrruPNTK1mYAfr9HNfma8bGa6rMzjyrqw/X6OeVc4V&#10;5uzxpITZmYyaG36/XwoNzjR+mzAFL3L+aAxUg2Nvztf4+PDtm41UF7qyihXpMfaaKxa/f+kcOQua&#10;Bq7fSaxfMirl2nx5uZq2nQKUUEUNNCJD3tr+3joEUXklRpEY5iLLL5cev0fD6PhxMtUUeMNTiaWu&#10;UqOSqUM/bX+kd/gePpolul6ThS3xWjSlpiT4D9lxx0iilCiTQKYjiNOlW0S27/x1HESlwaF7bRKZ&#10;oPsz4zV0sDNTi5Av28L2PfhTcOlAwoUWVulZxoPcFxnE6qq3VDaA+J9hv4WHbhEy8pZxoU3NuhtO&#10;FDMk6GiK7tQCB9Xbgu1YVHxSdVAZmijhaqa+oBP/ADUP48BN0gE8+dSVZOEJ58qYqfFjQe7T6H6f&#10;r8OIUv8Ad7KNF2/e4mlXT56qol2D7+3x+J4bpvyBRGvLEnGnakxWvxKWxvrre3x178VJdLhpAthL&#10;IoWMt4HNL781yDb+g9uCJpBG2gTdXAGAoUYKRYYgNov7bcMaCalajTlSRxyP2uRzYplRiltQ4WtS&#10;qx7b8vRaVxSwwvJFH5m+oXS99e356flzU0wXTStmTDsKg2xWFvAH7+w5qk+2kLV42ryEA315alAT&#10;UyjnMiG45qmjhTJis4hYk6d/6ebOFPoE7KQ9fibLfXlJoyQik5JXxFrseVmlmipseZIaSLar/d/Z&#10;zUxTfcFVJjEsw/PEopv8fr+vlCqaMW2dG2otDhjTuHYHX6eaAmnFu6aVv8kjkjANhf8AXw4/FFnf&#10;xXOny/SFrHT8v6TyumtKfNOS5Yoo23gC/wAf7b8tApj8wTUuWCCjj79uWpqSo0wtVRvJsBvxulem&#10;KdU0juvL0mpD4/USm5H6+I4yo0bsATSUjMrHebnjAo2VFRsQxLyFIblFKinm2tWyks2KGR9iHv7O&#10;Iu8mjgMwMajVFHLOd1u/KqQVU8hwJp4w2nSBf0g14obTpovdXrOFPm5JND24omi+IpwpEjVrC3Li&#10;kyiac5YgE93jlJ0muVBBukuBzwrThpaQ70jsOPUTmo00MkpuRbnqukxXoIgjXPfmhhWyqa9VyAD3&#10;ebryRTYqM7a8rFPnCp6IsY5amCZrE8pJsvNVcCuSMALnm68axTsp1U681W00l6/EJYD27cZJijRt&#10;sKpvixbzW2ORrxvVNKCzGNZKkJ5RcezmzWkTMU1R1MaSWvxuYpSpBNKWi8qY6cfTjRYvw1Kr6INA&#10;SvsP9I5cim21waAjONFUxF2ivpe3xt7w+PbgZu0GMKkXL3EmJ54UGGHVuIQVnlsD3I9nxHx4FmnF&#10;IVFDR5tCkzQyYV+lG6Xx9t/p4M2saj1/w7K44rXU9Ip2ED7hzzqwitsNFykYmb5KeUst2XX+Hx4T&#10;fnCDQhOXhYxpT4fnOfEG2a29gufD6h34vbu+8oody8NUvaGrQgSP9P7eHaSKDDiDSmXH4aaIbbaf&#10;r4ce1xRX+WKzSNxrPEtisTDT2W+nwueF7lzFH9vl/TQfvis9fNeTW/t/t4V96VmhKGA0MKUtBQwS&#10;gPt+7i9CAaJ3XSMKe0w5UN4hY8WaY2UXF2dtc2lq6Ye4xt/Z7ObJIqgSlVJXG6zEaqMwxMdfBbj+&#10;GvY8LnlKIgUd26EoMmgxbJOOyz+ega+mvb8zr+XAubJwmefxoaDMmgI5/ChMytljEKFF+bB93238&#10;D7W+B4Jra3U3toG3t6hw+GltU1rUMdohcgfs4alWmg6hvvDjSCxfGcXmBEWv1X/jpwncdVwoTsW7&#10;Y20gcQoczYkRZ3Ki2l2P5LpwPutuu7KFLTrLPAe750qss4Ni9AqmZm0I00A0PsX4cNrVlbYxNEd7&#10;cNu7OfbQvYbXzwhRf2D9nBKk0BHWwqlTFiMtrnigGikt158ZaM27c9qrwZmozY9Ep94jT9fieU7y&#10;nvy5NPFFmqlj2qbA6X7D4dzry+sUkXaqNOjZgpaga2/X4nl9U0n7gioXzuGvJ79if18Tz0ir6FCn&#10;iGOkZLpa3xP9PLUlJNMWKUwuZI/jb+PKEUtaXwpKy4tU0De73114wVRRoloOVJGe5VQrMw8f11ue&#10;e72Kr+Q6KZa/M8NcLMxN79/7eNF0GlzdoUU9ZbrKQMGa176/wPfjyCKL7lCqXFbmGGlg91tth+ve&#10;3HyqKJkMFRpKf1xiv9ofat3Hs413oo1/Jmv/0N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Bv1H6ydIejmFjG+ruasHyrRHtUYxidLQxH/o&#10;ZVSIv58sEk7KqSBtqrbrv/woH/B29PCTpnPrtl7FaqAlflsuPPj0jODbYDg8VRGpv4s6geJHNERW&#10;wZqmfrf/AMLS/QnlSolw30/dNc4Z5qE0WavahwWjkN7ApI0tVUW7fap1Pw48hsrMUytwIE8/Oqqu&#10;qv8AwsZ9fWb/ADR0c6dZIydTPcxtWnEsYqVB0AL+dRQkj/l1wWNZYkiVH2fu+dBF3NSkwkecj4Gf&#10;lVR/Xb/hQb+MF10qJocz9cMWy/SSXUUuV6ajwREX2CaiiWqP0tMT8ebTaIbOP6H2zWjfLcGA9+Pt&#10;EVT91O6mdSOr+NNmDqfmLFc04gxLNU4xidVXyknud9VJI1/r5VxI2AYdH6VdDqtqj8AfbQawYxJh&#10;Mq0yoFBIBAFu49g14wHyzAp9VuHxqmhky4z4nTK7oRcAnS3wP5jgxYV3gqPbwBlUA1PxSmp6WI3F&#10;rf3Htx9xIApMysrNBsMYVKsIltD/AAOvfgdDsKoXm3lM0IeG4ssaBXPw/Zw+Q500E3WJ2UrKWcVi&#10;3XtxeDNEi06KgYrQARFj+vhxpaZpUy5jQI4wYlqbN2/UHgTeiakW3kiuNPQwyjdblENg15bpTTbX&#10;YaEkuo01H7eJnGo2UtaekVnhCqtm46BAppWNNuKRLIhI8e/1jiR0TS1hUUm6eSSCTXtpwqQdNHSw&#10;FClZQ2lILePDpvGiB3w06sscQ4tMCkAJVTZV1RjW44iWvTS1tuaa6XHKhZdqj2frrxGi5M0uXagi&#10;lXSvJVRbpu/08OkeIY0QuANnCk5ieBtPKWhBP9n0fDhU9bazhRyxdaRjTcYZsKS5BH9/EmksClmo&#10;XBrLRYnNLKAxsNOXafKjTbrASKequhili3Nqf6OGK2woUWtulJpNyUbI1l4VKbijoOTWaKBv3jYc&#10;ulMbaaUupdPVU8Di5GnFCVhNJ1tlYqbVV1PIm0EX/X28eW4DSZtoim+HDkqG3278Tpa10rU8UU/R&#10;YVBGu5v1+/i8MhNFSrgqrqWsp6UbU/X7ubKwitpbLm2oDYsHPfibvppULeK4iWmn95zr9PPAhW2r&#10;FKk7K7KxuLRc0QDsrUkbaTtVJPDLYk2FuFTiig0cNgKFOGG1SSuElb2f0cVMuattJH29IwpVyiFa&#10;feB4A+3h2YAogSSTFI6oNVJPtS4AP8OECyScKEaNKRjSywyngjpiJ+5B8T9XD5pIAxoOPLKlYU2V&#10;WI0NM7bLD2dh/bxItxKaWtsqWMaWmUsx08jqrELcjv8AEfH4jhxa3IXQevrMpoUaiogqY7obgj+I&#10;4JCZFAtCSg40lZsJNVMAdb/qeFqmpNHKX9AoTMuZaoYIxJOL+2/w0Pf+jhs20Eigrc3SlmKecax2&#10;gwinIhI0v43/AOVR7OPKWEDGkTNup40VvOGca3E6g09PKLagkAE+IPcm1xwC3d2VmEmpiy/L0siV&#10;Dn3UhoMLeVvNq3ue+rE8D6WSrFRoTLfCcEinlcPhWItF4cMg2AMKLS8ScaaKbB6rFa/5e5te1/Ae&#10;w6DiBNuX1RRgu4SwiaNRkPLeG4TTrLNa9u5+NmH2j7eSPbMhlNQrmN2q4Vz8qdc25hpRA1LRye8R&#10;b3SSdRbw9h4odcAECklnbEmSKCag6ez5kxA1VdcqxJ7X7nUXY+3hALLvlSuhs5motE6Uc+yjE5Vy&#10;JheAQq8xtYai5PhY6KAPDglaZDQgVGt3fruTSrxPPGEYLH5UbItviB+Wp/Lj5WE7aLGrNbvA0C+Z&#10;OtEMW5A+7Tt2H/JxH8OE7t8huhpa5Gtzbz7PxoFcS6jV2OSmGG5B8F3Ed/hYcDysw74wn50O2soT&#10;bCT8v1rqlw6uqE86W631N7D6fjy6G1KxNaceSnAUlceglhYpI9rX7fDQ6nhXcJIo8tVBWykLKkKN&#10;9q/134GVJA40KEkmuUdUIhtVf2c2lwJ2Vot6qV2AZYrMdkRvLIViOyt/HTx+PDu3tC/iRRBdXqbY&#10;baMPlTpJu2sYrfEDX2/ug/x4N2LFLdRZeZ0VbDzz1UPWEdPaDD0DTqAfja/53PDwNhNAJ29U5xrP&#10;jdZQYHTnyyNAbdz4XHe3LE6RTTSC8aArG+pMwZo4jt+v/mn+nhO5cxsoc2+VziaCzE841VYxBcD6&#10;O/7TwkcuiqhizYBvhTbRSR1Em5jc8ZQQqlTiSkUomFPHHpYcXGBRUCSax01Qm6w5pKsautNK2mrg&#10;IgL8NArjRCtvGk9jOMrHex/XtxE69FGtvbzSJbGGll00vwmL8mhH+XgVHrqlhGW7Hjbi8KdaRjSd&#10;Tz55QoBN/wBfHhYJUaODCBQhYRhRVAzX/XXghaaoJvvyaVEcKxWHDMDTRKVaqlCZRpx+aY01hdtd&#10;ONk04BThSoSdePCkizTx5dxbj9I5qK8LXuBypFXmm2elLG54yUzSxDkV1FTWGnPBMVtS5qQ1OW93&#10;myKZC4qXTYJLKbgcuG6bVcAU6rlxmX3+36+J473dIzddFB9mDp7BVsXLG5t21/1fGw9nCV+xDtCm&#10;1zUt8+tMeWsl1mF4isouQCpPc9tD7B24jtrIsKoxvMxS+iPPnpo22XC+G4chlOqr7fZp/Dg0GyoY&#10;f/aKwpKZqzKz7ogbj+j6beB4ytcUb2ttONAnUVK+f5j+H7OESlQaHaEYRU6mzIIGCR+H1/w46l8C&#10;kyrPVT2c2SyxeWNP1+H9PFPfzRf+Sg0xVWKSoplA+PE6nCBRihgHCnzLeePJcxOwGpH/ADN8Tx1q&#10;5CqQXWX8RzwobKARY/EWGpN/4A8OhjQGXLJoIOoeXIqQuVTU7iNPaN4/geFF01IoZ5bckn2fhQE/&#10;MJTygA2BvwJ6tJqRtBWKfnxdPKB7A69+Lu+osDBmo0VQKxiqG5+B42Fa6eUjRTXX0UqSaA2J/iPj&#10;xM4g0tacBFOdHhjVMYD63t8eKEt6hSNx7QayyZNkIDrex/Xw/p5Y2k41QZgKiR4dW0EihQRtt/H2&#10;DlA2W6eLyXRQlZfNU6qmv92nhwQMyRQPuoBoQKKjkRw7DX48Mkig4tYNKV/fi2ka8fNFgwNMpwMz&#10;TCR1J7cZ0UuD+kUJ2Wkiw+DZoLAflp4fDilOFB18lZpozdjyrC6oRa38NfH4coo0rtmZNFXxvG5I&#10;sQ11tcf8gnT2eHAq89pVUsW1sFIrusroayns1tb/AJjlluaxXm2i2aRzCSF96Ai/CgyKPhCttPcO&#10;PTRQ7G0On8LcWpf0ii9VsFGk7XTNXvpqeFy1d5Rs2nuqixZaqakghT9Q/uHE4tSun1XoRS4wLIJl&#10;ZWlBA/X/AA/08OmbEUG7nNI2UM+D5EpKcB7BdLE6D+k8EiGAigE/mBXQhU9NTUUYjQg/r8eLtlBx&#10;SiupioJ/dU83Tc6aWeX8AikkWSbUfqD3+HLRFIHHKFiGioaCAMbaD+H0c1RdM0z4jmSGBSkRGn0c&#10;9TiUE0HmIY5UVbEFifpvyxpcluK9h8ZkYPJzVUVT9VYhFh1MXPh+zlqaSnUaCPGs2CSVkUjTTT+z&#10;+nicqo/atjtpFVWPjaSTxsqo2Rb0ha/N0cbkBh+v3nhct8JoRtWJUKgLmFKnu9/bc/VxoXAVSg2p&#10;RwpVYRX09g7Hv+v8eLkqBolebIpXpmGCAXBUfT/bxRrAomNsVU31Ge03+Xv0+H6gcbLwFK0WBiYp&#10;0w7MUk43KbfrY9uOpXNJHLfTTxUZm+VhMhe1hrx4qgUjRb6zFBjinUJ5JvJgIYm+tx4feeFK7ngK&#10;FbWW4SaVOW5aqucTS+Ovj4f2Hi5EmiW5SlGAoTUjMcYU+A4qoOkzSVxWOIXLdv6OUNGDZPCkZUV1&#10;HT3j08R7eJiqKOkNqVjSBxWoNW9k4XuGcKEbCdG2sWHYdaUPIL8qhuNtOPPSIFLJURI7DTi+iAkk&#10;1DkjDaJyppQDXUdNPfx5oCtlYpQYfh80jj9f4ceAmi1xwClb/LyI9e44oAop7zGu6OjaN7c9FeWu&#10;aVccHujTjlFhNYZlVRfnquKZ5XIaw5WlIFYyolNjzdW2VLWKKJbnmqbKppprK6NTZTypNKUIrqnC&#10;zLuvzwrysKjVcjxCyd+aNOIE1Cimm3Xk5QU8QOFJnHJ9wIHj/fxldGlummugjud7cZTjStwxUutq&#10;dqbAeOKNMtppNkylht8OI8aNcKUeGVs1OB5nYW/o/hxWgxRW62F7KU4x2GSLYTrpf9RxTror7gik&#10;jiiQVo2nUfqP4cTKAVRuyS3jSWXCsKp5O6qe/cDt9GvC7ukJo6L7ihXWIVMNBD5kAv8AR9F/Hm1q&#10;0DCvNILpg0D+IY1U4hUFBol9NT46jtwHrfLhipBatg0Jp9wmgopF/Si5/pHx4YNNpNFb7qhspZ4Z&#10;g0SP5idtPy4btsgUHXrgkQaVajYAi+HDSiI41xfDqur+z2+i/wDHlCgmrpdSimyfLrrq9/1+jjBt&#10;6XJu6ww4UkGoGvNBrTVlP6qcY3EA04/MUjI109YdUrI1nPs/o4oSqkDqIqViE1NHHdzYcsogU00k&#10;qOFMlJWYc8ulmt8fZ9HGErSaXLbWBS0pcVw6OPy0A+qw/hrxaFiiNbKiZruWvp1BK2HPE1oNmk9M&#10;Yqp7eHw4xtoySCiuUWEU7EFh+v181oFaL5FP8eHYdAl5LG3t/t04oCQKLi4pVNtbWYch2REH6Df+&#10;GnGlKFK221HE1kw6KKoYMe3LpE026Sml/R4dTSJp/H+jioCiBayKb8RwBnW6ad/zHw+PG1JmlTb8&#10;UHOK4ZLAxBY/qL9hxEtMUJGXQqk80skJsGP1cSTFGYSFVmTFalRaMfr9XN94RVCwONNE+OYsk94r&#10;jt8P7eJFPKBowTbNkY0rcCxzEpCsclx2uSPqOp14YtOKVtoiubdAxFCxQLJUwjz+5tw0FBBcJ2Vg&#10;rsEglG0+P93hypTNWQ8U0F+N4GIw3lXv/Zb+PC9xuaFlvcTtoOZ1q4JNmtjbT6R8OEagU0LElKsa&#10;WuWXrJ3WNAbkjTt3Fvp7jhqxJ20HrwJTQnzZVxPEYAy7gGAN+3fQ6twzKCqgsm6S2aTX+bbE92/c&#10;32r/AGj9q232f2cSdxRp/M08iv/R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QP9SfUL0C6Mtt6wZ4y/lQ7PMtjGM0VD7nfd/pUqe78e3LBJVsqpUE7aqR67f8KSPwZuga&#10;SQ4r1moMzVqEhaXLFHWYwzkX0Woo4WpB9LTKOeg1uapk64/8LYfS5gb1FD6a+jWZs2SpdY6jHsQo&#10;cFhJ7BwlP/MJWS/gQht7OPpaK6ZW4EbaqP6xf8LKvxLs2QTYf0pyVkXJsUjHZP8AJ4hiVXGvgA9T&#10;VpTMR7TBb4cVG1IpIm6SqqfutP46v4vnqMkng6kdeszUdJUFt1Ll+eLAodp18u2DRUxZLae8ST4k&#10;8UNW4nGk7tzh4arlzbmXFM7VsuP52xCqxvEZixeqxGqlq52J1uZah3c6/HglKEBMR7cfjQV7xxSp&#10;k+mHwigoqIqbzP0Sqov4C3fhEpInChIhSoxqFJE8bh4xrrxORpOFKQqRBpXUOKVzRbB/R3+jXh02&#10;6qKD7rCQZrjUU1YwMxJv+vieVUlRxraFpGFYMIlY1QWcaXH9B42yccaduE+HCljV4JSVex/Gw7e0&#10;HTtw4UyldECLlSMKFvLNLTQ0YCaX/br/AB4I2UgDCgNdrUpWNILPmIpCChYjT6O4t/EcKL1wIFCb&#10;LGiugrwgwT1ImY63/sPAwzCjNDW4BSIpfSq0kainPh7fEcEBxGFBcGDjS9y2Xij986HX79f48OWc&#10;BQYu4UadsZqw1Owv3BH3j+njyzhSJhEGiwZlrpDiG4du/wDyEP6eRrdukKqZ7JoaOeFOeDYo0iDf&#10;pe2v5cXMO6hSC5Yg4U+yMtSBt14Yk6qK0jRUWWmMY1FuNFMUoSuaizQxvFY6njShIp9KiDSTqaNk&#10;YuPjwkW3xo/Q5OFcIcTel90d9eUD+irKYDlP9DiPzv2++vDNt7vKKHWe62VCxSpiBMfGHnAKVMIO&#10;2o2H07TyB1FxxppOrGnnl6BFP1VPUUsJK+Hh/dwyWooFFTaA4aecuVHnG0/jcfdqPy4rtlattF92&#10;jTsqNmyBZFPkC/cfeL/xHGrtIOyn7BcbaD2BXgbc2l+BpIKDQsWQun2TGtsdvG3DE3ECitNtJqDF&#10;iDyt2vxOl3VSpTITUmQVEosBYH9fDigyaZEJqKMGqJPeXT8v7eJjblVP/mQKxphcsctpfj+uvKJY&#10;0nGrl8KGFK6maOFAo1+vh6ghNB5YKjULEMRZF2pxhx6KUssztpLmV6g73PCUkr20e6QjZXiCosvN&#10;7K9trC6TkXUn9fo42QqKcBFT8NqJVOw6/wBh4pZUeNJHkA407S08cnvOLn48WqTO2kCVkVgosMDV&#10;IIGn6kcq2yJp11+E0I8dDE1NaT9b8EYRhQPLhnCmaaOjpWLf0D+3iUwil6SpdY4mgriYlIA08fj9&#10;/KghdXUC1jSdxnBo4T7h/Z2P9HCu4Yiji2uSrbTfguH4ganfTg2B/gbjtrxLbsqBwpXcvIiDQ74A&#10;s6IEqP4W8fj8DwfsAgY1F91BOFCBGaaNLk6jhpsoMkE0l8w51iwuErHIoNjbUX/ae3C5+6DQo6tc&#10;vL5xFAtimOVuP3vIWF/G57j2E24E3HjcVIbNsm14Ui2pvlpdzEk6HhDo0HGhGF6xSowelbFGEak2&#10;0Bt9NvDhwynvaJLhfcY0JCZZSjiDSD7/AO3gjFvoFA43hcNOGG0uF0029iC339tfo4pbSlJpK8ta&#10;xQm0eHtiUO2nbSx1FvZ93DcJ1CgkpzujjWelyDGZvmK1y3c2JJ/hYcqGBM1teYGITStgrMGwKIqr&#10;KNv0D+FzxTITRKULfPGgszl1Qp4UeCOTcQfbb4HuRf7uEtxepa40MLHJ1OYkUBc2OV2PS+9K2z2K&#10;bD49gOBk3BuONSIm2TajZjXCpwSjMRcr7+uvc/nzS7dMVtF0qY4VFo1ioX3EacZbAap9wl2naqzk&#10;8ERijFu/sH8Lnitd9pECkTeXazJoPa2vqsXqbnUn9T3PAu46p80LWmk26aXOBdO6vElDyK2vgL/s&#10;AH58PmMs17aDNzmwawHPPlQsYN0gicruQqdPAfsBP58EjeWoRQJuM8VwPPuobsFyLSYaoa1ra6/f&#10;43PfgiQ2EbKAT16p2lNX5sw/LdNdiCB9J8e3gO/LKWE4mi9q2VcHCgBzN6gpFkMWHqve32v2Rj/m&#10;bgauM1S3gOfZUj2u7ZWJX8Px/CgixXqfj+OmyjYPaAB4+03PCNWZLd2ChmzkzVvtx59KSMlVVTtv&#10;na5+m/8AHhcVlVHYbSnZUa0jm9zxrE09gKm0s0sMgBv4cUoUU0mWkKFK2nlaWOzHhwk6qDy06TU6&#10;Cytpx0YUnNOolcpZeKZpJpFJ/EKWWpvuP6/XxAtGqjNpYRTbDhgVwTcnicNUsU/NOEmFvKuvHi1N&#10;JUvaam4bg0cDh37/AFcfaZg0w9cFQwpXeZT0sdv1/PhtITRBpKzUBq2N2snGCuaUhuKzxMG1PLg0&#10;2oRU2FQ5A4oGNJlGKfYYGA90HioCKLSrpp5gpn2jfpxyKRKV0Vmlp0WMt7ObIpsKpI19ZHE+0d+I&#10;1r00dNNlVQ4a0FtxHKpVNPqbp1hq4SwJ48FUjU2aUSY3BSQbhbQfr24o1wKLfy5WaRFb1BEdT5Kk&#10;C1/Z4fTc8K13gBihE3leoTS1weo/m21+4N9dfh+w8Mm1axNB19Hc0IEWAwxR+dbUA8V6aIC+TSXz&#10;DmH+VxGItpr+X3eHGHHNAo0trbvjQafzL+Zvcdj/AEcLQvXQo7nua7mwqOZLnU82pua8l8pqHFg0&#10;SsWbXjQZFPquCaktRpGbJpx3RTQcJ216ppI5YCh/W4tzy06hWkOFJpH02HfL1e9dNQT9I78KUN6F&#10;UIFu6k0Y7IGJpTRgSntt+u11P5W4KmjhUX37cnDnjXXUX/ToLwjUDw/1T/QTzTwkVvLzoVjzNE4z&#10;DR1lCx3AjafZ7Db+jkb3KVN41Otm4l2kqMTm2bCe2n634Sh8nCj7uBtoRcoKZXu59hP37TwUWY1U&#10;EMwOnZzxoQa/CRLEGsSQPD4cEC2pFBRp+DXeGQCkNiva/wDTyzadNaeVrpcxSQyxbdPHhjM0HFAp&#10;NQGwyKpkuRr3/W/GygKpUHigUrMJwuGABnI/Z/RxUhMUTPPFdKhZaCMe8wP1/sHH6LClRqLLiFPG&#10;LpblSadDZNJutzrTUl1JF/q/af2cYU6E0aN2Cl1Chz2JhZWvf4n6PhxoPg0oVl5TUKsxQ16H2Hmy&#10;rVV0M92aCDMtKqHzmNiLf0cDV0mMaHtmucKTVDWbiI11t8eFza5o3dbjGldTxpMgDDhqBqohUdNM&#10;OPUIhi3p7L/cbcQXCIE0aWrmoxXDKtOZpCr20/Zr/DlLVM1e+XpGFCvB8pSkXt4frrwVABNAVWpd&#10;LPDKyLwsf1txak0RutmnSvxyaCAmM2t7Pz7ccKopI2wFHGmjCsWqKyo2voRf8tf4cbSvVSx1kIFC&#10;XQ+akilfhxXQbXjQl4SamNL/AA1/hxwUUrrnjGKTiK0jE/Sfv5U4VpKZpHU7yVMu0kkfDmqWnw0q&#10;IMGj0aw+nlqRlZNT5adKSHf7Bz1Ng6jQX5qxeVgyIdB7Ph9/cHjSjFHVu3jQH4pUzJIZDe9h3+7x&#10;4XLMUNmkA4UFWO5rqI1aOO1z+vj8fhwMv3RGAob2tilW2gsqq7Eq2XzJCxH121/LgRW4tw8aHLbS&#10;GhAinjDa+ph7KT9A/o+PFzThTRc80lVK2HMeKldsEZPwFyfuXhym4Wdg59KIVWiOJ59acqds04g2&#10;2NGQH6F/pbilJdc6vdSNYYa2mff+lLHC8gYxPItRUE/GwP16vb+HDJFoSZNET2ZITgOfZS1kwurw&#10;mmLC5K/2X1tbhvo0ig4HUvGggzHV5nrZvKgUkG/gW8SD390cDNwtxeAodWbbLYk/h+tPmWcqVyyJ&#10;UVW4m4v29v8Aqj2cWW1uU4qotvL1KsE8+2jFZdpRTqi27AA/w4JUiKjR9Wo0sKqVY4SzaWHHTRYk&#10;SaB/NePxwBowbfX9R7f08ROuBIoV2lsV0Eb1lTWzb09v668IysrOFDYNpbGNKCgonYB5Qfz4vQmN&#10;tFLrkbKUASONdBxXRZJNQJqiUttUcYJpSlIFO2G00kpBbjyRSN1UUr4qBNo3DimKJy4ad6aFI+X2&#10;UkUqachJHbvzdJ4qfTwIfeHLU0TXOeoSEWJ+jnq0BNM02Ire2nKzSgIptepXudOamlISaiticERv&#10;f7ua1RToaKqxVWKeZEREf1+rlCqrJaikpLLM8hOvGTjRqkACn/DJpSNn6668dFF7iaUAoXlO5uOU&#10;i7wCm3EVSmjv480afb8VBzW1cclRtv42Hs4gURNCNtBAqTTrdfd5dNNqNNWIyPG2vbT+jjKsKWtC&#10;ayUM1MRdyOXQZqjiTU6r2GEiPSwv93Lmk6JnGkqZ5Fl2Mex4gJg0daQRWWSaVkIX2csSaoEgGg6x&#10;KoxFK9QoJW47X7HvoOB1xStVC1lCCmlzh2Hy4hTBJV1sL3+GnDpCCsY0GnXQ0cK9UZCh2iT9e/x0&#10;/LmjZitozM0zJl+WmfQHQ/wP1cSi3KTS83QXSjpfOporMPD+HDNMpFFDkLNN5xjyp/0huCdL/H6e&#10;J++g40r/AC8jClLHmSGmp/MAvpf9SfjxZ34Amij8oVGKbUzScQlKCxA8P1sOMC410rVZd0KmzVAV&#10;Nx8fZxSVUkSiTTHJNLIx2DiEqJo0CQNtc4p54G3HTlwsiqqSFUlcz4pWSRlE1v8AX8D34WXLpIgU&#10;eWTCQcaSeCVOKCULISe3tPY/d24TMLXONHtyhuMKGDBsPrqhQWvp3/h4cF7KCRjQAuHUpp+koamI&#10;7HuOLCk0VhwGnKlo/LFzxwCKSLcms09R5S7U5c4VVCZpE4vitSLpH38P4jvwqdcKdlCK3ZB202YZ&#10;QYpWv5rqxH0Hsfp04y2hSsaVvOIbwpdU8dZQR7nH63+7vw3A00GlFLhrpeoC4e22U9u31H4kDjJu&#10;QjCr/wAsLmyp8Of2xEbIzcadrnxt4WHLi4CtlMKy7uttQK+vlmF2+v8AUc2ozTzbYTspNG7yWtxL&#10;MmjbYKVtDgoqFvbT6OLEomiVx/TT/T5Ohma5B+r+y38eOhoUXqvSKeUy9BQWKKAfqv8Ar9fHQiKR&#10;KuC5TiJWgS445SaNVMFRjUnnbG7fDjZVRglnCuEnlzpuk56tCU7KQ+MQ0aTWuD8PzHbiFxIoQMKU&#10;RS0yPRUrTI69j/0EO30cVtAUR3yzxoxnm0dBh5KgCwIFrDvqPjxZQLPiNBv/AFyg8y1hbzt3dv8A&#10;Be338b1Ub/lT7vnX/9L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UX/qp6sPS50MoqrEOtHUfLGU4q&#10;IMZzi+O0FGU2i5BWomU7vha58Bx1KFL2Amm1LCdpAqonrZ/wpq/B26NLJBh3UqbPNZFuvTZUweux&#10;G5HgKoxx0evh+n4ubs3HMQOfSkTl0howowevD2EwPfVOPXj/AIWi9PMKM9B6auhWL4sTcQ1uZ8bp&#10;cOQex3o6COtkYf6vmqfC44s/lyxgf0/H3UX/AMybOwz1cfw99VP9Zv8AhXz+KR1Diag6XYRkrp7H&#10;tIE1JhVTidVc/vb8SqGp9PAeQfjxQmw6T8/wpOrMegfL8flVO3XT8XL8Uv1ICSDqt16zjVUs5Jko&#10;8PxQ4RRve+jUuErTRMuvYqeLvySBs5+fvpCcwUeeR7qrhxSnmxCplxTHXauqp2LST1DNNI5Pi0kp&#10;LE/SeKPy6UjED1x+NJPzKlnAkeWHwoPcUlUy7I9B8PC+vCR5eNCNhOEmpmHxjaHAtx5pNJ3jU+pk&#10;W2g14pWYpIgVAQys1/ZxMJNKzArDV1MyLbtxtaiKcbQDTOsrFr34hBoxKaUFG8cose/s4aNkKopc&#10;BTSzooYVQFBw6QAKDbiiTjWDEq1KdNoH69+UdXpFOst6zTDDU03+UUgE8LkrG2jVSFbKUuE1rVUo&#10;S+l/7RwzZXromfb0ChaoGNPS7V9mn8RwTJwFAdzxmgZ6gNNUN5gBtqPv94fmDwI5jJ59akPKgEc+&#10;lIfL8btMFPif46fx4QWgxoSXZAFDvhNGj04b6/vHB+0gRUX3DhBp7T9ANo04s2UWk6qaa+cyKbt2&#10;+PErhpe0mKCjFMCFVOWTtr/G44FnrfWaHLN13Yg1Ejw56X3B8eNJa00+Xg5SrwyiA99u/wCp4ato&#10;6aInnJrjjLxQxHXXW38eeeITV7cFRpCpiAdyL6E6X4QB2aExZgU4WWaPTinaKSfaaSs1MfPIP6+H&#10;CVTcmj5K8KdQq0kO5BrxcBoGFICe8ONNISWvnAGl9OF4SXTS+Q0KFPA8Nhjpg0un1e36fjwYMtgC&#10;gPcvFSsKTOPV6QSmMWv7PyPbhXcuhGFHNo0VCahYZiip7/bX+HE7T4FKH2Jp7+fiqvdPfhl3gVRZ&#10;3RbqDPhscoso+7idTQVSpLxTUZMBDNqLfr9fE4thTxu4p4iwSnp0u2rfR/TxelgJouVdFZpuqZY6&#10;c2B04mWQmliEldd02LRqCvb9fhzyHxXl25NYZZ1mYuOUKtVOJRpprlrJA1hYDiIrxpelsVz+Vmql&#10;3DligrqveBusD4bPEL2sON9yU04HgquMVO4bXmgmrKXT3FRF4veFuGIRhRYp2DTaaiGlm2fH2+36&#10;OIisINLNBcFOcTipsF4uSdeykShopT0cSUybzbhmhITRG4orMVxqsWRf0akc8t6NlWQwTjTJXr8z&#10;TtIDY2Pj7NeIHPEKM2joMUlKWomp6ny4De5I0+P0cI0KKVQKPnEBaZNCXguWqjGCs0/Y2IuB7L+P&#10;BWzbF7E0Dbi8FvgKFKly3S4ZDckfr9FhwSIZDYoEru1PGmesxGmpX/RkfeOMLWE0vbZK9tM9ZjTy&#10;R+6dLcRreNL27cA0FGYHlqCNz/n7NO3AhdEqod2gCOFZ8CREis3cfs/s4othApq6JJqXV4cKmQhB&#10;4/x4843rNJ23tApZ5WwsUb31F/2jXv8AEcObVnRQdvn+8pfYleSl+j9uh4duCRQYZMKoO4cKqZq8&#10;Tux2qQdbntofhwhDRKpoWKfCURQ74BX0uEU43uNAO5Hhp2+jgqQQkRUbXDZeOymfMmeVSNvJcG3x&#10;+Pxt/DjDtwEUutcvKjjRecy5sxGtdollYKfAEgez923hwDXd2o4A1KtlYobExSIp6QVEm6Rr66/q&#10;eB9DesyaEq3NAwoQMOFJRQCwuQPE+zgoaAbFBJ7U6aZsWzA/meXTj4aW/t4gfuYwFGVvaCJNc8Ko&#10;K/F/0pGh+BPfXudOXZQp7Gqvuot8KWC5AeqUXB19n9n9PDb+X6hjRCc10UIuUemNPFKjuoUgi5IF&#10;/Ye1z+fDi3sUtcKCt7m6l4c/KjA0GC4bhUKmYi4Gt7ez2seCMACo7ceU4a5VOa8Ew8aMp+8/0DlS&#10;oCtJtluUhMa6o0kSlYSO3gb/AJLf+PEC7lKaP2cqUrbz7aL1nLOtXjRaOFdGv7PGx8bnvwL3V2V4&#10;CpLy/LksYmgwp8EnqHMkl/b48C6bYqMmhmu5CMBWWrgNEu1bcdWnuxhVG1d7TEtRPI9hfhYlZJo0&#10;KABSsoFJUbhw+bHGiB0xT7FSxym5HFwQFUVqWU07xxpGoA4uAii5RJqXFDuIPLATTRMVNICLxREU&#10;xM1FLq3GZp4YV5QhNx4c8K8aymoVNDpy+qKppmsclaI1JB42pcVYNzSXrMVnaQhe3CxbxNHLbAin&#10;XC5nkAdvHixpU0heTpwqfWYxHRaHT6eOreCKTIty5XeA5kpqyr8tm17+zsbHv8DzbFyHDFaurMtp&#10;mjEYDhkVbCrDv2P0g2+ngsSmowfcKDFPeKYGaOmMoFtoub/A6/ly+mkaHpNBdiGKmFWj+kfs8OIF&#10;LihS0zqpByzSVUu5xpf+/hUVajQlSkIFOgQGD3Rrb+HFMYUhnGm55Fha7n8+ME6aWAaqZq/GwUaF&#10;Te9xxG49wpe1b4zSBosPq6zFg50BO79h0A4HkNla5oVuOpbbijXZCwmSBI0fsAASf+QT8fZyRWEa&#10;BUJ5g8Fk89dDBVjyaXXsB/fxfQSHiNFa6kSTWcBrbSO3wuh1+7gbviY58qlTKQJHPXQcZWr5oztc&#10;3Ovj/hP9B4RWrhFC69aB2UJ1NUu2jcEiVTQLWmKnmQRxliRpx8mKSAajTS1epbbxN3lLw1XpaglC&#10;Afu5smvJRjSDxTHjh0tn0BPx8R8OETtx3dChi170UrsoZyErhU0JIHf/ABC3hfxHDG2ug5RHf5fo&#10;20NMVUmJxAvrcX+8cEQxoAFHdGg0zllpKmFvLFt9wbD/ABC38RwquWA4IoVZfdls88KLPiWFGhlJ&#10;muAT/EX5GjzHdHGplYf70YUuslTIZAB+9+0W/iOCKyVNBjMkmKHSmVZIbMP1I4NRjUaL8JppxCHy&#10;/wDJ9+MLpa0qdtIqrzK+FttIu2nj8PhrwlVc91QiRZh+peG5zkmszDaD9Xw8bnvx5q71Uy9l4RTj&#10;X568iHTv8f7f6OOLuwkUkay3WaYqPOtZUy7XOmvifD6bDt8OI0XhVRm5lyUCs+K5xkpaYncT8B94&#10;9g449d6BTTFgHFUFlRmOpxGougtu/XwHAubouHChumzSyMaU+BfPPICbgfd8R8e/DVjUdtEl1pAo&#10;UqUOI9R34KE4CgQ5E0HmdXmaI7B3B/MXHf4jgdvpIwoW5aADjSAwORw929v8dOB61JoVXQEUrkxJ&#10;4pLdxw772DRAWZFOFbWw1dPtY+37iOKHFhQpI22UGuWX3SCW9vYfu0P5HnreE1q6GoV1m7HHotvk&#10;9zuXv7NR25S8fLWyrWFsHdtK/I+KzYkqr/isR9Yv4/EcN7N3vRNB/MmAyeeH6UOFPl84hBtYXv8A&#10;tH1cP9M0Ai/oNSKTKwoZdy38P105sIiqLuddLLDIlSQKfD+7jtE7hml/BVhIrAccotImkVistRPM&#10;U8P1B7cpS9EAU+4Hgxa0j9z+vj8ObAphxyaV1X5dFT3J7D+HN0jGNBJmTNQhLQKQbH2j+09uNkxR&#10;2xblVBZV48siksR9/wDTxOVChGi3NBzjeKS1rGOnFyfgT3/t4TurKsBQqtmQ3iqmKgyRNXz/ADEw&#10;PvH2Dx+ABPEKLPUZNGjuYhsQKWcXTilKgFNdNSL/AMb/AMOGYs00QHNVdNKWg6Z0TW8xL/SNPzsP&#10;y4+m0SOFFbmar4GlrR9PsOgQb1v8B2+4WHFgZAokXfqVx599O8OBYfQj3FC/QAP4cf0gUhU+pzbU&#10;gYjR0gt7o+7+/m5qugqphr6ykrG23Gv9Hx5U0rQgpxpuiwShZ/MYD6Tb9vKaBSkvqp7SGkgXatv1&#10;+njkUhKlKqbS1EcZ76c3TagaZswZiSKFkUi/bv8AUe1+UUqKWW7Go0WjHcSq8VxEx2JF7n+DdzwJ&#10;POFxUVKtu0llE89VCbljBQlIpkGtv4aeHDxlvSKCF3calYU+VcCwCyjio4UWoVqprVZWPbTjW2lh&#10;Ip2gw9XYFteOhNI1ORSso6COJNRx8CKKluE1nclW2Ly9N1NhppJLE9uepoqqaaQDXm6Z1U4RzJDD&#10;Y89TUTSUxSrJJ2HlSaMG09NJ+OSRpNe3GxjS8gAV3iDsVshtflThWm8KTC09TLJrf9fp4xpmjbWA&#10;KV+H4deMeZ8OKQmidxzHCs81BAn2eWIppKzXKmiSBt3bmhhXlHVTk2KRxrsQi/LUmDRNITHauonD&#10;CI6fDTsb8TLNH1ugDbQWySTRVux/iPu1HCMkhVDEAFNCdg6wPECdbj+0cPEYige+SDTPmdo44SY7&#10;XsdPpFx+Y4newFLrQEnGkFhk0tTKQO3f7+FTSiqhM8kIFLMrMYtRpbhrQekA0j6up+Xl94a/qOFa&#10;1aTQgbTqFOeH1UMxAYj9TxQhWqkTrZTsp9+Uw4jzJCP4/wBnFmlPGizWsYCuEmP4bhp2qwHwuP4L&#10;fjSnkoq6bVbvP41mizhR1Z8qO2t/YPj9PLJuEqqqrBSMTTvHPRupd7fr+fFGoGi8pUNlNNdVUje5&#10;Fb9fp42pQNLW0KG2mNcCjqG8w9/q4iLIVRn+ZKcKjV+Cu0flpcX0/Zyi2SaeauYMmsOFZYalfzmu&#10;dR+uvG2rfSZqz953gilG9NGbIx4ZaaKAsip1NhcRFx+v3ccSkCmFvEVwq8LTbZdB+o5RTdbQ+aD/&#10;ABWgR2se4/b/AG8J3W5oVMOkU44FgkUjqbC/x+7x46wzSS6uSKF2kWLDqfc/gNf28PwNNAhZLpqD&#10;UYrh7td2At4f3caKxShLKqZqzMFHEhERFx8R/AX4wp0ClrdqpRxpCy5oM9R5UQvuP8fp4VG6kwKE&#10;qbLSJNLzAsK/mIWaQam36/fw1bTr20G7h7usBQtUuEYfSwA6A/G38TwyAiggp1SzSWx5qZ4ysfjc&#10;feP6RxldGbAM0XvMcGHpOXlIB1t499fo4FbgJBxqTrNSyIFOeVWp3cBNQfj7f7RxRbQaR3oI20LI&#10;w+GdNzEagdviOCCJoEFwpplqKSnpJA58LfrpxjTFGCVlYqVHmuhw2P3iBb2kD+PNl5KKa/JrdNRF&#10;6pUokKIwI+k21+JsOJxep6aUnJ1RMc+k1PXqLTVahtwPja/wv8Bx0XKTSU5YpFKjDcWgxNP0bCxv&#10;4/X/AA4rSoKopdaLRxrJV4KZJfNGoueXKaol+BFJrG6sYXEQe4Hifo/ZxOtWkY0aW6O+NBQ81Vid&#10;ZYEkA/E9v7OEJJcVQ0CQymjA5JploolZvA6dvA3H5HgkbGkVG96rWaUGa8yikoHWM30NvqFx7PZx&#10;1aoFIba31qFFc/rI3m+XuH+927w/yezfwJ9/jH997ompX/KYT/ee+Yr/09/j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TMqqWY2A1JPPV6&#10;it9aPXB6N/TpQS4j116p5VyokIuyYljtFBKfgsDy+a5+CqTxShla9gJ9KTKeQkwSJ6JxqoTrV/wq&#10;L/CO6TtJS5UzXjPUKpQEBMsYBVzRlvACrrhS0pHxEhH08NW8tdc4R5/pNFLuZstTJxHDYfYqJ9Kq&#10;T6vf8LJWaoej9PXQSaSNWOyqzNmOKnLL4H5TDqeo2n/ofw3RkxP3Hnnqoicz5tOzEdUyPQx8arM6&#10;yf8ACpj8VzqkJosh1WVem9LKCoXB8ENdUqCLXFTi8s6bviIB8AOG7eUNp2yeeqKDL+8KzIQI6DgP&#10;aDq+Iqmv1B/iLevn1DwzU3W/rXnPMFLLfdRtjtRSUfvaEfJUBgp7f9Czwx/KNNbBz57aQpzR947Y&#10;9pHsMj2VWzVUlHNXGqaBHlZtzSON7lvEl2uxN/EnheUJKpgT00eJdXpgqPlMD2UscOYiKz+H93DZ&#10;sxQbeGOFYcRWOQE8q4Jp1kkUiKiJ/NsvYfs4SqFCNJEU7Ua7RZuKUCKROY02Y6SsJ2+N7fVqOJ3z&#10;hSy2xNBd5DTzm/a/93App1Ghvr0ilVSwosVj+t+G6AEiiFaiTTbIyl78Tq20sSKkQyx2tbjqVCml&#10;JNNOKj3NyjtxE9S+320nVWQ6kcJwCaOCRWWjqXiqQx8CPyPHW1lKqo4gKTQrYXIJI1A/W2nBk0ZF&#10;AJ9MGsWLYRLVodpP9x+GvKPMldOsPhukJU4VUYe5B+/6/v4HFslqhSh8PUoMsSzRVILD9Qf6Dwyt&#10;CQaKb1IUMKHOCbZSC51UW+7g4ScKjJSZVQb5ikjmkKaEez6Dcfx4H7jE0MLQFIpG0lBOtQHh7g6W&#10;+BuOEyGyDhQicdBEGhiwnfHEBJp+txwYNYCo+uIJwqXVS2W68dVSdtNIXEK+QS7Af178InFmaEzT&#10;YipGHjzRukHf9vHWxTTpisGJ08aEOvw/o5VxMY04ysmmwV3lJtU68Ta4pZ3U0x4pJLUpcnt/fwve&#10;OqjNgBBpHyUs4fTw4QlBBoRBYinqj80Cz9uGSCYotciuFSUD35RZirIxqK7y1K7F7acaMr2U+AEY&#10;094LhpjfzZB2/UcXW7UbaLLl6RApUVWIJTQFRYcN1r0iiNtorNBjilT87Ubhe9/48CTyu8OFDdhH&#10;diskFFJ5O7XlkNECqKdE1hppJoanyh7SP28qhRSqKdWApM0JOHKHjBP6+PBW3iKBbxg1lrKiOmW5&#10;/X7uXWoJpptBXSeqccupVO/CtVxRwi1pPSJUVTXt/H9vCtQLho4BDdd/yqoCg3P6/RzfcGtfmBXc&#10;QaAbWOvx5ZI0ba8o6qwEbpQD46ffxraac2CltRPEkY3eI4ftkAUGXQSahYnVxhdD39n3eHGHV0pY&#10;bNM9DKRJd+3ELSscaMXU4YUoZKuHytq9xwzK8MKKEtmaRdbTSyzFkGnCB1sqNCVpYSKm4dJLTSXb&#10;w/pvxSySikzwCxTviGNJ5PlqdfhxY7cCKLmbbGaSfzTyyXBtfhJ3mo0IO70ilVhtPPWoI1Pfh20k&#10;uYUQvLDZmlpgORgZhUTXP3/SPYOHDFgAZNB66zPCBz8aFeCOlwWlspA29uw9tu3BMAGxQGUVXCqD&#10;XM2dQd1PAb3Gl/vGh/o4QXN5GAoY2eW8TQbfPVs8l5XJBJ7n9g4HNalHGhd3SUDAUtKdYmo73vf9&#10;o4eJEig4owqg2xaZRVWXW9v6D/DgUfVjQyt0+GlTl+hMo3OP1Gh4c2zc0R3bsbKESGkp4lBYa/r7&#10;OCIIAoJKWTWaKeKOQBLDlgqDTakkilVA8M6bXOnDIY0RqBSaxYjTwU8BeC19f6eUWABTrSio40Du&#10;M1mMea0cTlVuf3rfR9nXtwJPLXwqQLdtuJI59aT6rUkE1En3C38deF4B4mjQlPAUnK0RqxINzf23&#10;4TORNHLcmsEVU0QBQa8bS7pp1SNW2nOjjxXFJBDTIzX9gv8AmdOLWwt4wmkThbYEqNCdl7pFjOLS&#10;pLKG1sbC5P8AyaLD7+CNnKioyo8+lA66z1DIITz7fwoymA9L48HpwzqE+BAv3v8AE8GrVsGhhUU3&#10;OZm4PP6VNmo6OjexA8O/9vFJFIwsqrOuP0FCmhGg9t/7Oe1RVPy6lmgwzfn2EAqkgB9gNz7PC/h8&#10;eFD9yEcaFtllxUcRRe8TzbWVMpO4/Xr/ABueAp29Uo1KLOXpQKwR4jUzR+/c/r8eVDpUKcLKUnCo&#10;/wA8qSe9YcZDmNPd1IpzGIM6DbqDxcHaQ9zBqG+HVNe+nbiVTRcpSHg1SpwzJaBA8nf4j+n+jhsz&#10;ZAUSv5jwFPUuBw00f0cXFkJosTcldNDxmN7DiaIpaDNS4o5GNwDy4FMEgU6RgKLnTioYUlONYp5x&#10;2HGiqrpTXCGBX15tImtlUVKdQosOOERTYM0w1DszacRE0YIEV0kDzCx54JmvFWmuUWBbmu17fr7O&#10;aDE15VzFP9JhwgG1BwwQ3FFi3dVM2O4IapSwuCQe3xH9I4hfY1UY21zopAYdgeJQYuiICgLAXvY2&#10;YW7C54HGrZaHOr8aFT1yhbZnH9KPV06oZUpFNR3IF+/iuvf/AFhyV2hhWOt+sFWHPIoQcyrCKK3g&#10;w/iNp48aJWTjRUsUdfnG8b66/cfzHCRe2pQYHhpt2anYOJ4pZPTUWsrGp0O4duNLXpp9tvXSKxLF&#10;2kBUeP8AdwlceoQssRSMllrS+4AnX9dBwlUVE0I0pSBSwy5NNHURmoUqDYG+nfTh1bKIImg9eJBB&#10;iji9PqZa6FCe5ANh8Rb+I4PG8RUI3p0qIoRcfw546QlR3A/PQ8fIokbVjRFuqeITRVjxSA62Jv8A&#10;6wse/sZeAbMnCjnpqdslaChPOH6Gg/y5XRrUe9c3IP7DwitXAaFN40YoUocSiCA38P178FSXAKBK&#10;mSaxz4ujjYnjzSnpqybeMTUOETSNvOnGQDtpQYFKbDYTKdreFuGTYmiZ5UbKZcy5XjqoyV1sP4G/&#10;w8DxDcW3eCjGzvS2aDOGObAqzadAL3/4Fr8DSQbc0MlKF0mecRRgMsY/G8ADMLi/j9Y/I8HTLoUK&#10;i28tiDS5kMdcttNP6eGG2g8P2dBtmrIceIxll0I1vb2G4738CfDhLcWYeFCyyzMsmkXSZabL4JYE&#10;AX739vx/o4XItvy9CBy8/NUt6DE1MZ2/R3+vhylc0GnGcagVOKrJLsJA4wp0bKVoYgVhOXYMT95x&#10;e+un0/DlDbhzbV/zhZpzpck08abYVt9A/ouePC1SNlJF5gpW2k/iuRJSboCNR4e3Q+09+IXLLVso&#10;1YzMCocOS6imUPY3HtFvD468bTZlNPqzALwpIZmwqaKJlsTb9mo/LhVdMkCj6yfBNMGAYRO89yp7&#10;27fWO9uFdqyZo2u7gAUJUcS0DBtB2PBSBooGk97SihxmARWH5/Di8PCKKVWxmkdj1ZHU3AN/p+m4&#10;4UPrCqP7VsopDw0zCTbFr4cI0pk0JlLwxpRRYROE8xx9/DFLBGNFCrgUnMRmkppLA6acLXVaTRwy&#10;kLFS8OxJ9oI0v/dx1p2aTvM1wxqGfE1BS5Isfu/s5q4QXqtbKDG2hg6b4XLSRqCNV/gDuHb6TwVW&#10;LPdp586AWbPhw8+VGzwWmXygw/W39nBQKiVxU1mxW0SE+y/9PPVVvE0l6arkkqvLi7m4H8RytLFJ&#10;gULeE4TPVwByND+3Xx5cGKJ1KivVmABX3sPH+PN15K6kwzw0UO0WuB8OVpuJNIvMmLSSRlVtb7+3&#10;9h5s0vaRRccxzTiZjI1h21P1duFjpih5agGgjrqvEpp/JpfssQO5+vQd+BpxSiYFDlttCRKqFnI2&#10;SqitCS1erXF7gD4Hvc+zw4f27MCTQMzC+CTCdlDzT5TpaGIbhf8AX6h+XDbTFAVVwVVCqRBStYEC&#10;3s/s56tglVN/86p6du4/X8+emlAZKq5SZpp0TuPv/p/o5XVNbFsTTFXZgNREShv4/r25UqpWi3g4&#10;0EOPYxXQXZf4/G3YcKHnCmhlbMJVSDh6gT0k22bvp+R9g/p4SC/0HGhQcqCxhTq3U+bcscTDuAbH&#10;6vC5/Pj5zEcKRjJuJpTYPmOpxBw7G279v0/EcNGXy5RNcWgapefzF1i3Me/x4YaqDXdyaDrHcTeo&#10;kZGub9/r0PCx5ycKFVszpE1xwPCkmmErr3/uPNNN8a3cvwIoT6dflowoHDjZQQUdRroxmduaia3O&#10;mpKURA7cvFNldOlHSNu7ac2KTKXTzJE8ajlqRAzUNYC73Y83TxVFP0QEcVvZzdI9tYDVKTbnqsE1&#10;imsUJJtypqwpIV0sMT2LXt9fGyYo2QCay0flTJ7up5YU2qU15qbfJZuVit6oqelPSwLvew+4cuBF&#10;MFRNN1bjcFOLKb/r8eUKgKUoYKqiUuJiqOnblQqadW1orLiNVHBATfW3h9/NkxVG0FRpAjFmlqyi&#10;9ibX+niEOSaEfcQmaU0cfnQhm/eHFe2ig+E0gcZwiaSpEieBB/YeFTjZJkUJbd8JEGlBhkM1PShW&#10;N7C2vw4tQCBRY8oLVTJjSSSgqtyP1I4mdxpfbkCseXsNKSDcttT3+Oo/PjbDemr3TsihCeijMVjw&#10;1igwFmaSGJ5fiqC0gFzY/wAP6eI3GQqjpm6KMKQ9ThlVTy/o+2vh+o4UqbKdlCVLyVCsohq5vdYk&#10;/Xf+zmoJqhUlNJXMGB4i9mhvbTTU/A6D6uFj7KlbKPLS5QNtNWB0GIUzbpbg6afRp2Hw4mYbUjbS&#10;25dQvZSyavnjj2FiNPbbhzrIoOBsE16irIzJudv2882sVdxsxStXMFLTxBbi4+P9HDPvgKIjaqUa&#10;jtmSOVrIP2f0njX5gGnfyZG2odVmZ4lIIsPb/fxtdxFPos5qDS5hEslyb+z9TxlNxNKV2mkUqoMw&#10;Kke7T9deGIeAFEirWTWF8deruit9x/o5Xv8AVTgtgimuWllnl3H9fv4nKCTS1LgQKUmEoKdgD+v6&#10;nhg34aJ3zrp1xvEl+WZVtqP46cu4uBSS3a8VFyxbHMRlrGjQ2Btfufge+nAG8+sqipat7VCUyacs&#10;NaaRLVMhPbubfDsOKWpO00ieAH2invCsOp1rVdT3Nvv1H58XtNjVRY+6SmKHfD8QhoKbzR2Iv9+v&#10;8eCtJgVG7jZcVFIzFepISfyIvuB19n7o/bwsXeBJij9nKSoSefbXVNmF6qIvLp4/cfrPHA9NeXa6&#10;DhQN51jqa2pDU6lgtx9xuO59h4Dr9JcOFSFlqktjxVFy/WYrhy7QhNr+F/G41OnfjVspbdO3bbb3&#10;GhYwnM9TKBHN4eF/Yfu7cFrVwVbaA79mlOyp+N1khpyU76/08UPKgUktkCaBXEq1i77mOh8OA15y&#10;pGZbwFM1NSGoa8IN/aT9fEKG9WNGK3NG2nubCsQipxIH2kdrD7tTxappQG2i1L6CYpV5Ax+shmEE&#10;pLfZuSf+BOp+BHDSwfOw88KIs1tUkSOv8aNlgleKikR5+5Av/A/w4N0mahp1GkwKQGcKGKolJZ7L&#10;p427aH7xxK8jVQgsnCik7h+HUVGNykXHj9HxPE6EBFGLrqnKfYMzw0REaEWFvH6uPd6BSFVoV40l&#10;cy461VE3v2+j4G/8OIX3cKOLS20GgZ2R3+0b79vf4f0cC8fGpAn4V//U3+O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0zKqlmNgNSTz1eolPXL8SH0C+muGSTrl1hyll2W&#10;IkNTVGOUjVVx3ApIneoJ+hOLEW617En2UiVcNpMahPRMn2DGqhOs/wDwqu/Cu6bST0PTmqzP1Fqo&#10;7hDgmASwUzkG3+9WLtRrtPtUN9HDdvK3V7QB5/pNEbucMNCZny2+wwfdVXHVT/hYjnGohnj6HdBq&#10;emNiIZ8w5mLn4NJTUFJYafuic/8AEuHCcl/pK93zxoNL3kSFQE4dO33HT8aqc61f8KbPxdur71NJ&#10;lrNeBdPaKoLWiy5l+AzIpOirV4q1ZJp/iUKfo4aIylpO2Tzzwood3hcUPCIPu9kE/wC9VVJ1h9Y3&#10;rA9RBZuvfVfN+ble94cRzBWtT6+C0kciUyjXsIwOHjds21sAFBR/MnXpk4HhtHpqmKKPNhWHw1Zr&#10;IKeNZT3k2Defpbv+fFJGNMpeUU6STHROHsrIyuFueaiKpNcYptrannga8RNOzVsXlWHc8cmkegzS&#10;JxcSVbEA2B/bxIvxUfMnu6ZFwtFG5hfiUN0YF4mo1XUrTKQONrVpp1tGuk4uItUSeWe3bheFzRwW&#10;tImpvlJ3tx4ik+o1hdgjaduamKcAmm/Eo/MhJ/XTiZwTStowaDaotTSkeP8ARwNq8JoXo8YrpK5n&#10;91TzQcmtlqKizzMr6+PE61RShKZqbTyblufHihBmkqxFeqrMvLKxryMKZyp7cQxRjNN7wyLLe36n&#10;iMpxpWFAilRheLmmtG5/W3Dll/TgaI37fXiKX9BiyVKX9v7RwQNvBdBV1goNZq6lhmjJcXv+3jq0&#10;g1RtZScKYUnio2BRbW+gcQagmjIpLlT58zBKY3PYX1/t/o4+q6gUnTZyqkXHiM2KVwjU9zbx8O3b&#10;28Iku9+qBQiUyGEyaGfA8sKkYlY3vr2H0j28GbNvpE1HdzeyYFSsU/0JPduB/Zcccd8Aplj9oaYq&#10;fGYXiYNr2P624lS9IoxXbkGkPidX5lVdPD9h0/LhE6qTQlZRCcaVeExu6adv1PDVrxURvECneqwa&#10;SqTbqe/66cWqZKqQouAg0yvluRQbC1tf1txCbcijAXYNJzEKJqc2fwv+XC9xEbaN2nNVQ444GGo4&#10;yEg0oJIrDVRiJC68bWIFXbOqkofNq59sfj+36eEpBcNCDBsY0rsJwSRVDyXN+HbLEbaDz9zOAp9q&#10;HjoorduGCiECipALhpA4tiLzEqvjwOPuzQst2Qmm6gjaSW8nEjIJONLHVQMKECkjiNP+k4J0ARQS&#10;cUZwqBLS0xl8xbEj9n5cTlCZpUlxQEVJir44bR8uHAnCmVNFWNZZ5IqhO9+XUQqm0AoNNqU1Opvb&#10;iYIFLSsmpSvBELqBf9fbxyQmmCCqmiurqmUeXEO/0/wHEbrhOyjFppKcTTOtFWlt73Hwtb+3haG1&#10;EyaMS6kbK4TCaEn3TccuqU1tMKrF8zWHSxH6/HjHeKpzQmpcPnzH39eKUEnbSdUJp3FMBHcd+L9F&#10;F+vGuECbn2cokY1ZZgUo4MOR1DG2vt4ZpbBomU8RTHikSxI2024ieGmjRhWqkmlLLWS7Y9SeEAQX&#10;TQgLgbGNCHgOQJa5Q81/uJ/oHBPb5dOJoI3WahvAc/GhmwfKNHQxAN3HssPj+7/TwXNWyUVHz98p&#10;08/OpGJ4hSYZAUQhSBbwH8ePLcCBTLLKnjjQL4/j9ZibeTA5sdO5t8NBbgQuH1OYCpCtbVLOJFJI&#10;4DMq/MSv8e1v7eE/5Y7SaP8A82DgBUQecslvYf28YBIpRgRSvw4tNCY2NhYj9vD1rEUHXvCZrE+X&#10;6eoqN7m9z9PflDbBRmnBdlAgUIuFYTHFCAthoO3BA01pFBJ+4JNYcWp5o4bi+n93KupKRhTjCwo0&#10;i6GunNRZhqP2HXhM24ZxoQutACl/SyVDLpoP19nD1Mmgw4AKyVZnEZZ20GumnNrmqNwThQYY1iCR&#10;MQrAn4G/w8OBt50JoZ2zJVSEmr5pGOtuBhTpoUpaArHFBVVjhYkLk/D9RxsJU5sFXUtLYxMUv8ud&#10;PMXxWZQ67QfZcn/k0ft4I7bLVLPi59lBa7zZtkYc+2jQZH6Xph2yWZALXOoF/A/6x78HrFqGah+/&#10;zUv4c/Khu+ew/Bacx7Qbe258fjpw2mKBQSpw0F+Y+piRFooyO3YH6/3R+3iNbwRQlt8tK8aBXFM9&#10;PUSMUNvoP954Sru+ihuzl2nbQeYnmWoncqHt+Z/O/CF26NCtmzCRspPSO1Ybylm+k8Lj49tGwHd7&#10;K4JTQJqqgfVzQSBVismoVXO0alYxrxhxcDClLaJ20009JWVctgP1+rhaltSzRgtxLYpf4dgUmwFw&#10;R9I/p4J22CNtBN66xwpWUUENKPe14bJSE7aI3FFdPiYpAi2U24uDkUVlgnbTNXYkkhtfiNblGDTU&#10;VHpSjvuPGk+Kn1ggU61EtNCmh1/X28VkgCkKQpVMZqvMY7TxFqox0RWMqTqeeitzWVakRCw5sKiq&#10;aZrJJI8q3HLHGqgRUVIJZWsBpxoJJp4qApQ0lJ5YBI4uSiixxc043VeK5ApHtrPEyjVhy802oVnE&#10;lPMdnflpCqagpxpX4JgENQVlKezw/u8eLENg0Sv3BThQ+YPHS4fTWUgX9lvHXsOLxQIcJWaRmcMe&#10;V4vLTS9x9/0/EezjSlUaWrMmgJrQs05kY+J/PXhSsTQ8b8IiuETwKbE/r9fNAitqBNI7NNfHHFZP&#10;1/dPCi6cgUIbFok8+dJrA6aOukDTC4Ht+B/o4WMI7zbRxcrLQwoVEwnC4aY7wCVH8PgvBQGkpFAo&#10;vrUefnQY5mxSloGK0oAIOnYag3Ht4GLp4NbKGVkwp37qMV0YzZFOqknUbr3PtAkX87jgtsnw8mow&#10;zqzLSueGH4UcaagixrD9q6bg1vbqAR+zhxUbA6TRWepfSU19WakJY3YdhfWzj2nvfhZcWyX9tD3L&#10;s1NuI56Oqi+Y501rsMJNKCLA6nTsQfp7H2cDrlhp+2pCts3S991IX+r2YI6rypCQNfDb2PtbXhML&#10;ZwK5+dCb820UyPx+FKyjwCsiAMgJPxv/ABNuHKWCKInLlKtlOiwTxWVlsP18eKAkikRUFUqMKKCx&#10;Pc8Mm9lEj1PVWoMJNv17cVK2UXoONAjmihqaqXeo/Uix7fEcB902V7KkaydS2IpO4VU4nhkg0IGh&#10;sdNLW+ntwuZWpmjh9CHhQnYFn21UlPMQGayn6SLeHxHt4IWb4EwaBtzlnhJFD3g1bDiUIYa7gD94&#10;vwVIVqFRs+2WjFMubsDjnpyI/wB74e0W/iOMOo1Cl1m+UGgBlNbh0jKe2h/L7uBQy2akxIS6KjYd&#10;PLUVW7wP7f7eNNnUaedSEJoVcNrUhhG7gkQqBQIeb1GlVhmOQudh8L/lxYlYNE7tuRS6pzQ1ai9j&#10;+fj8NOKpohOpNTJcMpGiKhQf1+HNwKbDhBoOsYy1TSOQQLf0aeHw4jW0FUImbpSdlJyLLENO25Bb&#10;6B+v8eJgwBRsq8K6TGYcP2Kwj7kH8xcfmOIn0YUa2rs7aTGG4bNKGJB9v624Wttk0dPOgUx5goam&#10;iQsdLa/cbfT2PENygooztXEuGk5geJWrBHJ4H+Bv/DhTbPeKOcKOLpnwyKF+okhFGdhANiB/EduD&#10;JRAFR+lJKqC6roWxGc27f0m/AwtvvTQ1bd7kVkTB/lF2k/V/dxwMaaobnvKU+BYVUVM4sNB9fbXw&#10;+HDBhok0T3L4QKMLlnCTTqpYdrd/h/YeDJtMCotuntdDJhUuxACfAf0cV0FVioONVQF1/X9bcqad&#10;aFNuAiNq0N7Nfu1/hzQFPvGBRlMHlgiodij92w8O3b8uWNB40kcw4g6hto7f389sp1AnbQV1eKTO&#10;zLc6crRuluKDjM2YWo6d/NJtb6Ph8B3+PEzi9Io/trbvThRX8WzlUYviHy1Oe51sR9B7Dw+ngIcv&#10;O9VpTUvMZcLdGo0NmQcqfPIrVS7m0uTe3fae5Hw4KrZmBJ21HuY3mkwmjSYRhlPhVCCABYX00+ns&#10;OHQwqOFrKzSTzDmZEJRLAj+49/6ONkxS1lnVQWYjjck6k+OvEpVFCJtiKDPG8xT0qkg6a/wv8Bwp&#10;ef0ULba1DlBzPn91fbe5+H9lh+fA8rMINC1OVSKXmX80iuWx8e31i47fXw8YuQ5QZu7LuqdMSiFZ&#10;EwQ6sD/DixxOsUXsq7s40B2PZbqjVlkvqT8e+vfQe3gGubQqOFSZa3qQmu6HLEwUFz8f1tyzVmRt&#10;rTt6DsoR8LaPDU/SNa3tsPG/BK1De2gi+C9spa0uIx1ieXEb9+GqVheyg4tot4mpkWAfMy72Hf4f&#10;38t3c0ybnSKV9DgnyyAkffxaERRK49rqZJA7HafDlttJwqKesPw5GsWF+XAikbjlPb0Cx9hpzcUm&#10;110BHDqe3N17E0112IxIp+HKk0pQ2TTRBike/vygM0pU2amTYsEQ2/X7ubmmg1NMBxRzLdTyuqaX&#10;hvCs9Xix8u97frrzxVTaGsaRk0stZONTofjxITNHYAQKWeEQmGMFvC35f2cWJEUSPHUadKiWKOMy&#10;DwHLE0lAnCg0zJmj5FCb9v2G3hb+PC158NihRaWfemg9w7MM2L1e0nQEm2nh3/LhO2+XjQpetQwm&#10;hfoAtLAGOv8AZ/ZwRJ8NAZzxmk/jFeZ3KKQLf38TrVNGLDWmmugpkWTzGPGkpilji5wpVxV8ItHf&#10;isKolLZ205xU8U43kcdGNJSoivVFPFHGeeOFbSqTSKxGvpKdir9x9fb6OIVrCaPWm1LqPQ4xAG3p&#10;b6j9fhxtLoNOuW5408TY8FTTt+v08UKdApEm2mo1LjkVS1j8P6OVS4FU4u2KKhYlUIT7o5RaqUMp&#10;prpZlEu5/wBbcTpONLVpwwpRyz0MsJQ2Olvb/ZxaVA0UhKgZpK10lNEpZfp/b4cLlkDZR00CaD6q&#10;FRWzbKbUfV/H6OEKpWcKFTcNjGnzDsr1rrvkb7rn+gcWN2p40WvXqRgKcTl0htsjE/X/AEcUm34U&#10;k/N9FPVDgMcHv2+63FiGAmi526KqgYthispFrWP8P7OMuszSq3epHmlWma58OE+jRR93mum2sxmG&#10;CIhTcjTQ3/hxMt8JFLW7YrNRsJzPecRsNNP6Pp4wzdgmn37KBNCDHjYkjDAW0HBEHpFBQ28GpyY0&#10;oGn6/fx4P0mNtNRq/EZJ4iqeIPKrc1CnWmQg0GeIQHzzK3j+3XgZdTjQyZXhFZMPpJ6yULC33fHl&#10;mkleyqvOBsY0I1HgtVRxiRVJJsdbj+Px4I0NFImgk5cJWYrqqlxmVfKCkLa17W/NuaWVkVtCW0me&#10;fdTbS4WqP51QCSTfv7eJUtxiaVrekQKf40hIAFgOGCaKyTTzR4bh7+81vuH7deKktpovW8oVixaH&#10;D6WMkKCfba/ce0/HlHQlIq7ClrNAzV5kMWIbYlsC3t8D9HAa5d6VRUhN2WpEmlvDjEFTTL5p1IBt&#10;3Ps4eJdCxjQcVblCsKRuLQRSNeL9fDhS8kHZR/bqKdtSsApvL7akfsPL26Ypi7XqpQYmZBBa369x&#10;wwc2UWMxNNGXJI4MQtYC5Iv/AMSH9PEtuYVS68BUjnhQ6rj/AMvQBgxtYHT4/d48GHeQJqNfy2pV&#10;BDmDPNS0xSMfVf6j9kft4GLi907KHlrlgiTSbTPVSkJRzY2/Xtc8KxfxRucrBOFN2H4hiWK4gDGG&#10;2k2ufYfix9vGGnVvKw2UrdZQwjHn2UKUuGTTUW9/EA/foeCotFQoFJeCVYUHf8qqd265+3bw+1a3&#10;A/3J99Cvvx7v1r//1d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Fra6iw2kkr8RmSnghUtJJI4RF&#10;Ud2ZmIAA9p56tbKr963/AIs34anpzkam6vdbcpYdVIDupIMWirqoW0t8ph5nnv8ADZf4cXotXHNi&#10;T8PjRcu8aRMqGG2MY9BNVFdav+FY34cWQY5qbpHgmcOodWlwjUeELhtI3exNRi0sEgB9ohbhyjKX&#10;VbYHPs99B9zPbdGwzPH8f4h7KrF6qf8ACwrrFi0Ig6D9DMKwd7G82Y8wz12vgRT4fTU/bxHnfXw2&#10;Rkv9JXsEfjQed3lCZ0p8jtHrOkj31Vd1h/4UR/i6dZ4ZaOPqTS5Mo5ST5OV8Do6R1B8BVVYqqkW9&#10;okHDpvKmUbRPnzHuoKu7xvr2YdI4fAEe2qruqHqJ9RXW/E2xjrb1EzTm6pN7vi2YMQqRr32xyTeW&#10;o+CqBw5Rbob+0AeVBZ2/eewUqR14+8yffRfZqHCKNmkooI4S17lEUE/SQNeKCAKTha1wFEmOk0n5&#10;qiJW9zjc0uCZroVsknujnpq2iKcKcM5v25cUnOFOTWVbc3spjbTPKyseV20oGFRZfs25U06mmWRW&#10;3acailorL5RI783FUmoVQFj78bOFKUY00y1iEFBxnVS0INMdXSidNf18OJlp10YtuaTTAlCIJd30&#10;HiDRpNGhc1Cs9RLsTTjijFUQmaYWqGeSw4hKpox0xUyWZFgO8/V9PHCqBTKUyaCzFpRJUkqPj+w8&#10;Cj6pOFDe3TCa9RQ9mPNtprziqmzUomPu9+PKTqpMlzTUKdpaOwP668YWe7pSkByskU5nFra8cSrV&#10;VFJ0VOWk2r5ja/Vx/RxpKXJwqI5WVtnbjBxpSPDjTfPSLCwdje/Ey0RjSpDmrCnTDMVjpXC+z9h4&#10;saeCcKQvsFdLmDE0qEC9v7+HqXNQoMrZKayCmiN3Ycc0g01rOykJmIrCxRPZ/A2P5cD114dlCqz8&#10;W2pOS8NllrVmK3Fwdf8AVN/4ccsGjM01mTwCY5xoyMNR8pSiP/CLfdyQQdIqIFI7wzSHxmf5yTYh&#10;H6m44WPK1YUJLdOgTSRmweojS6nT9fq4Ulkij1NwDSdbDqnzwx8COF5bINGweTFLfCKyOlQLLYWt&#10;3P1fw4dtLCKDT7ZWcKXFFilLIAL97fR7O54cocCqDjjKk0+kQTRbksb/ALeKdtF2KTjSCx/C0kXQ&#10;d/2i3CZ9uaE1s9FB6acwKb9+EmjTQq16qYsRmkMZt4cLHVEijRlImo+CTAVW11A7j9o4zbqxp66T&#10;4aFFZ4fJ93tb+P08FgVhQJKTNInG3mmFl/W/0fHhHcEqoR2wCaSvyjke948KA3R93gqZSU3lPu4+&#10;hGmkzi9QqfVNLIuyE7eKXDOykjYCcTUWKOSnQvK5J+J4wkFIxpQohewUyyyTTT/o+1/48LlEqOFG&#10;aQEjGnymE4j979fu4ZIkUVriaxvUyobNzRWRVggGuMdUXax5oKmrFEUrMMpopCpkF/1tw3bQDRA+&#10;sjZS0ioaUqBp+v0cNw2DQfU6qo7YFQtq1tfq/hrzxYBpwXShTNX4TSwg+WoBPsHw4jcaCaMG31K2&#10;0kXjKuQBwnKcaPgqRXTGRUN9OaMitiDTW1atM1+9uIy73dLg1rrp8frHHlxe77LWH9vGzdKOArYt&#10;EjE1Nw7LuLY7IGa9j42J8faSBx9u1XcGTSd67btRhQ3ZY6cpTIks5ubeH/Po9vx4NLeyDVRzeZqX&#10;MBz7aXtUtFg8JLlVt7SB/HXhwYboLo1PnpoJ8fzm+8wUjX++37PHhA/d8BQ2tcv4qpA1JxLE2LSS&#10;FQb6Cw/t4RqCndpoUo0M7BUYUcNGNzNcjx1PGu7CKd7wuU11eLNfYOIHHopc3b1HjnqZf8nGT8bW&#10;/M8olRVsFPqQlO004lK+KO4Fvo1/PtxYQpNIpQo07YRNVSyDfc3IHt8Php34tZUScaQXCUp2UNGD&#10;xmSO/t/brwWtbKjy4MGp2I0avEVYaHTX48eWkGkzTkGg1rIaalm3qNSb/fwgWAk0Lm1FYqBPmdKI&#10;WXuPj/RfjCrru6WIsi5SNr8x4piTmOnFh9H7WPCFy6W7gnn20ImrNtkSrn2V6kypimI/pJLtf6T/&#10;AA0/PnkWS3cTWnL9DOA/CnvD+neIVMypbQnwF/8AlW/8eLW8tJ20XO5slA5+dGByX0rSALJPGu63&#10;cgX7W8dx78GNvZpaGyozv83LmAPPuowuHYBhuGQhpVtbXUX/AIm3DwCKj1bqlmoGNZtoqCnZIfo0&#10;P/NI9vx5VSop1q3KzRcc3Z+edm8jvr4j6fie/CJ+607Kkeyy2NtARieIYpXzNNu2g39pPt7ngPec&#10;W4ZqSmGm2hFJqo+dB7lj9/8AZwpXqo5Rprqkp6lnvJc/r8OabSo7a24tIGFKCNhGu0DhnsooImpt&#10;PT+dqfHjyUTSZa9NTxgyzEX4p7iaS/mdNPlBhsNNra9v18OL22wmi510rqZUziJbIOOlUUnQmaS9&#10;VUVUje7oPv4WKUqjlCUim6WSrAuT+v0DiUlVLEpTWOI1Er6G/wCvw5VMk1dWlIpY0dJMI7tcG3Dp&#10;CaDzixNQKmilaQ2Pj+vfjKkSaVIcAFTKWlEesh5dKIpOtc1kqLAbVBPLqqqcaxQUE87XAPKJQTV1&#10;OBNP1NhsqgBhxcls0WLeFPMFAq9xxUG4ouU7NSzTfDj+mk+uozwAfTyhFPhVcEpJJTYaX5TRNWLg&#10;TSmwnAQGDPr+vw4sQ2BRS/czQj0wiootLDi7ZQZVKzUWfH2N41bT9fo5XVToYpN17ipDMx9v9PGl&#10;Y0ZN+GgczZjMeGaIbnXtfw+j4Hgbu3+6FDywty/SRw7H5a2Tamn3fTwoaue8o+etQ0KUmI4U1fT2&#10;bxv+Y4ZLa7wUUNP90cKx4Rgc0BNjp9H1fRzTTOmrP3IVUjGGmp6c+Y5sPj7P7OOPEpFNMALOAoFs&#10;SdpJmsbgH+GnAG+ZNSQyIFLPIma3y/WrIxO0bdP+It9XgTw6y+67k48xQczSx/NJw5kfiKPRkLqr&#10;TtTRxSPdbAEg6aEoe2ns8eSU26lwYVAN5lymjs520McGacGxdEEhViQLi99dR4afnxXQbLakU312&#10;CYTi0eyPbrbQAewjsvw5qrpWUUhqnp1h24va5+7W3+r/AE8ppFGabxYpOVeWKSkudqr9Fvp+nmtN&#10;Kk3KlUGWYKGniZgvh+w3/geI3ExQjtnSaRUcxgksPDhcFaaEJTqFP0NYkqFWHFgVNFikaabqmKGS&#10;5IB40oA0pQoik3PhNPKTYD6v7OF6mgqjlL5TQd4zg/8ALqhalD2sf+QT8OBx9nujPOFC63uO+Gnn&#10;EUKuUM1JEFic22+0+AN/H4HgotrkKEUBr+yJM0OEVbS19INQTa33H48PwZoAFBbNIPHsqJVAuvxP&#10;53+PhxC6yF0IbW8LdJKkyoKKQm3a+p+n4/0cQotgijpd93gpwlo1WMj6uKdNIw5jSPrcRkoHLIf1&#10;twpW53eyhC20HRTxljN8lXP5DE301J9ot4/Hii3udZovvbANiRQ2xYpI9IJEHcA/f34IAcKAJaAV&#10;BpLYjjLo9nPb2/d9HGVLijVpia5QYkk9Ofbr+R5oKBFaU0UGkjiRaqmKDt+pHEaxNHTXgE05YTQJ&#10;ALkd7/nx1tEUlfdKqR2eIo2gYR2BI/iCv8bcLLwSmKP8tUQceeNF9gSVKkPbW4P7DyO0JIVNSusg&#10;poUMLgqsQgWNmPh4nw07DgtaBWKA76ktGafzga0EJmPcD8uGPc6MaK/zXemKQ9ZUVctUI4xoD7fY&#10;ddBwjcWpRihI2hKUyaHnJGHJHCDMNdO49h+PwPBjbI0io0zB2ThQqpMtM4Udu3DWglGqnyjxFeyn&#10;lppIpuo2JGSo94C47/s5o1dHhp4y3TGKVXYW7X/h/DmxSZ5Wqhloqjy4gL3/ALNOOUTGm3EIxVHa&#10;fHmquDFIvEsIp6eNpXPgPD6uaiKWJcJoqXUusgrfMo4GG9tNCPEfD2MOB+8UFDSKlHKWy2Qo88ik&#10;Hk/JEnzHzlR4m/j43B9g4T2llpOo0Jr/ADKU6U0ZjLkhw1lRfiPDxH9I4Mk4VE1wO8xoRq7FHqaI&#10;qCdfj7Rx2aJEog0EldR1FXUMxJ97w/j2+jjBE0JELCBTdPg7RIbjW1/28bKaVB7GgrzRhW+MgeGv&#10;3H+g8JbhvVQxsn4NA5W5aqm96MHQj4fDubcBjtoTUhtXiRtrPh1FimHFXAOhH0fedOOstKapl51D&#10;1ClgWISyR2n10Hj7NOCphyRjQHuWgDhXDG6lVUmNbkfD2fTzT6o2Va2RO2klJisoFiLfXwpLpo+D&#10;AqTSU0+KmysbfDjiUl3ZTK1Bihby7lo0UYd9fbe/hp48EbLPdigPd3feGhHoVRCFHDQYUGFmaUym&#10;MxfTxyi87aZJNJL8ocKV050c3l/a7ctSZYmnCbEAE5uaZCJpMV2JFgQP1+7jRNGCG6RlVUSyH48T&#10;k0doSBXKkgk3B2PPCtLUKdSFtZjfjsUjmozNCgsvK04JNNMs3mSeWut+NkzSxKdImlPhGEFiJpFA&#10;t7bfXx9KYosde4Cnqsmip0KL3HHCaRIBUaRFfiMm0re3h+ziYqo7baoGcwUVTiM9iLqfb9x7ngYf&#10;QXDQ+tXUsilHlfAloE80+AH5aeA9nDC3Y7uim9ue9MU+YpjRSPyYx7Py+nitx2NlFzNvqMmk9TtP&#10;Oxdu3EaJNGqwE4VhxHGBQoQf1/hyrr3d1Zq37w0wYZmSSauG4m1x/Qe308L27jUaNX7PSmhlwvE1&#10;aIJf3tL6/VwUIVNAB1qDTjKGqFv4cc20lT4aCTN2H1BBKm9rfn7p/PgeukE7KHFg6OfbSVwNqpF2&#10;vp+fbT6OFzM8aPLkJOylDVPO0BsfD+HF6pIoqQADSdpq6SkqCHY2BI/aOF6VlBo1U2FilOmKxVGv&#10;t4Yh0KFEvcFNSVQze8nHgNVNk6dtNWImtpkLR30ufuF/HiVyU0ta0r20HWI4jiUsm03Pf2n8zwOO&#10;uKJihayygCl/lCkkK75Bc/3MOH9mgxjQWzBwDZzwoSKyuioor2+H9Hfh+pYSKCTbRcNI18wQyTWv&#10;f+37hwr/ADGNHwtCkU4HMUKQmxufh/ZxQXxFJPyhJpMy5gFTKY1+Pj/RwtNxqMUcptdAmm6vpZqh&#10;C47H9vGHElYpW0sJNJ0ZZlqySQTfXxt+wcLDaa9tG/50IpwosnSRS7j+X9n9PHkWWmkrmYahSlfC&#10;mSPYNDw1LUUTB6TNZsPwaTzAznl22qaduKUklBBFH72tvr/jww0ACikOlRpJT4KlfU7U7Xt/RwtU&#10;yHDR4i4LQoU8qZSpKVVkbX9QR2tw6Ytw3QNvL5ThihGqI8Gpk8skDT4D8hrw0woMgrVSXrJsLBOw&#10;AX+AH8deMEijRAXSSrYIZSdnbiRQCqN21FNIXGZWoIyVvp/TbhM6dFCi3T3tIRM7VdNJsVT4aX9h&#10;9g1/Pgd/mBQdlCc5YlYpQ0+K1GMKBICPp08fjrw0S6X6KFsC32VIbKkNQQ57+P3/AFccNoDTYvij&#10;Co82ATU4/RXNv6fu42q3I2U4m6C9tMFdQViJe37f7OIXG1CjVp1JrJl+raCo2z3Pb+g89bq0nGq3&#10;beoYUIWxK5BtHs+PBB99BSe6qAuBtDOJV0/sPGQxBmlP5kKEU9TRTy05i7XBHFhSSIouSoAzSGxD&#10;A5HYye0/x14SOMaqErVyE4U1wZNnrJwF7E+AJ/hYfnxELDWaXKzINihmyxk6nw2ISMBfxsB46/E9&#10;/jwX29sGhUe3l+XzXHM2LU2H05S4Fv23Hjbx5a4cDaca9Zsl00En9ZqbdfctvM39x3tb2e3gU/NJ&#10;6eNDz8keg7Ir/9b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UzY9mLL+VcLkxvNFdT4bRQ6yVFVMkMS/8SkkIUfWeWAJ2VRSgkSc&#10;Krf61/jN/hd9AJ56DqD1qy3JXU4JajwmrOL1N7X2CHClqG3fA2t424Zt2LrmxJ9cPjRI7mluyCVL&#10;EDbGPwmqnusf/Csf0NZOLU3RzJGcs8SqSPNakpcJpiPAq9dP55v/AMuBw5RkzqtpA+PPrQac3lt0&#10;GBJ6+Huk+6qw+sf/AArs9S+Yp56P0+9IMv5Zp3XbFUZgxSrxSoUkfbMFGlHFe/YeYw9pPDVvJAPu&#10;UT5YfjRE/vRgdCcevEH18JHsqqjrN+PR+LR1pjkgxfq/U5ZpXvanyth1FhQAPgKhI5Kz6/Ovw6by&#10;xlvhPnQUd3huHTgYHR+og1U91J6s9Yer1fNXdV86ZizVLUG8xxjHcQrRIf8AXSpndD9FrcNksoR9&#10;oAopVfOuCFKn2T7dvvpFYXgdBhsG2ihjgX/DGiqPuUcUgRRO68p0yoknrM/GomISqpKLzRq7Ypvh&#10;D7txPbnqUGpb4iIBtJ56mQia4fOrIhIOvK1vRFJqseRn0vyhoyQBUaCkM727nlYp1Sop/p8L2C4F&#10;uOaYovU7NZDaFtvL1XbXGZgye7ypqwpglco5vxqYpcBWHzN+nNbavEU3zhw+g5SlIinKjp5JU5YU&#10;mWoCsVdhgZfeNueKZrbbsUjamkjoyd1v104kKQmjxCy5TLJidOt0GvEpdFGIYJxrEoWb3wON/dTh&#10;8OFN9ZEx0HGFilbaqao6Ig34mCYpYV0lsfq3gXYvj+3+3hXcuaBR3aN6qRVKTVuTJrwPo/aYmhKv&#10;9nsp2A8v3V8OGEUg21kjlKEtywMU2pM1Dri05ufbxM74qUtDRUWnkEDgnjSDpp9Y1U/RV/mJsHDE&#10;OThRUpqDNcooEZr+3lgmtKXFRK+lMotxO4iafac003UuGtvDHTiVDMGaWOP4UooB5BGvDRPhonV4&#10;qUaVBeL3e54ZhUiiYog02NhDYjIPNGgPiP6eJFM94caXC47kYUKWWMOpcPgC21H7NPAezgnt2g2I&#10;FAy9eLppvzdjKUMTbWAFjb6tfH4cTXb3dClNhbl00ElNmaRqq8hJFzbX6xwJou5VQ9XZQnChMpsW&#10;ppqe7G/9B1HfgoQ6FCgWtgpNNdbiVMVIjF7/AF68SrcHClrbR40H+I1Fc8t4bjv8P7eB55SjsoVs&#10;oQBjTlgVLjckwuWCm/hb4jVvjxVbocJx59tJLpxpI5+VD3hFNIsIEpv+fx4N2xhjUXPqBOFcMZ8p&#10;Ij9B/hf9nPOYCrMSTQJ4pikUU7KosL/x18eBB54JNSKwwVColKY6vW1wf28YRC6UOS3WZcMSCQSD&#10;TtbjgZCTNNl/UIrmcQaO0ZOg57vYqnc6saizVSS9u/GlL1U+lspqLYntxilFcxESOXAmqaqwAPG+&#10;48psp7A1HqY56v8ARR+Onj+zjKwXMKdQQ3iafMHy1KgEs4t9P9vF7FppxNFtxeA4CnWrpYYV2qeL&#10;FoAovQsqpolo4pIyyi5F+JFIml6XCDTCmwVHl2sLj8+F4wMUbGYmlI870kO9fZfhoVaBNEwQHDTO&#10;2ZqoSbFvp8T/AHcLfzSpoxFkmKUVFmF2i/Sd+GqbiaJ3LSDhXOXEZaj3R+v3ccLmqqpaCa4x0zgF&#10;3XT48qE14r4Ck9i1c0Y8uO31WHwPCt9zTso4t2tWJppw/AsUxiUGGNmF9TY2+82HC5u3W+ZijF26&#10;RbjEihty10zcRg1QF7eGuv0qP28HFtl4RtqN7zOJPh59v4UKtFl+kweLewUEfR+254IUthugW5dK&#10;fNM2OZrWhjMSdtR4/R8BxO68EUutrMuGaLzmbM2K4nMYldgp9hA76eGvf48Ad1crcwFStZWbbIki&#10;m3CMLqZZA8xOvt+49+MsMk4mldw+lIgUsZKSSGI7Cbjx4d6IFB0OajjSakw6pqZNpJP3nhYWio0c&#10;h5KBT5QZVQsPPI9v624sbtBRc7fHhQkYZlvDqWO7AX+gD8zc8ESLdKaCD14tZrLNgVFNJZQoA8T/&#10;AG8cLINNJulJp4ostYbGN5tYfD9p04+llKaROXazTo9ZhWHx2Q3I+v8Ahpx6QmkgbW6aD7Hc6UaA&#10;xowvraxH09hfhM9eJRQntsuUceflQNYtmGWqkPlaf3/HgMfuivAVIdvZhAxrvBsHqsdm94s33+y4&#10;7c8wwbjbWrm4TaijAZW6eU8Sq7oL+NgPp+J4PLeyS2Ki28zVSzHPyoXaXLFDSKN6gW+H9N+HQQBQ&#10;LXcqXSywvDsHiszBT9V/46ce2UUuLUqnyvzLhWGQExWJHgNf+VRyxMCmEMqcNAFmjqoYZHRNPoI+&#10;j/WPCd26DdDq0ygubefhQIYvnTE8XlYR6A/SfzY/s4GnbtThwofsZehgY8+ykVWVVWDukN/rv/Zw&#10;nWo8aEbaEnZUJKueZto140FFVKC2E07wRpe8o+/itI6aL1K6KmM8IXag4omk4B41F2IWuRxmBT8m&#10;n+jCbdw4vRRS5NZpsRWmWyj+HLlemqJaK6gpjbO5UcTh+aVG2gV3V4gI0u3jzanYqrbOo03w4h8w&#10;bLrxOHdVK1M6KeoqdZFvIOLgkGixS42VOpaeNGvx9IFJ1rJp2d9kemnFdIwJNcIl3tc8oMasoxSi&#10;o8I+ZAKjTi1LU0UuP6Kd4MtrvBcD9fvPFCWQKQqu+ilBDgtNCvYafD+nioIAosVcFVRKunji0Tmi&#10;KfQqdtRYokA1HKinFGsdRUQQrbx5RSgKulBVTQj/ADL+4ONAzS0jRSkoqFrBuKQKK3HKU0BEK68f&#10;BoqVjWKqqPMWwY/Vz0zVkpimHYBJuPGqMJwqFidYtPESDb2/t4ytUUoZb1GgJxqjOMVli2oPY3Oo&#10;0Pj7OA19vvzUl2zv5dNKjLmTzFtKXYj9n0fT7eGltZhFE13mGqhEOG/Kx2e1wPh4cPgiKCXe6zTJ&#10;UV9PSkhiBb2/28SKWE7aMUNFygxzZi6zpsgNwbdvrB7cC929Iwoa2FvpOPPGg4jVkBMvjwKpw20M&#10;CZ2Vj8pHJsbc1pmr6opzpsWxCgXbTu3jrf229unFyH1tDCkK7dDv3AUt8J6l43QsrTuSBfW5J7hh&#10;qdO/w4btZmtP3UG38mbc+3nnzoZ8E63BGX3ibHxOlgb+Nh2PgOCdrMkLoAv7vqTz+H40JcHVqOZF&#10;Ej6DS5Nh3t42HDgXCTQXOVqTz++uT5wp8SX3G3E+z+zTjuvVspr8oW6S2I7ai5bjasaMmvDQe4nL&#10;HASR39nCp0hNCdlJVSGqs3imYxrp7O39vCRd2EYUJUZfrxrhSY/WV2qAn7z/AB5VFwXNlWctUtUp&#10;cPapc3k7H4/Xwzbk7aKHYGypOI4atalj8fzHLuNa6ZZe7ukFW0FThdQJI/b2HsI+/hEtstmRQnbd&#10;S+INKPBs+y0jiCpJF7DT4i3hr7PHi9q+04Giq4yvWJTQw4Vm+nroxbW4H5i/hfglQ+F7KAb9kWq5&#10;4hXwmMuCBf8AaOWUrCm22zNB/UYuDIVv314Vl6hOi3pM16msJEYv+t+Fq/HRw2e721myzgslJXCR&#10;tO4/aP4cvbsaDNN3tzrTFD/Tyx/JhR+t9eCobKjRQxpEY7GZ7lNP7df48ROJmj+3OmmzD4qlLjw/&#10;X28bQCKVuqBpxFPsa7cdikmqayTVbRxkRj7uWmKqlEmg/wAUqmrp/JbS/wC0/wBPCN1XeGhSyjux&#10;NNBykhcysbd/h/SeI/ygONLxf8KztURYOpsfb7eOlQZpsINxTfW5rWSBguo1Gh9v0cTru5FK27GD&#10;SbwTGjVVu0p7CfDxsf48LLe41qo2urbQnbRqMoU07wqbeAvp/wACdeSG0MKhe8UAefOlDjSPSje2&#10;nt+rihWFFzJ1GKbcLxBpZdi+F/y15RJpQ63pFCzhWG/Nxgt24pFBtxcGlCtLFRL7vN0lmaesLqhK&#10;2w/rfm6aUIp0rmhjTf8ARzVNA0CGecfvTtSxmxIt4ePb29iOMrVQitGZM0A1Jl5sTxH5qW5BJ0uf&#10;Hv2+PCkM61SaHa7ruUaRQmw4R8tCNgAa3s4aaYoKKe1mnKioZPNBY8uBTC1iKXNLRjYA+v6/HlxR&#10;QpUVzkw+BQXIHPV4LJpGYvLBEWW409n9nw5QmjNsE0EOJtE8hT9fZwvWZoWsgjGoMVPSKDuA1/X6&#10;eNBIFKitRrFPTUbiwA+79p5UpBqyVqFRY8OSL3o9ONhuKfL2quMmHrJ9sc8W5qwdimKbLsc027bp&#10;fx+4/DiI2+o0Zpu9IoVcs5WSJAQvs1t9Xw4ctMhIoHXV4VGlvU0Xy0Fl8OLYogC9RpopifPsT+o5&#10;UUrVspYxKCgtx2ikmsE1OC1+eq4VWIx7Bcc1NWBmmqolO61+UpSkU0yqzXPKUqBqH5C7tzcqRT81&#10;m91RzdVppqKo79q6caJpWlFcArMLnmq3MVJp4E3hjy4FNKVIpfUtVHHS3J1AB0+48UjCiFaZNJDE&#10;JpJ5zb6Pu4yqjVsACmypWNY7vyhpUgkmkpPPTCU2sOIyRNHSUEiodVji09okHw4yt7ThShFtqxrP&#10;h1F88RUP42I7ePLoTqxNNuud3gK5Y5W0+GUpUi3h4+Onh8eaeWGxXrZsvKoDZMY/m1eVk0F720+g&#10;8BBf75UVJQt+4RIpa4dQwQoHtrw9abCaDbrhVT9T1ssUwsbDX+ni4LINFq2wRS7oMTLrY/r48N0q&#10;mg041FR8XMU0RLjU3H7eNrg04xKTSAqJIYWIGnCVZCdlChAKq4JUpLGQD+p54KmrFOk0k6zD5ZZt&#10;6/D+jhS42VGjtt4JFTaHDakNqCRp3/t4+hsik7rwNCHhcIgQeZ8P6OH7QgY0FH1ajhWeulpiu22v&#10;6+3jiyDTTSVUx0uBQ1MwfaL+23s+/iEMBRmjNdyUCKXVNhEdLFePv+tuGyUBAoNLfLhxpF47TVEz&#10;NGht7P4jha+knZQitlhONJanwB0YtJr8Tf8AbwrSxFHS7oHZUeupHHurr+tuVWjhTja6zYVg7iUS&#10;N+v3c80zNUfuBEUu48PiSOzeHD0NgCgwp4k1hklpqfW/b9fHlSoIpwJUuohxulX3F976Nf7ONd8K&#10;e/LHbTZLjAaSwGn6+ziYuyaWpYgU7UuIwLYX976fq4qQ4BSFbRNZ6iUTqLHvy6jqptCdFRYp6ehf&#10;zHcX+JH8ONhQRtp9SS7hFKGLMo8gpTsb6gfV278Wh/Cik2hmTQYZkzNiyynymJU/E+Iv2Ww+/gau&#10;bladlDSzs0EY8+2kg2bcavdiT8L2/Jdfz4Tfnljn8KPxl7fDn20scv5wMymOoBvc/mL/ANPjw5t7&#10;3XtoP3eX6cRS2anpMXur2YG/x78PCA7QbC1W9Y5MoYUg3MFJF9Pz7LblPyiKsL9w8/jUQ4fSUdxE&#10;AAPYLfw433YQcKUd8pzbU+lq4V0Y/f8Afx9KxSVbZNP0fyk/s1/Xx4sEGis6k11U4TSzpYAW+P3+&#10;PNKbBqyH1JNMa5Wpnl3IB+v06cR/lkzRj+dIFKWmwMRLccXJb00ULuNVcnpUQ+9y8VoKmoUvlWub&#10;D2cbNPJmmqSBJnsOJSJpeFaRTzh0EdNZyAbcVIEUgdUV1Hx3N0VBTsqX7WsL+P0W8fjxO9chsU9b&#10;WJdNAVXVmI5qrTHGu1XPjYdyPpOh4CnFqvFR+FSW02iwTJ+dKD/NdX7N24/5Pd3b7W61vs8Xfyk9&#10;PD3+yiv+dp98ekedf//X3+O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UkM6dQsg9N8JOPdRMcw/AaEXvUYjWQ0sWmp/STuq6fTy6UlWAxppa0tiVEAdeFVa9afx4/&#10;wm+hklTQ5h6yYPjdfSllajy6tRjUzMDYqpwyKaK9/FnA+PDRuwec2JPrh8aJXc0YZEqUI6RiPaMP&#10;fVWnU7/hXB6OsCnkg6QdMs55rCg7JqsYfhMTt8POqJZwvxMQP+rw5Rkrh2kDn0oMubysIJABw9h8&#10;iNVVg9Yv+FZ3rXzjLUUHQzpxlTJdNISIqjEqitxqrjXwJVDRU+76VYcN28kSPuUT7ufbQae3qVHg&#10;THn8jPxTVZfVL8Z/8VLroZRnPrVjWF08wIaly7HS4LEFIttD0ESVFvplJPiTw9by1lv+EHzx+NAi&#10;5z+5ekaiAejAj1ET61XZ1Ez1nnqbManqZmLF8zyDxxjFazENfoq5ZAOGyW0o2ACg6q5cdgqUTHHj&#10;7aD+ipoaeERUsaxoOyooUD6hxykxMmTWCuZ/sjnq2mmoUwX3zz1PzTRiTsgsOVNKUCabqAh5fe5q&#10;nl4U91U4jhIXvbjlJEpmkJUzOZ73+HE5NHCRhXM1saR2Da/A83Ne0EmmaaV5n7340TStI0070VLI&#10;UudeOCki1VLmovdue/LRTSVxXCipWE1z+tuaGFWWrClDUuscHu8cpANtJGeoLvpxomjNKYrPG52X&#10;fnqoRjTPUDe9uNmlqcK5RU+0bjywqpVNYn8tjbmjVhIrJ80KddObmK1o1U1VmIySIQpv+vw40VUq&#10;bag40G+P1c7IbXB/pH9PCh9RihZatiaQ9CKmoqR5hsLj89D34SNyo40I3dKRhQi0oSKIX4Ik4Cgk&#10;5KjTRiNUqtrxG4ujFlE0mqvEQgLXsOFy3Io3QzNIXE62Kc27/rfhA84DQnYaKKl4NSwzsD2H9PHm&#10;EA0nuXCmnurw6GNdw4vW0KLG3iqkjU1CRuVGvCVSwmhChBVUQ1auNtuMd5NP93FdxxCRrnlgma8V&#10;aac4acKL8VhMUhUua41FZ8sOaU5oFWQ3rqCmIvNIFXiUPajSoshIpTU1M7Rhjw2QiiRawDU+Ki3M&#10;BxUG5pIp2KUVLBDGAr8MEpAoqWoqp9hWGJbqAPu4uECixUqqNPjHy1wpt8eNqe006ljXQbZjrWxA&#10;7Lk29nw0/hwNXSu8oZWbfdUjoKGbeCRax4HktGaESnRFLSjpZVisT+v18EbaDFBpxwE1LjhO/wB6&#10;9vjx4JpOVYUo6OnptLrr+vs4YpSKKHFmlBC0UPvIAPq4uGFFagVVP/m/kLcm3Hi9FJfy+qk5jONG&#10;WA7Tr/Rr8OFzr2oUbW9vpNBTLRPU1BkP6+zgUUjWaHSXdAilDRU/y6gfr7eGiE6BRQ6vXWeef3So&#10;78updNJRTBJDLK5IHC4gmjZKgkVnjpCo97joQaaU5NdykxjUc0cK0nGm2SskU7RxOXCKWpbBp2w6&#10;nasAuf17cVtp10geX3dK+hwbyT5h4boZ00QO3GrCusYxJKKIhDY28LeOnNuud2K9bsl00GT4vU1c&#10;+t7H6fr78CZuCtVDQW6WxSroZP0Nn4dNnCiF1OOFMk8O2puPj/G44iUnGjNCpTT1PIslPr+txxco&#10;gii1CYVSR8lXmJOl+EejUaEGqBSgosPDjTXhk23NFDr0U7yTJhybm7ji8qDdF4T31MdVmCrqj5NI&#10;h+oftPC1d0V4JFGiLRLeKjSiyzlLEMYmFRUi+t7XJ8fgLdvjwxtbVTmKqKry/SwNKaMrl/K9JhdO&#10;rSKtwNdB4aeNzwcNtBA2VEdzdqePGsOY8y0+E07NHqF+7T7h25p14Niava2hfNAFj3UysqGaGmBJ&#10;vr71h7P3dfz4D38yOwc+ypOtcmSnFXPt/CkvBLieLv5k7Gx+H7SeF6VKe20cLSi3wFTqrDlp4g5I&#10;JF+KFt6RSRD2s17DqlA1idf6eeaXW3kGlBLUAx38LcMCqaKgnGkhVYlLHLaMcJlOkGj9tgEY0osD&#10;xKacqrm9rD9h7cM2HCo0U3LITSqr8UajhL+wX+7vwzcd0iiRpjvDQf1WeqiKQqgNx8QP4XPA2vMC&#10;k0K28sChWE5/xJ12LdR8P6Tc8p/MlGnP5UgVDOM1eIttmksD7STynfl7bT/5ZLOwVhqMIWeyxuSx&#10;8O3j7ByqrfXxpxFxp2ilXlvpbW4tKrMfdNiLH6xooJ4tt8rKsSaJbvO0siBz8KM7lnphT4LEskyh&#10;SAO4+NxqxJ/Lg6ZtktCBUR3eaKuDz8qWVRJR4bDsitp+wcWGBRIkFw0F+N5rCuVR/boP7L8QrdCa&#10;E7FmTSSfOk9Op3MfHx/pvxF+ZijoZeFUicZz3XVG6JAxB8f7W/o4UPXp4UIrfLEpx591IiWWrxC8&#10;kvc38b8JyVL20IwEtYCm2R5KdSxPbiYnRSxIC6aaiv8AObaOF6ndRijBDWmsy1iUy378eCwgU2Wy&#10;uuH82DvYjTjQuAat+XgU7RViNHubhgHcKL1NkGuMdWs0uwe3lUr1Gtqb0in5Gkjj/R8MQSKKiATj&#10;UWSKaY+9pf4/0caIKqfCgms0OFbf0hPLpZjGm1PzhUKvRQNp8OMuClLJrhhigvYeH9/G2RV3zhSz&#10;HuIBw8FBraakU6SyN7ug5YCaoogUpqahaVRccMUtzROt3TShw/BIpZAH0t+vx4sS1FFbtwRS6goa&#10;SjiHw/XueLgAKDyllZqDU4lTR6Rm/wBf9HKlUUoS0TUH+ZpJop5XVNP9yRWBpRIeUmacCYqPL7qe&#10;6deaNOpxpOz00s8lge/EpTNGaVhIp+wzDfLF24oQiKL3XZp+apip1tx+You0lVRxVPUNZB9/NTNO&#10;lATWaWN403MOWpkGaT9TWqhsO44wVRRkhuaS2MV0TRnzD39p+rhc6sRR3btkGg2grI1q9411BP8A&#10;A8DyViaF6myU0JlLmOLD4AW96w1+rTx07cEKXwgUDl2hdNIvHuoxctHAL2Pt/wCabfx4S3GYxgKE&#10;drlHE8+2gxrMw1dW24k/w4Fl3il0NG7NLdQYamaWT9IdP19vE6HCo40qUgJGFOcsaug04uUkEUhS&#10;qDWGKjaQ2GnG0omnFORUz5ZIwAeKNMUm1k1nfDlqY7KOXLWsU0HtBqIMArYLzDT8vD7+JxbKRiKU&#10;/m0rwqI8mILVKhkNybAj+k8YJWFbafAQUzFGQyKgmp1dmJvrqSe43D8weSPaYpqIMyOkxz0UL74C&#10;Z4bxi9x/EcOSmgUH9JoKc05bqwGaFdbE6C/cbh2+IPCl9kqGFC6zuwNtA1Fkqvqa4l77bnt8dR9k&#10;HgT/ACKlKxqQzmSUJw59tCRQZbGHR3dQD9H9N+CNu37ugg7d97Tj5SLxXEUj1E1wEqK49nNaoq2k&#10;mm7EUikX3Rf+ziZyDStkkUHlRlt6qfeg7fTbQ/VwOLttZmhYi80CKfcNoayhZRGT7ttPoN/DTi9p&#10;sootedS7tpboJJIdrseHkEigyYBwpnlwu8hZfj24jLU0YpewpwpKAAi/H0NxSRx2ae44kjcOO44s&#10;AiiwqmnNKwhdoPHNVJSis0dqp9rcuMaorwCnJ8PEMBcDtY8uUxSUOajSFxLEpIZNh8P6bHhY44Um&#10;hIyyFCpNJUrUUrE+AP5cfSrUKTuI0KoIMw4pJRYpZL7CxH1HUduBG4e7tdD+0YDqKcEzVvp763I/&#10;Xtx8XWFJTYwaQ+K18+IPp+vh48In3C5soTMNBkUnJfPi/Rue9vHhMZTgaOEwrGhF6f4JJUYgtTIN&#10;L28ezXU9vYbcFGXW51SaB+bXISjSOYxo52BGnoqYEgageHtGvf4jklJqB3iVGk7mzEmqV2wi4+v2&#10;WPbjDhowtW4ONN+VKV/mBJKPZe/wNj+R5psU9drEQKMpgMaLCFPsH5acW0B1macaujMh90c9VQaa&#10;4lFK5A0Pb7ubq+2kpmrMUtHTsAbG3c/Ead/iOVKopcw13hopmYc0VuLYt8vTliCbX1Ojag2Fh34G&#10;HXytUCpXtbNLKNR+VC5lJG+TR6gWYgXFvaNfzHDxsQKBl2fEYpbRorHiiiMmnAKIhpzdN7acaOSR&#10;+WplWFdYhJsiO4/HntleSJoHsy4gsKsSfh+ziNxUChVaN6qBmXFWeqsLnt/QeB4uyaHqWITSjgie&#10;ce7rwxSJooUrTUWtSalBJ8L8aXKaeaIcqDT1sxb3uMpXSpbQpT0TtNoR+XDAGaJXE6aUkVLCih5L&#10;DiiKKysnZSjo8ep6Ndtr/wB3x49rFFi7crqJXY+9TdYhp9Z/s5UrmlCLfTtpnpqqYTh28NeUBpWt&#10;AilpSYkNgQ9+KAZomW3TzGZJBcD7+XpGcKx1KlFueeia2mk3UPZtdOUOFGIE1GOo5U1fZUWVgnfl&#10;CaeFQHctoDyu2lApknjfzLjjBFL0mpEMhACnl6bUKUFFBvFzx4Y0XrVFPYgIWy8cpBqporGSlQyS&#10;WH3cbJilaBrMCggzPm9Y/wBDD4/T49vYO/A+/dBGAoc2dgVYmkfBPWz/AKcAi9/7dBwtSVKxo9Wl&#10;KcKzqk084Eg1+PtGvHIk02SEjChSwqqSnpdp9n9o4IUGBQMfRrVSAzhUpVIyE6m9tfbqPzHCW7Vq&#10;FCfL0FBoN8MwktVeaugN/wA+BlljxTQwfuITFClR0rNEB34KkJwoFuOQacUoDfdbtxSG6Rl2nBJf&#10;lgAdLcfB00kKddRaitWVbhrnjSlhQp9DemkRjBdQZF8B/A8JncKEjEHCk1h2KyGoMbaDUfdr48Km&#10;nzMUcPMCJoUcLhhlUFxr+v7OCpsA0CHlFOynSUU1OfAfr8eKCAmkadS6iz1ibLR+PKFfRT6GzxqD&#10;DT1NRJuXidKSaVKWEClrh+GzRKHfQD4f08NUIIoOOvBWyn07Qlr68UGi3jTFUxwbrta/E5oySTFJ&#10;2vKKPd/Xw4kXFGzQJpIysxe4F+FBONHorPDWPEbEccCyKbUjVToMX3L5d+KO+mkX5fjUU04rNS2n&#10;w5XTrp/V3deXDqeFd7G/06/lz3dgV7vSqmWrlp2cRw6fdxGoicKMEA7TT3heD+aolcmx+P8ARxY0&#10;1qxoufuNOFccYqoMNQqdLfV8D35V5Qbq1ugvY0HNVUVWIzARsQL+3+jgbUouGhahCWRjQg5bwiaO&#10;Iea1z/Roe/BHbskCgreXAJwqdiuAI3vONB8PZrxxxgUlYuqT9bTYfFTGMqL6/nodBxEtKQKNW1qK&#10;poOpoFp3EisFsRpwNKSEmaF6VaxFOdLmyWhUJGSewufu8eKEXvd4UjXYBzE07x5uqqogsx+s/wBw&#10;4vTeFdF5y9LdZ6jH32Xv+v5ceNxTKLXGkpNmSZX9wn7/AOjhGq7g4UfJsgdtPeE5vqVYI4J7X1t8&#10;Pp4vZvTRa/l6ae6zOVXEAACPy1+u54YLvCmixvLkqp5wjOQkYed7v91/HXitq8nbRc/l2nZQlUeP&#10;w1Efu9v1Pjw+S6F7KCS7YoNcKysjCFzzaiBXkIJwpD1mNRPL5MJuSbX1+rhMt4E4UJG7YgSaVGC0&#10;3nKsr/va/t4YtJnGia4XpMClHVwwRwnaf1PFhGFFSFEmglzPgtTX7pIuxv8Awv8AxHA7csleyhxZ&#10;XKWsDWTIeGolYI5bbgR9zC3h8easW9JxqmZvakyOYoxflxW+Hl3+u/8ATwXzUWz8a//Q3+O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QZ9R+tPRzo5QfzXq5mzBsrU20v5uL4nS0SbR3IapkQW46&#10;ltS/tBPkKTuPIZxWQPMgfGqk+tP/AAon/CL6LrLA/VSHNlbCSDS5Xw+txZiR4CemhNKPrmHDVGXv&#10;L/h9vM0UOZow1gVbdnQfUwPfVX3VL/hX96X8JiePol0gzdmOa7BHxaqw3CIf9ViY5ayWx9nl34bo&#10;yZZ2kDyx/Cg25vGykHSDI4Hj6jUKq16uf8KuvxEeoQei6QZUydkCBi2yZqesxmqAPb36mWCnuP8A&#10;lweHTeSoH3EnnnjQYf3oV/AnD3+3Ee6qzeqn4tv4n/W+aSoz910zTFFMSWpsGqosFp9fAR4TFTkq&#10;PAFjw7by9lvYkeuPxoDP55cviCsjyMfCB7qILnLGMc6h4i2NdR8Ursx1jksZ8XrqivlJPc76uSRv&#10;uPDNLaUiAKIFXTizqKjPTs+FJYRU8KiKFQqjsFFgOO0nxNcTFc6c3W6nUsAU3bmhTajTsZ1RLLzd&#10;NRTe7POfhzVOU7YfEi6yctTSjUbF6mjpwWNhb9fHmqugE0jJMUikuF0Ht5WaXBsimaslWQE3vzRx&#10;pSnCmqGsWOSw/W/K0pUiakVlaxjvfmzVEIxoNsTrJN9tb/qOI1GhG0io9EKupO1bkfWeeTjTjkIp&#10;eYbhZCAyAA8UgRRA47SpjWCJfet+v08couMmoFXUQknbr9HNTTyQahpOFNwOe204RXU05lG3mqsB&#10;FRo6ME3PNRVyum+vdacFb/r25o0+2NVNVM3nODqbcbGNK1YU5VDFIdBy2ykyRJpOhJWlsnieM0Yy&#10;BTxT4HWVYDMNPu/jxzTNJFPBOypE+X2iiO7l9NNC4k0hcVoKQKdxBPx+/sOIVoBo/ZcVSHakhimv&#10;CPb4cKSgA4UJA4VDGpbeayWS/HZNMCBtpqno5XuX4kKSaWpcApJYhTXUgfr48LHUzR4yukfLQs7b&#10;jwjU1NCJLsU5ULik7H9e/FbZ7ukTo7ys1diL1A2g+3m1u6qbaZ0U2xYTJU+97f18OJwxrpaq4CKl&#10;DAGW578t+Vpg3c1Eni+S+1yih3dKEq72oaYkQ2wa8Th6lBZ416pVpxdu3LLTqryDpqNBDtnHh4cZ&#10;QiDTy1SKFHDRDJTBvh/EcFrQBFAh6Qa4VMnkDcvPKOmvIGumyHFHeTaTpxGl2TS5TECnBsSeNdoJ&#10;+gcVF2KSBmajMXqBu4ziqnRCKZZ1ZH2txEoRRmgyKyU8BYhgOWSmqLVFOL1EdKo39+KSvRSMILmy&#10;pNDMtWfdF+OoVrpl1Pd0/Q2jNm4tGFFhxp7ihMg4uAmi9SopmxumlihaRTawJ+7X+HEbySkUvtlh&#10;Rig1kqZTKVY31PAwVGaGQQIp7okUputwwQBRY6caySSANtHNzTaRUimpRMQTx5KdVNLXpp5XDoVW&#10;7DiruxSAuk031FOo0UcaKaUoXUE4ZLOfgeJi1qpV34TWVMrmQ3YafH+3lvys1Q3sUoKLCY6JbDU/&#10;r7OGCGtFFTj5crNV1BVNiacstUVRCaRmIw1FUCB8RwmdSV0IWVBFJR8PNO249zwn7nQaPg9rp0op&#10;nL7b38OLW1UgdThT38isoDnXhho1UWd7pwqBXQSqhEfs78SuIilbSwTjSTk8yJ7vwkVINCAQoU84&#10;ficsWliQf17nhg28U0WPMBVS56XFcakAp1JB9lz/AA046pC7g4UwhbdsMaFTKPTwxWlrPeOmlh4H&#10;6z2PBRbWHd4mgXf5rqwTz8KGeGmpMFgG5QLD+A+PBGAECo/UsvmkLmfqDHQoVgO61+x9n/Efh8eF&#10;b92GhQjs8sLpx59tAPiWPYtmKoMa3Cn4AeHtJJ1HAa4+u4OFSYzat2gk0y1OE1FGwkkIPY+3v8eI&#10;VsFGNGKLgOYCn/CqpYUG8+z+jhk0uBjRS+jUazYhXiWMqmvHHHJpplrSagYVSTSy3QW8P2jtxO0g&#10;mlb7gSKWZw6YpYaX4d92YoO96JrBFlszSbpex+H9PGRbajNPKvNIwpR0uD09Gt18OGSGQiihdwXK&#10;T+O19El4nYX7Wv8AUdBwvfWkYUaWzSjiKCiskiDlkHf4cB7qgNlDtsGMaz4dQNWjef4/0cu01rpt&#10;53uqUNPlqeql8mBjftpfx+i54aJtSrAUUKvQgSaHXp30fmqJhLVke9buB4+8PtXPcezgrtMvDQk8&#10;+2o5zPPJwTzw4UbTD8rYZl+iG63u6C1z9HsHBRAFRQ4+p440GmaM3xQboKZrEdtpHsuO1/HjKlgU&#10;e21qV4mghrcdqKy5Zj99/wCPC5Tk0LW7cIpC1Tl5TvYn6/ZwoUZNCRAgVzkFIsd30+4c8YArSdU4&#10;UhMaq4o7mJRf6L/HhHcLA2UJrZsq20lBjNSSY1/X6hwkFwdgo+/LJ204BjUxe/48VzqFJI0HCm9c&#10;KYP5hOmnEYZxmlZfwio1UoHu8bcFPNmagx07O9l4jDZOylRXFPsNNaLbIbcN0ogY0VKXjhXVMipO&#10;LeGv3c0gAGtrMilxSqJE14IUiRQXWYNcKkmEG3KLOmrI8VRVxTahDD7uM99FPliTTDUVwnkICk8L&#10;1u6qNkNaRSqwLDmcCULrfX9fo4cMNURXT3ClsMPLqARrw30UHe9innD8JF7uOLEN0gdfp+8pYB24&#10;q2UVzqqTDWLHqvLzFMqRNRsRxR/LJB5RSop5pmTST+ZlqJbXPEAXqNHmgIFOsbFB7OKpikBE17+Y&#10;FNOaKq33U1mWt80WHNhU1Qo0040iqxueOiki8KfvPSKLQcfmKLo1Gk9O01TPe2nE+JozSAkUo6JF&#10;pYt8nfigCKLXDqOFMmMZhhQlCbfr8eMOOgUvZtSqkRNikUl23cLFO0IEsEUHeYMUdvdhP8fH+3ge&#10;uHTwoW2jI40msNaRqq8na4v9eh4Wskk40cvABOFL2c0/ywaQ3Nhp3+nh+oiMaCiQZwoN8TWN5LJ+&#10;ttOBd4AnChmwSBjUOmoFc3OvEyGQaUrdipfy0cJ04qCAmk+sqrIZVAty5NN6acaEp9ptOKm4FI3Z&#10;qZUUzVbDyePKTrpOhfd7a5xxSYfbzdRp7fZy4/Z1QqD2ynRsShelPt0PFJdBFIQwQqg+qaoJUbv8&#10;J/geBlxcGhehuRQmZYzvS4UEV9AD8LWBuO/wPs4J7a+SjbQMvMtU9MUarJma6HEaVfMIsNLk/wCE&#10;2Pf4EcG7TgcEioevLRTKueNKjEmwqZb2B+Nr/meKDRS3qFB/XQ0cBLRKLW/X4cZMCj1sqVgaQuIV&#10;nnNsh/Z9fESlUIG29OJpPVTyUql5Bf8AW/ESyU0aIAXspD1GY1M/lg2BP93fhEbmTFCZNnhNKrC5&#10;UrEDE6Gx+8cNWiF0SPp7ulNTUcLm3DEIFEq3CKz1eHRRR71768spMU0h0k0mzUyb/LT2+3iHUZij&#10;nQIk0oaKDzI7ycXJE0UuKg4VMkihiW4P6/VxwimASaZHqGlfy04mmaMAjTjShw7DZGUObk/r7OKU&#10;porddFTDGaWbXw/Zxw4UwDrFKnzY56Ur4G/5jTj+2imCk0GOYKVHJcAH+0X/AIjhY8mRQttVkUgZ&#10;8Y/lispPxA+rhIp7u6FCbfvqQVXOmLTktqQQB+zx4H1kPGhS2k24rA1E6jYpAHGyjhTgdBxrG1L5&#10;ablNzymiKuHJrNhWAT4vUKSdCbffp4A+PNs2peM1R+7DAoz+UsrR0cAZwBcX+8a9/iOSOwyECoZv&#10;bwumlbiGIU1ENpa30fnxaTFErbRXTdBPT15v35QQaUqSW6V9BTRU43KLfHjwwoncUVUI+B4ipsl9&#10;f6R/SOPCiZxEUv0kRoNxsL/t56kVIrF6gRSEqeepUgTQWZmpKjFEKRaH+g3HbjKxNCC2WGzJpKYF&#10;08K1Xn1CjubEjwOo+0fb8OJUMBONHL+Y6hAoQZMKjoVAUWA4tiKDve66505/wnmqbVUzXs3LVSs8&#10;VTHT/aNubmqlM0msexpFiKg/r2+HGlGlrLUmi+Zixd6hyi6300+P0fEcIH3J2VJFoxpxpiwqieST&#10;zJvp7fUe/EjSJ20ZPuQMKFPCIqcAJpfTTh8kRQLfJNPNVgcVYtwBrb+FvDjpRqpEi4LdQafJ+tkX&#10;d9X9H9PGgyBSo3pNKGjylKCCoAt7P7L/AMePhuKLV3c08SZZ2x2kNvy/pPHNNJBc1DiykC+7T9fp&#10;5TRTxu6cjlZAmo/X6+OaKTfmTUQ5fQNoNOa00939PuH4GgtfX9fhy4FI1u0pRQxQpy9F+qaTWJlU&#10;U8qaWo20hqhmlk93TjBo7ThWZIZNm489FNE0zVnusb8oaWoxqDFIC1r35QGlChWeRVI5uKaSajpE&#10;u655oCniqnunq4otDy4MUhKCad4K5CCT246DSNSIoPs6Yk/kMtOe4Nre21x2+I4XXC4GFCSwaBON&#10;ATh+BVuJ1xmnU7CSfe9h+k+B4Dm2C6qTUlu3SWUwKFWOkioaPaw7d9Pboe3BSEBsUBi4XVUH7V0p&#10;rtkIvbX7jrwhLh1YUKu6GmTSudqjyPd0/XThuZiiIATSPrYJZpTvPCdaSo40fNrCRTxhNLEigEDi&#10;ttIFIH3CaWtKse23DlNBtZNTJFREJHHTScGTSEx2sMYIX6v48JX1xsoUWzc0jY8Qq2m26ka/rrwl&#10;S4SaEJaSBSySCGrptj67gfzHDnTqFB8qKDTB/V8xTGYAe3T2219vEIt9JmjT83qEVnfGJMNS172/&#10;o5cu93TItw9TC+ZJKyYKjanT9bcQfmtZijUWfdjGlDh1UWkG8/r34ZNqnbRS6iKEClxmgok94i4/&#10;Xw4dh1KKCy2FuVmXO9BIdisARb2A+ztqea/NJJiqfy5aag12a6OGPe7WFvE2/j/RzS7lKNtPt2Kl&#10;GBSLnzjFPLshJ/X7uE5vArZQiTl5SMan0lVJWi36/lx5Kyuky0BulDTYQ7i7C30/28XpZmildxFd&#10;1WEKiacspqvIuJoOsYpqmlfeCbC38bcDzySihZbrSvCo1BidSLDWwNvuPx4026TTzrIp7qKyolh2&#10;xgk8XKUSKLkIAONdYPhNTUT73Fv1+Hx55loqONeuHwgUJSoKWmIPs/jwQxpFA4nWqgozHTTYlUDy&#10;jpfX6xY/mOBe4QXTQ5s1hkY1BgonoId73uB+zidDfdilK3O9MU54TnGCin8qc21t94+Fz34pavQg&#10;waSP5eXRIpbHMlLii2iXQ/C3cfHXh0LgObKDf5RTJxpDZhjqCt4x39nxFv48JLkGhLaETjSQhwWs&#10;rk3MT9H93CYW6nKECrlLRrFLlWrQ7Quv6+Gp42qyNOC+Sac8MyZizvZwVHx0/jr+XFTNisUiezFs&#10;DCn+oydUqgDjQ+3+3hmbM0VIzAVlocgxzNukF/pvb7tBzyMuCsTVHc1KdlK2DJdFSgEAfkP4D9vD&#10;ZFklFEK8xUvn8aiYll+mVR5aj6h9R+PKOMCn2btR20H9XhM8M1k01Hb7j24QrZIOFCpu4ChjQiZX&#10;oZFhUN3t/DQ/lw+tkECgnfOgmnnG45Yqc7fD9n9nFr0gUW2xBNBPR088WLfp72BI1v4ajvwKNpIX&#10;jQ7cWFN4UMcOMUFBSg7hp4X9uo0HBeHEpFR8bdTiqSGI53ikl2IbA+H95/ZwocvRMUIGstIGNO1D&#10;ij11IWC66Htf4Hi1DusUXuM92qmXCpamhxnx8V+43HbiNtRSujF5KXG6Gr+aG1v9Tf8AVe/BNqqP&#10;u6+MV//R3+O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AT1c9UXps6BUktb1vz/l7KSQrvcYtjFHSNbvpHPKrt8AASeKEMrc&#10;+0E+QpE7ctsfeoDzIFVR9Wv+FHX4UHS92pcGz1WZ3qU0MeWcFra1b37CpkjhpT9Utvjw5byt5zGI&#10;8zQbfz62YMFUkcAPxge+q3+s/wDwrT6R4Ss9L6e+jeP48+0+TVY/iVHhUW72tBTfOzFfh7pPt4bt&#10;5Gs/coDyx/Cgu7va0B4Ek+eHrxHvqn3rf/wqO/FL6gyvS9LaPKHTqmIKqaPCpcTqhfUMZ8SmaEtb&#10;/pXA07cNUZM2naSeeqKKF70rV9ojo4H1nUD7qrIzt+KN+Jn1YapHUrrvnOphrAVlpqPFmwynKnuo&#10;gwxadAPoHDtuxab2JHqJoIXWc3Fx/ER5EifSY91EgzZX1OaMQbF8ySzYrWubmpr5pKqYn4zVDPJ+&#10;fDTSE4CgyHVqJJJx29dJX5CeoNyLD6Ob209qCanJg9l7X/X4c3FNFdT6agkiPuL+XPUyVTT2iSW2&#10;+zm6YrC1JNK1gebitzFTKfAnY75B9/8AbzVe11LfDI4rXHNg1TVNN08Ow2Uc1FWFcIaZ2PvXPNVu&#10;alCOKAbjblqrM02VmMLT+6vNU6lE0gcWrqipY3P69vDjZNGjaYpPR+aHu3j7eVFLzFOYWRk15ak2&#10;yoAoJjJu8OVinysRWetRUhuebppBk0iKinE0xNu/EpE0eJVpFKPCqFYwC/6+HH0iKLXV6qWKBNl1&#10;PHaKKZ63zVF15U0rRTBG0zyjef18eUGNLyABShjprrxykBNQZbxuV9nKmnRjXNqq0fNzWgnGktWC&#10;Wpc6+3jJM0Zo8FOmG0bQr7/j+vjxxIikzi9RrlXPEPduDbmjXmwa54XDHK+4W/XXnhjVXSRS1Stp&#10;aKKxsD9XHtlFBSV0HObM0w08TuDYa/0+P9HETroTQis7QrNADW5tNVVGCE9zYd/pHs4GF3eowKkl&#10;ux0Jk0rcEpFq1Ej+P9FxwzZTqxojuV6MBSikgpYBZrfx4ugCioKUqkziVdRxqVWxPw+/w4jccAo2&#10;ZaUaCXHcSeIkRDTX9fu4FLh3Tsod2rIVtpI09RVVD2J0+/hEhSl0IFoSgUoRRSMmh4aaJFFBdArB&#10;FRtHLubUcbS3Bp1Tkin5K2CFNpOvF4cCaKi0VGn7D66jqV23Bv8AtH3cMW3EqordaUimHHYad1IX&#10;x/aLfx4X3CRRpaqIoPCqrLuHAvASZoXzIp0SUsAoHDAKmkJTFR6hKgHeotb9nE654U8gjZSmwrEm&#10;jj2ubAafnccN2XYFElwzJp/crVR2U378MZ1UUgd2aaDhzxEyge3iUtacaMO+1YVClqTG+xu/E6lE&#10;UpSiRSgwyQtGQ3iD/SOGLRkUUvpg014lJHDON/jb8+I3VAGlrKSoYU7Uj07QB7d+/wBXfi1JBE0g&#10;cBBik7iu6WTanh+z+zhU9jRwx4RjSiy3SkAqT+vccNLZECim8XJqdjDvSOGB0v8AxHH3TopMwA4K&#10;cMGxhZFXd8P6OKGXppHcW8U918iTw7j+vgeLXPEKL2gUGgylpk807V+Hb2acDBRjQySvCpcKOq7Q&#10;OPARspMog1GeklMhNrcoUmaeDginSGU0669+KknTSJSddTI8QklbyxxzXqpktBONSnppWG4jj2ma&#10;ThQFcRVxUa+/pyurRVtBcrCceB+z+v38oX6c/K1imxshbk6coXqum3pr/momfb7eJ+9mlvcaRTio&#10;Lx3PFIpEcDSbxGMNIIr24WuiTFHTJgTU/DsIj2eb/b8Rx5tmKSPXB2U4veJdBxScKRjxVBWoR2se&#10;MappUURTbNh71M2yFLnt2vxKpvWcKWpd0DE0tsByY09mnFz38Pp+PDlmz4mg7dZhp2UM+C5VpqNA&#10;ZYx4dx/T/RwStshFAB+9LnGnDF8dpcFpiIhfaPD4C/hx1bgbFJ2LYvnGi9Zn6kVVW7Q0zG9/Cw/P&#10;U9uAq4zHgmpSs8oCMVc/Cg3f+a4o++Vi30kn+PA6St7bQuHdsbKdsNElE249x+w8Xtfs6L3odpwr&#10;qkViBO5Gn534pcVrpI0ju8aafJqAdsKkn4An+HEekjZS/UDtqXSYRik8o3qVHsNr/dqeONsrUcaZ&#10;cfQkYULeBZaeFFZ1t9P9v9HBWyxpFAO5vNRp/q6OOmjPwHh9/DFSQKKkOFZpHVeLR0pYDvwpU7oo&#10;QIYK6RGMZqqQpjBtf6/h4/0cIX7sihLb2IONIZVxDFZiYtzk+y/7BwPALfMihMShgYwKWWD5KxGu&#10;YCdLDTQkX+4XPD5mxK9tB64zJDew8+6hpwHpc8ihZPd7X0/5qufy4K2rEJqPbjOejn2UM2BdLqSl&#10;tNIoA01Nz/Gw/LhuhgJ2UC38zU5hQirU4fl+n20zAEaaEX8bfZHFmyg/BdONAznHPlbOpjge3e3j&#10;8R3J8fhxC67p2UL7OxBxVQDy1WI4jVXqJSVJPdie/wAOBwqUs41IKUJaTgKcppoqOHfK1hb6OKSQ&#10;gUlSkuHCkfUYzDLIREeFKnwdlHqbcgY1Geod03KeMFRNPBABphkieaUiQXF/HheRqONGoUEjCuzR&#10;xRLoBzZbCa93hVWMbI/hyuyrba4z1kccZtzSnABVkNlRpMyTmaX3e1+ExXrNHYTpFKLDqRXUNYcN&#10;2m6J3nIrJiKmFNP18OXd8NUZOo03YerSy7m7frfiRoFRmljx0ilelZHSpZzrw9C9FB0tlZrC+IRV&#10;B2qdTpxouBVOhkorIuENOoKag/r4c33Oqqm401KpMt7ZgzC+o0/j7ePItsaZcvJFChhuHJHHY+Fv&#10;6OCRtuBQLeeKjTlHCofaRxSBSIqp5jKxpYcfGFISJNMmIVlzZDxOpVGDTdQ4S8guDxsGafVArDUv&#10;rZj242oxTiBUaGWJGuBxoEDZT6kk1klrd2ij9vHCuaolqKig7mu3GhTxwp1pdp04qSKQLp9pwV14&#10;pGFF6salu+4W5uaZAiu0ZIveaw5YVoyabsVx2KCBlPhr+vbjDjgSKVsW5WaCHEMSaom/Rn9fq4GV&#10;r1HCh20zpGNYXjnMdybcrBqwImk3Uw73948K1pk0coVAqdSQxRru4oQgJpM4oqqNiM7lbA6cacJp&#10;5lIpIPI5a54RaiTQhAFOcMwWMe3i5KsKRKTJrBNMW0HGlKmnUpio/v34zT2FchNIptywJFV0g0qs&#10;Aqysg83Uaf0HhxbqjbRFdt9FOePOJY/0fe38DxU+ZGFI7UaTSQEksaFHPt4TAlIg0IIBM02ikE8m&#10;5jxF3Ws0s7zSKdmwQCElPtWPFpthFIBc4084VmjEsAXYhPc+JHgB4a+HFrd0q3Ec7KLn7JF1S8oe&#10;pc05vPKb+wd9Rf4nvw8bzELoMO5OE7Bz7qfEzJPiZshY39v9p4vD5XRabQM080NNKzb5NeLUA8aL&#10;XFjhXLGaU1EOxVuQP4f2c84nUK9br0GaBbEsq1UUpkXT6Pgfhc8BzlooGakRm+SRFKXBXehj8uTw&#10;0/O/DNmW8KJrmHThSlpMZjSbU37f0cMkvY0ULtyRT1XYuj0vunW3h8OKVuCMKLm2INJalqSZibfR&#10;+zheheNHa0YVnr8f+UXvb9fjy7j+immrXXTN/WaWqBUE/wB3EYuddGH5MIp6y9UfNVeyXxt+en8e&#10;LGFSaLbtOhOFDxh0cTUgf4A/fwRp2VHbhxpjxCjaR9y+3+zjahNLmlxWSlpKgQ/r4c8BWlrBNJjH&#10;MOq7Equmvh9fjxK4kmjW3dTQL5nwWsJI7/n2Nj8Ox4ErpgmpCsrlNBxElVh8hW1/qv2PAylJZNDB&#10;RS8K5NidQzANf9fo54vGa0GEipVNXiVvKk76cUNu6sKTra04ih36eYWk7AyJYN2v8Rf+I4N7JECo&#10;yzR7Txox88VNRYfeO30D2H6B4HgmqMQorVRbc3YpVy1mxDYE62Ht08fiOBy5WZgVJ1iykJmhFyJR&#10;s8Ieoa5sCdfH7J7cNGBhjQXzBfigc8aEuZQo2JpxdQbBp2wSCWOTeT2/pvzdJnVTSnxHGhRwmxt+&#10;unL8KSJRqoMa3NcEkpYnd+vw/p4xro9RamKy0OZKaRgh7n9fDmwqaou3KaVMONwCO6KB9Gn9vL0W&#10;lo0ncTxV6gn9f48qTS5tuKgU1YYhuY81NPKRNRazHhHop+v9bc0TFOot5pilzA5uVPGtdLhbik7i&#10;Fa9XcX734wpU0Yto0UxLggmfewv9PEha1GjP8zpEVMOFinGlh9HHdEUm77XXqZZIX3XP6m/LDCtL&#10;IVSto8fgh92Y9vb9Px4pDkUULtidlKinzRQ7Rf7z93jYceChRaq1UKmyZwpUS0Rv9Hb8tOWKxTIt&#10;CdtMsub1key6/r8ONaxS1Noac6XNEK6k6+z9b8uFUlVbGpEuaRINsY/L9p57VTYtY216DE5JzufS&#10;/LgzWlNgU/RYnHEnfXlxSMoJpvq8fYgoh5XVT6WaTNZiEkoueNzS5DcU1QTq768rNLCmKyVuJ01P&#10;ERf3uaKorSGis0gKvE2q59qXP668QlcnChEhnQMac6aNliueOikajjXF6ohtnPaqsEVhkqJIxfmi&#10;acCZrnSb6h9263PJxqi/CKdJ5fISynW3HpikaRqpMTwviMuyTsLf2cRFOqjlKu6EinNaGjw6HfoP&#10;1+HHgkIpGXFPGKB/NWZZ2kNNTXI8dD9B7ngUu7k7BQ9sbMASam5Yw0yJ81UG7dze3cH9o4ptW5Em&#10;k169pOkU9YliMVKfJv2P93FjjgThRcy0V40xK3zB3LrftxFtoyI01nBkp/evbjk6abgKp5oKzzLa&#10;nixC5ovdbinyWX9ETxaTFFiU40iMXlBa1v1HCR00JWE0xU6C4ZlA4iSKMVmpMuOU1KwjVr2t25ZT&#10;4QYptNspeJp9o8VgqIN17kD+GnF6HQsUWuMFBpI45TtUX29h+z+w8KX0atlHtsvTSUosNqY5txBt&#10;7foPCVtkpNHzryVClnCTGnD9Jig2rxUzV81RMfLUm3sueInFFVGLSQnGuFLh9Qq7o9CfZ/ZyiGjw&#10;q63gdtdy4FiVU4G4j67fT2uebVbqXWk3SG6f8JyTNE4lmGunf+3+ji9mwKcaLH8yChAoQ6OjioFG&#10;8dh+zgiQgN0EXHC7sqXJj9PANo0Ps7f0nli8BTItSqsUOLrWOQO36+3nku6qupjRXeJ4XFVwkeJv&#10;+Y/p5p1oLFVYfLZpjosvJE1yo1Ps/vPEiLcCjNy7mlNTYHAbbwPu/p4vDQFFCrk0o46OkpYrovbi&#10;wJAooLilmkhjVcguqn4afr7eF7y6Pbdo0yYckMkhaTUk3/p4kaAOJoxdJAwqNjVNG6FIhf6vZ/Zy&#10;jyJ2U9brIxNIumyXNWzgoDrppfw+gft4QpsdZmhGvMg2KFfLeQKmnAB8Ladu33ngnYtNFAm7zMOc&#10;/upS4xk4xxWlsNDa/wB478WuMAiihm+xwpHRUMdGTEo0vxElARR4XS5jTvTPRxHdIB+vwHFQgUgU&#10;FKpzhzFgkD+QtgxubCwOnfQXPHA8nZSU2risaeZzQzxGTQXv/T9PHzBpAApJikZiOPUWFgu5Atfv&#10;Yfx4XuPpbo+ZtVPbKaKXN9PXOI4iTfsR9Fx7BxKi8SvAUvcsFNiTShVDVx3A0PDCNYop+w0nMQpV&#10;gJeQX/uvwvcTpo3ZXr2VywbHqdJfIXS/wt3Hw5pl8AxWri1URNCBDLQVcO5zqfb8R7Bw6BCqDBCk&#10;Gg1zBhtPLWE0v2rg9vhY8In2wThQstXlJT4qyRZUq6ul2Fja1rX/AOaee/LFQqpvUoVNQEyFFDKb&#10;6m/gLfnqeMfkQDSs5oVCl/hGBrBFsYWGv5/Tw7ba0igtcXOszWOpwlEqxMF7EH9h5pTYmauh8lMU&#10;o/l12eN/L2f8nf0cVRRXq+M+6v/S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UVrrP64PRz6d6eWfrh1QyxlhoDZ4a/GqSOe/sFP5nnMfgFPFaLdbn2pJ&#10;9KLXbxpjBakg9EifZtqq7qd/wpa/Cn6e1z4fgGZsbzm0d/0mAZdrZYSf8Kz1i00TfSGI+NuHKMqe&#10;VtAHmfwmg07vDatzCpjoH4xVaPWH/hWxgaLPRenjopXVT3/Q1mZsagpEK+1qSgjqXufZ5q8N28jP&#10;8SvYOfhQWe3uQPsQT5nEen61Vh1h/wCFKf4pfVCSeDJ2LZc6fUkwKiPBcDWpnQWtpVYrJU+98REv&#10;wA4dt5OyjbJ8z+EUE396bhyQmE9BA/GfjVb3VD8Qn179acLlwrqn1qzli9DMSz0oxuekgYn2w0Hk&#10;IR8CLfDhs3ZNN7Ej2UFnc3uXjis+UmPZMURHE4qaevbFK1PmKtjdqiYmWZj7Wlku5P0nhnAGyinU&#10;pQiTjUiirrSi/t/s5umlClvTPHNEDIO/PUmNNNYtFHJYgX9n93PVYTWIwYcEuSAf18BrzVWk01BM&#10;PaSx8fq/t5ur409RYXTuoYAa89TWqpDYdAlgR+v181WtVSY6GkC2NueqsmspoYJBYac0a3NZY6Km&#10;hFzbT9fDnprxM1hnnp1G1ebrwqAw80XJvz1WqO8EAN25vbXprFII0W40HPGt0na5yRZT9HPTT4pl&#10;GGtVP72vKmlGqKc4spPOtwv6/kOeiqd9FQanLkVK/h+38ueirh0mmWWmjifaLc9T2qa6WOHZc9+a&#10;reNJjFGB90eP6/x5Q0uaFM8FF5jX5WJpYpcU7/LSRJcDl6SapqTTSS32nmqooU5fKPUC1uWpPq01&#10;3FgqI+4gc9FbL01mqIEhTnjVEmaS1QpeTTlDS9JiuC07EWPPRVtVdrRRp7zDm4r2uaw1EqwDmiYq&#10;4GqkhXzPNLcdv6OJiaN2xpFOOHVT0ya+A/u44DSZxGo01Yvjsyqdmn63+HGFuRS1i3BoMcXNZias&#10;qHv4fR9Hw4TPEubKFzASzSdw7JdSkolm0N/Zr307/wBHCxuyIM0bPZkCIFCPQ00mHw7dRb9RwSIT&#10;oFBFxfemk3jeKEXG/U/38LnnIo4tmKSAmepNySeFQVqo906KiVdEs4Aa3GVt6qfbd01EiwyngIcg&#10;Aj9fHjCWQmlCnyqppnpo1txTqApNpUagS1MMn+T4mUsHZStKCNtMNZSVEnvoeFzjZUMKNW3AnbUW&#10;ikqqZ9Sf7jxO2VINPuhKxT8onxA7CdB9PDOC7RUYZrFPgvl3NhfjareKum5mu6WiCyC45dCMa847&#10;IpTy4fTzRbSAb/t4aqbBFEaXlJNJ6rwqaP3o10/s4WraI2Ubt3AO2nXCIJdBLpxWyk0huFDhS2Wh&#10;ilp7EfqeHAbkUHS4QaQdThchq7AaC35aHhEpqTQmQ+AmlJDQCkh3Dw4ZJb0CihTneGkJjkTzT+4d&#10;O37RwhuE6jQntVaRjT5gtOny/vG/j94+PDBhOFFdyvGs0+Hh3uO3HFNzTaHoqZSSnDxceFuOoOik&#10;7g72oVdWfzBgHHu/R9fGFq17aVNt91srqli8s/otOeSI2V5ap208SVjiPy2NhxUV0XhuTNNoaItu&#10;bjMilcGvPX00Q73+gX5XvAK8GlKr0OIRTGw5YOBVeUyU1ld4D31+HLEiqAGpNHPTpJZBxxJANNOJ&#10;JGNKHzYimp4vnCivSZpIYzIiKSvbhS8YFHlumaS9OxINzfhUDR6sRWCtMgQ7TrbjTmzCnG4mmzCZ&#10;XasAY9yPz04itiSql1wkBNCnCVMAJH6+PBiDhQEVtpHYs7LJuTuCPy04SvmKEduJFdUOMTInlt2H&#10;KtvEV523BM1IqsZZoykQLNb2X144t+RhTTdtBk1GwajxSvqPdTQm1r66/AcZYQtZ2U9cuNtDbQ3Y&#10;Nlh0USVCC+h1+/x/o4NWmNO2o5fvNWANLdaimw5BYDT2f2cMvtoO6C7SZxXP1PSjZG2o8Bb9lzxA&#10;5dJRRwxlql8/uoLMw47W43H+h1He1vj8T7OB24fLwwoZ2lsm2ONB0mD1EUnmSW++/wDDgbDBSZNC&#10;83IUIFPMc0UIs5tbhilQFFpSVbKhVGK0wYqhufgL8TLfTwpShhXGnrAKSfFJ9uwj2Xt49tPp4utk&#10;F00XXTgYG2h8wXKEDwK0sYsfaPaPq4NW7cCoxuL8zgaeamgw3DU2xqAR7P6BxSUBOyi5Lq3TjSBx&#10;bOdJhylYyAfZoD+dz+XCl26DdCZjL1PbaQFZneeuB2Xt9f7dPy4RLvSvZQqby0NbaS1Vi80wNlJP&#10;w1/s4VLfJo6RbhNRaLCK7F6gEJ49idfjoL8YQyp47KUOXCbcbaHnLOTkpYAKpR4X09mnj8Phwe29&#10;qGxUY3l/3hwpfxyYdhgAAH1f2cNRCaDJCnqdIM609ELwi30WH9J57vRSY2JVSfxfq1UquxG238PH&#10;72v/AA4iXdhNGrGT6tvPspFvnDE8Y915WI9hJPj9Q/LiP8wV0d/kUMcKa6sPt3St9XblF9dKm44U&#10;0oNj7l4jThS7bTPj9UZIiiki9/z0/jxI+rCjC1RBpD4dTu1Rubx1/YeELSDMmhM8sAUrBF5acOdM&#10;UH9UmoUjxo2pA4ySBSoAmsTPFINoPKkg1cAisbYdI67geNFsmrh4Ck1iFM8d9f178KHWyKOmVhVN&#10;ESnzBxAgY0YqOFLDD59i7f19vBC2qKDjyJrPV7ahNra+HHFwqm2/BWXDYYotD+vhy7SQKbeUVVhx&#10;SlnnYLFc/r/Rxp9BVspxhwI217B8FqBOC/8AH2G/hytvbkHGt3FyCMKFqjo4VgAbw0/W/BihAigI&#10;44SacKaOPeAADx8AUkWoxT8HEKduKtlFm2uMUm9ueBrZEVmqVbyjbljVEnGkXNNIZynhf+PCpSpN&#10;CFKRE0/0UkaqCe5HFqDRS4DTfiA8x/c0v/dxlwTSxnAVwpaQkDdyiUVZxynBooUXtxTAFIwomsCU&#10;4kewHG4mnSuKd4KaOK1uKQIpCpRVTiig9uXpMTWCrk+WiMjHTXmlYU4gazFIeqzE/nmJCbXtf+7h&#10;Su4gxQiRaCJpH45iFS43Lf8Ah8OFD7h20f2zQFNOFXlN5dT+v7OJWSTtpe/4dlKaZ1SnK+wfw4Zq&#10;MCiZOJoP6qsAqCPiR+0cDi3ADQsbbwqclWGTd7eKg4KSFuDUpEjmT3+OgBVMElNMNZSoJiqe3+PC&#10;5xsTRs2sxjUqOhvFuI8L8fDeFJy7jUTykVyD4cY0gUo1E1K8lCPdHHYpjVXFaRd24jvzWgTWy5T5&#10;TQQxoCujcXoSE0WLWTXpo3ALN255QryVUmKuYu+y3ClSpo7bTArnR0rytccshBNaccCaepKgwLsb&#10;w4uKtNFgRrxpumg+eTag4mUjvKWJV3RxpsnwyooFEwBNiDpxGpgtYilqXw7hSyyjjqBxHN4bf42P&#10;5EcO7K4nbQev7XCRQ10WJQOACdP1HBmlYNRy4yRT6ktLKbHXiiQaLtJFcK3DYZ4y20G/7RypSDV2&#10;3Sk0HWLYaUuIvd/u/p4TOt0KmHp20nqTCJ55dbkH238eIUMk0ZrfCRQj4dlsyRAPqP6fo4doYwoK&#10;u3cGuE+Vp0e0Qv27f2X5ssRW03oO2kvimWamQlWGv9P3+PC9221UdM3gFRaDKojO+XT9fjxtu100&#10;67fTgKyytDg84YG1r9vgeXP7E1RM3ApeYRmuGUCJG11/p+PDRD4VQafsijGlktZE8e92HF4VREWy&#10;DSgwKvoZW2MQDcd/u+nvxxKgaQPoUmlZVYVRV0YkCg6D+jx45touS4UUBWc8Lhpwdy222v8A8qnv&#10;9XCt9IihxYvEnnzoFKino6qptpb9b/DgVUhKjUgoWptNSJsqQyxl1Fhr+X5ccNqCKom+KTFM9Nl2&#10;mirAAQT273+I7WHEaLVINLnLxSk0YfKsFNRQgxWHiP8AlYduDZpISKiy8UXDjzwpwxrH3YfLqdLf&#10;x+n48dWukzFvxpLLgTYg4lZb3v8Ax+jiPu9VG/5jusKXuEYZPSLtU2+A4YJTpoPvOBeNLClpDuDS&#10;H9fr47FFCldFKc1dLRwXBF/hr9HblqQaSo0GOY8e+ZcxQt4/D6R7eMKVQit7eMTSDagmmfeW7/G/&#10;Eekmj0OAYU80GHzIQQSbfr4cfSmKQuOA0plkeGOxNuPzRaRqprmr41N5GsPb2HGyQKUpbJ2Un8Uz&#10;PQ0URfzOw8Nfz7fnxMt5KRNGjNopwxFBvLnWGrqCkDbrfEfsv/HhL+cCjAoVDLigY0oKWSec7jex&#10;1/W/DBJKqKVpCae4YGBueKgKLyqnEMkK7m7cdmKSxqphr8bpor7mAA8T/bbiNboTRm1bFWymqHMF&#10;DJdVe/fX+3TjIfSaWG1UmmSsqJ6iYvSkjv4+3iRSio4UZNoCR4qwf7911uR8f79eN+MU54DTxQri&#10;kh3VNyPr/ieK29R20gdKBspZUOGS1JH9vDEJmiFboRSniwFlUa/n/RxQERRUbiadafBgO/HQmkin&#10;qfY6KNBy0RSIrJrE6IBblquDTPUhbXA7coaVJpLVuIbCYgRbiYqo0bbnGoRmYQ+Yv081T4SJikVi&#10;k9dVSeWp0+v6+FTiicBQiZSlAmnfAsGkAEk51H0D4cUNNxtpDc3A2CnyvLU62XitWFFrfipgXcX3&#10;8YFGJwrFiVQwT3B+p424cKcZTJxrhg1ZPGf0vw/o7/RyjSjxpy4bB2UrFh+cIPDCJoj1aKkvh0VK&#10;nmNYfcOe0xTQdK8KCjN2aWgHy8fjf2/QfZ48D11caMBQ2sLLViaSWD4QcSl+ZqADc37D268LWWe8&#10;Mmjy4uO5GkUuK6Y4TRHyh2GlvgPh8OHaz3ScKDTSe/VjQQ1lfV19aSb97A9u3bvwHqcLiqH7bSWk&#10;0u8KQiIE/r48EDQoMvHGpVY67bHji6YQKkYTZmI/X2cdaxph/ClNKLRa8MjsomTtpE1iIaj3/D9m&#10;h4SqEmhI2TFO8mD/ADFJaHQ2P9I4qLOoYUgTcaFY0HOK5UqlkaoJ93X4/HudOBp6zMzQwYv0xFYa&#10;KX5R7SHtfm21aNtWdT3mynlsew9EO/8AYOLPzCRRaLRZ2U1SY3TyOdgA/X2niMvg0vFqRtrGcSi8&#10;TyvfCrhk1gTEYWkCou4n6/4cp3o4U6WSBjS/wceetmT79Pj24IGfFQWuPDS8w/DQ0nYD6Bw6QiKC&#10;7r1LimwiEJ2F/wBfZxeE0QKfNQK3BlbRR+v1fDjZRNKG34pD1uWW3kgE/R93hwuWxQibvMKa0o2o&#10;D214nDeilhc72pwxCXYFUfr9XHu8pN3ImpNPPLfc5t9XHUk0ytI4VKlxdacW8f1+vllO6aZTb6qZ&#10;ajME84KID+vxPESnydlGKLUJptShrK6Tc1yPrPGQhTlKy4loUoaHAzCLvp9f9HF6GdNFbtzqpQQ4&#10;TQ6NNb67ft4sCBxoqU8rhTsiUFOwdbEC3666cdwFIjqVTwc4YdhtIdtiQPDXt/xH4fHli6E0lFkt&#10;1VAvmvqyZZjBSAsRpcWX6P8AEeBi4zMJMCpAssjwlX4/gKY8IxarxNvOlvY29vsuNTxpl0uY0vuG&#10;Es4ClmtAKlCC1u/f+zhxo1Cg4XdFInE8CqoaoPS6Ak9viPYOEzjCgZFCRi5SpMKpVYdTYvNGI2Y6&#10;2uL28LdhwyQFkQaJXVNpM1GxfI1VWRbm0II+HwPe54y7ZlwU9b5kls0xYTlcYTKHmIJW3tPY/H+j&#10;iJm0DJxozfve/GFCDS4nRwgQ39n9HYcP0uAUFFsqVjTqaCDEY93tsfz4o0hYpD3haNJuqyxBSsXi&#10;AHbt9PsHECrcDZRu3eFe2mf5XEDJ5Mbnb4i5+vQcTaFE0Yd4kCYpfYHlqFdstVYkfAD+N+GzbQFB&#10;q4uycBSzlWipotqWNvr4sIAohBUqkvVVMKSXHGCYo1SkkVF/m9NEbX5TvAKe7gqrg2K0sz23a81r&#10;BqwZUmpvzgte/wC7bl9VMaK//9P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WOWWKCJp5&#10;2CIgLMzGwAGpJJ0AA56vUQnrr+Kh+HB6aS0PW7rbk7A6pNwajOOUtRWDb3/0KleWp/6N8dCCabKg&#10;Kqg6l/8ACsP8I7JJqKfJWK5pzxPEXWNcHyzVRRykdmWbFTRoEP8AiJ7eB4at2DjhiI8/xE0UvX7b&#10;ImZ8iJ9hINV89Q/+FcuYMyK1P6deikVLYtaqzPjwa4vYH5TDYWt7T/pHBI3kk/cr2D51HF3vWGjD&#10;aZ6yT8IHxquvq/8A8KB/xWOqUUzYRnPCskUcpLCDLuA0yugv9gVWJGrl09o2k8Om8qZRtBPmfwig&#10;M9vPdO7CE+Q/GT76q46zet71l9dQ1N1s6t5vzJAWY/LVGO1UVMPbalpGigsfZs4cN2rbf2pA9KIH&#10;czuLj7lk9UmPYaKbE+EUkzVUUEaTPfdIEG9j7Wc+8T9PF1EpBOFYZMUjdzrb9fjzdb0101SWWyHn&#10;q8BWINONfDm63TjTzM67D3156mzTViVPKylwNdf6eep5JiktTSzR1Vm7X/IjlKVEYUJFBVrNAFHc&#10;/tHLUXKEVAxSknl1huT3/ZzdXSaD3ETjSkxIWsfAfR7F5SDRkjTxqNhceKpMCQSSdfbqPYNeeGFW&#10;WUnZQl01RiixbWUg99dPp+PHKKiATU1HrCbyfr9/K1XCuMlVMpF9BzdeiuIxOX4n9fjz1bisUldV&#10;SC17D7+brcVhQuWu7fs5qt1KkrY4E0PNVoJmk/PijO11PPbKdCaitiDHRjcnnqcCKxqZJjrzVeiK&#10;fKMrT+8w5uKaONccSzVFRQnUCw/XvzVWQ0V0FuKZ2M7lEY/r9w42VUcN2sU0wYxJOb/r+XNAzT6m&#10;oqZLiDBPdPLTTYRNJ2aoeWS5PfjZNGCUgU90EgUX5YY0iWKeC6sNfHl6SRFZaVYg97Ac9WlTT8jR&#10;xrfl6Smm+qrSotHypNOpTNME1RJMeapYEgV3FEO5781Wia5S7UXTnq0MaZaus2A3NuUmlaUTScnq&#10;jOdo142TNGKU6axRQLe7DlKuVVnqNiR2HLVRMk0kK2AzPr24jUJo5bVppzwrB4nILDv/AH8dSiKT&#10;PP0pJKOjo4za1/19nFEAUVBZXQbZjximpQ1iBfsPzHfhY+6EChVaMFdA5W4h8zObEkX/ALuBJbms&#10;1IDbWgU5UbIsdzxYgwKQuAk0x4liUqP+g1v+vhwuedI2UassgjGmlJsQnbaLj8v7eIgpaqXlKEU5&#10;rgNZMnmSH+J/jpxWLdSttITdpTgKi1FDNSfa1t/TxlTRRShDocqbQzIU2y2HfilCgdtJXU44VkqK&#10;RHQyQi518ObU2NoqqHCDBpnpGxCKoIAO3XT6R7BxGgqBoxcCFClMjySD9INfZwzEmiMgJ2UzYhXP&#10;Qm40OnELrvd0ZMtB2usLx15akJJ20/oPPM3Oo41t+1CUyKEiOamelu9t1gbfR+fBJqEUDykg1Dg8&#10;oyWjGt+NJilCpG2lLEreVttwxTNFCjjUV6RDJvcXPGdFPBzCK9VAeTYez+HNq2V5vbQc4jRyNNp+&#10;tuB11ONC1lwAVJw+nqYR2Ov9/jx1pJFMvLSqnGVa3buVTb22/aeKjq4UjSU0w1FXIrATXseFylmc&#10;aNUNg7KcY3gaIOLC4B4qBBE0jIIMU4UCRuxub8fQKSOkiuOJ07g2QWB7fWOadT0VZlYrjQYFPUrv&#10;Y2Hf9b8q2wVbas7chFSKjLJ26C9vb+tuOKtaaReUzrglVFJYdhxGGCk0YG5SRTfX01VHcXP6/Rxp&#10;xBFKmlpNM9PUVSvtQm36+ziBKjNGK0JIxpUQVVV5fvfr93DZKjFEakJmmivqC36Nzqf7uInFTRg0&#10;iMahQKYxc9uJ04UpWZrBUz8bWqnUJqJSpsk3oOMtiDNKHDIg0+/zp19xzoL8Me/iir8sDsqJU1Yq&#10;BpdifYOMLXqpQhvRUrDaGeqYBI+5+k+zw440gq4Uy86EbTQmYNkV52DVKW+BH9P9HBK1Z9NA24zL&#10;T9poWcOwSkwyDVQAPh/RbgjQ2EDCgQ7cKdNNuKZnoKEeUpF/hb9lzxlbwRStmzU5jQU5jzjcMIyf&#10;Ej+Pj/RwO3F3Awoa2mXztoIZ8RrK+awJtfTv9XAYp5TxqQEspaFKajneGOzHhuhWkUSOI1GolbWy&#10;uNikn6P7ONLcmn2mgKgwYbV1Le6p18D3/p4lS0pRpUp5KKXeCZBlq3D1aWB9oP7bcPmMvnFQoM3O&#10;aBGCTQ7YBl6gwmEEIFsP7fAe3gwaaDYwqNbm6U+cTXeO5xwzBYijOqG3bQH9p7/DlXbhLW2vW1gu&#10;4OAmgJx/qS1a5FOTY/A/T42H5cB7+Zg/bUk2uT93toNavFJKuQtbv9/5cDK3y5QybYDYpS4DQNXb&#10;QqXv7fiL/HhvbN6+FEt073fGhUwzI8EzB6lBa99R/T/RwUt2Y40B3syKdhoTsOwfCcLj2bRYeH9g&#10;sOHaG0owFBF19b1dYrjdHRRbYgLfCw7feeeW4E1tm3U4caC6sxuprZtqgn7/ANvCNbxXsoYN2yWh&#10;WbznSnPmeN/7OOTApvSCcKDmvE1TVEgkAm+h9v0fHgfcBUaFrRCE0p8KppYVuT+vY8MWk6aJnlhV&#10;TqmOVteKVSaTIIrGkLtHY/HlAJq5VFIPFzOZwjai4+4/28IXwZoTW8RNPGEYcDHvI7/3HixlrCi+&#10;4exipeJbKeI38P7jx5waRSdnxmg1ra+QOUXgUddjZQ0aaEVjw+pkNStz7pIv/A8aZcOrGrvIGmhN&#10;gkHynveAufq04MQcKBCx4qQmMTRecVU69rfR/ZwOvqANCq2SYpkSN194DhaBGNGZINOdMs5sQOLk&#10;SaRLIFOyxSv24rgmi8qAqXBSzBrjihKCKTqcFKfD6YSNtccNW0zRK6uKVEdFFENBwy0RRKXCazAm&#10;+0act1VSlFhtMDZvbxchMUUurp3qqTcnHyJpEhym+CEodTqONARSlSprNUzKkdjy5MVRKZNI6rqI&#10;I3LcK3FAUfNoJFRKbEDJJsj/AF8eNJXNKFtQMaU607uLkcMgmaJSqK5q6Qry0xVCCqopZ5nsovxu&#10;Zp+NIp6hgSNAxFjx8CKLyqabqrEUU7VPG1LilSGiay01YfLJ+vnkqqi28aQWasarYmMcF/H4dvz7&#10;HhJdPFOyhPY2yVYmk5h0rzfpJdT+p4hbOrE0bPJCcBUjGTGIDqOx/MafnyzxAFN24M0l8Jqw8tlP&#10;sP7DwpZck0d3DcClHV+YYvtW4aLGFEzcTQa1+5JrXv8A2cCDog0NWsRThBNtiA9mnF6VYUkUmTTn&#10;Q1RkfYbgaf0cWNrk0hdbinmSlUgOPZxcpFFwXUxFUQ7P1148NlJicZpIVbbKk/f+w8JlmDQhbEpp&#10;9oFjKgvxc3BoqdJ4VmrQm0FdOOuQKbamm5ZWU3vbiQGKWlM1zesDLsBvy5dnCqBuMajxwLUvYcaC&#10;dVPKVoFPqUgoYvM76G/DAI0Cisud6YpJV9TJLL7/AIfs4SuqJNCBpASMKdMLrYYiA3h8OLGXAKQP&#10;tFVP9XU09XB5fwI/aOGS1BYiiltBbM0wU9FFDNvi0JJ/PhalsIOFGy3CoY0vMM+ZPvEn23/Ph83N&#10;Bh6KWdPUyIwa/wAeHCVUHVoBpTw1Zkjs3FgVRQpEGo8tGJzfTldM06HNNeShhhO4W54Jitlwqp6p&#10;8RigADHQcdCopApoqpRQYhS1Ee08fCpovU0U0211NHIdyW42RT7aiKR1aPlSdNNeJVYUdI8dBDmW&#10;qMspQHW97fkeBW5XJofWaNIphw2vqaKdSze7cafDsfy4gbWUGjN5pLgoTKfH53oiqt2A7/DTglS/&#10;hQOXagKp1yvilY1VtVj3I+/UdviOKGHCTSG8ZSE0ZvL0jy0/v9jf89RwQCoweEHCgj6rI/y8ppvt&#10;Mrf8nLcf8nDhXdg6TFC7KCNYnnkGicLilRHW7nY6n8mHIuDxSqp7LAUnnhS8fME8tBuTvYH9h78E&#10;RuCpOFBYWoSvGkvh2LVq1d5yTb9h+7hU08rVjR49bpKcKMDlzFvOhCL4fsP9B4PmXNQqKrtjSZpV&#10;pgklbOrkX1t9/FeiaJu/DYoSqDCIqaAeYvx1/Pi0CKDrjus1kaWGJvd8P18OeqgSTUaWvuLIfu5q&#10;aulukti1bVGJm3dtfu140o0ZtIE0AOZczy4fUkb9ASNfaNR8OBW5ue6NSXZ2YeGylBlvNyV8YJYm&#10;1/4bh7B7eK7e6Dooru7EtHnyoT6XG6YxaeF9f104eBQNBFbBmmfFMfjEZMT669v7OMrcApazbEnG&#10;gWzJmLEA5FKWvrY3A7H43PbgVubhQ2VINnaI/ipEmkzFjZ/S7ip8Te33tpwh0O3G3n20JA4zbbOf&#10;ZQgZWyNWRMJZgTYjxuNPo07fHghtbHu8TQVvsySrAUMlFhQpYwGtcacFIRFABx7Wa6qpEhNueJiv&#10;IBVTfNMJYjt0vypM0pSNJoIM0wVjaxXF/Z31Fvp7jgVu0qOyh9YqSNtIvCsJzA1Ur+W+0kXZjYai&#10;3dteEDDLk8/OhG++1piR6fpRhssZerGiV6xLXtfv7LH2ePJAZaIGNRPeXSZhNLpcDpU12i/6+zhi&#10;EgUHi+VU6RYPSkaKL+3l4FJC6RU5aOGlFxy4EU1rKq4SVyRC5/Pmia2ETWJMbjvZD+v1crNOdzXp&#10;cbQDTU82TXg1SfqcxAE2Ov6/TxguRS9NtNJ3EMwSlbg9/wBfHjCnKM2rYVEw/wAyvbe38eVR4qdc&#10;hunerjEMWwkWI8ePkRSJB1GksDCZ7vbvfiQQaNsYpVQ1kcUF/Z+vhxXMUUFBJpLYriwZiN3b2cRO&#10;Lo5ZYrFRTLJoT+vfmkKmrOJinb5JZPebijTNIdcVDmSKDtYcoYFPglVOOG4giGxP69+OpXSZ1qa7&#10;xjGVMRVD3BH38o45ArzDGNAXieHTYjXGaQ+6Tf7+41+PAe613ipqSmXgymBSswyeOgiEfjYfwt4c&#10;NmlBuiF5JdM1nrJP5l7h/Xw5dZ7yqNp7mkxUYP8AJ/pEUW04VqZ0YijhFx3mBpwoKhY02yaG3FLa&#10;4FJHEycKzSRmdtyduOETTYOmptCPIex+PHEeGmHPEKf2mWRdNb8MCZorCYpBY5UtTzb7diPzHCJ9&#10;WgzQntkaxFc8PzlDDGI52CkAf0fE883egYV53LioyKzz47TYgAoN91rX/t44Xw5TKbUtUyVWBy1M&#10;d4ASTbt9FvDiFbBVsoxbugg40jp8t4qj2VDc20Hf7hc8IV2i5oRpvEEbanUmVa9jeVSCfqP9PFDV&#10;mrjSVy/QNlK2gyHNUMPMWwPt/wCfv6OHTdhq20Qu5oE7OfZQi4d05p1jBcAW+k/0Dh6iySmgm7mx&#10;Ozn40p6TKkdMLRrp+vs4YJZCdlE7l6V7aU1LhPkDeR2HFQTFFC3tVY6vFI6M2Y/r9fNlQTVkMley&#10;oUWPU8pOunGwuaUKtymuFbicTxWQXP6+zniqvNtEGkbKs9U/awJ9luIiCqj5JCKecPy48pBkHf8A&#10;X4ccQ1SJ27ilUctQRw+H6/RxZ3YFE/5ok0h8VwlEcgD9T/bxAtsGj9l8mk2TR0Tb3AB/X28RGG6N&#10;/E5spwpcagkFotfz48l4K2UlXbFO2oOK5gqIEPli3628OJ3HykUqYtQrbQaTZ0xGGq3Fj4adv6Tw&#10;NKv1JNDFOXIUmsj53q3HvFvpOn8bnljmBqgy1Ipmrsy1dWLOTY/r48Qru1Loxaskt024dh8tbVBy&#10;Lj+jUduJmmi4ZNLHng2mKHTBsFjpqfdYfrqPbweMshIqMbm5KzWPEMbjwz7RsP7OecfDdXati9UX&#10;Csx0eKTBbhu3x739nx401cpdNPP2amBQtYdJAFUiwBF+31+HBAk0CXQTT7NLSSRmNSLm/b+zjtF4&#10;BSZpFYnh0MpOwam/56/x4iUjVR806U0karBZIiXT4/0+HC9bJFHiLkHbU+ixGSkTy5SbC/HkK07a&#10;SuNBZkV6qx+EoQx0N/18OWU+K8i1NMFLmOlNTaQ6fqDxCm4E40ZrtFRhSnObqdohFTOC+g0I+jwv&#10;xd+YTwooFioGSMKn0D1FaollYkH23P8AHihJKsaRupDeAqZWQU+wi+tv17cuRTLajQe4pQ1tTJtp&#10;tB7NfZ7BwkdQVHChUy4lAxrjhmGVkcg3kkePh3+jm2mlDbVnnkkYUs/lh/ybf6+GsUHtVf/U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UDFMVwvA8PmxfGqmKjpKdS8s08ixxoo7s7uQqj4k83Xqri66fjHfhcem+d6Hq11&#10;zynS1kalmo6HE0xOqFiRY0uGComDXHYrfi1Fs4vYD8PjSRVwhIJmY2xjHsmqvern/CsT8LvI0EsP&#10;TGLNuf6sLeNcNwF6KnZvY1Ri8lKVHxCN9HDdGVOq2wOeqg+7nLLQmZ8o94mfdVa3Un/hXT1WzLP8&#10;r0E6OYVgcTe6KjMeNTVstydoYU1BFAgtobec308PW8kH8SvZyaAd1vUpEhtA6iSSD/vpFE5zd+Ox&#10;+KL1cpZJY+pFPlmGUaQ4DgVBT7A2hCzVcdVPceB36fTw0GWst/wz5k0B3N47t7+MJ8kj4mTVLPqw&#10;6weqPrysk/XHqZmvN622mLFMfrpYNpJRh8r5ogAII0EYHDdFs2PtSB5Ujbzh/UQtRM9OPsmY9KqG&#10;qsPpcuYwVhjWO4U+6ttVJVhoPbwOKQLdWAialVDqrtvEk+fuqaMUMVaHBut/yOnH+9hVJyzqTFDb&#10;k/qStBVR07yWLe79ZFvie4HDxFwFYUBbvLjBIFGwwnPlLiGHgyODcA/8hLfx1738OGMTQDW0UmKT&#10;WKYrA13Btf8AXx5unEoIpKLVee5Ba3j356aVFMVxlVo293X481VhjWeknmST3vz5qqKFKf56F02D&#10;lgaSxU+gaO/vc3TZp4lhgkiOnKxVKRVZQbZ7qP1HPRSkKqdQN8uff5uqKxpUU2KUr2jk7C3f6fu5&#10;6mdNKCkwvCcRsHAt9/j93flapJFLOky1gMUQC7fDQf0LYca1GvVhqMLwpDshA+q38BzczWqZaigw&#10;+EEtYH9fZry8mvTNIfGKnDqcGxF/u+Pjy1OpBNIaTF4y1ohf6LnlqWaIrj/MJCLAW+n+zlZrWiux&#10;VSdx356vRWOaOom11+n+/noqwgV6KifueerRVXvkHd/hzcVvXSjpML8tAzADnqTFVQMUqIKSMm/6&#10;9+bpxI1UDWO1r1MrRwn8/wBfDjBNCJlAGJpP02BTTkM5/X6TxjTS9T4TT3Hh/wAsNo48BFIyvVUt&#10;KKSQc3FMFcVzGFKmp5uK13s1zSFIu3N1oqmsUk5U2HNVYJqZSytfXm6aUKfAzFbnlqSVDdd2h15q&#10;nAYrgIVt256rTTLWVfkttU8qTFKkImoD1xccrNKAiKaam8nw40aVpwqPDCim55oVdRr1RKI1uvNm&#10;vJE0xVFZI5txkmaMEoAr0EbSHcw54CvKVFP0MqU0emnHtlICNRpFZnzKKWnYhuwP8Lj2Dha+/wB2&#10;Jo/s7PvDRccXzDVYlVFIT7pNhr39nYcj166U4YFS3b2iWUyafKHC2enEzdzY/f8ATw0bZMTRW6/B&#10;ioVeMQpxthBA+7iZzUnZSprQvbXDCqaepbdUC/3/AF80ygr21u4WEbKVEdHDC3ui3DYJCaI1OFVS&#10;ZsXpacWkNv1+PLqeCdtNJYUvZSdxHF6ae4j1v8P6eF7jwVso3Zt1J20xxmWV/dvr7P7OFwJVRoYT&#10;SoolmAAkGnDhsUROkcKUUMdEVClRf9fZxcAmitRVU2Ojp2B22+r+zj4QKTFw0x4phVNKCBYnX+nw&#10;+PETrQVRky+U0l/5QsL7kHt4Vfl9OIo6/MaqkNUvTjYzWHHdWmmggLqdhOKxCW5N7fs1/hxQ06Jp&#10;K+wYoSKasgkjFj8OCNKwRQQW2QanBYZBp347gaTSU03VcRta3GFiljaqaIqKGSYB7X/X2cSpQCaX&#10;qcIFLzCsGw4AbrX+r+/huhoCgw9cLNKFsv0Eimyi4/XxvxQWwaLvzKhQYZryqkcZeMarr9xt4/A8&#10;Irm2BEihhY30nGgSqv5lSP5diAP2G308BTmtGypHb0OY0qMErZEUCa4P9B/o4bW7h40R3LQOylTV&#10;zAwhj3t/DhutWFEaE41yw/HKWBvLc9/6P6eVbfCcK29bFeIp9/nFLIt7i36+3i7vwaK/y6hTNUYv&#10;Ez7VF/qvxEp4UYJYIpvrUNTHuAtxlY1ClTZ0GmqCiRTfbxKlsClqnZqZUyKkewC3HlGBSdAk0j59&#10;0s3fx14THE0IkeEU5fKsKbcovp/DirRhSPX4qTFS9pSshsBwnWqDjR2gYYVnp6qkjXU3+r+njiXE&#10;imltqVT/AEODjEnDRpf8+GLbHe0VOXHc4E0taLJszMFkSw07/wBv9HDtFn1UHXMwHA0KeCZXgpIh&#10;uTb+v1cELbIQKBlzeFw7aecQxzDMEiOoB72FvbbsLnjynEo20XNW67g0EGYOqKS3gpgToRoLfmx/&#10;ZwMvZkE7OfbQ9tclIxVz7PxoJK3H8SxKfdra50Fz3+4cCi7pTxodN2iGRUlKV6wBZTbtfW3FAT3m&#10;2mS4G9lZXwIxKDB+XL/ltGymxdattOOG5erpf8t4/D+nilu2VxpI9dpTspe4VkRJ5B56G2l73/bY&#10;cO27IbTQYfzMpHhPPvoaMGyjhNDAA6qDYdv6FA4I0MhGygC/ercPPzrNiGIZewZdhZEP0gH9p5Za&#10;0oqjbTr/AEnn2UF+PZ9oY4mWJzrp2t+bW/hwmevUoFC62yxSjs59KADHcbmxepLRkgEnQfHXwA8e&#10;R/c3BeOFSna2ot041iocOWcAbbsfrPNtsyKu69opb4Nkp6x1M0ZAvpcd/HxP7OHjFjq2ig1c5l3Y&#10;wNDtg2WqHC4FutgPD+6w4MmmUtbBUa3F2p47acKvMOEYbGY1sCBoBYfkLnjynUopKi1W6ZpE1eZl&#10;rJCsJ07frfhap/VQhRZ6BjUKoqPOj9835RS9Qp9CNJwpminp4GufD9fHiQECjBSSqm/E8X3jZE33&#10;fl24ncdpUyxG2mqiiaeUE6X/AG8StjVS1xQSKEClpgsXbggSiKCy1yab6moijba3fiVRilaEE11T&#10;yLL9nngZraxFMWLUCbt517/0jiF1ujJh2pdJURJDZj2/bx1CoFJ1pJNJPGq7epX9fZwqfcwo+tmo&#10;xpDvCJn3Hx4HSjUZoThWkVNpqRQ1zxShuKTLcpQ/NOI/LHDTWYon0CZqDBg8tXMJGN/1+HEyWCsz&#10;SpVyGxFKRcFpYV9/UjhqGANtEpuVKqHVPRUQLEflf+PE6ylFKWwp2oFPiwqZRDEvc21/LQcTpeCz&#10;ApWu30CTQi4bhhmiuV7/AN/BI21qFBF57Samih+Wkva3Y8c0aaT97rFOMRD6cVgzSRWFTFowzi3H&#10;NFJ+8pXYdRWW/s/v4sSKJHV1OqVVVtxyk6aYJZFja/GNlGYE0wV9UGuFPEi10YtIpP8AyT1LncCb&#10;+3iHRqo270IFPGH4YlOwYgDitDemi51/XSkLxrGFHfi3ZRTEmoLU5f3h25TTNPhcV5FWE3Phz2yv&#10;E6qjVeKKFKIfu4ypyNlPtsk7aT7eZLLvbsTxFtNGwhIqS9dHSR+8eOFzTTAaLhpCYziUdQ+mp/Ue&#10;PCJ5zVQnt2dNJ8VU8QJQcQ6ymjUthW2oFbUVdRFs7X+P9HErilLFKmkJQa6wGkkSp94eNvvHf7+N&#10;2zZBrd24Cmlni146UuO39Oh4IHvCKDdv4lRQYhPmqnU/r48CEd4aHE92ml5h+Ao0NmH3/DgkbtwB&#10;QVdujNSRg6U7bkHt493ITspj8wV7a5KAz+Wx57bVThjUiWGOGIkt3+rj5SEimUqKjSExKxlupv8A&#10;28DzpxoVM4CpVLWmOMC+thxxK4FMONSayCq8x7OeWC5qmiNlcqgJINsZF+WWAdlaRI21ijw+YLvf&#10;jaWjtpwvDZUZ55aaSyfHjRUUHCngkLGNOaV89THsbt+vs4tDpWKQloINebD/ADLEC55Qt6q8Horg&#10;+HSQruI+rlSyU1YPBVRA0gJtxuTSiAakUs7JLdteOIXG2mnESKXmG4nTINrsB+t+H6HRQXdZJp+/&#10;mUG0MCAO3634v70UV9yakRYyqkANYePLB2m1W5pQU+MwlbltOLg4DRUq3IqNU49Dayn9fq42XhTy&#10;LY1CSvSdr7gfo5QOA0+WimpcmYKWhXa0gv8ATf8AIX5ZToRTKbVTnCp0ec6R4xdu/wCvjr+XHBcJ&#10;NJzl6gaTuOY/DLTkg2B/aLePELz4ijW2tSk0CT4qanEST2JB/YeAov6l1JAY0IpS/KCVA47gcNdG&#10;rGiTvNOFNdXXVmHyeVFfW/6+3iRxxTZgUubaS8JNDB09gmmdZ5fHX7rMO/wvwWWYJEmgDmigMBzw&#10;o1+EmGnpvKUgaafV2/LgmqJ3JJmg3z/TRyQNIPYdPoO4ft4meEihBYKKVDnqoj2YaA0WISIvZSwH&#10;1G4/I8iS6a0KNZFWjveIFSMLqiYfKOvcft48y5IimX24M06UtBPVzBYl7+HFyWys4UhW6GxjQ85M&#10;yvVogMwIOl/+VT3+rw4M7dopGNRjf3aVHChygiTD6e7CzC39vDvZQDUe8NNtRjEs58uL8rfxPKzN&#10;KEtAbawLQYjWDcb/AJn+zmoNOFaUV6Kheme05sPpt/DmgIrxc1DCk1muspqKlaRmsANfqOvf4HjL&#10;qwkSaMrRsuKiiqYhTnHcSaKLwPw1tp+Y5HbqDcqgVNTK/wAqiTQh4Flo4ZEGOmg9v1an+jgiZte6&#10;FBK5ve+NONbUfKRlgb24ocVoFJW06zSPOMVFVVeVra9v6O/CjvisxR/3AQmaXGE4BFXMsjLuvr+X&#10;w4ctMheNBt+6LeFCrheVsMpAHKrceJt+254cIaSmgc7drXTxPJh1IltLj4f08fMCkKQpdMM+IRSE&#10;+X24zNL0tEbaT9arzHTjBE0ZoOmslHh0jL7wPNpTVFuCpIwCKaW7r+p+jlu7Bpv8yUiltg2W8IpR&#10;vdVB09g/t/Pj6UBNEz1ytzjT1Xy4fTR/oQB+vx46aQoSpRxpLrXKz8bmjLRTgK6NFvflppOUTSer&#10;8xCM7Qf1+rjRXRi3bTSTrMYeXVDc8SqXNHDbAG2sdFJVzNuJ5VJNWcCU1Lrpnii1ax46oxTDaZNI&#10;yaqeWQgMdeFSlSaECUQKdaOJZVu1jxUkTSFxWmlDTTR0iW8bcVg6aKlJKzSdxnGZCP0f0ft4jdc6&#10;KOGGBxpPUbVdTJubQfr7eIUSozRo5pQKUj71h948MjRMIJpBVzzTT+WpJ/Wx4SLMmKE7QCRNLnLu&#10;E1BRS5Jt+zTw+HDdlsgUHbt8ThSzqo1pIiTbQfw4YHCg+g6zQU41jLicpCb20+4/D4cD7zsGBQ2t&#10;7cRJqTQPLIu/9fbx9uTTLoArNVx71943/Pm1iRTbZik/MFjvrxAcKMxjTJIZ5ZLIeIlSTRimEilD&#10;h9oNZjb6bcMG/DRW74tlOFRJT1SGMG9+KFEKpKgFGNQGwc23r8f114x3MUp7+p0FOkKe/wAdSmKY&#10;UvVspO1dWYqiynt+zvxAtUGjVDeoU90NRI6AnitCpoucQBUDGKJ6tbRDX+244y8jWKVW7nd7aRH9&#10;Ta6WX9GCb+z+y54Q/kCo4UJP5ilIxpUYRkmspplZxaxv4Dx+Nzw1YsS2aJLjMkrGFDFhWAK0Yjca&#10;fr7eCtDQGFAF65xkUqI8qUey7J+v5cfDQoqN2qdtYpcAhjG2GML9At/C3Pd2BVxcE7TWSmwfyiGA&#10;tywTFNremndFEemp47SPbThCEtewvywpg1DxB3VCV5U08jbQRY+Kx7lAf10PCh4HhQztdI20w4TS&#10;VayXna3b8j8eJGkHjRk+4mMKEzD6COVAra9u/DgJmgk44RSkp8Ep4l32+P624/pAotU+TUasrFoU&#10;O0a/r7eVJinEI7w0jqrMtfMfLTRe3e/8LDiQuk0eItUprFLNJJAS2rW9ns54nCtpABoIc01NTDIT&#10;HcDX8tR+R4FbpZFD2xQlQxrBlvEYjL5b9zca/eOUtXAcKcvGSBNCLJhEOJRbdDe/b4jgiLIcoIpu&#10;C0aTWIZRo427AH+nXsP6eFblokUdNZgpVRYMpUEhsoufu/pPG02iTTyr9Qp2gyFRJ+kKi/xt+254&#10;qFikUgVmizhXCqwmlw0+YLC1j+t+bW0G6s2+p7CpVHjkYpiqt2H8Po46l/CmHLYlVBpjzzYpVeTC&#10;b62Hb23HAzcS6YFDK1AYTJpb5PypNBF5swt4jv46j2DQ8OrS20Cg3mF8FmBQh1DSxKI4/Dh+cNlB&#10;RMHbXoJ6lBeQ88Ca0oA7Kg1GMkTeWT42/o40XYMUpRbyJpR0aJXRbjr2/McVJOqitw92absWwdhE&#10;dgtf9ot/HjTjcilTD+NBdUYHiM8rHXXX9b8Dy2VKoZJuUJFYVyXWyqXY/HxP9A41+SKqdOYpTU7B&#10;sqyU9UBNIXte12+saLx5m10HGk9xfBacBHPXQrVJpsOw/cpsR+3t3+PBGYQKBCZdVQNvnh6rEPlo&#10;7lSRoLnvob2sNOBU32pWkUPxluhGo0K2XkSqiD1C2Pjf7j+fBK14hjQKuiUHClM1FSmwT8uKoopC&#10;1DbXD+VfA9r/AFfdzemvd9X/1d/j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SezPm7KmScIkx/OeJ0mEUEX26mtqY6eFf+JSSsqj6zywBVgKopQSJOFVu&#10;dWvxq/wqeiWKyYHnvrlllq2LR4MLqZMWdTa9iMKjqLH4Hhmixdc2JPrh8YomczJhoSVCOqT8JqsT&#10;rL/wq6/D9yVFPTdHMtZwz/Vxm0bRYbFhdI/+t5+JSxzAfRAfo4bN5O6rbA+P4e+g47vJbt7CTPHh&#10;67SPZVSnWz/hXF6s8wtUUfQDpPlrKdPILRVGN4hWYvUp/reVTLRQ7vgSw+nhyjJEj7lE+WH40G3N&#10;6SR4E49eOHnh8Kqr6r/8KCPxgerFHNhVd1efLtNMSdmXcEwzDnUH91KnyJalR8fNv8eGqMrZTwn2&#10;0TL3gfWcNnR+oCT76qT6zdY+vHX3EJMX6655zHnWokN3bHMcrq9T/wBCqiZox9SgcMU26EfaAKL/&#10;AOZOufcrr6/QnH30XpMNiw4eVQxLEgPZFCj7lFubCdOAp8ul7FRJPWZ+NcqrE3oId8hsB3+7nlL0&#10;DGqpZ7w4VxwbqVEtYscMmpIH1kaHT4j28ZRdJWYpx/KiEyRR5uled1rEXdJ7smo/4IBwPvB4bRqE&#10;1GbzRZVFDdnDB1x/CpBD2dWBI7++tx+YHE6TppPMY1WN1K6YVz4yasqQpZm8SLOA3hYdweIri1Dx&#10;nzqS8tzTukaT1e7Cgrr8Hiw51jmax7akfT2Hw4WraCKFTVwXsRSZ+VqfnQ9Kx8DpfuDcdvbwv0kq&#10;wo37xOnGjPZKetEAUG2nb4A7h2+B4MmyYxqJL3TNCfNhtVJTltSSD4fqeP0QaxNIapatoKht1xqf&#10;6fp5TZRqkBYqfTY8NwWU6/r9fNzTC2eilBBXQ1BspF+WFIlIKayvM8T683XgAacKbE3X3b89TZRS&#10;jgxgFffPN0mKKmCaKq1B5uqRFQMRYxREx97G3PVdONB7JVYj8ySl7X0+v6eN0aQkihDwmfGXiWTW&#10;x11F/YfHTvxwUWqAFP74zicaASOxt8fj93KxTGkVHGP4i/uof1+qw5araQKj1Fdik62ufq/595oV&#10;sAUwDBq+rmsym5+/+nnqe1AUtaHIbmMPMhF/b/bb+HNA0wXCqstXktkQ7EP6j6h356ZrwWabI8vP&#10;H9pbc3WiqpTYdTwJrz1V1TTY8USnTm6vWSNYY/ef8/7eemtbag4hjlLTxHYw05qYpxLZVQNZjzMz&#10;uwi1/sPwv4HjKlRQhYt+mkLFWVM8wPf9fjxgGaOSgJFLSiE5jBtx8UTLgGpEofueWqgNSopgqajm&#10;qaImolRWG+0c9NOhFN0lS3t5qafCaxB2kOvK1eIpRUUJIBPHKQrM09EWGvL0kqDI6q2vK07FM1bi&#10;SwobHmiYpUhvVSMmrmqX04nJ1UcJb01JiQ25sCmlGupdOeraaw7tvNU5FRZtjdzzW2nBXUNKjakc&#10;0E1tSyKminjjG7l4pjUTTDitfFToTe3634ytUCjFlsrNAnmN5MQlMcJ932i3gdPyPAlcHvNlSJZw&#10;0JNB/wDyOopZPMPYa/ceB78sWzNCr80HBFLLDKpo0CONB/Tw8aXGFB15uTNPlTNRtFYgXP6/TxYo&#10;g0XJSqaYWRkYmFfb24iM8KMQZ21ngiqpQQw/X6uOJk7abUUimyqy/V1cu46fWB/bxGu2K6Xt3SWx&#10;TlRZPgQgzEE/WfzPFCLMDbSNzMCdlKaPAqOJdF7fr8BwzSwBRKbpSqZsXKUKXUWH9tuJHj3dGDA7&#10;00G0+O1bT+6dAf4fTwLKujNDJFqkCn6gxXEKhAASQP2flw0beUoUVOsIRUuSuqI77+O94RScNBWy&#10;ojV9TOdiDv8Ar4ca7wqwpQGkpxNNVZTVajdIDrrxI4gil7a0nZXeGRHzLsf17c8yOmtPqwpd08kk&#10;UVwb24fJMCgssAmplDjjJP5MmmpH7ePIfg0y5bSJFPFdiUZive39vFa3cKL22SDQbYnmOognAp20&#10;Nvb4/DTgaeuig0MGLMLGNLLKmL4lUqDI5A0v2H+qe3x4dWryl7aD19boRsHO2hew/EhEP0jfT+v0&#10;8EqVUBHGtWyoWK4jBVKUGoNwfrFuNrUCKUMtFFIiTCaWYksouf18OFvcg0Ig+U03y4HDEwaMAd/1&#10;04lLATspWm5KttNuIQt5exdeJ3E4RSppWM0iJ8Mry48u4H0/0a8IlNKnChKl9EY094XRSxG03DBp&#10;BTtosfcCtlKIUtOWDEXPDHSKK9ZrqWRVbaB8OVJAqoE1kijBF/DlwJqpNMWOskERJ/W40/PiB86R&#10;RpajUaSmG1EdRUDf2J/jpwoaWFmj19BQMKEiNKIUf6T2D+g9+CaBFA4qVqwoOazBXrasrSe8dBp8&#10;P7OBly37xWFDBu57tPipe5f6XTVBWasGl+1v+aiP4cO2MrG1VBi6zsJwTz7KHbBMo0WG06oVAA/u&#10;8LDgvbYDYgVG1xeqeM07Tz4XQKbWuPZYfw14oMJpClK3KDjMef6ShBjVtR/d+8f2cKH7xLVCu0yx&#10;TuNAhj2bqnFSQnY3va57/cOAy4vC7sqR7XLwxtpGJURht1rn6L8IQsDhQjKDTtTTGfQC3bhi2vXR&#10;etOis4qhFLsVve+Hw45r0mKa7vUKFDJ+Bz4rIHqFJA9t+wIv3I8DwT2rJXiaBd/chnAUY+hyRR0t&#10;LuCgafw+gft4LEtAVFzl8pZpuranC8J3bmUEfQD/AE88ohFOtpW9soLcy55VI2jhkPssL/R424Sv&#10;3YRQxtMtKsSKAnFMdra2UkykC/gbfTe3AQ9cqWdtSYxapbGymhE+bkCA3Y/fxEE95S8nuxNLfB8m&#10;tOVeYWB8Lf024esWM7aDdxmOnZQu4LlHD4FUunx7/X2FuCtq2SigFcXylcaECL+S4Wu1Nqn2C38B&#10;rw0ASigyouPUyYvjEEikQt+v18ZWscKXMMEbaB/HArMzM5A10BsO9+Bp6h5bYRhXWBQ07/5P2/x1&#10;HfmmADVrlRG2nLFX+Xi3Xt9Hx04qdOgUjYGs0ilqfPk014S6tVCEo0inWSjPkeaR2F/u4rKcKRBe&#10;MVLwQq0pQjx/tHHGcTSe5wFCOgiSGx8f1HBDsFBEyTQZY/Oxqdq6Am/3/wBvA2+rGhnapwqdhQkC&#10;7m/XwPHmhSZ4iusXnOwW/X2886qvMJxpKCScAi/CyTR5ApMYiHMhY3Nz7eEz0mjxmIpq8xhoNOId&#10;RpfFP2H3msB48NGvFRU94aeHo3ABUcXlvootDlPuHeXTwXl/W3DBvwiix3xnCmfE8cjWUxw62+v6&#10;O3ELtwBsowZtSRJpoZWxBLkezvxEf2gowB7mlNgWBhGEhHY/w14asW4GNE1zczhQuUMUcEWwduCl&#10;AAFANxWs1DrUDN7vG1Cn2zFREUp342MKUEzSrwanSqezdx/fxcgUSPq0Uu5aRKSAFR+vhxbEUQa9&#10;ZpG4hXKGKgg8SFVHTbdMzhqhbjjW2loOimw0Z368T6aW95hU1fJgW5tfjwgUmMrqPNiMYNgeMlwU&#10;6lkmsdPUGSW3bm0nVV1ogUp5JoVp959g/PismicAkxQc4nj4WYxR/s+j48JXH4woWM2siTXPDmao&#10;O+Xx+nm0eLbWnRo2VOq5oaZLjihZCRSZtJXSMr6zzmIvbhM4qaELSNNND/Jx3d9T+vt4kOkY0vGo&#10;4CmerxOBAVjAI+/he48BRi2wTtphOIPI9joOF3fTRr3MClhgzKLP7f7xw9YNB25FTcarYHgMPtBH&#10;3/28feXIik9u2QZpMYTDFHOZZdPH79DwpYSJk0dXCiRApXtiMQAjjOp/Xx4dlwcKDwZO01MWZWiJ&#10;f9b8emRSYpg0gsSxNqepvD8Df8jwOPvFBwoWMsa0403piVdVvsDfwHEqXlOYUrLCWxNOLYbKkfnS&#10;6/fxYWSBJpGHwTAqTR0iTAgcdQiaZccKagYjSvBql/DiZ1GnZSpleqm3D6mQTgP20/o4jacJONLX&#10;kCMKV1RUkUo+j+HD5SoFB5CJVTNEElku2vC9PioyVKRSkgoImS4PDRDYolU6RXKlDrVBG+xcf0cs&#10;nBVaXBT10o8RSFaJtACBf7uGLgATRUySVUE89TJHOUA0Fx/RwGqXpMUO0IBFc45yRc8cSqaopFcR&#10;UziTRiB+vs5ULM4VbQIpSQ1UiQAs3hrw3SuBRKpAJrJS1nzE2xWueWQ5OyquN6BNKZlqlhuDp/T9&#10;PDLGKJAUk0hcWxKqp5huYnXx+I+PA++8UGhRbsJWK9SYzXTR7Y7kn+7x05ZD6ljCvOWyUnGpnymK&#10;4gbMWI9gP7F4/oW5THeNs7OfbS4wDKdXLZbG/wAPv+J4csWpoN3V8kUqqnpviNTGVN1uNOw+I1Nz&#10;3+HDFdkVCiVGbJQZpK1HSqekcz2NtdNSfb3a38OFf8s0maOkZ4FiOfdUWro3ws7J9LX5ZaO6204h&#10;YfxFMzyUdVVKPEG/s7DX8uIyUrNGASpCaHHKscNDGoWwt2+r+w8FzA0iKje8UXDjQlRYs4ARD8OG&#10;U0GC1ULG2eqpCX10v+w/keUViKUMDSaK1m3CS1WSR4C/1e6f2cAl2zqPPlUx2FxCefOktQ0KQzAe&#10;0i/8OFTbek0duulQobcrYdBdGsBrY/8AKp7cGls2BUcXrpNDhQz02Hw7hp7f2/nw/GFR+tJcNJzF&#10;cenqpfKTt28foPfidSqNGrcIE0+Zcpiz75he37P7OPIovuVdFCQ09PTwaakD+HFFEIBUaC7MuOrT&#10;q0g0tf8AI/D4HiVatNCO2Y1mKLRnTOjVV6WFrm5B7fFT2v8Ax4CLy9/hFS3l2XafEeeNZMj4RVsR&#10;Wyqfe8TfuPHW3cHl7Fo/carmdwn7RzyaEjFIpkp9sXcD+0cErkxhQOYIJxpGPT1VSSj3YcJikqoR&#10;BQRTvhGUi7iYJr+pHt4patYxpA/fQImhGw/DZaRVuO3DpKNIoKOOhdZ63FnpoyqNqObKoqrbIUca&#10;RstZW1Up231+j9uvERUTR4EJQKeqKjnZbyA8UBNF7jg4U/U9Ae7C/HwKLlOU5RoE8OXApMTXnYA3&#10;7W56vDGua1ropsbc9Na0Ux1mJbmsTf6ONFVL0NRUBKo33Djc0+UVhnr3AsDyxVV0timN1MzbnJPE&#10;xxowB07KjNLFAdABykgU8ElVSI8UEY9znu8psszTJi2K1Usdo/1t9HETrhNGTDABxqJg1FJUPvl7&#10;+y31jvyjSdVPXDgQMKVkgFKnsNuGp8NEQ8ZpIyY5vqvIv4j89OFZfxij4W0JmlJDh5q4bsNf6OLt&#10;GqihTvdmpMOHLTC5FuXSjTTSnSumfEpyFManidw8KXsp403YbholqRK4He+v58StNyZNLHnYEChR&#10;oGWmhsdLf3cPRhQMc8ZpP41iYmJij79vD9e3Ezi8Io0t2YxpDDBpZpPPa57a8Ke5JoSG4CRFSKiR&#10;MOi1NrfqOOE92KaSO9NJyTFpJ2spJHC8u6qNQwE1gllMmh042TNXSmKe8Ko4ZAWYAn9Txa0gGkD6&#10;ympeI4W8gPlaGxtb6OOuNHhTDL4G2keks1DWCOZtCbfeOE4JQcaPikOJkUJ1FIk9KpPiAfvGvBKg&#10;6hQMdBSqmXFX+XjNvo/ZxI6dIoyYGo0g4ZRVVV5D+vY8IknUaEyk6E4UIGH0iiEDuf1HD9tAoLuu&#10;Y1Ijpf0+1hfW3LhGNMleFLGjghVPs/fwyGFEC1E1MJhBsCPq/s44aYxp8w91UgDjiaQOClfFKGTT&#10;j1FREVnipvMa5Fxze2qFUU8wYQsvcctFMFypD5Wvdguv6+3noqnf03VGBzQ/ZHblYp4PTTTPhcja&#10;Sdv1HNkU+HY2UxVmXY5AQB3/AF+HGSmlqLgppLVWBimYlR+vfw4yUUbJf1bajJWfJ6sbDlQdNOFH&#10;eU4LmmIps3fr+Q5bvAaZ/KGoNZN83GWGt/280cadQnQaSVU7U/vOLDiFZ00dIGunnCKqmq4wCQe1&#10;/r04obUFCkD6C2aYsx4NS1EDKi37f80nt8OJH2goUZWtwpB586AipgrsJq/NjU2Uqf2H4cAa0qZV&#10;IqT0KTcJg9dKnBc41BtTubW2/H4fAcNmL07DRJc5eBjSjq8TqKtQb+H8Po4ZrcKqJ0NBFNb49Jho&#10;J9n9Pw4lL/d0sFr31QP84lUW8qPT7h4/C5/PiP8AmRJiln8oAxNTKuoq6+n8xjc6j7tfHixSi4KS&#10;NpS0YpIS/wAxSTZECRr+uunCdWsbKESdBGNCHlHL09VIKioBubWP5jt8fjw/tWCcTQTv7sIECjFU&#10;ODU8NMRbwtf8x7eC0JFRa48VGkTiQgpqk+YbAm/38TqgUdtSsYVCmnp3S0ZB+PKEilCUEbaTkmEN&#10;UTedf2fl278QFqTNGwuNIihJwWGGniCk6j+/hsgRQUfUVGplbNTuCvLmmEAiklXz01GpmAt3/p4k&#10;UoJxo6bSXMKDHHM7/LyGGK7H4Ant9NhwOv3ujChlbZZrxNc8GxuaqcSG/wCuvh8OWYfK6rcWwRhS&#10;nqJqivj+WUmx04ZqJWIolSkNY1IwfIdBFJ83VrrcnW579+9h+XKt2aU4mm38zWoaRSkrKuhoE8in&#10;YBh4C38BxepQRgKKkIU5iaUOWqV66QPLqD9Phr/DilvGiy6XowoUf5HTWt8LdvD7+K4oNd6a/9bf&#10;4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SHz11O6bdLsL/nnUzMOGZdotf8ASMTr&#10;6eki07/pKh0XT6eOJQV4AE+VMrcS2JUQPMxVafUn8c78J/pc9VS411qwPEqqkuGp8FFTi0jMP3Y/&#10;5dDMrH/grfHhqjL3l7En1w+NB97OLZgSpY9JPvAIqqzrd/wrV9G2Slen6I9Oc4Z3nUkCSqjpMFpT&#10;3sQ9TLLU2Nv+Ue/w4aoyZxW0gc+lEa95LcGBJ+B9RPvFU5dbP+Fcfr5ziJ8P6IdPsn5Fgdv0dRWN&#10;XY3Vquthq9HT39t4mGnDZGTJH3EnnnjRW5vJI8KfMfgZPvTVbHVT8en8XLraPlsz9Z8RwGC1vJyz&#10;Q0ODCx/4+pYfmvr86/DdvLWUcJ8/1mgvcZ4+5OkwPePVOmq6c79QM8dXa9sa6r5gxXNdXId7TY1i&#10;dXiDlj3a9XLJY/Rw9Q2lGAAFAly5dcIKlEkcePt2+2k7TrT0kQigRY0XsFAAH0AceouJKsTTvTvH&#10;IAOepOaz1FBHJFuAF+brSVUjK7DmgJbuB/dzRowSuaTcjKt/M0+njc0uGNQZko5VO6x/X7uUgGnw&#10;SKQuYcJSsp2RO3cfUf6DxG6jWIo9tXigzQET5Wq6Ct+aBNkI+P2W09g4DzalCp521Jab5LqdPOIo&#10;zvTTOseFGNGf3kYWB8ArXH/JpPBmw6CKibMbQkzVg+Rc40uK0KxSsCVAHf8Awtt8fhbw4oUmcRQD&#10;jTgaDTqzg8TRSNTICU3G9r/Zbd/yqTx1OIpxo6VVV71R/ntJiYRAwUXvt9qNt7L7QRwCZmVpOHMV&#10;kJkoaWjGJ/ETx65p3ypTyCBZKrUjwt4XuPyPDO1QYxouvliYTQ/4BitLSBFJAAsD/Dw+HBIkio3f&#10;ZKjRkcp1NBilOkQIJIU2/wCTT2+I4/NBNxJSayZiyPHJD51NGTcC5A8Psn8j7ea21tDpTRVs00Fd&#10;hdUQwK2I0+Oqn4dxxIsEUNrVQcFR8Bx+SGRVkNhpf+B+HbnkLq9xbzspdPjsUlgGF+3FMzRH3JFP&#10;WHPHUKHBvfm6TLlNYq/EGpASD25ua8lGqoWG5odJwGbuR/R8eVCqect8KEnDJziYUHUm1/4cdmaK&#10;FDRS2ocq0xKyle+t/wBbnlJpOVmlE9JTUy7Av36/x56mttNUsFGzbn1v+vjz1WFZoaSgkawA+vX+&#10;zm61S3wrL+H1QXtY27a/0DjJJFe20INBlTB4V0sCPYf+abcYKyafCQakTQYZSkxoQPu/ZrzUk14g&#10;Ux1fyIbuPr/t145tpoxSLxRKZRuW36/Tx8VSguxacxkgHT9Rx2nUiaRVTiTR3N+amlgTNMFXi9RY&#10;7Pv5Q0pS2KRtfU1spNySD+vjypNGiEgUnGwyoqHu9z9fGCmaMO9CRSiwnAUVgzi/HUpikDr9LiOh&#10;ghit7OO0UlRJpoqo4lJ280afSaZ3lRQdb8rSgCmWoqLttXlDS0CvQRNN4c2K0oxT/SYfYXty4FIl&#10;OU7jbCtu3LUm21FlqWOgPKzVwKbJ2laxB56nxFJbEVdzYHjJxoyawqLR0I8zc3KBNKFrp7YIi+zj&#10;2ykIxpjqZxfTjRNLkppueo8OUJpSE1kp42n7c2Ma0o6ae44liS547spATNMGL43BSwMVIuB/b4cY&#10;cc0ijFi3KzQGY9mlqyZooGv8dPq9vAg9dajAqRrWx7sSag0LPIN7kk+3jaDNKHQE4VOmpvme+p4p&#10;KdVJkr0V6PDTH2HflQ1FWLs1NhwsHUjjobpMp6pu2ng0kF/qvxRAG2k+KtlYJ8SjUbI1/X6BxkuC&#10;nEtE7ahLiJVrtbjYcilBamok+PCJxY2/X48YVcRtp9FrqqRFmVXNnOp/Xx44LmabVZxXdbG+KR7e&#10;4P7Rzy096K02ruTTTTZQjMm9117/AK9+Ik2Yml68wMRSnhwOKnS1uG6WAkUSquSs0n8Ro4lkt4f0&#10;cLnEAUaMuGpWHUMQAY204+2gUy64TUTMMRWnYQDXX+Fx+Y4xcCBhSm0MnGkThUFZLUe8DYn6e/CJ&#10;gKUaEb60pFCPDGVhCsPp/bwTgUDVGTTU9C4l8xO+nEhRjNLw7hFY6mCtKWAP6/nyq0mnEKTSHxDD&#10;qwzXKmx/v4HnmVEzQmZeTFK7L81XQC7rYn6u+vj8eHVuSjbRBdpS5QgRV1RULcdzw/CyqgqWgmsa&#10;x1Rk3Stp8T+wcrBO2rkpjCpT1qxDaTrx4uaaYDWqsLTSz6Dtymoqp0JCajPFr7/GiIp4GnaCgiki&#10;vbT2cWBsGi5ThSabK6mSBCYhbv8A08SrTFLW169tNNOzSPt4mFLlCKmmm/ebjpTSfVWKWsgpl26X&#10;/X280VhNXDZXSdxYR1sLa/H7jfhc8NYo2tyWzSIaMUTlo27X7cD+nuqE4PejGlVgdNV4tKqgmzfA&#10;ey/j7eHLCS9RDcrSwKMBl3JcNMolZT7bknX7rDtwZs24RUX3V+VmKWkktFhibE/ZwxPhoiSlTtIf&#10;H86U9Ep3OAB8f6f6OFr1wG9tCG1y8uHZQIYzn2oqyYYWJHb3b/R8BwIv5hOAqRrfKwjE+/k0gZaq&#10;Wpm3SjQkX/UcDhcLhxoUpbCBhS2wrB6epj98ff8AA28eCFlkKFBl+4Ug4U7yZRw5l3Fh9A18fqHF&#10;Rs0GkCb9YrlR5L8xv0NyPv8A6By6LIcK05mMbaVNF0yDVKzyXsCD3P16LYfnxanLwDJomcznCBz7&#10;aHjLWX8LweESGwIGt7Dtp8T24Jm2w2MKjm5uFXBqLnDPVLhdKV8wAD87fSR4cZefS0JNKbKwU+dl&#10;FVzDnCrxGc/LSWRv8Jt201sB4cA1xeFw+GpktMvS0PEKTtMsUt5alrk9/H8zxAgA4mjVZKcE1ylo&#10;6WpmCRHxt354tpWYFaS4pAk0IOXMnK1pZFI+/wAfu8eCC2swMaCl3mHAULVJSUlFGEFgfq/ZwShI&#10;RQGccU4absUxM0sbbSBpxpxekUrYZ1mgSxzNddLU+VG7bSey3tr9FuA1+8UTAqRrawSBJFKPA6+W&#10;elDS99Cf4Hhkw5qGNFFy0EqwppxyZmJA8P7uJ31Uttk17LDyQynzAbH2/A3/AIc9a+HbW70BQwp4&#10;zHOkkW2M6m4+jxB4quVahSC0SUnGk/g1C8hMhBI7/r9fC9lB20aXDoGFPdfViBfLPc+H8eLHFacK&#10;LmkasazYHSybvMA9n5aj8uOMJxmmrlY2Uo8RqmggIU+H9o4ZOK0iillGo0Hy3rqnUXH9Pb8+EP3m&#10;hSf2QpbwRJFTi+n9vDcDSKDijqNIDFK+1UUGv9mh4ROu4xQpYalNZZNqwbvHjihhNNjE0lKmriRz&#10;utwmW4E7aPkNkiocEUdXJ7nE6Uhw0pWotjGlDS0rQkFfDhmhGmidxzVSmplVxtbhsKJFmKkT0yMt&#10;jxwpwptKyKZxhFG73Jvb4/sHEfchVL/zCgK5CSho38sWH5f283KUYVqFOY0t8IWIpf8AXT+zh01F&#10;B24kU7VNV5aWQ8VLXFIEN6jjXGglNQ/6Tx/bzTatVWdTo2U5vTDeDbikpk0hC8KWeFU6wqGGluK0&#10;CiN5eqpeJ1TGLbf9RryyjTTSaQksbSy2vxERNCBJ0in6kgiiju3HwKLlqJNJ3G8Tp6YXuO/69+I3&#10;HAijW3ZK6RBxqWskCwj9fq4U98VnChGLcNjGnenoaiUB5F76/rfitKDSBboTspxEZiNz4cUgRSSd&#10;VSJJjJB5Z+jlyZFMhMGaTc2FLLIZbe08LS3JmjhL+kRXYnSk9zm9WmvFPeY1HnqEnBLaDjalaqdS&#10;nTSPxSeKMforX/X9vCh5QGyj5hJO2ktK00/drD4cKTKqPUgJrAKNHb9Jxvu9W2ne8I2Vzeij0EfN&#10;92OFVDp40/YdC0Mdm4YtpgUUvK1GuU6RGQ7u3NqArSSYr01AZKctDpYX7/Hm1NSMK8l2DjTNhVDN&#10;HVFZPafy1Hfhey2QcaMn3QU4Ur69xFEdh7j+P9vDxwwKDrQ1HGg/mppauUt7f28DKkFw0LkrDYpQ&#10;YXhYgcF9L8NGWQmil9/XT5iaqKX3bDt/QeGDowoqYMqpF4diDU05VzoP2HgfZd0mhK8zrGFK9Y4a&#10;219f7+HsByg8SW6zx5Yj3eYq699f7eXFqNtNm9OyuNVgjt7r6D4f280pitouYpjqKeGhFydR8f6O&#10;IFpDVGaFl2m+nxoCULfTTv8AdxKi4xili7bCldh8qTr5n58OWzONB55JRhWHFcQNjG5NuVdd4U6w&#10;1xpKyRwObjvwoICqPQoisq0G77PLhqaoXYrHJR+SbuOVLemrJc1VzjhlqfdQ2+rlwkrqqlBG2nTD&#10;sKnpW85rm1vyPFLTBRjSF58OYUoGxPTyW0sOGHeiioM8aTeKYa1cw8rUm4/O44VvM97so4Ye7rbT&#10;vguAPBpIt/p/U+PFrFvopBc3WvZQiUFLCh94acELaBQTdcJoUcvT0EB11A/Zp2Hw4ctkCgfcpUql&#10;dWZioYINqWB+7t9Fzx8rAoqTblRpmhxuhrQVJUE/fqPv5TWDSpTCkUHOZMDixJisXj46+yx/Zwte&#10;aDlCa0uSztpBRZKlpZfOQFmvr93wueEybPSZoUqzELEGlRh4xGF1iFwBYflbw4aI1bDRI7oVjQnY&#10;PTSyhWk/X9Tw2SKCLyopZzUCPTFT4j+I4+RRMF40CuasDRyZANdfzH9I4TvtaqHNncacKBauovlq&#10;mx01/jrwKOI0mpCac1poQMuYpHDGAWsb/wAR/SOHrDkCgrdskmhFGJ/MgIh0PDkLmgsWtFP+GYJ5&#10;7+Y44+EdNFzlxGFLWBVoht7duPDCiY+OotZiQsVB54mnUN0D2a3lmiYICfD/AJl8eFL8kUMrMBJ5&#10;86A6iy3V1GL/ADVWDsDBjqfbZvy4DUWpUvUqpJcvEpb0p56KMXg8WG4fRCNALgAfWNO517cHaAEi&#10;BUTvqU6qa5NTLVye6Lg8tE1XVoFTocvwXDOv3/282GxTSrk0pKTD4IRZeKAIosWsmsWIOkUREff2&#10;fnzRqzYmkFUU01TMdDa/93EShNCBKgkU+4dhSJZytuPJTSBx6afTDDEL6Dj+yi+SawPX08S3J/X6&#10;+VmKuEFVNNRi8diU5TVStLJplOLs77QeNa5pf3MCsjVMhHNbaqECmeoqXB04wTS1KQajCsNteV1U&#10;93dRZcSjX7Z5QrAp4Mk1hOKQ2tcAcb70U53BqDLIZ3AT28YKtVKkp0bafqLC3dAWH3/28Wpbiitx&#10;+DXVZh8cS3JHPKbFebdJppo62Glm2Kwv/RxOlYThS9xsrFZ8Uq2nQhDc+H8RzzipwptlvScaRMWH&#10;TPWhgNCT+f0cKQ2SaEKnQE0L2GNtgBf2fx/t4JUbKAj2JrqvkJSycsqttig4xh6lJLp4/tHCB2Qa&#10;FrABFOGAy1cvcHw/o8ePsKJ20luglNLKsrfIpiX72/sPDVSoFB9tvUcKCVsblfEwsjf3qdfy4GVP&#10;kqodC2ARzxoUqFkaLw4JU40CnBBpO5gw9qpdiaH+244gfRro1tXdBpjo8DMKkSD7/wC3iNLEUZOX&#10;OrZUGroGja66cYW3FKkOA1koJZaV/eNhpzaDoqroCxSrp8QjcDxPDRLk0RLZIpH45h7VM4aHvp+R&#10;0/LhS83qNH9s7oGNPGGNUQwiN76X/p4qakUgeAUZqbX0k1XTsiC9wR+0fnxS4krGFJmnA2ZNIqHL&#10;9ZFVl2vYk6D4j7+Eibcg0I1XSVJihHwikk2hSNfjwQtpIoIvrBpbU2DPKAyrwx0TQfU8BUo4BWOb&#10;KDb9fq5bRTf5hIp0pcpzPYyX+/8AYP6eWCKTqugNlPC4N5GgGo46ExSEvaqm08EiN25aKYUqaVFC&#10;rEBCNfjxwUXrpX0cIVdRzYpCTToH07c9VKhzeSAbkX5aa2BSVr/LD+7ylLE0n5pF5SlgpnqPlpD7&#10;xH6/Tz1KUyKQ2O0MTKWjPs/o4lWJo8t3CNtA/XCspKoNcgXBv+R14Hlyg0OmylxNLzBa6neERO4J&#10;AF9b6jThs0oEUGbhogzFT8Tw6Ktpz5Wt7H7jx5aNQpM06WzjSZocEq6F9Cduo1+m/YcQttFFG7tw&#10;lwU+MsZTbIeLDRcCaZMQy7TV6GQrc2Nvvv8AHiRbAXRk1dFoxQU4xlyTC6lnjGg3f0/w4FnrbujI&#10;ocMXYeEGs2HVh3+XMban6/HjrS520y83xFScagpaiO0dtf2jl30BdN26ig40lqfL43+cD7T+oHCl&#10;NrjNHS7vCKdvmZYmFN3/ALuLtekxRfoCvFS0wiip5EE0ignQ6gezh0ygHGg8+6RgKEKgqaenAA8O&#10;HaSBQVcQVUuqTFVem2oew/hxUFUQLaxoDeomJVNIWkgNiNwv9BDD8jwNXzpbEipFylkOYHnhQVUG&#10;ba0SfpmudbfxHe/Aq1fKnGhu7YJjChfwLE6jEEDWv9X19z8DwYsOlyo/uWQ1S0l+ZiiDISbcNTNB&#10;9ME0xy4qyH9M9vy4lU5G2jEMTsqBXYhDVw+5Y3t/Rxla9QpS0yWzjQYV+BM0vzJHiO/3ePAwtiTN&#10;DRq6gRTngu2GRY1ItcDT7uLGcMKQ3PiE0O2XcKgkjEsy6ga/wPBY2jCo4uniDArLmKtgoYzEgtp8&#10;PoP5cu4rSKpbNlwzSYwbCp8UnEtiRf4+Gvh7RxGhGvGjd94MiKGvCaGDCacMe6+P0fT8OGqRAoDu&#10;rLprL/WaHftv+/bv4bb37c3qFa/Lmv/X3+O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QS9T+vnQzolQtifWTOWB5&#10;Up0QuXxfFaSiG0C5I+YkS/1cfQ0pz7QT5Ckjr6GBK1BPmQPjVaHVH8fT8JrpZSyPP1ew/MNSgJFL&#10;l6mrMWla3gGooXiH/BOvDVGWvL/h9uFED2dWzG1e3ZAJ98R76rN6r/8ACrv054Y0lN0E6WZlzOdp&#10;CVGL1VFg8O62hKK1XUFb+2MEj2cOUZIs/coDyx/Cgc/vc0ie7QpXmQPxqt3qJ/wpx/ECzpJbp1lz&#10;J2TKcbrf6LW4rMQe26SeeCP3fhFrw3RkzafuJPuoJPb23Cz4AlI8iT8Y91Vxda/xdvxLusiynOfW&#10;fHqCnmUq9LgJp8GgKnQr/vviimsR7ZCfjw4by9lvYkeuPxoKvZ5dv4KcI/xfD8IqqHN2LVmc8XbG&#10;s7VlVjtYWJNRidXPWy3vqfNqndrn6eG4QEiBROp5xwySZNc6WspBGIlsoUaADQAfkOOUhIiseJYL&#10;FXRll1OtrfTfnq2lWmky+RXKmRkIHf6r/Gw5WlgfpE4plqake6iwB/gbfAc1FLUPTUSETQWB8Oeq&#10;5INS5JwB7x5umgKdcPqVFr83TC00qI5xInLUlIiomI0yz07fHmiKuFRQL49DKku6MaH9uvGVUJGC&#10;DSNlqJ4nO48SExR0Eg1zhmmqvdsTzYM1VSQipdRlZqynYldSCPvGnbni3qFNpu9BoKqjC8RwytK0&#10;u6zG9hfxHw4SltTasKGKHkPJxoznSfM2KQOiykqWsCO32l2nt/rAcELZkY1GuYspScOeNGer6w4v&#10;SfpRfcBpb2ix48BFBPZRNOpeVfPlEoiNr6+HcbT+YHETzfeUPMtuu748igkjhahhCAWI004gA0Ch&#10;aVd6ZqFXYrV08JkjNrA28eMrdKRShthKzBofekecPMIWeS51I+sBxb6wRw3Yc7wUAs0te6OHMGrB&#10;MBpKXMOHhUIYMp8fAjcP48cUdNA8DVhQPdR+lHnzSS+WWYkkaeDAMO9z3B8OXSoKpSh0sHCi0Zg6&#10;f1mHMZVjIAv4W9jePw+HNFHRR+zeasDQa1sVdQ1GxwRa/wCX08TkRR+gpcFLzL2IuIwp+I/aOKUm&#10;iO4bxrNjXmVDHZfX9uv8ebImqM+GmugwyRpR3/v+jmgmlC3aGHAB8nGrubeOvxsf4jj4woNueI0J&#10;VNmmkhi2yMNL/wBP0c1FItBFNWI51pGBEZB8O/8AR/Tz1OpaJpPLj4qj7rD9fv5YGnCiKzHHRTg+&#10;+L9+/NVoNzTjh+f5aTVmvbtf6bjv/RypFbLJ4Uof8684UKXAC/T2+uw5oJFVDZpmrOpzyG3maewf&#10;2WHNwKsGSaix9RGk+wQL/H+j+nnq13JFTVzSKy92A9tuepooim6smjqBccuK2BFJ+fDTNf2c1SgL&#10;im+bDY0XXniKcC5pnqqSmQbideVilCVGmv8AQKd3fmpp7GsoxBY1056a1omoVRjMgF1NuemnUtTT&#10;DPibvqTxsmlqW4qC1S8nbXlJmnwmKzQ0zyHcRy1UKop9p0SAA8vSJRmnFa1R7t+WpjRWKSUyduar&#10;YEVHJ26nnqc21ieVdptzVWApiqSpfjZpams0KqFuOWqhNQ6x3tZeUNPJpsjpnmfXlYpSVRXJ8MCt&#10;dvHnor3e04wRRwr37cvEUnKtVMeMYxHSRkqwFv7/AI8YWsJowZYKzQAZixs19S0CvdSbC/03Hf4c&#10;B1y93hipOtLbuhJFM+HYH5rBgSQf18OIm2KXvXMUuaPBGQBUX9fz4eoYig05cTtp7gwae9lW/FYa&#10;ouXcipkuC1Cr7wII48WqTC5FNcimmJVh2vxMRppcDrqD5QqyeNaddKCdFRZcLf7QHGS1TyXhTWaP&#10;dMIzoOM6KW95ArjVYDEV8xjY6fD+3jamAaui5IwpMfywpP8AotbezhaWoOFHHfyMaW+HJJBEA/gP&#10;4cOmhpGNB14hRqY2MpCdo/X7uOl3TSYW+qskOLR1LbARflg8FVpTBRjTPi8b38xAT2P7OJnaWsHg&#10;ab6F699Amn3/ANnE7eo0rcCRT8MOkqEAm1J4t7sqos74JOFcocIgpTfb29vNhkIqqnyus36IGzeH&#10;L4VXGssdNFKwYC/NhGqmyspqYRTJaNrA/r7OPwBhSfxHGpcOHYUyBtPDxt/DXjgaTFJ1POCk7jL4&#10;fQpuQAH8/Z3PC97Sije3C3dtMOG41HI5QEW/oOvELT4VRk9bFIpQSVZaMhO/DAqmiwIg0wQwVMtV&#10;Zrgai/5jiEJJNGSlJSmhAo6SMJrrw9QgUF3HDNR8Qp0QXXlXE060smmf+ex0cZVzxJ3+gUv/ACxc&#10;NJOtzIayby011sLX/bwnXdajR63Z92JNKTBKVpwJHFv1uOGbKdVE9yvTgKfK2IRxni1aYFFzapNB&#10;fizyvMwjHjp/HgYek7KGjAAGNQqaKslcRtpft+p4mSlSsKUrUlIml/hWRYsQjVpgTf6fZ9Q4ftWQ&#10;WJNBZ/My0YFC5lzKWH4MqgALb6P2fD48ETTCWhAoD3V6q466esYzNhuDQlWdRYaXIHhp3PH3HUtj&#10;GkTFou4OAoH8UzcmJM0cEt1+BNv2cIXLoLwBobM2JaxIoOcS/TtaRtPh93A+74ttC1nw7KaIqfDk&#10;kuQGPxJP9nEKUJmjBS1kVzqxTyC8WltNP7OOLjhVW5G2puHVk6MERgC2gtr3480s8KTPNg40IuXs&#10;o4vjU4lmdth7Elj8RoLD8+HzNspeJNBS6vm2BAGNGNwfI9Ph9KGkFtO5sPiO1z+fBSlsIqMXr0um&#10;mLH8RpMMG0kLb2/Rcd+eWoI20ot2i9QaV+ejAjLC9h8D/Rb+PCZd2E0Lmsu1bRQGZixWoxeq3eZp&#10;8LeGnf6OAq6dL5wNSVZsC3TsrlQYFE6Xdrkj235Zq3Aqrt0RTsmU5ag+7e33/wBA4s/KaqQG/CaX&#10;eXsoU1OQ8x1+n2/Af08Pbe1CKDN3fleAoSN1FQxaED9fjw8wSKCMKcNBzjWPSrPsibS4Ol/oPs4T&#10;PPRQst7YEY03TVT1VPbxtxOpRWKVJRoNJOTCI3mMko+/7+FBZBMmj4XBAgVnfEYsNTy1Nu/9vbjh&#10;cDVNBkvGazUQGIvvfW/0/r25dH7Sm3P2OFPU9PFQQF4+9j7PZxaoBAwouSounGkUldLWVvlMbi4H&#10;1Ht+fCTvNaooRloNpmhLoKNFgBUakD8+/wCfBI2jCge65jSZxqnZJhLbxF/4Hhc8mDRzbqkRTxhG&#10;IBIBGdCBb7tOKmnIFF77Umay18wqEsP1ty7itVUaToprw+nVJfv/AKRxM2mDSx1cipmK16U0VidD&#10;+3T+PHXV6RTDDWs0kIKT+YTGUanU/wBPChCO8M0eqc7oRWTEUkgi2r4fs4474RVGSFmkUaGSomNh&#10;fgfLWs0Ju9CBShpqEUaBm04bJb7sUULd7yn+iRajQfrbi9vxUUuHTUyeJqYXtpx5Q00nSrXSexHF&#10;pIRbhc49po2ZtwqmiDGJXe17g8QpfJNGK7YAVgrJW80SsbC/8eNuKxmnW04RS0wDFncLCD7B/wAy&#10;8O2HZoOXTAGPPTS+ho3qUBYcP0oKqCynAin7D6ARNYjixCNNFjrmqlI1KoW5HFUUVBRrJHViEbRz&#10;01Uo1V3LLFLFuY88ca8AQaTqAedb9dOMUZcKkYhUmngJTS4/u5taoFNtJ1mgUxWsqcQqzEnt76eO&#10;o/PgRdWXDAqRWGw0mTS1y9g5hjDzfT4+Pf2ePDq3ZgY0HLu41GBT3iGJQ0MZVbD7vo4sccCKLmmS&#10;6aTlNi5qZ9p14XJd1GjZdvoFOtXJ5ce4fHixRikLY1GkvW5heC8aC5+Fz/DThYu500dt2mrE020s&#10;tVXS72UgfV9XEySV0rcSGxXPFp1pYCo0a2n19vz5t1WgVVhGs0HMc5q6m8l7E314GgvWqhgU92nC&#10;nKoaCCPQ624qVCaRIBWaZHrrmy68LlPUaBqnzCVadrnhiyNdFdwdNLRsMkENxr3/AC4ed1hQc74T&#10;SflopRIQeFqmzNGqXRFZ1llhTyx214+FEYU0UhRmpsGGysPOA1Ps46lo7aTKeGymXEHlU7DxG6SK&#10;MmQDXPCEjeS8nj+3+3nmYO2qXBIGFexytjpCPKPfX7jrzVw4G63atlzbXdHN/MKcp3uCP2jm21d4&#10;K04nuTNMOI4XLHudQR3P5X4WOskYijVl8HCoVBiclLLtc/D7xxhp4oONKXWA4MKXdPmkCP4/d/bw&#10;QpusKC6rLGvVGNfMIbeP6+PNl7VXk22k0jqyCvxCU7R7v1nhG6lTpoQtqQyKzUGAvvBl/YP6eONW&#10;vTTbt2OFLmnpoaaLT9b/AE8ECU6RQXWsrNJnErSGw7/qOFjuNHTOFNUNOL724iSml6l0oaKZdwQ6&#10;cNGzRQ6msmKLF5O4WFrH9nLOgRVGCZpqwidEfb4j9mvEjKgKX3CJFCIkatCfHTghjCgmTBoOsal+&#10;WnsnYkj79RwNPnSaFtsnWMaUeXCtY6hhe/a/0XH5jhpbnXRPd/s6EmWlEcYZdAQPz4IymBQPS5qN&#10;IPFMwjDptvxH6+PCF25DRoVM2neinzL+YKmrs3cG3t+g9+LWLgrosurUN0+YvXztSGxNxY2/I8Wu&#10;rMUV27QCqR2EYliUNRsYkKL/AJG40HClpxQNCF9lChhQt4XMZ9u7X+/gmTjQFeTppTtFAkW5/Afw&#10;4pjCikEk0jK/EI6WXZGv7P4cQrXpo+ba1jGnzBsacNqNDfw+sd+KELmi59ilhLjYENrgeH634pKq&#10;JwzjSTr6qOqRmOv9mvGFGaNm0lBoFszU/wCm90dv2H+g8C90mh9ZLwpP4elUHspPfw+/iFsGjd0p&#10;NDVlmldgpmH2T4/A/wBB4K2UwKj27WJwoYYJ4aaEKpGg1+r6OGtAsgqNNVXXec/unlSaUpRpqACJ&#10;G2u2v08rNP7K5yYJFVg3HfntM14PlFMtXluOnBYLc620+v48ZLYpai6Kqh0+E1Eku1FPKhFPKeAp&#10;a0eCTQReZIpH9v08VARRMt4KqDVVsdM3lnvzU04lGrGsIxRVFyea1Vfuprga2Oc2v35WatoIqTBB&#10;S3Bfx5uKoomnJjBBHcccwpMJVSXxCtLEiPTjCjRo2300wCCeokv+v58ZiaMNQQKzvhTka8tppsPV&#10;0uHLD354JrxdmuNSyRra4HPHCrIxpL1M6bu/ESlUcITUCSUBdOJ1GlQTSKxOpn3+5pwndURsoQso&#10;HGmankrJJLG/ESCo0YrCQKEXBYZNv6Xubf0cETINBK5UOFKKtxiPD4dw0txat3QKKm7fvTQT41ne&#10;eV2jXXU+H1eP9HAq/f8AAUOrbLQnGmrC66sq5fNY9/j9R7cTMuKWZpY+0lsRS0SeURhWPDoHCg4U&#10;iafMNHnMNw4uaxoue8IpQzVJpksvFqlaaKUo11CWsaY2J142F6qUFvTWcYatX9r6+WLeqm++0U40&#10;9LDh630HHggJ2UlUsu0gc0Y2ChhVtTcW/I+zx4SXT0YUKLK340F1GzNWea3tB/YeBdB8U0NXBCYo&#10;VsPxtEhVWa2gH7OCpt6BQGdtpM07xYhTzalgeKw4DSBTRFS1lilFkN+PgzTBSU7abq5di3A78TrE&#10;UsaM0nvLknbThfE0aSE04ileGLcvFITApNrCjUJahvMsRe3GdVKNOFPST08dmk04qCwNtFxQTspR&#10;4dV0VTZUIPYd/q8OL0KCtlE7rakbaVVPhMEy3C2+jioJBooU8U07UuCxRaqLfr8OOBMUkU+VUpKU&#10;Q0ouQOPUXrlVOsNRA/vAA83NJSkipXzDOdq83NNxFONLQfMnc/6/fy1NlUUpYMCpSu5/D9fo5aKS&#10;FwipXydJALJYEfr4c9FUKpqBUVyQfZI5qrhM0wVeYFTuxJ/X28rSpLU0nqjMjDxt+v1cpNLk29Nn&#10;84NQxu1uamn+501lMitHdDe/LTTcY0kK+OtWXemn9/x4nM0bNlMU3zpNt/S3JPKRSlJHCg1zRTzv&#10;CxgGuvh/wQ4S3KSRhQtslgHGggkxnF8MqSpuVBYa6jsD9HAgX3GT1UPhbNvp9nPTQr5bzt8zGFlI&#10;HfT6Rf4Dvfgqt7wOCgNd5b3ZwoRGxKCenJB7j+0cPdYNBTuik0jK2vYufLNr/r4cLVr6KEDbXTTt&#10;hWIgRWlNvH+nihteGNIX2scKZcbMFWSo1/W38OJHiFUZW0t0k0y3NIN6d/v/AIcK/wAuTR0bwDA0&#10;3VuF1sA/Rgt9Xwv4cYW0oUsbeSrbTIrYm0nlgG3b9QOIJXNGUIiae6DBqiaYSTfD2D48WttFRk0W&#10;u3ASIFCHTUiww7RwRJRpFBNbmo1HdKlX3DtxoyDTwKSKdaTGJaYWkIH93FCXYpCu3C9lBvnPEIsQ&#10;90tcg/wuD+XA7erDmFC/LmizQfYVg0s9QNCba6fD6PhwNsW8mhY/chIofMowR00qRMNBt7/Tt/ge&#10;D+2Gmotv1FYnnpoZsQwyL+XCUakC/wBY7/lw9IoCtu+KKLVmh6mKraCnOoJGnwNv4cB10SDhUsWI&#10;BTJpLwVFfSjdMSLeJv7fjwsSpSNtHS0pc2U14jmaZo2hj7nxsP28QvXhiBS5myEyayZSxKR8RCTt&#10;fc3c/wCsLfxty1i6VKxqmYMgIkcxRvssypU0yFR9oD6dR/SOSa2ZFQVcjSaw5iy/LUyCRVuPdP36&#10;Hmlt6qct7nRhUrA/lMHpx8xa6+34fT8OXRCRTD8vKwrhiWa4ag+XTH4afl25UuCnW7UpxNJnzWvf&#10;3u+7x+jjNGMV/9D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UX/qn6sPS30Nkkg60dSMr5SliBZo8Yx+gonAAufcqZkb8uPpaUv7QT5Cky3kN/&#10;cQPMgVVR1m/4Uk/g/wDR7zaWk6of10rYiwNNlXC67FCSPAVMcS0ev/L7hm3l7rmwe3maL3swaY+4&#10;/L3mB76qw6x/8K+OmFKlVS+nLotjOMNYinrMyYtSYZET4M9NRrWykfDcp+I4eN5Ko/coDyx/D4UC&#10;nt52kfakn3Hz4g/6aqguuP8AwrD/ABTM0Q1FP01wzJGSI3UiN6XCKrEaiPS4Pm19UYWb6YLf6vFq&#10;snQgbTPu90fGmGt4S4qIw9h/0VVD9SPxfvxTPUZVVMHWDrtm2opKosstFhlcMGpGVtQpp8ISmUqD&#10;pY304utrJtBxE+fM0jzDM3Fp8Jj1PvGw+yi7PiwxqpOM487YhWudxqauRqick66yzl5D9/BWkAbK&#10;iJ0rWTJOO3r9NlcajHwklt1x7ObmmktSKfMFzTvmETNYXH5+7/Ry00nW0RjRhssyQ10SsxGoHj7R&#10;8fiONKpBsp3xrABPT3iFybfcRY68oFV4igZxLKtehY6i/wALa2+PxHHxjToVFB9V09Vh8u6S4+m/&#10;iL+PN0rBCqUmXM20hq1pZ3FyQNT4kafHuOa2004yUiaG9ZsOqqDzI7e8Bfw+0Pv41FI6DHGqOKQs&#10;FHf4e3+0ceFWSYoPq/DF2ltb/qeapcldIGriljmZI+1zymyjVBBGNPmGQyPa36+PN0lWYpZwwvEn&#10;vccpATNQ62tCRbVHKmrJTNBxi5RtznTjZo5boMsVr6Ona0h1+7tp3PEi1hNCZlpSxhWDD8cpA/cf&#10;3fTpxtLgpxy3VQg0uPUggAkIt29vb8uLQoUHlW6pwpmqpMLmlvcG/wAb+Nx2043gaVpCkilplSow&#10;+CYCMgA9rH/ghoPo48k0U3CVHbRmcvVFDVxmIODofH/gvD4HljQaIimPO2TY66FzANW3Wt9TDt8R&#10;zwxpQ25oNFBzjlqbCxIyITYse3ss38DxE4iBQ9s7nvDBoFsS8x6dlcW2n8ux4H3NlDxmAak5ExOq&#10;wWUSA/YsP+QWuPyJ5azX3e2msyZD/PSKsC6P9WIoVgilkUINqt/wLbD2v+6R48E2DgqG7i3UwqaO&#10;hSYlQZipY72Y7V3W+BI7A+3iQjTSQEOUHWcsoUHyxZV9nb2XKnt8DxQ2uaZUnRRLM5Zajp6piq7b&#10;EG9vH7J/McfUmaOLd6MKRFMkFLIBe1yP6OU2UYrJWKUKmJ13ML25ekGIrg1RHDqulubmrhOqotRm&#10;UwLZTb9fhypVTqbfVSZrM2TsbJqT4n+2/GSujNFoONR4MQxGuYNJcg+25/jyoUTV1NpRStpqiaBR&#10;uvxSKKVJCqynEJpDZB93NzVNEU7UtPNP3056mFGKk1GFsiFkNzzcVRLk0yHCqmR/H9fieUilXeAV&#10;OgwV0O929njf+zlopouzTrEJKc6ctFJTjU6PEJBo2o56qFNSziz2056qaKaqqukm0Btz1OpRFMMq&#10;uxueVpUIrA0ahbnmqvTbI6qTzVKBTbKd2hPNUpGFQWRbi543ToNSYfJj97x5YU2qTU1a6NfdHLTT&#10;RRNcJquQi45o1tKK4U7vI+vNCrKEU/om2Mnxty9IDjTDU1Mgk2jlTSxKa5JHJMPp56vEgVyejVBu&#10;PPRWwuoEtXBEtr8pNPBBNNzVsch0/X7uVJpT3cVnp5WBuBzYNNKFdVVXZdbac2TFbQikhiWOCJCL&#10;6jiRbmkUds2+qgpxzMQnBjL3B+P9PA2/cTQ2trTTjFI+lp46iUOuv0cJ0JCzNH7iygRQiYXAsKBr&#10;cETQigk8rVS+wxVl2hu36jh0mgw94aXdHBSqouP1+risCg+pZNO8lHRzpYW1Hh/ZxyJpKFlNIHGc&#10;BjILRi30fRbiFxuaP2LgikIKb5VySPj+XC8J00JNfeCk9i+YBSqUjXcR7AT/AEDhe9caaNbe117a&#10;SEGMzVEns/X4cJ0vFRo/XbhFKelWoq12k/dw0TK6JlkIpQUmBhRucfr+XF6WaKHLmdlTZKAKth24&#10;+W6YDs0kK/B5GayA24UuMk0ftPgVGoMKmppQ7m1rfkfYOMttFFPOvhYilYkUUqgOBw1CQqiIqKan&#10;rHR08d7D69eKYCKSEqWaa6rGIUYqttP18OJ1OjhS1FuTXA1izxblPG9eqnA3pNI/EMRkiY7ATf2/&#10;28KHHCKPWWQrbXLDcWrr7nWw9tj9B1PNtOnjW3mE8KYcdxLEpaoJASfhr3B+GnbhfcOrJwo0tWUJ&#10;TjS3y/DXyUv6ckXv8O+o0HDu3CiMaDd0pAOFNWZKOV4jYm5BGnxFx+Y4nuUSKW2bgBpB4bQVqVO5&#10;AQL9+3f6eB5lpQNCh51JTQnUEEiRhpj9WvBShPTQLcUCcKkyMkfvJ4ccOFNDGmdsyTU8wDaAW/XX&#10;iM3BSaXizCxT7Hi0dZEAzXv/AE8MA7rorLBbNMWKUkZTeP1/UcQOoo0ZcMxSZosLBqt4Gv8ARwqQ&#10;yJo4df8ADFCrh7LS04VvAW+7twVtnQKBDo1mmXFscpgNikE/T+wX4idfAowt7ZRpio4FrpdxBIPE&#10;aBrxozcV3QoSMGy5TPtlACjQ/t8P6eHzbAGNBK4uyMKVsstNhQspAt2v/bwwJCKIkpL1M1Zjs00Z&#10;Eb6fA2/hbidbs7KMG7YJOIoJsdo6iqkLeYQD7LDsfb37cDT6C5xocWrgb4Un6XDDSklSSfaT/Twu&#10;Qzoo2W/3lTGomm+124+W9VJg7pqHUYWyqSnfjCmY2UpQ/O2odDlXFcWqPLjJ23texPftoNPz4kRZ&#10;rdNKXL5tgSaH/KnST3FmnuNQb6D49hc/nwbMWCUbajG9zoqMDn4UPWG4ThmAQKZiAV7Fvy+0eCIJ&#10;CKjtx1T5pP5mz5DDAYqaQaA9j7NR2sPz4nW6EijK2sSs4iiu5nxmtxKoJiksBfVbX73GuvAdcule&#10;w1LdnbpaGIpA1UEzm7sT9Ov8eEC0k0KW1AbKmYXgUtdMLXNuOM25UaYfug2KGDCMqLAqtJ2Hx+rw&#10;/p4L2rbRQAfvdWynyojoqFNCAfjb9vFxhAosSVOmmR8Ra9om0+niUudFGIZ6aTeKY1NGpG63ttwu&#10;deIo4ZtwaYKBnxGou3Y/3HiBs94caM3R3IpVvSmlWx4Z6dFEoXrpqqJ4gSvjxOpQpWlJNM1TTQSn&#10;dxGtAVRghZTThhtRBRjao9h7fV3PHmyEbKSvJLlSaqrFWNoP1cdUrXTKEd3TNQYM4qQwXT2/RqOI&#10;kMQaMnLnChKgUQw2PBKnwigcs6jTNVrHWOUH5cRL8dGLZ7sVhbDTCl1GnK93pq/e6qiNMEby+Naq&#10;eCaeKamXb5nFSE0iWvhSUzF+kHlp8fz1/jwtuMRR5aYYmueW4WjN5fG356HmrZMbapeKnZWfHo41&#10;G8/rb+zjr4pq2JpNx1FJALqbfX/RwsCwmjgoUqodXicUq7EPGVvA4UpbYKaUeW5IyVL+P93DK2Io&#10;nvAeFK2ppUqU2jvw2UnVREhZRSNxDLsrDaRp+o4TOW+qhAzdgUzU+ERQSjzNe3668RoYCaMV3BUM&#10;KyY5hjLSGRAdAfvGvPXDXhmqWr0qg1Eyqk3zADXHvez2i4/McYswQcaU3xEUYrDBGsfh7w/t5ISB&#10;USPSTTgiqJgVPx46KTE4U5tKSnbjtJBTeNsjW43Sk+GotdHLGt15QiKebINMPzRicbuJiqNtGWia&#10;zV7NVU1l1NvzGvNrxEU214FY0jafA5IZjM401/pHbhShjSZNCFdyFCBT62KrTp5Si517f28X97po&#10;rDGszSWrZ6mtkNxof18OFa1FZo7bSGhXGlhNO249+aSnTXlq107Rz/MsIjxUFasKRlOjGuc+CwSD&#10;ewv2/o5csg02m4IruP5ajiMa2Fhbw/ZyohAitnU4ZpG4xIlWSEPt/p4UveOhBbgt0kWoRGx28Je6&#10;g0fh2awNSyTNbtypQVU6HAmp9LgkIO+Q3/X48eTbgY0lXdHYKUVJDTwMPZwzbSE0TOKK6fp8Zihg&#10;2oLm3t/o4vU9hRcm3KjJpINU1dRNcIbfR/Two1lRo+CEoG2nqmpr2Z+44tQnposWuKnz4jHTReXp&#10;+v08fU5ppOlorM0mpZkqWLHhcSFUcJSUVAkq1gNk04mK9NKg3q20y1KCrfe+ut+F6xrozQe7EClj&#10;gMUSKP17afw4d24AoOXSiTSmnwWOrjLX+Nvr4ZKZ1UUJuO7NB/V5WmWq2xgn6vYfh8PjwOrs8aFb&#10;d8CnGnyHLDCO9rfr8OGCbWitV7jU6my2rGzEj8v6TxSm2pMu8IqZUUFLh0d2I+v+3j6mw3SZDinj&#10;TGaqO94yCPh/ZxDrB2UZd2eNRazE9kZsdeNLdin22JNJf52eqeyjv8P6eEveFZo97oNinimoahk3&#10;uDxels8aLlugGK6mEsFzY6c2QU15MKphrsSqJB5R0Gv66cKnXicKNmmQnGueDylZbnwt/Qfy5e3V&#10;VblMihEGJeVTgjwGv1cE5c0igf3Oo0HGK1Tz1N/q+7t+XArcL1Ghkw3pTS7ynKIyCe4/Yd3BHaHT&#10;QXvhPPpQnV9TejIj7gG38RwTOKwoFtIhWNAvW4fV4tXbAdCe+vibjt8eAtxovKipEbeTbpmhjyrl&#10;xaWmUSDXv27X7+09+C+2t9AxoA3133hwp7xKipwpDaD9R48WuIFFjLh4UjPLijkuuvCmADQh1Eil&#10;DSY/SUMYWQi/0/V4a8WpfCaKXLVThwpW4TjEOLkLEb3t+Y/s4vbWHKI32Cxtp9qcspMBKB3sfyt4&#10;ceLc0hRdFOFMFRSrQttUezjREUYJXrrBM9o7k25omnAMabPmlUkX4zqpTommGspUqmu/b9RxItGu&#10;jRteismH4fSwv+z+7nkNhNadeUqltTVdPRx2SwP1cMwQKDq0FZr382klJXd9/NaprfchNYpsRMS7&#10;i3NFUVZLeqk7PnOlo5Nzt2I7fqBxAq6SjbRunL1OCn7C+o1LUsIoiD2He577f3dPz4+i7SvAUXPZ&#10;UpsSefbQkYdXriiruHcD9fv4aA6qC7jfdUuMPoqSKLfYC3gP7OO0UrWSab8YxOjhiaJWVTb2j+/v&#10;zxNPNNkmgcxLEYZpjIGv3+HfiBShQuaaKRTXLiS7LJ34zqpWlmmefFqiAbhe3w/s4nU5powQwFVA&#10;izqYHIJt/f8AD+nif83GFKTl+qp4z0snuBhf4d/uFz+fHBdg0wctis1Li09dKLKbHxIt3+nj6HCu&#10;mXGA0KXWHwkRh2Hfi8Cg66qs9RXU1OvvkA/SOXKgKaS2VUkK3H420jIP6/VxCp0Cjxu2NJ2eqqqn&#10;RTp+vs4lKiqjRKEopsNNMhvIf2fx4m0kUt1g7KbqqvhgBDMOMKWBSpDRVTC9TDUNcG/EGoKoyCCi&#10;pcFXTUmgGp+gcfSsIplSFLpR0OII2pIF+L0OA0UutEVGx6dJKdgpvu/aP6eNvqBFPWqdJoI1oWnq&#10;iSPtG/39+A8NalUPS7pTQgYVhZjjBI8P7OCNpvSKCj72o1OlhMb66cfIikgM084XIEYa/qOKmjFI&#10;XxNPtaY3S9+3FyzhRW1INMiVMSShb9+IgvGjMoJFL7CCk0QcD9Tw3QZFBd4aTFR8bbZEbDUj+On8&#10;eVcwFOsDGgExkTTVu5hYHX7+/wCfAO9KjUn2xCU03FXi1UcTxppYDqqTTJUy3ax/X6ePoBNMLKU1&#10;zaoqoXCk9v6eWKimqhCVCl5gdWm0Gc9vj7D/AEcO2VRtoM3LfRT/AF1TSyR7VIv/AG/HhgtQNFLS&#10;FJNZsLw1JzvI78223NVfeKcKk4nAkEe2+n6jl3AAKZZJUZpKpSGSQuO1/DhaETR2VwKxYhhMtUu2&#10;I/l93w5pxoqq7T4RtpTZbwGohALX+v4/Rp3HFzDRRtonu7kKoTqbzIQBw3FBJUGnJKoAWOnLzSbR&#10;XfnITc89XtNSo6mwsnL00U0+UcgNnbmxSRQpSpilPSx7h4cvNIu7JpjrM6rFdFYfr9P9HGyqKWIt&#10;Cqm6PNpq9Wa4Px/ptzwVTqrXTUasx+NIyd36/lzRVV0Mk0iqvHhKfdP6/VxOV0cot4qAKl5je/fn&#10;ttKNOmsxEyIXW/NRFUEGptHickWj+F+/38uFUnW10U9pXwznWwPHZmkRbKaj1SRPryppxJIpK1lF&#10;FLJ7w4wRNGqHCKD7MmW6eeMuV9n/ADSeEtywFihTZ3ZQefOg0ocOGHz38Rb8uB1DYaNDB17vRQkY&#10;c0ksIUHw/hpwRtyoUEXgEmpMlGQ/vcc0UyHMKwTwyon6LlFJPCnUKBONMDfNK+6S+n6+HEONGYg0&#10;8UmMwxKsch9g/ZxYl4DA0gctyrEU+fMUM8PmPY2F/b/ZxZqSoY0WaFJMCkZXV1JDKVUDTw+j4DhQ&#10;tYFCNptShWKDG4y/lw2/Lw42l4HZVlW2EmlZTTy+XduGqVGMaIlpE03YhmCnpPde1/qH8eMOPhFK&#10;2rQubKTtViTVkXmQeNu1+F6nNYkUaoa7swaD6uSsM25720P7PDgcdCpmhc0UxhT5gmIw09vMNiLf&#10;0fw4vYdCdtFdyyVbKXWHY9Tx1aAEe9p39v0fHh82+JoMvWpUmh/ocVXEMMUXGoB/5CFjwTpVqFRo&#10;4z3S6C7E8CL1rSsDrY/X2PCxbOozQtZuYTFIvHcG3oVQWP8ASLj8xwnfZkUIrW4ikfDlfeS7C3j+&#10;tr8KBaA0fqvo2UwRYTW0eMCCnUlrkDv4ajt9XCpLCmnIFGyn0uNyeZo5PT3DqyWGMsunfXT2MNO/&#10;ieSiwMKgTMFgKPPVQu43TJSYczNbQEftH8OLiIoKtmVUWHMeOmSsanpvE6HTx1Ht4RPOwYFSbaW0&#10;J1Kp6y3hzVMQlmBufp8R/TxS0nDGi66d0mBSm/lyX+u318V6aKu9r//R3+O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UWrqZ6zPSN0Zoqmv6rdTsrZfSkuJVrseoYZFI/d8ppfM&#10;LfAKT8OK0W63PtST6Gi129ZZ+9aR5kVVv1e/4UgfhXdLmamy9m3E891CXBjy1gdXUpcaWFVVLT0p&#10;+kSkfHhw3lTy+EeZ/CaDL28VqzPiKiOAH4xPpVVnWP8A4VpFIZqT0+9Ep2kBPlVeZsdihUr4FqPD&#10;op2ufZ54+nhy3kZ/iV7B8/0oKO73I/gQfMnZ6frVZXV3/hTr+KB1ChanyNLlPIUZUi+FYI9ZP9Il&#10;xWeeMH6IuHCMmaTtk+Z/CKDbm9Nw5IACeggfjqqnnr9+If8AiB+oGCem6v8AWbOOM0c5LPRpjU9F&#10;SfEfKYb8vBa3ht4bJsmm/tSOevbRYc4feMqV+B9DI91Vh4/RwpWviFXAstS5u80i75WN7EtI13Jv&#10;4k8soBNGjLyliNRjonD2bKh4djMvnKvgP2acolc1d1gRQn0WLOkID/n8NOLwaCym6TuL10Ul1Yj9&#10;f7ONqNL2WyKZsP2pJviXT4D2ajjQpc7iKVZxX5eG1+KJiinutRpkONmZ7Kf1+rjeuaW9xpqdR4rL&#10;BUhgbXuP2/x5YGmFtahQ7ZOzvNAfLU+3x+hh219vFG2gu8zFGKwXNgmp7S2Pcd/Yb/E9jxsposk1&#10;PkxqjqFKWAP3eP38rFemaBLOtKjhmj1sT9YB9n0Hj/CnmzjRbJqbEKXFBJDcAG4791b2DjBBBoWh&#10;SVI540YvLeMTfJLG7dgRb6DcfkeP0E3EwaejOJde/N0zspqrYFZCTz1OA0iKnDo2lOnNRSxKopyw&#10;yiSKQW05sU2tU0t1oomisvfm6STTJVZf33KDladC6D3HMtTKjIL9v7D8eaiaM23ootWbcv15JEdw&#10;3Y+HcW8de44R3DZUMKkixukjbSApqOtpCC9z9P0e08J0oUjbQnW4lzZTlUYviEUYSP7/AO08fU6o&#10;UjSwkma9h1RX1Mt5mLfSSfiPhyzalKxNadSlAwpUQ4viVFKPJBbsexPY/dww1lJonLCFjGhSyl1D&#10;rqKoRagkAFdL+H2T7B2PDBDs7aC91YA4ijUZZzrT4xGsdQwJOzQe3Vfo7jiugU40UU258yzSYhSC&#10;pQXuFNvhqp/I89tq7LhQaJNmnL3yUjqQbdjf61/iOE7rVSjZ3OqkjRQxtRuifa2nt7V4hQmU4UeO&#10;KIUJ5mpGT8yT4fir0lyQW0v2AcWvr8bcrbPQrTTV/aBxAV1fCrIujub6jE4og7asLgX7llDdv+JK&#10;eCRXiFQy833Soo1eK0KV2GlxqGHf/iQ/p4XJMGrqEiiZ9TaAgSPb3te3hcbh+YPDUbKZZMGisTRy&#10;y19kuFJI+/UcTHbQzSYTQh4fQyS06kXNxf7+KKIlrg1grcLl2ncP17c8RTiHKRNVQ1Ej2VSfq4xF&#10;G6VgU9YPlN6pg8q7R+vs/p5sIpK7dRhQhUmWKOnUaa/QP23PFAEUSKfKqmPl6nl+zp8f7+eiqB0i&#10;uceWqaL33N/1+PNxWi8TXKYU1IllPb9fDmqpiqk1XY4IdE5qYpehqaZI8cnZrgfl/Tyk0qLQin2m&#10;xS6jzDry1Ii3TtHPTy23m3LUwUnhUrZR23Bgf1+PN03jUaYRNohvz1XGFNk4SM978pShONNM1Qqk&#10;nnttPhNM1VW7bkcoaVJRSblrJnYjU8bmjEIAr0Rnk0PNV4gCpYo5LXc2/Llqa1isDowJCanmjVwa&#10;lUmGTzMGN7fR/TywFUW4BT41AbbbcvFIgus8FCITe1ueFUUuakSSIi2PN01E0yNEJJLjldtLAYFP&#10;kUUaLy1IiSaZMUmLAiI/R/HlSaWNp6aTVNhElbLZibE/r34yEzRmp7QKVcGXIYE3Pf8AX6OPaYor&#10;VcFVRKyKCmX3dPu5o4U4glVB3jWJbAdlv114hWuKErDM0E2NPWVjlYCbfC/t+HA4/KtlDa3CW9tJ&#10;6mynWVEm97/cB/G54WotCTRuu/SkQKX2GZVjpgGa/wBf9v8ARw9bttNBZ69K6fPlYoQF7/Di8JAo&#10;s1lVOVG3le8Dpx8UjcxpnzBm/wDlKFu5XW1/jbx/o4hfuu5xoytLDv6wYF1GNWdrG9ifyN/Gw7H2&#10;cZYvg7TtzlPdUvhmOCpTy2IvbT7/AKhw67wGg0bUoxqKKalqm3tY8qUg1fWpFMOI5co5xqN1vr+H&#10;0duJVsJVRk1dqTTbh+Q6eSS+0kfl+wcToswKWu5mQKXVLlOGiWy2H0f2W4ZJZCdlB1d4XKw1tIIV&#10;O3lyIraF6qS1RUrCbHXiJStNG6EaqgGdZzbifVqpXp0VEnia5KjTjahFKEKpvM0kJ078TzFK9IVT&#10;biFXWul4x+X7TxOtZIpUyhIONJmHD8TqZ973OvsJ/jpwtS2pRo5U6hAihDw3CzFGFcn9fo4ftNQM&#10;aCbz0nCnFMBo3mDNa5PfT+08U9wDSQ3SgKdpMuUnk3QeHf8Av4oLAikQu1TjQeVuEfLT3YXtbv8A&#10;A24RrZ040Km39YpxocQWFRF2t+zj6HNNJHGtWNRMRroXbYD3/UcZWuaUNNkVxp1iWPfEoHj25pMV&#10;5Uk4021uJ7DsHEy3Ypa2zNcqMvUg3J5ZEqqjgCKZcZw7YxdPC9v48QPN0Z2zs7aa8P8Amklsh9v6&#10;+3idsqFLXtJFK6WpLx7ZNP7eG5VhQfSiDhUjCjEH3MR/d9HHGiKbemnDFpyIikJF/D+I486rDCkj&#10;CccaQS4BiGIVfvkhSTbufiNBwg/LqcVQq/NIaTQv5fy/FSRqW9nw+n48F7DAQKj+6ui4aV888VJE&#10;VjNjbThicBRGlJWcaDjFqmoqpCFNh+p4RukmhawgIFMM1XLRISzcRFWijJLYcNJ+bF9zXP58LlP0&#10;apt4rBNikixkxKSfbb+nmlPHhTqWATjU7L0WLYvUbdhsSPAn4H4cct9bxpPdlu3G2heoenlbVBZJ&#10;bgH22/gLngoTaTtoBuZolGAoUMGybR4OnmSjUW1I+N/3ifHhqhoIoJvXqn8KmY3m2HCKYpC4AA8D&#10;/Rp3+PLLdCMaaYtC8aLrmnPmNVcjLQNtvfUWv7e5ueBS5vFH7Kk+yy1tOK+fhQXS1WMTOZamQ+Op&#10;ux+9uBcqcOJ59tDRKG04AfL4VjjqJ5pdgJPPJUTVlICRNL3C8rSVyBpSfv8A6OCFm17zbQYfvQ0c&#10;KXGG4NDhbC4A7X+63jfh00yG6DT1yXqn1+MGBNkZ7fHj63dIpK1b6zjQO5ixTFHl/RttHw07G3fv&#10;wIXLq+FSBaMIAxqVhNXIYvfNzqPu1HHWVkjGk9wgA4Vxr45Ki4A/XvzzidVeaUEU5Zehamf3xbX+&#10;I/p4ot06dtJbtWulHitVGYTci+nf7jwydWIopYQQaD6cySyWQ8DypNClMJFc4GcMI3PsHLJ6DVVC&#10;cRSpp8KSSESN+v38NQ0KJFPwYrsYftPu+HPBuvd5NKSgo1RbnhihNE7rk11iBdUKxjnnOirNYnGm&#10;PD6ap8/zGFhc/n9HETaTONGLqxFO+MVq09LvPca2/I8VvL0ikNu3rVQWx4vLNU+8LWP8Po4Fg8VG&#10;hqbcJTQiUVVupwB3A/hwQpXhQTcRBpMYhEXmJHa5/p4WuDGjhpUCpNBK8I220+jjqDppp0aqaMxV&#10;pdNgPf8AboeJLleFL7NuDNIeKJ5vtsfv4HUpKqFClBOyveVHG9iee0hJrWokUqMOqdi/ohr9Z78O&#10;G19FEbyJ20IuW/NqnCuPb+Wo4IrbxUEryEDClTjFKkUBI72/ZccMHU4US26yTQF4vifkV21OxP5H&#10;UcA772hVSXbsa040rMNrIsUp1WSw3W0+kcOmnA6miJ5ssKwpSYfglND70IA7fr7eL22AMRRS9clW&#10;2lEm+mUAagW4ZA6aJzC6UOGyLKAX/Xw4pSaK3Rpp/lEZisvH6LhM0n0hkik3/rpxijIqChUuWZZP&#10;dPjy5phKdNMFXSB29wacTqTNGiFxWelomVbm9uWCaZW5NYsRtHHr+vhzS8KdaE0GtViCJUHcfj+w&#10;8Dy3INC5DRIrtsTjXT9fy54ritdyTWanlFUbDS/LJOqqKGinaiwuRH83U9v6RxWhvGaQuPCIqRi1&#10;cKOnO6w/t7fnxx5YQKZYa7w0DGK5hnqJmSM6H6f7OAh+6JMCpGYtAkY1goqqoOr6DlGlk7acdbHC&#10;nUVCnTi7VNINFOkNEZF3DitKJpAp2KwVEEkIuDxtSSmnkKCqYpa+ZW2KeFqnCDRoloHGnvDfMn96&#10;XtwyalVFj0I2U+O8FOt7D9fp4tJCaKwCuk/U41IpITt8Ln+HC9b8UbotgaTlZiss7bf1/LhQt8mj&#10;lu3CaxLiTRDaRyvfaauWdVSIdlT78v58fSAvE0yqUYCsreVcIhty5I2CqCdtP1Er067ydOGDYKaK&#10;nSF0+R48YvcvfvxaH4otNtqpQUWIUkq75LE/r7eGKHAcaKnGlDCs8+KwBSiWP5/w5ZToppLB20z1&#10;OIVYUmAW/LiZThGyl6GknbSIroMWxGYq17X9l/zbhC4lbpoTNLbZHPyqZR4JJTx3ke5+m/8ADTih&#10;tjQMaTOXQWcBTfUYXJVTiNLm/wC36OJlslZilaHwgTS1y/kpiBLID+X0Htc8N7eyjGg7d5jwFLwZ&#10;dgiTaRr+vtvwQdwAKC35smmqqywsin3LkgjX6LePEqrcKpe3eaaCvHcuyRPuUXv+0X/iOBK4tYob&#10;2t4CMag0WGyQx+Y6kfSDxptoppU68FGK6qqsodnNOORXm25xphnZC4b6+FqyDRsgGlrlpZXZdova&#10;35G3h8DwQW1Bq8IFDPTYbJLTWcWNh3+HBilMio7W8EqwrDQ5ejhqNzC/e1/v8eUQwEmau7dFQpdF&#10;o6aCy6D+n6OGWyg79xoLsx4jNMxjgPf2W8R8fjwhfcJ2UMrNkJxNJqLzlQmc9/E8LxPGjZUcKacU&#10;2tAWRu1j34mdgil7GBpXdNHnNQEF7KSPuO8dvhfhllxw9v4iiPOAAJ56DRuYaJRh1z4AgE/eO/Bh&#10;FQ2VyaCnMuwOTHbW/b7xxIuhPa47aRNRVbYyDxEpUCj9CJNImsxZ4pLX1HCNbsUJG2ARTDWZjqIh&#10;7tz8f7+Il3BFGbdoFVmwrHZ6pgZDrp/QeOtXBXtpt+1DeylWKipkX3P2/s4Z6iaJNCRUyjeqD2f+&#10;jjyCaTOBMU/VFMamMqPG/FxTqFFSF6DSQq8kvVyb3BI17j6/Gw4TLs9ZxoQN5loGFPOEZRp8Obe5&#10;v8L/ALBYcWtWwbpBcXxdwpexY3DhUfukLb6Pbw0Kwmg2bcvGm2r6jygGOO7/AFG33mw/LiVV0OFL&#10;UZX00l6/MdfW9hYH2X/ZYcTKfKtlGrdoluolMlXUkeYbX+gcbSCo408spRspS02Eb7Ftf1+PDBKK&#10;KFv1NqsDjli8v9deXU3qFMouNJmmA5Ajq5S7XsT2/Ww4iNoFUZfzMoGFPtJ06pqcAjw8P+gR+3ih&#10;NqlNFy80Uvn8aUUWDUeFx7gACPoB/p4sCAiitT6njSSx7OFLhkZBbX2f3kcQvXKWhjR1a2KnjQV1&#10;udJq9j5BuPh/ZwOrvNeyhq3lwa21ipcSmI3yra/t55Dh21dbQ2CnlcxxxrsUC/0/0a8WfmAKLfyh&#10;NNdfjdbPHaBDc+Nvb9PEjjylDClzVslJxNB7XUuMzuZZbm+oGp8L/RwNuIcWZoWtLbSIFcMOqK2O&#10;by5ATfTXwuPu5ppSgcas8hJEiltTweeNzC3D9KdVBhatNc3M0DDy+bPh2VoQrbUxPNqodrceHiFM&#10;GEGuoMNMbFnGnNJbitqd1U/QTxRLY8XBUUWKSVU11tYrP7vEy1UsbbwrnRVRuObQqtOIpwr6qT5Y&#10;m/Yfw4+tcikrTYmkpDUSGoA/X2jhYlRmjpSABQ15aIeEBT3v/wA1DgraMio+u8DWXMELCIsPYf4X&#10;/iOXdGFNWysaL/jdUYqyw7EkffqOAi4XpNSjat6k1Ko0WqjEntAPH0QsTTDh0GKcWeOhjJI04oMI&#10;FIwC6aTM1ZHUykg+0/08KVOa6O0tlArBNiFVTRkwew+P9HGy4UjCnUtJWcagUeYawVFpGt37fePj&#10;xM3dKmDSty0TGFDNgmZIzGF8be3/AILgzYfBqPLm0M8+VdY1inzA9037/nyzzk7K9bsadtJ2nx0R&#10;SiFraka8L0vwYo2VbahNCdl+SnqVEkhGoH5j+kcEDRChQNuklBgUuoqqhhTSxI/Xx4YSBQfKFKqL&#10;PiKMfc/LjZVToaIrJTt5nvEcsKbVhXcrsDYc9W0is9Lv3gnmxVFxShSSVUsvHqL4FJ7FcRqEUqT+&#10;vfjKjRiy2DSbpaeSse5NgeNDGjJStFPwoflorrxyKL+81GkZi0tTchD34jWTR4yBxpMq1QHuT+v1&#10;8QYzRwQKfaGeXzFD9jxakmixxIjChKoRDLABYa/tHDEY0FnJSabq+gC3KaX5RVKW3JpPJO8L2HGA&#10;YoxKdVOaVkj9+O6qSlEViklYnmpq4FN2I0zT05AGpuPvHGljUKVNL0mgLzA0lJUM5Gl/4i/AbcSg&#10;1JVqA4Kesq43HN+jlOun5i38RxbaPhWFF19bFOIpbT1cRO4EcOiqg2lsiuaSJILAX5YGaqUkVCxG&#10;mJiJA8Dp+fGHEUoZXjQVYvPJSzEDTU2/iOBZ5RQaHNugLFOWC1oqDaVu9++vcX4pYc10juW9Gyn6&#10;to6SSnYodTcdx4j4cXLQCMKK23FA0jsFwatkxgS6lAwa2vY6MNNPHhIywornhQhuLhIbjjzFDa9C&#10;Y6UXGoGv1d/y4OCiBUbhyVUCuZqCtklslxtP8Dbw+HAXdNKUcKkWydSkVEoKqWggEUw7e32X4y0s&#10;tiDSh1sOmRUiqqVqoG22F79uOrVrGFMIR3ZpETwVEcrMoNgTr+fjwOrSoHChQlQIrpZq1ZBL71xY&#10;gm9tDfx05oKWDNbKUkRRkckY3NLSLHNckX+6+4fxPJLtHdSah3MrcJVI54UJsslOYi7WuL2/U8Oj&#10;QQAMxQX49icEMpYgWubfxHw4TPOAUMLVkqFI98XlmfZT638B/Zwr76cBR+GNOJoTMn5P/mVSlbKC&#10;dQe3ssR3I7jh0wxOJoJ3173Y0ijJU0VPliiuhC7Rp+duw9nD3ZUbqUbhVAVnzqlTrKaSM7i1gLkD&#10;XuPtEn8uE1xdhvCh1l+Uqd8RpH5epBjTLWsCd1rW9nceHgeJ2AHfEaN7pf5fwihlpKNaaABVt4/f&#10;w9AigMteo13dr3t+9f8ALmpr0V//0t/j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Yampp6Onerq5FiijUs7uwV&#10;VUC5LMdAAPHnq9RNes/4jPoJ9PFA2IdaesWUMvgXtFUY/RGdrd9lNHI07/8AAoeK0sLXsB9lJFPo&#10;SYJE9E4+zbVR3Wf/AIVRfhS9M5ZaHIGJ5j6i1KKdhwDL88dOzAaD5rFTRx2PtXd9fDZvK3V8APM/&#10;hNEbubsNCZmOHH2GD7qqa6x/8LE89Te56fuhdJSRqW/T5mzE0jsP3T8thtPtX/oueHKMlMeJXPvo&#10;OL3jRqhIkdO33HT86qI69/8ACpj8XbqvPPRZJzJl3pzRzkqI8vZfhmmVT2AqsXesYN/rKqn6OPjL&#10;G0np56o+FXGcLWJjnyxPvqurMHrV9aPqZqd/qA6u5wzakhJEFdmCsFKN4vZaOnkjplXcDoI7cE7F&#10;q20MAPOBNRlmmZuukiYGyMSPfMeldUGWsJpmFVS0kKSHUuI1DEnU3YC5+/hpNR0VFWBp4mo1jXzD&#10;zQqlBnmPFYYCRu+77xxylKE6qR2H10dVPsiN7n2+3XnttK1J07aXX8nhno7ya3H8RzZpFqIoFM35&#10;Z85mIXv7PiPq8RxpQmj+2uNBoKo8FWmnuRa5vb6fo4j0QaE5uNYpWLTq0QsbEgcURROVQaaZcGao&#10;k93jemlYe0ilBRZVqfLubj9frPLhFIlXIr1bleYL2J0/t8ebKK0m5xpMHL1RBJoDYX1/v4zoijT8&#10;wFCuEtFOji4PPFNaCwaWGXfMjnFza1j9x/oPHk0UvwRRicBJMIBJNgPy04ooLKpwcVEMp2/Efrbn&#10;qpTLXF6hiH8f7uep1OFJGqwZJJN5XW9+eIpWlyKywN8oAo8Lc1VD4qfYK0sm4ezm6ZKahVmJBNDr&#10;z1WCaao6xJn5o07pin6BdtmHNik5qeMTeJtgHN1XTNP1BiMc7DeO/K0yRFcMbSOWnYILXFvvHPRV&#10;04UA+P4THMzsR9q50+/+PKEUfMuaaCzEMChVW8tb+Og+viZSJoTtXBoNMYwyWI3C2t+w24TOt0K2&#10;HgqoFDVRUz2kOo/YeMNqCaUuoKxSqjxeisL2J+/+zhmHBRKbdVdxmOpmDxG3hp8eeHi2VoygQaEf&#10;KmKVdHXhUJ1B1+I94fmOLkKNBm7aChNG7wyYYrQeXORqD8e4uP48VbaAx8JoC+rGS6mSkl+QjJdt&#10;5Wy37rvHw+0D48YdTrSQKEmX3IbWNWzD8KKbgWX8coa2c1wOzduW5ubMNRZdBwOMMLQozsmpTubp&#10;p1I07Y+HnTVWUr4dihmQa2I+tTpxMtPdqmlqF98iOcaM/wBGM8fJ18W5heO5t7AjBx/yaTwSsuBw&#10;VGOaWugyOr8KtdyhUU2P4MkELfulQbj91tD7OxHEzngM0HGvGIpC9QukT1VLLVRqXGpt4e6wbxsO&#10;xPH23wcKbcYUjEUS/MuQJsDqXVxbaSNPg3tAA7EcMIBxq6HycDTdQIKddrC1ubrysaU8VPT1abbC&#10;50v9fN0lnTUgZVoSN79/q/ib81Xu9NcainpKFCI+/wB/L1QEq20npa5t3uLyppQBXD+aSRrrpzVb&#10;0TUf+ZNM1r89V9MVgqYvMXcTzxrYNJubDlkblIpeFxXQwpFW4FjzcV7vJppqEliYhSbcrShJ1U2T&#10;VtVALoD9P668pSlKAabzj1TE12P3/wBt+a1Up7gGsqZrl/X+3lNdU/K1m/n0sw97v9P9PHNVN9xF&#10;ditaXueemtaIqSiLL354Y1QmKlDDoz73floprvTUWYJT9uepxPiplqK6Vm2oONE0tSgCp2HxSSsH&#10;k1+/mxjTLhAoR8NhjRLAcU0QrM1OkghJ3c9TU0y1S2Nl5U0pFNElKb39vNUpC6xfLsp93mq3qrg0&#10;MwF7/r9fPGrg0yVIKvZjxs0qTU3DqmOm95/18eWFMuJ1VixvNsEEJW4+/wBv0kcqpwCnmLMrNBBi&#10;Wd1lcojbr+Av+yw4SruhMUNWsvIFMkdb8629xa/t4wF66Xlvu9lO9NFC2jDTisJFF61EU8RtDCul&#10;h+vw4pECi8yquvm0bQEC/PFVb0EVjFCZn3sdOU0zV+80iuq0pSxn6OeVCRXmwVmgdzJDLiUpVB+p&#10;Fj2Hw4ErpBdqQrNQZFNmFYJW0dmAIub+z4fTxGxbqbpW/cpcpX0sFYHDa39v9/DpKTNB9akxSwpp&#10;q1Fue36+J4bJKqIVpSalxYpJv2sCfp/t44HJ20wpnCldRYmYogba8XA0SLak13NmAHRm/P8Au54u&#10;CvJtq4rVxVSXHPBU1soKDSYxOi3m6+P93EriZo3Zcik2qtDJrwuiKNydQrM1TH2Yjjmqm9FYA0Ej&#10;aEcbkGnYIrOz0qL2H6/E8vgKaAUajCsp1bw/X6eNhwU8Wyayz4qkEd1PLqeim0saqYZM0NHKAD9Q&#10;/s4hNzBo0TZahS8w7HFqoNB3v3+Oo4dNu6hQYdttBpuxQ+aCRa54y7jStnCkRLTOXJF7fRwmKcaE&#10;KV4Vi+SubseV0TTne05JSsYSqH9TxRpwpKV40kaujnSb3h3sT9fCdaDNHzbgIpQUL/Lxe8f17cMU&#10;GBRS54jWCslFUwXQ8os6qdbGjGn3CsLiVCTY39n3jtxY00IotfeJpK5lZaN7KwF/iPEf0jhXcnTR&#10;5ZjvKZcLaqqpAFuQfp+jiFkqWaMXwlAoWsJwM1Kq81+wPh/bwWtMTtoCP3OnAUtI8LpKZASBce3+&#10;3hoGwmg+XlLqJVVyQL7hH1cqpUU8hsroPsVzEQ9lNj+v08IXbiKFLFpTXT4l5rb2/PjCXZpYpnTT&#10;PjdegjIA/XseIn3MKMbZok004Ph89fKLqTf6fD6OImEFw40YXDoaFCxhWU0IUyr29oH9vBU3ajjQ&#10;EevjwoScIw2kwwB9o0v3/t4doQEUEn3lPU+VWdaehTy1IFr9j/zT/Ty6ngmkaLEuUHeMdRKuYNFT&#10;EC4I0tf79Twqcu+ihOxlYGKufhQE5kxfGa2ctKTtJ8bnvr3bgLu3lqNSXZsNtjDn2VHwqSSawdrk&#10;27/HmmJVtpy4ATspXy4QaiIFPG3h7e/DdTWug+l/QaiUmANSSCRlsQR3/U8aRb6DShd13gihOwiu&#10;WCC1uwH5afw4JG1aRQNfa1Gk/jmPmMnYR38P7OIn39NGttaztpFnFZpXux0PCTviTQh7gAVExBmq&#10;k2p3/p5RzxbKfZGg41xw6CenF5b625ptJTtrbywvZStolWewtw2QAqiFZ007NRmNLqOK9MUjDk0k&#10;a8TyyGPt+uvClyTR21CRNZ6PDzGu5xc/r7eXQ3FUcd1bKjVFOPN9zlFJxpxC8MaWWGRySwC/634b&#10;NiRRA8Qk04rT7TrxTpikpXNToTYW4+KSKruoh3C7c8RXkKisDSRxR9+VJCadAKjSHxcy1smxe3wt&#10;9B4RveOhIxDdN0OCFTusTxMliKVquZp9p4zCtmPF6RpotUdVQ6qWJWvxlRp5AJqHNWRiPTjKlgCl&#10;CWzNIOtnmqZrL2v+vbgddUVGhU0gIFRyrwj4njZBTT0hVOuFYO+ISjcL37fs78Vssd6aQXFyGRQx&#10;YPlWFEBkUkfl7fgODFq1CRUfXF8TspaUtFT4b7yAC3ssP4cNEpCNlB5bhd20w5gxFWjKqALf38Sv&#10;Lo0tWYNAzV4StXUlgdSf7uBBxkLNSE3cd2Kc8NwargkUxk2/tv8ATxU0yU7KRvXCVDGhQwyIwoEk&#10;4JmxG2gS+rUcKf1iSZbd+LImi2dNc3YUaXGnPHw1UeM16mxLz5Nv6+3mkqmvLa00p1jRoibgd+KK&#10;KZxpHVk5jqNq/rfiVRo7bTIpypE8xQxHHRjSVwxTyiJttx2kVIzMT2iKL8fzH9I4geOFH1oMaAnE&#10;/Oecut9Sfz14C3ZJqTGIAqTT0s80YY3JsOOBJNMLWEmlxgVGy23aEf38OmE0G7lyaEqGOFYSp9h/&#10;s4figiokmgkzw5IZYj9H5MP28C98qdlDrLB088KCSnpN9QC50J4DkNajjQ9W5ApTyJAsQ2n2cOVA&#10;AURgkmm6OePzRr2PE4WKWKSYpW01eIkC29gvw3Q5AoPra1GsNfVJLHbxPKOLmnGkFJplw/C2qJwT&#10;9kf3jiBprUZozef0ChFTDYIIbD7/AO/gh7sJFBMvFRpMYiFLbFNweIHBRu1hjUZqVHg+48Y0Aing&#10;4QaRtRSFJiD4afdwiWiDQkQ5IqdHQrMvs493QVSVTumub0JRbDjvdxVA7NYI6J0bff29+Npbg06X&#10;ZwqfJiBRfKv24oU5wpKGZxqLulYbhpxqn4ApwopyG986cUNqikjqeinZq6niI3G5PtPFveAUXhoq&#10;pUUeKUcsQUW1Hw8R9/DRDoUKJnGVJNcaooiGSEflzyjAkV5GOBpGfzCqq6kREnaSPE/s4Sd4Vqih&#10;H3KW0zQo5ay8s+yWUa+Pb6D3v48E7DHGgVd3WmQKE/5eChh976eHURQR1F00mpMUiMu0W0Ov1cS6&#10;xNGgZIFKGmiimXcdeKgKLFEioNZgUE4O1fuHxvxtTYNKEXJTSSxPLiIllFv1t/A8L3GABhR01dk0&#10;D2N4BLH70d+9u31cCL9vUgW10DtpEPTT+ZsYcDZQZoThYiaGnJWHsqK83iBfT/gT34PbNqBjUb5i&#10;7Jw540J9RXx0UY7dv17cEal6BQNS0XDXGjrTVNuj0/W/KpVqrbjejbUmpgqapdgP7eWUmaYQoIqD&#10;DllgTNIunf8AW3GgzxpUq84CkXmumFMpjg+149/A/wBB4V3KdIoQ2K9eJoMKeOpEpjm0Gvw7HgYS&#10;DMGhospiRQ3ZDpko2Ei6jT8jb+B4MbRGkVG+ZL7yhxfFWWk8sHsB+XD6aAXdyZpEVUZq5CSCRxOc&#10;aO0HRSQxbD5BGVQW+r6uInETR0w6JoKq6jkM25ySPH9vAw4gzQ3acEYVllwlZaXcRrY/lry6mZFN&#10;pfIVTJhkaUVUVb2kC/x1HfiBoaDRo8ouJoY8GNLVR3Ug/wBov9HBc0QoVHtwFINKB6KAG44rKRRW&#10;FmnGjEKMA/w48MKTLk7KfJJaRYht7n6OOmkISZpL1VTEt9QBxMTRslJNJCtZZ22XsOF64NHjQ0VM&#10;oMFpnHmFbn46/wAeOoZG2k7tyoYVLraaKnS3s/Zx5Q0imG1FVNNNUES2Tw/v4kSrGl60YUqlxWOn&#10;jueL9emiUslRpjqc4IJQiC+v8fp/o4jVcgGjJFiSKfsOzLI8e5x+v8O/FiHZosdtdJqTV55pqNCZ&#10;m7D9e9hzS7hKNtUby9TmygszB1Ujm3RUpBvcaEn/AJVAH58Dr+ZpGAoZ2uSkYq59tA5iFfW41Vb2&#10;WwY+y3c/f34DnXVXCqkFlpNsmljg9CIoQ0g1/s4IGG9AxoOXLuo4VIrpFRTs8OOrVTDSZqDQMrTD&#10;fr/ZxK1FK3RApZK1LCBoB+vx4dSBRAQpVPEEdJUxbiAex9v8eK0gKFFyipBpJ1uFwRTbh+tjwrW0&#10;AaPG3yRUmjWMaccTTSyTU+WjjfUcfUiaShZFS6Smjj78cSmKYcWTU6WNPLJAtxUoCKTJJmkpUI/m&#10;bdeFJFHaSKwfJSPrbjZRNO95FZVT5YXPLgaabJ11ilrUkXYW7+HKlQpxLZGNeoqAOwkF+eQica84&#10;7GFCTlmrWncRS6WsR9Rt/A8PGVRhQSvEasRSsxOSCaFlvf8AsPDBeIojaBSaAfMeAvUVH6LS37D8&#10;PgeBG5t9ZwqSrO60DGp+FYK9PBY3/XUceaZ0ikz9wFmmfMbLHGYhoSP49vzHEtyYEUYWYkzSJwyg&#10;mmn3texP8fp4H2WjM0JX3gkRS3XBd6Alb6fr7OCAMTQZNxBpF4ngzUsvmWt2/LThC7b6TNCRm51i&#10;Kk0ZqoI7pc2Gmn6jj6JQMKZcCVHGsRxDFqmQQxAkki3c/kNOULq1YCrhltAk0vMv5ExjEmWeo3Lu&#10;t4AfkLnvw8YslOYqoM3WZttYJoZqTJ9VQQg+8NO/b+Ovf4cFSGdAqP3L0Omvfy2dXsbn9fjxzTVe&#10;9FT4qJgPe5YCkxcp3gp3UaDj0UiUqa5vE5PPRWgqnGkjWMAt35cUnWZrJU16xKRzZNaS3qpLVEsd&#10;VJ7eMEzRokFFOlLDHCm4fny4EUlUdVQ8QxSOOMruA5RSop9pkkzQeVdeJ5brrwtK5oTIa0iuKzRo&#10;u7Qc9qrxSTWA1/vDZrxsuU6Guml5g9ewQbh2/p/o4aJM0G326fqiQzR8eNF6RppKToPNPExo4SZF&#10;Z4reHLimlV3KQup5415ONZVkR4tp/W3PTTZEGkDmTCIZ0Jtr9HsN/wCB4UvtBVCe0uCigthwSow6&#10;pLJdQL/DsdPjwMJty2cKGirkPJxpUQO7ONxvw0FEqhFK2idI1Bfw4boMCiJ0Tspwlnhm9y/HioHC&#10;kiUFONJ7FMtw1UPme0C30dvDhe7bBQo2YvCgxQQy0VXR1vlx3tppr4Gx0HAgWyhWFD9LqXEyaXuD&#10;YbUSEecxAuNO3w8OCNlsnbQVuHgNlClhWGUlOA5sT8f7eCBCAKBb7yl1MxTEKaGLuP105dSgmmGW&#10;io0E1Ti9JU1ZiJHjp9Gh7cDingoxQ4RbqQmahYphMVQLxj2/08ZcZCtlKmHyimSPC3hbawNuIQzF&#10;GKn9VLDC8Bo5wPNsL/R7Pv4bNMBVB966UnZSinyzgcEO6wv7Ta+o9ra8MVW6BRUm8dUeflXWCpTw&#10;S7Yewt4+zQ8q1A2V65JUMaesWr/lqYtu7Dw+H9nFbi9Imi9hrWaAbHMVkraswwnW9vjp9/hwDPul&#10;ZgVJ9swG0yaEjIWWZKl0lnBbQnx8LMPYO3BFZW/E0EMzu9OA54UbLLlFBgdMGUAWGnbwv+zgtSIq&#10;ILhZeNILqBmOqlhkp6QbiOw1PYhhpceF+JHlEDCj7L7cSCqik1WXcbrMU82p0G7S5A7G62Cjkert&#10;nHFyeY2VNrd202iBzO3bRoMj4UYadQov3/5qFvz5ITCNIiobv3taufKhaGD1DxX26fRb+PF0UE+8&#10;AqF/KmvbTv8A2+znop7vK//T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UOvxHD8KpWrsUnjpoU+1JK6oo+lmIA5uJrRMURXrh+KR+HX6cA6&#10;dZOs2VMJqI77qVMWhq6oW7j5SiM1Rf4bL8XItXHNiT7PxorXfMt4FQkcAZPsEmqY/UD/AMK4vwxe&#10;koqKLplh2cOotZFpG2HYJ8hRubka1OLS00gW/isLfQeLDl7qRJHPw99J0Zky59qgfZ7xt91UqdW/&#10;+FvPV+trqmk6EdBcHwuK1qebH8wVNc1/8csFFT0gAv8AuiU/8S4VaDMUcasJqr3qj/wqE/GG68O+&#10;HxdQsOyDR1BAanytgFHTsu64stXiArKpbe0SA/HgqtLRCvvx+XyPsoJ3t8tsSgc+mPvohvUP1B+o&#10;/wBSrnFOv3UrNWdppQLjGcfr6uKxHYU8k3kKNOwjA+HB63bIb+0AeVQ5d5o8skE4dG2PImSPbQI1&#10;GSqDCIzNhVJHCTa7JGqk307gDiooA2UT/nFvYLUT5kmgzxHF6rC2LSj4/l7eI1r0UJWmEvbKDLE+&#10;pTTsYYjbtqf+fj+zgdXmImBQyZyfTiefZXDAa6pxScl7n2dz31H5jm2Vlw1q6aDAo1HThngcEjUd&#10;vqIcft4LkbKiS+xPPlRxcCeOopk+At9x/oPLmgrUzGgkNG0ijVRf7tf4c0K9RJOpOPzUlW6xDsSL&#10;/wDET28T2PGnFaaGGXsByoGTcWmklWbw7/dZh+3m21TW7trQYoyWG4pDLTLGSBpb7jxTQTKYNRsT&#10;oIqxCRr/AH356tpOmgfzBl0UxaWMWA8foP8AQeNEUetPThQP4vmB8Kk8uXQL+w2PEK3O720LWLbv&#10;hhUjCeomDxOBK6kg6gG/Y/DTsfbyqLlB41R7LHOihPwvPuH1QEcZAtYdx7bdhfi8OBWygw5ZLb20&#10;r4MWw+pUEsBe2h76/Aa8vNFymymvVNPRSLvjAsfq/t5bbVQoikDinkK9hYfr/Txo0cNSax4ewRw6&#10;/r4c8K2sTQz5axQEKHPe35i38Rx6g64mDQpUopqlbnW4+nuOUpJTPU0KebYc3VprhPgd4vMGvf8A&#10;p5ua3qikTW4ZIZSqDx5alCVU40mEyRwlnB/v5qqFVBVmvEXoZCO2o/PQ/mONqMUb27eumXAsVNTM&#10;CToT+2x5oGaVPN6aFyjl3wgn2Dj1EChXGWMu1yeairTFTqG8Ega/s5uqKxpWND8xAfHT+HNbKTg0&#10;HeOYb5V3tYa/lr/DmqXIXSAWhp5GMb+0j9b8rRrrNJnGstwTxEqL+H3i3j8eNKSFUYM3BSaATNeX&#10;qiE+ZD8fh3F/H48DlyyRiKkSyuwcDQUTviiTBVvroD/aeBZWsGhykNkc/KhCwKuqoEDTeOv369/p&#10;4IWFEbaCt02lZwpYJmw0lSrxDUEN9x178MvzEUQGx1jGh/yX1CZWjWdiVXaO/hfb42HY8OkLBoBX&#10;VnpNGCqsxYdimGKZQCVCn26qbHvpx+KDOkg0WjN9Rh9PI5j7XIt30Bt9HY8YWaFVqlSqL1XSRVtW&#10;y311+8aHgdWe8NSU0C2ms2ASVWC4wJ0vtLKT9BG0/kebZltVNXQTcNx50fjpB1lOGTQUlW92IVbs&#10;3bcpjvrc9wPDghIDgqJX7dTKtQ2Y1YBlvqJR5toEjNtzgd+53Kb2vr3BHbhQpnu8afRcaxBoP+om&#10;QqespGqYxe+09hc7l2/E97cVMuzgaL3mtOIonuNYDLRTMSpHY6/Ef0jhpNJ0qpno6oQ9+eq5E07D&#10;FSVsDz1N6ahSXqz73N1bZWVcLQJdueit6qYq/D1J93trzVOpVTetEkQ3X5qndU1CqZzfaDzVOgVG&#10;SWxueeq5FdSVTMNq81WwmsHkb9X56rzFRZ6CJtBz1XC4pN1uXjLdk0v+vhxspml6LjTTP/ViVTdb&#10;m/sH9F+MhFLvzNc/5HLCL2t8Ty+mql+a6NK0QsD256K1rms8Jlh97UAc3sqioVWd8YaMbRzeqqBm&#10;aitXCo0blJpzRprpAha45utGn2hkAtfw44KRLFKykqlVNTxyi9SajYhihjSwPNE04huaR8+O2faG&#10;4zqo0SxUymrHmHLg0ypEU6RzKup5akpFYp6xQu0DnjV0opK1UjO9+Mk0ZoEVglDeTYHlaunbQcY5&#10;SGZjY6/qf48LHkzQqtnNNJWPL+6TcwJv+vjwtDHGjpV1hTi9JJTgbF4o0FNJA4F05Ucc7KPDipE0&#10;jcIqdJh9RNpr+v0cuUlVJ0uBNcosIkjN2NueDcVpT4NODCWFNq8UbKSiDSfq6eqqj72n1cRKSV0a&#10;IWlFcYcFUEGTXmksxW1XPRU1qKJFtbj+kCkvek1yjSGM+6AObAArRJVT1TxwyLc8UDGi9RIri1FT&#10;Rt5lhf8AX28rpFW7wkRTViNesEZC/rbjC16aXMt6zSElrZp5rI3j4cJC4SaEqWwkUqqKskpo7v8A&#10;n9/DVC4FErjes4VinzBCW2MRf4n+88op8VZNodtSIomrIi8Q8L9vjx6NQppSu7ONJHFsLrrkR6D+&#10;g+wfDhQ60qj1h9PGo+E4bUpL+nJHf2DsdO3KMtkbaefdSRhSmlo0KWXvwyU3ROlw0lMTpKiIF08L&#10;/wBPCpxBAwo7ZWDtpA4jiNZHJ5f0/rc68DrrqkmKFTLKSJpzwqknrXV3+nx+nixlBXjSJ9wN4UJd&#10;Ii0MAUHQcEiP2dA5w96alRsKpr346PHTBGivVUcMMW5/1+/m1pCa2glRwpGPXxtUeWrXt7Phwn7w&#10;TFH/AHRAmn9ZBFDcni+YFFpEmmOaaOpk04jVjRiAUCpPyDSRXH08sESKZ7yDScZjSz7ZD2/YeFpO&#10;k40bxrGFKmGqeaLyoPZbx4ahXRRIpGkyamU2Rp8XkWSpJA7eA8fgCeOCz7zE0yrMhbiE0JuFZCw3&#10;DotzDUDudfzY/s4dt2yUUEH8yW6eflWaukpKEWiOnwN/4ceUQmmmwp3bSAxXHHW+1rfr9fChx6Nl&#10;CZi2HGkRLjEs8ltT9P8AbwlLxUaEiWAkVFZFb3yONETtp0GMKZq2qeI7I1JPw4icWU7KMmmwrE1L&#10;wjDqjE5A0y2Gvs9vwv4ceZbLhxpm4dDIwobMGwCCjgXcO3t+GnjwYtMhAqObi6KzhT3NiVNSLbcN&#10;PAf2cVlYTRalkuUyVWYRNGVh+jw8fv4lU90UYItNJxoJ8Vmxavq7RqSDbsCfgdTpwLOKW4aHLCW2&#10;k40pMEwGVVDVB18db/Dw4ZssEbaJ7m6B2VIxrLizpYDsP4H+jjj1uFCmra800g/5RLQPqLW/YeEQ&#10;ZLdCj8wHRSqosTWFPLbXhol2BRG4zqxp0abzk3W0HFU0jCdNMc+LrAxQacQqe00YpYK8ajw0YxM7&#10;5D3+nlQjvMTTinO5wFMeKUq0T7U+H9HEDqNNGjC+821LwOA1MgDjT+2x44wNRpi5VoFLirwuNaXc&#10;BqB/Dh6prCg028SqmyhAjm8te4J/p4lRgaVuYiaVIXdGb+zhrtFE0waRVe22rvbx/jwmcMGhC2JT&#10;T7BA1RTgr3I4rSnUKLlL0GsJwM79zk/f/Ryvc1f8yOFKrCaJIk2gfr34atoiiR9wqNS6qILxwik6&#10;DUWOIE7hygFPFVYa2VlSw78bWYp1pM0hqiWtllKp2+j9p4RqlRoTICUinClp3iXdKdfp4oSmKSrU&#10;DsqJUVcqy7AtxyilEGn0oEVjkqQVt48oTNbCaZpkLsT7eIyJowSYpOV0rwna/wAPz4VuEpo5aSFb&#10;KdsLpYqiDzCutr/sPFjSAoUXvrKDFRKjD5ZpvLiX8vZxlTZJgUpQ6EiTQo5Qy7ULtcj7v+Qh+t+C&#10;a1YKRNAq/ugcKFo4Y8MQv24IdMUCO91GobUTTAqo15QiafC9NMeIZWknjJ22+P638DxK4zqFGLV5&#10;oNIX+qdRSVO9wbC3h7D8dfy4Ui1KTNCT88HBSrw+jAAV17cNEJiiJ1yal1NI+60eg+jlymmEL6ac&#10;aKkdRc3PHUiKTOLmuWI02+G3666cspM1ppcGk1SQvBKG9luI0iKNnFBQpQfzPy028Va4or7qTUSC&#10;D52Td342BNPqVoFKVKdYI7cUiisq1GsKmxseaFbIphxyDfCduvf8teJ3BIoytlQaCKtp40lb6T/T&#10;wMLSAaHTayRWamqo449oA05ZKqotBJp1oq4BuKkLikTjc0o1r38rap4Yd5RT3Qmg8zO7vdmOn9Bv&#10;/A8D11QrshFIeJlsVj8OEYNCZQ6a4vh1bV+8O3s1P9nG1MqXVg8lus+F4WyzjzTYaH9nhx9lmNtN&#10;PvyMKWvl0cad/e+j9p4eaQKDMqUaT80G97RG/wBHC5SZ2UbpVAxqZT1DUAtx9K+7phSQ7UWrzI7D&#10;y1Nv1+vidd1T7dnGNQ46t5TuY3vxkL1U+WwmnIVqqljYcVhykfdSaYp5FkkLDx4hUZNGiBAqRSuF&#10;OvLpMUy4JpzmaNkvxWThSFIINN6RNM22M8TAaqWFWnbWdcCct5jn7v7eOfl8aaN0BgKlzUccEJW9&#10;yB7f6OPKbAFJ0uFRpLM95iF7X04UFWMCj0DCsVdG6oHJ724y6CBNONEExXLCq1oJQSe37DflmHCN&#10;tafb1ChIpauOeDyx3It9x4KErChFAtbZQZpwwzAY3n8zb4nv8fp4patxNJnrogRQuYSPIQL2+jgk&#10;QNIoDvHUagZiqpXjIU/qdONOHClNogA0G0DSNUB5DfUeP38IhM40LlREChFw/FYoYgGOul/4ePD1&#10;CwBQSdZKjU85hgXxv+v1Dl+8FMfliabZ8bpqi63B7/r7ONF0GlKbcpqC9PSVcTbrG4Px142UhQp8&#10;LU2aDHGqKlpqsBbdyPqOo7cDLyAlVDS2cUtNK/BalY4RsGhF/v8A7eG7KoFENyiTUXH8UIiv3sf4&#10;6cbfdIFPWrGNMGF58iw5gki9rC/0G3jYduFzeYBvA0av5WXsRQyZUxRsemUxWZT4jXxKnsPA8FLL&#10;ve4igDesflsDzxoa6zC0hwoSSixsCQfuPfhpGFApK5VhRXcw0EoxM7z7v0eK6HU+3gZfT4qlW0cB&#10;RSJzBAacq8XYEfcw/p4S3CdOyhHaK1YHmKELIVaDAqS99L/mp/Zw9slyMaCuZog4c8aFuIedaxtw&#10;9GNAk+GuxEEfmxWiqa4VmHioUk+N+aImroc00H2K5fjBMoT22v8AfwucaBoSsXR2Ug8VkNFEyNpa&#10;5/p/LhM74BQmYHeGg1mWaZzKl9CP114GlAnEUMUkJwpSZexaWjYJK3a3c+w/0HhlbOlG2ie7YDmI&#10;oUabHUlQa9h/Z48EqXpoFrtimo9fjMsakx+HKOOxTjVvq20lqjOFVF7hJPftf9luFyrsijpFgFVH&#10;qcxu0G76v6O3GVXGFPItADUfB6+asqAGHe1/4HjbLpWaduGg2KFmlnamprv4fqeCgGBQFWnWrCkj&#10;ilbUVUpWPUD9n0/DhY6sqOFHzDYQMa50qSQL5j9+bQNNacIXgKZsSxNpWMCE627X4kcc1YUvZY04&#10;1KwvC0NppRYnXUD9vHmmpxNMvvxgKUlTPHDCQug+nhiowKJ0JKjQS47GlbKSz/dr4WPAlcDXQ7tV&#10;FsbKYaShoRKPM97XxP7BwuQ0kHGjVx1UYUtIKOjijDKAPosP4cPUoSkYUGluKUaTeMYpJSnZEP1v&#10;bhZcPFGyjm2YC9tN1Pi4litL31HEibjUMaWrt9JwqVSF5JNy9r/2cfRiaTuQkU41lRMI/c7gfw4q&#10;WogUjbQJqThGJ1e4xXt3/PXjrLhpq4ZTtpSPHPU++ATf9fHhjE0TAhFNLCqilFhxKZFLxChSlw6C&#10;aYBmueGTYKttFDygmnOojaFd3FChppGg6qZHxE6ofC44hLlGAarLTL5x3NxxONVWYpxceWnw4+RF&#10;JBiaR+L1RQFU4Turij9hE0y4bE9TUjd2H0+H9nEjI1GjF5WhNDFh2HwRUwuRp27eHBc22AKj910q&#10;NN1RE6VP6E6a/nxMoaThStCgU41lqa2pghLN7P7+3LKWUiqIbCjFIWXM6/M+XL4Xvb4fRwmN1jFC&#10;ZNkYkUIWEVlJU0tja4uPb2+j4cPmlhQoJvtqQqkJmnDXqKjdCCVG7/mocI7trUcKFFi8EDHnhSfo&#10;memk2EW8P1PEKDowNGbgCxNLylqInW3t4epUCKDTiCKcEwSCufc9h372493AXjSM3Ja2VLny5SRx&#10;kWuR8L9tfHl/y4FMpu1E1AwrBKKnrN0ihibgX1+I+HGmmAk0ofuVLThQ7YViVLSUwCAC3h2769hw&#10;QggVHrralmsk+OQSkqbAH9fp57VVUsEVh+ZpSL3Gv6/Tzc1vSabnmjMwVPHjZNKQnClLRwo0Qc8d&#10;FIFHGm+tkiQnXXmiYp5AJpsWtiBtu+7lNVKdBpkxGrBBA8OMqNL2kUllxJoJd1+3t4l1xRv3OoVl&#10;xDM+yErGO4t+t+VW9ArTVpJxpAzYxWVsu1bkH6T/AGcJy6VmhKlhLYqQDLAm+Y2+mw44PDtpvBWA&#10;piqMZd5fLQ/d/ZxCp6TFGSbeBNKzBokl96Q6/wBH9nDVkTtojuVadlCPRxIEAXw4cpEUE3DJpwll&#10;ESe3l5pOBNNDEOb8bpYMKxl9nNVeJqNJMXNhyszVwIroytGh5rZW4mmmpl399eMqNLUJik3XsgQg&#10;6HhY5Ry0KaqGzTa+Gv7DxhuljmAp3rXMcP6LXTitZgUiaEnGk5BJiJqPdubfSf4acLklU0bKCAKX&#10;i1hSkKyewj79Rw8CoTjQXLcqwoMKzEoZsSAPYkG3wPf4d+BlTgKqGjbJSil9TBmpVeMWJH0ajTh6&#10;n7cKC6zCsah1uLVdBGWPhf8Aj7e/GlvFsUobYS6aDXFs2TVe5NR3Gv3eN+BZ69JoYsWARjSVpKuY&#10;1Hmk69/2HhQ04SqaPXGxEUKmXKxqyVUmPsH36fx4MLdes0BrtvuxIoRZMHhki3gai3D8sg0EhcEG&#10;kVijVdED8v8AR3I+Hhr34UOkt7KEjIS5toNarH8aMhiYlQbdhb89TwLLuXJoYN2jQE8/hSxy/X1k&#10;cYkkB1Fze/sse/Du3cO00H7tpJMCuGZsfm8mw0v/AHHv8DzV1cECt2VoJpPZRoXxLEBIfDX61sfz&#10;HCuyR3qpo3v3AyiOcaNJgkS4XGpA0UD9v7OSQgaBUK3Cu9NTcTzeqx+Sjd9NCf7ByynYptqyJxNI&#10;isndozVk6EX/AD4jWrCaPG046aDifMFW1cEVQAp8LDsde3w4Hy+dVC9NokJmjB5HxdKby/N7Aj7g&#10;bfwPBY0rCoxvmpJowFLXwzwe7bQfwNuLpoFqRFMt0vttr5u36rX/AIc9Sn8K/9T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U141jmCZbw2XGcw1kFBRwi8k9TKkUaD2s7kK&#10;B9J5sCaqSBiarq6z/jEfhh9Ap5aHqN1rywKyK+6kw2uGK1NwL7fIwtaiQN8CB8eGbdk67sSfXD40&#10;SvZmwwCVLGG2MY9k1Ut1w/4Vh+hDIcEsXRnJ+b8/VUbWVxRU+E0jewibEJRPY/8AePw4Rk7qtsDn&#10;njQbXvJbgwmT18PdJ91U+daf+Fk3qbrlmoehvRXLeXGe4jqMdxqtxVkB7MYKSGhUsP8Al5a/w4q/&#10;lISfEcPZ+NXGdhwSkY+0e2U/CqourH/Ci78W/roz0eMdXWylSSk2psrYVQ4XtB0sKkxzVv0Hzr8O&#10;WcvZTtEnnh+lBu6zZ9U6BA52EBJ95ohuZutPVLrxixx3rFnDHs4Vk53NLjWM11cWJF72qZnUag9g&#10;OCdtpLf2gDyqLLy4ddwcUTHTt9u330oKPI2EnDz/AC+COEP4Rxqt9w+Avx+YoOlwqMkz50WPqtlC&#10;ceYIFtuUnX/WXcP+Tl4keRrSaGGWXQQRPPCiW1+U6qlxNnf7BY208CL+P0+zkduWRSueFTq1fpWi&#10;OMUyYlNWYVWo6Egj+Km/9HC95SmFSOYozZSl9JnmaNL03zsZgsbdzc3P1OBrr2J5I1pc96OfOoYz&#10;Ww7szz0UaqjmpsRpCpsNCPuNx8eHdRorw0FGdclw1asYhp7xFvgdw7XPt4nW3qoQ2d2Wjz5UWqfp&#10;fHS1bMvgSOw9vxue3AoctSkzUoJzorTB5+FKnB8Ejwpu33/A38eHLTQbojuLgv0PWUCNwaMdvj7D&#10;b+B4bCgDcUZHLFf5ICufZf7tp/ZyxoPkRUzM2OJFSnX6f4H2+B5oCtATRJs9ulZXMWbsQdfh7p+8&#10;W4kdxof2PgHPnU3KUCRIqr4C3/IJ/oPLtiKT3Z1GaFihaWI2Hh/dxVQcVBpXYZXs7+XJr/aObpEo&#10;RjXePQ081MynW4/iLc9traCRRPOomEPWrIsd1Yggm3+IfH4jhHdtd4IqUcqfDRE8x+hoB0yi4Jea&#10;Qm+upJ7/AAGnAcLPiTUlm/4AUqIJqnC6cmAltoJ/h4duG6VFoYUSKQHzjQo5IxTEMUcK5Ngx8T/x&#10;IaD6+Hls4XdtA3MGUs7OeFDrVLJRUl1v/fqOG5oCpOo0EOL40BVWOns+vXw4hUuDQtZYkU+4XiaT&#10;QXJ72NuPJVNF7rWg0rMPxkw6jwP9vH9VFS2poSsLze8agXsR+w/H4Hl5opUzSvpceWolVjr4X/Lx&#10;5uKRlNLL+ZRmnv8AAH+nlYpqk/RtDPW7W+P5aj8uWqxoRnwiCSiKqLllOv0i44zqrVFb6lZekkke&#10;RR4t4e0Bx+YPLKEij2ze0Gg2wSkam97W3e5+I42kRRq+vXQh0uNmNQht4/08UTRKW+NKOmq/PAYc&#10;8DSVQipU1V5ABPPVQCadKHHy4VL3vzcTVCiK7xWRKmlLH4fd2PPVpOFAvVSSR1dvo+8aHjVCBIkV&#10;mknIj9/nqbApCYzDBUBgw+P534wrGjxlRTQX1eG0yz+6v5ez48KFNiaFrbxinAYbS+TYWHh+p4o7&#10;sEUk75U1hoMtJU1G466+z6j7eMJtwTNPuXmkRQsYPkypXbJGCB7T/b/Rw2S3FBB681YGhT+Whw7D&#10;y1S+o79z30P58V7KDc6zhRX8+5qphVGjjcXJPiL2+y2mp0twPXVwE+GpPy2yJGo88RUvLGVXq1FY&#10;12JJ/XT2g+3jzTGE0nu7vSdIpU1uXFp4zI6gbQfp018OLijCiZFyThQcVeJ12D4kBSakXt37ggjt&#10;9XClbhbVhQoQyl9Hio23S7qrX0U8bO5AtewNgNpDjQW8CR34eJUHBUbXVr3Rwo7mFdQRjOFimLX9&#10;0qLfBvh8LePE5bgzRP3piDQZ5vo4ZUeZBfufuO7+nipJpNsNAhPhoErC+gJ47FKgquCQLH8ebitT&#10;NS4p0p9TbnjVSJrBU40iLpr+v1c1TgRNMTYusra81T2ioM9chWwPNU4E0xtIC+481SqK4PKBpzVb&#10;AriswBvz1bia7evRew5uthFRjXljY89V9FPdJJE4G6x5ukqhTsvyltSP1/Lm6TmabauKnk91Lfr9&#10;HPGnUk1xpsvRVGrfr/Dmoqxeiu67AKaCLQ/V+fYc9FeS8aD+vwlRKQuvGSkUdIdqNFhTqd3KgVcu&#10;zWZ6YpovNxVAqa9EkgII05urE07QysDa/L0lIptxh7x6HX9RyqqUNCklBBM8lzrxKBNGylAClZSK&#10;Yk4pFFC8aymd72XTm6rprDK8m25OnPVcCmxpBc7uUpTFRp512ELypNOJTjSUqXV5CeJSZo4SIqRT&#10;+Xb483VFVJFLHO3vDlwJporKaeqfCoo1BA46EUhU6TWSeJIl0544U2k6qbXkTxPKGlQTUN5kY25U&#10;mlASRXMCManTnhVDjUaomhRSe3NExTqATTHU1gb7PEqlUYobqChkc3HGgZpSYFO8LTINdOKgYpAo&#10;A1K8wuvvd+XpiIpLYpTs+nf9bcLnUzR2wsCouG4eBLr9P3cYbbg0+67hSprcORqbavext/EcMlIk&#10;UStukKpA/wAnYVRPhc/nrwl7rGhP38poRMKkjggCtp9PxH9PD1GAoKvgqNcKypp5WsuvNFQraEkU&#10;31EYSIyLra/bjShApUgyYpFrmSNaowv2uLfX954TC5AMUIjZkiRSggmiro720YcMEkOUVKSWjSfr&#10;ctQyzBwPYdPuPb+nhcu21GjVu8KRFPFDhcVGoAXUfDi5toIFF7r5crPVLGRY6c2qm0E13RLHeyHl&#10;kRWnCabccjlMBt+t9OJnhSy2ImkDDSS/MCVx4g/08IEpMzQoU4IilfKrS0oRe9rfWOG5EiiAGFTT&#10;XBh00bbmP6/VxOlsilynQadDUmOMxjXuOKdUUh06jNNa5Xr8UqPMJKgm/gPp7XPEgtS6Zpcb1LAi&#10;hGwPJxodZjf6R8LeJ/ZwQM2vd0Erm/73ZS0nxOHC4Nqnt7Pz7cMSoJohSyXjQZY1nasUlYTYa66X&#10;9njc8Inrsp2UL7fLknbz8KQ82ZKqof8ASt95v/HhL+ZKjQkTZhAwqQs3nx7nN/7OPhWqmCnSaZqi&#10;vpqRyba6j9b8QrcS2aMUNKcFZ6Kskr22wLcff/Acshwu7KacbDW2lvQ5RecrLUDv7R/T/Rw7RaTi&#10;aDjl9pwFLOjwqkoANO369uG6Gw3soPuPqdrniWPU1JAQCPv/AKL8848EVRm2LhoIa/GqusqCsINu&#10;3t7fTwLuPlZwoetW6WxjT7hEVQReU6/T7Po4saB40WPqHCnOohdfejFzr4X4qUIpIhQO2sFFJi3z&#10;ID3C9tTbuPYOUb1k41dxKIpdyVCCn/Sdz+0a8OcKDITJwpAYxte4Qd/6P6eErtChjCg7naeKoB8L&#10;/wAeBxRINC1AChSvocQDUw3DWwP7Dw4bckUH3WoNMDUry1BY3P8AZxAUEmjUOBIpSUaNGll0PDFI&#10;gUTrOo0w45DJuBvfX+IvxA+k0a2yhT3lanLWe1rjx+Oh/McW2qaLb5cUINTs+Xs3630PD9Wygmjb&#10;SGgR0rCw/W3CcDGhMoymlSSyR34ZHAUS7TSdmovmajcPHheUajRslzQKUtLTmGGw+nhmhMUTLXqN&#10;QJsSk83yiL/rrxKXMYpWlkRNKSiDhAxPDFNEzhxqNiFQVYjvbja1RT7SZrhRStIt/DmkGas6mKx1&#10;7WQ3GnNLqzQmkfJUskvuDhMVY0IAiRU6KVnF24oSaTlMV1IInN25owa2JFQJ6VWG9dOMlNKErjCm&#10;WYmFuIlYUYJ8VNMkUdfII/H+3iQjvDRgFFoTS1wvCTTxCw7/ALeHDbWmg4+/qNK7CsDieYSsPj93&#10;DVtkUQvXJAihawqipqQBgO36+PDgACga6srqbWVUTLtHLE0whBpqTEKenN2sRymoClXdlVSxmKjc&#10;eVYeOn9g5vXNU/LEY1m+UjrlLKLXv25eJpvXopnq8JEJ3AcoUxStD01xoMNaaUAjx5VKZrzjsClB&#10;NgzItwLcd00gD1JitgZBYjjJo1bVqpMVWxNRxOaNE40wyM0smnEZ8VGYGkUssECotvD9TwxRhRBc&#10;YmnOulubLy5pK2KYWqikljxiaMtEisdZKJYuaNbQNJoNMUpvfIH6+HCF1NDBleFMsVI5OnEQRS9T&#10;kVMjiaE7j24+BFJyrVTnHUPt0BPHwqkxSKS+PBpkIIt2/oPCy4GoUcWvhNIilp3WX3j2/ZwhQgg0&#10;J1rkU+pXGJQnhwxDkYUVFrVjU+OUSR7gdfhxQFTSUp0muFNSPPLZj+v180lGo1ZbmkUro8Op6eHc&#10;Tc8Ng2EiiEulZpNYnJAt1UjXt/Hhc6RRuwkmkPJQtNNdTpwOqaKjQoDukU9QULhLDhiEEUWrdE1F&#10;rYZYRYcacSRTzSgqmqJ5N1uF6SaMFAVnaWRDx4qIpkJBrNHO8p2HjiVTTakacaUdPSyQQ+amp0/s&#10;4aJTpFEy3AoxUVMQq5HtbQfSf7ONd6o0+WUpqNWz1JU34ytRp9pKaYtkzG6D9fq4WwaNJA21weOu&#10;nO1hb8vy78oUrVVwpKaUmE5VqZyHk/h/T/Rw0ZsycTRLcX4TgKEjD8t+SAza/r9Q4KW7fTQQdvNV&#10;L7DcMaw26cN0Iigu87NPrUpgW7G3FURRdr1UlMYqUUFWN9OInTFHNugmg3rq9IHJGgJNv48IFuaa&#10;F7bRXTzgMT4rZkNrkezxF/48VMDvaL7lQYwp+rsEmjiLqT+v08XrZNFbdyDQU4li0uH1QibxsfqO&#10;nAo8/wB0qKHLDAdTIpWYZicrRByfDX+B4bNOEiiF5kAxTDjdUJZN3iP2cQPqmjS2RApUYDaSC3s/&#10;bqOGjAkUTXXhNY8bpGdSnt/b/aOVeRIq1s5GNBTX4Q5mBi/eJ/PUcCDluScKHTVwIxo4PRShhSmi&#10;WcasoPj3db/D95eSXZI0oFQZnaypZjmP0NC7netipqIxobAgez966n8+GysBQPtUalUSLMuK4hV4&#10;mDCCQGFza+h0PftqOAK4dUpWFTvZsIbRj0U902Fy4hSIKm5IFj9R+HF6WisY0WrfDSsKU2F4YlAA&#10;V07/AJ8MW29FEr73e0vqKqbbr4/38MxQccTTgGJe/LzSaIpzST3RYXty1JiKhTUDVJNxpypTTyXN&#10;NBhnDLsuwlFubDsPpU/s4T3LOoYULbG6AOPPGgEmeqowRItvz+H0cAyiUbalFIS5sptjxHbeQd+J&#10;A9xpaWZwqfR5jqEbYq9/p/ZxQi6JpK5ZjbS5w+efEB7+gP0eIvw+bUXKDDyQ1sp1ny8sqh7a8WG3&#10;BpCm704U0VGFlP0duI1NRhS9L040p8uYOsLeY/j+36Pjw1t2dNE13casKV2MVEMdPtUam39B4ZOG&#10;BRFbpKjSfwqESPuk/W3ETQmjR9UDCs+Mz01JTkk6/qRqeOuqCRTNslThoLoK+CqxHZGfGw19vbgV&#10;S6FqihstooRJoV6NompQw8bfnwWoxE0BXJCqQuZ69o0ZFPfT79P48IbpyKE9k1JpB0Qqa+97+3xP&#10;A+3LlCh3S1TXXJJQ1FgxPf8Ap4jdls0uaIdFKPDayqqkAUd/2i/YcNWXCsUTPNpbNOVVgktUu5xq&#10;f28VLt9dJG7kN7KSNdgFZC4KKQD7dO44RuWpScKEDV2lQxpXYDhk3lB59O3gfZY9+Hlu0QMaD128&#10;CcKl10QR9oHFCxSdpU044Ph6B9x0/s4+02KSvumKEOmpIFj14fJSAKCS3CTTXW0cRk9wDidaAaXt&#10;OGMad6CBFj14pQmKL3VEmuq+nEiWHjyy0yK20vSaQVRRkTsPA6/fwjUjGhOleFPlDEqRgcWNiKLX&#10;DJrnVU0k/wBjm1oKq0hYTSSrsOkuQ/6+HClbfCj1t3orlQUa05BtqOXQjRVXHNdPM2KVFOm1e30/&#10;0cVlwppAGAqpWG4gZz7/AHP9/HW3NVMPNaaVM9LFVUxVvEfxHDJSQoUSJWUGaBvM2GRwTNLF3bX6&#10;Lj+kcB121pxFSFZPlQg1gyvWTRzbZmNrjx8CNvbjdosjbTt82CMOeNCbJNTmIMx7jx4KCoGgYEma&#10;DvGK2nil93v/AEacD77gSaFlu2VCs1I5EHnKe1+OIOE004MYrHT5xlo5SrdtPH4W8ONC87s04rLw&#10;4Kd0z/FIQvifjr2+s8VDMATFIDlRFLXBKtsRPmxqRe3h8Ljvw6aX3mNB24R3OBperTVDR7VBPDSD&#10;QZ1iaaJqarRrk6fr4DjRBpclYqG9TUQHZcn9fhykxT4SFY08YY000gc6fT9/Hk40idhIpc/PClpC&#10;L+H93FRMUQ6NRoJcdzHKaorF4n+OvxPCl17ThQxtrURjUeiq6yYbzfX9e55RCirGnXEJThUqpncr&#10;+kPHiaToT0Uwssk8m2PiAyqjUQkY05pgrtHebT7uKA1IxpGbiDhTbV0cOH3c/HX+/jKmw3jSttwv&#10;YUE2YcyTPOYINLaGxHhp4e3gQubogwKHtpZgCTT5lPCZ639NMpOvje2mvj7QeGNm0V4miq/fDeAo&#10;WYcPWksBpwUpRpoBqe7ynqOp8tdOKQaQFM1EqcQ3+7flSqn0t1MoxcX5cUwusVabePKqwq6KgxXZ&#10;tOUFPqwrNVsRFobcsrZVUYmmSntI+1uJU40YL8IpuxrDmdCyad/6RxO8iaV2z0UG9diEmHOR7L/w&#10;vwNuO93QwaZD1TcIzElbIIn9vt+F+PM3IcwpPcWhaE0MeD0NNUwhvbf+kflwVtoBFAB9woNc8cwc&#10;rTHyO9j/AEjm3W5GFVt38caL5jGGT0dcZtdt2t38dR34BH2ihU1Kls+HExS8wTHYzAEc9/2i/wDH&#10;h+w/hQXubUg081sUNfEUHiD+Y4scAcovbJaM0HWI5TXc0ieNybD4X+J78DblkDQuZvzsNMseHLSm&#10;23X48RBnuzRiXtdKzAFjp5N0nf8AUj8xw5txpoguyVjChTixWGSPywfb/TwTBwGgUpggzUZ6aGpB&#10;uQb8oUhdPBZRTS+WaGRjuH63v4f08SqtkmlwvVCppw+ko4digD6vv+PHg2ECk/fKcM0iMcwWCrjL&#10;X8fo7i308I32A5QltrktmpfT+jgw+tDOAexOniDY9/geOWDYbNJ81cLqaH+q2S04EZ7D+HBeajJG&#10;BoGcyUVRFMZY27ez4H2/QeBy4QRiKHlo6CINQIcSmni+VcH979deNhwkRSpTISdQp4pcBjI89hcm&#10;/wCunFSGRtovcuiMKWeCUkskixJfwH7OGiBQfuFgY0YrL1JIlKruLXFz9Y1/PhkKATypNZ9h37/+&#10;PLfXt289Tdf/1d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JHOmf8h9N8GbMXUPG6DAcPS+6qxGshpY&#10;RbU3lndUH383tr1VSdcfx/fwfugBqKXNvXPL+LVtOWX5TLrz47Kzjui/yiOojB/4kwHx4pQypwwB&#10;SdTqUCT+nt2VUD1r/wCFk3okylM1L0I6ZZxzuy3vPXGhwSnax7o00tRUEfTAvDROXqOJ59sUUKzF&#10;CcP1/wB91e+Kqw60f8LH/WtnUz4f6eOlGU8mQykiOoxitrsbqUW+hCw/Iwb/AKVYfA8XoyyTiefL&#10;9aLHM3SgbOfPD4VWR1H/ABwvxg/UTUtHnPrhi+A0kmnyuWKWjwONVa42+bRwrVG3taYn48ErGWtp&#10;iRPw980A73P1wQn44jyKdPvmiI9QMdzZnYS431OzHi2ZquciSaXF8VrMQdyTqWNTK99deCRLSW9g&#10;io8XfO3CsT64A+3bRf8A+udDgb/KUiLEi6bVCqND4Af0cZLoRhRomyVceI/jSoo8znFqew8Qe/tB&#10;+P8ARxwK1UXrt+6ONBpnDBaidJJIfifuO7w+F+JXmyoYUIbJ8IImi141T5gwmqPlsxCk6Akdm00X&#10;X2cAlwl1k4c41Ldstp9OMcjrodOmeb6yCVDUkqwYm3bsQw0+gkcGFm+VjGo3zaySPt54Uf7JGZln&#10;o1i9mg/4E2v9x4fETUSLRoNRc44HHiSvILeOn0HcP288Kqhek0WHMuSVikO1bgewew28PgfbxOts&#10;Ghdb3hFAvj/T1q5g7L2toP8AkE9v6eEj1mHaHNtmndU2YdhE2XZECDQFT2+kfHw40213GylTr4uw&#10;Z66HPKuaXVVWVj4A6/Db/Rw+bcmgBdWsbOeNCwuLQ11OG73A0+qx4roN6Ck0GOPPDT3ksP108OMq&#10;wo9YBVhQUSY2k1YEA0vqPrseFhdkxQuFsUpodclyxgAn2C//ACqf2cNk0BLoY0NENb5MYZR4cd20&#10;RRSHzVi1RNGY9SD/AHHtYc0cKXMoxotOZHqPN3nvfX6x8PiOFTpipBtADUrLOONA6xvoDYa/H3f6&#10;OWbXTV3bziKMJlqtWvjUEi5t+Y/pHDEUBXkaDSreNac7l07cc2UimaaamoaoYoTa/KzTwEUG+bcA&#10;eSB5EF7hiP8Alb+njK0yKOrV7SRz1UWvH6Coo3dSSQCT9xv4fA8DLyCmpPtXQ4KbMNaGUFJSBYkG&#10;/wBF/HjDcHA0sdlOyhvyPh0NPIGU31B+4/H4HgkZQE7Kj+/dLlCpjcipRFV7gH8tRxaaC7Qk0AlZ&#10;S/OVJAt30++44WKEmh02vuxSmw6iMCADQfqeKEpiitxeqnqONl1B47SImnWl81mABPLjGkyqEjBU&#10;dVFydf1/jx0USuUshVOqEfrrzdIyKZosSlpasSg2IIP9PNU5pwoU8KzK5hEfgAPy0+J5UiksUmcz&#10;PBVISBr3P1G/0+PLCnE4UDNbRiBiqrYc0aN0maTLMUmB9h43RgMRS7wViYrH9bacuKKXKlYqGMP6&#10;P9bc2aojbTbh/mQtd/18eeFOLxqdX4yEjMQPcW54mqpbpLpGKubefHX+nlKWzpFc6+FI4SfYL/dz&#10;dVSZoNqlHaUr9I4nNCBBwprnwd5ju4yUUrS/FB5j1TVYTMFa+0kdvYR9/Cl9RboU2qEvihH6eV38&#10;ydFZbB9oN9Lbrr/EcM7ZesY0F8zb7o8+dHBw3DaWDDRNJYLYHt7dD2Ht4aVHKlEmgHz5iDzbqSku&#10;b3Hb4FT3Pt14ys4RQjs0CZNAVhvTLFMVxU4hKrMLlrDXv9oe6D/HhCLPUrUaHzuapaRoHl+G2hfp&#10;Imy5CIKgdrDX/iPxPs4eAaMKBKz+YMiouKY7TTwe4LlrfH6fhzxVTjbBBoNZsNFRN5x+B/ZxAU6q&#10;EyXdAilDgsiYdVRk6gEXHtHb+B4oThRa+C6KNx09x8PGsRYA2X/mg/mBxZtFAF5Gk0KtYzVsPuXN&#10;wP6OVGFJKC/FMPqY3J9lv6PDjop5JikZUVrQMQdTzVK0p1VEiq/mjcd+b21Yp01xnpGl+HPVYKim&#10;98NI1vytOhdNk8HlttvfmqeBmoDRO593nhTsxXXkFftHmq3qmunaNB72nNV4Caa5KiJ3spvzU0pC&#10;TWVId2o5utExXpZpoQRGe3Nk1oAGoKz18z2BP5n+PG6UQkU/QO8ShpW7e08vSA47Kx1OZXpxsQ9u&#10;aJq6bfVUaLME9Vo5JH6+zngZpwsBNdNOHbXlia0BFdh93bnq9FchFu1PNRWiaxyRACw56KsDNNsv&#10;mL25Q0oFQW3ymxF+Vp7ZTrR4e51K2+njgpMtynb5I2sObik2usTYftFzz0VvvKZay6DaONqwpYjG&#10;k68MzsWHGzRjIFNtVFMqk9+NGlKCDTKIZpHtbjEUu1AVKFJMptxyKa1g060kTx2JHHQIpGsg06PW&#10;PGu0accmkoRNM000sp/bxgmaXJSBWaGl3j3zywFNqXFcJqeONbrzxEVZKyaZZJX32HbjBpcEiu46&#10;bzjqeWAmtFemsktBCmtr/nzRQKqlwmo944u3K7KviqoVTiARLDTjSlxSpDM01riwVve4n72KXG3r&#10;K+IQS2BsObLgNUDJTWanlDOGXW3HAZptQinWbElji2v4fs48pcUiS0ScKYv5lTSybYzc/DXiUOAm&#10;jLuSBjXDE6poKfzE+H5806qBW2UajFJGgxKoqKgHUe3+B78KEOlRo/dZCBS/gUy0+1/h+XD8eIUF&#10;VnScKS0mV4GqC4v9Wnjp214Vm1BM0eC9IEU9wUJo1sBYf28WhvRRYp3vKbqvGY6Y7D34nW9opY3b&#10;66z0OJCsQkfr4eHHEO6qadZ7s021/neYSOJnJpY1EV3hryxm7+B/t55skV54A0owaervG3fXhngu&#10;ifFvGodTgsX2kHt4nUwKUIuTxphqlaibb378Qq8GFGaP2lZIoamuXbGLfX8PhzYBXsrSlBvbT3hu&#10;T53YSzH8v+av6OK0Wp2mi52+AwFL6kpIcMjuxvb+jhukaRQYcWXTUCvxuMIREe30f28opwClDduS&#10;caBDMONYhUVflxEn7z20Pc24Drh5SjUkWlshKZNRJKOeogBc6/0/RxstlVPBwIOFM7UgRrk34hKI&#10;oxDk04wTbYyvFSVYUjWmTTZFg01fW9vv+H0/DiMW5dVS5VwGk0OuVMt09BGryLew8b+Gvw8DwbWz&#10;AbFRlfXZdNLKrxehpIjClgQBa1h+QueGKlhNESGFLxoMMw5inUlKUfl/T8OEr78bKF9rag/dQcMM&#10;ZxGT9ITb6SfyGnA2dbhoXgtsjCnSKmkooruLsPh93FiUd2KQKWHThWCmx+bzhEO1xp9OnhyibgzF&#10;PLtRE0JmDn5mNZH0va/8P48EjPiFA248GAp1xGrhoYSVFiP7vDihxWgUiabLpoIcRzRVy1ISJTb2&#10;/ke/Am7dkmBQ+asUpEmn2lFTPB5k38b9uLkEkUVrhJgUl8VZt5jRbn6Pr4WvUdW44054FA7Cziw/&#10;p14pYTO2kV0oU5VojpzceNuKl+GkbcqqJTzyl7BdOMpUTTy0AVMqIfmAFb4cfUNQpOhWilTgFBsT&#10;aBr/AE68MWG9NE907NOOKL5a2Ol/7uKHMBSRjGmahgEkocj6f4cSNiTRg6rSKUFXCBT+73A/hxco&#10;YUUtqxpko12z2Ye3+kcRIGNGbhkUpJApj2jxHDA0TDbScam3VAf4/wAe/EJTJo5C4EUoYm2Q7Rxe&#10;MBROoSabpkMr3PE5E0tSdIrPABCpvy48NMr8VJzFap5H2J48L3VTRwwjSJqNRYdJId8n8ONobKqd&#10;cdA2VPqIxEuzx46RppOg6qZysxPuj6+JsaXzWVYJWHvcsEmmyoU0VlI8hKgHiRaZpc2vTU/AsAZZ&#10;N5AF/wC/+PH2GIpPdXWFCVTUSbQO5Hw4IQkUD1OTSwwmgvb3deKkpokeXTpWrLCnu3FuXNJkEGkp&#10;USSu5B4nNGyQBUCphd10PKqE0pQoCm2mDwyDfrqL8ZThSpZ1ULWXZhJAqt3Fvy04ZJM0ELgQTTpW&#10;06ltv66cuaTIVThg+GM0oe1x8fv5sCmHHKUmJUypARbwPL0hQcaBvG/ddlUd9f28SqoVMUHVaZCx&#10;B4XKoTtxXPDqTzDd+aSmK06uKU6KsS2GnFuyiY+KuK1CcrNbKabKpVka68bNK0mKgzSrGu08aUYp&#10;QlM0lakrK5F+FyvFR8gaRUWRBTpuXU8ZI008k6qZvmJJ30GnEuok0vKQkU8RzJFH7w8OKZgUhKZp&#10;HYvXxsxQHT9Rwpeco/t2jtpNSsygyDtwqUYxo6SJwpqarRnsRrxD3smlwbIFKChmLqD2HDVpU0Uu&#10;pinRK1KaQEmx4q7zTSEtFYpxlrXqYdoPhxSV6xhSMN6DSQxCGWO7A378JnUmhCyoGodHUiNryfr4&#10;8Ttrg40ocRq2Uq6OshkNhY8OULCqIXGyKe6iiilg3W11/p4tU3IosQ4UmkcaaKKcg+3T6/o4SlIB&#10;oR6yoVmkpo5fsjlykGmwsppvSkaGcOvhbicI00rLmoRS2ozvp9p9n8OH6dlBhzA01yTwLP5QW5J4&#10;kKgDFLggkTU84f5yCRl7278eLeqkve6cKzRUNPbbbjiWhTSnTTfaKKrC2AFx+enhxjAGKWiVJoU8&#10;FWmSBS9gba/wPBMyABQJuSSad2rKYGyeH1fx4o1CkHdmlBh88QTeTb9bjihJotcSdlJnM2PpChWF&#10;r/Rfx7ezx4iffCaObO2KttIBPmsR/S9gfo4UAl2hMYZwpOZjwyWOAlTqtj9xse/wPCu6bIFHFm8C&#10;acuns1RDLsmvYX1+g7h3+vijLiU4HnjSLNkhWI54UYBxFJSHda9jb+I4NNtRcCQaLPnvDWNcJYhp&#10;dwPr94fxPI8zFmVSOv8AGphyt6Ewer8K6oZgtKA3cgH7xr+fHGlQmvOplVNWIysvvgX7dvu4kdUa&#10;XMpnCljk+u8xdrC1tLH/AFT/AEHh3ZuSKIcwajnppZ4hCJFNvD+/hw4JoNtKik7TYQslRtZbi5t/&#10;EcLEtSaNlvwKHnJhTDEVhZbdrfTuH7eCloaRUcXsunnyqfnfG46imZRpe4+/Ud/iOedVApqyZOqg&#10;gwrDaeumaZlFyd3b2nX8+FLaAvGhm+8WxFO+IUz0SHyh24pWNIwpA0sOHGkf/N6qKp8uUW7/AA7H&#10;hX3xBxo+/LpUMKXdHXFoxsX9nDlKpoNLbg08xzTmzEGw49NIFJFShj1PSELLYE/H9Ty2uKb/AC5X&#10;spaYLWU9YBItrH+i/FAM0TPIKMKdMawOKrg3EeBHb2j+kcsRNJmXig0W7OGVYmMgjGrXI/5WHf6+&#10;Bu5twuak2wvSmOeqgjhylaUh+1/Z/TwKJs6Hqr/ClLQ5Vool3uNx+Ov9A4ZItEpoodvlKp5hekw7&#10;3VsLfR/AcXghqi1QU9UxMdhPu3A+n+3jwuAaTm1NRKzF6KL9IxF/abD+PGnHUjE082wpWFSKfM1K&#10;8VoTc/XbUX+HHE3KSMKaVZKBxpvGITVtVsJ072/jxNrKzSvug2mlRtelpyyeA/hw0jQKJJCzQXY9&#10;PWV87RIdAbftGp4F7gqcMChtapS0JNJqmw6ehmEznX6fYeFCGS0ZNHK3g6IoQKHGSYhCNO4+q9+C&#10;Zt+cKCblvBmnWbA3xCMu/ex/p8OKSz3mNIk3IaOFJuqo1wncWFgL/wBPC5SO5o3Q539BtidWaio9&#10;3UDw+jgTfc1qoZsN6BS9yygWIFvDt9Wo/LgktdlBW9ONLaGpiaURr304dhWMUHFJMTStocBjrU3s&#10;P1+rhkloKoicui3T4MtQQRe7YfR/ZxR3QFFv5sqNJHEMDXdusP104hWyDR81cmmQxfLMAOJI00Yg&#10;66d6aWVlHFiTNIFpAqcI2fXj8Uk1RXMhoh7p57ZVfurBPU2j948qpUU6lGNJpt083u9ieFisTR0P&#10;AKcxC6Jfj8UiKgTWeCoCnadePJVwppaJrHVRCY7uaWmau2rTTHOohk14Xnw0ZJxrHIYZ0sTrpzRh&#10;VWEpqdQQohuv6+PH20gUndVNKqJXaHaOGYoiUQDSGzHSqVLHtr+XvcI7lNCa0Xz7qC81C0tRsib2&#10;jT7+BjXoOFDbRrEmlZSvUzx3B0P1d9eHCJXRA4EpNNGLYZKW80n9SPjxE+1RhbvjZTZDU1Cp5Y7a&#10;cSpUdlLVIBM1kTDXrDa2p5vutdVL3d0usvZDWQiWW5tYi33jt/Tw7trAHGgzd5oRgKHTBsIpcNiX&#10;aoFvh/TfgvQgIFRs++XTjSjavp1TaB24pmivQSaS+IVqNfaeMqNGraKYw4duJ9tLoin+hnWEWPFA&#10;NIHEzWLFa8hCF/Xx5VSoqzLcmkCYxNUbiPH+7hVGo0J9WlNLKnSBKa5AH9vDIACiBRJNI7FpzISk&#10;J1OnC50zso/YTGJpxwKkdE82oHx1H1Hvx1lJG2kly5JgVgzNmqPCYmEYuQD4+z6B7OM3Fz3Ip2ys&#10;i+aA3E84YjiRKAhQfYPq7tfgFdvVO4CpLZy9DPXz1U5Zfy5LXv8AMVF2N/j+fbw+PFltbFWJpHd3&#10;gaEChow2kTDogi2BAHs8Bbg2bRoFRy84XjUqWeWY6cdJmmEpCaz2YR3bTl6anGmBpW8/vfX+/iHV&#10;jRsE4Ur6I/oxwyTRAvbWKsXcPo5VVXRhTckiqdeNTFKiJrjUzh4yvt5omtoTBpso7pNuPEqNtLnM&#10;RTjXTIICW/W3FKzhSNpJmgpxikiqnYD6P2fw4FnmwuhzbuFug9SGow6rDqfskH7jY8C4SplUihaV&#10;B5NDdlPMBjVYnJ0tr9Bt/A8Hdq/wNRtfWkmaFJK9KqO7H2cEAM0DFN6DSEzFhkFUhAAvp9Ps/geF&#10;b7YVQjtHiigenparDm3KO1vyNvDgQUhTdSAlaXqn4ZmOUOsMl73Gn128OPtXOMGkz9mIkUI5kEtC&#10;ZWGoF/u78Eu1M0DwIVFBxNOrVRT2XH3duB5S5VjQuSiE1KjpXlO6M25cImmC4E7al7paUaPqPj+z&#10;j06aT4OcKkYbJilbUbUJI+s99Ow0462VLNUdCGxQm4dh1QibqhvvsO/BChBG2ga86CcKTOaatqaL&#10;y4juJ9l/G48PjwuuV6RhRvYt6zjQU/zmvRvKqVK3t8Py78C3fqGBodflkHEUIeWICV869idfv0PD&#10;+1E40E71UYUIa18m3Yp3H6eH+qgmW6iS4VVV/vPoPrPGigrpSl5LVd02XUiYO5AP6/XzaWQmqruy&#10;rAUpYqTZHsHFMRRSVyaUmX6QR1IJ11/jqPzHH0CKLrhcihXqMbhpKQxrobHt8fo+PFM0HEtlRoOP&#10;601Hmbraebu+vZb2+3jOujv8sI9PnX//1t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UG/UbrH0i6P4acZ6tZqwfK9GFL+fi+JU1FHt&#10;Hc76mRFsPp44lBXsE00txLYlRA8zFVQ9Zv8AhQn+Ef0YSaGo6s0maa2EkfKZYo6zGHYjwE1HE1MP&#10;+ClA4ZIsXXNg9vM0Su5owztUMdnQfXZ76qY6y/8ACxD0xZRq5YejfRzNuaIFU+XUYnXYbg6u3gPL&#10;D1cqrfxKX/1eGYypYGJHpj+FFKM9acwTw6Z+ICh76o/9Q3/Czf8AEOzPJJhfRDIeTchwOCRNPHWY&#10;zWJce7tlnlp6YkeN6Y68JHWe6MGhS08HhIqlTrf+PD+MF6lXno889dsz01NU3DUuATR4HDsb/cym&#10;Cx0xZfD3ifiTxpCSswBTq1BAkmq+cZqup3U6vTFupGN4jjk63KviNbNVON2ps07yNr48ETNio/dQ&#10;WuMxSjAe3mKmyZMxGipNtJ+jXsLe73v9ff4cPfyqkjDCguL9DivFj76C6oGP0FcomDbbjvcdx7W1&#10;4HVd42rHZQyR3TqcOfZQ+5AeSq2NOupC37+I2nv8Rwa2p1CoxzIBBw540ZPCqCokVWp9LgeF+HlR&#10;ytUbakY1gmI1lOY3YkHTuT3Fuw5sia024EGaAzGckS/MF5DYk3NtO4+Fz3HC5bOrGhozfgCKU2Vs&#10;HemcRHXtr9It48Vtpiie7e140MdHlaLE4QpAIYDv8R8f6OKooNF4ppDZl6ZxvGboLdrke0bfgO4H&#10;GVNhVGrF+UHbQVx5TOGVIew0IJA7dvqHEgaCDhQiVed6IoZ8qYxPSxJGL+Av9W0/s4Yigg+3Jods&#10;KxiPEIlEnc27/Ef08saIynSaZ8bwMVzbwAO38Lc3TiVaaDjE8HhhO3aD+vx+PKRRghZpC4xl6GZd&#10;20W18PYb8qUg0aNPlFIV8N+UlKxDXX+PEpTFHod1jGlTh9fPDD5bm3f+nj4NFS0A0w49WLURkE3v&#10;f9fvHGVGaX26NJoFKvFaagq23aXJ9g0Iv48Di3Q2akBtlTqaFrKecoHjXy2sGAIufaPjbxHDxl8L&#10;FAq8sSk0ZTLeK0+Ix2LX0/iN38OGgM0A3Wyg40tq3KCYhCWFrHsbe0X8eaJpGlwpoMcydNXeMyJH&#10;fv3Gn+Id7D28qUg0bM3hRQOYnkStopS6CwF+w00Pt0HY8SFrHChO3fBW2l5lCCpoyA9ztuPz3D4c&#10;VJwojuSFbKEaskmmUiIX/PjhomA6aZIMOr5KkMQbE9vpHsHPClBUIpSVNBvp9sy3Nh3Hs0PN0lCo&#10;2UBWcsozToyIlrgAeHtU/s4lcRrEULLO67s8+dFaxjKePUWJCWIkJdCbC3wOrfEcBDtq4lUg4YVL&#10;1vfNOIg7cecKHfIjVVPQJ54JZQLk+NrqdT8LcFtvISJqOMwhSjHPGlLjeMzvH5ZH6j6fhxYpUUUs&#10;MiaRdGdku4/rbiQUdrxFKuOqQrYeHFINFBSakipW+h05uabKad6CvhSQK3c8uDSNxBihfy/PDV2Q&#10;W+H3X48KDzg00ITYVE8Nl781NJQaRGJ4a8UlwPH+Ivy22lKVTUqglkjj07c1VVCssr+adTfm6qKT&#10;+I0SyKbeP9HPRShJigzxOPyZN1vH+I40aOWjNP2X6oPZCdT+0W5YGkjyYpW7d3fty1IKa62aCIFR&#10;pzVPJBNMKwmrl93ueVpSTpp/gwloY7ka8sBSYr1U04pA+236+zmjSls0iZ6aOJt78bijMKmopxan&#10;gGwL/Afw5Wae7omkLjmHfzVxZLL9B9txrxG4jXQgtne5pV5NwuPDZgF09lrd/tDt8Rx9pGiii9dL&#10;tGngnWrwzyA1rgj6mFxxfQFIg0yYJkWHEMU+YqrbbgnQeJs3e/8ADjZFKi+YgUYjCsmZco6TbZSQ&#10;Ae19RodW0/LjGo0j20D2d+mNPi8heksQCNdNACR46dj7OOzIpU0+WdlFkzJ0+xHBnCEEhSNTf2lT&#10;qbDvxkooVsXoVtpNTxpRwCKTQ2t/RypwpWlRcNIzHKmalj8+C5+1/TxA6ooEij62QFmDTplbP+KQ&#10;Tqqhj3tqT4A+Fh3HPM3BVgaTXeXJiefxo52TM/U81IpqBYG/2iPGzj2D2jhz91Rm60WzQmy1OH4o&#10;paMgk3t4j+jldlI6QGPYBAS0wtbXw+v6OXp5KooLaqWPC5GX2E89sowSO8plkzOm7b2/X468rNKg&#10;xUWTHWl7fr9/NTVw1FQmrmfU81NOhFcxWhRc9+b2VooqBVYjfsfu/s5Umnkt0n5KmeU+PGyZoxCQ&#10;KmUdLI53tzYFMLWKUUcdltx2i5RmvPGDpz1eBqHKXT7IvytKBjUaU1Lp+v7Oeq4gUzSYbUTSbm05&#10;SKVhwCnejwuVLAjlgmKSrdmnJ6FgNOWpMF11HSty1bKqlCJu3K01NTYMPaY/Ty1NKXppzTLe73rD&#10;6+epvvqxnLqq24WI/X289Fe76py0CRLbloimtc1BlRY9fDmqdGNJ+srkjuCeUmKWJRNJOorQzG/G&#10;tVGiW4rAtQrcrNX01xcwuNebrQkV3DDTMeaFbUoinH5SmC3NuORSfWawO9HENtxcfr2HKmrgE0wV&#10;dXHqo40o0vQg03ozM2nG6WERXp55I1054mK0lIVTaK2SQ7SeNaqU93FY9rO3ujnqtMU5RBkW/bjo&#10;pMca80iudh5qvARXBqZSp56K3qppqaJWNhxhSZpahyKhPl/zE3HS36/TxjuKVC6imCXCzTy9/ZxC&#10;prSaM0vahT1h67AQ3w4tbEUXPGabsaiaZfd0t+z+ziZ4Urt1aabcNoysm5j9/wAOJ2kGaWOuSKWb&#10;4Z83TbPhb9o4cFvWIoPB7QZrBh+V1SUuR7SbD2/R/TxlFuBTrt5Ip1q6Y0iWXS3fisjTSFC9Zptj&#10;q13ajtxkKpWW6zVkytAbDXXl1mRTTaYNBNjMEs9Udg01/PXgUeSVmh3bqCBT/gsbxICf1v8A28Xs&#10;iBRXcHUadqhlLcUKxpEgVPjpVanNu9jxSESKSlcGkZUVs9DWG1yL/kRwnUstmhChsOppTYbjRrLL&#10;bXT8x8Pjwzae10SPW/d04VmDzVxVl0Gh7fC3jx1bWuk7b4bpQ4Tg4oYwX1tb2/2cWNt6KKn3+9NO&#10;lVjVLRJtXU/SP7Tx5ToTSVFupyg0x/MlXKp+XP7fH4/D4cJHridlC62tEj7qDtsTxEsQ5LD6f2DT&#10;geLqqFYYRwqTSRNUy7n+njqElRk0y4rQMKVsNKGTaOG4TRApfGo1Rgu/3lHGVM0+i4io6YEwbVfv&#10;/UcaDMU8bmlng+HxREMALj2fD6OHLTYTQeuHicKdcWxtMOpGEfcDTt4a+PH3nu7FImLfvVY0BWIY&#10;ziuKYgVhLEEkDUn4jQWHAOt5bqsKk1q3bZRjS9wrDnmiWSoFiddbX14IWmyrbQVfdCTApTrSwQpt&#10;VRpw00AUS6yo1GqKBalDp4f28aU3Ip9LuikDW4WtDOXA0BP9PCBbWg0KG3+8EUosGxhUcRdu/wDT&#10;wxaeiim4t5E0oMSlWqiPxB/McXuHWKKmU6DSHGGL5pcr3P8AHhL3YmhIXjFKmPalNtI9nDMbKJjJ&#10;NJY0Xn1Vj9H3duFZRJo5DmkUqnpkoqa6Dvp9/bhoU6RRIFd4qg+qMRkqKnyyLAkfnwhU6VGKFaWQ&#10;gTS/wajhNOGfUkA/sPD1lAIoK3DhBwqPV2iqLKPb2+HKqwNPN4ilThcqgaez+3hk2aJHhXWLAyJp&#10;31/p55zEVtgwabqA+WdeJkYUrd8VPZfetvbxbRZEVEWlKtv43pilBcnCuE8u0bb8ooxVkpmsEbm9&#10;zyoNOkVzeuKC1ubK4qoamsSVYc3I5ULq5biuNbLeK0Z1N+VWZ2VtpOONNmHUEs8peTtf+P08TNtl&#10;W2lzzoQMKUFXIlFH7LD+/i9R0Cilsd6aRbVM1XUEjQf0cJ9RUaEQQEClJFAEisRc8MkpgUUKXJqP&#10;clrAcbp6sgp7m7DmwmaprpXYXTxlQAP178M0CiJ5Rpe4dhG9hcacWhNB5x6KW1PhaUyduOxRQpzV&#10;SZxuRIQwPgf4f2cqqlzIKqCPEsTlinKxj9RoeFC16TQzZZChjTxRymamu3ex/LihJkUgcTpNJHFc&#10;ZippjGvcn+OvC9x4JMUesWxWJoRckV8lWin2/wDMw/pHDRhWsTQWv2u7PPOyhExSdYgJB8D+w8WG&#10;g+2JwpeZVjSoh1Ht/I3/AIHlhRS8YNOeNwBFIH6+I5aqINAljlL+mNviPz/oPExFCZlVIOsoQGvx&#10;GRR8hysUREXbS3LDCnD4q4VFUSNo5UmvJRUHfc8pT8VI3gLry1NRSdxIl7gG3EThmjhnCk8A4Oh1&#10;4XnCjaspSWRfeubfr4c3jVJAptkmSAlGFjxgkJpSElVN89SZQVTjJXqpUlGmkJi0M4m3kGxP8dfH&#10;gcfBmhVbqERUukPnwBba6ceQdQphzwmvRYIb7v1/LmhbV5V1U+KkMItxWG9IpIpzVTdU0c0r7kvY&#10;+z+ziRSCaWIcCRjUuGRqVQr8UJOnbSdSdeypckiVEd+9+OkhQpOAUGmWXDUdgRxCWtVGaXop+wqg&#10;EWpP69uGLLemip93VT5WYgtLAb+H7OL1uaBRY20XDQcVeISTTkoD/dwKreKjQybZCRjT/RbmA4aN&#10;40Uu4VLlIAvx9VJk10uJyIuxB+v1cr3pGFbLAONYqcEz+dKLfUfpHKIGMmnF7IFKmbF6VINt7f28&#10;NlPACiRLCiaSlZjLRsRGe/6+PChb8UeN207alYRHJiMwd7/36fx460C4Zpm4IZEUKVFh0zooU2uP&#10;1+PBM2g0CnHgDSposASMiRzf6v6eGKWoolcuSrAVwxg/K0zCA62sPuuOacwGFWt/GcaDGnwatxet&#10;LyGyE+IPY/SfbwPJZU6caGK7lLCcNtCbSYDHR02ve39/bghQ3oFA9y5LhpFY3RNUS7F7eOn1HhU8&#10;jUYoRWzmgU/ZbwBKcA9zceHs/sPFjDIRRZd3WuhDloJEg7eH8OGumKCwWCaB3NWH/aLj7P7D/QeB&#10;u6RNDuyepG4XhS1L2t2Ntfv8eFLbU0IXn9Apef1UE9PsA8D/AE/Dh7+WBFBj89pM1hocsvQykoPH&#10;2e0fUOURbd2cKcdvO8GNKNKa5CN34YBNExXWRaRYmDezlwmKqXNVOseIPCgUHtx3VFIi3qpO49Vy&#10;VFMTv1A8PhrxC+dSaNrVGk0wYBiclNIVubXNvrH9I4jYcKcKNLpkLxpcPisc0ZLeI/iOGxWDQcDJ&#10;SaQNX5lViI8tdLg3t7dDwnV41UJ0ANo20NWV8vvJTKZRe3f6tPD+ngjbRAxoA3VxjhTljhp8KhJY&#10;AWHf6Pp+B5dRCaSsS6aK5mzNTGv8uJj7hHYn902Pa3hwB3l3pVA5ipjsLHwSePzoU8hY/KUSMk+6&#10;R9wNx/yaeCS0e1iKBWZ2oBJ55kUajC0+cw/3zqB+am3BBUWr8JoM804RHG7W1Av+Rv8AwPGVpmj6&#10;2dNANjNO1C5b9dDbgcdToqRrdfeCg9qM2GAlALfr8eB1d5pwoVosNeNJSqx6aqmBJNr+32/cOFCr&#10;orNHqLUIFKHDUeVN47kcNWhNE7xCTWWrwStryFQkfXb4fTyzjCnKq3cpapR4FkmohIeU3+m/7f6O&#10;L2LIpoousxC9lLiHABS+8Rf9fq4ehkJoMquteFRcVro6eDZcXH0eHKOrCRT7DRWZoNJZ4xOZGOnx&#10;/LgbUqDNDFKTEVwd4619qHvzyiHNlbALVTKfDflplYnxsfr048lrSaYU9rFC7hM8XyS7u9hf+B4J&#10;2yIoBvpOqkhjmFnEXMafR4fEfw4Vvtd5hR9bP9yJpO0nTt2YSyC9vbe37BwuTl2M0cLzaMBz8aUy&#10;ZWqIE8qmH0WH9w4ZC2KRhRKq9CjJrDDlmtppzI7e3xv318OaFuQZq6rxKhApY0uKvQLstw0C9NEC&#10;2O8xqRLmCWYbV/j/AEcsXZqgtgmsKVLSi79+bma2UxTfPSrK+nGlJ1UrQ5pFO9HhbbAfbx5CIpC4&#10;7NcJk8lrW54iK8DNYSA2nNVfZSexa8AuPaf6eIHvDRux4q7weATkMfHt9fPMjVXrhWmnyuiZYNo/&#10;W+nFaxwosbONJCmiqfnNz9rg/sPfhSkEqoQLUNNK4UxEXDmIFB/XjSJx6CUXCeH7D/RwjfFCS1UD&#10;tpK0y1hexBOv0/2cLEhU0dr0xS3oYvJjvKbW4dIEbaDjitWylDQ10Lt5Sm/b+jhghYNFDrRGNRsa&#10;wt6uA20/Wx/I8Zea1in7Z7uzQIYvl+ejk80a2t7fA28eAh61KTNSVb3YcEVPwaomQCNgfD8jbx+H&#10;FLCjSO5QDjSuqqcT01j7P4cOVpkUQNq0GkbNSiB/v4SlGmhGlzUKesFpJZqgMnYWP3a/nxawgk0W&#10;3LgSKHbDGjo4RuHYf3flwZIwFRq8Cs1llxUSN5cf6/dzZXVAzG2o08sgW4B5pRinUgVChp5KqTU8&#10;oBqp5SwgU8Jh6QrZj+v1cf0xSEu6qb56yGBrDTjRVFK0tlVQ53NSu5fHjZxp5I0GokVMVa/KBNPK&#10;XNYaxqxh5SEgH6v7eNKk083pGJqPQ4LO0wqJr2v4g/X35RDJmTTrlwAIFOWK4lTYVTncw0BNtL6d&#10;+1/Dj7joaFI2WFPnCi/4xjUmK1hQgkDTx8NPH2jgAeuO9VFSpb2wYTNOeEYJC8iyAdiD2/Xw4rZY&#10;G2kVxdEYUJtMUoYbAAW/ZwUJ8AoGr/amo0eM/MVHkg31t9/bjffSYp02+gTS6w+ASRBjrfX7+G6B&#10;NBp1UGo2Ks0Se6Ph9/KOYU8yNRpOUh8yTc/EKDJo3cwFLOh7D2cNE40HXKk1ars1/Xw5YimkUh6m&#10;q8uQpwrWqKEiG9QrJC+/7R5ZJmqKEVPEaqNw49FJJmmHFqh1jK/r7OIXVEUasIG2kA9RMJCCL/r8&#10;eEBUQaFAQCKjvS+c/mOO/KFGrE06F6RAp3w+maM+Yh7cWNpjZSF1c041WY6mh9xbk6/r4DihdyW6&#10;Rt2YdxrnhWP1FdOfP7Hw0tpr4fDm2rgrONaftQ0MKnY88TUxCqCxuP2jt8ePvkEYUmtQQaTWCZda&#10;tl8900+I01+7x4WMW+szRxc3fdiAaESpongptnYW9nt0PBApECgmhwKVQUYjRtTy+aCB20+jTgWd&#10;b0maHDLmsRTemIVF9kdyfr4l708KVlkcaesPw6uxCYGQkA6d/b8BwwbbU4caLnXktDChyy/g8VLE&#10;HYDUeI9v0/HgwbbCRUcXL5WaxZjxUUVOdn0afHTw+PNPOaBVrVnvFUDdJiNTiGJb5x7gINvrsRqe&#10;BRDpcVjUgOMhpGG2lrUZcpa+MOU+yPZobH4cOFW4coOIu1NGkbjtZNl4eXD8fyOv5cJ7hw2wwoQ2&#10;rYu8TQk5E34rEtQ92/uDDsPZw/tFd4JoIZkO5Okc8DQk4xagomKLqAbfdcfw4cL8IoKMDvFUBIz1&#10;LJivyYBALDx8GGmi/wBPAp+dlennGpHOWaW9XOFDPllHxURtb7VvzH9I4JmzqxqP7r9kSKGqgy+y&#10;RCUC1/h/dwwigmt2aa8Xw9/skfqf7eUIp1tdJv8AkYt2Hfd4d+N6aMO/r//X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AP1k9U3pn9O1DJiXXvqFlvJcMSb2bG8b&#10;oqA7bXFlqZUZrjsACT4csElWyqlQG2qh+sP/AApj/B86UeZTYN1Hnz1WREqafKuDV2Ia/CqaKKjN&#10;/b51vjxe3ardEgYc9FFT983b4KMH2eyYB9tVV9Yv+Fk3RXA4amn6HdDsx43NqKefHcXw/DIT/heR&#10;KX56UD/VAv8AEcNBliuJoiGeNKEp9hmfgR7/AFqn/rp/wre/FD6iwy03SHC8mdOICGCPSYZPi1Wv&#10;sJmxGb5Yn/vmt8OKBlwA24+0fKk5zmVQEmPYf9FPuqoPqV+Kv+KT6la116s9e85VlNM13pMPxaTC&#10;KRr3telwgUsOh7XB4ZMWKEmdvnz86KLzN1pGGHPs91A4mXcQzrW/1jztVVGN17kM1ViVTNWzEnW5&#10;mqWd+/8ArcEqWwkYVFdxmC3CTJE4GMJ9kU15rmp8EprKQoFhbQWvcdvpHHyYxpBbpLhgUW7MGaGx&#10;NTDTsWJB7X+kdrePChx7VsqR7a07rE0HtB04qMerPMkJUE9gBexP1nv8OEicv74yaFDmbC2TAoxG&#10;UOi1DQxB5YfiDJcn2/vEDv8ADgnYs0M7BUeXecuPnA+zn50Ic+VKOlAWIAe2w/osOGekCgyLgnbU&#10;qHLtLNDt23Nv17W5amC8QaTWL9No5kM0UQNrkWX2G/cD4nx4ypsKowazBSONJakyzLgkxYiwF+3w&#10;Nx7f48olvRspeu478UIFBnGKgAjC7iPhfxv42HFOqiVdqTSrjzdT1iEH2fwPwsOX1UgUyU0nq2JM&#10;QkLx9tf481ShJ0VHihWhfcR25YYV5R10vMu5so4HEbEAi/svpr4XPbl9tIXGSMaEN6aDHENiBuvb&#10;7x9fN0g+2met6e07DzABfXwHe9/ieewp0PGknV5SaiYntb2fA/WebgU+HppmlxhsENtdP6eamnQ3&#10;3lY4ep9OpMcra+wdu/w/p5XUKeNkqoM2aqDEpfdYXv2BB8fhfx5sKmt/l1I21lm8upiAXxsebpsS&#10;mkrPhqGS55WKXhymPGKOSni3Lp/aNONKEUsZXJoN5q0vuW3bXiHVQnS3FAjm+mlLl07i/wCR/oPA&#10;XeoO0VJOXrAEUk8Kx6qwh/ElTpc+w3+nhIzdFij1+0TcCjIdPeqywFBKxUrpa/grW+J+yeD61v0u&#10;iomzLJikyOcPxFHUyX1Jo6xIkkN7hQfpB2H2n2cEoOoVFL9upo0NMFfh+IRq0lhuAP8AH6+V2UWm&#10;mfFMv4ZUpdEBv8PhbudebFeBig4qcGSjlMhW1rf0ccp8KrhTYjh8MgWSx7eF/wCzm60QTSzw2fDq&#10;xR5ai5tpp+zTlaaM1kq8PjkYFRpzU1oGKZK/AqeoB3gX1/P6OWpwKig9xXIlBPIZAgvrbQfT4C/f&#10;48qUzS9FypFNcOTIqVTtAH6/Wee0xThuSrbSSxjLaqDpqPh9XKFNGDT5pHfyYq+otxrRRt39SpcH&#10;kij3D4/rrzemmQ8CablidWIPhykUpJqZT0u+YNf9RrywFMqVhQtZcnFKRbw/Yb/wPFIoNOiaFOgx&#10;uNmCObAW/o5Yii8pilJFT0uI27Htr/fyuymab8TwaOkiuvb9RzW2rg0mY6Rmk5enJp2qcJvS7l72&#10;P5a80Kb1UDOZsMkV2Kdrn8jcfkeaUKOWFxTLgtNKkoGvc/0jjYEUpdVNL+aQxQlh+t+OUUgSaDHG&#10;MVInNidTf7+NE0etNyKn4DiiPIFfuSPz0/jywM0w83FCtT1lPNDcnT+kceolIpjr/IcEDlaeTSMq&#10;6KOouD48oRRihWmsNFlqmkk972/R/DmgmnF3BpQVOVaVogUAHbw/bqeb00jTcEUlmw18Ok3Aai38&#10;ea2UuDneU/Yfmf8Al7qlQTa6i312/hzc0mUxr2UPWV8Xp6qjM8Z1Cgm3wO1hp8RzZojWmMKT2MZ3&#10;bD6l42k1UsLXv2P181T6WiulXk7PEVcxEtyLG9/hZh317c0RNUWju9tK3NGFYTi8DvYbm3W7D2Ef&#10;HuOUBim5jZRVc65LjDGemAUDdp/ycPafbyxTNHltclO2gVxajhgYwTa2Ps9n0/DiRaRQqYcJxFQo&#10;IKGIAxAXH6/RygAFPqUpW2nJMckoCojY2BGl/q47r00mNuHKFnKmeKtgkTsR2B+7adTf4cVJVqoN&#10;XFto2UNlHiYxSlDSMPeA7m51HHKISIpB5gwV6gnyx3AGn3f0c0aWNLigrlwCoWYk3B00H9nGimj5&#10;L4ipMOCSAXOnPBNNl2szYeI15aKb1zUCSgnY+725oinw4K5x4LJJq5v+fPRWi7FSv5GFF11/X4c9&#10;pqne1z2R0aa6c2arOqonzyMbDlacLcVPp5EfU8tTChFTzFFItiObpuSKkQUlK/fw+vm6opRFZ2pq&#10;ZNRb9fo5um9RNYN0KGwsOeq8GvWR+ar2yuPkray89XprG8JU3PPVaazQ1i05sOeqhTNO9Pijv7p/&#10;LlqYKKnirjIueepoppmr69F8eapSlE0j67EWYWB5SaMUIpKVPnzvodOMHGjVMJpuNKytdzysUo11&#10;FmJj+zymynE41CapkGl+UmlGkVminlXUAnlpqqkg1Eq6+tZSqG35/wBnKqJp1DaRtpuRquQ+8Sf1&#10;+HGsaVEJFZfJmL8tBqkinWmSwG7jgpGs1Olp45Esx78ciaTpXFM1TSRQ6qeNERS5C9VYaaoiRtrc&#10;bBpxSSamSSKynbxwmmAIpkllKSbRxgqpelMis7VLLHcnliabCMaYKrGvKayi/wCvw4hU9FGqLbVT&#10;rh+K+fFaTQ/0cUoc1UidZ0HCsdREJpd3PFM1ZCtIqRFDGoueXAimFKJpuq1RzYcYXjS1skVloKG7&#10;h255CKbdd4UuaNIIrbiPr/t4ZARQeWSqlBG9L5d1se3HwRReQZpLY0sbqR7f7uJV40aMSKRsECCQ&#10;378RBONHy1GK9XTpBEb80shIrzSSo0haiYSzExjhITJoSpTAxp3huIxt04qGNIjUGoneI3bjBMU+&#10;hM1OoscXYIr3Omn5cUIfpO7bYzXpcMbEm32t28OeLfeVsPdzThTYfHh3vW14oQ33dJFul2nanx+C&#10;FvLY6j6Pb9/Hw+BSJVqVY1FxfMcyoVh9mnj/AB426/Ap+3tBxoK62oxevmPvkL4e8fq0XgWWpbho&#10;bNpbaGzn1qdSwSKuyY+3itCYGNI1qB2U+0eHU7+8wB+n+3ixDYONFy3iKfBQQ2AiA4s0DhRb3p40&#10;7UuHOliym3x4rQ3FIVuzSkhpqfy/eAH6/DiwCilSjTBisSQoXHf+ziR3CjJglWFBdUZor0qTBRoS&#10;fgC3cfCw4GlXagYAobIskkSo040VJi2KMJKwFQfA2/gOKkJW7tpG6tDGCaVMOBQ0qeaVGlu4/p4Z&#10;hgIokVdFZik1ieNVNK/lwKQBbxAH5a8LnXijZRyzbpXiaiU2NVcthLdf1+OvGUPk0+u3SnZSto8T&#10;BjF+GrbvTRC4zjSbxyoM7bQPD+zhc8rVRvbJ01Cw7DJWPmLpb9fDjLTZpQ68NlT6qqmpVCnw4oWr&#10;TSVCAuuGG1xqpthHiPz/ALeNtL1Vd5vuxShqoGEYZe3fhioRRUhWNNlPeOW54lGFLFYilHI8UtPY&#10;n4fdwyJBFFCQUmkg9BDHIzhfE+H18KC2AZFH/ekinejrzGCgW/f48WJcIpA41qxqfFStVv5rDx8e&#10;PhOo0lUvu8KUEFL5SgDw4uAiilTmquEsYkax5o41ZJ01jkgWJN3NERVwvUagrWhW2nTjGvGlRamn&#10;A1IMV+KJkUj0Y0lKurb5i3hf+3hUpWNHraMKnisQoCNdOP68KTd3jTTPM7N34mUZpalMVJplO255&#10;dIppZrIXk8wKRpflpxrUCKU9Goji3AdxwxThRG4ZNNOJJJVHZqf1seJnBqpeyQipOD4EEO5wAdD+&#10;vflmmtNNXFzOyn6akSIWPFhFFaVzUI0kQXdbjemn+8NNtRIiH6OMqOmlqEk0rcsoaiUFRoP2G38D&#10;xa1jRLdnTQ+4RgjmNX+Gv8OGUUCFuVOr4Hp1sBzeymUmaDvGqXzA27xt/RxlQmjhlcUF1ZhO+Ysw&#10;+PC9SNVCtt6BTFiWIfyqlfaSLC+nwF/D4cTuOd0KMWWu/VQDVGI1OJY1tQ3FyB+ZXueABTpdcw56&#10;KlBDKWWseemjR5E2xwpa4vc/fZh+3kkW+AqF8xxUeeqhjWijrECn4/nwyigfr00tcGg+ShCL4f3c&#10;uKLnDJqTiLNKhYm9ueOFaTQV44qqbn9fDjZo6ZM0HVY4LHiQ0IkCk5PVBOJyqKM0o1Vhgk886cqk&#10;zV1jTXqhhCOaOFeQNVND4id20cSlyjEM1DxJ2WEkfH+njDhgUoZEmmnCJ1nn2tr/AG/28StK1Glz&#10;6dIpYSLEIL/rrw3MAUH0kzQRY/USfNny/aD+w/nwI3CjND21QNONcqBmVA78dbwFVdE4Uz49WLoq&#10;2uf2ajiC5cAoxtG6m5eSKaMM/wCt9Rx+1hQmk14Sk084hUU0Cnb+v38WOKCaLWUKXTLQ10dVUBT2&#10;0/jY8RNuhZoydaLYpcR0kHy+86WFzpw80CKDRWZpA44oDe74ez4acIbgUKrU02UXmlPgOIm5ilzs&#10;TXMPUGT4csCSaoQIpVYYyyEITqbfnpw4aM0QviKnYrhO+EOPgbfkePutTTDD8GkUmGrTndJ/D+nh&#10;EGQkzQjL2vZUuOrhQbY+478UBwCk5bJ21Op4KiuNowR8bf08fSC5SVaw1tpTwYB8rD50vs4ZJt9I&#10;miVV1rMCmCunp2Zok0Iv/RxCtQ2UatIIxpGVqTyMVUk/Af2cInUk7KEjRArLhWC1NZMI30vb8/ou&#10;eWYtys41R+5DYkUPWWstRwxqzgfd7fp+PB5b24QKi+8vCo0ILUtPTx+534bwBQW1lRxpvkqXC2HN&#10;TSkIpvkjkqR74vxkiaUA6dlOeGUkVMQbAcdSnTSV1wrqfiNWqxEacso0naRjQe1dSjTFjrfhYpVC&#10;htBilBg1eN6x+BIH36cVNqmit9uMaGSlp0qKEPbuAfv0PDSKBa1QaB7OWHG+1B3Fv+ZT+zhVcJ1C&#10;hjYO8++gkoK2PCqgvU6D3T+w8Dbaw1todOtl8QmlxTZ7wxAASBa1ybD4fva/lw5TeIig6vLFnn8K&#10;h4hnikKXi/X77cTuXiRT7WWqnGk3h+Z5qyqIW5tfx9mvYfDiFu51nCjZ6yDaaEumDzRgtwRpxFA5&#10;fhNNeKyeQhYG1v7+JnTFLWBroOK/FpXcqNQOB5x00L2mAKg0mOpDL5ZFu/5cYbuIMUqctioTQiYd&#10;PBUqpkbT6eCJtQVQSdSUbKWNJR0KSKzADwP954YpSBREtxRFCzh+NUtNQjbbQD+g9+GIUIoIraJV&#10;QFdRszqsb2b2aD61Pb6vHgevbjuxUgZVZ6iOeui3vImIVodu7G5/geR0pQeVNS6AWUxRlen+EBIE&#10;Lg6WuT8PdPs+HJItG9IqHc0f1E89dGPo8UhoaYKTrbXt7LHgg2VG6myo0jcaxNalrfx+7+HGVGjV&#10;lqKDvH8JjqqdmOlwR940/McQuo1ChLbPFBos+M4TFFiDAGwJ3f8AIWvj8eRzcMDVzxqYba4Kkc8K&#10;bmwzYQRqOJO4ilgfmlHhteYJBE2nf8teHLLmnCiZ5rWJoasDFE0W9rX/AFPh8ODBmIqOrnUDFPM+&#10;YcLw4FWKr9wP7TxQp1KKQItVu0iMYzxS6hD9Z/t/o4UPXqRQjYy1VBJiuYpKqUrCSR9f7LcCb13q&#10;MCh4xZ6BjWCJKmoisviNP2duUAKxTiilBrHRxYjT1IMgNtPh3H38abStBxq7ikLThSrOIMyhHFjY&#10;Dh13hoh7mKfKDEJGZULWB/v4YNrJotdaAoWsFgodoklcEnXv9Y0GvbgjbAoDvrVsAp6qsQw+jXWw&#10;A9th/HXj6lBNIENKXSSqM3UKS7U1+P8AfbheblIo8TYKIxrG+OCtHuag/r4c33wVsrf5bu6jGESj&#10;ce/PETTmrTTXUSGA6HiJRilyBqqF/MymhPGe9ilHczU+mxVGI4+h7VSZbEUImF1SSR2A8P7eHCTQ&#10;VdQQawYlCrEsf1vzShV2zFMTuqcYJijACaY8SBqgFXtp+XEbniozZ8FSsLiNKgv2H94442nTTTyt&#10;dPEs6SDaeKpmi4JIrBHAm7coHKgCnCo1IZZWFgOWNMggUzVdHcXkH69uJlJmjJtyNlQoKOJybAX1&#10;4wlANKVOEU14xT1kcDGK9rE6adteJXkqGyl1utJONBhDjdfhOKETk2BYeP0jU68CqbhTK4PXQ0Vb&#10;JfRh1ULtFmhKuEXGjC/3i/08GKLgKFAB2y7s1hq4Iq837nXjawHKdbUWqStbRrQ3dfG/8L8LFo0Y&#10;0dtud7TS2NPbYLniXv6XC2rJDCcQcW0/u5dKe9qildzQp4BgXyUYdhftqb+H0/DglYZ0CgVdXXeG&#10;n+oCkgHw4tNFaTU2kFOqbm7/AK+zjiaTLJqJiVWir+jH5fV48bWqn2kTtpppK6YPpxOlZpetsVnr&#10;cSmVNCb8utcU02yCaY6enlrJtxNuJEgrNGa1hsUrIKZIkAbhhEURqVqrkXiBsObmtY1Np4oj7zcc&#10;AFJ1qIqBjGJ0tBASxA09o8Pp14044ECaU27KnTRcMz41U4hUtErHaNO58Ljtp3HI7u3y4YFS7Y2w&#10;ZTNM1BQtu8xvbxC02RiaMnXeFCPgUqquw+Fv6OClhVA25EmaUVWpnQBOGChqFFSPDtpkp8Nlgqgx&#10;/Wx04hSgpM0YrdCk0KuFS2j2HglQcKBDwk1mxSEyRG3sP9PLrEiqMqg0g/ONPPsHtP58J50mhPp1&#10;Clnhk5Zdx/Xx4bIM0HXkwamYhODGQDyyjhTDSYNBXWvNJVHb7f48DqySaGrYATTrTGREBa/FSZFI&#10;1waeIagMLHixKpwouUiKw1EUUos3KrSDTqFFNMstJAjbgov9HC8oFGSXCaaqhVka0Y14yaVpMbae&#10;MNoXWO7r9/x4pbQaQPOCaTmPwIl3I9n9HEFwmje1VNJilxJadtDb9bcKUO6aOls6qVlDiUNcojl1&#10;7d/u/jw3bdDlETrJa2Uv6KuocPgDmwBF/Ad/p4epWlAoLONqdNIjMud936GlQt38CfgfYOEdzfAY&#10;ChJZZbxVQbSYjiFbJZr6n9dBwM98tw0MQyhoUscDwhnIaYd/h9Xjw9YZ4mg9c3HRQp4dSpCmi24K&#10;W06RQHeXqpRLiHlR7E+jirVFFXdyaCDOOMSNujvqfj7Rfx+I4Frx6h/l9uNtJvKxqqisuw0Pjqe+&#10;n0d+FloSs40cXwShNDoaynoqAPUWUAAm5t8D34NioITJqM9BcVhQAZsxaLFK/wAmk9/awOlzqBZu&#10;w4Ab18OqgY841KdhblhMqw5woeOmtPNh9FHHMLe6Brp9knW3xU8G1igtoANRlm6w6skdPx/UUImO&#10;yxSUZHcgdvoN+G6sRQXtwQqi/SYAJsY3xJ4kXtbsbrwJm3lcipNF1pbx56aNT06wFlRHC+0/DwYd&#10;vr4Lm0wKiS+e1HnyowzJT0VHqBoLDt9I4ooKbaAnN+ZkinKxDQ9j9Oo72HGFqihFbW5VSQ/rRpfw&#10;8vd4e21vv433lGf5X4xX/9D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RXetnrc9HfpvpZqrr&#10;z1RytlI09w8WJ45RQT3HcLTvL5zH4KpPHktqVsBpIt9DZhSgD0Tj7Kp962f8Kj/wjekbNTZXzTjX&#10;UGpW4CZZy/Vyxkjw+axAUlMRfxEhHsvxYm0cVw59KK15myiccRw2H0Con0qpXr5/wtFyZg1NJS+n&#10;HoJi2JysQI6vMuOUtFGuh1alw+Ord9fDzU+kccVZrTt558qqjM2nNh+M/CPfVH/W/wD4V4/i69Xq&#10;mow3ppUZV6aUst1jODYEtXUohFvemxmSsRn/ANZYk+AHESG9RijdboQJqrrqj+J/+JP12E1V1b68&#10;56xNJwTJSxZirKKksftAUlC8EAB9gS3BCi2SBQOdv1kwMOegyKrcx/EaysxuXE8RkkrKqVy8k9RI&#10;0sruD9ppJCzsT7SeJFAIOAo3aJdTieTQy5FxKV0UOfb+RuPyPBTbrJqN8xbCTSvzO8zUbeQdbH+k&#10;fw4YObKIbSArGgMeuxQ1/kknaW07nuLj4cD+tWqKkUNo0zRgOnao0kbsLkn2eJsw/MHglZ2VHGZE&#10;ijWyYpS4fhJK6aG316jufbxbQDSkqNEc6vdQy9RJTUpu0g0NzpuswttHgwPjwO3133QgVMWTZbq8&#10;SuHJpOdKsGqMcqPPqBfewPvdrNdT3Pgw4zYJKxqVxpfnL4Y8KeYx+FHyyjkako4RKUABAPY+OvhY&#10;aHgt2VCr1wXDjUrMeMYbg0RQEA9tLX8R2FzoePzAqjaC4cKBipzhTSVJEj2BOtz9/c/s4xro8Fqq&#10;KXOA5jwsBTKQAbamw+Hj8Rx4UUraVS7fM+DTxqi2sRfX6PabDnoikGg03VNBhmKRkx2IPc9+4+7l&#10;6sFFFJGpyD8xIZIQPE/rfTv8OXCaXC5KcKYq7JtZSruXtr7fp8bDmtM08m4B20pcBw5ok/T6nX8x&#10;zQFJXFzTLmqLyoW2+P7bj+PNEU/bqxosFVneuwjF9rkhNyX72sdD7BwPrui0qD1VJyMvD6MNuND9&#10;lDqkkFKnzEumlyTYX+ye9h4Dh4h4KE0A7jLiDhzxoZ8M6qUOJxr5Mgfdbt27fDTuPbx8EGg85aqb&#10;OIpcx1lJi1PdLHcP4i/hy5ougpoKc65bknjaaMeB1+kXHw7jmiJoyYd0micZ9wTGqV3koix0Yj7g&#10;w7+72vwO3bawJTUs5ZcNrgK6vw86iZFqMdaTbPuJ3e0kai4P+HuOM2aln7qU5mhsYp5+dGDhqqpI&#10;/Gx1+/6OCWo2IBNeTELSDdc689NaKKk4papotBrb8xrzZppvwmgWrKZYKhg3tI4WKEGhshRUKD7M&#10;ElMAd1tf7vDhFcEUK7QKoPIsvzYnMWjQ2J72NuBv8t3poWquwyMTS6w/KkWG05lbvYkgWHhr2/p4&#10;ftWYZE0GHr4vGKWGX86Phcxp0a1iR94+rxHDNq6CcKILnL++GqjJZV6jmaNXaQ2799PBh7B7eH6X&#10;Auo4uLItGKMJg2baOthVVa/cXv7Df+B9vHomg4pBSan4pQNXws8Wve31G/PbKbGFArmDCKihmaUn&#10;QX9vgb/wPPEUatrnCsWCZjeimEbE6X++9+amtuNSJoU4MxxuoLGw+P8Aby0UW6KjVmNAglDz1bCa&#10;TMuJ1kr7QdP18Bz1P6RTvRXmO2Tx5umDhTTjtIioSRoR/Ef0jmqeQcaDhYo5ZNPHlKNpinhsPBg3&#10;AXNr83ScLxpDYjQSxOWAsP6DbjcUatrBpiSp8qQH2cb1RS4okUucIqzJax/Xtx8UTuJilWjVEbhx&#10;8eXovwNKvCsXqoHBYkfrfnjjSRSaf8QzNFNF5bHXX8/vPPU2EGoWH1wlm17ctWiKWnzEYptp/W3G&#10;opoUgsZpYpmJIB7f0fw5eKUpMUnqfDo4n3fr+fPRTxVNYsUW0RCezmjV0UEmLUheclfj/SOMkTQg&#10;aVArhh9NLTyBv19vPCtrUDS2hr5FTZcAceBopKaxyVZP2m5qthNNtTXiEX/PlZp9KJrFT5jEb7U1&#10;+j+zntVOG3p6GamYbDf9fgObmkpt64tXR1A3MPbzde0aaTdbhRxacRwfrc6ePGimaXIc7rE0K2Bx&#10;1WDYfsdvdINx9Nr/AA78fAoicIWcKCTNOKSrWNJc2uL/AEj3TxhRihDatSKxYBnX5Rgqki1r6+w2&#10;PsHY8oHKcesyaF2h6hJFTB5HJ0Hj7ND7B+fFM0HzbGa7izXh+Pt5EbBixAsLHuD7NPz5uZqimFN4&#10;mgwzZlaeeTzIEuDtIPhc+6e/1cTrTNHVtc6NtBlNhGJ02rrYC3hp9504lKSKEqXUqqO1K5F35qKv&#10;rHCpUda9EQUNj+p5bVppst66E7LOc3gsrsSNf47vgPbxUlc0Gri06KGrDsYpK5Nde9j+unbj9B1S&#10;dNZKugppAzIAe/8ATzdVCqRdfA0LGwt35WKXJNJuWZkvu05WlYFRxOzHRfy5qavpip0E1vtac3VC&#10;Jp1SaIpduWmk5FNdRTQ1B7crE08k6aZpMLIN15qKVhyuKwPELjnq8VTUaorZY1IGp5o1dKZps/mt&#10;Zusun5/2cpqpV3YpwhxCoce+SeXmk6kAVNSRyb83TJEVMWV1F+epnTNdtiQQ2ty1bDc1gfEJpPCw&#10;+jnqsERXUe+Vr2J5WvHCnWOMqu7lqYJqHU1hiFgx5qnEpmmGWeWY2H6/dxuaWgAVjShZ9ZOeiraw&#10;K6lijhW557ZWwdVMVXUw30I+jjRMUtQk00SAPyhxpWMKxCJBqeaq+qakqVt2HLUyayxUS1B0HPRN&#10;aK9NOcWDKBuP8P6eXCaTqeqHWUscQO0a8qRTqFE0ka6tlprldLcSKVFHLbYXTPFi9XJJ8P19vEod&#10;JNL1W6QKeXL1EFyf1PFu0UXDwmmhYXWS/E2nGl5UCKdYt23Xj9IFVHmpyzbr8qRTyVxUOosF234y&#10;rClKKYZqUTHiIpmjRK9NdkvRpuXTvz2KRWsHKzUtdNO9lBP58slZVVFtBIp+VKiQfr+zhgATRSSB&#10;WP5Iht0h5TRV+96K9LXwUK6ntzxWEVtLRdpJ1mbGkqPKibXUaW+rtfhUq5kwKPm7HSJNCbl2U1UI&#10;aYk3Hjf/AIkOHrR1Y0ELoaDhzwqfi4iWIhTr4fr9PHFUlZknGg2aSb5ouCdtz9x4TkwaFgA0xWWR&#10;fmdG5s+Om0nRWBcFXRhzQYp03NZmpPJ90jltEU2HNVNldTrLHtHj/fxMtM0taVBpupsO2PuHhxOl&#10;uKVLdkUtqKshphr4/wB/DhCgkUHXGyumnF8WWSNjHYd/114mdcmlrDGk40GLSVktd7hIBP5N9HA0&#10;ZUqhoAkJ54UrRQTimEkhubX/AKeG2gxNEHeCYFMyR1ckvkoLH7u3EgBmKMCUgSamSUFXAPMcfs/j&#10;x8tlO2k4dSrAU3rjjRTCE6XIH36cTB/SYpYbWRNDFlOm+eVZJF0YA+PiLfxHBTbjUJoAXyu7MCl1&#10;jS0FHSBtB29g76HvrwxXAFB5jUtVAjiebRTSmFbk/C/9g4GnbvSYFSGzYaxNYqTEqrFP0diAbdz8&#10;fYONJcLtXcZSxjSkw3LcSt58yDX2j+n+jhk2wBiaKHbwnAU7VtbTYdD5cYA+j7vDilaw2KQNtqeN&#10;B7Pj1XVSmKIED22+/U8JC+VmBQqTapbEmp0dMqRGWqF29v8Abx0Jwk0mKpMJpJVc0Yq9iC2tv2jh&#10;WswaPUJOmlPQwrJT3Hj+3hk2JFE7itJqDXU4T3zrbjKxShtU07YRMvlbCLf2acUtGkD6cag4vTiR&#10;rL+ut+NOpmlLC9NQcOT5aSw/Xx4mbTppU6dYpZgpKluHe2g9ik021dNYEoPbxKtMUsQuabY5pSQo&#10;0B4mBpWQKUlJSpKl2APDFKJoocXpNZ2p4Yj2HL6AKaCyqplMVU6ceThSdeNZKmrMYsObUqKqhGqo&#10;ETyyvfjKSTSlQCRThVkfLWP634+rZSRseKkYHZqkn8uE040Iowpzld4YrniokikiRqNNqqkz3Pfi&#10;bbSw+GpDQbVuO3HIpoKmoClJZQnGJBNKTgKVtFh+5AQOGiEYUROO41MOHIrBmHHdFJu+NOcUMeza&#10;Bx+KSqVXCOg3SXI5rRW1OYVJqA9PF+j05c00ghRxpglqZC1nPEs0YpQKyJUh0K39o5aZqhRBpNYg&#10;7Lc+HC5w0dsiaUGUMwRR1KxynbewP1+74/VxXbvCiq+tSRI540c/IlVDikSpodwUi/8ArD+kcP5w&#10;qJn0lBpWZmwVEh3gfaCn7/dPPDGk6FRQMYlQhhtOn6/081FGyFxSQxTCTHCZUXtc/t4yU0atuyaL&#10;R1CmmptwPb4fA/0HgSzBRQKlXKUhfPT+opGZGpEqa0My3IJF7ez3l8Pp4SZejUefShFmjmhPPkaM&#10;xhMfyZULawt+v3ckJOFRA8ddChgtQ0m1T8P6OKhQYdEUKWFQiYBban28donUa5Y1B5EDFvZ/HTnq&#10;8gyaLxmTFVD7fvH5fxHEijFC+2amkxC4qkvxkY0aKGimzEKKNV3Dw40pNKmnDTHSyLBKVPbUfdxM&#10;kxRk4nWKyV0iyCyHm1mao0nTTEtN7+88QacaNSvCudW6GLb3OnLrIiKq2DNNeGUogkuP18RxI2mD&#10;S15eoVMxataKEovj+3j7q8KTMNyZoOZVNTKZJPHgeUNRxoXJOgQK4VdQYYbDlFnSKs2jUaSPy9VW&#10;Tae39e3CHQpw0INaWxSvpqWbDae5Ps+H0cP0ILIoPLcD5pmnrY6mW0h4hU4FmKMkNFAwqRTVdHSt&#10;cHX6f6OWS4lumVtqcp0lzICu1b6/r48W/mppEmyplnrBMbvxCpzVRkhvTsqVRTRkaduPINJ3UmlF&#10;DSxzLuUA8M0oBonUspriKaSnkuNP7+eCSmrawsU7iqklG1xpxXqJpAURspgxiG4YRjve38eFz4mj&#10;S2V00lYYGEt3vbhQlJBo+UrChJwHE6KnkCMACe3b2X8fiOCZhxIoHXTKlCaE+oalq6K5sAR/Ead+&#10;CIwoUDEyhVAXmGOmp6lhEfeY30B8fj9PATcgJOFSXZlS048xShydlR8UcPUaBrHsPHQ9/j8OLrS1&#10;7zE0VZhfdzgKFZMoUmHAOB2+k/0DgnTbhFAg3yncKkSVsVFHsTQj2W/Zxwq000Gy4ZpvhxCarm2n&#10;t+t+NJXqpUpsIFKqlo1kQM3FYFEy3INd1SU9OO/6/XzZivJJVTYJlc3VuNzSrTFN2IlVjLX7A8ZW&#10;YpU0JNBlX1w+YIRr66fXwPOLxoYNN4Uo8AqS0qsdT+p/iOGTCpoquUYUYvAq2JqXYxGt/wAxccES&#10;ThUZPIhVJ3MVLHUOX73v+Y/pHGlCaXW6imgUzDllaoNs0OpHh47h8eB9+211IFpe6NtBRXZRq6Ji&#10;wbtft9P1ntwJOWRRjNDtrMEuUmvkK9ZdrgjvqT7D8deFPdKBo471BGFCPlSgaKQPJ8Pb4H+g8Fdo&#10;3FA6/e1DChspfKhgNtbD+HBeMBUdrlRpC5kr1AKD2/w/sPCm4XQks2uNICnhDsVkPe414QJFChao&#10;2V6TC4Fcyjufh+3ni0AZrwfJEVmp5p6Q3Q6D+i3HEqKabUkLqVPnGopl23Nx+vhr+fLqvCimk5eF&#10;0qMHzsKhdk17m/8ASNNTwyZuwsUS3GXaMRSbzTVjF3MUY7/tGvj7Rwvuld9hRvZI7jE1Iyvk60gm&#10;nA7/ANhGg/bzdrZRiabvcwkQKGOOspcGp7swU/Gw8PieCuQgUAC2XzUJM0tWS7I3Nu3c/T8ONh7U&#10;afNn3Yk0oIIXlG69zxUMaK1GKbMbWpSlITvY/DtqOMuTFLLeCqiyZi8yGv3Pf94fncfx5HN0dKsa&#10;mSzhSMKnUc0FRGF0v3+8cUtqCqSuJKDWaow87hIntB5dTUmabQ9wNKzC3np6eztYWHj7NP4cNmyU&#10;iiN4BZpNYpTz1lRaFybkjS4vrp24XOpKzhRuwsNjEVzpMkVtVZn92+uvf87n8uaTYFWJrS8zSjZT&#10;/TdPkhIacDTxIv8A8rf0cXoy8J20VrzYq2c+yljh2A4fTp5eht9f8LDhy2ylNB166WszUqqwihVT&#10;sUX+AA/hxxTYimkPq4mg1xbD44Kiw0/sP9HA862AaGDDpUKYsQeWnj/0XQ/08QOEpGFGbICz4qxY&#10;RjmNRe7uNhbx9mnYfDjLFw5spy4tW1VhxjH8V37GkbX2afw1/Pjb9ysU5bWje2K54BQ1VdOsspOp&#10;8fvHflrZCl4mtXTqWxAoY6GjEEVrH6+DNCNIqPHXNRqSalYwV46VRTOiaZay8x04iX4qM2/DUVcH&#10;apXQ/r9XGg1qp0vhFS6XBTTt73fjyWdNJ13Gql9g0RQBSewH5cNkCKDT6ppyxGAlAR4fs148RSRt&#10;VJeWK5seJSKNkqrLDSRHVhfngmqlZqTLTKVsg5eKaCqZ6imliu3h+p4wRFLkLCq4UlTaQIeUSqau&#10;tFLKkgE0YbhgBRCtUGmbGECIwUfr/fxO5sowYxNI2lrQlTYm1z/HhchcGj5bcilpS08GIRW23vbh&#10;mBqoOrUWjSGzLkuF3FQAARt/5pPb6vHhLcWgVjQms8xKRHPTQdzVK4Z+ij+HhwgWrucKFaUd/iae&#10;cKxd5FDOT+uh4tZdmkD7GmpuJFq5Qqcfc8dJWf2dM9Pl5wbsNPaf7eI029GC7uaU+E4elLNe4PY/&#10;dwzab0miZ90rFCTBMBDYfrbh+DFA9QxpprqxUNjxMtUUvbb1VEpq53Yov0cbSunltAU5LTSz6sOK&#10;NM0jKwmpCUqxdxxzTFNFZVXvlYp2s3NaQa8FlNO0VJT08d1H6/Vx0JApEVlRptqXLnavGyaVpEVE&#10;WOQe8eVinpFNOK41/Loib2FtTxK67oFL2LfvTQIY/mOrr5mijc2+B+o9vbwCXV2VmBUl2lmloSaT&#10;Ua+W2+Q3Px4UoEYmjomcBSkoV85fcPDhvxbKJHTp208QSyU0oUfRxanwmi9aQsUvcJLTi5/XS/BA&#10;z4qDD/hpS1NGkYElr3/bxepFEyHCcKl4cAT+v0cdRTDtPlaQKQsfAA/d34+vZRe391A/USMK/wC8&#10;fWDpwNKMGh2keGllR1ahAO3DlKqD7jdcK6uW21jxta6s01UGn8mZ9ANeMIAVSpcpFO4oxKPd4s0Y&#10;UX95pqKcPlS+3vxru4p8PA1AljmQ68TqBFK0qBrnDSSTKdOWSjVVVOBNYIcEqVqQxHu/R/TygaIN&#10;OG4BFKGt8qjpCwGv9P8AbxcqECiluVqoDMcxiprKpkjU7fo9vxPx4B7h8qVAqTLW3S2mTTCisp3N&#10;wvAjbRqTNOWHu6zghrA/H6+K2ttInhIoRYfJmh2sfb+fx4JBBFBBUpNeiwWhnfcwB+nX+OnNBlJN&#10;bVcKTU7+Q0kesagD9foHFBYApN+aUdtP+H0cUY923FzaIoqdcJqZU1cVMtybceUrTSZDZXQf4xmn&#10;yGKqT+v08D793poWW9lqpJwM2NThnvY/0/AeB4Vp/bmj1Y/LDChHpZcNwaj3SJYgX7X+nubd+CFJ&#10;SyMaCC0ruFYGkBmLNy4iWpqcGxuDqPoPb+ngdub3vME0KrTL+5xNKnImThUTLWVi779919bd+9hq&#10;DwzsbP8AiVRJmeYaRpThz+NGIioKegpBHGACo8APD6PhwZhOkVFqnC4ZNMFW8khKdxxqjBAAxrDh&#10;WCuatZQt+x7ez+zlUoxmnHnxpijJZa8vDqUBradvqOnf4HhgKATpKjUnG8ZLRFI2Nvh8NebqqUUD&#10;eI4YtbMXcdj3PwPx4wpM0IW3NApi/li9rfvbP28a00Yd5+Nf/9Hf4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F3WNS7kKqi5J0AA8&#10;Tz1eomPWn8Rj0G+ndHHWjq9lPAZo7g002NUr1Vx3ApIXecn6E44EE7KK3b1lnBSgD0Tj7BjVWXVP&#10;/hT1+Fx0+rJKHKlfmfO5QNaXBMuzrAxHYCbE3owQfaLji9NotVBV3eW1b2Eq8h8iQaqu63/8K9Mw&#10;eTJS+m3oYAwLBavNOPqgIt7pNHhsMh79x8wOLk5eTtPPvonXvU1MJSY6f0On41SZ6hP+FNn4x3VD&#10;5ily3m/A+n1FPu/Q5ay9T+aqkXCrV4s1bKCO25dp4rFgBzz8Ku3vCXtgj4beiCf96qqbPH4iXrx6&#10;7K2EdbOtWeMx0rMSaaqzLXrT3ca2p4JY4bfDbbhmy0hPDn0oqvbt1YkGOrEj2KJoDRBh0kxrliTz&#10;n1aQgF2J7lnPvEn2k8NsBUdqWsjSSSOjh7KjvBHLL2B/XXjgNOBRSKk4pleGpoSxUE2NtPEajvx0&#10;pChVWrspVRe8ZymuH1jyxptUFv6dO3geELlvpMipNt74upgnopHYji4oLwNqdRxAtwN0fs2/e40h&#10;2xE1FTc+Jv8A09+Eve6lUJwzoTQt5PrDTugk7C35e6fyPBPbnTQCv29cxzxoV6iuimp7MACAO/w4&#10;ek0CENkGkRUUEEk/mBQbWt9XERbBoSocKRFCxleqpsOjEj6W1+43Hw7HhqiAKB10kuGnzMOcY5qF&#10;oaWS5CkCxHhqO1/482V0kYtzIkUU3GssYrmHGTNFuK3IBOtgTcasQPHgOftFXC5Gypkt71Fo3Bo2&#10;XR/JEtCEJUC57j2kBvAAfaHt4LmGu6TFRJmt536uedlGpxWWPD8NJLbe/wCd7fnxcKBAEmiSdU82&#10;vEsuyQjeDb2Akbh7PEHhddPd2mpMyq07wjDnZRVHzninmM8LkXv4+34Lbkfm+VOFTGMuREHn209U&#10;3UXG6eO4dh46G3sPhr3+PF6cxUBRcvKW1GlXh3VOr3K08jblN/qBv8T2+PDNvMZ20SPZKOAod8td&#10;S9zIC5IFr+2wNviex4J23wuo7uctKaH/AC9nyjbb5zAE27/8gn2nv8OGIVQNctymlHXZkwieHc7A&#10;HTvYfx1/Ll5pElszSeoq2lq5TFTtprr9H0/Dmpmnikp208V2T2raVmY3ZgbWHj3He58OeNUQ5pNF&#10;sz50irKnzJoI9oJJBOh0Ifx+k+HC1+1DoodWGbdzgeeFAZiHTHM9IxZZSoBNjrfQ/wCJ7fkOB1dg&#10;sbDQ+azhle0c+QoRck4HjWHFGrGZtpJuST2a472Ht4fWzamx4jQSzC4be+0cxRzskSL5SQE38B9R&#10;t/A8PKi53bQvTZYSvgs4v/SD8OMaqT7KCHNXTCKUkNGpt7R7Db4nseWwIpa2+pug/hyHRYfMPNAB&#10;HsHs/wCJf0csEgUvVdKXT0+AUcw2Rgez28tFI+9IqI+Q55CXiTTW1/v8bDlYp4XMYVHrsm1sFMS4&#10;so1uQbfH2DseeIraXxNANmzAp6RTJtOmh0+O0/s4gdRNDKzuArDnpoHYoIJ6/ZVNYd7X+Nm4HtIK&#10;oNDorKUymhdw/K1MYbxKLgez+m54fpZAoEOXhJxpB55nkwCnJVbkX8D4EX/I8LLxfcpmhFlqBdKj&#10;nmaCrB1/mBaokupB/tHAwz+0xNDe4Pc+EUpP62wYOojje7LYWv7PovwyN4GRFFH5A3GJFCXlDqpU&#10;II/NkI3WB9vip1Nz7PDhxb3oWMaCl9k8THPGjk5Bz7Di1LGaprFgNCf8Qse+v2h7OH4OoTUW3NuW&#10;SRT1mUU1dCTHqCB+Y2nl6SIwNAfPR1EVb7gPgbD7jypo+SqRjT6ExCOIWuLD2/qeWpLImscWIT07&#10;/p7/AF81NbKArZT5RY1TSPYn6vz5aaTKbIpd4cqSe8n083SJVMWbHIh9zQ2IH/Kw5o081toKcPdx&#10;WbTcgkj7+3GxRyvAUKVBRNVJceP7eXNExMVhxjLG6A3XU6feP6eeq6HCDRescoqilrCm2wJv9RF+&#10;JVUMWFhQpX5UhlldfMHf9ot4/EceRRRckChlFHGkIfb3A47RBqpoqnZFIUADmqcApHzVziWxJ/v5&#10;WaMAmRSywGd5AAxsdP6P48uKQOYUIFmeEMp7gc9SLZSfq45QTpy1PCmp22C5HK1ek/ilYEjJPKml&#10;KEzSAkrYjMVf6OUo4CCBTzSU8dRrHrywpKoxTJjssuHm3b+0X5QmKVMJDlJ6jxhqmXZfxHj7eNhU&#10;0ZLZ0ilrDgwroBJ7bd/7ePRNExd0mnvC8nRSH37H8/6BzYFJ13JNO9VkKQkmnUt8fDt8LDm4mmE3&#10;BpH41hk2FRlZNO/8L/w5Q0uaXrNQ8tTt85bve9v4j8xzycaduBhQw19TCtGAbaj+I/p47M0QJEmi&#10;65oqBUSuqeJP5/2jiVeNDG1TpxpNYbg000vmD9fv4nSiaNXHgBFOWLUFd8qY4yb+3+Pfji0kjCkr&#10;LidUmnXpzguLU1Ws1QxYJ4kkj3TuX2DtfmmUEbaYzB9C8E89NHHwrBcOrYAJQL2NvqN/DXi0mgCV&#10;Ui845XoIUeSnjBIuQAPZZvG59vPDGljbhSYorWbI5qGVtosBf8j/AEHiRzChxaEOUi/mhKQG4j1T&#10;R1oinqnZowGTS3HxSFYml/gOYGgKCViToO/w2nitKqD77E7KF7DM1UsiBHPvHS3jqPrPfj0zQfWy&#10;RT5T01PibXuNf6Pv5uk8lNTmydTMu+wv9X9p5rCq94aYa/LKQX0Hw/j483T4dpD19G8DHb4coaXI&#10;VNJ962SM2PhzVLQmayRV+46nmpqpRTj8yFS7C/LUxFNk9TLKxCLbmqUBMVlhoGnG5hc83VVLiu2w&#10;gKx0Fz7eait95NeTD1TVhz1VK69LtgGnPV4eKuoZ1k9089WyIp2hoYZhc8sKTlcVN/lCH7Nhz1Nd&#10;5UmLDYYhuc9vq5sCKbK5pvxCaKFdqnmjT6ATSUcmd7crtowGFOkFHEi3bXnqTKVNYKqoihUhT257&#10;ZTiUzSIxKvv7pPEyjR003SfR2c69uNUZERTghVRy4pGca6azduWrYwrH5bXvytX1U5UjmM3PLikq&#10;xNPX8xhRbE8dmkndk02zVlLI2rC58ONkilAQRTFiEFPMLoBr/d/DjShNLmlFNJ4YcsR3aacShEUa&#10;l3VXJqmOFdpPLaopsIKqxCriYXHNaqv3ZFYDWKjacpqp7u5qRFK82g44DNMqTpqFXxsh1HGVilLS&#10;ppviDFhxMBStWFOrUgmjG4cVlM0hDmk1whpY4DpyqU6aspwrpQ0jwFOK0mitYNYK6RCv6MjT2cqq&#10;nGweNB3jVBU1f2Nf1+Pw4QvtlVCy3dDdNWHZXmWZXY3Isf1txK3axjS569BFCZRzHDoQAe1h93BG&#10;nwCgcsd6agVOKtUvZSeMFzVStLOmvLTq0W8+PL6QaoVwYpj8xoZyG8P2HiGdJo006hSlo6iORQOG&#10;KVA0SuIIrjiDRIh1F+aWQK2yCTSVkSSViV7DhWQTR6CE0yV+MPQgxIuo+F/G3jpxEt4ooyaY73Go&#10;dDiFbiEltfv/AKONNuKdNPutJaFOtdSTQRXbvr/TxWtBApA2sKNMlMWEt7cQpONGS9lLuGeNqe7D&#10;T+nh6FCKDSkkGvYXPSfMlbC/f7jr2+HNNKE159CtNLOpw2KeH3F1+j2a8NFI1UH0PFJoMa/LIjq/&#10;MCgAXH3G44HV20GaGLV5KYoRcOxykw2j29iPH6dfE+3h6lwIFBN22U6qg2zDnOtxGoNNRAncdbH6&#10;joo9vA+/dqWYTz7KGFrl6WhqVz7awYdlWtrGFRVra9ybj+n+jmm7VS8VVZ6+S3gnn2Ut4KSHCIN1&#10;rWH9/bh2EBoUG1LNwaSuL58WjJhjU3BPsHb4m54VO3wRhR9b5X3mJpvGLVOLRksNDf2n8zxjvS6K&#10;UlgMHCsWHVUNPVXcX1Hh7dDyratJxqzqCpOFKs1CVMeg4bFWoUShGg0icTomjnDj4EfUeEjyMaET&#10;LkiKeMOrRDH5bDittcYUXvN6jNPBSOpUniuNVIpKK5x0vkqWT488EaaoV6ttcDGJD73NxNXmKhyQ&#10;FGuo4wRFPhU1zpqhxIFPw/o5ZCqqtGFKdacSx68MtOoUSFek00VFBsPuDiRTcUYodnbTxh8bRxWb&#10;6OK0YCi54yax1Kky2/XXlVY1ZBwpxghsm7ihIiki1Y1CrSt7X4ys0pbrNh20j7+Xbpp6mzGqvybg&#10;frftxM8vTS22b1UzYdKtRJ9P7eJm/EaMnhpFPVfFan3eyx/ZxU4JFFrSsaS9HIwm2t+tuFiTR04M&#10;KVi0xkQgcNgnCiIr0mmoYa61V1Hcn7jxJ3UGl/fSml/QqoiHDhOygu6caz1AuNBy1NJrqlTX3ueA&#10;razT0HjjjuPDjuykME0lcSxBQ1gRxGtdHDTU0mKqoB1B4jWqjhtFR6atVTxtK4p1bc1MlSKphLE9&#10;tfuPH1AKFMJJQaD6GGppsVIhNtWHf43XgfSChWFClSkrRjz00c7pDjknnqrtYgH8rSAfx4OGlSKh&#10;LM2tJnnoo3+I0ceI4UCtjoQPrFxx4YUE6BDGMIdHc2A1uP48cpWhcUnqqhiekO4ewn+B56lCVY0V&#10;vqDl9qgtEqi99NPpQ/s4H7tnvBUn5ZdaMeemkDlbCZ8LqQZTe1tPoNj+R4UWrJbONCe+fD4wobaE&#10;btqfV+zgpFR4uhUy/Tu5UkWv+3+3ioUGXjFDlgtEscYk9v8Afy5oiUZpMZ5q41hZE0LA/mP6Rz2w&#10;UoZEmih5ikllqGsdGOn16/x4VuVJdqABWDDJjCNrnv8A0c0g1d5OqpdXMrxkDl1GmEJg0iKzzI5C&#10;44VuTQkbgim+KtZ3Ct8OJgqTSpTcU9xFSNeLk0Wqplr0cvde3ETgijFo4VFWqEC3PGwqKfKdVM9b&#10;W/Me6L8SLXNL229NNDo6i9uJDhS4Gab/AOX1FXJYmw4k7orNLO+DYpSUOEx0se4/r7OGjbWiiZ18&#10;rpuxWCqqV8uAadtB9fc8ZdSVjClbCkoxNJo5arCxLaj6z/ZwkNmo0d/nUivDLrJ/lD+f9HLC0jbX&#10;vzk7KkLQUkK2Pf6P6eOhoJpkvKVXH+U+aC8Zt357udWyrfmNO2m6SF6NtDrxKUlulaVBylflypln&#10;cq2gJt94vw6tlFVB+8QE0qMQMcCbrfqeGzkCiVqVVDoo5K03iFwOMIBXsp5whvbWeuw9ok3Sjt+z&#10;Xji0adtNtOatlB5iNYIpfLRbnUdr9uBt5zSYFC5lvUJNRaT5ozidQQQQe/8ARxOjUTNPuaYilw+Z&#10;Gp6PylJvaw+rt24ITc6ExQZFnrVNJXDaCsx3FfMlF0JOp7WJ07nwPCVptVwuTR686m1RA20ZrLtI&#10;uG0a2UKbX0+Nr+Ht5I7KO7EVDV053qq9i+LFwUJtf+7m1ritsMxQP4zjEiT7GYhSR4+3+3gYeeIO&#10;NDy3twRhS9yl5VRGrE+wn/lU/nw6t8RNBi+lJjnpoS0h/Re5w2igqTjSOxZJVJBJFv7uJlijhkg0&#10;lI6qctsjOv08LQszR6WxxrPJhuIVou5NvrP8dOWLalU2HkN0nq/LskIJB7fr4cRLt4o0auwqoOFJ&#10;WwTWPYH+BvxhoKSaUv6VChmwPFJI1CE9v2H+g8FCFUALhoGnmtqy8ZN+OE0ibRFB3ieIiJjfXvwt&#10;cXpoTss6qY5cQpJ/0Z1Jv/D4cRF1KsKMUtKRjSYxSjjRTJCO/j9I/p4Wuo6KOmXJwNMFBXVMM4JP&#10;uk2+oi3EDayDRo60FChRosTeanAJtoO/0WPBOhyRQJcZ0mkfjykklT7P6OFD4NCC1NB1FiE0NRbt&#10;rr/A8DYdIVQvUyFCnSoxN0XaGufhxUt2KQoYBqdh9YagBT48UNL1Uleb0UsYsCoqiDfYG9vzHw4c&#10;pYSoTRAq5Ug0lK7DmppysAsDbQfdwqca0nCjxt7WMaVmV8EeqkWSYeP9h7cNbZnViaIr25CMBQrz&#10;wRYfSb2ABA7/AEd/HgjwSKBCVFxVADnHME7zGOCQ3HsNhoSD2+HANe3JGypSy+0AEkU3ZSr6gVAZ&#10;2JIIP3H2/QeJ7J48aV37IIw55NGUwHEUdAjG5Fr/AFackFtYNRBcNEGn6u8qSBrWFteKDRciQaLP&#10;n7CmL+bEL2tp9B2n8rcAmYtasRzwqX8qfjA88aDCknlp5RY9iPyPAi2ooNDVxAWKE/BZ4qpQr69v&#10;424MGF66BFwgopzx2OWmpS8GhAv939nFT4KRhSK2IWrGmPLsk3nk1HtNtPrHENsTONGV4BHhoYqP&#10;FKWFdqkD6P7OCxLgFABbKlVixDEI5omEJ11tyq14YU400UnGkoktcHLFvd1+P9nCwEzR2UpNZ5MW&#10;dQYyST48dLxFNhgbaQeJz1tTJusdD7fq7DhE6VKoTspSgUyGqZWEUoudOF+s7DRnonEU9QBjHoLD&#10;7uL07KLF7axfyk1coZu+n5cp3Ws05+Y7sUKGA4THSxARqPu+scE7DYSKBl0+XDT7U7lBVB3+HFpo&#10;qR10zfLyM1zxIUk0Y6wKxyx7B25QpirpVNZ6WdlGzw44hVNOJmpQk/SA8fpiMKUFDPsI4oTRYtM0&#10;6T1cbJY8cJpKlFJ6WVN3GCaMQmsPz8cZseV1RTvdk07UdRDKRfx/u46kzSNxJFTsQijen3W00/o5&#10;ZQpO0qDSJpadvmtBe37OIEpxo/cX4aEOjQwRWHDNOygyvxGmDFonnJ2fr48TrTNGDJCaQNXhssUh&#10;cDQez4cKFNxQmbeChTzg+MRYe22Y2Gvf6b+PFLboTgaQ3FuXcRTxXYrS16FYzuvccVFYVspA2ypr&#10;bQZ43glPLIZG0Bv4fX48IH2ATNDC2uSkRTdTxUkK7U1/PidACaUrUpW2p0WIU8DbWI/X6OPhwCkx&#10;aKqj4nmKCmSyGx+r9vGXbhKKfYtFLrnl+epxaXeLkfWdL2PL26y9jVbtCWBFCHPJNQw3f9fbw+US&#10;gUE0pDpoNarFqupq/JW47+Ps+jgdW6VGBQxQwlCZoSsBwt/LWSQa/H+34cELKMKCF09jApY7Y4Us&#10;Da3s4YRQfkqqBPLHYganlDFKkg0nZKl4pLA9v2cSFUUZpQCKcBVyzJtW548DNJigJqVT0zH3nHHA&#10;KZUqKkTBUjJPhzZptJk0G+N0q1bFb3/Wx4RPI1ULLZfd40kZMrRkeYe/3/0DhSbQUfi+IwpI1uEl&#10;5tkPb+nhO4xJgUftXEDGlbguFyU8O5x9f1WPDdhnQKILl8LOFeqYbzgD9bcusY1pCsKX2Bx7EANv&#10;p/P+B4dMCKDF0ZpT1Lq0W34cMjRKjbUOnqo4TxsKApQpBVXVXXfMe4p5pS5raG9ONMZwtHO+1/p4&#10;j7qcaM+/jCoU8hpTbsOMElNKUjXTBiFfIBcduIHHIozabBrvC8TPmWZj42H58s05Wn2YFCfh9VG6&#10;DXT9TwRJVNAx1EGnzZEy6a8UUXyaZKuKEse3GTS9BIqZhYhDbbcsgUw8TT3NHTqtx39vHjSBJNJD&#10;Eys48odjxGs6qPGfDjTCmVKWpPmFRf8At+NzxF+WCjiKMzfKThWKfJULg+6Pp/v/AKOUVZg04nMS&#10;KQ+NZfqMOG5NO3b7vH48JHrct7KEtvdB3bSbwyqr2azEgad/hp48LGVq40bvoQKXdPXtTxbn72/v&#10;4fpWU0GFN6zWEY7WTyFIx+V/48r35UacNslIk0qaGpnCXc/r4cMUKNEjiAaTeYMWMaFQbX/UcLrh&#10;2BRxasSaDOOT5uf2gn+PAsFd4aGZT3YoQ8GWKmi3W/U/28EzICRQRuCVms2IxvigMYX3Tf8Ahbln&#10;U97TbKu5xpJSZdahq0mfVdy3+g6H2cJzad2qaPxed4kgdFGZyHHD8kigXYKLn6PdP7OSDbCE1D2Y&#10;k6z5/rS+rIWEdwOLzQeScaS0UX6ezeB/hxmKMirClTFNFSRhrduPExRYU6jU+nx5pDsj/Xw8OeBm&#10;qKZineHz6pgZPH9fHl9tIzCalVNGsMRNv17c8abSqaRW8eZutp5u769lv48pRpGHp86//9L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RK/EKDCqOTEcTnjpqeFS&#10;0ksrqiIo7lmYgAfE89WtlV+9a/xZ/wANT08yyUnVjrblKhqogd9JTYtFX1Y8LGkw8zz7vhsv8Oeo&#10;rcvmWtqhhtjEj0Emqzs7f8Kj/wANLBhVU3TmDNucqmK6w/JYA1JBM1ri0+Jy021SPEr9XHNJoJXG&#10;81swJEq8o+ZBHqKJ3nr/AIU7dR8yxsOhnSagwuMhgs2YcYkqXuOzGnw+KNLWI088/Tzemg2retTn&#10;9zQB/jGfcPxqqb1F/jffim9Q6Sogw7qPDlGkk3lYst4NR0rrpuA+aqlqajtcaOOKEoBoJXO8N2o/&#10;cAOgCPft99USeor1aerfrhXMvXHqlm7NqDcixYjmCueDbe+0UqSLBYg/4OLUNDn9KQpzJ65BClEg&#10;8Dj8Zj0ovOUYqOnkLUkMcO4m5RApJ+1qR34uT4dlEVwFL+4kx0maVWasSShpxITp2/5C7fnxehyk&#10;TTZUYpP5ax6mxS8ch7be/wBNj+zioLmlFwwWqz5ly/TTQllUXX9h/oPNhVaYdKTQE1GX5KOt3qLf&#10;8+nlxQ1Rc60xTo9Y1KuvH5pKEa6w0+NI8wufHW33ccSautggUIlNiqPSgMdbA/sPFU0HFNQaDLNb&#10;07BjYa6f8yn8uUWcKFNmDRYsxYbW1NSTCpbUHQH6D+Y4Dbhsr2VMlm8lAxpgp8HqoZA8q2t4f3cQ&#10;IZKTJo1XcJUIFKmjxRaSy9iPEfRw3S7poicY7ynmHNTNIELHW/8AT4f08Vi5BwovVYwJpZYfXiVN&#10;4N/1uOGqFTQfea04VFxbF50TZE9j7P4d+NuORsp9hgHbUrLi4liUi+aSwJHtPfT6O/HWJWcaZutD&#10;Wyh0yxlinWdXlXU/R9I9vBEhATQGubkkUZ3LeG0lFAHRQLf3jvytA5RKjSK6lZgWlpZEhYj3Wt8N&#10;Nw9niObmMaMbVrWoVWrnjM0mJ4nJCuqKxsdLEE7l7ey/t5G99dFatIrI/LbMNIB56DQeWZT9PA1E&#10;UK5msqwswueOhJVTZVFYwXjNxyglNXMKpW4NjVYJFiRrDQH6xbh9b3CiYogubZMTQu0GacQporh2&#10;7eH1eAt48FiLhQFAJ2zSs021/U3FKKQqCwuPE/H2Lb+PEzuYFuljOTocHPz/AApR5F6ttDXj5qRh&#10;2JA8bHadB/qnxPFNrmAcMGivMckITKecOeFHLyh1XwyWJI523sAL/mp0W5728eClKgrZUTP2am+F&#10;K+rz5lipjEYZNzW90Wv2Olhc8cmaQdwrbFNaUeC4qpMCr7w9ljqv382K2VKTSIxzCIKEmVLf3j+z&#10;myKVtuFVJ7DM9DCqkR7rAHuddCLfAezjQVFGBtCsTQ8Zc6vUtRCq773t9FyPhYdx7eXMKokcYUg4&#10;0J8OMUuYIx5TfaHhbxW/0dueiKRHrpFY/l8pJ5q6+P3j7u45YGasDFImCQQVIB01/jy5p+MKGnK0&#10;tBUAGWwLW/Mff3HGlTSYddCa+UMLxaHciAki3b/Ev1niXWU0oCJ2UXDqb0plkppBEoJcG1h4stx7&#10;T9peKQoLFPsullU1XjmnIuKYVjKzqCoLONo77XXcPafbwOvWpCtQ66mGzzFLrek9XtGFLzDcXqsO&#10;pFMikEqL3+gA/Hvw3SsgUGHWQ4rCktjTRY+3lVSgi50I+Fjpf2cSOgO4Gjm3m1xTSXqctRU1M0FI&#10;AoIt2+Gn58LlW4SIFHCLwrMqpAVGTMQq5iyKWGvttrr4afnwPLslOGhYjMUNilPhGVJ4LLL3+B/o&#10;v48NWrQpokuL4L2UOuXcTmwSAbTtt4n6bjx8DwVIOkVHFy2HjS/pc/xvZJZLjsbdu/w+Hx4/rBol&#10;VZEbKXGEYnhlbIDJYjx8fG3hpx0GidaCml5SnCKi0C7WJtp3/IcvSEyKj43lCCSiM9OANF7ew6Ht&#10;ytOIdINAPKk9BU2YnQi/1Gx5TZQhBCxQuZSxEzU4ViSVt+Rsf2ccBmiR5Ok17Md5Lp+uh/oPNVVF&#10;IiloxHJuOtv2duaijFSpoUsArIFHlkaj9h/oPL0UrBoRGgSqpdqAdvZ7ON0noD80ZRDVPmKulyPu&#10;O4fkeWIo0af011guDJRtYD9e/PAVpxzVQmQUIqIdi8tRfNM+J4I0cZYjUa/lfnquFRQK47/o1Qdv&#10;a5H7Rxs0es+KnTLldIZAPHX+kc2DTDyIoa8OmEsA/X48tRKcKltRCouFGvNV6aaa/BWjQsBp3/bz&#10;dWBigqx/D5grBLm39Nv4HlYo0aXQQ1aVcM128LfxseJThQnQUkUrMsYkkbiJz7PyNj+R48lVFtw1&#10;xFOeZ6aOrjDLroR9YN+XVSa3UUGg6hw16VzKew/p4mCdNH6ndeFPiZvXD08pmAH9v1/w5fvAKR/l&#10;C5SgwHqXRtJ5bEki3ca6Gx1PwPs55LoNJnsvUnGjI5VzBQYjTJNV2CgC5v7Lg6n4jj5oLLRoNBN1&#10;RxPC1O2mN2HsBP2TY6m3dTyqjAo1tEEmkxknDxVjcBqp09v+IfeOeSKUXSoNKzHgIIPLJ+H7R/Dj&#10;hpA3iaBbEafzqksO1z+eo4mUKE7atIpU5fp4411Uf3/28ukRRa8ok1Bx2sgpJx5hA7HX7jzSjFPs&#10;oKhQtZTgovkPmUAJAYfWv0+0Hj4ogfJmKwSdQVw3EDSqxAvbx8Rp2sPz5XUBhTgtioSKW2FYzFmC&#10;MXsdwF+3iCOWpGtBRSMzb0/FdCWUCxA/MbT3sPZyqhqpYxclozRf8TybLQvvKnS1/rH1DuOJFNxQ&#10;wbvdWFMU0kUCCPx42cKXpBVjWFJZgoaM2HflJq5ArtsdrKVwUZtCO30/DmtZFaFuldCLl3Pk9Ja5&#10;sFt3PsPwt4HipLk0H3rKaESl6pQX8syE9r27ezw/p4+Fg0UKslDhT6M4wYgg2m97ez9l+XBmkZYK&#10;aaatlqE3W56rJwpD18VibDvyho0QaiwQ/vNytOqNTGmUaE83TIFSITGRc83VTT1TzRhbDlqSkTXK&#10;SRTrzdaqBLOo05WnQKgOBM23mqeGFeFKBqvPV7VUpKmSmWx5uqRqrwxipPup+v3c9Nb7oVwlr6xh&#10;dmt9GnPV4IFNEjNK26VteVilMRWYSQQLdiL83VIJpnrsdSP3Fa3GiqlaGCaYXxJ6jx05TVNLw1pq&#10;KYo5DduVONOaiK4tCqjQc1FWCproQMRzYTXtdZBBID25uK1qBqaYtiXPN0zM00zVjx3tpxomKVpb&#10;mkpiGIVbkiMn6OIXFHhR000njUajNcxuTYfT/RyidRp1zSKcfm5YjtY8UaiKSaAqsnnzzaAd/q5a&#10;ZqukJrA2FSTe85/X6+Nlsqp0PBNZhhvlpY68toim+9k03tCInsRykUpCpp0pI768eApGs1lqoBIN&#10;RzZE1RCoptMCoeNRFKtU1IFQANvHJpnRWWWGRoyUGvNEVVKoNJaaSujlIW9vD7vjwuUVCj1KUEU5&#10;0JnnO1zfilslVIXYTspxnpLC9uPlNI0rqIksUbgNxqQKUFJVUmqRJacsvgNPq44rEUw2dJpOxRRp&#10;Ibn2/HheBjRwpRIp3Ey+XtXi0Y0X6caTtVYSlmPfhes40cI2VIhqkiTRteXCoplSCquEzy1PY6cq&#10;qVVZICKnUcAVNrfHihtNJXFTUetwuinfdKoP1X/jxtbQO2nW31J2V1SpSQMEiUfr9HPJAGytrKlb&#10;aeamJamAXAtYeHFSkhQouQrQaSUsdFQsfMsD9Ps+jhSQEUfAqc2VPoY1xG6QqSDpoDx9A10mdV3W&#10;JpSUGXYqSXzSLE97W8fv4YIYCMaKHbsuCKVb1UVPF79vr4smKJAgqOFBlmbM9LTLtU7voufge39P&#10;CS4uQgUMbKyLhpC4dW1OKzFWU7fjYdu/5cJGnC7QleaSwKFjBcMw6jAklS58f26DgpaaSigLcPLc&#10;wBp5q8Yw6ji/Qrr8LD+k8UKcCKQtsKcONBbj+YqmpJjiXQ6difh3PA+/cFWAoaWtolGJpEpTl5PO&#10;lUE31vbhElEmaEZXAgUrKGpiWIR+IHj8OG6FACiJ1JJmsq0Jnk3qNOW0TTRc0ipySGnOxvjx+dFM&#10;EaqnRwR1Z98X78fAC6TKUW6hYhQRwi8fx4042E0+06Vbal4bG7LryzQmmXlCnOdtiHitRikaRNNE&#10;Xml7204kEml6oipzW22PHTSYV1T00TNcHm0pFbWsinSSrjpl2sbcVlYTSENldR4K1KiS3GQsKNOq&#10;aKBSg8krFdRxfEUVTJphmLbyDxGqjROynqlmXyLH9b8Ug0XrTjSVxCrKTEH9fDha4qDR20iRUmhr&#10;Qvjy6FxTLrU01Y4TUC0ev9huOJX/ABUttvBtrFhMEkZuRb9b8q0Iq76gaV80Ymg2eB/bw32iiBJ0&#10;mk+lAFn8wDxvxAGsaNS7IpTU+2JLPwyThRKvxVMjSKQ3HLjGmZIrMZPK0XsOXmKrE1Kp5fMNjzYx&#10;phQinV4RDGX+njuykgOo0isVxdo7opOl+F7jumhAwxqpORTS1JueIArVRspIRWVqfcbMbDl9M1QL&#10;isNVRpBEZI+4B5VTcCnEOajBpOQ1Ff5pVSba/D+PC4FU0bKSmKlh2pZPNl7nj4OnbSeNYgUJOQM1&#10;fJYzGwPugqSPgDtPf/VPDS2f1GKC2Y2komrFMpYvFWYWIWNyFX71O0/s4fEVEBEGoON0UchZwP1B&#10;/oPLCqCgzrIBCjROLAXH7ObiliTNBdjODx1+7cAb3/h/SONKSDR2y6W6QsmW0im+zYE/x+7ifu4o&#10;8FySKWeDYGG2nb+v5cfCaKHHTQsYTQw04UgAHv8At49RE4qaEGnqFjpSvwIH7Oa20higZzzWrZmB&#10;NiD/AM1D9vPKo4tkyaLTi9ZF8wfZr/SOE7ioNSIw2YpvFYgXcp41rpV3ZrPBOJb7jxwGaZUnTXGp&#10;p0dL255QmrIXFJOaDy5DtHt4WFMGj9KtQqfFMFWx46kxSVSZrOyJKNeOEaqZB01Anw6J7lzYfr7e&#10;MKbpUl4imKqbD6YHx/P+ziFWlNGaApdNwmpqnSMjjEhVKdKkba4TyfKR+ZHzSjpFWSO8MGmWLF6q&#10;pmCm+249v7eIA8VmjNVulAoQMKRDCHlAv+oPBA0MMaCr5g4VHr6na/loL/Vfja1U60iRNJvEJWKk&#10;X14Xuqo3ZTSVMUrS778JCDNHwUAKdoKkU6WfvxelzSKL1I1nCo77KpuNE6qdEop6wpFon3XA7fke&#10;LWQEUXPnvK9jtZNWKI4Dobjx8f7eVfWVYCt2zYbxNLvJlJ5VLuqbXNie3ssf4cPbNMDGgxmK9SsO&#10;eiuGbK6GGPYuv9mh/I89dLAq1i2VGkDSYZTVcnmyWOv0/wBnbhAloLxoUOPqbECnhkw+NPKit+v0&#10;cXwlOyi+VnE01PgfzUwb9039vEhZ1GlwudAoVstYRh1DEJAACR30HfXw178E1u0lsUCLy4W4aUFb&#10;icSXjQ8WqXFFLbJONNhpxODI3jxrTqpXr0YUF2d6eCOMmH7Wo0v4e8Nfo4GL5IAwobZYsk488KnZ&#10;ExKcBY2uLk2v43F/4jj9i6SIpNmbImRzyKNTgsMVXS7/APEP4i44NBjUPPEpMUgc3RrCGZBY/wBI&#10;v/EcRu4ChBZGaC/DawCv7aX/ACP9vCRtUqoYut+Gl+a+FId7ezhyVUFQ2SYpHYjjUDPsJ/Xx4WOP&#10;DZQgZtyKcqAUs8dyATxS3ChSJ3Uk0r8LpIXcAfD+ji5IAokdWRSsfBjPFddOKCmioPRQYZky/PHG&#10;SqnTT/mU/D2cK3midlCq0ugTQPfIYktUGa5UEHxPwPbTgU7pYND7vUFNLGGkaeBRIL6D8uHIQSMa&#10;IFOaTUOTAYwdwGvGSxFPi5NdxxNSCx8OejRXiddJ/Fa9CpRjqf1/jxC64IozYaO2kPJCHdpVNr3P&#10;CAp1Y0KEqjCsKvEH/THQcbBAONOEGMKeIa2mFhALW9gt8eL0rHCi5TSuNCVg1SDTBPgfy1H5cEjK&#10;8KB1wjGsE8AqK0X7X/j/AG8qU6jTiV6U0JuAQwwQrcC5/b/bw9aTpFA+5UVGseaqhTSMqeI/j7p5&#10;p44VeyT4ufOiq1y1NVWEsCb97+0aHvyK3gpxVTe0UoTSgwZ0onEcnckfnpw1t4bwNFNwO9xFDnlx&#10;lkQMG1NtL+3T+I4OWIIqM7zwml8aOqlh93sf2/RwxiaDmsA0FmYsLL7hP4g9/jp/EcJLhuhhaPRs&#10;oCcSSKKcgW730+PAG/ANSeySoU44NjMFHIA2t9PvHw+PHmLgJwpJcW5cFLyXF4qynBPjbw9o4Iy6&#10;FigqGC2aSNRiUVE2h14ULeDdCBDJdqFHmWqlkCR9vrPw4kF2VHClJskpEml1glRV1ICyeNv6PD48&#10;ELKlK20GLhCUbKWMsDeRu+jhyU4UH0rxpJK9qkrJ+tu/CnjR7EjCn0UlPMhGmvFmgKotLhTTRNlm&#10;KSXegt+v1cTm2CqXJvCBjU2HLrqva4/X2cdFvSdV2DT5QYKsTgkDitDMUWu3OqlfFDHElvZwzAii&#10;NSiqscwQ+HKxVk4U3StHGpsO3KGn0gmk9UVsIbXiBTgo4Q0TWKKvp2NlOvKJcFXU0RSho0jmAPF6&#10;RNFLhKadmRYxdeP7KRgzUB2dza+nG6eGFdTUxVNx5UirJVSOxWsNObr+vjwqdXpoQMN6qlYHVz1B&#10;3XI9n1/2jjrKiqmLlARSlrcRdE8skm44vWuKJ22pM1Bw2UtUb37af28bbM0peTAilnJVAQW9g/hx&#10;fMUQhONew/y6l7HXnk4153wVixiihERsB27/AE6c0tMirsOGaCGuwx56vehtrf8AYdeBpbeo0O2n&#10;glONKOgwqeKMMx7cMUMlONFDr4JpN5mSpCFVvp4/Qf6DwuuQaNrMpmg+ilrFBVrm1xwPgqFCxSUm&#10;mqdMTqJbR3P0XP8ADiJYWowKXpKEDGlBhmTsTxK3nHTTS4H8Lni9myU5toqezFDOyh8yllKPD4gH&#10;tfv941+18Rwb29uGhUX3t6XjTzj9JT+TZlBHx176HipYwpBbOGaChPk46veADYgn+B7cIcAcKGh1&#10;FNCRSViRUlk728PaNOHiVYUE3G9SsaSmIYpWSSlF7A/3d+F63TMUdtMJArLQyVMg96544gk026lI&#10;p5jw96h77b8f0TReXdNKGnw2OFf0g1/X28UBMUWKd1bKkuIVX3eOU1iaROYK+KkjY31Hh+Xhwvec&#10;0Cj+1aKzQUx49JU1JDH9R34GE3Gs0OFWugU/ivXygrd+GIcwopLRmoFHRLNV77XBP8e3E6ESaWLc&#10;0ppWVUSJT/V/Zw2UkAURoUSaQEkzefYjX9b8ICrGhOE4Ur8JqZAq7x2t/Rw3aVRE+gGn6SXTXi2a&#10;KwmmeZpP3eI1UYpAqNDLIH3Ne3KA06QDSmo5kkjt20/hwyScKJXEkGmrEaYStp4f38TOJpeyuKTd&#10;fQgx/r9HCxaJo3acimejoZIpN/biNCINL3HQoUs6OfyQtz2/u4cIVFB9xOqn6PEZXXauvFwXNFZa&#10;AroRVFQ/vXPPQTW9QTSkw6haIC/hxYlMUUuuaqxY5NLDARDobafdcco4SkYVa2SFHGgukxmaGVvN&#10;v/Zb2DgfLxTtoaC3ChhUU9QGgqBTohPcdwNfoFz+fExzDSYpQMq1Jkml9heZIapNznvfw+vt34fN&#10;3AVQWftCjZUjEEpMRQoLXII/b/HjywF0y0VNUnUyxSxEyIBrc/rbiAWyRjRqb0qwNJ3GKM0wO0Wt&#10;+w8L3UaaN7dzXSQhxQRTbCuv39jwoS9Bij9TGoTS/hqLU+8afrpw+CsKC6k40gsXlirpvKjPj+24&#10;4QvEOYUJ7dJaEmmpcPal94acRBnu6Xl7vKmUddUmfZYlR8PYfaeKW3STSZxpMUINPjOG0MIeay/c&#10;P48ECX0tjGgqq2W6YFJ7E8x02IyCOlW4JtcAnx01PC9y5Dhwo2ZsyyJVRhOmI+Yp0eRQCwuAf9Yf&#10;81DgvtftqLs28KiBzH6GhVxl4oILHsQPz0PDM0FGhqNISELNUbxrr/YeJxjR0cBThilJN8oSulgf&#10;y15c0naUJrDlekknq9jXOtvvFx+Y5VAp65XAoe8PwVREHjUa2Pb268V0EVLpP5olioKYmQ2Nv4jT&#10;v8RyppSynUaBX+sVFv23083d3Hbbf2e3iXWKFX5ZXu+df//T3+O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MeY8z5ayfhMmPZtxGmwuhh/wApUVk8cES+PvSSsqj6zz1aJiqtuvH46f4SHpxlqKLq&#10;N13yxPW0tw9HglU+N1AcC/lmLB0qWVz2s1te9ueqpUBjVYvVH/hXH+HBl2jdOjWXc659ru6LFg8W&#10;F0xFu7VGKTxOPqiY8opWmix28Q1z+FVu9Wv+FavqdzSZ4ugHSPL2V6VwRFUY/ilXitSmn2jBRpSQ&#10;39g8xh9PEBePAUEX88KcEAT14/hVPPqB/wCFAP4wHUcSMvV+fLcR3hYMt4NhtAqgjcAJXgmqDpcA&#10;mUn48VtSraaK05q6pWJEdH7oNUz9UOv3qk9SWOSV3XrqFmfOzzOS388x+urUP+H9BLK0SgeACgfD&#10;hlpAqlzmEIxPu+BOPvpwyjlY4dSiKCJIFN/dRVQa69hx9KgMKiO7ue+VJJPmZoccqYPJTzCQnTQ/&#10;cfj8DzxM0QKM0ZjKeJfJoqOSbW7n/gT+VuVAmnUrIp1zJiUVZSOjd9D93f8AI8dAra1zRJ894bvq&#10;ztGq2/IlT+VuLU4Upt1xTZgGFGBN1tR+zj9POuaqSnUaWdqJoIu+02+nRl/geKQMKWWUawTzwoCM&#10;q4vW4ViB81iFZmFvgw+HxtzaSaHV4yl1OHMUO1JmYVybb3v+0cVigAu3LdQcQgjkTeP1uOKU4VZs&#10;lNBPmF3DGNO/6kc0qhlagbTTZhVHVyPuPb9f28ugUrfWkCllJVGCK0jbfbrxXsoiCNRwoP8AGcap&#10;lYiV9B9XwPe3Ei3AMKEzFuo7Kx0hw+tjBIB+J+B+7m0wqrOa2jWWowWilS4UW/t+7ly0k02i5Uk0&#10;HOO4XSUisRb9Tbw4UOthNC61fUugzRZHrQVubEfRp34HQCVUNSQE0NeCUFQtFZRqBp9X9nBk0jw1&#10;G9y6CqmWoo62oxDydSL2H16jtxKUEqowS4lKJoYMBWLDKdZZAARrr9R8fjwRNAJFAW4JdVAoS8Hz&#10;LBNMoj7A/wANfD4cMu8miB63KRjQ/wCD1dRLR7E8B9Hb+zntlBhWBoFOpsVWysSdAG+uxDAa/wCq&#10;TxpeyhDYKAPPO2q9sx0z0mJvE5uVZl+46flbkTXSShWNZJ2awtAI8/bTTF7518OJkyaXKwqczrEu&#10;vFZITSYDVXlWKZN3PABQmvElNTsEgQVdn+I/aOP26YNJLlfhoWH8pKa6jQj+PBiYAoECSaC7FFiq&#10;5WO7XX9fv4FHgHDQyYJbFNUVHOj7oe/EKWik4UYKcBGNKJMSzFT09/PIVdftE+zwGnDYOupG2ics&#10;srOzn4064R1BxmlkCTOzBCfyN+wsPbx9nMVAwaRP5S2sSAMees0Z/IvUVzTorOQo01P+E28LD7J4&#10;OmHw4JqIr/Lu7OFDfSVNNjtNdmufq7g279uGm2gSod2aDzNGSmsZoDYAXv8AQfj8DxhSJo9t7vTt&#10;oEJcQxnAa3XdZD4/6ra6nhIpamjQ6S03cp56KMb036jujRx1M2qkWF7mytb4/un2cOULCxUf3tkW&#10;zgKMjPmOCupgfEC31g/HiiKCsUEWYMVWikLjS1/yP9HNmjFtGqkvgvU2WkrDCZCBrr8VO62lh7eN&#10;apwoyXZGJo3GR+pVLLSqokuRp7fsm47f6p9vKrRRFi1gaFUVdBj1MVax7H6w3w4mxTTshdBBmXpF&#10;h2IAywxKbG5v7Ax9lh2PFAXO2qypGygHzJ0g+Wj2wxhVHs+tTe1vh48ewVSxu7UnbRf8VyXPQVZE&#10;UZbUHQaew9viPbxMW8aFLd7qGNZcMy1LUzDzIxbT4/wvzYRTblzGw0szkmmWPfKo08P778e0iir8&#10;2eFBtmWhGFkiFNQQPE+O3w+riZY0ihBbOd7toAsfzxX0cghMbKR7bKLdu2p7jgOub4tYRUm2uWod&#10;Ez8/0pros6TTsqbjuOn7PG54nbvteFLXMuCBQm0GcquliSaoltp4n4WP5j2cEKbnSJNA5ywSswkU&#10;scE6rEVqBZCTft8R7w729h8OLG7xKzFEr+UFImKN3lvNUeLYd8vKwsysBc+GhH5HhyDNRs613Zrh&#10;Pk2lxGpM+huSR28fpv4/Dm60l0p2UrcKyW1JGSq2A1/W/wDRykxTJXqpP5iwaaDVh+t7HlpmrpVF&#10;JCGlsCtubp8qp8w1Ehkvb9e3PU0ozQmYPVKw2e239HKmktY8wUsbReaVva39B/jzQrwoKJ8RjpZL&#10;HS3L0tCdVCRlSpiq7G9xp+Rsfy5UmkqhFKfMUNPFR7/YLn6j/RyoqlFazAInrmjTUAkfcbfw5s40&#10;etYCnLL2GruDjX+zXw5YCmnVzS+SdqMiIdtOWotiaV+CTecwLfrfTlTTRp/xJoGhO72D+g8oBWqD&#10;aroqeoVo2trccd208DFB9jmWY5lZ41F7H+n+I5QiaMm3oNBfNhdRR1e5VIFz+YvxmIo+DgUKUkVS&#10;hQCobX4n4ccmi8p6KacWELRkRHuP4jlTSlomcaB7F6CsncpGftft+j48K3EFWyhsw6lAxpR5HyDU&#10;isFTL4nXwNiLHvc9+bYt9Bk0XX+ZBYgUPmJYyuAUHkwaONSNdOwbt9/DcnTQFQ33yqD3BMKrs34n&#10;uqjcAk+8O9rE/aPiOMJGrE0dPOJtkwmjU4ZlvCcsYYLEB7WAvroCVNlHs04/QQWsuGTQK5xxilmk&#10;eOEi1zb/AJWHfmiaN7ds7aDXzxI+0ak9uNUdRApW0NLOIt6DuP46jjtFiyDSIzFRzVlUBc9/ybw+&#10;/idYmji2WEihv6f0DQYPtqDdlVW8Tqvunv8AC3FKdlBm6VqVIoGepJp8KxIzJqdR3vqrXH5EcRun&#10;TjQoy8F0RzjT5kXPCRMp3j6vqce0+3jrawqkV5ZlPPpRkqHNGHV9OELC9iBfTx+/tx+KCSkEUgM7&#10;4WlTG8tONbN94O4ft54ilrC9Jonuc46vCJ3A/d3f8mm/8DwiuZRsqVrApejnbXPBquWsprgaf0i4&#10;5dpWsTVbhAbNOnlxBv0ovx+OmkUnhTTiNZGB5dPofq+rjC1Rspa03OJpqo/m2n3zMSNRqSfo4nRM&#10;40uc0gQKFjBcaSnARj7f6Rw3SqKBjzM40JNFisNQu0tpxVQeWgppwkw+KpXcvx5aKa1xTHXUb0qE&#10;gcrSpC9VJmRnU3PG6MABWIVrJ8eVmraJqZBibAi5sOXBppTdOIxDeLX5uaY7uKiyzMW9089TgFTa&#10;RCTuPN02o08hQF5aklYzCJjc9uarcxXPyYo17c3WpmmatlIFlHKmlKBSZqKmVGItxomjNKQaZKue&#10;sm91L2+H9nGZNLkJSKYJKWrJtr+v0cZIowCxWeCMw6NywptR1VKWZydoB+vl6ZKadoIpHALjlxSN&#10;RApwCpEuvHNlJ5mo0tVEp078rNOBBNYvmomW7Hmpq+gimismp/tADTjaiKWtpNJSpdL38OIlGjhA&#10;qRQ1EbDb9PLpM1RxEVLenSeS447E0mCtNZHVaZN3s5o4VoeKmSXHgkuwkDw/W/EpegxRkm2kU6QV&#10;6zJuJ4oC5pEpvSa4Sojvu788ca8DFOEOxI9OOUnONRnnUybPHtzVX01LSkSRb35aKaK4rE9NHCb8&#10;1FXCtVOtMEkj7ccFIlkg0xYnRqLuR24wtNGTLlN2GOizlT31/LXjKMDSp4GKV1XCjQ+77D/ZxcRI&#10;okQqDSIqIG3lhwuUKEKFYVy+YKx7Dr+uvPaorWiTNN/y7Mb34xpJpXriuW14x7ebxFakGm6dGm0T&#10;jBxpYk6dtR4cNm8y5OnG+7q6nRFKiCCFI/f4ZhIAolWok4VxkeMC0Z5okVsA8axJCsh983/PjYE7&#10;acKtOyuJhgjkAU6/r7Oa0gVvUSKUlNTJUQbVH6kcXgSKKFL0mm2XKoqZt7D9fH28TG3BNLU3ugRS&#10;qwjBaPDxeQDS39HjxY2gIomefU5UDMGMU1GjGNr7b9te30fDjbrgQKUWrBcONAfjGc6wuYoFJOo1&#10;IHw+J4EH707BUkW+XJ2moOGYLjGNy+fWodnxBt8dWt3HE7TK38VClL1w3bCEnHnooR6agpsFp7hA&#10;CB4WF7D2/RwSpbDIoILdVcmkPjedKgyGnplOhI0BP0anThG/exgKEttloiVVmwrFZZ4d1Ve30jx1&#10;8NOOsulQk00+wEGE1gkr6aSo2BQfG/8AH4cbLgJq6WiBNP8AUYfA9EZIgN1jb6RrxepAKZFFqHSF&#10;QaRQpazzzs7XNv1PCXQZoRFxMY0uaGb5eD9N+t/7eHaFaRjQacTqOFQ2qFqqkAfT/Txsqk0oCNAp&#10;Z0lIkVNuA9v5cN0JgUHXHNSqYqxvMm8o+3+7iNZ1GjRsQJpzpKcxR3Xx4qQmKROKk1jqPte9xtVX&#10;RWeFE8u45cARTSjjTLiMkkeqDTXiJyjJoA1kwWVqiQqbnW35XHLMmTTdwnSKdsTw13AJPf8Ab9HF&#10;TiJpCy9FR8NpFhlufh/RyradNOvL1Cl7uQQAn2fw4a0GsZpI1ZHmEDheujxvZXCObYlj9HPBUVYp&#10;mmesHmsSOJF40YN4CmfzpI5NvhxHJFL4kU9Uiip79+LUjXRe4dFPy0qxrcDi4IiiormuHnMNBz0x&#10;VtNSoULi55cUwoxXGVGQ25oitpM1zpJGWS1+/NprTgwpzeGSQ3HH4pGDFSaendCGPbmwIplSpp0q&#10;aj9DtH3/AMeOFVJUJxoMMWeNJC0g/XtwmeUKGNuCRhUbDquKY2Tw/ZxppYNPPNlNccYrTRjcPj/T&#10;zTy9Fbt2+8pNR47LUybAb3/Xx4WB/XRubYIE0rMLgjb3iO/9/DZoUSPqIrJitFGy6frccu6gGqMO&#10;GmzA6f5fEkddAxIP0NpxGwnSqldyrWgjnCj69MsVkkpYlmfVlHw+0tj/AMnDgvGyoPukaVGhtala&#10;thsmt/2jnqLKD3MGXqhQzEd/2j+kccFPJVFBjJBJEx3rp356jEGmGdE80lu/KUqFPmHVUMaX00/v&#10;8ebpOsE7aUFFX+ZLZeWpKpMUp2naKEsfD9nN0nigJzzi6RiRAb7b9vgfh8DxMtUUJbNrURRacUq2&#10;nkLDuNPu04GXF6qlFlvQKT4xbY2xz+t+Ie9g0adxONLXC3MsYIH6jTh22ZFBx8QadahZvL90cUKk&#10;UhQRNMzUzyfb8OJCmaMgsCoLQMrX4xEUqCprJBUIH2ueXSqKotBjCusTq444Ts7jlHVwMK0y2Sca&#10;BLHKipeZtzaA/wANOAa5WSakq1QkCo2HVkqEXJsP2coy4aeebBpSTV5enKn2cNVOYUSpag0xHEvK&#10;JI19nCwvaTRr3OqlDQ5mdQEY6H+/w4aN3U0Uu2VO0mNQSKWGv6/Diwvg0XC2IpPy13zVRtXsTwvL&#10;ms0bJa0CnlKeKOHzH00ueLgkASaLisqMUksWrE3eXH3/AKOEj7gGAoQW7Z2msNBNUk6D6PHjbSia&#10;cdSmnsCtlsqXsfC/9HDHxGizwppW4LgErfpKnsfb93jw4ZY6aIbm6AwTS/eeKip7C1hqbfn24e6g&#10;gUFQkuGgfzRia1lR+ja9jf8AYeA+6d1mpBsWe7GNScHhkMAD+y33eP3ceZSYpPcKE4U9Q4RJv3jU&#10;a/rpxcGqL1P4VNqJUpEsxAtx1R0UnSNdepccZm2K1gP7+eS/Xl23TSnpEimIlkN+GaADjRK4SnAU&#10;4VeIQU0WxTc+z+7jy3AkUkbaKzQc4tR1GIyGQAkad/h9Pw4QOoLlC5hwM4U85bwaphkVlW20+HwN&#10;+K7dopovvLgKFGSy5BPFSKl+w/gdPy4LU4VFdwrUqaZM04f5pIPj2/5WHGHEzS61c00HyZeSN/MA&#10;HEAZCaEZuiRFQsVikCFF0/W3G3RhShgiaQMuFTyVHmOfj+t+EXdEmhQHwBFP9EZacbL37fwtxeiU&#10;0WOwulhhWISpMCxt4ft/jwzbWaIHmhGFDdl2ugnsshGt+/3jhsDNAZ9BTSgx/AaSqhLWHvX/ADFx&#10;3+I5siaSNPFBoEMVwKmiZm2DxI8fj48QrQKGLNyo4TSdMKrcAcTxRnqptmZVNjxokCliRNNNYY3U&#10;qOI1kGl7cikTiWGefcj9fHhI63roRsv6KS9ZStSoQOFS0FAo7bc1mmFoWk+z34WKRNGwVpqXhtKw&#10;lBY/qOPMNwaTvuYULGERGKIbv18ODJoQKAj6tRp72qHDcVxRbOFKSiqSq3XhikzRO4jGouNVHmwF&#10;D3II+/8At406cKft0waByqp1Sraa2hN/v4EVpgzUgNrlMUl8Uab5lRDf2afTccJXlGcKPGANONDT&#10;08o6+cKzk2JvpYd7MPae9+DawSojGo6zVaUmBzwo0S0cMFB7wt3Hj46jgsqJdZUqi05+rpUq2jph&#10;9okjUaXsw/O/AzeLIwFSjlbYIk0Dy5YxKvmMjjQk+0/mbDgN/KKdMmpBN6hoQKUdFkSNGD1DDw7n&#10;9i/08MUZcBt59lE7maE4Dn20q/5DRxQeXD31Ha39vDv8uAIFEX5lSjJoPcQytWT1h8oEgm9h7D9F&#10;z34GnbMrVhQsZvkoTjT1hmSJIiJJ18P173/hxczYadtFz+Z6sBQk4ZQU0ACnuOCZtsJoHvOlVPNQ&#10;kbwFIx8Pv4rVjRegwZNBhjkVVFIZoFPfv27i/jwMvhQxFDO2KVCDTZhlbikswVwdt++p7j29uJml&#10;qUYNLXm0JGFC5g8AnjEj/D8+CtsSKAb6tJilLPFSxR7jYW/Xx4qIAopSScKTk+IRCTah4nK6NEsm&#10;KcqQmpUEccTjSZfhqXJTFRYjlyKZC6TNfTzEFV/Xw4jUCaNWlAUH+I09Ru0JN/17cI3EmaFTShUW&#10;khmja57caQCKdWoGlxhdS5/R/rrw6aVNB19A20rWUul+GFEcxUUKb8rV6myL/o+vgL/dxzhTI20H&#10;GK0UtTPZRoP2dvy4RuNkmhYy4ECn/BsPFKgJ+j9o4uZb00V3DuupNbT/ADL2QePHFp1Uy2vRT7hW&#10;DbI97i362PH0oii95+TWTE2jgXbfl1GKo0NVNeGYgsU1/p/LUcZSuljzUiseZMa2QNsbW3h8e3t8&#10;eNvOQKvaMSaDehxKarq7toCfZ4H6eEbbuo0LXWg2nChSpa6AU4ZzrYXv+fBCFCgWpozSYrjDVy7D&#10;r+tv4cQOQs0ctAtiobZcjdd+0X4ybenxdxhTXNRQ0vvFQeJy2EUtS4V1zpM1QUkvlDv20+j4c8Lo&#10;JMVpdiViaX+E5nScWRtfh949vDlt4L2UGHrPRtr2Ya1p6Zrt3BH3jT8+beOFetW9KqB2klmqa0rH&#10;2v8Ax0/jwKoJWqKHziQhONC1hlBVPCA9+37LHtwUtpIFAV5wThWc4QFluwGnLaKa7/ClnQYPCYxv&#10;7W/XvxYlNEjj5p3AoKZdthcfX/DjuApF4lUn6+rhZyE40TNL20EbabKmqhWA7jb+3jZIApWhBJoC&#10;M0yV+Iz+WjEgeGvssdPpHAXdanDUl2IQyJNQ8GwSQOCwufh93hxpi3IpTc3INKCuw+Smj3/D+HDF&#10;xBSKKWnQs1LwUhtL63/tHHGaZuMKf6oboivw4ZL2UVowNJMUsb1Pa/j9/CjSCaO9ZApXUtIqR3HD&#10;ZCIoiW5JqFXzmAanjLitNKWk6qy0AFUuvhyzY11R06Kl1lJaI7RrY8eUjCk7bmNJeLEzTT7CfH+P&#10;CsL0mKOizrFPsVWtQtweLguaLVN6Kh1UbN9njShShBimuQmEbiOJThSoDVTTUYxHALueJFPadtGK&#10;GCqnbCcbSoIsf1tfipl7VSB+2KaXlNWpo3h34epVNBhbZpYUlRGY7Kb8ViiNaYNMeMS3v4j9Txpd&#10;GLAoN6rBZ6uU7F0On6/VwhUyVmhai4DYpqqMvigUzOuumv5eHEircIxpam773CkPNj1THNtguB9/&#10;w8eB5VyQYFCdNqkjGlzl/Fq2qCh7ntf+B7acENs6pVBm7YSihNpGeVPe04JU40C3AAabsUw1ahSC&#10;O/7RbidxvXSxl7RSEmy3GsnmkeN9fo4Rm2ANCZN4SIrupqkhgFPex0/Lm1KAEVVCCozTRTYUhfzy&#10;b39v9nEaWeNGC7jCKw4m6p3/AF8OUdMU4wJrBQTQHVgL+3lG1CnXUmvVWHpVyXU6f2+3mlt66829&#10;3Yqbh+F00bhG1P3/AMePtsgUndfUaHjJ9cuHoGj0A/p3Dt9fBiwqBUZ3zZcOPPCn/HsaetFlubn8&#10;j9Px4pWqaLrdjRTzlXD6ips0g7/3HjqBNI7pYGyhBrcNVaf3gP178fIiiRLmNJvDkGH1e9dLfsN+&#10;UAili/2goccu4nHUw+WT4G31H+g8doOrTpNBV1b8yGneWD/C1rfCzr2+vid0wKPsuAKgDzwoo3nV&#10;t7XP+V3eP2bcDOo++pb0p93vr//U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jM79RunvTPCjj3UfHsOy/Qi96jEq2Cki9&#10;3U/pJ3RdPHXmiYr1VXdW/wAfb8ITozicuBZi64YFiuIQsUamwEVWNPuHcbsKhnjH1sONlYFeGNVo&#10;9Zv+FbXofylTsvQvIOcs+zqxG+WlpcFpiP3WElfKagg/8uOJDcpGApOpwJqm7rz/AMK5/X9m2WbD&#10;ugHTbJ2RqWQnZUYlNXY3WIpvawDUVNu9t43H08dS8DTIemq0M8fjd/jKdZYpf64deMWwemmO4w5c&#10;w7DMI2DUbUmpaVagADx8257k34nW90Uw66QMKqv69dT8+dU6l8S6uZpxnOFc772lxzGKzEWLX94g&#10;Vc0iqSDfQD4csyCrE0GwpSjM0X7IuSTV1pnSMKinQKLDT3gbKANR8eGK16BTN3caBRiosprQOrxi&#10;wuD9R+88Lg5qqPHL+cKFPB6amhoQZzqAPh208eNRNBl1+VTQfZmWhlmZEswv9PY6fkeL20kVv80a&#10;Y8Mp6OmcFVH0fRqO2nDDSTRU64V7aUE+O01KQqWFrdvZ9XLhJpGGyaE/JeKLVbdx9lz9B2n9nHIp&#10;ItOmhZirfII1tx9NMVxrsSaSMjcbHigJqs0EePUfzc29h37/AFix/hx8CKdSrTWKho1igIK6gfw4&#10;8BWyomgtzhQiZiALjXX6DcfkeKBRmwsigbr8vrCvmIuot/G3HgKFzdzOFRsGeeOfa/YfsOv5cdFW&#10;uACKX09Rtg2/D+HHhQeSmTSArEjqKi9v18OWoRtnSKUlNh9qcPGo1tr9PFYosU7JoNMzT1sBZFuC&#10;f7R4a9xxO6ogYULLNKVY0XfG6rEXqmL3H9B18deA95SpqWrZtATWCgzFidLIFR/h9ZFu54y3cqSa&#10;edtELGyhmwbEa7EqZZWvrb2+I+Px4LmnCsVHNwyllUVFxvBJ6qImRtT8faLdh8eadaKhjT9tchBw&#10;pgyrl4T14DLfUH9h9p8eI7djGjS+u9KaMZh+VpEpgxXw8fhofbwVpRAqK3LoKNM+KYAtITKwF1t+&#10;R+PKqRRg1ca8KCLMucDh96aJvetbT6wewPjwP3F13WAoc2eX97iaVnTDEpsVlVpz4i97+B2nufYR&#10;wwsnC4JomzdoM4DnjR7stgrQK1rmwB+ke6f4cEO2oeWMaD3qBRVFRAxA7D8gdp/I82oTRnaqAVVf&#10;PULCp6WvM7LYGxP0j3G/MDkc5i0QZ56KyFyp8LTHPSKQVOtl3cImxQmWazSRvL7o8eXUnXTYOmsi&#10;00kK69uXCCkVQrCqfMKVI5t5P6jXhkyNJorfJUIpWV9fTilMatrYgfs4cOOACKIGmjqmgxeRpaw2&#10;0BP8eBAnUqhwE6U0oIiI4wznvw2BAxooV4jU6Kdan9ENRxSlWrCkqkaMacjhlMYCdo3WPfistCKR&#10;d+qabqbG6jC5tsTWF/uuLcSi4LJpau2D4xoxWQM91UtOrNe/cf8ABD43P2hwa2tx3ok1FOZZcG1Y&#10;cx+lGGgzJSV1LaUglwfzF/HXh0DNAAslBoLs15dbGGkko47swPYHuR/SOJHUaxQitLnuIk0E+H4Z&#10;jWB4jrfYWvp7GX2D9vCpDa2ldVDB55u5R1x8DQ/YJnOpSnWNzYt3+kjXt8Rw7CpqP3bUA08yM2Mj&#10;/Ff9o45M0jH7OkdiGRqxaoVSDS4P3j42H5cZLcmjVu9GmDS7ywuI4cwSQkD3b318Nvj8OKE4USvk&#10;LxFGUyrmUxIBI5Jb4+0f0jlVJmic4UMdDixrobEi30+BF+JCIp0KmniXAKKugbeoJYHU/l3vxvVp&#10;pwImglzN04o5yZmQdzb/AJW8b+N/DilK5pogp2UEmN4HQYOpKKPdv7T2/s4oGNaCiTQa1GMqs5hI&#10;01Gvw56aMEtyJqHJhdFjIePS7Bv4fDmomrhwt0DmdukUGIJI9PHqdxFvqcX2/X48J7iyS8MeeNDW&#10;wzlVvE88OP4UXLF+ntVglZuhuy+8P4EaC/h8eBJzLu5VKalBjNRcpx6qyYlR1TUgVr30Onx0Pbjz&#10;qCRTTLiQqaSOHPU4XWrMRqpB1+BtwlalpU0IHgl9MUOuXOqk+FmOnaQqRtB+jVfAX7W8eDJq+AwN&#10;Rtc5N3kkUO+WOtdP5qxvLdyQLfSLXNrnuPbw6RcJXxoC3GULbxAox+Weq2FYgQryA776Dvqu7tqf&#10;bxXANBZbCmtopZYnU4ZisH6BgzNcEeNiPv8AjzYwpHSFny9Ukl0XTU/t8OXmnNVJ+aKSnfZrf4c3&#10;TwpaZbjkZ7+3+8fnyhpOqlxieHyVFKVA73H3jT8+UBqlANmHLVS1QXsQLkj6xfx+PHTjS9tzTTll&#10;yqlwvRidf2i3PU254qd8yZoZ6I7mHhf69D3+n2c1sqqEkmip49mh4a4lie4P3aHvYcRLcg0OLe11&#10;ppaZRzhE4VWsBp3+BsfYOx4+hc0UXNqUGhUFbHWbGQ6nTj9EBTFChl2iE0CyLrf9v9vKkxSY1Ex6&#10;GuiuBoDb+jx+PPCvCkA71Ub75fh+uvLUpqVSzwzHbL8ObmqkU3Yng1FOplIFxb+j6e3KxNOIWU0E&#10;ONYfUQNeEdrf0caKaPmXAdtB9XVVdEdoBH6/DiVRIo/bQlVZcFhavqFEuna/16fx5tAmtPq7sYUY&#10;3BfkMLobuoBIvb6RroB7eLooDLJWaC7G4qrHsVCQrdQb9tNNGFyfEcZI1GjxkhlMmjIZRyxhGXsI&#10;FS6hZQCPAXIvY6XJuDx3ZhQcdcLpxoKs95ynaZqWKQhQfdFz20K6acqoxRlbMa8TQJzVFVM5Ym9/&#10;18OJ5mhOEhNSKBZBUB38Nfu15YU24ZFDlQRRvhuwDWxA+rUcVAUE1GDSIrqdBVtp4n89eUNGSThS&#10;ownFvlYvKBAvf8xry9IVok0CnUallxIMZD4g638fcP7OILhOsULstX3R586CzB6pcKQJ5mqj6O2n&#10;bhO0ru8JoYXCO+xihPyvm6saURI5tcdv+QT2+rhu25qoJXdoECaHrC8XFZTr80dWtfT2ix/PhhM0&#10;Clo0HCgS6m0dHMd2lgFP8Ub4ezhe+ARjQwyxaknnzFJvJVBHPSmIeAI/5BP9B41bpwowzBzSqeca&#10;cMewp6c+4LDX+kcdWmk9u9qoP1hPzW1+1yP2jhdGONCQq8OFPzimhTcoF/o/p4qMCisSqmGbE5Uk&#10;/QE2v4X/AGcSKcIo0SwCMae8KzPLTuFkJHa/8PD+nj7b1F71nq2UKGE53hcBQ2th+Y+HxHDJLk0F&#10;nbIppXQYrSYmNpYE/wBI46DNFRbLdcKzBDMn6AfqRzcVZLsU0jLsygmxJ/X2crFKO/qBLhFUrWVf&#10;2/w5opp8Og1gjw6tD7SDf4f2c9FXLgNOYoZY/tA39nPRSfVNSUaSPRhy1NHGu/nlXQnnq9oqSK9V&#10;TcOeBpsopumxlFPvkAfr7eamlAZmuEdfTz9tT9HPba8WympK4UtYRYXv7OeiqBzTT7S5NMxAKd/b&#10;/b/Ry2mkyrkin49NjUJcrYfr7bD8ue0imfzZTUOTpcwudmn6n4DmtAp0XprGnT5KcH3QP1+H9PPB&#10;NUN2VVGlynHEPcGoP69v6eWit/mCaYq3L5TsO/KRNK0vUlK7AZUJKDU8bKaMkP8ATSanw2pjuWuP&#10;y+PGCmjNLoNNzYczC7a/T/bxvTSgO001uHSFbDTjC0TS9t0Ck6Kephe5vbiHSRRtrSqn6hrLEKxv&#10;bi1CqK3G6kVkxkjKjx/u44ozTLYg0jBgtTLOJNdLfl+fCjuSTNCI3CQIpTR4bPTQ2PfhglGkUSqe&#10;CzXGMVBfaD3/AF8ebANWMU9RUzFbyHikCi5SqaqhHjnuvbT8uMHClqCCKeIKxViCnQjj4VhSBSJN&#10;Qq6uuuh142pUClDbdSMHqmckN+t/7eXbVNN3CIp2rFEkRuO/7dOOqpAgwaRywPFU+ao7G/7DxFpg&#10;zR+VhSYp7OIgoI3Ps4o10g7rjUGUh9RyhNPJwpmnSTd7gvxEoUZJIpxooJGFmHFCBSNxQpykwzzF&#10;0PHSiaSh7TUQYYkJ1/X7+U7sCne/Kq4tChO1Ry8CrBRpgxCWWH7J04XOGjVoBVNqVEjrcG54mBpY&#10;UgVhJxOdykNz95/hpyviOynPAnbSrwTL9dUSK0xNu/cD4+FzwxZYO00R3F0lIwoZsMwCkpot0zDT&#10;9e54eJRpoDu3BWcKw4lNh1OhaJh49tfj9HPEgVZtKlGgdxzN1PTzmONwSLj+jtfhG9chGFDi3sSs&#10;SRSbjqzjTm53f3fTxAFd9RsW/wAuKVGHZZoIQJGjG6/w/Zr+fDNu3SmiV68WrCafZanD8PjG0AH4&#10;9/z4pKgii5KFumkfi1aK2MiIX8fH2/0cLHV6xhR+w33ZxpAw4KgqN06Xt7de3bvwiSyJk0KFXBjA&#10;081kMJTy4vd+ji1QHCi1tRGJpqhwjdJv7n48ShmTNLVP4RTmwq47Qk+7xTiMKRyk4080dNCFBtqe&#10;K0JApA4s0344GhhLKbdvz/t4newFKrbxGmjLjiqnDyG5/tseI7Y6zS+8HdjChXB2U5BGoA/t4KuF&#10;AU4mg+nM8eIWP0fcdOEBkKoWpgppfUYRoe/69+HqNlBRzA1Br4O5XjbgpU0qmZah19wcRlUUZFAN&#10;TxCtRDcjX+kcUadQpJq0GoFFC1HNuXTt+XE6BppU4rvBSklqDOgX2cMZmicJ0msUaa35qrk1knrh&#10;Cu0m/wAOaK9NUS1qptEonJN+MTNLdOmotYXRPc40vCn2xNNtFP50m0m9+MIVqpW4nSKcZMP3+/x8&#10;tzSQPRhUeGT5eYKRa37DxsHQadUNYpZRbZINPjw2GNB1XhNNc6bDfw4woRS5BmnfCgky27/28fRj&#10;SF7w1ixZVhu30f0cqvCrseKmHD69JagIPh/Gx4jQ5qNGbrekTQmU1HeHee4H8OHAFBFS8ag1BMZI&#10;HhyhpQgTUSSoUxHlCafCMaDXGh8xL7f7f7eEb3iNC238Arhh1P5Hv/r7DyjY01d1eqmvMlYkqeWv&#10;cfs/sPEtwuaW2bekzUTL2GRFvNk/Z9I41btClF28dgpZS1VPR6Kbfr8eHZUEUHQguU31GIeehCG5&#10;4lUuaVoa01CgqpIm3MLW7fs4ylcUoUgEUY/IGbVhVCGPu6/wcft4KWnAoVGF9akHnyo3OX83UrbF&#10;ZgAfAfA/f2PFZE0CSkppfVE1FWoALbvj8D9/GoiqUGGP5cQF5UW9u/0X/oPHgZp0KigGzBTzUEzA&#10;6W/YbcoaO2TqpPYZXPNN5Y7/ANB15UGaWuo0ihhwDC5GVZH7Dv8AwPfj1EDiqkZhrkoojExGns+H&#10;9nPVVtOqiw5vxKOeYxsbm1vuuv8ADha6oUPbJojGgmm8oAi1yRwhUIobpk0nP5ZLUVgMa3BPh8fo&#10;4g7rUaNe+CE0LOA4XKEAkHs/hb+PBKyiBQGungThSsrKaGOIXGn6g8XGiZCyTQfVVZGjlVPCtawK&#10;EzbZIpolm864j14kKpowSnTtpmmpajfuJt+fEhBowSsVFxA2i/StYH4/VxteynmhjhSArII5ZLk8&#10;DziQqhW2opFdxUSLqBzSWwmtKdJrJLGlrcuRVEk1DOHJJ7w4n7maUd8RUY0rQ62txkt6afDmqm6o&#10;kkvtvxGtRFLEAUpMESNlDvqf1B/PhvbiRNEt0SMKecRqR5RjS5+j7jwxdVhFFzKMZNJSkwmpqZwz&#10;r4/Dw4SoZKzJo+cuEoGFCBBh1PTRASgXHBGloIFBJbxWcKjS4pTQnaltPZ/ZxtTwRsp5LClbawHM&#10;dcG2wg2+gD8zyn5pR2U9+TTxqdPPiFdATITrceJ78fUpSxSVKUNHCkXDT1PzO6UeIP8ATwjSDONC&#10;RS06cKWFNJtAW/w4eJNB1YmlzRPG8Ovw/Phw2ZGNBx0EGkHmeoKt7ptr/YeEdyqKE1kiaY8Ijknl&#10;DXvr/ZxCyCTRncEIFDNg+DVVREoJ8B8fh9HBg00SKj24uEpNKlcooyiSck/Sf2DizuBxonN6eFZj&#10;hOHUqhAAD9H6njgQE0z3y1094RhULyBjx5KaQPOnZQiII6GD2WH8OK6D58ZpHYpWLPIUU3/X+jjJ&#10;NHDaIpjklSOOzcaNLAJpE4pUl5DbiBxVCJlECmGXcRu4hNGaa50hUv7/ADaTVXBTsaiCA7ideK9Q&#10;FF+gqpU4HjjQzgo2gsfu7/keKkOTRRcW8ihVgzKJoQkjX0A+7ThgDQVUxBpixNoalbpypxpW2Cmk&#10;LV0EiAkDT9RxGU0fIcmklVxNr8OIFij1tVJCunlQ6duFK1RR82kGmj+ZojfpDxH3oG2l3cE7Kh1M&#10;tPW6L2P9HGVEOUpQktVE+RhRbJxvuwKUd6TtrHTwLHU3tYE/x5pKINWWuU0JGForQa9/1v8AnwQt&#10;jCgg8YNOEqgDTjyqSpNPGGD3LH48WN0Xv7abscVthK3Hf+kcYeFK7agzropHJK8DbiTQxaUBWOgw&#10;kVcwMy3APj7RyjbOs4046/3YwoxmUYYMMgAAta1rfA3HYew8G7KQgQKii9UXjTnmTM5hiMETeGnb&#10;6R7eOOOaRSa1tdRk0A2I4kauq3zG57D6O44GHHNRqRWme7GFTI8UpkQA2v8Ar7eXDgpksk0w41jV&#10;Ssf6Bja/hfx+jiB94jZRpbW4JxrFl/FquR1SoBsdoP327DnrZ1R21e7YSnZQ54Jh1FOgacDsL/w+&#10;jvwXoSDUbXDqknCp2KRUMMO2K2lu33eHLqAFJ2SpRxoMZKlvmtqnt+zvwlKsaGAR4aVtCYwnvn9R&#10;w0ThRE4Kx1cVC4uQCf19vNKAqyFKFML0lKj7wAPp/t4j0pozDiiKlfzOGijtE3h8eX7wJpjuS4ca&#10;T1bj9VJop7/r9PEC3yaNW7YCsuFRTVkivLfXv+p+PNtArM1V5QbGFDHhFPTwwB2t7fv+j48EKRFA&#10;V5RUabsaxWlpASxA/W3jxpawilLDKl7KCHGc7RRtti1+on+NhwOPXoTsod2+WlW2mSgxY4i2+QWB&#10;Pjbx+jTvxI273mJoweY7rAU/lodAup4uwoqANKLC6cFgxNv1vwxbFFL66VV1C7V8OLqJq4outzz1&#10;bJqWAGG3lhTBwqP/ACuJm3ga8rop3vjEVwkhVBsA5s1YKmu4YolN35qKqomnYYjFDHt8P19nHNUU&#10;k7oqNBfmfHWS4Q9rf0H28I7h6KGVnbaqRtFjdRJKL3b2/qeFLb5Jo+dtgkUrDHLiEW1vZ/A8NYLg&#10;ojkNGuqfBo6f3zYfHngzpryrgqwpL5hxuXDrxQt4fH22PCm4uO6o8tLYPYmkvhmbJEqQ1QfEa2+P&#10;sHw+PCpq9xxo7esARhQr0GZIaiPYhuRp+dvDgtRchQigI7ZlJmuFVQ1OIIRHoPo/p55aC5V23Etb&#10;aYIunldVSea12sRqST/Cw/PhcLEqMmjU5qlAiljh+VJ8OQD2W/Ww/p4at2/d0Hnb0OmuGKQTyQGB&#10;CST2+rUcu6CRFWYUAZNQMu5ZaKp3yjuT+evx8eJWLfSZNKru81CBQm1lUKCm90W+/wCvtw9J0igg&#10;hHeqpmoqipr5r20+rjCVFVLnEBsUt08ynphfwHFwwoPnxGkfiGJMJihPjbiMqijxtqRUIyNKLi5v&#10;zU07EUm8Veq2EKbD2f3fHiB2Yo5YApHjaTultfhT50e+VKHC6ilZglwT8P1t34vaWKK30kU74xHH&#10;PSblt4H6ux4pdAUKQW5KVUkMHSZJ7EG37QeFTIINH75BFKepil8om369+GSxRMhQmkJPiBpK4Rkd&#10;yR9+o4Rqc0mhOhrWmaESgrI56cSDswB+8cEDa9Qmgi62UmKYcXBa30/x04idxo0YwpxwOyJZvh+W&#10;nHmMKR3ONPlYymL3eL1UWtjGgqxGklFQWW97/wADwMOJxobsuCKeMOYgAMeK0GkLopUQRJItzrwy&#10;SkGiRaiKbsUoRJGQmnE7qKWMOxtoOa/B282zHT4fDgbcYmhc1cYVNwumjpHDAdv2cUNJCKSvuFyl&#10;lBVCUKiD4cOAqaIFIjGllQTyxxDf+vhw1QcKDzqQThWGpqAX94355SquhFONIKbb5jcdThSVc7KZ&#10;8wCKohKRdyCP2j8xxI9iKMLUlJxoNUy1TioM0yi1ye3t18eBxNqAZIoXm8VECnlKyjoSI4xqP17D&#10;i4LDeApAW1OYmlthsvnqG7D9Tw5bOqg08nTU6V0+wePmkoFM2IqscZJ8Nfu14jcgCjJkyaDOreJp&#10;ix8P1HA4vE0MGwQKjyYzDAhS9rcbU+EinhbFZmmppoq07gwI4jnvKXhJark6RxD3WB+jniAnZWgS&#10;qnbDIppTcjQ8WtJJovfUE0p6XBp2lEoBtodf1HDNLJomXcACKXNEy0iBW04dI8IoNOeM0p8MnpZp&#10;QGt+unjxWkg0UOpKRQwYGUSJXUeH9/5ji0UE3cTTlX1UjxlT2/Uc3TKE0lmgZpN/t5Wl2qlHgtVN&#10;STAk2Fx/Cx5YUicGqoGdK2PEKYxvqQB3+H9h5VWNKbZJQZoDP5JD/hHfb9XCzu6Gv5g1/9X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Bh1J629GujWHti&#10;3V3NuDZWplUuZcWxOlok2jud1TIgI5UqCdtbqrDqn/woQ/CB6TxVqYh1lw7HKuiDXpcAosQxWSRh&#10;3SJ6GnkhZv8AoYB8eJ+/TsmraTVSvW//AIWJek/LHmU3p86TZuzk4UhajFpqHAqbf2GjvVVJXxN4&#10;QbeHKl4cKvoNU4dc/wDhXr+ItnbfQ9H8sZK6eU7EhJTTVmNVYvoP0tXLT011/wC8c/Hmwsnn99eI&#10;AoiGafxsfxXPUSu3qD13x+hgZPLkpsuxUWBxOpujBmw2nimP/RThetxVegUQjqfW1+d5WxjqHiFb&#10;mSra7moxiuqcRlvfW0lbJIw7+BHEZk0y4nCi2/MRUleFhsoW1gBYDafADtpwwCZFFmopoYMLqoqq&#10;AL3tcfr9XCwog03B41OqaALHviX2+H19+OivEYYUh8x5jnwmiYNoFJP3d9Tp2PFjbeqkUTRfYXxv&#10;NOMHaSYkPa5tdfgo8Rw7wSK8oJbFGvylgcGFUYeUDQW1+Go7n2HhM4vUajO8UpRp/mxennPy8ZFh&#10;blkpjbQJfZIxpvraypp4yYz+vjxakCiMiTSFq6yR5SZG4sSKNEtYVLjYvD7nFIVFJVIINN6UFRXz&#10;BNdf18OKdVX1BAoeskYS1HArvp9PxFj7fEc1RGtes0vq2sSM6HlhTETXqefzxbx4qBqkVjqKFXN2&#10;HHRJr1JzECtGpt8eKRVxjQU4tVJUSlfEafs4oApe2IpPz4es8JAHtF+OilYXFIeXDDT1e89r3+oj&#10;joFHAd1JiuOLVQipwxa2mv1f2ccrbCJNBsMVPzBRGvYn8teVBoW9xIoWMFq1lpQrewj6u44sFBC5&#10;b0Kpnx3C4Ku5jtfW38fD482RNKrd0o20DmPZInqt0lOlgL629hv/AAPt4WuW+rZQ9tcxCPuNJLDM&#10;iPT1d51+zcd/Z27X/jxE3Z6TNHb2aa04UJC0sGHwAJYEe3+3h+AECgeVl00GOZszVhf5SkNtxA0J&#10;8e3b48IH7g7BQ1srJMalUtenFHPvWoqzYknwt3BB7/EDhtZJIEmg5mywcE88aHzEMwxYfQlkIFhc&#10;/wAD2HD0qio4bty4qi/Yx1ANbUvTXJJDDXTUaHvc8IF3YJ01JzGWaADQRY1BVYjWGZvp8fHX+PA0&#10;+guGaHdusMpihF6d4umGVSwSaHcLn4Mu3+IHDyycCMOeigpmrBeEjmDNH0yRmenqqdQ5FiRYfFlv&#10;4/EHgyGNQi+yUGhCxmgocVpTYBtwP3Mv93LikCSUUTfqrkgTwudv2g1vgWG4d/8AWXhddMB1NSFl&#10;V8Wlez8PgaJ5iNFJh7slrC+n3X5HDrZaqcGXQ9jXVHKBHu8eWbVhXnE411USzSfZWw+j+nmlkqra&#10;EhNYolqnO1L8aTqpxRSKlSRVZXae36+zighRpOFJqItDMrbra8S92aUF0GvTipUWOnLLCq8nSacM&#10;LZ0lG4/r48UsGDSR8AilgJJGhsvhw9mg5pANJiWjkFRub9fZwqKDNHiXBFCVlyqSnUBCFB/6CHBN&#10;bq00DbtGs488KFvDsZjpo18x9Bppp4/0cEaVgUB3GCo4UM2UsXw+uiCTW0te/wBO0/D2cWpM0Erh&#10;otmnzE8t4diC7olDDS3s0J+rty0TSVDykUhq/LS0DByBYW0+u3wHGdNGabjVWfCcfpcOlEbn2ED6&#10;Db6e3Ng1VxhS8aFTCMyYLUkJIy30v4Hvb6e/HqJltKTXPFmorhqewNv2/HXnqbTNMtPjFRROBvtb&#10;6uxvzVKSiaFLLWfoIWEbv2H8D9XgfbzRE0iKCmh8wPOEFXAoiYHsCfiDt8Pq8eJFN1sLilDUTRVV&#10;OWZgbWOn58biKcJkUEOZMHpqwMgAI8fzU9vhxWk0l2UDWNdPnMRnhWxv+ZHsHxHt45tpUh0ig6o6&#10;Cvw+tKlTtuO3sI+HPRS5SgsUpZ53kh2OoPb48tSICgHzlSwKWMgva2lr/wCqfytxI6BQxslHhzxo&#10;ueO49HDeELaxsb/HTsPjwHXFwE1KlralWNNdDHDiPvPpf4fHiVuHKWOks4UqYcpRVajaLXt+ulhw&#10;zFqF0Sqvi3SpwfpjJM4kRyO1hu09o91f2ni5FkNtFD+bwIjnzNYMRGZMrVAWhLsi7DtA9hN7AG3f&#10;2885rZPhxrbXdXg8W3HH9fwpe5G61YjBLHS1gKhdm7S5OpQ3C2XsR48VMXneYGiS+yQJ8ST0/j50&#10;bfL/AFRwzFaQJNIL+7f6dQe1h3Ht4cyDUdO2ymzjTxUVGF4qFekcN2Omvh8NOWFJYKaEDL2DiFA1&#10;u1rfxHs8ONE1TbSsqEEagD6uNCrUi8Yw9JV3sP1Bvx8Gq0FeJUXyrG2g/ttxynwZoLMwVdRseC5s&#10;Rb9n8eUNGzSRM0AmMUpqJWd+5J/PX+PCtxM0O2HNIrFh7VNEDImg11+rmkSmrugOUu8JzjIjhZH9&#10;4G/19/ie/FaXJohes+ijR5GzzRiNQ7A3B/iGHtPYnikjVQMcaKDQ1SSYdiS3Qi5vr9f38axFJaR+&#10;O5cgVWdRfQn7jf8Ap46lU16YoHcThmw6oKLoBf8AI8uaWpM1HpaxpW8uQ6c9NbKYqXU4XDUA7gDf&#10;nq0FRSXrsr0TxMoAF9fzv4W5WKWpfINNeHZS+UkMsa2UeP13HblQmKecuO8GNZccq2RfKj9uo/I8&#10;2abaTNLLp9Q0Bb5usUb1Nz28DY66+B5YUlfVjFPmfcyQUVOYqWQgC/YnW1iNdPDmtlMMt6zRWK6t&#10;StqzIDf4/wAOJCZobto0CpxrKRI9vj+vs5bCmdBJqVh1TE0oPhfl0maacSQKGTBqiIUuwEXsPy0P&#10;H6DTgM0nsapGL7k8f2H+jmjSptVMFNOtPPsmaw176djzU0rUmRhTHnpaaegkWmb3mBsdfEXH5jjD&#10;uKYpdYylQJoFcrZLq8XxEyTXszXA0HfQ3J+Pw4QM20mTQ9u78MogUY7Cen1Jh8Czz6WGvc/T3sPy&#10;4IkthNRq7fKdMU2YzmCgwdzDE4LDwuPbY9r88pYRTrNup7GKCbNGOfzgWRr3uPqP0/HhY8vUIFC+&#10;zt+5xNPmRJUpAPNPiCf+VT+zj9vgKL8wGs4c8aWuMeVVxaHtb8j/AEcWKoialJoKsWj+Xa6jX+23&#10;CxwRQtYOqk4MQLvsfTiML6aN+5gU6BKdk3d+K4BpDJBpO4jHqfK04XOjoo4ZPTUKjNeraEkf23+j&#10;idBVShwJNLnA8zVNFKPNNrW/I/d2PDZt6NtBy4tAsYUMOF50hkiUSNfsPuNvGw4bBYNAtyzKTSxg&#10;zJSToNxAGnf9QOPTRYWCKfaSrwusAAIa/wDRf6Ob20lUkppSUWF4VUONxFvG2v8ADTm6TFRFKGfA&#10;sB8kxwEM2vY+z4LzVN6zSWqMoRzufIAA+H0+wf081FKQ6RTO+RIohfv9w+HYa/nzUUo/ME0nq3Kl&#10;Y36OJT+v0XPN6aeS+KYKjIuInUqQT9X9J42UUtTdAVJw/JdVC95B+v1/0c2ExTa7nVQiUeGJRqNw&#10;7d+PUUKVqp4XG6Kh0BGn0fs15qm9BVWF+oFPC4XS2nh+06/lyuFX7gmnBM9Ucqh5GX9fifj8Oeim&#10;u6IqBV5to3S6W/j/ABsOWmnA0aTsuOJOb9/1+HNU93cVDkq4nF37c9VgmKT1dW04Hufr93KmlaUm&#10;kNiM4uSo4wTRy2mk6auOL7Z41NGAQTXRlin+wPy57bW4KaYsRpQVLW7f38YWKMGl0mqamkNTtX4j&#10;9o4gSnGjhaxppZphY8sSMNP19vDMJoPl7hUuGOkiG0kfr9HLbKZJUquFRNTspEZHPEirpSRSdlmj&#10;ik0txMTFGSUlVdyYvDAm5zpzxcArwYKqY6nMdIW0Iv8Ar7bcRKuE0ZIs1VlhrPmE3KeXSrVVFN6K&#10;aJ63bP5T97niRSoMUvQ3IkUtsMZBCGXt/Trw2RsoOPbca7rK4KLc2pUV5Dc1Hp3WYE88kzV1jTTZ&#10;VROj+78eJlilragRUqkIIs3hxxNMOYU9iGBkuwH18UwKL9RFRZKiCDseUmKfCSqsf84RV93vyveC&#10;r9xNJ+sxwbiN3ES3hRm3bVGTEZLE9+Nhw0+WRSZxisrKk+XEPuufiPhwudUpWyji3bSjbT1lvCqq&#10;pt5g7+23iP6eLGGirbRfdvJRsoUqPAoIgGfX9fjw9DYFA1y4KtlSXr4MOG1Ta36+HNlQTTQbLtJb&#10;Ec3yOxjga/3f28QquOijpqxAxNBzj2YsSRG3Pfufb/H4cJH7hSRQqtbRBOygsEWLYxU7vfex+NtP&#10;y4EdK31caHBU3bp4ChJwNZMJj3SITa3YD26fDtwWMjudtAy5IfOBqfX9QY4VEMI1+AJPw7WHPOZg&#10;EYUnayoqxP4UjKvMOM1zWiUqCfEgH7l14VLuFubKELdo21tPPrSsweeRVC1PiD3H18OGSQMaIbhI&#10;OylYlJBNGWHjwzCAaIy4UmkriMLxyEp7f4jhc4mDRy0oGpGDtvl2v3/p/t5dqqPiBTniUBVNyrro&#10;f2cUuJgTSNlUmk9HWzRyBTpbiELIo0LYIp7qaQVtGQw1tp9RvxWpGsUXoc7tVNmF4eKGYkaC5/Pi&#10;VpvuzSx53vBS3jqY5BtvfhylQNBpSCKaKulQz+YPgf2cSrTJmjFtzCKcqN2RQvhxUg4UicE1lnlV&#10;xY82cabSmKbWp1+1xOUUtC65JJ5a7ObBitEaq7FO8vvjngnVWtenCok0707bZDbjRVpp9KQrZU+j&#10;qkl0Bvx9C5pK4jTUDGUZYw66a/x0408DSm3M1jwiz6Mbn+3lWsas/hTzXUm+A7e41+7ilaNQpA05&#10;BpKUVK0NWV+kftHCxCINHji9SaXUcamO3t4dAUGCrGk/WxxrLuOmv8eInAAaN2iSKd6CS8Qt+vhx&#10;WgzRc6nGuVSoYW55VaQYqfhMbR/r9Y5ZsRSd9U11jULSIVHiLffrzbgkVu3VFJvDMKkFUJB4n+PE&#10;DbcGaNnnxEULtNOkVMFk7/2a8PAYoErTJpN1kiu5PGCaM0CBSVxKeSFCF8eIXFRRyykKpD+fLUS+&#10;/wBuE+qTQk0hIwp484eTfivVhSHTjSHqEkmqLt+tuEqhqNCNBCRT5D5kCWiNuLB4dlFivEcaxCKS&#10;oe7t+v18qRqpzUE7KdIkp4Vsx1+J/o4qAA20jJJruYxPH7nPKjhXkyNtcsFx2SgkAd7AW7/A/wBB&#10;5tp7TVLm270YUO2AZ5MMcamTSwX/AJl+A9nBGh0EVHr9jtwoeMs53lq9l3tcDx8SP6RxYDNBF637&#10;s0MEOLQ4lT7b7gw/iObiKLSIoNc3ZdetgZkGp9nxH9I5Y4ilbTmg0EmHYFNS1nmOpte/3jXjQEUd&#10;uPaxQoU+NGipdtgLfAfQdTx2ibTJoI85ZhmmVla5+A/5BPs4wtVCC0ZxoveMVdRK28aa6/w8PjwP&#10;OqJqRrdATTfQRmokHmjtxhsajjSt1WgYUuaWlpEUG3h+vw4chIFBta1GlFBX08Efu2/X6OKNQFFi&#10;mys0jcwZkIUqh76ffp438eF7z0Ue2tpjQaf78K+cufs3v4ngeJU4ZoX+BsRSlpYfIQeadeGKRpGN&#10;FC1atlRq+tijHflFrAp5psmg6xTEZWuq/r93A487QsYZApjpw0koMhvwvRicaNF4DClTFTu8Y2d+&#10;HATNESlwa8mA1c7biNP1+gc0LcqrZukpp3iwhaaL37A/r7OKktaKQKf1mknjEkMYNjrwrfIFHtsC&#10;aSRDTvcduEH3mhB9opS4cTEvs/W/DprwiiV7xU7CSN3BfiwKBpBBApYYetKsV1Go/Xw4bogCg86S&#10;TjTJjlUVDCPw7fx/hxG+uBRlbNztpCxVYWe9QdNfH7uB1LkHGhQpuRhSspMSw46qBf6Pr7nh2h1J&#10;ogcZWKmz4pLOBFAunbxP8OPF0nAUnSwE4k1MpsGnmj3Otj93H0slW2k67gJOFTYMvTBryGw+H9vH&#10;025G2kyrscKfTHHSRbd1vz4sjRRbJWaCvMM4qJyqm9z/AB/t4Fbk6zFDizToE0+ZTp0WUCXxt+eh&#10;/O3F1okCiy/XIwoxOAGNIxYD+8f08HDeyoquKecTnmMB2n9TpxxVIWgJpBKKt59x9uo4jxoRSAIp&#10;V4fVtSAA/rpbitJiiZxGun1KqortFPf9fHjm2kGgN1Ogy/Iw3v489ppsvxTJi1LTUisp72+HKERS&#10;ppRXQZ1jRSykJwsVCqFbYKRjURoEVNeNlNKAomk9XzfLLujOvw+7hes6aNW069tJB8Ury9z/AEf2&#10;8Ji8SaPwwmlbgmIz6En6f4Hhyy4aIrhkUrRjE6sNSfp/t4Zd6RRF+XBp9p8wt9qQ2/W/jxUHaLV2&#10;vRTpNikVRFYeP6+PHioGkqWSmk5VKjAkcTmjJBNIHG3jjQm3b9n9nCN40KLcEmg3qopZmLKOBlYJ&#10;oYoUE1hjp6pCDe36/HjYSRThWk09UwmjG6XUcXpkbaLFwdlcmnBlFuW141oIwpY4XOzqAnY/38OG&#10;1TQeeTBxp9iDs1m4uAouVApSUQ2R68XpwomcMmsFcqTgqNeUUNVPNnTUCLAUnTsLfDjAZBpSq6Ka&#10;6hwF6STegAGh/W3NJZ0mrKuQsY07GtlpowgPFJVFIA2FmkHmTE6lUvusDf8ALX+HCa4dNCezZBNB&#10;T85X1U/kwEnW1h/ZwId4pZgUOu7QgSan+TitKA8ikdu+n9vFcLRtpJqbXgK40VXUV1SKdxcaX7DS&#10;9uNocLhirONhpMih0wDKyfLrI6WuAT/A+zg5ZtwkVGV1eEmKm4zVPhMB2mwX+mx486vuxSe3R3xp&#10;FLmv5vdFK/tFvo+n+jhOLrVhQjNjoxAqTTFZH8z28fTjjTC8BFORrWX9Gnf4cf18KSd1OJprrayo&#10;p1LkW4mWsiljbYVhSDqsw124otwfqH9J4QruiKE7dmnbXGhqMQrJgJSSDbv93jzTa1LONWdQhsYU&#10;I1DhZMP6Xv8Ar7OCJtqRjQRdeg4U+UdKsLhU4uQnTsoscXqGNLakilMfvNYfTbhgKIFqFIbNKIkZ&#10;Zja4P5i4/McLLjAUIbIkmgWqIYZ5bgBr/wB/ActIUakVCigU7wQGnjDqLcWBOkUXqXrNO2HSPPNt&#10;Ph+zXitszSF1ISKEjD6dtotwQITAoIuqp58lltxTFIJrISFW556q1wSdQdTzYNeIp2gqY2Fu/HJp&#10;IpJFSmpo5Iy4783TWqDSNxEywzFQfEj7uJFYUeNQoVAkdpE98njRpSBFJHFaeGW4fx4UugGj9hRF&#10;N1DQReYGA4nQ2KUuOkilhHNHAo3G3DZJCaIVJKqjV1Y8sREHjxta52U+03pONB1UYBW4pUGSYGx/&#10;U9zwOrty6caFqLtLAgVzbIzqLjQa/H+gcocvqv8AM6UmC5cnppQy3I1/XTThuzbFFE1zeBYoVKFo&#10;aZffAv8AV9PBGmE0CXAV7KUVPidMguwH1/28fChRcpomm/E8aogv2h+v5cbU4BSlq3UaTsM8VZKN&#10;g7/qOJkkLo0UktjGltS00MMF7W/t4YACg+tZUaRuKu083ljUeP8AA8QLM4UesDSJpQ4BR+TZyLX/&#10;ALjxQhMUV3DmqnnFZ9sW1DqP1/hx5RpE0mTQdyUk09QT8f4fRwuIJNCZLgSKU9NhhEI39+LAmihT&#10;uNMmJ4duLafr34nWiRRiy7FBdjeGyQsxj7a/0/w4HXmyKGds8FbaTtIK2KYMwOh/gbjvwtQFJNG7&#10;mlQpYpiymLypj7Rw6D3Cg8WMZFP2FU8cj7j7f7OLGxxotfWRhSmqKNTHZuGBFE6VwaDHGsFDS+Yu&#10;pFvyNv4cDjzONDG3uMKnYe0lND5baW04oQSkRSd0BZmuU+6QXPNqqqcK4UtasDWJ78qlemtrb1Uo&#10;IakVAte/DBKtVFakaKZsVpR3Ud/7uI3U0vZXScgmMcgH0f0cLgrGjZSZFLqgRmiB8bf2cPEUG3TB&#10;qRKosd3HTTKTSFxyohivbuD/AGHtwheUBQmtkFVJuiqzUTbF7frfhaheo0cON6BNCbgNHD7pk1v/&#10;AHcErKIoHXLh4UuPKi8uwHfhrFBuTNNL4azvccaKJpaHopor6iTDojfwH7OJVr0Cl7SA8aQMmboj&#10;UCIt9o/x+j+nhCbxMxQpFgYmKf4cVpKuG4I1t/D4cXpdC6KlMqbNcosPgqGDDwP69ubDYJqqnSml&#10;rh9MKeEKB204cITpoOur1mu56aQ++vx5sprSV0i8drZoV2ezv9X9h4TvrIoQ2zYVQSV+KFHKg2P6&#10;jgPefih80xIpjSM1Tlye/C0J7wzRoT3Yis0sklMdiHXtxxaijAU2lIXtpSZawqqxaoG8kg9r38e3&#10;w7jhraMl0yaJr19LAwoyGX8pUcMALDw79u+vh/TyQGmAkVEd1eqUaUcmH4fCpVQA1u5/t4s0gUVh&#10;xSqQ+NwsgZoe+tv48QOjDCj62VO2krg9ZikeKfL+BLAeHcXHbXha0tQVFHVy2gonyo0uWZmekXeN&#10;dfz14Kk4ionfEGn+tjV10I45SRJpnG1DrylPnGn+jSCSDevew5akqiZpAZnZ42IY2Fv7DxpQo4t8&#10;aDf52Tvb+HEU0I9Ar//W3+O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AL1d9U/po6AU&#10;ctd1w6gZdylHCNzjFsYo6RrfCOaVXY/AAnjalhO01YAmqx+pX/Ch/wDCU6eUL1GF9T1zfUodvyuW&#10;8Lr8RkJ+EkcAgA+JkA4kNygcacDZqt3q3/wq06U0Xn0vp/6QY3jZt+grMfxKjwuEnwZoKb5ye3w9&#10;0/HiQ3g4CnO6qrfqZ/wp3/EXzni6RZIpMoZGpQQPLpsLqMSlIJt709bUBCR8IVHw4lN2s7IFOd2K&#10;Kr1G/E+9e3qApKmHqD1hzEYatdstHhdUmE0x96xURYYkDbfgWPE5eUraTVNIFVmdRsswYvVPjuYD&#10;Jitbqxqa+V6qfQ6/pqhnk7H/ABcTx01cUUXNEFUZGh1VV0IGna6nt9XFKK9ONIxsDM9G9tWs3b22&#10;uOPhUGtzRY8/UWJ0NVupbgNutb4jcPj7eHbZBpEoUMnR/Fq0lGqgV36WIt9pb311+0vEbwrYNDzn&#10;DE4Got6nuB/ycLHhYkSaSLMUWozSVNcXLa3v+w8O9gpCTQrZarmRljdv8I/5l4gcTNNlVDvgiU1Y&#10;qo9tbfmLePx4lCTTRBNJXPOQ4cQQOv2Tb4DUFDqfq8OLkKKatEUHuAZWosDJaTUgDvc6j6bDihay&#10;qiZ4njThi2PtDTlKT90adh218L8shudtB9aNRxoK4c6OmMClkcbmJUD4kXHtPDLQIpO/ZBaZob6W&#10;uhxOgEqm4YD/AJOHEcEGo8Xb90aD7H99OSQNNPz0/jwxQKM2k1HwfG1CiOUjw/o4/ppLcMHaKE7L&#10;kXzsysg/U/2jmgIoOvDSKHWip2ipwRoCL2+njtEkVBlp5J5NeOg1eKVWFUMkcNz4cfqhBqHilUKU&#10;+/xQnCm9NB/j1YZYSyn9ex4qBmnUJoG5Jz8zc+Pf+B4+KONOFKinCNFtHHBSM0lcfjEaFkGov+Wv&#10;8OPClzO2gMzPX1SoVA1BP9B/LlVmBQ9s2kk0lsv4fVVNUZpr/XfwP9HE7aScaO7p0NiBQj4lLPg9&#10;GGjvcCw7eAuPhwyJgUE2gLhWNJHDc6NWVYp5W7kD4ajTvYd+J0PhRij17L+7TIocMFhpsTpA8gv2&#10;/McM+FAZ4lsxSOzJh60hZoxrp+en8Ry5FGdu5rovmL49WLWmEKQLg37aH6NeBxx0hUVJ9vapKZpt&#10;ho/nKgSSePf9fp4yEajSxTndiBQgYbikeHlYUtfXTT6eHSHNOFBl1ku40t5VkxikMS6hgR94vwy+&#10;8UH0wwqaD+uyM1PK9Yo95iW8O9vYNeFKrTGaFDeZagEmg8xQtQzlJO19D9V+EzvgNCln9oJFcMBj&#10;mqq8SU5sdBofrX+HKW6StUinbghCYNGjybVVVDIAT31H1HcO/wBfB63US3iQrn0oy2B4pUvAoPhp&#10;9x+Pw4toCrRBpCdQdjUzgjUAn7ju/hflVbKX2phVV954ljjr2gj7qSD9R0+8Hka36gDHPMVkNlqS&#10;UyeZ/WmDB/K/3Q3/AFvxBbxxozuZ4UrkgpH7AX+P9vDwJBoPlShUpMPp4xvJH6/Ty4bApOXicKxO&#10;aK9rg88dJpwaqyx09PItl5cJBpsrIqNWUMWw7RrrxlbYin23TNJUyx08tv114U6gg0faSsUqsNro&#10;5ACbaj9fz4btrBoheaIr2IyRn3h8P6OecNeZBpqixZqVv0Z4jS9p2UvVb69tTpM21EUBVH1t+f8A&#10;HjxuyBSZNgFGlRlLqJVxVAic3JNgT21Fx3uftDhha5hqMGiW/wApESOeRRqcvZ68yJXlYENr99mH&#10;e59vBuhwKE1EL9mUmKVNZitLiaFQwubj9fHj0zRWlsooKMx4PiDB5KIEkhrAX+nsPr4hcSSMKFNs&#10;+kRqoEarM+cMvVzRbSEu4P5G+1Pq7ngYcuHWTEYY8xUgt2dvdpmccOZNCblvqhPVny6p9pBPfTw3&#10;eH1+PDpm8Dm2gld5T3WKeeFLqfNcEwLJID9H9nDTvAaDotCOFJSfPXyNVeM3N+5PgR9Z4iL4SaOE&#10;5f3goR8o9ZZhMIZJNToAfiP9a5+0PZxSh8LojuMrLYkUYiLqqKijDPJe+vw1F/H4/DiqBQWLKgYq&#10;MOpESkNIw2g/t+Nh25uKr3RoScCzNheL06pMykG2p9oa3jp7OUIpkjTtqdVZPw+vk86AA3/p+On5&#10;c1qivCmOt6dtawXQ6W/LubD8uXCga2CRQTZn6UT1ob9GbH9ot8B3HNGFUYs3Jaos2cejchEzxx7d&#10;CR9YD+Fh3v48K3rQOChzZZyUEA88KB+LKk2GVq0qIxBJF7aai47f08J02vdmBQwVeh9OoxRg8Hyv&#10;RxYQK0AAkA62/e+86HgoSgAVG71ypS4pNU+NVFJWmDsun1WNj240FQaXlgLTNCHhuCUWPE/MKGJ9&#10;vb7Xx04pgGiFbymdmFP7dFMMqUFRGAANbLr4/Gy/lxospNaGZuJ48/GkDiXTbMmH1FqAMADa9gez&#10;eBay+w6coUEbKNG79Cvu5+dCnkTLmZqeRZa/ewUgi5J7Nf4L2JHFKQQMaD906hf20arC5GggWMjs&#10;APu0H5cbONE9OcjecLg25Wt0jMfxFaOMhvD2/ceOAVqgZxTHop5Sm4froe3HZpUlFJvFKBKuEsov&#10;3t/HmjjT6FQaCfFsFAZmGlrn9vGFJoRtPUlJ6QqhjVb8TkUbJXONNEWC1RbfH+v3cZCDS5T440rs&#10;Grq7DFEe47Ra/wCY7D4cVJJFEjyEu7KHbKGeagqkbvbsD9Y2+HxA8eKgZoLPsaDQyx5nFbTDeRqP&#10;4j4c1FFhEUH2N7KqT3fh/Cx5enUYUxpTCH3+ep7VNdNiqIdrNzU1YJqRBVLVMPL15uqkRSqelU0B&#10;a3w+8ac2KTA0XXGsWEWMCJhcEqTYX0Oh+48TqONCplrUiaFvCagwYf54BBtr9Wh4/QfWJNAjnnGq&#10;iWVkU3Km1/oP1+B4kdVQqsmQcTQc4cZXc+b4/s7cRJk0JHYGynZljX7bW+F+P0hBNSqOUIf0Zv8A&#10;rblxTSxO2llR4/NSxXY/r+XFGqiZTEnCs02aTUIV8Tf9dOe1TWhbaaCbMWaJ6Oo33sbjX6dPD4/H&#10;hS8/ooX2tmHBTjgU746qpVPe9rnv428fjx5tXeiklwkW2wUMuFU2G4HR+erKrAXIB9ve9h7eGIAT&#10;QPcUp40gMz59llZ6WJ79xbuPEHufr7cRuPRhQgtbCcTQTT0eJYzN5lTIbHw3WHx0XhSUKdONC9Li&#10;LcQkc+tO9Jg8VNGFbW3FaWgmkDj5WacEqPlP8mbcenTSQp17am0eLzufLJv3/p5YLmmXGAKemw01&#10;yF3Fgb+HH9M0gDvdmgizc6YRMAotckDt4jcOB+6PdUOLEG459Kw4biUdXSiVmAuAbX+o/nyrTuoT&#10;TjzJQqKlCWOVu9+OSDTWkppzjmpoEuwF/b/fxSFBNIlJUumeonjnkJjNgT7fbxKpU0YISUjGptPV&#10;PTp7jcdSrTjSZbevbXL+slbG9gTcHufp+N+bFwRWvyiTT5TZ7moiHZ9Ra1/p+N/4ceFzp20Xqy4O&#10;bK5zdY6ynlVVZmA07aW7fvG35cZVmASasnIwsc/L8ac6Drq8bBauawHhfTUW8bDuPZxwZig7cKTO&#10;bvqjwjn0oRMO67U1VDuSUEd9Lkai/wDqr3vxcm7QsYGiB3JHGziOfeaUsPWKjkj3vIoX6f6LDt8e&#10;Kg8nporOWLGEVOh6x4O4CJIra2Ovxt2UW/Pm++SeNNnLHBtBpR4d1Dw3ELKCvhe2ntHYXPf48dCg&#10;aL3LRTfCnWfPeX6ZdoZd3suB/C55eaaFutXCkPX5+oqiUrG41/XxN/y5QrFGCbNQ2imepxymZCzv&#10;3vyuqnksmkZX4wrMRE1h9P8AdxpSoo2bZ6aw0ddMx1kKj4afHvyoNOLbHRSrpaqlVbl9x9t7/Him&#10;aKlINOkWJ0ze6jA/Rzc0nLZqXvhnFi3PU1BFYnpYz7q681VtRFNtRl5pxewAPx/U81E0oS/FJmqy&#10;wQxPc/d/bxoooxRdVwpsEKHUfr9fPBFWW/qrjW4KxUk9v19vPFNbbfpN/wArjpn3juPjxjRpoy74&#10;rrNIZXTYl9ObM02IG2k3iEFagLrcjX9fZxMsGjVpSThTPDUVKkqbnvxKFGjBSE1hkjqZnsv6/dxs&#10;gmnElKawV+D1UkBFyCQe2nhccbW0SKeauEg0HJwWuSu1vtJ7/Aj2ngf7ghVCz8ygpoVMJpHWIbvH&#10;9o1/PgnaSQKBFw4CaTGYYpIakSoPYfuNjwvuPDRxaEKEGlNgtaTShH7jT7j/AEcMmVyKJ7lqFVJq&#10;CZG044RNMo8NegZoTqbDmwYryxqrnLLHKeemaqlJTWFXKNdTys04RNcJcSKC3fjanIq6WZprkrZJ&#10;Tc8TlZNLktBNNNXWso2g8SLVSxDc0k3qK2eoCoCRcXtc/T24VFaiaPQhKRjQkYLQSSQKso96w/o4&#10;I2kSMaCFw7pOFKeLLkLndJr+vx4uDI40TquyNlP1NBBQJ7osBxUAE0WqUXDWKpx2ONCkbC/6/Typ&#10;cinUWxO2grzHjczuQrDXw7/EcDtw90UM7S2ApBxT4hVVFoiWPa3fv207cJEqUs4UJ1JQgY0IuAdP&#10;cazPKoZWIJGl/hfsoJ4eN2anfuoK3GaN2mzn20YzLvQUUFOJKmMkj22HxH2ix/LggbtUtio6uc6W&#10;6cOfZUzGOlkRp22RbtCQPo97x/o4qUyFUlazJQO2ix5yyZTYTU73TtuFjc9juHs8DwK3VolJmKk+&#10;wzBTwiab4ZaBIgkYA+AsP4coCAMKUqSomTWOcqvvqLa8bVVk404UFXJIuwG+g/LTihtU0mdQBXOt&#10;F1uRc8uutNmKgYajpUfAX/pHGW9tKHiCKWU6xzRWPj+3huRIoPoJSaTM9CN9wLg8LFIxo6S5NOVP&#10;II49r9+KEqika0ya6eNZdV5Upmtg6axwJNE27ngNNXWQqnOK8rAHvxSnxUhV4amOBEvHjhScHVTF&#10;LUnzhrp8PhxAVY0aJRhT55TvFuUd+Lowos1AGkdXYkKeTYT7Pz4ULc0mhA2zqFK3AZhUwbm+H9B/&#10;PhoyrUKIrpOk02ZihCe8O/8ARp/Did8RSy1VNR8Hj+P69+UZFO3Bp1xmMGlKj2ED+I4pe2Uhtz4q&#10;T+AtIZip7E/x04Xs7aNLoCKXpAEf6Th7QX44Ul5lEc+5PD9nC04GjxJkU9LMBCBxbNFhTjTPODO9&#10;l4jV4jRkjwCnKkiaJPe4pSIpE4rUakKA0mvHKa4UpkjWKn3L4A8UjCignUaSNZiO6cxX9n59uIVO&#10;YxR821hNKfBYo5EDWtf9v9vFiaJnyQaca+Mge6eOmk7ZpoIsLtxmltMeI+U4sD+vfiVeNL2ZFMcG&#10;Gxlt3EiWqM1PEVhxFEgjJbt+o5RwBNOMnUaSiyRSHcPDhZINHRBFQZa5lewGnE6nOFKUtSKnU7yS&#10;C6+PHkmaTLAFR66KrsDfxB/W3KrSaeaKakUu7ybMde3HUDCmXNtM1VT1fmkxaAk/DhetJBwoxbWm&#10;MaecMnrIV2lrHw/vPx4YNqIoveSlVC1gmamoVV/M1Gve/ju+PBE2+KBFxZ6zsoyOT89QPsDNf6fg&#10;b/E/ZPDcK1VHtxals0OlJVUuIQ+8Vv8AT7D9/L7KIyIpL4rhVPFUEoo8f48sKdSo0i8QiSG4Yfr2&#10;5o0qSTQJZtYOWtpcfxFv4jiRZoW2YoIpI43YmTW/CYgGhqFEbKyGopKeP3SAR+vhy2pKRVNClmmM&#10;41I0hRNbfr48Q99OyjEWwG2naGpndPeJPFgUTSNSADTTXgs4LD9TxGvGljeAqbSCFIt1vj/TxQiA&#10;KTrkmk5jeKS06HYLfrbw4WvuaRRxbMBe2g2lxqokksx4FzcEmhim2AFR6iZpNV140tU08hMVBWoe&#10;N9xGnE4c0baVFAUKU1Bj8UVg/wAf6e54btXI40RvWhVspVpmOEJddfz/AI8NfzIiiM2ZpO4tjlTU&#10;qVhNr/r4cLnnydlG1vapRiaTUWGVdW25xa/0DhQGVL20dKfS3sqeuFzQttAvxUGCmkpfCqckopkS&#10;5FuLe7NIi6DUOYNGbcYVhSlONPWF1E0i7WuRp/Rxeyomix9AFOVZJTRx7pB4f2cUrgDGkTYUThSG&#10;npFrJv0I4HlthZwoUIc7sY0+YZl6zB3BB/X28MWbbTRY/ecBQmYZhEICmQdrcEzTQoGvvnhTxUzU&#10;1GllsP1+HFilBIouQkuUiqzM6ROVTW36+PCZd1FCVuy1CmOuxipq47D4/HiBbxXRk1bhBpE1jyK+&#10;9zwgdJGNCVsA4CpmFYtUJVLHGe97fT3Hb4jl2bggxSZ+3BTJozeUJJquNWJ7j/n4ft5JdudQmocv&#10;QEGOeihHaiV1s3DOKCwXFNstHTQ3Pj+vs41ApUHCaY6gr5m2McrS1GzGlhgEJUB7fr3HHk0TvmTS&#10;prKho6c272NuO0XJEmgUzVXTkllNhY/0jtwseUYwoa2TYoPqEuaj3je5I/o4UNkzQocAinWt3pHu&#10;UcUrJApE1BNIOrmllks3CRZJoTNpCRUuCgp2h3OQDb9e3LhsRSdTpBwpzw6CAShE8dOKm0iaRurM&#10;SaWgwtHQN7eG3dig/wB8RSerYpKdhbiJY07KNWlBdPGFxzSqC5+n+HFLeNIHyBsqXXAQxH4ceXgK&#10;TNeI0GOIzJNMYyb2P8NOBtxUmhm0kpE1whpabb255KBXlOKpvqljikJjH5cTr8OyljZKhjUOScsu&#10;08YUqaUBEVGih86S0ev0cZSNRp9StIxoQsGoHiQWH38ETTZAoJ3Duo0q4cLqHYHt+vx4ZBsmiUvA&#10;U8HBp44PMYG3t/XTijQRSDvwTQd4xiNfh8xUKdL+HsNu54SOuKbNCm3aS6KecvYvV1R/SDS9vuN/&#10;o7Hiph0r20humEt7KXxKbbtw3NBjGmWspkkBfjShNL0LKaCbNR2oUXuP7j+XApd4YUO7HGkngVSl&#10;E++Ya/X4H+jhTbq7vbR7dILmyp+M42KhxBTgWvbQAd+358UO3GvBNJre204mlnk7AI1tUzLbcPb7&#10;dCNB7eHFmwBiaDuYXRPhFC9JilPQU+0WAH6nvwSqUEigIGS6aBrOWY/mVaFTo3sue4sfYO44F7u5&#10;EQKH+X2mnGgvoZG+a337m5/geBZo40NXR4aFPCKoFFSQ2Jt/RwWNq4GgM+iNlCNhmHUlVGJD8OHy&#10;EA0E3nlIMVgxfA4pYigH6kW8OUcaBFXYuSk0EGL4YaWYsotr/Ef08CjrWkzQ/Ye1inLLsMMkgL6H&#10;T89P48UWyQaR3ainZQhNLHGtl4Ip00FAkmvUkg82/wCunNJNacGFKGoxMUtOSPAcVlekTRWhnWaB&#10;fMmY2rJzBEb/AHe249vAjcXGvAVIlpZ92JNJ+iikVtz+PEDYO2jRxQOylbGkckW39deG4giiAkg1&#10;koafyJN0Yv2PblkJitOL1DGhFwWVprLb2f0cO2lTQUuE6aVdVFaMMe9uLjRMg40xT7uw4waMBUA7&#10;yeUp7AU8UFPM+nHkikbigKV0NP5cV378UgRROVajSaxGkhZix/Xw4nUKM2lkUHmMYlHRoVJt4fr9&#10;fCp5wJFCm3ZLlJaOoFfICp7/ANPCoK10dKT3Qp58oUkJl9g14rjSKQatZikDimYpY6kqh7fsOvtP&#10;CF25gxQpYswoSaUWDYkZo7Snv2P0H+g8XsuaqKLhnScKUcFVTxPvlNrcNErCaKVoKhhUiozLhtOt&#10;ydx+j9p5ZVykUwizWusEWbFn92nUH2d2/oHKC6nZTqrDTtPyqfHV1NQ246fr8OKAsqpMW0oqFieK&#10;zUsN0NjY/wBPGHHCgUoZZCzQfRYnX4jVFb3BOh+nt3PA+HVOGhWplLKaHDK9CwjDSeOt/p1H58GL&#10;KYFRxeOyaesbxNKSHYpA8P1+vilatNF9uzrNIGDFDU1du/8AbpwqS5qNCVTGhNClhUdRJELDwH9B&#10;4dJxFBB4gGpM2HzN/lOb00yHAKhmkETcrEU8F6q7etjhj72tz014N6qRmK5kpYWKFhf9fr4gceCa&#10;PmbRSsaToqafECNljf8Ao4j1ByjTQWqmNhFNs3qLk+PHu5FJxcKmg6x6mlgqR5N7E6/WL8D76dJw&#10;oXWywpONK/LcsrQqH76X+6x/McNrZRIogvEicKXRkYrY8N6DFM1RCGYk8TkTRghUUyzwhOI1JijN&#10;KprJDTechPNhM1RS9Jpkq8OeNty62/p4kU3FGKHdVew+oaGTY58P4cq2qK06nUKfpSk68XKOqixI&#10;00ytg++bcOxvxH3JJox/MQKWVDSOkYHDhCYFB91cmsGJp5aHYO/6/wAeUcwFOMGTjQP4sGmqT5hN&#10;r37+3+3gQelRxqQGPCMKe8vYbTFwwsSfH6dD+fF9u2KLLt5VL7y2pVuOHkaKC066yUuKjzvLY+38&#10;uWS5NaWxhNLiFovI3X114ZUHDM0h8dEFVuiU3+H13HC14BWFCS2JbxoJKvJ7SSFoz9d76X9g+HAk&#10;uy1Gh23mGkY01GlxHDztW5Vf6fZ24l0KapbrQ9SqwDGyGEcvhbw9ht9Hbhtbv0R3VtxFC9hkpqUF&#10;h9P8OClB1CgE6NFKKYQQwkyeA1/bxVsorTJOFBfmHyKxCI7aaWH0W4SPwqhjay3toEsUwufzi4Gh&#10;1+8cAj7BmpKYfEU3I60p2txOD3e2lhHeVx8uatmHlqTftp93G9JdOFb1BoY0YLJOFxQQrIVsQP6G&#10;Ht+PJEs2tAmoozF8rMc9FCxLU+RTlYzbT+7ghJigSE6jQbYpjtRTykq3c+HfXXw14SuPaKFrFsFi&#10;o1DiMtc/6YHXxI+HPNule2nXWg1soQMHo6MMJQNe/s+Phw0SkUGH1q2UsY8XjoSI00GnFRVFE/cl&#10;eNPdPjazINxt+tubCppGpqKzLetfZFqT7OXmm/tpdYPhLRU53i179/j2/PlwIoscXJoFM/1ojktG&#10;3wNvjp/EcRPKihZl7erbQZ/N/o93/Hf/ACdutxBroUd3j6+6K//X3+Oer1e56vV7nq9Xuer1e56v&#10;V7nq9Xuer1e56vV7nq9Xuer1e56vV7nq9Xuer1e56vV7nq9Xuer1e56vV7nq9Xuer1e56vV7nq9X&#10;uer1e56vV7nq9Xuer1e56vV7nq9Xuer1e56vV7nq9Xuer1e56vV7nq9Xuer1e56vV7nq9Xuer1e5&#10;6vV7nq9Xuer1e56vV7nq9Xuer1e56vV7nq9Xuer1e56vV7nq9Xuer1e56vV7nq9Xuer1e56vUVPr&#10;N66vRf6eI2frj1VyplZ0baYcQx2ihmv7BA0vmn6l4nU8lG0j20mU8hO0j21WF1i/4Up/hK9KQYsC&#10;zzX58qASDFlbA62uW48PmZUgpNfb51vjxEq8bTxmmTco6aqe6zf8K8acRz0Ppt6FVlTKGtFWZpx6&#10;npIyutiaTDY6uS500Mq24jOYp6OeeulaXEq41Ut1g/4VHfi4ZuqJ/wCp9Vk7IsEtgkeG5detliFv&#10;3Z8UqpldviYbf6o7csLsqFGQQmJqsPqN+KB6/vUJBPTdb+t+cMZpKlt8lHFjEmHUgJuCBTYSKaKw&#10;8AQRxK4tSq2gpOyif4nnbBZa1sQdY564n3qiX9JOx8d0zb5GJ9pbicNk0omnnK2OVGJT+Yp3C/8A&#10;CzDufZypEV6hxmfycP3KdQCB/EcpVTQPYpijLV3B1JP568cArVCZlLOFSmxC1r+H0i/w8RysU2aG&#10;OuxBMYw4i24N/wAzD4c3Tc0VfPApIpXe4ue/0kf0jjqa8KDbD8YgTdGutyD+zw4oivGkTjWBRYlU&#10;AbLi/hp2Jt+R4pQrTVImlzlnJMVDTebAoXt2+8dv6eNqXqpswKROfcTqaWIxL2It94/Yw4paSDSF&#10;yi8UeZJ0xM+dfYWH3N37acNdOFMlNC1guYkMisP3hb7/AO0cTqRNJNMGh1y3mOwBVh9X/IQ/bxPp&#10;ilpFLPF8xh6MrGbnXx9ouPb48sBSagExnGK1pmIPiSPHvr48WoTSV1IIpNviTsh+Ya4+PFITQfW3&#10;Oyi55mxWpo8wCSNrBCGtfxQ/tA5cmKELLYUiDzNGuyRmGKfDkQHSxAA9gO4fkeeWjjUVXluQo0+Y&#10;/A9RTs8Y9tvq15ZFFjSNJoH5jU0laEjPcm38RwwFCLQFJo0XTFDUiORgTuv39pAdfzvxMrCo6vEQ&#10;YofqlPJisunPDGiEpioVAfMqgp9o/PTj1bAml/GscdPutaw1/by9OhNBbmScbtpPY+Hw0/hxUK0E&#10;CaR5RJ6cp8COKQavpoP63Diau4Hc6fX/AG8Ug0r4U9x0EsNP5lvD+HfigUgOJpI4o5VT5ova/wDR&#10;x8UqQg0EWLQxVMpGmv8AcebiaFjCikVnwfDvLlDBR+unHtGmljuIp2zJEklF+kH2QP8Ak3+zmyJo&#10;oYJC8KBekwGMYj5qnt2+o3Gp4Xoaxmh05cnRFGDy/MtNSABvC31dx/Hh2KjS4Go015lrBLCTpcXt&#10;/Efw544UqtkY0WfM421LPAviR2/4Ifx4HH9uFS7ZjCDTPSQYrUEGNdPoJ/s4mSFKpc4pCNtPAw7E&#10;0cTvfQg/qBxZoUMaQd6g4U+0eb6zD2SkRb22jsSfZ2GnFSbgpwovcsUuyql1DildiNLedCpsL9h2&#10;76DhslZWKDSmUtKwxoJ81YcZZbHv8PgbfwPA/comhxYu6RXsuwLhbB3Omnj7DccvbJ7unbpXfUO2&#10;Wq6Oonj2agMB9V7H8jwTtq1VHt0jSMaNvleiQ0O8jWwJ+r3TwwqO3VTQUdTUqURkjBNgQbX7A7T/&#10;AMmnlFDCjWyEqxquzMtPUpijGdCC3fTxU7T2+jkUXaCF4jnZWStmoFGHM413RUMgbcRx1pqKo66K&#10;m1U81Hqbj+7ihaiikyEhyojYpUzJ+jufj/fxjvlKGFKAwlJxqNTR1sk25yT9NzxhsKJk08spApbU&#10;ZKKL+HBEgxQZcE11V1Pu3S3NLXXm0UiamBmmLDhAtEmhOhcCnGmUQKGvxSjwUiWdVZ5JWmG0HjpV&#10;qpoJ01Cnoio3nx4nU3NKkuzhUB6ZGFmP58TlANKgsinPAaGVakSKCbH+BuOKbZkgzSK6dBTFC++K&#10;VNJSCOnvYaWF+3hwZF0pGFAAMBapNT8AzjWI6rKxAJF7fHQ9vq48zck7aS3NgnhRm8n11Bi9CHqQ&#10;Gvt079xY/DuOCJJ1Covum1NKikJ1Awag8o7RYWtb70Pb6uJ3UhQxo7sHlA8+dEwxP5igxPz6UnQq&#10;fr7H4ci1+W1ymp/Yh1EKpaYXi+LyxKZNQAAe57aeOnD1l1ZGNBx9htJwpWUdH/MPfqmsNPH+jhqh&#10;HebaInHO6+2nmkpaDC5vMhPvG35G/c68WJQls4UXLcW8INCthFXPPGFD2Xt3tp3/AIHhwgzQPeSE&#10;mld/LQY9ytc+3+08diirvKcKTGK/CbGK99bEn6PHltlMqbC6HPKPUksR8xIN1idTr2DAeJ7356Jo&#10;pW0W6GvDc4QVzhYhuJ+H19zr24mKaZ1Us1wVcSBcjX+3jOqKe0aqSGK9OKaWQyGMHvcn6frPY8eD&#10;lNlOnZRb84dJ6aGZpXT3oyLX/wBU7e5v4EeHH8FUrbuVN4UBeOy1WFQGgiJAA26fEkW+o8qrCj1g&#10;BwzSLgopKm8kgNze/E4E0cqXpwFKSlxl8GW6kA/2ccCoouUz3tCnlPP09S4WdrqSe/xG7x+IPhx8&#10;K1URv23d7KMzgFXgVQvnTqpY310v4Eatr29nKKmiWI20p6t8Dpz5g23F9T/S3KAk1vCkjimZaOmv&#10;5ZFvbf8AuHHQK0KZaDOdPO5TePEafRcdv6eeKasQaYM2VfzsV4/Hx+kW/jy6asnCgKroqkT737X8&#10;fjzVHCSIp7grJBSjcPAfeObpPpxpJYqxJLMLD9RytGDYpAVtRFGx1A+N+JSYo9bSTXVJiEcg8tCD&#10;ywVW1txiacmCMLtzdJRIp2wepEUwVDbv/T/HjgNJXUyMaFWjrwYRrf8AW/HaISmKnrUiTUnm5poi&#10;K9MwMRK82a8KD7EjPEx2+H9PG6NEQafsoO89UIn+P5e9/C/Ng0w+IFCvmWU4VhpXtcWB18RdT+XN&#10;iitA1GgBpMLpccrzUnwvp8GP0+B5SJxoQKcLQilri2J0uFUXkggEakafQ3bl5ii1tBcNFlzFjBqK&#10;0lNf6Roe/ChxypEtmITTTC9Q3vAcoCaWKAFNldLWl9g0B0/W3GFFVLGkpilbgayyIA5uSB+Y/p4u&#10;QDRJcEA0s/kA6a+PFUUR95FN5pTHcDlYpRrmgwzjhbTqZB4X/wCah+3hNdN6hQvsHtBjnopM4PjU&#10;+GuI0Pa9vrH9I4XtPFGFHD9uHsaXJzBiWKQGIyHabi1z4j2Cw4bh0uCKDv5ZLJmKj0mX5C/nztqd&#10;fAf28olnGTV3LrCBT4tL5K7U4tAii3Vq214xNa556K1NNdQgOjG3GTSxBpTZWwZ6moG7UafkdfyP&#10;H200WXb+kYUOS5eWmoztUAgH7xwxoGKdKjQP49kF8elZIoy1j3HwOnYHwPC91gO7aFdrmH5agixz&#10;p1jOCw2h3ixsR2/esexJ9nA+7ZKQMKG9vmqHzjHPupDJXV2GuIZkIAI79+9u3fhUHFN4EUIy2l4S&#10;DSr+cglg95hf9vDTUCKI9BSagykqPMHbjRwp8Y070I85bntxW3jSN06ajVcUKSanjawBTqFEiuhQ&#10;iaIlB+o5ru5rZc0mmCowYSSENp+XECmdRozRcaRUJco0obzGJJ/XxPEwsk7aVG/VsrubDpqVbUlw&#10;R2N/2nly3o2VVLwX91J+qp8YdSxe/wCZ7e06cLVpcOM0bIW2OHyqBBPinzAUuzntqb9/p04nQpYP&#10;TStaG42AUKuFYljiQg7tDrrr317du/BY04uKArzLc0nswZpxqnk2SStt0JW9h8dBYcLLm7Wije0s&#10;W1jAVLy/mOpK3La/D4aHt8OKLe5KqYurMCn/ABTN1dFTMY2KkDw8bfR8Pjxc5dFIorZsEqVjSMos&#10;61RnKubm5Gvf2j2nhI3fEmKETmWpApVvnCqQBovpv/fc8NjdmiIWCTtqBJ1DqIPttf6f7b/w4ycw&#10;0baVDKQrZXKl6pVAks50P3ai3c2H5cojNNW2vLyQRhS9wvqZG6DfJb2ezUX8bDvw7bvkqoMPZQQd&#10;lLiDqBCyAhhbv38O/wAB24ZC4SaD5y4in+HPkLAAsCPh/Z/Tx8Og0XqsCKclzRSTLuJF/wBfZx3W&#10;KSG2UKbxmCnD2X9f48rrFP8A5cxUaqx1JFNrfr9PNapq6WCKS1ViLTOSp78TlVGyG9Nc6atUW38s&#10;DVVIp0X5adbycvtpKZTsporaSmVSy/r4cbIApYhZNNFK0e+x4yKWrFPJaEpa40/Xw49hSEA0xvh9&#10;OX3oOJ9ANGAdUMKyIFh90DlgIps+KmjEKAVjbiPb+fEriNdGDTvd02Gmai7af3cY06KXa+8pzpJf&#10;NGvFCDNIXE6alVCjy9OOmmEHGmBd5e3EAo2MRTt5RWPc3FcUg1SabZPKZrePExilgkVmFEjRblH6&#10;nl9AIpvvYNI+ohqZany1XT9b8KFJJMUfpUAJpW4VgGoMw/X6+GrbAGJohfuuillFTJTgbdOGgEUQ&#10;FRVU2SviiiNmF/p5Yqik4bJNBvieM1tVVeVGfZ8fge54SuOkmBQuZt0oTJrt6GpMJkmc+Ol/Z8Bz&#10;ZQdprwdTMAUG+M4ZilbWCmotzA6WF+99NAPEcDVwytZhNC+2ebaTqVQx9Nelta8qy1oJLeBAHsYd&#10;7n2+HBHZWPdCVUBM2zhK8Ec8KPLlHJuH4BTCebshv4kaajvYdjbtwVxGAqHXni8ZNTMSz9hkJ+Up&#10;2UAWHh49vs357ZTaWVGpGD1FPio3tYg27ew3B5um1DTRZeteXBDD50CX22vYewmNr/UQeF10jUih&#10;zk78Kg88RROaeSpi0kBG02+424AAVJ21NqwlWyn9ZzLAL/R93DIKkUUlGk1KoZjA249jxxBimXE6&#10;qeo5EqWseKwdVISNFO8dAqrvXioN0Xl2aT1bijU84ivpcfceIFOQaNW2NYmnmkD1Uav7RxYjxCkD&#10;n7MxWaagYDly3TSXal0dOAApHHkpimHF1NmhRUuRx0ikqVE02Q1EQqAl/G338TpVjS5SDFTMQlQU&#10;5Yey/wCw8dWYFJ2UmaQsVTuqQG8D/DvwlCsaEpRhQiU06/KbT3At93bh4k4UFFp8VBtilM02I7R9&#10;m5A+vUcD7iZVQuYXpRS7wZBTwgjsdfv/ALeHbQ0ig1cHUax4mi1TDsT+o55wa6sydFR4Ynpkuvhx&#10;pKdNPKUF1CqZXn9w68aUSqlKEhONO+E4b5Y3qLX4qab00XvvThTnXTCNdhPFCjFJG06qZ4oxMxPE&#10;oGqlyjprlP8AohtvzZwqqfFXqFA84v8Ar7OaQMas6YFKGpiUQbu39vFpFFSTjTXS+Z5lzxkUrXFP&#10;zT2hs3s4oJwovCcaRbYfLNVl9bX0+rtws7szR/3oSmhGwyAQwggfr34bpFBV1Wo1krJlKkHniaoh&#10;NJmqqgF93icmKNkImkZWVNSZbKptwqWszQgbQIpypndVuw4qSaSLANJ/ME5MdrjXT7x/SOF1wqjW&#10;1TFImklbzD3IJ4SIUZoROJwqUxhD+9347gKZEkUosPjiI3NYD4n6+GSEjbRS6TXWJTQeXsQg884o&#10;RW2kmcaZaeR1Nz48RpMUvWJqU9SoU/DlyqmQikxVYqI5dgI0/Zwrce0mKO0W8inOnxOSSICM9tO2&#10;nFaHdVIlsgHGllg+cZ8JjUTvYaAn6rHxA7cNG7otjGiB/Lw+cBQ8ZS6yQGFQ04vYdu2ot8B3Ht4f&#10;tXaXBtoAXeTLbOA599CWeqNJVxCSJhtYDW9/D4afnwwDg20HPyCkmCKQWO9RI5CRE4+rvr9F/wCP&#10;GVugUcs5eTtFBTiGYnr5S3f4/rfhYp3VsoVNWvdikxVyOQWB4XrNHLYFIOulxCWbYLkC/t8D93CR&#10;alExQmaCEiaVWB0Kql5e/wBX1flwyZR00SXLknClksCImnDnSAKDpUSaTmJyIvC9wgUcMiab6fEF&#10;Vdn08aC6UqapLY9UowK3vf8Abp/HhS+uaPLVBoPADJP7vt/jwLDxKwoX7BStpcOjeMOwJ04eoakU&#10;H3HiDFY5cIEh2qLcoWQaum4003vgcsTXub8Qm1IpYLoKqOVenNm781GinZ11NpWWU+934oQZpMsa&#10;aVFOUCDZb6uGycKIlzONPtLFFt3uBfhikCi1ZNJrHMVWC6Qi/wBX1+PCq4e0bKOLVjXiaSdPU1FZ&#10;UAPqL/x+jhKhZcNCBaA2KECmaCCnDsLG1+ChJCRQRWCs0ncSrEna17D9Rwpcc1UcMtlNSsK8i4W4&#10;J/UcfZimH5oR6GhXy9w4Im2+NBF1zhUevxaLDj5ZIvrpccot4N060wXcaQ2J47U1B906fWeEbj5V&#10;QmZtUppLiSaeS51/X4cJZKjR3AQKe0QrFc9wOGYThRYTJpJV7s0pQ+BPCF04xQgaECafsBwaaeVJ&#10;ip90g/dY+Pw4ZWtuSZoqu7kJBFGby0rUMMZtYCw+7+w8klkaRUNXZ7wml4MTj2WJ14tmg/3dNEwa&#10;qYhSbcocaVphNc6fDhuDMNeeAitKcpcYRSXARf1txQBRM6qnXEMPdIDIfYfy15akqF40XrOjR0Rc&#10;t2W5+4/0HhJcnSKkLLwXIoOsMxmlebaCNCfh214SNvAmhc9bqApY1hWSnuv6+zhwrEUHm8DSPNIs&#10;rlhwo0zR/rimfEjU0inaTYXP6/VxI6SgUvZCXKTWGZkngq9j6WJ+8G/YcKWrshUGjl+yCkyKHrC8&#10;Q+Zpx8NP2j8jwfNr1Covfa0GstVRif3re3nlI1VRtzTUinVqaEgD48uBpppR1mkvjlbN5R0v+tvH&#10;he+uBR1bNiaCuoabzi8h768CyiQZoboAjCuaYkYlAJtzffRVSzqpwox/MH2+3ipA7ykbn7KnqPLR&#10;lcEjQ/r48Vi2mi83mkUq6PK6wR3A1/X6BwzRbBNErl7qpzpaGSE3YacVJRppCt0KpY4XUQhgjWv+&#10;v7eLUkURPJO2l/TxU9TT2IFj9+o4q20QKJSaRWOZZo5pTJtBY+J+Ise9/EcTrbCttHdvdKSIpLJh&#10;kdNIAvEwQE0al4rFOpRdotx7bSSaYsTqflo28LD+zidxWkUYMp1mgbxmdayRje51v91jwIPK11IN&#10;sktikBVSSh9icDThPChY2BE0tsoYFJWyebMpa/5XuPAe3h/Z2xViaDeYXQbECh+oaKOnpwLW+ng5&#10;SnSKi1xwrNMeLywm4J7/AN3GHCIxoxYBpA1uFR1uoF+/6/fwgcaDlClt4t0wS4MtKS3a3hxCWdNG&#10;YuddNFXiT0ZG02tqPpB4jW6W6MG2e8pcZfzc4AEre3v8Dcflw8t7udtBq7sOihCOO00kFiwv/b8e&#10;Hneg0FPyqgdlIfHClUGMZv7PvvwnfGrZQjtgUbaYcJilpZdT4m38RxC0koNGdwoLFK955JACo4bF&#10;U0RhAFO1IHjXcwvxYjAUgcg0wZhxgwxNHuANtPq1/hwuuHoFGdpb6jNBZSRiprN0jX1sNfrHAsga&#10;lY0OHDoThSvqYUihDL8Pz4dqTAoPIUVGnHAInqG7dj/A/wBHHmRqpLdKCKEOmwcsQpHD9LVBRb9L&#10;LDcHEI3WsLduLUoiiRx/VU2pQN7p5Y0nQYptNMPZysUp1VxjoFZ7W781prZcIpVUdDBAgbQfE8fA&#10;oqWsqqJiNdBACu4c0pUU42gqpBYnigcMEPf2cQLcihG0zFAxmPzKl2cH2ke328CdzKqkK0hFJ3D8&#10;SakqhEx9o/K/C1t7QYNGzzPeJmhO+Yir6Hah0Yf8rDgm1BxNAzQWlc8KQ39XHnqC7XPif29uEn5X&#10;UZoS/nNIilHSYJLCoCDhmhkp2UTuXIVtqVLhsre4xt+X9vLls0yl0CpNDkyGdhJMb/r7W/o5dFmD&#10;iaZdzApwHPspZ02X8LpgA2tvjf8AoHDdLCU0QLulrr1ZU0VLGVhA/Ifw55SgnZWm0KcONBXjVRNV&#10;y+XGCR9H3d+Bp5RXgKG1ugNiTSiytgCIRI47jQ/mO3DC2YCcaKb26KsKFB5lo6eyfR/Rw/JgUDQn&#10;vDjQf4hXVFdN5dvd/U+HCdayoxQpabDYmnDCMH82cEDU/t/t4821SR9+BQ74LQLDAGYakfx14epE&#10;VHrzmo1yq9quVXlia8mmqXDpai7LxoiaVBwIpPV+By2N2sPp/YOMlNGLdwKC/Fsru8hC3P0adtPp&#10;7cJnbeaF7F7Apvw7BaqilHfQjv8AA/fxptoopS9cJcFK6TfHT2tqBw1IgUQiFGkRWiOWfbJ4n+0c&#10;JXACaErZIGFKnB0gRAI7D9b8MWgIwoluCScaUMwUC404tNFScaaZmNhbjJpYkU01V+/Eq6MEVwpa&#10;jZ7p5VKqstE04SIkwN/Hik+KkYOmkhiLLTSe74n+PChzwmj9oaxUjCZpKqUKwve356ccZVqpt9Og&#10;UJEVCixCQC2gPDwJiggpyTFdPNDCtibc9NbAKqg1CR1MZAN/ZxtXiFPpJQaDnHcGPvSoO1/r8eB9&#10;9jjQvtrjhTRl5paeqMJGoLAfXqOJrdRSYowu4WmaEyokDw3On9vBIThQLQINISrxGOnrb38R+enC&#10;JTmk0J0MlSaV9NjfmUY3m5A/hpw1S7KaIV20KwoPsWx6WlnY3uBf6NDwgeuCg0K7e1CxWbCczQTa&#10;zt7f6R8OXZugrbTdxZFOyn+pNDWAnSx8b/qOL1QuipAU3XPC8v00lUCgvr/HTx078s3bgma0/dEJ&#10;oaMMwf5eAP20uf1+ngiSiKADr2o0ks1Ty08ZCeI/59P7OI3lQKOLJOo0EFJibySkTk6+32314GEO&#10;lRxoeuMwMKnTQU9Qha2oH7eKCkGkqVFBpCVGEiWt8u3iR+0cIFMSqhSi40pmhDw3L1HFCr2DEWNz&#10;9/jwRN26QKCT12pRpY4ZURUwEanQW/Lhs2oJogeQVY0plnWpWw14umaJynTTPVYOJZNzDTiZTQVR&#10;gi40iskGFRQiyC3LBsJ2U2p4q2090jCmH0cUJwovWNVYqytjLe6b/RzSjTjbZ41zocSfzBGp+r6e&#10;aSqquNgCaGjJVMtROrv2b2/8hDvxemgfcqihnxmmWjwkmHSwIH1i6/ny9EicTRLM8V4mr5ADfdqP&#10;gD7w/O/Cl9XCpQy9uBPPRSC+YFvq/PhbNCPRX//Q3+Oer1e56vV7nq9Xuer1e56vV7nq9Xuer1e5&#10;6vV7nq9Xuer1e56vV7nq9Xuer1e56vV7nq9Xuer1e56vV7nq9Xuer1e56vV7nq9Xuer1e56vV7nq&#10;9Xuer1e56vV7nq9Xuer1e56vV7nq9Xuer1e56vV7nq9Xuer1e56vV7nq9Xuer1e56vV7nq9Xuer1&#10;e56vV7nq9Xuer1e56vV7nq9Xuer1e56vVimmhpoXqKh1jjjUszMQAoAuSSdAAO556vUSDrD+Jp+H&#10;h0AkkpusfW3JWA1MIZnpqjMdAakbe/8Ao0crTE+wBLnw5TUKa7xOyRVUnWD/AIVUfhIdOZpqDIGY&#10;Mf6j1UYIUZcy9VeQ0lrhPmsT+ThtfQsGI+nidbwRSB67SyCTJj2+wxVS3XD/AIWNZxkjal9N3QqC&#10;mI3Wq81Zg33/AMJ+SwuE/WPmeJPzUnAURKzdIMAev6GPjVWPUz/hUf8Ai49UC+H4FmLLGRIZAVb+&#10;Q5cjkmCtp7s2LzVm0jwIQHjC31kYYUXLzNxQwwPSPwIPxohnUD1t+s/1HU5Trn1ezhmiJtfl6nHq&#10;uKmFzZgKSkeGnsT4bOBG5dWo4k+2iFx5x8+In2mKAEZcwWiLV0NNFHI+ryBFDt7Sz2uT9J4Ug0hS&#10;e6NIHGcZipp9inQfsNjw7ba1Cj1tc40p8DxClq0UOQR2P1H+3iJ1BTT6bjQa45xwSOfDzLT6lQdB&#10;bup3f083buwcaNBelVFYxHDcSpKt449xUFhfv4/HTtwaJUCKN2H9VJIUONviIklYhQQdST2Oug04&#10;qlIFCNK5o2vTSlpqNU8xvAd7D7Jt/wAqnhG4ZowoccTb/feWj/dH37eMCqbKALEvM+fdP8JI/aPy&#10;4oGytzTthlYaWdZP8JB+435uKb20ZPAcYiOBvGv2tjAf8Dqvx7cbps0SXrJmoUOJSEsFRixF/YQJ&#10;F73+PhwxZRqrUxQVZYzRTYjOCslySALm3cXHf4jixbcVoKofMPoYq9VlT4G/0i/CxZ00mcVppbll&#10;w+g8vtpb+jlUHVTCFzQEZwpVxEmQrce8QPr3f08Mm/CaYcwNFrzVDDh5vEPeF/yPw+B4cpxrScag&#10;5ZrsRnqbMpAFyDa2o94d/r5cirrEbKMrl9KohT7Pr/s7HiStg4UIRw2sng8WsP4fAcrScmKD3HIv&#10;k3vMLDUfd/YeKE0ncTqFBdjuM00IMcZ7/wBx9nFgovS2TQcf1alxavFWy3u27w9gv3v/AA5uJpaX&#10;dAihsy1SHBvKhkuANq6/Rb+HHIwoHXI7yTQ7YeKeuoA/fQE/R2PExwoHLQQaQFRgCvX7UU+6fD4f&#10;0ji8HCl8kJow/T3B3w5EdVtb9huPyPEqlTQSeGo0KWJTIqbRr4csmilSJpsw8bqgEeOn3/28UA0m&#10;KYoRmiaSjsvj+3lxTgFA1minkjlLWOv7dP4jixNVApA0+KLG2yQgDT+jipIpRoMU7UqQVcoK21Ph&#10;x3ZTB8NP9TSxxwX/AF104+KTUAmc6h4iQtxf9ot/EcfGFCG1TqoC0xCV64qRoSD9+h7cqFY0M1Mg&#10;Jmhhy5SrURbnFyAD+w/nxdQbediknnpp6GEvGO3f79p/IjmlmBNPWCA4rHnjRYRmLG6bEPMkUhVI&#10;1KnwNu7cC4fWlVS6bNpaYHOHVQ1ZezYaiJFa/s1+Bt4/Dgkbe1VH91YaSaX608uIxdr9j93DCJoO&#10;4Nmg7zJl5KdzJIuot+Rt/A8RONjbQntbgnCkt/M6KhTaRqv0n+zicOBFG3cqcNY/5388RHEuh0t9&#10;fsHK97rwFX/L93iaU2FYXRMPNq1BI7g3t93FzaBxopeeVMJp5r8ew6gpzHCALD4D6dBrx9ToQKRN&#10;Wq3DJoJcVxGSvkMsSk2I8D9Hjwicc1nChs00GhBpMVmJMEENzc6cLFunZRy2zxoXuntROUV37m1z&#10;7NNp/MDgnsjIoDZmgA4c8aOpljMkEFIBK1twvb6Rr+Y4I6iV1vGpGO01Fj1Oz2BB0/5CW30ezjhx&#10;ptpZbNE76gZLjarMsaXuSfh7wv8AD94cILq27zGpQy2/KRB5j9KDWLCJ6Zx5i2H0fDhMGSihUp8L&#10;2Um8yGGMbdAw/Z/YeF1yQkUa2YJpNYVZ2KjwuP28LGfFRw/hSpWJFF/Hh0lMURFRNY56kxLoeUWu&#10;KuhGqmZ6x2aw8eIS5RkG4rDJI1r8oacSKinzXHw4xiafwFZaeoMcg38ulUVRaNQwqfNXRvHtXU8f&#10;U7SRLRBpk2Shg19OICDRnIpaYHME2o362P8AQeHzCoEUG7lM40IcT0/k75ACB7fhw/BEY0FTM4U1&#10;x4rQ1FUKOn2hgQLC3fuNBxgOpUYFLCypKdRozXTynEMG5ydrDTv42YfnfgtaECoov16lc+VMXVCo&#10;aSB1h03Ajt23D4/6w4nuftpdlYhQnnkUUlBJLWXqBYEjX6f7eR6MVY1NphKcOYoXsDwqCaJWsLkA&#10;3P8Ab8eC1lsRQCuXyk054vQtSUu+E66dvjpxU6nSMKQsO61Y0DqYliCYgS+liD7OxsfjwIB1QVjU&#10;gllBRhS3os8/y2RVc+wEk/C3xPDpN6EYUHHMt77EUIeF9V6BgIZZVDG3c21It8T3Hs4ZovkK40Gn&#10;smWMQOfcKe6vPlDWU9onBY2P3j46/lxX+YSrjRYjL1IOIqDR5zeiZZi+gI7nTv8AV4c0HwKULsde&#10;FDTlPrNQYWIxVSqF0BJP/Aka7R2I4rDqTtNBZ7LVz4QefbRqMmdaqPFTEnmL71hYG/cFfCw+0Pbz&#10;xQFbKJFJUzgaHOkzRR4jTCSOxVgPH2j4cSFEV7vJ20EmdKyGo8xU/eHf6Rb+I4tQKSHbRV8fwUYj&#10;UNIote57e2x/jx0iaNGndFMBy55EJAHx/W39PNRFLe/1Uhq/Aqmaby1DEj2fD6Phxgpmjdt4JFK3&#10;AcANGokkuttfZ21Ht48lMUVPva6UdZnn+QwiON7WAF7n2aXtb+PLFQFJW7YunCk6vVupqXISUD4j&#10;v7O4ufz4wHQrZRmctKRTFiPUJ30Z7n4nX9p54uAUobsK9gmbZ3n8wtc+0/A38fhzaFzVHrXSKFWD&#10;NPnwBZT2Ftfh9PFE0H1MxXD56gmYNIRr+vc8rXtBFPFNTUtSoWOxv+36eWpOSRTTjGWWkh90E3/a&#10;Lfx5UilCHYNF6zhhdZSh3jB3an7xcfmOFzyTGFDiydCoBpJZUqp5Kkx1PiQfH94W8fjbiNhRnGjq&#10;9bAEjmKFKWEPGGt3A4bUEQqKbElanluNLfs5QU+RqFLHCsUcqEc6cfBordbilzS1KGMXOvHKKVJp&#10;9p5Imj94g/283Scim+soYqgWAvf+7mopxKiKkYJRfyypWdhYAg2/I/ly0VpatVTc7YzFXUXyoIYh&#10;bDXxU3HKmtMpxoNMCD4aWkk0XUD6D/QeUAijV7x7KC/qJmxI7hnPxF7D/CfZ8OFty93YoU5bZlZw&#10;540gcvzU9f772La/kf6OIWSHMaEN0C1gKXgpoFi3fDhnFBvWSaS9cFZyItTf28TqFGzWG2lHgYaE&#10;An9fHilFFdx4qXcUqMu0cV0RkRWeahPlGZV7A/lrzUU2FwYoGs4YhT0rGFyNTb7vp+B4UPuBG2hr&#10;YNFeNBxRUaVUwdO3tvwjQnWaFrjhQMaVSotENyntwzA7uiUnva6TMEoYKrWHNd/WzaineDHEYAMQ&#10;TxQl0GkCrYipL45QRqTK4XT2/qeOl0cTTQtlHYKiwSpiVUPJNxfXQ/C/GgoLOFPKSWk40ZjIWXEW&#10;mErrcr46X090+34cOkiBUc3T2o0ssUnSkBV9AP2cemitImm3CsxYRBMUqLWII9vxGg05WnltKilT&#10;UYJgma42VVDBgwPa3YeANvYee20nStTRoCeoPSyipkYwqAPesB9AcfZsPbxE4ylYihVZZipJx54U&#10;WDE8o10M58kMUBYDQ/SPh24GXLQg4VKTN+lQx20oabCD5ISVdOL0tYY0VLuMcKj4jV4bg8dnYD8v&#10;zJ424tLIp1ltdwaC+uzLHU1WyHsTbTXv9HAu5dhSoFDVqyKEyaX2FVjNRCRxbQH9h4IWl4UF32/F&#10;ApGYvjpo6koO+v5H4X4SP3HdmhDb2veCaww5kO0E6fTp/bygupq6rKpaYs05ta9/18eKA9qpObfT&#10;TxGsTweZKLH9b8WCCKLiSDApD1delFiF0UHb8L6g6d+B9x3ulUKG2i6ilnDjUtZHth0BvbX6/Dh6&#10;l7WMKDq7cNnGmPGMArqz9NtNzf4d9fHXhc/bKcoztrpLeFScHwmppUtKCPq+FvHjzLJQMaYuXw4c&#10;KlYhRqw2yfr4cecSDtphpyNlNNDl8PLuQfr9XEaLbGl7t3Ap/qMHkjhtENQPZ93DBTUDCipFxJxp&#10;BVeDV8sh9w2uf6fDgdct1LNCpu5QkbaapKCWm0ZST8BxGWSil6XQuowkqUf3Lqfz/p4mBUDhT5CT&#10;tpU4TNUKymUm4t3uT7PH4cPGFHjRDcJHCl9FPV7AVJ7fr34IQo0FlJE1LTE6uMgSvf6TxzvDxpOW&#10;UnYKWuG1YkjDA3/W44cNqmg68jSaw1Vc5coNL88pVONtDbWej195zzaabcrNVTKlihvpy5NNoTNS&#10;aFpXtc/r35dNNOACpVQwYbSeXNMpEU2tCQbpxqKUhXTUOY1CfaOnGjNKEwacKF7rZjxxJmkzgrqr&#10;YK5I5tWFaQJqIk4Bux043NPlNYa0rMll+HNLE0414TWGjhZRrpxtCYpxxU1lqZdqlfE8uo1RCZrF&#10;h8O6bcRpyiBxpx1UCnmvRBFxWrZRe3tpNUuHlpNTfhclvGjhx3Cnh4XjTaBpxURFFwUCajxRwxvu&#10;fx5oACnlEnZTi2IxwRfo1/gOOlcUlDRUcaTNXjVVIxVQT9X9PC5bxo5btkiuNO9VUqd7afT+wc8m&#10;Vba2sJRsqHPQmGTz1GupPGVNwZpQl3UIpprcwOn+jg69tP7OJl3EYUtbtZxoTMgYZBiEySyKWudL&#10;/QGHj9PDq1TImgnmTpbEDnhRs8PhpcFow8Qtt9n3jsOH+yotUS4aDXOnVRaCleOF1uFJFyPAXHe5&#10;/LiRx4NjGhBZ5cXyMMOfKilUvUXGcZzGEkkBiZyq3LHRrlTrYd/hwFt5gp5yOEx+FTC5lLduzMYx&#10;PDhto8/T7GUalVnf7YBF7fvAP/G/B0kyKgi6b0qNOGfqCHG6dlHvB7g2/wBZf6QObUmRTVs4WlTR&#10;N8z5XWmLkA7jcj6xu/jfgcfYFS5Z3hVHPVQfQQMsmw9uEaUwaFKlSKUXyqCnv7P28MdOFFWrGoFH&#10;O0Utj4fsPGUnSaULTIpbU0wkisuv9nDhKpoOrTBpHYvhryVN1FtSP2jhU63Jo/YeATSvwiBVpxpq&#10;P26/x4ZspgUQXC5NOE17cUGkiaj01VEG2g8oFCnloNZKyVdmnNqMCqNpxpKOjLNvH624VnbR+DIi&#10;pFXOZoNjeN/z44pUimG0aTNNNNRHzN578ShFLlOYUpY3aKOx4ZgwKJ1DUagNTLNKHI9n5cT6ZNKw&#10;vSKeSxihsnfiuYFFsajTdSySSzjdr4n9vGEGTSxwBIpQSwDy+LiMKKgqDTGYbSacRacaM9UilTTO&#10;gg+PDAGiVYxpKV0rvUFR2J/jwuWZNHbSQBU+kXyl3Nx9Iikjh1VDqplkeynjKzNKG0wKmUcZX3xx&#10;9Aik7hmp0taWIjtx3VScN8an0tOCu48dApKtVSZofdtzxFNpVXdJAofcw+/l0iqrNPbTJFHYccmk&#10;MSaTtVUF5Dt7HjBNGaExUdYNw98c1FOkxUKohp4ze1jxpUClCVE0i8VxfyRaMfr9fCd13TsoRMW+&#10;rbSNqK6pqRd9R+vs4TKWV0IENJRTS2JJEdnjxEXQnCl4ZKsacqOH51wR3/U8WIT3lInFd1UvEFrq&#10;KP8ARAjtx13UjZTLJS4caTlNU1c0w829ie5+P08LEqUo40cLQlIwpfUuFySQqwB1Hfh+lokUFFvA&#10;Gm7EMJnRD3t+o8OMOMmljT4NJaHAZJpbv3+7hSLfUaO1XYSKUcWF/Kx7fDhmlrRROp/WahYhRmaM&#10;Rp42+8cYdb1ClLLmkzTHHgeK0zedAxW1tbdtfaeFwt1oxBo0N02vA0uMAqKmL3aqQsf9Yk9j/QeH&#10;9uSNpoM3SUn7RT7VzeawC68XrVRa2nTXUCsgudOVAqyjNZHZW0Y8scaoBFSKaioyd0gB+n+3jiUC&#10;mFuK4VOkSGP/ACfbj5gUmBJ21xmxBIor35ouACtpZ1GgxxjGh5206nX8tOBl56KGdvbSKZJMRlC7&#10;r9+IS6aMksik9VV007WLE8KFuleyjhDQRXOkG197cs3tqrmIpYw16iLaeH6XMKDimsa5RVPvbvDl&#10;wuqqRTvTPDPp34qQQqi9YKaasXwyOxZdLfsN+JXmhFL7d80iZ/NicqnA6uUnChOmFDGnXD6yVGCu&#10;eL2XDxpA82DSlevcRbVN/o4alyKJA0JpjeJaiTfIOF5GvbRqFaBArKkccOqrywGmmySquE08r+4F&#10;PPFRNWSkDGoE9BUSDd7eJFtFVK0OgU6YJhdU0wdr2/p08OLWGjxpDcvpiBQz0jpDTe/oT+0a8GaC&#10;Eio6cBUaB3NElRJX3j7aH6xoeA67USrCpBsQEpxrNBSCWkAce9YjX8uOJRhjTa3NKsKy0VEvme8N&#10;Obbbxpt13Cptc0dLF+z+PFDngFJmgXDQfjzamqtGPG/b2f2cDWK1YULsEJxodspYasMalgACB+R/&#10;oPB9at6RUX372o0I0tXDRQ3NtB+vfh4VaaCYbLhpG1OY55qnyKfXUgAXPxHa3C1VxJgUIEWYSJNC&#10;ZltJZ41eQdx/aOHDeIoI3RCThSnkQJJbjtFgMilJgpCsD8f7DxwUXu0o651aAq3LUjRtorPUugnn&#10;V0UaWA/ih/ZwPXqdaYqUcocCDPPSKCLLOCTq15RYg/mPo+HA1a25G2h5eXIOyhRNDKtNt1Nh/Dgn&#10;KDFAjvQVUmUJiqvLYeJH9HEGw0cHEU51OGxVsdj2I/iLcfUyF0kQ8WzQfVmVEjq/NVSbkG31WPsH&#10;CBdmAZoVt38pihHwSJ6eBU7WAH3acETI0igfcqCzNLGBdw14ZCiFWFSmESL7+l+bpqSaDHMlbGN0&#10;aka/t/tHCO5WNlDCzbNBxM5kU6a8DilaqF6RFM5pZ3kso78Q6Co0Y94AKELAKSSJQxH69+CO3QRQ&#10;SunAqhNomSw0twSJwoGOVNmrYoR3HLlUUylBVSdxLMkMUJAIv+vttxE4+E0as2hUaZ8ExmqrKvbF&#10;7bafeO3EjLpWaX3NultONDvg61QhBNx+txwRpqO3omnapQGLdJx2kiT0UhcVliQkJp+t+JFYUeMp&#10;JpvhLyLuHKA0qVhSTzM3mRMpvax/MW/jwtudlHVngaAuaVjUmNT3sfv4B1HGKk1KfDNKHA8uCqqV&#10;aYXuba28fv8AHhixa6jjRTdXmgQKMHgGBU1PDc9tO/x18fjwbtNBIiosubgrNScZqoYIiEPfTTwv&#10;p4fHjizFNMIKjQRVlQ9VUlVNwTf7/wC3gcWrUaHDaNApxhjMMd24pA0ikyjqNMOJ3kuV4icM0ZNY&#10;UhZ6Mzz7W/X28IVN6jjQnS5oFPUODrAm8d+L0saaLFXOs0119fU0h2RE97X8eJHXCjZS9ppLmJrn&#10;TY3MY7S6H4/rfmkXBqq7UThXCDGZDU7B+tueD8mrKthpoU8Fp3niDyfrY/0cFLKZE0CLhYSYFP1Q&#10;FhhPhbXi5WAoqR4jQH5tqJjMYwdB+w/0HgFvSdgqTLBAiaS2GTSRzDXTv9xvwnYJBo8fSCKFChhe&#10;ti2bb+GvBgiVigM6ruzQkZdwnyQC/ja/8OHzLWmgndP6qEyloUIDcNwIoJrXTwXSFNugHLUkA1U0&#10;Surtu7cbpWBTe86X05qlABrks6RLvY2HPTFaiaiVWP8A6Mxwt300P9HGyun023E0HeK1dXKTIraj&#10;9e54VOrNChhCRhSHXGnauEEzeI+48JQ94oNCU2/hkUoZ6SKpgG0am1+L1JChRSlZQaDTEsvzxT+Y&#10;ngQfuNvDgZdtjMihkzdhQg084RPPCgh7gafceGDJKRFF1wkKM0pExWnphun8Phwx7wJ20Tlkr2U3&#10;1mfaaL9HAoJ+m/5L/TxG5mCU4Dn2UrbytSsTz7ag02YMRxGYGKMqPbYL/byiLhTh2UpXaoZGJ+dL&#10;inxCelgBl7j9R34chwoFBtTIWcKhy5gklaygn9fjxpVwSafTagVmDPOu6Tl5KhjVI0bKwLBAHvtu&#10;R8OUgU5qMUr8OmREAA7duGqDhRA6mTWeomaVttrDlyZppKYrPBhsDruA1PNhANUU8RSswXD1ja5F&#10;v1uOKUiKJ33ZpdNMsUYCHiqiIJk03+W9Q+4nTmqUTpqNiGIjC4Sx8PbypVFOtt98aDbEc6IkpR29&#10;ug/s0/PhYu4CTFChqwJExUE5kpZRcEG/6+HKh8Gn/wAooVnhrqebxH1f2cdCwrZTKmymnNo4pYDY&#10;X47E0jBINBljdE8ExK6W/YbcInkQaGNs4FCuWDVrxttP62N+bZVFVuG9VK6SoOy54ak0QhONNM1Z&#10;Y6cSlyl6W6wFzMO3G5mnY01DP6M68aJilO2p8E1l1148lVJFpplxSB5mBUe3+kcRupk0Ysq01KwS&#10;AQPd/wBfEceZTppi5VqFCZ5q/L6H9Tw8nCghpxoO8ZqqgSEw+J/iPhwmdWRsoVMIBGNcsIr5lBE2&#10;l7H8rHm2V9NauGgdlS6yoin9wccWoKpO2goxrvDMGp/M85NP1+HPNtAY1564MRUnGEEUDIne2n8R&#10;x13AUzbmTQS1EDT1DO2i3/LvwKLSVGh0hekVPGJQUkRQtr+t+Ke9CBjSTuS4ZppqKePFELDx0/Li&#10;JSA7RghZYpPTYTLR+/He41v9XC0sFvEUcJuA5tpt/mlZG2jHQdz37e08RF9ScKW9wlVCxlDMRd1M&#10;zAEkd/aRf+I4MLO5nbQDzC0jZzyKMnhWJwVNN7pGv7Rfg0SoGondaKDSTzJQtU7nUd7/AJi/8RxM&#10;6mRRvauaKBCspVSu8sAjX8jrwKLRCqkVC5TNOccMUSAKbk8fCQKRqUVVCegKyiZtOx+7jOjGnw7h&#10;FKmlS8QQeHDRAmiZZg1KWhl+1bj2imC6KUGF3Q7T3PFaKK3saUzopUNbiqikYU2VEix6njRNK0ia&#10;bp6tQtkNz8ONk0qSisNLTSVUmo5VIJpxaggUq6bBJQ6yKp8D+vbioJiiZT42UKuXKtcLCv8A4Tp9&#10;R/oPFYwoNPJ1mnXMGdJZqJqdbHSw+rUHU/s5smKaat8aLli2XsRxqrLQ3sfp9txoo+PCd1kumpBt&#10;7lLAxpu/zaYjbx/5APf7/wC3iT8memlv81Tya//R3+Oer1e56vV7nq9Xuer1e56vV7nq9Xuer1e5&#10;6vV7nq9Xuer1e56vV7nq9Xuer1e56vV7nq9Xuer1e56vV7nq9Xuer1e56vV7nq9Xuer1e56vV7nq&#10;9Xuer1e56vV7nq9Xuer1e56vV7nq9Xuer1e56vV7nq9Xuer1e56vV7nq9Xuer1e56vV7nq9Xuer1&#10;e56vV7nq9Tdi2L4TgGHTYxjtVDRUlOu6WeeRY40X2u7kKo+JPPV6iDdY/wAWb8MzoFRyVnVXrtkr&#10;DzEWVoIcfpKypBXuvylE81QSPYEvzU0l79BwBBPQMT7BjVQHW7/hXD+Ff03NVQ9K4829SKuK6wth&#10;OBNR0krD/pZxiSkZV/1hG3wB544UkcvG2xJPPlt91VZ9Tf8AhY11lzDVbPT90RwfB6bW0uZccqK6&#10;U+NzT4dFTotx4ec308ROLWPtA9aA93vCGZCBPQcSD7dJFV0dbP8AhSL+LT1gWopcGzxheQ6GpuPJ&#10;y1gNLHIgPYJV4j85OD8QVPCNb7o4j0FBH+0zznQOmNn4++qkesnqW9TnqLmep6+dTs2ZzLizJi2Y&#10;K6eC3+EUvmrThfgI7cRl1Z20w5nKncCdvT8tpooGL5SwqjUnD6WKHW9441XxsToB4HixtwnbQit7&#10;7vNpnzphwmCeimsSf7jxYuFUeLcDgp+rauUxED2G38eMpTSUNJmg0XGKiHFhEOxa31MNO3DHThRv&#10;3SdM0bTp3ijVCL5mgcA/8hC//Kw4D7tEUH3FJGFCtjVavyW1GsDpp/rD+nhKhONB5ZCzRasekrJ6&#10;gsguSb/eNdT8eC9sBIo8ZgV3hNXi1LICytY6XN/EW8dObWlJpQpIVQz0GMtV0giqbnsfvGvA8prS&#10;ZFaQyRSfr8EgqGMu29/G3wtxWhwihfbMQJpH1eXVMu4DX+nhgh2aE7Q005UM1RhbgA2A0/K3HzjR&#10;nNCXhea/mIxBIwu3h9I+s8b002aeGwGGvg+YXxt2+I056Yr1IaSlaOo2Dwt/QeXGNVpe4RWzwUZQ&#10;3NrHv7NOapui0dV8vPisjixsPEf6rH2DxVuGTC9NaImgVylkeswmq8y5sD9HZrjvc8XrcBpiIozW&#10;Xq/5SFYD4fsP9B4TuCaYcxpS1+ItJTlR7P4cTIEGi5J0maDivnjdWViNOGia8peqgYx/DaSqmCuQ&#10;bew/Ue3w4apJqoMVgoEw/CE8zaBb6B+Z44casDNKvAM90cswijIPYeJ8dvjYcropUdlGLy1icVdA&#10;C/iAbfSLH8xxoikSqC/qNTlYy0XtH7UP7OKUVUGibVslYcaXzr7Qyk6fGzd+KIpbAijJZRoaZKVF&#10;YjQC/wBRse3HaJleKuGdKyHD6MzU+pUX8B9k/wBB44JFJQxJpqyn1JKH5aoYD7YFz4faHew9vhyw&#10;AVRY/YziKMFlOqpsUqlqLhrm9/osfZ/hPG1jTQTfbgRRjsNWGCmCg/ZFh9WnEAxoLLEGsM7CWTaT&#10;xUMKRaadqCnCEMv6+PHQa0W6E+hgV6bafj/ZywJp3uxSCzjhMbQmRLXs3/NQ/McWJVSVTWNFGzJF&#10;VUlU4iB2gtbv9I/I8N00cNIB2045XxOo83ZJ21/5qHb48uRSN9mNlDI0kVRTWJ73/Mac2DRAUEUD&#10;GcMM88MVF73t9Y3D8xxUKObYlNAScL/34eUF0vb79RzemKGHeeGaGzLVGKeCxGhH8df48VTQIuPE&#10;aTOcoYZo2Vra9/rFj+Y5fbS6zJSaB6PLlBVyEsoBb6Pbr8eJu6BoaG6UgUpsLyxhdC+42Bv8PH4m&#10;54pQ2E0UvXa3KEXDjTRLtWxH9PFkUG1gmkrnARSUrj2/tFv4242vEUcWkg0W6oWnmqW8w9zf2/Tw&#10;NkBRqTkEpThT3QS0VLGSNLa+z6e3FaCEUXuBS67qczL/AJKEfl/TzZuOAryLLiag/K1mJe+99p+P&#10;9HGIK6VBQa2VK/l0dFTt5ne2nbv9fHtGkU13hWaRRooqvEgidr2+/sfv4UaNaqEAcKESaMRlTDEi&#10;plPtsbfEjX8xwasoCRUY3juo0tJqyqpEHlX0/p4uJohCAvbTvgmZ6yNSsuvbv8D8fhyyVTSZ63E4&#10;VHxdGxJvMYW7+3235tWNeaPd0GmO0kFNAzWA29/o7H8jxA4ABQkt1kmivZjnaSuK30/aNDyNrtRK&#10;qmSzTCa5YXE0Y3txxkaRNVfVNPEtWAtlPDArovCJqAwebif7qUiE1iFOEPvcoEU5rmuTpuFhpzZF&#10;VBiuEaqo155OFWJmok4Un3O/Ey8aUI66wRU0t9xPGEtmnVLFTJVZYtPDilQgUnSZNcaSskge57fq&#10;Oabc0mtuNhVPzZjAi2P497/Rr34Ym5AFFIs8ZqNlSUyY0rufdPj8VIYfkOM2Z1OTzhjT9+nS1A5n&#10;CjwZbq4Y6ECPuL2+rUfkeSok4VjxcJJVjTTjVMcRch9R4fx/jyqhqpWwru6AnOuBRUUZnh7qCf8A&#10;kE3/AIHgWu2dIkVIuXXJcMHmaTeBZyShYwSkC276fb4fXwvYvAnA0b3OXFzEUJK47RYjTFSw1BH7&#10;ewvwSB4OCgebVTSqRtdRYeZWaMi9ybXHjr4cKXEJJwoQtuKjGkHjmFTiNpYwSBft8D/RwguGTGFC&#10;e1fEwaRq01YrXRSLez+zgeCFChGVpO2nGjxHEaaVVubC2g+B+HFbbywaSOMoWKEAVc01EE3WNrez&#10;t24JwskUEtASqmCfDcQnkEkMpvra3f4e8eF62lKMg0aoeQkQRz5UY7p/iuJYeI3csSNbm59jjU/E&#10;Hg5tlEJxqJszZSsmOeFHlybmdp41SWQWIPc3sAdw/I8N4moyWjTQm1VHT1kJbduNjp9GvG5imIoK&#10;8Zw+Cjld1AsN2p+8flx0GrAzSLknppJCjH2j9b89SoA1OgwnD5F81wCe+uvh8dObiKoVkUmsy19P&#10;R0pWAgaG33XHbmiaVtI1Gim5zxSqqZSsJ0117+Nx3v4HhBcrOwVKVgyEjGklhAl8w+e5J+J+vhay&#10;DONHj8RgKWJw+eocOtyND+tuGxRNEAcCMKFbLOW2MSva3tv8NPie3DFCYoI3NxJpTYhFDh0RN9R+&#10;v8OPbKLUEuUi6jEqln/QNa3s+njJUaOEtjjSrwbMU2HWklPb239tx8ePA0VuMa9lDJg+YKPFqS1w&#10;SAR38VP3+zjtELjZQYoOM7UlNLuMdtCdB8DuH8TxtQmjS1URQO4fhEcVd+j01I+nxHEiUAGhW4/K&#10;caEOWgvS7h+t+KooPBcGkVURuJDccZNHCTNcoKpoD7xsOeBitKTqpxTNUcTbNwB/P8ub1imTalVL&#10;bBsaatt5eov/AG8fBmiZxrRtobMEwgyRebOpsPp8Pq9nLTRIpXRTDmnFaDDQYoiA1jbsPiO556nW&#10;kFdBtR08mLP52/3L6a2+jmqNVEN1HzGzUlP5cXiD7fHT+PNHCrsAKNFXzNg2JYpVF2B2tr2A7jXv&#10;r3HApcsqdNS1Z3KGRXsHpJ8LW7A/X9FjyzKC1WrhYfpxqcyPGCg7/H9TxQq4ikqLSa44VPPXS7nF&#10;wD8fDUflzzSis1t9IbGFCjTUzrCPLX4cNwKB6lScaVuBUUkrXlFu39B4+BRU+qNlPeYMcoMJw8pL&#10;3Hfue2h9g7Hm1KCRNJWGFPKwopGaSMbrC8H7rA6W7jT8xwH3P7Y4VMNl/kyceIrhhkMtHYNpbmmx&#10;oq7yg5UyukldLAX4+syKYbAFJap8+K7NoPbwsUSKOUQabpsZWmjIB14mU/pGNLE22s1Aw+Wvx2pE&#10;MdwpOtifAi/YcStLVcGBSp5KLVMnbRr+nGSUiiQ1QuRa5Pw90/aufZ4ckG3Z7sVC+Z33eHDnjRm6&#10;SrpMLpAqMO2up9lj24a0AiCo0Eucc3xrGyqQCL/80ntc8TrVAo+tbYrNAPDjdVU1nmAlrEH6xoe/&#10;CoOlRocqtwhMUOuS83T0iCNm/wAN7/C6+Pwtw2QqaA11bY4UItfiUOMxL57XNh4+I46aJkpKKZos&#10;oYTUIZHUXHibdiP9a/NRSj8wobKQOacsRQJthvr+0W/iOMrRNHFtcmcaLJmjJmJYjU2gQ9z3sNDr&#10;3Ouh+HAjc2andlSvZZihkY1Cw/plVQMJKm/xFj+2w4lay3TiaVPZyFYDn40uqbK7pF5VrDXw9v3D&#10;h+m3gUGl3kmabanpytZJua4vr+VvD+niNdiF7aVozYtior9OoolAjU/d/Rc/nyv8vA2U8M2J21yg&#10;yMYW3Kp+7+882my01VWZaqmS5blC+WiEnt2/U8UFg0wm7G2mRenFZXyhpEN7+It8P3v6OIDYd4ZN&#10;GX82DQwpZYV0zloyrzXsPCx9n1Dhm3ZBuiF7N+82c/GlW+W1iTyyv6/Vbhj3cURi6JxqBJl+KO9h&#10;bTjfdClAuSaQeOZfkcgxA6HX+B7fHhS6xNCS2ugNtQMPo5qZQrr2tyiEFNKXXAulXQ0JqiN49nDF&#10;KdVEjjmjZSkjy1RzLtdQf1+7inugaKzdKFR58hUMynetwfAdu1vCw4yq2Sqn05kpOyk5VdPqZVZU&#10;UC48B9fhbx+PEarJPCjRGaK40nmygIH9xTb4ff4f08TflAnZRoL/AF09x4MVjAtbi0NRRYq5xpmr&#10;MFdj7l9D/ZxItmjBu4FTKCKakjC2OluOoBTTDqg4anLE0rbiOPATSYq01MKFE93j+wUmmTTVM1Qr&#10;bmHEhnbS9IBrlT4q8XutYc2HYrS2NVSxXNM176ceDk0m7rTWc14TueW1xTXdTUdqzz9B25TXqp4N&#10;6alwyiJePAxTCk6qxSyrL48qVTV0p01EKs2q624ycaUTFRmq9r7W8P2cpring3Ip9isUuOLBjRUr&#10;bTVXSKh+PEjhijBoTU/C5VkTT4fn/bxS2ZpK+mDXddYNcnmlVpuotHUBZuNpVT7iMKfJZEdLjiua&#10;LAMaZ5FLNccTGjBJisqwh1s3LRTZVFN09IFO63EykRSxLk1wp28s88k1ZYms1RVQBLOQPby6lim0&#10;NmcKB+skefGlhhW/s+lf6RwILJLkDmKH7YCGpPM0b7pxgc8FOkkaGw+zYezUa/QeSEwjSKg/MX+8&#10;ONLXNeJz01G0RPZdPq1HFajFE1sjWaJNnzEquaqenLELc2sT7bjQW8DyPL9wnCp4ytlKQFUGuHTv&#10;SViyDSxB/wCQTf8AZwKsq0K54UM3k94mOcaOn0+zGzIqIdF7a+AO4f8AJp5L1u5rFY9Zjb6Tz5fK&#10;jLUaCtphusSB/A8MxQCVhQQ58wQQRubW2kn7jf8AgeJ1pkUIrJ6DRWqiDy60xnQgkfcdPy4EVJg1&#10;LKFakzShhp1eDb7Rb+ji8JwosUuDSSnglWrITsT+R4VKSdVHiVAppbYajCIbzrYf0cOmxhQbeONd&#10;1ylrbLE6c8uvNGNtZaOZqcWfl0GNtNuJ11Kmqo5UKL344VA0wlspxpvSkfWXwFzxgIgzSwucKiVF&#10;b5ZKdzxpa4p9Dc1IpKcVAueXQnVTTi9FNOLQtA/u9if4jiV1MUvYVrFc8Puy+98OWbxqjtPrxh1G&#10;3i0iaLAYrqKAr35tIitqXNYKlj9nw40unECslHDtbfy6BFVcVOFOc84VOKCaRJTJpoiJke3Egxpe&#10;rwipzO0a2GnFBpMBNQUiEkl28eMRNKiqBTjURBKfcPC39vH1bKRIVJpGxzSGq2N4X/I8KQcaERA0&#10;0u6FPd7W4dJoMuGTXU9MPM3jmiK8lfCpkNSVsvLg0wUzU9SZO3HJmk58NZVGzv35aqHGsip5vu89&#10;E1SdNR5aURsCeUinQuajTShRbueVJp5IpP10UrqSL8SrE0ZNKApHVVCjsS4+P7eFCkY0IkORTTVp&#10;DHEV9nE64ApW2STQXywSy1lgOx/hwHrSVKocpUEpoZMsYf5UQdhqP2H+g8G9s3AxqPL12TFPmK0k&#10;bRFVH0fVqOGDqARRYw4QaTVFhsKy3AFzwrQ2Jo3ceJFLmExQwjdYAe3+3h4ISKDSpUaR2ZMap4Ym&#10;jjIJOmlz3+j4jhPcvgChDZ2xUcaQ+BVmI1dWbrZSb+z4H48IbdxSzjQlumkNppfTUswh3P4DXghU&#10;kxQVSsTSRq6x6aXaO4P8DwpUvSaPm2wsU6x1XnQWPjfisK1CkBRpNMdRWilbcvjxApzRRohrvK7p&#10;sclnkCDXw55NwV1pdqEilFHWTbbvoO/DEKNFCmxwqfEplHmcUDGkxwpurK+qph+iH624nW4U7KWI&#10;aSvbUClxOvqJQrA6nvY+P08TpdUs0qWylAr2MV81LDdz95+o8884UCtW7QcOFJGjjGKSmSQ9ifH9&#10;fDhM2O+M0IHD3AgU81GHwRxWXv8Ar7eGC2gBRah4k0nv5cokLEcKu5ANHHfYVkkpz+7y5TFUSuuM&#10;VJUM1x+v38qlBranAKdAvlqFk0PFmykMzsp1wu27Q/qdOLGaQP064mt4Nw9g/oPFjokUgYONIOSE&#10;s5014HimhUFRUE745QDxP9ppX9wp/pt7RbrX4YpxFFK8DXOEmSURW8bc2nExVVYCaUMVAm25HDMN&#10;0TqdNY2pYQ+luV0irhw1Oghi0BA4+kCkqlGnZZqGlXc5A/X48VBSUUjKVL2UxYrmmGFNkR7+w3/h&#10;/TwveuwnZRmxYlW2kGcSasmLHx/U8IO+7w0KO57sU7wVcosq9uLUrNF6mxTrBUqh97isLikCkTTd&#10;jEklWtogTf2A+yx4meJXspZbpDe2pWWsGZZBPONR9H9vgeXtWYxNNXlzIgUKMdelGgRRqBbxPhwV&#10;BwJoElouY1IEzV6du9uOzrpnT3VTsGwBRMJJNfp+Go7820zFMXFzhAoXqNYaOAIgtYW4ciAKBS5W&#10;ahVNWJJLDjZNKEogUocJqQwFu/HRRa4mKUUtQZk2+3lzSMCKDLN+GGeBmA1II+8f0jiN1GoUJLN3&#10;SYoHqQx0lSVcWBINre0cJkwk0N1ytNL6keKpg07H+7hskzQYWCg0isVw7ZPvTwt+RtwscRxoRMOy&#10;INY4ZWjFm55Ko21tSZqaqpKRYDj0TSYkpp3pqZRrbj4TSFS5pyaRIF3HjuyksaqReYMwrTxkBrX0&#10;0+P0fHha/cBAoQWtprNAtVYtLWVJa2hP8eApb5WakVFuG01z80KBu8eWmKrpmn/CYY53BJ/XvwyZ&#10;Go0VPqKaE2hpoY47iw04JUJAoGOrJNQMUxn5CMlBe39F+JnXtApUzb96aDqbNk9TMY9bX8P7OB03&#10;hUYoXJsAgTTfGKmvqgq314yJcNKzDSaHPJ2XRSlZXUk/G/hqPZ4Hgyt2NFRpf3evChromESCIC1u&#10;HQoDLxxqDi9UkERN/D+HKkxT7KNRoIK2sknnK3JsbfdwrUrGhm23pFKnDI7wWYe3+kcVJondONIL&#10;OeI0tHCwYi7A2+n7Q/McKLtYQKE2XtFw4c8KAONxPW+ZH9kk/ceAJKtapFSkRoTBoRKPFhRIGUi5&#10;1/b4fHgnQ5ooHOMd4aFXBMaerjKr7D/SPyPBG05rFAu4t9Bptx1Z5Qbnve3j4X/jxl4TSy2ITSLp&#10;AqVF3PfxPx4TowNCFeIp9q6qPyhY37cXrWIosQgzTTDCsqndrxIlM0uKopgrqApU708Tf7xxE4iD&#10;NGbbsiKlh2EIDdwBx6YFJoxqPSYbBX1OyTW/6jjKWg4aULeLSZFKR8o0/k3QWHw+I+H9PDE2gFE4&#10;vzONIipwP5WtWQC2oJ+scJl2+lU0JUXWtMUKOB1MMVIoc6gD+g9+CVlUCgTdIKlYV7E61QhI7W5t&#10;xeFbYaoF8Zl+YnK+P6g8BlwdRqRLZOgViw7CJHkBINuNssGaceuABQq4SKeiUCTQ6ePwtwWNAI20&#10;Bn5c2UIOHYhDtvGP2d/p4dIVQWdaPGlbTVx22A4q1UTKbrFV1UjdjypNXQgCmOoxJoxZj340VRRg&#10;lqa4UsoqWuOaBmtrGisuKpKlOSvjp9+nLKxFUZImgeOMVEdYYpj7O/02PfgZ70hVD3uApMinv5gT&#10;xkE9uLNU0XaNJoNMYgaCv3RdtR9xuOBp5OlUihjbq1Jxpa4VWNJECx0/U8OmlahjQdfbg1yxWenM&#10;R39/6ebcUIqrCTNNFDLTyNsB/XtxMhQVspa6kinOXBaarF5Dcffx9TIXtpIm4LeyoUGUsOWa5ufr&#10;9nwHE6bRINKl36yKX2FZepqaMGJLAewD9fz4etW4RQWeu1LOJrliOHo49n635dbYNVadIpohwqli&#10;N/H9fbxKGhS9T6jU940C7V4+UgUlCjXVJQGaT3uaS3NbW7pFLCGhjhj4YBMUQqc1GocyLvso5Uin&#10;gaf8MhJ0Ol/7+PJpA6qllS0ZK3TigCiZS6k/KuxsTy0U3qrOqrTob89TR8VBzmmdmVlX9fA/lxG6&#10;cKElonGgPqMJqaqfdI1rH2X+Hc6cCqmis41IqHwgYU6Q4JshsWJNvE/0acWBiBSJVzJqRHT1EZ2g&#10;8uEkU0Vg0uMLlJitIfh9/DZBmg28nHCmjHIvOuB+t9OJXU6qX2ytNJmlpGjl3N7eIUJg0cLXIpR/&#10;aQA8MKJ9hqDJRuxvxPopUHAKyoFhSx44Bpqh8RplnbzJCV4iUZoyQIFONFEx+348UIFI3VdFPElI&#10;ki7rcVlM0XByKZagtS+8B24jV4NlGSPHUmlxWR0CNp/ZyyHZppbIFTBAtQbtxRp1UlKtFcZaFI0u&#10;osOVLcVZLs0nmp5zPceFuINJmjfWIpVUchgg+Nv4cMk4CiFwajSZxatq6iTZGDbtb8x24XOqJMCj&#10;phtKBjUWDBnqgL3BPhxtLOunlXGimLHsn1EcJljvfT89O5+PEL9mYkUaWuYAmDQeUdXXULeW4Olu&#10;/wBfieBhtamjBoXONpdxFOf82FQvlyd9OLu/1YUh/L6MRWH+WwTi5IH1/qeNdyFU535RUyGl+S2m&#10;DwIP534oDfd7KTqX3u2hhyljNQkKxvqBYfcfh8DwX2zhiKj6+txMihUinSris/DwGaBxSUGkti+V&#10;0qFM0Q1A/IH7ux4jWzqo4YvCnA0COIQYlhVbeUGw9t+6tbueA9wKaNSKypD6cOcKx1eZolIVrff/&#10;AE8qu6Aq6LImlPgeLJUFdxGtv6OGjDuqiW5YKKFGkSKWIHxsOCFIoGrJSaxRxmOeyjQfs54CtkyK&#10;UixO0OnFFFpUJpHYyZIb27+H8eInMKO7cA1AwtJaqUKQdf28ZblW2lT5CBQtYFglyH7frfw4bJEU&#10;Dn3qEKmwuMAX8OPxREpyaxV0NNSqSdP1+PPGrIJVSOnmpWnstjc6cbNGaQYpc4NR0jwiWwb4fTqP&#10;hy4FFTijNOHmQbv8nput9kez+nm6Zxr/0t/jnq9Xuer1e56vV7nq9Xuer1e56vV7nq9Xuer1e56v&#10;V7nq9Xuer1e56vV7nq9Xuer1e56vV7nq9Xuer1e56vV7nq9Xuer1e56vV7nq9Xuer1e56vV7nq9X&#10;uer1e56vV7nq9Xuer1e56vV7nq9Xuer1e56vV7nq9Xuer1e56vV7nq9SdzRm/KeSMKfHc6YpSYRQ&#10;obNUVtTFTxA/GSVlUffzRMbaqSE4mq/utH4wX4Yfp/lNJ1N635UhqgL/ACtBiSYnU/QafDBUSgn2&#10;FRxIu4QjaRRa5etNiSoYbYx+E1Vh1Z/4VU+gjK0U0HRrLGb8+VUbEI6YdFhVI48GE+JSxzbT8ICf&#10;hwsVmKB9oJ566ClxvGwzsk/D8fdVSnW7/hXx6mKaepXo90eyzglMwIgfG8XrcQmW9wGdKRKSMkHw&#10;DW+PNou1L2Ae39KDyd51P4IRB6/F80/CqQevX/Clz8X3rdVTYRD1UTJ1DK1xBlXBqOgKhrCwq5kn&#10;q9PhNw1BPGhILx5SdRw6p/CCPbVW/UvrR169QVdJjXXzPWY87VMzF5Hx3G66vBYnU+XUzPGNfAKA&#10;PDidTlAu4zJxWE+XT7dvvoPYsNwzD4THRQRwgj9xAv8AADmkv6DNEBdcePiJPmfxpNvRl59wHs5c&#10;OcTR13kDGlng6/LKA3hb8tP4ct3s0G3zrNPtVibhQBxIpIXjRYhkU9YTX3S8nY/tHGw2KQvNwcK5&#10;4g8M2gP625VTA2inGFqa2Ux/ylXbzFFzxGTpo9GZKGFNGI0TpoO2v9PH2/HS5u+KqD+TCYjWBjqe&#10;33G44aFJAoSovSE0N+WMS/l0QC2Fu3h47hwNvN66Sh1Lhp7q85QyyeU7jX2n4/E/s4nTbxWlsTiK&#10;UmCQYbWWla1z9He9j8e/E7pKa21gYNLqLK+GVIBBAOh1t/E3PCkvqFHrahTicvYXQqCCD7D/AGty&#10;qXVOHGhKxCzTNXPTIm1LH9fu4aJFCkRSWmaEuTwzSijJKKTWNFWT3LeH5f2cUARTkUwUUs8E4dD2&#10;IP3G/HTjWooVaHN0dFReRKfC3w76anTiaDNMGTTdDjdBV1W4EDcfb7T8bePHdJFbihOwGlir1BTW&#10;9vz/ALuapuYpqzhk4PTGTYT27/G6nv8AVyurTSdThFFvxgjCFJfTT+n2fEcXo8dIismg+pc9UrVq&#10;xIRqR3IHfT4nvxf3WFUVNDJTVL11AJR3IB/YeFxTpNJJoJMfosYZvLhvbt4nsSDoNOGyCK2KZMLy&#10;/icg3VN7+wgD8hfj5UBViqkdnShxWJDBSI2t7WvfQBhoNfbx4Y1dsikRlWkqsNrDLWIRe4uQfEX8&#10;de4HLgUrWZ2Ua7KuZ0SMIp8P4+9/TxoppIpM0oscQY1Cyrruv+Y/ptzacKTYDbRe8yZImNUZ7bdW&#10;+OjC/h9fjxWMaUBUUq8BWSnpljY3IA/hb9nHYpmIqdiGFviilCND/Rb+HHhhVCaRNd08kjnWopS2&#10;5WB0+Ise+v5c1E0wp2KGvpzS1mGRxxzhrDbqb3Nrqe+vbllYiKB10NWIoymHV87wgAX0/s4hKaCS&#10;2pr38xZaja2hB/hxQETsqotyaFXLaCqsFF73/LX+B5vuyKqq3IoQ6sDDaO7aED4eAuOOpbJrxt4o&#10;H8wZohdWgJBF9P10HFSWzSYsGgpraGnxH9IQG7W+638OLQYqoSUU0UuDJTOCvcW/LimaZWqaU0bS&#10;Rx7R4DlwKQlM0jMenbaVA/Ua8fApc2mg2hwaWoqvMUH+7tx+jFS4EUuZFNBR+9p4ff28fbxyiQ+I&#10;0BGb8wO0zQqe5vYX8dfC3jyilRQrtLacaQ8GK1sF2a4Hf2fw4wFmj0sJNJ7Ec7VdJUWXwv8AeD9/&#10;58RruSk0ZtZelwUIWWs0SV6Bgbj+4j2nseGzLuvGg1dWgbwp/wAwSrUUDgXLWNvp7j+HFS8RRbbp&#10;0qovj0ZbEWu3ulifqOvhwM6PFUk95CKlzwRxrt3d/q49pFJ0qJrqkio4pRIwvbXtf+PNJhNbWpSh&#10;FPzZmw+lUop7eHf+GnFZuEopCLRS6SOM5m+YFoBr9I9t/C/C164nZR0xaadtMuH4olLOss2l/bf6&#10;R+fErbugyaMHGdYgUYvKWN01UgCnTw/Jv4E8G7DocGFRZfMFB58qHbDcDTE02pbsf104ZbaBS3NF&#10;Z58onDUaoVSbAnsPp+Phy0RTXf68KCLM2blwotE4+ySD3Pb7h2PETj3d7aFFrZ99QA4z1CSsLxHQ&#10;G4IH3fu/08Cr2YA4VJDGVFEHn30FdTUpVVJlI7m+v58CilhZmhohBQIp7hnj8sKLCw4aJUCKK1IM&#10;16yubjm9tb2VPpwiC504+nCkqsahVM67uMLVShCKyxLvS/jywxFUUYNQKlGTXidYpUgzUjC6NqmT&#10;UXHb9o48y3rNNPuaBTliFE1Km5f1vxW63opEy73lJx65du0i54Tl6jkNV3BBJUsNi9+bQkr2VpSw&#10;jbWaswmWOLzCD4H9nLOMECabbuAoxTvlOEmtRgLFWB1+B1/I8XWScaL79Xho4WVadvJCd7W/L3eS&#10;a3gKgi6OM0oMTRKWPcfAa8cNImvEaL3nfFoG/QuR4/tU+3gbu3QMKkfL2DtHPGgImw7z6gtEw119&#10;vAGtmTIqTkvaRjSjo8MxYR7YiSAPiew9g04bNtLAoncfbnGpCU+J0015iba9/wCgccCVJONMlaFj&#10;ClXSVMVTaKYA9+/0fdw2SoK20RrQUYinl8Iw+SMkKDf6/D7uLSykii4PrBpGYvRQ08bPGPb/AE+H&#10;CZ5ATiKENu4VGDSCfFJlmMaG2unA2p4gxQrDAIml/gFeAgmk/j7dR+fBFbuYSaCt01jAoQ8PzfRo&#10;wjSw2/sPx+HD9u5TQTdsFGhpyzneOljRXbTQd/ZdfgOx4eIcoDXFkZwof8v9QWq4kQuNbXAPw2+F&#10;h3HFO2gs4wUVlxzG0qIiQe48Pu8OeppKKA6uxuWmqN1tRb8tOMkxQjba1Cmys6lihjCtIqEDTW5+&#10;HtP5cYU+EbaXN5cXNgpD1OdFxxiisW7dyfb8T+zibvwvZR0LEsYmu4csnFAGAOtv4fAcsWtdaN13&#10;NOFN0+alIkPu2t3t/aeWSwE0yvMSvCnaGkgp2COe1v114pii4rKsaXWHYlDTQ2JFtD+w8fmKJltl&#10;RpF49iBrKjbFr93h/ZxhRmjdhvSMaUeC5ceogDsDp+3UezjgFF7r8GmLN9I2HU7CMHcBp7NRcfmO&#10;NuYCl1ovvCJoPcp56rqWsenkB23Fu9rMLHvYezhazcSYNCW8y9JSFClPi2bpKjxvfwHbT6LDi5Tl&#10;FLNpFcMDqHqalZRpY3+7X8xzyDNVuEaBQukRNR7L9gbfxHFtBXGaR09KjzHS4J/t41FGqVECk/it&#10;L5SEAfr/AHcaIpe0uaTNFgFZW1gaxIv7D4flxOESaNV3AQmjKZCy7BhrK1UtgCD4eBt8fA8XpEUA&#10;bl4uGhXzBm/DcKoPJisWC+0911GpI7jloii9DZXRYMWxI4xWl1bQG2lvAm3b4cbONChtvuxjTzSY&#10;tSYRTbCwOh8T468tMUkLanTScxDFf5k5ZbEa/r48bmaXob7ukbW1cUTFbWPt/PidSoo6bQSKSdfW&#10;UY1JH3j+/iNawKOGm1Gg9xKePzQU+n7tOEbihNCtpBil9lQKzKO9rfkf6Dw4t8aDF6Yow2DYSroN&#10;6+z8tPHh6BUduuU7VsqYVESq9h8fr7c3SVP7SgBzhiDYjUNCPHw/5NPf4cKXjqwofWTfdiaT+HYM&#10;Eju3jxO2zFGT1xNZZ8KG+4HLlumkv4V2uHR/vc0GxWi8ahVmAx1Mewfr4cotgKpS3dFBoIMzZZqa&#10;SbctyDtv9Yt9PccB91akHCh/ZXqViPP3UIPTXLjtaSUHuDrp/qnv9Xhw8y5jQMeeFBXOLsbBzxo1&#10;GHzrh9OADZra/dY8GOyohWNZrC+ISTvZiSDfv/bz0zTndwKDPOUCSjQk7u/1i38RxC8JFCWxVpNI&#10;TC5I6VGci579vv4XNnTQjfBWabJc7z0mIfLRKTqV03HwuL2sOJVXuhUUsTloWjUflQoYPnRvlwze&#10;74/HXXw+Px4dofChNA92wgxSxo+oLkeWrWtpYd+/wufH28fDgNFK7CKe0xmGvYCY/Tc/H7+OgzSA&#10;tFGylVR0eXvJ8yVlDWBtcD6RZdeO4UXlSzSfxOHCN1qUD6gB8Pp5WliCrjSRqYoojdbcaNGaSTUn&#10;DgkhG79fDm6bXhSjXCKaYbnP6/Xy8TSLvSK6bCKQCwFx8f1tz0V4OmssOB0/cgAfD+y3NxVC8acY&#10;aShp7hQPyH8NebiKZKiqpDPS7CEAH1f08tTeNMtRTxSnlKUhRFQ1weKZve781pp7viK41WU4JVO0&#10;XJva/wB/j/RzWirJuiKS0+SmY7raa9h9fjb+HGe6mjNN7FclwA0EZYC9v1+HNhEVU3Guk1VVNVDJ&#10;7i/r9fGSSKMUICqmU+JyEfpv483qppTQGypjYhDt979fv45qpnuzUQvRym5t+v08rgadhQqJMaf7&#10;C/08oTTwBrqHDxO32eeCZryndNODYAGTVdPo/u45opOLk1Fjy2S20aC/69uN93Txuanx5dCi36/l&#10;y2imDc1gq8rlkuo1/X6Tzxbmrou4NJCsyq0blhfx8Pr+J4hUwKO0Xs0nq7D6qjBEYI78TLbKdlGj&#10;TqXNtJbbWlzuvofZ/TrwqgzR1KanxVU8TAbCfp0/jxQFFNJ1ICqcZJa14SyKQT8P6eKCVGkYSkGk&#10;7NU10Un6S/j8f7OICpQo1ShJ2Ut8Fm+aUjb9338OWTqoOXKdFT6jCY2l84jW9+PKbEzSVD5AipsM&#10;ShNinjgpMTJqNU4XHUe8eUU3qp9DxRXCKnWiW1+aCdFeUvvKZcQr01F9eJHF0ZNNUn46xzKPjxCF&#10;maNi3hSkhq2ZAp4YJXROpuDTnTR+b24oTjSJZipMyCJb8cOFMAzTPLPHeza8TFQoxSg1gOxxdeN4&#10;GncRSbxhRFGZXbSw8fDtwuewo3YOoxUbKNBFXYmlQdSHv/yCRfw9nGrVAWqaev3S2gp6vjR58o08&#10;NDhg3alR+a6ePw4OAIqCLhWtVAd1ZzTHhxkTeSAGttvrtN7aWGqn28Krt4Mpk0NcotC+cOZ/WijV&#10;uIpilVvA9g1t4f2cjlboeNTe2yWExUHEqcRbZo/Aj8+JXkacRSplerA0rsn5wmw2riikGm5ATfwP&#10;uePwPDazvSggHq/CiHMMvDqSR1/jVh/TXGjiNHG81ruFv8CQVP5jknJOoVjjeNd0oilBnHBkq6be&#10;q3uBew8Psn8jy5E0jZXoNE2zBl2SmxAy7SNQdfb9k+32cIHWcZFSta3QUmKYhVLA3lnvpxNq04UZ&#10;aNeNdLAk8m+2vNadVbK9AipZcwjaOPE6aYA1Vyp3aSWzdubQZqqxpFScUjWKAsnhf+Fxxx0QKZYO&#10;o40laGdqiotfT+nhY2rUaPHUaBQgRGIUu5h+p4d8KCyvuoOMTncVdl+H9B4QuKxoWsp8NKDCpWjQ&#10;b/1txc0qip9Oqs1bGKkgW/W+nHFjXVGjorhBSNH2HKhEVZTk04Lcd+KBSM1KC3F+OUxNRJoPe042&#10;RShKqyRoQOeAiqE01107poeJ1qil7SQa4YbJ5k33f0HlWzJrbwgUqaylVabf4gfw14vUMKJW140k&#10;/n0SbZ2INuF+uKPO6kU7rOlRGUv3B/hxUFahReUFBpiGGSGr87wvf+niHusZo074aYpX0MRjUA8N&#10;EiKIXFTWarBt7vLqptFQ4onDgsL8bFPqNKalRbWPFIopWZqa9MpBPjxwimQqsMaiNr8rFWJmolbM&#10;BpyhMU+2KZlBdtx4ztpbXGuqoYISGP6jXlVqAFONoKjQS41mBYHKxW8baj+3w4F3rjTsoc21oVba&#10;Rj4tPUNYqTf9fHhIXiqhELcIqZSCJZPNYa9+KEQDNJnJIilfQY9BHIsN/YO/1ePDlt8DCiF21JE0&#10;s/Kaspw8fiAeHJGsUHdXdmDSUlhlw+Qs+n9/CkgoNHiVB0YUnsQzNIpMCHX9fZwtcuowo2as5xpi&#10;pYKnFawCYHaT7Pb9PEKEl040aLUlhOFC/heFU9DSCTaAbX0sPge3Bg00ECo/ffLqopOY9jAp7xqP&#10;17Hvwvfe04UcWtvrxpFRVKVU+5zr34SBes40IlILYwqZUVawrtQ8fWvTSZDeqm9I2rewvxJ99LCe&#10;6p0pqKCkG99T9fFqGwikC3S5hWafEIidqaccLgNUSyRTnSYgkaBXIH624oS5FIltEnCnI4hQeWWa&#10;35D+OvFGtNJe6VNJeqxmGne8Sgn6L/x4VrfCNlHSLcr20mcQxCfE2s/bXT+PbhS66XaOmWQxWSkP&#10;ya3PHUeCqOftK4T4lJI1l5VTpqyWQK4LNMw3EW5UKJqxSBXEVV297mtc1st0p8M8txfThq3jRI/I&#10;ppx+GRDeLsL3/iOIbpJGyl9ooHbULDsTanNpPC/9PGWXtO2lTzGvZSp/mMdXHt4cd4FiiHuS2awG&#10;hD3ZfHjfdzjT3exTPWYeUbd+vt4hW1GNGLb01IpSFXyzx5BimFicaUWH4UZGEw+nhk2zONFLr8YV&#10;kxapFBER42/u5p1zQKbYb700h48baSex7X8Pj9HCEXMmhOq1gU9Li4VNdCeGPfUWm3mmmWV619Wt&#10;9H9J4jUe8owSkNCssOA/MauSx+nnhba9tNqu9FOkWWGGqafV/RxWm0ikSr2dtSDhYpV1/Zx/utNM&#10;d/rqA0Um/TjBTNKwoVJp54o22S28OOoUE7aZWknEUIGDfL1BVEsTp4/V9HD5mFUFriU0q58EjZPN&#10;kPgNLcMC0DRGm5IwFRo1goztv2/Xw54QinCS5SswutguNtv7v7OLEGiZ5s0qw/nptXj9FURWL+Xy&#10;N7w8Oeird7FTqcTQGwB05YYUwohVKaimBXdJxyi9Qpvx54HpXHfT+Go5VVPMgzQCV9JAKwk6i5tr&#10;8bjtwmWkTUhNOHTThFVw0ybUPfjuoJpKUFe2pCMtVcn48v8AdTJGik5iSmKT3fH9uo4hcEUbsHUK&#10;m4VDJIdzD7/jx1sUmfUBSsEYVLni6iSZphr6glCqePE6zRm0mgWzLJM7EWPfT+I78B10TUiWQApJ&#10;xsyJvtwmGAmj4iTFcTJLKQF5QqKqtpCaVGG1BorSd7W4ctq0URvJ7zClXT5jR9qbreHf6uGqbgHC&#10;iNdpGNTvloMQ96XUH6+PaQuk2stbKZ8SoMOpEO0a/T9XYcSONpQKXsurcp1ydQiaoVyLWPs9n9IP&#10;FNoiaQ5g5pEUYiio0pYFtbTT7uCwCKjBa9ZrueqWIXvzxNVSmaTOKVbTjb4Ef2cYUaNGURSchovf&#10;3uOJgmjUucKeGr4qOAqDqBp9XHyrSKQhsuGi951NVildtp13LqPD27l1J+PALfhTxgVKmW6WE+Ln&#10;gaj4HkTFakiSUEX9gJ+PjYcat8vUcTT11miEYDn40uWyFP5aiQmw/b/xH+nh9+SoMDMxw59tKLA8&#10;P/lgCn90D8tOGDLfdCKKLl7vqkYp/pA2qeOuY00x4caYv5NceY1x+vx4i7mjP8xwpKVs4pZ/KY/q&#10;DY8K1q0mKPG0axNPdNIiQ3Bvxak4UXKBJrtdlQ/PfdWz4BTViUDRKSO3Erg00sZVNJWjxs4dXBnP&#10;b2/A8KEP92rGj1y275NCeuZ6M09gb97froOCr8ymKBBslTSMxXG4pmLLa30/X4acJnbgGhGxbEU1&#10;0uNTs4jiPf2fHiRNwVGBS1dsAJNK1Emq6c31uP4j48NhKhRAYQaTP8nker3yg+B8fr4W9zjjR1+Y&#10;ATApZ0dHBBGNoA+7hylAFB9xwqNSxQieQbeOBE0nLumlvhNBHAuv5/f48NUJig6+6VU/NMiacU0X&#10;ATUR5dx05SnQmk5ikEpG9R+o4mcBNGzKhUvCJfJHv/r48ug0w+NVOeJ1sL0xW/tH7RxxZwpI02Qa&#10;AzEqZpMQaSPtc/cdeBFxMqmpHZXpRBp4pFdUAPFicKQrM01Ynh09Q25U8Qf2cSutlVLWHQjjXCEN&#10;RwhToQOUHhFbUe8NNlYKiruVBt9H9PE6wV7KWtkN7agwrNRtc99eJwCilSiHKUVFWVVQwH9P08ME&#10;OFVFLjaU0saKmmRw7/A8OEJIxoPuLBEUsYKkxQ7bcNAaDyk6jTNiFUz6A2+jiVxVGLSIpthDlr24&#10;ymlioFTNhGp4opNNONNVRU5uR2+rl9QFJFoKqlPjXmDZGuv0f08t3s00LeMTU+ghepO8jt/fx5ON&#10;JnDopfUWH3tbvxUBRAtyltR4dsSxF+PRRSpc1xq0igG5h256tpM0kcQxBANqEcaJoybbmg7xV1lJ&#10;3G54jWZoRNDTSDrJFRte3ChZg0JmxNS6OXzo93fihBmk7idJrM+nHCabFdrWimW5Nua1hNaLWuuK&#10;4lFVtsB/PlA5qqxZLeNS/JXbccfik+qou7Y9jxomKfiRToCpXQcUUhpPYiKg3WMd/wBfDhe7NG7J&#10;HGouH08gu0wt468bbQeNPvLHCnRpY4feJ4rKtNIQkqrEmMRM/lgg9/105QPA1c25AmnpsL+ejv8A&#10;TxWUaqLw93VNs+CvSqWS578TFrTspYm517ahpNPCbN4cZCiKfKQqpT4kpjKtbj/eTTAZxpv+cjVr&#10;k8TawKV92TUyHEoNt3OnHw6KTqZPCuv5hQO1ha/0/sHPa01vulCnfD5oS4dSP118OKUEHZSB1J40&#10;/VkUVRAYxYXB/p4pIkUWtqKDNAzmrBYIA8kS97nt/wAEP28Ct0yBJqQrK5KoB54UHGH4VLPOyoNA&#10;bff27cC7TEmhe8+EiplRg+KpIFS4Gnw8dfjxQthYNJ0XLZFK/AcFd7LVa/SPj8fhw7t2Omg/dXMf&#10;bQ1YLgNKsfvWPb8tPgOCtDQFR5cXKiadMSaLD4tyHtr93HVeGkTQLppR5droK6FomFxqPZ3Fxx9B&#10;1UX3DZbM0H+eMIp33Popa/3kf0jhbcNhQoR5e+RRW8XoJY6pig90kkfQdeRjcNEKwqa7d0KTjUjB&#10;ayalk2+29v1+kcetnCjCmblsLFDvgmMtLGBf9TrwesvaqjC5t9Jpb0f6WUSEeN+GgxoOrwEUtAiJ&#10;T2vbT+HFNEk40jcQo1qpSF4nUJo6bXop8wPLbeYsij9e47ccQiKRP3MiKFWlpI6NQCOKhhQZUrVT&#10;hNWRxQFx4A/ly00yEyaBPO+a2o1co32b9u+hv4fA+3he+73YmhjYWnemgao85Vj1oK376E/DUd7n&#10;hCi7JNDlzL0hNGVybj5el2y6d7X+BuPyPBQhWoVFt2xpVSz+djv4W8zd+X9PHaKdPwr/09/jnq9X&#10;uer1e56vV7nq9Xuer1e56vV7nq9Xuer1e56vV7nq9Xuer1e56vV7nq9Xuer1e56vV7nq9Xuer1e5&#10;6vV7nq9Xuer1e56vV7nq9Xuer1e56vV7nq9Xuer1e56vV7nq9Xuer1e56vV7nq9Xuer1I3OHUXp9&#10;09pBX5/x3DsDgILCTEK2CmQhe53TOosPHmiYqpIG2qxeuP47P4SXp9qJ8Ozz1yy7XV8AJNHgU0uN&#10;zkj9wJhEdQA3wYjjBdSMZpIq4QgSTh7ap963f8LDfRTlHfTdA+mec89zKGtLWJR4HSsQbCz1Ms1T&#10;Y97mnH0ca79PP6UiN+2DE/P4TVYHUD/hXz65850stH0h6TZOyj5m7bU4lW4jjEsYuNpWOMUERYDu&#10;TcfDiJ28CRhRQ9myUjw7ev8AQ/Kq3Orv45/4tvWrd/WnrViOA05uBT5Xo6LBkAN9PNpojVH4EzE/&#10;HhAu7cXsMUFn8ydckAwOraPURVV3UfqBnLqliTYz1Vx/FM11bsWabG8Tq8Rcse7XrJZLE/AcTgFW&#10;JNEpUtWJJJHHj7aRuFtT0g8ughSFO9kUKPb2AA55SKQvQMTQn4Zip+WKsfAj9o4kCYNA54aqL31U&#10;xOWRZUiP2r2t4XG4dviDwRWyRtoQZU0NQJ54GgBy9hC1FaaqYXvc6i/2vp9h4drVFSVd3GhOkcxQ&#10;4xVESUoGl9P7e3CcjGovUklVNE0xc6duPgUtSmK9FtUgnx5cinSafKa0g4mJikCxTnBRJK4TxPGi&#10;uKQKVppRfyOohg8xB7Pz/PlQ/FFveajSTqJp45tp7afnxZrJo9baChSywWpikgHm99L/AMDwrcBp&#10;Ou1g4VFxSCKbRP1/UcdaUU093IQKZIMvhm3kH9fo4cC6nA0lW+RhXVVTvTx7U0+H8OIirUaNbMFR&#10;k0FeKy1MVSTD8fuOvhwwTsxqTWQNNO+D5/q6Bvl3J8dBfva+tviPbxlbAXjWjaBWIoYMM6izCEMh&#10;t9euvvDtc/nwnXag0z3GmpLZ1rqg7t3f7/vNzyotgKM2vAa4nMMz+82v0/28v3QFCtvxVGlx5l1f&#10;vxUkRR8FRUePFVrZNt+OkRThNK/DKGnCiZ/zt+34cYJpomk5mqpgpUYxeAP9PH0CarNBBBmWpGKC&#10;JD4kC33ji/RhTGqTRzemWLq8aSbr7rm/02cD+PCtXhppRihlxmop6mjaMeIYfVa4+PfickGkalhV&#10;FF6i4DHVu5i0BuR+Tjt9Y4uaOmqACi3UmSKSgxAyhyPeNhoPG49p4c65FMKXNGCwKekip9lx4n79&#10;fHhQsEmk1c8SrKAAs1jf6/7OXQk00aSdPj+G+eULC1xcDXvp4acXaDVTSwpMIw3G1UC1jbtb4+zj&#10;YJSaqnA0gs0dPIac+ZCtxp2Hx2nt9XjwySqjRKhQaR08uDzqHO0C30d7cVRNaONC3l/FY/KUNroN&#10;fo043FIl4VizRXUa0xc2uNT9R+OnY8eTTSaCylzDR/MGFGBIuLXv218NO3FApWU4UKuBz01QQD2t&#10;/DX+B46KL10JuH0GHTELKQP7/YOeONErhmn91wXDYrqy3HhcD8hrykTRYoE16kzbQR3jS3iPAeF/&#10;H+jjyU0n7uabJcd+YxBTHqLg+P0Hi0CKe0aRRoOm0ReNN5vYj67HafyI55VFxxNCBm2kc0bBSQQL&#10;/wDIJ/aDzyTTC6KLmXDqxKkpHfTT7jbufhbiqaTFcUxUc9XRLaW/s1v7fjzcTRQtWo07UtT5z7iO&#10;O7KSqFKKOJXTceXFM6aTGLYasvYdv7uPin5KaZ4KZKJSWFzx0Y00pRXQf5rxxhC0SnXW1vvHb4jj&#10;wwoxYYk0AjwviNfdh3Nrn4m47niUjUaGg/ZJpXT4CvyYfbfQX/geLNE0SpeINF6zdgtQlYWOi3B/&#10;5lPw8OBS5aM1JNk+NNLrIlRT0lII27hbeA1U2/geHVoQBFBvMUFap5xpXYriAkiOw9h2+jhk4rCi&#10;ZlvHGgOxqXFFqm8kaa+PsOmg+HAm6pQOFSBbpQRjXeGxYjUyAz6fVb+OvLthR21V4oQMKESiwBJ4&#10;yW1NtPZw/QwFUF3LnSaSOYcsSCQmMkDW2n1j4cK7i2o7tbwEU20uXJQu4gm36/RxOi2NKl3QrjV4&#10;KWYbxaxv+znlsTW0XEUqMCrI8HkjjU9iun5fwPDJpXdYUSXKDcSaOp0uxSOqEZlIBO0Ne3xQ/mBw&#10;YIMiofvW9B586M1UYRQV2HXFtxAPt+B+HLyaDYMUUjO3SZsWqz7hYMLdtL2KE62HsPGXWg7toW2m&#10;Ym3GHPGgsk9OBZ2ldWe+vY2GnsG1e49p4TnLWyZPPsoUjeNYEbOeuTQeZm6Nz4bFJ5Cm6hioC+wB&#10;h2Fu1/HiJ7LABhR7aZ73hE88OcKA/EcGr8LZllBspP5fRp2PAe6wpqpDauEvbKb4ax4u/GEukUqU&#10;2FU4/Nsy34s72aR93FYFmVnueU1TTpTAqQ+ImIWXvxwvRTIZ1VhSapqn0U2+j9p4ylSnDTpSlsUr&#10;sKjNGN8htbh+yNAk0Hnz3mAqFjmLwzDyotT2/aO/E1w+FYUptbcpxNM+GYLNWyBwO5/XtwvZt9Zm&#10;jN64DYil3DQxYam6Ve2uv9vBGlAboKrcLpwpuxnEkmpWjhHcEd/b9Hx4lfd1CBSu2ZKVSagZQfy6&#10;kPUGwLA2sfH3T/TxLZEgyaV5gJEDnjR0ciVNNWxx7TbcFv8AWLeHxHJJbOsVA96gtk06ZwglWLbA&#10;u647AfSp5ddJrQiceeNE8ztguIs3nybrX/iLeGnccAl8ypWNTZl1whOFInLtPUtVhWViAR2F++nh&#10;wmtUqnGhHeKTpwoXamWqpKPesZ0Gt/h30HBeolIoBISlxW2magn+edkmAuCRb6tOJUK14UvcR3Qk&#10;VFrqdqd/MjPs7cZUnTiKebWF4Gk5Lm+emfyUF7W1P9JvwqVelBijhOXhYmvR1lRjZC6629p/jy4W&#10;bitFsW1YajKFWCJYwdbW0+Pw4yuyO2nUZgnYaw/L19LEY2Ugdj9/sHNBKkCKc1ocM1wgWWEmXx79&#10;uaTKcasohWFO9PmKvjtErW/Lw9vfi1NyoYUgXaJOND3kjMcjRK7tre/x1sw769weDG2d1iowv7UJ&#10;OHPChrkzDFJBZiBcHx9uvDjVQK7gzQT5qxuIBnQ62Pf7/H48L3lwKFVpbkmKLpj1dUYnV+RExtew&#10;sT7bjQW4B31lwwKle1aDKZIoQ8n4HJTosxFgbHW3jY/HxHD+1Z0CaCd/c6zFDNTZghwuICUjTt99&#10;+CDWE0BDbl04U01/U6nIMSOB8Af+ab/x4kN0mjBvK1dHPrSTizO1bUEpoP6fv4yl/UaNTad2KdK/&#10;HTBSmR2Atrr+p48pzSJpE3b6zAqFgOZqSqqryPcqT3Nu1j/DjTT6V0/c2imxgKNTlavonpAqW7d/&#10;oNr6/Ajh4DUauoM1CzPhFLiXcjT9huO/KkU4y4UbKDg9O6NZPOjF/ja+l/C/9HE/dCj/APmCoimH&#10;GsqPFqBftb69D340tFLGbuagYJTz0sgBBtp+WnNoEU7cLC6WTV8q2U+HFE0Td2Km0pExHx5YGmlY&#10;U5rhC1Q3MObik/eaaUOGUuG4bZ57ErrqB/Fjy1JVkrqZW5uoljMdKbkDwJP8NOemaolg8aDWteqx&#10;SpvLe3tt93fjRxo6QA2MK51sdBRU+1T7/wBP7B7DzxwqqCpZoNcQoqqtmuWuPZqf7OJCCqhK04Gx&#10;TvQUFVTwEC58e3sFvo5dIIpG44FmkRmWaSnJHiL/AJf2Hhe+rTQgtAF0kIsPmrR5m77tOFYbK6Pl&#10;PBvCmPH6P5SANc6G2nxGn5jiK4RoFGVq53hqdkTNNOtQkcxtfaDc+33PD6uPWN0FYHnhSXM7EwSO&#10;v8aOvkvEIMQiRAQSwU9/aLfxHBukzUHXKC2caUmZMLiahLMLg2/MbeWImkjayDRMc4Zjo8AxMqy3&#10;JKk9h30Op9hHAvdXItzjUwWFmq6RULDs+0FWRGCL+J8O9u5sONt3yV7KVO5WpulhS4rS1KBgQSeG&#10;yXAqg+tgormxR2G08sarsrzSCEXPPTXommSelTGZ1h09n3n6fbxIpAdMUvS5+XE0NmSslGKFXZSL&#10;6nT2jXsAO49vDZtvQKBV5d94qlZimDLCdNBof2Hj8UVocponp4oYC4Pt/hypp9KiTQSYzMZ6ix7e&#10;H16/x4gWZoVsJ0iuVBgkMyhnHf4f082lArblwU1Iqsr4TYFlBPx1+HYWHNFlJptF4uudJkuOrYLu&#10;AUeAF/6Bzfcg1pV+UUqYMl0NGl2fcfZcfwX+nigNgUVrvVL5/Gmyti+UBEI0Hs5oiKeQde2meOrr&#10;mewYgey/9HGpJpcUJFSjVVKjUn6v7OXmKT6QaivV1Hdhyk0+ECs1PiUkRtywVFVU0DTo+Y5oluBr&#10;+vtueW10lFsDU+gzA9RKN5/P+n4csFzTC2NIwpV/zqGOEgnXj9FgaJNNYxMzy7Yj35XVNP8Adadt&#10;OwpamWIOpsCL97c2KT6gKindT9+/PVf7qgNjDxv7unKzToamnigx0ObObHT+jlwZpOtqKU0WJ0hS&#10;57/r9fLTSEtmkti2JUxBFxrof4ePKE0uQgzQe1tXTbrixP6+3iYmj5tBprJjkG5TylK8RTTUxzyX&#10;8k6/DjKhS1BA216iwqqdwz3P6+08qhBrbjwFLWlwQWBkuf1+ri4IojW/SjpKGKKwGnHYAosWuaf4&#10;aRHW55akRVWCppljH6Mc3V0qmm6IuG/SduUpQRTgjROLHXm6YIIrqWghmTtz0VYLIpN12XYqk7ba&#10;f2W42UzS5u4KKbqfI0TSXK99dP7P6eNhoUrVfGKmPkWljJIUA/QPp76nm+6Apr88o1mbKMBT6Ph/&#10;Tc8voFNi7NMFbkulZgzKNPEj6vH+jjJaBpei+UK9S4DT0v2e/NhAGyqquCuuqzCS9yBe1/6ebKa8&#10;h2KSGIpLRC4GgvxIvw0dNQ5TcmKyE2PE4cmlZYqNieIAREjx/o05VxyBTrLWNBVU19RLUFV7E/x+&#10;jgXU4VGhuhoJE0p8Jo5JAHkHf9f48MmklVEz7gTsp6dHhbTi4iKLwdVPNDUgEXPFSDRc4inOqjaa&#10;P3eKVY0jQdJpPSYbPfQE/VxB3dGweFNdcKmjU3Xt/TbiRcopa1DlB/jOLvNTMn0j7/7eED7sihTb&#10;2+lU0q+kc6z4gYZT3ZG/5kb8iOGGUr1beeFEufI0pkdY+Y+dHYFYtLhQI8Fufq0PB9sqCdGpVE66&#10;vNNWS3A1Sx+4lD+RHARmsqHPlU05DDfPrQO4JQPJLuYHQ/mOBK2bmpAundIpVVtPTrT7GABtYfxH&#10;DxxAiiJtZJmki/l0MomUe3+nhGYbxoQCXRFHA6U53VoBGpvfUD/iQDj2dmB5Jlm+HU88agnNrEtK&#10;54GPhFHewyCPGqD3tbg9viAR/HhvNRkfCaLp1NweCjlk2j3jcj4bhvH5g8aWJFCexcJPPlRScUkA&#10;rwAdCSt/p1HAq6fFUuMJ8NKGjBKBl8RxegUVuba51A26tzasMaqjGudKD9ocsjpqq6iYtWSGIoNb&#10;W/LjDy5FPMNgGaYMGQrU3I9o/aOIWRjRpcGRStqp/Lh2jx4arVAojbRJpJhfmJ9z+P6nhURqNHk6&#10;RT9FZI9PDi4YCi1WJrLSyBpLE82jE024IFKcQBo7+3hhFE0xTVVL5RuO3GFYUsbOqpdGGlS68cTj&#10;TLmFeqB5eh5YiKqjGocdUpOzjIVSko41Er6Zpfs+PG3E6qfaXpprpUNPOB7T/EcSoGk0vWdYpcGR&#10;Z6b6hf69Dw1nCg3EGg+xCjKzXQ/d8NOEriaFDTmFS8OSSEgv8OOtgimXiFUsKTY6gkX4aJogWIqY&#10;42C6jjtMjGm8VO+fYR7fy4zNKdECafo4E2X4oAotKzWJ38prcqTFXA1U7Ucnmr72nLgzSRwaagV8&#10;rRglf18OaVT7YmktTzS1dRY6D9b8RBRJijhSQgUqxQhYTfvbi3TRP3kmgiztUPSoyjwufuP9B4G7&#10;xWkUOctTrNBZTQSVo3ubgHgVSgrobrUGtlOfyCxjQcV90E0h73VTRXNPHpEP1+riNwlOyjFoA7ag&#10;UNLXzVQsCCdL9viPz4laQpSqVuuISmjM4EoXDwHP6sL/AMeSc1gnGoZucV88KQGcMQghZorjXxuP&#10;EW/iOEF26E4UKbBoqxoLhskl803Nyfz4GRiZobGQIoQcAlh90kAaDX6f7eCNgigldA0tp64GDaDe&#10;/wC3hwpeFB1LWNBzjlO1QCx7/wBIt/EcDr6dVCy1XopGU94amzdrj8+EaPCaEq/EmnSojFRZFNzx&#10;WoBVIEHRSlwig8mMFvG/9PDVpECia4d1GlA+HRzIQPHi8tzRUHSmk/V4SsF3AtfhetmKNUP6qT82&#10;5X2g34XqwNGycRXFUZu5tzQxrZMVJShjk+3/AE8c7sGmC6RXfyMcWtue7sCvd6VU21Yv7oHEy+il&#10;rdd0FEHb3vHm2m5rTrsU4VdMkcdlAHFC0aaSNrKjSZenkMhsOFJSZo7CxFOuHSSU72b9dOLmjpov&#10;eAXSiYR1S+/Y8MjC6JxKNlNNRg/mm6flxGpjVsowRc6dtRYsMqqeQXBtpf8AXtxpLRQafU+lYpY0&#10;YVIQHPh/Zw6RsoOOGThUGtkgY7R34ysilTSSKaPK2WceHEWmKMNU4U6RZlShg8m1za3j4du3FAug&#10;2IpIqzLpmkxV18mKTaiwJ+HtvwqW6XTRy20GBWYYcqRb1B46GoFN99JimcwyvJtPC5SSTRiFACsx&#10;pKiNgVvpxzQU033gNKWhxM0KB5tbfR7LHhuh3u9tErrHenCups467Ihu+i5/oHG1Xw4VtOXdNcqa&#10;tq8Sb7Nv1+HHELU7VVtJZpWRYM4h3ONfD9Tw3DMURKuMaQWOQvDPp21H36jgduBpNCm1VqFKrJuK&#10;IZxC3c6DXxIuPzHDayeBMUR5iyQJ55xoyVJSpWUYYDRh4f6w4OAJFRIpWhVBzmClNO7bdD3+8f0j&#10;hY8nChVar1UmsNxaSKW2tv6Rbhc26RRu8wFCl/hmagsgikGp0/L4cOEPA4UGHrPCRQzYLLFiEKv4&#10;H9ouOGQxoGOgoMU+yYdBsPt5eKSBRpmqY/IQlfAX5WlIM0HGP4mIY33Em3t7frY8SuK0ihDbtaiK&#10;Lrj2ZpUqCi/u/T4G3w4Cri5g1K1rZginPBamatA3N4+H9nwPFLKy5SO4QG6EqjhMUF/H+jgjSIFA&#10;9xWo01Vo8x9Re36jiZYmljeAp7w1Fji10/W/FKKL3cTXCsr7Dy055SqshumkxyMN7cYilkgYUHeZ&#10;YzYgakH+Gv8AA8D1yKFtmaSNHAHur66kcKEpmj9xcbKlx00YkFxx9KAKTqWSKd63D2kpLxjUAgfS&#10;NeK1tSMKL2noVjSeosIq2qN2tjfw9v08Lm2VA0cO3CYoQYC1LEFkPhwQp8IoKK8ZwqIsS1820te9&#10;+NRrNPau7FCplLAjTsp/X2H8uH7DWigZe3OuhSeDyoPePYcM6CQVqNI/EJbOU3cYJijlsTTbCnmH&#10;XlImlKjFerZI6WEsT2B/hfw5VRitNgrNAlmPNPlVXkodDcXP3jv/AEcCdzeaDFSNZ2OpM0/5VrKG&#10;qZZ5Bfdb4eFxqde/F9qpK8aKb5tTeAoYYMSw+ni3IBf2/wBp4ItYFAUtKUaZa/MELkrf8/7hxlTo&#10;owbtSKaBMKn3kPfjM6qVlOjbU+lw5HO5uOJRSdbsVhxNkp4Sq+On36fx5RwwKcZGo0COJ001dVmV&#10;R4k21Pfv+fAc6grNSMy4GkxWeKomiQU9ie38OXCinCm1ICjNKPDVZV8x/wBb8M2+mip48Kh4zXxA&#10;MjePs+7id1YAp63aNB09MtdMZfp9n18Dam+8M0LwvuhFcpnNKm1dbc2o6Kqkd5TDVVMkjWPbhU44&#10;VUbIQE1Owwzq4dQdCPD6+K2JFJX4OFDdl+RVgAl0t+w/0Hg7YOGNRpdJk4VKxKeFTdBf9b+PHHFC&#10;mWUnjTdBJLO1gLWPE4JUaWKATS1w2jKqGf8AXx4cITQdeXNTqyvjpFsSPo/u44pemk7bRXTGuMPO&#10;9h24lDsmjA2+kU9U1Rr73fitJmi5SacppI5U2i3HSaSpSQaS9c01OpMfjxEvwijhoBW2kLPjNZI5&#10;QnT9fZwlU6TQkTbpFTKCNZiGbW/7eOoTqplw6aU9JRxFrH7uGSUUTLcNKeDBoZltbirRNFCnymoF&#10;dlOKU+wfD7/D+njarcGlTd8U1DTK0KIVjH5f0a8aFuBT5vSTSZxDKT79wubW/o+PEDlrNHDV8Kw0&#10;OGfKSgsO1u/NIa01Z17WKUj1NJCNpYE/fwxKwKJwhSqx/wAwRztHKd4Kv3JFZYoBO4Zu3HANVUUv&#10;TT8tFDGnu6cUBIFFpWTTXMt2so42aVpNdQYe8za9uVCZqyndNKShwGAHcV+/X+PFCWxRW5cE0r6X&#10;D0iGmvFgEUSqcmlPhuxHAftp/Rxyi9ylj89TwQ3a36/Ry1F2kk0GOZcbVrhPb/Z48YWqKPrdmgvq&#10;8TkYGxJ4hUqhS21STqMSneTb24WKcJMUeoZAFclojU2c9+WCNVVLujCnulohEoB4rSiKLHHdVeqI&#10;L9hzZTNeQqKReNw1BiPl/H+F/HhQ+DwoR2yhONMuAxVzVQU3sT7CdCPu4gYCicaM7lSQmhnoqEyx&#10;Atpf9vBclMio6cc0mm/EKGOE3Hw/o40tNK2nCqotM63C/RyqTTqxTvLTReTuI49FIgozSMrMRSnl&#10;MWgtccLFuaTFH7bWoTSRxXFdLfr7OFDrtHzDFI2jxSp/mAYDS4P36HhM28SqhE4wnRQ/YHi4NOpl&#10;Othf6e3B005qGNRZcsY4UovmoKoW78WyDRXoKKbazDo2W6i9+MKRStDpFI6toHKEjQ624WrQaP23&#10;RSEqqbEDNtjvYki/9p4RKSonChKhaAMakywVKU93vcd/H6ePFJimUrSTSPq8TqKSW1+37DwkceLZ&#10;oQtsBwUq8vY7NK6jU/2G38Dw2t7gqojurUJmhapax/I9/v8A0cFaVYUBFog4UkMw1sAUiS2v7P7D&#10;wruFgUfWrZNJTC6+ippSQbi1vb21HbhQ04lJo9eaUsUoKjF4HX9Cn0eH8OGKnQdlFKGCNtM8NRjF&#10;RXBKSMhSbXC30PxOnEYUtSoAoxUltCfEaHvLOB4rUQCSpaxNjYknuNe2nfgtaQYxqNLt9APhp9xP&#10;BYQojlbt4aD4Hj5RNF7b5GIqFQfK4SvunWw/L6eaACafcl6g5zhixqlZItL3tr9Y7cKrlyRQosWN&#10;Jk0ElQY1jPmEE34F1QBjQ5QCThTTh2HmqqLRflbw1+jiJtrWaMHntAxod8tZXkVFY30/Z9Fh2PBq&#10;wxoqM7y8k0JsGFx00YLH+H7OHATFBFTuum/E8TSjQg/rbjalRSlporNM+D18ddWiO9+5+7X+HGUL&#10;1Glr7Xdpox2D4MkdAJEGttCfvH8eGgFAFbkmktileYXI7frfjZNLm0TTA1c1QhS/NTNKwjTQU5mw&#10;Zqxz5puNPb4e6fy4VvNa8KF1ncd3spN0mA0tAPNIFx9A4jQwG6NV3SncKfafMcdEohj7af0ePFYe&#10;CcKQKtS5iafP63HbvuLeXu8O99tu3H++FF/5L41//9Tf456vV7nq9Xuer1e56vV7nq9Xuer1e56v&#10;V7nq9Xuer1e56vV7nq9Xuer1e56vV7nq9Xuer1e56vV7nq9Xuer1e56vV7nq9Xuer1e56vV7nq9X&#10;uer1e56vV7nq9Xuer1Bp1E6z9HukOGyYz1YzZg2V6OEBpJ8XxSlookB1BaSpkRQPpPPV6qjuun/C&#10;jT8G7oL5tLi3WnDMy18ZstJlenq8beQ66JPh8MlL4fvTKPjzUxWpqnzrb/wtA9K+XXnp/Tx0dzXm&#10;7YLR1GNVtBgcLNb7QVDXTbAfaik+wca1imlLiqnutv8Awsh/EJz2jYb0G6eZMyJDL/u9Wa7G6yPQ&#10;i6Oz0tNcHX3oGHNa6ZLwFVW9VvxrvxePUM07dS+vWZKClqQUaky81NgMHlnQx2wqKCQgjxZyT7eF&#10;zj04CiB28UowkYdM1XTmjF67O2KNjGeq2rzBWyH3qnFayevmJPf9LVvI+v08LyScf0pA4pSsZg9W&#10;HwrjQ0cKoI6aNY0HZVUAfcOMExQbcMUrKbC49u+X9fu4jUuiRSzwqVLilJhibFAv9Q/jyobK6qht&#10;S6SOKZqmkO2K5H1n+gcXoYAo3QwBTLBi9RK/vi3fx/o4oLfRTbxS0KWWFVhcfr9P8OaVbE0Abl0q&#10;pVNVtFEQp4hLMUSBZNBNmulOIksRcf0G4/jw0ZGihdZO6KRMdOMPT3RYC/FSjNCTvO921C/m08lR&#10;5YGg+n6+KUMFYwpciz1iRSzpo2aDd3/s4gVKTBoLOgoMGozXL249OqrDZUxKh4xZTxrRNUPipxwz&#10;FGiq1J7XB+4/0cZW3IpE81KaHGlqoqnDzGO4BA+rUHhXpoGkFJoPsTwzzJiw0Gv8b8Ug6aPWLjTS&#10;bqauXDLqh9vf6eKAnVQra/bVHoccknmAY3t+zX+HLKbgUpWzAoVKGop/ldzW0uPu+nhMoGaDa7fU&#10;aRWMYhAZSqeB0/jwxQgihFbsFIpKGKinJaQj+P8AZxZJFCNGoUnMRpsIhNwRceF/q7LxSkmhI0TF&#10;RKSpQuFhNgOXIp5SaWdBPGLLIfZ8PhxKoUwnbSriqKNY9x7/AK+J4lINC61Gqkti1VvNov18OKUJ&#10;ijVSYxrhhfzCSCT4/r+XLqqoNK+fH5KGlNzaw/gP6OMhMmtExQB556hywzGKMgsfiL6feex4Zoai&#10;k6jOyg5wjMjS161M+gBB1J8LEflxYU01so6XTrN9NBFEkZ90Gw+hTp3+DcJnG6eIkUaDDav56iLM&#10;1yB/A24WLTFFjgigWz7FUoXij7C/t8D8P9U8da20jiaK9iX8wpqv37j6BbsbfTwQpxpQlE1kgzNP&#10;S+4SRbt7f2nlymaeLUiotfmaaaElLk28fh9N+WCYpgtxQNT1+PmvdoblQWsbFtO476Dimn4FGByF&#10;nCppo9lSxJUk6n6HA9ne/GVImkSkgUO0uPwYvBta2t9b+3Xx05SIqhwoNsdwOOslvH4k/nr/AB4o&#10;SYqwVT/gmVZjECgvoDc/2/0c0pVIHHIpszjkvEpaYhbgNbW3tupNz9IPHkGtIcoqtPljF8OxrfUM&#10;TYhj3OoNjqbD28cCYM0cF0KGFC9R4wuDQqJHHui2pH0fw4qorUNdSX6jhIyysTYe3T87fw5aQKZL&#10;FIDFurGITytTx3axPYkjT4DaOU72MBStNoNtKLBs3NFEKmoYgX1A0+I9ngfbxUDRU4zjhQyZKzVh&#10;mL1MSo4PvbTrf97Yb208Rx4GdlFDzZRtqw7pkI3oo2bQ2F/hcbW/Mc0qiM40/wCbcQEbGMnw1+o2&#10;PPJEUgXtigunioaqT3h3+r6fjx/bSRQmmPGcr0sqs0Om6/w+I+PfjgFI4pPUWW2RjsFv1+s8VRXl&#10;RUypw6WlS3HAKYikfiVUYVP3cfFOhOqkDVYq0r7LW47SkN0h8doWnuwHa/8AG/HIpc0Qmg7en+Un&#10;vt7ez4cbAijX7xS7pZUq6PYT7R9+vFQNEqk6TSNxzLMdWS227G/h7dfj4jjK0BVGbVyUYUFuMYVV&#10;4SryU6kWvbv8D9PbhY4gt4ihKy6HTBqJgzYhVuUmBHfwt3F/HXjbRK9tOPhKNlKCqw2KKElhqR/Z&#10;xepECi5DpJoK6zFcSiq9lHGVW4/dt3HtPA2t1QOAoXNsoKfEaWmB45Vwxq9YLWtck38LHXhwy8QM&#10;aILi3Cj4ak1+bKGSTYbXHifb9J/o44u5SaZbslJoQcvRYbV0/mMQQw0OniARqfhw5ahQoNXKlINY&#10;cw4XSGJmhsTY69/C/j8RyrqARV7d5U40XXHWnpKstGxA1tb46jgGuJQcKlC2haYNDj02z1NTgb9N&#10;R49yQD8T9peC6zudYxqPs0sMcOcfwNHIwLqZ5ibdwsddTrr73jc+3w4ItU1FTlqUUrkzrQeYJZCo&#10;N73JH8Tr+XHKQFo0+0OasNxCVV0IuNT9Nu7fHmopsoKaiZmwHDMRphNoTYE/Rcgi5+B45t21pCyg&#10;4UUTOORKNtyBAR9nXX2oTr9XhwvdYC9tDyzvlIxnnbRcMayYKZm01Pw7afH4j2cCL1mKk9jMNVME&#10;eCK8YUD9fyHEaWJFGJuoNZhlyyk+z2f2ct+WFV/N1HODJFcuO3KdwBtq/wCZKtlTqSOnh7AA/r7e&#10;KkQmkzhKqi4piCJGUTU/qeMvOgCn2GSTSNpojVVW1fE/3cD6E94qhGtWhNDZl6jjp6YOQdddfjrw&#10;d27ekVHV04VmsWYIaistHTr39lvEf08q+krwFXtVBvE1Oy109qsSX/SLm9iRqfG3wH58szZTtpLd&#10;5oGj4aE6HpEKemLIpPjZRbx1+z+08OE2aUjCgmrOCs488+VdYbQ4vlyby0Q7RfQAns1+w07+08fQ&#10;kt4VR11FyOeihMwjNNJUBkxEDdr3tpY/GwGnFoUDQbctin7ai4tgmD5jl2xldtz3INveB8dNDyik&#10;he2nWn121PmE9MstwoCxVyfDVgP4L+XLJbApK5mLi+eTUzF+nNLVwbacDaRawAtrdTe1h25coCsK&#10;abvlIM0X7M3T2pwNWmpASTbsB3sQPC32h7eEzltpEpoeWuZB6ArnkUXHEKvGhUOkyt4HW5tcX+jg&#10;BdW4DBHz/SpZZbaIkR8KbsOw+bE6mzAm/s/sHETTReONK3ngymhoyzgEVKA8qhbeLW+nxvweW1uE&#10;Ymo5vbsubKER2wxIrSMCLfr304e+GgoAsnCkjXLhVcxSEqx+BBHcezTvwtWEr2UeNFbW2mKrwiGK&#10;JtvYa2/u4gW0AKM0PlRpEfysfN7Rfv8Aw4SBrGhL3/hoXss0Xy8YVTb++4/I8FrCNIoA3jms0IDI&#10;6QEX0tw1oMgyaCjNpma6RG4/o1H5Hgfup4UNbGNppE4LhEy1Qmdbge0fWO/CZhkgzQkuLgFMUK64&#10;q9HB5SLbv8Po0HBP3mkUBix3hmkBjWJYliEmyJTY+Nvb8W4SOuKcwFCi3ZQ0JPPsqBh+UsTrZPMm&#10;bT62/oHEzdopZxpW7fobED8KEaiwD5CK5OvsFv2cEaGO7FBFy7700mc0TyCmNOl/eBB+vT8jwtui&#10;SIFHNkkTNInLmGYjFVee7FVJBPhfwPbXseEVq0pBk0JLx5CkwKMtl3MEtHEsYbWwBsT7Np4P214Y&#10;1ENzb6jNLVceqqhge1xxVqNEhZCaEfBKmOWMbvYf6Rx4UROCDTlX4cKyMhRbQ9h9fLU0lWmkiMBU&#10;TnaPu43FGPfYU14lgslOdyr+t+aIp9D01DpJUpGvL4f08qMKdV49lPX9bcLhi8pSGbtoSf4afny2&#10;oUm/LKONNxkbF39xSAfbb289tp2A3T/h2XqWJfMqfePsJP8AAcsBFJVvk7Kz4lWYZQ05RFAPwsPh&#10;9PNExTSEKUaCXFJ/nJPMXtr7eJ1GaEzQ0U20lSiTBWPiPz05QGlK0EihApJIJYr+JtxUMaIFgign&#10;zvQkrvTwI/5pP7OFlwnUKGFg5Bjnpphy9SsYAr9xp9x/o4mYTAowu141IxzLYrYGHe2o+o3Hs5Z5&#10;jvBFNW133RoFcUybX4cWmowWK3NgPYb/AEdvjwGu2SmsU1IzGYpewVzhRoujE2JSsIpxZhu8b+yQ&#10;Cw09o4ObRSinxVEGdJSkynnhRtsVwZp8NaMkgspt9YuPz4b1HSVQaIX1eyFVVlWa2nWzguLW8GtI&#10;Pae9+BPMbPv8Rtx/GpoyPMgyNJ2Yfh+FAUck43Tr5qgjTv8AZ9nt1/LgP/IOJqSP5k0rA/jSlwyi&#10;xbDivmXPjc39t+7a8Omm1t7aJHnW3dnPspe0mLiEfpjb6fp4dJdjbQYct9Wypf8AM0rX8mO5vb+P&#10;x4/3gXgKY7gt4mhTyDlOWesSVlNibdvb9A8CPbwwZb00FL+6kQKNH5VPhtB+kFvHX4/En28MaAn3&#10;GgTzFnOjR2juGbXt9x9g7j28ZUsChExaKVQVYhnUSkpDqfgf+af6eIlPihO3YRtpKQvXVVRvKkKS&#10;fC3xHfXiYEk0bqCUClqlX8pAARqdf1+vi2YoPlGs0hMdzXVUgui/f/b/AEcK3bjRQktrEOUzUPU6&#10;ohsslzYC99fh42Hb4cRJzAcaMXMnB2U80/UiWtk8nd3I7E21+iw78WJvQqkC8p7sTS8o8UixCIMS&#10;DcA/eOGqVaqDTjJbNTAsCi9+XNJ8TWLzULbeamnNNZlpo5NX8ebimyqKcqfCoXW6WHL6aYU8RTVi&#10;GHWut+NlNKW3abIKc05uNDzQEUpUrVTbiVbVI4WI97j9vhxhSjSxlAIxpcZTpJ59srjv7fiLjv8A&#10;HitvGiG7WE4UJssggi2EW/t4poPgTjSNxKqG47fHjZNGLaaTpi897k8ZiaMgdIrjIRSKSp5vZXh4&#10;6ZKnHan/ACaMbfT/AEW4ypZpelgVghaaoN3b9nPDGrqARWOrpTItojr7b88UzVkLjbWGmwOtfU3t&#10;9H7TxsINOLuE0uMNwLYn6QE3HFYTRG6/OylBBhiRHQAcdAovU6TWScLGunPVVONNbVbRk8rNKtE1&#10;khxSpvoNP19nNTVS0BU44oB7snLzTPdzsrj5scuo5qvQRWWNlQc9VTjUxKgHQc3TZFdNMi6nm61F&#10;YTjMcA2nnpirhuajS5lhYWBv9H9nK6hTwtyK4Q4z5osP1+7mtVeLUVDq6iSU+7pzxNXSmKhoj33N&#10;ysU/U2P2N48tFM0lswxwLHuYfr9k9+NODCjW3JmgXq68CUrGNfv+HA2tzHCh8hvCvJFLUx7nHNga&#10;hXiQgxTSaSKObaw8TxNog0tCyRSsw/YFFtP1vwzbwoiemusRKjXt/bzbmFWZFRaOcFwOMtqxp5xO&#10;FLvDPJlIWRu/1cN00G3pGylxS4bQyoCuv93x4qCaIVuKFM2P5YjqYDt8Rb7x8fiPZxhbYWKXW92U&#10;GgUxfKMUbtI40Ouvx1+A4HXbUHGh/b35OFSMrthuD1SqjDdci1/8Q9i/EctbaWTHONM3wXcJ54UP&#10;0eM/O0Xuahhf/kIcFAVNRupnQqgjzTRNVKzyD2g+3UW/iOEtyjWKGdk53dB3SLS024mwPf8AUnhG&#10;gBFCpwqXSPx+oZpbRnQX7H43HCW6XOyhFaIgY0mKmTfGBf48JVqwo8QINCt0nrjHiPldyACP+Abc&#10;f+TSeCzKXMY5woC563KZ5xEfEVal0xdZcJUE3KqB9JQ7f+VSOSEaxwd+40EnW6leKFniH2N317Tv&#10;H/JpPG17KOMuI1xzjRCMQjqRVsz391jb6jp+XAM4DNTq0oacKW+Ey7oRc9v7+HbJkUHLhMGpGJNC&#10;UspueOOHCmWAZrFhl1X3+x1/ZyrVXfxqJiKAm3GnKUMmsFIqowI8ONowp1wzUytBki04ocxFJm8D&#10;TRTLZ9eI0il6tlPkcLyL7vFgSTRapQTUZIXhn3fR+XGwNJp8q1ClbTOPLAJ7cNAaIVDGm/EopHF1&#10;/Xx4ncE0qZUBXsPlNOhD82gxXnRqOFSZ5En0HLzNMpGmmwUzLJvH08Y0xSzXIiub1CroeeJqoRNY&#10;EUVD3XmgNVOk6BU13anj2nx44TppOBqNQI41lkufHjQE0qKtIp0alCxXX2cU6cKQhcmuqSTyzY80&#10;K8sTT4jCZbHigY0gI01AenSOff8AXxoilGskU8U7e6Bx8GkKxXGohYi45UirIVXOlZoxt8ObFaXj&#10;Xqx1ZDfTTnjVUCKT0G2OcOvt/jxgbaM1YilYtWXjHxHFM0T6YNBdm+hNSu4+H/QJ4S3KNYoYWLug&#10;8+dBZSyJSKUb6Pu4FmzoobrSXMa5HEFkNgeb7ya13MVy90jcRy+0VWnPCpI/MsAAR/eOKWjSN9Jp&#10;XVWL/K0uwG2lv6OGqntAohQxrVQYYmKnFZt1zbX2+Jv4fHgXeBeNDVkpYFYI6QoREe/KBEYU6XJx&#10;pZ4Tg9U6B0Nh93fX6eHTTRoOP3CRtpSNQTQx2c+H69+GRbIopDoUcKQuL1pW6L3/AFPCN9yNlCS3&#10;anGkoGM7bF7k6cKJ10fRppb5ey49Swlckj6/pHb+nh5bW040Gru80YCl1U0cNFDpYW+jh8pIQKDK&#10;HC4aYExqBPdPEIeAo0NuTTRiONRvdVN+InXwaXNWxFJNqlpJbgacKNWqj8IgU6xRlhxYBNIFGKdq&#10;WnUfaPFaU0XuLqJiBCCyG/GXcNlKGcdtMLo5F24XEUaggVHFb8vog7cp3mmnu617a5edVVZ0/X7u&#10;e1KXWtKW6U2G4WNl5hrof1vw1aa6aJHnscKh4nTCIEx+HGXUadlKGFztpItX1UUthc273+B+PCIu&#10;qSaEIaSoUI2XQ81jL4/sNv4HgotsdtA+7hOynnHKdlhvELkD2ezXi54QMKLrZcnGkaGrApUi36+w&#10;cJvFQhhNQYcMrJJhKxI1v2t24nDSiZpUp9IEVJrxJFTlQdbccdlAphqFGklDHJNP717E/wAfp4SJ&#10;BWcaEClBIpX0VGiqOHiGwKDzjhNOrqgQqPZxYRSAEzSfZo4pt5+nhaTpM0bgFQipsdbBIAALn6L8&#10;UhwGkpaKayvRx1C7nFubLeqqBwo2VAaioIG3EXPx1/LjRbQKVh1aql4RjFPDViPsBY+zxse3w5dp&#10;8AxTD9uVJmhiWamko7gi9vzB4MNQIqPSkhVBNmeHexZB2/Yf6DwKXSZoeWSopL5eNRTYirKDddR/&#10;wJv4cJrWUr54Ud3kLRzxo6OXJ0OGDd4KQPq1H5HkroOFY+XKTroOcz1sc1cYgfHT6DqOFbywTFCi&#10;zbKUzXDDcurOglYfa1/W/NIZG2rvXZSYpxky7HBIsg1Isfu+4cUd0BjSMXRUIoTMuVYpYlj7AC33&#10;H+g8MU0FbhOozS2jqw547NFZTFN+Iye4bDmqdQMaBLNCSOHQ9rW/5lPC10YUNrMwefOiwZgUpiG4&#10;nuQT9eh/hyMbsQqpotDKKErJWwwhT3Fvy908FVlsoG5lt586Fe4EBI0sOCWgRxpoQb5NeM0sOApz&#10;YMqbV8eOxFJaYJw/mXPEhmaMknCpvnbqe30Hjs4Um0waRWLUok1bt+o4UvJmhGwuKQc84pG7cIFq&#10;7uhQhHeVEhxBHmG79b8ZQ4CaUKZIFLihq42Ta+vDxCgaDTiCKcvm6aBdwAB/XxPFBWE0j0FdIjHM&#10;Qra0+VTX7/E6HQ6DhFcOKXgKEts0lvFVKbJuCVqSrNUX1OosPoPtPbhpZMqG2iXMblJEJoyGDxin&#10;pxvGo/oseDJOFRS8dRrFiuLLGpH6+zlVGKu01NImSdqiXQ8SkzR4E6RWWWcUcRYm9hzZOkVUJ7w0&#10;HmO5pV0aKPU/r7f6OEj9zwoU21jxNBh/JqjF596gm9u35dhwLm3L5oa/mRbiKEDBMtV1CoEakWt3&#10;7979tTw/Zti3soKXN4l040tEwTF3W2o+rb/HXhyG1Gg+bhAqNJlWskO9z+X7TxlVuafTepTsqVFS&#10;tRGzm5HFCU6KTKc7ypM2Nx0sfcA/Hli4E00m3LhoPMdzOspKA/X9P0/H4cIX7maFVrZRTfhVYk7g&#10;ue/7dP48YaXqpW+2UU/CjgkkD24u0A40W94QKeCsflbBoOKzAFF8mZpD4vTRSEse/wCv7eEzqAaE&#10;bCyKYookBsnC9IAo0Uo8ahV1GW1PGXE0pacimqDDhJKA3EKGZNL1vQKEzCstoIdxHhp9X38FTVuI&#10;oFv3hJpxMQpmKBrAfHig+HCkoOupFMlNOwLEN+fLoAVTSyU0pqWigSzDhmlAFEq3CcKUXmQwRbdw&#10;Fv18OKZAorgqNI3FquN7i+n6nhY6oUfsIIpuw1kLaWtxhs0reBilIZUjF78M5om0zWL+ZojWvxvv&#10;AKd7kmuVZWxSQHW5A8Phrzy1giqttkGkDPA00x2DThGU6jQnSrSMad6GinWx4rQgikTjgpQQeZC4&#10;c62twxTIoqVCqVlJiJjUE2+visKiiVbU1lqcT3R8sVVRDUGuqCvRzY+H9/PJVW3G4pYQ01DVRkvY&#10;nX4/2cUwDRIVKSaS+MYfTuSILeOmn0+HGFpo1ZdI20jhk+eqmLsSR4dz/QOFn5aTR/8AnggU7DLB&#10;hAHj8P7P6eKgzFITeaqyRYe0Z+jlwiKaU7Nc3VwNvLV4Vlp6ZXb3xz0U2pUU/wAcUKLYd+PDCi8k&#10;mniiS/hxwUkWafguxLduO0h21FRmMmnjzVXqfVeY8Nv115umUwDQc4jSy7yX8f7uJCmhC2sUkakK&#10;lwRxMRR0jGktMu+oNtOFasTR6kwKVmH7NgA4ZIoidGNOxjUrpx+KRTUFkPblKery4fHMLuOe0zW+&#10;9KawjD4KQ7/Z+vjxsNhJp0ulddS4/HTDYDfnlOhNbFqV40n6nGjVyWU9+IlPaqNEW+gUosFoDUEO&#10;/wCvhxa0mim4c04ClTV00aQEeP6g8WKFE6FyaCTF8KnkqPMU+w/sPCB1skzQ3t3gBFJHFsKmAsLk&#10;m/h9fhwpdaJo/YeFYsEwKWWbc49nf4/fyjDBJpy5ugBhQmU2A1KgWuPy/jwRpZIoHLuRT1T4e9Kw&#10;aRv1v8eKkoii1buvZTkauE/o78d1Ul7s7awPRpU9uajVVwsopuqMHjhTeoH3cZLYpWh8qoOcwzmm&#10;Qq36+B4H7hWkULrROug6qYRWjd468Da095QuQruqWWUsJXcC5+P3+6e/Du0Zig7f3HPvoU5ljhg1&#10;9n9/BT9ooDpJUaArN1XNJUlAe37PdPAFfLJNSfl6AE8+dcst4RU1hDMCRf4+H5djy9oyV7are3Ab&#10;2UMFBlfbEAwsf19n9PBei2igA7eSaV2E4PBStvk7g6dv2/HhihsJojfuCvZS7OYoKGAqvx8T/Z48&#10;WlUUQC2LhoJcw53cylkPf2H+j+nhI9c6aGlrl+GNB9U5znkNt1j+f7TwlVeTQoRl4FMkuIVFaw2E&#10;lj8f6eI1OldGIaDe2oZyjjeKyBgCRp2Bb+gcSGyW8aUDMG2ByP1oT8r5JmwrbJObkW008D8L+Hx4&#10;J7a07nbQMvcxD+AoTFxA0cQRB2/YOHsxQQLfeV6mxKoqZdvgf18ObCprymwgUz5ho3kj3A97f0Hi&#10;d1Mil9quDSfyyJKPEI5Cb7WBP1Gx/I8RsAg0aXkOJije4FiiphaxE6qo+sqbfw4IQaiRxHioNcwS&#10;Xq2sdLn+Nx+R5RVHbAwpnp5Ui1Y6cbmlShNNuJT08twNeUUaVNIIphmpo5k040RNGCVlJpH4hgwu&#10;XA7dv48LVtUfNXHCmj5eW22577frvfiWDS/UPnX/1d/jnq9Xuer1e56vV7nq9Xuer1e56vV7nq9X&#10;uer1e56vV7nq9Xuer1e56vV7nq9Xuer1e56vV7nq9Xuer1e56vV7nq9Xuer1e56vV7nq9QOdVfUR&#10;0B6FYe+K9a874DlGnRSxkxnF6OhFgL6fMypf6BqfDjalhG0xXqqF63/8KT/wgOisUsdN1NbO1ZCz&#10;K1NlPCq3FDde/wDpMcS0dvj53E/fpmJ59a9VQnVv/hZ10TwqtqaPoT0JzFj8I3LBVY5jeH4SGP7r&#10;vT0yVzhT3tcNzXfCJFbiql+uX/Cu78T3qE8lD0fy9kzpzSm+yWGgqcXrBfteavmWmNv+8bXmu+6O&#10;fjSgIqoTrf8Ai3fimeo+Goj6tdec31FLVEmaiwvEP5NRtrfYabB0pk2D2G/xvxguk1Ywmqns+R4j&#10;iWJT45jdRPX1cxLST1M0k8rkG92klZmJsfE8Vtq1Ug1Y03ZPgaeTY2gDEW0/4kObcMU2s0ItXh0x&#10;tt7afnxIDSUjVSjwLBfLIeQfE/wPE7iooivFKa8PTSwqqiGGHy1tf4W8Po4hSnGkrKYFRaCmkqZA&#10;3h+p44oxXndlL2loliUFuFpVNB/uio0+PLGlMQvs/hxMAZp0W4oM8TJechTfU/0jhwjClhAArhBR&#10;xuQZF+/myqKDlw6UjCuNRTLG114dsJBE0FO8KjjT1hbhFB9n7NOOPLAwoseE1Lq8XEY2jhLEmk6G&#10;JpmFQtS+vHFCKMdOimLGoYVjNtL/ALdOKGI2qmj2xUJlU+QpkwbDY6qXc/fv+w9+HgvUNYR86GCs&#10;zQwIjD2mhCaijpqa9tQP4cMG32rnono/HhVWrlm9OMT0Hhjx4UiKq4qdqa8LbhhCMQfTnCklzbto&#10;xBHlt/SnKOl3puNzfgdJigoXAnCuvLihlDMQNebkmra9QwoU8vVu+FRftb+g8QxBoHXKYNOde0SK&#10;S2n6/HlymkSQTQc4okdZJsTX9bHlkYUPbOUCpeHZXkX9Ifp/W/8ARyi3hS1y5GyoOY8RlwaBgSRt&#10;BOnc2F/Z7OOtJC6U2qO9NAfUZzFXUFI21vYai/w734cBuKHzdroGNcpazFZod8Nz29p79u+nLBIF&#10;K0ISDQX4rjWLLMUmYnx1N/yGnFQAFHqG0xT7l3NJgO2pJ1t/QfYPZyikTTLjM7KXEOZxJ78Z0+n+&#10;jjGik4Z01hqM8yQExg3PsB/o/p57u5o5a8Ip/wABxiavk8yYaH9h+/txtSYpScaEVcapaCC7dx9A&#10;/t4j0E14DTSDx7NRqw0MC6fR/T8PhxYhuKoozQW1ODxVT+bU3P5fDvxZNNUw4lTwQRhKcAEaePj8&#10;fp46K0KEfIGI1kKoshKjS/3FD+zjCxNOJo6OS85pFTpv7sLHX2rY3t8R7eE60xVVgUqMQr6TFx71&#10;jf8Aot4fDiXZRaVRSMxbJ1PURs4sLg9h7R8LeI4+lyK0HYoGccyktPIWTxuR9fveH18NkOaq8XqR&#10;ceEFJChAAvxZNNFyamrgMLixAv8Ar9PPTScrqDFgj01SGj+B46K1qpe0vzFNAGJOg/gOUrfe1w/r&#10;A0cnv/r/ABPHdNMlc0L2TM2UO0Ry28T39o3AaXPt4yUxReuhlxE0WK4S3kKBuDDQe0XGvf2cqFY0&#10;h1Y0RDqqZsPxNpUXu5+51DD878MRR+wJoIKhcSxZVCsQGA8bfkvNwTS0QinzCsnTIoadtD8Lfx14&#10;6lFI3H+ilhS5Iwpf08qhj/rXP8dPy48EikJuDspOZso4koJKOjFiVsO3wI7fRzzgkRTrCvFJqT0i&#10;wzEIq0SNc+97ve1nFj7BowHNMJgY03mDgOyrQen+Y2gokPi1yfpYBv4g8U4g1HhOk0tcZrhiI3A/&#10;n7RxQVa8aTGCZoO6lqiCXcL+38vhxwCm4ms0WKzzKIz8P104oCaoUxSqw+MLH5j63/by0TTChULE&#10;2jljKj4jioVQxQZYrQNMpKjvf+n+PHKtMUHVRg8izmwJ1Pb7+Wp7XFYqrDiV94WP6g8tTIVQYY5h&#10;Tq9wO9v6OW20aNuxhSeo6mSlO17gac0DFKVp1bKVFLXwTKFJ1NuKBReWyKiYlh9NVJt73t/R4fDl&#10;omrtrKaSEeFw0DFgLfRp2+jjITpozU4V001lRHUNs5UmcKdQgprLR4BRzfpGUBj42F+/t1PNpaTT&#10;K7hScKw4rl+Hyyij9e3j8DzS2gqnGrkgzQG4/lx6WbfEdRt9t/Yde/Ak/baTIqQLW71iDT5lJcWi&#10;CqWKqLW0t2Nu517Hiu11jbRfelBpX45itTQUpLk3AOt/EC/c/Dhw84UCiK3ZDqsKBSplq8VnMgUk&#10;Dxsfq1PAYoqeNSElKWBSiwes+QtAos1/Z7DfhmyrRhRTcN97jQy4Pi7xQKZJDYad7DT+w8FjTmGN&#10;AF5mTgKcqjOfksscDXJ00v8AR4W4+q4ApMix1YmhBynmGunkU3KhvZp3F/DXuOL21asaD13bpRQ7&#10;w443y3v6k/H26/TxVNBEoxoLMyY/E0rBx3ufv+89xyilUdsMk7KAbM2LwuWECEm5PgPiO+vCF9dD&#10;uzZPE0E00+J+c3lJZLnWxP8AZwOKUroocJQiMT8qUNDVe5+lBJ4vQqitxEHCptTBHURGw9uvFCkz&#10;SVKyk0lqyl+Xu668LVJ00btr1Ui6yCaSQ27cIHUFRoStqCRXHDZXo6pQVuf6DflWCW1RW3khxND7&#10;g0Zmpb2te9gPvH5HkiNCRUV3CtKqVOF4Ss8v6Qfr24sS0KKXn4GFDZl6GCkRXEYvb2XPb2n4jhmk&#10;RQKfUV0IozDhkUe2pt4nX6NdTYccNFHdE7KeDhuCY/TMYdpNmF738AR8PZzVNBSm6LznTK3ytQ8l&#10;O1r3It8RuGvb28SrRQttLngaDSF8xQVBjotx1Ivb2/6zacQQoUKSGlCVc+ylRFX5opSJpyT43uW8&#10;R4nQa8WJ1UVKQ0rAfhSmpuqNZTnyDGz2He1xbd2ubD8uWDtFxy0HGaUUuacPxanBq9PpI9t9CdOK&#10;NVFv5ZTZwpEVuWcCxp90IUm4946+J8W09o0HEymkro4RduMDGefKoS9OMOoE8yGx+Op/jp+XKJtU&#10;p2U8c0W5toNs04NjUMZGHkpqNRYdwR3Px4W3LS48NCmyuGyfHjQH4hBmBGPzO5u1ybkai/dv2cAj&#10;qXRt59tSU0tk7I58q4YZXV9JJvfcRrqb21Hx05VlxaDjNWfaQ4IEUsv5xLW2Ukm/9HD/AL4roOfl&#10;w3WRHeCQSWvax5YHSaoQFCKEHAcVj91XP63tw/ZcFBW5YNLuoxBRSGXvYX+7vw0KsKDaW/FFAfi+&#10;Y1fEjSaEgkdx3H0X7jgRduRq01I7FmQjVS/y7SLURhyNPZb6+HrKZFBe6XpNKqrwWFhpp9H9nFxR&#10;NEqLgimxcBgibdbtfjIaApWboqrqeoWhXXQD9fHlirTWko7w0mqvNkAvH3JvoP1A4XLugKOUWJON&#10;ZaPDY8XPmsvt72+vvxxKO9xNUceNvhUmroIaIiKM/Dl1ICKZbdLmJp6wXDZpW8yxI/UjihpE0hfd&#10;AwpbSs1KgNtdO3F5oPgajSoy5jDBxv7C35Gx/I8dSaLX2qEU5hghQI2pOn63txyaJu6JpzwYpiMw&#10;ZRoe38RzW2mljTSzxfBqc0R3Le48fiLfx5ukwVFF/wAaw3z52jTQn2fr7eNkUIWV6RNZMHyDFNIJ&#10;6kkjxvcj7hYc0EU45eGIFCKseC4HDt91SB8F+nTU8e2USypykviGN08rFYTp+vt5WZpYhojbSOr6&#10;WWsYkHQ/r4cbImjJCgim7+XJAhBGvNRFPd5NJiXC3ao3p4f03HGSmaNQ9ApZ0kQgi9/j4FEyjqpL&#10;ZgkimBU+N/z/ALRxhdGtuCmkjTSrTsbaX4kBijdQ1UoYsSgZR5n6/fxQFCi5TRGymnEsYweND5hX&#10;TuTb6O7WHGFuJTiaWs27ijhz7KfOnObsOTEFkp3DbCLgG/2Wsfh9k8uw8leykmY2S0DEcn9RRzaH&#10;GYazD1UfuqB9am3hw0qNimDQKZ9NFTq8jeBv/wAgm/YfA8oowKO7QFRgUB7Yrh0l4IwBYkHQD+Gv&#10;EWsUMO5UMaT2K1+CU6E1EiJ9LAH+niRxxCdpo0ZacVsBPPspjoMMpsw1ISiuVY9wD7bd7X0PEaEB&#10;/EUZOPKtR4qMnkLozTy+XVzgLfvoL/edx7jh0hlKMaj27zRTkp5+VGYpsv4Bl6j3W94a3IJOvxY2&#10;FjxXQQKio0Cmd8yw1CNBSGxsRoR4i3h8R7eaJija3akyaLNjOF1VfUNUi+tz9+vieFDjevGpEt3g&#10;2IrhhOERwvefXX2/0c2huK2+/q2UuIqejNtgA/L+3hgBFB5Slcazy4fTyL75/ZypE1RLhTSWxXAa&#10;F7kKCdfC/wAfHjCmgqjZm5UKD2pyXDUVG6MW76/Xcd/6OEq7QLNClGYFAxpwpMg0tMRK2p763P8A&#10;Gw/LjybJKcaTOZopeFKJNlCoSM2I4Y/bhROqXKdKGB6xwXOn1/Ry4E0kWoIpWw0NLBHeQ6/UP7eK&#10;gAKJy4VGolSEkbbCeUNPJw21Np3kpYrHXS39HLimlDVSZrq+qlmKqNCf17cTkk0ZtthIrPBTzNFv&#10;cW5cCmlKANSKbD1qpgnx54JmqKc0Chmy7h1LQ0+6Qjx/pHbisCgq84VmkpnHMVJSG0ZAB01076jv&#10;r3+HG1qijC1YLlIOGvSuTzQ3f4/G3GQqaOS33ZisbVDRk689NXCZpNYli5S49v8Ad4cSrXFGzTE0&#10;m4sQ85734iDmqjVTOmpUdbO0gRDa+n3/AE8eCpwpktgChCwDD5ak7pbn7/178MUJoM3DgRsoUoaO&#10;kgjG+wP1D+3iqKDalE1xlqKZPs2Fv18eerwBNQZK+MC1+ep0IJpskq4nPftxulISRTXLVU40Jufv&#10;5QmlKUGs9HJFIdOWFNLEVhxFQpLL4c0cKu3TMK10a2p43NLtFPC1jCHcb8dBpEUVAGNbGsTymqnu&#10;4mpBxTzF0PNzVe6ikvX1MrSmx4nUaNG0iK7o4Jqg6/r9/LAVpagmlph+Fy7RxQBRM45SppMIMlri&#10;/HIotU7TjNhaU0ZYqBbXm6ZS5qpCYzicNCD8P7uNKVpo4ZbK6CbG8yxVN4y9730H9n9PCh18UMLe&#10;0KcaTNNFDO24jvxElIVRytRSKUqpCkVhb9fo4YgAUSkkmkpWwM014x+o4WLGNHra4GNONICigHj6&#10;MKSuY04S0BqU1PHyjVSNLug0lcagqMOiaSEHS/t8Pz7cLHklAwo8tlh0waRNPnDE6CoKygixOnbs&#10;b9hr+fCBN6ps40JV5eh0YUKmXuokLShWax108dDfwuex4KGb0LNAi6yopE0LtDmKnrowl/z9ht8e&#10;H6VzQJctig0nczYf58LOg8P4H+g8YcRIoytHNJxosOK4fiOHYoGdztQ37/4W9g05HLza21zzgamR&#10;h5DyNm35ijRZHlppaEIzX7geGmjDv8DyQ2DKahm/BCp56KfMwYLHPA8kY7hiPbp737OPrRIout3y&#10;kiiqZqpqjC65gt9t2A+P7w/I8AF2ktqqarBYfT7PwpD/ADMlRLtfgdCyswaE+gIGFOEWAVNYN0V/&#10;u+H1DioWpc2UkN2G9tKjI9LU4bjKzTiyqVPjaxup17djw0sGyyvHqokzNYfbgdfuxqxfpXmsIVp7&#10;/a239nvDYe/xA5JqcRjWOV21oM0r+odEmJ0Pnkf4b/RqjfkebpCwrSaI7mXBlgmZdvwuf+QT+Y4R&#10;vN1LFpcFQproKdvlvc7gH8uNNjClrq/FjSaqJalK0o3a5H36jvwuVM0coAKaVVG26MW8Rw0RiKI3&#10;BBpvxQMilj+vhxK7hSpnGmegqTJKEbt+o4jQqaMHEQKWawoactpcfs4cgYUHSrGku1PLDOSDca/x&#10;04WqBBo7CgoUpcNnjJ2N8f6eGLZoneQRjTvJTJINy8UFM0hCiKbXd4ZLeHGZilQGoU7wSrKln8eP&#10;jGkShp2VFracBdycooTTzaqZVlaM8SgxRgUzTzTsskd7a8WDGi5fhNMlVTt51z8eI1DGjNC8KdMP&#10;VU/X6+PowpA6ZqVXojrpy6xIqjZimiNhE/E4wpaoaqfIZg8evFYxotIg03upVtONmlIM1OpJGU7T&#10;y6TTCxNZZwZGFvo5s1QYU80Ke5ubjwpC4akzPFbYxA5uaaANZY6ZSu5ebiqFUUw4pvjBt+vjxpRi&#10;jFrGkwrT+ZcnTiTGaNyBFP1PVW0bigGi1SKw4zHHNA2vcEafEf08o4JFXt1FJou2YYJhUEw9iTb6&#10;9eR/dJM4VLVmsRjWDBqad2Jk1/t43boJ207crA2UoqikfZuC/dw1UiidDgmmOnmkp6j3tOx/PXhe&#10;lWk0aLSFilayLVwAE/D7uHMahQeB7s1zgpaeBCDrzaUBNVWsqNND4bJUVYaI6Cx+7iRTRWrCjAPh&#10;CcaGnB6KGmpF362Fv2jtwXtoCRUePuFaqaMw1CJCwi7627fSOJX1QMKX2iZONA89M1ZVm/a59vjw&#10;IFJUqpAC+7TUSbDJ4KhTCPYexPY8ZU0Umn0vhYxofcuwpHh4L97G1/vH8eDtlMJqLbpUqpB5vrpP&#10;NKQtofAH26+Hx4S3a4MChPl7QiTQdGknZvNuR3/XXgbKDtoXd4BhXNaR3b3rnltE1UuAU60+Fn7R&#10;4sSzSBb9cpm+X8eWUdNaSNdQZMQkKHy+Jy4aVJZE402/OyA3k4k7w8aWd2DsrI2II42nTvzfezVQ&#10;yRUGm8upqvLYaXHf4m3E6YWqlS5QmaGbCsBi+VVyPAXH0aHtbg4ZYEVHL90dVQMWdaBCijUfR7bH&#10;id39nStgd7SFauaUsH8bjXhCXJ20JQ1p2U0sqPOGA8eI4BNGIMClvhErwJf9fZw+aOmgy+Ao0oDX&#10;rJpN24u7zpoq7uNlMldiFKTtjI+q37OI1uCjFtpXGpVC3mR2UfqOOt0ndEGmfFogpJb9fHiR8UY2&#10;5piV4EOgAPC0QmjQgmnATrs9w8V6p2Uk09NN9RiTRJrrxGp3TStDOqmL5lqmX6f28Lw53ho10aBS&#10;nw6GCIb3N/hw5bSE7aI3lFWArNiGL08SbI9T9I5Zx8Jptm3KjJpMiWqrHvGD939PCkKU5so70pbG&#10;NSafLtc0nmqPb8e/0ccTaKmaZXeJAilXBFikI8qRio9hP7Bw5SFJ20QrUhWIp6kw5aiKzNf+0cWl&#10;vUKLku6DTlgWW0aUSDsPb8O/fj7LAFJLm8MRQt08clHSbEPYD8uCMYUBVHWqkNWYRLV1xmUFvj9B&#10;uOFq2yozQkbfCExSvgrYsOhAm0t+v8eGGrQKIlNl04VCbM1NVS+VGL/rrqeMd8FUp/JlAk0qcOm9&#10;0N2/W3FoolcFLShnG0X48KKVppxqY/Oh3X5ek6TBoIs2xMI2K97fxH9I4Wu7KF9mcRRVMzqz12+2&#10;hJ0+B1HI1vBKqmyxMJpX5QlchSNCf2i38Rw6s1bKD+YJoYYpt0YB8RwWgzUfkRWJRd+aAq9P0FOr&#10;prx8CaL1KimrE6ZVFx+tuMrTSxpdJmWpEIO7w4gKtNHARqpLYtjCLDtBAvccK3XhFHbFuSaCnFKs&#10;1MhIuf1vwIPua6HTDegVBpxIp7cStgilS4NLnDGZ0Bbv+p4JmiTQWfEVKm+YkfYo044qSYphMATS&#10;4y5gKyOr1Avf2j42Pfh1bsdNBy7uowFDZhtBSQQr20Hh93hpwRpSBUfuulRqRW1sMEexCPy5cmKa&#10;QgqoPq+papk78L1GaEraQgV1T7Y7FuWGFVXjTFmnFVp6NnTwBP3a/Dw4huXdCaNLJnWrGgLww1WI&#10;4ptBDAkgdvDUacATJLq+fSpNf0soozGXMGgp4wZe3ft9Y78kllvSKhy6uCs4Ut4psIglCkjv2vf4&#10;dl4vBAohKVqFKWXFMOjpd0YAsLnsO30a8cJAovDaiaCLMGb6WlcpcLbTW3h9Ov5cKnnwihfa2SnK&#10;DOtzfDKdCSf19tuES7sGhg3l5TSIxXHpJ1shsD8f6LcI3bmaErFqE7aSD1Bd9Wvf2cISuTQgCIpW&#10;4CjyEKp8f46/xHD23E0QXZihXoqU+WGOv634LEJoCuLxrBiQnSEmMfr9fKuYbKcZgmgmxqvqEkIJ&#10;tr4/fwH3DpSaHls0CK7wyd57EanlmVasa0+gIpVSYdJPHoLX/bw2LeuiFLwSa40mByRzK7+B9nKo&#10;Zg1ddzIwoS6ENFR7CNQB+WnBMgaRQNd8SqDPNFVPBMVTtr+R/oPAxdrKTQ0smwsY01YTjMkT/pO3&#10;9t+JmXjS1+3BGFK2pzbFTRADX9fj/Rw0VeaRREiwKzTembaiuskY9ntPw+A4yLsr2UqNgGsTUyOG&#10;rqBufx/Xw46AVUnKgnZWaFZKRr/r346CU00rx11VYtIosT93KqdIryGJqFTtPXSe7cD4/wBvGkyu&#10;lKwGxSxo8Kq5gFFzf4X/ALOGyGiaIXH0ppU0GUpWIZx939n9PF6GYomcveilbS5XRdP2f3nisIok&#10;VdmslVlpgLqLfx/bzZRWk3VM/wDV2cyWH6/fyhRSz8yKdly4/lfpBf6f7eXDdJDc41EnwJqdbx9/&#10;1+rntEU8LjVTetJiG/apP8f7ONwae1pinukoJ9GlOv6+zjgTSJbg4U/J5cS2OnHtlIDJrp2jdeem&#10;vDCmyphUg7RypFKUmmN4SGueMxS/VXa+54c3VTjU6lVpZLAc2KZV4RS6w6g2JuYa8UgUSOLmuVcN&#10;gsvfnq0jGoNKm5+ap5VOjyIos3PUwBSaxWWHyzY2/W/hyiqMGkmg0rESaUhbd+IVUJmzpFYEwjcb&#10;jjYbmni/WT5QwMLX05fTFU16qco3BjHw47NJSMa6G12sOaivbKmJD5abuORScqk0i8w18sMZRf1v&#10;p/HhY85poQ2rYJoK58QqJmu3j+vjwMKdKqGyWQmnzA4ampYNY2v7D46d/p4vZBVRbcqCKGTCqeeO&#10;K9v2/rrwTpwoAvKBNS6mWRjaTx5cmk6E9FNTwxyXJF+NRNLQYpirooALEX/W/EywIoxaUa5YRFEZ&#10;PdH69xzTQAr1wTFLGqmFPAGX9b8MDhRChOs0FGP5r8glSba+Px+n+jgefutNDa1sddJqizSZ5CQS&#10;R3+/Tx4Wou9dHDlloFL7BMxee3l21H7R93ccPGn9VBe5tdImlnLOJ4Lt4/tHDQmaDwTpNAxnKAur&#10;G+uv5i/8RwK3gkGpDy5URQURVzQybfDgNS9Bih2prUKXuXcZEdv17i/8RwS2z9BS7t5pb1eLCens&#10;p7/tHDtbuoUHG2NBpN0+GCtqRPN4nX9vbhaloLONG63u7TAoTcHw+lpQLW0/u8eCRpAQKBr7ql0+&#10;1OMU1KpUC5+/+ziguaaLkMFdJXEc2RwISp+of2f08QOXATRy1YlVB/VZprK2QrGbA+y38dTwjXcl&#10;ZwoVIsktjGvQ4a9aN8zX+8+PPBrvNteU93eyuFRle6fov4f0cqq1nZW03uONQsMweqoqndJdrfsN&#10;/DjLTJbONKX7hLowoWqLGY4UWMJ2+vx+7gqS7QFctyqncY6JF2fr+XHg5NITbxTTUV29/Zxkrpah&#10;qKc8OqFGoP69+KEGkLqYpwxOZaiIovjf8+XUZphkaTTfhNGPPDv2/p0PG0CKUvOYUL2H1rRwBL+H&#10;7LcMRQPWjGm3EFLtvPw/o5o40obwpGYlWNH7i8SKMUdtomkvLXEG7HiUqijcNzXFMVAO0c13s1ss&#10;U7QyxVC2cjXw+rj4OqkSgU1n/l1Le9h7fy5vRTXeqr//1t/jnq9Xuer1e56vV7nq9Xuer1e56vV7&#10;nq9Xuer1e56vV7nq9Xuer1e56vV7nq9Xuer1e56vV7nq9Xuer1Fm62+tH0h+mykmrOv/AFPyvk4Q&#10;A70xfHaKll07hYZZRKx+CqT8OVKgK1VQfWL/AIVCfhDdLZTSZWzlivUGoFwUyvgFbUxhhpt+aq1p&#10;qU3PiJSPjxIu4SiernjXpqrbqv8A8LGMsUtDUw9EOgeKVVRcimqcw5io6SHbeweSGgiq5Nf8IYf8&#10;S4h/OpOznnzqs1Tn1w/4Vefi1dTppaTpu2UOm1Kbqn8pwRsQqANQS1Ri8s0Za3isC668UF+a1NVP&#10;9W/xHPxB/Ucrxdd+t2dMepZiWejGOVFDR3Nw1qPDTTwWI8NluF7jyjs59tVmiY47j+Fx1BxLFFFX&#10;VJ/yMVLGeb/orLvk/PiJDJV61oUFeL9THrak0yE6E9/h/wASPs+HDdFtpFKgaVuX4o60Caofv7T9&#10;B8PgeJnDp2V7bSykwijawW1/o/p14iCzTalhNTUwJRFuA+/+3lC5SQumgzzXgSMCh1+n4e6fy4aN&#10;OTVAqkhgWAVNHUCUdtPD2fTxatc1YmaEmmp1ewYXtwvJimgvTTlPIaWL3B9w5QePbRU+vvDjSRaq&#10;qJ6rafD9nFURXgABQn4GEih3MNR4/mOFTmNI1Y04VmLhBtHG0t0tbYmmM4yzErfx4p7urONgVgdz&#10;MN45bZQfdRNM1RiU9PJtAIHtt/Tx8Jmg+u2msUmKkLvk48JGyik2smo8WaIo3CXAvpqf6eeU2Ttr&#10;SrCBNOUFQtcdym9+NRpotWju6dPIMSXXjerGkf3Ug81YhJDSkg66/wALj+HF7YmhTYs6lUkclZol&#10;qMS8k6AkWPwYbf42486iRR/mVgEonnDGhaxTEpUhDtpcf2HhahNAli2TNJqjqDUVIaT9bf2cVq2U&#10;cOt6RQjrFClFcWBAIH7OFcyaCBSSqkLVb5qspGSQT/Ht24ZpwFCJCdKaFbKtMIoA8ml/b8R8fiOF&#10;ThxoG3ck1gzRPIVtTtr42Pt0OvFTa521a0bxxpEYNDVGuVphcFlPj7bHvxxwiMKGZUEpgUYDDlji&#10;o9rDUAX+rTgaViaCa8TQL9R8POIR+TALt9HsJH5qeH1qYoW5e53Rk0A+X+nNZTTmSW57aD2g6dr/&#10;AMeHCnQKH7+YhYgUL1Pll1pfKK62t2+se3iEuY0VJuMaQ2L9PfPl83ba262mv+Lxv/DitLtCpm4m&#10;kDWZFdZ9kenhf6D4X+Hw4rDlG4crj/VPEaRLpcjtc39vtNub1zWtc1CpMt1klYJZxfUEjUj2HXQc&#10;2SKXJE0NOCYStNTKsa308B7NP114hUqaUjCs9dh0kvukd/18OeBirg6qTj4RFTG5Av8Ar7ePhU0m&#10;VtpI4xWRJGyqdbfr+fHgK0YoLDK9bXhb2Vj8PH+3j1Voesvx00VChOjWB+u1j2+I4wTVdlKqDGRT&#10;ke9YD4/X241pmqrEihEwTMV2WNWJ+n4H+g8SraonOFCvS4kZKcBze2n3acLopo0lMd8h1Yi2n7D/&#10;AEcWtimqB7FqqGmctcf3acN0inQKYoMfh8zarX9oHw+jj0V4oNKqiqUmswHNRFJSIp7bbImwDmtl&#10;JyaTeMYQWp96WHb89OKhjW0rxpN5Lq56XEwtQ5snxt9ltfyPLHZT7wkYUe7JM1JU4b5aEEhRY/FD&#10;Y9/hbiDYaDysDQEdZclrUM847Anw/wADbh3/ANVjxc2qcKXMvaaK5JRTYRNsYEbSfyPFMRRvq1Up&#10;1xeGGAbraez7/DigGkBTqNYYMxw1T+Sht2/jbmwa8pois0tAJpfMkNvp47E1UGMKXeXJ6LD2V9L6&#10;/wBI1PxHHaLnEFVDxgWao44gEYkfA/G/w9vN6aIHGjQiYTmlJV2sfZ+Rt4cuaLVpKaV9PNBiAHx4&#10;6k0yDFOsOB299Rp+v0cdmmlGusQrY6CLY2nLgzScmaQtVjXmPpqOKJqpFQ2xGNtDxym6y09HDW+8&#10;Phy4FNkUy4vhggtcaH+7joFeGNB5i2HrLoBrr/T/AB5fZT6TFBnjeAyxhnt4nw+v+HNEUZtO0jVW&#10;pp3K+AJ5USKMiQaf6aod1seKEmkShUPEoJ5oW26aG38fDnlU62oCgnxGWainZyTYX/hfhQ4SkzQn&#10;bSHBUemzy6SinTVtRYH4X8P6eNi7xinF5cImhVwUVGKQbnGjA+HtFx34ep8Qmge+Q0aSmZML8uou&#10;Fv4/eP6RxI6ija1dkVFwZoIGAkAXUfnpzzRAqz8q2VJzG+HS04BtqB7B8PHXtyzxBFNWwUk0icMw&#10;6BVZY1Gul7fdwqbbHChA86TtpsxHChDP54Frm9/pHGHGtJmljT+oRTZW4w0EGyI+9bwPs+jiZb2k&#10;YUsbt9Rk1zyxT1uK1d2vY9vr1GpPtHN2wLpxql6tLCcKNzlPCvKiUt4a/wDMw9nB8gaRUL3Luo0v&#10;a+sip6Qx+Nj7PpHH6JUpk0XDM9fiOIVny9ChILEaBm0Oo+HfhM8pSjAqQrRtDYlVKbK3TjFMYdZK&#10;hftAaaX1+Cgnvx9tg7VUX3GYpbwTQqf5lG8oecgF/aNddP3rn8uLO7TQc/mapwpBYx0slgDBEsfa&#10;fiPC/wAR7OMqtwaM2s1M4mg2xXKdfQxmTaQPiCPC/jb+HEK2CKEbN4lw0GmPVBoIyJRr/R/YeED6&#10;+720LrVHenCg+kxO73Uafr7eBtT/AEULgxSvy7Sx1k6zOB3v939h4eW4CjNEF4stpgUPGB4eqFI1&#10;11A0H1fHg0bTwqMH3JxoY8DwJNgmmUD6bft+PDEJigg69NO+I4zhuExmM97H2n+GnLEgUmbaU5QD&#10;Zmx6pxesVaBwCDc7Sva1jrr24UurKjCTQ5tbcMjxChBy1maswGhVapizKBc3vcqCO59o4uQrSMaD&#10;9zbh5WFIbNHUyB6wJOwUXtcn6x31/Lhc7dpQYNH1rlSlJkY888aecu5xwhl84AG47kAdxcat+zit&#10;t5K8aL7myWnA8+yhLo8ZwbExsnNgAfZ8PFtO3FszQcW0pulLBk/LuKgtShd2vvd/H2tp39g5aAaS&#10;/mFo41nqOiZniNTGw2gXvb4+BY27ewcbKQadTmKhQVZhyPmzC5LYUDYG24WUaNb7TW+B0HGlJPCj&#10;xi7bV/dOfSkuKbNWGOJcTUkC2vvEdz++1h8NOVTqG2l6lMu4J59KY6vOBqJ/lVha1xdtump77m4w&#10;X5MRSxFjpGqff8hT1QYfhdSvzFdtXsTcj+J1+7ikJBxNF7jq0YJmk1jGBYJO22lCk6agey47n4cR&#10;OMJVRsxcuI20ww5IRXEyWv37ftP9HEibQDGjRWYkiDTxFkPEKyzKpCgaEi38f6OP/lZpCcxSio2I&#10;ZKrMPHmLcWvr+fjbw5VVrGIp1vMEuYGmavfGEp2gETG17m2nsOracYWVxEUvaDZMzz6Ux4Hk2rrK&#10;35upuWJB8TqPoHs+PC9m0KjKqM7nMUtp0poecMy58hSgubW8Po+/gtQ3oFRq7dd6aTeYsYTDAVJJ&#10;IB/p+HhxK853dGlox31JygzYlRExPYH2+0fDiNu4CqNHbEoNJnHcejqQyRvqbg2Pwt4cQPvhWAo5&#10;tbUoxIply7gcFdVedVNvF7kG58bHxt48RW9uHDJoyvLotJhNDlFSQUVII4CLgfDw08OC4J0jCo2L&#10;hcVJrFRZcqMXqQxufZ3P0duU7vUZp1d0GRAoZ8LyslDSjd7LeHjqPaeGITFA924KzSersMeScgaC&#10;/wDH+3lCJpYh2BUappGwyAzDuL8rEVdK+9MUH0+Yauau8pPAkDUdxqPjxGXJMUIk24SmTRo+nRkk&#10;p1nPs+Pwdf28MBUf3QhVPGb80LSqaVDa1tdL66j2+I5eYpO00VUhsHlgrKnzpvE+Px7/AJ88MaWr&#10;GnClbiWIU0VMEisCQP7e/LUkSmaBbFlrqyQgOSO1hp8PDidWNCJopRUehwuqR1DA+Hf9b80BFOrc&#10;BoQKKiUIFfvpx0USrVUmfBllW6C/LRVQ5FNEmB+QL20/X2coRSgOzSaxBiiFV5U0tRjQZYnJI0mv&#10;b9TxCuhO0BTRoxCjueMTS7ZWGqoqox3VrA/V3042tJOynUOJBoC8zUlVHOZGa+t/rI9p+I4BbttV&#10;SbZOJIio+TsZnwzGIjvIV2Ct9DDaf4jiexfLSxPT+lPZjbB5s9Q+GNWIZFzG9Th0QlJLMqk/Wtj3&#10;+I5LqTIBrGa7Z7tZjpNQM+Uc9bSkopIcD87oT/DlVjUKvZrCFT0fvonk2HY0aySn3Ebvp7jQ6L8e&#10;AxTa5ipsS63pB599OuB9K8SxnEgaqVtrHUKADY6fFu/w5tvLStUqNJbjOkMIhIx9v4Cjm9OukkOD&#10;xJJURiy63cEnUWJ98+0ezgubaS0IFQ5e5iq5NDJi2bMJy1TGn3AMAdF+nXRR4HiiKIUNqcOFFrzX&#10;1Q+cmaJZNtx4EX+P+I8TqdAwoVsZcTiaD/8AnlPLJ5lU51P7x/Z34zrB20c/lyBgKeocdwfydul9&#10;PYP468dCxSE265psnaGY74R3tylKRKdtNZnlib3ONzSzSDWKWvqoxc3t93NFRqyWwabv5ySwDnvx&#10;nXSruKeKOthAuSNeKAqkS2zWSXEYZDsvzZUKqGiKyw4dHOd7HvzwTNNKcKacjDHRx3UjjpEUmB10&#10;wz108khRWP6/RxOSTRklAFKbCKZSRI5vb+/x4oSIoqeXwpQVBgKbQb/r8OO0XpmabY4YSdwHK0pK&#10;jWKqmSNdg05omrJTNd4QrmpEgPsP3f2c8mtOnClji+ISUOHkxnwIH3XHjx4mKLGUa1UUzPWYK2tq&#10;2p4HJv7D/wAEv2R8eA69eMwKmHLLVKBJ54HbWLL2M1dIgSe41On0i/09xzVu8UjGr3dulZkULNDW&#10;JWrYnv8A38EaVaqA7rfd1hxrB42pjMO9m/hcfw5RxsEU7bvkGKBWaono8QI127j9xF+BRSihVSCl&#10;AcRQjZbietcSAE3t/C/8Rw/Y8WNBK7V3eFDHTTph8O5tP1+PDoYUCVJ7w0ncRzPIzFEbT4H+jjBc&#10;oybtah02IzSMGLEc0DTqmgKlS1Ur6IeWmaYCAKzQ0lTKt9df18ebGNVKwmsclHMn2ue0xVwsGudO&#10;00b2HNAxVVAGnFy7Ldzy9JtlN/lIWueVilOqnXyA1MUT2EDjkUjKsaRdfTSrIWHb+nXiRQo8bUCK&#10;xQvMps3PCnFAGpBG5wzc3TWyhCy9QRykAAnXwHs/sPFaRQdfWRQq0eDbFF17fr8eP0Qqcms0vl0V&#10;y49vPGqDxUHGY82wU6mMt7RYfd4f08ZUvTRyxaleyirZvzsJ5DFE1yb9iPHv7ToRwI3V4NgqX7DL&#10;dIk8/Cg5XHiGvP3Px/p4HRcdNC02nRSvwbETUWI7H9v9vDll3VQfuGdFK1qry4rg34a6oFEYbk1i&#10;hroybyeHNJX01ZTR4Vz+bEsgWEXuf17c9r1HCtd3pGNK3DqesmG0j9nDFINEbqkiptbgTSp+mGhH&#10;s+rjim9W2k7dxp2UE+Ycsw2cJ3P7Rbw+I4Gri1BFDi1vSImgiqKKqoqo+XfQ+HxH3cBi21NnCh8h&#10;1LqcaEHKeZauKdKac9zYXPtX7u44JrS6Ow0E7+ySoSOcaMZTV0VfRrIdQwB+8cHCVahNROtstKig&#10;fz7hcksRlh0Pj8dwt/EcDl60VJkUOsrfCTB5j9KS+Q8zVFFMlNOSACn/ADQfj2I4VWFyU+E9X4Ue&#10;ZpZBwFQ6/wAaNlguJ02IUIaQ3Nhcf8mn+HB8lUioUeaKFRQM54waGdyq2BX4ey6+HwPCW7aCxQ5y&#10;58o59aCKlyrG9VvY+IPw079uBZFmJoeLvyExQp4ZhtDh8N32rb22Hb6de3BQ00GxQIfeU6cKYsVx&#10;TDKaoGxrnUdtPaNTYcQuuJSaM2GVrFCn07zQZK1UibRgbWPj9te3xB4dWzoXQQzK10CTzwo6zxHF&#10;MH2LruBH/IQuOG1RePCaKRn7CHhkdiNdTb6Ru/iDxG8mRQ9sHufdQK0GPRQ1T07aWIP1EcD6Hgkx&#10;Q8dtSpINcpRHUSeYnfTlj4zXkygRWWGR4WudbccSdNVUnVWatniqU2c2tQXTTSSgzTWKSOI778Sa&#10;IpbrKqeaaoZ12cWpVRetEVNamDp9PHymaShcGm9IjA27iYDSaWFWqlFh9Qzja3w4tQZoqdTFSayl&#10;8w7l9g5ciaaQuKgAGA2Phymynj4qltLvSx5fbTMRSeqwQSU+PES6Nm+unDCnYmx8f28fbNJHxU+o&#10;gDNe3HiKSoVArktPtFxzwFVKppvnkKkg8ZJpWgTTexueNGlYqfTMbceTSRYpzSHfrx2KRkxUgQBR&#10;y0VTVWaBEaQKx78uKqo4VLnYRr7p5s0nSJqHTwvJKHY6X5oCn1KgUpiywwWGthx/ZRVEmkvUjzJN&#10;e3Exxo2TgKivCg7DnoinppoqXKH3eJVGKWoE0yVtbOYyvw4jU4YozbaE0F2OVRjJY9/6DwK3C4oa&#10;2rc1hy7XGabY3gT/AEjjVq7rNOXjWkTQoywJLDr8fz7cFhSCKBYVBoLMdgkjmJj0uT+evAtcCNlD&#10;W1UFDGoVLVVwTaL2+7idC1UpcbTSkoIaysbaf18e54aNhS6JnVJboR8PoIqSMM5F7fr24I0ICKCL&#10;rpWYFQ8TxaoBEFMfh4n6NOMuOnYKUM242muEVDWVUPmVDew2J+/QcqGyoY1tTqUGBSKxAjC5yr+F&#10;/wAjwncPdGhG0O/GFPOGYlh07BpLEi/x/s7cUtOpVRe8ytGylLX5gp6On8uFtRoLH7uw4ZLuAgYU&#10;TtWhcMmg+mllxWpLgfr4d+EBJeNCtIDApzFIsUXv6cVhECkPeajhUOFP0oRBc/RxoCDhShRwxqfV&#10;x1aRHavYfT4X8OPLBApK2Uk40gquWYyEN+vjwPLJJoVtpEVKiZTFe/HQcKYUMaZZJfMlsO3C9StR&#10;ijJKdIruppJFUFeeWjDCvIcBqXgdJLJVBj9H3/28etmyTNJ7pwBNDfT4iKWlAP6378HaXNIqNFs6&#10;1UHuM4qZ5zp43/YeB996TQrt2NIpqEBqBcC3EmnVS7XoqVFhjDX9fz4+GoplT9Tml+VT3uPk6KSB&#10;OumCuxVmQqt+F7j2FG7TEUxUs9TLODrbhU2srNGi0JSKETCqgxRjf+vgeChpUCge+iThUDGKrfex&#10;4nfVSu3RFIXbUyy2H9HA2dRNCmUpFLXCcJlkjBk/Mez6eCJlkxjQauHwDhUnEsGj2WHf9Tx11iaZ&#10;ZuCKZ6LASrlhc8Qot9NL3buah4sJKVNv6+zid+UClNvDhpPUl5ahQ+ouL/t4Uo8Rxo4c8IwobcvY&#10;LTeUGdRfTw+o978H9uyIqNbu5VNLMUlNENRYfH+3hxpAoOd4pVBzmKsSJ9tObkew+zQ9uB25XBwo&#10;X2jeoY05ZcoayqjDS6eHb2H2n4Hii3QVbaSXbqUHChTw+gNEl2/XTgkQnTQKdd7yusRxSOJNvKrX&#10;FeaZKqxYbjdGqnzdCLi5t9I1PNJcFOPW6uFNGLzpikmyI6H2HwI/p4w5+0wFLmB3OJqThWX6WmXz&#10;3IJ1N7a+w6nm22QnGmXrpS8KdpMdpqZ/JU6jT9bcUF0DCkSbZSxNKXCMU+YAYdv1I4oQqit5rTQi&#10;07CSCw+PFNEJwoMc4jZG7qLmxP8AzMP28RO7KElliefKilZqErVm1FuNR4nsbj8jyNL0EqwqcLCA&#10;nGlLk+mkRd7e3+hhw2skmMaJ8wWCY56KGGJLrp24LRUfKNZ44QG3cuBVNVSJcQWmG1uWKopoNa6a&#10;58Q+ZNgO/GNU0sS1opO4nTM0ZPt/aP6eInE4UasrxoGMdabzjEAdfD6deAi6J2VI1oBE1jwzDPOT&#10;fJp48bZZnbV339JgU8phaKbaH9fjwx7qi0vk06RwrSre9+LANFIFK11yhqVM426/0dubDgJrSkYU&#10;IWG1UyRBgNbf2ePD9tRAoKvIBNSJcXxFJLC9h9J/s5YuKFUDCCKg1uPzEbXYk/r9A4yp+n27UCpe&#10;FSyVJ3N+tuOtkqph9IRXPGap6OFmBIsD+X9nNvK0Cq26O8NBZiNcmI3hdvHw1/XTgXdc7zChuy2W&#10;sYpWZJweip5BI3vEeJPs1Ha3hw0smEooizK4UsUKmLTrFSbYNCAQO30jgjcwFAthOpWNBh/Ma0Tl&#10;nJsD7SdD+XCIrINDDukxUqszXLFTGMsT/bofYOWXdaRTTdiFGgjxP+ZYnOZQSAbeP1dhwIvBbpoe&#10;MaGBFQabC6t5LNfw/X28SJZVNKlvpApzkyvWOu6xt7Tp/Hi02ZNI03qRXBMp1ltxH5H+JsOUTYmr&#10;Kv01GhqanBqkBxYDxt7G1142Flg406pCbkYc4UNeA1nzlMrjtqPuP9B4OGF6xUb3TfdmnXE0EVOZ&#10;O9rn7teKXBApCwdRigKxwGoqmVfbb7u35cA9wNZqTrXwJrPhSfLW3fr48syNFNvnXS0o8VgVhAT+&#10;fx4dodFBxxgnGlrQxCoUW/Xw4dISDQccVpp7amKRHiyIot1yaCfM8O9jcdrf80ngVuk0PLJUDnzp&#10;LUmHtLbZqfhwrQ2TR049pp0/qvU1Gp008f1J4p/KldIfzoRSiwjKTQPdv4f0/wBHDBm00UVXF/rp&#10;fw4OypqOHwaigsp+a5HLXzJu36/w5XuQa1+b0VKGR0lTQFv4flb+PHDbCmf5gQadKDJfkG4UD6B/&#10;R/Tx1DATSRy+10s6PCY4ACwuR8P7+LQmKJFu6qWdDTU4X7I+v+3j1E6lGpDmFW56qjGsfmwudvPV&#10;sgiuaQx/ujm6rNQapHUduVp1NQERJDZ+ep8mKnwUVKuthf8AXxPPRTJUa9PTxEWUc9Xkmk/VUEnd&#10;eVImlqV03fLSxkX43FKNQNT46VpF1HLxTJXFcZcNst+aivByosdAu+7c8BThXT1TUcUTB7cuMKSK&#10;WTSiWdRGPby80g003TWka3KU+MK5qEjW45uvGmysmDIQNDz1PpTQSZmxGeJisd21I+7Xx+HCp5cC&#10;hjZtBW2k/htVJNJd76f38StqmjR1sJ2UIdCUdbnhomgs5gaz1dKrpoOXIppC4phlgIJA4yRRkFV3&#10;BGqvubXngK0o04z1MSxlLgaccJpMlJNIXF6f5ncwBIPw9uv8eFridVCJhWimWgwWjMoZ9Lnw07/n&#10;xEhkUYu3CgKXuGwUFKQUA+79p4coSE0GHlqXSiqcVp4oCEF7/t4+VCi5LJJoM67Mf6ax0+A+P0cJ&#10;lvgGhY1aYVOoMRWZSzH9e3FLbmqkjzOmkfmrEpKZd0YJtr9xt4/A8KLp0ooRWLIXTNlrMdVLU7CD&#10;p9Pgb9z8L8RW1yVGl95ZpSJobJUkrKHaNCQR7fiOC4jUKjpJDaqBHM2WaiRmZSf3tB/yEPjwH3Vq&#10;VVI1lehPPpTVgOASxylXHt7/AB+niW3ttNLrq6ChhQjUGDmmfzl+HBIhrTjQRduNYinGsxNqaPYp&#10;7ezj63NNJW2e8NBbj09VXuTGD4/0jU8DFwSuhrapS1tpIw5drJmv93c/w4RizUqhAq8SmlDR4E9L&#10;ZnaxH6+HDVu20baJ3boLp/pKSSQhSb34YpTRUtYFLmgworELeHDpDUUG3X5NOT+ZANvFM6aRCFU2&#10;zo8yHfxhQ1CliTpoMscpJ3kuh/U/2jgYfQTQ0tnAKbaaleNA7cTITppWtYUac0xo0wseKQ/ppCbb&#10;XT5TZphYbTqP1PwHFyboGi9dkRSyw4pXnQDhyiF0HnQWqfHwlFW9rnivRRaHyaaJKGZGO3XvxKpB&#10;mlwdBry4NiVS36JSfqP8TYcr3ajW/wAwhG2nuly5iKW3n9v8NOKkNEUXrukGnT+WvEn6U8UhMUg7&#10;ydldRlYG93w5qrnxUo8Or92h8P7+KEmip1uKUMsiSx2HHpmi8YUjsWoRNdl+P9PEihNHTK4oP8So&#10;ZoySO3C5xFCZlwGknVCrQ2iDMfgPj93CpcjZR0jSdtQVqMcDAIpNiPafH2LpxnU5SvQ1xpw/mGNb&#10;ezX8vb2He/8AR4cVa1+6kndt++v/19/jnq9Xuer1e56vV7nq9Xuer1e56vV7nq9Xuer1e56vV7nq&#10;9Xuer1dEhQWY2A56vUUPrV6//RD6daWWp629V8rZdaHR4KrGqT5m/sFKkjTsfgEPEi30N/cQPWrA&#10;E1VJ1h/4U3/hi9OZZaHIVdmPqDUqpMZwPAZ46Z28F+bxQ0kVviNw4VLzJpGyT5D8Yq2k1Wv1X/4V&#10;sYhUU70fp/6HSJUa7anM+YIo0/8AGXDIZ2b/AKLL+3iBWaz9qfbVwiarS6wf8KJPxWOrKTw5YzPg&#10;OQKSdWXysv4DFJMgPbbV4q9WwI9oRTwpczJ1WyB5D8a2UgVTF179VPrQ661PzPWnrDnXMpXfsSpz&#10;JXxRKGG6y01JJFAo76CMcaRerJxPz+NJYqvyvyjR0de9cKdWqGZmaZxvlY9yzSNd2J9pN+GyXtQ2&#10;03XKmhqg9jfTlyRWqUnkyTR+W/0cSTFbNcTloEeYov3PPB6thJNMFfh00N1jH6/3cVpWDVtBoG80&#10;YJiNQpjUk66gX+KnQcOm1gVuIpEYZkieGQVNS2o+jv8AmdeK1O1qafZ8blwSAwwEmwGgv7Phr240&#10;Ea69NKfJWZ6jFZgs5IOlh8CLfxHEzzYSKRLTQ8nFIUpLg9x/HvwP93jTMTQR49iSy1mo00v/AAPD&#10;ttMCngKU2DQQyUpuNbfmDbiZZg1SuYp/LmNhpc83M1o1wrpognvc8kUWLRqNNFNHHNPdQCePnCkZ&#10;BpdUlPIsO3t9XECjTVMuKwSqpa2mv5a8UINLW1kbKS0Ls0/ltprb6+LNgq6poTMLpITDY21/v4Ur&#10;ONB16abMXwuKVrqPb+ev8eOtrotCyKR+KYU4pWMfca2+jX+HFyVSaYSSVUDUuE4sMSsAQLm19Oxu&#10;Pjw01CKGYWkpxoYMEhlpIw0v7fbccLVmaAtwwVmn+WvDoVTuO3GQmi9NiZmgpzhVqInSTTX2+z3v&#10;4cMmxQxs7cpNJDJ1OiV3mwg+I7e3UfmOPubKN74kpg0YiKlhrYhvGnf7xwlmKi8hTZwpqxSjhw1D&#10;Mg1/s+PHkKKqVslTpg0k0zmplFIDqSB9/bt/TxV3XGj05d/FQh5do1rlWobxt+Y/YRxA6rTRC/8A&#10;s8Kf6zEEwyMop19n18TpRrpKm3DtJL+fNUzWf9fv4t7uBRuLUJGFK7CzTyMJW0t3/hxGqi1xBThS&#10;zkxREiCxnuOF4bosSwVGmGKjFbUbpdR9XFZVpFGIQU0t6XC8Jijs1ifov/HThcpajVg2oVknhw9x&#10;aO31f2acsJp5CFTUZsKoJI9QCfZ/YOW1kUPLQGkvNlimeW8IA+r2aeH9PFoeIo2KiNtN9flSIoQd&#10;Sf18Pjx5D1NpUSaSsWX41l91B92uv38Wa5oWM4DGlPS4UsUd38OUJmlBg0z4qaaBTpr9/wAObSDT&#10;ITpoIsfxCaUFYF1+kD+3uOGiUxWlYUFVbg+JYhPuOgJ9h8de504qBim6UeCZKMf6WbuP18B+3lCq&#10;tlNK+amFJHtSy8pTc0GuLY+9M9lJ+j8vgOKIivRQgdOcdfEJUjN73W/37D2+o8aWMKTLTFGrpCEp&#10;Q8nsH9B4TnbROcaTuK1PzClYjr2/ZxYgRW0kcaLTn+eqpk8xTYHQ/wDBC3j8RwyBwowRBoN8uT4h&#10;X1qk7mUEXOp0PunXty4NKFgAUYuglNHSgyDW1z91jy9ECsaZMUzxDRPt9nt+H02HLxTiWdVP1FmS&#10;nxSiIB3XuP2j4c2E0kUgpNJcoIK5p4h3JP3jXjop6ZEUOfT7Os1AwikY66af6y2+J7gcopE0gca1&#10;UI+M49FjMB3fvW/hY/Hm0pikuiKL3mfABNuZNWP7Rbw+I4r20rSuKA/MdLPT0xXUfX8Ljt9HG1CK&#10;NWVAmmLKVTDFXhXPj8P3h8fiOVbM0sfEijAQGCthV4/3gD+XDTbQcVhXnw145hIO2hv/AH8sKa1U&#10;IOAoyRbDrb9mn8OPA0VuGaVcVfLASFNuaFFa0zQuZHxZp5QpN7k/eRuH5jlqKVpijSUVEs9EXsNQ&#10;fzFxxqYpJtoB8+JPHJ7pNm8PpFx+Y4sRVBSAgpamaAuo8L/08eqqiKTmJVc1C9mHa/5fnxSKUITq&#10;p5y9mQq5jb2H8jf6eOU2tGmlFilVJWKDGvifu+vjgpHFMa4bJIwLDvy0VVVSKnLSVSgMtybXsPq5&#10;YU0lcUH2LZFKksFCk2+n2fE8ciliXzSAmwd6OQhhc/RyopZr1Vzjp2ljIK/HXjtUmKDzN2HU0cDN&#10;Lbtrp7Dbt9B4kcAjGj20WScKATDXpoMX2t4f8yn4e0cDDZAXUgPAqb540ZLLuJU0FOqiwHYdvA6f&#10;HseDBBEVF9w0SZp+qMMTF7lBrb9vHo1UXpc7qkLjOS6qK6oSo+Bt2Pwuex4jWxOyjtm9BpHS5WrV&#10;f3/11+NzxEbc0dC7Twp3pMHlpls3Yfr48VobKaQuPhdM2LUiTqUH6+I4ndRNLWF6aQE+CjzCra6n&#10;hKWaFCbnCl7k2gjppQB4fsO4duHNqnRQXv3C5z6UaHDGiipgBpYf3cEwwqMHBjWORfnZAinx/bzR&#10;qpOnbS2yr0wjxGpWd1GoFrgeN7fav2Pw5uAKL3rwjAUYWjwTCsuU4aRB29hPj7NB35dJmiPXq20z&#10;12aqMkpGth20sP4a8cIArcU1U70GJSHeFBJv+fw15UCqlUUic6ZYoI6N5EUaanQDsdfj2PNkTS1l&#10;0g1X71Qy/OlSywAnaV0APcEofyseA3MWSoYc8KnfJroRjzxHzoI6XAqmb7an2WGp/K/Aoi0J20PF&#10;3SU7KFjJmXpVdd6bdR37/wCH9dOC60tynbQEzG7Cth520aPLeX7xLJKLdvD7+/xHBYlNRO+/JpcY&#10;hV0lBRMimzEHt8dPAeB4+KJkAqNEv6gYxiOJ4oIYS2243fQfdbufAi/AdeLUpUCpsyxhDSJPp8RS&#10;0ylh1PQ0aS1jbmHe5A7XB7fDhuw3oTjQcvXi6ohNZ8fzFQqPIiOvb2fxt4cs66E4U3b2qjiaBevy&#10;3UYnP8y7kDTxA7dj7e3Aq5bd8ZqQGr0MDSBWONzgqCOJiSLdr/Hx5ae4wFXI/M4kU64fmTFJG8uE&#10;sp01uB8O/filu4UdlIXrNAxNCthvUKvyzRGrqJCdCdCfYA2tie4vpw8/M90mVUDF5aLpWlNK3CPU&#10;20kxjmui6+8fE23DVyx117DjLeZNuGNnPtpM9u0tAkY8+gozmU+uOTpqQSYgAWN7ltqm2jA3f3j7&#10;p8B4cPNaVbDQEcy91sxHspUV9fkzNbmQlIlO6zEgfvA/abU2Oug48ARRWApGykzUdOMjX8+kCF/a&#10;E7+9/jkv8ew5qB0Uq/NOREmgyx7pUzq0sD7Y9LN20uR3b4ewc8UTRm1flBxoA8eyviODMy0j7m0F&#10;9x+IOp9h9nCtxop2UN7e7S991NuXnxemmV8SHuaX0PxB1bU6caYK/wCKlF2G1jwUO2X84Yahjo5Q&#10;FZiouQBqRb/iXfhylYNAR60UMRQrUNLl3FIBNOyLut3sDqP+Qjx+iElSDFYKzp3g+KH/AEa2vwtf&#10;3fjdvYeVgGnU3SkUl8UyCMv0/wAxsFxfw17XHck+HK6YpYLoumDQDZvzDjkJNLh8ZI1tdrX7EaKL&#10;nThZcOKSPDQ1sbZteKzz64UD9bhWY8RcS1qlR4XXb2/4lrwOLacc28+2h42+yzgn4z8KTWK4bitJ&#10;GBCpA+i3w7n48LXWloGFHDDzbhxpDzDEF/SyhvpN7fnpwNq1jE0KE6DgIpxw3MNXQOHBJHY/WLeO&#10;nFTV2pukb1ml0RQi4FnrEcSqlo1jJuTbuxva47WA1HBJbZgp46Y+dBC6yxDKdU/L9aN5kMRLEJah&#10;bEDvp8GHf6xwfI2VCl3tw54UqM0ZtoKSm8qA3PbS57i47fEe3myQKRsW6nDQUjNbzuSFN/pt/C54&#10;nDk0IfykUw41mpivlzC1/D+PtPGFuwKXsWnRTNhdXThxUbfHTw7duNIUKXPNnZQlUWfajDYFp6RD&#10;oANBftfxY24tDkUG1WOsyae8Mq6nMMvnVII09t/EjwFu/HQZpC4gMYCn6oUUAsNOXOFIgdVNG+So&#10;fde/NU/EU9UNKt7yi/083SZSqfN9LENq2v8AV+zm4pPjWAHX3dObrdO9EJXa57c9TRqTiUSvGUA7&#10;jvzcVVOFB5V4WGdriwJv+3jZE0aJcpG4jlwSKSg0Ht+n4/DjJRNG7VzFBJjST4TOCR2/YbHhO7Ld&#10;DK2IeFY3xOSWn2jTuOa7wxV+5CTSSnwh8Sl97xPx9t/48LFM97R8m4DIrDDkalp6oTEnx0Gmvcdr&#10;n8+NJsAkzTiszUtMUZfI9TFTKqHQi5/g1tfr4MG8BUT3qSo8+VGExDD6SuwU7QLkMAfpF17/AFcV&#10;baCSSUmil5hpWTFmWBPtN+TC/wDHhasY4VIlsqUY9HwoeemWFkRJU16bBYHVSO4t8OzDi5AgUD7x&#10;cqgUKGc+pmX8v4c1OWCMB2BUHXQ6KCe/NTpxNIWLZb5hIokWas9nNNcfKZrXN739gB0J+vtwmcfD&#10;mAqTrXLzaiVU20lLTKt5Dcj6By6U9NOuLJ2Uncx000ybaMkXHx7g38PhxDcJJGFG9osJPirDlbAq&#10;2KTzahj4+z6R3ueNWzCk4mnL25SoQKFUPHSw+9rbgg2UCoKzSZr8cp4W07/r7OI1vBNHDdsVUnZs&#10;Zkq2CIpA9tv6eIi9q2UaptwjbXOOjqJP0lieWCCaqXAnCpiU05Fhp+vw48EmkxWKfMPwvYfMZtfo&#10;4+hEUXuvThTrUVD0qaG3FBMUhSnXSaqsaYEkniIuxRui3mokeJRySBlYEg8qHAaeLJAp2OaoaQCI&#10;/Adx/aeOd+E0kFkV4060WMS1gDDsf7vHilK9VIXGAinwzSiO68fmkMCo4inmcFv1+7lQCavITSqw&#10;+MU0YZv1/UceAiitw6qZcexUOhiGvs+rUduNrNK2GsZoODgcVVN5ri/66cLC0FGaFP5koECoWJYP&#10;BFYxixFu33eHKOM9FKWrgq2054IflowW8P2afw4+14RSK58ZqHmTOUVFH5FixPw8e47kDtxO/dBu&#10;lVnYFwzSby7RS5iqxKE93QDxPa47A/RxCwnvzNGt04LQRNGVwjKkdFS7yoHa2nt1Hf8Ao4KEoCai&#10;566KzSPzJI1mii8Rp8Lj+kcac2Ua2o4mg3jpqh3LN2+P9vCvSaFJWAKc082IWJ4oEikRhVPNFWbW&#10;u/hx4GkS0TS7oa2NlAFvr4rBoPrRUudUcX5s00MKg/LrfQc1FP6q7qoH8n3dOeNeSrGkfNLLDN73&#10;hbiejhKQoU6UWJsR5badv6OOhVJVtRjU8rFOPp5aJpNJTUI4aGN+V0UpDldDDXYgKOa017vKFfJu&#10;Hyqi+ctu3f8A5BPFKaDdwvUcKGTbGlNu0va/7OWojmgUzvjCU4ILWPsH/IJ9vw42sxR9atazRQc7&#10;ZiaZisbam99faPifaOBC8fjZUyZdaadvPIoKqaGeaczOCdb/ANPAshJUZNDlagkRXqjD2lmG0fD+&#10;jnlt6jWkPaRQmZcwbbDf9ddeCW2ZgUDLy4xrnizS0oO3XjjpKa0wAukeZcXrJBFTqQDp3C/28JyV&#10;rMCj7S22JP40M2UMn4pNEs1Qp1F7kGwuPabeI4KbZgpxNAG+vkAwmhypcLp6GAO9gbeHx+j48Poi&#10;gCt0rNBxmvMENJGQLC37dPH4j2cQPuhAmhLZWxcNF/xLNRrKvaCbX+PY/cO/Ac5d6zUms2OhNQ53&#10;imQOdeUUQRT6QU4Uja2WemqhJDcWsdPgfhwPOqKVSKEbSQtMGhkypj03kLG19L9/YDcfkeDi1fMY&#10;1Hd9ajUTS4xDZVwFX10P9I4cLGoUGmpQaB/GMLgoZTLCQB71vvv2HAm60EGakC3eLog0IOUsyfo/&#10;LDWFyPvF/wCPD22fkRQVvrSDNOmOVZqBuJvcfxHFTqqRWyNNBViWOSUbWX9bj4cDLr/dmhuzbd5T&#10;HV5gxKtjCxuRp4G38NeFyrlSxhRo3aIbOIpJVNNVR/ppiT8Tf9vCJxChiaPkLScBQlZCzBHh1bG8&#10;hN0IYa+CtuP5E8FNg+E7aB2aWhdThzIj41Zz09xmCvwtI1PZQP8AkFrA/cRySNorG24QUKg01Z7y&#10;jFU08kqjVbnt3s27+BPNRNOMPFBoiWb8ryYZibSoLAXU/wDAtb+BHArcMaTIqabG9DqI5xFMeHTy&#10;CbZJpa/f4HiVtUUYupEYUqPLEi6cMtOqiadNNk8DI+nEpTBpahUisRjlcWvypBNOSBUynjaAXJ48&#10;nCkyzqp/pJ1dbX4vSaKXERXVQo1PNGtoNYYJhG4sdeaSadUmaVVO6umvjxaDRMsQai1canVeNkU4&#10;g03Mdo43spSMagmmaZr8aKZpVr005RU5p03/AEcdAikila66jrFlfbzwVNbLemnJhsQk+HHaSzNJ&#10;qtmG+3ESzFGzaa9BC8o3dhzaRNeUrTUwbYxbx49spPtp1pZVsATrx0GkaxXOeX91eWNVSIrHAW3A&#10;ePKirq2U/fKFxc8eii/XFRyREbDmjVvurvzmkHfnpmvaYqNMAovypFPJxpgrKsp24nUYoybRNMhl&#10;MrcSEzRjp01Ar4SIyeJ1iKVNKoJMcgYnTw/u4EbhJND21XTVg8xpZ7n4H7j/AEcRW6tBpdcp1ihT&#10;psRd4QgHh/DguQuRQGW1BqDU0yzHdIOMrTqpQhenZTcyxQAhV/LiaAmlgJXUamrKwTbYF/IntxpK&#10;1ThT620xjSvNJjFRTG5I07X9nwXhvoUoUQd42hVJt2rMPcmoW+p7/RftwvlTe2jcBLwwpR0Wa4ZF&#10;MTfa1BH0j4cXt3QOFFLtiRjQfZjqRW1BKHUm/f2ix4HrpXeGhZZo7sY1iw/DKiNPOLfG2p/s5Rpk&#10;pE1d58KwqVvNRKImJPb+zj33GKYjQJpb4TTU8MIawH9uvDxpISKDT6yo1xxGph37b6frfnnFCttI&#10;NOWCrRO93sT9F/Gx76cUMgUjuCoCl21JS1UIQW8P19nDopChQa1qQaD/AB/KyRoXh1Nu/wAAbfAe&#10;PCB+24ihVa3pJg0DtZT1lMxVu39tuAtxCkVILa0rqNSCQtu1PjxhsTjT7kVKqawOvlnuLcULd4Uw&#10;huMaVWVoxK+0/V9eo/PhzaJmiK+OmlBmiSSlpgUJANu3x0/I8X3RKBhRVZALVjzFIPCYpq+W7nt/&#10;TY9+B9kFyhRcKDQwpbw0DQix4IA1poLqd1VKLLEuvHJimI1UyVc0c7Fb978RqUDRo2kppL1lOUc6&#10;fqeFTiaPG1yKccNgTZvYC/6jippIApG8szFTZqpIRa/3ceUuKTJQVUyVNXvN+Fy3KM0NxTphEEcz&#10;hiPHitkBRpDcKKRQkU8SQwgKNRwSpwFBBR1GmGt3iQ3Og4icmaM26gjEI4RtNvr/ALeJ+8CaUdyV&#10;UnsWkSqu3tv+fC5866N7cFuklCwhqx7L/wAeEKfAqhAoak0Y3KTwVFGkp/eAP3jX8xyTLUhQmohv&#10;wUKIrLmKo8qlYwn4G3x05d9WkYU1aI1KxoIMAo6zF8V82pBYKb2962hs2v0cBtshTy5Pz9akC7cT&#10;btwn5elGcwbCoqGnU2A0t4eGnJEQjSIqG33i4ak4jVwxR6kae3+3l1ECm2myTQX4lK9XKUjOl/7O&#10;Ejh1UMWUhsY1mw/B5GYPJ+v38cQzTbtx0U/SQ09Il+5HFsBIopBKzWFcXglBhDC/sHKh0GnSwRjU&#10;eDChVTebu9nt42G5M08p/QIpeYRTrSWUeHDJIig28vXS9pKoRpb2cUCiNQpJ5g2TBrm/9n9h4yvG&#10;jS3OmgXr8uR1U4JA0I8PZp48D67cKNDtq7KBTpQYKKNbgaacUNtaKSO3HeU7hgLLxXRdE05wD3bn&#10;jopMrCmytpXqG04wtOqlja9FSqTCViXc3fl0I00yt/VTZi+2NCLWt2v9/GXcBStjE0EmIUkU0xb9&#10;e9xwLOICjQ6ZcKRTcXSl91dfr4mJ0bKWQXK5RVl/ebnkrrSm6hVeJlhsANv19vGFuzhSltiKkYTW&#10;0pkAkOp+rv8A28uysA01cNqjChzy3BBXwrJH2I/iL8GzACxNRndqLZg08Yvg8UUDNcDT+It4/Hih&#10;xECkTD5JoGav3qyw7E6/X/bwLLxVQ/b+2l/grpFEt+5/uPD1nZQXuRJpjzeZpqYrF7B/QfyPEd3K&#10;hhRll8JONAP5dbDMGYMSp+rQ2+jke6VJONSjqSoUr8BzOaSVY5DoCv8AQfyPDti60mKD91Zd4JFD&#10;HQ4pFiMCm/s/o4Mm3AsVHjrJaNZxhEc32Lfr9PL90Kb/ADBTSEzNgk0C+ZGL6j89P48I7lkjZQns&#10;rkKMGmTCaaoWL9OpGg7i38eJGUmMaMLhYJwpRU0dJC2+Qfr9XDBIAoqWVK2U7jEoCLIn5W/jxZ3o&#10;pD3J6aU2FCjmU+bYXB72+n6eLmyDRM/qScKQGdsFp6mceSLbm7/Bhf8AIjhBesBw88aFWW3JQMeY&#10;/Slpk3ADTYePMGu0HX4e6e/0cN7Vnu00Hswuta8OeNY80zrTKU7+36tD+R5u4VpFWs0a8aCKOhao&#10;qS5W9/b8P7OBUNyaHZd0pinafDxElgOKi3FIEuyagUlEXqBbsT/HjCG5NK1uQKGDAoTZT8P4/wBo&#10;4LGRQBuVUs56VGh08f28MCKIEqg0GOYMIaUsfaNfrH9I4RPtasaGNq/ppLUUa0zbT+t+FyPDRw4d&#10;dKujxCIMEPj4DhohYFEjjJpYUFbSBfD9dfDhklQohcbVT4KmmmIC8fBmi8oKafKKJdDbjopCtVKK&#10;B4wwDePHaQkE0poPk2S2h5bbReZFelo4NWHjzcV7UaY6qU063U8rSpI1UnZsSkLd+NTS9LdcI8T2&#10;P7x5uasW5p+pMWTdYmw5eaLy3TlLURTJa/LE0yEkUyVM8cALX7coTFLUpKqYpswbCQra/D+zjeul&#10;wt5rNR4v5j2Y6/TzYVVFtQKVVPPFKnvnXj1FSkkVlaCJzuFhz1V1EVglKQjmquBqprlnMmg5omlI&#10;TFYt9hzVWis8cxJseeqhFO0bggctSaKmRUnmnd25uKaKorqrgSKM688cK2kk0g8UrFgub3GvGFKi&#10;jppGqg0r5VrJ9qi/C5R1YUKWk92Kd8Lwg6OVt9PH0NxSJ5+n3yxAwHHwKLZ1U5wQmQAkX5cCk6lR&#10;XVVRFEvbniK2hzGkZXVSwXUmx/UcSKVpo8bRqpqo52q5wtyRf+zjKVajSxxOgUr6nDEjoTLJ3Av9&#10;3fispwojS6SqKBLGcZGG1hgUm4JGnwPw4Fnnu7VFSJb2/fJmlDgVdLXsDewPb8j/AA4YML10U3LY&#10;apdNSfoNdTbx4bRhQbC8aC/HKBzVEJ217fHUcDzyMaGVs74ae8FpJNov2P7eLGUmi65WKcMUwqCo&#10;X317/tFjxQ40FUlYfKKZMPwGnp6gSKLG9/2HvxK2wEmaMnborEUI1PPHTw7G8Ld/u4cgwKCa0FZp&#10;lxOenkS6kH6P7PhxhZBowZSRSTjlgik93w/Z9HCwKANHigVCslTjQjUqn7P28sp+KaRbzTN5k1c9&#10;27fXxEVFdGUBunKKhgRd0gA+7ilLY40kU6Tsrkxo4Brb9fp5vwprQ1KqA6rWyfoyCL+HGD4tlKR+&#10;zGNLXAsvp7rSjv4n7vHhq0yBtoPXF0eFL80lFTQi5FwO39g4ZARQZ1qUaQeKYlRwzFSR+un08QOL&#10;CaEbTKlCaTFdjUCKSmn6/Hhct2BRw1bk0HlfifzMxC+PA+67qNC1pnQKkQIWgJb6ePJEimFGDSQx&#10;SKbztsY/UacInknhQhYUIxqfhGWcYq5FfayqPaLf8rcUMWi1Y8++k1xettiOfdQ/5cwSajgQy6mw&#10;v38NPh4cHzDRQMaiu7uQ4cKfa2SWJgqi/ccVnCi1sBQpzwtIWO6Yfr3HLJxpM8SNlKg4nh1Em4qP&#10;rt/FuPlQFFYaUukXjWd6OM7ItfvP9A4jcuAmjxiwUrbSR/rTJVE9x937OIhcTRz+S011/Nwx7833&#10;or35eKc6HFlD+6fz9nH0rmkbrBpWwV7yJtU8WgzRMpsCnGK7rduXFJlYU1V0EBB3W/XTx5QilbZN&#10;JvyaUyjsbfr48SwDRmVKApQx4dStDdVHj+vs4p0ii4ukGoH8si7WH2/Z4fdxvSKUd6a//9Df456v&#10;V7nq9Xuer1e56vV7nq9Xuer1YKqqpaGnesrZFhhjBZ3dgqqB3LMdABz1eoi3Wv8AFA/Dx9O6OOr/&#10;AFkyrhcyEhqZMWhq6oEdx8pRGWe/w2X4Xru2kbVD21YDVsqpjq9/wql/DW6fVk+G9PsPzjnuWEkL&#10;LhmAikpXt4rPi01KxB8CEPEv59vhjS1FuVdFVe9YP+Fe3VXEy9P6dehdDhi3IWpzXj7zsddGNHhc&#10;Kr28Pmfr4jczEJ+0c+6rFiONVcdXP+FDn4tnWVaijTqFRZJoZzpDlfAqSmkQexayu+bqPrDLwkXm&#10;DitmHPtqugCq5c++pz1Pdaq6Sq6w9Ts35napsswxDMuJSRSL22tTidYNv+qEA+HCpbq17ST61uIp&#10;C4XgeDUKNUUNLFDI+rMkaqze0swFz9fEorc014krbrL+vhy1ammuKCUOG+PN7K0aWmHzkwWbW1vy&#10;05RVNnGkzjcHnPtVe37D/RxoYUmpFVuXvP8AfYD7vq+HFCXNNVIpm/qzEraD9fq4o741rTUWXBhC&#10;Taw/X4ceC5p5KQMTUOeaOnWzeHHUiaXJSBhSZqp4KhzppxWkRTA8G2oE+F0lQhJtr8L/AMdOOBZF&#10;I1kTSTrcEjkuI1t+t+L0uUhKsaSVbktJ7krcfH6fqHFgdim9VQ6HLAwl90QsRpp9N/Djpd11uafH&#10;nmZfKY/nxkCq03z4LLUPvt7e39nFLfjMCtKV3Yk07UoqaNAp7f2cNFWBiSabZcDqgnpNPsFQkiWf&#10;x4HVNlJoTfk8Kg1lJFKCQbn+znkqNFhtymueDUTCcX+zcHt9R5ZZwooUgGhSpKOF1A8f1HhwkKiK&#10;Sd0KfxlmGtg91R4eHtFvDicPFJowbbBoKcWyrPR1AdR7Pv7H2+zhyh4KFInBFQXq3oYwD4ace06q&#10;LVN6qiRY6sr7Trfly3FJFMRTh50cqa8pFF5bim1qWnvuVNT+vhx6aUA9NMmI1UcabF048lNLUpBp&#10;roKlpJdvgT/HjxGFKO7Ar2JZd+fPmW7gflp8fDm0rinwrTTXTYC2GSXQWtb8jyxVqpM4e8paYfVe&#10;SgRuJVCaJXGJplzVXqKJmBuQD+Rv/DjzSa1bsQqi/UtTAuKkytchiBcnwNxpw24UOVoJThRucm1N&#10;NLTLsOjAkfXZhwOP7ai27ZIPPlTrj2F+eWZD3v8AmP6eMtrimbcxSDGBTRyFl078Mdc0IAdWFKCl&#10;SaEBL8TkzW+4CttKehjWVtzn9e/EysKcTbhNKMvDTxHYdeJhiat3U0j6zEKt5SEew/X28XpSKUG3&#10;6q5LiVTDHuckn6f6ee0A15LONM1bmuuiYKun3n+gceSyKEjTYQKUWC5pvZpz29vwP1DseJls9FLu&#10;610pKjH6WSO5b9fp7cYS0RTiLWKS02PUcTEoQf1+HDAIo0wApN4pnqlp1MYbX2C37Lnj6WpqsxSP&#10;/rLDiD2kbvfT9bnirRFUKsadoKajqQLAXP8AT9/KmRTkTWU4RTQncFH3c3JrQTFNtSzQ3UDjwxrR&#10;WKStdJJOrKLi/HQIpJQL49SyNightbewt/wWo48auKMX0yy9HR0i1Ei7S1ibg+IsdNOxHErhphVC&#10;viuYqWGP5ZTZtdNPr9vEyG6JFimnDJWnJZj9/tHFJwqknhQSdTsInqiyQj3Tuta/wcH7weKUYijF&#10;oRtpFZZmpMIhJmUe3sNLjXUn2jigCrOgq2U44vneB4jHASfo+7wsPz5uaYSzQXVkr4jP5ra63/p5&#10;U0YjClZhOKy4dEsZJHa/1afw46DSNaNZpY4djUdW4QnU2/P+3ikRSN1ruxNCBhMZQCVNNP7ebouU&#10;qdlPs2ZDRraVto+J5sCqJRUaDMVNiBMe69tfztp25cUy4k0hc40SzU7eVrfX7jf+B5tQmnmFQaBy&#10;ny9UU8/mqbWPf69O/EiW4M0IC8CIoRMvY/8AKTLTzN2vp9BvxehVFjjc4ihspGSshW3xH58ViiBQ&#10;0ml5g9LtjG0fl9R54miV41GxUvDJr4fs44mmEmaVeQMRaCuG421BH/AkH+BPHCKSvJo59HjsdPhF&#10;txNgQLe1e35cZIoqOFATmXH6esqTF310++47fT7eKk4U2EzSnyrDR1kHlAX3dv8Aghfw+IPHKYUM&#10;absx5KgqHDaa/wBFjoOPBcVYLKaS9Hk/5eQMtgL+H9n9PHgZrZcKqVsWFxxKN+tuO0nJqbDRxM1g&#10;o+vm6bNOIw+9gOWBimFVjq8uipj1H1/38cBqtIHGclowZlA8f6fgOWmtBwppLw5Kf3kUXF7dvA/c&#10;OXFXU7NBJnjp3V1FK8YBPh421BQ9tO9vHja0axFHNped0Zok2bMFq8v13mdiCpP/AAQ/pB4Crtss&#10;mRUz2T6bhMc4U/ZSxvEKkCNmJAtrf4bToPq4YWjyliDRZfW6UYjnjRmsq4qI4lkqO5Ha3tH9I4LU&#10;mosumscKUeJYnBOtlH6n6OOzSBDZFJl5Kb7T2/X6OapeAaZsRq6XyyEt+X088VUqbbM0FOK10VOz&#10;SO1gL/dfhK6uKFrDZVgKQsmYaaSfaPv+j6eEZuBMUIxaEChQyz5Rk824Ftfu/sPBIx00DruRhQxw&#10;4pFFS7ENyAPy04ca6BK2yo055YrRU4iIj+8bD6xcfmObSZouuhpFG8y7ilLheHCR/d7fDvYi1hfv&#10;x4jVQLO2g4zf1BjqnMKEg3P5/SSe49nPfbS9pkqxpF0FVVYpJZLm/wBJ8bc9T6xooSMEw6WmbzJz&#10;bv427/28dFFylTTbnvGoqejZf8Qtr8fdPsHHdlK2UajhRRKmSLF69lqLMD30HcWB4WmFnGpHSCwn&#10;ClfheQ6Oo1CLbv2076+wceS0KJ3b9Q40qabKEVBJuRRtF/D+i3HtIFFS7subalYnmOjwWBkJCkA+&#10;y/e3xPf4cuSE002wp44UC2NdQaaqnZJJCAfabfT3P7OFS7pMxQ1t8sUkSBTXTfyaoY1Dhbm9zYDx&#10;11PNJ0nGlSytGGNNWYcYiSJoaNtAPAnw+7w4w+7AgUstWCTKqCnDKOWXEvPrZNPo9mo1PAsy2SqV&#10;Gh0+4EohIoU5no5KbyKZwTYjQ376+GmnBYSCIFAVIUDKhSakyxNITNIbgn4n+gcLDbFWNHQvQnAV&#10;Mo8uyK10H6/VxxLBFJnLwGnmpy9PVQ7JRcDw+nQ9uKlMFVIEXQQZFQKLp3SVlRtA8vx0Njp311PE&#10;gsUmli82UgdPPsoUaDpvRYXEJYXG4AjQHXTxZiTw6RbJbGFBN3NFPGDz6DCmzEcMziJimGzOiajR&#10;ttxpb3vtHT2c84lZ+00oadYiVDHyn9KVeC4hmLBbSV8jMRc3u3tB7tr34sQSkY0TvNNvHw8/Kn7G&#10;urEtNRGOUMO49nc+03Pf4c8t8IpMxlZWaQuA5+w/Gq+9YQNxvqdftbT318QeJ2rlLpo3uctVbpw5&#10;w9lDrhOX8FxmJXIVb2uOx7kf8S78NIBoEreU2aSmYen1NROZaJrNpawt2Nvix0txotijNm+UcDSA&#10;hwjOVPOAJWSMEabtt7E+C+8eJQlU0eF1kjZj7f0pdUGbcay3Ti95GFvE62B9nvG44q1ECiQ26Xj0&#10;Vwk6iYzimlehRDb93bp9d2PNBwmnPySUbDPvrC+YcGFlZBuP0Dw+GvN6xVPy6zWNf5TXybpAqj7v&#10;D7zzeBrfjbqS2B4HN+6oOvcAfxu3PFANUD6x00n8T6a4ZiSkhVt4ad9b9zc8SuW6V4EUYs5mtrjT&#10;HSdE8Fpz5kyqvxIHb/iUl/yHEacvbTw+fxo0Xnzq8JPPUKdKLJOV8ClEsYVmFtdXOn02X8uLEW6G&#10;tgpA7fvXIg/h+tKSXHqSKAU1J7ptYWsPo0HFOqisMEmTTZDhEeJy76wkjvZix8fZzWmdtPl4tfbS&#10;lhwPCoUEcYAPssB9Og15cJApCX1HbSUxTJUdW+6/iDbt8D214nU0FUZtXpRUykybT0kO2wBA9n9N&#10;zy6WwmmV3pWa7OF0tO13ANvh/TzcRVe9Kqzz5wo8DhITwBuBf69F/p54uBFeRZqfNJb+viYpUbdR&#10;39nh957cTB4Ko0OXloUIuDVELrcn9R/YeLhQcdBFPr1cK+6p5akYRWajZJHvfmxW1CKUPkBgCvPU&#10;jBpT4ZTIFF+WNJyac6jD0kT3eeqgVSfmy6ZW0/X+HPU+HIqDU5aMER90m4tf6dPhzVXDlAXmjL6V&#10;DEsBrf8AMW/iOJlp1UKbW40UGNZhnkR+4P178QlIoUIe1GkjVVU1I3uL7eFi1FFHjaA5TFiGa5oR&#10;d76a/d8B/Twucu9NGzViFUp8sZ1ElSnlvqmpsfAH4fA+3hjb3YcomvcvKBjRncIzsBhq0rOSQFHf&#10;xU2+J4Jgai5y1OqahYXQLieL+cwuCT3v43K/ceeiTV1uFCYoZsar8OwnBf0VkJUeAH2tD7ToTy9B&#10;9CSs0RDPWPyY3ib0csj7WuT7xA9jDS3iPZwLXTus6amvLbbuEawBPMU2YfFhuCQFyBu7k27/AFsf&#10;ZxtsJZFKnSu5PPypiq83JUVfkUZ3XNtD93biBd4FKhNGrdhoTKqELBb18avIO/t+Ivw+ZOsY0E7n&#10;9kYFCBT0MMMPucMwIoNKcKjSexMPIdkfjxOrGjNrDGmmnyzUVp+yTr8f2cTBmaXquw3Sgo8pCFtV&#10;AP0f38VJYCaLHL0qpWrl+NY/e0/X434qCaJzcdFMVbQRxn3eNEUtQ4TTe0/yqG+vGyYpSE95SPxX&#10;F5nBQeHEDjnRR6wwBSYfC6+vsUuRf4n+OnCwtKXR0HktU+YVlSuLAv8ADS5/Zp+fFbVuRRc/ep4U&#10;q6fI3nvd9T7Bp/C54u/LA0TKzHTSzostLQR6gC36+NzwwSjTRC5dd5XGZhC20DnjVUjVWemmS925&#10;sGqqTXOqrtsZVDbliaqhFI+p3ysSx7cTHGjlECk1iGNx0AK3sfq/bxEt0Io3Zti7TMmKT1h3sbge&#10;08R94V0YlkN1Njrr2jTUm3H0uThSYtcTXSZIqcdq0ncey1wPDt3ufy41+V70yat/MRbpIFGPylkM&#10;YTTiVk2rodQfbcd7fw4IG2wjZUbXV6XzjTlmTH6fDofIj0NraW+rt8Rx1R00lYYLhoEpq1sRqS1v&#10;dv8AHx18eF+qTQzCA0Kd4cPidBtAHbw48BNIlOmuMuGRqLnnimtB0moJoAD7nK6aU95U2iSWJubF&#10;MOEGn8TnbY8eFF0VNpLym415vbTSsKdZolWEg8vSYHGkVX0omltGP178YImjhtWkVBbDJY03gW5X&#10;TFPh4KqJ81JSnae/9vKzFP6QupEGNrvCtrz2um1MQKW+CYhRyyrG9tSAf4cUpM0RvIKaH/KtHRVi&#10;hY7XJGn0/AfEccOFBpZihEqcsSmjJjHcW0+Onhpz2qmJiiQ9YaHEYIGKX1BB8ftKR9Gjrwuup04U&#10;P8oWkrx5g/gaKnhGH1OJsZKrxsdSPr7DgLZbLmJqYrh1LOCaWkmD08NMdBcWP9PfhwWQkUHRcFRp&#10;JtCsUhJHb9nCwpijzVqFKCjzBFRRBFFyNO/hf4cWpuAnCity1Lhp3oqKrx6W4Syk+z4+0n28VJSX&#10;qQOOJtRtoaso9OGRhLIo+72/QB4/Hh01bhugRd5iV4ChOxA0GA0lpCqn42+g99e/DA4UGEBTxwou&#10;eb+p0FHI0CFj7O9vZ47R3HA/cXqWakexyhTuPPzoDMQzPUY5K1rhW1Fz8fYo9vAiu7L5wqR2rIWw&#10;5+dMBomWTex73/XXhf3eM0ad7Iin+JYzEPEcNBEY0UqJmmupenVrkXI4hUQKXoBNPmC18YYD7I0/&#10;o4ZMOCiy5aNCZT1Ek8HunwH9HBGlRUKBq0BJoNc1NUIStu37DY/keBm7kUMrEA0n8BxOSklAe4t+&#10;w/0cLrZ0p20aXbAcGFCtBXRVEepuR9fjwWpXqoDKbKTQf5ppC5JjHa/5G4/Lgeu0ahhQqsXI20kI&#10;DPEbW7cJEymhCuFVJrGknj96/wDfx9yVCmGwEGmhJZKaRWQ2t+0W4XBRbNGJSFjGjudF89SSwQxy&#10;udzKgPsBI8tvZ+8AeS1Y3HfIB6h+FY9Z3YdyskdJ/EfGjrU0i41QA+DBT9TCx4czFRlEGitdUMtC&#10;mkZiv2rfeQUP5gcTuI1ihnlz8GOemij4nUGgxPa4sLqfqYcA7qu7VUyMo71GHMUq8MxKOVVTxNv6&#10;OGrTk0RvMkY05TkHX28UKxpGio6gX5SnjU1oRJH8ePkSKTBUGuVJEVNzpzaBFVcVNOLoHFjx4iaS&#10;AxTUaeRZAQO1uJ9ONLtYIp/ppdihG4qTRYoTU5huHHRTAwpmrDsOnGFUsbxqbhih+/6+PLoph4xT&#10;nWRDySB4g/2cdUKSNqxpBU8zpXlT2v8Ak3CpKoVQnWmUc8KWjfpIQT7Bwzmg9sNIjEN6TX8P6NDw&#10;qcGNCJmCKfMMmVotp0P9HFjapFFzyYNTXpwzbuPEUmCoriI2Q+7zWyvEzWdEa925uqU6Uka7tx48&#10;KSrNKFiFgsBqB/Dj1FfGkxUMTLYcYNG6NlZk91bnnqaONN9XV291eNlVKUIppaI1HGo1UtCtFRGp&#10;fJbXjemKUBeqoVeyhNNf1txhw0paGNBniaozHcO44G3RNDFgkUmooohNe4+j+7hSkCaOlKMUt8PZ&#10;Qo+PD5o0GHhUiqnjjW5PHVqApltBVSfetiLXPbhcXBRsGjUqmxWjgnW/t1+vT6OOJeSk0wu3UoUL&#10;uCYrRVcKxqQSQNPp08PiOCtlwLFAS4YU2anYngdLW0x2qNbfcRbw5dxoLFJ2blTRoE8UyxV0szND&#10;20/o+jvwJO2pScKkZi9SsY0yU9GIpN9SfvPECG4ONGS3NQhNS6jEEI8qE/Djy3OApOhk7TWKhpXa&#10;USE2H6nlW0SZq7rgAilLU1q08O2PhkpekUTIbKzjSFrcSmlkLcDzjxJoUtMhIrLS5gnpiNxtb+jl&#10;kXWmm12gXSloM6yJMLkm/wAfr8f6OGbd/Jomdy0EUIcGLriSWbsb/nrwSpd7ygou37mmTHMIilhZ&#10;0ABIbw+v+I4guGQRRjbPlJg0gaOjjVmDe2/38IUIFChxwmmHEoEiqQANf6P7OFzyAk0asqKk0JOV&#10;6Yqm4L9f5j8jwTWiIoH3q5NSs1iJ6UoxtoQP4j8xx+7gpik9jIVNIPA8QpKOY7vE/R304HrdwNmh&#10;RdMqcFKiqzBAB7ot+vx4bruRRIi0JpnmxA1SWU9+I1OaqMEs93TRDSVPnmY6a3txClJmaMFOJiKc&#10;1jV9H4rCdVISY2VwqpFpY7jmlq0VdtOs0nnq/Oa1+FRc1UbhvTXbR7o7r35siRWgYNTsLrDA43H6&#10;fr04oYXppM+3qpcLjizKqqe9uH4emgubYppoxHEJNlkH69vDiV12jBlkUkGWtnm3m4F/o/t4RQpZ&#10;mhEClApzEMpAUj7+LQDSHUKjy4HPIQy6fVxMbYqxp1N0E0pcPnxGgjEUJNh/Tfx04btqU2IomdSh&#10;0yaUdNUVNcTHNc37+P8AZwySouYGidaEt4ihLy9luKBfPsNe+n1H2nh800EUErq7K8KUlbO0CbAe&#10;3Fs0UITqoOsaqpzc3Nj/AHcKHlEUKbdAppwtz5oaQ/f8DxM0caXPDDChIpnijguP1tw8SYoJrBJp&#10;AZuxV6eJjHp/Yfj8Dwku3dIoUWDIWcaB6jxyrSr1JO0nx9hv9HAY3cKCoqQHLVJTQ+5bxBZUUn9b&#10;G/8AA8kFhciosu2oNCDBKit34ZzQYIpyNYFXQ8vNJtNNFTN5xsTflDjSxI01AMCjUcoRSnVNN9Tu&#10;tZNONmlKahQ0UjvuZj9/9HGwmn1OAU+xxhRt4/FF6jNSliRfePhy0UwVTTXiWNQUsRF+w8Pv8OMr&#10;cCBS9m3KzQM41mdamQpHfT6PpHa/As9dSaH9vZaBJpnWY1K6ePEYOul5ToqJU4ZMBuJvfjKmiMaf&#10;Q+KY1FTv2AEjTheAZo0OmKnielhj2Srd9PD+nijUlO2kmlSjI2U95UywuKVnzBJUDsNNfEd7+z2c&#10;V2lqHFTRffXvcJ00ZjC8OpMJoht0sLDufiPhwfoQEDCogedU+rGkJmHGvmWMUR1+BGnj8fHha85O&#10;AoRWtvpxNB/JSyBjIRpcn9vCUpO2hOF8Kl01ZOsm0Xtrx5CyKZW2CKUzPFPF+k7G/wCfDAkEY0TA&#10;FJwpBY9HCwPlILm/x76/x4RvgcKFFqSNtIuly/UVFRvAsL/x/PhGi2KjNCRd2ECKV0UtVg5G+9tf&#10;2fXw4CizQfUlNxspS4ZnCIyeUxt3/LX4nhg1eA0UPWBAmlh/NaCqj/SkeI/P4a8N+8SaD5YWg4Uk&#10;caxvDaUWjsve3YfHx14WPPJRR7b2y103YTPBX+/u0NrX+PErSg5Sx5Bap4npoETQ6/r7eLSkCi9K&#10;yTUGmhq45d6sQPu/t4mSCDSpakkRXddMosZGubWPjy6lVVtM7KVGEZlhjiEQaxPgPiPhf2cMGrgR&#10;RO/ZkmaY8VY4nN3Fu/t8LHiR39oaMWB3IpzoMHhjiB8bfr24qQyEikTtwSagYlSqRZdP1vxhxM0q&#10;ZXTCI/lX3H6uIo00ZTrpU4XXTvINl/118OGDSyaJ32gBQhU0ku20nbhwDQUWkVEr445UINv1142s&#10;TSholNIWrwpQTsHCtTXRQlQ/NJSqp6mC9vD+m3CtaSKOUKCqh0WI1SybATbT8uMocIMUpcZTE0Je&#10;BVTsoMnfS/8ADgjZVIxoI3KIOFCPSVlk178NAaCi0U4/NsTdeXmk2ipMeJSQkE+HPTTRb1VPGYgL&#10;LIfZzeqm/wAvXCatSrXQ689M14I0UzVFMSPd15qJpWlUUka+aWn8DfiRRijhoBVQaTFakvpf7/6O&#10;NhRNKVsgUo6fEqvbqSL/AFf28UBRNFimk1JaR6oWY8vtpkDTXa4MD7/cc9pqxeiuLiKiGmlvo5rZ&#10;WhLlQTmPy32qbcb7yKUi1kU90+ZUKXJ0P9/wHHtc40hVamvS47HObKb/AK/DntU1oW5TTtQfph72&#10;vHBjSRzCnwUJPhy9ItVdjDTfTm4r2unKmw831N+ephS6cHBpl0HYctTU6qQmOYwVBKnt/f8ADjCj&#10;FHDDM0F2JYp57EDiFS6FLTOmueCUaVE25jr/AEf2c22JrVwvSKFKHDVjgG0fDi8CKChck02TUTM5&#10;PhykUpSup9KiRAKbcuKYUZrJijRimJ9v7eaNVb20VvP2YXpqho6c6n6f3hfwt4jgLv7nu8BUwZXa&#10;d4JPMU99Nq44ioebVtCT9N1P5gcV5c73gk88KLs3b7kwOeIoV8dr0hpivtHb8j/HgiWYFAm3bKjQ&#10;AVmESYniAlKkgEd/hofHgOcZLqqk9p8MIihSy9hKUECiw0/Z9Hw4JGWu7FAu7f701LxzGY8PhNyF&#10;Fj+Wvj8OWdcDe2mLa3LpoPKLExi9VaL3tQB/EeHCZDvfGhW4z+XTjQtYfhbfL7yLf26jggSmBQGd&#10;dxpIYviK00/kufYfv/t4idcCDFHbDWsTWE1flx7+VK4E053cmKSGJY/OXMcZI/X434VOPmYo+ZtR&#10;tNOFBHU1cN2JP3nvqOKEArpK4UtmomIUksF9mh/s4y4gin2lhVNNBBNU1G2Qn6Pp+jidCdRxpc6o&#10;IGFLyGgSKIEi2mvDpKIFBlT2o0iMy4t8gjKpIPwv8Qe3x4R3T/dihJZsd7QaRYrWVdQBI/e3668C&#10;qH1LONDNTCWxhQ45Wwmc0weQE+Nzfw0Ps4PbduBjUaXr4mBS2mrvkYyDpbhsVaaDqW+8NI3Ec0Sy&#10;ho1ax1Gv6j+HCpx+aP2rMDE0GeJVtVLPvLHvc/qOBt1wk0MmW0gRTZWV0hg8u5va31jiNxwxSxto&#10;TNMNP50cnmMdNeFyJTto1XBEU+RY0UG2/t4Yi5jCitVtNCBlugir5hI1jr/D+kHgkt0BZmgneOlo&#10;RQ64Rg9JAo90fkPhwUJQBUdPPKVSmWGCIWAA4oAoqKiaaK/5Me81rj4fV48bVS1vVScnrIwpWE/d&#10;xgqoxSjppHYj8/UXEV/gb2/t4Xuajso+Z0J20102VcQq5d1RqD4m/wDzNxILYnE0sXfJbGHPspWR&#10;5S8qMAi/6/Cw4YC3AolN9qNIvH8Omo1Ow27fnf8AaOFb7ZTsoRWzoc20hqPH5aaXa5NtNfp0+jhI&#10;i4KDjQlctAsYUJmX8xLUAKzW7fmLfDxHBIw/qoGXVpooUaKviqIxtPfh0k0D3Gyk1CxmmmljLRm1&#10;/wBo/p5RYJFPsKAONAtjWNTYTJ5jE/3j7+Bh94s41IVtbC4wqTl/Pj10ywve5IH3i19ST3HL2993&#10;uFM3eV90JoTf5sLX/wBTfw/1/Cgd3Hxiv//R3+Oer1NWNY7gmW8OkxjMVZBQUkIvJPUypFGo9rPI&#10;QoH0nmiYr1Vr9c/xofwsfTpNJRdTuuGV1rYw16PDK7+bVJIF9ny+FLUSBvCxA1724lL6BxHpj8Ka&#10;UsI21Vb1F/4Vpfh04ClRTdLMr56znVxm0XlYLBh1NL/rCbEqqKRV+mK/w4hcvkIpAq7Smq5uqn/C&#10;sz1KZqklpPT90dwHLUMissVRmLGKrE51NtGNNQx0sV76285h4XPCB3NyPtHt5FIFXpOwVTx1M/H6&#10;/Fx604pU4NmTq3LlilZS8dPlXCaHC9hDWZfmTHNVkDw/TX5R67ccEpMUnefWoYGPKiO5269deOuF&#10;R5nWbPuZs27jcpjGYMQrIjc63hmnaLv/AKvAu8tSh4iT5mi2FKOMnzNBriEeH4BRlcNpo6dbXIiR&#10;UFx30UcL2kajRq06pNBpUY8zyEOP1/M8Pw1GyhAi5Ir1LikTy2bQcqpJFLfzFKpJYDECLDiSacDw&#10;4044eylwb8tNOhYImhAirYlgsPH9vKgzVZB2UmKzEYfOvxyK3WWCqjnG1eeIr2ylBQhAtr9+bCa9&#10;prNVwREbm5Xuyap3ZNJ+qlhRdRbl+7irlqKTVTMNpYfHjoRNbCJpOSVau9j24MG2ALcqgE4EHq4i&#10;nO7GsT5RTFiFF54uv6+HAyFaabUdJpG1OFVIe4BA/X28XpWKKSsqNY3p5o4vePbmwQTTZNNSTfpt&#10;pPjw5btFvDUNlWAAxJFPSLCyAm2vCpQKCQeFJyBwpHY5MEBCi/8Abp/Hi5sVQUkaWpV5QZRbiwin&#10;kwDS/wAMqaOYKlxc2H7Po5Vl0sKnzo/S2H06VDDCpGJUkHkl09g+7seHS8wKxEfKkrWWJZOqkR57&#10;JdfZpwnJmjoEmmaszAtGwWZrdvz44G5pE4rhTth2Z6XyfM3WPfX7vH48ZU1jRaGwqn2lzdK9hESR&#10;9f0/AcZLFFS29JoccmY0aiMpMdNfZ4e8PyPCB5Gg0sbEUocdooKpS0SjXd/T/EcTpwxry2wugBzR&#10;h2y6gWsTb/lYfkeCFlU0m7sJpDRU7JJbhlNIFN0pIYGZL34mNE7iYrFVJMsZ2cuIojXgaDzFJJhI&#10;QPb/AG8XppcyqpmBh3lAbv8AqRyi6NCoRQrQ0imn3e39vCsnGkBVNJHFJlgBJFzxakTT6RNIt8Rq&#10;qlisCkD6LfmeKgAKX6AKg4tFUz0bCT2An+B/jyydtXQkA0DowKs+dBjUsQR2v4Gx7cWzR3rEUOuV&#10;q2XCKaOKUkBLafQTbx9h4iU33myg2+z3hwpdJmuCoIUH2Am/1fRxMbYp4UTKYKeFKainpaqMMDe/&#10;EKgU1tCTUaoaKNu/LjGjJLZNQHxyKl0uAfC36njoRNGKWJplq81RFtsklrnxP6/w4+G4o1S2kcNl&#10;ZKPHaWRgGa1+1/7eVKKsQDtpWK9PURXWxB8fpHEsEUVKSJpF4lFeWw4uTRu23NQYPNjNweOUvCIw&#10;rDXy4jb3Abe3t+Z5ZIFKCIFNoirZRaY2+8/x47gKZim+rwqKaMqxJJv8P4ccBqtJyrwiqoUMkHx0&#10;H0fDl5mvERXPC8y1MDmKa/un+I+GnNlM1pJilzT5ninst+/9/hxrTWyompU1dDKhIPPAUxNJeoqY&#10;EclmH1a/w49FbNYqJMNq6gNpu010+rtr35bZVIoXKCqp6ak2qbbgfh31/jxNE1VYgUCWacxNDjCk&#10;yNtJU9yB/hYeHFgGFJAnVQrZWxES0oF9RYfd7v8ARxpQpJsp/wASooqyPcwB+keznk4U4CaB7H8t&#10;NIuyGwtpp9YPFYxqyXYNJalyFUsN0ouPabn+NhzcA0rK6eUyeIQNq3+r+i3HAKTFdM+O5clWL9GO&#10;3s+Gvh8ObIptLkHGmbBcJrY6mwJ0J7H43HbmkiKdcWIoxmA0tqKz6aEftHFFEsgUC/UfFJaWUpAb&#10;Xa2hI0Ybh2+IPjxtwwKMrdOs0mcmYpVTVwRySSe5P+IW+nuOabVNOXKABQ5fKGqpw0ut7d+GO2g3&#10;qg0lsSjpqSNozYG39n8eaOFKEyo0kMMw5qzEfPS9i1/v0PGUiTRotekRQ+5eheONFkPa1/utxaKD&#10;biqF3BpIXIQd+33i/LGiB0VJzBhiunmLbWx+8W5tJpElUUkcKnqaKtQ2sLr8PgeKNtKFwRQ9w5vE&#10;ODlJblwoJ+lRY+09uaooKZoBcVzQ1RiJiVrEG1h301Hf4cUClwZwmhlyjjEtNCGVr9iNfjuH5Hlq&#10;KXE40q8TzBVyFQug+knQ/cOeFJNNT8IxASpeTU6H9nHhVIpwmrY3NhxQK9FSKJwzbuWqhFKBXKqC&#10;Bz2ymjXbVb2tbQccFNkU11VQrC79ueimCKj0NXA022wPfw9n083FNRXeY8ESvpZQFHvKSP4j8xyw&#10;NaGFER6t9P1rXkeIWB3WsNe4kHf6T4cYuGe9FDvLb3uDz5UEFBlyowamYKhABJBOmht9H8OJG2e6&#10;EChI7ch802S5tqMIn2VAIA+rs3xueMKuu7ONKU2QfGFP56jUaxe+1vAX0/jc/lxV+cSKLv5Yomkr&#10;i3UOWRtlMGP1E/xsPy4hcvuijdnK/wClTfRZhxGvIBvZu2t/4WHKIuFLpS5apapVpl58VhPmeI+j&#10;uPr4aFjvBjRIbkMnCk/N05+XPmg/fc+Htb4/Dhacv040ajNdWHPuqOpxHC2sLgD89PadebGpuvHQ&#10;/T5h2Z6p6hYZWsW0A+JHx4ubfJMUWPWSQJHCjPdOMP8AmJRUKddDf7nHb6xwRIGFRLmCtJjnood8&#10;24vS4dghRWCEhhrYdwSvc+0cdmKDDSCtVE+w7MsmO5kMCsSjMD3P2XNvAAaE8Rpc1qgVJDtp+Xak&#10;7fmKODk3L6rSLLNa5UH79D3+I4YVG7q9Rp9x/fSwnyTbt2P1HnhjTKcTRZuoFdVPTSDfc2P06j2/&#10;8SHKLJihdYJGoUWXBcXrJsftrsLAn6GFjqfieBtp4lccKlS5t0pa64+FGfwfGJKGiWafTTX7rHX6&#10;RwUA1EzrWtUCoWM9RqJImiZtpGmv/PxH8ONqdCdtKmcuUo0WbO2dpcQLJAza9yL+It4WHccCt3dS&#10;IFSvl2WhvE8/GgZaqqfP87Xd/TwFlxUzUihtMRSmwvGMQchHYjX6O4+/hwy+o0Rv26BiKECkghqU&#10;3yncT7bk6jggSkK20EnFlBgUm8aw+QyXpDb6vhb6O/C95snZRzbPCPFUXDIq+lbfK5Yd7Xv4W+jj&#10;LIUjaaUPqQvACKWlPmGZrLJ2+/w+OnDlNwTQbXaAYilZQ4/SKt3Px1+/x4YoeFETlqqnr+sdFLGQ&#10;Dp+X9HFXfA0X/lVJNNjZlpqZzJA3Ym9j9/b+njReApWLRS8DUV+qcFG586S9vAd+3wueIzfpRtpW&#10;nJlObBz6xT9g3WPDqgmNVIbw0Ck3F/i3hxQ1mCHNlILjI3G8efkKWcudsv1ERlrJEj3X7sAdQPpb&#10;8uGPfJ4miFNi6kwkE8+yg2zNWUGNKY6E972NiPYfHXvwteUHRAoU2qFW+KqDRMBnwiZ6uBze7EAa&#10;d+/xPCIW5ZMihcboXACT1UucFz9mOgHlszAAnxt3sRouvf2nhu3dqGBoNP5a0vEc+2lPUdZVoReq&#10;Yu3s19vsFz954pXmCG9tFSMiU6fDz7fwp5wjq3h+JSKjG1z2AAPex0Fz4jx4oavUO7KRXGTLZoQI&#10;s65ViQCskTebe7cXv27LduGHepHEUG/yTqtgMc9NJ6vzRgeIsYaFQL2H2QD4+037cp3iVbKXotHG&#10;8VV1Q5dp5U+Ylb2eIA7afHlgiqLuSMBQc56q63Dl2YSSL3Atu8VuNB31FuFV0tSB4aFWWtpdMr+X&#10;TUHJtfmB4PMrN29rG3bwsdBrxu1UtQlVKMwbaBhOyhOOMZiA8tEZL+07b/8AM3DfURQTDLfT86m0&#10;WH5kxCS87FV+g/xblkgmmluNo2c+yltT5EeYA1T7vpJP5Cw47pooN3GypkuAYJhMW9yN3/Aj49hr&#10;y0Cmu+W5SBxnGKamBFMbW+Hx+PGVKijhlkq20gznVoJ/tHT9h+ocQd+E0IfyGoUoIM7GYAJqPp/o&#10;/p4pDoVsosNjp206NnBYowJGufh/Z/TxwuRSYWZJpnqMxitNk+HsH9PGtc0sTbaNtMdVRtiIKuCQ&#10;fbf2W42U6qWoc7rZXKjy1JBZolA+gf0f08qlrTVnLrVtpRwyVtEgWO5t7NfD7uKsRRUoJXtrmmL1&#10;gf8ASk/f+wc9qNaLIIwpXYTixJDE/r34+DNFDrUUItBXxyLa/HJonUmKV1BKXXT9fDlqSKEUoAzB&#10;dTzVNVkhqQsoHPVqIpS1dLDUUpB1JBH5acpWqBLMmAoJHY/Ej/lbx5ejBtcUCWL4fFEzIPAn9fu4&#10;nUmhOy4aRVRg8EkZVv18OIlNzR8h8g0HOM5RjqSRbv8AtH1DuOEr9oF0K7e/LdYcCyfJBMDD49/r&#10;0Paw40xad2cKduswDgxoVI6Guo4gb3sP17acEYSRQJLiVmlbhmY/khdyQR/fxQFxRQ5ba9lZMdzR&#10;UYpRtDFexBHf26+FvHlVLwwrbFsGzJosGY6xaPETVSoblr/H3hftwGXC+7VJqXbNvvEaQeRTFJXT&#10;4y6xRgi9hrYfRxAXC/gKNA0LYSaWuAZMRdtRIt+3e/0jTQcOGLMDE0HLrMScBQm0tCtGAYhYD6uC&#10;FKdGygatzvNtYqzFqsL5cKn6hf8AjpzSlVZDI41kwhaiolD1A8f17fHm0Y7aq+QkYULFDNRxRC4F&#10;/j/bwwFBNck1KlrKFiX/AD/XTnjVQk0x1uLw7SsRB+j+zlCqKWIaPGknLVmSS5PE5NGgRArgKNqz&#10;7Ivz0TV9eisbZUZ3B2j26f2cb7maeF5FP9HgMNMo3KL/AEf38UBEUWuXBXU5lSPS2nHNlJxjUmmx&#10;KCE2Ov0c8DTS2yacHxGCZNi+P6+HLTTAbIpnqIEe7ePKmlaFRTBUt5bWU240aME401T1IUXZtPp4&#10;0aVpTNJXEcSdwYoSbnTx4hcXwFHTLUYmg9r8HxasnMrEgd7XA8PYNeEC2VrM0K2rhtsRXEVlRhsY&#10;pXF2a3t7257WW8DXtAe8QoRMo0Br2WaVe5Frj2i47/EcPLZM40FL53u8BRmcAFDhcG5lF++n3jsO&#10;HwEVGbpLhrvGM9wxRmGGy6ewX+HfX8ueKwKu3aFWNAnjGI1GKTk3JFz4nxNxxEok0LmWg0K400Ag&#10;Tc/fmwIqq1aq6kxkU/ug35XXFXSxqqK+OM50/X7uVK6dFvFSqfElY2Y8uFTTSmopQ0xR13Lx+ixc&#10;iscpbdYcrV0064ZKyMAeOCkjop4qp7qAvLmkiU1Dp6TznvbmgKeKopRSYfGYdu3uPH48tFIQs0Gm&#10;M0R3nS39v9o4nWKEDK6RzwN5tk4iiTR4FYV41FTQSAlrWv483JTW9IcFC5kHP7wYksTubG/f2ghw&#10;NbfHw4tQ5qwoK3liUJnnoo++AY1R4hhNmN7BgL+z7S9/geWIigaOui09XsJp61ZtgBDBiv3iQfnf&#10;jhEijO0c7tUjnhRLpsHNDNJHBoAxt9B14RFrTsqVU3HeAE0mq6nrQCxOg/u7niBaTRw2tJoMMWxO&#10;tEvy8elxfw+jufjwKvvKmBQ1t2ExJpX5NyFmDMU6yk3QnX7TeO09rD8+GdpZLcxUfjRFmGZtWogb&#10;fQUdbKPS44bSpNVW+yPEC2lj2ue49vB+22ECKg26vy8cKELEK6gwekI0FtPv0Pc+3imiNKSs0Tfq&#10;rn6Zd0UBJLHwJ8QQfs27Ee3gYvrvuRhUvZNloWZPPt6jRY55a7FpzNNqTc37fT8eRwsquDJqY0pT&#10;biBTjR08lILk+3ixpBbpE4sOVwqZ5i/w55ajVkJFOVJI5jseKUHCkTiQDXCen8xjblVJmrpXFYfJ&#10;mpU81SfHtypSUCavqDmFCPlPFRInlynW5H3i4/bwSWj2oUEL9iNlK7EMHp8SiLEA3B179x93DZxk&#10;O0QNXBZNAvj2FtQVYMeik/xH9/AXcM92rCpGtX+9TjSgweZhEGc66f0cM2ThRTcJxqdiNpE3H9fD&#10;jy8aStYGkqqRq3vWvwqAAo8JJruWNGX3iAOeIFeSSKYa2gvGZIRewJ4WOtSJFGrTuMGhB6YYnLSV&#10;JhufdJt9fvL+Y4f5U7pw5xoKZ2yFieeg+41Zr0zxVa2jCMdbEfwdfyPJF2iscX0aFVA6pYP59I7o&#10;ACd1v+CG8W/4Ic8cactlaVVXxnzCj8z5sa+LDQf8EPyJ4DL5qcRU55W/hB6vwpow2kmWJZB4i/62&#10;4maSUijB5wExSmidj7p4ZCidQqYIiSDfj+mk+qnGJgq7TxSKRqE1lLKq35bZTcTWJaoFtvKBU04W&#10;6eqeHeL24pAmi5RiolXE0Unu/r48bUKfbOoVIgqNAp782DVFJruohWRb8uRNaSrTXqL9DoOaTXl+&#10;KptRMSlgeXJpOlMUlTTKJ947/rbiMpxmjkLwp9WYbbcUzRdFMlfCZTca/wBvEyxqowaVpqRh1MYz&#10;ryyExTTq9VPTcU0iFZEj3duWpsmK5PHtHKxWgZqRTMoNjy4ppdSKmssu3myYppKKao2DSbuUpadl&#10;TZ/8kbd/1ty5pMnbSRnaQym/jxEdtHiQIp2odoS7d+PppE5tqJiDoDpxpdPNCmKohEi8RqE0aIVF&#10;B/mCnCIzL8bD8+ENymKFNoqTQbQtI1TtU2ubff24E0qJVFDJQATS8o5PLi1OvBMgwKCrg1GmLFMT&#10;IO3ha89FGjDFQaeGpq/eAPEiUqXStakt11V4VWg7gL/r8eacZUa82+mlVl9cVp2Ugmw+k/H6O/Dq&#10;2C00R3ZQqhAlzvHh9oao2FvH2X+J8Po4eqvA1gqgqnLi7imlDFU0mKQCQEG97E+0H48NAoOCaJ1I&#10;UwYpJZiy4ZKd5afw108bG/09uFFxbyMKP7O7gwaD7DMs1a1RM4tYka/l3/o4G2bQhWNCx69SU4VP&#10;xMS4epC6du3x0/jxY7LYpGxDu2mmmNRXL+k/X7+I0y5S9cNbKztgzEXtx0sTTQuaZa3DVhYl+F7j&#10;IFGbb2qu8Nw/zZgVH6jm2WpNaee0il9QCSilUE9iP6OCJsaKCjpDgpTVlUHpCL3sL6fDhitWoUTt&#10;ohVBXVVnys5AHtH3cCq3O7NDhtvvBUH9PiFUGjXxB/p78S4umlWDKcaHvK+ByCjBtqBb/kH6Phwf&#10;WzWlNRde3MqpKZzw6ZdFOlyB9XvD8uFt42aO8ueB59KDylwCaRty/l/ZfgbTanbQtXdgU5Pl+cau&#10;P1/jxWbcmkYuxwptmgaiI3i3bicju6WJV3mynSiqUlh76gA8VoXIpC6gpNNszMkhsdAeJFGDSxIk&#10;U010r1Pum514ieJVRg0kIpvip3TVuIkpIpWpYNSVqkjFjxQXIpktzXklEnvLzyVA14pin7D2jWxc&#10;3P6nhm3AopeBOynCvnp0Fzb+/wCjilxQpI0gmmqLECzBIUvc97AfnxCl2dlL1MxiTS/wbBpKtBNI&#10;uptwRMs68TQUuLgN4ClfDgMOgYD9fz4aBgCiE3Rpzjy5THUgfr9N+PhgUkN2qnCLAqSMhgB+v08f&#10;S0BSVVypVKH56Giptq+H6ninVFFvdlw0FmO5sSGo27tT4eOmh9vCF650mhlbWJWKhR10eIAG9+/K&#10;BfeUoLRap4goQBuGnFaUUXqdrjWYotChSRtOeW7orbbPebKS1ZUwYnEV7/2i3Ctag5R02ksmk3SY&#10;BHLU3FtdT+3vwuRbAmjld2QmhawnCpKOnUgHQfw0/hwUNN6BQEuH+8NOUte8OpPbikrikaWtVQ5c&#10;xbRq1v1+vicvxSkWk01Nm6njf9K/3m38f6OJ/wA2BtpaLAkYVPTNcDrYkD6f7bcf/MA0mNiRWCXM&#10;ETfYN/1+oc0X6uLUjbWanx2/ur2/U+HPB6aou2p8pa4yHi0KmixbemnGorAkVhxwqikyG8aDfGXa&#10;oJW2n6nhE8dWFC23GikG2Bs8nufr93CMsSaE4uoFPFJhfy9ieLUNaaL3HtdS2i84iPvx4icKTA6c&#10;akNgHkwtOQDYX/p78sbeBNNi61GKYKbLi4lW3090jw8RqO+nECbbvVUarvO5TQw4VhcODwhk00H8&#10;bjsBwVtthoYUAXni+aS+ZM4eUppo3sb2A0v8O9/4cLbi6CcKOrOw1YkUmcHmFZP507k3Pifb/bxA&#10;0rWcaOLhPdiAKXDrTPGAtr6frrw7ISRQaBUDTNPTrCN1rduJFJ00YoXqrEtTGU2343qFOFBrEaNa&#10;k3PbldGqr95opwpaWGlvb9fu4+gBNJFrK6TWYjHNHZDr/SLcLrgA0cWkp20jaPL9dVS7oiTc/H6D&#10;oOEiLZSjhQicu0oGNLU5Yr6emJlltp23W7fAfDh3+WUBiaDgvULVgKDzE6GSCciRibE9h7P7OBx5&#10;sg0LWHQoYU44RUlW8mAkW+Ps14rYVwFIrhE4mlHUTz07B2N7nhmokUToSFU70lbM8QAGptxShRIp&#10;CtsA1Gmy/XYg9w2n1n+zjZt1OU8m7S1UaqwCbDYtyOdLePx9g+PG1W5aGFPIug8abcKqq2SpCC5t&#10;4a+BsdBxK0ok0sfQlIoTqd6iGAeZ7P4cEyJSMaBiwFHCkRjuKTU7sUubfsPw+nhM+8UUI7VkLpLJ&#10;jNRLJeW4A+H6nhULgnbR2bYJGFCnlrEaRQBf9Qfh8DwT27goE3jKjQhx1EMi6HXh1M0FSgimytqY&#10;4u/GVEClbaCqmWasi2XPExXRgls0icSxBJSUB0PCh1yaETLRFRsNhhmmDHXX+zjbaQqn3VFIoTcL&#10;oAoDIO/t4IW0UDnnZpRDdHpxTRVtpyoWLvY68cFJliKfZKJZY/d46RNIQuKT9Rhc6uRHcn4f2cZI&#10;owQ6ONONDQ1cZ9/T4cukUncWDS1pcPSSMCQjjwFE6l41GxDK0EqF7A9/6fo5opmnUXJTSQnwinw+&#10;9gO5/XTjOmKMw8XKZ2AB0HKmlgrFDV/LzBn7AjlAYpxSNQp2qsyUsEO0kCw7n+23LlwCkiLVSjSG&#10;rsejqmPlNe/s4gU6DsoQt2xTtplSF5W3L+fGNM0vKgmpbRVCrtUn9fp44QaYCgadsIop2k9+57d7&#10;/QePoSaRPuDhQuYXTssQZrdhwzFBB1U0po5ljF3I+vlqLomnKCWGTtblqaIIrPuCnTnqbimnEpRt&#10;JLduamKVIFBPjMkUjlQwPgba/D+HEi8aEjKSKRf8raST3bniIomhB3sCltgGEyRMCRftf+HFiExR&#10;DcPaqFCkgUxhG+HFlBlSqh4nDHTJu0t+o5qKdQZoO6vGRC5C9hxKVxQgSzqqDU4s9VSFUbWxt9Wv&#10;hyhXIp9DOk0BOYstVGK15k1ANxe3xuO5+PAhc2peVNSTZ3oYRFLzKGB/yeJdoPjr9Nj4ADvw6tWe&#10;5FBi/ufzBxpQ40fmRs19v36Hi9eNFbHgpnpKRInDP4cZSkJpc45qpRiojVNPDiuaKSmTQbZuV6iF&#10;tmpHs+BsfyPCG78QwoX2B0nGm7IWETQz7pdPp/1TuHf4X4nsWinbSzNHwoYczhRgnq4qOkMQ9n9o&#10;7cFhMVGAQVmaA3MldDJWBj7SPv1HA3cLE1IVo0QmuhWR1VOFT4H8tee16hV+7KDTYmBzSOHAvr+v&#10;bifuSaVm5Apa4TSNTx7X9n8OG7SNIoOXDms4VxxGBD4fr355aa2yo03UNGBP7o734nQiDSx1zClN&#10;WhYqbd4H9unDBRgUTNeI0AeYn/mNaYlPc3+/v9xHAHcnvDFSlZjuUzSpylk6n89KioO6/wAfqOg/&#10;p4a2lmEmTRHf5ioggUPkHyOHUfYCwv2H19+DAAJFRmrU6qghzlmSGJmjiP8AH/iJ9nA7eXOjCh1l&#10;9mVYnnjQbUdS1RP5rte/6ngebWVGaF7iNAgU9VEcQUki/FygKLEE0mpKVZZtOFSkajR2lzSKe2wy&#10;CSmstrn9o+HFxZBFFgfIVTTQZQr66cbRcXF+5+nt/TxAixKzRg7mKGhQ85Xy0cMhXd3Fr2t4C3x8&#10;Pjwd29v3QqMb28740t3rWg+z34ZTFB0N6q4NiEjJuB5XVVg2AaQOM4xV7yqXN/jb+3hY44RsoSsM&#10;J213g1LiVY4eVSB9H1HU880FHE1p9SEDChKpsOjgQNIuthf9Rw2Aigqtwq2Vkkq6WnN9AR9HNlUV&#10;QNlVNVXmClX3Wb6z/bxpTgpYi2JphqoYcU9h/v4ypIXRghRZpAZgygqI0sSgAa/cb+PwPs4RP2k4&#10;ihTaX+MGkFAlVhk5UE6Ej7jccI0gtGhOopeFCPl7MhRwHP1fQb/wPBEy/QSurSaE04itRBYeFx9x&#10;4e6pFA7utJoJc24Ka1HZBfx+43H5Hgcume8FDiwuO7IpFYJgktFU7x3B/gbjtwlYYLZoR3NyHRFC&#10;X81Lt2/C31Xvbgl1Ggd3Yr//0qu8+/jp/imdbqhZ81da8WwVVJtT5apqLBorX/xUsPzB0P70pPIx&#10;uLx47CR5VtTg4CiYdSOp2e+tdU+MdZM1Y1m2plJZ3xzGKyvBa+pCVcrqPqUcC61rWfESfWk80DE+&#10;XcEpYRBh8McKDsqIqL9QA9nHEOKoseTNYY8EiQh1t4duKO9or0U+0M0dKwv4W5QjVVSigkzA8VHn&#10;aJkI2PKyG3bbLqp+88PmpKPT4UYobwoYMEoWQBmFv1/p4SPKmndIrJj6QzxmKQ6fH6LHjDRKa8Gg&#10;KDI4GrkkW/t4cl2nxhTNUYTPTylk7fD4jihLgIrUVPp5Z0sjcaIBrYTNKmjdtgKHX9TxGUzSkMqV&#10;SjiSfZuYkculqjJq3IpqqolaS5N+KVJilq06am008dPGWHfjYE0wMa7gzAI5vLJt+t+LUpml4FKV&#10;8SWphNjpqOWOFbJ00kq2SQsdt+aFUGO2mqXzDFp34rbRrMUtaQFnqpEVEWIiYlVNgfo7H2nkhOBF&#10;syEk+nGDt9lBJal3D5KQYGHVI4jqNO9K0qLefXkcqSIoSORE8TUHEq6FRttb6uMIQaCRVBxpuiVK&#10;tLjXseOnw1pWNI7EsPNNUErfT2fA8F1lelCdB2Y++lLNuhweI/L31mpXZiFPCZ3FRPTSWO6EU51e&#10;WXxBAUFjr/T48Spe000EKNJ+fp/VRAyBfd1P63sOLBc0sSgpONM0mD1eGPqD7t9foP3cUBYXQiSq&#10;BhUx5J54tn0jmxjSqSqmiqwyeBGlIv46fRfjoM0kWk7RRfM7y1RqHjhJAF+xPh7w7fA8OG6KlTON&#10;IWgxmvo5tgJPfT8/DXigpBqmyh0yvUSSw73BH0/ePyPC1wUyaGnKuOeQ6qx7W/I7T+R4SvNzWgJo&#10;dqLFIZ6cbiL2H5acIikzT8UicxUkMw3r9en1fwPFrSiKaNBDVUxibavh/dw9BmkKxWejaQMA3bTl&#10;TRctvVT3PTgxXtxgGiZxiaRlXh8ckhuOLwqqJa01JwzCNsoZdLcqpdOkRS4KCGAIxtYcQbTTATjS&#10;JxVqUvqe/wBXx4vRNGCRFYMNo6FmBsP1+J15tRNWKqlVuEpUe6igg/3c0lcVrXFdxZTCx7pVHttb&#10;+n+jle+mq94aQ+axFh0B8s20NrfD3h2+HFzSjwpaySqgRTEa9K8yFiQCQD+Y78NAoijcoBFCXQ56&#10;joYgsz+09/r+P8OJ3Ed4ZikAYjZSrps0R16mxN9f114i7uKUaQKTON1dR5TtGT2Nvq14+BTgNA1X&#10;YribVLIjtoSLA/0cV7KXADbTvhVZjSyK9ytiDqbeN/p5WBTSgKHzAcZfygkp1A/gf6DwvWmi0I1G&#10;lSXjl1PGIo3B04VypYEeb3bc2TFPIMHGljT5easUFEvcezjeqKUzUDEspzRRl9uv9I+F/Hl0rpuZ&#10;oN6yleCpCW8f4jTi0GtFMUqabDIqyjDTINQCb/ce/GtlbIBpA5hy/T0sZdFAtbt/yD9Hs4pSqaZO&#10;FBRBUVUVWUB7W/LvxVFVp0qcRqI4je+n6+PNRXqRddiNdUkpET+f93L16aV+S6PEDMJHNwb+P/BD&#10;QcqaooE0MNUk0VMQlxpp+zjYNISozBovGbo5ziAlYG2tvobX+nj1LEwKXuTcxPGqJJcE2GvxFv4j&#10;lttF7iKFv+sEXk72P6n7+V01QCkuc4YcJysrAE+B07d/aePRXlNEYilRS4xQVCXBA+n6beOvNUwV&#10;GsOIV9NEm9j9/wDbx0UnB1UjqrGKKoby0976r/2ccpwpinTDIKc2ew+7l6QqJpUPiCU0Noj27AfD&#10;6OWFJYmgnx/CTj1USe1/H6bjx+PNKTqo1bc7un/LWTocPIk0+n8x2Ht+PLpSE0kefK6WeKYrQYbT&#10;FXYLp42Hf6fjx/ZSBCCugSxvFziVQQjEKT7T2P3ePE6lTR+03oFKnLKCMIdNf7j+Y4pRhRc+aGjC&#10;z5qgjx9nH6D6zFKKmeehk8+5FrH7jy22kSscKnNmlKhhTk37D8/rPLRFMlqllgdFTVg8xhr+oP58&#10;vSFcimrOJnpYGjguNDf77H8jx1IrbQxxos61GILit9fA9/FTY9ueEzQq0pKaM5kiuD0yo5uVAH3G&#10;38COKttBN9uDQwfJ+fThh7P4c1RMRFZKSleHTjwrRpoxLFTROd1x8frtx4Y1sJmuGF5ujEgEjWGn&#10;f6bePLVpTcUK+GYzQ1EY3trYfD4ePPUiOFKKOOnqEBTxtz2qmiZpP4tRGFbnx/u5aaZNMOGparVj&#10;4Ef0Hl5pkihXp6AVdKoIGgF/qPNaoq4FBbmjItM29mUWHe/sBt4W8D7ePhc1XUUnCgAxbJNKA8IU&#10;Duv8R4fV48vFLkvkUX3OHTc124wpdyDew9o+Fz3Ht4idtw5QytMwLW2gdk6UYzPVBKdbAntexsdR&#10;oNx4Rqy8k0LxnCEjHn4UI+CdEpwoNWt200tr/wAnXP5cM27EDbQdezvV9vPspWz9M1w4C0Vj/rfd&#10;428fhwxDAFE/8xK9ppkeOqw5LKu0fdy58NOBQcNNvz7zG8wtf9fHlNdKC3Gym/FVp/l/MUC9r9uN&#10;rAirskzFBmpigrBM5ttIPf8AwnhCPCZoXnxpjnGjfdOMap0pQFNiosPqNx/yaeDJsyKg/MWiFc87&#10;RUbqLj1Q8MkMDm+u23wsw7fXzTioFOZeyCoE88KCXpzhzjGGkY6uzW/4PUdz4MOF1uiDNDDNXQUA&#10;dHy/Sj/ZckdMOV18QD/yFr/Hh5tqG17ah4pWCoR4ybGx/X7+WrwEUVfqTLuZlW+p0+uzD878SOmR&#10;Q7y5MHnypEZPyrFPOKsAePh2B+onQ8TMtAY0ILy7IEUuM2v8lhjLu26fx90/nbi5wwKILQa10T0Y&#10;lX1mMsrMdTqPiNG7cjoOqW5HPXU69yhtvnjspfxZaSdd0o7+3X+PBCLYK20E1XhTsrt8n0wW5Qfr&#10;9FhzxsxXhmCumm6XC6XDzZAL/r7OMFoN0rS+p6o7VixDQ2HG9cU6G9VYTO8x015rVNO6QmuMtZHS&#10;KTNzSnAjbW0tlzZTdFicFXJsgP6/VxMl5KzhSxTBbEmlRDh0ZTe7a/f/AB4ZhuiJTxmBSZxyqlpo&#10;9lM5BPsI9lxwsfWUjCju1bCzKhSPimxCqYb3Zh8ST/HThKla1nbQjUlDfCnJcHeWxkYkfT/RxQGC&#10;rbSI3ATsqQcGkgTdTkg/D+zXjn5co2Uz+ZCttNDw4up2hmF/8Jt+Q14hUlwUYhTZ6KX2VjUUi3rL&#10;jx176ix4JLSUDxUEr+HPtpR1OJwvJ7mvDJTlE7bBSMaj4li9LHRtHDYN8LeP0cbceCRhShq3UpUm&#10;ggqTU19WZG3EE+N7D29+AlYU8qpBRpZTGFZnWahjtCxHe/HzLQwpoEOnGu6X+d4pL5FKZJCxtZN3&#10;/MunGkd48YEnnqrbndMCVQPOPnRgch5KxSiIqKhSCbGxtfvcX7nxPJBs7UtYmopzPMEPYJoUsSxp&#10;sKg+WAJNgB3+rQcP1L00DGmO+M0y4Vh0uP1KvUR+6SPtC2hPsJ9vGkjXtpc86LcQDQ84RgeX8Ipl&#10;aRFBtcr/AB0UDx4vSkJ2UCnXlunGmzEM1ZXoXMalEY30G0H8rtyqlhNKUWzjnA01pnjCIz5lwtvb&#10;p/ytr+XK94Kf/JLOymbFurFHTIbyBLf4j/zUQPy4nW+lG00YNZUtzYOfSaBLMHUupxJitJOxBvqC&#10;QPH/AAgDUcI3b0H7TQ4tsp7rFQp2y/FFXwb53uTfX6Rcani9nxCTRddKLZwHOypNbk352fdTDxvc&#10;/EfHTvzarfXTTV/3YxrLFlKool3P2+s+H1DlksaKqq9DlRp6WnWTypWvra1/2Dm1CrpWSJFT6cUd&#10;OP0dgfoA44IFJlalbanRViLIL9uX1UwUYUsKLFaCOMCcjw1P3dzpx8KFE7jSicKlvjGEyqStmH3j&#10;+jjkg0z3KxSQxitpWF4CNLdvu8OJlqo4YQeNMVNixjk0PGQuKXqYmllheZHQhZG9n9HjxUFUSu23&#10;RQtZfzHFKgDta5Hf4j+kcUAzQbdZKTQpQ4hTVEYKnv8AtF+bosIin2kwZ5z5i/dzRwqk1mxT5zDo&#10;NgU6Dx+AuPj254Qa8BQG5oxqoU3Y66/Dt+fY82cKNmWwqgkrK1qiU3B+vT+PE80IktwKhvSVDKfL&#10;Um/w5TGngoDbSKxekrUJYDTX4+F/o4jWk0fsrSaaaXMkOGttlUki/YX8PjpxOHwjbSxVoXRhSh/r&#10;rFia+RAO/wAb+Hw04pD4XsotNgWcTWGfD8QkQSrcDT4d/wA+bKTV0uJmKUuA0sjwbJNTYHX2g2Pf&#10;ihsdNFNwqDNIrNuTJq+U+XH7vtt7DcezwPCy4tu9oRWOYBkbaxYJlKHDbF1AI8fz8B+3m2rYNVu5&#10;vi9S+p4YLe6Py4aCgypRpxFPEB7wHLxSfUa6TC6aoa9h+v089pFbLpTU/wCSgpk0A5eKTlwrpP4h&#10;XNDomv18aUYpe03qpMy1WJVLWVtP18TxKSTRuEoRWWOnrFW8hJ+u/wDZzcHjVCpJ2VHvOr25rGnM&#10;IpZYdWxU6Xk8PhxSDRK4gmnBsywH3V8P18NOOaopOLY1j/nkbi/6/lyuqr9wRUCXEVl0U35qafDc&#10;VFg8uWS26/135TbTipTSkipzFHvHHgIouKppM4rjyUYYMbW/v8eJ1uBNGrNsXKQNTm2FnK3tb2/q&#10;BwrVdChIixNJXEMzlwVib6/7uFrlz0UdNWUbah4BVyVVYHmOlwf2H+PGmF6jJpRdI0JgUJ0s9LHT&#10;i5FwLafD6OCMqCRQOSlSjSLmoI8Qqhs9osfo7cKVNhw0IEulpNDtlHLyQwB1+o/8nDtwRNo0io+u&#10;7nWacMxV7UMRjQ2BHb6tPzHLqVFJLdvvDQSzYrJJMW7DhaV40MEsACswxqFRduW7wCm/y5NMuI5p&#10;KjbF+v3cRruY2UYNWU7aYv52ZTuc6niLvpo0/LadlOMEpmHfipJmkik6afqUMRYcXpoqXSrpa3yE&#10;97ioGKKFt6qd6aeOdr8dBmkSk6aVdNQ7luO/HQKLFLrjVUrxe8fDmzWkrmoEeJCmawNiDykxSgt6&#10;qV1FWfNxhAfby4M0WLTppvxXAmmRpF+J/bzRE0+29FBbidH/AC+Us9gBfX6OI1J00JWV94KDrGsY&#10;jll8lGJPwv4aHhQ66NlCu2YKRJpVZNwqY10dWO4ZSPbp3+PY8WW7cY0T37w06aOTgOPS4XQrFKxu&#10;oHt8NP4cPKixadRwpH5txxa5SRc6d/oP1+B5UmlrLcGi143MkEpLH4fcbcK3FaaH9ujUKRoqWr3M&#10;Met7+HCyS4YoQaO6EmlZl7pNJitetRIm65+4E2PYE9+PIsRMmiq4zktp0jn4UbPK2Q6PL9OJKpVF&#10;h4gaaa/aJPcX4IEjTUYP3JfM01Z16kQ4RCYYWsBcGxNhrtPaw/PlVrCcaU2tmp80UvMHUuvrZnRH&#10;J3eIIHw8Ln8+B1284CpStspSgAmgaxyeoxSbzZm3XJ+PfXx+PAtcEu7aH1qkMCBTfEkNLHa4B/X2&#10;cSpATStRLhrG9QNWGvKlcVYIrPQeXWSBXX2/l/Zxxshw027LYpR12HLTU+5B7R+V+Ga29IonadKz&#10;jSRaqCy7CeE5XBo/DciafoZIKin2E/qRwwBChRUoFBms+GRNRNvHbT8uONJ0U28rvKELCsXSZQl9&#10;R4fQbcP2nZwoJv2+nGmLM1EsoLAa62+o3/hxFco1Ua2TmmkdTu8B239vCZJKcKP1gKpVPRtLSbr/&#10;AHfEacNdEiiML0qoOqyV4qkr9BH18Djiik0Lm0hSahNHW1D2XT8v48RlKlmlQUlApd4VhbGn/TC4&#10;YePxHBI01hjQVffxwqNgRXDcVIUW0B/5BOv5cZt/2S8OYpTc/tm+eIo/HRrGBujUn3RtB/4Ftp/5&#10;NYckdBkVj7mLehXPH9aMpmvBxX4X5lrso7e0qb/wvzYNBwHTjRGOouUpoHkO3RG/JTb+BHETzeoV&#10;IeW3WnA0E0dOtND5bixFxwrCdIxoXlesyK6pkR5NOVTjW1mBT6YLR9uLYiirVjTXMWRrDjBMUuTj&#10;U2nTzoiG+I/o46BIpMs6TTb8vMtRoNNP7eJoINLdYIpSUNUqWjPfT+ji9JoncRONTasCRLjl1Uwj&#10;CocMRA5UU+TWcg215eq1gGjcpXq4zy7V780TVkiagIPNaw43tpSfDU75dgthy8Un1TUIiz7W5WlA&#10;2U7wRgLfjopEo1ykW2o541oGp1KRax44mky65TqDe3PGtINR0908rNPHGsdULrfnjW0U1LUbG41M&#10;Us0zTtHN5ibTx2ZpIUwabZoAHvxuKUhVdp7unPVQ4021yu2tjxhYpc0QKYJaoRLqbcQFcUapRNJH&#10;GaiOWEn6+E7ygRR7boINBpTRH5vaPq+rtwLoR4qGi1eGlhKDHDZeHysBQdTiaSjUs1ZUDxF/48JC&#10;guKo/Cw2KFjBMKhp4FMwAJA/hY9uC9hkJGNAO5fKzhSkpsKpaiSwW/1cMktA0ULfUkU8VmD09JTF&#10;lAFxofpGnf48UqbAFF7b5WaLvj7fNYgwj9t/qOv8eR1deNWFS1aDQjGlRl2sxCm2xykgf2W+nhzb&#10;LUnbRHdtoXiKFGHEWniC27/V3HBOHSqgUpnQa6XDpBeUi1+b7qBNbLw2UHOZJVLMijW38df48Dd0&#10;ZoXWaaTFFVvDIARYE/xHCxtZFHTrYUKEKgEdXAGPjb8xwRNwsUEnZQaT+L4c7fY7/qOF7zc0bW70&#10;U04OHp5wJB4g/sPETPhONLrmFjClPVEMBt0tw3UaI28Khy1pSPYzcYU5SlLUmaT5omrX01PCwt96&#10;aNw53Ypf5Zy9HERJItzp7PDT4+HBDa24TtoLXt2VYChnpJoaOD3u4A/hY9+CYGKj5aSs0Fmb8Rpp&#10;HufA/wAPy7HhFdOChpYMkU14ViVEYvLFja/9PhxM04mKWPtKBpRx/Kz3UW/X6OGQhVFJ1IpO5hwP&#10;5iHdCNRft8Df+nhdcMahhRraXWg40msIyzVCQg6jXx9v0f08LGbUijm4vUkUrVykrp9kX/X6Tw2/&#10;KUQ/n4NNU2TWMm62vs/W54mVZ40uTmOFY2yoQbEWt7f7eUNoKuL6mWuyqqA38P18fhxGuzFGLd8T&#10;SWqMNelNl4TrZ7ujxD/eVHVZlF78ZAIp4kGu909SRH37Dm8VYVqAjGhVyfldKlVlkAJNvZpcfX4j&#10;gutLUHE0BswvSnAUMj4XDQU4ZQLW8fj9Px4KdGmgAHi6aCvHs3xUEm1Gufhf6PD+ngefuw2aGtrl&#10;5dFccJzfJWqACQdL+Hw8LnlWrvvK3cWAapdUWJNIPfN78O0rmgy41p2VkqXFQu1ux5c+Km0DSaCz&#10;HMt1FfPeIXF7+PiNdB8eBl+2LhwocW14GhjTjg+CSUCr5p9l9QPC3FLLBb20juLkO7KVc84igsp7&#10;cNFKgURpRqNBXj71M0h2X7jt93hwLXGpWyhvahKdtM+HyTUrfpiR24jbJTtoweAXspdYDVRSVQAP&#10;j/HQ8PmFBRoL3SCE0MdKIzTAt3sP6DwTDEUAlzNIjFmtIYx9H7OFju2hFbjCaSc8TAEk8KimKPEq&#10;oO8ZpquaoL09wNex9uvhwOPtqUcKF1stKRjXCgpMRRwCT+3+nlWm1DbV3XEGl7Q4bVyDc9x9P9vB&#10;E22TQUdeSNlK6hwlmsDwzQ1RE4/FK6nw5Kdfb+vw4aBMURrd11iq49w93lTVkGk5U0mt2HESkUbo&#10;cqKKZFPbjART2smsNRGLe6OaUKdQakYXg7zS+afZ/H+3jiGp20y8/pEUocRRYafyiO/9x4uXgKKG&#10;jqM0yZdw6SKqMrfrY/0cRMIKTNGd06CmKc834iKXDnSM2YA2+7cO/wBHH7lzQmkdg1rWJoucbzYt&#10;XMQSQT+R7dhyOkqL6ql1QFumlhR0dRSqNpI+j9b8PEIKKDjjoWaUWGSSxzfpT+oPDFomcaKXgCMK&#10;eMXkX5U+WdbED+I4sdOFILceLGkBHNVtMSL2/p+ngfBJNCkpSBSvpq2SOHftPb9dTw4SuiBbYJpG&#10;41mSriY7NPb4/Dx04SXF0U0IrazSqk7BjU9VIEkJN+9/p4WJuC4Yo3XbBsSKEGixT5Gnuw1+PwFj&#10;wSpd0Cgm4x3ppsq80V1bJ5MJOvsIH5DiVV0peApa3ZJbEmswwqappy0w1a/f4jTvy/dFYxpvvwg4&#10;UjvJqqCr3oCBcG/5ePCTSWzQh1JdTBpSQVvmBWnuRbueG6VztolW1p2VMOJxRkCMfl/TxzvANlJw&#10;wTtpTUmYkCWHf7/j9HDRD+FE7lpTZimK1NbGY17a+P7BxK64V0sYYDZmmfDKv5OQs47/ALRrpxG0&#10;rQcaMHm+8FLqjxMVwC29nhbw4eIc10GnGe7ruqwiKqB3KCD/AEW5ZbIXWkXBRUI5OieIsg11/h7B&#10;/TxL+TFKRmBBpI1aPg0xCmyg/wARwsWO4NHrZ/MClTgOY/mgE3eP8R9XiOGTFxqolurPRT/XNLUe&#10;8hve3Fy/FsoraARtpN1bSwxa8L14CjhEKNB/iFZZiwPf+/hA65FCllunjLFa00tge5/iP6RxZaua&#10;qLr5rSKMTgkbOga2h/brwbIxqKrgwacqyEKb2146aSoVTdDUMj3Qfdys0pKZp8p8W/dc8cCqQqa6&#10;KVuHS09QLnt/ZfjwxorcBFPFRFRol1Iv8Nf4cvSUE0lajGBTzBEOg4zqoxSzIpxgzKkoETsLm366&#10;8sFUypiMax1yQVEW8djb+jmzVUEpNI6eOOMEcTmjlJmkxWRmVWaPQ6n9vE6hNGqDG2g2xxZ4WLk+&#10;38tf4cIXpFDC2IUKTseORUr2lPb+/heHwnbRqbYrGFK2hzJRsAF76/D+k8NkXANELlmqlTSVBqGB&#10;AtrbtwxSrVRKtGil1hqImr9+GCaDzhmlQcQSCI247NFvd6jSfmxqVW0J/X6ON66XJYmnCgx50tvP&#10;s/o5sKplbE05VOaI0jLXuR7P7L8sVUwm3JoIM29RRTKVV7nta4v7D3v/AA4TXF2GhQ0ssrLp5/Sg&#10;7wHH8Wxysu+4gG/dj2I9umo4UMPqfNCe7tUWycKH7B8O3xI7C/hwVpTUaPOQaX1BR9go4pAoiWqn&#10;xozCN3LUl20iMyYl+iaIH7vjp/HjKjRtbtyaBSsklmqSzeJv9/ChWJocNgJTT3h0LOADxQkUhdVF&#10;PK4SGO9VF/bbjumkJeiu5aSRRtXw5YitJUDUQ0Lqd8p++3K6ac7zopixSpgpxfd29nE61BNGTKCu&#10;mmkxGOpO2Nr3/bxOhwL2UtcZKNtT3wvzhufX6eOFuaTB7TWOleLD5AVFrEHT7uaEIqywXakYhjDS&#10;x2v25dTlUat4NBNjjTPIdo1H7D/RwLvzQ4toFOeX0YmzeH9/H2B00jujQw0NBCY+w/X6eClIFAJx&#10;wzUCvdaNSUF7X0/PlVeGn2h3lIWqxctLt8eEq3aEyLeBTzhswYbj+vjxa2ZoueTWHMOJFaJlBtoQ&#10;P2d/iON3C8KdtGZVQEolTVYoWTszH7m+j48AIBWupPJShvnhQ3YFHPDTL5hse5+7X8+DxgECo1ui&#10;FHCpmKYoyRMhY6+z7uOOrik7LMmgdxKnlxGp8xhf4n8/z4EHUlw41IDCwymKzU1G1MBuHbl0I002&#10;tzXXOpnYjYObWaqhHGmdzOCD24jM0YiKUeCCSacI5JFx+R/o4YsAk0T3MJFDpgdHTQR/pbXH7NPH&#10;g0bQE1Gtw4VGn+qxalgTahB/hx4qii1DJUaThxCOpf3Te3GNeqjTuyiniGHelu/HhSFSsa8mCRNL&#10;vcX1/Xtz2gV4vkClFTmjohcKAfoHH8KLVal024niy7CAbD9RyilUqaZpBzVVRUOyxnv8f6OF6iVU&#10;IkoCNtM5wWrkm82WQ2v2t7fieI+6JM0v/MpAgClRQE09lY34ZI8NEznjqTiM0c0e0/r4Hl1GaZaS&#10;UmgfzEscLsdLm35i38RwLXECh9aSqkDR4nJ84FudpI/PTgbQ74qFbjI00PmWJpauFA5J7X+6x/Mc&#10;H1udQqLLwBBNLGqwsPDqt/1twxKZoiQ9BpCtRlJyCLf2acLNEGhGHJFTPlF49opP3lf/09M+lxqv&#10;oW912se9vot4W4ES2F0WlVPI6k11Eh94jvrf9g+Px4m/JhVJtZp3wzqslTLtMu4r3t9/hfwv48YX&#10;YQKRLCqHTA8yU9bDdGDGx0v7Pv8AA8C7rBTSPURSbzNjTUrPtNhc2+649vDFhE08gyaDjFMX/mFR&#10;DVg3YqLf8STVeHSUaRFHCcBRwMHakq8Jhr4TcTxo4P8AxMX/ACN+ARyUqIptJBoPMxVUiTG2g0/P&#10;T+I4aNJkU/spO0WLRlwjeNv6OKFtVuYpQSNFPGGNtRxGExS5tAVtppeCFT9HDBsTRm22DTjQoFYE&#10;eB4+cNlLDhsp2rKrZD38OXRNOoJ20lnqpHew5RSppI45NSy0rREJqTyiRVEiklOKyKqEjXGoPs+B&#10;4aJAijFImlthNaXjCN8Afq04lUKYVSgnp0eHeoueXAq5AIqJBCv2WAtxS0vuzq6KeTEEHYRFOkWE&#10;0c4LWFzfiy5uDdq1HAcBSdtpCBCdg4xFMmKYVDGPcFj+p4TlRNNqVNBvjGH2u48P2a/w55CoMUG1&#10;p8WNRML9x/LPxH7eXXjW1GBTxWYSKlbkd9fv4nSvTSVCSaTUkEVE99B+vw4ukqpY2PFjTpQ5lp6c&#10;BPE/QP7eX7uKPQkJpaUGL0teoZlGv7R7Txgopsp1Uy5gw2kq03AAf2i3FjKZMU8gRSPiwJA4Nhw0&#10;uE9wdJ6PjWi6QYIinGuwN5qQoo8P4f2cLA7FULkbDQRYj0vlrqkmaMWItqPZp428PhxeLoAUXrUF&#10;VDHReJbSJD7O/b2eG0fx45+cpNjTtDkiXDYDHEgUAeH0adtONd+FVvZTTDh9RT1Nk7XP58UlQIpx&#10;JihRwyeSGAEt3F7fT/bwqUZNPF4V6qnqJgUBvf8AXw5oACkilTSFxUtTN+lGp/brwyRjTRFY8JqY&#10;aiQa9/26c2sRSbutRpcmmV4Nw7WHEAVBpOtkpoO8UvSSkt2/ttw0TjSMop4y1Vw1D7WOtv4Gx/I8&#10;YdECmVN09ZhRooN8Wtgfy14w0ZqoQRRfccqsQiqmVCbAnQfA/D4cPkAUYpQKf8GrZlQM2h/U8aUK&#10;TqRQrYC61BHmi+n8D/RwqcEUhU3T9i1dT0VI1iLgeHfTX+HE7adRp5DRNFZztiMlZUGnjN9dPqPx&#10;9oPBK2mKPGm9NN2HZcSem3kFiexHxGnbjhXTxwpKY7l+phIaLx7/AFj4fEccCpp9Jp0yuHohackE&#10;kEj6rc0qmXBNL4yU9UmwAHtxnZSYJNQf6s08zeZsFtPD+7ntVPAGsM2H09ENAFA/Xw5aZpxKdVY6&#10;bH6SlkCX10/PTm9M0/EUq6fHhKosbX8OM6IrYFPeG40sdUAT4X+7XlCmaUJIFD7l/MFCKdd5FgO5&#10;+B+odjwvKaucaU71uH4kvlpZv7D8NOaAimxSGzDliMgzIAtvh7Df6Ox4oCoqxVFB9iGJRYNTskp2&#10;7dPztx8eKm+8FAXmXPVNUs0AYm+na38TfQ/Di9KdNW1TTXhggqD57aE3/jY8cNMbadKikWZbIL81&#10;SdRk0xthiU0oaZbAa628D8eOUoCY20M2WIcOFP7tj3+PbUfDseMqpPqNOeJ1cCRFY/18R25pI6aZ&#10;KScaCyuoIq+faQLX/bpx+mpKayUuVGuDANP19n9PL1UuUu6XK070pic6EEd/rHbmppIXtNBZmTJV&#10;UkxejJBbdYDTuL+FyfHl4nZRiHpwrnljLOYYKi8rMFN9Lgdx3tqeXEimHlgChIqMv1EygSDX4/ce&#10;/LzNFYWKxU+U6eD9LMLn43P9A44BNKjKsKg1bilfZFoPD7uXgimlN6dtc4YMQr0/RozD22Nv6Obp&#10;KYTTzR4NUwnfMoFvr5ek6lipFViKU0RjY2IBtflqaCZoBM14nVV1UwilIX4G2h1/jxMszsoS26Ag&#10;bKYaFDGu92v4+38+NJEUrUZoQ8s1pqZxEncG1vq3D+HF6FTRG+jTRrMp4M0sKvbTW38R+R4oJoGu&#10;rqRm2lbDqZyB3H8Rcfw5dONNN4mi5y5klhxLZHfYWtcX7EXB9nPa4NCgMak0OeWM6RwwB3ewYePx&#10;F/gO44qFEbjGNP1TmOgxg7WII11+rX4cvtpAWimmGXBaCebzEA1P8fy46KtqIpa4DBTUDgkj6O/c&#10;W8Obmi5ZKqFCnzLQxx+Ura+zTx7+08tNFykxSkwqsgrW23F/7L/w5qaQKqFmjL5qYy0OpN+3xFx+&#10;Y46FVZKooG6nCquldmAI7/T2v4ccBpYFg1noMdrqObyy5uLiw9vfw15eabWgEUN+VcxvKo3anXv/&#10;AMhD9vPbaKlCKXOM1aPS7h8QPr1HPCmImkBHikUVQNxsCf48erZTQp4BmKGWFVvqfD6R8fiOVIpo&#10;YVMxyVa2me3Zhb7xbmxhVTRe8VRkqWLDvb7/AB/PisGrpGFMAooK6QREDUgfnzdW+2l/l7p3QVKC&#10;V0W2ncf02H5ctMUwVE0pcSwrDcJg8qmRQR4C30H7I56aSEmgixenFTMdqgA/D29/z46DTyVRSAxH&#10;KiVLMVUX1P538OeONLE3BTSIxHIxhu6JYj2fA/C57cppBpcm9JoL8w4PUU0JWxvexH/Jp4kdQSKE&#10;1q+FGgfxTCauBfOPf6PaP6eB1xsih4w+lWFCP0rxuqeVYpiQvuX8Pah+Ps4bWLpUMeeFBHO7ZKcR&#10;1/j+NDJmuGF6dZ3G421v7V/sPD1VAK1UQYpkydTwpXBoNLfs94DTlG8KX3qzGPPCjZYbi1JDh4h3&#10;WIBH7R/Hiwmo+UkzTRL51VM3k6Am45aacECgtzrlWWRTK2tte1vsm/09jxpYmhBaXIQaTuEXw2Ix&#10;sLWuLfXcc2nClr37UzQa54xtqgPD3B/bp/EcL314RQmy9iCDzzFBfhdFD53zJFiSSf28J2kYzQwf&#10;cMaaXcFXCqhL66cOAoUGVJNcKurTyjrbnlLgV5CMaDjGKrzCff8A2fDgedVNDG2bjhSZhlMsuxdb&#10;24WAyYo7UnSJpe4dhpSDzpB4X1+48PkNQKCbz8mBTHi1BDWvsJtY/wANP4cRPNhyjW3dLYmsuFYH&#10;R0o3Kbt8Tf8Ahpx1m2CNlN3F0pdSa5pY02p2465IphoBW2kLiEskjbT+vjwPukmhUykCpOHimhG+&#10;S36/TxQ1CdtMPalYCptRjNGmiG/1E8dU+kUmRbKNTKKugnAudOKEOBVJnWiin2nnw2MkSEad/H+H&#10;FoUkUVrSs7K41OLYXL/otMRf6v4DlVPJOAraLdxPiVTTNTrDFvLX+v7uJimBRgleoxSYnqtzbT24&#10;VKXR4luK4mthgh3BRu8NL/x5QuBIrYaKjXeDU9TjdesIG4E2tfxtcaW+HNW4NwqK9cKTbImjc5Ny&#10;jhtFSrJPGp8dQT8R3Nvy5JbTKWxAqDL28W6rbSwxXOOE4NAKOnA3WAsNPo0UcUFwIopaslPmTz7a&#10;bcFoocw1AqKtCqXH2lbsSfDxsebHixp15RYwSaEuWXKuWaElWVGtf90H46C54+CE0RaXHzxNFa6h&#10;9UyXNNSu9iDpY/FT3IHex7cC95fpawFSlleTFXiVHONAEczY1USl42Zrm9h/QtuAn844s4TUofkm&#10;0jGOfOuX85zFIfLSR1vpYG35Lry/fuqwE8+VV/Lspxgc+dPWD5Tr8TmEtbKyg/AX+9uLWbNbhlR5&#10;9aLLi/QyISOfShIkyXQQ0wWFtz+0tuOo+oDXgm/JpAwoHDMVqOP4VFwjDcWwtxI5JUbfEnt9Onbl&#10;Gmlt07cPNviBQuYBmFFKrKRusB8fYeH6HBQKuLY8KW1RUR1lN5ijwBP0duLcIoiA0mKLxm+tqcOr&#10;rrcDQ/cdp4GLpwoNSZYNJeTz51hwrFWqWW7W/s/s5Vl3VV32NFLIyxQw7j3A78Npig/pKjQVZlxz&#10;EPmSlDIRa+oI8Dprr4cC9y+oHw0ObK2QRKhWPDscxW26ZmY/E/G41PKtXC+NWetm+FPqYxWTgI1y&#10;O3j+3hgHiaKjbpTSjwxjIQW/Xw4YtmaKHhFKDypgwZDxXFFmoUosOxOWkaymxP8Afx9JiixxoLoT&#10;8r4xUNIC7XII/I/0HigGg4+1FGlybiSzwiMnXS/1e6f2csrCiCINCdJlyPGIQVUE2HE2uKcCZoJs&#10;ydIJ5xuRR8fH/VOi/C3jx4LBp0KUigoq+lq0EvmSL7PYPh4XPce3l4FKPzStlMNVRYbh7bXUXFra&#10;X/M8tVgpS9lJDFaKgr9LC1/2/HTtxs40YNrUikLVZAo60HYoYfHX4eOnb4cTKYCttHreYqbpMJki&#10;XCq1ZbWAKn9h9g4lSxoOFGir/vkxS8lhEWHBFTsLdrajUcMIgUHQdSqgYFVRrXeUx1Jt/wAhDT8+&#10;VSaUXCDpmhOago6iHzSLkgfw4oig9rKTSEximiie4Ha39HGTRw0omoNPS7l8z6eeinVLrBUFr7Rp&#10;yhpxNcY6taNCzNr9/NzFbKNdJjF82QKdm/X2frc8RuPgUcsWRPCmWDFzWm+p/X48ZS5rpctju6UF&#10;GAPebisUVLxpxqsQpYI7yH9fr44pQFJUNKUcKT/81pZn2x2PE+sGjTuVJ21keZivunXlqoBTROlS&#10;Lutz+vx4wZpckik5XYzU0pIc+39bnhe48UUatW4XspJV2bMZ3haZSQLdgT+Z04TuXa+AoQtWDf8A&#10;FS1yri2I1EqPUn3dL638bHtp2PDm2cUrbQbvmEJBihwFYsdCC51AH5aHghnCo90SqgLzfJM8jiBz&#10;9XwNv4HgcuiTUiWAA20CFYa6mnLG/wBJPsNvHXgHc1INSa3oWKbmrqt3BY2/X48L+9UTSwNJApX4&#10;RXvTwebIbEDv+R4IWHNIk0HbhoLMCslRmqqqJPlornW3b+nTnl3ZUYFVRYJQNRoYciUEk6pLKL2N&#10;x+TDt8L8F1okkSaAGZOhOA54UYBcQiw2kKk2sND9HbvwQTFRz3ZcNA7mjMCzyN5ZuNdb/WO3Cp52&#10;KGdpbadtISTE1MZI78KS7NCQMwaR2I4yIDqb/X/fwndf00ImbfXUKlxNqt/Ej9b9+Mtu66UOM93S&#10;ypcNEnvt2/X2cOENzQeW7pqaUemfavxHH400xIXShoasdrcXoVRO63ShCmRQx04sos2U60T7HVb/&#10;AA/Zy6aROCaFXBT5yrfuQPz/ALeLBQYewqdjIp4oDusL/t05simmpJoJqgmaq2qe9v6DxMaEyPCm&#10;hCwKimp4gxFz/RoePgURPLCjSmnqljgJl8Bxw0hSmThQIZurYJA0S9xp7f8AVPb6uIHThQxs2yDN&#10;Bxl/LE2KYkKioTQkH3h4iwPc+zhOzb6lajQqubwMo0g0a/LWW4MKoB5ihSo/gLeAHhwShOkVFD75&#10;dVNNeYswU9GGijYafR4f2cqpUUoYYK6DGszMZ0Ku/wB/9vEpcoRItYoPcaZ65WER1IOv0j+nhc6N&#10;dCa3/Z7acOnmWJKqt/0jUkqSNPH3T7faOatWSnE0xmd2EiE88aPZl/A4MNw5ZnQX2gkG/sse/wAR&#10;wQVEK1ajQddQ89HC4CkZtYkWGnjtN7AnxHG1q0CaNLS174xVeuec+YljmIMvme6Cb2H1NqST3HI0&#10;vb9ThgVkTlmVot0yRjzHRTJTtI0AeZrtb2+zjCCSMaMFgA4U3VFS27aD24mWuliEVFWnnnPfT6f6&#10;OJwgqpQVhFTjAsKbGPFWnSIpJr1GacMIpds+/wAP1B4oZRBmklwuRFKqvm/0Ygm5AH5cN3DhRE0n&#10;xUH0kSeYS2vA4pImhclRim955Y5VEegFuI1LKThSsJBGNLuhmJoQsh94C33f2cEravDQVdT4sKw0&#10;1a9LMXB0ufz40leg06psLFO743FVDY3c+36OLS9rpALcopjqJF80Mh+PESzjRigYUqqLEF+R8t+4&#10;Fvu7cM23MKJHGvFIpB4lJA9UdpHc/nqOEDygTQoZBCakR1UdLH5xA46FaBNMlsuGKdMOzAaomJdO&#10;/t8NfHipq57zCkT1p3eNYKxZIa75oHS9/qI15RYKVTTrZCk6aFrpt1LGG4iKN3K3IW/h7y7D2t42&#10;8eCC0vgo6T1UCc1ykqTrHX7sfxo/eUM9JjdMkTtu3gaf8SX4fEHx4LANWNQu8yWjFNefMCp6qhZy&#10;oO+3/Jy7f425uJqzDmg4USrMFMKeV1Oh/pH9I4SuipWtF6gKZcKZXfv+vbiRozRg+IFK4OjLtbhl&#10;RFFQJ6RWFxxspmlKVxUAF6c7RxoGKU4LqdBUIy7X7njoM0mUmKkR0is/mKebCabK+FZ2mUe4Tryx&#10;NN6ayRsp0HLCqmspFubqs1kWJX1PNiqExUWooiy6cbUmadS5FM0KPC92+HGgIpcohVPIlAWx49NI&#10;oqEyhnuBylOzFPUCAJx4CkKjNY6hD4c0auk1jp3KtYc0DXlCayzS27cuTWkpqGtRZteNzT+mpchV&#10;4zblttMjA0nZUJckduJzRmk04UbWGvLikq67qJRzZNeSKwxsWYHw5UVYiKzTlCtrcuaomkdi9KjK&#10;dvcfsP8ARwrdTNCG3WaCTG5J6dtr+F/424D7hRRQ8tkhdY8F8qV9zd/6P7OUtiFVe5lIpa1uGCSi&#10;JjGtj9414fONyMKDbT0Kxply1SQmuMc2ovp9B/t4W2qBqijO8cOmRQg4mqwRiRDYWB/p4JXRpFBN&#10;k6jjT1gMsRUWOo/Zr/Dipk4UX3QIqXjVQ88JiiNiO1vvHHHSSMKYt0hJk0GkOWS9YZ5FuCT3v46/&#10;DgeFrKpoYKvYTApTJQUNMBewP6+A4aBpKaJS6pVOEFTRQsNpA/L+3jyVJTSZSFKrNiGP0kVNtuAQ&#10;PH7x35Zb4SNtNtWqlGg1klp8Rrbg3uf49uBwkOKoXhKmU13ieExx04lQeAI++x5Z1mBhWmLgkwaa&#10;MMxZ6JvLkuAP2HiJl7RgaMXmO8xFCZh/kV9OWFj3/I8ErcOCga9LRpM4tQRUsu6EW7/08LnWwg0c&#10;MOlYxpqjkaRwh8eIwZNLSnSJpuxiF4U3x/D89OMPp040ttlBRxrFgdWA4EmtrfxseNW66cum+ihg&#10;wqok000/UdhwYNKmgA+gVLxbGVpote/637cu66ECk7FuVmi+4/itTVVRu2nw+49+R7dPFRqV7RhK&#10;E065eoqupIk1Nv2fl24stUKVSC7cSjClRPPWYa2v2Rpf6vu4cKUpqiRKUvVMXM8Zp/0puRr+XxsO&#10;OfmsMaT/AJIzhUnDswJK110A/v8Ao463caqZetdNLykxalKe8Qf1+7h0lwUGFsKBwrJLidI/+TP3&#10;f2cuViqBlXGk/WYhGre7+XEK3AKNm2TSbqqsSn3uF6lzRqhuKTeICMgse/C5yjhmaS88iduFKlUe&#10;pBrLhMavUjaAdf49uXZTJpu4MJoe8v1S0cQt9X8RwdtHSKi66RrNRs05raOlIj7kEaadxp2ue44z&#10;c3GgYUosrLUrGgGipa3Mdfu1sx7+y5+J9vAEEKulTUnKcTZpoZcCyYKKIPJ3t7fv0Hx4NmLQNjGo&#10;9ucx704U4VM0OHuEJt+XY68UqUG6RoSXRTgtUrx7l7cUBU0kLcGmeoxPyiVTXiRTsUYoZnbTVLXV&#10;hN7Ffy/LiMuE0tDaRWWmaWobY578smVVRcJxp8fB43huAOLe5BFFguCDQW5owmeMl6ceJ7fRcft4&#10;F7pogYUN7J8HbWDKMdUKoCQnxt9Y/pHG7LVONOZgUlOHMUOtPXbIAh9n8eDlKqjJbcmk/WTpJMW4&#10;gWqTRs2kgVBqYldPdHGVCaUoMU0Q4cjvqOJgjGlynSBSkpMPpobEKP1+jhghoCidx0qp6SGJR7oA&#10;4sAAotKianQbY244DFMKxqVPU+5ZTryxNMpTTd5wA948pNKNNMFZXpu9w8QLc6KN22jUV6tUj3nv&#10;rxrXhT4bk0yx4tHVTiIHU/t4jDuoxRiWNAmhoytT08kW4gdv4i/8eCZoYVH92og035ooiW3J2JB+&#10;8WP5jjbwpRZuRSOTGIaCMJKbEW14X96EbaPjbl0yKT2P4lBW05ZdbC/3HiF9wLFGtqyWjFITCjBT&#10;1BRV9vx+I04RMwk0J35WKEmmgNUo2rtB+FuCNKdVBBa9FZDgdSX3oO5/X4c8WDVBcp41mbBKiQbZ&#10;CbfE/wBHHO5Jpv8AMgbKyQ5fijN7XPLC3Aps3RNO0WBCRbG3FHcg0jVcxSKzJlES7nXUm/h7Rfx+&#10;I4T3FoF0IbO/00HiZSxCOpHlrYH427/Tr+XA6myUk4ULzfoIxpZnKmIy015dOx7ffqbcPDalQoN/&#10;nkJOFewvAJKOT9IOx7/Qfq55pgoNefug4MKX9PSpssABwQBIoKrcM03VGWoquXcF/W9/p4iXbhRp&#10;Wi8KBXUuTkVL7R+v3nmzaitpzAmkViGBfKSEt2/tt48J3LfSaETV1rFMLVi0rbTxCV6MKNA3rp3w&#10;6dKxgL/r24sbVrpA6gt0pIcGSX7I4YBmaKFXGmnWkwk0eq+H9PFSGtFIXLjvKmCqYHaB24+VUn0U&#10;+U1WPl/f8Nfu4pBwotWjHCg7zJRJVMzJa39B/oPCK5RqoV2jvd7aQ+GxPh9Vc6W0+434Rsp7s0Jn&#10;lB5NCph1fTyKEJudf48FTbgNAh5pQxqPj3linfYPA2+kajjdxAFPWsk40BmIyyNUmJPaRb+HAA8o&#10;zAqTWUgJk0I+RsMPmAuAAfH7mH7eCqwaigdmj2HPlRkaBBBAAvh/Dw4NhhUTuHUaj1EzzPtHKzNX&#10;SnTXkCotjpzVb202kbpP0fKUq4Y07iuahguT8P6OOaopD3es0mZs6ytJ5TtYad/7f6OIy/jRwmww&#10;muJxE1Auzd/jxwKmtd3pqA1dLBNuQ/qON6oNKQ2FCljR4nNJFtB07ft4sSZojcaANNuI1bAFhxpR&#10;ilDSJplpqiSaQq3a/wDHjKTRipASKYswQIsJLD9ex4ifGFGlorHnzovOLzO05Ha38ex5HNwqTUsW&#10;6QBT7lQtLMI2Jtcf0HhlZnVRXfjSJoxuB0fmRKzDXS/8P48kFpOFRJcLg0panfSoGX6eKThRUjx0&#10;2tXswsTys0o7upENPJON3NxNNqVprFVQvEhI54iKcSoGgzzBjc1ChEhZhrp9dj304RXD5RQutbYO&#10;mgSmxGrxKrtGpbXt3+ntwCqeU8rAVJKWUspxox/T7Lr+Wskqa6XB76G3x8DyRLRrSmaiPNLmTAPP&#10;76MDSUPkRiNhbtw/qOVL1U/UUSpy1JlGseIyqse0HnjW0UFOMFqhj+v668SqoRs+Gk7HhwkO7b34&#10;xoozLsU+UtGsQDWA4+BSBbk06ebGq2vy+yk0Uw4hiEcKlhxhaopc22VUFuO53jpLqjXPwP1jtf8A&#10;jwifvAihla5cXNtB5JiWIY7JdGuDb9dTwhU6q42UKwyi220I2WsKlp1DSH6/zHbggt2oFBK8f17K&#10;WFZVRU8Pe3DVStIohbQVGg2xPEZJH/RHTX+nhE45NC1lkDbTFNi80Yt+v5cQqeIozSwFVzoRJiEn&#10;6TX9b82iXKq7DQwoQqXCxAoYC3D1Demgo4/qpV0swVQp+H9HDBJiiVaZrjWwLURk88oTW21aTQZz&#10;4ayVHb9RpwiUjGhgh6RT1SQOqWHFiBFFzigaiV2EzVZ2gdz/AGjjC2yulDT4brJQZLjiPnSge39b&#10;/wBHNt2gGJqruYlWAqViNZS4ahW/bwGvjbw484sNik7LanjQf1mO0tZP5Qa/668IFPhZihUi1U2J&#10;pxp6VPK8wKTxQlHGkil8KRmYqqenfanbX8v7DwjullGyhFZthYxpP02Jf8WH28LkPzto3Wz0U7Cr&#10;gqAAOLtYVRf3ZRS4y5DAyhvH9QeHtuBQau1EUJUZdowIzrwRg0DTAONM2IUdZKNzk2H1/DiRaSaM&#10;mnEp2UyUlRJSyBXJNrfkeI0q0mjBaQsUI+D1nmAbj2sP2cPEKmgm+3FL6CEyxgoLm3Fm2g+VQaT2&#10;L09XELqLf324woGjJlQNBjiWISwPtk/Xw4UOrKaFrLQVsqJDi8cSeazfd/ZxkPRTymNWFcDmyleX&#10;ylb3j+vxPK/mhMVb8gQJp/oZHrl8xD3/AL+GCDrFFboDWFcMTWaCEknT+n+3lHcBVmCFGgNzFi8k&#10;s5iB0H7df48Al09jFSbZ24AmsGBUi1kymw1P8f7eVtk6zTl053YoyOXacRRIQLA6/fr/AB5IzIgV&#10;EF2vUTQgyCNoCPaDxeaDYJmg5xeIQzGUdib/AHi/C9zDGhMwrUIpMfzdN22/7+3se22/EHe0c/lz&#10;7pr/1NNtoIZF7cB00FpNNeKZfjq6YgaA6feLceQ5BrwcigcqMGrsMrPNRjYEHv8ACx07cOgsLFGA&#10;cChQ6ZAzNUKsccrHsoP/ACofh7OEF0yDRW6AKFusgGLxgnuQPHhGjwUgS7jSbxHK8tDhYnTvG69v&#10;YTb6eLkOgmKVpfkxQr9O80SzZbgppCb0++E3/wBRrjt8DwluWfET040aRpNScxV6SgkHXX+nnmUx&#10;V9U0gaZi1V7p8Tb9nDFQwrYM0IAfbSeaPgfv4SxjFPFZ4UnjiDtNY8MUjTRtbuhO2lNh/muNPDlF&#10;OgUYKfCTWSud0Uj2cWoVqFLkL1imCBwJbtxKqi5QilnhstM67Dxk0zNYcUo6ZxujHt/p4pbVSxtV&#10;J1Ukhf8ARjTi3bS040oqetm2WftysVWupK2/upzwUDhWg4mIrnDi0tPoSQD+vhxyrDCo82KCfQnj&#10;BwpHOk0z1aJOO1+JiNONIXEzjUGiwt1m8wCwHNlUimYBEUpGpwYwo8BxMJSZpP8A3PGklimDu5Yo&#10;P1vfhgheFLW1hQk0hZsBqUn9y/1fT8OGAcBFNKUaUFIk1DGALg8TEycKqFkVxfFJL7ZDfjiQU4in&#10;Q6QakU2KxlgoPflFpKsTTC1d5S9wlqapAuRY/tF/DiE4VQjClVHT4LTMDIy379x/Aa8pjWtlSUOD&#10;SzbYwoJ+Hx+OvPVvbWHFMp0tXGZFF7Xtb4G/jc82DFVBoC805akw25VLFf4A2/geGrTk4GvKxoPo&#10;cSkp38uTuL/keGZRNMxS/wAN8qoiDHvwrXhTopP5sw6KSnvHa4B/I3/hfiphZmtUFFHFWUk7bOwJ&#10;t99x8OCRopnxbKc7zQJG2hfwWoaan2P4gj9o4TXQAVKdlVWStMnbNJrMlD5wbZ31/PX+I55oxSEd&#10;dJfA6epoqotfQk/cRY/HixZChThSDS+knFVFsk1Ol+F8aa9ApOVGXaepBY2sf6LfRxUHCKrppjmw&#10;VaRrINNOP65p4IinWmqZaSLco/X6+MkajW+6mklmTMVSsRDXIsTp8PuHY8VNoAr2igYGNU9RWWca&#10;qf4fl24ZRFOxQpYXUxNT7UGnYfV2/LiM7aa0k00YtCHcjwP9/HE14YUwfytnPum3HNVXmlPhuD1K&#10;qGAJHtP6240TTU0roKCbytRbjJNLUQaY8XweSaEgAk69vhr4ccSqnimgYxfAK6ml3pcDW9tOxv4a&#10;9uLQZpvZWbBKiaCby3Pva/kb88RWqEaNZnImiBuNRximTJpnq81YzhVWsZVthYC/YajTU3PL6Aau&#10;MKHLJObZqiON6lrMwBH0kfHXuOIlojZTgNDHUYxFWUupvu/aPjwvUKRumKADP0JqKeVVNtwP5j/m&#10;ocNGaStqxootcLVLsPE3+/i40aU+YRi1UJFp4V3E+OviPYOXma8aGrAKCqq0BkUi/t076+PG6Sqx&#10;pS4lkp6+IKgte/5j42HKBYpouEVOwjKtXhlPte5Gnc37C3hp25srBrYXBmsWJU6RIQx/X+7jqcac&#10;QrvD1UkIabdNuS57dvhx2tOUIWEooX3wNPbxs0H1HGp+K49S4dDbf2H93LBJ406lsjaKQ1HmSgxO&#10;pEa2a5A7+29tB8ePDqpQURjQx4LDBJAAiWv8LdxxMqitwTUyWkjU6gDjgNeSIpJY2I44ysI1PbT6&#10;+KkGlKCSZpM4bhQq6jdKND4/T/bx8ma8tRJxNDFhtPl/DqYS1YUEDuR7fixt342qRRE+4WjAE0HW&#10;bM8YBHuhpnBt4rc/A9gB3+PHANNK2mFLxoDsbxZqt2lgbU3t2+nnjjR2hrTgaQJwuqrJyzeJ8f7e&#10;J9OqjArCaEzL+SmqoA0iXBH8fosPz4tSiiR6500o8Cyk2E4oJLWHun7jr2+vx46lOmkLr/eCjeZK&#10;jpIKdFaxtoD/AMRNvH4HlFUEXJNTc4YRFiMJEQvp95U3H5X5dJim21RRdcT6cskhkddQdPoB+Pw+&#10;HFGBoQt3MYUjK7BMRw+O0VwR/aO5+PHT1UvSsKpH0+LY9SzguDtup9nwIu3GApQpapCSKE/B8Wxm&#10;rQFlbwubfC3duLgqaDzoSmlwk+KmO5v/AB/s45RMQKT1RjWJwTgbmsNe/sOvaw5ulAaBFCVk3PMV&#10;JMBO9gNv5Gx9g7HlttE71ueFGFp80UeI0QNwdBr8QbeGnLCigpIpO1b0NRcAg/RzYpqIpH1NFRmf&#10;cgB7frpx7ZT+ogUqsDIpJAY9Bp/R/DlqSrE0uWrhPEI5Wv25sYUyBFJTFII4hvTx/YePAzWwJrFh&#10;WJ1FNKPesP6DfjorxTQp0GIxzQhJGv4fnyhpMaY8xYIk9PJUQLewJH1Hd/Tx1KqqMKAqurZsHqmD&#10;HsTbX6xxyloTrqdF1YOHjy9x8fC3jfu1/wCHNzWvypNefqT/ADNv0je3TXt9dv4c2MaSLtymuMmP&#10;wMCSf1+u3LUlKDTWcegDd/1/hzdU7o1Mp6yDESV0N9Py5akykaKQucsHRYiVUe8P+Vhp+Y57aKMr&#10;V3SaLniqKFZXW19f28LXIIqRWFY4U35bxHDMKqSikAsT7B31+nuOJmVpQYpTeMrfE84UJWM5ipcR&#10;oQC4A797dxY9+GylgigmxbFtWymHA8aiw9gyvqv7D8fgeNIcApfcW5c4UvqPOU5lVFchTYHX6vC3&#10;8eLAuaD7lmAJoWsvZjDKpmbVh/Ef0jigGgw8zBp2xPFqSqQr3v8A0WPbl5pgIIoI8arIoldYyNfZ&#10;+vt40TQiZRO2gLx+VKyZmZh4n9vb6eEz0KqQrUaBgKRs2IrSt5MR7nT9TwpU5pwoRJZ7zE0+4PDV&#10;VrB9QD8frHbi5kFdFdwpLeFKPFMO8qlYg2Nv4jT8+LnEYUTsOyqgExerqFqiisQDY/fwBPuEGBUr&#10;W7YKZqRgrOswkbx/b/bx+3JGJpm5AIihFlx+CCmKsbX/AG9/aeCMvhIoHJtCtVBzVY47zFlN/wBf&#10;jwNOXMmhk3awKfsJxRnUGQ2H9GnDVl2aKbhiNlKSSenmj94j9fp4ZEg0TBJSaS9bSQu10twrWgGj&#10;xpwjbUWfC5Wi902/t+njCmSdlPpfANJ/5A+Z+lP38Ke5xxo373DCnVIxGoVOGGmKQEztqWKCepWx&#10;Oh+P9HHu7KhSfvQimRqOooajcnhY6fD4cLi2WzhRmHA6Mad0mqKiMQm/6/RxcCVCKLykIM1Gq6J4&#10;E3kd78aW3Ak0+27rMVAocOnxCqWLWxPw+rvxG20XFRSp14MpmjQZEyLFRxLVBPZ3v/xIewePJItb&#10;ZLIwqGsxzEumKU+O4/Fha/Jw6XsNLDv2/Pi5a9NE9vbl7GsmV6GnxOYVeJL7oOtybW1B7DwPNo8W&#10;JrV04W/Cmn7OGbcvZcomFOVjcC5AFr2Nm1Y35p15LIkmklpZuXSunnqosmKdQqvHHNLA7BTcaE66&#10;WPYDgSVmHfHSmpWayoW/iPPxqNQZWp61zPUKC2puf7ebRaBeJFXdvlN4JpQnLdJCl9otxf8AlwKK&#10;fzilU3vRU1KSxWwH6+HGtARSkOqXXGPHaWnfyomAb4Wvpr8eUD4GArZtVLxNLLBvmKyYPM919hJ+&#10;vQfA8NmiVUQPgIEClvikMMVASguyj8114Yr2UH2SSqgaXG2osQaLsAWA/iOBrvtCqHpte8RNDhlz&#10;G4q6m2brhgfzG4cEzbgWJqPLm3LRpMZtwanrVaQgG99e/cf0jiZ9sOCjWyuC1QPy1kGD1YF7C9vv&#10;Hw4GFOBk0Pktm4TXPF82M9J/o4NyB4AfA97889eEpwqtvl8KxpP4KK2vqPMnF1+s9tR8OFzAU4ZN&#10;G9zpaEChOpMOpUS4Fz9HBShsUB3HlGsVRBsJKDTmlJiroVO2uVDiBgktLoBzSHI215xrUMKW9Hjd&#10;DOAqMNf6L+GnDRLgNB5dupO2pMksZkDIQbezjk0yEkbaVWB4rHTSKGbxF/4Hj6VRRW+1qofcsZ2p&#10;aQAM1i1h94+PxHs4qmaCTjJofMudSKaNP0sgUeF/qYd7fHw4ypE0kEpoS4c54disBj3A9xc/UfGw&#10;7cTd3FXLuqo2KYDBitIWTU2Nre0G/HEqiqlPRRas/ZEq4UeeBD7t9fbY30v/AKp9nFIOqnW3NBxo&#10;uWKYNjVFUbpQQPC9/A27txoiKErbqFCnPDq+WlP6dTb7vH28cBpKtAVsp/DUta4d1A+Nvj7eWpJB&#10;TTnNhVFPRnywCdDp9Ovx57bTAWQaC1ctVFJiu8aAezT7J09p4n040JDcBSIoU0EUVN5Y9n9vFNBz&#10;aaDbMpKhpV+P8L8YXR5bCTSUpcwxIvlk6+zjCXAKNl2p21jnxamYly3580VitpZNIjHsdunlwtqb&#10;/n9PC553ooRW1txNB6lPWVlRucmxOov7e/bhEElZxoVFaWxhQoYHQQQxBpbX8f4HvwRtoCRQMuHS&#10;o4U41+KUlOlkb7rnjqlgUlbZUvbQc1+I1NZJZWI+7hItwqNCtpoNjGpVGBTjzJib/EnjqPDtpO4d&#10;eAqXLmqiprRk6nTwH9J44blKaaTYqXjTnSY1DXICvYi/3j48VIeC6QuW5bONM9aaUS75/p/Z48SL&#10;icaXNaowrHbDZ7WCm3if7dOa8Jq/jTTzTyU1Km8WAH6/RxWIQKQqBXTPiOdI4W8qF9x18b/wvxE5&#10;eAYCl7OXFeJrHT1YxCPc4uT7fo5tK+8GNbW33JqBUYF86+kenttxOpnXwpWi67sba6hybSJ7xQA/&#10;r7Nfz5oWaQasrMVGuqrLKW2r4+z9SeeVaxXkXp408Ze6f0xqVqpUBYH2Dw+m/h8OOsWKUmSKQ3Wa&#10;qI0g0OtLQUmEUm1QBYad/DtwUgBNRypwvKoNcz5mEblYn+77x7eFbz2mhXZ2mraKBqvxZ5ZizNfg&#10;Tcek1ILTGkVCTEPM936eJw5OFKCzFTafAjiD3k7fT/Rx8W/ebaTquu62UrMOy1SUp32F/u/jc8NW&#10;7UIoievVOUofKWIbRwz0xRVq1VGkQM17cYImnwYpS4ZQRABn4uQgCid50mn2bZDEdmlh24pIotTK&#10;jUPDpfmKnZ210/iONJMmn3RpFDpgCQLAHNhcfx1HDEUCXZJpMZwr2VGRD3/aP6RxpaqM7VEnGgvw&#10;yueSt/Sdr/dfTiRKsaErrYCcKHTAsUpngVJTrp/DX8xwwBmgS62Qak4n5VVCUi1v/dz1UR4TSLGS&#10;J66fzZVuD3vf6/YOMlE0bC70CBQiYDljDcGp/MdAD3vp4DXsP28UBITRO9cKdONMecM6UeGwMge1&#10;h/D/AIkfYfZxpawgY0qtbVTxwos+K5pFdUHY5sRbv7Pu8OELlxqOFSUxZd2KwwKZNQe/NgTV1GKV&#10;+FYAalxvXxHf7vHhghuiN6507KGzKmDLh0gYLYHQ/WPq8RxekaaBlw6XKGGbFStN5Y7H9vfjtEgE&#10;0Vbqw9RW08iKbB7g6eLLb/lYDhZdAqTAqQMpIQsE8Pkfwok0dDLPXMjgk9z9fft8eRMGitRrIQuh&#10;CJpTLg9YEKqLfX/Rrw57lVEhuEzUOfBpoBvfjCmCnbSlNyF7KbGNfGdsQIH3f28RHUNlLRoO2oUq&#10;VytvlB+v+3iZQUMTSpJScBT5huK+UgD6cMmX4FFTzGo1mqsV80Ff1/Pji3pptDGmmCV3k4XKOqjZ&#10;IinHDaISuGccVMtTjSN53TspSVC+Su0cM1DSKJkHVTa6F14lImlgMUnJTVxSAi+n6+PClepJo5Tp&#10;UKdaEzzkGTi9ole2kLsI2VOxAzww+63gfy/s4pdlFJGYUaTccdRUSXGv6/DhMkKUaOioIFTpKeqk&#10;j8u2nFhSoiKSpWkGazYdSz0T75PhzzTZaNNvLDuAqZV4mHIUntxUt6k7bEUnqSoMNcJE1I7fSDcf&#10;w4Ttq0ro3cRqTFWB9I8VknjjlDAWF/q0kH5E8mRhWtM1jPmjQbURz0UarH6MVOBkR6nawB+rcp/L&#10;ioGgYkwaID1DglhxCbYLKGa30Gzj+J4S3MipayxQKRz1UhcCZmqNnxIt9Oo4Ws7aENyITS0dGjsz&#10;cONlB0GaxCqDHZyuqr6KzTQK8G8frbniKqkwaZWVlbaPDjBEUYAzSio3/Rm/jxSKKliodQpL3HKm&#10;n04VnpdwNjywppdTKxzFEXPgL8uoxTLY1GmijxPdL5Z+P9PEyVyaXLZgTSxplE8RBHt4uoiV4TTD&#10;XU/lSm2gv/bxgijBtUisMab2tzwq5MVKenCLuHLRTYVNSaf7NuWGFNLrlP8AZ5441pNNiybZbe3l&#10;BSkjCp7Rho7+3lttMA400TIUew42aWCpULtssw5cU0RXXlhm7crW5iuNQFij3DTmjhW0+I0zo5ml&#10;sDxgGaXkaRT2sIRL8UxFF8yaT9fUNHJoe3ES1RRo0iaapKgyCzcTFU7aXJRFIPMdEk2o8f2j+kcI&#10;rlsLoT2jpTSRpKappJtBpcfw4SNoKDR+4tLgoTKKsElDZ/YD+w8FSFSnGgWtvSqkk1Q1DVF4/wBb&#10;HThQVd2Zo+Ce9TFScRxeuq4xsBAv8B3/AD4666pQpplhKDWTCcbqKNl8+9jYH+H8OXZfKNtUuLYO&#10;bKFrBSMUTzD7Af2fx4KGj3gmgJcDuTFScUoxTpuT9dbcdcEU0y5qNA/jNZXCYpuIF/b9R0HAm84o&#10;GKHtu2kiYpimr6qlUmNj9X0fDheXVIo0S0le2mM1GJ10l0J1+gf28Kypbhwo00IaGNTKU1tBLvl7&#10;6/rrrxWjU0caTL0ujClP/O0qU8hj3vp+uvDbv9WFEn5YoxrhLl+St/SRDvfmlW+vEVZN33eBpcYD&#10;Rz0UGyT9dLHtw6YSUCKDd04HDhULMEyIhLi23X7tONPmNtKLVJNJHD5kqKoKvgf4f2cKW1ajR86k&#10;oTS2xbBBLQ3A1swBP0XB1+jhy8xqTQcYuYVQYUUIp68xk2BbT6GHAu2nQqhq4rWmecKH7AJaVqYb&#10;x3AP3j+ng8ZIiosukkKpPZnwz5xt8Z000+kWOn3cQXDWujaye7vbQKSYVUS4h5QF9QfqOh7fHgIL&#10;BK6kdL4SiaHDLmBfJUyyyLc210HgLH28Hduz3YxqM7y57wwK7xajhrB5duxH9H8ObeRrrzDhbxoI&#10;8donoJLDtp/QeBK4Rooe2rodFRsNrlVhGp14y04KefanGlk8VSaXzEbWx+Pbh4QYmg2CNUVDpamv&#10;MhDXIF/19nGEKUaUrQkDClHEr1A1NuGQGqiknTTfWQeXrfidaYpU2qaTlXHLL7qHhYsFVG7ZCdtM&#10;/wDV+q+036/fxB+WO00Y/m00qcHwsxyDcP1GvDllqKJLh+aFSlhRaYKB2uP6OCdKYFAdxRKqR2PY&#10;Y9XdRqNdPzHCh9rXQhtXu7rNlTB46KbcwA1Ps8R/SObtWQim764LgoR8TxCGkpt1wB8fjp48EC1h&#10;IoJMtFZoFsQxB8QrLo2l7mx+o9uBB1zvFYVITTXdJxpT01QkFNZmuQB9404ZpVAolWnUagUt56jc&#10;dQb6/wAOMpMmla/CKccSqIIodLA6f0HjzigkUkZQVGmbD8RDVACnt+zvxKhyThRg6zAoRoXfyLH9&#10;bcP0nCggoCaRmOFJGMY11/hwoexNCO2wE1wwigSO0lh+uo5tlEVt9ycKUNTUKkfu8XqVFFSESaaF&#10;PnNubiP7qMD4a4zTFNOaJirJTNYqep2NduUSqrKTIqbLiiKPd/X7+KC9GykwYmstPiMj/Dm0uE1V&#10;bIFTf5gVIW9r8f7yk3czU+OdXXedePJVNJFJik1jOLLSpodT/dwued00c27GuklRV71092Nx/bY8&#10;KW3NZo9ca7oU7V8jQxFT+tuK1mBSJsajSawqGV6zS57/AJajhWyDqo4fUAmh6wOr+Wi9mlvzuODZ&#10;swMajC4RrNScQrVqlIHx/p5dRmmWkaKBHOEFVcvTXHft8DcflwIXqVfw1I+XqT/FScwmCtqH8upv&#10;rfv46X8eFzCVKMGje4UlOKaF7CMDwuCINIAWPx+saDguaYSkUAn7lajSrpUw+H3YrL+v38MAANlE&#10;a1KVtp7hjgYbtL8fApASajVpp41LHS36+PKqwp1uTSf+ZjZ/cN+JwqjLQRUlsSip47k8tq000Gis&#10;01rjdHVTeWWB7fn9HGA8FUtNspAmnOOfDoLHQE/r4a8fkCkhStVcZ8YobbFI1/Xx15UuCvJYVTIZ&#10;45H3cY1A0YaCkVmkqPLS45cmKbCJNcIcXkQ2A/X6uNh2rqYBpT09WtTFYn9bcXBU0TqRoNJjF8PE&#10;1zbv+3+3iJxGqjhh3TQVZgwV1BcC1r/08CtwxQ4tLnn3Uw4XVCjlMbG1ibfx4gZV3ZijR9HeCaEe&#10;jx+FQCDfx/b48EqHxQQctSafYcdSd/Ktp+v1cWh/VhRWq1040oIoqdo/MYC/FwAoqUogxSZxnETQ&#10;qdnx7f2cQPOaKObdnvdtJKlxb5mQpMe9xwpS7ro9WxoGFMWL19JA5C/aP0ePC99wJozt2lKrrBK+&#10;WaYbDpcf0HmmHCTVrloJFLfEaesq6SyamwP3aHt8OHjiSsYUG2lpbVQR1mHVFDUeZOpupHh7DbgN&#10;W0WzJoetvB0QKEzJ+MQ7lW1ip7H4H+g8FVo6DQMzC3PPPTRiMMeOeHaNf7NODAY1FToKTUySi8oF&#10;7actFUC5pDY9iD0y+6NP1B78Qur0ihBbNa69lirasN5O4v8Akf6DzzKtdevEd3spRY3REwaH2/lq&#10;OK1JoqYXjQKYvhdakplhue/b6b+GvbgZdbVwqQWHkqEGmxMRr6Ntstx3+Hj9/EwcUjbSstJc2UqM&#10;PrRVyA9/p/X2cMm166J3m+7FCJSqY4wtrWHDgYUFFmTUOrQudo5Q40oQYqPFAITvtygEU6VaqR+a&#10;J5qmB4Yh308fEf0jhZcEqECj6ySEEE0Cs+DVcs5eRe+v3/DgLVblZqRk3KUiBT/glFJS1aqF1vb7&#10;x/Twyt0FBiim6cDiaMRlxndFNrA/V3F/48HLeNRVdYUs6zD/AD4b2/U8VEURoc0mknNh0sTXA0PG&#10;CmjdLoNO2HI50PLJwpI6ac5qHz17XPHCJpKHIpMVmQRijXlQG/ft4i3jf+HEi7cL20bN5iWtlc6T&#10;pDRwzCeSEXvfXXv3+0f2comzQOFXXnK1CJ5566FjB8Ep8Li2WA7afVb4DhmE6aCTrxdM07OFY+5y&#10;1JRWS7Ktl56tbaZK9ZHQljzVKUGKSctKGY8bImjIKisLUwQc1VwqahVDbFuDypp5ONJyoxAoTrxg&#10;mKM0tzSMxaskqGKrr+t/HhW4smhBbthNBfWZXxDEau5Pu3+J7du2nbgbXaqdNDVu9QymlzgOXYcO&#10;UBgL+3T23+PDxi3DdBi6uy9QheWkMN18Bw72CgtJUaDPMeKPEzKht9f1jgfuHYoYWjGqkhQ4hBK5&#10;3uD4ffwpQ6FUfOslIwFZZDDLJ7nLKgnCm0ykUvMu4al7he37P7Dw8t2wKDV27QivSlYBtHYfw4cx&#10;hQUC5NMbeZvKr341S/Cn+kgMibSO/HwKLlqg021eF2k3Fe/GVImlKHqjyweTGWPgOaIinkq1Gmf+&#10;bwxP5YOt/wBe3EodANLfy5VjTJjGaZYYykB+Glvo8b8RPXBAwo0t7IKONBXiDY1jcp8wkg/En+zg&#10;WdLj9Dhru7YYVMwfLUsMvmTn8x9B0HHGLUoONJ7i8CxAoQkqKWkiCzHt+p78EeoJGNBIpKzhQZZl&#10;xClqWMcepB+n4HgYu3EqwFDSyaUjE0joqSeU2VeB5LZVQiU4E0+U2GVaLuIIH6+3hqhlQorW+k0q&#10;MImlhkCa9/4j+nhw0SKJH0hQoa8CEk0Ya3f9uvBg1iKjm5hJp8rqZfLNx3HFJFFza6CTGy0c36Lx&#10;v+evA28YNDm3GoY09ZarZWcIfG35j+kcV26yaLrtsCjFZd2yw+9+txfglTUaP4GsGbJqeGmITx/a&#10;Ph8RyqsKtbJKjRT80YmZZ2HYXNtPbr4/HgIunZqZrJjSKT4lmq6bZGddD+ziCdYo10htUmsGF5fq&#10;3n3kmw+One47cYZtlTJp5+7TEUNGCvDRRBZCBYW/O478GbUJFR3cAuGp2INFXRFFP0fffj6xrFJW&#10;gWzQU49lFpA08Y9p+438fgeBW4stWNDm0v4wNJrBqDEaSuEIUgKSL/QbjU8LGG1Nqijq4dQ4maMt&#10;gdK3kK36+0fx5IjYgVDtwsTT3UOyQlb+HHzhSBIk0gsZaWWNgmv9n9nC52SKEdvAONBV/K6/d2N/&#10;O2+Ha39HAx3SvfQ475Hur//V0zFkkW1teBQiaBxVXOoxdYY9sp+HNBuaaCZpNzVFHXkhbH+/isAp&#10;pQElNPmC0Jik3rp9H6+3idxVMuKoVsNxSKnUeZ4e37+EqkaqL0oKjNKl8coq7DaihBF5I2A+kajt&#10;xL3RSQaeQjSoE0mel+JQVWIYhhl7X2TqPp9xgPy4ouklIB9KE0SBS3zIqxxnb4fsP9HEbONa2YUl&#10;8NCmYH2fs14sXsrWmhEPltSmP4H+kcR21ubhekc9NLUgJxVspKRRpLWa9ib2+nhjeMG0UUHGIplT&#10;gX9tCHQBI4gfhr+3gYVia0lWo416pgWr0Xh8ziKGLGKaZ5sGnRdyjlFiKZdTFNYaopzoCf1+7ieJ&#10;pBU1cTfbtk4oQmlbaYONOVHJBOQAQeLqMTSm+QpNm4kfr9PGTSc1FOHpI3ua8b0xjTOmMaiYhh2y&#10;H3Rr+v7OOpFWApHSQzRtbikJ406E1IhLM2t9OMuDCk7uynhamKJRpY8QUWTFYxWqzXvzxE02qF1y&#10;aVHH08oBFNhMV3HTwS+6Rfjpp01yqcF82EiNdP1PPA1WkPimXJEBciw/U/w4tS5FbImkNU0tbRyk&#10;oDpfW3sP3cMAoKpuIpmrs7VGELZ2It/T8bDvx5LAXVZIpLR9Wayuk8mmew+k+2xvaw4p/KAV4mlp&#10;lrOdeakGWQi51t8Rbw+NvHiV23EVUGjMZeztTSRBZje/t+Iv4fH48IlIKadqPmSsw3E0KqQbgg/W&#10;LeHKjA03QHYhltJZy8Y0Nzb6R8Pjw4S7AqhTTjSUktLDZf104ypU17EUnsXkqN1n7C/5cWNgV40n&#10;4Yklmtb9RxUcKtMUr41Sliup+jiL7q1JNJ2ur1d9nt4qSmKaiacaChSanMij2H6jxtSoNbApN1sz&#10;Us5RvD9htxUkTXh0U74TVrI6qx/UcYWK0oahBpST4bBMN1hxMFxSxEJFY/5DBImgH6/TzfeGqlyk&#10;DmjLcTQGNgNR/G6nv9XDFp2k2o0A9RkmYV3nxr3IJ+m1j3/o4cBwUpC5pdYRl2uRBuuAP7vGw5db&#10;6YiKUNlKDJp9my+WXc2v6/Dhd3lJVqBOFMYggo6i0tgB/EHj22k8zS1psQwyKEeYygj2/wBvEpST&#10;VdtZUxKhn/yZBH6+3ldJFKW1QajVTxlNx46BS9Sopgnwymr47MoP9otx4K01U0zRZTjSbeqWHf8A&#10;XsOOa61FLHDcJgi90gDt+unGSomvQBXKvy3h9QwbYCdNbew/fzwWa8YrBTYUaKT9AAP77/TyxVNa&#10;EcaX9AszRheJDSRadVM2ZcHkmpy+251+8e8OPtqimA3FF1xTJZkr2Xb7u42++47/AAPDMGaVA0u8&#10;r5DgjCvsP03+sdrDjSl1omhbpcHgoFAjSw09g4nmabNKOiVA43LppykU0sVOrY4PJOgvzwpGQTQV&#10;YzQyTOVQEn4fd4fDi9JpxpPd11hWWZybtH3t3/t/o5cqrajNKOXAJ449NPZb+3lQabCQDSLxjIlf&#10;jB2Mp2+03PY3HcgduLFLEUuW+lKeulHlfpX/AC8Bitvj+Y0UAd/jxOpcCiLv1HEjChPGHR0EWxBy&#10;oxqu2mqch9O3L0mWDwqGcIpqk7n7/r7eXCiKqlRTXP8Ak8EI/RDtxUnGlI8W2kTmDC62dCiEi/j9&#10;It4/HjwMUoCgKCSs6c4tiUxqZLm9zrc9/psOU0zSnvgnZUpMg1lNFudWcD2n2D4WHb48eSiq9+Jx&#10;NSKLL9Uk4jih1F9QL9vj/by4FNrUCJFDVl7CTDCDINR/Tce3lSaDLpKjTrVYbBLUB0Gt/wCPHAYp&#10;NBFLbBqaqijAjBv+oPx5sCaTqApTQwYg82yZCAb9xb+OvHQKY0inLEMFganOncfxFuXFNAxQXYng&#10;cBJuo1/X+PHRSoLmmigyHR1U29UBJP8AE/C57/Hlq2t4gUI2GdPqOCzyAA/Gw/jc81NEynDTzUZZ&#10;wtFs9u366tzc0n10g8WylQ1JYxga3I8dbfHTuOKE40rQsigZzDgNZhcxkpQRq1vuuNT8OWOFHrag&#10;rbT/AIHjVfHBaVm9upv3Gvf48cBpE80Jwp7lzRVAHU+z9b/0ctRZ3QqdhWNT1DhpWJH9v9HHJpOt&#10;AFClhtSNgJP69ubmipQp7aqbQqebpPUSpmLrd+XBqophkrhE/unjgNOxNTabMEsbLdifDv8AVxwU&#10;zooR8PzVHUUojmIubfmLHv8A0c3FMlONBxmeio50aZgLaa9vDb/RxyaeQYoqGd8fpsKc7NCbX0Pj&#10;p428RxI66EUL7S3L1NuUMelxFwxYgXF+3/ESNPq5Vp3XXr237rn1oVJ6oRQhwdbX4vmgmESaTM2L&#10;Sl77ua1UYhoU95fx0xVIZmJIIOvwOv5HjiVTRfcMSKETF54sQobDUgH7wbjjowoOISUmi85mwoKj&#10;lRopOvwB/oPEbiJFDy0dxFARW0E8MzGIkEG2mnY2+ngXW2Qak1t0KGNMNRjOJU48hCRp+vbXhcq4&#10;WjCjVFsheNcKPHcQEoBY62v/AA+nlW7lXGrOWqIoZcsTz1SK0huWAP5fH4jgyt1FQxqOL1AQcKGS&#10;kxBaeMXOv6nhuFUB1taqzVGLSzIdrctqptLUUHOP11fIpSK5+gE/H6OIXFHhQmtm0gyaB7FWxNJG&#10;FzbX+nw4GXiuakFgIIpC1VRUxVF3NiD/AAPA84tSTQpQhKhQ+5GlWajF9e4H0DUfkeD+zOpNRVmS&#10;dK+fL5U+Zj3JAdouLH+kcWO7KLLXE0XPEir4mUPa5H36j+PI8d++Kl9nBE0p6eCnhhDLYAi/DdIC&#10;RRGtZUaTWKzvKdkRJHwv9fCl9ROAo7t0BOJrHQYYJV8yTT7uabY4mruv6cBUmovSgrTkHj6joGFM&#10;I/abax0Rr5ZNzkge38/HlWtZxNXc0JFKFVYe8eGeyigmnaFyYtvFyTIovUINNEuGmeX28RFrUaME&#10;vaBU+PCfJTeRx8MxjSU3GrCujUpF7rHtz2vThXtGqnSiwuLEG3sL97ffxShoO0icfLWFP39V2jXe&#10;F0H6/rpxf+Wiiv8AOzSMzLJBRf6NLo/s+jv+R4SXRDeBoRWSS54hSz6c4HHOyVCi+vc/D3h2t3Hx&#10;4Z2LQImg/m1wR4eeijJtJT4Hh5VSF0sL2+rgqwFRbBeVQVSYRV5kxcTU+sZJ8T2J0NgPA8RFsuHq&#10;oVB8WqIO2hGxSWLAsIZZfdZRc9/gG7n6+L1QgY0GGkl9eHPRRLc1YpW4xjDAMWvoQAO490nTXW3I&#10;uvHFPLgc9NZB2DCbdvnzp6wfAWw9fmKtb63tY/H2+0fDhixa9yJVRZc3ffYJp4nzXT0FlUWt7dPy&#10;1PF6rwNYUXIsFO41gps6rVzeUfE6aW8PjrxhF8FmKeXlpbE0pqmhkxamtF+99ehHDVSO9FEyHAwr&#10;HmKRBybW0s3msSfHuAO3sFzwiFiUmaEv8xSsRWZ8x1mCOIb28PH/AA+wf08cVcljCmk2abkTztpf&#10;YTmo4pR++3gD9RFj2+PDtq670UF7iy7lVB7X05nriym+t/u0/hwkcTqVQqaXpTQoZcE1FAjewAX+&#10;j+w8EjAKRQKuyHDXsx5kjpoG3tcjsPo1Ht/hzz9xoFbtLMuGgcNNieZ67ZRJcEixAY+23w4DiF3a&#10;vD86kILRYp8R+FDDlnpPXVioZUZ/HS30/u3P58FLFhH3UA7vOgn7efhQjjpn8lHcRWYe3+0k8OBb&#10;JTsoKHNC4cTTc2W1pnvKLD9T48v3cU7+a1bK6GHUMn6PQ2+v+zmoFe71QxpLYtlYTxlodLW/o+A4&#10;hdY10c295oONBPXUOYcOqA8IYou03te3e/fQcC7jbjRwodNOsvDGJx56anUeaKsFY6gm42j9nftx&#10;5F2dhpM5YpOIpfUWOtIFZdCR+v58PUu6qCrltppUUuNyxHeHI/W/F4XFFC7cHhT5SZ9mom/Rv2tr&#10;9B+H9PLh4UgVYaqEbKXVOUzAPPb7N/8AlU+0+zx4qQ4FUSXOXlvZRvcj9TKCqREmkDM4XS/tFj2u&#10;ftDm1Img0QW9tDL87gGLxiO6EuO3ibr8Ne3EgBTV5Sqk7iXSbBsSQyKFJa5uTY3K+wXb2ePHO9iv&#10;d2eFBHjHSGkpqhmSMXvf2dxce0978UJXNVK1JoKM45UbB4manBut/sg30IP09jx3bSlpyTBoO8Kr&#10;aqnmaGcEWLAg/eOVFGDiAcRT9I0UwJU668tSMCKSctRMasKT7oI+48pRiE4VCzHGn8vLt7Ln6j/R&#10;yqtlPW5lVFSx3HThte9KW1BIt9B+Pw4CLi47pUVMtra98nVSVlzrVC6RnT7/AOgcJ1X52CjxOWJ4&#10;1lw2vqcSfdISB49vbY9uPNOF3bVHmksjClnBW01KlmbUfSeHqVhNBpTSlmnKjxX5htsR0P0fTx9D&#10;urZSNxjRtp0loRP70xuPjfinRqpGlzTsrF5VBTD3Rr93KwlNX1KXSSxvGIlQrGbfrfx4UvvAbKPr&#10;W2JONBw8hlk3u9h9NuBk+I7aGYGkbKFPK6o8W1fDT6vtDgstQIoCX2B58qesYwaSZC6Eg62+6/c8&#10;WvNTjRbb3AScaCrEUxajnIgudSO/1jU8CL2tBwoeMltwY1Pip8wYjCA5tfXtf8204qCXHRSRS2WT&#10;hz7KdsLyXWyyCWpJa3tN/wAhp+fFTVkSZNIX8ySBCefbQp4Xl9KVFAXQfr8f48EzbIQKBD1yVnGn&#10;GtlpMPhMsgA2+34a+PHVEJEmkrYU4YFBbiudqaCVkia9vZc/wsPz4HHb5KDQ1Yy1SxjXPDM301c4&#10;B0sTf+PYfD48szeByqP5epqhawnHKOnhG1hcfs+j4cEqHAKAz1upRpF5y6gCmBihbcbadh8R3ueE&#10;91ehkYUIsvysu4nn4UA9bmKvxGffKSR9JP0d+AVd0p01KDdmhkYVJWrjZbaDinWDTJbIqfSJESHc&#10;jihCRxpG4TsFKqPGKWjjBL9h8eGofCKIjbqcOyo0ueaeM2j1+v8A5p/p4ycwSNlPJytR28+2ohzw&#10;ZW0Nvqt/SeMm/BpSMs00/YTj0dQQztc/0H+g8MGbjVjRW/alFCxg7/MqNvbTX8uCdHioDPjTSkmo&#10;1SO54piitK5popKcU8/mLp/YeMgY0tWrUIpbwY01NBtDWtpxTNEhZ1GmGpr6bEptrsD/AH/08bJC&#10;qXpbLQp2oMuxVCh4R3/X4Dlgiki7gjA1NkwiroZRoQBrr8D93LxFNB0LFCdlrDnlVTIL6/wPw+B4&#10;6BRG6qhFlpqLDqbzZALgHXTw18eWosBJoHc15pSIPFE9gL+3+zwPGiQKPLdjXjRZ8eqDiLMpc3Gm&#10;n3d/o4RvHVUlWye6pGQYO6SBjra3f+3hSGYo/VcSKWeGptIRj7P6OHDYiiB4zQz5XjVwpXxt+Yt/&#10;EcNk0BrnbQoqvkoH+viiiHbUoytNFb6uaqsQaCLPdKj0j7R71mI+kWYfmOJnBhQkslwrnyomOJSR&#10;UOMsDqCzL9/vD+PI3cIac9tTyyC637PwNOkuPJGlge4/XtxWq4AFIk2pNMTYq1XLtHbiHvisxRmG&#10;O7FKKhNMCAwF+GSIond1VlxGjpWiLIB7fuP3826gEVVlxQNI1aBEc2+jhKGwKERdJFNNcrxG44hd&#10;GmjBo6q6o13i7882JFecMU7RVaQEBW+7i0OBNIFNlVSmq/O1OvFBXNMBvTTnQxGVdRxS2maQuq01&#10;JnoYFG4rrxxTYFModJpllmjpyXXw4iUdFGSUleFNU2LfMsEY6cQKfCjBpem30Y070TUn7ljxegpF&#10;F7oVWepr1iFlA/X6OOLXp2U0hrVUE1okWxFvqtxN3mqlXdaaaqlRtuvEaxxpeg0yoxSUP7DfhUDB&#10;mjMiRFHe6K1MsNPA03ZQFPx2nbc/SjDkx2JJQOecKx2zxIKzHn7f1FHYbFoxgwRtSoU6+1dD+XDe&#10;KjGJNE96kUMc1Y8keo7E/wDETb/lU8QvJmh/lzmkRQR4TSmnq9dLf8ynhS0mDQxfXrTSyr40MNx+&#10;vs4ZKFEDasaTAhZnuOI9M0blUCnlS3k7W+niii84mmcsFk14xNL4kU+UTB14qFF7gipFTB482RTS&#10;FVxgUL4c0BFbVXOu/Sw7R+t9OWVWmvCaStNRyLPcAnx/p4XpTjNHS3JFLqhlaOP3/h/RwzFBpwSa&#10;gYhKpblFGlLYrDTW+1yopxVTHlDDaOXpgJiuccbINzc3VVGaxySK3uA8ocauBFcoaJW/SHmwK0py&#10;uFQ/ljaOeNbQJqGg8xrkcrT5wruayjTmjWxjXKnYMlvHm6qoU21iu5IvxpWNKWzFYKWAo9zyiRFO&#10;uKmnCpqSiW46TFJUJk0m5YpKhr8QlM0cJUE0y4hFJTxEjiNwFIowaUFmg5kqqqWq2vcrcfcfo4HC&#10;tRNC4ISlOFP0dNHIgLcMAkGiorINcJpvlk2poOVUrSKslOumQOskt5Nfp4XyCcaNI0jCneOqp0UI&#10;AOGAWkUXFsnGp9PQw1pubff+p48EBdJlOFuhMweSDDYL6AW/jr4/HgibhsUD3wXjTBmLNMQiaNDc&#10;n6T308LePET9yAKNLSyJMmgoeerr6reV0J+A+ngV1KcOyhyEpaTTtKsaQBZgL2H5cWKAAxovSSTh&#10;TQK8UP8Aklt9FhxF3ndbKMO673bUuCVa8F5xa9/bx1J73bSdSe5wFQZ6VFqN8OoGv5cTlGOFKkuS&#10;INPFDmhaZlppNToO1/C30cXIutOFIHLLX4hQg4bi0c8PnN9m1/v4IG3QoTQTeYKTFJTNGI09T+jg&#10;Iv42+IseFN06F4Cj2yZKMTXLK2EMLSy+2/j9B+8Hm7Vnia1fXHAUvMWq4aaiKk3IH8P7OHzqwlNB&#10;VhBWrnjQEtUo+J2HtK/dqvAJrlcVKARCOfWhkwiUrACp0/UjgxZMCo9uEya7xPEIkj2ueXccEVpl&#10;ozSUw00s2JBmsQTbX2N/bwqbIUqjx7UlHPCh7oBTyUAUDSwP3ix4LxiKjNyQqknW06xSE+3+7iNQ&#10;o5bVNBTmGNap2UC/f8/7RwMXCdVDe0Pd0jafDKiKcyBSFF/uI4SJZKTNCJb4UIpYQYzDTx7Ju/8A&#10;Z8eHSXgnA0H1W5UcKkT4pRtT747a+P0/TxxToimUsKmDXHCMS82Sw/W3flWnZq77OkVyx2o8oad/&#10;1I5Z9emq2yNVMFDWq0nvnXiFtc0aOtwKUH8wpUX3iOGHepFFHcqNKDATDWyDYPH+B1/I8XMEOGi2&#10;5BbFCLNQLS0+9tLA/eOHJTpoJpc1mg5xfF6WmcqxAt7f7bcJXngihYwwpeymulzPSa+S1z8Ln4+H&#10;E6LpPClrlkrjUiaolxO6C+t/Zy6lF2mUIDNdLgogQybTfvryncacasbjVhSMxWadJiit2uP6Py4T&#10;vKIMUIbdIIpcYI9P8nvkYX08faLjh2zEUGrkHVApB5qxYmY08RNjrpfx0P5jhBePxgKFNixhJrBl&#10;Ezy1m21xodNe/untxqyJJp2/hKaGWWeop6axBvbX9unBqSUio7SlK1UmjBNUzb3HjwtIKjRxqCBU&#10;qetjoIO3bTjqlhumUtl00kZczpLPsdrD9fr4UG6BNHybIgU9UWL0jgKrani9DwoucYUKcnKTDcDo&#10;ePnGkY8NNVU3lD3TxOoxSxAmotMXllAbtxlPip9fhFK+CNQgHDQbKIlnGoVTGwe4140oUoQZqdHV&#10;KkJDG3f+zigLgRSZSJNITHHaqY2bQ3/p/jwjf8VCa2GioGFPBRy++e5t7O/EzJCDSt8FwYU/V9QK&#10;pFZDfsf2cMFqCtlFDSNBxrNh4Sn99zblmwEY1V0leFKilxQ7tqNcfDhml2idbNOEmLxKtu54+XIp&#10;GLcmmf8AR4hLsNifZxLg4aMMWhT9S4FTRJ5iqAfbxWlkJorXclRik3jc1XSqfIOn9l+InlKTso3t&#10;kpXtpK0WaJYptkzka/xHw4VouyDBo8dsgoSKEfDc0pPGCp7/ANHw+PD5u5ChQResik1PnkbEDo17&#10;+zig+OkqR3VPVBgTPFe1zr4/3ceS3FIHLnGkJnSmq6SBxFoLG31e8Py4U3YKRhQly5aVqE88KCbD&#10;HxAVoZmYjX6PaO2nAq0V6qHT4RppZ4rXVS014r+3T4/R8eHTrhAwoOsNpJxpPYPPilXNta47afke&#10;3C1hS1mjW4QhsUItPSzwKDLoeCNKSKCalhWypSuJG2njoM0yRFPMFHDKAF4pCAaLVOEU/UlCIl9n&#10;FYTRatyalPRiRb2vy0U0HIpIY/hqGIuV7eP0aH8jwveRIo9tXTMUX/GYZKWqO34fkbcj+4Gg4VKt&#10;soLTTngsnmOA/wCtv7OLGDNIblOkYUuBIlMAx+jh8DpoMRqqWuPybhH2+q38eOC4NNflRtpxlWKu&#10;p/f1v+0cfUA4KSpJaNIytw80xZ4V1P8ARwpW3p2UIW3de2kLU0FdW1HuKSP6dfDgccaU4cKE6HUt&#10;ilJg2HVFJKplX2/r9/DZhooONE9w8FjChjoJYZYgra38PpF+C9BBFR46kg1FxfL8WIRsAmhB/MfV&#10;48o8wHBT9vdFo0hhl6rwybzEFgT/ABH3cJBblrEUJfzaXhBoU8uY95KqJm9420+kf0jgiZdnbQKu&#10;radlCpTV9PWR973/AGjhqFTQTU2UUxYrgS1ynTvf8x/TxpaNVGDL/d0y4fhUuFuXC99fy4wlGilj&#10;rwdpPZmzRLQghj7fy+j4H28Rvv8Ad0a2ln3tRsFxzD8QgIcgnxHwIuO3KtPJcq9xbLaNMmL0tPVS&#10;EQi19fyseJnUhVGTCygY05Zcwd0lBI0P9x7cdYa00ju7gEUJTUjR09/EDhzEUFNcmmSRTut7OMxS&#10;4GpCweYthy0U0VRTZXYQjoXYe3+njSkTSxt8ikhJRUiybQP1+rhapABo9S6oipVNh9MrB4gB27f2&#10;ceSgCk63lHbSvoKyCjcAkDsfz4uCookWgrFCfhFRBVIATfwH1G3FoM0F3UlJp4qMFjmjJVRfv+fL&#10;RScOxTIMINMx01/t5qIpUXdVSEgI8OeqhVSkw94owN2nLUjVJp9/mFEi7dL/AK+zlqSaTTZPPDIf&#10;ctzVPgRXUaqBfnq0TXJ2VVuOerVJbEa9EBudOVpehE0m/nI2a69uNzS/Qah1VciKdvNE08luaTtR&#10;VPMpA4nJmjJKNNJav3i5/X28SLo4aik3v2vbhfRzEinOOVAu7ioKpCUmo8uJRq/unjRdp1LM07RY&#10;gs1P9rsP4cVByRSFTWk0EGbp4zIQDcj4+w/0HgRvFUPsvSaD6EVPm7kJ0/Z9PAujVNC5WmKf4jXh&#10;1axIuPjp/DhwNW2ihWgihoyi9TIqFxbsD/yqf2cGNqSRUd34SnZzxoXkiDU1yb2sf2Hh9FAgqxpN&#10;xUytVkAX/pHGAMaMlKgUvoKSOKAEjiwCg+pcmkxi1ZTxAle4v/T4cZUYozZQVUEGZs0LSoQPD9n0&#10;38DwOXNz3dDyzsu8oNxmL5iTvr+vt/o4G/zOo0LjZ6BSgp4Hq7ORccMkJKqKFq7us89qVe3bjivD&#10;TSfGagfz2ONTduMd+BSv8qTTFNiUldL5aX1+jhep0uGBRqlkNCTShw3Kgn/S1Clr+JJ/s4YNWmrb&#10;RQ9facBT7PhtBhcN1QD6LD+HF5bS0KLEvKfO2o1H8pVvsUd9Pv8Az5RELNOuam6UFHg1LDIJNovx&#10;clkDGixy4UoRS5pJoKOMW8P18eG4ITQaWC4abcTzDFtKq369/DiZbwFLGbUmg8mqYauo2g3ubf0c&#10;IyoLNCtKCgUuMu4RGXEidiAf2jhyy1GNBq7fOyhkomFFHppw42UCF+OkvmDEkqbx3+j+I/PjC1Ua&#10;27WnGgfxXL0dVJvHj9Xjfgfdt9dDli7KBWCjy7TUQ3OR9en8eURbhFOuXZcp0qavDKSA+8BbTS5+&#10;j4cUqUlIpGhtbhoNa7M7GcinOl/h+y/A25d44UL2rHDxU84TmFyoMz3Pf9nx8eLGrk8aL37QDYKU&#10;rZgpWT3yNR+vx4aG4EY0TflVA4Vxw+akmrBKgF+9/o+nXtyqCCZqzqVJTFC9hrgQhF8P2cECaAzo&#10;xrjWLJqx5s1tEUkqhwpKNr34jUaOUCaTN237tv79+3+rbhdJo6j4fOv/1tMqEqTY8CpFAk41gxXC&#10;nnT9H8e338shcVtC9O2ksmHz0MpLD29/v4ImbbvsVbKVJd7yl9hVXC0dgRf9TxKuwJOBwoieQuan&#10;MXkb3O/HHWGmEY7fOlzA6KxvUz0dpSbgeHt4HQkKo4QwViTSa6cYz8n1FWkZtqyNNANe/mLuT8xx&#10;W+z3qIHVS1SSlE0YvFpXlUo3b9QeI/5a40ArgeOz3baRIeTsOJ8qT9NHPCw0PhwsUZow2ilHDUzB&#10;QhNrDiti7NtikY+dOuEKGmf1rnGjK29RrwsddLxlW2k+sJGkbKdvn5QnfiHRTQgY1lpMYlg1cX/X&#10;2ni9rw4UKbR4RFTpcxeYAraeH6+HFBE0aEhRpyoYYMQsGsb257QBXu7FPDZMRkEnttb+8/0ctViK&#10;TU+Gz0DWiPs56aaNMddVYrSkOwO322+HtPLHGqnGsuHZrZDtlOp/aPjzZTWqUy47BUCzMNf6OVKa&#10;0RGNQnkpmYnS5/Xx5uZrQVNR5Gj2kryjlMO02yKb34kii6K8hsddOeOFNQBTvFRtJHuW/KiTXhjW&#10;enp5onBbty+mnAk0paSrguI3IB05QiKoRppY4fglBiUYYKDe2v0j6zzxpsmaS2aMgQzKSASdPzFv&#10;G57gcsFFOyqnCi1Z16bSsWcRm5B+q43Dv8R7OHTNxG2qmgUTp9JRVhbaQCTbv2Ovjb+HDrvwRTRV&#10;Qk4PlxolDMp/XX4cL3HZq4E0sI6OrQjyr2Fvj/ZxESKc0mpJqq2FbOSQLfr7OU0g1SuMWKFntIdO&#10;bKK1TvHWRMtu/GCmt0z4hSrUjXsf7uKEHTWttJ5cN8lw4uOKtc01NTmQumw8pW5pnqcKaR9yj9Rx&#10;QlcVrbSqwjD5Fg8s9rEftHEa1VrEUjsw4Y/nMyjub/eP6Rxc0rCt7aT1N5lKd1/1txSca3spWYZi&#10;stTIIl1vpxItEVUGlpM7U1L5ntH8eF4Go1fZQU43jTySFSO/1d/z4dNtxXpqJQNBIhlkA/Xvy6qr&#10;NZp8ZpaTQd/19vNBBNaNRExZar3fb25fRFbig7zWagkvAT71+3xHw+I4tRVqB6ox7EqQlblSbfA9&#10;vv4rgUpCRSmytmOsln2yagm1/pH39xxtSaoUxQk12MN5AI+n7+MAUoFScv11VUH3gT/Yfj8OaUBW&#10;tcUI8NHI43EcRTFNqdrz0rREkDXmwZpKp2a4fpr7VHL14Gsqo4YFxz002okGlng4jayt20/o42aU&#10;6uilnNgqVVCZFF7AE29gNjyteJnqoEcZwhKGuKuLW/5lNv4cXJM00VxSkwOOKO21f1+n6OMqNN66&#10;Wa01M6bnGvK6oqpXFN1Z5EN2U9uWBmmg5JppWY1UmwG/FFPRSxw7LtPUpuk1/X6hzdMmaVEeX6OF&#10;dkQA+j+zlk02DU+HL1Iw1sP1+HHZrRVWY4PhlJ77kX+Ngf6eaJmk5M1xlWlC7Y9f1+PLhUVULjbS&#10;GxuKa7eSuutv48ulVNBzGkOtNWs5L3Hj2tx+YMVcrgxTnFFJCLty4xqu2pglW2vHpiqrVArp3oU9&#10;6ew+u39vPbaTGstNiGDiQKigk+Nv2nm5IpMVUqaHB8PxUAqo1ta/0e035ZK4pPrilhh3SymqmDhd&#10;3jfw7f61/wCHFBcCRTyndI6qcsX6dLQ09190AfV2uNTYeHs42TGNF61QZoM3ocOo6krKwIv7Se+v&#10;hx0VcyRQrZVxTLYCwgruOlrgdxfsuvcctspGRFLs0WGVb76YAE27fR9/K6opMTSaxqOmpvd01/b/&#10;AG8cCppuaCHMCDVou2tv48UA0pTSFOZTg5NzYC/tP8P6eO093WuoM/V9YlYBgNt/h+S3/jyhpr8m&#10;VUGVd13hkqzGJRe/fTxNrabjfjPepBijJOVqInn5UvcvZ1q8QQSsGe9tSLa6g6tr34uSRRWtjRhS&#10;xbDK3MFm8v2a2J/Pj00mKwinOkyAY0tsJJFv1tf+PNaqTKfmsZyCWJbbr+v0nvy80jLsVHGVZqRj&#10;of1Hx5aaoXJp1poZqY2NweWmmDSlpmmcAEctNJiKj16tt15ea0BSVnjkckjtywNODCo24rox45V4&#10;qfS15gHum1/7+Og1QpqVVSyVtI6A23Aj+jm5pKoaTRc86ZJTEKkzMt1N/j/rDv8AG/EzrQc20KbS&#10;8LAimrB8JTCXEaC3f9fDnkI0Vd97vsaEBYGq4wBr/aOLKDc6TTPW4JUAblU8rFKkvAUzUdNVQzb7&#10;G39I+HLDCnnFhQoSMNqp51WIjvb+Hw4pBmgy5CawZkwGV6TeBowH3H3T+zmlY07bv6TRScUqhR1z&#10;w1Pj/EGx/McCritJg1MrKO9SCKgrFS1xZVGn9vw4zAXspUVKapqkoqejqtj2AuR+0duIygINLw6p&#10;xOFC5lWppGQLFYH+kbv6eCphQ4UAL5CgcaEWoQeRuvYfT7eGhoKJONY6GeK4Vjpp/Ryiau4k06yU&#10;NPOhNr+PHomkIdKTSAxzBIrk20/Ufw4hcbBoTW9yaBvMeExg7oxYgi/1i38RwK3LEipEs7g8aV2Q&#10;Z2giCObWt9490/lbhtYkpEUQZqjUZHPGlRmbEFip211t/D6fgeGVwuBRLZtajQBVEFTNUmRF7H+B&#10;07cAS0FapFSqhaUpg1KNXNYQuT46DijWdlMBsbafcMwYVZ3Mt+GDTOuip+57un6sy1VCG8AI08Ph&#10;8T8OGC7Y8KKm71M40m6jL1ZTKZZgdPbf2/G3CxdsUYmjpF4leApsas+U90rbiUud3S0N95TjQ1Rq&#10;jr2/UcUoXqpG6ju6dKtjSRbh8eLVK0iaQNjvDXeFzyV0oCa/rcc2yrWa8+gNCl62DzS05vcXH0d+&#10;3DstSKCofCTQY4nh8sNXd2sLi/1j2n48DTrRBobMPBSaV+AVCQbV3i5+PtFuG9uoJoPXaCqhlwrE&#10;aFqX9LYE/tH38EyVAigE60oGgIzvh8tdi2+m1F1bx9m1v4DgNvmi4vDq/WpKyx4NNwrr/EUJ+QMM&#10;xCggRXUkLb/k248L+B4I7Rotpg0Dc0eS6SRzyaWWY5qqsp/loiQxAGntGoOnF7gJGFEVqAkyadMp&#10;u+CUharH+I637NbX6jx9rwDGkd3+2VhQQ9TM7zV05pKH3j2a1h7VYaXPs8eBy+uowTQ6yfLggal8&#10;8RUHJmBpPaatX3ibk662P1dweetGeKttO5jclOCdlDF/VzC5YfK0Bt2B9h9g14Ii2IigJ+aWDNB9&#10;j/T+jZCKdRf2/QbeFz2Pt4TvWaVUJ7XNFJOJoEK3KdfhkwddNpHfTUGx0F+AxdipoyKkprMEPiKV&#10;2DZhShhWKdvsgD7j/Rw6ZuNAgmg/cWhcMilrBiUeIoAh9n8eHaVhwUHlMlrbSXzDlQ1cfnqp0sfu&#10;Px+B4V3FoF40dWl93Zig8UVeCko97C4H38Dom3woWHTc4jnCuWG4pPPiAdvsggn77H8jzTLxWqTW&#10;nmAhEUNtPi1NTYfYkBlUfWR9PB2l0JFRotgrXSLWjnzJiBgguwvpa+vcr2HCTQbhUChH3gs0Seem&#10;jZ9LukccqxStFe2t2tbwYWvc+3w4LGmEtConzDMlPEwefSjgUeRMKwqhHm2Fh21sPZ3sPy4t1UCV&#10;EnE0icbosMlvHR7W+APxBHbTlgK8CRQX45kOepiaeOypa+gv2P1DseaKZo2audFAtieXq7CpyNpI&#10;Hj9Bt9HEZRFChu4DgrDh1WgJWpFvp+B5ZJqzqDwqdV4Zhtau4gMf7b+Px54pCqTodW3Qb4pkSBpj&#10;JGva9j9d/H4H2cKl2iSZoVsZkQINN0eWKyGQKin9T8eNJt9JpUq8Sun4Zfq0T3gdf18eLQ1FFn5l&#10;Jpvly7VOpdgQPjf+wcZUzNKE3QFNi0FZhxLoSQL/AHfR24wEFGylhcS7gaV+CZ2xPDx5e8jab/Dv&#10;uHsHfi9D5olesErodMB6wVVIiM0tgltB2sDfwsOx4vCwRQPdy8g4UOOBdfD5ccRkCr7oY39h2392&#10;w9njzekGipbC0YUK+BZ7oswOqyyKd1vzuPDTuPbypRGykJJ40vKrKmD5hotyWYMFuAb91IJNrDtx&#10;grKaf7sKxFFyzH0nqKZ3lgQ2uNR7SLeFh3HFgUDWg4U0ENZg1Xh7MZQQBr+V/o5eIpYHNVJKoqqC&#10;DdLO4W3tIH9vKHCjBKVKwFBxnHOmGw0bxJJ4eF/HQ97Dx4XvvpbGNCWysVrUDFE8xSrbE8UM6ali&#10;L29oFidPo5FDy++ckVPjDfcNwaXmA5K/mAV6lD9Y+PxP7OCRiwC9ooLXWZd1gk0Jq5HWlp/cG0fD&#10;4fcOCP8AKhIoGnMdZxpKVmViZDuJNtO9/H2DTiBdpNHLd9FTqCip8OFmIFvo/Zx9CA3SR10vVmxH&#10;GIYo9iMB+vx5tx0CqM25UaQNbi8rMQr2GvCFx6hW1bgcKaGemdC8rXPEUg7aMAFAwKYYaT5utCQ/&#10;T4eHfhYlGtWFGynO7TJofMr4I1HACwPYd7+Gnw8OSDbM6BUVXtz3ppR1kqqmw9+GKjRQ2njUGiwS&#10;nq5PMcC5/UduJ0tBWNKXLgoEUpEwiho1vZQfae/53PFmgJoqL6nKitU08L9+36+PNTFOBBVXU+Ox&#10;QRFiRYc0XAmrJtio0EWas0LKGjhb6/o08PgfbwLXd3wFDyxsYxNA7M7SybiST8eAVZ1GpFSNIp8w&#10;SgqpagOoO0G/Y/Qf48MrZpRNFd06lIihTCVEFH7xJ2j+H5cGEFKaAchaqRFZh1TidRsFz4f0dvhw&#10;jcaLxihQ28lhM1mTLEtOn6OPe30XP7eWFp3YwE02b4LOJik/WYNi6S7miZfHXT8u/Ctxhc7KN27l&#10;sjbUNIsQjcKQVv8Ar468YCVg0oKkEUsMPytU4ptaUEg273/aRw+bsy7toOvXwY2Uro+mPmRXCn9f&#10;gLD8+GYyxNERzqDXOHpPNM1kU6/r2X+nnhlYNVVnunn8fwpa4N0ualUlEJP3eHwufz4atWIboPXG&#10;cFzn91CXg+XJKD3XWwF+/wCp4coRpoJP3He1zx2ojporfr7Dy6jFNsJ1Gg1bMID7R3H6+HC3vqFX&#10;5XCsVVi8jwEodQL6/qeVUvCrIYAONMmBSYhWYoUa5UEgd/EXHfTvxCwVKVjRnchDaKOPkDDlmp0Z&#10;h7fzAYdvr4KBURXSsaETGsBpdvnWGnifiPjfx5s0WpURSYixGnokupFubp4oKqS2Yc274WVHt9Hw&#10;+j4fHlSaXtMSaALGa5aiYkm5+P3cL1qobMN6RTFDAJnsfHjATNGBVpp9jwhRCWVdeKNFFxfxpI1C&#10;TwV3lAaXI/aOFypBo9QQpM0N+SUZoht11/j7w/O/DpvGgHeYHnyoXpo/MhFu/wCzimg0DFcIh5UR&#10;v3Av93NVs40BvUPGlp4nG620n67G/h8DxA+vSJoYZex3h5520UjEIIcQrDKDqD/Dt+XAA6kOmam1&#10;lZZTFYMRoB8vdf1uOMut4U6y7jSVpZngluw4SNqKTjR84kKFPED4lWyiOkHf6T/DhgkrcMJouUEN&#10;iVUtKLAMZnUCpuAfDQD9p4eJYWrbQbcum0/b+NS5ctyU4JPs/Xvx422mmRea6ROJ0jKx8xf1OvCV&#10;1HTQkYcnZScM6J7q9uE5WE7KOdJNRDK178SajT+mnaiZ2tbsOGbRJpA6AKV+H1kUYCt34etuAUHX&#10;myqnWWWOZLjipRmkCUlJpMYhCNvu8J3RR4yqkq9Kwa504SlvGj4OU54f7jDce3FzOFInsaUyrSun&#10;vW4b4GiQlQplr40U/o+3EDgHCjJoztqKFUxEHx043AIp+caxYXSxVFUEm7eP32PGGEBSsacfcKEy&#10;KOH05kgpIo4wbe6oP3bD/AclW2wTFQHmYKlE89NGMgrmqqYJGbmw/Ma8M6AZTpNBxmfBp5UZ5AbG&#10;2v0+7/RxlQmju3e0GgZrKCWkkMoU97n6xwuKdNDFDoWIqIcSLKI2+HG9dKO5jGs0TRgBj35cUyQa&#10;cYkSZSB48cFJ1HTTJWU3lyEgcYUmKMG1yK50EjI+09ubTVXRNP8AJMpj+PFJNFoTBqNE5OnK06ay&#10;SWtY88aqmuFPBva4HPAVtSop3kVY47+PHqQjE0wTI078THGjMeGuWx4RzcRVJmpVIN0gL8uKbXgK&#10;fKnyxT6d9P7eO0Xp20nIY2MpPs4xFGijApQINsfFFFxxpmq1Z3uOMnGlqMBXUalRc89srZM1EqZF&#10;Y7L68oTTqRXKnBXX288K0rGsU+rX5o1ZNdKnu356vGmirk2NY8TqMUYNia5UTCRrc8gzWnRFc8Rw&#10;/wAxNRfv/Tzy0SKqy7ppJtg1L9o6ePCosgUe/mFU2VvytIlgRp8f6OMLhNK2wpw0hZsSWon8sG/w&#10;/jwgU7qMUKEs6BNP9NhyPHvBAPDJDQooW8QYpOYvTVUMm2C9tR+0cKn0FJwo5t1pUMaesDlqYNZO&#10;5+H1/wAeL2CU7aLrkJVspQV2OzeV5K+7fTThiu44UUtWwmaYqakbEZd0tzf2/n34XpT3hxo0W53I&#10;wpZRUNLh9NdwAR3/AG9uHQQGxQfU6p04UicTnhklManQH9fy4SvEE0I2EECaixPh6D9Lb9fp4yCk&#10;baeUFnZU8inlXbEfrvxTgdlJMU7axyQrTJvbtyhGgVcK14UjJY5JKsGMdjp9R04QKBKsKEqVAJxo&#10;SqKNzR7O3e316jgsQPDFAp0jVTdFhc1RU75L2vf+niRLRUcaWl8JEClxDLHhsF20IHw8Brw8Se6F&#10;BtSS8aDfMuZJqljBGdBcaX+j4DUcC93dE4ChhZ2YRiaTuDQAzCV+4It9WvC22RJk0b3K4ECheoao&#10;LEI18NODRCqj9xEmagY5TSyQll0IB/LXjD6SRSq2WAaDN8QqMPqSQbkX+8G44FS8WjQzDQdTQ04B&#10;nGN4NrsL/H/kL4/Hg2t7sKGNRzdZeQefKoeLZvjklMa6/wBvxP8ARxp27Gyn2LAgTWChamqm8yW1&#10;z/TzSCFU64CjAVyxl6Wjg3ED6/z78q8QgTWrcKcNB1T0kmKzlYvAnXTw4HUo744ULlOBgY09plLF&#10;ZSE1Cm3Yftb+ji78mo0Wm/Qnn8KXuDZFlp1DzKSfG5J+HwHDtmz0baDVxmQXspyxfKpkh7dra/Rp&#10;/A8Uu22oUiYvdJoJa/DXwgMXB00v9duBV1vuRQ5ae/MbKRq1M9TOqMxCki4v9/bgfDhWqhGUBAmj&#10;A5IwlKaASSG5Hf6vdPf6uSLZtaBUVZi/rOHPGlHmnGPl6FwragX0+Gh7fA8MLhzQKKLJjWsTRaHj&#10;qsWriGudbX08PpPs5GhSp9dTGFJt00KeA5PhiUNPc/SSf6B24LGLMDbQHuswKtlLpKahoE0AW3s/&#10;s4ehKW6DBWp2kRmLNdLS3ii1IPs9n0/DhLc3iW8KEtnYqXiaC6WtqMSqLx3P0f2cCZcLxwobpaDA&#10;xp3RcVji8mG4BFrD8u2vF/jAgUXEtqMmnDBclYnitaPm0JB17Adzr3ufy46zYqcMqpLc5khhPhNG&#10;dy704ShpFaSIi4Bsb+zX2D8uDxq2DYwqIrrMy6dvPvrFj+DwUo2AAD9Qe3HFpFUt3iqgumdadyLc&#10;JTCaGKRrFB/mLEUkVgDb4fnwP3LlCqzaIoNZZdznZwJLVOyhmlMVMw+WeKS8f6+PFDJIOFJ3khQx&#10;pZrjb08djp+vw4IA/pFBs2us1DGOiocLfjIuNZpQbXQKU1DKNu7x4atqFEjqacBioSTYDx7veFJu&#10;4kVLasDrfvx7VNMhEUzVdc9rLpxItcUvQ3NMFRUBkOt+F6l0aoRBpNCGoeYbOFGkk4UdagBjSogW&#10;oSMBr/X/AG8OUgpFESiCab6qWtZ9qAkfr7eJVrVwpYhKRSowWWoVQZvG38LHhqwTxojuQJwpzqEk&#10;mBZb6cVKxpEhWmsOHV60dRuYdv2HlG16DTrrXeChRw/EIqxNifrY8ESFhWyga60WzjUXGqCDyGdx&#10;cDU/Ub8o6gEU7bumaAPHmpaeVkj1Kn2+w/D4cAtyQg4VKNoFLEmm7Dq+tRt63AHw+N/HiNp1VLHm&#10;kmhLy3jUzuFlJI0/I2/geCm2fPGgbeWwGyjA5brkkjXzCL6X/geC1tU1GFy3BwprzZRUs6HdYgD+&#10;Gnj8Dxl1IVSyzcKTQVnDqGDU209v9vCXuwmhl3ylVDqaigmXyRY6Wt3/AIcYWpJpShCk40oMv0Ed&#10;twW3tHb4Hi9hNFN06aUtfRr5V1HYcXrTNE7S8aRDwzo/0cJyINCUKBFPuHTSrbubcXNmit5IpWwS&#10;uw14uBojUmKdYGBUjjoNJCKacWpxNEVte/7dOMrE0uZVpNArj2XJahy40JPgPaNe/wARwK3FtrqQ&#10;bW8CKZaXBaijTzdpt/Z93EaGCjGjFdyHMKUGHSpNL5VTp4flwwbIUcaKXU6RIpTHDKCS3kAbtD+X&#10;38Mu7SdlE/fKG2mXEJZaC0Sj2fceI3CW6MmgHcan4ZTnEFHmrf8Av462nvNtJXl91spTrgdJAm51&#10;FvZwwDSRROblSjTPPRU5faosBxhSBS5Lhp6wyjjUi3hxShMUXvOE0u6aiVlB4YAUHFOVCxPDKfyy&#10;SB/d/Zyikg0+06QaBvMMowk+ahta1/qNuBu4V3WND60Hf4U95MzYahvLLdv+ZT8PgeKLS57yi/ML&#10;HRjzzND1htXHMAGIPh+duCMY1HTidNOlVBSvHt0vpp/dy8UmSo0FmZMmLivYafDXwKn2Dtwtftw7&#10;QstL7uOfWg5iyZWYSbQ7iBtH3X8Bp+fCdNoW9lChWYB/bThQUFU0oEnbT9dOKkIINJXXUxhQl4PQ&#10;ooBbv+v7eG6BFBF9yaVsqQmKx/PijCikEzSOrGQNpxMcKOUY1ASsRL25WaUFuk5jmYXp4iItfu/b&#10;8OIXXdFG1ta6zjQT1WO1nnGR9APr7du/Ayt9U0OEWyYgVIpM4XYIxv3/ACP1Dl0Xs4U05l8Y0p4s&#10;XjkIYtYXtw1Ds0SlgihFwHMSx7bNa+l/pFv4jhu26DQVubUmhmwnHoKiPczAg/tF+GIM0DnWSk08&#10;rV0cwIBH6/Ry9J9JFNdVWUi3EZHKU+Ek0lcQxaWC/l6n9fbyhVRg21qplixPEamSyXI+F/2acbBN&#10;LlNJSKVtBNUhby6cfooWBwp+jrNNvNg0lKa5TzHYTzdVAoNMcdzLob/2cTroQMCm+nuUuTygpSqu&#10;FVbbrzRraabkZb68rSkimLFpo41NyLcTOGKMWEk0gzUK83u8JCZNCfTAqfJ5nkEA62Pbj5pMImkT&#10;iFS8Mh3HT9TwldXpNCFlAUK7o8VlnPlKxNz/AB5tt4qwrzjATjUevwqoqm3m57f0eHG3Gi5tp5p8&#10;IwrLhmASGQe7ex8f1PLNW8cKo9dCKXMeCwRxgygEgeP9vDwMgbaDBuCThSjwZo4zsXQX/j/dwwbg&#10;UVXAJpZ/Pe5sXi2aIO7xrulIE4kPtv8A08sK0vZFKKsrkiptpIv/AEcdJii9CNRoOpahKqqMAa5J&#10;I/o4g1SaEgQUCaSmYsq/MQbgvcj8xt+J9nCt+21ij20vtB586Aqqw2bDa4b+wK3+vQ8AS2i0qpOb&#10;eDyPbQyYE9IKFNxBIXX6RoeDdmAmo8uQrVTVjVRAQQhFv1/ZxO8oRS63QaDaSleWX3TccC5RqNDE&#10;OaRS9wHDKWmAkltceN/6PhwQMNBGNBa6eUvAUo63NGG4TFt03W07fxPDFy7S0KKG7Fb5oM8ZzTNi&#10;O5Ib7fhc/wBA4Fn7zvNlDK3sQztqVlms8pxu01P/ADUOKLRymL1uefShroIxVDdf9e/8ODVHiqOX&#10;TorjicckS2Q/R/Ecq4IFWZIO2kTXUdVURki9/wBfbwnWgqoRtuJSag0uCVu8PZjY3/P7uJ0Mmn3L&#10;lOyhqy00dPGAwsR+w3/geCprwio/u5UaUOJ4nEkW2M8VKVFFbTRJxoP6mSSaQyDhcrGhIgBIimPF&#10;sVFHDcfr4HtxI67oFGdux3hoJZ8w4nUTmOL77AfmbngQVcrUcKHqbRCBJqTHgWIYpeSocsPrb+On&#10;HxbqdxJpObpDGAHyqDX5cNECxJPfuf2D4cTuWuilLV53lQYlMRsvGEiKVKOqnIQPN+9YfTbinSVU&#10;i1hNKzB6GohdNp0uL/w+nhuwgpoiuHQqhvwQTQwqZtPb91jwVowGNR3cQo4VGxvHIaZSpI0H9h7c&#10;q44E07b2xXQfri8dVUd7/T8OFHfajQn7goFPG6m73+PbivCi+FV//9fTCjmCzjd2v/HgXigVINLa&#10;kmppUCt7B+unC9QIphQ40i83zRUlN5sQ9nw7+7f+HDZlajtNLWRNBZl/NZlqdkjfZ0t/xE69/geH&#10;TilEbaMF2oVtmhlw+tjYDcR+unA+5qVtNJw2EHCpFbNFIhTjSRFLwugsx0Nl7MdPjtMbaRTA/GNh&#10;f8hwzSdSYp4HvBpo29didJUOtRER5coV1t/hcAjt8OBBC3EiJP7vOkCG4pRYdh1PVRCUfH+PEClk&#10;Ur4Vzq6CKL3UsLc8lRNJBiahquwe3l6UbKyxQCZgBzxMVqJp8iwmNludbc22qTR1bJ0004hhBF2Q&#10;EAfs4Yp240comcai0uIzYV49jf8AO/FagDRmcKe4uo6oDE7AHw8PH6zzWmKbJinLD8x0tfOGY317&#10;9vGx768aIpIcaUWL4dHV0O+FNQAe3sP9HNDCtTQHVWD1UFQUAtYkfcfhxTM1apFJDUobWN/hxwkR&#10;FXKsIp8ip6nb2I40AKZA413BDO021gf1+niJ00XOnGlpSYE00YkYdxxNNJNUU3YjhT0h3AW7f0cs&#10;MavGqusNxSGlssp9g/ZxSExSkJilM88FRSmWIC4Fye/Y6680FEHGqpJBk7KCjFca/llSwJ27SfyP&#10;HQnvKZcPGlTlzqbBBZI3Fhfx9hv4fAnx4wWVJpKkzQtUObKbE1Ckg9x9OvwvxomMK8VcKjY1Tw1N&#10;OzRgdvC3cG/K1QGgGxnBFhqt5Xt+w/0cWoXhWiJpNV1W1GP0afcPq7nipCdVeJ004ZfxSKqe0/h+&#10;w2P5ccKIozThT5ikVHtJjsSL/H48oEzsrRQHNlIeqibddRa3HRSBQipVHDJfcw42o0xSjjpTItjx&#10;HMVaYrKcKUKTbltVWIpkqKLY/awHHUqqhTWGnTfJt23t7OOHCmdRmlB7tNDe1iP1HK6QaXlAig+x&#10;nEYZWO0/r34ubTApJNJF3SQFU14t2VuKm5fjeGsDE2/sNxxt3EU2KFyrWKSgKeNiAfzHCYHGnNU0&#10;DGL0cbztsHx+/Xh4g4Vqk9PUDD4iXNgL/wBvFIGqvUhZsVWpqtkbX+j4f2cUxFWiKEDBMIeRd7n9&#10;fr+HEylxTRNO9dgEMqe239/GQuvTQWY309WqN0WwHs+B07WHY8MEuzToWRTRBl2bBYSIYiSD3sPb&#10;y5VqrZVqrlTQ1lU9plIF9f29uXOFP6qEzCYaegiEjd/En7vH4cSKlVMkxT7/AFopUtHuGvb9dBxr&#10;u6SKk080WK0dVZiQb/0X8ONFJFNAVJnxjDoxtBFx+vYc0EGm0EzjUT56GoI8sjj2mtrVJqesz06B&#10;15WKuhwpoW8pYxFPTGOe2oYfeLj9vETgg1UqKjJpKZpwyGoqvOGuoN/pFj+Y4+2umiok0zUyw0gs&#10;SOPHGvATUTF8b+Tp2lVrAAnT4fRx1CJqpFBNJnKSWqMQO5gSLn4dvaeGARFLEIjGhCwB6mdxI4uD&#10;r+3+HKYUsJihQpMVWjQRuR4f0caikJrLPm2nhS7t2/XxtywTTZFJyv6kwUw2q4+r9QOPBNaIpxwP&#10;Hpsem9w6X8CPgfD2jmj4dtJioJoa6PL8KRbpj9+v8eJS4BSFToFRKvCqR2smoH6+HGy70UXruI2U&#10;nqjCaRDtQAfR/Zx7viqtG41UmK3D4wCF4+Fk1QvmkjVjytF04tSqlLTur7qgGhesFt37OOTTpWDs&#10;rlDgqUjeaTcj9fHm9U0kUQKdEzUMJZfLNipH8fhzQTNMBJNL3Aus9Jh0ex5VuAPHW4JHhuPbijTO&#10;FKe6wisOOdZIMSjKROGY29ncH4kn8uXWnVFVdYKoJ2gRRb8551qI1eYSAbfbqLA28fgfZy8wKWtI&#10;1YUh8kdTcSmxBYZJGO0toL2907vCw1F+UQvVSq6ttIkUeXJua5Fo1MmgGgP/ABE9/uPNGgUpNNeb&#10;c2fpiInGtxp947f08dTjW0ImkimJGuT3db/t4pBpXEUyVuXZcTNtpN/6LePLaquHdNJis6MVWKgn&#10;adp9lz317Cw7/HmiQaum80VBo/T7htBL5soI1PiB8bWQE/nygQkY1teZLVhQt4DlLBsEXbYA/Gw7&#10;/E3PFGqiJTil7aFLDKvCKZQrEG3t1+Pc6c2TRcqTSuixHCZYtzEW1+P9nNwaZ0mmfEMXw0DZEwtf&#10;wP8ARx0VSKh0jUVadoI+H6jl5qhEU5Jlyjm1T9fu46DNaiazR5eWO+0csTFNqwpM4xQLGTYfr3HL&#10;A1UUww4fHKLcdrZpixDB5Evb8vu46MadQaSMqywy7SPZxwUs21LSreFNeWpOtGqobQxVoJf4c3NJ&#10;FeGgezZWR4RUAt3Gv3HaeMLUEUfWrfeiKccs5jo5rK7C4/YfjbwPHUrCqS3NspONCqrUdTThgAx1&#10;+OoPFANBdQINM8uFqx91dO/L7asFxT5hdDTwuC/hr92vN0gcWTQrVOXqbE8LaOPQEMunxFx2+rl6&#10;KUrKTRKOp3T7yaiWaBCDd2W3xAk8PjfhTcMaxNSzlWY6YCur8Pwou2G+fQ4qaZ7kbivw1FweBdqU&#10;Kg1KD0Ot6h5+ys+PU8zOJUNhodT7NDx64TNNWiwBFO+V6qWCUWbt+w/0Hiu2JTRffNhQoYop6iel&#10;8tfZ/DgkBJqPSkJM1noqSYPdz+p+njqZFUWsUr4pQqWbigGiJScaYsVieoQ27f0jlFCaMmTooKMc&#10;omDG+t/26/x4SPIobWrtN+Gv8id3Ya/mOMN+Clbw72sOOYstUNg+H9B40+7qpy1t9GNM1IyCMqwu&#10;TpxIjCjNwGayR4DUVU/m7SFJvoPv78uGCszVDdhsRSqgmhwaP9Np/d8Bw0BDIxohUk3Jwp0wzNlH&#10;Vz+QviSBpbW1/HXjzd0lwxSR6wU2JNOOMeRLDc2AI7/SOK3IIpExKTQHY2iNMRFrc+Hx/t4BbgTU&#10;nWpIGNd4QxjezH6fr05dgxWrgSKVNYYqyERwm7aePw14bLhYoiblsyaW2TMpSQqJpidO3c/Ed7e3&#10;hva22gY0HswvgswKW+MSR0FKRGQCBpr8Lj+HDZZ0ig4yC6rGgWrKCtxypLQg2J9hPjfgXcbU+cKk&#10;Jp1NsnGnuiytV0sYeYkW9pH8B/TxY3alNFjt8lZwqU9fPSXiufZYfTx8rKcKThoOY1noolqKxJKg&#10;aFhcfTpy6RqONNOK0JIFHR6c5LpcUwTzpRqihj7PdJVu5t4ezglSNIqIrt86qQWZsvDDcf8AlY/e&#10;F2XQ31U3GvbUW5UijJl7UipGbsBZMvtLS+6SBaw/xggeHg1ueWkqGFUtXv2gnmP0ojlDUzTZiL1z&#10;HcWVjc3trZh9/I0bWS74j1/jWQDqAlmE+XzFDlT1CUkdotWA1/hwdDCoyUnWcaYanNGMxVwiXRNR&#10;38RqNBbiBdwoGKNEWTakzS1jzHHJTbXtc3/Phl3k0HjawaQuZZpKuFlpx9oH8xcdviOFlwSoQKEd&#10;kkIONA+cDxOWYuVIuT4e34ngMNusmakP80hIihBwGirKY7pv43/XUcEjCCnbQTunEr2UIkmI03lh&#10;JCLm/D/WKCoaM4Ugsy0EFTEzKPea+v0j+kcJLlsLGFCazdKCKDKlQUUxZyBr4/HgVbT3ZxoaOHvR&#10;hTrTNi+LVq0lIxsxI0Nvo7a68WJK3lQKQLDbCdSqNp0j6ayCVJKo3uL9j4WdRdiPj4cHtrb90Khr&#10;N8x70wnngdlH6wigostYOBCNuxbDX6SvYfVwxJmo2J1Ymi09Tusa0MrwwyAkdgbaaBh33H2+HKOO&#10;BkY0IrLL1XJ6qA+g65RmrUVMwBJIG46ai4+18R7OFyb9BME0K3MhUkSkc89dDfgfWLC8QgWOR1Ia&#10;+vtuNwsWt8fDhqlxK8RQOey5bR2UqcUkwHE6VprqWIax+kA9z9XH6Lk6kGi/5nw9IJXlpOxuRb6L&#10;/wBPEyxQstnJwNIGDFaulnIk7a/w+/iALIo+UyFiaVFLjsU2khH6jikLmitVuRsp+w6ooZZ9txfv&#10;7P4a8UJUDRe4lSRQn0GEYbUxWFrn9h+/j0UQqcUKa8cy/BRwtKouBc3+j+w80U0826VGKA/FWijk&#10;aNyNLjX4acL1wKGrIJFMkdPTSXN+JwkGl6lEVHqpY6dSIu/080pWmnUJKttJuszDilGu+Nrd9f7T&#10;fhYt9SaOGrVDm2hAyv1hnwyVTUy2bUjcfHRvG/iPZxY3eg4Gg/c5LqxSKNlk31ERrPGkswYWuATo&#10;ACG/eP8AhJ/d4cBSXNlAB3L3GcaN/gOacNzLh92Ks9jY/FW9pt8DoONqSU0T6pwNBP1EysfLeenT&#10;3dfya/09ieKUqmqfaar26iYZjGGVMsUN1YEr7Ox29xr2IPC+4CowqTctcbXGrnjRfMPy3jeLVZXE&#10;L63HbxHxY34C27Zxw+Ln21KLt40wnwc+yl/h/T1KQ+c6nU+0/wBg4et2KUY0Fnc1LmHPzpaUiU+E&#10;qLiwH1eHDlICKDayX6aMw59ho4iqrc2v2+o6t/RxC9dhujG0ywunn5UFFTn553N9Pz/PQcDCsxmh&#10;wjKdNJ+rzTVTtth7fC/7LcLV3pVso2bsEp21FFTVzDcwI9vPBalbae0JTUQb5JfLY68YGJilH2ia&#10;VdDlCWvIcg2+Nz/Gw4aJs9dETuYBqhay/kmjoVEjCzfT/QPZ8eCtm0S1soB3WYqdpcPSxQRWj/W3&#10;DQiKDgWVHGkXiMUgk925H9HEKxR80RTYMVrKP3IRr9ft+HExdKaWdylzbUWTFsZqn2WKj6h/DXjP&#10;eKVSgMtoFSI4KnyzLKbn9fE8fCTxpOVCYFJLHJqlbga/H6/j8DwouCqhBapSaCzEVqC95bn9bcBr&#10;wJ20O2SAMKz4Lh01bUKEQsL62B+g8ctmtZpq5eDQxNGAy/lhYI1eSOzDuT39h9vJFYtwkY1FN1eF&#10;ZwNOldh0e7yzrxSpE0hbeO2pmD5Wpgwldb9u+v8AH+jm0MAUw/ek4UuY8KwmNCJLfR4fcLDhjAFB&#10;4urJwphr8NwmqvFAAAPAWHjfw4wUg0YNvLRiaTH9S6d5N0aWHw08dO39PEBtRR0MwIGJpV4dgdLh&#10;6X2gfHi9KAiiN24U7Tu2KUUAtpp+vc8f1AUi7pSqUuEVVPUkCwsT9Pw+jjgM0XOoKKEmk/l8cW6S&#10;3bt+unHZolVM1BxCow6VCY2Ww9n0W8Oeq6QoUD+Y/k5tyFwe99b9x8PiOJlwaFNsFJoGcRxHCaKY&#10;3YAk+JA7/nwPOOoQaHbLLjgprhxuCpl8uIix0+/t34nS+FbKXKtSgSaX+VoFNQsygf3e8OHLKeNB&#10;W8VhHPRRsslVCQbVv4dvoN/4HhwKjR+hLxQiel79ge3w15sUgGFAHmpjh5kKG1r/AMb/AMDyhwo+&#10;txqoIpsQepLI92sSNeIyqaFaW9NMk8DvqBxgiaXIVFZ8KQfMBSPEfnoeWTVHjhS5lVYqfcfZ/fxY&#10;dlEIMmkFUiKSrBOtv2cREY0IEEhND1kyjRobL4dvq1H5HhinAUCLkyaXpgKSbD2047RTNTWoSV1H&#10;bm6pqot/U/LVTNEWC9jr9FyjfkRwsuW+8FDnK7oNq586KbLRVGGOVlHbS/0EjgCLZaqaUuh/ZXI1&#10;sE9LqdbfmOb1hQrXdFKqTEkSVMtoe5/p04UKTrOFHaVFAxoTcsUMdFCJp18PG/jY/keCm2RoGNAu&#10;9cLpgUpKvMlPCPLitp+vhwyXchOyidFmVYmsa4gKuMm19OVDmunO67s0H+Y5okJI76j9v8OB+5UB&#10;Qqs0k0H0MXmSfDgWQnUaFilQKnzUS3GzXtxYpmkqXacqREhi2t3A4tQNIikTh1GuHvK5deV41baK&#10;zrXlNDxzvIpotTXIVaTe7e/Pa9Va7sprBPCCLqOVUKcQqmKV3STaOFKiQaNUgEU+0Xmum49uGaJN&#10;FbsCuVWGC3ty6qq3TEamxsOFneRRrop1w0mJzN7Afz78XNeHGkD3iEUJGWs7tTVHy79wSB4a2uO9&#10;/EcEVve4waB95luoSKNLkrOkM4G5h2On3MO/wvwatuBYqIbuzLZ58qHqmpqPGqf3bEndY/Rb6+Ka&#10;CxJRtoLs9ZP+XjaWNTpf8vfHx7X42pMijq1uINF6xTDmpnJA0/t/o4UrRFD1l7WKZ/Pce6PDibVS&#10;/RSiw93VQTxamipwA1xrZ1vbm1GtoRWSkjjdQ48ebGNVcMVznZVOxfHnjVE1mpYza/LgVRRrJOpJ&#10;HNGqpqfQqvc9+OJphyuqtix2g80a8gVgp4btflQKcUqpdTTrtuOXIphKorFSxqb81V1mpE6kC3LU&#10;ymokUNm9vNAU+pU1LmcqlubplImoiKJDrzUU8TFdVCBE05o15Bk0kJWkNRf2H+w8QnbR6kCKf6XW&#10;IBu/FQotXtrlNBuF+bIqgVWEKEUg81TlIjFavbLYHX9RwodXFCNhGFO2Ao0xDN2vr/A8Us40hujp&#10;pZ11OqUxJ8Bf7u/5cMiKIG1SaA7MWMS0sjRIdVJGvwNvHgRuHtFSRaW4WJpEivmrLpI1gfjwiDpc&#10;20JO6DeIqZBgKLeovrqfZ9Pfj6LYDGky7ucKyRVdTBMVA0Gn5csFkGKoptKxU2Sqif3pLHj5WDSY&#10;NkbKUuErT1EewWHf+nhk0AqiZ+UGaUQy7TTj3Rf6D/Rww/LhVFX5spqRHgC4eDKqWGvbjgYCcaaN&#10;13uE0gc14zLTgwLb+42Ps8DwgvH9GFCmxtwvGg6pGmqpCL9+BhtRcNDBwBsVwqqWaN7i/KuNkVtt&#10;wGpFLUVUIHf6+PNrUBTS0JVWSrxaRl2Hm3HzsqjduBjTdFXNFJvX4cSpeKTNLFNahFLPCcaD2SU/&#10;D87fw4fM3GrbQbuLaMRQhUHkyIHHf9RwRtwaCbkiseKQ+bHtF/q+7lHEzTjKtNBvPgV5S7/r4ePA&#10;2q2xmhei6gRUORkom2rxlRDeFKEjvaUOCV3myKWNr2B/hwyYc1UU3LWmhJeKKopvpsf2HgkIChQP&#10;CihVBJjGX3M+5Af108OA9621Gh5b3cDGk8IqmjPlhiL207fw4WhJbwo31JcxpQYXReZ+ll1P634a&#10;tInbRQ+7GAqdWVr0A3Rm1uPLc7vZSZprvdtJuavxHGZBCovqfYPp7/DhUp1T+FHKWkW4mhjyblCp&#10;ijSeRT+fh4+A7HgwtLUoGNR/mF+FEgUKnk0uGxXIAYfRwQwE0C9RdNNUmZ6OOYRMwBOg/U/0cZLw&#10;BpWLNRE0/Q1dJXxAAg3/AGjikKCqLlIU0aTuP5OgxKJyBcsD+Y+N/EcRPWwdGNGttfFkighn6cyx&#10;Vm+IGxJI+se0/wBHAucthUih0nN5TBoUcCwSrp4Qsmnt+se08E7TZSKBdzcJWcKg49hPnxlJD9Pj&#10;30PKPN6ttKLZ/ScKQ9JhdDh017gEkHuPD6OEiGktmhK48p0Urkr4YYxtPYfr34bhYAohLRUaReYM&#10;fdY2RWOnsv4fd4cJ7h+BQhtLWTQTmOSuqSdv6jgLgvKoeyGk0I+X8ChX7Yv9P9vw4K7dgCgbd3RN&#10;CzhGBYfKF8waaD87dhYcFCGU0BX7lQoeMr0GB0MSsQqmw0Bt8D9kX7jhslITsoB3Li3DWXM2esCw&#10;qPyg6IT4aD4HuSfy5VboRtNWtrJx7YCaBrEczU2Kk7H3Xv8Aw+Nv4cRKeCqFzdopnaKQeLRtKCyd&#10;zf8Ap4UuidlCRg6dtBjimETO52j9b34GXWSaGbFwBSbOESpJtca8J/yxBo5/MAilhheX2dAdp/X7&#10;uHrVvhQefu4qdWZX3oQdNPp/s4+5aaqTt3sU1JluKne/7f6OJU2oRSw3pXU40M1tqHTigoPCkvej&#10;jTbtlhmAb2j+PEZBBpbIUKXOGw08kGti3b7jw/bSCKDTyik11V4KXG9eVUzNbRcRhSSlwjZIVbw4&#10;VKZo8TcSKUWF4VABdh+v1cMWmhRS8+TWeupIU0QW44tAFNNrJpIVcyU7624ULUEUftpK6kUGIiV9&#10;oN/1vxxt3VTTrOkUuIFWaK19Dw7SJoOLOk1iXBklmDEXBPjyvdSaubjSKEPC6COjhDt4DX9vDlCA&#10;kUFH3S4aS+Zcdp1JpQwudLafQfy4XvvAYUcWlqT4qDRMEWtlMsjaH4/D2Dge7jWZNDE3PdiBXqrD&#10;qKjAUn9n9vPKbSivIeU5T3gdPAzgxj9TpxYwkUXXKiNtClQ1JpY94NuCVJgUCnE6zSczFmNtjKrf&#10;qdOF77+kUb2tpJoNFxWermO8/r9fA6HdZoYFgIFOtBQySzhze1/48WIRJpC47pFDDg1EYoNx8dfv&#10;/t4KG0wKAb7mo17EanZ7n6+zllKqjSJphTZI93HElGZkDClFSU8GhtfisJFFS1GnlIR4ccikJVUl&#10;ImXtzcU3NQK+ZYEJflVGKUNp1GkDPi9JNUeXcC5H5/TwtLoJoSpYUkTSpoqCiqaYO4FyAfjrp9PF&#10;yUgiiZx1SDhQYZnwxqKZpICR28fYdv8ARwO3Lek4UMrJ7vRBply5jTJUCOobt+w6/keI7Z6DBoxu&#10;7aRIoSaiigxAKTrpb8+CNaA5QPQ6WafsOooqWMAC3FKU6aLnXCs1MqVEkRA44aYQYNIqtbyCXbha&#10;vChA2NVMb5xp8P8AtG9vh+02HECrwN7aNBl5drteqy7lij0v7Lnw+Fhxv+aJ4V7+SEY8/M0+Q5wl&#10;xKPcugP7R8OGCLnXRYqw7o0ic0rJWRG/iCPvH9I4T3XjFCGyIbNJHKVS9LXDcbAlSfoPunhRZK0K&#10;58qEF+gOJ9v40ZvCMUbylJ8QP6D+Y5IiF4VDr7MGseK5pkpHBdgB3F/h9PG3HtO2rs2feU84Zmul&#10;mT9K4Pfv9/jbw4+l4GkLtopOwU5VeJYdUp3B/Px+OnHSQaSIbUmmhIoJDePUcailhURTsjCBb9uP&#10;UiPiNJzFcdaAHUaafr34mWvTRozb6qDzEMz1LX2KW+NtPvPChb5FChqzTxqJQYhidZIQV0+s/wBn&#10;G0LUun3WkNinuTD3lTfMPvtxaW520Wh4JOFJnEMFilQqw1N+FrjINHLVwUmk6uVUV/Ntr3/W/C4W&#10;oGNG5vjEVlmoJYl2qD+v08cKCKbS4FVBqcUrsMPmnS2t/oPx4lW6WsaVIYS/hSiwXqWsbbKhvb3O&#10;gsb+Pwv4cXM5kk7aKbnJidlDDhObDWRny2v9Rtpp428OCdD2vZQEes+7ONO8NTVVMtk1H6+zigE0&#10;gUkJ20qKLCmqDumW5+PHYmi1bmnZSkGHUsCXt+v8OORFIC4TTTPUxK1kI+rmqUJSTtrlT1CnU681&#10;XlCvVeJxotiRzZMV5Lc0hMQrY5X1Pj/ZxOTNHbaIqPDMNunNA1dSabsQq1S/hxomKVNImmJq6/2e&#10;J9VGAapN40KqWIlb/T9OnC96SKN7fSk0lMOjYzXmOvf9h4VtjGj104YUtBJTQwWYgG38OHMgCg9B&#10;UaQOLUQxCYxxH2dvh/Zwheb7zZQnt3O5EmnPAssLSnzJfzsPiPaeKbe10Ukur3vMBSir0p4FGtx+&#10;vt4YrAAopaJVWfD6mmWO5t7T/Dl21CmnUEmmnFceiiYxxkXH6+HEj1wE4UuYtScTXsGqJql963P6&#10;3HflmVlVauEBGFL6B32gP4cOBQYVT/RMG178UJovcFMWY6uphgYi+ns+B17fA8TOkgUY2qAo0FOD&#10;4zUR4rtfS1/vU38PhwONPEKxobP24KOeNDlNJBV0ltDcH89RwVmFVHABQqgMzrSRbWkUai//ADUO&#10;318Cd6gRPPTUkZa4cBz0UH1LjFXEpRAbA6Ej2/TwNpuFDZQsctkqqPNWYlVNqCfqP7dONFxa6dS2&#10;hFPOFUdTfzJgbfr7OGLKCNtFr7idgp5raxoYvKh9nhf6uLlrgUXNN6jJphpcGGJzb5CbE+Fv48Lk&#10;sd8caNV3PciBSsTK1DFFaxN/ab/x/o4bC0SkRREb1ajWCmwFKaUOvhbjaWNJmnV3RWIpX0WKpSKs&#10;auNw+I+jhuh3RhRA4x3mNTpMReVd8vjx8uzSYMxgKyUtVFI4AHHELCqo4gihBosOp5It7AfX9478&#10;MwkUF3HSDFJ7GMQXDSfLP0WufC/Ezi+7FGjDXfUnsKxJ8XqNpNhp7Ox/t4jbc7yjR9kMClnPTwRQ&#10;Aj4X4ZxQeSsqNBFmdZpiUj1H9IsfzHAzdCaHlkQnbQZiZ6efVfy9vAtqKDQ00hYpdYNjEaqqOe9v&#10;zFv48P2nooL3FueFZcWmWePcPh/Ry7qtVNsJ0mkFUtIl/L78D7hI2UK0AHbUKjq6xp1j7AkX8NO3&#10;EjTiiYpS42kCaHbKsDCFXnGvxv8AQfzHB/apwxqL75WMCljiGLRUlOb2Fhf9h4Zrc0CiFpguGgSx&#10;rMklbUGIHT9Qe/8ARwHPXPeGKke2tO7E1mwppbE2vx1qmXwKf/mZ/Z4cXzRboFf/0NM/EsOeBDKo&#10;7a/dwKoXNR614qYExKpSTYoJt+w/dxVoBo5CBTpi9O2IYc0Tj7QI+8XH5jjLfhNaRgaL5NRNg+JO&#10;6L9piRpfRhw/B1ij0HUKFHLOIzVQCspGg7/Ef0jhc4mKSLEUoMQmkicONb24wkVVGNJvMxGIYbC7&#10;D/JOVP8AxFvD7+PoEGlaRFDRlEzYhlbD5XJYxxmJj8UJXX6BbhE4kJUaaJg0IlJX1lPHsHb9fq4j&#10;LYNMFUU4Q4jUTttcfr9XEqkRSQqilTS06SICeF6jFLgJp2p6FWts4wVVoinqPDZVAYcUsHUaN7XE&#10;xTdidPWKm1UI+r6u54IMBQsIAoN8RwrEJn3ODr9J/s5YU3M7KTE+WKyaUBb2P7fo45qimFCaFjJe&#10;XYqfbJNoTa97DuLeNz3HGZryVAChwSjgkh2eB/aNeMxSakhiWU4TeZVJue59pFuOTTs0kBhphm2s&#10;thp4c9WqeqWipW07dv1056tU2VVLFTzXQfqDxCsRjRW5hT3Q4rDEAjeA/bxxCArbV20BW2pGJxR1&#10;sJIOutv48cSrQZFXC9BBTETjNIKbAiZiU8Sbfx4qWtKtlK3HEr2UIeEYKzYftbX/AJ+79+F5VJot&#10;K5oEc/ZZqWkYIp1A1+kbT3+IHFLLkGkxNA9Q4JikU4klBtce0+Fj3sOHKlpIraRqNDLgFXUUsaiQ&#10;kkaa/RY/DhC6maYfGk0KVDjhkjCSeP7RxPsqoOFKFcDocTXzJLXPY6ez480k1oKplxjpzBWR3hFz&#10;Yj9vc/H4ceSopq2qaQb9OqnD5ywvpc6D6/H+jhqysLISeJilJcGg1GmwGqDbHU6e3+3kjFllCNo+&#10;PwogtXbhKyAkxjjs95qG2ATrqy8jt4aThQruGxtFOUGBqse7x4XapouqM0ZhewHNRVdlZHncjtzV&#10;amoZgSU2IvywrQpVYXlQzgSWP6/TyhVTGEzTfmvBJKGkJUdr6fR7w/K/FTZmjBqFbaLNidLUGvZd&#10;SASB/Eflw+SRFJFJ0mnClwyY2a2nKFVUpSUeHeSfNUajidSpqpVFd4njMtNB5fYAfw55KATTYxxo&#10;P2xRp6naD30/o7cMAiKMUkUzY5hU1ZCfLuL27fEW7njySBTi0gY0HMeC4hh0wnkBvcE9/wCJ4q1A&#10;0kKgaVFHnaOgQRTkA6anTwt43P5cZLU03pmlZh+b4K1A+4XNvz+n48ZLcVoYUrKGupqnvY/rfx4n&#10;UkiqnGnxsGoKpdzqCddTr/HjOsiq0yVmWaZDvVfb/T4/0cUJcmtyaSmN08tPTlYu4/Z3/LipBmt6&#10;poDMUpscgn85QbaHt7D7W4vEUoBBp7wrHMUgsJbiw7kX7H2nmimqEA09/OTVkw3sW+v9nK7KZil5&#10;gwkUAfr24wqmCnopdpIkkQU9+Jop0NGnvCpZqWxjJHb8uUKZpQGxxpzqGqapCbdgf6ee0xVFIFBj&#10;mPE6vDXJCk99T8LHx+HF6UzWu6pLz4pUYnTMJFOumoPiLePHgIpQG6hYNgSCYTSA3v8Aw+j4ccON&#10;OBEUIxxCPCKYKPDT8tO55rTW1AcabBmaSrJAbQez2fVzWmi5biU7KS+OZgmiQqhsf1B7ccSmKQFW&#10;rZSWwWirMaqw8zdj7PZa+pPiOOTFNOrCBRvsiYLT4TSq0x1W3je+26+AHhwmdWTsoJOXaQdtOOcO&#10;pVJg8flq6gqD3sO1j43Pb4cq2yVYmkyVKf2UFkHWaColMYlDewE/C4+0R/Dhh3ApabVW009w9RIp&#10;/eLA/rfubDtzfc1cMxThFmmKr924IP8AT93Pd3FVKIqJiF5k3r4+z6ePJrSVhJrBh0dQTtA4bNvh&#10;tMETXlucBhStTCzUR2fxHCgrpjXqNJPMOTqiaAyQAkm+g17i4+HccUIXNLkOxQBZhyNmsSu1GHKA&#10;tYan2H7K6dvjxVto4bfTx59abMNwPNcBMVQGNi2nb/k1P28sOulqihQkUy5hwnHKimeIoddCO3fT&#10;sNe/NKEirtlKDNMPT7B6umxxXr4yFDK2o76lWFjr2Ps402kp20/dLC04UdCnxZ6LCQIxZgv0arod&#10;LewcVxQP7uTSNeumr6nbLcm/jf6u/HqVlvSKEfAqeFQB4H+/nqLFiaW0TQUxElhp+vjy4wpKU13N&#10;nGOnbYbWHt1/jYc2U1QtTSJzJn1VjuHsPh8PosPz5sCqpYoD8S6rLDIVSSx10Gp0/wCI/wBPN6gK&#10;Ok2Uimul6rTPOAhsRbUnU62PtPbmwsVZVjQlYZnDEa2O27U21P3eN+KRRItoJp9WtrJk3yuW+k3/&#10;ALObpGUxTxQ5jnoiCWvb+m/0csBTJbBoT8BzW0zKJG0Hh9B+odjy2ykC0xQsUldHLCL2J/oNuUpJ&#10;FJHMLAbiPD9h/oPHRVQKQ9PViOXafDigY09omnKqqKeSMgd9ePitRFIatpY5p/d/W/LU8DFTYMtS&#10;VUV41+7+znpporim2ty/V0UbbFJ0t+dvDmgaRKXNFO6qTVMaM7KQTcH/AIIW8P8AWHC+5J00PcqS&#10;CeeH6GgUypjGJriaJTjduYbtfA+6fie/CC2eVqgUOr1hBRJ6P1o6WT6bF6lFE6EFrXuLdxY/a+I4&#10;NkkxUHXZQDhQufyKaOn3zLYH9fhy80Gy5SYn82CQbVNrjw+rl6sPFQy5PqZHorPqQBe/tU2/hz1F&#10;Dgg0FPU2kptjP9qxPh/hN/H/AFTxyZo0s1GaI/mLBRFXGojUgC3/ACabf0cDzrOM1NdpcynSeZpB&#10;ZgrSB5Sff9P9vCW5XFCm0a4muWXaryZ183QaX/gebtlxtrV43qGFD7gMsc8a39g/o/iODJBkVFdw&#10;kpNLGKmBN08eKhjRMpVZXpnVd3L0yFg1EFrG/NU+aQOZoo0BkP62N/4Hhc9hQksyThQeVMitGQps&#10;eFJNCxCYNJmajckys1/z4WFBo7S5wpxwr3pAjDTT+g8fZxpHcYChNpq6jo6f3gAbfAfTwSpUECgW&#10;ttThpLYkf5odsQ+6/wBH8OFzp72jpn9htpppKCnwqQSkWbQ9vZ9PEiGwzjRg46bgRThXYq1TH5cZ&#10;+Gn9nHlu6tlJGmNBk0hK6BEPmE+3+nhG4jjQqaXOFYqSVCCq8qhQpxxNSsFaoGIiRrkCx8f3Tr+X&#10;HGJ1SaT3IGiOcaMbRYilHQhowNBYfV2/Lg/CtIqI1tlasaC3H8yTYhVGlQ/vad/pB8OB558rMChr&#10;a2YaTqNOuEVYw+ASTL7T29v9vFrStAxovfR3pgVzxXO0AjKEj6Br/DT8+UcvEpFaYy0k0ihj8NTM&#10;ZrA3Pb+Og4Ui5CzQj/KFAihm6e0FNmWeOKZCAdvhbQkr2uPG3BRbQ6JoA5ko2uznjRrK/GDknAh8&#10;rYAIWI00uQGHY/T24dkhIqNkN/mV0ElBmKox+u+cnN2Ru+p1AFu/tHGEq10euMBgQKh58z7Bh+Ev&#10;Rytf3NoH06rqSB3HGn3wynGlVhYKfWCOemiR19W9XiUlZRqRvZiAP9Y3tp8TyKHVla9Seusg2mw2&#10;gJV1e6lhhWYK2nj3Veg18Ph7Pp4fs3KkjxUHH7RKz4aw1+bJqmUR0sev0gfkLnlXLwqMAU61l4QJ&#10;UaecMlxKQCSdSB9B/b8OLmlKO2i19KBgKeJ8dp6VNkvf46f28WKuAii5FoXNlYqDGKOrmslhf9v0&#10;68aQ8lZp1y3U2KU71NLDFvNv7/p4ZagBROEKUYoK8dzBIKn9AbAm518Doe1vHgWuLnSYFDe1tARj&#10;U2lxCpraYL3Nh9404oS4VikrjKW1U2TZaxCuk91SL9tLfmeIl2inKXpvENChmyHk00jLPMCWGvj4&#10;EMPZ8eCu0tg2MaAGZX3e4DnhRzsoVVHhMKmOykD4eB07fA8EdRG7KzjXPOmd6h6IxQNcqNBqe2o7&#10;n9nK7KcZZ1HGq/epceNV9c829jGL6btNDcWCj2HgLzFC17NlTpk6m20xGP4/qKBqOkqjUCGMHffw&#10;76fRwEhpUwKkQuJ0ydlCxlvCMco5EemZgAR8L/C517Hg1tmXG9lAK8fad28/KhgosZxyh8uKYG4s&#10;Lnv2t3OvbgpSsjA0AXGG3JI5+VLKmqajEYR541Nv114pB1USqSGzhXJspJUruAt2/XTni3NaF2U0&#10;1VOUZ6dd0Yt+vsH9PGS3FLE3erbQaYzidfgVSp1237fAr8NOFbrhaoVW7CbkUKvT3OE+JFA7W37d&#10;P+JC3h/rDhpbvd6JoJZhZdwYozNfhaYjg4qF13BT9TCx+6/DGgKlWk0R7qFHV4XUGRbi5H3m6n49&#10;xwN3ZKMamDK9LwjnmKDDL+ZKioqmic/4Tr9Nj34Hbe5KzBoZ3dmEJkc8aWs7u7AXv7eHhM0GUiK5&#10;/Ix1SBH8f6OX7vVVQ6UHCkfj+W3SHzKYEG/cfEW+nuOE9xbYSKEVpeSYVSLwLGcQwrFIRNIyR7gH&#10;ANvdYbTe3A9bvqaWJOFCW6tkPoMAE8PMY1Zh0Mz6JaaCNnBdlUXv/iUxnt/rKPHkrtqDiRWMuY2p&#10;YcPmfx+dHImr6bGMNDMQdwF/rFjyoEGiEmRRSOouA0c07+aAAe/1jae3xA4qiRS63cLZwoDEpsIo&#10;agiOwJN/Afw14ngChOVLcFSppqF1sCL/AK/Xy0imgFUiMXSAgrfT9RxKuKPmSaD3EMuxVhJ23J/a&#10;LcJ3WAuhQzdlukm+RxLNqp19vx+n+jhObAKNHwzTSKfKTINNCN0oJ+Buf6BxWjL0pxotczVStlOn&#10;9VqXbsRdP19luLBbCkH51W01zo8lRIwcLb6P7P6ebTZgGtOZiTS0osLjoVAFhw1SgJoPuPFynIyk&#10;jZGb8cpLp4mpCI5X3uWFMkimyuWBRuYDjaqVtyaYpBTyaixH6+zjBijESKiSvBCpIIFvZ/ZxokCn&#10;wCqmKox2ljvHfX6bcRqfAoxRaqONNU08VWhYW1/o+PEhUF0vSkt0GOJmeqr/AJdATcjsCe/ft7Dw&#10;JPytWmhwxCESaG7IuUn8lXqU97xv/wAgnvf4eHBvZ22kY1GuZ30mBzxoX6injo6fXwH9/BDEUBUq&#10;7w0h6iuphN77C4/ZxEVAUfpbJFO1PjlLHTlYWFwD7PD7+PBYikSrdRONIjE8wVM1QY4ySD7b+Pbv&#10;wsW8SYFCJm1CRJp6wupKIJHbU/r/AB4qQcKLnkScKErBaiKq0ax/W/DFJoLPJKKesQw8yodgOvHC&#10;JpGhcUH9fhYik3yad7fx8eJFJoRNvahWWjxdKDQH8/6ObSuKotkuVxxPPC7dokW4+P8Afxtb4HGr&#10;tWBPCgqxzqdVU/uKxk/X/WNvy4H38x7vZQ0tsmDm3Dnq/GkDW9QsSrRsbx7C5P8AQPy4RKzMroUt&#10;5QhumyloK3GZNzk6+A0/hxOhtT+JpY46m2FLSgy1JTqpUG4IP538deHjVsUUGnb0LoaMp4bIroW7&#10;jw+g/H4HgpZTFR9eOgzRkcu0ZpghN9P7uGlAF06qWtXicUFP72pt7eb20jSmTQC52xiOZ2RiLkDT&#10;6PdPfidaooTWjVBDTzOZye9/2cQA0L1JgU8NIiJd+OUiidlNUNZElWNpsCbff242FY0pUglNCDIE&#10;qKDzE8bH7xrxacRQeHhVQWVry01SH9hH9B4Wq8JoWIGsRQy5DzRDTxqjkabb307HafyI4YoVNA69&#10;tzPPnQ5UNbT1rBlIF7fr9/FU0F1DTSkiCE28DzVMUms24FBWwMCt91/+Thb+IHPbaVNOFBol3UTL&#10;yQxyFVO73iPu3/xB4H7trUk89dSxld0SRz1UWLzGSd4V7brj6DyNJgkVM+mQDXVB50VXcg+Nr/DX&#10;nmiUqxrzsKTQotVyGh2xr4W7e3Ud+DDX4aA3djVjSKElXVVW09vr8e/A+CVqoSwltNK6Kpkw+m3S&#10;a273+jXhyFaBjRAUh1WFIfE65KmUi/3fDhA85qNCZhooFYIUUR7h4c0gU8o41wjqC0m08oHJMVYo&#10;gVPsW0Xiqkmys4i9yx5cCmtWNMtWpF7cL3KMmzUSld/NAPtHE7RM0ocAildsBi178P4woPzjTY9E&#10;jtuI4iU2FGaWh2Kc4EWNLHitIApEozUWukRo9g0404afaBBpPrChbXhVoE0bFRp2idYV004vBgUg&#10;UNVRI4mNQZojY6feOMBOMilBVhBpX5VzRiNJXLCpO0bdB8DY3t8Dw3tLpSVaaD99YoWmaPL0px+q&#10;lZYqg2BC3P3ofztyR21ahUBZiyEHDnjQ1ZsENXhwcakhS31aH8jx+g40YNFMzPQtT7w47G3/ADLx&#10;G4KHtquaC2I+ZP8AX/YeEicTQyVgKVUbKkGmpt/DhmNlEhxNNLNvm2e08TzjS0CBT1GDDHpxQMKQ&#10;Kxprnqj5oB+HGSqlaW8KUlC4aIbu/wCo4pTRU4INZJdp05Y1VNcovdHPCqqxrHIbtzRq4wpzo4Tt&#10;vxwCkq1V1WSbRt5415AmotJq2nKinl05SxALuPHIikqVTWNQOVNOGok6nXmjV01FBaPmpp/bWOaT&#10;eLc1M1ZKYpranEj3A4xFK9UVPigKAHjowpOVTXcshGnNzVQKhyo0g043FKQYpH4thm+XcT7fH268&#10;LHW8aPWHoFP+AQsoFvr+vT+PFbKYFFd0qaU+IzWpyD+fx0PFqjhRS0JNFxzNSyy1hceNif4H+HAJ&#10;dIJNSzZOBKaRrq9O1zwiIKMaEgIXTvSYtJohNv1txY3cGi5y3G2pb1SOuluKSsGk4QRTRUNL9peI&#10;VzwowQBTzl+sqPMG8m2n9B/Liy2WeNF922IwoccGqYxGpYjsL/w4OG1SKjS4QZp+raiGSAi/69jx&#10;Uo4UWtoINAHmqgM1Qz9gSD/zKf4cBF43qNSfYO6RHPTSaoqUUr7hwqbRoo5dXrFT5XgP2uKiQaSp&#10;BrNCKd0soHHEhJFNqkGmeqw6MvuJtxC4yCaMW3iKb5aaD7Can28RqbGwUrSs7TUyiw91O7Ue3iht&#10;qKTuPTS5osSSkTaTwQtuBNBhxorp3jxaOo0uNeKw7qpAWCisNXURiMgAXPNKUKuhJJpC1oilkv8A&#10;r7eB9yFGhO1KRWNamOhtbuf7+NhQbq5QXaGHLhFfBuJ0+n2i44Mbc94KAF5+yPPlWHH6WOAH49j9&#10;I/pHKPpCactV6qCtqYy1RZh7t/yPAsUyZobBelNPLVKwIEUWtxcV6RRaEazNJyaKtr5wu0lfo9n0&#10;8KylTho5SpLQoaMn5ZgpI1nKgH26X0+geIPt4NLW3CBUdX96XDE0IVZXfyunLxqNL/HsPj8OHCla&#10;BNBZtvvjBoCsy5+rnq2pYzcAkWBJ+jQWHY8BlzmBB0ipMs8rTpCjz8aQ3zWK1VUJ4ri9j7O30a8I&#10;wtazIoS6G20waEPBMw1OFyKtQdPd8D2v9/Y8EjL5bwVQSubUPDw0PGBY2lZCAT27n6DbgtbWFCo1&#10;uGCg0/olC3e3t9n8NePwKLyVCmfFsSpKCMhLDT4D4ePGlKCaWstF00BuPZ3g3mIm5P8Ad3NvHgTf&#10;vkpwqRbbLDtpmwqnmxpvPViFuexA8bHsOMMpL2NL31C2wpZJhIgWx/X7+G3dRQfNxqpNYpgyym5H&#10;69uFzrM0csXGmm/DcBRX7af0fdxO2xFKnromlhDS/LJ+jFuG6U6KIFL17acKOtqopNo1H38eSs0l&#10;cbSRNKGqxasSntvIB8L6a/RxcpZiiptlJOyi/wCa8VxCon2BmAv2XTvoe3xHAFePKVgKlSwYQkTW&#10;fLWJyU6hX00F/q0/hxy1cIGNM3jIVspcpiInO0cPwuaDJa01zlSJ115YgGvAkVCiw2OWXdxgNinl&#10;OlIp5/RUMe1e3FeCKQYumo3zgn7ajjWrVT3d6aT1XVGJzcXtxCtWmjNDeqsdNiJlbYV0/X2c0lya&#10;utnTUqemhnPx146pIVSdKyms9PTTQuAtwOWSCKopYVStWqhSmtIRfv39vfhsFgDGiIoJVhSIr6+m&#10;WcsCOEi3ADQkbaJFQ2x1IlshHGO/CaUi1JrNT4qtUt3Ps44l0KppbBRSNxshpwE/L4f2cIrjE0Ir&#10;XAY0scs5XeW07A+B1+8d+Hdra4SaD97egYUIkmHrSxWHhpbgg7vSKCQe1msdHURo3vED6ebQoCrO&#10;IJrJiePLDAUTX9bHvzTj2kVpm21GTQQVNNiWIVXnAGwIOn3eA8eBNSVOKmh8haGkxUiSuaigELEg&#10;gW/o46XO7wphLXeGay4XRDFpg8twPq+jx+PPNI7441R9zuBApfJS0WFwhy3YfTwQBAaFBcrU+YrE&#10;2NRTgxwG9tPD+3lC+FbKt+XKMTSRx0TzRMw8Qf4X/Zwpfkij61ISaQtA9QavaexI+48DzSjqihS6&#10;BpoZcFj3qrnvp+v38G7InGo6uFRhQkwVASLaOHgNBNSJNM1cjOTIR34nXS9sxhSRrMVSlbZfU6fr&#10;bhUt7RR62xrpR4HiZqbEa7u31j+kcXNOa6KblnRS3SYADhlNB4inimQS9uODGka8KbMdoQ0BYDt+&#10;zXjaxIpVbuQaLfmBZaGsYwE92H3G4/I8BFwC2cKli0IdTjSqy1j0oh2ObWuP+Zh+3hnbvkjGia8t&#10;ROFY8zYik8DgEXN/zGn5jnrlyRW7NopIoIaPzmxHzRexJ+46cBiJK5qQHICIod8BxBpIUEhANh/D&#10;+kcHzDkjGovumYOFLiKUTABeGgM0HVDTTxDRs8ZDDw48BNIVLg0jsdofMuoB17fxHELqZo8tnYoP&#10;cRytTOnmSDW19fgfj8OETloFYmhU1fKGAoNa+jpaKfba5U9ifYfhwLuNpbNDNlxTooR8q07TpaxA&#10;HbS3bX+B4J7ZOoUD71Wk0osZoQlOy21ANv4jhg83hRRbuSaCCnjMeKbU9pH36jgPSIXQ/WZRQ/4M&#10;WkpgV8dfvF/48HzeIqLn8DSdzRTTNF5mo1Pb4i38RxBcpJFGlmsAxQLtmLEqWoKU7FO3bQ9rdxrw&#10;EKultmBUjCzQsSaE7KNdiNaf099bHX4i3c/EcFVo4pzbQKv2kN7OeRQ2YdMscYDnX9TwUio7dTNS&#10;550mUoDyxNNJTppobCI6k3PjxsomlgeKKxy5eoIl3lRf2kf035TugKuLlSqYqh6TDm08Pr4yohNG&#10;KQp2oUmMCb3E7fr7OJy7OylAt9OJplr6gxAuw/XvxM4qMaMWkzhTTDjsB9z+On9vEaXxspeq2O2n&#10;CCppqqULcEn9fp4oSoKpKpBQKcsSyvHiVKyxgXYEXt7R9/HnLYOCBSJm9LKsaD+i6c1T1YJ3HUfD&#10;v39p4QN5YQZNCtzNxp5/Sh1y5lZ6JV3i5Fgb/Rbx14MWmdAqNrq773ZQn0WHwwgMw4YigqtZNPhr&#10;oIE91h9X9nL0m0E0wV1dPU6QAn6v6eUJpYhATtpmXD6+T9JILD6z/ZykE0rLiRWZpPllsTzeym41&#10;Una6sdhYcZJoxbQKSs00jvbiYmjdKQKkQzrEhLtzYMU0RqpPYpXxyPZTc/T7OIXFzRsy0RXCjR3s&#10;36+3mkCtuECusUliWAqTrr/Zy7pAFeZSSaQSV0CVBN/H+P08Ig4AaFBaJFRsTramcWgJtbwv4fRx&#10;p1ZOynmWwnbXWFeej7n11/tHNtSNtefg7KVNTiwpqc2Nja39Hbhkp3SKJkMazSH/AJrJW1W0tpf8&#10;jwj77vDQl7gNppWJH5dN5l/C/wDTw2iBRATJoPcXmZqoEEnx+7Q8Dbx8VC23T4aFvKaRrSqWtddP&#10;u7fkeC61AigHfklVKaplcArH34ZHCiVCemnPBHlMm1u39P8Abx1vGktwBUzHYllit4Hw+nQ8usTT&#10;NudJoJThRirPOItrf9h4Hi1Cpobh7UmKUz4/FRUYRiAQAPu4YF8IFE4tS4qkLUVkmOVRjUFlJ72P&#10;xtrwkK++NCZDYtk0/UeU6KOISMgBP0X/AGni1FokY0VOX6lGJpyiytRzNdBc/r7b8Ui2SaSG9UKl&#10;z4FDSxCwvb2/28eLASKTpuSs0mKvB4XO9u3CxbM0eN3BGFYYIoaO4UWtzSUhFXUor216qxOKNbKw&#10;v9PNKdAryGSaS9djbNeNDcnhWt/hR01bRiamZfw+srZ/Mcm1/b7fgB7eO27ZWZNJ7t1LYgUKdVht&#10;OlLvkNux9nfQ9+CdTYAoEoeJVhSTgqaWmmARgSLHvft34WhQSaPVIUsUJuE4mj02wHwH5acPELkU&#10;D3moVTbiOHCub3tR/bpxtaNdK2ne7qLBQ02EJuUW+4ePwHG0oDdOrdU+aYq7NMcspgVr99P49/6O&#10;I13IOFGbVkQJqJJTyTLvcfr34yU6qfCgnAUkcQwNJGLr8f434VOMBVHzVyU0xQ4PNTy7hcWvr9ft&#10;PEKWCg0ZquQsVMrCY47Hv7b8cX4RSZvxGmqgpxWye/4/068Tto1ml7q+6GFKuny6IXEoWw1/XThm&#10;i20maI13erClxSVkFKoBOvDxKwjCg042V1DxdJcUgMUZ0a48fEfDjTw70QKftyGDJpF0+UvJlM85&#10;7m+th/HXhIiz0mTQjXf6hApTU8FPDZBrw0SkJomUoqxpy2Q/l8OKKSSa/9HTfxfF6Uw++w18PpFj&#10;34EW2yKBTTXdiBTRhKUlS5ZrE/0ceWSmlZBFKCvijWCyeHb6u3GEHGvIFBjW4RHV1NmFxe39HDVK&#10;oowCopW4LgMMCiwt8B9/hxGtyaZUqalYrhpSIug/Uj+nlULmqJNBxiHmPBNCBfTcB9GvDRNLAaGb&#10;o3VNXYXUYew1idZAPg4sdP8AiQ/PhJdjSZpO8rSaHlMEWdRwk7yKLC6TThTZcjhHmNr9P9unE6np&#10;pjVNY5yKUe4eNAaqMWndIrlh+KsJLD9b8otunu91UM2WWjrVDMtg3s+IvxAnwmlaF6ThQif1NpK5&#10;d3j/AGfWeCFI1UJ0q1Ck7jmRKWkQyBBusbE/RuHe54sSIpYnCgTx+kNHKQg0F/6R+XHYpRSHnzS+&#10;GMQh229nfQ/DjwRNailbl/PJncBj29vwIPxPY8aKDTWmaFiHHqWeOwPb6vH7+NbKaNJHF5KezSRd&#10;9f435YV6kL/N5I5ihPt/Ll9NWNZ5cRNRpxCs0VOK4VHTzC+4G3GZik2vTTyK5oIBdtbcSbTROt4A&#10;00pjoScg+F+/3/TxXpMUYg6xQo4Hj9O8IRbWN/6R8eNzprU6az4zh0GJrvUam/b46/T35bZjVyYp&#10;B1WU4FJe369/iePJJqyTTVLgqxCw8DzZpO43q410kJhYEeHKAVsCnKPHZaELY9rc2E1uKWeC52hk&#10;2pKQOwP8Pie/PRFU2UsP5xh1Wl1ABNvh4ffzwWEVoOhFJyc0G8sLA/V/fxUHCobaXJd10i8aq4Y7&#10;mJQTr4e36eaMq41pcr40kosYex3/AE2/u5cIFbCABUSesSRr8bKaSLEU0VmICJbLxxKJpPtqPh2J&#10;rJML+3X77Hm1Iitg0ZjJK088Kq9uy/f9k/s4irVZs7YAJaUtEuml7D2Gx/I8VAYUtTsorWL5VaCp&#10;MjjUEdx7NPjxcFaRW1io0dHClltys0mNP9Lh0RQ3GvfiUrNMnxUhM0YMQG29hr9x/oPDJpyqgUGc&#10;WFzQy3I7H+HDXVNPgxS3oKaFk2zacRKNNlZNYcVwigkQiIC/0fG4+PLIURWgZoIsS6bfPSEx7gL+&#10;GnY3HYE9jwyD1OBcVKoclfyaPaARbxPfv8bnvz3eaq8VaqcIas0Z9n088RNU20ooMwuiBi9vo/U8&#10;Z0TW4qWmZlkFvE+39SeWDNKUshWJrmsS4mw8b+z6OV+ykCyE7KzVGWYPL+wAfz15oOVQGaQON5bh&#10;p1aZRa1z+V/jxYlc0tCSKCj+sVFRV5p73IJGlz31HsHFUUo0Us4c4wxRh1O0EX/b4f08b0VcIApb&#10;YTmekqCH3D779vo+B4yU1omKEfDsVp9u5GB+v6vDjMTXtNKrB8TpqiXyiQNf4/280aYUMal4rlmg&#10;xCPzNNbH8rfT25uYqmqKCXG8PpsIeyqPC5Px08fjxSlU0/3qUisVG8T05lHhf8uXJNB17MwhUCkf&#10;jdZK0vlj7P6kceFX/NaxUPD5fetxw0UOvxSezGbP5hb2H79D+fLATTbNzrwFPuSKqNZQGOlxf79p&#10;/I8VoYLlEWYvLAwozMNfegFm8BfX2aHj35CoiU6vViaAHPtDU15KBiB42Nu11Pb4HjQtympJy680&#10;baBTDcArMOnvHcnTX6D9/GtBFSCq+SsY0tqBcUEm1QQNPh8Pp56KSquWwNtCnlygrvNDTA6+0HxF&#10;vH483pJ4UFLrMkJGHPsoZIKe1L+kHsP39+UFus0B3M0k4VFFbT4ebsQLfHjaminbRpb3nfmDUSTP&#10;mH00gR3Ua+Jt/E/s433dCkNnbT9Q9QMKYDzmVhp8fh+9Yd+KGWdSgDVgru8TWOvz9glX+jspH038&#10;PqXgjcZQ2nCjO3WpxUKGHT8Ky4PLlyvbfOVsb/EaAEdvd1HA/BFKDKK54/gGB10Z+VKkG40ItrY9&#10;lsO45QLNIu9xg0m8OyJhiS+YSBcnQH2/8Rt/HigLpV33ClvLl+iWl2x6i17C30Htx4KpoKxoKa2C&#10;ChqiIxYjQ6ew246DS0Eqp3w3FpEAtrbm6YUiaVkFfJVLt8dP105sGkakxUSfL1VVncCdfZ/SeOA1&#10;vVFJjGsgzTwfpQWt37nvp42HLVoOQaBTEunTmsJYGx1t9I17WHccoUA0bJuSkV6n6ftA26ONiPgP&#10;6B+3lgkCqquJ20IGE4BXU62CED7/AOF+PgxRW4oGl3T0Uyx++DzU0VKIqBV0p/cFjx0GmxhTpgrv&#10;TyjebDt94ty1J1iaGbB8atGqk6kfxH9nK0VkRSjlUYhCba3/AGjlwYpuIpC19A9NIXI9h4oBp4Ui&#10;sTxcwNsB47NKUpmk/HmARzgEjW/N6qspFGHyNiOH1kKmSzXv8e4DD4e3jZokWmKEnH8BoqqhZovE&#10;EfeLj4dxyoNJ1JohvVzKEE7yhRowYj67SL8O9+OqSFiDR/YXJZVz5UnOjfTShqMRH+s4At4Bxp9m&#10;37wtqeNtNBkYUrzS+U5hzhR96XJGE4DSrMihdyhr2A+nUXPf48d1lVR0qVbadjgVFiFPthHvajTv&#10;2+OvHAqKT6ZpKz9NJp5y6xnuTrbx1+J48FgVTxU+YZlNqK8TA6fD2j4/0c3qmm9JNBpnfJU1UpOw&#10;m1hr9aHv8LceCqfbV3ZopmdMl1FLCwcWvp28SCPh4jmlp1ChxZ3cGif5lpJKWuIe4F9L+xhf+ngC&#10;uklKsam+zWFpw5is+HFXjXbYMQOPtQRTL2BoW8CmmSJWTUd/v1/jwUMqoB3KBNDRgcRlUMf18f4c&#10;OBQFuDFPtfSokZYfr48cmaK21TQbYnVvTyHyzprxhWFCdpGoY0gcXnknuDr+tvHhY4qaEzCNNBni&#10;Uk0D/d/RwPOmKGjKQqs2GxTVaWb9dbccbBXTTyg2afkw00kZmUdrn+ni4N6MaKi93hiktiGNTLP5&#10;cpIAvoPh9HCpy4IMGjxm2BEilbgmK0LRFSRfUd7/ABHw7cNWXUmiC6t1A1Ir4oauUFe17eHjx5YD&#10;hplpRbFOqYLSpSmQ6kC/3d+3FQZAFIjcKKooHsdikSsKC9hcfcf6OAy5SdVSHaqBTNYaTCsVf36e&#10;JmBt2Un+zjaGVjYKeW+2MCRS+wHKOOTOJp0KgeB/oW/hwQsWq9poLXV82MBz7aXOIw1NDQmNr6W+&#10;HYftHD1coFBdopcVIpAYZhKGuM8uve1x9Y78JGmhqk0KX3yEwKEWrooqqm8tCNR4fEfdwQKQFCBQ&#10;RQ4UGaRT9OqzEJTIC3vH2E2++w4Qqy8uGTQmTmyWhHP4090XTmSgYJNfU/s+AA/Pi1uwDdFzubd7&#10;sowWQMnvRIlRTKQB8Pbr4exh7eCVlruxhUb5hd98YNKvOPnYlAaKYkXJ0+nRu3x4qWJoptSGzNB/&#10;R4ZNgkJYkk6Ht4gG3x4wlOmjxx3vqAPqVPUVUp2D3Tf8vfU/x4EsylQw541JGTJCNvPA0GuGBYYi&#10;zjt7fjwNMjSMaGb/AIjhXvmjUzCJl93Xw+/l+81mK93egTQg4RDhlFF5jAAj6B/DXUcEjKUIFBC4&#10;Ut0xUyszHh8aGOIAH9fFuOruUjZSduyWTJ59lB7iksledyfl+vs4G3SXNlC5hIapmopKujnGy4/s&#10;N+FzRU0aMnAlwUsZcVmqIvLBt3GnD8ulQoOpYCDNJDEKWYyg97kj9vjwiebJNCFlwRQu5FwGSpRG&#10;lGjAG2viPq8RwYWTOEmgBmVyEmBzyKG+ny5T00YcAD9fhwUJQBUfLuSusENaaafy0t4f0c8FU4pv&#10;UJNLWkxGrEAAY2t7fZp4cUTRIpsTTViVZK6EM33acoTSppEUGGOQwzoyyfR+zhc4JFCthRTsoL6W&#10;kiirvNK31BN/uPA8hASZoYLcJTFDnlN6UhI3sBcX/wCVT2+rgpaNR3eA0KkWGYRUgWIDaaAgH8te&#10;LQAaDBcUmpX8ppqYAw2A5eIpnvCrbU2CXySFtf6eOTSdSZp2NMK2P3hfnqYCtBoEupGW1+WdwLlB&#10;uGn+E3/5VPCy5b1JoZ5ZdQoDnH9aAnJmN1OEYwaNzt2sw+tSHH8OBu0dLatJ66kTMbcPt6x1e/Cr&#10;Ick4xTYhgBpmNztdRr4fbX8jwbzONY+3CChVF26q4CtXJL5K9yzCw7Xs4/MHiR9vWKFuW3HdETzw&#10;oo74M2D4iZnFlJcdx2OvAD3HcLnzqaRc/mUQNuH4UoY8ZpZHCbgD/Z8eGaX0nCic2yhT9T10akW1&#10;HDFK6K1NE0/zAVNPtIvpp9WvFShqFFqfAaBrNuDeUGqIfC5+43/geA69YgSKkPL7nVgaFzopjNZD&#10;IqkkbC1r31vaRf8Ak4HgiytwqTB5mgPvCwmZHV7sPhFWe5LrWxLDwl/tKwH/ACsv5HgmWKhMiKC7&#10;qrhFb5Uk8YbTdoPiN47fEHlwZFK2FAKxqvPqDj2KYNWFYb7WLAd7eDDtbwPAbf3CmNlTllVqi5Tj&#10;1fhSJos/YxI2zwN7gff2X+nhS1mC10I3MqbSOfnS3ocVq6+QMwsL/R8fp4IEOFygw6wlml3SmOJf&#10;0h+nhsnCg2vxbKzPiWGU4vvUfWP4DXmytIqgaWrhTFVZmomYxw6n7v468RG4TRkizVtNOuFu9Sdw&#10;XT9TxYg6qQvAIpb01A8yi358WAUQqciniPK/nLvkb+AH3nl9FJPzMbK7OA0FJ70rA2+v+OnPaQK9&#10;36lbKTmK4xhlGpVWH3/V2XjKlgUYtMKcoIMczKkrlYCO/wAP7fHhA9cA7KG9tZkbaY4sVk2ksST3&#10;4kS700ZKYFJ7FsYqSpVST8Nf7OFzzx4Ub29smkT59a77nJAH1fw4H9SycaE+lI2UosNqKhyIYTe/&#10;7OGbaycBRO8gDE0KeWsjPWVC1FSL3v4dr6eJ9vw4J2LMEyqgTd5lpGlNGEocMp8LowWtcD+i/YcF&#10;CRFRm44XVUFuccyU1PuiDC9vEj6D7eFdw+EUK7G0U5jRfMaxbEqmcyQ3IJHgSNR8dOAR95ajhUrW&#10;1uhAg085dqMQlASoY9x4/UdBxfbKUrbRbeIQnEUKFDhdJ5QnlGvfw/bwUIbAxoEOvKmBSZx/HI8L&#10;bbEdPHufGx7cLH7juqO7W1L+2lV01zMmKVQhbuDe3idrWP8AyaeK7K5D9E2b2X5cTzj+oo39Pgq1&#10;FAHCk2BB+leCaomK4NBFnGiWkjcqCdn1dj/QeJ3BhQitF6jRY8x1OYpCRRQsdbaIzeNj304DrlTp&#10;+0e6aluzQyPuPvA6/OkrS5czdikg+Y3BQRpcn8k4TotnnD4vj8hR8u7t2B4Y586Vw6X1VVEA+7cB&#10;4ADtr8Tw2OW6hjRB/Ogg4c/Cmau6aVlCwYA2F+4t2Px17fDiFeWFOyjFvOUuUrMv4SaNNk3cXHb6&#10;+Hlu13e2g/dP94ZFCBR0sbW004dAUF1rIoQ8vCGAgaD9bHixNBu4lVCpTYnEkAHiBx6YogKKSOYs&#10;wssbJu0+n6j7OUUaMmGZNA9X1Hzcmp4hUZoWNp0VMocHdvfPLBNMuPxUXGaSWCM7NbD+H9nKLFOs&#10;LCjQamPEY6sMAdD/AAOmp4S6VBVC2UFNCXh2LNFS+TKfAjX6bjh0leFBN1iTIptr1jqNzLbW/wDT&#10;yihqpU2SmoWHTNTSERk/R9PG0mKddTrGND/k3EKiosoOh1+8bv434bJM0ArpASaGVJWiswOmh47R&#10;FE1OrJFlo7k62NvpGvNVQUVbqXTe5IVH2ST9Nju/gTxC9sodZavxUTYUCx4y0UmgO5frB0/LkZ90&#10;EuY9dT33styOo0opMOpkkEsdh2P6+PDRTQBkUTpeURBpw+Zjhp9mgNvH4fTxRrAFI9BUZpOxSr84&#10;ZNLXP58LQfFRypPhip2JVkbU+0eP9x4odcBFJGWyDSCkQ3uNeBkpM0LAa4eeyDZypUU1bTONSaeE&#10;uN504+hM40wtUU4RnY1uLBhSQ41KkqVVfp5cqimEomoJMc1xxjBVKsU1wjpQsl+VDcGrFyRT3I2y&#10;Ea/HhgTAosAk0wLVOZNvC0Lk0bFsAU7bti3kPF1F8TsqFPIjag8TKINKkiKhpExNxxgJJpQVVlmX&#10;3QO3HFU2k1FWSVWsvE+ojZSggGlZlyBErVebx0I+nQ/nw6tkwrGiC8VKYFG1yFi0UMkaoQCQQBcd&#10;yL/xHJDaVIqEr9k0Z+gb+aUftBH8Rfi2gMfAaBnqLhASmlZQdxH8Rcf8nDjTgkUIbFyFCiw4fKHr&#10;5FOguGH0N34HWz4qk90Qgc7KUsrbY9O/DA0TpEmmqngczhrfqOJAnGaXrWIp+mkKR6aW4uJworTi&#10;abYYhUSfTxkCaVqVoFKJYzAlhx/ZRZOqsYkLNrzc1eKdBE3l7uXikc41DjN5AD7eap87KVlGqlNe&#10;KBhRQs40y4mlpL/r7OMqpa0cK5YfFrflk1pxVO9SqeX7vHDSJMg01KrluUpZXN4tLNz1VmsDUwI0&#10;5WrhVQZ6Zx25oilKV1FRCp143FPEzU1dV45FJjUCWItJ8ONxNKUmKltAIoC3jY/ly0RTIVJpD4i0&#10;s0+yPt+pHCxwkmKEbMJEmn7ClNPHuf8AXx/jxa2NNFj/AIzTPmDHo4AQTa/7dPD48SPvaKX2tsVU&#10;H7VEGIguNSb/AMeEmoOUJtBZpnq8HWfsO3s+/iJTGqjFu50Uztgpi1H6/dxCWNNGIudVQZaSWPTi&#10;coIpUlwGptPArptbihCZpMtUGnWlpkg1U8WJRppA4srp/gxWSHQd+Lg7porUyFUqKDEHq0sT7f6e&#10;GiHNVEzrQRSYzIrFdw/W4uPzHCy5FHVmaQpkLe6NCeEBM0JoipCYfI6bwb346GyaZLwGFZoKKoBs&#10;o44hs02p0V3UYbO6+9cX+rm1NE1pD4FQIsN2y3bX9fjxKlmDSpT0inyeanpqfQi9r9/v7cMVKCRR&#10;YhJWaQ1TXSyS+724GlulRwoUIaAFLrLlNNKgaTS37D/RwSWySRjQXvFgHCnfFxFSpf6f6eLHYRRe&#10;xKzQd1dal7pwMOu9FC9to1go42xCcJ+v625Rv9qadcPcihyy7GMNpArXG0AC/wAO35cHtv8AshUZ&#10;3Z75VNGN1yV0gjQ6D+8cSPr10utm+6GNR6SjgZddT9P9HNIQKdcWa9NQw3sunKlArwdIpzw6hhjZ&#10;XYaj6OKGkAGaRuuE4UIuH1cUcYQfD+jh+k0E3UEmptXTtWwH2af0cuoaqYQruzRfM24DPS1ZeNbn&#10;T7wdp/ZwBXluQZHPCpTsLoLTBPO2uOX6CvDgyoVH0Edj8beHLWzauIq126nhTpmKGGii3W1AI/aO&#10;K7lIQJpDaKLpipeW8zMVAJ0H7R8fiOXtrmaZvLKDSsqM7R0/ul9T4f324aKuwmiROXFfCmmoxKrx&#10;5SkTHabjQ/0DidSy9gKVoaTbYmmKXpzNOTMbjdc66fHu2v5cLVZbqxPPto2Tm4Thz7qVeFYcMFhM&#10;bntqfu14dNN9wKIX3vzJkVmnxyn1AYafH+i/NqeFNptjSNr8y7j5cAufq/bwocuZ2UIWrOMTUnCW&#10;xKoPmsht9Z/s461qVjTD+hGE0pHrVp1tLofZwxK9O2igN6tlOeHFas7l/XxHFTfjpG9+zqXiKhYt&#10;rcuvZSdkyaCvEqeKacjbe5/jr/HgacQCaG7KykVlp8HksNi2+r+7m0s1Vb44mlLSYW8Y3MLcMUNE&#10;UTOPA1jqY5A+1QSNPDmlJirJMiptNH5SbiOOJwpOszTXiU5clE4ncM0saTFewyBlF38bj79eebTW&#10;3lTTwcIpaht8ovxWWQrbRf8AmFI2VjnwujiX3LaX0H9nKlpKRV0vKVtqBS0e+f4X4wlONKlrgU91&#10;NL5cO4acWKRAotQ5JoNMVrau5hiu3wF/oPbgceWrYKGDDSdpppp8LxCqG4qQT9X8NeI0tKVRgt9C&#10;K6GB1nmEEH+H8deU/Lkmt/mkxTmcPmo4uxHFndFApF3ocNRqDDZa2tEjAmxv93f8uNttlxU0868G&#10;0wKMFgtGlHRqoFrC33dvy4Omk6BUVXDhcVTRjEo3mNPb/aOJ3TS+3TxNN9Ph7ye/rrxhLZONK1ux&#10;WdsJivulW/0/28d7qdtM9+eFRq2qoaKnIawIH92nbjS1pQKebQpw0E2IT0uJV1orbSe2nibj8+BR&#10;xQdVhQ7aSplONLrCKVIKcMn63/t4eMp0ig0+4VnGkpmysqjGQToLfHvoeFF4okUeWDaZrBk0NUm0&#10;hJ/sNj+R43Y+PbTmY+DZS7xSkSKLUff8NeCFxECguwvUaQcdCsdQZF1t2+/ThCGwDQnLsiKW1FUS&#10;RJdR+vfh0lRSKDriAqltg8skw9/w/Z/Zw3aM0HX0hOyu8wV8dDTFjYaH7xr/AA5p5YbFatWi6aAy&#10;TEGxSv8AKU31sO/0jgKLnfKipKDXcImhuy/h6w0odfh+eo4NGUaRUcXTutVKNJzfaeLAaKimlfhc&#10;sSJulPs/oPFKTFEzoJ2VjxWohmi2ob/r/Rzysas0Ck0FGM5aWsO+3e39H0cJnWO8oZW133dBvV0s&#10;mFS2Glrf0cD6klo0LULD4pP1Us9dJsvp9fC5Si4aNkJDQqN8rUUr7o0va/hflNJRsp7WHNpp7ocT&#10;qoNXuD7Pz8OLEOlO2i1xlKtlCblXGBUSBH+On0H+g8Els9qoG31voxFDjQxxvAtxe3t+HBAKADhI&#10;NMuL4epBb9dONqFLGXIoL8aIjiaM+H93Ch3AULrbEzQZR4dFX1gM19Tc/wADwN90FqxoZF4tJwoX&#10;MIoaTD4BssCPo8NP4cFLbYQMKAz7qnTjTZjFSkiMF1A/X+HGHlThSm3QRQLVS+VXAjQ/80n+jgMU&#10;NKpqRmzqRzxoeMqzq1MFP7ug+i9x+R4OGDhUYXqYVT7i9JDUU7La/f8Ap4qWAoUXMLKTQPy5UoXr&#10;C19Lnx9puO3Asq0So0PU3ygml7hdBSYdEDGAPuHx4etoDeygu86p041lnxZ432xi/wBR5ZTlVSxI&#10;xp1oquRhuftxQlVInG4rlWZmpcMjLzNa36/rrzynkt7aqi0U9gKRFf1NpGYxQkePjc/ct/48JV5k&#10;gGBz7KEbWTK2nn2/hSZkxioxOYFAbHxt/TxGXi6cKNxbhkY0sMMw6VV3Pc8Nmm+miB54GuWJQiZf&#10;Jt7PD2dubcTOFeZVpxoPcRwWWD3ov1sfYOB9xnTQqZuQrbUTClq4KlWN9CD9x+HG2QUmn3ylYods&#10;Eq0MIikt7vt+Bt/DgxbVIqNbhBmaWtDLRL7zEW/X2acXCiBYUam1OP4fSxe4Rf6f2C/NlQFNot1L&#10;20j6rP1LGxQOt/pH9p/LiE3KRxo7Rlyjwpu/rrDI1ma/0n+n+jlfzApT/LyKdqLO1HG9mI/v08bc&#10;dD6aQry9Rp8mzxDKmhBGnj/cOO98DSMWJFME2OrUX1+7+zlO8mlwt9NN02IIRY8qV0oS3TVLUBve&#10;Q8YKqWJR00w1iVtQT5d/uv8Ax04iXqOyjVspRtqPBhlUrb5m+/8As40lojE06p5PCs89YaWMqO9u&#10;OKXoppLfeGg+xfG55iY1Oh9h+vw4QPPk7KFdvbBONNeFUE9ZODqR7Pp7cRsoKzS190NihUo8vxmE&#10;eYpP0/HgqSxQIcuoOFY6qljooSAADbt/dzS0BNWQ4XDQX4xiCyuVDAfT944F33Zwoa27OkU0YZYV&#10;AYN9/wB44gZ20YP7KEcTGal2J7w+Hx4KZkUDtOk0ka6gqPM37P1PCVbZJoQNOiImnzBMWqaUCNtA&#10;dv8AC3DBl0jCiy5YSvGhNwuQ1bAt42/X7+CVs6ttAx5Oil7SU8cSXXhgBFB1aiaiVIaVyp5Q408n&#10;w0kMYRKWJpB8T+3iJ3wijtg6zFBPUVS11X5TPYXt3+7gWKu8MUOUo7pMxQkZfoMLhQSaXt9Px7ng&#10;hZQkCgjdOrUYpTMIp/cQ2HDHA0T4prILUcZdDc89GkVT+6YGkXjeLzwAyMLD+jhU88U0IbdgKwpG&#10;vmjeCgGoNv1vwo/M0IBZRTFXYpUzpdP2nhe48Tso0aYCdtMdPT4tiEwGu0n9dF4gQlbh6qM1KbaH&#10;Pzpa4dk6SYiSS9/oA/jc8Om7MnGg69mATgKEejwxqGKyg/X+vt4JW29AoHuPd6aYMbqK9o/Lj8Rb&#10;7/ifjxA+pRwFGdshIMmkxR4VVSSCWe/f4n6e/CxDJJk0dOPpAgUvqCVKZQHb8/hw9bVooLupK6Vt&#10;NiEEiaEf38MQsGiNbRBpNZgqPNgaME2II0+I/p4ifOEUb2qIM0E+FUgkxXdJ2JB+o6HgTZRK5NDl&#10;9cNwKGl6aIUSlRqAPvGh4NSkRUdhZ1UhcRqPlb/D+nhG4rRQkaT3lJz+a08hIuAdRwv70GjfuCKi&#10;MgxCTyxcg/T7eMR3hpQD3ImhBy5luCACRxqdfDx0PBBb24TQVvLwqwFP2L0yRRWQW7f0Hi9wQKLG&#10;FkmkDDSVck+p0H1duEQSSaE6lpAoQaKjSCmAbWw/hw+QnSKCjjhUaQ+ZsUFGGEfb9SO3w4SXLuih&#10;NZM95tpDUOOSTVFifH+0cIm7nUaEztqEil981Ha279zd9Xfh/wB4KCuk9HGK/9LR/wA5DEaRrwA2&#10;v46dx7fpHCpmFUUtxTZlTMsqVCpUkD7N/r90/s4661NOOIoWpsXieEbyPv4VBvGkGmmpcUpFe/59&#10;u308UaTV9NLDCatZXDJqP1/ZxCtMUycKUVdAKmEqPZp9WvEqcKaBpEf1fQ1d2GjXHb+nhiHKe10q&#10;OkVKMOzecLI0lSaI39q/pE/hxHeGUTTLxkUa+aI0sN0HbgTB1UU0GOOZyWhYrfXTufaL+P8ARw2Q&#10;zNKUoJpJw5jmxKa2pufj+3igtBNKdMUt8Mmp4VEr6H6vp8eFqwTVZ00saLOsGHKAGFhbx9n3DiMs&#10;E0YphQmhIyv1PaZvKQggEePsO0/Z+rx48klrbS5p3hSzxXNEtZTgnS4/h954ZtrnbQgaM7aDHFaK&#10;PEkudf7rfw4sBmjDVNBjjGTDJ75Bt8PiLeHxHt46FVsmaSkWGHDn9y/h/DjgM16lTQ1VU1gSbHTv&#10;/RxkppOQaULSs8dpCfq42cKbOFMMtGjybhy2qqhVeWnK634iXRc5trmTIPsg/TxMcaK3ThUmOnkl&#10;T3uNzFB5tJKsaap8HkL7hf8AX6OKQuhGnZThhrzULjcTYW0/LlTjV4pd0OOpsEbeNv6Po4vQyNOo&#10;0aoZTo1GnI10M4shB+F78SkjZSEkRTDXxvt0Fv1txPSU0j569Y5Ah+H58eSK8DFRMQiNREWHs/hy&#10;yVY02XQKY6NpKdyF7Anj6hNJiqRTq+OVSDYCR8AT+y3Gg2KQ6SakU2OsrWY+ztzekijpA0in/wAy&#10;Kqju+vNbKeGFJ3EKdUBKeHLpVXgqKaYUFvfPLE0nKqTeM1kUIZe9+3FjaZrQxpEUuNqtQRcD6/bp&#10;xeW5FXoyHT/OFNEirI17i4/4IXvrb94cJ1oKTVwJowf9ZMMxOhsdpvfxv9ofdxwDHGlOw40FWZqO&#10;mqlZksTrb6x93ccZUqMKZUqBFArX0kqTkxi1yfz146k4Y0lJmpdPUtEv6TQ8bKZ2VoE0wY9iEZUg&#10;21H9h4qbRXqRUVVTFiXsD+vt4Z6TXjjUWsxCJdIiL8slM16m2Gpld9xOnHSmtUpqXEYgNpNuJlJq&#10;tN+K1UMkRAtex7f2ccQmKsaCLF2maU+Wpt9Ht18eGgq4rBTee8Vmv7eXpxOJqTHTVBNgf1+rmiRW&#10;1rk0sMLrlw4BpW7W7kDseJlJ1UWKBXSxo8bpq4bY2B+v424nKIq4wrlimFisp72vf9T+R44jCjhA&#10;kY0W7HumtU1f58O4C48P8Jt42Ha3DIKBpyaTuM5WrqOHW+lrePe+ns7jjoM00F0hqXGK6hlAJNvY&#10;ddLW7duamnSJpf4X1CqIkEcxLH6fhb4DvzUA1QgjZQg5d6g/p/MYgd9L/Qw9g78oUUkVKaG7B8/0&#10;9Wvl7wQb9j7NfDTsfbxItsmie4fIFcMzRx4lEXQXJDD9o/Pmm/DQXXd8KQvnth0ZV+LNtFZT3hmk&#10;/JOKySwF+PxSwqKRUxKWKFdNDzc0UKKl0lsUwmbFHGptqPH6fD48WoiKXMvhipWF4a+DuJCbd++n&#10;hxaFhApO+9+YwoXcKzFTNCIyQSe31i/FbTpO3ZQUOXFyVbIpRRZWONnzEG4H6PEfHjaXguiL8yWM&#10;KZMVyiaBTuS31W8L/Djs0tavdZpowWDD1qhHJYXt427/AEa9+PslMwaWXKlaZFCG2IYZh0W6IAaf&#10;Afx14b+FOyguGlunGk9iOdIgNqsPv/ptxouAUat2BoP8x45WT0byUxubNaxPe1/C3s4hehYoT2ls&#10;lKgDRZMRx7GKuvaFJSm42G33e/a5Gv58CSlGYqambdDaJiffQj5ZFb5AkqJTc+wG+uvdte/DVlud&#10;tAq+UkqwHIqbilZNSK08LEvpYk/r48s4gjGvWqycDSDp8+49QVwaRrLdSQbnwtpuuB9Q4Vd5Bxob&#10;/lkrGFLv/PLW09KEu0klrXOova372n5cdLgFFv8AL5NdU/WzME5vKhKjtYsfj8F780lYPCvKy9Kd&#10;h5+NClhfWfz4PIa7bt2i3NvHW1l9vHwQaRLtimlHh1a+O1JmK2uT7Pbr245spGDpoQafDgsOo7Dj&#10;k1QmnOiWKF7lhz1MkUsqLFKSMBQwJ+kfTywM0mKZp3nqaSeMi4uQfH9Ty4pjTSGq6Oiao3WHj+ev&#10;jxyYq0kU8UVNg4IaosPibfxbTjWqkSiaU0CZeq/0cJViPjutp93PSaSGRU2pyvDJDdBcHt91/o5u&#10;abmKQeKZckjJ2qbX9n1j2ceCquFUxHD3phcjjkzWyadKKVg49g1+7XlpimSKG/LdOslONo8Lfd/Y&#10;eamkBFQM1UBSFpFHgf8Amr+njgNaiiwZskamla3bX8jp+R4oBo0aTNBm1XK84Kdwf4cvNG3d4UOW&#10;Sa+rpTGb6Ai31H2n4HlzQaeTjRkabHWGF/piSVHifFf7ON0UnCixdTMXp2Lpp7t/yN/H/VPH04Uq&#10;t0FRrD0Iq4xjgiJ0JIHxK2lQD7iObUcKcv0xz6UfDqFTMmBrNTA7dRfXs63Xt8RxEg40G1pouOBd&#10;UYcDqFjryBqm4a+I29h+08MCma93JOIoxOU+qOAYwqoXQFgugIPcEahb+I8Txgtmq6tO0UtFko60&#10;ebSaqQO1vHt25WmiQaSVbSU8rus3iD4+PFQNIioUAPUDLlHUwyfLpZjuIsP+DHx7g8WJNONr0mq9&#10;Oq2S2j8yeBdVLHt/hO4fH7LcJr1nvBIqYsmvoMHmf1FF2jebDqgpICNhOn0HgPSS0calFQDokUPm&#10;TqmLEEUDwv8AlY/wPBzbKCxUXX6C0TRh8KoI4KYbTcgfw4cg1Gzqyo0n8z4v/L4WJ7j9mv8ADlVK&#10;0il9qz3hoKDiJxKQ2GgPx/bxCHNdC/uu6FSamkpkgLvp9w79uPFIAppCyTAoO5aalxKt2A9/2kft&#10;4QlIcVFCwLUymlfT5fp6GHzG0+J/t4apYCKDy7oumK7mSKojMaEEf08cUAoYVpJKDJoKsewFzJ5i&#10;d9P6P2cCtxb6qHNrdQIppw/DKqFw7g2BHt+jiZpop20uefSoRSxheSwUHXQX4dA0HiBSyoHMy+XK&#10;dD8faOGzeOBogdGnEUqMOyhhFRN58wXd3uQPZ7Tc9uKk2ydtFDl+4kQKXsGEYLSIAwDW0F9f+VtO&#10;GISkUHlPuL5/Co+IY7hVDGQpFh7Ne3wGnKqWE1du3W4aDDEMYpMUlKr27eHx8B8OFa3AvChW1bqZ&#10;FIesimpm3w62twoUCNlCRtQXgabaPN09LVrBKpOq/mbePEyLzSqDS1ywC0yKMfk2p8+ES1ihRYEk&#10;/WDrwaNK1CTUU3qNJwpRYvV4ZUSrHTe8+nYE6j4n28UEzRcyhSRjsoyvTTBqSowm8y6EMtzbx99O&#10;5+PHzhQXuFSqgm6lVGHYbjJ2uBdlJtr9sfDT7Q42TxNGtm2XBzwpPyUprMM+ZXWwP03U82RNO6tK&#10;oouOcaMQzyI/hcfcf6DwP3KakmwcmIoLaej85zCnxHA0lIVgKGy3NONYaugNEfMC/rbjK2tGNOtu&#10;97hTLUYnVSJsjBt8Cf2cL1vKOFGSGEgyabljnJ3EcSAKpYVClngtIJfdYXP6ngjYRNBu5c00tP6t&#10;LMdxTT6P7uHAt9VBr86U1nky2sMZ0tb2D6+WNvFNi8KjTDJhamWw8O31du3EZbk0aB+BQu5UjFPE&#10;ABa3/QQ4JWRpFAe8Os0sMTq52i8uM/x/ZxaqiVlAmTTDSUchm8yQdyfz78ZCaMluCIFKYV4gTYTx&#10;+aKe71U11dSkgJ7342TNK0Jig1x6u2KwJH9/9vCl9cUKbZuTScwsLVy7r9z/AGHiBrxGjZ7wCl5B&#10;RVcUN4TYfr4DhwlJFBtTgJxr1BmLEcKqCsp0F/h2N+wtzSXSk41py2S6MKErDM6wVFhM2gJ0H0/D&#10;TtwwQ6DQYdsyk0q48Zpp5VVPE27/ABt4cVTRWWikUL2W6CGsiV5OxtcfkfzHHKI3DBimjPmAw/y8&#10;hQL27W8DdD/Ec8cRT9u5pVNEHxXDWocw/MAWJKMfpHut/DgJcb0OT5Gp0Ye7xnSesfMUbPpvjEUF&#10;KIpZLbQo1Nr7Ts/hbgvbVhURX7RKtnJxoRsWwinxaANFbsCT9B/v4pojQot0WrPmRSsRcggqfZ21&#10;2Hv8COE9xbhwUP8AL8w0nnzoouIwT4XiViTcG9/oNj+Y5FrySwup3ZUH0UscDxYTFBJp2B++3D62&#10;f10HLq30zFDPhaLURL46D+jgyRiKjp46TTVjtBFGhWQaH+4/x4mdQIxpbbOknCmvKOM4bgdUGDAF&#10;Drew+yb+J9hPEls4lvnopffMLuBs2/OrCeiOcqKseKlLgr7vj/hbY35EHgnJ1jCoYuWCyrHmaNRm&#10;bKFLiuDGo27jtBPj9lvj8L+HEyFwYpKpGEiqx+uXTeOkqJFlS4UgjTT3GKHvYaqRxm7YS8nGh1k9&#10;+plUeY9uPxFARg2WKZYBAV+ySDp+wW4UtWwSIoaXF6omaWUOXoKSK69/YP7OGiWwgUQKui4aTWMi&#10;oj3LF2F7fx+jtxE7NG1uQdtII4di1ZIUBa17aXt9y8Iyha6FQebbE8++lzl7JcisJJRY6dwPp+J4&#10;asWujE0GrrMNWAoVqXD4aCCzHsP178PwnTQKW4XTXFswR0mgI/X6OaK9NWFsV0z13UKWAExafr9Z&#10;4mXcaaMGst1UgcWzzX1a3B+/X/lb+jhWu6JFCVnLUooLMQxXE66Yl3JHxJI+7twMOvLWaG7TCGhX&#10;OnUovmTH+A5dIjbVFmcBWCpxumg9xNSPZf8Au42u4SnCnUWqlYmpeGiHE13t7fh7LjjzYDuNJ3pY&#10;wrhidJSqDCh94/H29vz5V1AGFWYcUcTSvyJk95qjzqi5vr4+N1PsHfhpZWkHUaIMzzCBCaMbA1Ng&#10;tJuawKjXsPZftwZiEioqUC8aDPMme3lDUsJLNqP2Huf2cKHrqMBQstMtjxGkLBgtfjk3n1RIB8P4&#10;6AcKwwp4yaEarlNsITShkynS00F37/H4fTfi38sAKKhfKWaZocLEE58vwuL/AMOJw1pNLlP6xjU+&#10;txBqKAgnw4oWvQKStNd4aRUlEMdLk6khvjwkUj8xtoSh38rFT8iRSZfzEN2ib1/5BcFT/Hm7JH5d&#10;cdfxpPmaxdNeh9oxqwPKuYqWsoUjlYAttOp8SLHvr3HJAGNY+vNFBp9rcuYbii7wBqNfrFvG57ct&#10;tpkOFFJ2TplhjqXcAn2kD/ma/wDDlIFKhdqGyok2TsIo4/eUfC+o/PT8ueiti4UrjTZLh+Hwr7hH&#10;0D+zTnopwLJpHYth1JNcWv8AC/1eHKETRk04pNJNMugufLXv7B/RxnRNGpuakSYW1JGWAsQO3N6Y&#10;psO6qTkmLSUktr6ajvxgqijNLIWKUlBmISL9rv8AH6+Ohc0WOW2muGIEV0Z2nv7PiObVjXm/2dI+&#10;ppZKaQG179/rHEpEUdoWFilZhuKxpTgPof7LHilKoFErrJJqFU1kFTJa9+VJmlCEFFeGH0zglQLn&#10;x8f6eb0itF0ik9i1CYwfLJHf+F+J1ijRlyaZI3mRSpHE4NLzFScPXdNYj9e/LpplwwKH3JirEBfw&#10;/Yb/AMDw1ThQCujJoX3UyxLt8NOO0RbKcqWnMsBDfA83VJg0G+cMqNUwmQL7AdPD7J7fA8opOqjO&#10;3f0GiK57yxWYZX/MQgn3lPbx1Q9viOAG+tyk6hU95ZeJdTpPQfxoOhjUscgSXsLcDv5gpMGhd+WB&#10;EipPzyTn3Tx/vNVM91ortldV3jlorQM0wzTTeadx4UKUZo1SkRU6NQya9+LQJFJSYNRnQBrgcTxT&#10;wNZVqBGNeW16aoUTXkdpW93lgrVsrxGmpUkL7NePFM0wFCaxQxSBrkacolNOKUKcQ6ge934qpFE1&#10;GqJ9y2XjK1YU+hMUzQs5nDAE6jhemSaMlART9UkrT69/6OGijAopQJNJgySFyoPCIkk0eACnqlba&#10;nvHhsgwKLViazuvmD3eOHxU0DprhTxnzQrDv+3lUpxrazhTrWvJSRiWMeF/uPFayUCaQNAOGDSyy&#10;fnCop61F0G27eP7pDW9nt4c2l3Jig/f5eCmeccKsX6dV8dVQKLjVTb/gTcH/AJBI4PNtY93CdKqg&#10;dQaFZad2QXtc2+ghx+3njTluqDRM8TwsYdiz7Bpdh9V7j8uEC0aFTUsMvd6j2V3JVru5YqrQbp8w&#10;9I3Qn28UpoudMVixGIqp2i/635pQq7Rpuw+Yx1AB+jidBxpW6mRSqmZXTcOLzjRKkRTaoO/TjNLD&#10;ShhJNOAe4H8OKOFFyttMZ3LUEeFyP6OM7KW7RSto5wE79/7+KAaKFpxrFWIJmuOeNWQYrPSw7EuO&#10;WFUUZqPUTkNt5o1dIrPTRGQbjzwqijFZZIriw5uKqDFYGhKi55qrhU1AmkFttuUpQBWFYkK356rE&#10;xUOYmPtxs0+nxVDjqAzWPKzT5TU5xJLEdvHKTiAaRdZIaSYhvC/5cLVnSaP2094KkiuV49qHw04/&#10;r6KZLUHGgzzjDUSR+YPG/wDDcPzHAxegnZQzy9QBjnooM6TFqila4N/7R93Ak3cFFDNy3DlKGlxq&#10;pnYA3se369uG6Hy5RO5bJRSuhiMq3cd+HIE0H1K01AraVAL24ncRStpZpNz1AgJI4VKVpo5SjVXC&#10;LFdx2kjmg/NXUxFOdJL8w+1Txag6qQuJ0ChGwiheOMEfrb+zghaRQSuHZNN2YogkDN7P2a8T3AgU&#10;rtFSaCYz7Zyo8CeA/VjFDvTIpW0NbF5YDH9e/DptyBQfdaM09RYnSoLG36/AcXB0Ci4sKNMeL48i&#10;grAP4D4/TwueuQNlGlvaztpqw+plq2979v7eJG1FylzyA3WaTA6mtnAZ7Kfj+wcuq2LpptN0lobK&#10;VlBkyhp0Dyt73xAH8bnhu1YpQJNEbuYqWYFTGNLhx/RnT+z48UEhvZSXxO7aQuN4i1W5SM9tO/6+&#10;HCB9zXgKFFsz3Yk0jzTS7rEcD3dmhDrFCHlfCGWTzWHs/I6+zwPBXasacaCN9cSIpeYtL8tREr3A&#10;0+rX+HD53wJoLsDWqgSrcTqTUsN3YkfnpwCLfUDUlNspilHg+IVcg94/r37Dhuy8pW2ia4aSmniX&#10;EDC3vni0uadtFqWdWyp1Nisjp+j/AF8PDj6XZpOtgA406xZhelW79v1+vigXGmkRtA5QgZezJTVs&#10;ezTxH5XHx4dtPhygvdWhaNO1dBh077pLfw7/AEa8fUAqkLalJ2VkhwmidAYUt9A/b35sIFVU8rjS&#10;VzDlqKdTfTt+R+/seIXmAqjm1vCig1iy3NSymOK/s+4/fwPJtig0MFXgWJNcHyXXVVQJWJGvsA+n&#10;Vtfy5U2KlmasMxS2I591L7B8K/lMapIb2tf7rcP2We6GNBW4f78yKVbYnCsdrgfr8OGOoCicMkmk&#10;FmStR4j5Wp/UHhHcqwwoSWjcHGgSqa6qil2sx1t/RwCuOqSaktDSVCl5krCP5nItQ2oB17e3afA8&#10;Edi13mJoK5k/3Ph56aHCqgp8Po97ge6Lm/w0PfgyICBUboUXVYUX/EsYlq8W+WhPYkWBHdSfZ7Rw&#10;DOvlS4FSkzbhtvUeZobMtYey0yse4/vH5HgwYRAqObt3Gu8xJ5UR299bfxHLvCBXrQyaQVLSrUT7&#10;nvrwmQnUaEy16RQg0EFMkYLAX+rh2hIFBZ1RJpx8qCUbQBx2JpLJFcxgcco3W/X6+e7sGq/mCKhV&#10;2DmJPd5VTeFKG35NJOXB28zcQf7uFZZxo8TcYVJip/KW1rW4+ERTKl6q5SSqotzylVoJmm6Us7W4&#10;nNLE4U50VPtHmNxShMbaQurnCsFdiUEr/LIb3ve1/oPG1uBWFONMlONO2EZUpao+bOt9fH+3Tjzb&#10;AOJpE/eqRgKU0+D4ZSxbFsbeA7fcthww0BNFCX1rM0jq8UlN9kAfl2+jiBcJo9a1LpMTmKsJRdfb&#10;wrV48KOkyilNlrBIxIJLfT/A/lwwYa040UXdwSIoRami8qnuDa37OG5EUFULk0kZqKKSUnS44jKJ&#10;o5S4QKcolSKO3HhhSYyTTBi+KxwIVTv9P9HEjjmmjJhkqoH8favxCQ+Up26+B+kd+BG41ObKH9oE&#10;tDGklFh9dSzb3FrX/X2cI0tKQZo/U8lYihTwmt/0W1vb+eo4Lml4UBn28aSuYvOqdwAvf9uvh8Rw&#10;rugV0e2cIqBljEkwucLKO5B1+IseJbRwNHGld6yXhhS5rMfpaxbXA0H66cEK3wugu3aqbpmNbTIw&#10;CsPv/o4i7wCjANKNKzDIkmFxrw1aGqiN5WmlbRstN24aJ8NETnjpG51NTW05jiuSLHS/gbeHwPCW&#10;9lYgUIsuhsyaSOV8t1EU4mkBupv2Hgbj28KLS1KDNH17eBQgUPlI5hh8u3hbg5ThUXrGozWaOmaR&#10;tyjvywE02VxXOsiqaeEuoOmvNqkVVCgoxTRTT1sslmU6fA/t4yCTS5SUpFLFYlam98WNj/ZxVRIT&#10;CsKBfOdOGdnW17n/AJqH7eBy7TND7L1xz6UH1OEife3CFAg0Kl+IRS7whKHEjtuGP3+F/o4etBLl&#10;Bd8qZoQabp3T4gglce3w07fGw/LhmLRJoNKzRTZisseTY8LqP0PvWPh8R8LDjwYDZwppV+XhjS6p&#10;ZJaeEeZ4Di4YUH1gE4U24hi8Ul42042VUqbZIxoPcZkpW3M5vcfx+nhe6RQltwobKDeergiqd0R7&#10;/t4HysA0LktlQxpS0OJvMgU+Nv6OGCHSaJ3GQDXCveOKEu35/HTmnThV2gSYoJp6yOorgQNQb/sP&#10;AktYUqh2hsoRQ05ZHkwgHwAv9Wn8ODW3wFRzeYmnPG8XNNCWB+z7fh9Pw4885oFJLZjvDQPJmZ3r&#10;zESTYkWF+41HsHAiLuVRQ+NlCJoWsMdquEED9e/BY2dQoCPjuzSkp8Jh/wApIt/HX+3iwIHGilT5&#10;2ComMYhTYfSllsLfs+j4cbcWEClDDRdVRdcz4rNiFUyx6j7+1x4k9xyPbt4uGBUtWTAaTJrHgmW6&#10;qrkWV9B9BP8AQO3KW9qVmTV7m8S2IoaMHwGGijXTsPYODppgNio4uLouGlck1PDH71gR+vjwxkCi&#10;IgqNMVbV0gPcX/X28SLWmjJttVMpkp6p7aW+niMkKoygoFOK4dSiPebeP6+zijuxSMvKmKaKzFI6&#10;I7YyPvH9vEq3QijBtguba6gx+omQtf7z7fp5UPk1tVqE0icezDiUt447nw8T8DpoOElxcq4UI7W0&#10;QMTSRhfFZXDtuIv+ui8JUlajJo/UG0iOffSpooK+bRVI7X8P4cOG0qVRI4pCafoMFrXO7W/3fx14&#10;YpZUaKl3CRTlDhuIxPdibe23x9p4oS2oUkU6gilPSUkqrd2/bwyQmKJHHAdlcqlFtYG/LKFaQa6p&#10;aaRz7OeQk1tawKdyYaZLyEfXb9vFH20X4rNM1XjFINAw4kU8BRi3bqNJauq4p77PH2HhcteqjttB&#10;RtpO/wAsaplGlx+tuFpa1GjcPaBQkZfweOnQMbD6PvHbghZaCRQSurgrp9raqGjS+g4sUrRRW22X&#10;KDvHMWiluFP69x34QvuhVCu2tymgmxGAu5Mdz9A+PAe8mdlDxlcDGlFlnA5Jn3FSfq+se3hjaW5o&#10;ovbkJoa8Oy4AnvKfrH9PBshmKjl26mueI4JAsZBHt/p5ZbQIqrVwZpHjBUMtolJHCrusaPvzEDGl&#10;PAVwyPe5AH9vDIQgUTK/bnCnGlzNBK/lKw0/p+PHUvg4UlXZlIk0uKCnSoUSH9deL0iaD7itNJ7N&#10;OHL8uWH7v7Dr+R4w8mRRjaOwaLo+HSJiDLGDoSPrB/o4Ay1CqloPAox5mhBwmhmCBiT/AHfTw/ab&#10;NBR90GnCqqZqMXW+nt+jilSiikqEByo1Ji888oEtz9P9vGUvFRp1duEjCp+I0a4lBsC3v7PiLHj7&#10;iO8EUmZc7k0m4MlEe8RY/r9J4WpsqOFZjUepy9HA4Xvc+z+nlVW+mnUXZVSnwrDII4wxT7/6OGbT&#10;YAolfeJNP/ztNQixsPh/YOLCsJor7tTlM1dmyijBQEfeB/SeJF3SRRi3YqNQIKsV7bwLf3/HjIX3&#10;hpUpvuqUMWHF47ji8N4UUKeg02T4LPe630/X6eJiyaXJuBWWCgrItFUj6f1vy6UEVRTqVV3Lhs8w&#10;98fl/Tz3dlVaS8E0wjCPlZzIoN9R9+vEXdaTRn+Y1iKWMBd4AjDT+nhunZQdXgZpP4zgprIyi6X/&#10;AGi3C95nXRtb3PdmaRlPk94Zt7ki+ttP2X4TJstJmhEvMNQinRcNhonuT7R+t+Kg2EUi74uClJT4&#10;skMV1N/o+PDMPACihduVGk1X5nMs5jOnw8fZ4cLHLmTFHDVlpE1npsTp1F5CL8ul0DE00tknZUyX&#10;MUax7Yzf7uPG5EYUwmzJONBtjb1mJOdoLdrdz20+jtwN3AU7soYWwSzTRRYDiG8OBbUfH8hwuatl&#10;g0YO3SIpY/yWu2dzfytn2R/i+n2cPO6V7o99B38wmfWfdX//09LDqZHaCRYAN1mK2t8HH7eB21oj&#10;aotVAlT897t+5Hj46jghJo3Vsoe8LppK2Abj31+8X8OFCjFFSjFKQZYWJRIRbt3/ALeJu9mm9dTo&#10;Kynw8BWPsH7OaKSqmyCqlThmMJVuI1I1t2t4/wBvFzdkCJUaSrwpWy0cXywlTxsfv4TPAIXA2VQG&#10;aDyHGTl3OsGLHQJLFKfv2v8Alfjq2+9RFKwNQijbS45T1cDJEwNhofbY6d+A4NlJos0RQN45gT1t&#10;W0qnT+24+Pjw3Q5pFLUmKdMCywY13EdvE/eO/GVu02tVY8fjnooGMNwbfxB/bx1ohRptONAJXZkx&#10;A1oiOgYj6bH4m54JktAClYRQ3ZCxeVQjyaFrX+sW/iOB+4bE0YsETRho8XSqpxcjwPf2jiKaPdUb&#10;KcaZrKLG/LoVFOoWQaz1eySHae4H9vF00tJpCVeGwvJub4/08vJr01yo6CmDbV1P38vNOTThW4eY&#10;4969tPz5XbTRFB1iOIyU0xS1u3582EUxEV3RYl5otJ8O/E7iYpE7Up8Vgh7+H6+PEpTqorcOFSIM&#10;eg7A3/X48bLRogQYVhTylfDInfjcUdpBNNFXVR7/AHOKAmaUhM1GWTam8HjpNXUqKdcJxhROIydN&#10;fy1/hxspimIoRBClVCdh8D+XGSKaONBpmLCxBPuTQa/0jjjapolWoqMCsUM8Zg2t+txzRGNWFuo7&#10;aaSE3G3H6MUN6ayLRJILnm5JrRaJOFQ5sO/Se58Rx2YpalJSMaUVHDLHH7x4xM16Zpvq2dpNh/X2&#10;82BVTWObC5fLJW+o/Z8OWBrRTNBPmehrzcwqT3tYH/iQ+zw4aUK0MKCKbDcXp52ZwwFz4W8b/Tw4&#10;CgavNLDAMRxCka1yLezTxuPjxM4kGnk7aGvAMx1SBRI3a3j7D8fgeFSk0qJFCXR4kaxApN+2p+7h&#10;fsNIJis8+ExmMylb9u3LV4Gg6xumeC4A/XtxQgTXkpmg6xKnlqBtAI+j4/RwySYrSxFJmpwKpVTI&#10;lx3/AKfp4pDlJ6YZaOSnJLE/r9PHwZrdRmxKKD3Sdfp5fTNaNcYcReaT3Oe0xWxSjpl88AMeMnCt&#10;GudThNOqb2H8OaCq9toO8crkw/7K9v2G3FqRNXGNdYbiJq4ty+0jT8u3w5aKaNM+aJKxaJ/l7h9p&#10;It8Bu+nl006hIBpL5BzDWpXtBUt3bS9z9se069wOXUJp11Io1GHYzTywrcgki/f2i/08KVJpL3hi&#10;nGefDXF2tfXXQf28oAaoFE0icxUFNPAzxAXF7af8EO/FjZilqE9NFezDleZsQd4BZbt3+m4/I8MN&#10;tKgqk3Pg0tEbst/q+PN1bVUVZJUuQShH389NUONO+WMZrKPElO4spYE3PhbadT9PNjGi+6bC0mjI&#10;YdnWM06R1BCtYDU+NrH4+Hs40UVHK7Yk1CxbE6euj/RnXT+3vxxIin0tFG2nfL2FwulzqTfwHhqP&#10;y42pUURvvY0xZpkeiqERAbMQDa/ZhcceRjRhaw4KfsIWB6ETyaNYEj49iOVMiiF/FcCkbmTElZvJ&#10;p2G4ewjw08PhxwUIrW2jE0hI6vFMLqkn3XF0Pt8ddT8OObaPlMofSR5/Cj89H62Grw9DJqVsp119&#10;xtp/IjhepRQaga/t1JWfb7aWfUDBYUoJJEGqAt277Tu/gTx1L5orZSQqiFYzi1XhuYfllvrvXxtd&#10;DcfeOG6XYqZ2LYOtSer30IkhlraYOpPvAHT/AFhfik3NBNADZig4xiGpppdxU6nx+Iv9PKl6hYwQ&#10;sU64bVfOUIjOpspt9Gh48l7VSJ5Hdqmg8xfJpimasW+lvDsA31DtxMpA20LLfMZGnnZTFhmMyQ4j&#10;8pJfS/f/AFTc8qlyDFGj9sFI1DmaFyLDaerhvIwF7+P9HDaQqgAXS2cKSuMZdwgElbB/qv3v3OvE&#10;TjSaPLe8c9Kh4D0+gxOrUJ2J9gPxGpv/AA42hkGlVzmxZTRkcF6LYPPSq8qg+wuLgXF/3zb8uOLb&#10;CdlRe5njurA/L4fjTlV9JsKprEWYgeGo1Hs0Xv8ADhdrijljOFLGPPxNZooqPLkOpAt2+72Aezlp&#10;1UYpvCs4UxV2e4ArCK2n0ft/o49FHTaidtB5iPUiZH2J3+s/xsPy5fAUcJa11LwrO1fJZpmNge19&#10;O/sFh2PLgzV+6ihLwrNskqLr7Abfd4csKSKTFOtTi7su8aH6ebmaSFM0i6/GK0k7Htr9f3m/HYp5&#10;LI4055WzJPTVQaV72te5v2Nj7fA80RTbrNGky3mFKyBBIfAA/SPdPGTQeUmKesTNPKobx/o5sUxF&#10;Iqqw5pwQq6H+7igVYCKbqTCHjkBI7e3lwa2RNCjgE/yiBXOgt/Ry0UnKK5Y3WRzRML/T+v0cdFV0&#10;UWfN9Grlx7NP4qf2cfmjNoxQLXMNUB7Lf0HmwaO4kUOWRH84okvhYE/8mn9nLUGLhNDZiEgioPd0&#10;92/3aHlRRLFFQz7BU1ExUHXt7O11P5W4/R7bQnbSd6V5nOXsywibTa8bi/8AqPZv+TSeNgzhS6+Y&#10;7xOocyKtqwXFMMzdlkYezqzRps7g6xvYE2+rvxPpKTQKCNYg0V7qz0KdKdq2mJIXe2guLK+74KDt&#10;Y+3txchWqnm1KtzRRY8axjIdW9PKxspcXPYbXv8AR3+Hjx8q07aPCwm7EjnCjk9J+qK4tTeVUPdl&#10;DDvpZSGHew+y3s5UigTcMFgxRk6bD1r0aeHXufuPGdUUj7vVsoIc6UppC4cfZJ/I3/geKkqmmNGk&#10;0TPPEEM0jxN7SPuup/I8UbaFNqSnEc8aKPmbLifNFwviD942n8xwNXDAJqXrO7MUpckeXROsR07X&#10;/wCVT+R4vtRoEUT5jLmPPTRmcCZZ0VHNiQP6P2cPhUXvYU15uwCKqgLeBt/zSfyPNKTIpTavFBoO&#10;MFy0sLGMCxtb7j9Z4whsJoQv3RXUjG8tzNTMYr3sf6R8fDlltyKoxcgGi/Ynh+KYFihmjB8u7i/a&#10;4Iv9PAm4hTKpqTGXUXKIO3CseLZxq2jESCzHX6+x73PKPXhirMZemZpxy3iFQyXqLm/tv4ajv8OK&#10;bZwkY0lvGQNlKOqqaQkNIR99v7eGKlA7aJ0IVwrH8xQPHdLX/X28qVJNX0LBxqNHDCTcEW/X28pE&#10;06SRTbjGLDD4w0DXII7E8TvPd0Jpbb2/fbag4Tn6uhKpI1gNo008beGvY+3iVq/PGlT2VpOyhAps&#10;xPVx72b79T7PjwQIf1Cgo5aaDSdxapq6s7YgWH6+34cQOqK9lG7CEt7ah4Xhdasm9zp9N+30acba&#10;aM0+88mIFCrhGAR1cX6TvY/keCFDQoFvXRQcKYsYyphtFXrUsgB95SSB46jVr8SuWyAqaMWb1biY&#10;9eYoXsJ+UqsGUxG1wp7+BFjrw5TiKBL0oXjUnIeV4KvHVeos+0nvrqlj3Jtqt+bQmDNbu7khEDma&#10;OrjNHDlTLLGkIXallt9BZOw8e3HR4qBA8Rx41XrnDF3zbj5WA+6Tp3OjHcvc+BPEDh7w6RUo2jf5&#10;VEnnpoXsJnSjwIR1Ohtc3t4gBvz4aJwGNA95JWvCiu9SKvzJ2CeFv2oT/DgWvlYVKmUIjbzxoKsL&#10;qpqSTzJBcXB+v6Po4GWlFBk0N32w4IFL2gNNiqgzKNLd7e37uCFuHdtBN3UxsqfNl2glACj9fyHF&#10;CrZJpKm8Wmu6fJ9E7bpDcDw/usOVFmk7a2rMFDZSvw7AqGkHu2+qw/hw1QyEbKIXblTlOtRWUNFG&#10;SABb6B/HXjxITSJKFOGg5xvOFNGCiakH9e9uET94lOFC22y9SsaT2E102I1N11HcfVr4fDiBlwuG&#10;ja4aDIoc8Kp2jgU9v104LECBUavKk05PIDoeXpgVw80AHbz01eJpmqpJWa/KqpYmKacQr/IgOoH0&#10;8TLXpFLmmtRoGMzYjPVsRGSQb9r/AE8CF04VbKkKyZCNtS8qVEiMA/e/8R/SOPWio20xfpB2UOtB&#10;Vxywgnx/aL8GSTIqN3EQax12GR1akkakH+HKKQFVdt3RSIxShrcOjaWnuQLnT6L9+FjiS2JFHrK0&#10;umFU7ZLxLGcVqxGyNbcBezHuNDc6dxx21dU5tpHfsNsjCjrZar2oaISTC19e48bH8jwSbKiRxMnC&#10;mfNWOpiUTRqe4YHX2j6vEc9sp5pEGaKZnLDWklaojH+Ij6xu/jfhFcInGpNsXowPV+FIjBs24hh1&#10;aae/jb2dx8NfZwoauikxQjuLBLqdVG+6f5sNdT7JD3117+8Aw/MEcFza9QmofvLbuzzwp8zdRSYl&#10;AyQro4N7D/Etv4gceImkbCtBmiTdQcj1cczVaAlrsbW9o3W9ne/ANf2RX4h1/jU3ZVmQA0nq/Cgd&#10;ppJ6Gp8uTTw1+I04DkKLRg1IKwHUyKMBlLF4Zqdd7C/fU+0X/iDyRrV4LTUTX9uUKw5is+b5PmKV&#10;hAftey/7wt/Hm7rEYVSwGhWPMUX6ppK2OV5TdSdb9vD7+R6ttQJNSwhxKgBRkfT3mqrjxpKFnO4s&#10;ADfwkQp3P+so4NsquCsFJ6vwqKd5LMJTrHX7jPwJq43KeYJazLyTzdmUE3v2ca3+g34IFpxqGkqw&#10;ooPW2po8Ud0awN9dddRsb49wDxbpwpXaEpVNFnoKSCJGcWudfrHEwEULXFk0mMdxY0smwHQ37/eO&#10;JHHNFG9sxrFQKGop69g0hGv0ey/KJUF0+4ktUvKTD8NEQOhP3/2cXpAoPrcXNSKqupaCKy2uB+ug&#10;5tSgmmkNqcNAtmzqLLSt5NMh8bE2HxHe57cDV1mHdbKH9jlAcxUefdQZ/wBc66qm/TiwPxJ/j/Rw&#10;NC/KzjQ0/lqUDCp9Rj3mR+6L/wBv08WquMKSItINMD4nNIwBGh4Wl4mjYMAUp8LFIUDzanTwv8PH&#10;Thq1Bojf1cK6xR4ZE2xfx/Xw5p4g1tgEHGkR/KpZHuDe/wCvjwPG3KjNCf8AMACnJZJMHiuNe3j9&#10;NuKwr8uKRFIuTXPCFnxjEl8wHaTbx7HT8jyzBL65NVuCLdGFGpy6KagoElYBDtF+3iBfU/EckpoB&#10;KahG6JcVFIzNuZfmC1FC1ybjS/xB9nC24f8A4RQgsbTT4jTFg2UJZJhW1TXJN/sgD87nUcSNWsnU&#10;aMri/AGlNL5pKPCKe7H7I+Ps4dSGxQYAU8aDzGs4wBykbC4+P9F+Ejt4E4ChTb5cTiaYDmqMLuuB&#10;ftf9SeIvzdGn5A0kMYzK1Z7gue4N/wC3hFcXmuhDbWXd0+5UxWMWL2Gov/yqeGdm8I58qK79g8Oe&#10;NTcaxAU9SJafUgEaX8Dccfed0mRSa2Z1pg0osu9UKihn8p9O57nuCG8LfHx4rZzHGDRZd5MFiRzw&#10;ow+A9WQIjvcADwB9h+HwPt4KE3CVVGj2VKSacq7rOlPDtjcA/Trp9G488q4Smmm8pUvn91BvX9V8&#10;RxKbbACAb6n8tWJP5cQm6nZQgRlAbEq59lKvBK3EMSAaYk3F9bnvr9HDFB1URPoS3spdx4W2zcdf&#10;1+HFEUSldQ2Hy73Yac1T22k1jWKwrdVtfx/X6OMqVFGDLRNBfVw/Mudvt04gUNVCpCtFMkbz0lSA&#10;R7D+fEgJSaMCAsUK2AJ8wAr6f2G3DhFA64Ok0oMRwinMBbxsPyP9HHCKQtukGg1raGaNikfhpxEp&#10;J4UJm3AcTTdDSVMLb3J+jtygBpUpYNOEeJNGQl9NOW1RSYtTUpialdx7Hl9tMjw02VMFh7o7cbIp&#10;UhVQadXhlDnwIPGhhT6sRQgYDmqGglEbsF+z3I/4j4/T7OL0uCg+/aFeIoesFx6OugHibC/8D+fF&#10;m2gctooNLSjqQsZY9ubpIRUyWopaunaF7G4I9vcfdzVa2UWTqNhNLUiSw73I9mvvfR3HErqNYoYZ&#10;e8UEc9VEpzVgRgq2lg7Xbt/yEPyPIxvLaDIqfrC61pg9X4UlYklp2uymw4TpBRR+ohdTZMUJXZa3&#10;6/Hj5uOFJgxUZWSZt3jxsHVjTxGmsxYqNOOaopuJrgX5UmrRUGYhmsO/EisaVJwp8w+nZUu+luGj&#10;SIFFby5rDWVLRS7B29v8OUcXoNONo1CaeKeSN4Q99SOLkkEUXLBBio80JYXB40pM08lUV6koDK1u&#10;/PIbmtOO6aUCYQkSbyP1+vhkGQKKTcFVMWJRKp+jhc6mKNWVTTTHTK3vcRJRS8riszQnsOO6aaCq&#10;mQgr34+nCk6salQQl5dOPIEmmFqgU+V0KyU21h3/AG8XrRIoraVCqYcLieKtjdBfawv/AAPC5lJS&#10;oRRq+oKSRR6ulGMVNPSwxynWygn74z+zknMYpFY95m2NZI540MuK7quEvJrcC/8ADiugunCi25ww&#10;ny5WY6dvy90/s4hcTNDeze599AxXyeTJr304QuHTQ9aGoUocAqXkK37fqDxYyqaKrpAFKerjBTi0&#10;iids0wR0oEwK/rbjEUYleFPpjIitxRRfqxqJEp3e9ykU8afoj7lhx6i01jNNubdz0U4FVLW6Lt5a&#10;mttSIQZDY82KaVhTkf0SduOUm20yuhd7jjU0smKe4SqRbTa/HKRHE16JC0m7w56vE1nljDLzdUBp&#10;hqIdpNvDjWyl6VTUdBrZuaq1cqmnDQlhqbH+nmiK2hUGkbKfIlP0niU4UeJ8Qp+w+rWSMhiB4ffx&#10;9Jmi1xEGkVml1Lbk+F/r0/iOFVxQishFNeDRTuoZ9Lf3HjLImllwoCusyRiWkZDrYX+4/wBHPXIl&#10;MVuzOlU0E9BlieqqbeANvD6vaeA9uz1Kodu3oQmhTosjQxIHb6if7f6OCtFmE0B3MyKsK6rqSChj&#10;sp/b4cutARWmll2kBieIqDtU8IHXKFTDNI+qYyn3jfhCtWqhGgaag/LuPs8RaCKU6xT1hLTRVSB7&#10;7bgH69PDhlbkgii24AUk0YrA6dPkwz9wB+Wh5JDIwqI7lUqpKZsdIkZB+vgfyPCu7wFHtiJNA3TU&#10;Uz1JLC49v0cBKGjqqQlugJpyqKR1Hu+HFq24pGhwGoghq5fcUEj7/wCzicJJp/UlONZ/5XOVu4t+&#10;vw473JNN9+OFOFHEKewJ7cVtjRSNxWunoVLD/J8W6jwot0dNc/ma4+7c2+H635bUo1XQmotUlTLG&#10;bg3/AF9vGlgkU+2UpNJpaCYSbpvA/HhT3ZmaOi6IwrnVSQQ2JHLrUE1VAKqWOBYvCsQJ76X/AIeP&#10;Dq3eEUHrpgzUvE55q2K0WoH0/R4fDjjqtYwpOykNnGgsqqN4qi8un1ew24EVtkHGhy24FDClJRss&#10;UQ2+HDdB00TODUabsTMrtu+n+niV4k0sYgVNw3E1hURv4/0cUMvRSV5jViKUXlxVkFydD+0cMo1i&#10;ieS2aaaLGlwaU7PC35aePESHwwaMXLY3Ipf4Di8mNyoobQ6d/jt8BwQsPd/QWurcWwofsGwzbSBp&#10;O9r/ALD3+PBOlMVGrzsqpHZoq46QlT4d/vse3EbytFHNm2V0m6aRJF3gcTpM0arBTXKqxAUsZ8LD&#10;nluaaqhnWaD7Es0fpCAb20/W/wDRwidu6FbNlhSYfNMjShCdPpP9nCn83Jo6FiAJpcU3ylZRk3Bb&#10;UftHfh8mFig0vU2qkzNlI4rU3jO0a+zxPtPx+HCpVl3xo6Tf9wKGDLGXY8BpLue+vj4ix729ns4K&#10;rdgMigDe3ZulYUiM/ZnEEfkU597UWuPire3hLf3WgQKEmV2WsyeeNB/lLDJ6yu+clBJBB8e476/E&#10;cILJorVqNCnMHg2nSKMhhjJSw+UPYB92nJETgIqIXhrM1GxOH5pb2vb9nKLGqnWVaKTPyC0x3W4j&#10;0aaOO911kFQsa6nltQFV0aq7osTRp9oP5/VzSXJNacZgUvsOqkZRvPfhkk0GnUVOqGglWw44caYS&#10;Cmk5UUyDvxORRmlU0zVESG4HGSKXJVTRLSgG478SlNGCXKzU1IL7nHLIT000typVTKsSFPaOOKMU&#10;yhOozUTD8Jpqib5h9dSf6eNIbBM0odfKBAp/qsXpqBPJQgN4dv4cVKcCKLEMF0zTbFVSVB3s1wfa&#10;eNJVqpUpARhSLzNI5ULGSTftr46H8+FFyeihHZp6ai5bw+pdt01x2008Db+HG7ds8aevHUjZQy4V&#10;TCmUEfr4cFCBFR+8rXWfFqqUx2Qdv7ueUaoykTjSRp4qoyl3/W308RJBmjpahECptTpGQTxxQwpM&#10;jbSRnpmnmue3CxSdRo/SvSKdIqKl2Asov+vt4sDYikKnVTTdU4VTSNrY/r8eJ1tCliHyKjphyILL&#10;xkNxTpdmsFRhkbob68oWwacQ8RSOrcusWug0+j2H6hwnXbUIWruNtMNRgVcNIwxP0fqOF6rdXCjV&#10;F0njUeLBcSSVWlvpbTv+Q04wm3WDJp1VygjChVwDfFCok7gC/wDDgvYwFAa6EnCn15iz7QbeHFpM&#10;0WBMCnuiweOsAMmv1fD48VBvVRe4+UbKUcOEUlKnu6/r7O3FIQBRUp5S6xsI72HPVsE0+UCD2cfF&#10;IFmlC0EDL+k7HjkUhBIpgr6rDKAFiQD7Tb+LcaUQmlzaFuGKC7HOoNHSh4om3HuAtz8fgPz4RvXq&#10;UUMbbK1OQTQMYpmqpxOZliFlv/d2/p4EXbwunCpCZsQyMaaErGlb5du5vxGHNWFLy3pxobMjZdMC&#10;LVOxPb2+H3DUHg1srfQJmo3zK71nSKFWuxmbCKMiPXaP4D4/Dh8pegUDW2Q8qkMnUen84ipIuDa5&#10;PtGmp/o4VfnUg40JDlJjCuU2f6SsQojXv7CbdvabDljeJOyqDLFI20xS4ysl2Q3Pw4nL07KXi307&#10;aSeMYjUsGsbfl8eFTzho+t2k0jKdppqix1uf7uEiSVGhEsBIoVMJoiIRIw0Ov368FbKMKA77mMU3&#10;ZiU/LlBoCCPvH9PGbgYRSy0OM0gMKwOSeu8xrkXvp8dD24G2LeVTQqfuglEUMUDjDafe/gNfuseD&#10;QfsxjUfKHfGg2zDmU1Mhp0X2jT7vD4cDNzdSYFDC0stAmk1gWHNNWCaXwse3sPx+HCq3a1Kk0c3T&#10;2lMCjK5fp4o4FTvYAfdp/DkjNJgVD10sk0+18qU8JIPb9nFSjFFzadRov+csZXzWhvcdu/s0P5fD&#10;gKvX4wqUMut8JpGYKI2mDMN30fDX+HCS2gmhHcyBQuYXPHAg2rf6r9tODBpQTQBfSV1OrcamjiIA&#10;t9f9HFK3iBSZu2BNIetxrEHcrEbfRp/bwjW8rhQkbt0AY0lK7FMTi1N7/r4nXhO66pNHzTCFVlwe&#10;qxSpnDAG1/Z9R1PLMLWs1S4bQgUI0fzxi2TE3+Ov9nBH4iMaCJ0g4U1y4eXk/Stp9P8ARxgtzSsO&#10;wMKkR0axrtTtxwIimlLmuDYfC8nvLc/Hle7BrYdIp/ocJpmsHA/X8uL0NA0WuvkbKWFPhVEiALbW&#10;2g/ssOGYQBQfU8omp0dNDCL6D6P7OOxFJioqpirq+BXspF+JlrAozbaJrDEZ6lCwPKiVVdUIqL5U&#10;yzWfsL8bgg40/qBGFPcc0MSXJ4q1RRaUkmkLmfEKkoRT9yfbbuNPzHCS5dJ2UJ7NpM40iKKjxCsk&#10;3yA2Pw/a3CZCFL20JHHENiBz7KVlLg8+gb9f2cNUsmiFb4pXYbghJBb9fu4ZtsxRG7cUrYqaOljs&#10;DbhjpiiIrKzQa5rqbFo4jqe1r/SOEN0vgKGFijiaTOF5fq8UNzdQT8B/bwsaty7Rw9dJZoWcD6ZU&#10;MoD1A3E+Laj/AJOIH5cEKLFI20CbjN18KFKiylhGGQ2093wHb7lAHDhDYQMKCDl4t448+2mzE8Tw&#10;6hjKRECwuLWH8Lnm1EClDTSl7aCPF8wtPN5NMt9bf0d+ETr2MChqxa6RJpzwumnmUOwsP1PFLaTS&#10;N9YTWLG6B6uLyla1738O/wDbyryCsRTls6GzNIF8AqsLmFSrE3J8Ldx7e/CP8uWsaE4ukviKFfLO&#10;MyGIJJ30/Mf0jgjYWVCgVdsAHCn7FahamI+wjX6xbipWNFjKdJoIZqMDEN6e0E/wPA6UeKaHKV+C&#10;ltSUjQxXYDt/DhylMCg44vWaTmO1CKP18OF75o2tkms2BUlNOolNv1Fx35dlIONN3DhThSoaajpB&#10;rY/n/ZwxJAonCVLqKmP0TyeSpB+v4+wcZ74TFPm1UBNZJqeOqAZRbliNVNpWUV0KJ1Sy6c9pit95&#10;JxpPYjgctWpEj9/j7fgOI1s66NWrkN7KTiZVp4ptxbx7aD+3hcLUA0bm+KhSwocMhiAKnX9fbw1Q&#10;2E7KIHXyqn35hKZfeHFkxRboKqdaOWKc+9246k0iWCmn9YqPy7m36/AcdpASqmmpEKXEenGzSxBJ&#10;20npqYSvoOJiJoxCtNS4YEjXjgFMqVNYqlokUtzxwqyQTSKr62ZpCkQ8fb/RwpWsnZQjaaAGNNyY&#10;VPWNdzb6v2niYNFdKi+G6UtJlunWG0pv4e3+gcME24G2ild4ScKiVuXKEISnfXtYfHsONrt0063d&#10;q40i6jLUk9RaNrLr7fq0HCZdrqNCNF4EjGnijyoqWuf2f0ni1FrFF7l9NKSmyxAouw+u39N+GCbc&#10;Cihd4Tsr01HS0hsBf6eWKQmvJcUusPzVP7B2t4cpqFX0Gv/U0rMWr4sWl2AAdhe/024X29sTtwFE&#10;A8FR8OyTTO4lRATpqfytf+jj9w8hAhONbLh40uqPL8tIwIGgt4fr/DgfLgNMFU1IxKXyYtnY/qeU&#10;SJqooIscWplm/R+JI+7Ud+HKIpck0r8oUlShV5Cb/wBzD8+JXlTTDhoZxPupjCexBHCU4maLzhQf&#10;Zwy9JPSR1w0vvQ/X7w/bwyac4U+2rGKWuCVNc+C01ahPvxi/0j3T8fDiFaRMUyrA1KixTEFns4IA&#10;J+Hb8+a7sGtcKWtLmanpo9r6d/4+wXPECmJpPBqBX1ceKX2eP9N/482lPd1cYUhK/LUUEhkCa69h&#10;8b9/7eGKHpp3VWWhMtDqO39t+eV4qeSqlhh2a46U7XN7ez6fqHESmTR2lcUJeDZshqFVARpp39ht&#10;4c0kcKNkL1nTS+jmiqIAwIJNu3LlJSaVkFJg0mcTglX7B/W/FIB6KfBB2Y000onSUOb6Eflxsmmy&#10;YpUx1DzxqhHbTnpivE0mcXy2KuTeoJOvb6bj48dSaoMaTlXgMtEnugjlDjTChqwpFYhFMt73Bvb9&#10;nNJwwokWiMKTaVk8E4vcduK9IIosKe7ONKemxNwl2OvEpTFHTasKzivEzWvfmtMVtS4qU1S3l7Qe&#10;NaaTHGm+jqZErQzHS4P7DxSAIpQhMYmhowCvlkiCfRf+B5UKCTSokA4VPxHC5K1d51Onh7OaccBE&#10;Vp1xJxwmkTWYTUU6kWIt8Pq8eIqL5pkNPOvvMOWBrYNcBXCI7W48BV9QFOMEyzDcOeWqastwKp8g&#10;KlfZxLSaaxLRpJUhmPjc3+7lxVqFTCsHoJqZRKQbAfHUG3jpykTVKxVWVsEn90kE+zv+QsO3LCvU&#10;H+PZBwuS6wrdTb6O23sth7OPJWRWgaB7EMtQULELYfQP6Pjxel0mlSDNR6KBYzYHm1GtExsoTsqj&#10;zJhGx11t9Y0/McQqphRoeIsMpailDKb7gPD2j2nmqZmKDbMuAh1LeP0e0f0jhg2oIFGaSEJnjQS1&#10;OHiKU2BHjr8deVUvVSZStQx21xNKrx7QO/G9VJppDY5l4upsL6Dt93DBDlaFBHW4DWiY7AfDw/o4&#10;ahQpwGs9BQPAPf8Ap5smvQRT5TVQhe3GimaqaU/miqhta9/2jieIqk0HuY8ANWCSLg6G49o/pHFq&#10;FU6k03YFhxpFKN42/o44o1uAaVMuD01TCTIdbA/09uM64pPNA7i2EQYNUmWABfo0+y1uLgdVKQrV&#10;UyizJPGoQm1vj4X+rw5uKoU0IeE4g9SF1/UacTkUyDFPNfVPFF73625QCaVhwUjJWpJ5bNYn2cU0&#10;XuORjXKqy9T1FOT2uD2+I07c1qoHLzApVQQ45l9xKRAO58B7Rf8Ajx2hbbXOoSaessZfjWIvIoB0&#10;N9L27HXvy0xSa6emmrMcP8umLq50tp27G3Nir2qu8Fc8HxSWQC2oH9/8Obiq3TYAoXcs42Y0VXNr&#10;W/LT+HGimajO8YJOFKqppKXGB72trfHseWSgiidLqmKasQwOpWDZSnT6PqPw5fZS1m6EyaCvFsHx&#10;Ckbz2JJBHx+H0d+Wih2xdJcwpET4vLVTJTSKbCwPfsdPo056hIlkIBIo4/SPHxQUqliLsFvfwJXY&#10;35gcSOtFeyoezIpSv2/jRiMSx2LFqMbjfcBp9Isfhwu0kUDkLSFYUTTOmCwJigrCL7WVvrHun+HD&#10;pBkVK1s+NEDnjTjhWM0qQpCSPdFu/sNvDmyKKHrcqM1CzK9PJTGUWuAfyN/DlkilFs3pVFNuURTz&#10;zeWnje31i4/hyxwFPXzZAmlpjGGU8lOUfQN+0W55KzQYYKkqoJarJMIqmxGEAOSSdNe2vtPLbTQ+&#10;Rdq06DspHY/jeI4UvkU4P+G9z7Aew17csVlNHdvZodxNY8s0GM5gqVlm0BPsAHa41Ovcc8lROJr1&#10;4pu1TAoz+B4dBgtMs7GxGul/pHYDj3enhUN3BU+Yptrc/wBfHWCCiIC3HYC49upva30ccCp20oRl&#10;gCZVTv8A13np6bzq57m3dm9g17/0caKJpMmz1GE0CWd+p4qWNHTgsQe+pGn02GoPs5TUEYCpHy/K&#10;IGpVJDBsSqJkLS6gi37R25sGaOLhsIOFN2JpPJU+bGLa3+/6OaIoxt4Axp8wQVktkNx2Hs+HHRXn&#10;VBNDRgdLLFGC1/7x/TxTNBxbkmKVpZGG0sPv56n2xNJrEoxtNj35cGnkmKSlNVPS1J29r/kRy80t&#10;KdQoYcs5uaFfKZz9F9NR9XiOVImiJ23oa8Jxz+YINv09/hflyIouKAmhSwrCxPGCT3/Xx56aTEVl&#10;rsH8liYwbfqeOBVVIpPzpNAbge3jk1Sk9Wyz6hjoeOzVYmgvzBtmV1c6kH9fvHLzFKUiKBOvhU19&#10;hoCfD/W1/jzYNHKdlDPkqAx06ynQ9/vFj9xHLk0H3xJpT4vmJYVMLn2/0eHPDGi1KJoOahIcWlYX&#10;uxvxzZSyCigmzdlSpwuuWvp+130HsZd30e3jZTjNHtu8FjSeqhR6b9bqjBK6Klq5ApYhPfbS7IBf&#10;3jb7SjsOOpWDgaL7ixI8SaP9g/VDBM6YUtNKwYtrc9rSR3IBa3x7DntGnEUGVzsNF66s9IIcTRq2&#10;mN/M7kDW7pbvqftKPv48DqwNaadLBorOAyYlk3EQjsyqzJcC47qV+ntx0CKN3tN0nDrqyboZm1Mc&#10;o0SUi7rGTr23Ao1/+CX8+I3RFBVCNCoNOvUvBoypkuNQL/VdD+RHNtmk7zcGiBZyoJVrmGp11+n7&#10;J/McMxRiwaA7M+GkKZCNdfz94fw4lcGFC+1coPMOmWGt238SPv8A7eFzZg0JHUymhnwHHmUrY/r3&#10;4fIVQDuLehKauTEIfKJ0a/58dmg/o0VDWjSmvIBe/LU5JVUqnkiqBscezlpqhSRSYxrJtJiAOl7g&#10;dvrHh8D7eUUgKGNGLN4pqgUxXpukdQGUWtYmw+o9vo9vCddmCaHDOakiumys1PEEh8NO33e08c/L&#10;xsr35zUZNJDFcq4mGLAlV1+Hx7DXtwsctlGj1m9RSV/luI0bldTYn4eP38Le7UmjrvkOU4eRi/l3&#10;W4+q35nXigJXFJdTc00NgldW1H6a9voPj8TxGWFOHGjAXCWhhSnhyZCIx5mptqP7uGSbMAUSKzEk&#10;4Vmkw6ejFou3s/s453ZRTQdDm2n/AA+yRbprX7a2+nhgjAY0VvYnCucOJq1SIx2uP6OeS7jWlMQJ&#10;oVcHrUpYN0n6+B4eJMUDXkajSYzBWRYtL5URFwR7PC/7OJXP2mFG1sgs4mkhWZmxHL+2miuVI07d&#10;t2tib9uFq31MYUet2aLrxHnCjCdKZcTepTEpQSL38TfbcHUi2qnghZJIk1HWZpSk6RzyaFbqP1I8&#10;zBxhZO5wqpqe5UgqdT7PhxQTooks7UrVPCgAyZgcKV5r5LbSWt27NqPuI4lZaCTNC29fJTpp9z7j&#10;sVJRtHAe48CfG6n2djbjry9CZpHYsFxVFBxDGqzFJiXXXW/7e3I8cfLhqa2rZLArNSQlkAmFu3hx&#10;1CZ20y4qNlPS1CUcd4/Di3UG9lFpR3hxrA2ZKpGuov8Ar7Tyn5kinRZJNQ5M44l5oAXTT2n+OnEy&#10;r1QOylIy5EbaW+GY5Uz0+6Vje3t9mh7cPW3ioY0GH7YJOFMGO4tLYgP92n66cRXD1G1rbjopAR04&#10;q6i97m/8OBtKO8M0LFL7sUM+XMPjpFVrdrfl/YeDW3QE1HN293hoUYqlY4wg+HDsGgepOqsL3f31&#10;7c2K3sqGZHBtflTT0U211YqIQTrxMpUUrbRJoMsZxRmJC3Hw/PhA85QytmKSE1UpUlhwnUuaEKW6&#10;cMBqTJUKm21ify1HFNuuTFJLtECaHDD1tCu3w/hwZIECo2d207NUeXHc9wOPcKSgaqYAa3FK0U6C&#10;6k28T9HEklZijLwtJmhvy1heH4HTfMzKAe+oHjY92J7HhohOmgPcOqeMU15h6m0iH5OF76GwBPbs&#10;dQAND8eNLfCcKW2+WqXiRTFSY1NU/pGPc8ulU0oWyE01Yx5dREfv+4/0caVjSpkEGgnmwRnqt8Y7&#10;fD2HThCpnGhmm5hMGhoyNKaCyv4fsN/4HggZ8IoCXw7wzRn8uTUeIRBCRoB+TW/o4uoDrGmmvOGQ&#10;KSrp2lRQbXPbU2a/jc9ieVONKmbgtmiU9Qelc8c5mpgVtbvp9livxPYjw4E7zL+9xTUvZZnGkQrm&#10;caDzCcv4jg1SDITpbwI7H46/lwrYt1MGhLcXaLlOFCotEJoAHFyB4/lwU6ZFAcuaTQVZ2w80wvD4&#10;3H1j3v4HgUv29IwodZY7r288KEDolgzLXJXKCWHa3j2dew8GX28M8qZ0iecaDW8NxI089B9xq0am&#10;xkR5ZMcegKkWv4N7y+PtPBfEmoJ2YURvqRmuRcTlZ9ASGt4DcL/AdweJH3dFDzLrXvBzwoKKbOEM&#10;zmNGuSRoPjp4cLE3IUYoWOWBSJNJ7GqLFMYcGlBF7WNwO2nfv24hfQp37aNrZxFv91TcFybjsA3u&#10;SL21sfbfu1uOMWq07aYub9pXPyFL6iw6ppbCd72t4k/2cOUpIoLuOheyuWIwLKNpN+WUJrTSooPK&#10;7KcMxLuO3w8O3x8DwnXahW2hQ1flNBFj2FtQzhYUt95Omh4DLpnuzgKkG0f70YmpmEYNV1MYMgI+&#10;m3hxQwwV7aTXFylBwpUnLyRR3I1/X28NzbAURfnCo1BbDvKBAPGO6ilQe1UkcVepp3Fv11twjfJR&#10;QhtwldZcLxOMuElGv9tuXYeB202+wdooUcLy3Q4yqioNr27G3j7e/BW3bpeGNAd68VbnChJw7J+D&#10;4VF5kaAMPEi5+OrE8O0W6WtgoJvX7j5gnn0pkx/FDSxNFEfhofqPbjDrmgUvtmdZk0h8Kw1qusFd&#10;OQTe50+o9z4jhO01qVqNCN97QnQKW1VmCLCqfykIJUa6jwHw+HDdTwbFB1u1L5k0D+Ycw12ITFID&#10;ofr7fSfZwI3NwpZgVINpaJaEmk9R4ZNO2+of8/2Dha2wVYk0bOPhOAFTaujiiS0Wv1cUrRApM24V&#10;baSlRC6SHTTw4QuIg0foVIrlBUzUuqac8lZRVVoDm2lHhdY1bLsqPG/h9fDhlzvNtE77fdDClO2W&#10;/m3EkIPf2fD6hw5/LatlEYve7wNOKYLUUgAdi1vr8PZ24pDJTSI3Ic2U7UFEtY4iO49vh/DitDev&#10;Ci913u8aGrK2RYp9rqgXsRYa9rjtc8P22QmgLdX5oaqLLUeHRA21HtH9N+GEUD1vFdSJ6xIITu8B&#10;pfmzhTQRqNBRmTMsUW4q1rX7fD6PhxMtcUJba1KqB+qxtqioJ8Pj+pPCZTsmhmi30inqgrImGvFi&#10;VTSBxBFZaiCKaYMvx/PliJptCikUr8EinS1vH+7ipNEr5BpV1Jk8g7z+p049RUnbQa1mIFJyD+vh&#10;xEpUUJ22pFRlqfPHs5oGadUnTUCeBkcnjRFKUqkVKjqxEnvHltUUwUTXcVTHUSbb83qmtFGkU8/y&#10;0FNwHHtNIu94UFuYKSopMQUwkgHcvs+I7cIXwUKwoZWqwtGPVRh+nFZLNEFPjqP+CG4fmDwRNGRU&#10;bZggJVRhKKHzo9niRxZQSJisdXQTU8bOt720+6/PTWwqi45/qKhQ5sTtJ1Pjb3h3+B4kdMChjYJB&#10;NF8akWulZZPA/wB3A3p7w41JIc7oYUzYnl2EwnYPh8dRb4niF22BFGTF4ZoN6vA6yOUlV0Pt+j2d&#10;+BNy1UDQzbukkVjjoJ4R7y82GSmrqdCq7aCS+otbnig1oLFZfI3JYcc0YVTXBrFFQNv3sbcaS1jN&#10;XU7hT1FtVbHw4YjCixWNNtbAJW3frpxK4jVS1pemoygwCy8ZHgp8+KsYr3vtPG++4VbuqU+C1kXd&#10;zrpp+XDhhYNEly2eFKaorQYvcHDZa8KJENY40HuKyTNLoP17cDD6jNC+3AArHSM4X3uVaPTV3BUw&#10;SqWAPFOqaTFNZKkmOPevNr2VRGJipmE1Csfe7i/9PH2VUnuERTzV1kO3YT4cXLWKLW2zXLBqmkNR&#10;sPjb89PDnmFia3cIVE0Z7IOJRCNVuAe4+sf0jg5ZUFCofzBog0ZKjmWupwY9dw/iL8X0ByNNBtnX&#10;BZZIGe2v9I0/McaUJFG9q5pNFJzSkkFT4gMdPr94ft4E7kaTUv2RCk05ZeqF8tT4n9o/pHFFuZpJ&#10;dopb1E4kjBXsdeGxM0HEpiuFGqs3NCtrMU6uqhbccpGDNR1iF78rTxVWfdtHLbKaiayxTg+7zczW&#10;impoiduXimNUVyjlEb7earxE0/pF50O76Pz49E0Xkwaa5ovI78oRSkHVWKE+Y9vDlRjVyIp0W0Q1&#10;45SXbXhMrHaOerWmK9UU4eO454itpVBplMFjxuKW6q9PKscRU89WkiTSJq1Esvu8SKxo+QYrg8Ul&#10;NEXTlThVgdZpBVtaaip2P42/PhMtWo0J229ApVYWEEd/v/hwybGFEj+2oWJ0/mPb9fZxp1OqlLC9&#10;NRqXy8PXedP1+HGkQ3Ty5dwphx/PJpY/Iph71u+g+jvc8Lbi/wC7wFGtplveYmg6/rDiGISkyG/0&#10;kn+OnA4LpTtC38ohkYVxkp2lF2Op5tSdVbC9NMZpJhLZAeFhbM0ad4Ixp3EJpo90q6/EcMdOkY0X&#10;atZwp/y2KbEqjY4ta356fR34YWpDpoqvNTAoZ1qIqOmAQ+Ht9vftwZyEio7KC4qgQzTic8leVJ00&#10;Ovw0bvwDXjx1RUlWLICOfSnChgHygcanX8uLW0+GkTqvFTewknn8teJfvMUsEJE0uMHwWNoxI4t9&#10;Px4eMsig1cXBBr2MUcMMZI+H9HNOo0ivW7hUaCyrq387aptwKOLxwocNt4Up8EjklXdJ+vgeG7Cd&#10;W2iS6ITspf0dLSlBvIBP6+HBAlIoKuLVwpyFDSuto/H4fqePd2DSTvVDbSbxnDYo13L31/MX/iOF&#10;rzQFHFu8TQTYhCTPsA8f46jgReTJoeMqwmpdLSVKqCpOv1ccQ2RSdbiTS+wpmWEpKfaP28EbeAxo&#10;KP7ZFJ7GKNqiQtENSSfvH9PC55sr2UbWzmgY01UeG1ZkF728e/8AdxE20qcaXuPJin2oox5YDd+G&#10;SkYUVocxpLz0gjl0J/u4UqbijxLkillg9G88GwG2hH3cO2U6hQcuHAk0xY5lqdXaeLXubfn9Pt4W&#10;XFpxFG1teCADT30/WakrbTqQATa477h8fiBxdlqSg48zRZmxDicOY/SjU0mP0r0wRNLj4eIv2HJA&#10;CwahpduQaReP0YxKXcbm/wC0a/w4jcRro7t3O6puipkooNh7/wBHKJTpFKFK7w0lMbiMyNs9nh8P&#10;7OF7wmjy2VpoIzhlQ9WUa/cj7uA3uSpWND0PgJrPWZWqGIeAH26/EffxxyzJ2U23fAbacsOw7EaJ&#10;QspIGmtvhbudeLGmlN7aRPPIc2Uv8JrYqGzs2p76/Dh+05ooLPtlyuGYc4mOmIit+Xjoe9/4cbfu&#10;9Iwq1pl+pWNBDSR1eOV3nVLFgDc6k9rX7fDgPbCrhUmh+4pNsmE0OuDYZDh8K7Raw/hp/Dg8ZbDY&#10;qMLh4umnF6srJZfo4pKqSBuRTvTzB014+DNIlJioOJWeMqnj/RxpwTspQ1gaDitgxAsX1APw+HtP&#10;CBaVCha2pFScKglF3c9v28daSdppp9Q4U8VGY4sMQ+awFr9zb+PFS7gN7aQItC9sr2HZ4pKhtqsD&#10;3+jTXxsO3KIvEq2Vt3LVI20rkxGKqQEHhqFTRCWiivNFvG4ctFUBimueJ0f4cYIpclU1xao8tbDT&#10;miqK2ETTLVyNM2vEazqozbGmm6qzCcHgN1J8fy9p07cTLuO5FK0Wn5g0i4MTqccrQ4J2ggaE201H&#10;YcI0Ol80IVsi2TQpKUio9D+p1HBYPCmgSZUqkC1UZK276i4P39+EJXKqFIRCcKEHD2IRSBbw7W+H&#10;D1s0FHhjSphq2Ua8MJolUgGpLVIZdeb1U3oiobMS1wOVp6IpqrpCi3PGFGljQmkpU4wlOxS1z9Z4&#10;WKe00eot9VYYsTnqdUBHw/u5QOlVPKZCKzCaovdhy0mm9IrJ86FW7Dm9cU33c1Oop0qm2r3PFCFa&#10;qSuJ0UoVwjzF3Ed+Le7oq7+KSOMP8mRsS/bwv3/t4Wu+Gj63/acaaqepimIMwAPx/W3EiVA0uUgj&#10;ZUuqxGnpIty2On69uOKcCBTKGSs4020eLtUTfAfs14wh7UaVuW+kUJmHYgI1AB7cECFYUDnWppxe&#10;vaQWHHpmkgRFS6CKSV+3LJptxQTS7pIooY9xGv6+3iuIogUSaSuY8wx0UZUHX6fh9XiPbxM45po1&#10;trYuGi3Zize9fK0cLa30sR9I7f08A9zea8BUs2eX90JNIyTDqipT5iS5vrrf9vCNTJXiaEaXgjwi&#10;otPKtJIYmXUXHs4ylQbwp9ae8E04UsDSV61QWwDA+P0H8uKkI1Kmkji4Rp6qHrL+LRUMCQu1xoLn&#10;4e74/Dg9ZcCRFRfdMFwzT3idYlfTGxuLD8uK1HUKLmkd0aL/AI5l6WOoaVWt2/I278AdxbY1KVrd&#10;giKwYPg1S84CXPxPw+njTLBp64uEgY0KlDl6WOLdKb2+nw+m3BWi3IGNAZ27BOFJjMSQUgIdhpfx&#10;9mvh8DwtuIb20dWhLmyk9g1XStUWQdtPZ21HC5hSSaNrhtQGNDPh3lPDbsLf2jgzbgio7ekGkvmO&#10;leQgRdtf6RwuuEk7KOrNcbagYbVRUX+V7/2cTNrCNtKnkFzZT5LVQ4iloyNfo8RxcVBwUWpQWdtM&#10;M2WKfWVtb/0fUOITag40aJvTsqXhuBJ5oCdvo+rl22MaYeucKFLD6MU0ALaWH9h4IkJ0igU65rNI&#10;jOGPimiKL9B++x729vCi6f0ChJl9rrNF3rqmWtqCdTr4fce3I4eWXTUtNIDQoT8mZZln2TTKQPiB&#10;rY2Pf4H2cFllbYSaBWY3gTIFDC2BxU0FyOw/hwWhsAUAPzBUaSGK0yXKjX9bcLXkij5hZpljw+En&#10;iMN0Yl0ivS4BBUaH9fu5osBdeTdFFPuG4ZSUCbgoFvGwv8dTxe20GxRW88p00x49iZhBVPD6fA24&#10;gfdijK1Z1UmqWsqql7nQfDhchZXRwttKKV1NDIUAPDZCaI1qFSxA3HopjVXNpHg15uYqgAVXlxid&#10;fsa2/Xx54OmtG3BqPiWM4hNAY4QSSPifo0Fhxlx5RwFPNW6EnGmHCcPxWuqB5xKhvDQd/gOI2m1r&#10;ONGj7qGxhQ64NgqxwAyDsBe/xHx+PBWhGkVGz7+o0m8zSU9AvmE6XH9HhxK8dAmjSzSXTFBXNmQz&#10;PsjtcfR/bwNqudWyhumz0iTWbbLVRiV7/nxyCqmSQgxT7hFMZW2La/8ATxc0maLX16aXUOHrHZz9&#10;PDcJig2p2a5T1qUqkePLFQFVS2V0kMXxyqZCIfyNv4cLHXjwo+YtgNtB/MtVPP5sn8PZ278IlBSj&#10;JoUpKUiBQgYRisFAoJsPH2fHw4etOBAoLXDBdpRydQqahGjKv0kX/O5/LihV2lNFacsU5wNJbFep&#10;7zIRES30/wDP1h+XC1y/HCjtnJ420g5scxbF32Q3N/Zc/kthwpL63tlCNNq3b7aXuXMAnP6apW30&#10;gfSPbw9t2TtNBi7uhsFCO9VT0MIQ+A9v3cOioJoJhBcM0kpsZonlJDA6nQG/8OIS6DR0m3UBUOqr&#10;YKoWXW1uMqWFUpQ0W6jU9dHRA2IH3fTxtK9FPLbLlNeJZlkceXHc/r8eJnLidlLWbQDE054FRTVU&#10;gnm7eI/I9uKWUlWJpJcuBAgUuZ3hp4bSG1rfl9PDQmKDSQVHCgtxyppjIdrA9vj204RPKFDO2QYp&#10;vw7Go4LRqe37Po4nbeilTtsVY0pkgfEl3E9/br4/HhgB3lFBUGaxJhS0Ehlck9/o/Lle67vGrF/v&#10;RAqc2baOiPlN3F+9hr9f9HLm6Sik4sVOVHqc5xOLQDcfhc/xsOVN2Dsp5GXkbaix4zW1Q+zYfT+w&#10;cbDqlU6bdKK6PzQbe+n5c3Jq3h4VOXEZYlsnH+8IpMWQqs8T1VU25gbe239PLpJVTSgEUoKVGW1j&#10;24tTRSozUuSteEbbk8uVRTIbCqa6jHYodH7/AK+23E5eCaWotirZWWlxGKoPun9e/LJXqqi2imp0&#10;1QqISO/HSYpOlMmkRiWJS77JwpccPChE0yIxqDTyM+snGUmlKhGynZcQiphuPFXeBApAWium6bM2&#10;4+Wh/X6+J1XNLE2cYmvDE5HW8rafTbng501ruQNlcRjUSttvfnu+Fb/Lk0/UGKwMwJN/o1+PFyHA&#10;aLHWCKfJsVRIvdHFZVhRclmTSQrKiprZCsQ0Pw/p4UrJXso/bQlsY03/AMpxD2nv7RxnulUo79Nf&#10;/9XQ7wzFa2mnMshP9xuPjzazqwpIpANGByjmWmlQCQi630v4A3/geBx5o0VLRQ00tbRTQ9x2/gfv&#10;4QlJFI4pG4/BFICy2A/oP9HDJo1dJikdTYcss9mF7H+HF6lQKeKqEWkw+GmiDqo0HfhWVE0nmawS&#10;121gL2HHUpqsTTniFbHVZYnUamMJLb6DY9uNhOlVVSINLbpBS0+OZYmo21aknZdf8Mi710+GvC67&#10;UW1T0j4Uy8IV50LC9OkmgYqupB7DTtp2t/Hhb+b0mkOqgbzjlafDnLwePgB2uLjt9fBKh5KwOnjS&#10;hC5pJYfVT08oRgdNPvHfjwZL32iaVKihCpZYKxA0oGvt+jhK4gtEpOBG2ma6q8GgqRtjPcfT4c0l&#10;winm5mkvU5OmYlk8fb9Hx4tFwKPwK501HPhbbmJPf+HFTaPzBgUsUlRT4dopV0OcZKQ7Ga3fv9/j&#10;/RyzjKmzpO0GjdAOkajtx6aXNBmWjrjZ2v37m3x8fhxUp8uAJgCJrbSEpxG00toKagePzLi+vw/M&#10;68LFCnFmm2qmp6eUop8bfqeN0xTpQzwSLc+PF7bnd8AfOnFExAwqLiaw1EZTw1/Mc1qTM06FpBoM&#10;8XoI1Vto76/t/jxI4oEyKLXlhWIFICpw9XYyAW7/ANPNpVQQuFFRwpjxE/LR6fr7eKkeKjBoyKT1&#10;Ji8iVAU+H7DxSpGFO0qpMRLoNp4jCKsDFNoxaOnkvIe/H9E1srmhBy9nam3BCwB9g+IuO1/EcL3G&#10;VDGmgaHPAMx4XVWErDW/c/Q3YXPbhauU1pxUClvW4fhtfERBbXcNND7ew14Vd8TRJ+YNB1i+X1hR&#10;mjHtIA+GvFSHKVNvUD2KUM8MxuO1/wAjp+XDpCga8XZNSKKXy49ttRzShNMGalviPlr/AEcqE0sQ&#10;ogUnavNPy7XX+P8ARc8VpamjICpFDn+pL7A22/36j43PccuWopSEgUI+CY1U1koZiWuL6n6D46cR&#10;qEUmUIpU4xXNHRllHtH5XH8ONDGmRRacz5kAqGVz46fXqPYOGzTc406DSew/MEbybb9+318VLbrZ&#10;NCDg2NrFMJI28PD4ajiBTcU1toXcFzmFKxMRYeA+B+s9jxIU1Q40rqyvp54GYsL29vsP38qkmm0q&#10;NBTjJp9zBP11+/tx+nqT8QUtblor22lGuG088I328RflAYqhMUmMWy9S6uB7f6fHipKqcSRQPY5R&#10;rRM+3sL/AK/ceG6DqoxmaDxapDUbb6g/w4tii9QihPwUrIgXvb9f4HiBeFI1baUE+GU8qe8QP1+H&#10;E4WRWsaROLYasAIgtp8PjxakzVwqk/GaqJCr3tr/AB+HFMCrUHuY43qGZj4/tFv4jilNOpMUh6QB&#10;pwjfD89OOUpJob8s0pSIM2osPz0P5jiZWFFLtR84VopaQsLaW/5pJ/Pm0UXtuSqKBTDMeq5q7aAT&#10;b6T2Ovf4cUUYXLfhoYaOskNIN3gP4coajcsyqk3VyrJUFQL6/wBo5uKFLadIpzpI2SIBRYEfx5ak&#10;jqpMUG+asJq6yXePaPzFj3+I5ahHaOhsV1glN8rThJPD9mn8ObpLduazhTo9fHRhnY9r+PHBRUGi&#10;5TtgmfoY5Ch0sSNdPiO/9HHQqaQ3OVGJoWaTMtNWxhV1/t18fhyy1aaA67Mtmu6vDlxBG09v9PEg&#10;XVUO91QUY7leOllMqLa27Xx/xePFYE0OLW9KxB54VOylmBaarNJusQSPr+0PzHHNU+EUmv7QrTq5&#10;6KNVgMsuIU9ozf8At94fx4ldtigAcT8KigtkLgbfwpF56y5O8TsqklgxB+kbh+Y5plomja0udCvF&#10;zwoq+LVNThMrO5O27WufaL/Rx5SdNTHbpD4wqQ+Y5cVoBDBctofE9xr7OU21oW3cKk0osi01dQOJ&#10;pfD6PA3XT6OXCDFFGZOpdwHPTS1zDmiJVCA/DTwB7dvj8eb7vTRBaW6jXDBK018Vz8D+djz2k0pf&#10;WWsKR2Y8MiNUUe3f6e39h5vSaEFreSmlRlhKHDY1KsBbtqP+JDQcr1UW3Thd21OzNiUldTmnpWsS&#10;CPE9+2l/bzYEUxbJSgyaS+E4dUQAyzG5Jv4fXoOXGFK7l4KwFQcegxOpiaGIm3sBP0HRddQeWgmq&#10;2q0IMmgxpMp4iK4NVKdDfUWvY+w3P5cTd3BobLv0FPhobMJyupiCFe2guP6bfw4pGFAFy5KjUjGM&#10;uJRQmVh2B/LXwtze2jRh4nCk9hmK0FMW22FvoHf8+WBo1W2pVQsW6mpRt5dMhY6+H/NX9HKF2KUN&#10;ZfqxNOOX80Yliz7mGnxJPY66AAdjxxKppYWQ0KE2OleeK7HXjs0hIpuqsISMb24+INOJNICfHP5V&#10;W7d3t/5NPGSqKUhvWKMJ0/zMsvlljcLb7gf+aTx4GiB9EUcbK2L03y6xk+Av9Xun4+zjZNEahFLZ&#10;hFWLdR3txoLnCk+sExTdU4AjxkqPZ4fVxQFVcigrzPQPTRM1u37R/SOKUmqgTRcswYgFqNO5Ph8d&#10;fDjtGCETSRFHJVzhwh+vT6OWmlM6RQvZdikhpdoHe/56/wAeX20SOCTSZzNR1M8hdASf6Rb+I5bZ&#10;TjcCk5g8dVSzh5BpcE/WLH4ctV3SDT1mDEKOppvLqLXAGpt4fT8OOA0kaSUnCi3Y7lObEcTWqwtt&#10;rLs1Btqp07a9rcQuNazIoZs3QbTCuv30r8u51zBkfEIUqSxRTGwCgrcBzcW+0dCR34oCyjA0Wu2y&#10;bkSnnCrDcq9R8OxzL4o6g3dUC6m5JR7XsL+Fu54oUOIqPHUFBig+xvppT5iLSUdiLkjS/wC8SL2I&#10;A7278uFRTaHCihg6Z5ZXJ1OySygAX8R4kONFFtDyqvFVCdRk1l6g50SqjaNTprqfiLePxHs55Aik&#10;qzqorWN1UVXIWfUkn89f48XinEJigtzPRQyUxceGv3a/wPPHEUd26iDRaMadcMrjY+3/AJNPA26r&#10;uzUm2475NKHAceVpAR4ew+zX+B4tadmiq5toFCvhuMhJEDG4vr/Dh2k0EHGMKWgxulaDy2IubeP6&#10;njs0V9waYpa8wgup08Pv56aVhuaccJzEjny5Ne/f4a/Ry4VNJXbeKc675epu4se/9PHNtJkgppE4&#10;jIkJJP6+PGpijZtM0lqrFKMnZL939g4wpwcaN0sq4U2yVuE2NrD7h+Q14zqTSgNLqVSQ0FR7Nfq/&#10;t46INJ16kVLqqCgpl3gAHX2D+3ligCmkOqVhSFrq8RSlEubX7cLFqg0IW2tQplrcXQx7VBJ+Gv8A&#10;DiRbtGLdvBpGVOK4mz7IwVv9X8NeEq3VE4UIEMIjGlHgkNWg+YqgdRrofoPfhkwkjE0U3KknBNOF&#10;bnGUSCghQkgkeA1H03OvFC7wg6RSNvLwRqJpTYSHWAVk5728fbqOGTUgSaKXyJ0in3CaagzRiUcS&#10;IWKluwPa4DC9r6cUoh40WvKXaJOPPCjn5WyzDgGArLUqAVUE3te6ixFyT4Dh0MKil50vKJouXUDC&#10;3r8aL0bXXtcHxRvd8NbqeJHU6jQzsHg2nHmakCZcJw3ZYqSPj4/0Hj86RTI/aqoCMbx3+aV7QTNo&#10;Rr49+48fHgYee7wxUi21t3KZFcYsJw+Jbi1/18BzYaSmtKuFqpvraWFSdnhxlSQKVNrJpiTY83ly&#10;fH8uIxiaMTIEillTYRh/lgqov7ba/eeHSWU0HF3C5qJWYFA93Gg17/f48ZXbg0+3dkYUn62rgw5D&#10;Gj669r8L1rDWFG7TZeMkUjnEmIzWW5PtP9vCIy8aEYhkUtcBwQRWeTUi35f2cPrdjTQZu7rVgKFX&#10;Do0RQBYfrbgmQIoDumacJ9yC446cKSpxqbSVCGPax7c2DTS01jrNULroebVW0UFmN4o8MpW+hPh9&#10;F+B550ihpbMBQpHSzfMS3J+HCcq1UIkp0CujAoHvdjz2mva6m4Six1ilfAg/d3/LihkQaTXBlNDT&#10;h3u04B8NPu4L07Kjt4yajYgKipbyoD3+J/Zyi/FgKcahGJpcZZpYsPh82oGvfUfQR3Pt4ubTpFEF&#10;0suGBSdz1nuOkpXSA9xbQ+0Efuj2j28L7m5DKTR1l2XFxWPPt6qLlhNfNimPCsqQWu4JBJOjaMNT&#10;8eARh0vOSala4aDLWlPR8NlGYpqiKLDx4GwJ7eGh5IwOFQ6pGpVI/EMeSJjvawW/c+z6eIFvadtH&#10;rdsVbKcsLxbD5CWuCfqHbXx+HHm3EqpG8ysU4VGPx0lzH4fH+7j6nAmkqLcrp2yp1RSCt8rzL30s&#10;vYbhbwt4gePG2rtKjFNXWVECYozOX8+U+LweW3j+d1v4fX48NgZ2UAnbctGpONYVhuJ05YgG/wC1&#10;fYOWpptZQaALNGA09KxKADX2DxF/D48TrTFCq2eJpJIi2sOMUammmvy9T4jYzHsQfZ2+89uJFshz&#10;bS1q6LOyhUyHgVPh0kfy4Hu2sfoO4d7nseGLTYQMKCl7cKe20aqloKpsHMQ8FIHh9nUfHtxTxoHk&#10;40UHq5lqzyT2094jT2EOPyJ4guUak0PspuNCgOccKKhTpHRYt5Ja5BK2v4jUcAiP2a4qZlkutzRk&#10;ss1FHBCssgFu/wDAjtr48HrRAFRDdJUTApwx7O+G0EZEQA0OpsPo+1r+XNOPhAxpq3sFumgkxDqL&#10;TSsQlzf9e5sPy4RLv0mhm1lChWXCcfatkDMdD/eOPtP95TVxa90KVdfWI0Hum9/Z8RxepWFEzaMa&#10;Qi4Y+ITmSZdO+o+/vwq7vvDJoSd93QgU6yLTYZCQB2/Z9HFRhsUhEvGkRimZlRto01/XvwkduooS&#10;sWU0zwY1HMx3H29/7eIUvhVGKrYpqRLSRV4Nh3vx1aA7TKXC1TQ+XHgl80aA3/P8+IfymkzRgL0K&#10;EUs8Jr5qABfZf8/7eHrSyig5cNB2lG+b9/6N3sfh3/X6+LvzQopFhGIFNlbU01WnmSNc69zf8uMO&#10;KCqVNoU2YFRqaqX7EB/XtxpKuAp5bfE0l8do66ok0JP3nsfYNO3Cu4QpVHlq4lAqHT4WIU3Sd/q4&#10;yhmKVLf1HCuYiZjtUkc9HRVCqK7mpGRCx5ctwK0lyTTQ1OsnfiApmjELimmsjSMbfHiJ0RS9tRNT&#10;8vQnz/NI0BB+7+w8UWqMZpLeKwihpw3E6CjiDTsFsB3IHw8deDlDiUDGo2eZW4cKj12ZcNqJVipQ&#10;XY6aA2+88ZXcpVgMadbs1pEqwoR8lYC2ITiVV7gEX19jD2/w4cMo40Fr640COeijU4PgUlDTi6kC&#10;wtfT4jvw2FRwtzXTJj2Mrh6kE6jtb6L+HNkxShpvvKLnm/P60xazAbSexF9PvPY8JnroNCpBscuL&#10;vP7qBo5inxmoPcj439nx4HRcF04UO/yYtxSjpqFzCWQakf3cMkowolW7jSSrMSxGnqDDECQSPae4&#10;9g4ULdUkwKEDbKFiTS8yw1bWqpqLi9vYPC3YfEcPLfUoY0GLzS2cKGvDgkMQJ+n9vD0UAXMTXWJV&#10;6mLyx+t+bJivNt40HNbGs85kA/U8QqEmhM2dIis1NEU154VVSprjUru54ivJNI7FKp6cHhY6vTR8&#10;yjXTVhGLSGrG7tcfnoe3EjLxJpe/bjTQy0dUZKe3jp/RwTJM0AVog0xYjh4q5AzjUW/LiZaNVGLT&#10;pQMKXuWKlcLAUaWtb6jcfx4sRhQfuR3hmhiwjMKGVVN7XH8bcUzQbcbihTFVBUUetr2B+7Q81sov&#10;igAzxg0c+5vD9gJX+B5VQmhBauaDRd6zBjRTN5fwH7OFBb00P0P94MaYJ4m2ktxGRNGSVUjq2oiS&#10;ba2nh+3hO4sA0I2kEipcBop0FrXI7f2DjidKqYXqRUWqwdChdPG3b48bWyDTzdzjBpCV26mYjgec&#10;8FCprx1HpZpJzt402oqp5aQinuCkZzc8XpRNFi3IrlWU3lx7v115ZaIqra9RpMCXc1uE+qTR5piu&#10;X8vaU7hzZZ1VrvtNSKeE0z2vx9CdFMrVrFKlKpSlvbw2CqIi3jTBiEikE2734XvGjZlNM8ErvcDT&#10;halRNGK0xWRKedpP1HLBCpxqhWAKUMpV4fLY/qeG5xFE6cDNQ6OnmjfcuvbjCEkUpcWCKyV0c+3f&#10;7L/0824DVGiKTsVTNBNdT7eE4cKTRypAUKG3IuZZonHha/j7LMP28HljcTt541GmZ2Y59lG9yJmp&#10;JNkbnQfsb+g8GaFzUN3dvoNCtjcMVdQsQL2B/I347FEiDpNFB6h5dUSOY/DX/kFrj8jwmuWtQqTM&#10;suo28z+6g3w6mmpEKg6gn+PCltJRQsdWHKcRiEm4Rt2HHw4aR9yNtKjD5Swt+vs4YoMiiZ1MU5T1&#10;DKt+OE0kSmpdC/nfr9fLimXBppyqaUNEdvx46RSVC8aYKJJDUbW9o/PTjCaMlnClwIgsIvqbcVCi&#10;GZNMM8biW4/W3G6XA4Uq8Ne8W0+HHhRU4K9XRK4+PPEVZBisVDSDzLt254VZaqzYhEVW688abbNM&#10;KM6vc8bpeRTotSHQJy1JimsiQ7zcctFUKoplxilZFLW8P7ONqFLWVSaRKNaT3hqOIxR9U2pZXpSt&#10;9bH8teXOIpOgQqglxOn8qsLKfE/nqOBtYxocsr1JpQ4SzNb4/wB/FzJoquBFKWaJdm48MSKJknGg&#10;0zLXtChWPxGn3XH58DdyuNlDGza1HGguShq8Rnux0J8fj8BwKd0p40Ny6lkUqFy8KWAOp10Pb7+/&#10;DcWoQKIzed4YpraGpif3u3EukjbS4KSqpMVfBENRc/r7OOJcAplTRVXCrkNZAVjHx+480tXeCrNp&#10;7s41wwKjqYanQe0C33j+HGrZsoNXunAoUJUkk/kWJ7/t4KSTFA0ATQUY8Hkqt9r6/wAf7eBC6Emh&#10;1aEBMUosEeZ6YRv7B4/Vw2YMiKJ7oAKkU5Ci8j9LxUE6caRd7rwrImZlomMZPt0+v4c9+a0YVo2X&#10;eY014lj5qwVB0/X6TxG7ca6Ws2uikoiGWov7T/HhOEyqj4nSKEXC6V/lfNX2X+/vwTtJwoHvr8UU&#10;31NVUwyeXc/qfhxhayk0rQgKE084Zi7Qptkvp+w/0cWtu0XvMaqz1eLQzLY8up0KFNNsFNISslpz&#10;UeBPb7vo4QLUJoTtpMUpKDy5EsBp+p4aI8VEzsistYwp47rpyyzpFNtjWah4ZiCTS2cez+jjDTk0&#10;pfa0iliKeIxBwPC/DfSCKINZmkFi0k4qPLQ6ey/sNjwieJmhQwkRJqXLhDPRibx1/hcd+OqZ8M0n&#10;TcQqKgYTjIpJ/IJte356cTsv6TFK37bWJoQqL/fgBp3twRI/aUFHP2VKGmy/Ei7lGp9n9nFyWAKK&#10;V3ZNS6SlmppRckgW08OOhOmmFrCxSiE6BLN4cVTRWU0isxYt5CkR6/2fR8OFLzukUIrRjVtrBhTp&#10;XwXbx/aL880e8FWfHdGo1VgyrN5y/A8bWzBmnm7iRFd09RBHIIntcW/XTm0qAwry0EiRXDGWiEBb&#10;tYX+7+zmniIq1uCTQP4njU0bmFPiOAt64KcKkBi2ChJqPRQ1eImzkkfT+wco2FO7aedUlnZQk4Hg&#10;ElN730eH1cFDFvpoG3N0F0sZRNFF7OHBkCg+mFGm8VCBrs+v38S6qVlNZP5kVO1Dfl+96Kp3M7ad&#10;KN5Z5Bv4pRjSJxISMKeJ6ASx7ba/0cUlM0gS5ppmfDzACp+I4l0RRgHdVBNmHBq2snPlnx/ZY/Hu&#10;OBO5t1OGh5aXKWxjSbTAMQpQZrlWA9lvD468LE2qm8aNzdocwp8wfGK6mm2VAJF/tH2EfHU8XsPK&#10;QYNFlxbpWJFDnl7EqbFFUA2Jtp9Iv2+/g0ZcDlRrdMlmhFlwGlaDcCLn2fEfDhloFBhNwZpHVuW5&#10;KibbFpf6fH6PjxGtrVR23daBjTpQ5IJUGbT7r/tPHUsgUlcv+iseKZDw+UDzVBtbUi/w7t8D7OVX&#10;bpXtqzWYrTs59lJb+qdFQm0Q+/X+z8uJfy6U7KOPzynNtQp8OvGUHs5VTcinUPYzSSbDY0qfpJ/P&#10;Xw4VFuDR930il7hlKrID7eHjacKDDy8aempFA4/FF2ua5R08ai55sCK2Vk1xmMaLfmjW0yaYqsxS&#10;DvxOqDS9uRTF/L6ad9bHiHuwTRr3ykip3ycFNH7g/Z/DigICaSd4Vmuo0jlNrW5qAa2SU1jqsPQQ&#10;lrduVW3hV23jNB/Fi8mE1u3b2/YeEAe7pVCo24fTQwYDjkFVHaQjx/I/d2PBO28F0BLm2KDXHG1w&#10;+dWKkMdfj438NOWdAUK9blSaBXHw9K5MI0Fz9x/o4Erjw7KkO0he2kss+LYlIIYo2I9tv2twl1Ld&#10;MAUelLbIknn0oUMtZPr9u+fv9/b6NO3x4KLa1I20CrzMEzApevgslMgH8OH/AHcUF/zGqp1FTqus&#10;nHEiKSuKnZT4mJ0lCL8e1AUhLRcpnxPOsKRkRt9x/o/p4lW+E0uZsCTjQD5szFLXMQLgEm3/ACsO&#10;9zwG3dwVVJlhaBvn0pIYVCskxZr/AN/9vCVgajQguFQKWE1bFHB5SgD6vb9PD5bgAoOJaJM014dh&#10;TVtZ5xXubn2/HiNpnWZowdf7tMUsamgho6ftcgezXT6eHSkBAoPIcLhqFh0MtXONt1F9O3jxOgFZ&#10;pQ6QgUIkURhgs/634IkiBQSUrUcKTOJRLUPst34WODUaOmTpFOmC4elP7zDS9/2HiplAFIbl0qp1&#10;xfF4KKnO7wF/u+n4cUOuhApEwwXDhRfswYnLidSUju1tNL+Fx/Dkd3LpdMCpWtGAymTXHBMOrVnD&#10;BSOx+74DlrdpSTNWuXkkRQw4aayCIBgbC3w7fnwZtSBUevBKjXOtrgi++vLLcjbVW252UE2P1lVL&#10;MPLUqB8LdtPHgQuVqJwod2jaUjGpOEY4aFNs3h4n4HjzFx3e2mri17w4UpFzfDOBEPo1+m3j/Rw0&#10;F6FYUTHLynGl1l+sR7Ow7j+Oh/Ph0yqaDN0gjCn3Fsfipac2Onjr9R9nFjrwQKLmLUrNAxW1j43K&#10;Yl11Ps9mvbgScX35gVILbf5YTTtgmUYkqBJUi4J1uD9B724pYswDJpFc35IgUNuFmgw2nC6aAfwt&#10;2A4LUQgVHLxU8aaMazPAl0W2v6+OvE7jwFLre0JoOKnFHnb3bnhEpwqNC1DIRWOKaUHcTzQUa2QK&#10;nLihj90C5493kUn7nVUmOoq6nQaA/VxwKKqaKEorHLl2WuYGTt9H9PKG3K6uLoN7KeKLK8dMoI1t&#10;937BxWi3CRSBy8K6lzwxUosSBxQQE0mSorpvaqUaqL8T6wKWBum+eZpdBrxMpWqlSU6acsOp4G/y&#10;v8OKW0ikbyyNlKJaWl22ADfnxfpFFBWqpFCUinCgW7iw/LtyycKbXiKWEtekdPtFhcfx4qJiiVLc&#10;mgAz5X1VWGhiBO7T7xfx+I4Eb9ZUIFSbljSUGTzyKTGVMvYhUTeZIuja+3voew/bwptLdRMmju/u&#10;0JGFDPT5bmFPZ9D+t/aeDMM4VHi7sThUjD8Aahl8xja3t+B078uhrRTT113gip2I4pT08ZW/YccW&#10;sJFJWmSo0HNTi4rZmEWo+kcJFO6zhQsQx3YxprqsTWlISQam/E6nNFLUMleysaVVNIu9mA/X7+V1&#10;g1stkU119QHUxwG9+JHFasBS5pEYmky2BYjVTfaNmPb+wcKTbLWdtHYukIFCVlzIcaoJalRf4gX7&#10;f61/Hgkt7EJ20ELvNCcE8+yhCpsEoaGxABt7df7OH6WkooJruVu11WZloaIeQrAEDsP6AOaU+lOF&#10;ebs1OY0GuY8Wqq8FaUE97fxHfgfuXSv7aF9mwlr7qDw02MIDIxNtfaf7OB3Q4OZoW62zh+n61ilx&#10;rEIAUYkn46/l242q4UjCnE2yF1Nw6pxPEW26/f8AsUezjzS1uUmebQzz+NCNheXpRZ5x94/p4J2m&#10;DxoIP3Y2ChApZIaOG1+3DtPhoLLBcNITM2OyjcsXjpoR9B9vCS5eIwFCazthxpBJQYhiJ3AE38SD&#10;/E8Iw2pzGhOXUM0o6DLNQg3Sdv19mn58MW7Yiih29CtlLqgZaJAJfD+jh4jwCg06O8OFO4jhxKIq&#10;p0On3jimAukElk0GWP5TkkqRJEbaj6TcWPx7jgbuLMqMihna34Ag1xw7AzS2MoJGnf8At55tjTtr&#10;btz3mylHJVR0kemmn69uGWvQKKA2XDUOKskq32qND8P6eMBeo0oLYQKV+FYK07gv9P624Zoaoheu&#10;dNLlMJhp4tQLgfw4Y6IoOl8qNJyrkWKQqnE6sKM0CRTW0u65bjU0sigwzIZfODo1tQdPuP8ADgau&#10;JmhpZxEGsWEY0lIwSVrnTxufZ/DlGXtFOP2xc2Cl0mJ/MxWU/H9nDxLuoUGCxoNM9Sp+1xIoUYJN&#10;NklYlKpaQ8TlYTtpWlsr2UhMTx56pzHASb+y/wCy3A+9c6sBQpYtAjE1jw2KrZ98lwP6eUZCiZNX&#10;eUkCBTjimIGCHahs2nY/fxU87pFI2GdZxpNUVTVTVIJP6j6eFDTilKo6dQlKaHLAKDaiebr+v9HB&#10;8wiBUZ3TmOFLaShjSnLewX+7hrpoOBwk0g2xqmw7EPIewILL9fcd+E5eDaoNCb8uXUSKVP8AWCj9&#10;o+zv7+H3cX98KJPyqvlX/9bRtpcuLNTFdSSCP6O3EJciiwrpugpZsJn37rKT2+r2cuTqqxOoUt8M&#10;zk24U0bFmNvbbUfV4jiRTPE0kU3Qi4d83iQDSDvrrbx17DheqEUmVhSzo8E2OJCPYf1vxCpykxVT&#10;zW+TFS2U6gdvo4yjE03QZ18jtMQl7X4bpFKRSpy1hs2JMaZ9VlVk8fEXHEjqoxqilaaVfR2ufKuZ&#10;arD6rRKiH/k+F/4kEjiO8R3yQRzNNPHUmaNHS59oCBESB27n427mw4FFWhotApvr4aDGwWAU3sfD&#10;wP3c8CpqlITFBJmDKq0894tNBb6jY/lyWcjvNY0dZ94kUwvCmU0E9LDoD+v08azdsFesEYxIHsqy&#10;FU2LjPyT3Y+zx4Fu71UZowxp5pM1Us1llIBNh3+rx178Y7gpo8aOqntoqaviDR+NvzHHmld0qaNm&#10;/wBmfOgvzFhFTD78Qt27X8dPD48OVvBxUkyTT7qkpwBn4UjKLGq/DKkbr6W8e/cdh8OX0g0nbd00&#10;KOE9Q5yAjnWwHf4W8Nfz4jU3SyQaUBx2WvkDqe9vHjOyqExSlp8YemiAYkad/wA+U21SZr0OMvPN&#10;7x0/UcsQBWzFOdbT+bAJBqbfw5RYEYU05swoNMak/l6tu9p/jyiBqoLPJg0HVTiEVVdWPt4ahEV5&#10;o1Gp6KNpAy68sTS3VShipwQBxOTVFKgUlMxUMgjZk8NfuNv4HiptVMIWDQdUs+KU9R+ivcezXsfu&#10;4YEA06VgUImBZgxemcKxNhY6kntp2GnY8QONg0jU5q2UNuA9RpYI1jqpGJFgR2Hbb8B7OEDlpJwp&#10;GWoxoUcOzZBi8IA8bePtHw04VLZLdJ9emusUwmGePzVANwPzFuabWaslRVsoNa+klg0UfqeHCTNK&#10;whSqT+IGVaYt7AT92vFiAJo3t29GJoH8YrZvNKqSbE/r93DZAFKDjTnl+CWSQM5+P3a+HG3CKVIM&#10;UaXKUNJT06SNa66dvZ8T8DwiWaRrM4VOzRiCPSGOLw1H1ajtyoFMAUVPN+B1VU5mh0F/o7H2/QeH&#10;zKwMK3NB3h+BYvT1N3voT7fA6atwwKgavNCrhFPURBd/cfs/s4WrINN7Kcnr5KWosSbXt39o42Ey&#10;KdAml3QY9VVNOAD3A/oPGC1FWLUV06zTNck8b2Un2Vngj2N8eXEVdJFZpsRaAAX+7llJra4rAa4V&#10;K+9xnTFI04bKQWaqSOaBig1sP2rwzZwpegdNF+ehqUry+pOh+vseHREV5Yil9hlRNToNw7f0W4lU&#10;AaREV7EM1zQHYPj+ulueS2K1FNtPmL5hj5hv8P7uOaKsRTqtdFWKUUe39dOUKdNUikzj2F7oC6d9&#10;bf8AK3H0qqyTFALWpU0WJ3AJBLLf8x34rFGO0UN+X8VL0akixIH5i/8AHidQoNv+EUy5kaTEFaPU&#10;g/tFvD4jlhhRC0uFTSKw7CflajzmUAk/x0PHKP1r7wRQi4cC6eX+vs5Q0ROIANTlwIyyCQD7+a1U&#10;yp/ThTkMKaNNRzWqmA5NJbG6ZlvsH6nUceFWDkGKRHyVTJLtHifp5ejPvkgU6wZb+Zskvj7P7Lnn&#10;pouVeaNlP8PTWIxGaFQGPjbXtpqbnlNYFIFZsZg01UOEV2FYgEZjsup+8WI1144TNKHbhL6evGhv&#10;wazxBZDrpf8AhxGajm4wOFMmbqX/AEYso7D8vsn8jxaheEUvsV48+dFUerqsMxkVGoIKn60Nj3+j&#10;mkqKTNToG0vtxzjRvOl2daWV1ilb7O3ue4Vtp7/Ajw45cuF0jqqCs0sVNHVziKMnjNJSYthiyJa4&#10;Ufep/v4qauQBFR8mUmih5+yIzl2tbafyBt8T9k80Xe+MCpZyq/ghPT+/5UiMrZPWlktLrt01HsN/&#10;H+jitNqTQ3vFre2fhQxvhlHT0RSMjdaw/Z204wZZMGozc1oV4qDSoyPNjWIFyw2knQgnQm48QNDy&#10;5IVQkRmItkRxpbx5XqMGo/0IJsNbAaXsD2048FA4UHFXgfVjQG5vosenqiyA6EHxb2qe2nE7gJ2V&#10;JGXuNJTj+HX5024WcZgpNr3JAtbv2v4LxtIwpa/3a1YVyhxytjqRHUXFz2+kewcocDWlWyVJkUvq&#10;THlMAZha/wCvhx9MGgq5bY0rsNxaikXaQDe/9PhxelHRRE8woUuKPC6CqUzWF9dLfsHEbqdNB5by&#10;kGKhvNS4fWBBa1/h2I4i20I7cFxM1izPVQV1B7gsbA/sP5Hm04UdW4KFUUzGI6vDJGCHQ6fcbeHG&#10;lYVKDJC6h4FglRjFX5r+257a9r6a+HKITONLHF6BFD9hGHphMYEgtYDvfwFvHhiMKJFHVSvw/Fop&#10;JRFHr4d/by4NJ1Iwp7xCnaWn3L42/MW5YGk4ot+cqGda0TC/2gfH94WP5jidwUdsqwoTenVb5NOF&#10;dtbC/wBV0P5W4pQcKKLlONGLwPOUsLCAMSfp0uR9Q7jl6D6mqMfk3MD4iqsut/j7RuHb6+J1AUUL&#10;bFDtA1OKI7/YR+0cqnCvJGmgezeKauLJGwBPgNfYw7ad+LgYrZoK4+nWG4lNuLB2JGhJPj7FsPz5&#10;ea13pTT/AP5sIaeDfABYW7C3fT93+njoVVComkXU0X8ukMcmlrX/AIccmqHGsuF0dFic21yB2/jb&#10;x5qaSKkUrKnp3DLRtPEB2uNPAHXvc9vYObBpkE0UHqjguIYLMQhIK9+4+yxQ/H2ccVsoRWigTjQf&#10;5Cx9PnTDVi7fG/dW1+PY8q0ucKOLxmBIobcQy3h2OoDEASNwt9Y8B8fbxacaC6XS1SerExfLEv6B&#10;jtXePbpYa+wacvsp9Ol7bS2wfrVPhsfkzXNt1ix+g+Nh3v4c3IpCqyPCl7H1dfEoSqMSDfxNvb4b&#10;RzYFE67YpqG2KTYmPMdu9/Zbv8OWpKUaaSeNBYhuU3P6njgNPtiTQdYvWPLGY/D9QeWo2bRBmgPz&#10;Lls1kZm3e9f6dSLfxHCh5nWKGlrdd2YpCZep6uHEBELkXHh9R+HjwpYSUqihDcqStM0M0FJPHCGY&#10;6ga/qOCoAigKpQJpL4rjdThs212Nhfx00P1cQOPFFGzNuHRhSoo8wU1VR/av3/PUcXIdChRQu2KF&#10;VhocWSSpCxm2vt+o88hyTVnGYFC5gcfzcY3G50v/AAPDMUEHfCakY3gEksBdR4Dw+o/Dx5spmqMv&#10;aTQCZhy3iF90ZJIt7T8PDTvwkeZUdlDu1u08aQsuF4yiAWJ/P8l04UFpYoSJebJrNBX4ph58t76/&#10;H4ewcslxbe2m1NIdxFPdJX12IOIiSL/V/Di5K1LotcaS1jSjjy/vAaTX9fjxcGOmik3MbKa8RpcP&#10;pvcI1+n2/AcTrQlNLG1rXUSCjp1XzlA/X6OUCABTqnCcKY8Vq6v/ACdKuvwF/wCPw4hdUdgozYbT&#10;tVTnljLkksvzdQPe7+HwI7Dii2YnE0jvLuBpFLDGKiGCkakTQsNo76ez8+G7qoEUQMIKlTQidBsr&#10;1D5hWerW0cjX1A0Dgo1gb9mse3L2rRRJNEud3IWkJT5ezEUcvqjX0uF5aCU59/YpYA9ip2uDYeIN&#10;+GYnbUeMp1KAoo+U6qSoq3jrNbF1vr4ar8Tcc8gzQtukBIGnqNMXUStjiQrGQPDw/eFx+Y4nfMCj&#10;DLG9Rx5igJ8hJ71CaE3PAvpnGpG16cKjmsaCTbIwA+J41q0093eoYU24jjcSiysT9H6jiZ18CljV&#10;sTWPBlXEpw69wf4d+bY/amt3JLIoSI6SSlj/AF8OCZKdIoFqXrNJvGqqtCFYQRp37fmfhwveWrhR&#10;zbNp40gBgeKV77nux+s/mdOBj8ut040LDdNtDChDwDLHyybpTr9Xh9H9PBRbWujbQQu77vDhTrWO&#10;KZtqeHFq/BsovbGvbTrg8lVUMLA2bt8b/AfHm23JpM+2EilfWxsKY2FiCAQfC+nDI4iiNEA0jYau&#10;ohl98fqOIAoijlSAoYU6nEVeE3Ov9HFGuRSLuoNBZmGKWeYmPtf+BuPyPA1cjUcKHNmoJGNMkEZg&#10;a7niFI00ZrOqpNVMpGh48tQphCal4Xt81S/b9Rx1k40nf2UKdBWAwhb66f0cEyFTQHcbg040kvly&#10;h21/XTikGKSrEiuWNZkEEDRRGxIPa3j9/jxt17SK9b2moyaBauapxaoZ5LkNrbU99fH48CayXjjU&#10;itRbgRUangbDKgNEvtGg4whPdHCnlq78Y0JVFjLTQ7Wvr+0cFCHpFAt220mmDMSLLTkx6XuL/SP6&#10;eILjZRrZnScaDjCMTnpanVza4Nh9x4FmHik0M7hgLTspfQ1fzigk3OnBGF6qCam+7pilMuHVHmJ3&#10;/oOnEB/ZmaNUw8INCfkzN9UJhvJG36f3Tfx+BPBJbXJVtoGZhYADCjLYXmxmpFUnwtc/A28fh8OC&#10;QKmoxcYg0lcy1hrFJvf+w342szS+3TpoNaieSmBt4cQkxQnSnXSBxPPK4cxjJu3sH0/D+nhE9fhr&#10;ChQxlhexoR+k/UeKpxGOCq0+zp7fe2NoLnswPfhhZXofwoNZxlRYGoc4T8jVjmU6pMQwxEI1spP1&#10;Haf4cECqiE4UAPWfBGip5QR2F/qU7D96sOVUNQo7sV6VjnrquPEaCrp8Z8wgkoy3/wCBO0/w5HDq&#10;Clc1kcy6lbcdPzxoT4KqaDCtqXuqkD6tR+XBOlRSigOtAW5jQNYti9ZUVrRAmxOn0HUduAl64UpU&#10;VI9vbpQmahx4VVTuH7fl/HjAYUozSg3CU4UuMIpqykAsf1vfueCBlJRQXuFpcpeQyylbS+H08Pkq&#10;NBVSRwrqoxmCjQk2H3c8p4Iq6LcuUk6nHRiD7UuR9fCcv94aPUWvdYmkzX0kZa7DuL/s4Wuoo7ac&#10;NOuF5aSQecfDt9X08UM2oONIH72MKc3jjoW2E8W/ZhSIEu41xmxCIJuOtv18OVU6K2lkzTHNiMTX&#10;UcQqeFGiWSKaW9599z9/EhxxpeMBFRqmtqdnlqdOMrcIp9DaZmpmDVksT3kPt/P+3jzDhG2k9y2F&#10;DCl3DiFHONe/9n3cEKXEqoKKZUimTFqiPd+jP5+3iF5QGAo0t0HjUWkaPbvJueNogU+4DXOWUSnY&#10;vLFU1VKdNSKXC945ZDU0y4/FNuL4E19yjv7Pj9Hx4mdt5pbb3VcsLwacrsv7P6PDl2WDVX7kUov6&#10;nVtctlYj6NCf4ni02ZXxop/mCWqEPJ/SkicSSoGbuC9/D3h9o/s4a21gG8TQZvs6KhA936fjRy8o&#10;ZViwmlQsB7tvA+BuPYOx4JxhURvvd6ZqBnfPdJgtMUjcKQDa1r6DcO1zyilBAk09bWynzhRL84dV&#10;466oZIyzWPc6fEfaPsPs4FLjMEpwFTFY5IUiTz7PxoP/AJn+farc3+n2f0cLNf5ihJo/K0q8Hy09&#10;KolsB2/s9p4aM2+jGiO4vO8wpaUyKqCP6OG4woOrMmakQZdpqmXeVBJ9uvNBkKNNquikRSsgw5KC&#10;MALa3bw/hxaExRIt0uGuMmJ+WdhIHK6oq4ammWvryw08eNFVLm26bYZvMcX5QGlZTFKCFA6X48Ma&#10;LFGKg1a2OnNGlCDSIxqkkqNF8b/nr/HhW6gqoRW7gRUfCMvzmYPb9T9NuNMsEGacfugRFDJh2GlI&#10;rnxH8eH6RAoCuOSab6pREfbzRwpQg6qhpiYhYH2cb1RT5a1UpsMxoyOoB0Onf26fx4+lU0VusxRg&#10;csVyzwAsbhh/Ef08U0FHEwaYszIJWKr2P7dDzVPNUEuL4MzgsEN9e/x1/jxgpmhC09poJ8bopabc&#10;40Av/T/DhY6mBQut3AugXxammmmZRc2Nvu4DXkknCpHt1hIpJRy19FUruY+6QbfQfYOEySptWNCB&#10;SUOpoRYa+WWn8pfZwTJc1CKBymgkzTPNgk9XKXfQfd8eI1MFe2jFN0GxFclwcUguPDmwxpqpue8q&#10;BNVfLmwNuJ1L00rSjXTZU4kkqlb+HjxGt6RS1DGmmcL7+8cLhtoxmnWnnKjXhglVIVpmsM0oZtDx&#10;tSppxKYpxpx7nftxWmkazTViFibDiB6l7NQ6W6G7duJ2/DSheNOBrb6LpxWXaSd1UEz1EkoB9vEe&#10;pRNKtIApbYcuyIFvZ/ZwQtCBQYeMmomJ1KgbRxt1cUpYRScgp0km3H9bcKkoCjRwtZSKVtDMKOQN&#10;GbWtw6bOg0H3U94MaGbp/isjYiInPukjx9t0P7OCy0cnCo/zNgaZ56aOtg8j1OFpK3iov9208EdR&#10;C4IVQFZ8iEZcSD7On8UP7OJnNlCiyOPPnQEQVaSTMrd/2jQ8IgqTUhKRArJJHH5n088RJqoUYpRY&#10;fbS3FqKKXaeJohIl+PnGkKVRXOiHkc2Kq54qd5Kxdmzjk0iCKiUyL5u8crFPKOFKJZgY9vH5ovjG&#10;ulpg2p56K9qinOFNg0PLik5M1wkLFrNzRNbpwp9qrzdMKrqcCTTm68nCmippbC68biKVpVTUQ4a3&#10;NRSmn+gJJF+XFF7lZ8VpVmpz+vcc8caq2rSaCHE/0MrFPHX7xwuXhQwZ8QpjfEHRSG4kK4oyDINJ&#10;s3q6oKfo+7hd95o3+wUv8PwuKKDeP18Rw7Q2E0F3XioxTDjWINTAqPZ+y/Ejy9IoztmtdAnjGJPU&#10;VBRe1/7R24CH3dRwqSbdnQJrLhRmU9u/9/HGSabfANK6NZpF94acORJoOkgU1YuY0i2jvr/SOJno&#10;ApfbyTSAZJJJTYG3AsoEmhcCAKUmGsUXYw04btGiR4TShp5ESQMo178NEmDRSsEin+SVpI9o4uJm&#10;ioCDSXrKRZH3P+vjwqW3qo7bcgYVlpHigIF7cdR4abcBVSmUxVVKUU2vcfeOGYhQiiggoVNBLjUE&#10;orDa5vb8x/TwE3CDqoeWyhpr0FJIIt7HjiUECvKcE1LpkVZATx9AimFmRQj4bWwrBsJ0N/z14JW1&#10;iKBzzZmm+qiFTUbvC/8AfxlQ1GlSFaBWeSkQRFFGtvHlyjCmQ4ZpJ4jQ1MKmQG9r/wAfu4UOtlIo&#10;QMupVhSTilm8739bH+B4QpJnGj9SRFCJhF2TcPD9nBWzjQOuMKi47WlYSiDX+jUcZuF6RSi1akya&#10;YMtzM9Zsc9yR9/b8xwstFyrGje8TCaGCWsiWmFj+p4MlLEVHyUEqpHVEQnqRKR43/p4UkSZo+QrS&#10;Ip+llVcP2ADQD714uJATRalMqmgomtHXsqf4jb+I4EDgrCh2nFGNDRldzLEpA+P3+9wbW2IqOb0a&#10;Tz5UIbT+TEN3hw7JigoE6jTa+MQDQanjHeClgYNR0qfObTntU04Uaah4jQxVqW/XtY8Ycb10+y6W&#10;6yYZhhoI9L6dvq7c203oFaee701AxrFFpISzDsD/AE+PGnnNApTbMd4aCF8yE126Ptci/wBOo9nA&#10;cbrxYUPxZ+HGn6uxlqqjutzf9ose3DJx7Umipq30KpEUODVOI1VypH028O/t4Hm7cuqmhM7cpZTQ&#10;tYTlv5VVJHs7/d48GTVtooBXF5roQaeKKCC7fT/Tw9AigstWo0H+acc+VG2I/dbTWx9vCO6f0UKL&#10;K117aCuGuxSuqdyknX4nt+XAilxbiqHKmkNJpd0C1ESq0pv4H9RwRIBG2gs4QThS8wlyxH6/rrw9&#10;aMig0+IpcwAFLnhkMaDSsKbqyNXNuNEUrQYpt+Vpo7u/6/dxvSKV6yaT1fLQ7iiW/Ifw14gc00at&#10;JVSfkwiGeI+WunwHEJaChRqHyk40z4biDZeqNzaWtp9B4ibc/LmKXvM/mxQt4HnD+YqkSsSBpp8D&#10;bw08eCZm4DmygNcWPc4mhUw+W8ayOv03+7hsKCDggxTlNiiKLJ+v3c3NMJbplqp5JV3nlDS1KQKQ&#10;+KVkiN7o/X6+I1kij1lANJhqqYsfM4j1EUbBA4U2OoknHh/Z24niTS4HSKEPC4oxF+v08N0CKCry&#10;pNQsSxKOmJW/KKWE0oaaK6ZIcaWSSw8T7eJQ7qowXbkCm3GcUMEZe9v1txp5zSKV27Go0EuIZtnS&#10;YoLmx/h9PAe5ewYoeM2AImlFgGYDPIBJ+tjb+B4aW9xqoou7XSKElXWeEAd/6OCQGRQOI0GvR0zj&#10;tz2mtlc1JkbbCY2He444aTgSZpKVeAQ1sxmYC/xH6jhWtgLxo+bui0IrD/JqmIbaZrfr93Gu5IwF&#10;X/MJOJpyosFq0JkqXL9+5J/s4qQyRtNJHLlJwArlPga1Lbbfr25tTOqtJutNKDBsvUdIRJIo3A97&#10;D+JueK2mQiit+6U5hS7SqpaSLQA2/Xx4YTFB3QpZpPVeN0kklifu/s04wVijNFuoUn67HqaCM7T9&#10;39nEqnQmjJq2KjQPY5meWafy4yR93j9N+BK4uyThQ/trEJEmp+GRvVwbprtp7T3Gh4pblYxpK8e7&#10;OFNWLwQx3ULr/R/ZxG8kCl1uomkzBHUI/wCjF/1+HCpII2UdKUCMayiixOaoDsCFuDa9vyHLFClG&#10;qd6hIihVwOIUlMA/gB39o04LWRoGNAa5PeKrFVSJWSeRGQST/dyizrMVdA7sSaVmBYH5aCT9faPZ&#10;wyZa040SXNzqwp3r6cbNi8WLTNF7SqbKbDg7bm4nS3S1bsU4zQiCPTvbiiIpGk6jSOxPBpcTbazE&#10;D4afDhU6yXaEDNwGax4fkWhgbzJLMfaQT/ytp+XG27FKKcdzNS8Bz7KUIpcPpCEUD9fgOGGhKaKN&#10;a3KdqSKmnGwW8NP7uKEwaQrUU08tl2imjv4nw/sHHy2DSEXSkmklWZNp2kLW1I8B8LeFzwvVbA0d&#10;t36gKDPMWVSgbyha9z94uPae/A3c2nRQys76dtB9DhcsNR75sO338DaGdJxoWKfChhQq4dUrFSgo&#10;fAfn/bwYNqgUBXUSrGkRj9bU1J2F7C+tvuPCS5WV4TQltWwjGKVmSMNBtLJqT9PcGx/I8NLFvDGi&#10;LMnuAoSq9Eo4rr3Hft4cEqvCKB7X7Q0jq7FZCCik8J1u0ftsAUwhZJ2949+I8TRmTpqaadYkuOPR&#10;FJtU01zyVcj+XB/G3EiyTspchKRiaesGy/X1Mokk7fQfpHfixphSsaL7i6SgQKF/Dsvwww7m1P6+&#10;zgjS0BQEduiTWeSOGnO1bD7uOxFNyV1ClYvcA8oafSIqAuCPVuLnS/Ge71Up/MBFPEWVECfZ+s/2&#10;8dDIpEq8JqBU5Z100/X48bLNKUXdN38ikibQE/TyndRSj8zqrMaWWFLnw5eKa1Ammu0xl3Ke2v3c&#10;b40twilWsG+n/SNbT28VRIol1QcKTRpcJ+Y3Tkd+5AHc+1uJNCZxo31rjDn2Ur6KXCYYh5Vjb6/z&#10;OnFqSKJHErUcabMazPT0KXU+zt93hxhx4IpXb2ZcpD1OcpJ1PlaDXtb+08LDdahhQjRl4TtoL8x4&#10;1XTltpIv49/j48C90+ozFDSztkp2004BiEyzWck6n8x/SOIrV08aX3bIIwpQ4nIJxv8AbY/lbhq6&#10;dWNFDA00wrFUuCsZ0/X2cL9JOyjQqSNtdUwmik9/nkyDW1woUJeXpUZQX/W4/pHBMwemgbdJI2UJ&#10;1PW0wi902/X2Dh8FUDltmaSmYMeigjYBraH6e31+PC998JFHVrbFRoCa7GKqtrd0V9t/j2P08ATj&#10;6lqwqT2rdLacaX2B1JcKZV1IH8P6eCNhUjGgpcojZSgrjCYveA/XTx4YriKK25BpILhEFZPuIuPv&#10;+nhR3IWaP/zBbFL7C8KgoUuRp+o4fNNBFBZ98uGuWKY7HRxbIzr4AW/Zfw55x4IrTFqXDjSIfFcR&#10;qWLroPhc/meE3eKWaEgZQjCnahw+SrkDza+P624qQ3rONIHXe7GFCVhuGUtLGGcAW+j+Op4fIbCa&#10;CDzpWcKz11dh1PH4G369zy6lhNNNNLUaR1XMlVrAbg+w8LFHVsoQtpKNtdUtacMG5+2n8eaSvu9t&#10;eW332ynajx6irGCnv9Pxt2HFSHgvCkK7ZTYp1+SWpO5V0+jinSDSDvCmoFVgZcWt939nGFNA0rRc&#10;xUjCMtqsov8ADsPZ9/PNsxTb93IoQY6SOhhFx2/Xx4ZRpoNFfeGmWvxCSS6xeHx/o42VUtbbjE0l&#10;XgqHbc3b9fbxKRNG4UAKg10dQI7Rr9f08aWDwpU0RONBxiOGYlVTHcPiO57/ABOnA440pZoXNPIQ&#10;Ka4MpVM81yx8fE/s/p4lTZlR20tVmASKEjDcEanhCNwSNsaaCD1zqM1kkwqd2t4c0WiaqHwKY8Sy&#10;41Quwafrfx+PETltqoyZuwioVDkdA29hf6b/ALbDjSLEJxpQ7mc4Uo2y5HHFtA/X8hww/LgUUC7J&#10;NMNZk5apbak/qPC3EK7PXRo3mHd1wpsnx0Pvki/0D2fD+nmkWQbq68wLtKrDkZCI7+z+jhqgRRG8&#10;ZxpUSVBWlIf9fbxeThRKlMmi7Zsdv5mJ0NiNpNvaPdP8OR7eGFzz0VLNgPBB6/xrPsq/K7m/lbex&#10;7b+/3cegx6fOm5TPrPur/9fSjw2ZPIsB2A/LThOqiI0jMzLLIjLH3B8Pgfh8DxW3ShBpkynhFUta&#10;ZJdLdrj2HcO/HXFYU84rCjX5eFMka38PD8/D4HgXdmiE0uXCSx7YraD4cLhhTExSFx56ilBJOgv+&#10;Wv8ADhk0Aqnk40mKYiZtzcWHCnThQiZbroqSVW8R+w3/AIHiFxM0jXTnjMKR4utdT+6xc69vtD9p&#10;4yjZFVSZTFJOalxmlxJveJQM1j276jU68M0wRWwRFCphmPVdJCsrki4v/A+OvfhO4yFGmJpQQ5ip&#10;a97SNdjfS+v9PEPdqZxThXjUXGGRoWEfsNv4jlkqUo+Ik1tMUEWMYdUTEmO579r/AE+HDptYFLEr&#10;xpKihxCCS+tx/T7BxbINGraopeYJjEtGnly3/U3HC5aJNGoXNLBaulr1Kt3/ALeIymDXtpmk5imW&#10;oKlDJFa4/pv9HDBDmmjBKgKQyZbqoZza5sbfDQ6ewcVd5NXPioUsv0ny6gSDt/TfiRRqmyp+NHdZ&#10;Yge57X8eUSqabC6jYSpST3h3/byyhWlUKFNaanBPiB+fEpVSYuUGmdMJlljZYx9q2v0gqfztyzSo&#10;NFbxEUXV8PxGOqJa/gf2HU8EYUCKLkrin+jaeC3mfrpxOqDVNcGaVFJWKV3NxKpNKC6CKh4tVQyo&#10;VPj+3j7LZUYFF8RjTRhNHTT1ALAd73/Lx5dwxsryjFLWTAE8otHbQH8uIA5TQcigZzdWVWXpiQT7&#10;u4/8gkfX2I4cteMUYtnvKUmQc/SPLtZrG58ddLOO9z2vxO+wDSV1rTRsMDxwV9GATqLj7jp+R4El&#10;o0GtJWEinGowxamMuRfubfQb8YC4NeDs0hMbwwRxFU08f6fyPDJtdPIWaAzFMJYz37WP8NOCFCqN&#10;Qqae8CojDtPs/ZxO4a8VkUMeEPKsQAv2H9HCw1oGpGIKzD3r/X8OeBpwKwqImHUtRHaQA/D6R8Oe&#10;GFNgRSersIhR2EKD6h+vjx8KNW200jDahn0Fvz/hx7VWwJ2021mDvvu35fDipJwpUG8KUuDUnlpZ&#10;v18fHniKZbSemlIyxqp2niBeNNu40zmqj8zbfngmKSJrMKQVmi/Dm9UU4TNYqjA6gJeLuLdv7OOB&#10;Q415KgmkZjMEscJWXx0P1/2jhm2sJ2UaJWE40gWp4POu3Yn+P08UlWqkjrneY07pRwPH7vjxmaR0&#10;lsUy8ZzuUX7f0cUJXV5ptjy80S/0/qOO66tqrJTRimnHsv8Ax05441WZpTyQJUQe9YdjxgYVQ0iK&#10;/L1Dv81wPy8NPHXioKmkC3iMKhQxU1Mvlp4afqTy80RvOFVT/khPFvA8DysxRFrKTjSJxeaGkks3&#10;xH7Rx0ULLYFQpwwjFqdiCO57fx5s1V5oihAgxKIICvGNNBhbZNO6TRzrrxsiKLCS3TdVYYlQ1z24&#10;8kzReu4g0xVeBR00ZkQD6/p+PF6CDTzdzrwpNxYqlDOPOGinX6jx9QBo0LBcGFCxgGZMPngMNwSP&#10;Zr2NvD6uEy0YyKCFxbLQZrHidJTzsZYgNL+FvG/hzaTFVacKcDTDS4g1HVeU2ncftHFBgijJxrvE&#10;zTrilTFWxFD+8D+Y5RINIWWy2ZovOcsv1BkMsQve/Ye0X/iOKCKlnLrsAQaSWUsXq8ExmMEldxKs&#10;NezrbW31cbFH2YW6bls+32H99HgypnQ1NIocmxANvpHw+IPjxOpNQBdWIQTHCu8xYxRVMJ8yxv3H&#10;0i3hyyJSZFJLZpSVSNtBvSYlSCVkjIv30t9B0HDHvVjGaFyy4MZ59aaMbxWaFz5Zvqf6R354qK8T&#10;SppJdxVWXLuYqtp9roWtfXv4XGvbuOMkUmu7VIFC9LmrDhSXqQBcG97ePxNhyoBFAwWqicKRVZW4&#10;Zi8hSFVa99e/s+rjyVEUdIbWxiadKTLFJJAWdRY62t4g+zt+XHu8pKu7VOFBvm7LVLTbpUUe6PZ/&#10;hPwsOx5rVqoVWN4pWFA1JJUmo8mNTYH6tO/fmgo1IQSmJNCTglJIkK7/AA/X+HFyVxQOuVgmle+O&#10;Nh9PtZrWHifYOMrVromTbd8aRsuYDXVVoST4eP0j2cZoWt23cpxpYxymWlJf9bjm6ZAg0FeL0sFd&#10;WmMgHdqfr0P580caFbCigUJeVsBio4dy28CbfDQ+zltlWU7rrLmDD62oAFJ+Q9h/o5aaulUbaZcG&#10;w6uo6jfUNc/Tfsbjtpy2ynFLB2UNNP5MlJtc+BH7RywNFR20GGdaKkWnaQAEi9tP+CGp+vlpkUta&#10;ONB7lPGokrWpx23EDXwYafmOVQqlT6MJoc8uxGtqleM/H7ve48aDjk0d7p1g5iiRh4DT/gTcez90&#10;8YiiMpk0vs01kmG0LMhttB+uw3D8uWAxqqkxtoj/AFB6qPg9ZIhYgAsLk+yxFtx9h9nDdJDe2jpi&#10;375JAwOFIjAeuc8tao3mwJOrHw98aGw8D4c9CF7KTLsyz91HnyVnGlxfDfKJ3F1fae+mjD2DseJy&#10;KKimg56jxOizTwLa4YgfVvHb6DywNNDA0XXBMz1tHjfkMTbeVHhowuPj3tx4UYraBE0ebImM02KY&#10;ftbUOD/yeu7+N+aOFEcRRfuuOCRzo0wUAONbD/Gu0/8AJyjj4VNOsq0qqvnFaefC641NJe7EnQe1&#10;fu9vC5fhOFSA0oOpg0JGSs81KgCZix07+F1sfYO44tbd1USXVpGyhwhxOmzEoMg9ne3iv0W4smgq&#10;oFo0HmY8pfMTKaQW1BJvrqLH8+aUJoxZudO2lflTI0sMIeofQAeBJ007t8OXGFFz9zqOFK+vmpsM&#10;i8uNrkfH+j4cdFFgBUaQVRWS1Epvc/r8eOTS4IikJmCplp03dhcfnp/HjajRswgGkemJiop2D66f&#10;mOJwuRRmpnSaStPWU0eLeWBa7ED/AILt+fESFgKo1W2SiecKFuKWOopFdf3gPz78PAZoIFOk0EWb&#10;6N23Oe4/aNv8RwkukTQwsnIoMKXGqumHlhrDT8vp4GUPFOFC5bCV40rsAxOUyea5Nr/kdD3+PDlh&#10;0miK6ZERQ3ZVzzSU1QIpmANyNTa5I3Dv8R7OCZu4BwoBXVgoiRQ8QZmw/EIPCxvqfYRfx+HDIGgY&#10;phSDTfXUOHTjzNDe+pH7TzdWSpQpnky7QzRFlAI7/n8dPy5YClHfkGkHjuVKfYSii4t+Rt9HY8TL&#10;aBo8YvCNtJfCcGMFTY6f2H6uJGmtJozee1Cl3W0aR09h7Db+I4ZkQKD6Fkmi8Z4knjc+WbC7f81D&#10;8r8B96SnZUm5aAdvPCmTB8bqJl+XN2N/4j7u/EDL5UIoxuLZKcaEfB6FJiHmGvfsPp4ImkztoIvu&#10;EYClDX4tFhNKdg1H0+zTtxa44GhNFbbJfVjQMw4tVY7mWNGa0cjlBoBYOdPHwJ4EA8XnR0fjUgKY&#10;FsyemJ9lWa9HqOjpsGjqZwFfapI+DqL9gOzLyRxgBWOd6dSzSM6mZi+arnpHbT2E+IureP0HtzRO&#10;kUotGicaCapqabC6dqlDY9/Aa205QkJE0dISXjFF1zbnc4lUtT0wLDwOp76j2DgMur3WdKcalWxy&#10;7uhKqYKKvrmj2BSL3sPp+A4kStRFGbjSQZpwp8pYzi7h7lQfoX+Ov5cfFqt3qphV82xh+tKal6T1&#10;EpDztZfaQT+bWH5cXjKp2midedgbOfZS5wrKuG4JHZnBI1Pj4W7KAOHTVulkUHHrxVwdnPrWHEsX&#10;wyA+UGH3gfl35px1IpxphasaYImhrZRtFx7bcSphw0uUC0KVEVDSxR7mAH02/bwxCQmiNThVTNWV&#10;SREiM6fDjSlgUsbRO2kJiNTOXLDUa8IXVGhSygRUrAsWqaKoLqxGnhp2NxyrZnbWrhsKFCWuLLOj&#10;PIdX4IwqgWWiDTBWzRkkp8eJlqowbTTA8koJ268REmjUJFSKbDWqxuPHEt66ZW93dJXHqFqS5XQ6&#10;fnp/EcLbhvRR9aO95SMtUyfDhAdRoSeEU+YaZUYK3634YNGKLH4NL2jqvdB7cECVUE3EU4yVrBDt&#10;PHyqKRhukzVyTzSXPbhauVUdtpCRXUDhdCObSYryhNS2p1mszDj5TqpgL00y4jiiYaLJ8P104XuO&#10;hujJlgvba4UmI/zKKz6fV7DzyXO8FWcZ7k4Vhq8OpYY9yDX+34cbW0lIp1t5SjjUXDTLC5721/pH&#10;GmsDT78KFKB/JlN5rAHi8waKBKdlKPBKKATCWPtfw+48M2UAYiie5dMQaFCmneCPb2tw9BigetOq&#10;o1ViI1BNzyilRTyG640GEvjN1/dNwf1J5oI11tx7uKc6/orT4hC07je9mt3sPHsLD8+Jl2KHNoqj&#10;WeLa2bOfOkDh/TOqwHH/ADaViy7nA+AYaaDT8+ImbAW69Q6/fR+9m4umoUMcPdR+unONmmoo1n00&#10;11/xAH/lYHgo2ioaeTCjFcupdTR4vRurdnH/ACsu06n4256OFbZJSqRRMMUy7SPVPLtBJ1vb29+/&#10;x4WraBqRmbpQEUkcXmgooTH3/s1/hxA6oIFHbCS4aCyejhkkNRHwMKQFY0OEOFIg1xgrYYHs3hzS&#10;VgHGrLaKhSto8ZowLG1/q/brw2Q8mg+5bKpvxjHHXSEE2v2+/id58jZSu2tZ20jpcTmmb3wQPZf+&#10;jhKXSrbQjSwE7KcqU7E3gcVIMCkbmJqPNWCRgH8ONqXNOpbilNhuMJDFtJ10/o4ZtvACiN+3KjXG&#10;aM4g+8H9fDllDvKsk9yIpsxCiWKK278/2DiRxEClzLmo0jSG8zaLn6OERGNCMbKUOH0pkWxHDNtE&#10;0UPORWarokQXbji2wNtNtuk1A2pbbGdfhxMQOFKpPGnGjwutkcOAbfH+3ihtpRpG4+kYVNr8u4rL&#10;DvjU6A+B8Ne5sOKXLdRFJmrxtJg0kquLEMOch76Xue/s+rhI4lTVCBtSHhhWGjxaRZff/Xx402/B&#10;pxy3BGFCvgAepAP6/rY8GVv46AN3CKUeJ0KpT7iNbH8teGDiYFFDLmNZMq0SVdQF2izG2vxGn5jm&#10;rdM1W9cKBRgMLwKKCMSPYA+wf3cEKUgVHbr5VSop8UwzCCGYgEW9l/y15eQKQltTlMWZur1Fh0O2&#10;M2AuLmw7C4+0f2cTOPpbxNGdtla3zRP88dS5sckaCnJ27u9yfG49g7H2cAd5mWvBNTRl2ThjxK+X&#10;60H+BYLJitRpqPh39o9vCO2ty6ZoUXdyLcUPeAZVhoAHkFhYdx/T/RwfM2wbqLLq9LuApaTy0ccP&#10;lIRft7f4cMyREUHkhRMmodNh5nfeo0PKBNKFuaRFCVglHDGgMlh3/PXw4vSKDL6yabcfqIUBVe/9&#10;On8eUUaUsJJoPmEs8u4cRbaEQhIr01O233u/PGtJVUeKIxm/KARTpVNOq1oQWHH9VJCialxwy1fv&#10;AcsMaaKgisj4WB9sduX000HeiucSpTdhzeyqnx1klxaT7CXIHhzWuqhmsTPJMhLD7+a204AEmg+z&#10;DVvSRNIGItc6fDX+HCt9WkUJrRHeGKTuW83xtVGFjcqTbX/gh2+I4XW92FGKN7zLylM89FGvylmW&#10;KSAKrDQdh7NGHt8DwXoVIqH7lgoOPPChKaNKyxXjlEwwrMcuGpUC1yf18Obr3eRSVxrpsZkL7fZe&#10;w8L28LnseNlIVRg3eFFAFmHp3UUkjJ5YBI8e99V7anuOFa7aaGtvmU7aL7jWGGiqHaddRr29o/pH&#10;Ae+3oONShbP94BFMtFjkCvsNx2t/Dw4gRciYozdtSRSnTHafyrgi/wBX9vDUXAiiM2hmmOoxh53K&#10;gafr7eIFPTRoi2CaZqoGfXx14iWNVGTfgpPzxMjW4ULTFGyVTXcMczHTnkpNeUoCp07MI7AEcWLJ&#10;ikqBJqJTxSu+t/r/ALeJkJO2n1qAp7af5ZLHhkVaRRYE6zTb5nzEll1J4i1a6XadIqVJSEJr3PFJ&#10;QIpgLioMVHJvv34iS2ZpSpwRUtkEX2uKyNFMA6qeaSuVk2Dvxe25Oyi1xqDUGt3M3fTjCxNKWsKj&#10;QAxtutxlIg0+rGudRXlGCjt2PNrd01VDU0LvTyuSWqiK6FtPrI0/5OHBbYOBVR/mzZSDzzgaP/lO&#10;oSrwlQvY3/5OG4cG4xqCHRpVQU9RcNlqN4Tuw1/4If0jjC06hR9YuBBmitV1HUUVcZOwJv8AURfg&#10;UWgoVUrtOBxNZI6wswDd+XC6qW6U9FUEC/DNBolcTT6lQGFuKJouKalqy+HHKZIrgxN9OVNWFS6Z&#10;iptzYphdPMJv348KRKpzjI29+XpMRUyG55YUyalGMMb8tTc1yMZA93mq9NRt5V7Hnppys0ilkuOe&#10;NUBpnkRY2ueN0rBmnXDwHtYgcsKTOYV3isrJCUX2f2jnjVWxJoJMSQvUEnsSf6RxAoTQvaMCkxid&#10;K2wlfZ/ZwvcTNHLC8aa8KpSJwT3B/hxK0nGlr68KE+nukBX2DT6uHw2UDl4mg2zUjNcr7D/G/wDD&#10;hHciaFtkYoLKXAaisrPhe1/o1HfgXTblZobrug2mhRw/KHlRhzr+vwsOCdu100Cnb+TWLFIoaCEg&#10;kDT4ey4550BursEumgkxCvaoqPLTUX+P0jgPed1mKHjLWgSanU1OjRhmFjpxSlApKtZBqSqqp78d&#10;AApkmafqClZyH8OLkJmip1cU6VJWmj3Hw4rV4RSNA1mkHieLFZCqcDzz0UKGLeRjTbFLW1TXT9p/&#10;s4mQVOUtUlLe2hGwWkmigHmG/wDZ/ZwTMIIGNBG4cCjhSbzLSrHKXX4/0jhZdJjGjeyXIimWnqY5&#10;I9g1Pw4hSoHZRitBBmshiYC45eKpqrEayeAgLfw43rKac7sLpV4RXBox5v2tLn8uG7Lk7aIbhqDh&#10;TlNUjdcG3FJVjSMIrNIY6iKxAt/SOOnxCmhKDSKxbDljJdfH9o/p4RvNRQlt3tWFQsIxQwN5fttf&#10;+HE7L2nClNwxrxp8mEdUA8g+/hiYVtorTKNlMMVRDT1XlxaH6vD6OFqVhKoFGqkFaZPM0KVDSJUQ&#10;Bm1+v6+CpCdQoEur0GolXDEp2x8ZUIp5CidtcaekeZLMTb9fZzyUyK2pemkvU4MIq3f2/sPCtTEK&#10;mjtFzqTFC5lulEUK+xRp9Wv8DwU26YFAS7XqNOmNygUxKtrY9vhrxU6YFIrdPipJYZTPVznd2v4/&#10;HhY0nUaPXl6BSokw54o90d+GWiKJQ7JxpIjHXpcREMg9h/Ox78Ku/hUUfflQtEihjwqGCspQzdxp&#10;f6DwRpxFAJ0lCqQOfsGHyMggGoG4W/1Te31qeFV43qSYoTZZcQsTzP60XGkwqdqsxOPskjX4duRu&#10;2wdUGpecfATIoTcEy5NObMvu/H+3guZt5oF3N2E0KNFgkFDDewuPYPZ9A4IkNhFAty5LppnxLG6S&#10;iJViB93ErjwRS1m2U5SBxHOEkhMUNz3H63/o4SOXnAUKWcvAxNI2Q1tbLul7fE/sHCQlThxoRJ0t&#10;DCnykSGlUF/1+/higBAxorcJc2U5wYhTzuI4zc6cVJcCsKQrZKRJpe0BMSCU9rX4eN4Cgy74jFKy&#10;mxCAjaSL+zi4KFEi2jUh2R0LL3144aaGFIPHZZjdYSb/AKn+HCl8nhQmtUjaagYJhLzTBpT9X5jt&#10;xOy3OJpTcP6RhS/koIIaUpp2Ov0/Tw6KQBQYDhUaB3HKFa2vCxjUnX/gv7eBR9AcVhQ/tne7RjQs&#10;5Eye6KHlHjck38dD3t4/DghtWNAoEZjfajhQv1vytJTeV+8PD+Og4cnCgWiVmk5TxyTyanjYoxUQ&#10;mniaBIo7Nx2kQVNJWuWnJ7A/G31+PEyhRq2SKS2JxxiPenhxMvZRuyTNIpJgk1ye37OFIVBoRlMi&#10;lTBjCpHtU6gcMA4KJFW8mkpi089W5VTpf+0d+FrpKqPWEhsV1h0Dw6uSeebEV51WquGPzRCmIYjX&#10;2/EW5q4VhXrVJmgWmhNTVW73P9/AIpHeKqSEq0JpdYHhEkDA9vb/AA4JGGdFBe5uAuhGpqkQgKe/&#10;BElUUEVo1Uq6SRZVBUd+GCTNEqxFerIlCb255QrSFTTTFPGzbV4yDSxSCKc402rvA46KRkzTJX42&#10;tI22Tw/u+jiRbumjJq2LmyoyZlpU97v+v3cp34p42ZrKuboH91D+v1f088LkGq/kSNtelxaWpS6n&#10;li7qrwYCNtBbjFdiUE+4mw/oNu54GHnFA0NLdpChUCbE5JotjsdbjU8Tqd1DGlSWAk4VFgWC+9h3&#10;78bTFKFE08PmOKli2IO36/AcVm5CKL02ZWcaaUxFK+XU34kDve0uLJaFLLC6Gnk1Njw5bQKDzzhF&#10;KR6KNE/RrrwzKIGFE4ck40l8RoMZlJSjU7STqB+06cK3G1q2UdNOtp+6lFlnKOJCUT1BufpJ9hHb&#10;T8+Lre2UMTRVeXyCITQ3U2GxU9PY2Gn93BIBFR8t0qNJfEJqdZDY/qfp4nUaNWgabRWwxg7Tf6ON&#10;6gKVd2TUSSpNQeUJmngjRXONlTW/LDCqETXGap3Aqo5omrJRFND08szXvxIUk0YBYTWQGam+zzeK&#10;apgunuhxidfdkJ/U8VpcoucYHClTDWrMtjrxVNFBRppjxungeEkjtr9xv/DjDgEUYWyiDQP1GERz&#10;1JA8NPu4GFMhRoeIuCkV6opxRQlAfCw/X6eaUnQK8lXeGaC+eoZ8QBfsW9vge/Aipcr540N0IhGF&#10;DrlFESnUjxAJ/wCVT+Y4P7QQKjG/JnnzpXVsSzJt/X2cNVCaIG1aaRVXhJGo4UKaoRtvzTO7/LL2&#10;14kPhpdGs1EWSqqn2qLA/C35njYJVSgpSgUvMBwIS7XkFz9f0+Hx4dMs9NBm5uYwFCKkNPQx+7Yf&#10;dw2gJoLFRcNJjFsyvGCkX6/w4ice00cMWmrbSWTGqmpl238fb7fgOIQ8VGjk24QKWOHMHQGQ8Mkm&#10;g+6I2U/R4nS0q3Jvb9fDimQKLS0pdTY8zUn2B3+BH7L893gps2ittTY8Sgmb3rDl5BpOWympJnoA&#10;Pe0+4f28vNN6TSUxispkT3Bf6vq8eJlqijZhBO2kZHWB5DxAFzR8W4FNOOZriw6nZAx3ewX8NfD4&#10;fHiV+6DQpfa2JeNAwMUxHFcRvAxUHQdh43HtPAOHlPKwqRSwhhGNCjTzVtLRiR2Ovjr49u/x4LgS&#10;kUCVpStUUG2KYzW4hUmNgxF/j9B7ngYdfU4qKGDFslpM0ocKieOG0hA7f0cNWQQKJ31BRwrJWU0E&#10;ou3wvyy0A1RtZTSVPkUc1x3H7Pp4T4Nmj4S4KkmuNUQkYv8AD+7jned5spjuu7xNKLDqGfZukFvH&#10;tb+PDRpBooecHCoddHHDLbx406NNKGiVCnzA9ruBfQ/38Ws40WXOFLiu2UlIzI1tD/DTh0vwpoNt&#10;S4qgHxHE6qvrTGCSpI9ugPwHx4AXXi4qKlFlhLSZpX4Dl+F1E0wAvb2ftv48Ore3G00H7q7IwFKe&#10;ampqRbp4cMykI2UTJWV7aS9fWSONDpwscWTRw02BTll2oXfd/hf+B4otzSS7RhhSkxfGYaSmJB1H&#10;0eH9nDF14IFFFvblw0Dlbjc1VUEC+h+PhwGuXGo1ITdsECnOjxYhRHbXitD/AApC5b8aE3K4mmZW&#10;bQfqDwS2xmgdewmlli3m09IzgkWFz9XfhuswKDzBClUA+M4lOlWdzdj/AAPAQ84Qcak+3ZCk0rcC&#10;xamZVQnXXT6Nf4Hhsw6DRBcsEUtJ8OjxGAxp3II/P4cN1IDgoOpeLRmp2CZSipDvJsLk27d/o/p5&#10;dq2DdJ7i+LlLofLU6WNh+vx4ZjCg6ZVXStBK/u2PK7a2ZTTuhgp4938OO7KSGVUnsQxLzGMcZ40V&#10;UYttRiabFUj3mItxuKVk1wkqqWJvePNSBWwhRqR/MsOEe1rC/wBA/jrzxWKb7pZpPYlU0hXegGl/&#10;114nWsUZNIVSYTEAZfLj4XBzHCjotYSaU1JMQu6Thik0SuJxwqccQg+yvf8AX2cvqpjujXQkjb3v&#10;HmwZrREV2s8KnU2PPahW9JNZfNhYXvzciqQag1FTFHqOUUoCnkoJplqsSjKGxvxKpyKMkMkViwip&#10;86ptbS9tfvB4y0qTTr6NIpT4s0S0zC/2h/EW/jwxXsomYmaAnFKX5yt8w2Ot7fT3/PgJdb7xU1Jb&#10;DndpinLcO2l/K8r6/b93FP4RSP8AGefWv//Q0q8MwmdxcGwP6+PCdaoogKqezlOKY+ZJr9Nz/QOM&#10;d9TXeRUyHAYKQfowAfh/ZypcJqhXNRRXzwTiOM2Gn3HTl9M1aKFHKs7zG0zE9vzFv4jhO8IpEvCn&#10;jMtClRBvt3sf+ZTxllUGqJMUGK0MkT7R4cONU0rmaVOD0ErsL9j/AHePGFKpOs1IzzUz4NhS4iSd&#10;ENzr3Qg+z2c8ynUcao0NZioOW85QZkqEZVsXAH17b+Jv4HjikaKu41ooTavDHqaQiI2uP4jTtxEF&#10;QcaQBUGg8paerpcStuNiVY2+Ise3FSoIpbIIoSqZZZwqyH2X4UqwpLSgpcMpJLBrG/6+OnEKlkVc&#10;GKcZMrUUsRZQPuv4fUOUS8Zo8aWDSDxbLPlyAxjX+kfUOGiHaMNlJWppqrDgWF7C/wDC/wBHbi0K&#10;C63jUelzM6yGOf4j9vjx0tRsoxQmRQgYW9LVoZLAk+Nvhcd+VGFKAYwqFV4ilNNtHa/N6Zremca5&#10;x4jBVWHc6DlQnTTMQa7lmENmXTllYVdZAFKDC8x0sACStqL6X+vwvxIRRQt1IpXTPR4nBZQL2Nvq&#10;1+nhUpUGiK4cBFBniuCUkdS0iqALnwHjr9PDJDhiKJQ5NJWbBEml2qP1/jxYHIFeLsU1VmDT00Z2&#10;/D+j6ePBc1sOTSKrIKltdR9PF6FaaVBYrDh809PIGbt/ZyyhNbKpoWMu4pHWMIZT3NrfSP6RwndT&#10;ppEoEbKZuoGVocQpd0QHYeH+IFD2+rj1u9GBqzThQaLfTUhy7iihjYFkOmnf3TwQHxij4q70UcDp&#10;1iKVFKFJ1925+j3D+zgUukRRIuhxjfbT7xrpwOESaaGFIvEmaclCNO37OGKMKVJk0ha3CFkcta99&#10;eGiVxSpJIppjiSmk22tf9vHidVLEk0IuD1dOIgW00H6/fxGRSum/MWOQQR3Gn628ePITqqmsCkzh&#10;OZEd7SEn+w/V4cfU3FeSuaWAraWSxPb9fbpxPThrOstIVvYfr+XLpgU4kimepnoySot+v0cemrld&#10;Nks4iH6Mgc3qJqhWa5xSySIb68oaTKVTPVBonLduOAzTYqbheLrDKA3h/fxwomlxRIoVKCppqyMr&#10;3uD/AE8Q6YovIig+zzh6iN2i00a1v+Qh+3ilowca8kEmi24lPNBMwF7C+v58ECRSnbWSgxwqbSHS&#10;/wDbyqkVqKWdLidLKtjxOUxTNT5Y0kW4HKCngRSQrqQRyaDxPb7+K0mlgampUPmmGw7f08qaq4NA&#10;pE47PNGO5F/26fx4qSKICJNINa2QTDcT38fjx+rKbBFCNg1QJYPfOtgf2Hicig44zBoN874dK7lo&#10;7nt+Rsfytx4GhLaLCaTOCQVlO631t+w/Dl6VXKwRQsUJl8oK2lhytAVboBqZNXPSJcnngmaQLIdO&#10;FJHEOoceHzGG5JF9L+z6P6eOQBS9nKS8Jp3hzfDX0xJP2gf4XHtPNARSVWXFs0HWYqz5osIjbdf8&#10;/wC3juqhXZs93trPl2qroANrE3/aLfRylM3jSVUOmE18k8G6Txt4+0f08TkVGrzISaS2Y5/Jk89T&#10;bsfr7cdSKOrRGrCkNQZyU1ggka4G37r2PbjlCN7LiEyKE+YU1dRAmx0H3g8bGBoGoltVB1V5TWeo&#10;82JO1te3Y6ewcUJVFDBnMO7TBoSMHw+SgprEntb9o+HGykqoFvuBxVBdnTHMUV/JgO0E28ToR8Tb&#10;uPZy0RQ2y23RtNJmhqcVhi89WLMQdPqsdBpzdHDyG1mIpe5dStxR91ULW9pHs00Hx5Wgpd6WftoR&#10;Kqeiw2nuqa/X4/280PFQWQlTpoLsQxKXEar7RUX7afXxVMUMmmQ0ml/lSkMrJHu1NtSfb7vGFmKD&#10;N4uKGlcPlpKETM3cX/YeJ0k0CVAkzFADnfGJwzwKC3gdP+BPfi2IqQctYBx56aQuDVtDTnz8QGt/&#10;h7bdzzVCe4bUrBFLeHFaSWItSe8Bftr25uaDxt1A+Kg+zVW4jKreWpAA9tux8ANex5omhlYtIFMu&#10;WK1Iqryqj7Wve99Nf6eVBijm4b1CRQzQ1qyQmNNNLD9nH6C/dY0nWwuaSr81R4nt8eeo5CoEUJOE&#10;UVWyA37/AF/w+PKkxSQEA1MxKoTDYt81h9Nvbbx5YY0aJE0hFzPTVdTZTe37ND7By9XLdPrZkip0&#10;2hrn4f2c3NMBFIvG8WbEoyiHW49n3fdzVOpTBoP/AOQYlAwqqa4sVN/oPtOnG9JpeXArA0YTpzXz&#10;UMsUlV+7b8m9v/ETxVQefT0VYp0txKnqY44h4AAn2kEof2cZJmiPjS86hYehwaSUD7IBb/gTr/ya&#10;ebSZNaUmap36+wVVFiTx3IGh7+KMY2+8WPHrhWE0MbGFY8emi/5eknTFIpkJ91gTr3ANj+R4WMkz&#10;R48ApJBqzDoriy01HBDUtcrtUm5N9pMZ+8EcEC1QIFRldHT9oocc0fL1tEzafZF/+BP9B4yMdtEs&#10;dNFCxvDTQ4r5ii2y3/JrW/hxeEk7KPUeJMTQ89NMzx0rCmLW9n/AtcfkeMqmiF1JSaEPO2DDMNI2&#10;1tbOB9IIYHt7RyoVFIAdJmij5t6ewUau0wAAue3sN/3rnseKZCqOmbkigUaHC8NqTDGRuBI0ue35&#10;crATR/qU4Joasn0RqFDDsP2a/wADxUDQYfMGhcTCqZYr92A/Xty1E5NNtW8kSFYtLcuK8BNBNjk1&#10;YJjuJPf49jb6O3HZo0aSKyUIiaO7nXlhTaxTbmHCvmKdrDwNv4j+HNmnmXNJoDMSD4fI/faCT+3+&#10;HCpfgoYNQ4KCeprZv5mZIidwNv8AkE3HAypZCqGKGwUQaHrL2IvLSqCdNf8Amofx4M2VahjUc3DW&#10;lVZsbplqoWAFzY/0/wAeOOJChTbC9BoDcdwRqSVpo9BqbfnwIPs6cRUg21xrEGusGq0jQxMNbkfe&#10;OWZXFauG5xpummnhr/PiuD7p08bfRxOpRCpFLEpCkwaEXLub6qC0TE6W8fYbeGvY8PmLkjA0Fbqx&#10;CsaEg5uqUpxIxOg/h954ed/AoKfkwTFY6XqUqN5chI1Nvuv43PKC7Gyrqys8KWlHjy4ot2OhHj31&#10;F/HhmleuiNy37qpCRok29fbfjtNFWFSa6UeSbdwP4csTTKBjQMZijpZXPmAEg+z2fT8DwPvpB20N&#10;7UlOyg1EsNDN+jHb9h4HQQg0LdJcGNC9gAlnpg0fbtf6P7OCxklQoC3EJVjTPm2jqJqR4o+/cfSP&#10;eHfiW6SVJil1i4EqBNe6a5Nklq/PmQsb+6Re2ouDcD2j28ZsLbTiatm18IgGjH47m6fKOE6XUWA0&#10;9jNbxNtDwUOOd2JNRtb2v5pcCgewvNk2b6s1BvqzXufEEXGgA7a8LGn/AMxsoWP2QshHlSpq8Kap&#10;j8hmt2/jpwxKJFEqXdBmkzD00wmKT5hgGPtN2Pf/AFtPy4XizQDNGys2cUI/T4VPiyfS+Z+jUaH2&#10;f3DijuBSZV8YpSR08GC05CDUDwt8bdhxUBpoqKy+caC/MWdquNylMDr8PrGrH9nCd+7KcBQxtLAE&#10;Y8+ykWanMGOkCNm107sfyWw4V6lv0f6Wrbb8vnShwnJVRfzKtzfxtYfwueLW7PiaK3sxBwSKV4oq&#10;TDY9LX/XxPDbQECiIuKdNMFTWGpfZG2n0jiNTmrAUuS1pxNTqTCIprPMb/eePobnbSZx4jZU6bBK&#10;J7KV0t/Z4cspsGmEXCk02HLKLIXgAsewH0fDjAYilZuydtQKuiqKUFQdfZ9Xw5RSCNlOocCqTk9V&#10;LDff4cL1KijhDYVsrBFi8LNt42l0GnVW5FLfDZ1MenYj+0flw9bMjCg08mDTJmClNUp2/H+kcRXC&#10;NQoytHNFMFLh0IjO7U/r7OF6WgBRq48ZrtqanibQgc3oArwWVVxfEIKYan9fr5suBFbDJXWOPFkl&#10;awOnKh4Kq5tymponiKgk9+PSKS6TUAzxI2jXt7OJysClekmpb10aroeOFwRScNE0m6ww1cl314Vu&#10;QujpuWxWWJ6ejQ7Tb7uOpIQKooFw01zYo0kwjXiJTsmKXJYgTSww6JZIbkD9dRw7bTIoOPKg1GxK&#10;EkbY9L8bdTNPsK6aUOXZXprCTxt/Cx4YWx00UXgC9lCtSTJNCG9oH58EQM0Clgg0gcdxIUdRZjbt&#10;/QeFD7mg0JbZjvBT/lfNsFFYzMANPH2aHv8AA8Us3AjGiy8sSvZQy4bnpa5UhVr3sLm/0eNvH4cN&#10;kuBWygY7ZFvbS+wjDaXEdtS+pIHgPq4+KKFrKaea9/5Uu6G4Gnb9fby9Jk+KgpzLnJghGptpqfbr&#10;4XP58YWvTQht7TUaCGpzRHNU7CwBJ8LeP3nhWXwTFC5NmUiaQ2Y2EqFydAB3+Gn8DwpuMaEdngYo&#10;MTXbbxKfaOBbvIwob91ONSVw6aphZ1+P66ce7oqE0wXggxTRSRyUldtckC/5EcRIBbVRg4Q4mhLo&#10;KenrEBYAk2768FKEhdAp5ZbqHiuBjRo19h/YeMOsUoYuump1BlqvqKayLYWte1u30248i3UoUndv&#10;UoVTVX5NqoCZTdrXPifj8BxI5ZEY0vazFKsKRVV5sFR5INrEj6xwkXKDFCRuFiafKWWt2hYtbj4/&#10;T2HFyFK4UWLSnjWeWGsf3ZtL8dIUdtNJUkbKe8MwOKWxkA/X6eLW2AaK37op2Uqo8Lp4EuAOG/ch&#10;IohL5UaTtdhpqH2eH0fUeFzjeqjhp7RSjwLKVNo8w3f2fR/TxczaAYmiq5v1HZhS7SHB8MUK4Vbf&#10;QP7eG4CUUGiXHumpaVeG1VlQA3+H9PHNQVTBbWjE0ksz5dpKulZlA1AF/pG3ufq4XXDAcFHdndqb&#10;Vz50XdsHqo6pYgL6i/8AA/HkdG2IVUuC5SUzRh8l4M8FEvnrcqBcm/h7p7/VyQ7VrQnGolzG4C1Y&#10;c8adsZgZ1NOg1B+H69uLFpnCkLCoxpSZCy88c4buPb/ycO3HWGtAorzC51c+lC9mTy6GlvuC6e32&#10;jT8+GKjFBNgFZouWOZsjjZ0Dn2jwHt+HCJ25Caka2sSrGgVxzHZK2QxxXJv9P8OBC4uNeAqR7W1D&#10;Yk1hy5lGsxeovMpQX8bXPiND7fo4xbWRdMqp28zBLAwxoyuA5RpMLpgdttPG/wBI9g/LkgNMBoYV&#10;D11eqfNNWPYjFCDBTn3vhb6RyjqwMKV2zRViaaMGoKvEJt8pO0/Env8A28ZaSVbaXXDiWxAoV6WO&#10;lpIQHIB+ocNhhQNUSs1HnrXQfom5QmnUonbSanEtRKWdjrxg40aCEjCnSipV23I46BSRxZNYKqkb&#10;dflSKuhdMk8MqmyDjJowSRWfD8PnqZQLft5ZIJpt1wJFCLR4etLCDJ3/AFvxaBFBtbhWcKb6+ojB&#10;t48qTTzaTTLJaZdON7aXDw1ghpPe3OOa004pfRWSomhiQgnUezmyYqiElRoGs3ViyRsiakG1tPoP&#10;5Hgau1yIofZe3Bk0CKTTUU+9NCCPyPI/1Fo1JxSHRjQ09Ps6TRSCKoJAVV8e9jtPw7Hg4sL3Vgaj&#10;fNcuG1PX+Pxo3eW87Ujwx+afAAkn/gT3sO44NgoGobftVIJoRI8+0KgbDe409n7By8iik26hQgYR&#10;mnDcUj2CzAg37W7A+Gnb489FIlIKdtTcayth+LU5eMKWO79hHaw7jngasFlNFV6h9JRI0s8EV0ux&#10;7aWBD+Fh2J8eI3WEuChjY5mpmOeqiXZsyJVZenkvqqlu3sDfDTsR48jm6y/ucRs/Wp1sM0F0B04f&#10;Cg+WWWFioPbTgaCinChYUhVKikpCYjIx1+7tw+bRhNETjmMU2VU8iSbF7HtxG4qDApc2kEVFXzCb&#10;txnHjT5ilBQRpIQpH69+GjYBoodOmlXDgiVHgOG4t9VEKrrRTmuVYo1LW1+H9nFX5QCkJvyaSWNY&#10;UsZ29rfs/sPCe4ZoQ21xNCv6f/T5jHWnMTYZRSxxQR7laRpCv6QLvVDtV299b2OmunAlcvfk0zt6&#10;qMri57sddNHVvKeRMn1/y2TMZhxRllCSRQJKViAWzBpZANzBwQQBxUw8pweIRVkAq+7Cgtp5FZwG&#10;0HDpJmk6xArNiMUAptw7ix+7l3kiKbZUdVJ/DmIlIv7R+3hUwcYo2eEinWpA3X8OGKqQIrizxCPT&#10;vyhIirAGaYqoe9u4TuCjVulfk3FTQ1SNe2w3+4hh+3h7YO6OfWg9mLHep58qsE6d5gjemWNTcEG2&#10;vsNx/wAmnkqIVqFY33jJQrGlrmGiStiLrYkAj878coqbVposucsDSCV9BYX/ACNx+R4WPIwqQrF8&#10;mgbnXyKmw8P2HgcI0Gh2g6xSnoW3W4aNmaJnRFKiKMBbni0CiYmvO5Q2HNzWttZEmvoeerUU60a7&#10;z9HHRSJeFOruIRrxyaSAaqmUMonOnNg02tOmn9YwqX47SCaixzMHseep0inpACvLUjptqFAe45Wn&#10;xUmIb05umzhTdVwMRccoaUIVWKiZ4ms3bTnhhV141nrQzpftyxptGFB/icAUk+ziNQo/aVNJ2rQP&#10;Fr+t+JlY0ZtmDTZQj9LY/r4cTopc7spVmZY4ve10/hxfMUShMmkTis8Uh2ki44VOmaETCSmmSkqI&#10;KWXew9n5cSoUE0vWgrFPdbmyCCHYptYaX/LvbildyAKQN2RUaCHH8bqMQYpEx239vxuO3Ahc3Bcw&#10;FD61tg1iaTlPFLGd0g+/hUhJG2jlagrZTulTIVsunDDXNFxQBUuhgqpZA8vb9fbx5tKlGk7qkpGF&#10;L+iCwQ2v+vbghT4aCzniNNWKSyz3RB+v93EjxKtlLGQE7aSgwidjuI14UdyTto+/MAVkhE8DBVW/&#10;6+zl0gpMVRUKpXUE1WkYMgt7fD8uHLZMY0H3QknCmXHClW2z6L/V/ZxFcePCjO1lGNS8DwOlCCST&#10;X7/pGgty7FuBtpPc3SjgKc8QgoYUKIQDb4fwHFbiUppE0pSjSSNElRNp2vwo7vUaPu90Cn6mw9YV&#10;00PDBLemipb2qm6uZqf3z+vhxhw6aWNDXXPD8RWQbb9tObbc1VV5nTUjEvfhIUbjr4+zXjjviFNM&#10;4Gg+hp5Iqkjwuf7OBdKClVC5SwpNKJpw0ezhuVTRMEwZpsiomapEy+Bv/TxEGpVNLlOwmKW0OPRU&#10;UQgY6+6Cf7+H6bgIEUGlWpcM0+YTDHiJEpbRtR28f7eLmk95jRY+os4UqahKalg0I/v4ZlISKJUF&#10;ThpFtE9XVblIOvh+fCWNZmhFOgUt6CUUcAQ6kAD7tOHaDpFBt1PeGoNdiSPcObAcZccpU0zFcMNx&#10;mijk2poRcez4+PKtvJFbet1EUI1LJFURHebAg+P18OU40FFgoNIrG8IpHrPPjAuSfz17n48LHWQT&#10;NCG2uFBMGlngVSyRLGT2t/C38RwxbOFEFwnGn3F6CKupjcX3Dx+IsePqTqEUXsuls0CdTl56OoNR&#10;t00vp49v2cDamNBmpARd94IrLDm3D8HAEulrewfDx15v82lrbWlWC7jZTRiPUinqgY4Afpsf4tb+&#10;HESsyCsBS9rJyjE8+ykRiFbPXjzF8beP1eHCdxZcoRtNhrA0mIfmIpdz6/38J0yk40dqhQwp1bEJ&#10;9u1AfZ7P4cWl0nZSAMiockWKVHvDQfd/HidSVrpQFNorqhjxCjqd5DG3j8Qb9zzzSVtnGtulDiYo&#10;Sxi9UKUAA/36jU8FXemKBfcDVTPFj1SZgFLHX4/R9HEguDNGKrUAUJeDV9RJGBJ3sL/wPbgiaWSM&#10;aB1w2E7K41cM0820D9RzaklRrbagkUqcHwto7G33/f48XIRFE772qpeMxNHTsB7LD+I/hyzmyk7B&#10;k0gKGOBq8Fz3Pj8f7eFSANUmhQ6ohGFGDwTHcLoaC7AAkfAdx9/fghSoAVHDzCnFUDOb8/wR4ntD&#10;bV0JJ+Hut3t/DhJcXgbONDaxyxS0Uqcs5moqlVG/cR4/QbeNvAji9p4L2UT3VopuhHKJXw+6bf2H&#10;i+gyPAaSGLYU0K7l8PH67cYUmKN2XZpAYjFUBDuBt2/ZwvWDFCNkiaCrGMU+SO5tL8C77vd0OLdj&#10;vNlN2HY/JUSBdbG39HjxKzca6WPWoQKEGj2yqGPjY8ESMaCayRTo6rs93ikgCkQNBrmaqABjB7/t&#10;H9I4G7pcUMbJE40nsEpXqKkO3Y/t0/jwst0FZmja5XoTFCzDGtPCrW1I4LQNIoCqOs1mptsktzx1&#10;NNrwFL3DY0VFI8OGyRQYeNZcRjBjNtP1vyyhTbRpMQQRRzaniQCKOFKKhSj3wtFZTe/FNFUEGkFj&#10;mFNVzb1/W4/pHCd5vVQltn9ApL1uDNDTse5tfX2jXhatogUdtXGo0iqWGtSt2kki5HifiOEiUq1U&#10;JFqSU0MmCU6PAN/6318ODFkYVHtyuDhTVmPCopblR3/aP6RxNcNTS2zfIoNHw5g9vA8DJaNDIPYU&#10;7QYSxW6jXixLNIFP004ll2qcgov36fDx4jdtVKowZvEjbXWF5YxBJRI47W9v7bcqzaKSa2/eoIgU&#10;KOGYZPEq2Ukj+7gqbaIoEvPBVLPDMIqKiQBh+v1cNUIJoPvPBIoR6LL1JFEJJrX+Nv23PDAIFBdd&#10;ySYFZ6mWipI9LaeP9/PEgVVKVLpB41mNQrJEfot9/h/TxE47poQW9r00g2q5a2b3fHhXqKzQk7sN&#10;ilJRYXLUKGYafHi9KJooceCaexgT7fcGvH+7ov8AzAqNLgrqLse/h/dyuinQ/NY0oYo/dPNaYqxc&#10;KqyiCJPDlwKbkmsclLHJ25UiacC4qKMO2HdbldFO97NP1HAVXigCKLVqmomJUzSLYfr4cbWmaUMr&#10;ig3qKeWCoLW+P7OEik6TQsQoLFJPMFaVUp938RwouFwKPbVuTSDoKNq2tHsJ/j2/Pgdab7xVCl1z&#10;uk0YPL9C8dOoOlxf79f48kRhECoou3NRp+aCVWu2vFsRRWFA021siKhXx4ws0rbSTSWkiSSW2mp0&#10;4WmCaPQYFPmG4ZFuDAa8WNtiix540rvOSiS/a3DGYoi095SNxvHql/chJ108fH6OFjzx4UILe2G0&#10;0nKGGoqJ98+lz4/H6eF6AVHGjZxQQMKUIpI4yGHfhiECinvCanec0cRCnj5JAwpLpk0lp3rambbu&#10;Nj9J4VnUo0eJCUClBS0nkx3diT938OLkIgUVLc1HCuNRjiUN7n9fy55T4RW0WxcpG1nUCUS+VHc9&#10;/E+B+FhwlXfwYFCJvKgRJpUYXiwxCO8hufG/wPDVp3vBjRG+x3Rwp/METJZO/F0CioKINI/FMoLi&#10;kgdmv273Pb4aDtwmes++20ImMw7gU54XlrDcJjubbh9A+P7o4ratks0ifvV3B5+dQ8exahp6ZohY&#10;GxFzb6u/x41cPJSKftWFKVNBIlatXWlo1vc97X0P9vAiHAtWFD0td2nGlXJHVvTh0FiQP7dBw4hR&#10;FEIKQaTVdV1VGCsoN/7bcKXFqb20ctNpc2VHwykfFagGRe/t+HfueNso78yafecDAwoVcMwWho4x&#10;5gF/18BbgsaYSjbQHeuVOHCptXU0MCWWy/cP7eKFqSmkraFKpD1apVzXB0Fvy4SrGs0I2yWxT9h9&#10;A8Nivhrxa2jTsotdc1ba5YrWzBBC3wH7RzTqyMKqw2Jmk9SYJ5h80DvxAhjjRsu5jCplZPU0Mdow&#10;Rb6vHj61FApO2kOHGkqcaqZGIe/6/Two78mj38sBsplqK2qeQqAbH9fHhetxRMUZIbSBSoweCrkT&#10;eCdR+vbhwykmiK4UkYVIxahqZI/eYgfTb4HtyzyCRjTVu6kGkTBh8hkte5/o4QIZM0JlvCKWeFZW&#10;nkmWRjp+zx7/ANHD5q0MzQdfvgBFCvQIcKiCkG3t+rgqbHdigK6e+NRcXx+J1Mcnj/d8eNuPcKfY&#10;tSKCLF4lqHJQFr/0W4En066HlurQMai4ZSV0c6sgNr+Fz4W8NOMMoUD1U++4kihowGtkijXz/Zr9&#10;1j+fBswrpqO7psKOFLeXHaeOm3Ibki+nx4ZFyBQeTbEmkFWZgqJ6jZD3Pxt9PbXhQXyTAoSotQgS&#10;aVeDNiDIDJcfr7Tr24ZtyRjRJcaAcKfKo1OzaT+v18eNF6IpnWN913PGhS2aw19akEdr8qtekU42&#10;2VmgwxXF6reTHf4fd8LcDrrpoZMMJjGkPUY9iO8qpI+g/wBGvCBVwqaE6LVEUocMqMTr12XIB+ru&#10;Pjrw0aUtyih5CGqWWHZfq4f00mvbXX6u/DdtgjE0HnbpJwFZK+san/RL305da4wqjTerGpGFR1FW&#10;272/T9HLtAqpt9QRU/EvNokLO1rd7/Trx1fhpIzDhpJzY0sdyCT9H6jhYp6KPU2802nN6wnaDf8A&#10;X4f08S/nAmln8v1U4UeKfzVrB7Xt2t7bcUod76kjjHccKejRxIAWN/z4qKIouDhNTKeekpFuCAf1&#10;9nFKSE40nWlS6TWPZgRozEpOotr/AG/HhW/cUc2trjJpBfzMo/mHtwh72MaFHcSIqF/OVvfd+98O&#10;1rezif8AMD30p/LfCv/R0zsKrIzCGTx1+/UcDq00GVCo1bmCWO4Gn5/x44loVsIqLTY60p/St95/&#10;u5cojZWyipaLHUSBgea2VTZSsw7EhRMLN4f28RqRqpkiaVQxuOsTy734jDWmmoipsGF+cPM29+Nq&#10;XFVmlRhdFFAQGsOJ1KmmVGahZ/paWvyvNGR9gjw8GujfkeDr8yzcI2QqR8McdpphmUKoBekODypK&#10;GY+9C7IR8Ua/06qTwrfNHNyujdmlWlpQDrbT+jgcmTQdmaYo8ESpmMqgfqeXUuKe1RUXGC2HR+7o&#10;Rr+djxlHip9ONJCLNcsEwDkgD9h9pvwzXZlIkj186vE7KFDAsypURbHNv7Dbx+HA84zpNOtzMU5V&#10;LJNJvtdeWSDQiSDSbxo0cieWQL/qD3+HFaZFKaRkGTRVS+eth2/h8b/w4bIcozbVApY02AVFBT7U&#10;00t39nbvxgr1HCqKc1HCmabLVVVSFyNPj/bxwrIqqlEYCnSiynUxkaX/AF+ocbKoqmoCpOJ5cqhD&#10;7o09v06fR34lLwJohu7sIGNAnjS4hSTlU3HUdr+I+GnDlsgigl+dSuhGyTiVW1MFmJvZSfu2kafV&#10;wsuECaLnLpIME7K55kr5YWvrb+g/D4Hm2m6KXMzbH24+VJzDcWtUa3P9mvFimiao5mCIml5ItPWU&#10;9vpHNN2izQRdzVU4c/GkjiGCw6sq/r34uUwtuttZoqcTSYqcGG07F7eNuNgnooZsZk2RKj7aSdHU&#10;VWF1/jpa/wDwJ+7igp1ihJ+bbUJml/Ljq1VP5Ta6Eft+jheG4M1srSoUBmfKAmUSwDvuA/5WH7eH&#10;TRowtnQaW/TvMZoiokJu2ltf3l/5qHElw1rqryeIo0OFZnp6uLYjXBB/MX8L8CS2SmixJissixzs&#10;Wvzwwo2acBqC0QuRbigY0vKcJpJ4lhryybo/1seLEqinW1A16GlrIINq/rf6ObKgTVTJNJLF6Wtm&#10;urA6/t+jXi5BAp8JpMPHPQDeAb/2ffxX91OV1Dj9UW2m9/Dw/jrzxbBqpNKWLF6qSHcSf7/p4m0C&#10;atSHxTMtZSzlnJ23H9Hjp+XFyWwa3UvCc5U9QyxVD2GguT8beNv4copqNlbONDFgVVR1kSlDcm35&#10;6dz8RwrcSRTBxp3r8GSaPzF7ED+jlAqKbBikicGkjlDdrW4r1YUt1kCljhPzFKAxvYf0WPEZGo0h&#10;xNNWaMUDRFJPZ/D+w8XoRhRkEYTQD1NBLWSlUUse2n3fw4ZJMUgCoNN8mWZogX1v8Pb9XHNc0vSk&#10;qpP3q6OrVCTa4+4i3hx7A0woUJOGzlqcF+5A/oPEKhSWuVS8cxt7OWGFGAeCRXoAgiKDxFuaNFrr&#10;3eYUnMYwwSxtpc6kfx4+lVJgkxQQYtCKWYkDxI/bxeKeSJpzwHEJpH8uNTbXtc/HjZFJnW6U9dh7&#10;ViXlHf8AbygMUhCtFNaYdBCNF45SN5RUK7qcQjo4rjwH69ubAoOJaLhoN8ZzVGZDHu1Gn69+XFDC&#10;2sMJpLnDJcamEyjuRrrbtzZFCFLgYEUIOF5Wnp6fYtz/AGfR/TygNELtyFGaZsUoVo5vf+P9I5al&#10;TTmsU8YdJTx0/mj4HnqJ3wSYp9w3MsZkNOh9vb4G/hzRFFT1mQJNdZkSpqYdyeNxf8x+Y5sVqzIQ&#10;caBj+XVdPXGY6C5t9B18ebAqRe9StMULOCY2ojEUzfefEi/8RzZoAXNqZkULWAS0Va4UWvr/AE/T&#10;242SUUB7lKm6XtbgKikLp43/AIXHx4mDpFESHCDRZs94TIruYxoC1vj+8Pyvxdq1CpVyt/ZPPCk1&#10;lmoj835aexIJtp7RcfmOXmji+QY1CjA4YtElIGhAFx/HUduJjNRc7rUrGmevp0rWKuNPjy4MUvbU&#10;W6iQZLStqAIRe5/j8Bb+PH0qp5WYFsY0MmW8hSUkaTi1wL+Gl/gPj8ebaWNfi2UH03occ8ezmKac&#10;z4hjfnfy6JDpf/EfEhhYacN7pxChhQkdU0tMjn20lZ8m1cyGprEAY97gX1+GvfhIVgCidN6EYJpF&#10;VuSExGp8tBtHw+JuO/8ARz2qj9vMi0JpSU2WafBYP9IXtc63J+Ps5rVRYu7VcHCpU9BhlbSFIgBe&#10;47DxFuw5aTT7Li0KxoM58nRRVvzMY1JDewXtY6DjmFD9u7KkwaVuD4eFYIfC39HPE1qdVLePBEsH&#10;I/X8+U1VQk1KqZ0w+nO0c8MaqhsqNFwz5nGeVzTQE699bd/o9hHt5Zao2UMGGoplyRhdfiNWZ5iQ&#10;pIOo9p2nueVbxxpx5QAoc5soB4Azi5sO/wAPhoOKJmicLisEGWlRgAL2/Xw46CKaKiaUNLhNPfyZ&#10;AO3NzFM7KEvB8r04hElgNP7Piea1UjWujGdOqkULql9fD/ghb+I5U40XmKGrMWNx1WEtG5vvFv8A&#10;kIbT2+nmhhVTjVWXXyi+eDSMPeVtSf8AXXafudRx1fiGNH1krSaADKWExSbXIufH/lU8ZaTR1cOR&#10;RucgPNFGiC4t9wuLH8xxeTQHfxofnxUNSWY6Ea/WNea1dNE89NAZm+tiYtIO/wDSLfxHDdDoQmBS&#10;ptgJVIPRQX4Pnk0GLIgcgblPfwb3T2sPH28Rlc0bvW+sSBRqst5+WrpR5j7jZbj6tp7fEe3lYoKL&#10;b0mkxnvE4qylvEdbD2dtVP5HjiK22mDRUXy7VVuKioUE7SCb3tcaH2Dm9MmaFoeCUxRg8r00mF06&#10;iQdgB9Nrj+HH6Cbp7ylPLjJb3N1r/HlhSLRFTKRDOm5hp/TxwU0cKT2MYKtQTYd/2i3HafSuKQc1&#10;BUUsoHYX/Zy9KwvVTtJIhpB5mpAH5c3SeMaAXPCQxIxWx/oBsfyPEL+yhZZTNAdhlKarEbn90n29&#10;1/pHAu0glVD11ehFCak70CLFCdBYfVwRTooJlPeYmlRh9RJVwhpDcW/s4vSdQoodToNMWN0EcykN&#10;2/UfwPEjqJpcw7p2UHyYWIZdD+o4UBqKExe1Cn+nwZSN0o4tDNFqriNlT6fA4hLeLT6v6OPpapIu&#10;4JGNKCSmhWHZMfz+/twwKRFFqVmcKYJMOoywEI1B8Bb8+/C/QBsoxDqoxpc4DFJTRj4WH3f2cOGg&#10;U0G7hWs0vaZiwBPF4oOqEVwxGby4rnXljV20zQFZimLT9/1Gh4GX1Y1INonCkFXGEOvveOuvgeEa&#10;yCaE7YMUZLptRpV0S7zrtUn6R7jDT6uDe1HhqJs0XpXz51jzRTimxJacC5JZbW/eXUD6xxx0YxVr&#10;VWpM840ZbIWT6ebBlxBANQPAfvAMve58eGSdlAe5eJURQWZ6oIsZrZMNbRW+jQG1/DwYcZcQHBBo&#10;7snCx4qSTZOTKFG1XGP8RI1OoGuuncfDidLIZEijM3hvFAHypFHPUJq2gL+8htb6tO1zxB+aExR5&#10;/LlaZ4VmfqDSp7jvY66XH9p5f82kU1/K1K2Cp0Gd4lQvc/r9P9HHvzApIrLjTbU5onxV/Kh8dPE+&#10;P1ca/Ma8BStNmGRJpywvKMVeRPOBrbuB+2/Hk24OJpK9fFvAUI1Pl/CsPh3kL/H8zpwwCAmgyu5W&#10;6aS2O5lwXDlKpICe1l1t/wAg6d/jxhbyUDbRtb2jjp2UEuI5nhxOYxwMbfV7fr8eB9dyHMBQ3asy&#10;0JNN09alBH5pfWx8eMKWEY0rS33piudFmaWobYpJ1/t8ebRdE7Ko5ZBNCrhdPjWM1sOA4TC08pUM&#10;GVGY7SRckKOyg34gXmXdSo8/KiddulCSpVDV1X6f4f05wHBKemqfmMYlLx1sS00iKAV3xShmJ3bt&#10;dPAcSZPmjuZKUVJhOGkkgnbBEDZQEsrv84pZiEjFOIJOOI6ooKY8Gqq0CWrFjYeAHb4ckcN0YKuA&#10;k4UnsZymzLaNLX9v3cRuW+qjNi80nbQK4pl3E8PqPmJFO0Mvge/Y9/o4DnbZTZmpEYvEOjSNtP8A&#10;hGNx08aQzG2gGv3cM2bgJEGii4tSskinyur43pt6+Ov3Hhg45ImixpohVB7WYrWROUTtr7f7uBxb&#10;xTQubt0qFMsmMVJFmJv+vs4VquDRmLZNQTUTVDatqeMayqlWgIpypoKnbuF7cWoSRSJak1OkqJ41&#10;9/sOPlRFJQgK2VnozLVdhx1ErppyEU6thVW+n6/lxV3SjSEPpFRJsOlpgS3x40WyKfS8F0nqgyb9&#10;l+Fjk0bojbWKmo5PND+NweNoaxmnFuCIpf0BMMe2/wCo4Jm8BQSd8RrI7mR7E8sTNUAinygj3WA7&#10;8XNiaLHVRSwp5XghIZu4t/Rw1B0iiBSdRoIc4VNRVzWhudfC/Y6+Hx4Eb1RVsqQMuQGxjWXLWX8S&#10;rFALEXtpe3w8LnnrW3UvbVL26Q3Rgsk5OqYGVpTa1zr8dRq2vcezgyYZ7vbUXX96HNlGQoKmlwym&#10;Fz2Hhc/EduGgNAJQKqReYc0RVIaONgDY6C39vjzRVRkzbkYmgXxxDWbiTof6b8L3BqoYW57ukA2G&#10;RUsu8t+zhSWtJoS98ViKh4tGKmPy0ub+z4i3G3U6hhT9udBk0nqDKytKZZgAe57fX3vwsbtMZNG7&#10;t/AgUqmooIafYngP4cNigJEUQh0qMmg4xKlIq7KNdR9x04G3EY0M2XJTQhZdptqAsP17jght0wKC&#10;N2uTSynehp4g89h4fr48NVEDbQfSFKMCnPBcdwqYbVOuncW8beOvHG3Ur2UkuLZadtR8wVlO0eg/&#10;Xt4/A806qKctmzNFzxySNazzCOxH5aHkevqAVNS/aglMVMpcwQU6AKt7aWP9A48i5CRSZyzKzUn+&#10;bS4g4Ea7R9AHFHfFzZTP5cM7aVOGVq0syLVrdDf6Abf08W94UCiotBw044rjsLTE0SlUIAsVtr42&#10;vzYuSoUwLUTUSgmnZfnJrbN1u+vHG3JONbeZgYUpXzLT0FPqwFvb/aRw2VcpQMaIE2anTQY4vj9R&#10;itVspJTt8LG3Y6dhwMPXBdPhNDa3tAwmVClFgcs9NtYkk99T9ffvwyYJTtomukhdLiasmqofLJtc&#10;EfVw7JKxQZSgIM00w4ZEkm9hqT/HiZLUGaXqfJwpd4UZmAjhsPq9vDRNBx6Btp5TAKmaYTyG97eP&#10;s+jjumaRm4CRAoSaFaXCKTexC28Tp8R3PFYwoOrl00BvUXqEkStDTtuOu217f4h2sPb48Iby77oU&#10;PcrywuGTzwosE+LVVVVGS+7cTYfT2+PI2VcFZwqZU26W0xQu5MytLiZE1VFobEbgRfS47kcGVpba&#10;8SKAOYXoawSaMfh2CYTglP5jhVOnb8tFHBgEBFRU4+t88efOg8zVnjDqZzTQPY3sL2HfUdzfv8OF&#10;z90lGFCSzy5bmJFJfDKE4xL8xIxIOtr+0n2DwPEraO8xNGzzncCBQhhIcMpgfsgfr4n28NPtoLyX&#10;TSOq8ekkqLRsSB7D9/biIuSaPkWwSKUFDM8sOt728fhxUDRY4kA1yZmVueqtTIq1YxqbHjmqmCia&#10;eaVxU9teODGkSk6adTgqt77C/wBHLaaTd9FRB5NBJew+n+/ntlXxcqf/ADL5qyJ4/r4ctM0z3eik&#10;9i0UkfvdgbfnpxlVGLJBrHhUMkou3PJxrbpipGJkUcRftYHt8Nf4csrAU00NZoCMyZqkhqPJQnxH&#10;3H4n2fDgVuLrSYqSrOxCxNJE1E1Xd5De/CvUV7aPtAbwFMVdSwl76C51+vhc42DRq04Yp2wihWEG&#10;SM2+P5HXixlsIxFF9w7qwNPS5mqcNYo0p0J7frfiz80W6LfySXsQKeIOobu4sxYrr3+v4nitOYg0&#10;gVlEDn9KGvKWe5ozHuew0FvoNvG/geCZp/VUfXlhpmKM/lTPqSvFDUPfdYan23Xx+NvDhhM0BXWC&#10;mhtFHQ49h4ldQdwU6/EWPx9vKzFIdlE66vZEhKSoFvcAdvaDGfj3APE7zQdSRQvyy8LKhzsM1Xpj&#10;OHT0OJvFMhU+6SD8Rr+d+RA+0W141kxbPB1Eg1whr3C+Unw5dLvAVtTI2msMkh33bvxonHGnAnCn&#10;VYxJDuUfqeGITIpCVQad8IskoBHa39v5cVMYGi+4xFLn5mOnQHggCtNBbQVmpYx5HXaPHjnfzTH5&#10;UimCtK1ZEq2axXcPh4/lxAsa6N2f2eBqz3o3nrKQ6EYblPp7DUUGPq1VTYjUpUgSNFE26nqIo1Wy&#10;uit7deQXnDTrL4WPtkGPMYj20gulKSsODGD8aI91Mouj0NfVYfl9KmbERukkqaidXjZ5GD3jjjuL&#10;3vuv4ng4sWnlEFcR0AfGaMEPXBOpUaegD4k0XLEoVpCSnYE/x/o4IHRooQsq7ympqlpUKeHEZWVC&#10;lwRpNRIEMb7vHx4mQNNKFHUKmvMXAUcUlU4UlCYrgEueaCSavNZfkhIuvjx3u5pvvdNM8UktHNuG&#10;lj/ZwrSS0aMVAOCjKdLM4MFihnc3G0HX6UP7OSTl9z3iQDzwqHc6sNJJHPH8aOfl3EUxalW/cgf0&#10;H8xwV1DriO7NIHP+CEqWtoQP2qf2cbWJo2tHdBor2NUbQuHI1B1/h/EcDbyIqUrZya7wyXRQfo/Z&#10;zTRqzwpZxyjYNfDhqDQeIxrNHtl5vbVThWRqcRncebiqBU04Uk6xsN3w/o5cUmWmad5gJo7njppE&#10;nwmu6O0R93TmxW140q6ciWPj1FKsKjNFslufE89ToVNOMcwVebpkioczbjzVOARUinYWsebqixWa&#10;RQ681TYMU3iILITfmqUzNZpV9zXXm9tNg0i8WiBv8f7uJVCjhk0iKgEnaeJDQgThUqjpU27z35dK&#10;YphxZrFiSvssv6+HKKp1o40gJ4pA5L/r4cJFA0J0kEUisZxEwfYuOEj7uihHbM6ttI7za2uksp7/&#10;AFf28INanThQj0paFP0OB1aw+ae+h/W/DRNuQKKlXSSYphqBVwv+kBAHj9dvHhYvUmjVGlQwpzwu&#10;dWfi1lU0hfTApTecIfeJ4catNEunVWIYwGfy1OvGu/kxV/y8CaU1FEJYxI/Y8M0CRRM4dJinmGOk&#10;Ue9Y/r93FQikCio7KaKurwlJdsZUn2D4/AcTKcSDApc224RjT7QrBWQjYBrbS3t4tRCxRa4S2aba&#10;3BAt3Hw/o8OJ3GIpW3czhSYZK3zPJhvbT2nhaQrYKOQUxJqYuCVDAvMx08L2/hxzuDxpg3IGymLE&#10;JDhz9+1/y4gdV3VGbI76uWHYq8z2vcfqebae1GqvMaRTxiVL8zCdvxH368XOJ1ii5leg0jhT1ELH&#10;Z48JAkpoR6wrbT3SiZ1tLwwRPGixcDZXc1JABu0vzZQNtaS4abYIjLLtXX9deJQmTS1StIpdYbgi&#10;sm6Qa/r7eHjTFBh65qPXZNimfz72t8L9j8f6ONuWQUZp5rMSkRWCWpGDxbEYi3s79/6eaUruRhVw&#10;j8wZNMYrq/EpPeJsPpP8eF3eKcNGfdIZFOfzL4fCDu1+q/FevuxjSLR3ppxwjFpa59rEkfX4/wBv&#10;FDL3eUlfYDVZcZlMUZCjUj+w8ceMVS3TqNJ7AMIxiqrhKAQNPEDt30Fz24VsMrUqaNrq4bQmKG2D&#10;B8So6EFwbgfwHx17cGiUFIqOFvocVSalq5zU+VJqb/3cQlZ1QaOA2NMilnhIkYBwCB37fXwzRQfe&#10;gUrjVBI7P24pBom0TSTxurhmjKgC9tD+Y4mcVRwwgg0B+NYCk8pkGg17fTf+HAc/b6jUj291oEUh&#10;KqkTDn94XIv+R4QLQGqFDbnfU9YVVQ1CbbXtfv8AfxcysLFFj7ZRT+cMilBK28e3DItBVFXflNR6&#10;bDE8/ba/G0MiadW+YpaU+G0yINwHDpLYFB5bxNdS0uHK25wAfjYfx15VSU15K1msho4KiIpH9XN6&#10;ARhWu8KDjUalyuDPvIHj4e36eURbY06u9wpfUdBFAgBGo4cpQBQZW4VU7xUaMwa3H4pCpyKWFDSb&#10;YbIOKQKJHF6jTRi+GTTqVA/Ua8bUmaWsuhNJOmyhJ5u8fl+Xa/EQt4M0dLvsIp+ky/ULCY1uLjw+&#10;P3nvxUUUXC5EzQFZyyfWTzmeIe8bnX4i/wBPccB97ZlzEVJOX5glAg1DyrheM0M4eYkC/ftoRbud&#10;fZxuzZW2cafvnm3BhRhMKxWqghu1/wC8a9/jwapVUWPMhRp2/mnzXuyad+OaqRd1p2VgqMPSqQ2F&#10;7354iacS7ooHM3ZWRtxA9pH/ACsPb8eBy5tQoUO7G+I59KDpMLShJZQOB8MhuhaXy7hSkw6vZm2D&#10;9fHho25NE7rUY0rHWYwXHe2n7OGsGKIxE0Dmaop2n3nsCR/zMOAu8BNSDYKAHPlXsArTEbHT4/SP&#10;6Rzdq5Fbu2tVCdTVD1kY2/r48E6VFdAtaQ2aeaakkUhuLUpovW4DSxwwhY/fPYf2cMk0QPY1Bxat&#10;VG8tTxlxUUpYbnGmlEeRPMXjQxpaSAYqHJiTUp2M1uMKc00oDOvGo643TuSJDqONh4GnTbEbKT2N&#10;5jggUj4Hw9n08L37kJo2trMqpD0+LJUzb1HY9/o14SIe1nChIu3KBQmYVUSrH+v69uCVldA59AJr&#10;LiNS0iBe5/U8s4qaoyjTSQlikQk24WERR4lQNSRmLD8NTbORf2f3a82blLW2m/yi3tlSaDNdFXTb&#10;I0It8Ldu+p17cu3dpdMCmnbFTQkmhOw6kp5YhMwFzwSIANAx1ZBilRSUdM1iQP1+nioUULWaUC/L&#10;0kYcD9fr48KL8V0H2aM9/wAviZYiTbTQnx/4j8fjwqfug0KE9nl3fHGgnXNWM4xVWXcFJ76L8PG5&#10;4QC6W6eRQ0Ni3bpx/GldR4RU1Sh6g3017n+PDVLRVtojcuAjAUs8MwWnjIIGv6+zhkhsCg+8+VUp&#10;/Mp6GO5tp9H7eKjAooALhpF4vnWno2IGnxP9thwvcuQ3QgYy8uUj589LUmyMdfZ/ZYcLTeg7KPU5&#10;bp21khzBvAa/fjguJqirWMKkjHEd7Brn4cc74Ux+WIpQ4fUeb34tSZorcTppRiMMl7cUiimYNcRI&#10;0Wg541aJrjvEw97mq9Gmk9ilLGQWC66/08TLTNGrKyKC7GsGnq9IRb6fpuOBt9groa21wG9tcsDy&#10;lVU7+Y4t9/0+NueYtCmtXV+lQihXooRTxgcE6RFAZatdTJWDISPZxw0wBFInEkklYhD+vfhY7jQh&#10;ZITtrDR4a5O49+UQ2acceGylDeSnXQcXbKKcFUzVNbM+jcSKXRihoCuMVMs8ZkY80EzjW1L0mKY8&#10;Tq0w1GcNa2v58Quq7sUZso76k9hGZzWVZha/j3+Gvj8OFzN13hijZ+y7tM0Jcce+PgnAmgYpUGmS&#10;unp6OX9IfH+3x4gWoIozbSXBhUyCqWqi3xHQgcUJXrpOpHdnGkNmekn8vzIz7O3x0P7OENykxQls&#10;nBMGkThGB1dXUedUqQAb3YHX2jXhAxbqWZNCW4uktiE0savERgcYCHX6vAf0cPVui3FB1tr8yagU&#10;mccQqJNkSsb9tL/m3EqL1SzAFK3MuQgSefZS1hxavkhDEW/P+zh6l1RFBtTCQaZa3FquQmIMRf4/&#10;0cSOOk4UYNsJGNMn8onrXLSHvr+vc8QdyV7aM/zAbGFOVHl4U0gLD9fr4pbt9JpI5d6xS2pY6ZU2&#10;Nbh2kCg4sqrhW5cpMSBWwJN/1sOVXbpcrbd4pmstHlmLDI/MVRf4AfX2/p5tFsG9lUcvS8YpM49V&#10;tSq1ja37P7OF9wrTRxao10H0uK7iQWJPA4Xp40LE28cKfsDSSolG7X+z+w8MLfxGiu6hIoQzItJD&#10;c+A/hwQE6BQTA7w0gMVr1lnO7w7fxHCJ1wTQpYagU4U2ZcPpINrHX6h31+J4+m5SkUlVZLcNNlVj&#10;VNiMhBO0H9fHXidT6XMKWItlMiuXkYZBH5zWHf2DX69ebKUJxqutajFRqZcPq5gqAH6vu1PGk6V7&#10;KeXrQMaEvC8PhWHQDX2/HgmbQIoHPukmkfmeoWJfKjP3fHT+I4S3K4woQWSNWJqPlTLj19QJpFJU&#10;nub+2x72HGrS31mTT99eBoQKMDh2DUlDAN9rgD+GvYcGyWwkVFrr6nDhSfxyqw9bxggHtbQfA6d+&#10;JXFpGFGdu2s40hjgpxBtwOh/Xw4U9z3lCP8AMd1T1R5XoobGe31gfxNzxWi2SnbRc5eqVs59lKA4&#10;ThyICADb9fHTivu0iivv1moHyEMj7Y+3KaJpT3pG2pLYUhjtIdPv5bu+mmQ+Zr2H4fQiqANu4/o8&#10;ObQgVp15UUK+HUFKIAwA0H9h+PDICgm4szTNiho4L+YbW9th/HlVQNtK2tStlImrxaiRCEYXF9f7&#10;TbiJSwKPkMKNBvimINU1ACtp8PjwgdXqOFC1lrQK5JT0zxh5RfTU9+bCRGNeKiDhTLVxYYHCR2v7&#10;NP4DiNQTRggr40t8vUsMSgqo0+FtO4/LhxbgCg5drJoRS1MKaxsDaw+rtw7oKwSaRsuAmsqr30uf&#10;H2m44WKZ1mj5N13aaVNNhUOGQbnsB8f7eLko0iiZbxeNBjm3GoWZoUN/1seEN08NlDCxtztoOEaS&#10;oJB8eBwSqheQEVFbBhJIWkbS/wATxs28mnxcwMKf6KSlw5QVfUfR/AcMEENCilwKe4V3WZjdtEuf&#10;1+PNLuq23aUnKnG8SmOyFTb4XP8ADThU5cLVgKOEWyE7ahRSVD+/UX+PG0knbShQAwFY8Qq4mh8u&#10;LvpyjzgiBV2WyDJpv+Vqdltjf5Pd2Pbdfd9HC/u1dHCfSaWd4np4x6xsr//S0u8Bw2pFKsZ8Bb6u&#10;47X9vCNxQoOLVU7EcvOY2ZtDYn9vjyqXKoF0EuMfM0cpWnfW5Gn3j8uGScaXpg7aWGVEr6n3pr69&#10;r38dR34w5ApO5ApVYjBUR2t8OJkkGkwINOuWxN8yFkJI0/oPGHdlUXRgcHiQUw32vYf0HgYc20hJ&#10;qJXO0TER9xxQjGqxTJVior6Cehe/6WN1t8bXH58UiEmadTgaC7phXGLMNbh0mgcJOB8fsP8Ax4bv&#10;Dwg+lKrhOE0a2hpVxOBU3a2F/HUacDyl6KIdhpSJhdNRU5VSL/V9eg4XqcKq9M0HWYqF6olB4/tF&#10;jxa2qKVJwoNa7LTqdw8fAfR8OSHYXAu0lpXBOHof3V4nTjTlglJPRyWv3P8AEW4VXuXrbxGIxp9D&#10;4BoQ4qi0Vm78CBSUmKOG3waDDG6ioWr8xPgfr7Hhq2ARSsPBWylDl/GHhI8/wt+Rt/A8ZWidlKgd&#10;QwoUYMXo5YQpIvYff2+nhdig0ilTZpzppqO1xbX9fp55TqjTLlweNPUbUwcFvp/W/GE6l0B7zNwy&#10;Ip7qEw6ei2uBusQCR9Y1PFHc6caAa8x/M4TQV43lKlrHaUqLakaD238f6OPJWU002ooxqDh2E0WH&#10;nYALC4t37/lxahWvbRBdLUDIPnTJjmFRVgIH3fVY8F1swnbtojSspoM58N+Unv8ARwTJCUdFHAc1&#10;ClFhtRLs2E6af0cTreSk4UXrTTwWWRbHjYfCttMRFcflYXQqQLc8VINaxpK4pl5ahy6Ae37x/TxI&#10;pSTRm08UUn2wdopRft+vt4XKbB2Uapu1J2GuOJ4DHVwWsL6H7v7OJEIg0razBaDNB3U4BVYY3mQX&#10;0tr9B+7hn3c0Jm8yLgg05YTmiejKrM5spHj7D93Y8SuW2qrrcXwoWMJzzAyhXa1rXv8Ad424TLtC&#10;KJHLp5OyljS49FWC6m97cLi2U0KbbMlKEK5wp1pngcbnNxxkzRyLwUpqMYe62ex/P+zlAY20ftOg&#10;1wraLDZRsiUfqfYOKAqlyXAdlJusyhFVRFokHt+q/wALeHx4+FmnZmkNJkj5ep7f0aG3h/TxV3pq&#10;tO1Nl1TeMgC4/X28bK63SezBkL5qF3jXXUgf8nfE8UIe0mtA0XLHsiYxhmImWlJUDd428QR317H2&#10;cOUuBVLUnDGhDytieI4e6rU3BBN/vDfT3vxM4kGmFYUP1Lj8MsCrf2/d34XhFPpRTpBFHVODpypW&#10;BsqinAnCn16aKOC1gOeTjVUnVSBxfDfP0Gp/UcW0rmmWlwWOOS8g179uJVKIopcGMipOI0sCx7Ao&#10;7afx55CjSlCyKDqqwD5qbeoAA+HxuOLw5FMOOgYVjqoThtObi1v7ueB1UXTqNBfU5nZKwRubeJv8&#10;DY9+LwkRSvu9VL3D8QgkiBvxOpNJIjZU6Ro5hxuKdDp2Uh8SwSCefaVv/Z9Pw4sCsKcU6YilZgWW&#10;6KNA2wX+P9un5cTLXRWqVUpKrBYGiIFrDt+z4cZC6K1HSaQ2I4bHCGK/r48XJM0mKpoJczQyBTGt&#10;z/fY/keKRSq2ISaDvDsrVdZUh5ASL+0+H0DxHN0Ll3aUpwoaMDwGhw2EecACPgB207m/hys0DX31&#10;OHCl7RGgntGNe39HjxOZosCSDJpBZ3wEGLzYxawBH0A2P5Hj6VTR9arg0j8No41ozDJ394e34jjm&#10;yr3CpVIpnwyBkxjcDddytb6dGHPbaWvKluKHKnwoVdILrew1+rjBMVHylaDSPxfA6WAmyi4+HsNv&#10;4ceBmjth1SqDKehn+YIgY/QNNRy1C9KhpxoRskvV0VSjzE+6V+4Gx/I80oSKBmZJDgwoxf8AOhJR&#10;BDqQB944XaajnuDQSZhooq2QmwP62/geLk0KLVRaoLnwD5Oo81LAAj8uO0MRdd6mKU9NmSChgWKV&#10;7WAGvwPHUK0KBorFuoL1Dpqb/WWjMZbdY/H+3ix1IcGpNKXrLvQCn1rNSZ7SjPu99bePx+A78QgC&#10;iNzLSujA5Fzp/NI1VzdSD7LeDjQadr8SuCNlAG6te4PPlQi4pSUNQxqQFbue2mo+7iQGigEignzL&#10;mWnph8tFYeAtYfEduKQJo6t7cuY01ZXqqaorFdgPe0+8afcRzyhFL32FJFK3MOARYrDaGwvb8xY6&#10;DjAXFbs5aNJjD8qGihIOpt8PD6OPd4KFSl6jNJPHqE05Ljtr/C/FCDNHDCppGU2MLBU+WBfUjS5+&#10;I7cUkUK2m9VCLR4zHJFcj7/jrxrTRipmKasSlTEFaKM6kHmxhVUjTQQ4pkSWurdxQsCT3vax1+A7&#10;8tANL0uQKFbLGVRhsAcIF0BNgPZr2HtHt5YmMKLnFTT9X1fkDY5v35oY0lmKSVRj3lnaikn4An+z&#10;j0RV0ma54fi0jzq8i2Hjf46HQcuKuaFrBswR+UIr37dviLeHxHKmi9SJoU8p17PUhkP6j3hzUUhU&#10;mKGOvqZkpRIyeYul1va4Ovfl00nUmRRHuulatTBWPRwCMvuKqF0HaRbFviDw0CvAYFKLMQoSedlA&#10;j0wwz+YjcE+0dwtrYMDfUD/EOFrZgTR3eKgxRqcJpYMMhDsApt/b4n28eB1UFx4q51ePBrxRHT23&#10;/o45FbLXTQfY5GahXkbvYkfx44KUoEUWTOMS4dXidD/iAPxB3C31HiNzwmhPbeMRQyZSzUzUAmRt&#10;GAPx94A+PxvxehWoUG7i20mK7xTOnnN5UzEjUWJ+/v8A0cvqAplNtpoRun8dBiEoaSxIIv8AUdp/&#10;iDy5NFNxKaErN1PFhlCZIu6g9gddtj/Dm00WN+I0XdcyTtiRgBNwWFr+I1Hbjs0f9x4Zox2WCKqj&#10;se5B/wCah+R48KDK0wanmmBkIP08eqhFJzGcMhMZZRqNfuN+bqoNBPjsxo4m10H9NueJijRpOo0W&#10;HOeOyys1N2v376+B9g7jgeuneFSLZW4GNJLAhU/M+auov/YdBwtYmZo4uIiKEmGJ5UAkGvBEBO2g&#10;uVRspR0syU8duLEmKK1jVTHi1arI206/qOJ3FUsZbikNDVMKjzXva9/6eFGszQiKMIpSHHoFhAew&#10;7X/U8MC8Ioq/LEmpNFjUDi4Pf9vNodBphy3IqeZGq2Aj7HiqdVJI7ulXhGXAT5koBPf9b8XIaAoo&#10;fuuFKGaOOjTaRxbsotB11DixyKFjFf29uUDgq6mCrGsNdia1MVr82Vg04hrSaB/NLFiRH3N/zH9I&#10;4GLo0ObIRtpH4Dh74rXrA9ypIvY+B0voPbwlt2y6qDR7cu9wmRRq8FQYBhgkT3Rtufrtfx9vJHbH&#10;dioZfP5leNJaWolx3FxIjX2MG8O69/vHEhPeqwo20flkeYo3GV8xR4Llz5CQkfo9g7/uklD29h4d&#10;Co7eR3ipoHsZxSjnxl6tXGrNoDfRtfC/jxokTRy22QmKYc4ZjSqw0xXvotx46aHvfuDxh1cCl1pb&#10;EKook9DiArHCA97aXPY2F/DkcKbUVYVNqXEaaeaHBHdhLOTofaB/Dhg2zOJouduYwFPUlNsTbD4D&#10;izTAwouC521xw2aakqLH2n89f4880ooNaeSHBQoUWcI8PCPUbhGCC20a7bgmw8T3tw+7+BQT/I94&#10;qKFPqpTYdgkM8+BNNNRSwxmGSYBW3SJcAgaD3hpbkbuZut5ekGD1e/po2atGioJRj07NnHZRQaTD&#10;6nMPm1VZUBNNyo7Mb69gOLwhb+00NVLRbCAKdKbAhRKWvcj6P4DhuhjQKJV3XeGsJw2bEZfJJNge&#10;wP8ARypaLpinO/DQmhKwHI8FKqyKm57i1lufh3ufy4ftWaWxjz7aCFzmSlmJoa8Fy3jWCQCow2tm&#10;oqiW/uRblcXFtWPgw9g5r8q1cHEAgcTiKCzt7PXSqwvJdZ55r8VkkqJWGrTSPI2v+s5/Lh8hlLYh&#10;AAHUAB7qIXL3VgIHkAPhT2+F0dIu0WHwH9nFEUX6yrGu6DCqOqmZWA1B/L6Ob21tayKZs1dOoaqG&#10;R4kBaxI0/wCCHa58D48bWgK20st7wtnbRNeoeVZsEqS9OCFu4NvgQw9vgeATMLYt4pqa8pvQ+IV1&#10;fh8RTJgtPiFVTbpL2vp9B+A4xbpUoY0vuVobVhWGsjKSGKRdT/dyrgjCnGzIkU2yYaJDZRa/ExZ1&#10;UtS9pqbTYBIDvI046m2pMu7GynZ4Y6dLWtxfGgUXhRWaY6lXm1AuOFyvFRoghNO2AzwRnawudPD6&#10;vHiy3WBRfdIKqW7VlMIg178PS4KDAbVNJzEayKRNqHhc4sGjllsikx8qssm9uFOjVR53mkU909JE&#10;g0HFyERRYtwms8qso9zjxEU0kztrNSQM+r8slM004uKeYXaBtOLU+Gi1Q107GqkkQLxVqmkGiKbn&#10;oI6iS7qDf28TlsKONKw8UChAwOIUqAqu3Tw0+P8AHhw2NOyg1cHXQgQ40lJHvBseGGqBQbLJVSYx&#10;rOsso8pHI+H95/ZxIt6KN2bHiaZKGWsrn3Oxsfj/AEcoklVLHEpbFONftpod0ngNeXVhSZvxnCgt&#10;rsUM1R5aeB1+rQ9uEK3ZMUM22NImlbhVDDJAGm+Pcez6fhwzbQIxohecIOFc8RSKBD5Onft9/hyy&#10;xAwqjUqONICasnhc7jca/rrwhUopoVpbChUmggjq5d8w+vjzadZxph1ZbECljBHFGAsYA+rhskRR&#10;AolW2seL4XJVUps1jb227a8q63qFXYfCFUFsVPVYDUsyube8NL+2/wBPAuEm3O3pobKWm7SMOinO&#10;PHJawlJL+PfioXBXSJVqG8RSdxPDJKyQsgvfW/0j4/HhW813lHDD4bGNYqLK9XIw81fd+v8AsHKN&#10;2ZO2nHb5I2UIWGZfjp1uFufbb+jglatwmgg9dldKnDsMWCrWqXaChBG4AgEa/HipVsHBBopXcGIp&#10;Q1WD0dfUyV9Wo3ykt2Hc+zjiLRLQgUXJu1JECkliuGoEZaMGxuQoufjxp1sJGFHLDxUcaB7HMLrj&#10;WNE9wwNrHQ+0d9ex4Dn2is4VIFu8lKal4VgVRTkTyD+P1d7cUs25TiaTP3QXgKWFLKqsEA4dINBx&#10;xM0tqIKYgzWv/Rw5RsoOubailZZ6nyYrm5sO/wBXGjKjAp2QkSaGPJuWmKCSX2/D/iQ9vDhtEUC7&#10;y5kwKVOY6iPD6cLTqzt2CorMdQbAAd9ePKISKLrdsvKih29Pnog65eqPDKjEsu+bhgiheZIalY6b&#10;dsk2HfJM25QDbVUbQjmJm+3azY7mrDbp1KMYCVESJBhI44xKhsoEb1785buItLd4QVkjwgKUoBQl&#10;JgCMRMSRsodp/wAHLq9DSLU5trcNqklcmOKkeSo2hSAPMqJPJgDFSToG7EHkFsdsNrmiC9CkpAmF&#10;J0k7diRqVgRxI209l/bDlpYL51ITEgKQUqVtmEJ1KwIxkjaKJV1K9A/UzoNUPimacMkkwuFJWlrE&#10;3PDH5c4hBeRURBuLLYAt378yk3R3oy/eSEsK8RiAcCZTqECSeBGMbKHdhv7bbyo1WqjwwI0k6hOA&#10;JJ+GIqXkXI9VilScLyxRmpnKGyxRgsNup+gAH28l/Mr9rK0BbhgSOrbSN66EanDA6zQI9Q8V+WxC&#10;bB45GLCxGhGhsRpfwNxx8XQeRIoXWdpphRoH6XKKVNUamo1vfwA8b99TpxAi01GTQwXflCdIoQ6A&#10;RYeNnYa68PEjRQScl3GsGN14npzEjaG40+P9vKOKkU7btaTNIjD6OaSo8xz3P9h4UtpJM0I3XABA&#10;oS8OiMcQv+vhw8SIoIuGTXCukCcqTFXbE0wGrbdYHjM0YaBS9yu3mEK/w/I2/bxa3jQduvDQsiG1&#10;LuPgP4d+LKC8yaCTMkk0VSVU9v2G38OI3DQptgCKcMD95AX9vj945dFJ38DT1iECTIALX1H7ePRN&#10;IkK01kwyiSEFj9P9PNARWnF6qQ+dKkwQsim1u/32P5HiN5UCj2xRqNF0qMO+am86RrlT8O/bgJU3&#10;rMmpXQ93YgVhlnp6ZNi9+VKginEpK6TddKrm6m/CtxU0dNJiuEONSUyGNb8aTc6BFWVbBZmmuonq&#10;K6Qu1zf6f28QLWXTS5CQ0IrJTU1SjbgNOONoIqq1pNKylzBPQRqoY9rflbh4m5LVB9y0Dpocsi5u&#10;nq3SRCQ2hGvckXHb4jgytLjvqjTMrEMzzzgaP1knML1FEl3uGU/cbOP4nggONRE4jQab8+UYr6dy&#10;Bqb6/SLj8xz22ttK0miG9S8t0kJkqYkF7MR94caD6+Bu9ZBE89NTFlF2qQknnZ+FFfnQ01S8Y/dJ&#10;H9HItUNCiKmtB1pBrNExdtzcUJM7abUIp/p5VMewcNAaKVpxp1w2JjOG8L/keLGRjSB5WFKuoiDw&#10;jb8OHChIogQqDTbT0bGeMzX2B13WFztuN1r9zbiLQaMe8Aoz+bsM6NT5UwvCemsNfPjLTzR1c1VL&#10;EsbRPYQPHCtthVvtEm2vG29bcqWQB60Rqdxk1br6Xvw9IcvdOBnefqHgmAZompZaj+XVWILWVTzI&#10;5p3gpaGlS6iQABXlJUllsbajFPOd9FOXJQy2pSEnaE6ZBEglSicR1DhUW3u9LrSv2LalJE4hMcOK&#10;lYD9Kos9QHSbHOhfVbG8kYs8bHDq+spgQyhnCv5kbmME7dyOpt4ajw5OeVZoL5pK9hIBI6Cdonji&#10;KmzLL1ObMJcAglKSR0TtE8YIoDq6pFQoJPx/LgjcVqoQtI0VHphDt1AvyiAKdXNZZol2kryyk1RK&#10;qgRAmW3EqdtK1bKURhRYgyjvbhppwmibUSayUyq900v/AEcugA1VZimfFqGymVfj/TwvfROyjG3c&#10;4VnyniD0dcqqbXJH3j+kctYuaFRTWYMhxPPCj0dNsxK8aEG4a/5gOP28lZpesTWOuYMFCufKhhzJ&#10;TR4nQnb4g/8AJw0/PimJoNtnQZoreccDaJnbZa4J+8bh+3hY8iRUhWL/AA56KDKAGEm3t4TjChav&#10;xU6mufZpxTrpCG8acsIxEM21/wBbH+jj7a5pM+1FKp2EiacWE0TpwrAincOVp4mlJCbx278eFFSt&#10;tdxxlW5avEzSioiy6cdouXU5l3annqZGFcBHzdWmu2hBXnq1qqId0Z05qad212tQb2PNA14prIDu&#10;N+WmtbKySqDHbmqonbSTr13tbjJNGjZpK1VHZtwHE5FHCF02PW/Ke4w1BPGSuKVhvXTlAUrIyW7a&#10;/wAOO7aSqls0jsfEEMZZSLm/b6Lj8xwteISKPrWVGgXqolrqwgkbb6fWbjgKWO9NSK2ruk0rsHwi&#10;hiIAIJPx/YOHLLKU7KD9xcKVQk0mCRzx2WwB/Xw4Iksigiu5KTSEzVgUESte1zf4dxf6e44RXLAo&#10;TWNyTQYQwtTz7k7X/IjgWSjQqhqpWsY08ndItvbwwONFowqBDhdQ03mJ3Bvf+/iYMkmaVqfAEUpI&#10;56+njCkEAAa9vzOvDQKUkUSlCFmoVVUVc67FJuf18eMKUpVKUISmuVDgEs7rJM5I7j3v2Dnm7YnE&#10;mtO3YTgBQq4YtLRRgfD6PjwVNAJFAd/U4aiYtikWqrxp1yn2GTTDSmeol/Rj9foHESZUaM1gJGNK&#10;NqOr8q7+79Vvp4YFBoq7xM0GuP4bPLJc+H9x4G7loqoY2jwSKbcNo2gYFiBY9vo4kZRopW+5qpVv&#10;VRRw2Y9h/DhwVgCiANlRpPLiEck+xFvrbt+3haHQTAo4LJAxqXUzSrFuUW4oWqBSdCQTSWlrKx2t&#10;cj8v4cJS4o0fJbSK7osXall94Xv+3Tm0P6DWnLfvBQiYRj/maNp/d9/ccEzNxNBG4tdNKKfHaUJZ&#10;j38O3F6nxRQm2VNJiajlxeS8aki/x+vhepHfbKOUuC3GNOtNlDECoEC9/Z/QL8UItTwpCu/Txpzi&#10;6cYjUH/SCfouB/SePfkSdtJDmyU/bz8KU1LkiDCUDPYC3j9Ptb+jhi3apbomczEv8/hTDiFLTTzi&#10;MEEA/T9Pw4lWkKMUZtLUkTQt5OwakpqdWkUafDvbQ9reHDppAQKBV6+pZqdmbF6Khj8lSFJ+A7j7&#10;zqDxxawnbSa1ZU4aDaGbC/M+YlYDtbUD6PjwuCk7aFKkriBTq+Y8Np49sZAt42/p48XkikotVrrn&#10;TYmK8Ep+uvNpXrqi2e620nsbc0zbn+P5a/w4le8NGdsNdJqSvp5UtwuKxRyGimkfiuHpWAmMd/2j&#10;hM813lH1u93e2k7Dg9TStu8P7Pu4XJty3Rwq4S5TsmImC0cl/wBRxaHtO2i8s68RS1wXyKlfNA9n&#10;5i44dMwrGg9cyjCp2LVHy8HuaH+kafnx95WkUlYTqNBjBVV1TW9jYn+Oh7a8C6VqUqhmtCUJoXsG&#10;w+r8tWkUgEa3+i3jwXMoPGgHcOpnCl1TQxrHZrA8NgIoMrUZqbTYf5z7hywFNKd00rqHDES1hxQB&#10;RQ45NPqU6oNeXpCTWZaWOU2I56q6op3ipsNp03zAfdf+zlhScqUrZTNieNYPHdIbEj2a/kvNEilT&#10;bSjSArooa6QmFdD8LeN+JjjR2hRQMa40mXAPf2qL+z+zmgirLuppRRYHHssBx7SKLS+abjg5jlv9&#10;fK6aU97Ip4gpQFseO0jUqkpmLDVdL27fs0/geJlp1Ua2zuk0AuNUrw/o1H69jwJvJ01JVuvVjUfB&#10;acxyCWQWGn8bfw42wmDJp65VqEClbW4zR0cGpF/qHbhut5KBRC3bKcNBJi9VJitR5dOt7n2E+235&#10;cCTyy6YFD23QGBJpxwbLFYxEh/j9fhfj7FoRjSS4vU7KFDD8KNIAJPAD9deChtrRQJdf7zZSnpY0&#10;ZgvhxeBROs04zxrDFuUaccOFJEnUaDvEKhjVe+3bw+jvwnWZNCxpPhpYYWsXy5UEag/l24ZI2UQv&#10;EzSWx7DpJ5v0I73/AD1HC95sq2UdWrwSMaaKfLUxN2Pf2G39J4kTbGly7wVHxHJ6zi57/qPG/KO2&#10;YVTzOYaaY4MpPTyg27W/XX+jiBNnpoyVf6xSvp6aSGEJt1A7/Rw4SnSKIVrCjWLbZ7ycrFXnorOa&#10;WGq9xRe4/Zy2kGmtZRTfL06fEXDICb+zTuPgD/HiReX95S1Obd0KUWE9Nlw5hKUG72AD2a+08Ws2&#10;AZ2UUv5uXcOflSvFE9LHtBsBw406aIO8CzWKOqNMdxPKzFWKNdMuMZkKRlUOv0/38SOvxRjb2kmg&#10;bxSvnxGs/SnQn+P0/HgTdcLhqQGGgynChCyzhsEcQdhdjr9+h7fEcP7ZoATQUvXiTFKmqxGChQ7z&#10;a36+PDFSwiiRtou7Kj4bmaOSTap7X/L7h2402+FUoesykVlx7GmSBthvobW+/wAOXdcgU3bW8nGg&#10;RrxPiVSdt9T3P3jgPcBcNSM1DIpTYXlp3jEjD7/7bDhk1ayJonfvADFZa3BKxF/Rfr+zvyy2CNlN&#10;N3KScab8PwzEfNBe5Fx7T8D8OJ22lTSt55EYULeC05UL5vfT+FuCltMCgLcLk4UvYI4RHuY8Xig6&#10;omaZ6yaEE2N/o40TS1ANQYXDHTlJp9Qr1Ts26nnjXkVCp6WMvuA42AKUKWRTjJLS0yXNgfq47IFJ&#10;AlS6gJWxSPqeNyDSktkVmlAZPcPN1VOG2mSWBQxLcYIpcFV3HVU0Rtft7Oa1AVooUqvVFdCy2XU8&#10;0VitpaNI/E3qZL+QD9319zwscJOyj9kBO2uFI2I+Xtb4/Hv+XNJ1VZegmoFbhU2IKY5LkHvr9Xhx&#10;MtsuYGlTb4axFZcHyjTUMoqJLAgg+A/M3PLsWYbM1S4v1OiBS/jiATaDpw9igoVY0mcRy1JXyhyb&#10;Wtr9B+Pw4XOW3eUdM3oaEVOpcPXD4dhPb6+PpR3YpMt7vTTPUyxSSe9qOJFEE0YoSQKhVmK0OHwl&#10;lABt7AO308TrdS2KfbYU6aCvEcUOK1GzwvpqfC9uBB17vjFDlljuBNChlXBcO8gOVDN7bfWNTfgv&#10;tGEgUCL65XNKnFBBTxFFFhb+7ho7CRRKxKzNIX/R3kMhIN/r4RYE0JPEBFO8OI0UCfEfr2HFQcAp&#10;EppSqbcQzDCinyv2D+N+J3LgCljVoTtpHnHsXmqLRKSNOwJ+nvpwlNwtRwoQ/lW0jGhBy/i1Qllr&#10;Dbt3P1fRwR27pG2gndsA/bS6fG6WWIJfXThz3oIoNC3UDSAx+g+eUtFrcD+g8IrhvvNlCi1d7rbS&#10;Dp8p1Szh6jsSPD+n+jhAmyMyaFC79JEChewDL3kUwdFvbufo0Ps4L2GNIoBXV1qNNuY6hMPUrJp3&#10;/L+w8YuVd3tpXaJ73ZQXRhsVqvLjUnw8fAf0cCoPfmBQ2P7BMmnKqybKkfmKbX9mnh8LnildlApE&#10;jMQTFJ7+RVMTfozr8P1vwtFsU7KN/wA0lW2pDYLiMi2ZiPy/jrx0261UyLlAp9wbBpaaS7HU/wB4&#10;1PF9uwUUWXNyFihGjeSOLaDbgjBIFBJQBNBTmEynFVWRvdLWH0Pr/HgTuZ149PxocWgAbMdHwowO&#10;SaWFMPWWwuVB8PZtP5jg5tUwmotzFZK456aY89ZjqaCBkgJB8e/t2nxHw4mvHy0MKMcttA6ceeNA&#10;9gM2L4piHmyMWANyBbwtfQD2cCNutbqpND+6S2yiBQ3ojYfS+IsP1/Lg3/uYqNSe+VSJr8Xrp6ry&#10;6cm2ovoPo178KVuEnChG1bpSJNPgqphSedM3sPie/wDbxWFGJot0AqgU14RmRpq35cG9r6f8ROvf&#10;4cTNXGoxS24s9KZ5xoQqpJ3h9z48O1AmgoggHGmumWSKcOxPj+fGUiKWLIUIpXvmIU1IQGI9v19/&#10;Zxd3kCiUWus0Buac210s+2FyL97G3wPb+ngQubszhUkWNikDEUilrK+V97MTf9e54S61GhCW0ARS&#10;jw9JZyHk17cM25O2id0hOyp1ek6x7VP6+PH1zFJmiJpN4PQYhVV4DgkDUak6g/D2jhWw2pSqObl5&#10;CEc8aHOmw6SmpRt7gW/o4OEo0io0W7rVSdxKurackhiAL+NvC/hxC4spo2ZaSum6HOhpQQNSPj/R&#10;/TxOLzTSpWXa6Z8d6hSzQmJGsTcaWHf6Ln8+IHswgQKM7bKgDJoLVqp8RrfMqHJub6kn6e/AkFl5&#10;UmhqWwymAKW9PDFBDq2tuCRKQkUGFqKzTTVrVVUnlwHT6+IVgrwFGDZSgSamUOAVDkec3f42/hrx&#10;1u3PGkzt2BspfYdlbDwoaax+r9rcPm7VPGgw9fL4c+ylCMCwcrYKp/P+zhl3CKKDdOUhsz4VBQ07&#10;GEAKBfT4Gx7fA8I7poNpMUJbJ8uqxoK8HopK7Ekprb9ex8QNT3Ps4DmEFxcUOrh0NIJ2UbL/ADWU&#10;ny23au75TZ2X7PnX3f8AIP8AfyUfySIjqj0mag/+cKmf7+eO2Ij21//T08YVioYAo0sP4cCx8RoJ&#10;7aQmZc501Gpj36/Dvpr4XPbi9tmaUob1UisGJxys8wi48ND7Lj8uLFeAUoWNFD/g+BUlNThtFNv7&#10;R24RuOEmipSprhU0K1D7VHNhUVoGK5xU6UBDt8R25s+KvEzS1w7H1ZAl9df6eFy2aZIinynnjqpP&#10;e8eMERTZwpQPhOyITxre1/y14n18K2kzRYqlf6udTUjj9xZZZYgf9WVdy3+/gob/AGrdGivEih5o&#10;MbxGGIFNANfb3/LvxGpsUQkCpy5urZZRFM7Eez6/hYcYLAArQSBTjU4mWUE9u2vEAbp0GabWroqh&#10;gpN+LmFqtlah11oiae6aCBo93hwWu52CISDMYzh8KS93UGeqijOy/AWsl0zTmoCm146WpbcdSeeE&#10;ppa2YrG+GIFMkZtYHltdG6HNNJeux6TDZDHuI7j6x93FiW9dacc1UtcuYzLWgBW+Pf8A4L+HEa2s&#10;ajHMr5TAgc8KFB90NKJA2uo/o4tShKBUQrdU8ZNJt8aqTKFjN/jf9TyqoNOtpIM0oIquRqbzJz31&#10;8fHvxHoo278mg0xLGpYqsxg9v2G3jxQlEVb+6VzlxKRIPMfhs3caBFF4tys4UHmI41FPOQP1vrx4&#10;vKVR6iwUBU3DqwNY378TFZFJnLVQqdLiccel+VC1Gqos1KrnSV5nkBB0vypWoUrVYkU4YjUPTw7k&#10;+P5cYSsqNMflaSBq5JHLPYcWazVhanhUuKdWYAnTjZUafFmak1tJT1UZFh4jmkuqTXhblFBziWWk&#10;eQmEa62t8deGKXzxo3bcKRjTXDlrEIZty38R7D+evLl2aWh5K8DQo4FhtfFH+kuB8fv8eFTigacG&#10;kbKfm+bgNzcfr8eM4GkIGpVeixiZGHmPp2788WwaEydRFKKmxd3tY3/X+niVTdFxfcQYFLzD8Xg8&#10;q0thoe/x14jxTQmYu1KwrqvqKaWMmOxOv8OKkGaEbTmukW0lX55aMED7u/FoM0YJOqlBh8hK2nGv&#10;9nFITSoJimjGqDDZgQFHx0+Fj2146BFPQBQWVeDUySl4wAfh7bW44TVVRGFRqfz1lEcYNtO3GziK&#10;SQQNtCRhM00UQZtP1txERSYinybE967RxSjClTZqN56v9rXikUrNR5HUagc3AqkCmqdPmG2L35oJ&#10;Fa0innC8tkqXcD+/6OIXDGyiO4TjIpKZty8HRkjA94a/WLfxHHGVUmQgmi84jkSolqfOVddTp8Rf&#10;wue/DwOCjMLKBjXJaCrw9Nltf7Pv5uZrwqRFPWI2pI/X7+eIFV7kqNRcQxZqL9JLe/8AH9vLATTh&#10;YikZL1cFDJ5caNYW1sFH3m5/Lmy2Kc/LahThh/UrEcUYb1bafGxsL/6zfH4c8ECi120AxpVJi7Vs&#10;d3Pf2/RzWmKIXGINQ5MMhrGvJr48tMUWLQUCRWR6Oko4Swtcfr3PNzNFqFrUcaCnNGaGo2MVMxB8&#10;LH6x2+Hx45FDm0te8xNT8h5haoqLzvubcRbW+o3L+Y54ia9eo7kYDhQ0YwIcSpNkWpN/+ThyjSQT&#10;iYoLJcCDQP4rhlXQI8yXIOv5X+jw4aKKAIFCVDiF4UGNDjssWNRqdEZrX76N2/PhdNHrlsFNmOYo&#10;6OVDT1+DrVae+qn/AJCGv534hcwNQpdIWhemgozbI8cxVbgDQ/T9k8Wp2UMLRHTQZvNNDNu2nUg8&#10;coTFIIpV4TjNLEwDtZjYW8ddOw5oiiF1hSqFDDq5K5VCNoQDxgiKKCx3e2uNZCpBWM3PLA0zpFI+&#10;pwevqpG0079/2Djs0YIWhFBpmfAa6JGliJ03aDT/AFvDXtfljjQqtHknA0hqRsR3GIMSbkafH8+e&#10;BIo+WEgTSiwrBsS3iWoH3/l315oCip9xMQKGTL2YWwCJVYlQtu3wJ+F+x55Q1VH1zYm6NCBQ9TPn&#10;SKcPuOn9Hjc/lxnRRC7kqm8efwpHZg+fxGfchsPrPY6flx4YUI7NgMjGpuBTz4ew3Ht/TfmlCau+&#10;gLoUaXMqxxbGOg/X4cRFuaIe5motRnSniUgt9fh+Vh+fLhqlyWCaQuI5jpcRby1IYH2f2f08MGwE&#10;bRNCJq3KcafMFw7Koo2qq7a0gNgCWNwRcEKumnLJIG2hUyCjGknmXMmDUFCKak/Ru1wwsBpbSw1P&#10;filSgoUaEldNOW66WqYSk311/geJDTKhQ6YFh1PUqJJwL6ez9e/G5pCpUUo6+kpY4bLZR+vieamk&#10;00FWJwRzS2vpfv8Ax44DTwrhFgtEU3SKG+m5/s5eaoTSbx2op6GMinFreyw7fR8OXFOpTNMOCYpi&#10;U1UAgNhfw9mo1PHJp0pijXZDqWpmjlm8P2G4/I8qTRM4KHz+dUxiRCu61gNLk2+nnkqg0Wrwwovv&#10;UfLFPi87OVOxRcqLX0a48PYSOGyVjYaaQojZQT4BhkWB1LxMuzYWW1vYbjiNWNGShrFOOL41G3uR&#10;tb6P7OeAimUtRTHS1Hny7mN+OTXiYpzxF4/lwT7Nfq/s44K8kGgSxrAf5rUWZbhT8fDT+HPFOqjp&#10;pzu6nYdgv8upvKj00t/RxxIikjjveGTTNU4M09SSO7H+PKlM1fvZocOmNBJSVamXsxA/5CG09/iB&#10;x/ZQdusaHvONPFV4YHFjoCR9I2t+R5oGiBGBoqi5dc4n5oHYg6+0aH2cUihCp3CjFZUgWjpVDN9k&#10;AfTbTw+HLA0HHJJqRiWKQUshO7xPFFeSgmmSXE46pCFP1c1NV0RQZZqoXqIWVf3tPvFv48vtFLmV&#10;aTRYMey1LNVNJIO5/j9Px4ROs6jNSBb3QSKe8DwJIqXtY2B/YeK2mwBSC4uJNd4istGfdFv7+OLO&#10;mm2yF0nRV1UklnuRxCFkmjItpArupV3Fm7cuqa0iBUqkw2maLzH78cQ2CJplbpBwpJYzhU4lPyxJ&#10;Hw+B+/twsebJ2UcsPDjTVQ09fHMFKkWPY99D9/EzaVJNLXFpIoZcuw2VfO8PD6/6DwVsjpoB3RnZ&#10;QpUtVBHHsQ66f0cORQSWgzjTXiqiVC1+393KKxpW3hQVVEFYtT7lyNPyPw4SkGaFaFJIqbLUyRx7&#10;O5txxSophKNWNJOrp62ulCRx3+nv7ew4WqSV0eNrS2MTSsy9l2eif5icbbjta3x8fYfhwzt7ct4m&#10;iS7uw5gKWWL47HDQmlY3JuLD2HTw9h4ZuOACiBi3KlTWPIEdSaz5h1uDY/WDY6n2g8btp41fMSIg&#10;UIedpMTXCy1IpJUGwHtHvDvp2vwxdmMKILNKCoaqAqimxypmeOYmwJtqTodfDThC2Vk40PFoaQAR&#10;U51rW/RS3I9n93H1ajSSUjEU/UuX4ZU3OoP0/wBvFCWhRYu5I2VzmwGJgVFgOOFoGm03JFMtXhcN&#10;IhPs+N+JVNhNGCHi4aSzSUsT6kXH6+HC+QKOQCqnalaOOqgqnTzEicMyA23L4rfwuObcTrSQKTzE&#10;ihgzF1yo8aw7CsqrgtJQRQRxU08sSu8s1mus0judqsNB7o7cjg5QWllYJO09WPCkVhlpt1KcCyZJ&#10;UAYAHAgAbR50DWdpaD+eUlPlul8t2RomWPcxeTdcHXxN/DhxbvlE66GaWytJKqecWwCuwCGnbEyd&#10;9VH5iqU22HZgfip4I7e4S/sojdb04ioUUCU581RYkjhwBpxopUorwoZunOFYmMxR1UJhqnphuenZ&#10;jtdW9zaz+AuRqOBl7MQ4kpMgdPH2caJbxpJbMyOvyx2VYnkrptl7JUeDdUepGHR4nQ11NM01IlTI&#10;RAFGvnogDDa3buSORYnOH8yW5aWqikoUPEUjGdmkk/hjWPLuYm/Wu2YUUlJHiKRjP9HHj8aLVnXM&#10;WFPBV47RmKkWOUIsIJAKFiAyq+pIFrnk+WS3WoQuVYTO3HrPnQ9trdWCDJ66LxiPUuOGItPJb4n+&#10;k2H5cOHLhKNtDNrLC4cBWLKHUyOuxRY0e6Fhe9zoTsNuw8Rxpm7S6YFO3mVllMnnjRpIsRM+FiaU&#10;fugm/wANDpw12VHhEGiy59hoK2Z6d1DWOo8NLqfhqLcSOgKEGhxYqU34hzxpM4Pg9GlL5CIAtivb&#10;7tBbjTbYSIFGD76lKmaZcby1E4aWJRpf+nw4mdYCsRRhb3ZTgTQR4hMmGVZRhoCf6RrwKuqDKsaH&#10;jKe/TNZ1zDHKLIPy/aeXFyDTZsynbTfUVrSOPZpxOteo0qQ1Ap7o0hmh2MLk6D6b8WohQotcJScK&#10;X1H0pxKHL4zRX+ZT085fyB5Z/SFPtqGJ0Kj4cK+9bC9A2/jVPzoUSjiIrBgWEZVraSpixmsFLWRT&#10;iONCrO7qVvdUHugDxJ5e4dUiNImngFYEbKCWWodWMUn2kJF/oNuNFRNHegcK6SsVO/HQuKaLc1Ng&#10;xAlwo4+lyaTLZpT08fnoGbhokaqI1nRXdV5lMl4/hyyhp2VpuFnGusPMszXl5psk1t6E7KeZJRAt&#10;j34sJii0J11mw+czy2/X4cs0rUabeTpFCTRRr5Ib9fbw6TQUWcaiYjuaMqhtxtZp5rA0lYsN3z7m&#10;NwT/AB4i7uTR0p2BS6w9IYIwOGScKDjpKjWDEUjrAYz2/W/KL8VOtSjGmBcBpkYyta519vEvcjbR&#10;mbknColU/wAv+jh5pR04U6gasTUDc8/uyH8+MfdT/wBtR5aKBf0kgGnKFsDGnUuk4CmOfEoInCQ6&#10;ffxCp0DCjRDJUJNLDAkEyh3+F/4Hhs0JFEVwdOArNjeJpRr5Y1Iv+X0fDnnXNFN2zOszSNemTEkM&#10;hsf7RwqKe9o/C+4wpnjw1IX1t+v0cSBvTRiXtQpTUS0UdvMt/Dho3A20SuFR2UraQUc1igH3f08M&#10;0waInNSadTDGFtYAcfikWo0bb07el+q6k0dRnvOr1NHl2lLxiSnSFpJKhLMYAsjFrNGbhttuw8eR&#10;XvHvEMmSEohSyQIIVgDgDh14baKcwzFFigE7SQOJ27NlCZU+mrpFmjpdmTqjkLF2iWKCpnwelqEe&#10;WokkhcBqepmDCGE7QxYgGwIA14HGd530XDds+nxeELIwACthSPuI2RJphGYDvgwrA4avI7DFV94P&#10;gmasUx2ow7Abs0GkkkbLtVH7EuTax7clS5eCBKqkAJDW2gmxfz6HHqikxJt1RBI0chvf3kNjYjvp&#10;4jiBKxgaEYSVJkcaWdNBTVFLZBqb/wBI4IkJChQTWooONRocIPn7raE35UNY06p/Cn+PC52AWMm3&#10;w4rCKLC6ONLXL2VAJVmmHx1+8d/6OLENRjRFc3ciBQozYhTYNRERaWGlvrt24rmBQaCC6aATGs8Z&#10;jjzDBW5aLeduaNWV1jAMo2gb2JtqeBHMLxLQg88aljKbEIGpXz4bfdW0L6BPVR0ayD0drYupUcVH&#10;jMENFUVVMWWEq0sAiqLGzSyK0se6+2xuCOcce0/c66zi+RctSpMLTtJwSrUnDACAqMTsFc6e2Pcd&#10;3Ob1q6RK/CpI8RM6F6kSBABCVRidgihG6ZepNsEzAtRiVS2KYLUUlT8vdgJVd2307KsllVQO91uf&#10;ZwgzvdxF0yC22G9JSSlBMHgqYxMnrio23p3OOespU2kNaFIJSlStOyFzGJk9cTTjS9P8++qegxzC&#10;c04tLi2F1lFPTQQ1Ey7KeUIrMIY0TcA5CnTS4+HBNlO8NtuKpK2kpQQUkkDaATEknoJFSFkGcZZu&#10;mgNlIQRxAgmFYSVHhJ66r0xb0bY/0GwLMOfMAxGKLGjBPX0dDWxLDBBJHEXCSSySb5hKAwsNpOnM&#10;r7nfsbwrat3AdMhKiMSQTgQAIEYHjU4XW8Dd3ct2yknSSkKIkkpUcCIECJ24xVCE2DlcbqMRrJo6&#10;g1U0sm+NSF/SHzLLu8LnT2duZo2TfhAPAAezD5Vli+7pSEJ4AD2YUqi9NHEBHwTTFBeCTjSfrHL6&#10;jidWNGSBFJirrJAdj9uFa1xRy22DT7gDx1Eig9z+3T+PFzJotuQUUILxBINw04ZRFBkKk0kqqRmJ&#10;U8TKNHSExUCBNz+9xsClBNCFlt/LcD4/xFv48MG6Dd0JoVY61Wp9vt/bxVNBgog0lq3DxWSbgL/r&#10;Y8bKZpehzRUYUE1MP0Y054CKd1hW2ssSylwG54YVUxSlECpDuUWuOOxNF80DmckDqS+gNwfrG0/n&#10;wte2UMLEwefOi/z1qB3jXudeAxTlSkhrAGkbXLJLMWY6a/08IHQSaEjRCRUKSWw23ueIyqlITXGK&#10;jlm1XXlQ0VVZTgTSkocMEIDy/s4dts6NtErr+rZU6URIl+KVQKSpk0l6yePVF9vCZ1Q2UeNpNLbI&#10;OLvS1Sp/hv4/4SGH7eHeWuwY56aDWbW4WmeccKsB6cY0vkRJclRp/wAgm3/Kp5JKTNY7Xbek0MmM&#10;Wnoiw1sO3/ETfjgolAxon/UyhVBIrW0/5lNv+VTxE+JGND7LFkEc840UzEcviSs3r8O3w0Px5Hjt&#10;rqVNTczeaU1gqsBaFPcGv9nG122kYU63d6jjSeaOenfXThWUqTRuCFilFh9cIhd+/DVpyKKHmtVP&#10;yYyj6XA4Yd8KKTbEU/4JBXY5V/JYPC1TOFZ9iWvtXVm1PYDueO98lOJpk26lUK/TnJ/UTE8TGKZV&#10;wuepjpUklnmjpZJo0iCEyN5iqY/cUFjrpa/C66vG40qPypxqzLhihrxHrZiNb0zzLjURmizAr0nk&#10;YnRb99RQIAs0Us0JTy4v3lVvp8OREMuZt3AlIGnHA44nGcZxpU3aW1sQ0EjbsInE8cZ21XbPW4jX&#10;yGTEZWlYMTdzdrnuSxuSfpPJAbaCRQkMJ2CmqpqBvO3lVLAp9Ka50bM8lm7cu2STVHBAp+KXWyjh&#10;mRhRTNNTRSJLcaW1+7iPSQaXhQIpT7FelsDc2I/o4b8KJJhVNlA84rBEyEBmVfbq2gFxpfhelzSa&#10;NHGpFKHGKFo6xMLkTyZtFdXNrN31J7acfLmsUkQgopBPBJh9cE3AlT3X/VPCQShVHphaaM102xWW&#10;J479gbj6Ab/8qnko2a5FQnmzIJPPOIo3mC1hqqMRub2FvuNv6OCKooWmDSGzthaGMyW0sfyN/wCB&#10;40sUa2rkGKKvi7LRTtG2m0kfcbcDDvgqVrcd4JrBRTpURlR8RyiDqpx1Gg08YfDsluPp/Zxa2IpA&#10;6rUKW0DXQX4YUQEVnCi/LCqzTnBNsWzccpGoTT5ShXseXFIlGnhIwg47EUlJmsquWNueqpEVJ2gD&#10;Qc9TRqO8yj6Oaq4FRpDvW681FPCoZjIPfmqcmpsJ5sUyayzMNh5aqpFJapYGTTjRo0QMKhzxqyXt&#10;yhp5JpIVtD5jbiP17cSKTNHTbkVlp4njgKLpYfw5YCKooyZoLM6VMqKVB9tvq94flwM3qooa5cgE&#10;8+VBADVVMu2G5Pw4CAVLOFSD4UDGhYypgeINZ6hibajX6xoODS0YVxoB31ygbKGFPLw2m98i4Hf6&#10;O3fgqHhFAE/tTQHZzzAss3lU5vqR8P8AEO39PAVe3OMCpJy600iTzwpNYbS/MjzH1vb8+IGm9Ymj&#10;h5zRgKcZYfLGg4pUnTSJKtVKXL7wHSQD+4/0cMrcg0UXYI2UspaClmW4UX/X6+HKmwaDodUmkXiW&#10;FrTy3UC2v5HhO41poRsvaxTZLiiUibb9uJVPBFK0sFw1Fjx6R3sjH6v7OMi5mnzaAbayy1F3V6i9&#10;joeXKumqJRh4aEDA8bwaKJfeG4gaDvqPYPiOHrLyIoLXFs4TTjX5kw/yikfj9A/t4pXcCkrdmuca&#10;C/HMWjJLkgX/AG/TwLvvihpbMHZTHh0xrZNsf6+HEDSu8NGTye6GNLKLAZJUG4d/1+PD0MTQeVch&#10;NOMOV4YxuZRf4/28eFqBSRV6VVhrsHshsNP7OeWzTjT8mg2xQGmkKrp/brwMPeChix4xTRRUslZN&#10;ZdbnhY233powdcDYoS8PwRliHhf9fDgubYgUC3bmTUqmwVpJ7Skn4dvp48liTTK7iBhQp4RhFNTR&#10;C4Gn93jwRtthAoFPvlZpSnGKChj98Cw+sflpxSVhFFIYU4aZ6rqJQRgxwuCR4L/z7f8AjxGq8SKM&#10;UZWo4kc+tBJmfqPNUhoadjc31Fh3+m54GrnMYwFDqyygJxPPwpJ4FjuI1GIB6gM6kj7jodTpwstr&#10;lS1Y0d3VqhCMIFGHwbGa5qUKAewv4+Fj8PDg/bcJFRO+wkKmknmSjxbFmKIWvceJ8ND9n4cL7hCn&#10;NlHdm4hjE8+2mqiynWww7pnIPbSw/pPEqLUp2mlzl8lRwFY2wRVe5P7T955osxVhczSywQx0oAb9&#10;bi3DVsaaD9z46bM1VMcsJCkXWx/Yfy4nuFYUrskQaCNat92wn4cCuszQ9LYpb4PR+eg8zw/ptw6a&#10;RqoNvuaNlKaTCaYr7/f9fbwxLQIomFwrhSPxbKzzEPCO1v42/hwpdtNWIoQMX2nbXsPp58Li2t9H&#10;56c22gtCvOrD5pmrMQmrZvJB/h4/28RLcLhijBtoNiaEXKOW2JEsiWuLnT26H2ePD62YgSaCd9d8&#10;AaFuLDKeGKyjXh7AoFF0qNZaXB2meyC9vZzwTNVU9FKukyxWaMq/r9V+PaaLFPg1nqo3w5dji7fQ&#10;fZfmzTaT3lYqMVddLtjT79Py5oVdcIpax4DViHcw2/r8eWotLgpEY5hdZOCinW3020+OnflFCaMm&#10;XAmkcMu1bv712H06flpxnRRubgClJQYOlPYuNeOgUXOPaqUCxwDvy9IZp0hhiKeHLUyTTNXU4Le7&#10;+vjytKUGKZZWaDXlaVDxUksVnqKgbFHf+7ueMqNGjKQmkTU5ennJdxe/f9RxApnVQgRdBGFNFRhP&#10;kRHYBca8TlrTS1FxqNBbjuH4g7kR3tc9j7D7B8DwK3CFK2UN7V1AGNN2Fr8pLaoHvA+PwN+MNDQc&#10;aVvnvBhQq0eLUiIFW36/R8OCtDoAoCuMKO2vT4wXYLB9Hhyqna2i3jbSmwWCoqQHfS/6/wAeGLcn&#10;E0UXCgjAU9Yt5cFMRI3ce326dvp4+swKL2fEaLji+I4lLiNobkAi/c/A6duAJ51RVhUtW7KEoxoR&#10;Ms1VT5CLM3sBv8PdPD+2USMaCt6gThS8SOGUBmsTw8ABoLmRXpDFENDpzZMV4Y1DFVA8mzvxuZp/&#10;QRjTslErLdVtxyKRldY2oIApLDntNWDhNM8uERyn3RxhTYNL0vlNZaDC4KaTfNbSx8P288lsJqjr&#10;xWMKEGkxrB6OnBlINh3tft+XF+sJoOKYWs0l8d6mYRTLspgGPwN/yQft4Xu3iEUc2+UuObefbSJj&#10;zZJijXiuB4aAeGntPEibnvNlHpsQztqJV1k7fbvc/r48opZp5DYpO1aSyDcx04XrBNGqCBSTqlRZ&#10;NDr+tuFC9tHrZJFK3C8bMENr27/nr/Hhs29pFET9vqNJ7FsdlqZiu82Ps/Ptwvff1GKNre1CBTxl&#10;8JGd8hv4+J+B4qtxFILozgKVNW6Tx7Tr2/Lhso6xRI2NBpJzwS0rb41tbW9vYfbwrUCijxKgvbSt&#10;wSvlkUI4t3+PY34aMrmiK5aAxFCBS4dHUrd7HhyEg0FlOlOys02F00IvYafr488UAVVLxNNzSCJr&#10;Kfu5SYpRE1ISsmIsAfr5vVVCgU5QYbLUjzGB19v9vHQmaSqdCcKkNhskIJA057TTQd1VD+TeaTae&#10;U0zT+vTTuuGQQR3cgfcOO6YpEXSqg+xwSSSGOm8T7T4/28LnZNCW2gYmpGD4LO6h5j3F/Z8PHlm2&#10;8Kq/cDhSjmhgpksx+nx4sOFFIUVmkBjWJwoSiN/D6OFLrgFCW3ZJxqNhOHz4iRI1yPr422grp550&#10;NYUqGwhKVff/AF+7hh3QTRP35XUMLSLJtcD9fp5rCnZURSgpqGkmQPtBHt/v4oCQaLVuKSYqPiNL&#10;S06Ht278qoAU60sqNB/MKqrqttM9lvpa3j214TEFZwoUJ0tpxpa0kKwU+6Zrm1zrf6eGycNtB1at&#10;RwpnqcZihfYrcSqdCaXItioTSYxXGZGBIvbhc68aOmLcCkqMSMlyx4Vh2aOyzFNc0Etcdqa8SqSX&#10;KXJWGttd0uUpAwdh+v18qizjGtrv+FClgFItDFsfwA+PY/0cFVunRQHul94aTmdMRjWLbA121AFx&#10;/wASHt4XXrmGFG+XMknHnhQZRYlMVO4/RwLB48aGqmBWJ8RkJ1JtxrvjVwyKywYhTqd0vHEup402&#10;pknZShpcUodDYH6r/wBnDRD6aKHGFU4GtWUbo/D9fDirvJ2Uj7rTtpMVeMV1LU31/uP38J3LhTZo&#10;9bt0rTQg5bxZax1SZge+n0H+g8ENs9roKXjHd7KESso41gDxAAi4+7XgiUnCgk25Jxp3wSup4oCs&#10;5A+n4jX8+PNqEUiuGyThSRzJQQ4tKFBva3w+B/LhdcNh2jyzdLAqFhuV6XD/ANMQNLHt7Pp4y3ah&#10;un3r1TuFQ8cxelpUMYN9P7Rxp94IwpRbW6nMaDs5lhWS0Q7n6P4cDpuxwoW/kiRjXIY6p1bT8v7e&#10;e/M1r8rTpQ4orNv1P5fx4uQ6KQusRT6+JyGM+Wt/qv8AnxYXDGFFgZE40gcagrKuUOAfH49tR24H&#10;n0KcoV2y0tihZyvjclLR+S5t3v8A8EAf434LLZ3SINAS9t9apFMWNMMXrNshup1Pb6G4je/amjK3&#10;/wAnTz6UImXsEoMOpw9h218b208LDtw8ZZS2KCl3creNNWbscpKanaOFgCPAW8Nfj4cTXLwQKXWF&#10;spZk0GmE1bTz7zr3t/EcD7Kyo0L7hGgUoMQNTVQNBGdGFvHx4vclQgUVtQgyaiZay5UQV/zEut2B&#10;tp9B7X4ntbcpVNKLy7CkwKGxEfyAjDUAflpwXcKjknGaTlcfl7n2cSrOmjVoa6DjFcZqHDRRsRcE&#10;fr34QOvGhcxbgYmkLLTy1Enm1Gt/bfgfUkqMmhOlYQIFOlPJRwKBIdfjpxYkhIpCsKVspVYXUUzD&#10;3Bof7+GjSgaJHkkbad6mmWYjbr/bxWpM0gQvTStwTCqaFBI6gsPh/T8OGbTYTRFcvFWynavr44U8&#10;tfD2cULWE0haaKjNBtjVUJP1/Xw4QPKmhdbo00gmiMrFF8eEZGqhQFacagS4BJK1yNP19nEy7Yqp&#10;Wm7CamQ4LTUkRkJu1vgP7eOpYDeNJ1XKnDFQZTUyPsjOn08ZMk4UpTpAk070zCmUNJ4cXI8ONF6x&#10;r2VJGN+/thP3H+jlu/nZTP5Xpp4p6+rK3LW/X48XJWaL1tprKcf+Wf33ufp5Y3Gmq/ldY2UxY7ib&#10;41H5MZNvHv2IseF77n5gQKM7VkWxk0M3R/prHVTR1sibmRrk2H7p11AJ1U+3h/YWQaEnbQGzvNCZ&#10;QNnPzFHJ/kEf2b+98v8ALdm+nd3/AMPBTAqI9fxmv//U0zsanmZzGh/X+7hCgUFkig/lyZPjdUHk&#10;LN2Pc20+C/Di/vQgUsDugUKGA5LhweMOFAIAHYfSPEnhYt7VRat/XTvVVlRB7iduVCQaoINQlxZo&#10;RuJ1/X2ctomrRUaXEqmtbYmn3DjgQBVoFKLDaKqUq5B8O/8AbxMpQpsmhIwKmY1C7u2n9B4VOGkx&#10;oZ6elDYcSBcgAn6tDwgUcabTRVOrmXKmPHosXgXXbHICP8ULW8PaLcFtivCOcaNkrBEUNlHhMdRS&#10;LOO0qhhb/WG4fx40VwaDZVBpokwK1XfwvfT4/Tx0rwp0LkVwxuB6SkLBfsjvf2a/w4wjE04k0GUG&#10;JVIqSHuNpP8ASO/DEoEUYACMaE7D6ionpyEuQR/HUcJ1JANFqlCkJj2IVFLKSSbHX7x93DNtIIry&#10;EzTVh2YpXcIGJufZ7dPh48eU2KMx4KEihrZJYdRa/t+I4UqTFMrfCRQY5ko55KoSR+0E/wADw4aI&#10;igq5mQThS1yjTz0qLK3YW7+NtP4HiZahUc3azdKxpZV2a4owKUtrp/Z7TxOAVVpqzMTT9lmCPEZA&#10;41DdvrFx+Y42cKTOI0nTFK7GaRaakKgaHT79P48qFU0pgiggnw8yVRlYdzf7+/DEAq2UiC9FZq+A&#10;tTBANQB+XHE2ylbKVt3Wmg+OWJ3qSxHjp+zvxUpCmxjQoazNJwIpR0mW6pVttI/X48L1E9FLzfsn&#10;n8KTWNYXVU8u8g2uPz/t4+2qlbV41wqbgq2A3m/625VdWcum6VNSyyw7CNdOI0iiBbyZmkRiMEsP&#10;vIP17cME40aW7yFbaZ6SpcSWJ/UceIo6WUEU7tiLKO9hxsJopWAdleo8SpZJ9kjAkm39HKqQYwos&#10;W2TsoRKKowdIgWK376fEfDXiAg0mSwo0scIqMGlukW29j8O359uJVSNtLUtEVwx7Co9hMQudbfxH&#10;NIXSxlEGghrqeWKot4C/9I4cpMihMkiKfaF7oAe/h/HidQpOWwcTT9E0h4xTjZjZU4TyJYNfjcUf&#10;tKCRSowtIJ1F7XIHFLeNHrJ1VPqcNCRl1He39HF1GM0FGMNWNOYYzobe36PD48c21c+OnfLmWGqn&#10;vWHvbuQPGx9p4nXhSRzwiKEiPIFCwDAAn9fE/wBHG0U0jpNeqslypHeNdB/d4/0cfgGlEA0j8UwK&#10;qo0327W/PT+PHRTgikrDK4ls9/Djoq5r2IYjFTJ8eVIJpOuVYCmrD8T86pAHb+jUcsEkVYJIFDJh&#10;0jPT7F1FtP4jjZQDTRSDTLilIJdGHt/p5o+HZTSzpGFMCYbSt7rKCOaSJ21UAq20jsXy9A7e4ALe&#10;H0afw4tGFLQYpsiytGyaKB+vwty2qK3qimyuyLDWC1vb/T4a9/jxwKreqaYI+keDRzGYQJu7k2A8&#10;b/E88XDVFLwrDW5ApKT/ACcYBH9PxueVDtFKyqmVsBeE2C6jj+qaQwTWVsMqkS63H6/HngqqaATB&#10;ptqcBrZwbqSPaf7eX1CrqZCaCnNWQcTmvIq2tbX6Db4DseOghVLWHw1hQX0UGL4NWb1RhtIvYXHu&#10;tbv25oCjtzQ8INDrlbMLzBIqltAQNT4A2/geeImgVcWgTiKELEaalraTwJt+YPx40kxROhJQaLtm&#10;XKMlFUCpph9jUf8AAtp3+Hw4/tocW9xqEGh3yHiskeH/ACz/AOsAPgfeH3XPGFpmgddMwqRXHH6V&#10;J6kySC4Ov36/xHHE4ClLQwoNcbxTCqK1PoGNgOw+I+PHaMG2FOY0H2IK7qJon2jQ/DQ+zmzR4z4c&#10;DWSjzniGHqKeJy1j2t8b9tBxuacVZpXiaE/AMyzTkPU+6PG5Ht+GnY8uRNBO5towFCbh2K0s7iK4&#10;Pb+jicigqthScaxZjwyCahMirpYE/Rex/I82k0otlkKoCaamSgrGRha1x9x04pih4pWtNK2LEKdE&#10;KRWN/v8A6eepCGp20mMfmllgYxaGxP3a89sozYQEmkJg2OVOFV3vMbAsPhrqPh342DRw80HU0MEG&#10;eaSpiuW7an7r/Ac3QVNmQaeKfHKac7ozpzcUkVbkVixPML08BMTXIB7H2fRfm4rTVqCcaBzE8fxm&#10;srNkbG17AkW+jVr8rNDBu3QgUq8NixV4hK+72+P0/R345TWkA4U/NmlsMpFWRiHW/wBHw1Ol+KEk&#10;ClOiaRvzlXmOu8yXc63sPgCfgPbyqlaqURpoX8uUi0iAsLf2jX8xxmkyqEqnzGlGn2rD9fZzVIim&#10;aTWK9QYdxjWW5+H9l/482BWw3NRsLxA4o++9/b99jxwiKqoaaVVRvih05QGaSgzSNlwTE8Umsqlh&#10;9Z/hx6QKe1RSswfAFw5ledQGW2unt+vlZpOpWFCxgtXEAI49LAf0HicmidRmljTYpNBWIoUOWuvv&#10;HS9tO3Lg40iWJFK+qMNbRBRG2wWJZrdyLHt4cMEGkSMDRcMyRuauSQoFJOtvb2P5jlpmhGkYUFGL&#10;VLRSG50P7eWpUBhShynAcSZQDe5H56fxHNzSBxMUua7CPJG2QWFr/sPLjGkwJNJHEVw6kBZrX9v9&#10;/HTSiCqkm1bBPIRHYj9fZzwNXDcbaiVSyRuCosDfjoq4FCLlOvMB3HS/9jD8xzYorfTQm4nj4lpD&#10;HfdcEff9PKDGiLRjQSvWVLVZkjjJF7mwJ799e3FQxoy0gDGlDTZnlij2M1h/Z9XLA0jU3NMNbi8t&#10;TJuQ2v8Ar4cdJp8JgVJocQELDzCRpzdJ1oJp5qKqnq4dg1Ov9PLCkBSU40hMSwKCbdIqg+P535si&#10;aMkOlNNlNhsVKpUAAa8sBFOqXqpLYzh4nNgL2/u42pM0uaWU0k2w7Y9tvEumjUOYVDxKNKaEyMNB&#10;+zlF4CnmjqNJujxNpajyIj3NtPv4hQ5JijNbWkSaFnBcvR1cYLre/t+/4cP22xGNBB+4KTTpU5eo&#10;KQ/ZVSf2/RxR3YFIBcKXXUOAq3vQnT9fZywbran421NWiFGC0rWA+PLxppPr10msQxeNDsU+3+3j&#10;KnAKMW2ZqGtXCYjvXU+3lQoGnigzTZTmOqq/Lftcfn/bxOkhRp9coThQuYNhWGGIXUXIH66fHhyg&#10;RQNeeXNSMRho4YikQA8NLeOnhx5WFWQoqoBsYo8Vr8YSKBSyBgTYE+6dGHs04F3UKcVhQ+YcQ0gk&#10;7fnwo2vTvJvkUEdRIg3BBuOncXVu1/ge/BOhGgRUTXtwXFGKcc1fLRqad7XBtr8Pp+B47spEwDNI&#10;Cky9BM28KCpGn7P1tygTR0XjUXEsAjjXcB2+HtH9PKqTTqLg0kKytjw+M3Pb+i/GlK0UaNpLppHT&#10;5p8yQpC1/ot/bwuNwOFHqbKMTUKrkrcRS1/tfSdONKJXT6Alk0kaugmg95z7PH+jhStBTR6h0K2U&#10;qsq4fiWP19JgeGKZKisljgiABa8jsEUWUE6kgcUBwISVHYBPspC8iCSfP0q1Kb0R9DMlZYyrhvWf&#10;GqvDczZnEZShosOlNTT1KWMlFUzVBZImN732gWItzHC63zecfdbYQFJa+5RVgQdikpESPWo9RvHr&#10;W622J7mNWPAjBQAifb50HHqv9KHSPpvmKizJ0lxqRzUUVExwtjNVVYqEdlnleosERgCpESqSCCBx&#10;VlOcOZg0orGxW3ACCMMPnQzyfNP5iwpShGlUTgMCJB8vOgj6w9F8G6T5Lwdc6u0WccSZ6mSOSpmk&#10;WSjlBFPLBE6KE2uNrn23HB9kGYi9Ku7MpThwwUNoME8DRfbZgnMJ7vFKcCcMCNoME+lBrUdJ6nLv&#10;T6i6lZ/kShw7EKiWlgEom3+bGCzK0ewfaAJXU3Avw+ezhLjvctYkAE7Ig9c+2lVu8HXO7QJiCYjZ&#10;ztpLYMDUYlDW0VQoonY+S+5lZgDdGK9wQwGh9nDW0ZxMiTx8jTt8AgaRt5n3UfnD5eqPXAVeNriT&#10;nCMMWJarzppBHG7rcvsjTUONCSbX04gt0WW7+ASNatkASQNgkngahhnKGMv+xIBPGMeoelHsyf6E&#10;8h526dNmTHXpaSlw8zJNWirhp2lkMYkjhdpy7C4K7SACT9fMS847YXm74WNqgqWoBUaVr8IOlRAS&#10;AnwwZmaxh3h7Tjlr6bK0b1uEiYQ4s6ZKSRpgeEgztqjj1BZKy8Mfqp8gwvBQebIYEeXzHCMocK8n&#10;7zK4YaczKt2Lh23SX/vjGBpx6QOAIis5N3b1xDSU3JBXA1ECATJEgcARFA704y5iMeLiWdSL3UE/&#10;6w0OvsIHhwxy+3UhUqoWZvdoUiBzH6Uf2mkVcugv3IBP0OLH7jwdTNQOR4sKJ/mnFWjx5o5Gvchj&#10;/wAqt/DhI65CoqTrRiW556ql1GKR4fBvvp/Zp34oU4ECkyGS6YrFQ5ipsST32Hh3+7x5VDwWKs7a&#10;qapE49gdPWzmVAPD8rjx+HCl9gOY0IrW6LQg0jqnDIqPUgacJ1tBuhEh8uVxwKhoccxL5OpmMCKA&#10;xIAJIvY2voLcK1udFGsFAmh+w30651xbIuL9ScvuKjC8Jp5au6qWJjhaz7pLhFZLG4F+3CZWdNMv&#10;JYUCFKITj0nZA21HFxnzLNym1UCFKUEzIG3ZA2kH0oPour2KUkDUcjF4yrqEB0G8akFr2JPew4av&#10;sJWZ44e6hQcuDmPPuoPKurkxSqeqa4Z7XsTqbWvxYnHCjVKe6EVGNMo+1pbltNW7yahSQ7zZOMFM&#10;0oCo21ySCSJwxHLhGmtFYUKWeG1MSIbm5/U8O21xQbeQSamzSpItzx9SppKlJFZsMmTfYeP7dOWa&#10;UKbfSYrLicsUQDse4/hyzpiqMJKsKc8uxxzOHXT+zUflxTb440juyU4GhTgiWOIKOHgoGqVJpmr4&#10;3LEp24yql7ZFN8EZV7txsUoUZpwafb246TSYJqNJXxQ6t342VgU8loqppnxpJDsQ/r9fE5dFLksR&#10;TFiE8nlmQey/Ei1SJoxaSCYqDQVwJIvqCb8abcmlDrUUopQKinKDvY/2cXqxFFSfCaQM+A1a1XzD&#10;qVRmO1j431Nr8DampVQrTdDTFLmgc0sQPw/X8+CJHhFBd3xmkdmh6irkBQk6g/sPCW5JXsoRWICB&#10;jUbCquWlg8uTU2t9x420ooGNO3DYWZFTRHLUnel7G+nFUFWNJZCMK6alqQdOV0mthxNLLA6eqAAc&#10;E2/vGnfhqyCNtENwQrZT/U18cIs2nhxdriipLZVRpOhHW3MGQ4SjyrJhPmLUTRWvfy0MbHdYkWAB&#10;IUa25Fmd2LNyoOESsApGMDEzEe2CaDt9lrdwoKWJIEAEmDPV86i5qkylmDI5wrp5io/0qYVcWHyS&#10;7C000rM0cEIPYi9y4B04V2KlouO8fSMBpkY+EDCT1dVPW7TqXSt1AEeEEY+ECBJ6uqnrO+B9PMid&#10;JIMHo4bYxWbZXmSJEd4pAVeKSQMSREx90fC/DC3S/mF0XCf2YERJwUNhAjjxpPbuuuXErPhGETxH&#10;GOvjVZ+NGWKt2qSTcXt4+B/McPHyQrCp4toUml9lWom8tYZr30/5p/o4fWqjEGglfIEyOeNC5hOF&#10;iqIJH9PBEhNAd53TQh0uAwQxhnHfXW/9nFgTQfW+Sa6nxSlw2MxLbdbS39nNTFbS0XaATP8AnqVg&#10;9PTP7zD3QLd+47n9nA7d3egQNtSJlmWyQpQ541E6M5s6kZdzEmI5Uiglq3LLE09MlSQXHu7EcbAw&#10;dQQe4PAE5lpzUQ6Tp8yPhQqzFTCEaDh5GNnv2VtA9KsI6SYzQL1Vz5gs0WcMwQ0jxPTQRyzVkSU6&#10;mPzpCSoEUoK7LdhrfmBm+Dy8uV+XQrwoJkYgAhRCo8xBmsB98MzdYbDSCNCFE4zhjCo2bRGNKPDu&#10;jL4LRR+obrFitdgmNTYojPl7+X0ywtGoCwVMsoYqYqg/7mANo7625GZztrMUGzs9KwEqGvUqRxIG&#10;AxT00X2eZsZlartbbSrwKTrkyDGoDhiMMaNXU9ek6eYRTS0ppvnaqRaaGRLxxQyeF/LFgjDQkkAC&#10;+vIAud2Hs4dHe6ghI6BKgfPGQeqsIbfdd/ObrvXwpKU4xAlQVtAkzgcdhorGfPS3inXnLcWUeluf&#10;Ud6+oNdXijqo8Rlp6l52Wwqqk+TFCw3oFDEC33zvY56rdp0OXLBOGhJVKAQEjgMSZgzArKiz3iGQ&#10;Pd/esKwGhKlgoCkhI/hHiURgZgVRD6sPTXQenjOa5focapq5oo2jqIVq4qmVJ4pjFJuNOPLQFdrB&#10;fZfnT3dTeD+fsd7oUmYIJSUggpnCcTjIms4clzlGesd8kEA6SJSUyFCcAccMRNFJepCreTTw+HJT&#10;1UKgjoris0bgg82CDXiCKTWLIN111udP48K3hRxbmaF/p/0ezvmTBGzFgNOZ0Qx+4CNxWTVWWNd0&#10;jajwHChWasWR0uqjbt2YdZge+iDMb9q3OlwxtxOzDbiYAoSc8dI+pnTzC4q7O2Ez0FPPHHJHJMoj&#10;LrKxRCkbHzCNwtew4cWWb22ZSGFhcEgxiAQJxOzYemg1bvN3PiaUFeWI2Tt2bKBGWEOxYa8OyKEC&#10;VRTbJDIkl7ca2UqBBFKXC6oxEE6H9Tx9Jiix5E0sosVBFieKdVEZap6w6pWVhy4M0jcTFKuOnSZN&#10;RfjtF8xTZPRSJIAi/qOaNKAqRTt5DrS2Yd7j7+WpLONANn2QxqxQ9wfzG4fmOFNyYFDnLRJx54UU&#10;6sq2XEWa5K3NvoOvItccIXU6NtyjnhWCaYyD3eVWvVTqU6a7p6Ledx55DU41pbsU7RKINBwwHhpA&#10;o666mxAovum3NKdivJZmmWaukY6HhUt0mjNLQFQTuc3PjxLiqlQwpV5RITEVLdrg/nY/keHthgqi&#10;DMMUUeDp1I6IkbHwFz9RQ/s5KrWyseL8DVPPTRi1rA1Ddz4C/wBeh4poJRjRcs90vzRdbX8P4qf2&#10;cTOCRQusl6Dz50XXEKRqc72GvjwNuIipLac1YUwTVkRIVhwuKxso1S2RUCaKkZNABxlQBFK0qUDS&#10;XqqcgkR8KVp6KPEL6ahRw1O03DMAP3fb8eFqiU0YDSasg/DR6N9Per3VeX/OJiElDBQPSFissMUZ&#10;p6l2ppjJM6syeWxQnaL2JPI23jvX2WT3ETB2zgRiMBtnGoz3oeuGWYtQCohXTIIgjAbZE1dt6h8m&#10;Z+wfAMVwX0l/KYxlLKNHO2YVXFQsQlkfyo5KWJwstY9RESNkIJ90+7wD7v3CXxL2CjET1jGegAjj&#10;SfdO5UGf2v3GCBB/iGI9omgqzr+Hvnefo5lTIlI2K5SwfGIXrcKimpUMuIU88eyqCzThd0IkYAAr&#10;cdgCLcZOao/MqXExgcdigduHTTz1uWbg3Do2gRIOBSfuGNa3+f8AJE2VMVqI9w8qKQwldSySKTG4&#10;Y2HZ1ItzIdlwPJkVIqFhYkUHsdAjndfj4ZpwukVJWnjgOnHgnTTBWVU50pDtY8WIxpCvCseIJZdy&#10;jx/jyjgirsms2WMOq8y5jw/LEb+V/MKiGmDlwgUyuI1ZmIO1bkXJ7DhG/clpBPQJ9lKXilhCnDjp&#10;BOydmPrVzVB6Bs/dU8mU+VYZ4IKpZqJIXgEaQyvESjstVKUjFhe7FdTyEGt6kd/3fWfScRgJPvqI&#10;8t3tbvXy0ngdhgEAjCQJPvqqvrT08zr0s6l4hkXqB5P8yoKmpppfIlEi+ZTuYyfMGj3ADAjQgjk2&#10;WbouEhSdhEipgCw4nUKCeopnMqzPrYjX6eHKkYzVEuYRQq5Kr1glSIm1iP8Amn+jgps1xhz0UA8y&#10;a1Y89NG4ydiZlRFY6m35ix/McGCcah25b0mlVmaGKpw4+Og/P3T/AB44caQMnSqiZZ2oJRUs8Q1N&#10;r/Tax/McCl2kk1MmWuiINIfBqmSnkKy+Njr9x4UMqKTjQkuUBYwpfUtWhIIPD9C5oKrbilDS1Idt&#10;DxaFTRWtMUp6VQwtxQMaKVmKkSw7QOWppKqdsMuTrpxwUlcpThSV045RdNY4lYPqO3N1YmadHiBS&#10;456k4NMtRYNpytLBXcK7l5utHCvSoAL81WwZqB8wUPKzT2muSSmY257bWiIptrafZ7/KkUpQqaYZ&#10;Z2vs8ONE0uArGwQrc80asDFM1Y7Qqdv08ZJijBA1UE2PU01ZIVHh+zTw+B4FX0leFDm2WGxNMmGY&#10;L8vKGZb2t+R4kaY0GjB651ihMo68UkQVRa37OCZK9IoHONazSWzLmRxEVib3vC3w1Ht4VXNzAwo8&#10;s7ME40DyJPiFV+kJa57nX6OAgAuqxqQSQynCl7RLFRwhO3634J2wGxQUdJcNZppIZ1IHLlQVTSQU&#10;1AIqqZC9Pc3v24nMo2Ur8K8DTjhOP4iXMUoOhP8AD2D48fauFHA0luLVG0U/z1iVKnzL3P8ARwxK&#10;9QoqSjRspN1WBy1zFlGmv668LFsd5Rw3chqvYfgDQzWmXS/j8R9XPN22k15261jCnbGcLjkoyqAA&#10;ix+7v+XFTzQUmKQ27xSqkRQYfLTORI5AGlr2Gh9g4RNNFHGhI68FjAUo0pwyWQ9+GwTNExXBxpgx&#10;PBJyDLfwP9P08K3rcqxo2YuhsrNlmkaKqsw8bfeNPzHLWrek1S9c1Ch7oY4mgFx8fv14PkJEVFjq&#10;iDTBjWJxUQuD7Pz4iecCKNbZkuU3w18dZSmTxt+YPGEuBYpWpotqoIcxRzGqI8ASPzuPyPAZdpJN&#10;D+zUNNS8rwk1G0C5/b3HHbQQaYvlYUJVcMSSNVhX8/b8BwTr1DZQOb0E41mweKqS0lQLX730+B46&#10;0CDjTVwpJwFLB8TSCG99eGpc00QBkrNBPmXGauZmjjPu9v4jx4Fbp0mh1Z26U7aQlHRYpiEu27MP&#10;rI0/LgdQ2tw40KHHENChMwPpx81IGqATf2G3/Ktz+fBQxlgJk0C7nNykQnn20NOBdO8IotsjxKHH&#10;jYfxa54J2rRDewUAbjNHHcJMc9EUuUwOjjAAA0/Xx4Y6aDpfUaxT4fSRxkyW/X8ua01dLijsoOMx&#10;YtQUSsIWBPsH3jtwuedCKE1qwpzbQXVGbqZHNz+z+k8IFXaRQ0RYE1g/rYJB+iPf9fHjf5vopz8j&#10;G2m+asrcRO3Uj6f6OMKWp2lSW0s1FOHMjBn4z3cU9300o6GvFJH7x0/s4ZIc00UONazTBUZyljrv&#10;KBuNfvHbt/TwtVewqKN0ZcCiaEyjxqmngve/9uo7cE6HgoUCnLcpNMGL1BqQY6Uakntb6R+fEDyt&#10;Wyja3RoxNSst5bk8wVNQvf8Ab37D2/Hl7diMTTN3diIFDJh709KvbX6P6eCIYUA3AVmn6mb5k6ac&#10;dFF6/BS1wiGKMgyAED28dFFbhmltHjdFTQeWLHt+unLUX6CaSdXNT4jU6W+72dtPo5rbSwAoFCll&#10;jBsNijWRQNf7xoOe2UWOLKttZ8xVdDSRMI7Lp9HxHNCtISVUEMuKwzVNhaxPj/bzW2jYNkCpsZpN&#10;odrfr9PLU2Qabq2eK1ouep5IpNPLUFtNOUpaAKn080wHvHXm6aUBT1TIZzdubpKoxTfiUEcQ94DX&#10;+7njTqDNJEinMt3sOM0Z4xTlNRU/k71A/u5ek4URQf4lQSs5CjxP6/dxIoTQgacFNtPlpKhSso7/&#10;AK+PGA0DtpYu7KdlJHG8lzud1NH3PwA1H1DuOFz1rq2Ud2+YAbTSRqMt4rTpuYWUfX4X79uFhYWm&#10;j5F42up+DUcjTBZQSfD7tOKGkGaS3DgjChOikFLCNptpwQTFA9Q1mkXi1TW17GGMmxOuv9Hx4VOq&#10;K8BQgYQlvE1lospr8v5tQvvd9R/TzabURjVHL7GBTRim7Cj+i8L2t8OJnB3WylzP7fbUbDscq5Jb&#10;Pfx/p8deUbfJp522SBS1RpZx73bhuDqoOEBNSqelRJQ7ccSmKZU4SKUnz1NDDc9x+vjxRqiisNkm&#10;mGbFlkayjjGujFLGmpENSpWw5eaaKaZ8Slk1MXfW38eJ1k0YMgcaQFfTYvVye4SBrr/D7XCJ0KXQ&#10;oaW2gY1zgyZNUqJKolvpJP5Cw55NmVYmtKzEN4JpUYfhNNhaBVW1vgOGzbQb2USPXCnzTkYaORTJ&#10;IQPpsP48egHbSLUoYCkXmCSKND5B0H52P9HCl8gDChFagk40FTtO1UVY9ify4ETJVQ6AATSh9zZw&#10;0AEUT8aTNdNEspN9eE7qgDR20kkU94NizF1jW58L/SPj8eL2H5otuWIxoUcPkieISSkD6fjwVNkR&#10;jQKdBBgVkq6rDVFmIv8AH+3llqTVG21msFLVQ7g8Xt/s5RKqdWg8aVUGNVESbU7/AK+zhgHaI1W4&#10;NRZK7Ep5PH+H8deNlZNKA2hIpTYZQSVB/S8XJTNEzrgTspfUmC0kaAuP1+riwJAogU8TTsqU0I9w&#10;AcscKSGVUzV9QiXvypNK0JmmFqiOP3yeNUYaZwphr8aZzsjPE5X0Uvbt420zg7m3ynvxulp6BU7+&#10;cx06bFP8OW7wJpj8uV0msXxioqYiFa36/HiB10nZRwwwEGkdhsNRX1g88kj6fqPbhU2CtWNH7yg2&#10;nChmwynhw+lDyW0Hf8j34KEp0igA6sumklmfNtJRo6ltR4gE9tNOw7HhdcXKWqO7OxU6aDGizT81&#10;WgqTb6vDXw9o4G27vWqhm5Y92mhfpK2RKPdH4A2+rt+XBelWFAFxsFUGgozdmirjkKox17fxHe/A&#10;peXZRsoc2FilQxrBlbGq2rlAYE3Nu3tGmp+I5S0fU5Tt9bJbFPOY8fr6WPaAe3Ya9zb6O/Fdy+pA&#10;ous7VKzSVwaorMUqLm9r+3469vhwtYWp00d3KEsChCqMJhWk3S97fmPp4IlNACgmh8lUCg7mgQ1P&#10;lx66kX/hwNlI1ULUqIEmp7VBwtAxXvqPv4q191SUI78074fiss3vFSo+i38deK23SqkDrITWfE8b&#10;NNTkobN/Rr48s69pFUZttZoI6/EqusmIJLC+n7OAp15SzQ9aZS2K9S0VVLrbQ/r4cu22pVecdSmn&#10;1MvTSJubhiLWaKzeAGm2twOSBSyj9e/jxK5axjSxq6C6a4IZUk1HbiFKCDS9SgRS0oKyFU2P31/p&#10;4IWlgUGnWycaw19KtUd6d9f4co4jvNlONOd3gaZqB63D69St9oOv0EW+jha2VNLoydCXUUL9NmsP&#10;Rqs7a2GnxtY+wcGibqRjUfrsYVhSfxbMc0EJej+Ha/bt4cL3rgpEpo1YtAswqoOBZmqme9XcfSLd&#10;j7O/bjDF2T91KrqySPtpU1OZ0MZWM3P6/Tw3VciKI0WWONBZjr1NbNv1K6/xuO/AfckuGhxahLYp&#10;noKGaabZbiFlok0YuuhIoQ6XKPzBBOg+m38LngoRZ6qCLl/opeYdlTDaFBJORf6h+bXPD1u0SjbQ&#10;Xdv1uGBz7KkVb4HTC3um3jYn8zpxxfdpppsOrphkmoashIQD+vw04hJCtlGgSpvbWZcDqZFBhFv1&#10;+PHAyVbKaNykbadcNylVvIJJRp43uf6Bx9FsZpE7fJiBS6/ljU9KLt2H8O+g4bBMCg33uo0DmZsO&#10;Y1RBYkezt20/hwMXLcmh7ZPeGouG4Zssy8Zbbin3ntVKyOmCAbuGoTRIVzSuweIyW2i3DRsYUQvm&#10;KV7iOKL3h4cV7KJRiaDfHKyneQx3t+tjwpeWNlCu2bIE0lnpMOBMjnU/V/bwu0pG2joLXTPUwUrn&#10;bCO/w/p4jUkHZS1ClDbTRJg6RnzGNv1+PERZijBNwThXKCVadtqNb6OWSoI2Vpade2lzhDmYKZOw&#10;0/P+jh6z4qDb407KU9XiceHw6HUDw+HDBTmgUStsl00lnxqOqJJPC0vaqOxb6KQeN42qHZ+vs8eE&#10;VxcBNCi2ttWNY8v1UVROHl7f22P5cpbrCzVrtsoEClxiAgFOdhuR+zh+uAKDDUzSHkR2ci+mvCMp&#10;JoTAgVJhplVb+PLhMUypc0x4o72KRnvwvePCjRgcTUbB6OWSa8lz/bpxq3bJONPXDgAwpW1btTwX&#10;HDtZ0ig+2NZpBVFZPPN5agt4ad9O/AypwqMULENhImjCdJ8iR4hWo2IxggkHW3gbE63/AHT7ODmw&#10;tQnEiotznMdAhB5/fR7oMKwfKWAGSJl3qpP7x95R2ubDUezgv2VCill9VA7/AF0l3/5UX+a230/y&#10;e3v9r2aX4zro9/K9XD31/9XSvqcRHnWZv1HCoJoLQRS1wSphC7hbT2/f/DiRYpIoE7aUVViirFZW&#10;7aaf2cShFU7sGkpNXRyEkniwJpTpimhqmnaTbuv8OPxFXilrl+jSeRWRb+Pb2a/w4icVFMKMUJqU&#10;kawgKNbW4UaqSzShwel98X7/ANPEyzVTQs0ssUVNZiACNfr4TlMmm5oGc/19DPQAEBjE9ifgw2nt&#10;8QOCe2QU1tMzWXJmMmswOnVdRHePw/cNv4cUOIg0kdTBNLZY/e3Hx4iIpgGpVXhtPV0xDAagfwse&#10;ItRSafSaCXE8Bp6NjKoAIIv/AA4aJdKqWAzT7laSndTG59n5G3j8OJHgRSNSca55iyzTVd3RQbXt&#10;8bG/j9fNNPEUpCdNBXUYF/Lp727X/I6cOg5rFWLlPcWJrGnl3t340W5ohfcC8BU2Cngr5NTfjROm&#10;geq3JMmlpFSw0VHde/fw8O/EUlRqqWQKA/MIq/5j7pIUE9ie6m47fDh+1EUJWtKRQ15FxMQ063P2&#10;e337gP48KnE40C7lULnoxoSMUxKOpptgPtH7RxpCIotuHyvbSH3xb7+3grYRQfNZQsL9+HSYFN7a&#10;6E9LTnUAfR+t+eMVqCafsNqaWeQILXP36fnxOUJVVYIqPmbAKeenaVBc2P3g3Hx9vNdwmroWU0EN&#10;RAcPYoo7E8dFuk0aJUVV6lrLv+k7c0bUVpQilRUYZDW0p0BNj/SOJFsCkyXCg4UhanBnpnaRVsvc&#10;fdfjCWZo3FwVYE0iMTeRCyjw/X+HLra07KPWDO2g+rMSxClYut9P2H46c8AKGzSEKpKVXVOspbU7&#10;MbaCwv2vb4Dm+7BoTN5aFYihl6dZ6+YCSl9DYN+aHtYeziB5mRRBdtd2YIozNNj0ddTDXuB/Qe3A&#10;4Wyk0VJEUlMWp0lbeunb+jhgykrMCl7J7wwKYqerFPKEPhb+PH1p4UpeYCTAOPtoRcNEckNz7P4a&#10;cKVYUUd5pwqDi0ixKSg7fs48gTR6y5qppoMxPSybWNrX/p4sCKE7JJMChLpcfp6ql2MwtYj9o+HH&#10;9NHATFJPGUgG+ojIPc6ffx0AinACDSD/AK31tFOVp2ta4BGnh8Lnjqkg1tYHGhBwPqDIGV5XuTr+&#10;0e09+ISiKLlJjZQp0ud6GcBZHGt/6fie3GNlJZIpwrajDa2E7SC1j+Rv9PFYVS1KqCrEcKhSoZkI&#10;AubH4Xv9PHxjT4pFYthgl7HX9RxwYVsGKYKSm+SlDMOxH8ePHGnCZoYcvYnC0OweAHf4G38ONRSY&#10;1IxV18tmXw/ZzZFaiaDqStqFmKqdNf115eKcpxiiec7n18eaqk06rQkLcDnqrUGphMYLHlhVhSbr&#10;sWFICALn6/4Dm4mtjGkRWY5UySFWUgH4W/t57QKotHRWKCaN2vIO/NxSUNxSooIKSUhWsL8YM0lU&#10;1jNLOgwfDCA7WufbYf28TEmmVGKg41lvDKtCFVTf9ot3Nz7OWSsppkNhVArmLIFHIzybASQT94v4&#10;38R7OGaXZ20qjRsoI8Ry7LhspemBUan9vFgM0oT4hjXOjxmqil8qY+3v7bffzcUypgGlVJDTV0F2&#10;AN/2j4cbFJNGmsmEiCi/Rx2Hb2eGnPKE0jdBVSxjwxcTh3DUgft4m1aaLNek0XTqFlKShqDImhW9&#10;/D7Ld/b9k8VA6hQus7icDSOmjZaDy79r/cf7eXoySPFNJGjI+a3Pqb/2HlBRkrZQgQVBiVbaeHHd&#10;lE5TNCHl2apqZkWO7F+309x3+I5qNVEb6QBQr4hWYZT0op6sPIzqTqQFF+/3HjgQB00HUsqJkQKA&#10;/N2HTRTs1Cb7rEaf4l9n0jnlJ0mhVarBGNJXAocRao2z326fmLHtylGjumMKUtdRkrY+PN7KQJNN&#10;a5Yo5081/wCnw0780BNKfzBFIbGIDSS+XT/Dx9v9vKGjVpWrbUrCqivgHmTElb+P0WPfmxVHEhWy&#10;lpSYlTSkCqawPt+jl6Li2RspQ0CYMjiSNFJ01tr8NTrzdbGrjThiWLxRU9oh7fAn+OnNUrSKC5qx&#10;cTq/Ll+ySCRp4n2fTy6caXRFDHl/BIIaESxpckBiDe630II+kcUqwFJFKp3rCKCPcBYf28RCqzNJ&#10;usqpauIhDrY/2d+OCqRSVpss4niFVvlPuk9iSdD4WGnNU+VhNDdlvBBh0Wvs+HiNfzHNTNIVmaVU&#10;0sAILa/r8eVikemKUdPjmD0lJawJAIF7n4j4c1ScgzQYY7nV6ioMdILa6WsND8FH7ePhNKg3hSqy&#10;XVVc0qvUn7XYf8SFvH4jja4oqcT0ULstcKVfOAuSBodNeUSYpApvVUFMxVCOXlLbFHui5sD9eluP&#10;SZmtdzGymHFZRXK9SFJJue2nt78dEmlKUkYUA+ayxdlp0LHwsCe2o7adjxQBOyjRCemlBkCqlpmA&#10;lFjc9/jZh+YPLnCm3k0LWN4jTzU5ERBJB/MfDlxRWE40X7MgqKmounY9vr18fjy1G7eFZ8EwyWwk&#10;kB+PLjZTTiqd8QaKCIsQNNeWpMkSaT1LmKRJvKhH3AnseWCpp1TU0K+CymrRRMdDofvtfj1EjiY2&#10;UI81Hh9PQLLTxJMVF2vc2I9gPfhoggDATQfUCoxMUBGbphSz7ofcNtQNLWPa3hoeMOEcKP7dE7aT&#10;mDYgs89mNyPb8Nf4cTgzStxASKUWJ74498fcXt91+PnCkaRjjSBqc2S0k4ilY2Jt9407/wBHGC5p&#10;20ZpttYpb4dmJK2nVmP2gD94/p4pSoHGiV1nQa6rKxWT3Tx01VCKaYYjUtYi9+apSoxUmpwcrEXd&#10;dO/3a8tE0wlygUzvUGkvAh1/oNj+R4SXS9OFC+wRrxNI/K+tcspPY+Pw1/hfhZa7Zo5u/tijVZZE&#10;RiCLpbt9R/oPBsjZUU3G2nnFcDknIePXuPu18OX20hbc04UkcRqZsHjZX0C3J+rvzRVpFGSEB00G&#10;+N5v81DFA/vG/b7j2H7eFDlxQjt7IjE0gZpcRj/0h7m/6/TwpUVDGhIkIOFOGDYu1TJtmOvu9/u4&#10;oZd1baSXDAQMKVMU0aVAVO50/aOGIIBolUkkY0KeHMxpt4b2fnqOH6BNA90QaD7Gsx1Yqfl1va40&#10;Fz8D7B34WOvkGKEVvagiaEnIWFU2JTxvUrdiPe+s7T7fG3DJkYSaDV84W5Ao0zV8WC4T5YXaANb3&#10;+AbQcXaZxoCaSs0T3OWaa442VS5sb62/dO0+06jhW86UmKk+ztEqRJ5mhmyuhqcORyNbEfdqD9x4&#10;YjZQNuSEKgVhxiPywxIOn9/LV5kzRY+olTURs0EHj7Pgf6DwM3yiBhUn5YhJMnnk0gMAjmTVwdCR&#10;4fSOEtsCNtCO7IOyniszFNT/AKGMdvpP5Dity400gbtAvE00CsrMRbZqL+Gg8fhxLqLlL+7S1Qg5&#10;IGK4LmCkxCgkMUwdShB22dSHQ7j2s6g8fWxqQQeRsPuonefCgRzGyr2cQ9TOUM99D6DEPUGaSnqM&#10;ExdsWoayJH3IJ4kQye5ulnZWJAuStwBbmHjmVOWDymrcKUpaShUkYgE4EnAYVjuMrOXOL/J6luup&#10;DagVDxJE4Y4CNvTQdxYJ0yzt6icC6qdDMUzBmDE8DrYcW+ZxKNoKcpBGrzx09ItipbVrnQgnQ9uK&#10;2m3rC1NtcBCQpOmEkE4kgEnq2dXTR5Zt3bFmbW4DaNSSkhJCiRwJV0j3UV/1kdeafrX1KjrcNZJq&#10;KiE1NRysrvItPMyyhQ0oDLtkv2A9vJ53W3cRlduoDArIUrYPEMJw6R10dZNl4y1ooGBUQVYRKhhO&#10;HVWPqTUdTfVVlrDMuUtX8ylFBSPVCZ5D5c0QMaSBETXcu4E/VfXif8tbbuEqUI1ExAGPGJJ8qOkX&#10;bGRiQmNU7B7cScK9036LdHclYrFlfrdiVVTVUoqzGKanEY/RruO+eclYgDcXNj2txJcZte3Kddkk&#10;afD9yp2nglOJoPuX9xmJ1MAacNqvkNs0ejPeWp+hPp7gxHpjW/zXB6mqpcKrYITNMrwzq0sHmPbf&#10;L75H2QBqNbcg1nPV5pmHc3YKFBJcSYAxBhQA4YdJ4VGLecrzG9/KuAo8BWD4RMGFADhHnQPdWPWV&#10;1WzXlTBulOLUiQnBqKCnLQU1PTq8aENDLtRDLJIthd2IY68lzId0stZujdpxUSo4qUo+LBQ2hIBn&#10;ZjRna7q2lq8q4QnUVEmSomJ2jaBB6KJpjMEONRsJgVlJDsrAhrkk6g2Ivc9+ZUACAB5eyhgglk1C&#10;wPKtFRt5oFiPH8x2H7eaSkJqz9wpyuea8yQYbQNR7jYrtt9N7dz7fhzS16aatrcuGaKZidacWxb5&#10;i1hc+Pg3fw9vAstetc1LrLfctxShqY3rKIQs2oC/DtxcoahROhXdqmkfLSS4ODJEfr17X4UFPc7K&#10;EIWLjA1zoMdE1xMdRcdvEfeeXbf1YGqO2mnZUfFYcRqkEyU0ixH99l2D26btTxA+8DgDRhatRxHx&#10;rrLvT3MmaayOmy5Ry1Rk+0VWwUE2BYtYAE+08LGyAZNGa3wMJobcarepOR8vt0/wSOrNJGJBUU2y&#10;QwozkCoQ2PlEE2N7nvwuLbLrneKjV04Ths66BybZl17vXNOrAThqw+3rozWHdB/TVmb0t/1sjr3p&#10;84UGL1VLNCiJHHJTy04amd5pGMjmNyNyqAND9PIzuM0uk3ndJTKSkGcSZBgjDAYbJokczi5auQyl&#10;IKCkGcSZBxEbBhsolGW+ldfjGZ4Mr0tVC7N5JkdpPKjVXYITvYE+6Trp215KaH9CNZB48JOFDh27&#10;Eao6euuutGQf81mdajJK1MNZJRuY5JYGdo3uqujozgEqym3bwPHLa5/NIC4Inp21e0cFwnVs86DG&#10;jV2fUcMkAmlThAFPc1CZlAi78XqRqorS7p21xiw2ZBdjb9fhzwaIqynwayksnucsab241Joyd9hx&#10;5umXNlONfh8lXGNT3vp8RxQtvUKRtPBs08YFG2HbVbwA9vhp/DiphOii+5V31LRcYQWW/DPXRCWK&#10;krVxzLe/L6ppko01BmkSPU80TFPpE1CjqhM2zjQVNPlGmmnF4ZSvuE+Pb7xxM6mdlL2FRtpmpaFl&#10;kDNxIhHTS9bsilZHhqV0kUJR3jLoHEQ3PtJAfYupLbe2nfixwAJx9+yi1tUGhp6s9Num2Dx0WEdN&#10;KerNRGzNNPV1Cu80bp+jVYhbYyMDcW8bcBbdwQSVERhs2e2lJuSJKiI6tlCflT02UWOdEKjO+FRT&#10;S42tDUVJheR9yPTsd48oqoVWRTYm/A89vEi3fDa1AJKgkdc+3jQafzJplYDikhJVpHSerDjRRK3N&#10;H++98EkhiULIJNyoN17f8WHWxB7cHyWwlWuTs5wo8btcdcnZ04eymNK9JjtT9fv4vDmqlBaKayvQ&#10;xzre1zx0thVVDpTUQYCWftb9fjxjuKU/mopU4VgbSOlJCA0khsoPYk+FzxaEBAk0TuvyZp5xbJmM&#10;YJGlXiMBSNxdTYgGx2m17X+ocQt3TbxISZjbTTT4fkJ4bam0GOpg9HPR01v06hWttuLG41sSOL1A&#10;KqugzjSHqpYautSOaQIJpAu43sCx7kDXvxhxQA8qNWkGrFcA9JuY8p+mBOuFDXQNR4lS/wAwpnqH&#10;hu8LOIqmKOBNzkrqRuIIsTbmMeZbxC5zD8oAZSdKgJwIxSSdkHyjroF3V8HboNRswIEzI2HnCi/1&#10;WTcqdOsvUWI5fihbFp3jqIagwsd0W7UXZj9k2t4nkt5c25mayVyEAQRIGPDhxoydu3XVnUTpiInY&#10;aC3OuZKyv8+txWVWmmJZyqBRcjSwFgBcckoNotUaU4AetatmitUii4usOIYl5ngxPx7/ANvAqYcV&#10;NSgCWkRQt5fwbzVQqhH0/qPEcFDLQAoCXL8TNGBwHDIaaASEAeP36+Hx4eJFR684VGmvM2YIKJCF&#10;YKQP4/T8R7OUUrTSq3YKzRac4Zsr6yUw0LFmbsACe+o9g78Cl1ck4JqU7CxSjFdNOVMh4vj9Ss9U&#10;rEEjTQd+2ignQ8R21mp06lfKjG9zNu2GlPz/AEo62R8grDLDTokaTNdkMrbFFhvJ3MdCLG2nBi4t&#10;NqgqVsHQJ29XnUIXN2XDJJ9PdWxv6TOkeScidKsHzJ1dmpqyswWV/l6mNZ5EVHfzacLuIGsb2Om0&#10;25xG7Us5u89zRYy9CghYBIJQnxRpcGEn7kztnGuWm/e8eYZlmKrexSsNrAJCihM/wrB2mARO2aNp&#10;nqs6K9S8Hy/j/V+kpjleetXCaaOamkQFt6t5ciQn3m3AMCTa1/aeQZkuV32W94tlcPaSvwmSMCMC&#10;rAAgxxoU5LlF6yHEsOaHkoK5TBPESCYGzDj7qA31Q5HwKPLs3T3LEiw4bUVrSLWiKN0gWnbQMFN9&#10;hjYptBPx5Ju5t7eZhdKU4JKAARjKtQwMnCZAM7OFGe4Sr3+YuF5Kllvw7T4krGBk4TqAMjDgKorz&#10;M2K9Jc30/SHoxiOOZlpRDUrVPLSCmWCrExYwqoZYfJGjISD49+Z3ouG7hBfv0Nt6TIhUmIiScTPA&#10;xXQ5BauGVP5khprSf6WrwxElUEzwMdVF/wAe9P8A1n6htUZnaOqxR5ahYpjFECElcbSxjp02gXAu&#10;SRfk0M73ZblTQTITAwxiRtGKjPHgDRk3mVjlrQhSUpAwxiRtH3GT7KWmafT3inTbpliOGZhwSghx&#10;ZaHcmIVLhZpJYwZgYYnkO0uq7beJ+m3C3LN7E56/+xJ0A8CThMGcAMJpXku8VvnCj3OI6MTEGDjA&#10;FV1UlRLUL8yw2+Z79rWtfW1vDk9pMUP3kgGKErJPRPqn1ZrFgyFhfzTB4gWkmiiT3rlSS7brEDwB&#10;4G7/ADa3sf7qqPQnZ6R76KXczt8u/uyo28Cdnu99Wo+nnGcD9MOV6SfrSKEYpTStAtFHJOCirUEp&#10;IPLQFwqlkItqeYfb3pG8Cz+UKtszgdqYOBJAxAIrH/erKnd6VEWiiEnHUAknFOO0wMYIqyzAszdB&#10;vWTkvEOn9RhTSYe9OSJ3pWhjT5apV2KjeJ38sgNa4uCfbzGd93MtyHkXCHCSVgEago+JBA2gpTOI&#10;wB4VivmlvmXZ1oe74rlYSQVBSsUEJ4aETiMAcQKoC9WHRvDOiXWXFcuZVlFTgAr6iKgnA2loSiTx&#10;FkOqWVyoBubLzp9uVn694LBt54Q4UJKx0KBKTjxxE+tZs7q5svPbBu4dGlwoBWNsKBKVY8cRPrQB&#10;JRRzRh7d+S3pmhoXNNRJojAdNOViKfSdVYoKiTzQByoNWUnCl3gzNpr+vbixNB96hGw2RnO3j9ES&#10;xFLmhwkzrvK8tSAqplzGqUNOw7aG33XH8OaNKGvEaJv1Ix0KjKh73I+Ou4ezwJ4Fr53Qmpfyi21G&#10;eeii4yBqhzIo5G6gV41MCfBhUinp33e9x1ts00tdPAYQJY8Mp00WkajUKeqOtuJlOUqSimeWVnNm&#10;4VqUTRglMVyhAvc8cQK0qpUjRIL2148ogUwkE044DVJHiUd9Ax2/8hC38eLLVwBVIrtsqQedlHu6&#10;RYZimZ54aPCFDyttFmbaAWFxfx7qew5Ia7xFqjWvZHRNY+X7ekmaHjEKapw2R8Mq7CVCyuB+6QbF&#10;TfW4PDdh0XCdadh2etAwjGgsx3DZZ2diNPb9I/pHHTjRqyvTQD5uwsQo7hfAkf8AKw/bwqfRgaHd&#10;k9JHPVQA4gHSVlB+yeAhzA1KTMEU1Gsm+yLm3ERcOyl/dissNQWP6QWHLpVO2qKRGyhP6XZerc1Z&#10;oiocOjjmjiZXljlKiPa58sM1++1iNBfhdfOJbQVdRj0xosuHvyyCo9cemNXDQ506adOs5ZbqsIyT&#10;8xLNhT0uI1Ek6pTpURoCGipYApYGTVdL9r8hB/VfNK0qIgg9ceuzCiNu+/MtKKJSRGJ2kHb6VZqf&#10;Td6e81xZbz50bZ83dYMQxLB6vDMDqMeeNqqCKEVMjRUgKQQNAF/SksHIDWF7gx/l964lKmnIShOo&#10;EhOydmO09VEe7FypRUl2E6VEYD1T1mYNJ+k9See+oWc8a6v9XaeLKNTgS1Ry1hdDiVZPh2EV8O6O&#10;OipRUbxtlK2CFdoe57W4kU5+XWGmxrBgrJABUOJJ6uqiDejOl3NwlpgSmQVCBOgwFbTIAI6q1dPU&#10;lUZ4n6vY3PnPD/5TWV9TJiL0SziZYjWn5kjenut7zE9tCSOZS2SEpaGjHh7MKmuzbDTYEzw84w+F&#10;AbC8sQ988O0EjbSxQCqwyzy3uONqcNOJQKm0VTMXF+3FDazSZ1Ains+dWRMlIm8gEk3FtOKFujZS&#10;RtozJo9foW9NWbPUxm2Pp3QPJhiz1lP5dWtKHY+Zu2mJpGRGAkS2rWBI5F+fX4s2yoY4dPR07eBo&#10;vv3u7ACcScIn3HzFXfxekqj9KXRyqzl6p8yS1ecBXVAwmEZkSeMUkkuymqmo6VTGk8UpDuhLW0Hi&#10;RyFNbd86lLCQmYM6Y2DETtOGyosdygMrCmUpRMHAY4bcdvtNUV9SM15D6n9Lv6+53xeWqz+cSr4c&#10;TaZYY43ULsiljKqrMzlUJAUAduZF2Tblm5oA/Z6Rp6duIjgNtSI026hen+GAR8Y9NlESxDEGkgUK&#10;LG1j34K3ncMKFDLUGnfKmIuatY2Ot7feP6RxXZOyaLr9kBM0cXJdeGRJFP2tfv8AeH535JTapE1A&#10;143BihYxCaOamKd7g/mOKKDqRjQP5hwBaktIABe/b/kL+PEq0aqE1u/owoEsYy78nMzRg2F/6f4H&#10;hA6xp2UPmLvvBjTZRApJsY+P9vE7eBpW7iJpX0pAII4biiFQpVUdQRYezioGidaZp7MnmJxRRfEU&#10;44aGJsOWApO4aWKR/owTx2iua4iM77jmq3NTCRs2+PN1SmiemLNu5qnwqsQUxaDm6vM1GnlupHKG&#10;nUimllLEnlIpTUmmDK1+WGFNqxrJWhXjI5s1VG2kNiLbCbcRqNHzQprTEFFrnjeqlZarueojnSw1&#10;PPEzWkpKTTG+Hq7XIvfiXRRkHoqLNRiIaC2nGymKfS5qpI4liSRKUU6jhS45FHzLOqkFXefW9jcD&#10;gdcBcoUtQ1XHC6MpL21H7DfmmGtJrb7kin3GYjTw7k/W404Yv+EUVWytZxpMYdXSPOFPY2/PThQ0&#10;5Jijx5oAULuDUkVbEqOt72OvxHBkygLoAPrLZwpY0+VqN4/dAA+H6gcNE26aIFXigcawVOWFjUtG&#10;ug/Xw5RTAp5F5O2usOpYYT7wA7cshITVXllVRcTSnjbcP1seNORShkk0lcRqofLKk/r24WuKFHjS&#10;DNIOpmfzCyDTgeWqhOhOGNYYcaaA2/X8uUTcaKcVbaqzNjMtQdtu/wBXHO/KqbFsEU+4GAKgH2/s&#10;1HF7Ak0WXJwoY6eBjTXW5tf+kcFoGFR6tXipB4zTPUTFCLD2fTqOEzydVCi3XoE1BhpnpIyBoO/9&#10;PGEp0UoUvvDSExuVg9m7/wBGh4QXCsaFFqnCljkfBJ5pvPcaXHh7D8fgeG9iydpoP5nchIgc8mh5&#10;qMLp6ejAdew/hr4cGRRAqM0vFSqCnGMXpqSYwxMAbkW0+n4+HCJ50IMUNre3Lgk0n/m6qubaLkH6&#10;eFoUV0aaA1XNsILrdxxwtTVA/FPGB4dDHUBXHs/oPFTDYmkNy6SKGahMFNTqzC1hrwRpwFAFwFRq&#10;LX5ujpmKRdx8f6ONKd0083ZFdQVzfUMl1v8Aw/pPKd9NKTZAGg2zTnjEFUtCWJ/suNWv/DhHcXZQ&#10;MKFlnlqVbefZQSri+JY1XhKhyQTaxJIF+3w4EUvquFYmh2bdFsiQKm4ng4ji8y/gD7PgeK3WMKSs&#10;XEmKTdLVR0j+/wDw9h4UNrDe2jpxsuClthuMU7KFv2/ptwRNPA0GXrcin9pkmjuOLpminSUmkziM&#10;ssSnb+vhwsdJFHTKQqkXHBUVVRv8b/w4HQlSzNCYrDYilfQU+LSbYYibCw8T8Po4ftpWcBQedW2M&#10;TQrZay5VKfNqzf23tppY6C/jwUsMEYmgNd3gOCaXlRW09GgS4uPb+ffhuVxQaQ2V1LwtvnZLjXx/&#10;b/Dm0nVTL37OhNocJaNA23i0Cg0t3VXHEaz5KIgHtypMVttOs0jxi1RVz+UhLa6fxHfjWqaNi0EC&#10;TQp5fwSpqEWcn2H9o0HFAFB91yKX01Y+EUJRT2Fh9V7ePL0XRrNAXmrONS7MkbHab/0jtbiRa4oT&#10;21qDiaD2LMzo5Ym3x/u4m72KPzaSKeqbOULHa8g8f6fC/wDHjoeBpCqyI4Uo6bHKaoO0G/FAVNFq&#10;mSmlHTmGQXFuX20XKwrnsVWsOeitTT3RKoW45ak6jSZzLOUQlW73/Mf0jlFGKWsJk0DE+NSxzsE/&#10;W/0cLCuKGibcEU7UmZJmG1z3/o+/jyXKRrtQKeIK2GpNiePhU0iU2U04NPS00d7gctMUnCSo11TY&#10;tQE/pbG9v1ueaCga8tlXCsVXT0uIHcig9uVUAqnEKLdJxsvRxSblHa3Ge7oy/MkisVTgtSwsB+v1&#10;88UVZD4FJuso5qK7Bf1tfiRSSNlGrbgcrDT1eKSXUKQPo/aeUClGnVtoTWcZcqa/3ptb/X/Dlizr&#10;201+aDWypNHlGOFwwXW/69v6ebRbBNNLviqniWgSiW7DsP2cUxppAHCukxU4mgcpH4acSKcijdDJ&#10;OJqXRwtWC58f6OPJGoUw4dFO6ZclbUff/fbl+7pIboCnOmyxKTqpI+P6gccDdJF3Yp2/q3EqagD9&#10;fhx3RSP8yTTRNg1JA1yOV0ClYfUquZ+VhjsQB4frfnoFVxUaSOMyWjJhGpvb+PETp6KO2BjjQOY5&#10;X4xSF2hJUC/bT4/T24ELhxaNlSDatNuRNJKmxWrkkIqSSde/9uvCZDyjto+WwkDCpJVnbzANTrxT&#10;E40zMYV56etkW47D6/7OVKVGvBaRTd8jNNL5fje3624j7kqMUs70JE0vsAy7GiCWUa/V9I9vjwSW&#10;9sE40FLq7JMClPU0UrRlIDYn2cM1I6KJkOAbaScmC1pqN0hvr+up14UlgzNHouUxhSswykMaBX76&#10;cN200RPOTS8w2hWQAnhyhGFBl1yKVtNhNILM5A+v9g4oCQKJlPHhT3GKGkHuEA/r7eP7KQHUvbUe&#10;pxN9tkPNE06hqmGbF5Yr2JF/18ONFUUvDM1BXEGmY7vz43qmn+601ArZZGBVD93KE0obAFMYppHf&#10;c54l040ZawNlZqhHZNqccVTSCAcaaf5ZUyakm36+ziTuyaMO+SKbqyKKmFpWt2+HEy06KVtqK9lP&#10;mAUUErCZddP46Hi1lHGi26cKcKUeL1HkUxF7aa/DwPFjh0iihhGo0WDM0jSYgxke/bxvqNDyMrxW&#10;pVTTZJ0owHO2nHLeFs8yyEafqD+R4rtGYM0kvH4EUN1O7QUQU62A/LT+HB0nAVGqxrVQaYpg8lfX&#10;bSLi9h9Xbt8OBd5kuqoZM3AaTQhZcyvT0UYkIF/b+Y734fMW4boK3d6XTFPNfl6ixJv01ra+zx+n&#10;i1xlLm2i1q7U1sqVT5fwjD4SyAXHxJ/oHPJZS2KZXdOOmkNmOR3jZKZvs66W8D/RwquThhQmsxGJ&#10;oN6H5oVeoLEfxB9vA23M0L3NOmhQiwgVUQeZfbwUJZ17aBSrjQcKaMVamw6E+WAGANtPr8eJXSGx&#10;hS9gF440GlRVz4hJ5Yva/h/ZwMqWXTFDJDYZE0/4ZlxHAaUA/rfx4vathxoqevCNlKuPC6eFbbe3&#10;DYNAUSF4qrhUSmmjIQc8TprSRrONJ999U1yO/ERGujUQ3Ur+TQ+RuVQCf28t3IApj8wZoPsR8ylq&#10;LXOlv6DwNPEoNC5mHBUzDsTVbLIfZ/Rx5p8UneYnZShE9NMu8gcM9QVRPpUmm1o98oKtoPZxPEml&#10;oMClFBHTGHZIL9x9XDMARROoqmRTfVxU/wDk6YAfRbiVQGwUrbUdqq7pKEqPNmJt8Tp+XNobjbXn&#10;HZwFSJZsNiG0gE/R/Tx0qSKZSlaq7o6VpZPNhW+v0822iTIrTi4EGnaoxHFKZPLiUg2Hjbw9g14p&#10;U6tGApEhpC8TSfqqzMLe9uK3v2AH5nXhcpbho2Q20KYHo8Znl8yfcfib/wAW4W924Tjz7aNQ62kQ&#10;OfZQmZVwStLCSUWt9fY3+A7HgotmVcaBl9cJ2Chyw6hggivKPDx+HBUlITUdOOFRwqRPiVBRrckf&#10;X/byylBNNpaU5SLxXMqMpSE6fqPhxAt6KPmbQ8aQrwS1sm99db8KSkroQhQb2VzlgqqaK8K6/d4c&#10;2UlIraVJWcaaYZ8SlqAsgIB+HtHtPEoKiYpcpKEjChYwKURwgsNf6df48EreygLcJk035nxswwMq&#10;nw/jp4/Hid93SKWWdvqNAbV4zWVL71v9X9mnAYt8rNSS3bpRTNUY3UouwsQf19nES7gijFFqk406&#10;YFLV1TXUXufo76jiy3UpdIbpKW6fMYocQWIMun9vxPx4vebVFFdu4gmmzBsGnqZPMn+vufge9uI2&#10;GScTS65uAgQKEeOGKghvfsP4cEoHdiggVF00icbx53k8u/bT7vp+HCR644UJLa1gTSYbEZlWyXI4&#10;Ul0ijoMg7abhSPXSl21JJ4m7sumlneBoUoKPC5ab3l04Zts6KKHHwup01RMPdJ14+pRpKlArqKkq&#10;pxvHb6OeSkqranEpqeMPlKdjxR3ZpL3omk1iVLJGSy+F/wCnhW6gg0dMuA1Ew6aoM4jX4/08ZaJm&#10;n3kiJoQPkWqYNzC9/wBvBBo1Cgn3mg0o8r5Cp8SrI6iqiBIJ0I+o9z7D7OLGLJKjJFFd5mamklKT&#10;RoMLgwrKuHBpbKyL8fAWOgA7jgpACBUVuKVdK86BzNWf63G8U/l9JKXXdYHTvrbuT3HCpy41HSmh&#10;la5eGUa1D41J/lb7bb2/yPmX09v0fVxTp+FJu+6uMV//1tJWTD6maXeoOv6nvxCFAUHtUUu8Iwua&#10;OIM/6204iWqkqlU4VkTKu0ntygNUBpH4jFPa8evFiaeSax4RhtZPUq1jpr930fDllKAFbUoUYfLG&#10;CyxorOO37NPj4cDjzlFiqV1RStBfiAGaaBrhBXGkNx35Yp1V404z45M9OUTx054NY03QR5klqa5a&#10;iDvuW4/j4/Hh+0AmlKcKcumNQwiqKOU/ZZZAL+DDafzA5t4UmuKGObEV22HfhbootArkmKMkWxzb&#10;vxKpFPJxpMY1KlRG4U9we3t7/wAebQINKxSOoDV01Rui8SfzHF6oUK8RS9gxCXZeoP624WlE7KYW&#10;7pFNVYKSuvssT4/dxQgEVHt5eKUYFIXEMOlje6rof6OGSVUVW7ilHGu8KqHpprN+txblVjVQonCh&#10;EjxGnmiAc27afVws0EUgIIxpJ4ph8NTJvQBtQf2cXIVFVDhFScNeShsg0Gn5c0RNETqgozSqerb5&#10;bzSewv8AdzyQZoschQpA1mYDDUlb9iQP1PBOzgK0ljUKUmFYwlUBdv17jm1qikSm9NYcZqJA/wCj&#10;vY27fEcRFZq6BUnA5auOQMbge36rHtxovGqrFLqTG0MPlzsD/dypeNJgiaS1fT0td9mx+j6Lc2h8&#10;g0oAKaYjgRRw6+H6/Rw1FxThWTSlo0lhhCMLjTXiRx+mdMmoOJ06tHc/r+o42h404BFBXV4cjzFX&#10;Hw+7TitT9HKHCKaqrLUMyEMt7i2v9vx4lD00ZpuFIoM8Z6XRYhUFwmutrfE38fj8OGSVpO2hXb50&#10;WhHPPrSyyv03qcPstioN7fX8WsO49nEDrw4UXPZn35owuDYMkEQR3Gmve/x8NOEClSaQvOaxhU7E&#10;qNVjIW5/X+nlRWmbxTAig1rods/vG39vDFOFOIuS5S4wbFII4wsji9h308LePxHC9aCaUJkmnepa&#10;lrU9yxB/o42mU0btSmkhV4I6OZF8bHT6PjxaHKGts7TEcRqKC4B7f0cMAcKFAXhTLXZrnYFXP3/2&#10;3PHAkmqpXqpMLXmok147EUlWSNtKWn92IbCbjtb8uMmkhUanUtbiYZViO0fT9XYcoUivRNC7luav&#10;khDSMb2F7adxY/HuOMhAFK0IisOP4jNSvt8fH6jY8fApSMKT0OILO3vnjgrycTXKug8yP9GDfX+z&#10;jm2t8akYOlWji40/pHLxjjsqhBPlS+jglqIrP2P7ebU6BgkD2U2HijDDzppfAUSTew4xM1rVqrKF&#10;pqXRu/6+3nqpUSqxhIhZNf1+HPRXopvhqnr32ActEVulLT5JOIJv2Eg/T/Zz01XVXCo6Vs24pHa+&#10;v5X/AHfj8ebmvaqRGL5CqaLd8mha1/D6D4X8Pjy806FTtpBzYTjtNKwIYbSf4+xeWIrZg0+4fV1l&#10;Mm2QkEX+HjxOUTSEtg1lqMbmUHaf1+rmtMVXRGyktVYlPK5ve3t/XXjwTFe0E0lMRp0nBBHFCadC&#10;KCfHqM08wkUWsVP7DxTtpQlFZKLFlWkKbtQCPrHNxTKm6w0OIy1FV5akkEjt8dPD483tpGtuhzwF&#10;54aXcw0OuvxGv58LliaDLiMaDnP4WoBLjU9/rG0/s4qRRrbJ00AJqInUwH2W149soUBMY044fl4T&#10;jzIltf2fqOeim1OxT+MszBbkHT9fDnqS99UmKebCQFQG69tPjzdI9OulXR4vU1TrHWDcqjQ/X8O2&#10;nDEYbaRloDZUyvhoQqyoQxN7i17eziRY4itInZSbklSFvc0Hw/s4zspaEzUGaY1J2jm6dCYpypqB&#10;/K19nPU2aTGJYTTvPdvG/j7dfDm4pe2rCpaYZTCEC3K03JpLYlhDAnyiR27G3w+nmopeldT8AiNK&#10;LSta37D8fhz1VWZpTVTU0kRsQbfs5easnCklQLH/ADHyVFjusPr1H582DFKDRnsvRwUuGFmU75PG&#10;+m1he31HlC4TSA0lce2FCttLWP1/2jlE1cCmzAMPaskPlxs/Y6AkfHXju3ZXjSsFNHRuAR28ONzT&#10;UzU8Vt0shty814iajGR5GNuaqlN9TT1Mo2gfr9fHAa0RQhdMem1LmbFvKxBSQCL6t2a4B9237w9v&#10;FbUHbRe+4UjCjRUnT/KOW08kxksLiwsn8Ln8+PhoKoJB5alY1KGD5cP6KOEa9yBqR/xI68VBkJow&#10;KiMadEyPgTfpI6ZQx/ePvHvfu1/4cr4eikpeJrjNljKEW/8AmEZjWKxP727xJG7QDjZKgRpEzTCn&#10;VAgDjRfsUwbBJ6uSJIhIqsVFzoQLgaDTtwUoSCBhRiFqFBLmpoMLxAR0SKiqqsAoAF+x7fEcI7uA&#10;rCjNoahjSdp8Ynq5BGzaafxt48LgaUFEU5z08Ma+ZMNf6OWpNtrBHiNIg2L+v38crRSaxzUrYgpC&#10;i9/28ttqk6abky78rJ58q/l8PjzcVYuThTxSZipqNhAjDXTv7R8OOA0kU1ONC/hmL0+IRIsGm8Cw&#10;7dxrpw3QRwoOLQU7aCnPtIruE8Tre2puNp/MDjDxBo3tlUGWG00tHUeae1x/QeJEiKNFwqlVPWed&#10;CE9lvy4/NIdMUG+M4Qs0u5fC35f2cSLRNGrTmmpeFU8tOoW9rf0348gEUldOqlEqyuNTxUKRRT7h&#10;AEco8zt/TpxwGkbuynLFsSp4YCpI/XQ8vIpM22SaLFnSZq6q2x62t2/5BPA1dHXUg2Ke7GNN2W6K&#10;aKfzJQQND92n8Dxm2QRtpTdLChhQ+5cxLyY1BOun/NJ4K21VHlw3JoYcGxajqUCzEH4fSP6eLBQa&#10;cbKaS+b8PpsSQiK2o/iCp+Hs5VQ1Uttllo0BFTlB0nEjg20v49/uHCdVvjNDZN7hFP8AJhlJHQiN&#10;wAbD7x9HFxbATRYHVFUig7OHQ09YVhFtSP2jhJo0mhIHStONernngdZUvoQdPp55ZIxFbbAVhS1w&#10;bNKx0nlStawtb6Dpf6uHDT4jGiF+0k01VE9PWTtLHrqfzP8ATxlSgo0pQktiKGfplXlakRPoPD/g&#10;hcf8nDh0yqRQQzFAiaMXmespJMKDCx3AEj/iQse3x4sk0C25BouJweOuxLzQtzuubfc3GCJNC4PF&#10;tMUN+XKKOho1VhawH5acUCgg8rWqk/nHE6GkhZmI+J+g/H4HlyYFL7dBUQBRRsx18dTXFSRt/o0P&#10;3jgUfWCalW1bKU1EieCKP9GRxsEClCgVbawphyYjPtiAZz4X9p/p5ooCsTVw4W6MvlDJPTHBumeJ&#10;YhnWVKXMHmQvQRSTSKZYyB5sQhVQN/c3bwtwhceV3gS367MKSulaseFBHAiSVfkRdwWKkDWy3N7e&#10;0DW3BjOGNFETV2/Sz0o9UsnenOLNGfI6c4ZI0VBLJUvDJIkNR+mpCiQh/KMisLHdu7acwqz3OEXW&#10;ZBLGBHjAE4kYLGO2I6IqGMzuh+cHd4RChB47FSDtAot3XPGst4ThuHZJ6XQQ4S6RsmLYlDNVRtUG&#10;Qh0qGlJsrbQyFVP2b6ckfKGfzKy88Sr+gmE4cCI9hnpoY5YyvUp55ZVJ8CTpGmMCkDaRxk8arZxu&#10;OlwDFaqko6mOrhjkcLPFfZIO4ZS2pB+PMhW3iUAkQY2Gh2El7Gjp+g3rXkXJeY8Ryzm3CPnqrG6T&#10;EKPz908km1oxJTeRTwXPmxtvKt7bcgvfe2eu2krZP2KSqMANsKkngRGFAneiyeWyFM/wlJg4DbCp&#10;J4HDChz9Qfo1fo7luvzjXefjNNidPSxrXT1c07R1NTExiZ2cAGTeACuywJseAbdrfNWZuBlI0lJV&#10;gAEiEnEYSdh6eFR1u/vM5mqgjToCCcNISIScRG2I4zwoH/TzmD1C4X0+nx3L2GYpiVTLGi03nOY1&#10;WogBjChqqyqGSwG0cXbyItHnwlZSnEzA4Kx4Y7ZONSVm1rZoeT3hSnGMOhWP8OJx6aCmtzr6jukm&#10;ZsVrc6YJP80s0ySVBhWoWNTGJGj+ckBjKqrAjYT48GNom2cCAlQAMACYx2TpGMyKFqra0dSnu1pB&#10;IECYJxj7RjPnQVU/UqpxivlxHGZi1QxAYsRfQXVfAadu3MhWH06QJoouLIzs52UpKrP8EFMbOFBH&#10;c/eO9hxeXQkTRGiwKjsovWe89S4iphppNST9k276g6AePx4Ery9kQmpIy3LdBlQoPsHxGeKT9Ib7&#10;ifz/ALeE9u4eNCe4aBGFCPh1VPU2YduCFCiqgi8gIqZiqI9MUJ7g/mP6ePuiRjSVglJwpTenDJhz&#10;T1kwiLE8NmxDDfmofmIAZIvOSRhC0aSrba25wQbjkV51efk2VlKoVGBwwMTs9KX51ci2tVEKCVQY&#10;OBgjEEj0q2brL0PxrohLHUNlnDMIRFnWWkaaKpxD3LWDIzOyEqTZmsDY8hrLcwVepCtalajhwSOr&#10;CBUWZFeIvGg6HVOa8RwSOBAiJxFEhyLnym6HZoWvrqaKZ6mOdVWpgEgCBg4ADHarqBZT8eS6/ZOX&#10;rBDZg4bDG3A7MTQtzOzduGj3ZgmNhjqOzE9NW/Z+9PGH+onIknU/p2HhwGDy1j2zxPvqJ6UOkTBv&#10;eYOShO1dPbzEHLN6VZK9+Vu47zxSSCPClUE9AgTtONYkWOfLyBXc3SgXCTqJBSNIVEzsEYjE41WX&#10;069EfXzPGO0fULDsvTw0MtWxkgrY4qdUVRaRZHlfcATfaFW/bmS9/vpluXtFsupJ2SklWJ2HAR6k&#10;1kZfb1WeX25/ahQ+2Ukqx2jYImOug89SeQ+oHT3qpT5HqIoKauiZaKH5dUjR/MCzQkOwXduV9GIG&#10;o5Ie715b5la98kkpjUeJEEg7NkEbKV5JnLWa23fpMpjUfQkHZOwjZNAd1I6Z5wy6HxrqrVlMRl+y&#10;lQ8rzSBCFYBmUA7ARp7O3DJi9YuTpt8QNpEQOjYeNC6zzJF3/cMR1RAn1O2gnrsKjwvYpZWMiq62&#10;YE2PtA7fXw9THChGrUabxUmEg8triqFvVXJ6mpqBZP1+7lioqqgQlG2uCU0pPv8AKhBO2rFYp8o6&#10;BQQ3DBDdFjjtPLSRwra9rcWEhNFoBVTbJXLeyHiQrFLQ1XFJJG965PPaprZAFOsOJx049424qDgT&#10;tpCpkqqYaxa0bY/HjoXqpju+721mgoJVbzAPbzaURVVODZU0oHIV+PRSeY2VmpKSimrUp6ljFEdW&#10;cC5Cg+8QPaBc8ZcOgSPSnUyqrofTV6KsxZeznhuccMSLMWV6KqpamtgiYyy1UES+ZPC89NZYN0ba&#10;7WLAW0vzB/ezfnW0pgAodUkhJgAJJwSYVJMEdEVjdm2/bLMsEFLhHhmEgEmBAVJOPVFIj1bepHBe&#10;k+Z5h0Lynl7LeEVE8y03yFCs07AhZ1eSesLSIxuw7eHDrc7JbrMbc/zJxa1GDCl7IkEQiBGw7aHW&#10;SZU/mDJF6VEmCQVbIwI8PDYaJf08zN1b9Q+aaTIuXsWWmlxiUUzTVPnNDGZlY7GWAAMpAIFvEgcl&#10;q8s7Pd9ovuJwQNUCATEY44zQ7GX22WiXYSlOOJA2ccZNBV126B0vRfGIssNiwxPECv6QJTPCiGN2&#10;iljIclrqQCPaDwV5Lmn87QXQnSnhiDIIkHDpo7sszTeAqT9vAzMziDw20CS4RJTsCy2twchqKMC/&#10;qqYjmPQcfGFJSJrI1aIhcjm9cV4I1UMXp5yivVTqHHgfn/LCJJZEn2s3lzRL5qAKCLswB2g6aa8A&#10;efZ0nKmC4ROwETGBw68BxpBmSzYMlzSVbMAYwJiZ6Bxq3jEvT/6WuiuBUlN6hcyV2O4ni3kpURVO&#10;IUtOkNNI4Kzxw0t57KPecA30t35htc59m+auassbSlIViQhSicMRKoSOo1AN7mWY3agctQlICvFC&#10;ConDESrAGeNVG+sLAuhWRusGKYF6d8bXG8vRVs5p6iGGZIXpZESSJkee0jlXLoSwvYA8yj3cvr5+&#10;2Sb1OlzSJkidQkHAYCRBwrInd83FzbpVdp0r0iQSJ1AwcBgJEHCuvTl0Oy/6h8wNS1GLxYdS0C07&#10;VTSVsVKq+buEcm+RWZ/fUgqgJGnbhRvBvG7k6QEIKiqQISVbIkQIAwO0mi/ePOl5AhOlsqUuQmEF&#10;ckRIgYDA4E1c70ny/lLqt0BxLo/m7MFVl7LmTMWr6ZZaeamIlWpjZlf5iewFNOzMdSCoHMQLt16y&#10;zEXDCQt15CSUkEQUESCB/EANnGsXc2v3covEPtJ1rebSdBCpBSRIIGOpOGHGqNszLiGE4xLSYTDN&#10;JSQWjhaVw7krdGKlSWZWYEqRpYi3OjOXXIbYGojVxAwEbR7jBrKxtg3CQpeBOJERgcRt2UA2Z8Ux&#10;irrfl5kZC1tGXabNqp97Xjdw8p0wKHNpbIYTJpa5KypUVSq8qWJ1+/7vEe3h1aMQJNBjML0AwKMJ&#10;heF0OFwguAD9Q/t4IgAmo4cdU6aacczVTUaNEsgQW738frt48bW4EDGlbFqXDsotWcc3VlXP8tQt&#10;u3+y/jqOwHjwIXd0T4U1KuXWCUDUvhTnkLJ9dXzpPiC33HsQANb97knQj2cfsrYnFdI80v0tiEc8&#10;ijhZdosLwOmAl2qe9hfxsewsNDwZpTAqGXll41PhgzxnmvNB07oZZ5V3hXQRIA23UXkbuO/0cCWa&#10;5la2aCH1CCNmJw9AeIpU0hDIl4gDiIJw9KsE6LdIfWfh2TKCv6y0FRiWTayspKSr3efOQkEbaPUO&#10;EiiGwXAjJJ2nmBOd55Y3bq05aAlwBSgQlIxJGzaTjtnpqMM1ustWtX5FH7UBRCgEpEkz1kmds9NW&#10;aenfq7mE9XME6V5xpkxbptVVlRNjVUYJDLQoKZkpqlaldKenV1Xfdbtci4BPMd38qZtErundXepT&#10;AQFABUmVCOJxkY+lRInLrexm8uCpLmnSE6wAZPiBH8RG0dXCmD1BesrJXp86gUfTzoTkqPGstyUV&#10;ajihoKjEJRUCYxvskqisMZmRgxe9xu07cTZDkD2dNLeWsMuakgFSwnUiJEhOKo6BhhQjy3Kv58yp&#10;bCktu6kjUoxKIJExiqOAAiRjXLpBhXp/9SnUyTM/TPLcVBVRVRnqy1U1VO80EcYkhmaQMisE1Cqv&#10;2r6ngfz+5vt2LZKbt0rAgYJCUwomIAgkThJPRhURb0OZruzatt3z6loBCdISEJKVKOwCCYIiT1YU&#10;M2Y5cXydiGb6XK2AJVYNOUqsPjrDeNXiXzDGY4iPMcEEEEDWw4XZSlnP2233FlKk6kwANW2MSdg2&#10;HDpo9y1/LM5YbcU7C0goA+5QxgalHAA4GRMA1r29estYdjeI5gzHnXFZMDxOnbdRUzU0jS1KySec&#10;Yow5IiCRufteFrHnRjdN5ptKEtiZAEzhs0mYw2is4MgQ00ylLABwxIIidh2QMSPbRKOkuUMv5sz2&#10;Mp4tKFhZ50j3KSzlQXQbVI+2AR3tzInMHltM62sTh0ccD7KF9yVoxTtq/wA6E4p066eYJS5P6BYX&#10;PiNbTAB6iGmpYSAP0lnYEsWjDG1zcrzn1vNa3GYu67lWnGQCVEdBgbNo8qwk3lym7zd3vLhYSAZA&#10;JUrHYcMBjHlNBjnzqh0G6jYvTS9PKTGM3ZzkkrJ8ThioFgpwofvT1M20ud4u5IAF+P5dl7tiJuCl&#10;DeAEqx9QOqhzkWUX2Xpm7UhtkBIRK5V1hSU7BGzHhQVen71R456XOo2YMrYjlN6HEZMRcUNO1OK2&#10;WOOrgHnRSkusS39wg6g3+B4K873aZ3it090sKEAqP24pVhGBJ4g0K95N02t7mEhC9SQkFRBKZKFe&#10;EjAnpHCiC+qDP2a86ZzaHMOEz4QgkvHHPIhdmhuofbGNo3IwBGvMmtzcpRljASgz7f4sYxM7QakT&#10;JsuRlbPdpUFROyeO3bjtxoE4ahVhsOTgDS1SMaaapzK5I40aWoEU2O5hYE8bJilQGqlVg2J3kGo1&#10;/v8A2cUJVRO+1Q35XKTTC/jr91j/AA4vFBB6h/oMItSF1HYH8tf4coTRVtoCOpNUKVHAOgBtb4WY&#10;fkTzxMUcWidRqvnO9ZNUVjU6i+1iL/QbD8jyN79ZUYHPIrIfLGwhOrnmaQUKyRaPwOIlG2hWohVO&#10;0TLsvpfhkDSBQxqNLIXNgdOJ1GaeSIqJKgtc8TkUoSagMLtpxGRjSsVz3bRbx5edNViax3ZjbjRM&#10;1bZU2ngnRhKoN+4+kai3FSEEY0nWoKwq3/pPlfKnSroonUSDHaQ5uq5YBFh8da0lQ9LMBNHMsYj2&#10;RGAt74Pvdx7eFV8+5mDyWkglIxmMJ/iG3iNlQJmtmq7c0pHhHGOOwgnrwigwps+VWY8XmxPF52nq&#10;ahy8rObkvcBib+0fDk8W7aGEBCNgwHlQOetu7wAil2KFKuAyW1A/geGFE2qKA7PmD+SHuNAPyB/o&#10;PEjgkUKbF3Gia4vI8Ne8Ewta4P8AwJtyN3jpVFT1bjUgEczWGmhhmJ0115VCQqrrUU1graCdEMka&#10;m2uv52HGXUxSlleqji+kb0d+tPrtik2ZPTjkbFswRUIi8+aGnjSBFle8XnT1TxxrGzpYtcgANyNs&#10;yzm1tPBcLSJ4E4+wSeNJrt9gjQoieifw/StoPNGVenvWCnh6I9MemtfkTPcdZOk9RS4M/wDIaT5e&#10;kMVVR/MSnzp6ySpNkdWaI7Qb7W5ETL7TqvAsFJEQTCjx2dEdNJWrRKmdKYGPtBomPQTqXn30/f1v&#10;yNm2lWSuOCA0+aJ8LRjTYisso2yVFvJp5O6iNWDyKvY35TM7NhOlKDCiZKZiU9IEyY6dgoNX9sxZ&#10;jSg+M4nh5HbJxqv/AK/fiGZXxbpxQ5GyNR4dU4xUoXxrE4I6pmqqsOJFq1jfy4YizXG1QQB4cF+X&#10;buQ4HHCcNgwgDZHEmiay3bId/MOkyJgHTAB2jiT7qqdxvG8SzRibYvi7+bKw2g7QCFBJVTt0Nr9+&#10;Tw22EiKk4nSIFJyqXboo55Yin2zNNqwMz3I4gCJNLSuBSso6JPJOmtv4cPW2gRRA46ZqHhtbRYHj&#10;Pm4jC1RAFlXyxIUuxW6HcPDda/w4G7pBBo9aV3iav5yt1e9HmQejWWJsk7MKrKR6LFvmKctSTeaU&#10;E0lNNUSSF54opdw22IJF+Y63FjfvXJGKkFJEbYMwCABAnDGoncs7oPlWqRwnGCDgYHpTn6t+sWHZ&#10;y6UTY9T4viWN4pj0ny0GBU1AskVHSTx+YlXTTRBGLSuqs264UG3e3H935DgS8kAoB8R2yDHkMKKc&#10;rvns0e0u4adXHiDBBgRsqiPqDlDEcIxKaetjMM4JaRTYW3LvHj462HJ0Zuw7sqZ2XEqGkUHMUS1M&#10;G4fTw9SAsVZStBrDhzvRVlwbFT/A3HGWf2aqceAdTRmcl5hiiRBu3WPt8Abj8jyTLZ4EVDGYWpJo&#10;bocY82JQT20+76eHeqgKWoqYZFni3Ec3FMbKDHNNOgjJA7eP/Jp4jcFCa0UaBNqlYqmx09v1Gx4G&#10;CoA1IYRqTS2w9lkQW1/W3DlBmg66IpVQQFVu2nFgFEpVU5HN9o5aaYIpY4ZTkJv/AF9vFIEUSuKp&#10;QRSaAHw5akZFTFKHty1MmodQzJytPCoYkY6c9Vort/snnqtTHUMpY8qaVpFdRDdzVXJrmbL256qg&#10;zUSpkYoQOVNPJGNIzEFZiT+vt4mVR03SWmhdX4hVNHSVA1lgVgbty4qizTrHIgFvHj9ISKbsVQ+U&#10;XHsP5a8TuCRStg40CmMLKJTGP3SfyP8ARwGvTMVI9vETWXDYE2ESfr48u0gU28ozhXqiQQSboxzy&#10;jpOFaQNQxprr62oqIthFv7NeJHVlQpe02EGag4dCpm10/W44maTjSp5WFCFT4lPQqHiH63uO/BIl&#10;zQMKCC2Q7gahp1BxFa1Ukvs3LfQnS9j30/LiIZioKg0rOUo0yNtDphtf83hyvKbtbX6QbHg2QrUm&#10;ajR1vQuBSNxeuFA7G9gL6/XwudXoo/Yb72g3rszq8jIrdr/rp/TwOrupwoYNWRAmkvU4hNO9w3Ch&#10;TpVR0hkJrg0kpj+PPEmKsAJptVLPd+IgOmlxOGFTmqIIlGwfHQcVFQGykgQVbaW+WSHmV3GgI1+v&#10;+g8P7U0Gb3AYUYCgWn+Tt3IH8NODNIwqL3CdVBtjtRDBW7FHtHt8bj8uEryoNC61SVJmokoE8IKj&#10;Q6/eONnEU8nwmgmzPTyQ1YkYHbcH79D+Y4D7xJSZod2KwpMUYbpRDBUYcrm24AX9pKkofytwc5fB&#10;QOdmFRXnZKVxzjjS2zY0yUxjph7y99PYf6Dw1dkDCg9ZwVY0WR8sZixPFGaQHaD7fYdNFHs4ATbO&#10;urx2c9FTCL1llGHPtoYsFynT00QNR3X26fxvwXNW4RQAuL4rOFc8WpqGBD5JB9n8R8OXcAAptlal&#10;HGkxFUxwS3U+3iJKwKOVIKhT02OmRPLvxQXpovFtBmslFhklc3mS3N/HXlkt6sTVHHu7wFScVigw&#10;mkMij7IPs9l+XchoUwyS+qKL/mDF2xCV4qcXFwRa58bj4ePAFcv95IFSpaW/dAE0yYZBPDN5lrEf&#10;3jhewgpONGb6woRS+Wmeuj2N434JQnWKCevujTVX5Yt79vbb+PEbloDjRg1fcKw0eDOrDbyiGIpx&#10;y5BpXQUEiJc8OUoIoPrcBpsxCiee6r3PfiR1BVSxpzRtrjhGW5hJvdfEf29r88zamZq9xeCIoQKa&#10;ghpCGYageP8AbwQJbCdtBRbpXsp7mzNHTQFI/o/p7cfU+Eii9NmVnGg9jmxrF6/cgO2972A7d+58&#10;RwkBcdVPChSUt26Ouh6ynQy0kKmbwA8fZp/A8FTadNRveOBZwoVoK1RFtHcW4tmguUUH2ZZZZGKo&#10;f1Gn8OMLo8tgBULLdEy1AlfW30eGv8OUQKfunJEUO+HYtFS04jB7C33f2cVigepBJpsxfEWqVtH+&#10;ut/DmjjTzaI20FuIYJ8wWuLj9f2cTqTNCFt7RQe4rluZY2EYPa37Po4hW1NCRm6E40COP1eI4S+7&#10;XbcXH0j46eHAfcOKYqRrVtFxhT7lPNeI17pE1z2B7n/VPsHs4utLtTtFd/YIax56aMbg+JTtArtp&#10;uF/y1/PgwSZFRW80AaUAr7te/HppBop9irWSH3TzYNJFJk0gcfxQuxVv18RxhZo7YaoLa2aON7kg&#10;cLFKiha0kmm2Csjkk27u39/EwWCaWqbKRSuoGt9k8M00QuCnl6aeoG0nT6bfw47E0hCgis9HgYL+&#10;8f1+vngiKqq4wpY0+G+WnuePx4+BRMpyakHD2vduWim9dTfko/L225amtdNFVgaSi9hxspFK0PRT&#10;fFl+GM3AvygSKUquCak/Lw0w7C/x/t45EUyVFVYXngve4PKzVgk00VlP83oo5UjVStC9FMn9S552&#10;D29nb+2w4l7iaMRfaaUuH5SmpVBINhb9fAcUJbiixy710raWCOmQKV14oooUSquU00aJu056qgTS&#10;fqK87toJt8ONk0YJbpNYhUuykDjBNGTaQKDXFsXqqVrDxP7L/TwpddKdlCxhgLpup8TeoTdJ468T&#10;pc1UrUyE7KYcZZZUIC/r2PET2NGduNJpIUOEM0/mEfqOEyGcZo/duIEU51VNFCl17jitaQmkSFlR&#10;pgmr6l28iAbj9Z/IcLVOE4CjZLKRiaUWXMvYlWTrJMpA+Nh8R8eGFtbrUZNFN5dobEChbbDPlaa1&#10;uCzu4FAPvtZpqg3GUKfhxlBxpavZT4mHxuLEAcVaAaLS6RUynwJS11BI/X2csGoplVzU+RFoYvc0&#10;tx4+GkgPeHGmGfGK2R/KiJA+n+jiYuGjRLCQJNO1AKuQXlYj8v7ePJnjSF0gbKc5PdGpueO0jGNQ&#10;HjEnfje2lQMVhkgMS3HNRFXB1VA3E9+UmafiuaKGNjzdVNPFNQxt77W46BSNayKwYpLS0kBJYcqt&#10;QTTrKSs0CGOVwxCp2Ux7ki+ntuOBF9zvDAqRrZrukyqhVyhF5VGrTaEi/wDyENfzHBLbCE40CL9U&#10;qwqLm6vo4ado2YAn4+3T+PG7hYSMaesWlKMii6zB8TxC6KSL62B+g8jk/tl1LiYYRjQv5awkxQrd&#10;fe8fb7D7eDO2agCo/vH5NL4QeWl5h9/D0CgqVScKZpxB5/mAdrflxKoCaMUTEVOfFfJpisPcAgfs&#10;7ccLkDCmAzqONB7V5gxZKslL2vobW0P08IV3CgaFSLVBTWOpx/EHT9M+p+v+PPKfUasi1QNgpNVG&#10;MzSt5ZJbhYp8mjhFuE40/YLCiyefMOxB1t+vbi9hMGTRXcKwgUsa7MtFR0uzd71tLXOo+4cN13KU&#10;Cg+1ZqcVNB6auPFqjTt8bfG3A9rDpoWd2WBTyaCho4hIF9nieLu7Sii/vVOGKxrjUEK7Ixa31cp3&#10;4GyrflyrbXFcWkma/wCv588HSa2WNNdT18TgKx1PPFyvJaIrnSrGRuJH18smqrJqJi+ImGnKRm3h&#10;+v18Yed0iKUW7Os40hWgevJZu54HynvMTQoCg1XcGCv5nvHT9fbzSbfGtLucKc6mlaKO6d9OLlIg&#10;UiQ5qONccNhqHYtJ+tuNtJJ21t5QGyuGLVktKAi9v1tzTzhRVrdsLrBgktRV1YU9ibff2/PjVssu&#10;Kxp65SG00KlRQK1FuAsdPuOh4LltymgMhyFUhIsIWSrDuLkEHX4d+/CEMyaE6rjSmKFTDIaSkgCt&#10;bTv9WnhwUtJCBQIfUpw0x4ji2HpUCJLEk27gfR24hdeSDAozZYWRJp7w2lgrUEm0Dtb6xxa2kLE0&#10;WvOFoxT9FglHcMVF/wBfr4sDIFFqrhVLXCcPpIF3AAkf3ePFyUxRC+4VVixzEI6SnZ102i/3a/w5&#10;pxWkTVrdrWYos+aM2Yi1YY6RyBci4tfQ28Ne3x4ALu8VMJqX7GwQEyoVmy789WuJKgE+Ov3+Pw47&#10;bal4mm7vS3gKGbD8OSOIBxwXoRFR666Sac2ho0XwB/X6+KIFIgpRNJmeKlSe4sD/AEfnxEUgGjdK&#10;lEU4itpqWEsWsB+vjx4qCRSTu1LNB/jOM01a5ijI18b+3+3hI68F4ChVb26mhJrBQ4NFLEWYX8fz&#10;140hmadcuCDSHx7Apoam6Lp/Qf6OENzbEGhNa3QUmlllqnjoowXX9b3HDq2SECg7eLLpp+xXEaRo&#10;/LuASCP6Pjxc64DRWwyoY03Ya4S7j9fA8ZbMUrdE4VhxjEGCbd1v114285ApxhrGkxSYT89LvbX9&#10;f6OFaGe8M0dLuO6EUqUy1DKojP6/fw0FsDhRGbwpxp3jyhHSxeaV9viT9PsHFYtAjGkJvysxTLWs&#10;9OTHEvYn2cRr8NL2xrxNNMFFPNL5sgP58SpSTiaMFOBIgU6JiEFJaMrbt4ftPFQWEUi7orxqY1dC&#10;8YN9Tx4rBpOGyKaJ6cT/AEcSFOqlyF6KaWp1pJAe1tRxJo0ml4X3gpdZakjqplhOo/oOv5Hh1bnV&#10;hQZvAUCaMtlbC1oqcS2Ate9vhoeCpKYFRbcu94aS2eZ2riaSJrntb6PhfxB4nd8QijSxGg6jzyab&#10;Mj9P6enHzUw3E9iQB8V7XP58TsW4bpZf5kXMBz00t/l037f3d2zx7bb2/wCQuL6D+qv/19JvDceV&#10;6ny/o/M28eICjCg4pFC5hsgeIFvh/QeFShSA4U24vMIzu7f2ceQK8DNM0JinNm4/spyhLyzhdO7K&#10;0guPZ+R4WOrIpGrChoozT0lNZbaAf0eHCBUqNJZNQaieKoJC68dCSKvTW1OGew7cUAxWiakmiAS3&#10;LBU16CcaStZQxmsUAd9D9evFyFVomBSZwVJsHzF8va3mCSM/xXi8+MU0s6kzT/UY3U08+1x+oOvb&#10;lAmaYGNcjjLTEBb/AF8opFaSmKkNVtIAHOp04l0xV9VLLCcMSeESqvexv9PC5xcUyTTFmmOWipyw&#10;7f03H8bcUMHUaK3jqwoJsEzTL84I5jp7pt9dj8OHS2sMKI3bHUZobcPpYMUiV9oPt+m9uESiUU2b&#10;fRTLmDCYcPTzfEfT4H+g8faWVGKebQTSJhnmlmsh7H+HDEiKMSmBS9oKKRow768QE40H3zhhUXE4&#10;vJF7W7/08VCgpBJqVh0gq4ChIA08fAjjyBNMO4GkdjGXZGlLoDrbt9308NUrIpY0/pwpioRW0MoT&#10;Uaj4fDm1KBpY5pXS5o91SAJdeIFGikiKXlFSqtPe1h34mFJVmg3zNWz0kxI8LfkbHjyU0aMDVSew&#10;3NTidUna4uO/0/H+jjhbpY7b4SKFzBa+mrALkG39NuaIIoPqBTSqlSnWLdp9fE5FUSo0l68IyGzA&#10;j9Rz2ylSRQTYrKIZS0fc9/u4+BR0yJ20xDFZlNm47oo3W0FCpP8AWWOkGg19ug/pPLFE0XJtCs0w&#10;1/Up6KTexCj4j2H2t/RywYBoQsZdOypWE9WIaiYK8oNj+QOve3gfZyirYUZLslNjZQy0+OpWUW8G&#10;9h+YPC3RpNBVxGNBXmfFZ97CEkWPh8NfD4cM20UILVgUlqHFsQil3XI+Pbxv9PFRQDQi/LA0KGDY&#10;4+4FmuNL/f8A0HhYtFeS1Qmx1EEsAF9QP4HhelONCFhuKSVdg61UzCP9deGyEYUIkowxpPVOSgwL&#10;fR8Ph4a8dKimqxppFVuENh5vbtb+j+PHArVTalBVYqfFdiiK/gBy2mtoAO2lhglUtQQCO5H5/wBv&#10;EyxFbUI2UOuXEURA20I/iL/x40KTBRNR8y4UlX76WN/D6RY/mOPg0qBpCR4ekDam3HK8TSlo3pWX&#10;bL305ua1qNP0Py0a70UH49/488TVSomsM+MPEthoP19nNRVABTW+MORYHU8sKsKbDHLUtvOv6/Hl&#10;qsTFS0wioqxZVJsfZz2ym5oQMt5VeFhI69vH67+H9PK1qhfo6emokHjb2/280arUySspmABA0+vn&#10;orW2m+pgoKkXmAIPhb9nbnq9soPcxYTQOjJCl7j2+0W7DTvy4Ne1UBWM0EkDE7bfV7R/SOOgU6KS&#10;w22IP089Feimaop2ZjsBPHKdqA9BM/hbm63SPxzAWlBNiSQew9ov/Ecuk05qoPZMEqY3KhSOP14m&#10;uWF0wo64eaO9x+0fnz0UjUNVGKwSooqin8pSPH8xcduFawRRItqaTGcMufM07PFruBGnxFx+Y4+2&#10;ulLUJopON5cr6avcxqSm5j9RG7w04q20IUOAihCypYQ2l0IsfvH9I5ekDgk0saqupY0PmEfX/byt&#10;JAiaTE1Xh1RIA5BBOvj9Pw47MVfuo2UqpBg6UsUKSGMn3WIO43HiB24pJAwpMEmSaZ8RkoKQgQyE&#10;6a7jc3+gduMqAGyngkmkBieYKOJzHe5H0DjJMUvSyTUzCapZrS/rp/ZzdMuJjCnrEcVENNtQ6gff&#10;bnjTCETSGfFJ5ZTcafr7Oaoy0RThDixQWJ5umyia4T4xAwszD2frbnpq4bNS6ehTEKXz6eQKddO5&#10;uD93FiGtYmqzpMUqcuZMqsSkDS72Qm1zfx+iw78VotgastemjFZY6RZehAq6lW1Cm4IT4j7IJ/Pi&#10;gspGFIFPGhWXAMsUUBghhABFrjv/AMhNc8bDI6KaLhNc6PIGWqs/MGnUtcm7e8e/ta/8Ob0pTwqh&#10;cVxp3fBcu4DTvM0Ksqgn3rkAeNhoOWA1cKTlRONE/wAZxmOTEZYlIujMulv3SQO3tHCNSYNHIGFS&#10;qOQuuvGzhWtlPEOwNrzVNmnIVdPClytyPh/TzYxqkE0rcl54OE4g9QllG1kJ7+xl72HccNbVvWca&#10;SOoJEVJrutE+NYqaKJ73JJC38DZvsgD8+CBISMKKza6cTRh8h08tfEktUbi3s9h2nv8AC3Ez6tNI&#10;FqihdnZKKmZr6INeFoM0i0zRbeoOaYoHeJmH1/A7T7T2I4dsiBSxtvGglwjFpquW5N/7P7OGYxpe&#10;puKDfPfnNjZQG66Ffgri/wDG/A7d/dRgx9tQMEoD5okI/U8Laus0osYCvBYH7vuPNikaBjQfJQ1P&#10;nArfw147S4qEUKeAQimgBqB7O9/DT+HLzRQvGo2Y8UpY6d1jtcC+lvDX4+HLivIRNAFBV1E+LbAS&#10;bEgd+4N140DJo5IhNG5ypT07UQYoVka/Ye6AfeU39pvw7EUB3pmkrnqNvMETKLoNG9u4X1H0jidw&#10;40pYFBBPIYzxqjgV6CUO1uXmqkVLkp1lXTXm6bmKhmimiG9lsPo5YYVuQax/zWGmWxUn49h955cL&#10;itd3NQHxudgXhGg+BP59uaK+irlocaQWNZhxGqkNKLi99Bf6D2sOFrjpOFHTNulImsNBgU07ebOC&#10;Sde3PIanE1tx4JwFOdTTpQgbhtHFJGikQV3lSMNxiBjsiIJHx9v0cebdBph1g8aXuH1koTerd/7x&#10;wxSqg+4gU70+Izuf0jFh8eOzSNTdQcXrqaNCXP69/HlVGKu02SaDXEMZ3hkRtAf19nC1x6dlClDP&#10;GkxTGtnmuq6fr7PbwvTJNGytKRTtiUkMVNtl76i2p+jilwgCkDQKjhSAmqZnl2xKQCfHTv8ATwiK&#10;yThQnSgAY1KgxN6KcCb2EHXse/H0u6DjSdTPeDCjQ5Bw+snpUxOOCZI3AKSPE6ow0YFCwAYX0uCe&#10;DRggjA1FeYeAweeFCM+C58zLQS1lHTPFhkDLHJVPFM0KM3aNpAvlhyQdoJufDiK7zBu18JMq6MJp&#10;BbW4cOGJ2x5VkXL+C4ZgNFj2EYkta8xlFQAmxEKi3ukm7X/o4TZZma71SgpOkYRjPUZ4CkBLjqlJ&#10;UnSBGkzifSsVRnenSn8pGAIt2v8AX2sPz4NCqkgtDM0EmZMSkxJWO/ufD4ix4mWZFCW2bDZou2YP&#10;OgqTJc3uDc/EWP5jgIuZSZqVLSFiKyZWjGM4/RYRiM5poKmaOJ5tu7YHO3dYkXtfhap9aUkgTFK3&#10;WwASkSRwq5/oh6CMF6l5Vgbp9TY1i2Jj5eWSd6Vo4kl8z31hESgSqu3/AB97cgDNN+hlK1i7UhCQ&#10;SB4toiZk8fIbKxzzDewZK6tV6UIQkkJ8X3CJkkzB6YGygB9THpc9U/TPNZx7q3gS4ctbEzUtMaqK&#10;oqZo4p/ljOIYSwjY6FlYghSODHI977DNgDbK1bMQCE7NW1UT6caGdhvTYZ2gKt1agQMQCE4pnaYn&#10;zjbTRlf0nZozrX4bDlWeKeWSqValZJPJPk2Bl8tF3TOyA62FrcFV9vY1YNKU7IwwgTidknAAGizN&#10;c+t8nbLjkwBhAkSdkkwACeur5uj+BVU+T8d9E3VDHKzCaLC8JwnEKh6aZYvnI0YRxVQkqF3RGKNV&#10;FyT2JI5gRnV2sXCMxYGLji0hJH2lXA6doJJ91Yc5zmjjXd5oxMOOLQERMKidJ07ZxPDgKr063xYj&#10;mvGM09I8hZXbHMIwCtUw4385E0ElNFpFPTrFrP5ikqWGpN/HmTO7TQsUouLhelSximDgSMQZ2QRN&#10;T7u5l6lNN3rqtKlokoKSCCdoVqPhgiYqtnMvp/xrJNdFF1GmWmo3hnlaRI5HMJU7ESUMFO8kjS2n&#10;MkV5mm7RqYhRw2EcfbU3d+dOpkajhsIirGPwuujfVvOmHV+O9MEg83DfmAqJS7qiSpo1NRGjTEAR&#10;ieN9obcdNbG3MZN+c6t8vUlu5UUhUEknw6VGDAxJII6PWoq3szu3sXEtvq0TBk/bpJgwMSSCJ2Uf&#10;DoDinUr1GdPMxJnzA6qDEamlWpho42eZIJopmG2OZwFawCnTxJ5AmfvWmUuoNksHxEKJAEyBjG3b&#10;IxHRWMW9maW2X3DbdksHxELMAagoDEiZ2kjEDhRhMWxDpH0C6TSdT8y4PT4a2HUHzE9GJYfNnkUD&#10;zyDVO36W3vaaAX9nIAzVjON57tNohaiFL06vFCYxSSEAQnhjxqCsxXnmfXwsNa1al6AohRSkbUkh&#10;sABPDHjVDHqk/EQoM6QNg2SMHw2thKSKstZ5tYYRIrQvsS0cAfyyLML686D5DuY9ZNpNw4skQYSA&#10;gTgetUTXRDdPcd6wAVdvLJ2wkJbE4HrVtB21UlSYrNXY0s9XI0aTPEJWSynaCFYg20O3k9h5TQgc&#10;KykUykpiNmyjAdZOnOXMo00MmSMagxL9O8Uvkzmaw2BkZpWAXQ3U24UW2Yu3CtKgRh5frQftHQ8S&#10;FJjCccPcKAaiwJ6iQyVTbrfSb/XwWN2+rE0YO3OjBNOU9FBTC0Y7cWqQE7KRJcK9tKXAp7bYEHvG&#10;/YeAN7/dwxaXoonuWyrGlnm7p5nuCT+XUuH1FVIylikMZdwmzzN5VLhVABuSeEjmaNLE6gPPDHox&#10;ikdjcs/cVADpJjGYjGjFN1qw7A+i+HvkrL9FBjy0cPn18zzS1AmiYLIUG4Iquo3WHbTkPjLXLi6P&#10;eKJRqMJwAg7OswcKLP5aXH1d6olGowMAIOzrwovE/V/qvmHF6jFqyullq66LyZvIQq0ieAcoDI1v&#10;aTyVGsrZbA8Iwxx4e3AUcosLe3ACEgAYiTs8uAqDhWBY6lamIYzRyOISrn5m5DG/uq6sd9m7duHS&#10;loSnSlQx6OYwpp27bPhChPVzFXT/AIeHXXM2KZsocq5qwU1OGYHDBUMY49kApoHMdSGAO+QxwspN&#10;hf3bcwZ7UN1R3ZfaMFxRSeJlQ1JPQJUD7aw77St2PzDBdbP90KkniZICk7cBKgfbVt+Ss/dFOpGJ&#10;47J0hxePD8YpUBw8WCq8dTKUYLSktue4KhnsRdeYdZhkF9ahhTwUttUhycSkpGBJwCRGOEzBrCS4&#10;yXNrRbIuEqXbKJ7zAkjSnBRVgEgCDCZmDRWPWB0+GS+n9b1PxSeIZqwuooKxK2qihlJpqWUJIrgK&#10;WBRWG2x0HJp3cvVm5RaNlamlpWFJEgBahOGMYketStunmSri+TZNhRZUlaCkagAtQkEGYgxj0mgi&#10;q8sdG/Wz0dqsVxHFaaszTDiddS1lbKgh3R1NIDGwJXzH8v3TaNRotr35KGXozHd68/Zp02+hBAmS&#10;FJViIGAnESTtNZA5AxmW796UhARbd2kplRKgtKsRpGABEiSdpqoP1AelDIfQFHwx83fzyu8pWRqS&#10;laGmJeLch3TsZGHmKVP1cynyPPnM7laW9CQTtVJkHEYYbMayyyzOF5qSoI0p6zJwOIww2Y0SioxO&#10;pxJoonS2xQrdvDsbDkhoQQaHaoSKU9P5SU+o+P8ATwRJgCgysEmoMlfHG9rgW4nK6fDJNOdNiMAU&#10;jdxUl2ki2DTLilc7vtQ6X/u4hdXNGLDQArnh6hwGfx5doTTbxjZSnWBHTavDQIFEZUQaZ8Qw+e25&#10;Af7+InWzRk06ONPOXqWRSvnA627/AB0PFbCSNtF92sHZQo01LC0Ps7cOUigitZmmWsphE1+36242&#10;RSxC5pWYJ0vxTM+Wp8zyVdLR0iCZU8+RhJJJGL+WqKt7udFJNjwLXmaItHA1ClKwmAIAPGZ4cRtq&#10;jl2LZQTBJw2DAA8Z6uNCB05679Q8u5NHTVsarKTBsRqIpHp0qJIUjfYImNoWUe8qruJve3Abf7vW&#10;1y8bnQkrSDiQCSJniDxJiIoou8ktn3vzBbSXEggKgEkTO0g8SYiKNpgXpIyB1cwbAcYhzv5M2Kmm&#10;lpaMtDT0RnDsWE9VNvcuLFbKpuQB48gPM987vJXVs9xqCNQKgFKXGEFKEwIxBknZUd3u+F1lS1tl&#10;iQnVKoKlRGEJTAjGZJoZfVxg+SPSxk6mxzJkNLVZnr/IqYp0eqCinLNA0tOECopgk2kEWuTws3Tf&#10;uN71n80FJbSSnSUo2wCJ2nxCRGNB7dtVxvK4TcKIbTI06UjGARPHxDCKppr8exrMmL1GacxTmprK&#10;qUySyMztdz3N3JOvjr35mfaNItEBtsQlIgDDZ6RWSQYSygNtiEgQPKm6uxaIJYEX4vW4BW22CaiU&#10;c4nN7d+VQdVPOI016vhBjJPa2v7eeWma20caOx6Nuh3UHAM90vVGWIwQUNTBUrC1QgaVotWQxKGL&#10;B4nO29hcjmNe/d82zblkgkrGkwmYCthnhChjQX3qzJLdt3MElQ04AmAdhnCIIxow/qJ9L4zdUP1b&#10;q0qctwk1rJTVM0EEqxM3niKWYks7D3rbfA2HbgS3W3iLYFoQFKATJgnH7ZA2AbKjnd/eD/mFRpWQ&#10;ElRxInZIGzoqt/px07wTMvVmDJtIUxOmqZpYfMVjLq4JhYFr7txFr2PMjMwf/L2/eK8MAE8POp9u&#10;LlTTWtR0mB1DDbVl+Afh/wCBZLwuTqtmCpfC2VqWOOkenlkldSVtUR7tsYVX2g2W4N/bzFJ3ftq/&#10;uPyjQkjVJ1DaJwgScRJGNQ49v/aXTn5RBClDUPuEyAZ+2esiTVdnXHrPi+Z8wv0/wt2o8BeSOJxP&#10;QJHOw3hJ2cOSW2OCVJsQBbTk2ZXlDdqPzBxcxP3GJjCI6Rt21J+VZOhhIuF+JyJBCiRskbOkbR01&#10;c5S5HXpT6NoKqKioJ8R+UMMM0CwGseqoC0nmVMiqSokRbAAm/jzHFGbO5pmugFWkHGZ0hK8MJMGC&#10;ejCscUbzKvs3Nu2FQkgnA6QhcDCTjpJxwwqjOuw6ozNmOprpYx78hZSTuYKxLoL27C9uZ8WVtpQm&#10;dsCfMYVknc3fdDSTs20MmB4VS4fSCaUAEe23jr438eCgCKjZ5wrMUhM65mWmVlhcKPbf2j6vEe3i&#10;Z5wNiaPbG1LhovmLRZtzLF83gkEsyHeAYRuZturAKl3NrG+nIyvczTMBUc88al+0tW7f749f1wqX&#10;kbImLT4lGMfpJoZJSAizqylgwuDZiD3se3jwyyttNx45CvfziKK8zzFKUw0oGNsHZ7Oqjh5fwCjo&#10;aiHDD+hZySbAE2GrAKANbXtyQiQhMioVccLpxq5bop6HvSn1Yxr+ptLnuIvNTyStJiNQqPKI40lk&#10;iSjoiGU7WBBZhcA+POf+9PaNm+XLJbahIH8KJAMkYrXI2iBAqFr3eO+siQlkxGCgjAGSMVq6xEAV&#10;ad6d/TN0E6FSYhk3AcFo44GWlkGI/JJFLMxBVmMr73Df8RbW3OZ+92/OZbxkF5ayDIgKUQAcdg0p&#10;AHlXPvfve68zeW3VLKThCVKgA4gnYIGPCis+u31YeqPK+cJ8sdMaKiqMuZfp6z5tcQMlYrAKvlVc&#10;dCdse8QMbO32bHW/MoezexsU26XifG5GwAYnwqEnH7hsFZxdlgsLqxS4uNagiCANsFKhqPSpOwdN&#10;FV/CTy31b9RPUnFctZ2zTJHg1OZ6Os+Ulp6CMPJF81QxMpUu6syOpIB72v7ZM3+bay1pLyGvEYIJ&#10;BUSAdKuriKmffLK2ChLrbYP2mT4jt0nbhsIqwfprgHTnqb6k8b6J41TyUeBvglTUYdNO8chFfRv5&#10;dXCWJUa2LKTusBpyJ8xYUplt9twtaFA4RiCMASdg8oNRZYKYdGu2JbWFGZUAcBgZ2J+O2hMoslZU&#10;6K3xvJtbBT1MsjLHHC2plKFbOY0Ce/ci9j7eRFmNyjMD3dxDoETiSImemTBrEfeFTj2aHvil5oKC&#10;gMVApVBKSqZMK6OinXCKPPeZM04dX5mq8NpsD2yfOU1JA0kwGu2WSZT7pDX3d78Aj2cMZYQlttWp&#10;R0okhCceEHbOEGo6zVdvlKgEIUVuKKW/FpSJxjSds8Dt66oM/EqXqZ06xaTMOC0tDX5f8iSWpZIV&#10;lqm2VDUlpZ9QkbQunu9xf4adFNxQzmLYAKgrAgTABKdWA4woHGunPZ0WcyYCFkpWCIEkDxJCsBx8&#10;QPVQJ4h0h9NnXfpfgGB+n/EKPBsz09fNNXNLFLCslGKUOY1cE1FRKpYWOiizG/MjRmz2QArutSwQ&#10;ANm0nA9AHv2VkTdqVlyJXKzs2DicDGyJpb+iDAOr+Sup+M5fyZJh02VmmoZI8WrC6xRtGfIlhiCg&#10;jzvf2lWN22XF9bQzvhmVtmLXfL1a0pXCU8f4sSYwwnDpqD967m2Np3itZdCV+BI2wCoEzGGHvq37&#10;InowwrI+aKfMsGHUpkxKSqFXizytF5YkJeURCViBE79xtFgLDmCd12hC/BZCjI06UgT5aiABPqa5&#10;/X/a8bxBaUpUDToQkaiYGE6QBI/xjtoC8f8ARRgPqt68YpgmAY9iWUKDCZIKKpq6KWmlkqJqeOQp&#10;Uw1EzbVgnWwHulhs+rkx5RvZ/ZuyDp0uKPig6vCFESFDbKT1gY1k1kO/LW7eWJuXCFa06tKgqUpW&#10;RIUBxSqZxAx9arE9T3ogzH0MgrsxY9iRraaBok3PLLUy+ZI7wtK1S+1WXzVFgBazCxtzLLcDtATv&#10;Ovu0pg+LgEjwwoAJBJxSTx4VJG6+/wAzvbgykgAqBMJSMACBpBJxSZEnhVa71ssSAP8Aa8eZhrVF&#10;T0EA1zp6vztW5UKmtKRprJNH5wsObI1VVJ01LoqZ6Yq48CD+fLJEUy4oLoX8qYvHTzxLK1gGUa/T&#10;t/geGCTQRuG5o7uTpIcTwgFjcgLcfQdp/hxtWFBuKLp1dy7NGJLA+5fUexW2/wDKrcd+4UZWy9Cq&#10;rkzVh8lJjW6a4JAOvtU7W/hyP7pvSuTzwrIWwdC24HM4imutw2NzeMAX4ncZB2UuaeI20nauFqdT&#10;fhUtOgUcNq10zGdydOFes0ZaRXN3LC3Lqk1UCK4RIS1jyqBVlGuU0duXWmqpM0ImW8irjeWK3GhK&#10;qTUjRMsZ3FnjfQlR29099eFnfaVhPT8aRvXAQQnpo7nol9JE3qMzutJVYhDg9LSPKGqahZ2CyxKs&#10;0arHAt281dwU7rXGvHs4vhZMykSTGAiYPn0UHnUrdOgRjt44cfKj2esX0N9GOm3Q6lz/ANGc9VOP&#10;49LidZR1uHzCCkihSOmZkalpAxq5h56gM8l1AbkaZTnT4c0uICRAM7Tt4nYMOitXBasYbiNkmNoO&#10;yT01Ul08xHEpjEtbdXIG69h3up0H1cylsXC4kE88KAmbMoQTp54/jRxMBxT/AEFd3cj+IsfzHBMK&#10;iNxMGkpnKGKspmv4j+I2n9nKKE0vt1aDRLM54LuxEyjxIJ+kix/McBF4zqVNThl1zCI5wpipKE0w&#10;3a2H9HEbaNNGjjuuj3+ir0iYz6nczTy0A86LDpKdWp43l85/P3GF41jAFhIhBJcezkd7yZ41krWp&#10;whMgwTAGG0Y9R6KDGZ5o3lbfjUEzMTx6QPSroZOoXqN/D/ypi/Wjp5lujy5l/Lc2HUeIUbyNWVH+&#10;96nzRBK5QKJTd2ZiF322nmPiLW23jgFeoqxCh4QRp6RicNnlSTJmU3Ce8CtUwZjAg4j8BVpE/rgy&#10;J69ultLkYpheH5nqlxZ8cx752ekkkw+RkkSWnqYlSnpahYmTYsJ3EKxA1bgBvWUbpLC2kzBTAgqM&#10;7NhOIkET148KEWb5szlYSBgejbI4bYFEo6weor0kelDpDj/QfJMmH5+hzHWUmIVDxmvxOSjnoow8&#10;FRHEyiKSSQAqzOwtY3vfiezYf3juUXZBbKApMHSnBRxBI68YE1FVy4c8WFNjSQCJmDiekbPftrVB&#10;6ww9PK/MMuM5Cpp6KFvPc09S6tJ78xkT3E0jCo1ttz2GvM47RK9AC4mBs2YCp6ZUpKAle2BPmBjQ&#10;T03lKPe4foimFzXdTUUwBVSBzS1pGytIQqmqKXzpdkSlvo9nt4jCwaMCmBjSppJ4oU/Sae3hwhQS&#10;MaIXEFRwpO1VDX47iHyeCU0lXMxACQxtI1xp2UE8Dl24kUIrYaBjhQ8dBvTT1G655ojyfkQRPi6i&#10;dngqJUgEaQAGUtIwZrqG+yFv39nCNzM27IS5sw2CaYuHwMCPn7qshy96Z899AuqeUcMkzHhOZq+G&#10;bZjWFwTShaahlh2R1E1VVbA0RZgBstqo0twLZpmFupsrAicB57YgfOgbcOt2ILisJ2YHEnhA6RNB&#10;J+IX1AylUVsXS/BMNhjraYQwVdRSGn+VE9O3mI0PlXLq0chXcSLm/s4S7vZc8ol5R8JJKQZmD0zs&#10;xHXSXJmFFZuSrDGBjMHpnoNVfxRfJx+W3bXk2JGgRQ8UrvDIpik8yacmIXJ4VKBUrCjRMJGNCLlC&#10;HEI5AJSQtwbE/wDAnQfDgsskqG2gdmKkEYc8aMfgEzzRqrnXT+Fv4jg4QZqJLkQcKEZJqeGDc58O&#10;K6D2kqNB1mKeKsVlj8QQfrFv48SOeKhFbpKKA3FcOdJjLbvc/eL8DLrcGakS3ekRTvl2qfzQj+0D&#10;7xb+PFTCqQ3aBwoV0IaEN7deHlAo4Gu6eMtICPDmhXlqihIwqC8IB8P2cWCg44cakTqI2tzVUGNZ&#10;aUq7hTzYryqk1scezm6ZQaTzyBW05WlgE1hllYpzxpwCmZyzPxulgwqYDsF+WpPXRZXPNVvZUGrB&#10;VbjlTShGNJKrb3rHiY0co2U3SIh1PGiKUgmoUgA5WlKaa5qpkbTiVSiDS5KJrI1S1RHsJ78tq1VQ&#10;I0GkpiOCqxMx+H9HClxmcTR6zccKD2urZaNikfw4HnHC3soVtNBzbWbC2mqSHnBsbe3jjRK9tNvg&#10;I2U6VUESxEgduLVJAFIW1EmktSy+TV+9pb9h4TIVCqPXE6k0K2GQU9WovY8F7SQsUA3lFBrBjOVo&#10;t3zESXYBgP48YetBtin7e+OwmnPD8RxClp/I2kW+ruNfjxWhakiKRusoWZprxWnrayMmQHXxt7dP&#10;HiR1JWKWsrS2cKCitw+dKgu1+4J4DnGiDQ6aeBFTaOKNSA/FaEjjSZxROylFTw08g2jueGaUg0Tr&#10;URUeowgMLgcaUzNPIuIqFDhyNKqSDjCW8YpSp6BhQgUmHfKRBhf2cECEaaCjjveGhFwKrkkQL7bf&#10;mLfx4fNqkUFblATTJmKhj3CaQagg/dpxM+gHGjC1d4CmaCsp1Aj9nEKVijBTZONM2ZcL/mdP+jW7&#10;AN/zUOIrpnvRhRjZv9yceeFSco43Ll1DHKSqm/5gX8faBy9o53Ag0xfW4ujIoX8Nxunxk20YH9ov&#10;wTocDmygM7bm3oQYsv05gMiL3Hj9GnFoTFBwvkmgeznX12FoxphY62tp4bh+3hNcrLYkUNMvaS8f&#10;FzwoBxmfE6uv8uc3DGwv8e2p4Cfzalqg1J5skNokUI+F0z1iB2GhH8RwTtJ1ige+vu66q5IcLqA8&#10;mgBU/nY8qsho415AL4gUJWAYhSywrtIv2+428eHbSwRQSuWiDUnHqBKykawvpf7j/Ry7qNYpq2c7&#10;tVAt/VSGmqW80X7jX4du/Av+UCTUg/nisYVx/klO0oA8P1+jmiyK3+YUBSrosLSGAbO4/Z9HDRDQ&#10;Aoicf1GmnEKd3k2jtxM4kml7SoFRqeBKcXbjQTpp5SiqmvEsTmBEcH3aniR1w8KWssg4mnrAqOeo&#10;9+qH3gDx14uYQVbaLrpwI+2hCgp4IU1A/Zw8CQmgqpZVTJir2T9FxM6cMKMWBJxpBmlqpJdz6j7+&#10;EWkk0JtYAwoTcvQw0yglQDYfSbafw4IWU6aB10orpeU9cFYIOGE0HlIpTUdQxH08dBouUmKzT0K1&#10;hDMLm9+biabSvTUZ4xhw3drc1spwHXWKnxY1MmxDzczW1N6RSjjEhi3v9PN0hNQGl3uU+nnqdiKb&#10;sRRY4WYj3rH+kcoaUtmTRU+o7meqMEQ0Ym3f/iSn+PALmJ1YDniKmXJxpEnngaUOQMOoUp1eQDcS&#10;Drr3F/H4jhhYtAJopzR1RVzzsofYY4/l7xfrfgpqNlHHGmkVRR7k8rNKtM0p6CsSWHU66d/hpxwG&#10;aLXEQaS+O0TSe+mgH7D/AEHjSxNGjC4oDc1VTUikMe3/AECeBW6WUCpFsW+859aDeHMklNMGJ00/&#10;t9g4Ghd6DQwVZBYoUsuZsjqVXcQO17n/AIH+jgpt7sLoE3diUHnzoR6XHUkssbjX2cPEuA0EnLcj&#10;aKUFLjUaaHvxRqotUwTSmocbRzbQcfCqLHGYpWU00coB45RaRFT2iUjnqbmsMkKKl+aq8zSfqpvL&#10;bavK0rSJFNckL1bAA81SgHTWePLjSEPYn9fqHPaa1+YjCpf8r+WYXFrf083EUz3mqnCDEKSi+3a/&#10;1D8zzcxTBbKqzVGPUbJc2H6+083NaSyRScqcVhf7BGvKTS1LRpllqWbS+nKTSsIrNTQRS9zf6OWF&#10;NqURWOtpYNvu+H6+HNEVdCjQd4vhccrEIP1vfhatAVQmYeKaTYwtKcG4t4cSBrTRv3+qmSppQz2t&#10;xGpNGKF4VxnhSngLjWw5UjSJraVajFBbjWMTyTGKElQD4feO3AjcvmYFDe2twBJp7yhh/wA1KJZx&#10;e3t8fEePDCyb1Ymi7MHtAgUP1HJSUcQ8sbbfV/Dg7TCRUWOBThxrjV1kdSNqd+eKpraEFG2mny1Q&#10;lu3GIilszU2GrRdCdePBVJ1INKanroljtccUA0VKbJNNFfVrMxCkWPGlGaVto01FpqMO27lAKfWu&#10;Kf40ESWHFBotJ1GsPlvKb8rTkhNSBAsYueXimiomoUzhm2jXlDShIisLUd03gcrpq2vGKiqEjb3v&#10;DlcBT22sFXj9LTxMI2FwPb/RxhTwSKdRbKWcaA3NObKqrmaCB/HTQfSO9+Aq7vCowKkyxsEoEms+&#10;V8KrqthUzA2OoOvjqPzHH7RtS8TTV6+lvAUMESywQbBpfgvTKRUfKIWaR2L4VU4o/lsSQfjbQ/R8&#10;eFDzRdoQ276WBNTMHyZTUhEsqXIv3/Pvf+HHGbMIpi4zBTmANK9GgozYaAcNcE0HzLlQcYx2FKc+&#10;Wdbfx08OJ3XgkUrYtiTjQc02NSVFVZrnt3/PvwkS9qNCxdvoTSxirIViHmWB4ahYAogU2ScKSmJ4&#10;hTCWy2v7bez6eFbrgBo7ZaURSbrJRKtweFritVG7adNRKGmtJvkF/HjDacZNKXV4QKdazFvlYtqd&#10;7fr24tcd0UXt2+s40iajEGq5P0mv08DinSs0J0M92MKfcLqVh/X6+GrS9NFb6NVKSWqNSmwduGZX&#10;qFEqUaDNNE1Ps97tfiFSIowSuay00sSIR48cSoU2tJNJuvlqhP8Ao7/V8D8OFTpUDhR00lMY1njx&#10;KqgSxBH6/fxwOlNNFlKzUKaulqztbXidTms0qS0G6caaN1UEePFSRSJZBp+pYyRdvHhkkTRUtVTD&#10;SK2sh49omk3eRsqRSQxCQBLccSkCm1qJFYsSy01UN9r+P3Hjblt3lOM3nd4VxoMFXD282QWt+w38&#10;eabtw1VnbnvcKUM2LU605QamxHf+jhkp0RRQlgkzSPiqjJUlx2Jv9/fhOFyqj9SITTzV1ErU/ukm&#10;w14tWrCi5tImmaipopKjfKe31dtRxChAJxoycWQIFCnhhSOMBewGn8eChoxsoEvyo06iuZX2rrxU&#10;FRSLu5FPcGJvGvv6cf1UXKamkBmrG5JAY4z379voPt8DwnuXZEChRZW4GJoPsOwN6uXzZv2k/rbh&#10;A2xqMmhW7c6BAoQcLoIKJwF+H9HBA02EUFH3S4Kfq/F46KkLE9h/Dv3+HFi3AgTRY0wXFUEuJZ6m&#10;WZ4UbRSRpc/wsOBN3MNJih0zlYIk8/GolNmWqqWumn1/0coi7KqfXZJbrJiGL1bQMiEjTT2+3m3X&#10;VRVWWEgzSKp2qfm/Mfcbk6n4/TwPoKtVCVYTpihUwzGRTwBprAG51+P9vBi09pGNAV631HClBQvS&#10;41JZLE3P8L/T24vQQ/RU5qthjSiqMvrT07FV96x/hccWlkAUVJuio0DmKUdY2IiOIEKSR9+oOnAm&#10;6hWqBUgMOJ0SaXNLhkiUfmMLGwP39/z4doaKRQaW8CqKDLMNVJDOFc2/Wx4F7lek0M7NsKFPeWsS&#10;jRCG7gePwP8AQeLrV0RRdeMkmnuTMD0tV7oJFyPZoR8eLzcaTRYLXWmnx84LJCBJp/drqeLfzeGN&#10;FwsIOFMMmO0JcvYMfgP2niAvpoyFsunKnroKhbi1v1+ripKwaSKbKK5z0FDMplNr/wBvx05YoSca&#10;ol1ScKRVdS1Ec5anuVF9fr9vCRxBmRQiacSRjUmlxI+Z5EnfX8uOIcximXGcJFR8y3WJZI+17fUw&#10;0/PjV1gMKessTB5ihU6S5dlxSOOqkB+J+9G7D6PHh/lzUpk0DM7ue7UUjniKH7MNZ/IMOIlO2wP5&#10;WDePsPBMtWkSaji3b79WFAfhGMVOJY0Sy+4CR4d11HYeI4TtulxUUPH2Ay31/jQ31ePUuF4SdjAE&#10;Agan6V9nDkqAFARDCnVUCX+cSi87Z5gt81v7r9ny93+L28I/zqZ28fdE0PP5UuJj+GOO2Y6K/9DS&#10;WoMAZcQJQaXI+o9uIirCg4peFDVhdCfKC/X9/ChZokWqaacdpVCWP630/jx5s1ZBNBz/ADH5asWN&#10;jpcfcdOGGmRRkEyKHjKMyywrfxAv/A/mOEbwii9eFLmpqCVsp4hSmkxMVjoo52O7uOWVXlGKkVFQ&#10;IDyqUzSdIKzWanrTKlhzemKXlUCK5inR38xhqOOikalUic3TR4fjMValtDHJ/wAyt24YtiRTSElY&#10;inqqoo6yQyRjQ3t9evLgxSQSjbXCLBSlyRbmlLrZciuLUqxuLnUHT6uJyZresAULGWVj8jabeP8A&#10;zUOETgxotW/0VizTga1tM9hcsGH0aXH5jm21aDSIqJxots2VpabFSQCAWNvobXx4KA6CKWpcwxob&#10;ctqYIgp8f2j+kcIXRNePipJZ8rJUj3X00/P3T+zi22TSlpAoJsGxllqwZz4j+Nj+XDhaJGFPPNCM&#10;KMLgVdTS06m4JsL/AFaHvwgKYNA25QEimjM+xYjIuhH7Db+B4vbTNBQnGgyoccqKOcxobAXH3G/h&#10;w6bbApY4yFiaEnD62OqhvJ8ebWsCiIpKTSbxd4UqmEQ7E/nr4cRkg0uQkkVOwfzpGBtYfR+vjxOa&#10;0tMUt3r0poCHPcePx/t5SYpMG6CLMeJw1krITqf2/wBo4sbE0bMoKcaS9Fh0TVG7xJ/jxaRAowcd&#10;MULuXaKewCXv/T/aOFyjQeVjS4rKKopqQzOf4+Onf6eJ9tUACaBnFs0NC5hDC/6/Se/H0onGjdtg&#10;uUxwVX8wJZjf+/lyIpcWtGFQa2mEZsOOgzRs2JFQafDWq5Nii9+KUnppI653VcMc6bPXwnuNwPjb&#10;uNLdz3HPFYTV7bMy0aCg9OpcEq/mA7C5P1gjtdtfy48HArZQ7Gah8aTz7KG/LeICKkEbHWy/wsfz&#10;HC9xM0GHkSay1NC1ZLvtccsFRRgyvTTdiGGTU0W5FsPo9vHEqBo9S4FViwGpcT7ZNBp/QeeWKXhN&#10;CA2MPAgBbtxCEUZtHGsMWaSJrXGv7NfgOLIwo8BkUqoMdiqV2EjUHjZGFMqpvxDDIsQXcLG9/wCn&#10;iYKg0WHbSJr8ux0ZMjaDX4/HiwOaqcSaxYbWw0U4UH2/0jm1CafJoX8JzBFHEAGv7P4j+PE6cNtN&#10;pMVIrcZqJ02x+P0n+gcVQKUwNtMQirKh/ev/AA/hx5TRSJ4GqbdlOtPRPEQWvxOKqKWNOlOI7E3/&#10;AD5s1qoFbSrKCV+PLAVsUxCnVX9825uK0RGNOME9PAbDnjVaX2BVNKxBa1x+zXx+HKmtUI8dVTww&#10;FgR2/hzVapO1GYLyFFItf9e3PV6KbKrHTCu8Nry1eqNS5gkmfXXlor1PUtZG62P1caNMmkBmCiil&#10;DOgLHv8AnflwSa2k0FlThMkLlttgL/x47NKAqo0cMK3MvfjlWrBNJTbrCx5Q4U0TFc48Op6se92/&#10;t5ua9rqBW5YpCp2DT9fZbw5aauFTQWYzluSN98SkFSO3t7cfSqvRqpMUtfjlBUKqqSilSdCfgb+H&#10;LkA15SBE0LNBib1tEq1HvNYX08Rp9HEKkwaLThSRx7BIpk3qlz8dext/A8UJV006lVBWKeXDHZTp&#10;3H3Himls6qD7H8ZqZJDHADf26X/ae/KGlraBxpJpW4rE/mtuF/Eg+zwvykmlekUuMKzRUbVSVWkJ&#10;+rW3tPxHFiVAUgW0KVtXRyYpTK9wGks3e+hHw5tZmk6VaaSdTkxhKJZGPe57Aaj6zxMRxpUHqU2H&#10;0VNQ0lu5AH5fTzYNI1eI0l60SVVYY4zZb2vp9XN0tTgKelwimWn3uf289FMleNJ2op1kYxxHXmqe&#10;CoqH/VWpqm3u2n0k/kOVKav3sUJWUsNpaG0MzdzpqB3H9I4eW4EUXuKJxFGwyNhuGzRAoAddD37j&#10;cNTf48M1YCkalnjQ8w4HEsFrHtp/EcLtdIQ6JpNV+BTmUsAbeH16+PFAXhSrUBWN8SOFRFJDt/uF&#10;+b06qZUnWMKDnM+YDWUskam4YFTf2MCp734oSmKvooomHRVdRiTyTEsb63v3U2P5cC69s0emIoS4&#10;lFNCGbwHE8zSbbTXPjDiTy4/HTjgFOxSuwqEVkO9xqbfmOUNMKwrOlFHadIx7zo1vgwGn58ObPbV&#10;Z00G+QsNxGuzm1VUIfKdw3bSze463J8L8NGwdRNN3H24VY5lBJKGgjVhtIUX+m20/wAOJ3TJoKgT&#10;T3jtVX1tM70S79m24AvYnTx04mCko+7CqgBO2ihZnwbNuasVYUtNPUCJhuMcbsqn7LBio2g3Hbio&#10;XbKcNQBPAmP1peh9tvAkAnpI/fUnAMNo6akhlhbdIGYOLW+zp3PD0SnA1tzGkXnGmjOLqT4XQ/xU&#10;/ceB66wVSxk4VKwymjMd18f28LprSjTRiMUhmt4WH9B5ea8IrnSxxwWZxr93LjGqETXWIYv5EdlF&#10;h+vt5emwiaDyvxQ1JMY1HHKVhEU14VSCKrWqVQSrKdfgf6ObGBmrLMiKHGjzY0UK0kLER6AgHWw0&#10;8PG3FpdnCg4pjjWPH8ZjxYJ/qLt8NbHQ6c0peqqttlFBfiENmIXvxomjVNI/GKitwiRSFbY6hgxG&#10;nex1PGSsijFKAqhLwnL+ZaKjixPG4PLp3aNN4JYAtqt2A23K+APLN3CVnSNtE7wAMChShyzS1UAs&#10;286WPa9j9Z4YDGg+pwg0nMQ6exoC6p28T7L/ABue3NxNOpuTSFxDBoMPiaFx4Ea/d4/HlopalwrM&#10;0hocJpauq85wDrr7PYfhxgIBNGZdKBAoQaLCYxEAg0Hs+HFoEUSLcpCZ1wKVaZnQaAX+42P5HiV5&#10;GoUa2b4BoAaWqqMPqyGP2TYg/A8CSFFBofLQHRRgMq4jFPEI2I07fUf6DwZNK1Co7umtJoSYsPjl&#10;W69+LqD+uKTGPZfm2FlB0H7bfT2PG1o1UvZeHGgKrKOqoqkrOCLe0ew28eBpaSk40O0LS4MKUuFY&#10;zQxRCI/a+m3Y+wa8Mm3QMKKX2FEzSljwRcVG4rZT8D7eL+7DlFff91XqnKNLTDeFt9w/h/Typt0i&#10;tC9KqY8odOs0ZzzxS0GU8OnxKSOVXaGnikd28o7nQBFNiVGl+AvMVotRrWQkdJMdVCtFylDcrIHn&#10;11f3inQPMnVDIVFlDDclRZLwnD6aaClq8ZxcSVohksY0c+8RtsDdQD3HIRVvOltZVbua4P2pGEpG&#10;I4T8Kgi/zBsLKkK1EEkgDaQMRjE0vKTOWTsi9EsX6E9QMep8w0SLhtTAuF00k0L1VEAEeNCBc2Fr&#10;t3N/byNBmN1mb6FoQWyokK1EJICvL8ajdvNLm8E2zSmlKmStUKE9Q2eVVP5u6f4vRJi2P0WE1dFh&#10;Ec000D1MYQ/Ll7/Zv3UML2HM5MuumlNIQFJK9KdQSdiog+0ipGbecTpQ4RqgAj++jroimNYhX0mY&#10;jC5OzWxI8UNtL+0cYdcUlyOcKmO3aStmecaW4nVqf3vEf2jh4FYUGNJBoP8AHKOOtkuuncft/jwi&#10;fQF0LLZwtihH6D4VhKdV8GgxZo0gqJGiZ5SAsbFC0chJBttdRwN5kjubdak7QJ9Jg+6keYvKWyoJ&#10;PX6TiPYa2n879fsf6f8Apvwml6b4FC0FWqYnFjEE9RNVVENS21oI6dGCNCkjXve4tewsec9bbK2c&#10;1ulfm1T3aikpISACBhiRtKeqsIxl6MzfLFyoEIUoQYASY6xtIqk71K9bPWf1dxDAaDqRDXYNlDA2&#10;jhpY5Y6WjZYapwJwXW80okZbguzWtb2cysyTIbC1ClWwClwTMlWIGEcBgeAFZQ7tbv5fZtqNrpWr&#10;GTJVikSBjABAOwCjpen70Z08K5P6y5DzbU0L1FdiFHii0rmatpolHkvIZagiNFlQ6BQbgg8jbOs3&#10;ZDam7tKSFRpBBjVtAgdfSRQYzi5trtpTd6lJQYgKGEgyJA4g44mnf1gZtfpHR1mWMrY7P/WXEHNJ&#10;RYlNUwyzSIhQPAySqylpoW0tYKdRbhJlti1m5S4tILaYOkAgCJg4EbCPWgLkuVs5u/OkKZQZ0gQO&#10;OlUpIHhIx6dhoTPw08IzXQZMxPLODYzFNjklS1JNPN5VXMYKiJaiOndV1hcMrBNfdBNhwo3wdU+4&#10;kpSdMSAAQJBgkTgcImirfy6faUkWzRUMCEpECQqFEE4HCCard/EAbMmLZlnxfGVjphNNskgWoMjh&#10;nUwzbgTewkjBNx3PMm9xGO7Y04kjD0BlOzqNTlu3qtrVKV/cJ2x9u1OzjBikl6RvVp1e9O2IwZZy&#10;B8lSQ19VRmrnq0kmvZGpd/lB1WxRwGvfQcTb9bqW2eMEvhRhKo0kJO0L2wSMQY86Dm9m7drvOyUv&#10;hWCSBoOlW0K+6JGI4dNH0g9enWzEPUfFhuacTggy7l+KoosZdaqOmgKyxEw1NPTr5a2DgWXc21b3&#10;I78xzs9ybBrLe+tGocWApGqVqkHxBSjOMdAHCoiy7s1y3LrMvWjI71UFJUCtRM+IKUokz5AY0EPr&#10;49W+SM0ZehfphLR4xBU0ieaBUGYIZFanmBMSgXZGBA3kackDcnJbq2UpV8PFqMQnQIEFMAnaIOMY&#10;zUobo5PeF1TmYgapIEI0JgQUECdoiCYxmqYqPD8oUWJRYXmGoK0rxxFpY/fdVZgH2r23qtzrpccy&#10;bdeJTI24/p76yOVqxUnE4+U0OvUv01VOGYRU5i6P09VjmX/PnjFWSjWWGESsZHS0autjdV17aX5E&#10;1tn7Snu6uFJQuAdOw+Ixs2wek1HtjvQ2t7uLkpQ5pSdJwPiMCAZMHpOFA7UZIqMwZCXMOCipaKlp&#10;vPn8xG2bkO1xFay2UA3PBZ36WXggxJMD12TUgfmkMOaFRJMDnbSawpwsAJ1BGh9oPJMbwFFtwMa7&#10;qaWWU7oxfnigmtIcCdtR6aixFZNyBgfhp4a9teNJbVTy3UVY96BMSxPC83VeMY9hseN4bhwklmpa&#10;hfNV46iJqclYA3mTusgWyi+vIU35tItpbUUqIwIwxSQdvAETUNb1pDzYDailRjFO2QZ2xhIml56j&#10;fTNiFK9NW9PMqV1NV41BE6z1cop4oo45DG8BgcKEJRlJNr2Ht4Q7qZulST+ZWPCTsBJMiQZ4wQa9&#10;lGbq0RcKgAmMMTI2zxg9dF06LZgwz0+Zomk6r5dXF6OrSOJ6KeWWCNhHUgO7siiSSPbvUhbXNrHk&#10;43aE5q3DC9JEwRBIJGHUDsONC51Qvknuz6jpIw6qOp6h/WB6ZMzdFsRyr0fwGhwSargq6dRT0MVI&#10;qsrrJBIrTlqmQ3UWJHieQHZ7s3jV8i4uHFLCCDionAiFCB4RxqIGN0H3MwRcuLUoJUFQVKIgiCmB&#10;4RtqpzKnqB6m5IrmrstVSCWoE8YMyebZZk2OhUkLtI8CDryab1pq+AQvYI92w1kyvKW30hKxIEe7&#10;YavE/DJk6VYliOB5Kw0zy4zi1VHKslFA0UizNEKqKnlm1vCJ4m921j2vzDjft27aKlkJ7tIMlRnA&#10;HTIH+KRjWH3aJcXdo2tWlOhAM6vEYB0mBs+1Qx4UZP1d5a6z+rXqFVdP8n4lFhu4VRq6KrrY6GnI&#10;hiaOtiZwlzIxRSkWtzpwh3PXa5Z+1KQomIUAVEHApI9CZNAfcxNjbEPJb8WEEytWEFJ6NhOwVSbX&#10;Z2x/p9Fg+Wui8dXh1XHPsxGsNdf5ln/RIAu3dEYgSrBTqeZlDxpX35BSdgCcMMfXpFZwuhKWiHiC&#10;CNgGGGIpMepHImGZaXAK3HzO2PT08seJpVVE0zJUbhIhRZRuSN0JKg9+HeR3X5pCtAARIKYAEjYd&#10;nEHbRLlt4LhJ7rBO0QAOrhxovtU2CVEAWhgZJRt97RV07jaPb7eDNppSTiaNCojbURqW8e0cM9NJ&#10;+8xpNPgzVMzCRto73J/LThU62dtHbdwEilJlnItTjOO0+ETSpSwTyrGaiVisaBtNzlQTYePEDjvc&#10;oKhJgTA2mkr14lCSoYkCYG2nHqf0yq+ndbQxRVqYnBXJMwngjYRqY2sQCb3WxB3G3CW1zJN3MjSR&#10;wO2t2F4L4Kw0lMYE4487KD5a00ZVD4i44JkPUYrY1U+4fjAacRv8P424YtvY0TO28CRQjRrTvS7n&#10;1sLn6vo4e8KCZmaS9Vj9Jh0pjQjufYP7eFy7hLZijtu1U6KWmBY0taga9wb/ANI4ZtOaxQfubfu6&#10;W+UsMw/MufMHwPFWCUE9XTpWMXKbaeSRY5HDAEjYG3EgGwB4gzJ1TLC1I+7SdOE4gSOjbEUnbbUU&#10;K07YMeYq6Drn6MOlWaOmlHgfRTNZxTMGE4bNDU01A0jQTTwzKKeWaplVntsDLaIew25z0y3f9/Lb&#10;1f55ADSnElKlAYJUkyAkQNsGVGsZ/wC111lF6tF6gdzrTpWY+0pkhKQQJniroqseb0c9actZpfDc&#10;Uwp50o5X3O8ZjjDIQyWEv6RwbjsnYnTmTKN/LK+Y7xC41ARBkkGQftwHHadtTfb7y2t4wH0q0hQ8&#10;OIMjYcRgIOG3bS49YWbMoYVmDAsJ6W4PiuB/yZqevgnrzErx1cd0qxDGq3RBKAUuARa9teI9zrNT&#10;ra3LhSXO8BSQJOpBxTJnGRM7eivZBauKaUp5SVhwEHTMFBxTJ44bfZRWOoPVjqXmGlbDc24n/MBJ&#10;GELSyGeQIx37RI5O3XuFA5LltlltZ+JlOnHYIAnZsHzmhjaZYzaGWxHUMB7BRfaqoqzcxg2+jhip&#10;RoZNpTxpvLVr6yXtxjxUqhI2VPpsTeL3SeKEvaaSLY1UqsKw7MmZ5hS5foZa+Q3HlwRPK501tHEr&#10;N+VubcuQnaYqiLWhuwnrv1XyvlifLuF4rPhNUtOh+WijEUxKr5a+YwBkG5AOxF+AW5sWLtwKdQFg&#10;HjiImdmzbRY7ZJccGtIUkHadkbfWKHDLfVDqR1+6eVHSnFqKsjNPV0mINXsibohsMcpUTkuwkNx9&#10;fbgENhb5Nc/mUkCQpEY4iZGzDCgwzkdtlb/5kEAkFMY4iZ4QMKW3pT9MPqYyLnD+tuEZfqqolttN&#10;5cEiFvKnWSKQzzBIwotZrE6HTgW3u3lsfy+l91CQcTJnAgg4CSTj0baJd+MxsrOz1vuoQkgEyZ8K&#10;hpMATO0etWH5n6geqKLC0xTqVlKFXq6hYWwjDZ2qZUhaQ/pPmJfdVFC2Yr2NrezmN1nY5bbvard2&#10;YGvWsBIUY2QMZM4TWKlnl+U95Nu/JA1d4uEyY2aU4yZwB4UEHqk9PHph6q9Pssth64dkfOtRBWJj&#10;KvKFUTSTrLFVzm7T1BuDcoAAr20tbg43d3izN25cSpJWynT3ZEkkRBHBKY+VS5ufnGaJu3EOS4wk&#10;o7tWJOkCCI+1MYeyaI/1c6650w6vHQTJFemJ4ZhDrBPUUxqDBUzRRqoq1jIFhMvfcT+fMlt2t3G0&#10;K/NuphSpIBAlIV/Dx2HyqVbTIGMtdVeES4ZiQJCVH7Z6uFBThOESmQ1Nem2ZrAjZt8BYW8LcyNQA&#10;kYUkuHSs0zZkx2OjheFW2m1tO/s8PiOWUqnGGCs0XDNlFmbG4GqqKimaByVE5AVLj3iAzHuLHkf3&#10;98idMial/LWUs7SMOHHoq6f8OnOuTchZMwDJNfPhmIT5lqC6YZ8xGla89TEYGpzKiiSNWePcEJsQ&#10;TrrzCvfNi6dUt1hKxoTiqJSADM44bDtrGrfY3908tVolYKE6dQTKYBmfEdOwxPAihE9XNT0zyrQ0&#10;+WMo5KjwmvgkjqfMwunT5aBYbwSJUVTs0rSNcWHbQHgj7OHLp1JS46pa9RHjMkhULAAEDCCBRVuq&#10;ytthX5p1bjuoglwjYYIAAAGBmIqo7qtnMGWaenktJINfbuK2PcjxHM4HFdw3HPVUu5ZaFxQkcikX&#10;6XetmY+i/WTC8+vPVLhtHWfMVdFTOE+YiljaCoTaCoLFG03G1x9fIPzzKVZ22pBAkjAngZBHTxFS&#10;Bnlg3e2imRGophKjjBBBSfKRwq6TqD+MH1V9Q2ZMHyrhEVdglEkUNAYo5Fd5WAIilaOijG2xsLFz&#10;3PIMsuyPL8rQq4uUpWoeIak7BtIGsx/vNY62XZzllrL14ht1QxBKZAA4DWYwP97TZgPXbq1ivUDG&#10;KfDsg4tDgtVhtRhWKSYrKN7yspXzIY0vNIDc7B71iRf2cde3as0MJdZWPApK0xiBj04JHXhwNC1z&#10;dq1UylxhQASUqTpiAJ8gkcJijlemDpR0m9J3ULEMN6VY1JiOK5gpKKeSKpxIVEyvR3fzCgRUikjV&#10;yHHcXtpa3IdznO7rPCAtv9mgn+HSDO0EySQYwqKMx3ivMzWEIaJbQcZSEpOPiSTMwYwo1+CZGwPp&#10;Nj1Z10zZT1GLUGZ8ZZqiKWsdoIJNjNJGvuXSNgSdqkk2ufDkPZvaHeX/ACcKQ2lCcAEmSJEcdoIw&#10;JqPc1yJefuktqbaCQopSlJJMxgRMEzxV00N7Zm6f4T08j6pwYpQpDiyTzYZTNVoHZUcpJB5DjzFZ&#10;bWXcN1uQzc2L+VXKbZtKlY6SrTMYCDOwA/GsVr7JLywvgyoKcTqKdUTAiUkxgkY0S7rx1c9MeVsg&#10;xYXPnusXF6qaNxFI6UNCkTA/MRsxdZJHW+nukG1/HmQ2R5BduLDvchZiQdIWqcIjAgdG0Gsk8qyO&#10;5WsPlkOECZKAtYOERgQI2TIMUVzpNkLoH106L4nmHrxm7Exg8FRVYTHg1DPSQRAFVkgqBPKPNZZk&#10;O82BAA5Md27cZc+PyrSUuGFKUoKJMYQQMJBwip0cRc2ToctG0h1RClKIJJjgQMMDhGFZMI9KPoO6&#10;KYtLjGVK6ePHVieaFKczV9WfNQKqmplIjQS3NvLUE7rcR3+8mY5iylDqQAfCSYSMDMwMcOs4RSLN&#10;s5zh9gJeGjVhJhsTtBgYx5mlrinW7rLneCL0X5fybXZey/UYtR1lRXYjPR4e1HLHGDDVGIpuIl0B&#10;LEancQTwLqtbWxZN8paXF6TATqWD/SGHRjQSSza7t2ir66Wl5apKAA4sEj70YbcJPlhU7LfrX6pd&#10;MOrFV0k6x4WmI5QpocZgmr40DUxqVTbC6VSF5J0dr7dgCksL6DQGOdn+X5laC9tSQ8S2QknEJJx8&#10;GASR1zAHtiFfZnlOb2qL60nvSW1BCiZAnEFA0hJHWTAHScTGY31M6P4LQZdoMt5pw2GGhkpq3fOI&#10;fm6qN1DypKsBLEhTZd2q/TyOrfKbu4bcbuGVeILRgDpGMAgmPdgajheR3WctuM3DCkJIWgBIUEJx&#10;gEFUSJE9BNEB/FU6g5MznkTD8UypOyYdFUT0bvLHJAhjlVZ6cgSEFj50bBW29jpzK3sXyR/J3lBY&#10;GISoAEKMplKtmzwqGE1PPZPu67u6VW6hJISrgSVJkE+GY8Jxx4VQS7RVaCaE3Q9j4c6PrSZxrN+C&#10;gwa6QeV48brxxqZBUAPr246FUwpMilHGyvGAOKZmisiKzrLJFZkNjrrzYMVQpCqN30kze3kqkrX8&#10;zwP+uoP/ACsDxQRqFAa4b7tVCzmrDqTH6N3sDvBB+O5bf0cqnw0knGarK6wZUeDEfmoUNySTYf41&#10;v/ysDwkvmdWIqXckvIGk8wfwNAJLUTRMqyAi+nAkVFO2pLSgK2U1YosjxgoOI3pIpcwQDTAkDA+/&#10;pwpSiKNyupaU+4XGvFATNJyuKzJGqtY6ceAxpomayVEPuhV7nm3BpE1ptUmh69NGXcIzr1BjyfnC&#10;pkiwyenqGYLOYtwhIldVdQbnYG0HjwDZo6u2Z7xoSoEcJ24TRHnCnG2tTIGqRtE7cNnsq5j8Qrp7&#10;019H2XMldEujv8xwjGmFFX4k1C+ICXEMHxCnZ6KqkqiSoMTKwUKQbE3UduA/d55y9KnXiFSSIgQF&#10;JOOHXPGgNuwq6dUXbkyTwgJEg4wB0g0U/pf04yos8PXHJ+MxZhbBKKuq8Qw5V+ZkaFAUZZpZG3zS&#10;D7QVO+hOncXZmvvR3X2kkAHZB4dQoUbwOC6R3SRBMCZgjGQegUVmWWHEsWmx+kiMEMrO0EbReWwj&#10;ZiyBkBsCoPJsyvwtgHbAnzjH3igPdJKUhKiCerHEYHGhSwevJiULpf8Av4LkmaATqI21wxurdqdg&#10;TrY/nyyjXmk40WrNc0bVO8eN7fXqOBy5MVJ9ikxXHKeWa3O+O0eW8Lss1bIsSswYqGa9r7QTra30&#10;8KVuBCSo0cfYau//AAt+nUPRTOeNZh6oZoGE4O9HU0UqzT01HDHPCy1lLJumk8w+8H3W/dJHe3MP&#10;t88wRnL6LVCJKTqkSoyJSpJwgAiNvGKgbed0Z7dNWaAQQrXqBP8ADgpKiBABGziTFG2/Ex6+dT+m&#10;/ULCfS5kXF8v9WMExDCaCumbDt8mG1FDVEyywSRhfMqGp5YgW3Ob3jO0WIBjkWUMlsutnSqSOsED&#10;pMRtjAdMTWS1hZM5ez3LRwAgGSSOjHqmhc6GZ09I2euhmSMGx7F6bBMzZqnjw2vSlcb6OsWr+Wjm&#10;p6IJ5FPCy7B+kO1QxN7DgDzHI3TclShqjZt2HHEk441Gdxu4m8uwt/GMBgTgrHiemimdUOl9bhXr&#10;LzJ0fyHlmtzIuS5qvBMarYZ4DQiNrtTVXnQvtaJlbbuGhYEAaclAspaYSpRS3gDAHEbYipFu7duz&#10;A0gBKRiIjZxwqoP1VdEsx5Mr0/mWE0+GxQtcR0qkr+ikNO+5wNdNpOp735I2T36boEST1nrEj50Q&#10;WuYB9Z9nzG2iLY3BTz1Tvh0YiS/2VBsDaxGuvfg9DRAoXocjbTVQ5fxXFqpaDCoJKieQgLHGhZiS&#10;QB7q66k24mU2E4mlocmhRy50xxDCcQxuhzfFJh2J4IEE1LUBIyFcXIfcSQwFiB8eFLjgTBBwNN3D&#10;gTCTxo02bPw5+vOFdJsO6y4MgrsCxWlo62KtAWnpvIqW2grJK++XaWW5RNupN9OA9O9Vqt4sahrB&#10;IIGJkdMCBx2miA5ow0vQraNvEgjhHCrS/wAJP0IYR1Tx3EIc+4T8yMMwzEainaoR5KSor6MiWmo5&#10;F3x6To9mbabKLjkGb7byOZWgPNmEa0g9MKBnHHiMNlRJvFmirF1Nz3mlsKSYCZJkYgnHAxwp66u5&#10;Zn6fUlP1s6XT4fkbqfS4diJocHwvbTyQGrFzGtPIm0xygMiSShu9wfELMqz9F80EOgqQSAVHpBjr&#10;PQaHFhvCi5A1fbgJIjj6k9NV+450b6+Yfkib1M+pLDsTr5q5XXD53qpzDNHGN9RA8joImkjDbwEJ&#10;AW+gsOSih23dJZbIwxIwkdGAxA4Y0MlrYukETsgxsO3o20S3qfkjNmFUmHZyzTOJ4scp/m6MmeN2&#10;aIP5eqRiyMNBY2NteSzljjTiClv+EwfXGg1bXKFy23/CYO3z40XXFYnlOxDxW8mcKGFurTjThl/A&#10;VMgmm1sfZ9R78etraMTSS8u8IFLJ54sNlVCe9x+XD3UGzQbCC8KFXLOLU06B0Ya+z4i/h8eCBpYU&#10;JFAu7ZUgwaXcxephsn634tNB5PhNJmWikBJJ1PbjWmjQOimbGsr4pSYZFjVZAyUtQzJFKVOxmUbm&#10;UNbaWAN7A3trwtUpKyUg4ijlpzgKRFJTrBP7v621HE6UwaNnF6hQl0jb4reH6nhwnGgo5gacKMDe&#10;L8sKSroR8KdQoB+H9HFdB9wVmrBubTmjVU11Amz3hzwraq6rJjst356vJFMioZGvz1KSYrlLFtXl&#10;a8kzTaye9c8rSgmscp2pYc9Xk41Hgdi9jzVOqFcqs+5bmjWkUkauPedPDiYijtBpP1LyRi/bicmj&#10;JABpsWsBezdr8Y1Y0r0VIamWoW4+HHCnVVAvRWB4DT68ZKNNOheumDEsVWOIoO/624hddgRRoyxJ&#10;oO6gxzyGVh7fz14HFGTQtRKRFdpXRxGyDX9fbzwWE1otFW2p8c4nSzePFQVqpKU6DTVUYVK8plj7&#10;d/y4jUzJkUvQ+AINdUGYKjCqkRMNNB9RFvDlUXRZMGtu2gfTNCpg2YocRQCXvYfmPZ9PBYzch2gN&#10;cWhZ2UpJqzDooP0dvD2D+GvF6lpAopS2tRxpGYhjPmI0ca99O37TwpcenZQhat420kJqaoqyZCv7&#10;fjwnWgrxo+SsN4Uw1ULRt5fbhetJFGqFasaecKijhs7t+vfx4vaGmi24UVYCldEIp4/dIPftw3Am&#10;iEyk0x1cSw1Nxp/QeIVDSaMkHUKVlDWQVMSoCNxt/Rw0QoKFEbrZQZoQsv4exXf4fqRw5aTFBa5d&#10;xpuztGYadmHYgj7x/SOMXOCaVZedSuedlBHl1p8RnJI9ht+R7ezgWtyXDQ7uwGRQiTRx00BM2lu/&#10;1d+CNQ0jGgkklZwoHsy4tF5mylNiPYfZoe3AXdvgYCpBsrcxKqX/AExrFuDK12XTUk/ZN/8AlU8P&#10;8tXIoLZ030cz+oo1VLiKGlVVNyBb7uDQGofUjGg+zNh0FcjMw7a/cf6DxI4gLFH9q6WzQJzZXoqa&#10;s32AN++ngdPae3AybVKFTUhpvlLTFCLhNFEkYtrYf2jh+hIAoIvuFRpO5swU1iExjXUD69R+fC25&#10;Z1jCjexuO7201YEtXQuI3P0fWOMMAowNLbnS5iKGCkqFnpLv4j+I4IQZoCLTpVQdZkm+XVmQW7fn&#10;p/HhTcK0jChVaJ1UGdHik9TWBdTcg+PjoeB1DxUqhi4wEJoS6PzRB797/rfgmQTFA5yJpPYzVtT3&#10;Zh2/YbcL3l6aNrdvXSHrMxA+6rfd/ZwhcuaEjdnWXCp4quUPJrr+2x5dpeuqPoLYgUI8VZDSx2BA&#10;P6+zglCwkUEVNlw1HOKyVD7I7n9fjxnvSqnAwE7adooGmS78WBM0gUrScK7FMivYKObCa8VyKmFp&#10;YV9zjuyk8BVTqKqffZtOOJNJ3EChIwd1ltrf9b8WpNBp4RS2ptiJx8UTKxpP43HHVDYp/W9+UVjS&#10;1klNd4DggDgjx8f7vjzyUxXn3ZoQjhG6O2uo5eKKNcUnZsHmjk8wLzUUsDgpJ5gWeKIixGn8NRxt&#10;VGDEE0WfNUKrVt5ovb2/A6fkeBG6GNSxZKlOHM1iy1WvFUBALD6PYb/08rbr0mrXrcih7w2tjNOU&#10;c+Gmvs7flwWJNRs63jUCd0Mh2+J5Q0+kECn7CFPfw/p/t48mkLtO1dFG0J3eOn36csRSVs40WDqM&#10;2y6oNG/5mH9I4DMxMCpbygSceY/Q0DMdDW1Y3RoT+XAMG1OY1IxdS3tNKXC8t44x/Royjw939rWH&#10;DZm1colfvGht59lDplrLlfsBqAxP1n4+FhwcMMEbajW7uknZQkQZbktcC36+wcONFBNV1TtT4K9P&#10;ry4TFJFPaqd46lqQbWNrccpKU6qkrjqW1bTntVN9yalR4ks4sh05vbTZRpqQmFCqO9tb83FN95pr&#10;L8glGwP089Fa166lQ18cbWY83NNlFca2phkU2tc88a2kUHmLNqXQ+3t9/GTR40KQGI4xNTXC8QLc&#10;00IWmAummLGp2a9+Jw7NLzbgVMmxibbvJtrx4uUnSwKn4fi8kttp/XtxxK5pK6wE07y4nIg988eJ&#10;ikSWppqNWJpLcZmaWBEV3UYd50e4ePs+PLFM15L0GkpUUJj3MR9/38QKRFHSHdVJmt3zoUj8NdOF&#10;q/FgKOW/DtpHDLTz1F3U/n4fdwl/K6lY0IPzukYUK2A4NT0MaiMBbDwt9I7cFTLIbGFAa6uC6cac&#10;cRZYlIXvxS5spIyNRpG1OMGnYk6W4Tqe00IUW+umSbNU8hMcQ/b+Q4hN2TgKMk2IGJqfhddVyvuk&#10;H5cUtrJpK82kbKVvzNQUCjThpqNEWgTWSFZ3N2B5dMnbVFEClNSAhdeLk4UTrNOAt4nl6TVzE0UW&#10;pPLTFV0k0112JhRZD34wpdLW2ZqFS1Qlk1PKJVNPLRpp7mxGkhgs7DT4/wBHHyoJovS0pRoHszZz&#10;poWMdKbtc+z2fWe/AxdXqUYCh9ZZcpWKqDgVeMYzLdFdlJ9hI+86cDQWt84bKGHdt24xj3UIGX8i&#10;SVLCeoS2g9n7Af48EDFjOJoK3eZ6MAaGaiy/TUMQuPDS/wDbc8FKWwnZUfOXJcNM2Kyww92tb9f4&#10;8bWQKWsJKqb8PqaaSW5IP9unGkKBpW6ggU81uIwQQe6QPo/s4+pQSKL22io0HlbiplkK34Rrd1Gh&#10;U2xpFc1w962H3rm9x+tuW7vWK8Xe7NQTgPychlA9v58Z7jRjSj813gimHGa6SnBjQ2/X+jhe8vRR&#10;nbtBWJpGwCurpdijx9tuEidTlCNWloU7Lh80BvL3+P8Abxb3ZTtpAXgrZWcTlFsvfl9UUzpmok2H&#10;1NUQwBI+jjKmy5ShLyW6jtgzRC9rcaNvFPC51VKpcPl3WCk/VxQho0wt4U8AR0QvL7v08W4N7aLs&#10;XdlQaivin92Mg8YW6FUqQ0U7ajC6DfxkGKe24VlSspQtpAL/AK+zlwscaoW1cKi1AhqDaO31cZVC&#10;tlPolG2sEVBGr6aHjaWxTinSRT5HFHElz4cXhMUWFRUawSYlFENq8bU9pp1LBVUB8Vq5iUhGh+P9&#10;HGC8pWApWGEpxNOmDLWfNKZvE27W7j4/HipkGcaRXBTGFC1HLG1PrYeP38FiSIoBlJBpEY7UaGOE&#10;62/iP6eEr6uihJbI4mgsrZ61Zv0jEg2sL+38uBB1SpxoctJSRhSry9TzVIDAaHufp0/jw6tgVUQ3&#10;agjClfVxpHF736+B4cKEDGg8gycKbsLozVT/AKNdQf4f2cTtok4Usec0DGhTo8JliQbwQP19vBKh&#10;rSKBLj4UacUpoQbkceikxUa51MQaGyj9e3LEVVJg0HNXgVZV1G6xte/ifge3CJTJUaFjdylAp7o8&#10;s1SjS4+v9gvxSlgii5d4DTyMFeJfevcfr9PFobikBuNVJXHMLrJYykYPs9mnY/HseFb7RVso6tnk&#10;pONBLV5TxFZbup1t4fV3PAkuxUTNDxF+iKl0eFVdJZShHbU/224qbZLfCkzj6XONKOlwwTkCbTtw&#10;xS3q20Tre07KfoMtUYXcq6/r+vfi1NsKLFXiqZsbwQmAxxnbf4+0W+nvxG+xIgUY21zBk1jyHFPh&#10;1SfOBtdW7eI0P5HlLBBb21fNFB4YULWK5jpIaYbmFwPDXt9Gn58E7j4QKArNopRoPqbEKKuqxtIt&#10;ew/iO3CdLiVmhQtpTSaFimhopqIxrYggjT2EXHbghABGFAhalBU0DmY8sGrq96iwJvp8R/SOBa5t&#10;e8NSBZ3ndpxqXgOVIomBe/66eH9PH2bQJpi6virZSuny5QRL5jKL/Vf878MiwkUQpu1nCaSlTlxa&#10;hisQ0+n6u/C5Vtqo7ReaNtZKLI0SsHmFz8f+fv6OWRYgbabczMnAc+ynOvwaGlhtD3A0H0cVLZCR&#10;hSNq4KzjSIqUrqZyxOmuvf8AjwkWkihKgpVXCKsQq0TG5II5rXwNbU3GNJ+USLUGptexv+WvC9Qg&#10;zRskgjTTxgVQMyViYayXHui4ufGwPbwNuKrdwXR00X3SPyadY66PR0wy5RYPh6T1i7VsT73gGHvf&#10;aPgw5IDSO7EVAuYXJfXSZ6nGDHHNNQt2I7Eewq3YfQeVe8YiluXHuDqPPEUgsKy+2DUW+S+76/C9&#10;j4cYbb7sUcv3P5hWFA7n/Nk0cnytP7wOl9PgV73+PAtf3ZbwFD7KrEKGpXPA0EHm1dr6/wCP9luA&#10;+VfOpA0p+Vf/0dOPBooJ3u4IHx+8cJF4UCFE0vvmaWni2oRb9fZxBBNMxNI/GKhagER6nX+n+PFq&#10;BFOpFB7Pgkk8/mD3e/8AT4cMAoClmuBQnZdlakjEX0/nY/x4XOCaQrxoU8HoZa5w/cd/2/w4VLOm&#10;kiqXU2HpSU5Yi366cLgrUab20GmJ1SfMlFOl/wC0cN0JwpUBFOuDRmSzW/U8acryhWXHsVp8JpmZ&#10;tDbxIHfT+PLNjUa2lrVQAYvmeozFURoqEqCVNla1iddT8eCFLegUYJaDdGhyHg71mCU9VUj3toDX&#10;t3X3SNL+zhG8uDAoJXToBp0x7D1pEJQEkD+Bsf48aSrVRMFyaBTEsSlhn3Se6QdfqNuGKUzRkBIp&#10;6wnOq0iKocaEDT4aeHwPEy2NVMFqhXwTHlxmFR37XP129vt4Trb0baTq8GyuGJ5djH6UC1h/A/D4&#10;csHIp5B6aRprxR1Hk9rfsOvFmjUKcUYGFZsZw2LE6c+031+nUfnyratJpI24ZoIK3KXk1DGFT3P5&#10;6/E8Og7IxozLsClvl+kqKaHaQbDXX4/Tr34mVCjQHvHtRr2P1hEJVh30P16Hlk0Vtt94aC2N0NVu&#10;Guv9h4Y40Jzbwml/RsYoLDX9bcQHE0HHEwa6dPMk3MObik+qKEPBaSneAOtv79RxuKRqVTRmqNlg&#10;YRG1x/EafmOWAp5syaLrjNVUUkxmkuFNz29ovw3QKGzLYcECuGCZqjqKxKZBdibd/aLjQfEcstOF&#10;bfy8hMmjdZFiSpjWaxs2v3gMP28JTNAhxGgxSxzmkVPhjxxgaqR4eIuPzHNikZONECzhW1MeLlov&#10;sk6aHsw3fxvw6bGFSZYICkY8xSoylXCVlMndrC30j+kcTOpovumyDhSmx5o40Eg07H9h403jSm3T&#10;hSXpcxpRSXWxIt8e3wHFJRNVetO+p7HUF5LQD3bAD2fDwufz5UtUXnK4E1gllGNEKvc27crGil7T&#10;JapxhwJaRA272Hvf+HKFc06XCaWmER0ygKx1+rw4iXNeaSpWJp2r6KkqYvL8fD77jvxtJIo/aRSX&#10;ly2lHuqQtgLm5/t4qDmrCj9HRSJxmujgkMYP3fdxalM0ZNNmZpipXmmkul7+3ikij1SuAp0WsqKK&#10;UCXtcd/iONxNJFOcBS7wbMUTgRM1208fbpxEpukZBVU/FmWuguNbgHT7jzYTFPBMUFVfSVkUl4VO&#10;lie5+HhwwSQa8acsGxKtiZUkuBcf0eHw42pINaUKFnCq1Xi/SfD+jjAFWHhp9p6tAbr25ea9wqVN&#10;VIFBHKAV4Co8eIOWBvYcciatpmlDTz+bGD39vLlM4VYgHCmSsgmJJUc8qE4VRUJwpoENW8gVASb/&#10;AK9uVFapf4BR1q2dkIt7dO2n09uapomp2M45NQRkDuv7Bf6e3Nit7aD1syyyTXB/X678tFWinv8A&#10;mPza7ma/181WtlKXCY7WY683VSanV1TLG1kHbTjShSdWNRonecWYcokwabQYrlWYLHURGw7/ALRx&#10;0Y0oBoPsWwOWMEoNf7OWNaUaDiuoa6KU2Ujxvb269zy4FbAPGpVJVTwD9Je/LERTigE0+Q4l5x2k&#10;cTkxSMqqWaKkqCS6i58T/bzYJrYJrF/VHDatrsAbdvv+P9HHdVOFRiKcEybTQqNgv9P9un5cTlRp&#10;ETWGty2skRjUfTb2HT4coFRXgqgyxnpv80zPb7R7d+4+Fh3HFiXY20+FxTTQ9Bsbq282ko3cEm2x&#10;Cb+NrqAB/wAhcVaq2bkDaaeW9NGZZQWNMIrdyffbv/hjDHsfby4M0x+dHTSSxT0545g6mWRSGBUe&#10;9Zba7b2G5u9u9uGKbfVspwX4VQS4qr5XqFp8QZhYoDZT4kj+nl1MBG2jBP7XEU8LV4LNEpaTXxA9&#10;5u/w046GUU1BFTxglBWYdJV0yuSoVrsfC9jp246pkBMiqlZBg0ljg/kgkdxwkpTrpG409ct41Bt2&#10;9vf8u/PGliINJyGrqYW3OPq43SggGn+DF8QnURxL/E/kObpOUClDguDZgqm+bS4RCL9lHe4+PDNl&#10;BIkUypxKcKHXI2cpMIrFopB/htcnTa+v3AnhykzhSRadVHdy5iYqaAM3gLX/AOIm38LcLXEwaInG&#10;gDhUyOtpp6jyQRe9vv7caKSBNKQmm3GctU9bHvFyCB/C3h8OOIdinNmygWxfKRVGiUbbqfvt8L+I&#10;4a6tVWBxou0tAlJi0xUdzuGn+Ia/nwLO4KNGwEiuc8rSARpxgGtxFY6bAmqJA5+H668sVRVCuKXE&#10;EZw6msBYgWH7ONappKVzSdoa6or8TeGJSSSGFh8bHv7OHtoMaurAUO+QckGB/mWjCMxJ07+937D2&#10;j28OFqCKDlw4V4CjEwxrTwKpFrj6/wBb8KiZNJG2ymo8WNUmF4dLV1EkUO5hG7SMAL390kEi4Hj8&#10;OBbN5UmEz6df60gugo4JpX4h1h6V9L+neLZOoFwzHMx42Y3lrImqn+UmVtyTU6LaICQWVgTYC58e&#10;Rzlu79xfPouVlSUpnwwkahsIJPi6xFR2cmucyuW7hS1IQifAAkBSSMQonxYHERRQqf5RS1ZTkD5h&#10;5JWQfuFmuRbwF+3Mk0zAB4AD2VL2wAdAA9lBRm6tU4zfxChT8Cp/o4H7v7qNmh4a54XiKKtif178&#10;La8pE0rIKeGra4768tNJDhUmowdUXeBy4NMzSSlwyCrxJKGW9n3DTvcXt944saTrVFXKikTSmHSz&#10;CfMEoLWIFh3Pb2t/RwTC0RReLtRwqbH0/wAEg1kU/Dd735aD8uKBZo21Vx5ZHh91cxkjCXYvqR4A&#10;/wBAsObFsii83SqynKeGJ+6zW8L2H5ceFsjopOX1Gm6TAsBjnSGdbIWXfb3fcuA2o1uBx026ADA4&#10;e+MKt3qziKMT1U6N9K8SyfPgGUp8NiFHRzeXiDyeS9U2wSgWlJcsGAC2te/MbkZ1cIudDiDEgxiY&#10;BMHqFIWs2ebUlKkk4iYBOE7cMBRCZuqOcKajjyxitU09BGYisUgsq7UARtgtdgPEm/JODSEK1jbj&#10;Q+7gHEbaUGXOosSMId4HfQG+pF/D4j28NkrCqJ3rQjGhzosdosUpvdIO8H7iLjQcUg0HVIKTQZZ5&#10;oleB5YxZtfzFx+Y5smaWsKg0WN8TrKbFTEh91m7+wMNO/CorIVFDUNhSJoZ8v4tvpkMp1Ov3j+kc&#10;NknVQQfbg06YyIa+nMYsbj+Itx040maBQaL/AJhyc0tU9VFe7G5A01I1+PccI3rfUZoc295pEGou&#10;FNUYQ6XJ/vFuabJbwq7oD1C9gGZzK6qDq2n3j+kcO0OaqB9xbaaFkS0lZSHd4/tHw4uFBwgpNAjn&#10;XBUIaWIWJv8AeR/SOFz6NQoV2T0YGgpyxR/M4kRKTYEH6m0/jwjtkyqhZdr0Jw5ijEUxgoYFY21G&#10;v7e/BYMKjlUrNY5aqmrP0bC48bd7eI+m3N7a8EFNXN+hb0y9PcZgwbOvT/MUIx6jraipxGhknCxS&#10;wUqgA1E1QREqGOUe6g3an2cwf7Rt4bm11MFBCFABKuMq6AkSYUnaTFY37773XORkt92ShQSEqAJM&#10;rnAJSNRIIIkmKNB62etseP4LX4PjOfcPy9VZRwkrhFLguHpNUYiRsmjhMkQcghVbc9hr2tc8ibs+&#10;3XFu7+YWCe8VKgonwzKT90ADERtwikG5mTruSLt0TrJkKBGnEgzMbZBG0xFVp+njot6gOpWVarEM&#10;kVRq4ZZRX0dJPA5rp/mHITdUTlY4VVlJZbkd7HXmQm8GZWOXqkxqA0mCIw24Jkkwal3N94bDIl6n&#10;dOr7cFAJw24JBJNCv6/+tuBTzJ0qyZg1BhXyccArqejgjK09WsbU1dC0vmMzBmN1NrH7Q9vFfZ1l&#10;jygbu4WVEyEyomUkhTaogAEcfZQZyJVzmh/N3AgKMpgqxTgUKx4x93sqlbHaRZJxOsesZ0PjcixB&#10;J+I5k66jUdVZB27sDTSXbEql3FOgOlvaf4cLys7BRsGUjGpQoKuRd7gj8uPaCaa71KdlGI9KXTzD&#10;s79VaWTMUnl4fROxY2iss8QE8QJlNrSBWXsdOAvOnNDCkzEgj0OE+kg168gsK6wR6HCfQ1sT4LSd&#10;GsCzvPkOpzHhtXHPhiTYdRU0xmaCw3vYxWjCKDbboF107855uWN0y336kEnXCzwJ2DE4k1glmuV5&#10;hbNC4SAo94AuNmOH3HacMY6ard9deE9Usf6nxdP6hYsOybRmmov5vSUKSxSR1IWdY/nA3lvUwuHB&#10;VSCLAcym3XfRaWSXse8MyCY8SZEgRgCI2zWUG6j35KwS5H7QzKTh4kyJgiYUIo9vSTqZgOTenuC5&#10;Wy5lfGsXxHERFDHVU9OlLRo6xLFPLVrL+/KVvdfbzF/efL137yw44hKUnUUkkq2ynTHCDxrEnenL&#10;nc6uVtvvNtoQZKVFRWcSU6QDsg4ztof+j9bkvG8z4jlnq7lmnp8OqaHEqetxE06lqTfBsj83EHRh&#10;TnugK2btY8Dd1m7mUWw/KytciEDEqBOMJnGNvHjQFuVv5MwPyC5UFJ0t/wBKVSdLcjV04zxorsUf&#10;R70f4Vm/rX0trY6NMbekpBRSOkiRVsEL/L1QaolSaYSuSXP2QGIHe/J5yyzus9DabkHwGZmCUkgw&#10;QAQIHvFZeZK3dZqy2bsHUgmDgMCZAgSAI+FVmxZZ6l9esPr+p+aYBLWYjJUzGKOmjihScMZJVWKM&#10;MQrN7wFvo5lEX2cn0ttq8IgHE7IgYmKk1SkpUEpIAHSYw9dtB/0lyXkfJ2dxVdbI6uGCpqzT4alN&#10;h8lVJWXTewgjW+sbbe48dOBvPs1fu0BNpCoEqlQABBwmOkTxolzVy7UkCxCV4EqlWlIM4Sdpnqow&#10;/qj6W5AzBQYh1cjmSkxeeHD6JsGqYZIqh4gpjeV4rBYXiRl3q3vbh94NyS4dTDJEJEmRsB2x1gmY&#10;o3y6/U1paX4eOHAwCR7ZiqkMq4BRVeP09Bj1YaeGlbc/mbnUojgPGqgixIvyarkqZRKRJPz2VJr9&#10;x4CUiSfiRgaMr6lujdHl3L+CYxgVBJTYeJ5KT5g0piV1kQSxu5IAJJBsb6jtwH5PmP5hRSsiYmJ6&#10;4PyoPZTdKUVBRBUQDEziDFQcG6yZgy1kel6PZdSnocIq6lZ56ianl8uKpWIKZVfcE2yADfob+23N&#10;u5Hbv3H5pUlYGkQRimZg4ThwosushbcuDerBLiUlMAiSmZjZOE4Y0Neb8EwOPIeA9OOiSw10uMQr&#10;OnlpPIXeRG+ZgjFy0l9WUKDqDppwOtf8UruLmQEYGSBEHwqPR0E0ELW5dW849eykIJGJSMB9qjwH&#10;RjQjVv4WfWTI/TqLqPj/AJz0copkh3Qx06FqiMvEFjkd6h/esD7ijXw4WM9p+X312bRhQUsatQTK&#10;o0nxAkAJBHmaAf8AsoZbe3hsmFpU4NRUE6lRpMKBIASCPM1XZEWY7atPLcXDIwsVINiCPCx5lKlI&#10;SOmpyc24Y9dWIegLo/6fs+dWMNrevtVTTYKTtlo3hlqCyzLIiSCKJ13GKZVuNb7tRyCN9M6uLRkt&#10;WpKVkwFggQRBjEHaDtwoA5veXDKdDQIJP3YCI6z0irk8++nP05w4ngy9CWrMuVC1FHPh7VVIlKZZ&#10;KSQyyimpIwm4MtrlmupHjfmI/wDaK5tkFh4/mPuKjrCinVhClYx1CNlQynPF5YrunP2ylBUkLB0z&#10;sCjiQeIHRRpsWo8P6rwx5WqaamqMUhNZLSw0kifNtNJGTaSxLMosDt0ta/Me7y7uLG6Hd61NkIMk&#10;HSIPiH9Eccax5z68u7W+CmipTZDZkglI4KH9Eeda+fq36O5rz58t1FwTD6uVY6memkMcMrxRM67/&#10;ACywSxIlRhYnvfnRPcvM27Wbd0gYAiSBgDE/6UiswsgzJNko27hAOkKExiJgY+RFEWb0/ZoxifC6&#10;fDoHnqsWk8hAI9xWQEFVtEHaxB0+Og5kA9eMoCyTAQJOMYesVLH80DIUTsTifLjtgVJ6z+ivqV0K&#10;y9Q4xnanq4JsUhaopI5KQxCRI5FjmtuZpNybgdVH0cAWXZpbZw4pLBB0EA+KYkEjHZjHCa1lO+Vv&#10;mzi2miklshKsZIJEicAMY6TRh/w++suSPS9nuuzPmRB85PTiSCSTz3eKppZRNTSIkZBDWLpc2try&#10;ON+92rrPmAywogTCoIGpKgQoEnhMHCgpvtlbu8tv3LaiBiCBGKVJggkzhMGl16j/AMQfqrnnqJBm&#10;jpzMcJhSpeeomp6aCNpBKAWG9jLIGDXN7319vG91tyWcite6d8SoAxUTsmDsSNmGygnuduQ1kbUO&#10;nUqBEqJgjCeAxBjZTHkPpVgvUDJFP1epc0U+GVE0E87wvvlqXm89hKEiXRGuCw337g8ET18ltfcO&#10;I1CRHARGE8fZUi3N7Dpt3UEgECdgiMMePpRHuq2cc3Zqz7iVRnrFqjGa6mmanFTUybnkjiJWJiOw&#10;9y2gGnbkwZe01btJDSQlJEwBEE7ffQsYtm7dADSQlO2AI27aRNCxlc7CAPjw+SZrbginiSeOEASG&#10;1yBr8eLVHSKK0oKtlCdl3AMgwz4bX5jxF6iKdmFVBTQ3eEagDc/ulr9uBxx9x0KCREbCTtpnWoTh&#10;EbOuhhx3E8GrxFi+LRy0uERpaBPIVmlKDaJUEfiBofjrwPMMaZQMVTiZ2TwxoibV4tKdvHH41Fzn&#10;g82DdHavMyxSuKl0pWim3oxgqVISdQRbarEX+PI6ZIeu+7BEiThGBTtHnFG1ikLeAkYY4YwRw86J&#10;Ng+WcRq1V5wxPY3v4fTYcnJm1J20NLm9SgwKU0GVdtbDDI3lJI2xnIuFB8SB/TxS4z3Y1DhRSLzW&#10;KUWL/K0LjDqCQylRZ/dIG7xt7bjnmXVODxYUhSkqMmkuMqVcinEJoisYsS2n0A3F7X4ykIWqAcaM&#10;vzWnwg0uMvUVJSzQxzkiLcocg6hb2JBPsB4eaS2nw7YwoNvqU7MbaFzMWXco01PhFdk3EJUkkSpT&#10;Emgl82eEfuyqv2bN9kKt+A5N26sqDwgYacIHl++mrFwg/tcNkYR6frVweRfXh0Z6HdO8Cq8Lwyrn&#10;kq6AtKuJ1Gxnq2iVZhFFTo05Cuu5VNjr8eYZ7z7iL3qeLKVBKEqBJSkGNJMGSQmCkxxqAt691V70&#10;ufl0nShKkkkJBgpJgySBBBjGhvyH1UzlgUOIdccenRMCxvC4EEVZBUR1kxYq8c4eVSViBIRiBu1t&#10;pbkZ5jk1u4tvLmEk90sqw06QcQpJCSNoxA9ajPNrG0uFNZchJhlZWCICQcQpMJOIO0cONUTeq3rV&#10;WdYuq9fmKSjp6KklIkjjgaVtjyKqzpumNyu9LjQak8z83aytGVWyWkE4YcBgCY2dRrMfK7FFhbpa&#10;b2JEDo07R8aLQs0LgKTfkkiKNCkisxhp2Xw5eBVNRFdSU0Gz3u3NFINeCzNMsuGJKSy+PEZaFGSX&#10;ymjselzrFi+RsZpqHKdQ2G1qiJJpBsUymUGnsjgbgCCt7+OvIvz+1WhBdB2BWzHYJ/GmLy6UwgrT&#10;wBxG0Rj8KuVzf6DelebejOGdVKjDJI8Wr6SmqIqeKVokeWJz8xGY40Qu4u32n7DmGdvv889dKtmS&#10;TpMKJA47CCScPTbWLTe+j1/cqtbaSUmCSkTjsIknA9MCvR5Fyp0txfD8PyrLgeWJKiJKk1LpFI4Z&#10;DcpJtZnuWtYMeGNy89mKYf1LGPE/u2Uvzp24DSUOBbhnVhtxwIMYYdFAp6fPXH1Szt13rsq53qVk&#10;p46VpoI6mQyqgp6gJN5JsqLeMk2A7W9nDHefcK2TYJcGrAwNMJHiTKZ2kiQNpoKb67qpzPLEoUVw&#10;mUgJMAakykECSQFAUfLqt6sMsZZzdhmYsy0Xzn9XojEhSH5hZomHmgOHCwoABdbk9jzFTd/dC8zk&#10;KQhRS2o4eIJiMCBEqJHHCsWtzey67KV6llLTqgfuCCmPCQI1LJ6ZArWy9Q2G5czh1Vjzx0QxCRFx&#10;dKzz4oZy8sKyVDSxxyzKCLbG2+4SAFA51GySzXl7CWX8SkAbMCQACccdonHpmusuVJ/ldqGXMSkJ&#10;xxxIABPrE+ZNGr9GHp9wLGMLxrMuepVqXphNRTRSiQsjTRiSCpEkjhd0ZvtuDqOa3hz9WXhKWU44&#10;EdcGCIAmoi3jzosKASNsH2YEQMaGbrd6Ven3QToTL1QrM54XiuKyVENH8hTV71dTF50bGOqYwp5V&#10;g4UMPAt8OMZLvPdZxcBvulJQATJRpBgiRiZxEx5UG8ozJzNnIKFJGO1OnZ544jZ5VWF0sxXIGbOp&#10;tBR9SNsmHSVEAnR5XVWSV9jA7DvNnIOhHB/vFfOsMEW/3YwYBgjEbfUVMF1Y3CLdRtp1wdMAEyPP&#10;DEVYDkro90/w7GceosSlpRk7AJZa2vDSmKdKeS6xtHIoZkjQ6MW1NrePMZbi4uXCjEl1eA4gHoIw&#10;HlQReurlhCAoHvlgDgRq4g8MeEUIHo89IfpS6i0GK5zxHN0uGVWG4iKWlVK2CjpTHs8+lqlkkU1M&#10;pa3vWsPdtpfjm8+8N9lqkMIZCgtEqJSVKmYUnA6R1ccaKd5N4b3LlJS01qCkSfCpSpmFJj7RHDzp&#10;+yLljDup2HYlknqIxwnD4oK2Jq+KpSIySrIFVHZwVRCPeQjU6cJnr9zdl0XLQnVoISQTHXAInoM4&#10;CqZshdgBcJGKtJ0kcCMDHHoNE/8AUl+HX1LylBW9TcrmRsrGaYU7VMkUSKEpxOYjPMwknk3Bhogv&#10;oByXcg31b3gA1mF7CAOOqMQMANh20Lt3N5WLpkBcBzYYk4zGwYJERRNemmQYM4ZxwvJlXOIFr54Y&#10;GmVkAQyD3WLSWUAmwJPbk9uL/LtFfQJjy20NVueKaOzkDqb079NOc2y5nHDYsUSD5z9IlXtSKaNw&#10;Y2Jp1LyMrC6j7JuOY+55kV5vI0VNOd2QU/wySDIP3GACCJO2oj3jyq7zdrTauFBCk/wgkjEKEqwA&#10;I47RVvFT6jsqdH+lGL9WOl2Y4af+ZPTU001fDClb5ksRkp6mJHVmQb2C7gDfsQLcxeynJr65WGLg&#10;eFEgAFSthxBOA2TAq+7WR3jtqG7nSQgqTCSVGJkSRhswiip+mmqzPnfOcvUHMsOJYljGKVL1VQqr&#10;uWPezLUupVF/RENvYjQnkh5xYthkoQUpgHj0YievCjNdi2ptSUhKREyOJGOPXhVn2Z8z4P1JwvBu&#10;jNHjBjpMQq6c1TzCWKnp6oaRuko919y6NtBOo7X5iS7bqClXSSSEpMBJ+4eXT0Vi9maUspNwypSg&#10;AownAETPr69FEZ6u9DM65ExKTCcs41X4zgeFpL52HUERCx1Tz7DLGljO7SKVJN7AXtyUrbNGcwKV&#10;3KUoWqNK1kCQlOyftEbNkmjbLc9t8zUC+lLa1HwqURiAmYkwkRBwAmqtPUf06oc0YzHR5My4J8QE&#10;4atxWSrd5Q8y+S0HlWJiaAqCTY68ywybMkZe14lhSQMI2DiOiZB6azCyu5Tb28lQ0jYMIjaOgGeF&#10;DVW+hzqt6fkw/FsRwKfEzSKHq8TaSSSimV6ZpAlO8wRi4juu1V94iw7jgXy/fjL95VraSsJIEhOG&#10;rBQBkJkDGDJOE0Fci33yzP3HGkupSoJkIEFeCtJkJkASRiThRzekGO9JPVJU4ZlvA6Srp86UuGYd&#10;CUnlWAx75NiP8oWBX39u15bWDLyD973X8nSpWHdalHAbYx+7ymQOg1CXaNmVxkjRddUnuSpWkgGV&#10;FAkeLGTEyE9Boyn4g/qcxrPeTZsgTZMhwI4LUU9TiWNUOFKKVDh6GmmWor3JknEu8bSLpe3s5vcG&#10;2trtvTr24BJMHxicEjHaDQm3BurDeG0DZUBJBSknSo60Tgn7toV0fCo2a8sel2h9HsOUpczCbHMR&#10;o6mOGsrUpaUvT1cLvDLHD/lZEgkaMErcHaVJB4CP5ZmNrm4eZnu0qQdEqIlBAUABgJAVt6ahvMN3&#10;8wy3OEv2s92lTawnxKHhMLAAwEwraeM0Rr0tdKqfo1PA/VrMlLJUYq9JCP5n8pAKMFyjGljDGXy5&#10;FcFjbsAe/J933ecu2D+XbJKQojSConDUJ4bRhjxqV9/XXM4tyq0SolAXARqOrCRPCQQQOGNWc9b+&#10;guV8/YHg1ZmqhhxnK8l4pcTpnjaWVqElkekSUMPcfchuvg1jzDHI8+zTLELW2S2oyUoX4U+IQQoJ&#10;IOyDtrDnK94r3J2S6ZbdjwoWIEqEEKAIOIgjH0qvL1MfhwZh6tYfU9V+g+HSUtLTUmHrIa2qhjhI&#10;SYwtI0vcbo2HupGRdTrzNzc3tM0gMXxSVFR+1J4pmAOpQOJVONZXbn74LzABN2Ukkn7UxEpkCOME&#10;ESTVWGc/S11GyZh1bj+KUdRFQUEiwSytEQiybzEbyybbqXGhC9iDzKLL95GsyVpb6+I6J2CeHXWR&#10;1tcousARPJotsMTNYka9uSUBSkmKf6QOCNx4oFFy4NKWCON4/ZbimihRINCBlDEvkJAFa1j/AAO4&#10;ft48jZRLco1Y0Z/AseWekMUjdhYW+B0/K3NkUHiIoFupmW4cS3lV90biBp3Dbx/E88RIo0tHi0Zo&#10;nmZ8k+XJdVPu/sPxt4HgbuLUKxqWLPMMKQNfhPkjYR+vY8JnGYoTtXGqklXYZLGbqvCdxqj9p8Gm&#10;lKkQNsYcRJc04UYFGqpVOPOfdxQnx40wvwijHdOMsQTZdhzTRYU2JV9BiVOskSU7Ts8LMriyAN3W&#10;41FuEGY3QYOkmARO2POg67c904EkwCJ2xsqwjPmI9CsyZpylgfRTAokzVQ10zV01Zibb46KeySOs&#10;SqKeDyr6rqdW078DFwCWVeKQRhA4xI85p+7X+zUUqw4RjjEgE0av1AdJM5nLNHBhdZS5sxSnp5aN&#10;5IsQaaKPyADEzVDN70Y+yAugIta3IfyHNlWy196ClJIUJTBxEERtnjQEyq7XaqUt7AbQIPEYj50d&#10;zOyekzI3pNy7mPpvkJcTz1iGB4c9XhdHitLR4ZTVCgQYhA9JToHczEswdiCV1vccIn8ydubgpkhA&#10;UfEU49IIJNK7nO/zspSgjEQqIEeuJqoT1P8AQDLuS8Gh6i5eekoY2hwyUYVFOu5Qw8ufZGvghtuJ&#10;NzqeZObpZs9eJ0ODioT704+2o/tH3D4HdoJx2+VFhg+Xmk82mQRxjVQCf29+T42kpGNJnlajTJmG&#10;q8pDGNSdB8T3HLKMU7bo1GgT6gZCz9g+AU2b8Sw6SnwuvWV6Wd2UecsLWcxqDusL+IHj7OAK8ukl&#10;RSDiKmfL7XwgnjQ0ehXBqXOXXrBMDrqgQBneoi3eWA8tJtqliYye7aRFcdifZrwFZ8+tizUtG3Zx&#10;2KwnDoJFF2ahTaDo2/LYfZhVvv4wnpqyP6feuXT3GMVxDD6zDqrEsIr5oKa1SDheJELUMq7VWRY3&#10;hYaAXLi3Mddzs1OYsOAg64UCZiVJ2dc4gmeg0Fcku+/bW1/HpViDtIxHrjjPEUM2P9T8nf1wyx0f&#10;9LWKYpR4tUulBiGLvFRST4bTPKkEFZBTP7ywBDt2sQpJB7jjVqt1hKluAAHGIIBMYiemmMrduG1E&#10;OgwSDOPHbifbRUuuOVc2/h95ZxjphSYfiueTXYniGJR4sI6aUU4g8tZhPURKyQq6sHCDcL7jcajg&#10;2tXkZqoOOEJMAaZInowOJNTlY36EK1LiTgBOJkdeNd+h30ket7r1lzHfUv8A1upsIrhJh8DVOMTt&#10;PStTEJU0Ugo6GMIxWQBQWbYLlSoueOZ1mVvaFLLgkKBOGHUcSf1ohzC6DCglQ8KknH3HGqrutvXP&#10;1A9UayeXr9jdXXYgs9UjUrpDDDC3mFJPLhp1RFG5LEa9hyVMns7e2A7gCABB2n2mTsNFSbVhvFkD&#10;rOMnDrotUjqykXuTwdmnQIp7yRjs2Vs0RYvAm8tHJFtIY+8feQ2XUlXAIHC19vWmjJDmkVYz119T&#10;mRurOUsOy/WZHllxVpEqjWSukFO4Wn8qSNKSIGWSU3NmLezTkI2WVLt3FKWvpEYkxOGJoE29gVPq&#10;uCsYgJIEk9RkmBRqcYwzrpkro5RZFwPMn8myGaXD8OeqqMPNVOlNUHzUp43ltFTursdoUA2Fj25G&#10;rjdobsuRqXJVGqBIwJIGJ9ajm3z20duVMrIKyFEjUMdJg4CSeurWvTV1zqfQn0rxbHuqn8rGVyaO&#10;HCsVZo6aurayCN1llxFmVlV6iMDaIg1yt7WN+Q/vFkzm9C+6aCsATpAUUxIIjEbDxMbaBu8W7buc&#10;OakhSkiYSCYjaAOGHXQO+pD1cYFi/SmD1UenTDcHrM3Y1hqGiL0UdfLKiVflvD5dRtlZ0DPs9wWs&#10;fdPbirdjdq4sny3ekhpJOBVGBTtwkDYONG27mT3TFyfzvhaRIjXjEYHCQIIHHZQdZk60+qfHvSzQ&#10;dSvWwaqryXQBq+ipJp6FJYjX2gQ0tChEccccjskjMbqp7cHTeVNfmD+SXiRBidOGO3aSQAeihLfW&#10;L909qtlyggYAmNu0AYmRFUO+orqbk/qTJA2WP0awSkpFuEhCNGFe8iKE1YAgAnmVW72XGwRB2nb6&#10;GRtx40OrCwFgOs7Tj6bfZRWThvnSjeNBwedzqNCP8xAp7Hl0MOmnDHBsUVYumgwzJXyTVI96+21v&#10;pGnAjdukmhxZNBKae8pZjqKSZY3NwLd/gb/wPDCzuSkwaLMwsw4JFGfwDFPmYFRjckhRr3N7C303&#10;HJDbVqFQzcNaDhRrJ+iFbg3TbBc94/h9X5WYXm+SenjWQrJSG8wm2FmiRSO7gA627cjy+zssulpE&#10;EjaDPHZ0baabZU4kqTwFMXqo62TdScKoMrUcDU1Dh5Wo8ppVby6naYpmCooUeYp7XNhbhbkGWu2Y&#10;U64cVSNkeE4jjOFUyxksEhRkmR8x8KILTVshrLWtb9h14L0uGaklbYCaFfC39zaf1twRJ2UCXhT1&#10;BGPM909+OxSBSqW1BIVTigUULE06b9/PUniKkJYDm6pUSdd55WnRUMFVJ+HN1aKg1k2nu8qaeQKb&#10;VcnvytPkVwkIPfnqsK4RCMNYc9WzNc54i6WHKmvJMUnpYtTfjJoxSqkxiUdo2K/T+3iZQwo3ZONI&#10;OeRoZCfZwnUSDQkSnVTrh+KRu4jPx/p4qbcmkbrJAmnqtG+IkC1wf6eKl7KL28DQSY8zhiqgnv2H&#10;1jgVuJFDy1xqJh9I9Umo9n58ZaRqFKHnNBqPLhUsb++ONlk06l8GpUVK0ffTjqW9NMKc1U70rNYo&#10;PhxWk0XLFM+I4PG5821v7DxG4zONGTNwRhTIs0uHtdNLf08QBRaoz0h6p9JjlTWyCnNyPhf2/DTi&#10;hFwV4UlctQ2JoQaKkgihEs66jxI9n08ECEADGgo4sqMCo9didMimNLfr9GnKLcHCnW2ScaCnGKuQ&#10;znYbW9nw04D7hwzhQ6t2xFQIa+dbAtxKl4ilamQaXGBV7fZkbtbv9x4JLdZO2gvdNdFZsYnQ9j+o&#10;5d9VN26TTBhOKVEGIqjHT/mk34XMvlK4o1uGApE840brLKRyU1wb6afxH5Hkmo2VBV0SFUn88wPL&#10;SMqjwa30j3h/DiS5GpJoyy9elXPlQY5HhgSteNjYFrD6HH9I4R2YgnnbQwzJRKQer4Uss00sfy24&#10;drf8+nhtcDCg/ZrM8+dF1xSh3Sl1Pjrf7uR2+1JqXGHYFPuUJ5aOrGvu3F/+VTxfYkoPPlRZmCQ4&#10;nnzoyWE4q8kKqWvoP6D+Y5ICFyKiJ9mDTlVStJFYdj+3jxNJEAA0FeJJMlXubQXB/YeEbgOqaGTJ&#10;BTS9wKPfTqB4C33acNW9lBq4MGnLEKeOOEs/bv8Adx9QikbaiTApCNVUiVBhWwINvZ2/PhYVCYoR&#10;hCiJpSUtXAkYXf8An9fFoIopWgk7KZ8bijqYXK97G38eJXU6hRhbqKSKCUxGjryY1vqbaeB14F40&#10;Kwodau8TjQl4PUGqQbxYHw+kcEjStW2gdcI0HCmTNsKGA2tcj+It/HiO6AijGwVjQV0WCPXSXYX/&#10;AF19nAki37yhy5c90KWlJl2emT9CD9Q/UcPEWxRsoNuXYWcajVlDigNjc2+k+Pw05RaFinm3EVKw&#10;uRqd7TaEe23geOt+HbTDw17KEWgcVHupw/QZoJup004vQyL7zcf00kDgqI7IDZuUNOgGspQLZk+H&#10;LVSZ20tsDkeEKz+H7P7OK04USPiaVE2JhI73tx4qiitLUmk4cWBm2g3+jjWqjHucJpf4HXoFVj+v&#10;iOPiiJ1FCNTVqSIB4cdmigpip96SVPe5uqYik9iuX4K6M7ext/R/A8oRSpDpRQA5pyVCL3FwNPp/&#10;dPb6vHiB1kKoaWl8U8+tBfBhENJV+6Ldj+w8KkthBoWquC4mlZHJJGuxfDi8GKIzjWSEVDyC45sT&#10;NaMClrh7GIe9+vjxWKInBNdYrXqsJ94Dv/ZzZVFWabk0XzM7wYhUGIG+v8TcfnwJ3JDhipNswWRN&#10;PuVsuUqgMwsDr9/0fEe3iy2YCRRbe3ajQv4dhFDCAQoB9thf79Tw+SkCgO48pVKZY6anAbQfE/28&#10;dotkqrtMVpYz7xFv1+rnprXdE1gqcfhCFYtfr/o5oqq6bcnbSJrK6sqHIQEfHt/HjCiTR2htKdtY&#10;Up61hue/5/t5WDThUkU60NTNTkB+36jjoNInEhVLKkzEsSgMf1t8eO6qKVMV3VY+JRe/6/lyxVWk&#10;sEUwSYg7PuB43NLg3Xv5i1rePK6q93dNlXUh1JPKTSpCYoO8WiV5dTb+zThe4JoTMKgVNw3DI3i7&#10;dv7/AA5dCKYeeINY8TpAkZVR+vcc8tOFWZXJrDgKXlIfTUfmP6eNtU7cnClXXU6FAwF/1txcaJG1&#10;EUmF3Rz3Phb+3iTYaNjiKXtGBJS2+H8OGAoOOYGkhj1MRcx/H+n+HEbgmju2X00i6SkaOU7xcaj+&#10;jhWhGNCFxYIqfIIYffawP1cUkAUmBKqYqnMRhby42+rX+zhet/ThRki01YmuEWLPVkXOp8OaDuqr&#10;ljRUevo45kufG39HGloChTrbhSaiUGDRmQXUn6eNNsCaeduDFCLh+EwogAAAHs/s4IENhNBN18mn&#10;gU1LENbDijSBSDUVVDmrqOH3V7j9fHjZWBShLSlVypq0SajtzYVNVW3prqqq5RpFzylVtCAdtNvm&#10;1Eh1P3cZkmlekCsclOxG57/XypTVkr6KaJcSSjup78SlwIowSz3lIDG8br60mCC5B+BPf8u/A+++&#10;peAoVW1uhvE1jwLJlZiNSJKoEKT8PH4KD48bYslLMqpy6zFLQhPPtowGBZOoKOENItyPb/bfx4OG&#10;mEtiouub5ThpQ1FXRYaltNPr/s4qJCaKUoU6aRmK5wRQUhsD9P8ARwvcuNNH7NiTtoJ8WxjEa+oK&#10;Q6Anvb6xqeBp11SzhQ3Yt0NDGn/AsPqnUS1DWuL9ye/5d+L2GyNtFVy8kYCnzEZaOKArM4B+JA78&#10;XOEAY0WspUo4CkE1VTrNvXXX9dTwiKwDQnDZIildheKxbAB4fX8OGzbtET7BqRiGIK8Ztbty63Jp&#10;ppqDQYVyGpnO4Xt/dwMuDUaGjR0CnjCooqcAHTi5pIFF76ius2JtHIpSP9fHlnDTbMjbTFHRyFrt&#10;24XJQaMlOCnrzxCm1Rc6+HF2qKLdGo1DjFVUy6rYfH+zjI1KNKTpQKUUCwU6fpBqOGSQEiihUqNI&#10;PMtap9yMi4P8D/QeB26c6KFVk3xNMWFo0z3bw/v4XsDVRo+dIpYzUwFOVX2f3cPlIwoOJXjQe1jt&#10;5pFzqf48CzpxoXtjCptEz6D28VNzSV0ClRSU7MQ57cOW0k0RuLjCnKueCGnIvxS4QBSJoFRpAzyi&#10;ab3P1vwMrOo0LUJ0invD7wgMw4ZteGit7xUraJpJWDoLfVw4QSaIHBpwqXVVdSiWNyOOqWRSdDYJ&#10;pM1NXPcsRfhWpZ20dIbFNcdFV4tUhFX2D+jtxIEF40vLibdM0NOXcsmngBcdxfX46+Px+HBmxb6B&#10;jUdXd5rOFQsZof06x7bjT+g8bdRjT9u7hNCflHK0AgEri3tH0aeFuHLLQSKCV7dkmKV2IUcNPDsQ&#10;AEfs4sIokbUVHGkSac7yBxLFHuunJEhjS8n7P28cAikhJOym+XEsOibbYE3+J/s40VAUpS0o070t&#10;VTOm46D9fq46CKRrQa41WL4dEhDsPovf8hypWBW0MKVTVHXYfWErGL/cPyHKBQVspYW1N7acjg1N&#10;Kt1UKfgP6OOaBSbvyKT1bgVN5hCjX2/n9PE6mwaMm7k1Biy4Fa6L9f634yGRSg3RrjVUMtOu1Ab8&#10;sUxW0OBW2ks2HYlWT++pCn6B/HXhYW1KNHgdQ2MKVVJgaRU436Hxt7fy4ZoaAFEblyVGkfmbAC8R&#10;eMk2Htvpex+HY8KbljUMKPrO6g0CbnEMKqA7bvdI1Pb3Wt9HAJK2DUkjQ+nniKGDKeajUKIZG1Ht&#10;PsNv4HgztLrvBFR9fWOgyKE6CKCoHmEAn+3gkGNAxRKa4yqkB788cK2PFTfLKJWuTpxkmlQEVMg+&#10;VjXcWB+u/wDDjiSKYVJruoxOljSysP1+jlSsCvIZUaTNRWmpksmvEil6qOENaBjScx0H5cm36nTh&#10;c9so3tttBAtfNFVEObC4/oPAV3pSqpALQUnClphiSVsiwooa5H9HD5oa8KDT5DYk0NmQciLT1S10&#10;y+B8NBfUdz4EezgqtbUN41H2ZZiXBpHPIodswZxoKKg/lsDBZDfQEX10awAJ0PDtSwKAbFopZ1cK&#10;SWB4dVS1BxKsYtex1J7jv945RIoyfcAGkUn89YwKeB4KUgtbQafBh3P08TPr0jCjHL2NRBNFer4Z&#10;5J2kqdbE27du44AXAVGTUxtKCRAqN82vb427/XxvXT3d1//S04pJocPitEQPu4TgaqBgBVSLrMbq&#10;ppdhJOvxtr+XFgSBSoIApV4NHJUKGk9g/o4nWYpMvDZShqIoIINzDUcTpMmmNtM8GJJFKNvgf4cf&#10;KZq8UYTItYkiC/a3/KpsfyPA9cINIyDwpUZinbytqeH7Nf4crb2y1kYHGkbiVpxANBV/K5Z6rc3Y&#10;/T4duCK5a/LQOr38a2h4bONCFhFHFBFZhYWI/aOBpZmjEKApI5qoo619g0v+3X+I4vY8NbU9Gysu&#10;VOnFHPBLWOl2Qb9QLgXsRrc9/hxQ6+RhRM9dmhgyuyUdFNh4GsMh+5hfhQrxY0E7pwk081eHriMT&#10;Bh3BH3jlArTRbrINFY6q0P8AKEapXxv/AMnKSP8Ak4Hh+wrVQusz3hiipRZ3kkr/ACCbqzDX4N27&#10;n2/Dh0BNDdVppE0bXpjjzNEGcixI7+1lv/ysOEV03NAp9GNGDqsWpJ6exa9/2j48D+k0kCaCLGU8&#10;2s81Bpe/3jXhu3gKUAYVKgrnjhCv4Aflyik402ECsK1IqZvLA7m3NlMCmnEYTSvoMJJgJtodPv7c&#10;8mgXcCglz5J8nGygWJ/aP6RwybEmlNgnUaCPBqqWunuNb6/foeGKhpoeON6RQvYXTyyoN+mg4VLw&#10;oMusg1MxBUp49x07f0cqkzRYm1k1hw/M8dKvlbhpp39h+HHSk02uzqRW4kteNfr+/lIqiLeDQd5n&#10;oo56dlUa2B+7+w8WtmKFdsjQZpD5RytLBiazG/unsP8AVNx2+Hx4pcXhR7cu60xRzss11Lg1GEFh&#10;YadvA3Hf4HhDqqM3WSTNQsyY/HXxMqtpbSx9huPZy4NNJtpos2ZcEimkYrra5H1G/wDA8Nm10NLY&#10;aBSdpKeXDB5q3AH9N/48fMKo0UkObaYcbzojP5DkAm/0/H2njiURRgzZmMBXPCp4apQxIPt1+Nub&#10;IqrtuQacKmgVTujHb2c0Ma8hHTXGmrq2jb9GL2/pvzZSDT/chVPX9YsSqgIwNB4a/wABpxvQBVPy&#10;yRSowuorgAXv/D4eHE6kitaE8KW9DJOxGl/1+/iQilTbc0qqqB6ml2nTcP4ix5dpIGJoxcQQJAoH&#10;avJdbVVfmOCdb+J+B72HFxcA2UbqIjClpgmSpqdR7h0F+39A/bxtCwo+KkgWQoGmbMuVZirFQbD9&#10;hv4fA89q0kinYxoO4sNrMPqbG4Av8Ox+HFMg0rEUKWBVtGLLOQe/8b+OnY8TxXjSxxKDCmpCwsxs&#10;R7e2o7acaIpOZoMZ44BORHoL/wBo7ceGyr7acoK+CD3SwJ9l+Ug0mJp+wsy18oWM2F/ie2v8ObmK&#10;emBQq0GV1mj/AEr2t7SB2+AueU1TTZcmudbgFNRrcHXXX+/XjoBFXxFRqWaGNtjdvv5dKTW0oM0r&#10;sJwcYy+xFv39n0/w42sY0y5GqhWwTpph0qbZ22zhS5XU6DxA0AHGyqKTrcioGNphuBpJEhUeX2sR&#10;rbX934c2DNWSqaLNmeu+cqXVDcXt91wPy44FAU9qApiw3CWk11P6/Dm9VeK6fIIHgl2W005XWBTX&#10;edNCPgs0SxgSEXsP6OXkHZV5B2UsIIaGtUDRu3c/qOMkRTChjUtsAiKBoz+v8OXq80lcRllopPLt&#10;7Pz5sqArxUE1kooo8SZI2sGYgfXfmgvGmw5JpQRdNcPqyZK9jHGn2ySFsPpsTbm1Kqi3I2UD+acj&#10;jCnUw++jKCG9ouVuO5I7ceSemlCFattIL5M032hryxANOlINcHnaNC4PPAVsCmn+sVbTOQgItfXt&#10;/HXlCJplYp1ps5S3/T6/Sfr8deMlNJoqZJm4MbxqW+r9p5XTVtFRJ8zPMmyQd9P18OXCKsG6Nlk7&#10;O9C+X4HqLHciOt9dStmGtgPeHDVLBUMKDjiAlVLejzjRV8ZiRhYXG0HTtfw05Q25TW02wXjSfzNh&#10;1LilNIkXdwe3xF/o7jixpRQaMkMJFEP6x9PIatHlEe43aw8PCRSew9vD4jvRS1tzuzQL4LkRWYLO&#10;do8Br+yw/PmkNDjTyn52UNcWC4dh2Aui7VW209ho/wCehPFCxhRRrK1UXjEcXgiDRkjcLg/VpfW3&#10;AjsoQhE0yQoMSuyi/wAfr56ac+2mOvwPyp/eGlzbmqfC6UOGUEcEQbvfm6TrVqpTUmOyUVDJT09h&#10;vBXSw1HbXhtbrgUlKNRrNkzLOK4tjQxOYnZvvb3jo3usPAdz7eLW0lRmtuOhAijy4PJPh+GBWB3B&#10;RfT4BW/hy6hJouSdWNICHG8VjxkrYkC40udVNx2sNeKCkGlBIAodBj8UVEGmNrXGvx1HsHCct44U&#10;WqdGyg7xHMuHVUjWZdNe/wAfu7/HhglGmnmj00XnEoaRMWmiuCFdgPHQm4+HjwNO4KNHveCKiUuC&#10;fM1AEeo/W3EhVFNLeEUJWG4LHCtinh+vbiUmaLyZpvx2ijWNlFh4/tHLJNeFJvJZoaTHXmmA9241&#10;A+y473PsNuCO020xcE6aHigz3RQExowJFx4n499Bw6U3qorbGnbTvHm41rbI2Ftex+vw/p5UtwKu&#10;p8JqHkXprjfVnPVbWRYO2I4fg1NNXyCRV8t4Il3VC+84LMney3JNgBryNM6zVGXNQowpZCRtwJ2b&#10;BsPXFB7M8/Zypod4QCtQSNuCjswAO3rgVNpOh+e+slDinUPImE1keBYBRtUzSLh7xhaRW/yrFyqr&#10;svY9z204ntt6rW0Shl1SdayBGofd0ACSZjqoPObx2+XKS06pOtaoA1D7uiBJM8KCWXD67AXEOIxs&#10;sbl/LkKkI4BtdWttb/gb8lW0vG7wSgzs9/V+NC9Fwl4akngPT04etAjnOthlxlniP2gp+sDa3f6O&#10;Ibr7qFNsqU40x0lcYx7zacLttLVEChMytjMcrKoPewP16fx544UXuRQpPtlg3HngaQ0FlTPNHj0T&#10;xDVWV/8AkE2b8uGFsfFTxI040ZnDIRLShkHtFvo7flwcJGo0HEtd5TBi8XkBjb2n9vPTjRKhBSo4&#10;yJw/dSFmzAlI5WT4/rrx2aMy1q2UJeRYMAzFVPHjsjxwiNypjdV98AFQWbsCOJnlqQPBSKNO2hPo&#10;fT/k/PfT3FM2Yfja0NVHDW+RDPLDFEksK3VGqJWBcyEaKtib6X5El5vM/Y3QZcR4fAZxkhW2AMBH&#10;SZ2UALjOX7W8DHdyjwHUJJIVtgAYR0nooguLdL/UPjGDLmvDMKqmwS0uysRVCzCJbv5Y1mcoAb2H&#10;geGl9eW6XIJG2NuGPuqeW3GGx4iJ6+YoGcdytmqi8qWvpJh5oNi0bAkra4G8bmOvgOabeS8MCKN2&#10;3kqEg054n0qzjk2SixPMELQCthjqYFZJBujLW3AyKo906G3Ym3HGHEvKOkzBx4402q5Q4CB5UYPJ&#10;1I1NRoSfsi1r+z6PgeCEUB3zqNQc5YlFHC0Ytp+z3h35aYqjCSTRcpooJsSutr3tf6NRxDtNDIEh&#10;NPU1eaCMMp9h0+nikq00h7vXThhmYjLaN+3b8+XS5NJnLeKU7inmiLEXt34qmiwgg0H2MUCMxEQ7&#10;ez4H+jiRxM0dsudNc8EoZYW3KpIHs+m45tpMV59WqhRpqqWKMI+gA4ZA0GFommjGm+agZe+lx9Wv&#10;KK2UoZTpNBXRULYbWNKO3vD6jqOFaEaDNCdxzvRFKmpzBDIux2At7P7OLi6KKBbHhT/laKqx/Eqf&#10;CcMjMkszol1ZQQpcKXF++0G/PKfSykrPAH3CaTuMqgnok+7ZR+qLo/mj0+9RaWauxeixB6AyNVUl&#10;PWLWB4ZIbE74f0S6GxIBIItzGTMc5RvG34G1QcASnRxnjjt9xqLxeJzlk+BQBiFFJTiDsxx99Hp9&#10;J/XbIebMcxLKuMZeqsXFNOhmlihFOQk0bIoWtcFmhSQWsLXvyB98cqcaYSptYQogQCdQlJkjTO0g&#10;4T0VFu+GRrS0hTLobJGwnUNQMnwA7SOJ6KFfLHrL9MuVMqZkyzX5fGXMZoautwtqGikHlGmVCI55&#10;ayscSGbfcuoBFxcd+Bmz3DzS6dbe70uIKUrBVt1EgwEIBERsJM441Frm5+YpebdLheQUpWFKAnVO&#10;ICECAmNhJmDjVN3VSly7iOb8RzFlerhr3xSSOpqamGMpHLK0YDm1hezC+gtrzo7k2XGzZCVggjCD&#10;0A4dPAxWXTNyoNJbUI04AHGBRfMWwyA7pqi1zr2sPb48F2kUbtvFWyg5qpMHpKglyGINvb8RoNOJ&#10;CUpoQoS4sYVNOKUVRBtjAsfo8R7Bx0LBpjuVJONSss42ctY7T4vRutkmjkkQ6hwuhFh20J14WXNq&#10;i7QUq4girupU4goPER5UdbJ2J4J1jz/lnLeAyS4ditMDSz1EcRamijqJfL+YljDAzBdw3A2tfkG5&#10;hl/8tbcUrFCjIE4yBMdWzroNhH8taVrMhZG0jAgcOirsco5Z6e9PMDxDDcXxDEc1jJVP/Mcaovl4&#10;qVIXKgCWlLB49txuMh7agNc8xeus3uu9T3OkJWSlJMq92GNQnf7xXGXXbQOnQ6VIBOJ6sMB5UYDo&#10;v10yf1MwXE8xYDhOHVFHSH5eWaabzqpJJ4t8HlLIFDWW92QWFjrzHzeLKbtl78y64uSE+EAJQQkx&#10;JAx6NvCsJO0rKswvbsXfeuJUpKIQnBCg2rSSQgSTEYHbSbmxOmxvLOYss0FWZI8xRmjro4mIK7Rp&#10;KpGnmL3Hs4Isptigpu7pJCkmUjT7DH9FQwqT91slTlyEXl+DrQZQNHSZScTMEEg1Uz1c9DeA19dm&#10;PD8CMlU1cj1iz1M++anTashkEkxCfaDCyjQHmYOUbzrU0mAJSIIGAMYbBjsis4cp3hN40ktgeEQR&#10;gAYMbB1RRp+hOZ8p5K6SQZDoq2CqiqPIr6mmMkbsZxEICbxKG2Nt1XxJN+/I+zhTt6536gQEggmD&#10;ETPHomocz83Bc74gpABAIGEAzx4403+sPF6rpxDTdeui+XgmAYbhdBUTQ0lP8r8rUpMIvmRMAwRF&#10;LKTcXYjircfeBi+eVZuk6ypSBJwV4dQAEydho/3G3wZW8bRwy4pSkiSBOGoCMSTgapZ9SueM19Qc&#10;41PUfMmKVVZjGMTrVTxyVHmxe9GFLqunvEqN1xzL/LLRtpMJSABhgPnWR6dDhJAA56dtBh0z6a4p&#10;mCeTP09ZRw0eHpUzOlRUojzhFYSwxx2J3m/u3sL24lzW+SzDcEkkDATE4gk9FPLuQ1DcEkxsGzoM&#10;1bh6JPUPV+rHqg8XWYQ1GX8qU1GDDVS0zq8JR6aGaGGeMRmaGRUtYEqGY35iNvzbLyK3H5EQtwnE&#10;aj4gQoglJmCCfOBWNvaEh3du1H8vT+0dKoMLMKBCiDpMwpJPUSAKsil6Jeijq9WY7nTOGGxmbC/J&#10;oZRsSqlVWhaKGdPMtTxkKbXVNCAb8xqvt5d5LNaPy6ZQUyZOhIUCJ8KfGqduJ2GsVl7370ZQpKQA&#10;4FpJggtpSZGGhPjUfM7CcKp1zjWemXor18w5OjJmrMQy80NZTTVVca2f5mAGOaFoqUBI9xBJUai5&#10;A5l3krGZ57l61X/g73UkhKNA0mClQK5Jidp2xWUOT/zPPctWrMgEd7qQQlstjSYKFArkmBxO2JqH&#10;QeujrL1a6x4flylkjw7BJaymWSOKnVWWGSRYiDNO7ugjdge6gW14MbfcKy3ftS9ClO6SdRUSCqCZ&#10;0pABkec0YMbmWORWhdgrdCVGSrAqAJnSkAEkec0A3ra9Pz9Hc2Gow6sheWoqK6GSNJo5iZw4nFmi&#10;9wBldtddRyRd1c9ObtbDACSCQRhs49EVIW6GbDOmdSgQISUyCMMRsOMggUbX0bdYsI9N3TKlrsFw&#10;2PE62sR52kNPTGcxVGx2haVgSqxyKwXxAJI5BW+GUXWeXRTMIAg/cYUmQCBsxBE0CN68rfzS5AkB&#10;uOlRhSZAMDDEQTNH/wCr/qh6OYxjGE9esYhxKDDsr19LV0eF4dWKscMjxqjI9RVhd0cmpfQ+92uO&#10;QhZ7oXLKVs25TrcGlRUmdk4hKZMjz2VByt1bh9K7e30BbwKVKUkkx0gJx1DCOqgXyx13y/156rVO&#10;c+gVNDgceJVk9VMvzkrsLhYZWaWNV3spbdZBoG7ka8GL+UO7u2qEXsuKACT4AOkiASYmIx4jhQ1a&#10;yV3dmzbavCXSgBEhMTtIhJJiRhJ4irMeukktT6ZaONr08OF4cs+JRLKGpq7EqV13VUUUlmQhd1ow&#10;dfEHuYtsjdXN3rbBSCSEyQkhJ4GPSo2YavMyuy6UqQidKCdI8GOGGMjAUQLpjnXInXnrjBXZ8w6o&#10;ypTU/l0EU0FNEvmtSQM9PVUUEREYTeNu5tb2P0ZCX772S5YpKVBazKtp+1RAWlROOEzwqbrwPZbZ&#10;d2jxlUqmTsJhSTInr6IoRevfpS6yZnpsOjrKUZko4EWqgdS7IwqgwZZ6qRkBVrKSq3230ueQZke+&#10;FrlLmlTgQTtxkwk8AATO3E1CRzmw3ddKluhBUATjJwPBKQcR0mqFeuGTLZ2qMNahpqRynnrTUbBo&#10;0VxdkvfXY6kEHsedMskeS6wFhRImJVtMbD6gg9dZcZbeBTQWhRImJVgcOPqDh00FZ9O/WvMWVqjO&#10;OWMDrqjDqeGonWSOjqHjZIRvlPmCMQjYgJN2NgOFWYZvZNOd0XE68BBUkGScMJ1YnAYUMrXOrZtw&#10;NrWnUSAQSJxwGEziY4caAypqs9Yfl56Wrq6qGnVmZYUmZYm3WMhtGQrE6E6nhI22guYAE7JjHqqR&#10;A004rUAJ6Yx6ttM1Jh+LO8fnhYlkG5WdgBtv304Kw7FJllHChazl06zF05oocQxM+fBK8aiZEKoS&#10;6llChjuPYi9rcTWOaovFFKcCJwmTgY8qDTLyL0kJwicJpO4fhlZjtO88YIVBu1sAdbdz7OGD95oM&#10;UtQgNqg0sMAyxjlZRTJTU0jvA6uJL2Tb/wAFa4JHccQJv22VQtQEyI40U37iGCAojHCOM+nVRhq+&#10;kxfNkNHS0FI0GF4K6SmojgbZDM/umN3B2jcfsKe/fmkOt26VFRlSwQBIkjgY24caBrSQ1JmSoR5j&#10;p/GjuQ9NOm/WPozgmCYZjUyZhwKDEVqBPaOKWOEboiEQl5H+z3FgL68xZt8wusozNxxTctuKQoQC&#10;SCrBWJwA27Maipu/u8pu3FFGptwoiMSCdu3ADb11WvVNg9DjdRRUjiWMOPLk2kbgwBvZtRrpzOdh&#10;f7ME7Yx9KlRQW5j7eRSuwjpJnbP9VFS5YhWTzQpLPu9wEkA7I1ZyO+tu/Axd57b2h0uGOHVh0kwB&#10;TZumrP8Auhjo2Ae07KYumvR3HMy9UZco4nGKSTCZ50qWnkjiCzUx3GKTzuwcA6EXtwvzLMm7e275&#10;BkKAiJOCthEUfO3YS0HEnUFARGMg8RHRRhfUouIZTylRZYrKKShgCokcbweWzwTktFIFCgupddG7&#10;Hkf7qqTduqdkFRJJgzCk4HjhgdlBvLFNvrUpJBVjOMwU7eoYcKJ3h9BW4litJl2kFqqtljgiVmVL&#10;u5CoCXsACdLnTk5uvBpJVwAn2UKEJ140NcfT+j6PYlFTdWaiKleSWVVaOrEkcewAsG8oe84NiAt+&#10;R+7ffnsGsfT8aVFgv4J+FC3gtP1iyvBQddcvRUFRBhtVQVdJFDMtTUOjSqyyrGQVi3p9rdYgHtpw&#10;IJTZ3JVZK1AqCkqMaU4DZO09UVGpdt7hw2Z1yQpKjBSJA2E8eqKafU96turvqdqoMDxc1dDh9BHO&#10;kFNHWTyDy5CCYpPLCRkKy3tY63145km6lnu6VOI0lSiCSUpBkcRMnGjnKMjtcsOpKU6ukgTI4iZP&#10;wok0fkSNNTY3NIfKVPK8tR7w9hJ7fTySF6hBSPOpGMCIpHtO8FU6xX2BjtJ728O3FCVEbaVlAUKn&#10;viDIl768UlyKRBmTSYxDMdVE42/D9db8LHLkpo8ZskqFTcOzUGX9Jr2/o8eONXc0mesI2UrMudRM&#10;Synif88wYotQikKzoHA1DAgNpdWAI5V/Tcp0q2cik4tJGk7D88Kvt9OPWTrD6ssh/Mdd8SxI4Bgd&#10;U8kFPQ4okc8j1MaywlYo1UCF/f3G2mlvHmFG8W7tru4vvLFtIWsJBOknAGDJJJJGBrGneHIGcg/a&#10;ZehCXF6QSQTgDBO0kkYGnv1B9McP6R5owzPGRGknppMQomkoXQyCKCSOzt5mrzMXBvu0F+FOSXL9&#10;20UXAAICgCYEkHDDhhRZkFxdXlvovANQChqgJkzh4eAj4VCyt6SOrmSs94l6pcu5aixTCcMOJ1tL&#10;T4lGscDU/kyPUQFfMEkz/aYKig3AF+/BId87a/SnLHVQo92FFOJmQEqiIHDEk8aRub42LxTYLWNZ&#10;0BQTKjJICTgIAxG00X3qv66szdWOn2K4Xi2V0jSjkppoZ1RaanMKKVZUij3SSXViASw0NuSrlu6T&#10;OVvJDSyNUgiZIJM9QGzoqRxk6GVJS2vTO0DEgz14CiF9GqXNWAYfiOO5SkkUFTSSoBqYZD5ikFxY&#10;BbfTycrwNakpd8x5jDhQ+vHgqJ2/PYaOPmrpRW9OOmyZ0x3FkkxGsliWSmFck11kUmCYxILEjQNe&#10;9r24FsnzlGbXRZbbISkGFaCnFJGoScceGyYqFms1/PvloJMAHxFJGI2iT7qr26u9QMenw9sOlrpX&#10;jHaEyERggBkJjBCm1iBcacke7DdqCUJAPlj7TjU05LZBSpI/HoONF1yvQ4zjGKiSkLAm4uL6br2+&#10;yPbwI27KrtWOypRu30WiMefbViOT+qmMdIMqVkOA4RBU1GNUUtLUfNrNIJKeUjzCwjPdGuV3Hx1H&#10;Adf5I2p8aV+IEdUEdZ4x0VERSi9XKjJBwgbDwpOZeyd1gzLmGnyjQpVYVPW0wqRNBsp3lgA7xXBd&#10;bLcgra549mV1aW1uVuEEpJHEwTsnht6aWu5gzaI7xcKSkxBEwevpnr2UOnUb1NSdNendF0Nggjxq&#10;pgpIYaiSoqFJlC+9DUSmNC7uNAxJBuOAHL8iGenvnDpEkAAYjHEYmI4jbhSQ5cjNR+ZX4cSAADh1&#10;ATEdFFG6peoTqf1SroKzMdQsXkwR04SMyOoEf2WHnOwDW0uAOStlm7dvlAhscSeA27cABSyxyu3s&#10;klKBxngNvlFIDBcWq4JPnoVaUxFWZj2FiCNxOgFx48kQqSoQaWrRpNO1Rm2uqcyxZoeMmSKZJQtr&#10;i4sD3AGoHs4ldbSpstjAERVVM94kg8RVn/QPCsR694VlrFMSwKofBaOZ6TEIcOlaSprfLk2yM67H&#10;WN0Ursa20fnzFDPnxkaltpWJXCpOAThIIxGG2aAd1dKygKbDgGqDiYAwwO0TV2XVHE+mUWW8t0OX&#10;cu1OSsZqqWDDI56iukmqZ5YmUss81wkKMoAKgEMCOYpsKTaJWi2cDupRWoJBhM9fGfdUKu5gm3QW&#10;bd0OFRKlBIICCek8Z4macMRxDBupeENgWY3gnrsKqlkeow6PY9K5j2RQJBa3mHvvFzoPZyOswuHM&#10;oU22zJSpJOk4+KcZO302VCWfXDmShpm3OpC0lQSST4p8UmJII4bIwpDek3qP0w6d4jX5b6k1yV2P&#10;YitQJYaipmmeVKWXcpaIXYkKx3knUj4c1vjkt5n/AHP5NJGhQVICUjSpOOKoAiP0re8W7ju8i2VW&#10;6NJbVrTgEjFIkYwBs/Snr1Gy5S6d5wxigw2LCHocZmWoEOEyQlYllQTOXeC5azXut7g9+/Bjk1jc&#10;LZbZcKjoAClGVSAcIJgSBt8qS5KbnM3UocCw20ACpSVEKAMaQSY1JGOHAUkaLpfnf1IZW/rbk7OD&#10;YIaCgjcSYnSz1BZPMMYSjpW2oWRFIBbUe6exJ5q3RaZNd92hAMqI8MJ+7GVRjiTS3Mr3K923Ehhv&#10;WpZUmEFCBqMGVbVeInj0dNV3dHMh5Fzj6ucyJ6gqZMtU2FSVGDTT0WJPSPVvQx7qKsqJCGa0xQF4&#10;gdv2QO3Mns9eQ1lyVNjVgFxAMasFAT0TtrMG9u2r3LG1aZGlLmmB4SoQoAmdknHbtq53pzhfp/y7&#10;kqHKOfc4UuL4VDRzeVO7U1JCwf8ATKiLWN9gBtGsb8wufbu7Z8XNokhWpBIgq2YY6dvkcKxAFi5Z&#10;Zim6tAsEKQuEyQSnA6iNs9B6apy625cyD6x/U/iuRMs45HhWXsm4VNVYJiNPilKiVcU3kmpoGqJk&#10;X3qeW9hGWLkkDS3M4MtvXsvs0PXCJWTChpO3GFBIOAI6dkVnszflm3S68k6iTKdOzoVAMCR07Km9&#10;I/wzsk9RMzYjX4ni1bh9RhqRRUM8pSY1282a9VVNaLyuxIjPha3CO/7QEMIjSFcSMcPRI+JoAO7+&#10;2jS+5RpUZBUmSYnjCRAnzq6PIfSXJHThcMyRiOMx4hPWrLaJ6kzu0jKGkTQBBexNgB3POa+9G8eZ&#10;ZkXChvQ02r7kICAACQkyZJwIxFcjN8ns3vnnVBspYaWf2iEBKQAohCtRJJkEYiRQ054w9MHydUZD&#10;yFiMeFU9dA0LL5ETSsjAkpGnZCJLEG17XHIJynO7jLbrvVFS/tkkkxCukzwnCoUyTee5yO9C0lTi&#10;fDJUcZCpOJkbJAgSZrWE/EaymmXZYZK7FMRxHEJ5QtWs04NOi1EQkiKoh2kiRCCCNL2787udmi0v&#10;olPWdmJ0mJ/0qhXdLdO9FyxqTxnGNuk4H1BFVd01LtjBPMxAIqQ1Lmu3tG3N1oY1yTE/L9wnntcV&#10;4szjT9g9ewkLg+N/2H8uOpNFz7VDFl3NaRMsbNroDr7Rt+Pw4pBFBl1gihFeSPF4QxN7gf0ctRb9&#10;tAznLAGjiLovw7e33T+duNqFH1s7BoruYEeCbfJe1/4/2jgafGmpTtDqECk9K0NRTh7j+48L1EKF&#10;G6QUGkdPhCSzblF+EimNRoRouCkVLioEp4yfqPHg3ophTpWaO16L/UVlrpDX49lLPoMeF5ip6GBa&#10;pHdXppo6gL5yKisZHETtYGw93U8jbPsmOZ6VA4pJwiZkbOrECie/y5N7BG0T7DVx3UDob6e+n2RH&#10;6/YgxL0cFdTUMzSmGCeRWaWpjnipoz5srqGPckDkZ5Xcui4FuRIlM9QIgGT6UTssrbOhQlJI+HT+&#10;FFcyd60+iuTIsKytl9K3EsFxGKtqa2oq6ZaSOCodCVhhqGN2pha19m434PL7dr81KzAiMAeg7cPP&#10;po3ubVLhHliOurYfm8l9G+g1X136eYLQHA8yYLRpAEjiqLR16hYapGnJKssjC5Yg2vYeHMTP25zE&#10;WyzxV0/wHEYdIGFYyZs9d218lpqIIBEycUnxCB0gYeda6eaupvUTrHifz+Y5GcQPIsgBUKziyyAx&#10;xqFAJFxzpFlWXM5cgBG2NvVwxJ6DUr3gEkjjj7aZfm1pqcE+A/hwbbKCmnUaDnMWJI7W32sQbjuL&#10;HT8uI3FUJrVukPjWdc6Y1gcOSFqVNBE8zInlgyEy38wGVrnafYOAd5hKlaucKlC3f0Jilh6e6TFc&#10;Jz9SnDDNh+LU4FTQTBdrRyK2zzQkgCuAjHvde/AvnSB+XIwIOB9cR76K79etPSDgfX91bNfTPKTe&#10;pLpli/QzrVHjma8/4dgeHCnrT5UkVMIZ/wBGRLGLvEoCkxxsoUsb68w4euUZQ428yAlK1kKGzEjb&#10;j09J21Har5vJnG1oTg4vTAgQT54wffQAZg9CWc+jvWnDermLwxDDf5bWYa+HQYlBHiGIXcCBaelU&#10;s5lBZSAzAkKbC/J1t8wauGgFHEwSSME9Mk9GNZCMJaUlK3TGrE4iR0j0oWM75Qy9kT02UXR7rtWz&#10;YZmzGqnE6rCaWsiiggkwueIx1DSSbzseFmbap95itwpvcY0MXl3mWcEtj9ilOkwqSHEGQQAP4gBP&#10;nt4HGE3F5mOa4YMpEbZhaCYOA/iAHodojEYsDo+tv4ffp/wbpJnHqInUDJJosHw6KPA8Pljpoaeo&#10;lkqv0Jb/AEipdd5XfJaMe6QALDgn3kuEZysBKS2tOoiTicIg9GI4GaEu82auZjDLYKQAYxxIPDDo&#10;I6ZrXp/EizJ0rr+slTL03eOanWpqzAjyo80VPUbKhDN5A8ssZS/ie/Ju3IauG7ZKn5BgTgRJEp44&#10;7Io03YsnmGf2sgkAmZxIkYTjsquGKYk7j+XJ4SqakhSaMP076CdSM5pT5jypQ/zR6eallWmgJ3MG&#10;YOC0rFI0UgEG7X727cDOY5wxYJPeqCRjifZsxJ9lE1xdtWqT3igMCMfwxNW0dJ6Tqd07x7EOpmB4&#10;BR5dp5TCkYeieojpXRztWCadLKXNxcMdx7X5Aj15+ZEAlRPw6Y99AZN23ctFluVKVIMRiOnpnjQ/&#10;9C/Up0U6x5oToX1tjx3NOEZpr6B8bOH00kAoolm2y1MeIBQIEjuryOFNlDdjrwCZhkb+XE3jZEp1&#10;aQSPFInTp4k4gTxio9/sm3lLqr9CfEgLKQNMqJBJSQZOOMYjGl16zsIwP1D5vfov00zvT4tlDB6l&#10;HCz1wjhp44H8rD2hkdA1W5gLI8igkkX7tfgz3azFxpkOvNaVr2EiTiPEDGCQCJxqa91szL9sS8jS&#10;SQpM4mCIUDwGIom/pU9GHW3IvVeiy3LRxVeXpYcSajrJ2jjp5HWXfBJCzkzShtpIO21idOH+9GbW&#10;9nZl906ftmOg4HiBgSJxoh3ozhjKbVdxcLKEggGI2E6cZIESRONWoerLpR1Gzt6UqXozj2Aw4j8j&#10;T1VEtdT2igVK3c8McSMPMaWGVUJNrE2IFuYg7qb+299mAQ0vSBJ0kgk6I1aiMIKSeNYjbrdqbWeX&#10;gt7dWhKdXhJTJDZBVqKZEEEkSrhWqHnbpNmLpsEq8bgkhinlSILLG6MrMm4Ah1W97G1h4c6dZZmL&#10;N/g2oEgE4EHYY4E9VZs/nGrsw2tKiJPhUFYT1T640kLAJcd+DGIpJtNJPHKh41K/D+w8KHl0IbZu&#10;aDOs3u+9teBJ3Ghq3AFPGX4pp6lI6aF5nuNEQsfZ2APFduoJxMedF91gDJAHWYq9n8O/8Pio9Q9H&#10;Nnfqk+I4Zg9EIpSKeGmWR4jvjkMfzDMzSRSoBtCX178hnfLtLRu8tNtb6VLUdOJUYVhE6QAAoHbq&#10;rEHePe1mwuBaswpZMYalQTiNggAg8TVksfQGP029VKDDsXjbG+nOLYDixnWqDSGnrHcpHO8l0YyA&#10;bT5YUxgsT214Acv3nVmQU+4nStJSOgEATgMcJkSTNTRu9es3rSi6NJBgg9aejznbVdHru9G0nTLC&#10;n6s5QqFrcLrf5WkiIQxX5mIxeZdQsSqXVDYAm7anmTOQ70M5kO6UQCNXux6zsPHooLpvGHHihtYw&#10;4SJkbdk++qkZ8AmoMQImFibNp7GHJISgKMihaX9SYpV0riFR9FuGoEUQr8VKagIkYH28UJoqcEUt&#10;6aMBADx+iZVSOze7z1UFSgWC25am9tclpK+pmgpKaImerYpTo/uCVgLkIzWBsOJHH0MiVGKWtMKe&#10;wSDQ1Zwyx0vwjB6bAcAhxStx1/0jyyGFKZUKkMmxPf8AMV/bpYfHkeLzlfewmNPv6/dRy5Yd0nUV&#10;AHomTRcqiBt2xu47/r9PJM240SpVFRTBt5qKdmaaK5zGbA/Vxs0qbxqHBM2/lBT6k0pUIMNhx8UX&#10;HA0nq0eWxI40aXt40j62QEkHiRVHjYpH1cG+/C1SaPULimWFfInDDwIP7OF6fCZoxUdYpYw1SzQh&#10;T8B+zhyFSKICjSaaa3C6eUeY2tuJltA7aWtvFOApPNX0OGoYyQLaW/sHC7vEt4Ubhpb2NJeszJTS&#10;P+jH8B/SeFCroE4Udt2SgMaxpi6yixsOe7+aubfTUylxKNGNzx1DoFJ3GSa5VmKh02xi/wB55dx6&#10;aq2xG2knU1G4/pBbhIpXTQgQiNlT8FqaZKgEjv8At0PFLCkzSW5QSKEiSoaalBUeAP7DwSlWoYUE&#10;AjSqkdJR1IkJcG3bUH9vCctmcaPw4IwpnnoVq22qPbxEtoOYUYJd7uosmBGKzkH9fo4wbXTT4utV&#10;coopIdI+XAKa0pQVtrJItSw9/tyxBqiSkUxPOyViONNrA/08K1KIUKNAiUkUbPp3XSyYZEJTqoCn&#10;6VOw/lbkqWiypA52VBmaNhLhjmcae81bflXv4C/3f2Hit3ZRbafcKALCalqXFigPtH/IJuOA5lWh&#10;dSbcI1tzzjQi49O1TRX8Dcf8hDT8+CF8ymgnap0q54UXvEq0ioZD46/fyPXXYMVK7LWFPeX5UeTc&#10;3j+3+3hhbqmi27TAoWsHxWGGTax1IP8ATwWsugUBLhgqGFLpcVhlTavs/Xtwz1zQb7kpNI/Go5JW&#10;vH4k+Ht14XuzR7bEClFluq8pFjk7m35i37OK2jAoqu0SZFLuWkjr6UkeNvzFuLyJFB8L7s0AmZMI&#10;rKOsaSG4+yf2Ht8RwL3DakmRUk2b6XEwaQozNX0koiKm2l+/8Bwh/NKQYoT/AJJLgmlNh2ZpKsBZ&#10;dO1x+Xbhs1cldEj1mG9lOEUlLLMNxHHxBpKrUBhSyovl1jAisPot9PDhERhQddknGmPMtL5kDNqb&#10;g/0j8xxDcIkUZ2bkGkXglXT0UxEtu97m3Yj48J2VhBxoR3KC4MKWQzRh6OIwQSf6PabDhz+YSKD3&#10;5JRxp/iWPEoS0a3H037jTiwQ4KKzLJxpBY1hlVG5KaX9gt3HCN1sjZQot3gRjUzLtbLTP/pGna/f&#10;xFuPMK07aT3bYXspefzVJ12x2N+HPeA0F+5KdtNstDVTtvQaafHjRSVUsS6lOFQFrJqOXZILgW/X&#10;2cT6yg40qLYcEil7gtYsyqDpe39B4aIVNBt9vTT3XxPJHaLx48rGkLZg0nYqGaOQM36/fxjTRipw&#10;Gl3g+5CEPw4pTRE9jQlUdFOYd39vH6Iicai11VWUINgdL62/Uc1TqAFVwo8wzSKY5de/9P0c1NWU&#10;1FR8UpTiUDOvc37ffzZFbQvQaBvFcvyw1RlRNDfv7DrxCpuha1cSINR4aCQn3xz0U4XKUFPSRot2&#10;4+BRapZNeqWEa+4bW5o15InbQS5vzC1NTsFNzY2+r3h34R3T/dihrYWveHnyoGcGrKrFMUCPuZSS&#10;Ba/jcr2HAbbuF5VSHctpYRPPXRlsFpJI6cNGvax+/X+PJEbECoefXJp4lqqtDZRb8uKJNIEpBriZ&#10;ap47kkfH+/mqtABphqKl1e1+ME0YpRhTtQKZ7E6/rfjqaRuYUsqWlp1UaAcUCiZSjTkVoo094gH4&#10;2/bzdJ8TTFVR08hIisfjzRFLUEimKamkiu4NuMkUuCwqm35kq2rcaBpXpmpq1Cle/HJpMUkVw+YJ&#10;bbzVW0VlljZ493N1VOBpH1lLJLJ4m36niNSZo9QsJpRYOnlRBXHs/LTilAgUVPmTXWIRoxsO3NKE&#10;1to03UlGI23JygTFKlrnbTydRYnjxovplrFVWvxOrCjBBmnKgxHbHt/X2cdSqkjjUmu5mWdve8eW&#10;ONeSNNNFXRxpGXXueMKTS1CyaCbHK2oSQopsD7Pjr/HgXfWRQ5tmwRUXBcLatcvMDbvr8fp+PG2G&#10;te2n7l7uxhSlOGrTOAOGRb00T99rpRUWEfMqDfi5Dc0VOP6KdP5dTUYuSAR9HFOgJpF3pcpumxeK&#10;FtkZv+vx4wXQKVJtyrE15KySqHfQ82Fa60Ww3XFML8x9x7n2/wBvKd3Vi/GFO8NH5a2vxUBFIVL1&#10;VFq2WIanlFGKdQNVRKWeN278olU0+4kiplbUxRQkk+H8eOLUAKTtIKjQQ4tUS1dQfKNwfZfx/t4E&#10;3iVHCh8wgNjGlflfLa1IWWpFtBe4H0Hvfhpb284miG9u9GCaFtYaHDogx8B8T/ZwSABIoEFSnTTT&#10;WZvSNTFDpa47/sF+JlXAFLW7EnE0hcQxqasYkA/X/bwqW6VUImrcN1ApMOlr5R5mn38aQ0V0qcdD&#10;QpVR5bpoUEnY/V/fwzSwBRIbxSqbq+X5aMxx6Ht48TuK0iBStpOsyaDmenxTEajbqAe/h9PbXgeU&#10;lThoWpWhoUuMLyYPID1Au1vZ7P8AiX9HDlqzAGNBx/MMYHPsqZUYfTYapDfr93H1Nhuk6HVPUh67&#10;GY95hUj2fdwlW8NlCNu3MSab0ljkYsTqeJwqaVFJFdvMwFo+WKq8E9NcESYe+xvyoBqxI2VBrMTe&#10;n0HbiVx3RSptjXXeH4qsrXm0t/T/AEc809q21p5jTspVJjVJEm0Wv9P7Bw274CiQ26lUz12KI6kr&#10;rxIt2aXtMEUhKtpap721vwOOSuhS2AgUocHonhszA+H6/dw1Yb00UXDoVSonK+TY9wP4cNjsoiTt&#10;oPK6JfmWAHYn+kcDLqcaGDSvDU2kj90EDj6BSZxVOxqJYY7qOL9RAov0BRpM1lTUVb28D+vjwlcW&#10;V0dtoS2KzUeGzX8xuONNHbTbjw2U/wBMNjgOO3DRGBxopXiMKEDCHpHFkAvr8e30/DggaIVQUfCh&#10;WfGqVEQux8D/AEjjryQKat1kmkJLW4cp2yMD+f8AZwhU4gYUJ0tLOylVluqo1kGxbg+0/WNBwztl&#10;A7KJLxtRGNCY+JSCntTp8NBbv278EZXhhQODQnGo+G4LXYxVLLKNL/E6E2PGENlZk0odfSwmBRhs&#10;By0aWlVpLgWF/use1/48OgmKjx5/WaasdpKaHx1H1dtPH4cqafaUVUjIMP8AmZyEO76OMATRsV6R&#10;jT8+S6meO6Ib62v/AG/0cuUTSUXgTTHL03rJGMjKT38Pr7mw40WJpenMgnCo8+RMURdqhvuJ8de9&#10;hzRaqyb5JNYV6VYjXEGctb2XJ/JRb8+NG3nbT/8ANQ3sHPrSlw7pk+GqPLQ/UB7Phc/nxQhoI2UV&#10;u5iXdtO8mVq1dACAPb/QLnj2mkIuBUE5VeIlpAbj4f068rpp/wDMzTfU0DU4I5uIp1K5pilSINeQ&#10;XPx40RRgCaaqyYwAmOP67W+PGSYpU2nVtNIPEsUxdZNkaE9/Ant8TpwqccVOAoSMstkYmn7DIJq2&#10;K1SLXv3Ph9XFqBqGNFjxDZ8NQsw5NgqqVnRLuQwuRcjS49p7jiZ+1CxSq1vy2RjQMUWB4hheKs20&#10;hbn4aML/AE8CDdsplc8PxqQ3LpD7fX+FCKuaRQJsc2Ntf29uCUXQRtoI/ku9qRFmOCuBbcP1F/jy&#10;4uAumlWZbpM4nmQUzEIb/X/fwtduQmjhmz10lZc41DG17/r8f6OExvjR4nLgKb6jNFVIbXJ+Gv8A&#10;YOJjeE0tRZJTQoZWnFVDvkFiR8PH3hwW2qtYmgRfJ0GBzwqbj0KvAyDuQbfdcfmOP3AkUntVQaAf&#10;EoGNYVQak/x15HTyDqwqUWVeHGh36TZOrsRkSWZW969rgj7Q0vusNGHBzltuY1KqMs8vko8KeY/Q&#10;0aquWLLeGH3RcjsCOxNvAeB4MSdNREj/AChVIfCsB/rHiAxGoBA3E2BNtLBuw8RrxgJ1maOXH/y6&#10;dApR5nxzCMsYZ5KkblW3gLkC4JLHxHHVrDQk0gtrdd0uig4/mOeqr3mhfdFc210te47W4Bn7glWG&#10;ypqtbQITBGNI6uxzzroxt8B/ZwlcuQcKELVrpxpg873r6/a3flbhXr/GjbTX/9PTCqo5JJypOh/b&#10;xEKCKcBU2kwGKWz21P6+PKldNqXFLeloo6OHT8+IidVJCuaSWOV9yURu/wDdxUhMU6mmDDw7S731&#10;/W3FBpRM0NeVcbFIFTtew+i42nv9XEYUWjIpU06htUgefChUpqpcTUF+5t/DixN9pMxjz00Il3jT&#10;iIUn2bdnSanHCVU714VXt8bo4iKiq4tw0uU9VNldUGkjup4UJE0iLhmKRprxUVG1v1v24ZhECncd&#10;tDDlPFtoWACyyBlPh9of08L3EUTvJJqLgUp/rNJSyaedGRrf7UZ/aONkYUnfT4J6D8aEB6z5OI2H&#10;YcT6NVEwGo0UXrhiD1dHNFCL+6SvfupEi9/aLjgitkaaHWWo0qE88KKBlvKdTVV3nuLKDYdu3dTp&#10;c8O9lD5+4AECjJ4Iz4RF7vh/TfiFY1UDnBrNPKZ3lVtm630fT8P6eMdxWi0aUNHjwqBd/wBfDidT&#10;cUkKKelrYJFBvYnjGgitFEVPweJZKwEHTv8Adr/DlFnCkjmAoe6bC0XD/wBH3IIH8RxKDQXWiaLZ&#10;1Ewuap37QdLkD/k8dvr4ZMqg0bWgCDQPYTB/LKlgw0u3568NleIUJHPGKFjCcRjkQfr8eFK0RRMp&#10;BmomZ5Xko3EHext9YuPzHHGhBoybaHGi+Q4pVtipR7hSR7f3h8eHenCjVy3GmaGLB6lp4l3m5Nv4&#10;f0jhYsRQfLEHCnGpopKltBoeUBiliG4qVT0a0C+aRcj4fdzROqrqRqEU0z5smMwp00BsO/t7duXD&#10;I20iNvFSZsRqI6fzmHhf+nlQnGrIZmkVUY4k0xRyLg9vo4uDcUaJt4rueaGalZB4gj+jngIqvdwa&#10;BjFsl1GKYgZYidpLEAX/AHtew+PFk0I2bnQmKU2HZenwqP8ASMfyHh7BzWqabU7rNPKVMjvsXlDT&#10;BApYYXg3zQ/SD7/7eJ1Lii9xeml/QZIpyPNc3/h+dhxAp80Wl7UYp4GD0VL7pIP1/sGnGtZNKQun&#10;WlejjO1LD7v2a81JFGTLunbSsoTh7W85hb6bf289wo2UZGNKqmky1TOGkZBbxNh427tryglVNplW&#10;A2U4vPhLrupiGA+vx9p54mMKtqjCg+xT5N5WRyD4W/L6O3FSMaUIM0FGY6SmZWKHU+z4i30d+LgY&#10;oyBoHqioniqwE7XH5jisDCtKNCJhFTU1VOoqLk2He/0HvxPW5rJX0MjRHyhY/Ry4TxppaggSaD2u&#10;hxCmk3sTbTx/YOOjGmgQBIxrlRZ/bB3Ebtce7p+XwHblS0DWwnvKEnBerglKAOBusDY/Db+78fjx&#10;nuoqvdwcKEWkzdHikd2ceB0+I+F/48cJNPmadIKqm7g9vj/RxuYpnVQl5QxqajqS1CQWUbrWFzbQ&#10;/RoeUmkxVSsxfqLBRxJNiO7z5LIDuG1fEhrnUW7WHGiOFJVYbKLBmrqTLJWSUgbdsZh42FibDwHb&#10;igINOoJcpgoMZirH3tY/rf8AhyhSBTh0qNCbg9RBtGo/u/s56RVtQp3mpY5bvGL8oqDTSoNM9bUT&#10;0Y93m0eGtteGoFDmyqo5wWbt4n4G/j/Rx5XixpQrx40L2BZrE6ASNf6/Yfj8DxhQpKsRXLHZoJgZ&#10;O5AI/O/GQJpIkTQdVePPh0oKnVTcfSDfigJFLEtihjw7PMlXAlLWm8Mql9yDuGsdoUd/Hx5Ypikq&#10;xpxpjzbVUNQqT0zEICVVHHvhbdzbSxPbjYkmqMr1GONA3jKxgkr2N/6eLKOKTUckX+Tb28bJpsqi&#10;s74ZTTrZfH+j7+VmabJmmpMvwebuY7fu/v48BVwmnmPBqMLpqf18TzRwrZMUyYrg9oTJF3XX7j/R&#10;xMFUlkk0J+VMMWXLhJfWGS3t0cbh300PBaw5hFET4IVJpxw9qujn8yIlrEd/h9OnDFUGjNpQihJw&#10;jG5JtsM5sRb4/DhYtuK0pwIpOZwwunq4WItoQT9R/oPFTKopMXQrAUVDNtDV4Nd4gbgi3/IW3w+r&#10;hkTRu00FCgKx7qlU09DLQ7RdgVIudNTY+7YaEe3ha6/pEUYItRM0EVLXzYzXkvpvNz2Hc/08DurU&#10;aMFJ0ChowSi+Xpgzaaa/wPLGilRmk/meuhp33aXFjb6NDz1PNpmueFSyVlJaMf4h92o5utL8NPGX&#10;Mv1tbXupHuXDeJ0Oh7Dw4bWydVJnHABRs8h4XRUsKhgA2l7/ABFvG/iOHCvCMKDDyyTQ5s+FLTjU&#10;G4+nuNe/CzxE1RD2ikrVHC0vMACR8b2NvhpxQJqynNdAN1JzxidNSPR4QlpGUhDcDWwZewJ8COPf&#10;YMNtLWGQTJoveWMN6iYvihq5A4jJa52s1g3seWyixt24ibCyZNH7im0COfdT3iEeL0mIOKwkyKSr&#10;XN9VP3cKXfuxptIBGFC5kqqjexk+0v7Df+B4UOCkyhQ0vHF8uWT2G31cS7KSkxQUY/OTU+WO1yP2&#10;j8uKEVQOU3ZbwM1+L+WNDIpT67XHfh/aKGrGi27uu7TNZa3L1XR1TPYki3f2jTx+PBNRAb9JG0Uk&#10;6bqPR4LmSkwfFP0UMs0KO5tornbuA7m31duIbi47lBI2xhRgGTcNlSMYB91WU9KqDB48v1GA4RjC&#10;4RjeIzRw4dUVKpsMsnuSRJCbGZm26LfuQTzGXOL5y8KipOoIEkCZgYjE7ImonzG6hpTi06wkaiBt&#10;gdfCKHP1FdUsg9NMqTZZyZU1cGKSUUdLU0XlMKBdNtcz75NzSuTvA95QdRfkYbsZC7e6lPAABZhX&#10;8RBxTsGwbOFQxujZP5g6py5CSkKVCifEQcURAwAiOBos1P6UPURnbJOWsrzpLK6Rmqw5Z/eQ0dQu&#10;9WhjphI3vCxANie5tydrfPbDdkLW4oScFbAZBwPiIwGMmpszjObDdVKn3FAA6QYKQZJifEoYA7Tj&#10;FV/9a8i/1AzN/JqioWepUK77EZABIt7e9rdXUqRySbbMk5qnvUYCSBiDs8vbUo5TfC+ZDidhJG2d&#10;nHDgQQRQPLSzyqfKPDGhN3gG2lHlt56Gpu5sbn+kfmOWphxYNDlHjaPDsv3/AG68TaaKJmoWFUf8&#10;wx6KZQW2MGI11BO1v48NbU6VVR9elONGUo4v5enlt3Fh+VuC040D03J4GmXGEjniJB1Fvu7cfSa9&#10;39F1znSV7FRQRySOWHuRqzMb+6bKgJNuOObKE1m4FYUMPTrp7m+pwellgo3DyyiGRZ7x7bHarnfr&#10;qD7OB5vN2UEpUsSBwx59tI7woCttG46helvPXUDJtB0+CtBSzSxPWz00UbpDLAQyzRvMUWxF108T&#10;fmO+dZ403dkpIJTIAnaDiJiemgK7nVvlD4OpKl4jTq4HpicKELIPqrzX6AeilX0Xz3h9PjdFJXYt&#10;UUsxlhjmcVESRzxT1YjaQgn3xHGCAHNiORg/kI3qug4FFKQE6sCQCCSkgSBHCTtii1eUM73XKXAr&#10;SAEyMSAoSQUgGI4SdsUC/WHF8qZVyRg/WPAIUis+H1lIFKqQJorK15AXYA2DX8e/JFyWzU84poqJ&#10;jUk+YM7BhQ+y4IdUWFHFJUNvR1D2xRMc09Y+pnqorsGwqvweVpcHSoRKiJaipJidgzq7hfLAW273&#10;bePJUt2GclClFQEwYJAx/XZQrLLWWpPiGPSQCT5TPVWaDL2I0GH1U9HJDPT0UZk83zAplVRYmNCd&#10;x+jgktrwPpCoiaZS0XUBwiAeYov2bJ8RxJHlowSgALEeFjbwF+x4YLVFGjCANtBEq11LMWkBBB8d&#10;Ox+OvC+CMaERKVCKnx1grnEDfRr9PHwrVSUo7vGlCuCzom6IHx/X2cVBEUXF6dtSZamtpI7yXNr/&#10;AB/s44SU0yEpUaTNVmVYn2y+H6+PEhfijNNtq2UsMtY1S1EdmbX+g/HTseK23NVF7zRRS4qauBol&#10;2EEgEG3w4YTRGU0ySz7+/PTTgTUGooo5oiLfqRykTV9ZSaCrHMIrRL5kVyL+y/h93fhE60dooW27&#10;yYg1bt+C9lfLGP8AWXF8f6iVcVBQ4DFS1vn1DFQ0EjPS1SKwQk7FZWIUiwF+Ytdpjt0m0At/uIUI&#10;icQApOExOB21D3aCbpuyJsY7zSqPDqlQAUMNkmCMaO/1f9C3TbPpq5+hVeKrATJNWzVVIktP5imp&#10;ZovIKK0kkTIx3E21UfDkIZZ2iu5cEt3KQHDCU6oOOkTMkAGRgBO2sVLDtHvLHTb3iP2q1BKNXiOr&#10;SJBxCQScQBO2h39PPpYzz0UwGrpMuYLRk4vQzUKfzVmISKdtwqIlV2l8wPql9ve/E+cb0M5o+jVJ&#10;UCF+ETJSMUnDTsw40qz3eBi+uWmllWo/tBoST4kDFBMaR5Yk1UB1e6N4fkTqtiGL4xVUOYcRqJIp&#10;qqpghdYRUEFJ41WTUMjJZtLEm/OhmQXv5xhIbBSkCAJxjaJjqNZRi5U22lIkJgQOo4j40D2YMTpo&#10;ZZGiAUM1wo0A8RYDQDkgjARRfGszQDZprmcsYv1sf6DxMs0KLRugYfB6ytqi7knX4nt+XCQslZod&#10;h5LYinuDL9aseyO/3X/hpxSGSmixV0kmTXv5Hin+SiuZJCFjFrksdANo73PhxlxogU+i5ROyjxdE&#10;cKHp3hpOqOZ8IxKoq3p6gmnpcPM7qpUeYJLEiLa4VgXKj7uRNmFyLp0MKUAmYxIEnhE7fSaIQ+i6&#10;uAhZGkGMSPQidp8sasfh9WPTjP2KY3m8z1+WZsy4VDhWJ0MdpZ6iBYdwSq2ARom86qSCCNTyEL3J&#10;1tOJSkBSUnUCdgIMYelRTnWTDMLtClpBSkhSVQMFJwkeY40ivQXFBlfrBm3qLjeCV6ZSr6KltWSw&#10;+coxGia4gigRtxaeFm2BVt21F+Ee9n5a+Si37xOsT4RE6VbZ4QD0n0pNvcuxuA2x3idaJISMSEq2&#10;zGGB6Th0ULvUf1e5IzdlfMGdOgFFi+EVEMFa9HidUkdMoqF1aOKnUSMjgA3D+B8COL8t3fNqtu2u&#10;ClaZSFJ2ynYCTh1bOiiJ3ItC2mXVJUkEBaNpKeBnCB5UCvp1zB1Z9S2V8TxXKeLtFi8NLBJUPNC1&#10;ZKY6jdFIEEjbApKkXNrE3HBbvCza7tqSmAASQNiRIgxhtwNDrM3rXdtCUnS2FEgbEiREgCJJih6y&#10;71m6T+izC6nL+M4UlVSJFUpVs8NPTVDSsyp5a1Elw0MbHugY+9prbkNv2FxvSoAnSmZEFREY7QOk&#10;cDUPLyi43vcT3qjoBlMKUZjYSBskbQYorHUb8Taix9a7K+RsApIcuVdPFTJTrLPVsqm3mC9R5aMT&#10;9rcVIB5JeVdmLNo8LlCiFAhXACRsMiVH2ihKnswatLo3iVFKiQqMAAoCJkSrHjjVZXUTEsNzHn+v&#10;r6NfLSqn8yACzAecQSpKgD7d+3t5lxag2zIScYEH0/Sp8tbdTKAnbAx9KM7R+gHqlinTfAc1YBiT&#10;U7ZlWUxQSqKSOOdW2tHNPMS/YHVVA7aa8gbMN+LNh9TTmOjbp8ZjaCABHtNA+731tMsW4lzEtCVB&#10;IK1RG0JED30d3GfSdL6Z+iOFw4Q1PiGbMccVFAYppgj0+gqY42dFQyQMd4ZQL6DkYW28LWfXKnHA&#10;UtJEGQJn+FUA7DsIJoA5dvQ1vIpdw6FIbRAxGJkeFUAnDgZO2j1ZM6f9JOkvpwwbKufsXGLZvnkl&#10;FV5+I/MPNRS3mjkMMaAmWEtZ2PYjaD7Ieezm4fvVqt0wgxsASJGBxJwB21Br2cvXV4u5t0lKZEYa&#10;YUMCRM4HhVcvVrN3pU6V0uOYz0uStrsdxeaaWAu9HRwU0/2l8uMBpnQuDcN4n4cyRs7DMMxLaXoC&#10;EwFYKUVJ88ADFTWxb5hmPd9+UpCfu+5ZUPPAAxVXkdBidfmt6x6ZaH5mSV5VQswj8wmS7MPAMe/b&#10;mUqWgpkJJmAI64wqY1OJQgJJmABPTGFCN1AjxnOVdTT1uKy18SJG7RlQkccqjb7iKPFe55XLcrbs&#10;kwlIG3zIOO3GiNh1FonS2ANvSdvWTTBXLj2G4d8jTVkyw2C+XESlwbm3u+8bHh1+XbEkgSen9cKV&#10;peLmNDn0En6m9fcHxXotg9JR1qUGFiakOIVMUEa/KShm3MfekkBZbA3Ym1hyDt42GMpWLwEpJUZ0&#10;yZ1D3DA7MKLr1LWUEXRkFS4VpBJ8Q4dAPso1nQP00dYui2XM7dVMZp6zB0yhSPiAVKORYK9ahAtU&#10;lLJJskURLZioS5IsORsrMWN5lIQSFJMA4gxBwJxI29dH7BZ3iQNik4TsMQYBOMbeujd9Ks+p6pvT&#10;lmKnqMCrZMz4RjNMaGd5HipmoporMywzG5kBL3e4AIGnAHmaLbJXx3igEwZ4/acME9OFA+8bscud&#10;0uqSAOucR1JoZ/QZR4d0T6aYpgHrVXDVjmpsTgjdK8+eWMyvSyTTxoWkSxdCi3/d8bgADe+9XmSD&#10;/LUqUFACAmPuBmNWA4H21He8m9TqmlW2WNqWFJ0yEJB8UzBVsAMHZMUdDLXX/o7TT1WE4lmygwXD&#10;qangFD89VpHBSrGVRYqeOV/OZQxVgApJ5hI/uDm16+h3uifF4gkKUVAjGdI0jiMTXN/NOz3O94b1&#10;tx5J06pUAVLKkq+6QgaRx2kRVdHV70U+n7Nj5n6o9J8cfE6zB6WvxKSOlp0hik3VBmYo8ymVtrFw&#10;bBRoOZ5ZZvpd2SGssuUaSS2gqOo7EgAmDpEiOms2G95X8pLGWqbj7G1LhROCQAowYAIjiaWeTPUt&#10;nvPdHTZRyBFR1GD0kaxTYdiNWWgFVUJ70iwhQXZxu90bl1II1PI2z3dlvLFm6cUoKI+5AglKT/Sn&#10;CMMTBwFBXOMuYyQd+8VgqBMtp8RSk7JnDhiYOAPCqU/xBcewrqT6h6akyjWU/wApAKYzUECQolPP&#10;B/o1ejiNAoYiNTs9mluZbbjtuWlhLknbCjJlKvEjaZO0iazE3I12mXQuSCDpUZJKV+NGJMn7iJor&#10;nqsy0uWsepcAynSz/wAtoolENU5jtJHUIHVDsA95WVgfu4O8mulOhS1bVHEY4EYUNd2l98kuOkal&#10;HEY4FOE48DNBFL1JqsWysmBYuZJDthLtKSSWiG1dpJLWsOwsODi1YQ0rVgPLr20O1sBB8A9kVHyk&#10;keKYp+nfyqWJWZ2IbapA3KWt2BItxRcrAGG00WvEtJkCTz8NtXZYh1S9LPSH0/pguV6STE8TqFZJ&#10;6lKGngDQ1cdx/pEzF28l20sDoPbzE1jKL7OMxLr6ylCcUjWo+JB/ogRCgMeusOGMmzXO8yNzdLKU&#10;AjSnvFKhSDt0gQNQGNAVlfrz0v6e9KsbyvNTxVddmKBEqphT6iSN98VTHLIwRXYWGg0HYck1/LLm&#10;+uUKSSENnATwOBTAEkCpKey+6vrpJT4UIMgajsOBTAHClV6M+juJdbMbxXNlNVPh2G3+YhqEqYI2&#10;eJpGhqYFfViVYC4AGnAZv7vGMhbQ2BqV9sQojUAFJJAgYieNBDtC3oVu20llsa1nwxpUQFABSVEC&#10;MCJ2miX9bslZT6SdT8a6ePHIktDiVVSxTyM0jusbb1KkgLtKMDc/Dk45BnDmb2bT/FbaVEbIJEEH&#10;1BwqcN2rz+c2DVwuApbaFEDCCRBEcMQaRXTDrX1S6SYpU1vTjF5aKWrEUNUInUPLBFN52wuwYgd/&#10;s2Otr8FeY5TbZogfmUBQEkTMAkRMfjT2Y5Tb5mAi4QFBMlMiYJEbB86P/nvp3Q5mx3Ccyy5gpsPx&#10;ioqXq6pW2zyVq1CKEF9CGNxudr9/hyFF6bZCm04oAgD+jGOwYAdQosy5KLVkoAJATAGyNOOwcOoV&#10;b3kv021XVDpJFhnqEpKSU0tLQ0eGyU9W7T1DUkhJjrGjX7ZsLJG9u9+9+YbX29gyW8SLRRGpZ1SB&#10;pTrGBSCdmO0isKcz3gZscySm2UU6lnVIGlPeDApBOIkxJFVh+qXpV0Q9K0k8RE+I17NMwhRKWJoy&#10;ki2h8ws0lljcbSbk2PMqd2c3v94HAVwERBJKjMj7ogJGIxrJDIru+un06wA3iJlRJwwMbBiMaqTz&#10;FmfMfUiRcOInnCO5giWNpEjuLMw8tbBiO/J0caFmdeAGHGPjWRZWGvErAeY+dWzei/0w9Y+mmYaE&#10;9RoayTC6g4fJTUj0SmNwZLK0kHvyyQlHJLMtgAL+HMYd8t6mVNlLBSF4gq1ERI6RABkRtrGnfDPb&#10;Z1lX5cpCySlStRkEjbOABkcDVs3X38P7prmrp3mOsyC+F4tnmhwyrrA8dQ8S0ISYSgqXKwmOY71s&#10;iMQD8eQdu/vbcsPtpdXLZWAqOOEbcSSMDieFQ7u9nqsvWgOuBSFrAUEieGnbtJ2HaNla1VT6OetN&#10;XmrM2C5aw9sRGWpD87JEy+RGkhDRyGaUqSjK3u7VN7HnRKz3gYdQgqMFQEdPXgOscTWbDd6080ly&#10;Y1DDp6Pb040AWG9G+q+Z8w1mXMs5fq6ypw+dqap2JtjjlVipVpJNqi9ri51GvBG5dNAA6hjjtn4U&#10;ftlJE6h1cfhWPJfSfN+eZ6inwyF1+VaSNz5MjWkj0aO4soa/a54W3mYtWSdSyB6gbffSZ+4Ra4rM&#10;evTQe5+yPj+U8WkwfFaWVZIlVydlwEdfMViy3Xte+vhxOh9F4jWkjGR6g+2jyzfDg1Aj9dkUgsOp&#10;VZ9yEW9v08eaa6KNXnIFC/026fjP2L/y+J5CBuH6FQx3W3KDoxs1j4c9eOfk0ale+iR64FunUrDz&#10;wq4H0T5JxbLcaYVguKPBXQJJJU00f2aqOjcukMvmahdrkWWxPbmMW9F8p0eAAgmJmNOoYmR1isft&#10;5r0khRAKZEHo1D9KPViHU3LeZOmNX1YxhKGsxPB8Nq3w3A6yKoT5mWEkmlqfJJkAfbcMNewHc8jy&#10;3yl1Sw02ojURrWkgxwkFWGHGg4zlX50BtpwoJ+9SSlRGMSmcBHXScm6t9V859AafPXSGrnwHM+N0&#10;lM9NRMqs36Z/Lq6GGOtBRSUDbXYBtoBvrxMm2ssovks3A1pkhSiYggSlR047Yw6aiG4srXKMxQy+&#10;nvEypK1SAAQJQolOJxIw6aotzdl7qVk/HJ8v52QpOjzxON5lUCN9hQtogPstp7OdCssdZzBAda2E&#10;A4CNonz9tZZ981cJDrfEA9G0e2hyynneLKmTf6vYHQ0yTSoY5alodzutyyEsxtuF7fVy9xkwvHQ4&#10;4VQDIAMeY8qBtyn8wuSTgdkxQRdReouNT0R/mVY86xLZI/dVAB7wAA2+zxvw6QwzYJJbSBxnEk+p&#10;NHFhYhxUARPH3ddFMwuOs6gZoWiW6xuSB2sL3KFtDpfTgW1G7UVHYPLZUyOJTljU8fXqmryskejn&#10;ohX9FKLHcoMUxuoNHUI09Q0heCRLz2aTbDGFa9vcvdba8x+a3yure/Wy/ghOtEBIA1D7ThiZ8+NY&#10;vLzp+5uVJeVCUkpgJAxGw9J9tHdpPSN0xrelWWcvjHaTFGwKveKpoFKzzy004Ejido9kW1bg2Ovh&#10;ryGLveVx+6euxKAsCMCIWkRhtONBXJ7x1l528c8IUIGChC04AiZwVs99B/6v+uFb6U8Ty5hmQ8sL&#10;WUmX0SmLJTxUhkp5ITPCZ5lQuLkMPdHhYX5rdy2O9zag8rBfmrEKg7TGGFDLJ8sO9Gp14gJM4DUc&#10;QfFxiqA86ZpoeouZZc7rQxYdJOJCYYC5RQ8rSbQzjcdu4gHTS2nM8Mqy8Zc0GwSYjbHQBw8qnFf7&#10;BIaGwR7hFK/o10Gzv1+z9QZDylH+mxBmjjkEM01nEbSKpWFSQXVTa5H08J88zxjJWlOvHBOJxAwm&#10;NpPWOmg7mObMZGwq4fMJSJMkJAEgTJ6CRVuHp3/CU6rZU6l/zjqCq/1YWGllmlnmp6eXzo5Q0sEd&#10;M3nONyXCu1tSL8wvzztksVo7tgyqSPCFERskrOhM9WNYxZh2yZatA7rxKCj9oKgU/wCOdKZ6saMZ&#10;mv8AC+6KdUOrWIV2U5cUwbCBI1WtJEYqmdoZNpaOSeYMPMVg23Yg+12041lnaUq5ShCSkkYKxjAG&#10;JwgcRxNDrd7tBbz8pSwAYJCgVTACtM4AJ4gxJpxwTpH1N9LnUd8s5MxmtwvDpKieCnoXh8qSZZo0&#10;8o1MxUMG8vaTsUBiL+PC7eG8tsx8cBSgmJmRgZwjCMTtNHm9ybRUKUEqWBHE4gzhwGBNHZy/6fKL&#10;1ddXJuo/UPDqelr6KOioY6GKGWKITQREwVMSvIqBlIO4ke8QDbTkDP5uzu4wGbZ7xrxJ1Aq0k+JJ&#10;gGOrox6agxLSW7furR+FkgkgpUrSrak8BPXiINEt9QnQ3r30J6xUedukIrMYxjEcQwqoxCOF46hV&#10;p45WiqZIzJtiiZCpZyDchgO3JCyLejK83Y7p8hOjWApXhkwCAQJUqRsnDChXk2d5W/ahi5UApouA&#10;KUYniAQmVGdg4YUdrPeH9P8Ap1NJl7L2AT43X4hIJKuqhpYInkMreas0lSvvbnP+UAI105Gi8wGc&#10;LPdkoCR4JCgnHCNJ2gcPbUSsZ6M7eV+XlASPDKVBI4EAK2xw6RRe+oOXegfQnohiOP5lFXLiNdJ/&#10;MTh0XylO1PKj73pIqhm3OpQ3BtduDOzVmbzqW0FKgTp1KlR2QDoGA9alHL7e+WnuG9BC1TqVKlDC&#10;PtGwE7ZqnzP/AOIn6g8UwTHZMFVo6CgkkhSmkqpHXyZCU8wJTeUpcLbxt48yDsez62QtLpnWQmYS&#10;BiMdp1HbUh5V2V5fl60uKxWYJOhIxGMSrUcDQidBcQyRmDp/hmW+sLjDc21cdbWpWMpiaahsrQSq&#10;8zeTEVViASwZmXt7THMcucQ+Ykt4eHA4z4h0n4UOMzyh/wDMyie5IT4cIn+IdJnygTQjdGMqehzq&#10;B1KxDpbjdHX0OLTU0NV/OKisGK1Ukr1CRk0tL/kqZI1a92utr+FuLM+v28ls03LSQqCU6TMYAkTp&#10;iZil+fX7WQ2QuQAdMpggxIBIBCYkmKFTrt+Hb6eujeX6iLJOOzYxX45W1M0VXJXx1U1CYmDjdSRq&#10;sC7xdVC7ttu9+RPu5vq/vG6C4jQ2kAqTpKfCZHElWB9s1HG7G9it5FouHQENBIlOgg6TIxkkyCPf&#10;Vs+a8i4R1S6BZVrOlEU1J59PhNc08lEkbGpjGyr8oDapUtc3J768wGzTeJe7+cOtuAlI71rGYIGK&#10;YJnhGwca5g7x52ncrPXD41IKXWiVGEwDKengUxAmgx6UY91k6V57xevWngx6txqFKJsNimgq6lDH&#10;NvLwr9mnbaD5hHvbT2sOTgpLWZWOhACUlP3aSJChhiduJEVLSswOf5X+XQIQpJBWUKxSsSMTGyRB&#10;HRQl496qY8iVn9YscyXW11ZLOkVPT4XCKifzWJJM8soEcaALckD7WluRlu3u5btqcU6tMKAMq0iC&#10;DBjacZ9aDe427WXWLpVdLTpwJKilGw6VQTKhgeHRVQ3rby3lHNkGH54xSkqcNhxd6uWuww+X51Iy&#10;TfMxJ5ttjMVZjuAsAeZ3bg35S+WbVQUEx4sYIUNBPXiBWeWWvMlak2CgpCdhBJBH27TiY2VSNjcV&#10;JBilTTYcd0EcjrG27ddNx2HcND7trnnRa31FAKtsVMIVqA6YE+dI7EahkU2H69uOqNLmkzTJTs88&#10;wL8TpxowUNIpaUsiRQ/r9fFwMUQrGo03RY1JT120N2JGv3jjYXBpYpgKTRism5ijlQRu1+5H/Kw/&#10;bwxBmgFcNFJoRcWw6HFaZgLXIYftH58vRahWk0V/PuSbRyMiEkbmGnss47/X4cLXmtYodWF6UETz&#10;woq2N0mI4YzxqpspbXt2P39jwCvoW1UyWziH4NKjp7hH9bcww5dd2iaVJJLqAW2xjfJtDEC4QMRf&#10;2cZLxbTPPV7628nQCoeXqdnvirXOp/4Z+CdMeoE+Ssz5jjjw58JoMTocRlcSpN87HuigJpgsXnbg&#10;RtLEAW79+QFab8fnQYTiCQRsMpOO2THpUJZFvd/NioBIChqGnZigwdpJjGi75u/D59QGD4zVRZBy&#10;1i2M01P5r74cMnk/QiETeYXSPyUAXdqZP3b8kOx3mtloBfUlsmNqgMZiBOJ4cKkZGYBwftMNnl+t&#10;CvkbqX6lOrmV6f8AD9y/hHzeKVmNpUrUS01VUS0lR5FmpjHSholjn/xWN2a17XIrcN2bSxdpUlI0&#10;xOABE7ZONHCLlJRrcUAnaCSBh1TRtOuvpUyf0VzRkno90py7SJiGDyUOM11fVJVNPHPBJ/vywmqW&#10;oEibUP2QRckgW05H7u8C1BWo6kqBAjiDsIiPbRbc5g2BIxChtHGasQ9a+YOnlP6XEyp0QxCmrZcZ&#10;q3w/FKSGWWyUrKZaaRWVPL3wTKo2LYC59nIqy/KXUX/5hyQkQpMxxwUDJkyJxoAJypb1wHlbE4pw&#10;HEYjpxqhfHsg9UMoYXPi9XSVFJg8szBanygkMsoTeyK7WYsBe+gvbma+UXtu/DaVBSgBOMmJjhh0&#10;UjuXgVFAOO2Oqi+Y1Wp5JYNYHX4/rY8kRZiqMIk0G1CI8dx1MCkJDzLLs8TuRSdBfXQcB9/clhBX&#10;0R8Yoctt92kr4CPfQww+mjqT0/6k4Vl3qa0GCmpjw+tWcyioRKercKszGH3DZSWK7ri1ieRwc/Zu&#10;2lKbMnxDoxTwxx91GdldMX6SW1RGoY4Yp4AbT862GsW/DcytinSiPMfT3Eqf+vWTcu1sQqfl0AxO&#10;oVyY5npiZJpGYe6saMoNxr4cw6PaMq0vjbOBSkrWgjAwlKh04JwO3AxFY+3G+beU5qbBwKVqU2R4&#10;TAS4IB1GE4E47SKM505w7LOHU+A9P+mtCmXM/TYZRUWYUqDWI9JWVCKagVslz5ccwG8KpIF1W9+B&#10;DerNF9yp1CAtIlSSMSdJ/hA86F+9jiGrMvsJ1qCdYwKiClWzzgn2UQvrt1eqPTh1VoMMz9lqOsl8&#10;qpkw5sRErkVFNOYGraNksxJIG0s3YjQd+D/dSyfza11BwKMgnSNIAUArSqZMjEUX7v8A5nNmJ1/a&#10;oEgQn7hqhUyemic9P6/pD6/fUFVYxmOSpwfMNBTYnilIJQJ3nmpUjDQR05kZIomsHvdiLMQoJPJ8&#10;v1p3ctdSuJiRO0zpOAxM4T76k3Nr/wDkNuVgTqISdu1UxsEzwo4/QrPFDkbqPgOWusNDWVFE02G/&#10;PRYjLMYJIHHlLFTBrSCNARotgbW7cxmcU/mjpcbIgSdIGMcZJPTUOW2aO3epxuCQCYG3DbJxNVge&#10;uPoJhGF9b8SxHHpcKy/lmiq66kovl1m3TUsczT08joo0kWOQLtudBzJDI84U8gIglUAnoBiDieEi&#10;poyTPxmISnSdRAk8BIjbxxFV85CylljMGZno8TqGjw1RPsqG3xKSlzG4NrlSBcjkyJeCRKsKkhek&#10;Hbwqwn0RepTqB+H71pp809VMAmrKOaHCqigp5YoqqOONKwHzV3N5KB4TLcklhcC17WhferKEbwtD&#10;QqNJMwYmU7DhJEgYUAM2yxvNWwEmCCZIwkxsPTjHCthH1Rw5L9e/Qmtzh0tz1WxVLx4zVvgVEypS&#10;mSmmDxCSRVHmMrA7BCNBILD24o2Tt3lFylopBQCkFROMERgPjq6Kw2VmFxu7miLdDXhK0aleInS4&#10;ImB58eiqlvT3jfqU6T+p/LuUupWUZMLwLMNRVZepsUxE/JxSwvS3jZYvdLBrIxdxruPY9snXWGV2&#10;KlzOkBwxiRBxj34Vmeu3b/JlajshZjEiNtBZ6hfRhnrLPWNMd9L1RiDtNT08NVJWVsUm+ognYzEV&#10;chCpCwCMigE2B9p5vd/O0OMq/MgBKVGITEpOzAbeINFGVZmGrdS3oCEExAjwq2GBtq0X0qY7D0Sy&#10;bT5/9S81HHiaTNTxUcdXVusAE5MM8V0vKvlsyEAbSRoeYvdpeXL3qR3Vr9oOzSMQUwRiYACgD01i&#10;p2rZUve607pr7Af6IkhadhJMCFJSRRksU9VWB1nV7CMayi9RPgvz4gaV42jKQSKEMnluxZQrm4so&#10;NuY55dusLHLylI0PaDJATGoHqHikYGTt8qw2st1HLLKC1bDQ/wB2ZISkjWnEQYgkpwMk+6gY9T9B&#10;0x6qy1XTGiyolVBNVwyy1WHUxWZvl5DMsklUw3xq29gRoDe1+SruEi4ypxNw6+SCFYLVgNQggIGG&#10;0A1KHZlld3ZqRcXD6tRBhK1CBrTpPgThMgEVrVVPQLMOE9aKrpTj8clFT01VX071UquI4fIZjGJp&#10;UVkUFNupOpI9vOoxz9py1FwghRISYG0ztgGJxn2V0eur5DDHfAyQE4YSZ2kA4nHHqqNnr02Zxirp&#10;K7JdCMRweHyENREWd2mkFmjSIBpWsQNbW1HLW9+HWwXfCozgYGHA9FHGWXSn2u8XKTJww2cD60T/&#10;AB2GllrFpqKNlcsRtbVhc+IA0sePOgCh+wTEmryPwgfQ5S9csars1Zlw5MYpcIMVRLTyRsYhBUCS&#10;nLSb5EUtHOi2AVtTa3MW9/t4V5e13TCtK1bCCJkQY2H7gT0Vj9vvc3N0gtWqlIMfcnTMgg4EzgQS&#10;K2PMB6R9LvTv1FfMmA4nhstS+HR4bJlVpzFUTVBkEgkEVOojhWMC7BwHfU3vbmJFqw5m7JVdhYKH&#10;NYdIJAAGG3FWOAIwHRUI7q2YWVqzBCgULI1nUBgBpPAqg9EjECg+6heonI8PUPMDdYBg2Xum2OYb&#10;TUdVRVsdRE5ZZVSqjiL3lEMqgqDGAWbW9+LLZm6zYJYsg446Co6gAevpABG3HhTiszTeO9yxKlEm&#10;Thw2zjt441Wl6+fWP0so6rGOi3pnw6glyVJFBBQTrRT7kgCRyxrEaxwymKVCAxUkjUczC3A3DuEI&#10;D1+pQXtKdQ2iQZ0DikjCaFdjlDNovvUkhRUSQIAnZw21QzmmkxZ5Di9clo5mkKag213Ffd7WvzNR&#10;CUtjSngKlBlU0h/myGtzeqjLRNLHB5nuNb2/v4uQaIXxFLyGZ0QFuKqIiJqTHMGbTmqrEU9IY44P&#10;mJrqi2JZtF+/lx0UjUDwq0v8Pn00SepPqHR0VbiWG4PhNAJJFqaySUtvh8ucxRrEhcGWJm2kMLkH&#10;2cxd35v1WQ8JJJjDhjIOE8CBwqXsta7+3/ZgapI2dUipH4pnQLo30HzjUVXRPFVxOKpxJPmHjheN&#10;fKqqcMhVpG812jnRlJOljfifs8U5cSp/EkSJA2pMHykEVGkqWSVkz0cBVSKkt9uxPMp6T1gqSFS5&#10;56rp20kqvc8mnGjRqjCslLTG4J5oCqrVTs8ogj45MUmA1Una+oEgNuME0ZNpikTWBuI1Cj1FMTuL&#10;kHiSaMAKwmnEmvG9M05riobmSCUAad+MmUmlIhYpynlMtMb/AK34rUdQpGlOk0DGPpvqiC2h1+/+&#10;3gHuhJqSbQwmoFFhokbXtxK0zSp16KkV1KaZdycdcQU0005rprhncSWJ4iQrGlykiKWVNBGybjrw&#10;QISDQbWsg004rBG4sn6+PELyAqjC3URTTR0UwnBXtrxC20QaXuOiKF3DK6npKcfMEC3tIHx4NWlh&#10;IxoAPNFw4VPq62krYysC3JvqB+08dUsL2UlbbU2cagYfhiRymeVba38Pr4nbbjE0rdeJECoOP1FK&#10;qGGM2P7Qf6OMPqA2UqtUKOJpHQMd9uFCaP1ClFJAGpCSPaP6OGKkyKJwuFUiBDDU14hPYkfcf7eB&#10;/SFKihOVFCJ5wo1fTuiVKUX0vY2+kWP5jkmWqYTUJZm5KqmZ8K09GXJtYaj/AJNP8Ry9wdImk+Xe&#10;JXPnQB4LSS1NWakd1N/rH9I4EWUFRmpNuFhCdNPeO47JBB8pa+g9v0g6cWv3GkRRba2oUdVA1Xxl&#10;pPMta9/434CHkyZqRWjAilLlyDe20Hv4fnw3tRNEl4qKFvD8B3DzDcngtbZnGgI7dRhXpaj5CoCO&#10;fZ4+3liruzXko70UoIKiOpjA7nTi0K1CihaCg1gqzJTENDe+nt9vKLkbKebhe2ldgeJ1AhCyiwNx&#10;+dxxY2okY0S3DQnCnarwmDE7l/G/8b/x46U6qRoeLVJmq6fYbJ77ruHs8O9+wsOIlWiTto2Rma00&#10;ksQynS0d0hFgPYB7beHES7UJ2UdNXynNtB1iFNUUVSCtzbafzsfhwhcBQaFrS0uChMyxDLJSguOw&#10;/h/ZwRW4wxoHXqgFU25orxSgxt+ttR+XE1y5pwpXZNa8aB7Eaj3fMhPceHAi8viKkBlHA0y0EkrV&#10;ayOezA/cfjwsaJKpNGboATAo2OS44XpAve2n/IJt/AjkqW4lNQbmBIVzxp5xzBV8svGNBc6fA34p&#10;WiRRfb3GONF2zKmJUdV+jUkai9ifsnT4duAi51IOFSrZFDiceZp2wLGGUhZRY/0G/FbD3TSC6txw&#10;occFnp54AWt/cfj8OCpB1VHL6Sk11X4LR1D+YgBIva+vjfx5tTYNWbfUjCsdLQmmb3ebCYra3NdK&#10;amct7rDj1FihUt6dCLjTlopkKrPTTRwSjd27c2DFUWnUKFTAsapplVGIv/SPj8Rx4GiJxsilpU4b&#10;Q4hTbz4j+I+PPUiCimkVLgEUchYD7+aiKWd6TTpRUkSLsfXtzYpgqpqxTCKV1Pb6v7PhzRFPIcIo&#10;NMRw+Knc7B2/u42RR62sqpKVlWIiRxgmjNtGqkliGOLChv8AT+34cRrd00dNW5UaAfMeLyYhV/Kx&#10;EHUga+zt2HsPAPdPazpFSdZ24aTqNCv08yZEYxM43E2IJH0MO5+nw4J7K2CBNAjNMwJMc9FGC+Tp&#10;KGn2EeFh+zQcEsRUa6ys0i62ug8wqotrxOTR0hsxSersVgp4yzMBb48TqWE0ZNsFRpATY2slRdDf&#10;+zhOXsaEybeBT5R5tpqZdjEC3tP9NuKxcgUXLsSrGnJc5iQbYmuPgfq8LceFyDSU2BG2mmuzHiJ/&#10;yRsD8bfw1/Pidb5pa1aJ41ypc0+QC0zgH4d/b8eWS+BtrS7LVsrnLm+Oobyotb+239p543IVhVRY&#10;lOJqZT+ZUm/t4oT4qSrhNOvlPEvvcfpJINZ6cea45sVRWFKJYl8vbx8UVlWNNz0oaS9uNkUq14V3&#10;PEaeO682cKqk6jSfaVpH2nw4nmjKIrP5rxD3R35aYqmmajS1bgXblZpwIqGJPm32A66cb+6lEaKe&#10;loPKj8z4cfCYpB3kmoEkmxrDlJpQBNc5v0tKddbH7xrzxxFeTgaCetw16zEyi32kkffqOBhbWtUU&#10;N23u7RQhYRl5oIA3YWv9/wBHx4fts6BQVuLrUaacwKKFvMv2sdfjofz4kf8ABjS61PeYVFwnH2MO&#10;1dbDT6tPhxtp+RT79rBptxPE6yeXykJAOmht8fDjTjpVhStllKRNY6LB5piJH797/wB/G0Mk41dy&#10;4CMKVkFG0NrHhohGmiFbmqlDSxEC7cWgUWLNZaqRIoiT4C/PExVEAqNBXjOOqsxgB7E/l9Pw4HXn&#10;8YoZ29rImnXA43mW5Pft/EcVsDVSK5OmpGN0smwqh76feLj8+OPJMU3bLHGmPB8FMtQGmHc+z2/T&#10;xGyzJk0Y3FxAwoYcPpIaaEW9nBGkQKAbiys0z4pKsx8snT9RxldLmRFJ9aWmUk97/VxFpFGhWo1A&#10;mhiD3UcZUBStKiRUqmmWn972ccSrTTC066hYrmdokMYP6/Vxhy4ilLNlqxpIJjEs015CDfuBwqDu&#10;o0elgJGFLrCPlSokmt+unhw8ajjQaf1bBSjqMw0FNHsVgDb2j+AueK1PJSKKU2qlmgtzFjgrAVj1&#10;/W3jwOXD+qhraW3d7aDVoqiWbfrr+vhwLwVGaGQUEiKdaaGYdvDi5INIFqFQa2pqKVyF+PErqy3S&#10;ppAcpwpMQmni1Fvy78WNulQpG4yEmoNaVfv3PE7mNKmsKawSp04iGFL9tZ4WLNrx1NMqEVzlkk+y&#10;O3LKqqQKk4dArya8daTJpl5cCl7FCkcA/j9HBCAAKCilSaY6+vSK+vbiF1wJo0aaKqRUtT585I/W&#10;3A+V6jQlSjQKXOD0BkUG2nBCy3IoL3DsU44jQRCE2t+uvFLiAKSMumaRq0iRzFifE24R6ADQiLki&#10;lLS+SI+w14bJiiVyZrFLBvN15RQmrpVFTMJljo5w8h0uD+zjrMINMPpLgwqfmDGI6iDyYm1IHs7j&#10;7/Dii4eBECktpblJk0hsMyrieJzjYjMt/Yfq1NhwONWanTQoevkMih+yt05xDaqxpt+AF/j+7p+f&#10;B1b2fd1GF5miVc/j+FDXhfTWo0EoP3D9l/48PQ3FAVy/nZQp4Dk2mw33pEF/aQD4fG/FAwohdfLl&#10;SsyYhHQ05SMWI+J+g/x5s000jUaL7VyYhilWVXt9Q+B1PEZlVDFAS0KFzJmV7ANObmwv3PY2PsHY&#10;8fSIoN3D+o0NdJh2HQqEkIB08R+zjlEpM0901BhLfZA+4D8+/NSRWqztlzDpzcKPu+HtNzz2qvTU&#10;Cpw2ipRYr9+v8eema9tpkqpKMC62Pw7/ANnLA1YUnppIix2j9fq56nIimCsCFSvY/DnqfTSWqMKF&#10;STbx5WJpaHNNY4soRyMCR+v1f089prZuDUuTI8JF9oH8f2nmoFeFyaTGJ5Fj7hbke0fV435QoBpc&#10;3eEUHeKUM2Gn3VNtPb4jjChpo8acDu2suHYjHNAFm07f0c0lU1VxopOFYqzB6WrS8a97dvu8Phzy&#10;kBVXQ+UUE2YenWJV2tOpGovZSf8AVPsHs8eBu4sS7sobWmapZ20HkuUccwi5sxFgQO/gfAafnwg/&#10;JOM0K05g1cUi54sQnchlb6ACfj4acI1hazjQkQUJFZRhqxw+bLcH2afXy4YAGNU76TApoPuyXTWx&#10;4XnA4UYbRS8y9mL5TbG2lgPH2H+g8E1tdaaC13aa8aXT4xSVChWYbvp+PD8uhVBgW6kVzy9lOLFM&#10;VVzorXA7/Er2t4/HlWLULVNVu74soije4Dg9Dl7CRVRkBtAL7Qfe1HtOh4M0jTUNPul9WNIf+d1+&#10;ZMVFLNdkv2Fz4gMLAW+PGdWujjuRbpnjQlV4jyjg7TzC20E6+1RfxPiBxQToFECAblcDmaJRn3Mk&#10;eZq+Wno5bBSPskeBJXUfA+3gFvX/AMwSlJqcsstDZpClD20GE1PLTxeVe/xvwNKSUCKGiVhZmmSa&#10;GS28+23CtSDtozSoU4/ITeT5uw/5G/Y9/M2ezirujE/3vzikfeiYnj8pr//U01KiL/SPpJHC8UGC&#10;IpW4bEqxX/XXidWNE7hmoeO4gaeGyDT2/Tp/Hl0JmmkpxpB0SyYnU+/2Op7+2x4tPhparwihOwrK&#10;qNHf9fj2ueF63KQlRJilBTYC1NKNg7fr8eMFc0ZIQAKEbCYXhUfD+/hcuk7qsKUq1yLHsJ7cR6KD&#10;K1Gk7XxisYqml+338VJ8NMAxjXHCsk1FbUKwBI+AP0j2D8+OF+K0V0YfLvT2OCNXZgut/D6f3f6e&#10;FK3iaLlyaTmZMvU+AZ3pqtCSnmxO2ltJBY+3x44glaacbR3iCOqp2d6RcMDp2tu+u3vD8r8syZpO&#10;2zGyihZrwxsTqGU6hTbw8CbfkeCZtUUJ2joFJyly0KCPdtt+v1fw4+VzT6nSumDGsSSkjKDxH6/n&#10;x1CZp5tvVSGpGqK+pLoNL/Hx+P08WERRmUhIoSaKjqhFvN78RE0UKipXzNTCwDnbY31Px5WJqtLT&#10;BMYSCdHJvtI+69j+R4hcRIpC43qFGRwPH1kogjewH6xpwnPhogU0aR+Y0p6piAPH+B/oPLINXQ2R&#10;QQ4plsFi8S97aW+r4Dhqh2jhMioFDhs1NfS1v2ccUqaURNYcTZjAVbw/ZryyaUJEGg0kwmnWcyrY&#10;H+2/DHVRlrkUp8MUpbZr+t+J1Y0kNCHhPlH/ACn58QLpKqnyopo6iBkj/XXiYGDSYLoMK/LLQ13m&#10;2JGov4aG49g4bJckUsBkVkx+aNKAxqLafDx0PNNjGroFF3krJoq4ljpodfaNDw2ihBp8NZ6vMppF&#10;CnUfr9A5qK0lrVUrDs+0zrbQnTS9+/3DvyhRTarUg07pjzYm1oyLH2H4fDm9MUz3WjbSiw7DSf0r&#10;8oemqKGE08zYy2GgLF3H9HGdE0j7vvK5U2e62Q7ADr7dfD/W/o5UsivG3ApaUNXUYhEHc6m3jfuL&#10;8TFITTQTpqPNLU0z3uT2/XTlwAaXNpSaD3NOf63BYCY72GlgT7Ljtb+PFiWZxoRhqRSNynnvGMy4&#10;gYkYqCR2sPtXAJtc6Ee3lygCqKZ7rGjlZabbha1FSTqLm9yfeHx9h4TKEmi8+Kgqzjmk0NY3lnvY&#10;9xf2H2nuOLW0UsQKDn+tL4lN5ZJsban6bePFmiKWpEY0I+WsvUleEmksL9/D4Htr34ypVVUql5Pg&#10;VNTJeH4frrrxqaT6qT1feJNoW546F1swvbQZZjqyI7keBGn3j+HHk41pQnZRdMzSsagrFr3tr8bj&#10;ik0uaEU2YLFWioEjvYfWfiO+nhzYp5RAFDTh+Zmw+Pbvv7Ln43Gn9nGymaLwZqYvU0wvaVtNO509&#10;h72H5c0URTkUqsH6tgVUaiWwb3S24gAEWNz7o5UNzSVQMUqKjqPHiYL1bpMf3SBoBa1xaw/Pi1LE&#10;Y0XlBJpASrS1+IM9ESVIBJLbjcDW5+PGV+GrAlIpyp5KmhlCpqNOJiAqtJE0t8NxmeJBuuPj+R78&#10;TFFeIpd4dmkKlpDr8T7RxggiqGp0+IQV63vf+7j4FKgJpqagR5dw46MKfFKzB6OSM7VYj9bc0pNb&#10;WjiKVk0Mjx2BuSOMITJpChBJoM8ewqrclzcdtQPq8eKQRMRStK5VEGOk1PwCgzRhgVqImWIFd4tu&#10;NlBP2joot7OKwYp1RBpyxSplroI8RkYgkMqgk2uNdQeNGNtJ0pSg4DHqpO1pkkh3NfUX4nUa0o0g&#10;ap6qKS0Sn8z428OUAFMSK40tdi7+4qkfDt+S68UJbmljTeo07wx4gPflBH1W/t5cjTSggJrjLilR&#10;TaW7fV/bxkmk5NJ7EsxVLKVUWvf+jx4cW4bjxUXONLmU0K/S6qqq3ByGuxsYyPijXBP1HgxbS0tv&#10;DA49Xl1mqtWjjyzrIAicZJ66G6gwV2i3hPeIv2vr9XCBatJosuW+5PhMiabqjBa2nm9wEXJH7fDl&#10;gsGirvZ21Op8Aq6nWoJA+gD+OvKFwDZTevSZpL5lyJHiVNJHIt9wOpHtHx+I9nH0PcKFTTxIol3V&#10;LonUmGoxGjuNokcKF+AkGpsB2Pa/NPMh0SKPGn4woq1HDLguLeTMNAzKD4G4uP2cDhToMUZr8Yod&#10;KfEY6igDxjRwD/yEObomKYoHs2yVMj7yCACL6nxFj+Y5VRozZiln08qxLTKr6kW/I7T+Vub4UkuB&#10;jRlch08UrzXHvRkf8guLH8xw6sjHPTQduNlKBGxOiqWEZIUXGgt2Omvfh2RSaAoUqfNxCaLcbge0&#10;j9p56kpSKj+ZV22sSfp/t5WrAAVkocHpaucPUL7Ph9GvflCYreomhfwbDcEgUIEHvqRew8R/ia54&#10;XrKjSJYVtooXUmelhx+aQ2AlAa5/xfYbvbxHCNwHVQqtkkpoPsFznSUdRtVwdR2JP+qe2njxhSZp&#10;UtBofcu5pjxCJfeHvAaX/wCBPb4jhW43FBa4f7jbUXGo45JhIDqbflx1E0FXL48KXnTGgjrcb8u9&#10;jsZx9KWPh7QeCiwtw6rE8iouz2+W21PWB7fProW8WyrSVtRLudYtoLgtpe+oAt434Pyyi3GONRvZ&#10;3i3sCSazyekPCMudOG9T/U+jnqsr/L1FRSQ0NZTxVFWkDHzVDMrtE8ZuQDY7QTbtyGs03gZfuBZ2&#10;2LkgKJSYSTiDJiQemplyXOVKeFqnbI1SDAkR5EHCagVOZsm5+6bN1HyWtauLYXWYdUYfhUUJqgyb&#10;gzSvOoDeeNVIUWJF+3AY9ZizdhZABSQokhPx4ULLmxbZWQQEgghRmJ9vA1YB0Uw3obn/ABXMnWHq&#10;phRleogkpIKeehWsmocQ2J5Mu3cApmvte49wA+PIqzTNHbdkMML8OwkKgFJn4bRjQYvVN2LGltWA&#10;4g8D14caOknV/C+j/pioM04Ni9FU5hqpZ8ONLRyyoaF6cN5UoMYKhZVAQL7oAP1DF1vcdWeZwHn5&#10;7oKCoUkGQqAoEqOMEyImsFM13CO9Ga9/cyG0+IAoBkKAlJKjsBkiJ8q1gfUFWVmL9UcVnnZCs1TN&#10;IArF/dlczrd2JJsXI786g29gmxaQ2n+EAbANgjYABsFdCMkItrdCE7EpA4D7Rp4YbAKC6gpvKW1u&#10;KdBNCBdwaZa+olhqNy/D8tDxV3Rpa04SKU2DV00yBWPb4/G3KKaIpM493ZxoZ8hSR/z2CSU6XCMd&#10;OzgrfX2G3FFuyrVQTzG/0tmByKHTHsVhVvdOoFjb4acFSUFOBoG2t4ldJylc1gKs3t7cemKNnLlK&#10;KecEbEcqZio8zYUSZqWQvYMVuCpDKWHYEHjbqe+SU7Jpy2zBKFTSpzr12xWpxPD8dypRJhmI4fRz&#10;UrmnjASQynczsZLh5D/iI05EY3OStwqWskFUwSTh0QI+NGAQ3cqlRkEzBPXso8XpZ62VfVzDJMm5&#10;9FkpKkTvVMZN4EkFwHlAAEQkUiwFteYrb97uO7ur/MsK1BSCIw/hVGCdk6SDJqAc/wAr/ljhukEq&#10;1J0xhEBXAdMEY0cvM3py6fZvxau6rw4bLVZYgjo6OPDaUpI8NVIiq80JnR5AJgQXfS3hextjlb79&#10;vWjf5OB3h1HXBxGMAwQnwmYqD8r7Rf5LNm4kAlK/2nUCYBJISIxjjs6aDD1EenXpP1AytJ0Pw3CG&#10;wjHJcOdopJFkllWGUq0Ej1DBlW0iA2UbrbtOHG6W+N7aq/Nz3iNUEDAakTqASInA8cNlM7ub5XLD&#10;hzIKDjPeQYIA1J+4BIicDtOExjTB6b+kuVum9RW+mPOmHiikWpwppsf+bYObqodqSGoIQRze6pDi&#10;9iT3twzznep3Ok/n2FE+FcNQOk4KKcZGJEGjzOt7HcxSnNbZRUkpc/YhM9OCijEqTiRB6KL/ANUf&#10;wvsIwnMeK5iyFjOI4bl3DRLHPNOIqlqhnnN6iOpkZIkh2MF2KpsVJv35N2Ub+vqYbL7YC3AChMFG&#10;xOIiCqQRMmNtZTZVvq9eWLTrqNK3UpUlJBQdniSUxMgiceBFVX59y1hHTzM1dlnLdW1TF5Zp5md4&#10;2YujMrj9HdQCQCoHgeZf2azfNJcWImFDbsInj7Kmm2uStAUeOPocaADHMITy3ZlN27ki1yfH7xw6&#10;KREUcNv0H9DRwQV+46An+PEyUwaO1qKk0NuA4dLiMPnJGSirdiATYe29tNeGQWBtNBRxeg0IuWug&#10;ucOre+jyNHC7rIIGMstjvKE7VRQ0jta1gBwozDMGcuTLpIwn02TJgCi57MmrDxOkjCdnDpkwBRJM&#10;wZTxumzBJgtZAYaqMOzpKNhGwlHBDaghlIsdeEriw54kmR1ddStaPJcRqSZHJ+FKLKWHIoAqD72h&#10;8f8AiJ78OrdJiiq8WAaFMUpIGy5HD0UFVrFYZolhX3tOW2U0nGoCVaFth5qaeUihIyP09p8/YpBh&#10;E1VDQR1EkUZqJ2ISPe+ze+0Ftqm17a24V3t3+Sb16SrbgBJMCfIUTXFwq3TqAKtuA2mBzto8eTun&#10;dJ6b8/5dw2tx3EMVyfiK4j/MZcDUxzpOqholpo5STKksipvLWAG72awLc3qM6Se9TogggGDh1nYI&#10;BNOWl4jM0aX5RikgGMOmTsFXIdRPWtg3T3EKKk6dZZFYmbcEXyKSrllaRRttPLGtFHbzEvol++gH&#10;MMbndq2zu4LzyoSwsYpCVQsYJ2n+IASeETWGd7u0znV4bm5JSlhwFJCUmFoMJIk/xACTwGNJnrHj&#10;NX6WMp1Oa6nMFVhVVmqCkaKJkqPnAjxsYKpN6HavmAroFsbg9uH271id5b2GkYIJM+HTIICk7egz&#10;xpNYOvZtelxLPhSZBwSkGYUBj0Y8ao4zrnSnqcRxHEIquWpkxCoeplaeTexdjuJFyxF2Jv7edMst&#10;tTZspQQAUgDDqw4RwrKoanAlJGwRhRasxYrJUyllbQ/WdDp/Hh0TR9btgbaRk0qStaU/nxomjiNO&#10;yucE1DT+8bG369zzwIFMKClVzqMzUcMe1AGP1n+zmi4BVE2ilGkRWZxkSqD7DsQ3Fu9xqpAHiD8e&#10;Fjz2oRQkZsY441b56cusPVjDuguIYTlJHno65ZIq4mQRrJTV9nMVQ7AuQGJ0GnhfmK2e2Nvc3aC8&#10;rSoEKThJCkdA8qjHM2Ld+5SHiAUmUwJhSeIFGO9NWTOnHqE6IFqnKNZNU4VW4rR1bupgpWjiVXjR&#10;ok2vI5U92YkkWAvpwizO9esn9BUNKgkyMTiccaVO3Nyh4sJjSpIMpAJE7cT0dFGj6GdTsUzb6bcc&#10;xb0rjCcPoaGjq5qWn/lezEq2qwyymKNJtYXawAZ7i1j8ORXnOT21jmCXLtSikrAkqhKUr6QNo24C&#10;sS9893rXJ8yQ7dqcUlTgElUIQlwTiBtG3AVrpdTKzrl0zbEsJxuiejgxGtq6sK5adI2kAmkUlLQf&#10;Ze57n6OZu5aLK+Ql1ggkJAwETBjj4torMfKPymaJQ40dUJAwGmY8IOPi2ihD9M3WjNmScDnwrpnD&#10;QwzTzLDUTTSzB5onKzNThI2XftKtstcAntpwDbx5ci/UC/qOnEAAYEYTiMJkTSzP8oYzDSbjUQk6&#10;gExgdkyQYnjxpYesDrbh/WauwzImAYc0FHhkc7QF52qJQko2zQOyoFG2RQw1JJ4myDKhl4Lijtjh&#10;GzYcT0GrZbaIytGpJ2x+hxPXSB9PPpnTrVl2pxHKkrmtw6lqZ3SMq5cwGzr7xuDttYKpOvBXmufo&#10;ydQDmAUQPbs6vaapm+dNZcoB8xqIAwP8WzqjrJqJ/mV6s56xDGMsYHh9TSSYOsEqO8SQF0azRveY&#10;qwuPHb9HNIzdtKe8KgUmdmPUcRPxoTW90zboDpV4TMxjswIww9KtHy/0k6wN6aai+cYMBxfB8Spq&#10;uJY4mrKt6eoAaq8szARoUbXdb+PMWb2+tXb/AFFkuNlBCjOlAUnBM6cSCMIrDjNMytV5jqUyXEKQ&#10;UmToTqTgmYxII4Ua/FsKyX016UZZxHMedq3MOZsFqZZqOTE62ninZJUaWNoqaPcSkbEKzAEW79uA&#10;kW687uFFhpLbWAKEBUAiARJiJGIk7abtGUZypbjDaG2QQhSEhQAIiR5EYiTtmKqXzHnfPHWXM1f1&#10;KzQY8PwKjaoekArZVaWS95aYgqqi5DbNBfvqO2VVpldtlqUstJBUYBISJj+lxPRONT9d2ttlbSGm&#10;UDUYBhIJjgokyfOlJ6N+h+HY1imIdW8wYb83hMjPNQww/LyTVEMrNG8UasrMJUkAC6Ak3PBNvNmy&#10;LYJtUqhQgKOICSACCTIEEedB/OsyCSm2KiFYBW0QRsPkRSrwj0911VmjMNbXQyUNZQVElD8hWLGt&#10;ojdld2uWEqJYbbanXx4H8w30bsm0ISJ1DUCmVSRtGECCeuizML78khBIJCxqSQCSYwwil5VeiDD3&#10;p4cBpszwz4jNB55koVOyzISIpHqCApQ23EL7bcv/ALIbiFiWvCcYOHsCRPViaIHc4cYIlvA4jVhh&#10;xgDGld02/Dlp6Grep6gY5TzT0tO9ZLSUySVLOsaFnAaQxqQBr7qkk2tyMc97Wu9IQwgiVaZJCcCc&#10;DA1Hb0kUC8y7QUZe+20hEytIVqIEJVgFQATt6SKccIo+lBz5HnWlwqAZOyRhsslfSS0DUgr0ILQV&#10;W6k94NC9mcWJaw+pO3mDlzDdwCvvFYyonTHAzjB4RUyfzRKltMupnvVaVGcEkT6kHYKNx1qbp76s&#10;Jcu9e82yGHJVRh2H1/kLWVlKrS0xMccj2IOxibSq1iTbx15GlkhWSrXb2whQKkAAAiDjgNk9BqN2&#10;X3cldXb26SSCtGkDCCZwBwnrqqr1VfiD0GU+sdcvpAwHD8s4NDHSxCBYKyogjmp96VJX5wqJLya7&#10;mVlJJt7eZB5HuT31uBfrU4VA8UgwYI+2Yw6CDU5WW6rK2wbhRUVDqScQOiTRRc0eoD1N9ccIo86Z&#10;3zJXYvFSPNTw06FIoAQSxjWnplQbCbWBuL25Kdrlthkp7httKcASTJMdJKicaMkZdaWCy022lMgE&#10;nEnzJM40BuB48lNmMnOfzFFNvW4jRRMFkFyN37p7HU8G7z3etaWiCPPCRQsUk6IbVI91Hn9HPXfq&#10;nDnupyBlrE90WOmtwx42mEQkiq49yrPMdzEEprrYm48eRNvLktu7b98U+JGlQOJjScYGzj0VHma5&#10;TbhrvCnEQcZOzoGzjhTJ1Dzqnpt67NmLK9bS4vUVFPQk08NYS1NUUsu2Ry8YbY4C/ZFjY881lYz+&#10;xDD6SACran7krGyDEj8K21k7WY2oafTIGraMCFDYRhIoOKnL+O+ojrhiGfMlQv8AzPEKmfEGp0uQ&#10;S4VJVUyMNqkm5Zj+9e3Bm0ljd6xSy7AQgBAOzZJTsHsjopxd0zktqGlQltICRhERiBAB8gBQu9Su&#10;gPqeqYRgOOZdIho0CzzU1PLVECGMTB2qQogSyG5CsfHgSy/PMpMKDoBUcAVJRiTEaZKzjgJFBGz3&#10;hy9QDiXANRhOohMkmI0mSTPVRXaXoHA2YoafNlRFRUbbhJI8wUqVF1Ztm4hfr5KC3UBEtgnyH41K&#10;zeaHSCMZ2UF2OZapsDaqkwGfcktoWUX2kAkeYDfcb9/r4oQyV7RRw3f96fEOfhRy/Sb03yl1ZyDi&#10;2GdTqkUQp8Pkp8PnKw3FRFKLqXlYeWNjKS1j8ORVnvfWCg40CZVKgJ2R0DbiDRbmrpZAWzjJJUJO&#10;yJp8rfSjmDGeoDDN0MyZRwe4mroYoXElME3F4BMy+dNET9kDUg83ZbyNv2oU0P2ihgkk/dMQYmAa&#10;ClrvGi4aCkDxEbCcZmMY2A+dJ/N/rbzNkCmr8l5BgjoaXDah4KaWnhgpd8K2USfolf8ASMLMSLa8&#10;TObn295FzcjWogEglRA6okbJjyq7O7FrmTgeuBrKgMCVEDbGEjZs8qr6rM65j6g5llxvOFXNiFdU&#10;yF5JqmZ5JZWAAuzubk7Rb6hyTMtZbt0httISkYAJEAccAKlE2KLFsIZSEpGwJAAA8h10arp71E6W&#10;5HnosEzThklXTzywJWGMJCBE0lmczayXCG5266W4SZhaP5go6FAASRtPDZGzbsmgz+XWpesHZiB6&#10;bPXhWwb6fsh9D+p/TCqzd09gwqCjw6iac1FvLnqRTztC0FNLMDK7lhcjTTXsRzCLefv7Z8NqK8TB&#10;SNmIBBIGHVWK2+pfSsaAvEkaEyRJhQJAw6RjRM/VT6nupuUMuT9N6X54U01ZKcLipXmeKUR2Mkj+&#10;Tt2MyMNGOvf28GW7u69pdOi5cA1hICgpKZE7MTOwjhRzuruhaXTqbx1IDoQkKCkp1CdgkzikjCBR&#10;BesmUqeDJGGJmdHnxjFEWuSeCnl86WGUeWYtp3EGIkAnuSL25OllmRt1ltGxOBE7CDPVWQjCz3hC&#10;TgkxB2A/rVkHom9MGS4ejOLR5tigrcdmw2qhwiWUTD5WtikLxSXJVbyIwUkobC55BG+O8N4zeNlp&#10;J7lK0FeKYUhQ8Q4kkEExOJisdt+94L62vGww2e4StBcMpAUhQ8QgCSUkExOJgUfH0iZN6m+mPJef&#10;c1xYW+ZMztH/ADuApidQYMPCQGKohDSL70DpYAKDa2nhyF95XEb2raSgaWJKVeBIKgDIUccCD18f&#10;OobzR0b3utBkgMplKhoSCoBUgqM4EHrnZSq9MtZg/VbqZSYhXtiFHBWpJS4jUVKPJTwfNI72p7ke&#10;bFGwCqx11BI78Zds28kZ8ZSUg6kiYJiNsceMUPmMry/Imf8AKVCZlIKonq0pEkigt6jdHujWROqd&#10;PhmEZqqZ61JIpayvxCOOnhZKSQ7qaSOmbzWZlUCMtoL3tw1ynOLzOUKHdhKQSAE6lbdhlUDHiKMM&#10;kvXc71I0hKAVJAGriJBE4Y8euiW+p9qnLfq7d/T5hi1mGZqrcIxKsjSkqZbQOFirHhYe9ujKkl2F&#10;gDfmRO6y/wDJtLyySgKABIH24jDrBiKnvdtDbbWjWVFAIgwB4cYHtoz3U7IHpE6SZFXL2FU8pr8x&#10;1crYnLh9PIZFnV/MSc1kzFE81Ab7QAFJ04Cb7Nns3UW0RgBEk8ThgBjBqM81zg5ktTbUBQT4ZkjE&#10;4Ts49FKP089BvT11Ly3jvWbqtDFiFBhaIaA/KQVbSUJV4t0fmuImeF7jdt1NzyM84ze/ytSbS2kF&#10;Rx8Sk+PDoEwoQYmoE3nz/MsvW1YWshThxOpSYWIMQkTChBiarIy96YfRrD1GrqvqTjE2HUMSS06x&#10;pR/zCpLw3EUqxKywqJFsCLWVvhzIFOf5i2ykJTJOO3QMdo4qwNZXJzW/SwlIEkjUTJTEjFJnxYGh&#10;f6aUPp6o80yY/wBNqyqw/KuGzQLI+IU8JkqpogC1LJFRnbEJbll7kLodeXfD122UvKGtQVAEkgdI&#10;KqTqsXLhlbb7gDi0qgCSRGxQ1dHxo+mRulXQrLeT5+tuWKueOuxuprXiiadUio5UYrJElMi7im2+&#10;3eSTcH2cxYucwvL65NmEnQjT4tJlQMY6iYkHbFYYJzXMc5v1ZeUnuGg3+0LZlxKo2rJjUDtCYAAo&#10;lkePYJmHrTLhuD5bxLHMMwPzGxGLDRJAqAtvhrJJzcIgYjcxsD2HJpNs7YsBsrSlazgVQcYxTA2z&#10;wrJ5zL1WFr3SVpStRGkmD5p0jbI2UFnT31X9XY/UNjeNdVMIqcQoZaOupBTxy/MyxTQyfoJdrKIo&#10;mZVszGxt2PJRfyK2trPvWNOuUyopGIUIOO3AnChv/LGLC21tJSpZiVFAmFCNp6Dsof8Ar/07/mOM&#10;U0OT6ajx3HMTijxFp56WQr5E8O5zEFDDzVZVXbax76cAu4GeO3ilJdWUJQVJKdQGLauOzAgmoB3V&#10;zpW8Di29UaStJExCmziNg4HhVU2eRiVC9ZV1cTU7Num2OBH3G6wXS3Yi3M/kXCG0hMzAjDGp3Zty&#10;lQQer30Xbp90/wA1+ovqImSsrDy6cOq1FSZYY0i37vJd3lYAKze73PI+znNRbpKuj12dEVMCGxlb&#10;BeUJIExj6+vHZV3nTD0+ej3oT0xpMH6htTZgxaOYypHUYk00cocDeFholVXCPcDUi3MRs+zjOLxz&#10;/haotggTpQkK24ypcwCIPTWLW99tnecS9lzndzowQgatsGVuGEiIPTtrFm31gdJsz5xyv0E6O5aM&#10;2GUlVG1TSx0kFKkuHhwa2BUMnnDylDODobKbd+btd17lDK7y/X+0UDjrK/F/ComIM4A7aDu7m5t5&#10;aNru8yXLhB/1xSwFidBJACTIwIxoz3qir+mvRnEcH6k+nSoGGjLBxAMslGYKGq86EmFUV7rPUMN4&#10;HmAkA6duRrk1k7m6l27wKgvSTEkiDjiNgBiYortbZ3OFrtLgHSvScCTpHHEbAMNlUdeqTr/1I9Qm&#10;KUOdM8ZkrsXeogWLyp5AIohCx8lFjjVEsiMQDtv8eZq7q7ss5C2W2kBAknAYyr7sZJxIB21lflWX&#10;s5KwGWRHEwIxIAPEkzFFuylgtTnHM1HkzD45JaqtZkjSON2LEKWKe4rEMwBA078lm8u0WTZcXgAJ&#10;Oz24kCjVCAAVqIAHSQPjWw56ZPTZQekd6XrBkDHqXMEUOI4THWUjO8cVNsbzXZp5XDvOiuVKFQLG&#10;1+c/97N52t4UuWhbgqbWEq+5UkRgEiIkAzJrHHevO7bOQuwW2CVNrhUajJwjSBESAZxq5/I3X3oB&#10;1CwfFqDK+OUGJVmJVE0tXQwVAnMUkEgQOViLRoLlTt3aXHx5zQzzIsztEw42pKVaQlZGiJE7Tidh&#10;xjprmzvLu5fWqYuG1IbVpShejTGoasJiTgcSOFGKwPq7krpV0983HpKOMYlMJaOmN42eSNdpiPlI&#10;W3C24a24G8msri1LjLKitwYk6gYBw2nAA1IW5l+ctZdYtjLidKidSeICTEbJj21W16iTgOf87VnX&#10;Lp9i81TmSnhwmkmopqhSxWGUsDHTljsbZbc7WYhdBzKrd1p2ztSzmBwJWQoknBQ2ExjB2AYY0LbL&#10;eS6M2t6DClOQ4ZIiIgqVt6gnDGhp6HdWMw1sdXmDqbgsGF4lWyS7aWjrhM5KMDFM8jgFroTuUDS3&#10;x5H2d7nW6xqbcUoYR/CJI/ojaJg4mgTebnrYelLq1oKUqTMp8X+KnAjz6aX2a8vLmzCo834TPTut&#10;XUVEIVmUvGy2ZisX+U2X7m1tRrwPZXlFzu6ErebMKIBAgq2HaBIGHSaFY3TvMhSm4WCQpUFOE/aT&#10;sTMSOJoOaCjylkdp63MeKLUzRHcsLRRxx+9a6gysLtbUWub8kDPb5zOENs26dOvBSgpRIIOB8I2H&#10;YeqjnM8xezJLbTCAkqAClFSpSRs2CIPGiO5x67ZEoMHx3qF6qeneGZnzfV1tRS5dqanC5ZI6nC44&#10;jTrUUdPSkwo9MrWV3szkg9lBE9ZFlzdtpZtnynAFwJOIXgopUpWOJGzhU47s2Tdk4EMvECB3gScQ&#10;swqFFUHEj0okmNemTO9J0Qop8y5PhxbGK9yZsQV5KWjSjq120vlQShT8xAtvMJUhm+s8m223uDby&#10;tJITEdeoHHETgcYx2VJ39r23XyoEpQk4AwSVJ24ifCrhjgKHvqx6D8m03o6wabqHCa7EZ45cH86O&#10;VyaMxhqiKrEO1ElJEYAXsSdCeR5Zb/8A5rMVsJjABYxGwkAgmSeOOzroqse08Xt2WEASACIIHEAz&#10;io8eMUbDojj/AE0xb03ZVyP0goaCnpkw2jfFZHwempa6pqab/R1ZJ0tKqttJkVjZr/E8iDeG4dav&#10;XW35gLOnxEpAPiG3DjwqDd/c4ha2LsQAvAydII8QM8cDwHwrJhuXc/YLkCp6YdKcNw6gnWskkNZL&#10;hnzMiRTEiWIfujQ+6b6cJLTeK0tHFO3Czq+2NQSFCJ44k4bAKguyzGyeu/zTtwpKQkJ0Kc0IJGIU&#10;E7VExjhSOyrm3rpB0mq8jT41H8vl/wCcw2KavkIWmmYs0YWkQqGRGIuSTcacGV7a5Zmt028pIlUO&#10;gpjxCBPiVMSOgbanvM8lyveO4beIGkEOApIBVKRqGpQJgjHADGisdH8ldd+m+J1ucc9VEtTjOZqm&#10;mvJBQ+TElVNePzRDSkyLC6H3jpoL+PJLv7/LHEBlCtKUDZqnwjpUuBIOypQdfya4tvy7aghDaSB4&#10;5MJIwK3CBIPR0xQv+rf1E9QuhQyf0eUUuIYlmeo/ltfUQyVMIpapFjkglWKNCTFOral2BFie2ojn&#10;KN27TPHHbhlXgblScUqCgSQRqOEpMjAHo21C2Q9n1pvI+7dW7ktolSftUFAkggrJ+5JkeEETA21X&#10;l6oq7P2ZsGqqjBJJKNqOngWsgbYN0gPlzESt74jZH0B15ltuI1b5e4EGCSSBt4iRgMMCKyW3ey5G&#10;UKLO0yoAzwOPUNoqrOYGF3p5BtaMlGHsK6W5mxIUJFShBmmaeFZyQR341E0sSdNRmhjpV3Cw56Ip&#10;2SumSrxh0JiQFu/a54jW9powbt9WNJVsT21W59D/AEcLu9xo7DHhoZsn4s6upU/ZI/I2/geCFpU0&#10;A71mjC4PmFUUCQ37X/hwxoErbmsWNV1HWJbS/wCvs+B56roSRRfMzZapqpiVW4Oht9G3w+rhc40F&#10;0NbW6LfPrSi6F9O8nZlzBWYTjbvTV1NQyz0jKwRDKG2ESEAs42tqoIv7eRDvCl62bBbEgqg8TETh&#10;0YjbR9eZgttIUMQVAHy+XnWw3+GVkjP3V/E8zwepLGsPgynglNQS4Ti+MVtNCqUcN6Wpp4UK+55X&#10;uv8A49CbnvzFq8yxm3KXbYQtWrWkA7TjJ4n4UmsMgtWVpumRpUdWoDiVEySTJ9kCjE5g9evq89Se&#10;ec+ZNqJoMV6X5AqZKdcYosZjWCtw6HfS0VfRUUMcazRTqo+0SQrEsb3HKnK8vSpIUqHlQIKdh2kF&#10;R2R1caPsyvbW4PdFQ7wFIPURwkwNnRNDR6APRfl3L2RM0+rvN+NUlT1AxapTC0oqTD5qanejKxzY&#10;ZiEchm2K1PbaxRLsVY37HkPbz52HkFhJW2lCokEFR2hWIGwmDt6Kh/OLlu7tVDUpBSvSAIJIIgqB&#10;HCYikNljAfV9FmrGMY6y9K4825YxM0S1WMxl6TDaKR5t1TJFJO4lrqmOJTaNxZmC2PvcT5TcMotA&#10;tpwhaNSRqMqJH2yf4dU7eiiPdR5CrIKUFak6kSsmZSTpP+cDtonXSzpV6M39WPUPqLBHiOOU9PUT&#10;YxhEOJ4hNDS/K1N0nposOpm91Yy1wpJKrZSBbki3m8V5bWDJcSNS4QY4KGyVEEmfShVnO81xkjDa&#10;tAVJKTGEECQSYJMjAR0UQ/8AEb9R2Q8952PTrplhMWE4bhiwx1MUNMYovmIHLxSwl3ZmV4pLM20F&#10;iB7OZO9neTKt7ZN46okuAkAnYFYKSRA2KGGNFeUn+YIF0cCsYCTsxBB6wdnVVePTnJ2MdVM2w5Rw&#10;OJ56ms3wxJGrOzS7Cyqqr4tb4cm/Mr8WSCtWwYny2UM1KFqnURNADjcGIZazSk1VGYa2hma8bj99&#10;S0Towv8A4gQR7eF74D6D0EfETUgW2KdPAj9a2a/wtspZg6zYJh3Wz1SFscGW4IqPAKKpwiilSGCj&#10;eSnnoGU3YqLpN5si33aAjnPjf7N7fIVllvwqcOJBVMqGoGcAOI2xWM2+2YW+Tq/LMylTpgqSVTKs&#10;QqdgBxGGEUfDEPT9i04zX1T6E4/Uw1OXKRpp8KRgZJYqmfcd9RcyArH9iOJTcoBcX5BdpmSL5aQ6&#10;gEqICVHZhsw2beJ6aiFVmi5dbjFxcJ1EnAg4DHpNV3ZQ9deN+jvOWa8Z9X0OFVmN41h+J4XBh0Me&#10;I0slOUO2jrDZGnepppBc77A7gDbbfmY9tkjeaMJDIUE4EkwQQR4gNg0nqrP7LbVKLbutKiFAzqP9&#10;MY9GEzFVtY1lPq96h+p+F9XevM4hwagnoqiWup1qqyKMVBjMqGaZ7GSSIF1jGhOgGvB68hrd1num&#10;IClYQNIwxAIAHA4E0T3Nn/IGP2O1RAIEDhgrZGB20ZzoH0WpunPXfF+u3pSrKnNWTYsQr6nD6psO&#10;MFclDDTMmINV0O0/LRx3cqSTuAVrXNuFGZX4LKbe8HiISFGcJmQdXGeqjxh1SbYC4HjjGCD4gZ29&#10;fVRqMueurJPUbAa9c5x4YY6mqpHpMdmCmoamRWAHm1AV0jU3OxV8fDkdqy1ViqLYQcZGnj0ddQ5b&#10;Zai0cLTCdMkz4ThPCeNa6/W71F5/6g53r6bOeKvi1Fh81VTwISvkja7RCaGNVRVMsYGtjpyfsuyt&#10;Fq3qQIUQJwx6YO3YamTLcjYypvS0kAnaYx6YJJJwNGn6d5Ky7mDKGXIo1SiqsvSTTRSzEOlQjKGi&#10;jnEp2iEBgTt1OvAZmC3mNSiZCoEDCD0iMZwokvUO2upw4hUA8IJ4iMatC9SeUcuZF9E2VOpfqjxe&#10;gxjFseaTL2EYfRYJURvhM1KfmYiSDsnFUEBDOoAXVb6jkb5LfqurlbTIISkBRJUPFwPs+NFGWlTq&#10;lBEjiZO3hVfPSrMNZ6YMyUnVvIeOVNBWVtJXUy4VWeaJ6mSqKlow5U/LCMKrBQO4Ug68la80XCQh&#10;SARhjww6hto9ccBcAcb1DYVbAANkgYqxoyEeU/6v9L5eumf8yvmmtiemrRSV+Izz1jCpYSmXdqBH&#10;T3sU7ntwmdK7uGGUlCYMkJEDhHr00dXSDct92yCARiYEAEQR+tW4YH0DxTI3Qak9Q+cIJJqnGaqk&#10;pKSgoa1XNNFVqJKbEhG0YDwxxteRd32vc0PMdv5ghwm1JA0hQJOElJiNvTsqBH7y1trX8rdKACQp&#10;JJITOOAMYnqwpA9SOmXToZnmhzbj+M5xloYv9GhjMdJE0ZAf3Rq3l37Dw9vA1c5qqzbCAEokgEnG&#10;Og1Aue7w/k2UsshKUkhJJBMYSk4n8aJLiXph9ROI5xk6o0dTHhGRo1rRR0tXi8IeZHP6FoqWO8k0&#10;sZ93WxO0ngh/ntii2CEDW4YKilBIBG3xHAA+yhXa51YtZdrA7xzSFq0omIMKGo4AHb0Vbn0dw3p5&#10;kyhjznLRgw1VDFFUK95nZ3C+8PMOoEgPhoO/MJc9zK5fX+WYwUFyMSIg4g6RxEVzcvc6vbq6UxbE&#10;p0rI26ftMgHSOIjjVVXrI9T+REwfH8PzVgU+E1uYYpKdKKojf5gxn/R0xGGClGza0sYILHw15nPu&#10;LlFzcrbDa9SGzMyIn7i2oqx2E1n7u/lFzmTjZZVqbaIVqkET9xbUpWJMGkH0nyl1D6Q+jir9RsmL&#10;tQ0881XDT0HylR5tTX0EbmKGSfbdBUopKhFubd+THmN9/OcyFiwcEJBJGme7VE8f4Dt+FZEfzNd+&#10;8LJg6QAJI0zpmJ/zeNa80+Y6im6pVGYGoDAtdPUSpSyh4xtqd0iJ73v7LsLHxH08m17+5hM/aAJ6&#10;Y41P5ZKbfSo4gCTt2bT7K3B/TX0U6RZA6QZY9UHRHMEmW8cxvDcEqKTDpHjio3BaOpqVp6L7c08c&#10;6n9IWNtvvDXmCWZZ+l68VaXCdZSpSZBxBEhMnaARwjyrFmyz1yzuV27pClhakjxAq6U+WA6NmypH&#10;VbqPm7Ovr9yZM+CV1fmKrqqLN7VeHU8rSVvkSpDU/NvGoidY4UJVbdhqeHiyp3KXEKCUCFN4mYCg&#10;dO3rqTH3383snEuISglK0AyVHxDwk9UxRm/xb/TzL1JwGozpl3EIMSpilfRwsJESVAYlrVWGDWZg&#10;J4yobbt94C/CfscS5kdwtbsFBUhQKogEShY6gUqBx4isUdxtz7vKrq5uLhQ7pakrQVFKYWAQtITi&#10;QCDxiSPWtffDfS7LSdGG6r5jmnoauSmappqKogjUloj+khkZ3L7lAvcDXQW50Mv95C/cJtreFAmC&#10;oEwJ2HARB2VkKbUIb70GQZ0kbDG2iYdYM1Yrmqu86oVYoolVRHHGiISl03gJ7VPJBYtRbIjjtO31&#10;29dOWjgOFFm3OsvvaEH+HKzjQ1jChNy4E2C/hb8tP4cNm6ClzS4mH6PT2cUUSDbURZREpkY6AX5d&#10;ImnFCrqvwxOlXSPqdg2LV2eq3CaZaOlxCEVuJTUcKJOka1VOFasNgXRit1HcWvzEDfPPbqyvEtM6&#10;iFBKgBqOw6Vfb5Tj00RPKcacEDDA+/GpPpF6m9McyZX61Z8zJjGK4NFmOhmTKlPhdLHUVGH49RPt&#10;emaopmUxxTodZRYBSACT3VZrbIToKwFFOJMfcDjsPl7anzL5tvFEQJ8+j3GqwOqWGSYDHNBiOHVt&#10;PV47V/MzPiMsz1ULsolF1lu1nB8dLcPtz8yD76kp2CCBh9qvDw64oA3hF0pTgwiSBA2UECQFbjvb&#10;x5krQXJqJWLZCDzVOJNJhrb9eNxRgKdKYIV05YUwqoWJnZET9fKqp5vE0kyzsbMdDxNR1pqDXReW&#10;pV+9tOUOIp9Eg0HtdOEmt+uuvCZaoNCZpEip9FPutfW/HkKmkrqYrnVxiRt1uWWKo2YqLIJBAUHe&#10;393GjspQImaCDMCSrUXtYXP568BV0DNSJaEEc+VYsMrArBT3P6/x5tlzGrvtzTtiMiyR/A/tFuLn&#10;VaqL2RpNIkttlv7DwMKMGhPEil5hc6mmBY+A+8acFDKpFBR9MKqDXRPI5MfGHBJwpU0oAY1noZBR&#10;jfP2F/Z9I442dGJpp0d5gKeYGXFZwsf2b+36L8WpPfGi5Q7gY0JmGYPR0UIaTUj2i/8AHgjbaCBQ&#10;MeuFOHCmnMON0tJCUiOvwPs+j4cSXDyWxS+0tlOHGgVkknqakylvH6e308BJJWqakgAITFP1M8Sk&#10;bj24aIIFFSwTU+pr0+XKA62/hx9bmFJENGZpH4fubFlUeLWH16j8+B5oftKEb2DdHCyjKsVMsgGj&#10;i/3gN/HkssmRUAXolUUn+okzVFE2wWuCD/wQ+H+sOI7uVJijbKxpUOdn6UDuTsQaMutRoTtP/Mp4&#10;GLJyNtD3MGpiOv8AGlDilJT1Z39yB/A8MXUhdFDKy3QbYxAsHugdj/A24Gn06aGNsrVU3LlVBSuH&#10;lIG3427G/wDA8etVBO2k14gr2UN2G43QGIAMDaw+428eDRtxJFRw9brnZUOtwxMSm3Ie57/Xpyi2&#10;g5T7b/cjGlBS4ZT0MAZzc/0/TxUhATRWt4uGm5sRpfP2t4fX2+jjZcANKwyqJp+hqoSg8q3FAM0W&#10;qQeNSzWVMQ93l9VMaAaz/wAynZbSn7+W1VTuhwpOY1VqsDP42/iP6eJXVQKNLdvGKBujxUYni2yc&#10;e7cH7zYjtbgTQ93i4NSC4x3KJHPRQ0UFdS0dKAdSB9PwPBalQSKjx1tTiqB3O1YlbPZGHu27W/dJ&#10;H8DwJ3qtRof5a33YpGRLAIfLc37jU8J0xEGhEokmRUd/LhF1HfjRhNOiVULuS81QwRoszgX2g3Nv&#10;Dae/xA4LLO5EY88KAmY2RUTA520O9DjtBXwA3BuB+Y+PBSlQVUbOMKbNJ3GsEoq33yL/AFX7i3jx&#10;lbYXRoxcKboP6nKwjl3xj6/pHx4UKt4OFCRF7qGNToPmMPFrn9RxSJRSZUO09UuNsp2ycUJcpAu3&#10;6KfqfEopTc6cfCpotU0U0+01RENfHjwpApJp0Dhhpy9JYimmt8wH3ONmlaKzYTPXxzBgSPy7a/Ty&#10;6ao8lJFC7hOMSwII5GuP7f6OKJoNLbp7kxWN0t489NMhNQVqmZrqeaqxFR6uc+WSx5qrpFITE6hC&#10;hZ+UJo2bTjQVY1VgNuXtrb+PEK1RQoYRQO5qr5/JIhuLa6H2H4fA8DF0sxhQ/sWhONBxgtDNU16y&#10;SgkqQbn2rr4/DgWt2ypcmhfcuhCIHM0dLI6QwU4jH7osPqNx2+B5K7IgVj7fkqVNKXHReKy+F/6R&#10;x80Vs7aBrFmlSUge0j9fq4WOYUNWIIoP8catlG2IEg+y/wBB0HCF4qOyhVbBKdtB81PjCE7gyk+H&#10;b8hrwgKXKFYW2abP5bizzF7H237d/p14h7pwmlvftgRSkokxOlQbgfbft4e068OEBSNtEzpQs1Ir&#10;a/ESuiHX9e55da1GmW2kdNJaorMQLWYH8z/HThQpxU0eobRTvg0lU1Qnmdri/wBenhxawSTjRfcp&#10;SAYocsEeRoxu7i39H8RwbMnCo1uAAaVMqb4tO/FsTRKkway4XS/pRu/W3NpEVV1WFK2eJIoePkRR&#10;Skkmk9JMN1hxkmjACpE0RnguPp5c00k6TSV8tYZSz/rbiajf7hTlC1POu1LXHL7aSEFNNWKU/lg/&#10;r2140oRS9lU0y0cixzfr4ajjKaXOCRS48xXpyAe4t9/FnCg/EGkdUOVkN/HiQmjxIwqHJVSqLJxo&#10;qp8IBrqhpwZfOYG/0fdzSE4zVnF4RSgrMZjpqcqB8P18OKlOaRRY3b6zQKY9j7YjUGO1tfD429nx&#10;4EH7kuGKkS1te6E08ZfpHZQbanXX46Hi23RIovunAKVDYMxcONTwzLNEoueFPNNQSKthxUlEUXLd&#10;ms0t6Vdx5c4U0nx00fz4b/LOvEvf0YfleNRqzEXmjKg6Ef2cbW5qp9trSaDJsFmmrhIxIsQew8O/&#10;38DZYKlTQxFyEpihZwqJKSmVL/ZFvu/s4K2hoFAV9XeGuqqeOocJoeeJCq82goFO1DGkK7gLX4+k&#10;RSJxWqs9Xi6RRkDT9fjza1xTbbGo0iKvFWeQka8KlOzQjbYgU2PXP3vxLrNLA3XKGt8xgoPflgut&#10;KbiuVXWiOMi+vPLXpFebbk0F+JVVVPOfdOvt/t4FnlFRoasoSkU5YVNHHYTnU27/AHcWMqCdtIbh&#10;JOynbFMRkSmtS+z9uunFTrsDCkDDIKvFSEabEZn/ANIkYgeF7D7hwOBS1HE0KglCRgKWeFUlOUsd&#10;f1+PBC0gRQafcM1NqPlIX22v+fHVaU0mRqVUeZikBlQWFr8oowJFPJEmDSTMyzz2kH6jhLq1HGj/&#10;AE6BhUmapipo9qjT7uOqVoplKCs1CDio963GQrVSkjRWCVQO3GVCKdSa502ja+PHEVVdZJ7dxxxd&#10;URUmhYId/wCvs442Ypl0TTw+LhLJe3FhejCi4W80y4ghmj81fh/RxC6NQoyZOkxUfCaB5JdzeH7O&#10;MMNYzTtw8AKW7Vgw6G3sH7PjwQlfdCgyG++NIzEcwT1DFYzp9P8ARwgeuyrZQkZtAjbTTE9S7b+I&#10;kFSjNGCgkUo6KRxYHw4bIJomcSKU0NFUVC3XT6v6eGoQVUSKcCKxz5br5feW5/P+zmjbKNOJvEpp&#10;0y5k3E56wCa5AJ+J9o+yP28UW9oqcaR3mYISnDn20bPKXT+JY0kZdAfhf2/E9jwaobCRFQ3c3xWc&#10;KHrCsKw3CoQZEBK+JF+3/EjxTQXUsqrJWZkpUOyMCw07/sGnNV5LZNM1TmWDyrowHwH9nPVcNmgr&#10;x7EXxCUi+h7/AMDyho6aRpqBhdPFFKHc/r2PNAU44okUKGGVTkBY/H+7jookUKU1PDWyuLk2P69h&#10;zZpPSupAlIoaQ6jlaZNShmWJf0aH8/6OV01uKbauc1Y3E25bZW6TNYqRta+76+bFOCucNIZk2jx9&#10;nPVomKi1GDEn9f2c2auFVAamSDX2c8KvM1DmxqGmBU62/X6Oamrhsmmp850wYICPoBv/AA/p5XVS&#10;kW5pxixWOv0Xm5pOUFNMONZaStUv8Dp9Bv8ADmimaUtPFBoG8XwGXDmbZptv+R+Hw4jKIoWM3Gvb&#10;WbBMQip321FgBfvbwN+WQqKbfbKtlDFhtXgNRFsbaTqL2+Pe7cWCgstKk1IxDJ2C4pEWJGmo7e2/&#10;dtPy5opmtIuVt7KC3FumeFID5Kh7eJ1FgfjYdj7OIlMJPChG3maxxoJMY6VxzG57fAf8D42Hs4Tu&#10;5eHKF9vnJRz60mz0sKQFFVmNrdtO3wsO/Ef8uAEUb/zokzz86RGJ9OsQpyXjGmtgBfwuO2n58JHc&#10;tI2UImc3SrA0yRZfxWKcRKpNidNTr9C6cTJt1pMCjJV2hQnn30YfJsD0cKTTrsK662+DD878HtuN&#10;IxqJ79WswKcMZztWVNWMMo23ISAQCQLeP2R4HlnH8YFMsWASnWrn99DXkbL3ylKMSqxdrEnQ9xdW&#10;7n2a8MUJigbdv6zA2UF/WvP8MNO+FblvoB2uSv0XOqH2jhVfXIaTFCnI8vLq9fDn5iiZ4dBMJ/O1&#10;K+B18O3IzZSZmp5eUIinerlBUkd9eGCzNFzaaiYBSVOK4tHT9wWW97mwOmlvYeJbYKdXFKLtxLDZ&#10;PVRmP6lv5e7Y1vlN1rH7e+3+LvfXkkfl/h76h38/1/xe6PKv/9XTxkpL2fhWDRHpFOkDpEm3lNtI&#10;3GhTdiNMa2Mpbv8A38dThRaUaTUbB8Hlp5t2zQ31PfX4cspU1bSVULmGS+6EPClYq5ailEqx33Hi&#10;akrjunCpjTBY7AW5qKKlq103GpV5No78cikWmaXGXsCkrCsngdf1t8eIlr4VvSDtoaaDD6TCoA+l&#10;xrqB9PieIzVQgJrDPmiRD5cLXHsBNvytygRNeMGk5murkrqSGtP2tjIT8VNweKm8MK0ynSTSZzpm&#10;F8WooZFI3PGhNrd191vvB5ZtGk0aMNATNBomFM0fmMLcNEqqjkcKROZ5jRUzW8Qf4XH5ji5sSaqj&#10;Gip49iVZiWIeSgO2/wATo2o+HDwCKFDSAgTQw5GwZSiySqF3Ad7eI19viOIXVRRO6ozFCXiMdPTQ&#10;2iF/v8eFySScaQedAziuIVDTkINO/s/hw4SIowQmnrAhUy7WYkX0P8PHjK4qihQ/5fllEA1JuB3+&#10;I/pHCBwUjKRU/EZH37ydNO/3cbQKoEim5q6FVs5A8NeO6auE1nhigm94W+nlSYr2FMGNYIzgsvb+&#10;g/0Hj6F1sGKAzMFNUYXUbWuPH7jY8PGzqpc2dVKzLSpJBuY37/lr/A8TOGKSObacq7FYKEFAwB+k&#10;caCJrQSTTllzHfmZ9hu2ttfiPj8RxtxuBVVt0IGIQ08tMJLakA/eLcLkmDTSURQH5rnEcbKPZY/W&#10;LfxHD1oTStAxoCZzHPXAW7nw+P8Abwyo8SIFZscytNVUW+MFTa9/oOvf4c0FU425pNBVFlDFY6mz&#10;A+6e9tND7Wty0UcF9JFDLlvB5aUK0ngf4H6vA8oo0ROuTQitiVLQw7WIv9Q/t4xE0mQScKRGN5ip&#10;IozMx0A7nTt9PHQIpQhngKQceeIJakRQ62v2uRpr8Bx2KXG3IFDxlTHjLEp8Lfle47fA8ROIopUj&#10;SaEao8maAt4gH8teIxSlCUigIzrhEWKk0oP7306g3H5E8N0rkRRkt3UMKVnS7JNLQyq6knv+fvjt&#10;YaEcSPLgQKSqc1CjE4pD5FAYUIFxb7+33HhcKYGNAvimXmxV2Zz3v/T4fHi9K9NOgxSbjypDQVG/&#10;4nw11+m54pCpFLknClzh+Jmgi2IbAft14wa9Sow/H46l/LbW9/1+7jMRSUiKUT0lPWREjvrzVNzQ&#10;PZywV13BAba2+o7h+R4qQYpSDQDYlgT+d2J+j4Hi2ZpwLprq8Mlpo7rzdWCpoP6/FquAlFHcDW/7&#10;BzRpelINJ+KarrJrFiLnw078bBmn8BS2p8P2RBgDfQ3J/p47FJJk0nJ8XxKiqgI5CAD9J0OoueWK&#10;ymlAQCKGDAMxvTwxNKLMPtH26979+x5dwTRapONChh2Z8NlKiVgCbDU2+Hjr34jKaRqTQj4XTQ4o&#10;gli7EDsD4/HiM4UkNY8Qwuel1S9jb+jlwZrURspNwY5PQyBWvpbT8vDiwIkUboakY7aU9Jmsuyo3&#10;jp+zw4lKYpKtGnGhAwjH/NdQDYn+i/8AEcYxFI9RoVcIdKsb2Nx/ZccsFGnEuHZTrPR00ylCve4P&#10;69+PRT0Ursu5cwk4eajEJG8tjfarBe2hF9Ty1JlzThiOTsCxTApaikjEZRkeIght6g2J3HXt8OaB&#10;qqZBoOp8loLLKfy+rx/o5o40oImsgyFhhW7gMfjr/Gw/LmktzXkszWP+q2HU1wgFr+H9AsOOlXAU&#10;6VQIFYv6s0kgKqPqGn8OJoNIjNIzGsjoibwAO3b/AJB8Pq8eWAmrgGgRxfA/Ln2Ht/T3/McVJwow&#10;R4aNB6fMvUcsU3mgWYI5JA+0CYnGt/geKQsgYUXPrgyKNumXqIJ27fX/AB4nWVK2UH3wXRtpE5gp&#10;aWgBd10/Vew482CqmG7Ymg0qcwQwHy3AFh9H8NeGobmjBNoBiai0GZKWpqRC1hcgD26m308spogU&#10;uSI2UpanK2HYtTO9QABYbv8AiNyD8exPE6XCmtbKq76jdNxh+OVFKqgNBIU7a+4xT4nVbHiFRk0I&#10;A5hNIemoZqCn8lgdBb8+epgqk01VFBBXnynH2vb9Px+PN1cEppbZdy/DSRgx/rfv7ONKVTayVUOf&#10;TaiL4k8TdpA0bfTbcvDK0VBotfaKhQ40eXoCxdyL+P6jh2pcURltQp1mwynji923j+vt42FTVQ0Z&#10;xoP8ZNPFLZO/6kd+KRjRgliazYGizy/D2fHuONqwpalATT7jMlVS0x+XuCR3vbuDbtr35RGJqqnE&#10;J20RXPgrsRxudJDt3HeNPB7N3PsN+ElwPFRg26AJpBQ5WERM7MWOviT/AGcRRTyrihJypXy0Z8q5&#10;JBNr/wDIQ/McqRQHzJrvseeihJq8a3KHb6eJgmgci2jChI6RY8i5mUufsbXHxF9jD7iDwytlFBwo&#10;C7w2hUwY6x8x8KNNiwo6mK05baLEmP7Xum4AJ04ZPOuOjTPyqC7VZZMjb+NGbrOtmJ9ZPTfB6XMw&#10;4tLTmDGJq3D6Wlp13NHPCwqYrBCAGVnBu2t9F5AVxlKN33VXyBqOkBRJJ/iEceGB2etTzljrVjbq&#10;uEIlQiSSTgY+BpK4dlTInooyvhf8rWgzXj9RJSpFgFZVVEU3yZlYzV5dUCEQklWjsCbkC5HIquHX&#10;t71krJbQknxBIOMDw4njtBoPJu7jep79tqabSSdYQIKh/AZM+IbDRm8v+qvpjn7EMzdE8SwCHCMw&#10;/wApjrcJmpilLCJHnW7CBbyTsVK3aS1ve8NeAfONybi3CLhlwqSFELnxGNPTglPHZ1UDt5923V90&#10;/brJQlSkKwkwRO3YIM7OqgJ6iU3SHL9dhXTnP2MJh8mJVCfOw1NSgjjqXO+PyY4m3urDS9gWPjwc&#10;5K7c3Se8b2oSACAZUNkmcAePVQ3sGLm9b1ASUIAkAkkDCSdk1Wb6oaTI2GZ1TCcmLuiCBGdYDEoe&#10;B2U6sdxDoQfp5lnY37l2jU6IOHGeG32zUpZenQ2QRBB2eYovkjxQRbtBw5QuafAKjSfZFrZdwtYn&#10;+PHS/NGglApb4NgFRIu5Rp7T93GUu6TJohffpf5awuWLG44JLjfdf+CHvL3+I4JbF8FWNBS/chs9&#10;WPpsPxpd5jhrVPzFyL2v/DueCkuJcNA60WnZSfwPGnjlAe5It+Rt48sAkUa3LGoUL9HViWnDP3sP&#10;y05WETQLXIwFJpsLxfGMTXD8AoaiuqHO1Y4IJJST4aIDa45p59hgalqCRxJIA9po9ZWUJKiYA2km&#10;BQ8xZF6kZNbDqPMD1mT6VkFaWkq46f5mOJ7rDUbm/wAkHvcEg+FuYuZjnNjn7qmG1JdjUnAEhKog&#10;wSAJjomjnKL+yz5SmEFLhGpJIBOkxJgkRMedWa0nqnwLIHpuy5S4FnTD8fxuarOD12HUImEUaIT8&#10;vPPOikFTuUfa7e9rbmEl/uWWcycWEkNmHBMGZHiTj0EHhUCZ32bouL93SD3KiFiYO0DUMcCQQTso&#10;5OROoNZjGXq+HqRFHBX4BQwt5tOjNBUuhIlSBh777RY3b48j02Ddko/k1x3iioifEmfckHZAqJbz&#10;dO2s/wDJ7V2A4vUpMhSknDSeCUjhAqt31AZMl9SGfTi9NBXU2WMvpDWYpjLURkjopaN2ajmks4by&#10;3LBB318CByZ912EZQjSiC4SQlMxOr7hEbcDWRu4WVpyBPcp8SypQQAqJCxiCAAJkHZ00mOsXU3Pv&#10;UbrBSenLp9hWJ53yNi2AyzNWSYdJT1TV8m5auJnL+QKVDfywAGNwb3HJgXcs2jYu3tLa0LEJCsI6&#10;ROJPTwrIzNRZ5agXLyghQIhOoADhIGKj11VR1Tp8o9HOs2JZbyqPmaJY6aaDbD5QUlNkqWkJIKuG&#10;B73OvMk7FxWZ2yVKwOI2zhtB9hFGzSvzjQWOPINBVnDFXx/bWmnEOxWH29xbXdc6aW14J2W+5ETN&#10;GbCdOFFtzBNU0lWy0yF21AABJJB0sB30PGXV6DQ1t0hYxqxT0qdHupPUaTDstmnlw2mxMSNBHWmK&#10;BJoRaZpFkkOqsNwUEdxbkN5/mS0+Ns/bEkHYdkYY9FAjNNKge7IOk4kHYdkH3UdLCMnYKKpMf6b4&#10;1i+S8Oy5LMxxgQRVD1VSgKLRRiOwgl+0dwvcGx8ORcq8Xdo0v6HCQRoxwG2STMioyfRrbLbwQ4VC&#10;AjHAdJ6RNA/6g+nGA5m9Psefcv088pxFKuGOrmhEE4qaV/mHlqk2jc8lnsbm978FG7Nwpy5LayJG&#10;k6ZkaT4YHUMKfyUu2VxCyMCDpBkAERAPAbKqvw+mgoEV5jcsLm9ge3w5k/HdmpmUS7SuixKhI9zx&#10;+r+PFSVTROtkppPYlUiobYml+eJpQ2jTXVLlqvmiNbDYqqszXIGg728TxMXAk0oKpqXhGZauknWj&#10;w2Q+Y5sqqbElviBfw0+PHFqSB4qZ7snZVjfptyFnDKMEWauvddimUcuYtTzzQYjNhdRP85HG6SJH&#10;Ak1nmjkkJjZk0G7vyGd4HGbz9kwEqVsIBAAkEGYwBjHHooPXGXi8VoQAT6YGI8h00cXLeI+oLNke&#10;HdT+hOZcIwOTAa2ZaHD8OphNiUJjhLbzLOWjhhkDAC4uA1yLjmOjdra2birW4bWsLQCVKMIOPQIJ&#10;Ij3bahJ421tcqsX2nHApAUVqMIUNUEYYlQifTCgg6s4N6reuGO4FjPWanrswYnRxGKqKVc1bIkB/&#10;TNNO/uwIinvssAbgcGGW3thu0pX5coQFKwEJTicIAxVj19VC7LrzL8ucW00UhJIIGCeoAbVe2qee&#10;r9RinT7qNi2T59yfIVU8LXB2C/vx7TfabowPjpzJ+wzQ3jSXOkA8+tThb2aLhsOJ4ieeNI2nzItS&#10;gYte4v8AD9g4IEv6qbXaaKytWGZtDYfTy+uaZ7qKyx06yi7N+v18UJE0yVaa6kgoE+224/Tf8hyh&#10;CafSpRqLSvhUFdHNOgkjjZW2k2Bsb2O3WxGnE6wCIFKpVVivpu6j/wBfsdi6aZHy9U+bUo4RKCEt&#10;HCkbhmkZpGHmeXGzOVNu2nfkDbzMtZewX3lCRxJAkkYcJxIAoBZ3cW+TWy37haRhEqIGJ+3gTiQB&#10;sq3LD5c6+k7MdBT9LsyU0OPJUJUfO4lQrLRrLJEY4at6MuUnG0m6m9rKfDmK1pma89SVLbJSlP2p&#10;JKiBtTMYdRrHndzMbjPlqf0QlAKtIUSSBgpOyB1GvdW+qHRX0u9GcrUPTvCmxbGs9mrqq+twmhqP&#10;M/mqOr1kXmM+yOKoZi5T7Kr7oG0absMsf3sfV+bWpDbZTCSpI8OOk4CZTsnafOlLNq5vverRfKKG&#10;2SgAFSRKMShYEYEbOnHbNP2d8K6d9f8AJ1Lm7BUlOW8Co6WWfBJ1jq3pMTqYbSSurqD5pDbWUAqF&#10;B7cJrneFzdy7LKEwV6hqKiNSUK24cMJEkbaCmdbwo3XuwwhOkuBUKKjCghWJkQAOIkiqsOvfpH63&#10;ZCzDgfWjqDhEmFYfHV4fWiphw8UtPJFKwiZYIpSpYEJa4XaSfjzL3Jc1YvrRaEKC1EKTtmCRKZIn&#10;prKS0e/yNSm1BwKSBIVIBUNSZVx2j0q0X0p5X9NPq5ypj/Tqoy1X0suHYYrYfjNWI0jMiVYWTy6O&#10;BlV5UXYzGUnQkcwm3xu7/cx5FzrSrvHIUhJMgFEjxKBwJkAJjZWHe8D2YZG+29rSoqX4m0kyElO0&#10;qVPhJkCOijHemvpV0v8ASL1cp8GyzXQNl96isGJI8UKyFamLarp8qLxqpAupuSRwO5pmlxvXa9+8&#10;kylAIHijwnpVt449FIcyuV58Q6+kqU2gaklSoMbDJOwdMUoeplLNnjEMQzRlXAcDyPFujhjqKOne&#10;czU0G5I55ZJFDmRlIO0kgGwPt5GlpmIdfTbBxawJlKiQAvbASDEGDjAmo5VvAm6zFuyQtRRBCkkk&#10;BLgxgDVsVETAk7Kqy60+n31BZkrsu0VPjFfi+LpiEdXONrkVNI5KMDDR3UlbaBtADc25mBabxZZl&#10;iXVEJQzo0zgkJX/jL4TxGJOyslkb15QyX16ENsBGnV9oQ50anOBOwjEnATQn4Z6f8pdX8exzJ2DY&#10;rDBmHJuXqmtoqqVFWJ4y1vKklkBZtrDVEO4nvxrJc6Nh/lB/uTricCcARh1bQdpp/dXMk2qTcmA0&#10;6sYFQjUMOMbQZBjyosnqL679As2dM8O6ULU2xKlhoTXNhhkqWasgAYTIHQRxK6kjbuNgeTDu7kN8&#10;3mCr1WLcrCdQSkFCpw2ySk8Y2ihLb2mYrzBVwvFoFSUzpSkoOzAYkpPHpFJPCc/dZeoGUMQzd0or&#10;q3AsvZNagargpoaaN90jgiV3jHmbJCLFFGmuvBvdZXY2Kx+aCVuOaoJ1HAcADhI6T1UuGT2lmvU+&#10;Ata5gkqOzzMSOk0c6Dqv1ZzDkXBs29ROmMuIU2G4g061U8T0FGVqZAqyPLKBNUnZ7u5rg2GvMdLu&#10;2tPzRZtrpGspkJSoLXKRjs8KfLaOio/TmDNxefk7S6R3mkkISpKl+ASoGCQnpjAgcKPFnTpXVU+T&#10;6bOVVQxYOKib5aBKVX8qFp/8htZlAZXt7tza5OvIfYzu5y+5KHU6h4TO3zlR+A6KBK7vMcvvB36Z&#10;SCklWJwUMfGcPRPRXDMfqB6WdLMVy50bz9hMox3E6qlwmWeEwRQpUbNwM0xYySLKCBZBYkn2cK7f&#10;dh7NrlV20r9mNaiDqJ0k8ABAg9NEV5ug7nNx+ctlykJWVSCTBOBAAwjHFRFFlwHoxTYp1XxIQ1H8&#10;sw2jWajqIGkZYVvudX7EsStgdbX4ON4N6E5EwEhJW4cRCROEAiSYHVtoVbxb8tbp2wHdl10iRCAT&#10;hAUJUYBxkbdtDRnPIs3Q/FsvNiGL1NRg1FHTYlh1D5cZpZFZyXDLKSHjdu4a4NxoOE9tnTmYtHu0&#10;J1KwKyTIkcAOIHRSH+frzRjUwhMrAlZJJAUAdieKeroog/qZ9Q3oLqs11WNZ6ylBT5wqWmq5pRTS&#10;V0xapZXRo4PdoqWP3bgAkC7X1PMgMiyrNrJCSHtScPD9iYAO04rVM+6p0yXIs3swiHNSRGH2IIAP&#10;mtW2q8qLPmUc8Y+2DZBWrwbLlZVySS72gkJZ2NnRYxtTyzpsBt25M7OXuq8b5BUBwBEDox2+dTOz&#10;bOMj9uQSY+0EQOjHbNPPrIxvphnnEcPxrL2BNDJBQUUc0w8mODfSXR7QQaMZA2rHX7uKMrYetdSZ&#10;JEnbtx6z0UX5RaLsAoaiRqVEyTB6+qi712Lw4BjlHF0neSlnlWGo8008Y0QbmVFP2SD2Y+F+DNlK&#10;nEEu+USaOWwH5DnWImjH+nz0lZ49SL4xn3DIJ8Rr3NXLFHArPNJVxWLh0jQL79xbcwBvftwD5zvC&#10;nJSlCoCcJJ2aT1nox2A0E84zZGVKS1sGHlB9eHlVivpy/Dyz10Lwim62dXKiDLhnFRLJR1ddSLLA&#10;PLImh2xNI7FQAwO4ajtpzFvfPtBTn6fyFkkuEwAUpWQTIKTwEHEbDWI2/wDvki5R+QtUqccWQElK&#10;FEapBSScMCCRsNWWZb9ZkufKKSkznh9LU4BMJo6TEHnWWKeB4Gh+aijZUijVjfVtdeYrHs/ucicS&#10;8tawtQnu9ITBCgYMEqJGFQZf7l3eUtMnxJKx3mgiClYIlMAqMzWsF6l48m4R1Fkwrpvvhw5oY0Kv&#10;VeexkgLQy75bAEPtVgBoL87IbsuruLUKdgmZ2RgoBQw6pIrorlClPMhStu3o2gH8RRYSY6iXa9j4&#10;ckMmKFkdFSkyPjeY6ubD8MXeIF3Mq7dtm0DEsQo18eBu6uEIGNHVuTFLTM2aetWN4RWYFXpLXrhc&#10;geU3eVhYCPcZpDsCkewcCNqi2t/7mAmeAAG3HYMaeasGGx4dKeoAD3D50DeC5bXOuOnD8Uq6fCYo&#10;t5laYswHlrd1ATW5F7eGnDW6vA0iYn9aNINonUAVeXXxq3n0p+ibpeesFflDO7yebTYH/O8NMLwQ&#10;NUFdrbGd/MchkbQKQb2vzGXened+0tgbYSVK0HAqiQYMYDAjGeFQXvlvDdW1oFsASpfdmQVaZBgw&#10;IGBGM0OGVvQz6fc5Yfm3MmdMNly1h0YWtoXWog+bm/S7pqdqmpZvLYf6q3a5A7citW9easobDZC1&#10;GQqZCQYgEIRt9ThUTneXM7dtpAIcWrwqJB0ggbQhPA9ZwqH0z6ZDL+bqLDaHMeMZb6dB6wxfJmCd&#10;qrfr82Z3sQtwqv2XQkaX4Kcxunrq171TaF3BCfulIAGBTA9SOPCpBvXrs2XehCFvkJICtSEjgoQM&#10;cMSOnZQM0nWjCcX6tZixbPGDzPkXCoKmieeSKOVoMQU7IKmMU7FpPPA90XKgG504ILGyNk0kKI75&#10;eOGoeHbEHYUnaeNCPL8tXYsAyO/XjgVAadoEHYUnadpo6dR0pyLiPpbwnrlk3D5sWxynr6vCaemq&#10;qlqRoGKkw1TRgbFhkO0Dv9q/InRnSWb9TTzgRIC9klXAgbT049VQpaZ6tvM1NXSw34Q4CASTjBA4&#10;k7fZQb9A+mHqNwjNqVWb8BLxYhWLJJBhs0lVFRRtEyyGSocLGUtt+yTYgjg13i3gYuLQtMmClGKl&#10;JAKikgiNpnbOFSFnueNOMLaZViEzKgApRBBw2kcaPT6g8o5ubJLZlyLi702YUoIQ0MwEsKtHIBLH&#10;5CsBIXjOjHQEX15B+7Wl1pSnR+zCtSYMSDx6oO0VAu5eRfl2nHnY7tK1LSAqCUKO0wMIUNh4UD2d&#10;OoGD5CxenyhljFcQxmfGsLUeSKJ0poHI/ToH3WEiSaDwPBdlrS8ybJdQEhCzxkkcDs2EULssccz/&#10;AFF9oJ7txQkKlR/onZgCPUVTv6gM54ll/rBDg2A4q0xqHpq6uWAvEkqFfLmRgANzIVIAv48yi3fy&#10;/vWNKkwACEziRBkfGsr8htEhvStMACE8SMZ9KXFJ+IJmjKPXrKdNnigl/lWXI6agZiQJJcNmQrcx&#10;RKvmMoIN3c3INyOJndzRaturt1eNZKgMcFdEk4A47BRerdtNoHXLY+JZUpO3A8RqnYeoUPmb/Vjl&#10;TrJguL1cMqrh+DqsskEccbyGO7hXKQFtRqttx5HjO7b1qoLA8RGJmAOrGPhUatbovW6g4gSo8ZIA&#10;xmPFHwp26U4p0+z7kIZfyLmKqwPDMCq4XqqirpY55HWZfPak+WQ2iSY3T/ENfbfiV9t21f1ugEkY&#10;AE7UmJnjT9xYu212HXUhRIkAEiFJP3auMUPORulOE+qTqdjOTsj5YjxfLMsA/wBCoImjkDoUNXFU&#10;OjjagWzIC6v424gzfOXMsZ75fhM/dwEzpxI6eqludZq/kLanhOpcScCBIOkgkHiMcKyJ0TynlLNm&#10;bPShiOVaLAsl5jrcHqpamhik308OjrVPUxkvH5VvfCsWKgg8Aic7eetm8wSolzxpAJB8QwiDAx4S&#10;Ik1FKMwuLq2azLWVO+NIBIPi2FOkwCDwnCTSpwnDsO6edT5Mr9PcTpa3K2HishqZ5fMSnkEibIau&#10;OOS9y6gBmY3H189dZkXrUhbel0aSRtUCNqejrgUSZg861YLSpvQ6kpWBtUCD4k4HrmBQv5Iyx0d9&#10;MuMUlDlCshxpc4YS5kqo4JQjIr+YKd3mcqyofsk9ye3Ag1fXebgrcRpUheAJH+mASMD1UGMtzS+z&#10;VC7l5ELbWAEqgyMPGAnGeEViyt0m6H18+ZPUtlDF6PFarEcVWlxHClhM8UVVBCGT5h9wiAlsPcVd&#10;ATqTwaX2Y3S2kWC1kKKf4fD4Cdownw+fDZQ/z7Nb2+bRYJVDigVKKD3ctnbAgmUHrxI2USz1D9df&#10;UmlWKnJ1BV5cipo3KzUsUdH+hePzVEVwZSoAYADv4cnndrc7K8tguOBbp2yVLMnwk8EiZ2mm8k3K&#10;tN2X+8CtTxMklSlGVCCcYACgccDVDXV3Gs34tjMz1FNUs7yODLMGAc38y4aXU3DX5lDc3CbZAQnH&#10;hw4YcKzCyqzBGpZHx6vjVqv4YPo26QdX8hYpmHrBjIy7KtRJRu9U8vy89LNTrPHshiVHmbcGW+8q&#10;pAHMVN+N6BkwSlA1KIkYpwgwZ29I4VEu/G+6Mg8CQSdsykAQdJnaeg7KvFyv6D/SzgeWP82mH19R&#10;iOH/AMvlELJEmHxFdpl2xsu+fVrEHdc6685/3naFmjLouGkhQC0g7VqxMHAwkADjFYHs9oeZZqTd&#10;tgBKV6TOpR1DA4GExGwxVXmZML9PHRMYn1M6LZbgatxGoliw+rpsONUYKgx3lWWpqDvEZs9zcXPg&#10;RzOTLMwus8sgm4WdWnEEgfarCAI2iKzeyh65z7LgH1QrSZBMYpVhAHSI2dNEV9UnrEx7qNlGPoXT&#10;0rUNNG9NVVwWrkFqtDvSojiVAg81SRbcQFPJJ3J3cVl7hfUZkq04D7VYEbScCOgUd5BkH8rSXlHU&#10;STp8MQDgU7Ts27NtElw7CamvAjw6FpnawCqGZiSNAqqCzH4AcymKwkY4UKlLk41b1+Hd6eOqmWOo&#10;EmJYhk8YtidbQvWYZTYkZqGJZaQ+cs+6UozB0LJbYfhrzGHfbNLW9QWA6OhWmFGCIIwkCCAcTRHe&#10;2iM6V+Vbe0EgmUwTEY4nARt20PGE1OaPVfn7MPTnP1DHkV6DCY6ugqaGhkNI0tROm+CEykedNHfc&#10;WfQAONNL49O91uwkOoV3sqggqGrAbTEwDsgdVR7d2rO4/iCw+SoEgrBVgnadIMA7IHGjF0PpFzZ0&#10;lyLBS9DpllxipR/lxBBBveo3Ir76dLRo8tiQWY2YXvwMu7wWudvA3ZCRgkhROwzs/iMbNgwNRndZ&#10;9Y58e9vlaURiFKUMMcB/EY2bNho6eV8Dx6bJeKzdSZMWxnMGFyJFLQiSIpA0sY80tsuqurk2INiO&#10;xtzGvNsntsgcDtpACgCIEAhKsOs4RtrGC/yWxyRs3VhgIBEJ0pKdWBxxVGBx6NlAnjvSHNHTOtmz&#10;50IfDa3GcWrsOGKTV9E5QIos8ojjJaWZPs2Pu2JPcckHJs9TmST+cSQEhQTBBM7RtwAPVjhU0bj5&#10;0q+ty5mTYlGpKcUqUJIUkicEhQO0Y4Cu83dccj5FzVU5YxLEIsbzYlMKkSUlBLsRZSbOlrIisdGA&#10;Y2tfTggey9V3bh1SCgGUjUQTPXQ8za2Xc2ybnQWwSpMKIkHaJ84rlX430yh6OVHWbJ+ZGps7LhUk&#10;iYbSRTyzeYZrT0k86aQqygn3b6bRx+ybvrhaWnUBTM4kwkQBAIG1RB+dNZW5dviHRKBBIIABwiY2&#10;kikpkSryl6msv4jUY5k6rkrcr1lHNJV4jJaNN0R2ulPuDD3wRubXsbcJMwcVkdwFBwJStBSUpGMg&#10;9I6uFR3m+bJyB9KVLCe8SpOlIxw4EAdHCjm5cHSeoydR5bz9TbZsINW8VdFNemiMotFEY4BvMut7&#10;HTT48iLeG1vbpf5rLdWKkSNIB2YkFWAExjtxoC5tlNxmANxlpWCSnaADOnAjVgBMY7caeMv47lSW&#10;iiTAsSWtaPejoWVpUjh0dvJW7oq/Edre0cidhjNsxc0LBSpCdUwpQJPCTCJrD23y7PM8ulMOSgpS&#10;FaoUsGTESSESOrorh1E6u9EMI6YnOed8dp/5PDH8yxrKuKkDtCSCsXnHcW0N7KTt9l+G2Q7q5la5&#10;glzFRVqSQBqMKHQnAYwcSBNSFk+4mfZPmKHEEr1FbezWqFJwOhEpTwI1EQRVTXV/1ndNvS3gmA5q&#10;6BYHDjQzdRVFXh0sFFPWJJGs36VfMkZV3WttJH/A9uZ+We6o3lcULhegthKXASEwrTt4memPbXS1&#10;O5hz0a75WhQSlK0qKRB0wTxxxOz21ZRkrqtH1Br6fHclYhHVYdi+H0c3yszbY6bzIUmmHmBR+lXc&#10;Vtci4I8OYSZ3uQjK3C47J0K+9AkqVJSBBJOkwDMca57Z12VotHe8kwhQlxH3KVikJhRJgwDIHGlH&#10;mPK3TykxF88ZirvmMEFUA0UFMtUJHI1iYXsWBF79r24BcnvvzT6mEyhQTKCTCk4wceGB9lRnu5mT&#10;l5cuWTOpuEShRUAoaSNWPkfZQh4Z1E6XT4JBDlqram81DNLRTAfMxjdsQvFGLRhraLftbgfzzIrp&#10;13DxCSNYMjp+4nGMRhUX71ZJed6QzK0yR3moFJ2KkKJx4gxxpGVvUjIGY3xOPNOX2qaDC5BHK0yG&#10;nWRthRJhJHeV0Tda17HQdhw2ytt/K1ttJcBKpIAOog7Y6Bsmpk3Zur7IWW0pWDqClAA6iCYJEnAG&#10;RMAVQd6sPUTjOBYximRct4NBS0GKUbQvP8mNz2LQOTNP4hlBBA51d3Cy1KlJfddkg6sVY8FDBPUS&#10;K6h7pWi75AuVOlayRMq1HYFDAbMDVPuYocXpcQc4zdqqYLLI5sdxcXDErpc25nylaVjwbOFTiBO2&#10;minkPc8dFVUKiVs6H3OUVT7aaiU1KFSSQKJN67dT2J7H6eI12+ulPe6cNlJ2DI+YM1VhjwKAzFAz&#10;MbqqgAXa7MR24G755Friox+tCFq6S0nxGltlKinwyoNBWkeYoQtta4sRbQ/dwTWStaZ56KCuYHVi&#10;NmP40IlbWyU6+5w6Jigs2jVSdXFcQlltq33n+zjeqaMe7SBSop6eepj98cdiaKyoJoSsodDOpObM&#10;Enzb0+pRKqQVR87zCDtQETBFi3SNt13aC1u9uQxvFvCzYOfll/cSmBjxgpJ2DHzo0t7pnV3az4sD&#10;EdOAknDyq+H0xZ/xL1J9JsR6X9ScHmwvAcmtQ4hiWKwpTFoI2pTA0kNG+3zFqJVKlibgMWPbmFed&#10;Kf3SV+ZSdXeBYCYUAfEDBIkykEGB5UGLta90km5BKgQvwQrGSOjGRhgKP30ewTpbkvLkWSqCnxCH&#10;pbSUTtWYtV0kFUkzzSB1oZkpgu5Kq5EYFwq6Fra8gnNXkZk6bsy26rTAMg+ERqSk7IMSdsiokXY2&#10;e8V8LwlTTpKDCpJJbA+1BMCdhJxkbKcOpPVX0l9GsRxPq/g+JvgNI2uA0OJSyUMccywmOCKlw6NX&#10;KwSOCkbEFdSTwmsMjzHNXu5KkrESrSNaiNqtSiQMBt47KR5nkmYX2agW5BZSUrgJlRBHjSoyEgDH&#10;ZjswoqnQ71EdRPUf1Oq8hTZhqcsYri89FND/ADES1tNRNVyLTpFRxSsqzhSVsdoGtwbDg8zC2Tlt&#10;sGm0haf4oABJSJBnh10Kc3uHWmkMWoBCjpUQnxYbFbcOg1N9Z+Z/Th+Gdk6p6O5VwKnrM01UlUMS&#10;qIsKp6aYVP6M1UAnmmYsk8cpey7luSALCwkDdjJLzfR0LdUUoRp8JUogHHSYAiQRBxBpY7l91mhC&#10;HVQUxqCpMKHGBhWozmzMkmJ4tUYnOfelNhe2qL7qXIsLhbDnTBsC1bCBsHxO3b11OFrbBCQkbBSr&#10;6AdV36b9SKXHC21TU0jB7kbGEnls91tayObnw4Es3b/NNEbcCPd+IoQuM+DYCRO320Lvrv8ATr1L&#10;yTmaoz8tE0uDV9bUxQ1USbYmLxiqKoSd7tfzLm3hoTwFZTmiXWgmRqAxHRGH4Uc5U8h5IJInoGyR&#10;hVmH4Kn4h+H9EswYP0L61ZNfFaHMeM1VPTVs87wU8aV1DsIeEI0s7fMRIbg2Ac3HbmMXaFuWxnqF&#10;PzK0hJAMmdCuGIAgKO3oFAXPt0bO9WbhY1rgCFExgTEAEAEA4TxAq9zr5h2H+lTpNX+rLoHmQ4hi&#10;WHR4I01K1XEKmKOaoGyYxojJTtT3RrON+jfScSd292nfzSWb8gIGsgjUYIxEkQDOIjZiKxnyTdh7&#10;JMwS/eLSUxKQFKJBSoFJJGHDEdfnWtl1xyN6pfxPOrONZ66f4DXY5PWSzz4hURYfVVk7yeSgqA07&#10;IkKEiMMNV9oGnOkFjmlpkbCbcKEAYFUJkSTsknjtrPJ7MGnBrQcOnZiceNG99OPT/q1gfpRfG8Tk&#10;wXDsBoIBBFXYlUgzVVXhyFTCsJvGkzKqqgLEm1wLX5HmbXjWavaElRVHAYAE7emAeqofz67/AJg2&#10;lDepWqU4AnTjIPkKqMqOtPWXpljeZaDp/W1vy0BrgKCMzNSzxVYDSTSxU+0iyEAXbbpryWPyQukI&#10;DwHDHCQU7Ns/jQwZtdTKEKMAwTwgjA9O2lVlumyH1JnwHpz0ly69A9JPT1c1W9c1VViRVDy0LRlG&#10;G2SxIABIsBbvw2zRtLTRUggq9Yxwmeqjy+ZLjJ7kArniSMCI2jo20Y/8Q30E9MJMDqvUZ6eq95I6&#10;vGYKOuwyZ/NmgaWk+3JKu2IBp0AEaoGUPY3IA5Fe6Od3BHc3QhQBxAgGD0HHYdvGKCG6d644yGLl&#10;QLidQwBGAOG3HYds8KrW9MWcOnlLV1WVepkjJ/OZKKmhnkkkdqV2kMDukFiHspFgxAAHfklZu048&#10;kFvDbPxGPnQnzZh54ANcJnZs2jGtlqbpllj1I4VRZDrJ4My1OG09DUHB0rdtSHgb5eCeaKOUGnu4&#10;IO6wa4FyLcw6zfMDkryUpBbBKklZSNMxPhMeLA8KxK3lz+6yy4Qw2C0klSFOaARqAkFKjtEHGONE&#10;X/EO6M02b8DWLIOD4hD1DwzGKEU+GUSKaeVaRXgqnTd78syko7MpKgLc6HmQW7d2u4b1qILZEyZn&#10;xQR1AbcKye3dfXetBWBSQDPE6hPs21z9JHpm9R0fqQyo3VjEYaFcMEOYEp6yvQGphglD1FMaWlDp&#10;cxM6AHRTYnQcXZ1eMIs3PFAUCjoAJHhMkg7Yp7NlptmFIcOkFJAxjE7PfVv/AK/cw9cOp/UPpzlb&#10;L/zWCZTyzM9HiOHT4k6mbCZokekdo40/STQMp2k3AGpI7jFndhxltt9x1IWsp1IISCQpJOpInYDW&#10;IWXZowhTyrhBc0o1o0pClYSVJE4CfjSpytl/oHl/EcBzVVIKjFJ6UYeHSKSqad9b2eT3V1FgLG55&#10;iPnVxml467oQQ2FFSdRCfDtGCcTANc6s0zjM94L15ttCm7cLKkpWpAIQcUkhIkkTtp86idAqf1M4&#10;49TT4wuEVOGVFEWpqekjWSneNWKiQSELE7x9wBfTijJc0e3PY1rR3iVpViSoAhRHqYPpjUtWOaXe&#10;6dmXUth1BSQdRISQsgGTtIBx6Mcary6+5nl6NVNLPlmgkxnEsHrE3LNWhU2lnjkX3QbBWHYDx05k&#10;Pu6U7wyqNCVT/DGwAj2jj1VKW5TCd5UKcXDYVqTATEFMEHhMg4E9FFCi/EI6ZdQswTYF1gydHLW4&#10;ZRK1JHFO1NEY3m3yLNI26pqBbawsFAO7wPJ2b3FuLFSXbR4plRKsNR+2AUjBKeOJnhWQZ7PbzLil&#10;yweIJUSrwhR+2AUjBCeIJM8KT3Rf1u9Ws2dfRkfpjlirxjLcFXO8tLSxTzpBT1ERWKUyznyoAkmw&#10;eYyA2Fgbng6cyRrKGA84R3mnE4Akjbs2ziYmKnOwylGRsB58jvAnxfaCT/Fsnbt2xR+fUt0S6aS4&#10;3hXXzL+XoKfEZ8IwmaopkhjkqVnpbI8fnSh3ZluBdSBYacx3b3nurp1du8TplaZkxBGBgQBWMSd9&#10;bq+unLR0HTLiJlRTEGDgAkSOmrMOk/RfOnULKuWcx5FOCpNlytaopnx6ZI4IIHRamRUUhmdyCAEt&#10;ZvbpyKV7tIym4Xed4pWoIJCUgAqGwmTJnjQKsezh60zH+YtXBj9mspwQgqQOOJUqRww2nGlVnr1c&#10;ZWyl1JwPFcwxYXmjOOUqPysGrKajmMKfMOzGnEMAULGWO1rlibG2htyTd3nX84aWm4BS2RglWkRp&#10;OPnwMmstMkzi4zFxbD5/ZpSkogAAwcUxtwwMmarFxX0VdecY6zzeqKuxipwRpI8Vjjwt6CSPz4a1&#10;3meneoqpN8YjLXUKpFlUA9+L8w7Rcvy3Vl6gCQUwQdUmBBSlAjHrI21Fu9G/Vnlal5e8YladJT4j&#10;sBBCUggyDGJFF19f3RvpplTGMOz7l7MNNNi9Rg1FFU4QtR5siSxSlJB5cf6OAhG3EMAxtc9+T72P&#10;Zxd5nr7xpYbC1BK1JKQUqGpJlWJhQjCRJom3Wzdy4tlNFK9AcUUqWIJChPHHq6JqpjM2CRzwb2Gh&#10;0+8W/jbmeyvFUhMOaDRbMbw0Q1RsO+vb2j+nhOtMGpCt3dQpTZc/yYJ9g/oPFLVFdztpWyzhIyfY&#10;Cfu4r20UBNHF6QemDPON9QMCkoKaCtpGWlxENUbEhlVWWWSn2S7i5aO4+zYk8jXMd4mLZKkKJCsR&#10;AknonCIx6693yG1hJMnbEcBtpe9TsV9PnXbrVlzLXTTBqrLlYmLMK5cTnpzvp6mdKRSlKgEVJHDK&#10;d17mwJuLDkYXFy7asq1kKJThE4GJmdpnZUuXLSSkISk7Np68RViHqfwvot6DOuuQKbrPhmHVVPlu&#10;Ooy5jEVPKPkq13hFRFVIKCNTM/vAl9oZiCD25j7bN3t8l6ScTrTgZA6JVw8sKBj9pdNpcDW0YiPx&#10;OGzoqvv1YeoVesNdDm7KmHw0mFYrCpgljpmVmhgZ44/MaYmTcY2sR8OZD7lZKlkl1R8QEROHix4Y&#10;bR01H2lZWdeBTgROE/A0RJQsEYjUWAFhzJYmle2mqt9+45WlCKR9YWjfTjBwo2RjU+hqLgAi5PgO&#10;XTjSdwRS5y5gmAZgrWpcx1b0VOI5TvSHzW8wLdE23H2zpfw4nfWUjw41poUEmJRQxVbmkJ2aW3WB&#10;vbXQeF+Ug8aOEGaSGIVbgncST8TxKpUUctpmkTOxeQn2cJ1GTQhQIFZ4JVhFyeOBUU0tOqnqjZap&#10;toN+LUHVRc4NFOlXQiGEv3sD+WvH1IgUjQ5qMUC+ZFDFkTuD/A/0HgOujUjWRjbSLgpp9+4A6fr4&#10;8DqGyDQlUsU8SxmWPyzrwyViIouSdJmoaYYpa7Gw4kDA40oL9S2cwfo4zfik+DAUwBqxNKTDaXzk&#10;DuO/t+/hq2iRNEr7mkxTZjpEcJX6vv8A7eI7nAUutcTUjI7k12xtQSD9R90/s5vLzJx54U1mY8M8&#10;9NDhVQMaW/wH5d+DpYkVGiFeKgdx3D5GmIZibeH0aHgPuGtRqQLV4AVipqOAU2wWB1HblUIAEVdb&#10;h1TUCooWjuycTqbIpYh2dtMkskivtJ4XKJBoySAakUDLFVrKw9h+7XjreCppp0akxRkMs4uhphGp&#10;7XsPh3H5HkjMLBFRBeMQqad8XhFZCwbXQ2/jx9Y1CkLCtBoFcWoY8NlLQafa/p4FHm+62VIbDpeE&#10;HqqRhFS1RdZDf+3XjjKtW2mn0aNlRceoY3BZR37/AFi38eNvtzT9q6RQfy4dUk/oiRwNLaVwoVpe&#10;Txpywylr6aTdc63/ADHx14qZQpFI33ELFDFguISJCPO79/v1/jwZMLwxqP7loE4U+zVJrgUT48Wl&#10;WrZRWlPd7aTFTQtG/mOfH2+3hepuDNHSHdQgU84NXQtKtODrp+enFbSwcKL7hsxNC5h+Hx1VMJgB&#10;4H7+HAE0CnHCgxSVzJFUUsZEQ9n56eHx4kcBAo2tSFnGgxZcSrVZGUgEfAf28JTqXhQwlDdRqLLQ&#10;gm85zY3PgfH7uURbwZp1y81CKdMSHl05VDrb+w8Uu4DCkTJk0EtZQV00xZrkD6T8Po4EXG1KND1t&#10;1KRXCHDXJtY8olo1tT4rLLgtRMhRBb9fhxwsFVUTchJk1DXK2Kxe9ESv5eP38SizWNlKDfNq28/K&#10;l3luPHMOIWW4A7aW7Nfx1PjwR2wcaEGgxeFp7Ec4eyhVpsSqbBWU/T2/jwSJUaBC2RSlpNs6bn4r&#10;FFS/CaiV1HE5uBypFPNrIpJVkMMBv2+HEKgBR02oqppfExTNY6duJC5ppcGddKLCMWWdgobQ+z7u&#10;LW3JosfY0UIFNWxrHdz4cMQaDS0Gok+NUwfYf1+7lSqKeDBipSY1BAAV8P1+nltdMlgmnSjzAsrA&#10;HTt/R48sFzSVdvpp7XFmIuvLzSTu6jyY9Mj2W/6/dzWqnAxWeHFpKg2k5sGaoWwKgYlEZkO3TT+3&#10;miJp5owaCzHaWSMG/hr9x/oPC1xNCu3WCaSklDTTxESC/cfeLcQ92CMaOw6pJwptpMIhp5N6L7Ow&#10;4kQ0AZpY5cFQoVMt1jQBQfCwOv8AwPBA0YoGXSAqlzJK1UmvFe2iEDTTe2XI6kgt9Ov9vKlINKBc&#10;FNZpspUbR3fX6r/0DlS2K0m7VSUq8tURYqov7B+fYWHGS0KNUXahXUGVqeME7QB8B/RzQaAqyrwm&#10;ub5fw5fdew+4fw15vuxTf5ldQJ8s0Mye4o8dba/fqeNKZSqlKbxSaSWIZMgLF0UA6+Gvt8b8QKtQ&#10;aO2swOwmmNstyQSXA+jw4mNtpNGAvAoUscLQwWDD9e/DRsRRC8ddKuJWkXQcV0SnCnKjp5EcMPbx&#10;wCk61TTpUK0qWOvLHGkqcKbI8NkZu3KaZpUXBTo1N5NOVYW0txyKSapNBljtVsk2R6bv268LnFRQ&#10;rtkSMa6wNXD73Pf9un8eebr1wRsp8xkhoxb4f0Hj66L2MDSDjVxKCfA/w4WiQZoSEiKWdNIPIsT4&#10;W+7hkNlECxjTNUxbpCBxORNLUKipFHh3mOLjmwmm1uxSvhwhVjs3a3s/p4qCaJVPEmk5jGCfNIVX&#10;7/z/AI8Trb1UZsXGiklHkOJ5POf3u+mpHt+A4Xfk0kyaPDmZAilJT4PHQJt9n6+HDFKAiihb5dNT&#10;o9oNiOOUnNZZp44kvyxMVRKSo0ksTxOIqQT+vfhc44KO2WTSS8yKWS8Y4WYGj6CBjUx4mjTcePRT&#10;AVJqHDW06yWJ1/X2cYSsU+pskU/xTeem1P18OGAVNFak6DjWelw+VZdzdv19nLJbg00t0EUonKJH&#10;tGnFsxRQMaSGKwzTXUGwPxtwudE0IGFBNR6HC4wu6TXx/W/GkNU448aYcdVYFLRnt+w/0HiB7wUa&#10;Wx1baSsGJbJtpNv7OFaXcaPFsSKEXDaWCtUBzof18OCNtIcoIvLLdTq7LdCIywFz8AB21+nji7ZN&#10;JmrxU0GGMYE0MpMZIUE9vgf6OBh9jTsoa291qGNcqenTywr9hyyUYVVazOFNmLPSQxnZ3+/v/bxK&#10;+UoFLbcKUcay5cmeVrMCBof2Hm7VRVTd6kJp5xGBEcOT4fw4YOpii1lZIpyWSlkojGNL3H3jj0gi&#10;ksKSqg9qIHFSZEGhsfr7HgcUkgyKFqFDTFctqyWEnbjsTtqsxsqTsjVfc5eAKZkmmedtr8QLONGK&#10;BIpyip3aO68VpEjCkSlgGoTwzlyG4nUk0pChFTKWJzoePoTFJ1qqNURssn6+HG1jjTyDIp0pSGQI&#10;3FqMaQuYGnqLy6f3uLxCKLFSumPFZpK0+VFr2/LtwteUXMBRpbpDWJp1wLJU1cBNMLg+0G3w724/&#10;b2GvE0iusyDeApV1OWqehpiikAgW0/s+PDtVsGxhRAi8LqppPYfl2pqqvzU1W99AfoPw4XItitU0&#10;bu3YQmKFnCcIEKC41HsHw4KW2tNAV9/UaW+HYKKlwNvf9fjwwCZogcf00MGXMnwq6uyjwOvw18fh&#10;8OLQiKCr1yV0NlFhsGH0wPfb+zl6IiSaQmYsYEbGKM/R/H+HNUtaRNBrUVNRLISLn9fjylHAAFYd&#10;k5HvsAPZe/NV6RWGdYIoi5Pt+HPGrpk0x4fLNWV3kRHQm339u3GhiaXrASmTRl8nZV+YiWV/YDc2&#10;8Rfx+I9nFOyge4uTQrzYdh1DBdiCfrPf8u/KjGk1AtmnMkURMcLWPwtfUfC/jy2ylbTeqkDT44JJ&#10;dzv959v381NGBagUoP6xsY7Ib/T/AG8tNJu6qGcXnc75NbH281VtEU90eYEjst72/X4c9TBRSggx&#10;gVBHb6eWpgiKx1Uazroe/s56tgxQcY1g7ybmGvb+jjZFGTbkUFGIxzUk243tp+fGDhQkbIWKfcBx&#10;5lZdx9g1+7jiVUifZihLOZaUwAyEC41ufv78eBiiMMmaDrGsaoqokfa+jXwt424yVUdNMqTQSZgq&#10;JVZnpQQTfx9o+HxHCp1RGyhfaoHGgrl6g41g9SVa4+j3Tqvwufz4GV36mTjQ3TlTdwOen2UtMv8A&#10;WevqakU8gKljbU63IvoTuPccMLfMw6YIohusgDSZGP7/AEFDxhObErIPMla5+J8CLj48FSVaqjp2&#10;1KDFPcWJUlU2un6/fy80hLZTT1FT0Bj3tYfd/E68vSYqNJLGKCimuqKCb+y/8fgeNKE0YtOFNMuG&#10;ZN+YqBLInuj2geHawPt+jjQbpa5dkCBWXOVJR0lAaelO1rECx7XGnYWFiObc2RVLNRUqTSa6dZIj&#10;rsQNfWXIc7tdxGvusNSBoeI2GdJk0c5jfEDQnh5eYoX8542mV8LNPERZRr28LA+3wPDNa9Amglas&#10;m4VRBc6YjXY9i7Si7BSNLk6r7v0ai3IwvlqfXhwrInLmk2rcc440w/zJIIhTuuq/08Rl4IEUadyV&#10;mRUSaRqiZUjP2jbT48TKOs4UoSnQJNGQ6XZMhqY460oN+hJYai+nifBh7OD+wtwlOqMaiLOL8yUT&#10;hz8jRjfJFtm3S/l/8Ffd7PbwUTUZ1//W1BiNyWPCuKIKRWN4u9AbHtf+I4qSmasBNScs42cSkCH9&#10;63s8dPD480tEVZTdD7g+BJVwKwHcD8xxDFOpSE05PgD0Y3D4cQKXjFENw5Taatad9shty+maDyvH&#10;UqOuhlFlN+UKYpsCKyYbReZXKfpt/Ec0tUCtk0POFSU9BQhjp/bqO/CetikJj+d1EjQQsR8Af6Pj&#10;8eLEMk4mrgTTbguKvWy3c9z/AGfx4pUjTSB0adlCFWhJ8Ce51Sz/AFdjxFpxqja9JplyxhkGJUDe&#10;Z7xglZT/ABHHSIp150oOFLU5ZgeA7QBoRp9/xPGCqKLe+mgTzzkxpQfKFh71h9zj2n28MWno20Zt&#10;LoulZ0/NJUGWRbWvqR4A6dyfb7OHoemjjv6Zq/MKZZj2EkC3hf228Pjx0I11dLZdrBgmeYsbLR3u&#10;QD4jwOvt8D7eeU1FOuMFunOejSok3J7T/G/NAxSQKinvDtlLoRa3GVY1SZoR8DxuC/lsbEX7/f48&#10;LVt0yokUJEeHLikV4tb34WatNJNZmg9zThEmGs0hvpf+G4ft4YNL1UqQo0lMNzHtfylPb4+0fDix&#10;TdOKRQn4VXR4ioU9mB/MX4VLTppGqRSUzxlVcQpy8K3Nz2H+Jf6RxUw7G2nm16TQb4XhNXRxbH+B&#10;/L7uGilg0ZYLrNJgBq3LysQP19nK95FVp2wvDoMJfeuh/tv48ZUrXVDJp8rMaCxFAfDjIbrwTQI5&#10;uxNZGYI3e9rH6x24ctiBRi2maROEUiPUCRxfXx+P9vHyaVrOFC/FU0RpvKaw+GniNdBrxCUmiszT&#10;b/L6WWQsgGvw/U8dmK3qpoxQCkjbYNQDb7r8cTjTiTqoA80Y9XmVoImPc21P0jQW8OKIoRMtjbUn&#10;B8JnxWn/AE3j7QOzD483VXHNJwp5ounbRSrMfAg6j+m38OVkUmVdzQgYVvwtQjEgAD+Fv4coRNFx&#10;OozT3NnKOBfL3aj2kX/aeU7un0oJpBzYzPXYgPL7fWdR27/DigCKWhOkY0OGVMRWmCuT2H8Dcfke&#10;FrqZpGcaVuL5pgFNZm7C3fT299BxlKJrYFI2kzVSSS7I2uWOlte/0acUFurKTApbYVgtTmFS9Klw&#10;LXJIAFxpe/PExTnfRSQzBRGiYwtow/tBt8LjjqaVasKTmG1MqzLr4j+jl1Cq7dlDrlRzUhBIb9gf&#10;r93+PEBFJimlpiOUDiMQMaDUDwufZ8fA8tBrcGgWzB0+nh95hax9mv8AhPtPfjqVxtplKtJxoMsV&#10;y7tiCOO+mv3jv8RxYFY0qURwoKsxZOEkZaNbHW31Hd48dBmlCHYpN4HkTERKWKNbWxIIHw1Nhz2m&#10;nnHgaXr5TxNodkELP7bLprp3Nh34rS2pWwUnQ+Ebaa8M6SY7i2IiR1Cgtewu510P2RYfWePC2Udt&#10;WcvRFDpB6faqShHzMu027XC6j4Lubt8eOi3A40R/nZOArhRdEosIq/MeQkC/2VAOhvqWLH8uL02y&#10;RS598FIIMyKMnTYdl7B8obkh/TI+0uxZjtft30FjwqfZA2UHkypyQcOjypI0gp8SpdrEEjcPbqDw&#10;iBoRgxjSFzBl6EOzp7T2+/w09vFCF0pbcxpCS0ppHPjY8cVBp9agal02PtRuGGlj+2/G4pkJEUKW&#10;Xc61LMIKdHlPgFBPY/UOx41opgoihUw3EMXr1AWIhj4dz7Psry2k02cKVkGCZzCFkiaJNblyIwQe&#10;+n2jywRNU7wUrsu4BmOdvLeQBAT9kWA8ftNzSkRSZbyUmhWp8g08x/0uqUN7Bdz+VhzYTTRuKm1u&#10;Tcu0FBNUSyPM8aFlDMFB26kbV+HLgVsPk0UHGM1CmxOopUJKxuwUn/De69/h8OUKYwoyFTMKzWjk&#10;qf18fhymmtRS2E9PXU9ha+v9PKitAxQMZ1wzymd4x23EfR9v+njgNXBqJ0jz3PgFfPh7NoHbaAba&#10;SL9Z+0Bw2Ya7wU083qo62W84w4kgLnuL2vrqA3xPt42tkoom7sin3HIY66mYIe4P5j+njAOmtAxR&#10;ds0YROfMaJSb3IA/5C8Pr4etLo0CwkY0BVQ9fhlczAnaC1hf6xoOHGBFbKk8KG3I2cZq+Q0E2vmr&#10;Ih17EjcO3xvwodaG0UmJ04mgDz1DFV49UGWxMoDXt422t+Y4G3MTRrIIoEsew2JVJjGuv9PKoryR&#10;jJoL5sHq5akmAH6fzGp04+TFLcKWtK89BDul19uvGtteABp+yjnpcPxd1UalQw+BQ+0/A8NrQCca&#10;acThQ50Gcaua8j3sT7fqPaw4ItINEzggUraXHRXxg37gdu3s8ONFGmkyCVbaaa3DxUN5ikE6c3NL&#10;Qa9hlQtBJdj2t+R5pQmkbixWHM+Z6aGn0YXF9AdfaNBc+HKpGmiRwaqJHmXG2rMclWnuwVmAPtUn&#10;cvf2X4QXBlVCNpGlEmkzV4pV03+V7a9zf+ziE08AF7KeMIxpAd4Ov9GvPRRRcNmlG+OJKoUNflYi&#10;iTuiDQu9LMSjwvEjj9bAXggjfdpu3Kw2kqt7kqwHE7iy2Dp20QZhZm8T3Y6vcasJqskVy5HwfqNL&#10;VxS02OUkdZTxxRuCkZO3bIW03r42+/iGzzRLqi1GIMHHjtrHnMbH8mspkSDGHUa6yHXpk3qBgvUG&#10;jj+Zq8FrYK2KLzCm8xkFlJHYMlwT4Xvw/u7ZN9buMKwC0KTPQSMD7YoIfnFoCkzEiJ6OvGrVMNwD&#10;A/UXDD1MzHhsGWMSpxVLTNTs88FO8kousjsoao92zAXGpNuc3MxRc5BcKbbUXEqKSZiY04mNicZF&#10;Fj1peWOIXrQtQ1A4qgDbGxIouE/pSqZev1DmelxGGtpLz0RrthWWSncFlJjQGREDMRZmA05IKd6U&#10;ps1JeJlISogkASMMCcD04Ch21vVbWNupp4xp0qIkJE9RJxPHAGjL0fpd6QUeH1FZ1GwShnxOqkcf&#10;zkRQpXS04QxRxLNKWKqgOhUBhofC/IaybtAUq6/LMBawCpOlIUoScQcABjHGoatO1L8o4WWNTglQ&#10;CUhSk44z/COHGqYPVlkXoJl+oiy/0ubdiNJKnmuJJqiRwEaGVZqiX3bo6g2Hjfmeu6zOYOjvbuQk&#10;jBJCUxiCCAMcQSKygyG+ublvvrg7f4YCQJggwOowaCb06+nXBeuuO4pgGO4s+FS4fh02IRokKM0o&#10;hcCRN8zBIwAQ24g+y3Brm9//ACtIIEyQOOE7NlSQq5/LI7wiQTHrReurOU8F6WZ9xDL1NiKVFPDM&#10;fl1J3yNE6K8ZkKDbcg+GmnH7C6/ONBZESPfsNCVhJvWtaRw+BxpW5GzFhtWibbWkGnb95b9hr3B4&#10;ZlJNBK4SWTBGyhiy7T0VbmBFXuy71tp7yWJ+Oo4vtQQcKAGbLKWtXXB8jhS8zTgqTq8UYtuBtb46&#10;j8xwXNE0B7G6QhGO3njQT0mUJBXFjoLnT4H7zxfjtoSLvxppfjCZ44diCx0/t4+2jiaDirgKo1fR&#10;D1lydBMsw5WxzKFNmIUazGmnq53jiiZ5t6/ooF8yRlBZfeNtR25E2e7oJz+VB0tknEAAk+GNpMDg&#10;dk0L0ts3zPdrOnaDGMgj2UkfUZ1zwH1ewYfQYhg6UclA1XLPGsKLC9O5RtkcAYuAjIH95u97d+Qb&#10;Ybn/ANmXlLSoqKoMkk4wRicBjiMBRpuxkLGSOLfbXiqCMTOoYThgJBiifYAei+AZpoM1YbWzzJh9&#10;POJ6Ctl8pKkSe4sdLFET5fl97sOwHs5Jj9uu6b0OAAmMRjEY49M1OjDZuUFK4EwZicfnV5XoB6hJ&#10;1XwvHs69YYUgpqQpDQU8NdLaehqYWVJpCy38xHSxUCwBtbxPPnf2wG7y0t2QUpSiZOkAApUCR6g4&#10;HHZNc/u0fJxlhCLMKUZknSAAUq2eUEQSeFB9mb1Z5S9Pea8V6C5YdMbpMfwaqpsSxOpwt4kEYlbz&#10;KffK4QNFa0b2uSR42vKWRZS7fNJunIQqQR4gSZAIOHsNSTuRl91do/NuwjSqAnUFHgpJAA44g400&#10;5uyDnTMuSGxjp9mWMYZh0MwopJaoxQqyw+YsYUESSEtYd9b6Hg8tX7d5xKrlJkGIABOJgyTgBxqS&#10;xesZi+PzKYUJIwBOJggkiAOOFUC5xp8Rpc94g2KuJpnk87cEKj9OPMO1TqBcnmXNqE92NGzZG3Zh&#10;tqXQUhICNmz2ddSYJRUw2lNjp4fDhhWpimb+TmHFKXFAqs1PNFLsb7LhD7ynUaMNDzy2g8kpPEEe&#10;2lodJSU8CCPbVisOfc3Yx06wrEaiTDcv4VgTy0dF8tTt5yl23KskrXDDWyC3MfLm0Q04ptJJKgCZ&#10;6ugDZQHatksqW0SSVpBOrYY6BS66gS5M6idJsp5ZwaKpOJViPS4skQEEb1qzAxVfuuC7PYAsQLk2&#10;B4GMus02rzjiyIT4hPFMYpory63VbPuLcMpBCkSf4YxT1R0Ud6Do3N1FyDDRZyrZqGuT5NKfDzUJ&#10;5bvt8uZ2jBLmZ9QAO/38x6Yz97JsxPdguJJWnVpJw2pxwAAw21BRzu4ya8JQkup8eIBMDan+9AGG&#10;JqiP1LdOUyn1HqMt0zPJPAGhnRI2UrLA7QOhB1JsFJ50Nyp9V/bh1X8UEbNigD7tlZX5RfG4aDih&#10;EwfQgH3bKLLBhmI0ExXUAgaH4fnw/bQUULnXEuUpKSEswWTRjpc+HhxcBRSs0f7IvTPpV1D6fUPT&#10;nIGItDnXHaig+USorY2czSXE9MsZCxxBwrWZyLC3idYnvb25sHi+8mWUBWohJgAbFTiTEjAVFV5e&#10;3Nk/3qxLKQrVCdgGxRO0xhgKGzol+HXikkFVmrP9FPFNlLE0LSqtR5COki+XJ5kaxo6lxa4ZhqPD&#10;kM7xb+9wtKWPEHETtTMcRiTBjhAojzffRWUqQptOtLiNWBGydhJmD1RSw6zeqHJPULGqrouaiqxX&#10;AaXDmpqb5lXhWniWQCop4POctHHHILgoBe178O02S20JebHiJnDGZEjz9ak29Q5cNNusiDqkwJkK&#10;TI9fOpHpP9I2L/1pPqCy1m6Giy1DUVbUmGS4pHTxVkjK1GaFKb7c093CxlyLnbr25G28e8YXbFgt&#10;kulOKtMlMeKdWEDDGOuosz7eNvuTbhuXQkePRJEQqdR2AxiB11sI5dzflfoZBg2ZerGBSfzXGKR6&#10;NoKmhR3pwkAEsFSzN5cRTuCfb9PMIWVDM1OMsLGtKgZxjE4Y7T6Vg/YuNOuOtMKl0KBBAOxRmJ2+&#10;UTVPvqq9F/p8xvqTgGFZKRZ6HMmGR1sE/mGrlinjDQtEzy3S5VkJYDSwtzNbIM/ft2T3uBSSMcAR&#10;tkesxNZv7v7zXVqwTdIggmJEAgwQQB0GdprXezV0yxk5zxOLLlG5o6Wc00jO6DZURExyxm2u7cpI&#10;AHiOZo2zgU0lZO0A4bIOI9xrItu6DzYWTtx9CJBoPcRwvE8OhNQ0bhBcBiLAm17Anx4vUoDZSluF&#10;7aTC4xWOCUP6/XxkPE4UvLCRUYfzCpe7En6yf7ON+JVO+FAp5ovKpauA4gpkp/Mj85VbaTGW94Bh&#10;2NvHjx1JGG2kkheyr2vw2+r/AEC6THMGYsOweOsxSig+cw6RaY1UryRB6epiMsrKEVonViRa5tzC&#10;rtHyu9z0tIbWQgkpWNUCDCkmACTCgR5Vg/2u7uX28vcW7SyhBJQ6AopGkwtCoSCSUqBHUDRgus2S&#10;81+pno3iHVDpxVwnMuLxR1lDD5ZgkokjqyTQzPESG9zfqg10XtwH5PmQ3VuU2ryZQklKlTIVKB4g&#10;D0mNp6TRfu/vSN0L5vLHwdKCGlKmQslsDWAQImE/cek0KsnReqX06T4tQ1QGYcvVuH1WIQl5NqJI&#10;qmrgk84KEQksbMoO3vxX/PWWrtLaESHEnSqRw2CBx8jQ3zDPrFF220lIl1PhVIM6ZgaU4es0NXU7&#10;HsA9MnTaPNeajRwYhWLFMsVBK5h8moDGlKLHGSWB91mtY30PCNrJDvZcaVlJSmeEmcNQUZEyMYOz&#10;oqKX92U9oT8vlPdtEgJ0kkKgawo6gCCACAdm2K18/Ub6v8w9bcztW4waytwyO0UcdRPOY44mKsIE&#10;M8jbFVhoFVdPDmZuQ7uNZE1pQY9g2CNgHR51l1kuRIyVlLDavCkACQNiRAwGAww40fP0XRdear01&#10;52z/ANFcMlrqmgphi0ccdE9Q5h2+RVQRuVEQ0QtdjpbdbkY7wPWf5ptp8pAUdJKoGO1Jxx48OmiS&#10;7YbTcietJJGziOHCaVnoYi9QNTnXFse6sPUGODzqd0maOWOGMlZYJJBTr5UJV12gsRfd8eAbfN6w&#10;ZaSzagEuJwgHxYFKgNRk4GcAdlRtvLdWlnKWEgrcSUnw7cCkiSZMAyIqz31BeoPpbkfpzX5qyXmG&#10;LNGHYbLHh7NTUz+VBWTxMRCyzGMuEkADm5XW1+Y17v8AZg5bPJ1jSpQCscCpIO2ZUZjZgKxm3U7F&#10;rm1uDeXCoUvSo/aiY2Hao4joA6TRWPR/1L9QnUHD8M9Q/U5qzDMBSslp0w9aKGFHki3JNC6od7Bo&#10;2EgJFtAL+PDztMbsUo/lLKQpYQJVqKjpMKQrZEhQI29NCjtSdsXrY5OyAToEqCiokYKQqIiUqEbe&#10;mh9zP6jOhNb1lwaiqKuiMkMb01XhPlq7t8wSYJpEgWyBSdLt468jVG7OYXeWqUgKTgFIXsxRgRKu&#10;OGMCoNsd18wfyxSmgrxQpCzhBRgUyriYxIFUu+pXDMvdVPWFQ5U6P4UIGraU4dNAi08UYqqFpDGo&#10;RHAUSwgC7G5tfme27ebOZJk5cu1HwkLk6iSFhOrEiTCp2CBNZ65RcvZVlJeuiZSQqTqxCgAogkYw&#10;roHGrZPTP6asi9BMexHqZ1dxbCsOwjFKOmiOFrVvvMiOsiHZTrYoQWU6sbnTmJW+W9l3vYhFvl7T&#10;i1JWTq0QCkghWKz1AzgKwg3+3gvc8bbt7BtxSkrkq0YFJBChKjhsBnCia+uL8QioxfNlZ036d4ZC&#10;2XoUijpwY5mk+WaNSI1NSwEZR1IBCdvp5OvZ32TpQgXl0tXeEklOoBIMkH7BJBBmCrbU19m/Z61l&#10;AF++VB5SlEpBSEg4jakEqCknEE7fKiudVPXR6nOquXMFxTMmN19XBQUMVDRUE9WZ4XeECKK1JGI4&#10;zLGotHcE+PfmSLm6Vmy53ZA24mIw2/cZPnWYbjaMwPduCYjHiANmMYCnzpL1ox/rx6gMPo+oeFVF&#10;Ni9OYoVpGhWZhWU8IlhmCpHaFiVIHci/fgFzDJmsjtlFpXhM7MPCowcScds0jVlLWSWiyg4QQduK&#10;VmDJJkxM1cLmfrPlKOqdswmfD4adi8/lqsjmTsYZU0Cgt3JOlteYHs5I9cL8WlwgwJwAjiNpJj21&#10;g1lu7Tl8vW+lDikkgahgI2ESTtHUZomHqB9ZHSbKoxWDH8BauMVNFFhNTV1LOonm99Y1gpgzWO3x&#10;Nhr25kFkeQvZg20AoJKdQUEgCUgxxjZU/wCU5DcZx3SW1d2EatSUoA1JGEYwBFV74P0u6s+t7Nz4&#10;7BlEyYfhsCM8ENG8Ea03msVaeWZ0J2OSAb9tLW5MFxmdtuikd+5iowCpUknTsAAPCplvs5tNxGwq&#10;7c+4wkqUSSQnYAAcSMcKLPnDp5P6Y8412Wc84ZPVxUb10TrDNtgRgV2sJVXa4Xcp92979+TBl2co&#10;zm3S8wYCgFCRjB6jiNhGNGmX5kjellNxbnwqCVCQZgzwOI2EYxSo6IPg+f8AA5abMGLU2FwItUBP&#10;WMRHtVBIiqAL7pL2Fha/De6WQYQCdmwUveaWleicI69vRQL5hr8s1uIw0dQHWI7VcxMV91yA36Q9&#10;rHxHBYwyW0ETjwnp4YVS2CkSrmR1VdP6caarwXo1hHUHpzmyuiinpqlZcKpSwp5KuEGlf5mYMHdl&#10;RR9mw7X5i1vRbPXC126kJJJELVtA+4QBwMmZoE5tlRzRpaQBrgaVHCBMx5HGaGX1yJmTqv0PpMy9&#10;Gc0xT4tTYfhtdidHSyGFqWQSeXUUdU5BZXeJidq3B22PfkVbnsWW712WblPiKlJTIKpkagROAAIw&#10;npqJ8iyewyR/RcALUSQJClYxIInDA4iaAIL1k6dZHwPpxjmWWrqLE6Werpax2+WpTBNJZol85RJI&#10;YiTYgbTcAckS9tmMwdNwXBIKZSBqMgbcDAmhpfWP5pzvlLGkRgBJnpmeNVv+p+pwurzwlBl67UdK&#10;AySMiKzCVRvVwhOqup5kzu4O7twDgRh7Dh7jUjWKUlHhHV0bKLXDhk+IVTU1IjuE1Zwuig/vH4Dg&#10;vW5pxNCOIo6/RHqJ016JiTOGdKSWuE9JND5EckEIZJIxctJICwKuPAHQ8g/OmrjMVd21Ag7SCdh6&#10;BhiKCd61cXn7NmEmRjBPuHTST6qunTXDps+4TiX83occoKRUhKKEUTfZaJCwMhX3dzdvG3ENlaru&#10;QGj4ShRk9McDFGNrarfAQTBSoknZPUY91EXyHLjGZOoqGSnkrPmJY5qpKZD5pj3BZjCsatZtpNtL&#10;e3g2vWu7bKZjCBOzq21LTiZZKUmMCBOzqmrceh3pYzD1Dxmi6iZUzbimV8HENZTNUUksSV0VGSYp&#10;omqpZLbgB75Atb2W5jhm+cpy5CmyhLi8CkGSkq2jAYx0VjnvJnicrZU0tCHXcClCgrQV7UyAJg4x&#10;RteoeWsc6n9T8q9LcgYzDjGUfk2TEzE9JUNHiMQZKWrepB/3ZRoqEjeGJGvI6tb85NZu3dykpXMp&#10;gKT+zMakxtwPEjZFRTlucKyTL3bq/RoXq1NwlaZbMakhO06TxMYEUPuccUwD0u+juj9M2NTLjOas&#10;WkrlMorqeUzYPWSOJad4zHvE0Bbc3YAWUHhfkOdOZ+6q5bSUoQQMQR4gAQQSdh2U/urvEvPnl3bS&#10;VBCfDiCIVAKVCScD8Zom+eumNLlz024T1JyjSJi2CYTiRwqsRoPlamtd0JQ1DAbUDuAiOSTYi3jy&#10;ZrFSrm5KnyEk+ICSQOmPTGpbtluOXHeXB0q+4eIqA/HD30aj0Z9eMdpsDw3Cs7ZTrYMPxqspotlO&#10;GqqagMStEwnrCvlbUjVGO0lhqLC3MZu0Dd9F7clxhYBbSqZwKkqhQgbTiSMcKxL7Qt2XM3vPzNu6&#10;EhtKxJnxJV4hCRtIJUMYEUNvXbrZnLpFHh+H4BWU2MYTjDV9TJidVHKBQLGwC0yhCsTRBCCXYg3v&#10;p249u+q3zFlTQT+0ToGA+6RjiccSDgKPN13ba7aWwEjvUFAkDFUjHE44kHATtpn6T1sfqPp2wjJv&#10;kUKVDNDJWSV6qsl4S8a77aowuRb2cPH7U5S0dKjpQRKI6TjPH02VJ9zk60ME2rh0tqSFN7AJMqCp&#10;xPlsojufuvqZTwR8l5iop6WioU+QixAygtHLLKYyAEF7qwJ3s1gByccrYLyQtKcCcQegY/A7Kk7L&#10;MvUyErQkHxYzhh88OEURLq9026h5lx1+rOT8OXMGE5eStp/5jTyx/LpFBGZ6iOWdXImmXc19oJ1A&#10;8eS8xmKG1JZHhJjDiZMAxwqZEuoUkJjSTtB49EDgKILhPURHxmSbF6B8VqKwvHFHLOUDJItkRme7&#10;WBOmtrcHji9Io6bt4o6WR+leAYAtHS9CZcWx7EsVio0rIaimhjTYSJqqmhiDAMV97bKWFwCdL6Rn&#10;mucIsWyt0pSB0n0nj1bBQV3hzNnLGu8dWlIAmSY6us7Y4Vdzmz0LUWWOkGK5d6Y4FU1zZydIMUos&#10;PpNxFO8ZkhmjliLOJgR77O3ujQd+Yu2G9DWbPBzUdTZJSCcPDt2xIMzsisR8u3t/ndwjuyS43qUk&#10;HEQnbExIxnZFKX0N9J+hvRrpxU03TTMc2G43iIWoq6MRyRUdPNGz0ytUVrys9ReNiXVSLA9tOAje&#10;3eS+dWW1MhSBsx1KIjUNKAAkGcBM40E9795M0unfy5ZBSIkklSyCAoaUJGkGcBM7KM/EOieTOl2N&#10;Q4/j0mZa2rq0qMPmwShkld4gdlRSxO7Ws5JsbXPAXkecXl7dJVdMFpI8OlwpMyMFaRsKTG3poH7s&#10;5/djM0MXrJSkqKAFhJxKZSrSBhBjb01Urk7o76kejmRKxM+1FScv1C4itBQVFE9OzR1Ep/0kVDkz&#10;SPFcArawv7umvMgbvMcrzG61JSA94dRnUfAPt0jwifb01PucXeWuXJWRDvhC8dR8H8JT9onjx6aM&#10;96YfRHUdEMLqc5desQixStxilgPk7q6eH3W8ynKLOVF2Q7W2ra99eA/efekuDRbAADAFOlJSSIJk&#10;A7D00Dd4d5nL9vTYDSlJIBToSUkjGSJ47ONG8yNljAsw4bh+aMOwJP6uSVTpLSR0pp0IjJ3mdU27&#10;iD43LW8deQ4nNHMsWcVKuAmQdYMauiZwPsmoJy7eEZK/4lKVdBMyXAfuw8MyYIPERNNGEYHnbIeZ&#10;qrFcurW5rOM1FY0JmiSV4KdxZKZGdSI4Y00S5uADxQvNTdAvXyktBtI1eNRHnhtIO2BQrO8f5pxd&#10;1fqQ0Gk+LxEyP6R6SDtgUHWDeiTKmWczYSeo1DWY1V4xTzVsRp4oUkQp7qQSzorsvlghQLgsPhyU&#10;7rfz8zlqnmiAlCkxj9yV/wAQCow4nDChVmfaE3cZO5c2xEIWiMfuQv8AiAVE9OwxQn56yLkP085w&#10;psep2kqaOAUcsUMUQX7VxJGDOxNgwIJ7XPIky64d3xtC4lQCkqWkycAQJGwDbhFRhlturfbL+8Sp&#10;IWlS0qJOB8IImBxkQPfSx6XY/F1Gzhms5npavAsOmSGbBH3wvKGLhZYGdLbFtZi2t72HC+zuWMut&#10;kB4BSzgqEnaJxg4UxlWaWeT27bbsLKiAuEk+ISJg4dAp0zN0h6eZzyDmDoQklRg1NFiNFW+erJK8&#10;jbw8jxFwI4wy3U37X5S33quLO7DgEp8SQDhgRhIGJIMUluN9VZFdd4yiR4wATtkYYJxPDYeFabHq&#10;K6QY50P664pkjGKr5tqaprYBIZC7EU9QyRMzHuWj2HTTXTnWjdbMk5raoeRhKUqjZGoA/GRXSfJs&#10;2Rndgi4SI1JQqIiNScRHCDIxxwoTPTt1kruifUKkzTh1w4mpXDBlVo9kvvSKSDa0bNe3BdntiMwt&#10;ynZgR7Rh74ohvLEXog4ROPp+lbp/pq6sUFb04wDOWDmGXHsNNTTy1DxxGaoeKUqjb2BYmRWU66X5&#10;w87QcmdtbgXLTq8VElJJ0pCkzCU7IkKGNYM79heUw9bukEqI8WxMpkaU+hGIovXXXBujuH5wwxer&#10;cdFgOFV9STXIuJR0lcWEhnQLLu80Izt7wUWYaDh5uim9zhB7tSlrAESkqSJGnYBpwjpwoL7pWl9m&#10;zane8W4vakqTKQDgRpSIwjDooNuh/WjKdHimYaunkppcs4b85ST1BqAG3TAtTTRGbYGBAuz3015I&#10;28O5LuY6dSlIclBgYfbgQYk8dlTLnfZu9n7XeKJQoFBMHSSBgRhJjHZ1U85O6kxdLctYt1Hy2y4y&#10;2Kz0VJXeQksqym96eQoh98WNj4WNyeBG6y3u0otXUwRqgkwdJOMTsjh8KjdNghDKcucbICQtIKjK&#10;gknGJ2QZIn2UYqrzzmDM/TOgzNR0IhqquoqKSqYMIBCyNuWVEF9GHZb8KbhFpZvhhtYVoAO3VqBw&#10;xPVxosZctcneVZNK1QlKsTqkbMTHDjRVZOl+TMpZuh6gZogFTW1Bmo6OKpklCVPmnc8KkWUFd17n&#10;sNOSErPF5m4LaQkICdUAeiunb7aGruaOZ26myWQmCkEpAw/oq68cOFLr0hdGanBep2YOrHU+owrC&#10;TLCMCp8EpZakx1dK7iSCRFKiMSIRaVl1N7ad+Szdb6sMJ7kIhImTATjEHpJHRWbGT5nZFYZeSEgS&#10;OjxadvhxOIPVRefVt+JH6bMzYZi2SPSrl5cGxYVdXhtXSwUEVIzSQwNDIyJUuaicRSKH3lNose1+&#10;I8o3LvHHO/uyFIWlKhiVYEg7QITqHXNY/Zp2fHML/wDPXKvAdKgNSiJwB2bNQA/i2mqlswdS/W90&#10;B6K4rn7qTiNP5WcaiGkipsSq4KuWgnp0eeJoaWBlSJZl927Bv3Ra+vMpbfLbEFLTKPt4pTt4YkyT&#10;FZR5LllkAG2UpCUjaBGqMMSZOHnRefSLgfWH1B5gxXCaTOMuCUoArq7/AE9qCntVOYpZW+XAdgGA&#10;3C9gLX4L76xtbFAcU2CdgwCjhjHikChQjJWHHSrQg6dijE6Z2CZ4nhVxnpwwb0gZBy5W9PesON0+&#10;b67CsRqJIJKDDWrXHnRf5NHqz5Yuwb3u+vbmMefZbdXMvW0tjwzKtIgHjGOyPZUIb05ddFRctzoj&#10;TMq0ghKtpIxiIo+1enSh+k+D45jfT/8AmuSsosDg382hWdYqmsUBCIaULvWW4W1iiD2Gx5jZc5o8&#10;q8NqHNK1pJUpBidJxGPERMzJrGPOs9eza5/ItLKFqBUpaFASBIUkSDBEagZxiic5L644xk8526kZ&#10;yMWW8l5trKQU9FSYa8JoJ4bpsijIa6MoPlogHbk0nITcsJaZlwidRUZ1AYyThBHGpAcyF82qLa0K&#10;1gYOKWQSsDEEqMQQdsdVGB9O/WLDerM1VgGAQ1dVlmqq4amCWuo3ppZVuYgzI7XQ71BIHcEHmMW9&#10;+7dvlmm61JSoJWCAQR/S2J24E7ZrELtAyq23caS6nShZCgogpjV938IxkE7ZpY03QvqR0czVW9eM&#10;6VQxKlqIaqnp6MV26WopmlVYnZNmyNovdJBJNgba88yu0zmwTb2qtOKV6imAJnUAAZIOIx40Fm72&#10;yz7LG7GwMKJQ5qLYGlRB1oGOog4gHDHHZQ7ZYzlgXWrJD1OUMNgwSswzEZKeaJi8u5FjBs8hA3lr&#10;iw7A8gHNLK33euA2pZWCgK1QECZg7TOEeZrHne99vde5TaFRcQpoKCgNMEkhQEnDSRt2mi1YjL6f&#10;up8lPTZswelhxRWqI6qqZYzULGZl8zyp5wY43DAH3V015PVhZ5g0kptXFFOmUgFUGE4SlPiIg8TW&#10;R+72UZtY2qnLRxRSRKUSdJKUnSSlHiVIPEjaKKf6v/SH6PKHphPjmRo2oMSxBaiOnqEaWrkesjnW&#10;cq9VM3l08ZTep2raxsOZDdnu9eb2913V4SUpKYEBIKFJKftHiJnSZJ21kR2ebz5jeuKZvpC0BCtJ&#10;AT4VAp+0Y7YOONa/OfMof1Hxp8HSoSqQPKA0ZJ2gN7oJPclSDcc6j2N3+daDkESAcff76zObX3gk&#10;4UEUuLU1LiEYrVvDvTzPH3NwD2Hidt7Dx42+s/w7eHnQjbZK0mNuMecYe+jWZ4wDpm+WqDEOnFRU&#10;z0sNS8FRNVQpEWjKhkIij1U31uTcjgXym9udSkXAAOkEaSTjP9I7aji1XcFZD4AMSNJJxnGSdtBs&#10;YsRxIPR9LKGetmpoXklMNKbWHeRrmwFr3LcpepQlU3CgkEwJV6x+6hghxLMF5QAJjE+6g2wqevpc&#10;UlhxY2nRtjBipsbbgoK6G3w4NLQpCQU7DSm6h1IKdhGFCYrQ1liTe+v5cOttBDFFCFl/KVNUESMo&#10;09v9v9HHYorcfNCPS5ToY6qAVv8AvO7FXO3dtBGjAaXIPKLJSklO0CfOkHekY1tJ+hfFFXpNTYj0&#10;oyfNi+FfyxJMQO+ClgiirIxTTtIyKCFMitcAG+t/HnG3eq0eGcqcu3BIUpCRCiTpOpsyTtAI+FYy&#10;W2699/MlXzzkJhSYCVnDVKDKjEpw2VrR02OdWMP6z5l6VPUxYC1auKYTU7YWqFaKimdBFaU2LlVu&#10;Db6O/Ohdwm3vrRDpIkaVjH+knqx2ms+7a5TceJWIIB9SPXrqx5OjnXbpj0+ynlAZzTEsEpZMPpsT&#10;fES03mYax8xYoIqZzHTTKjEAsdwXafCxxedze1U6oOtaVEEiIGMxJUcSOMCoVu84tLC+V3rZ8UKE&#10;EJgkwSScSNsxRlevedOjPWjEennTDFqVTR0SU+WTidFI++pQsnlVk5kG+JY5O20N9the1rRdabvX&#10;WUuPZi24VIUpa0okADAygAbcMPFH2g0T32WvsLN/br/ZS4QnVtGJgDieAJjAA0LXrT6k9IMGzFBj&#10;0GHJBmnAcJocGxSuijkMu3DwqBmnbYsQ8tgdD3AJN+O7slF+tKCTK1SlMSJVjB65HAVvKcws1aQQ&#10;oLMeACfEcTJOAM9Fam/WPqPmbqL1AxLGc11iYjMJnjaQWsdhMaybrlizRgaljfvzp9Y2zdgwkNiJ&#10;APtxj0NTsygLAIG0TSefpTHnPLEFdkWZZ8RM80ctO0nvlFW++/bvbRRfXgeuc0S0oheA6efxoRpU&#10;hgeKk7mvoVnbJHT7DM+ZgKpS4tUS0gQRyK0cioWXe8iqDvAO23s43aZozeLU2ggkCdoPGOE06i7Z&#10;dUUIUCRjAIJiegVcl6O/UVj3VGgo8iZ/o6qTL8LRti+MS0rzRUcfyphNQ82rtGsibbRju9uQXnmT&#10;py8qeaUdWMJmJxmANmw7T0UFEWgsyVok7SBMbT0bKsVyD+H0nT3AMO6ydIs0YXiUFQ2F1EcFXHE1&#10;XUUbzCZ1paOLdNGzRCwkZwyjdcacirM87XctFDiSVSYg9IjEnDA8IoRXz6Rbl1R8QjaRGOE+ho9/&#10;Wrp5m7IqVWesk5MwvKuXMarqMVuHPW/M11QJF03w67200dwQpIuOQO13uY2+l0qURqThw9myseLV&#10;DueMKdeBjUpBAOPmIGE0Sjr36m+vXoP6dZe6q5DytDDlHO+Z6qhqlq6t3lhrUpdw8ujgkVHaRLge&#10;YQu5QoGt+TDu9kdvnKAguHvG28YESAY+4yejZwM1L+7qmXWu6T/CB1zBjEn0pzh/2lPxKugE+DZA&#10;pY8HwTAI6DHsUwquqKKjpoq0Sui1jRKhkBWzrtS9l0PflLVLG5z63H5USVJQYKtSSAYmeGG3jR/Z&#10;Wn8nS48RqA1ETsIPrwpmzd6dOjmAQTYRW4TV4LiuLxNFW48Kjz4amlgjMTUkFF7kRikkNxKB2tf2&#10;cMHt8CynvJChEhHETxkSZHRSXOM/t7BkOylRIBCRJwO3Z0UFmbPS91zoPS9gecfTjmWLLM2TMQqq&#10;QfK4XCMRlV6d5YZZKvaqKhlACvZms3c21QWO9/eX5aUgqStKVSThgRI4mYnDCoyb37KLnuNPgKQQ&#10;cBxEjiSYnDCqVPSb62+oWCZoxGp6mO1fh1TPSYhW/NM7STtGXWaQzSXKsQQzFF1seZHZjlAUQ4zg&#10;oasB18P31KuZZWoK7y1J1Eq2Qdo9nTtpe470Z9NX8vwTrZ0Uxx52xmkraisoqqCGmSmklqmKQwLc&#10;zSqguokk2nQEd7cRMXV07qbdSBpIiCVEiOPAHqFDFguONw5AUAJ448dmHso0nTXLVb0+yhmX1EdJ&#10;a2E4nswuixIPEPLkp5JEYTXVg8rRsANTtFtQTbgLzi3azFSGLmcCVJ4EECCOqR0CajDNLC3zRCWb&#10;xRBQsqSZCeERJ4RwAmgfyB6kurPqA6vYB1JxLFapociYu9XQ4M5gkp0enKieMiOMb1qUv7rXF9L6&#10;X4N1MIyq07lpICSNJUSdhkjaeBoxUf5RbhlogJAABJMQcRiTjBNLrOHrF6jP6hML6rZdyTPRPQVc&#10;y0yVjqWeCtBDwClowZLXJNgT2tfgOu93Gs6tdLjukaTJSBiQZ+5WAjp66DGZWov2B3zmABBKQAMM&#10;dqsBR8soYX1Ryr0zm6n5fwX+bZux+N61MOxSsqqRYTOwE9JM1STLGpW7oPBQADrfkVnN8ss3U25c&#10;HhhBiFk4YGEDT59dRm3vNkzLwYU4lRSAkpHjPUYQI6sTRZck4Fi3SrDqnN/VSpqaLGMu4rFUl5Jq&#10;maJNkqTbYNwG9Uk9wOBqCD48rnTxzXS3apAbWjglKTMEY+Y4UF85U1mjiWrJvShxEfalHAjYOkdP&#10;RVqOUs4Zc699Na31hY7jlHkZKTH5IJ4Klaq8jiNBA8cZUNIKgMNrkFS1wALW5jnmWWJylIy9UvKW&#10;iI1JnSSZMThpO3q41E68jRaNfyxau91tlMSNUTJwBw0+cwNtBbg1DlDrHlBetvRDNlHDJLU4i1TU&#10;YvQ7UM1OwQw0cLAO8jSeLgAggjgiscxG7bqcvuGVGA3JR/RV/EpUkQE9EnCKpZ5kxuhdpy19lakp&#10;DZUWxpGhQ+5S5OAG2JIAIqqXNv4b+cusXVGuzpiFckNChkihqkm8o1MTu0pJhhRpUsXZdlxoPZzJ&#10;k9oTFmnSkagkYxtwwEFUA7KyQX2mslXd2qdSUjEjUcBgCCYBHXRnfT96Osz+iTHaPE6yuinwvMeH&#10;11p5R8vHJD5quA3myszeW6gqTbuTbgEzPfg71pLduiFJUnAkqgxj9oAxHnQJzDfNzeI91bo0qCki&#10;CSrz+0AYjhjVmHUjo7kbKOWafO1HURYiMQFFIaiJZJEMdSoCEMx27UJG4qLdzyHrrOlXCCw2AVpK&#10;htiOnACZHRRNmedDMLb8lahJd1KSfERpB2zA2pPDbR3OnPpv9PnRrKuK4R1zzFDR5qx2KlTCp6UV&#10;lS1PWVEnlU8lKjBYI1dCBucBALm9uRYzmeYX8st4pA6hs2gk4kihRkOT3HdLy+7eAcLadCkAkgzA&#10;IKokxEk4Ul8R6GZa9NM2Za3qJW0WPUMGIy1OHIs7GZ44UDtHPLCNolDXayEgWPieSflVy+8g2wBS&#10;vwydokiMCdoPzpflOXDd24fsklbqgsEuKWFYKSBhwjhA40TvpV1s6t4pmrFsezrNJi1BUGup4xO8&#10;0k8sM2sDiWcbVCDuFF9bcDua5M1aEEoJUkgyIAGk8SPxrGLeZbuXvla2VuaZlQwSNCoErI6CNnCq&#10;dvxIumuIZP6uv1Iw8z/y7FabDKloxu8mOS3yszGw2gs6KTc3JPOkHZNvM1mVubeEhSStPWY8Y24m&#10;ASMMMKn7dzNmc4ahEJIJETjsChtxOBPVROVoIcUwsvFYmzr/AMg6jmX2yhhOk0XHOuBeRK+0aDcR&#10;/wArD8jxhaZoV2j1I7AIqhqoUcI3OxIUe3xHbU9uJUnRto5f8QmhNxPLtfgZhXGY2iNTH5ke5GXc&#10;t7aBrEgHTtxxl0PTpxjbRKsFFWqejzMOesO9OWbabIlW4x/MdE2H4TIk6pPh+I0UhFPUq06lFSRX&#10;VAOwvuPbTFrfNpli8bccGAXJ6ClYxEDrBNK2WUlxDqhJScPXaDQI+oDFOoOXZY/TJ1iwXBcs5smq&#10;MMpquqoHp6mR61wtQtRPXKw89qhnudhC72YeF+CK2bYKPzQUSgA7ZAgYEARwjzipXdc0SCYCRtjg&#10;OPGhuwLqB1cmfC+hfrFwypzhT5lxHEZ6TMZRWqIkp6QQR0s1YieTBBGCdsa3Yb+4FhwA5r3d+2X7&#10;NYBSEmDxE8E7ThxMbONAzMm3bsfmGVjSANswYO0D40T7MHp86o5KwOaoo6qKoyLgqRUkZnqDupp5&#10;3YBUg95graEyM1rtYDw5LeQ5ggAAg6zOwbRt2+3CkWYQhvvVDxKg7BiDxmenhFFrnJ72sdeTiaBw&#10;FNEje8SeaNKwKYqyISNYa8aONLUGKXuRKjK2WZ/53mmCDE0uqigaZkL2YOXO3um24Yf0cIb1LyxD&#10;Ujrj8aXthKsVUfrNvpGzLmbAsSzkkOC4LBWRTTU+EYbVNUyIqQecCNgG1GAB1NwW9nIZRvObRzu1&#10;hSjh4jgNsbT8hQpu7ENgd0CccTGEHZVdeZsdyhiWV6WhwWiWnmWnUSvHEVDvuDB2dtSSO4HJcsnF&#10;vypWycMfaKJ1o7k6TtouONVPkSMhN7afd/ZxS8rTR/bo1Cm3DXSpchgD3+/uOJm/FSt4FApkx53g&#10;cbD3I/P+3iG4OmjO0AWMaUmVoGKrNJ38e/8AxE9+GNqDE0T3yuA540rcVnYU5Rfp/p4ZuHCiNlMm&#10;gZrom88mTW+n3acCDicakNpWGFMlRVRw6Iuv6+3iBSwKM0NlVMMlVPK5Cj9fq4WKcKjhRsGwmsoN&#10;SiEsLcc8QFU8JNQTUyh/bxEVkGlOgUtsDlxCSMDaVFrXtbsfj8OCS3KlCgzdJQk13i2EVVRd7+32&#10;/T3PNPMldat7hKKbMI8zCq0FvaRf6RxKwCyql1xD6aMLl/CcdzbThsMjLrpqFZ/tC4+yLcFDl2ED&#10;Go9LAbVFB7mnD8TwOu+Rx2BqadlD7XtfaSQDpoNRwvU6F40IWW4GFJ2nlhfUmw/Xx42kg0pWkisl&#10;TWUiJYNf6NeOKWBVENqNJKUxSS3B4RKAUaECZArnJTsCpTXUcuU1ULoVMmQVMiD2C3x7e6fy4KrM&#10;EigPmKgDz50J9VHLDSkvrYXP1d+H5woGoIUaAHNlfUify0BJB+J7Gx7fDgIvXCDAqULBoESa7wRp&#10;UG59D/Ry7GFauQDsp+rI5Z0G0X4vXjRW2dNN6UrxG7iwPGAmKVleqlJhsVPINpAH93w4vbSDRQ6o&#10;ilHVYdakLQDvpoPaNOGKm8MKKEPSrGkfhdbUx1pikvbQ/sPw4UtrKVUIHm0qTIp6xSu8uHcwvb9n&#10;FrrkCi5hqTSLwqvk/mdwbAX8fZqP4cJWl+OhC+0NFGWy7j1J5IS4Nwe2v+t4fTwbtuBQqI7lhQNP&#10;mIrBXwkqAe4/b4cdONI2yWzSFqaFYdzRL8dPv4mIijxK9W2kBjK4krHyR+V+xt9HCh7VwoU2+jjS&#10;RNfWxEioF7e36fu4UlZTto87pJ2VnXEIZ02bb/nxwLBpotFNS4khHvNxwAUwZNOlKaUyBdCTxUgi&#10;kSwYpe0MNK6bbD9dfDhykCgy4SDUqVsJpT75F+/cD8hrzZIFNDWumuXF6E+7Ti5+gD+OvGiscKVp&#10;YVxqbTVkoTeFsPv5dJphSBWCuxS0VjyqlRTjbUmg9xGtd23BuEjjk0KWmoFIrF66cx2hOuvjwlec&#10;PChHbtCcaUGUXqnN5Qde3fxF/H4jhhaEq20VX4SNlDCrSSRDb4/t4J6AWANJiuSpEhbv+v3cRrBo&#10;4bIisavUlAp/X6hzQJqxCZp9wwTXBY2/LipE0WOxQg0U1OF943/W/FwoPKSadAlPKbjW/L4Gk0kV&#10;LipUU3B7c3TJVWWR0TS/PVQCaR2JUC1r7Rr4flbjBTNHDbnd0kKrAJacXUcSluKOUXOqoUWGynRr&#10;/RygSaUKdFKfCcMZGA7X4oQiKKnnQaWUqvBGCBxUcKJAZNNYxWaJrHT9fjyk0q7oGsU2ZWjG1vh+&#10;uvK66um2msdNWmrbevjywNbUjRUurSrkjsv7f4Dm8TTKIBpJTwV6Se/f6P7BxMZo4SpNSKWomiG1&#10;ueBiqLSDUlq+L9/js0yGzWBzTzgBBymBpwAoqRTUEejcsE00tw0q6Cji2i44oAoqWs0+R0cXhy1I&#10;ysipaUdMo3MP1+vm6b1GvTS0kCn+/mq2AVUjsSxWNrqp+i39nGSqjRto0HNbBFNIWvf++/EahNCV&#10;tRSKywOlOvu6c2MKorxVhrKwTG1yeUUqnG0aahJTlju5UCnyuKcEVkFhx2khM1Kip2kNyOWAmmiq&#10;Kd6RVha548MKRLOqnqWrRY7Lx2aSBONITHswGhUvb2/0+P8ARwudd7sTQhtrXvTTBQ50jlYhj2Pj&#10;8Rfx/o4kRdhdGTuXFNOUmZqV10N/19psOPl8GkYtFCoYxpD7wa/0duNd8KUflzTLiWYYlQ+9c/D+&#10;ziZy4AowZtCaDmtxmSWYqPq4HHH9RoXt2wApR4Es8xFxofG31+PDNgFVFFyQmlxPQu1MVHsI/aOH&#10;SkSKDSXRNBrW4TUioulyCToPjr4cDa2TOFDBt8RjQk5UoCqhpha/tt4i/wDEcEVumMTQQvXcYFLy&#10;ojptvucNCIoNpJpPTU8kjXQacYImjNKgKaK2nmjTc40+j2a8SrSRS5tQNB/imZRQSGBTta5Hh/bw&#10;gdug2YoVM2XeiaYxXPiF73N+Iw53lGXdd1Uf+Tt5vmqPjxruMZp38zhFKTB5poJhGWsNB94twxaJ&#10;SYoofSFiaEykvLGDIeCVOygY54ThScx1KaND5n6+HC24AFHFqVHZQU1GM0yAxL37d/6OBVb4GFDh&#10;Fso40309GcTqBvOhPbX28Spb7040sW53IwoRcPwWKgpfM9mv9PbgkaYDYoJPXBdVFJbGK0GUw9iN&#10;P2HhY85Jijm3agTTTBNIp2ljbiRKoowWkGnUGAxG/e3FuEUgxmk1VDbKSvbhQvbR0jEVj89uNlU1&#10;fTUdlMrgnjRxp4HSKVNCNkW0/D8uHTeAohdxNeqDHe555RFeRNRVmiQ6aX4xqApQUk11KySDTXnj&#10;BryQRUZpGhHuDlCdNPhOrbTdPXzXKE2/X48RKeOyliWhSoyxRfMzCSRr+Pj9I4b2jeoyaI71zQIF&#10;DGKmmw+msrAG3w+rTgx1BAqPNCnTSHxKoqcVqQkRYqT4X8fgPjwlcUXThQmZQlgY0JWWqBo4FWRb&#10;N8fosfb7OHzCIFBG7ck4UuqWiZ3A4ZhNB1S4oUMAwYKFZh2P9vFAFB15yaFWijWmhFx2HHKJyZpm&#10;xzMbwQsi+A/h9N/DntlPIb1GgWxXMLtKSfD2/wBv9HE6lUI22KYGzHbtqR+v0cb10YC2rkmYlkFm&#10;P6/kOaDgqptiKZcUxtnYRxnvpp+XbjSlUtZY4mldkmnV6gSSePa//IQ/McfbFFd4qBAo1OG5hgoq&#10;QJGQDa2lu3cduKYmgWUmk7iePT17lN3f43/ifbzeynQiKB3OFNPDG0xYm278ve/hxpdHtqQTFANW&#10;50/lc5hPgW/L6bDhMu5DZg0Pm7DvhIoQsu5lXEIhKW923t08GHs8OGLbneCaDVzaloxS1GLUUaXd&#10;x+z7+3FNE/dk0xVubsOgJ8twx9gNz/yb/TxkuAUtRaKVwrBS58O8BLi/1H9p5oOTTq7GlTSZ6VnC&#10;uQAb9z9fjr+XHgqaLF2hApc0eIwV6aeN/wCPHttFKkaKZsby9T1KGU6aH8jfv35QiaUtulJoN6mj&#10;pcMdh2231/tPGSIo7Ssu0k6qunqX8qA/cf6OJyZo4Q2EbaUGE5Tqqtw8v06j/mo8cSiaQO3YTgKW&#10;E2QTJCDtv9Wnt+A49omisXkUHeLdJYZWYul7eztYHxtbwPt4gXaJXQiZzhSdnPPlQdydJzTTbqdS&#10;CLaKviDbw/aeFX8vCTIoTDOiseLnnyqDNQ47hCBUF1Wwtqfb4L+3nilbdOJcbfxpibqZUYQfJnUl&#10;7C4+r2Cw1+niBWZdztFGqcnD+IOFKLB+rNTibinjBVmsAL27j2KPaPbxWzmIfwFFlxkgYxPPtoa8&#10;uUeK44VlTTsfAeG612Ps4JUSrGo/uFJZwoYKx4cu4V/pBs1rD2+JXsOKDhQaSC6cKLTiONy4/j3l&#10;xKxjZ/YdA30nwPCrvNZgVITbAYbk7YoaMKeHBcKEzkI1rm9tL6NwxA0igY7LqsKLF1SzfVYjI9F5&#10;hOviTbS6NoLDtY8C18/hpFStk1kEQvnpFAPRzTwBlJ3bv4jgMbJTUmOJCqbqx1aQ7194/t4hdONK&#10;2xAoSOnmVmxqpUSJ3YW3D2g27kdiOCXLrbvMTzyaCGbXvcDA8/uNHxyxl6ky9hfnOLKy37WHvWPY&#10;AdjyRkpCBhWP1w8bhVMn9aMO87fc2+Yv9k/a2bf481qp38uqPT3TX//X09KyvWAbRqeIkpmg3BNB&#10;9jFJLjDeWP11uO/FYwoybTFLfKWU6ml2yKCQRp/H4DuOMLVNPqI40ZfL16eIKfD+m/EitlI1HClV&#10;XQmopzYWNj/TwjXgaCVxtoFMfpJVmJTTU/0jhm0RReDNYsFppBLuf9fHlnDWiaEWmqYKaz9iOFik&#10;k01FPslTJW0xSJvAj7uMBOk1qaDnE8Gd6kyOSe/cnx14aIXToVFPWFFKQqvb9b82caSqxoRKWt+a&#10;gemFyJFYfeLjjGmkKvDtr3T+eVMRqqJ9PNQSAf6yGzfkeUcFUuDgCKEuoxRqWIq507/DiTRqouTj&#10;QbY7mWjdSJWBt4DX+HwPt46lk0atyKAfNWasOWNkisdLdx7LHtc8N2mTRulOrGioZ3+YzCTFT/vX&#10;B+sD2n2jh2nARQktz3WJpK4Tl3GsvRmqS7XubDX93UaaC4+PL7aWuOpewodenpxPHpPKdTc7bD7R&#10;94fAW7jiJ4hAmg++AihFzHgFXh0PmuNtwNDp/qnxv34jacC6QJVNBXhmLzQYttZjoQfuNm4YqTIo&#10;yUmRR2ems8c1MnnC+i3v7Qdh/YeBF5MGiSMajdVIoVozJGB7o1tb906jT/VPLMbaWJoniGeCsZL2&#10;Kkj7jpwUnEUZ4EUJOXsXkppEBPa35H+g8LnETSBSJNDVhwGIQbJPYPyNuEivCaZ0xWeTLNI5vYfd&#10;/Tz3ekU9QcZmpjhUbBfD+naf2cMmjrrYxoEKnMExmtcg34dBFLQio1ZjJWkaRibgH8teeCauBjFA&#10;1V5gepxIwsdN1rn46jvxYBRyG4E0q6atSKIMo78rFIlCajyY8yyDaTof19nPVYN0/wBPmWNIhc/r&#10;2+HK6JpgtU04jmGKoG1Wv9B/o5cAU8lqKD+spYKiYSt8Py5ajFJIpV4LidDhxVJCNLfcDfw+HNEU&#10;hWgroyOW6bD8RpA+g0/MG3Ya+zhQ4Sk0RLwpjzRgECbjT91v2Hexv279jxQ2vpq7a5NAVWZSxOat&#10;LBiF7Wv7D7F4vmhMhwRSlwjLbU8geXuPh7PpvypVTSl6qUtTiEOGQna3b2X42BNMgTQe1+N1OKTG&#10;npyRcjW4+r28UARSsJilHl/B2p2FVUsSO+pJ+I/PlSqKaWqcBQyS5owzBaCMUkxDg3bdYbl72C6n&#10;v425fuwoUlQ2SZNBjmDqAlbXjzAbLaxJ8G+J+PsHKFEUbpRhXPCcSjqZN66/rb+PKEVbTQwZczJT&#10;YeweQ6jX+B7mw7jiUikxTND5l3qNhFSvkGx+121Hg3hp2Pt5oJxpoCnXMVRQV8DmIC5DDS3wI7fE&#10;cTLEGkbgINADjmGRzEiMDxI++/NgxVQaQVfggSPeRfab2+jikLqwoSzBT4Zl9aqipYwVYAsEBJDj&#10;3bk37HgyYAIookkwaLNifWinXGBTyoXTcuv2tCbN3sot9fNm5AMUdpsyRRmMiY1RYosckYBuBe2o&#10;BuUPw7jitWIoieTooYxUIE1FuIopADSLzLmnBMIpjJUuAbjQXJ107KD48UJTGJp8Nk7KBF+qmG5h&#10;ppsNojYlXsCQDdD7Lkjml6XAQKMxbloyajYDmOeJdykjfr9Glj34D1CDRvNPc+JS1erG/wBPGaZG&#10;NMdfEZIyRqT/AHcuKckCg2rln88r27cVCn9UUY7odTvURyxToHtscbu3jGw+Otjw4ZjTSJwyaN1Q&#10;VctGgWMCM+xFC/wHGlJBpOoUoGrjJCdbsw739vGO7NJwkmknLVYhTOZoyTci/j/HTinSDV1AVMoM&#10;21G4ec1gLXu3gdPo5pTMbKZ0TS0p8ahxGnZFb7Q2k/BhY+ziTQUnGqpQUmiPYzh9THi8tPJ9pGaM&#10;/ShK/mOJFYGj8njUOGKqp3H1fDjSjFMuLKNgml1gWMzxMFcnw/o5U1c4084pCMSjuwv2v+v0c9Ne&#10;mKT+QMjfPY9JBYLvDL2P2l95e3w+PDK2e7umnFwKHvB8CnwWddSSttANND8OGLjgXRctzDGhRgkl&#10;+XBAOg1H0cJCJNE+KzSRxeB6lypBA8f7uGDeFXWkkRQJ5hyywYkr2Pj9O3x+HBbaPNoxWJ99LQ0V&#10;p0pJB6aj5awwUcoe/vrci3tX+zii6ukujSE/AU2LYsmJke2gK6h4j5WZqhVNgDuX6HAb4+N+R6+m&#10;TR+03AoFsdx9IgTJ9/0fTxtIoySmvZbxGlrnsddSPy3DmyK2oRSoxmgSSEiLxH8R/TyoptJpJZSy&#10;2tZmZfM02srdhqrHaw1v4n2cNbXFVWdVAo2iZXggobFQSADc+0aHvpwSagDFB1TqTxpjjhjoX8pD&#10;exPj/Rxw41sOgClFRU7VoIvxg4UWOvxUDHcN+Vp2kQ62J/K45RJmrqhtIUo7TG2iK9V81YqMROHU&#10;7NtVmHdvCzKQBYdjwpuHCnAUI7NpKhqpA5cnqBIXq+5v3t9I/PhSZ405dgRApYYjFDiK2W3j+Y5W&#10;KDjai1SVqqKopVJhP629vPbKOELDm2oOFY9FSVmzFIvMUmwuTbUdyO51typNGZtkkSKPD6fs3ZFz&#10;HmyI9SMOgOXaWGV5I1MkSCYIHgMjxneUZgVK+JPAfnDTpZPcmFyOvDYdvxqH94ba67oi0MOSIIAJ&#10;ifFE4AxBnhFWNeorEei82SaPG+jNc0GG0MtJFS4YT5EUUUsX6UUtNIxkMSvZix01PAvurcuWyu5e&#10;BUshUqwJMGRJ6YkVDTOS3ZRN0oqcJMkkKJxwmMJoJcNx7LeC9PMOx2LEHhxrEqg0CedDE9PTTO/l&#10;xyyKWDSxm4uAPHgyzq6faWUoSCkDUdskRMDgDhxojt8pW6+QUgpSNRE+JQjFIwMHoq4VfS71pzR6&#10;Z8BzhhOfRT4lLh8hmoagGkw4V0M3ktK0aEyyttQkBbahR48593++rOVXq23WFLJXCNKdaiCNUcAn&#10;bxnj0VGN5v7a7vvOsusLWoKGhKE94sggHSdgGBEbZx6KMPjlFg+d62THDi4GYaGLDKSuiw6mZVkm&#10;ijXeNQLK5BO0An2m/I/YQXzNw2W0KCj4ynUkGYngI2E1C+7+VuZmrVeNKaaVrILhSFJSoHTtOEbC&#10;THVRLfU31IxDMFFDAtTJhb4RWNtpPJCzANeKZ2cDRCwFgSCOZY9lW7Vrlji7gAL7xIBJJIlMKSdo&#10;TikkbKFuSbot5RreaWlzUAkwSdmIM7PYONVz4t0on6p9RJMqYDWRvjM0L1ppmN5WhYqGlJYgKgYg&#10;lifG/Mt8yzpqwSVqACBgIGE9GE+yso8t/wCF1kHnsAJGIO0TECOI2Ui+rvSqv6etiGRsXwSuM+Gp&#10;GKrFqfa2HRWjWdm82OwqFVD7wUkg9xcciK0zpnN16wsSftQTC4JgSkyRjsmMKGO7udM5qkLQtOOI&#10;bODhBJTinamSMJ2iitepbojFmXK1L1tyXWVGI0YwimnqGlhMYJSXy3MaqtiqKwuxN9O3DuwzNCXv&#10;yihpVrKQOuJ6eNSjlWYIs3PyqgBKiBs2nGivZGpsYpSlLTh3c6qFBPjuGi/X35KgWGxjSy/Cbgzz&#10;0UZbp7jGIU+Z4oJgd0eyQfFb7G0HwPBDYLSVTz11EmdWwDJHTI+Y94ozmJVZhuZGuLkD6uD0LQdl&#10;Qe0jVspip8apUY7zf9fhxJqRRiq3UaeqPMFBLJ5YIJF/Z9PhfnluaBFIV2qgJp6rqGiq1UCwLsFH&#10;buxFu3x4RpJM+32UmQ4tGFCA/pVxxa3K+KGtGH0WNVUtHV1EyO0cDkXUhodCoP2gWJ5AGdbzJX3j&#10;aE4oAIw2jbx/CpbypRUyp0GSlMgdMYERQ6devRx0ewboouW+g7YVFmHDpqGurcQagkgkM8b2mpoy&#10;7PLUxuCW0NgRa1u2NuWb2XTl2fzOoplSQJnDakwIA2VG2Ub53Yv1IvEqKJWhMKmREpVwSnhhtg0V&#10;7rjiHWro7Swf1WzS2PDEKalDUsFPNTUsPmSHzVWKIh2eN7C19up5MFsq1z5yX2wnSSZMEyB1iBI6&#10;pwqc8sdazUEvNBME4qIUThh1AEeuFF1yd6gs/Zrr6XLIwKLF8TgEktSKhjtkSJiXK0sas7uq20Yn&#10;UckB3d5i0HeJUAnh0DDCVGB7KkI5a0wNc6Uz1ceswBQzHqpnDOuR8Xwihxo4PWRU6Vy0UEKxykow&#10;G2xu0a7Bf6LcBDWTMougtaQoFUY4gT7ttAy5ylll4OABQkjHGAfdtopj5VxLFGlxKoZpAouZWuxY&#10;eB3E6+zk3O3jVmAkkDoH6CjDvPEBRmF9OuTJOmEma8vYx5+IQTUyvFLIhfZMu42hi0UrcG7G+h5H&#10;tvvG89dBktkIIViAYkf3x6eqitq6eW7pKTpxxAwkdZ6aDXp5ieUMi44Zs+0c1UR5QhWGWNAjmTaX&#10;lZgSUCnsNbjghzxx2B3HTjgTgRw9aEj7Lq0ju+nHjhVpXSLoplPrJgVccGhp8Iw+ijaontMds7rL&#10;teV7qxMi28LaHmKO9eduZf3SUSXFeAnSTBOKTtAg1jjvxvQrKe5ZaBW4s6CQkmCRKTtAg7OONKXp&#10;HgnT7px10fFs5fL4hhsEdXh7O0MTRvFLERDVRme2xozba2hBub8J7h24FmECQtUKjEEGfEkgdPRW&#10;rrNH2cvTCSHFAK04yFCNSSB07YpFUC4XB1FwfpzkaIHE8V8yejqqmse8sFOzM+yexG4ILrY6t24I&#10;7lS7ayL7gwEHZH3YAx0A7aHjr68tytV28ArAYaSAA5AEpn+FRg9VOnqY9OeR+mOJ1fWCrwf+sFPU&#10;1NOZqqpmlljjnnjOhsQC5ZO1u5+PEnZ5vs/nH+RueEhBCQAE/arHpP2q91RH2Z79uZ4Vs3yQghCt&#10;ACdIBQraBicUnAnoqoDqNT5XxbGZ8cy7TGminkml8llCIu471SNBqqjUAHmdlu2tlIS4ZIjr99ZZ&#10;l3GKGfoN6T63rJlepxygoKqrSIRVL1EKO8FLTm4d6lUCge8CBduR5m2drsHQkRGIPSTwg8PZSJ91&#10;5tQVKdMHDiejHh10O3oH6KUeQOvOI4r1flSgwyjSphaqkkMaR1dJKs9HKXVCAHKlSN19QORN2h5s&#10;cxy3RaGVyPDtJQtJSsASDhIMxwmoj7QHlXOXhFqod5qHhwKlIWClYCZBMCDMcDQh/iMfiKZ/xGgw&#10;fpvkahhoIaVnmmqnnqnNVDP7qh4QY4T5Lp7os3e+nAVuLuKjK2kquFFZAAA0pEAY4HxHEGDjwoV7&#10;k7gqy2zSm6X3ignSBpSIE6hH3HEGD5Ciufh2YCmdeuy9QsTegxSagkFXNHUwReWkU7vTTLHG4Kud&#10;7q+0DTQ35MG/Czl1gptoEKUCERJ8SQFCYxggEUN943zl2XOJaBCyk6BBPiTiAYM4gEdeyr4uqvRz&#10;KWYc84LnnCaZqHDcAw1/5jhbxQyiWuWTfDXxbgvlNFf3FUey/bmBbGZXSWSw+kpU6saF/bhHiRHQ&#10;eJNc+EZteNsKYvELbU86O7c+3CJUiOg8SrpoROqmYsz5vz3Jm/EMXwzG0x3DIIZ8OpEaNYXttJnd&#10;iR5mzVl8T9HEGW5Oi0KGf4pKgvyxCeHtqR93MpYsgkDStQOoGdmwiThTF1o9WWT+i/pKpMl4LTR1&#10;uLQmbB0po5KeGqSnfe8VUSI3fy43ABtYk2Hhww/kd1n1+gk6G0HXq0kg7ApMkgEnaOFPP/m96LtG&#10;tIabbUVEhB0nEAokkTIxHDjxqlH0seoj031uac61fVWNKGXEXgxiKSaQQQmrMxSeMBVM8rEEN4Hv&#10;zMLeLJL1u2aatSVaQW8MSQBKScdI2R7Kn3P8quW7dDduSdIKOuAJB/ojopoz50d9OXUzpDnvHMkZ&#10;hpMKbCZ6XE6RavbTrNBJVNvip4j/AKTO4BYeFgASNePZZmd/l7rTVyhSiqUmPFBCRio/akbOml9j&#10;m15alpt5BUViDGJBCeJ+0CqgK7KVbgtVMrBZqaN5Ak6XKugfarjT3QwsdbHXmRrSg7B2HDDo6qm7&#10;v9aQeJGys9NHRQyRNVW8tnRWI8FZgCbn2DhtAAovJUrZRyupvo5zJknpTl7rVRSpXYLi+J1WGSbI&#10;2/RSRIXUl3Y+YXKkABRwG2+Z9+tSFDSQkHGB+720X21yoyVgiBOOHOFDZWeiv1K5V6E5c9WPQTCs&#10;QpsCq8DxKTFK1mWnjgeGYQ1Me+coSGUH3Y0J906+PAQxm9tf3LlsopKkqSABjIOw4SNuEk03ZZm1&#10;mji2jCtBGIgiOBw6+uj6ekDrZ1Ayz0OzRnHIVS2GPgEiYfVULwhKmb5xUkkqqWpdWVaaCW43W3HW&#10;1r8x/wB78hazq7Q04AR9wUMUgokQQCJKh0mOmsct+937bPrtpp4JGIWlQxAU3IghJBJUNgJjZNLT&#10;oPDXepHpJWdTfUrVLlt4MTrqatNXNW+RXbRGsId7KagzElA2q3XS3bgGzwDdZQYsv2ilJTAARqSk&#10;zJSP4QnaYxxoNbyK/smAxaDvStKYgI1oCplQGOkJ2mMY9tFu/Efy91n6jw5Q6adOcv1UtHlqgOHB&#10;aKGrnVqORVqqcyMp8kNCUZRc6Dx5KHZw7aWQdW4743Fd4oK0pAUklJ0/xHUCCcKF3Z7cWNql39tL&#10;jh7xYUEpGpJ0ko/iIIIJkUDfom9A/VjHeoGE546upDQ5ZMrxiOWup/NlV0ZQ6U6LKVdJQvcg2vbg&#10;03y30tsptVloFa4JEJMeGCQSSNonpqQN6N7rbJbVxxsKcWElQCU7dO0SogYitnD+ueJ5Bw+fCcmU&#10;ceGZdahmgrI6mt2xFnFnkEfuhlfvY2Hw5gxfvpzlpt1pRKjoWAATHSCRxGzDorHFe8n8ytWyxqBV&#10;pWkSTtxIJHEbOuKIR62+qnUX0zen3Esv9PVpcbpcz01PRVTU081LCsNakkcU6+Qm95YHtbUA3Bvb&#10;Tk6bsZHbZhdJfuQO8QSpJIkgiDhqMCR1cKlLIGrTM30m40qcTqUCBMEQYg4DDbtxFUkdNMu4l06y&#10;tHnXrlh1RJS47WQLNHiMdUYKipu2wKkvvqHX3t1gDY6+HMqswm8UlFoqCiQSkpkJw47MKlXeFl+6&#10;bT+UUU/cmUwCkRIM7OqhuwfH/WXlPPYz106wOeoy0jV9NF8hA0cBiaMAl6mpvDvUWDFASApHEFzk&#10;uVPNhu5KS6dMyrGQehMGDwk8aBqt37RbIbfhTh0zJnxDyAMHrMV303ylmfLmWc2dZOocskeYVaOj&#10;ctUefTtQOQSwJjsZYnIG5SQBYWF+RnnGY27l4zltqmE4nBITpcTOETMKGOIEnGgHmea27N2zllum&#10;BKiIATpcTjETPi2jDHbQLY56lOmnSPJKYdkt5cZzl5s7T4vJhMEQO4MInaWQgu0TWWwGqj48E7u7&#10;dxmz2t/ws4QgLJx4iBgAdvnUx/yx3OXJf8LY2I1k+YgcCMfOiWZo9XfW3qlhsOF9Tcz4lWxU8XlR&#10;Rio8mNBu+yscAjVV7WBv25MOVZPZ5UrU00gHpiT7VTQ1G7VpanWy2gHpiT7VTSZw7M/zKCKmvJK9&#10;rElmJJ01Pcm/JQFykCTs9g/CkblmQccPdQsUWF5uzNUYVljL88JxGSeOopqeVxAqSp+kYO5BKmw7&#10;ePbke3l6hRUvhEEjHq4UbWrYZSXFfaBt6jVmHT2HFOgFdinXTDRTVmbsZen3YctTPTpaNgUq1kK7&#10;VijtZyNSCSPZzHm8aOZOJZX9gkzE+Y6yeFAG5SvNlhj+DEzA9R19VGF6h4P1SzFi1Rg/qlpcCpVp&#10;qSGeIYK81TSSSVbeesUlcCfmZWQLe/2WBFyDwGvvWtgst2pVqOJJKejgkDCDt6aAF8tjK3S1aqOo&#10;4mSmYjaANkGZpV4ZDk7F+l2L4pmDBMLkwzBKeCeiw+A/L1WJNA+3ykmYHZPu17223HjwgaZX3yS0&#10;tUqkEnGJ4x0edJrOzUHA+lwzCiqTMA7cBw86Ljkbpp1GzjnCo6jxZnkwMoscIhq6x5YIYS++NpYI&#10;LF2WwW5NiR2N+SBfvpfKbZxvVPEDGQI2nAT1Y47aGt27b50nu30giRjhJwIkEjz2Y9dE49QGJzdZ&#10;8dqouqGL1MjYdUVCMiMkMe5AYmt7oCq4UEC3s5NOQZKjJ2AhkDEdew49JJIo93ey9vImghmI9dky&#10;NpJNFxwesgo8dwCDAsNlaiwiWNWWNvmZZYyblDGoJO3WxPB89alLKgpQGoRJOkDoMmj7MHTcNqTM&#10;Eg4zpAPnQlZaosjV/WnB/wCt2CTDCq6u8hg8SzTpFLcho6UXDuGINiO30cD92h5mxW40sFSEEyCQ&#10;CU7Rq8ujjQWu2rhqxWWz4giZmASnbjtxE1YrmrKVN0GzflKsyHXz0eE5gw+q/wB9dbGVnmqhKGK2&#10;2KsIChd0dhf2m/IPtd6n81tHyWyC2oftBASUEQSDiVCZxqJUZ7dXFm6UhSCgiXEwBoIhRBxJEnbw&#10;qyzrl6cMXxfpknW7prSmKFDhsnytPA6gLUw2VtAEVQ5UEm5/bhluvnQvrpTVzJIUpKlKMiUnrMkl&#10;M1h1uDnr+ZvrafC1hpakrcVJGpKpAKiSTqEgVWp0k9V2Y+pGXcWyN1YxvCcq4aaRKSOqxLzamSJ4&#10;qgJ8vBK92ia5B2oBfaedGb7d5mwaDtuCpSQogJhM+EkYcZ2AmdtdK3AnuSbdOKUqKAMMQJAx6dgn&#10;poAfV96UsGyLl/DM/wCUMxQ1kFWcSE3nolOWliKyhYIFJkbcC9me3bTgJ3L3sfzVa232tEaCIJUY&#10;MgycEggxgKAu5WaXWblz8y2G40qHi1GDIVJAgEGMBRCem2aKfADUxV1IlRATKGmUbmKOtgBf3VF/&#10;brrzIK7b/MxBI2YbKll9A1RNJXqFW5RwDD6SmwBVnkDJJZt8h8s6OpdtLj2cSArUTOH40Ibb9rPO&#10;NPOJ1PSDN9NQ4RQyT0dXEzK0jyfMOyOVRFC/YiVSQdOwvpwsb75lRVtET0Yj3mkyGHWSVHEewYfG&#10;r3fw/vSd0U6c1lPmHNVG8uOVgihiqqiplZI2kZoKiOOBfLjYP7puwItzDrffetx1l1DS9JSCoBMT&#10;hChjiRhNYk7877O29u6LZcKQgqATGrASMQFEYT10P3X7oh6oYMDboP6YZqCgyzNU1stTFT4PSyVh&#10;kmkMcirWSbYooHgc3Q3uQdfZGG4m9Vrmy1m9nWgp0ypWIKZBjFRIUOrbUP7g7/WW861LzIftUqb0&#10;SpQChpkGMVKUFJ24DEYUC3oF6C9SPSlhWNZczhh1ZU5gkhxPC1NO0M9PBGJRJSTq7J5YkimuSAx0&#10;Nr2NuHG/t+zvGpOlaUoQtKjOoEmCFJIBmFJiMB00Ke069a3lU2kOIQ2lSHPFqBOBStBAMwpMAYDp&#10;pN519OWfesGES4P1GxevxnN1fFUfMzNAoRA3eaP5YXW5UFlBFgLcEGWZza5eALNKUtjADHGOHiMm&#10;JwNC/K80tcrQBYISltOwCZMCY8Rk4HAnpo8vpY6GqcIwHpt1Fx7zsFwqGlOKxNIkFPMIwYY51Wff&#10;ulQbLE6gC/fgRzjeBdw4QmQSYHVOMYRhROnelWdP7COAxkgE7MABtoY/Uh1gwjJWU26E9BZKfG6K&#10;kqTWGESzywQ1SyAh9kaDzGkjYkkGw1014CssyZ3vVXNwqEAEKnSPCetR4UMVZOILj6tIiDMJwOBk&#10;qNFe689Z8Zreik1J1HytPDg9EzSVcvkoqeTUWgkVKRR5jm7d207EjhtuzkRfutdqsEzAIOBKfEPF&#10;sggcOuoW3Q3LcN2XbZQP8IVqw8J1JOomMQOA6aJz1Xz50C9PkmH4307zpDAIJqaT+XM6zV7R+SSJ&#10;PKpkMcYLHRRYi9vDmWeXbvXGZIUHW5KpkidG3pMT51mFl9gtpC0rB1LHiMnTIOG33njVX/qg9S+L&#10;deaCPKGUYFpsuVkm2slkw9VmfZIsyTs7MZAQ4JNrbh9JHJEsMmOWCVYkDAA4bIjgKkzLWjaIJVBU&#10;BgAfd0VZz6SvTh0Mzz0Ky/huVs6CiGK08NVV0+IkQxx1dReGeGCipmMkiHyipd7Em3MZd497rzKb&#10;0oLPhBUnWkTAEEErVgNoMAVhRnnaDm+S5kthxiWwtaQtAKjoABSpS1+FO0YJB40YDqJ+FL0zwVsM&#10;zDlGij2zpQTLBSRqnmxK/lyMGHm1AaRbEbmFu/CprtAfvzoAOIMKxVGGE7E+6pIa3uubtIOMLTIJ&#10;lUSOqE4GjNdFshei7p1mlM09NqfDqefCqwzVMjAFmam0kikq69jeUKSvui178jPMbfNc4Gm6Uruw&#10;mE+IDFXDQkYDjNQXejM8xdKboqU1pASARtJxGhIwGEyaUXUz1lZhzPjuMZb9K2GikhpIZJx81ihl&#10;pK+WTaEEiUiiQeT9kqram3w5vJN3GctWh55wSVQQBBSMRipRjGaEOT5Za5NdtXLi/Fq0hOnFKVSm&#10;FKJiDMzVUvXfqd6y4M/0+N+orCp8sZegWamaswfBoKCGeGnjEu+kpB/pFUw3i5YBtpJPbmUNjl9g&#10;9AbKXD0FRVBnCT9o2Gsw2rO1Kkr8K565Ez07MDRmPS91c6g9XupmHhchV/8AVShjeelq6umWihir&#10;VKyUz7iwlYSBSoGoB1PA5n+WsJRCFp70kCEmcIIOzAEYGaDO8ltarl+2UA6dAhJEwBE+HARgZOOF&#10;GgrcwdE+vnXHFM05OkxYV9TNJIY62Vo6aCSmRY50pKLeSqg3a5Nm105ig89c5GwV3mgDZIxJJJgq&#10;WRiTEYVz/wA1burdKncxUgJPWSSok4qVHimI86HjN+YcXxfKuI9MaqWmqsOgpIAk8qMKyoWCzII2&#10;JJha48NCB8TyOsqzI3TmpCVHUZOHhTwOJ4CofyfeVwPd3aoUUqUJIT4U8Jk4YT54UC+dc35qqeml&#10;LhcOCR4Xg00gqKeamqZZXaSBbvLPayxbv3gb3H0clr+RBz9uhWpemNOEkE7ANp6tlZGv7rIeQm7b&#10;guqQBEDUrxYpA+48Y2Ci1eu3FusVZhmB9Qel+YqhME+VwiuaiiqXjgWojl2zERxWeYOdpfUr3HBD&#10;uPlrV4XLO8b8YU4iSAVQU4A7dMYgcaO+zjdcLS7a3zf7QLcRJSNRQoSAdumMQOPGg4zd+IH6h8s9&#10;IKamwvJ8VXVtUrSz1tXVyQqsVRIxjempKT9KXjGl2a3jY9uDay3GsLJfcvKgBOA06jA6VLw91DYd&#10;n9g3Fu+spCUK0jSCYHAqX4YJx2UGuGdda3P+f8q4K3l4oPmmGYjHVI0TUzHY08EUhZ7xMV/Rhu97&#10;8Ey8sbsGXUtgoCo0YY6hsmABj0xTOW5AbBl9IltK9JaJEELGwE7MRxjZVnvWXqRlfJvRanzNNG+H&#10;VFXGkOGVezYKh6Ur50cKIpDSeWCT7PbpzFJG6b91mAQCdGohUiY1YpMkjCSKw2/2O7+zzgaAtTJW&#10;4FkyQnUJBlRGEkfbOyi3Q5TrIMpyepSpzdFNieKRYckeGTVks09XSSSKSRAQUjKWtITqouBbk5pY&#10;Tcv/AJJLWCCdSgkABQHSMSDwxxrNDd6xZzVarQt/3FZCjpAAVpnaIJBxAxqn71tev7pn6h8s02S8&#10;G6eUGVMYwbFMTNRLh9MC8iyIKe1TXVBE0rAorbdgCkaHXmZW7WQqyUSlZUmE7cAMZwAw4kbTWX7G&#10;77VmR3JhIAhIwA6gPxNV10+dKBMKhgFMDVhSjOEuXJOhLHTUezktvuLdTCdlGq7VJMbOmjs+mD1f&#10;dfenXUzLmCV+I1E2C4hUzUvyc0toUM8Hkl/Ii2h3BVWDMb3GnIS3k3Pss0tlqUgBUA6gPF4TO0zA&#10;xIwGw1Ee9m59nnlq42tOkjSrWPu8CpHiMkDEjAbDRhc5ZaquqeZcV6+dfcTrcLhwYQq8mH0VOZ5Y&#10;Kc2ppE3v7sZLBWJ1trfkfZZdt5IkWVokKJKtqlQCcSMBtwmgjlzg3fYTY2CQuVE+JSoBViobMThM&#10;bKO96X+hn+f7AosYyRRVdJhNPiCLi2Iz1FPLBUQWSdKYrM4RSYm33AN+17HhDvfnzWQN946QXNqU&#10;gKnGROA/pCDjQj3p3pRkViEa9LxJ8KdUqQqQMAMAlWBMg1Zzgvp/rumKZozH0rxuLFcuYlVmaOhT&#10;3qmnNLTe+J5U/Qxq1rKseoFrjmG6d4znjja7hvSodIKQQVdBxPTJrEE7zuutIU8gBRMHDTJJwJJl&#10;Rnp40HuH9ZcBxvCkXPZpMFwCnMUkkMsMsZq5gpZfl5RqzoQGYAajhc/uke9U5blRcx04yACdkbOo&#10;EnCgYxuS7cuquW1EOY6cSoBKjimMB1Ak4Vkxv1TdEcQ6i4LQ5woFgy/WQVDQmKU0yCeJS0cnmTe9&#10;73Zgq3OlzwfZDus8kL7xRLkgEmDgeB09B2YwKkfd3cpxa1fm3PEFYrUfZOngCMBMCaODXf5iMw5T&#10;xbKs38yrkzLgtRFS/wAuhCRRCaE+TMtZJ7yneVYhSDppyEsuvnXb4uP+BDSthVgFIVBBERCgDQfy&#10;DMLfMrxx+5dU20yop094EIS42cZJAkLxw6cBWtZ17/DXzHS4nhGKZIoDhmZK6pqXrH2ziSZqqMbZ&#10;2CmSZo/MDXEaiwOvfnTyx3qbQyEE6kYJkcAPYNkbeis6BvBbKtkBtQWidEiSBGzE/E0WzqF6D/WF&#10;T5xPSbOtUkmC/Oxq1TPJHRwOEiR4qlFn31BWzWuyi1jfg8tt7MsSJQQpYGIAKtpiCcE++jlWf2Vp&#10;CErxOECTiek4JE0Zr0F+kDPeU+rDZIzlhJMGY2xLDKXGF92iqYlTfGtO0pCSjehIkUeI5GW+O9IT&#10;b96kkaYVA24GDgJOwjjQI3kzsWTHfoWpIACjp8SsDjsx4jDhR1sy/h59P8G6iZeosPrpp0y7Uw4n&#10;/MKx/mVeWIlJaR0gaJN7290m4C8iHNN9LhrLlFpJhY0cEmFjBUqBMA+tRRvDvpcnLlKZbWpKoQSY&#10;SQHBgolQJwPrR/5fQD1To6qHq50Vxuaumlr55qnAo6tqtaakhpyUjpoVKw00adrsWPvLp25GG7ef&#10;s5jl+m4R+2CFDXAEuJVtJjUoqET60Ybru2t1kv7QTcBC0lfhxcQZCpA1EqETNEvxrNWZepXWFMqU&#10;+Rayr/qdQWr48LgmaOrjlHnfzConcGDzl3Aki1hccGmVlbNip15wIS8sKbKlToIwUiBjGGymMnfe&#10;/JrU4oJS6oKbJM6YwKSOGzYKQeUvUV1cy51rxPz+mseFZby6lTTypRVkldXzuoVqWoe6/L06s+0y&#10;bjoDYfFNe5DYLswll8KW5BhSQhI1SFAT4lGJggUW3mW5aLchSu8UraClKR4gQQCrE4EwQKstwnq1&#10;jPqKyjNjFBhKx0GF1IgqC86SVCTTRhlh8iNbFbH3jrYjmMeY5K3uo3oC8FAbJTKZM4kzINYj5ju9&#10;abvoLyPADp8yNk6ienoik71K6iP0L6f1Vbn6kqqKhWKOOnkjg98O4d47BStt+0+8xGosTrwPZfuR&#10;/aW4S4zs1GdRBkYTiZ2TOAOBrH9vcVG9GZJeYIUgrleog+GAFYqkGDjABwNa7Pq79X+B9XszYTm3&#10;o7Q1OHT4dRVVBNWCppx5gaTzBIqwbtpALKwJLfHnX/s93M/kbGh8hRJSYhWEDSRjAgwDsiuyG7eU&#10;L3athbqMxp6cYTp6BtAHACi4Z/8AVDnPOGC0uBSSMsCLHI40JEwXazB3LNY6+zkk2+5lrbul2JPX&#10;0TIwEDCr2uS29s4XkjxERPVMxAjZRaMbxubE5Wqap2eRxqWa/hbx5LLaEsp0pwFClKCTNBniFCKs&#10;tIzhTYkXPc27D6TwluTGNCm3Xpwox/RrIXUzqNlWqyxkuhjkj2pUz+7LLNeM+XdI4lIvcC5aw5H2&#10;Y7w2+VKBeJnYNgHTtJHumgpnGY2+WKBeJxMDYB04kn4UerIH+ZT0nZbqMXz7PVHMrIB/LYcNLaMq&#10;NNHUTzyBEZGsQvY38RyDs3Veb5+G3gNgg6yuNhMEBIkgjA8cKhi+U/vVCLaO7kHVr84IAEkEYHyo&#10;gPrA645C6t9Snzx01w98Lgmho/NhaWJiJYozFIx+XUIu8BTYdrclDdW0ucjtww+rWQVQYIwJkbcT&#10;GPtqaN08hfyy27m5UFkFUGCMCZH3GcMcaDLJ2I106q84ICn2W7H469jyerdZUMaU37SUnCht/ryM&#10;Dp1L3Bta97XIH0E9uGxVpoGptC8cKMz6eslZ69Q+LfI5ep54cPgRZqzEvlJZqejiYELNUMCLI0i7&#10;Lg9z278BebbwMZQkd4QCowkSAVHiAMSTGOymHLNLKglagCTAB2k9AA41scfhnv0cxXPNd0qwjMNb&#10;S4Vh1PVUOIVVdTzUOHU00LLVfLixJbz23rGSdWva/OXm/DL+cPhyBJIUIJUowCmT6R0Uvt8rVvAv&#10;8s4Utp8UGT0RjHSMYpv6g5O9Mue/UPniv6W5WhrcOxSN6r5zDqeT5uStVVWrhSpqEJiJdNHWwYt4&#10;i/G1OXOSstNXDpKU6RBOkaDsgA8Ouai3NB/ZxaLYqJbSEjAkDSTB2mcMcTNVET9Ss5+n71MQ9E8h&#10;5SqMHo825hpZ6rCcXeesmpv5hCq0dTPFAGWVxvFj2FgLA6iV7q3ts0tFXSFBRbbVpIjHQcU6jHR7&#10;6H6rO1vmzdylZaQoIMAyEnFMn98mrnepnR3o/TdXskZh6uYEcGzpjeHwYJM/yknmfOUkXnbUie0V&#10;MtjuBddwBXXS/MXsiz3Mbq3umUyW2nNaZISC2rCcPEcfbjWPthmOaXjN00UlLbTmtOrSkFBMTA8R&#10;j8aLZ67+i+Iy9KKnAujOMjFccxSSkSuCVqs7Uk++Kshq5pborIjK9u5ItyR9wsxQ7carhsam1GDi&#10;ACmCgpA8iJ9a1uzfsqdJu24UhSoMGPDikpT6RPrVKHXD8Pdst5hoModMMXkxStmemeUySxSyvBLH&#10;aR327IY/KkHvG+gI9nM77He9N6gqWnSBqHQJHAbTjWZmWXzV6ybhOCQSmIiCMevAjZVovps9GmX/&#10;AEF5KxHqJ1mqg2PUifOxI1bEYkkSFw6KIoiriSDUWZtQT4cwu3r3hut4r1NtbQGidKvCSopMEGSc&#10;IVgcKxY3mze6zi9RbsFIaKtKoSSopMEE44QrDZsotFN1N9PHWrMjYZiHzNVgs9QzHcGggAkEjK8c&#10;8ou9gSpKqDYjtwcW+XXeTAL1AEA9fRMpGzpxoWN5Q/ladXeAKg4nhskFI+fGodP0AoOnEGXujWEJ&#10;PW5PzHh9TiJr8OaqhL07ykSUskylxGu37LsQd5DAA6EX3Geruyp846YGkwcemMPXqqYkZst1JdR4&#10;iInCcT0CrCs++lzovieTcpdFPSbjNflLEYKieaupVxCqMlbhLRe585ij3aQwSMWWNACAzCwA4EbS&#10;9VcrcfuBIIhIgeFY6B10ptHvz+pT4PiwiBhBGNGczb6NetvqOqsjdBemfVeagHTzL5psx/yuoRFx&#10;al8xUpqhq+sIkDxA+U1g7MdrBVIvwPOZw1uy24+40Fd4uUBQJhUTEDgdvCpB/Ks5awsN/wCNG3Ee&#10;72Uyesr0bZ59ROLHLXWHHRg+V+nFNh0dclLhC1EtbLQrvixOlk3xq8giY7rgb2JJBGgibLN87fIi&#10;FpguPFWlMkadX8BABjGIx2RWGzu+Kd3bru4kqUoATH3CQCACeIjZQMemPq/6lPTJheZoKrB6HGML&#10;zBh+LYVBS4UoppGgq5LUtbPWVSFQYSfMeNQftFVOnMkb/K7TPmEPKVBOhYCpJxTiNI9mPRWW1utv&#10;ObIaTioAgcYWnER1Tx6KUvpUzh1e6xSY/wCnzPaUtZkQZfkpIsWq8MqDXy1iTb6qKpqm9xEKnbCI&#10;iCdtzryJd5sys9z2UBY8aiMApAASrAEDbgfurHjP7q23WtUN3EqVOn7kiEqJAIGJwO340A/qGzRl&#10;zIHVHDul+MT4vVU1G9DBh8VDUPBSlapUWKWshZ7Osf2F7kDxvwSZJaC/YLzIQknUVSJPhOOk7cdt&#10;HLWXMZrad2hKUK0kKMYyDtCtuPGim9ZPw/sV6GZxw7rJnmI0OFVUWKQJRmaBWkVW8y7IxdlaMMAC&#10;bdtOSereEXFuWm8VjSdh24A9G2hTmN6uxstDZKlmCIB2pgEbeI6eNG16WYH6AenuNt19o8vwvL8n&#10;QLJspVxGoaQCNo231bCADcoVtq9l15C1tfZtmjv5UkoSCoGVBIkSRgkTBx2moLyLMs5ze6/Lu6m2&#10;xqHiWE+IYiEpEkKxmTxoM+t34hPSnqZjFRj9fgk+Xst/PxxVGHGGkkLqWSN91NSKI1jktvAY2Uix&#10;vwaN7v3KHP2ZC1nGZIA6YJkyPfUkv5A+++VnacZ2Qdhgn8KHbAeh/o+yjQVPW7J2ecLeLGsUrp6r&#10;LsCSVtUGhBRVkWlApqeNybgKTbct78Ps5TdXNqm2BUlSU6dYjHiCJxnCl+c7uvX9qENulC0oIChi&#10;rpEE4DZE9dHYyHgWQsc6f4b1OyBhNThtPJSX+YmoBT+ZKrHekIjQMDHtJNyTbW/Ofe8r9/YvKY1F&#10;UEj7pnYQSVGMQeA21zj3wezDLVKaQS4UyPumYiCSowJB4Dgaw+pL1Lw9N8nQYl03+X/rJXmm2rsp&#10;XmeMnZNsE25xItw24jQA8Y3FyVWYPqXdhUJJG1WmRBTiAARIIwPRRD2YZSu9vVv3aVgJBQfu0SAF&#10;JIMAESCJB6K1YPUR6rOt3Wrr/HhNJ8xiTLVpU1c80c8sjFWWCsWSP3Idse06hbWF786pZfl1q3aw&#10;QEgAgRA24jHbj8a6+2mU2pt9SUhOBiMNokY7avk6s9Js0dI+iGX+mHVvMWIyYhMtFhdNTCNEpleV&#10;92HTyqHZjGRYAAkg6aHmH7fc3Nw5eW6Ek+Ipwk7PEnETt8pNYdpyxt68XcMwFElURGBEKAO04+VL&#10;ZehVV0uyFP0TxLAGwrGJ6iKWercyrURTqqvKVQ7jHHKACQQLA8DDubqWvvnRiB9qgNnQRskcKIt5&#10;M/ZyhKH3k61RpA0zMYxtAGBwmh9xbAcLPTCiyTgWPz4dSUMsVbL5DLJKkr6zxyySAAJIfC+g7cgG&#10;yFy3em4eAUhQUANMJIB8JHEkbOusV8vzu6ya4F2tAcbdQrSnTpTE+HAYkp48DNF7/wAzvT7P/UZI&#10;Oo+L0snnUs1Rh2F1EU88haJRvmjAYRGKW1gO3wJ5lJa5sqzSXGUQDpCiISOrYJkVm9u9nrV6lVyE&#10;BJJgwNIBEFOA4weNAlgtLQdL+umbsd6pKKzBaKioK/LuGTVNXFTs5jZJcNIW8YRhfYFUBQO3JaYt&#10;m7pgllBC1lWpYAwIM6uk9cnGsjMoyll5lbrSSHV6iVYABQ4gQNo2yTNCZ1HosgeorINH6n+vcmJ0&#10;8cVD5OG0IxqrgoQtJKzGB1IHnPCBZCOyAE+3gHZsl5aFM2unUTqnQkqk9HQD18airP03lqIYxUQf&#10;FpClYQYB2AEe+l302645tzphsdTgWKU1TQVJKwfOXkLmcXHy8BsrGwN2Av3vwEu2jrbn7UKKukdW&#10;ySNnlUFZDf3uTXRNwFurVqAgA4CCkGPCmCMB0Gi1eqf109PqDDMrenjNGCS4PmKGqrMRlxKB5BNV&#10;4fI7U7Q1EoKQpHBsLIqhmuoOl9Zzyzd9+4aW6AkggjxYwYBEDHHEdG3qrMF0O5mwoqbTEESvEypO&#10;A07P1pCevTM+VcG6Lw9KxWri1KtCcOhrIzKwCMBU00iu4G5w6W3MTwIdm1g+xmqrnTplaXIwxP2L&#10;TAkgQZwArCDcrKHlZo7eEFAUoOhJ0/dGlacOEGYAFVMdPMTaXDClQGW+wgN30G0g/HTnV+ZrKq4b&#10;0qMU35xwRamIyqO1vuBt/A8tTbS9JoAcPXEsFzHBVYPuFVC6yxlSAQ0Z1IJ7cLXUp0kK2HCholyU&#10;zVpfRzph1R9RGT58COVzjeJYZhlZPHBh95KmcU95pDNUGyLdQutwAe/fmPeYXxs35YWAkqEyOERg&#10;OozXmcvezUy0fCOok4bfKKNV+GTJg/T3AM19b+t2V6mXA8Mpxi9BhWG4nA0stKqPHXRVTsp8lowq&#10;srXsQG8QDyLd8T/MShlKyVKOiSMJkFJ95FHDwRlpSgkqJMbABPTj0/Gln0l6aVPRXBM0/iw9ZpP6&#10;1YRNSGoyphdbTYRUifBJqxRRVVMsxDfN0B2xBtqsVDuQe3CvNrtb7TeVIGkqJ1KBV92mFJMcFDHb&#10;tijO6UpRS0pMauOMggQQegHbTN6vvxih6q8mUWAZc6cigwPAJWqIK2uxCKZ6WsqafyWihoaKKNF3&#10;ggtIXNrDx4Ybr7gtbvpwckqERBxSDqxUsnZjhFDBi4ZZYTboTgJifFtxj21WBmz1Odc8wdO5uk2Z&#10;qtqLC8Rhh+ao4KeKCKoRG8yB5BtMr7SAQSwuRc8yvy3KWWVBxMGNm0x09XGomzG8XcEJOwbMAMOj&#10;20VysDsfc8ODug+mmCqvFGXfQDU8rS1ONRcHw7FMbxKLD8Mp5J3lOm1dLDVmuSB7q3Pfw4iefbt0&#10;lTigkDpPy2+6lRhO0gVb51S9GPRnon6PcP6jVGJYhmLM+YMSOCSRUlJSQxUj1F2oa0+81RLCSB5l&#10;iLAgD28xwb3suL+9U2hKUNpSFAkqJMfcmMEjqoZNZelKdTpj1AGOyfwoT80ennrN6PvRdh/XDHkp&#10;5xmWevpofmVSOaCrwyMeZBDF5vmSpNGpJLWuRYDhaxetZ3eaEwQIk9Sjt2RgaGtyvuWAExBwnHam&#10;qH6/F6rEBLJVjYryPII9oULuJNto0Fr8yYYZSymE1FC/EqaBHMyGSe40tb8tDwruBJob2R0jnzpm&#10;w+U076XHbiRs6aMXk6xXLEk+bb3de4/bzbg1Gqsnu6dcOqZKRQr6A/0cUtq0UheQHNlKyKRK1LeB&#10;/aOGYOqiMju6TmMYOojMnib/AJj+kcL3msKN7e4xigRr5BHVshFhe/368ATqoVFSY0JTNOFE8emm&#10;p4sbINJHAacHgacbQvFOnVSQL01Pw3LsrSCVwLadgeKWrXGaSPXgAgUvqOmpqdBGoA7ez+/ggSkJ&#10;oJuLU4Zp6ho4JjtIA7cWJSFUXKcKKiYJlDCsSzfT0GOSGClKvIXV1TWMXsWa4AYC3t4HbxooEihN&#10;a3IUk+z20ZurxKhoaKqyp01cDDGhVPmPnCQrW3FS4Auyk9/jwst0agFO7fKg869oVJ20U3POHVCV&#10;LNUzCoZBoykt3G62499b8MnUAiRhR/ZXGvq5igSllnWpZImPc2+v6eBRSyFQKkBKQUyamJRzzDfI&#10;3f6TxSGirE0mLgTgK6ZBTNqeaI0VsHXTlR10JNn/AF8OLG3BSJxo0OuQqinmZQB9oj8xb+I4NbNQ&#10;UKjTMkFM0KONUZek3RjuB+eh/jw7WJFA63XCsaAfGaGGm3PULcn23+j+I4F3kacTUj27pXgKQUeN&#10;wiSy2Hw4Hw+JoUm2MUv8AljrmVT42/PT+PD9hQXQWuklqlNjWEpHR+aunY/V2P8AHhi61hNE9tcS&#10;qKCaDGjRVmxjovx9h14FEv6DQ5Vbd4maHHBq+Cuogt72FvrB/u4NGV6xUb3DRbVXpMAiMpmGg18P&#10;jfx5osiZrwujEUn8Xw1Xby21H6j+HEbrc0Z270Y0HtVgNVHPvp/Ag/s79uECrcg4ULEXSSMaUGDt&#10;iVFIu5jYW+Onb6O3DFnUjbRTcaHRhQjUmYCqhJWJP0/Vw8S6KCjlrxFPlNitLN3sPp/t4oCwaL1s&#10;kVmq1oZotLH4/SPjy6saaRqSaDvGsPp3DNprf+n6O/Ch5sGhVbukUHFXU0lE9r3+Hf8AhwgWsN0L&#10;G0KcFSoa9aqMGPxtx1K9dMKa0HGnzDUeP35OLWxFF7pB2VLxLMiUEOyPvb+7vxx257sUnZs+9ONB&#10;y2K4vjdX5cbMFvbufH4Lbgb75dwqBsoXi3btkyefbQvZVwTZY1J1Pw11Hxv4jgst2dIxoAX1xP20&#10;JFWtJTUm0f09/wC3hwYAoKIKlmgGzRmBoHZENgfZ8R8L+I4E7q40VJdjaa8aDuHFqutm2LexP66n&#10;gaRcFw4UL1W6WxNL/B8FkqVDz66X8fH6OCNlnUKClxcBGyl3hlFBSuFFgfq8Nfp4dtoCKDDzhXQi&#10;UUETJfhoBQXWoimzG0ghiLgXIv8AlrxpZilbBKjQWVuPMkxii1sT2P8ARwgcfgwKGjVqCJNPWHYl&#10;K8QaxH5fHi5twkUWvMgGnT+a1MQ3Xt+vx46XCKR9yFU+4Nj0kpAYnw7n6vHihtyaL37fTQmUFQ1R&#10;GCPG3DAY0F3E6aZ8WaeIlhc29n0242o0raANJ6HE5Eks3w40FRRiWgaUUdRDUoA/0fnx4GaLSkpr&#10;I1NS6EW/X6Oeqms05UslJF4i/wCp7DlxTSgTUiSpp528vm6ZCSKyw4NT1F7m1/6fv5qK0XSKacUy&#10;vCg8xfD2fA/We3NFE0rbuSKwUFBHTNdh29v9vNgRW1ua6UqNTOtrg/R+tuWFF5kVCkp6OZvdIJ+/&#10;+HPRNPBRFRf6vxVB2xfr93KFM04HyKZqzKHlm+6/628OULdL03c0yPQGi90ixHG9MUq7zXWelmLS&#10;BO/bmxTaxApcUEQ8sXFuKaJVmp0jS2tHzdNACmipnqI9SbfRylKUgGmieR5F943+nlaVpwpKYlIk&#10;KEnw14mUYo2aBJpA1GNJHN5Y76j9b8KlPwYoTItpE1zSueX7PHNU1UtBNdfMBZBv5QKxreiRSpo3&#10;SRL+P6ji9ONEqxBqcAG045SfZTnTRpt9vHRSVRqHiMvy/vXtxtRinm06qZGxbstyeMd5RgGaZ8SE&#10;dYliO9v6OJXfGKXsktmkDPl+beWjJH0fd9PCMsHhQoTdDjUQ0xoTd76W73/bymnRT2vvay08zVZ2&#10;xcslWqqKR3e2psuXqipj3AFj9f8AYOOm2KqYTdhBqJT5UqVlDyDsb/rb+nidNqZp9d8CMKXuGQw0&#10;KgMNR9H7eCBtIbFBd5RcNTqjE4XG1PDjpdFJksmoUBglk98acaBCjShcpGFPdRX0lJT/AKI3+j4/&#10;RxSpQSKQJaU4caQ75ll84Bgdtx/b7TwpNwQaEIsxFCplqppqqNXltfT772PD1pWqgZdIKDStxHD6&#10;SoprRqPA9vqP5cVFINFLbikmi7ZkyQHrTUdgSNB7R7p7XPs4EbixCzNShZ5lpTp56aZKagiw5/fA&#10;0t4f08SpbDdGK3S7WWrxqkiTautvr/s55T6U1RFupVJVcd3Ve2PQ9h/EduFYuPFhR5+VhONCdh2J&#10;PNAGHiP468E7bkigW6yEmkrmeaaeErex7e3v/aOFdySoUeWSQg0H2HYalVUfpjof2/RwNMshRk0L&#10;HnihOFLiCiipiGjAFuCIN6dlBdTpXtpQTYgnyZQnvf8APi1TmFFiWvFNBbWsZasuNb6/X2PAm5iq&#10;hu14UxWcQOF3cUBNNFYqJM8qaA8TqJFKEgGuMfvi7a8qkTWzhXfy24+7fm9Fa1xWMRMh7crpinNU&#10;1JjqmQaceC4pgtzXHZNUm4NuVIK63IRWB6KSNxuN+3668Z7oinQ6CKeIaYhfe14vAouUua7kbyF3&#10;W05tXhrQGqocNEldIZH0A+nidLYWZpSp0tCKyyNNRkR0p7Wta/HSSjZTYAcxVT3gSYjilSIJSbG3&#10;j8bHQa8WW+p0waLbooYEijD5ZySPJWSRQTbW4+o9/wCjg3aYCRUWXV/JgUIQwJKZABwx0xQaL2qn&#10;GgovKkBPLik61TQoYLEVUIB+vbjgolXjSpqEdKcltNP4c2KSiggzNMxcoT+o0/hyho7YE40HKYf8&#10;w5vqeJomj4u6agVuX5W99dOVKJpSi5pPS4LNTtvN7a9/7eJ9EUYh8KwrhFTo8lmOoPPATWyqBQh4&#10;VOtGg8s6i39PFycKDjo1baVkOJSyEKXOnx45M0VluKUuFJIZN7m4/p5aki645kamqIvK7tpfS/wP&#10;5HnjjXmpBmi/Yx01bF6nzALG9xoL3tY9/b9HCh21Dm2h6xmncCKZanIuZMKi8qgLLoLH7Phpq1vo&#10;0HGTbqQISaXpzBp4yvn2Vzwjp5mjEGElVKWDd77m8P8AExC8oi2Wdp+deezJpvBI+A+GNCdQ9KnW&#10;EGdixte1zb/k2w/PhqGQNtBdeZycOfbXCsyN8kCsYt27D6vD4/Hnu7Aqqb4r20k/5TUU9Su7QAi+&#10;vt08OU0xRn3oUKGvJlEGQGZtRb/mk9/q4sTsoIXKsaVOYquCjpGt4D+Gh/I8sTFI2klRoqOZMalm&#10;rCiG30W8ND7eFDrkYVJdowAmTSrydh6SMslTrYjvc3sf6DxS0mii9c6KG+LFsJwxVS4B7eA+HxPF&#10;s0ENCl06RZww17DQfTp4f639HNg013KhXU+PYVINzEfX9Hta3NzWktkbKaZMUwdlPY/mPvOnKzT/&#10;AHaqg/yTCcdjYptPj4EX3fd356Jp3vFM0A3ULpFTVD+bAQCpsSBf7LeHZfsnhBdWCX6H2W50pnA8&#10;z79ooPcp9OhhmIb5QXYX1JNvdN/gOIbSwDBoRX2bG4TAw/X20eLJ0EGBUKybRYAAaAdtRrb2HguA&#10;ioVfUXDQQ9VMx1WNymgw8G5Nhox8Qym2njcduIniSIFCbLWg2dStnM0y5QwMYPSGrxKMK32tQtxc&#10;a972sebZRoGNP3tx36oScKRnUbqHDQxtTR3N9LAn4q3aw9njwsu7sMCj/K8rLxnnpovWIzQYmjVj&#10;Nd2J17m9uA9wh4aqk5lJYOnhTDRC8tz24Wt7aNndldzYVWVdciU6EltB7LjUanmlMKdUIrSbhLaC&#10;SaPb0dyaI6WOqVAL2bQeJAddQPbcd+SpbthtIiseM2uy6sidnywpe9Tcx02H4W+GwEKzIyi+ltwN&#10;u58GHFK1QKJbFgurB4UUry8Z3b7G3nfMfu+zbt+/hFCvfP6VKUt+7Tx85r//0NM/5epq30uQfp5S&#10;YojSaVuX8AImBlF/1uO3GVKmlRXQ50VJSwUgO0C37dfHiQ0jJJpzoKmPftH6+HPDGvJNK/5lFprE&#10;37H7uFTqZoguE8aCTHpV+ZZPifyP9B4pbThRKKyUqokG9eaNUNNNbVys21b2vx4JpwChAykzuiiX&#10;4E/8qnha6KYVT3i9EhUs2lrflxpBivTSOWJY5rtpbhmDXjsoTMuwQl0B1sf2/wBB4yTRI7NPow/+&#10;SZmjnUWUuVP/ABFxxKVTTaT3iIpI5/xv+Xl4x3F/H2HX2+B4saFK2Gpoo2bMw5gnJWlVrH2An/V7&#10;tp+XD1CRQpbbSNtArUjM1dOBKxN7X1LaH6LKOKqOgUIFLzLOAzbwZhc6X0H0HtfjSlAUXOuTsoYK&#10;bLsFTEI5EAOncf08K1OUWaooTsnZfo8AUyEDaRpp8dy99OFjzneUmWrVQY9X8900NO9PCQNwI922&#10;m4afZBP2h7eGNqzGJpYwzqNFjybXzYxjAqGB2M2vfQMSpGp9vDpWyhBcI7tMUfjJE7UOHqWbuoP3&#10;ix/McCL2JoIqplzdjr1bNTvcg3Gv1qeONIjGnm9tBNJg26QzAXJ14ca6M5qMiNTz28P6ebNeNDZl&#10;LFqdIFac+9b6e4sfzHCR5BmkpEUtlxynfRDf6/6OItBrVIfNUceKI6D94H8x/SOLmjprYwoH5cop&#10;IzuAPEgfn4f08OA7FKNdBFnymmwmGRY+ygn/AJBsf+VTxeg6hRixCjQQ4BTLVVXmydwbeHhqOKKO&#10;XTFDEMGjlp7L7DqPiNO/GtVEeuDSVqMvzRMZCPiL/Rfx5eaWByg+xiSrp5TGhOl/6fH4ctFGrYBq&#10;XhMT1ERZ76H4+PPU25gawys7S7AebrYpR4fgizgNIT9ANvh4c9SRTsUIVPi9dhUSwUxNu3j3tbsO&#10;UKQaKykKpSYbjVTUn/Sj3+j2X40UxTJTGyhEo6Wjmh32BuO/fw+7iAkilKVikpjEsFOzeXa/sH3+&#10;HFaMadGNBLjMVTXzFYT7pJ/jcd+KxhS5OFT8CwFaZfMmNyP26+HKk1pS5p5q55UIjpzqD8e3jzwE&#10;Y14gUpcK6a1Wa6mL+ZySRL2KqQPdJ1JKgkAd+KC4K8lemn/HekODYNHHXU8yVEXvqJFub7e3vyG5&#10;NvhxOV6tlKw7OFJaWjpaIFYP1/ZxqacmaRmJ11TECIyb/Tx8V6IrllHMlbDiCCdjbcp1J9u09/ge&#10;bIqxAGFGrw3HaiqoApbUAX8dRp48QLTFFTiYplxOvenQs3hxOE40mCaS/wDPaRxtm8L6/wB+nHtB&#10;FXijTdOcv0edsmCmVhuVZIiTbvGwIOvwI8OGrT5aAmg5cHQvnjSDxT0f5cnxM4lPt2kudVLnVt+n&#10;mEILEn908W/mELMxjT359aRApTwZEwnKg8iHstwfHsR4KAPjwyDuvZSQuFzbSIzDmKGnjaEGx1Hc&#10;D2j4+PFgTxp5CNVE66if1ozOWp8PR2Uk3ADm4Iv3NgLMOJXgpYgUKbfS2ZNJ3p5lvEsCrJKjEl2W&#10;s1rg6MCGBtcezx4mt2i3tp+5cC8BQg0mJRw1EkC/uMQPr1HCdxEE0kiRQj4JJFVAMTcf2X4Wqwpk&#10;4Uq6nD43h93jYNUmg8xbDkSUuLfrrxSlVOg0M3RCtigqZKYjVHZf+BkW9/qZeGzGIikL50xRnPO8&#10;wXQ8Wjw0pbVIx41LjcqoIPY68Wh0BMRT6LhLUiKc08ueMo9idOFShjNFSx4ppkrcvLKN0Oht9ffj&#10;qXIrQNSsAwKrgdkYn3gQL379x355a5p5SxQCZskijzVOxt+m2y/X9l/zHCZYk0YJxFYvKpil9L/r&#10;7OMTVxTFI6Qze7oNebrdLDBqpZ22Mb3v/TzURW4obOm+FJJmQkWDbRKv/Akbvb4HngYpC8cKHfEc&#10;vQpOxVbAk2P06+PFBM0RLheFZ6XC4LCKwJPNDCtJEVPXJoqxu26fR/cOX1U9qigi6iZVkoqKV4l9&#10;4jS1hqwIFv8AghxewvGlba5omFDmrEIceankQhdyt4nRhY6nTgo0g0ZqThQZZ/l8zMJ3d1vG3xsd&#10;y/keBe6EKpa19tAzjWEtUg/r8OF4NKwaaMHjbCZQy+Fu/wADzZE06fFQk4fiQrLRsb2/ptxk0mUK&#10;W2SKCBc1wSf4iYm+Afsf+QrcM7Malc8a82z+Y8JofMdirzERELW72F/gde3BaU6TFEtwwGAQqJB2&#10;Ci/Yvi+KUVSEEbudNQLjvY6nTjZONIwABS/y3mSWOJTVi20C9yD20+jtzxTNBt4QZFN+c88UkNI6&#10;qSxAvpr2176DseNRppIhKnFY0RrN+OJiWIHZEGcG2pv9m4Gi/DhM6vUakq1a0pxNJxKyZZB5ilPG&#10;1rflwuXtp9TYOylBSYlGbKeNUUrZNKGnWOqGvw56i8yikBmjClgbzo/h+Rt+3lDjQltHtQih69Kn&#10;USgyP1Bjq62MzhIxIibEdQ8EgkUssnusu0tccJrxg3CYTSTMW/DqHT8asSz10Yz9n7q5Jm7BYJcU&#10;o3mmrHpaOG0rUpi8yRKaGJGZmuDb3QoNtR34H7cot2iogIXG1XT1mcJqLe+F1KU4Hr6ZG2kT1a6V&#10;4th2AZezhjOC1+X48cJpKCLEIbSmVLSosrC/lssfvXIHhx/Lc0/NSlSkrEgynZGz1xokQhSFqbQo&#10;K04qgwMeI6aNr0I6hdTM19SMGyh1Dz1TQYfOJo4MMoKEtULUNH5iSGSS7blZSSAdSSQNeQZvrlJt&#10;7ddzbNBTidJknSmEqggkdR29UUF8/wAoRdNl5pkKcToJJOlPhwxiOB2nbFDxkvFcy9Hs4Zl6pS0t&#10;ZX5yx+A08Ef8yljhhlpyVpamFJ1Owrb9JYG5Y6d+Ay6tGM+tm2XggAKJKY2pUMQYifU8KT3WW22a&#10;26LZ4I0gkkASCFbQYjV1eVELxrr91O9TVZk7M+a8KalxHC66qpa6eASOsvnzBHmq5XYLM4bU3Atr&#10;bvyb8ty1vd1lSWCAiBpGAjSMABwEYDbUg2u7tvkLK0slOkJlIwH2jAAAYdAqV6lukmbukeK5bzPh&#10;OJ4jjOI481Zh80rIgFI6APFTo0RBMBjJ+0e45awzFvMgUuRpEGJ24/GegVvIr5OdakupASNJAkyo&#10;bDM8Z6OFDPn71IVqdMMB6CZZoaerxHFpBXz4hVUU8nycuzZWUMjKfJVHF7Nr7zA8ja03UQzem9K1&#10;fboCEkAKAMpV/SJGHsqMGtxk5VfqzDUoeAo7tJSAoBUpVxUSnDqgU/dbMsZVqul1HlDp7iRqcs06&#10;wQS08cshEMdWtqpAzje7ITuOhAI0GnFbK1W16X3E+MiZIH3JOHlMRSHK7u4cuFOXSYcJMEgCSn7S&#10;AMBOyjIYR+GJ0T6U9PsShqaumkx2ooZJKKpZJ5XR9henlM1SyxxrJoPdS9ieRW/2ovZteoZYSdIU&#10;NfiSAQTCgAkEkp6ztqD7vtSfzS9QxaoJQFDX40gETCgEoBJKMZkxNU4T9L8d6XdacTy/jChkjqVM&#10;cqkmN4qmIP8Aoy1iQpa3bw5n7kl2m6bSpJkgQfTw/Ksm8yuU3VolQOMR6pPH0oTcawitqV2J+73+&#10;rTudO3B0lXTUeWYSMTSITImLztu3Fjp4k/wsOKw4BQoN0hOFK3JXSaozBXyx1+NUeCxwx+Z5tY7B&#10;GsQpRVjBJbW9vEcCmcZ1/KkBWhTkmITEjAnacBspp98NplKSskxCYn30cfpP6Ocez/HX49ieL08+&#10;VsMRppKlKz5WWphiushp4drSqQwt71tBfxHIqut/EKt9TSdLhGAI1BJnYo4A4dHTRUgd6kLKdJPA&#10;wYPQeBo2vQ2r9SGb8xVHzVRBmPJ2X/ONLQ1LQtCZJ/0VJWUNEqedUz2SxI11Y2vzGN0NoQopIC1H&#10;E4jA7QTwAnCnrawUphTNqUgzJJURgraDxINHYrujXTvqFKcd6hYHXZTx+edmHn0ytPUxRRhBJDGT&#10;5UUZbT7Ie41GvMOs53le3dHdtkLA46jH3EQYxJHnGNYn75bzf2RZ0CFqSelUDEpOyDgY2nYaIx6l&#10;fSL1fxXOdJhPp/yzic9BBPHWYpiNZV06UVVSyQbmplaUqY3hkUsVQe8SAOT3uNvY3mDBculp1EEJ&#10;SkHUlSVfdxkKSREnrqQOzLfJWcWin79aUiFISlKDqStCtvGQpChEnCJp99J+C9LPTxgOY841eVZM&#10;dzeKT+YUdKas0aRh1KzpIojD+XILMpIbx+nijet28zkoS093bclBUBqPSDiSJGI4cKPs9u7jOlJL&#10;ThSzJTqjUYHTiRIxEAiKTnqFzdlnMfQaXG+k+XsFyLVyw0heCLC4y8u52FXT0lQy76geW5u35Dgs&#10;3OzG4tL7u7lxTx8Qkqk4pGkqEwnEYD2UabsXtwi8La3FPfcMVSYI8JUJhGIwHsokeC9HJab01R4X&#10;gGHSVuaI68pBDTQxymSiqAQhNrv5iXvtY6AX5NmaZmm5zBJWdLcBUkkAKTtHRB99SZdvkZgCtWlv&#10;SCZJELTtHRBj1mieYLg/WDpHUYpQYnh0FNUYhHHNUmp/yhaPcQwijO3ebFfeOnJdOZWr+kt4wcI2&#10;AHrNTdb5gy+QWzqHADYPU0H2VsUrsbxKiz3X0CzYXWVUqSSHYzggN5ipENBZtddPZwQ3bIdaIBgx&#10;hOAwPTQldt1rQpSTGGEmBVlXRz1Q5ZpuoWWumk2M1FHg2LpPTYjSUSI08E08LAblCgb3KjTfYXvz&#10;HHNd1StJekKIhQOMeE9J+QqCbvclt5YuPCpZiCZMQZAkmMPKhLz30Ml6D5BfO3UmZccylW4RNUYd&#10;LJHUSzRyVT+TBVedo0jROVG0AqCdDpfiSwv2L25DTvgVJwjbpxwA4HHE06xc295d93cJ0KCjEjAl&#10;HFKRhBxxNBH0ix7B/Sv0Dj65dXqabFM14jWx0MdCcRmjNKvvGlxCKOeK/wAu6kqwQav9GggzGyG9&#10;Fx+Qa8LQQTJSCFDDUnA7QcRPCjbO7dGekWaYDYSZwwKTEpgHaCJ8qLZ1g9TeZur9ckzOaakXcGpx&#10;JMyH3tyHbK1iynsdgsO3JlyHde13fRpaSCf6WlKTsg7BOPHGtWGR2+VJCWUiQNoSlJPsxx440XNs&#10;z1uD1TVVNGkjFHQ74w+jaGwbS48D4ckJaA6MaEaU9NDF6Z/UBnDplm+XAMQr6h8v4nRSU01J57JE&#10;FWVZ2ChWVQ7jeAxvYtcDw4Bs8ycXjWpuAsEYx1EY8TGGFOXKO8RA2g4VcL1q6hdC+s3St8n+lvCV&#10;ocDoEnw+SvqsYkq6gPJCrpHLLYe/HJZgwJOtrnmDeXB3JrsvZkFd4shQSGx/S0zA/hImfLZWPlux&#10;Z5NeqvMw1F1whSUpaCiDOnVOwJUNsDCKo8zR0zyr/Noq/N+ZoMTEBZZPkYXqPDcyl5jtJVuZ2Iac&#10;LZSlMGMOHIisuhdflwe7OPD942CKM/0t629AemdAkXSrL1fJXRw+ZWVNdXxFUZgNzJTwLuCs6iy9&#10;x34An8mvSFLuFpWkGUpAVs61HiOrCo9tre6dWe+KVJKiQADgOEk8RVh3Tn1sZGmyLVVHUWcGhwyR&#10;6iqqJSWZROqusc+3fOQx3IoIFvhzEvPd3b27d1tQDgAlPUYkEwNkE1j3vlu3cZ6tKW0gEKBSAOiU&#10;kySBsg0J+fMb6EYLnio6+ZUkxCryxUy0MlJRyu+HRpK0KlxHA9/0DG4ViTcsSeFDljdKtm7Y6Q6C&#10;rURCyUmdpHEceiiO8yp+zy5q0QpKXklQJ8KiUmYJA4pMTwAwolHqmqMn9Rc2ZiyN1UwlciVeG4fD&#10;VYOKfEiYH+bkSoQ4g/8AupVQdqx66sNbcnzda0dt0IOLnBWGOEgx0cNtTVufavWlulVwsumAFEgb&#10;UyDAGyRFUMZ1waLKWbcVw3CKhailgqZkgqYSyrJHfcrLezbSD468ywTOgEjhsPTWQKFB4Dy2Vwwq&#10;eeSBvInki3izFWsWU6lWbuQT4cXJSlzEgHonhSB1IScQDS7x3qljtbkXDunlXJehwxJI41VUF0di&#10;xDsq75DfxY+A40GkNqKhtNWSkqM0AuM1zzxmniH2vdHYd+3EbrvRQit2gkyavs9AfVzpdRenvEqH&#10;1c/LV2AU9dSYnQUNRLVr8wY4TDKAIhvaaOWNXKppYm+h5hH2g5dmN7cp/lhUlwpKCpMEJxBE6jpA&#10;UkkSejCsWt9Mivb68QrL1qSopKFbDEmQYJ0iUkiTjhVteROtNZ19yBgvQ/otFg2D5cxqZ5KSmWnk&#10;mWalqgzVEJid98MlVHvBO0MGub3F+QRZ5Hd7sKKr1xbi4UVLKgSDIiSnwwgxAxwqAshyC+3YvyLx&#10;5RSpCwpaiTCgQUzp8MAgQMdtB51yyLkTKGP4FiGTclU2UcrZRxCnnSmwmrmM9XO5ELQYkZiyzU8R&#10;W6hifeJPYnijJb1+5eWO/U6txMALA0p0YkoAiCeJ6KJkZzcZjdrZtXFOLWkjxoJSjRiruxhCj0xs&#10;oaeu/qP6P4901oeleea+roc2fyz5aKkq6VTTUNO816KZ6pisbIbByqXZQTex7orbKLq+eNwE6kgm&#10;CD4jxUkACRx20Z5ba3VwZKA4RhqAlRIxICQDHr0UCmdvVV03zzk5OiGRcahqcboIKEV7UkszQfNq&#10;Qqy7tqqI5bWIu3xGvFuW7rv5e6q7UhSPuAn7lJVtG2cKbyzcNzK3lX6UFCiFwD9xSrFSdpPHAAUw&#10;daOrdDPkOKhygHw6TCZKeplEbxrZl0n2iNRtVjqNRa3DvJrcMkt3qdZUVBOoE4EYYHiOvpoS5Hbt&#10;5elVvfJ1rUpegKCiYI6DxHX00qMydBfU56hunuDZTyPmIUdJQedUTVNDTRzPLTTxef5ElVUkDcNC&#10;D7NBxRk92xlylQ0ThAk6QCDtgfChXkxt7RSgWp8MJnwhKhsIA+FEa6uzZwzFlrImXsOxGorKvLsU&#10;mFrNU6VE6ysBHJOGbZu3+5uIAHh48lnI2Gg44894UrIVGOkRtCRt2YxRlkmXoy5x+7dOlLqteklR&#10;CSAZSkRgCJMCZovvqITrn0jWuyL6hSmIPNWq8JWuFZLD8tErr5kn2I12sLBL+PJuyk2ebrS5ZkgJ&#10;TBlJSDJiQNpMjj1VI2V5lb7xgO2pOgJxkFMySJA6QRxiik4/6wuq4yXTdN8ExLzMNoaiephNRJM3&#10;lPOf0iRRbli2t3J2m5PJPayJhDpfViopCTgMY2Gds1ITVinvC6rEkRGHt86mR+rbqFmDpnB0uqkf&#10;FBEKiFnAkYCGVtwRY4gsalb2Fyew04E29y7Vi+VmGCVL0q2CdSRGqTJxAxiKAyd1bdq9XfwAtRCp&#10;gTqAjVJk4gYwBQD5gwXKk+W5cWlqJIK2cy/oPLLNvGqGR2O0BiNLa68GzjriV6YwEYzh6CpBZccL&#10;kRhhj+Aos2NZbxfD4UxSqgeOnqJGWNmW1yBusPG/EqsThUmNqwoUOnHSzqRmIJjWCwz0sIZCkzx7&#10;VcX3XR5CARcdxfhfcXKEDStQ8tppEtbKjoWR5bfcKsXwCj604W+EU2a8tfy6hDCqGKU1GREsTzBC&#10;TVzhPOdV3WUEgkAX5C1xesNaktOSdmkkasB/REx8aim9urVlKmkuAmNOkkE/6UTHTjVh3rP9HjdS&#10;Zsi9C+heMVWYqnDd0eJV0tAY5KrCqpY5vnXpqaTcFpzuLknRCLG9wY9ynMl2C3X7jCQFJGqQFCfC&#10;CRGPR00CshcXlzrriyTICkCZ0kA4DgARQ+0XpQz9j/SrGekoxSPHEwCloJIKpN8M1WlKERfl4E3N&#10;HuAtZm7dzryMEZww26XigJ1Enh/FiQSdpnoqOWmUu3ZuiCBKjGGxWJExtBNOWEZEqfT/AJNw/I+L&#10;0ENbXYv85JH51KzSQmUBZYNrM12UG4N769uJsuuXH7o3AUdIGkJwg8QrDjhFBnL7564zNSRqhMt6&#10;NoPFKoAqmb1Gx9aOlNfXImIVFPheI01KtQaRzB5ieY0RDIn6U+WwBOvjfmeuSv2V8keEFYJ2iYMA&#10;xjgDwrI1plt94DSNW0SNhAx6p4UoD6Xcf6eYrlifqpKKvC8VxPDKOecxSE+XXuBFKTUavcm9yttL&#10;8CNzvSzmHeNWSh3iULUEhQ/gGIlOAjqM40keukXKlIt1ArCVKAno2jDZ6Vsq4J6J8qdNspYVhTUl&#10;NURMxhrAiLZpoPdDExLECCB21v8AEHnJLfDtOzFTrjOopGGggQYIBHiVqM48Irlj2l7/AOaZO8tg&#10;q0yQGygaTBAUJUoKJJBOIjZQNZ/zx6fvSvnGlfD8ly1mIy08lNHHD8rQws8bKTGLJ5p0YHcNdp4O&#10;t2G833usSC+Up1pXKwtaoUMY1GIkHDpoZbkW+8G+tiVl3QnWlcqS4tRChiQpZCYkGRsoqvqK6jZY&#10;9SmbaXqX07hostrlutpJoKYLJvSrSGz7A43OHAUFtoUkXt3vOeSoussb/I3aSpK0rBIMygnYTMDi&#10;QJkTtrJS0y+5Sn+X3CZStKwqJMpJgpJBw4kCZE7arx9Xn4g/Urqj08yx0cLVGEV+CwVkeIyLVVI+&#10;egmkBhacRvHAZYSgVQEO0Dv4cy63S3GsciUt1pKSFEH7RgQNsnUrEHpqf8m3Msd121ItG0ALIJhO&#10;0gYKJJUomCcSaId09604Hk7MlFLmfDxU0nnKakgKzuGUhmQSe4rXsbntqeSdnVmq9aKEEpwwxjYZ&#10;ExjswoZO2BebKUmDGHpSC679Zc7dSsXWto8Vk/l6AkQx7EA2O3lljGPeOw7TqRofbwOZNlSMuTpA&#10;xnr4xO3rFCnKrYWTWgjj8Rj76NhL139O0vp3TL9HlZpcepKyoVqirqSwanqobIY4KddoMbkm7HuB&#10;x1mwfQ/rKsCBgBxB6TRH+VIWT0/KiX5J6f471YxQYDhc36ZI3c2UFtqlQ5uzAAC4J14LL+9TZJ1K&#10;G0x7dlKX7tNgnURhIFHp6RfhgZ36k4pBFk3M+GviCxuZ6OKX5uqVHfyQzJCUji987Rve17a8hPON&#10;+msmSFOtqgmAftExMYyTh0Co2z/f1nd4J/MoMLUEpP2pmNW0yTI6B01df/nCzd6OOn69KOpuAy41&#10;i71beXVUxpXmXyYIo5kqJnJWIsbOqjcNTrpzA/Md1HN43hfMvBCFpwSoqIgqJEJSMYBjHo2VhbnO&#10;4h3lKcxYfCEuIkJUVRBUSAEJEmAYxjZsoCekf4s/RrAeoGIYXnHCq6ho8Niq6doYWVoIJqZ1YGWr&#10;qGjiVmO8WVTdrAE7rFvNex68Fsly3d8alIJOKSpJnDSiVGMDiRhOyia/7DrwsIdtnQHFKQrVikqS&#10;Qf4UalmMDBIgTMUZTrJ6q+pWLZ0wLNuThhlVkSmrsOmnrqvFBGr0tTGrzxU1OoVS6qbqzErcg83l&#10;O5yG7ZVs8pXfFCh4UnaCYJJk9R40aWm4ja7JVrcFSbgoWPCkzIJ0kqxI9MaSnUT155f6R5qPUPpv&#10;hNJm+ginq4o2/SVBhgSMl1WGlAE7br3BYC4te3BVlHZ6txOkuFtUY8NROGKlGQI6BQs3O3CdS3od&#10;UUK0gmcJOwyVGRhHCg3yP6zcj9XMLqc3LkrGssRU0CS1VZWmNxL5m9nahpI7uIt9l2sbgMupseD6&#10;93UFmQpTiHCMITJ2RtOyfTaKnXN8nasGx3ZSpUD7TsII6IGO2eqjp9EM5dDjmxsWXMlTl2DHsOMT&#10;S1UJmrJCsXmqYaWK5F20FzcEWOh5D2fZO9n5Sx3ZhK9WqPBhgUmSNo9ONQVfZRcb5votnUKCUrKt&#10;ZTKZAgpgkTqGw7BtpNeoiSr/AJvB0draynxTK0VLSyTVk1LesrY6q0syVMsDEhg490CzAAAm/DbI&#10;crOWrW7aa5/gBwCVIBA0pPhAxI40IrS0usruFM5fq0JSNJ0gQRMgT4RBkDqoGqf0/wDoy6o5yyQI&#10;8Hiiw2jlekxKnoh8gKlWnB8+cpeoZg+ha4O028eDi53lzvIrVa3VeJewkhwpITsEwgCMYg4ihhdb&#10;yX+T2veXqcY2hQUokAnEnwgkdE4g0A/qE/Cu9L+DYviWJ5ez22GUeFq0tdQVTLhtPTb6gtEkTyM9&#10;TWEQNZ3W2qjTXktbvdoN3nzTZbaCiUiSAVnVEHYAkeIbOE0Jsg3vuN4WUv2qEgFIJJlZk4YAQnaK&#10;pRyxm2n6DdR6sZaqpflaGWSJPlXZ0nenqN8M28lWZJCA2p7HmTF/kozdka0jUQD4hiJTBEYwR5cK&#10;m55CL5EPJBP98AYkQYBwFWW+nT8U2hyLWvimdqiZ8SxCpjZ6CKlklWQxTfomeKH3fLZHK2L+HbkQ&#10;3O5f5dIAiAOdvX1Uy3kjWgRGlPw6McPdSU9SPVbN+YPU9Ph0uQZqZ2l+cZ6xoqKGOkr/ANKJ4ac+&#10;+yhixF9dOO2dqh22hKgRGwYyU9J2TQzZbtbtr9hB0g8Qdh4xhNWodA/VL6Hsj4JTVnUjHMMo81sl&#10;FBDQxVnmvLI67ZEipqJXuRKtw0hU6jW/MRN790L/ADltSLIKBBkKgDYqdqiAJST7KxJ3v3Qe3gt3&#10;EWyVJWkpKVRAwVMCYGIJEmmTrd61fUTgeKvVdL48OxPDs14VNA0CUUFTicsczNHIwnrywp/0JuwC&#10;q9ri91FhdkG7jFjbEXzhBbVJJUdIJg7EDHxYDaKtkFqbS0UxfrjunFErUSQNUYEp/vsBGGNR3y51&#10;nyfk2j6NVBpUWbDFkOJSK1RNNDMSyLJJG2xJI72FiTYcCqsztHXTcJWTC40k6QCNsJOJB27KjVy9&#10;s33vzTTyiAuNCjoA0jHSjaQdskRS+9H3ReXCsI6g19FirY1jFbSCswZxSxkU81OWWpHli8wpyp9/&#10;sCbcK95MxZzBTbJQSkGFQDiDBBkiAQfnR3n1/bZslNs2gqIHiISdkgg6iIkR6ChDwbB36jZGx81G&#10;L0oxfD0o6oVTSLSFYd235eIsR5oZrkqtzx9hFrlbQU23MzgAVHrngKZtsvscjsy623qMatISVk/0&#10;hidvHCKMCVzZJgCZhxO0uUaOljb5Zo4vI86SwNQvZnVzcWOgBPICsn2cqfPdYvqJAB1E6QZgngRG&#10;ziax6yh1m3uCGD+2JiFFUwDqgngRGziarF9QqVGC9Us14/UV2H4hhmZMMp/laKjR0SjqTHZmQpdF&#10;UMtti2AvfmauUZo2G0mClWqVHpHCRtmDiT0VnJkuchlMQQonxKnbjhhtkA7TVXOJesLqjk/KmYel&#10;tDXUtIMUFG9PLQJD8xTyw6+Y9RIHc+whba9+Trcbj22ZvtXb41aNQIUVFJSrhpBA6xM0bZxuba5l&#10;dt3L0rKCoQpSikpXjGkEDb00k+nXqXh6M9As44XglVFS5qapgxGjqpI6Zpj5tlq6dPNRn9+28WFh&#10;qeE2a5A3mN4jAltIKSMQMMUqgHhs20szHdVWd3TRP9yQnSpPiA8OKFYEDDZiaP8AdBvV/wBQOqfp&#10;fw/KHU7AKfFsKwrFJMWpPlqgy4lPHVKD5XnPtSCMHzFZQoNjoRbgWzKyayx9T8zKdKpAAHCfPZjR&#10;hn1um0KnVK/hhWrZ0Ej3Y0Dn4oGI1SdSKbJ/p7oRgmUquiw6vw+khrKl5AtTT7KunCXDSCKdbliW&#10;94k3twYbl5ewtKn1GVEwcBtTBBk44g0m3OsWUJW81ipZ0qgcU4pM7SYNUa5ioqmmxKaixBj57Wkk&#10;7gndrfXx5kOtGEDZ0VObSiyRqFZcuYJi2OVL0WDQGpkjsxVQzOAdAQiAs2vsHEwdIUOA64Ar11pV&#10;iMOuhBy58tljNpkzGHhxbB6pG+VkSTz/ADIWEoAiazA3W1iL69uI7+bhohsykjEiIg4bfWaJO4Vc&#10;Ij+FQInhBEba24Ms+lmLrnkLCsBz5htK2WqikasiPyUgV4qxEnEUzL5Rm0I2qTZWGhvzltvJvK1u&#10;w+osuS8Yw1icJSSB4ogjE8QawKzrM2d1bpRQ+O9UBA1gmUyJAEhOIxPQaHiHAfS1kX0/Sen7KdBW&#10;/wAuxSNKGvqRDT0tFTGNh5MwihbzWMSgbwWLkDbfgVtLW8zi4Rf3slxEqCNa1Ag8JMAg8OAM1bLL&#10;T+Zvi5zLUXR4gO8UU4n01AjHoBmkZmDpplXOdOtD0HztHga4DQCOoatgnpqKaWWQKs0NIjXqXKLY&#10;k+8Pd7g8k65dbbDa3GQArA6cSIxxWdlDbeNlglhZb/ZwQuBBCk4g6urj1UVfPHWp8PzpX0XU2map&#10;osHM1GiRTIXqJUXatTBHKFVBJ9orYsFNuSTYMWt4gFsRMGR0RxVUiMXNpmun8sNIKRJE7Y4qNL7I&#10;GHZUwfCKHqz1owSoNPhbpJhqpR09VOZJipgZY3JCwzLo7eAt7eET1usOFu3VgQNUEgGNvWY4UiVk&#10;zyHPAs6IEwYBI2gziaMxN6suoGY8bk6U4nk+fA4RSUK4bWVkkNMsazzKAYYaZd9l0uz6WBH0xDeb&#10;st3L3eJcBQVErSOiMZKsCZk1B2f7ssZs4e5UO7KiXAI2QCZKvDIMnzp+9Hf4dmeug3WfOfUXqLn0&#10;NFPXVJwhEWvqp5aetVhUUaVNS4iRUO03AKiwtwT7yb+Wtk21bMI1QAlZ1JiUgQqEicRwkcanD+e5&#10;QbRDIKVLSlA2gypMCSEDTJjEkjro4HrK6QNjXQatxbJNZSNV0hpJ5vKWJ5jTuWp51kcCygxPuNzp&#10;tPMYcgvUu5gJXOqRGomDOpOE9IisRLjK+9zBtNo8HVuA+DvAshWqUggHSmQABPQaos9PHpv6rZ1n&#10;qs2YBmpcHwfKdStDDJiENW8tPVRNcPBCtoRCb2Wx97UEe3MPevfOxytKGm0KdWqFQChOBGI2k4Hq&#10;2Y1kFvdvfaZClFsy2t9xQBKUlsQDOtO0kaSDwGGNXRZOw1+m/QObIM8keYMyYrS7K6tko6b5pnhZ&#10;pUrIwjFoywKqxGlrC1+Yr7y72DNGwC2W9oASSRj9uomAdmwCRjUBb579oNh+WQ1ocUNOA1CTihRU&#10;owThjAkY0XbpNmHGnrq3G8vVOIrR0kU0/wAnhkz+VVmUbZpZVS1nUAWubW78r3dza5f3bgA71QIU&#10;dqFIGKfCcAeM+ygplTF/Y5Stp6Qp5aVpPFtaB4knQcEkCTO3opTZR9S2Q8D6lR9NqDBngqq9Kmjq&#10;W3SSzRv5e8QSotolU+NzpccNbizur+xS0hf7MQv7tIk4GOJmhI4u6ubBNo0qGwe8J1lMKO0DiQrb&#10;twoXelfVL0y12H4p08zpiny+I1EOIUv8pioWqZWMSbkln2AQhS2h3HcLfRwpvdxHsuWLm0ckEIVq&#10;Kjt4grUcMf6IGBoc2m6Nqhsud7jpwXJUQoplIKlkACdpGwUDmNZlxTo09ThOTaGgxjGMaanaWGkq&#10;xT09OSpHzDMEsVH2CBrcg9uR3Y5I7vO6VXSilCQYUUlUkHFAlW3j0Vh5lOQXm9dw4LsKS0lPgWUy&#10;NQI1IEqxPHYRFBx1d6YdOM/ZR+Z6/DzK1IVnxGM1k9XSU4ik84tHTqyvKgW4XxsT3HJOya4zXJVK&#10;RYSprV4DpCVHw6cVnBJ6QOihNaZRnO7T5/lpKmypUEBIVBRGLhGlPWBOIrWe6/dOujHSysrcudHM&#10;akqaKOWdwaylipmu8xby4KZCWEZhYWL+9pzq/uTeZhmTSHrpIGpI2Er4bSowJCgdmGNdK8lzW7zJ&#10;hC7tICilMwoqx0wZVsmQdmGNEWkSqrKr5Skt3tbUk272HMjH3w3iaktpAAk0PnQ/08Yv1rq8Rhw6&#10;tp6IUFFV1aNUzeWsjUwBkiA2sWexG0aX9vI+zreVvI0JUtKlalJT4RMath2gAdJxoKZ1nSMmSlSk&#10;lWpSU+ETGrYduA66QOPdAuokuXznHBqZKnCJDOIahX1Ywp5kirGu6S6ag7gBcd+bTvJauENrJSvC&#10;UxskwJOCceonbRtZ5yySEqJSrCUnhJjE4DHA4UI3pi9VObvTk2I5dwrA48SxPERWUgNRUzU8Yhqo&#10;VBTZCN5YMN4NxqR24Cs63dt88Wl1xXhTB+0KxSTBxw6qfzvJLfOQl10+FMHYFYpJxxw4xQbdUso4&#10;s9fDiGK1iYvUVMELyOs8knk6bBFL5p3CUCxPJByh9vQUoToAJGwCeMiMIr2WvJCSltOgAkbAJ4yI&#10;4UD+M5Xhw2aCikX9K+0sO3uNpuA07HioLC16hs5mhs1cFaTBoX8Ky4+BzJR1aNe6rutZTp4EaHT4&#10;8Gls4HBhzwqPr1ZnnzoQZciyYzABAu4kA7R3J1009vDIp1YUHW7otmrlPw8J+keSqGfoZjOPJSVG&#10;P0OIwz1E6GlokpwvzKxy1cj+7KjM6oPFu3hzn32p5dfPOIdbSYSUqSASVTOhUJSNhwNRTvZZ3mbO&#10;IWwYCVJUMTM7FQlIkyIoYugnqVwbJnUDNXSLo/g9Ni+BVlBSxrjDV89Q5q6eW04jRAGMsIY3kNwQ&#10;dDbhO9lf8uYS9dSFTwTH3YjacJ2VMOj+RW4W4ZUYEpBkTJB2+lHO9IOO526fdWKjHGqafGsjV+MN&#10;XYjEjIsEcQjeGViXNppEkK2QEC45j1n2Vov30uIVs1DScTBxEn8JqHc2tRfvNOGFCSlQOJg4gnpx&#10;2ULmW+nHpwz36san1N9VMRo6KupqU4TRmlhqJpJaOOVpqR4oKd/JaancAF3JI90DQcL88vLpFqLO&#10;01JxBUfCIOxQxEwocMKPszuEAt2TepsE+IwkkLG2BhgocDHTQkV+aOmNN6i8W6p9SsewvMiZqwd6&#10;OHAFxKR6ySVVHk1zRKXETrEu6ZNGv7vYcDl69cZbl+i3QorkalDSBpVtBURwUcD0UxvTvKnI2pbZ&#10;KwpAkjSjb4TqViYBgxxoq2fOkWD411ZosIy9mCiwifEp4a+upJ28+IYeqKJxTQU7eajoLyMT4XA1&#10;twy3YzS5tGIeaKlRGpI/inwqUsgAyDGHRUT5A27nb/d3LWgKTqBTqKZkfcrDV4cY6RRFOsXSPoLl&#10;jrtifVjpXnzEM8YHg380qlpvLGHRSYf5H6RaOnkvOVRy5DSgWsDfXmS1uq9Xbhru0pKyJIlStQ4m&#10;MBNZiKyVeUNfl2SCCRJAOJGxUSduzHooyeIerXp/6uumeH5nwOuWXGJqDDo4o6qISQp5bPEEkkKo&#10;sjABgdgNydb34DV7tjK1SfDEyBhicZmSeioNvd3EZUucQTIw/GSdmzyqq/1oZ/w3ImNYHgeSsGhq&#10;MzGppa2mKU87q6Ur+VUwCGFNgWwHuga9rckPdvLFPtrL7nghSSZA+7FJkmfWlW7eSqQ2sXC/2cLS&#10;TIEasUnUozPXV6vo86mRZ59MNRlL1CYK+FyVtLiFFSqtAYHpozUCWlnhpl927RtYGTT3bkDmP166&#10;3Y3JYsXQ4ogEjXqmBjqV1HgOmiDKc5sMrU5Y2byXHVoP8alnUjiVAQInGDMeVFx66V/Q/oJ1R6X5&#10;/wAk5nno3mxaow/HkeoFXVpTzoBHLFBGNkcZBZQgOtxyQ8oVci2fbdAKykKRpkAKG3E444Y1JO6y&#10;X7NDxvCnWqFpCdUBWIIBOJBEUYDpX04yl0ew6q9ZNHnJcfyzTUWK1owzEp6j+YVkbSlVRFgV4qd6&#10;Z0DmNt1tvtOmrm/XmFsphxs95KIIgJw24q2zjj11LCb9T9osIBKxChiJjYRj60Wz1f8A4jeYMpdN&#10;cT6q9L8a/nlVilHTR1kNUkMtbNBUMUlEUU5PlmJCCHMYIAaw5G26O5S8yvAb5uNCyUlJVpBTBSVK&#10;AAMxBE9FYc7u5c/nuYqbzJnSUrWApJUQCgeAqXGMxEAxsoHemvWfM+WOnOG5+6yw4omacMSeqweh&#10;irKWpplRk83Dpagn9E6yXG+EjwF9DzJLNLfU/wB02IQRwnphQ9Kyl7hNisNtYDAnAgddJTpx6tvU&#10;91FwKLOeLYeuH0cssktUs9eqyvLHu88R0VLtjTQi19ORrm2S2D76Q54ykaUkJBEKM4qUCYBqE961&#10;W12+lA8awIEIKhCiCCSRsmonTnD89dQM90+fs4YRSyYbXSyQUeJYk8McJh94h0Fz/kZP3m1B8eDS&#10;6cTl9qSzOyYTJJjAjDpFCe8eOX2c4hcCAAZkRIw6RjRjOlnSDNHW6qxhMZrosy5VyyZYak3WoEFV&#10;WblhqFmkcvJ5gBCgblA15Fwu27BYdKSFrAiZkhOMRwiiC3zQ2CO9eSSVCQCDiMNgGOFEAwLpflXq&#10;51lfpFhOKxiPD6adqSIbHqqeamPl1rEI6x7kF2VW7WtbmQdyRaftwI1aSTwMjAVLq2zbH8yAUTCp&#10;jbIwEcJo72e/T1hHXTJNN6O+ntHDUrlnCIazH6mrwylWTGoIZEkpXiqKVkkhqEmUGViwBBsSdbku&#10;X3/drVcgkAk6duB2KEGeHCjLI7q4zJSnkjwidMTIjBQJOFEGxH0AZJ6eZAz91B9QWItg+GZSSGfB&#10;sNgxmWkpsQgVhI6pFFHterRCDtV77Fub2B5I1lnP50pDfiKsSSJI4Y44CekUIvzDySUIxJ2yATj8&#10;qYsC9feafULHHlSIZgrYMHxFDhmHYXW1DQyqPf8ANJPlojTMG3oV19vfhLmO71tlie+X3YJElS0p&#10;2bNpk4AiDQQu8ks8tQXlBtKsNRWlMQNu2SY6q59c+qGceuOf8Iwnp7kJsrphWIfzCep+clqK+pJU&#10;QzUlVDTIYwikErr9r6+GtjY2iGCrUlUiJAjaJBBV1dAoSNC0uWdSQkzhqHEESIJwGERApa9OOiTY&#10;t1ywjNmO4i/y1DPNNNhTU6I3yUoMcqO8l1kYlt1gCfbwD5nniLRkstImYGqSYIxBAHRsxqNc03ob&#10;smw0ynUBCdQJVjtwAHDZiYqyU5Bzj106w4bF1AZZcGikgw7C5KiCNB5UK3pHkkZiGkgcD3yLX7Dw&#10;5jXnGYJyy2KrFMuwVKGsjEnxRAkAicB0VjJvC+bdKX7Fs95pVr1LiCTJiMQCCcB0VZ1EmMJidQmM&#10;yxYlX1CmCeeKfzEZLbLSSG+4tbU3t93ML8xze/dSGXBoJUSCBGzaJV4j+FYJb4b3X2eOixW1oWlY&#10;iAEJ1IEHFUqMg7cPKi6dS4OhUeC+f1Kw6eKno2czzPK0eH2Y+VHCUh9+RnIFrgi/jrxDlYzS7V/k&#10;urXPmQBjIKvCI6RRPlK80u2Ut2qF96FESBICZOKSuAI2kiibR9XciUHXTKOf+nVX8gcAq44MKjmT&#10;y4ws4FOsCQTfbTe/u7gF1v4czr3dyy4atTbZgJUpI1qmZxJBKk8dMTBnCukPZ9lruUoNvmWKlaVL&#10;VIMmSJKhxKSJgzhTF6xOgvW/CM7/ANZfVnGmEZZr8SmpMOmTHI0rZlpl+avPDCB8psdrKuu5Q3bm&#10;RtheW7dvptPEoJn7cOjjiZA21nEX2rdoflsRB2A7Rhxx9tGorfxEPRT1w/lfp8y9HUYji9LU04kS&#10;mw6eogp6sUzCZZqueNaeMSWYNYML2F9eQDmW69/bj8wHNKYkAqCRGroB1ExFRTvOyo23eTpwCoJj&#10;CYV640TTPa5kzt1Do618KxPKFNSus9PCog82by/0ZKRwD3YZbXFtR9fDFGd2tu0W0qStQkE4kA9B&#10;JgSPOsdEb22FuyWkFK1JKgVSTpPQSYAI86KN6lvQhmzq71apsWgWswaW5kjqKj3X8qrC/YedgEVX&#10;Da7SAGOnJl3L33Si2UHAFADAcJQcQQMTIg7eFSluhvAu/YUZCkgHZEFSNoJGOwg7eisPVX09emb0&#10;+dPI8G6wZrizNmCYIzh8ZnxR6d6YKSFp4h5e10vtAsOK8pzvNs7v9dq33VuCRKWkt6kqmCVnGQdt&#10;BazczXM8wK2kd3bpJEpaCQpKgTOs7SCcarGxLqhh+OZhk/kcUVPRIzRwCOLyi6KSYnZWJIYr9oe3&#10;md1k2WUAKJJO3GcYx99Sw7ZFsY40LmESHHqIoPeLXH3i44bqUE4mg0oaTQI5vwiowrGY6qM7WDiz&#10;7boPMFrEjQ630vxB3ibpB09ftFCO3VhFWd5C9Ume/SXknJvUHpfhC4pX1lPXJjkHy9TMYWip9kre&#10;VEwRg6qGYuwVQBfmJVnkpvL14OOHQlWpIkAFK9nXIOyhlu+ly0WtSVeCSQOBnA4c7KFT06Zp62+r&#10;HMcMGQsSioajN9N/L46DdFQUksNYkhaNjTqTZQGVUUNuOnjwhztdrkjvePJ1aeMFRlJwInDoxofp&#10;t7d5XjSCqdpxj24CoPqF6MdQOhHpzw/0/wCYsUpsy5eyaaqkpI4kd3oJa6SWOVJJ3QSs0ch0SwVQ&#10;RYacVWGapzm475KSkGDjGJAB2A8RQdubxa3e6AMYmcNvH20HPp09B3W/FukdNiVW7UFDWsxxmmlo&#10;JmNXFTBmhEbziLYrjXcv2vjbgY3h3ytw7obJEHSlUpEFWGwTiD07KjbNN427EENmFEwFBQlJPHjs&#10;2UUz1F5ijqM8Nkukp4I6fAYkpIZ4oVR6iEhZYpJSCff1IIFrduZX7o2K7a1DjiipTmJkzBHhIHVg&#10;KC9oytsFa1FRWdRkzB4gdVF/C+3kpGjasdDg+PY3itPT5bwqrxV454jJHS08khK7gHQsoKqSO27h&#10;TcXLdukqcUEjpUQPjRqwkbTgPOrrfSNmj0Y9M8W/zk5sVK58HaUxQClp5tskDFZIJaquYRIXjbta&#10;+4W5g5vi2/n6koS4tCAcdCikKCgNsCcCJHnRJnmTDO9DKFqRpkr0qKdaSBEmOHCOmiidYfWTgfVD&#10;rXnnMGRIn/q1hUhr8CwqoWCeKaByGFPUNSqBemcsdwNrgAaDg4yrInGG2m1EwYSpU44CJxxJPHCp&#10;LFu4xboZUrUlICcf70QCScSY40RHNnXPqb1JxRZM21i1VIJC8FOVtGDrtYF2dxa+tjY+N+ZGWuUs&#10;WqIQI69v4CmHXyU6aCrNuLNidbLiEsUcDMFUpCLINo23A9vtPD5KA0mMT50iaE0FlRH82T4nXiNQ&#10;10JUK7ukniS/KNc/r48KXRoo/ZPeVywGZa6p8v42+8afnz1urWa1dI7oTQiVmAiSASDvodB7dOH6&#10;mgaCLdzpNNFPuoBtJ7cTD9nS5R72pEs/zkBUfrY8cJ1imwO7NBZi+Wmao81de4/O4/I8Cj9pqM0O&#10;be9gRUSiw7yZbd/7OMttQaUOvahSn2wUwDMOG8BFEcldcosy0CzxU0n2HZVZtRa+l7njC7sIGFPt&#10;2BWcan49hOasEoqXNUdOHw2tWY08u4MJAh1YKp3C3+tbseB389rVFCH8khIjn30tulmasmx1ztnr&#10;eIzHOt44fMcOUBiKoSALNcEk6cErdwojw0EruyI2UPnSL03dRvUbiElPkGjLRRpO3m1DxQw7oYw7&#10;LJNKwVAQQfE24U5zn1vlSf2pxMYCSYPEADGgQ5eN5f8AeejZJPsFIrrZkTqH0VWLKecKVaaSIQLK&#10;0KExMZY/NiKysq77qCLgakGxI4iy3Nmb/wATRxxOMTgYOGMUb2Vwzmfib69u3AwcJwor+J4nUVcZ&#10;MhJ9t/h9PDxxyaGbLIQcKRCxAz7j+tuEAT4qExVhT9JA7RWj0uOGSkkiioLAONJ6ehqRdm4WKbIo&#10;3S6mm5VeOYBtDxCAUKpaTIoZMjYvDSyhC2pJ09vZ/wCI4ObJ0DDnpqOszYKhPPRRloa2Orptp1BB&#10;/MXHBpMiojKCg0D+e6aMwyBbahiPptuH5jhDeCU8+dDjLVmRz1UXCN0jqyvgTp9fbkbJICoqYVAl&#10;NCNlaRhUDadD2/5WH5jgqtDjQNvkyOfKhsxCSGfDjGTcsCP+Qhp+fBevEVHLSSldFmx2kdMQZwNC&#10;b/eNfz5G1yghUipmtVgojnCn3AsxVFCwiZiAdNPiLfTxfb3RRgaLLm0DmNDjhWPpWU4cjVgPzHBs&#10;27rE1Gj9r3ZimTE60CQsRp+o4lcXRky3hTOmMQ7wttfo/p4k70UvNua6ralnTcvhzazXm0RSTqa6&#10;phc2P6/VwpWspo9Q2FV1BmGoga5Y/VyqbkprarQKp9p8yVUqgC/3/wB54vTcE7KK12YTXCpq6ydb&#10;te36+J5pSyqtobSiknUYLU10l7E/f4cKVMlw0fouQ0KfcMwGop7X7D+m/hxe0wU0WPXIXSlqGWmg&#10;2+Nv7uGKvCKJ0+I0l4MOTEandK2l/YPH6fjwsDIcNHKni0MKEfDcHwmjjDWB7HxP9nfggQ0lvZQS&#10;euFuGptTj1FS+7F3HxH7OOKeCaTotlL20y1eYmqott7d7fqb8SKfmjBFroNB5jGGGtUyG/iR39t+&#10;ELzPeUK7d/u6TEMQw5z7t7X8P28K0p7qjtSu+FPcedjTr5dibXH69hxZ+f00XHLdZmusPzjUT4gA&#10;QQpIPf42Og+B5Vq+K1Vt3LghFGFwKrL0ylm1tr9Wh4PGjIqK7lEGsOMzQuhW9+36/dzThqzAINIG&#10;PDoTLcC/9nCgNgmhKXSBSggpERbKOLkp00VLcJrPLRh4jpy5TNNpcg1CpFWkk09p42gaaUOHvBQn&#10;4Hi8YT3job/08M0qoJvsmn2seKoTQ3vfjhg0hQCmkZVUqia6/rfjBFHKF4V27vTQ71Phfnq0PEaD&#10;7E8z19PIVAY2vr9Bt46cKHbgoNClmzSsVgoM11dS9ibW9pPgfqHblEXJUaddskoFKVMdmh/eLfr9&#10;XDHvIolNsFVNps9zwS7Gv4jv2uPYP6eV/M1RWXBQmnyXqPSNFtdrt7Br4fD+nj35hNF4yxU0H+Yu&#10;pLUiXguDpaxA7/eeFb96G6EtplPeHHn4Ui8N6lYnV1O2QMFJB/YdWJ/hwqazEuHZQgfydCBz8qET&#10;D84TEDz2238Sb/x+Pw4fouJ20E3bEDZSyoc70sSBpH7e02+Pjb+HFweHTRIuwUTgKeGzvR1ItfTW&#10;xJ/boOO96DSP8kpNNVZidPVWZDe9+VKpp9DRTTjhNNFKRJflxSZ1RGFKd6uGmG2/6/Vx6i4JKq7i&#10;rkc3Pbmga8URTZi1ZDGhL2Gh8fr5omKUNIJNIapzHSxA2I09v9tuIy4BR8i1UaDbMWbEKFITf7/o&#10;+A4SXFzGyhbaWOMmgtw+vmqa7c/fQ/cdfy4F23CtVDV5oJTQv0exIBp2/ZwYIgCgA5JNN1YS7/o9&#10;OJlmaWN4DGn3DfN26314YNzRW9FPsRde/bimi040608xGg48DSNaagYhG8oJUcaVjSloxSQnppYS&#10;SfDhcpJFHyFhVN0VS/nhG7D9nE4VjFKikRS6jpYRTXtrY/lrw4AwoOFZ1UD2dqqOElYO5uPD/iQ/&#10;LgSvV6dlD7LWyrE88KccgULVe2RhoTp/wQuO3sI4psUahNJM0c0Yc4UNy0MEK7nA/LgqiKjrvCqm&#10;auraKL3VFz9F/wCPGVKApc22pWNJioHnEtH434iUNVHCDp20ySQSoSTxGUxRklQNQZKp4tLHicqi&#10;lIQDUQYksreVMbD+3jfe6jjTxZjEUo48Lpp4LoNfu1B4YBsKFFJfKDShwamlpbqpsNfz/t4uaGmi&#10;m4WF0KNFKrR2vf8AW/DQUE1ikzmBU2E+2/5j+kcYXRlb7aA7MTxj3kPif6eBK4IFSRaA0GktPNWV&#10;Hu3Ph8PhwLqQXDQzSsNin6ky88YEx+B/W3F7dtpxoqcu5wpRJUNRw7b/AA4batAomKO8NJ2umqKw&#10;7U8f17DhW4ouUctJDdc8NwmdW8xzbvzbTJG2qPXAOAp1qpRAlj4cWrVppAhOs0mJ8TZztB4UqenC&#10;jxLEU1yVSodzd+Iy5FLg3NefFty2A/X6+VNxXhbxWETlxvftygXOJp3TGyplNNFIdi9+KULCtlJl&#10;pIp+SGy68MdNFRVWCYRAW8eNqinUzTe9INu8Hico40rDlZKVhHp48ug6aosTUyaohU68dKhSdKCa&#10;zU0wmPuDTjqTqppadO2nWKKnveosB8bft4rAHGkKlHhTmIaGoHlUhB+Iv7PbxRCVYCkhUpGKqmwZ&#10;XuwkexufZ/TxQm140mVe8KEHLGXo0qFKAa6X+nT4Dvw4ZZCKC15dFQoxWC0UcdOoP6314eCo5dVJ&#10;pxmp42a3NxTSVVhWGNHFrc1FXmhAy/EHUMf18Dy1FqzT5jEscVOd/s/sPPCmgKLzj9Q89T7unt/g&#10;f4cZNCdlMCmqCQU53PytKVCawVeYqWIbB3+r+080VAVdNsTSLxTNNCqkzuF+k/qfy4kW8lO2jtmz&#10;UrYKDVc50b1uyMn2+zt3728PhwkF4kqgULjlygmTQsYViKVEAKm/h93D9CpoEvN6TS8wxXksT2P9&#10;3FYohcMUMeA00MsYDmwI/iPj8eO0H106yZdw95PNez/Tc/w05uKbDhFZKeLCqeUIu0H4W/gvPVok&#10;0/DA8IrgrMAT9Q8fhrytN6iKzTYNh9DHuRVFvgP23PPTVNRpK4jXQx3BOnx/t5elCUzSNxOtpmiZ&#10;i3t+jlDSxAM0EuNV0TufI1vfx+sduMKNCJlHTSiyviskQBJ9v5j+kcukzSC4bpiz3mYGNkdrAj2+&#10;33T7fHjTi9IowsbYrNBDhhhrqvzpDc3vr9x4WIIWZoYvAtpgUJTVcdBQlkIUgH8vp+HDKdIoKhOt&#10;VBrUZkqaytNPBISQ1tL/AEjtbhUXtRgUK0WgQnURXOtxHGaWMSRg628SO59g15txak1VtptZg11h&#10;dVmbEZRvZkH1L2Ove57cq2pa9tWfQyyMPxoSYMAxP5XzZWLG19bnUfFuGoSYoKquEk4U3nGcbwHc&#10;y7tg3XNvo1u2n3DlCoopQGUXHnXdD1IFbUmKqVnPvAk/DXu37BxtNwFGKu5lhbE8+6hzyTlxMxVC&#10;1sUV9SbAXOlr62PgeL8NtBB5wo8NLbO8lHl/CmpgNsgAt9IAZdSfEcuaQMpK1UWjCKNqrGWrJNY2&#10;LWvbsTdT9R4lSMaGLq9KIp6z1j9JR4cUTQm3bwvdT2Ht5Z1egTSaxYLq+fOiQY5XSYxXPJKCdSdf&#10;b2Pj7RyL7hffqM1kHatfl0gCk5JJNEfKTQcKVKKcBRwEhWJp8wiJqkhV+1p+f9vDJga6K7g6KMp0&#10;/wAnR4i8crAE3v2He24dgT7eD+2YAE1EWZXxRKRzwozsuJQ5JwUwouoUAaHxuV7n6uHpMVHCUG5V&#10;QAS1M+eccE9rKTr9nsx1sBfseF4PemhqEixRHH1oYf6pQ7b7B/vNstb/AHS//Efr4t0ign+ZPvmv&#10;/9HUwwnLYWMF119lv7+IyZojKqVUOFrEbqLc1FN1nl85YzGDzYTTm2sGHmdagd9f28bpgmlztneA&#10;D9fj34gcoof2Ul6rAZ6ibewLHv4/R4coHABQbmKmphi01PtksNOUKpNV1TTFNBSo5ZuxP69+Pg1c&#10;Kp2ocZp6YbIe/wBfGVIJrRmpNVjySob+I5QNxWqDytzEiT2Da3FwPu+PDRLdPhE0LOQsRetaPUjU&#10;Ak/8gn9nEziYomfEULudnWLD4sQvY+WrfG6GxH58KgJNI7bAxzjQOZjnixIiU67gD94tw6bRFLEn&#10;TQTYlholJBW9/hf9deGQMUYIVTfSYFTytulQAfED9vG1KilBWan1RocLW4tYA9vh9GnC/FVPDxVl&#10;wrEqaqe6N9n6/iO3NqTFNKSan4/mWWKj8inNtCBa3suO9/HjbbWM0+lNFHz9S43jpOwErdtBuP8A&#10;rg+zTXh+kAUIrZSW9tScg4fLRyBZFt9HxHfT/WHNLwFUuVatlG2wfMFNBRhG0Nv4i/j8eB1bZJoM&#10;qSTWGVExOoMsZvc3/p5YeCnEiKdlw3bGAV43qp6aYcRwyKO7kfqOPJVVwaQtfi81BL5UJIt9Hgde&#10;/FyUBW2nwmaFjJa1GI04ZyT39vgb/wADwqe8JpOoQad8bhWlBPh/ZfjCDNNzSFXFqaOo2E6E2+Gv&#10;08MNFORIoOs70MGLQnxUgfwKn8jxc0YpW2opoCIsv1NBPeEEDQn6tPHhlRyXAoY0tcLxDySkEvwH&#10;7ONkUhUONL6eGkkw4yyAA7QT9XftxMNtJQaL/jiUrVnlDuLj2drj6e3F9HjZIFSKCiSniOuh/Uc8&#10;KbWqaaq2OBajcO1+/wBP083TySYp6pcSjgh3XOg8OepOpBNT6DGFrJ/KXv2/K/hzVUW3FK+Vkpo1&#10;mA7Efnym2kW3CnXD8zmSHyVaxA/hpxkt41RSIpgxKtlqJyhY8UARSpOAqXhkcCm8tuNqpzVTvVvD&#10;Igjpjb46+zlR11cddQqaiG68mt+XJp8KihzyvmCtpcKKx+6xACtfaLW2sCR7ba8ulOqkC/EaDvNW&#10;K1S4fLBSuSlM246g63s1m10sePhoAUcN0D8mP1UrFbEfr7TxnSBTmkzTjRU7153SXJ544VZRinOH&#10;BUp6kOosdfD28pqpqZoWcFxJ0tG3c/0X/ZxgimiKVOKUa1lJuXx/gw41NMEii3Zt+fw0+bH4/V3H&#10;t79xxYkg0pRCqFn0+9bcQwSomoKksqM8T+y25DE1ibta4U8NWWw6INFF9bTiKN7J1toyu+qfbcdi&#10;dbkfG57/AA4oFmBQcSyRSAxXqFS4zK6o1g41v9H+tr2+HDFDYRTwbKaTpwanrv0850J17DiiaVCR&#10;TnSYXlymJEio1vEre/1vpypJrQWpONBjnYYNGGemsqjQkewG30DQ8d4Y060ScTRQanFmp8UdUa5U&#10;kHW+qn9o4EnPuoVhEihFy3muSDbvbQW/I/X4HiVSNVJS3Qp0ecI5Ywjtrp/R468TFukZQU4U3Ynj&#10;Ec32dP1+PLBMV5Imlv0irCuZhEDbz0Zf+CS0i/eL8MrfA0y8nCTRvKeZY5rvopsfZw1UmRRQ490U&#10;oFlpp0CxEE9r3+PE0EUlC1KqfFTtoQdOeCqWtBQ2mlBC6QpubXjSjqqqllSo2CssWIIJN0YtbXT4&#10;caKIpzRNE/6vTigzcWh0UMxGn7soDj878TuJijxkSmkxheL+aQJDofj8OJNlXinGpkSRt6m9+ard&#10;T8LrPlpQ3st+X9nKY1UYUPHSzMHl5tpHk+yrKr/8QkvGfzI44EzTLqdSTRz8Wp2WIOBcgWI+jlxQ&#10;YpM06yLMDbtr92vLGtzQuYXVQR01nHcfD6RxmqzSHzvQwYlSsQAWFyPpB3D878dSYNWSdNErx3pr&#10;TR4y88aqAWYA28L7h3uex9nBM3c4UaJXRUureCfyvMqn/i2MX+DRnY1z7SLcKrk6jNHbJwoOVp0q&#10;EK37g8LaUUlsTwwxsSg7/t15YGnwZpljqjh7eYxsBflomrRNLDJebBLmWGOHcWbQW8WX31GvtseG&#10;VoIXShv9njVieX8LgxlfMZRtkF/DxsR7fA8Mrl2DNAu/cLhk7TtpQ4j0gwqtVppEQsQ1rqD8e7X8&#10;fYOFab0igA5cKSYoM8e6SLD78ShQL2NvAG/73wPgOHrTpdGFHbVu66mY9uH60CmZOlyyS3qQCvbU&#10;E9vd8bDUHjpg0An8xXaqKDtBI9lBPX5Ay9QymP3d7C5ue/gdEt480UjbRyxmrjg6uemgCzll+CDF&#10;XhpBYfaGltGF7WHxvwguRBqRbK7K0SeYoMqumejluzeJHf6+F1ClCtYpT4PiSgjW9x/bzdE1w1FO&#10;GIQLiEe1tb/tHPRSFpzuzUfLWET0OPRVFMShDdwbHaw2sL/EHilkDVT93dBTZB5jGrc/Rr6x80+k&#10;LGK3qHURvixpIqkiGWolTzIpqf5eaMyIGl2jarbV00PA9vJlJzFjQnDZsA2gz5dNQ6hReeSG8CZH&#10;AbeYowHS7NmX/U7mOieTBZMyZnzK+3CcLixRoYIldHaNJIppPdnSzHcSNyqL38YHvrRWWAd24G0p&#10;EnCTIOMRhBoR5haflCFlxKBHiw1GRtiOFS8mLnT0n9WpYflBjeMS06JTpRvSviEFZHMRJU7pLxhK&#10;ezF7albeHLZllju84SW16UhUwdUERiIHThE4TUfbw7tO7xFCrZzQAoKx1EFOmCNI2zgROG2aOH6x&#10;avPXpm/mvSj1EUDYtj+Z6fDqusnAppaqKmq1NVT1VPUQvaASqn6QJci1iLngMy/LFak6MNOz4Yjj&#10;E9Nbbye7ywNtpAJQNsSSCCRIEjAYbapnpOpCU3USL/NzLUV0U1RMtJRJC9RTbphZGdbAMykixt3A&#10;PMhE5eE20vQMASZAOG2hUpJeRodVGyTOk+nnVslJ1D9OWLZWyr6b8WpFkz9j+I09RGJaWoknpKvy&#10;t1Th9RLIDFC7e8LjcRdbDx5jXf2NxZtu5glcttp2CIUiYChsJj0GBqPswausqYczDWS02mYTABTM&#10;agMCYw6BgaNvj/p39MuKdWaHJuT5KrC6KrolqVpqthVVLSwofmQ0j2hAa2gIuCDoL6Y6Xu/WZMW3&#10;etN6lIWBidIgnDBPiOPXiDWKT/ajmqGVXHca0pUEjWQlMk4KCUStU+ewiiieqSL0Y+nmoosx0dIc&#10;TxTEq9aXyK6vkk8o1CbY3Skpl8pELKwt2Gt9OCzdW/zreV1Zuk6EBOpJS3pGB8QlZ1ExB9KEe5+Z&#10;Z7vbcuuXKCyyEhaClrQCQfEnUo6iYxE9GFER9W/WT1HZ2zbR5FwelqqKiw9PlqiUUpaNbKJKaSKe&#10;diSiLpYAdtOZPboZTZWDLjrUErOvhq6FCAMJ6J41kvuZk9plrTrjWk94rWNmroUMBhPRPHGjM5/z&#10;n0Zzj05pMzRwSvjENDhzVkskcUP6aOMJOqMCXlUMW17fDlN2PzVrfFo/3MqWkASduKSeA2CottbS&#10;7srhaXsWwpYABJwJ8JPAcMKKZS19E67pSCPbpqPA6+0czGUCcaoXFzCRTzh9dh0rHaQQPE/Dv35R&#10;SSKaXrpszRheG4jgdXRxny6iTaYZkuGUq24gN4A6g8bU33w0qEjroRZZdfllyoT549VQcA6i506e&#10;ZTlynk7EqujjneRpHjqDuZZLedEzkFykhFyAQOEZ3dtrgy6hJjZhMdBAwE+lSQ7fpvAEwIHCABPk&#10;KVXSr1LZj6QZyoM+w1LUs+F1FNUwmLcLNTzLKiLbcwDC6ki2h4Ds13GazBvumjp244HaCOoCDBpQ&#10;ohVv3TSihWPiTEwRhHWDjNWYZr/F4yNj2XaDq5nXCUg+WxCop0p0ZoLuzE2kkfzZ3V0ta6jUE/Dm&#10;A132OKurhbLy5BSDJJViYnAaRII6axhf7HxvA6pF25r1jUSoqXtgkwCkTInbTLjv4qGZc44NTYvj&#10;uW6DA8uTSrQ0L0Pm+bPMpb3Zqqr90TbgCAi9r3FuGTfZwzYg2lqpSlYEkpAHCCEpxiMDJ6KHL/Zr&#10;b5W0MusySfDqOkJGAGlQCTMRgZOOGNQvUfm/OfqOwil6odBMNNBmWHCMMhrqdYZqgOYpSrs4AAkY&#10;qbX+zpbXhzlOVHIXvyt2dSSpcbBBI9Y+ONGuTbsDd9abJyC2pS8NkKIxgYxO3potvVXrbkjqz0P/&#10;ANn7rE+I0GZ8q4viLVNTRK1NMjSQNGKOokIWOKKJm+yup2rb2kTZTumrJr9WYNwUOtpGnAyQRCht&#10;JJjb1mj/ACjc1nde9Ve26R+1QgFMTOkg6pJKicOraaDj0u+lz1UVPTeuy/k/EYZ6bEKUUsdTNVvS&#10;LA8JMvnQMu6omks4W20DadOHG8O8FnY3ADoxEKiJkHDGYSNnTTm9G9WW5fcjvk+KQSAnUSFYY7Ej&#10;EdNKvMHoJ6l9Ish1+M+oHGqqkpMdq0FPUUFFPLUrKsZlZIzVHcxkRSdUA0NiTxJlW/lhmbxatglS&#10;kgbVAiJ0n7cMCROPGt5Zv1YXt5+XYQNSAJJUIIUYwCcBBInHjRfMydSujvSPptH0FwcyVVO+INiX&#10;+kmL5qmkaxInijQSL5qahAdupPjyXGLS7zBXeE6RswGB8iTwqZO5evJJMY4EdHVPsoldFiWNZ56r&#10;UeesLw6GmGFVVLNGlKjrEGpmBjDkm95kFjf23tpyXU26LZrQSTt29f4ULWoaTo4ddWLdNfWr1rzV&#10;idZnWvpKfD8gYY0NFFTTrUVEdN5Mnv0VPPUjyqfzbkIFGrC9tOQhn27FpeuIJ1d4CVYHSDqEeIDF&#10;URME1HOeZDb5k4gKCipJmQYBCgNsYnpjCg09RPqHzL1wrlxerw+uxGjf/RaQJ5lUIYoz5qJI5VUV&#10;Ijfabe3g5yjKEZaUwQmMOiZw6zjR47u6MtCSghMSI2T6Yk0TWGm+Vq5YpFMbKxuhtoG1FzyaAZFa&#10;Xhga51VRSRxbX8Pb/bpxykoSTTJDVU6VsVXEFkEbhih1VreBt4cc2iKVJSRto19F6psdwjpFiPTr&#10;CaUUT1iU5SWljhhCzQn3ZGO1ndioA8Pp5GL+6zNxdpuVjVp1YEk4K2iJAGPnQfucqYvHkvOpCigE&#10;CZ2HEiAfjRDqz+ZlnjldirOzAMxIBY30vp48lChukgihY6Jda26NYjikktPHIMUop6OR3hikKgkM&#10;jK0oIRla+oF7acj/ADrLXL/SUqICSDEnhtwG2ktxam4goMQQePwFJzpV1dp8u5wqc1Z/GIVsOITU&#10;71kERUQyhJQu6V9IyWQnQjQ8JcwsFXDelvSCAYJ27OHrR9fMKdT+y0yJxIx2TAraF6GypnWshn62&#10;4W2H5fwalpzRU1ZVUjTSwRvtECrJ7oOzYynUknnP/MUKdClWq5cOrYDpBPTGJxkRWF/5e23g1PWb&#10;njAXMSEzMEKVtMGcBVc/q29L+IQ0+J9RsVzI8lJiVdUvgVGtKEAgSYulNUVLsS00UDkblGrCw05m&#10;XuhnWi3QhxIKwhOs9B0wcOtQnHgayOtbkC1QNqtKdRx2gQfbRZMC/Di6p5+ytT43BCr/AMyKS000&#10;hMSPA4tuEs5AJAPghv4cEOYb82lsvuycRtAxMjqT8zQV/tla2jpbKsUyCBiQRjBj5msmYvwl+t+W&#10;crHMeA1CzRiSKLyWEnmtuDDf50wih2Bxa6gk3Fr8DrfaPYML7twxI6R8EyZijt7fS1KpV9piDhGM&#10;cBJmiB5k6P45lnGJcEzE8aVUMSSmMOXuHXcACAAfEey/J7tXkXyA4nYSR0bKkoP+HUnZSL/q/RRM&#10;L2BBBHYa9x214bBtIpr8yo0o80Zmx7GsLTCazEKn5aJtyxLM6oL/AG7KCB73jwuTZNoVqgSeMCeq&#10;tsq0nUAJ6Yo+XpqzPmPpLPljMXSbEqeRsBxOnqp5GkljikjRvMaJ1JDSFEkYAE2JPs5BOf2iLzvE&#10;vpwUkgHAkE4T1YgY0GM4aTmTa23R9ySAeIJHDoxAxq0rHqzrj6os/wCK9JJsxVWDpUUqV64UfJo0&#10;NLI6hJZWRWLe8Q1wS1teYvN5Nb5F/liUCSo+Mkk6oxAk4DaOAqCMnyK3yZJvUoEySVkkkEDxAEmM&#10;RwgU34d6Dc05061Yri+asObEJsmUsNDJiU8hmgroGXcJqV5nBKx3trGSW0HB9Y71NMsJ7kwFYlIj&#10;7th2D51J+WbyNhCTaphMEuCQIJwkgfCag9GPQ/1DwHra+ceohopMJp98bRw087A+TKJKQzM3lqbg&#10;ANa9wxtwjzPfa2DBCQQpJ6hwxiJPwoJXvaAwA4loFK0K0xgJ6SI1GOvCj04t0u6m+rnE8YwPpLk+&#10;hp6GpM1FLhuEUB8xH8u0jM8hAKKoDAEgnuBfhJluYowcuR4vuBnDpGO0kjbRxkGm8Jfu0AqIJGlR&#10;icCCTtMjbVYmYcs9XsGxuvyXlnPUVPl3CaeKRf5pLUxGrEcewYfSwxMY46jfdFV/CxOl+Spbi2vW&#10;e8DeKiQdIiDxUScSOM0NhbW2ZMh1tEfcDAjEbSeJoto6+50y/nCrps9xSwZgg8ilw9KlY6mJUkUF&#10;jVR3CqUBGzbfXW+nBR+VbzVtKWo0R4iCQSRs0n49VXFi1mrYSI0YaiCQTHQfjRBusfWnrd1EzJXY&#10;FnetkxKvpqt4/sCO226IiQQKLgofG5t35K+V5Tb5YkFhOkEdZnjiSTxo7yrIrTJU6bdISCOszxxK&#10;ieNAtgWCmWpMeOb4ZF3DZs966mx79uSGzK8aEFy4lsYUevpX6gcj9Ksi1uVsaynT45U1dPTwUs9V&#10;M0cdPOkhIn8uFbyFksDut2vfgUvMhXcvh4OaQCTAEkgjZJ2DyqOUWpcf73VgDMfEeVH09LPpO9FH&#10;UnIgz71wxKmWrxho8RNOaiqrDQATyLVQjDacoGswsm5idrDmJu/m8ua5TcttWySUFSmyYSmTpBQo&#10;rVJ48BtFRNvbvPf5HcMot0kpcWpskaUwdIKSVHGDsgcRSN6jfhG0mPV+H5l6R5wavy1iCGtiqa9G&#10;lnjhapYRE0lNtjhJiK+673BBBPPDtYbsVpYfaJdIghJSE6wmSJVKjjMEDEY0f3faQ3bOt25QouKT&#10;BAKQA4BimSSYnYYxGNFo6W4L6lMk9aMN6QZUyyMVbDHZ0+Upmq5SkFURJGz38mElA5CnUAg35NN/&#10;eWl1am5WYStIwnTipOHXtgT01K12/b3FmXlbFCCJj7hhjt2wJrZu9L2aunOM5wx/IfUurlzIkWGr&#10;UYbT1tLEUw+Gjl3Sw0M8wJjupBZfErzmxvI+7Zti+tgG9ThBEzKlCBqGGqSCMemueF5frSj8+ylL&#10;Se8KY1SSvZChgD1HroN+jORch5t9YmL9Rsq10uB4ZgMdVFTQGaNqaro8Rv5ktVMw3x/Lm4Urpa1z&#10;pxY5vUvL8uQm6SpTjpEQnxJWn+GBAE4HHjspU72lJyFlu3cbJdfWEg6SVIVH24QmFSCdvHChRwXK&#10;dZkfMxloMxQ1uF1zVe2sopNsXkmS8aNK5s6iwuwNtDrwRu55b5h3aHWygqA8Kh4goDHDYk+dS9e7&#10;7IWWbdSFILqT4TtCwnxCAMD0SeigQ6ddfMm1XqpoMD605ap8Zw2mpaquw2SqQNTJWUzgWSKNt8vn&#10;Rqy3YlQCDbx4Lcvyh3uCu1UZkAycekSo4D0xr2RZddWIXc2ytU6UkEkEnaCpR+Axpb9c+heQ/XF1&#10;tGJplaHCMMw2OoqIRDQmGiMVR5fnUsaRyIGKuu8byQLmw1twgsd5nt2EqXcL06ynYSSFCQCJBOyR&#10;htii1nfN7Jiu4ufCXFJ2T4VYjDUCogjo6Jov3qDpepmWs/4V01ocNpqvKmGeTTVdXS0QknWkghWS&#10;nrKiYE+UY/slY+xW3jwRbvW9rbhWYocUVOKWUBatOKiQpARHHaJ86HeSdw1brzBsrUtZWpAKogzC&#10;kaSNh2ifOq5OtH4j/qFwP1S0mA5CxSqrxSxHDZYJVkmBrI28yGWGGZ1g3MoQh9ntGvJsy7s5yq9t&#10;hdXSZmFg4JIHRIBVAMiJpW3uHY56yLzMSVKlK0qKgNITsBKUlUJxTAIwpr9UXqS9YHqfXDsKxjKf&#10;l5oramWtgqHL19VNBJH8vtdKFFp4SthtW1wACeDSxy7LckCnUrCWwACJCUiDMysyZqamnbHJm9QI&#10;S2B0wNs7VGYmimV/p09XcGUaKCapxGkqsRrFpqmmg3xPeQlYZTDSB5mtqpJAsO/DZneHK7lRXKFB&#10;IMKwIw2iVQB04TSJG8uWvrKwUmATJiMNuKoT14UV7rr0J6n+nbO82TOpdPNBWxNGPMkWRfNWaITR&#10;yL5v6Ta6nQsBcg8lvI82Yztrvbcgpx2EGIOkjDCQeijzL84ts7R3tupKxjsIIEGCJGGB6KAHEpGN&#10;w/vtrp7bcFasKFLImrWfSN+HBhnWrKP9Yc/Y/BgLVG4weZTVdQ08TwLNC1NCBFGe9ixYgMDzHfeD&#10;fJWUrhCFKA2nAAEGDJxPu2VH2a7xOWCjoQVJAx2CDMGTiY6qKr6nfTfivpozdFgtTWxV5kSmmVIK&#10;mOQhZY2vuWH3F2upBHcXHJIynNhmbWuIxI2fj0gihzZvi7b1bDj+nXRVMFxbE3xVKfCpjSPVyiMO&#10;C21fMO0hrWuD2I4LHCFDxYxj7KNlMpiVYgVs7fhJemKLKlAcyyYi9Q+Kw+ZK6RLD5cNUoBV2jLSF&#10;IqiIkFiAD25za7Wc6uL11LLSBAOBlSjqQcCBgPElWNc5u1bNFZncotigkBUAAkkrQZSRhHiSrGMS&#10;KGPqVP1IoMfxjHMIwajxSmwarSjmixM+eIpBKYzULAgLlnUD7Wljrx6xdZzRhNu4pTZxPgwOKftJ&#10;2CCTs4ijS0dts0Qm1WpbRhR8Bgzp+0q2CCTsxkYUEPXjAsk5vwX5LPuWqWTEp1mnMbUahCs3vo8V&#10;Kg8tblAdQTuF+Cjdi3ds9TbbqtJAAEkq8J2lZxO32UNN0soes5S2+qIAABJUNPErOJmfZQP4IMre&#10;qDJhyPi+HNQS5cwmmpsHq/JiVJBHOA0UUaNtaSMaM7jRTYWtwdXqf5KApKwStR1AEkzGBJjAHq41&#10;MCwMlR92orVKsSSDG0mNh6BxpG9PvVDlf0f5qx/pfnzKc2YKikr6qkpmSqjpKQwy0y7hOdplkZiQ&#10;bIvieChOW/zhhLqVBJKUk4SduOGz21pvLjes96gxInpMTjyaT2D9bc2ZE6epmrOOH4RhWCXM0UNH&#10;veaSmkkXyt1RKu6yqSrKBp9PLt5Q0n9mguLX/SMBIPkOvYaOrTL20td2grWsHaYG3y6DsNWg4Fi9&#10;BjfQfCusXTODDaBMLrqmKpaoh3SyRiLzY0gdgWEk11Cs2lzzHm0N47dqQ4naAQASrEGDPAcahewt&#10;r++uFa0gSNklRBGBxAgVX5ifTjPXrfy9B1apsxHJ2WaaKueWkfMC0rVBSa0itFCoZ5Y2FtBax5OT&#10;Toyg6CgKUSMdMnZ7hUxWlwcsBQEBRGJOmT6efnRT+pvWmf0lK2CdJWosXqws6/OSPVMgb9H2JKPK&#10;WWz3LfaHbg3t8n/n0OXROn+jCY4+cEbNlGict/tEA5dzoMQghMYTwxAI2bKIXmr1EdSs9VL4nmzE&#10;pGqZx+keMBSygaAk7n+stybMtsrbK0d2wmAP37BA91CO2ypvL0d0wNKej90D3Um6Cuq8ZqFhQMZZ&#10;zbdK4G7Uakk3PfU8Eq7tDYk+79Kqq2KcTVt/oi9AGbsYxNPURnZKOqwLBnqNlN5dY6VbRJItVQNP&#10;EEjEm0h73Nh4a8xP357RWMvIsWgouLgTqQNOqClcGVROGwY1jxvVvujJ1Js0IUVLKQTKQE6o0qgy&#10;Y4QONWry+oL0Y55yfm3As9LiVJ1AozhtHHitbHBHRpSPHaemQndU1aLEzohUWBZTYWN4ly+1zS3W&#10;hTYBSvUYSSojz/hTjHsNSFu8i4ZbSpoCVYwkzEyFA8BJAg9R6a1j+kH+z10vzhisXU9sVq6zBMTq&#10;YqUUksVJEyU77qad3ceYWJW5W3YgePMrrxLj7QCQBIx4nEQR6TWQTzZeRiMSIPqIPvrYq9NeTchZ&#10;/o6jO2Yq2KmiigeejmLwxp53liaJmMguY3jcGwtftzAfee9etyLdpJIVAVGokpJg7MJBG01zJ7R7&#10;+5sXEM2yVKClJ7wJ1kqSo6VCE4SkjaZiZod8q9TcFzD0+q5slYnh2KYokDiFpg3y0c8LbdpJ27wT&#10;YbRr2twPr3SRYKDrqFIBJnYVEETtJMYU+5uQzl4DjjamtROris8dpJiR5UHeAYJ1Qy7ieI9Rek2K&#10;w0+eKbCXopsPjM1LHNHVuPNgmlT344z9pVVSTYA24OslaZZbOoEtlWoT4jGzp2j2UP8AdTLS225o&#10;1d3q1BRMkpOB2nHZjSf6leh71EdSc94Vm7IGEVVKaimw9p6x2WGmgngYKYw1UVCFzYgqpJAueGNj&#10;nltlDSzdAFPigQcUnYQE7Y+dGuUOs5M0pFz4kgr2yqQThgNvR60gf87fVPHs4y9HMl4oK3AsN30s&#10;1JPAklXK1PKfnYpJN7KIlbdsKhTtseJ3sjy4LGYup0L1BaTJSkEgBJCRG0bZkTNFmZZBlibj+ZKH&#10;dq1BaTJSkKKQBCExieuRM0BfU3As3506gzZdw+hnlplkjSklpN8sdOkpVmeoG4IwjN7qDcclDKWb&#10;ZA74kYz4TgTwgDbjwPGpDyQILXfJIhZJIIg+HDDCQD08arv6z9Lcs9EKnMGWqiSqxHMzYhtw5Y4Y&#10;BEQSsjoVJ3++je5bx5kG1euZgEpjSmBqxM4bOrzqXrR4XBSRAEY0TPMnSTrfjMpzFj9E6msTduuH&#10;fylYRqJEpwQgFwLNbhshberSjy9fWpXtHUnwox4UOPpC6m47lTPEGV8exGajw2gDGWHzEjjc0s3m&#10;NDKHsDdGcanvpyP94LBNykpQJJ+Yj4gUAd58r79owJJwOHSI9xAqzDqf6n/Rx1FxqHKmKYbNRZiw&#10;Wh+Ww7HWl+al/wBJnU7II4iIoFUH3mkYgAta3AJl2U39g3qSrD+iPDsB2naZ6uqo1y7L72xYJScD&#10;sSPDBAO07TI6KV2H+nr0GZjyZg2E4ZDBj+csyOqvPLjBqf5bKkxDJJRxFYP07BlTU2B11txHd7zX&#10;uWtrdckJQJ2EahAmDirAY0rzbPnsssVvkHUhGo7RsieBVsxqw70Z+jXJXolzMmZsuU9VmFs5YJW0&#10;dW806FRT1DJIIJo0iQRMrAAEEta4v35jVmO/OYb5S3bENaFpAhGPHEFRO306aw7G+eY7/are2IYK&#10;HEiQjHYcQVE7Y2mOBija0/o09FPULqB/nS6eUM39YYa1HnLQRUkRkggVG3RxL8xI5sGu8lm1PbmP&#10;+Zb+ZnlrYsXHFTjqWvxYaiCASdMg4CE7Kx3zTtBzKyCcsK1kpKtTi0zhqIUkEmPCZghOwUOvVDDX&#10;6LzYXh+eJZVw5paOkp4FqgPKSQXhQ3YlVuLDUm/Hsiys3ahmBV3ikqUcQOG3CNhBngJqaMl3OWyp&#10;GaXTmspWrAlPQZGkA4KBnbE0XKsyBmD0/YxQZgy/l6mq8r5ixLEp5EdDUSxMq3dRECy7gDfe9rWN&#10;uZC2+bozWO8JSpKUgYgSNnV7B01kH/N2M4KClMKCQnbJOOGOHHCBRLMV6FeoLAvO6vZ0zNWy5fan&#10;qJKPDKOnhgiliaa0c0SqTLJMi2X3dDr4cH2YZlbrYFuygagoGTJI4KB4Y0Ps2bSu0DCE4zqAMkic&#10;FD1mhV6h/hk9WOoeJZbqKGWKqhgjjxdcWidViPnxgmid6whzKBtLFVI1twDsb5MMNqZSBqxTp2RH&#10;GEjh51GSsyRuxZrUU4nwQZkTOk4dBw4VhyBlzLecDH06TFPLnwWgkd9pE7vFE21kRVIAaMd/u4L8&#10;nddZYU4sStXmAFDYceBFCLcvMLnM7RRM6nNo2EFB+7xcCCIoVOh8eeOvvUnGMp5OwmsrMPyxFStN&#10;U1VD5bVVPICkMkc7MCojYXYXsPZyFt4MncYtS826AV6lQDqKYMkRsEiYqPt4dx3lIUbZ2FeJSsdZ&#10;TjOAwAESMaNx1FybmbHYqrE+oOJfJ4NlsLNiDyT1G2F47BZC0PumLsD7dOYiZXZLedUhKlLUZTB4&#10;6ugbKwKy/dG5euXGO+J0ktlKiTM7CEJw2ddKjBcPyNnjNNBk3BMeakgq4HrI0kd6eknjiUSSIoF2&#10;m3XuBYi9724YWu7bthKsZ2T0GcJjr66Hm7O5X8peOteiEkhX2gKScJ0zx4EyaV/U3JOX8t4BX5Dy&#10;3AaPEMYQSSWSQqCdYZ3e5vtYa27Dw4UC5bsSCrxOcYT58eugTflGVXKlIV3jqvHgjDEYkcTJmaA7&#10;pL0TXpfjdRnTC2p6mWnhqZqyYsSsiSLZ2QzNuZdwuALD3fZxu9zh2/hGiUjbMHZsISBtHXUZWuZX&#10;uaXSkaErQnE6iMARgUoGJIJ40YrGesPS/DcYwd+kcNHVT4hhaU9Vh5mHlLUNfeW8hQqqVvZfq5LN&#10;/m11eWaVOShsAKjSAJ2E9PnXRTO97jd5ajSjTCGyoYBMxpUQEicZ4mkFmDJFNVtXdTKCiio2keBJ&#10;IUhMaNIECrfbb3GIAJ1J78A+V57+aSGTqSoFWI2aRs0jHGKx0y3OBmNuW3JaIUpOoD+H+HSMfbsw&#10;otnTvorlvqRmV894jFFh+fnTEMQNBT1bNAjRrscww2QvGVsSz3FybDggznMroOJsmllTKdI1kAkp&#10;VG0yQFA8BEYUAr9F/nlynLLBwraTGpRSFKUjCZOohKkkmRIIETVWHqW675i9CWYMQz3U4tVYzV47&#10;X1UlJBPUUsslAj06usCRy3EVOUY7DsNyNNe/Rrc/dNu+sEBSUhQSNcbVKSogk6eJjHGure6e7ibT&#10;L22HQgrCUhZEalKT4SSU/wBIAEiaGzo1+I3knGvS9jvVzM+HSYzjTxRMtL5VNLVT0tany81PG05j&#10;RnhcOAFWyjW3Iqvd07i1u02zJSlsKJBJVgoHUDAnAiJnE1j9f7q3rF8m2bUEtlStpVCSDIwTOBEY&#10;nE1rddasfTMGdKjM38rfCRVxRKsUkqSSFYR5IeR47LuIAuOdOcgdT+WDYMwT5DV4oE+ZrKlm37lI&#10;QDs89p24GgSoqWoravzqeUxsuoINrt2sfHh+8Adoo+CtAijs+m7K3WjD6fEKbDcNmXC43+eq6l5U&#10;g8mEIY5mRZPfkY6e6ByFN5rqwISHFArPhSIKpVMpmMBxxNRTvBeWiSjvSNSjpSIKpVMiYwHmaXGZ&#10;fVhnfLeWqzob0qoqihpTUzhp0WkhSeSVNswins0jxSppYW8fHgYTuxaXKk3lyQVaRCTqJABwlOAB&#10;B4mrI3et7laLx6CdIwOoxBwlOABB6aB3qlkbNXpKloJcMxOCvqM24LTVKx+ZFLV7HYhrs0domhNr&#10;j7QGhPBCgNZ3tEBtfWE+wHGfZUlpt2s6SCRAQrDaBMdAOIPsoK+nWY804Rm04fitHLismNzUjVCq&#10;FmKq0gVnWXTyyVN2I9g+ngpuQhbB0QkJCgOGwTs4167twpohshOlKow4gTs+FHv9V/pax2KhyiOj&#10;WCSVWMSpW0WILT4bJMEmDrLDLvjD7g6brliLHTkE7tb32jinA86BGlQ1KCRB8MCYJxjYKhPdreq3&#10;SpwXToH2qGpQTgfCQJI4xsFCj0Z6A4z1jyDmrojnnLkWDZpy9iuEyVGIyEmqij8j9JC5jEgihdrs&#10;R7CNdOCx/fK1y1xt1tzUhxKoj7SZ6VFMnCpIczuyeCSFAhz7TwO0bTHuolFLXV3T7MlbkzNMLQ1t&#10;FVVdMUYfaFPKVZh7L2Nr97jmTbGYN3rQeaIKVJSQR/fCRRSu12KBkEAz51Yvh+XeiHULoZHh2GzN&#10;R5hgSvh+Y3NO5lKhqQqFskIBK3bUjU8xRznMrpjMJUZb8KgmAMNiwTtOw4UQIbfbuZQSE+Exsw4y&#10;ae/S9lnNvSzOGH4BWY1h8WOVbUoeggdhMWqP9HBlmdVCRSsy++dD37cBW9Dzd42VFJKBO3ZA8Wwb&#10;SMcKHeYFDjZDidSR07DGPqRR/Kr0D9R8Ky5jGJ9TZ6SpwLBZp8Qmo6WpqahARINzCSALCyxsbuLk&#10;GxB1HMerPe1q4eKGEkaQASUhMzsImTH41AlvvOty5WltOlDUhR0Rt+1QJkwMJoCPUH1p6X5mw+j6&#10;dQYSmXctYEzVpqqWOelhjnjVo3SacNdo3ZrhLWZrHkgWdi5mKi4mCpUCDiSOr040NUFzPSXGwNWo&#10;AyJJw6+JHGkJW9Ecl/5jj1ppcbqsNxemlqoqCCCWGKnSoeAmjlkAIknikNiyEj7RHG/50mxvE2rb&#10;aVJGkqUUkkpmFCTgCMYPVUePbzOMZkizt20LSjSoqUgr8IMLSJGkEYwYOyaJN6Z6P1j4dnfGOoWG&#10;V0FTjGH0zVNDHWKvlorqyTU3y9N78gYMPdYgkqPjebM1vMveQEITMnGBPRBBOHs6ayOvMytnkgIE&#10;kyCUzO3aOA9MKcsN9DfUj5mPOUNbW5dq8Xp6k4lJRuYJz57mSeAeazSCCS9igWwWw4Rf2xTbK7ta&#10;dUYAETwwwGEjpJoOXG+DeWnSsEq2AQScANoHHjJNG5yB049OvpVqMKwHHxJPS1OG1LUcc3nVdXFO&#10;dWqKcKqKrxOSUFgFJHI+un7jeNanWxGlSQZhIw6duBG2o+ucwuN4HS+2kgSmQYSJHTicCNtKTMfp&#10;Gz1k3PGIeozoLitRmTCJ6vCUr/NqvOnjPy+6VpX0gpr3u0aHcdygjS3GG71OdMC3uEBsp7yITCdu&#10;AA2nqJwo9/LJ3gt0tXKQnTrw04ETsjAq6iaFXo7krq56gKFep/T3H5MAwTCkrXnrKqhqZZDHDdJh&#10;Ah9zzEW7a+Fj304HO+sMocSw4iXFFKQQUgAq2TGJo4yXKcvtVp7tolezUkJSkTgZ04nrxpfeuHKn&#10;p4zz6KzinTjCsTrswJh1DXU9dS0EdJRy1OHTKat5wx3lp42cmzWuRppwapK7K8S0SkAkhQ2qTOzZ&#10;sGzbUhZi0G3kpQUgkQoHaDww2x51SD1fwj1f5X6SYbS9PmqpsmVdD87TYZSVk84YVU2yrZKSmPle&#10;87BnLsSddPDmQtlc5epULCQqYkgAyBO1WJ47BRxbXVu26GxCVHDHCSBPHE+yk91C9DvUjC6PLnTT&#10;Klc3+cbHY5cZqqU0c8EVdhflEo58rzHmlif3RFtGm5ja1+CP+YoILkeAYAzMH3AT00Pn9DSdbgno&#10;9ejgPSrcPw4/Sbj+O5HTLPX2gfBqlIaR5Z6xUje8czQXQVTHYBGYzYr7bDmHG+O+rNlcBDB1knEJ&#10;kwCJnwiNs8axC3z3zby24Sy0NRJExJISrEEBI6ZGJpWernpL0I9HGY8Ji6ewTYhS4iuJxVdb8+9c&#10;fOQrIVgiRVUho2A2INLHxHA9u9f3WfKcUtMJRESAkFJkTMzgRtNe3bzBzNnFLWgpQjaSAAUmfEMc&#10;YI41Do/QnnL1GZOoa30q5hxXAIcQgw75gYhTLLLIk6s88SQzFKenje4BJ94FTe9+CNe9Ftlau6f0&#10;mNWw4T/myT1VXMN6rL8yGlBKwJwChAWNh8JJMjGKT3RXJPVnKEcfSfKeNx5cx3D46+Rq3yvmN5pH&#10;kEMKFAFMyyEhSwKgcU/zK3Wr8yWyRqEAeECYxxxiPfQzy69bYV+YcEgFMCYA/Qj30A2E+nLPWQsy&#10;x57zVU0+H5kq5KjEcXV5o3kkNQrNKyvTrZnlJJe5tfTgpzjMGsxaLYgJiE7RsxG3Hyow3sv0XKSm&#10;QEqMJxPURgcYnZVqPplo+q0GQ6jrt08wXAaNBh7NQ1Tyiqrq6n3eROPktHT9Km5Q9hp9HIGuM1Nq&#10;n8s1qcJVJASYSegHZBG01FjWbX27LYVbAu6tR06SogwBASDGO2TxFE+9ZfWfOXq/6l0/S3P9W0Zw&#10;ydI6yKV0gWCshiaFqb5ZYhEElhNjbdpYckXdFl3KyXFAgkGBHCQoHAzIIjGhZkOZ3t68XbsKSpQj&#10;SYHAEYJ2Rsg0S70kdFcG6j+pbMeNdLsZp8OpaUOhwqplgjigq8MVTKZqgkR7ZfeKoFvtJF7jksbz&#10;XIzC2DL8hRnxJGJCpGA4Rhj0ihnvHlAzy1DLilIV4sU7SFCBidgmDPVR7YuknqSzflTFMtemOBFx&#10;7E1qcTxmJK+OhgVaZbicTzC6xqfdCIbsSDr35FWWtfywhd0rU2gAIGkqJwxBPEnp6qJcqyR3JLRP&#10;5hQWlCQkQCVeEE4kxqJHlNAb0G9IWYcIzymfs5Y2gzK0D0tkrKiqic1WssVMZNsOhtZm+gcSZhvQ&#10;5cAtttKS2TM6AjAcT/F6VH1pvEq/dLDbS0tlU6igJwIwP9I+XXVl3XLKuZsqen3CMi4fR0+O5lra&#10;2DFcPTDKuneaGEuEkirWYqYpCGLhGuAoOt1I5BrOZrYvtYIQzoUFqKZ8Q2QccDEYY49dAO9zB7KL&#10;0QpKW1IUFKgKMgnCcYnCOOPXQPdI+veeszZeovTZj+Cilxho8S+YqRC0pmp0lLGNqlSqiVRcAKth&#10;t768Ee9W7Lb5GY6wUgoUMYMqSBsjZs2njVN4dx2MyUMylP3JXMwolSQMYBJERtNIX1LdfPUr0azS&#10;PTxlXpbJm/CWjw3zJcOoKrE8VakkiNSHhiS9PTbSpXe5IG3W1+Cfc/KLTMwHirQRqO0AYGDKsScD&#10;MCKFG6+6ltmLqVAmUySBgCJgycScDOEYUlcI/qvmHo1m/qB6hclYhlfMWH01JVYZA0dLJiZhicu8&#10;DOrbKcDR1A1IbwItyQb6zeL6W7dYUiSNp09R6T0elS/me6V047LKgEoHFUAjgYxKjww6KRvX3P3T&#10;D1A9O8Iy/hWasW/k9KaXFGwuBPn6+LEJVZZxJLIpbzZVO1lDNtA0HE1naXWTKU4tCSpUp1HwpKJH&#10;w2jZNAdbWY5MlXeaSokwTKEFMj1w28JrvpPjPSbJ3QGbLmUsKrcPzk1bWwT1FZVMk8lMw3QyCFUG&#10;14WPdtSRbtxFfo79ZU64NJSI0iYPnRReWiO7U7fOpOpMAIClRI8JE4efDjRnPTh1vqMV6c02HZqw&#10;mshr8Hovl6Ovr4GpxWVHmFYonlYGRnkBU7iNtgTe/MaN5+z19h386lwFtS5UkSogaZPQkDAxEnEV&#10;hTvp2PXiCb1Dg7l1zxpAKykFOokTpTEhUQSTIpWUdaMs9RMPzL1hw+rxTFK6V6KOljxIvTRJOp3U&#10;7u/2094BSOwvy1lfrbtVflVABKdUlMKVGEjoOGNbZzV7IcuU1l7khKdalFKdZKQBI2hMgScDjRGP&#10;WF6OeiEmH088+J0GS56gRLBTzVKw0yiN3WUeTFeeaXy3AuNDtF+Tt2Z745jcOqSUuPgFWIBUfEAU&#10;4mEpEg+2pJ7Nt9czzUEva3QSSDJWSFJkScEpGoHCONUZ9SeleWelOa6TLWUsZGPQvTpMatKSSnjM&#10;iuyyRoshLFRYFWPe/OpuWPruk61p0nokE9ImONZ93TveJ1Hj8x8qM5kySkqcq4JhWF4FJWTyTmkr&#10;5aNJpquRN2kkUcYbaVQ97WHjwpzu+XlySrDHZOwGJHR0UH7e1F+CBAIBPs54Vaf1e9K1F6oehFHU&#10;9IsuVGG4zknLJrcw01VUxmrf5abdFNFARuZ3RXCoiliG1tzGjId7kZXcrDypDjgKYBgahBB4ATHG&#10;i6zt0MrLQOJI4k7fPhQbekPPvSzo/jNRkXrtajx/Mks2D0GH1UNSr1lNPTAyo0G0Kuwm7GQLfeo8&#10;eEWbKu7l/vbadAB1EQBIMpx2nDonZUpLy8sgLSdgE9WNFy6beoPo70Z60SZjysk+ESZdY/yqeJhT&#10;iiraGQiGenhg32JsSoI73JGvJRzjdJ7OGErJGJBUMTIUMRjA6ONBvMLk3J1IJQQZn0jD140GOe/U&#10;J1Vn9RNR1BxHHXkGLV8WKVfnzNVXWpW05QOSqsSzMfdGvh24Nsq3cZase50wrSUyABik+E4beHGg&#10;804vu9KzKiI1HEzO2he61ev7rLmfM+F4TluYyUuXqT5GSoD1Mr18SqNlTNDMwiWQdh7tgOIMp3Cs&#10;rRKluJErVqiEjSTtAIBPXtonRZNMEiASTJwAx6arlxXFGrsSmrahdkjsbg2uLksBpYaX8OTy2gNp&#10;CRspVFQHnikQgttBBNybAC3e/Ha2EkmrBPRHjnUHLmdMW6MUdBTGfGsMpsQiOJVny1G5hk92WQHW&#10;2yQa99LjmJO+r6M6HdsrII1AlO2I2TGBCh00aLsjdJGhXEgx+NW8epr8OzMObeiuC47nbJlCuPUN&#10;E9HPPTQmHCpqyOb5u9OHEYJZNw3uhY66kcxoyzM15c6phSyUkg4mVQUxidvRswoeLP8AK7fSfuAx&#10;2zgPKcRRBOg/4flH0ZyFm/N3UKtw+qraOSY09GlRO7SUFXZGhZdiRh473uSRbQcl+67RWm1pYGB2&#10;H7fuA2iJMH0oBOb5WiAEPAgk4TgDA4DEn9aIvB09oaTBpel9KIqOno5auOSvnovf1LL5ZZBuPhs/&#10;Pg2s96V3dwFJkpUAQOsY8T0TwpYMzauIiPEJHAnCfOiMdUsEo8pY9JgWF1pr4UijYTtEYiWZffXY&#10;SbBWFgfHmTAd7xExHOFH1umcaCnDZhJIQ/wP7OMtKmjh5MCmLNcZAumun8D/AEHiC7E0a2BptyjB&#10;JFV3YW/sO4ft4ls0kGluYLCk8+VGFUr8rbtYEftHBrOFRUdtBFmiujp3IXQm9vr1HCC5c0UOLFor&#10;pMUGYH3FCCBfv9PxPClu4o8dtONZazGkca/n/by63gabbtiKYHxONX3DU8Ly8BRuGCRUapxFpwIl&#10;P2iAP1HGHH5FKGmINNclDURzbJluSTtsL3t7B34gR4sTRkVRsoxuD9ZMTi6fUnSOXDxVQwy1ckCy&#10;bIrGcHeGcDzGtc2XsOF7tkFL7wGNnuoo7jWvWT0e73UBYwfH8OxVamrp3jX3G3bWCd7aF7Xvrx9t&#10;8JVto6cSHUwINGWyTmnEzh0+EtXmhp4IdzbnkCSm2wjap2s+32jtw1uLJD8KIk/DjUdLt20r1K2z&#10;Sw6s9S+unqLqHxrM1Y+OrQ01NClRM7zTyU9KPKpyIwoSJUW4AIFhcXPfgfssoYyr7AEgkmBgJOJ6&#10;/fVrXL7bLxLQ0zJgCBJOOO00VevwyagqZMNq1KTQsUkRhYqw7g8F4AWJFHaXOIphfCZGYOmnGiya&#10;Wi4AwqXAUhskh9nHE+HbTC/FiKfIIKWpXaQCTb9dOL0pCqK1LUimjF8FhjXfGPAdvu8OI3mBtowt&#10;7knA0nsDp6hMRTaSbFT9x1/LhXbpIXRvdLSUGjg5cpW/lgv3QEf8g/2clBsQKgS6V4+eNBR1AqPJ&#10;Jj7Wv+RuPyPCG+VAoaZWjVjRejTFqi9/1Hbked3KqlvXApc4fUCi2lPCx/bwRtq0UF3Ud5tpWpjc&#10;k0flbv1HDUPFQohNuEmaZa+kM6mS1/H878SLRNGLTmmke+Hukl/Yf4HhIpvGhCHgRQjZfkcRhQe2&#10;n7eCS3JAoH3QxpbDDRURl2+PDko1Cg732k0i67C1gqiyHuSPv14ULag0IW39Sae6WkEkYJ8eLko1&#10;UXrcg01Ytg7mJmVdPo9unETrUiljD+NBk8TLPZwTe1/28DJEGhoFSKWmCGI2U2Hb+jh2zFBy5BpY&#10;KlJs3SED7h/HhuABRASrhXlmoo/s2/X6eeBSK8UqNSBidHtIWx/X7uO96IpnuVTSUxbEY5TsjNx+&#10;p8OFTrgNHjDRTtpvoDI0l0Nv1vxOiaVOQKVcMU0w2l/vueGiQTRKpQRU1MCEgve/6/DjvcTSU3UV&#10;2+Aqna5+gc33MVoXWqnCLB0dLFePBqkyrgg00YjlM1Xu2sP7LfrpxI5a6qMWb7RQfYjkOeImRRa/&#10;t+j4/Eezgfdy/jQpZzQHCk7S4HNTVgPh2+ojhai2KFUbLugtNDlgU1QlKAb9h+Y1/Pg7ZJio0ukg&#10;qprxeqqY5DcnX+76OJnlkUtYQCKao6+ddRr+fE4WRSwtg08UeJykgS3txUhydtIXGRwpU01XHOoA&#10;4YpVNEqkFFRamJVG4HlVCnUKmodNiBgksDftxgOQaULZ1CldS4pIy2Zu3hf6uLwqiRbUVyet3G5P&#10;PFVVCK5Csjddp5uZrXdkVExLB4aqnZiBcg+HtGnGlthQpQ1cFBoFKyJ8OrSQbAnw9hHAqod2qpCa&#10;V3qaVWE1iVJs+vb+j+PDNteqiV9vRT4+GrVLdR34uU3qosDxRTRPljaweRr/AAubfcOIzbUYJveA&#10;pO4ouGQgRTAeA8B8R8eFzgSnbRqyVqxFZcJoaBm3KqgHx+n4nXlmkJOyqvurFOeJwU8EfmBrE27f&#10;d3PFTgCRSJlRUYoKMUr68zGOmdgP9U/0a8CL7igYFDphpESoU4YBDjRqBLMX2mxu3j4d214ptkuT&#10;J59tI7tTUQI9P0oYaEVkkYQm50/o7ngxRqNAB3SDQi4QKqKMbvG/x768Nk4baC78E04Ss7yanTli&#10;aSjAU9QtHFTXbuB/DjwpGqSaCjOWOPTq3lk21tr7Nfh4HhPcOaKGNhb69tF9mx2qkqmVpDYXGn5d&#10;v6eARVwqcalNNqkJmKdoBBVG7+99OvFyYXReolFTYaSOCTzIxbW/s4oCAmkynCoY0o4a07LNwwC6&#10;KFIxp4oZoHax4qbINIXUkUt6SKN13Lw2FBxZipEsVzpzdNpVXOGJr35uKqpVc5ZET3WPN1QCaYa1&#10;RICEHf8Au4nUKMWzFMPyWx958eI9GNGneSIqVV4kaajJJJ2j+H9nHFr0CmW2daqBMx1mM46YFuRu&#10;IGt+1yvYezgI0qfcipI1Jt2p6v30ZPLmCRYdSKQNul/v1HfkhMtaBUQXVwXVVJxDEAy+Wh7ccUaZ&#10;bbikHXB3m3e2/CpwUJWoAqRT1CINr8cSoCmVoJqYfIl0FteP4Gk+KabavCo5lOzub8SqaB2UtbfK&#10;dtJCXK1UakuhsNfz18LnhSbUzNHyb1MRSyoKaelj2Sd/1vw3QnQKD7qwsyKfaWKpIuB+ziwTRWsi&#10;lTh3nRgbzqOKUzRS5BpP5qqVjp33HVQSPjb3uJnlQKM7NEkc9VFxxfGFeVo76A/3flyP33xNS3b2&#10;8Ca7warjM25rfrqOWt1gma9ctmKEKatpxTXHYDT9nfgiUsRQTS2ZpE1OIwyy+6dCeEa3QTQjQyUi&#10;ptEUYg2uOKG4NJnZFKMywpDp+t/o4ZSAKKIJNIfFRPUMQnbx4QvyuhLbwjbTHFRSlrnhYlszRop0&#10;VGraV1Nl14262afacBr1NAF+2vPNoA215ap2VLliWUbQO/FShNJ0q01MocPMR3Effy7TMUnde1U5&#10;VFStOnva8WrXpFIkI10l56wu9yeEynZo8Q3ArOMQCx7WPHQ6AKa7mTUU1TfaW54n7ylARXofmK2Q&#10;Rxjv+vhzaSp04V5UNCTQrZeynWzxgOLX9unfX4n8uDC3tSRjQEu75INPtZ0+qJG947b63+r2t8fh&#10;xWqx1UXN5qE8/hUmjycMLQ1G7cfiSfD6hxxFp3WNMOZh35isJxMGoFIh1vbw+rnu9kxTncwNRoYc&#10;qUu9FnNzp/HUfnwQNiaAl4rGKGCmkjSMW04soKkTWKpnJB8rmquBUfDElq6nyyfEfnzwq7h0ihvw&#10;ajjhpxI+gt/H+3lqI1Ug87Y9BTRMgOoHh8bjwv4jniYpew0Vmiz4tnmlR2N/e72uL/tPCtdwlND1&#10;nL1KpAV+f2luEvb9f8X9HCtd50UJGssjbSIrcw19RfyyRf4k/wALDhQu4UqhG3aoTtpG1EWKVr23&#10;kfXb8hwkWlbnGhEhTbY2VxpMIeknE0x1Bv8A09+Vbty2ZNbcuA4IFCtlzM0MUggY3OgOvtG3w+rg&#10;qt7gbKA13ZkiaG+hzHGlKGGnYj6/v8eCdKwRUeuWx1U4U+fZKc2BOn9N/G/8Oe72mjYzTpJ1FqDG&#10;dzED4m/b6f6OX72KT/kKDzEuqz0lTtLtYki5OliPiQPy4WrvEoMUI2coKxPPzpbYB1fZoVbeTcXG&#10;umov4WHccVofSsTRNcZSpBin6t6wI8ZVGLH2D4/8R/p473yaRoyxXGkDiWfsSxFj5CsDr4hf4XP5&#10;8YLxOyjhuwS3tNJOuxjMrr5jBgtu9reHtbXiZS10btstbOfdSPqs3VOHOfm7+Pj+0/0cLF3Ra+6j&#10;xFgHh4aUmFZ5jkXcLhT4/mNT/Rxci6ChRQ9lxSaSWfM1xvT/AKI+8bg/QwuPZ4jhZe3QSnCj7LLI&#10;zjzFN2SMSkq4t576H/mU/s4zYu94JpTmTIbPPnSrx3Fq1YjEgvpr/A6DXseGz7hAwoitmUkyaS2R&#10;pR/NymID3jcag90IYaHxtfhTZ/d4uYo8zJPglOz8cKNimX6GtoQUAHcdvbqO1uDSJqHO/Uk1Iw7L&#10;UFId6AfHT+jmwkCquXBXtp4rscwzCIS1RYWGvYfTqeaKtO2k7bKnThQRY5nHB8Xk+VjA8Rc39ljq&#10;1vD2DiNTyVYUKWbJbXipV5J6c4ficwqyFBvc3AubWvqbnsfAccS0E40XXeYLHhmjr5VoaHJODmeq&#10;Ue6oNrE6qLHuQNV+jjqvFsoHatRooPVfM8OZsWaDDpASrW0K/usSuov+6bd+UV0ChXYtlvxKGFMl&#10;J5WGYXulNmP09m7eHgeXHhFbX+1VhRSuoeca6rxR6RHtHcE+PfRhqTaxHs5H2YXhCtI2VNmU5elK&#10;NR28x7qRQP6LzntfXXhXsEmhDxgVxpfk6iUCQ9zb2fmeNo0rNWc1IGFCDlHK4q69ZIiSp8F+HvD2&#10;ngitLWVTQUv73QmDzwo7mTsAjwOhE7LawuL3+le/wPB0lOkVBN0+X1Ugc65jpsYqBQxMCbAeGgJB&#10;Um1+x4w4oHCjuzYLY1mlDkqgpMGpvm5lsTdvHsRY9h4EcdQnTSG6cLxinr+u8fmX2n/L+Xazf4bX&#10;7/Xy2oUl/KfCffX/0tW+mAbRTb6OJYig9MU+JTx7dTfnq1qrg9PTX94j9fo54GqhdZqeKgibebfk&#10;P7eNGmlGpMuL06aKALfr48ROCaK3ccKxx1zzH3deIiiKDqk03YlFVOC17fDt8eOIimRhSa/lrSG7&#10;m/6/HirVFOaq7WgjhPv680VTWttMuNELERF+un9PHkCnUUH0NA9XWjcTZj7T4/28MJgUtKtIoznT&#10;+noqSBZHsp7+A7jv7ftDhM6Sqg67jTp1DzXTS4SadD9hjrr2a6t7B7OWaa400wmFUFuATNiWGIe7&#10;IWQ/VqPyPDDZS95MKrFisctKLlf1tflhjVU0iarFGhQ20t7NOeKZoySigpzHjtVUkRRBmIv/AEHU&#10;nixKQmjVpEY1wwWsxGjQM99Ldte35duaWAassA0+jGTUuEk+HGNEUzpilbh2D0+JIBIim9jr+p4l&#10;UsppMpWnZUquy1SUEO+MAdvDt4ePs5RLhNNhZNAvmLMVThE4sxCgr2+76e/DNKQaN22tdC70ux9c&#10;VCXa5YC9z4g7G/ZwuuERSR1GgxQ91WFS2DgaW19mnCIKpPSHxtNpNORqfh9R4tR01cUn6PK9HWVA&#10;lmt3+A+nXU8fU6U05qNCvhkWH4FR2S2niAfAW7k+zhWolZprbQWZ0zbCiSCI3A/Yb+HwPt4ZMs1Z&#10;Dcmi6VeZqh6z3G7Hw+B+vh8ExRsG6U1PiD1yDeTrfvymmKTlMVxqYYI03t35sGa8KaqZ8NVzI5VS&#10;O17D+3vy5mnDJqDjuZoYIDFG9r37/ce9ueCadbbKqBUvU1Vd5411B+sd+3t49FHYAAinqplr1pwI&#10;gRpYeH0dteemKTJSCaaaHDK6vmvKSo01t7fp54UpWsIGFLCPBI4lAc3+k3/s5ui8uk0r8Cwajifc&#10;g1/o+jjajFJFuE0qMbwFpqFlTQ2Nvq1Hb6ONJVSZKoNBLS+bQ1zQltCxH/IQ04qo0PiFLKlpzUe8&#10;w142aSzFSZo5IRZOa21dJmmp8Q8iT3m15aKUgU4QY3CbBnFz8eUirBEmlbQ4hX1FJ8tEpaI7u6/4&#10;vidLcuJp/QlNPVBlXE8QoxQU0JkBBB2qTcHw000+nl0pUcBT2oDGnWm6L4xM29o4ofg7C/3AMePJ&#10;aUqmTcCldT9H4qCnerxGqP6NS21FCAgdxdyT2+HFYtp20nL/AAAoKpDDFictCGDCJ2W41+K/lwqW&#10;jQYpWNk0o6ajKssifA6cTKpOulTNiKU1N5bnsLD9nEgE0hiaB3MtTR1rlWP3/TcfHhggEU+nw1m6&#10;Z4RhUmOeQgAaS8faxNxuX49xw9tTBpi5WdM9FDdinTZ6sbzOYlNvdD7L6W8Lsfbw6maIRdxWHCOn&#10;M2HyhoiGItqL66e03Y82MKaXdaqVuJmbCKLy5PtADQX8Bf8AMcsBNebuNVBukeKV9Z+jU+8TYnT6&#10;O/LCaXlQikb1OyRmyfDPNprhWKa2/wAV0b3msBrbjDiSsQKV2z6QYNFOpcGxWmq2XEQxc6m5JHcg&#10;69uBZSCk40L1EEUsaSiqAlo+bGFJCsA080y1tMdSfH9dOeONWXCtlZqjGJovteHifp5SBSUJil30&#10;1zjBh2ZaepZr7HV9Pgdrf8mtxSxgqklwglNG4r8feSdvl2uBcXBH9vBSERRG2yDtrDQ5yqIaoRTk&#10;jUj8rjvc9+a7sGl+kIGFDngWZ6aqiDswF+3t1G7x14TuMxspEVThXLNeY4cPgEu6y/0jTufbzbLc&#10;1sCmfKebIcSILHS4vc/HafZx91mNlbgigZ60wb8dp3X95HjJ8Lo11/5NbhI7RuxsoLaSKSLueITS&#10;in+nm1AY9uVqlKKnWJiCNeVNVNCv01CR5to43Pu1G6L6GYXQm3sYDlgaac+01YTUh6mKKYD/ACiK&#10;x+m2vN0FDXOiwpXfUC/PGtU6VVHLHDtiuLDw5eKvFIfGJJ4omD393U+3T8+3NgV4CaCXFYZalz5e&#10;mo/o/hxUDFLQYomfqEy3OmLpUnXWOUf8RkXYw+pl5VwyKO7dWFAbQUPlHUcR0uNR8Ww4OhYDt+w8&#10;9VhhQU4zRNrCf18Dx0VYqilh0lytRpm2lqKi3uvHLewvZGBbVr/uE+HH21wrCkb1xoSatZijwfCE&#10;+VoHDbNFsb6dhqNO3HDqcMmoruMwUrZSgwvEPMjLSm9yLfw4iWiKCS7juzqONMOZMbipotqixGvY&#10;D4H48P2HlAaRhQuY3ocSnQkRM7AOPWZNALmethroGKmzaj7xb+PDFCY21D94lx90uqxmCcZx2Gio&#10;Zhy5i1XihqBIxQtuC7jYBhqLAe2/HiKGVpdobRHGgXzpBNS4kscndLofiNGU/ceEV1tFSVlyg4iR&#10;xx+RoHccp3qHFu/w+Gn8OFRqQLc6RWfBcKkFifD+/wAeapq4cBpaJEIF97lqDJM0YD0z9I8V6ydR&#10;48HpIZRQ04DVtSIWdIIJLoJmAZbqsgA7+PbiF/MG8vGtZj5/Giu8SAjxGPfs6vKrXqn0vdOsniPM&#10;mZ6kLlSipWkr6uoR6cRy3CK4MKsWhBYX94kk2PIEf3tev3yw1iZISkYzx/iO0jqqCzmabd0ttSpc&#10;wAIk+hO2ioZI6gdSsu44k/p7ytRnMc1WFianpHrqqWCNzaoiAIO8x+9c/ZU624OLvKmLogvrIETE&#10;6RMYidu330Pr21auE67lagiJjVpEkbJ8/fVoOTPTYufcVwuv6lGfAOo2FUtZiVYywxwR17TvaNq1&#10;l3IgMdrJHZu9xfmIOb7/ADmS3MWg12+tKRipWkRiAMJgziqRWI+YdpLmSuhyz8dtrS2mSV6MIIA8&#10;M4yJUSKK/wCpHKmYeiGWczYZmPBafGKnE6pGwzHZ5pmqqeGKNJjTU4Zi0iyAkHfbQFV0tzIjdjOf&#10;5yUPLMAA6kwImSDIGGBxrKHIN6l7xsoIMEjxjYAQSNgw2jpO2ipdGM9z9L8/4FWYNldMYoa+mnCU&#10;eKyOqCsezJOBEPNLROAVW3Y8lDOEtZgyoBZTESUwTGwjoEg0eP5am5nxxESRjA9cMaMd0cwXO/Xn&#10;r6/qCxmk/qxmGlxOJCtNTywJFJQKqo9NDO+kkkV7ubliCSAeQdmJt8vsDaletJBBBOolKumBsB4e&#10;+gfnd1Z21v8AkFLCgtKsCdRUlW3ZwB4YRVnGTcu4xnTrbjq4hi7DLeFUUNVh2K1EEjzmf/kbp5fL&#10;JRpQCSqaaDUX5B9463kzDam4C9UKAjZHhI4jzqAs8aYyO2aQgpSsmFJBT9p+1UeeE17M0XpLn8vN&#10;XVKkGL4JTELTGCZaCSqWEmRpqhSDLFIHJtt7rf28MLJ+8zJKgzgfVXV5U5Y3eY5kVW7EAgDxQVEj&#10;ZPRjx4VWJ14zxiPWmrzB1EkkjpMAwaJoVleskbzaRS6w1HvIuqxsA1hfS515LOQWRyhPdAkqJ2QM&#10;CYJG3pFTVu/ZKyQi2BKllRkFIASowSnAniJFBHhOXeonQTorQ4bT0NHm6mxilDUlYtPJLK1PXPeN&#10;qWlUlm8vdcOfA3I05LOW5ixc3ZKjoI2yQAFIxxJwE40M8wum8wcUD4CJBBMAEDGSYHDZRccx4pn/&#10;ACVjMeB1lFKtRMsLrG6tuKuSqsYowXtcEG/s5Pyb9h5GtKgQJxnD2mBQfsrRpwagRx8sOs4UqY6r&#10;NWXcSWizL+iqHK3UIUsHFwQG97awsRxVZ3KL1OpGI5BoqumW3ASgdNHM6QHotmXL82AZ1kEeZ62t&#10;pkw55J3ZZITGTLElOvumTcD7zEW04Ec+u3cvaLjewCT6Hp8jSCwtG3Asq2pjpxBpIdT+h+d+nFVS&#10;pLSyV1HW04qI6lWBjVTIY7SykKit20179+OZVvFb3qcVAKB2HacJwGJPH2UTKcDatMwejjh0Cggw&#10;/IGac01kC4RgtbidN5yRz+TTyBdpazfpSAg1HcNwQvZqwG1HvEpMGJImQJ2bfdQlRrSMCAYw4+WF&#10;Dlm30BVGdKiDKE1ZPQVLlWfDBNsp1d3UxTTCESSSFVNg2lr2vfmK7O9CluKVBUCfCqJMcRwAE0Ir&#10;XOXcua7wpKydhAkiBiOhIPXXPKnpu675SxGT059Y5w2EU+YKiTCXqpEjh3LGCs8cPvOm4WIZxuNz&#10;435a4zNlxXftiFaAFdPtw9go8F+1mATdN+E6E6hOM+ezzAwpc5G6+5qyDRV/pgIEePVy4zDWZgw+&#10;smgZoVZvIoVgVdGgJ3iTdqbG3fi0WLOYKFyoAmQQCJxj7p69lLl2hzN0XCTsKSEmNo2mevopGZM9&#10;Nmbq/oxXY3NBVYlHjdZHg9di1VUs88dW8gCVTSSkmSYkjuvbW9uB29z9No8MACgagNgiNkDYMOmi&#10;q83gQm40GJSCoAYCOIw8umrZenfSfEfRFkWCozfmBDiZZKeIGolqGqqsQmNYopFiCRCSIC5tbS9+&#10;YQ7wXTu/l2lu3GkHAkBI0pKgQTKsYVht41zy3vulb6Zs1a2gIx0rV4AEpWQUqxVjCjG3jU3EfU7m&#10;3BcsyydRoKjG6KrlnmSR5N5jjK7HVp5rsuzcbBVJsTrwR2u5oyV5KGiAoCFARirA4aYEGAcTtoYv&#10;bjvZFfIhSdYToUAQSVCCPthPQZJ21rL+oDJeYJuqX89zEF+ex2EGliiqBKZYqdjCjnQEyFApI8Bz&#10;pVkd2FsAARHzx+M10Vyt4vMAAdZw6RJ9807ZX6dY5Hleny9VU0VA9bKI6195DvC7WSQtETZ1B+kD&#10;i+6vEpX6TRytYZMK6Jq0DoxlybKeAY90gzRVUFVhNN/L6unnrZkSmkkjAjUpHOdXBC2vdiRcX5Au&#10;c5qJ/YglSp2AkiceFRDnedBhKU2w1KWSDAUSk7QcOnjSE62QdTegXRr+secqWOvy5mSrxCowKrhi&#10;8umnipiqTxQpGQZGjDak7dQRY24pyTvMzfSlJKdIHeAkApJ2HHHEiklom5v3E4kQkawSBCjsOOPx&#10;qpuHHGqUNS7H3+xtrt/duNTe3MsBhhUorbk0jcbxadr2bQ/r8eOUqZammXDcwGFwZyQLjv8Ad48q&#10;FRtpQtmdlCnhWNJVUhmjAYgAhfEm3YX+I5pTyW/uoidYINHnwroZgVf0OkzouHPilUkkEqrRxI1T&#10;LBVptW1tx2xk99LWvyFrreMi6DbZwgyTMApPoMaBaL/vLkMCRM446QU9J2Y0ieqXpUp+m2UMParw&#10;yqxXE6141MFDQSzVDJOhKMqAu52MtmIFgfp49Yb2pvnFa4QkTipQAkHHoAkbKMcozlu/cUlR0JTO&#10;JUAJScZOAE8KHLpz6V+pvWyhp+m2cMk1GAYdh9DB51fiVTTQSyQh9ZKene7bgAD76e29uBhW9li4&#10;4TbvJX4v4JIBmMVbMD0Gju1zizvFabV5KscSkyAZAxVswO2DhQoYD0vz70uzZimb865eqMdy5grT&#10;QU2MyymWmnpIEUB6P3i1RIhC/YXuCPDgdU3ZqUEJUEkmVAYkEmcRgBPXTH8kZZVotyAmVFZSQRqJ&#10;xIIgQdlBt1ax/O2d8Ai6kepbKjU8YrTPl+Mx1lDSPDCBHDVQR1BDSTJuBlK3DMV4ZWy7azkMOAiI&#10;ViFET06ZjqowtLS2ywK/aEgpIMnUcduCcI6KWfTT1g9cuhOXcJwnqRhZFDHSQjD5qUElElqD5c/z&#10;NUNrqiMwZUXuAL8AV9uYxvEsvIcEyTBJ26RhoT04ESax23h7PrPNXu/bcx1BRkmDKYI0I4kgHxHj&#10;Vj1V63s15fwOslwyuohi2A4c1XFPiMSSPXNGC0cdOKj9F50g+z7lhpyOsq3at3HQhQUpJIBgQEjY&#10;cRjA440kyywaYSllKSpJITIERGHoB5zWsJ1k6jZgz71FxPNeYWmSSrnlaJJXUukUjtMsTBFVQELk&#10;AAW50Py5hFoyG0RgB7QInHpisnLe27lASNnz2UCtdJXsrVEILAC+mp+oDi9bkUctoBwNGbyt6V+o&#10;GP8ARyr6rY8JKTDYJPljJsRbSzLup/tvu2vcahdB48h283pbZuhbJxJE+g+7YOHnQeezZti5FukS&#10;SJ28Bt4cMayeljInVGoxyDGcLpRi2CQTGqxCkcrt8inRkn3tJYyWBFkS7EgcSZ/mDQaUhZgkQk8Z&#10;OI+G00KsyfZabUFYSMOMnaMB86vn6N5xxHH6KPqzkKeCTMGHYGXnw4sYaqOmcmBPmVcFoY2ZfdLA&#10;3Frd78wmz1LheQw6CWVrjVEiRiCMcYnED1rntvBdrVepZdBTblwp16ZSTGoFOPiInEChv6v+qPBO&#10;suapZPTqTlbNGHR4XhlZSLAiKlZHGZJmp45HYSEnVJWAB29rHi5jd1VmhIHiaUCqSOBOwxsHVQwa&#10;s30uJLKf8nW2SpWgxtjE7AD8TSgyriue+l/S+bqL6kM5nFahKhvma3E6yFJpTI+6I+XGNgAv5YI+&#10;AtpwA3ot84ufyVqyQYP2pOnDAgnaY2xUbZi/a53dDL8vZKVQolSW1BOA0kKVMkiJA49ONEx6ndWu&#10;qPUKKai9J+MY3TYxjk9VNVYbQx1nykG5FWCV5qQDzidd4IAVT49jlJk2UtZE2lu90nu0pAWQASBP&#10;BRMCOvhWXGRZU5kzSGH1BYbSAVfbIE7BjGHSeFVN+p7Jnqb9NuTo8hZ1qapBj1dJVFqfzKcx1UKJ&#10;MzRQoS9po2BLNbx05OGUX1jnMm3KSEgTxGJI2nDaCMKmDK8wt7wFLJBAg9Ixw2/hQYZsyR1QxnJK&#10;9dc21M1DW4hT0r0Ma03lirpYyFknEgYkeSSBqLsfhxRa3ds06bZuDpJBxnSdoHRjSS2v2HXzaNbU&#10;nSrHYqJjoE1i6belv1NZ/wAyQz5Ro5XrKsCpWrknWnRiBuuaipZWJ26kgE27cM7jeK0tBpcMROET&#10;7h+NOXN8xbmFn5n3Ub3p/wDhU+qvqJgNdnLCYYauopo6yZ0pjJKryQxtIyNUTCKKPdaxN273twMq&#10;7QLGyWErMJJSJMcTGwST08KC15mzIMGdOAnhj5TJ6qB6j9HOeZMoYpmrqTiGH4KmGUi1iwvNPM8y&#10;j3niiWJArSBLte9rcGTu9du6tLbMqKjHAQdgJkyBOGynbG/tnl6UKn2DjGyZ20XXp31XzxkzGajK&#10;eV/MxOmkeqjSOJWLTBzuUKpIChwt9dRf28U5nlTN6kOOwCIOMYEYe0TRrmGWNXxCnIkEEE8CMJ2H&#10;EVtuekrD+gOdui82WMGqJMrwDDqiCOmeTZS016cVEImq5SWZ/Mc+7fUggeHOVm9WW3bOZh8hLnjS&#10;oq/iJB0rhIGGA29dc3c+ya+TmP5pyFDWlSjICiQdKoSBhIG3rqnmp6NevTpP1YxDrjk2ZKfAlrFr&#10;KanrquOKlnqDSsHhejiYzzqTuC323O3XmZSs3ytLAtlSTAGCSogTgSo4CNp2xjWdzeZZWxahjHER&#10;ABUYB8JKjhgKtM/Dhy5juDZMzD1Z6+ZUfDsfqIY8Riq6qBoQBMJFxCnp6aSS8SFgjWdRobA9+YR9&#10;puYN5npssvUlXiggK2FJBQolI6CRgawE7V3V5iU22WkFMkEBQGKSFIPhGJgqGFPOd/XB6c+hzTdN&#10;8q5ZXMtZi8OIJJVyYkoiphKpX5d4KYO7O1yY7aDTXTltzdw77Mf22Y4BCgU+FUHCQoaokhQxOO3Z&#10;SfcHs3u84WbzNhHdqTp8KoIAlKhqKZKVDE4z0URrqb6g6box0lpMpdAFx3qDhtItBDiVTi81Gshj&#10;qWMk9JVt73lEMbIqqr7SLnx5khb7ojOLlT1yENkzpCdUBQEBQGAPSZJE1lqNzEZtdqurrSgiSkDX&#10;CVAQFACBjtOMTwqBmj1u+nDMHSiqZaJaOvwyjroKJvLSl8yRW3RxNJJvlZnsABtA7+HBHlW6d1aO&#10;aFKBSdJOM+ZgQPfUhZJktxbHQopCTHWZHlhQV+mb8WRsYxFMi5snbBZcQnpIoaypLTQUcboYXE8j&#10;sgEa2QnYhvfsbcEGfbkI0F2C4Ug+EAAmMRGBx27TSnO902S0pwp7w4kAAAkgyANvXxpa+rH1vYX0&#10;26drT9Oq6HHZ8Wp5ZFrDSy+UV3+VPCis0YYFGJUkHXw04nyDdP8AMplxOgJIITIJ6ZO3GcKayHd3&#10;u0Aq8M7EGIGraTtMigZyV6TsIwboRjnr/wAcxBKiGkbCqVKKajiZYZKmKNqLEDJLKHY72VXAUALu&#10;946WOLjNw5coygSCdZlJOIBOpGyBxI64wppF01eKGWuqUlUr+zaQJ8MxAHHpkCiydMPxR+sGUKSs&#10;fONLS4jLBTrHh0cURpIKaVHbdZaUb5A6kAl28O+vJBzDcK0u0JbCiE/xH7yoGIxVgIOOyjO+3Ltr&#10;xtLAUoJiCSdSiMIxVhIOOyjZdD/xb8LyL0PzRDBStHnTGBHXwPFUvTxxVAvHPAiosswikABBLDQn&#10;Xx5COb9mTb920UH9kmUkEaiQcUk/akEbNh2VFeddlTd5dMuhX7NsFBBGokHEHalIIx4HhVTHXDr9&#10;nn1B5okzrnycT1hjiiUF5ZHKRlvKUySszNsViB200tzLLJMpZyNkNMCBieAEmJwAAxImpvyfIWMi&#10;bDTAIEk8AJMTgABjFLrLPplzfmPJMObcr0b4zjSVNO0NFQzrJKUmTfG+wAAFO7Bm7fXwou88ZbUQ&#10;s6UiQSoQMMDzFC5u+ZbJSoxtxOAw99Hm9Htd6p2pmo8+OZsBoVhp1ilqZJpadaaU+bTxGL9HAWjJ&#10;AF73UWHfkMbz2bGaoAagHGTsBChgSNpgx7TUab15QjOUpQyrT92rEpCgRtgYqgj3milddMvVHqW6&#10;sTYT6cqJ66gp5agmSkhq5g0MsgkSSTyoSR5b7wSwAA8eSpljX8otU/mVAEJAJJCZKRGEniIwqQct&#10;SMvt0pfIlCUgqJAmBHE9EUXzOvQHqJkPM1HlCelBxGWV4wpV7pPGFkX3BuezKQwJA78O7TNre5BU&#10;lQIAx6IOG0wKM2sxZugSlUgRs6DhtwFXo+nlOueXsjzYP0ixmpwhDFHDiVVT1iwKrTDz46OoeQbw&#10;olLNZQLC/Mb80skXTpW4kKHAEdGGodJiOmsdc1yRm6uQ86lKiYKZGwpw1DGJgDppE9OPxD/WBj2U&#10;6foNmKjMa0VJUio/0WCkGJRw1DX+brZA9XU9tZLi9gQTxcrc6xYKnknFfWVaTHBIhI8qFidy7O41&#10;rRtVOIM6TE4AQkHznorrP/qZ9QEmVsMzZHk2r9z/AEFcQpYRDRxSgeYytXVVzL7oOigEWYd7XUZb&#10;Z27atIWkDbB+48Ng2UjyttjL1llLqRsMGCs8Nidnwo6foiig6QZBwLFMFAxGrzbFVYjVLIlLNPRS&#10;Vvuy0qyKNywB19wsLm5+jkF72sOPXhcUoJbbBScVQdJlKtOyYONRBvIHnrsr1BLbYKT90GDgqNk4&#10;40y9dsgYVDJUZywihoanMD1FKs0tRSxSTlT+icENdgwQKA2mg4dWWYu3KB3ROgdEx0+UUsZzVy7A&#10;abkIiZGqPU7I6qIDmPojjHq16rwZb6bZtrMewqkqXFRh0Ylgo4qaFU+dpo3SJnaRHFwGFjrY6cmd&#10;vPG8htNV0jSqIGwmSTpJxAAPVsqbWM1ayS0BuE6VREwDtJ0kyQINGI9UmX+oXRnojlHB+i+bazF6&#10;AvUUeI4Lh6VLKDSRB6OeVwpkqZdilNLWsCeFmU3ycxUp1QABOBw2zCh0DHGjbJr03rJuAYSonTiA&#10;AQYIwwqoWvz7nTppj8dVURzUEohl+YopYmgki88BhvQjepZSGHt78m9q2RdoAImYg+VCVlSXEx1+&#10;YPTFFazdmOrzTjcuYcULTTHYPfZiLJoLBifC1+DVm1SwmE7KOkEIASnAU0/PNmGFcPkiipYo1ksV&#10;i73/AHS3cn2cRkQaNkgNY8aGHKfXet6cZGxXINLhlK/8wWnIrVo4nqlaJTZlqJLmIHQkKNSOE9zl&#10;n5lxLhJhMymSAQeobfWily2791LgMROEmDPVxq1Gk9U2RM8ekCkyBhGYHy3f5HFaiD5qSkgTEI22&#10;VBBEitN5xjJk2qQ1wCOQmvdhK77v1ISo4oBIBOnaOBjTOGOFRo9u8hy871xCVHFElIJ04xtBiJw4&#10;jhSb6j4RlT1bYXU476d8XC4xDNhtFPDG0scUrtC3mWfaJZGYahUUj3dTx61U7u2rS+JQQog7T92G&#10;ExHWTxpHbpG6nhIOmCcBP8XWenpPGgz9CP4cOPep/MtbU9S1fAmwVq55WnNMpnqaTaxp51qC7KjI&#10;TqEuSCL+PF28e+9tlDQWTqkgeEEwFbI2D30cbyb622Std9q1AkDAExq2Y4CfWrd+nOVOgPp99NOb&#10;c35tp4K3HcYjWPLNLVwVk8lJX0iNsgmaP9HHHUKBZgBZdPhzHC6zl3N7xruAe6So96JSJQeMbSQe&#10;E7axvdzk59eNOoBDSCrvB4RqQTjhxIOMTtqvhOpnWmjy5Jk98CWmGJYgKnDqV4loomqmG/y1nmHm&#10;WFwR205Oare1zT9oVfYkBXHCYmAY9tT5cu22etam1QEpGo4EwDEwDHSDV5/pWEWQMNquqXV/yqrG&#10;sQo01ocTaUU6OiSU0ko27lngm3d73sNO/MPM6zG4Ym3sUEpSoiNITOJB8Rw0kY1jRb5rcWAXbWSV&#10;qCSpKpSlO04+I4aeiOmhJmwn1O/yRcxYD1AoaitlkCytidQtbWvZDMrx0ie7EzEi7kaAi404bt3t&#10;oy2kX6YSn7YVpxJ2KPERhA4ihjd39lk9sHb8hPAeIDE7J4kcMBtqlnrP076nnP1f06y1liehzXjr&#10;pUz1WH0ktQfNxBvNNbXNS+4qA7vMCmw1Hw5POW53ZLb7xStaUjwpMCAnAJRrxM4QY20K8lzyydaL&#10;xJc26UEJwKTGlGrbOEEjbFD9019Kmf8AC8pZm6K4TmaEZywdqOuqI6mKSjpojPtV9urSyLMPe08d&#10;vt5H+ZbzMsPB+5acQkylKUwtRjHxEQElOAH6VHmY71Jt3v8AKmXW9StKUphatmo6yICIBHUfSg2z&#10;L6bckZCzoMx+pPLcbSVEcxTGhCsklQaUCOL5ZahwoQnUOQGtY24J2N5Hs1YixKkQUnSVcDidWn3i&#10;jRWbXF6wPyJKYKTpKtk4mYx8xsotvrSxPq3Nlug6Q9C8wJ/VpaWmaKOmmp4N8NQhM0VTUqgeUxyh&#10;WtfQEAXtyQN0cxcfWV3KYVKhsjFJwIHWJFSXuLmdzeanLpJQvUsbIEpPhKRMwQSJqoLMPRjOWA1F&#10;YmdZlhmjiWcuI3kFQ8gLgb2C+8wB94jmSyHUKxArJh5awYJoFK2mxXEZJnWOWqWFReRj7oQdrsdL&#10;DtbllqSkdFUQAkTVrXou615X9NOERZhyvXvNi08BRvm6elaKNJzHMyokm4o6SIQkgF9TbQ8grePJ&#10;1bwp7ogATMicYkYxEgg7KgrevLznKC3sxHTjEg7Nsg7Ks+wL1bYf6m8sVuYcv5hrjXU1ZU001NKz&#10;pTxmKIOuxiIy7OCOy7dCL8xkd3Wf3WdEISEkIPSo4wcMYjrM41jSN217rva9KUhYQcCNRxiYk7PO&#10;hr9P+cOrWWOmdZnTJ+Hx01WFqamdJZd0s89KjBj5CMN5aI2AuB24U5xu2zn12hCgDG07PAojYSDi&#10;Djs66DOZbutZ5mKAoJUEmVE4HQqJ04HGcffTd0Z6ydTfU3i2I5axaQtUUrUdd8lWqkSJ55ZYJGRQ&#10;WLrIAVALEXHBVneRfycJKDpbQkhcHbEY4xw8tlS5n1gtGlxThSwyghYSUwsJGChMSQMOuJqxPq91&#10;G64VtTg/TXLNPJR1GImNnkWWOnhkeMgVFMylTI6zDU9rg9rnmFGX3Nq3duPqWCUHRpgqJ4pUCMBH&#10;vNYIp3qtrF5y4QsKLfgCACSrGUrBTMacMJxNTs74Z0HzhjmEZYqMRbBsx0UlVU0cEjOzrHDGVdKW&#10;lQhU2ML3PiDpyTMr3nvLdh25eRKCQgiCmCTgoqMkjhUvbpb+X9vZPZjfAfd3ekBaYJgoXKtRIxKT&#10;GM0Hebs+Z26f5boqLprmCrxmXEqpaepimlhlnpY4UtFJDG5K08Sk2NhqbcFDDttco71xGhzHEYJK&#10;icD0qJ6+uhPcZuneKyC7gd24rUk7dOonwkE4knDE9dQup+WcByh0tyvQdO8PhwrMeallTEa6mooZ&#10;kw+pikV5p6vyj5nkPdiT+8ToNLcO8vfuGnim5UNGoBIKjJkQAOE7MKG+VbyO5Yg2TraUklA1AYqM&#10;R9xMY4EgddFD69es7PfQGilm6e4M61oi8ktRwzTyVYgdTIArOiDeSJAhvYHUacmNjd5GaoIkJAiZ&#10;MYGRjtPVU6MWZzBo6IRIAVJgQrAzFG19SXUn1N4X0hylgnSzyMexLMXyWJ1UrR1KrW4ZXIHakNFS&#10;hlkNOSFs11JJJ7a435dk2VW9yslRQUyIGwKRhJcV09VYr5RuxZX1wsB1SFJJCtHhBKB/Es4+wdNV&#10;neuTrz698DxvJVemDYllWPI8Mq4XJWyw0S1VLWQsUpzT0oFRsujAkvcsLaacywyXJ7Pu1B0pWhUb&#10;BqggztOHRjFZWWuT21oyG7kBSQEpBjVxn+L4kVZx6G/UN1g6z9CMA6kZow6PE8arMPgNVI7NSpSt&#10;A7U9TGwcs8hkZA1ib+8fbzDTPtxkfzZXd/3ILUBsMpV4k44DwkxgOFYRt7hoO8LjqQFNIUsAkyC0&#10;5iMSQDpUYwB2UlulOKdZqDpv1GyrnrMFbgOX8lY7V1tbiLULVs4o6x7uqyy3eSC5CKo0UNpYX5Ie&#10;dZU2wplu3aB1oiBpQNacDiI2jGpuvt1VtOobsmgEKSQrSEpAUDGJwwIPXQ89A8f6W9Y8r01ZlHCq&#10;6lr8CxWYUhnpnolkEabo5Io2O6RCp8bgEEcxi3qyu+sWQlZSE4SB4sCYImI29FYT725RmTKe4EDS&#10;rGPFhJSQTspX5O9SmD4h1Yn6Y57ljw+j8mCdHkZwHHmiOQMSdSt9Aq+B4WZduc6/ah9BkkkKEzEC&#10;cAOrpNObu7luZja968uR4gpOs4aMdiROzroaMdrMgZD6uVOL5U/0jGKCOSCBkpxaSGcDS8hDspuQ&#10;vhwFJfNkpSUYpBnqMjb0TUNWWaIyK7e/lgGgKJSQCQoKABiSJJ6+iiG+pL0N9OvU3mOo6i5+hb+b&#10;zwUlO0SU8Cu6U4dIwZirlWSJyoCr4DXmQm5Hao5u8hTL6lEBSoETgsA7AUjBQ4njU/br9sbu7KC1&#10;ealK1KKE6ZwUASIBSkEKGEk7aLfiP4afTv099NMPxjIn8vxdsDq6N5lq2lkQRSyFp4J56ojcyaEo&#10;qAG5toOTpbb7PbzOlSAtCeEFMlUeHwp4K88KzZt8/c3maN2wVBKgmAIBlSQUmE9M/rRNfxC/SYmb&#10;8fwTEqWEYGJKxWqRRUyRp8nXIojNPGwVAqSx30BuSeTJ2fb6m3Cw9jhhMyFIJmdpxSeJ4VHfZ9v0&#10;q9LibkYgGARHjbVCgcScQeJ4VCr/AEBdP8g+n/8AzgQwNi8GH0tXUVtPWF5Gnmo/eBVYVjVBtBa3&#10;vXtxfcdp7juaN2gMBxxKARA0hewkkqJxw4Uru+09LOaIsf8AjjiUggpASFjCfuJxMcKrw6v9f895&#10;xzRBD0swVMvx1lMmHLFDQGKKpdV97y3qTtZpkI3NYcyry/IrW3Z765WVx4sVTpx6Ej+E7Knyyyhl&#10;hPeXCisAlUlU6RP97/RPCrGcAqOifpO6a4JOKWTFM21cC4lQTJS0AZUlAaNN0hY3ppdLG/ujxvzC&#10;W8bzHfS9VpIbZbXpUNTkFSDjgAAQtOPnWMCzmO998rQQ2w2rSoanI1IOJgACFp99VR1+fupPqh9Q&#10;U+NZ1d6nEqstXbKllk8tN6LV+UYYwq7iN5AXS3fmZreWs5PahCCAlPhnZ0xtJOGys3LW2bsLYIQQ&#10;Ep8M7OkiZM9QpxpOjPU2TrXW5Y6XUf8ANqSOe8b0qzTs8cyDaUghV5Cysf3gNR7OVVmtrbWut1QB&#10;jjAEjhKiBj1dNMO37IYJnH3SNskxwrZMyL1JzLWdDsyZV6l4LiWVMz5Xlwp3ppots06mCP5qTyY9&#10;YoywJs+pDX5yjf3ct7bNkPpcCkO94lJAnDUSgFRwwwGHRXLR7cprLM0RcuOhSHe8SmEz/ESgFSjt&#10;EjZ0UWXAPxIcbixSvyFJAKFFkqqV6L5WKlacoffeR4VaSVdoZQHe9tOZW5t2eozPun28Up0OJJ8U&#10;E9EkAThsEVmi7u0zmSmnG/tTpWknGDgcMQBPVQS9d/S5jHX3FT1Nydg5Vq2slldDH5GwywLvmtIV&#10;UqWUWuWJJ7a8lLLN8LXIWksPrCCkQBtwCoAAAJ49Wyh47nduwQw4QkgEgdIngBjhVZ+dcc6lennH&#10;q7A8uRVzqjLK00sKrHten3IYpJR5a+5e9ge3w5Nibe2z1IWqJgiJx+7iBjt+NDq2YRcgEwDHz6BR&#10;0OhGE0XqegwqvzK2M1macdOHx0NUnmCmCohYxTzxKrPtkXbGqm2oNuRpmyW7FfcoCYEgjCZ2YCeI&#10;ONGzFy2pz8okDVMEQJk4dMwfKrYPV/039Tvpv6PdOPSZiGdKaKozPHVZqhxzFXloaV8MeT/TcKqF&#10;pZGRRCZAYUa5kLXIFhyA8utbNlbj5ZhX2EJAKjGAMnyx6IontciaZdIcbCdQIniQMMTjGyi60HTr&#10;pzm44oMMzfT5iydTotMJqRglMKlVV5KYmrAdihP27WY2sTw/T3mXsh0AhRMQR7DgeNUvMmdykFbI&#10;2xG3oMRxONCa/UDpd0gyO2Zep+AwZhw+ljSKgpamhaoeFII2YReWhVJZGAupJGoAHe3AR+UdzFZE&#10;lBOJIgbTw6Kx5t7F7MHF6QW1q8WqYxJxgYwOnClnTeqXKPqF6NyYF0Wy5V5TxhhhtTFPMtNQDy95&#10;EqJTxAmNSAVPmG9ra8ITlCcjuQ4HNZhQIKlKMnpOzrgUdW1m1kDgClhbhkEalKIJ2idkHaIqvfrj&#10;6hPxE8GzSmQ+nmFU/wDIaiCQNPhNJTx7X84xSCTFqrcxDKLhVFrMLfCesv8A5Xdpl0gOf0STP2z9&#10;o+fRQ7YOW3eNyQHJwSomTA2hIxPXJo5uTMF6UYz0gXCXr63OGdlStpU8+tplnWS3mpIUUkqEuu65&#10;GlidORtc277D+saUN4HAEz8seFJO6LStR0NoMGADz5ULWY+k0WS/TnlnBs/4HU0OPPHP/OMs4Nik&#10;UYrKtW3088rwvtkmljCrubRSdpPbgARmz15cqFuoFAx1rSSQnjAOyD7qDt9fpzBpSbNzEJJK1oMA&#10;DikbTGM4bKGr0h9JM6YlBVR/zqowCmoYJZ8Qy/iVUqUuHpiCsjJL5e4TugUBnUgXt4k8ibeW9W6l&#10;TVqgOOSNKwhSiSCDI6JBMVD+W5nmDiHLTLtDhCpS4UrM6tpCRwOJx40MWe8t9FaHKEHQr00Y9g2I&#10;nA6yMT0+JyVAw6mqJ9z10M1RWf5R3j1Ci6H7OnbhJlTOaZc/397qJWnEAQrAiPCnGQeJ6aHOU5Hf&#10;ZNcpN04VKUJIA0gEEGI2yCDt6aIJ1j665jzf0Sx/M+MYZLSZFypFWYNh2IUUFKaZMYluIcN+Uptk&#10;ojd1W8tyqgqfHmV2X7vs3V0i4CilQUFkHFRAAklSjAkHYMdtTzeZCm6v27luU6FJcxjHCCCTsB6q&#10;1oulHqE6wUfXHCusPTLH6mgzRiFbPGkaVrwVNJFVIaWWON5S7R08nmFVVL2HgPDNN5u3FotpY8IT&#10;MxP24zA4iONSdmEpCiv7UiQQJEDGPMCr1Zel3qi6ydT8iZ5zDSrRYPRYW1BjkSUkwWWpUsVqfNnK&#10;AlX2uWtckHQ30wyczPKbFl5DK5dJ1JlSSrST9sJmBEiD7qxgf3oyS3bcHfJ70AEJKgVkHgEo1GNo&#10;gkbaMgPUHlnptmSvw/qFGkppVqaWRWaMiJ7WLqz7ihbW+0AkG3bkWry8v2sMkxIOIiQdojiB17Kh&#10;C9tl5vZhqzJAJnUUnFKgQRGE4HCdhoc6HPWXJMOf+qi4rjNCYovLSg3w7pGTcgclh7ljoWPjwHWu&#10;Tpy1QU4vxbQk6YAHEAY+dO7ubutbrJ0rXqcUMAQjAA4FIEmcYPVRPOo2X85U+B4p1arBHlqnkapj&#10;w2OTEYWb5goWNPKqkH3rEKAbsxtyalXQs1tt6CVYagEkyDsMbPwqb7nvcmW2t1KjqVBSADtG0jo6&#10;+mjq+nD0+Yf6pPTHieKZkxeml6j4smDz4RPNSLSLRxRStDVYXVVlzsRirMxCG5YDsdH94L+3OnAo&#10;UEwrpJGI6B6DhQ5za4sMwQgrAS4QlOPSDsKjAHVE7RVevq+9Enq+/DC6W4r196W9ToMfwv8AlsYx&#10;HCcDWpihgWXEESRZ6+UieZozJG/lxqF+2dAPel3dZyyzXShbYk4hSvKdkRwOOPDGdktWGUNC3S5g&#10;oKggjEQeGOG3bVDOYOpHqLx3E26tYm1dhNZiFdC9VWIDC777KrRGoLSs+3xGpPc8yGcsrRkaEwcN&#10;m34YVRKE640gYcBAw8qsLfrJjWGdFqfpdh+BV2Ew1kcFPU4/NhMFKaupd90VZNLKvmT1Drqxtrrr&#10;yGF3CXVKSmFDbAjADb6DoovVepXqaSAqeAIwA4+nRUrqD1h9UvQ6nynmHJ2OGqpMcgr6KrrSFq56&#10;YxRqoedWukMZGttp1U2104lsmLe9UStP2xA2Az8TRpbLTcggzIAgcPTpo9+RPXt6fazMOX8q5Pp6&#10;ysrqvC0+di/l4g8vEhBvlhiklf30ZlYq6rqdByKN6N2b7OWyloIRCgdUqUdIJBmBxBGFQbvzu5d5&#10;zbi3y9LbaytBKyFFWkEhSfDiZBEDp8qHzq5g/XXoNi0/WLJWGU082bIMIqIkrKb5oolRoKpKeI6v&#10;ewbebbSdORQrKrfSizcJHd6vt8MgbUkmdh99Rdd7ilNs3aPKPgkyk6CoGfDxIg7ONCNhHp19ROYM&#10;Vy11kzlmQJi2FGuqK6hWCOgpJqeSNhYR6sQ41AW2utxryJ39+LWzulZUEa2yGwkyVlIJGzADwnbJ&#10;OyoOyvfBOR36st0BTA7qFKUVHTsOBiSmf4idlHJ6TesevyF/LKKqipMaGJuKb9LI8VOi+VsKTCID&#10;eCQDdmsPr4ZZ7mL+WoKbWREkgGMekACThwFTld9oKciacNmkOKSCqAThwMJQJM9APCio5o6TZs6y&#10;Z18rBafCsejqh5Xk0sqJSU4JdYo55GbaCY79t1wNdeSblm9wRbJLiVpOCpUIJMCYH3GD0xQtyrfF&#10;7N20vqQtvUAfEnTwkwDKsDhjFE1wL0zUvTr1U0HUDD8MR5sFqKCrkpaWpc0KPRPslhCRFVR5VDAn&#10;ub3trxVn29P5tjuiRpUOgTCusyTHRUcb672hhQYeUnSoA4QTCjCscSYiYwoyOaMEyF6mc3/196OS&#10;YdlWGuxKsWamnpZI5ZDdIiIoiBIxaQ3DtZTuPbhO64mxY7lwFYSnbsBG0CemhQ/Z27zIZfGpCEbJ&#10;gKTtAMHo2cYoW+uHRabJFRhmKdV5pRDl+gKV8EFcIjOIU80VLqpYK4X42AHe/I0O9F5mJVZNpJ1K&#10;SGzBWBsAnYB0cahq47Rbp24XlgaUpOtCWyEqWNOkBOoqhKYwGw4UR/NPqarOvWYpqbovHSSYjhk9&#10;LArVazTxBhd1l0RQWKDQgEX7nkgK3Zb3Wtwu9KgFJKiBpT0BScSdhpJcZFl+7aEB5JSHEqJAABB4&#10;pKlE7J/Cq6vxFcT6p5i6nYLgVVG1fVTwfzCmlpYnEiyNelqYo4IkLizKutzc27czU7KU5YxarcZK&#10;QJ0nUZEABaCVKIEwTgB01NW5TFqlhS7eEpEJxOERqSZJA2HYBVXmDzj+atHUs7S7rv5rMzXB2sG3&#10;agjxHMym1A4iI6tlTK+klMmrRvRD1el6F9WcIz3NTCto1M0FTCzuqNFPA0Dh/L98gPsaw724BN7M&#10;oVnVmtps6VwCk4bUqB44CRIk9NBZt1TZOgwT8/xq9D1AfiIdJvTZ0TwjOnQnLmKx5yzvSRtSVCSU&#10;dHSmKIoa2jZJVkkZ7sdrhdwAB3A3B5vZHuXdOZg5b3awoNrUkmSqOKCTgOiMY6qU7uNG0cUhwlat&#10;RxKpgHEA4dMR0etEw6q+pLL+K9PcbzT1KwHA1w3F8NeNq2BI2xc1tfTiOOWesnVnaGK6j3QGNh35&#10;knk2VOi4AbKiEnjMeEyQAMMcalxwqQkqWZnDbJxrW3H87irGmxQE1M1pJCCDuJ0Lm2mvfmYrSwoQ&#10;NgwoDugKOFKvCKlqyeOnpwZJ3KxqQtxuY2CBhoST2HfiqQgEnYMTRQ7O00f7L3pnzvgXTnCqvD4M&#10;PmzJmxg2HPiiyQQrGR+npZJNzMZEAJWy6tpzHrON9GUPKabkhBhWmSZGyAABB86YtL9gLj7o2wNR&#10;xoqfXnJ9J0Kq6HKWM/L4jilTH8xJNTSSuqKrmKaCzKLvERe/Y3Hx4e5Jm1zmKS4ZSkGACANuKT04&#10;7KF7Vkp5OtQidkiPI0avIfoIzfmvpxU9biD/ACGkaVUSemlYTTLEZI4JHJREE2liAe/A+zvwLtw2&#10;yQQuDjIEQcTxOHXQMsrxu4f/ACxML0kjpwOMDq66sW9N+HeiDqz0LyZnfrNlmeozHQYJGtdR1Usl&#10;JTny6h0O6jiCzzgBVKs51B0uOYi5+1mVjmC3bNWpBWs4QSAoTgo4JxJkdPXRQu1vMovitklaNSsJ&#10;nAp6didvDopA+p78Uv1X1XWQYdkJHWlqRUYVhOyKSqp5IIVASWQYg3kw1MkW0XCXX297yfkO7KL5&#10;v8xc7SkahPTt2DGD11L2WoeuFd9cSZEEFU7Rs6DHwoR8oeufp9WvX4DjbQSYV8m8GOYziNI8RjmZ&#10;VaSleoe0W2I3jSRAbta3heErncYvP6pIIV4UhUfbIBgAkztINAO73XavValiFA4AEdETxOOEiiJe&#10;vjrH6ecSyUkHpznhqavEKmSPEZ44qmxglhXZLFVSFd8qyIL2WwDXHMpdw92nbaHLr+D7QdOBBPDE&#10;wQaftMlbtAlaidSdgjD2mTVLOJoCDvJYtqSSSSe9yTzKdYoZtKNMlJSbJbgaa8SITBpe45IqbX4W&#10;tQm9x211+7jy29dMtPaNlCZkPIeG0NLNimdVNBTNEWgeaOZA7A6bQFG8MNARcXHAxc3BZIS0JPGI&#10;2fpSa6uVKOlOJ9Nn6Uk8ZzZghlqYMMV2RQPIO3ZftoQx+rhuq8LKRq28aVNWJVBMUZ3pR6F+pHWD&#10;oNjvXRIB8th8EFbSLHPv86m8wpPdI42PmxkH3S6m17jkY5lvPbWr6GVmCs6RsGPDaRt6gaV3V4jK&#10;wNRiZ6No86IfmTK9flPFqjA8WjMdRTSyxOpFiGjYqQR4cGjZS6kLTsIB9tH7FyLlIWkyCAR60h6i&#10;OSRrduJFJJo+QQK6hoU7ub/nyobFbU6eFcJ1WFS1r2uR9I7c0pMbKug6qtN6WR+nvNscMOXsMrKi&#10;nWijNbNURxwxwVckIJUiE7irPcJfva5HIpzHvmFSkzsw8j14UELlTlsqVY/vpY+l3o96fsU6wVea&#10;epUr/LkSSRUzVRpkSWmZBMwjVTK8bRknQ6m44gzG+uLlnS14TiCYJ8sdkzQRzS6ur1Hd24CTxOkm&#10;RHsma5+rTEcn1mapqz0zYZgj4BTVFRFS1ZhlNTUx2R18qKq94OJdygsLHQ3seK8ktnA2nvydceLZ&#10;E4zs6ooUbt95bsDvySsgTMYESDs6ooJMtenHPVTkfDngwunpK3HZDInzB9+OUNaWMpHvYBrE9h7L&#10;cGP88atl/tCdKdsbNm3GBRTmbhbWpxRhKZnEbBxpW4n6S/UP6cumlZ1k6gUdXRZenpwsYWNVWqgl&#10;nWFJ4I9/myIJSL3VbA3OnClzem1zN5LDBCieuYIEkEgRMdZolsN4rfMHQw0QomeM8JxOyqzcXzBX&#10;4hi9Ri2KIEmla7qE2i6+7fbqdba8kRKw3s2VLhZChAqL/Poyu0aH9fr4/wDmaTflDSbrK2WSXdGD&#10;bt+t+FTjhJo6baCRjTphmJTRH3/18eLGnSmkD7IVsqdiuOGaHy4tT27Hx4oef1CKTW9rpMmlNkbB&#10;3r3WaYag6jT27T7fbwysWirE0S5ncd3gOeNGUR/5Th1pbjT+Asfy4NBgKiYp71VFn6h4klS58l7l&#10;T4fA7T+R4B8xcnZUu5SyU7RztoK6aOqmkBTv+vt4EUJUs0OllKRS2pcMkKqXN7fG/BGhmgw4+OFP&#10;UUcEFg5F+LAkJosUSunyGSCRQq63+Ht4tTBpAoEVgnwVXUugFz/RyqmZxpxNxGFJ+hrZaCr2TaL7&#10;v9B4Xoc7s0aONh1MihQwXEYq60asCbC/8P48EzTmugXcslvGu8bw+WKPzkFzp+RtzTyOIr1s6CYN&#10;IanxSvp6oCdbKP2H2nhMh1STjQkWwlScKXVViuH/AMvJY+9Ygdh21Hfhyp1ITQaSwrXQF4zVxrVv&#10;JGLLckfQdeAd9yDIqTLZslIBplGM1Sttp7j6/wBg4V/mFDZRn+WTxp/oKjFqg3diL/V8fp4btqWq&#10;il1DaNlKM4dizQ7lB+k6fx14Zd2siifvUTSanixSnm3TX2k99fZfx4WqStJxo5SptYwriaiZ21BN&#10;v18eVKiatoAp9oqzyTd+GTa4oqcb1bKUdLjlOp1Nv1+PF6HwKKV2xNLPDcUglsQb/rbhu24FUHnm&#10;SmlQJYXjueLdtExBBrilfR0494g/Rr/DntQFW7tSqcIMRopVOy30f3cvqBpMppQplxeaExMUA9v7&#10;eMrIpewkzjQYmBJaw+29h/EcIIlVDDUUppdUZjig7W4cp8IoNOSo0xYk8dRJY/rfiNzxUaMgoFZ6&#10;XDotm5lB+nl0tzTLjpmolcEhJVdLezjSwE0obJVWTCZTvu2v63HLtGqvpwpSz0z1ItFxcRqomQvR&#10;tpJYlRVFK9xc/R9F+FbiCnZR804HBXLD8Rn80LJfXT8v6eebcMxWnWRGFLB3EsPudzw12iiCINc6&#10;ChkdwT4c2kRWnHKWDU0optoHh/DiuKJAqTQV47liSokLhb9/yNx7B2PCR6310Mra80CKhUuB1NKL&#10;ov6340lgppQu5SulPRTeSP0p7cMkYbaJXBq2VixTFYFiO3uO38eNuOACnGWCTRfMxVkkleWQm1yP&#10;zuO3wPI+unCVYVK9m2AnGpdLi80FNuQm4+Pt+j48VIe0iky7cKVXVJVYjiU/6Umx9v8AbzTa1OHG&#10;tuNoZGFC1geWacqsk6g+299futwVs24iTQEubw7BShqIMLw7T3VJ+gfw14tISiihKlu9NSsOqKaR&#10;wYh2+H1+PHkKBpp1Ck7aWDV1PFB7zWHt/v4smiQNlRpuixSCR7Kb8Z1g0qUyRUPGsdNLTsVJ0BOn&#10;w+j4cotzQJpQxbd4aAnMGOiuYo+tv7vj4cB1w/rqSbS27vEUinhjb3wNeEZSDjQkCiKcMKchtrdt&#10;P6OLWDjSO4E0JeHwRSqPbp4fVwStp1UDnVFNT58MFtwPHlNUlS/THRxVMNYAPgfuOvECQUmjJwhS&#10;aF6ghZYRf2cEqRhQEdVjU2OFnbXjsUnKop4jiSOPWw45FIyok0m64DzCR+vhxOqjVGymqeZI0ueN&#10;kxStKZpmjr455tgHe358SheoxS8tFImmfG4pNll8f7j+R4keFGFsoVlyxhMVO4nZdQfH4ajlrZoJ&#10;xql6+V4UIdZjcFNS+ShsQLafl24cKXpoKt25WZpH/OGWYyHsTxDrmj7u9IiuM9Qsg2qNeUK5ryER&#10;THVLNGNygn6Pu4iVNGaCDTMmJVcb21A00v8A0cTBwijAtJNK6gqWaMM5/Xtw0bWSMaIXUQad46xH&#10;9wcVBU0XluKcIlVtePRSY05pNTw2DED4f3cdBikhSTUl8SpEH2rfdzWoVQNKNIDM1cKpfLj/AFt/&#10;SDwquFaqE1m1oxNA0cqTzSlvy/W54DTZSZqQfz4SIrOuW66mYMot2/X28dFqpGymzeJXXdRQ4iIr&#10;MSPy/jyym1xWkOomoEGCT7vNc/Xr+3iZNuaVKuRsFPaKKdfjwwHhosJ103VlfLfYDpxKtw0sbaFQ&#10;4q33gsh7kanjKXKUqa6KUMQp/JEhA7cMkxE0TqmYpP1NTA0nl3vbhcpYJo3QggTXNYFYbh25sJqp&#10;XFcwaeE3f9fu5sQKrirZUw4hTrDdNPu4o70RSbuSTSUrK5ppNvCNx3UaP22tIqDJHcXHEykUqCql&#10;UWFy1TCwv+v18dbYK6YdfCKV0GW2UfphY/H+3h6i0jbQdXezspVYDg9JDJZlF7/T21Hw4b27ITRL&#10;dXClChwwuSkooAVAFv7x24Kkwmo6eClmm/FsyU8Y7W+4fH6eNLdCaVM2hVSQqs1U80ZjLAHTv4/f&#10;/RwuVcg4UeIsikzTJlvBzWYn8yzaX019mq9hfw4lYa1Kml95caERz10aXDqOGlw8EW7fkdR34KwI&#10;qJnFlSqinEtj2vz01fRNPWHStVsFPj7eWpMsaaXeFUEFO4ktr+p8OOCi1aiaUmJVwp6QiM20/j/b&#10;zVJgKKJ1SzPOsMpDbbg2F/EjcO/xB8OFF293aTUl5TahahPPCiq0GMtUVrGpdipbTW2h/t5HjVxr&#10;VjUzO22hOApRKsM7Awi/DWArZROSU7adEoxa76cVhFIS5UmBqCB7yWP5/wAOWTpTTKtShhTHj2L0&#10;EaiKDQ/UPiNBwvuH0jAUZ2tutWJqfk7Bv5lMJtbMBbv46j8xxRaM95jSfMLnuRFDe1NFR04j7XH8&#10;eC+AkVHOsuGaZYaF5ptyDueMBM0uLgSKdKnDGigJY2/s46U0kS7JoFs0U1NDMWtcj269j/QeBS6S&#10;BjUhWS1KEVyy2ZapxCrdr/cNfHnraV4Vq8hsTRgsvZRop9rVbgj43a/1Cw7cFyGQKjK4vFDZQiU9&#10;NlDAx+mK7h8VX8l14pgJogUp17ppvqMTwCtcpTItzYfZt7fE69ubkGnQ2tAxoOseyfh9e4lcA9iP&#10;DwsddTxA6wlzbQitr5TWAppTIkYg/wBGABt4d+3tNz+XGfyw4UtOYknGg/zB0+keUvO1hY+Gv+Ia&#10;t/RwmfsNe2hPaZqEiBz7KdMqYHBh7+TFrcnxv3H1DuOK7ZgNYCkV9cl3E0O2FZNjxKO5UEMP4j6h&#10;wQBE1H7l2UHCmyt6YLh9Wa+lTW4YkCwuRroBb8+MflwDIpYnNCtOlXlUujxSuoGWne+3T46Wt9HF&#10;AMYUjU2lzEUvaLH4JUCPoTb8x/Tx6aJlsxSGzThgxCPcZCBbwNu42nX7uJ3E6hRzau92dlAfSZHl&#10;GLiopXP2lYm9z7G1b9g4H02mlWoUP15jLelQ54bKOX07wLEcHpRVVN9qrre+tgVOpt4W8OCZIgVE&#10;d26HFYUn+q3V5hD/ACeFv0gYKANo1Xwudx95T7BxO46G/OjOwy8vHUdnPzoN8i4ZUz3xCtUkeBub&#10;WNmXW31c00DEmjK+cSnwp56aT/VbHoIKSWmp28veCB9JHsJ8GHEd45oQaM8otytYJExz8KKHBC2K&#10;VDVE5uTc+A8dfz5GKU98ZNTopXcCBUzEF8qHaCT9Hw4qc8IpOydRpzydlmXGKsOy2VT42vp7w7/0&#10;cdsbXvTJpHmN6LdMDnhR+unmRKSigSQoLLci4PhqPYOx5J7bYbGFY7Xt4p441n6jZgp8v4e0NOwB&#10;tYAWve25e1/YeWccCBTdjbm4XRVcGmrMSxg4ir/o7ta5J91iSDb4HgeaJcVq4VKNwlLLeiMfmKGG&#10;tzVtpDCdLg3+vv34eFcCgSi0kzSR/mid7a33fX2v29nE+ujjua//09XKKkqaWC9ifjxCZBoIFRBp&#10;nmrq/wA3Zra/xP8AZxyac1VK3VEygXP6/RzYNb1iu7TRC1zrzRANaUQqsSLI7+9xpQgUwrZSsw8N&#10;Elz7OFShNBt0YzWHEK6P7B788lNIaZ0rEBsOP6a0RTRiFeRcjTjgTTiRSTra+MpeVuKkjop8CKZY&#10;a+mMloj+vhx/SacIoTcGxaSCC6MbH2fHUcTFONFq001YmlXjEkiICdyk6/RqNeKxAFaT4TNeytjc&#10;GAiajrdCSjgHxuLG2l+IlmTS9xouYiomaM+UQj2RKbn4AdvibnsfZxS2im0W5JoMoJ8RxqXZCl1P&#10;sBPh/RxbgKMSAilnh3T9y3n1Sgn6v7eIlPCk6nuioOZsGioachBY2Nvq1Hfm0K1VttRJoJKeRYqs&#10;iQ6XIv8AmOKyKNjiKFDCcyUkCbUa5HgPv8OF625ovU2azYrmanqB5d/1/PlUtxVEtkUFmb6Kgr6B&#10;yWG+xIBPiDuGg14vRIo1ZUUmnHo3HLBX+QlyjE7fhvGh/wCQlHGbj7aduTNWBYRTpXUKNa+4X/5C&#10;H9PAmRFFFIDNWBEOZbWN7/eLfxHHkKivDCkBGzU8gANh48WnGrVnxDEIlpyzt2Gvj25RKa0BRdc5&#10;YpB5jIW3aW7+zQ+3wtw/bTFGTSaDLD5llqNzfrb+zio0YLEChTw2m2w7iP1HExNFppP5nxCSniaN&#10;fZ/DX+B46kU+2JNARU4viyVDCNiBqO9ux+HHZo/DaYrADPPIGmc3v+vfmxjThgbKU1HXUFIoVtT9&#10;/wDDm6QqSVU6NjdK6BIl1+of289TPdGuVFUtEd7DaDzdaUma5VmNAkKL6c0K8luhHyhA1Ttk7jx+&#10;o2P5cZcMCi5wRS7x2ugoKK8hHujW/wAP7OJkCaSpTJotbVAqcZZ4TddR4eBuv5cX7aP40poXMNmh&#10;8ofr8eMkUWaDtp3tSzqyqQWsbfqOUxFXAig9xrK+IYw8q0B1QXtqdL37duGTTXe0uS4G9tLHp/kq&#10;9ekOJRs9iwIU2F7bhqAfEe3hs2wE7aRvvzso2FRgWAYFhAqKeljVwLqxXcfe7asT48dSgTgKK2lL&#10;cOJoHsF6sPU4m2HobIAD3sBY7WACgDS/t4okKwoRluBShzB1PfB4Dscs2o92/cD2KPZ8eWMJphKN&#10;VIumzfmXM1zDG4RtNzAILEf6xLc2kzV1aW9tB+0dfT4+TWAhnAv37obHU/RwOXW2rF4acKGrCoLw&#10;AAXsP4f2cDilUXFwqpHZwFZHG4iB0Bt49ve/hfihqDXkKii543iNfEHAvdSfyPw4ZUaohVJbBM/4&#10;rl3EPm6a4YFTqfFGuO1viO/Ltu92aWrtw6Ioz+RuquN5mZfO3BV0/dUWDWOgufskdzwStud5QFvL&#10;cW9GlwfMEVLShqg62F/iRofjx1SJoGlzGmbFswYDX1AE0ihjYBfHS/7oue3LgRSxAUNlKPLVflhJ&#10;18soGGvgDp73xbtxtaSRhTzjxSKGKsw/Bcao/LRAxIIBI+gixOve3CgFSDjRIb7QaI117ydDguKp&#10;WxxhBvkj+pgJUJv9fKXCtUGhxlt7+YTE87KAShqadG2N9XC3bQlJpaU9LT1lP7tiP6RxkmKTJVBp&#10;H5ky9M8TGEWNjY/SP6RywM0coUKCDDBiNPmOGNmZVdwt++ji3jpxxv7hRiqNNWP9P4DX4dTTVTXe&#10;RFuCdbkbToP9YcGhJiaBLzwbmlviGVoTKJ4rAkDXt8PieNpXNFvfd9srHhdJXU1WqxGy3UnW3bvp&#10;9HLHZSxpuMTtpa43gzYph4iZju2209oNxxOlWk0pCoNJLCcBrcEmZtQt2I+ux8fq4+VTTiyDSS6w&#10;Ymi+RKxsx2yD6vcf4+zgeuUwKUMK4UDn8/i7Dx4TRRjFZIcb3Ne/PVWKUVNjvui55WqEULWQ8dU4&#10;xBIhsyMJE+lCJAB9IBHNgY02RhVrAallpYpogCkiK6fBXG4fx5uIoHnbXqWrhWdR4aC/06c9E1U0&#10;toIUmp/dHsP7OU2GtzSBzJhUaoSwuD/0CeOaqtqigVqFjpZSCuo76fVxXE0q20Ur1GTbpaaYfZRm&#10;iP8AxFwJEP8AyEDyqxAo5tsBRZ4SXFxxJRpXCcmQmO176c9NWJoPcfoJLl7WI/aLfxHNzFePipFY&#10;fnuPKuM01WxP6N1uL91YFSNLntxY0QlQJpGu3LqSKOF096p12cpElBYKoRfeUjQ3UG7HwYcFQCVD&#10;ZUYZhZ9xR1Mq1UUtOu8fb/aL/wAb8DL6YNRdcSKTufo9lMzKNu4H6feBH8QOK7amrfE0SPMGa8Rp&#10;ZjGNxDW7XPcX7C3jwQnDZUgotEuCa4YPmKOrVRWLbdt+14E6dvp56iS5sf6NBF1NhpqvFo5Yre+g&#10;Btb7SEjw01UjhHd4mh9kbJS2QeBw8j+tBpNgaFfMI8eEk0Ky6UKisdNTRQnYtuWrSlFdZKqi89Ng&#10;780KSAxQ9ennqrmzpJmfzcuiIyzxVEG6RDJcOVkVSlwpAZbi/YnhNeZWjNB3a5jqMdPHbRDmzKLp&#10;k6iRETBjDYcfWrjsD9R0nWfKEnRHqDRCnwzEcNxFRUS1ABEbqGVFVQI4wL3BuTdRpzH243OOTXKb&#10;hg4goIA6QYOJkn9ahnLd1WW3PzLf3gg7NpGwkmSZpMP6UetPp6wTKvW/oilPi23Ff5dOJ55o41Sa&#10;BkBeYEyyhiSG2ooAse3Yvf3jt84W5bKWUKCCpJTEiDjHAR5njSdW8NnnZcsXHCFhsqASJI0nHhAj&#10;zNDF1L9fOJZfei9POfKaSizBh8NEmPYrhUkRijdQJFnoKcIZpkZSqjew1LEfEmybcVm+aU6fE2tW&#10;pIVJO3GSSBIOPGirKt0rO8aUl1MsrXqAWJMjp2CQcaJni2cc4dYOmuKZRzEJMYxGkxwV2EPVu0c7&#10;wtfyzK8x3q6oTcX2jtyWWcvtsndAbGGkhQBEA+QwxqUbKxtspd0MJgEFOEBMeQwxoX/Tj1J6S9C8&#10;9x5bzRUVOJ45WUk0kVQ09OBBNG3mLYoGYOvvCwGoAvoeJd5codv7abchKZE4HEKERHnGNW3jsxc2&#10;mm3JCpxkbQQREecY0eLpb1WzpgXqTxLIeVsIpUGNDDMUqsXmwuSdnE58t2Spf9GkvvXIXwF+45iF&#10;+RDtuLh51RLepKEFYACk8NPEcBPTWHreUNXzaLu6eVra1pQguBI1D+EoAlQOwTAk0rOvmVMb9MrZ&#10;qypiMNRUxV2IS1tHBSAJNPJIizOqxhhs865AvobW4ebuW6c4dQ49gBAMkbMRtjaDGypQyGwazG4b&#10;dvEkHBMGDAxEEwftOyKqz65YZnDJnQLDhiUNVDm3N9emI5bp2pbtLSwyqtTQTNAxs4VrBbEufC3M&#10;g8uDSLtcRoaBSvqnFKseHXsFSZYPNs5k6AAltkKbdJOycUrxjDZjsHTQjdb+pWS6Po3lvoVRYPSz&#10;ZgrKiaqqHnlliBwuoTbV0rRlBGslMSbBiNzAC2luJMot3L+4cfnwgaZwjWPtPkodHCnN30nNbhx4&#10;HD7ZEfcnFJmdhHGnObqL6f8A0/SZZgoqlcZhwyopqKBZqh6iRYJW2IGEACAWNiNABwOM5ZeZvcOB&#10;QhOnWCAAJH3CSZJ9tEVxlN1fXDiXDCNOoEAQTtUmTiSIodepGIYpW4FmTAenElJQ0+Hq9dNFDTQl&#10;qmSJtyR09YoLxrGN1wTa/hfjGW5abtzU6pUYROowDh9uyaCmVZIh+41uEngmSTCVYGU4CZquHotm&#10;DK2eesdXgvqGwzcFqWpI5EnlSFY/JZoJKh9JGbdYADQhhpzIW9cey+1Bs1YAatgk4iY4DpqWM1yt&#10;0JCLI48cATM4xwxFHU6AelPCcaxeTHcPrh5dDIG8+UbEiYHzIiFjVn95e12F+3IL3x7SlZclDCx4&#10;lAq2TI2KEkgAg9R6ahnePe9nchxLTn90cTqGCcQkwrEnAg9Rwxo5eMZ3/wBk3qjVUPU2WrzRVVND&#10;h9RguHz4XDVU1BHIWI+VEjbV8wg7t5NrL2NuQc85cbxIT3GlpJUdag4UqWDG3SOHCOugTmS396lo&#10;WwEoQFSpeshSgoCZAHDaI20C/Wz1z1mB1+I5NrOmL4Ni9JGlTH56SVz1Est6gzvQ0toqWLZqt2IG&#10;oNrclrId08e7afJG1ek6f72dSpUo8D7amLJNzyNTYfUpO0hHhw2fcqST07KLP079SWXa2qxXN2Vq&#10;WmxDNcVNF8+7ySpNRwyG6U7xJoNsguLE20BPbkoHKzk40x4ZMYzPXPH3VNqLRnKGgnSSkztlUk7T&#10;NKXMuF4LnSin6p5PxmZ8firKCKennlklqnYx7mlUsSqpusLfa4UvtNIaCSMTiD1eVBZ8W6dLLI2j&#10;CfeI4UVSE59PVqTFKbHaOgOI1kdXiVCsXnz1EaEJLHvYboRe+5rg+3tbgvytAUzISfCCE8BI2e3h&#10;Qv3fJU2rAiAQDsAUnZ7aupyvmvqv0c6TZcztkJMAhwmV6uGuioBDPXzz0yMry1LHcsEuli1idB2v&#10;zGnOrI54tbCkL1mCNulMkEY4SKhnO92DnKHFo1a1YpxwSZmIwkbdp40C/qxw6Prz0Iw7M2V86V9d&#10;jb09DidRTYmwjjo6yGouYKaOGxqUVNwD21sPbYUyS2t913i262AqSnwgYgjGSZjgaCWTZTZ7qOS+&#10;2A4ZTgETEbCcSOkfpXs6dHetByvgWY58Tpq3LclNS4mKiWoETB52AljWkUN+iJNrk631GnDlDjSi&#10;VtglcgYJn39NCdjLQ8o3LatZwwgR1HpJ4VV36hsp4N1Iz1R9VcGb5FcFrpGWmnaLbGpQRyK832R5&#10;jrcL7TbvzIXd2+W233bvQYOzYeA8j7qm3du9cd8Dh4HqHhMkAdQpu9PzQZjzxmagzpOklJhcFPiF&#10;DTPAgV4DeOSKRiRqCQ1zc8Pc2d/LpCkIkkkEknDjsoS5uS2ZCZjiejbgKEDOtFH1b6MZ9qs5yCmf&#10;KNfR4lhNRT0e41FLTndugCkqWS5VmJ79u3ALZW6UXCXW/uUkpIJI+7h1DooJWDbDLqXE/coFJSSf&#10;4uHQKh9R4el+f+kGF4bU5vmn8l1q6SLEpZJZz81GTUeRTRnZGu469tQb34KLC0urS4K0IwIhRGzA&#10;4STRSkXFu6cBBwMdRwkmq26zLslCzQxgeWAALe3sdB2F+ZABWrGhj3k0mKjCVJuRx4VYLNJfEsFU&#10;6AW+j4a8qUzSxt2KFPonlDG8dzJGcBjgqflpobxzsNu8OJVXaQSdwUjtbXgfzN9u0b/aTiDw4bD7&#10;KLr24S2PFOPQKPXnH1KdKMZzJKPTtJi2U8UxXEnGNYesnnSV1PABEI3ihVooYUfcyRoQ2rXHIOVl&#10;b7CSXoUkpEHYBPHHEnrOFJFMusbUhSIEEmACcfMnzq6H00dOelmSlypnafHpBmdWn/n0Jq56uQox&#10;MAMKttSCBlK6dj49uYk733qn2nbdEpCgO7UAAdWCh0ycCKw23tztL6HbVqUFcaFAAFJkEEDGTMjG&#10;jKdacu1NNkPC8D6TZkwqobNlTLLTLRSUtRXRskmzyqlluIFlUsuwsQGBub8jLKMibsy28rvJKSF6&#10;ydOo4mE4DaJmKKWN3lZbbsO2ynCXUkuayCQvjAgBIMdHXQLZH665P6X0dJ6fql6WjxGkqqwh1SCT&#10;yWC7pIGZWZ1ZmDbAF+vkpOZM7dOKunVnQpASQSqOpQTEdEmpOy7K72zGpx4lsoIJWSSCo8EgaYHT&#10;Sr65euHJfS3pFheH9UcPwqqxmESQxmtjpayo+QnYsrUs1U16eRgqgsiXWy34Q7q7rXt5cqZBJZKR&#10;iCoCUnEEJEbCYxoBZBl+Z5neqauVE2+nDxq+4KEiEgAAiYxmqTfUL+IHlH1GsmEYrlcCCgpjS0NT&#10;d6upWJpRI0QbbHDEqsLggHueZ0ZTuOrJ1EodMEzp+1OyB0qPrWS9rkCMtWrulHQVSE7AIEDEyT60&#10;QzrL1Z6m9TK9K5sSqqaKCCOljWN44j5MWkanyVB0TQm5J9vJZssjt7FOkJBMzOJxO3aflQqs2GbX&#10;AJBxnHHE+dFAky/jNHXPNVMWJuLsSSddNW1PDdDBbND03aXRFLbLOKVuC1sclVEs9MrIXice66hr&#10;srnuQRflX7fvxGw9NFS4OyhX6g+pTP2I5abIOVpoaDArIrQx0qh2VLGP9JIWIZSO4ANgNeBNvIGW&#10;1d6sSvpnp8opU02jaRJ6fjTl6aOpNB0+xKfO1Zjz4fiNMkiwiaYeSUqlKVAWAgh5LgEG1xofZwqz&#10;nI0Zqju4EYE7dqTI2Yx60lzKxGYI7pQGnAnbMjZsx8+mjrZE9f8AR4ViFXhmWaKKqzPju6llxOSh&#10;82arpQt0p5JZGQAIFIjGw2J5EWYbiKfUlalw2iCE6oCVA4qAAJx441Ct7uQm+WkrJ7pshQQFaQFA&#10;7QACfF/FiKPN0k9SvS3pr1UpcJ6eZDwrMeasZENbiOYFwqqqKyaNXBeHcT8ulRBFuRGt31+kP5vl&#10;i12yk94UogpCZgCRt6YJipPzHKm3LE2zailvSpIAJEah0nHbxo83VrDZfUNiFPmzEMtyUWUMI+Ye&#10;uFTPTGoqKSIieVYYNu0yx7SyDtc25i/Zh3KiW2oLq4gnUNJOEyOBmD1Vg/Z5a7kVw4zbQVOFKhJV&#10;4SRpmcSZ2HqqoHrF6/8AqJkzO1Vl30UzYjgmA0UVSJ/OxCCFapZgohmf5dS9hHZSgcXI8OZfZLum&#10;py21X+lazBwBOmMFAauk9VZmZFlTjTJTeKClmCSkHDCCBO2TQLZ369v6iaqnyrheG1tTiMC04r62&#10;onjEcFT5BEsYDs0m1/eCEkCwFxwytcmbyNJU2Y2wOJE9EACMKVjKGcpl5BIwiDJJE8AMBGFGPoet&#10;PpD9P/RObo/nlnzXWth9bSUyS4lAnlicM8ZeOmDtaOQ/ZsOw4RN5Re3rxfBCZIJgEkxxxgbKD7Fj&#10;cvvm4iNRBJAO0cZMYxRKein4hHU3o3iD1VXhVOtD/ogSKBEmkVIgytGlRU3EIKn91T24K883Kbz5&#10;juQrxEKBUZG2CDCYmCOmlG9G67e8Nv3AVpUQoajIxMEEhO2CKsZ9Gnr+zTnvFcwYznqvpcJylhhG&#10;IzLU4m6ySQS74ZFi3hEMiuqkgL9nXkMb2bjKsbINW0reUAEwjDUmCMASYInadtQvvNu5d5Zlv5e1&#10;UXHVRp8GAWgDgDsUmdp20Uv8RbrFmjq5LB1K6fZkkqsvVGHwiWOKoMUb7JWhRoowsZlDQuA1tPd1&#10;HJR7O92hlDWm5bAcmRIBOIBM4mIUDHnQv7PN1V5BbRcohZUSCQNUKAJBxMQsGJ6aK/6HelGVc4Y/&#10;JnTG8VhgOHTFflqgQxwo0GycO9ROwT9JHuAW3tF+SPvVcPhGhobeMmcZGwCdsGpnzrve6hoYnjJG&#10;Bw4dBqznOv4gXp/6ZUuC5Q6epTYu8tciY7HFVmaI06kqsscUKeXuh7BN4v8ARzHZG6V7eoKlmFAH&#10;ThGPWSZg9MVFKt0rjMWtTh0qAMYRJ2wSeB6Yofs1Zkn9VnSCfEPT1X1tBV01A1VNVIYkeJoajZuQ&#10;OzCILYrYm+o4A27dOUXKW8wSkqKggAzBkTB6ZkY1BloynI8xSMw0L1L7tCSVQQpOAPSZgzSW6z+q&#10;bqr1nwHEcnUM9Dl6PLMdDSYo9HQBjNIkXlTVCTsziQTXJdgACx004J8l3XZyNzvQlR1aiCTgATIG&#10;wbNgxOFSpa5EnK3w8G1QoKg7EgAyBsHkOqiJ+n7Ed+dp8KzhXUcECxVQ82pb9NJJAQ6KNouu9RtB&#10;A+ntzI27ShDOpA6NnX+FZEOOtlsaEhPHDr66Hjppnqsps8VEVDkbDsJwTFKuCsxX5cyT1U4Rv0ks&#10;kpHlpKq67wNLfHkRXhuLCXUuFSjASCAQgxhCeg8ZqIszZuGSXe8Uf6KTBSkx/R4g9dV++sDHfT3h&#10;GN49hfRNIQaieaqV4o5XQtLIs6sZ5CA7EFh7otawtyZN3mblxhL1z9xGIMCCJBAA4cakzd1124ZS&#10;t8kqgTswjAjD0NV+5NwHM+ZsWjocpUU1bWF12R00UsspYm67IoVeQ6jwHJJU8htJLhAHEqIA9SYF&#10;Dh5ACSVEAdcAepNG1qvS76oMaxDDMNztlmuwtJGaeA4kgpWePftlMaTnzm1uPsd/DgaXvHlzKT3b&#10;iVHZCPF5fbh76jlzPbW3nSsKIwhMqg8JjD30LvqizJ1d6I5Do/To2LRVGWFpKOlnWAQzGSnkLSRx&#10;zzlbmSJ1sQoUiyi+nAdkf5bNXTdpSdeomTIgjAwJ2EHjM41XJXmM0P5jQQsFRkiMRxA6x0zxquGu&#10;ipmlY0JYx3NiwtcfRyZYJ20P9cUmJsNe7yo+22lr2vr7B34Vrbxo5bdBGNPNHI6x7L+3+nhqg0Tu&#10;DGaEjLXUjqNlGklw7LWMVNLTTtGXhjlaONiilVL+WQzWBI78QXGXtXWK0g+n40XLQ25ipInp40Pm&#10;HerT1OYnlqbprh2bK6lwk+VJUw4dMlOP0SbBNsiTezhRYszXOp8b8IRk9s0rvCgFWwFWPpjhTJtG&#10;p7zTiAQJ+E0av05+vTqN6WOnleenmGSyUdQlQ2yaoMEFQtQqJOWNOplkAdd224Gp+PANnm7Cc/UA&#10;tZREYpAJETsnASDFBnMsjVmwAUopxGIAnDonDZhUOk/EkxXNFDFHnPLdHNPRVEksUdLCtFGqkKP0&#10;jjfUzMEBX3jY6cDitx05eCWnFYwCVHWTj6JAmNlE7e6ibUS24obJJOon4JAnoqxXMWTsgdVen2BZ&#10;66eVpw2vjxCqaWCUNG0kbQr5b/Kgjdqws73GptyJWLt3L3Vd9inATMgGen24CoifzZ3Ln1d8kqQd&#10;IBBwSSccT64Cs1B6NcWzNmGGg640bVmD1EsFMJqerkEvlkFyJJacAooaxKq9iAQeEecb1KsWiu1V&#10;JMkAgTh0A7JxxI6Kpn28a8pte8tiJVqMQCZA4A8CJxINWc5lxfK+XMq0+TMk4FhNNhOBQKawVELS&#10;v8xtERmgSpLKzuursNR7eYvM3z1+53jzrkqOCdUJHHEpjZ7KwvVfJzBxLi3XZVwB0oBmcVCJj2UT&#10;3I1dkjI2M4pVZspqfC8Mr8Pq4JcTMgVla22lZ5WZUjVWIsxII0tryYsvcdzi4CCpSh/RGwkYngdo&#10;mp+3fuH84f0LUpSIPhwiduwDjjWvvL6lupeU+utVmnCq+pfLVXX0LVtM0qMsqRMI592y7TX95lu3&#10;YjU8z1ayBpFv3aEgHSY6uI8vZWbycqtxbFhAg6SAcfMbdnsq+70jes/pxmfFKTpR0CyxVQYjOUnx&#10;zMEuLU0CQqZfIlq6SkQEEWKKyM3iWPt5i1vLu84G1LuiFDYhGknH7gCfbBiolvMiNy2fzQCgAAkE&#10;E7MYJ4nrilx1eyrmTpbm9+sPT3GFWmpaCspapKWTzPPV5QJGimjvEoVG94i5utr8T5FbKu0BpxEJ&#10;kESIAw644in8tyxd4kNadLQM/bhPSNnHbWrh6ls05lzL1Rr8VzrJCa2R9jGGoMwtTkwoZHJJ3sgU&#10;kczjsGUtNgJ2bfbj8anhDCWU6Wxh5UD0OGYtV0vmw0kzQ2A8zynCa9vfIC6/Tw7KxskT0TSMwk7R&#10;7flUIwy0svkzXHY2v4HjSUgGadKiRUiaFKsgSm97AcUlIIphCyDUWkyZiWL1QhwZVkkuF7/l2J+4&#10;cIHnEs4mjP8ANBA8VDh0X6tYj0BxP+smDnZjFNIJYSJJFKSwlgjAqLroxQ2sbHhXdWjeaI0r+3Eb&#10;JkHmaR3Fs3fp0rEg4Geg1ft+HF6ps59ecsVOQst5dvXVpir8XVI4IaWeaOpNPvE8hMugeNnJPckn&#10;mC2/+6lu2+hxxzSJKRtURqAIhOA2ggTwrDff7cW0u3Urcc0CSlMyr7oI0pwSIMgTwp09W/Qfrrie&#10;YcyUtJl2abMGViIqOPBasy0AjSVZ3mkMjCnknKvYSjUbSPDgoyUWWVpS24tICtuqAomIgBOMYbKE&#10;+U5M3kyUturT3ZnVqHiJAj+EYDiRxoseS+v/AFV9KuMDFPV3M+acZx+jxE0ZNdRVlSirs8tnkkGy&#10;nlha5sASU7EjTkgP5GM1SP5ZpbT4Z8KgDtnAYmes7aFByRq5ATloS23hICVBPXhtM9Z21ZD056r5&#10;D6F9OK7H+ouP1WZcUx+hRzVCkgjicP8ApqaZJC4TdqFJ7WA015HDto3eXHdpSEhMycdowUDPupbY&#10;C1ZuCloDZt08UnEY9FCx6T8aSiwyv6jZ2yb/AFXpcemRoKiWeGWrkqw5WfzEja0UZiIbd2sbW5Cu&#10;+GXouSEsrLgBIASDEQCMYkwQRWO/aJlbedIllWskqSNI2bFCDHBQPDjRjsBwygrM01GPZazPA1PF&#10;FM1X5VQkKx0zuQBNNKwQ66XBsLXuORc3YOWikuFJBiNJEmeGG2RUPuZZdZChq4SkyUEFJBnUAIw+&#10;4niAI2UGHpZ9Hfpf6YYxmDqPhfVSmzHUtT/L170eIVOOV9MK5/MpmnqpGECGIqCoAO0qfe9uS+Z5&#10;47mYQl+3wIkJUnQCQIJCR4jOI+VZjO5yrOGUrcY2pSSlQ0AnTB8Ix4kQfYK1dPXD1uzKnW4JS4ji&#10;WJYbh9TE+/GQfMqmhdqesT3mcCKSSP3SgGh08OZIZBlSW7fSlIRqTACREDakjAbJ9tTPlGVtssEJ&#10;ToKkwABAA2ggQNlZKT1lVld0rxXJ1LSRUM1dTxpS+TEjNTSQyXTbLUbn2bbaKBc8GVnu5+VVqmZM&#10;qJ4+z8a9bWBslSkzxJ4nDqooWcs+Z06n4nDFm/Epql7RwiSaVm0XVLhbDS9gAOSMhtDIgD3UMErW&#10;4NRPCjT+njpvlLptUJ1W6tzrWZYSkm8yJZ6eKUtLb5doo5bmwkFmOhAJ5HeYXilr7lsQqegkYbZP&#10;lRK7flawwkYmeB4bca54jknKfXf1YV1R0DeM4PidNSTbBUEr5tPAnzMbSbCS5ALCy2JNgdOOP3As&#10;beVmCNnrMcRxgU9fxbseLDTMT17NvXV7vpg9J2WuiuUV6o5owSmrYZasLH83E8i/MRBhZw7j3WQi&#10;/uAacwvzvP15oot954gk4JwgHrHX1msMc6zNOYgtlcL0kDSNknp4Y9ZoXsbxrpvkbJ2IdQOm0Ymr&#10;YKarqqiNahpE3O/6aKFItEiK3G1dbAa8LWfzd0pLTZU2qACoQkjrk9NBxJvrt5u1t1LaMBKlgpG3&#10;YZVjB2GaKp0/w/0z+nKRvVbjGbY5Mcmw2nJw2bEKmWr8kzJLFeigjKwvTuoID+/YfG5O82tc13l/&#10;4WhJSkqILgSkp2EEa1HHWDwwoc5/lt9nLQyxQhKiZWAlQGBSoFRInUDwwo7HSb12VXV3J0/UvJeI&#10;U+F43BibUoj8sNOIhEskc8CVG5wQjXYlR2tbTkLL7LbfInxPeOqACtRUAnUDGISANo6TUD2XZFa5&#10;M8F/tHlphQJUEjUD0IAG3++NCVTY1h9fitDnWeqlxHNaSztNWyQxby7tdpnsNQb3YWA+HCK713n7&#10;JCIgElIkgjz2EiPSkm8rLoaS2y2QrHWlIJBESkzsJEHE7KELpT0lyFhubqD+apHNS4zWOa141ETx&#10;CQkNsb3mCMxuTYfDhCb5ToGsQEgTj0cSdgilWRZmbzQHUwUpTrBxjhPRhAPVQE+o3p/hXROX+W5I&#10;xxLV61CeWHdIiFlIcPPI2938tgRbxHbkx5In+bjv1K1oTBERAnYQPMbann+WfzVxN0pWpASDAiAQ&#10;cFD4TRd8v54yp0zqctZU9Q2X/wCc9Psu0hrsNxSoVazy556lTJTpA5WSUyJuDSSMUA2iwHMgss05&#10;2p1Nu4UqVKVJEAyBIk7B0gDHbU/ZE/bZsXe6VEyhYGJCgJE8B+lA/wCtj8YDIGT+qGCZq9CeI1dJ&#10;Q4biM7y4bPUQQvLSCmVEp5EpBKYKcOG9yN1NiBbTi/Leyy3dQ4L1IUpY2nUqFT9wmBPoaR2u57DI&#10;W4oYuHbiSFf0gMBjRfvR96jcd9bXW2el6vZffNGIVE9EY4pa2SKmpYquaSILM1TNvdfPKhDcWBIt&#10;bh1vPlAyiyLLS9PQQATKADsAjFMint5m3E2XcNnExBwnUiIk9Yo7lR0264UHVPNuX+kuXZMMoOmb&#10;SU+O0GGRymlo6jzt6VaSM3kshYAmX94jsbHmOyHE2rAU+sq1HUFq/o7MYHsFY7KtrnJ2C7JnaVkB&#10;QCZAIJjgSI2xRipMidael3SLM3qqz7mPGs0Ypis1HhVVhslTTS06fMkNR1IpwojLecRvLkgLoF9g&#10;Z3Y3vb3mu/yWhIDZX4oMynEiT0pBiANlGnZ5v4jehTtu4JLSnGyYOrUPEMTGGmYgcBRCvSJ+I/15&#10;z51rm6XZxwqjgajoUq5K6uqGkqBFBOsdUI44wkMJ2OdFBts+Ok+b59n7V3bBxBUZJASnZ4hInaSA&#10;QPbQ83n3QauklbZ8SiZEQMRIPEnEe+rLs5dO8o9UciT9eummZqHGcwy0lWmGyGDyaWLZUWkpnqmI&#10;LqDvPuDvbwPMc27Q7p6WyhWJ8aQCoyU7Yx2jyoEWm7w3Vs1vqTqVBXoCSTIHiETJkcMKg5LxKLop&#10;lePqNmWip80YvVxF/mI1qpzsPl7okS5eUrJqLWNvoB5C17YPbz3ZbKFMpSQmDoTMTCgBsEYY1gEc&#10;ru95czUXG1MNJOkJKUJCokoWEjYAIGIPxFHE6IZlz11qxCTMOcsMbCg/ninikoGowHVFaKVUdtwB&#10;1UlvEduQTmOSt29z3S1J1Y4AzinA9A4TUYZ9kzd1dBhZAWCSIjAgEHoA2A41Vx6pcv4nm3rbgmZs&#10;05kocHp8CnEkNC6zSNV/MxiB6YhW2DdKD+kYWUXPM9+z3MhaZZoSjEBSSoACChRIMxJOk4Vnf2d5&#10;65lOS9wgFQSFIKhG1tRUCVAEk6TAAxwAoO+recurXpw6nRdTvUy1FW5awl2paCnixIyzy0iUjSeT&#10;O5UpCUJuoQHRTbvfhl/JE74WxRlUoWsErJRhr1jFI48Zk8RRTa5CxvtZKcyr9mpzUpUoI8esTpG0&#10;zjio8RQcZZ/Eq9Pua8aw3BaKc4XhmIM48ueN0pYnlV2JMs5BYXG0ssZvce3gTv8AsmzhKVOqOtbe&#10;kghUrOkiDpSIB4wVYQajDM+yPNDrdWda2ykhQIKyEEQdKRgeMFWEUZnr7jnoSw7pfhXUXMeHpVy0&#10;gixSDF6OkAkeGojEKA1VU21Y0uuoAOgtxzdy93lv3VWbh0+JaSlS+IM/YgRjjgTxxoT7rXG8F2V2&#10;i4B1LQUrVJBmfsQIxx+dBlP0K6I5wwKh6m0lJQU9Z8yYoJsR2FIvNVDFK1TM23Y5KsQF0BPfiz+1&#10;OZZa6q1IWUkDBMztII0JE4YiSaWZbvbf275tFJVEAmCZMEgjQkcBOJPClnR+h/ot07zFRZrxekw/&#10;Eq+okmpqnGsNaWaOLeC060QkKxbCWIK7LDXwtxbfb4Zg6wW0lSQdiTCTI2EwCo7OmhNd5rnd9KWN&#10;SWZw1FKJAG0xKlEVaLnP1Oeljof0XpcP6P4fFFmWsp6Yo0U6QOGQKlRC0NHHYlxdtbHtyLXMhuN4&#10;tBeWpJJBk+IiP8fATsqXbKxaubJKn3NLitKhEqIw8Qg4CT01Wllj1M5jGNY3iXUaOmr4K+llp6pF&#10;FqgyMB5TVM7hpWslxsNj27W4Osw3YXfONNsz4FawraARtAxAx4cKhfejc9ecutC1JIQUrB2gEYK4&#10;hIkQfbRCOuvocznN1li66UOYMJwFKmtgrvlGq3qCQ9OqyJDTQrdd5GrObXb4czjyDO02Fn+QdGoh&#10;BSFCP6RIk9QOwdFZi5TaLyZhNq5iUogKBBwkkTGGAwgVbr6Tc2da6mXA6HKRwSKXBqaFcQqsSi+Z&#10;qZY0Bp98VOQyB/s38BYG+vMEd8sxtrK9UHdagVeGBACVDUMTwmax4vM2trbMFd4SQk4KIjwL6Cev&#10;gKBxvT71Ozv6kaym6mU1Fi/y9ZPRxVdescgER3PTSpTiNhHGoaygi4BI4P7Te+1ctw00tSCrTIBK&#10;cTgQVSJJjhPChdZb8Zddv/lEEpUVBAImFSDtWY29QPChCyv0D6x5x61UXTuviXCcOaGqaimlqoqK&#10;OKppyVDQAD9FvQe62ltANeBy2SuxaL6Fk4jZxBMiSTKuv1ooybdu6yZwvIXAP8U6ZAVqTJJJPXRd&#10;czde/RplTrbivQPr7mCmz1hVPhENLgZhiqMVr8GqTVBK6WKpACvNGVa5lZlCroNDyerexvnbVLwb&#10;0qJJUVEISsRKcDjBEeZrKJXfqY1AeLHxTAxxEE0sKL0Z9N8n9Zc1YVlKpnqsmR1jYw1JiC/Nmvi8&#10;sbFRVKpC0dybIDeyjgDXva3cIS27AXATKdiTPQJn1NRI7vwLEdw4sKUSkSkzB8xJPRtFEfzx6P8A&#10;rZ1w63S1OWsytheXqTzQVlppp6lIzIzUcvlSFI4rIVFiR28b3AoO9drkjRLqNSiYTJ0g4YicSTSZ&#10;e+lvkLZU83JUTpP2g4eITBJPHCrGYanJmNUtX09wTLuGYQ+HzeTXJQQgM7iPa5ml3GS0urbSbX7d&#10;r8hu0QsrVmDi1EKTCQpRgf0VBJESMJPpWPVpmgF2q+fKtCkEJkkJkfYoSMSDEkeVN2eMEWsyG2R8&#10;kYEK2NozRiOkgZ6hI2G8+WxN4thAJa97cCeS3z10tTrioXJxUcNScJ2QZ6KKchzhebvrddMHxEEn&#10;+NOHQAZFFK9OmLdCsgNjuKdHqemgzsyPXU0n8taoonrXcwymrlkb3gyk7gttfDTk5vi+7ts3hOjB&#10;JBUAqBsgDZ61ky63cC2bdvyoADSU6khWGIAHwo1fp962dF8A6uUWTfUHBLiOYsWrkp0eiwqSo2CS&#10;AyNvb7FPGr2KF9Bu76aB26yxam1uJUptCROCgCROPn0GKayxi3v0q0amhwBIlQOBEn2ECaCX1mdW&#10;+snT3KGaeqHQvMGI4MmGPQU2I01FZZKik+Z8t4qjYrOysGRiq699Rwf7j5UwtsNlMiVQpRnaNQMk&#10;xwNSxu5l7eTIKWvCMcSeBxEnAQKqVx/1m5ezR0tqK3MiYhlzqTiFRiTNXvJIgZLeXh8lNSSb5Y5I&#10;20aVjrY8yhtN3kTHhUiNm3zkiAZoeLt0OK1qhXHpBnhh00a38O3Aus2K5KzRkX1E4rRY3kzM2I0F&#10;bW00sklY89TSExzb51sI21je0ZudoJ7m8E79s92EJsAUOBKk4ACNQlJxw2yJI41F+91w64zosZDm&#10;lQEQCNhSRMxxEnpo3seCZU6T9Q69/Tt0ypcGFE0lOtZhuBrHHIpAkFRJU1Ya0liDdW9217cBBzRS&#10;bdLeZOjUQBpLkkmIIgdPRGM0BEZ6q2YCc0WnWUgFPeBU+GFAx09Qxk0OFF166y9N8Pw3JmYZKzO2&#10;LZnhqqmGoloo56gRysEakRkKwx+VqEP2rEntbkVr3Ttbj9vaJS0BowBIBA4naoz14YVGa90Miuz+&#10;bYbLcaJS34AdOwqUZUevYMKZW6f9P8i9Qc0Z9eCPM0WY6aipVpZMPWWSgqlW081MHPmeYwFpHIKr&#10;a/DY3Tl4yllKdBQVcZ1DgDGEA4xS3M74XDSWrZPd6SY8RJIPA9MHHCsHps619KsZztnHKPS4pi6U&#10;1N/OZlpDLUeeIAYpljQKA0qXACr3Og05D+8uTZhla213ACSpQQkq8GgLEjpMHGSaxn3iyDNrF1Dp&#10;8KlK0ifAUhY6pMHGeionqV6mZU9UuD4Hl/P1DWZbhMdK600mHQRVUcsJaSmdqVBZH2sQSxvta/hw&#10;5ye2u93Hda3EuhSlDwlRTsg+I4qxgiOIoY5Tml9lNx3d46l1IJSQgHT9sTJxVjGM9NWwZqxP0r5I&#10;6NR9SeklfPQJT4bhstWt/Mni81QJZEpaddkTLKbi4B3C5OvIo3gy7M87uk/lZnDoA1JOwqUcARQ4&#10;3t3cOed1cZe4ZhtZkgkKBxknBIPtwqvrLPTfDesuVsfzdmbHMWzlLjEgwrEoMTxOSaJIiBIkiUm4&#10;RwErZm2kMe2nJYzLee8yBbdskpbIGtJSAScTKdRnYZGzAUBc53tzjJ3m2A4ltKRrQEjUowTKQoyA&#10;JkYJwmhJxDoLheTsKrej/T3K+G1MFVBTedNHhsRq6gKA8RjqWu0EhewJVhp38eR6jtQdU+k3K1bQ&#10;IKsBJjGTHH+jUc2Pa3mN5doQqT4hIHiISTBMqMCJEwnbSM9TfR7HMN6E4v8A1gwqiwrMGEU1NUvL&#10;XxpUNTGmszwiX3lf9CzH3SeZOZDnbbJ1apKicMJxwIjDiOis9MldXZpDy1AFQMpJTMnAgDjjVV83&#10;p/zH1G6dYP0x6Y0dG1TmJ5KqirZPOaGSneNhUEvGHdNwJMYIBJsNOD5G8tvYuKddVoQgQQSB4toj&#10;UQD1xsoQ2u8jLb6ipQQlPhIKgPFtETE7MYmg96o/gp+qL025MwfGsqvT/wA4qjR1f8yjqJaIyw1G&#10;9LRNMzzl4GsLhEvuvpwaZV2k2F6sgq8JBiYIwgzOCYInidlDBO8iS6O9UUJUkrSTABA/iBwEHzo9&#10;n4dWYM147laT0651xyZqqhwmKQieXzPOajqDGRLLP7wCRuup8Ba1hyIt/khE31uATqVEf3yZGzpI&#10;OzpqPN5bpT6e9YVjJxB6pGI6+jpoy7451L9N2ZMXwnOppc54LmPH5ThGyuZxRwrTKPJrp2DbzI1t&#10;ixaLtIPIBy65y3N0IC0Fu40JCiRAJKsdKMDHWvprF/M7e1zVtFmglq5XoBXh95VPhBjAjCVdM0UO&#10;po83jqUmHGkd6CrhqUkhTc0UOpZUbeRYEWA0uRyZbhTOU25WFalETMpmDgQY2UMHC1uMwEqUFkgk&#10;qKkapJAIJAwAOIHRNGxwrBcv9C8+DFsk4pW1lJidHQeXRuyRwRrGxeQ09ONFIJO5rm9yORLeXaLm&#10;zHfhKYUZPEpVhM7SB1VG9jve7mySi5bS2g6hI1EnEY6lbRHQNtAh1Cy9kbNnqDxDMMGeqvCV80Yv&#10;8hVVIo8LVZVWERJYb6p2kJPlkD7WnbkgDLwmySy00lStJTqCZURtBnGMKmbMsgZ/KltDYWsoKQvR&#10;JAPiBBxImKN9TZD6eZRw/COt2O1tZUQYPh9VDWUeGJHvrGiuHEfmneZgdFAIF9eR1aPXCnTaOowK&#10;kwcSYjbAGA86CGQNv24U29KgpQKREwIiMPTE0SP1jeoSppsjVvVXI9NiFPSLhirPhFSfPqJVkl8q&#10;UzeWdzTLHIBsDEaEnTk0ZJlL3fBLgScTBPhAjFMDqjbFTLl+XsXDyW3EpKpET/CQJE8Bs2xRM+km&#10;esx9J854VhuHRwVdXmSmo6lKTc9OwpUkWSSULt3NNFGWGy2re7wfb37v22dMhbytOgkyBq2piJJ0&#10;gEwZ9ad7R91svvLZNw4vSW1asBrPiTp2mEgFQTJ4bas5zH0+qq7OdRjnSw1q0+MV0d5Z9sU8CHaP&#10;MVZCBGga52KbE9xzCj+bWuWrS13g/ZgR/Fq4RCZE9fRXNpO9Fu0+lguBIbAiAFapwKfDOInaeFUh&#10;+r70C556K9c8Rjoqijq6auxKsjw2OCpWSeZZ9tQnnKgWKFnZ2Aux7c6hbj7/ALOZWTanCZCUhU8C&#10;mUHpJ2DYONdNd3s6ZzSwQrVKtICif6SDpI93vpL5ZyLn7KOYqbJ2PULitlncL5R8xFkjAcq8q2TV&#10;hpY2178yYYzq2umS+FgJABM4GFYTGJw8qaXpSdROHTVqPq/6R491SwnKX+aigpzlrLJpKyieJ5jN&#10;HV1ke2pgEJDAwb9rXvq1/DmDG5e8zLmYPrvSUrVqSQSIlo+FWogYqTOAHRRblK3LMLubhQE4QSnz&#10;Sr149VVf50w/M+M/M4BV10vy8txLTLZIyVP2WUC52OO3M+2GmUDWgDHj58fZR8u8ed2qJHRw91IL&#10;K3R+mqMZkmxFPMMQAhi2BzLu02lSS1we3u6nhNm9yLZgqQYMYcBIx2+VLrUrWsJPv66OFmSbAcgd&#10;JosN6jdMJ5aWlrBiEGLVoaOOEwoqskNFGFeSQswNzawN7acgW0zd7MXDbtOQsmMCBgRxJnbQ8zN2&#10;3uE9y2dKxAVBx2QodABHTVcHUz1CYZjHUOizOayswTEqKpjrKeqUt5cPy527aemZm8uRu5awBN7j&#10;Xm7LK1ZUSl0a5BBJMk48TAmKayjJu4RCMfiZxxOFGLyV0czb1+zFV9fo6ysrMIw81dTBLjMFTFJV&#10;Sxw75KULYJH5/aNgbHva4twE5nv7Z5CsWJ+9emdJTCQTAVtJOniI9aCudbzsZK+m2UZV4dhTgFGJ&#10;2n7eOFHm9IGGdY/Xx08lyV5GHYf02wmijx7HqWOor3rflaBjC06mCxjaB1UyE2BQWvrwm3ibayYy&#10;1g6tRSDAjUrH11Y+tSAnK2rRRdQkBePiAHHbjtg0Wz1M+qLqLlrr5jVd0sXDmpsIpXwRq+dJqmOs&#10;gRAsVWsMwUbmhZbXuVtrc68lLdHd5sWqS9tUdYGAidowniDSJB/IiQmZkjDkVYL+GvlHE8a6f/52&#10;PV1lnCaXKGB0uIz4fjeK1dC81PVVKJJhNTFSSt5cdO12WR2IYLYdzfkYb95sLRwWdipXerI8CQqC&#10;EyFgkcZggedGOY3C1oSjEFXiEcRGzDrw99PmDdHsx/iDdHswfN0yYPPPSYuJq2lalgp62rgCOkMd&#10;Mt1hi91HVlGoN/G/IXezv+y962y5DizoURCsEKmSOkjEQTtFY75nvSzuzd9wIccXpUQAtRAM4iBi&#10;RiImqI+pPp5m6cT19TmSsjlmSONqGnEcryKrRiRY5ZWAUk66geHM98jzxGZBLaAUkDxTAnGJA4cK&#10;kK3zT80MUlJ2kHCcdoTtA6KK1U4G5c7l1vex8Pvt4clcoijhNxFcDgUtOyRqoLOLgA8ZEU+XdVL7&#10;AulnUjEcTg/kOCVOJyqRIIqWJpAVsSdzW2AWve504TXF+y0PEoDzMfrStptThhPwrL1Zzr1CztVY&#10;flrNwlgqKClhpKdJJ/NOxiDCDt90W0AAv8deN2lu0iXE44k7I86cS2GlTE9NWFL6UvSVljoZkjF8&#10;+pjVXmbPMUNVRUuX8EeapjqKZglXQVFXI8gRmfsAuoIta3MTc7za+VdOJZUNDcg6lQIP2qCQBOBq&#10;OTeZr+ZUWoLaNQOpQgg/apKBBMVY7R9dMJ9M/pRPQbHaypGDQRYrHTYNPDKXoxiqn5gzNZWWaGV9&#10;VZrKb2FhyAbXLX8+zEPup+0g6/D9yCIgY4KA20GLl28z19LbgKQhU/wjEbRGJhQHsrVZx7BMRlmk&#10;xTF6kVNTMw81rszFgNpcsx1LW50sbbSRCRA4CskErDQCUiANg6B0elJbDsqYpmXF4Mv5fiEtXVSx&#10;QoHkSNQ0riOPc7kKoLkC5PC+4IZBUeAJ9mNHTTnFWwcmhS6z+mfqv0Mkipc7YW8L+ZNDO8ZLwpNE&#10;qyMom2qjDYwIKk3F+BGzzNq9PgPRh5/rTrFwi5nSflNNfQnozWdY80Phoqo6Ckp9wmrJ1lMUMm3d&#10;GH8pSffsQtyLnijMLxNkmTtPDDHppq7uTapwEk8B0Uan025J6iZJkx6qwWCkknxQPSvDMEllElK5&#10;cSxU4O67gn3joAdeAK9vUuqCEidhmDsO3GktxepeIaAnCZg7Dtx6qYulXVasqOutJjmc4InoHrYq&#10;dq4vGJKaCUlZ44wnuRgObsG7WPDW8ZLtuUoOITgOBI2cirZihSWYR90bOsbKOdmDJ/ph6Z5hw3qX&#10;0spqHNeGUeH11Xj9IZpa94Kh5rRzKHIEjA/ZSM7Rt1+LVop95rQ6SkkiDswjEfvoty95QSFO7SBw&#10;gbIxo2HRebN/UnK2JepDN2F0M1JAIYaLDI8OkoYzFMFFNXxCNiBJDqG0O5+/IV3nzC2tCLaTOMmd&#10;RkYKERx89lRPn2dJu3vyicCqQYjgDKYx2jrooP4gPVzNeQ6WbKeXsalqMMrIKQPBOymVoJlIkj97&#10;d5SpOuuwKdeK908rS+sOkRpxSccCPZtB4zR3kOQsMKSYxTiDPH0gTB4zVHmL4xNjlY9XUIkZlYsQ&#10;tzqxubk6nXmTAECKnhKO7GFd0mElxuHFiGJpI5cRUxsMRNW4/wBzSYPk01VgES2XTiRYil7fipzy&#10;nl2rzBiq08K7wCGcDvtvZto1JIv7OMtpjE03dXCWEycKN5T5So8tUuH160U8FO6OJnlN97qPeMS6&#10;GwHhbgvs7lCpSCCRwHDhjUTXL6bk4GaDbOucaCAlVbetjodPhe2p7Hiu5ue7T10uy+xK1TRbp6mq&#10;xWraax2m2mttPp9vAAVKeONS1oSwIFSVPybbguv0cVA6NlJj+0rm2OVDDYL25Y3BOFUFqBjWKSrq&#10;dm9SR4/rblCtW2nEtpmKzUeNyUjAk3IP7ebbuNJxpty2DlC7gmJw1cFmN9P4H+jgyZcChQAuWS2a&#10;TuZIItrPCBcX/jfhZcpHCjezWeNQsm1dXDXbWBsCwHs194d/iOMWazqxpTmLaVJw6qMVRRJisdnA&#10;1v8AmL8HAGqoqWe5OFd12QKepHmge9r2+/4njSmAqrIzFScKD7MOTJ6dD5It9f0Ee09uFj1tIwoR&#10;2t+FHGgqxbKdVGpLHt+w28dex4GXrQgUOLe/SaZ8Cy5UPWATx6AnuPYfjbw4htrQlWNGF1eAJwND&#10;fSZep6OFTsAA+H3drcHKWAmo0cuis0rMMpKCWMLYXNv6PDXi5AFErq1A1Iqsn0VR+kCDsPp/ae3N&#10;KZCttVRfKRxpF1+TKSCTcVAP3fDxueF6rVNH7eYqUKDvMOGiAHye57W+I/pHCS4ajZQqtHtW2kDT&#10;Ula026xX6fjwNtoVNCpbiQKWdDWvQ/5Q3P6/t4eoVooOONh3ZSqixuSaPQ3/ALdfHhoHiaJFW4Sa&#10;bqysqJF95rD6+MOKJpW2gCuNHmOGjXbM9u3jb4ePKpuAjaas5aFzYKeIcdjrhsjOht+fFQf10Xqt&#10;e621MocP8ybzf1+HH0IkzSd12BFPVe6Q05QaG2n7OLFmBRa0CozSVpQ9VPc9jwsT4jR4s6BSpZvk&#10;4N0gtYf38M50iaJI7w4UjauoM8htwqWrVQhQjSKk0TtEuvLIwppwaqU+HYtBGQJTrp/RwxQ6KJnW&#10;CdlPoip8RA22INuKh46LdRarEcsgEOtvD9deNlkU7+bmua0vke5x0CKa16saUOGrGhF/18OPJouc&#10;JNKuJo2G3j+2isyKwS0VOSGYDnoqwWaeaXKcVfHoBfX+H1nmtM0nVclBplxnIDwIZEWx1IHj2v46&#10;8bLdLWr7gaBXG8u1sUx3XABP9I7/AAPCZ1kmhvb3aSKCDHcMakkLOPhr8DbgTuGtJofWr3eDCk1h&#10;wqJ6gQlfdHfT2HXU/DhOzKjFHT0JE0PeWsDoaaFZJQoY+Onft4a9uSDbspQKi28uVLMClJitbTYb&#10;SM6GwUXP1d+/w4ucWGxNFLDanlRQF1uZp63ETTqxsCfH2fQB3HAQu7Li4qSm7INomhtyrRo9IHU3&#10;P6kfkeDJhOFRxeOEKimLONZW0RKQEi/s07i44lullGyjOwbS5tpjytWVNXUgSMTc+Px08fjxHauF&#10;Zxowvmw2MKEnGcMFXQbmtawP36Hh64jUKCbDuhVFyxykaCfal9O+n1H+HABcI0mpatXNQxr2FU/m&#10;RnzO/wDRzzKemvXC9JwqbLEIG048oaaTJVqp8wmtkia5On6n+PDBpyKLX2waVDYzE3uqb/r8OGXf&#10;US/lyKVWC0CTnznH6+PDJtM0S3DpThS1VFiG0cX7KIJmpcan7QHNimTUKrqjECDpypMU6hE0mJK9&#10;JSRfTiYqo3DZFQpiswsp5Q40+nw010+ESJN5q6D9bd+JktwZpcp8ERT69Isx2MP18eLCnVRWF6az&#10;miakivCOb06RhVO81nGkZij1QZm8Bf8Ap4VOzQhZCaT8uO+WfKH2uIS9GFGibacaWOW6R65w763+&#10;j6R+XDNhOqiK8WG8BSvxnCVgoybeB/hcfw4ZOJwoht3SpVArUSK1WYwdCf48CxImKkFKfDNLnCoF&#10;eEE+NuHTQwoNvqg1zETpPbt/ZzYTjVdUinkOsSXY68V7KLY1Gg7zRjGIgmGgvc39p+I0HA9dPKGC&#10;aF9kwg4rpN0ldjyoTUuQD4XA7/AcLm1uDbRu420dlR2xWpjks5PGy6Rtp0MJIpV4RisW0Gbt2+4/&#10;0cNWnRRG+yeFO1ZmbCqaPaLE/d/C54sVcpQKQt2TizSIqsxQ1c22MWv8LfR314SKuQs4UJEWhQMa&#10;mw1MTRb34oSoEUkUgg0k8UxJUYhb8JnnooQMMTSZlrZZT7o4SF0qo6S0E1Ko4JZnDOLfTxW0knbT&#10;DignZT7PJJHFsva/DFRgUVpSCaYIxefzJNdR34WASZo2OyBSmiljEQA4cA4USKSSahT0zVJsL8TK&#10;TqpSheio8lMIFIPKFGmngvXTFLHeS44UqTRok4U5YfTmpfy2Hs7/AHcWNJ1YGkby9GNC9gFBSwQg&#10;yAa2/oP58GrDYSMaj+6dUs4V7HsUoKNLIRf2C1/YdBflX3kordqwtymjCMWiaTe17j9n9nErLwJp&#10;c/bkCKXTY/BHFsLgaeP5d+HnfgCg0LUqM0lMTkqKy5hbT6fj8OFThK9lHbIDe2ke2GTRTeZv1+Gn&#10;Y/fwl7og0fh8KERQqZWSpiZGT93X7jf+B4K7YEUCLwhU0NFLWTrThGJ0H8OHwMUA1IE11DvqJbHs&#10;eeGNbV4RQlYLFHGgbx/U/wAeP0QuGTSvNSiAEG3LzSGJqNiFT5lEwU62Nvq1HNVZIxoqPUDCWq5n&#10;CC4J0+o7h+RPCO6b7wVJ2WPd3z6UD1NkKRqkNa3sHjp27/0cC6cvxmh8vNBEUIdDkeuWIFYyAfE6&#10;fxt/Dh6i0IoKuZimdtSnyLiUwvaw+s/0DjptSaYGYpFNdXkGZVNyWsPbp7ey6fnxOqypUjMxPPzp&#10;FVmTnjnHY2/Yfh8OE67KDQjbzCRQm5Rw9aVBGO6+z4G49vBLbt92IoG37neGaWmIUbzkCMf3Hi8i&#10;aIWlxtp7w3D1hgLTj4/08dSKROuajhSVzLicFKp2t272+49vgeJXVhIo2tGSs0WTNOJtPPcG+t/2&#10;Hkd3juNTHYs6RUzKFZP8ypA0FvyNj+R4/ZOEmk+YNiKMNQ1laKUIHNwB4+zTw4PEkxUUONpmk/is&#10;eIEsd7AeIBt4/DiRwKOyjRgo6KasMxpMKn2SMbi9/qN+/Ezb3dmDS16374SKE3DMUTE2VQdO3h2v&#10;w4SoLoJPNFmh+yvgFPLRFnAJUXP1Gx9g4vAoGuuyaB3qhh38uZ1hFgAe1v3W/ap4XviBQoyxes48&#10;zQSZZNQ1XcgnabfcbjhbbkzQvvICaNLlnEKTDqQPVELt9tvA6an4HggBqLXklZwpRtmbCMRHlKQb&#10;WsT27+028eXmk3cqTSQxjC6SYb0t8PqPt+jlSJpY04RSDqKYUT71Pb9h9vGjhRylWukzitfVVP6O&#10;NiB+vt4mWZo0abCcaFXpXlg4hUCWpUsPd3E38SUb2fDx4oQIFEF+9jAowWcqiiy3g9yAthr2/dsG&#10;GvtB46KDLaCswKJU+WavMuYvnoblUZSBc90Oh0Hio4WlrvFTUjpuxbNaeYP4ULuYcYoMv4H8pYRk&#10;KVB18QSupI7HThipQSMaCduyp9cjGiD58zI+LYpIYJDt3E6HwNmHYeBvyLcwue8VANZG5XZ9wgSO&#10;dlJbC6kQ6E/qeFjCwmjt9GqnejifEK4JowOv3a/mOLm0l1VF7igymaOL00yMtNEs8cfu2ve2mmo7&#10;AdwfbySbdkNDCoLzO+LxiaFLEc10uX4TTbgpUD2ezTv8PhwwKgnbQXbt1PnCi453zDHmKRqZJDtJ&#10;HckdjcezwJHbhFcuBeFSPYWxtvERSWoHgwSl23sNT95+J9vEjcMijR0G5VNNlbmXuUF/p/s4mXc0&#10;sbs6T39dWvb427D2fTwv/O0b/wAtr//U19KvLNIUI2C4/v8AG54goEE0jarJMLNute39Pxv4cZVh&#10;TKjGIpvrMu09Gl7fr28eIu8ikBdikLXTU8MhU2P6/Di1JmlqFzjTT85GW2oOKttK5BpRU0zyxCw1&#10;PCxSYNEb+FM1TSzSSbeOAxRZNPOH5bMtnlNvrA/pPGS5VZqLjWHYZQwNJIQSo9ns17tzaVEmKuKL&#10;jmjF4BO0FG3jYG/sPtHw4fNpo2bR01Cy/SPPMJma/wCfbUa8upVXcVhQyYeI1iEQIHC40TKoTsqU&#10;1JFMs1SAQCL39nYjTjDijwoucx2UGGYKeiOe4sK7LKzw6XGtyU+PYjlUDiaPkLPdyPP8ajYhkhGl&#10;DFLkfD6vieLg5FJ0vGsuH08GCkPKg92x117fTxEtwq2Uo066i4z1SgpYvKpxqB9Xw0Qft5dtidtW&#10;DBVQV12aKzH2924XQ9gPb9J4aJQE0sDXd0w1GETSJuYW5bVSgLpn+Xq6M3JIAty+2nwdVY1eqqn2&#10;oSfov+zniIq2mKn0eA4hW1AiALBvAfl2vyhUBXtYAoynTfIopWSVogCO1+/gw7k+N/DhE+9qwFFy&#10;1aqNXRCOjpBH2sLf0cKabFBrm7FqUhgD+vcduWSNRqu2gOxPGKGEO5caagfD6NTw2SgmrgTQM5pz&#10;kSGggf6vyPf+jho23FGDbdBPX/OYkN7MTr7f6OLdlGSIRTrlyhCSKZh4i/8AA8qTFNOKmhPNbDFA&#10;FB7Dw4kApBBpH4jRSYi2gv2tf7uKAYpQk6aZpslVEkW8rYfR7fpsOW1AU+H4pF4ngUtIbIp+n6Rc&#10;ccpYh2aaqDCTVTBZjYE+JP7Oain1uadlL6kwjDKQbjYE/QP7eeotUsqrjVwwOCI7Dm5qoJFc8Gyz&#10;T1kwaoII79h7bHvypMVtbpGyhuw5cLwilFyNBra58LH4eHEKpVRUSVGgeztWyYzKYKJzofh4XHx7&#10;ji1AijRkBOJpMYRgz0CB5rsfaTr3uO3L0+4vXTxWVxp6ciO/blqomSagYHmOWSp8uQ2W48fAi38e&#10;V20qW3AowPTAQYpmSGmkAYTK6WIvc7dy+HtB4rt1aDRFc+FNG2OQ4YHSqRRb3WGnw+P9HDUO0Eg+&#10;RQP9U8yJg2FvSwmzkbB8Ljch0HtFuKhgJoV2atYokyYTiUWJPj9MSFdpGAN+zake924jCTM0IFPD&#10;7ad2zBVeeJMUuSPaT4C/c/s44FUm09FGn6d4zgckahERd1yNLHwcanXsTxdtGFA+7UpO017qNhOH&#10;w42ldGALsGv8HGvfXuOB29BwNFlreymDzFYsLqoVAAPaw/ZwLqTNKje1Nr8Np8RS5AOg7/d/DnhK&#10;aS/nOuggzLkqJ4jZRYix+sbT8PZwyQomlCMzCTRfMVyUYqpXcWViL/X9w78MEtEmhY1mYUMKHTJt&#10;FRZeolUgJutfQXJA2nsPHg5YtIGNRjmN0u6Vhz7aVWN5uiWl2pJoLG35Hv8A0cfeZCBgaQWSHArx&#10;Y0W/GK/N2YMQ+VwyR/LBvZWbuLg6IBwMqbcdMJqXkOM26dS/l86F7IFFmjLlRE+ISsyjZcaAWBI1&#10;A1+yba8P2bJwYKoBZjmLbwIbAnHpPONHkyVmGFqdYi3vbVub+I90/s4ructUBKcdtQDc3jra5Vs+&#10;XlQd+o7Dpa7BYsVT7LIjEgeMTbSP+QG4CrhpTIgipM3azRt9egbejzH4iq68XevoKnfHfS2v0G3c&#10;8KqyDa0uChIyXidTPGomJ001v4H4/A8bUMKLHgEnChWmpEmpS5FyB/A8SAwaThyi/ZvwyWjrDPTr&#10;YpqD8Va4/I8XjGjtlzVgaEnLfW+my6iU9W7XBZtFLG9w22wso1v3PBKLhKcDRW7YF3GhRf1L5e3C&#10;BGLX00Bc2v7IxbsfFuOd+g7KL2stW2ZoWcoZ+XHts63UXsdAOxKtoL/A9+K8FClZTpwoVo83UVM4&#10;WY69vy9gueMlqabiany5rwSpG2NlJPhoPD6z242GjWooFuttAJMGpsQp7Wjk2N/xGVdP+ThwuuBI&#10;p62TCjRY41mtdr8IBQgrMJJI/G3N1qs9PXShrA89WiJoX8lVklLiVLVnXyZEYg/4d3vd/wDVJ5oY&#10;UlONXCZZlkmynQiQ+9FH5R+Ow2B+tbcuRjQPcwUacEppGfdbnqZmljQ1zxIFY6a/08Y2mqgya7xD&#10;ZXQEe24+/lthpw4UF2O5UqKze0Ite9rG3x+J49rinA5FEw9SWUK6ho6aaQXSYFe2u+Fg699fsMea&#10;U6FiKNLV0KmKK7SYeyKFdfv4kBo6BilZQYLTyrc2HLzTlMGbcrItJI8K3JDW+m24dviOV1VTXFFg&#10;ORHxjMcVEF0lfYNTa51Q6a9z7eLm1AkTXlvhCSRVgGTulmG5Ww6CugQL50audosNbFhcljo3BSHA&#10;rAVDN/cKdJE7OfhQkU2YThz7YSQAR2uex40poKoGlnVUbHcxfzGExodxIIHw8R2+PLNtaKs2zooH&#10;qnKEFVK0s6+6ST2Ptv8ADi+aOQ+dgoDM/wCCzYSPMo7r5djp4bWt9HYjlFUMbE6/u40XTHs011TX&#10;KJiWKndf49m1P9HA7cqk0PWLZKE4U8JXNPTW+HCuKReFKopK4hXSUQMl9Nf6eWo0S2FbKy4Jj/z7&#10;GMG9j/EXHbmopl630UI+WK9IMwQzWBKWkF/apBP5X4sth4qDN21rbIPl7aN/ljNVMcZBjZZUp1Li&#10;JvsuoFihIvtFjwzumQ4kxt6ffQKt2VtRGFWy+mH1B57wJcNzxjOIUVZhNPTyzz4bSSO1TFTLG1O7&#10;1P2jHqo7C5A5g5n27rDL6ilKgSowT9snxYDCdpqJrjd6wt7kuaVd4okBRPh8WJASInbxokXUeqrO&#10;oIzNnvGsOWOjwDE4qlK2SmmhnqYoXvS7KuRVMkMSEKVBsNNO3Bjl9+myKLdCgdQI0ggwTtkAmCTj&#10;soZtXyLO4RbpI8YUCAQdJPSJJBMdEmrP8qelIerrpXIOlkWEZVxjMMjxu0ztPvppaXzI3TyrztM1&#10;wQAQBYi45CGZ74LyG506VOAAbE4yFQRJhI9k1DDu+zlle/lm2ysAcEkqlKoUJVCRsMYUDPTX8Pzp&#10;h6ecsf1k6rPU45mEkUySUGHRxn5ti6ln3u8scZW4ZtO3x5rMO0Z7OnBY23gMaiFFR8GEGQAkkdGM&#10;VbMd8Bn9yMvtjoXBWpKiqA3IxCgAkkHEgbBNLzOnUnrrP1Vydg7STnL884wj35lQRU6xfoWZYVuS&#10;o03t4jU8RDK7UWr48IdQnvCdmpU4xqPHoFBZ7d2yRb3QQtPeto7wLEjUScYUo7D0Chny90VzHmPA&#10;M2Zoy/WYbnPE8kyQT19BXVEmym+Yf9FJUVEz7yyqCVC7l0seLcmzdOhLbw0hZOhQEAiNqYwwPExj&#10;Ul7r5i3dtJNwICj4FRgfDGpMYYKBxMY0Tn1ddYvTVj/WTCqrIWFpi2MZdqKWaCknrNgpK6EbKjyo&#10;qViE+ypC6XIvtueHO6eV3zSHTdHwupUkqgmRPhMq27Tj76JN3stzS7L35sw26lSFKCcFAHA6lfdI&#10;nHHzplyB0Syt6q+nGaOsWE1D0mOZvr6/D4aCSSZJ8MnhCbKyno6jaqUrMy23OdzEkgWsBRf5wjdT&#10;QyoylABJw8QxwJSCScDsHrQuzLOrTcRttjVPdgFROn9oMSAdAJ1bQTGyBNCTX/h4dK+kWBZXPVmt&#10;rsax+aFlxCmnr4o4opV95XMFCLtEw8SxN9OR/kvaG7nF2pNqj9kFDxBBEpVh9yzgQduFQ9uv2mOb&#10;2ZgtCEBLCVJhQQuChUg+JeMpVEgAYUJ/VDD/AEmdKMw5XxDofmKtqGqsIdMaw+ahNFRUNezqxCCU&#10;kzm3+6AkHaD+9YS9c5RmGatlKEhOIIMlRIB2eHhHl86m7em9bQ33doAF4SdJ2g4iScQR76I503mG&#10;PerXFuoOfgtbhmO4SEUuIW8uupCgjliBUBTNGlrgCwNrnwkb+Uv5bZBniknq8KpkRJ2E8aP8lzRm&#10;3tO6kd5Jxj+EiRjP8JPuoYshetjpJhtTi+BYRh9Vl+uxBZKiopmL1E0/kOY0eQx2hUEElQG01B5B&#10;md9nSswcQ+5CyFYYARqAnbJ2joqKs27PWM3eReXZC1IJIISI8QGoSrgY6Kaqf1p9IM3YvXVXUTBz&#10;WTUEMSUM9WHmMilzviSKnJ7aEb2Oug5Jd72fuWzLfdr0EAhWnqGBlUcMMBR27kbl6ptu2cU0gCF6&#10;dMkYAGSIw2YUJvQ/qviHVrMOK5n6n5qpMuRVBXDcNwuHB5Y6rEqWZHC7pLkAU6AhxKw+0ANDyMc0&#10;dd3WaKrJtTqgCVKU4NIgiRMTjtGkcDV81vH9yGVvWSC+4EmdTsCJAIJg7fuGkcDRa/UF00y10Cxf&#10;Fc+dOc44Xl6gx3DqWilplWOSsmVbq0kaIhREBCEkncLkcPt3c5c3nARcJOpCieMAwDGJk8R0YUu3&#10;IzZ7etH+VJ0rQs4eKBgFAeIyeInYYpBen/qr1g9OPRGi671eKwQ4pjuM0+FV0cxp6mriCOxgr6eO&#10;RP0cZRvekF92gFrckvMLBl4kJ/hSSkTAmPtjzGE1Pv5Jq1Ut9BxAJRjHiAmIg7dnRNQOs/SPAMO6&#10;kw596l5lcUmO4rUJV1E9QlJFG1QTJuPk2k2s5JPt9nCfKs2fdtVBtvxhAUABqMjaJ2bKjPK8+fzW&#10;1ccaQQvTrCR4vEDiJwSTRuaDp/m/0/8ApwwbOHpmzHQZmyhidJiGO1TVUMiUtBPJOsEgiidjJV3C&#10;7mlYgAg+7Y8jlvfJm6ul277ahcJUlEBJVI0zKiISnbh57aTZdv2la3LZ9sh9KkogpK8CnxaiISmO&#10;A66On076F5Y9TeUP679PqUYHX1JpRLUGqiAqE+XUgvK10WBnPuqFB92178xhut4HLW/7u4GtWOGk&#10;4FJ4AcYHSa54DeG9tM4Fk4A84or/AISIKFfbpA+4JTGJMzRDck9SOpfT3r9jPSLqLmClxbKz4dRy&#10;R0dDGrUvmU0p+ap2ZgJJHT3gRewIAHM6MuQxc2XeFBQfEASMRxSYHSOmupuVZgi5tNGhSICgNQgi&#10;DI8I+dGD619U/TknRHGKjqnldVwYxKaGnxCglp4a6ohk+YWLyaUebvAUybnIuOx5jfk2XPLzkrac&#10;Okr1RMqShY0kYmAJMQKxt3a3fU1nq7sOEoLneaSVKIStOlScTCRJ2Cart6G+lrBPX/mitxro1NNg&#10;cVCtIkk4opWjipZJZNjx0xdVZV2mPfI19FPMr8wzZ7K1BtYB2jhJMDafwrK2+vXW39JjTiMNp6Ma&#10;CfrvNh/TjMdV6e1p63GKrBqqrimWELCwnR3jkjmZH2mOw3qpBGtxfvw1yhkqX387QNvtH4TTdrZA&#10;LLxwkAbcOo+fXQWZgyFnXJWDw1maKaKhpVWIRIKhHcLLcp7qk2B+nQ8k2yzRm9OlskkTOBjDbiaK&#10;Le9bvye7MwSDgRiNooOWlp6pCzCw7jgopdFJPEY47+4NPDx+jlgaujChz6Fel3OnW6varEL0mFU7&#10;KJKiQwRpuK70u07gBXAIJtpwAZzvG1lUIBBWdgx8jsG0edBi+zduzWloQVqmBjw27BwoYOr2W8V6&#10;Dvl/MOQ8Dqv5fh2JUfzM8pjjhlilcoUJABI3A2K9wRY25HFpcDN1kPKSTBgCTB9vR00c2lkCsh9a&#10;VEpkBJKoO3bs8xR2cQxT0hejGpyz6j8wYdSYtmuaqxET4ZQ45CkKM6M7rJHTI0hjnU6FtzBrj2ci&#10;vNW8yzO7Nm0opaTp8RRJKSBEEmAUnbEVH163fX14q1Rg0nSZ0kykxEEmJSdsVXd1b9auF9W8s4tg&#10;2WUTLaVdWtRTzJFM0EMfmM7RPLMQ8qhTt0T2Ejkt2O64y5SVr8aogzpmeqNnTtqTMv3easFatIUr&#10;ZsTPzI9tL7IWPdeMM6H4D0QyHS0stDi3z2L0mMLBNKzU9SPfhcU7COJQxJi3e9uPhbitTFoXCt0e&#10;JJgzG0dZ+VCNy1t7Q968OGzDhxkzj00Z/HPTll/0SdL6jNFFmmDO+bcbpoYlqlwVokgmmjeaCeFZ&#10;JfOeSKS0UjGwK3OnATcOpzl0NrSUtjHBW0YAjZAHEddAbPrP8y6hCSQ34V4KjUkjEHD1HXVKWN4L&#10;1VzvnOKvzXIqYtWyb51cJTCJJ2vdW1IQsew7ezmQFk63ZtBtv7UgDbMwIodt9yy3ob+0CBx2dPX1&#10;0bvpp6ferVJSV1LVYOtXhtLIZZMQ8+OOBIlG1mj8xg0oLdyF019nA3mOf27Kk+OFHw6QCST6DDDr&#10;qMc2vmWVAhfiiNIBJJ28NmFNuWOksmYM1/1N/mEUMjyyxR7LS+YVBa6SAhCth3vbgwOcfsw5pOIB&#10;xw9o2zV1XCtAc0mCAccPdtmgUzfR4flzEJsLrgoljLq1iD7ysUbVb31HBW2sOJ1CjpqV4igLxrNO&#10;F08hWOy3PbQd/p1/LjK3kooUsWi10H+KYnUVMu2MHW/tNvp4WKe7zAUI27fuxJqTRYPiVRStXxqD&#10;FGAWa4uL+IHflhOyqrUBQi9LMo47j+eKKHBSfmoWNRGL23GH3mU9yfdv2Fzwuvx3bSp44e39aKbl&#10;8JbIHHD2+VbSnpVw/MNN6Nc4Yv1Bw2uy3j2CZarHy/XvSvF81iVK0jpCpBVozJAF/SSKd2oXXmJt&#10;9bOOXKUtQtCljvBIwThJx2weAogtLDaXBIJkz+tFh9PHU7NmaumNVhuZc51WRMTzTW0owpqmjleq&#10;q6ipHlT0tP8AMqyopUe9vstmDX4d5vZW7ZS42gKUhBBg4CDMwP30XZmzbtr75sAqQkjA8JnHT8aK&#10;H1Z9OGXcmZoxCszzi2DUIwommjw6CrMlROYnKxTLHTXQFVIZ1J76DtyXcizVTzQ0pUQcdREASMcT&#10;wnDCkttcOOpCxMHGf31XjnbFMWwaKpSnWKlnr9Z2Q3eUC6B2IP2vpGgPB6bRt06uHzoXtul9QJxA&#10;2UVl1qvnGctcubsQLd+/2eMFJBw2UPQsaaXBzfV4fhTUckSTElWDOCbFRb3RoNfjxTg3jRMlgLVQ&#10;pYbgmc8I6S1OcKTGZqam2pKlNFGEWSGZgsx8wndcHQgd9fDhQLlLi4UJjp91K1WyV4ETHTQWRZwr&#10;qmiXDPmGMMYKqpN7A67QTcga9uCRLqTspEpgpqF8qawgL2B3WOq37X2nQn4nl9OuqBwt0J/TnIIx&#10;3G4opqU1VOus5vtRUN13MQVFg1vHlLg/lWyriBI6TH6UQXd6oDAweFWh9KuifUXC8lYxnHojmF0p&#10;8Hokp8QwyoZtm2ukBmNJRL7kva5kZtCDprzHy+zCyfcCrkDVIIVgD4dkq24dAFAB16zccT+aSCok&#10;EKwBlI8Mq24dA20LGGemrr4mVqegwGkFJWYiqSF23TRSUl/dMgptw3A9lY/TwCOb2W1ytXeKASkk&#10;GTEEdZjbXr/Pm3TL64QnGSYgnzjbSrk9GOJ9DsPh6xdWK2rxGSpq4adoKGhRTG8ytbaNzSBZACCS&#10;ABpfvyiN4v5h+wt4gDaVHECOoTE0QHNv5iQxakQATJJAIHoJijK+nrOfQuHPkVP1QjxTCMs0TLJW&#10;R08ArKuWFlZWZIvsblIXQ+BJ8OIbxDxAkhSjgOAHRSZBdYdCH1BWpQAIEaRHvx4mqrvXv0V6dYg2&#10;JdR+h+G4hTYFAv8Ao0mJFDLVLFUsqyRiMlUtBIqsoB1XvzIbJ8zSUJbc28Y6Yx94NZAtPMICA3hI&#10;E48eOzACa96X/V7gf4duV5cVyXSSYrmvGoI0nVcSSJTT+cKiBJNsLSRvE24SAAMQbXtwE7y5A5vY&#10;AyF92gGdWgGcIUMSBjgRwwoI5pZu58gtJV3acZUEg4RBGJ44EUMuTvxbet/WDPGI4XieB0FC+LrG&#10;tG2GQK9TBK06LJPLW17NJsCkEhANdeEX9gLPJrUKWtbhQDitUA4EiUoAB6BUZr3HtcvCXlLWtSJM&#10;qVAOGzSjAnbtpadcfTfFnHCMUy/nrEabC8wLEs03zcqFTUNP5sSw+QLzF7tcAj7WvCPdzPUNrHcg&#10;lClYQNgIg7dnCnsmzpCF6W0kpURsGwHDEnhsqj3qHlGs6dZ8xbI2It5kmF1UsBfaVDAWZHAPYMpB&#10;15lmw+HkBXSJqc0jvEhQ4ikTJsm+yLnj5xpxMprCY3Q3AsOViniQaEXpzl/Dc1ZmpMHxiq+Vhnli&#10;iY7Ax/SHYCLkDRiO/Grh1TDZUkSQJHp+lEt24WUFaRJAJ9mNXN5wxrKlP0aofSx0Ty3LLmjFMTpJ&#10;Ia0yUFNElQsfl1VK0hUM6VCltt22jXxPMX7UXX5hV3crHdJCsAFKOmZSTtxGGyosy5+5uCXFn9ni&#10;dhmDsMno6KIbg3SLD8pZ3ospdZTHhUtJPMVo5ZpWiIpJB58AjjsWZgGGhsbg315NSsz/ADLJXbSZ&#10;jEAfxDAyegxQ5vswWWSWQokcQBgVYAyegwavBrvRZ6JcMzRS55yA0lLWwu2IUtPFtpKZWkgXy42V&#10;t804JI912A94625h5bb05peIUzfgAEaSdWomFYmRAGHQOFY0ZPvNfPslrMoTI0klWomFbZEAYdA4&#10;UiuvvQf149BcD/r7gOQIFwbFqipp8NaORcTxBzDSmeRHoKdj5ARQw3SELcAX1HBvlOf5W/8AsFKB&#10;I0lR0kJGMTqVhjhsx21OrbllYwl0pOIkkCBHGVcDt6dtLTKXqR6xdQukeIYJnOhxDCcRy9HQVk9G&#10;4DMpaILPPJFTqBAu7WxNgDqeAC9ySwD4dtyleqRIBjbgJVt9OioIznK2Lm4Sq1KXEqCpIBIBkxiR&#10;jgY6KMj016j5W6l9O2y1i+E1mF4mtVUBKprzT1MTRXRY40uPLLE6/a04FM2yd1hIcKARgRMARMTH&#10;6URZpuitpCVhsYFKhOAHA7fThQK9Q8hZixHpHiXTfqTKseG4rS/LVKpT7lf398O4yAEssig3NrEc&#10;FuTXhtFpW0nEHpj4dRo6y3NHctgpTAkDCExjtwxOFa83qJy3B036m4nk1IzHR07xfLOyqC0U0SyR&#10;sduhubgW9luZv5Lcm/t0uTJIM+YMH5Vk3l7/AOabStJk4zGOIMGjN+j/ACf1g6m0VRk3ozWUuWKW&#10;HY9diBwk1E0cdQCjsjGwMbMliCbbjwH544wysB/EkwkatpGPtxpQ/pBHfGZ2CejZQ+N1ozTmbE29&#10;IXU3A0pcqYBPi0M0tFJUxzmezIiTzKwjjgkuWEYFyWXXTgSdy1bLQdYXqWSkgkA4TjA6R01e6t3k&#10;26QwqVSFAkT4ScRHVwpNYV6cfQlVZqkzHlvNEWIYHQzLHVBR/LYS1PGvzcUc9dund7nRgLMb2040&#10;vNMzQ3oCQDBgnxHGY8KcKKbt69bGhIkxtMk47MB0bKcOvnqj9I+cMKw7o10hyNSj+X0iURxpqmsr&#10;qxl8xZI50JUQxmO20k7hYtfTjO79jfibm5cVidWiEpHEEQMcdtBq1y+6T+3cUeJ0wAPLpPlREx0L&#10;yriLVmO4RXx1FLRRtU1cUfvSU8bOdodpCFY2v9gEacl9rNFuK0lJHAE8cNoA+dClm8dWYUkjrOE4&#10;bYGPtpRejvopkzqZ1ArKfO6QVtJC1TRRwSxyPaoKeZSSgo6rZrEHv4/DiXP80Vl7YIkYBU9Uweun&#10;szvvyaAQSJEyOjYaa6N+q+F5wxQZSwL+XQVoAekhpRToDSkpIUeYbghKnVdTxMTb3TY1L1xxJnbj&#10;jHzptLrC2wCrXGBMztxExxopecHbMeNS4lHF5UtRI7mNSSoLm9gTqfev34PGbcNJgbB8qF7Cw2NI&#10;2UaX0y9depnRCtGSMtxU2HjF6tl+elp2laMvCFZBKGCiNnVGYa668AebbvsZt43JOkDAGNhwPThJ&#10;6KDWa5WzmhBck6YwmNhw65FbOS5zqc29KKfMPS3FBWytFQSTU8kTiFVqFDVIRNGkIO63cXBvzAfN&#10;8uVYrUbgHwqMaSJMGAfZE1iFmyLy1UReKWpIKtIBEmDAIA6omeFBH1F6XdDOlnVTCur+esoUmLY+&#10;tTTYrElThhrjNqFJMLsYmDbApUi17XtyW9282fdYDKSUJAIAKogDEYjHYTxrIrdG7WGQhQKUpwAJ&#10;nAGR7jUPDMdzX6rM/Y31Sz1kY4bl2jucr4VjlBSU8LOZLvQy09I36OINaTcQbDaB2I57Ns4y7IyG&#10;StKnFEFaklSonYocMdkT00Gt487sMpuNAMLUqVRJIC9hgYDGeNZOsL430B6aPjudTTjH8dqDHhXy&#10;bzqtKIlWSeiKMpVzIhuGA0VbX7cAeXuov7j9gT3YnVMGZJAO3CDhFAhtKVuJctydMK1YziTgeqDw&#10;omGefUf6luv2S8K9JmEKcsZcWurK2TETl6ITiWWN0lpZ6mp/TyRyKxEakBVvfUWtkXbWVjbJ79QC&#10;lCCAFeWMJ/GpmdctkMBxaUqIhQAMcImR0edV1S+rXqh0YyHWdGcqzCCnhE2H1lS1EnnTiOd7BpHJ&#10;T9G1whCH3fHkzfyy1fh0pAP3COse0+2pIstMBSUpE44DHHHbtoAF9QmbcWzDh2ZsywR1dThilEld&#10;VllkVjdwQ48tb9xZQL8Xm0SnBWHRjQtPiM0FslRWZhzEy4bTOsuI1DCGFfectIxISyjuSbAAcOwo&#10;J8M4DbwpCu2DkqB/CjO5R9HfXTPGcsu5JjoFw2fMayPTSV1QtKg8oFnEjAOyaDS4BJ0HCi4zm2tk&#10;qUojw88YFFzammQoqUBBxOwR5nCrKOg/4SefusuPw5VgzNDPQYZJIk9HD5RjLQ2mmp6irrWUENa4&#10;sh0Og9mNWdb/AFlZyB9xG3EnZGxOHvqFcx33y6wWoqI1QfEJMEYCIwHtqw705ems4J1Tocs5bwTy&#10;qbLlEauloqynSlkqKUApL5zARi12uH2nQC3MWc+3rXeNFDK/Gs6dSVA6VYRG3yiRtrEzeTfC5z1s&#10;tWKlBSvD3gKRpMjETOIOG3jUjqH6gvVdmDq3mT0x5CypR4pgeA1FPVTUuFQQRwGGWNWp558SldmC&#10;7mCuUA94FSOG1rkdnlFoi9zFZClAyVKKvEn7gEpAk8aEmV7os5NZJzDNHCVkEqKlqXBT9wCUgA9I&#10;iaesm9IM+dIelWOZ7r8u4jjmH4PQ1FTiq0siNBQR1BVGaaoRTCkcEjaG5LAXte/Ddi+G8dwg2uCV&#10;RCtKhMSRtxxj20Z2vfb4PhdkkJQkp8QQrGMQSTGCogzgDVD0PU6lzGuPdW88VC0q0de2HVFE1bGG&#10;aeABVl2OFZ/NA99rFQfo5mwzlobCUJ6JmNgPDqjhWYf8sSCkdGPt4cay+jbqBmzPPXLFMbykHw7B&#10;ZKmLFGo2qgRaG0NQl0Qb2KPuANhxHniWstZClpBVsBIkicRtMDEU/mBZy5HeKAkdU9Y29NbJPpNX&#10;otlLpzmfMmEYJFLWxE4kszGSqnY2KVKKGfbclb7dPh25z13pzR+4uUIaGkGUzMbcRsGzGKwe303m&#10;beUhDbYCl+AKJJIM6o8OABB40EeJZY9Q3V5sd6telrE6rAEyu2GU2IUVfWUtHDUrJU+d5s9bKSYI&#10;jGNpTW9jqODbJMqYdCGLoBQc1EKAJjwxEccZxo83H3WRaJDj4Cg4CdQkwkjBME4wocBhRL/xE/xB&#10;Mc6m4lh1dmrJ0mGUOC1VRLh8z0kNFAJXPylQ9N5ZknqYvMQeW5O0gBh9oHmQu7G6DVggtNkFJEad&#10;uAxx2AeVZXWe77TA0p+wgDSRMjb1AA1WD1RrPVL1Z6TTdQIsMxCfIUlUmEmsqaOVIEm2+bFTmeqO&#10;1GYrdFTUgcnfLrWyy9ehsJSvaQmMeEwnb5mhKLRmzSe7SlAJnwgCT0mNp6zUHp9jnQPLHSKfLmOZ&#10;RxTGsxVKUlQUpVhpaeCeInf5tQ1neJ1sfdOpJHhw9utQx1AbeM+7ppUl5LyYBnoJ6qN96T/UZnr8&#10;N+F/UJguVaOuTNuD4gsbCipcSnFBJJEy+b5rFKY08qjY7e9bfYHtyCM6y1zPB3CV8f4sBsIMAdKT&#10;h10B762XmJ7ptQBBjxDwjAg4dJGw8DFXc4t186k9IPSXB1+yHgcNZmjOlVg0eMJLC1XUV+BVyJPC&#10;fIppAkr0u7afdIH2iD35jU5k7LI/IXDkJSlcEnQAcQRKsRjs40B80aYftvyDqh/GCcUgpMgiTsg4&#10;jjRkPxBsZGSPRNU9IsEo3GZM5Urw18lOlWlQInR6rDa+ERAqkitEEtoB71x4ciDcKxtGs2UpgggE&#10;L2yP6KwSepROAqH9zcoy/JbxTNsElZCXFKBUdWwTKuMKxgbK1JfTp0e6sYVnc9VqCXE8FwvEqiek&#10;ocUgKyNW+eCtVTo7Mzgr++SncGxvzpfnucN2THdmCpI8W3CMQfUbMayjzV/+XtFasYB6eGPrhWyD&#10;+G56RsL6T9K8UxP1ByLjQrKysrsLjqJa2WSCirUF1mifYizxzLu90EC/fnODebtF/NXXc2qTqHhM&#10;6UhShsgiVaSMMSKxSuu0xvMLhVqyCFJOkzpAJjhEqg7MYpTZ86ddVOjnValj6DzYxjeBRYTTVUeN&#10;SiK1HW73tFJJ/k4Gd7bFC32m7X5KltvBlV0wUL0hxUhScATKZIgSox19FS3e7yZSxbd0lKJUMR4U&#10;k6k4gxKjHX0UJ/TjH+vGNZCwrNvqGhWDHKaSZKgU2IipkZ2kbbNVvH+jkHk2921x7OYc732dvdPr&#10;aYASCJCimJ1Aev3DyrmP2grtM3eVa22hoqBVqKCCrUB16idY8tuNIh8t4H1Jz8TQ7MUowxeadoSJ&#10;Iqa+4GM7dwRXJJNh9OvKZWbuztu4aOJg/wCcBGwGMRG2kWTsXmSMfkFEmSkmOKoiQAYE4TJOyiK+&#10;snMOP02OV9FHhrYrg+X0ZpqcRGo3SxnbHPFEy23SRSDVjoL35mluXCme4UotOEicdIGoSrUqcBIm&#10;PKszd2FNBoWiSWlkgESRBUJVqVOAJHDqquX1QdH+lOOZSXqph+Xp8sYnMKSSN5GDVLxeT8v5gdW8&#10;tFVytgoBFuTXubfX1u8bVxwPNDWDGCQrVqAg+IyJxJIM1KO6iMwtVFhxwOtDUDsCQdWoYHxGRMk4&#10;GaLL0/ztnDGegUvTahwtced4KmhqpamstEI4WMqlQ12Z4wQAoIHa3JxvMvZbuRcE6PECITjJw4YY&#10;9NS3dWbKXg+PAQqRAxk+WGPTWenz51c6m9L5KA4h5EGG0SGMQwDcopbAFmkvchVHs8OXTldravhQ&#10;ROpRmT/S8o4mg2zlrFo+VpTiSSZ46tuyNprJ069bfqnybI+DYXmGoxKGqNQrPUbJqljPGqWSoqAy&#10;xJ7oNlUeNu/Fl5uZltynxNpTEGBgMD0JgnbGJoQmxYUju0oCcZwEDrHTj50NfR31b+rHp/j+K5/k&#10;wKqxLC5aJaWYpTfMrAFnVo5YqmqT5eA3urOnvEEDgCzTc/Kr1CWEKShQVIE6ZwIIKUnUrpgmMKBF&#10;/u1Z3iQzqiDgJIGwgghMkztxo3vSz1B0HV7N9XJluji/m+Lzz1mJRyQtIZo4Sqs0c5CqZ5FIGi2B&#10;5Ht9kRyFgDwhIASFHDEzGEkjHrptFs3kNqlGACYSDEROzacOjpqy6boLkaq6JzdU/UnR49gGH1CS&#10;x0eG4XPSrXSzUxaWWleoDExSlFGzsG3EdxzGgrumLs90uUFU4mEwR0bTHyqObhV9YXQU6o90V9IA&#10;AI6B0dJ6KcPTpl3KFJ00zB1vyY2K4GKOlSajw5lE9bUUc8lnhnkVizVERQAqg95hfgT3iZbzB5KX&#10;NJAwUcIlOwicIg0Hs+tLLNlB1JEhIEjEKg7ZOAwJFHJpuqvTD07QQ9QPVBViilzbh0s+HIMOq2ke&#10;GMJsqUVNA8LMFfcQbkfA8je33e/mro7tOCDOqQcRsAx4xtFBGx3YYeuEPKbCiCFpUcYUnYQJGOG2&#10;KIT1E684ngWJ5nwrIeI1sFdmvDIqiHFUqY2VZim6B4EcSeXIj2YiwFzrzIuzyo3qmi8B3bKvCCkg&#10;n+kCcJBGzqrIO+C83eb2JbaMpGjEzgpJx2dFFu6YYT6WaLAYcmdeVQZ7xGmgnxKSaePSeedt84jp&#10;1E0ySlgx1Cli3BLndrmdw7rtlRbpUQBBJ0gCBJwTGI8gKCOeZXmv5gOsKllJOEEkp0yBJ8KYx9BV&#10;llR17yrhhpKDpbDT4bWU9LDRtUrRAgrGAhlkE5LbmC+A0PMcrvd38sk3CyV7SE6gJxmAB0bceioZ&#10;zbI22bf8wvH+IJCtJKgZgR0bfIUXnr/1Gzu0j5sq8vxPDicULTVVHKz4hWqp8kJYFV8tVsdNV0Ph&#10;we5bmDF+ZggtkeGJSkxJMkRJxB4UPrTPGc/AhrStCgQIKgCBidREScQQKL0xyX0a6+To1NNgmH5g&#10;gw7FDskJafdZGNQ7kghAWue4N+Sdmyl3ln3wTsUUxgTiJEAdMDqqVM5t272yDzqdWglIgAkasQAO&#10;EkCjuLkbHujOL5qzj05khxSlqZ5cQghu7xuyQ6rfdvlLC9lW1yAB35jPludIz1XdOBTYSnpAVE47&#10;MBG3GoAye4YzTUt1KmkoSSPt1QD4h0CBjQZ5KpsDxTMeAY71QyyuH0eLB1mU0XyppV2s4X5Mbbyb&#10;jcE62Ot+DC6u03LSww6ZRBBB1E4xOrEdRopus6bzdDqGHFDuykpVIUVCdurEDoOO2hQ6S9NeoeTs&#10;Jx7qBhdbTVuBwq9LNTCEipqIZ5QY55au1vLRbXTXxAOnI/vc5ZbQQ6SVAySSVYdEY0ALjNWMvH5h&#10;xzxoIVIJVEHDATBnbQB+p6fCcFpaXq1SYW02BYNXQNJDLBNStUPKhR0mIF2jd1Cowvqbjgy3azC5&#10;zkC2QAhMESkSAJB2k7QDMVLWW7z3O9OlpKfDjJCcIMGCpRxwM7KqAzVg2B+sjLWbM3dM8nU+HfM0&#10;9X/KkoI5mkWpSVZJEllqAHaz/Z1UHcedFcqS5u20hFw6V6YBKiMQAQCAMBh57Kz0yi0Rl1rFwuSh&#10;OEkCdPUJ4RRyvSX6c+vPR7ovQR5hkihqsdqPnaSOpmgeWGbascsHy8DM320BBfudOY878byW9zKm&#10;wcBiQDsSZ2mAMCaxf3x3lZDKi0CYEykHEJM7TAEg1cFiefuo2Dz4BlXN8EGL4njiNU0Zq6c7FNgs&#10;kccCe4ttQtxcg9rcwYbtlbwaghxWlJg6TEEgxjEnrjorCDKMtf3jfLhdXoGBSClMK2pOAk9BjoNF&#10;Cz3g3Wv1JdbKlco1lTguWMHgLQSR1NHTiPEEQLUUrqAHRX27twv7ByeN0VI3StNF6dR2RpUrw6iU&#10;kTtOJGNZZ7npZyBBbvplQwSUk4JVgoSegkY1jy96as6VGWnz3lTMphxLDKesMldh8vnkSxIWlRai&#10;chbhQVYAG9+DUZxbZgtNw0kpTqIAUIJngQnZO3yqTc2t2LxSbm3TCQpSRMceGGAxoFKmbL3pJ9NG&#10;F9TPQ82MVeYcyUNbi2MVs2J0xko6gSItTAVaI+TDOgYrGAx93dcHXh47Yr3suVJzADQ3pSPCrFOJ&#10;CtuJHT1xFHttbfzd/wDy0DwAJMAwRBxwOMdPXRJ5fXV1s6yYlLgWKYRTZQxyoq1pkmp6FikiRQ++&#10;nn1xMjyNrZlAUAjsDwV2m5Nsx4ipTiU4wpWyTgdKYAHmaASezS0Yd75alPSMApfXgdKYAgbZPCkh&#10;i/rTz90+zgMCrK4VmUYIqV556mOSN5mWf/SaRmYiJQfeSNgpNyDwYNbkt3KCtMJUZ44DDAwMevbU&#10;qW+4wWyEo8ESAATpAjDAYnHGCaOV6QPXNXZnz9iOYOkOW8NwTItbiMc9S7y1FRO/lExTKS4SMSIj&#10;hg1rEC405BO9/Zyi8YBccUp5KFBEQkCfEMBKiJER11De+XZ01esgrcWp5tCggCEjEBQBGKiJERhi&#10;cauQ6f8AW3IuMYPUZ4nr3xClYNJTtSoCZV3sjpFu2gsHGgHOdN9u+jLbtNstELnScDhICgScYEHb&#10;XN9u0TkWZJt3GtK9WhRIJKQpIUCdoA2GTSE6/wDX7BOtdBSdNc/YjiGXjjE7fKxxU8ZepjjheOaJ&#10;tqGNFZGs+5rn6+Tpke7dxbPnMFq1ICIMAAbRpViZOzgI41P11c5haOHMkftGg0NQEQDqASoAeJR2&#10;bMNs0CvpOxvq3lClwXpXX5bqqfAcCgnagxKUxQwlFqLokYsJZGMbNYt7trW04v3t3ftM8Wq5bdhZ&#10;UJA8SgdMHadKRIBwx20Dt8LF3MynMLd3SsOIUUgeISmCSTgOGG3bVnWYJcVzxA1HhkgxrDcMQxRs&#10;JA4VYgJDG8gYgMjW91bW005h/dtPWahOoJTgkq4yNmOE7eFR3mqM1eYQpBUoNgpCjtiCcVKw6dgo&#10;kD+nbopXYnUZwwLBJBiVPFI3yysaaml86Qu6bFAMl7n3mPbmbWTbwgZYHb14FWlKgFLlXh8JECYO&#10;EjCsntyt72G8vDuYvDvNCVBJXJMeFQ0iTOAIwFIbNOWq/pPg6npZUYvnjPFSUhpMCVKGRYhUSDz4&#10;oaZztSVI9Ulax2hmF7nlsmzBjeVxSnGghsHFwBY1ADwkrIkicCkcYFHGW52zvBckuN+Ek/tAFCQB&#10;4CVkT1QB0Cq8+qXXuHqJFg/S5Mr46vWGPMFS1ZgmHUc08lXh9Puhkjmr4dsS1K7CojAspFybEE5h&#10;ZPu0xZI1oUlbZSIJAAk44AyYx21nvkG6uXBkPeFfWUgDEA4apM4+tBTkn1/ZJw/OE9V1Sy9iGBZW&#10;wo0uHYEszpX1cE7TmGWjnMexIUGrF3Y+8CLnhPn+5wz5SO5UCpOrUPtSUwDxBJg8AONRTvpuk3vG&#10;80bQxo16gDAKCAYkgkwoHBI40MVLg/Svqt1mw/qbnLMkqZfo2nWbDaaihlcQ73EZlkY7PMhc6Fbj&#10;sb9+DdizFrZm32OBKfFJGyBtPAgY1JeV2Pd2pZd+5CU+KdsYHE8IGM0Yb1KZX619csWwfqT6XMWe&#10;ky8uG0ElRLTfKRKxp6hlaOokkOxRURizhb9m5AGXZm1kZct3VJWpK1DTJJ8WwyMTG0VBtjnjeVuP&#10;MqUhzulKBQnhq+0kpxOFLbMXRrCvUBnqr6j4fBS0eXsIMET0MMDhIa1IwJIlMcgUJKLKpvc/atrw&#10;G5pva5kdukOSHFGeiWyY1Ygnw8fZUI77b43GUsJdaSUrK0kwAn9mTpKvECfDtJ9KZsgdUuktDhcV&#10;Pl3AhDjdVI1FRJDFFA1LKZfKDq1QDKYgzC5vYm9/aA3n2XXO8Sg0p3wJTiTqVqSYOxJjUNvlQZ3h&#10;sV75JTZvvDShskqVqVrQSFDBBgqETGECrAYsMxXIGXWwvPOGLFjO1fP8to5SjoLuWmUkWI10Pt5h&#10;RnuW/lrhds2orAI0GIwMEYcNsVzj3lypuyuXbGzJWEkaF6NJKTBSY4DEiJ4VWH6qenuSMYipM35r&#10;qqhsOjVKpRSzpC4aCUiNlbuwVWG63cDmcHZW5cBK2HAdQVpCdo8aZMxsOoYeddD+xVdyttVu9P3w&#10;kYEftESdnHWk+2gj9O2NZxqsuYj1z6+ZUiw2gwKpZaSXEnpKh1mfZJRVKUwZVEUw91yRYAC/e/Mm&#10;s6ym4twmys3FJDiZVpUpOpOIUlRxOBxHGTWV2e7tPrCbZCyNQJJSSiQRBSTifDtwxmgB6x+vrr7n&#10;rL0GESNiGT/mBIamiSOGjSeEkeTIsMCnZGSt1/SXPjyctzOzS0y499c6HlCNJIUopImZKjiSDj4a&#10;0zusMlbDTqw4YA2EwMSJUraeGyiN4Vn6gXHVfH6p4aeR2M86KZHVWBLuqC5c31tzLp1ENwkbBh6f&#10;pQktGtSwDs2Hy2UZjNvrAoW6cU2TulmA1lRlzAJBjFTWT0FPSSx1qgKJhUKDUvCbaJ2uSbezGi73&#10;bTe3BdfcBOwJ1KVhMiBOkEDjUgu26FKBR0CfMeVKbP8A0xzh1izBR9U+peeMNwOrzHR09bSYc+Ky&#10;4henEIcyQ0UX+SmcWaS9ra6eHHsrfby1atDZUQYJACcQcJJo/ay5N8krVpSZxPE4dWJ9tJLDPQJn&#10;Doj6hKDqX10GHxUtEtNjFJRHGaZqmsWoi3Gn8iESFTOuibiArMC3A1vTmyb9laW5GqRMHCdhnDYR&#10;wohzD/JrZduokakwD0HaDh5bNsVbv019T/pmwTJ1dkzrZkPEMu10SYbPDRUW6qm81WJaOtxCQ/Lw&#10;ERBdUJBBYWuvMNnd10vOpeSQVQpJVEYHiB90TWNltu+3dvd6SCACNQwkcTiJGNVndA+v/Vn0ZZ16&#10;gdYuj1FDPgTpmGgoKXEHE8M2C4swFpIqZ0aV4Bt2AlRcbiLcydWq0zkNWsy54NUAyFpHSRAnGdvR&#10;WYGU5uyAEEgwOsiSI4+VBPj/AEwxj1M5sy50i9O0H8xnrYYamFHqgCsggJqqZ2ZCSwQXsAx0sOTi&#10;xdsZMmXSUgDjJO38fKlGYvt3kIY2gg7erEUYWn6Peo/M5wz0X4vnaifJGF0kaV2B4fR0ss0uHU8v&#10;nVMNXWVCoZpaaS5ABDAqFA05j/vJnGXZfdJviiXdQKVFSsCsRISmYB48ONRxn2fM5AW1OwogpA2y&#10;kLO3AelWT5CzX6WPTb0Z/q/lKtxODGsYlp6LB8QxOZYknxAlYVhpqSNCgZ4RrvAAGpbTkZtZTcZt&#10;mIvAUnTq8KSSUtmZkzAEnDH0pnLrawvLxNyAFvJCpAX9qSSD4R/DJwk8a1+/UnhWd8A9QmO1+dKt&#10;ZJqKWpoVRazz1aANuiYqt0DhHAuO1rd+Z17v2X7NJCAkQJgdWOPmOmjXOXmW1aG0hJ4wBtHXtOBo&#10;neLSAVRqZmuwI949/d0/hyXdIOAoINk0Zrph6VM6dQcPqM7SS01JQ0Mc0xlrKqOGMtHH5nlD3WLP&#10;KuiKSNxNhyKLveBttz8ugEk9AJO2D1YUkVfaF6QOjYCf0pb9IM/dTeotfLFg9esOEYFSI4aatigj&#10;kgVfLdNpCkumgtfcTwhzm3YsUhbg8ZkYCcdvsNSja3Kkp6+fjSw66em7qp1Gyvk/qvhWX6Wqjzig&#10;TA8aZkpaWX+XzWeBCCVZVJPmMVvoRryPcpz2HHGUKI0nxJ4+IYE8ffTNnZPrdJWfDjhAGB440YXJ&#10;XqUrcn4zjuY8PyVNXYdlBfk6r5uX5anosUuPLnh+XJlKGW+3SxUhiBwturFu58OrxKOPElPEY4bK&#10;evXPyo0NYE4HHaONVRde/Ur1P9ReOz4rnaKkppJnmMkNJG20s+0SbpJnZ2uVB8NdfHk/Zbu9b5cg&#10;d2D5n3YACipGlr7fbxPnRaq3A8XOHnE2BeIbwupP2Bcj2DTgpXDYijhqXKTXTPO9ZlzqXQYlhUkU&#10;csokhR5kDqjmzwuA2m5ZApB8DwBZm53jZA56fdNC0slDKukQfTjV9vqt6jV3qVylL1kzDiNZmKmw&#10;6lw6erhEIMcLyU4glqANgCbgbFuwtbXmIWWB/JXCkwJKgNk4KkCBWPOVZheWay29t1KAJg4TIwGG&#10;Hwow2YPSd0u9K3pQodmB0f8AXvPSQrWVc0FYjHDqxWmw/E4XaVl3xkhSFQbRuYjXU6XmruZvalyE&#10;pxGzbxEAbD51Jb1y6tQ1AxtHr1Cp2SPwjurPS/IWHesrLGYcGzjicDYuiYFFR1K0nnxQsXpa2vmd&#10;TJHJqQYUBvs8CeFw3ybeX+XCSBgNUiYmJCQOHWaOrZ4vR3eyYJn0qs71vYLnDO+TWxuaDDMv4vg9&#10;BTLLhWFYctNG7xyCX3QqjdaOVjucbm8eTHlBS34pJmTiSTj8MRQgQhDa5cOOziaS+WPUPlHC8MwD&#10;pDjhp8uYIIZa+oMmGqsxmWMPU0j7QKh1k95EUgAA38Ry1wwtep1Jn+Hb07COHXRK/aF8ENY8PbOP&#10;RVv/AFqxTI/pTyrh+ccuV9BheCvT4bVYfh0FYl1p6uMyQKkN3ZBuax3XKlteY0ZPYPZndFVxK8TJ&#10;JO1JgzsEEdEVA+U5E+m6Uq4BWoiZmcQduGGzaJqhbr1g3UH1G9QK/qbmOvjwfA8Qq2WgSsrGkigM&#10;zKTAiogLgy7iPaSbczRs22Mub7tpMqAkhIxw44mdlTwgpsEkJAmJIESY8zhhROut3SMdIq+DD/nf&#10;nZHMqyMITEquu1l2qxLFWVr3Ps5tm4L41xp6BM0f5VfHMEyRp2cZNB9h2J76b3Rc/wBPwHBW07Ip&#10;x5iFU0VOLVCzENdR93w4hW8QaMUW4IpqrZaiSZYyCC1gPr7cK1uyaMm2wgUc3ob0v6x0FNQ54yjh&#10;k7x1qzQrMqhFG4bHR5Jgqg3F9L8VC4t3U924QDgeQKjLOAm5ls8MfYZFWL5nxvPXRPp3heU86Zdo&#10;Z6jN1LV1GHQ0EtNPVPHMvy0qyVD3MTIxLeX32634CbO2Sp9S0LVCMFFUgCDIwGHrQEy9tLSiCTAm&#10;SRgOI2VR1nKlxXCcTFDiQKFRbaTexUlGBtpe414Nrl8uKkHCp5s0JKZHM4is+EqjxAHuP2acNGRI&#10;pBcEg0oXwpZI97rwy7maJxcQcKSeI0ogb3B2/ZwncSEmj9leqsIXfDsI11HKbRTswaZGoZ5GLAac&#10;LFNEmjMOgUp8KrJ6FBcm39luHDKy3RG+2HTT8mKR1BAdvv4ZJdC9tFRYKNlT6fFsNw5/OYi4sb29&#10;n0248l5LeJpKphb2FK/AOpVGKoU4aw0+PjY9rDsfbwwZzBKzFElzlCgJoeMIzPHVQLf2C5+jTw4J&#10;Ermo6etig1yxCelqE1sb8cJpttJTSYlwikqU2ADX9fDjBSFUapfUioMeEYRhz+a9g179wP4a8Z0J&#10;TSkvuOiKYs041Sw0TGFgCFNvpGo78TvuhKaMbK3K1Y0FeF5wmopTuchbtb69R7PHgbavNBxoavZe&#10;HBQg0vUEzrtgbQ/H6/D+nh2m8CtlBZeV6dtTxibVre8bk8V69VJCz3dZTgcdWCzgHni0Fbab/MFu&#10;k7X4DSUERYAC39Pw+niJbKUUbtXKnTQK4ziPlVHlp4H2ew2PfgJuHtJgVI1szIk0vcqUxrKUO2pF&#10;x9x/oPBBap1igtfL7tVTMeojDCSncXtb4a8UPo0jCk1s5qONAtWR1C1DDW9z2/W/AG6FA1JDZBFK&#10;fAPm42BINxrr9N/HhzbAiiS70mjAYIitTe93sfy1H5cHrWyoquDCqQecMXNDNsuF1sPrFxwku3u7&#10;oUZfb96Kn5Nm/mBVx+9r94/pHH7RXeY0kzBPdYUIWO0KihMlu4H56Hh04mRQXtnPFFA/RSl6krKb&#10;29vwNjwMoOMGh44mBhSokiUQErqQP4cMtOFEwVjQcYlLiFJUs8JItfXt8R8eB10qQcKFzKULEGlN&#10;l7NktKds5INz+wgeJ9vDJi6jbRNdWAXiKEBs6U4TaW1/X23PDj80mgwMvNRRjqVL3B/X6+eDwVTp&#10;tigU+02JAAa8VBdFi2qe6XFDfQ8fCqQLZrjiOPmlQSA2AP69uaU5pqzVvrwpS5R6hUgKK8gJG0Nb&#10;6dp7X+Hjy6HgvZSC7sFJ4UNNJjtBikIUWJNj/EeGvFYoKKbKTjScxbK1HWaxhdbf0eHw54gGlTb5&#10;RQE5ryTTAsCnfx+JFj217j28K3mAvbQ3s8wUmg8w7CMFwypaaVVDdzoB9OpvwrbZQ0ZoUPXDj6YF&#10;NOYMzRQP5dCb9xpc/Eezw4kuLrT9tLrSyKsVUwT4rX4nTFQpu3tNu4sdBxAXVOijVLCGVUlKHAMR&#10;WqFRMpFiD29n08KG7ZQVJo9dukFMCjCZRc01MsL+AFvqNv4cH9v4RFRPfDUqakZiws4kPcF9P4G4&#10;5d5vvKbtXu6pkwTK1TSTiSME/wB9x2/p4kZt+7NGVxeBwY0IVaEjozG9hoR9/wDbw3Oygs3iqaAD&#10;NdL5k5eIfav+Yv8Ax4D7pEmak6xcgQaSVKs9K53ad/4cKEeDbR+4QsU4xJ83Jc8Ugd5SJR7sU8SU&#10;yQwe5xaUhIouCyo0y4a801b71yNP6DwuaUScaNHgEpoeMFkEMK7u9hf6ex4OG8BUY3A1Gn01Kuw1&#10;4pmaLgiKUtIokj+njoFFijFMONUjGIlNDr/C/GlCjBlYnGgTxusmw+YkHxP8L8C76yg1Ids2HRUj&#10;A8ZkqXG8/R9YuP4cdYe1HGmbm3CBQsUXlyx3A7j+3ghGNAheBqKwaOo3fHleNOjEU4Eh09vHDSXY&#10;aR+O0+1TYaEf2fwPC50YUf2y5NBXBl2uqcREhuACPZ4fT7RwMpt1KVNDZV2lCI5xoe8u0kWFwqjj&#10;7NrfUdPy4Mm06BFRjdLLxqRmDEIJKdo0OttB8RqOXcVhTds2QZoBqnD6kVTSIDYE2PwvccCSmyDN&#10;SUh0RFK/CaxIwUY27/08NWl0Q3Deqntykp3p314s20WiU4Gk7iT15BEV1H0/X4cQOFVG7ITxpJCS&#10;eOY+et+/fhSJScaPCARhTossUw2sB9FuKwZpEQU001uHpI10H624kcb1UubeI202z08kEOh4lUgg&#10;UtSsKNI6t86RjGpJ17cInZVhQjahONOGF4VPI1wP178UssGkb74FLFcOaOKzacPQ3AoOl6TTHVYb&#10;FM24r9/C9xkKNGbbxTUFqGKMXA4nLYFKg6TXGOVYDYDmgdNWKdVdNvq2tfmj+0rw/Z1nXB5FG8/x&#10;/o44GIxps3INQp45on2A8ZVIpSghWNOdJHMRuPFTaSaROEVhxG6rf9deVdwq7ONMCKzOAexPCoST&#10;RsTApc4RQooDW14ImGwKC9w6TT7VxTpBvU2H08XqkCixsgmgxqZaqsq/Kckjvb8j24EVqU4qKGyE&#10;pbTNKaCjelj93vw5SgpGFEi3A4abglfPVbEvrcf0dteJYWThSyUJTjQp0NEy0YMq6kDv8Rr+fBSh&#10;B040CHHPFhSXkim+dsRoCD9xseFpBmjlJGmhdyzAkaKAP1Gn8OCdlMCgJdqk0IsKIwF+GQoNKNPF&#10;JTru3DlwKRrVStpPdGnL0XKqTLOwWy83VAK7pkmnUhvHlq0ogUlMay87ksUuPafhp/DjRE0YtP6a&#10;YqSjoMPkvMALd/1GvKwBS1a1OUsxieCUsGm1TY+wH89eOA0Vd2tR40mKnMFE9/L1+r+nlNQpeGCK&#10;TlfjVJHGWlsoA7n+2w4ypYG2l7bClHCkJ/MsPxGp2U9nI9mv66cQa0rOFCPultCTQmYJgZaMHbbh&#10;ghNBd9/GlYMNjpkLTroB8ePxRT3hVsoMc25qpMLjZFNtp7Cw7Gx9p7HiB54NChRZWanzRbMazjNi&#10;rtHfQEi2v0eP9HAK9e97hUt22XhjGkVUyGVLya8IFnUMaEiBp2U95YxBIKoIT3I7/HT+ji+0dANF&#10;l60VJnnpoyGXqmOsiUnxAP3j+kckZpWoVEV0gtmlFiNPCaYgjv8At04pIkUUtqM0GNRlh8RqvM7X&#10;P9/sHCVVvrM0MUXvdJihGy7gww2IB21FvH4W8OG7aNAigtdP98aG7L+ZDSR7HNhqPvHx+I4uBoHO&#10;s0Hmf8UhrxeZtBbufhtP7OJ3SIo9smyk4U0ZSw/DXsWI3e0j2Hvc/A8q2kUou3F0JeKZOxSpoDLR&#10;sRYN2IGq69zr93FJE0QN3KUqxoCanCsz5Yr3mO4hd9iSe1wRq2p8DoOFOlbZmhyl5q6SBs2c9FOU&#10;GfKlH2V11OvcEfxueOC4jbSZWXg/bSaxzqRh/m+Ur3J8NB3+m5/LiNy9QkxNGlvlKyJinfKdXPjd&#10;XtRLrcXsCe529/ptxUyvvaQ3jYtx10cXJsEWAUZrqkBQFub20BFm8fAi/DeoxcOs0HHUDOcWZ6r+&#10;X0khJubi5sSAVbsANRxpR4Uc27Bb8SueioWEwPljDzJMQSygdj8Sp76nw5ZIgVV1Xfqwop3VzOtT&#10;X1BhpXsNx7WFgbOp8TobjvwF5ldFIhNTDkeXhPiUOdhoBIEkrJbPqT48AqAXDjUoLIbGFTa7D4qS&#10;ESK2uhtf79BxS60GxIpK08XDFCv0oyzU4tWx1Ki4Unvf90gnsPFT7eCjLGCrxHnkUB88uwyCnnH9&#10;RVgGF0MeW8B3TEbkXxt3UfE+I5IA8NY/rUXledEh6zZnqBiLRUErBHut1JHY7l7AabW4C81uC3gO&#10;Py/SpsyCzChKhs+f6igXwvEamN/mJCb+3x9o+PAsy8dpqQH2QRApyqsxCrbyVNjr+vjxUq514UiR&#10;Z93jWSLynX9O1z9N+XTHGqKkbKw/LYd2sPtezw78b0Jp3Wuv/9XX1mxlI9b34ShyajlLs1iizBDI&#10;pQ28R+tr8soTV1Y0mMbqRVRMIyNb/r9/EmiKQFFBHiGG1lRIfKQnv4ae36OLkYUrQnCsuH5eqma7&#10;Lb9fhx+YpYMKVJoRSx+/34jXSB0UwTz2m3AePKgUTmss+Y3oqUlTbaL/AHfR8OaDcmqRNFp6idRG&#10;gZ1Euutu3gfrPY8Ommgmjti3K6Ld/Wiarr/Plcmx8SfD6fhxYKFHcQKGXL+NAKgB0v8Alf8AoPKK&#10;E0QOIoc8to9UwLG9v7jwuX4aJHKFDz/k6fcuhAuf28SDxUjImgKzziz0OaabGfBDDMfiY3s33gcV&#10;6cKO7ZOpJT5ihzxnNOGSMZaa21/eH0MLj7PEaWjRMlBoG8x4/FVHZFY9+1vp+PFaGoo2QCKDWTB5&#10;MSk+F/jwxBilfeaKXGB5YpqdAAP17+H9PEa3KRrcJpWtgEToVRRex1t/fxDrpkKIpjlyFNXy7Avc&#10;/R3+88d76KVB6KELLHRVZ5AZ4/vt4/8AEif4cTKuCaqXSdlDthvR3DYkVpFAAt4E6/XYflxEVk1W&#10;ZpWrl2hwqDZFZdthpr/AAcTEU+KQWYMViplKhu3h9VxprzYE16i7Z1zXS06kb/q+jXx+B9nDJlom&#10;nEoJoteLYzW4jMYKdztPgCf2W8OH4TFGaUhNMYwScP5sxufqH9vLzT+vop6pqEbLHw54mKTkzWOq&#10;qo6BSyaEA/rpz0TWwNVQ8NxcVlRtkN7G37RzxFOqTpoUaSvweiQPI6g+Avr9w14kKSaLyCay1GbM&#10;E/yKEXNh2t4+06/lzQbNeDZ21EfCqLFIvOsNf6fv5bUU14K00HGP5flowzwCxXv9ANvp4qBmlra5&#10;oIRitfDVmF2I8fuOvx5aj3QFCaU1JUTyONb8vSJQFCFhdPWrH5w7WudP2nlDRaqKacexqrQ/Lu9u&#10;49vbv3/o54CKebQDULCpaaP9LUSXPxIHx7ctVlDorLi2YKCGOytc/Af025qvIaJpGti9XibeTRxl&#10;rnwuT9yjnqWhsIxNPeFZTxpmEzxlb+2w08NO/wCXNCBTa3gKGjI9VW5Yxqmr5tDC6P49le5/K45Z&#10;Jxwoke/aAij+y52w80Yhhce6CF7dr3Ha54dhmgWlomi+Z1wmLM87BRdW9t+4bcv3XPDUJwxo3ZUW&#10;qTLZIpqKi2iPS17afQfb/HnopX3pJk0DeO5bR6wKEC2I/L3T7eMKQDRkl8IG2s8hnyxTpLRnUEDx&#10;9ht4/Vy/2UHlui6MVNrsz12M4fBUVJO7ZsJ0Gqn2D+nhZdDWJooRapaUQOmfbU3C8WkADhu4/X8+&#10;Bsik7rMUrKfGpl8Tb28pRcWjUDFMwxbTv7/r7eLm1hNNpYUaC3FK6mqp9ptcm33m478MQ7QjZbKB&#10;TH1HrMQhwWGpomZVZQ+hIsVNm7fA8EF1cEtgppVk7aC6UqHGPbsoF6LM2NSWpN5cG+gHhe/ZRwPN&#10;3SzgakZyybHiijYdKsFSZUqK6LQd93wPexPip9nBnaP93tqFs6KyPAeY/EUOmORYP8ssNLbcotp8&#10;DcdtOC/80hVRSx3oMqmDSfoa+poJPMiewF7W14pbuUpowcaDogisPUjPhxbLi4fI29o3v4dnBVhc&#10;n9nCvMC063hE/iI86fyfLfy72oYSPhiKLlHhCV8W+cXNiOROpmBUzm5LRwqTRUyYe3u6f3W4jKDV&#10;zdFVCDheKRzRhGPf9o4gWjTTaX8cai4rgEGJLvYAjS/0Wse+nbnkr00ZN3EUIlL6VaPMmCxYuVMZ&#10;DsCbFiQVBWwYqgB08DwUhLbkTRN/Pywsp24c9JqFP6c8BwU2njuo1O4k3Fr/AGUCr7eGCWUcKNWM&#10;3L/Hn30tcu4bhWFOKLD122NtAANR3sPbbi8CKOterGn/ABbLeJ4gg+U03AW1P0dhzRIrYUBQR/L5&#10;nwLEVVyzJdCQO3chtF+vvxnGlhhQoQM5438/ksQSm5KMnt9+M7lP3DiK4TKaTM/dRf6KtiqlBHjY&#10;8CdHZEVLnpdybk56apTXH+glDHwI5urmhcyxUoJIFf7LkI31+7+3lBtpKRVvnTzE4a3JuGVO65mg&#10;iLfB1Xy2v8brzyjQIuCEqINCnTQpUKLa8rNMAzULEBLS9wQOXFOCDSbhzJDHUiN9NRck+3TjpTFP&#10;aIxpe4fiVHVwhbqxsCQD9WtvjxORNJlY0X/1LQYNJlBVYqJY3jnj7dgTFKLDX7LDjYTAo0skwr3V&#10;XTiXysWkZAt+v08bihCRNRKLERFIu46XH9HNVo4UoK6vgq6T9J7B+XEqzFJFqoOMOpaSmzDTyWB2&#10;MGXS9zGd4GvtAtxawCo1UN60matDkyxhWL4fBHRqDE8YkjtqNsi7gPAePs4c4NidWPVUe3NgNJVq&#10;Gqdg8uk4UgMwdM5Ioi6Ja9/4bh3sO444zehWBqMC6ps/KgercCeglKsjHU6nt7R7OH4WFCjEOFdT&#10;flIxTb7W0H59+VmmQSDRd+pmES1aska3EgsdD4gqfzA4p2ih1YOR6US/M2BPh1annJZr3P0MPr8b&#10;8ILlGmpOt39YwqP5zRxW4Uim+5CjNJXFJFqG8tzrf9fy56jZA0U9ZXwIod4B1H8NR7PDlDhSS4fm&#10;hGocIqRiKeQuq6j6Ox+HFdsrxUH1ujTjSUzaM70GI1EFKWCRlgtrsdpAI/1Rpw6c1g4UaWvcuJBP&#10;Hnzoyvpn62NlfqLR4hnNq40sSyKaWkl2B5FVZomZtE/yyDcpuCORpvDlq8wYUlATqMSpQmB9p2f3&#10;pwoI7wZd+Ytyi2CAsx4lCcNhHTsOHXW116der2SfUVktMb6iZQosJUNWNFPiE0NSTG8aSU7DcPl0&#10;jlU2AC3BUDnKXP8AIL3I3g3Yq1KBTqI1DYSFAgSolPWcZrnLd7u3dhdBm2c1LkFRAUgHSTqBiTIj&#10;DpmklkrqFk6j6t4hJ0frqdcUrXFYwhd4zCIlEczwyKAml7bE8DpwaLy59VorvwQoJVEjacSARM4g&#10;UOf5fceNK0qQUNlaSSPEdsETIw47SaXtZkXLmUcuSx4Ekj1uNVM9ZWNVVksu2qchncGVj5cRF/d0&#10;UD7+Qdkt3e314HXEwEgJQQkJBQQQRhiTMSTjWJOS53e32dFwjBEIbUAEy0sGUkDEmSJJk+VAlgfV&#10;3J2I9VKvKuWcO/mU2HR/KYnURVcJpoWKExe7ExLpIQQGHfx5Ne9mTLt8vSsuQ4uFpBkrwMKSZEAw&#10;Zg7KyB3s3Y/JZWFB0h9ZS4nUSpcBQ1oOoQnA4A7AMKGrqBVdLMk5smxDCK2mhwbGqGjOIU0i7WqF&#10;U2lV1hF9pWwuTca25HFmxeZjapS1qKm1mFRMSJ44YHZUK5QnMLu0AbCiplwgHbpnEbfDgZjqqsj1&#10;SR9OOlnqryfnj06YImFyR43R4jWS0+H2genrVWF5Gkl1kZXDFiRpu05lJuveXTmVKReqJUlC0gk4&#10;lSSSkdEkQAOqs193Ly8u8nW3eklYbWgEmTqSSU47BIgAdVWD4ZVdIPSelf1h6jVPy85krJaelFRS&#10;os8uxzOZUmfde2qHQX7DTmPN6Mw35KGGUwAAkq8StpEE6RGGwisQs8y3Mt+Q2ywIwCSfEY8QIJ0i&#10;OkGqevUF62ZvU/1IbGslVksFGIlppGjqDvdEd2py7RRxg2Q7Ta/bvzoN2d7iDd1uLlKVKBkSkQJS&#10;JgEqP3CRs21mPu3uQrdWz7t8AuEzMRGACgJUowSNVAjQY5HQ1RapO5mvdnJJJBvqT3+s8y0iRFHz&#10;mXhWNCxhWZKKpZZKSXZLHcqynVT7RbQaHhM7b6xChIO2gE+wthepNMGY8u4dFQzVVJEPm5NxSRSN&#10;Dfe1x2O7XvyrVugqBPD4UI7S/dUNKyTMbfZxoGcn5YoabML1GaqYzYTQ+ZNUuCwENtYpnZNdqtbQ&#10;X57Nwh1rSdpIjrjaPZUr5WdTgSf4sPaKEr09UeX+v3qLmwLOGKSvhE0Esccc1TURR/NQESBEjjsz&#10;efGGGlteQ3ng/kdjNu3qXIwCUk6FSNp2aTHpQ0uinJ2y4lvUBAIAE4nrwAHtxo5ufs69A8udV36e&#10;ekPFMMxuLCYRN5uJYNN8tTwwpaqpKRq1dxqEqPds17j3r6cijKWltJL9y3oUsyogjUozgSRgJHRR&#10;em4asQq6LRBdUNWnFUnYSZwkcRTvlf0r5y9XC4bn7qpVYlDgcKS+ZRU0tLCJtkrFkbYjurQNqu1Q&#10;NTYjgazTfSxyULEAHAgwVSeskhIkddAneDfm1ydkrUADsBjVJ24yUpGHXRq8A/Dz6Mx5bVMUijrs&#10;NpZfno4q4mpZJbnZLLPVuQZFHjtt8OYw2nbFcOXSrdAkFRSnhgRhCUAf79WFdt2+KVdqtGkAyooT&#10;tIMj+FDYA29KqHHqn1J9HnT7oliPTTJWGpXV8RNHVxyVMlRemnVllgFLTKY1ALbgAFuQNNTz2VP5&#10;oh7vX2/7oDCvsTAI0nHxEjpM+dDDKL7NNRuLlkguAwqO7SRhpUB90p6TPWaAbEvUDn/0Z9A86ZRz&#10;NFQtlHEcBw7C8Gr8JVVGE4lUs0tHUT1EcUhmkuSnlFQEbbcjkt5Bu/aZy+LsBRdK1FQWTjpgGEyA&#10;ARjOM41PW426Vq86rNFBRuFLJUVKV9yMJCcAApO3bONUZ/1jz3TYHmTO82Ymlnx+okrGmqttTPHM&#10;u4vFTsVPlKbklfHQ+HMyGbUBAQEDSIEDAGOmsoW0DAaUpHQBt8z01nrfWRWdX1/qx1bw6qx+KF6e&#10;OGKlnZDUiKAqsryykJGxN7qq2sSOFFtu21aK71oJRtxjZJnhifbQPRkKbJ7v0kJEKmeEnoGJ4U2Z&#10;OyV14yZiiV3QurxCPL1VR0+6lo551XzTN5oiaOE2mRXI3Fn23J014dXVzbLVpVBXO0jHZ17DGzCh&#10;o+6w4QEEKUqOGJw68fKi+9TXxvD8Zqs+ZkqJqbMmK1vm4hBsCBwAY1lZoztuWBBUWtrfXgqy5KFA&#10;pGyIBryxA7sbIiueN9X+oPUDD6HCMzYi01Lh1PHSRRrHGg8qM+4rFV3MQbG5JPDm2y9mzJU2mCoy&#10;TJOJ20FWLBqzKi2IKjqOJOJ2nq9Kg0DK4O5j3+k8OxSkihU6bdGszdYM30OU8oyq9XUSDYibWLMq&#10;mXyyXZVUuqnue1+El7mCLBBUvo/Siy5uE2idSuf3UeyXJk/SrItXlbqbDTU7YxH8jBSUNYjy0/mS&#10;mMV0ifZmjp76rc3IAvqTyBr5QcJudpmYnjHuBim12IZSLnAqBmJx2SPKeNWW1HpayO/p1kylXZkx&#10;HOWNQYd5QqqyCOmTzaIh4WhhiuwRlW1t3s15iplWdrzG8U4ykpAJUEpkgA4KmYmJ6Kxqtc5OZXRd&#10;akAEq0gkpAOBGMTHWKqir/R1kLOOCHJGUaz5LFcRq4HpvMgKUcUrPuYzOgeRzsJHu69vbyaE7zOM&#10;uS6CqBGG3ZhGwDGpPb3scLoKk6gBBIxURGEbAMa59OPTh0qyu2PTdVoWVsmVzU9WVgRhE9wI5W+Z&#10;JCRM3e4GhAJ15LFzmSrltBtz4nACBjiIxEjiOjiala8Wu7tkrt1QpWlQxIlJ2gkdHxoDMlerHqHX&#10;Z3xeXAKo02ARhY4cOdYI4BJTNdriAC8couVW9gDa/BW7lSUMpDuK8TOOw7NvR00ZJsitlDbp1FM4&#10;joPDHo40ic99dYup2CUHUShr5MOxuFa5GhIYNctoiKS/kxm2mvY8WWGVd2stuJlOEHh8potdbId0&#10;EakiIPCPnFF5yzLmzNOZ4K+dhKsgZDoTdmBKMZCf3X4LL1Ldq0Y4Y+zb7qNHUaWyQNmPpxqzbrV6&#10;pOnGXOlFB0jyBDImO4tEhnKx03kpG8RWupXBZpC8hJ2Hb21vzHTJMiefu1XTplIkCSrplCgMAI44&#10;1EeXZU+48p9wykSMZnb4SOEDjRMqyClwvDsMyfhL7JYYfNhmVSP0bDQMVOuy/b2d+T4wHFqK1DDo&#10;56aGSVuPKJUMJ2bTQf8AUPod1FlxEYdRq9ZIdSyoR7jKJA4jjBIFwb3PDJWaMtpkmPX5mjxq5bYx&#10;Vhz10U/NHTnEcCxmXDK3/KxGzWFu4DA+J1B480kXaQtOw0NGMwS4gKGyrNPw0/RJkH1I54FN1nqZ&#10;sLy8rT09RWQrT70aWnaWkk3Vb+WqM6spfadvfkLb47xr3dASyNSiJ/iOwwoQkSTiDtqNN4t5/wCW&#10;QEiSRPE7DBEAbfWjY5g9CPpGz3mDGsF9O+dpqDBMND4fJDPNHieItX00LCcTzqUpYopZQHQKCUW/&#10;Cq83teyJCXHUheoIVxACVHbEFRIGBBjGlmZ5unLGQ85CtWkxiPCrYcBw2HrojVV0Jzz6Us+YD1jq&#10;p4KvBaPE4IZZIZvP8oPA3nJNNGAjEjeu1AToPhyY7bMm85YKTgSDhEbDgQDjGw40eW10l5AUcCeB&#10;kccCB0EcaVsfUTqF6tusMGX2xmsnyrTTxy1D1C1hEUG4/LVXks62WNwv7ovYd+FJaaytsxCSdhge&#10;o9RR8/OkiYOAHHz88Ku+zngWT4OktT1e6j0ZnieiV6cQVKXlpyny8lZeQFkl3tuYXuBzExbDrb3d&#10;hZV4jE4cZAAHCKx+dyN1jFTpPikajHHYEp2iOmqAOqmT800NN/WJWMdEvk2KyKN5e6hyq6sGIBJP&#10;t5mZkT7S2w0naJ4HAbYk9EmpKTcodAQgyB54dVEpzbJW1MvmyyaMbEiygX18PjwYPIKRhQqtCmaQ&#10;2NUUeGUVLVYdMtQ04fzVTcdjA9iT3J+HAmLggkUMQkLwNJCaqqGcxyghh4EWP58t3uqlQbA2Uq6H&#10;KuZ8eaDD4d8w2kxRmT3QPtEJvIUd72HHQwANRwFIHrxDGJPPpQuZJ9PPU3NtdJh2VsLnrZoYnndY&#10;V3WjQEuxb3UG0d9b8U960wAVKAGzH8KDD2at7SaXPRzoZjHVTPFLk6lqY8P8+SGJqmpSTyl847UY&#10;CMXf3rXAPjxbe3SctZU8rEJBMYSY27eqit+8CGy5wAJ9m2tgToN0X9O3pAwXFM11GGz51x3DaaSC&#10;spqPBVkdWmCK6RPVMyh0fUNuG0G/MBd4d48y3neSy0oNNk+ElwwYJgkJAwI4cawjzq4zfeW7QwyQ&#10;0gq8KiswSkykkIGxQjA7dlCdW43lTIWTH6o4HgENLPPWUC4tPM5MslK7ArTzRbvKBjXQ2Ft2uvEV&#10;5pvh+WnxwqCJGMQYPns40L8yv27l38mEw74jOMyBBjgADiONWzZExiLO+Bu2TcPXFMm0YMQq4pYz&#10;GBCBLLDHGlt8yIQQCLE2APMIcxcdtm+4d1IWqATxJJgHido21iTvI/eMsm1AUlawApeqDjsUMCcC&#10;IoGM4epn0px4dTZYTJEeb6yvlhmanxivkp0pFQ7onqKOD3ish+ypIsO+nJY3fyu5yhtTi3CDtTMl&#10;RwgiTswE4elDXdWye3WYW5cOkOnFElaioxCkgnZIAOHoa1wfU1mjq3lLr1imK+nvCK+JBTVOGV8g&#10;SGOjXdKWWKmlnLI0QiZVVgNxt3vfmf27LjeY2qVXBGMKG2dnEbZkGs+92VpzOzS7cR4oUJBmIgzx&#10;kEHCkV6fuo3qOwnI+Y5sw4e+M0aRz4LLQMVNas0jh0kSWpXyYoYjcOyWJFgOSVc2VsrSEkJgyOv0&#10;GJqWhljamfDED4HyohmcunPU7O+asSzzjWGfyxZ2adkZ2lUOVswWRV2FpGU+Pfghau2LWGtUnow2&#10;eW3CiNV8xZAMgyfQYdO2cKmdIc9ZW6awVuOYpTGXFgqGicUyyH3lKyRMzEBVIsfp4aX1mbpOg/bx&#10;xjZsNGfhdSUq2Utcr+p7N2J4xInUCtnno3lmKBEQOqsh8sKIwBuUi24t434D1btMNjU0kAiPj0n8&#10;KIf5RbtHU2kAxt/f+FWkYB+HZljNfpik67Y1RpUY9ic0ElLPU+d/pNDWQDyKrzZpPLvCzKLhbkgn&#10;W3I4/nVwxd9wVeEAyBAhSTiNk440kLj7ZwVKRw2cccapQzd0+xrJtUExuBqeSQKdjIy37oWXcBdd&#10;ykXA5kawoO4g0elyaSzUcZUgjXw4Y6KTd6aNJ6evkMoV5zRidGa6iEEpn2FRsR10aRrEqFdfp5Hu&#10;csm6/ZgwZ69v7jRFetm8GgGDI6aOv0X9Z3Rzoz13qOqEGFy1FHHQwpT0dNFGwpq+lkWaGeOSuFg0&#10;hBEjDuNNRyK7zdK5u7X8ulYxJkmcUqkEQno4URoy24ZbDYUNu07SDwgcBwoRM0Zz6ffiMdZc05gx&#10;ZIMJxzFKXEcUhqnqFVjVMsaTlpRGqoNFbZCoJ94X5W0Y/sRZttq8QTCNnASU7T5iSein7p8ZW0FH&#10;YDB6+jbh7aFXKXSPq1006cYwuAU8GM4pg2FmpM132y/Lwe/5cZbznJjFrGxJHIydzO3z58CCgcQS&#10;JAUry0jHonbUZs3dnvO6lCvDEAjCUgqjbGnb0TE0cXoB1g9ZadO8L6+dQ8xTydNcRwmoqZcGiw2K&#10;CKXzkELTmUMappYLfYBsTcnThVesZa6/+USkd4FBOqZIIxGH2waOc8csr98ZYlULCkp1A6jqSMNo&#10;0woYSaLJ6TfV5kn0/wCZs45I6iHD8x1mdMHxrBXEFdKoihkbfQpURRq8rVEYBuvttrccFOd7qh9t&#10;tdmVJ0KQonA/43QANhoXXuUqy9hKbLUDgTJGIM6scAADiPwosHpi9WXUH01U+Y+ofVSKeN6uhjpM&#10;GnZpoGo8ThlZYqwmaN/MSSPeoULYnXS3BNmmXKvkt2qCCAfHgDqbO0TIxBjGl+ZIW6EWaSFQJOwl&#10;SDjE9IO30ojfUn1ZepHO3UzGs34pj9bUxV9U08T1DvUR06SLcxwrLaJFFybBL315Mlru7a2zAbSg&#10;YDGAASRxJGPvo5Tllu20EaB1mIkg7SdvvoRcnZC6jeqCpgzhnaohnpvKpk+dmkIlkSLcsQjWJOyM&#10;DdRYgcIitrd8aGQYlRgDAE7dp49NEabEZONNukwdRgDAE7f3mnjLvVHO3pizdiuB45HV1dBieHV1&#10;BKtLGzMwEtoyiqyhdr6gs1xuvbnnstazsJeSQCFJVjA4Y4xJw6OijdbH5hQUTEQYMCDxoznRDp3l&#10;/HOnOK55x/GKt48ZkWglo4YbzU8ilTFU+fcsZHVtTb3Rwoz69VawhkDDGZMEGcI6j10V5lm6+8DL&#10;O2J44j0HA9dEd9Z3pSx/oHjNbm/BxUU+D4hWuafzVZ5A0lOJ0DzSaksQ9ioF/p4bZFmKszaCXEwo&#10;J8pgxgPKNtCrLLl1xCUvpgwJwjj0ezbRVOnWO4jkLBqvOtBjSRYjLBKkVOC5lljlsksTsQVXQX1+&#10;o68PXGypYQU+GfTpBoSPpDhCYw49ArrA+oOYY6GagWYJFVo8cnuhi0ba7CWubez2cGyWUmCBRM7+&#10;zwFKfpl1axfo5n3Cs55Znamkw6tpKpXQC4aN7FirXU2QsNQdDwnzjLG82YUy6JCkqT7R1Y7QKDeY&#10;ZanN2FMrEhSVDjxHV1xR8s7+ojpznOkmzliWK1FTj1SZxExjUQwyGS43M+0sh7kBfHkG5TkFxlrn&#10;dISA2CDHEiIOAnHrJ4VF2U5I/lqu6QEhsQes4RsE4+Z4VXNnSnw3Aq+OvwqtFU0ryTf5MqsTiTei&#10;i/2h4/lzJJDsphQjCKm5kFVCZjfWLNPXXM1DQPG3zImjkjECqpMkadooYEsNwBta57cJ7W2bsgpU&#10;iIgknh1kmky7YWsrURsxJwEdZPRVt/Rzrt1G6N59wXphRUMlVQNS09VR0lZ7paniqN1TuIXzJLKz&#10;rtYjwHhzGzOsmZz4lbagVAmdPWOk4DYDhNRdmOWN51C2VBRSrEgiMRsJOHQatQxLrDhHUzOFVgWU&#10;MnR5xr8Ngd4ZExCKno4YtwMigRyF3EZsGUG6nTx5AD+WXGX3DZ7wJbSoBWlOolJHE7JGNElpl2YW&#10;z7akEd2g+PSAZTGPiMSR1dFDdkarzD1CWnwagweiwargjp1NJh8NoXmc6iKYn9Ib92J+HIi3lQxc&#10;v6AFLAkFSsBhik4ecVjBvvmLd9fJYaQXIlKlYACPEhRMzBmMKDTqLlDMlDnqCvzfUSYq+GSCTy5J&#10;kM0NXHIApQLdFVRa57kaa8ExQ1Z2gRZzjBJ0gCD9w9uyjbNe6sbdDVopalrAMEAJE/ekCdvQeqaJ&#10;31d6U509cmM4pj3T+ijwmvqMSnTELy1L3KwiJ/0kSBmkkKq1hYA3seSTk2Yjd9tIuFEgJ8I8IwmR&#10;h6kcakXdy6XkDSReLkBPhCtMATIgbOJFUs+r/wBP1bkSioaOimSpNI7U7uCY/ODx702xSEyErIpT&#10;6fp5lLkGdDMyQRAjAgzOMGcIGBBrI3J94P5gsp0QIBBmTtxmMBhjRO2yBjFNg81bW08sVVTxCR6d&#10;o/fHtDDU3tr25LankuxAHRJodh5cwD4Sds4Ulct4TmnEs4UGD5avHis0oNMpcRESRHzAdzfZK2v7&#10;eFr7wtwVrOEYxjRol9tporJwG3jgav8AfSNkD1Q5Nqof86WHvPDimHvNQShZEViJfMimWeezTXBZ&#10;dAR2sTzEPfG4tL4AsuFCgrxcTEQQE4hMGDWJW9V6xdjSw4UnUAvYoxEERiEwYNcus3rU6j9N874R&#10;lXJHy1BNgu6WuelpYN9VHPGbtLUMXLTKbhmKXFrcfy7c1m9tlJflWoYFRO0GRgI+NPDcO1vLBbdz&#10;LgcgAqP8QMgkJgY9E40aOu9V/XD1edB4Ism0FLgFa+H0qVuZP5RPUiL5KQ+dPUVT7bqQp3JGNoLf&#10;ZsNI/Y3Ttt07krcgo1K0o1AE6hsAEwfM8KA2R7njcl1x90AtBai2gKGopKcUxBgjAiTMCmI5eyz0&#10;a6SzdR8ZzZjGc84YtFGaZqalpqWKopCyq0KqjAsIW95FbwBJB4a/zY50+LYtIQykmZKlKCoMGSIE&#10;jAke2lTe9Du8N6LQtpTbp1BWKlEKgwZI0gKGBI6YmlL6Gc7+pn1D5Lq/Tn1Fx+sw/BsXTEKPEaY1&#10;yUkFRSxSLUJDOtMhVvdZig1Nx7Bwk3pzW33PR3lsgaQEwYKiCZEiSNh4k8aEmY7yNbnBRtkju9KR&#10;xVBk8CRx4k8aE3P/AOD36ecxZqmztheM/wAyw1aiRFgooBUENsVnhepqyxZhICbrH3PI+/2Y7nJE&#10;JbWApSymSdWAMwpKUATIwxVwqKc37Y05Dp7wSVqSFYKJAVMKSlAAM9aoFAznT0PZ76H5qwVuhfT3&#10;E6PL1VJVQ1+KYlXxogJjDieOOUodgQ2KhABtOl+TTb75tbwWJW8oFWkK0xiCkkEQJ6MMeNTZle8T&#10;O8OXm6cP8OvQU4gpJBBAnHCQJOBFWedO8eq1wujwevybTYhhU1K5lmoWip6GnkaLygZDHZ5S0lzu&#10;W4t37ch1D1rmYWrGW1CQoGTxkAcOGNRoyqwztDjmgwypOCwROE6gEn7Rsx21W0/pUq/WV1x/qpR4&#10;uMsYbhZlklc01XNB81SR7Gg+WhkVJJJgLxmS40Y2F9Zpbze33eZ74pkKAgTpEE4ESNgnGKnuxvbT&#10;J2O8cEJjwidIg4iBGyTjFHFXB/S10UE3pZ9QGD1mcUjwjC4UrhFBTM0Ms+4iSqjctEyELdIjuASx&#10;FzwKZlmua5vody/S2NStQhSjEYROHTiRGO2kF9m+YXgH5QJSkmMAVHhB8WEfHppb9SMD6CdL8kJh&#10;uB1T0+A4piEtVT4TIweigqYLKkkoqmZ2eKMbVkK7rWtrrwu1ZrcrSlatghSpgkRwCMMeIoDXdlnN&#10;28GLlZ0TBJVBiMCEo2dc1VvV4J0DzH1yWXIGF0GORJRSUWMSJHJJUwTkstLFAk42yblJuyA7fb25&#10;PijdN2klREQoYwOGo4Y+2ppXZLtbeWzgmFHGBwk9J6aF70x+mvpri1ZXYPn3BYcLwpI56eV8ZqIA&#10;m2Ih1ErVTiIb03WDDuO3Iq3i3mucub7y2GtRKRhqkThICBMg1FmaZ/c26StlOrEA7cJ4gJxow/UX&#10;DegsGQv5/wBAsdSPEDLU4Xh8BqXkkp5fLENOrzRg08FPI5AGzRUa9rDhda5Im+twvMUlLigSVQZJ&#10;mQUpJwkdPGaWN5MnNWgq4SUuGfFxknApBOGHTRkvTrh3rnwfqfH0/wDVBHhGP5cy2tLPjOFYYr1A&#10;WlipSiTT4q5Es8cbbWtFoSGG0g8Cn5axyJn8zZlQUvVpKjjJ2jSBCZHyxmqnKmd2vGlR1KJAJMnE&#10;bMBABHpSlrcK9PnpIyI3VLFsnrSZBIxCuompg9HQIhkDNKsiIXcozjdt3E/vduFqrXM98HQdRxAE&#10;wVSBs2kCjS5y27zhCSrELGBxOGwzMCYNS8Z63Zm6uplnK3p8wunfDMQFLi/z/wDLJ5DVUbENUU7V&#10;DkWZ4ztQ2BB10I4FlZGjIwtu5SnWQtMjTr1bATE4JPDorH/Ld2hu0pxVygSpKklQ06iZhJJA4ecx&#10;Rm84Zjyt08oMcwHKTUVC2LorRRVaK/kMgvGyLK25mDaEkHkbZTlSMsPfvkqWTJwAE9PqKLbK2tMr&#10;uDcOkrKlAmABjsOJ6qrmwDPmc+nfUrMOTOo9YaikxTE6aejWSFESn86MExgLYbWYg3b6uCHO8tTv&#10;ElC2yU6UEKhUSAZBmOGIwqI9/t0Wd8bpL9uooDaVJOlWklGrUPFEmDqHhGw0rcYyPmLLuScw9SMh&#10;YhJhk1JAI2AlEaTU00wWbfMTcIoP2VF7jirLYLqWEiY2mZxiR7SKeyxgMr7tadXdwJOMkDBQ4mSK&#10;oL6o/iadTOmdTUdFa+jaswqmesilSoaMJKTOUmDNCj1Ewax27ntYi1udCbHcq2u0C4TgpQSZE9Ej&#10;AwkQeqs6LXda1zFH5lsQtQTJ/wA3DAwkR5cKJx1e9Q+X+qeKVpqImpqdqZlwyKWJ6cxM1r7YiznY&#10;zAbb2Hc6clXJcgOXJBGJnxGZmPYJij/K8tXl6IV4jxIMjznZMV7099C+u2M102Z8oU48ilEtW9EE&#10;cyT6eW0cbuBEl/8AET7DwwzjN7O2/ZOqGowInHqMDH3Uf3WYMWcB0iSQAJjHhhiceFB31H6Z9R+n&#10;+YIsIzl5WEGsedY6Va0Skahj5scTHazBha+hHBHl181co1tjVsxj4E+Vbc0qR3iRtHzpmxOnwbIV&#10;fQYngNY1fLG9NUOpg2hQkgaVFBJJIA78OT3l2hSSIkEDGdogH20XpBcSRskGD1xh762N6LBOpnUP&#10;09Zew3pDQUmI4thcteJ6arDSxTUSRGrpW+UAYT2uvugW7E25gHbWD9vfLVcqIQoJMghHinSqDtHG&#10;ofscivHHVreJAUBxCfFxiMcRVSWFZ5zZh/UKTH+pMtXleshgNQY6Skjp38isVmkEMKWEakG4W/3c&#10;yczTLQ/aG3b8WAEkziiIJJ2nCJoXXVolbRtSJnTtMmREHHj11f7mLrfL6p/TJlSLpRllsZoJ6Wgx&#10;Somq6qGJKargBgZmRff3SFX3AHTW4J5ztzPNGt1r1VteqAWVqSgQoyIBjAdYxMbahHene5jJkmxu&#10;1ALK/BtJOkCQAAZkHaSNtFkzPiHqexjqUM19EMu4lgWXcE+ThnWTC46OP5ulmHnmnmnYBoZCLK6g&#10;XvfxvyVF5Tl+YWiZUlaleIeKSAtOEgbCOg9FDbKsgsL+wQlCu8ghYJVJAcTIBAiCOAOyKt/9UXQ3&#10;oZ6q/SLLmLBc1VcNFFPiOD4hJmGCYRp5tOJKWkoaeMbo99QEAcHa4B17chDdK8VY3ibZQ8SBqBHE&#10;JVBkjjE+VSRu9l1shKQJ1Nk4nAYbBA47dtU45WzBmTpF0YVsk1UWI5hxSKOgwiSSCjqamjmplEd3&#10;pJTvjpj9hWNwz2IPMt++bW7JSdAMmJAI8+n5Vp942lwrwgtapmMSInadn6VX71m6QepLNnUWszxX&#10;VC0ecaWmhw4/OPH+lKSeZEoggW7um66KNB435Ndo5a3NrKPtwVA68DiffUtWrjeaW6VjFBAUMfQx&#10;8KuoyJ1C9LGW61c69VMZqKPMc9LTU0uDx0alWnjp0eonepnKqjiUMAn9/MFN78kzF1giySPCsYk7&#10;UyRsTJOEGsVN9Mgfu7Y/lkwpDidvFOKScMejCnjqN6hMP6j4cmTcCwOnxF6HDalsDqKlyyRSSoCp&#10;RaYAlWYLuJY2Hbm8nyt3LGE/msCT48IBTOGB6Bh1xRJkQctbVDVymHASFH7fDqwIHAgYY7YoiuCw&#10;5DosZp8Q9VOIYVU5ujpEn/kkUFY5jWUk7Fi/4pk0KfRpoeSs5duA6bdBUzqA1EjSY6SOI40JLjMX&#10;WVhptorZK0grJAQejZiSDto/fRerzDi1Thue1kqI8ryRzSlainlEirYpGRu96MRFR7vwHMUN68uX&#10;l3eLtkDvMQNJAEEyR0YgnHqrGXfSxustbddZRETAGAIkFQxwPhJ9lDB1FzTlBq85nznART4rSSGF&#10;t7LCyIvl+apa5Zr23EfAHkB5PkuYrSVkwlJhUyTiQQP6MVhJl2QZ1cJLyAENoIkaVHCekwmPWi+Y&#10;vR9d+juRIc/1aSGmX5daPDKaujmJWRXMEggB8sI99S99pYacyIt93suztsMtuSsqIc1DSNIiYA8R&#10;IwPkDWZ1vuflWcspYL+palEOBZ0AoEEwlPjJGHoDjVNPqL9UHro69Y9imF1cK0WA4RRmsFFXVyyu&#10;1OiCUpHSwqkTyxsp27gbWvfmeO6+6WX7roS0kAqwBUEnbiJlRUQIPTWfeQbl2W6jKWmU+JIAkJOM&#10;CASVFR2ddWf/AIZWXMRz36VqzrNkWXDcQzZNSJLhFDidMkmGvJOTSV0VQFbcJInRmVVH2iuluRnv&#10;pn35O9/L4lIwURMxtSQIAgg9NG+cJbIX4yFIGIGHHiT1VwxPJmaug3VnBOn+esvVWHQY1SV08eLm&#10;Vy4mp2ssNPE/vlTJYhmsQCpt35HTjwzG2ceCQsphJSrZpUImB0TsqCsycS7aLWGkuBOEK+0BXhmB&#10;tiaHDK+QU6YZsl6r45UyV0MpoWWaSonlaCbcPfVmNh7rEbQNoJ15jic8VZLDDI0rOJEBOoAxwHv2&#10;1z9tt+XUXKbZlBbXJJEJQFJQYPhAJGw4zJoVsK6t9PWz7i+VaGekmgZo620PllmBYea8giLFmBNz&#10;c34tzHLsxUU3DqSElUcYxEgale6Kk/PBnJCLnR4ZKcBAxEgFa+nhFE/zP6WvWJnObG8Y9M2PRUuS&#10;6X+Y4hUJVUM1TVSo8hCLSxlBDAgjuG3m/u+N+ZKZNmNjllug3TfiVGAOlOoDGTtJnHCazU3RBdys&#10;P3SRq0pXoCv4hgvhtkTTPhlZkz0aZaqM1V2ZqdKp6VaY4ViMlHss7LJVPSUbszGYEXLrchbgA34I&#10;cyW5mQQq3SfFCgUgkQP6R+RovzVl/MEAMggkhQIkiOhRHumjeZa6K9F+sEeEdV804GlPjMVb/MPm&#10;4nVp6qKaGNoGklkDhVaKxARVN+/MYN7N5s43ac1oUS0dA0nEDEhUIBE4iCVEjEVCWdbxZhunoeUS&#10;pKSiEwD/ABHAJBAInAlUjGicep70qdJcWz7iuPYAjVOG4pWyGiofIE604lVXCPI+7daUMdwXS/JU&#10;yPtHub1nutOkwJUT4jBiYTAGEcaFuWdsV3nbRaLRbBAxKpWCFcEtgJGEbSaeur3SuPPmQsP6XdLc&#10;Rqcl1uC4bTvj/wAjLBCyyoVCzgzKqRRyJdSFF9pvYWuSvLd4jkV0F3A7wOLUEyFHaJiBJPA4mKj3&#10;J86TuteBb/7RLzqwmdSiNQJIwkngcTAihV9GWSulecsVfptk/Cp8ZGDSt81ic+JJURwzyIWiaNVY&#10;C0sqMVZfdB+7jG9TbqGvzekKCgDEFOEx4uOAIwpVnNnc3Sg8pIU2tJIEaeMDUdpIB2Y0MfWf0V0V&#10;DUYj1a6SYlU49mSWuo6WqpWxMTyQHyjvmjgJFPTqrAMwGrXNxbkd5Bvai4i1ehDSQoAFGnVBmJGJ&#10;BxANH2WXbLLItnNIQkEaSIJ4wSMY4UFvXXHOoHTjpbkmDFMx4Xg+aqBjhbPDVU9XVKZv8lVVUEZZ&#10;Sb2UgjQm2nB4yUXKnFIYPdxqSEgpBIxI1Hb1GnbtlN6gpaYAQATCUkBUY/cdpw20sKqfNvpZ6VYF&#10;1DbM9XjNZikNdJW0EhpoxHWFAJRDSoQl2Kk7nvYqPbbgNyV5jO7hTTjCUpBTiJJIx2rPmNkYE0A9&#10;2Myafue6cSlKJEk4gAyJJPpw4mp+J+rps8YXL1EyrQQ4TDQUVKK6KaVpijEWaV1YImrDwuo+PAk9&#10;uKzZXSWUrWUqKtKU4CQZAnEnCPOosv8AcG0t8zQWVqKFggJR4QVJMpxMqMiDHV0UGeKdMM25lxzE&#10;fVD0mWP+dYtW4aa+VH8vzVWNVjkvESxIUiwVRoTc8FZ3mXkJTZXKdLaUkif8Y4acABM4k9GFD53e&#10;Fzdt1FteN6WwgqQTj/FsCcABtEk9GFJ3KnRHqfh2f6n1DYBjUVTiTVdRPBSwRtA1LKsZWfzJ2e7m&#10;XXQDcL978mIdoTNs2hkxpEJ1bQQThAA4dZipHX2vWuWqSyr+5ApTrGIIJ2AJG0TxVGFIbqx6NcCz&#10;z6WMyV9bSRK9Vuxv+XtC/wCkroajzWsTsCCxZrG9wTcm/KWHaA1b5mhpCgZVpUQQQAoQNk8Y47aP&#10;rXtRtV3yGmDIKilRkYapGxOrjhtqB0Cyt0Tg6H4xkqtyjiOaMwUVZvb5qtFPTeXUwgSIUUKWVW3B&#10;T4i3DneDPHk3KShelK0kExOIOzGdooSbyb2m0CRq0B1JEwOGChBkk49FLXK3T3ImXaSbLReqpKFc&#10;PlioqMVEkVJBMqsyBIQSrbpSb3uCST48jrLrvvX9ZKSrVKjHiMRtO3ZsrFnLb+9afBtVBxSlJLhK&#10;UqWpIMmT/CdOw4GKkekLrh02wLIeNYXnJcTixTFx51XTRw2oaV6VzGkvzXuhyY7M66kAEAcSdpG6&#10;zu8C21sL+0qSkEnBKwCBpGJGoccMdtCztV3Uuc/ShLaiSNSUjVMBYBTKRtAUOPTQKZk9RPpUzB1q&#10;psq4RULJ5k0UEldSRTiMQzvuWaSrmCiKMMddoNhrwVZHudf5Naf5QSVRJB0ggpEEBIJJkDjSXd/s&#10;5zbJLPVdFRVpxB0pI0pgpCUkkyBOJFGhnx7rfQZTXH+mGO4fmChlc1VLJVyCKgMZm2l2fSWYqoJ9&#10;jHcCNeQ2uzsmb0rumyCAUwE61GMUkDYOHpUMtsZblt6RdNqlBKSAkrWSMUwD4ROHpRNPXJ10zBmP&#10;pFLnDPdJBRZnbEXWSSkphSwy0M0ZpVelhhBRFiYKb3BY2J5lFue03d3QTbSBAOJE6kwqD5ifhXQH&#10;JM0s8ycSLEaNMGJEyAFQQMB5bRiKo0qvVR1Tw/LsvTtcRapwFqeGnMcscfmSoh3fp5mDSMwPYgg6&#10;Ac6DMZUy6QtxI1CY24emFT4sKfhavuE7OE9FGLyh02zv1f6W0vWLM+L09J8+rUGBRTrUGXEKyOQx&#10;tQRyPaJJRa/vGygj281dbwMZMsMgTxVBACRH3ECTHlQdfsHHSSqTHrhVivRz0GU3SLpLXdYuutZR&#10;LiFVFG1HhoxiKWeSllISdJKanQ+XMjX0Z77Qba8xc347QHMwH5fLSQoEalFvDUDsBUcQQdsbaizO&#10;71NswpLJhwERIHqADtMbKKjnzCOns3SDH8z9NY6bD5aLEYsCqcKSUMzRzIwWWOOY+c5vZnb7K624&#10;fbtpuXClV4pSsNQMgDgR9uHSKFu71tcKaBeUVHaCY2HEYJww2URPp51Ix7EqLD8Ejp/OlwwNSGdU&#10;fzY1V9sgDIBtO02NzqBzIx61aSStOE49XvqWmO/UvuwnCJ47PSjAZIxXO/U/rrQZDxXHZZqeAx0Z&#10;KMsRSknHlxsZthdtrsupuR34Bt47RH5FS0JGuJGB+5Jn2ETQK3iQ6WnEpGKRKfSFfCti2pxjpNmz&#10;pXiWWvUlTzYdVYJUYetPNS0JqZK2GngEUslLTwizakgs4DHdfnO/KrO6tbw6VSg6wRsA1YiScflW&#10;OO42XXD12tBc8AKpSAMO8xElXWOE0QnNXqE9MFT0Jw30eZ+llwqtwLEMaqocSljRqhKaVHAppKSJ&#10;PO8/a1/0hshUCx5kplOQ3WWvm/t4WFpRMKkTII8Wz2DjtqdE5GrLHS4SCCANpOw4Y7PZRtvQx6IK&#10;LojWZV9Wvp36pUUeZsvYrVVldhdVV/O1tdTUdE5NNDTU6eRQpURS2ZyzHa+qkgDhZvhvH/MkFLiN&#10;O0JIBTpJO0zJVBGGzGhML5KWe+akKSVASNJkcYIxHATNAT1Cqc/+qrqbSdYujlBTZPoC+JVOL1Yw&#10;uqkWT5uRppHindVWWZZC7PcDQ9racBGXusltLd1K1wlIlQAEGIPVsiKhj+ZsZ053d0CV+EDHASeP&#10;E49EbaCXrh6i+muZMm4p6YcdwmljrsHxOhnGIU0Msc08sUYbzxPKw8tJgSSiA/asDw1yjc/MMteN&#10;404pSIXCSRABOACEjEjDFRGyifLNy7vJ7wvsuqUDrSlJIiCcAEJxMYQSeFV513S7E6DBaLC8Tp/J&#10;qMRMlRRPuUmop2JCsCpJP0dz35m3YbwJaZPfHEEz1Tj1AQZqWcwS4tzUsQrCfTA7KSFJlvpTSZbq&#10;qbOLE4oYpo0eCB5HMpNk+0dqa6EjtwYIfdfhbWI88Nk+tKEFKUY4HmKMFh2aOsWGenPEemmXUqab&#10;DsQSOqqI3ZY5IJKNR5dRZlLOxVRYKRf6eRKt+3YzALciQfQhe3DzPGkSF6lBIHRRyfSx6FcU9R3p&#10;PrseylGY4qY0WMiN4QWJYmOcl5THGi7lYMDe3If3sv8ATehaVSACj2GR08DRlb5M+i4DoWIAIKRJ&#10;PVJOAp46n576W+nzAsz4703qKmXD8rUqYJU4NUTiBaOskJ+YrKCAeZBHBFIQ7soBl+IPHMss1XBC&#10;0kBSoMjGRtAPXw6qnVDyHBoQoTx2TMYimDJ/4X3q/wCoPQWo6gY1jtLS4lmmdmxKWtc1tRWxPT+d&#10;SVcdPSIsYZxtBcuQNBpY8Ad12gWOV3klKlFJkAQkAgwqSrbxwioMztarJzvngYwIAPT7cMKIZiXo&#10;j6h4Ca/p7kXAsYzbmqohSf8A0LCTN5TFfNWRjDvVEYbt13FiOTjlW/7ObkOakIbG2VHEAwdsYjDh&#10;RTkeatbxILrKhpAJ2n+EwQJEyPKiZdWulvUHopmmgyB1dpqvD2qJpY56ElFkSfy1kAsjMPeR1N7+&#10;NhyYm82ZzVkuWygoAAyJiJjq6DUg5c6HwSgyBj6H9aJRnTAJsBxxZ1ikpl2lk194NG1r37g2seEz&#10;KC591Sm2uUx0/Otzb8KT0mdNsmeiHGM1dbaqlxqTMqtguJYY9PVzqYlf57Dah/MYRuJIpQqqFHbU&#10;nmCPaNnjrF4hFuCAkhUyBgRpUMBOBGONQDvok2CE3bYGCx6akxw4EiKf16IdAep/XfDcbzhic9LF&#10;hqN5NFX/ADMtRFhsxWPy4qPeEhhU/YHbbYAccZzG/RaqAAxAiAE+JOMknEzQeyDNbzMbYuqTGGA0&#10;6cUkztxxGynjqBT9bugXVXDc2+mvMs8+Fy0uK4c0EjpIXWVlERWCXdT0xaIAE7S91tu4iyK7Zsml&#10;puwApSwpOPSMRsk44jhRtkedpyUL/MYFS5TJ4KGI2T0HypH9FfTR0czb1LjzB1XzbiWP48zL8w+K&#10;1CUzJWqoljgSGkW8scW3YpvawseL7jeV99JaSgJTjBSCQU9JKuJ6IpHe71Mg6VgwoEgjAQOs/CKr&#10;f6u1XSrB/WJWZ+zXkmow7E6mo/mkGH0JWpczIwppnlqpwQFl2FithYn2cmS375rLgwyrWSNJJT/C&#10;cRAHESBPRQktlXBZhk6tQA2TgcQQB50cHqz+H1B6muleU+uwrKrBsEq6zFKTGMHNXTwJBHFdkE1S&#10;okkldShYEAWDeFuQjdb9o3WBZKQp46YVpKjqOwxIAB2baibeLfo7qNlBBU8YCYQVeIiU4AgAK2bd&#10;tVh/iW9e+neY6vBOj/TqrpMR/kdDRUFfWUkzspmoNjUdRF+iRCHhYqSCSTcnU8n3sty+70uXl6FJ&#10;K1FTaVJAISuQpBgkyFCfWk/Z+1mL6HLu/Ck61FTaVJSmEKkKQQCTIInHpqm3N8y1xeqq5XnlaxZ5&#10;HZ2PgbsxJ5k9dpTGGA6qyrsSpJjZ7qZ8v/KeV5ZIPcfdr4fDia2iKW3eqZqTjGGwujNCvgf6eOPN&#10;g7KZt3iDjRmvTF0t6K9RJsQxfqZiPyxwdaWV0nqGgRkcsLRLEpklZWXWxGluRBnT79oP2QkmYgT8&#10;cBhS+9uHW0/sxMzwk+/Cj9+nbrP1IyhheN4RliWkxUQ1NZS08tdSCrjSnqiCs8UMlhHIQPcYi4ue&#10;IW0tPKQHAQVicDGIGwkddAq6vUWpCVJ8Sh0e6eqis9W+rue8543Q1mN1bSzZfndqcSKg8uS+2RSi&#10;KoIYqLg35OdhlLdq0Uj+IY9Y4bSemgu05JJ6aIx1OxCvzNjUmNVYHmSvI7BFCKC/vHao0A3X04SX&#10;NqG8E1LeXOhKdNB9hFVLT1iqexNjf4j+7iC3WUqo7uGwtNDBT1MU1OPjY/eNeDlKgoVHa0FJpkr4&#10;IVBZh3/u4icSDRmyomk2GiZ7JYcK8Dso6gjbWXfDGbNy0gU3BVWCsZGhuv5covEU62CDSbp3mSXa&#10;hN/6OFCCQcKOlgEU6HCZ6o75L6/r48WFguYmkP5gN7KmUWDmkqw7dtR7e4+7j7VvoVSZy51pihmw&#10;XGdkKx7tfD6x/SODVp3hUc3LEmaWMWJh1G5/z4YBdEZZipIr5WW0Z5bVTXdjjSXxeDEZ7+WxAN+x&#10;t8fDXiNxKjRwwpCdtBdjdFXQuVmY+PYez8+3Ay+hQ20NbZ1KtlM4wCWeMMgudP114j/LlQow/NhJ&#10;qZTUFThwDObWt8ePobLdJ1upd2U6QZgWKVVZu5A1+OnFKbgJNIVWhUKGjLVTVYsiiiTzXfaAi6sS&#10;w8L/ABHBCLlAEqMUCH7YpnqqXnPLGP4PSJLjdN8sky7ku6ksp90n3SRobcZNwh/BJmvWp0nCi5Vm&#10;F0QrTLL4m/b26HvwLrZSVSakht9RTAoRsBlghhCxkW0vr7Pd4ImCEiBQRuklRx5409TxU1ULSEHi&#10;xSQui5JKNlN75bw+WI2A+r6LeFuM/l0mlIvFpNN1Dl6OOYFBe36ntxOhgA0ucuyRQm4ZQNDFZRYC&#10;35cOkJ00D3nNRmgV6k4ZMJi0IvbTT2qdPyPAjmbZOzmKkPJ3hGPM/qKU/TigKQK7C1r9/YbOv7eG&#10;WXo0p586Js3dlXPkaFXMhj/lbpHa+0gH6RcfmOH7mygXazrE0U2asqoMeaVbhGe/1MNR9/I2UtSX&#10;OqfjU4pbSpqOMfCl5S4u0kahzqbcECHZ20FlsQafIqKGuTcwGv8ARxcEBdFqnC3TJiGBRxHfELdv&#10;4cQuMRRk1clWBpMz09SrbUNhwtKTRwlaTtpRYPE6j321/X9vDFpJG2im4UDsoQqOHfY+3h8gUFHF&#10;RT+sLKunFMUXFU0lMxRvNCYfE9v4jiB8ahRzaHSZpF4fh+KU8paItbX49/y4TtoWnZQiddQoY0MW&#10;C49X0qASOfrP0H6O/BMhZG2gDcW6VHChNo81TzQhASfh+fwHFwVNBtdvpNJ7MGJvPCyt38P4+HGl&#10;GlzDcGghkwSfEaslARcn2eJ078JlNazQ2TcBlNOq9NlkQSzrft3uf42HL/k0nbST+akYCnqiyVS0&#10;0e0R6dv1AtxUm3CcKLnL9SztpSUmUaXy/dQD6v6P6eKQ0kUWrvVdNc2y9DRkug7X5fRGyqfmSuo4&#10;Ecb2IuR8OVq22lPh8UdQhVVHiNfv48MaLHDppH5qglhVig73sPpFx+Y4nc2UcWigTjQMVkEss12G&#10;n6ngbWkk0PkKAGFRqjChNF7q27eHGVNTT6H9JptgwuSDw7cZS1ppUt8LrjMsr/ozypBNbSQMadcG&#10;w1UkDkd/28VstY0iuHpFCMimOK/D+giTJrhFPIjX780DVykGlthtcojG79f1HFiTRC6jGpVfPHPE&#10;Qvhr93NmmWxFAzmXC1ncv7LfkbfwPA/ctzQ+s3tNJ3BqZKeptft+w34hZTpNGtwsqFDXhVP+iXZ2&#10;HbgpTsqPXVQca9Xp5L6/R+3njXmzNS6FEqEFvHlxjTDnhrvEcI8yHcV/U6c8pM1tp6DSboo0pprb&#10;bdvD7+Jk4UaOEqFS8QqXVD5Y1A8P7eOKMUnaR00h6qWtkmsxsv0/sHClRVNCVASBWSRozHsPx5Yk&#10;EU2AQaYaimqE9+LTiFSTwozSoHbTjhdRUR/5YHw1+qx4oaJG2kr6ArZTjLUxN34qKwaRpQRXSYbS&#10;1KFrA/2j4cqGwa8XlINJnEqQ0V3TQf2f08LnEaKOWV95SCmzDMZ/JAJ7dhfv+XA6bozFClNmImpQ&#10;nqahfeGn6+zijUVUn0pRTNMvlz9r/V7OISINGSTIpWYdVooCgW/s4csrohebNOdROTHuHFSlYUiS&#10;nGkjW4gsJIJ4SLdihA0zqpnOJ+YbDtxH32qjHuIrm9nS45Y41UYGsNPVCme7DjSF6KcWjXTt/Pty&#10;7AP1+ri38zNF/wCUiuUc0ExDPrywIO2tKSU7KdUqYUj2oO3FQWBspAUEmmmtmRyQSBxG4oGl7aSK&#10;hRywQe/48YBCaVFJXhS9y8Yaxvd+r6xccENv46Ct2C3T5jEJjpyANDp9/wDbxa8mBRdbqk0FEs0N&#10;PVb3A1P8e/AmVBKpNDlKStMClNBWpVxjYPAf0cNkrCxRItotnGlxgFBTP7zD9e47cOmEA0HLp0il&#10;BictNSxbUt+Xj/bxc4oIFFLKVOGgfr8wKtbqLAn8j8TwJOXOlVSA1aSmhQytizVUSIDqQPz0/iOC&#10;W2c1igTfMd2aFijaTyw5PDsUDHBjSko6gMwHs46KL1ppZUrDy7ccorVUWWdBLs8eapwClZgaxyAd&#10;v79eWpC5tpbnLSYjH+jGrXt93w540lC4ouvUvLldh6tLADY37fFbjQfEHiV1JjChdl7wJg0Xn+fV&#10;8EggckAkfmPhwh75ScDUiC2SoSKfFx+CGDzZDrYHxJ/LirvgBJov/KlRikDiOLVmPVAhpVYa9ztF&#10;/bYanhI46p8wKEzTCbUSr50OnT/IUgVKioRiQdSSdbGx9g1B4JLdjQMaj7ML/WYHPxow0GEQ4fBd&#10;BqB4fD6OGwFANTmug3zljkVIliQD2P1aHv8AA+zjK1BNHVoyXDRXMwx1WNVBjiJKnwF/ZY9hwJXA&#10;L2FS1akW4k0jqjKrUKmVl946/l8b8JVWejGhAm+7zCkZUe+zKPDhEvGhGjColJHPHUXRdR28PiOM&#10;NpINKHFAih3ytjQiAVjY2P8AzUP28kS2dEVFl7bajz5UJMmIU1QoV3H3/s4c6gaCgaKeFTqWrw2m&#10;XVgGPtsPh9PHQoCmFtrVTlTyLVuPIJN/Zflx4qSqGjbT+v6BPeNuO0XnGgzzstRUwOKM+8QRcH2j&#10;+kcK7kFQwoV5eQk+Kg0wHGMcwGqU1IbazDU37FbHvqeEbLq2T4qFl1bt3KfDwHz9lHHyN1LirKaK&#10;Ko0Mm3S1tWWx9p+0OC9DgWJqG7uxLJNCpUYbgOL0pmZVuw08L3W3hrx+KIwpSDRXeoeTooxI1Gti&#10;4N2t4lfv+0OF77QWMKHmX3pSRPOP4UVGnydiVVjRiC+4zA3Bto3wW50PI9TYqU51fjU0rzBCGp4x&#10;8POjz9MsrUtBAlRWIAdq3uO1xY9yf3hySmkaBFY/Zhcl5Rg0sc8Z/o6GlNHEbAhgdfbdW+yPr78c&#10;UoJovtbVTpwoHsr4YlRiRxWU7muG1JOo7+NtRxlCcZoRXLulOgU8dRMy09PhLRU5u6KbDT933h7T&#10;4Hnnl6EzSbL7YuLE8zhRBsaxGbEMQkkkNxuNtSdLkjv9PIcuHS4ozWStsyGUACsMBSJdwNubSQkU&#10;4qVU54LhVdmGuWmQFl7m3sFr9hx9hpV0qOFI7l9NomaPR0lyauX6ZGnS9gCxPwBVu5PhbkqWzAt0&#10;xWPGa335tRI54/GlB1NzvDhmHukLD3BqR/qkXtYf4T7eKHnQ0mTSHLrIvrAoi71cmYsRdKr3wGIB&#10;PwHu+Ps5HOv8yozU+92LNAKcMP305S4NEsHkxgAW8P7OLCwIgUiTckmTSPrMIFPIZB9P3jhKtjQZ&#10;oRN3GsRTbJLM52KeIlqJwFLQkDGveXP7fC/bldJr0iv/1tZypxq8F3I/v4QBEGoga1TSGqM0zQyW&#10;DWH6+3+jhiEUdDDbSjwTMCVLr8w9wbX/AIfx42oRVdQoZsKiwapRJXCncARf4j/W44kTStImpdXT&#10;4Yo3LYj4frbjhTTxEUh8X+UKNsI/X+3iVQmkaxhQWYpitNSFjcaeH5+F+UQmaJFiTQOZizbTsWhV&#10;x37frc9vhwzQ3FKm2jRd8yx02IsRO5PwvbwsdOGNCJolGykTDgsat+gHblKNC7Qk5YopmKoe+g/Z&#10;zxwoneVRr8l0U7QIWFibfmNfzHCV1VBpw40vMTpZVhs3Yj+zjCDSCcaAbqLSF8KWptcxlkP/AAQ0&#10;H/IQ4YjGjq2MKikPhGYpq/Bad5GLFV2G/tXTx+HFUUucaCVGuJrmL/DnjXtEU9YdWOdRrb+/lTSZ&#10;aaWGH4hUO20dh+vhxGoRSZQpcUlWYQDL24gUKTRS4wXGcMvvkIGg/P6PjxGUkVuKVf8AnPwfCfch&#10;kUEfQPj2W55sIJpwSKTOI9faanY/pR9Gn/M1z+XHksKVTgSo0i6/rxBVe7NOLey/xtput/yrxz8s&#10;qr90qkBmDqlTzQljKADY9/6bDjyLaKWIaJosWbc5VFZOYoH0J8D7NPADuOHATpo+aYipWW4pX2yy&#10;m5Ov7f4HljTLtLSqqIEj2BhceHGgKSgUyviiUynw47E06EzQfYtjL1U3kRm/6/H4ctRk23p2084T&#10;QMI9y6E+P8O3PUncVNPkeGVFQdpchfYDb+GvPTFJ9UVErsCal/SQsd1j9/fv35oGauHJ20pcHxSo&#10;o49khsLk/fr/AB5Up1UmUAak4njNPUxMl73BB19o+HNBMVVKIoG63CpJ6rz0GjN7Pb/bx2jpLkCD&#10;SywXC6WkIavBBPx0GmvbipKBGNIHFlWyhJhejp4ozC3mJItwdPHiRaIotEqoN8z0QqX3RnW9/wAr&#10;HmxRk0rTQfGhr5JfIjcjt2Nvz789RprApe4D0+pqjbNWDcSL66/Tqx9vw5QmKL3Lk8KGzA8rYRSx&#10;gWAA8B/QLDiRSzRMpZNKSrrsFw2AxRbVPawsP4a8YCSqmgCaCjGMahmqQ0RGpIP0HTx+PDRsaSJp&#10;alMChhwOuxOvwqnluxsm02va6+74aeHBkjECiJag2oilvTYvFSIJKshSPbb9vHYouJKtlTpcwUOI&#10;RkFgBrrf4fUOVjTSValJoP8AHaFKstPTWJAY6fRf+PLRNEhuFAxRZs/ZsqsJmNGIyb9iTYdgynxP&#10;Cd93RhUhZbZh4ap540+Zbro8Xy4824B0ZH2+NmHvfnfmidaJ9aQ3SO5djpkUrcHi3Lb2H+3gbVhR&#10;W6rGlWRGkOpA8OJaLzjSXxOleVC0dz37ffxUDRgyINA5jL1NDM2mqk/kf6OKaGrSAsUJOXMPhzdh&#10;vytWgkEbMLG3Z1v2+jgkaHeJg0FLr/Il6hhMe6lQOjuHUsy1UcJsCD3PiPZ7o4o7hIos/my1CCef&#10;fSnqayjyrhfmR2UqvwFyB7APZxQVBApK2yq5VRe36mYxiOYPl49zxbnUaG3tQ3Y2t9XCb8wVKih4&#10;rKW0t8Jw/XZQsviuIYjRL5IPvAGwudCNfhw3KiRhQPRlyGlVJXLVXNhEs1RcMysLGw1AuPjryhSo&#10;pNJzpS4AKDFsfSih2k2Gn8OBMqNCb8lrNNyYwa1rxnQ/R+zlZNKPyminijq5acB7/X+fKHGmlWwJ&#10;pSUebIYbJM4+v6frPbjBRNe/KkbKsI6L9RcHxLI0ME8i+cqBH7Al4mMZ769tvhw4bZUoA1Ceb2zj&#10;TxgGJ9xx/Gsec6qCu3LTqXNvAHwPtPwPD5lJTSqxKkbaBvL+WsXnxYMkbEA2sNfsm40F+LDCdtD5&#10;d93adtGbwvK8nkgVMdiO1x9Y0PChb3RVmMzTGNI/NuUqWYMwXWxsP+Th8PbxW25O2jprMEr2UBuc&#10;ctiLK1VIqECG0w+hT71v+BPHHMUmj9lwKNE/p6w0EzRE/ZZh9x04DCIMUJttK2DGoXTaWF9eUimS&#10;mKkCNar3k5qa1SsoTLTU5KfaGo+kD+kc1TPGrUejuJmbJNO5bT3ZV+iVQ5t8A1+KFInGgdctjXzw&#10;oyuA1RqLbTov9/8AA8YUIpBspQ4vTK9KWUXIB/LXjYNVBiig9RsYkwqrkMJ91CwGnssw7/A8P7dH&#10;eDGjVHiFJ/LPUbFZm2IxO0kdj4+8O+ncHw4oXbBNPBCRtph6/wCYK+uyOtRM9hFJtYX/AHJhYaCw&#10;0YDhKtqAaLm3NLukdHwoggx6eZQsh/X6uE0GhNNP+FTioYWOvGTIpkyKfawyRx+77OVmq7aRXzzU&#10;uL0tXN9mKaNm/wCI7gGOvw4qRtrZmDVtXT/G6Gky5Q0cjhmgXyfAEqpsp09qkcUPslUxUOvkqWSZ&#10;xxoXEhpMTQFrEm2n12+ngfMtmiFTAWaDTNOQYZB5kcY3C2vjYG3xPY8Pbe8PGmVoLeygWxTLFTSx&#10;lNt/A/mPie/BSh4LqgVQD5woSqhHS5On36j8xw2SZoTWyooofVnDVhqad5F2k7ozpbtZ1/InhXeb&#10;KkPLlagfb8qCSVIAm3hBQl0moFPlxK2o3gE2N/Hw/s5oqirlwgUJ2DYVFRFVAAtb+jiRSpoodlVC&#10;tk3A46rNdGsyllZjG/wDaA9idDbjto5C+eNBi9lLSo27fZVgHSD0k03VWatxjFkpaNKUxRGStqIY&#10;UMcikLIpkLMSLEWVb6cIM8zxdoQ21jO3aYIOwxhs6TUdpu3nCG2iOkmYg7YwoveN9FcNyr1AipcG&#10;w8TwYbIGjd2MytLC5RhtP2le1+3Y8EjN8i5YJcVBMgx1jDyoeLvUg6SdvR76uN9E/Q7rB1nyxmXL&#10;GE4XVYN/OqJ5aadhFSxQ1FHIAGQVDBYkETCxta2vMPt4M0atXNSFYA+LjqkbMOMg0ESyi5e/ycmR&#10;KlYg6gBj5EU4dIfRxW9I+uOccu57zpQDGKaaOqovkq18QqYqWsiCygsAKYksw+CkeHIuz3eQ3Nqw&#10;WGlEOEo1EBCQtJkTPiM1Fe9FzcOoaVboJQqUqMJAkYgknHpGFL6X19Y1V9dsW9Ouasn0WJ5cw1sQ&#10;watTCadITI70jxU9ZLiEjyOQ99zoi7SzEAacHyt1rawytF23KVaUO+LCCFDUkAAYA7JOyj7K8nsN&#10;3bAXKEHUEhxROlOmSNQkCYB2YnCiRv1Tyt+HxkQZKxbAa3NE+PUyT4liEWH0qh8KkqfLWGevDBKe&#10;WIXVB9sAg2uQQjzDd1W/rougrQltQgalQF6cTpAk6sJxAJoALypfac8q5H7NtpWmNS4DgTtiJUFC&#10;CdgJwpcriWCdbPUxh2MdKqqegyzliNcXoKOOrlko5YVjXzqaeSSPbUEXLKhOpJ1sOEV4wxutlyu8&#10;PidV3ayUgQTOlUzI6PlSS4s7XczLHFPnF4htRIAhRnQqScJiJ9IpV13XLo70lxeuzn1pqxm6txev&#10;jTLtKMDE5wynC7vkHkUrEyknzDM4uDoDpxUnLLnPWWmmSUIAh6F6dSgYCgIJnhAo/s23947ZDTJ0&#10;oSmHSFxqUkxqGG0bIFUUdZuquZsQ6hYpDic3zNJFUVipDMi7lR3Yw73W7FkjYD7VjzMnKstatWUh&#10;IgwOJ2wJw2bR0VlTlti3btp0jgPKYxw2bR0UhemGavlMRqHpl2K6eWQAALpZksB9fJRskyDVc1t+&#10;9AJ8/kaFGWrxnGarzogwBN/s+3v9o8EYEUCi2hsRQq5TwbHo5VknYldO5J0ttPsHG1KAoFXKUHZQ&#10;60YqK148Pa7SSEKo+Nu318QGE40H0sAnwjGnSj6MZjzR1AwvJ2CT7ZsT2TMrsyLLHCwaWA+WGJZl&#10;BCAjvr4cg/ereJNi2ThCfUicDtgYYUfv3RyVovuDh1Eidh28Dtoa8w9BOkHUCnx6q9OuBYjQYlVT&#10;VlMJMLeqrcQhqVQoEaaIM0RVwRuVR3YXPIhY3hftUhd2QW4SBqgJxM7MNo6TQkF5c5fbpefgpUUg&#10;6gAmDikxOMjppJfh5dHaPFusmaOkfU/BDFiOHU2GVtDiFbN7/kzP5NQw806biylnkUnRr24U77by&#10;nKrNLzPi1lQKQCYUBqEBO3YcAQNlO7y5wqysULidZIKYOChinAeWA2Vc70Azfl300Zb6g5ex2mos&#10;zU+XMRqayJ4qmRoKegqAqMZREP0p3i4KaakHmKu8WS/2rtWX0JKVuJQYIg6gTIgnw4E7ccBWOu9e&#10;WWucWbS7lsFxzSUJVqEqTIKQn+kASRJ6NtJLJfre9HnUPp3mCHqLPHhLYJXT0U81SXjpwkkIMGym&#10;gMkr7iSAT3YDtfiPd7sqfypabh7xLOKQFKJwMgzCU4ccTUXdnHYn/LbkXt6knapJ1LMEEFsmAgSI&#10;xEnoqtPqN6mOoFZ1bwDKfp2ytLV4Fg01JVT4zTYCsJqIpwqziprJ2G501KgAGw9vMwWLW2sLU/nV&#10;pSsgjSVg8ZTAAnHjWe19+Rbtg3cKQhQ1ACcerASrbQddRPSz6kPUL1W6jZcixDFsRwvCI1xfDKJ5&#10;5zRyxsFkMUcMKCCSRTcqHa69+/KM7yZdk7LRASkrOlZAAM7JJJnHjAoMf2oyzJbdAKkp1GFYgYjC&#10;TJ1e6qts6ZTzv00zJiHSjMxqad6KqNqO+y5kRZFfYpJ99WB7m/MnsvvG8wYS82RBE9OOw+8VKeX3&#10;zeZtJuGVBSFCQRswMe4ihe9KvTDBcwdaMJGepWwjC6JmqxUtNToq1FNaeCKcz7kEMu0q9wNDbx4T&#10;53clTCm2sVKw47DgYjiNopVmAcuWihAxOHRgcDs49FbEFP15pep2T8LpulcOEZkosvVVRSx04ZEo&#10;4hpLJC4hVQ4UlTtubi1r8wOn+T34aUVBRCVySSo4wTjjhjjWIgzJvIMzTaAHWUpckklREwYw4Y4z&#10;VCPrDy9iXUT1H1GTcFwemqcScisrHoJoko4aatdZlkhjJ0SOQsu0kkHS1rczYytxVm3Kzhw6yJG3&#10;rrLm1a7pSlrV4ScOPmJ99FKx7pdnjBM8Yhk+go5TUYQQlSLLt98BkdHbaChBGtu/JCZzBsoClEY7&#10;KXPaNOoHDhSjyTkzNGbMx/1Rw6llavWZoWjEZY71G8xjUXJANjfjtxmDdsjWSIIkY8KDdw82wnWo&#10;iPOjoZayf006G0T50zjiVTheZaJZ6nDY46unijiqo0YUsk0VyZ13GzI2nh2PAN/NFZirRpGnpgnD&#10;jidnpXsvdF34iMBs8/XpotP+1x1Bz7jeWcbz15VVNRj5aslMa6pIx3mONVWJNSDbWxF+L7jd5DiV&#10;wSJxSNgkY47SadubLvdaQTiZSOA+dWEZ69aebOqcuA5N6OVwoKmGihgxlDWSIEnuFSWUxotlcA3A&#10;Zhbv35Btlue1kOtxCZJKiDBOB2gST8BUc5Vucxu+lbifEVFSog4A7RiTPoBTJkr1txZtztF0N6yw&#10;/Jz00+JmPEKGJEeGaKC0MdPSwL3YgkSM1x7ul+Pu7qpZZ/MNjUfDgZOBOMk9HRFB+83XVboL9nio&#10;6AUkmCJxkno6AOmg16y9SH9MXT7M3SnFoBm6q6g4PFT4hiLYq8ysk7s8Du5RpJKmBwC40G6w3W4J&#10;chs0ZitLivCWlEpERBHQJAAIqScguPzzY1jSUKUAIiIPAdHR5UEmA+kzEcrejGH1C41KqyZrqa7D&#10;4IneYS0+IUCtL5jxvGsYSaMe4AW3Xvfg2XmReuywcUpAMj+ieEycRx2RQ/YQ686RHgTiIG0cRPSK&#10;r2rMTeN0SkR2YqWdD7urC+47rd/byVWyEjCvKZSoyDRnMr+i71W5syDB1Sy/QGHAPLp6qOZXkm/R&#10;SyKEl2QqUChiL7mFvZyMcw3itUO9wo+LERsxEyMfwouOa2tsvulnxGRGweWP4UXTKGSOqeeupFbT&#10;Yfh8k+JwVMyzokLEpPA2yUbYkNmNra/fwQtXjNogaiACBEnhtG00eXr7LTYEwCMMeB86Nv6f+j2a&#10;OrnWak6ZYir08VOkc9cy1CU8woi4jmeNir+8m4Eix0B7cU5pmjWX25XOJ+3AkatonZgaAF48LRGu&#10;cTs6J4T1UcPHs/ZW6D9U8zdEemWXKfNWIYBP5TV1Zic9QhieJNsiRRgPMr7gPiR27cx2dbVmKQ84&#10;opCsRCQOOyg4GlXTfeXKoCiNOlMbOHRPXRFOslBhVfnOWrqMOnwmt2RQTQVMbRlpYh+k8uM6hQCA&#10;N1msAeZH5AsqYA2jaPI/rNCRkhtACTI2j1pQdOc643lCgrMpYNVx0+HYtAlPVRmFJC8Sv5lhuB2l&#10;bk3Gvhwzv8savfEoeISQZjEiOHpRc/bJuSCsYjEGrGfSlguE5eyt1Cydi9VR0OU81ClqnrKulKPP&#10;VwMRJHFJGt4pHBDe6fet278w83xUpCkADxIEDoAUJEzgcRHVQJ3hQ4vuw2CSgaRGwAjDbhh7qF3r&#10;rjXQLpX6ecLqchCux9cRjqa6tjXDlSloqykcMVWeUkFRECS7C9+3FW7X5q+dSt5UAQIKsSCIwA4y&#10;BUn5O2t5CHLmSoAAiROGEYUCPpk6K4R6h5Kvq/hsk2HS10MGHpGlQoSppipeKUyIDKWRgy7ABYrw&#10;3393jOTJSkAHDVMSZBgiJAxBBG2gLv8Ab0LyRvvIgAauk+FUKESBxFDDnb08etjL2H4P0piqp1yv&#10;R0weiw6reGnpzDJKzVDb/fqKgSN2VtLEAAcjq03hsLhvv1JlerEgFSsQIwEAQOPVQTY3ztMys/zD&#10;ogJURI8R8QBTsgAY7Zwiqp/URhHqHw3qNU9PFiaTDcSNI1JFFAsaOJ7BYyFUytslBBsNLcyy3fvr&#10;NVt3qTinVqxk+Hj0YipIyO7try271BIgqCpMnw8egSKVmZPS1k/pP02d/UbURYdjlZ5ckMKLVNLE&#10;0Y3yRiFkUOZUuyXHbsTwGJ3qdzm5CbAFTQnUrwQQcAZknA4GidnOXr+402IKkJnUfDBBwBmcIOB6&#10;6Db0fegDqF6qsWxg9Oa1oxR1cVJSwS0kpqKuKp3tFJCHaOGMKqXcu+mtuLN4s/YyRrvHokCSNWyI&#10;B2SePRUr5rnTWWsa3SklIBIB2HYdknjQHZ49P9b0/wA81OTMXikevo5Z4ajcU3JNTytBMj+XoCrK&#10;bC/bXUckfI3EZgwHhsMEbcQQFJInqNFDWd/nG9acBw8iJG2j0+kqnwLpfiVLjsNGmI1lbVU1Mhkp&#10;IZmp2WXY0il7siFXBY/AcBW9jS3kwlWlKQSfERqGmQI4mQQKj7OQ7dj7oAkxMThsgbcdlHixb084&#10;l0C6sY3mnORGDYZgrVlTVU89ZBTvVQ1I8wtBFK+53N/dVbaDkQWucL3jtkJZ+4pGOJggxBIHVjQF&#10;V+YzG3AR9ygIP9Ejhhw6aKlS9eelmZc3fPYvh8lJTx1Aelr6VhLM6U5L0yRRKBCEZgAx+148H+bN&#10;3NtbBtOJI8UyBJwVPHEGak54u21roQkFzCZniIUI99XX5F6q4V6y8Go+lXSQSUTRzSSVEjVVNGzR&#10;tCJZ4pLjat0JYEkm625iTY7vLyt1Vy6oERAEHBQ2GSflxqLd3crfZdUp88CBAiFD7TNddYenNPm3&#10;L1J0UwXCK6fLWFxpRz4xMlO8cyuyt5bspUvUROt2JABtbgUbYdyy4VfrI1KVqCPFgYMxP8JxAAqI&#10;X8guclvnszkKU4rWlEq8KtJnE4aVYgAdNF0zD1GrvQTitJ1CyhjC4vhVO1ekuGT1i7qi9MqoilVa&#10;OmugvopPuWvfggy9ljexQS62UkxjpKRiTjwUqD18aTZIle9bsPp0mBBAOAJPSQTBj21XJi/4ljYJ&#10;LiOP5bwWpp8wYr59NFM1EktIKZ1LSwefWC8jgHbGypoLHS/Mu0bq27yEhQwAExhiMJw9+NZ8sbu2&#10;amUh1EnAkiAZAjaMffVkfoozb0p9MeBn1EdbM60mZ6KtwyBUbE2wyCWB5vLqqaSkopbuFiBZHkUX&#10;Kgi3sifOcrdvf2Fqgo0q/h1YxIIJG2doBpHd5T3rehjwpScBJ9es9NC/1mz10GzN6h4MxdNxQVeN&#10;YzVx43iUggkeGthqIUUysJlER26MERQBcnhApq8RaFslSQhJSnGCIkgYY9W2o1dczSzbITIShPhB&#10;IiQCQNI2zsEnbFCx176H9Ks7dIcRzH1nikw801MkGGVEEUapUy083nyJGWIjgCIG1K6hjr4cgTdn&#10;Pn7TNENISFaljUTJKUrTGwYmTG04RWOO6+aXX8yUu5agFQKSoCdKwZGkdZBx2VptdT8r4flLqLmH&#10;KGDyipw6hxKqjpJVcOHg3loWDjRv0ZAJHjfnW+1WbhlC1YEpBI6Dx99ZzJdDgChxHv2UgIaZIJVl&#10;09wg/dxZpp3XNGPyl6lc/YDimXaXF8RepwbLfkJTUkssrIIEY7oLMzKq7WIG1RbgcuMtZcCiBClT&#10;iI29PX602WwozjPCh5znieEesejli6WUDnHcJwyWaenihk2AfM3QxvJZpLHQk7QNw5H7Tp3dVquV&#10;+BawEkkYYbI4e/ZQVefOVL13SvCtUJlWyRs/Cit5s6PYhkbA6qtzRUilr6ULupqiWJHLXF40iUku&#10;1jcWPBtb5sLtQ7vFJ4gH44UdtXCbhQCBI6QD8axZckrsHyxUSZbxAVLT+XDLBtIjMb++bC+5mU/V&#10;346/Dzg1COM9YpaUjVjSPx+hqsFnK4xAYZ5FDlXGpDX2mwOl7cEjRnZS5ZmrVvwp8Cyl1O68YcM8&#10;0tLWS4YtKphmCqq0tS7Uc7SLuVdqu0bFmBt37X5jR2hhZt1JYnVBIIPEQofMVGmf2zl4yppuccZE&#10;bUwRHw9a2iuuPT7ppl2ly9l7LudsPy3ima3/AJZSVGFtFV+aYzaeliMammJkjJUsW0t3vznNullO&#10;aM36n7gFSPEIIIwVikkqI2EDYDWI2Tbn3+TX5vVkKCkrQE+LxAmUkkwARgcAarp6WdZfRdh2ccR6&#10;D9X6pY8tZeXE6DyJ6iSmhgqorm3k0jO5SUB7aAFje/J13m3Yvm1Jv7cErPdqgGdhicYSOE9VSzmu&#10;6TrCxmHiU6S2r752HAxgARhPVSY6+dV/QL6P8z1dZkrK6Rw5gjoaj5uhoqengiFUoVag1VTunfVS&#10;zAe8fr4jykZxvWlKlHR3alDTqUr7dogQnjhOFA+wVnG+Cg8CEBtahplasU4EacEx0ThVcOfuqvpy&#10;6r9eJaTqbmGTEcpLWwiGoSd6elFLI4bcZpED7YnN/dW+25HMqrPKblNsgEEL0wZ2gjqHSOusrbLL&#10;HmLdJcH7XTGIEgjy4EddEvz9kuHGuqFd0+9O8tFj2Gz4lPFhdWTLLHLG0n6BolKl5ARdQdtyR215&#10;LFvdKtW4fmQMfOMeZoW2zuH7TaImcKX+ZML9YOT8Noem+EUGI4HSZdrUb5U7Ii83mXkhMKAzyRyM&#10;b7ALhTqLX4QgsXMk46h54dM7K2HQTpEEKBFKXrT176mZn6ZUOVOu2W5cvVlBBXNSSvRCjR1nkKw+&#10;XAg80qWUDdIe635Wwy1thZ7lUzHGTh54eytJtmgNKSfOZNFp6SerGTpPgDUtPhUmJ4hWPG8ger8u&#10;BZApjNtGfaUIGltRw6uci/OqlZgDAYSY9w20VfkfGVAxGwxjHwpDdb/UB1L6841/NeoUqKESKNYY&#10;5ZZFVYr7LtK5uyg2uANNODyxsW7NEI9uHypUTp2EnrNFVxKMRyhVJ2jsoOmh9nPOJAM0IGVkip2H&#10;TbQPhxQhUUkeTNccVYuNo03aftHKOnCrsJinnDMGhXDv5i8waRhuAA+ogk8004dkV64MbNlR6DCJ&#10;8fzDTYHT7pZ6hrKim7tY3ZRe+pUG3x556EiTgOmnGlQNR2Cr0uifps6CdAM74d1J6i0uJ4HglOlH&#10;X0eJ4ylQqTzhwqU8dPCqEmYMyiyle+vbmJ2cbyJzMKtGHEKUdSVJSUlQAGJ4gadu0VCGeZzb5tNk&#10;w8hThCgpKSlSgIxOEgaTBxNMXqnxHE8j+rTCer3SbHaTB6Onr6hqKkA31VPQ1cKB1FPLfZAGLhd2&#10;hNj4cHWR5em2sS2SVKIGpRiCpMwcMJiJFCbJMrFhZd0SVKIAUowZUniYwmNtWTeln1uYV0XyLiWX&#10;8tZIwvAaAOk9fj9NgZYaQkVk81fU3CLIw8yRIgwBY6AcgG93bVdPE96txRJCUqUIEnABA29AJrza&#10;HWUKDaipR2AwduBSB1jppVUmK4dmjobPmzp5m41tbLVUstBCHWKCoo6ks7tTRqVllZdbWFhYm3Af&#10;m2738vJLqYAHi2BQOzr6agS63ORkTK7twDYNU6QqCYwEknTO2o3UfInqBw3p7gdP03o6WWsNfD89&#10;JWTPH5lDKCxMaRFnkdD2v7bngQyXObSyBYuASrQrTCdWw4TOA9tAnJs3y5v9i8nU9pWUEIKjhsMn&#10;wjo6aG7OXU/NnQ/I+W8JqKKvwyjilRMbr6OUrPUxKjSrLR0wF/NEa7QpI3G/tHCnd7MrLeG/Wm6I&#10;ISAUDSDEqCVJPACTM4xRFuZvDYb6Zi5a3ah+yQFJACT/ABhKknCAASDONapfVnJWecV6643nXLmG&#10;YlJljFMWxFsJlxgbJJoJpGnh8xnkZkdAwJA0uLe3nSO0eZYbS2kiBAgdIw4Dqro13bTLfdNRhAER&#10;wwxjCYo0PSjBo4sVnzd1kkwk1Uy/KQYHF56NWxhA1wy2D7QCJBe7X04xmuYG2YPd4cZwwBwPxomv&#10;FqyxgqVITBJJGycDw68KuUl/Cj6KZtxI+p3L6Yblt6k0VVheE4ZXyvHRSSUsflSQUcS/Y+yzCWRr&#10;sWuNTzFRG/Sm0ixXqdUQoEmASkEzJJ2gTsA4VAVzvYbKLNKFvFacT4RKSTJJJ2pEyAAdlLLpxjfq&#10;kwSuwnEcqLTZhwnJFK1NQV3l/M4hNFSRtLVrNA14qZYtQB7FB1J4YZpk1q6Pu0qUTImB4oiIxM/O&#10;luadn6LxSlIcSnWSSCYmQIhKcSSek8aowzV0Uzv1+9RNDiXTAtX4VmvEqwRCIPYNVSGaFY0hS7Xk&#10;cjUDXTTk4sXycotdLv3oSJ2TgIO09AqWbZCsuY7hwkqQEiOkgAbJ6IjbV7XQHp3nb01ZTh6KdUqq&#10;qhipZa7zMMmhCJA9SqyTI6szEFWudTb3u3MX96L1edq71qJOmJO2MOAxMdHRUG76X9w8oBIgQMCf&#10;4hgYA2kg9dCBiPTzJDZygzp1NydPhGWqejWrwybEkhm/S6RrLEiuE8qotoSLDS4F+R88xd2dsEtr&#10;lwnHTKZSdnX4TUa39td5dYKeaTLrhCSPEnwK+1QAx8Jiib5t669RsudfMFzf0lwSeHIkGLU71s9P&#10;HSRQ+S0VqmJVju5eI3JA1bQDgsYyRnNcsWxeqSp4tqSAdRMgyk44Y4baJ7Jm2eytTGYqSbhSCCPE&#10;cQqUqAPAiNvGTVn2AdcsiY305wjOPTDMKUk9RTztUUksf6eWsEnl7Y1AbyPsk+93uDyAGNyrgvLU&#10;6gqbScNuKY6cBh1dFRFa7hDMXVuOIUsJxGoq+3o2gYUHHUb1BdUs1YhSZaqJ6GOrxkGmpqNLTS1A&#10;IKvH+mb3JJFv2C2v34NGbT8ngpGhpMkkAgDrJ447dtDRu2fQ93K2g0wjVJQlQQCNiirjOExMk0O2&#10;QaTptSYPVdPcJr4sLo0w2tWFq1JKeP5hImkWlQm7OWlOxWFxu7ngSG7V7mF2l9hyAVIJkkjSDj4U&#10;8SMcT00sXuZdbw3LarFwNhK0KMlcEJxUNCfukYjUY21S11E6kdWse6J45hi5UhyLLjME8NXXx1kr&#10;1staQWWWo8llSIgLtBS1xcWN+dG2cjZaLYdUHO7EJkADTMwAZNZ/ObvotGW0XB1FtOkEwJEyJBny&#10;oj3V71WYThnRnKeTcpTU1dnLEKOGnxKaMVXmQ1kbIqWttW1Qup95jxbbbvOP3ClyUtAmBIAIPv8A&#10;DsoKptHLl3BRDY4SACPjIoRegFNV9CabKGXOp+M0eYo85/zCrgpqmCoU0FXKis8FVLUe8Zo2BJJY&#10;ILka9+Wz6zczAEsygJjxAgAgHaOoj1o+zppwM621EYCSDtjA0bHpbkKvxaGfqHjUmI5QR5SRiVPS&#10;gvKiWEE1IpJX3r+7IAbka6HkJX+cpsk9wnS4dmkq2dMnq6KhZG9TDBVbIWlxZBSpGqesgwDiOImh&#10;R9bHovyLmj0/YHiuGdQUikjqKyhmlxQGsr6l5YhJSyTRIFgjaSZbB28DbwPFO7+fIUDLZEDA/akk&#10;HYOOyjrIN4WnEw62UkDbBSkweH8Rw+FVL5oy/wBb/SpiWCYe2PS19PVSynFYKmeKpnp4hSqIpljQ&#10;FaeHbpcA3ZdCeTbl9w1nzB7xIAMERIxBOE7Tj8al23vGMxY1IAg7OGIMR00MHUL8SXPmb820mbcP&#10;z9XVmLVOF0+HVclcG+VUIBZUhuiSEBbK2w2+N+FTW5Fq82UOICW0q1iCQfORJjpE0VP5e1mH92Bh&#10;JBEGNmwyKvG/Dl6nZ69WXpPr8C9QmOtiGXsuzYpg9JhtVLTLTUsNfEKmkqKaJUDKZFd7nWwFuRLn&#10;eYp3WcAZgIAETJghWMaj04+tLTnjWTpGsQhIw48ek4baGRujfqdytl7+p+Ew1dFlzA8NiTCquKoV&#10;FllMbOkJiQ+eVXW7aXuNbHmJm8+8lublL7whSnAViJlK4E4eEDjWG2/m+C82dQllMJ1jX4jilUcE&#10;iBBE8aJz6VOkXUfHOsWa8dxt4sW+QU4qkM6BVSlmXy5VMkz75CJCGAUE6ck7O8sZzGyCmlFMJIwI&#10;xKT0nAYSMOml9zus3nFnCHS2tKNqSBqIV/SVgnDDAGZoxfXrHsoNTPV1uWpqpMJSGWpkrZCYXqIf&#10;szQiL39ibgFB+7kVZblbjbgOop1SkYYqHrh54VGrmU3GVXCRJGoFE7dREbCduEcKLt1dwTqZ1EyT&#10;DV9Jp3rBO9Ifk3iUyzxTA/MsDKRGqLcG+hFjbXky5daWuUvd5cApBTOokgAj7cAJ24ULbHKBYvh6&#10;6QpIWgkKOoJ8JhMDCTOGEiiq9Pvw48K639YpM2dWaSGmocPWStt59QomcbVqKdmpgoMjgXW76WJ1&#10;4ZZz2rI3aaFugkrVA/hgA/arxSYHGE1TPu0dnduLNCglSgn+jAB2ETJwO3CsfqT9EPppzDlnD6rp&#10;5h8GB/NpNh1JU05dYxMHWVJ60NuqJNnvILMLg8Och7RcytnFruTqSmFASCopghSRsSngdhoqyzfK&#10;+tXnVvrC0JhQBI1KTEFKRglPA7KVGa6/CvS90DxDPmKTfzXFqWl8yKVKZLzwx+XFPFGssg1A94Am&#10;/ckHj1nau79XIcT4EnTsVGwkpnSNk4GpCti5vpodT4Uq0keLZBMSQOBwNUAZlx/P3qI6hHMcbviO&#10;LVrwxrBBTBS3lrtUhKdCfMEYA0BvY86AWNs3lDOhUACTJPTjxOyayfQ0lhsNz0n27dvXVmuUvwzc&#10;Sy1kbCOrPWKarwyeKvPn4ccPYvLTW3RyMal7FZRcABBr315jTmXal/lhsbVAUCkELK9hmFQEiZTt&#10;Mmscb/fRbN4LRpqQQk6irpVCoSkTKes0/wCE9d82dIs3S599LeJ4tlypoop6TCsSmljWSpM8Qhal&#10;RwHEP6O6uNtgLWsRw+dyZNyf2+leJKkiTxmfwqc7ZxNkuVKBxkpxOGzmKbsF9Odf1WwmjwnrZh1X&#10;S5pzdiVNFg+JtNKYFVAz1FK0U2xZ5HdvdYGygjgbzTeR3J194lQ7tKVakkQTsgziRAiRFIs2vBYN&#10;fm8I0khJkEwdmyRHwo4/ptwj1QejzEoul/SDBcQzXTyx1ERgip6aSS/zfnNF5shFPEoO4jaS1mOp&#10;tyAd4nMq33IcfACwQQZKcdGmf6SsI2wMKhLMMzyXelJD7cqB2/Zjojb96sMOAwq0HPPVrplgmccf&#10;pPU3mGiyhlrFMMppYZ8UxAxwUzO6xvEH1dmDX9xAWJUgX4Q5JlTuToSmzCnVAgQEgwBJkDhtxJNS&#10;dunu8xkSJsyVTpGmBACcRAxJ2zJJpaYH6junmWMOGSem1fTZ86eYvitJEcVw+Gd1lakjUb6YTgCN&#10;0aykuCLLcXvfhBdZZ+1cX3ZQ5ClYfdCpJxGwHHZFGGYXIy3vS0nUSSrAEnZOGzbjVcXqSyz0hyN1&#10;coc09J4cOpM54zHNhMdNjAkaCOdpvPjFXOSFTy42uoS4JAHjwU5FmF/m6Sw4FJZQQqQoAkREgDHa&#10;IM1BVlnOYZ89pWlSGEyT4kyqZhQCR04EdFJbqd1A9JfWfLeH9MTi1TkjqLQYsaqfFqetEs9ZBSUj&#10;fMU8Syj5WmhMl2EjMJDtUC9+SjkttmFu6Sga2tJEGAASZEn7jPQMMayIy5Fw0JaHgA6gAT76WuAf&#10;hj/1g6uZexnP3yWf8rYHT0eI0mK0tWa+lSarCS1FNUVPmRrUTiKzbSGUXXbfgezbe95hCmklTK1a&#10;uASYEgFOBIE4TRNf506hSkKJb1J2gR7Np2jbQj4z0lyR0x6uU3V7o0KmrwunrqqloKaaRobU0sfl&#10;rTeQPcgXddQDewA5Bt3nF1mVuq0WqFlIOqASVAyDJ2n2CsRc63juL1bmXMqKVEJUF6EkmSIUCZk9&#10;OwUNtX0hyNg+AQ9Uep1IMUx/F0R4qSOvh+YUK9hSCRV8wLFc7Qx1Hx7gC1Rmz1yGEqAaTIUSCozG&#10;Co+0SYmONRxb5bnjt2G1rltJIkyo7MFEDwJMxRFq71Q9M6mvfo91/pa7A6zCsUr3o6SixB4oWjp1&#10;Lo1RUsyli1yWiCkHQi3MvkZK4U/miQpJSJJjacJAgxjxms1rlFxdEXK0gp0pkHE6sASBsE8aOVjv&#10;Ubp/kvL2RKzF8SfEKLLtRBUUdKoRoTQ1J3uI2l0ZWBvbWxt25Ft4k5jbusNphSwpCjjM8DhsIMbK&#10;Ic3V/OLNbaGikq1IIEqV1TGAxA2bKVT4jhfV/OmZcwVWPzYdl6BY5cu0DrTLSzOrqr01XOQGKI/v&#10;3F7XAubawzbZCnINJ0kOLP7RQ1ahqBxGOEjDhsrFy33Nt7VwPEKacx1FJ8cK/vifDInYKozp8lze&#10;nX1e1uSOrGLCrypiuYcSgpXpqVpf9FqojPEoD/5Ygso10sG7jQdFbK+OcZelbX3htMmeKfCceuDX&#10;RjJs5/P2qA3iUoSDJmSBpk9eGPXVyPU/1y9B+lfp0rKzoVlCTD8EyTFHUqxjhoUoKmePy3q4qfD4&#10;2kUxyMGVbakXPIDsNxrlV53tyvWXAQcVKkAyAoqIGyk1zu0XlhyZ1pE7T6GYAon/AEdj9fPWbpZl&#10;zOfVrDqrHa6krhJ/M6ZWnf5WtZHjqpKurKiRljYkqumi/QFe8j9jkTpCFJQ3CZGETJBHh2Yioaz4&#10;N5O8Y/uEI1E7ASYIw8sIoefWPkvrx05ynlvCMmQyZqweerkpcZMMcclWKWKL5ha+oCsEp41KsCyg&#10;k2A8eAfJsvy3Mn13QPiElAnTjMKSBGogzIk8ZqI0bmZTmV0vMmCdQKy2JKBjgpIRGogkmNRjGaq7&#10;xzq50jycafB8hZghwfHpxGHeoh8umiqJpFaNULENUBhY+6DqRyb27S5vG1LeTqQnFIkFRSkRs4Ed&#10;fXWR2W2l3cWa3XU6ohTYkKMJEERwIjCfOrCcmdbfXJ1dzjg+Xct10NBlLMeG1EfmVeJNHBMxBLSQ&#10;01KAxEwDEA3IvqOAC9vLBhvuyiXEqkQkqI6QScBV3LvvUd2AoLkYAE4RiFEYDy40U38Sr8LjrHl3&#10;1JZMyd05qY8Q/m1DQY5SOZDTLJSOPKxJY5pt80rRPGulrkPfb4cHu728zLdmp26GnSopOAPWjAQA&#10;CCfUVIbDreS2mu8+HA/bAJjqo4mPZvPoPypgPTKejmlxOOOlin+cmqpmnj2utHLt2eZbYCh1XVDf&#10;QcgPMWmN/wCVN+EeKR4Z2gkbYABxG3bWGu89ozv2ALNRR9+vFMkHSRtwSAccJ20relXqf6V58ztQ&#10;4XnCkrMJoKURtjmKKqyxU0bbi81PTRlpJFVwAAdTfsbcFVhutbWbGlgFS4BIKpk7OoAGpKyTdeyY&#10;ZQymFOQnUNU+LZw0iDFFRlzPnXHOrWIZgxfKWI4/guYIK+ghqmSSlo56SN2SlMxqCCzyxkbgl7Xt&#10;pbgzdyptDAQtSUrCgoRiR07Bw66lnMd2Gbe0AXpQrUCkjEgbFRA2iZ28KOh0kypWdN8m1Wd/Sfk6&#10;pxCc11BhNbhGDwx3p1A8wS2nP2Y9SzM5JubCxvzE3MnbldwGrx8BsJKgpwkyZxEJwE8MKwUass0s&#10;7nVePhSAJSVqKlEhROxPhTq2Dzx2Udh8FhnydVdPMrxoMwY6Xq8XhWLZM4icstVF5TbgxNgxAsAS&#10;NPGNe/bRe96EkoSfCRMHVgUknDiY66LrvMtNwohB07RAJnVwKjh00RLDfRdlbAc/T52zu+KVVLJN&#10;O8eH0VNGI2R/0jSTS2eRTGD7rnaPHvzIj+172YKTbJQhAQkBZWokjgCBgnzAnCpAt96bzPCmzYQl&#10;JSE6ysqJSNgMARHTtpedG/RlBmXNkeG9WsZq6TJVWmIzioh+Xikj8wMaZXnqiSxto0ltDqOSDZ31&#10;rpLiUpUoQOJ9UjAbdlZBZDusxcLLrqUnSAFK6CRgQDwnoGFBb1A6K9FvQj0uxLFs6YkmKUWYqOCl&#10;keA1le1RTTVDJBJFpaR0e2qgLc97cAjRud5LkdzKFIWSAdKcUjGTwBHrWLmZWd/nGaJRaBSA2rUk&#10;nQnxIwXJ6FRI4xsoPujH4gnTXJ+BPgVHmaPDsFiiBhwquojHiE0dMSqtMkSO6h77kNwSoAtpwQby&#10;dmb2c22l4ftII1JOoCYUIJKQcRB86lnO+zd/O7Mt3A8ZSQCJMGdQxUUg7IxwxoVcM9b3SysyMufa&#10;KCfBMNq3kWGrrKN6OmmqLsZY4Q4aSR1A3H3QbG/Mck9kl73qkuOBSUxpGorVpgRMQhJ4bTsrBodg&#10;17cXq0POhTYUCkalOK0EAiQkpQkg4RqOynTqf69/S1k7ppR5pzHisqw4hSiWKOrPySSyFbSpAJh5&#10;k22+pWM9weWyjstzBm+BEqCeuSIMpJCcE7BtV00usOxbOcpzBJt1FaRO3xEEKBT4UeFOwEalDjQB&#10;ZK669Ef57FmbJ2IT4kmLU9LM8sUDrSNEgVw3zEoW7lSRa3e/jzLLNt2XbsE7CNgnEKIjYJwmONZ1&#10;7w7mvZqye9mRMJkSlShGAEmNUTjR5cMxfKmLZtqqGjwuGpjSlSajqwrSyEsdzKodbLbQ3HfmBGZZ&#10;Zf2rmrvCgFUrSVBCYiOBknbhXLnMMjzTI39TDhRKgtaCdKANME+Eyo/cINB3h2Qsz0eZ8TwbBsIo&#10;sSNRUfNrHXHy/k4pPsr5YO2XexJ0F/Dkm2W8jjyUq1EhtEKKcQuBEjjh1nbU/wCR79KdZ1ukOFtA&#10;laROoAQSkCDhA2nbxovvU38O6PMWG1GP4RK2FZgjkpViEK2E0MUu6SIGYiJUKm19hawAHBentgTY&#10;uJbcEoIVM7QqMMEgqJnhq40K0dvjVgrTcJlJCvuGOz+ggEkzwKhtoEvV9069U3TnA8Iyr6d56qhw&#10;1DTSSukFLI2ySR0q4RNUAKi+ZYqVXRTpe/Jj3WzfKd51qeutOrEBPiH8IKTpSejAydoqcN0zk2+5&#10;VdXSUFR+1I1JH2AoVpSf6O3Udoxqs/rxhfVLrDlDBKI0tbiOJ4OlZTvIxY7o3bejO0jKrMHUC9tO&#10;ZZbrOW2UuKSgJSFaTgAMRgdgnYayOyPLLexWppgJEgKhMcPLqPE1WvnjJmZMuVlXgWZngocQo4Uk&#10;aEzK7NvAZNuwlSTf6jpzI78whYlGINSw20UESJFG69MfqV6zV0dJ0UwPDBU4Jh9ZNXljTzVQo6mW&#10;MH5g3/Qwh5E1YjubA8jTNMqbdJeJhUATskD37DRotsFPnVzvpvx+u69ZazRiPV/EKnHEoZ5sLxNc&#10;NgjgnjlqVDQosaKGU+XuBkH2SAe/Mdd4E22UAPBI1kgzEyBhxMYYVGWdZdl2XoFw8MZBlIkkbNqs&#10;IopHqE9BvSnKfVTHW6MZwr4I8a8qrXBqFXqalYxT6iqrptzuTOr/AGFBG437aG1tvwe5QlxAAThq&#10;UYEE4QBAGEbTwpPd7xs2CUpAAR4QCo7AdnQPaar+GFVfTDL1TUdPMyxVlDVTz1NXQxMZJY2jTaGq&#10;KhhYt3FkPcC/J7/MuXLcRjGHASKmq0ulW7RUn08xtFJKs6747Q4lR410WqqjC8blpYoaipAhvv3B&#10;mEe8NtUkCxOotpw2y7L1EH8yQQZgYnAjjQIQFqWSvEGR6HgavH/Dk/ERTEMNxHp119x6nphFS49F&#10;JiNbFesNU8QqaQvUKryyLGxcKAlrADwHMWN7tzVBYWwmRKDA2QDpV0DERtNRArd78lch1rAQk+qT&#10;1YcONFN9cHRfFOl2AUvUTrdHEuec2VsVbitDT4nR1Rejroi1PWo9Od6+ZsV5AdV3BSBybtz1h5Ba&#10;Y/uaRpTKSIKDsg9E4HjFSS+4lxWH2jZwHl+FJz0z+tXEug7pkjKVFT4bBPPTpBNCrzfMzuhp2mqF&#10;kdY1JXYB3vbtxVne6QvP25x24GB1wNpPGkv7O4UEKEbJ/fV0+X87Y5mLoxgOUMn5ogqarHQayqw+&#10;oJplw6sqJDHLRLGp/TswDMfLvroBzDy+Und+71qakDUAdOsmMQegbRE1EC7K0yG4JbaClEqAUElZ&#10;PHjs6qp+zt06mxDqquS6TL8eFZ1lrXjinxWr2JNFRXRnLkmKOMhQRuszaDueZbZHnirtnU59hEnA&#10;D7hIwHqKmO1t7haA8tJAiZMDbs/A0jsg516ZVlXJmfqxjND/ADakmlp6LD4YJjNSTRy+X5qrHdDH&#10;IO19ALtw+zDKhfn9iDp2k4QRGI6qaeBdRKtsxQi519NOW6bLFZ1JqsTWlpa2arby/wBLNIskY3sq&#10;AAIosCQNeJMrz9y2fFsASBpxwA0nCek8OiiO5s1mJGGyhJ9O+QMXzRk7EOrWZVauwlQ4w+VpJkFT&#10;SbdjbgQEWVWX3gCbDTTkf77Z5bWi02yFBLiiB/DOoGQBtJBBwmKDD+Ys2SwyTCyQBiNvxx4VaB0i&#10;pMs9NssS1E2KUWW8lVGGyJJC9XIiqZf0gfyQSWTeSSTfU8xPzO/czNwIElYV18No4cPSgud4FF7S&#10;/IVJgTgdPsnyiiserX0t4zhmHYXnP06ww5nqMwYvSJi9JBB5k1XSzU93nipFJlkSPbdpSpRQwJsd&#10;eT1utdJW2oPq0AAxJiCkyMesH3VPVg2lxXfoWImTjA6dm04GruMrNinqn9PPTLImccz4jl6uyXgB&#10;wfFaSnrkohXCCoWCmmlkZdyssSqFWMk++SbacxQ3pVaWynV2yUKUskpXiYJ8XGBiZB8qjzfvNWs2&#10;t1NW60yEkJVJAkEKTjh0ERjVf3rVzl1w9GuP4Zk/07V1PikmJw4lT4ir1NRTJRsvlGCGdrB6h5om&#10;DHaf3e2vFXZ3kozFtb5JASAogQZCpBOOOBTsAqIezrdhzJ2nHCcJKsJ+1eChiZOInAVTr+Id6eDm&#10;3puPUxJR1eGYjGcHmaWfd+nhCilmqIdz2WNHZBci5sDzKPcjPbm0uTaPphB7xIMACQZT1mYPtoSb&#10;sX+ZM3pYfbIbIcAVASmUmU/3xmPLGqPMnVNX1CzRQ4FU0TYlNFM0k6FlAeEOBOSWYE2S5OvhpzLK&#10;7uE2qCsYCMPOMPfWV9xLCNU8MPOJHvwrbG6BdJOqmSsmwR0mM/ymrgpI0oKeQyyMxSMwQlKZlEQ3&#10;Q7QjsCLWsdL8wBz/ADu2viUqQVajiRCQmTOJOJE8BFQHmWasZpb906CSRBxgAg4HpoyvXU41R5Mw&#10;7NGccv0dNSJRB8TnpjbEJJaNbgyVCk+XHcl3TVTqB2HDLLsxSSEzjgAOAnDjxwgGhfkt6hlSdIAA&#10;EEDjIiceMjbUrKfWrpvNgUcuWcvRU+H11CwG2KSqj8qSMCWY1UtlilkJIBB0JFteAvPUm0HeKJUq&#10;Qdg2Ax7hFADfi6FutLyElWCVQBP2mDtwBIiiQ+qHFMv5B68RdIfS4kGLVuNYZSYpDVwmulm2GMrV&#10;ojgbvNp5BYm+tz4clWxQ3cW6XV7Enq44gY9RoXps7O/bS8hIMK8yJAMY/hRasodLcPwbP+bME9QK&#10;T4fmSDCo8VoUkp285lqLl9Gf3FkT3tza6Htwad466hKrY4SRtAAjpP4Ueul9YT+VMJEiJAEDpP4U&#10;/wDqA/F9qsb6cSel3JFRLgjQCgimxWgajiMQp1VXaKKKJ2f5iP3XZnBO4k8IG+zW1zB9N3dpC1Ab&#10;DqI2kjAkDA4jA0VO7lW2aLS7eJCiAJmSCQSQdoGB2TWtxmGvrKvMldU1tQ9TIszoJXcsXRTaNiST&#10;f3bfw5mFbJDKAlIAHQBFSuWEsgIQAAOAEeeymKqwfEcVte9j9Ps+occW0p4Vdu4QxWGmw1sLbZI3&#10;sPcez2DlW2+7pxx7vtlOXnTVAKRIzhRc7VJAA7kkaAcVlc0jCAnGm/CI8yzVxw/LDTGWp/QlKcsX&#10;kubiMLHdmv7BwgeSmfFGHTQgSoAY0bTJuF9ZuimXaqTGKKvwSlxhIIpnkvG8kRlIjdRcvoS2ulvH&#10;hgzZ294pK8CUGR1GPZUcZnbpulhRgkYjqwx+FDNnvoZW4P0/TO0WIpM7SVKTRWd3DIhlR5ZXstpL&#10;G1teNjPkl7uANgBBkbCYwAxwoIIcSlwIjo9+GFEIpIExqdpXHusQQNeza8EKUd4rGpIcX+WEDmKa&#10;sby7DRESQAKdO3wPw4iftQjEUutrwu4GsVD82BYdhyjcinHdNexWq3ReSTY2t/RzzqsIrVu3Bmkf&#10;JDVQEmEXJvwjKVI2UIgpKttQZJKyM3lBHEilLTtpWAlWynCillqm2EacVtqK9tI3UhvGhAw/BadY&#10;/Mcfr9XBK2wAKCL1ySYFcqyqoaEbRYH6v7+ecWlutNtqdpJ1GMqGNiP1+nhMu4o/RbVGjzDMj2Q8&#10;bF0QafVZgjGlzhmJVxi3dh/R8B8OCFt1RE0F3mUg09YdmopN5Er21H3HTw/p4qRdYwaL3bGRIoUs&#10;FraLElXawO62n0j4fHh+2sLoGPtqaNMmbsMiEYeMDSx0+Pun9nEz7YIowsnjONB2mILSUxAX3gD7&#10;PDhHr0ihX3XeGg5xrH6qplKA2H1n48DFxcqJihjbWiUiaaIRU1PvJ8P104iQCul6tKNtGl6eV2V8&#10;CylPmV69osRpKqNPl1juDGbSLIzk20a4I+njz6FOeEmBHlQSfYLxgDAj9KWec+s2MdUsuYbheKRe&#10;X/LEniVlSNFZXYMFCILi1gbknhhleXJs9RSZmOJJkdZoJm1FqaLPmDDqqOQyxf61v4+P18Mbhs8K&#10;F1o6kiDSTjxbEKKbawPiNfb9fCYPKbMGj0sIcGFPzZkxMqGUHwPa/wCZ4v8AzKqKxZopyp83zx2+&#10;ZbQe36fu4pTelO2kasvB2UsMBzLT1VSq3Fjb8zY/s4cMXIWaD11ZltNDfhkkE8IHibf28EiTUfOA&#10;pNMuO5YgxEbmFxcH8rHvxhxoObaMLe6LOykpHDLgce2nG2wA0+v4cSBPdCBRuVC4ONMtXiGJV62N&#10;9v0f08RqWpdGaGkNUlajCI0vIV14WKZAxNHKXyab46fbIAnhxoJpQVyKW+GxSInDpsRQdeUDTXmC&#10;uNHCW+B/p4mfXoFLbRrvDQVy43UTyFYPH6v4cCRuSo4UOE2oQMaWGCGo+3J4/wB/jw6Yk7aD9xHC&#10;hJw+uiWyXFxwRIXQPdaNL7D2imSx7/0G3DJNBpwFNQsQwT5iX3Rf+/TjakTSlq40iuTYItPT3VdR&#10;7de/LaIFV7/UaTdLTVslYFlU2BGlh4HXQcSpBmjVa0hOFCfTpFSQWI14YjCgoolZpsqII62S1+Vj&#10;VSlKi3T/AIdQ4dSAM9gfpt/DjgAFIHHFLp0bFsPjJjFh+X9vLyKT90o1FqayjUbyQP1+PKzTiEGm&#10;9cVBbZGdDzU08W6f6aNKyHXX+0csBSJXhNN8mCsZde3KkUoD2FKDCsOWGy9vHjgFI3HJptzFhCuj&#10;aX0/gb/w5Qpp9h2KCqbAEVibWt4/3cRlsUKE3JimyeghiHvC/GSmlSXCaTNVECbKOIljHCjlCqZ5&#10;KZVb3xxGU0YBc0/4VEr/AGf1vxe0KKn1RThU1DwHbbvx9R00kQgKp0oIPNTe3fj6RNI3FaTWevla&#10;hpy40tf8ubWdAmqNJ70xSUhzUs05pi+oNrfV9XC8XIJijtVlpExWLEJWqYiE1v8AtHNOK1DCrsp0&#10;HGknh2H1aYj5jjQkH2fA8KmmyFTR486kogUN+EOYKcIxuQB/RwUJqOnxqNR8WmDi58LflzazTrKa&#10;7weqAIA8P7+aSZrTyKWzN50JRfEcVGiX7TSXq8KkRzOB7T+3jBTRoh4ERSSxGtSlcpJYW9vEa1hO&#10;2jlpvXiKCzMOa1p2KQkX+v6D2/p4GLm80UNrSw17aw5cxCpxFryA/Xp2P9B5q2dLm2nLxoM7KXcs&#10;6Qx2bh+VBIoMJSVGm+laarltEul/Z93fiVPjOFK1gIGNcMfw+rghE0Y9h/YeafQUiRW7Z1KjBpKY&#10;XmmohBiILEaaC/Y/dwqauSMKPH7EKxrHimZRPDtYW/p7j4cq7dSMauzZ6TSPpZqJ6jewBJ9v624R&#10;oUkmaEDiVARSqaug8v8ARkduw/s4daxGFEIaM41DWOOYlzbjMBVKSopwprqqtaWTbGeI1r0Glzbf&#10;eDGpkdbJNBcknS/FIc1Ckymgk0la4t5hQ8IXpo/a2Vjo6d2ftpyjSZqzi4p7MARO/DXTAos1yaa3&#10;Tc2mvERFLgYrzRlVvzxEV4GayURZ397tyzeJqruApUCKNF4c6QmiLUTTBWRu81kOmvCtwScKNm1A&#10;DGpC0StBdjqOPBvCmS7BpW5SZYJNo7r+w/0HhxaHThRFfjWOeNL7GlBpzb2G38Rw+f2UFbbbQEYp&#10;TSSVRVQbXI/aOAF5Go1KDCwlNL/AcOHy+49v6dfD48EVu3AoJ3TsmnSXEGwsXvYC38eKyvu6Rhrv&#10;qhU2OrikvlsdPh9NvZxlL4dMU+u1LAmkzmnDEgJnjGuv5G/8OFN43GIo7sXirA08ZJxErKI2Pa/3&#10;n3h+Y4tsXOmi7M2cJ56KMlQ1SSU4KHuP46jg5BkVEq0EGnLDvMM9z2/UcunCkzmyl9TOEjCubcUU&#10;SETXMQxSybh35rbXpilXhMT01m8P1I45NIFmaEjA8ZWFwr6DTv8ADT+HKkUjIpizzTUmLQOosdO3&#10;xU7h8O1+ajCnmToM0THO+FRYOrlY77b/AHA28PYCOFD40iak/L3S6YmgqwhZ8Wl8mqSygsNQR2+n&#10;4cIWgXTBoaXEMCUmjE5MytgdGoZgqtf4A6afui/Y+3gqaaSgYVGN5eOOnqocaWTC8Ph9wge0/l3O&#10;vFowoIqClUis051pqCFlaQKAT/Qe5HgeNLcCMTRpbWhdOAotOLZmlxqo8uCxFz4/Uew9nA84/wB4&#10;YFSWxaBgSacsMgjQgSrc6fr93FaBFIXlk7KcMawtqiiJRbW7aew344tvUKTMPaFUX7EsJOH1TmUW&#10;ALDX6dPy4BXWe7NSozcd6kRWfC6RJm3BD462IH38caRq4U2+sp407VBhw+MyFtpHxtxYSGxNF6Jd&#10;MUlpMz4jPJ8vSE28LX/ZbhMbxSjCaPRZISJVQtZLwzEcWCNPdS1jbQdx9Z7jgstEKcEmgLmLyGME&#10;0ZHDsEpqGmDnv9JPfXx4KQmKi1x4rNJLHK+NXIhPb9f48ZWYo1YbJ20lRVNUyqjKbEgX4mCpo30a&#10;BSihynS4lCG2amx/W39PHe6CttFxu1NmlXg+QKmNl+TFhp/G/YXP58eS2E7KLXb3Xtpfj5jAaXy6&#10;h9trDWw9tvHijZRHg6cKSWK4jTYrAUVg39N78bJmjJtstHGmDBcpxGq82Qe7rpbwOovflAiKWvXZ&#10;IiltjWOU2B0PlQMAbdh8dD2HgeOkxRQy0XTRa8TrqzMNeXm3OoN9b/Q3c8IlkumpLZbFqnDbzFKd&#10;cxRYDRBZWC2A9mth/RxYXA0MaJvypuVYUBmb87Pi8phhkJW/hex109g7H2cB13ehzAVJdhlvcCSK&#10;DxsPVY/PPY24Gy1xoVh6TFNaK0k4VVJ17AX/AIcQASql5MCjqdG8iJUR08tVEQCPev4kEo2hI8LH&#10;tyXLJgNpE1j7nV+VKISedtGkx6TDcuYQI0sGUagH/Da4sB4jh3MVG6AXVUQ7qBFimYsSZI33ICPa&#10;3a6+JtqtuBC9Qp4wNlThlakWqZIx5PxpGvl+fB4POiGuns+Nu3Cz8v3Iwo9F2LgwawYTiUtW2ybS&#10;wH9B5pl3Xtp24YDeyp2IUSuhc+A1+o8ecQDjSZpwjCgxrEmhqTGg7afceBFwEKwobNkKTNS/Jqbd&#10;v3b9j7eKIVTGpNf/19WvEGKLsN9eF6RNR22mKTr4UagbwLnj+qKurGsCU01Cfdutif6ee+6k6G5O&#10;NZnz1UYQPdbUeN/j9Z4qSmjtKKbj1Wrp5SA1x8R8fabnlimrqRFRq7qQyx7p5Ln4n+n+jjBamkik&#10;UBmceppbcFe9vAdtPpsOx9nFKWwim27XUaAiuzrUSykhiQfZ+oHHdVH6LUU3R47NWThANCfy8e3N&#10;TNPlkIFCvl3DzOqiVb/T93LnCiF1UUNWU8syz1KqFtc2AHxHxsO44hcXAoldco2+UsoNT0glYWHw&#10;v46jtYcIFq1UWxNNuaauhpEaLeN1jpcfr3HLNgk0nKaLVnLEErsLq6eM67C6j4r7w4epTRqwnSoG&#10;gbyO6zxVdC3eKUMB/quO/wB449R7cjSQeqhLgwWOT32H6/XxhSqKtdKWhwWK4U/r9/GSumVqoRML&#10;yvEAJGGnj+ug4XqdpNJNR8wx09DGQhF176jw+j4cqglVWSJoGq3G61GaOJjbUWOo7/HhqEil6UA0&#10;kKyoxWsBDSEL7Lm33Cw4+ABSsAJpD4zO9LTsZJTf4e6O1+P0vQmTQQVeNVxqGWlkYC5Hunvf4jXl&#10;SaECWhGNTaEY1WN75ZQfHS58e515oVRWlNTpKBKKoWoqSSQQfeJPwPLU3r1CBQpZbxWgkjWljI8B&#10;4eBtypFFDiCMaEeny4lXF5wufH8/hxOXIouLkUgc2YNJTRPGmlv6bH+N+PpM0uaXjQN4XFNFW3qB&#10;29vtB45R2sgjChLpcSp6ZAjsAB/dzdE5QTT9S4tBILxEH6/6OUIpkojbXc1YWBklsbc3FeAoP8Uz&#10;UkUnlR/sHw+J540YoYmsFDjZkYNMfz5arKbjZSiOIUph3aXFj+t+bpHoNTI61a8gSyant4DtfvxV&#10;MiqFOmlFWUsOGUayU9Us593SMGwv8T7Dxg0nSSo4iKRYxVqhyji/08pS3RFZYPLWcMRa+n388RVT&#10;Qm4TVIIRb6fv4woTSBQrFieYJqOIsO3b9njzYTW0omgTxjOuK4hUfLU12F+wBP8AQO/LzR63bhIk&#10;0o8BpK+oi3VK2J11sNex0HLTSFwgbKN7kVZqrLhiiFyhVvHs41079weCa2XqTUfXyg2qTzFAR1Fx&#10;XN+H1bRRIVsR2AXxKN7W7jm3FKTso5sXGHeI+PX5UmMExTMm6OSqLC5GpBv7O7a9jxlKlcaUPqbx&#10;AjnyozuS2nrqFRUjc3u3P0e6eGiTUS3ywhWHPGmbOHSSgzCv2ApO0gjv7pIt7uvY+3lFthe2lVnn&#10;SrbZz7a6yN0CmoaOZYC8gdWj8AAe66LuPc+J4mDaWwQeIpnMt4u9UJgQZ/HoHupEtRz4bGyuLFb3&#10;v7RcH7jwHqxNCNKu8oP8Szb5MvlBrX9nx7dv6eOhIFClq0kTSmwbGkrILse9vzGv58aKYpK413Zp&#10;J5hpIama9r3/ALjx5NGjKykUMXR2no4qKVDZW2G3xMZ+HjtPBLZq1CgXnCiVDnb+tOua+puHZeJW&#10;dxcdgbC+lxq39HF63A3tpi0y5Vxsot+NZ/qc3VvydPqhOgBY+23gBqNO3CovBzAVI7VmLNMmlRl7&#10;LuC0QFZPGA9hqRc+0asfDittCU4miV69Us6RS0jxmlg0iUEff+Q4+FgUzBVtrusz4qUEtLHbcArD&#10;w1X4Dmi7hFeTZalBVFnxV5qqskWIErvJH33HfgVXgTQ/aASKdMLkekAEn6+PKbaTuDVS7jmhmprK&#10;Rc3H7eVii6INJKvw2vnkPy+gN/E/wHNmlyFgbaNj6ccDxGqppopJWtE+6y2UbJVsSe5NnXgitVAJ&#10;qMs+cTIw2/EfoaPlg2XcHYq9SA3jZtdbX/e055x1Q2VGClqFCXRYXgUPvQbR7QDp9wsOE61qNJFK&#10;UdtS616SKLbBtNgdAR4fRyiQTtp5pc0FOJ00tbOVAsoNr2+Nx+R4eIwoTMr0Ggvzxg8kWXJy6lwt&#10;1b/iL3jN/ouOKPuFDy2e1KHPXVTmZa+qgldUuGBKsPiLqfZ4jgWVhUrNwaTWDZoqoagLKfdJW/8A&#10;Dw4yDO2lCkUYLK2LxVoVDYkgfnp/Ec8RFFZTFCyyLHRicdhY/UeNmmqPP0BxvdkqKGVtaYvBb2Kr&#10;b4/+TW4ZhJIokuU+KjgZLrhK2w6g2/I7T/EcQO4UHHJBoZZ1UUe5x2Av9XfiJatAk0heWGU6jRM+&#10;qVFF880Tr30/5BJU/wDJpHBLZK1JmiH88tZw2UEeCxfJy9rW9vwPDpQp1y4WRANJbrfVyT5HYRN9&#10;pXjNvAr+kS/0lSO/CxxvwmlGXk95j5/KiM4fUQVSLIv72v38CZFSWRFLPCnMB337f38THGm6VC1s&#10;VUdpNyb8oK0MKbavCoamdEPaRgh/4LT+PHgcRVyeIo82XKTFY8rUFUpbc8QV/wDicY2EafR48GDa&#10;woQaie4ACyOv440L2WcyV1P+ilNhc6fEgHw+I4VXDCTRQtB4ULMWKJWxbSdDf+ngbLWikY8Rg0m8&#10;aw6mqI20BvfTwv3H5jixpZTVC10UXfNWXoJXZFAAubD267hwYsuEittpUk0Tf1E5TSmipKmIG8qh&#10;h7N0bbWFh4lGB4nulyKkzJ1HEHmf1opVRhswN7cJgqhzM1Jw6ujoCDLYWt3/ALeUUmaronGntcy0&#10;0koRWH3+37hxnu6TrZ40YLo9iVHX5vpIJyCKhXRR/wAebd6fmvG2k6VUE8ySUtE9Hw2H40czH6jF&#10;aDEhiGAVTU4YRPdQpII7gFrhRf2cEAYQ+kpWJmaiu2X3VKTp90i9S/UTNsWNdOr1Uwaepkpqen8y&#10;r+XijvPK0sxVERQdWBOhFhyLMwctLQ6HOEQZ8MnYIG00K1qZSEqdGAMTOGPltoyGD+uPqxknNuDd&#10;L86YNQUmX6BqahrKmGkaOXEGaDck89dIxXznO0yCNbEAi3AFf7ns5gypxmSVSQJ2QdgA9Yk0aXOT&#10;hSAbYRqmYGAM8Pftp56leo707UvSPMeEYfJjOL9Tqyop44I6ejhjpRROLVFHPUEozlUJWKwIuA3C&#10;/IcguLVYQ8lAbClESZVPAgYxj6xTeW2LzZ7twJ0gmJxOPEDGKLV6Px0L6a1eY6jqo+JV2D12C1eH&#10;r/K441mpcRID0Ls0pFkjcnzWDA2BAvfg43rDt02lDMYKBIM4g4KEeyKEzzTTbam3BOoFJBH40aLp&#10;h1JwDoHlrMkvU/CMsdS8tSYfQxUeOVUAlhpq6ItNURUNLUOokmYWU+cCpYJY625FdsxcZhbDuQtn&#10;UtSVp1QYGAJI+XCo2y9DjlqQ0lTXeKKVJKscMArD5bBRU8t/ij4y3WxMVzVl18Pym1bGKWjnoYqd&#10;lo5kYNGaOiG15EYhhdxppz29G4QzmySwlRCtMKIP8aSClWpWzCRs66D2+e4Sd5LAWwVCtPiII+9K&#10;gpKpVs4jYds0kMW6g5N6y9Slq6zAayOjk3I2KnbFFTUyF2g3UasWLFjt3XuNO9uCW2sHsstglogk&#10;AEgGfFgD4oAxiaPmspeymx025BKQFECD4sArxQBjE4CiYda8m4DmHqfT4Nlpq6loqunaQVuIUwQz&#10;TwBo5EjFxuEll2kaDko5RdEtkKUkkHEAzE4ieg7akTJlKU14ymQdiTMA4iesY0jOjmWRPX1NPIjC&#10;67gWBHvxttcdvYfbyWbJQINezR2ABzj+tG1wDLlLRsJHUD23tf2H2nhyVVEdy4TS2krKGkAXx/X2&#10;8biaDxSpdSqTEWpP9+ECLLtK976C9yy2/et24gu5S2evD24T6GjK2bhXXwnpo+OA5i6D9NsojMeW&#10;cCixHNz+YDilRiNVL5EzKfJkpoI7LE6qdrX07nmHSd37veNaUXBUlCSdQCUjUJEglXtohzpF1nLa&#10;WnSUIEgwlI1A8McYkTRtvSv6yfU1kbLMmQcr5ckw7BseraSeuxSjpqakgiljUxySCRlMkv7pINiW&#10;uxPCjfbdW3U0lhpzEDTE6lYQUHgBxFO5hav3lmLdJUBAGrCZREGT1UYzJOTOjnTvJVdjONxpW1WL&#10;VMtRHOalGEqP/l4PMiXdIqMWstyB8DzGq7czRD3cpQpSUSCY2EDBRUeBEbMKiK8ezdh9KShSkJkF&#10;UbCANKipXThOnDbRTOoGSsEy5kqpyhQYpTR4lnOkqKSOCSSOQ1FBKjoVWnT3g8d1Nz9kC/fkjl5w&#10;PpfQnShsIMCYSsQTBOBBO08akq/dTc6b3xDulNmCSAlYiSmcCJwJ41Ul6YcrZ89JGRMf9SHV7CZz&#10;gr1VPhfyplgYxYhDI4gssimNROgYAsxNyPd00njOrpeePIYtlJn7pMyUEeLAY4YcIqa8zXe50G/y&#10;a29AUJJKiSggEgJHROB2UrD+KZ6eJOlmKvheDDC8w4zepjiSnkrHhq/NIPnTSGKmRWUBjsBGtrac&#10;Cl9uE/mFwjWtWhOBAUEAjbwBVIOFAnMOz+4zC7bcU4dCZCgFBCVJOOwAqkHZsowOf/xccvzemPD6&#10;bo00VNjdThkE2JI1XUNLT1BYRVUTRwiOILMATsDnSw4D7XsvXb3sunWjUqMBEbU4qkkjpjbUVtdk&#10;ibW91uK1o1KgaR5plSpJI6YqinMeb6DNWdk6gGsJrpHozJG12aRYLFgbkixQWsTzNeytDZtd2AMJ&#10;jox/WszLO1TYtBtAwEwPPE9HGrn5sy+lPr30Nwvpjj2d6PKCYIuKIix0EdTWVMUm2SGnMUC2uXKs&#10;HkJsAQe3IfvVZjbKLqGtZURMHSkdcno6qC7+aXjaoDcjDEQkD1OJpW4P1l9FXpE9MVZUZPqa/Fup&#10;VVTzfIPPjdNTxwV8Q8tZZKCJGWRJo/dFwST46AgPs5Rc5q+FOhKUjbCSZBOwKw2bdtIGGFXj37RI&#10;w2kDEiZPi29ZE1UHmHrNmbFais6lZNoKs5lSn/STfLiWCFd+9oy8gAkVP3SBofDkvi1Cz3Lv2yIx&#10;icMDQpbtUmW3Ps1YY8PlRoc7erPpDQdHlzktPPiXVCpxDDp6mf8AlkbRy4YqL8xBLVuV/SRe8kaq&#10;p223fHhVa5W5rKHD+zGqMYx4GPjT9nZAeBX2iQBPE7D68aGjP+UekfV7IY6g5IplyxiuLYhJHUn5&#10;4iolhmgUQTtODuOwEMfKUbRu115GKru4bf0mVNpA0gCQCDiIjj1moVub163uTqSSgBMCNUKmDhGw&#10;9dFAzF6Sz0r9QcPTXqviryxUxw+U+VDsLUVWo2v51RudveJ94i+l7ck+3zU3doVIGlWkxJ/iHlhU&#10;xd+t61U4BpUEqwMASnyjaOFDJ6jfQ5n2pypL1A6FZfrJcBwWgqZqmsaeOSGp+XmAMkD3DNtQsNsa&#10;EkqfZxLlW9LeLdwoBUj0kfj0mgnk2ft3cpeIBlPVEj3Y9JpAem30o9TcXwTG81y5jkyxiglp6J6U&#10;UjvV1ELjzfNjap2xosTDUkbr/Djdzvfa6tEBSROMiP8AeZJnzrT+9NsHu6JBGOMgiRwhMkz50ucf&#10;6aYd0moKbLWPYpLS5krVqKuTE6zZNJURksqOu1AWlR/tHUWAFzwuazRy9BU0mUiEwBEe3YIp1rNH&#10;CkutolMhMJwj1OwR60IOR8nT5oyvTZPyWuN5uzvXxCmSoWnp5VonMgRJxHoDHdluoP2iPHhFdL7o&#10;6l6W0E4zMGeE9O2kY1uOqlIQiQSQDBnbJ4mrButObepXRzp/gnpk63ZNpMOopqyCfGJbGTEKevoq&#10;NW8+SQSPFSxTBg0n2r3KAi3AqzlLl02taHVLky2dg0zBSAIMefRR27YXD9m4ltzVqUFIV1AwUwIM&#10;Hr40XLDcP/DZPVHC6SnWlgxCpijeasVJJFjnpo94jqq6uBhQG1iFXUgAHhw01mfclskhIJwnTt4g&#10;JxPTieNEJy27tWA2FGNvRt24DHbjQV+oT8STqb1RwjBvTf0+zJWYNlLD5dj4ZSVMUcNZh6y7Z4pz&#10;BEFeG/6RBvJtbSw4U5NugbR1dy6kKUoYKI2LGwiTMnYcKLLPIO4KnnEhRIMKI+1XAiTM8KGjo91B&#10;6S4D18puldbmLDcRo8IWnnlehkWVJaZmCzO72VJHjLguzG5YcDd/aXNvbm9Ug6jISlQI8UGE8SAY&#10;wigDdMvWFub11MrMhAIVGuDCcJMKjCKLp1/65dGvTn18xbMPRnEVhmonxOgSUVMbiWOo9+yCnV12&#10;7WIt8LaHg23fyq7z20C77+LStKYUCIwI8RGOEjqoZbuZdc5zZ97eAAr0rSnSoFI2FJ1ceI6BQq4V&#10;6pcgdZcPTO2TWwbKtRTphzSrS0Cx1LPHFo4f3pnGhHvkajQcj13dq8yZ6VFbgOqCVFQjVhhgkHZs&#10;qJkZDfZNdftCt7VrAlZUI1SNsJSdmzhxqu/1hY1lLM+bcV6vrmJaysq6in3RVFSqymUwiOR0pz75&#10;QFVJYjX6uZW7uXy2mUtKTET7JkY+prKnK7RS2glSdO3ZjhtGPTVfEufa/EqNqN5trOu0G508PC3J&#10;O/NgUJ05eEGaOyPXPmCk6PR9GY6WnWpcUjyVkhmaSKaFAl1UFYkSTaC1y3c8iu5ydm+e7xfswg4y&#10;OnZNWdypCxqj8avJ9CnTfpp6qeluFdO8v4lhtRgVNNDieOYlLisUAw6ergaRsPqvnh5eycxyKzBW&#10;C9hr3gHe3NV5AoJQklSgdEBRJgwYCfMHaKjy8vPyjqWSkgqmOkx7oPXVgnqEwfoP0czbR5S9L1H5&#10;mUcMoaeWmrZa+KWKnqmLidRUQhY9twGW3ugG40NhAa8vuc7AXcAlczBEEggdOPpt9agnf7KDnTyE&#10;NCR4VFJgyCIWkzwwBii05k65dRcLqaylztilPBg+F0kK0eJUUSzKHYGR6f5hdxmmUC9reGnE9nlR&#10;tbpKdJxIJScPDsJgxAoEtZIzbXCbR1A0HSSgjAoJjZhgPlVTmX/VT1L6fdYsVzJ0QxiPF3rqqo/l&#10;zVEMT4jLDUjy44w8+75X3290dgRe1zzNpvILa4ttLqSEgSraEyNuAicNtZHvZQwhAbQmEDaANIw4&#10;kDqowzwZUrKCXqn+IxX1mNYtXL5lHCmZadJlhWPy4zUmFSYzBKSNlrsnAtaoRZD8tlLaUJkiA2cS&#10;cTE7ZGPnRbZaMqR3Nk2lMzglPTtGNV8dPOr3VTOPUKkyZ0MoocuPHIZo3hnq5/mBSsSGl2FQ4K3c&#10;La1ie3JcXkVvaMFy6VrkYyEiJHrxwo7GXISCXFFWoQQQANnx4VbTmD0KYplLpJmHPGf8Pw9M64/B&#10;WTtW4hTx0pSpCtPDPTRPIxAm2hbKB+fMc7PtASm9Tagr7tAQUpRKpSTpIUQAMJnEnZUWp3rs8uuP&#10;yjusq0pKQlBXgTHiMAAdOPCqnuk2A9Y8GqK3OGA4LFiFFCslS1RM2yFk2fpfKiB3uUPhYWK+zmSO&#10;av2l+kIWspOAgYkY4Sdgn4GpDfaausCopJww27enhQD9S86dS8fzbF/P8Sp8drKvzN6e/uhe9kjm&#10;llLOW2HSxtbTi+xYt7Bv9kCkczAEDbQ4tbdq1RhgPbzjUDL3TnrLiWLR5oxDK1THgkBiMcppjBTr&#10;IGAAV5CpZXFwLDW9+M3ubWyWykqBOMicYPlOyjNTrASYUCTgYMkSNuHRWyb+G1lObINdmrIWcaeL&#10;DxmHDKatj0DIJaaQhDG+0H3oZBcAnsQeYGdozr1poetVSAuDgD4VJnZiBBB9tYeb+rvsiWm4tFSk&#10;LGowFSlSJw2gEEK68RS+6gxdXen3WVMI6MzYjiuMYhXy01Kr0i1VHTLVKhQvTMRGUYNsUn3g1rHg&#10;QyDepN4ELulJ0gAEkwpUSMCdhmDgNlBDdftJTfrbffWgogCVYKVtTAKthmDsGHnVd/qZ6T+pn0dY&#10;dU516m0FdmKnggr8Qq4ZqCnk+Q/TRoyGCLdDBGiyoQ8jXAY2v25kdlDlnmrmlkBJwBMmScSPEcTi&#10;CDHGstGshav0tv2wCe8SCTJBBBOE7TjgdmIokHqu6y9B/UJl7A8ndN8CaixK6YlFUxS1FTV/pKUx&#10;z000m0QRohtog+0uh5PeVsLaUSVeEYRgBMzPTjU02ZQ0yGwcEEiZ6ceNFr6VekvPn9Tv861ZTSyS&#10;xTSwCknplJEsSnajFmaRxKNAqqO4HHbvO2EK7sKGO0g8J9mHnQbd3jt7JwBZEYHpGPsGHnR8PTT0&#10;F6lZTybWddepNTW5Zr8SOzLdLiNJUQvVVEgMMuHmeZiIF8obwWUALYD2cj3NLtm6c7hlQMfeUkGB&#10;tCuvHCiXMcxbzl4strGlP3aNJIE4HowOG00JXU71NZtyR08xLJvX3Bf5/FHXzzUdQ9S4pNqxhHAl&#10;9+SZgXv7lhrbw4V5VkjaXgbcFJ2EwJ6R0YYcaKmLJCgpDIOB2wMR6VRZWYnUYlWyVlbIZJCdu4kk&#10;lV0Um+t9tuZZohIgUKQ2ECBWGQArpx3bXhTLNBJIxVbn4DiYppWkxRhvS3m7P+TepEGD9N6KKXFs&#10;YEtCJZklZAkqghJRFoF3qCL+PfTkdbxWDN0zqeJCUwrgNnGT1Gg/m9q1eNa3jCUQrgII449VG9/E&#10;V9JXUXpvVYH1VzdVwV8mYcMoMSElNSNTQqm75aVB5p3M6e5uKi3I93Oztm6SphsEBtak4q1H+kDh&#10;wOMURbt5+xmCVttbEKKTjJmJGzgcaIOtNhuX8YpKjCahJzTOsjIH3h1tqhItbTQ29vJ8YBdSdYj0&#10;oapWTtFWqdD8pdF/W/guGYRn+tpMt1OTcGRaiMUTf6cpqSh8lIGUu8RCszSns1hpfkP7wZjdZCqW&#10;k6wtWGwRhIknpxGHRRWt9xtcDpq4fNOM+nD0tehLGaf0t4FJjWaqlaTFYqmngw2IpTKy0+I0tSm0&#10;y2lXeUDFtpBI5FeX3L9y+FXeAMg4kxhhj1Hoows305aoqfMEkgEnhxGytcfEsL/EIzPl3BMGnpcb&#10;zDhuDTPiOGwwebVQ0gkmCi4htSQgta40Jv2t2mC2vsrSpRBSFbCTCSTE/wAXiP6VtGY2l0SUKA0m&#10;DOABjhOOPTTn0Y6P9X+qXVOlz3lFjVT/AM7WXHI9rRq3lMEqk8qnQ3dVZhrZR3v48L86zq2tWlNu&#10;Yynw4Tt2GTHECinMcwQlC23JlSDp89oOPCtjk9F+i+Vum8eZccyfR57SiR5ZpUoTWYhBDhwadlw6&#10;KYtHJJIV1Ei2+IvzEbLM+fduy0x4BOoyrAhWEmOieFY35BnjltmC7NI0klK1STiF4ao2AYitbn1V&#10;dIsqmGDPvRLAMUy/hOL/ADNXFh+KSiepEjT+aFcpfyysL22Jcad+ZnZHmIVLbq0qWIxTgMR+I21l&#10;kxea1FtagoggeGit5ZxHrd0axCPOmWmrsFqYDHIlYgMboyShkZXcblKvYggA8HjgZvPCqFfDZSxy&#10;2CxJGFK7L/q1674B1Hi6rUmYagY/HVLVmukcy1BlF1L+bNvIZlYgm3bw5Y2DKkd3AiIj91JAwEfb&#10;Ne619ZM/dcaqgxnqHWfO1FPHJAZWleSWQNJ5peVmNixb2AD4cW2doi2EJEU1/c9lAi1JTD/JWBHD&#10;gJpsrJrI0bFDuN+X0wIpiaTNZTKzX8eIFomjdtcV6ngVUuOeSmrqXNQqxmOgHGF0+3XCkqZKdS01&#10;9oB7308f4802YpxxIXgK2E/wh8t+kmPJ2L5/69F48epRWR0Mi4kKUQVcAWekmKxxtJKskUhUqSbl&#10;beOmJfaXmd6yUs24lKtOqEz4VHSrEmBpIn1qCt9M0VlrXdpQpYWAkxEAKw1GeCTjVjHQT1XYj6ts&#10;+Yl0E6TZafOMcdNRSrUx4LUVE60scyRyLSVVUB5SxysrMVA9t78xezbcxGQoXc94QtZUQCpIAURI&#10;8KcSDjtPGsYH+z9eVqU/brKnHVKMeGEkjboTjpVjtOMgUcDFvwfeksWZaLNPXySqwvG61FikpZ3p&#10;qN6ZS5lSKScedM6qG022vfhhu9vnepJtnlAI1DFRj+GDCRAGIG2TNTDlma3mWn8jeEJUVJnVAKSU&#10;jgDABwPHbQiYB6eumWX8oV/TDKjYdVZdwOSrilXFK0PHDJWB1kkRqo7mMi3PuggDw5FO8e8mZ5Q+&#10;FsDWpQw0pP8ACrCEpxJiCJOM1j5vxmW8Fg4Dlw1AjEyQJSqMEIhSpEHb6UAPSP0P5ITqLSVGSYsJ&#10;xwYSqTw1tTWpHSUzxDdJGJ6lkiVzH2AFjfTx5LKrq9zS3PeqMmZ0piZEgEYnbtqa7XKsxze1JuVQ&#10;TIMJCQZEgGcduBpG9SfUn0UyA1Z1NnxyCjpaOWpipKNo5XkMio26lZaUOFDbTax7WtwnyrdK7vWw&#10;kIV3ih4jMRj9w1RQCTulcLbbWhKkvYgqBgJJ4jVA6tlBN0z9VXpZ9SeWqnM/UTFqanxExUkuE0k0&#10;81O80ZmeOSnaljLs0wYEguR7pHhwUXm5L2UQWWyVAHWRETgZmAI9uNFTe49zkb4WwypRAUHVJgpE&#10;46iYSCJ444zQedGOny9X84V+Tsy4BHguBrV18VLWwUswiWJUbyJZJmG4u47gEi9geDhe91pkTY75&#10;wawBKStIg4SIEnb1VkVb9oeWZCn/AC15KHBgQpYEGATgJUYP97TfkP8ADkz70L87rV1px+Koopnp&#10;oFTEK6l3IhluktNS06s8PmoNXL3AYAjwGsx7RrTNkBu1xV/egwRHSqJjb9tHKe0az3ibKrVXeHUR&#10;AGBEA4aoOIx+2kz1r6gZs6V5nnxmgx/GKjJa1lP8lhFPKvkQwmElIi6bWlsQ1nkJ1tx/Jbe3fcCu&#10;7T3xBJVplWJxPUDgSBQbsXmMyfxbCXDOJEnEwcdg6TFEe9M3qV6k5T66v0ty7m2qwjKeccwVT0+H&#10;yzLDTQNiETKpq5owC3vBAzbrE2015KudZFrYL6U+NCPUwZw47JgCpsvsr7lEpJ1JTjE4kde3ZVwu&#10;eci5P9LXRaj6v9IcMevo8Njpa6ngmmqK2OSpaqQVFVTyQ7ZGSKU3SNRoNO3INYTcZvcqDxKP4VHw&#10;pkAYTPTxqDC5dXV6UqJTtSVYJ2YpxPT00G+RPVD1Q63VUPVT1T0VPgtTNiEspov5RJSJPTI6IkqR&#10;OzSPE8V1ZmNyy3PA9mmSm0f12krCQkg6pAVGInZt6OBoK53k7jFyLluVxpUCST4ogievq6aN56u4&#10;Z4CuVqyjpsYyZULTwDD41IeOiaMVG+RgbiIMnuhLH7+Bjd/esXCZcGlewHZCgqDtknbxonyXtCav&#10;Ww2vwq+0R4dJCokgyo7Rtiq0eo/qJyzlfKs+E9BsMISkhaWWmOHCJKioJHlxUM85Ja8d9xIvybbT&#10;dRN+6l9xwg4ggqOEn+inoPSaG9xuI1mziLtSyDCgZUY28Ep6Os0QXp9kbq2mVcY605wzBU4ZhOU5&#10;o6wYZJiuyKNHmSUTilhWzsjAByT2Fra25MuZENpTb26EkqGKtJJnYRJPEYipZdtnCnu7RAmBqVpJ&#10;J4GT17fOrEelfqvyNnLF6bFes+WZ4aqeSoq6SbDdstbUhtnkEN7scMRj3aqNwAB5DmcbtPP2wabV&#10;MYGcBBBBEYkwYomzHJXbiyTbKVJSVST4fCoHwxjsOzrqwfq36gfT5inSmHL2PNNhVVRUE+HYbMZG&#10;lrKdXcNCRU+5GhdgLNuJ1ItyJMit7zLl900iZgkmeGBwEkwMKgrK71+zhm0TsgSVEnDDhjgDBoDu&#10;lfTXAce6XT5frIlq8LzJiENUGqp7Gjkpm8thI8p2MxI1PYA68cz/AD+7yt4IUpSdoOkYmRIIABVs&#10;66a3o3vv8tdbslpMqISpY6YBCkgAqIPWRxqn3rF6V6TpR1tXOOY2w7MuXKCCtFQtFI8kNK9PP/oU&#10;000RUMVVlI2bgSDfmYOV58nMbNAa1IUoJPiwUSR4hB2Yg7YispMveRcW6C2SlakpJnaCR4hB2SZ2&#10;1JyGvTzq3TZn6oYuKqOd2/lskE0k0cMbCIeTPTUx3BVY6sQbOwNwNeEGdtPrWhlpQ0iFbAT/AHwJ&#10;mPLoFBLeFxwOtstGUjxCQCehQmfZ0ULnpn619a+qeDYN0lycn8zGWaM0yzR0jS1EyQPaQy3bYGjR&#10;hYACygHkaZ7k7OXrLywQFqHGAnV8sOmovzjKrHd64N254Q44knEJSCvDzI28aG/r31D6m9CaHLXV&#10;BjU40Io8RjqcKQxShmihDtK9KSY43Vb7XdSVt7uunBFaZYzmbBYSQmdPixBkGBB248RxqTcxyi3z&#10;617ltQTqjx4jFJwxHiI6RxFBr1m9NWevVX6PK71d5SFTU5kraDBsSpUWOMb8NEhhnp3FMC7tT7mQ&#10;LYA7SfoE1nmbO7r35d4gISVAk9OBnxGIO31oRZfbt5I2W3CA23JUqYAOEqk8CcTNGI9HX4NHRTOP&#10;TWrzP1shqaGvqYJoUAhRZY/Op1aCZKipdzEVZiAyxggrzG/ejtwIe/L2UKCTjBKthIUISAMYmCqs&#10;bsy7W0PPG3sQlYQqFEKUsyDikpSAMQJxJo1OD9EukHoy6T4H0lybjk8WP1Jpo8aqKKsqK6Sri99K&#10;doRJGBH5W4hmQC/0AcB11vE5vW4FLa8KZgq0pwJEiB7RJNHOc75s56wGQ3CvEPEQMCcDpTsgxtNH&#10;Azb6teu3po6e4fTYtl2txDApJo6ZK2rj8gqKenLI877GmmeRFuAoBbae/CLNN0296kaEKAIEDTB2&#10;Kw4hOGIxOE0FrjI77MLYpAjZoKQBGk7CTEzjjRCvTj1MwzNnU7MnVmirlws4JC1LUYPVwVENTUpX&#10;EyRyUyyAkR0xGvmAMbCw1vwR3O5jtlZhFwvUAoLCtWuNMTMQkE7YGFENxua/Z2neXbk6VBwHWVxp&#10;I6ITIOMCahZz6J+qD1gYhhq4diWE5Vjw3Flq42ZKutepiiQqUKJYHzk22vopv2PJJyzPLPKUwtKn&#10;FEH+inaZmTjhjsrIHIc8trtouPYrSogE+EyQCCJExtBIpf5cwXEMpT4djmJV8uGzYDLKKSllqF8l&#10;HUsgjlh181Bcix8eRxvJmKr94p0y0rTgCZgxMHhiJmseN+N4r26WISVoEJCQSpQSRJA2BIkbay49&#10;13zLkzLeZsJqWeqxavMc+H2piwge12jAjKqqONTcm504EbXIsuzS5SlxEFIAnadJPFRBj06aiTK8&#10;lsd43wL1pSHAlIgfdpKjtXB09OHA0B2NdQsvYtQ4bjufMUQwNTrNV0iQxoKaZbgCS9lV1ve99AeD&#10;ux3XUX12zZUPGUpg/ck4jHExw2VJeQ7lpTcuW7hUEhwpQcPEg4jxGTHAmMaqA9afqooeseOjpt00&#10;FXh+UMIuBHUvTTTtVsrxVjtNECxhqNCiFvdA+POh+5O6Q3cY8ZBUZ2aogkKAxjEGeFZcZXlyMkb7&#10;pvZj0njPVsNFD6M9Qs9dJc2LiPTGvkw7E5JIZIZ6eRUkhkW8YlV2BCgK5B8LHXtySs0sG79EOiRB&#10;kHjxj2ihM4j8wADwq5rA/UTkvI/Siuy/6jcyfzHPlXTwfKSy44KhIqiNivvRqHEiyqFsAB7xP08x&#10;Qut33ri8Q9ZoCWkkhUNwSk47cIIM0Fbi2cQtJt0CMdUJGqOknaOM1X7XZjzFgOL0GB5YniOE1lZN&#10;WJJPDeSOpV98KRsbbEBA0IuTyfrdttltTzm1KRIB4bCfTbR+hgMoLqwSQBIBGzj7NtbFXTPDenGf&#10;KXD8d65Z9WspaqikrIanE6iClhpJpacSnyFQM42m63XU2tfnNrM94rrN33ElrT3ayiE6lTB0gkkA&#10;DUNvpWKre9l3vLdOW7jXdhtS0aQVLEjCSSAAVDaPKjJYQvVT0mQ/ITYTh2OwzYZR1WH4pX0hlMau&#10;JJEaijLlVaUe6Gdve902GvADklkjO7kuJJSArEBUYpgKBwk4Y4CjDJd2rpN4p1xvSg6VAqInVOPh&#10;xMRRAOnXWH0lfiO41jGWvUnHHTRzmiWknjSn+doRJiFpkhYL8rE3nbSdwcgMbDmW6MvfyNRTbEGM&#10;ZKiARHScThh6VklbW72UXJSmCgqBkmBBHCcT0elCD62895j9LHTmv6W+njJGI0mBYTVTyQV+MYkj&#10;QV1RS+WJKilenXzRGYSCy+6Lgn28BuRW76rz/KiFBRUmUiAEkGAZ+7GjlDDpdJdRqRJGoDw6eofx&#10;VVVlnEsteq71HVXXbq5gWJYdgdFh1MKvFpIZBRUuI0kSikkp6dJS7eewKq9jvYBmGvJ4vGBk1jpY&#10;jA7BElKjjJA4T6Ute/KWDQQVJSOAAxjjgBw66M9mD0C5N9Y3TU1NPFXUmKQTYjbEJoJFVpZIQIm8&#10;geWrlm2MN7be/bkQWW9q8sdASAU4SBGwHGTjwnhUbZTnD1xdd21GgQYCZkJPiAMyMMfKl1kqD1ke&#10;iDL2F+mrEMVOI0+YqzBKSqeqip6+fDooqcRUlRFFE+ympgm1HVS5YqLm9yWM/GXbzrLiiAW0rO0p&#10;1yZI6SqceAANJN5LizvH1o7wfs0kiTGobYG0zPAxRtcxPlPpd1GydlvqNjtXU/zVqikxCJlWmpoK&#10;4LvEpAJ238DY6mw5D7NoM4C+4SlOgJgySVJnDrNQTY5b/M3HHmUoCkgBKtqlJJw6/hSxzbHWz9PM&#10;Qz/Exr6ujrqfyBDEpeaCVtsciRCzuoXubdgSeOvh21MqhPSSYGG2hw/dHK8XE48ZHRt4wKBLMnpR&#10;6a1GQaT1leo/Aq3LebKPF5poKOtwxJmmM6iCiqmQyGNaOpIUnaoKgG+pvwwzLeV9YTl1m4FtlIkp&#10;UQNO1QmJKk+dKd4M6eCEW1moLSrTIBIlCsTsGJSaas89BsrdSekNX1C6nY+mD45BQTU2DLhNA5lg&#10;nEm808Y/yaq6KbMVsFOnDWwvUZOvuPukgqJUTPCff7aPbLPbfL0/llkawATiTqxgGAOiNpqpzBcq&#10;Zu6c9d6LOebsVlrcpwNVrL8zHPLPHStHeGafcbJIDtNkGpHs5kJ3lvnNt+W0QolOOABUOgDEjaMT&#10;xoRXF0zmyBbKRp1FOMACR0DaejE8aC3q31IxTrt1+bMmSMYlOG0MNPHNVVNOTLFXQh/KlS7GyMAt&#10;rgXN9LckvKctbyW37uIxJHRB27BUjZPYs5fCEDTMjoHTsHXSe6B9dDiaZowTrtiVRUT4vR11N+mq&#10;RGnnwSfo3cEBGDAkWC+HCPeJBaSlTHApnDgfwNBjeVq5cWhTR8KVJJ2kQcDgMMDjVn3Tv1beqvpp&#10;0yynPmSopqjJq1NNg8MM1clTXRw0kRDKtFvUwwhCAszhlJA15BWabmt5glSsSVaiQMBO2cAScfKk&#10;uYZQVMEJOomZkCBGIIow/R71o/5yOpmIZexAxQphpSKZZ7SU4hqY3UTzWRY12t8TYG55Fh3bOTFK&#10;reMQZnpw2SSThUIHJ3LJaPy+ka51FRiCeraaSvqC/Dp9I/XzNuGdW+jOMQF8LiwaSvljrUkSKanc&#10;nynqay0cayR291Eb7I18ODiwzjMcvSU3I8KtUYaQQeIAxMH41OLbtxlaUp1ApUkkgYCTt6zQv9QO&#10;vOX1y5lGoyXj0uEZA6TYxDFTiOlp6idJamXfUUlVUwi7wzNcpc+6n1cNVZClSluqGLiZG3bGBHup&#10;43RtlFJT96JB2Y8Dhiab/wAQ31rZPw3GOnPVrphie3NmUhi+HwbatVlho6qMMhWMeafLezKL6a3A&#10;8eAvKN2X78OM3IBbXo2CQCDjiYBIqKzk13nhU1czoVpxAJjEbCojYcaJl6YusfWn1mdZZeqOfMSp&#10;Z8Gy1QhK99s887UEpkjErTM52GKUEnQAXItrwe3uS2+59uWmEkqWolOKRiAJEAcR50LrnI2t0bRa&#10;GQVLUdQxSCSAJGAwkeeygI61emn1RdQuo+H4N6XsGkq8GpSKlpKWgqZJZKmmqGaNQQViaKSPY1mb&#10;vf2cLMp3jy/KEn86sJcJ0hJWkYEA7Nsgzw2UFd386ssrQV3iodKoSNSRIMHzJSZ9Kv2xjMGFdL8x&#10;Yb0nxzC8VxasxPB0np6IYcZoMPhdwKpYqpiUp5xLuUru3aaeHMVr7Mcy3wlVnoSlDhBOpRKjH9EA&#10;SCIMxGNQvmGYZ9vyoIbhKELMDWok+SUAYEYjhjSqwnD8h5MhxOq9PmPxTU+JVrzVvkSymmnqYozH&#10;efzCGdoSdpAsBf4cBlmq4duEsXTclIBMjHSTjAEgevRUGs5tmJzhFholLQStQIJ1Nq8JlIESkztJ&#10;xTNJzqbU5MzTimDYx0mxijpupYwkYdiFXFWSU70ySShyk0pASOnmN79yBbtyQyh914l1Oq3QTAhM&#10;FIGBA2qUn8azAzJDubph8YNpAEAAEJ6AOPvM0PvRfOeV6Xp7jOUa3FzFiFFMYKqemqDUedFPF+n8&#10;prbXjMgbaxPstwuzR1Fm2q7dbIwwkEeDZ9o4iRQLsH7bda2evLgQsSkff4mjGISNpSYx6YoOsX6Z&#10;dK+nnT7+X54zbR1VRXQBPlzWSVkr00hJRhGq7AyabgPHThPu5+ZuEd8kEwcMI60mTwg0abpJzRNu&#10;blZCkrAAgGdJOpCipWGw49dEM9WWBdOcJyxlfHMzdQMFqcKWuNA+XqzEScTeiRA0QipobmjiNQAF&#10;cWvcH28yd3YtrhCw+tshQlSinFM4zJ4+HzrIbKN3FSi9cUEuAqKsSqZEHYMZHTRMOqHomoeuec8l&#10;ZowDB6HAsFqo6jDPlMOq5xUVDiUvFPPGl5PN3koCzAEAD2cm1redq8QpKCVKAB2YbYwJ2+ypdN0M&#10;yRpZOpSUicMTBiju5jjxz079FpOnGZ8pPiuLYJiLYhRotElTWg3RXjKyuyQ3LXG/Ugn2cgg2T99c&#10;FIcUIMaZISOI+0Y4ViF/I33cwLPerlKtJTilCSDqH2iThHHGg0zRmH0h+qXEMDy71ZwpcSzXgtdV&#10;1z1NFQmSo3mBUbDZ/NjNNTiNAAdovvQHgifTe5SVONrKQoJGkmBt+7AycfjQ0zO5vcqcLoJSDplJ&#10;MAwcTAOPV50KknTv0yYMKnAZKCqyxi1PRSVdDh1apqZ5F7QFwLQwwPYlSNbXFuAfLM9us7JDavDJ&#10;BIITin7h0yJoF5Vn1xvdcqbtyUtcVa0J+0gLE9KZnbUrKuZKTI/T2tpcgsajF68vVy+ZWOHoDYJ7&#10;4YWCS2G1QbAcJt5MnGbENqBGhIBIAOqDII8sQZoIb85Yi+ULJkHAAKWFJIUQQoKHoSkzxk0JWf8A&#10;rDitNkWDPuX8e/q5RUlFT1eJ1wo0qZFMbjzxEQGJjJ90WBI7jmLmRZZcZLcOW5bLpKloSnVAIUMJ&#10;Jjz6KwLyfI17pvOWaUd86pa0JT3mBCgIBMAT/F0ddS+mPXvP3W7LNbmvDcLZ2hqJIohBE40dA8Mu&#10;6o1tY63HEG8G79tljqe+VEpCoKujAjDyqPd69ymLG5bS8sSpKVQVTswUITGOHTUfNGbOq2FdP6jD&#10;8eo1fHpaSWweOGpaIIGkidWPupcqNwHY8vkC7dV14Dpa1JO1SZxCVDpOBwNDvJ7hjKrhLTbgSwFI&#10;2kpBk6SImdhwnaKrP9K2W8d6ieoeDEuquIwJl410UtYtbVRwCOkq9yMlOEU6iUg37r3050Gze+GT&#10;26RaJKlEEeFBVinpx6OmulT1z+QtwLUErgiUpJxThj6e2hL6q/g9dFemGS8c699RMSSbK9IZqxcT&#10;iqKamlloEqPLjSmaslaSfarqGKoGspPYDh7le/N9m6g0y3pVABBk+KJxCQIxBwnjUm5Rn15mkDRp&#10;gCQTxI2wAOINa+fTj1HUXQXAM24Tk3DYq/EsxrUYTOz1NT79IkjfL1MC01l8yIaqb6k3+BzKfZL7&#10;Y7wxx6NoxGNT22hLiIJx6fMVfT+FfXQZGoYMD6hYiPMNNDWVtFPC88eMrTTExxVFwJReGUF3Gpt8&#10;OYSb6JDepemZMJJJGkkfAkVjVntxrcWLhAKCBoJwAKjsw24jjgBQjep78TI4Z6g6voD036fl6zDJ&#10;KVFqqGKiw+kipaopLDLvHmT1Cbn27mK+ItfvHVluIc8t0XT7gB0kaQVKMg4iMEg+2oevOzJ3eRYu&#10;X3kBCQpKUp1LMTiNoQCOG3Ctffrx026ptmvHI6fKD4DSYNUTwz0tPSTJBvMhkLRyzWWT3ZASw7ix&#10;5nxkDjNu0ltTmtZA2qBOwDEDZiKy5y+4Fq2m3UvWcMSROAjEDZMbKKTlqlqMPzIaSWoSgnpWa7zi&#10;6pJEbhSBe5uPoPBu4pxOOJB6KH7ym3I0CNn60pkwHqFjWIzY1TYjDTQYhUxxTVLT+VeSQhGbyYvf&#10;2Lu1I0twhevClMFMkDon9OFJihuNRxiT8+NWuYN6CPVxPRYd1D6ghsfyxgdPNSRz+XTwK9LRxF3E&#10;EXvVM7LYkNIAbr3tyGWN82luFpshJURxO04dQHoai/L8/tc0eU21phABkqmQTHEASDwEmg56BUGS&#10;s1eszCcKztRQYlgFEtTT1imGOXyJfJd8Nl8k2DP5gUA627kcmq6uHTYlaVQSAZGGEgKx9tH9y2bi&#10;VIMHAAjAEYzB6OFXN9f/AE89G6Hq1hHqI6MzyU+OVi4HW01LNOzl2pLCplijFoIRoN20A3v4nmEZ&#10;zty5fNm8mUJ1jEAeLrIxIPCTUR3F8608GCPCAqCcCF7JnaeqaAL1I5c9Quaur+Ya3LeDQ4jhWYUo&#10;zRQ0ESRz0ssyL8xVTVM5CtGjLYrfS4PJNyC6YdtNJOlQ1JPR4ThA8qFG7OcvZhaBhQlQ1pV5JMjb&#10;js48aSHqg6Jw9M/TNheBVmUavBs6x4fPBi+MUtJB/LlrSTVxVnzKLtqZGgVjIASQxI8OM5dmK03J&#10;C3QUkgpSVSrTERHATso3Q6tp0axIkYTiQeHVRRsRzpnT1C9FsN6PZNSSs+cmoq3+YRUkzLHLD7jv&#10;KyMAkctmuttSbduT1lzLKFl0kBURBjYffUhvujQFKGJGyQT0R50d30Xdcc8+nLEpOjtdPTY9lzD6&#10;TE4JFr6QO2H19Q4qGjp6aQ7Eswe8hJ0a3hyId6t27S4UHyD3hKSCMJCfDirb0YVDN1llu893xHjk&#10;Yxj4dmNGt6udSUyD1KybW9U8FnpRW4jhtfVwCAO9fh1ROkbN5ABjEQjBYHsD7zC3IkyuwaecXcA+&#10;FExJBhadoJPT+lEv5Ni6ufzTkaGsUk6TCh9yZPTHtwo51diPpDpPUhmTPOHVuJ4JR5bhmbBamiX5&#10;/EJqOe5qqWLyj5aAKDuvcFTa4tyM7/MDdrSlhwoC1eJIgESYBJjDHopBZvMZu93ls8ptBUSUpjVB&#10;MYnYI6B0iiVdP8zdHaTOlKvQnPlDjmNZprJXwrCaiuc4lRLVTf6NT4p5m6KmmbaGuGKiw965HJAz&#10;TdNOYNoS5KUgDUoAKlSdpTsEbRQwz7c63zHuylRQABJgKJUk7RsAwmaQHr/6Z4jjGU83+rDIuaK+&#10;izplqtwCgx2Ktner3U0cghqZ6OFy0EaqxS8y6sAdAG1R7nZgndl0ZaoiF96E7NRO0AkCeGA4TQKy&#10;DeH+U3v8uWQAsOJAIAUVDGJ28NnCcKEHprmfLPr99HlN6TMZkjpsXwzDMz0qVb0xWerj2ippjI4O&#10;+Z0Jj26BQE7k8LM2zp7dzMA+4PAotq9p0qxOzjs6aBGc7w5hkWZBSUpLZ7tQgSdsLGo4DYdnTWrV&#10;0erW9OfqWpMxUkD4hS4VIpkjWJNz09RA0NREFkuqlSxAJOhW/M9b22/mllpJA1Dp4gyk4dMe+svX&#10;nfztuAvAnr4gyD6j41cX61/Vb6nPVJlrI/VzC4hl7A6jB0o2kXFXMs0tA94ZDFAI7bSCCvYgHkG7&#10;v7t2eXvLbdGpWrCUjAK4SZ9KB2X5S1buFS8TsEgbD5ycOFWF411mzR6juiUWZccq6oRUrYdPVphq&#10;ovzUcsCpKuxFt5cjFhrex7315Cb+WjKrsoSQfuACtiSFYYnjEVGTlkLC6JbXwgp4AgziTjMelG4x&#10;TOHQTGMm0nRbpBPNT4Nh9KYgklYKmoEZTe1PPZAoMbm+uotbsOAHNQ4rU46ASrZhABOEj2UaZqv8&#10;8goA+4HHz/Ckd1s6JQ5S6PYV6i+l9JiGDZ7ytg2L0lHWTTyItRJKhkECAACITIjDcVOh09vBZu0w&#10;7bEtXJBQooJAE7MNp6o2dFGOS5a9lgGoSkkauIwEbTHDoqmTp561IsXzLNmH1k5XhxXLsboj1S+d&#10;DTmBKdiDU1Kb6mp2SEG0YsQxFuZE3mSuOND8mopJx2AkGeAMAYdNSHdZW88zqtSUqOMgA8cYBw2d&#10;NEgxqf0l9ds+jLGT0psuw4qXjp6lIJIaQQwpJsUxk/NSPKllG63vAEgcHbLt7ljOp0FcY4EEmY2n&#10;YIPDoNW/O3GWsnvUlZSZwInGNp2CDwoLMM6AenjKfW2bJ+NZn+dwFMMFTS10snyCfOILywtHZ3ZL&#10;3CXI3d+CVjMHn2gpKIMwQMcOGOylbF+5ft69OkkkEbcOGPT5UmOqHTyn6eZkxCuoaUfyiokgFC5Y&#10;SOheMOVAY79l7+8e/BtY3YvEQnaAZ9D8aKfzCXF6UmY289NK7qf6VOn1N6XsuddcoYuGr8eoKmap&#10;pNpX5atp6rZLTPNK3vsY9zWjAHYW5FzmevG9XaqTAQQAZ2pIkGAMBwxoT2l7qcKCJA49IjaBRifw&#10;0/RlJ1fy7iuds5YB89heFSNG7VCK8LR1KBqWpVWkG5BIrDRDp3+Eeb3byLykApWUyJw24HxDZ1jj&#10;QD3nvhaOJV3hQCAQEjElJxExxEYUC/WXK75OzbJ1uwykpqKqwTF6eGTDYYGp0WSAmnZwkVlSNigG&#10;mpuT48lLKbtGZIDUnxJJBOMggEe40NG75L4GnYRI8jjQO5p6qZw6jY0mO49BFFBDvCUyJIo2E3MY&#10;ZyWt7DyUWMvSwjQk+u316KJLlXeSKRnVTqZj2d6Gloq5flqemiVBFG0mx2SxDsGazNbxt205pqxR&#10;ZyRiTxMT5eVas2wkztPThQCUtZ8m5IOmv9I5ZK9BoUON94KlVFTJijAA6frfjylF2mEIDFShClLT&#10;+93/AFtx0J0CmNRcNIaugnqqi0Xa59n0jhGtJWcKFDSw2MafoKHyod8w/jxelvTtoqU7qMCmarSK&#10;pk8tF0+i3wPETgCzFGTZKBJpzocGFL+kItxS2wEUhdue8wrNX4n8pCVU9v2cccd0Cm2mO8NB1WVc&#10;9VMQCbewf2cCbjhcNDFtsNipMVAsi6dzxQGQRTKnYrubDmpbSMP1PPKZ0Y1pL3eYUusvVQmiWI9w&#10;B/RwR2y9QoLXjekzz005VmGU8aGVdCP17cVLaAE0ibfJwr2UK+vpsQ2E+4LjXXVTcfDUX5W0WQqD&#10;W8waQpE8fxoYMaqYZaFg/chgPrFxwSu7KAdukhVAfW1EQkfZa3f9vAmtdSO2gwKQ5gjqcSWnYaMS&#10;Bb7xwMuCTQsQrSmaNhQ+lnq5V5POfMDwGrkwlVpiJig2H5i3llbne5YkWCoeeZzBgnRqE44eXuoI&#10;LvUOq0g47D50j6ylwOlwgZfz/hktDVw0svy0syvECxchbRgB3a4tdh4Hip1suGUmR7aPWFhPnSVw&#10;WslpovJk2qh26W10FuCG2T3eJoM3YDpwpYwpR1igvbW36+3h+AldBhRU3SRxXCKCOfzCovpr9Gnj&#10;wrdaSDNHrNwsiKxHCaeWPQAn4/28bLINOd+UmkfjeXZVUyQA+P8AT/TwluLbooQ212NhppwU1eH1&#10;HvqfG1/iL/x4iYBbNLrnS8KMVlrE5pVV28ddfqYckJleoVEt2yE4UJRr1MVjw1mgsGzNIPGcRgV2&#10;LWv7Pz8eIHFgUIWGiaSbYiG0jW/1X/PiDvOijsMxtpN4nNWSGyggfqOw4XOKJo3ZSkU1UTSLNeXt&#10;xMjbS5wAjCl/QzR+Xb2f3cPkKgUFXUmaTGaYjPEQuun8D/QeFd0NQo6slaDSMwHL7yS7mGgNvH6R&#10;wmt7bGhFdXcChhpcCSGlOxQND/SOC5LMCgCu5KlY0G+JviFHX/o77CR2v2I+HA66VIVhQtZCHE47&#10;aXGC5gmESmQ2uBf7rfxHDtp/DGg0/aicKE3CsYhqrai39l+HCVhVBJ5gopZxrFVDYNV4riiQ+GlF&#10;SZfgK71T9fy5YJikanjTZiuGBARbt+z+zlYp9tykls+XfTjWyjSddYJ5pJF2q3KkzTiUxSVr5ZKU&#10;F1bX4fRxMoxRu0kLpKnGsSmlMcd7e3t/DXhf3qjgKO/y6EiTSwwuaYqHk79/2/x4ZINEDyQNlCxg&#10;lXDtAv7dPz/hxcDQTdSaWiU8co3AccotmKjSE08pAHb4c9TgxrBVzpOvvjnq2kaaSddQpIDt42RN&#10;GKFxQfYlSFH18f1/jxKoRQhaXNd02CJUQGVvZflQia0p/SYoOs1QHDwSgNx+w2/geFFwkoGFCmyV&#10;3lMWV8ZkaoMUg9v5G/j8OJLZ6TFGd7bgCRzNCbUU0c7BrfqeH5E0DkqKan0uyEccGFJl41CzA8b0&#10;Re9rWv8AR2P5HjLuylNqCFUA+HUUxxlmj7/tU/0cBrSDrw5ipMecAbx5mhkjwl0g3NrwWhGFR8p+&#10;TUBYisu1B343GNKSqRjS6wqmlkiDMOGCQaDrygDTVjn6JSrED9bHja6W2+NJigxJqeUAn2cQocxx&#10;o3dZ1Chfy1IK0LuOun9HDhJmgXcp0UtMSoIxRFm8Bf8AYfy48aJ0LM0VLP6zxVd4h/h/K6t+zgUv&#10;SRsqXcrgjHniKCmpwerrXEsgJ+/9vAqu3LmJocIuUtYClJhYqMKiGyM6ewD2W78NGgWhsoofIfOJ&#10;qS1fX1Uw3KbfWf7OOFalmmO6SgUJOX1hSxaw8dfvHBCyABQRuiTSyqaOlro9jWNwf114YKSFbaIU&#10;LLZpMVOUcOXdKVv3I8fj46flxCbdO2jdN8vZQYZhyvFMT5Gm32a9j93Y8DtzahWyhnaXpTtpCS5d&#10;emF2bUH238fu4QfldFCdN5rptiSqefy9do/u4kSFExS1RSBNK4UcsVNub2fw4e92QKD3eBSqT8lM&#10;aiew/X2cKyjUaNwvQKUUENNTw2Yfqfp4ZoSEiiZalLNJOuKSVBK9r3/YeEzkE0IGsBUmBQig8UJE&#10;UwozWOeRjfjSjTiRXCC5780mtqpxWl8wWtxVo1UjLmmssVH5J3AcuG9NNqc1VmkZraHljVAKipGx&#10;btygp4mvTSNGu3sDzxMV5ImpWA1Pl1d3Olwfv0PLW68abukSmhbkqI5qUXNzYflpwYagoUAQgpVS&#10;LlwMVM+5Rr/RwlLGo0IU3OgUI+B5f2QbAvha/wCY9vBA0zpFBO4utRmkJnmm+WhItY6gfWNw/McI&#10;75OgUJstXrPPlQV4NWmnrQSdGJH3/wBvAjbOaVUOLlrWml1idUK+AADuAfyseCR1XeCguyjujScg&#10;m/lEyyrpax+48K0q7kzRwpP5gRQ2ZWzJFPGkRf4fcbH8jwaW74WKje9sygnChowra8Ycd/1HD9NA&#10;R3A1Irq6SAEA2tzZqqEaqyYTjIWUbiNP2a80DVHWaFvCqmKoUWII7cfFB5YilOKc3ug56kwNZosM&#10;nq5LSm47eJ56vTFMeYemsGLQHancfxG09vq8eUIBpWzcqaOFBHUdG5KZzJTIb9/y+Fz3+PE/cgHC&#10;hAM1UoQaav6vYjhd1jDH6B8PYLntx3TFW79Lm2otfLj4hK06sD4+H09teNqmKdbDc40AWasDzhU1&#10;G+Xct7dlC/6puW19nAvcsur2VJVlc26B+s9fCkVG+MYBIpniY/Z1Ont8TqeFAK7c7KEJDd1sIoSM&#10;r5ggrJlSoYKxC3v8fd+nvbggt7gObaB97alsSOeNGJwXCqTF4VjX94D8xY9teCQCajV1xTZrqu6T&#10;YO5M9Ra7W7kA9rfFuMlhKtop9GaOJwFB1juTcLwlWEQG4DQn4j2tr3HEqmUp2UfMXy3TjRcc1Us8&#10;9Q0VIpIJNrf8hDt9fATdoJMCpXsHAkSrnhT9kzItbUOr1ETDd2uLdx8T7R7OK7OyIxIoszHM0pwS&#10;aNFlnKM9BGpCFPoHxuPYODdtGjZURXN33ppVYjhVU0BC3t2/o+HfjpFFbbgBpM0+VKidmeRSR3/W&#10;3GwijJVzGyscuX6Sge7LYj9fjz2mK3+YLgp1wupiikCrqAfp+PHBSJ1JNCnS4qkFP+jH6+Hbl6JS&#10;jGgfz3jFbLvWEW727D/WHx9vGFqgYUJLJoTjSJyulZVz7ptQTp9Y+PxHEzcmjm7KUjChfrKqDDKI&#10;yGwJ/b/QeGExQTSkuGKK/mfNuIYni3yyMWQEEjU6HRhrpp9HAw++VK0ipTs7JLSNR28xStoIIaSl&#10;86QDdbvp3H9nDVIgUQuqLhgUFOe8V8xDFCe3iL+B+ruDwNXzkiBQ4yxmDJ55NAlGjJLdhwAgQcak&#10;omRSjppGq1+XVb6Hh0g95hRMsd3jQ5ZA6fGsdZa2P3T3AvY62PsHs4MLSzAxNRtmeZ6cEnn30cjK&#10;/wAhlegEYCowHw8QA3YfDgqAiogfUXlTReuseeKmQPFE5O1hpqRoSjdyO4t4cJrx7u04UPclsQtU&#10;nniKAzAMclkUNWHUEjw8D93bhBbvk7aH91bAHw0qcVr6aWiYAg6afVr9HDN1wEURsNKSqkPglJTy&#10;15N/d3H7m/t4SsIBVQluXClPPClNjbUtNRkgjtf2/A9uGb8IFE1sFLVQVJW09RUbba38dO3fgUCw&#10;o0OS0UClZ/L12X267Ldv9bv93DbSPdRB3p9/yr//0NX7E4o5pLR666fx4VJJqMW1qNS6KmjjiJYc&#10;f0k0rAmkfmGeGEEKQB+o4rSmlqE0B+NTiqmKAn9mv9vFoEUaIEUl66OXD4GqFI0udbey/wDDlttO&#10;EaqBLH85VBlenDnQkWF/2W8OVJilSGabqCNMTj8xl7+36OWGNMuHuzUDEsAcjdEp3f0j+nlCmnW3&#10;umpWV8AqnrV+YUhbjwPY6HvblQmq3DojCjJYJhQiRAAB/T/fzSjQRWuaMDlJIaaVJl08b/HRh+3h&#10;I7RTtoZsTzKKXCWWA62I/avc8QgTXqJdn/PdemIFA1lc6AexveGgsO9+CFpsAUass6xNI7DcXatl&#10;D1GgcbT9BFuKyKUrRpGFI7LVT/L83vRk2E0bxkf60Zuv1kDjNGLw1tz0Y+2hwpqsooPs4yRNB8il&#10;DR4jZ1I7eP8ADicim4pZf1rWlg94gaf39+Iu7mqhM0EeY84+dJsL63P9Hjb+HDFDUUtQ1Sbjqopv&#10;0kh4/FPFJFRa3E8Pp4mO4H6Nf7OWApxKCaBDNeMrWS+RTC5J9o8O3b2g8d2UIGG9OJqblLJXzzLN&#10;Uxk31AN7drj2cqTFVfuNOAocYcrUdLTbY0VNLWH5duJtc0Rd4SaC/NWBR1CsFFu//NQ/O/FQNGbL&#10;mmkngOF1dHXAU5JBLW+sewctSxxYUKNHgFY6YePOFvbf4i/8eFqxjQZXiaRWbKiKo3fH9ot/EcVt&#10;iKWNiKCSqwqteQyUynXX2cUUaJWBtpPVmWsZml8y5t8Bf492sOVNK0ugU64fQYjQ6yknv3N/G/0c&#10;2KYWoKpTOZpYCCO4PN0j2GgxxClZKkyFbXN/v5WjdCsK4q2mhtzcVuolVWVMJtEb3/Xw5qadSkGn&#10;/L9dGJLYg+wD/VuTY3/hx5InbSV5PRQxUOYct1eEVGHpuDNHZWdgPeU6EKLnj3hg0H1tLSoGk/BS&#10;UWrL379x/AcS0qJNMmNeZSjzItfEfUeb20pbxpe5RdqqCzdxf9jD8jxpVF7oinvHaOmWne41sbfx&#10;Hf6ONpM022TQFy1NBBih90akjXXRtR8OKKPoUU0K+BYlQzwq4tqBp9I9g+I57SVbKCt04WsBR1/T&#10;5JhuKUklAxHvCWJgPhaSPt7QTwb5fYh1Mk7J/EVjHvbcvMnUNmB+R29cUus5dMcMxXzXSP3iGN10&#10;1IB8PiPbx4PpSNJoGWOaOtRtIw2/r50VDOGWoMDqgBFsj1F/q3Ak6/x4nUBtqd8udVcJkmTyKfcv&#10;ZuwSjWONpFVj4E21Iv3Y+0c2FCtP2K1nZS2xDOdJAY2iO8Ha1gCdD39g5eiJuwKp4UbfphFTYng8&#10;6TJZgjFb/wCKM3Bt21Ug8Dt5KdlRHmgLSx5/H9aJH1UwqChzZiFHS6RGUyRj/VktIPzJHA6fCayF&#10;yhfesIUdsQfMYfhRZMVyY01QajU2+k6A6ewduKAqakhu70CK9TU74cPLPb+3lpmmVuBdelqBM/PU&#10;xsoWelaBquohY2A2P3tobo37OH1iSSRz0UA85dKAD5j50EnWfB4qbE9u43BZDbxKNca/FW4ouW8c&#10;aHGQ3neo9h9v6iktlfBsOoiKnbdiARe5/wBYcStoCKN7y5U5hS5qaiSoYJCCo+rikmaIW0hGJp9p&#10;KNlpd0wNwL638OKAmBTZcBOFIeq2yYmYI0Ygkre1h7RxIdtCVBhONMceHhKpkZbWuD9XCVwQaXhy&#10;RTfjlJLHBeDv2+8f08ZONLGlY403YDWVisqzaDT4fDtzYNOvJHChPw6enYAyEEnlCKJVg0ZbodnD&#10;D8GlmgZgA4libXTwkj7fG/DqyEiKAubWxdg+R+RoTn6vQGpMUM6e6fAgnTv4seH4SmiL8gY2VjxP&#10;rfFg+w1Mm4FtvvEAdv8AWJ/hypSkVZvLC7spcZU6zUeOIkhkF22i19NQR3a37w9nGe6SrZRe9lxY&#10;OyhmwDGqHE6hQ7LZuxv42uLX4idbIFFqklFKvPWV6HEcs1lNER+nhlTd8WQlDf8A4kBwsZdVMGjq&#10;zf0qBPA1SdjmWxV45UyMBtkbzAPAbtSNfY1+JnTCjU6ochNMRyBS+cHVb+Ht+PwHE00qS6TQgYFl&#10;96BgwBA/tv8ADx54mqqM0IdVXKlMYGPcEcb20nijRen3EZarApoRoJEUn/l5Exjb/k0jgiY+2iu5&#10;EGj49NJXknQMb3AH/IQt/wArDhdcACg4+QkSKMe7AUe0jQjW/hfQ8DDmpygs9qewopPUhVlrGZu9&#10;wfvG1vzHBTZDSIotVb9zQXfJeYu6PTh7NNBUUGnVvLVfLkGuqVUuIUE4HfWJgTa+n2SeNOOCDRtY&#10;uAOj2e2iCU1NJRMR4KTb77jgPVUoEzUz+cyodt+U0iqRTvh+ObbEm3624ypFailZSYr846RKw3MQ&#10;F/4l4fnxsCvbKtXyVRRYl0/oqtvsVCR1CC3+NQJO/wDrX4vSspVUNXZ0ukdGHsrOmEiM3VSOLS5N&#10;ItU05QrLT2JN7e3ic+KmSnGss0tTULt/t42AE06KSOMYNOw82xJFj9x+Hw4ZNOjZT6VUUb1MQhcJ&#10;ozIu0xSiQD2rIDE/3MBzb4lMihzk6SSfZ8xROpaeGWI3GtuEQJFDciKDXH8PezGG472/jxalU0oQ&#10;aD1cPxOKp3i/jr9emp47S/UCKGzpji2KYZmqlqluWhKzL/0LcObE/C/FDIlVB+7aDiCOnD21apRT&#10;xVUokkXdE9iBf91u2vxB4ZrEDCoc7gJo6WRc2t0tly91bxhDNRU0FTBLQ09aiVNSNhjMaIzaOdLb&#10;tDb6OYpbxWTt6tbbUmTM6SQkbQcOG2k94ythvSZIUf8ASxj6Ck1hK4f1R6sYNmPqPLLh2FYoJUoq&#10;OseDyI2RXeKRpCtlmjFl0Fz38eAfMM6vmG1W9uPEiJjUZOE4CMDt20FX8/vblCra0T9pH9JWPHAd&#10;NLvqP099E2Us1xYnUYthWIZ+xzZUyTos5jakgQq5aonIpYWiVbDsWYcErdxmTrKEYpgyP4dvCNu2&#10;h0td4plCcUqSrV/R28CNuBpSy0fp+6bdOcX6odWstz0+D4q8FDhK4pSTzSw1cjfoJfKpvcaOptdG&#10;YbQouT7Y/dzHMLx4WtssKIxWUqABHEScZTxxmahnP3M4vn227IyEmV6SlIUgjEFR8UpO2MaqL9Xe&#10;dei+OYvHlDDJ4LVMxjdYqmKWKOXzFljMEUZYAKSV7/C+nMmN32H2WR3sTAnDadhxMbcDWUW7bDrd&#10;sgv/AH6Rq27RgTjG0QaAHLOVMpYGtV1M6lYzR1wpF3U+Gz10q1FWlx5YIjHulCPfW97ffw/zAOLb&#10;0NSCeMAx07erZR5mdqtbJSyYUcQYBgTiIPGNnRVi+YPXN6Wc50uC9HejWVMNyrTvP8xVy0+FPBA9&#10;MIv9Mp2raiQ1UkjruEZC2DDcDyLbLd+7s2Vd64pxRBAKiCcft8IGkQfdQDy3J7mztFIfWpxwlQCl&#10;FJJCvtwThgeHRVrmNS+gXA8kx5IrMnPjWFTxQ4bDiOCU4SvK1MiOryYhWbpIFRbHzI9T38bcw9tH&#10;s5y2/WCsAFKXYXiJEhQCU+GTiIPVWHuVZxmlhmzrTh8HdodTqkjUnBaQB4RxEdQoEOpXpE9PeXMt&#10;5uxHo1hkk9Zsqq2jjWOSrno44f0vktWtuMgZVYswC6WvwQ7v7/5orMUh9RDIUBGoAKSsFJOgRiCR&#10;EziNtF1tvnc3WYqS8o91rT3YBEFK8MQANhIxM0R/JeV+g+acsYhVz5mZMTohSyNR0ib3RZrlhUTP&#10;7sdh7NDprzP62z25u3AlLcJ2Ek8eoDrrK5nL1vNl1SSABOMevsoms8uOfOSxykN5UrqrKAAyqxCt&#10;fW9xyahBHpSUMppUUGYqnD4iJELI1lJPY69vbe3s4ysJVgaYLBmRSzoepdNSUoaSRUjYge8dov8A&#10;ZsL3N+NItUgwkdeFI3WFr240NmHdeIKzBJ46rEaqkr7xRQNPuagSJ1tUM8TkB5GAsrKNNDyG83yN&#10;Lj4UMYB1AHEEHDZsGPGpJyfSoELgRB247PxFAf0r9cHVXK6r00zqBPlfBHxD5NkmJk3tNvjCREpF&#10;HEw3eF9fq4Q5hliTK0JlaoBwnDZ7aGl06iCvRqJ6pMbJk0mPU/1lxzO+c8Dx/LOOVH8rwurikSnp&#10;pjGq088YFRF5kaqzG48Se5143aZSFNlDiBMESdvVhjRD+XaU2UrQCVDiJPUccBRgPVh+I3hfV70L&#10;4P6U4H3vRYfQUsm+ZpJfmcNmEtHVMsUYUMVXbudybMSQTwIZJuUrL8xVfKVxUUgCBpWIUmSZ68Bw&#10;oHZRkSstulPpcISpRVoAwxEQSccOqBsqiFMv0J/SSgEnU+IHjp4cyNipiLyqmUmG0MktnfaqHQG5&#10;sRroO3NgxTkkilJQUzFBcaduO0gWqn+JBB5dMoYRu1ikbFdxbQdja57csen40jVjVufpE9F2GdT8&#10;hY76j89vRYRhWV8Pjd6GbFaeJ62GQPDJJBTsjyPUo6ldCoUa9yL4451vWjJ3xbIlSlKOOk4HAjEk&#10;CCD10CFZwxlxUiZUD0AbeAJifSkDhHRWorMgYnkPpdV4RistPVzQ1OKVU0kSxQz7rU20klzHHZgy&#10;jVr8GzOYpeCX1yJAIGGPX8qHjOZ2ote9dEKJkGJlJHTgBBov2UPTJ1Q6edRY8LztglNXUBo4ayOq&#10;rdsMNkcmURLO15GKAhbizG1rX4quc3aukQlRSqSIG0j02UDW86t7ts92vEEggYn1IwoAeoObIG6p&#10;1ObMgPNS00bymlJKhljmTa0QK38sC5Fl7Cw8ODy1tQhkNuAHZPQSOPCaECEBTehYB6egxx66OHgf&#10;rBwLqBWUEnXrB1xWamjpKf5lpHihWOCIhDKFLTTssguCCBra3ATmO75Wghg6TtAEbZ9AMKI84YXd&#10;WymmfCrAggDaD14YiaNJ09/FBxnpXk2py/lrDRV0iyVAhhSJITsqCGJEtQXYAG97JfXTXkRXXZyu&#10;6VqUvaIMkqPRsEJ9pqJP7Id8QHFbRjJn3CB76l47678iR4N/WCowqSLH8QqWNVFTBXh8ggLDM1TU&#10;EM8ltXG3S1h34XZd2fusjQVeEDAnbPRCcPLGkze5yEqKUK8MbThj0QPxph6243kn1VZBpcBcl8Tp&#10;qSahp6+mEl9xmSQNKxUERhlF1Qagn28asre7yK5Uf9akK0k8NJBAA49Z6KvllpmOUXJUIUwCFQTi&#10;QEmQEjiOBV0CuFNRUPpbyXh1Zgs0NHU1tPJHU1jSSRypJHGgZVLyAsrlQx17jhxePL3oSW2+EGJw&#10;24bB5jCpVTmv9ome7Z6lbTgZ6hHsqB6v/UniHXnDcOg6BRz0dXiVLRfMTS4l5jVTLE0dSzSRqTsl&#10;vuCliRb28GuS2v8AJmouiCQTHhIwMdPRUjNd3ltppWrEGcAdh2jHoNFh6M9Oq2qxCXpn1lpEkAwi&#10;smw6aZGXZMrXD+Y5Uuw1F3004eXWYfmE6rcYagFbNnpRGblbyJbOEwRhsol2G5owHJvWOfHMQpEx&#10;eko3WSnikmZY2V1tLDIYySRcnQdrfHg27guN6JieMY+dG7rXeM6QYJ2/I1GzRikuOLV4/R0vy9NM&#10;7NGqhvLRNxPkq0mrKvYA+HDBtCGwEEifeT04UjQ2EwlRx98+lBlNJXV02ytneTZptawVfgFUADTh&#10;iEAYijFaoFZxW1VBTS0tBVS00cwAlEUrRh7X2h9pG6x7X5txtKh4gD5ifjScJCyCQCRskTHlQW4l&#10;C0lS0iG5Y3v9Px79+ETiccKFjSsMaww0jg7yxB+HKBurlcUO/QfF8iYVnBX6k4ZFjGHNFUxulQZG&#10;VZHj/QS7YiGZkcaDsb68QXLZ0+A40ncKlbMKWMnqNzFgMoyx012YfQu0ccsQo4F8xEe5UK4axvex&#10;tfU24mVZJegubRsxP6U25boWdShQg5v6ydQOqk2C5SqcUqKgYXC0OyVpJFNOSAD5RfYSg0+yLDhv&#10;Z2jdqCoJAJx4TPnt99B5bSW1awnHhHCjy+lv17Yv0SzOenXVfdjmHTV9OgmmjiOymel+XYGRzshS&#10;4U+6jHVuRRvTuanOWy7bnQsJMbdoVqGzE8eI4VFWdZCnNVh+SFJSQMeueGJ9oovfqD6V9NOmMGDZ&#10;16HYw1fQYjR/zGRI0MSwSLVkpTrc75giW3MbAldAOSHkd4u5Spl5MKSdJ4zKcT0CTOHXQuYu/wA1&#10;KVCCmAeM4Yn1oLU6y5ixeTEJ8wUlNXPiULxFpYQPK395IlS1ntpck8EqMoabUFJkEEH2edFzlsgq&#10;1cRSm6ZZwxrJNYmIYE3lVibRDU+a0bxGxjZlZf8AEjEG/hfhlfWaLxOlew7fj8aSuIDm2lVnr1Gd&#10;W8v4dV4LT5kklNRNvNRHMZ5AyKBZJ5vMcKV0spA04D2d2bJLgdKJIBEGYg47BA9s0ToyG3dcDik6&#10;iBAknYTxGA29NBH0i9VfVrpUtTgeWK7dT16VkcrSKrzMKkDeomlDFVJHYDxOuvFeZZNbZhBUnYQR&#10;GAw6hE0M7jLmrhI1DYQRGAw6hRgfTL6dU9TfXOgwrK1XXLPABWfPSwSyQrPTIsny+2Ij9JJHfZcg&#10;EKb8CmeZgnJbRWrTBERIBhUiceAMTQazrMk5TaqUuNJGngMFYA48AYq9Ob1Zenn0J4XLlPNfl5ie&#10;WKlo0maKiiqRIjs3mOal2MSpqp2qT7o8eYOW+6eab2arhSihPiKUlaiAY2BKQJB4SeNY9btZDmGd&#10;KXcvKKUqxQnWSEkcAlI2EGcTTF0y/Ee6Y5sOKRZblwCiq8dqojSY7isbSth0XmlHplqX8oeQX96Q&#10;KpvfsR2ML/cW9u20W72rQI1BKtJJAkK0p1QeGPRQ2zbdC5ztAtXiQ0CCrxlB8OIICZ8j1UK3UL1E&#10;ZL6f5V/rZ0mzFhOaMcemivthmeiV3e0ssTMUu66tHZjYi3hyP0dnz710lopUhpJMq1AGUmU9Jg4T&#10;gMKx+s+yFZvghKlJYQSfuAGoKlCpVqUQcJgbBRUvUZ65OpmWfQnU9NM9UEeP12NSVVPXVyPULFU4&#10;XiJdIoTSpukkanYi8jyWZ9vMmcosEP3p0goCekjBSY2cADwwwFZq2ueuXT4sUNlsI1HUVJGKTiAA&#10;MAcSOqKqt9JPTDqxg+H4vmiXpvUY9HmAUtJQy4jLLhsGH1CuFFWwJUSLJG1glrD7XJHzvObW0PdJ&#10;eSCBJAIUSOjDoPGjLNc5tbFOgupBAJgeIniBgOnjV2OEZUzLlHCsG6XZgwunoMwqscGJnDZYnohV&#10;ObxvTTrt3jbtux/evrpzDZJNy+9dFRU3JUgK1Tp4gjGIM4DhWECG28/u33y54B4mgrVqKScUlMkA&#10;g+wU9fi0Z36GdP8A045QwTN+FVVRjOMw0WKQLQ4hBDTUlfhkqpUJVWZpDJKshewU7hYk6ckDca1f&#10;z65W4w4AE+EykqJSsGIGyBESSINZQZHZoDY/LrlRTjIBOOBEDhhhOyqBcvZszf1JwHE8SxvOlJWY&#10;aySUTfzl13RvOvmH5SkCjaADbzFAv28OZtu2ItI7tMHA4D2yal4pbtgEtpjy56aJHjmEVOG1Z3t5&#10;pO0vLtsCSLHT6RwWMrhIBpeYOym6GYFbAg8NgaSKEGs9DFNVYjFR0u0ySttQMwVSe4ux0A+nlD11&#10;YCr1fQRkTJ2H5ZxSrnr8JxrOGJiWjosOpqyaIR7oPmKeq3JtjD0rbiwbvbTtbmKe9l6++6EBC0sg&#10;SpZSNs6SnHGFYRUE7w3TrytCUqS3HiUQPIjyVwouHqX6Tdc5cGwvCuqQnxzNdUjQRQQ4o9RHBTyX&#10;CTQGoIjEaSL76pZQx+PDrdq/tXNRtoCEnE6QDqG0KjjBwnGKMd07+zeQr8tghJIJKQklSeCgOJBw&#10;JxiiV9QujNd0cWly7meriXHpkDVUC1cFR5RZQ0bAQ3AVlNjr9rTw5OOXX/58FSR4eBgjqO2pgS8l&#10;8akjDyikNh+c8dyKJosHlcTOHVrXBYNa6HawuCQDY3HDd+2TcxqE0obVB4edXD+iLOOIZ46c0Hpy&#10;wSvwLBs04xU4hUfzrHI3ho3wx4PmHgnkjJUNF74hTaWdtNNOY27xhbDxWElSYiBidQMYD2Y8KAua&#10;5goky3qBEYeJUnw4Dh58KsJyNnjqV6apaLIWc8xxZuoqano/laCLDW+QSKOVm3iM6zX7fpDYgKQB&#10;zGjMrf8AOPf5OnQSZUrVBOEEenVWOF/brvALazOgme8PeFJUmNk9KT0U44n1Myp06xWLrdkynSmg&#10;gmxKvxHCjEHpK6VlZvLEEW3y1Q3ZI42uTYa8ED+XOOKTbqGpQCU6icQDsMn4mhjc2j2X93bKGpYC&#10;UaiTMEYKk4mdhJokPWD199VMFwWKq9JtZiOVMRxOilNbT1Ap4amaSqlDTRwCUSSU9P5RIMZsbDuL&#10;nkubt7mJtXFOXhSozCQnVATGxWwEzxoaZBuYbJ9Vy+QVGU4FRhB4GYBIOwiY4UVbAPVN1nrlqqjP&#10;HThMQwvDt8YTD43oqOCU7YomlrZCzsrHcCBYNcWOnByd17JhYIcOs/0latmOCRAw/fQ7Yyhi0c1F&#10;alK/vlYmDOwYYUR7qNmPqD18z7iEmUcB+VjqHkZcNo0nkWLYqrKqGc32hluSfEk8la1tkWTYBVMc&#10;TGPRsqQVPasORTx0y9HPUrqHlnGs1VsBw6LDKKWrSSVnMbNFcyQgxIyNJtBO3ePE+HEF3m7VutLa&#10;TqUTsESAeMTMdcUH3syQ0ru0+JXQImOnpj0ot+JNSUlZLh2GSCphha3nRq2x9AQwJ01B7cF7SlFI&#10;KhB6DSzuyUhRETw41EgmZnuNRxWDScpinGeeNYyfbx4mKTBMmmFmEzcRzJowA01zYCJLDl6qPFTc&#10;V8x9eJomlk6RU2SgR4Str3HHyjCkyXYNOuE9QM25ahiwzBMQqKaluDPDFK6JL7hQM4UjcQpsNeBN&#10;/L27kytIJ4EgGMZwmeNLHLZq4xWkE8CQDGM8atu9Mf4kvVDDeq+VcCybS/1eqaymTA6zFBXvBuWe&#10;Ly22xwhFSOSREJuSb+N+QRmO4luhtbhOqCVBMTxnaZ2AngKiO43aTZa7ltUqAUQmNoJmCdpIGyI2&#10;VsB5jzBnTpv6aqvrhlakrcwYdhIo8SqqqeeorpdtXMiSMrgtUzgSnRVuAL3sOYJ3uRuZpmXd6whZ&#10;8ACQE4omMTgPDx6aw+zLd/MM/wAy70u6HDpQdCQj7CSnUVEwY6pMUSrNPquzB6nsbwPC8INJ85gW&#10;JTOMKNJFS1giUIa6acuzHZGg7OQwIIte/MmMm3UVlKFBRUdSYKioqnEkYmKyry3Kb6zCbZCVqkSV&#10;ztBMkFSoJjH0iiafiaeoLCcOr8v5a6E5g212HzVa1e75eY/LSxI0DrTlnVWVg6lmXxA8NZ03S3cF&#10;upS3BtgxJ2iQdkdI41KbeVoywqKiVTBEqwn0wqnTN+d895upB/W7GazEQp37Zqhim4eIiUiMH6Bz&#10;Ilq0atR+zQlPkBPt20nQ5KsABSRylnLMWXs002N09bMFopI6hI1kKr5sMqzR3UWBDMgBv7eET1ki&#10;6CkqH3ApPkQR8DQmBRoKFD7gQfIiDW676YfV/wBDfUN08D5DmvjVG9VGKWNJJ44rQrUopqXVEDsX&#10;sEGmhAPfnH7e7sjfs7lTrrh0r0nalAP8JMCVnYCfOuV++fYh/MLpd0XlJ1lJI1JbTOnSSfuWrEAn&#10;AccaD3DPW9kbH+jlVn7PmXFraOSWagIkp/m6imqKSRjIqQREJuYIPtkgWAvxlrs2dycJTbqHeGJM&#10;lIxGB1KkxjGAFO5H2ZO7oNaLZQLq4JJKkiYICtSjqIMxAAwxogGYOu2C+vTOGDdPens9ThOXatom&#10;xKSnaiSppYlmb5aZ4rMgBf8ARlQxsGv4cyPy3JX9xbU3V0QpUEgQsgnT4kicSYxGA2VlTk+Tu7uM&#10;l++grA4JVBMeICcTwOyiy4P0N6LUHqbHpyybgeJY5jWEV0qVWIYhi0bw0tVBumg8yIbABLs9wsQB&#10;7DYjk9WWeO32Xfm1+FKgCnwkEpVgcDJkTjU2jPAbD80digCkwRKTgcMTI41afSepr04dAM0VlPmL&#10;Mi4xQQw09LNRVWKophlEoeYJDTF9iC72CAFr35i6/uzmefKL0BCZMQlRJIEAyqBjhtmKxdtMkzDP&#10;bk3TxCEbQNKySU4A4wII99C5jPVL0W9X8QxPP2NUtdVYO96XL0VNVyYZD8y8ixvDMtWBLLBI1vKP&#10;7xJtobggZRmuWsdwB+0IAJ0hZB4K/o4bCB1UJb5WYWTXcMp8ZAAOkL0nalRGyBsjyoSOrGC4y9Lh&#10;+H9YKGXA8PlCUzwPVgy0kdOm6KJ50vYIlrk3JFweQm7ltxlSyWyVOEkxpBGpWM6Rhjw6DWE9/uzm&#10;W790VN6lOLUo+JAUElQ1YpThGJIk7aA/q70n9LedvTVmbHOl8NJgv9VZcPmllbES800ct455Fmqi&#10;HcOGJ2xiw2jmUGQv377zfeFXjGIiIVExCescems4N3ri8uGUJdkbFHh4oEiBwkHbVBuE9ZqvLnRK&#10;r9PtWlPieZMRkxGjqKmH5gGTD5CQoREUoDE12Uk+9cDW2uZqLXU73qsEwCBA2/rsrLRq6CAVJwBG&#10;yuuhHRnqBhryS4JiU8flKqwywn9KjopRl82Q3vsa3uroOEGaZtbtHQY1Hh1HjAw29dR3mmb21osB&#10;wgEkdJ2nA4bMeuhc63dI+sZ6fU1Rnmpnpcu4hOUgq5KR5XkqKNRKAlRNYeYi3JAAHjx3Jb23aJSi&#10;NZ2wQAJwOA4E020/batLESNoBA2n+94HZS26I+tjMmIV79Ic6UaGiqKueGmnjj2oS1Pt3yPIzMzS&#10;OtyFW12twpzbdRpR/MwVKAEieg4bI2A9PCqmzQhRWoalcTOPt24eeyg6rM80eCdU2yJ1IpKvGcr4&#10;ng77FpqjyRFMsmx1kcHYiMl7KAG7EcDd9la1shbBCFJUNoJwjgOOPGYoO5plrjjQcYUELCxhtGmN&#10;sdPEzhSz6jen7ppmXOdZ00yFnCjy3gk1NHWOmIV8tJTCmCoqQ0z3M1RMJewbwYm9uCDJA+yzqcGp&#10;aQcYEkiTsGAkYUPbDLjbtJU/4nEgmSEiTiRhiMRhSRk9NdL6fcHYZKz9iFJ8/JOGgpZHo6PzHRRt&#10;mqQ5lctGLEBhcAG3GmM6/nytNy0MNMEwo7eiIEHz20FLF5OdXRRfMDQko0kwpRBnhGlME4YE7a6y&#10;nl3F8v5Cq8tpHUPh0s1RVCujmaR6hHW0oRmJd45G8Wtbj91ahp8FEAxBnCCDhQzzaw7p5KmhCdMG&#10;SMCDh7q2I/TbhWeuknSHJPpS6PbsTyYMMbEfnZa2FokhrpPmpsJq55kVmI3vtGigHaO3MYN5bBOe&#10;XDj+qJhJAEnUBpKp6DA66CO8d25mlqq1bBhYUkkEY6gQeHAwRRncF9R3pqzzSY30p6IebNiPkVEL&#10;zGupikMlKwUrFSwl9rwkgkG2nfvphTm+Rr3bP5h/AqUJBn+KYOwbSCPOuc7+W/2NtlhWoPOiCSog&#10;zjpWBp2mCDtBNBX0a9NJHXDCuqnULMjUuFVlVPTzVFXNNP5cFQpVo0jjAVAjahQ2nJXt87NxZpaa&#10;QNQSJ0gDFJ2k7TNTRuSlG8TTbTiYMJ71QE4gkKMjEwYJ86VfrmzXmPo9jknWLopVY91KxymwyWlg&#10;o/LhlpfKWZYmlWim9yKdomGyVhuAU28eG26DwfWu1eOgJXKlKkBOoT9w2pBEYYY1OaczZbvFWSlK&#10;htRSpRBSkGMDPEeXGiTY50Bzj1P6r0fU7F1ky/V5moKLEppJKgi80ESqqVZgDByHAXYTYkcFb29D&#10;TLn5UK1gEjTwgHxaZjaJMwagq93vDL/5PFYOoaQJEA+KJjEjHYaDbo/jHqQz36gsRyLj2YHpckYF&#10;h3zdDLHiMVHBLPBb5uiMIHmWQM9rn3mAsbdpJzu1yuwSHEHxkiIBVgoYEqPXtjrqW87bynL0BpC1&#10;aiBGkE4K+0lZ6Dtjrp+HWHpVjPWNsVz/AI7N/IsoUgleipYYKj52nkU6TM1j5sLHcPeuTqe3C17I&#10;3HUAJA1HpwjH4HyoN/2a/JkqgKO0Ayfjt9lBLiXr/wCnXWTrNBlyLLsVXSVE4o6SvkeKGMU8Ebml&#10;LUlKWV3JG12Z9b9tOHrW7RyFguuYmCY8XVIxjZtGFDy1yZNmybl5MKjDAjDiIwxHlSR/FL6iYFWY&#10;HgS9M8tzRZSjgwzFnqHooI6dlY/K4jA/l+8Y5CVCnSw1v48k3s1y8vOrfcXLhlBEmcIU2eiYmaLN&#10;3UBx5bysTOkiTwxSY8qps9QvULoHnPDKWp6TUowiSlqKgsny600TRtGAESMkysQ6izN8eZh2SHmC&#10;e8MyB1n8KnB1tLmwY9WyiRy43UmcTjQ62vfseGi3JpWhgJFLLLH9Zc9ZopqdBLWVLFFUxx32lQTF&#10;fYtgNwtc/fwvdcDKDEDz99VW1AkVsS4V1L9Lvp8xXAqvOfT+nq8Nr8HbFJMWlpZa+tppGKI0bPOf&#10;laZd5ZRI5BVitvC+GV0jMcxUppt0jEpKZ0JMTwGJwxigR3FwomMRsI/QYmjK9NOpn4YfU/OOK9U8&#10;LrZ6SCSd/Kw0gYvXxvCiBnlmjHysUc6ncij7IuCdORBmuT5nl7am17FpHiA0iTMQPuJBGJioF3ly&#10;3MMudUtj7V6Sf4RJBB6CTIjZxo1HUvNnqE9XfpZz7lj0kYhX0+CU+Hytg1XTyUsc6TYUUcRTVe5t&#10;0ihChEZuAygWPIz3UyhnILgXFwoalK1KQdR+4EHbEAzI6akXc9TrbZU6qdilJgyQMMSekQRRHOlf&#10;pG6q1np0aXGsiyVklCtDjcggp3p46aSML509RK6RElnvJe2uvJGza7ezJ2WV6BikHTiroiTAwwNE&#10;mcv3uZOFLEpjAK0jGDhBUejCgkn/ABD/AF5etjNGLekbCcoYLhEWH1uMYdJDheAGorjL8vLFOpxC&#10;tmJZZIg7XsoHcaAcmr+XWmQNC8dWpRUlM6lwMYxgDgY2T0VMt5vAnde2C7ggpKQcSAfFAOMHYoxA&#10;nbQx5C6H9Z/RX0pTK3UClp6j5yCloJ5nNLU1YR5naKeoWJmSIwi6n3i1gPE35j7mGYOb4vgMkhtC&#10;pgawngFJ4T0jCsWLm4Vv1c6mNRbBmBr07AFAbNox4caXmHevTo9itMvTTpliMGNnCqYNiWKUlPVR&#10;RYgUYRmVJagpGst7DYoNlBPBBfbkv2iVSdIUfDJEpwkYCVR50ObvdR2zStltWnVGgzEbIwSdUcDj&#10;jTz1IxyDq5R5RzjVwSPU5vRKOgqoYyWU024iCWWAERqouCzC5PY34A8lyUZS84yVgqSrEEQPF54n&#10;hUX5BuMvJnHNTms6iY0hKYVtiSVHpoHfUZ0NwLKfp6MeG1VT/WWkxKnqElWSeSq8qUtHOPMku26N&#10;mB9t7W4Ksiubj+ZEupHd6VJJgBMpgpgdcUFN3rvMrbO1JfTpZCXEEwlKSpBlBA2mY8saBT0T9QsV&#10;6WYmcrUuBf1wx/5dzU1uI4xJ8qny0jShWEhEiyxxMyuCQGNrclXfDJxvAgltXdpnDSkT4kxt2RIB&#10;HQKyi3jylzeIAoUW0zOCRJ1DZJwAmDPRVp+G9cumfqUyjgNH1H6e12YZJFWjlMtQ9HhdOFqBctTb&#10;zLLGoCbQSvc+B5hm7uhebnqdue+BkyAFFap0HDVGkTiISDsqDrrIbrctt27S4FqglCdZUZCCY1Rp&#10;AIkeEYRWfrpW4x0MwKLH8l4QMWjEVRbA4JkWaWUFVSmppXuECxG4LXJVTrfjmS3VpvQsfnFaCNHi&#10;khMY4kDFR1DhG2oN3TzG130uS5fnQRpiFKCdJnE8VEKHVtGFVQ9RvR71W9QmNUua+rC0uVaHHKZW&#10;o8PpcbeoYIiNGrzQ04LCRr++jEA2uAOZhI3tZycBTKdSQJKtMcdupWwT8azhvt528naLzbQUgDUS&#10;lOJExJUrZ8caJtinom6l+mKhxXD+oEAo8GxuhpI5a2VkiYCaUpHMqxM5jUG4BLBrEaXPJAO/dnn6&#10;gi1V3igTgkKjASpOogCfSOuhhb71WWagGzUXFAnBIJ2CSNRjH0iouM+n7NnpuzvhnUTN9BFjOXo6&#10;2lo8MrZaZZYyZIS8kQgdjIYxqTJINpYCx5W3zm2z4KtUHSrTJE4xMSVRE7MBjFILPeu03hUbJvwr&#10;06lCSTGqJJA0gjDAEkDbQvw9ZOgGOdZ6PP8AmGJKery9hYo8Ro5ESpWqSXcVqVVdq08cdxsUsdbE&#10;kDh8xZ3FuhTQOBV4SMJERE7T1mpY/LuuJ7smAIEjDZ18eujeehbqLkrrTlPE+nGIZf8AmMRqMaqY&#10;qbHxVRwUaUEsBamp2pQSju7BrzF7LYDw5E+cbuOodDja4MDDaSQccTgMI4UArzdFsftUOQsacMST&#10;BxxMAeygG6K5t6T9QvVNmbprlKWrrqOroZKdoKyVQErsMYrVbIEcoFZQzJa1wCba8M87QvLLNLr4&#10;BCFdexeyTGOOFF2ZMjLmA7dwQg4Yn+I4SQMZOEULuffwwq/rbieK5pwvGJ6LBoxU1EdPJLVGGRhF&#10;cwpTQBYg6kNtLsdDyGXu1Ju0KbcNlR8IEAAAE4HUokkeQrHHMu1xvLLlNsGiqSgCAEgBRgeJRJI8&#10;gNlH06Zej7oj1b6JYd/N56LCcWTDsOiUvIkDTPGTE94lDyuzqpAswHvC3AXcb93+Q3RL6Upa1K2n&#10;USInAmEgjA7DgDQev9/r7dy8132hDJWoCVSoiJwJhKSJBiDgDSk9BH4d+G+kKixTDMNkbEFr5K6B&#10;Z/IRRJSSyK8aGzySFUKgjeR3JtyK95e0653iMMoA6PuXOBBOxIBIPRUY5z2r329OpNo2DGyAtyRi&#10;JwCUiRRjesNH1w6f4HhoyZhsuF4fh88DLLPUsN4dmRVaBSSUVtfDvz26+6rF2k3d45qcCtgQlIBg&#10;EGTJxGBw4VI+625T91bfnr9UrQuAChKQmQCkiZOIwOAot2avV5iHSnqRUdLs9VODZg86PD6iavp5&#10;nggpopm3PNTIbCSVPsFZG7qbd+ZG5Vu+pQL7CikCYAiCQPtJ4DyFZW7v27ymC4gjUkHTGA1J4eyi&#10;Jeq71F5b6RZoyfH6cfmDU5xrcRw2qqpMRjbyquS0kZijRGMaSXK2B8O9xwQbtZcq6ee/NQA2AoEJ&#10;wKDt4iYPTQI3PsVfnrgPYaTqBGwoXt84JG3ZR4s0YPn/ABHoVT5oy7QSRTLQ0dXiLGmF0LqsdQry&#10;SKCE3Gw3duBt5/L3Ln8ug/aqNo2iSICekUIMwNmu47pqSRgZI+4TsA6tlKDDc9+jvollGebM8mOY&#10;z8zBFBWz1dVFh9FCHIIBRQWZkYmwAubfHgKz7K7nM2gEpSYVglMlRBET5bPKog3h3XOasDv8SCSA&#10;FGTIIxjaNk9BpV9eEyxgOSKLM3TGGbFcNeqSihMEFkjEqB4Shk1CFxoxJvccBW6NjdrcJcKW0jEB&#10;RJ+3AiB1HjUd7lWGcX9wBq0MtCG0KWpQATgpGgYEAExJ240F+CehbKWesuNnHMOCnCcwGnEkyNHG&#10;GRhKXYTSKJG90XI22tf4cmPNN8l5E2lKVd6FGBA6BsAkCD18am3ePPbnd1otvlapOwJiNIB4EBIK&#10;eJoDc6ZDx7qFm6u6I5dxVcJfCqpEr8UjxBqH5fy1LIJKjb7kciWbd7bWIPH91C2hsXKE/eJAI1GF&#10;Y49YIiKTdnC3g13lufCvUQD/AEXDOMYmFDypCdDeimL5Q6X5hr4s5VmISR1UuE1kNCs1dPOTIzwN&#10;JUSl5ZlZm3DaL7STfg8ezt43MFoAETqV4RIwwSKGq89uLe90qY8Zk6lEgEpMYJHltnGhM6S+hPqh&#10;fGYMsYxV4FmXNJauxBqN/wBPAIk2fOQNWhY4hsJB0N7+3kNZlvsl/MkMupCmUaTsEKCj4kHTJJSc&#10;do2VGdxvYc+zdFvdpAaaCVDwABYUoBSDBklJxknhFGBqul2HYX8/k/rxUzLWYRT4fTYfiWIBwcVb&#10;YGVVdFCzTge81rKLmw78X53fIy9QGXtjEq1BISkJnHURtAOydpoa50m2yxwt2KBhJKU6UgTiCQOn&#10;ESdtFEzh6aqPrL1WnzAuMJg2FYFHFTVMchqVRjGzSRTpBF7rgrbcxPcWtwwRvM7Z24SpIlXiJgEj&#10;CCNR4DgAKA/8/OXtFDoAJk6iBIEbNRxgcABR6uieQslP09kyvmytpYIFmqYf0lRHEZYJP0gCqLuL&#10;qTb2fVzFrPb+8XepubYFX2KPhKhKTB6pMCsHd4MvzI3gzCyVrgtHEFWKTiUpA4wMT60HOL4Rj+H5&#10;6oMM6LwjCMPjniqKimmqZpEeEKEs51MzKb2B8DwXZnndqhK3bhOtcHQrQCQTjtMBIMY9dHFzntvZ&#10;NO3mYp1ukEIX3aSUuEkjbCUBUCesUuepmYq7JlXguLzRriEpWWCeNIGcE23LaMd7gnQnkKbvKbz5&#10;bgQNJwUMf6Rg4jAY9HTWLO6jJ3zuXW0jSkqC9oBSlSoMEA7FRsHGi51HSLo/neGCDHMRxHJGJ1k9&#10;P5FRCFNSyR3kkhXzB5EEZvtYkbhZbHmShzDNskT+zAdRCiUmQmTAkn71HiAMNuFZvvZnnW6iktoS&#10;HWiFk7QnVgAZ+9Z2HDDEyKrf/ET604BB0RwH0/VOMRY1h2XKnEquCrM6Vs8Yri9PV08stmc7W2uq&#10;3AUdr8zm3FtFkl9SdJWE4AFIgAKThh1g9NdI8hulPsJJASVAKAA0yCAQI6RiDS59DP4NcGXeoVJX&#10;+q7E8KWV6CmxahwiCrq6maopgd00rinWFJIngYdmNj7eG2+GeO3jXc2YMmQVAJwkYETOII41It9a&#10;uNJBjaeHAHYa66veonpr6SuomfcmemqeuxyWsrd2BVstNSmKghaJdkQSYs4hVSU2G5BUFte8YKye&#10;7zNlLN1EAJ1HEqUR/FIwB4mMNtQpnOTu5sSw7p0CNk6iJBBkbDQ3ZNyzgud8t5X63ZN/leGZszLR&#10;Ye8FdWU0cjvPC3mGnVQN0jRyqxVVtb2W40y61l4NoZwUZ4ASMZM8acyt5jLAbNROCj1ASMcZ4+tW&#10;tepfIGHeozr1TUedcvN/xu8rmrjqYVaSU1yUnyrsw2skaMdrBRY2A15BGWXL9m8pxDoGhYBCiEp8&#10;KtWzAkkCo0y+zdvL1TrTgSEqCSlSgBKTM7NRKgPKtKT1m+lfq56bevNdlPNlFUVL4pS0OIRPT0ki&#10;+Y06skhjhG6QKs0bqSbaj4jnSHIM7azdnvEqEJJG0RgdnsINZWtXTV0P2ZBIJBx6PPzqX6SPTNjf&#10;qL6tYV0txSrqME/mVRSUe4+TE4aqlFMm+Se/lgOyXO09+3Gt488TlVuXEhKtvSRIE7Bt48aSuud0&#10;eonjsmtyTNOPZc9DGQMP9JmMQ1ceL11U9JWSYhiBnWWuNNGlfFTv5Ku0UsJDgEKtiSO/Oce8OX3u&#10;cKRcWUoCk6iQlIKSFSPu2dHE4Vi1vpkOZ2uhFgCgOajqSEiFJVMSoR4geFadueKjqx0r6z4jmqjo&#10;nwSRpzBHMlMwgmhoKjy43heYEPuCqDIt+/OlmUW6LqyQ0pUmJMkE+MSQYjYSYFT3a27ljboDkkxq&#10;kniqJExsB2dVHH6X+qfr7nPMeE02AMlXWUsj+TSKpq5lhVryeWJGCqqo1zZQB3PADvDubaNoK1EJ&#10;narZJUMJgScR00B8xS3eT3nhH9LZienp2VcLgvW5unOQKLGsWp8SxHqNHTvGkJo4ZqWGYswVpmJC&#10;PHJEb2HZj7RyGP5aixQe7UnR07JgY4baFeX27GRWynGymTJ1EADUMDtxxFBV1yzJ61uvNHlfCsxY&#10;m2JQZq8wUlDXJGKelqIbosQoqRTqIyRuYXJJHG7AZfaA3BAJA2p2qHUVddUTmbN2kPkhRI2jiNmE&#10;xxowld6XMI9CXRemWTA4M7Y9mTDVnNTTYZiEk0MFVIsRgp6UMWEtHI2j7Rqb2sORVmG8L91eJFs6&#10;UAEGNQAJSZIUYxkDZNRHnt460+hDDkaglUTAMHxBRjbHCaIt1B6PVOWOlc3W/pfVKM5T4zNHieCY&#10;g8ieYkNM3kTVLOQqRySgKyLZ9T48m1zOu/cSzcERplJSOCjw4mBxOGFTG2wiQlatuI04mDQb9K+l&#10;f4gvqTxnKnXzqTljz6fAKapoR8rhstDFBQKHMy1VRWSi4AIKEAkAWF78Ms5cy+1tXLZKwFKxGIJ1&#10;AgggAYk9dNbwsWjtm7atrEkTgQo6kkEHDCcI9aOB6jfW9H0J6S02H5Jy8tZilXQmOd6dqSOmaaNF&#10;jqYEqCHeRZI2Oqj29iOY27q7qN396StSoColU7FYgxgMCOmsT91cpDd4QSqASCVTsUJBjAYECq4u&#10;lfq3iyXiuKZ/wLJWGZSwL+WCmlNFRN5cEqKPlqg1lWGLhZdGIuCbAcy7vt21ltKULKiFBQx68fCM&#10;B041mK/aKuNJSomCCB+AHTWTpb1h60+s3pBXZKoMbglx90xdcSqaqKTy6wQxebT74YVWJ5D7uwbb&#10;WF/Dkf5vu21k98m9eB+5CkgFIgnBXSYMY41HeZZJbNZiL56QdSViCBCjAVwmDGPXSn/DM6nY1l/E&#10;KpOtaYm+KV7YdDhopqQbqd/NenqEkkgINPTtGyM5PexFvDi3fbJ2s1ZS62UyhKxiREfcNu0yDEdN&#10;SXnGTW76e9AHhCoJg9fHyqZ1B/C7zx0s6jNmDI/yuN0WM1uKimSttHDEJJvMhQvIzvO6q2hVBcr2&#10;14Kco3vbzm3CHVaSlLeKeMCCeAAkcTxquWON5u1rQsGEpPh2Rs2+nCj29LfT76fMidKZ8o9Vquix&#10;fFMFrJHahK1E703zKAygxttVDGxa24W7ch/Md5O7vQpKoCkxhxKDhiOkddAa4zEWt+A6qElJEASd&#10;SDh7RwpbZawebKuYMTw/oea2kyNXU9BBWGoghYSLH7707EWWIMSWXbY204U5m6jNHFOfxmVBQ2BR&#10;GGGOOzbRDnD9vmzy1sykmTqwgKiIAEwZg40IGSOonSLqLml8DwuaHCsOwuMxU+ICkWJZ2eVY5llW&#10;IkzTgm53WsOAvLMkeU2td0SoLxAKlEgjb0QI2RRNuxYrQhb1xqUFCRqKplMgiIwBGyKGfLNZjuZ8&#10;443076l4xV4vlqixBZnr6ppCkNEibBJJ5ekcQA2kAaX+niS6vi66lFuDMadmE8DjTlzmtxmb4aZB&#10;idIMEgf0SZ9lURdVuieUPTnTV9P1exzFM40WMfzaLBqSllpIoXoZpWghmjjJ3wlVZSN4DFbm1uZZ&#10;2WbFYShIgiNWBwVEkdG2ayTczL8k0lvCYkyMZjxDb0yfWqRunfR3qbnaWRuntK1Q9FO1MXiZ/OEq&#10;A3VUiBkvbxFhr35PT140w3LpAEcYiDs24UZKKSnvF7DjjEQfOoMXTXO2FZikp8Zp3pKpU86Uzt5L&#10;7HBuw3ksSRfTvxtm+bdTKSCNmGIkeVF5ukPJlBw4R0jyow/T3KGd+qMq4VHUioolaP37oEa3uKWm&#10;kN7hhbTx8OGSr1qxbKyIgSR8cBQDzFabBsuEHAE8SfQClj1L9MGOYBm7K2VK6sSd8xRPNh8CzNIP&#10;NiciREMmyIMRZjtH3ngDaztu+S4tCfsIBMAYEYHCT7aQ7vZ4My16EqGgwZEbRIPExOGNXMej71kd&#10;L/Qp0EPRbrgmHPitZDUw7KXEaZAlLJVebSvNJEjzSvCGcMoW40F+/MS96t1breh4PshRCSIEK26Y&#10;MSQADAxnrqPt5N23s4uA+ApWmCBjExB6oMUSf1n9UPTjgnXKvqnosVxZ8frY66oo6KdKeiiSqVWU&#10;xzMS+0uCxJW4JtppyT9zrK+Zs0h3SgoTpTJ1KlMjEbNkCJobbu2lwtj9sAnSmEiZPhnDo2RSQ6tZ&#10;b6T9RenmE5m6b4DhuUBT4cRXQRVMrSVFZHMSGWWYsZpStwQhAtbko5Jmt228pp8qX4hpMbEkcQIC&#10;RPTSRd64lxTahxw44Ee6q+uuUlC9TGcMpTShIkDgyM5LodrMSe24HtyZ9Cg3KjPH0oU5OVTC8cf1&#10;FF1w6mapazaWPEDaNdSC8vRS0TD46SAy31F/y4ed2ECaDReLhikbUV0lZUeRAbi/fTx7cJFOd4YF&#10;CNDQbEmlRQ4UYIxNIDqOGjbMYmiN241GBTLi1W9/KjFx46fUeInlnYKMrdsbTXHDIEUiWZQD8bfr&#10;25ppMYmrPrnAU54hiEUEJC204qcWEikLLJUaD2rqo55DvOnA4tYVQvbbKBUDZTg3XX6+JITtpXJp&#10;wpqhFIvpxWhcUkWgmsuJVSS0+1ftW/hzzypFNsoKTTnlWGRm3Htc2+g6/wARxXZA0hv1AUJ38vE6&#10;a634K+61UCe901hpcDxB6vZhNLPVy/a2wQvIe3c7QbD6eJFJDOJowQS+P1plxbGqz5MeVfX3QBqS&#10;w7DTUk8QP3gThRhbWIUZoach+lrHeo0+A0GD4lCa7MGxY6fcITBI5IENVNUFY4joTfsPjyLszzxO&#10;XJK1gwATsJOHQBJNbzbM05M2VuDAAnYTMbYAEk40tMyeiTqPgHWLAch5WwqfF5KkR1L+VLHLGRDK&#10;VqUE7mOJhtUsCDYi1r34QNbxMXjCnAqCDGOBxGGGJG2i3+0tqbZTqlhIjYcDiMPCJPGDPrW0h049&#10;PeB9PeiNLnfLeFV9SmUhPh+E11HMtPDS1jI8tL87tXypGKkBEJJ+rmOt7mQt3f2iwFLIKgozI2Sk&#10;bfOkFvYi2bFypR1KVjJnhgQI4iqJ/UriuU8Bw3HY+smDw0mK4iY6igEE8SzszH5stM8nvhZGJ27N&#10;GubcyF3fdcfIUhZUkYEmYw8MAbMKPWXhdAFEnpwqoLE8UjM0go9EZ2KLckhb3C30vYaX5M7jvAUd&#10;NsziaccHxOshQ7tB+pHbipl1QpBcMpUabMczFIZfcPj/AB+jiJ+6iltrZiMa4YTmOZ2Af4XPb4c8&#10;zdFVbuLMDZS1TEqeWL3yL6frpw8DgUKDxZKThXGiwxMQl/Qr2PgP18OeQ2F7Kq48WhjQtYRgZo4A&#10;6jtp/RwRNt6KBL9x3hpjzNjrYZTvsuSB4D4XHsHEr73dijCztu+NA6uaf5hUlWawJ7D8u2nAoLwO&#10;mh+bHuk0JGEikq4VZTe+v3i/BG0AsUEX9SDTpV4UrRbgL8UKaBFIkPwaRNXQSeZeMWv7OFC0dFCJ&#10;DgjGp8EFRFDub7+OJBikylJJpGZgxmSmujakeH5HhNcPaKENpbBeNcsrZgjaS01hb9h+7seetLkK&#10;21q+tCBhQwx45SrCFuD4e3t+XBf3oIoAm2JNNslDDihuq31/bxgpDlKkuFmo8uXJY+y2/X48a7in&#10;03YNSMPo6umdb30t8ex+7j7aSmmXXEroYMv7gF3ntb+j+HDZNAh/bQmU1Uyx2biiiEpmoFeUlW7f&#10;r4c0acQIpB10Kgkg8ZIo6QaT0gdb241RgMaReMmTdYfr48L3KEFvFdYTTw23Sac22mtPrNPE9bR0&#10;42xsL/VxQVBNIEtqXtrhQZiaOQbmFvZ+XKpdq7lrIoasp48K5BGxv2v/AAP5jhikzQLuWe7NLSvM&#10;LRiQjuBx2i1NJGVrtZTxul4Fc5IHaOy83VQaQ+LUDiQuQfH+njKhNHLTld4cyqhQj9SOeGFVcHGk&#10;9jmDxV8Zuvw+8W4wtAVRpbvlo0GEeBLQ1fmotiSCf4HhP3OgyKF5uu8TBpc4f74Ck3On9HDRONBp&#10;zCnmeicR7u3HymkSXBNIzE6eolvHYkG4/Z48QrTqo9ZWE4034TgppqgTOLdj/TxhtrSZpU/c6xAp&#10;dygrTWX2fw4ZGg2nbSa3LDKWbwPEwwo1jUMKfEzDBDFt3Afr9XH+8FIDalRpJ4tiT4hIVj8fYf6O&#10;IHF6tlHjDIaEmsGG4PLPJ7+lz/H6eNoanbTrtwEjChly9SGiiDX1H7f7Rw8QIoDXK+8NPmI4jNJE&#10;0R1BuPv+njhNIUNgGaArNDBnMkmp8frH9I4SvnCh9ZDgKQlPiNKZQHIHbv8AH6eEyXBxoSqaMYUr&#10;ad8NkQNJbw7/ANvDUaTjREsLGym6uko0F0F7fSfh9HGHCkbKVtBR201JjTUbaiw04kD2mlpt+8pW&#10;4PjxqCCrfr24ZNva6I7i20UrZ5Hkpyx1Pf8Ap4YmiJIg0EmM19XBIwC+0dr9jbx4G33CDQ6tm0qF&#10;B7WYjO7nzLngeW6ZxoWtsgDCvUk6mQORfnm1ca84jCKepqxpI9gPFynJFFiW4M0209PKJdx0HEqE&#10;0tWsRUurUMhUduPL2UnbMUmpqWRnuoNuFSkGjtKwKlQ0cxWx46lBpOpwVmaiAW5OvHe7psOzUTZs&#10;a3GYp+Zp5pHCpZuLm9lFzgmvVNUgFwRpzS1xXkNmmZq1b2vxAXBRiGqlw1URNgbnjyVimFNmvVIe&#10;Ue4L8uvHZXkQnbXCloagN5i38f1042hs1Zx1JwqVUY5V0Q8skga6f3ceXcFqmUWyXcaUeVcw/OVX&#10;kuNdSP8AgTc/lxfaXXemKKL607tM840ZnB4Y2pFf2afd/ZwdpGFRA8ohVBR1Hw5ZIJLC+0kj47Tu&#10;H5E8I75GpPPChplLulQ524fGi8QQeTOytpYkf0cj1tGk41LK16hQh0McT04YeH944JkQRQQdJBpO&#10;49EHQhASfh9/8RwsuU6hhRxaKimzA6jEoKlY4L2JI0v4i3hxFbKWgxS66QhaZNGzydirvSIagWJF&#10;9fiL/wARyUGF6hjUGXzOlRjnkUtKuOOriLIe/wC0cVmiNBKDSGlkNLNc/A/lxOTFHyRrFLXL2cFh&#10;KxswvoNfiLcdS5NEz9oeFCvSZvimCtfUj9nx+Pw4qmaDhYKad4s2CKYe97uh/O/jbmppvuiaE3B8&#10;x00yfpCLD9h+7tzcUhKYp4mr8MljJsD+f9nKxWopMT0+B1Osu0gW07/kNOXGFWEioj4fgMieVFtt&#10;qLC3iPYvPDqreo8aZa/JmFVK2iQA69tO+vhr3+PPbadS8pNBFmnprh8gJhjAbXt30O4drn2+PE6m&#10;gqj+3v1t7TzsoEJ+ldTR1LTUqkWJvb4Ncdrn8+FBswDIoapzfvBCucKUVBUZlwlBBRxszA27E/vf&#10;4V17+3hgNSaKVhp0yTTiKnqFXtsZXiXQaAR3/ix5uVmmdNu2On3/AKVxqcs4xIo+cBLH2g/T3bXl&#10;tBNaTcoTspywTpfPWzKzwNZvgbfDvtHNJZE4027mRAgGjFZe6ZUmH06kosenh39v7o/bxWIGygi5&#10;cKc20rBlrDorAaH7v6Tz1JNRrjLhuC03vzFRbxNh/wAra89WtRNI3G8SwSkDKjA28dT+ZsObpQhJ&#10;VQUV5hr5NyNpp2t+vblTjRwgFuuVNh9PTWkbX6b89FeU4VVJrcepqOAqliVHtHh9F+eJiqJZKzQK&#10;5jzbHVS+RFYt28Pbp3Ps4WOPDYKGdtZECTSryAspcyzLZT2P3Mv7eKWjNFV/AwFSeoU81bGaajY2&#10;cEG1/EfD2MOXexECmsvAQZVw5+FBTg2VEhDVtctnsTqAPp78K2rcJxNC64vdXhTspjzZmX+XJ5VM&#10;Qe40Ps+geI+PEdzc91soxsbPvsTQUSSS4hJ5smo+jgXJLpk0OAAyIFN2IU6xgbBp/TxK6iNlLGVz&#10;tpfZAyhVYjWJOynZcXtc9/dI008fbw8sLUk6jQXzW/S2nSOeIo62B4LFgeGComFiFue3ssfb/Hg9&#10;SmKgp50uqoHs657qKaqahguTqLAE9iQfYO3Ct+40YChfY5eHBqNJCjwGozI/n1CXDXOth7Pp4n7r&#10;vsTR0u5FpgKmYh06SCIutwdbW+i/c/0c2q0EYUw3mhJoKsy4ZWYYrLHcgXt9Vj3Pw4H7lotjChnZ&#10;PJeONJ/D3mgj8w6Ea/t/jxC2opE0avAKMVjqqmpxWTyGNx2tqfp5Rai9hV0ISwJoRcsZBDqJimt9&#10;Tpf49gf48PrayAFBO9zM7JoQf6nNe2v+H6u9+/DruBQX/PV//9HVqw6qNQ+6U9+JAmo0ZTTriNfB&#10;TwWU9x/HTioCjICgcxbEZKxmQdjf9fv4qApakRSWfDljBnk+PLbKVzQe5oxeJV8hG+Fvo/sPL08B&#10;QE4jlmpmkNTHchrf0dzyhTSwOgbadMApKqjIWRTYWv8AUfj8ObGFIXlBVCNSNQqP0tgfu/t5aZoo&#10;UDSjwqGgeUCmXU+IH7e/fjZNJlzxoWMIooVQOR+vfiBSqKVGldTVqU4CppbiQiabinKqr53omS/h&#10;p9XGgnGvRRbc4YM1VWk37drfA3Hf4Hhyg0dsr0iosGEbIQUHbXl9VbK6D3GqefBs2U2Ik2Bkhkv4&#10;ana31cbUaNmoWgjqNGKOHSRsUUaDsf4cTaqDINSKekdTbtyhNaNN+MQyiE2Nh462+B5ZJp5OFA3i&#10;cO2XzGbUG+n3cXCjdJpnkxdoY9qHXm4p8ImmsRz4g+527/X/AB5YU/ITT3Q5bpmYSE+8LHvr+XGz&#10;hTCnCaE3DZqDCYgTYED4D6O/E5BVRWqVUxYvn2hWQQqwte2l/H4m3LBEUoQyTTHUYrTV9PvQi5sf&#10;z7ezjwEU7pIrrL9KFl82TUAm2n1jlVVVxWFKnHcwLQUp8kgW9nx+j48aSmkzTeo0FAzM9bV3nBtp&#10;qfj373PFMRRyWoFLOjxqgjguxAP1D+3lSKRFBqOMepJpdsdvZ+t+eir6IpwfyZVDt38OeqtQ5niR&#10;SObrcTSDxdYWJb6T+d+X20tRSLlmTzNkZBP08rNGURT1DQt5fmEXJ9nPUmK6bJqKaRz7tvEWvywp&#10;0Kimxa2sopisence3uOe1QaUFIVSswrFZ7bpGsPp9uv8eVFIFtinqTFIK20N9xBOg/Pl4mk/dlNC&#10;Nl+oXD4lWQFSAO/w0B+scqtBG2kKhqpyxKrWtX3T93wPGwIqowoHscyvUTSGSEE9vyPxsO3HDRii&#10;4CdtJMS43g8gBv7trX1GjfdzwJTsp9SG36H/AKHdXJcuZgCVjHYxjexOlwxQ3JIH2G9nhwQ2d2Uy&#10;np+VRfvFkAvW8Ose0T8RVn2Uc0U+OUys5UnS+vsJU+wdxxx1vSZFY+OZWWsDz8aA/rlhKfISyRfu&#10;qG0/1G2m3/AtxWjxJqRsmGhQHOP6iqxcamxfBcTM8TshS2vidrW79+BxxSkHCsimUIdTBoaukmb4&#10;sar48NxcguoBFyTcB7Npe/2W/LhvbPd5hQJzaz7hJWjnD8RVomTMW/k+HwPH2UbW+O0bCPrAHHXW&#10;9Zg1iVmTffrM+nxokPWnME1HnFhMdQJIyT/qNdO/+qw8OEFw3Bip5yJnWxh1H2jH3ikVQ4vDWRm9&#10;v7xfx4VlEUfuIKKaMTp1kO8dzx0V5DkUlxBaTTj0UY65FCR0yeWHM0UDfZn3Ra6asLr+Y4fWCwlc&#10;HjhQNzpIUwT0QfZt9xpi69YPUQyLiIF9Y2I+Osbn+HDe9HEUs3XuArweY+Y+dJDJ1FVVlAiyxkBQ&#10;V7EdjpqbeB4XtAqFCHMHEtLMGhCpqjCMJYCoIB08QP7eLAQigwoOP7KdoKqhxmVYqewDWGl9e/id&#10;eOg6qSqC2BJoTMq9LafEZxMqAlhoSB7Li17nltAFEtzm5aEE8+6gK6p4XHljNE0TCwdY5Rof3gVI&#10;19jKeBi6HjqRsnuTdNA9Ej2foaBSrxtKp/LBFj+vhxBQ6SgprjcJFvXw15rbVgqagTYzUxAhDr+v&#10;t5omlyWgaYVx3Gpqny6d2YuRpqRpp27cshZBgUsLKQMaMv0+yRmaooPmqwv7SL9rXBACC2o+PBU0&#10;2eNAS8vG0qgc+2pOdcGxCpX+WqCHBW1rjVdR211B5d1M1q0dSPFQydG+m9dGgeTcNxuDa172cam7&#10;d7+HHmk92MaDuZXwPPpQ4ZhxGbJM8dSGI2lGB1vqSPp76cfkKoOsJ/MiKXWWep0uN4U6lgSig/El&#10;DY+09rcSKZG0U0bXu1c8ar+z5NDg+Za+khtaKaTaR4qx3r9VjwJPIhRFTJb+NAJ6KSeC4383UFWt&#10;oT/C41PGCIoyiKE8NEVuvKbK1SbxEyPcai/NzTowo2/pnIloayIamPZMov8AuyDY/wDyeo4fW+Ka&#10;I75WgTR+Onrinls3cE2/5WH5jiZ/Ggrr7wUZF5krKU2I94Ht8RccJIg0i2UWHqTSsZXfbrcn/kIb&#10;h+YPDy2NJLsCMKCvD5S3fhwoUGzTnmqqQ5KrHnRTGg2uTr7kg8tu+mm7hYpONO24/aDnZjVWtV5U&#10;Jenc6xlkP/Anb+zgXgg1Mm3GkjWSKX9w8UAU6KwQyEHQ8sa3FP8AQ18lMy1CHWNg/wDyCQ37OJ1C&#10;qETVxfRfEGrOmtNDa4p5HCW/4qlAlQD6NxHFK0wfSoUzDB4np+IwNCvSKhXeQAeJl4UWETTRiTRR&#10;3YHtf+nipsTVwaZabFIxN+lI7/28UqZp/TGylS81BUw3dg30a9x93C7SpJqlEt9W2GRLhNFJHa4k&#10;kjb2hJUDp4dt6nivX4cakDJH4kdXvB/A0Q+ONlQFuFkzQ6UZNM9VSo7e9x0KrVR48LpQdwHLa60T&#10;FLzp9hMJzlQyMm5UlQsB4ox2P4E6Br8UMLhVIbk/sz5VZjLhNNg1KlNe5jAS/wDxHQG5+HDnVrqK&#10;Ur7w0w1Mv84zjguAZqaejTHXlSilgjAadoELbY2sQL9rmx9nA1e36LNKtIBI2yThPSKPFtuOoKhB&#10;iJnAetXMZR9L02avSNheYcexLDMyYR0yxM1EKQxbhQTYku9DX1bMl3s6ghgQo+IHMVkZ+l66UVIK&#10;CrwnCNWnZpSJ2gHjjRvlucNsNkqTGkwcPZATt4xO2KJ9nz07elfEOmkHWHrTSn+tuYMTko8QpxiU&#10;0mG0SSsI6eWhw1QB5dlB95trMSRwcXyr65RFmYABjwgKMCcVHZjT2dl55vvbUxicIAOyRjwE8eug&#10;x6i9RcHyziubOmWNGrzDh2GfIrgUz1Hlr8vFGoVJluy3UDaqoBYCx5TdzI3mkIcKdLipK4EjUZmD&#10;A27TjtoJ5M6uxQlZB7xWK9hAPUej50QrpHmbp50ypMbwXH8iVOOU0NXWOkeFwxRy+TOhEatXTKRG&#10;sbHQeK35It5buJcB7wAgQQo8Z4JFDILcecSoK2jEEzB8h8aDeg9DXqb6iZXn6odPMvyVeDUctHA9&#10;NE7VVSPOIAZKamRybqRucsB3NrcSr3os2F906oA44nACOtUUvezu3C9C1QcZJwAI6SY9lGJyL6BI&#10;8J6UVHXvq+uI5YrcOlrYqbDKn5SFllijZoPMeR2kInsRtAXX3eIXd4Gi8GWSFkwZAJEHj0YeuFat&#10;s5tn1lltQUoiZAPDoOzCaAfpV6uuqOD5vocLwienqcEqquEfI1wVIAGi8iI1bINzmJirA7hYjUd+&#10;LMy3XYugSr7gDiPOTE4CcRsoN5tuyxeAqxSuDCgcRJkxOAnEHDYa2UOk/r2wTE8EqKDMVJhlTiT0&#10;aUE8MEnlUz+fTGGZlWnBJAfcQzMO9jzCW87PVWt337WrCR0yAqU4mBhhsB2Vgvc9nrWSPG5SSVCd&#10;MlSiQFSBjAww2A1Vd1iqeheCZdgyB0fw/FDURyWnxCuamWGSIKY5YPJiG4kmxRyew+PM4t2rS9Us&#10;vOlKUkDwpSZnaDJwjaCKy7tsyuL1oBYSBtgJj7us0WY4DujEFHGWNrALa4+P0DmQIXTWwxRmOj2R&#10;Mt4ZUYVmrPKUkmA0Jkqsco/mlgrJ4IVbdHSTKGMUlwGLNptv7eQxn92tTmlsmdg6Mdkjj0UKWrAO&#10;pJXgeGPGgX6a5H/nfV2DqXhWD08PTSZcSFMaeu86WojeRzTVUYlQ2dWsrFgpsCbA9yTNs2uEW5Q0&#10;o9/4YBBI4SCEkTIxETQezmbVlWj+6CIkYQNo9mylT6jM09JcehqZ8q4HLg9PTBIJQal6qoL7DC7v&#10;IQqqGJDWH2bDgvyDJ7izZ7y4XqUoT9oQIMECJJ8OzGivIipkBLh1KMmQIw2gemIqvPIuS835zl/l&#10;OCRLOKdHLNNMkakRav7z6s1uw8eGTjqUGTUxaZ2VESemSdoWAlC2tc3H0aez2cvtpNSIzHg8Wwyx&#10;DaD4D4Ht9x4sQqrJkGgNxOnqKd2i9hI/O3FNHqCDUXDIS8l2JP8AZy4wp5RoRMOjUAJ+vs5ei5Ro&#10;U+nmW6zH830WHYWkMtVNII4lqFvEHIJV30JFiNNPh48J8wuRaNKWrYBJjbHGia4uAwgqVMAYxtjq&#10;q7eLAc7QdPIMQqMOloKOF46qqrV8uKOelupmpkikGsUhuCQL9vjzC68dYff8SZUcBMkgjAHDjWMj&#10;RZVdansRBAESQRsPnwo6frb6VembI3SzBcOyFmdMOxNWFXUVuGVEdWTR18F4Yooo41iimgcLuYm9&#10;zY/Al3WNzd3agpCgjT4dQiFJOO07CCYFSVa2TeYGQDHQrq4RwBqgnqt14pTWVOTKCulxvD6KGCGj&#10;ratkNS6qA16ggsDIHuLKFFvDmVNlu8dYeXgROGMY+wUeMZKhshSRpOMgbMejZ75ol1VBTzNI1Ou0&#10;SOz29lyTYfDkxDZ5UOgYwrDFStcKBYA344K2VTSlp38tQWF7cuDSQmo1XPFITdRc+Pjy01WKFjpT&#10;nrHcDx6npJMUno8MkdhOsAW53pt3bjrcEDxt48DOY2CbpGAx4ehppwkJgUKUVTlvrR1UbEurcMcm&#10;GpBJDdYWdVkiQrBIse8gs66E9idSOJhbpyxn9ngflx2ClmXBu02CBHAeuwUY7qtnjod0Gky/hnSL&#10;EUr8uYEaKSCLEPJirpXcFqqKf5UEiLddVAAKg+0ci9/JXM3UXDq1HzIGESAcOui3N8tTeqK0Eyeu&#10;Yw2gbB00WnPcufPXHmmtq8o5a+QwjCKerloFoqKsCSRlleSB5ZSBIUIuC1tCdNbcF1oGN2mwh1xO&#10;oxqlSZnYDA2TV2Hm8tbS2tQ1ACcROHEgUXlPRj12r8r4vnnC8KIwnC4JKoyqkkjNClmYgRIUUhbk&#10;7nFgDfmnt7cvadSypwBayEgEgYnZtIJ6BAxouXvfl9u6hhboC1qCQCQnE7BiZM7BAxml/wCn/wBR&#10;+Ruj2VcRypm/LtDileJa+n+cmoRUTeVURBWRXlYQp5TE7SPeF+E2d5I7nS0qacUkeBUBRSJSZxgS&#10;Z4jYYp3P8nXnCUlpak4oVgop+08YxIPEbDFE/CzYvXT4pEh2uQGYWPYBVLFdAWAH18mNsBACeemh&#10;dg0AieeNNeKYfIYjtOuv9PHFppS05jjSJqIHQ6jhSpNHyVTUWQDZpxs4U+Ntc8KxCow6oMlOwu1g&#10;bi/Y309nGwAadUYo9fQX1K9OeimR8bQYBDX5kxGFfl6s4bTzPDURuxSUVFRqispBYJ3I7cJri2W4&#10;uQcPOqoWdJnjRNq7MVbieY63MVPuiesmnlshsVEzl3QbLC1z2GnD9slIjbSZxMiDU+jxKqq5PLcE&#10;NfvfUG1/DholZVhRStoJE0JeEy18VH8q87GIixB1JUm9iza214YBAGNBt1cmnyOWBANpAt4f3cUU&#10;WFJrqtzEKKAgm3sv4/x8ONlQq6GCqgnxPGK7EpPLQllB07kD6L6duIVL1bKE7TIQJNQlZqazP4EE&#10;/frxsnQKf06zhRhME9R2IdNsm1GVOnDrBU1yqlTUxPUrISl/LkDxum1wDtNj9m44B7iyF+5qdEgb&#10;BgRjtGw4caTP5ai7jvRgOBg/GaLXi+LV+O1T12LMJZpWLM23Ukncbn7R1PiTwXg6AEjYMPZRylOg&#10;QNgEDypeZBynnzqBiIwjJSKahSi3MiRBd97XdtRfabW7niN59Fskqc2e33UifeTbJK17B1TVk/Qb&#10;05Ydliilrs+50po811rTU0WHRzTz1QjQCUVEJlAiUQG+4+3TkW5rmzqkn8s2SjCSYAxwg8caBt3f&#10;rcTqaHhBHADb0+dCHn/1jr0b6exdBaCnbM8wpoaevnealJniDNIm6pTdIkgawk2AEWA4kst3f5ke&#10;+X4MSdh+GE9Uk0q8OYNwAEbcdME/M+ZpEZN/Eo6oYB0+zJluhoKDDa6q+VkwqRIhUmFkHlyK71bH&#10;ddQNoC99eOZluBZXoGrUY2gHTOMj7RPTxoN3G6llmMJf1FIicdE4zjpx88afstfiadUcmZArajHJ&#10;jmDNUsyzQVVbQRzGKJlVWp9DHEqREHYApPvHgRb7Omrh3SZQ1BGlKomZx4mTxxqILvsxtX7kFslt&#10;mCClCykHEwriok4apPCjFZg6wZP9c/p8jw/MNJRYdmKhxaZvPqHAPk1NJt9+QKI1babKFF7qNb8A&#10;eWZEvcW+DVsSW1IHTtSuSNpJ9enZSbKsmXuxeBhtZLZRIAwEhUnpJ8yeNUZZpo6XAMdmwzCanzIo&#10;gqM6MT7y+7Iu619GB5nIHA6J9lZTLSJkbKxVeZ8Ip8nT4FBRmSrqQpM8k7ExyKb7kQC1iB2J4UON&#10;qKtU4U42mVAnZ8aQmHmYfb/W/Fjc0oeg7KkS1klPKGU2I1B+g/HjylRSVKNQoyvpezJLhXV/B8ex&#10;HFxh6YfV0tUrzysIfdlWKQMi6N+ikbQ/HgO3htzc2TjaUyVoUnACZiU7esCgdn1r+Zs3WkpkrQoC&#10;AJmJTt/vgK2juqnqMrOlGSsqZp6IZXw/NeORR1WGT4rLl01zq8Hvo6PL7iRyKDuA0vrznXuxkFyl&#10;9xN453KFKSsJLoT9wgylPRwrDPczd963K03i+6C1JXoLgGJEGUp9IrVg6n5bzIOouMyZgoqk11PN&#10;UGdI6a3kRlzOqOYgURVVxa5sBbWw50wyx1rukhCkkEDGdp2SJxxIrOpuNACSCMOOBOycfKh19P8A&#10;6V4+v8hoss1fzuJGZIkp4bAsXiMgAZg7s9gfdRCTY8DWcZ6csUBAgiZPUY6vjRYLqHQ2RAIOJ6qP&#10;zk30mdMfTzHT/wBfMzU8+PsQIoqRah6ikCsyNURvKFjDJcofd0N+QTmGe3GZOEMtKCYnUSACeiBj&#10;10QZneLBKWEmYmScCeAw66NDjXVXC63EcO6D9P8AEp56isloqWpxRaqmmlgRmSOCp1uD75CkEgXJ&#10;PIKORO5eteYOCSNZSk6wDIJUmT0iYgGsR/7OXNi+vMnIKxrKESuPECVIk4QcYgGIp463fh2dLo8O&#10;mhwvNOOy5nw4RSV1TiNctXTU8yTK85go6fZEQwJCtfQgEX147ujv3mF/dlN2yhDMwlSUKTKCk6SV&#10;qkmCBMdOyh/udvjmmb3vd3rSUNzpCkoV9uk6SXFYmCBs6dlCflL1rdJfTJ08xDpJmXJFJW/zqDFk&#10;rcwtgtNFNLDMoheOfFagM66krGIxdQRY9uDK5y+/zG5/MMuYDSAnUVYgyCECBiIknrqem725ZuFL&#10;Tikp0xtxnAgHATxpd9A+pnpCxjprTzdG8aynhqU9TLTYrXY4RC9TFTIsrrC9a3nSVBVlEbhNl7kd&#10;jy9/aZkl4LeS4oSCEpxicNicAOnGiC6vbg3gJQYEKwBO3AzGAqi/rd1Z6eZD9Vec+q3SSppq/D63&#10;E6mrwxSnn05SriHmwuW2BwHLarYbhppzJyyZduLVtpYIgAKxg4HA+yKkl11RUA3ETiZ4Vcb6KetO&#10;O+pzppT5R9S1SqU2Y6yjfCDh9FDRqkIhkgajjjW8TM0qEM5G477C55hxvkpe6913mXpCnIUlRUVG&#10;MQcYxiDO2MKxuzVSd2bjVaIC3DrCiStREkGIHAgyBswo3mKfg8eh+Hoph/TDDcJq58brZ56jD6zF&#10;K+WokWOWJ45VjiYRU0bQhwwJUkFRa/Iise1/NXMw7t4JAAIUEgIAKYInaozBGJxBoqyvtAvXni1c&#10;o0wVA4aBhiMNvA4k8a1ZPWD6GpPR7n5cl43jEFbAKSiqhJBP83cTF4pI2lREjLxyoQwA03Ac6Xbr&#10;70M7zM941tClJIwGIg7JMSDxrIrKc7Zz1BcaIwUpJAjAiDsBMYHCiEY8mHPWOcJZmhv7u5bG1h4e&#10;Gt+SZiRjQvSYpNKSj8Z2UrOIrLLKHGnLk02lMVhRgrXPKg06RNPMb7o7cVAzRcRFM1ZTAAuoJPgA&#10;Lk/AAd+JFiMaMmlkmKs9/Dh/Dq6keu3Oop8Jlq8DpcIrqYGdcODt5hjapgIaolhhVX8oi7E+BsRy&#10;Id5t428jYUtQBw2EkSJAOwE4SKazO4/lzRc2mNk8Dhw6Jq9b1ceoDrF6OKZ8o+nAmry5G1BQVbCk&#10;gknpTJNKlSiuS0UAimB27V3WI1trzFHc5SN41KfcGlwKVskDwgFJxxMp2yeFQLu9eoz0l5Y0rQtU&#10;4ECUxHWZHE1QZ6zazKWE4hH1U6YZpfEMTxzE8SlxD5lkjYvIgfzFp1IcrI+65cWJItzMnLQsI0OJ&#10;iAAP3/hWRNpcl+JH2jCiC4dX4njkgxTFpPNm2AbtqrYa3UBQABfXkk2yAkYUU3q5MV3jNe6xbR9f&#10;8DxQ6uKRW7QJrDkqShpsXhq8aQyUySRGRQoYlA6lwAfEpe1/HiNtJIIG2DHnwowuThhV4MfXfop6&#10;evTfSZi9MVe8ebsXqqqLEaaoxJjURNTo60tZHDBHshR1stlYE7te2mOF7u+9mt+F3kFCMUgIwIV9&#10;ySScccdlQozkrl9fd/ckFtOKE6OB+5KlE4447KJxm3129SMJyTQZRwPDzQrXM1Xi0ElNHCZK51vv&#10;ilYNMsbAkkEAudSeGf8AZBt24LqifD4U4kjTwwwEj3UOju826+Xlk4YJxJhPlskcOikHkf1P410S&#10;pP6z9LsBlw6tlpvLby6REpVjLK8igzKxY7xo9rjv48NsyyEZmAh5eoAziozOzhEYbRRne5OnOR3V&#10;wZAUCMTMjy6too1PV3Eeh3W9jm7pTW4vW56xusp63HKyahMWGyQfLgvTtPHtkaqY2VCfd0Y+Nypy&#10;23OXNBpQSlCQQkTjtwNL8lsnLVIZUkBCAQkAzGOHTE+2kn0A6P4D6g6Sak6MUFHhtfRQYhVVrTxT&#10;bJ/IO3yUm2ETVTFgFQbb3v4HiPNc8RkyQXpIJA4cdhxMDZ17KPsxzS3y0d49MSAMRx2YqMVbt0Az&#10;7m303VOA4v60cg1GI0mLV9JQ4NPLhUdTVJHTUn6SBaZXKUyL7riWYXDbrHQ2gvOLhvPW1KslgKCS&#10;SNWE6sJOE8cE1G+arF/bC8YIAIVAJG0K2cNRGOyi3epr1U+raHpdjUvUmOZcHrcQr6vAWio1pRUY&#10;cX8kBUgu800aSWZywuT4gX4f5Rk1hcOoJSFLhOoklUKAnjgBIwwottO5zBSToBMDUVGYMdGyKKhT&#10;5SzvjXQTBci4dj7U2LT1TyO4kVZZMNnHmOGqKsbUMN7k3BuNuvJD1NWFypYTgUjDhqHQE9NDJnLU&#10;Wqy9hBAwGzDZsw9lHe6Nejr0/wCV+kOJUn9b6ylzBjbNSTYw2JJXeTVBttPJSxQqsYm2sCwZipv3&#10;FgeR3mm9z7LoPdHSIIlOgY8DMnh0UC8wz5diuVNnSkAiRpBmcOJOyjJ5L6P4j0gqE6bZOxHzIBNH&#10;HU4tVUcLzTzeWE81XgtGrk6yKDYNzHu9u/za13dwYgEpTqVgnEkEHHyPRWKbt6xnz7j12rSRBaSV&#10;KSNKiTGk4nHZswpVfi2UfRDJPpOyjkumFdLWYxFT5ipmg8qKnppaWT5XEUnO8ujSrKWtY7gAe3BJ&#10;uDdXOa3pdbI0/YZBP3eJJAiMCmJrJXI7BJCXLcyCmVEp2Tww4AjjWqpgePZpfCZJCUqIKN2jEyta&#10;Tc59zYi2soH7w50e7tM+dSe6Eo2bTT/gHU7N2AbY1WGrZdgiWoQkR7bj3VW24tex3E9uXfy9m4xI&#10;6ecaLQcQTwowHRz0y9TPUxnRE/0nDqwhYk8tEiLfMSFPtPvkRVe3ZT35Ge8OdW+71stacYBVGKvt&#10;E7BA2ThIrV9nAtGytYkJE4STAxwAicOutnX1N+nHqL6kenWU+kPWXCpssYLBPRVIxLDMKgiEdVQU&#10;/kTGnSYIZTOrnc9tL32ntzCDKd9W30uXDCftAOlWEhRmfDJGkjYTQEuN438ysV3Vk2FFsJUEmEAg&#10;mCSUyQR0cYoAegfpvr+n+V8L9O+dsCqsZgpji9RSVdU5VZVkmJSCqnCxmQm5FhooOl+H95vOu4aV&#10;cLUEkwCRwBGBEzj86Ib3Ob5diXXwEqBglIMAKEAyqZIPyoe8kZBzT1s6fZcbOuBUOWKfKktbS0mH&#10;UAqot4R/LEcjMR5sZAARmJF7kG3ImbzJ/LFLfaWXNcfdBMgTMbEzyKAFlmmYbs25vwvvApQT4iCv&#10;UkFQOMpRq2CJnDCjRU3Tjol6POhbZp6TZZosHznjQmqKmjgp6QM2JNa8Qldi8jTqD+9YtYW0tyJl&#10;2tzv28ly6cOkYYqJhOroA/hPlUUXQd7S0tXWuFFKgqdSgnxnAQJMHqG2k8afNg6BtnTqxFjASd48&#10;SpcMopYfMVGYLOjLEfcaNj2PhcgacEVxlwsrtDFhowSUuFQVAXwMGSdQ49NDxG7zmQBDGXhIlJ14&#10;KwWYkxJVConHjRJM8Zs63ZMym3V/F8q1+T8m0FZRO4qK+CSprYTOFjZoEbdLDLru3aJcE6HmWGXZ&#10;BYKbIBBWpMKViIlOyVHCDsgcKyetMks1tlSgEmPEonEEp2EqOEHqmrAurXWTBa3000/UvKOXKihw&#10;MVjYfLW1NSDIiyL5sLQRxWXeQBt1tr315jNa7hMJzUPKVLkhfTw0qxVsG3YKhHMNxLX8wm7AlwKn&#10;VMxqEEgkwB5DjVGnSP8AEj6M0fqgqcG6h00M2TYq+kWkaopwxmiqEKuGipS7TSxysrG7DxB5lTvT&#10;2aLXZF23kupQr+L+iZGJgARI2GlubblNJZU+jxuJSowVEjDHqAETGFK71k+p30KyZjy7S4dgPzmH&#10;YxTOKiGpmio4oJ4HfYslHTbqnVXsA1iRa/AnuvlGd3ra9SghSCIKUlRUCBiFqhPDGKDmVN5tmSVr&#10;1BJREaUkkp4HUrDCMaru6X5pyVmPPFLlvJ1NSYbFOHFLFTRbVvGpkjUKSZCzqDe/j35khmeSvPMS&#10;uVK48duB6sKmW9t7i7SAo9B4k47eqhA64Zlp8+5NoenWfcYqaHGMHo61qWierHykdKRuhjUBrOd6&#10;3KbdD48DW6ti/lT5KUgoJTJjEkHHZgMCRtpHllk4lxQbACTtMGSRt9arlynjvRfDJ/5fnZaiarrp&#10;IFiNPCg2Fz72+eX7CjQ3APjzJG+cdiUcJ5gVLlqzAJPDGnDr90uyrheWcOz309qA9JU0LzSxvJdk&#10;kim2mPe5vI+wm+3TTgXy/MFuKKHBBBw8iOrZSpp1LqoiOHT60KPpQi6JZXyvWZvzFi4bHnnSJaGC&#10;nmnlkh2rPG5sdilHuO1zrxDnKn3RobwHTIHSKDt85cOKDLQgEHxTA6CPnV7fRrOvUHrd6dc1dJOo&#10;+Uqn/NtUYO2CU1ZPQfLKlXJMKmBJ5UPmTu52tEG0Gwa8xccH8puQ6CC4SFEaiQQMDHpIPTNBph9e&#10;SD9ricMZMbfaTQeekz0cU9dmvPHQPPGX6nC4ZY8Hq8JxGnpzHDTRTHy5pWiIjjqZE0sL2AvfTns7&#10;3j/OhKmVAkBRUnaTGIjEkCkeZZyMyb0sESASoQJMHDpIFHHyrmv1aeljqViXpw9NHT6rxTKmC4jX&#10;rVVeHZeZgW8qMpWpWuflUVgEeQjcNwIB0tyD15ZY54Q8HyXdKZSpY2kmEhAxPECY4VFFtu+m6T+Y&#10;DxK4+0r1bTs0jo2CTwoFettD+It6i8q451l6h11Nl6TKOM4alRQyY3UVc8sIkCh5KSl2xspAG4N7&#10;o8BzITJ7iysx+X2qOoSUgYkSQCccMdlZObuvs27ehZBUCfEoAHETHkMark/EX6z5Y6UdZsDqvT5B&#10;TUeZvm4cw4li9IlbG+J+dCYXgqzvWNhSSKUVUtfcSeS5kmQC/t1IusUkFP8ACIEzI2xIgz1VrNbF&#10;nN0KQ+nUFAjCCRMYiQYmOirF/wAMTPXW/O+Rcw9a/VThkcOTKOOnnwSqrTh0UdZiFBMy1dDDTSSB&#10;3fy9jDeLs4ABN+RdvFaWWWuJt7OQr+MAqUdKhgonYOIw4UjtctZyVvSwiJ2ySTgNuPV1Co3pz9Cn&#10;SfHMUr8lZWxLy6vOuYJcWpEqHMNRhcdW7H5Suaf/AEeHcFAdlUhbC1yeR5vLvG4nTo2pTp24KI4g&#10;jHj01HGa3K80ei2KS4AExIAxOBJ4DGhy9Q7Zr9HmTosjdMqSkzl/KXln8uLEAY6WVqgxzb6iBAzF&#10;TZ40UWIPI+Zyw5u7+ZcUpoEJJWEzsGGCjAk4TUV3Tl4h/S4VNIAOpxKRAUnCJVwJ2HooTOi3ps6l&#10;dYsSOM9eq7C45ZcOnrMNpaGWqkqI6l0WRJJpCVR1KEKQfstr4HiZWZJebLdmVKVrKVqOkyBt8iNv&#10;WKEm7VkzvGFJbWSZUFKMEymDOB2kGRJ2US71reljqH0/yDiWSemdDTU+P4wHqcSjpYYKx4mMQqYZ&#10;keI7f3WV9xOpAPJiyb9itP5hZUlMDEwVDZsGzhQ0uMrdyl9IdVqbQQBjioEcYwB/CmD0aZmw3E8F&#10;xTEPUjmSPBXyrT0LlKrFo6UVKPF5cknlnRpRIisQhNgeJt8bNd5bdxZtzrUCIQVYpMx6gkddI95M&#10;uXmuWratE+NRSU+EqGCvEIGJJSSKsYqernR7r1llqrLdbSVsFHVRTricDMocFG2Kssqqrxlbi4Hc&#10;WvzCiw3Mv8jMXCVBUmBhMAiJCZI9YrATJ+ze83Rtld6Fd6FkjwgEt6hgQkqOBxAMbZim/FfTRhmZ&#10;ccGZ8p57gkqbicUatFR0gWKDdKWq5vekc6WRRrewOnMgrK7UGg282dIMRGowT0fj0Vk1kFzcXduG&#10;7lKgkEjuykHDVIkY4Hr6KoN9WXq+6jR9fan07ZjxSPEsiRjCm+Up4YnL0kypJ5cxVWkqZopvaw1A&#10;AHMsd3N07CyT+eQ2Q4VKVKiTBEjASEpBHACsld3927Oyc/OBspUVFWM4HYYTgEgg7AKWXQ7ph1Pz&#10;Zi2JRY7guI1uVY6t6pUxWnlRvJZCqb2mcOPKYCyLcfDhZeusMOh1AAOIkQBG3YNu3bW15bbt3Rea&#10;TBSCJEAaSZ2DDjtxNSetfQPIOUaPC+l1cKvD8v4pDU19Ti2I0isyOA0U8DGNUd0IZViU3C3B8eJc&#10;mzF64eUtfAlIGPmk4++tNvvOO4bdg+W2jp+iL0fdFIem+Z8rdIs+yUlDmumGB4rUZio1MUVLEPP8&#10;zDaCIK6SfpC2/ed4BXQ68CG8e8Ny1cI0tzpIUAnHjBBJw4dGFevM10LSFgkgzhwxgyeMdFF49UXQ&#10;vBfw7+rmCL6XcQw/ONBPilPDW5ifBvJqKs1dNueY029jDaVpIzc7WAU21PBu0+nPGlJugUmDhOAg&#10;4YxjsB6aFWa2KLlBS4okRhjAwxHwo5fSDNXqA6mYXj9NnWrmo8Ky6sNXNGlYsPnLtKtJDBGApcMo&#10;ul9Be/MXM6yG1snA5bhKidUKInjIAnE7eisLc23Ut2HU3CAkg6oUqJGMgCZJg9QqGfUfhmeepuJZ&#10;qnhlwlsI+Xo5xGY3EnkHfHOWiVUjQkAWJ9mvCXeDI3s0tkhzxKJCk4RhGlUDEzB6KDXaHlKN4mm4&#10;SFKOlQ44gFKowOJB4A7KGnHvxqch5axqo6T5PyxFi1TiVDNHTS1FZI80D7yJJqaDDkJaaMEkB5La&#10;DTvxvJey05TafmLteAIEBJwnFJlRHl9sVLe5W47G6mXFd2kLJGkGF4ajKCAYxEwTpihtzr6nOpgw&#10;Oh6EVzQVtRiEdDTz1lPNEFCzSL5M7TPdiyEqHuVAINzbl7fKUrb7xGpKCTIIx8PQNg6umhU0+t9g&#10;sJlIXAVgARGwieigK9enpG6AYXkGjyP11jM+NVVRAlTUQYnHNTUE9Iwqi8sUAV6iORGZVAI1J9ms&#10;lbv7yForQyRCBOIgqBGnA49AJo8tc6aydLjCCCpEEglOJiMCJ20RHI2TOpfQHDKHNy0y5kwKrWrx&#10;HDqhRHJVqnmr8szuU20oAAO0+/YkX4PX7q2zFgp06TIkDAEEQZ4nb5Vdd0y+wXEoCVHSYTh4Ttmc&#10;Tjw2dVWwZjp89Zjkgz9X5jpcHw6rpaeuiOIVo8sStF5lnpl/yqBjre4OvMYclylp98lAIUlcEJwn&#10;T78RUA5Jau5peF7EKSv7QeKOoD+IelAHjOE41kqSpypnzL389zFmkUs9WFwkzSQxzt5iVkCR7kiR&#10;xYkkEKoBsCeSLmjD90e+tTpba1QNf3QnFJG1RBEDrNDzeXKswvSLhmUJbKiEFX3DTOkpGKjIw2Ym&#10;jdUOcarKnTGbLk2GU2LVwME1NTVVO8qJPCu1f0SaEgAFb+PMOr3ejMX3g0QpttSomdJiJGCcfOTW&#10;Bl5v7nuX3IaCFISo6cZSYKQQdKMcRxJoxGV/UXmOhyscxdXcFX5SenkASGheJQjRiP3KaIF3dHJ1&#10;+NyNORyu8e7/ALlI1AEyVHjwM7ffStztEv7tw2ztvq2glWAJ0xgkeI8Yk8cRVceJ5b9R2f8Aq/Wd&#10;OsDWXD8g5lwhPmKhMJhWWZkYb4aipqCCfMAFl7jQX8eZf2e/NplViENI1PpUQApenA4yAkE+En1r&#10;IxjtEtdzrBFnZpPfR4dSwk6TKvtSkqlBJnZQodAcH6AdE+oIzflfFK18YoWaoplrqwQLJURhoGUU&#10;sS92DEAkWH1cBx3uzItul9KClyME4lMY4qVOEcBjNBRjtBv8rQ6/eBC1OQRpVJSoSZUo6jBHBOM0&#10;x9S6nNOc+rdQMQ+fw+vYsBVWkmo6GCa8vmT9vMiQEgdrHv24Et2rt11w34TqaBUYggqGIUlJIwg4&#10;+VQ5une3WcXxzV5JNuFKJB1jUg6tSEqIAGkmfLGNlCP1XzRkvqrDhuHdVs0SV9RJLTGGpkmSlDvT&#10;oQFiOh2kXuFBOvfgzyfNbi0ecv1JK0hKkhOCvAr7TBEAp4E9dS1lee3FteO5g9qcSlKkBAIOps/Y&#10;oAgAFPSeE11mz0z4D1GxCDLvTV6ulpsbpEaOKjqJC1QDGdzeYA0sgP2wAPbbgSe3mzNs9+tkKSCP&#10;uGowTGCE4DDCTTNrmWYZsvvO5EA4avEo9EJSIxFFyX0n5l6S9X6LKVDmH5mkhFHVSwf5JVpheOff&#10;UT7pJXVtwsbHtoLaC+53+tFWyj3fiVqSMCpQV/D4UwkUX5nvmxlmpDzZStYkJKSpRPDwiEgYRt2g&#10;0PWccLyjkHfJBmQwipkaOjiiBmeRiBZZJVuqgC+5tABryMcjUreN1bTiYEpUQQEwCYmD1xG3bWNy&#10;Lsb2vrsHk6QVIVCgExKvCYOH3HaTsNIumxXI+ds90WEUOYqCoxmb5ennio6tJXprsfLSqiViEaSx&#10;1NtO3JdtN3H8qJTbIVpTMmAAT1KwEe2syt3uy57IUJTYypCgpSiClQSokYFUJESMAJ41Qx6nPXZV&#10;4v1OzFhOZsClwY0T1mHCnkp3okSppi9MZ4RUtI0iAqC3ui7dxzOnLd3whhBKgrYrbJhUGCRHlWYr&#10;m6iC2hKjOk6sTJx2jwx6Y0svw1/w488eqzOmN589Wc0sOC0FC1XQTnEKhIp6qMp51NUGmi8smeB9&#10;yIHU6aAi/Hc83yt8iQltiNoBEAeHHESZwPUaveb05bu4gAkDTgASlIA4ATJ24YA1ZT1G6QZh65dK&#10;84w4r1JgShnhpMPyFiWIYqkb0FLhzorUUtPDtrkoo1UoQwvKbE7r8j+w3wbRcBbTZWRJUEpJB1Ts&#10;JhJPwpA5vyL4IdIJSTpgSdnDUYHlhVEPXX0p0WQ1g6N+nnEFzVjslV5k89DSVgPzCyLdIUs80sc6&#10;HcNL3G3mRuV5qXB+ZvfAmNiikAA9OwAg/GaENneEw/cmEkYSUiB8MKOp0Z60dSvSdlLDMB9bmRK7&#10;DcNpqbFarLxr8LY1EMzzKorMPpY2WRSJGaPfIw2grp48gu9ypvP3VrsXApRKQrSrDYYBPlBw29NA&#10;a7yJOaLL1u4JVE6TA2YSr2HD21bh6ZfVjHXYNgWI5DxOix2ooqpI60fPAJFBGQzPM9yAyxSC6Frj&#10;6uYY7xZNcZRcFTqVJ1FJBg4lUiBOO0HGIrD69fud1LwuLSoa1I8WO0kjDaTxx2UZ+n6BZT9Q/Vau&#10;zxXUNLnDA6WareVYqgyUssYcs8RqIZQLwSm5QMbHQrqeHeZXF1u5Zam3u7eKcE7VlUYRIMBSeMet&#10;ZBm3csWV3SXdLkKUEYlRPQJHhBHGKKX+KJL0F9MXQ2jzz0kyzhuBY5h0dDV0lLgwpaSKKXDKqOZh&#10;IiI0zy7ZBICxJstzwY9mq7zfN5bd+pfhIkq1mQpJxEkA+JMGIGNG27Tb28au8uCRp0kTr9CJjYR7&#10;xVE/rs/Ev65/iHdV8r4hj2D4bRvHWUGPU3yDVUtXLU0sAgnjeeR1BSWFQNgjULYW0HOhdhkDWWsq&#10;QVFR8QJVH8Rn4nbNZgpzUrITAOnqxnqnZx2UeHA+jmRfWlkWOlwKofDqqg/mVLRpIXaCkKbSsZco&#10;XcBirFRa/vWPIdzzeMblpCiZxT0YhUwcSBtkTjUO79b+We7SAX0mSU4ADYvAHUogQCMcDFBxmn0X&#10;ZQ9JeY8ApsVxFaPN1VKKOWY07QU7z1kd455/NkaVIXViNLeGnhxOjex7eK3BIOk7UgyRpP8AegCc&#10;KBTebIzhptxKcFEhYmSIPDh11ZF0p6idMqDE6rJNPhGAZpzvhq00U81c87x0zSRbUtEdsdmYFlJu&#10;bkA+HINv7q7tye8SoMkqgiMU9QGJONAfMM3caUWXWz3UnxDEkAbUgefHzoyfyHpWiy6AcwxUPUKj&#10;roJJ6ihrXlmghSPetP8ALWEFOyXuXaxuBfvyFixfNJ/yJClJwADhiZOJ1bY6AKCLuSnIcqU9lpLj&#10;hKcFrVOhZxJVw0EzA/eFuL+v/JvSDM2GdOel2JtmjEwyz1a1mLQSrW06Es1Mzwl5odpP6QoVIU/D&#10;gttN2Llak3F8AgpOqAlUdW2JkeeNU3ay+4XbpfzQDvEFRga4iZG3EyMOiRhQXdauk3V31g4gtXBk&#10;oZMNLTVL1MuDYZUvQKJ5vmGlSaQhamaEAks53AEjg7sM9t2He8KtQH2AnSY2EEYkDoofZZvc24vv&#10;UD9mn7ZBTgMCnGT+lFt9WWfepeA0EOAYbioq8GwfDHOMSymU+/ToB8y6xuYlSWLVywIvcAng93Ty&#10;43z6n3NRlRCBOGlU4ARtScB1UXZFYC9uy+VKKZUACSBpVJECOBwBpnyvnT0fdY+ldD0P9PFsXx6a&#10;QqJP5NO1FEtVRsa2JauYb3lALBNgPvDuODEWLmSOF25ITPSpIUQD4cJ2CsibXIrWwc7xxwalgCCU&#10;pJjEQD4jFFo6p/hr+q18zYH0FyviDy5Qo8MpZYjV1ZpoZIXJNTTiDbLPN5Ti43DUnsLckTKd6rV1&#10;lTmpOoFQ6gQJGJgYzSxC0PqUUqAAnaYxGPVS56Zeg3r56U8/5kylR4c0dDjNRQSYditTI9IkYlhK&#10;sYjI3msbMVclANOQbm297WcpQ4tQIEhQTB4zwww86xwz7O2rgoOqQmQqMZG33edWW5v9OOGZY6WQ&#10;V/TeY0mZoKGMVMUM++Kpq1kXzhA4VRHEVuQCpYm3jyMH97W76G0qlJO0QT0DZPltoNnee4zJsoYU&#10;QgYyNMxs24nqONBbjPr36bYNmfBfT/6h8MTD8ahqcUq6StRjClLPTQAeQ1MgapkqC1ypO1fs3BJt&#10;wUbqbpK0KcaWooOEK8RIUZBBMJgepoZdmmRrsgpIWso8QlUqPiOoQcBAIIEUNvUihypgGWKPp9m+&#10;L53HM00kmISTO8KTYhSzruFS7KFklddN9tFsBfkeZlkYdvu+bUrSkggGYChgoADADDCk28WSN3eY&#10;940tRIIViZEgQoBIwGym3OmSunWb+i2EdEMGppmqcRCf1gip42XyYoGDw1kckLebZAo8xtfdJHw4&#10;R5fmbjF8XGyS0lXhkESCIKROEycPKoXyzNnbPMj+XlbRcGJQYg+EhJOAIJ91V0deug+WuhuB0PUD&#10;odidViuVaOjxKqxOioGeGF5UdGWpgViTI5T7TORol+ZFuZm5fwwUBCyUgEycehR6+gVkzmuZuFSL&#10;ZSdBWrTOJOoCcTsE9AmmPNnrPzKPSRiuJ9NIkTMlRU0ylZPOfz8KqlK1SM1MyKGjJ90XN2114aZP&#10;u+mweHfAKkK8UYg8AAZ2dOFCbKkoy91KVgEKSrE7QeET0dNPHSLEfwwMgenbEs6eo7GYsUzgtPX0&#10;dNBT4fV4rXU1Q8YagnDMywREsQrkn3QrHvxW/YX7tylFskhMglRUEgj+IdJ6aESLL825jIG2ek9B&#10;qsHAPVZ046KVdXnzp2fkqrHq41tfh8sp1lCFAUhp1PlRNckBW1FrnQWlu4yJ+9HdOnwJEAgcOsq2&#10;nDorb9lc3MspUQ2IAgCYGOKjxB6KN5099HPTn1p9E6n1R12baLBcSgwsVTUNKktRVJAldLFUD5bc&#10;IlYEPYuWO0rwDuZ65ktwLTSSjVAJAAJKQQZ29ExxoG3eYP5MvuQiRMTsBMCDO3ziqvup2C5b6PZ/&#10;bK3T+rxCtXBpiGarQQsKiGXfdY002Mu1hp4nvzInLVDMGNTkQscDOChH4ihYhz+YNhSo8Q4GRBEH&#10;5irHsi+o3JUfRCabr9TQ0eNNT4kMOkWen3U5qLNR1Hny3JS599IwCQAvjYQhc5e5bXQRZ/b4dXhO&#10;MfcI6egnpoO/lFWLiW7RAiUlR0mVDiD1jhPnVYefcnZnzjPNm+orIq6SQOIyCiEuVDukUCjftZ+3&#10;tuNeTzaXKW0hBERyJPlUoLJMDGKOF6M/Tj1DxvOeXM3Z+ytHPhNbUGKWsq4o2enhRGVn8q0m0RSK&#10;rFpFFtdeQbvZvAxYSgrUDwSn+I7RjhtBwAJoA5/vBb5NAdWocAkDadoxMCSNmNDb+J71CxrOXWCi&#10;r0qqQxQYfBDUJh0MMMMc9G7QqdsSgB2hZSbHUd+SB2fqbu7cuaTiZGrEkKE9PAgjzoKW2aIzdPeo&#10;SUzESQZEbcMOqqds+4+tapj3Bna9xfU3G0+06G3jyabtwAQKkHLbcgyaQeBUVeAXZDc2Pbx7dz8O&#10;FNuhVCS6dR004YjQYtUIUHb6Ce35cVONrVSRl1tB5FN2A4HU0tYTKCe4/aO3EtuwUHGll1dJcThS&#10;8xjzI6O4HfT79P48PXpAoK2wBVSJy/TtitSYyu5z4Wv42PbhGx+0ONCi6PcjChpyp0kxHN2Yf5G3&#10;+jRQbGqJXlSEJGxsH3S6AX+HG759NqjVtnAbTj6UGxehrE4zs40A/ULD4cu5ircBpplnFHNLCZEk&#10;EitsYgMrroylbEEd+EqnO8SFdOND6zGtIV00GL+Yx3cJjJoTCBXOMTE6a35tM1UxT9R0UzrqOGzb&#10;ZopcdArhNRTRy7W735Utwasl0EUJmFPh8eGLHHFsmDElrkkr3APhYcO2QUUGLg6jjSjwWRsQr4sL&#10;VwrTMiXvYDcwW5NjYC+p8BrwzVcd2JPCiBxrSNVWN+n/ANRNX6RMeq8iZ66f4b1GwqbEqacCtr5Y&#10;8LKrTlZRJ8qBLUjdtbQqAykEEHkUZtcLzVEW6y2oiJEapnDbs4j1pew0bhgqQSkxgOMg+6aBrLnQ&#10;rMXrM9UGGwZbwB8t4BJKtNPUYZhu2hoVDyyQPHvkVWS9ow7Nc2u1+Fa1HK2ocVqVtxVJJ44+/ChZ&#10;azatQvbt6z00BXXrEce6PdeDRxq6rhlQizQOSFMtJUtHMEFyF37Lkj/FpxY0yM0R5zs6xSp5tN+3&#10;pXB27OsVcBB1Uz91Q6LZSzJlDLOH5TGVaufDIcdSjnqFeWucfKHEJ5B5EjAMoSMEXANhryGLfKG7&#10;C5W4tajMK0kgAFIxAHXjtqCWd0kW1yt19StJ0qCNYABAxGnEwfPbWyv6dM0+oT0j+ljKlHBlihzl&#10;XY7NLU5ninwvz6w4hhsRj8+koIpDHEJYwrBnAAYWW17cgfMrG13huS6twpSnBEKATpUZgkjGDOzh&#10;U2NKtrq3lBEJHTM6f8bbWqt+KvkD1H+pLrNW9Vsw5WnwebBqAUlVBUinhlMVNO0lJspqdS144J7B&#10;dbKO9hzLXd66s8stw00sEEzgScSIOJ6SPbQOy+8tLYaGlYE9JO3rMDGOFUx566X4z04xGipcXnWd&#10;6yHzhsR1Csr7XjbzADuXS+njyTbRff8AiGyh8pxKkyNn41OWjpkpAPEAj9o4OAgRQIKyVUHWKRRv&#10;MQo0ufz14G3khRoXMKIFNFmg1AtxBGjZRhOqvQ4lU+Zrcj2cql9U15TKYoZckYtAsiiW2nt+B+Pw&#10;PBxZug1HWZME7OeYozmFCiqodq2JA7/QbePBeKiZ0qSaTOacqUVVF5jDcPv7H46djxM60FjGjW0u&#10;1NnCi4YjkT5WoLQA+6Rb6jb4D2cBzmX6TIqVWs01jGn3BaWfDCvmXNrePx/t4uZSW9tFlysPbKWU&#10;uIgw7DbtbhvroPJaxpqSaJpNbcTAgmlxSQKeo44qmLYpGvie3bio7KL8QaB/OmHx+YWHf+kW/iOB&#10;G9bmpAy90jCkPhlHP5oMeh/UcIGGyDQkfcEY0JFJR1MiAs2unx/M8FSEE0DlrSKF3LMQRP0mo7/f&#10;r/HgmZGFAa7VJwpc1MUBS62BPFxoOpUaSFVJskIVfr+niU0cIGFPuC1p3hSe9vz0/jx9JpA+ihSo&#10;pBLEPjb8+KRQbUIptxeZoE909/26cqTFKGhqpBy4luazcYKqOw1WVCko15YY1U+GoNRhcUzX0HGi&#10;ilCXimmCqwGZkKwk/r9HGVNzgKMEXIG2gyzDQYhQgszsB7O3cX8NeB99CkUMLR1DlJ3CceXzPJZr&#10;E2/PThczcCaOH7XCaMbkXEVkVGQ/a/aLj8xwasq1Caie/a0nGhjqW82n3A3A/bwwoJjA0nDI4kHK&#10;UsjClDRVieWFfvp/Ry4NI1Jruvo4Z4PNUeA/o5qvIVBoOJ4JopbKLW/Zpxgij1KgRWanpnmUhh9H&#10;NgVRRikbmKkanuwHa9v48TOCKO7ZzVSVwuudavyj43Gvt7jhe2vGKOXmvDNDRBHHU0gIHf8AaOHW&#10;2gMToNJ+ow5dxJHGiKMEuUm66WOlbU+Nv28TkxRm2krpyoHjrIQQe9j9/HkmaSODQaasbw4pEWjG&#10;pt+enGVpmltu7JxoFZVxR64jUC4Ogt8DqdeBLxlVSGCgJpc4XQywqslRqfHv9HD1pBTtoNPuhWAp&#10;XUdTDEwsQDwwSRREtBNLXD6mWYXQ6fqeKgaJXEhNSKuosu0nXlyaaQmg1x+iapVyg7gkfx4WOp1U&#10;KLZzQRNAPjmD4lSys0VwBf4dj9/Y8A9wwpOypOtbhCxjTPS1+Jwkre5v+2/fvxG24tNL1tIVSxwS&#10;WtqZL1KkD4g+34/Dh2ypS9tB65SlH205ZngRKM+UNbEeHcajiq5SAnCklmolWNNmTayVp9rdibD/&#10;AIIf0jiOyWTSzMWwBzwocYaiHyLP4/tHBjNRspBmkHjPyk0hDHvr+zhS9BoTW2pIpH4hgsLp5g+N&#10;v4+PChxgHGhA1ckGKSLxxUzkDU/TwnICKPworFPWH061Q3X/AF78WtJ1UWPL0VExGdqM2X4cbdV3&#10;dKGUd5TEuJSSSWftwtDxUaNSyEinmOVWQNbi8KotKYNYZaqUHag5UrNOJbFdq8rrrzQJNeIAptkk&#10;ZZbHtxKTBpYkSKkO8ix7gLcdJIFMgAmmxkqZzoDxCQVUuBSmsbYdMdWJ/X6OULJNXDwrAqmCQDjY&#10;Gg06TqFKzDXjYAnh60QaD74Ipa0UUUiWPjw8QAaDbhINJPMeE7z5qD9SLfx4T3bOrGj6zfjA01ZZ&#10;hlpMRWZxopB+o+6f48L7NBQqaML1QcRAoy+F48Y6ULpew+/sf4ckhtyRUPPW8qpP5grRWC7nT9R/&#10;DiR5U0Z2jeigOxLD5PPLR66j+jgKebJNSSy8IxpQYQk0cIhIvoPy4YMiBFFFwQTNPEWHwSyXqV0+&#10;ji7QFbaQF0p+2nd2wyjiuqjTwv8AsXig6UDCkQ1uHn51ypMxyQyqsa7QPhbsfjyyLgiqOWgUJNCl&#10;guLTVMYQn6/oP9HDxteqgdcMhBpyrMJNSvman++/hx4pmkiHtNJf+UzU1R7txb+n4cTBGk0bd8Fi&#10;lhh1U8FgT8fzvxWDFEriJp5eukaQMDbXjk0iCKW+CYlPYKDft/RxwUVOopXPV1vl31N/b/by9IQB&#10;Sdra7EFGtz+vx05qaVJANcMPxWtVtbkafr7OamvLbFLCHF6t1CFjbT+jw5akhSKzhzKQHF+bpunu&#10;jwmiqh+mUEHwPb7u3NVTURSnpMBy8q/plX4jw+5bDmiaZknGpstNgcUfl0qBfosPyXXnq1iab4MC&#10;oaia6KFv7Py+PNVaaXlBhGE0MQew3e3QH7zc8aJmtUwY7jNPTqRF4du/j9NvHlwK9toCMz53rKbz&#10;Plzt79j8L+Fv48ucKM2WNZxoBsw9U66kDkttI9nf8rn8+Frlx3dDS2yrvaDKPqBiWJVJ0Nr9zofb&#10;43PCtN2VmKFByxLQxoRsIzF8vGHnPb2/A/f24chzDGgo9bajhXHFuokMMZjiG42+j82P7OMruQmn&#10;WctUo40h2xrFsauEU7D7NxH5WHEveKco+/Lot9tJ2DCKynxET1AO0WuNO6n2cRJaUFSaNFvpWiE8&#10;zQ002Z6KgofJQgEAgG5P0ewcPu8AFAI2qnFTWbAZFxeqMlSPdvc/fY8sk6qo+O5ECoPUatp8Kwt3&#10;omAdBewI/dIv2H+E8ZuVd2kkcKVZa0XlgK2Hn40SypxKuqqpvPYsQSLm57fTyJVPKWrGsg0MpQnC&#10;ukxKePRRoPhzwfIrZYCqU2CouPTCkN76XIB8TbhwxFwYokuT+VGqj4dIMi0scCSzjuqm5tpcWPe5&#10;0YckhlsNiKx+zO7LqjSq6oYlFg1CYKY9xra58Sjez2g8fWdIotsmu9Vz50WjCMuPjlUayddxBJ1H&#10;iLe0+I4VJa7wyakB66/Lp0ilUcWiy4FgACgWHs8NOwvxWVhFFAZNzjWaLMjV62Ud/G1v4682HNVN&#10;Kte720lMcwpK5SW8bf0fw4mdRrEUb273dGgRzHS/y6AxqLHt/Efx4D7lPdipGs198ZphyhFU1eIg&#10;uPd3A/8AMp/jwtsgVKxo2zBSW0Yc8aNfg1dTYbQh59SoudCewsf4ckpPhFQg+guqwqT/AF0or/Y8&#10;bfu9rfTy3fCqfkVczX//0tVdWSih3DjKTUetGkDjGPSTyeUrafD+zi0UagRUvBsLFReWQX8f2Hvy&#10;uqqaqTmdIZ6OnPkG1u9vgdfyPHAZpSjGi8x4JVV1aZKklrHxue30/Dj1GGqKEekwaJaYRkAC1v6O&#10;3Gyqi9w0y4nQU9IrSKva/wDTywNJQZoFMdxLEGrTDRKWAJHu7j2Nx2+HG1GKOmmxEmh46cYfWTwJ&#10;LOhBPtA8bMNNfiOVUYFB24ImhVxTE4sLgKXtYfHx7cSAaqLgjUaZcFxk4hWAXsCR+eh44pOmrrSE&#10;0JdWXWjEnw/hoeF420jGNBpWUpqZCW7g2/ZxaMKVTFM9VItJHtawHx45tp1Imguz5NTVcFNMranf&#10;EbeF/eB5sggUcWuBNGLwrFIsTyvh+KtbdLTxlv8AiSDYw+8cLQMaInUaFkddR5MQjXW/HQmqxSWx&#10;vFVZSq+IP5j4cfSmlaE0DmJVhkc38eLQIo2SKTTQSTP25qlQMU4xyijS55umSNVQ0zatPLtvf6L+&#10;H3Dmqe7ma7r8zS1aeXGe3s/s5qvJZikHUUc9VUbxe5/v7nXnqMkqCRSkwyjrYRvcn8/p7nnhSNxQ&#10;NKJceejOwaf389SPutVd1eINXoPMBPh4/TzeythOmk3MsSsRGLHnqViTtpMV9XVxP5e4210H9nKk&#10;xS1KQaVmW8OqJh5wHfxPw1Hx7cvSN1UUst8lN+iJ9nNbaL9tQayeXYSObpxNB/iMlVKSD/T/AB54&#10;40aIgUx01PMs6s3gQfu42BStSpFC7gtHJUIEijLHtopPY8UBJNB9ZA20o6nIuJTpv8vy7DXcdfb2&#10;FzxWGFGkYuUikJi2SGot0tS/b4WGh/1te3NliKNG7nVspKw0E00hpaP321Gh40G52UvKoxNLrKvT&#10;jH2rkrJ0YhSCRtNvYRdrDt7L8VM25GJorfvUJEUpc+0eJYJHBKYyLBozp3sAwNyPZzVynTjSK2cS&#10;7hNIvCsyyq3+l6d9Sfhfufjwr20YONdFCFSYzRVa2Sxv7Pov3PKRRQpsivYjhVLWxNIwG7WxNvp8&#10;fo54GkXeFBoLIcu+ZmaGlpWKiaQpcG1t401+k+zihtMqFCPv4bJPAfCrNOl+F12FYNTzSsffXcSb&#10;/vAbrltdGHs4LzsqCswcStRHPMU55zePHInppf3gQfrG0/s44kQKRWyu6xopGbum38yDqq+84I0H&#10;iw+Fh9oe3iZxkLqSLXMdFZelXRh8NzHHWzs1t1gN2u1wVYEIPbbx4yzbBozRVnOdS0Ujo94x4/hV&#10;k+AZYDYcqgWFgT9JFj7fZyq3YNYh3uYaVUSf1WZWXCq6HEo1sXWKQ+24Jhcn/k08QXHiE1PG5eZf&#10;mklB4Ej/AEQ+dFUwTEmjPlk2/sP9HCiJqZ7puaVD4g8lo1OvbjqU0RBuMamUmHSysGfseX002tyN&#10;lPeHVQwbFY6lTtZCrj6Ua/58WW4AVjRY8jv0FPp7RU/qNm/DccxM01wVb379tHAuBc30I9nBU+pJ&#10;MCivKMvXbI1ensrNg+I4ZhtA2i7rA307jQ6sfEcfbQkCmrhlbyuflQQ5jjqMbxErQ3AvbQnwJK9h&#10;7OEzidSsKkCzItkeLnpoQss4ZPg9MtVKD7tjcj2kEd9e/F6GNAxoKXdwH1QKNp0nznh9SY4WtdLg&#10;i/8AgbuQP9VvbxzuysYVDedMONA9fzH4igV9UuBxVGY1qIF91HkjFrW2OBMh+/cOB+7bIieeND7c&#10;y7JahXQD6iUn5UTerwb5EljoNT+tuEZFTyh/vKjy1NobDX+3mop5IxpLVU7F9e3GzhR4gULnR3A6&#10;DFc2UYrAuwyorkgH3XPlnuD4keHDC1A1Y0GM1uFNNKjoPuxq018Cw7BMFV3FmCag30IsGGth24MJ&#10;k1jqm4U+qij47XpJmxYiLKuh7amM6dvavGVHxVK1uj9nPONHOyDV4RT0IijZVIBsAR2HvLovwPKu&#10;gnZQGuUlRpm6oZdhzFSlEbQq6/mHGg+IPNN7IpVZvdyefKgMw2kfLDPEJCQS2hI7EAGwHHwIoV6+&#10;+iivZyhrK7G5GluTqjf8ASo0A9luBW5+7HmKkZiAmkph9NUUM9wCe35HhYTRiMaE/CK4yKqS+Fh+&#10;duNGmFCKfK8Q+VcdxzQqlD96YK5UxiopW1FpIT/wQEqfmpHDq2+2iTMkFacOeFHxwLEZKOUHxH7D&#10;/RxQ63roAKUWNtDTguOSmEXbQe34G38OBt1JGFEzl8TQd9Rq6nERkd/bfw+yd3j8CeGlmg0iDynd&#10;tA/l/EcPqKryAy6E2176bhqdPDggWkxTy0kCh2xvIdLmDp9XxRn3amGWHcPa6XjIJ/1rcBrlzoVp&#10;NJLdwpcB6DP41SPmelnp8SlkcEMxDMPYxHvD6iDxomTU6p2RSGmnAf3uPU7FdpUKO3PGvGnGCrVG&#10;F+1xfjUV6Kti9MuIS1/Timpt2sO6B9e5hbarH6Y2HDJX2jqwqH81SEuk9OPt/WjO+TIsYt9Z4WyD&#10;QeGFJTESbvvvZO9teGKCAKskUg8cw/FqWJayKNth2WNrXvppfU/VxUzdNrVokTj17KPbEofc7tXE&#10;HHrHCmGmxmtppLymw0Hjp4ePDRSAaSPICVkDZwoIfU3WmvyjRTubvIrR/wDQyEiRTr8L8I3m9IMU&#10;I8mwWeduFEdWUOgf28D1SNFRJEVje/LivAVGukZ5avaaEXpfiUEWe8NSot5U0nkSX7ASgoD9TW4o&#10;ZEKpBdiWzHn7KssraGvx1IIcMh86pkjRQm4C7KCLXPYkcONYZBUrYNtRyzbSCZ5NHkw70y9K+mGB&#10;4Z1K6+Zuw2myzhtLDXUUMz1ElbHWThdrMaYANHubYIyp176jXBLON9Hs6vFWVm0sLKlJUqEhPgkK&#10;jUSZIEg4VjZmG/N1f3f8qy9CwuVBSwlEQmdScSTOEg4YdM0WHLfTaX1YdTscn6P1+MUmW6hZq+eC&#10;rosQiw6YUsSrJTU9KCsZkuSyNJe6k7fZyZstQ1lDSE3JC1iAVak6sTtUR1HECsmLGzFowG3l61AY&#10;qKklSjMgq08Yw6qCDqDLmepxKbA6zFqjE8PpEhSlMrMFESIvlqIh7o2DQX1Fu/MirRlttI0pA/Hz&#10;pQ48pPhMx7qe+iXp5zv6gcfOXMt4jRYdsmiieavmMcSeaGKv5cal3HukG3jp48D+cbws5KP2gUom&#10;cEidnWSANtFdxdi3AK5x6OqjVdHs/wDpF6FZpxnKWKfIYtmHB6mrw+qSoppalIaimckLI9UVhT3l&#10;Ng3hodeYpbyNX+bMfmWNSSSnAGNSSInw4nhsqP8AeC1zA2f5i0JB1IwmApBwnw+IgYGBQ3dHfxF8&#10;fx/q9ivSLpvPQmlxWCLEK2CiqIqenEVKwFTsigXZeKNgdu/XkXXW676su764BCxqSCUmZMlO3xYx&#10;ExUfuW+YJydbtyghZCkA6VJg4lBAxUZiJNE9/EQwnMvWPC5MzdJcXpqmjw+kxGespKNIHdEgcVMU&#10;00xYhNd62UlibcHHZtbKbHeXKFSdMFWobQUqSAYngaMuyXLX1NrublCpUQpKlahGBStPi28Dsqhf&#10;DKUNGk6CwNnBA8e4P368zTVWZ5SVbaOj6c5qurFW+JVMkw9+Ji7m2tpY9Bp3uOHNo2Ep2DnroE5q&#10;wkwcBx+RoystTCab5SGISNYglV94+0/C3DRLISdWygOVlBgV1gWJ5dwtXzJXrV1E9PG7Q01LEsiu&#10;bHeshPYW7H28CeaZiWQUNxMTjPmOik/dKeJCYmONCVkX034N11hwzE8PzNieWsDrKcT1sVLUQwtE&#10;XdjeoqJQ1lBG1wPdsPDmMGY7wO2GpS06lT4cCZjoA91Fd7nz1mlaSAVJwEzj5AR5ihxxGowfEsiR&#10;9MsPrJMIgwitqttRSvFtmjIZSgsoiETH3rqR8NOJstzN5TwecTIgEAjEGQQYHiPRjUfrvLl0hazK&#10;IBCdOwnaZ+49EUSrrplnG8hdPGGYtki1iiJpUDlf0wYxNvK3clltft8eZcZfnLWcIPdgp+4QcDh1&#10;cKH2TvJuXQUgiDMHDZtw6INEKy5nrMeV0eTAZ/lGmYOzmNSwa233SwNtPhwsUgObanU+HAUywTPJ&#10;WrFF70s7tYC12djuOntJ4o4UniaXeNZercPo6Y4mqgVUfmpZ1Y7T7p3Bb7T8DryyDNXCaa+l/pm6&#10;oepLPsfTzpVSrUYhPHPMAyTyMUhUGXbFTxySMygg2AGniOJbu/asU6nDA9B7yQKXNETBrB1u9Gfq&#10;G9OWZZsKzzgNV8orwrDVmnePz/Mg8/dHSktOsYAYbnUAlTxNZZsxfCUKHt6427J6qVuLSTAM0AqV&#10;E9HMIqhGjew91gQdRcaHXXvwSghWIpHgoSMaFjpt1AXJ2ZExd0LKENiGIZWUh0ddtyWUg2Ht4TZh&#10;bfm29PMHA0R3dv3yYPPCKPz1+6q5nw3J1Ng/TXMfzdLKsak1KxzVrwzIZGIBLLGI3I1ABsbeHI2y&#10;LL2nCe8R0jiBIPoTPnQdsrFlwEqT0iNgw99V15lz11AzGghzLjdZiSqqoi1M7uqIo91EjBEagf8A&#10;EeS01aM2/wDc0JT5AfHb76FDTaG8EADypAQOlJeOJQguSbCwufHhlM0t0zTkmLRodTfmhScopzo8&#10;UilOluWpgpilPFPTNH7x5ukpTTPWKkje5245NOg1mpagU417fHmwaaNKyDME1Gkc1C+yWNrg27W7&#10;aH2copIXtpmaaqWbDp8chrMxK89K8t6hYysbsjfb2NaynxvblFghBDcBUYTiJ4T014qUUnTgeE7J&#10;66OZX+t45My5RZM6IZeoaBjGEmknnq6qR59qpvI3Inv2F1FwdByEW9yg+4p+7dWoyYASlICZmJxO&#10;HTUdZfu0WlLcuHFLKlEiEpSEpO1OEmOs1Yn0b9fvWWiyjEfURhsK4Vi9PVJSQVFJHBSTwywqheGl&#10;iKoVVty++3ZtQeY1ZnuRl11elVtOtBAUQSpaVJOBKjsMQcBw21AOYbj5Xf5j3jc60aZI8S0rROkl&#10;SthiNgwgY0xZP6aelL1r4w39bcFqcDwbBZaxpcYgFNPGKkQRpHRrRoRDD5yAPus1ttz30Ory4zDd&#10;C2Nw2oLUSlOg6hgSSFavuOOEYbala7eu92bJV42dXiSgg6v4iSDO044Rht20HPqb9B3WTA8KxbK3&#10;SHCqyTItHFHLHVfy6CMyRJT/ADSedUfo42kV0e3lgkiwtfuW7l9pFne6bi8WEOrVp0kqwXq0EBPi&#10;IBBBxPTUa7nb62eZgX12vu3FqKQlWqQvVoKQjEgEEEThtNUP4pPSRVc9NTMWiUqY2YWLKQGBI9pB&#10;50CSrUkHnCs00pO2kNWRJKSqC/0cTqxo4QqKYKjDahkIUWH6+ziJTZowS8BtrDPlfHKSmStWF5FZ&#10;ttlW57XvtW5t8eFhBSaNAoLrPTSVk22mMZRgAGB7/dxYgFVIXSE40t8KwQMod17/AK9jw8S3FBt1&#10;+KV9Pg1Mh3G1/Z/dbiiIonU8TTnKlNDTiRWsdRa/s+HHaYA1Uj8QxVqdC4vbX6PbxOpzTRm0zqpC&#10;YhmKpxOXYXJ9ne37PDhOXZMChG3bBsTUylq/l4/eF+LEK0ikq0ajUepxJZzZjxpTmqnkNFNcoVpm&#10;F7XPLJiqLKqmw0qytx0JmkqlkUucp41jXT/GosyYFKaepjMckbgA7WRgyMARa4P08bdYRcJ0KxHG&#10;i9yLgaVYivZrz7mjOmOz5hzHiNRV1M7s5MkpIBb7VlFgAfEAc8yyi2SEIAAHVV0NJaSEpAAHRUTD&#10;oDLGsVPTs8khCoIk1LE22i3tPFs8SatNOWO5ZxjAwgxynko5HJCpJYMCtiwNibEAjTjaFpc+0zW4&#10;iuWXcuY3mbdR4TKm1GKOXkVFBtuszNrrxxSgjbWwKbcP6i56ytQT4NlyvkoI5SqzeUFDHyyQPfIL&#10;C1z2I4Rv2bVwoLWmSNk9fVVPybbiwtYBI2T10mYZp6lmqKl2kkclmZiSSxNyST3JOvDdAgRTyxGy&#10;sUqjfY82a2ms8G0duWThTaq5S0vmG/NkTVQqKWeRJo8OzXh884DIZREwYXFpB5d7e0Egj482seE8&#10;7KpMmrn8V/Ez669M8KosAzph9HieHzbvLilhMECvDEsW4U1MAZX7MWZxck6cxyd3HYzR0uSUkYYR&#10;JEkjE7I2YCo4u91ra5fD+xQTp6TtkYnZHlWDJP4jnRbqPi1dTdcsnUbpXw1MEjFHjpvLEKpAqYfS&#10;XaSTbuUu72Pu3HFH9jXrKBbuqAEHgVTMmVK2DqAwxo1tcoVbjSFnjjtPtNILHPVX6dOkvUHDuqHp&#10;oqK7AcfwSpNbQVkrwUyxyxw+VH8tR0yyGMkk6uDoxFuIW927y7cULlQKCBIgqO3xSokD0FEFnlF2&#10;28S4oFEJIiSZ4yo4egohOZ+s/WXrpnmfN++or8XIqZ2O959izMWlZhM23buJN7DU8npqyYs2wiAA&#10;IGwAmPKpFU0nZw+NXQfh89C+hWSstf7R/XfPDJWPh0Uho6zF6KnRKepPlzh6eMGYPDLHePtprbXm&#10;I2/OfXblwiwtGCoKUpOpLalQpIlJ1GEwQYPXhNQfn2ePN3SLVLJIKiklKSYKRIJUcACDjQJZr/F8&#10;zFlJsx5FyvlPA62OebE6BsVkhqKqqqKRpGihILNDCgEWqELcXBNyODtPZ+b1La3HFpACVaZCQFRJ&#10;GGo7dtHTu7SswKFqdWANKgnVAB47JJ66LZm31/4FnvofT9K8bwBadqClrKSmnneSqqCr2MO4AJCg&#10;BAJNybjkhW+7KLJzvEKO0EgbPaZJqXraxbZSEzMc8ardbNVRi9UcYxF/l6tEIRoYwDck7lBGqr9f&#10;JHR4Rp4UbLQIjhTBVV88rtLvZ2vfczEtf23NzxYDhSdKAKHboT1XzZ036gUWacvYvU0tbTAPTStK&#10;WaGaKRamF4Q25UZZVuCB7fbwIX9gi8SUqSCDt6xEGdk4VR1AUDgMdsceGJ21al6dPxaOp9L1KxHG&#10;fUniT4jGlBJJQVk9fMWiro5t6tK8u9CrxsyhEiFzY+HINz/svtL1ANqAglUr8IxBTGEQZkAyVdNQ&#10;BvPuQjPEgMEIUVSvwzKSmMAIMggGSarV9X3qKx31G9a8Zz3NilRW4XPUSNQQvNK0VPDIFd4IUdUt&#10;Gsu4j3Re9+Szuvu6xuzahhpIBMFZCQCpQw1GJxIw21Im7W7bO7dsGGgNWGtQSAVqE+IxOMYbdgor&#10;8c5bS/JLCqHSkRXFoy/KmtgxUcIb243Ts1J8nj8UzqrLv8ldebmKpGqhm6D5dhzz1JwzLMytaokO&#10;0qG1eMecsd1IN3ClRqOE1/cdw2VdH7qeQNBmtrCo6xdBfTH/AC/od6Xf9/GLYzTw1E8seHxwzSRn&#10;c0gcNMZHNJuNiQbICfjzDvPGX81bLj2CRI2k7REbIxIHrQK3kSb1pRQYAkcYkpOEccQKRHrCyxTZ&#10;EyljGWsflirExhfPqZEKU8krhBUxywpushLIVBsR4ePId3BU/eXXetyEhQMSSP6CgYGMAzWHG4Dl&#10;9mL63HJCCUkAnAESlQhI4AzWpZ1EosD/AKyVk+WhaknnleEM25ljZt6Kz294gGxPw50xXqUkBW0A&#10;A+YroSwS3gozHs9KfsrxKKXYR39v+sL/AMeHbAgUFbxUq54U047tFQIWPfWwFyfA8beTNLLYmKHT&#10;IvQ/M+K4F/WKrppYKR3EMcjQyKpl8E3OFW7DUd9NeBe4zli0IRqBPmPlNE9zdJmAQT0TWDqV00zR&#10;04wv5/HZqdUkd1poY6gNIWQBhvRfdViO3ftwxF4m4ggY0stl6iE49ZjAetKvp/nPL2aOotNmTqA1&#10;XiNRUUwilsyLtkSMeUWlYaBSLdteAy7K0nTwxoWNuCcRhHCo2Z8R6mdWq7FMSyXgE82BwSpQyJFH&#10;UVgp5GPllt0Ue1Wf7Wp+i/FKO4tiNSgCcdoE+3bRW6W0KxME47QJj31YX6f/AEI9UcrQYhT5sxuo&#10;wWgkhjrPKlkgoqaokRSEMvns0psh92wUnkRZnvew48llA1GQJSFKIBPUIEHbtoJ3O8qLJ0MJGokp&#10;mApRAPHARRncG9R/Q70j5LTL2ZKKQ4ZX1oVcbo5ZawSVCRA1HyEEQWK/2Q28r2bUnhNmWTKzhejA&#10;xww4HCZpnMbNvPgu2URI0qIw4GQccB1edIzq5+KVk/qvk7Hs65Qwgf1t30NNQx1FSaRKihUbDupI&#10;TKRJtuZGZxcgdtOJMl7OV5YQC54PEYgqOJnFRgegBoCZVuO7l/hW9LYKjEaleI8VGB6AdNFVovWz&#10;/ng6R4f0u6jpBhWJYHUYvLSzxEqFaWP9HGGdmme57CwUEX5INzkbli7qZGpJ08MduMnAUKbq1etF&#10;hNunUnw4ACdvik7IHtolp6Y9Tc9UP+cHqpUVuH4YCqIuIirSAk+7HDD5irGFlN9ljZjfvrwZu3aL&#10;NOlvSVdUT59NS2QGWfDwnonpBrYk9FlJ6c8i+kXCcs5oqMelzLnqtpkp5zQU8eE4RXQnyJhUVX25&#10;KYRor+4S7FvC3MZd4nrm/fCmtMoSZBklUmQQnpxI6BUZ/wAwVmdwGUJEiASQTgdhx+WyjHdK1yVB&#10;iObK/H8Tipcn9M6onEFgxGKnkklktJDV0kdZYTKzAGXaTtXvr3LH93zfhJeBC3EgcJ2QQdpHVTd5&#10;2fWt89rfkKICVEQFQJgSZMCeFV8dfvULm/1L5zrepP8AVcrkjBqiGErJPTVMnzb2iaSKCFAJEqow&#10;Dc7lX3bm3BXuxlLeQpLLZ8RBHHYDIxJnAz0US7q2YyVtVqlRIAUiMTxJ2nHbPyqpPrvnDo5mzNeI&#10;490pjq8BGIVc01TSzypJI7bQgBSIeVAgcEhVOlyD25lPlDFwygB8hUARAIHvxOFC1KVgePHCBw6/&#10;Wi/1Zhip6ZYJgJ5QVcq1yjeDffwYJMk9FaCcatv6L/iOZi9OEKZv6cYGK6u/l5jnigaGn98hCWeU&#10;rJJ7sqbxZbnUC3Mcd5N1TmqSlSoE7YJwxBwwGKTFE7+U/wAzT3YVBJGO3DGRHWMK2FPS565PVMOm&#10;2OdbPU3U5Ty7gmN0EdJDTwYi+I1MUNYiTUlQjTF0g913WUKNxO3QEWGFGfbmNZQ2lm1K1EGSSAOJ&#10;BBjoMESenpoHryh3d5ss2KioqTpOpIMCTMDYCDjPRNQcD9ReKZizVQY30yxmmzXhtFUg4rWYnRyx&#10;vJSxKGqYcPYgCGZ72DkbbWNu/A9cZcLO2LF6VftAE4ECJPhUY+WNR+vM3rJhdnmBUvvUJSSYwBVg&#10;oEYJPTGOFZ8C9S+WOoGJYl1k6h4xWx5WDzU+VVpK2mlhqFRmFTFXB/LMKUoHuyWsTf6eCXM92S1b&#10;oYtI1H78FYERpVhJM7DQ/dyi3urP8uFKk6TA2aknAkmeHGgK6tepL0uY/UJ1OoMx1FRkvLOGitxS&#10;iwuSGtlFb5pFPURvOEV5SfdKo5CqC3JByHcs2rWB8ZGIgiNX3bZPWIFLN39zW8iSe7M6tUjHAL2i&#10;SZkbRAGNBdnf8Z70zZxrKiiycs2GI90NLNItVVShI9zt5FCpiRWHdTLcEHTW3ATYdnV1k6lOAlRU&#10;NJJJGE4HUoySPLjtqH8q3NzLd51bratetOgkkgRqkErUZJG0YcdtPebvUH0lz7Q4XhPqQzlglBlS&#10;GKOOgwaLDXmr54pHR2E/lFmlSQ2K9tttfHg/t8odat4SJcAIJnCRMbfYaldvL312UPqHeAKGEnxY&#10;lOJ4nATQB9Rso53yplzO+bOjMr5z6eYpiU+M0mDVDyNPBDhsChYTqUooE2sNibiQq3te3BPlV41d&#10;Bpm4UGnQlKSrDaoxPSo7MThjXmc/QmxRaXKktuLCE7RqCgYGBxMiI2Drqm7oN6Q829Ys/JmRadaH&#10;AJnnrCI1qZBBG7NJAWZFXbGj2UFmBOnMkM83rZydgtk6lAAH7RsgHidoxwFCG6zBNu2Uk+IAAnDy&#10;Ptqx31J9LfTL0mwzzM+4HiFWmJ4ZJVSVlBSxQIpZTSl58QlDiMJIRpfcdLd+Q1uhnl3milFvSEpV&#10;pgkk/wBJMDCZE47KAW6mbOZgVoSkQ2tSDtJnanb01SxVUmH5Hzcj4XK8FKIKaeB4ZSLllszCS4ba&#10;dTe/jzLYLU+34tskY1MKgXB11yyx1KyjhnUqPHc4k1lHRyIIngiEsvksCJI1JsGa57seF7zai1oR&#10;tO3hj00ZsNLZHh8zOArhhOWOkvU3NslN85UYRHUVSpTCTY0xRmZ03MT5UQX7Jv2014mIdaTMThj0&#10;fiaMA7o20b/01/h9UXXOoro6jH0rfl5ZKMxwMal4mkQyQyeYzrBGWW5HfUHvyEN7t8P7MgKKNoCs&#10;cAYOk4AFRjD2ioh3t3zRuugKUkHDUMYkTBwSCokYe2hf6QegrNGAdSZMrZOFRii0kCTiojKTKs0Z&#10;ZZIZZItkKuNdCdF78Bt1v339uHNMSrSZGnA7D4pMUSr37aNuHljSVKCcfDgqNJAVKox9tWn9Luk3&#10;qB6XtJmvqbjuH5cwihaOLDpKislqFmcwmNoZY1/0b5gLog3Fha+nIrzzM23FJa0KWo/cQMAJnVO2&#10;OmK9vDmrTWlh9ClkwFQQAOIUTOzpijTS5z9RdLg0nUzGqvCDg00TvHj2JO0s/wArT2U7Yk2rHEhB&#10;Yq2o1Ps5Aa8hburjwOuEmU6ftTCjgMMThgDUN5luu3mDYct3lBShgmYT932wnxKwwHTAkU/dJ/xM&#10;sndUst47gecqmTBcGwCqnp3alxD3ahDHujkaSUQwpDI242N7aeJ1BSuzrM8iuEqtSFBxOJUCmIVw&#10;SnUonYeEyaCmU7oZzk6ghThWlQVtGgDxSIQiSfWJmq6fVl1k6m4t1QxXIfpNzNHmPLOYaXD5cRTC&#10;quRoZR5W+op5DBGXmkicAgXsdw1t2zLyndg5c2l++c8aTIOkIHV9xnZgay5sciVYpDj7uk7YwQkj&#10;rKjNUo9W6bD6XF6aTBMs1TY/OZ565cYqpSWSb3o5Vp296NCb2Fz48yuyx490NSvCIAgbY6/KpVaJ&#10;bAXEjYD8uujJYRnfM3VfJ+BdOMx1NTlXJVFJDiGLVkGFw1LQVsKWFVQl/eKKVAKgXJO43twF3ht7&#10;d2dIcUZEFUYcJA86QuX2pcEA8I2e3jR9cQ9UPVTJeSMydfel+M4fQQiOgwmWhqqPbX4jTzOpatpT&#10;Uh4lRbAykDcCSotyAs0y20uX0tjVO3aISU8IGM9E9FRYi0trO4lCyFqEYkYRjASMZ8+ij0emDq70&#10;461YTh9f05x+arzdDXVRrBiFMiNNHTosrmCAkSuwRwN+3bZT7ORtvPkFw4x3CvsUkDAk4K6hgIIm&#10;oW7Qt27/ADq1DM6tZxiVkpWNsCAIIB6qcs0f57cT64R5hyZmeKKChqJdsmIu70sMM8YV0elhtv8A&#10;LJN1axsAeBzdj8vkKfy4b8UJKiExqOyZMjEVXs7t07rNfk0SVkIKjogSJTqkE7UkSJ4UYzDvT5VY&#10;zk5upWMZyTHY2pnkllp44qKldNxSRadTeRxo2hsR93AJvZvJmNhcy214BqSJJUoxBSQlMdPGiffv&#10;Pc3sXNLaApoFXEkkpgpUlCdu3j0Gqr+qPpP6QYL1BwzBMsSTYlBitJJ5aQI9XKJUZlkVZXVveZCD&#10;oLC2nMhsm30ub62C30lsCDBhO0AzAiMZGJmpMyTfg3jQNxLYAkjAEEpnZgBjIxM1X96k+qvUjor1&#10;Tp+mfpzxmsosh4KmHmRJmpXnkcMfncPxCZVDi0wb3RYqrBe4FshsvtmrlnvLjSpap2TEHEEeketZ&#10;BtMsOo1kpc1AcSRBggzs2RQrel/qjTx+pWkn6808yYRJXYc8c1QJ3jtUMYXjhSQlpLKytYC1geBj&#10;eVp61s1m0SFGFAaYABA1YkdMEedIs7YucstVrtkJXgYCYABA1YqG2YIwxmrE/Uv6N/RNWdYch9S8&#10;UqkmkzI8+FwxR4itOKdoJ2liatoKYLKWLMVj3MLgDkL5FvFmy7V0vAJSgBeCVKJEQfErDhOANQdk&#10;m8OYXTK3LhIbSmFSEqPhjHFU7NuFc+tOdcEyF1ty1066X9Q8PolxelSerxfHqaOWSkrInZ3pWpIZ&#10;N6iRVXymZbkkk3HFbWbPItFPFouRiEp/iSYEgqww40MnN6zbsFbKCoROrTtHHxKwj4UT/qpgPqN9&#10;Xvq2pumeTsx0dTg38sbEqfEsVWpaCKeNR83TwwQJtvIoDRqQpYW105MFutNjY993elRMQIKiFDwk&#10;nq2HoqS0rUu275pvEngNRIIlOPTwoyufOpMf4bWRKXpZ1JyumJ5mxiOgjmxdcKqDVq0wd4KqFfN8&#10;umR0BQ7iR7puBcjkV2jFxnbynRgkYgEiB0jAY9PTUQZS89cuOLdQBI1DXEp4EDYJPRtpT9EMkdDq&#10;/pBRdWss00WOti3zWM1+D1cb1rUtdHO6FJC5KNJGylkCe6o28It5c0vGyLedOohKVg6RgAeHAg4k&#10;07nWYOhCW50lw6QqdIBHCeAI2k1YPn1Oo+bOhtHmfDRSeVWx09bTQ09MtJCtPKPKmimuNXAY7rd9&#10;RzHu2Sll3uVOnAmY8StW3aeBjCsTn7VOWr7ldyFYqJCJWoGdhUemq5csZK6kZrx7GsHfDKcYPitM&#10;KSopKakCKXjNnLyvYMrKNB9fJVVnrWVBCjKilQIKldJ6BJo5sc9Zs1ICEKWUmQpSoAx2QMZicKKv&#10;mT02ZG9KHqAPqDy/j9FXY1SVNRiVJgkeNQuyIaVlkp1ipwfKhkYslzusxFxzIjMM7F7ahhxB0qhJ&#10;VEDEgpMnEmsu82zZTCEslCiklKSqIABxBk/KrCPTR0tx/wBaHQOu6yY7PheQ5ZKCGqw8yyzTRmQV&#10;Lx1NMU2h5pYypIAYEAgkch26SN3nFqK1OgEmCRgI2DgBHTOyo8v0ryIOXQWV6QogEiSB/CBsGGye&#10;ihRjrM0ZV6mfz/NrVGehU0M2HpTR09O007i0dOaSnK2QlezH3gpOptyAbXPGLdRCUJbBJ8WMEbcV&#10;GB6CsaMt3yY/MeNCUFcgKjAgCQCswMOgdIoWcEzH00zfRYllvpngVOkgWTDqmixEy1L0bLH+m3Ts&#10;oAqQ2m21gQbduCzMt4E5ckBWIcQCCMSQeIgjAbZqTN5d6Lbd9kJSe9U8gEaUKPgV/ECCPt6eigwT&#10;J3UfM2GYbmbMOCGryfT1cWDw1kohUwWYGaKJRdpJFtcll2jTXijK2f5U4pxK8XCFEYiMNs9YNCLI&#10;Muc3eSbtxUhxQ4FMYHEEmTqB6qWsGM4N03z7VYn0voa2WTBKWpjrquqxD5iOsSRQC9OIzuWNBYCM&#10;X7acNLjeFlg9yVAKJEJ2yT5bAekmhIje5h647hsgqESkkGZ2HDYPM0JGceuPT3LeSqHqRmj5KlxT&#10;F6eFcNwwNLA9RtUCRo44wzGSG+83t4a+2BbTdW7uLwuNhSmyFBR2xJ8OokgRw41i29u/mD+Zu3DT&#10;ZcCQUKiQkCfAVKJiIgYTNBnl7q9mnKGR8LxvPmJUGItDVwSzqKtaiWSjmlV9kzqd0UnlEhlsGHbv&#10;yR3dz231koEKOxIEYgQYGE48ZipAG6ye9FyAA4FAhsGDIGJGyR0maPh1AzblbGazEcE6T0Hm4fWI&#10;jQPDTM/kRBFkLxs/v7VtuPtHMX8wfVljymUIlRg7ATj1+eBrE/evN0LzJbFsz+0I1gJTMJVt8RM4&#10;EeLoooGF9Kcm4scQz7k2akaSip56iWqeMIGUsS5jLqS1jckaWGvEdw7mARpKYAxIxJnqAwmoResc&#10;4ubhSE4JRiQqTgRhCUiCRtx2UZzMPV7o3i+DwdQcpQ02IYzNh1HBKI1eo890XY6rvspJIJCqDbx5&#10;MFrnNyixDWhKUjxErUZBUIVhsiZrpHab2oYygMqaQFJCVErkmVJAcgEgAEyQOE0XTrh0cyN1WzZS&#10;dSMHweNDQPRyr800e6nk8sRzOp0WNym0AbbXHATle8fcJU21jPhKTjIGPDaNsDorHLLs+TdhYZSN&#10;U6ClRkYYz4cIO0Ci/YLX9WqLqNR5/wDTniuJ4XgeHYigexgWe0cZjmjeYk7R7zWWMX2kDkz3O9qM&#10;utk29yhJWU4CFAaSZSQkCT5k7RRq72kObpNoDqUh0xpACk7SdKgEgqIOzaNk0uc1dQcd6s1s2AUZ&#10;qaWWggiWbFPKSRKiR337oZGJ3Ot/f3W1Pt4FMm3eavHTeOAASohHiAgkyIw44jbhT2Ubpo3pfGb3&#10;iYUkKhB1gQVK1JgkcTIJnCKcssZJahynV5Uy/BiebwGeorXqfL3xNMnlvGZUsFg23t9duXvcpFzc&#10;KuEKQypsJQAAfEAZBCdhUOknooP7xbs22ZPqdaWlhxvQkYYHSdQISPuMbCTgQMKIJl7Mno+9OHXL&#10;Eep2a3qcu4gsUIko46mChw+OXCXBjlMswM0sjupV9GU/XzL/ACmyzC5sghw94SSdR8SlJXjsTgIn&#10;DoFZ07ps5plWXjvFF4lUgmFLUlw6h4U+FITJgbQKJX65OtS9fvUXgHVDDch5fyFjeE/NZknq6mrk&#10;q3xeCsjVttW8w+Xd7peNI1Ue8SeTrlLCcvtgzKlH7IA2QcD0+dTum/UwhJVKlTERsE4HD30EHpw/&#10;F96wZLxLE8n4jihr6PGMQoXwyhnhZqWJ2T5bZJHS+WoF9hLFiSQLcKc+7PWsxUhYlMBWrECcZBxn&#10;ZjEDYaiveDs9t94XW1YoHi7yCBMnUFYg4gkxAwBNN3S302+vDqh1GzjmvIOBU9Jh2WUlTGKjFq+l&#10;wqmSCsmIhlVpn+alsdURAToSe3BcbSxs0pBEqgAbVYgf6Ueyp6e3etXkIbAHhCZ4woCJxgY+VE49&#10;Pmec4+lvOGO58nzfPhWbMLxhKOalj8+oqqtaCq84TRykMWg3qVuLFgbg68Oc8DWdMhgoGmD0ADUI&#10;iOnGgjnlom/hgpBSJxwABIgjgJ41f/ieV8B9X2QswZm9V+OYRgldimE16ZRwwLXx4jDiE2ySKrkE&#10;p/T0858tYw3uKdznseY25LnaN3FBDbaylJSFKVASYJEYCZifMUFLHNEZJahtaZCQEajgJkxMDE0R&#10;LLH4bvUz0xZ/qKLqpiVKmJUqfzHEMux4qKstHPT7gIvlAIVUq1t7bhdbXPJ8vc2YzptKwI4AxGw9&#10;fi2+W2pDFra5xbpecgSIHAyFbP6Xv40dX0sevvHfRHUJgWPYBS0HTqabFXZow6bDURJvkSac/LgC&#10;QK8nusTfkO3+4Azy5F06tSiEgRqwgHwmAJBAw2jCinLN3W13ZfcWVJAKQCoYg/aYiQRsqpnO+W/X&#10;P+IzmDEs9TZthq8uQ16wUVJU4ogEiyKVhqKXCqKJZJVkp1BY7LDUN2sJ5t/5fuwoaW4WpOKgOg7F&#10;LUenr6IoSPXdsy/3IBClA4wcdPAqOAPQONcv+GqPWv0rwPCerOMYRNQ1FBVqVp8RWKm3ROj7JIqW&#10;JpKqVZLW1VRYi9r8Qq39sX7gsJUFSJlMnokSQEiPM0ElbxWrD3dpIPWJOM4gkwBFWQ/hs5ozZjua&#10;WyR1sr63DMOqHw4Ur4ZQqsrb2ammREszDaCjMzj268gXtMQw6EupQlZGpJ1YwPvB6DjMUA978kss&#10;9AuH0JcKEqABTqwnVs2HGSNtFu/Ee9NXqDPqaq8L6dvWVqwSz0cUlSwErtBKJqJpamdiwJhkGiDu&#10;psOSduJnNld2AU7CcEqKY2SIV4RsxHHpo13fuGHLckApCQMIjAiD4RAGyjTZX6Sv0tyrFnSqOITZ&#10;itTyzGvlbzvMO1pmViihlglJ2kjtbtwCZ5mKXT3Tcd30gDZiCNvEUHt5M3aS2EIEJ2zAEjYoYYml&#10;l1e6x9HMp+n3Hsg5vlkONZ2SShxKtqBSxgpUuBT1RuPNldWA3kCxttuOBVnIbu6umbqwPhYWFgaV&#10;EmE+JP8ARHUT7KDi7d15LblkTDathSZKYmANg8zSvp/Rd0ByL6QJ8MrK6lpMzYxTTxVTyijpplrI&#10;XvTmmMZNQVnAFwGsxNuJX87fz66QSrBPSSfCT0bMD1UpYdOc6VKchQH8Rw29HGrGOm/Vjq11j6Nf&#10;1A6kwph2EU0dFvqkxB1qpIIoPl5pniQjyUcqQwYa3Ot+QhnD9pu3dYJJUCRgnCcFDxKw4igk5eZf&#10;llym1dEJ1QSnCVRM6lYCcJAnCiJek38NrPuZMvZmquo+PRYXkmmkxChlrp8RoKCKaCa5o5AtS7yT&#10;ROpuWtbvyT883vvcxZS9YIg/s1RJOHHBEeyj6/t7zO0d9lZASkomXIG2eGJkRswpZR+lvB/RFkzB&#10;swZWy7RY3jTVFKsVbXVFSscMDs6pWUbaI23tdVCkEMDbQxm+L/epZUtxTWKpSkJRMDYSZPz24VFT&#10;+UXV88LsvlC0LnShITs4FRMwSNnX040Y+tzLj2V+mEmdcmPh+PZpxJ6qGGBK6RIaapj0RZZBcLHL&#10;cKLHT6+MnI7x1SbZtakpEa1AJKo/pSriOoUquEZncLQ0wpSRPjUnTIT/AEtS+jZhVe9fmLqfQ+s3&#10;I2O+oxjhuHzxVuCY0siVc8BmkiM8DU88hu6QsyWCj3gfHkgP5QnLrBdunUqVBYUSMIgKkQPuHzpf&#10;e5L/ACyzU0sKc1q1hZOAKdoOGOoGYBwxq171BdMDjVHgvWL09VKfyykp8IrlghjIdJhKP0iRqdqK&#10;bqWLHdcEcxeymyfy54W6UrUFBcGMMDO3AeXnUcPZfdWRbasUK0rRqnRIEHEcAJ4VUt6j8pZJ9Wfq&#10;Fw/qXlGgTC8z4Hi1TjdTWxUknlzVYgSnliq5ihMjXjW0fug69xzoRkF09uzbhu4JXKQBiJgkkHbG&#10;EkceFdCMmt28raRb6ipZTJMASmdW0HaJjypYYd1U9ROYer65I6kZWw+mfImB0dLgWYq1XmnmhqmV&#10;nieIDyoFGt41O4lLkkGwvnFvavWqnUmFOFUgcFDHb19XTSDNrOwYacSgaXFyZSIOrbJJ6erpoWKf&#10;pr1exfqfl3+oeB0eC0OKRz0GLY3U4m1O0hb3xLDHq3kSSaFCNALciC2FozbqS4STIUkATB4iThNQ&#10;nlhs7SWnDiVSBEwT1nAUBXq1zY3R7P8AHlPDaqKsy/Jhc0GJ0qlZYkq0cwzCT3QzRyqwIUnaFPJb&#10;snRftgtiSCCDOzCfb5VLt0G80SlRCVkEKT0AxgRwmqAfVp1qzdheeKrAOltbHhWFVtNTOUw+KBAq&#10;lNkkF1DbArKDZbHXmTuS5X37YW+JIJ2z5g9eFHjVq0pQcdAJBkbYBogdBh2IZqxOaHEXlr6yYgxC&#10;aZiGkZgvvFjbUkantwaugW2wQOocKGAd0gacB1ChvxD075ujy5X0mM4TXy4tCFfdT/pqamSKxlMr&#10;oNrALoLMbH6OBn+ZJcWAFCPPE9HMVpu4AVgcKFb0aer/AKo+jDOGJUdBCuI0E+H4rhU9FPEsyGOp&#10;KS3SORhEsgdbhjcjcSL8J843Wbz1oA4GUqB2bJHDHYfdQQ3ky1GdM6J0qlJnHrB2YnA+6hl9amXe&#10;lmfMcbq102x6Na3Ezh9TJDKQkAQ0YSQtK9pJZVYLusLE314W7tNPZU0LZxOCQoDp+4kYcBtop3Wy&#10;xzLWUsL8WmRMR/FIgYxtNAvmvCsCzR6XMtYhVGOqzFuq8GdRA5aEJLvpXDC/+UsF+vQa8eauV/nF&#10;JGCcFTO2RCsOqhkhf+UlKcAIVM7en2UiOnPph9R2IT4nXHDKzDMMwSA1dfXyvHSmOmK28xBUkSya&#10;ge6q30Pbi7Mc6ZZACCCo4ADGT6fjTr2YsJB0KSpXADHH0wq6Po/+Kx0s9OHS6r6RZYys2OyutWlU&#10;2I4kiU7yVcKLNsioo3lePzAzKCy9/p5CV52dK3pdTcvnYUkQCSNMx9xAngdtQBvBui3vApL1wJIK&#10;VJwOGnzIEwcaqL9T/qCwfqzmqTMuF0y0MbpF+jWIxKHWIROVRmdrNtUntc68y3ynL05EwGU8J6Nh&#10;MgYAbCTUiWOWhpIbQAANgAEDjwwol9A1Vi+KGslvt3X8foYcVNy8uTQ+dCbdGkfL0oSJ8Vw/C6Yb&#10;goYDXt4fE8EqnEtCgehhT6qTP9b4KiXavvDwtc/noOFn5wKMUcnLykdFKGixSiA82Wwt7fv+jhgh&#10;wUUuMq2Cp9DFief8TXK+ToRW1cpCiNG3EXZVBsgJsGIva9u/Cu+zFq1QVOKgcny99bS2LEd48dKe&#10;k4fGOFG4wn0fdWfT5iVHnHq3l81WHzzzQWanqY6cssPmSIHlWMykKQw2g9j3HI2y/eO1zaU26xOB&#10;2gnExwJjHpNJVZqxmSQGVT6gnbA2THtpBdbcoZl6eZewvNsciNQ5kgmnhf7RVA4UwuXUWYIwsupA&#10;4PEKbuJSdqSOcKfatClQ1cdlV94vO5lZW1tpf6NOB+4VGFSvbpwpvp2BHvcSJMilaxTjTNDv14sQ&#10;oUjWDSiSujVQq2vwzDoAoo7kqNNNViBM+hB8dOIlPajRgljSKWeGSBodvwNvq4fNYigy+INC/wBE&#10;8cyhhmeYY820SYgGnhWGneoaJJhKChicp72rEdiOBzNSotEJMYTMTEYzTblv3qJ2Dj1Rxq+nob6S&#10;evnVf020HRLIOE00ldm/Fzi+GYpFhyYlV0dNIxjlo6x1CNAl9yxK79tSe9sar7eC1snCpawNIggk&#10;Jk7QQMSeuBQPTmiF3Wls4IGlQ2eLaCPmYoUfQH6Y+h+R8dzP0y6nZ4x3+fZeqcWwPFo8Qhjw3DsP&#10;qaI+cqlyC+8Pu7MQ2oB1HABvtn7qLYXSE6k+BSQkyVBeExsjZOFBvfzNnWbUvgE6SkwkyYV4SSMM&#10;AYJmgK9Z/oF6V4nmGszzmyramwyo+XWixDD5YVaqxGuRV8ueKfdItMkiAiRBrutrfh/uZnrqrb9p&#10;IOIjqSZBwwxSfdTu5lxeM2iV3G0nSQYEAGQoAf0knj0UbT00p1kyV0+zz6HOsWXxSYZgNPlzFsPf&#10;FZAqVjwwiOGdKWUBiUCoVZ7sTfx4f3DrN2A82ZnVMYxj01OibVN+e/WftBgQMROw/pVknpuzJkXI&#10;PTfMtbS5jxLLGbfmIIqV45ZJ6jEKWZVesijdrrHAzrtIaxuBY68xd3iU8twM7ATgQAIjZ7jtqEM8&#10;vUNkW7TmjUYwInrxiACDjjRRvxW+uucOk/SzC5MrUNLjuHPBFiEktO8aiIVjGjmirZ41aZmAZDs0&#10;2g2vpwu7OMvuM0uVNvkgJUoTBOI8SYKjGMEVAW6Nibx8tOEylSgDtxSZESeMGtMzqL1AqepXUDEM&#10;5VMYpzVyeZ8uhk8uFgoV1iWQllUkXt7edQbBoWrYQOGGNZzBnuGwjbGHpwpJVWNMieT37f2d+Ha3&#10;9NMItpxpps0w83iL7saMPtwqNGPMk8th7eNgSaePhE08phcI9+1zxaGRRaXycKhx1MlBXhkNgTb6&#10;mFuMhZaVSkoDqMeYofMrZnqDCoJsSB+Ysfj3HByw/rFRfeWYBpeS449TF7+t/wBfHhlroOJY0mmB&#10;5PPY3Gp43tpeBppixGn2guB7f6eJHE0ZMq4UiqusaMkG5X/V/s4TOLKaEjbeqpGU8WoY8b/36RST&#10;U6o5ZYYvNcMLFbKPuueFy3SE4HGlT1sVJ8O3rwEUbHq90lbJWAR5xwpmejqTSe6ytcLOlw+6wH2r&#10;CwGl+FOT5mbolC4kSMOo/hQUbSFjaJBPuoo+PUq1Wp17j9o4KbhOqj+1c0VHwnCYgu4j9fq4200B&#10;Tj75NPypFTm3a3FwAFFxJXSpw6sWM2B4YoNEjqJpVQVfmLY8WAzRMpEVm+UjlNzy0TVNcVKpqDyn&#10;DLzwTFNrc1CldQVTRnb8P28fBooWmayYxaaAgd9bfxHNmtNeE0iEw55HLDt34n00cl2K7nX5Nbc9&#10;sryTrqNBUNJILduVBmnFIgUqo0PlduP0VnbQWZ1pTLC+0aDX7ju/geFVwmRQty9ek0V6upp6KvZV&#10;7qTb6jcflbkXrQW11NTSw6ih1yBjjwKovqCe59h3D8ieD6ydwqL80ttR58qMFTYy0sOwn9RwThU1&#10;GymYqbSzCZrN9fNzTSk6advLA94cvSSs/wA5tj2eHPV7TScraiIt8eUJpahNZMKlQya9rj89OeFV&#10;dFQ8zU8Dw3AFxr92h/I8qqnrdRBoJqfCmNXuUdiPy+jhaG4M0L1P+GhlwikeOmCkaAW+7hmBQLdV&#10;JqNi8XkoWHhf+nmzTjStVAhmGaR5yIz2NtPgf6OEbxxwoe2iQBjSiyy0iRAH9fEcWNbKKrsAmlRX&#10;r5sVjxUaJ28DSTXDYROZLAan8+JtAo6LpiKx4pF5cO5P1/UcqvAVZkyaSFFDXvVjcSQD/A37DhWh&#10;KlGj51SAmhowpPl6UDxF/wAu3D9AgUA3jqNJTE8RlGIeUh91jb6j24nWrGjdpoFM0/RU4lphM/iL&#10;n9vHxsosUrSYFApnatFOGij0I08Pip/ZwMXi9IqQstb14nnjSBwGogaS8/c+3Tsfv7cIrZQO2hVd&#10;IMYULGHx0Ti0QGns+76eCtsJ4UBHiobayYxhkEtPdj4X+7+zlnWwRVLd4pNITBIY6evMIPa4+tTc&#10;cI2E6FRQouVFaZoS54naL3GsD7OCUigYhQBoO8Y3Qybiddfz14H3fDQst/FUKTEDNT2HfQ8YLkil&#10;IZ0mkdVUxMm9mP1nhG4iaEaF4RWakxNaEbD2tb8+ONvBum3GO9xqSJ48RbTv/bx4qDtMaCzWA4SU&#10;l3W01413MGnfzEinpKWNIg7a8WhAFFhWSaa6iWNWsOJVEUuQkmuMVQqi3NhUVZSJqLM8O/c2nGFE&#10;TT6QalrXU3l+39fjxzvBFJy0qaxQVCSy7QOaSuTTi0FIp5mpXaLT49+GBRhRalwA0ka6leN93hr/&#10;AE8InUEUIWlgio1NVzxHamnfjCHCKfW2FbaV+FV1SjfpPzv7b+PD5pw8aDr7STsp9qqmKqXa3Fy1&#10;BWFFaEFFcKaCnjYNoOaQgJqy1FVLbD5EkAVD34dNmdlB54RT1JhYnj979b8VFvVRal7SaTdTgcCy&#10;G+p/p4XqZFG6LkkU44bgQkYDw/X6BxQ2xNJXbmKUL5WFg1v1+qw4r7gUVi9rl/VaMpYD9fq/p5vu&#10;BXvzhpvqcuRUw3Ktj9Hw+vjZYApQi7Kq54XWfKyiP9dRyyDFUeb1iaESjxaJ4hvI4YBVBlbJBwqP&#10;VYhSM32hzxVTqGjWSEo4up54Y1RWFcJfNY7Y9eerYgUvsr1LU1mm/ev+Yv8AxHHxRJcJnZQyYc9D&#10;WayMB9JA8L+PHqIVSKm1VFg4uxILfr4tzVUBNJWpFAGtGBb6b/2c3SkTXKJIlG4a80BWqcI3jHvc&#10;tVDWU4js+ybcrVQmo0uJ1J1Fzz1OBNdQ4jVyuF/p5uvQBSvo8SenUPI2367fHmqTETUfEc60dMnv&#10;ygW9n9Og/PldlOJbKtlBXj/UjDgrFXW4v43+P7v9PKlYFGzVkpZ2UD2LZvhxJiICDf2EfsvxKXAa&#10;ErdmW9tJZcsx40++S7A/T7Pq8PjxOWQvbRqLs24gUqaHp5RUqAou36Lfs1/Pj6WEp2UVOZipzbWe&#10;oypDbYTtB+Nv6TxzQKZTdnbWajyLgi2lktu9pA/i1zygZTVl37hwHPspUUuB4PANsYB+k3/jpxRA&#10;FFKn1q20m8yYfEI28kdwfvI+HxHG1il9s4QcaLviFBj8+LKIo28ndqdvYMPa3sPs4FnEOFeGypRa&#10;daS3icfw8qMDg9XDheDrJKAkm0EjTvazeFz7eChJ0jGozeSXVwOn91F3z5mOetqDEXuNRqT4XU6H&#10;2j4cCF7cThUoZZaBAnnpoI2gVH3g3J4D9EGaHwXIiptKkckojdb3IGgv3PFSACYpM4SBIownSrIB&#10;mxFJ2i0e4Bbw3fT7GHs4NbG0DfiiouzjMtSdIPI/Tro9qNFl3AgRYGw9um7v2HgeCyoXJ7xVEl6g&#10;dQZcQxc0UjKdbntc/uv4k+F+B1+6CTpqWsuy2Ea+ekUIuSq6OkolJtewv9INj+VuHDZgUFr1GtVJ&#10;TNyrXVxWHxJH3G4/jxM6NVG9ke7GNOWE4KI6QTMQOx1I8f7eOIRApI+/Jikpj+KNRlok1+/6P48R&#10;uOaKObZgOY0FOIUdZjFQXcWU39gGv9vA64gvGhq06m3ECnChgjwcAv8AH2+zj6EBmkri/wAxSthx&#10;6nqY/KLDXw+kcMkvBVEarUoM1y8qm9vh8O3t47AqmpVf/9PUWxvMDaxobX9n9nNoRFR4zhSTw2GW&#10;urAW+yx+6+nj8eKjhRycRQ4UFLHRUfmNpoDb+PbieKTmghzhiaMxRjpfW/8AyCePJpWgUGUOKUNP&#10;Ludhce0gfx45SiKdVxiCU7I2vzWmmFprlJFFV+655XZSBXhpywjK2CtKJJ0D2/xai/0aDjSlRSBb&#10;quFCO2J4XglEYacKLDQCwHw0UcSFJVSIAqONFrz7myorK4RUgsGNvDS9mB94+3i9KdNCO3ZESaWe&#10;QZm2RyT6Mf2jX8xxpeyi+4GNDn/MIKin8oka3/McLIIorAimpsPBJYdzxyacGNBpmyjmVGZPYbf8&#10;rD9vFiFUuaNAvieC1tXh081yPKtINPAH2nXig0eoWEqFCJ09xppctS4fIbmlna1/ZIN2n0G/EUY0&#10;XXaIVPSPhT1JVyz3seOxFJAmKTeJ+bsvI33n6+OilqYpBvKpn23vrxyaWAU6boY4t515o1SkpiFW&#10;ZSUXQfTzVLUJjGmuDDaVj5kpue/t5qnisinOEUpkES9/18BzdMmdtKykw2mKBwP1+rmqRKUa4ywN&#10;YxpzdeFMVTRurgsNT7fjzYFKAah1EskEgpzrc2PtGmnLaadABE16WmKBXOoYX7c0UxXgqagmgjqZ&#10;BvF7Hlad1RQi4NAKKmCWtb9n9nN0VrOo014tUxib3Po/aOeFOIE1ikmjan3e0f2c3VuNIid1aax5&#10;WjEDCs4jSKZJGHuhtb+w8uDBqu0UOGXK5ZYY/KtqADrpf7P7OCBtU0G3kRQiVGJwwUhdpALDW3x0&#10;PFZNFAbKjQA5pxFMWqPkqaTve/Yk6WPifp4VrOvChYw33Yk0PXRro4k7LWV+5ybG1z3BsfsgDVT7&#10;eK22u7Emg7f38YCjo0nT/A8MplDBUKgD90G4+Iu358dDhOyo4duiugF68ZLo58utX0gv5XlyGw8E&#10;Yo2pufstxm4xRR3lVyQuPMfP5URjFsBVBZFt8fy4HdtSgh2suW6RKKb9Lr2/LQ9/geViKo+rVspV&#10;Yti6QQ+XEde33fRzQFFrbWoya6y9RrVTJXrfepV179194fmOX1aTTjqtI01ZUmJ4ZHlaKqhK2dVk&#10;FiO0g3eFzoTwXoOvGsfXW1Fwj09lF6xrqXhdPX+SzDUi9yB30P2jf8uKCsJwoSs5espmm2szXT1O&#10;1qYAsbjxOt/jbl5FK0W5TtpX5TpszYpVxS0osje1rC/ce6oJ7jmpgUGMxU22kg89Pxo7uDVNVhOF&#10;Fqn94drEfa1Hx0OnCpQCzWJ942HXIHMYVW76tOqceIVEWDU4AkCODqoJSUagBQT7sie3jd2QhIFZ&#10;Z7i5IWQXFbJHTtT5xtSeiiO4bjVSlQrv4nX69PHgbBmsk3WARhQ55YiOJ7HYE7gPb4j+kcf16RUd&#10;XQLZgUNUeEiCk3IB/f8A28ZDtBognbQB54r62lmVoPFh7dNwt2HxHFocoWZe2lYM8xTXg+VcWr5I&#10;sTrGKjUWsq6diLanh420VEE0ouL5toFCfmaUuN5bzFUQrBhN9xA8dvb46nUcMXG1H7aJba8ZQZc/&#10;H9KErIfTrE6KFajFlJ8b7WA1IYava+vw4ZW9uUCTQOzTNkOGG/l5cJoV8Xweikwl6QW+yy6W9lxo&#10;PiOHCkSKAzD6krCuug7yKy4XmAhZLCRwdt/BxsIt9fEjA0qihZmY75rZsHwxoVeuFO1Rl+jxeVf8&#10;pCu7/iULWtf/AIieJM0bhM84UDt2F6XVNjgTHkofiKI7muviCFVGpsf+ZTyOlGsk7Jo0nMJgSqgt&#10;Jodfy5tIo0fVoOFdVWXvOl93t+vt5VSZqyLrSKEvpvTfy3MVIj/7oxT6CRdT4dmA48xgsA8cKJL1&#10;ffNnqo9Ges/pJhaeXa8sav4dyNr+09zwZ4JqIrSw0q9f3UCmB4XNjlYayc++CT4nUAfxHKATjQxW&#10;73I0ilE2Y6zLuIJSMxKXTx/dYW9tuWKtJraWg6meNC5HnB63Cle9yVBI8LjQ+wcvp40Hu50qoK6w&#10;12IV47gA/Dw7aAeI5Q40L2QAKRec8OpocfMhWyyqsgJ9v2W/McCd+PFI86GNt9tdQ5XgrIi6C/ft&#10;8PuHCOaMAqkvieDyYRJvW/7w/b/Djoxp4GaTlRirM+xzf6eeirxFGK9M9QRnOaLcAZYN6/8AEoXD&#10;/wDKjHhrbGKLLswnnjVh6wqtQAnYn8jw0OFRzdDUmaE/C6do8P8AN9g3H6tDwicMqio7KwpUUWXr&#10;XmCtw+kk8v8AdK3I8AG2Htr2I8eCS3QAKEdm2FnGq0V9SOOZVzSI54ykcbLckWPuSWb/ABMdLjuO&#10;MruwkwalT+UpeRI5wq3zop1Xoc6dL6yGlk3yfLStESdTJSyezU/YtwivrbUoLT0monuGTavAHpE+&#10;RqtfqNSUsmZsR+V1iaV5Y/8AiLnzB/ysRwh+0xUvNGUDyj2YUX7FKF45iANP6DxckzS4Gmko66Ac&#10;dq+2ua3UWfx0+/mjjXgatR9J2NrLkva1t7+XK3wIBgkH3qD9fDlSdaBzsqJ83bIc9v4ijpU1VHUo&#10;Pj/RwjUjTQSqNiAqsJopsYhpfm6YPDHOn7tma1mYdg3bTXhJfN9+iJgiYPp+NL7WxN8dAMGDHTMe&#10;ynTHfVBg2F5equm8OG4XhdPPBFDFNCiGVmaQbLyyksGBsPdH08gzLrB1q5S+8tR0kKOomI2EQMNk&#10;0Bl7v3Fg6l1alKxBIJkQR1YdNJTDuhmcsdqMYMyQ002DQfOVNO8t5nViTaJYw12+kgcmJe99sFpb&#10;bJVqOnVGA4AkmMPSjl3NmmilIk6jAMYes0TX1LK0GUJaSoQxTUkySoD47Dsk+9GB5IBWHW9aTOE1&#10;IuTnxg8CI/D3iiCNU7Fsp04HwKk2m6TEZA3ujjwTVomoNRiD9+XCattqblOtqZM0U6wAl2JCa/vr&#10;76d/iOLWBCqSvCEGatnyJmykwjF8Oz3mOuhw+mopYKvfNKyC6MshAt/iF108eNZy2XLdbaNqgU7J&#10;+4Ee4waidVqq8QpgH7gpOyeHR76tI6rx5F9VE2WOkORsMkqngaeetgw9ZxLiFBIEkNpVBJlTRlYL&#10;ZQSSRzmk0bnIluXJ0haohSgDpXiNmzHYROOFYcPZO/uleLuUKBUopIUpIISogj7RwOIInHCgj9UW&#10;Za/IdXJ6caWgxDIpy5Q0yVdMMQqVmrPNSOSnqapmYBZPJsoCMbqTf2CbdwsuedWH3yFlxRUZSkBM&#10;yCEgThMHGIrIfdeyumCHbhUlaiVAhKQnaDAE7cDjHCiKVGK4eYQIZA6HQMG3A20Ovbmc6hAA41kV&#10;cFtSQTjs69lZMvdSM1ZYkNHlDEZKF3UgPAwV7g7lG8C4sfYQeB66ypi88TqQrzx4RMbKCj6Wn/uA&#10;MdP4bKI31cz+mYZsRhzBskxCvDvNMW3O8r/akkY7nkkuurMb8CLdn+Xc8H2iIER5joA8qP27fu1j&#10;uydIiPw6vSkN0LxDqphWbGxDpDFUSYtSRSSGWCKN2ihkXyZWPme4EINjcEX8OGN2228nS5sJ2dYx&#10;HXRu+lDqdDmwkYdY2UwY5j+d8CxivyrjtbKZ6aeRZo2mLRhnAZgqxkRMDfwFuPNMoQBoAA59a20h&#10;NuNLYAHVSNkxAKNqfRxdFKCqjR+nd62agqmiPuyHaRfs8R0NhrqjcFNoAEUAc2UQRPM/qKP10H6f&#10;Zkzx1LwykwtKV6eOVPnGrJ0hiWGVvJ3kve+1iD207niTM3gyypQmYMROJGMYUEEJKpiMMaceptZm&#10;TJvXXM02MU8NZguSUqsNrZKOKN6OsjB/RVdKYSGlVA1ha+7UnmOFs0tRAVIKzI2yAcYM0a5YhrX4&#10;lDUcMJ2Hh0UXH/aKz9l6mxHD8ksKHDsXozRzwLAib4WYnad4YqNdQAD8eTPb7qWt0hJeBUUnUJJ4&#10;joEUXXGTtXqkpWNRSqQSeOzq4UDkGZsywQ73qvdUBdrlpNFBsqhrhb9tByQ28sYaTpSkAdQA+GPv&#10;o0VaoZIAGzo/Sgl609Ys451wEUGOVlTXyQxCKFZJWdUEdjGoViFAUCwsOIvybWXA90kJkzgAMfjQ&#10;ksLFtC9SQB5cZ29dF7pMyY5XeWcRUliFABNz20FhpwgCRwoWOtgU9yV06yq7go6kMPaCPo7cvFFu&#10;mljRY7UvGEka47f3+36+a016MKH/ANPfqi6wek/ObdSeiWJz4ZjCmYpLBUPA22aEwTR+agLqsiGx&#10;22Og4R32WNZmnQ6AR148ZryUk8YoV8k/iHY1hNJi79YKD+cVlfVSTxzy1s7RpFJGfNhmLeZUzXc3&#10;WxAAJFuBO73aDgCWFFPkBO3hsSMKq9bFxvu21EEkeLAnricMRSY/2QsX9TOUsV63en8S1KUP8phk&#10;oPl2EjCYavEpKxpGqkXaRgTtOnCte8rWROptboxOs6iRtHA7ST1Acajxeft5ZcJs3ht1QrCARwPE&#10;z1DjRJoqfMGUsWlwTEabyq6J5I3SwYq0cjIwv2upBB5L4KX0hQOBAI8iJqRiQsSNh+dOtVUYnBL5&#10;NezK+0HbcAWPb7OmvHEpTtSKTADhTDOQzHiuraYpqqoQyG3fnqUpNJmWnfda9z8ObFKtQFSoPMgs&#10;2unHRSVRmp64vMO/PTTfdg04piblPNkuF73Pb7zpy4NNFEVK+eaTVAWHe4Bt9Z7c3SUomjAdEugW&#10;feu2H1uL5I8l6WghqJmkedVDeR/lERQrO7AW0sO4N7cIb/Mm8uAK+JgQJpBcrFqBq29FBzmWhosK&#10;xQ5foZRLU06gzhNxsGUMshuNFIPDa3d75AWRE8D8KdblaQqImo2VcrPmN6jEzJJFFhkkZd4kDMrX&#10;vGw1vqfYDxq4e7oR09Pvp0q0frUbOWOvjWIwRVBnqoqCQbDUMSUYm0gCsSFHsFhxHaoSgEwBO2BE&#10;9Gzb50saAgwAJ2wInzO00IfTbrW3RzPMFLC5mwKtrqV8QilFlaEo0RK2J2kK2pCk2FuBTOMnTnNu&#10;tJGOk6fMEEe8YedB3NMtGbWy24x0nSB/SEEe8YVdZ1P9d/XrFPSTUS9MqnDsVoJYkropZ42rKxEo&#10;CIDBFBIQIYyisTvQk2078wdsNxLQZgWXkFA1RCTpBKvEFFQ2mY2GsTrXcm2zG7/Kvt92lJGoIJTq&#10;JxCiobTMTBitY/M2N1mKYvLPVQfLSXAaPdexBJtpYePYaW50QQO7SEjhWfvdBACejDzjCfWo2HPc&#10;gtxc3SVwUsYIKeZdra34uFEqpBoyvpuzhkrIPUKgxnqVgtNmHAKWo82roqxZHheFo2Qlo4iGco+1&#10;gAe4104U3rBdQQgwTsI6a2m4KMKQvUWpyrmrPFTmLL1JHRUVjDDDHF5KiJXYxWjBNiFIBub6cXW7&#10;XdJAO2kpfUrCkVPLT0o9wDT6uLZpgAmmiTHYSbIACO/s/PlNVKiwTUKbFElU6357WKslqkRi9ZPP&#10;H8sjEICSBfx/u4WO40ImPDSfocPdJLn9bcTIRS5x3ClLNShotijhgpMiiZK4NMxwp2ck8S90TRj3&#10;2FT4aKSPTXjwQRSZTgNP9JDKrjyxdu4A4sGFFqjqqXik1a22nrC11X3VPgD9HPADhXkp01HoMIqM&#10;RlWCIBd5tuJ7eF/HTjKiEYmnSqKuQ9MXoQxHrH06gzhg00b09PDSYhPUebHGkG99qjdUNaS8iG4R&#10;D2PIJ3i3iXYK0IG2Rt6NuzqPTUe5tmKrTADE4CeMbdnVRiusHodwn1QdAczZ56RTKc45IzZh+D1u&#10;Fb0Df6RCUkqGl3CCKIjay6Fm2n6OAjJd4zkz6W7g+FxtSgrE4AyBxJIxHRSLLC7YAKfUClSSZEnA&#10;mRicSRVF1ViWIZAw6oyTmPDpqXFJlZZWcFFGyVkDoHUM+1lIv2JBseZQpIuiHEnD9KkUo1+JJwoL&#10;qxI2kZ9xYsSST4k634YEClKTUL5kQaWvymqKvo1VzikM/hzYM1QjTUtIyp047FMkzUqJ3lkENOjS&#10;v/hRSx+mygnl5jbVIqTNHiNJNfa8M8DJIAylWUqQykhtR4HlNYPrWkkCl/mrqBimf5IocSFlicyA&#10;2JO8ize8xJsfq4y0yGtlMJRpMzTBJhtFNuMTFRY6sLa29nF0VoqpHTUMcH6SNVXcT2tf28aImlYW&#10;VbaWnTzP+OdNcebMOApDJM0E1OVnTzIysoAJKXFypAI178bW0HBBrU1DkzjmGWtqa9KgxSVaCOby&#10;QI9yjspKWNh9PPFlBiQDGInGPlTKgF/cJjZPCmoSMU965PiSbk/Enx4qmqVnwjATmOvNFGSCoDG1&#10;uxNvH48QvLDYk0+F6BNNWPYDUYBis+F1SsphkKXYWvoCPZ3BvxptQcEilKV6xIqNTUwbi8Jmk611&#10;KalVDuGh5bTFNhc1he2zZ4c3NbA41FamL6jjBTT4XFYvJKNqOaiKc1TUlBbjgxpg1wkCpqeeOFXT&#10;jWE1cUertYfE8oFTTvdk7KyM6SwiUfZOoPh+fLHGmwCkxS86VZhxzLmZVxLL7RmoXbLC0lyFeI7g&#10;yhTckgkfRwouwNPi2cfWjEY4GhMyN1dzx0i6+0fW75KnqMZoql65YKiJo4ZBPE8UkbrGQ/luHOgP&#10;h35Q2rWY25ZP2kR0kQQeOE4Cia5SFpKDsO34zRg+vvqe6+eobBKTO+ZqmKmaOjMBegp46RAkTljH&#10;e7O5Fz3a9uFOW5Ja5RKGgcTOJnE9AwA9lIbZpFsNLYgbY4T6RVdE8hkqCjakG3f2cFC1SaESUmJo&#10;S8k4e2L1Hyay+QArHfs3dtbD4kHi/vO7TMTQffRJq6z0I+gL0/ddMj1uec3ZwSjxZaateClqq2OL&#10;/SKWXy3SOlpx58iurKfeYD3r8xB3w3yvbZWhlvwztCScCJGKvCDII2Vj1vHvFeZcdLTfhEbASTIk&#10;Ynwg7RRr+q8fp46FdHMWpKrE3qcVpFgnpKVjSwxmWPaHDieQy7mjuFsCb8xsyf8Am+f36UFAS2SQ&#10;pXjUYIMGEjSIMTWO+X5pm+b3yW+7CWySCrxrIBGBhICRBiaovzFnTA+o2W8Soqyjq8SxsYohoI6G&#10;jM8ktKQyhdyLZSgNl0ue/OiSbNyyWk6sNEKBwAUIkxtxrP8Atw4dOoj7RqkwAqMfbR0/wtPw4c++&#10;pjqNWtmejnwajp46lHNQ1LGy1FP5c0SOkxdw0qMwI8sEWJ5C+/e/TO7KRJClKggY/biCcIGBHTRB&#10;n29TGUQ2lSVKOMYxGM44DCOnGrJ/Ur6ssqejfoZU9DMt5NrKagqY6SkrcSrK2RoqiY73pnipaWNb&#10;SIUZSXIBIPw5HmVZTc7wXP5ta4ElSUhIGGEgknYZBEUELDIn8xu1Xji4STqSkJA4YgknYRjhVYPW&#10;H1qYj1AytlKTGMOmw7CsQX5WunNOu0TQMWRolbfKSqi1iRe/Jey3IvyC1qTiRiMTsIxHCpUtrP8A&#10;JhSkYq2jH0INFXo8s0/UTMtLLi9LVVWASRyuJrypT04G5YpJEuAjuTYgdz34NEENJ6FSPXyo0ZU2&#10;wNTmHSf3YmKAnCP624FmjFMG6c4bNVSVifJvGaO5/ROdzxGT3QdL7r+PB5rC0hSjsx20aawoYkAE&#10;SMfZRo/SH06yJm7rTlXHMdxOeLFqGuepxVKqn2UPypkFO7idFPmShX3MmlgDY6cBe8eaLy+3K206&#10;tsAYmYJAxwxiMeMUG81v/wCW2/eISVkkiAATskRPTEVtkVmcOk2bY48gdTZqbPsNO1BS0uJrTLLP&#10;BT0Q2QJSfMAoFV/3nUm5NjrznunNb9543akqbQNR0ahiDiZCYxHCoCczi/ulJfeCkIE+AqGPmBGI&#10;4VIm679OKDqFBlbEukcC9PsGhrDXV+MV611bBWCFkp6nD6EBImZ2It/gUk6EcUIZczMh5t9QWoJG&#10;lACREzClbcOqhtavJuyH2V4lIBA4eZ6uqq9vxBetXp/6c9DYcs0mEivzPjMbmhp6x556qairI3pW&#10;rYIaWMp+ikC3JbVhbXTku7r2V+5dS6v9kB/CkAagdUFROoyJ2bBTuTJvri4JWqURGA/iBmComTIn&#10;0qvvopgeeMtekKfHYcSSDE62SfDZ4od5damBS1FIXdf0Zluq+37rcmp1bab6TESFDoxwUMOih0WQ&#10;LlSzEYKThx4z01VTnjp11ByjiEldm/CpqWSsmeRz5cnlq8i+ewEjqoa4JOl/HmQ1tdNPiEKBgcCD&#10;1cKecUHFEJIMc9dImliRzuB78NttIVKihs6R4zjGC5kNDgkMM0tdHZhNCZPcjbzHKAah9u4X8O/C&#10;zMAjuipwwkcZiJw49cUjTcC3lRIA6TW1lkj00HJXQvEcr9WPmkpcxUVPQU0LxxJJRxM3nU88MgZn&#10;HmKQSzeA0HObOZb5Nk9+wAspUREFYkcCMAcRUP55vauwR39sApWog4FQmDEgQDiIjZQ9YJmT0z+h&#10;P03SV2QsKwzOOc80TE0cdfDiFcKLEKVACkrxnYsU6D3msoGgsb6A7LHn98nA9epKGxswQMJMgDZI&#10;OOM0Jd1b9jea0Td5g0nWU4SkeFQUdSQmYA2HGYmqUfxHsqdRqus6fZq6F4mcKXPGB1D4rRUIihak&#10;r0lLtSPvXdHHLFIbIOwUXvrfLfd9VqkLJM6YEzJ0nDhhtFSVk7TDjijgYMDqSdmzCcKAL1SZYx/J&#10;VBkL034HJRY1l6qwtccRIxTSTQ1EwK19BWTIFYWB9yMgFUPie28lCAtx0FQVOgkk4gYpIGz1pda2&#10;sLUoFQMwSerZA2etF4h9JNTi/U6LEel+G1tNuqUqZDDTA0sELIEeOFTsS6asdzHS/Bm5mzCGil1Q&#10;2EYnEn0k+6j24fabZ0rVJxGJxPsxq1/pf01x7JXTvGOnef8AA6jNmE49W4cmGYlTxp85D8kpLGeY&#10;JemgNhdEY7iDfvfmP2Z5s0wsuJMaQTEwDPDHafSoHzjPEZYgvggFIMAkAExMY7TGzCjQ9CejXVt8&#10;UGXsi4XRYFgZedIofPlqPMNQLNO1Mm67uRY3I5EAzK1dJurhxRMdKUgDgNRj7eGFRBlv5XeAnMH1&#10;rJCU4YAaZMeIj+E7I4Um8Syh1qyH1kren2BUMNVR4nQyUVc0zTIYpYpCrxrBECQwUXQntf4cOl31&#10;ldW5uHV4k4RphSSMFBRjkUnvs5tw2tVwrTMjAgak7JkkCi2esifql0ykqMly1CZmyJHTUENLhFXC&#10;DFTo4MszO6gSVUpqEsVk91TtAtbklbm5jZXbAZaUW3PFKgqVGDhJ+1IgyIx20K91L2yumO7tFlKi&#10;VBRC9ROnZJ2CAqRFU8Z7z90G6mYDNmTFKgYVjVFSSfL0fklzPIZrrGkMXuQIBqLk6HmTtpaP5ae7&#10;QdQJEmdmETJ2+lZOZdlv5VJ1GfaZ9TRaMvYF/XnGosCy9Tsz1EqpFfag94nbuuQF+s8kloFA1Kp6&#10;4XBgVIxTA2wDEp8FxOICWB3ikQEEbkNiLjRhw3SQoSKD+og0rOl/VvHukHUbBc5ZenmSHC6+jrDT&#10;Ryskb+SxDKUvsN0ZgCwNr8DGZ5Y1mbSm1gEqSoTAnHr27QNkU3d2iL9tSFgElJAJAkTjgdoxA2RW&#10;zf6NupnpU6vdPjmTMWKtk7EKt5pq2njqo6aj+aerNM81RVSlXl9zYxESg2JAGnMB97MsfyxK2kAq&#10;JHg8OqPDqGHRtGJ21C15kTdu2v8AM61yAEABMiBMTiQOg9NPXqh9Q+d4eqeWejvpKxrAc65ZpVml&#10;xRMSepbDqTFjIVpKuOAqDUy+TYhl3C+5Ta4JUZDbarQ3F4khwgQIE6YhQ6sZ240PLe1tXLVL6k+M&#10;pECJIjAgk8aM71/rfVZP6bcR6odRoHOVTRrDHh3ycNJSOmIp8pUV1GsR8+Xaz6Dso1I5GNswwbgJ&#10;RKVJUCVTJ8JkJM4AGKBqshdUg3SiU6FJMgAYTht98VUP6T+nOcOrT5e9MOdMHixmjwegnkj+ZiiE&#10;VVSxVCyTxVBlCtKyobkm99oAHMgM/wAyLTJuLZZRiRA2yUmMRsBPxoQZ9erLBftXVNHUdURjKfDj&#10;/CJ6OmrZet3Xf0vejDp7BljA8TpsCzi0ApaCWCrhj8qVrGAxUdJExIdBsvJYDXXS/MVN3Le734P5&#10;h4EhIOCgrHGFCVnpgz0VjTlGXP75pDjpJgGZknbB+4xt40RbOvpEzliHSHJ/qewirixun6ixVk1K&#10;qTCarV4Z2ElNUHaqwsCXspc2sb2J5li1nxs1flHk6dJAJGwQnbPGcNgrPH8w7ltsltYBwGyMClIB&#10;k9fVRTOlI6m9HcYxnKa5Xrs1wNBWUFXSQU4kmQSzBfLExHlQrqRvvexuO3BS85aPI75xxKBgZJAG&#10;zbG0+UVrv7ZpBfdcSjZiogDZt6THVVqHpnzZ6XM/ZFgyTPluLJOJ4RFiUdPSv/pEMMVMVEImxGsu&#10;JJCxu0a67lIB5j1mOVOPXBeQ5qSSFEzpkxjgMYjZ51AWb5B/OLgXDTnh1hSjq0zIx2CTIxHnRj+l&#10;3o96EYX0+zN1Z6aw0OGdRpaGvrYcSKspNYj75ohUSyblimAsY4ttw1gLacIL7P3GXm2T4mwUpOJ+&#10;07DHSOk1JRULdDYnwI8O37gNkz0dNVRdGnzv0YyL1S6SUzBqtsfOP0NUJpkKx1Sg1MSliWaOU2JL&#10;WNtOTqbe3zHRcEyQgJIgHYY8gRRqyph15L2BOnT0wOGzDCre+ma5UqPTVgGB1GN12B4b8xFikUzx&#10;rVy1C1FnqoFMi7TTvIWQjQqvbvyBszWUXSnH0pVwCYIHhwBw4xt6aCu8d6hKwtYBTA8JG0jAnDq4&#10;UVrMmcMyCtx3r50zqIcJ318dHDhVPG8M9LKg8v5mAvuRKcm1gNTuPCzM7f8AmjraC3pQnxhQSNME&#10;Yp4SePRWOe8FqN5blDaGtDafGCEAJxACk7R0SJoApvRD1F9T+DTVFF5JxDMU1XVY1TRwGeqmIcM0&#10;qOnl7SXszuzWN+THlGaNsxbgnQkJSFKEcYj06Km/dc6gLJBVCUpAURwBjywBFKHO/qzyP6FafO+T&#10;ZMApabqd0+wqipIHajoZIqpJ6aNWdpatpFknaJr2ivsJOlweSUqwU+tLYJKFKPTgfIfOsoGdViks&#10;EyJkkgYYcOFETyr6ovTg+A1/XvFcXrmxikp6SOPAUiphRR74w5qVqKnY3zMb3U7QRYaaHjGa5XeC&#10;GmgnSf4jJO2CNInAjpqKM5bff/YspGkjb4ieIIjrFJrpl0Hzl6huqWOddaOmofNzjBA8tRUTwwlT&#10;FErGrojHufzpYrbdq28b9+ATMM5RkyUWi5OjEAJJwJiDwgHpNATNbhGRNN2i5ISJSIJlKjsM4QDt&#10;n2UaHIGEV/RvJ2NYPk2qrcITG3iWGueskWaOqCmIP5pPusUupNgLX4ZXG8zYSlCgFECNIBOHDADZ&#10;60JXN9v5VbBpQlUQAAqf70wkbD1mjIdJ+iOSOqHTnHMAzDja43j1P8pWimrKyat86ff5YX5iRyI4&#10;wwNgSRc9teRlm2+dzlQEtlLaicQnTsEmABqUY8qxx3i38eyptKnmYS4ohJIKQCkSQEgFSjBnaMKz&#10;ZHy7ifQmmzdnihEFJW4Kv8nkwhDJEssMjqWqIQF8tRGxBZgt29o5GQvHt6FNsN6glZ1BekHgfCdR&#10;/iGHVUXIfvt7+7ba1JQo6wsImNuErOGrZ1UVqp9ZnqxzZHDkPKeA7sKwtHjjlpaSWaWGR5CGaSer&#10;byVRNSqhQT35Mt1urlWSw5cOwo+Ia1BM+SUCTjh0VOd5udle76A5dvEk4ytYTP8AmoEnHCj7ek1s&#10;05LzPDmXq7i+I4tL51NUSvWOqRqiOyO0ZRQoVkbcbf4fhwMXFzaFglhA8UjBMQfNWNJcrzu0yxAd&#10;tWQUlXiIbg4dClbJ6aLr1Q6ZdE8meo5ervQKmp6laZsWpkhp6cSQ4gldJ5qENULulmVnIQLa1hwe&#10;KzZvNcuSHcPCknGIUjA4nZsqZLnei0zu0CyNMJBUJ2EH+kqBI6hsNCngfXabJfSmboHS4pUHGcEx&#10;g17Yb5M0ctHPUgST0csYA1uNQpIPa1uAx7KjmqQ+lX7MpGwiCNkztNRkvLv561rQ4dBgjSRCgZEz&#10;xB2GjsPQ1scA6w1OTa3BPNkppPn6qS015FVY5aWJDdQbmxtp49+YoX1m/oTbuKCktk6RAA24yTid&#10;grCjffLMxd7hiShplWtAhKQZJSoEnEgx+FD10HwrpZg2YMVxnDIpqqkxaqjmq5KiUzh5o3s36OP3&#10;Q9muRcn28AGZt3XetqeHgQQlEJiArgSdvVhApVkiF3L7T9wnU20QlEg8TBSTOMg+QAojfUzPcfSn&#10;1F5g6eZMzJC1PLiVTUyUgljkqYqerUNBN5QLeRGdwXtrYcy8ybJO+aQ5cbDCRM8MI4DhWZzeULu3&#10;Eh8juiqAIJgDZxAw6BwpY5C9R+QuuWNVfRfAJKPp/h2XK2ODE8Wq8GkSLz1iZiYJS26eGUgruXTe&#10;RpYjgwud1UlEpR3hkEBJExMCYxEdBNDprdxi0QUspBPUE6o2YxjhwBNARnnG/TR1I6h05625hkwb&#10;BcryVdTQMMU+Qp46uFPLVt0wMkkU9txjC3Y6X4HW7fNMhMsDWtWkFMd4dOqTCRgkjpOwGo5s3rzd&#10;hxShqcWsBJEJVgFbYGAI6+FKnoF1K9PeYKKrzV0PWkxuMz1PmyUUDP8AMVFIAJgDUAFiAw2ttAN7&#10;g24d72Wl1btF50lKlHDUR4dQlOAPEjGle8Nu8zrvHVEKJlIOkBJIkYDgY9tC/F1XrMYyfi2O5Cqv&#10;5RiuD4bLildhdXUeRsjeQL+kcbN5ZBfbG1gLX05COTbrNXL7b9xiVEpkJESZ6ZjHpFQluhuuzc3o&#10;v7geIkhMpTELkKTiTEEyMONFByR12zHB0MzfmSuzdOlBl6q+ZjpsDpFm+bpKlx5gBTc8kZe6EA66&#10;3Nr8nPePJnbx9DaEQCkJOohICk4T6pPRU559u1dXj2pvBGnSR4UpwMTPkeA4UfXKY6bdRsBwHOmT&#10;6WWjxClqaaspIqgeW5RoVf8ARwLZYxY2PjcEcwW3qt73Km+4XBSJnSMIJKSCoiTBA6sa5qb3DMcu&#10;aLSRghUHYAU6ilQKjiRsOHTQvdNepGH9dmxjp/liNGp62KYSQrGgkHy7qJiwLEqEuDqQeBdnIrvL&#10;QH0jEkYjhIwMkAGR50ryvd/NCypbI0EgkFCZIIEg6lADZ504ZM6dYh066g1aRVNDhuF4c5mUJdjP&#10;FMlpWZY7oJT497W4rTct3LoVdqKlJAElXDzGOHQNlId3H7dq6W7mzpdWgJ0KU6BKSCCmUycMDA2Y&#10;4VUn18yh1Sxjq9QdJOkKRyZTpKuaprKsQ1qVUdYk5kp1p1itC1M6FS5e1zcaWHOhGRXlm7Zi6CSd&#10;aAQExBBEKknEGQa6i7rXNpvBbpcbHhWBATOIUCDifFMiKFfKfWbrGOpM/StMAgyrXZgoqwxfMVEs&#10;wkNNu2NMsRCEM4O2M62+niBW79mFJeUtRA0mBA95k+dBZ7cmytrsKfWoYA4aU4p6SqTjGNVN546s&#10;5Lz71yw6l6x0tFiWM5PoqjFhiVLSrJDicxkvU0EtHOBDDHCU8GJZxrbmVWW2xYa/yf7CQIJ2RsM7&#10;TtrK3KWmrZsacUJgAHHZjx2zNVqepn1iQdenqhhGENRQhfJw+pkeNJqaHzBL5apTgoTe4O5tFNhb&#10;kiWOWKtCHFCZJkHZR2bdF27qjZw2YE0GHSnD8p4RSQ5vzll2uSm3edT4nL5hjbyQCWpYEsZikwHv&#10;C9iR7Dw0uy4cdQiMR+tE9wy8g/s1YYj38Seqr4aKl6kepnphlXol6bcbxAZ7xfFJMRjrKympJKvE&#10;aKemM81P5dWU2SQk7t7G6KrLbmLrV0LG6W6/BRp0kSfCpJwOE4EcKg/K8ydy68cLx1BSCk+ImFJO&#10;B47cdlEDGN41lRC3VvKlbRZny8K6Z8VEJhpqiqaSSGNKmvkjC1EsmwqFAtddCeTMWWrsQ2oEK4cY&#10;wOAGPXU22+WN5jq/aDxDGTPDgBVn/oU9a+SM1UOXOt3qXy5jWZvkqQ0ENPhU8d44acyxVa1lVOt4&#10;KeKMJICn+t42PIoznIEPKLLRCYxM4TMERtk7RRbc2dohBZMqIAJAhM9EHHE0ZbNmJ9AvVnTY514y&#10;JnmbMOOR0tBKY44ooHpsKaodKPC46naklYtMt0LKvvMtz34EV3L+WOIt1t6UElMySSoD7o2CeuiV&#10;y47lPdLSRjhx4YyeFUY+s3qx1Wqsup0jzxiVSmGYdV1QocHkRFgVWZ4KioTYtwXBHusT37W5k7ui&#10;x3niTsj4+IfOkWWkWqDBkgkYdeIHpQH+l3K/WeBYc7dIc01GCPhDS7VpnipyTTRlvKlqnYMPMRyA&#10;EsSGsNbcE28Tdu7LTiQZ47dvQNmBFHPeoXJWmSePQTxA/Grj/Qd1f6yY50izX1AzAs9fiAoo63Bv&#10;nnqkdqimZoKqlmmmZpG3IAxI7Acwf3tatMmu220keNelcEGAsSlQAGGOEVjZvXeWeS3LaFYlxzSo&#10;EzGoSlQSBsJ2UPH4eGbMXyp17xLqZnnE8vphOEJVtPl2lkmetnixJSIJWqY7mNIJ1DEEe99nx4b5&#10;5YfzZhJ0qEgeIjAaNuHWKm/Ju6WpL76CUaSCDqSIiMRtwNG8jzbnr1b+oDF+ruXcFoMKnwmtpaNK&#10;DC2neZ6umT/R6uJp/CSNQZCSAbEDsbw9mr9vkyE27R2jYYA/vkxM9Y9tQTvhmLds+E2yQlKkjwgQ&#10;MDChieOB99EI9WWZOr3U71JZVyditHXPmLDaz+bVFNEZpo6mjkHk1ELND+iMiMhO0iydyeStkV42&#10;3YrJSkDSpKcRIIxTt4HpFK8ozHWyV6U6UghImVAjGMdgPT00ZTOPpb6Y5tz9kqjz1SVGBZowSBqS&#10;roJoYmWeGqlJppauVxJ2v7oj1F9QCORZkPaBeMIuu7TqbMOIMk4pEKSANI9u2KBGX743aTcqDQ0A&#10;BxsklRwHiTGA68dtI/1Y9K825AlrcXx6hixTEIVEGHzPTFd8NMF8tECXdiInJDWuSOJ8iebzgd80&#10;pSCcSB/fEkyeGI2Dqolya4RnBDqFqSpX8I6ST9x4QR8KQfoazBReneiq5+vVfPSSY2ldCsbUc7yT&#10;0hZJohtluWCSblJYjVvZw+3wyN7eApcQYS2UKP2xIwVJPBQj0oa757ru50tF1rKUNltelKU4lJhU&#10;k8FCAQBsFE3/ABHPWbmfNeeYcndHaity1kYU1MIXq8Mo1qp2mBiqIdw8wrE0q7kItYaH28y73Ayt&#10;hbBBCSU6hpBgDT4hsgbDU+5TcBDJDIgYiBgI2iAOgGnjoT1JzJkrGss451/osVztS01TR0UrV+KV&#10;BpkgRTG0bM5ts8vaQsVvskW4EM+tbfMFON25S0dJUISMZIOAG0gzt6aROss5oFNIISvSTsEnHbG0&#10;+Z6aHSu6edR6PGZOpfS3M8NLlSmGIYpUiqjlqTQw+fujMVOllijhCgBpRuO0d78A+X3zFsVM3IOv&#10;UlKDITqw4naSehPTRNYPs2TymXz4tQSkmBMj3+QpL9eumXru6/U2FdWK3Ni55pqoUtdTVldMKitd&#10;ZJQiCkw2iUIkfk2IZtrAXB7ckZrMrG0aIcRjjATGwiMVK2Y1NRbaZt9XhjaJiYVhx2VZRJXQdFun&#10;ld0fnx2sxDD8Ww1aMQpA8NPSIzsw2zqwtIkjEEOxOmgvpzGn86q4IfCR4FQJxg+XXWP4zJy7Gps+&#10;FB0gEyEkeyZoh3T7AMpdDeq+aY859T8Tly3j2JUFRh+HYHh6yUxqHXymiraljusoYkyNa1vG3Jdt&#10;7p/M7Zt1TKSpIUFFeBgH+FI6cIFTNkJK0JeUlJcSDjHEEzA4AiMKsUyxBkfoh6Yccp2xykzDQYti&#10;zY5g+H1bzTBalD5U8NRUg7BIqgm6kLcW8eRvfXTmcvlpKCkoACjgMOBA2xjHTUeZuj83rASQpMEH&#10;qmcB5GgQwLq1k3BuiGNYvUYk8dThlXv8zzWmk8irGskIQObQufdPtAvwKN5JcXLoQtB0ycYgSOsx&#10;tqB7XKbq68DzZwWSlRBCY4YqifPZVeHquz9mzMXpNwrLPT6lr80Y6uLtSYrXTR07TVGH1iO3mTvJ&#10;7/mKQmuh+yL21Ewbk2KWr1a1gjwmBJCQpBwgbNhPpUm7n5PcPPrcWFAAED7tIUk4ROGOPTVXvVH0&#10;4YZi/R3B+quRsTNbMlRiNLWRSqga9Ope6Rxjcu5lOrnxHMvMjzdanlsvJCcElMEnjBxPUeFSvZre&#10;UpSXtsAgTJ66LP0n6B5r6jTDH8IqaSloUiMrNLOfOKsxVTHFGCxIca3I4d55cBkaYJk8Bhhjt8qG&#10;HeFKCOI+W2rn48EwXGPS/P0kw+SnGcqmuWRMTngnjiNDNHtq6eomViERAWMYIuWt9PMYHHRl10HV&#10;EwR9ojaDhHSdk0DL7M2cqIUuSSMEgCTHmdtU49Tejdb0KqYcOr3jxKPyoXFSquFbe7I2wObnawtu&#10;7G/MrsqzBN+iU4bcPSR8aEHefnh3icJx9omkUkGRaxJvnqGOrxKdQlO8zyOFkZrKFRfdAOgsb28O&#10;VvGXFkQYAxMQMNu00e2TxbTE7PlVz3R70J49hXo4b1L9VqOJ4KtJKnCcJno6+APU0blJqWVnWNRK&#10;uwyggH3R3PMb7jPG27026FbDBUCDIUJkRPTFAd7NmLN0hSoEnHbIIxgCenZQY+qXLecsu5cw/OPT&#10;rONA+IZxwSBZMKmkhqsRkWZzFU0xib3YGEZ3DzAH2gkHW/DXJEoeUUuoUUIWTqghIjEGeOOGGE0g&#10;yV1lU6QdIJgkaRjiD5VUlBkfNmVfMiqMNm8uMKJZlhZo0u+xQ8oGwG+gF/ZzJi2uWkDAgdAmOvZt&#10;oY3Su98RNMObclZirqxVoopJVFyxCOwsRut7gIDadieI7m6Qs7QPWlVk6llMqw/GmeiKYVTFahLO&#10;AD276fE6cO2VhKZph5JeVgcKE3px0DzB1tw6sxHL9TFFLSzU0YWeaKGNhLc7i7ksSADoqm9uA++v&#10;0sHxbMfdQoZb7hEkepoJ6vK8uBV8uD4gv+kU8ksTWvbdG5RgL/EcO2EpcGodR9uNFzr5NDf6cfT9&#10;mLr31TosnYRRyVtPG8U1UqCPSmEqRzuTK6L+iDBiLk/DgS3izEZRbqckAwQnb90EpGAO2IoN5jmC&#10;rJhS0ffBjGMYJHScdlbTXp2/DhovSrmfLOb+nr1dW+ImuixWVI4mFDC0ex5GWnjTbERYjczEkXHO&#10;YGcbx3e+bb7CwE6dBbHiOozIHiMTw4AVhY/cXW/612VxDenuyMFK2nA+IiccOAxoZPWhD07z5ieU&#10;OlddiNfi9fmCbfT1MhjCQ1FOpSSEhW8wmSJjtAAvbU8HW6c5KlbigEaBCkz0wZ6MFDGphsstRu8s&#10;oBwQCFDAeLDHDDaJNEIxboRVZU9Olbkv1E4TQ4JNUJi9JQfMVVJLOaWqDw0tUgZmaM77Fgp3AWvb&#10;mQdjvX/MbibeV7CSAqJGJEwBsoSr3leVcJSElSYCgQCcQcR0DqrVKxnAaqhkaGo1kRir3H7wuG+P&#10;2hzJp1HeY1kixcBWzZSRkR4mK8JFJ0mj0HVTzhOGy1bAgXv2/U8MWGSui24fDdLMZdkeL3gfu/uH&#10;BB+WKqDf5wA1GjyrN5m5wfz/ALBxgWmNKDfijg9COivSXqssOUMVzH/IccqjSQxTV21KRZp5/KCJ&#10;Gh8ypZtAFBFiwJ0HAhml5c5aoFCNSJMxiqAJnoT+lAy7unw8gITqSpRCoEkCJnoSOujb5Q/DVxXI&#10;PqpyFk7P1TVV+Xcw1NaFxCmKwvHLRkyU8kgiErU0ZcIf0hVjqARyLc13oCrVxxI8SQPDtmdoEwCY&#10;J2TRpnmbt5NZKdWMQmdOGOwKGJ241eY/rIyz6WulfUDPGSq6bGsZd/6tVWAR0ssyQNLJf+YU7xvF&#10;K1TFI1yoO1VJ+HMPrjdV7Prpt0HQkaV6pCZgfadsggdFY+ZNliroh1tWCwMdgiJGPu66LrlD1n9F&#10;OjGGyYD1/wAtUWZuombAK3FZY6CvnqEp2b9DiFDSIDBHIYyBZ31ZNxtcgyfmO71y8pKGMWUwIJGk&#10;jaUmcVQR0caEt9kV2XYAlo6ZCoAI2kGcVbOIjGljhfVH09+rvFcZoc4YVPhtLRxU0eBnEYY5Hq28&#10;8hYlhgYqjwyWbc+gDAeFuHCrBWVWxd/iAJwBEQMQOojqoeX8ZdZk7FaTETIKccBHECjQeuOn6ZU+&#10;DYR6mM25rwvCs0rgVBQ0mCSed81iLUcyhkCIpRHjjYsxexsLAgEHkP7h395mlw7atJX3aHDKikCA&#10;sSFSo7JEedR7ufmd5mClNICtBUZJHBQ2yozEiKKflH1e4L6zWUYvHgeQcndPcTepkq48OqVY14iD&#10;JFJOrtI1PUW8tLiwYhh4clHeTIHLdH7MKccURIwPhPhV0CRt20o3k3XLUL8S1mMAZEbCeAkYHbRQ&#10;epXVmDrf0sz36iaKaWlwbHq6fB4sEFS7UmEVcUO+IUaVKhxBNIA1yNWJsNNJK3fyxrJAi3BlYEkw&#10;kFQB2mOIBjyoXWWW2+RtoQP7pMq+0EjgTGJMGD0CtcfFp5arEZ8XZPLapkeVlHgze8w++/MjlN9z&#10;UzJVq8PRXWG0L4hL7wt29nLst96aYedDIpXtg/kQgW0+PDssaRQdFxqNNUmGmI+bbXiMtFNLw9qw&#10;pomxYwsFJtbiBb+jCjFNvqqOKyGVw+tz7dON94FY073ZSIoWcrOk8YK6f3bhwYWpkYUA74aDz5UL&#10;tPhwlj93tb+3giAoDqdg0y1kq0DEsP1txlR00vbT3lJmLEHx7GIcCw8h6idgiqLmxOo3bQbDhO9c&#10;hAk0JGLJUTHtqx3049HugclFNVdZsEmnnljrIaSCohqZ5JnMF4qmjpobCTy5LgAg3I7cxpzbNLwP&#10;Q2YT0iAMDxJk4iia8RdJcShokA4yIGw4gk9NGIxL03Yp6RaWfp31YwnBcy5qzRgMFbh2G4TixSKO&#10;KZWmSqldY0MzRIu2aO11cga2PC9OafmiFyUpSqCSOvZ+BqR81thlbCVuHiOvBWzh01U3m/OWcsxY&#10;tW4jiiNSU1SyNFS7pnip1t7sMHm/ZRbaC3MicvtGm0yjE49GJ4kxQHUpE+HnroHsTmUEp8e/58OH&#10;DFGTKeNYcOrFS6e2/wDTxttcU463NZaqoQtu3cupYptCcKcMMq1kIW/s/o4pbXNJXm4oVMLw9pId&#10;4B9v7Dw8SmgY65BqXUyfJj3vDm9lNJGuodLjSzSFVOuv5fTygXNPrYgUpYS/224pBorNcJMQYv5f&#10;NE1sN09UUSlN58eWFIlnhTTjMMTjv4/2cqqlbKiKyYJhMEhDML/0jQ88kVp90ilVUUQiXaB245FF&#10;iVzQZZpo7I3xH9h/I8SOCRQktHMaKlmfD6pasmxPb/mk8jW8aVq58qm2xeSU8+dccuYnJhsgWUWA&#10;IP7P4HlrR0tba3eMB4YUOWA5nFSqxq1zp2+7w4NmbgLqNbmz7vGhSwesuNx/W/8Abw3TQQeRFKr5&#10;oOtgePUV6YrE2o783VxTBUxyGT6eMxS5JqRTI8Q3c2MKbUZphxzEn1U+Ps+48aWqjBhqoGAnzpd0&#10;nw/jY/keVRjSi48IwoVEqYqeIAntxZQWgqpN4tUxzobfr+o40TRi0mKDGbDTNMSRoD/ZxCpEmhQl&#10;3SKUeGU6QEKBa3H0iKK3V6qc6ywTjppIiktO7F7IeJzRuBAqUKMzw69v6eeiaaK9JrhSUiU8m5x7&#10;ObAitrWVU8TV6RR7Y/DjhVSJLZUaQ9c3mVW8Ht+zUcRKMmhC2IFKgVwNDb23/PivVhRP3fioFcyw&#10;SV1bc+Op+vQ/mOBS5SVmpAslBpNIzFsLmpI98AJJuNAfZfw4SvNlAwoSW74cONO2Uq3EfMKSAgX7&#10;du476a9xxVZuKO2kN+2jhQlyw1FVHtJ7/V3Hx4JiCqgalSUGm+jy+tPN57m5uD7eMpt9JmlTl1qE&#10;CnioroYEEZP58VqWE0XoaKjNIDGKyCobapH93CF1YVQqYbKKaYqRnW8fEqUUtU5G2k7iVHXSPtUG&#10;x9n9A4VvNqNHLLiBUVMt18i3sQfjp/bxMLNRp83qBSjwrAaijXzZAfHW39PDZq2Le2iZ+7DmAqXU&#10;vGh2nvxSogUnQCaYaqusNnC1blGrbXGm9JPNa/ficHVSwjTWZ0ZE3AcuRFNAyaZKjzHaw4VLkmjR&#10;ECssFOwW5PHkIpta6yU0ixThifEf0c2g6TVFjUKW61o+V3Hva/3d+CMOYUGC14qStXWq7ENpbhM4&#10;6KPm2oqTQzUKm5/o/t460pIpl1KjSjVqaQe5p+vx4aAg7KJiFDbXZpgBdeb01rXTRXSVMQuptbiF&#10;ZUKMGglVO+CYxLTsPM7j9hvxaw6RtpDcsBWyhSp8aRoiAfD+HBMHgRQJXbEGmCtxqLztpPEK3saM&#10;27cxSowHGImAJI17fWL8MWXAaKLm3IpZVGOUyRbyRb+n6eLyuBRCm2JNNIzdQJozC/6+JsOJ/wAw&#10;mlpsVGu5MYgrVulvvv4/DTlw4FbKr3Bb20wGA+cdvE2mTRjrwrPUGaJPcPLmQMKaRCjjSTqa+vEo&#10;axsPgf4nhUpagaPkNJin+gzK1NCDU+AF9fhbueK0PwMaLHLPUfDWaLPlL52wW72/K/c2HLC8TMVR&#10;WWqihFwvMMVTGGQ6dxY/Xw2SvVjQXeti3SoizBUwoBAbW+Nv4cemKLCyDtqTDmCrcBpHt9H3d9Tz&#10;2o1UsiuL4u4beGufp/v57VVe6qVSY1UO1r/f9/jywM1RTQFLSjqDUKN7dvjy4orWIpQQLThQW/X7&#10;+WpgmuU9bQwrbQ/r8earQBNJ6XH6eMkKR9/9HNTSkNE0lcazmsMZCMAR4X/ov/HjZXFGTVqVmi+5&#10;ozxXVkrR0w1vp2+kd7nhG9ckYJof2mXpSJVQU1NBmnFqgklit/Hc30d7KOBxSHXTyf0obIdYYH7h&#10;+tCFlvK2MI6+cGP5+N/3Rb8+HjDCk7aC13eNqGHPtobsMozhsI833QPbb6uCICKALi+8OFQ8YzrT&#10;4ahUEH6z7L/AcZcdCNtKGLIvGgYxjqo6zFIWFtdAf+af6eB53MAkwKHTGSyMefb+FMw6qSoCb2+n&#10;v7fC5/Pib+ZgUYfyWef3VJwPqjieI4gsEKG17308DrqxJ7Hl2MxLyoApm5yZLKdRPPpRjsDoMQxi&#10;APODcfSexseC0AnbUXPLDZwp0rsDocPiLygAgX1tfT8+WiKTpdUs0WfqNmeSjU09OSe4sL+BKm/b&#10;2g8Ct/c90IFSllNmHDJ540AIrXqCTNYt7eADvSvbUp90EbKlQU7Sm68UJSVUnWvTQk5aytV18iPs&#10;NiPZYfnbxHBNbWxXjQPvL1LYiaPX0wy2tNSB5dLey/71mHaw734OkiBUEXr3eKpn6v5jXD6FqcOA&#10;G93Uj94EdtezD2co6sNileW25eWOecKITTwVmN5kNexJRnZj37Now0HgTyN0pL7uvhPx21kEtSbZ&#10;nRxj4bKHaKtnw3DwCdVAv9QseDfXoTjUYlsOrpNDMjTVew9wfzGo4g/MSaOPyekVixfqBXUUBhpx&#10;YdtD4H4KL/nxl69LYp5jK0uGTz7aD8ZnmrqoS1a2ufG/j373PCUXRWZNCk2QaTCaUyY15dNujXX7&#10;vp4Zh6BhRKbeTjSGxrF8RnJBSwHjYntp3OnCF55RoT21uhNSstQ1dZODc6H4+Gvh8OPWoUs0xeqS&#10;2KFb+Xy2tu/c2dvje/BT3Z90UBe+Hvmv/9TTmqStRN7pvc/x4qGFR8MBSowlY6UBiO/6/wAeNE0p&#10;QucKVFZmBmpzHYW18fbxuad1UB2bTJVK7Rmxa/3kfD4jisUsSuiwYu+IU9c+1iASbW00YX8NeNKk&#10;Gj1EEUrcBnxjaryA6jx07j469xx4CkbkUIlJLV7hKf1+s83RWuKdpcxSUMVydR7f7eVii/utRpK1&#10;OZ63FZPJQMfvPj8dOeilgaCKlw4XAiipqUAbue1/v56myvgKl/z+noTtiNrfT/HTlYrXdaqe8IzT&#10;JNVKqajv39h17fA8bKaYWzAodcF3zwfpO4H8NOFa8KLtlN+M4ZDNdW7D9n9nLJVFbBigvxWkp6OJ&#10;4NPfVl8PG6+HFqTqpWkyZoLenVQHxeqw1v8Ado7/APBRHX8jzRwo5uk+EHoPxoVXpFpQXbt3/Lmp&#10;miWZoIs5ZhSnUwwtdgdLX8Nfh4Hj4wo7t2ZpA4VXT1EhL/0fEc2DRm4kJpaU8yzHyn7W5eitQinO&#10;pwaBoj4nX+nlZryVmkbXYfNCTt8L80aXJUDUKkpZ0k8wdxz1XUoGssuN1tO/lm9tPb7fhpzc1oNB&#10;VO9JjpVNzXPw5umC3jUKux6We4tYD9fDnqcS0BUOGreVxLJrfXtx6TVykDClZULS/KCUNZyfsk+B&#10;HcDnlDjSFMzWHB9rVI39rj+g8ZNWc2UssSljpqTzB4A/lytI0CTQQTYu81aYSb2JA/Zz1HYRApRw&#10;hpIbHjlIjgaSFarR1e7wJH58oaMUHCpsr+ZT2vrb+HNU0MDSwwvEpKLDzUX0Fm+o2/bw3QrCkC0S&#10;YpnxPPVTWuaZRZSDe4J+nuf2caL0mKVIttOND50m6cwVlQMSqLsWN7C17g2P2QTqDfvw1bRGNBe+&#10;uykaRR5MFwuPCqZYohY2APt0FvbxSTNRY+6VmoONVmJKSiOQovcXt2+jXl01tpINM+KU64plaWhn&#10;IYuHiP0OpA+425ZSdYIpS3Lbmr19lEbqqMyKY3+0pIP0jQ/nwE7KlNKopKV9FJTo0kXcXP7eXBpS&#10;lYVSap6erxGr2yg7VPfX6Rr25ulilBAwpfrUwYVADEbWt8PHlNuNE5HeGhgyznHEcaylHhNJdmRJ&#10;Iht3H7DXGgt4cFdsrwRQIu7YNO6j1H20WfqBhON0GJvVyl41ZmIAspAYbx219vCu4QpJmpDy91Di&#10;Y56KEfpZiBxfbDL7zh1tf2stwT/wS8MbZWqg9mbfcmeeYNWW5Alw7C6BZDax1tr42caC3jfi5waq&#10;x1zFtTxjnopX45mukrKZ6SnsNwKjt9Wmp78Zba01G5yxSVajRReq/RuHMmGz4syMZEjlZANBdW82&#10;xsPp8eefSFJxqZMiztVooI4EiT6afwoo1JkGmhZhGoFjpYC9vqufz4DioCp5VfFcUIuVMK+Sm2AW&#10;79/gd3xPGlGaIblZXQ4CiDUxQ+w2/iOM0T0AueMCjqCzKvfdb6/f/p4pSeFG1q73ZqVHh+NSYDFU&#10;4eh2MgcEAAXGh1P7ODNElAI6KJ1FsOEL2zFDv09jp0iHz4G4XPc+wMNRqfEcM0EiozzREnw88KEb&#10;N1ZBTYW6UKDc4IBAHiLjU/EcUh00DLK2UVyo88aLTLjmLIJHrVO0kN3Jt429g43+aI21LQtEGNPP&#10;zpOZLwuqxXNIqadi0bb1UDt72qNoL6EcTMuHVqo2zFwMsQRjh7tvuo0HWBVk6dIJxZo3jkHwEgMc&#10;l/hc8cvLgrRHPRUO7vgpuzHEEezEfCq48Tp1nl2Sakf3H+HACTWWzRKRNRkAw9Q4H625ZJinD+0p&#10;6w+uNVqBbtxRqkUgdb0U+R1r0NRHWJo0TK4/4E34wgwqRTKEagR04Uu8450rVgjeKMsosRa50f6b&#10;C3BK46TRXZ2wUTJ5FPfT/PFbJGgnTUFb+PYlT207W4+06dlau7NKDhTjnDGEadKl9LAj6wbj+PNu&#10;mK9at4RTjl/qFTvH8qCDe+l9dRfw+vx5ZDoVTD1kRjQs4HOkqCoY2AP9o/LiqmEpIMCgF6y5jiw/&#10;G4hEwCqxA1F9sgDD2nvfgbvhJFDqzQSnGn/pnmlMQA8z97b3PbcCp7/EcDRTFLSnSaXWbqSCogEw&#10;8QP+aT+R5cVfZRasXT5equPaP6Dx2nxjQ+enPEUgz9TtJ9iN42btqrHyXH3MD9XF1sMTSG6RqTVt&#10;FLhDOTF2K6fs8eLVr00BLgyilqqimo9rdiLH69Dwo+41FS0aFRRaOpeDQ4vDJTSah7gjxO4bT+YB&#10;4KmDR7br0GaIP1K9ONPmIPiNJ+jm/Sn3RpdgG1CDU7ge58eWeYS7tqQ7TNSzgdmFLzoJFifTakmw&#10;tz+jVxJrp7rxiOQbQba2BNzx0NBKYoqzKLohQ5xkUEGN4htzHWUMx1hleP4WBJX2D7NuAO4RoUaG&#10;bJ1IB6RSVxWOnl1Sx4lQaUikzLDHcW4pBpyoFTAvlsV7gXHLTVhVhnpekh/qjK0RuFlDgf6syBj2&#10;/wBdTwStYpqNM3/ugB5ijn4VUTJZr6aW1+N+MOJBoDkU75vgizHkzEMnvK0UOJxmOVlZlKkEFHBB&#10;7gj7uEC7bvTPRTrDqmlBSeFCZQem70s5l6J4YMtVtLhWbPkIzWzMuyIViTAb56yqYlVIUkiMaAjT&#10;mMeb3F83eKZUklrVgZMlJEiEpHXGNFF5nd5dvfl3EeDUAFSZiOCQI9tBh1u6kw00jxdKqtVrpoYq&#10;arxahrZP08UDbWiVlFmgm+17dODfdPdFLSSt8HbKQU8DiNp2gjopvLslTaiHBMEkAjZPnxFVzeoD&#10;E8XnytDLiDA+RLeyqRdZQY2JJuTYgePMiltBtEJ8vbUuZaZXztGNE+pJjLGFbw04FdlDwiaySQAk&#10;89Nb2VHai3i/N6qrNKLJkaUWZqWri+3A6zDT/itgx9v7t+LGJUuKYeGpBHTh7auAaqwzAsv4ZiNX&#10;gVP5sJUebOvms6Se9GSjXUAi3A33rmYPraJOiJEGIjaNnCoGaeWXlBJw2jHiMCKVHTPqT1M6cZ0f&#10;qV00QR19PHVbN0zQIY508uVC0J3hCO4UjsB24gzXd2yuWC24NsGfuMgzxw91K3MsZzIhDuwkScDx&#10;mccNvTUeDDMsZgxbAaPrhmQyUGPzzV9XXUUctdVUDJuZKcxVLFp2ZvdF2sqG3hwKWbDlq4fySZIG&#10;nFQSIPSRs2cBtoT32hDoSzBVpCTiOHTGAkUFPVWiw3Hc21ePZU8uPC9sUUFIYBC+9boZwFO1VZbH&#10;b3BJ5JWXXL4c0OjpkjESOEnE8aTqcWIQRhiZ/WgZNHjNO5emRnljUvp20BPc6eHJDJBqwhWFEN6g&#10;1/zGbalhcAnzEH+rJ747/EngcugArCpGtUw2OdlcsAzjjOXaaWPL6LHNOjxvJ75Yo4G5CFIuNL2O&#10;l+FBbCjjSookyaacEy9mfNAqJsIiEkdIwinclv0bWuAyqCe3ieUdfbtoCtpxHXSV+4RbQF7TiKFv&#10;E/Tl1bwTJ8Wc6/DKk08tRHT2MBX/ACgJRkQbpXDW77bcQjMGVq0BQmJ54Ujbv2XV6EqBO3k7KMv6&#10;csvJgWHVtNjatDO6w1G10dSdDGbK1tCLHtwb2i9aZTyRQKzwyoR1j50avBs4DBd0eA1IgaRWRmUI&#10;TtcWYWse9uLlNatooFLWtOAwpMYvUtPCVSYvcWLNa5FrWIHgB246i3RMx7KbQSkyKATFsFklqHkW&#10;5Lak28bf0jh6kgCKFzdyAkpPGgxxrCMQlRo4gRfUDX6RoOKau26lNA1mXAsVyXRnND00cwKSbFmQ&#10;FWsRchb3JUG4vwjvmw6giYiDhQrtVd4Y2eVA3UYvX4xXHE60KGO2wRAiiwsCAPhwHoSEDSKEpwEV&#10;MhmEzln7nl6SkU6CfykHPCm6dKSoWpWzHXTx5cVuo+IYOky+ZGLnQ6D6uPTToMUcv0g4v1xxTNuG&#10;dJsKppqXAah4JK0x1FV+mpoZwzq60wZNyRu5Td278hHeS0tUBVyojWJgkJwURG1XSQJio+zm1tWQ&#10;q8WRqEkEhIhUQMVdJABo+vrr9Mnpq6O4zh+f+m+KtjFVBUVwqoaWlkmVkeLz4mkqKgncSVcaAcjL&#10;dnPLzNkd0vwpIAGMRBgwB6VHu7Wd3G8FuFkaUnwjESCkwQAOjCqX825vo+oOYDi+ExeXEkYiS7Rn&#10;cgJKk+XoLA25lhbMflUBJ28du31qcGmO4Tp9vn60mZKZr2b8uGM04TUGei3x+8L8tNb1xTO1KkTb&#10;m0HLDGnJmsfytVW1SUFFBJLJIwRdqEjcewv21+nl507Yq+mrLfTJ+EL6sfU+KLEsBXDMBwut8lkq&#10;sTrCW2yAsrCkokmmswBAJ268jXM97LTKlaFklRnACBh1qIHxplt5DjgbnGYxwExVmHT/APBvydNk&#10;zEMd6ozYhgtFhNRLhr+TFTtKKhjsiDNVO8ixM3vFwgIHhryIL/fwtOBLMKmDtMRx2QJ9aK83zAWZ&#10;CEwRgZJPHb7KKt1X9BlP6Q/VMMq43S0+ZspNVYVWvM15UWiqacSOY/Pt8xLG+8WKAXUDgwt96BeW&#10;/eEwrECOKgdmGwRHGl798zl7XeOHAnSIBOPDZ09NWf8Aoyzn6W819RcX6c9PshYvh9Blv5eTFMer&#10;6mnaklhqCySSYfh9IFQIWVUIYs3ve1eY8725jcZYEXrikqkLCWoUCoiCAVYmQDOHRWPObLcy1xN+&#10;8tKkK1hDelUnjCjjinbhhhQvdLPw1PRF0zyzU4j1Qp6zOFDib19TBUYhiEixLT1JYRLJT0SoW8oN&#10;ZVZ2AsAfHkS5h2s5ncuoDYS3IwSlMGRj9y5MnjgKBn+yI89cJaCAlJB2CIIGEkyrHyFV09WvSB0j&#10;9OctVnLJOO0tJglf/L6aeCriSJmhFxIYKaEb1DMAd+4n3iOZIZfva7vCUsEQuFKkYjYDEk7YOyIw&#10;oa2u8Qzp1NuMFDUqeBjaNuJjq4VUF6o8s5AwbP8AiGI9LaqIUE9S1Qu6MoCksYbaoY72IkDC7eB5&#10;kvlDrndJQ7JIAE9MHaeGzoqc7Z0oSGzJgAT00S3EGkq5veu5HiF09vgODgACjwHTXKnzpnLLWDy4&#10;BgGJ1NHRzLIksUEpjEiyG8iyMtmZWPcE2+HCl2zacX3ikgqwxInZsjgK8lhDi+8KRqwx8tnVQeU+&#10;HzVUm4/r9/FASVUeKd00qKbCmii7cXBOmitTuo1lbzqYXUX45squCqGzCsm0EXTuTOeY62CJyEmp&#10;4fmffljYgH9GBfcpvcH2cLC8dekbKbLONBH87XTSrS0avUM32Qqk3H0DQcXqeCMThVA0BTGMVmrW&#10;MdNHJKRf7CMwFu+oFtOeLgNLO407aZKrEPKUuB7eJFr00vbb1Um3xypYlLW18NNPq4Vl4zRwGEgV&#10;np2qJCGcfr9fFSSTSRUClBTsqDi9OFFKxNSfmATbjuqmdFTY3R/DjlNRFT0RSL25amCZrsSGGRZo&#10;x7ynTljVkiscrS1cnmz2uNBYW05oCKcKop5wOsrKGtAoUEkkgMYUttB3e08YcQFDGm9tDd0466dW&#10;OjOIVOIZUrxSfNwJSvTg+aBEkvmqsYlDJHZr3KrfU8DV/ljGZpCFpwBmdm0QZiJw6aLruybvQA4J&#10;0mR5xHCh2wf8R3rTk2rpajpylDgeIyVS1GIV3y3zEtVJcoKmcykRySqjWBMZsBpbgZd3StXQAuSE&#10;g6RsAHRhjHrTK8ubWmDJABCRMAdXlSE64Z0y71hwmoz/ANRsdrMYzRFTyJDO/kxxySGcysHJCnaS&#10;SQqAC7cWWLLtmvu0JARIjaTEc7eir2feNHQUgJwjidlEjhDSyNt+ySbfR4cHycaEC4FOow9ZFuRr&#10;xRopF3kVIgolj78uE00pyamR00MsyQyMUViAzAXIB8bc2RGymwo0aPLufOm/SrD6bHci0tZX49UU&#10;ZhdZZ4YItz2WWMRopYg2uGOvAjc2y7vBRAAPQTSW5tvzgCSYGBmJ2UsMhdJaP1K4oKZquHD8VmmW&#10;JI3ZmkmZacvtRRZ5SBpe9tOEGYZn/JGi5BUBt2CATEzsFBzMs0GSNFekqAxMQIBMSSdgpx6Y+kLD&#10;8azXNR4/jK0q0sUkiGaVYR5sJ2yIUQM7a9hcX41/aLvWe+QmRqggY9YxMbRxpY3muu3/ADGnDVpI&#10;Bk9I29I40ius/RqHpm2IVONVM7RTMFw1VRANxjEu2QM3mKg1949zwR5Xm/8AM0BSRHTjOwx5TS+w&#10;vm8yb7xIjbhtjGNtE+lYlC4Fza4HBgTRwkUt8XyhhmFYDBiKYhFPUVCxyJEitfY32gzNoCviOI0u&#10;lRiKvE0lPlhEbEg/RxYMaZUaxzAqthpy8RVAZoSOkeC4lnDNUOXsHqocNeR0R6mSBpdge9m2jv7w&#10;017kcIb6AiSJ6q08gaZViPOufWHA85xZoq58ekfEJImKyT7fePlt5SsUQWQEWtf6ONWZSlMJEdXn&#10;T7AGmBhQQ08u1rHQjv8AVw8CqcUmpzy7hYcd1UnCab5GAN+Mk0pFTIJgUseOg0yRUeX7V+aVjV0i&#10;uCNZrcoDVzXCoTebLqTpbnlCvJNGN9M3SnBsydTsIXqlFU0uD1qzSRPTmEs7RL5kN2kDKiOylWJA&#10;IBFuRzn+YLsrdSmYKgRgZ2TB2RJEyBSPM3i0yVNkSI2+w+yr1MtehLof1exdM/dLaGm30tbG0kWJ&#10;VEcyqscKvKWmnPlEsLEIsf38xYuN/bqz/ZLxURsAIwnbCROHWaxje3tuLFXdLOqR/CCOPQMcOs0E&#10;fV/8NbJmccCxvrf0LxilrcVmkxiZaGkbctLLBB5pjaUMIUVnBULEpIDDgiY3+Fstu1vPCfBMgyoK&#10;VAMQT0Yk8KGjW/lvaPItXjpX4SQZ1KSpUBWkDZjtJ4VQ5X0OYMIxyXDc2wzUtaBE5SoSVG2yoJEI&#10;WYB9pUggkWI1GnMybRSVJBTEbMI2jA7MKnW5HR1+40p6/Co4MIjrKisDRFN6xGQm246kINF+PHSs&#10;zEUXNiTQNVQT53chJGh7W1Gh4gO2hKnBMUtaSYU1PaNiF8bG3b+zhsIAoOqBUam4L1QzRlnGRV5V&#10;r56FjHJDI1NPJEXSRQrbniKuQQBcbrG3A5cWzV2YWkHzAPltkUaKtkrT+0SFeYB2dRwrFiGLzYxi&#10;ZxzFSstVIqgyFfeNhpcm5J+JNzwRMxbo0pwHRReqSNKcB0cKMV6T+rVV0o6u0GbqGkpsUaKamnmo&#10;auRkhlhpZ0ml8wr3Rot6kewngL3gSXLcxI2gEbQVAge+KKL9kFkgyNokbZIw99b5fWXPGYcI9OeB&#10;YhkRcFyvjOHQ1alcuQw+SFkjM9KyyhDvYoFDM4uSxN+cqmt32d8LlLt2FLKNQAUTgJhciRInEScK&#10;x/y/K7Te0NLUlSnGg4JJ6D4vCCJjb4ia02fUrnrNXXnrRjGWOpdfEmCYRKJ6yaRpp5ZKcn5iOpZw&#10;+m13O4KANbW50dyXLmsmtkd2STAAGAAIGmAPICsnmmUWbKAg4xp4RgI2eVFmxHIuIdTsOq0y7jUl&#10;VR4VUxTRTTLIVCFjslEI+zuXuTbXh2rMfyjiQsYqB93CaZVdhhQEElQNGF6RxdSsu4fi+PyYhhMG&#10;XY4hRVNRi1Qo8mQv5v6KmuLbr2Dk+Pw4jzFgXiQUzMyI4yOPTS64sVXyU8IM+hHGKMh6S84dSMze&#10;o3DsX6U0WWswVGDFa2lrMwPvo0SMhKgR0u0+cFMgJW2tgQbcBl0ldowQ6VDCIGHWPbRCSi1AHRhR&#10;+8w+m/FKTPWJ0aZcoo8So1kxHG8WiqPl6Wpmq3M8k+E0M7DyoS7bEgUEjW3hwG2F4X2lKWTG1KYx&#10;wwhR6eM0jvnEtole07Ekcevo6aRuecEw3099cModQ8GkrkwTMOX6qLE2mcyzQ1cL7howVgL7CqDt&#10;34hQj87auIKRKVyngCk4HZ6yaYbs0uWp75IVJ1JwMRsIjidtC31hjwjDcwQZtbNGBZlpcRw6inos&#10;EgqjLXrUTpvkqpp4mKBI47boSAwufEcB1vlwQiGtTS5gmMCkbAEkCDP8VA22sAT3bEpUcOEQOAGw&#10;dM1a10Yxp/S50ioMG9ReSKfHsUxeKlhlocMxGECmoRKZ4qh67yxUfLmO3mrCQQ4tcnhLZtuXALqH&#10;CNMwVAyVDhGyTwmpty7KxlDRU6oFR2+IHZMHDpFUC9Tcy9G8lerjPGecGlOBZPosTqcQwyh+Ympa&#10;GWnxJTKkMTVK/ppomYhCRvCgH48lu1ZXfWqVTLhTjsMEHHAcD7MaAt6hdxK2ztmBtjqjo86LN+Jv&#10;6qMl9c8Oy0/TmnikM+H08lbPaocxVFK7RhFkkCq4eKQ7iB4ADkibj5Kcs1lRO0wMBgrHh0EYUXZb&#10;YflBJ/Db+tVF4fFI5WKBS7HsFUsfuAubcyPmMaMl4mrUPSr0Wwbpn1LXEerlJtx6hoFxnDKOqoGY&#10;TIhYapIw/RTI1r2vp2HMcd98ycvmBa25ISs6HClUEJMYjA4pIoBZ5Yu5mx3TSikKlKyCAYPEHpBG&#10;FcuoH4jHqEbFMwZTwSVFweomjlo0iVad4IljsiySjzJH26AAMALWt4cesezmxabbUuSoCFTKtR6Y&#10;8IHTsxmmLbI2GW0tqlUAAknVqI48PXrobs3/AIlorchLmvD8NFHX0WH0pkRH8uIukYWXbtEkrEyX&#10;u1lJvxGvda3tB3IEo1E7APcIGzhjUvZfY2bduLbTIKtQBgCSMcExV5vRDI/RP1GenHK1bBjUWKYt&#10;TV9LiNLBJPHHXVBxGhWqZVjhIkkjhRmALEGym+otzES9fcyK4WSNKSkp/vQEqiccATxjpoLXGWfy&#10;gG4SY+0R1TtA2dE0QD1Nem/J/TXr62O4NiVPQR4ziFHV1NJWJGIaakmAimWiKHzg/mgs7k211PJL&#10;ss6X+VgpJVBAKcSTtBM4bOFJHc2cK+7WgqCo+3EwTtJ2AAULnrH6jZb9FGQcK6RZQypSjGMfrqag&#10;qcbkwueo+XmMaTQVkspkMSxSpcuAWNlOlgbEGX5OreMlxxagACdIUEzjiMBOHDzq1zu+bh1XihA2&#10;QYkfHypd9O/Vd0wreneGZbxCuixx1hhrsWahikMlFU7dgijjkCwtHJIpJYH3QbDlsyyBTLZATBnw&#10;6v4gNuOJmD60T5pkNs2x+2xMgp8IMxtxMwYPRQ89F/VZhON9YHxejyzX4RlKpw6WGD5mSOpmesiU&#10;NDPTx0wG5ZnBFgTtHI4zXctDtuNCwVApJ4AA4EEq2eyiK2y20YaOvARERO32AVMfqplOoxzHM8YX&#10;iKU2ZsceapqMIZpFmf5SMjzxGLhEa1u+4km+vIZzPdNKkoDckJUE6iQYCvYMD1VidvTuIznjiX0n&#10;YuCcFQFAA7TpEETh01Rx6hPxLuh2D4riOWM05DrcbxOoannElbX/AClBHvYT2+XQPVSr9O3x5mbk&#10;PZo41bpWl3SQCMBqVIwnggSPOsld3twP5ewlKFwQImMcMJgAJxHnVCmdazKWaMzTZhyvSihpqh5n&#10;SnjBWOMPKzqibveYIDtBbWwHMzsrt3LdAS4dREYnacAJww4TWQqAu3RoUZI48dgFO+A4xBhISWC8&#10;c6MXDgdtvvAnxNvZwUrT3gii7Tqwo82bvQ/1hzFlyjzHg88VZX1UiySeaqrJJHND5kbRU1PvkN/d&#10;tewsQTbkN2u9LTbxZUISBgcYkGCCTA6aA9nnLLr5ZIwAJBHSDBBJwooOPdAuqmX8/wAXTHGcJqoM&#10;XqhR+VC1PJ5jirt5LeTGHcbibAWvfwvyUbe+ZuUd6hYIEyZEYbcTFDtp9t2CgyJ+FXndG/wnXxPJ&#10;2G1nqWzbieSsRrmgaKlpMESGpiCr+kjlbEGXynFhdiiixB5gRvl2kHL8yTasspcQSpJWVkiRikpS&#10;kYgyNp6agDfDfJW7l2zadylzvSpOpRVCVCNIhIxkEHE0putHp36iej3CcAxbIpxHF8kmmONnHpZV&#10;n1FeI2vV2Hm+Z7pURgotyL214ft5m1ep1SkLIA0DAiR0cI4zjUgOZoh1tOggLUEkI2bRjhwjjOPr&#10;RmM2dT+ksubaOTG5sV2YuIZ41xWeUQGjuoYUFESSoVSWJSyk6cBqbt24Y7nuxOIUUgDacJUcSfOi&#10;pjMX8xaDS0YCQYGEE9JxNFL6tde+l/pG9YVdi3RHF8RxPGZKxBl6qkkpIoKaPE4hD5b0cjSeZGS7&#10;LtI0NibEclT+yqb/ACpSX9ugkif4kYjZ1ChXmu7FrmOXuNuSPAT0CUeIYDE7KN7P+HDV+sHp1Phu&#10;YsemwnPlfJh8yzV1OktLRSrO5qKeZaNfNmXV1TYwALC+l+QVkW97OTvd2pCUomAQY1AjaSrZiB01&#10;Em5Wf2YeNv4UAqSlKtmoKEAnVjJIGA6awdR+nmdPw9uktH08yj1ITNWGZTqXkXCMZgipKGgqqusD&#10;4iaGjaXznlktuDMzaM2luSPdKb3uVqKSkmPEkkkjTAkxs9OFZEZmpD6QnUTBkR7Kc+rnrx9P88dH&#10;mTopgkCY3iGKx1OMjzqqrNTS+WoVakqq01ozqqDubnXke5duPd5m2pi5WptAQoJxSjZ0EyrHbNY2&#10;ndq63uSpl9SmUALAIUlJPCJ2gHaCMaMH/ma6mer7KlVV4blKXBIaaknioManlp6SJpfNV5Egj/cI&#10;Hf3WOp9ovE6rlW6dyhpKtbepIXiVEp0xJJxURs4bKBFhbXm7bqGhqVbakhSiqdQCY2nFSk+mIoR8&#10;M9O/qCyHkCDLubY/nsBlqPmDVU8BKwtBEqktPOFMzOLH3B3vpw5v761twLnaCFYGTJnoGyOilua5&#10;qm3m7cUCykKOnTJIGw4SZTxAov8A1FyLPkrJ8WGYjQtizTzNVGeQgXiL7HhqGsrm6m1rmynQ8E+S&#10;bz2b64QqDEQSNpEiEiSNh2wavu32k5bmjqktylSTphcJkxqEIBKuBGMHqpKZfwfEMblhzF1pwOmw&#10;LJWBxomHUWHV9X8rRyyMqRCSRh5ZhZSbRd9x0PAdvDnJuXe6tsVHHECTh4oBPAjbFArfTe4vu/sE&#10;8ZCdhOEKjUdkjbFK3BeitblHqvjPWrKWY5Z8AgqJKrC8PqJQKSNEp/Lalip2BLA3bZ5h72I7cD91&#10;vY+mybtXGvGQEKIGpQxkKJmBA2x5UCsx39dbyy3SWYcUe6XpGspMkhRJIEQBJA6qIP1M/Em6ienj&#10;Gs24Z/KpsUr/AJqQ4ZUR08s+2keFHmhlEJijijCtf3iR3725lpunk1vm1mhRMEgFUYeIEgwcdpHv&#10;rPTcburzL2nwAlxSAV9SpKVY9ZE4dNUbZz6j56xulOc86YfHib4xHLNTyvAFYQt+iVUhiuC8YNt1&#10;7nxJtfmTLdm0yITtHr7zUtPW+oyDGyrXfwovw7ekOdMw4T1+9RbPNQ4bXxyJhE+BrXJP8tJFNGs0&#10;M8gWSKrhYi3lkDbfkWbz566yC0zBJG3VpAkEbR0EdNIDf/l16RERtnCeIq+rqx6Luhh6tZu6pdFK&#10;iTA4qqSeswlYAithn6BVdaWmjK0sCLZgiAHaGtYHtiQ3n1zdAIuEBaRGr+icZIJ+5RqBs8vDfuKe&#10;bAcbTMbIwEqSSCZII2DEUTmf0p9K81ZJxSTPmbDTCeeKWgq6h2mkkKPukUU0dozKdbi+l78Sp3pc&#10;sXCWUBRxhI8OBGEkyQOioZst8A44UpSCoRCZ04HZ0qidmygX9PnomrKHNsydG+qeJT5qjxOGmp5c&#10;cp1ZpU8wVPlUeGxkB3tGCkjMNrXBWxtyVrjPmb9lP5xpIC0yAlXSmMVHHicAMRQ7zDNmM1cas75t&#10;KS7JTpVMEJIxJ8UmYgDHDGhx9YNH1OyJm/Bsn9RoajEMcr45MYNcgXzauIuYGhqfIPkr5RQBEIva&#10;xPI13eskpe70LCUIiAVYBSccAcfEJoIN7vN5JcBRuAllKUlOpYSAoGTCZJg9e2aBfpJ6iOheAVuH&#10;Zgx6TETXxVLSTYXSUyzQOwYwh6qaYiPaEO7QaWPa3JQ3oyN7MSlelOkSnUT4oPihIAJGIoZZ1lLu&#10;ZqS44kFoeEGRqg+IgCDHUaMV6rvxGMnY/gWGZkwfA/OpMEw6SGolpp3qpphTNv3wRRqkWguAN1rX&#10;ueP5Ru0p1jxYaoIBgRGEEmfhUxWmWtZjZpSE6cE/cZxThjOGzqqmnP34iHWLrJm+kzhjFBHTYOkI&#10;ako0poKJEePSCp20t5BLGNCS1idfZwTZJuLa5e2Wj4vETJlW3aPFh7qJ8t3VsrVBQ94oUYMFWB4A&#10;HD3UMPon6V9ZvUB1NruseW5KbGc/V2JQfOU9PXMqJFTKk6Tmesk2K/kXLm5LG9vEcvvWtvJmRbsy&#10;EacDA/ikRCRwVHlRdnrhyppNvaghAHhPhG2RGAwxjymtgnrP1Z6iZV6PYPlKmMc2G0cowqasSKOR&#10;zb34hNUar5gK2stjpznRlLAzO+Wp4KmNYkqAkmFAA7ds1zWtczud8MxcZvEfskJCk4LEyqFgqUcY&#10;2iI2UV70t5Rzp0S6sDrLJm9MZgqZMRmTCKvEUkqpIKtTAYIKVPdhIe215B4ad+ZD5rGZIQ2GgAkB&#10;JKQRJTiFFXT0xWXbdrLjTDTaUIT4VlKT0YKnp6aLTnDoLH1u9VNbjuKYe+DzNEcNqxRyvuAp2dqW&#10;SoeNN1lUgWNlO0cF2Y5yrK7VAZSXFEagkJnHAKGJiaE292bvZPapTZpLrisQAjViCApIExJBkGh1&#10;9C1DnvpTh+ZK/rzDTYrg2FpXYMamR6VatKx5/No/lqB29yLZfdKOy2vwxub5ZaCWEkKWBIxMAjGS&#10;OIPCjlAue47xpOkrCQUqmRInYnGQaKV6yMh9N6zL2Z+ptVRjEMUzZU/KYeFoXnmw2pmCsksLxXO2&#10;SWP3jtsqn290+RqvLK+DbhlKQlZ/hCxxEHGQDx2kUF8mtMwZzDQuFJSEucEpV/SGkySQDx2kClx0&#10;L9GT+nr0JTdbctZsbCOoWclkmwnDkhq4/MxQP5NVh01bJpSxzQKSSEX90Am/DzNc4TnF+Le6bCm0&#10;lKQSB9u1J08SDjJNSBcf8OLws3ifAkpCAUDZtGHSNsmnzIPoN60ZJwHLWbsz43T44c8YZXVVVDTv&#10;NUS4cJiENFXy1u39JJqVVV0UEewmN9897Wt3WiG0gFJBHCdJEkBInAEGoR7Tt4E7osgt6dQgpQMD&#10;KFCYCRM6SFYUPnU30r0/payNRZM6AT4nUVeLUNJJNVTx0vkfKuzedTJCiqkMkctrOCSBe9734zk2&#10;+6c1bD16EgmSBKuIBBkyo4SCIiaHFhv8xcMIVeFIDidQknEKAV1qMSRsGI4Uoeh/WPPeROmdDlnO&#10;jYXQYhpSQyNLHLWyyfMEQySF/wDFuCAgW0Fz34Qbxbq/2if75sqgyYElKQUiQAPKYJ40G9590hng&#10;128qCzEDGAQOA2CROJ40EuK9OOsHpF9TdUaqnxVcexDEKioXC44o54KZMRgLuahadihjZWvdjowt&#10;4cNbm4tFZeu2uFJhCEQ4ToKtERicRsxAnCirekW+TZKq2vVaVBCcSoIOpuCMdXFIxAmcasQ6SZfz&#10;BXZY/nHUvGTSCZvOMc8tPS+Wsi6xhAdQrA/E859ZjlzS3JYnu5OkpJIUAfunnZXKu13dYzMlTBKG&#10;gqUlCsFCT4pOO3AjqpQU1LQ1yipWU0tEr+YalJl2zRqfdF2ITYw1B4Ich3jv7QflG8UjUACYGJ1H&#10;BIk8cKHW7e+maZRdpsm1LDQ1QkGJIXqP2jUZxwnjRQsQp+m/WLrjh+LdGMTWHFcLqp8SqoGq4pGk&#10;hhCLUXa/lIEPvbVJY37czHWxeWNjruBJI0ggFIEglMT4sdldFd8S9ZZaX8StWpMjUCNSSpsjacSI&#10;qhT1r9OMx0nqtqcn9KadcQSqr2ICzwhEixDZNC8kpO1VMsjp37jUczH7P8wLmWIdekFQxkEHUiUn&#10;A47ADU99k96/mmSNv3AIWtI1AhQIW2Sg/djiAk+tVh+qbp+nTTqPP0zmoTheLZfJosVijWNqcVcR&#10;Dt8rJHYTRlHHv6btDzKC1dGYMhaTgYI6fZU+g/l1SeNHD6F+qvPGXMrZN6C45ljBabLeGTV2MQYh&#10;BAz184nlSRqOatJIiiMe9EVV3AsGvcDgTvbQKCpJk4fKYpaEhSSVH7hHlPGrsMO6n9JMN9QMvVTo&#10;FFguEZbjq6WajjlqGaanKxqKyCEVRFSyAOSZbWYk625gvnu7L92f2i1jaSAYBJGE6esYDrrB/ejd&#10;V65KnFrWArgDAkjiE9Y2Hpo8WZPUn0Yzh1RHSj1XYCZMEo5sLSlxGExy1UsLyecJUWrUQUqq+07r&#10;NcFteB7LTcZS0FtqUSf4Y2ECI8OJkdPGhfuPenJ2QXCVaikQB9pSNJEjpEYnjRDPVn+HbW9N/TNj&#10;nqK9KePYngPShKXFMdnNNi0DtVU7VpWYRTPJ5lReNtsiRAIPLJAt3nbKs7TeOoadQO9UEjEEFJjY&#10;RsGI88andom5cLvdjVAEq6J6B0H1qrHNeWcjdG+jtHn/ANLGF43ljHaubC2qcTxDFxLLiOFkh5hT&#10;gL5MNOJiGUqAxta5BI5KAbTfvd08pKomEgfarr646aPm2/za9DkHbwwB/HzrL11yJkHq9lHBOp+Q&#10;sUmxJMExmWGphrystTOssSvItS0b7I1ZwCNd1j2vwRZfeLyxRaiAUiCMBgT1V42qGyQBgYE+vRQZ&#10;9F+nGTK7qJNTdRxQx4ZW1cEdBRU1XIEJlbymSZEIVm3Fba3HjpxNvG68ppJanVB1GASOIOPrQUzx&#10;Dtpp7g9OqACQIkHq41eH0N6mZE9OPqGylkzqJi2EZdyfjEWLYXictdJtMNRNTFY1jdGYlGsAxCli&#10;T35BV9ljee2y3dClONBtUAROk7ZjGPMCgms2WfgqU2StoN6oGnUU7CFRJ64ihO6g+g/045SyjN13&#10;6GY7V43QYzS4WBTYYqUyVlO7lQ6vc1Uvu7WG+wBBNuQld753rDn5e4TEFW0lQEH0SJ9dtAbPs1uW&#10;SIEJEHaTxg4bMeunHpJm7pn6ausJwbJ+J4jPUVNNS1dHhUFJJNDH5JIJlqGILn3m3Am/fhYq0czZ&#10;z833SE4zqURJwHDrFBO2tHc3uA+ltICSVDUQSYAkRGMj30fPpNkDohl7PuKdWOo0tNQ5uxKd66lp&#10;q2nMaU7VLFJEkmlkEUcM+4Pe2gP1ciXMX7vNHO6typLfEpI8XsEynZhQdy5xN9mC0KKkIBC4EHVq&#10;wIPRpnhSeoem3RgYxj+Yc75lw7GcwVWIGPBJ8M86dko91/lS6u0DyIb/AKS/u2ABFhxXne8N1kzK&#10;LZlv+HxAnSCoATgBqhQx68aNd5N7mcr1WikjAwB04f0UjiDiTEzRZ8q9EPUL1A6iSZYwOlrscjil&#10;nM+MLOHSilLN8tHV1FS6+XI6gMPAD4Dklbu5lY2duAk6Vq2JJgmQFHSkDgZ240V7rZem7bLlrIAI&#10;GmIOPiBGwCOvGiqYdlzpPi/WfFsvdSqrEMVgrIxHUtXzssMb08ohqY0ijNyDZjoRutyaLxbqLcIZ&#10;GpWOAiSCJH69FT7mjRZtEtIJWtOrbEqBBI9hwml31r9K2Q8+9Usu4NlvBqfFclUlQKKWmohLT1tV&#10;Q+5IdV/SU4SW6q+4Ar4+9wBZbvO7l7TjQPduEBUkakhRwG3BRjaINRNkefvt6kqTpMA7JE7Ik4TG&#10;MUOPU7F8x+mXNWWcD6WZLwJaCupq2mxAV9O1bWQz7BFHHTxyMyO7RMD5jG4N7G/F2RZgzmaXg+s6&#10;kFJ1faCkzOOECRiBQtsLxppS33MCnjgJSdskxsPCgP6W5dwDpMKvEc3x4nh64hAab+WU0SSNVQXD&#10;XkdmJBDHbtb23tbibO7cZjoLStScFBQ4HZhhxHGgXmzLmdOtuMkFuAsKB4g4RAxkcaH7FMOy7Lie&#10;HUnp1leglNVDJXU8laW82mRAGSeQLtAjuSEUA6keHCtNotkEqXIIgJA2eu00K7ph979m04YJAKRh&#10;hxk7TB4UM/WrPOfertVV+lzGcNjqsHyzhVHFT49QPTNR1auVlIh2e/JU0pUeYX/ev7dXlrZy1lK3&#10;olZgpIMg8DHXwqRru2OUWyWVAKGAKuEjEHYJPnRX85Y7l3P/AFPyz0Ej6cyZhwmOeCjxKqlanpsP&#10;WaKO9NV7omR5ELNbuASTccGeS3KrdtbwXE4pGOqDgQeg4VvdrNUW7miQZOydmoRj0YgUs8++kLpv&#10;1L6WY/m3rvJhuWcHyFXRWw2gqqpqaNJFMXzKR042vqw362ZgOJXM7fypeq1SpaljEkJnA7CT0cOq&#10;hxnF0nLWC+EicD0YTG2OFF8xPpLl7ob03TBs20cWL5LSigjhrKGdKarklrGLxGt2bkSFVPurffqD&#10;bvzeY51c3UKSmFEiRBUI6ieNR5vDvGVNIDSOIMwT4VDZJoNvU3h3T3oL6WK7M1Ph3ytbi++NaKIw&#10;tJHUQxmpppS8km9lkWO24j963DXdS+ezK80fwJghUnETpUIiBE+6ifI95n7t8sKjQNJBJOyY2YAb&#10;fdWu76ffUPS02MYngePQyLhOL4o1ZBDdWKLOGDx6AJ3C6n2nTmazlgUQ4NqUwal6/YDKgpEagCDS&#10;GzHh+c+mtTDBl3FKmioMRE8kLQHyyYhNuETMNWH2b2IHs4Mm3EX6TqTiImceFMouC2J6RR0PSh6q&#10;4st4TimVOvkqNluowupoqYx0sjzU9R5wlhnBS8kzMGZRvO0WHMWN792VPvoftRK0rSoyQARGlQxw&#10;AEA4dNRbvFuz+fdRdsJlxLiV4mBBEK24ACOHTQeZ1yHQdb+vWJ9M+n+LzvSTLHXzufIqJGpise9o&#10;l8zbAIXO5lv49uSvlCjltulToGoYcYnGOGMjjUz2tqLdlOuARhhs24e6hR9NnpL6V1fqxHTfP+Jv&#10;PQYDPTipmd2AeCojJgqAtIR9ibZf3u9hx7eDeA2lj3oA1KHhEgSQcU49InhQVzG7TZIMiQTh+E+V&#10;Hn/Eu9RvUzNWcKSmgqr5Ky3HBWyolXWER1lJMYjUCNn8lFqQytIStySVubcgfcjLW+6WXR41KUBs&#10;xQoSBMT4YIHVUa7s2ibwrS+MdSkjrSoYYxOGyqU/Uf1Ny31W6u13UPIziGOvSlllERfYahYgkjFi&#10;qFybC+lu9jzKjJcv/K24ZUMBIHlM9dSs3aoy5IaQISMAMdk9fX8aR+Ldeuok3Tf/ADYzj5mkenSn&#10;u0jge626NliSwLDQC5Pbl38oQF94MP1o7bLbu3hTxkTNub8P6T45kutpWhaeSGuWR3aJ0KKFcKn7&#10;wYDx9vCF1htTySo/3uyfKkmYltak+zp8qLrmfGN0bCfbdRoFFtBp/Dg2XDQgUts2SThVlvSDot0r&#10;yj6YJertEsWZM+0uJx0tPh0eMOhip6mDzqTEI4UXYGp2YbwSbnQeI5jA/ev5pe90ZbbAMko2qSYK&#10;ZJ2KAwomLj2aP9zihABxKdpG0STx4VWn/WjF6vOQxfOKSpLW1KPUNNuH222SPd7Hvcm2lweZFWv7&#10;JrQn+EQI6tlC16z0o0oMwDHx4eytlv0a+iDGuifTrKPrt6dZooE+fosbilwyulgWeWU7qOahpKUK&#10;WMrMu5WlYdlI7i+Jm8G97OZuu5c+DKCg6gcI2hRM7OGA6ahVvO9Lym3QPDGwgmI2noieAoberXqQ&#10;6odXPWZkTpTlHF6yAZjwyfB6zB2lqBBT4zCpmjHlQgCSWZBYkXF7AHhbbZVZ2eVu3aUJlJSoLABK&#10;myYOJ4An508tuy7tV0ygBUJBUBiUzH3HgJ4Vj/Erxej9KD4N1F6PYTR1WJYdU4ZUha8TyCnl3NT1&#10;Mha6szLMqXUkaORyEOzi3Vvi+61cOKCRrQQnSMUwoA4GJTPDhWKG4GbO76XzzbqyEtqWggaYC0Yg&#10;HDDUJnbsqi/rl6vevfq2rqDF8/1UMT4WaiKmWjpIKSOJZmUugEQMgBIB1c86U5DurZ7vIKWgTMTq&#10;JUTGw44ceisyC0my8AxGHSaI51HwWsy1VOmJOGmLEsBuJ1AcMSdTuudeCO4WIkbKG2Xq74COeFAP&#10;K3zNR+jHftwHKPeKwqREjQMaFjLFAsUasPZf/mYduDW1bCRUf3zuo8+VGm9OGH9Kcy9YcNwLrNMl&#10;NlxZaaStZ6pqUPAZ0jnQToC6sEbcNuvunhPn149ZMFdsJXjAicYJGBw2iMemgfdh1pkuNAqVjAAn&#10;ECRhsx2Y4Y0Zz8Qn059NukuMUuf+gTU82Rp63EKCiqYZ3fzxEizKziYmUlf0iBmtu2j6eRlufvS7&#10;nCSi6SUuBKVEHrJB2ADoMDpot3fu3sxa/wAoRoXAMHEjEgjDDoOFJv8ADz9P3p+9S2fvN6sZpq8A&#10;OEV1IQlH8pGXQxPPFL81VnbEVmi2mynS1jc8E+8eaqsmToSFSOs8YOA6jQ3uQ5YtkgfHpg7NtbT3&#10;S30249HkrEeo9OqYjQYohUYgktoZIJmvT1UMhc+YRe4YKVJNwecud78+fUoIaVpKFJlOAkAwoKgb&#10;NmE1jNvS3d37YWrAIWDpIABTsVPEg4YUC3Wz0lilyHQ9bzlp8cp8qzT01LjE7MIUrJ4y7RPJGV8y&#10;Z2UA3U/aAvqOTzu9mneMpQQUkzI6Ug4YeR9YqXt22BbthZBAmNhjDZA4YfCuHpD6f9Pa/wBOOYev&#10;WaMvrmTMmI08+I4bgsldU0hoxRs0c0FXEUWT5aWwMRuVsT4HinOs6fsng00rSmYJgEmRhBxij3OM&#10;9XYGBgkmAdnCes+ygO/zzYTL0MqfT7nnLWW+mVJV5qp8fwrGMCjFUKSCm/SF66cj5lmLEgRJuXUF&#10;u3BJbX5v3UnFQKNKwoEeIgjAzs6ThSnL84YzYpSufFAM4CSDs4kcOG2iNYnnjLPrB6jYlUermWrx&#10;Tp1lxMTZ6+jxSWhqP5m0fl00s7vF5QoJIwGZQquxsobSxHNvlacjaK7VISpWkHCZT7ZJB6TQks7F&#10;nJ1+AxqT0CMD7ZmjIY5+DZg+C9J6PqnljN2KYXknFMXoMPqsEocSSmhdZYFaGZrPLVTxMGLh3Ggf&#10;Q8DZ3lUVqbUE6wkkFQ6OAGAnqpm4u3HCpSdMRCSrGD0aTwnqoIvxAsm5d9CnSeq6N5YpoMYosxVU&#10;KR1M5qWeCSjgjnpJkEjXl8xAylmsNO1zxNuXbuZ9c/m3SU6ZIHhxCpCknogwaiW3yR165Fw4vZOA&#10;AAhW0dO0zWtjXU4mqHKDaruzAey5Jt+fMwnE6sKnZDkClJg1PHRx7m/XxHDJlIRRJcrLhpzq8WpS&#10;Ntx4/rpxUt1JpC3bqqBPXUqwbmsD9IGo/PiZSwBStLSiaDaoo2r6win11PgfbccCy2u9VhQ0Q53S&#10;caUi5cEVKJX0IsfDx+/hsLYAUTG81KilFlOsSCpEV/s/8yn+g8MbRWkxzhRPft6hPONGPwmVPlRf&#10;wH8NODJNRS8PFQfZ3o8UkikmoomKKpbdoLhTe48ex4VXGOA20LMt0mNVXRfhR+mDoJ1E6fYjm7qx&#10;OwxWnq5KcIaibY9PPTrUU0qwRBd5jYOCWYi4A5gt2j57mOSvpTbplBSFTAwKVaVAqVskRECYNY87&#10;+bw5xl12hGXI1IKQowlMhSVQoFajCZEQAJgmjXdRenVN6W/VvlTqhlR5cZwbITYXjeB1af6JK9XM&#10;uypjq1QPF5IIZUF7ncD4kHz+ZuZtaaUpAKpBG0wcRBPRhWRKs2uVtIUyjxk4gDUdJxwJ6OJoY8y9&#10;e8gV1JX+onMPkw4zmCtnjooq5aaQYVaS609JUTqszU8ze+bL7zse/GGW1NshlwGYEx8THVQ4uXnH&#10;mEi7kqSmCmRMAyNmGytef1evh46myJhMjbFM4qI7MFDmQzIwuADdXI00FtOZWbrwbYKHHH5Ee0VH&#10;jLiXJ0iMcOOFElxMNLLsXt+o4LnRJoVM+EVio8PAO9+/6+3lEoqzjs1ExyB4VvH8f4XHGXxFP2yg&#10;rbSdwnEZoq9VY9za/wBI0/Phcy4Qqje4ZBRNHAypVUtRQrIxA3gEf8EL/wAb8kZs6hNQXdpKVRzh&#10;TFmeNZLiPsw/iLfx404JoxtDG2kLgVHMtdvkY9wbaD4Hhe0kg40ILlwFMUK3lOkIYezhvQNmTTFI&#10;siS7iO37ONRS+QRSojqxHS6m39vbjs0VlGNB5jGYf0pQeJ8fj9/ETjsUJWLXCaVeUcZDEBz9q3f4&#10;6H8+KW1zRReM6dlCqZ6eohD+JtxVQajSaQ2P0QnBVf1voeNKE0bML0mgoxfK8c7GR1ufiPbr4/Ec&#10;K3GAuhgxeFGygkzVlpqdGkgB7G3/ACsPy4F7q2jZQ6sbzUYPPCsuTaaZHFz2J/PUd/iOXs0kU3mC&#10;waHmhlaKMsPH+/gxFRk4JNYXxioWWygnt+uvK66eDAilDhtdNOAZO36jj6TNFrqAmlKqq6g2149R&#10;bMVJNPvSxHfnqa1Uhsaw8ht1v1P93E6hNHrDlMtFMKaUEeP7dOMgxS1adQpSS18kkQt8Dx8maKw3&#10;BqJGsk7W8OVinThU75NUW5HL6aY1zTe9o33crspQMaa8SxRYU140tUUtaZ1Uz4dUism0sbf38YSr&#10;VSx1HdihDpqNBCOLgKDalyabK6gNyyfr48qRSptdIbGY56eMuCTb9h/o4gckUIGCFGKTWFPXVdZs&#10;caAke3UajQcQNlSjRw+EoTSqxLzKKA+wj+Pbhis6RRIyO8NBw2JJU1QB8bfnwhLuo0LQ0UClfT0M&#10;NbAPMFwbf0cNA2HBRCt0tHCowooMPHugC3s0/hyvdhGyne8LtTaarWTQceSuaTrbivVsziL9H482&#10;tVeaSCcaDnGo66WNihOmv3H2D4cDbwUdlC63UlJxoNnevp5rSA3v2+g/DgVJUk40MgELGFLfBcVh&#10;UWl7+z6D/RwRsPDjQZuWDwpTNXU8pARe369hwy1A0TBsp21ngq6eOZVksL6W/u5dKgDjTKmyRhSu&#10;UUdVTfox3A/McN4ChRD4mzjQeYjg5EjODof42twPOM0LWrjCKDnFoGjlIX7vpF+Bl9EUMLdUioVL&#10;J5XfidtWmlLg1U4vWB1txWVzSMNxTYrEvrxCDS0iBU4SKgtxbqgUliayU1LHPJ9fNoQF1VaykU/v&#10;EBHtHDIpgYUUBWNNEuDGZ9w8eF6mNZoxTc6axtg8sGqi3Km301cXIXXCOrenfaf105oOFFWU2Fin&#10;2nxVGXW1/ZwxQ9NFS2CKwzVqyta3KKcmnEtaa5LLAnbmwoCtFJNTI8XMQIBuOPh6KTm3mkziWJzN&#10;LcH9RwoeeM4UdssgCnjB8XqYwLHt9Xjfw4uYfNF1xbg0o6jE6mWHaGsLeGn59+GanCRROhkJNJ8w&#10;1cr7797/AK3PC+FE0a6kpFCDgtVJFCBJr9Px/t4IGVFIxoK3CAo4UpYq9HcG44ZByaJ1NEUoKd4G&#10;tv4sBFFSgRsqS1FRTdgP1+J5YpBpsOKTTbUZXhqtFNv19p+HE6mAqlSLwopJ1PT0QyCoS9xt1Pw0&#10;7n+jhUbETIo/RmmoQad6QT4Wqxtewt34vQCii5wh7GlJFidQ0QKKfr0/jxYFGiktAGulxWeO5l0H&#10;x/t57XWyyDsr39ZkU7VFz9H9PK98Jr35QnbSswrFIpPfc2+v9fDitKpondaIpVxZhpoAUVgT8L/R&#10;8OPSBRWWCquTZpa3unT4f2f081qrYtqZ6jMBkJLNb9fr5TVSlLEUxVWPR7SA2vxP9/Gyulybc0nZ&#10;llxaTYDp9Z8eMnx0YpIZp9wbIlFvE1Q38B/C55ZLABpI9mCjgKEWDD8vYdGCyruHiQP4vxZpAoOq&#10;ccc5/CmvE814PRRsItpsPaT/AEDlFLApS1arXQF5t6qRoClMw9llP1j7I/bwO3GYJb2c+yh/Y5KV&#10;Yq59v4UBGKZqrcUm7d/17m54Cnr0unCpNYsUsCmloKmVd9/2/wAeJilShNLgtKcK402F1NROqSdi&#10;RfufHjSGCs41Zb6UDCjX9LOnlGJUlIJa4vYAHvsbUAn2HvyTLOzS0KhLNs0U5I56aOFHh1HgmG72&#10;ULZbm/fTQ6k8ENRWVFZorvUrP1PQSMga5sRYXPYlTe1h2t48Kbm4DIqQssy5T/PrRSMZx/8Am9Y0&#10;kq3B1+vse3I3fuQ8rGpvt7T8umBTSIImcm9hfiXSDS7WRSqyzR+fiSU27Rzb7xp+Y4cWqJVFEV65&#10;pQVUeHp/k2JqVZPDQjT/ABAMOw9t/HkjtoCRUBX10Vqpe4vjkOWKMommm3Ww9tu59vHyYolbbL5o&#10;jnUrqG2O1j0SG4Y/uk6BiGHYAaNwC398FHQKnTKMr7hOs8/HhXDKXk00F5Rq2vbtfQ/mOP2kJGNa&#10;v5WcKU2L1okpiq/rfQ8M3VAiiZhuFY0EkE3y+IGRz7Drr2NuBRJ0qmh2pOtEUuKdKbEF2Efs8eHS&#10;QHKDayWqhV+XIA+5O2ug+/w4yu2FKGrwxTjRU1PAAkn7OPoSE0kcWVbKUL4HQYlDtI73F/pHtN+G&#10;BZS4KKRcrZNdw4FS4MnmRD463Ph8eeQyGq8u5VcYGsX88p/aO3tHNd8Kt+VNf//V0wKCvlkmCnx4&#10;uIoBlNCfQQvNECB+p14iVWjhXq6lljQ38RzwNUBoK8wYikURDkfQPvHFaRS5sE0FUcUFbW7mGhP9&#10;o44KMSSkUIUT4bTU42gA/UO/58pBpASawx11PIxRRbnqZVXGbDfnW00HKzVQ5pFc1w6DC1MrILr7&#10;Rf8Ajz0zWtevCkVmXODQBoEH1X+o9v6eaOFGbLE0F8WIVVdWBnPcgn9vfjYM0dKSECjFZEwDz/Le&#10;S51sb3/4ifYPZzS1aRQOuLlIMUZehp1oqUbyAQNf4HhMoyaJe8CqSuO1/cJ+vhxQhNK0igPzTUzT&#10;RlhcXvfX2i38RwySKN2k0FOVav8AlmcYpn0UyoT/AMRk9xv48aWKOnU9436fCh4zMlRArJexW97f&#10;D+zlU0HmqK7jNHWS158wX7i//ETbx+HHyJoWtKAFS6eklo0Dntpy1UUrVTpTYiIZAx/Xw56mCiaV&#10;kGNeYgUC/b9deepGURUmEJVPZxzdNnCstVTwQwnTU81WgZoPK+WOaW1v1PNUZIGmpdCaPbskIJ9n&#10;f+HN1VU1nq1pvJ9wez2fs5uqpJmmPDXMc+5X2ke3wt7Bx1IpSvGlPUYjQQ0xM0jSOdASAAPZqebJ&#10;EUkCCTXWHYhDKQ8Rv9H3cZ21paSKyYzjBanMRv8AroeerTaMaQVCq/M+Y+p0/LlRRos4UJ2GRxzp&#10;tUdv2ctRKoxTRj+HJChf2A2+rX+HPU+0uaR1OHkYgG4B5WjE4UJuW6GLEqKSgfxDp94uOGrXiFFD&#10;q+7M0kcVyFitPMHpULB2AsASRcexbn28TrYO0UsbvEq20eLoTgeNCgi+e3KWVNwYAWNjGwtqfAHt&#10;w+RKUwajHNLhM4c8aOLS5eZYBJM1tB4f08pqE1HKnZ2UFOe8Xo8IhIkcd7aG51up7A+PFaRxo/sk&#10;k0DdHm93iqFjJIZbgn/EuvjfjwPRQgWzJE0V7MmZ4aTGKoaAPIWXw0b3vH6fZwHvJhZ86HTLJUke&#10;VN1Biy4nIB3v/RpxPVlN6KXkGHUvy28WH9o9p4n1UWFRmg6xiJpqggtYf0/28UCjVvAUaH03U+Dy&#10;mpoq46gxyg6tobxOAO3ex4I7RUio4z9KsFDrHzHzpadVOnmDY2zRU6htF00tdCR2BA1U8NVIDgxo&#10;jy68Xb4nmf1pK5H6X0eWE8/zANp7fXuGigD8+aaZDWylN9maroxHPrQkV+OSQ0vydBdzbaNPu0J8&#10;OKSIoobtwTKqeMjri1TL52Imy3B1YXtqpFgNPA80caJb8ITgnnjQ2Y9iOHjLM6VBB2qGN9NCNr/a&#10;I8CeJNM4UCGLclwEc8RVa8+LLT1c1GSLxO0ff/CSAfu4CnUaTWSaWiQD04+2smE46i1o1vYg6fTY&#10;/keMFNeWzFD/AENTHNRghtQLfdpxikCU0HuYqXcGK9l/Yf6DyoNLUpApYZDrKSHKM1POovTytHfQ&#10;e7KLrqfAHg7tCdHPGgJmbZU8COIn2baAqXqoafEzFGCfLbXvb3TtbU2Ht44biDQzGTBaJ6fn7TQw&#10;5d6k0NRAkmJAbABfsRobHvZR4Hhgl0GgJd5QpJhHPzptzT1CyrmBRhWFsjysU+y27UE2BIAUXFx3&#10;4yp1KsAaU2eUvW3jXMY9X60YDoplHBTQJUaObXBNzowDqLaDQ38OOHwDCgZnT6yqOeg079fsKgqc&#10;lyU9KQPtRm1u0inba3sdRxKqVJNJt3yW3wT5+w4+41VhK7s4mk7nv9ffgQ21lYExgK8zxzjyz8Oa&#10;NU06aUWFYYhAKeP9/PTFFjqjT9JhIQpI+gDLf6DpygVBpMlRgxQ80mRsMrstU9TNZnUPG2l9UNwf&#10;e0/Lg3S2FJHsoAG8W26QOo+2nDDsu4XBthjFr2/W2gHFAQE0qW+pWJpL9Qsrx/y3zUk1AB01sNUP&#10;w8RxO6iRNH1i8Z586AfIuFYicRZpdx229pF0OuvbUcLWkkmhfdLEYczRhqrNK4BhbQS7VO0WuR3H&#10;bv7Rw1UrQKIGWe8M0WTNL1Oaar5kk7DcA3OoDXGgHhe3A5cnXjQ6aAbFCJkaE4Sul7Ht9dmHj7Rw&#10;mJmqrxoUK/MnnQGI+II+/wCjjVJYoIMXkeomJUWuT+fHhT4wFC90DjU9QqGnlNlnJgYnsBKpVWPb&#10;s4HFtsfFSW4PgPtq5HD8SVUjMnusUF/psL/nxetE0BlgRNOGK1Ynpysetxp9Y4nbb0mo4eT4pouu&#10;bJ6tpS3hf+Iv2+kcEbcCljSaT0eJQvRGOoFz7p+78uXKcZp8pxwoPsQpoGkYQ6BxtJv4HTlxRgkk&#10;UQfM9dVRZpqZXBDEhW/4lGdhPj3twG3QBVUnsxoHO2mqXFpHAv4cLwmlUU2y4nY8cCa3pqDLizEE&#10;c3EU6E0eL0uY1JBg0yHUKzxH2WBEyfkxHBIwmUVH2ctalA+vyNHowLMEEkYVj9n9h9vbseXWigAt&#10;EVNxPHfOslK+7uPdN/4cbSiKqhMUnq+iy7j0aRZu3Q0CXlaZYfOKFV02xfvFjpwrzGUNFScSIw2Y&#10;ccas4txpJU0JV0TE+tL2qyIKDBoqnAqWsGE+UhikqqYxMwfu66BfLuRa3b28A9lvHbx3a1JCwSCA&#10;oHriBJnbtojYzVDqtC1J1yZAVOzhxM0Xj1ZdHcxZb6cwYxURxzxzTmkl8iRZPKMsXmw72X3VJZLW&#10;vfh9a5wzmIOgxt2iNnUcfWhjkl+i5cOmRxEgiYMH41WDR7hEG9ovzxqZTUgyMTz1UImnBGGzXjdO&#10;RUvLtQaTNVBWEBlimQup7FGOxgfhY8MGPCoUxcIIQR0irG6vMuPVWGU+A1rgwQIkdggBIj0QknU2&#10;+rh61bIaUVJ2kz7aiVKEgkjiZo0/QXLWdc8Us1Bk3EI6eYBUaAQq8sqzghgXchEQ7SDf424B87dQ&#10;EFKkk47dgw+O2tBgueEGn71F9PMqUOcIcMybTGkpoY6ZmgSIJFFLGPKqY0VSdCwBBvr34Q7trLaC&#10;OgkTGJ4ijd9hq1bABJVtkwPTDHCg5OXMKpUCR6KNABYWH5nklayozQbL6lADoqNTUi4NigxmiiSV&#10;6a7KjoHBFu209+bWO9TBMTTQWRh00Q3MfQCvx/G8QxCro5qeZ6hlpGWMP50AYvuum4xooa2qjgHz&#10;HMU2SwFHDZ6jzihwL02qUlX2kGcYg0XTMuT6jLOYjlymbbMLrKrsVKmNiJAxYaEAXtbhqw6H0hY2&#10;ESPUYUMWl94kKHESOvoq7r0l9O6Rslz9AMEwuPG8WxTDZpZ5fnUEEkETeYkliFu8UbjeTe9ha45i&#10;ZvNmDtm/+ZWfBqSAADKScDjjMkYCsY94FXCnS9MAkAQIKScDiZwkUKuYMLxL0g9Msx49R5gh/rXm&#10;KVmwOSkxJZJcNljhAKPGyMmyZbpGANDrftz2XtLzdxt4HwAkKBBkiY6cI21XL8lfvLhl2cESHBGr&#10;UDhMyAI41Qh1R6v5tyjU1dJJJLU4g8jvJJMVdlJYMV3N+7ZrjS3s5mhlpSwzKMcJ6B0H4VkqvL0O&#10;kA9EHkUHuUvUDmiSo2YjHI5uxvuLDQhgL+6gtqO3BG1da9opJcZSgbCOffRy8ndSjisfv/HxuLA3&#10;+A+yeHOmajy4tAihahr6KphDaX8fHW/3crFERSQaiyUlHMd2h/P+zjqTTKiaL51/oDBl2ER6KjLI&#10;ot+614pPuuDxDdmETQtyZZUsz5fMUTQUzxR2HAYKkyajxNKj/AnjteMVLnqrx7W54UyBU7CKs7rK&#10;e1/6ebJqq8KFLDpWhqKeoi2sUkQkOLqQTb3h4gX15r7hVU41ez6P+sHR7o70pxrpfnjNdH/WTNku&#10;HrRJQRz76GqWb5dHZreSsU6FdzMQFFzzEDevLLzMbsONIPctyVTphaSNRH9IlJnZtNY4b02NxmT0&#10;oQe7QCVTphQjV5ykg7KMTmj0KdQs+5APSXom9Ti1VmvEJambHo8ThnTCXSbbLDK9QwiMc/vR+6SF&#10;Fx35FWTb3W9pdqS8Qnu4ATEawoYEBPEYHGJqKN2d92be7cYdAT3RASmIC0rTgQE8ZgkmKpT9fuG5&#10;b9OuNUnpUyZSeWmCTSS1lQaejUx4hCz09dCstMP0kDDaYjpoQdfDMbdi4OZJNyozq2YnFJgpMHYd&#10;s+VZgZO+cxbLxO3ZtxBxBx99EIoa9JlC3vyWDR+oRTw4YKNupchQPEk6AD4k80KSkUZnp/6V824r&#10;gFL1Uzb5WHYHIkxQT1tPE8pS6uI0YsxdWFgLA8jjMd40W5Uy2CpYjYlR/AYignfZp+WBQgFSuEAn&#10;4VfZ076C+hT08dA8I6lZvoqHM+IZjw04pQVjYfNVtDDURiKyzVUnkKaeUn37LqLjsOYA32fbx5pm&#10;H5dBKEBRSUlQbEpVP2oGokpGzrrDR7MN5cxvC2CUoCikgqS0kwqQdKRqJIHrNVv5d/Em6h+mmlOR&#10;+lGZ2jFR8ulecKq9iyxxSNthkMcbMDGGa5Vxe/e3MsbrccZ0rvnhjiUynYSOEny4Vla9lD77gcQo&#10;pAgjDGeiTjtoX8V/GL6sZArHyvmPBcPzhlx5aYvQOwpjURxhmIxCrUTTzs7EHcCrArre/EGX7gtO&#10;jUSpKukyceoHSBROcjOaFKnFEaZnAmZ4Ymid+oT8T/rd6iqs1lfh+F5dihjWKGLD4HkcRoxZFapr&#10;GeRtlyBZVFtLclDLdzLbLtpUvGfEcPYmB76kJFggjS5KwIiSRs6hQG9GfUfn/LVfLTYXW0uHRS7o&#10;5HlUySSAkSqoBIWwZTb3dL6cM88yJq8aACZKSCAMOo9ew9NOXlm3coCVJkJMgAxB2fvqwfrD+Jln&#10;nAOmGCZdyRQ03ydBVxRSRymWZ2pJiWkjhR2RFIubNta17nkI23ZnbXz6n31K1bREJ8URJIBUesSK&#10;Ab+6FrfKUtQ0qUCZEDxREk4k8Oii8eqj1p9O+vvT3LuUcGhmo8Sw1KuCtalkmYzwM6vC0su1IwyF&#10;QbLfueSRkG5icjeU6IVMESBgYgxJJxnqqm7+6TeRuqdkKJgjwjwmIMEkmDPVRO+nXTLLmafmsUzb&#10;XT0dCGV4GjWIs6XIZTLIbAqRqba8ku7u1NQlABPXPwFSc7daDCRJpKYlmvJWTzWZepcJXEo4Zp1j&#10;qZ6guCn2VKpH7pNje4NuOqadfghWmQJAH40qdaNwAQSnYeZoAFpWxCXcB3+HsHBIBRtq0Cl7gmV4&#10;0QPJ9f6i3HAIosceKqeKujo6ZLC35D+3lhSQE0iMSeCC7gCw1+76eboybBNCFh3R/qLnXKozDgsR&#10;NMk0cKQq4eQ+aLqyQxBpHU3BOlgOAl/OWLV7ulHEgmYgYbZUYANFjmbs27ndLOJBM7BhtkmAKjU3&#10;T7MfTLOSZSzxA1JU1SUtS6zoYGjgkJAmQOfEXtf2cRPXzd433jRkAkYY49GFKmswbv2+8aIUASmQ&#10;ZxG0YUr889YcmZIxSDLGTsOjxGOjBWreSsWSCeWwIkQQr7qi9it+4PE1rbKuE61kpJ4RiPbRg3ar&#10;fTqUSJ6sffRUpZlxWZmCCNSxIRRoASSAPgO3BrE4UfoHd7al02BbU3SWt8OPIZApO5cmnBcNiUWH&#10;Fmmi4uE1hlolQEgW5oiKslc1HjiS9xzUU4VTUqMBTy9NxTgjaacvTEVxJHjzYrQrkJFXTlprRE1z&#10;gqHhnWaA2dSCv0jUc0catXHEMSxCSRqqpYyG/j7T8BoOJyQmlCRNMC4hBKNB77an4G/t7cZS5JpU&#10;pqKl/LxVJWR1BOmp14sBpHqKKcokSMacuMKSkzWV66NBbliqKqG5qI2If4RymunA3QndN+ndf1EW&#10;uqlrqegpcOVJKh5hIzBGv76qg7Cxvcjhe/dBiJxmtlA2VZ10K/B26p9Z+kEnWQY7Q4bRpW0Qh+aq&#10;0Xz6OcKwqEp6YSVBLKwKjcvj4g2x23k7S7fd94MKQpZKVHwp2EEiCpRCRBGOB4VGm8O9KN3YCkKW&#10;SmQEiTtI4mIB27YpZdbukmUPQpj2Wse6V1VJmjEsJr6JvmxRT+75m8OEWVjI3lOCreFjfhdkmcPb&#10;0FaH0FDakmBqBnYcQBGIxHXUebu52/vM6pL7ZbSQTBUDMEbQBGIxHWKAfqF136cUD1GYhh0TYxi1&#10;RNJU1VO0nmQSO+92p4k/Rosmo27rC515LtrYKSCgfbhAPV09MVkUtKUJ0JAI6D1bJqufEcWNRjFV&#10;Vq8s8Ms0rp8y7NJtYkruZiTcD48kpsaEgQB5YCtcIgDqAgUm3jPccerc10yzSlfNdmC6KCSQPgB2&#10;HKxFWmpEZ2WB48DSciaySkbb8uaaAiuFDiNbhpkGHyNC0qlGZHZSRe4F1IOh1HGCArbSyaVmGZnr&#10;cKy5NhdPOz/NDy542Zj5iAllMh/esT7eJy0Ca2XCaD6qWSSoadwAZGubaC59nLkRTgM1z2spWMG5&#10;Px5sGaoRXctLKE37TYdzbT7+WImrJNR40cd+aAqyjNdv2uebqoE1E3+/pxsGn4wqUJHjeOrjFzC6&#10;SWIuDtINiPYeXOIqiBFGNxn1M9TZcs4flKgq4KfC8ML/AC9NS08ULBZW3uskyqXdb6AE6DgRcyhq&#10;4JU4JJ6ZPupE7aNv/ePnT9hfrE605XyiMv5KxQ4ZJOQZ5Ujjkl3ICsbxyzb2Q7dDYC/Cpvda073v&#10;VpkjZjAx24CAfWg4cjti4HFJmNg2DHqEUP34fX4gWe/Sh1fizXmiq/muCzT1ZxCKqmId0rKVoHaK&#10;VgyxbZAjttjJNj7eAve7cW13jaiNK0gaYwHhVqEgQTxAlQolzvdW1ziF6YWlICdOAwVOMYnjGNHI&#10;9QWWMs+s3I2P+rmOgjoK2jhwiGOOCpaT5ugUNEtQzSRiUyRo20roAEGl+BvJMweyFwWSwVDUvGNh&#10;wMdABOPrSuxzEsq/KLBKtRxjjGz3YVRlnTL+L5MrEwnEiTuQsCRa9mKsCoPgR48yOZuxcpkUP0tg&#10;47KD1yZnB7W5s40YDwinZJGEYDH2cVg4UXEY1BWgEZM6nX+3jOjjSouzhTXLikgk2Dw/YdeJS6QY&#10;pclgRNKrCq6popkrqU7ZEDAEgEWYFSCDoQQeL4C0wdn4USuoCvCdlWrdHvVX1R6nZbwnovnPO0GG&#10;4bXTYfHNieNzTOlH5Mfy8QihiZEMY2ruAUnUfHkL3W7bFktTrDcSVGEiJkyZOJk+dENllrOUhamE&#10;BJJKoAAxO3rM1n6qZ96I9C+pa4nlTDFxWlrsLq8NlegpmkjrCo8t6oPUkeX5l9wB+z9XEybV/MU6&#10;J0woESdkY8Koq1XcI0pISAQrExBnoG2k76QOktfjdPi+c8i4jFi1DUeRheIUhBURWKTrYjc7zBNw&#10;FlK3vrpw2zxwJSNQxSZB6zgfLh7qOsytlJZDiIlKgcevCrU/Sr6cum2OeoXO3TzqxkYz4DiOFUWL&#10;YJU4xEk09N5EqmqlhhkIjkYpcjehW625D43jCmAtpXiSVApB6OBj5GijdjfK3v2ykqBI1AgYkFBx&#10;EDDYemip9d+jWQfTRjnUrqn6bKKsmmkqq2fLuYI8SG2kppFWSspII4L05coXRgoOxRYEEaDrJ83a&#10;3hShh8gKhOpBGMzAMHECYiemnbrMLfMVd2MAYMGJ24GBs9TVZGN+oTqbmnOVJnHGsZq0rofIkNTP&#10;LLNMksLCSORHmZiNrAEWA+jk2DJWUo0aRHQBA6OEUodcDxhYH7umjeV/rm6m9TekOZcEzHI2L1ON&#10;Csw+umqVE8zQ1NmVllm/yRB8UUaC3AUvI27V5HdiAmCAMBI24D5mjZDmlOlEAUEnoV9Y+K+l7qFB&#10;nC26vwl6WbCXeOGSKKrjZ4W86Ke0bRNHIQV1JIB8OO59u8nNEeHDbO3EHHhjtFB96xDqtQMGSer9&#10;eurch64fWXmnr/kf1A4hmiszti9RLXYTT4ViGGpU4fh0UwaFYTQ0iRpNHGz71ZxowGvfkHLtGMtQ&#10;u2cRpSNJkGFHAHaTh++kbOYfkVqad8SQRB2GPXAbfd5mhn669RfSPnfBKf0/eoJ3/wA5q4xh1WDQ&#10;4RI9ThlRTxF5qCdph8rSxuHJJNyFKgG3YJZX+b/Nh9hADBSpJKljxT9qgBirZQZs3Lly7C20ANEK&#10;ElQxx8JAG2qGOtmKYviHUyvfNCU81JVU0sdqeFYo4pY2aFSET95lAJ8PHmXNgYACNvJipSzF3SkB&#10;Oz8dtAd0ylgy3nPB8wVUK1SUFTFJLBJfZNGDtkja1tGUntyQrhvWggYEjA9B4UBkuSrHZ+tWHdTf&#10;UPiueM2YViuH4LJDW5fo2w6lqIl8qJoJCG2sZCxkNuxIG0duRI1lAZBUpX3Gek165eDJwwFVoZ7x&#10;fEcHx+upcQTy5oZZEYk7ha+627sdG7jkpNvpUgeQp63Z78BSdhoOps31U2HR4dARaNy24394H90j&#10;sQPDTiVxKXaEbbPdmavO/Dc/EI6TdCuk2KdL67LdLLmrFcJekfEBRtJUxiCqZoapKlnRInMMm1tp&#10;+yvbWxx23o3UczVwOajpSSQJwxGKYgkiR7TSfMA7cJEQUjZJ9Yjz6asn6Qetj0856zTNXZzy9g2b&#10;s6UNJBTYPW1VA9YKWN5is9P7iiFIHYh2ZtxBPe1+QMjJ7vLgpbmoNzqCcATAmImSY8tlR5laXrJ1&#10;br0lA8QTAxEGRHSNoqZ6tfV3XUHp7fo96jswYPmerzLmD+ZZZw7DsKnp0oxBEUNBUBAyyzJHIW85&#10;pABewBuLC3da2RcPd6wkpAT4tRE+LYerEbKHFhmys4dgJISnaDHH7TA9kURnBslemD8P/JFH1nwq&#10;jqc6HM2E0LTQ45ic8plgmmR3Dw08YRPKlsCtr62v34M83yu93kHcsLLRSvagCRgQcVHiMfSiDe3K&#10;7rMEp7peiFBQ0pE8QrE+lErzf+IPnmf1NU/XDo7HBljDcOr4K6joaWnaJYVWEQy08HmmTyo2Ba1l&#10;8SbX5ImX7jttZeLO5UXFFJSpSjJVjIJiJIw48KIGspSu3DFx4jBBMzOMiY2+2hoxL8VrFcxRLTyY&#10;VTQzuQ1XWeSDNMxcs0jVM2u5jZm2xgHXTia13CYtOOHAbAPQfM0fZdl7dgIAAHACB1VVX1oz5L1a&#10;zlV4/WhSzEIs5YszRozNFqVWwUMVAA7cmW3tRbICRQv76gdSh8p/0WtvHhklMUwpyafqajdrPbt4&#10;8VgUWqcihp6cdbOpvTeOfL2Q8bq8PnxKVAJKaoZJt7R+QB5oDSBWSy2BA4HL3KLa7UHHUg6QdokR&#10;M7MB7aQFhDig4pIMdOzpPQKu69KOXeu2YZoOp2ar+RhFJHV4gIaaSOekjAtHUVLzsszOsyB12g+J&#10;tzCrPXLa3fKLVckkpBCgoGTsESkCDHVFQNcPM5ZcardcrUVJSdcgydgIkD5RVu+TOoOSfxBcqZs/&#10;mkM1RimB4lLhUiVBdGeonomWOpALsZIrk+8xsdvbTmNGd2L2WaXMVKBSuQZ8IVBBPAxUfX9reNkP&#10;vStQIVq1FUAK4k7DVc/pF9PPqC9VmQ6fpp6gsz4TkfL2RabE8Kw81lRXVciSU8wDUy06bafyyWJj&#10;VSASD3OnJpu79i1WFW4KiogkwAMevEzwmp8cdYWdTcnjqIjEiY4nq/Sg59RnWbBOhWcMc9FHVRKr&#10;NGMjDcu0uBY0aRFqEgqjHJAA7veCEyWVkiLFiLHku2GSupP5iAIJJG3pmY6qkqwtHR4iAOjiTG3D&#10;1FVq9dvwqfUD0Hy/ifWetw9aPDKGHEa+amrJoYqqNYZVfZDBG0kkjIGvclLBSeDhG8qLn9iraSAD&#10;wM9OwD30MHXFRocwMgD5z0VeN0Q6uQUfQPBq6tz5U0tBVxQYn5uGkQALVIkphlnkZRtSbcGbeNb8&#10;xVzPc9Gcvktp0rBAx2+GRM8MOAHCsT883LZv5dtvC8hSAccYEjbwIwIAEyKoz63DoN1m9QOaOp+Z&#10;s5TYd/Nm89kpKf8AmNUKyOMRTSB95jVZtoZTuNtb8y33ayxeS2iLYp1FAIBJMRJIGOJiY2VkXu1l&#10;IsbFDb6pUmRjJJTOoSTidu00cH0gZiyThPSLN2Wv6kYlmDDscipKXCMcxatNPFDiNM5R/wBHECss&#10;hjIup0Ua8AW9NqlxxJKwhWOCRMBWOA85pdm1mm+RoalBAPiAHngNk+dXKYDjXUhMEy5nDL+IU+F0&#10;9LhD/wA2pIV+YMcqgRh4XvsVUK6nbuYgcxNz9KmG126MVFYKVECTHD1B8qxH3mvb4W7tgzGCwoEJ&#10;BUSmP4js1A4jZNDvX9dcWzDhFPW4mmK5hqKZ46iARTlERzbbKxf3AA+pG3UcjzKMtcbBbuCnuyFC&#10;CZPi8sBxoh3UsVsNFq+06CFiNUnxjqwHHZQCZl9WGY4+hAzh17ydTx0tNjJw7GJoKlTWzw1U+1S9&#10;RtWGmJjGjAXUgWB5IeUbk2tldH8liVJBwRA8Ik44qJ9eJqRcn3My/LbkvWjY1K0klKMVEcSo6lE+&#10;ooZMg52wb1D5jzBk3oBTw/yLKmFVeM4dRzVb1cVVBRhSYn82MCeaEWIPiSDewHLX+7rVvcpfdJBK&#10;tOAAgK6TtjbNCN3cy2v70vrwUJIECYO0SZMccBVEtV+IRm3K/q8n6b9UcTrDkiLFJkago4IgNlTS&#10;+ZSSiBVXe6sygXk8SeZAsbjWrNrrZSlSyJlUmDOIkk9fCi+97Nbe1aWGEJKydQK5OMycTMCJ2Jpa&#10;9dK7OXV/qRhFX0ry1VwZUzXglqipq6iniAaMPEY3jXVvNS11F7fHhNlL7O7qFIfcAUlSgAkEyJB8&#10;sD5U/lN0zuw13N04AoKVASkmRtMcIB6Y21gyr+ED1Cw7O39esGqUxHA/Jw5zTCJ5I1cJueGaV2hh&#10;jV+21FJF78GzG+9lfpICwCNQ2gmQJGCdXvNSxZb2WGbkttOpJAVEEKIIE7ElQBgzBNGLpOvlH6DK&#10;XDM8T0cMytiEECUlPWJElOwidUDkIxKOl0AUE3Hs5Fr2W/2rWtCFqTIJ1EE8RMCYkHHGoxcskZw4&#10;4gLPjxM4xs+0ThBpI5m/ENwfP2MZfoa/BIWyzjVXJJieHwVEkdQsgZjHtqXIZI/MILHyvfFxwaWm&#10;7pylogEqUkbYAnDHAdPnUgZRlaMnZUy0JCfEQEhMkiDHntNG1yZjOVaDI1FjGS3jkw3atb5LrtMb&#10;zMGkii3/AOUIsQXGvw5CV5lKCtTiQEKEDzA4nj6bKg8ZJbMLW82hLTiFJTwMhJkEk4k9WyhV6wdF&#10;Js1YLD6i8q4XNlB6HEqORUjq1kqKhpIgsDy2PmPCW2s20Cwv7eFjYQ0oi4VI0nSYACT1TsovXk4/&#10;MKv75ySUykwhISvgoScAYEnbFAF1s6hTZQyflzHOt7PVxrUR4XLU0NMQ0SzMZQ8SE2Gin3pDbTU8&#10;SZZkD10453KgdXiGMCQIOO0+gqH7bda53gv3FLUe6wUnTpAMxrTjJw2zFFtzV6ifw28IwvE5soYJ&#10;FiubMNpbiSsxOWumsZQZQlPRD5aJJLnuSQGGvjyTMnyLPk3Oh9whjViEoCQUlMAlSzqURhs2kGsu&#10;Mpsb9Lvcuk9wCADpABATAMnFShh6z5UTv8MX08wdWeqGO12I5ppauWrnkwyiwKQTSz1tPXB6iFml&#10;kkEMQjWNlZT3Jtfkz72Z3/K0ttJQQCCSrAAFOBwAkzIoT53nCcqWhkJ8KtWOAAIw2ASZ21s8Zw/C&#10;69JlZgNF06zuMMwLBRQVE1OtIFjiXz4fL8l46EK0utiodyLi/jzCd3fq+s7wBa0JSU6k7VKlJxxM&#10;xI4AYVjb/bZvJb0nMXW0IW3qQCo6tST6kyMIAwNV5ZY9K/SjpPiWOZG9PtfW01TJTwyRYkcJEGHw&#10;T7fLRhGpJnZCWukj3K8MM33xuGnGbh/SEhyFAqklJ6CcBPSBRXm297rlw1dJ0IZDg1atRlBGISTs&#10;6QYoJ+t3XrOnp/xnAfTxlmOqzZiGLV6R4kyYXI0cNT5EbQVojRvKVJiwuxBsdAdDyTcry1jPQq8G&#10;lKEgkEKxUkE6hJEiCOrChZkeW2+eum+bI7pIVCgYKklRBiRIg+WGNG4ovTT076Z9LJOvGHVjDNdV&#10;RUEk1E1GkUm2RlM9M8ryF2lhe+1EGtr2txm0zptBUw2gFCCdhKtvEThjxPCpGt7xlOpLKfCjbBKt&#10;vHHppox7AMyUOeqzqn0Gq4plxVMKXEqepqjFDujAklWol7yMCPsAW1OvDJi+aQ2V3KDhIThqOP2k&#10;AbJ2TR9bptnAp5SPtwx8RCow6h19FAJ6lvTZ1QzDgj9eul7mhxpq+vq69UYrRVkzUzPDSK0h3U8e&#10;5bHywT730cIN3c9Dd2pT4hCynSkpgjGCcNoIOE8KBeT3t2X1KdGltZTA06YxgnpMjZVPuQ+s3rIy&#10;5npsIyhgdXPXbTVYqEkMaU0c8ShZUqasGUQkMLbRqQbeF8tr+0tHk61QCBA64MxA+dTzd2yAg6FF&#10;KgMDxOPR5dNWH9PMp5OzhmjCus/qJxLFMGFNTwB5qitrWwynniAl8+mgUBJ5I5gDvQanbuB15DN9&#10;mbdslTaUpcIMwCkKjYAoiVDqBqNzmpsgorAcIM4KExsGo4keVH7/AA6qPrjnvqXmLr71+zMMwU1T&#10;81Q0VD/PvNqpKpHWpw2ujpFj2RJNHcyLYEA7baEcx731zqxuGU27TKyoGSQjSII0rGs4mOromop3&#10;nzWwzBAWpta1pUDgAnaNKvErEgcY6KJD6v8A8VbF0zrSZCw3BKiqxLEKyOLFaBqWaqXDsPZtryUd&#10;UPLjWQyIWk3IQgB8RyVMn7OEm3LwVECGwYgHaOlRB6J40bJ3BReNKfJg6T3aTEJMSMcVEK2xPGhV&#10;6V9c+kPqazLl7LmWqWhr8aSKLDp8WiWWYonnNGrrMsexV32uBfaGvwm/Jr3UacNw4pKSdYRgkTpx&#10;Bk9HTtii/d15O56HReEgLUlSAQAASmCkycAcDJ2nCjeeo/IXVT09YZD1fwutTGsLXBqioxMmRoli&#10;MMqoIz5j+bO+1g2hA0PhwHZOxl++pWgJEoUkaiQowQYI/hAOI2GnbrJct7QkqdeSCGygzCVkAagC&#10;J8PSDANJFcA9NOf8wYTnYYo1Ni2Ix0dcm5mrXmjihDiNIQfJQE6Fgb3HCTPMjNrZli2SSltRT4iB&#10;GqQZIjCYIEVDueboJbsC1l8hLatJBKRGqQZIAAEwQAMKGLrXmbLOZugkuXcKV6GqipK+li8xVRiN&#10;pkpzHGAezqLE8xL3fcUm9ZChCkLBJGyNWlXRsBMzXP8AyC8CMwYSR+1bWCSCIjVpV14AmZrWRxPq&#10;zn3IWbMZyFkrG/5JmCrME9PVTQxTurVoVVWnSW6kPe2otuN/DnZiwypm/aQHhrSnBWJE6TtMenGu&#10;1dllX8ySht8BSEwFDHHSdpIjZhxopmH539ReSOtOZarOWKvV43l2SSjq6muQVPlxWEkb7EHkoEID&#10;LbRSSBfklXFqz3aUsphO2Bhj8ceNS8pkWCQhpMDbA2T+vXSJ68Z1zZ1Mqosz9R6/+b43XyrUviMi&#10;okk8IURCPbEFULGgAUBb2GvBFYkMJ0tCAMIxME4/GnnXxd4RHTTb1Bpc99OaFsoT0L/K1dFB8m8h&#10;fzIo5QWDw+Wd1z2ux9nHbdCHSVKOM44U2FFowcai+ijM2A5D9QlBmjNtMamkpKhHrHEZqJ0pJkeK&#10;cpESd5G4GzeA1IHA7vJa9/blDZEwYxgSIIx9OFB/eBpV5baAYJGHAagQRVxuRemvpX6k5iwjKHp/&#10;x+bEc1ZpmjJ/meMfO1UM00jMIZif9HpY3CbbFjaw1JOsD5zdO5fal95AIQmYAKQY2xGJiZqO88W5&#10;Z2Yd0gFKQYA0iUxOwTxmj8+r/oH6w/UB0Jy10GDf1U6X5SqKrEFrqbLYmQTVYkpKqE1srxxtTzNJ&#10;7hQbRe5JuCA/uzeWq1quR4nDpGnVHAKBgcRGM9HnUsZC8L1gOKjgcP74Aj4fHroiHWHN+Usu+kXA&#10;fTL1AwCSpw/ImG1mG0uYI4Up4ZJaqR2pqeuqod3nTKyhUjtcbQbm/Jtylhhd4t8EhSzq0zgCIBIG&#10;2I20NVJSGypO0mD50TX0vZXyR156e47lrAXjy/WUlBHXUsCu8VPV1y1AgMZXTz5yLBbkaNw6zi5G&#10;WPJK8QVRwwBE+goCXGYN2gh7CSNpAHPlUPAcv4p0Ry5n/ovnnABFieDY8lXDXGEfNJTeWrSQM6kr&#10;FHchtTe5Ps4ctXrdytCxjqERw9/spGSi60uoVIKdnDaR50lOlmZaDHaCLLfUeOoxSrhqK1qBaak8&#10;2Wzr7kkJUHy3AJG77Xjw1vmAyNTQACgJJPuPTSAo7mdKQJwknaKuM9CfUPonFidD0CmzBWYViktL&#10;Nup4g9TVSx0swIM7uuyMBZGJN7jawtpzCXtDy99ppVyGwsFQGOAGsRIAxOKRw41EO+Ns8mzV3ZnV&#10;4TtA8Q8JwxwUBVi3qfyN0u9NmHVTenqhpM9dRI4KurqhNmGQrSqIhKs9kXYsMo3xlVuQfDxEPbq/&#10;mrpQavAW0EplQTA6PCFYmBBqPN0MmvstAU8SASCopBjAEGCqCcPbFauHVnq71f60eoiiyP1grKSn&#10;xHFKuOkgjp5pZxEu0zU3v1bln1YBT7o7C3bmeeWZbYZRb6mwSACozA6jggfjWSbGXMIYLqBhEnCO&#10;OOz9auY9GmXc9dFsWhwuszBXYnLjVBXIldVusnkTzHzqdhGAYojHMNLC5GhuNOY+bwP2eaFRCUpC&#10;FAEREwIP98QRUQ5nZM5w4pTYCSlSQcMcBB68RxmivTevvq9H0vxrpP1BragZ7xhMTixSuq41limi&#10;id0p52cNHE06kFdoQ7VAHfg6yHcm1deFygAIEFOnA6oBxwJgjrxqU8gaZyxwltKQkxwgyNu2TsJA&#10;NAr0Uxfqt6jKuLKeHtHUS5fwxqrFatZZ4payAMVlenjhTYJRce7cADUm3JHzFm1ylpToSElU6JAM&#10;KGMEqMxQ2z9LVu0bhOnEqAJiZGMQcca2GvTr1awCbLeGZ3z7l6TCpvlKaipazcsz1sUcWyaQm4EI&#10;WRRo3e976c5qb8ZfcXY1suEpIJKU4QQqQBGJMHh0Vgpvrd3DtsFMTinUUgmdSTsAG0kHhRIvVplP&#10;1HZsy3i3qbxbN1dQ4Ll+pw+R6HCMOiiWopEqggnSQM0sp8tlVgLgm5vbkt7hsWy2xZd14iVeJxRJ&#10;ClJmCDsxB66FHZ82c2Y/JOt4havvOIK0TBB6520fn/OL6fOvHRHLtFhclXhxyRWYgi1VQEqKox1M&#10;azxwtFBbawvcbzcEbbcquxv7J0ttbFASBCRgYOJ+VSPmbV5ZMptrKRBhRBSkacREkYaTjhRYOlnW&#10;HH85T9RMq+nTH4GkpMNOJ4NA0MMdfUSQDy2jqJVMiU5Mh27raAgkDXg3esjlBaU8D4lhKlTIE7CN&#10;k4cKGWXWn8ubTqUSs4EzOOydnEUcb0X+pDP/AEu6TYp/nhwDAqWtqjT10OGUNbHJVszwmGeGapZN&#10;y75AH90bTdh48jjfyyYZW2orUdUpkmACkyDHkYHGkW9mcs5KykXKvvOBJAxTieknA7AKAjqT1G6e&#10;1+Sp8o9MlpcOxWnrUNRLUUdgsbhvOpwzMHk2qbIwFgRf2cDW61hf3lz+Yul/sykhPjJJxlCtIEDZ&#10;jx4VjJu9ld2p8Xal6kOJlEKkqE6kEJAw2YzjReX6XdRvUN06zXlDpRm0QZcxOilwKWiq6mZKSkZY&#10;jIDFHEBNM7SkN72mpsdOZPIvm7Z0d8nZ4gcMcdmOAw2Vmoi9NwAl7YJwMezorh6Y+lcvQD0g5py3&#10;1sx6XF6vF8PgFPS/y0Rxw4jhfmGOQmV7kSRKoLPbtca6chjM98Hc7zFNvbt/s0qEnWTKFQD4QNqT&#10;PTWPt/vErMcxFs2gFtEGdUyhUA4RtSZ6cRVcWB4f/tawZ+q8HooZcXyxDR1WFvPJH5dVSPMUePeh&#10;O3bci9mPhzKa2YXlXdlRIQqQREQY21N/8qDqkOTAAIIge30qmnFemNRkTqnXdOcbASsw6rq4LICC&#10;ksLFlCq+03AsVuPZzKBN0F24fRiCEnqg+VH1w4qJB6PXhtqznpl+HrkbNuHx4t1U6sYXhElRTtNH&#10;TK82J1pvEJYwsURWJL7hcHtrftyFr3e91glLTCiBhMBCZmNpkmihu4W4grSgwDGyMfPoNBX1/wDS&#10;GKbp3FRdMKmfF/5bBVGolkplikmSKH5jeUjO1CrKwuzHS3ibcLcn3mN0+e+ABMQAZjGDiceIOAoq&#10;yzPHHnNK0gbMBjGMHE0RX0/VubMGatzfkWnip5MPpnZpnpnffFKvlyougVjbUgnTvbkl5i6ySltZ&#10;PiMYGBO0Hpod5iAYSsnExt4ipOUsQ6v47nmbAMhUlTimMYsGohDRxTvNOp95YkipQGJAF19nfw4a&#10;XbNu82FuwAIVJjA7Jk++k4skPRq4Yjz6eNC51c6v4h0WyBU+naXAXpfnqaSGqasnmNQkckrCWORO&#10;wkp5gQN7aMNRwCMspuXe/SZgjZskfiOijy0s0OOF2cQejYRzwFAtkfL3TsYdVfP4x+mjiJpoooTM&#10;zSKbBXe4VQQb38OSXb3rgIGnDiSYomzAEK2cmnODD6WSpTAqeK9VVyosAkbbZmttB8Bc+PBO46nS&#10;XCfCkEmMcBQPU5oBXwAk+VDJj3SJqKnTE8zVPys08QDtd3CqPdYbbAEi/I7tM1bvlKSgSEny8jtN&#10;M5fejMSdOISfjsPlhRAszUcizyxzvby2ZCT42JW/12vwVPNleypZtVacBVoP4bPTTrdlvqLl7rNh&#10;lZSwYJhGL00kiTs0+kF46gPTIpQKIZSwLnwBHIK3mumrJhaf4yk6dm2JG3HaI9aB+8mcixYWWhLh&#10;SrTgJ1RKdp4kR0Satj6jdJ+iuL9bsDrctwUGMpi1fPRLi/yXmBfOkMqOrSK+1RK57DTw05ibl2e3&#10;94ytp5RQTpIBVAHAghMYVh/k+d5jm7bjV0C0SUkJK+naCERH61bk/SDOuCYnhGbqzLdFVZbOHyy1&#10;FXXyRjyp1tGk1PA92fcfHSwv7OQNa5Srdpa331lZGoAJRtTIIG2THvxoEbqboZjuncrurlzvWocE&#10;aEpTpJBSQJKlaSBtHE0WCs6W+kjpt1ux71eZmqlOOSpQrRUyUlRWVNLidJGEgxKGSF1jjMjhUYgX&#10;UXN78zJZzC53gsksJBQiTP2pCkLE6SI2Y+0VmqzeDO2FOFBQkHSQQMQRhgMINVV9VPWXnX1s4Rin&#10;SnrZhsWEyx4VVNTtDR+UxLTq8joHZp5ypRWUu2pB9vJes8gZ3VSl+08fjAUdQiYwmAADjB40RoWz&#10;krfeW7c61wsggAHgYAiemcemq/s9dTMm0+Dx9PcqYdNSyUcMAkqJKaKn80jayS7FG9iw7k2vfk1Z&#10;TbLuiH1qBBnAEnpBE7MKOLpXfoSocZnzFEX6q1FdiVS1bXzPPKbAs7XNkNgP+QTw+v2wlOFDLJ1R&#10;hzj+ooB6MeVU3b90/wADwENeFVSW54k0KNJikUNMqx62004MkPQKArjBUrGsFTWLLbzHaPcbblNi&#10;Pr8ONKWFYmlLbZRsxq1jonlrK+deluD4ZmXMceM5eaKTFKzDIaX5qekq5VaMCVpTueYsp2hTtFzp&#10;zHrOswdsXSppEHYDOlJAPVwg1HWaZqvK16dO2QOAMeVHWpfwzekfTrqTgnV3LWBz5oyjPhmEYgHx&#10;Q70iqSyF0mSIxR+/YAR7W231PjyKXN7X8xaWhXgUFKSYwkRwmT6zjRNd7zuOsygwQoSBxB2jia2B&#10;PT36nfTz1i6NUGRcKx2kyPlrBhXYVSRVWH+TKRTzqqUsVJGzOurjyyQAVB7cx1vsuFssvXYkqgnx&#10;EiT0kbZj21a8um7i0CrjSkiQMenETGJmihfifdLvUp0T6JDqP6Z8znG8AqXxuqxOiqaZqmqjbD4E&#10;njlpqRGMNKqIst5JFdjsUg6gcmPdDOba/X3GiI0gKAgROkyTieGAoe7tXrd3bgYGY8/Dh5xsop/p&#10;M9THRjrh6Ycx9XfVhmStwvH6dcOWjiGL01LS1dBJCYqtqiV9krOkquqwxqw2kEjgo3jyhxs6bVIn&#10;aPDJkHYB1g0zvIpLLCkstlTmBSAmZg4iTxIOFUaxUudvVX6icN9OnSPM1dXZdYTpBFRGr+UWSPzX&#10;lIEMJZvOhj3AkWZjtBGg5KWXWwy+37x9I1zMkCcYgbeBwoyyLL02jAW+gBe2SBqjAgHExGz0rZi6&#10;H/hSZG9LvVOt6fZ662/1jy9huARZgo8OoMJgXDKyWj8yV6CslxWUmVNbG4vqoAUiwhzPt5Hr1Jtm&#10;0RrGnUFGfFHBIBBSePUdorWa3TTxLCpxGCkyT4vhB40T7rD6naSl6dZnzZ0sr6etqq6Kqr8PwlWM&#10;VRh0dOoZYKiSG6MJLMAEYWWw08LWe6KiptLivEkQtQxBniNWPuoJPZYqzWlvX4SYVGPkZO2tZTqF&#10;1Xzr1Nxr+t2d6p6uWoB2mSWeZgu4sq+ZO7udt7DXtzMmwtkZcju0YegGMY7ANtSX3AA0p4caSdA0&#10;dY2/9e1xwStwvGi50FvCu8VnEMXlx9zzzqtIwrTCNRk0j6elxCoqN7HS/a9+/wABwlShSjQiWtCB&#10;XPFKOpjj+0fo7aj6PhzbyCBVWHEk0o8q0Ctqw1Ht+8d+GVm3O2ia/dilPjMkUNI0Y8Rb7xp+fDV8&#10;hIojtklSpoNcAq5Fxjd4O1z9DaH+PAxbLPeUNbtsFuOcKNjkkPitfSYGH2TVbCNDoffKmwsbdyLc&#10;kEvd22VngJNQpdtwSRsFWKY903xeCPJ/p56NYPPmfEs4UMtfHUwYfA9QHdZBUUTlXuNig+Xcg294&#10;6cgBrPv8oW48oJCDpIJPDEHHp4wKfyhCr8KAgFKtMcTIkEUY/Ifoo6oelDBh1E6+yYlTYLT/ACEV&#10;HR0OJwJLHVTylIZK6miZx8rGGfzAXv4Dvwnzbeezzn9k0ElXixI4RjpKoM4DYKGmXLRaXELAK4kS&#10;AdhxiZx8qHLPXSz1LYJ12wqLDcepq/LGFyLNUUuJyrBTRYe1OCHgplBepAJLXe5FlYkDUR9bIQ7J&#10;giBOG0noPRR49cRdFwj7cRxmdoim/rl1Vyb1m6ojrr17xinxmhynhdNhUUeEYVSy0mKU9KjJDUU4&#10;GxUkp95Ck3YsL34Hv5bdXay1bJ0yfuUqCOPWSDxwqBd77q/vl6bcaScNRVoiDIGGJBBx8qof6hou&#10;K45U10bSvBI7iFpv8o0QdhGX1PvbCN2p15nPl9sGGUpiDAJ8yBMbMJmMKN7V1QSNW2BMbJjGPWgd&#10;lwrZcyDiotUK0vzspqkKQtYcSExS5PiqNVQfOx2tftyhGsU8hXdmk1Pl14T5yC1rfTofhwuVbRjR&#10;um71YUuMCzBJh8Iga42/HwBv+3hwy9pEGg3c2odMilQ2LLXKQpudeGIXrom7nu9tYcMk8ur18SR9&#10;/wDbzydtWeEpoXsPlSqiVfo/McMRQOcGg1LqsJTbdfH+jloqiXaSOJkxQNGPZ/bxOrCjVrxGgjra&#10;WWsqja9iTb+I4SrQVGhs0sNppVYZHNQxh9Rb9f48MEDSKJHiHDT/AAZomibYT29n0/D+nj/eRRcq&#10;0mlBDioqB7xvx/VNF5Z011UQGdSVHNGtpOmkRjmEB4z5g/Xt/A8SOIkUeW78GkZhFIaSq2ovb4ew&#10;8LGkaDQhuHO8TQp0dOWQFhw8AoGLVBrjU08Md3sNPb/bzREVtKyaYpcdNPIUjF7fr4cTFyKME2+r&#10;E0qMFxGape7Cw/U8VJUTRU+2EUJtFtliCnw4oFB1Yg0kc1xeVG2zwuR9XvcaXhRpbGTQRbppJ/HT&#10;+8cLtpoXwAKX1BSmaIE/rfXi4Cg64vSafIqWOIa9+O6aQlc1gqpFClV5o4VdIpK19RsUtxgmjZtM&#10;0DGYcVqGnMCd7/w0PfgYfeMwKH9qwIk0t8j0FQ+2aW5/sP3djw0tUmMaD2YuJ2Chbq3FFTXvqB/D&#10;h0rCgWgazSaTGVnJU+HE4VNGhY00ncTlEvut+vhxhZmjJoRUbCWhjqAW+B+7lEECnngSKfMcghqa&#10;U7BcgEfcbjjzgkUX26ihVAfiWFVFFM0iXsLm/wBd+BVxopM1IzL4cEU6UWZBTQlZPafH26+PFKLj&#10;SMaQuWes4U11WZmrJfKjH8f28SrudZpciz7sSafsOZ408x/r/hxegwJordEmK5VWKrfb3PNqdnCt&#10;IYp8wynhrI/fUG/t+I4sbSFDGi15RbOFRsVyxBPGQg738PaPqHccadtgoU8xeFG2gsqcGSjrLsbC&#10;/b4EcDCrfQrGhqi5LiaWGE/KKAhIubfD+HDlsAUQP6jjUTG6Bp2D05t9k/dpxh5vVsp+2d0ban4W&#10;1VSRCNyTYWt8L6cUNkpwpK9pcM1lxKpAhue/6nlnFwKo0jGg7eGKqqze1if7uB4pCzQtCi2mnM4B&#10;TyxhhqTb9fZxT+XBFIvzZSahvl59tk/X9nGDayKUC8FNk2ByRqW1JH6+HEarYppcm6BpklikV9tt&#10;OIFJIMUZpUCKcKZWX7J14rSIpIszU9pzFqx48VRSQJ1VPosRic7R4f3cVodFJHWSKdZJYmj78WFQ&#10;ikCUkGkZiCLuPw4QuiaEjJqBGCDpxMkRStVO8FLK63OnFyUGi9TgFRKiOZZNhJ1Nv1txhQM0oQoE&#10;TTpBRsY959nFiWzE0hW5jTdWUwLa+HEy0TSttdYY5fl+3fjYOinSnXWenrnlqFjN/eNtfjx1Lmox&#10;TS2tImhQwqkV6YSm3YH7+ChpMigS+uDFM2O1slIhEINxb+jiR9ZRsoxtWw4cawZYxaaWT/SP1sbH&#10;8jxq1eKttOXrASMKEOWok2bkPb2cEJUaCiUDjTHLmDEKWXaoNtfh/DXiIvqQaMk2qFilVgeaz5n+&#10;kiwN+/3j2nhk1cTtojubKNlCNFj+H1CCIEX7dwPH2d+GgcBoLqt1JrN/L6SqkDN+uv38tAqneKRS&#10;hpMEomACgC/w/vPHQkCi9byqcpslU08W86X/AGi3jc82UA00m7KaROJZLpKVi4Op8bfD2n48TFkb&#10;aOW75RwpG1W+iJWE/Rr8OJ1eGjlH7TbTGK6r8/3j7R+pPEYWZoy7tMUraOq8xPeJ+v7+GQNETiIr&#10;lWKzIdnjzRxrzeFJGWGYOS7WH0/0cLyDNHaVCKfcOrkpbMx7DitJii11sqp8qM4pBCdjafA/0f08&#10;uXgKRpsSs0EmYOoUgkYRy/8AIJ1+8X/jwOXF+E7DQ2tcqnaPbQVYhmmur5DYnX29/vN+BVy9Us4U&#10;OWrFLYqPS0c9Z+kmvY/SeVQgubacccDeAqNVUZppbxj9QeMrb7s4U+25rGNP+DQtWSCJ/H+AP9HD&#10;RhJXRTcK7vEUO2WcjRVYU2v4HTXvb4ngzZthUaXeYlOyjV5OwWHCKYSSLYgXN/ose/xHBAkaai+4&#10;dLppL9SM4y09M8cJ1sQQD7boewPtHjxpxekUZWFt3qseeNV9ZrxipxasMk/h9PfsdSSe45E18+XT&#10;jWSVhbpYTApio4FezMdOFzSJxNGjiop2bDHqdscHj8PH6uLizrwFF4fCMTRg+mvT5pahJxe52kWA&#10;v4OO1z3B4ObK0DeNRbm2ZyI56KP5hGF0mDYQGcbCBYX+Oq6k8FNQupRWaJt1qzlFCZY6dr3J22J0&#10;uA4+yPaD48JL1/uU8+dSdkdl3qpPPA0T2lkavxLzXH2ifqvcj8+Rg2e9XNTq4O6RAoZMM8oRru9n&#10;9vBy3EVHj0zThUtHInlk9+Pqg0kQCMa5U2VKeqHmsbk37afw1/PmhbBWNaXelGFekwwYZdouwvyx&#10;a7vZXg9322mOoxoRyGOQduIFPQYNGSbeRIqIMQjmmDg9jflA4FGne6KRS2w/FqSnAj3gn6b/AA8O&#10;HKHQKDrrClY06yb8UTbGdNP48UHxikQ/YmTTT/U9rfb1+lfu+7iL8tS/+YdXxr//1tNOlw8JMCPp&#10;+7ismgGFTQsYVGkcQ+GnC9VMKVFNGZcRghhIBF9bD6NRy6BNaTjRY80YjI87KOwJ1+g/H4Hhhso7&#10;aFBvJjr0kllFyP2HjeqKNg1qoQsEFbikIIW1wfG/xGg+HL0HX3Q0Yp5XBqyJrtcX+r+3m6T97qpQ&#10;U8hokBlblaQuEnZUGtxSGrugPfT8uOJSDRalKkUgcXwyCsvcXOv5jmyAKELD6kVFy9gUS1oDjQkH&#10;T46Ht/TyqYFPXdwSnCjMZZamoaVd5APfwHhY9/iOOFSTUWXGpasKU9VjQnTZGb/fxC4EnZTSNTZp&#10;NVayzKTfvxpKKOU3ihSDxuhvGWYXNj/TxQExR5b3pO2gJxG9Jj0LxixJKgn233L+duUWKHzC9aDR&#10;v8WpIcUwamxaIXSoijl/5CWzfmeIUyKjwXndrKDwJHsovGN09NTVe9za5BN9Pgf4cMBQxZc1jCvS&#10;0ENTBb6ubFOhcUnqjAdhJjFu/wCvjz1Kw7NOeH4b5SXYWt7f7eeplSpqDUZhp6Cq8kjUW8fjroOa&#10;NXS0VCaWaxRVtLuOpIP5HmtlIp0mkNjeCkKzR+Fz9xvy1GDblB+1LXRTFRc2J+PY/dykGjYEEUo6&#10;WCrmhII9o9v8OXpEogGoS4XVNUnzG2i4Pe3f6ObApzvBFONVg6yhVaS4AsSPh8Tx3TNMpcilBg2H&#10;UtNFdjf8zrxrZSVayqoONCCdtkGv1j2WPPRNPNgppsocNs4WbTtzZTG2nlOdFCHh0UFHEGJA9vYf&#10;A8rRYrxUx47Ux1Q8uI3/AFt/Dm6Utp00x0eG+QPp56KfW5NL7JE0VNiwEw0uja+Ivtb8jwytzBom&#10;uxqTRtMKo8PqF8sgHsL+Hs8NO/BHUfLURjRi+n2DoqDyI7Dw0sNdfC3iOJnDFBC6XJxpTZ+x58u4&#10;Q07EKpspJt+/dR3B/et4cabQDTFojvFRzhVTWf8AqvjWccxGmpL+UJD4uxANg4s1hofhxA6+VnSm&#10;p6tbFFuiTQ4ZOwqufDFE3+UCqT9I91tB7eHKE4UD7p0BWFAHn3KlXSY63neJZdRb7DafkeBy4EKo&#10;W2VyFow5mmnD4moCLeH9N+IKVLOunifMk0CeUnf2X/U83FJ+5BxpnPz1feZvdv8AD9p5un4CaFvo&#10;XRV8mdoKAy285pIfE33ruU20H2l4a2i9KueNBrN1ANFXRB9n76sQxHL+F4bhgqKmQXIBsSq/aFuw&#10;10PBGlUmoK71TqsKKNnjOFRPWfy/CW0t47vEWNhpexHKOORgKkWztAkalfKmHDMWxLCozPXG5Gvv&#10;AAdrHTm0qKRjS5xpLuCaZ8e9QkmCxtS0IDya6ByB4Xv5Y+vvxG7dBGylTOQB7FXw/H8KYcidSM45&#10;+xZsLY2WUSLdQqi9twUliWJIv48bYuFPGKWX2Ws2CNXRHX+ApJZ+wyvwLGpGlawlCSX76kWOp9hH&#10;Ce5ToX540bWLiXkDqwpKZcxMz1l2Ym1u58D7p4gONGdw1AoyWX8UnZApOhH8Rb+I4gVhQSLemnTF&#10;p0MW5rAEfx05UY1UA1h6d1keIyVmEl9ZoWGntja9/qB4L7AmIoOZqgt6V9B+IoPM3ZHoqKpqKmBA&#10;zMWde5Oo3/0+HDBxvTiKN7PMi4AD5fKgtqaPOFfC9LhsDrGDfcdqC3bu2uo9nCxSVEYULULYbOpR&#10;E+p+FTMp9HeoNZXpVQxSjaQd+xgvukEe/JtH1i/Ks2y5mq3Wc26ExI8uPsE1YT09wDMGXaKNJw7l&#10;VAv3GjErrYL2JHBPECKga+fbuVEjn50ts0UNRjWVa6KRSXSIyp4+9Gd47fAHjSsBhRVaqDbqT1x7&#10;cKq7zbTU2F11UiEFFkZlPa6k7h3+B4CF4KIrJu2UXEjy/SgtixNjU7V8D7fZrxqaEJbwoWsHqnSB&#10;Suv63H5HlSKDriAakYrikiQMDpcH+F+aiqttiaMp0aqnzhhBgdbkeU9vgQUN9f8AEvBvaqCk1G+a&#10;si2XI6/x+BpfZryzVYPAaiIW2gHQeAbafh4ji+i22fDhiipZvzlibViYc8bOh79zoW2t7ALEezhO&#10;46Sak60tkgahS6y4tNRU3nMo3DxsO407n2jipvDGkrsrNBx1DFfj1THSYcTrcaE9wbroov2NuIX5&#10;Xso+tEhsSaUmIZWXA8oR1EoIYFZhcG9msHGvsJ5R9EN8+tKUL1KpP0WNU8a+WDa3s/s4GIpWRSnp&#10;vl6sXJufieNKFMKFZZMMQjeByoqgpWdOwaTOFOYtHcEpbvvjIkQD6dvFTGCqSXA1JircpaumZIsQ&#10;hb3ZkSUez3xuI19l+CEeKgeyyQjSesVHOYKd7J9V/wBdOOaCKAVw34qbq+gpcXWwIJ00+g/dyyVF&#10;NIwsooO8ayqYAQhv/fb6O3FiXJoxbcmgzbA6h5mR7jQ2uD3GnH5oy7yBRGuo8UAzrVlBYSlZQPZv&#10;UXA/4IHgQvPvw5mpHtP7mPZSN/lqSC/CrVFGUxSXxikalDEDt/Tbj6TNPJNIKGvd5/LfS1/y47tp&#10;aUwKsL9K0VM2A1Ukmu65tqf0kBIJtfxRh4cEVt9k1G2cKOoDnH9aHWDNlHR5qgo69ilI0m2RwAxV&#10;WGjBRqbG2nFbgJQSnbFB5DWoUZiq6idN6KSPEsjLUSTPSLTzR1Rih8yR/teVGl7KPabHkJXrt6pX&#10;dxHiMECdnWr5UQEOFWmOO0CnP05UuAdQ8w1NVSyvPR4dMKY086SQTPPHaVvKQ6PDsuNwPfkdbzX9&#10;1boCF/xAmZ1YHDyBnqoOZ2+9YoDeAKhM4KwOEHoM0YfrrmvFcV6o4VlTDKdY8Hy7AlRSRJPKXlp5&#10;FBlgKNoFiIO06+08jTI8tXZNKfI8az4oAPiGwyOJFA/I0IysKuAnUtasSEj7hOJPXRDM2YTNnXCM&#10;dw/LWKLTZbjnfFZqWWq8uIsre46hh+lmXVb+A5MOVh1KgpxJB2dJx2zGwcamTKbgOr1OpIUYA4kT&#10;tEjYONVjYhTpSYrWUcUizRwzSLHKmqul7qyn2EclwGRUzRhTW7hT35urCsfzRHhy4wrYOkzSgyrJ&#10;HLmeiSXRZX8lj7BJ7oP1G3FrS/EKrcPEtkevsqxqqRpMIpKsR2doY9wH+JfdOvBKmobKtJIHTUbD&#10;cwYxhLN8lJJHuADBHYbgG3ANtIBsfbyq0JXtFKQ2QKECHqFi1RSxUFVIXSJbDc3he/YWH334WIs0&#10;tKKxxpMpAVWWnzZFPMEaS/hp2Hhqf7eGGiMaRlqKGqh6GdZuteTVPRmRf0iQ1E1cKyGljpk8wqYp&#10;pZSbrJYglQbW5FudZ81lqVE46eAk+4efTStsItkqecxCRMQT6+lD1Ses3IPpYyzP6R81S4Zmf5nD&#10;sZULSV8LTUlZWgh/Nnp42lkMDAskbEC23mNd5lVzvSE3agUhC0qEpIkDCfEeIwJoDrtr3eZAdcRo&#10;S25KfBpBGyZJxBGHRNFpwz0LLm/ovmTrNV0Vfj2OY8s9LFHLNLEYqlIN0VcY2RUaKWwH2j7x4IGt&#10;9GLNxNsVJQlAwmJInFPE4cMBQrsd7LS1SGn3EN6ZCUk44HgBJjowjCkf6Q8Q9QGHrXYPQ5ZlmrsG&#10;oqaeOpoIGqRHAIylQ1VKR5QCpbcqtpY3HLZq1aZj41rgKJEKMYzhA2nGifM7Rm9X3pdhKlHBRiMd&#10;iRt8pov3W7NPWTojmzD8yR48+aBi9PiDzjEaaN1o2LWSnp4EPlkJGwKyML3uB7OD3KLe3UnS0AkC&#10;NkgH++M4ySKlPLS1o0NgCI2A49Jx4kig36edLf8APA1ZnrMzibES8MTs0UQ3R+UPLIsDYqumg8O/&#10;Mg7JQaRpjrHrTOZ3ZtiEp4+frSyx307YNSAPHEug0LLc6jw3k+I9nBClYVQZRmSjxoPJ8oSYDKxp&#10;wbdx/wAg3t4fw4rBpX3/AHm2udNjs9LcSNr9Pw+vj0U2puaeKLNkivqT9P5+PHAJpItiaR/XLHFq&#10;Mr0yvqFkKMSddsq6fcwHhwmvfs91G2Uo0rPl7xRWQsbIDp7OApND+CdtcxQJINBy+yqzTPWYU69u&#10;36jjoVW0mm6lDUc24/D8uObascaEXCMTUIEJ8P7OV2Uzsp6RKDEcXhnx93nhH2t8jWBXWMnab2Vr&#10;coT4SAPd7fdVUqCdow4+R21sB+mD17dPeoGWaH0s5QpGwWqxCesgFWKQrTxS1FM0rKS773LSb9u1&#10;LXsTzn9nfZkq1uFZktUhIT4AqCQlUAwB0RMnprBjMNwTklw5mqiVgJA0BQBKUqGk4DgImT01RN6p&#10;eoiYrWw5DxtIp8aw2aqeqxVoWjlqWJMDpIDZB5ZjG2wv7eZiZBbpYZBQnSOABnDaMfWs2ch0u24U&#10;lISOABnA4jH1orWX66V0QObWsO/1ckkGaOnkxQ55Zr8JhAnxuPzdrKUsm46ewdrgjjSgSIFE6kxS&#10;g6h9WuoedqKDCcVq44cPpJTPTwQU0cW1z7pfdq24jvY8Q29i1bSUiSdpJJpOy2lgQPjTBS9e+pGF&#10;ZKqunhq3nwurpmpHic7/ANEzs+wNLv2qGJ0QLxK5lTLjodgBQMyMMYjhHvptdk26sORBBkH93zoI&#10;aRmQkva51P7eCUUvWeilDDLiFUruqSzLELk7SVUAe3tpysgUhNYhIsnHAKpqqK25HuhIPtGhH0Ec&#10;9T6V1zpmHnAzEm3t1P58udmFPzNW1egj04dMepmBVuMZ3y+MSiZqarjr5izpTwqzRVMaQl1jlbzA&#10;L6GwNuQRvFvIrL3A2kwSdMdJiQcASBFR9mO8LVi+i3WYK1aB5kSNg2HriiZepnoLmjozjMsc2GVs&#10;mX56jEGpa2aJlgZIagqApICP7jp9i4F+/JHyjM05imZGqBIG0SPbtB21IDZ1gKkSYwFFkwzL+J5j&#10;qVocGp2mJGiRrewAufEAacFbi0oxUYp0uaadMPwdKRrydxoR7CNCOPg0lWvVXLFsaFDE0cZ1Ha/L&#10;zW229ZpEJitTWSFS1xf2/wBHKTRgWgmstJOKDFIMQnUOsLpJsZQyttP2WB7qex42vERTrcUabpp6&#10;yzkvOGG5ixelgMGA7HoqUReUr2JDQyCAF2VlPifC3ItzXIm7xBAnUqZMzE8QDhhFE+ZZC1mTakxi&#10;uQTtjZiAcBEUWLrVn2o6u5wxHqPUskMVVJOaaAeYWSMyFxETIzHapJCi9gOCLLrYWDIaHACdm2In&#10;CNvGhFltgnLWw0nhEnDbEThA86AmlpKudv0IsL+z9Rw2SlSjQkWtKdtCdgmDeWm+fW/sP1+HDlCI&#10;oNPOzsp7rmgpIQANvw/v4pJikQTqpMyYxGGsO3GO8ilgZNdNiKTLpzxUDXg3pONYUZhrywNbMVJU&#10;sTc6c3VK4tUW7ctNOAV2tRu7+PNzVSmupp1UacoTVAmajRVwjkDeA4z3lKO6pxauSppnp0JAaxt8&#10;eb+6vRpqfi2JnEqNIpIQhUINyqFX3NNAPbxlLcGrKdmm6ORUQKeLgaREVkUlzxyqnCsckDE8oRWw&#10;qu1pVtY82BWiqlTljMGM5Xqt+FVEkUbbPMjViFkCOHCSAfaUkdjpxlxhLgxFNqVNHQwT8Qnr9lnK&#10;FT0+wPEJaXB3pRR00NM60hgXezb/ADIEMrsNxAu4sLcANxunZXqw4+2lagSfENXROBMcOiiC6y5m&#10;9UFOpCtMxInb1bOFFsgzhmSkxwZqosQnqK+R5pJ2epkkf3gQ1nkLMFa/a/BcLZCE6AkACIgAD2CB&#10;RulACdKQAOoAfCKY8QwHMOOUq5gpYzNGY2cqu4gWbxZtBbjrSwg6aUJGnCk3iVFXUbo9ciIZV3AI&#10;27QG2p9vDNJrS6afNS9uOzTMVkDDuOamvEV2FDN73bm9lerjKwCkDm5qoFNW8h+MExSsU5RyXFuO&#10;CmCIrhWSu0PlWABN+2unKKq6DWDDWEdUCylrg6D2+HNCnVUqp66mNIy7txN1tbQffy80wEzSYZrg&#10;m3Nk1uKaZ5hcgcYUaVoTXUQDC/NpM15WFelfy9BzZrSRNYo5GdrDlJmrkRUoJbW/HKZmayqhOj8c&#10;SqqHCjM5Y6554j6bxdIIsw19Bg0MFRCtLTS7EeJ2aQRysoDMu5idW+rgWuMuSXe+CQTgcenZQdcs&#10;0IdL6UjUSCT1ii04nG4ZlaQy6faZixv3Nye5vwSlIihKlZJxpN0joamze2338RoONGLg8NTsRfao&#10;KaH+jihzCkzInbUqhfzYjG3iCOOtmRFMOjSZptkwZ5KgygeN9OJSzJmlwuNIinSNPJAj7EW4rAii&#10;9R1Y0rsoRYVJmCAY0ZBCFkdTCqmTzEXfGq7tBuItfw55aCoQOPTTYxwmKvr/ANhDJvRnJVT6yMxm&#10;PMWSMcoMEVaarp5pxFLX+Wy1QndwrkG42+XtFzc6cwwzDeS4duDYsJUhQKvFqAnTIIgCeuZmoNzD&#10;O33li0ZSpEFXi1ATGGmAJ65mlbilHiuW8uYhiPo9hjxDFcVqJhLDRVtLS/JLDBuFSzKvkoBcKUW7&#10;neOXtlG0hOZKBBCf6SpJPXifhhR7bXBtWg1eHaEicTjOBxxPu2VM9MOYvWZliaLA82Y3SUdZnvFq&#10;aHD2MT1lcJ5ovIFKKytUKqS+6Qi+53PjwxzduwYbUbUS4hJOkKSkbcfCPXE0cNW9nl6T+VEuYnSC&#10;lOJOPhHT0mjJ49h4/Dz6X4pkrqOsEFXO+J2DSUk1NDTVBVK6KWNQ3lytv9zYCRuJBB4F8qSrMFd8&#10;RC/D048Rjxgjyo2trIPjvHBCsMAfnxiqtvVb0U6M1vTyl6g9IqD5RKlMNkp6akS8b080Pk+d50hM&#10;zsxKMd2mh5kpk+avuL0OY7cTjxmOgcaN0oC9vTVOlXj9dhvm0FNO8aSMolRWZVLL7vvAWuQeSa8o&#10;E0bMtGjC5Y6GYvmfpnDnqFViiqBMvmSlUAmhYh1BYkk/ADhS5ellcRIHw6hSN8KbMjZVqP4c3Urp&#10;Nk7r9gnT8yVWFVeOeZhVVWTVjTP501P5ylQ21I42niFtxFiQeRZvLaOvWqnygL0gKAIgQDHmSAaZ&#10;bQy8P2oG0ESJrYvxrpH6K8v+nTNHXLqjgdRjuONULRT4nVYjNJGtPWxCCmxCClpx5cslOWVwWJDs&#10;q3a3bDt17MbpSe7UlvQrBCU6dm3xHZzh0k6N5vzqTbpb0aFKAMBI2RgBj1zPpVLv4i/pG9LHp7yT&#10;R4ZSYrjGL4p8mCMfxWWCCnmNdTl6UpSUi6zedGSdxIsbE8yw3NzG6Wj9sE6icUpJVEHbqP8Aen3U&#10;pb1LZBWJViNvrNa+61a0hsZL2Asx0Pb2eGvMnAZoi0TSxzD1ezLidEtNKykWH6SRix0FtALKB9XC&#10;w2yaVpQHMDRcswZgraxFpH99ULG5J8dCLDhOtGk4UOrdISKTdCS843EDUX1GmttfZx1sGlDwwozu&#10;Sel3USrw1s05QhaWGFJt88bhAAgIkVGJu7eG1Rfj67pps6V9XXQPeXp20O/SP/PT0gxinzrRV2JZ&#10;P/n0U+Hx4oKV1MkRVZZIoxUr7zEhSSBcA9+Bu/vrS7HcgoUZB0giRtGOnpx2mtWb7KnNKiFdImdu&#10;zZQjUeH451T6q/zXCMfxCpjj8uJDjMcgqJqyIbpJKUO3liA2tuWx76cBduw3ladKUiSDgmI09ccR&#10;R1btIt1+DAkcI2D5+dJXGc+dUep+Ix5H6n0UdDh9DTTfKwCpnlYqJLNGGNowpK6bBow78EfhtfGj&#10;iRJjD99HV4gFILqogbSenhRTeoWHS5dzjW4LLC1IFZJEhLX2RyKGUXvrweWtwH2woGeE9YwoFJCX&#10;BqTiOmk7CDMAG7cNxSdRipjwxqOWpNJp+yTgNPmXM9Ngs8nlRswaQjb/AJMMBIffO33VN9fZwsvL&#10;j8q2VgT0bdvDZ07KZfWWkFQx/HhRvsL9I9N1B6lYp0zyHmSnatp44Xo0UpK83nusSK8qMsMRDtZm&#10;OguL8iB7fUZdbi4uGyEmZOIAgEmBBUcBhUd3O8aMst03NyghJJk4wIBJgRqVgMBV7vpI9MXRjoZl&#10;3DujHqay89XieJY3T/LV8VVHHRQTLAryRyS06JJUt5wBCpIQNx3WtbmF2+G/Rzdhb1k5p8EwR4iN&#10;UHwqJiUkiSOioV3g3oZzuwL1g5pWpAKdQGqNUEaDJEiQCR0Gj6dUs89EOmuS8dyNhNLWz4rmajrK&#10;OvrmoooqT5GRDBKJJnPnNKL+4ddp1Fr8xd3Pt7uwR3z6gpAkpGqVYkFJj7QARJG3aKAXZ9br3dtC&#10;5mDhcjUUkqTI1QUGACICuAxxiqouu+bsg+jH060PQ6XLkeFSVeFtPPjWG74pMUjq/MSgbEJ2m8v9&#10;AQFQbixHgNxvmhkVirO3FKUvXqMEEQBEE6QBOIrJHde6G8DbiirvNZKFSMBEGU4cQZ2UVXIXrg9W&#10;mWcLyPmTqzg+IV+SYa2nwYCCrSWqaOCI+dFFR0oGxthBDzkhivfx5MR3PtO7W03AURM47emVT5YV&#10;OCN2Wm2VIbEath4kiMSTJ91BD1K6ldIM1erbLvU/O+AYtg2CYPS1NFi8Eix4hiRVneoopY4DZDNG&#10;zKFUE2GoOnBRl9k7lzCmiuSoynaBsAIJ27Bto0yexOVlTS1TKp44YdfpVmvTDO3UL1L5IxrM/Uau&#10;qcvYVNKaSmoKjDljlxGiq4iDVbndroA3lyBjYsTrbkDX5Zyl4JTpdV0SfCoHj1xjFBbNszSp8Ntq&#10;SVngDxTwPpVUWZsn4H1Cp67pfkDJuPyQtTVFMa+sdIaGJY7xRpT0pskZjdd4sbG2ne/J4sNbP7ZR&#10;GMGIx6dvWDFD62tHX16xAkzAG3pxwph6XdCOhPTLEKLKPXJnxajrZ6NcUY1o+XpolJ3y7aS0rLGt&#10;iyq27Qjiy8v7h9X7MDDqxPqcBSbNGnrO6SlOwEFUY+FQwxnAg1ZX0jz/AJ7FPN0U/C+glzVhUslV&#10;W4jWVmTJZWpmltT038raZvKFOVX33ms24A3sTwE5qu3sGVXeYHSUjAawAYxIOEk44RwreZXiMvYU&#10;5E6RMDCY27aNZnD1LU/przdg3QmkwHDsupW4VWvjWI4hTzMlBVwKorYKuVnMEQZySpJI3MApOl4K&#10;yaxb3nSu5kqCVAJAP3JOKSMJOGB2bKhnJ7dreorVOkpUAZ6IJGMT1elDT0a6hdI+oGS69cHzUsFf&#10;XRVUS4dMVjo46SnjEqVa4lIURpZgw2RjW1/ZwtzHIXLe4SdJCQUqkbSdhSRiYoRo3bt2XAZ2HgNs&#10;bZJmqn84/jB9N+jtLmjpLl/KWFZ2oMUqKCoY4jVyVdIKim99ZDTU6BJJI3sLNJtuvc35kRZZG62t&#10;KkEpA9MDh5+6hk9YPNvp7pRDaT0gBSSNhO0xQJ+jH8R/1At1drcudJqj+QVOPV86wLRyQ0MUUeJA&#10;pLA0pWR0gLqoA3aCwBHCneTckXkOziBHTMGeJA2EjZQazfKHXD3zKilekpBGBjiJ4SCQaxZ29J2Q&#10;s79a8Jy9mLF4Y8/4rWRfIJ869QszUN3aOFLrG5VBbezdgNL6cPWHHrG3IWJAmY6D0mOnGrpubywa&#10;OtOvaSQemNqj8qu79KfV7A8P/lvpsz5htHT1lDR4xNTz05jILxyNMkEsyXkMrKWAW1lsO/MKO0Pc&#10;FWYufmkPRJQQCSdqdJhIgQCAcTxNYf8Aah2Yne8i5DwbMhSUkqV9yNJhAgRISZJjbSiwr1qdIGpM&#10;ZyznXzcKw9YYWFU7mCljl80LtkmksZGAF9qLu0NuQyz2Z3+TgOlRWZnQlWJOk/wpwE7JJ6Kx13f7&#10;J8w3MdFy6tSykhSW0rGJ0HahMpAIMAqV0VUd65uqfSTOeSa/KnQWCozTV1ztUwvQ4XUSLHPTzLLC&#10;VlcAlCCwLFfgOZe7kWt60pLl0kNISMQpYmCIMgSAcAdtZv7n21xcrDzyO6AHiBUCYMgzGEgxxoDo&#10;ejeT8H6OYx6qups2KZexzB4cLMWAxUlM71UClPNnkneQMjxymwiA1AJOh0yVtbv8653SSFIMgqB6&#10;RhAjGemsnLYFZhCgodOwY7POjx+n3rvl/P8A6Z/+NFT7Mew6txKOKemiZ2aKeMS0MawRaRgFrEg3&#10;NieQ9nOSd1clWohBCcI4jAkk9MVFWe5Ou6d7wKKE4EjATwMk8DApWdA+qfVCjFBW9ZZZsJw8vTRw&#10;Uc9BJHLIocxkN5pMjpIDdW0Fl5E+fZEm7TDXimQcQRskdQg1EWdbti6bGrxAnSZxAnEbcNoofutF&#10;JJ10wPM2TMqYtS/L5ZokxKsw9YElqJkSU+XLvRz5SBdykH7R8LcE+QZh/I1todQZJCSqYAlMYYSe&#10;BqU8qzBrKkttLSZMJJwA2RsAkzhVOWEdF/RX0l9P2aarq/iZizrBi8AwVTi8NNTz4ZIv6eJ6GBfP&#10;lnQn3dSqi3Y98l7S/dzd2dJ0jDYduMGTQuy+4ezK4UCIQkkHBW3EgyfSaCD0mdU+h+ANSEYLj+I4&#10;3hdY8tOMDkWjpg0ThqWapnb3pRtLExkDQEDQnhNvJYuXA0qKQmNqsTjgQOjhsoxzezTcfeUpSAcT&#10;txwI6pw2VsO4xiPrLxzB8BqMhNRYlleCpWiqJKqad6hII08wxUVFTLo7H3VaUkdj25hLe5Jlyg4t&#10;0ELCVFOmBKj/AElq4YbBE1hjnO6OX5+0t+5BRoSvTpKUyoiSlSyJAwwiCSaEb/PZlnpDmHp3kbPG&#10;EYlguH47WmLHqKJnlkNVJFuWulU3ihIXbqTtVT4EcBeWWre97TiTp8CUaFkjYDECR09UmaCWS3CN&#10;7WywoDQgN6VlQmE+EASNsiDgScaCnEem8XWz1A1+dek2dMMxKqpaKDDsSoFmjp4qZfPdqOStqmba&#10;rRxjw3Asp1Fxydsst0ZEwLVAUEEqViSokkeKJxgnhwrKLI8jY3dsjbsKUE6lKgkqJ1/fievgMOik&#10;Jg39W6ikgxbrpJA2PYLiVfPQPHFUSwymBjHBJTKpIZGI2tIDYg3A4JLlhdiA00PAtAxw2HaD0xQk&#10;scofsoQDgtM7NqZmCTtpN4TmrCelWQqT1X9W8ElohmnMSUmJ4TNJWR0cTMzx04pIpow4p5VB2kfa&#10;1N7acTpfTeu/y9KCrQ3Ic8MHETMHFQ4zVX81RePfkUNEhCJ1wkJInGYxKhxnyozWafVZl9crPgnT&#10;vDK44nUN5jMixfKYf5be8wWUl5I9gsrbQdfhzScoaYXruCIGAxiZ4GOPrRmxdobMkTA8popmZ8pV&#10;lLl/EvVLnGr86ChpIJ6msmcBvlklVY2aQJby4SRcX0Hhw7aW5dq7hOIUSANuBB4cMKD4cdv3ShRK&#10;pkATJgzw4dFBfN+I7iHWfBMVwfKuC4fTwlanDIYcRdsQSCN0/SVdIpEaq0g97QHaNOKMg3DTu6ov&#10;LUVqVAI0pTMGRO0yNlO5Bup/K1mVSSIIgAQDInaZ4U20PoV6+4XjlDnDAOqlTTyYxiEFTimG0aNh&#10;NG9P5PlrO8yuZZRZvsgCyknuOHD+Y2NwVKVbp1JCtKiAtU8RBwGz20P7yzsm0l1bYKsYJGoj24CY&#10;6Ks4xv05dCavAMrZ3z1R0uPVeUsHkwyvzBRBqwVa07M8klLFIyq5XVW3gkncb25Bas/zHMQtq0JS&#10;hapA1BEcMSAT7Kjtu8fu2ytkkNqPhxA2YESNp8qespeoj0adO8Dnxjp3htqmkpktTzTRmWQSDVo6&#10;TD12KAw0He4HAdfbo3WaPIF/BQo7dJIBTsMrIk47dlY5Z1uk7nV82bsS0eOmQCidKvERJAI6RQxn&#10;pxlPrXkpazqy8suWMSpTJJ8/DUsskVQg9ySIFWIe+0jSzd+Qa9fv7v3gtrM6Epx1BKZlKjInrjDq&#10;NEt+8/kb4t7NRSnTJVCZwJ1CdgxxFFQxWX07ZM66R9F+meEYotJh2FwVmETClFBQwIx8uSKOEktI&#10;sZuwB0tfUnk150p5WX9+4sEqUUrBMqVIlJ6iYAmibtCZusky0XDigrUrSsFXiUFJKkq6BJETjwoc&#10;48WzFg+I4jg70hq6qLyVoJBGJDJcD3GD6KT2UA8wwet05o6y4yNIMpcgHCTtkdHHZWAVpl1tvOq3&#10;uLcd0YUl0AECSo4yPuPTsqvnF/w2ZOqeccy9QeomEyUMWAxClrKenqIY8UqIJGYwLTpteT3fMOi2&#10;sBob251C3f3uZye0R3iirUJGHh+0BUkkAYicZ21243Pzq3sbRP5hckxp2BJ8ICjJO2U9ZrWzPRDr&#10;l0w6ujoTmimq8IrMSlrkWKolKGopqSokV2cJvc3VGIDC5Pha3MzrLOrW8tfzLMKGGzxfcARjs4ip&#10;sVeB1rvWzqSQNn98OGzjVpHqN/Dq9O3p1nws9W86T0oMFPUU1ThGGz10swrBaGJTVMqRqrghpNth&#10;c6cgzJe0J7PiQw2CoFQKVKCY0bcEjbGwTNRrlWefnypCBiAZE/0duynrp/6OspZUwCTHcvZioc40&#10;mMVck/8AVuukllraKOmBihOJS7girI/2PKG223Q3Niy4360LIfZUggDSojSFTidKYJOHSemiVO/I&#10;srju7lhQHhAUrwgz0JiT6ngeqrgsmdE/S7089Ndd1FzNlLycRiw+GeSAsKWj8hkCV1MKeCJGlNi4&#10;DNc7Sp8NcXc+3yvbu5Q0zIC1EBQ/h04pnUSccNkRBqEt8M/eubhpLMp7wkJUP4SkkiQZxMjHCIoq&#10;HSL8GHo7kHAcD6idKM24hi2aMQqMNxHDovmIPKSmZvmIQKGjAkEyNtJMz9la41PJqzXf0XtuW3EY&#10;QQcImUwrE7QMdg6KyDzHOGru2SF4kgE8JlMHr29GFCP1Fwn1A+tn05Q9J+rma6HLGGZUGMYZK2I4&#10;zU+ZKIv8nSGlpiqKxZUEWmn0C3CnJmUbqvawFuFwNkAJEAEzqnHgTNPWGvKQlJ1KwTpSNgTJIPli&#10;Zqtnrd6fOq/SH8MlerIzEmNZYz7istHS0VU8cZw7EcDjMiw00AkMkzOsTI0kgvu22Bvc5P2i2jcg&#10;gQtIM9YV1+s4VNrLilJhQAHn0Ulvwl4MNy9l6tzRnXLArN7fNUbrTiqnkSqiKP8AL0921WpjFhYM&#10;ATbtyI+024KUJ8ZTIg46RKDOJwjwq6axY7RlIUEt6yCo4acPEgzBPWk1b/60OmPR/q902psFyXgu&#10;L5LzPjM9FPJLWz+ZW1dGkLQ10LRFfKjU7l0I37lGhvbkPbnZj/LUBfeBxImIkgFRCk47TjPGMaWb&#10;uFFhbpCFapxEknBXiMqPQZoDMI9MvRzo1kKly3lbNUc2KUMXkRRGUzV6AqzCaRolSMMGNjcaD224&#10;d3naI/c3PdrbISROrAJOMEAYqPt4UD94O0VTF0mzS0YgK1ykJIJggCCSUweOMUPPpp6W+j3p9lLM&#10;+cM5vV0fVWLDRWYNPX4j5VHNiE0pjko4KOGO8nnxn7ct195jcWvwU3mZO5ghOjxJxBA2wniZ+UVM&#10;yO6vLYLSolQBAxxkHorH0kylUdPMdxLNDYvi9fj1WKoSPiXlywUdPVj9LSRqFtJDGvuxsfs9xyKX&#10;8yuLq4DCkpSjVGoAk4CQSTs8hUZNZ1dN3P5WBClEao1ECMCSThNBflXpb6fsJ6yx43U0kLYhKEWS&#10;qakiiIkp1HlgVMitKPcUKCpFu3BRf5m8i3KBCUieJxB24bOuineLPnstaLekAQeM4TB4x18aOtk3&#10;rz6JsWxyvyjXUDYfW1VNVytLSqNzGIgHfiNVZFa3bYL6G3Ioud27+BdIclIKfCft2f0RiZ68Majy&#10;0yu9ChcIc8EpMEwDhP2jEiDxwoq3VPpb0TPXfEs35oyxKaDBIFq8OcQx11U1NIvnzQqH90FWDNvZ&#10;ba9xydslzly9y78ql0pc0QYJSNSTAMjZIgQDUw969mlqWW1eMIOM6RIOBw9kDGoXpgwnpjiWLrL6&#10;Zq5JWxjz5amllrR59FDXyNF5NZIg8ob9pFo7gAC3fgIza1uVS28SNMYxtIxkTj7ajcbv5hmay04s&#10;p0EbAEg9BlWNLDITY70fev6R9YaKLEMDwyTGL1dOGMdDUS3SANe0sjg+8oA2i4J5a4sBd6XGT4vC&#10;Y6QNvUAakB3IRbnWF+MQCJJkA49ApD9JcrZ3wuuxnBpMRfE5c20UVLHQmodp41hN2rYUltGsSBrs&#10;EtrxRmK27d5LzcJ0EKw6ejDyjGihLiRf6reArBcCNqdsx1dNDz/mO6V9Iscp8h9RYpsUqnamlkFJ&#10;WR0wk3MGkra6GA7pF8DY37i+vDvKrpOcNm81aTKoSScCMNInp4TUzWdp32t504qJKU6pg9EddU/V&#10;X4eHqKyn6pJqr05YlTUeW8UxPF4qGRfmKgGlqJhLA8mH0nvhRcKDMyglByaV712LdofziSVJCSft&#10;EEDHxq/0IO2mH71hhOl4xiMcABHWflVlmI0mfMi5zet9SmK4hjmcsQdkaWmwyKlUxUgQJTy+T7kK&#10;xHRFbUhhcnmLWbXbOfNxlyEQkgyrUuCZEjDGRtI6Kx330u3N5Uhu0QhWhQOo6lQcUmABxSdvVFKr&#10;rLknp1jmdKnNPQ+uocVxfFGhlqV/S7A6wfpA0hFmZGC3RB4nXTgPyB/MQAxdApSkHTsT/FwSMdk4&#10;mgFupf31itNncJIShJKZgRCpI07eJEk0UaVfV2uH11DQZgfDcFxSeOJpcIihofIMa3kIle8ssii6&#10;nt9PJ2fu7ZCQ0sSUgYk6p6MOFZRu3iSkhIlQEzOB/CiE9c/87GFRVfTfphmGq+dqqht1UalJpWkO&#10;2zefMSESVCQ1iNdeSPu8WkrlbcemkQduAGOPTTW71ssul51A04/wkDSds8SQcaMf0ShzF02yLBhu&#10;VcWwWnzlVTU9NQYPQVMDVdYJUEk/lsR5YaEoztuOljbXgD3heXmNxoKV92mSVEHSkpJA48Z4UEMw&#10;dfvLvu2Ur0iZURgCk4bTEGiV+sDN+WsqVGL5lxKSoqM3Y5P/AL8JquOBWkaxgllVmHmO6yIoZwLW&#10;FuZE7p6026WlGUpBA8p1AdAwJqcrO1WlIBk4fr5UWnol0O6z9QqioxnE8YiwqghhkqGFVVPs2xgh&#10;4ljphYuym4BI9vBPf3rLJ8Ikk9HvxoSOX6LEaSNsfocaMJ0d/EIzh6ZM2VwpKDD84U1PO0eG19RT&#10;fNpJEaXySsVExSNgWsR5hJuD34D/AOybV2Q4klBIOoDDaZxVifZQaXlTa1hxJ0kzI6yeJ/CsfULr&#10;VW+sjEzgOSMNmyJQ0xpEqo58SgiUypE5lchI0SOOYEjZrtAABPDdOVDLv2jkLPDwzxw4nEdNG7jS&#10;UnVAV14nHZ+tcssV+L9A834P1f6GVTVWFZPxXDJXgaoWTzJVe80M08dmeOUEgBRojWvzTryM0Qq3&#10;dGlS0qAMYjDAgcI+IpSX/wA0ktiUzIniPKgw/EE9amB+qHF5vNwOmw2aOOqWJ6SKKGICpkScptUv&#10;K7CRLkyNe5PCfd/dleTlStZUFEEySTIBG0wNh2AUVZPlJy51ayoq1kKMkmCBHHDYeFVgYDh+OtA+&#10;IUIZlgQttAOvgdToLd+Sup1SMBUjuNIcwNGb9NGUc1ddvUZlfJlbWNR1uJ1kcNLUv5kgWqiUz02i&#10;kBizptAuBc66cCOc3q7GzcXEpSklQ/vTgrywNAvNEN2dqsITqwMgQJB8J9xqwb1aZEz1l/rjT5Bz&#10;7WvXUmOYaK2WqkVkCHzWp6mO0V0j+z7utzp8OA/ch9k2anGxBSoogccApO3E7ah3dct2dsrQkJKV&#10;FJ6TxTM7Yxp26M+lH015uxHNkeGYwuN4LR0LNh2I4dEpDVcQDVFPLJWBpEEYsd4HveBPE+Z7z3lr&#10;oWtGiVCUrVwOzBMAyemjO8zC8YSl4p0DViFHpGGAjbwq1z8KnNXoww+gzf0+xuugetFThVfSBgKt&#10;UWRWpJVmqJmWCEbgm5viDzGbftu8JavVFUEOJ0BMSR4gCBiYExUb5yo2Yavn9XiC0hARJ1bYMdAx&#10;FG7yd0AruvGJZgwbo7VUuJ4XlKtWWqqYaqmEFOJHc08zTlggDKp2kbhdTyBs6za5a0OqQpGpIwI0&#10;yUxOETx86jDOGcz3idF4w2tptCE6pCUDwnA9PVsJo13qQ6EYh0q6P1uJenfPC5mi34ZRYzEmIQ11&#10;QiVodpvOqNaeEIxDqigMVPe3E/8ANn75xJuWygYqB0lIOzDHxGdk1Le8WV5im2Fww4AnU3rCRPhX&#10;tBUrADyoumWfQf0ao2oeqPVbHTjlQapkTDqjE5t1wBuaSlptq+W+gBJOp4Nt499brLLb8pYtqAUA&#10;kuBKRpBxSQVTiOOFNZtmL2V2Iat0qKleEq8OB2oVJ48KT3qv6c9MPSbkKP1OZSy/QAUdJi4psOoX&#10;p4ppkpl+YlimaRHdSED7SxPbtqOADdROYbzKVaXdwrSpSDqWpSoJ8PhCSBtjZUAZRkWZ5g4UXLwC&#10;XFjSVKKyJwwSmANorTS6y+oTA+uHUqbOWBYLHgURiWDyUnaYuFd3jkd2VQGAbbYC1gOdiN2bM5Nb&#10;hgr14zMRiQJgSdpE+tZ3tZMqwZCFHUdsxGMAHDHbtoGMyVP8wi73F/4ix4NblWsUZWSO6NBbJSxx&#10;Puf6+BYpANDpKyoYU7UDU5dUY97D2/DipGNInAaGb/MtWY3QYNiEMzQ0eMRlxKU3WZSQVG4qDf4X&#10;4T3FyBKeIp1hWkyeFWo/hz+h/Gc+17Z+Ez1eH5Rr4kqTG08iQzbkqqYTGArGglXcAGYnUm3Mat88&#10;wdbZKWhieobDKTt6DBqEt8bt9xpQYSeGOkcZScT1xWy1iGPdOsD6C1eO4fhsuIYXVVbYR/LqeRID&#10;TNG5aPaZPfRN1ve7kn2cwzyq5ub1CUrwXJCj92wxPATG2sVMnTc5swlCgdWopWYKthiScASKLnVZ&#10;x6KYYlHkDKHT6LJmMzRhsQmooJJ1lqahzJ87XVjkoH29wh0U2I05kJcWgdtwy+oKIABJwOBwjjWR&#10;V1lf7BNm4qTCQVbNmwjaaXPrGkpM7emzB+kXSiOiosIxGGDGsxZjGIVlNU4bLTShJqOU2KS0dUhY&#10;zs7BAvu2vbhVuzZIyp4hJBxISDsOrzMyCMIoV7uZN/JwUJIgkwdn3bdpk4iqU+hPpX6X+vzqNWZY&#10;6f5ZqctZSyfiMlDiOPRYrRV1U1XFEwjpoI5V2inrQrMHRCI9o7m45PWaZsjIWtbp1EgECDsnb6dZ&#10;qTX7j8giXPFx2Gthjp1in4e34bPo2rcwZWy7W1OZ6qrfBYDjWKVU1dTTnzkw/ERHSQiEIzta1lta&#10;5awI5DKsyevborWAQU6kiIjYTGOMgGNvlspA9ftNEqeSJKZSCD0YEDoPyrVc9bmAV2aermH5v6QY&#10;+cTztmXEa1K+kXHVq4sPlrJU8gQCd3jp6Qs7xKGbT4WHJO3fvXLorU8jQ2kAoOgpkY6hO0nj5UHs&#10;lfevHVqdTpQCCjwkYGZBO0kTI6sKKtjHRH1FdPc9VnQrP0dSMzzYr/L0kEhqYGnaNGkihnYiGUMr&#10;AgoxUX78l+xzFhaQ8nFJE9GHltGyh48ptY1YRFE5zFgWJ5fzNW5Mx+NoazCqielniY/YlhYo66ad&#10;x4ckVp1NyAobDT06U6hxx9tcnphQw7YfH9Rw3KNAwopC+9ONNIhnmfdIdPZxGAVHGjDUEjCnVquK&#10;kgJb2f38V6ggUgDZcNJz5xsQqPLUfw8OFmvvTAo57vuRNCNhuHNR0wdT4D+kcErTWgUDXnu8VFMO&#10;Lv5xKve36nhe74qNrcadlCD6ecFw/GurGG4JU0M1fBWGSB0hG0hpEPlkvb3V3gX1F/bwIZi4GGFK&#10;SQCII9uOFNZspfcEpIBEETjMbQBxMUd7r/6fMx+n/CMM6tUmETw0E9LTV9PHTr5yosdQsTyzyLvE&#10;Z8wpfewvftrwGZZvUboKt3fuJUJPEEcBgOmMKBmWNLvgUO7ZImdojDZ7qPT+DL65OklP6ncew/rP&#10;gFLLWY5hEsmHYhJTxyy0FdSzrI09OWCJT+ZSNIrOCSAlh31AecZIVo1IJmcQOIj14xUk5fu8i2UF&#10;NqhW3zjpJJnyq7frll7MLdUMf6jek6bLXVPLmEVFfjOIUdVXq+A4gaanV2jJf3ql6ae4EEWpcKLG&#10;/IBcy5DTqXH9bfAQPGAr4T00Ac9szbupuDIAJBKdviE4e+tbLrHSeu/MHVFs85Rw+vyzLjiVlF8/&#10;GP5dEtPU3manhFWxn8oxvsAAuFAUaDmSmU3Fu40FBQIjzOGGMYTIof5UtGaNJcGIge7DHHbIosOa&#10;aHFMtVlRkTGnqaWny3I3zzVKMzw1SgeZbsfKLfY90aa25POXX1vbNhaSMRwiSDjwmgnmzZec0pj0&#10;6sPhWbMPTvNeD5RTPGLsny0jwqsd3MhSb7MoJULs7DS+ptwR22ZtXStKDjj0cPWaCztkWhMgnzB+&#10;GykHPgqSwGZbeP5a8Eak0RpfIMUHGLYJtc2+P9PC1bc0KWbmotHh+02PKoRFOuOzT5Ph8Lw6j2/n&#10;xUUg0XJdINITEsMIcsvY/tHCdxuhKy9NOeBQyFtp7G356cUsikdyaVQo/Lbfbhhpol1zSiwqteCQ&#10;a9v2G/HkGix5GoUJYqElphc+Fv6OKpmg5pg0gseS4LL4X/p4nVR7bmkXBTqJNfjxKBR0pVKqKjjl&#10;gKjxBHFMSKKSuDSUq8OMcpYnQ8SqTjRuh2RTjQ1CQ2Qn9e3HEmKSuJ1Y0uKPEIWjF+LAZoiWgzWG&#10;vWCdCT48qcacRKaTKUdMk/m2He/634zAFGZcJEU6z4jDDCUXvb9e3LlVJEtFRpB4nisxYqnY34gW&#10;s0ImWRUbDMOmqZPMe5+/6eVQmcTTrzoRhQgUQFGoXTw4YgRQbcOulPR4usXj+vbjuqKLVNTWHFKy&#10;OtW30c8cas2nRTLSYCJDuA040EUvXcRUyothwC/Ry5wpOn9pTeMTMr7VPKaqfLUV6pYiIueeNeQM&#10;aQNfW7nMRPtH7OIFqoRtN8aTC4Ys9aJyL63/AGHhf3epU0cl7QmKFDB5IsPhG4dh+y3DxHhFA58F&#10;01GxnHTMhjTx+P8AR8ONKXT7FvGJpMUcFQp8zw/W3E6QaNXFDZXCumk15VZrbSRTAlbKku4af28L&#10;wuDRuWgRSspMYMsYRgT2/h8eGaXNVETjGk1wr6aKrjsRYEfstza06hXm1lBoJ8YwtoXLR+P9H9I4&#10;FnmoodW7+rbTDQUrGXeRr34gbQZo0dcwpUy1k0cRQDX7uGxUQKIwgKM0m2qJ4n8yQdjws1acTRwE&#10;BWApYYDmeAsIAbEfwB/oPDdi6BwohurI7aGjDkiqafe2un8DwUpxFR64SgxQM9SKT5UGWDS1x/yC&#10;bj8jwJ5inSJFSDlC9Zg8z+tA9TYrVwv9om39N/DgMbuFJNSAu3SoUvcKxw1FhL4X/X7uCVl/VtoK&#10;v22jZSuevgSK/j+vs4blwAURBok0kcUxITgqp4TuuzR6wzppJx/Nedui8P18eE6dU4UfHTGNKlMU&#10;ali/SeHDcPaRjREWNZwrqnzPFJJtAv8AH+/m03QVhVlWJSKcnrI5lvpxTqkUhDZTSeqYYydNeFyg&#10;DRwhRrmlCoXdzYbqhdpgxT3fdU8LX8KN2MaaqXzN9/DiFskGaXuRT6JpNunDPVRVpFNE0sjP7xue&#10;IVKM0YpSAK5RXGp5ZJiqqp1irmjFrcWJdikCmtVOtFSvWyBrd/b+XFiEd4aQuL7sUo5qNaaCx+j7&#10;+Gak6BRMlzWaQVRVlqnaBpf2cDqnPFQrQ3CakypF5O7TjxA20wkmaT7z+VLdB2/ZwqUvSaNwnUMa&#10;FrL+M07U4VzbQ/8ANQ78GVu8CMaAN3bkHnyqfVijxI20N/r/ALOKlBLlJWypmptHlyCMeYBbv+vs&#10;46i3ApO5eE4U5vLRUgKSNcj43/IcfwTSIBS8RUinkwydLaX19g8Phrx1JSqmlhaaTeORR7Saeyk3&#10;/Mf08Lnh0UbWyjONJnB8Tlpqm0jki4Ps0ItwuZdKTjRzcMBacBQp/wBbkjp1a5BsD3+/2Dgk/MgC&#10;aBf5IqNPuD54MrWjN/oP/BDtx5u4C9lIH8v07aXf9cqmKKxJUfDT+k8X95RB+UFBpmDqNFBIVk8e&#10;1zr7fieFD14G6FFrlZcxHPwpJU2a4sUlBItf2/H6deJU3Qco6XYlkU8TYnh1LF5shA7dyB/HXiou&#10;pTiaL0sLWYFJiozzRwygRdgR9Hs7mw4WLv0gxR2jLFKGNK+gx+Grp9zN4fVcG3w4bIeCxNETtqWz&#10;TXX4tBExJ4nW8BSppgqpEYpmnZdYmt9H9l+Ebt1GyhKxYztpNx19RiDEEk3v3/t4XpWXKNy0GqhV&#10;GB1NRJuF/wCPEq7YrNKUXSUCptLl7yBvlP6/Vx9u10baTLvNeyprypSDaOKirRSYJLlMlViMRfc4&#10;vwuW6JxozQyYpVZQ/wBMxOMbLDcBc+w+6dPr4bWg1KojzD9mg487aPdkLAmagWWRbHQnS3cWPs7E&#10;ckNCYFQBduyqnDM2MfylWhBsbEG302PgeXJik7DXeUTnPGeGq6lqdyAWBvc3PsPck9x7OBC7uwDF&#10;TJl2XQNVAtVxRu7Syt3JOp4D3ACcakRtRAgVhpoRPJ5cf5caQnVgKdWrQJNDTkPKj1UwDr9Fxc/4&#10;hpr7PZwZ2Vv01HOZ32kYc8KPLkrLUeE0qyzJbbaxI+Nx3PsPs4MANIqE7h4umaRXU3qPBQUslFSt&#10;ZgPdsR7Ny/ZB9lu/ErzoaE0b2FgX1AnZyKJhPU/1trX+aYEFgQDc6EkjueA1ShdmDU0pR+QT4aVV&#10;FlbDKWnCoACfYAP4a/nw1btUoGFELl6tw40zVWHzUzl0bTTiNTZTRmh0LFIbFsbmimEYJb7+x4RP&#10;vlNCVi2ChNLbLeZal4VWUa2Hj8Ldh8Rw8trgkY0G7yzAOFOmJ5ip1Qo+pI7D8+3FLlwKQs2hmRSL&#10;qKCSvvOnjb+HCdTfeY0I0O93hSQrHmpn2Rk30/PhK5KdlCBsBYk16kp8RnlErSHS/iT/AGc8hK1G&#10;Zrzi0JERSoOaK7Cv0S3Ztfj7Pq4am5UzRILJL+NZv84dda1j949vbty38yNU/lKa/9fTd+YEJ3Hi&#10;iJqNxjTkuYvKht7B/D6eV0TTa8NtBzj2PSzsUW51/X2Dtx8CKs2qaQs1LJVHcw7+3lqOUuRTecrp&#10;VTqzAWB/v78qRTn5nSKGzKuF0+HUqhxewHt8NDxlR6KCLyu8VNQMz4tDQxtJENF+gdj8PgebSOmj&#10;NhrVRfsWzJilVOyxAhQe9j4H2tzxJoXt26QMa40WNVKD9Lf7/j93LTTC7YHZWKvzE+7bFr+v1DlS&#10;Yp1q1AxNKzLGJfMR+Y32tPz0P5jm6QXDMUs4sckWYRoTrfx+vw5qKK1WySKXuEyysgdzp+p4woUR&#10;uMinyTFqWNdjan6f6OMhJpB+VmoREWJDaoHLfbVvy+ig+zdksphLYjCo3U7xtcDwvtPb6R48c7ya&#10;PLR1SFweINCz06qUxzpzHSSE+ZQyz0x/4iffj/jxMpek0T39pD5UP4oPyNAL1GwmpRvNpwWvutt+&#10;I3Dtr3B4sSZFCvLyE4HqoPMNx+uhBinBvp308PYNeXFH7jIOIpfYZXpXWViP7xfmjRYoFFK84dCY&#10;Lnsf2/RymqkwXSbmy1QVM5lYC4vYX9vfty00tDpTXNqaSnISM6DTm5psHVXMqrja/fnhWqhT4ZS2&#10;3sB939PN06kmo0BpgfLRb/n/AA5cVYpNR8RoapgWERUe0i3x48GyaslUVFwzLVVWyeY7WUfAn6D4&#10;DjiWemtreCKdcdwuDDqE+WSW+od7jsPYeKFNhNMMqKzQPpidXTVInBvYg66/Aj2cLdZSaEZQCIpx&#10;OM1dXOkrkn939bcspWrGme6CRSpglqZ4b66/t+jlaRkAU3LRVqS7n+H6681VysGnL5xYUCyeA5uk&#10;2mabP6xpSVYmhNrXB7dj9/LoXpNP9xqGNK/L/VXGIsZQy38sqwABNyQNym7fEezhg3cnVFFj2XpK&#10;at16T5mwuvw1JF2guobw7MolFr6nQnhk8kqxFQBfMqQY56KW3UzKFHmrL8+Hs4TzkdQ19trgOpB7&#10;/aHhxOwuMKLrN8srCuiq38U9PsOAYtPikJDbnkYDb3De9qXJJ7nsBxYLdMyKl5OcFxISeqlll0rh&#10;JMVSNRcdj4gftHFwEUSPy5iKQXV+ejqdtXAO5jcWt3IKP2+rhHeI/io6ypJTgev8RRepJVLXPCOh&#10;vUmmelkO1hr+v181VCCKz1uIw0cZ2jt+vjz0VRCCqo+Ws6VOB47FidMbNGyuD8UYMPYO1xxWwrQq&#10;a9cWweQUnmaMDm7qfmLMeHPSYe7KJFZR79rBtRYRgHT6eCVbuECgXbZc2wqVc+2gIgTHcvSPi+IM&#10;XBLNazDuvvDU34XDUjE0LiEPwlNOmEZgxjO1V8nACiXVSQFA1Bsbkk/DjiVl7CmnGEWgnjSiremD&#10;wKpqkL7xclr2t2PsHFBYwxpAnMJ2UZXof00pMCqRXwJdldHFlAAKHv7o8VPt4sbaDQwqN86zAvjS&#10;ese39eqgx9TWDPS5jaOIWQFwn/EXtMn/ADMOB+82ihFu45qa9k+YwPyor2WsKeCtJvoSRb6dR+Y4&#10;UHCpLeXqFGYy9CPLv7f26jhaug0sVIxqnmkTap/Uj+nm0mkwrP0gwSeTO6pIPc3oTf8AwyHyz3IH&#10;cjgisndKo56KIc5Opj094xo2GY+l8omNOyAspKmw8QfboNQeDCQahti640r+nvRagWUGaMG3ay6e&#10;0aqP28YW4ECkt3mCjxo4eAdLcvUcSmSKNLjvtW9vpO5vz4GHbxR2UAHblauJpSYhkbK1NCZZ9q7Q&#10;baAfH7T3P3cSIuXFmOfdRcl1wmBz7KL5n+XLWE0k3yW1lW4Y6m6394bjYaqTwRtBSh4qGdk044oT&#10;zyao4z/hrLmKrw1mB8mWSLw7ISq/etuB50aVGazIslygK6QD7f1oKZMJlo6pXOqgqf2HiOKEPe6x&#10;Qq5fqoY6cI/gLfdp/Dm1Y0QuAk1Pr0iq4zbv3+7lKqgxR1fSzhuEYZgk1bI6r5chVh7o92QCRDc3&#10;JAYHgvtzKIFRJvCtS1hPSPhgfdQtdScxYJXQvBTke8rD4arY6tbxA7cNUDTQfsbdSDJolWYMsVeL&#10;VwloYQzMT31tu10AuTr8OJXG9RqVbd8NiCaU0OQ8zR4fuqYypsDcrsGgF7bte3w5vQa3+aQThTPg&#10;VF/KsX+VxBLtdxrfuNR7CeVQIONHqF6xIpXdY4WGVY3pU9wNsawH2ZlIH3MBxq4EppRbnxUQ2pxD&#10;EqaYOb2HfufDX4cBsxQoCQaWuXc4s0iwubXsCSfaLfAdxz22k60RQ54ViCVdOCDuJsfvHKRSOKe8&#10;HqHw3HqPFFH+800Up/4irDd/ybfjqMDVSJBFWeYpUyQYLTJC2kS7FPb3CNyH7uCtAxoGjA0G8mOb&#10;ZDZ9R8fb9/FgE0G7tGOynvC81VAYLf2/T7fH48qUA0H1NUuVxmCuAViATfvxNpikmjRSaxw+VIJV&#10;HvLr9+o46mlCMRVZvWiJqLqBOkbe6JHA8Pde0qdvZuI4H7weKpXy86mgecMKaMJKyqrP4j+PA+qj&#10;Q1mxnBxVwEL2Pj9ItzSTFWGFBNU5aMExlt31/L6uLQuaUhfCjo+lSmqKikr6WIX2NHP2/dYGFxfQ&#10;dwOH1scKAWcwCCfL5ijDYl05rKiUzRi+32XPY6dtOx8Tw4CxQVRcgUyUVDieB1gcxhjuXdpc+6+o&#10;07c2QF7aVKWF0aLLHVPDMExCCXCKE089EN0UqkyM7EkbXGgCgHWx15DWZ5CvMHwonwgyRIGBiREH&#10;jRHf2TV0gDjjqPTNJ2nqqzDsxy5noWKzTPO7jc3aW5db3uFv4DkhOWiFthvoAHs2U3pGjREgRHpQ&#10;FdcZJqbIFTLh7mJ4WWclLfY3bZV7eKt+XFCmghGAoUZaP2gB44fhVdK1+wFBc2JGp4GtMVJ5FYxW&#10;ln97m4rURUoWk5Q4VsUpMr0MtXmClpYf8pK1o9P3x76dte44oYMrAph1UJJq2qlwyKpwenrJBYTx&#10;pJ4fvqCRrfseCHVjUKLXpUR0UkMXho6eMuqgkfX34oFLELKsKS2GU82N1TNEpEEQLu67fdQdyLmx&#10;IPCy9uDbp8OJOA4Y0tLSyklAxjCcKl4NmDIMmaI8tVscgDuYzPKweMsELC0UepDEW7+PCC6Zubhn&#10;UlWnAGAMdsHE0VKt3lpxIB6vxNWlYnnjKCZbw7oN6acwxYXg+MUQeaoxLCaf5iZ5o2kqqFYYSxVG&#10;eyxPa4FyfbzFFNndl4B9ClqSomQSUwDAkmBMcNlBN+3eaWgLBVB1SDht2E/KqTujHU7pNln1O0/V&#10;3qJSGgxHBcQOKPSmojip3np3+XkiaVlJkkmF9CoG7mQmd2LymCxbkAFMAwSYIkYTwNT5dh0o0sQE&#10;xAwJI4gelWdde/xOM8x5SqYMHy/Hh1LUFafDJJpmrZI3iAcCoQmOJEVRpo19eYzWHZz39ym4fUcJ&#10;1AQmQrbsBPHqrGpXZ0M0vk3j6iAnVKQQnUFYmYBMgkxsqtbpB65OtfTLEaiiocReswmtfEGakaVo&#10;6ZfnEsxWnhKKxDAfaa3Mhbndq1fT9sEacRiox1man97I7dxATpiIx2qw6zNQutfVDpzj2XkqMIWG&#10;bMFWYGlmVpCflxGUaBwB5amMG/e5I4qyzLzaTOzH4zT2X2Zt8DsxoS/TVjy4Rkd4pSfdvAe/dG3R&#10;t9aN+XJiYRKRQQzoa3MPP27feKFvE8xR1KE2v38fr+PDVKIoKhsigKzVVO5JjW3fw9hv4/A8ME0c&#10;spoG3VlkYN3BI+7isUczWempHmP6/s47sphSooKOs5rKfDaaC5szGMgnT7IdG08RY8J78+Dzo/yy&#10;Co+35GgBppau13On3cBlDjCldQVQNh4/qeNmkJGNPLL5sfbmhTdJOvgAbcOPg1YGosVQ0Gt+Xia8&#10;RNP+HYmZG2MT4/089EUwRFKnDsaq8uzVFfhbyQzTKAJYXdJEYXsyOhDKdbXBHE7rYfASrEdBxHvp&#10;soSsQoAjoIBHsNFtzoKqeunxOQuzzuXYuxY3YXJJJJ7348pOlMDhhQjtlDZsqDgFeWQBjrp+en8e&#10;XbMivXDcUN2Xq1pUBYEi9/vFx+fFNBtZAwpR4k3nqSQBf2fHjYpAug8rItz8fFXQqKxpDIwCRD3m&#10;0A9p9nLA1eZqw/oDkTJS9NDhPUSKZJ6yoaamnggBkeCaKxjLSEqiq97kgHx5E2bZi4y8EoHv4g9X&#10;SKCt3elt0ISNs+0VX3ViHDcSmw2na6wM8ZBa5BRipufq5LKFaxPTHvoUKROPONZRKpW55em9Omh2&#10;6U9HMW6gYbU43QqJ1giEyoFbVdxRgzXCggj2ngdzC+TaABRicPWkL7gbiVRNK/Gc9dSugNAmXemu&#10;LrTJEZGlE0SvKkrSq8iQgkxhAQGBKk9+E6bJjNv2jqZkDqnCATx6ttI3cst79QccBJwIxjZsOGPv&#10;o+vQPqJUer7p/wD1B9SGP08EFBBjCQ1WI1pD3eMSQxKFACBlawEaj7I9luRLmuWLyJ38xZ7Jb8IG&#10;Ag44fMnjQTv7ZbD35hCoQkp8MmARtgdB6T01UznaaHJOda6DK9oqTdHJEu5yF9yzLdiC1mDC578n&#10;60WbpoKcGOM7OdlSQyr8wkLFB3LnJNrGVrsxubaC57+wcNtQTS/8uVUnTUNi8u5De9v7OWCtVLNP&#10;dCn6kw9aZN7d+OUiU5qpqxCthLGK4vzRUKUoTxpJ1lEkxJA7/wBN+JVJmjRtzTWCGka4jZiVHhfT&#10;7uUCAKcU5NK6hp6enQEKPu/p4tSAKJ1qKjUuurvlYd6j4X/hzSlxXm2Sqg+xXG2kfbf7vy4Wremh&#10;C3b6RSfVppnFr/r9PEoM0tgJpUYfSsdWP69+GSE0UOrpTxRogseLKKiZruRo/Dm68nCm+REPblaV&#10;CmyaRYtF8OJlKinkpmopleXx41M0/p0050MUTG0y3+nlwmaopdPKRUsMJ2X3XuL/AJi3FaRFIVGa&#10;wk7ht8OODGm6xlApvylbrNHKinXlwYqhFZnmS1/HliabCTWEVYGnNaquUVnE4K3XltVN6awfNKHt&#10;ymqnNFPNDBV1rrT0Qu0hsABfU+HPFQpsCDSixH5mhaPDjPLDHECfK3sI0YH3rgHxPflYBxpyaStX&#10;iNdXOPmZjIqj3R2Av3sBywEVVWNNpJ3acvNbisokYDXlppuKyLOWO089qqumsxBI47M0ycKgkqkl&#10;3F+MqpQmsqNpuHY83EV5VdHc7beVrwFPmERRNIyabiD37C2vLCmzUXFolRrMVZz329hfW45s04Ka&#10;jfy+/KmvDbTNKjb+JzSwGs8TbRY8sKoRNQquUltONqNKkJrJSSeB5tNNuCnp18yL3eKaLxhUBI3D&#10;eIPG9lKTjS0wbAJMTw967zVCruATaSSV1sT214+FY0XuGNlJLFZViiIFr2vYffzzhgUqYBUaDwTO&#10;1RZSf11HA3JmhdphNLOnp2qEBa54eJTqoNrXo2U8QrBSi3j+vt4pEJpEoldPlPJDJET9fFYINFiw&#10;QaSWLS+VN7n62PC10waO7dOoY0p8mUmIY5jlNQ4SnmVAJlVdwHux+87XYgWC3J5YuDTjTTjZTjV8&#10;+doc4ZS6HYH6eesdbhuLYatBR0jYVS4gaiZ6MN8zTzM0b2jVPdB2AFTpfU8xuUtLr6rhhCpKiZKQ&#10;Mdh20Dy8LdZWhPi6RG31p46eZ/oPS/LhHXL0xpT4fjWV8GxaSuwk0sLxM06GBvlYJt6SyrHr5sqn&#10;aQLXNuBO8WM3X+WuQYUpI1Y+YlWGE8B00SOZqh1wNPp+5QGro6MfwoonrC9eWaPVLmDDsyZa8zBq&#10;uCjw5XgmqJZEWrprk1ACCOMSuD/uYsLAA8k7d/cxnJZUIJM46RsPDiTHWaFFlYs2jhdgScJgYjhi&#10;ccKUNR1myrmP0txYB1Mx+XGc1U2IVhZYqPbC9NVLcF5nIUMha1jcnb9fBarKlOuyEgDz6OrGhk9d&#10;ocRjt58hVfeP9a+oD5dOUaPE6iDC1hSBKZWCgIuoDOg3Pr210FuSA3ZtsDACRxoNtkqNFcxeKarq&#10;hKCRuJJ+km97n48QOJKjQwYWEChRy5W4gKVd1Q6hCGVSzEBjYllUnaGuO9r8OWUiKC90rGlbT4li&#10;QxNcUWZnn3pIzsbltpvrf4cWlAUI4bKJJjbWwl+Ht6sOpuYc0YZ6as94pg2A4JlnA0r6apxJ5pWr&#10;qamqbvSBQfKWVYZQI9qGwW5PgMV95cjabUbpGqSrYMACRt6xI49NGTdi3bLLswdvCJj50d3q7nKL&#10;q/U49kfDsvU+a8v0CJiNXKIpDiIoqU/MLFh0jR+XESwbcziwF9deRFYZg5aOwDBJEHanxCJIoOt5&#10;v37q2iBEpIV1H4Y1UJ079AuRcZ6SZ66+YbjMMFHlkR16UM7U6haOrmNlaWdy808CG36MAHaSfZzJ&#10;ZO8rrziGkiZwJk/dG0ADYT00brUAsJJmcJHVVPea5YDjtTHT2KRO0V1IKt5bFNykaEMACOTUhRKQ&#10;TT4TGyklVYdBXwNGzhWa6gDuCe3GlokTRi06UmrD+lVT0s6rZGg6CZ3y1JDjdTBhdDDjKvDFSRVR&#10;nCLN5KbGqd3uhtzD7Tchy7vF5apT5UCgajpxJIAkicY9Kau7tOWpU+tQgaiBjJgSRhPCtg708fhE&#10;yZS6n5GzDkrNtAcLxPBamLFcHlAnrY6yRrQSJBQ7Y6dA6AfpW3MQRc3uMZs+38Nzan8ulSlLIKDg&#10;JHFPingTwwoD32YuZjloucvBUXEhaMBOmYUCFbDE7dkUZP1WdCOgmE9UZ8VzjiGFUGTsOooKeehm&#10;qxS1ceJruinMUB3zCF0FywsxPibch3JW8xy0haO8dccSIAAUAJB4eEEHDyqPMu3afyaLh5xS1rSP&#10;CVDDEGIThIPGdlM3T6q9DnQbDav1AYvhtFFlrC3ShwmqilpEm/mLKG2ztix8w0uwli62LGwAPB4t&#10;GY7wKSllRC0qJIOoiBhEIGJnCDhUn24F+ZSogJnjAkcD01Qb+Kv1GyX1VxrD+sPSrGUq4aqqxOjW&#10;nplZY6OnYrUxxrOiokn6USD3RaxHMwN0be4YY7m7T4glJMxiRImMYwjbQsUwAkalahs2dHnVLUD1&#10;NdUmqrXMkpsN5JJt4C5JPJhQgI2VtSggQBSmimWKPv8AVwyFEZTNN1ZiYVrA8aK4pWhmam4VhOP4&#10;+jSYBA9RIiu21BrtH2iSbAL9PED1yhoeMgefTVzpbwUYoyPpC9Ouc+unVZ8tYfJW09Zh81Msnyxm&#10;McaTXeORvlgAQsiD94Le3fkN76by2u7loX7gApIJAJSJ07RKuMHgCYog3hzyzyGzL1yAUEE4lImM&#10;CJVMGDwBNbZfo2yv6o+g+V67qF6vJlxmnpWxJcPp66bD5JAtTJGaaroaMXEDBr7jcPsY6HXnLbeG&#10;8y3Oo/liY1hOKUqM4GQpR28OqRWAOaX+TlGrLG8FIT9iVHgdq1Ynh1YUw0PXrNnqF9W2D9IaXL9D&#10;FT01Mcbqq3EK5UMkEEiCvp4qdYvKDiIExhidzfRwyy3dZ3+WnU6dRJRpAgbJSSZJ2nEAbKfyrdF/&#10;eXLu5U6QpRWhYHgBREgziZE4AChU9WVF6SPVnj+JemHLeGxyY/lzLsmJVxkqFq5jQidJ4KuCEjyV&#10;eFxYLdiN3YDkhbvWV/ujbl0q1BagE7QAoJIIJ+4yPLZWWeVZINzsrS1ajUvTp1lSidSRAM4HFOBg&#10;Caq89TnqLo8YztlbI3SLLNfhWAYPhiUWNSVLUSLWVkaKYK2BKZVkCGM22WuxuSNOZD7vAqZLrix3&#10;isQnxEidoM7MRUn7tLWLYuqX4yAoo8UicCMdgwoCc/fh19V+pTp6pYcebKOCJSYZMyVWEVrzVKQu&#10;C1TTO4jiMYBRGNzr9PFt7viiyBYUnUqVY6gAOHWeunb7Pmky2pJKjIBkDq6yYq2TqXlz1U5S9FkP&#10;TvJ+VKJsHRJaGur6DDY6xpKbEg81FHLiTqI4Jd5VVsSygrryG92bq3zK5N04pXeBU4kgBSYxjaZE&#10;+cGo93Msf5qVXRJ1JWQZn7k7P9MPbWsn6hPVLnHNvTHKGXIcJpsCxTDYZ6TFZ0aWSWoYuGjlaXcI&#10;2k90glRYaj4czvs7U6iFGdhFZErcUz09VRvTjJ0czrKuAZ2r5sPVjDJUtG608SNIGDyTVMnYb1F7&#10;eB4Q3rLtsrUkTtjj7BRKNala1mR8uqthT0w9cul8uRanpZ6Pqyl82lniirqxMRrCGEymc07yEL5i&#10;F0ZwF03C3Md97LJ5bZfu50JH2wnCfDIHkRPVUc73a0Wq7kk6EgBScNijpJjjtE8KDjrbljMOa84V&#10;eVMcpRWwZnWKTFKmNtqTQbxHUCKGUN5ksIXctwQzWv48izcvMzZMlxR0hB0BMdBlJMcFAn0rG3cL&#10;eJ2xty9cynSoo06Y2KlKoHBQJ20WX1B+inGciY/L1A6PNiwyPh9TNURpi1PuqJ6ZKXzEWZtIo33I&#10;5AjXttUajmQdrnyczOlQAnDhEz7faaysRmLeZIDmkiZAJ6Z6PxqjvrNiWQM34zhtd05oqyibyJI6&#10;qWoijjikkeTzVaCNNQu1iDu11HMgrBC0JhyD0AbYiMTQyYlseKhAwL0849lPp43XOKpaXDqKnpqu&#10;VomcyRCSVVimfyl2KscljZibnS3E792oOBtOwzw6KXLQpeKKNP0JzvnTJ3TvD/VX1Ulnr3yti8KU&#10;9aksRaCaplUU9WwMfleRsezopBYAL37BC+CblZaGBIPrA/Stm8Q6e6H3QfbGyDtq1r1OdF+snSDo&#10;7S+oLopRw5jzNmLEK+XF2hwyYyJtpHqoqulipiSfPVCGL7UUFT4nmOVvc2+YXnc3C1DSBpTgEwSA&#10;QSegmYGNQYmzN9dldy6qBBQiUhInAjpicfOqjqX1S9TeqPSDFahqBK6TDaWPFKmCQiysrFfNhpoQ&#10;A1/tatoCbnk4K3fQhYUpRA2AdPUSePlQ7Vu1C9ZXhsA4HzJxw6qOv+H9nT0wYB0tqqbaYcwiRDW1&#10;EtRLPUxU9XEJflZ43IhjRZUYe92014U7wWr77fdJMAnCAAOg+0GlWaWrzjXdNnTPFMJEbCPUUnOp&#10;ubOjfXj1C0uTaPC48QwqCkeowykxExe9UwR7aqT/AEdthhlVbqCTtAJGvCvJd3nssY8ClTxOJJG0&#10;YnZieAoPZdlTuXjSysnpJMnp2n5UZzKuY8p4JnXBulFDDh+E50wHDhUUCYPVQintUSeVHZYvtugY&#10;Kzyiy39mvA3mthcXLRUT4TIVIJPTtPlwr2b263mdC1QD4SYnbiPXCjM9QupuIYbh+MdEepODTSdT&#10;p5MMoMFqKStppqYVEm33Kkykmd5r7V8sgKWPa1yFbVrShJQrwxKiRjhxEbKAj9m4stobXKdiiRjI&#10;2EAbKRmaOj2Lem+SkpSrrjOP0EkVfTMkSTB7hZaH9E58zy73BJOuoHHbx1m4/wAocVOmMZjZsOON&#10;K82sUtkXD6uAgagAdJ29M/KnNfRZ6asAyPi3VnrLgEtEKqm8iJaWOjaoLzwiOmnkq6kuyIW27ytm&#10;Fha9+B/Ld93rm6FuwZSJOJVAKTJEAAYiYqMbXtJRe5gLC2TgUqOrxmCg+JJMBIMTHTVZGV/SZX9M&#10;eoWbVmrGwoZghpMQoqKdNiQMUKl5ZWa7JIzE6AELzIQ5y3myYQAqJxnoiQOE7KyWt71jPElLUHQF&#10;YyDsMkeYoz/TTqb6p8hxDoXlTPM/9VsbxGKpxmbAp1g+X8uAQpOryq005Ngu1WAFixHI1u7W1vkH&#10;vECcNAUJBMz5DzPTQHunWMzZXaqbGJQpOqIkHAwMB5npo1GGereJqjFsC6uYfDicGGzywJG6MBUX&#10;i2ecZE3ySW1uCbHd27cxfzPsocbcS/YulsqA2Y7FThMIGEcJwrE4dlF1ZPd7bOlAMzAnYqRBOlI4&#10;bBwp1yb1L6X586T4l09zfS/1PpDSYvHDizUJhjEssJSiVkVDNPIJGGzeCoK6jk4JyV63WgKIcIIU&#10;QFauMqk4DZNZcp3UUoIWpesoUFfcVbdsxAqr70FdLvUNiXX58+Y9imO5orcv00NRhUs8s8lOtRFu&#10;gmp/JcfLeWyOQqXsNGI05Ku92bW2UNJaAAkhM+EQFfaenAijPfDeNGQtISEnFSUAiIQFbDjwEYgV&#10;YF61smeo/r90xzD0167vP/MqeOilwiibFRUVnmUziWJZKeIjyfdYqltLm178i7LrlvIblK0jVqUQ&#10;o6RABHT0caBNhefylYeI7zWoydIwwxE8AdtFGy36jqrpnlvGumudsLKZ8wnEIIGknpt0wijhTfSz&#10;EMqLtIBC+9fdrfhvmOUOZqtLyFfsimSNUYyYIEScNp6qAlxkl5fXSX0uEMKQrw6oAJOBAGJMYE9V&#10;GfzV68MtYt0NHRPOawV8WL0tZDJFIpjhShqR+nMW1VhWaIE7QzEFgNNOJbDdx3K1m4QskDSAkD+K&#10;ZBJnUcfcaE7WSubvuG7Q4VpIQNKUk+KZBJnUcdvCDRLOpXpbyDjmM0mIenrNq+VlaCrqKJElSonm&#10;UUgdqaqrFKICX+0VBNnAA05LdtmbjNvruU+JRgiCMZMEDbB4eVTNZXry7TvnklKlEgiCIxwUB0Eb&#10;KCDpX6uc79H8Hwmj6gvXU1FmWuggGIF2ZqZ/JKOFEweRwyhQANo78RHKW81koIBAkiNuPsogQwnO&#10;l6UKgpEniSJ84wq5z8MXP/VPrO+PZOzLTRtkuixCtgijkoJ1esp8Qp3UTpUykrtikUiRFuLsRwBZ&#10;oi33UQCCNhPAQQRhgPWj8C33eRDigEYn8cEihy6d0w9PmGR9OcvZXEMGC1NXM2KR4WiIu2bZHHLV&#10;spHeypqbXHMeN7d4EZk4mF6dYSQCTiAPFpSTMnpArHrfffa1DYYtUKUpURgEjSZCo1HUSNsgcKQm&#10;SfWF1S9UXVvDcn1OBrh2AYMWmmkFTVzy1EQlEdRTyyKq06OoN0sO4J4Q55u+ixZ1tStZ2QkYSJB4&#10;mMMcahHMstfZQhxAW4oH7UicCJERgJ4zRvPV9lSlxKhyf1CwXCUoZcJoKzCaip8wvNJHGfOWRvFV&#10;Ubhftrqe3IpyvM3SQw+klJKSRx9mwcNtFNzvIrNywxeoICQhBBhRIBlJOGkRhBx9tOWQs09MM5dI&#10;K/MmFVZnkw6kglqaeK8rnzl8qR0ckWcEMV29iAeIUZfc3F53KfCnUQBgB0pJjhsGyoZtsleN+ptt&#10;WAWUpSAAmCZSTA4YDZjVLGYPUX6lvT1htNgWTjPVR4dXLKTV1RgSenWru8VTOwaeRSBqNw0YgHmd&#10;lrlWX5vFu4gT4onxQSnGBgBxjDhsrPrLMos87cS08E60qJGElKtMmBgBx9myqw/XB+Jrn7rL19wj&#10;PVZg2G0FXlySaqwn+U0sVEIfmrCojlmUyTT+8mm9tNSBrzJzIN3UZNZ/lEEkFIB1GZAkjCABE8BW&#10;UVrlibBrugZEAdPl0CjBen+rr/W10exTAs7YXi2NVuJpAfn2nmnpcPkpZyrFRI+944wFbarC1+3I&#10;/eypzJXS/ahKACo+FIBMiTjETt2zUfP5Sq0eD1v4Y1YAROr3Y9c1dviHox6P4x0wpfUP0tqKjDsV&#10;y1l+hWspol8mjfZKPPnFJFfzZhtLeYz6FQLHmO+8O9z6Ui1cbSrvFSkiCslOABWrYDP2gRUYb2bz&#10;vMEW6mUlRO1IBVKYAlatkzsGFBFgnqL9bGSMh431M6i5UxTP2NVdT8vDh9LFHi0tRhklQqrUokar&#10;T07gaFWBKowJBtoCG8vsbh5u31htJSValeABYElMmSfMcRUP5hkiN4rhpvX3aYCgSSAlYHiGEk+Y&#10;jEUPPqG6fY5h+Zocj0WW4emWKZkpI8exOetxNqWrqaGaMKrPPA2wVEDAgIpuDu04MrC0RbnS4dYS&#10;AE4SBjwmTB21JdjbN5cUsvKKglI0wMACek8MfOqe+qHT05foavBfSzjsGIYLjWKVEmKVseLSmGao&#10;SNQJjNJeR5Im3RlEIA769+ZK2Aatv2tzjoT4RpBwHDHDZjJqfrhaMsQH3MdIIAiZgTHso3/Rr0aY&#10;b1m6E4nmb1S/MYZlrBXpMQoKyDChVLWJGpiqZqBJZFQlJAQ7MoLXvrY8x/zbO7sXiXbNUJUFJIkJ&#10;4ymSJOzgDwrGnNM6zBVwzdNkhp1K0jAIGGKZOJJHGDSs9NHQPAsv5ynx/wBOMmK0+AZdaCOorqtY&#10;t6zCbz4TaArHCk9vdUAlfe1twL773Zz1pKHQkqMGAcB4SlW3jj60W74sDeFtK0KAcBQowZjCDhMA&#10;9fVVpOTcs4v6nM7UeJ4RglTJ/Kayonml8h/JO3aJIDJcMS66g3tpe3MXFW9xlSUtW68cMMCdInED&#10;YIO01jHeZRmDpbTbOkLSrGZWdOwwCQkAdNAz1i6Y+mqXrH/VPMWGSUEeDRtNVCmJo6eaKrIlMksk&#10;V5JpFNy3YgXHJtyvvrNhLrhLjq8IlJKSJH+lOHrWVf8AKGsltGXLsl16NBlSAdWMdcK2DHbRb+uG&#10;ccG6idU6L/ZviwPDqTAsOSlxGuq4aiSVnie9FPEkovIhGjMbWsBrfkgNI/lNt+1CtayVacPCf4kk&#10;g+tDllK7a3wb0asQkGT1gxxoUfXNPhfXLpYnUDJVc9HjMNRgdXXS0jyQrURRKIa2FnjsNjg+4oBA&#10;IHjx/Ju+t1hbg1JUk6ZgxOwgdI2TSHLsocbuQ6TgpMQdgPA8TNN1J0s6U5bzdUz4E8WMZchoaeSh&#10;rkc1UtPVyoJJKctMQ3mLezMRYaAcD15dfzNelSimCZAjHhB6uNBLOizmFxDy1JSMYSAZOwpM4ASJ&#10;qujHsJ6fx+p7EwZcOxaorqumlwjDKoMDTLWARlKqRLxlXma+7XaPDvydMqZSm3PeagltEkxOrTtg&#10;YYgUP8vtWW2oQFBIEkkyYTx6NlH29S+N9a+meVcKGX6hKHFK7DpqTEJMNMbeS0YWOaAzSoWMUsLE&#10;DQaA8hvdbOLDNMzcbCZCFgJmAClclKtKTtCo41DWWb2WZzRy0a8Sm1BM6kxpWPCqEk8YHnVbvoem&#10;9R/SbqXi+NdCMEnr6JaVsLxD5KmjkjSPzlngPzMw8mIXQ2YG9ibcyt3vNncMpS8UpUYUkHAnApUI&#10;HiO3jWRF3caGy7ICzGHEjjt4ir0M/wAmQMJgzDQ0uFY7nHMGdaVYa1II6UU9OsibUl80++JY2sZB&#10;cEqBbQg8wnzAPNlDeptptA1AmSSOIww8qRZm0u2YCFqEkSSYJKVbNmwiiwZK9N2IYr1Uly91Ixmq&#10;o6rCqOmfD5PNCQRU852OH8u8hjQXYqGva9+3Cj+bG5aItB3hxx0kyR0Dp4VilYrXd3ZOVqSpQlRJ&#10;QopM4EAD7jJ2GOmjkVHSzoTgEeIZpwPGaLHs24bRRU6TChKLJGX2iITVJ3y7tSoS53W78iksZzbq&#10;AfU4ltaiQiYCTE4pR0YYmhTc5NnVuv8Ayx5wyTpSAEJ6ftT4ujaKr9x71X5S6CdQ/wDNpV4EMOzv&#10;m1qughqauSoTzaakF2R2htHCsV9yl2UlivMtju8/vHa982oeEoJGAEKHi6T6RU8Z3kxv7ILR/dAU&#10;K6MDgofpHCg16BdUOo3qTFVgOVKyWqy7l+d6KsqFkp5LVAIkenqpizSSSSRksoYnQDXjefvI3MYQ&#10;OJiYnFJJGwDgcOG2gvmd+N0WkNoBKlQTicUknhE+E4cKELJnpU6MZT6+t1ryRV4rFmKklrMXemxO&#10;sqH/ANHliaKRaShUqlPGwJsSGBBsO3CFWcXm8VsWrbwpgp1JSkKEHaVGZNIby9dz21U3bfsyoEBQ&#10;SkKBBwMn59NGk6s9YMGz/wCm6pyj0owumpq4xUuJLSx0kEFRNURShWUF/fXzV3ElgL378DmX5Y81&#10;df5WuUJwWo6lYRgqR0GCQKDeT5Tc2jv+WOANJ+9RClmNP3SOjAkCarM6M+gJeuWQcawTqxNLhmPU&#10;2LsKYrUF4DSSwsAJDTKHeRCSAofaLDko5lvtb5e6ksqBBTBmASR0BRnEDooS5xv/AGts6luzUFyI&#10;xASoq6AlRnxAcR00TWb8PTrF6IOs+CY//WoYtXYfTU2I4Q8kMUcfzUcj38ugDyO8QZbNuI3K/vck&#10;dG9Vpn7RShJgyFROwgfxEATjw6MKkdveS3zMAMt7TjAJwgTKsBP4YURT1Z4R6m/U3m+hmzllv5LE&#10;qdpUepZkLyitIldUoKJGaCNHU2FjY37X5LmV3FvZthLapTs9mG07cKnlq6ZbZEEQkRM9HWeNC7hO&#10;Q/UViWD0XQrGsw1NJsSmSogpIhSNFsiCwySIUMj71C3a2ouT34ocdtgDcGCADjt444nDCiNb9tej&#10;vVRAG3CMD0nDCrT+rX4evpkxTKuAdaKbFIYZVwbCJcRw9oZameCtj/RTSMv6KnhW5uVK3sOQ9Z78&#10;LVcm3TBEqAIIjpGyST60B7vP7QuBthxKlEQQlWqD0GJGI66pD6uZCocMfEOofVHMWAYNVTVJC4Ph&#10;0M0oljjvFE8Sr7pR9o3HWxJ9nMgW78qIbaSpUidRIwnGD1ihWysIhKATI2k+vuoLMk+tPO2V+mmO&#10;9IsIw+kpMOx+OmEpgpommjkgfcki1Et3U2sDtAJtw9t8pbU6HlElQJOJw6DhRh+X/LEqB244/Lop&#10;TemvpNh3WXNXyuOUDHB1mFTiUyxSgJES++QzxL7qq9i1iO/bj2a3gs4SDjs4elFn5gA+IxPSaVnV&#10;L0ZYLgWKxV+GY5HSYVKjtDeUxQsqSH39hLStuS3sNxyPf7RKSop0FRGGAn8AKDSt5tLq2EoKiglJ&#10;gE4+eAAq3z0Mfh/YzlzAcK6o5WOG4lmSmrI6nDXqaYbSgUVME0Adnmd7G1kUXUnUWvzHTeTfH88o&#10;2cKSFghQk7NipKQAI4TONRcM7/nz5tUSidQUCr+jtBIET0DporHq56qdVuoXVOHDM54Y0XljzZPK&#10;SOJJVna8kUdJEC48qRD3J94eHJq3ay1jI2e7QoEmMSSdmAJUrDYaGrNkzlJLKVBRIBnH2kn2Uw9H&#10;fVyejHWjLfTbqBgMkeRKzEoUxSlqaOLyq1pKcxwVKwxoJ2aIlGC3Fzc69uKN5N2Dm1utwKGtKSU6&#10;eGkzEkx040vvbEXzZDhBgTAExB9lHZ/E06FZezj046e9RehFAmC4XmHCKTE0hXDIqbY9FUmOSCSJ&#10;FQRlo5LFW1G25J78iTcu5dW481c+ItuaQZMEKEgyTjiNo6aQZM8bxxSXkSEmBwBkYHb7fOhp9DWb&#10;cZ9YuKYj6T+keHVGV8HmoMZhq8a/kknykdSITJFRSsjjzXYs3y+66nYbd+e3jyhq2eTdugKI0lKA&#10;qNmBMdcCfOja6y3U54BgQPCJ4ber99DR6CMu4l6Z89Y/kTL2dsQz3TYomGCoqsSokgjieikaOp8i&#10;hVisPl+YbsbsVUduRnvLerzG3KHWG2RpIGk6leLEalnjhsFALNb1LjCre7CWmVAJjWeJwBM7cMIx&#10;o8nWXJXpVzNJjOLYpnKpp6jKdC1biNDBUpg9PXmebfGKaqqCDU1DAMFSPsCNO3CDIlv3jaW1oSZ0&#10;gKI1FOnA4YwBhNSHbXNi7aobaCcAAVRgSnCZV5cK10vUz6rK/J/SfGMt5rNeaOoxSpbL0IQTwV1G&#10;14qmRpIymx/JcAeYTvNzbvzJPJt1kXb4LZB0gaiMIO0RM8RwGFBi2yxNw8CVykHhAG3wnH41rex4&#10;TUYTK8yg7W0XdodoOl/iB35lUi2UzU4quUv4Up1FLNRpHE95/e3Ddc2HY/DijWVGKLCnSZpOYpgt&#10;VInmINdf6RyrjBVSxi5SDBq2X8Mb07elvrzmx8D67RzStFLFEsUtXLTwMZ6d2jby6UCWUCaMr9qx&#10;3C45B+9mcXeQoC2U6pBwETII4qwGBnZ01E+8ufvZOtJSmQoKiImQek7MDOyrasxenD0+dIsOboJl&#10;qoTFsJxfCqyBnmoo6Rk87f56QBmeddlwyuGDnUm3IvVvC5dJD2khQIOGI2DacB1bIpSzn6n2u8SM&#10;TB6dvWcMDSq9HHoalwLrC/QPpVioosETDosfrzT1NZRw4rHRRlnicfpGlqUR2WIufEm9tOFWfZmX&#10;bQuqJK8QAQIBIkdA2gUizJTuYWZ1KOshQg7J2gwOsDCrF+mP+ZPK+FZrp4KuoBhSHEsNw1qcVKSu&#10;PcMdXPMRZ0UXDDufo5j/AGt8vNGA5ELCSPWccBsqM8suPztoQTDgRPQCQYPlh0UG+T+uVN1h6hL0&#10;Q6nJUYHhNfi/y9LWwinRXRYHdJI0sIwL+4zO3jcduH7du+rSsIBJGJUYj029dHlll9xeQonA7DsH&#10;t24UOOacQy7009ImbumXRutizZlLDGfDMxxT1lPV7o8WY+bS4jMisSj7gwiXQKSLjgSfs37i/Q4p&#10;zu1AhQ0pxlB2Y9MbarZfmG3A0pwakrOzjBnSSdsxVd3ST10ZA9HnpLz5WYZgdTkbEs3wTUNRVRU0&#10;dJTLUQeauFTUdP8ALPOHcFh5moYi+7TSXr/LLrP7ltBAW0iDEEyCQVpUokDD3Dzo4vL/ADTM7oNN&#10;N/sQE7EAYE+IFajwjhwwqrfJXqqm9c+fMq9JMy0OI1b43WYdQV1ZOJPl2lqKxY0mYvKrSMsjKWsE&#10;JBIHMgXLNrL2JVpGhOAETCR1CdgqZX2i4lDa4KwAnDE7cCas46/fg69A/wALbLWCep7POacQxOet&#10;oMQqI8Okkw/DqWCenqY2lgjSPzZJniR1ZSzlvcNxpbkNM7yvbxuKtGwkJ1AavEpRBmJ2QDGOHGtZ&#10;3ZvhoNAgKVxOJkbRAPEVWj6iPU7009QOS8R6rY1j9RjVZg9VEqPGqQqjzQlEeN5RHooK7vLXsvfk&#10;kZdk72XKSwkAJIJ49MkRjt6zxoDfyy4YWltEaYkzO2cRAn31QxVY1WY9itVmHFpRNV1Tl5XAADP/&#10;AItPbzJa3bSwkBPCpVcREJGAHwqImLOz2f7OnHxcSar+VwkVIlxONUuvf9fZxSp6kyWCaSdbWVMh&#10;JJsP19vCF1xRoQNNpFd4RVtTVQlPhY/cf6OVt3ChVauG9aYoZKDG4poFSQ+AF/oNuD1t8EVG7tsU&#10;mRUHGDTyx3i/Wx/o4meg7KV20pONHP8AwwMuYJmL1NYbguYa5aNNlW8LSmJYzUUirXUwdprqAxjY&#10;drkaDvzHvfJTlraKWjHYDt2KOknDHCRTO8rP5i1kGIKTMxgZSZPRiJraH68dWur/AKl8fwn0GYRL&#10;g+ZoKrBamuosPh8ijw9qEjzqtCEiLTvCUWwZmDELYacwg3XcWhSrx8KSEq0zGIWDgRjPiE+QrGvc&#10;XN7u+JCgdDZUicBCkKnzJUCYnhFVd5Q9IOTcj+ojOHTjq0z5SrKtcMnwTGKOkZhC1cyrJHS05Ecb&#10;MVNj5i7QA1racyfa3pSpCPy/jIkKGoYAcTE+wGayVsN6mFuJbbOrGFeIGBsJgTsJGE0LXqc9PEfR&#10;atyx0a9Juf6+LE61aibHqytmpKqpw2tWZGinFJCyrSwVKDYotu8wbweH1vdLv21KebChtAAIkdaj&#10;iY9kVKmauofZ0lAUDw2Yjk1bZ1X9UmW8odOa3qf02zBhtB8hhmFwYy+OYVCMQnrHiRcRfDw/mFow&#10;19sqC4uVHgeYyu2r1lNs2lRxVGn7UgnYeFYh5zvC5kKkWNm0ozJGlKYSQcUkkx1jDEY1WD6qKj0O&#10;4r1My31EzXilVXY5HXQZixecrFhlNiVM9OieTPWPeaaZ0VVjBSwOv0jPca0zC/t1sLMeFaBiVFJS&#10;ZEBOA29PVV8jvbnM7df5mQ4sLTt1RB8JkQJ6QPKqc/XZ6zMideM+x4L0YwP+R5OwxDT0MbYhNVSf&#10;LvscRO7KisYZFba3vdzqRbmVu6u7zmQyp5eoqIJwAAMEdZxG3ZsoX5LkDmXJWXFlRWQdMAAEe8yN&#10;uyin4bnmCSlWNmu1lB/h30Hh7eZBJuUqFOO5cpJNZZcWpawAowN/Zr/DjusK2UyGFN7a6QDbcDm6&#10;saj1NcsK7TyhVFOpb1UzyOlQLrxgmaWAFFZ8OiEbW7frfl0CKo6qaU497irbRPsrwXy3BHPbK9Mi&#10;lHRV+4BCfZ/Rx4Gi5aKmVsAeDefh/Ry5E0ygwaDionFNMVPh+zTiAqg0J0p1CnnD8ZgRQjG1uPJX&#10;SBxgmsGIutSx8r9deUUZpxsadtJaYTQSbfG/ExFHCYUKcafEXiUanTjgUaSKamniGtkmHs48DNIl&#10;ICakkaXJvy9MU0Vgdjpxg0vRFRIY03DfblRTxNPy1cVJHdB+v18fmKLSgrONYVr3q32jlJmr91op&#10;0hppyL349SUqFSqSBvP97X6fhy6RTC1YUJVDCiQ/G3FFEKzNIHNUqtonfUD+I4nXR1appkwek8zU&#10;/rfjaRRg+uKl4t+igKnsf26csvCmGRJoHpXknrbE+Nz/AAPbhCVSqhykBKaEnA8MiKDf7P7D34ct&#10;oiglcPGawZnmTD6dmiPbvb4HX8uUdVoE07aJLpxoLaPGJKipKP8Auk/lr/DhEh7UaGTjAQmaFKmM&#10;JpbXHY2/iOCAHCgYsGaTdVJEZSP114lUcaNUAxWOKhglYM5tf6uNd2DThdKaVNDhVEiBha5+H19z&#10;xYlsCiZx9RrNUURI9waccKaolyk7W4Ks1ywB+n7+I1t6qM27jTTCcJgpmIsP1+jiTugmjP8AMFdd&#10;rh0c2gA54NhVeLxRSbx7CLUzBF7gg6e0f0jhc+zhRvavyqgvwVvlsWXfcAst/obQ/wAeBJjwOc8a&#10;G9yNbeHMUaPB6q1IrDxAv/A/w5KCDIqFH0eI0hc5R/Npr4f9An8uFF2nWKEmXq0HnzoMaPLjVClR&#10;8Qf1PAwi11UM3LzTU3+QTUXvDw/o4o/Lluk/5oOUy19XKreW507cQurI20YtNg4impqk3sOIe8pe&#10;EUvsCoop4w5A8f6R+XBIw3qFBS6cKTUPMOHsLiIWv2+vUcZuG+ilFo700nMPy7Vyzh+wPt07/Trw&#10;patSTNHTt2kCKU9VhstLDubw/U8OFNlIojQ8Fmkma1xLY9hwm7yDR93QilHT1KtT66ED+HDVKpFE&#10;y0QaSVejPUHb21/p4SPYmhA0YFTaGk3a8UNopM65FPL4a5Xi4tUWh6mOeh2tc8QKaijRLs11HGvi&#10;OeCQK2VVIBhYhB346McKYxGNK3DilHFuJv8ArccOUeAUQvS4aasXxsODGNL/AK+PET9wKXW9tGNM&#10;dJRisO/2/wBPC9DevGjRxzu8KcHoChC8VlsikgdmuH8jWT3v1/PjYttVb/Naabq+lnoR+gYgC3b4&#10;jiV1Jb2UtaWHdtOeW6qoaUbySD+3Tx4rtFk7aQ3rYAwoWv5htpQx0uNf28FxcwoB91KqB/H62tkn&#10;IUnT6fDQ/DgOuXFE4VINo2kDGusFrK+A2JJGn5fAfDmrdxSdtbuW0KpQzYq8iWk4aKeonSxBwplN&#10;ShkunfiErxoy0GMazBKuqHiB+vt5cArpuUt0I2T0ipbLPqRbufYf6DwRWgCdtBC/JXsoVHNNVRhA&#10;QB/QfYNeH5g0CwCg0kMQyrh03vObfcOx+/twvXbJVto9avVp2Ui63BIaLSmsLez7vp4VLYCNlCJu&#10;5Lu2kdX4XX1T28wgfDT+3vwldZUvjQgafQ3wqCuVXvuka/1f08SiyilRvxwp2JqKGLbFfT4/RxfJ&#10;bGFF2DpxplnraiUkSE+Pt/bxCtZO2jNDQTsqMtEs/wBo68a7vVT5d0U8UEKUI3Nr93Frae6otdUX&#10;af6euNUSsSXIt8eGCXNWyipbWjbUDFYMWcWQFQQNL2+B0GvGHUrOylbCmxtpI1UdZAl5h9+n9vCR&#10;wKTtoQIKVHCvYZgtdjE6rGvuk9zYfDuT7eUaYU+a29cptxjRrennTiskijlVDu01toLix10Hcckm&#10;1tu7GNQrmWZhRIHPxo4GGUiYFhZM5AuCTqP3rez2Hh5NReo6zRV+rWZkcu0bWvobm2rCx72/eHs4&#10;U3TmhNSHlNtrPPOyia4gfnKw1CG9yT9/f8+Re6O8VNT0z+zTFYJ6aZ1Bvyi0E06hYFPmX8LrJqxf&#10;KFwfEkW01Hfi+1ZUThRXdvpSnGj8dLsn1AVJyB7pB7HwO4d7d1PJRaTpFY65hchwxQpZ4zDS4Bhp&#10;p1cK1iBYi+g3LoAfZxQTFEdu0XTVdue618exiwkYpuZbktbvuU2v8bduAG9PfKgc9FZA5Yj8s3MC&#10;dvDyNMjJFhMQamOth4W8eJoDQwoxCi+camUeZqgDa92/v+GnHUXJphyzFKKWtmrKQqg1sfHxGvhw&#10;yKyoUUhsNqoPhhUlRiRWYWBNtR7dR34He51KxoVd+EIwoRqfC446YbbfdwRpagUEVvSqkni2D1ct&#10;QHjubEE/wPw4VPMlRwo9t30pEGl1geByihCvqQP4fR8OHjLMJg0Grm5GrCkrj2AfLTNMoFtf6Rwp&#10;fY0maO7W61iKRrTTRyeTELnX2/wHCmSDAoQBIIk0qKHAGqbS1I7+0D9vDJDGrE0SuXWjAU+f1Wo7&#10;X+H53+ji/wDKiiz88qv/0NMirqI1TcD7eKxUdbKQ9Zi7CTy19tu/HNlUKCqs9BQfOtvf9fZzZNJz&#10;4Kd6uihpIrNyoM04hWqk/RV0PzYTS1/yOnPUrWjChOpahflb28B/QeJzhRJGNB7mR0k3R2+r8jx4&#10;UesCKTdFgdLLHue19b6Dw5qlq3yDhTBjuCBbmnFu9v483tpYy900hVwOqln2DxPft/HjJTRyXgBS&#10;wo8PlwyH3L9tfv8A6eXFFKnQ4adMOEprFllBKgg639uv5c3TKzhQ3YdPFHh5XS4H5r/ZxMoY0HFE&#10;zQY5ixOrhqCtNdtTb+I/LjwFHLKAdtKrJdZWSNeUWB+P0MO3x40ukr6QmhmqxTVuEVVDN2mikXt8&#10;CR+fCzjReD4gR00E3RjHaehxyuwasNo6g0035+W1h7RccdcRNH943qSFdEijF5zyhlKsjg/l8phm&#10;2lZAzBy7hrjYBZVFrjXmm1EGgc24tMyJornUHJ9JR1QelhKAAKSVCi6HabAWGoI4alU0J7V4kYmg&#10;spEnoZQU8LfkeeijlRC9tLE1OI1UIjivoLeJ7flzUAUjAArjSrXU13mJP93sHNbasYNN1fi8xbYg&#10;J/X2DloinEorHRz1TtvcEflzVWIpyqakhQGGnLJ206lM1PwfGMJpqyMVPusx2+zuPYNeGqSBTim6&#10;z5wzDhqQBodNwUjsO2hFjr2PLLXFMtsyabMu5npVpzG9h9oX/Man4c8ldNusSazV8n84k2Rn3Tp3&#10;/Xx54ma0hOik5jeU4oKR5j9pQToPYb+Pw4ypFLkOGYpK4Zhm+NyBrG19fZxJowpUtcUIeHx08MQE&#10;lrfr7OJ6JlmnryqGVCRa5uP1tzVJZNJPGMISQMU0tew+u/hy4pYhcUg4sDZJiW7C/wDSO3KxFGfe&#10;yKGujyHhtXSx4lCQro6NcDvcXFybnggDIIkUGFXaknSaV9F1TxjILx08YdljCAKN2oFx2WxOlxqe&#10;OhzRtouVYJu8aEfL3qlxrGqpMOkikS+wHcyre/u32pdu9jq3LIeCzsooeyJLQmRz54UPVBj8WPUq&#10;PNozhTb6Rr8e9+/DKKBzrPdHCkfmbLsjxbqQam3b4grf2ezl9tLbd3pot+eaOugwkfO3NvcJv/i1&#10;Hw7jha+NScaHNoRqwoJqCkFbFuvbTgXmhKoxXdXh4pELR9/h9PNitBWqk7BBWVVRtlGmve3hzVKy&#10;QkUoVy8hnikl+zvUHTwOnjpzaVAEUjLuEUanCsgSDLUFbSgs21kYn/Eht30FiODVtAUkGo6cu/2h&#10;B5mkZjHTbFccf5MkAFh4E9vjoNQeNqZ10bNXyWcaMF0V6DUmChWlHmMSfAAdw6/YH0/vcuhAYECg&#10;hmebF49HMc4UavEulmG1UY8uNAbH90X1H1t3+PNB3pqPU3qk1FiyfLgVOzWt4gfQPpJ7cdC5phTw&#10;eNEl9TSxtPTVPcvGQx/1onuB/wAgNwpvRqHPCpZ3fESOv4j8RRS6Kpjjkuv6214HKkpSZoV8GxlY&#10;kFj2/Yf6DxEpNFC0mlQMbp5Usf1/bykUXlJNKfp3icVPnijC6GpDwD/iTDch+pgOLLZWhdF981rZ&#10;PVB/H3VZzir0lTBT4mbHzoonJNu5UXNz8eDFsk1jwm3LMjoJ+NJum6hUeFyiAjVf2H42HHyzqrar&#10;MuCaccT6uTLCY6Ik6Wtu0/5Nt/HjCbYDbTTOWYyrn20HmKZtzjjaXgkZFbW4sn1FjduLUtpTR4i0&#10;aaOP40GGP4JjtRExqZi28be7Na/u9204/NCBl1CDgOfSqyuoLVOH53nFXcmTY5J/xD3H/NeBC7EL&#10;qfrIhxkEcMPmPjTFXeVLF8bHhaKWJkUmpa1qU2UkDm5pclGqnWjxwMtif1781tplTcUPHTfOlZh+&#10;D1dHTuQZYnQWJA3J7yfZ18bd+CC0WQmgnf2oWsE8CD7dtMWVszZhx/MTNXlhGWRhfTQna63JJNr3&#10;4qbcUtWNK7i3Qyjw1YX06psDFPDLXqNzBd3f2bTotvEcNVTGFRRcayogbKEjHa3LHk+VGFDEaaKP&#10;Ag6DXtxhMinrVtSzjQL1eTsKra359AqlSD7DutY9tdbceqQ21hAgUjM/01BNlSooDYF4mVDoLMvv&#10;qdT7Rxh3FJFGTJOqaIzVYdSTgsqjXUaX+PjwC8aFAMUH2JYKaOpE6Hbb2D/CebpSFTQuZUxVETZf&#10;UA/x3D8jyppIoULuETUk1fTCotseRY2+hjt/bzadtNirXVy80/S/DMRX3pFpkV+198B2sNNOwPBM&#10;gwYoHL8KyOv40VfFI5qOvkha52swv9B0/LhyMaJboGp+ESTOdwIH6354xQfVhT3HjS09QEY6C3b7&#10;uNFNInAeFKc4kKiNWk96wt93E9I0LqvD1CJ8vnRai+skfltbwaFiB96EcJbwQQempWypwKb540FO&#10;GYw0bgDsP7+ESk0fmhHpMWiaMK/1ffxGQRTOqsNUKacE2HKTWyTRu/RtRUyY1ULLbZveFhpcrMm+&#10;NvHQOnD63UQmo/z9wpSPb7Dj7jViMWEUUikPb2HT+ni0qNR4hRUJppr8iYPVSmXaut9SL97e3Tv8&#10;OWDpFPpcVTdLk3DaYBaQKXbQAnxvoD2A5Vdz3YKlbAJPpXlO6QSdgx9lKDDOh2dsezzlXJSkU/8A&#10;W2WaCkmSM7VljUuImMmxdzKO97Dx5E15v1Z2TTrq/wDWYJB2kHiANRw9tBVe8tqyy68uUhmCdXEH&#10;ikCSY9tJ31qdGsi9Kcrw5YrJpamoG5pZGkiCBZN1NJG6Q63WTaRe+nCTc/eG63lQt9QCUTpiFSZA&#10;UlQKuBG3rp7cfOXs8KnlpCUyQI1Y7FJVKukTPXVHclHRCRxTfZHujSwBGhtfW1+SaFGsqaaZqYIf&#10;d48DNbrGsvlm1+3NmqxSpyriklJmCkroSN9NIk4/6FsHI+sAjlmx4qZdGpJB44e2rn8KgpcSw6CO&#10;CxTZdAOwRrMvw7EcOyrTjUFueEmmjNOVJfkJJacXIBP3e98B7ePNudNK7Z0Ayf30RLqBDmvBauSk&#10;wp2EZLg6E+IOl/dsVPDMtheJodMupX1UjaRcdpxHWIzGWMhlPexvcaDTTiowRBpwlJNSBWZ3xyqI&#10;WtqImG5gYZWjIIGtvJsR9/GUstoxCRPSRPxqq1JSMefbRb8wZfmpc3SxSe8CwdWbuVkF73NyTe+v&#10;A1dmFGhWy5qQOdlLrFs4Z8xWkGE45XeZSIwYQpGEW6rtVmNtxYD48I0BKdlXAA2UlVYQKNvh247E&#10;1YmaxyVpZCrm5PLxWtlHS6FTrVZMPmvYS7Q1z+/ETGe3wtwa232DnZUX5qId8vgcaMjh1HAYdSNb&#10;fD+3i6aCk+ITs40z4zl+OoF2/Xw4oBpc4+mfAIFBNieWGWUkC19f2cVJNXD81Bp8Kkpj7/b6OPzN&#10;bWuaAb1AVsEVNSjQMw2kf68Z3Dt7UJ4QZgPDztFC/JkEknmD+tFekxGCOLc7i/gPHgWFDvu6z4Ti&#10;iz1NkOg/Z3/LniJphaNNCabJS7h7D+XGKR0k6yo3EheKBXqY5fM8eOU8KdsuUGJYtiC0uGoHc3Or&#10;WHu6kDxJt4cqohIxplwhImli01JETSPIpe2gB1+7lEgqxFI8TsplquneYs0RVNRhNDNJT0qebPNs&#10;skaA/bYsQLeHjzanEg6SRJ4U8y7KoG2ggqcl5jwaGsxBqd1goWIdvLexAYDcr22kC4vYnvxvWEGK&#10;FUd6I40psr47E4ABJF/yBv4/A8WgzQWuWSg0J8VTFUqdvNUVBM02zYakjFh344DVD4ahyYe0Pvf4&#10;dR8Pjy01UGjM+mnr9kjo9FjlV1RwOPNEVdRGlpKWpqZo0p50k8xKi0YYupBK7bfHgbvrD83GkwQZ&#10;mrLZ77YYpvzXmfpV1KyhUZ5r8CGG4xWyVYKUsnl0UExYFRFGB5jqQL2ck3J4sYbXbkImQI86MEpD&#10;YjbRWXlj3MYT7pPu+H1W4fTFNkaqG3pL1dxLpIzTTCWaCeOZFgRlItIVbdZiFBDj7jwNZjl6cxAS&#10;doIM7NnlRZdWaboQekVizP1Fyx1AxJ8UxunlpZGdpfcKFnYIFHmPYIFI7gezj7VqbVAQiMPPZW2b&#10;YsJ0g01w52wyjwxqTBoTDVMm0VKSN5in2oy226ad+KTblw+PEdGEGrLa7zA4igixvfWFqlmLMbnc&#10;zEk63OpJPDYDSIFL2RpwoH8Uwmr+Y3pdhra/wPx4VONkmaG7L6Yg0IeWVipIl846i/8ASOGbY0ig&#10;5ckqOFO2L4lHtIi44TFJG2zxoOJZzJVbjexP8eICZNCZCYFPZeHyFdXLMQDa2g9o4o1Uj01BFWsR&#10;9p5vVW9E1zfGSqWB1+H9nNd4BVu4mmCrxGWcW32v4eP58K3HJNHLbWkVAWCSRhu1vzyRNbUqKfqO&#10;i0vbi9CYorcdpQx7YF2ni6KLFeKuEtWOw5TVW0oqDJU6aHlCulCUU3yYla9zxjvKVBmoZnM7X4yT&#10;NPhOmnCniKi/H0ikq1TSjoDEYzvYKRbv8eLNlIVJmss6iKMG976g/Dm5qmiKwRv4HmxVDXcuotzd&#10;aFRBE2645WKd1VK26a89VJqI4105qnBWVCUX6eerRqXg2FrjWNU2FyTLTLUuE82S+xCb2L21Avxp&#10;RinAYFCXmPAMFyrjFLQYNiSV8UkHmSSQq6LHKG1jvJq3tuOXaJUMRSJRppqTK4llqnEiOulhoCf4&#10;8U7KaFJQ3Y7gO/NVYmsTADnjVgZrE3s5qnIruIhWFubptVOVx345NJoqDNGrPcc1TwMVyXYq3Y2t&#10;7OemK1tqAlX5Uwc67SDbjRNKAmlzFMJqaO0IfWzBbACx7n28dmmCKZcUkSSfaottFiPD2i3NRWqa&#10;3sBzdbGNQJFBa/Gop+awPcHTlSafBqN5IkbXldM1bVFZxEY9V5eIprVNOSTMyhALceTjTBqSyRbA&#10;XZVPgCdeORNM40aHof6fK3PIo8YzVXQYbglXKVEslRIEAG5XaQRKSuxhqL3twCZnniMuJSASRtgD&#10;z2nqojuL9LKwiCekxgPWrBOsv4dXp6GTMjZa6KZ1lx7OHUFaaowwx4S1Ph6hGYVVOZC0lXUSlL+X&#10;tADMpuANRHltva7chxxbelDWB8Ukg7DwSOvooqyvPjeOuIUmA0dJxnhIPQKIN6nfw8uv3piw3+uu&#10;cKBUwVFo90rsscgkmlaDatMztMVDqLuQB7w8eHeTZ+xmqiG9oJEbdmO2I2VKjN2i7QY4SPdNFYpE&#10;HyfujtcfdyZwIFBdZ8VJOSVpq7yVNhe3h49uFhUSqKPEp0pmllBCIIAbnUeP58NEiBQfUrUaSWKE&#10;zyW9h/sPC90zR4x4az4LJVUFXHVwsVePsfCxBBBt4EHlWx01t1c0LOKdQM747JT1uNYtUVMtLAtN&#10;CWbbsiUWWMbNpIA9t+Pt2zTM6UgSZOHH1oOlInACmSn6gZzwl5Uo8SnSKVHjkjjcorq/2g5WzMD4&#10;gmx4gds2nDqUkEiIJExGyOApQbZt0ypIJwgkTEbOqoVBXPUVBqmG1z4jS1u1gO2nDpvARTTyaU77&#10;ZU3OSxF7biTxZNE2ykHjtX5cuv6+PEDqooRW6NVM8E6zkFRrxMFaqXKSUUsKqKHD6dJqeUvuCsbi&#10;3fuLX8OKwYovUnVTtgNcDVRy23BGuR7QO4+48VJOoUUOo00ZrCOtmJ4bX02Y4adHxLD6Y0lJUyX3&#10;RwlSrxDyivut3Nzc8Dj2UIemTgTMfvpAXSRp4Ub3KX4kXUXJeQK/Acvmow7Ga+WL/TaaqaAPTbF+&#10;ZonjiUl4Z3X3tzDQ25GdzuY246FI2RBnHGcDJ6ugUVtWbbbve7cCCD7vZSl9YnrX6LdY8gUWVem+&#10;X58LmiZZGMjUiR7ZaYwzxLBTqxUAkFbkEbfjxdk277uXukqMpjr2gyMTFVat1tuTMpjZ1z01UTg+&#10;A4pjOJU+G0MElSZZI0kkBFlVmCs7FiB7t7nXkrvupZSVExGzr6qFyVASTA52Vb5nz8LfqLTdNMrU&#10;nTKT+Y47jDVNPiEUKQ1LQSxFfJkQQbVjR7kXdzckC/MS7Xfvv751D8IbSUlBOoSFbQZ2kHgBsqNr&#10;TeRtm9U1cKQgSnTJxIXhs27SNgqxjpB+HTVdEMnTdQM/SU9PmSjpKdY8NFRSO7N7gmY06eZIJlkG&#10;5PfsNfHgczLMm80P5eFaVLwUJAjHacMCMIijXPml5s4lhKYQScRqmRMbNgIMHp2U3dQfUNQepbqF&#10;P0p9N9NJk7N1PiC0+JypJXgyvRwsJo6uogVGZyw3xx6jcPtePCU5SxuzbJLgC0ASIAwCjw1E7OJo&#10;4uksZIyhhhJAAnSkHj9wknpqvz1qYzkrpn0mwrp1iuETYF1Or6irq8dxWN6r5nFaSbzI6WWVnYoi&#10;wyJoFYG+4ka8yL3RDWYpLzUFseEAwdJEH3g9FGn7KApsgmcdvz+FVbYrn3N2NZcXKeMYg1Th6mFm&#10;hcB9zQi0bu7guWX235NTVq0wrUhMHHZ17cBhSFPgkpwnowpEVeL1TUjxSTyOQbqGdm0PcC97cstO&#10;OFGbQnbSRo3SnqQ043JY6fEduM40aYGnKSoFRKzxjap7Adh9HFIOFIikCostPrccrpraVxQkdLep&#10;Vb04zfBj0USTLHHNE0cih0IkS24o1lJDAEX4Fsxy4XyNMxs2YbD07aTXduLtGk9RkbcOuroPSF6+&#10;+jeVepdZm/FsGjpcWxejaglmKBmYQos1KQIzHTxIjqwFyD7TzHPfvcRzP7UMIggHUJOzUCheJBUS&#10;QQcBwqEN9d2znFn+WbAI/vjs1ApWZgmYIIjorv1T/ie0fV/B6LpplgTUmIRmojlxKnrIl2Q1FoyI&#10;RArMjw/auZLHkZbk9jR3XCnXVBYIEJIUfEmSCSogQdkBNQPuH2VubpFbryw4hSUwghR8SJOJURIM&#10;kQE0dH0W9e8j5OyRjGSOpeOUOK41QYfSwYFUxPJJVGaJmhlFVNCG86SXch3sRbX28tf5W40VPoQU&#10;JJKiIgbJhIMQMDgKykyRDKWlXQQWydSogiCNoSngI2UcHP34lMvp/wA+ZMq8i9Mams/nGFVWD4zL&#10;DSUGHL57RhWjeunRqg05V940sdSBfkWbvZKnN1O6n50qCwlSlKVpVMHSDAgiKD+S5gLlx1YX9mKU&#10;mZKFdWMGqqujnqv9VOBeommyplnpmkuG1sVXHJNRYQ1ZKvkS7o41xOtVYV9xCl0194WPMgrnJrZq&#10;1U6tZKkkH7gBB4lIx2mYPQaG/wCTCbVTxUSRB28D0gdHX0Vb7+K/1Ww7EsndPOimcKapy2aKCfEx&#10;eplNE+BV4EXy01akm3zklQHyrEgi4OoBgTdexezV11YUFD7ccSFpxMJjAHbPGiVvJ3L5rwmSJEnr&#10;xwA2Y4+pojuV/W11Rz5QQel7oPmGjzZ01D4fS1NbLV14iSlpDHFG1HTqiebPC21S8242UMDa1plb&#10;3daydJedGlyCYAAkwdsk7RMRG2hTlSBkrZQ54SYKuEnZJk9FFg/ER/Dz9QXUShPWinx+gxhcv4VU&#10;/MUcNNHh8cVPTT7qaNEtuqZfLkf7C3utybHkibub4svKLa0qTGkAkgzIgnqEgbTxocC9ZdTgZ6x+&#10;OyqxerH4fHqk6FdCIevmJYdJNlbEcOTEFr1ianhemkmWFghnIklKM6k7EtYkk2HJMtt47fMHS0kw&#10;oGImeE8MPfWrd1NyqE7BgTIPl7asb/C/6KZQ6ZYHVdaMQElVVvJDT/KVb1BcNCyVEFQEAWPY8blB&#10;3NyfA8hbe29N3+wUmUnbsgg4EdPCfZQCzrMQ6fy60hSCIUMIKSYIPHhRwuhfWHpbkn1c4x1CzViE&#10;WKYZm/HqNsLwhsQcTUHnyClnienYsUpi0llVSNbE28CPNMkYfsUsFISQkgkAAGMUmBEnDjQrud28&#10;vu2fy60JGEACEjaCCUpieG00Vj8Tvpf1Iy16z4OmnUuvrcbwZ8VxOixDDKXG5W+TVSJ8PklSGULD&#10;DGsoQFgN21luTyQd3G2ba0BaE+EEEpAk7DHsoyYy9OVAoEQNmzojDr2eyiA9SsG6bdduqNJ6feid&#10;Bh2U6hGSlraiamqTFDV06SiVGl953My394aFh37HknWZKU61k49OyDFCzB9IJw2Gi34bmbrRk2Kk&#10;6HrTTz0WHzPDPDFJLItTDFUuDFLTRXV4wdxUSX7gkDtxDdtoALmsAdZgTHXtoO3byUoVK4nA/wAI&#10;9uFX2emPNOH9Scop6futGChMAwzDaUwrWLTEOkFTuHl08i+XvUMjL5lySO3bmN1/dmweD6DqJVjE&#10;4AjH59VY7XV5/J3RcJOqVcATtHvo+HQPM+f8i/5wumNDUYjhmW0xGOpwuonlVC9HLCsU0DSE3sAA&#10;HGiAaDkDbxLU6+3cNpBJCk9EGZGzaccIxoJXCLvNHReIwQAqRAGE4dZI6pNV+5IwroD0j6i41S4t&#10;QU9fggp8QoK+WmdJqdYZAwhtDS6SX7C19e/Y8G91d5hdIS6VFJGkgQQSREmVUWnMswUs6lFKgqEi&#10;CCqIOBVPqcKQnWn0y9NOt2SsK6NelbH6KmxKqnY/IT0VOmJ4jS/Kl6kfKwEWSKysHka4Abx0OQWT&#10;Zi8hoLuElSpOIMgSZGJ99Zc5Y8t23BUNS5OwzgcRj1caq66k9JevPRLMODZDp6MDEaGOipqarpox&#10;UFGrLrEszr+hDBroUBNtL8mFu8QpBUrDbhPRQidb/K/dHSQDzjRz+k/4dfWSrxSux3OOZqjDM+0F&#10;GsZeuVfk6NJTaUVCUW93jC3NgwAYg2NjyEM631aslpb0akKVBIGOyRiYA9h41DWfb1M2DrbDqCQ4&#10;rSSBgkxIJUcAIPAGjSZDPUH07YZXw47Jh/UDNKVcrUmI/wArZgsZ2KBSxA7tyEb42NmG437cDLzD&#10;WatpU0e7SoAjxRO3jx6CB0U5coZeZS4wQAoBQM/M7fToo4HTuvqOu3T9c49T6CfDpcqYnP5uJnyf&#10;NM06KaeneFzdI7fbe9wRr35jvvW27lQDaCFawMMRCSSCZ2yDiKxT7Qrq7y62SgKDhVGzUkBCyUki&#10;MZSYO2KDD1HYn1HzdU476VcvsYZ5cvrXrWCqiipZ45AHjCu48xPl3WzNcD2cFe6mQoypCbkrC5cA&#10;UkaiRGEmcIIOwULdx9102TKH1KC1a4XtJ8PEzhik7IqJTdGM+9ZuiGVxiGJUlRiIoIKOqmoSKlRU&#10;UjCNr1L2Rhobk9iTccmJttrL3yGwfEo7TH3dXCsrLWwGopYBSJxMAbfZRVsresaj/D1zzmXAsz4b&#10;HmTGimJ4P8pR4nRqskUoUWklkWQKf3wyj7JIHJBc3WRmqUlRgAhXHAjqEUq/lTdvgTJ6f3USXIXU&#10;rNWD+pbDuq1JW1ckSw0GI0AlkdoIaqikWRQFceUwcDadLE9xbi69y9NzblgHEFQ9CCNgxw20iLJu&#10;2e5EmJE+Y+VWFZZ9dPTP1J5uxzDOolVDhc709TiFXLWVHkrKFnAkWOpcJH5pBBCxpprbkdsbrXGX&#10;oHi1RAHs6BJ6sTRJYZPdWsSuQkCJOGHDSPnUHJ3rxyrPJm3o1l6OtqUqaygOW63DxPUB7ELKkzRi&#10;P5eG1gzG+4378Jb/ACF66cQtelQAIVqjAcIEGSPdRPmeX3GZOIkJUAIUFRgNoITBkg+yhU9COS8e&#10;6F9ba3qz1XoXxSixGmxWhgo8TpmnEoq7SR1fnSyGTzKZlst7DXuOF+9mu4t0tW8BQ0kmYAKcCIA4&#10;gzS3N1KQx4ADpAJnZIwOA85oV80dPfS7iNbX9Qeo/wAnjOLRTA1ldRJNWGCYoEpoGpAwVanYBvbW&#10;5Fzylmi7W0Ak6T0faCNsyf4ZoC5ZZX2ajVJbSk7AAkEbdp4GqbPxAOlWB4NnnCcwYX5sNFV4pSLJ&#10;5hAEdNiEapeKFrIqpIjHaPbr48nfd55QZ0OQVBJ2HCUnp2nAip8y+zU0nQ4ASBwMjb01bzH6N8ey&#10;76WsiT9PZocYxTEKaeDEaanaE1EMtE5RKmpjXYsUcoXbck7jbXtyC8x39t8qedU9glOIkwCCJgbT&#10;ht2UFd5N5mNzLdVzdlMEnQnVEkCdOwnETEDgaNxk30A9MczemCHL/VOSL+c19bSYnTPO8KmNx7s1&#10;OHgUzOB74AD9iDccxBPae9c3RVaoIbEgaQrEYkElUAYxwrAaw37dvlm5tmwlnEp06pKZJBJVAGMT&#10;hUKLCch9K6jLXQPo38y8uB1bVUYooamANIsjST0b+Y7M6XuRfQk305Ibucu7yq710aU4Yap4dQAx&#10;4xUyZpve3vCgNtIMzsEnaMROA9g4UcNPW706zNl+foPW4eKLHqTDKyenkq42njVUkvGah22wKFNr&#10;qCW90+ItyK9592bi4eZfYTghURtOlQxAABJxHvqKs0tXAltbbHjSYAIK1AK2YCdsVXt6WPUnjND6&#10;jM0dJcp4VgmYcrVmMUuMYjjwxWOnpqKklj2Vb4bSABZnWYqGVyFFib2seZQosVM5S2q4SpDxRpCV&#10;JM60nCegKSJrLfdVC2svSbtGhxQGChEKBjYTAChBAoZ82Ythmc8z4tH0ezN5phR6SokpqxKkSxyu&#10;25BMC0YhkW6EAnUW5GF1kH8rZQsp++VCZ2g4jGNnCoI3o3TFs42ts+FYJH+MlU7TA2GkP1Po+n3S&#10;etwPp300xR0xasjhq1ElRC+9VuZaQxRgBDuGh0IF/bwX2dxb2TC3Jk7FY4ifIcOupCvXLDdu1K7d&#10;wKWQkrhQUoBW0HSMCnbBxiqi+sNZl3q31QzFHn+gnmxnF6GaXAKCjxKWEU9abRPPJFKwE0CyKuhA&#10;UNcnS/Mid1WGGLc3MyQqCTG0CQcBxSfWpI3ZsU3LP5llWpWs6yYJMCQcNhIPE0HuMfhgdTs2U2UO&#10;nWI4JUU+ZsSKQZiWGl+bp8PaSQPDULU0IO+HbrJ79wbrfTgj/tpbJDiyoBKRKZOkqjaBq4+lSM5m&#10;qbZKluFKUpEgkwVACePGjuR/hlYr0HylF0fxTH8Qp8NmrZKx6rD5J6Omp/JEYnknkp3kljhlUKW3&#10;sL2Hs5GVl2gIzteloDTMCTM6piAYHVgKhKy35GePlq30xOkKMmdQMESB5YChQ9KPrzyFUZwxX0gZ&#10;CpaXCMNhGNYdV1GJ4hOYlZN8s2+dwka+btkMe5j71gNdOBnO931tBNy4NZGlSYSCRwwGPVPVQius&#10;iUzpW6AsjEYbDswBnqxq1j1Yeoir9NXpi6bZQ9L+K4f1Bo8o4tDhOKSUlbVS08tHUo0kUUpjj3VM&#10;sJsGG6zblPwERLydGZPly5SUKgqSoAAgnaAD9vnFADOVtodSk4FI1ApG2f4YwIgyCenZRM8y4BnT&#10;8QrCOo+CZ0xmHBM95HyicVy1SLQmnqvIep3+UTI58uJwt/NfcVDWAAvyR8tzBhpLQKSUyEFRIMkY&#10;cNpHGhdlF4xnjSe/SPAnSDAxgwcBx4ya15fUd6l889EcvzdDcPrKOnFJVmo/0RacsaqONGEgqFVn&#10;KSqwJsACSeZSNWic0SEkAjD8PxqQHkHNyWVp8CCMYwgYA7ccNtXbYv6jj1d9KWU8l4Dl2eXAKRaX&#10;HHmgiWKCI18IE1NUT7/8mZHYItrePfmFLrzGUXirZ1X7RRWhKdQk6CftTtkASaxZzrPLfLwMuUYX&#10;qcCAYkxIUEpxMgY4CiF4D6xMWo/UHWdGemOXZjkrFIaAVUVPTVSB4Yp1irIkkkdVAju+2RQex15K&#10;mZbppbsQ93n7XEgmI8SSUmBxmJBPGhuncpTWXoPey5xUYghQlJITxxG01ch68p/UB6eenmRMM6UY&#10;bJgOHy1smCVL01TVzPI8sHmUlbV08EgAuisgZidNOQ3uVZtZkVLfxcCNWIHAwoAx5GBFVyndxwoS&#10;46JUlJnZJjbhiRRUOqmCdXuo+AYPjGC43DhOLU+FQw4qtZM1PRfMK9pKmbZ74BS+l7XsCdeSll1k&#10;zavKdWnVJOnwgnTwHpV0obS6t19JXp+1ISCSOEdY4UG3pEjynlH1Ez5fgxTCM24lX0lTRYlV0rym&#10;GGWMCemgcS6MRsJuLgg978Mt6XAm2Dqk+KQpKSNo+1Rw4ifU0bZvm7uXWofcSZMKQgpIlMwTCeI2&#10;dZqwSDCsNz6cZp6rFYsMkxwSQz0EEOoSCwEiKf0SR3FxY+2/IQzvN3MgtkuiFYpGkSPCqY4SY6BG&#10;NATere93d+zF0hGo6kymSkaVzGABOBwIESaZc3Z3n9POD0eRMxUjVeXMVraCimqmjjAVym6N5ZCo&#10;ZySLbUtcjvwOZFmNvvClN0RpPiJSZEwYMJmR041C+TbxMb5tJuFtwuFyDgnBUHwyT0HHGiEYJTR5&#10;19f+HZY6b1IwiajJwjEZZaPftirN0lLUxJuuVTRQW2m4FuT3mLzbWVl9Z8CgVJmROnBSYjo4Y4Vk&#10;DeOobywuLIAIlM8dOCkxHEeeFWDw9Ds0eqHOGKdJusFJV1VHSz1tDI9LUVKlpDC0ULySQqAiSKbl&#10;LjwF9OY45BdsbuLN1l41KhII0JH8QUIB4iMCevCsXN1MmTkjyrmwSXVEAKPdjZqCgNmERAJI44UB&#10;uV/R/wBVvTnjU3T7pLXxRZZhpaWOWOZ6lI4GgeQzRRwhncyM24K0j2O7tyccy3yYzch18ELCieGw&#10;wMVYDzAHCsos63wZEQ2Q4CTs1bcPETAwO0U7eluL1XHqXX5g6AYZguKZPxLGFrK6sxnEWUQrDCIa&#10;sU9FEC9TIm6zB7L7oN7ag1zg2K7XvXiVKAUlOhM4jxAScBMYedDLKQ4pPf3ePAeEcNoA4AjGrEet&#10;jZH69omUMAxKryvjWA4bRwY1iGEzo0lZKziR5qXcbQ0812RUPvBSLajWJ921fytk3TbR0rKlIS5i&#10;DOBBjiMMOkUZXF3ZWCQbZOgkGRJPiJx2YCegVUr6lemuSfS9h1Lm+pzhieH4fBD84GlSpxLEGkiq&#10;AGkR7e6oYp7ottN7cyS3XzT+0Tik3LIGOkeEJSRpkQkHHiJO2h9ld6nMRqeSRjhI24bR8MaK/wCl&#10;bMWJerzM+eqTH6KtmrM44bW0impEgeGaFA/zkQqmJsVIYi+rLqNNB3vXdNbrsocbgJSpOAgYHDgO&#10;B+NBveLPmMkbD6hglQG2NuHCeNHG6N9HK30hU+TpsLzHhMU2HzmpzPRTGH5nF0jidAY/lBtinkDE&#10;NK4a2gv35D1/d2m+bBS8glMEJnUkfcD/AIxGAIiONBW1zCw3waDzyYA1ATqTsVjh9xGwjZNWgVfT&#10;3KPqd6O4X1kytitLg1ZW4asjJPKRNujqWT5dPLtNKFs3ewOmnIay+7ayB1bTYgavCBgIUOg8Th10&#10;utbW2t3JbICdgGyQcNhx9tFvy5T1fUjqtmSowmhoqJcrGDC8YkadhVyVEdxTukbJ+kicLdiD7ug1&#10;PGM+y55+2Sltwys6htCQk4KB047Dh11D+/OVPZywLZpwpOrbKkpAMpWDpxxBEddCvmDq7lHBchYj&#10;/V+hqKrGJpJsPWlgpZamWPcCI6hWhtY77XHgOY/bn7u2yb09+5KgFEYCNSDxUvq9axI7Nd2MnyW+&#10;Up11KnAFbEyApsgklx07YmYExNUn+uP04erJ+mg6s5hpq7LlVOKmnSpqG+QkjWpgM6eVI7mW0vls&#10;ANDY+3mfW7uZ2Nk73LgCp07AVYzGwYcfdXRk3tvkn7RSMFKSMASJOyAMIj0oxXoy6eeofq56Q8U9&#10;QGO10EUeUst0kuGxU+GPA+LLSsaWrp5awEGSoj2GSSQqSe3cngm3nZt2SDbkpWqZEyQSZGGxIIwo&#10;wzmyRmTEtL0k46YkyFexIifdRCunnrYzV6HeqlbW+oTJ+IzUWMrj1FT11RFNSwVEQCeWpnqIWqZv&#10;JYp/kwRZ1Ggvzyd1f7QW4Dbg2JJB8UTtwkJE47eimmd3TeWvdKOB6QTMjGNgigtwX1DZq9fvW9+i&#10;fTGjIwvGqWZvlVgqG875eEPUQ2eUH34wSpstiCdOC1rcxjdtkPBcKTGJgR0QAOnrNBu23Wt92AHO&#10;8+2MVQBt4BI6cNvHGlR1h6OdJcKwmXo31dwKTDMOwujpKKgxekDQwRS1MwdGxKezXEWwjyo28w2Y&#10;W5vL7p9B7xszJkg4nAY6ejz2VIGXuu3Cu+b8QJ844GKJjU/hy0ma83YnhfQzOVBiVNTO0olnWWCI&#10;RSShIVpImD1NVc3Q6KbhTrfg/TvEbZGp1JnoEHhjOwDpqR7x38u1rWCSBiBtw93XVo3pI9DvX/Kn&#10;TSr6QYlJHBWVNfUpDUSmSnhkpqpQZRtG6YpuBK3UG5+HMZ95N/2EXYUUkYQRtxTsOEJHDaaw4zTf&#10;Vk5im3Skgk6Y+4hSRIJgQJEbTSB6s+jrJXRLoliWKdRqh56uhmkoRJ5VTNURCZmgWpjnmYKuyS3g&#10;LDmrLfs5teBm1SCFCTKhEjEpISJJjrpHcdoq73NE2NkzKSnUpSnEgak/egoSNRVE7T0UEfolzb1f&#10;y11ZoMP6PYxLiM+Ax074fVRV6iWmMQMNSHqixF/LlsQouARpyVc4smFs948NBUSFHTtnEEJ9ONZC&#10;XFmkpLqBoKlGSBG3YQPxq0Ct654vleizZ6Yc/YVRPnHGq/CpsHemMSSGafa0YmqJU891nka4IKrd&#10;mPx5G7274z1xu4ZcOhCSlU44A7YB0gjjPVQRVu+i9UF94Z2SSTx6NlE6/EiyJjXSnLmVIsRo8Pwy&#10;pEcWOS1dOIaiSiq8NnVXglqIrsAQwsut9D4clPK78FxTS1FW1BBMapG2Ouj8OCze7pZ1KMpiRJPl&#10;10z+t/oF6js4dDKH1F451KjxvJijBmjpMRxVlqimMrvqPk8NpzZKcBkLyE3ubW04It3L+zYWWGmg&#10;lzxAwkR4NkqOJO2hPb3LJSe7SBGGG2Yw27QKOd+Gn67fQN0n6Cz9D6gYmmZ56N4pnwemeIkUdSUp&#10;6uXFaqRQrrBItxGLhVYW1sYB3+3fzS7d/MNKASVbFnAak7AhOJ8QO3ppBmVu6pguJVCjI6gSJGzp&#10;pJ5u9YHo/wChWe8f6cek/DaNcxV9Y1TPWT1FdWgz1pUrNLUMVjEblrFUa1rXHF9jutmWb2KV36yQ&#10;ECUgJTBRhgMTOEiRNQg/u69mtrruXCUnHSkAQUnZjOPpVcn4oPrBhz9R4HkDKEU1Pi9P5M1fLDUB&#10;paauprpIkUaRlwsySXHv3CgX5LW5W7ibELdcTA2AkYKQceJjAjHDjUk7uWnfau9RgnBOoCCCPuHk&#10;R0Yk1XmYPUH1cynJj2LYLVnBcCqFjaeaPykhmqdEDNM3mnf2AAIHJhaz3LstcDIcSHFAkJGJITic&#10;EiMOs0a3+Y2eXuJt1Op1qBISMSQn7tgjDrNF/wAzUlTQKTXx+WSxG2xBHceI1FxwcOPpcGHM0LLV&#10;M7KRlPidLRzBkUnvfsO/CorAoQqaKxFONRj8mJzJDRQfpCAqqtyWYDwv4nilL+GNIhaBvEnD4Vf7&#10;6CfRpL1EyBRYuYZcLra9/M82ll2yTUbKs8Raog8yRG1YIBtIIvzD3ffe9u3c7gDUUztBICsUkYwO&#10;jzrGvebe22ZdFukFxaCTggkAjAgkwB86PsfS8+TOq2G4r08JqqTAJUejjqnaqkClCJoZ5ZN0s3vb&#10;txI+vTkVZDvGnOrVSVEFR1JMCAFJM4AYDAiKPd3c1TvBb44HxJIwEFJ6BgMCKFnKHVbptkSDO/p+&#10;6XYlLgvVDGGosTWrixOoFqqqkWM/L6EUVJNEQjC9gDpw3fy65eQl9YlpIMiBiEifMkVIycsUw2XN&#10;sAn2UtulHos/EMp+k+NYLHNBieXKXEp8SpjFS+WrNKwV/Mxets7JG177AVHvADgfYzzLlLKEpU2s&#10;QknDEESSlCenrx2Ugy/KU5qhRbQpBSR4iAAQdsDARwxxpwxP8PTDes/UymfP+J0lIcI8uef5aWat&#10;goqqKIqkckVMyIZJLXUObG24jgaZ3mubRtTbbalDxDVATtOBKlScOqg3buP2Ou2TOGtOrCQcYMno&#10;OIoyWZ8Fyr6Neg+YenEeGy43l7NMVJSY5L8nT0/mxSGR0mMij3SpBUuCz7QANeBjLrRd68Lq4VCg&#10;qfuJE4D39FFW7VtcbsuuXOZq1l3QTKwo6pwMxA1DAx5Vr39dKiD8QXrK+D5ZhqsQ6fZUpkBWnlxB&#10;BWUCyLIkcUjx7Flp5BZd3+53N9dMnW83ZyBtCSQFrVH8OB2TiZg+W2pJzTepmzUkIGK1aYw8JOza&#10;QY9NtDnl7qZkL0+9TcmdPfTN0nw2HHsQjFO9TNQVeLVMNemxo5ZS5dVDMEYNfQ9u3CfM7JzM0lwu&#10;KAj7QQkHHHZiTBiKBNzlj77gfS4oQPsBgTPQMSR1dFWY/iH+uPoZ+IP0sqeiGY8Fly5nbLuJ1ED0&#10;WJIkklNNNhklLXtUSIghpRdxZHYsSo7Ei0R5NkNxu1cpVqJStIVIkTpUCB0nZ76OczuLgvo1FQmF&#10;4YSQcdg2E1p003oi9QVNiEWD1NKVworCZql2SCB0DWcI1QQWKgEiy2OludAlZpblOCpPQMT7qlU5&#10;s2kFX6n3Uxeorovljp1T4R/VusSpYmaGoUSB27B4pG2qFUEbhp48MsrufzoJgjjiPSkttf8A5pOq&#10;COicOqimVOFoukZvw8WzR8i4PGo0GDVjtvPb6z/DTlU26iadXcpFS5aCK+2XQcfU2ONJ0vHhWaCk&#10;oUN1UX+j9p5ZDaRTS3FGpiUtRLuNP2UXOtvot4k8so6dlVEHbUoCWO6VFwddCP6eKUmRSRQ6KEvo&#10;VmHD8p9ZcDzTWBJIsKq6etaJlLLIsTjzY2Ve4aMsOBTO2Pztq4ykwVpUkEbQSMD6GKLcysF5laOM&#10;JJSVpUmRtEjAiegxW9D6MutuWD0Pp+s/pspzVZ6p6DFYaSOmekWop3o2aGdEEiO8ULxlftXF2DEX&#10;secxjZ5hlV44w9BZKkLJgknDivAT06eisVciS/um65bLX9xQ4omNRIETqjCeMbYooHqe6w9BvV1k&#10;HNmWOvWBVeWszZRhwioxjFAZIsOhkppWqZJDiEIM1aU3nd5ICjePd0uJa3Ny1OVva0qBC1KKEyJA&#10;XhGnaMRhO2pK3Py5mydUtJT4lKUlMiYXMjTtHiGE7dtC36bOuPomzD00zX1GwWtws51zSI8EkqK+&#10;hpEpa/CpqcB6lJarZWtVhFkWIoLxMoJF9eP5u5mTbwt0A7SQfEqIOwgeEThgds1Iec3r7Ke7aSdc&#10;4YahGwzjAOyBRKOrHSXod6hMmQ9Pem+IxZfyPkyOtH83gxx4paypFPc4bWS1Y3PErgMjKTuc6aXs&#10;rs7u5sH5dTrWuDpKZgTtAGExIM8KhP8APP5fcBTiQ44qDCkTAmCoAYTGBnhVW2UOn3pMwzoljXUD&#10;MFfWQVuNNLFSUS0j11ZT1VMQoE9dM/lIsgFwQNBpzIi0dzD8ykISNAMmSEiDthIxO3ZUp3yrh11A&#10;gQnbsSCDjgkVVnn44ZT43XnAt3yJmkamDlS4jJ3IHK6FgDY25N7ilaAVbYxjpqQrQaonbxoL6RsT&#10;mqgsO4a6E/Tf97hAgrUrChS4EJTjz7KMBlbDaowjz7n7zp3H5ckO2QQMaiq9dTOFLiVRDHt9g4ab&#10;KDYOo0hcXncuUU/r3HCp5XRQlYTxrjhscz6a9/17c23JrbxApSKjQ+82nDAYUTEzUqnr03bWPLBV&#10;NKbpwnlLx3j78cpMlMHGuNLUvAbt+vjzQMVdSNVLWmrI6mDY3xHFQMiiJSNJpN4xgnnI0sQ1Nzp9&#10;F/4jidSJozYf0mDQOYq1dh8zFNFue5+F/Dgfdls0PGNLoxp3y9ji1jmORrsDbT4i/wDEcUMPa6Q3&#10;dt3eIpVVHluu7vwzMGiNMik5LUok1uIyqKNkoJFPEFSyxXI4+DRepGNYZ8yQUdxMbAfEft5RT4Tt&#10;p5FoXNlNJzbSznbCC3xt+024m/MhWyl/5FSdtRJMacye6D+v0cbL008LcAVMhxF6iy3148lzVSZT&#10;IRS6wGjMhBPj+0fH4jhigUHbhcUIK0wjj14sig9qk0zuyRzb7+PKzFKQNQin+LEf9H2j2fw45NIi&#10;3jSLxU+a+vt4nVjR014a5YY6w6fr7eeSa86NVc8SRahGu1u/6/fzysao2dJoN5qeGOs3jXU/ceFp&#10;SAZoUpWSmKVVLiiU8QHjbiwKiiRbOo0l8exFK68cp0Px+FjxE6oKwo6tmu7xpMUlFBTyCRTr9Q/t&#10;4XIbCaOnHCvClRFUSJFsGnDMGKI1IBNM9cJEUyJqeI1iMaMWoOFILEMVx+BysKkAfG19bdhqeETr&#10;ridlChphpYx5+VPOAZjxaFgKy+nbw7H46nTiy3uFD7qL7q0bV9vPyoT8Px9Zwu/7j9Nvp4IUu6qB&#10;jtrppTI0dTHde54r20VfaaTWJYVITvBv+tvDiVaJo1aeioFDFIkuwj9QeNoBFKXFAinerwdqyMxk&#10;eGn8ePqb1ikKLjuzNB7U5Bjhq/PAHiNfpuO/9HCM2ImaFKM0JTFLimpJIoPLT7/p4cgQKDa1hRmm&#10;PFsGqp0uRcH6fEfHiV1oqoxYuEopELWthrlSh8Ph4e08Jivu6End98KyjGKeqW8unbuf6eX70HbV&#10;Py5RspJ4rHTTk+X8Nfy/hwodAVR6wVI20mkpNj3Y9uFAagzR0XJpdYRVinQJGb2t+WnBCyrSIoL3&#10;CNRk05zRvVN5jcWKGukKVaMKcoqmno4bnQ/r7OPBQRSVSS4aTuI1r17GOME3/Xx4XuOFeFGzTfdY&#10;moRyxUlDOwFzfT+7if8AKk40p/OjZTRMj0rGL2f0cRqBRS9JDmNYYY/Ma7DlUiadUrTTvTqkZ3cX&#10;oEUXLOqnYTptsRxVqov0GmysmpxoDY8SrUKXNpNMxUSg+WL8QRNGU6dtNXyWJNLeFCe3YE/w04gL&#10;a5wpf3qAMTUqSTE4kEUtxYDS/wCwcfJWMDTACFGRTNUCeVveGv6+zhesE0ZIhNKHCpGpks5sP6f7&#10;eGzKtIxonuBr2U5y4lEz30/X6OKy6KQpZIFYXzBBD7tv4D+3jRugmnRaFVQqmtSsXcdP7+MKWHBS&#10;lDRbp5wAwBgV7/06/wAeGDAFFt3NLGch4/tWHDhRogThTC1FTNLvmsfq/p4hKATjRkHVAQKcJZMO&#10;ggsoBsPDXt9GnHyUoFJgFrNILEazzJCkI+vTgfdck4UKWW4EmsFJBMZA7duNoSZpxxQiKFLB6CIr&#10;rr+v9HBS03hQJfdNOlTAaZWeEa69uKlJ0bKRIVr20i6jNGJUVQYUubXHifyFhwnVdKSYoRIskOCT&#10;WaPNGIzmzEi/xt+Q5cXSlU0qyQmpJxYuPeNzx4vTTPcRTJNjaJJtvb6PjwvU+BRim1JFOtHiUM41&#10;+HFqHAqkLjJRUuoijmW48eOqTTCVaTSMr8LnZ7gn6v7OEjrRJoRtPgCo8CS066gk27DjaQUU8ohd&#10;Z46iWok8q1j+vs44FFWFNFAQJoRMChpaZA8lr/qRwQsBKdtBK5UpeAp5xHGsOWIooG7XTT+A4sW8&#10;kUXNW65mgnxOrGIYkkCAKrMB2/xdvH28CTq+8XFDthvukE84UZfpbk2KcR71G648O1xY6gf4h7eD&#10;q0ZCBUS5tekkxRxcJwyjwKg887Rpc9vH6Sex4dVGKlFZoCuo3U2np0emjc9j2JA10/1R3HEjrwbF&#10;Cqxy9TxmiT5uzY+J1LbQbNrqfbr4ew/HkeXl3rNTrYWPciknQq03vFdPjwqa8WNHrp006rTmqcQI&#10;bG/FoTrwpAV92JNGY6U9PZKkIZFLsp8b2sDfwsPsn28G9pbd2MaiXN8xkwKObtpsl4MQQobbYW2j&#10;VVJB+scPhFRZi8qiOdWOosmJzvT0pZmUm3fWx3L7B2Nu3A3e3WjwpqX8ny3T4lbOfOgnopIpId8q&#10;AN7T3sR+zhK2QoY0MHQUmAagzUvzMhtxhSdRpUlzQKdaDCaeI+ZML/TxShoJ20idfKtlPhxahpU8&#10;tO/0j9nF3fJTRZ3Cl40mpK0PVeYq2+NvZ24XlzGaOA3CaUJx+kjjs5t9Y/bxeHwNtFf5VROFQp8x&#10;0tMvnOL/AHft4nVchGNKE2il4CnzAc4Q4iRDGCO3j7dPgO/FbF2HtlF11l5ZxNScXierQ+AP938O&#10;PPDVTFuruzQfQ0LQ1Q3DsR+XfhElGlVCpTupNLWpeSlw4mDuoIHh2Fxw4UdKcKDqAFrxoPf61Vm6&#10;3vd/a3a178D/AObNCv8AIp5jpr//0dIjF8Vlgp2ax01/p7cX7Kj1Ce8MUGGGYjWV+KGOT4/euo7+&#10;0caBJoRutpbRNGOwCh8uAMw1tp/EfkeeUqgG45qMUms41E0NO/k9xe3/ACsO/wBfNije2QCcaDPL&#10;0lVPUtJLqL6a+B7fceWFHr4AGFC7/OYoabafEfx5Uigylok0iqyq+ZmJZrgnlqOEjTTdW4quGISh&#10;JH038Phy0RjTyG+8200U+ZKetcB+5tp+t+NzShVuUU80homPm3H6/Ac9SFYVspyE9K52m36/nzVJ&#10;tJFSBHCBdQPp5uKqF8Kd4K0xx7QeNxVimsMVHFVzhnAP1c0auVFIoQaOmp6Gn3ILW7fs4kJmidRK&#10;zSdnzMwqQoa2o0+n7+PBMUuSxhQSy1U+A5yjmi0DtLF9T6r+ZHN0JkjvG8eo+yjzZMzFS1uEhmmi&#10;QaMXlUb7ut7DxsDccSKRFR+6ydXH02UkOpcAqKIeQvm7zYnbc2dbXHs1A4oTRtbJCTRYnobykt7f&#10;7+KJoTUoKSWKJQrcoaaKZqc8tJMlrj+P9nKRVdMUma+ooKYFja/6jw45TyUk01UeJUk8u1bC/h+X&#10;083TpTFKR6anlpz2vofu5SabBpH4vlioxC89CSGXZoL+B+Gvbi8I1DClqHYwNZhk93jArHsddNB3&#10;+m54pKK13sbKjVGTapSBSN91/Z7Tr+XNaCK8HZpd5by5U0cQkq9T9B9lj34pSk0mWuafMT2MvyxA&#10;O7S2n0H8uOHCmAZrrC8t0cNBLcAF1Zb/AFe72HHEoBFMuPRQR1TyTyeREbe3v9B/PhArA0tGGNKT&#10;C4TTQ7pTf+63GzSVZmmHHMSdX8uInx7X8P7OepQ2iab0qQtPuYa/09ubmnIxpUZazLjLQ/IUykiw&#10;H2gosDb6ToeGzazGFIH2UgyaGPL+R58fdZ8SjuABckNbub9yL68Mkt6ttBp677rBNL85GwvBVD00&#10;aI1tSqgHQ/6o/bxWlsCiU3andtKbAq2koJd00tiPAkAaG/bvx+kziCsUMmE12HYkBEbE2Pcew+08&#10;rEUHXElug86zZQp63KdVPTIA8SNIvtLRkSD8r8o54hRzltyUuAHjh7cKIThlUlJNJTg3Cs1voOvA&#10;asQSKldY1Y1zrsTA0bx5SvJTFYYcThiTcBrzVWKZrIuN/MgxKbX7H+/miK1o01Yl0KiOcsobHO4q&#10;Y5QCTezrta9v9ZTwXsL8IqGs2P5dz2j2foaH6Hp7QUZWokCkix7AfxueKe8oIm7KsKd5cbw/Aae0&#10;QAK9ifDvbUkDmgkqONJg0XTWDLfUWCtrgpa6ll9lrE7T200NvHnlNYU49ZFIoWqyvw3E6AqjKxsC&#10;QNbeB7ae3iYCDRClooNV8+qrBVgy2uIRAH5Z43t/qsTA5/NTzVynUieipbyBzx6emfxHzqt6ixOQ&#10;z7O9v2Gx78CYqaFIwoWcG82SL9fDTjaqJnBTtUVD0cZY/HjYE0wEaqYqXOxwzEoqtGKvA6yA3trG&#10;wa19BrbilA0maeVba0kdOHtq17KOe8PzHlqFY5AQoYC2tlNnUfcw8eDvSNorHZ+1U0szzwpGZnpd&#10;9Q01Obm7W18Drx4UqZTFBriOZqvB3vUMQLkA9+w9up44TR8i170U5YT1hoDOKVmAbXxFybbrakn2&#10;+HGZCtlMOZWqJodMJxGlx6kuzD3wRc/QCPj2PPEaaCjzJaOFV1+qHKsWGZ1epgUL+kJ0H7syCVfq&#10;3BuBm8xg1Nm77pLMHo94MfCKKzUTzRHYeE01ICQDTZNG9R356lAOmuHy0sAvcgcrVgoGhI6aypNi&#10;jUkzaXR7E6HXYR+Y4a2mJiia9ECaN5ljKmEUo+YRAGOugAtfv2F+/wAeCkICaArz6lYUIdHWJE/y&#10;vmbQSfG3x7ceIorIqFmmtq8PpBPSk9x2v+9cdvp5o0rZTJimjK+cq14CtWTuUA6kD7JsdB8ONA6q&#10;EIt9NBHn3NccM0sXmHRiRb6dwuR8D7eJHVxQhaboAqHE1lkaIG+pt9B1HAcoY0bxUjFqQTxbrfqR&#10;bjYNVBpPYVUS084F9ARf+B5cinVUMOD17Mqwq1mfQH2NawP324zxpBNXT9M8zR450xo/mdBIkU4u&#10;b6SxgSf8nA8EKTMUA3VHvCPSg4zPlalk3VIAsSNfbcbfH6Bw1QoiiO6c04UGcVAIagopt2N+KJmi&#10;4KmoNfgkzzFl+Iv+fNhYrc0o8PoHeFYSSSfG/a/GyaIbmEYiiK+pGhqafMiiXs6Ryp9NjFJ9xA4S&#10;XhkCpHyNYU37R8xRbIJXie54R0OSJpQ0+KsqgE6fT9XKEVXTT1FjStYJ4/HjJRVtNGs9Lub/AOVZ&#10;jqIydKiJkuD2eJhNH28bbhw6tEYH2VHefNa0DqM+hwNHe/zkyGXchN73tcD+k8OCzQKbYgVNPUGt&#10;qNqB9vhp39nc3PG+7AqymYpW0GOGshV2ls6sjqSexGo+4jiR1sKBBGHIpORFJfNWeM+4/wBW8Njr&#10;cXxKvZaf5nD181tlPUQt75jVbBC5GoFrjTtyFf7O28lJbSlKsFAfxDZicScKsnK2bpgoLaQJIVG1&#10;QI2E8eqgV67ZrzDmPKdXPi9eaz5gywubBESQjcNqrYA71tryYrbLmsua7plOkRA2kwNmJM0JMqtU&#10;WWltCdISBAknAefnVZEeKFwZD+9rb4+PCOJqWorp8QRxrzYTFeioDShm908vW4pxwiqFBjNJW3v5&#10;UqlhfupO1vqseOtfcKbWnUkjqq0HpnnyYQ0WGTOT5aJExve9v0fifo8OCVbeFRLcMQSrpo1i4pHU&#10;YYGqLagEg9/YeFBBBoPCE4Ci9ZvwOkrKhmMate3cX7e6T91uGqFkUdNrKdlImoyrh/klStvqv/H+&#10;jilKia2p/Saccr5YokqWnCAiL9JY66dj30/Lm1Kika7nVhRKeoEGGYNnTEKWa0rQTOiG9wUvvQi3&#10;sDflwH3UqXUr2p1tJI4j38aBnFMYama8rFibkG9/G3G0oo100n2x0SGxPFGmKtoriatpVIU9+bir&#10;aKNz0gxpsOyk8qn3XKzKPZddr+P+JeDO2HgB6aAGYMlbnu/ChXwrqajTGBHJIJvt+8drfx4Y6ZoP&#10;LszQoU2bGqowq62v4/X4c0ExRMtiKhTV6Tz2axF72+HHwKY06aeqPDqSuCkkC4H62HLHCka3SKKR&#10;6m8Oo4pqSkiAG8CRbWHvITFIDr4gg8JMwV4R7fkakPIVkgn09uIokuKYBVO14jYEjS/wt4cC+2pM&#10;Q6BtpwwTDJsPIMmva/8ADltlJHV66XMmKuIQhPgPy5SKRRTLHN5kt+O7K0U1PdUaxIuP488DVCaU&#10;uU5M6Udb87kpJKeUvdJlhBs1ttkdxYHXid0pjxbKo4kLTJEgVcD6BPTP00z7imD5O6q0VXPjWasS&#10;gp6arjKfK0ryKwnWqeFRI95FsFR+7a25AO9ebXAaWbMgFKZAiSTIiATGydo4Vj5vXe3dwgoy9QSq&#10;MJTJJkRpBMbJ2ijqU3Saj9PubcV6I1+UcM+XhqsTo5asU5eulLN5cSAzbtsYUhrE7he/ccC9rcv5&#10;jbStRDkgydkRiDp65gUOLfLri6y4Ba9LpKValbNJA1A6egzAqgn1Z55xLOWIjJ9FgtTlqlw15YxT&#10;1FYZJW23glWQIAm1nTcBrY8n/JLBVozDiwtR4gQMcR14TQryRDmXICHHO86wIG2cJxw2UQulnnwq&#10;rCFztBU2H0WPBKCUGpPcQH04UIWFZrDsFDa6A2+Onh8eL0qBoLO2xTQjYXjkc32u5/ovxyKJltxS&#10;oMcFVHpbX+jnppgCkdi+GOQbDv7PiL8uKeRhSbapxCGA0Ylfyi27YGO29u9u1+WpcK9T18EMLR1E&#10;d5N2htc29h8Bbm4q4AFRd7MNxN+bGFeIpuml3PZzYfRzZMU8lNCZlSqy5QYPU/zyIVErMjwnebLb&#10;R1ZR9onhcvUtXhwHGkzqTIikdiWLRyK1NEirCHLLZbHvpr3tbi8AirpRTXtp5F3MOXmnBIqHJ7n2&#10;NOWmrjGoRQPe/K0/sqA9Fub3RfjOmlAcipIohCwRiGuL/R9N/HnoqpVWWuw5IJSlw5sD7puNfo5a&#10;KqFmk/U0JI93TjJRNLkO1ihopARGy3JOnE3dUu70U4RUZjb3xxalEUWuOTTvEiqv0cVUXkzUepkF&#10;rX5UmKugUyy1CqdDxGVUYpTNQXqCwsOMFU0qCIqEtPUTNp242BNPlQTT/SUYSwbXi9KKK3HJp28p&#10;QLcUgUhmaX2TOneac6SfLZcpDVSFlTaitI921UCOMM5+7jDjyGcVGOeuqKXG2mfFcOpcKl/klQpT&#10;EQ7xvG6vvUqxQ3FtCrAgjvoeW1TjwpwAkTwrLmjKOMZLo4K7FWRknlMQ2Bvtbd3iATf6ONofC9lP&#10;91qpNLVqV9/TisKpJoIrMKmHsvLaqb0msb1A7DTnpFbCZqKGLtygp3ZUkIXIQdzy9N1NEE9CytKC&#10;u4XU9ux7jmgaorGnGKamnYtUSNc3uWJYnlpiq6K5VMlItLvSQsWuAGbUW+HPTVwmKa1qRt5uabKa&#10;4mZTz016sRkB5qnRU2B4pYTTxRF5ivdFZmFvHTsOVmtxIrHHJcbQbnjwpMcKyEnx5aa0axSC4tzR&#10;E1dOFRI6QTMQTa/a/GtNPaqfKSkq4SYxIAo1IJ9vwHLRVDUKS6yspN7G1+Og00caxsQRbm5rQEVh&#10;dLjlNtOg1ElUKLnlCKsKgiba/GtUUp0zThDFU1f+80bP7SBoPpPbl1LFNBFSaSJ2mjjYhQ7qtz4X&#10;Nrm3gOaCsJqqk1aT0o6E+mzD+jtLnTqhUYhiFViRDrBhlNDEUanYieNquYs6DS9wADf4ch65zu6T&#10;cltAwB2kk4EYGBh7aip+7ul3PdIACQcSSTgRgYGFF26jYr1KyzhVBh+A4nUR5Yeaor6CHzQkX+Ws&#10;HsmrsybQ+tib6WPJDt2Gb0a1oBUQASRJ2e6hwW0uGVATEGkngfWXqBi/W6gz1ltRBi9NPBV0bCX5&#10;VaeWnYbpIGjJMfuX+yRoSeFl5ZNWtuW48JBSREyD0jjjRi223btkEYEQcJ27K2Gep/pU/EB9ZXRX&#10;/NRlnM+GV1LhmF1z11Lh1NG3zsVOoqoVqsTrGDXEoQFlJa5WwPMUMmzuwyi7Li0kFRBEk+HgohI4&#10;QTUQ2mdWmXurWVYrIOkkkpjadIkR0VrTZ46SdSOmtKlXnLC56OlmYJFUvDIsEsnlLMUilkVVkYIb&#10;nb8eZrWmYsXuDSgSBJAIJGMYgExj01JdvdtXh/ZqBIxIkSBMYgExj00GFHhiSSecnj+o4aBHGjRb&#10;xThU/EH8mLb2H9OnHlGBSVoajSNpZvOqvf7d/wA9eFaTJoQLTpTShkiuAI/HTi1QorBqLJJLTkxs&#10;e1+U1U/pBqfhqJWS7W17/wBPNgzVCnTSpFHR0cHnsdhvYkmwv4AW4uSmixZ1bKzpI/klh4C/LzFI&#10;NMmguzNPK7siXP8AYf6DwkuSeFDCyQBtrBgEMxG9uwPt+scbYwpRddVLhqdZI9o9nDzaKC4VBp1w&#10;GY0FdFO6B0U+8rdiCLflyoTVXCDS7x/MEOKVUVVTwrDsiEbIqhVJHjYfx482NIg0UqSDS/6SdL8Z&#10;6yZup8oZZu9VUbxGu3duZU8zywNwALAHx8OJri4/Lp1GkqhFIHMdLHRYlNRxR+V5bMrLa211JR1/&#10;4FgRxcFahNXG2knQZvzBlOeSfATF5khJDSx+ZtuttFOn3+wcJru3FwnSeeNHrSUrHiq+/wDDK9UO&#10;cepWc6oZyp67EsNwmOFK2moTvncVUPlpJBDGgXcJ476m4BJvfmG2+e6aWkBWvRJkGQkeEzBMzsPu&#10;qFM+3Ktczc75SyhWAlJCSdKpAKzJwnYKDfqX0E/Ev6x59x/OOBviOWMNaojoqiGWsiw6WVUmZIiI&#10;6bfUzEptYgA63JPBg1vFlGUMJL0KIGoEDUMQJMmEjGeNCO93qsd3GQh5ZUcSNIKj14kgDHiTx2Ua&#10;/wDDiypL6cvU9XZV6kYnS4ri0uGwYnh2H1cc7TGSkqiKmpqp5dplurujlgSADp7vI+3xu0Zvaa7U&#10;SlRgnUIAUmRskbQDhQSz/eFLlv8AmbNrWpSo1KXASVJkEaZxPQKGn1m/hdZp6/dfT1DkxzBq2lnx&#10;CsSKjw55Kg0lLUstQqPLK6U+xJiyqLnbcactuZvSMqsw0oEKUElXAak+EkCJxEedCLdJ4u2YcuFa&#10;VuYqT4jCwSkxOISRETt21T56jPwresXSTMGMxZfroK2nwU1LVMSN504RZFKMSipDGvlOD9oj3SAT&#10;zILLt+La8WGSYUSBjAxI4Yk7R0caE6s+skXAtCr9pqCcSnbHQCTj6VWrjmUcayvjM2X8wRiOpgkk&#10;jYBt2qGx1Gn3cmVhwPjUNlCJxWnZTHPQJHqQOKSmmkuE1AlMUKknw/Xx5Q4UpEqpuFejvtTXjWuT&#10;SotkCpWxZbMRxzbTUxT3RU1PUKYZioWxNiLg28Lce16BNJIJOFQKmtpoU2hQjEaKRY2+jvbnlKnG&#10;nUNlVHD9MPRbqj1AinztkPE6qhfCY0q5a1op56SggVrvVTxQra0Tx6EnQgG3I7zK5bxQpIMyPOeG&#10;PSDQwtrNtYhyNJ2+wjz8xVzyfilZSxTrnQ4X1OigxwvTVDT43W0QcRVdPECrI9SqQxoQpttUsAwW&#10;/MVsy3EtrJhTliCgkJBSjwymYMmSpREg4mMKh7evc63srYu5eIMIlKARqEweJUraDiYwq1rPWAZ7&#10;xnpNW+opMyT5hwaH5WiwrC1hiMFDLV0xqIKijjQrIy1J2b9NoBAvyMMkKLEflF/cZ1HESAeJPEY0&#10;h3ItQMtUHzikqbUMPNJxPX7qpqqvWN1g64YUct9essfMRYVQUsGF1OIRwKqASeY8cNLCLnawUlpW&#10;JuLAjmRltldrluNuYUSSoCTJ2AknAA9VSXli2rNs6cFK27TiMMeqp/QjK2V+j7YDiXTfFBLhOYmr&#10;6/HIoagvLhckxKgTCQKqh2UbUQ2AFyfHgK3nZdfQXdIUtKYSDgFQZifImo23ts1lnvoClR4doHhM&#10;x5wTR7MEqulmZMbjjyrjFVjTVtHaZ6quFUwLKzXVImaNFNjbXwPIXi7smS+8gBIxgApEEjiRJg9V&#10;QIm6vMqt1Pvo1JGOMgQSNpVjgegcaBX1H+nr1ZZYyglBnzM2C4Z0oNHRU4pKiCsrZXiqWO+ljcL5&#10;MMUzAKpisQWFzccP92t5bTMVEhtfeBSsftSCmIOOJMTt6Kkvd/fNNy1pDagZIJjSmOGKsScT7KCT&#10;pLlHOmd8vxdXMqUNLheT8qLVRYatPLVJLWz0qETxVsbr5RdUXbCCTce925IGZ5km3uvyq8VQlRwH&#10;2r2EGfbAwoTX1y2i57k/cYUdn2q2EcfOk/lf0M5p6s+l7GOq3p2kpKvMOYV/ntGJqUPU04Wr2z0U&#10;aU6tO4tu1baN4GmvJHtdSnh3/wBqfDt24YHqg+6pps2FfcvGBHXAwoPfR56YuvGSuuGaM39eaU4v&#10;mCJZsDq6OtoovOZ5AhppEprGaSSIqdpIuA1yTwo3uzRNm0lLBAGCpkgYHxA4xjI40A97nLplAUxA&#10;iFSSeBg4DbIIoJuouBYf0a6pZm9U+H4QlVPHi+HYdX0M8DtLT16N5Tv5aNo77CNu0Abjc34bWOYt&#10;5qwLcLhRSogp6IkY8Inp4UoYzIZgz+X1aVFKsRhhEjHhHnwo83R71A+mz1F5XwTMC5aakxbCKfEn&#10;xGTZE3m+TN+n+WooDbcF2vZyxJJHMat4d3cytlLDTphZEY9IwlatgmRgKxMz/dnN0uLFs4fGREqj&#10;anDU4rECZHhFFTrOsvQTPfqsw/NWKQGjyjgkc1GabEKIx/zFJwz0k0cVMzHfTOQWDdxtt20GuX5B&#10;f5Xlyg4oLdVCgUqKtJGCgVKAwUNkddD7Kt1czsctcTcLCnDCwUqKtOkQoalATPCOujV9f/xGOmXU&#10;TrXheTsEy+tHgWY8Hlw2ohFIlJFJNDA6OT5rmRvOT7XugsTf48vk27LobLmqFJUCNqokg4ACJnjN&#10;HuX5LdvAFhzQUlOJBV1mBsxjbwNQ8P8AS7l/pJSz5nzXW4Nlrp9jeFUAWGSpYRpTsVO+IRgsu6/c&#10;MW3G3fjeaZj/ADAgNBa3kLMwOOyDPtxERSnP4uSFNBa3UK4AAzEGeoYbeFFv6u5X9OeQ/URR4r0l&#10;zA8VNhDQz0FVQiSjp5zVxrG0cjzkTyorEjQ+9u724PcncvHLUa0gKMg6vERBwOGGIob7upvGrYFw&#10;aVHAzBIgmDCcMRRQ/Vr1J6u5MzlUdP5KaaqpaWXzpI28wmMBVmhnSGMWvYkh3Pcankm5XbIS3qcU&#10;CTjsgDgRjQ8bQrSS6uZOGwAdVWOejT1qDDenWL9ReueLRYnXiIiWlpqHZspKiFPLWaNWC74pVbcz&#10;NrfU8h7PMnbuVBsDCcDtxEjD0NQtvJYB9ISEhXFJOOIwMdcHChay963uhCZKlx3rlhxw51jq3oKq&#10;KkYm0ihaWempqYndft5jPtuLnTXkHDdLMBcAsLIQNOHWDiCpWwHoA41BCd080auAphyW4TCT/SBk&#10;grVjB6AMAaV3RbrT0UquivU7Bs20mL4Rh2bKDzosSxSNkikxCAHylpadQz+Y6AOPAgHXh9mNg9fO&#10;MBwoJbkFKcSUk8ThMHjUmjL3877pFwES2CITMFJMwSSCY66C/Gurnph9UvT3BMIzpikOC5nqaXDs&#10;IweomlNP5r/MhNtVRo3nTNIw2qCVX3weDoZdeZSoKYGpvxFYAk4DAg7Ex67KkE2dxksJthKDJVAB&#10;IgYQdgEeeymnFfRBnfp3g1L06yznmrlo6xquaU1peOloy8n6VWpKNiAGXsXNywN+PW+9La1rW63B&#10;RAw44YHUrr6MIobsZ2ENqWRASPF7McT10P8A6CfwqeiuWc81nVb1CZhpMQwqjp/Mp6vfh9Ef5pHa&#10;alIhqVlklpig2uQQT9k+PFuYbxXWZWxLMJMwZJPhUNoAjH4UY27ScxbLilhI2YqAEESCOJ9KS2C9&#10;C8c6p5gz518rsHSlwnHJpY8Fw6ujpZGwqrgAaYQLDe0dQy7x7oAUgXPAW3n6sk7tlRClDTqUJhQJ&#10;2x1TG3hUQv75We7StC1apKRKQSJJjEmAAOmTVBvrEyJ0sq83YBgHQagNDmCOOoTH5lrpZvNnqZEn&#10;iqIFK/oYvedBGvYeHjzKnK71T6ZdMjhgBEYfhWSFvmrV0yladpwPUQYOzCh19BmNxZB9VWWek3Uq&#10;tamwPHoMRw6sKxB5oK16fzaZyH2yMTIg2jsN1yOI81R+yUtrFQjjhE4jo2Vuw7ptZUo7ZBIxwPuq&#10;zj09ZmwXpB6jcy02fzW5jyVi+WaygWqrahmEOJLNenkdlLe81iUjUa31NteQbn4aGgBYSuQoJ2kg&#10;fdAHDpNR/mi7ZD2mR4hgmdsYHAULGROmmA9HsWzT1Tx3FrYbnasoYtkk+6OiqjZVaKELZFa5JG7c&#10;b+FuQ5nmdXN3cItGU6QgapCfuSrbJJ2jyrEjOt7rxrMRYW6QlACFyESShWBxUf4cdgoc8NyE+Eep&#10;YLjcOG1cWUoi1UtXGrTVlLOv6JqYOrqsqu1x22jUG54v/mr+WNJBUT3iok4wQOiRAPrQ+vt5bjLV&#10;NsKWCFqCFKViRhgRjgD5U6YP1e6ael3FajNmYqzH80Y5iElYKLC6TC4XpI6eQqzJNO7AeZANojv3&#10;1PtHEGZbvJze11JDaB4VKUowdpB6TBkzVt68kXvBZBxahpASsyYA0mCYg8CZo3PUHNdf6hOnFLi+&#10;U8EqMuwVixy0onqlap8qeDY0imn+ybm9hqCvMMbe6Zy6/wDy6FBSUSDElIUgyQZwIMe+sGs3zlKL&#10;lFpbkpaaUCQFSCUnxIIiClW3jXfo69GNTlSbMeb8Y8irxKHDZqjCq2tMjqMQpwSUlqKiQECVW2s2&#10;24Hbk0Z5nqn0JKPCnVB0wkQroA6KzlsMnS43+fUNCATpwAExIBxAAUNlFQj6r9G80dQ8Y6KZswnD&#10;6zPGIrQ1EFVT1gSLD0q3DGRKYXEiF2C3c+7c+FuTtlrN5+TRdN6tCQpJMRqKcCCrpjHrodWTzj7C&#10;bpkQkahhA2bQSKi52nyN0hpsQyZm/BKCHI2CJV1GNvDh0JVTs2GXzqVfOmgO4AoLgkm49ge7u8zw&#10;qKFkLBTpIJOE8NRieuoYzzLL/eJf+TrLZBTCgJ2GcNR04jjQX5UbofJkh82ekaqqo8LoJKCjkjrM&#10;OSiJVv0rGnpB/uYBBDtrfcD7Tpq/vtf5bMwkD9oQqSrHYJUevgB0UHc0ze6syLO+QSiFqC9oBPhM&#10;rOETsAHEUZ/prRdIepGBxZrwmRKmvwWorQ9XLTrTTTzrZipLLvYkEAEWBtzF7eM3Vk4tpskh1KSc&#10;JAkHZwGI41gBv3a35eWzYyW3QkkAKIgpxgDDBQ2npqnT8QnHcn4X1JwHNuU8sJh2IYdS1lLWy0yy&#10;STTRzj5tZJJT7qEDeLA2HjzNXsiU+bNbNyqZKFCSNqZQQAOnwmuknYdc3FnlhZujjCDJIxUmW1YD&#10;ZI0Giq5F/F59bGZOsFPQYfiiYyig0NNT1xMeHopjAppnpcORN5QoG3OzXJN/tHk1X3ZvautE4ox1&#10;Ej7tuIlU7QYIAFZRZpkKM5a0KWpIkHwwDgTIk9IwOFWsZi9eXqT6+9TV6V4rQVGFZbzfgNbBVVCz&#10;U1DAagQMjRx00QMjg/uuzm3u3FweRNb7j29hNwyRrQtPSTAMgycB5AdNRRbblsZcsvs4KSpPST4T&#10;MycB5AVQR6pOgWY/TVR4jnbIWc/5hhuL12H0mJBJmqa1HMUhaaoqmXy7+YrWC+9dhc6cyos1i9QO&#10;8SJE4bBHlWT7B79vxDHGrIPRtn3KnQfDco+oLM3UqnXEMCiq/m8FxTEKqonxaRI5KX5OlWAOtLvT&#10;a3mOpuAOA7OLI37bluhsCQIISAAZBBJwmiF+xRfoW2pI2ApwjGZ2/rVl+S+qtB6isZy9iPpzkrFx&#10;vNGHhMZqqmhjlahWaRwKeT3vONJcNGhkAubG3fkIq3Ycy5opVpACpEY+ezCeNRHd7uqt2i2wAnHV&#10;gNhnq6aQ2avS96WsFwOo6Z5owWXMWL089ZFUVMOH01FWefLE1OYTOwaR4oAfdIINh34Qq3hubB6Q&#10;vSIx1SU+EycNgJ+dRxmO8pyo6ZgJ+4kYCDiMTG340E34dOZs99P3xbpTmTLgOXIsLFDT08p+caJ6&#10;KqLKLWaKNnRmsXYm9gBpxVvbu3ZbxlN/brAeDilagNOKkAYn7iJiQAONEub5Blm9oFw2oB4KWrWB&#10;pxUkbVETGwkJA40dHqh0dl9WGT6DOWRqOio6SGDEKSXEKitjpKmlpIpA8sOHm2ySV5RYoo/e768Z&#10;yq5VlTRtrpRUtKEEAJlJUOJnECOJ6Kl/JMudyu0/LPLC1JQmIBiU9E4nDpo2vVPJeMdV/SrhfSrp&#10;JXn+a4fRYViOMR1+JsojrIHWEyzzzjcgkjBIUdj4AnWM8hWjJrtSgoEOLWEROAXjp6NsbKVWl2mw&#10;RoSvFRJ044FW0E8J6JrXn6jdZOo3Svqpi3T/AKo1TUmDTU+JYfL5EHmJVmBtjy0s1maoib906A35&#10;l9ZptnGgWxKgQYJ2T0gbIrzdu0FBaYUvDCdnR1CKsu6ben7L+GdJsAoug1XiFFjlZNHLiWI1lNTs&#10;a3DjH5kJhj2r5Uq7wS+43AK35iznO9CHbvQ8n7ZKRMAHYobSSMNkVCeYb4M3L3cvIxTqgbBhgRtJ&#10;IwoQcw+ljPuXTDPDmWKsoMUqn+f+aJmqUhWP7cUcFhEoN9wub6cQJ3hss1SEEQsJw4D7ug+I+wUH&#10;LjPbPOEBDg0kDAbB92ET4jHTApEepDrHmekpKHCst4eldS0NMqTYj8g9RCgpFW9dMsn6OC8ZOpGh&#10;7Hgn3Xya0lbOCZXI/h+7aJ+44jECjvdLKrJGtptCUDXIIETq24mScRiJquP0fZd6s5q66Y16gc31&#10;kbV8U8eGJvnpw9WlOyz4dLBDGAzWCEBQLhTrfkpb6C1csvyYnSJV4QRGoFK5J4YzR3vmq3Nv+UGr&#10;SmVHSDCZlKpUdgMgmtjel654PifRzMeXMrTw1GZMbhrqOWtphUK0MpQmncGMqEkhYhbg37nU8547&#10;oWzli+rvE6UYA6iNqDtx6RMVjPuVnysubdYS3pbWChSlLx8KsDA4wTBNF99AOfeqsvUvGulvUfHq&#10;PMNHhdLQY7LQqiiJ6enJiqDNJP71RICyNqSSyjmUt/lDebtB1oQE6hOEEjGOqPnWT4sGr9gONgL0&#10;hQmZBKcYPz86C3rTmPqj6QqLMnU704UVS+AVsuO1kJWRYY2WS0ktO0yoxVfKbVIwSAlr34SZWhV4&#10;7+TuTA1oCZG2RgcfnhjQQ3fazFdwtC16WyvwwnalQj7ldGHVQX9DvVf0u664LUZlz3hD4NU0M8Cx&#10;NskhiLLTCSOSIAmWcRSAqGOhO3QcDW9u6ua5c4lbKwltICiACYhcHEwkSIJjrqIt8N2c5RdfmkOp&#10;Q22ElQSFKIKF4HUfCJESRQNddfR5jnWTOMXXnG841OLVdDUwVNFhD41IxWYU4kd46GL3FjmKKWDE&#10;AFjcWuOTPu7vOso7pCMZIKtPCZ+47YBOzorIXcze1WfNqb+0hS0nUkzgZEE4nAnEYYUAnSzA8Uny&#10;Vg3qZ+Xagp1r8QjxDCo60CUGmRvMp45UtrKtwCxAubduZJPusocDNydQATiYggnA4/Kp/TlCXFJD&#10;wKxIkdXsPnQiYB1aqstdBl9QtPk44nR50lqZMtTwQxYjWBKIkVdFP5RAh8s6+/bcb8jfNMrTml4b&#10;dlWhLeCjqKZCjKVbJ6sOFFOb7vJul6WhoQJBIUQSJkGcTsw8qMjh3qvoc0Y7h+Mz0lbh81dRQCaC&#10;mhHzEciIrJBJFAAiAPo2unI3e3NZy1MIhRnAmTxxOpUmeIgVFjW7JyvBpQUo7JmNv9IySRtFCr0L&#10;6lUGeupOYMfyjRfL4jiqNHVRYhOsQ8ykAkMkhB2ruHYEhu9+Fl/lztpY6HFY4plEggKnTE8QaLsw&#10;bdTbm3eWQVBQKkSDBkCJxkHjQi9NPUpi9Nk6o6qYdl2qo6eaeogE7RimjFTCXEiKF3SMXTUDW/t1&#10;5h+d037a9Uhtw6lQrVMkBW0yYG0ma5y3/ZrcfzBTlupZk6yomTCk+L7iEjGZidtEi9UdXU/iRZly&#10;h00r8fGWqbEXp6SSSpppp2Sfzi9JOkLSqWIuye9tvuHcacyh3Vfc3LeUm5Pe+KAdUmNMGVR0wYHG&#10;ay13Ozd+yuE2l44FgqShB1ajBTpxMnEmMBgMRVuOC9IP9gzJeC1nTrGzPRrhtnp7QKsMs0kYqJko&#10;0LRIxktKS25gd3fkCZ5vdd5jmJb0nR4pI1ESgnTKiYEjDZRbvfmmYZRfJ0GWilRO0wpCsJx0pkRw&#10;mtSj8R717dTPWKYumHXrAafDswYRiWLzLiE8rVdS8TKaKR5ZbRxRgLGreXFGLBFJIPOq26+XM2zI&#10;etlFSVJTgBAx8QjaTtiSemuimV5ojMLdLqDqBAM/4wCo9Jieqgxwf8NH1odBKjBc89OqwrU1NREq&#10;SRSSpII6mnOyVaaiZ6oxNGzBmO0WtewOh1e51bqSW3p2bIw6dpgbRVc5/LqQQ8DEcInHHacBsoQO&#10;uOcvV90F6NVPRLrLBBjmDY9i1PUwVMzNDBFVUcCShoKQe/K0i6l5dpuGt34TZUm3zE97bmIE4YyC&#10;YOPnwFJMlzK3LRDIgbds9Rx2cKqeGcc7dKcyJjWRMWrKGpnjKzzRVLiUASLJ5Rc3cKWVTYEH49+D&#10;v8l3w8aQR1jChah9FwDOPVV1f4bn4hnUTAM0V0GPYiuJ45mGOakXD3qZI5NlPKtYtSJpvMYrHF5o&#10;sCC1reHIO343XbzS2092BEwQAPuGmeEwdJxmow3lydl63UthA7yYBEJgqTAOHEGDjNKX8UjIGLZf&#10;9U9FjfVSiqMfw+aahxapoBXz/JfJYhB5m33mUEB4yxKjubC/AX2bMs5ZZd3KQ5BTPh1FSDE4CdhA&#10;oBdnaGsutCq5CUvKkE4SVJVEzEnUD7RTp+HZ1u6D4f62MmrkPAGwFaKVaCsipIPIojTYqGp3mZZC&#10;XmIZozvIBta1yODHfuyub3LlpbInTOIJOpB1COGyRUkbwMPXdsru1BMg4nEgpM7PKRVpPrk/CY6y&#10;es/PFd6jul2fKLDqvL9HhdLUtiVXNC0ny1W5p2hpaWJppxHA3fctiliPHkVbh7wW+6LHc3RHiUog&#10;SgHxgSACf6Q69tBLde0XaI/bOIjUSNRAJCh/CMeI86Ivj+R8xen7oHi+G+oyokztiwqqzD3hjwqP&#10;YlPWTND51MC142RzYM2u0gkXHJaWlvOLwPW3g1pCgZ2lIwJ6ZEbKFb2V21w6p+fGeoYkDA6jj7AK&#10;p566dScw9RMjYXkno3jVdTYPQebQS4Y1QWY00QVoxUSxrumZZAbC5sCBbTkuZVkqrBwuvBJWrxao&#10;jHHEA7MPKr5fat2hK3YKlYyBsPVOwEUP/pq6AdHemnRFfUNmzEaWfN89HO9HhMtNWyzieMvFNT1L&#10;EiOFZU98MFJsQL68C2bJfzZ/8q1ITI1KBSIBggidsHCKaza+TcILKDh0iOBwNAJmGSlo8UHUOspT&#10;JUTx7IIpy6GXY29Ah73huLX9g5PFnaG3a7s7BiSMdog+2gul3QnTsHONW5emT0c5nPSfHfUxVQQ5&#10;yzJiFTh1FVYTSYn5jeRWIk1LUO8iKsJRTaoYvutoo0PMcc5zhN2+LNH7NACiFaeKZBG3HpThR1bq&#10;RcI0oMQejHEfLhVbfU7159WWw6qwXLGSMGyNAJpIqs0tE9U0jJIUUtWVR2NIHQgMFNiDbvbhll/Z&#10;taqfFw66t1c6gnWEpGGPhSJgg4gkbaAv9kLJ27/MuuOOrBKkjUEhJIg+FOJHEgnjVXmeszZizVic&#10;2LY3UyVEsrOw3sDbexewCgLa5PYcnItC3SEJEACPZU72jaGwAkQB+6k/gmH4lj4/k2E0YlqHfcJF&#10;V3YAD7LbAbA/HhCt9LZlRj3UfrUloSowPZ8auN9KP4UvWPPkOG9YZamCTBsNmw6pk83yoUDOyTiI&#10;rUbpJNyXDWjta+vMdt5u0y0ydC2ikyQpMiSZxSDhAEHH7qwr3t7XLLJi5bqSZhaZEqM4p2JgDHGS&#10;qtpLK3VTAfTb0+goaHBFkwQyUuGxQBChp1MrFJVjgQea1iQBYDQcwHy3OV50pf5jErBJPWCJIBJ4&#10;Y4moH3O3kazMr79GpSxKiTxSRJCZOOk8TQpS9RcPw7M+AY/glJ8otZVPTzRyRrCHaY+5fTcFY+3v&#10;fgpyRTNsp3uJH8YnjwMAbOusjbC5aZQ47aD7QpQSYGo7CBGzr20D9V6WuiOVKrEcQxqGuqs31Vaj&#10;09VUzqERRJ53yypGiySLHe0V2sAAbclFO86loCFqCQcAOJkY7ePpQr3e3hN7KbshslQCPuxBE4Ti&#10;TPR0ij04XjOdsJyTFlfEcQkxjAnpZZTtmvUI9USwEiI3lpGjEkKQGbvzG/Nc0cFxLKAACJISZJSY&#10;OJ4RQUts/wAzRfKat06mwNJhKlK1BUiZ8IBAwnHGq2fxSOnx9EnpNxH1O9Jc7SYjimYMapsNxejl&#10;ghgpIjUUcopKuKm81Zp90yKrtJuUK+gFrnMPci7t85WGlDEajiOCSOPTB4DhU+sW6bpX5nUdRUZS&#10;YwgbY2nDbwqpH0L/AImXqk6+5hgzf6nMwjMGTsi09HOtFiVXQxQzUdKrUz0dFQbIoZJlZo3RZCzE&#10;jduN+TfnG6Nq8y4hkaSoEymZKpmScSOIw6aPcz3fRnDRS4oiExgQNhkY4n2dNXr+kLqV6bcudFqj&#10;POUDh2K4RiQrMWehrFP++2Kvdopaep3MtP58TK1vLO1RYA8wgvdzrhd2rGVIMA8YGKdsk+cbai21&#10;3JtVPFwwpSYEnxGOGKjw8ttVoegvotiWf+oee+ouJ5prMmVmKity1G9JC4krqakVpcMxGlqPNNP8&#10;vcf5Qe8SCQTzJ/NbpuyQ20kalAhcE4gn7xsmeqh1dX9s0oMjFSTO2TPEQKc6yoyb6YPTPnyt9Y82&#10;HZpfHMOkweHEKOpnlrKbGKlpGp8Qq6mOJmrZWKhVDg22glgOKU3AzO6Q2yCCPFjEFOEpAnCNpoxe&#10;zBFwsW4TOBM4AEcQeOG2qGqXqJi3WnCK2uwCprampwigkkhaXeARH/lAImZhpbxGgI5N4Y/IEBIk&#10;E47PjS1dkERAwO2iD41mPM2ZpaihxCR5181Wjdyze7a6+wAWPYDkjWtsYwAFVWptgYU3UuV2ADTE&#10;Dx9n8L8E6LaMTRIu9nZTjUU1PTxbT3Hw/p4qUgJFIULKzQcY3HLJdoTbv2+/gZuATsoZ2pCdtJel&#10;WrWpCG92NgLG5v7PHhMgEHGj5YChhQv5ByjimcMzwZdpleCeTftZgFIdFMgQK5X3iAbD8uGLjyWk&#10;6jQceIaBUTs9aEr1P9Csx+nrN9Jl3HqqKs/mWH0WJQyxTpNdKlWDK7IAodHWzL3GnfhNZZii+SSj&#10;gSD6Uiy66RfglPAkH0/Gi4YZQLiEzpUS+WAt7liO5sRp3+jipSCuhKpzuhhVgXpd9XWdfTHkrF8E&#10;yLVCOplmeSmZ0Z4vLqIlhqkaPzEB3hFIuTqO3Ci9yFnMiC4OAnhsMjHE1H2YZYzfuB5YOoCOGImc&#10;TE4TwoY+gnqB6kdcMaw/oRnvMEwy3UviDMrVi08KebG0pgEe3ZscBgb7u/w4WXW7NjYqN202A5CQ&#10;VASoxgJJ6OqNlE9vlTVq/wDmEpAWQBMYkJ6T6CrC+iXTX0ZUudswZh6PZZjqcWemmpcLpsWklxCv&#10;oKmli3GriqI28pTPr5aBQQp8DyOc0dffAGopE4xCQQeB8qkfN7sJE/wkD3/rVQPWT1P9RM9Ypi2U&#10;co1MmH4RiMi1FVQwQwR72UKbWUPJujcH7LAk/RyVMqyFm0SlxwSvpJJ/AQRQGtsrb1l8iVGSCScO&#10;mMYANAvBlTN+KUdDiWPUdZT0NdIYoJ6iORInkA3PsWSwZ7akgduSMxcsSUNqSVDEhJBInDGNlUVc&#10;oCy2laSoYkAgkA7JjYKbs0ZIjwyVIGdZN630YEixsQwXtpwx7oPCacRdFBqDgOXsOp5BI4FwfYB2&#10;/PtxQzbpRTNzdrWKEXzqKih9wdh7P2nhrIFBbSpw0GuYc2eXL5MA7mw7/SO1uEr9zowoW2tjqEmo&#10;GF0tbirCZ9FNu9h8RxppJdxpU8tLGApdJTrh8VyOHEaaDJUXTTBUYsai6R6acRl2aNUMacTSVlxC&#10;aKo9+9rkffwuKyDR0GgRSywvEjOg3m31+0cNm3NVB99nTsp6qpoxGCD24pJii5CSTWbD8SZGCr20&#10;/o5tKqq41NCfhqCqowW1Ngfu0PFu2gu4dJoLc74Ewibyxppc/AGx/I8LbhvUKFdhcQcaLXFW1eA4&#10;sRLcAfxVvjyPg4q3XjzFS8ptN03hzIoSIsx+bGO9vD9TwTC4mgeq00muUVQKmYa9/wBvPBWo14p0&#10;ClnE6mABvZ/fw5Gyg4oY0k8RwSSukuptf+7hW4zro9ZuQ0KkYVlMU53S/A+3+P8ARy7drppt++17&#10;KeJ8HjGicVKZFF6bg8am4dgrhtwGn6/Rx1DUUw9cTQg4fGtMR4frfhinCgy4dVKbzDIlgeO7aLoi&#10;m+aiDag81FPpXFe2iKM6dueitTJpLVtSPM28TkxRqhM1kpiu3dywqqqT+YcTWkgLX7X/ACF/jxK6&#10;5oFGVsz3hoNaLHvn6wxKO5sPr7d/jwiQ/wB4YoXuWvdJmhhwvBoaqjErWsw/iOCNKQRQDdfKFR0U&#10;DWdn/lkh8o21F/rFv4jgavV93iKH2XDvttJzL9dJUTK0rm31D4HhdbuFWJo3u2ggYChNjZWjG08E&#10;4OFAwiDWZImlNj25eJpsq00oaPBaOUWcC/6+zigNg0WruFCpNTlKhEbFAoY37W+nw1/Pm1MJppF6&#10;qaS0uASQSHyr2F+33+HERZjZRyLnUMafKKWem923FiZFFrgCqUCFqhDuHH9tFZ8JqCtMIpNx+nlI&#10;pQVSKdlrBGlgOObKRlE0m8TrXHvWsPo+rjClUatN1Do8bp4X9/uP2H48aDgpQ5blWylCa6nrUtb9&#10;b8UyDRX3ZbpjxDLVNUoZQBfudPYfbrxKtkKoyauymgxxHKksUpKdvh9Nvp4QrtcaGLV8CKa48tVK&#10;LZx9Z/t4mFqaVm8B2UjcXo6ilc6ED+kX4RvoKKEdu4F1jwytkUhGvr4n6PjzTLh41Z9oHGlwMRjS&#10;n3N7OH3eQKC/ckmkvX4hUVDbUJt9fCpx0q2UetMhG2nzBIXjIkl1/W3DBhEbaLLlYOApSVOLS7fJ&#10;Rb/T/QOGSnTsonQwNtJqsj3DfIPy4XLTxo4bMYCmNZ1DbQLcLgaNCmpTVcEJAkYDj3eBO2mA2VbK&#10;cItlZEWhubDigeMYUjVLZxpJV9LVxz2J9o+4/DhK4gzQgaWkilNgWHyvrILj9T8eGrDZ40S3ToGy&#10;hSoocPhh2yAE/EX/AI6cFCAkCgS4VqOFRKvCaPED7gGnwHtv9HG1NBeylCLhTW2mKryvCguqj9fu&#10;4iVaijNu9JpHV2BSCXYvb9QeErjEmj9q6EVkpctSEa6/r8ObRa1Vd7TNi2X5Y23Ri3f+kcQv2pFG&#10;Nvdg7agx0zRJsYduMpRpEUqK9Rp0w7/R33sbfR9/FjQ00he8eFKJsShkXy0Ov08Me9B2UThkjE1D&#10;lhnluwOnGVJJpQlQTUOWhqHQ7iWA+PGi2aUpdAqAKURt7w1HEujTSrvNVO7TQ00IddbfD+niwqCR&#10;ReElZqRh+a0V1Tw01+nT4Djjd3wpp2wO2l7QYhDXp3v20+kcP0OBygu60WjUibAaepO8KNbfwtxx&#10;TAVTSboowpM4lgbQC8en1fD+nhY6zp2UcM3OrbSJfzEkIbtwjMg0JRBFNstDNUS3jH8eJVNldLUu&#10;hAxpR4bQTQqBqf1v4cNGW9NEzzoVTk1esB2PxV3mnbSINa8RT3hstJWEBrEf22Pw4sbUF0XvJU3S&#10;gkwjD2jBsD+f9nF5aTRULhc0zz4fRQH9GB+X7OJChKaMEuqXtqHLEwT3dOMkU8DScrKdpNFJ14Xr&#10;Rqo4bXppQ5XyW2JVCSgEn2Afd2BPccW21mFGTRVe5j3Qij49OstR0dOk7KFJ1N++tmHcnxvwbpGm&#10;oKunu8NO/UDGvl8Mkip9DtI727g27f6w9vLnAUnt29ShVa/UXEMTr8XNS5IQnTS2je9a+p0N+Rlm&#10;S1qVhsrJTKGkNtxx/DCkbFTvVlA5uTYcKAkr20IFL7uYpQJTpRR3e3bholIbopKy6cKV+S8GOIYw&#10;sqKWG5W0BtoRfW3ip4aWjWtU0QZjcd03HPM1ZJkXL1FguFCpZVDKCPDUpcdySdRwdxpwrHp9wuqm&#10;gN6z9QxRwyQwMfcvbU67SGHaw+yfbxBcvdymaFWU2H5hWPM/rRD6XEJsSxZpJmBvceHhqv5cjNDp&#10;eXJ56KyEWyGW4HPTSuqDFEt1Omnbh4qBQeRKqzUVnYNy6MabcwpwqpV8oxg2PHlHhSZAxqDQUVKG&#10;MlS+nxNvo+PGUIHGlLrijgBUrEJcKVPLg+17QPh7Tx1ZTwplpKziaDjEaetlmLwXte9h9Hw14GHk&#10;qJwoYMrSkQaZZDUuRTSXBJHf2+Hx4XK1HA0ZAJHiFCpkrAZFVZz4/T46jv7COC6xtykTQIzG6Bwo&#10;RcSXyYdf1vwRuYCggz4jSPp1NXUbgO59n38KUgqNH6joFKKrCxUpSTwH8OGKsBRS2dSpFB38vBfs&#10;L+bt+q39HA/A99CzUfdX/9LSRxyGnVDut7LfkeLqjluZwoPMGSCPGPNiXsVY2HsNm/LmhR2+SUQe&#10;eijOYOqGjBA7D+GnEyttATjSTzDBFO1mH6j+w8eTRw0qKYcOwinXQC3h/RzZMUrU4TTfjFCNp8s6&#10;+B+kf089ShpdIKanrVfcb2/X283RwCDWOroJK2BUY3JA0vfty5xEVtKwg0yy4F8kNykk/wBvw5TT&#10;FKw9rpmmqq+nby4ybae3+A42ZpUEpVtpxwWuqTUhZmIFx4/VzwpK+2IwoYKHZLApbU2H9B5ega54&#10;TXKaK5uvNU4lc094Su0guex4yqkrrhFPldXBacoh8D+Wo42lNMtLnbQWyVG3Ego7EkffqOP0KUiU&#10;zUbP8ClIMSi0a0cnxupsfy4xsp+0VtT6UPnT+vo6eEU80ZZ5UuCq3JF9y/keeImg9cA7Z2U54zii&#10;VgmiwhgVYmwZu1vaR314rSjDCtIMRqoE8TWSknkimFmU62+OunG4ij5CgqgwxzG6qCXbESP7D8b8&#10;8aNm0A1KwbFq6tG1j7R7fj3Pw54Y1VaAmlZV4M1TRm7XNjb6tR25qaTBUUHDUNbR1rLTn3bn29iL&#10;9hzdGMhQxoQsNqKjyh5x1P8ARzxpLpxp1osZFKZIv8SkfWO3FzSoEVotzScpsUxDFcTVIzZbi9rA&#10;ewj26cdmasUBIodsJwV4MO+ZnG5lGp18ND7OGKRFFK1YxSNxPMtRFWNh9OlmDFdAP4n28TqVSvQC&#10;KbxU1SSCoq7kaHvfx9vblQSdtPBIjChBwWaCupmhBsbHx9h9vFyDRM+nTjQRY3hEeFY9PCANu8sP&#10;+Iv7w7/TwkfRoVRg2vvEg0z4pjC0kBKm5A8P7OI9lOJb1GkhSVnz895DfmppWtOgUqlipVWxIP6/&#10;DlqSY0JfTCuwjDcXZqwLt3KT2BswKn497cN7QxNB/MEKcThQx1PUfD8KqWpoVCAEjt9fdj+zh0XA&#10;DQaRZKWJNI/MGfazFFIpSxU+wk9xbwsOMqd6KMWbMI20E9RmTMNHWI5JVdy33NbQ6HReF+s0IksI&#10;UKMp0xxqqnniMr6kANb43Q/nY8OW1ahQIv2wAY540aPE8PkxfATC3Zgpa/sPuv3+BPHONAVC+7VN&#10;VZ5ly7WZex+ooZQQYmaM/SjFf4AcB7whVTwy8HkAjz9tIqtqTI9m8OJjRohMVFimMh8pD35WnSIx&#10;pWYThLsm8/Ty0xRctdHe9NGa0wESUMrbQfOib7xNH3PtvwR2h1Jioxzy373HyPyNGYxLqdBKjQ07&#10;3Nj2On5f08OQiKBDdkZxooPWfqjjGFo5pWYb922xA1tvW5sW9vGXnO6GFSJltglw488KDfpp1DzL&#10;iTPWTs4APfW1mH+J79mHhxMw8XKOb6zQjAUZHButVZQTfL4gzBfe/iD3b437Di4KBNApzLQvEUjO&#10;unU3DceyxLQF/wDLJJE27vaRbrbcQdGAPbid4gJI6aMsqslNOA9EH2fpRE8vYdJVTCZ+5Nz9eh4D&#10;ZipWeXGFD3g9KsUQ8y3Yfw+PEajNEKjTXmGWJYDtOt/D2djy6RVmxJouOLOxxBpGN72P7Dx04GhW&#10;2MKOB0mz9iWH4JDHK7FdqK1/agMZ1N/3bdhwZW7vhE1GuYWiVLPO3GjU4Lnikr6VDUuFZgp9469r&#10;Ea69x7OGoM0BHbUoOFB/nqqpa+naOFiSbDXS2hU/HsRzS9lG9qCk0SirOasJzEKqkLEB0baCT2O1&#10;vdX6+/AwdSVYVJg7txEGj2dC851M0ENJXsbhV3XsNVYxtoPgQeCFCtQqKM1tgkyOeNNnqro4ZqWj&#10;xWOzGWIxue/vwPvXX/iDHhLeJETSzIFkEpPAz6EfjREaimST48DoM1KgMVjio1WxtzdbKqg4lsVN&#10;LDnjTreNOXTy/wDWinC/vsYz9EgIB+pgOLLb7hTF7/cz7fZRzpq2roaQeXcblv4+Oh0Hx4NzgKjJ&#10;Ik0HseaMUhxMO24AEH6wddBwt70zR8GAoUINfnKKfDflZDubaVt9BuDYf08UFYiaStsEKmkJBX4l&#10;LUWgiZEJ72Cix+nXiYEnZQtQBFBZn3JWZMVnFYoJAC3OpAsdv71h2I4VvsqXRo06lNBPhYqKGoaG&#10;buhIP0q2vCM4GlqsaEgTCel2j2W+7txnYaQbKYUpwJtB3P8AHjlOzSoimeCMSIfeSzafDXic00BV&#10;oXR7McsnTmnWIm1M5jFv8En6WMe3TcRwXteICgS60Q7PT8qUeOZveOmKu31fmPaeKgmiu8ZCqB6T&#10;OEb1ZYNa5Nvr+m/FQworDGFPbZoaaITMbCw/XXlIimu6jClNg+ZqfRnsAPH8/H4caKaKbq3JFFa9&#10;UMlNV4tBNF3ibv4bJ1DAX/4mp4SXf2j2UJsgBSkg8fiP0op7UaEXt34QzUhyabqiikUEx+H9PHAa&#10;UJX01GiMkJu2vN04VTQ+dCcdgo8wzxTEglUmTX95G2v/AMmNw6sjEig5mbPeJHs9v7qN8cagZj5T&#10;d/17cPCaA4RprjJj0lOhkLEAa9/7uVitwFHGnrAOokySCngSSVyTYRqXPe40Ww4wuE/cQPMxVHLX&#10;CTAox3TLMWVaXOcFf1HgmooKVop2dfL83yy4EoTediExkkbvEW5HWfpLtuSwrxEKAIkCYwx89sdN&#10;JlIU60pttUEpMHYJGzHz6KTXrezT0XzHlTzeh0NSKOM1Sq00qSySvE6zRkiAFVdbOpAOt+Bbctm/&#10;QytV4oGdKkwCIgEKEqxM4Ggpupa3ds8s3SgQSCnAiARBBJ28DPVVNNXR1tGFetp5acSsdgmjaMk/&#10;aI2sAexv9HB0FA7CD5VkelaV/aQfIzTLUPIvbtxwU9THUYq0GrX0/Xx5anUomotFmcPWRozWBO0n&#10;6dOOtkBVOKZgUejpPmSWqNPUySWJQeNhcrYH/kJeCwHWKA1w3gQBMUdWkz3TSUQ2vcn2fEX7jT8+&#10;Ii3jQCXbLa+4R0VgizDBWMbuG76D+zl9MUiUSjCoNXVRCXdcW193l4rXdK2mo0mPQU7/ADKoI18s&#10;o4UWFjoTrflgnhVu41HCqverOOzHNdREjsWj/RNuFjujJTx+FvDgceHiqabRADY9vtoDqisxatcB&#10;5GKroAToPgAOMRR4ABXovmomtc8tWjFKajqpEjuw1HNGmDhR5elWGUVdkoqDor7hpe6TLu+jQ34N&#10;GI0io7vbgpcg8xSpoMq01JUb0ux0NyfEfDQcMAqqIuExjS7hikpIfdB+72Dl5FBu5WHVSMK40zzS&#10;y7lJPLTQbdVFZqnEcTpVtT3t7Bc+PsGnHPOttJSqijdb8crqjGoYqi5AIlX/AIMbHAAHgRwPZgcA&#10;Ocak/KWgEmPL2bKC9F8yMEi/ArNCeo9RGyLcC3LA1XGm2Qylexty81cCabBNIkmgJ5eavpobeiXT&#10;LHOsefIMk4XPHSlgjyyyxySLHEXEbyFIveYJuBaxGnC+6fTbI1GkToA21f16avwj8i9SumWeKbqV&#10;nlpqjBZaGqw5lqosNgniZykgjLLJVGzKRsFidD4jmKW9O+9xk8Ktm9YIVICStUiIAEhOw8eg1HO8&#10;mbv5Hb95bJ14KJEajIIwCZAJIM+nRNCN11y/6feg+WKLoh0dx94sapagTo9GKxFgqRc1SyV1Swbz&#10;GuHBU97WtwA5DcX+dOi6dSUpIHhUU+YOlPlFYzZIxm+bXabh5JS2RgFKSDgZTCEg4YQZogPWvr/1&#10;n6b9KcA6O5kxhcbmwdKitizBh1TKqkYgzFaUB1+YeWB/8pKzkXIA7X5lJaW7dw8VJGnVtHl7vSsy&#10;XL1u7V3aBp2yOobR0VV9mWonzAWxPFZvPrahpGmZmZmLMdxcliSbnX6eSqgBsQNgp3uwgYUAWZsC&#10;eMybEG1bnQezUfkeWUAaPrZ08aDSkiqoqopGDYEi9tPaOJESDQicIImlhh2IVUM3vk279/Yfu4vS&#10;qiN1oEYULOCY7cKp7C35G38OPEUHFIilwssNYmuvK0nNMGI4XGBvHLitDCkPVwSR3Fu/f+HHKXJV&#10;WJFKxbT3tzYrRNM1UQza6c0TSpFTMOkP2Cxt7Pp5YVRyuVdGD7y82aq2abQWQc9SnbXB3vz1WArF&#10;vtpzVXipEE7RtuTQ83tquysFZBUkmd2HvanW542aeTTWk7X2681NXKalox0a1+XprZUwVCO19n3+&#10;3mgKuTWOQKPe45SfbUKWpCAganmiqKcSiaT9VWO5sp4hUqaNm0RUERSSm978aAmlGoJpypqNL3bX&#10;ihKaSKcp9jhiQA24rCYouKiaxT1axdhypXFXS3qqF83IxuDygcpRoAq4n0YddukuXOh2JZPxfEJs&#10;CzbLhWIQ01dTlzNHUQyFqOaCOJdwYo4Uu+lgSeRdmtkt59K9qQoHqg7RjQTvrZTjgI+0EH27RU/p&#10;LmX0SYN0ez9gXqBarkz1mOKjrsPxSev3Q0eICcmpIpadTLULItiASNSTfx4jzFq9dcR+XI0JkERi&#10;oRhicAaW3TTmgd1MgH9KGnDc/eiTqXlXzc1QUWF4BhUFI1Us8LYdJWSIGjSWHZunfW/mKLXuL6cj&#10;a8czSyeCWgpajqAjxRsOJPhHUairOM1zFCktMtkqVhKRqgj+komBNVP9auitLg2Ay9Qch1lDJlxR&#10;A0FpCk8iySMiPHAffZChUktY97jk9WF6t6EOAhfEbYMYgnZtkYVL1ncFwAOA6oxB4GMRPUcKK5Gk&#10;gGp14KwDRoSKkIkrW9nHIpsmneBCFBbigUlJms6yLCd5FyO2vY+B5smqioUlZLMw81ixHa541NPR&#10;T5h9JFLT+dMrOToAGtqO9+ODGmzhXDE4KaJEWAFWI94W0B9l/HTnq8FU1ojnm4qpNSfK5sU3NYzG&#10;Rrzdaml5kTPkGQqiWtmoVrnYSBVeQom1ksVfaNxF7duF77RdEAxTmnX1UNvUvDugOIZHgzRkWeSl&#10;xFkoWenqCsYbch+YFPBHe6oT9pjfT2niO3W4DpXsx5Jp1aY2UWIMdvt+PBADSIisBksdeemvBNTa&#10;KNaiYD90fat354VqnOeCnVXmoyVKBQwvf6yeXqs00NqbnjcVcGo77gCeUp4VFE53bW7c8FVsprIx&#10;DC3LTVAKbpKf3r8aiaUhUU/4FmGqywXmpYopWZlZfNTcFZQddvY3+PG1okRV/uplWumrKuSolIDO&#10;xb3QFA3G5sB2F+aRhV14ChUwTOuacOo2ocLq5YVl3Btr2uH1ZSTc2J7244m1QcSAaIyvRgK5S4zU&#10;T0q0uKyMyRhlQMzEKD4KDe31cWhIRsEUwk0G1VmPFMDxSLEsCmaCeG5STaNw3KVOjXGtz4cKbhIW&#10;IPGhIygKEGjwdB/xEfVL0oLHCcxzyGQFPMqb1LIrQfLusaSsIVBCqdUOovyLL7cmyzOFKQAerwzj&#10;OMYnjxFR7f7uWbrgXoiJwHhBkzjGJO3jRguvP4k69cMuU2Xs55Yp1WmKSLP71XUF/IMMpVptkMIf&#10;c2iqbAgA6cR5TuMjJVlbSziI0jwp2yNkk8NpoJ5Tuo3l7pdQtQkRpEJTtkHCSSKq5wby40MaG4Fw&#10;L97d1B+NuTygyKk65Ema6xpBIpVdL/t/t5teNaYMUhSogm+J/bwrjSaEQOsUoqOcygA8WIVqosWn&#10;TXeIIli7nU+J+7nnBAqzKiahYbTTs/mxOAt/E63Gh04kbMml7oEVaZ6QOjvT/GslYz1R6jSpNFgF&#10;CcS+R+Zp4ZqlI3aGaCn80EtLcAgad78CWcXb7SktNfxGCYJjiDhwoB3Tqkq0p4mklP6Ts69Wum2c&#10;/U1lCkTCspZWhhqFgmxKA1FXSTVBijmp4ADLKy32sAAAFJPLOZ43ZuN27kla8DCTAUBJk7B1edHA&#10;GhIkCTx+VFRzN0Pzfh+AUs09EzVVUyywjy2vLCx2XRRdmsbdhwyTmDTyokdfUes7KOkrS2mZwjbQ&#10;RxYTU0blJo2iKkgq4sQQSCCD2N+CRAA2UnUvVT5THaoHjxcKKF1NiClrAcvSYmniCkMuvfjopKVR&#10;QqdMs44h04xk4xhTiGoVo5Y5CPsOtxu7jupIOvbiG5Z75MU6y6EqxxpG52xulxLHamtp5El86WSV&#10;5IxZXaQ72IFgB7xOnHmhoSAeirKTrVIpBRCKWa7jcv0fdy+2lBOmj1ejX1D4t6ccwYnjGA47VYHF&#10;idOlPUikDeZN5MoqacHYCQofcCRY2J1tyI97t3f5+2hMA6VahMcRpVt6oPpQQza2N6gafuCgR5bD&#10;8qOT0p/FgxHI3Vat6j1+H1lZVV9RBNJ+n8mFCkhWQjf5srboWYEKAT9fIM3h7J2s4t0s6wCgK0zK&#10;jiMIA0pEKA2yBQFzvctjPGkhzFSNWkmTiRhgCBIIG3ZQ+Vf4tHppz312yxnLN+UIEwvB5ZIcUMVI&#10;aL52kqJWeYzVLM9VIS5DsAq3G7Q34S5J2W3eXW5Q66SSBplesJIEQEpASBGG00Jd2N3BlWkP+IDT&#10;CQroERCcNkR5USup/FJz70n6g5mxrpbjVbiOH1WIYk+FR1MInp4KOok3RRRQ1RVVEKhRGzR7hbtr&#10;ychuUwptIcGIAmPDJG04ScfOh9dZRbZgsSNKR/CklIO3ExjPA0K+Hfi90XUJnqc+4HNLic8wlqZI&#10;k8+oqYI0Rmgkf9FAt1DooCnb7p14BGuztTDxfaWJIAxwAM4HCVHhxqPbXcm3sLr82TJMbABiDgZx&#10;VMAY4Ur/AMW3o56c6Gtj629Bp2pqfG6vDq+Oj2vJaDEKFd2+rkP6RlmQEqosNzcF+5GcXNwo2z4n&#10;QFCetCtmkbMD7qE7mds5hcKbZTAgnbMEbRsiqIK6tDXHjzIdSqPWm6SlXK0pI4gUSaOUJisVJTsK&#10;lI2Fmk0UMdtz8L255tE47afVJFCZQZOzRXUHztDQTPEHEe8oUUEmwJeTagW/jflXrxm2+9QHrj7B&#10;JoOOuoaxWoD3+4TVrnpF9EXTvL+J5e6serPEYsGwj5+OOohmxVYaf3naMxb6dGZ96kMAr37+zmLm&#10;8u+S70rtbDHwzOkzwxAJGw4HCoEz3eZd2Ta2PikYnSSqMDqgnCDtMRRm+pv4YPpuz5g2YM5dJs1x&#10;IWlYYLIwWnw14hVEt5s0oerlKRlkAUAkqptrwFWO/F408208PDsXiSqdOBAEJEmDQisM5f1NIVER&#10;DkzIVESBsxOJquvApM++no1PpXwPNlZJWYvU4jQtBh/zNPT1VKzk1EBce+d6gsgIPvMNOTT3yr//&#10;ACiIQACSSMDwP41N/wCcce/abG0iTJGB6Y6OmrHMG9IOH4hgmF9PMYwKRcuYTh08uGYriFRHJKkt&#10;UfMaA+btfub7ypCgAAADkXXGZlsKeCtpAIHVsOFAXMs37sFQVIMAgc/Oh/6ietjoX6L/AEowdD6e&#10;SLHeo2L0kWHLVw41NI+FzRC1LWwwxQsCksYEYUFbWPhwKZXk728Nx+ZI0tpk/aBq/pJ27RtkzSLI&#10;kLvnFL0/s5kYATH3Dbt40Cy+jPrN1N9O2EeqzJeLw4RUYvhdU9LhckNQ9RX1i1BWppIJpEWCAxKG&#10;ZjITpbXXg0dv0NOLChIaGJH9GMCQMT6Ue9+e+WSg6G5kxA0xM9Jjqp8o/wAOrE86dO6jM+cceo8A&#10;ef5WnFLPVTy01TTSLapFPTwqsczXNnfeQvw4HmN97a4d7toLJScSUhMGJG0k+WFWbzhh9JXKoQZl&#10;QiJ4jbRdcTquh+B9Ocv5PyvPJl+lyJiNYZcQWOfD6WpJdlEFTISfmFWQkRg3uS2uvDRT19crUFJC&#10;0rSBH3qHpsTh8qC91c3lyohISoLABB8aoO2BsGHGhR6n+qHqD66ug+C9D6TGLZeythr4c1UMTqIj&#10;WxU0kexTBsVQ0GxAps1x42PKWeTt7tvqeW34lqBjSCRIPGTtk9EGjG1S3lCwp1EkkYQCRM+yZ9DX&#10;PJfWD1cZM6aVeGdT8Ynrsg0ciTYfeSGGE09JTCAtFTRhXdgqjc8pBJDE6m/A/m9gzfPIeZH7QgpO&#10;BJEmQCcenh1UT5vlCLx5Fy0SFlKk6Y6TIBPVwjqqtCl9VPW/IkOJZS9Hed8XyvhQWSKu/lmJiOWR&#10;J6hpXjeojUytE7AFUVioI5kzZWaVoSXhjhtHGB09dTuwVtNjV0DqxjHr21YF6dMu0uE9GJevPS/q&#10;NidF1ZGOmPGpZ8UqK2vrIIojUUrzST3jpkLMFaRSH+14acjXN0t37vcXDQLekkSPCCcDAnHp6NlB&#10;jMHS6NDiZT19BwPnRZ83+sDOtd0UrM85xoaSsqMeq5Yamnp32TrXRSNIaqrnkDySiQqAGHvE63se&#10;Gtpu6y06kNSAkYSMI2QAIApOjJmyZTgPl5Cgo/Dvzj6lM09WqvJ/QeOLCKPFq2Wpq6j+Visko464&#10;GB/l5ZvdWPdtBvb3iDrwZZlYWziZuDISBIkiY2bKEFxaNOgBzGABtjZ0gUt+sDYv6fafMXTzrHlD&#10;EJsfy7jU7xVuGQiRBTU7rZ6yr+xDcsD5eoAYD6QalAv3gppfgiNJJGPAgcfOm1W7lwoBB8EQZnb1&#10;CrwvwuskZHzd0Zl659b8mYG+JYYa8RY3VRUlRXrVTIlRhkpWQGOFWhcRsy7TYAe3mMu9t27euKy+&#10;2cUAtJSQCpOyQoAiDgRI9ag690X7y7BDi0hSFJASSnxAGRO3bjhRWvWb+IVS5tpB0qz7gTU2PU+H&#10;QUmEGopVqIxJVyo8Cyw06pFFT70BvuY6dvDgk3C3LOQtlRUFSQVHHamQTKiSTBxwFCXdPdlOUsw6&#10;QTGJxxIniok7DVIPqYyP116Yocz9QsCnoIa6qmhpsSH6KF54lFQ6UqEmQBAfdDAdiB25lNZ3DL57&#10;ttQJABIHXx6Kmdm6Yd/ZtkEgCRt6vKj6dBOnnrTz90GxH1JY8q4hk2nojW1I+VKLUU8xETPPWzHz&#10;JAhDBkXcPtagDSMc5zC2Q4LVJhwqgY4iOgcJnaY4VFG817Z2Zbt3FhLizKBiTKdoAAgbRtI4UL/U&#10;bqL6GOr+H0/pg6LYBicGP19NiEnzcnydNRxgUrCSAUtO5Z5EYb1Zztspv34A8vyLMw8Lp5adCSkx&#10;4lEwekwACMPWghYZJmF7cIeLiUtpKSBCionacTAAIwpQ9Z/w4uovS/0/5Myl1MqafGsRsMOrKOmx&#10;KOplWicGelmAg2hY12gE7jbQX4NWc+aLjikJUMJBIgTsIk/CpUzDMGcpUoqBnaDgACZgT8quw9Nm&#10;KYXlvoRkqtzflXL6YG1NBRV8oKvXzth8RpnVHl3CFmCqTqbgnXXmI+dZyQ+4y0lxSydQISSEz4vu&#10;wEY1j7/aJ1CnAw0pSpkEI1QDiRqMACip0P4cn4fmBQP1AzrmXE5ZKxmlpKTDIKWiVY97vFGcQqme&#10;eSWAEIPLA+zcW0tI6N6r4s/sACQBIVKoJifCIFDNi9eetfAIVgSDtE7RA/dQq5I6AS+nuhoJMqY1&#10;h+Z8Jnp6aq+bJm8g75jMIpfm2Mk5W/vn7J3EDgfu80GYLCXUKQskmIEkAR/DgB1bcKQZveBelhBU&#10;knGBOI4g+R4UofUBmuvzpmDD6CF8GxbEcMjlkh+VVIKWCOYBiqbFH2WADC59o4HX7C6auQlTqm0e&#10;EhKRBIOEEn1qDL9m/RfpaW8pDY0KSlCQJScCCoiTBmi4Zg605p9NeC00fVfDajDcOzDiMcMFfBC6&#10;xJKkPmzLChUvMWjtp7ul9eDdywYuXe5QrUtA8UqkwdiujbUgZ1uzZXa026occSBrClauMpXGAAnZ&#10;VJFfieMUPqFlxnoBV1FYKmjqaLEkkWFaqMyTu9O5vuEKKm3busRYjx5lDY6EMhLnURPlj51khl9s&#10;lLQREbI6NmMdOyonQf1H5a6AY1jFL6scBmxStx6ixKAVe+MNNtlVY5HrZULsyWZCItSAovrYJM5y&#10;N6+UhxhekJKVASY9gwxw20H893cuLtxC7dekJKVRjGG0aRhjht662DfQ96n/AEyz9PMNw3K+Sv5v&#10;GdlDU4hQ4RaRxHMLzmsqdFvDIGLKL+7pqOYobz7u3V7dB4rMIJUE6jjIxTAHSDHnUQZpaXDV62+Q&#10;opQsHSDwO0YYYQaHz1B5P9P8mX8Xy/lCWOkXGa9qtT5TLSwzLIJEnnqZdSAu67Kvbw4CMpzF27ug&#10;l1J8CQkcToPDAYRhTjFxl2Y5ilKkQtPhKonwrPFZEATtjgaB3GPTbl/F8AwnrbTZ5xGowiqw+KYt&#10;llAZKtYpdoWOaYl5Q5FmCr2B4cLu3Li4Ww42AlCiJUR0YKAGwdZopVlDV1mSkujU2glOoQZj7FCf&#10;ZO3jRr+n/T/obV5jqM6ZzihnpnpwpoqynaV4qgoGjeVWZY03fZYEaa9u/IyzC9uFuflWnFJRBmCM&#10;YnUCYk9IqHLvO7xrMFWCCoMrbUmCQPEkmf74ztAnjQd9H6j1G9fetpr+n1KuF5CwA76VKDDoKeNP&#10;l1VayiaYye9oSyAXuLWGvHs0yLL8lt1KWpK33OClKKpI8KyAIAJwJo0VuLasFTzpQt4gqCSVEzH3&#10;HYkA7Dt20T/1Qeqnol0m6nYhl6kq8WxHN1Q8UWELX4qtPSGWvCmKFacl1u4YqGZBt9unJn3c3Ocz&#10;rLpvA2ERKkgKJJQccRHQCMcam7I8jczuwUi80BsJSQjxGdBjGIEiBHVRvPTbj/R7G+j+aMT6p4Lh&#10;WRs+w1WHQU9ZsjKTQNEvn07VLJ51QysJBaM7QGU2HAlvDZ3TUJtHQGUpJKTJgz9wQDAkRiccDRy9&#10;lKW7NfdO6EtkKAJ8IBPihA4nDE0D3XL1AdEOpHTOX099HqKhM2F4lJHimMVGFzwNNFIjLV0LTOQZ&#10;I1UgwsFPvC97jU+3TF5lDRdWAoEGCIUrEgoMbAAenEA0ALfN8wya2KkNpWkTCgNayFERAMJCR14g&#10;GgD66V2SOiXpYwBek9FQ4bVPi74fj9TUGYF6CdD8pUGdpPflRtLEWAuQL8FOWuP7z3Sk3Wowk92n&#10;A6SCNQEDAHbhXsqv1b3HRd6iQFBIMGIIkYCBO3DiKru6r+uHB6t6Dp50szK7SYBh7ritVhNY6wYg&#10;zEBaiP3EKuinZtDk+PJbtdxGrRXePtpVKsNSZjqxJw47KkFrc9m2Wl1aErxgBSZgdBnb07KHXBOr&#10;md/Vr6aM65+6i4fSS4xgKYb/ACyUUkdDFLhKIYJQyRMQXX9Jvkf3mbx4QKtkZbmTVuwSlKipKoMw&#10;vanhsOGFBvOB+VvWWrc6EkFKgmICwZGwbDhgKIb6B+jVZmuixTJtDVpTY3SYpUYejIbtPEE86Io5&#10;IQhbNZiT8OT7vfmpsUJUlMykK2wBJgzhPRUwZrfqtW++RjgmRsidp6oNGSzDnjqJ6ZOjucOpWSP5&#10;jjmBY9XUWX8UqKgwOKKqAfyPLkmRlpQ7ggiM7n0v4cDGVIS9AdKQqCQATiOnrwPGhJkjK3khb3zI&#10;PEY9YNU3daM5dWer+J4flx8JqaWjrqmKAOIp1hnnqZFML+ZMUiaRmJsdPGxtfkiju2TtE9FSQVoR&#10;gIHVR8emXpxz1U5rl9P8+XK2HNNBUU8VfHDRvLFSziMFjPPAHTaxA1DWJNr9+Aa9vhbJ75awEY7S&#10;Bh1Coxvlu2yta1gIx2q4eVWq5R6VYf6VcdiPU6txamxTMtLJNUTYNT/LvNFSuvlwVc6ufLWKQ2UM&#10;QdeYs5pnV/fIP5cpIBgBSjEEmSlKYmRWNu9ecZm0xqtCDMRqJgpJg6UpiTEEVYH0ayH0c9Q+EUuZ&#10;egmL0ldjuA19dJXIZWm8009OJPl6qea4Zm3L7ii5JPvaX5FGfO3FinubhJGtIgnCAo/cPIjaaBt9&#10;k17d2ulSRKwR48MCJBAxJMxSDxn1y5jzPRYb6f8AJ+WHwTF0p6StxmOqmgw9EhMg8iuWlSPd9qwA&#10;d7m7E8lfd/dFdgyXnFzPRKpIEESekdAqQcg3WetrRKnB49Pi27RIwnpHQKJ7kj0D50yp1Noes2M9&#10;TJsAyJjT4vNUzUUU+MzxGaQyl6XzCIEEbBRsQmxXUnW02Znnzf5QM9xK/DBVCASkbMMTInb01MBu&#10;lIYBVIJAxjoGI2SaErrj67fS5kPKmYflMXrK3E6Gf+WlMSmipZqrepQ1UVMnml1S4c6aHQcjy17P&#10;l5itt5EJBCViJIEYxAgAnZiainNdzTnTiLlC4goUASo/b0JECSNsmqZ8neomfqpgWF4xmTA8bxzN&#10;WES1bU7QAfL7eySmonAVgyastgLjtzJW63fRZKPdlKQqJ6fYMcPOpZGWpZ+0xz0DoNXDein1n5a6&#10;ydM6bJ+Z55sMzRR4ZT0WEzS+/TtWis+VEE8jlVkGxkCpGLkn4cxh3r3NSharhqDionCCBGrDadoO&#10;2okzzc9m4Wp1GKvEejA44bTtnoq23LHQHM+Tsk12W/UpX1FDiOP4jG2F1hWGlWCGJA1RBUzIxanh&#10;Fr3Ye9fmI1403cPpXZp8YRpVAUTM4Hr+FRXcZbbqWlLbcOwEk6STI6TiQKS+GdJsqr04xHKdPXU0&#10;lJVPUxLVmf8A0appJQwBaaU7Wi8RcC9uFT19mL9+lFvKA2UhYKgnS4nEiANXij2GgVm9tm1q6gWk&#10;obbKVEKWEjUlUqERqOrD0NFAyD0Nyl0mqcFxDrBSYbXY5hu6qw+aCKQxwqz7Ung+yn2BYvax7jmW&#10;j985e604hCxBB9uPE1lleZkxeWq0uD+6AgiOBxGH4nhR5vSLgGHx9ds14Nmqm8vKldUYdiyE05eF&#10;if0VRAgBFylw+3sbcxyz3KisFLceIxII8JOM9G2RUQ7vZbll+p63f06CEq2ahII1DSnAkYHGq/vV&#10;/S5BwH1o4jlnp1iUWX6LBmnoqmRacH/RalvmaedYISdw2vtNwNVFhpyddxMgdtmT3ilOyZBUonaN&#10;JGEAYgcTUm7v5XaWLimWlqWjWSNRjBWGCRgIiOmq7ev3WbBcKq48lRZwzLmooJin8wtBRwyszCUx&#10;0wbbcjaQxW7fRzLVndQXLiXm0ISISTAxkbNn40N8xtEMrAaIAgE8DIOzyoKPThjPUGTOcVDW4ocQ&#10;R1hEbz6iNo5Vd2EKiwRY2JPwHBJvrYsrtwSAkAmRMSFCIx6wPWkzjDeYIKbgwjEHxQMennbV1GM9&#10;LcwenPHMQhyph+HY/LWulfW4gtPMH8sQtKZKZLm5YBhZ7Lpfx5ghb5uw4RCSkTEDE9GJqPbizYyh&#10;4KZHhnhMkEdePTQPdI8QTHOm9TnijWixykzFVSVOC4bU0Y+VExZo2gmERsZEbUbe5sNb8EmcZqb5&#10;8WySpCkABUHHpSrZgKEa9+S8/wDkWhCwUgyTgSPCSEjYes0cnG/Tz1Kp8HwR3q2yzkx6HcuBphiU&#10;6/OSf70S+YVQIgB2mMj2k978VXWfIytOzUtW1WokwOEbSeNSLm2aO5Swku/xAmAD1AjZOE0gKXNX&#10;RTo9l2vxU4YGq8Qb5Q0crmEmJGt8zFHEpDRKfEHU8iHMcwza7u0i1MtwhRKdOH9JKlKO2OGBrG3+&#10;fXT153bJCkQD4YwIPiCiScY4YUD/AFvy/wBJck5rwjDcRhppKjE66KbFqWkqY5KZoKtQY9vkHfcE&#10;3cNqLkduSn3rtwFadRAHhKsMR54UY5qS6+SkkgYgniDw6NtAX6mvWfmn0lYRi8eAUNPhlPDVSUmD&#10;zRU6TQSssSs7zLWExLO0X2dqswseCPJty0bwkd6cSASNRkCdnhxInrAoR2mRt5iyUO/edKsDiIOI&#10;JGOn4zVZWXvxGOnWJYyMfzPQtSMgVjVQm8odVDRO00pjjULIOyiwFrcmFzs3QyMVT1YJHXG1WzjM&#10;0CrLsxbbMajgokAeEDGRslXvFMGTvxHOrvX/AB3+puacdrMLwOBKyQf78Y4UlVCH8opEkceyVSbX&#10;Ym40NuLhuDYWKJbaQpRjHSVHomVFRkeVTYrdFhlnQ4As9Y6etUmaMb6aumnpl9TGZ16y5kp5ahcs&#10;Q4tVQ0TUkWIyYhJTgipoqkSPtVCjeYCoJYm1x34lza+Xus0GEAalaUySQEhX2qEdYiMNmykCLlOQ&#10;pDI46ZGMdR5irEcJwTrb6ieiWMdbvRzX1uDVGAZcmrkp5Zo6GcUizCnaGafcfJCxqQY03EgKNBwF&#10;NOfl3tF+kKBWMYJAwnAHE49NSCAnMGStZCilOpSRjABjy8qI166qHOHVfpPg2CPBRS4zOMMqIqaB&#10;kVWq6ceTVbah7XVkckk2uPDivcW6RYX60HUG0lxJKhwV4kQBwkAedYp5Ap2zv3ArV3aCtBJmCDik&#10;jp4bONEA6dfhr+oD1Cz1eI5FwZ6mKjmWnq3poXmihmKe7E8o2RIX0sS+o1tzITMt+8vyaEuTiJEw&#10;mROJ4qMeVTBcZ4m0IGOIkcPj+FFx6YYNifRLrzgGd8uEQ12AVwZpHhV1jLB6edXQgq2y7Agnw5LV&#10;xbIv7VX98kx8QenHCjwZmsAg8R+orY76++prE+q3pmyt1Syjl/BcdzTgeXmocVxavw35qqlqMNls&#10;iUglAhYsm5ttvdvppznTlmTsWGcu2j61ISt0KQAdICHROJ2xMbKiF/P2GLz8k6CFLWkAgbNWIkzg&#10;D1A9FVe+j+jxvFutU3XLOEUM1ZQxGCWSaOEJTxKBPSvIY7pCKd0ABO0DS57cyJ3yCmbU29rjMf0s&#10;TOlQA2qJBnDjQ8zV66bR3VvGIxknbsOAxMithDNv4pfpc6T56pcuZqxZsRwrE8N+eqa/A43q3Ehc&#10;XoTFtSIWG4tIZLDTTnPvLexXNM4fF4tRQUqTCSEpkp2ElRKoVgICZoC2e6zxuA668QIBhCQPEMYJ&#10;VjjxgUtusHQbol6rsgZ46j9Kc01GC4HiUWIeTTyQLUVjVMFKlQnmMr+TCksih12kkBtdeHtvvY7u&#10;pmDdvcAGO7IAmNJUUkbJMYjowqt9mjeSXcOOAhRQUpEqInAyfOfKtVHpx0SwvDet0uH1WZ6bA8Nr&#10;q+GOlbyzNNOK4BdiMlohIrsA1zbxPOl19vGn+X962glYQqR9sFG2dpggVJjtwpTZcTJgH3e3hWwT&#10;0n/Bhi9RLYTTZ3xzBsOy3FJBVmNZqmaUMCwSSamoTGFdypDo0lifaBzBZrtaGSLWY8RlIGAJmIAU&#10;qTh/i7KD+72YsvKWq4cSgJMeImSFDgBJw+dYp/Qz0ewn1EY3jnViiwzLOSlwqpoaKigrzA9PitMT&#10;ClWkZR3aOawkkUOCWsNeFeddrVxc26WbJLjrpUCYRq1IP3JlRABGwHTsxoKO792b7yre3QtxYJTp&#10;SkDETP3GeEzFJ3LvpszF6PKles2C9RTiVBXYnRyVuFVvlUVCvysDMHhpHcy1AYs1vNFgCpHCRne+&#10;43j/AMkbt9CwkwsanFGTA1FICQR0DoNESM5uszWq2YaDatMzKlE4/wAUYSOrrqqL1IeuX009ROpy&#10;4e2UqPE8KoJ7yYnGDVSzo0vzG+mhkRII9spICm41b4cy+3M3IzPLGy7cXCtS8e7gISDGkg4lRkQZ&#10;w4UpyHdW+yt5Tz76iFKJCAAkAEQQdpPnhsqmjqXS4TmfMFTi2X4Gp4HlkaFJAoPliVmjVgvughCF&#10;IHs5lObXQiFYkAT86yVtLsoIScaur9B2UujNBlubM/WZKCrw+GMotJHSPKyNKI54nEUZUOQpddQQ&#10;D35hTvqm5dUBbKKSFCcQMBKTidnA0GN77d67ZSbdelQUkmImCCFYnAcKtK9QlfhnQjpU2e+hUWJY&#10;Tg1ZU01K800aRQXlp2akhhjCsIGLA22jsbX5ARyBreFSUXBSpSdRIMkqGEzBE8NprG6/3Ut8+Qlu&#10;5CVaSqSRJVJE6oicQDiaEf0b9a+oXWbImE4Zl6kTGcZlpfOr4KMxVFTC1O7QTTPK7XRUO27WGp+P&#10;C243Qt7PvEqGlIgiQQnpgQMcOE0KLPcRixbW0gBKMFbI2DYNIHDhNGIGZ8zYJ1ubqL15yzT0mXcB&#10;geijw3C8Tfz6+VEBp6zfMvlLULIQ0iqTZfzDbaGLVs/l8Ix1aYAHGeMedDGxvrTd5BUUeBMmUgAR&#10;hJJOzHHjXeeOpOcuuGSKyrxHDo1x6vrJFhkaQTVM9NKhjjYeTtAdUtoo0234XtX1nmr5iSUHEgRC&#10;gOk8D1VH9vv3Ybw3CwpJKkqUkkDGQnDxGBs/ojhQMdMqLqb6eMiYvnOTEnxbBKiSloJoUUhY6iEu&#10;wIiLCSR9ShZ7KNLcET9uzdK7ko0qImdpIPXsHTQmZccb1tMp0d6ASdR1dRw4/KiZ9b/Ux6KOsOXs&#10;LXrrVy1iY5UrS1OHwYWa2spSk3mQuQ16ZBuG5SXIUE3GnBjurkF9lV4stJ8GoKCiqIBTpUP6R68B&#10;soN7r5FmOT5u4kyWluBySr+FSYIEypWJ2QNlUw+tfKOTeoWd6bD/AErg0OX8CpFeppp1ooyJ4ahj&#10;T1JEVliDRMFIHip735nXlTZbblwgq4wSdu0Y+tZ4PlxoDvBHDZGwY0I+f+s2R87ZUwfpJh8bUGIm&#10;Y1RmpmiNJEhjPzFOtOrEmR2uykgDS578S22XrYUVpG0QT09GNIlPsoGEeX7qsL6d9Cs/Z46VZZwj&#10;IuMGTL2SmqPNrq2km86uQIZxRyCm/Rh2B2RXvZfzgXNswS3d6Q0tSzBlMBKZMEknoiSKhDMs7atL&#10;pLaWVqWSlRKAAkBRgkqOJiJIoh3qk9Y+VPUhk/L3pzyRR4fg2Xljp4MfqpqSpR5gk6SU1arlh+mi&#10;YWcrHcJceJHB/luRfytarhRKlEkpGGEgyB1Hbt21K6WW2F6wJM8AOYNF79Q9L0J6RYDlrD/TNinz&#10;9VWYTIuM/L0FTBBHWiQI6rJM5edZYtS+gBAFuSjlWu6JU+IE4SQcPljW7xZIEExxog6VsdKDAy22&#10;aEHwPJZS4EjCgaporNMOLZq8hSsf5f2f08RvXeijS3sde2kHJmWaolszdz+vt4HTeazQqFkEClBR&#10;+XUxAv42Pt4at+LbRO5KDhQrdPq5qXEfIyxhz1uMztthhg8sMwUb9yl9QygE/RwOXyCjxTA5FL2F&#10;az4tlbgPpN/Dq6aYx0loG6a78y9T65KmatqZsLpFleJofmoSDDvlFQu9EbcwG0XvbmAG+u8V0t0N&#10;tyG9QkAqOH2q6BAInZUE79ZbeZgQ3ZqOklMiFfaRCgAnoImqvfVF+HV1M6i9IMyddMSX/eOHEvka&#10;eaSEPTzUymqlpAI1Zrlo5AAxUljbkp7s56i0WllCgoGJVjj/AAyJ8xQr3Syl20aT3agpMws7NRTg&#10;SE4mYjb0VTxQel7GT0Uw3q6lcJFxineemQRqsamJ9sySvuZrqoJvYDmUzV8lS9HRt9amJ1ggTwoF&#10;szYWMBanhstQjxtLvjO7VTZgvtv7e3DlDgWTBor7vDzq0LM3oXxz0ydL8l+obqw/ylFU1+BVrtDB&#10;PI0uF4lIqx1UCTqiPsRjoFIL6XtyNFbwpuVrt0iTpUOH3J4GJNJkWTj4MYTyK2cfUH039OXpC6Ad&#10;J+vPTGWix9suV+IYHPPS1NNHUTFkkniqsQWgQo8rbNpvdxuUe3mItxeXmavO26iEkpBTAmNk4q8/&#10;jUd5tavLSWVKGyMMSNhknZ1ehqn/ADD/ALD2A4llXrx04q0yjjGO0eIR4pBVwRU8ENZVTu7JR0yo&#10;aidNpIV3AY+6R7AO7NzNXApl46gCAkyVEgCDJPhBPQNmNFDVvc3SCnVIEQTJkDDy2eyiZern1q9K&#10;89VD9NekuU8MwfD8KZI2lio5WlMyK8U0iy1RFhOrbiQt+2p7mR9x9yrnKnDc3T63CqRBUAIJCk+F&#10;I/hIjb04cKAuSbnvZK8bh55bhUCIJATEiPCJxEYSenDhVW1fXTzyFkOhA7n4W15lgpfRUxpSNprN&#10;g7u8oWQ+z+g8caNMPgAYUs6iAfLm2v8AZxeRRGhWNBNiuBPNWq417d/9U6d/hwOvMa1UN2LrSnnj&#10;QnYLDDQ0lgLfrccP20hAoH3Cy4qk9j2M+aTBH4/D2/T8eInXOFGtsxpxNNOH0soYyPrf9TxM2njS&#10;15wbK5VmHmocFRci3Lrbmqtu6RWSCingHu6W54NlNVU6FU21NTWxvZtPy/t4wpShSxCEkU44fWTj&#10;7Rtfj6HKSOtihsyniQkRUfxGn1i/8Rw9bVNAK7a0mlTieGQ4jTkMAd2n3i3HimaLG3C2aBPHunsN&#10;ROZ9i7rn8x8LnuOFDtqFmaHNtmZbETSUr8nNTx3TuPAff8T24gXaRso5bv8AUaR1a0+BuS6kkX8C&#10;fEeHCtcsUftAXNNsOdKqSp8hUI799O3wGvEab4kxFLFZcAJmhOwnEV2b6j9bH+jgnbc6aBj7OMCs&#10;tRmyghfyk+0baaDv9555V0kYVpNipQmnzC6uKtCzOLA2/X7+LW168aLHmy2YpYjFcJoku9h9w/jx&#10;WVBO2iTuVuHCowxaCrf9DzQVNOFko207wVDqLE8cpGoU4R1G73b8vNJymsNZII4iT+vhzRqyBNIa&#10;aQTzEH9fbxGcaECRpFOGscOmhA/hx3ZSPaaDfNDS1I2En7/Z/YeEtx4sKF1lCMaa8sYLT08wd7XH&#10;bT2ajU8TWzITjS28uSsRQxCuWCl2RaWFh+zgk1QKAnd6lY0XHqHJNVVTMo03H7j7w/bwCZiSrZzx&#10;qWMpAQOfKkBQNXwOCoYDXvp3+ngca1pNCp0IWKFbCK+aRF839fHx4MGXCRQFfaCThSzSoKoLd+HW&#10;qg6USahSY5WxSBIrlfrPh93E5eIpSm2SRJpT4bj0roPOJv7Pq/p4vQ7NFD1sE7KVVNVUtQPe8f6P&#10;u4sBBolWkp2U8RxYZa4sT9/9nHABSQqXXUr08abYwB9H9nN14SdtME8gL6cYowSK5Quob3u3LVU1&#10;hq6eKrBW3e/KETV0KKMaY5ssODvUWJv+vieJixNGSbzhXUOHVMDkDT6eWCCK0p0KpVU7N5ex+KxR&#10;SoY4V75FJWuy6fRz0VrvCmuMmE05BCgXPKlNeDxpiqMkU1cS5W/j7PG/hr+fEirYLo1RmBbwpAY/&#10;kmDDwTGoFrdh7DY+09uFT1mlOIoS22Ylw40GNdR1QPlxXNjaw+49uBpxs8KGTTidprFHh9XGoZ07&#10;e39b8qGlDbV1PJOw06UuKpTHZMbfC3w4sQ/p20ictyvEU5HMeHEWXv7NB+Qvx38yk0l/KLppqcWi&#10;qjsAtxhbwVSxFuW8a4CGMjco15XSKvqNN8mDVFe4EOn1/H4cRqYLhwpWm5DQxoTcv5balp/0ltfh&#10;7e/e578FNvbaBjQLu7zvDTNi+FMtUHYaaE/VoeInWsaMWHxpilTTpFS4d7o1AIA+jUduGqQEpolW&#10;StdBpVZiqZK0wrcLfTS2h7d+BdVydUUMUWYCZpb4ZiTeWCxOovr9H9PD1pwig28yCaVC1EU6e+QB&#10;w0CgaJCgoNN1RBTA7yBf9fbxMpIpWhRpuWshDhL6cY1AYUsKDU35anq194A9uO6Quk2st0lcawpI&#10;VJhGmn9B4VPNRso8t3tW2kfJR1DR7RoeE5QSKEAcANYabC6mObzpGuNfEn+zjbbJBk04t9JEClXS&#10;yrcRnh2lU0QOJ408yRxeVc2/v4qJFF4maTdVTeZJdeFy06jRwhekVhnw2omi2gff8ONqaJFOpeCT&#10;SRrsOqKJvZ3/ACPCF1ooxoQNPBylBgOK1EL/AKXQfR8b+PDK2eI20VXTAUMKHPB8VpHis7C4vbX2&#10;f2Hg6bcBFRm+woGsGKywTA7f18eadIVTjAKaREuF0zPva3CMtA0JEvECKn0dHQA7bA/V9fc8UIQm&#10;kzjiqUAoYHjKx27cMO7BFFHekHGg+zFhboC8Qsdbfx4H7hqhXaPg7aQq1tTQsWJNhf8AXXgf7xTd&#10;CgtJdpTYdmiorZBC59v9Pjw0avC4Yolesg0JoUcPpYZow0hv+t+CltGrE0CXnCk4U347PR0MJ/YP&#10;rHfjL6koFKrZKnTSJwmtXFMQ+WgS+tvb37dh7eErLneqgUJH2iyiSaOD04wAusZlj2g+0e0bhofj&#10;fw4PWkgCoSzB6SYNGOmenwvDzFBoQptb43I7D28U0ER4jRWeoebt5lBcXKkgDUj94e3xB4gddCBQ&#10;6sLTUQaKFmDE4quVwW8dL/Tcfx5Hly8FGpvtGS2BSfoRIX3rewP9vC1sGZo2diKXWH0UmLyLFEtz&#10;fUd/p7DgiQjvaCzrgt8TRwulnT/y4VmrIx7trggXNrqe5PgR4cG7DQbFQxmN93qsDQl5+zguWsMe&#10;CIm8Yudp/wAIHsHip9vH1q0CTRHa25uFAdNV0Z9zbU5lrSqyX2m3h3F173PcfHkaX9z35hNZG5XY&#10;i0TJHP76TFBhlTAvnAG/t/h34XtMlGNHDr6VYViq62ov5bE6cqt0jCnG2htp4wzE5Qu3xt/Zxa09&#10;Rc+wKdJK4d2PfiwuUgDVYmSeqF4GIv7Dbw42QV7KdBCNtTMKy5KJBPUm/ib/AJ6njzNuRiaYfuwR&#10;AoQ8Nw2hkXZYG1v6PDTghbbTsoJvPKFIbM2CQUc/mQgXFjp/qn4fDhHcsBBmhNZ3JcEHmaUmX8Vg&#10;gQLa3f8Ap4YsOhNE90yVUosSrIJacnsbG38RxetYIopZbINI6DE4aeUk273v8DwqDoSaPlMlQqFi&#10;ePecpVCf1+jjLr87KUsW2mk55zXv9fEGqjfTX//T0QMczbNiV4qIEjW51Pf7uKCqiBm0DeKqUGSc&#10;Hr6ybzp19mhtfX3ToL8uOui69eSkQKMdTKaCmHmi2mv3a8TE6qBm2g9xitJlO3Wx/hpxUnCjNpM0&#10;m58ZkpV05s0boa1UxR5nWeUiU/r9fNUvNvp2VGrsWhOosD+vt5WrJaNNC1jy32ak8sKfKQKhNUTF&#10;vKJJJ8ObBpyAMaiyks21h9XKVYGmeYGnqVK6E3H7RyhpWDqFC1lyU1MILHvr94vx2ONAq68BilxH&#10;RCRfd4nKook72K4NQ1aH3O3fnpFLQ4CMaaauaeJWD6gcuKdRCjQSY/is0dRaFjuHs9oPw544UMrd&#10;sEY0ynGMQq41in95UuPqJ7e3lJmlfdJQZFGO6f5hFDh1HWj3jCTG2uvuXB7f6tuNjCgTeJ1KUnpx&#10;9tO+K4jhs5UYSrpuJLFgAASb+6PZxSVDhTbCVD7oqFVYDjOMg1a08klwoLbTaw0uWNhzwSpVLw8h&#10;rCRResyYfUwYmKWoG2+ve/Y7W7fRxwojbQpZWCmRQm0eU48Ghik3BySATa1xbQ+J1HLut6BhRObg&#10;uE091ciU9PYj9RxAMaojE0GWK4zDTykKL/2fAcemjhCCqsEeLmRRs57bTumKivLJNUqxPc/x05ZO&#10;Bp3ZSzwPD6ykrFEK3uTci3iLd+3fhmAZpKtQVRjcOmmlw1VqNNw1ub9xY8NRsonKQDSNiymZcS+e&#10;IB+z7O48fE68Y0YzTynRFZsxYdSim2N7uhF/p1Gp+I5dSYFUbcpF4di9JQVASGS9jra57i3fiZKo&#10;p11GsUmM+Zhp2qkmT7TIAfbdTbUa+B4luVBWNbtmiBFBDVVbV8nvnThWTNHgGipEMBhTdGdeWimy&#10;qayiprR9o6Dmq1pFSaTGqiln3oxuQRp947fHjyFaTVFNBQoQMPrFrJfmZluTY3Pe+h4agzROtOgQ&#10;Kd6/M9PQRbFW57aXP5LyxXFJEW5XQdYnimLYrMPJRkQkgEgL31HfXiQqKjgKO20JQMaMP04xyTC4&#10;kNSbMRp9JAP/ACsOHTJjbQKvmu8JijV0XVvCoqbZLIF3KRY2B1F/Ek/lxfIPGgArL1E7KJ31cxSk&#10;xLNNRXQdp3Etzf8AfUBhr7GHs4FbpEKmpLyxsttgHhh7KBDEqPzEMid9f6eF9ClCoNewHCxLUAke&#10;P8e3580Ks65Qx0tMkdP2t/bxOTREoyal5bx6TCcTkSBiN4Vhr4rpf7jw7syUnnhSa4ZDicaGvKDV&#10;GP4unzMo+0uhJOhO06Xt3twUNqKsaCtwAynChWz50uoMTwTz5ow1kVz4aobEe7r9knx5dQC8DRBa&#10;3xbVzxoI8k4Dg+ANJQRxKCpdNFHtuNTfmm0hGAoQ3LynsaTHUSjWaneogby9G1DW1K6a/wDEhxl9&#10;PGl1oqDBxovmScsVucsVmQyl1iVZNot7y3sRcgm4PChtsrOJoX3T4tkjDbhS2hyycFxKagmFvKcj&#10;6iLg68I3xoUR0UlDvepCumnKsrY6OKwOvw4hAmvATQe4jinzislzc3HFYEUsSmKDqrwxp5TIBfuf&#10;v15oiaNEuaaH/pdGlRSGmlGnuMPgCNp/5OHBPbCRQOzAkGRQqYxT1VHSf77T75t2v2Jse2ptw1cG&#10;kYUQtkKPipLYHHmZVP8ANgdRYggDx0IXU6j28SJ1caXvd3/DS7psDgrVIlUa+0fHi5LYO2iJb5RS&#10;/wAnZTehqRJTjavvf8nfcO45cJ00R3F5r201+oaOdcsLJUEnaY5V+Gpik/Jhwvuo0Y0a5KQV4eXz&#10;FEJWvRZfLkOo/ZwGipa0TjSigTzo7ga89SU0k8fp54QxXtr+Wv8ADnqXtEGsOSqyogzDDsJ3X0A/&#10;xL76/wAOKrYkLrd0gKQas0o8otiGHJUOoKyKGW48HAYd/p9nBxqmoN7/AEqjnCkRj2VI6S4EY11+&#10;GouPZ4jlSkKoSNOmk1RYLTu4Mo0J9pt9w5QNxS5bh4UI2HU2DUShtq3I9gB/p45AHClbKyrbXVeM&#10;Kr0eJwoJVhr7bfHnopZJFEmzXh8UOZalorbJGEot294e8PvvwHXQ0rPt9tCRuSkVihZlj4W07prg&#10;HKv25s1aKeoWDKL9uVrVWIenOdKvIXljuyGJv+XkDEA/WhHBKz9oPpQWvPCrnjTnnOjdg5UkAEm1&#10;/Z7w/K/DdJojdoHTBDSSG9hY8eov1TTh/NIXj8rfYC/0ffxuKTKMU54fMaY7ydw05QiaROuasKBr&#10;r1WJVU1LMD7xRom9u5CJEJ+q/Ce7Hho7ygaSR6+3A0WxazQAngaih1FZGqFddOe2V6KbZSTc8tTo&#10;EUpcgSTQ5hVo7jawvY/uuNp7fG3De1VBpNdnwc7RRjaSpxWGcxlm7kWH9nD9KumgOqFUYHpb01zN&#10;1Yx6LLOA+Srybi8k9QkCAKu903vf39lyump4Fc4zlrJWi65J2QAkqOOAMDhMTQNzbMG8lZL7skCM&#10;EpKjiYmBwnbVnVKnoM6JR4HlLNGJQ4jieFgmp2Sy4q9QjPYRiKAKiyLezEmx7DmJl6c+3ibU82lT&#10;QM6TpDQBiQZVJgxUcX6M0zq3K7bU0qFQcEcJSZMkD8aMznjIXop644Jl3H8YwRhgcCTLWrPSNG1N&#10;TQzGQzy4bTsrysCp2BiSynTTmP8AZPZtYpWFvytZGkhes6oiAtUgdccdtQRu03mlglzvbjxuKGgh&#10;ZWdUaSAs4DhIGw7aSnTX0CemCryphmfcm4/VVtLmGUPl9MRlNL81DJKzGOLDYQoWdEWxDSXWwude&#10;H28XaBmWSM926gCJ1FHiAKQAZWqdszgnjQx303qvsitwHURM+JIBAKIB1KM7ZBwEY1Wr62vQF1ry&#10;tlKp6uZrwxVqxXU6R0VFWrUmSneRqRakhF0e+xpAXIUEcl3c7fuzzFaLRpSlFSSQpSdInSF6QSce&#10;IEDGKlncffKyeDdmhalKWlSkqUnSCIC9IxxjECBwqmuow6ppJGo8Rj8uZCwZTa4IJUg28QRzKWei&#10;ssoik5ieFRzIwHfw/jxwKpxJiknBlWonrEgg0Zz7uvj3Gp/o5ZI1GlZdAEmjsZKyXi2G4fTzxXCS&#10;Irg39p3Wu1uxv2HBS2SMaADt4ltcxMUKcMWNQixDFdNT2+88WF0KFeuM1S+nSQBtiMI+ZpR4Vis1&#10;GwaqbQWvr30tpxMTNBZ1aVjAUpTmKKoAJsnYAX7/AH+PNCiJwKVsqQ88FbA8TN7silb9vtCw56af&#10;S5oqu7POGUtdm2qq1P8AldrN/wAvANj6/SOB25XC6ly2XpbA5jhSaXBacaW0+/iIKpaV1zOEwXsB&#10;zeo15K+msUuGrCu4LcDm5p8GjgdIJ2pcoLBtI8tmibTSwO6M3/4i3BWySEjqqO8xRLnv/GhowqpX&#10;zQxAHbv93F+0UHHE4YUp6yjnqKQtDqRr9x5aTRaCEnGsWXsEq3lK1B9umg+I47NEl2scKEybLED0&#10;3vqLfR7e3fl9VETTxSaJB14yiz4mBQ0hlbcyrLvAVEcCTT2kMCLcDuYKiKnPI1lxsnmRgfdQERw/&#10;KoYJLXS1yNR28CO/A+DIoVTUKTY515cV6uK0qOPbzdepsqMPR27X+jl6tqpSZTxrM2UMV/m+U6uS&#10;irTFLAHSRo7pKLMrMpvtNhf6ONrbS6IUJG2kjigaO3i3rd6y4LkuiyjkjFaugML/ADHmxTqhDvYz&#10;oWCNIQzai7iw7cAyMkZuHCXUhQ2QR7MNmyiRduHhDgkdBFAX/nYxGrra3qbn0nEccqnO13nmJik7&#10;R1Cby5J26H28OF2SGdLbQCQOAAAjogRSlltLJCUAADgAAPLCplV1BxLO2CUFLWSSb0Diu81d6PGr&#10;XRYWY7lt3Nrcv+XDS5Tt/GqvIRrKwMdojDbTPQ4lgcdNUUbU/mpJIrRMFCnaP8ROo18OCFKSNtPB&#10;eGNB5iuW/mCSbbTe2vYXt2+jj9WSvTQW12XoYJSyqLj+Pbx5qKNEPztpgaGmWb3hcjXtxul86hT5&#10;RVEETgDj4pC4maXeG4lTpbee/wCvbjgopUmlBJiFBNFY6fTp/Dm6bim2ow2klTcQNf18Neek1ZON&#10;NNRhFIi3tb6NOXk1rVSRq8OpzJtGg/Xx5omjBvGm9YqOEkgkWPhqfv57URSopChXNTBL7ob9vLaz&#10;SYthNYZaKFtVa35njkmvAgVxGGi1wdOV1VeRWGTDio90jl9VeFKzJvT/AB/OVZ8ngdLJWOVcqkKs&#10;z+5q5KqDYKNb34lceDQk1s00Y9l+pwjEXoHOi2YDt7rC6m3fihCwsTTUkGk81DsOo05enNVdsiIu&#10;1Rys1YAmm+QyxjcFI+J05aadCJplqqupce4CB9H9PE5UaWIbApneSpJs3bick0uAFehjkd/hzYFa&#10;UQKUMMCquo4tCaLFKms2ictsqm2veYx7acsFV7TUd4mkbjRTNOBUVISAKo+HLhNNFddyVky+6pKg&#10;C3ukgkfE8bIp5JqfJVVeKU8ldMAfJVCWJ1IXQW0tpyoVowqizjFZ5c01uI4euGRTusEZOivYa910&#10;HY8slCSZgTTBa0GSPbUSqzBjhw9cESrkFGqhBFcWK3vtJtci/wAeMltIVqjHpp5CROqMemmuFyTt&#10;bigGtKFOKyqi8UzSWJrg9ao0vxsrinA3NZUm80ccCpqpTprpacyShV7nlCKuDShhmp4Zlw93YNcA&#10;hQbX9t/DmwqK0U1gxKokMu2Zg3fsLAW045NMaagJVINOeBrxRUtJFbl5poipAUNry9NExUaopww0&#10;5QinUqqEfPVViLHavYeHGgKfmakwvcWPHKaNdSKb35utCnHDI3XfVBiqqLMAO4P7OemrRNT6ypmk&#10;ptzKqLfso01+Pjy80xFM99deWmtRXJgGWw5rbVdlNstOV1HG4ilAVWOMlWs3NirGpLsGHN03NMlb&#10;UNGpTwPEbhijJpOqodDUp5nfX9TyiFzT7qDFCbgmI0tNGWYEsfoHxHDdJoMOppRxVtNKzNLHqBcW&#10;9vxJ44aQjCgwzHDEagyRjQlrfxA4XvJoSWyqmYUFMIYfA/f/AG8Ut7KRv7aiYhWHfsJ/XseNrVTz&#10;bfGpuHyeWtwePJMUncE1PqJTIupsfbx0mkyUxXHEMw0TYZ/K1po0YOrbkRQdBY3c+9r7OFi040dt&#10;zFMWHxMqgg6D+/jyBFMuqmusRqGcbBp4ffzzhmvMppwwXD/0ojeSznUr2AvpqeaaFXuFRQpYNmDH&#10;svzO+D1r0xZJImaIgbkcWdb2vtbx4YKbS5tE0FFRNcI+t/VbImEVGXsnYzNQ4fUw/LzQxhbyxGTe&#10;0buwZtm7/DbueBu8smnjqWJIxn3UIGEIeEKE0vulPrBzZ0/pKugrUlqp6mOGOnkimCmnZJDaQSuH&#10;e2xrbVtqORjd5CL5xKgYCSSeMiNkSBRLmW7ybxaFhUBJJIMmRGyJAGNN3Ur+rGNYdh2bsKm24lXv&#10;WGvg3qQkpk3hkUe8Va595hqTyUMuCkAoViEgQemBFWRLfh4CINBG6mIAjglrY8VTcPO+Qfr8eOJM&#10;0w5hQg4fSgjjoomUanzywUML+fCsxNiu6+lte3x5oia2g0DmLTusx8vtc2++44nWaEbKQay4dUMg&#10;u/6+PNpNUdTNKCScSRFb9+KZotCYruXHgtGtHDAiuFAZwt2YjsbntwsW1qVM0ZJE0yUyjcTa1/28&#10;XTNUcxpuxCBn91e3GViaUtKil3kmD+QYrR47LTrKtNIkmyVbq4B1Vh4hlJB47o1Jiiu4cJoSuoee&#10;a3OdYuIV7tItOpjp0JbbHHoVjRWZtqi1gBYAcZYtkWoIQInE9Z6aJWmwk4CJoAJmp/5kGqdYiW01&#10;PxHbXmnKGbGIowOP+mTNeF5awXOuWqmlxU4zS0uIUlJT1cUtQ8Tv76vEthCyqLkOwIAPAgrNW2yU&#10;rMQSJOA/X0pY863bCXCAOk+zhjtq3f05dJemmUXwHL2fumtbi+YKl0qJkwOljnleknnHlyT4h7yx&#10;mOElmUMGUL3N+Ygb4bx3D0qtnktoSf4yQCQnEBOEyrASCMaxE3w3lS433rD6GkoUZ7wlIMJPhCTi&#10;SVYDAiTVvXU7oT6X+heB1fXHCsHbEP5UK2agoKaiiqhM8MTSlJPnWJYWVirGw3W17Xw5tt4c03od&#10;Fl3iglWkLOophJIEjQNoJEjbFY05TvW9voU2GpSAQAshakyNQE6kiARIwGMTVc+OevH0/wDqoy9h&#10;nSbqdlj+UnM2MYc+EYnUGE1NGaW8iRs0aikp0BFmLE+5Ie9hbKy23IXkzJfacOpCDqCZ8U4HFRKj&#10;O3ZtArJCy7NF7vn80y4cErBCZ8U4GVKJUeHAYgbMZN3jmesv58NPgKYTRYtgtfQVfk4pTyxxxUks&#10;kLQpNRiIBfPUXZXBK7gCRpwofbShAKJCkKSYOJ2yQeo9FDe+uWrRoBtPjBSYUST/AHwNEyyx+DbS&#10;dSfWLgmR+gHVlqnFkoYse+cOIJiWJs1JTh6/za2R4aOCRB79jcgHbY25NP8Aa/v7ItJZJnUkgwhM&#10;HEYYqgelSnk2aDeBpTYb26kwQEpgQdkzgOuj05I6b0EHU7DOhmbcVqcayRS1OEU+JY1X061grI5H&#10;VTEXpWCmpgDbpI0K6KAde8OXN64ptxmAklMgJ4Rxk0E7sqDjmXyEpISQoJBMGIM8SOieFAj6vfRJ&#10;6YfTH1jquseLZljxijw6PEqbDaSfE4KSSohEheGP5GFGkjdVkKrvINlHjbkk5JdO3NipFurxmFSU&#10;zGwHDrj2mpEtsqVaWq2rVzUoeKSBPAHwjYDHHjRMuv2c+qHrKgwDpV6Ucw4hhORMnvFimIyTw4rB&#10;h+FYm5d5/wDJq0csM42lnbRpAALA6n+St/ylCzfgKKtQmU6lIMQDsgDZHQadtHHbZtRuEiMZMySk&#10;4YnYkTw6D1VYN0TxfrZkMUJ6xZulz7l7LMMa4W0VNHDHBVyzfMNSQYa4BWnK+6XYkHS9gOQPeWrF&#10;2tS7BtLalKhckkmBElXE8YHXWNuY3bueoKMuSloBZSsLWTgBjJAxM4gedU1+q71r5Q9Z/qIg6drV&#10;1OBZFfEoEqGgrKZFanq54fMsEiEMPy0537rsLbj2HMmt2MjcyZnU4QpZGOBiRI4mcR5VO27e76sn&#10;aSp4hSzAJAIxEicSTiOqi257yDjHQzrnP0a9PWfoMTpKvGqugp6nCK7z0YvtWMtW7Csgce4xQbdy&#10;k25JKVN3CO8fTsAPiHDyn41ImYWrThClBJIEGeo+zjRrcG6PdTOgnpyx7MfXvG6iiVaiYCGaKrqZ&#10;qygqNiVSxtMoVlRmAYAD7XexvwJd8xcu/wCTxw2RGEkbKKQkrWFtjAgdQkddcso+juTC8DpuuvRO&#10;nw7N9CuJYRTTZXgq1jrXjkhWqeaoVLRRUxisr+/5il+2h5R68cfX3S/AACQY47Inj1UqVfKcdgiA&#10;MdmEjaJ66SnqgzxmrqnQUnSfJPS7B8j4RTyM+LU2XYKh1qY5WEkbVWIu4EtRGUs2gKjcvY2PrVxu&#10;1HevLJ4Aqwg9AHD506q7aP7VZCQNk9PR+FBf1M6EY51NydkXDcsLh+VsKxCNMPlmM8xinrYmG2pl&#10;jUNumKArZbm1uLrbNW5KkkqJxGGwdGPCa01fsuJ1NnVhMbCcY2HH2ihUwX1ERejWtPS85SofnHjr&#10;4qjHoUqXrZNipenVGkWOOFnAdS53LuHsvwveyty9PeBxWIHgwCfWMZj0NEqrJbydYJBww2frhS19&#10;QvVzrJjnThshZFekzTlHEMJp1FRVVrqkL1y75YRDYSS1EZIu7Myk29nKWOVItlhayQudgG0DjOOH&#10;VAoytFraSEOkzjsHXhSc9O/rzz3049M9P0dwuR5EqI46Gqj8wRANSTMIZXVELyMqFV1YdvhwszHd&#10;BpV6bwAapKht/iGO0wATOwUAV5Gy3eKvUpHeSVJJJOJEGMYAPGBSzzB1O9NWda/KsmbEY5kkplix&#10;eCumeZZKxpWaFqWFDvSJNCoci5N+EV9ZXTTSg2SnoUmMNk4nq6KtcWVy+0oJVpUrEFP8PTicMaNr&#10;6meglH69emuIdV4Mcw/J+S8k0WF1WKU82F1b1Xnxo8MlZRpE21kZGtJuIJcdjoeBTLcycypYbCFL&#10;UqQDIA4YKJ69kUqyWzeyuSqVnGSTwMbcIwOygL6D+njPeCZAn6HYnn8VWWsTwqqpKanqsRd1SOYt&#10;UqseH07kRhixezHd7xHDNx/+YvB7uoWlU4DiMMVEY7I6MKDt4wc7uEu90oqbVKdMwCMNp6QB0bKr&#10;bwr090Fd1dp6zoFmWGaGGqCPX1NNLTRRsVEFUFpgDNIiOzA3I3Kb8mC1zNxLRFwiMMADJ6pOwYe+&#10;pHavlsjS6NOGGM8cMdgq2bNeMerugq6bBosbpc21GBUUVJJWVKtHDJHDEEianoo1DOLa2c33C5Jv&#10;wDJTb3EqUNAJkYjiek/KtXbDNy2C9gCcJImQev8ACkZlvr/67enlDNjHUKVsXpaaeeXC8BloUiw+&#10;be0YasipqMGcvGfshj712BFuPiyy5cpITiIKpmMDhJhNH3cWybcAYA4j4EScKN/ivqewLrXSyZ/6&#10;gdN41xvC66yHE4VooYQY0VZaajgJ8qwG1txBYi5HIducgGVq1WrnhITIB1EweJOGPV01Et/l7eV+&#10;O2XIUEyJJkcZOz0FDPlb0u+oz1r5Alb0h5gq8v43K2KPjKRSQtA0VJEvy0VG9W+zD40LLu2XuH7d&#10;uWt7y1ZdCrluSn7ZkRJ8Rgfdh09FGeWWH8wd7xbc6cUkiB18ROFMHTDMOdcpS1fp49Txwz+Y4ZHg&#10;e6eJ1lerkZBaV6pAPNeQlWbYFXdcW4V5tl7S303qFE/elIJMaT/Dp2CNgnYKAl/u4yMxF28oq0BS&#10;UgrMaFYxpGGHCdlY+qnRXrb1VwOeg6q4lUY7I2IGbBpZqt51+XS6BZEVVEUnlnba9wO54hZurWyU&#10;XG8FwArADrw4mOFEimEu3JcSSSBpJPQPt84ohnVD0S+lrGc/DNnpxz5iGJ5hoMXwikxjC5KU4NTS&#10;y0ybq+CmBLVlYylQN49y+4/Hk3WN9cqZGtAgglJnUYVsPQKyLbK2LcYeXHBXwoSeqXp19MXrvxSg&#10;w/p9jNTFQZNkxKCnoxKRBSU6hElopMRqI2LOsoDhQNxJNibc87nz+UoCHBKiBGE+RgRh0+VHycwZ&#10;YQGlnxhMzEA9GJqzzpbguD5O6V4VkfpzPSVtRgmHwJVQPO/lk0yrCrszAb2Ki2gBvqRyDrvM1OLV&#10;OAUZJmInHDh76x5zbPwyspiUzJM8NsgYD2mi29APTl63etfWHHKfqpXGj6ZYdV1zLKtJSUtK8ExP&#10;y1Uaqpk3yov2Ce2rHjV5mFmxahNgpKnzpJAWSRj4kmBAnb6RWktNZ7a6suILkIUSFAYEkEE7BOPT&#10;spQYN17reknWpMlZh/l02VcJo6xaCDDArU8M9NMVV4J6csJEcBioT3TuuNeCBnJ1XNmQpJ1qwJOG&#10;ChxmMR19Ao9sLJy3SQpOpckHHD29VNvrO9Y9VgGYp+i7YDBVYZUUdLiFZLSRQfLzU9UglWKauZ2f&#10;z1K3ZQoZdB48Kd3d1LNKSt9RKsRKycVAxglIG3zimmcpsXHu/dEKkmTIE7NgxM9ZikN0T/F+6M4Z&#10;l7CckYLketp/lYoUq/5RSSUsNSx9z5yprKuQKzFQlykeq3FrcKs77PhfXKbkLlKAoJSVQIOMaBxG&#10;IEnDzqL95tzl3143eNOeBGtIQVkBQVsGgbVCSBqIgRTjh1d019T/AFgwrMOTcvYBgFdN8qs2IV6m&#10;aogkhaSSlIkdDvEdit0UeAvy9ja5hl4Wh91akAq0gqw0kAYpHpEmncnsM0C1i5dOlKiE6l4aCNpS&#10;kcOAJozvXD1MZh6E9e8JwPqdgWBYrhWP5fq8SpcxYmhYU08bmF2ip2208KaWWR2uQwuL24myfJRe&#10;MuKK1FSV6FJSBiNo6z7KGe76A6h3vTqKVKbVAGPFOHRQfx5OxXrblLNfWXpvU4VjkuKGeCGUWipY&#10;cQigD3UoRff7gIUWsb3PBK5eoy5CbNwKTgBGJVpJ2/voQm7aFv8AlnpRIIiP4ZwM7PKiidSsNzz1&#10;I6ZZL6SZ+yxC+M5iejwvEcSaoWCjpqrzRLBUU8cq7iNAvv2F93hx+0vWt31OONEzipKTJJwggx09&#10;VARCUbt948yJElYBJMnTiMOnoFEf6n+gvKHpv6rYXlHN4w/Mtfic1VGadMV88UcgYGnjqVURqrOG&#10;DRgX0BvrySGt7Hry175cpBAP2kGOO2TR7Z7xrvbbv1SjUAR4SCRxEGT+lK/O2Rc/9KaWjy1AYY8j&#10;fJrVYnUeR5giE04WeCokQhVVlJCodbm99bhLlV01mii8gHvAoAcNgkEA/HqpbaqZv1p0AlUgiRGw&#10;T57KtI9PXpu9FsnVbEMB9LjZozbWV9KtfSU8eHDCqVTSQgu1PFcyyIA3dnsQTwgz5+8zG3hxSEKG&#10;sEqOo4iRh0yOihhvDkqs5t1MWqwlwpc2if4ZHhG0hUYGhcxDo7nGYYV0Xy104wHBsmZkxWmqc4kP&#10;PNXSulmgrKdk8yBKsN+9a6gG1u4xdG+pydkKeccce0hLfhEatkESISR76xgtd8bzc+1Ta5ktbjqg&#10;2kKIBhUYYAhKUkeeIirJM95J9OmJYvDnT1D5Eosb/qpR0ySzTUUVZVJHSxlIZKaKo/RK6BiVJFwC&#10;WvwP5fmWbOuoV3qwl3V4JCQknYCE9BHTRpa3WYtrQ884vunNZ0SBHVCeIPGqdehfVXMeCU+cMbpq&#10;yix3HKPEmoKmALJCopGmL0u9YzrPEgt47mvcm3MwM1bRmIQDKZAI2YnTCqyJeQzmraUSROIO04px&#10;EnnChw6t+oHof1Vr8P6W9NsYw3Ny0ruK7DFqUmkWnRUesWpeMbXeNrHyy991h4HkXqyV/LCHHEqR&#10;gClUHaZAiccemKg/OMsdsUBBnBPgXOIKpAg7Znqinbov1ey1V4pUZP8AQ7lutlxTCaaoxnG4y1FR&#10;07wxnyg8aAl4lW9nOrEkDvyOswyT+b3SF3ywAjwpkKUSlfDaBM4ycIoG5Am7NykvuQUACcVFQVgR&#10;Jw4jGq9H6dZ/6mZxzxmrN2GYtLmamqI1gxCQytQrQSMZnh8yZVWoVA4EZBso1A5lK9myMsZS014t&#10;IAgQDIAE8YmMayBzLO15amBioYYRiRtxMiTSCw/1A+lvp90xf08epeuzhjs2XsSxWSjp6SsXDMOp&#10;ndT9uoV7OizMf0e1g+h8eC3Lmb/N098lLaZjb+0UUn0wMYSNlL8ozBy+RruEYThBmQRgZPqDFV2d&#10;Fct4N1r6k1+B0dDSYnguIQeXPWhXWXejoagxkJeO6ahl7204Ps9umsgtw44op07BIG0GAZPT01vO&#10;b1vK2+9UoiDgMBiRhtOOPTV93pG9D+Uc89RJaPDsZoJ8oZcjX5OukrY4YJoY2EU8QerDSboWYXJU&#10;E9725hPmW/T9wNLSVJKziCZI6PtgGfM1Ag3quM6WGEpLeAnUqDBP97h6AkxQQ+pPpT6ZujHqNy/k&#10;3JOboK/CBUVkVfDhCyVHy9UGFRSzGeZVjBAYWZNFK35L2TXFzd2ilOghUA44YbFDpx6+mp+ubEWF&#10;l3iSC7pxPimQYUJPSKEeg9SmccbxKpp8YxQ43R1K1IllabcSj3KmV3LsXIBP2tt+Ru/a2+SNqWyn&#10;9oRG04jqAww27JqDWbhvLAS0NThEYqPIjbViuK+n/C+vuWso9FOk1dVzLgcdTXU+JzCCV3hnhErw&#10;NtZU3oSGTdcAaC/IGtLd+yuF3byQpTmkqAJiRxx4xt40DssW+++pd4J1DGJIkeeJJHvqub1157zx&#10;0zyDl/LGG1iYthGCQHDqyaanjFbUwLEZ4/MlBKwuHRl90dgB3vzITdi1GeqUViEn7dsAgwZGEjZx&#10;qSW7Nq/cAAJRIAOIAxxkcY86fPSZ6t82dRMp4f1c6Wz1GIYth2CMtVhbKGMvn3pWipkmtHIxKDbI&#10;4ABseB/eLd1WU3H5c4oKyAqMBhqBMbBB86TubmIyxwlr7JVswEHqHzPCia+pn079feqGO4n1swta&#10;vDa6hhw6lqsLjqgzMlPJbfJHTLudwrAEX22HJV3b3qyrIGvyzhAIKsYgYiSNSj0g9NGOX5hYZSC0&#10;SEqBImNI6YknH0oMs++kPH8uYH/nB6l10uHxytCRC3kw7fO91JCWZnC7vtewcnO03xacTpt4IjbJ&#10;Ijb1DYaFltdN3KvCZkSDw6dvWKOR6Zsy+lf0n1MNJ1Kyhh2acxBKWU188dZWtEG3q7wR3WMI8bC4&#10;OnunwPIgz+1vt7kn8u+UpOoaUlKQYgiTiZB6OmjkIRmrakIV/CYiNoPyqV1J/FQzTJ1eXDej+G1d&#10;VknDo6/+eQTSUq09d5yMsMtOtOZKpo6dTsESuPHTm7fs8DFoFuwHIEbcCNskwkTtmKC72Td4jV/E&#10;BtknZ1nCq6+t/W7qb0/ocv5o6TVNTlHBqZIMRgMdGKeSnmgqVktCswLIb7ey7r6m/JAyjJLG5dVJ&#10;StwgJUArVtGEhOHTEmhZYWlsXC40UqcASFBKgSOjVp2bMJ6KU/VT8RjqJ1z6k4djXUfGquqNMxxG&#10;AzVUzIH93ej+Y5Ul1vp5Y114as7nNsoV3gEKGn9cB86P7QnOFLRcSSQoYk4Hno6Ktf8AT71R9M3W&#10;XApsteovGzlbHsNwtf5ZUVdV5WHxyyVQjj8yUDfVARlGMSAHVrXtyE7rdldiVLtkyDKiAMcBOHRx&#10;xJoG2u5dtZvuLSqNXi4JExjAEk8dpouHXf0ydEulWd6vCsdz3iWOYPJX1DSxUiDCoVQkSQrTTOfO&#10;kuCQSbHQHjm7uZuXxIDKQUhJH8ZIOBkbAaLllKHCWkpITxiSodIBoOcSoOlvXnLFN0t6qPVR4DS4&#10;jNV4d5TxyOxeF494klBUGRSQzat4jgZvLbOskcL1kEkkEELJAACgY0pxMCOrpqDMwVmuXOF61IMp&#10;ghRgfd0JxJiOrpqkbrp6asOyHnmDKWX6mKtopYY5Q8bs9wrtHNEzyj3nG0E2FrnTnQDKlfzG3Djg&#10;hXHCNoBHltj0rJ+0ziUBR28eETjs6tlJiLo5FHjaLhMCyU6yIsPnEADdZbOdALE6kDTgrZtUoTjt&#10;pu6zcrMJOHPnV5v4bNR1byN1Eg6OHBIP5AlVHJiiwUkSxkzwmn85awhXK7whYC4Y9xzCftZt7cMd&#10;8gy8QUo8fFJCgCnZiCQDwqDd71llvvIKnD4U+KBIxgz0iY6KOZlfr9089KHXbMuGZvwdsHy5htLj&#10;GB4lT0paLDY46hLrOWO8OzSMpLKpux7civd+3v8APtPfKBKoMmVHZsnDoIoT7qXdx3YceH3A4Aky&#10;FDYT5iiC9KOqGIZxqjlCOX+apURVEEdTPTmXbDuDCWIsAUYxa3ADEC3Mjc5sLfLkl1pEGUyE4EnZ&#10;BJ4A9dHtxe2zAU4lE7AYEE8Npq1rNPoz9V/pcydjdH0izAMbpM2S0lRW0k4aFaeOnpmliqKCmgdp&#10;XkkIKN5psBt05hLedoFhePNFxohSDpEJ1mFGCCTCYG2QDFY9bzbz2+XltakOaitKQlCdcBf2kmR4&#10;dpJ4VRDU+nPMOVsfxjqtnSj8rLaz1WJTBTCJHR1Msvk07sSXVjcKbdjbtzMRG/qcwS3YW5i4KUoI&#10;OqAZhJKgAII6CdooWLz1NwE2yDD5ABSoHwkmEyoYQR0Two6Hp29e3pWqMkU/RKvwGRaJcTaopxWs&#10;KwySTQ7pJPLiAjWN3Uowd+x7a8hners0zQrVmSXYcCEzpGnBCtkqMyAQRCcSKBmebn3DyzfhQ75K&#10;UbAR9h6T0bcBjFDX109ZmcuvmXj6YPTFlWhmwytpp4Jnw7+WYXh8YqIWWWkqvJRpHkVAGCs2ugHF&#10;+5m791l032ZKOvV/FrUogKBSoFR2bRIFTFuqcwdZKruNWpQwBGBxBk4niNtVI9AeiEPW/PuIZZ6k&#10;VqUuB4bApklmppaqKaSKUJNh6eW4CSge9YkAAHx5lJnmZLy62LzGCvEcIB+0kHEHoihDmf5pphTz&#10;M6gFHDgUpJGJ2bKth661uK9NPQhnXpr0uqjG1XTR12FyiCNagVGEoh96F7iMPBGyjRg2hvzntube&#10;t7zZ3+YfSSEHGdUFDpIIniQsg4ER0VAG4l0net/XcpJ06ScTGlRIInaYMHhE1Up6HvVd02xzqHhe&#10;RuoeTJqiCtmaJZsNg9/zzSlopJK2b3Yl+YW5CLru72HM1t6LF23aUbZQEDEESImDA4nSdp6KzLzX&#10;KV/lim20pOB2ThMHDyrab9NedMsdJsm/yDFMx1FPjmPQTywRyRLDRNSgefEWnLgmdXYqEJ11015z&#10;AVaG8uFulvUUnQQBqUFDCdnEDHorCnLmy464l2QQVIV/m8ZFUH+uj1fZ69TuGYV016WYlU0OYKMY&#10;k2Iy0tQ8Dz07Ki7kMEQCtHJGBZWJ1N+Z79n24drYOLu7llMrII1AEhQJxxJwKVdAqUt2tzLPJbld&#10;6EJU4tQVJBJ1CZMk8QTgANtU409Z1by1BPQ4bmTEIJJ2E8zCZ3mkfYFDNNNuk+yLWBA07czg/lVu&#10;RghMDAACB7BA91TYnNAlX2j4ADyTHvoAscwjGMOlaQsxJLMS7e8Te97trre/LONKR9tHrFwh/bWX&#10;+avHSWlJD66/T/QeOd7hjTAZ8UithT8D3rr0wzCmZPT11cw6nxKgx3BFiqYmVUmkGH16vJJ8wD5y&#10;kU8w3eWQbIOYL9qOUvuBFxbqiHMeOCk7I2fcnaemgxvVla7hCFoVACsQZIgjYAOsbat79YXWDJNN&#10;850uyblJKjIeVRDVVcVLBUwvXRU0az0Qo6ypJhWpG0rY3OwHXXkQ7rWJCQ6tfjUIEkYE+EggYnh6&#10;1bKLJCm0qAGyJ6SMDRNfSr0O6KjpRhKemHG5cExrOk618VMjyUz0ZrJi8mEPXxyNJXECIbvLFiVA&#10;C25JGd5rod0XKSQJScJmB93Qnb76GF+8D4FaicBAHpHsq5vq/nvLXph9P2DUXqhy5U4vWVS1VXgw&#10;gwmXEJTFVkQfM08Eb3Xy5JACWIbaysVtrzGHJ8vfzR9TTcJbIUklSwkECY9sH1FRNk+TXKkli+bh&#10;tQcAKikSk4JIGMevVhRdvRHgOVerlbi3UPqpiM+XK+sp6mPB6VsN8uppKunZUFQX3eVDFUxt3/dU&#10;NexHDu5yO2y5zTbQpW0nUVThsOzYdsClFt2b5ep5SrVaSogmQdXiCcQVEhI64HGkp1x9PPqGybmf&#10;OXSjppj1PiOH4xWQ4pPFRVMcjUSCGOQSz1s4CbC91tH46kc2M1KFNqdTCUjScICpmBhiSKBGbt39&#10;g8nuv7m2IMRCxpkDXtJGMwOFauXrv6Y5u9OfVRc5YNjeHiqjw+rpKmkoaxKljaQEMwQNGhkikB3W&#10;v7p8eZ9bq3aMxtkuadMgfwkdR69o99ZCbs5m9mDQcWjSfDBCSOGOJxOIoQ/R36wekEHS6To91i6b&#10;y5jwHbi8mIYnQ0i0szGrjUUsOI4sTvNPHd0SIAfukG+vHMwy1aF62VwrCAdmG2E9NSte5g5doOuJ&#10;nzJ4UIWM+n/0qdc8FqOofpmjmwWKgqJ6dY4qaemoIJ4adUszygzTBnsxVmAYs1jbgZcz68y5QQ8E&#10;6PDMmVQTj1DzxqHlC473SrEEDHaevyomXUzrt6s+jGD4h0KbNVfJlvEZaFkSnq5YYnbyF8pkggZS&#10;DYbfeYk7fHkl2LNnmJDyUjUJ2ieOOJ9uA40cfkWkK1QCocY/H8KKfmHp9mvA8Aw7EaVZKRsbMpWQ&#10;OUcSK48yIkEtc314KiwhZM4xRm3caFQqgdq2zRketlWqaaKeoVo33s13VW1uW1IB+jlPDGHCjzC5&#10;GOwVAixGoq0aR9WN7n+/XhkhZIpAtoINI/FaiWSTaT+p14SPqJoQW6ABUMYVXrSiuMTiIgkOVYKb&#10;d7Eixt8OFmml+sTFOWHV86r5aHTX+nhu06dlFjzQONLTCK2vwzEKfF6aQxywyK4ZW2ke0gjXsTw1&#10;LXfAg8RRNqCcBW3P+Fx1LHSj0trj/SCl+XzRmpzT4jiMVTV/NRYjRu9K8yOjkqJqdkUqLALzn9vf&#10;c/l8xKLlH7JMETBlChqwT1GdtY07zb6v5K/3CmzoJT4iSSAoTISmOv7jwNWs9GunPqq6u4PW9I+p&#10;OH1FJ09psTGJzpJBSQUtRLIhSSqgMn6eQg9wdDdiQTfkRubx5Wh1C7ZRClApJB1HbhgPCBw20N91&#10;96bdDJKCYV4427ZBwHWOmqLoumeZsxY7m30T5JyZHiOIZSzLidBUYnSVNNTYVQUZeRIaGphYgrJU&#10;Rgnf9kj6DbNTLb5u4ZTcBR8aQccSZG32zWRGVXYv2sNm0YRgrZ8x6VXB1kyNknCfUJS9L/T6HxbL&#10;mANTNVCqooFlmkgBTFaGX5dyEQup8sgi6Wbx4L2r5TLZ1EgkbfgcaIHrlDY0rHV1dHrVr3pr/E0y&#10;/wCojqNkL0n9QcAwyPImQaOioJpPlak1lTg8FSu4NVySM8T0xeNv0SKQiMPbyPH8g++41HWsk4nA&#10;KPUNs9fTQqYWHmgEGDESR0HCkj+JD1I9N/R/M2Uel3pcra1Mn41X4i9VhFLSTU2GJi4njmpqqHz3&#10;/TO8bgGVl3HaLDvwosMlX3hedOqBEk46Y2eQ6JqKcxyN9pZWVFSRM4wY6gPn0VUL66+uuG9TcUmz&#10;HiIlGZp46JZW8i2006eRIrPGEVWEZFgo8BryU8taUmEgeATAmduM0YZYnYlOCBwnicZ9arvwLEK9&#10;YBTygux3Eu7G+pv9N+SzbhQNG92EKxpbQXCe+b8FCaBysac6AMsm9b/38UIwNJHMRSuWs8xQraX4&#10;YzRIURWMxQj325oiK8FGk5iuOLTxGJDbT9e/ELrugUcMW+syaRFPXtU1fv8AYm33/wBvCQLk0JVt&#10;aE0J+HtBJEPG9j29vBEggiga6CDT5T00TC4txUADRapcVhrhFAhGg+jlVGKcbldJ9UpaljuIv7Pr&#10;+HEuCqMyVIrp6OGMXj57QBXg4Ttpxw3FGoWAXw/Yb8eQrTSd1rvKEGkzOdoTw/X6uLAuaDi7WKmn&#10;EIqsXbx45qpP3ZRWOWnp6hLMARysTVkqKaTGJ5aw2rUrIga48fot2FuMLaC9tGrV2tvZSNfJ9BSs&#10;XhRVPfQW/h/Twu/LJTsFH/59a8CaY6+m+XVkj7cTrTp2UYNr17aS1Lg6tViRzbX+0cK0s4zR0u4I&#10;TFCdH5UFL+i0v+3gkEJGFAskqVjQYYvUYtUVQWnYgadjbvoRpr34G3itRwoaW6UIT4qEPKtHWwRK&#10;1X9rS97+yx78PLZJSMaCd64lR8NLmasEOl9eGc0H0p1U5YfMZjf7v48ukzSZxMVmxLzHhKjxB5tV&#10;UagGkIrmOc7u1/48SbKPokYU8LOrpbjs0hKYNIvF4Qzbh7f7OFzomhDbqimAV3yRuDYjiLvNFGhb&#10;7yplJjElW2wk2Nu/3ePHEu66YctwgTTyMGp6v9JKoJIH66cWd0FbaLfzBRgKxNlGituiRQTbw+r6&#10;fz5Q2yacF+rjTe2CLSuLdxxrudNKhc66mw0zEheOhNJ1Lp1hwdJSCwHFHdg0iU/pqacECi6C3Lhu&#10;mPzE0x1EFdC90uALfrrxKoKFGCFJUMak01ZWrZZm7W+PHUqNNLQk7KdzWyugF+KJpBoANdQM7HXm&#10;q2oVNHmHReWpjCuomkjkG4ezvzYwragCKV9IVliu/wAP6OKKJVYGuMsMTHaoB541YEisaUhBuBYc&#10;rFWK6zmFVXXl6bmaxRqC3NVen6mp5Jl2jsfDjgpEpUUy4plaWpjImGh+Ht08eMqb1UtautBwpJf1&#10;Mh8UGvt/UDiXuBRx+ePTWZ8hefBaKMAfR7D9Q5buBVBmOk7aD7Gekcg3MvgBrfTQ2Oi2HY+3hK7l&#10;wXQnt88jn8aC+oyPUUEpUkt+XjbsPj8eB42BbNDNOZh0UyzUDU7ErxIWtNGKXdVQVxKSOTySe54l&#10;70gxSksgiaXuX5lazWvf9ov/AB4ImDNBW6TFCjQSbkse3BOmgU6INJzMUsUZv+uvC99QFG1okqpl&#10;o8WhqYzG5udNL/VxEh4KFGjjBQZqBFgMEtR5wHf9RxgW4JmlBuiBFPxoooVt2PF2mKLO8Kqbaxqu&#10;nS8X66fDidRKdlK2wle2kzNjtTACXvfhWq4KdtHKbVK9lJ18alMhkueFJuCTRwLYRFOdDmiZXsST&#10;+t/Hi1u8NInbERSxWtNZGC3bh1r1ig8Ud2aZcUdadPMAAtf+niN06KMGBrMUnFxSSYFFN+FSXirZ&#10;RyWAmvR1kkD7z35sOFNeLYUIqc+OabVPHzcUlFrUyjrPMIZjf28UtuTSdxuKUgxqkgQKRqfoH9vD&#10;Dvkiij8upVdx0cWLe+FFvr9n9HNhIdrRcLFeny1FGm6IWOv8ObVbQJrybwnbTPAldTS7Yyfo+r4c&#10;RJCkml6ylYxp+gNaR7/6/UOLxqotVpqPVxVoXd2/L4caUCacQpNJqKpq6ecM5Olv114XhRSaOFIS&#10;sYUsKHMlNEtpn107/d8Tw3RcgbaIHLMq2CuqvFqOsACm5P3/ANPNLdC622wpqmOXBo6saJe/sHER&#10;ZCqMU3Jb41Gp8DpcLmFTOdpFj4D8zxpNulkyafXdKeGkU7LmymhtDTtfsPE/Dw4q/NgYCkX5AqxN&#10;KjAsvrmmVWqACGsdQPjbufbwwaZD+JokuLo2eCeFD9lzpph1EqTqiroDb8+wsOCBtlLewVHtzmS3&#10;dp599DNhtPSYRCBDYbfo/YOL4igspRWcaDrPudkpKZiJOwNgT8Nw7/R7OJ3FhAo7s7QumKIrnDNt&#10;TX18kUDny7nxOovcewdjyM728KlQNlZA5fYBtAJGNJCgoZcRm936Dr9Y4SNNF40IXXQyKWsGFSUi&#10;iEC9x437cESWdGFBpT4cM0P3SvJ1TUVatOtlLKTcd9djdz7CPDgts2igSajTN7wHAc8aO8YqXLWA&#10;GQAB1TcQP9UWbsPEa8P6ijFZqvDrPn+oxGvbD1a7AspGmm0lCDcnupHhwFZnd6fAOeBqdshy0JGs&#10;88R7DQLYJRfLN59UNDY/DvpwL2zejE0P7l3XgmhGQ0s9JvjA0B/L6eCcEKGFBAylWNBVi281pjTt&#10;cgfXqOA9+dVDm3jTNPuHxwJGCfhwyaSIoreJJpqxmo2sPL9v9nEVwqNlLrZE7adsv4gRtBP6jQ/l&#10;xbau4Y0hu2qXzSPJTnyzqBf+nghmRQWgA01UVXW0c5MjHaNw76e0fDiVClJNLXEJcGFZsRxeCq0l&#10;P38u46F7abZYKNlNUcyX/QG/0cST0UtKTxrHXYpUQx7ST25RbpTTjTIUaRz4oPMuxvwjL4mhCGMK&#10;npilO/fvxWHgaSlgip/zEW29h2/bxVqFJNBr/9TR8wPKGHswEihhp31+Hjp+XFmAoBP3iuFDjhGH&#10;UWHQBlUAW7D+yw4kUqcKCaiXDjSbzFj1Ol4lcfR+R9vHEJijhliaQ6S/OE634qowKNFMuLRose3Q&#10;X/vHNUuaNJNcILN5idjftytGPfRTfiFI8Gtv17c1TiF6q9hU4jk/SJcfH4H2fRzwwrzonYaVrPhk&#10;Q37NzH2n9g45IoohauNM5SKpqRHAtyxsP2crE0sEoGNOcmRKyqjWqawGjDUn4dh/Tx4NGkf8wSjC&#10;sUkoy5tQtexF9B2v9PhxsjTXgj83jSzwTNNK7KsjDQga/Tb4D2cSFM0SvWRFC/hK0+JRXAB7f0fx&#10;4jOFESgUYVCx/LKNESBbT2fUf48sFxVm16aA6TJXzNYTIvfvf2jQ97DiyRQtF2UjChPwXoTmHF8J&#10;qZMMpCUWN2DBNLoN3f3R4e08cg0DbnP27dadauI49Ptrh0dyPFjNZiuE10qp8oYZlDOdVkBH2V76&#10;gePNtoB21bPMzNqlDiR90j1HnRvcp9N8oUEofyvMY+IQL8RqbnikoCaht7PXnDiY9Z/AUIGL5fw5&#10;6AxUlOi6Fbm5Oo0738eXSo9NHVpdKUZJqunrRlE0GLnEY194u7AKPB03W/5CB46tM41PWWXOtMdX&#10;wNIvCM2xYnQLRyf5REj7/D3fDiVStYo3WxoM0oGeKsjsx724X7KaSINILHsMgAuBfX+w8d20ZIXF&#10;MtLTBI+bpQVVDxCVoELJzU0+BNDH0lxFcYrxBWe8QxAvb95dyn7weG7CtVFdynQJFG0nwKlqYQ0O&#10;gIBFviPbw1iaCneEUiMe8/B6crCNbW7+0XH8OaJilLfjONF+zZjlZOpRCQSPz7jvc8Llqmj9pATT&#10;HlbL1VW1AqpmJB01JPfUaaDuOVSmnnVwKes8ZPh+R+ci1Klb/wDBDadB8bcs+3Amitm5OqKBL5NY&#10;ze2vCSKEOuanQtqFI78tTZxp2lgi8nd8B/bz1JgYNI+QiGQH2H+HKTFGgxpY4djUohWMQnaulyAo&#10;7/edOGaFTRatsdNLvBKOlrpVkqgCDbTX224qSMcaKHllGyhJjoMBw2DeI1W+vYA/HU3PDCABRAVr&#10;WdtIypq3rKs0+Hi3hpfw78SklRwo2SjQJVWZ8uZhVBPE7C51ANvD2Lrzfdmqd+jYaReaaTE6OKKo&#10;qwexTXTw3D48RPIMUaW60rkCkM2Mf7m2p4VzRr3VK/LdVEpuv0ftHKGkTqTQnKySxbUOnGNhor2U&#10;30VAox2Av9lnCn6G0t9/DW1V4hNacV4DQv5fy7mSixZZ6I3Rdw7nS+oNh7CB34LEoKT1UF3nkKTB&#10;owWYOpUEOGHDam/mENcbTpuFnHgNDxQYFBFmyKjqFJHJ9FRVtW9bVqBf3hcDuttdTbUcsKMLhRQI&#10;FJDqzT4VXoKHD3AMl0BUg2JIZDpp3uOJ3BIijGwKkYq4ULXpu6LU1NLFWzwsEqbqxe+glXa2nujR&#10;h8eUCQ0miLOMyK8J2fL20BfXPDEyjnR6Z1CFlaJgLfbgcxm/xIseA65R4p6RQ2ytzvmvf6ETRW8d&#10;x2SZiqm1+/6njAGmhi23TLSbpW3M358tTqqdDCpFuepPQvdL47wSoTrGxX6m95fzvwSWmKT1H40G&#10;swVBpd4DmCCvxz+WyWbbcm5/wNZtPo4ZoXJolfbKEaqNYMgwT4QJYoxYBh28RqDpYcUzUc/niFwa&#10;A7NDrleZz+6CwHbwAI/I8upegUJ2E/maG3pJidJmCmFRa4PjbuGXcuv0gjlJ1CRQNzNpVuYqJ6jM&#10;FpqzIklgAQSh+iZSo+5wvETo1JIo1yJ4h3HmD+E1UFN5y1ZkIsSdfpI1/PgIrJUYiKEbLtTviCyH&#10;XT+g8uaJ3EwcKeMQoo6tLW/XtyoMUyDFYMs4ItFj1JWMukU0bt/xEMN3s/dvxQ0qFCtvOFSCOkGr&#10;g8u4dh+HZPpopdu6FWivpchDdDprqtuDCTWOLy1F0npx9u2gNzniuEJVmFSPGwOnjcd9fHisUN7S&#10;VCTQV1E0ca7o/q5Y4UejGgdzhnDHsPuuHISDbtuJ1uPspr3+PCpx0jZQotWk8aB6n6p5pw2sU1gY&#10;ElSQRt01/dGvb2nhQLpSTjQjNulWymqbM0eK1nnsdTcdrdzftr48QOrDhmnggpEUpaSVZUBHEtNw&#10;ayzRqGuOerYrLE52bBzRFVIo7PpoxdosHraFmNj5dQo9lwYpB94B4ILY4UHb1MkH0oYca8yr3Le9&#10;z+Xb+HDeYoqWAE40C+PYXPC52fD+jl9eFB0qFBvM1bHLdlJ1Hf8At14kKlTNPAJNKGhxyeBAk9yd&#10;P4W+nijVhSRTU7KDfrBiMdZhscikDcqSD4Mhsw19oPCy6xTR9liNKjztovga4uNeBqaGcVzW9u9u&#10;er0VmC20OvNVqhH6VUMNfnGnp5vsykxW/wBYjch1/wBYcMbX7qJMwUUNEjhj+NHaxLAKWmjFQqAX&#10;2n79Dppw+kiotbdJNTcq4xiOB1LSZfqjSzFg+5QpYMosCoIIGh4W3Fs3dYOCRsjHj5U/dJTcJAcE&#10;iI9DQxdH8JL9T8JxetwWpzHSLO3z8MNkLRyAhj5osEHmEEkfHgWz8pFqpoEIJA0k4gFMEYbThIpM&#10;sJuGy2pQSMImYEdW04YUO/ULqHmHCes9DSwVtPlyKpp6nDJ6WpmaWnR294SPGT70myy7rchnId1r&#10;Nu2UFKKwFd4DARAPARJiaB1jupY29sWwpbiQvvAQO7047ARJ0+dP3S31E1/THLuDZJ6hYvNV4Tlq&#10;Wtr8LqYgqpBK8okjVVbaqxE3uSbkG3E2dbmDO2iqJxiOkKETsJxwOymd4sqO8KU4TpVgk4jEQo7D&#10;M4ThwoyfqF689fOuvpbpc2ZaxnDcdwmiq6zCZ2q6iGjo4CIRUokUYCNKzMqWUkg6WJ5jzuzkVtlm&#10;aJQ4hSFtpDiBGonHSqTiAIJ2Y1Ge7W7zJzhtTyVNuMjvW0wCSJ0qBOICSCTAxrV9xzMNdmivbGcR&#10;VFmkLuQkYjUF23sAg7AMTzPsjSYFZ+LEGBw2UmpdzNcc2KrUjDXEWIwyiwMTCQf8CQSPu483ioUy&#10;syD7Ksqy1PhEOFU0AAG1fdOn2T7y69+x4K4nZUGXC1LUaVlTg0NXb5dC7tewUa6eJ8bca1hOJMed&#10;FgcKdtIDFMuYnU182F4TSy1NTDbfHFEzsPEfZB8Dxnv241ahB4zHxo6aXEE7KDuTCMxYdi70OJQS&#10;UskLFXjewdWU6gqLkHl0OB3FJkdIo6JSUyKFalwRmoHKmzhGK+24G4d+KgKDCnsR50QLOssaZrrH&#10;j+xKwlQewOLkfU1+Ba4HjqZbUfsx7PZSaFaOI4o10zXOOsQtry1NhOmnEyQSLZrAHT7+emK9NHJ6&#10;eYduyLBPIoDsDE5vr5kR2+3xW3B0yPCAfKo0vbgB4j19DS4waGnjqAZhodB9Y/p4tjCg++8eFCtS&#10;VVEYwhIIP7eeiaC6lKp7w9YFY+UO/LxRU6SaU6GUFL32ggXP9vHIikIwopHVjOWY8mZmbC8IaFV3&#10;zRzPLArvqAyeWWuApRu9uBTMRJHsqeN33IZkcYPyPvFE8qkWnJVdFF7D6+EgEUNttNqyKWv3ty8V&#10;407xlNlyOeApApcV3sEv2RxyIpgKmpsNA7aqLc1WzWYYe5bdM1/rvy4gbKZJpRUT4dFCKLEjH8s5&#10;US79CVB8G7qe3bjSkajNNzFCthmKdP6XAa6mFMY60eX8oYUur/4zK7m6+yw78YDSgZ5FPBwRB20E&#10;tQI6YlYtNSR9F+3DACk8isUc8chKBubiqTTBi0NI6MLXJv8AH481FPJVQYVuHI9RuQaC/wDTzWmj&#10;xDkCs0eGAj2csBTRVNPFLRN2j47SRVPsVGye6Be/KxSeZpyiVVsrCw5YVqakTU6yR3XUcsDTEGkz&#10;NhM08hEEYb/iRsOVJiljZpnny9VNAzsg10NuwP08qTFGINM0WEzqbbbjmwa2ac1w/aLWA5vVSbTX&#10;fyZAsObmtRUd6VWFl05smrgUsslZvzj07dq3KdS0LOZCyq5QWdNjqSPeIYd7EduJ1pDmCqsUg7aQ&#10;FQKmWZ5pWLO5JJJJ7m9gTrYeHFYqlN0kc2u4ctVxWGnik80M+gGvGyKfCqk1Kb43cDQC456AKcBp&#10;LzMt7EcpNKRURoFkOg5QiavMVMgokHfXjqRTKlVnkhCdhx7VFMgTWEQO2vKzNW2V20aoNOXqlc4g&#10;D3HN00oGhSwDpTjOYspS5woXj+XSOdwGlUMWh+2gSxYnTTtxKq4SlWk7aYChq08aCeWid1Z4WBAF&#10;wew+HFFLxhto0mBYl0XwzBVxWfDxLSUyw+f5m6pcO4BI23C2JuPYPHgIdRcFWkHb6bKIFIdWuAdv&#10;pQzr0m6Zep6opcK6II+GV8ctZPNHO8MbPTwwq0hC3EEKjRlF9x1Fr8Ifz72XuEPfbAgjpnZ0mi1l&#10;9y3fUl3FJSCnzn2njRGc95ZosrZurMu4dMamnpynlysyMWVkDe8Y/d3A3BA7ck9lRdSCaFgVhPTS&#10;SMQTUcUaa9qmvEki3N16oUqMTpxOaWIrJTSPGdracskxVVpmnVZnB3IbHj80kiKdExK92ljDv4Hs&#10;Ph28RysVbVUCoLTuZnPvHvy8U1NYAhPNRVprPuKcvMU1E1KirPC/Lg02UU4CQMOXmk0RUaZlOnKG&#10;nhURXIOnPTVymshlFrnnqrT5TIYqItMgkjNlKg6m+ov8OWmvA011Vd55EMI2xroo17fXysxThFYj&#10;uYX5sGmtlcw/lj3uWFUKZrkJElFuW21oCKhyqoNxz0U5WMHXXmhXjTHjNvKNraa/08RvbKNLbbSg&#10;6ZdMM1dRMz0uXcCjZpJyCGWN5AAtixtGNSFubXF7cDLl0LUalcKN3lhIq6HIHoT9OmSP55hHVvNl&#10;biVbHh4mw96Kljo6dphc+9JUlpgg0vaxPCA5469p7pAGOMyTHphQQcUOvE7Krm6k5Wy7ljOGNYVl&#10;WZamjhlMlKVLP+hYBkG9rFzqRf4ckq2eLqQVYHjSRxrSaLhmGRljJsRbXX4H+g8deMCja1TjUXAK&#10;x5EMX0j9o42wuRTl03pM1Kr6dzJu8P6eOrTNMtrwqXSRNsF9eOpplaqx4jO0EZ76cqtWkVZpOo0i&#10;Y5auoqNq+3+H0cJQorNCMpSgUIdBTmOEbj+o4foECgo6qTWNMMfEMQjpKe2+Vwi7jYXY2Fye2vGV&#10;gDGlCF6RS7xLAsRy2VGKCKV7NdYySEtYWY2Fz46c20oKGFJ1q11Aw0y10/kRta9/C/xt9fFCnNAo&#10;vUioP9UsxZ5k+Ty9EJpVEv6NBeQhBdzbwA9vCG6uUo2mjm3KbcalbKQCYLVYPihw7EU8uZdjEkAg&#10;BxfUi/ge3KW60rEijdbnep1J2Uo6eSnpKoLEwZjoxtb6O/fh6hyaJHmyRSklV6mEMpuNO3x4r20S&#10;jwGnHBqGQOC47Ed/7eOJEUw8uaFLDhHGqqxsLi5/LjpokONGF6ZemDGet2MYTh+DYrFSQ4kyJuMb&#10;TyAuxC+4Cqp2I95u/ATmmdoytJUsbJ6tntPup5cMJ1nzoP8AHfRX14wvNc2WDQLUzQzSw2pn+YYl&#10;JDGN5jskZYAEBm7H4cKWd6rJ8A6okTjhwnAHE+yn7XMWbnwpOPQcOE4cTQAHL38vVkxWJo5IpXil&#10;XQbWVijAkeIIIPB6hwOYpo1JjbTdi9CKOUmm0iJO2x8LX+nj4VIr0Amk5HvMnK7afOFOV1RNx49s&#10;pFiTWCmaOol2k80MacWCkUIvyFdS4WtTYGMe7oe20eJOnL6gDFFRlZoPcWxOXeUYm48PzHf4cotU&#10;Uass9NM5mWSPewuOJyZowA0GjU+mD1K4Z0Cz3SZgxHBKavpqIwSQ+fTiqdWSbc4WJyEJeNmUliR2&#10;5G+dZH/OGygKKSZxB07R0jHAwcKJc6y0ZswWpKZmYOmQRhj1GDhR4sb/ABQc34Zj2NZi6SYMcPTE&#10;aiSrSCvntH5hXb70FHtVVI7KHsO3IkR2W27+n8wqYwMCTH+MufhWO932Z2mYlAuTISIOkSSNu1fQ&#10;eMUgOgXqu9TuM5mq84ZsUYlluP5yasjEapT+TURujbUu1RMVltZVbtcduCrN927O2ZKGPAsAAEbc&#10;CPJIkbTFSRf7q2zjGi1/ZrSlIChAPhI6gkSNpiauYpfTl+HT6geiGETYtV1GXKHC5KLEvNqKGSpm&#10;R5Ka8yw4bSmNVjLnZeRvd23IPILVeX+XFWkaxiDjG08VHHrgUL03y7S1KCZWDj4toO3H34UUPJ2D&#10;4ZjOPU2AdPMHxpsLgkWMzVFO1PhiwRybSlMkjKoDXLgrcHXXi67a1s95KUkT1qJIwn3DGgVf2jl1&#10;byCELxxiVGRh6zFDJ6mfShH02xqgy/mvDK/EMMxWqSGqjwWtKpSUc0fnSVVW1IystOiBvMAYlhdC&#10;DfgU3dz9x1sqa0hQE4p8SlAxA1cThHCiDdq9ubG2K0Eav6RAKlLGHkCR6ULlH1j9INf09ofTVh+H&#10;1LZfrcRoa2qxDAYKykeL5QAfNPWFw9PTSbR5h2++NPjy9jk96XF3T0JUAQkKKVCFbQQBiRwHrQhs&#10;cvuX5uXiAYIGojYdogDbNV14J176V4H1fzNifWTCahMGp48UwulpYoYcQ88bWSHFVlYKIpHBA943&#10;Cnd35M2XZKLG31MkEmCTiMD/AA7ZIBqQMhyoZO0dCgSracR4TjBJMmD00d70lf58s0dFaj03ZYwK&#10;sybknEcKnjxDHKrMNPStiNOx82np/KfcR5UTtIkpI96w+zyLc03jtcvUe8PeLOAQEKVpIwnDrwig&#10;Xn2+NtkwLavGViNISpWExPhw24RNFfyhhr+kXNuZ+pOVcwVOL5IxPEqabD8MxLz616ienp3ApcSq&#10;111YsbxkaAfRwat5evObdCiO7dAUDACSMdoHAHrmhInLXMwtEqgtqIUDACcZwIHCfWnDpr+Fzk78&#10;RHAsO6q9Maiiy/CtBJVYnR0NJ5jQGWtk+zH5kUMQjcOl5GZiNt+XuN53sgV+XeBVJCQScCQkYzBJ&#10;nA4QJmkTucXOWuJZUkkTBVhGCRiTtM4bIxp76eemDIvoH9QP88zjSvmPDosNq6SaOOuQLBVU1RG1&#10;LOflV2RDcFJAJJDEa8b3pYut6LJIszpVqQsHTOBkKGJjYePRSverLb3OrRH5A+MlCxABMbFDHAYY&#10;49FAh60vWpiPqUynjM+W/wCXUGCVVS2E1OHTCWSq2vHtqZqWOqIfylKq7SotgexHDXdDJ3soaCLk&#10;lSkzBkdMgHThxIilu7jd3YtBi7xUkKhUgnbIBIwBGIijIdCvRtmzIfplxPJWES0uF4xiuGqyyiZV&#10;aarpxupqmSCJ2kYPEVXv2OvCrON5W0XCVKnSFQdsQdokwMDQRzbMnbZ1LqjDeuDJ2A7R0dNVl4HX&#10;+srop18xbpnX0s2YosOqJ5fkXoHqYBHU0+6GsNBCpYKAyMryEAEG5vfkluptc/swpCsCAZBgykwQ&#10;Fe0GpKShjeC2SlCiUmDKTGKTBx9oOFHP6r5yp/U703j9P3TmjkwfH8tV2HVWIxtUeVUYfXbJEqIl&#10;Ux2i8xg/2b7NoA15GltlzW7K++V9pCukyJBxJOPCgBbbvW257nfA+EpVJJKjiQcVKOPA9FEr9R+K&#10;9OOiXp/wvo5mmnOKdQYausnmrqivqZ2mo6l5UCsCgO+CQaliL7QACByTsquRmKy+hXhwERsIAMz0&#10;EGpXyu+azUFxsgpBjCMDAPDDYRRT815p66dK8mYfhWJ4zS08I+XiEFGoedYipeGR5nQ3U9htPs5I&#10;DaUKXKhQkcawlO2hM9HuDL1CzRV0OI4pQxrC8dU1BUhxU4g9QzQ+VTSLZUcSWZtxAt9PKZs73bep&#10;IOA2jhFBxQ7tJUvZtJ6AKOplr020eXut0eb+ouFVVW8/mUVLRUtWI1neKzQvG22zPH7pezfZH3wy&#10;7vEhlBEzG2eHt2eygCneNFssgAFKZnCD1YnYPSh5yL13GWjmLJ3XilrMvYJjuHVlCMHpsRjYN5cv&#10;6GV5AVUb23MwF9ummvHXAi8b7y1CSrDxFJO0dfpQyu8w/OskspkqECBJkjD2GKQHR+gyF04zDjXq&#10;Vytjn/GfirEkwyKLyXhfEqWLbNTzfMMskqG510BJAvxgC77gMvJ8enEnAwdhAGygxu+/esM6blML&#10;j+LpBMHSMBh8KLy/SnrJiGSca609CsGMlFm7EsUrKVjIY5qWbeGqKaKGIu0rFr+4gAFgovw8tMwQ&#10;8r8u8RqQlM9B6D1DzoWJcbzBfcrjUNMnz2HoAo7PVD1jUfp99PlPRZ+y/U4R1BrRR1CLWfMQFhHH&#10;EuIUpp/L3qpdixMmxtrLbkGu5Q9m+ZQy7+xRKVBISfFJKFSTxEDCeNY45jkt/meb9226UstgoWEh&#10;J8YJKFajjBEDDro1Po59YHp+6/YfHUvh9TRV1DXuGmkhMMLwLFHOscFNGzSElC43lhcrr34Hd78j&#10;vGlJUwJPhO0YYkEycBGBiku8+XXtho7sFZlJ+4QBMKxVgI2wKX3XTBvTt6i+r6ZrwCCkounOVXaT&#10;z5aGqoTXyTBGrKKuSBi0s25SYix+zf224b5WbizZS04SXSOkKgA4Eem2pAtgoBLa5JA9Cnh7vZTB&#10;lH1d9L8cxyp6Xen7B48kZXwswfOYjDh2IU1NVJIqD5qWaZ/0sgQAOiD7AvYgGwy/ly2Witw61q2T&#10;pJBHAdA+dTCxeaGJSEpJHDEyMDM0JXS+u65tTVGb8w4LgOaYcdnnmw3OdREtVWyYVEDFTQLFGojp&#10;6ZDcp5iiQbjroOBZ5LLAKZUCja3sGo7TjtPlQTYtUXWpROKYmYGB99NnqS6sRZny/Hgfpzxz/QMr&#10;11HTV9E9TNEkDsp+eTzXVXkk8bAsL3A7cLmsoSwg3LyZKoiEgkz9pj4++gk8yi0aKwmCFRH3Ejgf&#10;bQmYh+Fr0xz7iuW/UPgmcWw44FitTPVVmF7GknE0K76WWprXCxi2pKITdj42Ijex7T3Wkm37pQOm&#10;EpXtGkxOlA49Z4UC8o33L6S0tCknSRCtvhO2E9WyTwoweA556U4D01xbo90xo4MayfROuL4lA7U8&#10;qTyUSqBVO1MgZpUKgsFb3nF2vry5ur6+PfOJKHCIRIKNpOGMmDO08DSB168vkOLaQQoiWyrwDyMz&#10;0nHrornUj1LNlLohiHU+TKj0uAo5nwmpjozSUlXTxaSiGQK7ztHf3it/y4W2OQOXj/5RS5USdcq1&#10;lKjwxjA7BQVZyG5v/wDJ3ZknxH7gCRiJMSOjhRR/XJ1N6o9SuhOWOnPSaopK/BMWpqXFWiiijkrH&#10;pq2Nlq6arvIAixhgVjkUMB73fXky7sbvtbsEqcJKxIB1CIBlJgDb61Mm6+RJ3Os9KlYglI8QPgJl&#10;OAECD5xQTS9DPUF0fqel2D5Ppo4a7Js1PUGRIfmUlw2oRrFkivCTEhNwSdtvbyUUZ4062txQ+6R1&#10;6h59NDfL8ykKeUk4mMOkdZ6RQ3ZdTpN0+60ZY6hHGqrMdbW11XDVUYwyL5FWqwQJyJARIAxvuIFj&#10;25HOatrzK2UAnSCJkKOrwmYkbKCmeoTmVusgRgSYMKwMwD10o/VJ0O6xVGZsG625Byxgoy3U4ZUJ&#10;VV2L10aLCaaUrE8dKNGCq3sFgD9ZVlVw2Gi0pSgqRAHGdsnpw9aDVmtK7UKc1JBgpAxKuBx6Z9tF&#10;p6s9Vsqemuoh6mUeArPW4zRUk0NVGZZWljWVYRPSxQEe6kv2D7t73PBvltsu/BbUrYSCNnCQDPVQ&#10;iym3duAUKVgZEbNuImaCz1EepSk9XPpkwXpP08+ZizlHJjMNelXURpJV4ftWWnUUz75I/KkVSfeu&#10;TfT2HOWZf/KbhRdI0kJMgSNWw44DZR/ltqbB4959kAzHGcZOE+dF69Mvq66idA6Gi6RVUGKUmLzp&#10;RTT1xlRFpEkQwfNLHOpaUNFsFlUXI7mw4f3m66c1uE3KFCEahhJw2kYEDAztmgnnW5qc+vUXSVjS&#10;3qTAlUg4xgQkEEnE8Io9mA+tfBa3q9hEOappIcLs1FWz1tLJCHqmiZopaaZ7l9rAMSi9zbtwmzXK&#10;G7RsqbEqSJwjgerqqVHe5sGFDTikDZGwCDO0yaY+qfVzMHpeyRi3qIXMVXn3H8WpacNXYnhlDIVp&#10;JphFHJTo67YpYCUUS23bSQR7CawtGs88DgCQlWCQsiTE+ZnGRswqMssyxvPMVwlKFQEhZBJiQY2m&#10;RtoEfTh+LlhGCxij6q5ZpseqMcq6eLF56ihFXUPS/NKZJonPl00EppyRv2nbsU2vwc3W6PdJJYOn&#10;AxjGMYdJOPxqmcbrrc/4mVoiT9xGMeqjj7Zqxfr16hOlOIZx6Yepb0h5ifL+XUr8fwXHoYcQMSPG&#10;58vzJaptiysFZhtiIXaV9l+QpllmvU9bPAlatC0YYieGGzrJoL7oh3JrhbVwSVnQoYHAKEH0MiZ6&#10;KE/rL+LR6jfUV1pydkD0yph2OUVHhf8AK8ZWXEqWjww1xYpS1q/Kx+eQLMQd5HcMBpwgX2b5dagq&#10;vziVAphJJAGMHUdM9cdeNSRvPu7l2eKQbwgfaMBOKCSnadIImJNCn0R9UPqAxCqh9OHVE0GPx01V&#10;ibSRo6LBHPNZmpKyqkvUSrIA6i7WEZ0sQLBu8tGcvWHh9pAIjHYdojDo2cajm+cFgUIWApshSkna&#10;NsHZtkdGGNAT0Y6vdMPU5i+YOo9XlWgyxiL4hXUq4ZhsMtHSUtRSFIlkhiZmeRCgBDOzXYM2lzwY&#10;54wqzdQtpZ0J0qBIknUNnVS3PFCzdQ6wrShOlQw6Rs6v1pUdJfQxQ5C9QFdW5fw6oirqutSsaagZ&#10;ZaKjFaP0zssICygbiWUuWB7jtwuvN8UXaO4ccTKUiJ+4gHDpPsAoOK3nTfEocWkGBAP3beA2+4Cs&#10;GFYV6iPSF17xrJvp1y5SzwtV4pBiGOJgj1U4hkCTRuHJ8mKBrq5DEgNcfDgLfFjnqf2riy4AmE6t&#10;A2nb/EegUD7mxbel1S1qUBgkKgETxG2RwmjFZU9aecsQxvEKXrflOSoqWhrIWqo4xWVJVI1ii8xV&#10;C0tMm64ANiARqeCewskqPdsACDjt27esmpa3Qu0Zi4W3UAhJUJOJBIkbRA4iar06odIemmf+uKYX&#10;lmmwrNWdcw7cVqaOuo5IoYaCJVXEKqnqHBiarXaAsQQgm58OT21e3DLBQglCQNI8XHhsxj1qUs4d&#10;SlhSE+EQUgzsJGHljTtjebOhuPwt079P2HUwzbhmHzGOraqbsXA3BYVEUaj7LjW1yew5Df8AKH3n&#10;Su/VqbKgdOmfTEyccRWO+UbpPXTylXqwpBIOkJ6NolRk9OyjX4D0Yz9ivplin6W5lipqmgwxcdzF&#10;TYdJFUvSz+aIppFlmUBIpACAq3Nx9fAfmz6GrnSlsgJ8AJASCBiDA6Jo9zPLe4dLrSfC2kjYBIGw&#10;4cQK7yB6aelGK9IZTjEFRnjMtRUiRP5hiIJmjqEs5bywqARC9gWIAFhwNO74XTT3dBOgKChKQAMO&#10;syST1CgpZ73vqUppxMklSRGAIjAyZJ9KSmcPS505ybhUuBlflKOeFFkjkBSDy7EFI0jG4nzB33G/&#10;PW91eu3aCfGBpUCMSekE7BhWOTzmbDOkpbAKAlDgIBUSRgsE/aMAcPWk30T9b/SPo69JS5GnxvMq&#10;4d+kakpaIwQwU1NGyOYpZmBEKR6uWDaDkv3WRKzAq1aGgo4EqnEnoGMzWWqMkevdQeATOwlUmZ4x&#10;x8qLnmPKeaPXnic3WPpVmmiwXIdBFPUPQ4hjkMNLO71MqxziExCSpqIm3JtQaAKfHUa25TuckNOp&#10;KypRgpRJ2CePhBwMk9NDCysVZGkocGoapBAxAjHCcOBxxwq2r0y9N+kXQfIMme0wTLuN5pxqleNc&#10;fqopo4XoWCmJUEkixbaZ1ZkO1bnmKm/u+N5dLSzbJUUiFFMkkKBIUNKRtII4msad9e0i9y9/8rZM&#10;BwEHUSVqIIJBAQgCSRBEmMeqklnjrvhvp+6RYnnDqlBQZtqsWeKlqajCaaqeILUtspnp6WAXklQW&#10;DW90kgk8UjdVrPHEuuJ0EHUCuJGAn7jCfZwoao3FGcgXr0AyDiIIJSNpUYHAHDpomeEYTkn1o0+W&#10;+o1HSPVZfoKrEI8XwPFqPy5aihpWVnaSnMgKR399AG3HQWHBNnl4rdthdqwsFekBC0KB0qiR4gCC&#10;cINAjeneRe6qFWdspK3NICVIWCEkiUyoAyf4SBspXY/6SemObMDxfr301xmaKtwfCKoU0U8kzs9E&#10;ZbS08VIg8pNkQZAZLkKBbh5uJnlywzpf2rUD5GNJxPSQDhhxqRNwsxeXlqjc+F5wpWkSZB+1ScRx&#10;InoxmiwelHNOKeivI2Zup1Ll0ZmyzhdNWmq8umgSrkgqXTynjq5Y2SOngP2gCWsxA15MG8l07nig&#10;33mlShGJJAMEHwztPlwqQ3H/ABBpSvuBEHpiNlW5VWU+gfWzpdU0WMZVw7D6zNWHVIi8rZUSNS1d&#10;KrQyrVyXlD6qW2WIK6EcwQW1m26dyLht0lAU2VScJSrHwJw2SJPA7KxfeYu91H1XaT+zV3eoThIV&#10;ExsxxEnp2Vro+oz0F9aPTtmaTP8AlLBqfFsKxGsSODbH58lOxpTK6JTIXkAZ1cbpDYm3Oku7W/8A&#10;aZ62ELWZQDM7CAqPuMDAEbKy8yXeS3uWypAAVjjtxB6cBiCNlKLI/px6oZ36Mjq5neqqaBainaWk&#10;p1+WgkMsJKy0494t5ikaAAHWw4e3uftWb3dsJSvEyTJAB9xBomfU9rPdEbTjMYGjr+tH05ZWyh6a&#10;en2YMo1hr8cztBSY3hklRNVSTjywEr6SomqQQsoVt1hbUWHARudmBTeOquQO7RqQoBICccUKAHAE&#10;R5GmRZm0QXSvhiADsPST0UAec+i1V0A6Q4Vm/rPWpS1siCqofKjqZn8uouIJIyUAYJIQrECwJ8eC&#10;qx3ut95L5VtapMCQonSASj7kwCTiMRJxigTZZ3b3jpaRM4iSRtHCBRY+mmT8J6lfMYhnrMdLgmJY&#10;gpFJHN5ss/nGVY1EUVhtR2YWZiF7k9uTxc5g1l6NLI1aeggbBOMTj76FSBqBiP3UOXXjoj0y6BVO&#10;A9H85YrBT1mI1aRY3UTtTv8AKVKKssUqNSMXaEgkNY6t9HANkmfXOcrW6lJhIlIAVik4ESrCfgKZ&#10;Q1qV0R7KYa7NvW7I2b6PPuTJGxTBsQo5oaWdAzNVbHXy2hibam4WViCSV1vxI4zY3IU3cfelWMgA&#10;JwO07eoEUZ/mWirS54j1gbY66R/U31K9V4FxHL+aMKgxaTH6GWOSarpzO0fmNsbZDFtiikQgLck+&#10;B78MMq3dtMHGlaQkjYYmMRiZJB20662vA4hJEgTSW9OtE/UPDavAZMy1WA4/S4bVz00dPshjqJo2&#10;8vy6iY28qMxte6e9a/Cbeh9eTqDqGg42XEhUyqARMhP8RkccJio+vXHbNetKApClDUDjhG0JG0+e&#10;FXq+lGn9QuRPTXieb8WzrT4viGIhDhkcQmT5QUyCknpaqvnP6VpQobcCBoAO/Oe++N3lmaXSTbs6&#10;XUpIWDtOpWoEITglME4Y7aBW8t5Z5i0EoSO/CACkyD90jAYJBExjspC+onKGCdQOlWBdHMMZ8Nmx&#10;yaGsFXH5MqCWPcKykRXADxzo7Je4sD7eJdx3bDIbxy/v3AXU+DRLilaTBQdIwBQoDb1VFe6ljlOX&#10;Xbl/mLw/MJhGiXHFlBgphI8IKSBicdlIfPPpX/Dg9P8ARip6x/IphsuDtNhsElY0Pl1bx+WkvytA&#10;t5FSSw2OWF9Tycx2jZpvFehFilZRMlXdxJGJSVLJI1DZAFTgne1eb3wbtULLahOoo0iRiQSTPiGy&#10;Kqt6hdOc0dBs44d1C6KYsMv4ljmJ0ckdKgSVKFXh8qKspKN7FoQ5JZn3A7vhzKbd3PEbysqC0YJC&#10;0kwQSUnEFR4xGzoqaMrzRN0ZbEAGNhmQcdvnRaOtnTzrd0bzTjGVpcZqJTTPNX4lMd0CTyzx+eJo&#10;VgPlNJJcsy30t2A4MUPW98kIKZmAOqDxJxjhQhfWlwKQZIJEUNWZfWxmL1M5BqcBzZUVlJii/Iwx&#10;NG5KTQRwFKg1EsKJHAj+8Apv3GvIpyzci03Ze1tAY6tg2SZAGokkjDooE5Huzb7vK/ycAA6picJM&#10;xiSTjHRQkRddPRbkHpXh3R/onlqhxPNFFJVSQ4nLNiFXNB5sLERFhtjV4JDuBBvcaWtwkv8Ad/Nn&#10;7o3JdIaUEAt+FKSQcSZknUOGzGj6/t8wXchbDhDagmUyEgkHxdZkemNKDOPUfrJ0d9FeWs/dUoi+&#10;aKSoqcGjlEVRE9IJfMkw+sR9pZvNsEBNu1/HgKy27s86zRdq0nSnT3hxTC4IC06Rs07TJNBlN/Yb&#10;wXirRpMEJUuZSdUEBQ0jYU7SSTVdXTHHesuFV/8AnUolrsGq61pwlcEZPelv8zHG09yQQbkEfnzN&#10;VLbCUBlOlQEYYcMBMUePOptFaEKmMNuMcJjCkamaMZy5mKcOxqJpPPjJYglyRuA3HwJ9ntPD15sL&#10;b6Ig0hDQeq3/AB70/wDpczj04w6HJ0sEVZWwwyhSqU7s1RSXcLGhaaQRsQRc293mKDedZj+cIX9o&#10;kcVYpV7BIHvooRb3ZeAQJHtxB9gmqiepHpE6v4NQwPBhrSvUzpAUpyJpFLggO0UVyq7luSTpyXjv&#10;RaXSihKoIBOIIGHCTEnqqQbHMEayFHZJjyOImrY/Rb6Kuonpf6bVvWnK1MuLZ+xKmnjw6KTDRMaa&#10;fY8U9IUhkd3SdCDrtuwUW7g4e71b2M5u6LMKhvUNatRThgQoEgDA+eE1HuabwJ3hcFswQGx9ytRE&#10;pkQQYGw4ccK2msNx3Llf6Q8oU/rOwGppMWx4UOJQquFt5kNVT0oSro/lSfJjLMTcPqFcjW2mOab5&#10;VncKFoApA1DXqKpE4KTGJB6eqpBRctZNag4LBxChJGGBjp6aB/qFlr8OzN2d6fMHQKXD6jNuAyYb&#10;KtPHI8lRhWJR0xZI5YafZTUcgspdUFxtbx4ruczzFZ1rbV3ahiVQAoTB6VKnGgo7eLU6LtlGpJCT&#10;4jxnbhjjHD20UDot1D9Zfq2o6bH+sFVhYiyzJX0VPSYPTSB6OWKQGoElZPIWlV47WUn4gcGt5pBC&#10;LNKgDBJMCRHR1Gi7O95b3Mk6GmyGkmJ0pSIPAkyomRhQaZIz70pyP1czJB1BWozFgNVWxT0zGqYw&#10;xo0RFQkkUBYsUYglF1FiCOCC3YeUwFNJOqDOAGI6z00oyC/c7sKaCiTJVIjZIkTSr9ROZenXWmoo&#10;usfSHH62ApgQpayAyOlDTwrO0ZkqKK+4kpdA7gagaE8ZyZkh0M3QT4l+HGVExIAPnwFSVl5TcupS&#10;9pTJwE4ztEcdtVL4B6U8n+pjqTU5Ip3kxWjgMtHK9MTS1BxHyH8iJUCFpYAtmJFr2sTpyer/AD3+&#10;UABI0ziBtwnHacDRnvDvCzkxx6J9hg4k0segHo3yj06ypmfoL1ok/kuL5pwWWLZUqsCU/kzFY6oV&#10;Lu5RzrcAbgo0F9OBnNt43LgIetCFBC8duIjERhMeyo0zbeFdwEO2ZCkpWJ2mQRiIwmPZV0fRXoT0&#10;49C/RWmpM5YVhOeK6omp0o0moKytpjXU8R8sPE7AyrIoU3ZQCyjvfkNub3I3gToEpMY7Adu3DAe0&#10;0ty/eBN20CgArMgkz4SDGwYY0VTrt6WOlfVitoMyZu6fClqagI2zF1MESzpI8oEUAdFhiQSEKHH2&#10;bDUDhq5n7+Us6rZyTBJ0mSNkg4EkmJw6KK80u3rdOtleOkyE8DOyY4joqlP14dAc+UfVjCnyBg8Y&#10;opqGGRGo2ijpIainmanYpJcJuYbGJUG/c35kBudvYm8tlG4VCgoiCDqIUkK2YnAyMaLsmzpbiFG6&#10;ISQoiIMkRPmYqtwdLswdU4JZMJoa7FcchqKlKp94aJNqmwuSqhri517eHJwS+hseIgAgRU3sXGhM&#10;nAYUXjHcCxjKtScJxSERVARHKghgQwupDdjfh6FYeGjgEOGeFIOWCtlcyqD7uo8e2vhwoLanDR4l&#10;aU4VaLk70s549Tnp4xrqnlispKShyjWYYKxazEIKcRxV8dvPCG8jpf7W0WFrd+ABV+mwuQ0sfcFc&#10;OKeHRQAavQxcd2eMj1Gyq7cLyfXQYxLhuL3gMXmbWuAH8tipILfun28Hra+IobPOCMKFbpb0yxTq&#10;tnqnyPgVniZ4fmZBNGhjhkkWIyKZNGKsw014YXd6LNsqO0TG3aBPCiA/s/GfStpb0yYljfpGw2qc&#10;4LBiy5epW83DHqPIhqpGhSJ3SoiTuGRZCVUliCOc598b07wPi2bWEqWoDADUMZTMnAEEjEgViJvV&#10;mqs2uk5a3GtSwn+EEHamSTMKBjEgVbL0x/Eci9OmVa7rH1+whosv4vgtTHJEkskSwLVmIRu8s8by&#10;HypGK2WMsdym3ccizINxV2R/LKGuCrGQduwEiAB0CdlCPcvLH921flLpEpPewdu3YCoAYTMATtrV&#10;h9RHrG6KdZcLzBmGjSrwTMed8Uk/rNO1LNFQ1dHHaBalqxjHLLVSbQ9glgdwW1+dA8ry1vLWW2G4&#10;hAwAjAbYiTgJNZUMthgBDIAEYAdG3p6+PSaBzMf4V3qxrcCx7q56epYcUyEZq+Sjkoq10qqlqOlM&#10;06DDoS9QhFmVDLtVtDusw4dqzC3C9K9ojaMIJ6TR6ltKkhSo6JMTSm6R+mzo9mToRQT9J8x45Sdb&#10;sXoKOOiwTCcIq/JeqnqQtRDXYiheWMywqGXy12Fiqn2cKcwunLfSvAtYySROHQONILta06S39pme&#10;nDoHGrUev/4JXrP6w5byRima8y00+Z8y09BilJhjUgwSGkngHl1VNVVFUWkWrijO4lYzuPYXtyMh&#10;vO3l7alwSkdWqQTwAicevZQJuc0ucvR+0T4TMathkxgMJ9TsNFi9X34OOZMj5QlxvKeK/OUGCTwR&#10;VcpqGq3SedHSeGor6jy4ztqFW1k0VhwbZBvei6SA6kpUZgREgbCEiTsPTtFB2yz/AL0eJMHHCNOz&#10;iAK188VoxgmINh8GuzbfUGxtYgkeINxzI9CsJoZD9qJNdwTVDkbjxYCTSNSQKV9DUKALjvw2bXRA&#10;4ildSQRyL5g4YJFEq1EU0YxJJGhWI2v/AEacYcNLWACcaQ0OFS1lRuk7X8fj9PCYNFZxoSKfDYwq&#10;ZU4IaZd69x+w8dUxpxphFzrrFSVlXE4Avp+w/HlELIpxbaVUuqHEGA96/DhDlBp1qvYlO1QmyPvz&#10;azNbZGjbSKqaHEoQWQm2vY/H2DhQpCk0IUOoXTthksgXZMbnX+nixs9NIXkjhSopcPM/v24vCZom&#10;U7GFTmpmpxfm4imAvVWWmqTv2luXBqi0VNqa50W6k8uTSdKJpilx2RD+lNgOJi5G2jFNvOysTY4k&#10;wsNT9HPBwGr/AJYppukpHq/eAtf28aKdVKkr0Vlp8vlQGYfr9fNBmKqu6mnyHCF2bZBccV6KLS+Z&#10;qfSYJQpJqo1P8fo5YIFMLuFGlbFhdJHFeMAePFISBROp0k40lMWp4IyLH9nwPGFUasqJqVg0scYs&#10;fDt9X9nNoNNPCada2oj2EX44TSRtJmkJVsnm+7rxGrGj9AwrCGcLfw5WrQKZK6SR72BvxIs0ZtJA&#10;pGVFJWVUpuunw4UKQVGhGlxKBT5QQpRx7mXUD9deLEJCKLHVFzCpwx14zsiHb6T/AGceD9J/ys7a&#10;eKPF5Zls/wCv3cVpc1UXuMBOypcx8zvx040mThXUUBBuBbngK2pVOsNQkH2uPAxSRSdVTZa6NVue&#10;WmmUtk1EWaKXUj6+VBmndJTTNWhVksmvGFUub2VNpYAyXYccSKYWqKmxhVbXTl9lMHGnulqaJFs5&#10;F/v/AIccBFIVpUajVckLG8PNGroB400y4vJSjZ2Gv668aK9NLUsBeNSqfH4R7zH9fr5YOdNNKtia&#10;ltmeBhtX+n+gc33gpoWhFdpi4mW4PLaprRZ015cUjR+/Paqr3RNKrCcfhDhQe1/y1/hx8Kmit1g0&#10;qqjFaRoCXIGnh+t+OTRcGzNILFM44Ph5/SNY/Gw/jr+XEinko20eM2K3dlcsN6gUFSQIra9tPhfu&#10;1v4c2h9K9ledy9be2llJW0mJUnYG99T8RpxVM0S6C2aBzNlPEGaRbEm/5i/8RwueEihhZKIoB8Te&#10;Nasi1lv+R14DXDjUnMglNI6tNGku4kf3fAcJHNIMmhC1qIrnR46tG48u5GnsHY35tF0EbKq5a95t&#10;oQaHNTGPaun1ftPw4I0XWFBN2xxpoxusrMQjKQ/tPjfiK4WpwYUYWzaWjJpN0FLX0b7mvY30/sHC&#10;xpCm6N3XEOClfHjklPEVIsf1t24d9+RQfNsFGkuc0VLVga+lxf8Age2vCc3hKqPBYgJpcQY3BPEq&#10;P3sL8P0vBQoMrtyk4VEloqCqJ3W+j+wcaLaVU8l1aKR2KYMiHbT/AA/o7cJHmBsFCNi5J21CosKn&#10;WUG36/VxO1bkGlLtwCKEDDqZ40CnvpwSNpIoJPL1GuOL4dNPETb2fl/ZzTzRVVrd0INIVaWTD7iU&#10;X7j8+EGjuqFBcD2ym6WpMxKg/RxEpeqliUaaz0GD1dZMCO1+/wCunHG7dThpp24S2KX1LgXkRjcd&#10;fp/YOCNDECgq5c6zXZwxA938Pq5fuhVO+PClJh9RBTKI+1v18eGLagiil1JXjSnjC1MZKjt+zhon&#10;xUSq8BpimNJT1GyYdiR+3iBUJONGadSxIqe+K4VHH+jIPwH9nHy6kUlDCycaaZa6mnuE4jKwaMEt&#10;lFJjEKeOUEp31/p4XuJmjdpZTQeYjFVpIQpJUE9v7PhwMPJUNlDBlSSKlYCZPmNp+P3jXjlqTMUn&#10;u4ih0w+GEQDcfD+0cH7aRFRk6ozSKzdG8yFafuL/ANI4SXkqGFCSwIScaRGF5fxCqqNzqQPaR7e2&#10;ptwPs2qlGTQkfu0Npwo0/TfCZI2SMfaBP/NY7fEHkk2qNAqFs0e1Geeijf0uXT8gJR2t/HUduG9R&#10;troIc6Y5/KYXWN7EDt9Vx3I+PG1nSKPLVnvTRSsz5plrmliUnvcffcdreB4Ebm51AgVMFnZBuCaB&#10;GqR5Kra3c6fdyP3AVKqSWyEppaYNTpRoGXv+tuCNhAbFBq5WXDQm5dy1PjdXFKxsu6xv7L2PcgeP&#10;BIyx3mNA66uxbpIo7ORcrU+CUIqJxYgXJ+gWbQD4X4KUp0iobuXy8qkf1Y6hUeH0TwGS1gbjt7Ub&#10;7R9h9nEzzoaEmjXLrJVwoRzxoiS0gxvG2xF1vqp7/vCwJOniOR/3YfXqqe+8/LNaOYpY4jhkEsPk&#10;xDWxA/Zw4cbChAoPtPEGTUOmwqpooWLDTv8A09+NJaKBTy3g6aSWJ0ILGQjUfs4VOtTjR+y7GFJ7&#10;5ko+zwHCrXBo30SJrPWRRzQ28eOuJChTTaik1iwyllEvuA2P7eUaaINOPrBGNCnhSgRjzbC/t+PB&#10;Y1gMaA723CnSqFAYiDbt3+r2nihWmKRo1zQf4hhrzSGaD4/w4QOtkmRQoZeCRBqVgmHTI++qBAOu&#10;oPYjXvx5hop20xcvA4JqdiGER4h+hi7m36/WOPushzCkzT5ZxNZaHpgJl3ub/Ekn8lt/HjaMrB5/&#10;CtOZ1p2c+2mvGMmR4at49fy7j2DXuOUdsg0MKWW+ZF7bSS8rW1/h9Vr8Joo+1V//1dJTB6qWI3Ck&#10;3+ruPj8eLTjUaOp1Uo63Fa14NiA217fH4nTlAkUy00BQW1kGLVtR7x93v3+o6DlzQlQpCBT/AEcM&#10;tDFZ9Tpf6ue2UhcV3mykNmHEqgz+XCb9x9Y1Hb4c0TRzbtiMaUGDuZaYbtCf2i/PUWviDShgyrXY&#10;x/vNCXB/eNgPvJHHA2VUUqugxtNK+i6NYt5PzFQEjUXJAux9vhYfnx0N9NE7mdIBgSfdSXxvKdPh&#10;5aGElyPoHsPYfDjndgUb292XMTSCiwvEKKq3xLop+nsdNOVIihAXUrGNKKfOMkUfyUpNtdPYL/Cw&#10;5fVRSmxBOoUz4thc+L0rVCfaAa3YfHjShqFLmXQyqPKklQ4bOlQjq3fT+jU8RRRy46CKNlkJj5aM&#10;x+1+0Bv4g8RLqObgY0KlfQx1FOWA7/tHE9JkpigdxgQ0MzXAG7Xw8RxxONK0SrZRjMgdTInwLyal&#10;xcLGWv37bH72GtuHbadQk1DmbZOpTkp6/jI2UAPSWrho+tb4TIbJWJUURHtdCZIPyXlfsVFSBnVs&#10;XrEK4pKV+3BXxo+lFgkiJeMcsVVBHc440paPL9bPCQ66W8dNR9PGSsCjtCw1QP5/6UQYtTvK8YYL&#10;c2112tvHsHYni1DgOBoeWGbd2YPPCiIZn6D43htXLU4HEVijNm0uAA9r+CjQjxPLlscKmFjNkrHi&#10;PMUHG2vw2V6WrBDRllI+INvo4VkQaPgQrEV3IfnPcIvzWynIpnxJPk4i3YC9/wCPN06nGkjLVw1K&#10;le55QmjECKX/AEvhqaXEhVQ9wfzUhh94vwwt8KR3EKFG6wvOUcMQhkuSNB9R+s9uHoVNBBbNJzNu&#10;cMPjhJkdbkHTTuNR7Tyi1BNKGmTQLRx0+PVJlh7C3t+NvjxH91Hf9zFP6OuEptSw/v8Ap5fZTCgV&#10;CoNfihr6CamY33I35ajlVHUIosDelQNA3ZJJWBHfX7+EpEUIDhXJoEQXHNVWabZ5ifd781SlIrLT&#10;0kc/2vHnoqhVFD3k7KmH4ll+SYIvmLGH+O5DYj2+Ht4ftIC0zQRurhTawOuk9U0s+G1DQ0qE2Ldg&#10;T435ojTspclQcEmmuepxyoPkhSL30v8AV2XlMTSgJQMaf8pxxUeIrJiK6izG49hsdPoPHmxpONIr&#10;klScKH2sxnCqfC9kYF1H5r8F+HDcrCRNBANqUqi355xqLEKeWGJbqrBgQLaA/f2PCRxWoGhrataI&#10;JoD2pw73X28IYihUFRTlhlTJSzjcbAW0/X4c9TaxqFCzgmJiQKl/Z/RxtQojcTSoqEaR45I/taEW&#10;/wASm45VB0nCkvCjYTZgp8Ey3HXIt0niWQdzo9r9vYx5IiVynVUYd2XXCnoMeygzwahbPGIHEZ0I&#10;AZu621W26wJ8RxkDvDNHbq/yg0ildmXEocr4Uaek0lCHbqo1Auvh4gW4+pWgUhYbL6pOysXRHKWN&#10;Z6xf5/EkZozIoQtvICuDtPgPdcW78ToM4mns0uE2qYTtjq52Vafg2XcIyhgQmsqufeudoPvWvqST&#10;o3EalFZioUW4p5VU6+s3GxWZ3bFKU2ExWU9/tOnly6adpEv9fCy7RoA521kHu22Q1pPDD2Yj3GiN&#10;LU1FQxPf9fhwl21KGkJp2p5K21l0/Lm6TmKUtEZ1G6flqQqjhS5yhjwoK2opla3nRafSpuD+fDa1&#10;WUz10T3LPeAHoNLvImDYiM1fziW/lNIWOpOjgq69rePDdpJKpolvXElrRxj4bKPRT5/osMwZIa6Q&#10;blVAbkdwLHufh7OGREVEX5IrXIFAdmSuoM0Vnum4uLfUCO9vFeXgLFC1hCrcUIWV8awLJWH3Dhdq&#10;gX1PY3XUkDxtzZFBy6aXdqpGZ+z5TZ1y9W0mGOHcxsy2I+1GQ/7vsI9vEyoIMUf2FobVQKsP1wqv&#10;vEML/wBIlYCyliw+g+9+3gJUMTFTQhcAVAp6v+XPY6Wv/TylOlOuldQ4wk7anjZFJVIilvhwiaqg&#10;Z7BWcIfobT9vGkqhQ86QLmDR+arHMVqen9DUwMQzQKr6n/KQ+4w0t+6OD1siBUMlpIeUD04eRxFE&#10;ux2bM0eO+ZNMxQbgQNqg7W93tqdOI1qUFVJdulsp2UJNFXQywXnPu+34HXi5DoIxpKtuNlOdKmX6&#10;8tFdWJ7i/wAfYvNyFbKqAtBpmx/pvguI05WCFEHf3Rbs1+y2+Pc8SuMhVCFm5PE0TbNGWmyvjDUa&#10;kkK0int3VtO3wtwJut92YoWtr7wTTthVYQtv19vGzTRFKmJxUAX7jlZpo4VN+XKru5o1WaMJ0Hxu&#10;SgM9IO6s6j/iMo3D/k5TwRWZwjnGim6RNGop5o6mMudeG2yg7cKCUxTZiNNTTpsa24+z+zlTQFUS&#10;MaZIcv4bvJ90Hvrb2/DXlRjScvGg3zdl2OimLo2lvbbsfZ37Hja0k0dsOahRfepLKmEjW/lMD28G&#10;91vu04UOyExQysfu8/30DMDqy7QeEdCciudQzQpuXnpryRNNaYoEf3+ep/u6FjpNjFOmb4LttvZ1&#10;P+tERIAPiRfhjbfdQfzBs92eduFWLYrNBiFK5pSDuDW09o3Dh951DTY0HGgVpqianxTdMzbWcBQD&#10;a+/S338qoE7KE2kKFWZ+krL2DUhw/AOslLiVJS5pnmGGTYdZneEwnzfPmTctKiyqB79ib3HbkD74&#10;ZoLdB7vxKQMUwSZB2AYSSDUfZpdflAVNjUoD7YknHYBxOPCgI699DMZ9MzYZJPh9FmmqxGI1VHVz&#10;JUny1M5iLIGYu80Y23PY3uO3CzKcwC0GZTIgjqImPiKkCxuGWUftAQVp6MdmzoEGgwxEyZkyHXQY&#10;wm2arimj2lCLOo3RkL8SB9fJssHQpsBHDD2USoUbZ5JSdkH040QZ8azKYJaNK2ZaaaRZmikJezhQ&#10;AVWQkKQNNB4DgeUy3r1wJxgjDA4nZtqW0NNg6gBqAiR79m2k61KurHUm5v7fjxUDS8Lmo5pUtYAD&#10;lpqpNQoKURYlBKeyyLf6CbHj7ZgiqqMpIo7WHYXjtPhNJS4SklVMqFGSONnYBRobLckW8Tw+deTb&#10;4uEJHSSAPfUXOuNySogCdpMfGh06bRZ8yzXrm3M2EhKGKGUFasx2dWS3m+UG3e61iL29vApmObWy&#10;2tKFSTEaQTx2AxFBS5uLcqCNUknCATj0Tso28uf8lZd6T0+G5W8qfNFdMlQ9dTVL7Gon1+Tki27Q&#10;6eLA6278AmT5U5erLjoUlAkAKGM7QoSdnCkAeUqUwQAYg7fOi2Y5grZixiXG68Isszb22XtcgA+O&#10;t7ePJuYZTbpCU8OmnBcECKwVlA+G0LS00ZYwoW7Wvt1/hxeDFMpVrMHjVV3UaGSnzlX0qCyxSuFt&#10;cjYx3pa/wa3AtcffWQtidTST0j37D8KRMW69mPEkUbKMVNWB2NxzZFMzWV4pSnlDTdpfnoreoUer&#10;pm1TPkqGWU2WZUkC27MBsf8ANeD5gFSQemogzJIDpjaMPmKVkkU8Z3J7v1f08UKQaJgQak0Ek4nV&#10;6qXaFIPvXPY8TjVwFeWExhRgMrV+FUcaSyNuIsNQB20+ntxWEKVQJuATsoV8HrMPq6lYzGg3EDcR&#10;cj6z8eO90YoOukpFV0ep2t+Zz68uzY+3ypL/AOOBjH7ANUKngUzH7gOZFZBbujSx7x5Kx+M0Uutn&#10;mZira8IwKH4xqAkzg2I+rl4rRFPFPKStn05akhRWf5kIfd8Obia8ExUyPEdw2sbc3Faisr1sgX9C&#10;Qfp/o5aKY0TQqdEMwZEwLPVLjHVClkqsNgl/SxRQpLI8TIwOxX90OGtYnt34w+hS0wmqEBNRsTmo&#10;63Faiuw5HSlMknkrJt3CLeTGG26bgtgbePFKcBBpHFJOuYvJYDW/9/L1sCnGjp1MBVgL28Oaxp0g&#10;U1V1LFGu4jQ3/p5aJrSSKRstGm73VC83FK9VYDTOfsnm4p0YVMoo3jYXN+eAryqUYfcgU82BNIca&#10;wNEjN2vy0V6pKwAjXm4rUVySkjDEyXP16c9FbmK4VdNenKxmw76+3ldNOa6TE0DrfW9uVKaVpXNR&#10;thP2teNaaVAzUhYo+zctE1Sa6ekjYXtzcVoKrGGaAERnbcEff35XTXiabZI4FFhYctBrYNNsqRg3&#10;I5cVuu6dIyxYAG3t5Y14CuFaka0xJSxOo8dPHjVKkikv8nG3db/TzUU6VxWdaGE9xy8RTOus60UM&#10;Y05cU0TNcJEhTx5aqgmocksFvd05qacAJpmnka9xb6eNk0pAisKVLlN6WYDS9/Zz01uMaM56a+pO&#10;DYPXrkHGMLhxKbEqtlpjOzlV86LaU8tBqSwGpPjwL5g2qCtJggfCk13KGytIxApn9QvTCu6ZY1Qf&#10;LUzxUuJ0oliWS41RzHIouAdLrpbmsvvC+kycQfjSPLXjdIOsQQY9OFABUYnJU0UeGFdqx3B921x7&#10;D4kjggSJM0b6AgzTlgmP4zl5GGEVDQlvZqO20ix0II9oPHVMpXioUlWkLMkU1+aCxLWuSSbADU6n&#10;Qad+KZitkTUeok005RRNOITWCJ/AnlAqnFJqTtU68dmaoBFcdgGvKVes0W+RgiC5PYccmmymnL5G&#10;sRd7DTTtry801pqKXI+1y9NRXESi+nNTV9NcnO4X5s1UCKxxoSb8rtq5NOO5o1FteO0nia4eYslg&#10;dDpz1biuc0Bjsx7Ee3la2awISZAPy5aqxS3ppVoY1MMYLLqQRuvbsSDpy1NGmPE56SoQSRpskI1+&#10;m9/oHNGnBWCAKwvy4xphWFYaxBtNubIryDTZSyNus3GwaVqTU8gv245M0lOFcPlZpXEUCl2bQKO5&#10;PsHPExW0maYMTp54XMNUhQ+IPf2HiJeNG7eFPeV8/wCc8rt8plbEZ6MsVt5MhjN7FPtL71yDbQ8K&#10;l2yHTKgD50uUJxNHt6KZA6iZ1yzLlTLUhObMdlpzDPV1xgemkkcQbZZaokJHKbXY6KDqeB3Mr9rL&#10;yCdgkYAnr4UD3XgXB0bPQ0YzLXoWfLkWP5b6xY9S02aMOxGOmRKaaXEPmURQ06U8w208ieG+9u1u&#10;A+93taaQCgwSBCTgfZBIjriifM87YytBClDXwSZk9OABiNtGF9Qv4QVV1WqIa70cL/WUrHhbVUFJ&#10;PTSmmM9O3mLOsLpBSkWR7SPutfQ8DWS76LdbIvElJlQBIUARIiCrFXEYCKCO7O8Tt4gl9BSQpQmC&#10;AQIKYKsTx2VRpmrpJnrpFmZssZzoHp6lIo5iQQyWZmT/ACi+4SGVgQD3BHMgbK5bfEoM89FSzcPJ&#10;eEpI+fspPVwUx3XX9b8ECqLWzWagTzI/z5tONNuGDTXiqBjs/X2HjK6WsmKg0NGqMHAvfw/s40hF&#10;KHHCadpqkwoNLaafVxSo6RSJKNVZcu4hGmKLU1VxCgJLEHQ91Nxra44hKteFGfd6RQ9Z9oZcx4fL&#10;nbBowmH7afcLOPfcbWK7hYgm1zfvxLbuBs92duNBpT6QvRx/Ci8yzGJnYuUA10a1z7OGDuAo6aTN&#10;NmX874zlvHY8RwmdolDP7t/dO9dp3AWv9/AtctB9JSaPHLcOtlJ5ihHzjnXIldlSDDMCw+MYrULF&#10;LLVNNIZI3U/pIgv2Nr6+OgsOI2ULaME4dFeZYI27KC+npfNxNXw8sYyq3LMCdw1Op9vBJbhRMmvX&#10;S0JTFDLhFAVg2yDTgmGFR06uTThLPFR+6CBy1MgFVTMHxGCvxCLDqmpSmSViplkvsT3SbtbWxIto&#10;PHlSqK8WZq2Po56f+i+VMhQ9Rcx9RsQqIYzSvFQpVwYZAfMAqBJChY1E21gd1tO/t0gTeK5fuwUB&#10;vp2AqPFJ6hwpy9ADOgCSQeHTh7qtCyP6mPwuOlHpxx6k6vPV1ObcwU9XRH+U4TUVNRGLlqOsgxCa&#10;RIYHcEAsNVANx7cX2t1s1u7hDjeCUKBIKgkR/ECACTxwqIciyi4YX3rhMggxhtHvxFa7fqS6g9Gs&#10;+ZsifolhtRhmHpLUPOKitFVJMJCrqZGUbAyPu+ydQdeZ95TbuWzKUuGSAAeGzDjjsippfWVAahBo&#10;vrfJROJq2MSIAbhrkfl7OCFVIG1QaQ3l3kYr7Tb79OVFGJVTNiFVJEdnGVqilzSJp/y1TebIHk7H&#10;v/A8UN0X3KqHzJ2c2yVjcWL1KpUU4imjeOWNJFG9bBlR/d3AjQ+HGbhrvEwMDRUyrSqgY6n5lwPN&#10;OapMWwOjNFE0cUbI0m8l4xtL3AAG4W08OJEJLYgmaFScRSFRhtsOKhVDXqaKR6kbBu+Hw7cqBVyc&#10;KE3CVWomUYgloYx+kNrgad9NTry616EzRaRVv/4enpayP1lq6zMWMY8mFYZSiSiEFUKtZnnmg8+m&#10;qKalhUCRI3B3Et9oWI9uGm+2fvWboQhJJMGREeEwQSTgSI4VC28efLy1aW20lRUJkaYwMEEnYTww&#10;pO4/+HP6ss4U0uKdVM70OF5cSeGklpqrHmkle5IZjhWHDcEYe8N5Bs3Fze+No0nQy0tSiCZSiB1S&#10;tWBj5VZW+jFmQhhlxazj4W8BPSteGHHDhVx3pp61yenLIGVssYhQYHmTJ+CNQZfp81z07SVjrSbv&#10;mAKSoYmjhhTavmENfZcd+RXvJYOX9q4rUpC3AohvUBCtqYjFUn4xRxvA09fZS44fA6tKwlOoSFjF&#10;MAEEgx5YxSF6rHqvQZNx3q70AxTCc25arf5xWUrVkqx0xiMpjaGGElJKuQKXC2t7y6CxHCbdZxVy&#10;+lm9bLZRoSTImNP3cQkSBt6aB25ly/ethm9To0lBMkDhBMcMQNuONUUV+X+sfoAwvD8zVs64nhue&#10;8Eq5Y/dqI0NO1QsbR7nPmyS07EEdlu2twCTmO66zvCktNKxbWJiNsH0xHwrIa5DWYnQ2vFJH2xt6&#10;JiMafsy9bul+eMs5b6X5ZR55MJeaeSqqJonM9PMoZ4Jwo3b17ks3hYc2mxWyjuzs2TRyi3UGe5Jj&#10;AiR19fVR2MI9RXQfCukGNZW63Y5h1A+F4THBl2IpM7yzxOSkUkVMsgdmUKFZwFC314EjkbaHgpKC&#10;qT4iTGB29FeGSWzTeh1HeKjElXrJiNtVTP1IzXhmaG6mZnx1p8DrZqxcOilq5WtAxYFHp2usboLB&#10;fd3AD2WPJQ/LoUChKYIjZhTi39fgbERtw9kVY/8Ahk1mcqzMEuHZdxiqqsoPBUxyU4nmppXqaxvm&#10;aX5eFAEmhjkRi5J7m1uQHvt4kjQB3siMAcE4EeZBEVEm96190O4I72UnEA7MFCOmNlCF1r9PvVrq&#10;31Ngyd1WzG+X8IMEmINNUYmtBSsqkQyrO1OhuTYFY/tMdBwxyjOv5fajUgqUDEAajBMjjGEmeijP&#10;Ks6dsrMKdCipKogAEwTKdmHEg9FFm62dHehUWa8JwroJilNnMZSinSXFcFiq5oMQjMO6WArVL5g8&#10;iQMp0943N7HkhtvqKCX5bK4gGBBJwMjDGh0LpK2zrlKlcOvgejEU6emn1C4DjuPYxUZ7zpieWavD&#10;KWm+To6KhV6iogmtE8Eswv5OxQpvc3uNRbhfmW7rZa0qQlYJnGSNQxmDt48KZOW2100W306hIVjj&#10;iOgGoXR/1W9S/Tb1izZ1P6RwnNr1uE4hg+JtUYm8OylqZQKcVso3yF1Chgo0vfUW5a2ydNuyE7AD&#10;IEdO2NlXytlGXHu0YJxgHr44UOPo69TvpKyZnbGc6dRXkXO2ZPNOJvU1zvTVK0ZSSmjjpoVaUyyA&#10;MryX1sSLXtyMd6Mpusza06glCdkJkyQQZJwiY8qjHeXKHs4YV35ASNQEAkgqEAz5xtwFGp61Qen3&#10;1o9IKfMmRMkvSVcsuI0dRPS0DQU9O5kSQuZpbVE4VlDakE7iB7OY0ZL/ADPd67PfqHd+AgaiqRBE&#10;f0RgSOOysL8huMy3RvSLlYDX7MiTMyCNP9FMgkYTsqn71eemLD8qZHhzvhWK4pjksVPOqo6IlNTr&#10;TbZFTYoJKpDusXa9x7eZf5FvEvMXC2uBsg4nA4fGNgrPfKs/XeKCF4TA6er4xsol3pmapoupdPnN&#10;aPEq2hwkpUSx4USJjJE6z0u47SoQzoobcQLaX5LGaKIYLcgFWEnoOCvcTQ7uUgp0H+KR6EQR7Kv4&#10;9b3rUyz1izjlqToTidHWY1g1ZSYtBT1KSLTU0r0/+/GmkYxpGXjYBTGCQSCAdOQJk27DVolXeJ+4&#10;QTtJA+04k+2KArG7dpl/iSAZAxxM+qjQd9J/T7VevPL0vWvqNii4djmGpjUlNQU+HQwBWpnDOhZ3&#10;2RpILMLBm1+PDS+vlbukJZTqQSkEyYxHViejhShy4XYK/ZwU4YcNmzDbQX9M/R/0Vx7qZS4Zn/El&#10;OFTVkOymkjlqpCs/2bC6Qowa3hrpe/EV/vE+tiUkoJGBAAxHtOzpogcz0klKiWz0gbZ6Np9tWL1P&#10;UjJHoUxKipcKraSPFMSNSmDYXFVeTJMRKneKOMrDMG2u1wDr31HCm2tV50iUmRA1GATiDx6NuFCl&#10;g/mk940eAkxjRSPWT6gfS16nOrUGW/UTWRx4bJhFdi1Pi1Ss1PImLtTCApUzRFp6lDsUIm0LuXU2&#10;PD7KMluMoSVNYmQFbDKQfYPOaq5Zv2i+9alSladWAJIB9g/CiC4/6YfUZ0XraLLmA1+FYTguOS4Z&#10;HHI1Ys9SFqI1HzXycDtIsKbjdjcbba625JLN+xcySCVJBOzDA7JPGj0XDbqdaxJE8Pmasnwj0v8A&#10;Weuxmm6UZKzRTx4XlClWrzKpxB8OixidgIoMRpqFgzzVJtsVARaw/wAQ5Cd5nLNm4dTcqWqEKCdW&#10;kHEgnYlOMn9KiS7z1Fs73RbOpRASQkqImDicABjjt41aJl7MGe+q9PiFX6jKaqM2By00OH0UdHTs&#10;lSiQ7DPHTwC0JB0AK7mDXPI8eeWT3bKgASZJVpg+fGkrLd5dL7pPhEkSVBIx44YxSY9U+bPU70Yw&#10;7DMpZfWswbLuasMjfD8MaKOkD0xlMdZURSRIXO0spVDYXIsLcCORJaddWp0gkEgqGOI+3b0440Dc&#10;oy+/yxajeKUgLCvEkRqCT4YnGOvoqm71IdXegvQbqWelmTMRxFK3Gmo6rGMbfEo64yR1P6PdDCFI&#10;jqKc7mkvYE6duZQ5Tl7zie8UAUj7UwRsxxPQeEVN+WZY4mVveIAeEGdu3E8Zq02ooaLG/TJInRTG&#10;K7NGNrRyTMtVWRsxqKFhD5rQ6xQrIqkHQ9xyHkIbazCFs6E6o1BOlMLxOOBUQTUbMOt/nlNOMFKQ&#10;R4gnSiFY7dq4n41WHiPrExD0zMuSJ2GFPiHzlPUO0UbQRyPGrTwiVtysrXFiiH7XhyZxlYvV6hjw&#10;644Hk1IzFop5ZDYgA7YOzppRZy/Ex6XU/SnBOkvT6qqsx5cwKIpS0DUrR/KzVIZqqCmFYyx+WCTe&#10;RVPt4BMq3MuW7lb7xAUvAkkYgHwmEiZjroktMgu7pwqulcTB1bY+0wn4UDvQT1g9EM1V1djOJ0Yy&#10;7WVJldYyyzKZ0kWKN6qd9kTK6Peyi97jXkiZhkhbSEox4envOBFHlxlakFKNRIHDYI95wraB6IZl&#10;c9LsvZ/6wYDTMcKpIsNosQqhHLHU1EDss0Yp9wWNFABG8XPbmLOZldo8plgggqkjEAAjA9dezG7W&#10;wlDbQSQMFEnDDYQONVM4LgXTHNvrjqenmC4PNR4ZQ1NVRVM0tTHUebNKXqaSpgiBukIYhFUg7bD2&#10;clhFw63ZBZgyJEYDoUKS7vWYeJ77FBJOGOCp2TtxoPfXJ60s/wAuZcG9GuQ4MVwDDoampffiFLRp&#10;87FA8qYrTkOrSNDOoJQsU2gC17jm8k3TbRN8shRgYSoxs0ngARxAnbRExur+WdLy4VBgJlWEHwng&#10;BG0gcasz6S5s9JfWLo1lb0+5kkhpcPyRR4oExM0isaiF5VnTDy1A3nyzqpVk3kBQp1vwN5wbnLnS&#10;5bg61kGAQAMI1eLACcD50IsyH5doIZgOmcARsIwPods0PnpF6d+mXAaXOeeei2XsLbLWHB8Qopxh&#10;nyVTiMsQK1dGlQ6NKs4k1Zd+o1IsTzGnelzNHXUoeWoLA8Q1awAcQRHh2TwwqKM4sr1y2KrggFKc&#10;RJOqMYEYTE0U6g9I/QXE85V3qBznSRx/zHzo6IPPCJHoi7skHmMjSsYA21QCugvwruu0DM0gWDWC&#10;gQCQFK8QA8REhICtuw41gVnHaLmzT6rCxTihUApSpcnAhRBISNWB2Gis1uQ+juJdSI6HF8sLQ4bR&#10;xVJo5lf5lo6iMGOKYzTBkiWXS/Y9rHXmQuR5hdXjH+UOFRnHYnAgGIG2May+3dvLzNrQ/nVnUSZx&#10;SnwqAMEJwwMim3570M+o702Yx0WbMFFUZ/WhzDSVE0EUqwv5aB6bdVVIWnhMMuw2QFtDYHhRdLzX&#10;KL9LzTZ7oqbUZOMHBUJT4jImJwxosvDf7sPouWkq7rW1I2mDM4DxKnHbAxqq/pT+HL1iyGuN12Y8&#10;qw19GogqKHEKqfyqa4i3TxIZnUyW7G8Y7ad+ZMr3xYfAb1lKuIAx2wDAmPbU2tdoVjmCQkGF4yna&#10;RjEwmQOnbQTdO/QVnzqPiOckx/GTh2GZVqlmEENK9SZoJzv86keR1iAQaGwJLDg5YzZhjQpoBSlj&#10;HxRB2QY66kuzuGr5sPNDEjy6oMeXTViXoY6J+proJ5uCYZLTqMbjq4adViR6upiaQTRM9RNGqRhL&#10;ElQSQGIv4chrfBm33gPeLMFtSTtJAIEGADjOGJ6KibevdtO8hDhJHdKSofdAIwMAGOjbhhNHTpOg&#10;ma8x5SrMY67ZZr1xXFpphVvSzsaULK/lw1M1QgRZTYXZQ3cWHfkV3l8jLEIhSdCCBKhjB2gDh1RU&#10;c3Rvbfuu7GpttSQSUydJPiA4JG2CKEnp10Nyp0Mq/wCWdLKuXMz5lrkDwrRoJKZYVEYeBNxnWBt1&#10;md9Ow78VZhcXF0oOQA0ieJJUImI2A9FCW/urpDwLCUBtJ2nxEpicAcAaFTPXTjqb0GwtsUxzMs+H&#10;YZGKuoq8PlqYqMRSOVa0aB99RJtsTY9he3IXtsmtMzd7xpGlaoAKZJIJJgqxI6MKjbM8htM2RLQK&#10;HlBIlMgnGSFKxIBk7MNlDB0u9WMvWrLE+XsfauwGkeWSOIrPE4roTDdZV8sBBDI27QndpyPG9zL3&#10;d+7H5cpVqB+4lISQqYJJKiYjqM1GeQ7s32Qudx3qVg6tvhA8UwoqlRI9hmqs/V71q65el2gxnEaa&#10;sMuWsxx4dSTpToY0HnFwGLIpkkYSJbwGo15l1uq4MwdDSiA4NRMbDpOyOoHbxrKndvOO+eNsgiQC&#10;TpiDpOI8wDRTumnqR6O5c6WYr1TyNjk8PV/EKOsGF1n8xlaqw2rWQpJJHSlZI0hqI7KFe4G7dodR&#10;kPc5W8taUkeAHxCBCgRhjhiKm3MrVN+EtESBtnYRtFF16R+pLC+h9ctPlWoxKq6g5llmEuISVdNJ&#10;DRtVj/SoHikVmMc7aIQBYkkW8Tq7yld4kKIToSMQAZMbDOGzjTiki2bOGCR7Y/StgX0F5n6UZ/w8&#10;5HzvmjCsGyotLURYxJiPmQ1PzNXT+clMFpzvlplcOq6W3fG3MM97xclZ0IheoQQJEJMHE8SIqF5X&#10;npU0spaCVwCdREAe+R0YTRXetPUXM/p363U+L+lnFGqctUs2DrSUtRRyzUdJGjtFWGmgmszrv3MW&#10;fdcNYAEcGjOQsPWgffEqBMkEAkqHhnb1DhR05u4zYNd+SCU7FYA6iMMMTGyrbcs+lj1Aeo3JGLdY&#10;MQzA+PU+A0OIz4b5TU0MNZLSEyTwmjVTOQum0WALEa25CV/mCbTQ2wkhS1QoAKVpkYEkcNsngKC9&#10;huw7njRebhKyFbTEHjsk+gitZL1X9Qc/9OOqcMXTPLEOH4hUwTUbVVfUsilJkFQGeGG2yF4n1DHs&#10;NeZl7uZKm+twu7XKgEmAkDEYbTxkTsqT7OxctQGbhUkRiBA2cJx9tIxeoeKdR4MNyN0xojhdTQS0&#10;k1TiNDNTLHDKibpaSGn26RzkGzjULa+txwXXWX/lmVOXB1DHAg7DhJPEiaMXCq1SpbxlEGcOBwnr&#10;o33VDqRimTskVeXcs4PiOJM1P5Zxk18bUlI9Tu8mGKN9zCeFzfaFC9vbyH8gZ16iuADIIiCY4k9B&#10;HXQMyZbSisiPGCIiFSP4jHAjpNJv05Z76w4dkCmzjmLO02D00tQsdRJjVNPLU1EtPeKGGh8xLU5d&#10;TcFRta176c9m1naXS12sTKZwIgDAyQDjFMXV5a3DLlkSCXAMAQQmCIMA8OIo3PVj1E430R9NjYr0&#10;kyxBSfzCCqqJauiw1DLLVUwVqppZ5/cUugLMAG0v4cBe7W5SHbxSy6VpScNZgaFYAJSBw2bRFRbu&#10;32Zt5bcm+W8t4SrSHFCEpOGhKEgwE8JM4TQD5V/EQ6H506H4hJi+VJMrUVM0KxUOD1sxkro5aa1R&#10;JLV1LRpd5SwaNAVAse/JCut0X1vBu0KZnEqBMEHDASdlSHmmVLecCm4TESSTtSfbspvy71cy91Cw&#10;DCunHR7F6XD8h5YTfKJ8VMUUwCiokw2oSqULMliSvcFyR2HCW5yO5t3SXwrWrYABgZicJIx91B/N&#10;rUh0LElRIIATPUThzFGh6J9Rqfr3lyg6odM8YqaXDqarraFcKtGstJHTWjeOWpjFnDBgw2dgR7OR&#10;vnGXPWbgauESk6cTjM4/btwI401mNtcN6EXKQ41qSCCJEHH7dpjr4ijw5h9QuBZty7g2SsaraTFq&#10;epMCV8lEQGoFphtjeREW07yN397xJPCNrITaErQIknROG3h0D2UPL/LkuMp/LgTGIwEEHDoA9KKX&#10;15xTpJjFDS19bgMTUGFPHUUkap5FOHpzbzI4YDqzg+8Rqx768kJV0q1GkKBcVhAMnrBnZ00G7pl2&#10;0AAUAtXQZ8xjhPGgg/FL6z4jgGVemuWMi0fyMuEyxY9gcVOiRLHBUxNDUmEzEkpFJYkbbC+tzwQ7&#10;g5MMyU8p9RUFAtr1EnEEEYCBiJx6qDltlTlxqLyioEQZJI6QIGAmgK9N2W/UZ6y+tNJlXqniUuJ4&#10;bkzDFr45quWpmjlpEdRLRoaceSsgUqwUWK7bnkgZwMr3GtlPMAJU6rTgEpIXBIVjKiDiDtmaaRa2&#10;mQtqdACdR6APFicOOONJXqz6U+tGMZpx/PfRSnoXwXC4a1qKudnklqaXR02U20sHQFhZyLbb8X7q&#10;55btthdwTKzJThCTiFCfOl2SocfaN2MUEFUSJAEhQ8xG01YV6avST6WOsODYCepWCUmHVtT/AC6s&#10;qsZjnSOuaeKHcsCSVRkUQSTK5k2KWtYX5B+8vaNcZe6tljUUgrSEp1KBHT4dIBgiJNInt97V3VbF&#10;B1hWmQConDHHBKZ/Ckt6taT1AZx6r5eyv0+waoPTvLFRTVWE0c8tNIEnMhhrvLhgQzSRVIF1BBAD&#10;AADwPtym7X8mtd0v9ssKSSAZgjU2dRMAiYPGRR3lOUF5kLcwJ2E4YHEbTto1WQ8leljqrmypyP1w&#10;paeCKgomegcUxmieYzqWpjBEVVNmjM0lwCD25Fl3vVcZMyVWitSiYgkyCAYJIBOOzDqpxnNkoHdp&#10;OoAQBtxHAkbaCPMv4bPQbDfUBhOdcky01dgtXXV1PJSrOZliSY3jUrAUp4lVyyAXbsL8L/8AZUzJ&#10;Nuli4SQ4oJ1fwgKHWqVkEQeHGowzXep2xu0Wjaf2ilaSJCQnUPCTOMGYFF69b/pRzP0/qMEwPBc3&#10;x4RRVRatp2ExrFp3pKneyfKQsIkeRCvfW4uTwb7p5ugLLrjOoqBSYgYKTGKiJwOzqo8tsuctnu8u&#10;ECVJKVAGYwjbHD4UI/VbrPW9BvTGGw+pmxbFq6OV6evqaGDeYK7cvm0pl9wLBKyglQ1gADryL8i3&#10;RTn2fd5coIREgJWoJ1tRGqBjqSDgSJNQJZdnybrNzc3RUUlKSEhcDUiIJCRxAxkiZqsH0zeqrO/V&#10;HNK9MereHf1nxmopEQSNQpPOkQqB57Q7UWOC6sGYgEjbc8zizzcS2tGlOWcNTPEgTpwkyVKxEbRt&#10;rLNO7TCkxbgIidhPxxJo53qk6TdROs3UEZqwzCYsNxfpflcwutXVRXxWk376eVad18x3S5SKOMkk&#10;6kjgP3fzZvJmhanHvFAqWArAxBPQkHCZo1ZLVgC1/EACTjjhtx2DpoPcu+j/ANZPqXynhdR1papw&#10;3J+LSGqhqf8AQqAeWqNEGSOUtIwa5V2K7jrYc1mG+uUbuqJtyHHEjxABbhBmYwgTxGMddBvP972c&#10;mY1kasNQgKUcIBACdpx6arkzdlBvR1VVWTM4UNLjdLUU9VCImklMS7aloTIXRQZLEXAttswtyV7D&#10;MFbzID7epBlJBgAkFIIgYx18ZFSLlt0rMLcPEEagFCREpUARh6weugeyX0n6tZ6z4+demGGy4bVE&#10;zYl8u1N8sGihis7oJtoSJhfUXve9uD28v2bRju3lT/DMziThs40al7uR4jGyD0UXbrN1t6550z3S&#10;YTnR5a1cMijhhjFVIyPHIoaJmeRzFvW4AYKNtiOARrKbawlTKUp1EkkJAMnbsE44zjQhy3J7Vhsq&#10;bSApRJJgAzOOwTjxxxqxXohnPGuuuUH6NZ2GCZUYYlRSx1VQZJagyNCyugkU72DMp3KotqOJluLy&#10;ZxNy2FugoVKREDERtwEdJqCc6szlTwUjUsQoQIAEHDq2EbaKt1d6fVORsxw4bUfpCru6yKLBlikM&#10;bkdyAQARfXXmQlpeozRsqGEiI6JTPMdFGFq7hI6PjjVunSrpX6Xsc6AZSq6bEJ8PziuJVdJjUVNH&#10;LDIcPJApak4hIWUHY4uEAYC5tpzC7N1XOX3TpXglSQpOyNfEQOsGhbY3n5bUpZgQImIkUfrBvSRg&#10;XT/D8X6g4bi0GZsqYWas04g/0lKhKWL9LF5srB6iaOxttUFmAte/MWHs8fvHO6bGlSiPHq0xJ2iO&#10;BOBnhUGZ1eqeeLdqcVK+4KiAcdscTga5dLvVf1uz3hmaa+bA6/K+H5caGShnNBDQipobErLFToTK&#10;xVwN24A+94WsCp7c1NuUhToOsmYJWQegqVAxFA3LNy7vKXAoO+FzWTpxKSeBUuJ2DYPfRw+suScR&#10;rs6UvXTBPMzFRZsyzh8qQJiUhjoKqRNqylGYx08itZygW57nx4t3XLlmhVojxFKlp4SpMziriNtZ&#10;E32UutWyG2VBaYB2gnxfdJ2AdQosHpwruh/QbLGZ819bsOxavzZm5kp67Elr4Uw+lrjOY6auO1R5&#10;shQ7nTUmxGgIIHl+Lq1MeAIwwGKo2xPDjsoS5E05kwIuAkJUlIABmMZGIHROAxoQuo/Sr0z5HxrG&#10;el+bcxYmq4rWQ4liC+c2H0ETygPHUK9O3mzRsNWGpI04CLnOHmwhxkJEkpmJJPrgDUf70XJbc/yY&#10;gJKjOE7QCDB4zO2qw/WHkr0OZgw/A/Sj6UM1fy3E8ZqYzXxxwVtBS02JeaZNgq5iZaiOqgZg2wEF&#10;gmgPbIrd+4uktfmrlJI0zwJjYcBgII4xxqSMuuwzbouSNRKMTE7MDxjhPCjeehToj0a9MuVsQyhl&#10;6SjxevxKmq8PmSSjmlgC1BE6yNNUOW3xSbiu6w18NOYtb93tzc5gh9pSkpGhUJMeJBg7BOIjAVCG&#10;8mbReJuULUBCDpH9JO3onhPCkP0R6o5FyvmbGs91OX3oc74i1QYYZoJzOlTSEwx1sUVIfLVZluBb&#10;XbcnklXqLq7dED9nAIJIH3YkY44dfGiTMLPMM6zQLW3LBShadWgDEDWI+4+siRhQejrd6fKPP0ub&#10;PU5lehzRis88PyS1DVT08RlZnlhFNTsWkDOQw3HSxF9bcGNplimGFltRSTKo4yPPYIqdmMpYy5Kg&#10;nYTMYn9AI4CrFum/XXA+ruWTk3GsQly3mHHMVoDl+cxvFNTwX0hNHUXYSErZSxFlKm/I2t8iatyb&#10;kJ1ISlRUOBnbBGED1pbZBuwbJQjwyT0DHbsooPqV6h+oHqb1El6RYvWUuL5byzNU1GIVxhE+IQ4m&#10;d0IjrKyNyqU7x2KRso73FwOSNlWX22kOJBBVGkYhJTtkDp6TNB21YSlzvF6iSMMcIGzDpoh2ZMZ9&#10;XOKdAM0NjeSaJctVMDZdiaiIxGupZ6ksYn3uBHTxbgLspDXtpyVGrKxsnQ6CQZCj/CCeviaklNnb&#10;WwU+sASRJwGPDHbjVcnSLOGLdF6qfpvi+BtieKYi1NXYmsVKxqyhBW9LIp8uNpdAb6AjW1+DS7Sr&#10;MgFIMISCNvAfh8KcXbqzEBxGDYkHHgMT7KS3qn6QdUJqPLvWvPWGT4bh2YYKuDDlqjTiTZSylvId&#10;YiffiV/EC/Bnu1mrGZKWw2QS3pmJ/iG3EcSOug8xnTFwtbLKgooiSJiDsM4YGigDLLSzRUdMqb5N&#10;R5jBVsNWBLaDTkqPpDCSaNGrnWZNbF3pCy7Bmr0vnovLket8uop6vD6rFaqaKOB6aWTzqUwREBnl&#10;jV9wJG1to1seYUbw3a7dw3CjEEQIP3RHXtIigVmL6mAXknGffGHtNRPVZ+Ch8n6e4uu/SurllqGO&#10;Mo0VW0jzPLTQGpjTywsUFP5hjexu9wy/UV7ldpH80c7p0YAJExH8Wk4ySdo6Nhok3T3mfzoStJ0j&#10;A+GMQYViTJ2j2GtcHLGe8/8AQfPLY9l+R8OxJaaamZjGjFVnjDKyiRSt9VYG3hccysuUougOI6Ky&#10;XtSFDpG2tgvp/wDj1Zd6Y5bpccyxk+ipszwSUZaamw1KuSQRRxO7yVWINtjYzK2iRMADpccw/vOy&#10;389eG6U4syAIKoSCk+EgJEkxG1Q2VAtzuC0/f/nytWuEbSAkFBlJgAkmABtGyjr+o38WHI34mnTK&#10;Tpl0wyjhy5ux2prWxysqaWsnmnw+WnVZIzUrFFTRVCL5YjWNSN0e5fEkQWW7V1lS9S1EgbPOegE4&#10;bejbjUsZq0boJKtqVTOzb8vKqDvV9nbJfUHCsn9NsqwmdcpQy0GI1VJNJI1TT+7Ip2sm1HhdWFrk&#10;3vfTkt5VahK1ERqVj0Y7DSq37i2R4FArjoPxO2hi9Pf4i9d0Y6eQdFch5uxrK2B1riTEIqabz5qm&#10;eWIQzv5uwvEskaKrKJApGvHLzd9TqiogKPDhHHnCitTL6pIOBkxs/WlV6FPVh0k9H1ZinVHCqOHM&#10;Wc4614sPhqcRrIkkojNHU0nmLThgjU0iXaxux0vxNf7vv5kQgnSiMYAwOwwTG2rKvHUOhIkJiDsi&#10;fjjR583fjN9beu+dcZ6y4bKMt4/PJL8rHhyMlPQzxR7YGpFrGndd37x2gMbkjhC32as27yXFqKkj&#10;SYUST14J0pFA7MpuHdZI04QMcMMapj6teqP1B9aa2sxjqpmfEMVqMQlM9UlVWSyI8ni3lXWG9x3E&#10;fMlbTIrWyTDSAI2QAPft99IQlKVYDyNEozHiEEdad1gXJ/M7h/Hl31hsxQ6tGytM0/YDDT1yLKPG&#10;35i/DNgBYmii6UWjFLeXDYI4w41t+vjw20AUHA6SYrnBVCnjK37DT6ub1RWlI1GkTjeNpFLZj3vb&#10;+I4UPPBJoRW1sVCouG5goUa5cXP3+3sL8o3cJ6aeetFHhT9VYpS1K3U3v+0cWKcCqLEMlFRaSKOR&#10;9x5VICqdWoilZDHBHFe2vDAACiVSiTTRJMBL9/E5VjRgE4U8SvFPDs9v7RxQfEKQAFJpMVU8VI1z&#10;+v3cLlEIo5QkuU/4JmWl2BA4vYf0H2nipt8Giu4s1TUnEMTlmH6Efl/TxQpc000yE7aZaWerNR72&#10;g+n2cRpJmjBaUxS1jp/Ni94/VwyGNB5S4NJPHqF40Zo/j/TxA8mju2cnbSPp6o072bw4VBWk0fKR&#10;rFKWjxsAgAfs4YoeopctqWWGVj1BAtbhmkzRA6jTSnMBEdzx+KKtWNM1TOKdu9uMmlqE6qj1WYzD&#10;TEK1gP2/dyhcgU6i11Ggoqs5GWs2M2mn8bHtwPqu5MUNkZfCZoRsDqRLEGv9P8OHjatVBK4TpNTs&#10;XmaOLep7C/3f2ccUYpOymTQb1WNeVL751/o4UKeg0K0W+oUqcPrIqqPwtwwQoLomcbKDT3BhcdRr&#10;Ycf0TSAvaamnL0CDcRf9fjflu7FNfmSawnAIZhYr+v1813YNb/MkVCfK8V7FeULIpQLw06QZaVI9&#10;Bb9fqHHA2BSJV1JrKMNhjbae4/Xw45piql0msjUsSj3RzUVULJpgqYB5ne3GiKMEKwqdT0SMAp1P&#10;LAUwtwipb4LKVJjNuWKaaD441B/kLq26T9fv42G6UfmeinaKhUJtXTjoTSFTlRJ8HqJRdOVKadS8&#10;BTU+GVKNZjp+vs41oNLA8DTpQ0vvbX46kUkcXWaswT5n7IB/tHLFsGqIf0Uzvll47kmxP6+PE/dU&#10;vF3NRHwfylv3/X48p3cU9381GEbo1gDzeyrzNQ6taoe8L/r9PGVTShspqNS1tXFKCSSL/wBn0cZQ&#10;sjbShbaVCljDXzTwCNmte3jwzCpogU2EmaSmL5YSeMzO5HY6aadu/ftwvdY1UdMXmgxSWwihOHVQ&#10;8s6qfp7H2nhcyjuzR1cOd6nGhuwieVYfLvbT+H9nBIk1HzyRNN+M0q1Cm+p/oN+VWJpSwspoI8Vy&#10;nUVMp8sW+P0H7u3A47alZocMXwQMaa6Xps9VNac3v8dPuX+niQZbq28+ylq840DDn20+f5sqOnBK&#10;rr93h9Z4r/lqE0XfzlS+f3UnMVwKPDLsB2v2+i/j8OJHGA1Roxcl6k8uKR32KOF4eo2LBp9oamjm&#10;O2W33fX4cXNqCttFbqFJ2VFzBJh4i2U9rm/a3iNO3x4xcFMYU/aBcyaSuF4ck7GRha+v9PCtlrVj&#10;R6+9owp5kw8xC6ni8tadlFwe1UwVFZWxPsFwP19nC5xahhRshtKsaUmA0r1jgyC/t+o/0cMWE69t&#10;E10vu9lCEcGijiDMtrDgiDMCgoLgk0n6+ujw82Gvf9dOF7jnd0atNl2uEGOQVY8u4+r6OaS+FYVZ&#10;VsW8a7xbBPnaRmiABIP8Lj8+eeZ7wV5i57tWNBuuBVMc5YqSBr94+HAx+WKTNDA3QUKU1JVfJr74&#10;7cN0K0CiRxHebKlLjjSybUN+OB/UaYNtpGNOsrEwFx314sJwovSMaTENZJLU7QdD/A6cK0rKjR4p&#10;sJTQx4HKvywaTxAv9YsfzHBgycKAFyMcKCbPtU6VY8lraD7wdp/ZwIZispOFDrKmwU488aYMMqHk&#10;pwJpDpcan9g4XtLJGJo0fQEnAU6LWLApKnTi7vIpCW9dSaLEFqXCeBPHm3NZimHWdApUJhVJVJZw&#10;Dcfs+OnDPugoY0Tl9SNlY6TK6x1Qki0AIP8AT7BxtFrBkVZy9lMGhFo8KHlqhHYDh+lGFBJx/Gam&#10;HL1LbzJF0/X2cv3Qpj80rYKiJh9BBNtiUX+j2fnyoQAcKeLqlDGjJdMMo089UlUdfHwH2bH4nVTw&#10;0SNNAG8uCrCh3zdiFFgWBtFG1iiG3fwG5dTbwHHJohQkrMVW71P6gBcTeGmO4EkXv/wS/ZHsPt4E&#10;769DJ0ipxyfLO8TqVzzHRQEyY208m4nuLcBpuZNSULbSKdKOCnmPmP3PFiEhWJpC4spwFLLAMBfE&#10;awQqpZbj22tex/W/DlhjWaD1zc90meNHC6c5Qiw9BLJGAdCTpppY+3sR7eDNpsIGFQzfXReO2lnn&#10;3OEeE4e8cbBGANyb/wDEW7kDxvxxStIk0W2tuXlACq7855oxXMeImnRztN76gXNtrDQdtL8ja8uF&#10;Pq0p56ayLy6yRaI1EY8kV1hk02E0exz79h7e4vb8uOtEspxrTwD6sNlOGBYhW1daS/2L9+2h08de&#10;/HmHCtVJblpLacNtCVWVFKlN7Dp/QeCRagBQObQSaBTMFe+8xwjv8PqPfgKuVnhUj2jQ2mk5RUlR&#10;Uku9z4/rbhW22V4mjh1wIwFS6eKR6wUtvG339uKEglUUnWoBOqhewrLsbUyyuouQDr8fp4MGrcRN&#10;R+/dnVFQ8UpnpwY4DY+0fd/HjTqdOylLCwrE0GNdUYlDLudjbT8x8eBdxS0mho0hChSqy3XNUOkd&#10;R+9YXPx0/jbhvbLKsDRDeNaASKFr+VU81DujABIB+/Q8FHdgigL3xSqg2q3qMEn3E/Zt3t4G3bhA&#10;uWDNDBsC5EVOoM9V0yinjU2AsO57H4WHLN3xVhSZ3LEpxNSKyqqauImcW+4dtfDj61FW2mG0Bs4U&#10;kfkV9n735cKe7FH/AHvwr//W07I8Dw2hXcygfHT+JvzRUTUO6lKphxGajtYWt8f7ePAGliARTKTh&#10;+3ebH8/7OOY0pk0n8RrKcg7LWH6+HL0tQg0g5limmNrH6Oeo6TgKh1NW9Eto/hzU06Ea6FXpfmTE&#10;qqvSjkUFBsubEki+xtewtccMGiTQYzK0QEzx5NHGmqI0wPzZ9Sqgt9WjD7uW41D5YOvCij4nWyyZ&#10;ielYXALL9a9u3tHHSZqU2m9Lc840tTgNHUwDcO4/iNO+nLxRP35SYqBF0joMZn+bdQQN2nf6e5C9&#10;+NqQAaWHMlsiKkY9lAYNRNDAv2R4W8LewAajluGFNsXHeqk0ANFhdXT4g8U4PuOy/cbj8uE6xpND&#10;tSwpOFGAyo608K7NNp/K9x+R4WOHGgu4iTQyw1MXybB+4Bt9XE001oovefJX8xmgNgN38dw/I8WN&#10;UvYQAaRmQ8wSjMSYVJJtWXzE0t9q29R9duHLKuFLb1gFGrog/KhL6nYc3TvOuHZ1wo2USUVYGBuT&#10;qFk8Ph+fKunGaIMvV+daUyroUn8KP5hGfMOji3XBBF1HbS+l7XPYjmy3ULu2JmnWPqdRI/lqyrc+&#10;weOnjc/lyhYmk67IxUatzvRyx7pCCP7Paf6OOJaimWbZSTTbDiWXsRppYqkKfMR1118NNW/Zx0pI&#10;oWoCkxFV89VcFjpM41bRLZJmWZb+yRQSPqYHiN5Og1M2Xr1Njqw9lIeHDlT3jxJqo61Uk8zU1oGC&#10;a9v42P5HlwZpS2rGgnhp5RNst2P8OVAo3maE/J+Lw4LVlqmwT3W+saH8jxeyrTSJxOoUrK7MRqZm&#10;ko3Ajubd+3124rmi/RG2kriteawbJZdDbS9uVJ6aeSIpQZbq6TDUOw6Ed9T43HfjwMU04CqseN44&#10;J5v9HN799fb9Hx5oqmtoRArlhNVBIoac66X/AIHmgaRupPCkLiCrS4i0YOgLAffcflwvcEGjFJ1J&#10;rHJKCvew4xWgKg7qfddzzVP41JjqYoyNvbnjTekmhd6a5uhop2oZmG1iwA/4mv3dxw6tnIEUHb62&#10;KxPOFCzRDBqty021h8dR20+Hbh2NJoOr1J2U9GHBXj8uBV+gW/gvLwk7KSysbabKnLlFKhkVACLn&#10;T7+w5QtDbSgOkYUAmfsfqMJqvk4yWVSy28Li1u/tB9nCR5ZRQvs2Q4JpEJi8WJUrRBfeNxa3tHGA&#10;vXRoW9BpKbZIh8eFxpftqH8yfM43T2mlngmK7HVQdf6R/SOWmaLHW6EeDG7orr+6d1/z40RpM0UF&#10;ujWZfRce6awiWzfLtPB/wP20v9/B40dSKjJ89xcHrg/I0j8r5+o8vVbUkUJFyj3CAD3htPvNzyVh&#10;OFGj9mXxqnpoV8u4SM64nHUSx7o2IGhPjfabgeB04qmRRM65+WTFHZyLguWsnUYlnCq32gW+prXc&#10;6WbiNZKtlR5cOquDSX6s9Woo8OePDpNNrKCtz9pTa20Dsw9vLNtxtpdZWRUcapt6sT5mzDjsmI4i&#10;hFOzsY7qq6PaQr3LaNfvwjutSjjsrIjLwhhEDbx9MKC2E0tOAD3Px/o4S0fGVUp8PEci70Fv1vzx&#10;pGquVdP5K6ePNVVImmrAq+Rcdgc/Z3gN/wARb3T/AB4paMKp91HgNG5ocZhweg3T6MoF/HsLN3Nu&#10;CoLCBUbONF0wKA/OHVTE5q9qegYhVOpB/wAJ/wBUDuPjwoeuoMChZa5ckJlVKjKXUaI2hc/pADe/&#10;ewNxoLnsfbxS3cBNFtzYcaX1TU1OaY/ldrBG8So8D3AJ8OLi53tEaQLczQqZRyth+F4Y/n+8w98j&#10;d4HRxZR48eA0CiG7uFLIjnoopWOYbFQ41VYc51hleP6gTt/5NtwEvSFGak5hzvEBXSAaQWKYSkza&#10;af3W4zNGza4rrDMO+UP6/Rz1XWvVSnkxIwU5F7Eag/EcoUzSUJk0Z7KHVqhq8s/yh3BO/eAfAyJ7&#10;3YeJv48F7LySMaAF1lxDmqOHwNBxmzNWDrUr767jr3+o6C/GXXhR1bMKp4wTDajHqW0ZNtR2Pgfj&#10;pyyE94KcccDRpaUGW48CiaolY6AnUgeGug4vS13eNF6ni7XKLOFIs5pCwuSR+XxtzXfAYVvulRIo&#10;vnWCjjkxZK5F0lCSD4kjY35gcDt1BxFDGyclMUG1LAqeNuFVG00p6L3debps08NVp2Jtzek0kAg0&#10;M/QaM1+OTQA6sjqf+JRkOv12vw+ssR7qR3RgUauYS0sJj2kH9bcPQmg+/CkUztTz1Kl0csO9u38O&#10;XOFA5yBTdWpiFLEWUEaf39ubwFF6YUaRBiq66cxVN/H2d+eJFGY8NBF1ewSeHAjMiEXJjJ/4mNy/&#10;8nLwhuQYMUJ8scGv30V+ikqCgLaA8DQofLAp3JaRbMOXpLsqDLhJqPsDlSKdDkVPy1h+J0WP00lD&#10;ffG6MBa+l9raDvoePNA6sKpcOJUg6uij65axHGqWiGH1htK2xQT2uBt1A8O3BYgYeLhUNuhLipTV&#10;oHQD0ydBOoWRajN+dMTSLEaX5ORIFhLkBwfM3STsI0KOCNAeYvb4b2X+Vuhmzb1TqklRGIOwBIky&#10;DO2ouzzOrqzcS3bNhQIMqKoAI2QBiZGNOFV1brMp5Zrcp9M8Wkp6DCpXpjTsyNMWdmMkpqEUjyyd&#10;VXw1txBZZLcXbgfuUypYBnEDYIEEzI2E8aKbRlS7j8xcJBUoA8QPDEQOnpPGgFzPiPWTE8zYRlLG&#10;a1ausjSKRp6WZagLBMwDbZpW+1GNWAsPp4OXbNlloqchO3DHbwwAqY3WWF+NZjqx+ApcZq6RZS9L&#10;GY8ci6x3zbUV1Sj4bFRY5CzUyCPzZJK6OAFUR1NlVSWDA3A4T2OYu3LH+TynDaU4SMIE0lUpm/ah&#10;olKogFQiTOwDj61T31CxjBq/ONWuB0yUlPHJKojjLkFS5eM7n1Y7TYmwvbkhWra0I8Zkny9dlSTZ&#10;MqabAWST1x67KSBkQi1uGEUagVF3e9blqvXUCJUVsUDmwkYJ/wAhaD8+PtjxCvK8IJ9auG6W4/kz&#10;ph0vgz1NRRV2YqijURwS1FQqlGURzwyJGLbrjcOIc6yhzPE9yVFKQUkkAEgpOBE9WFQRmdgm9lBV&#10;A1AiBJwM8cKn9a+t0NX6eMC6FZPpVrsVarbEqaQfLBjBUBlqqWdmHmkqrHaG7ADkPWO7SrS/Nw7O&#10;kCMSqNST4SBgMYxjpoM5Ruy2q+VeOKOwJIJVEpxSoD7Rsx6TROMt5xnwvFo8um7JCg2qCCqbW95b&#10;3IFgTpzJm3dDgwEVKF7ZgAq6aNTgmISGjSRwB4E9+2nfi1SYNRo6QDFKRZqGeneepttVfeH+qdD3&#10;57TFJBMwKqd6lUXmZwrI5wPMhYwNYf8AFRKqfrW3AndGV88KyPsTDQjjj7aCyShZZO1uJZo9JmnC&#10;KnYKLjm6YNSzEzIRGLsNR9I7crtqgFWFdJsCnGQ4pEhJgY+ejgabJQGPvdrBrjvyTGUQkEbNvtqC&#10;s0eAeInHYR1j9KElcvwTwkrCbC4LWIGv+t/bwwRQe74g7ajxZW8xr0sJe57qC39PHQRV1Okba9V4&#10;PjNA1oIgp1uXa3s8BrxzWDVEqSvbQmZKWtaZY6iQEvoLC2p1Hf480VYURXQCdlES9QLw4j1JqZBK&#10;Cs4WbTU+YB5Uwvc295eR/mP3+/5VPOQp02wHRh6bR8aA84HTMTJfd30vf+HCIGhiDFN01KkLbYI7&#10;n4Afx47E07rAFRXoXZd0pCD4n+jlhTJWDTNLNHSsQCX+gc9jSlMVhaqO3ci2v9f8OOAGtKisuFiS&#10;rrUhZtpc29nf4nty2IpsxQmVOGQ4akLpNHKZE3FUYsVN+zHtflUmaLlCoc2I1EC2W1rdh/Tx0CaS&#10;nGk+cSqJZri5b9fby0U+BSnoK2rWLbIoU/efjzcUwawYlPI8enhrzdaFJB533a82BSjZXKOZjpbl&#10;xWiamwOA1yOairBVORkXbrpyoFbJrg0qj7LWPLVWuvmXPd/v5bZXtM0509Q23cfePhpzU1UprBW1&#10;X6LY911v/Ty1Vik37rt9rmjTyRFR3qPLfYCCPhxvTNLAa5/OqhFrfVz2iqlVR5sT8EOp+H9PN6a1&#10;M1G+Zke7EADt3156KvFRZdWutvr5eKbmorOh91te3NRFPis0VGzKZIW0A1t/SeeiauDWeehjjpg0&#10;hDk6gXJ0PNxXiqmZooENyOWqkzWNpYgLKOaivVBmnFu3K04KaJXLcqaUCBWIAfvcb0xTmqjPdH+m&#10;nS7qPT0aT1Xl4ikV6imCNM7MZfKB2t7qgmxAF+/bhDe3ZtAVK+0ceoCfWkSnu48S/tHR0DEx00ZT&#10;1meiHFunmRsrdVOleB1xwyfCZmxdaj3TDVQSKTdGWMoDE9wqqT7pPx5GOT772eaXC7YLGoEQDEkK&#10;2HCYxEYkbRUbZfvrl9/dqswuHEqAAMSrVMEATA2fcRtoAvSjkCGi6nYfUZ/D4JLUrPJQvUJNEZJq&#10;XbOhhUhS5BUg2NuDLM7od2SjxAQDBHHDb0UO766KEFTQ1gRIBHHDE9FHW9XcWe8nYjt6owYbDhFR&#10;R081BWRzRy1SvXC5edgSqKrJ9gWPa/ItyW6TmXiRIKVKBGMeHgOmR6VHWTZ23npPdAoUlSwpMKjw&#10;YQCcTPTEVUv1CyxU5WzviGG1komJZJkk2hQ6SoHDKBewNzyfbFwPNBQ8vZhUrtu94gEeXspDSHUh&#10;eGhp8CowVt3GoinZrKU3d+WpuYrH5ZU6crFXmazRg9zz0TWyay245FUrJRip88GnW508L9uNxTwp&#10;TSVMkVDtmJBfQi3YjseOJpMrGk3Oy8uo1VIrBHtY6cbBpwiKzMLccpsCvQsQwvzYVVVJmna4C7m4&#10;7NJQIpvkZTdh3B5QmnwK5JIdmvLiqEVloTGtYjzfZBBPxB0PKVcY0rnqFdHmhcHaNAB4ew8uDTRF&#10;JOUXct35utCpEUgXtywNNqTNc5GDrbliaaSmoIhAa47cpSisvmBO/HQaaIrNDXNHMksJ96Ngw+rl&#10;dte0xTnTGlx/G6aPMUgigaRFd40Huq7gMQDoSO+vEzgKUkjbFPpURso5lJkT0RZcym2F4/WvJj9W&#10;yeXVy17yimYNZr0dKu1g1tAx8e/IaNzmLlxCR4J2AASDs8Sj8KBJezJy6gCGQYMJGKY26ido4xV4&#10;XQfN/wCHP17wjDumFDUNl8xTUJqcSqqJqSOGr+WZi6Q016qpjaRSoJ93fa4tyG85yfNLZ/8AMmV+&#10;EjSFasArDbCUmPWKip7K7+zvhcBZUnSoEElR+6UmPtTGHXVafqN6m4B0+wTE4MlZyqswY+KtqGpe&#10;vpIY4vJDSRu9JAdpVtwVt237Oh5LOS5P+cc764b08QArjhBJj0ONSCywMzuDcXCYO2Af4hGJMcRt&#10;otPo9/Et9Rnogz1U5v6b1lO7VtdQ4jPHU0izwvNTpJFuNKGjhctFIw/SBgCFIsRwe5vk7OYp0qTw&#10;ImccYO0zxFS5btoI2CR04x7aP1S+pDInrZy3mDqR1Qgop84UlKlRQfMUsKeQXrpHmp1VFSBI3kJc&#10;BQSN4AsNORe3lbmQvIDZOhSiFAHpTgTtJI+VRTdWC7d/9mSEEmQDtnEHpMVSZnTL9XlXNWKZcrVK&#10;tSVc8a3Frru3Lb4FSOZFtOh5AUOIFDYYgHqFNNCwjW36+3isUwsTWCtjWZiw5o41dBil100xEw4g&#10;uV1ozVz4nU08VOqsit5jny1Te1rBmIHe1+/Cy4BSkrmAkEnyFPLMiegVYRnj0b51w70vYxL/ACCj&#10;psdhqaPEYoKeWGeuMAfyqiGQRksm0sSFZhcA+zkCJ36t3L8WpJAkoKikhOqJHiOBnqB2ionc30tr&#10;a+RauSASpBUUkJCgJHiO2eoHaKrIp8v4nl/EmwHG4TSVVNJKrrJqAIm98ErcEj2C/J4acQ6kLQZB&#10;Ax89lTKLlNwgLQZBAIPnRss+5gx7InTuLp9mPCVSlmo4FiqXZmcxzMZIHjQGy9tCT9WvA3alu7dL&#10;jasQTh1jA40EWXmbxepuCoE+7bRLszSRlwqRGMrcG57+I08OClZJFC+3TFB5ICHLcJzhQmGynrDc&#10;MlxGNqhdUQgNp7deKEDXSdxWgUJeAYZFTqDbt+z6PhwSNpCRhQHuXSs0rKnEEpYtqnsOKJopS3qp&#10;Mz1s1U1l42TNGSUBNZqNCku6YkfR3v4c8JqqoNPFBVfy7GqbGKcLJPSuHTzTu0HdST2U+wcqsBQg&#10;8a1jEcOinbMOOy50qf5jmDaXgUrBZCFsTcoBc9vjxhpAZwRhO2lCQWxAqDhyxxqSgsPDThiKJ141&#10;1iFXeO1+x7cqTFbQimWCTdLc8qKUqECs9ThQqnDKL2vzZTNaQ6UU80UH8vj3NxwYUiWrWaiYli3m&#10;IVU/A/w8OaKop5tqkDUqS5cd+IlUIE7Kjqz3HGwauRStwSSOEb5oyxPY9hYi2p+ni1ONF7hil3ht&#10;TPg9VT4rhkp82JklTcoIDKwYe6dDYjx5ZbYcSUnYcPbRI7DgKTsOFCtiXqM6vTLM0OJ1NNBIV8wQ&#10;zPGrWJsGWHYLC58eApe7douNSAT0xjj1maI2MptkxKQY4xJHkTNI6P1AdbsPp6jCcFzLVU2HVciy&#10;TU0LiJZSqbF86RLSuQP9b2cVjI7XCUAxsnH44e6hMm1t0bEAx0+L3bPdVrnp+9aeQc89Bca6OZyw&#10;eOPOkkmFfy7FZ53RLhBHUpFDEPLVZXX32lYaOfG3Mec93EU7eouw54AFAoCR0ymVE4QDwHCo3c3b&#10;Dt0Htfhx8MScSYBJ6OodFP8A0QyR07xvNceQOlWcKiliwypjiq4K6dMQn+bkvPIFlYiGGllKFRex&#10;ADHueG2cWznd6gkYj+EBOGw+ZxmpQzixTcNBLCYOBwgdR6PP0osPW7EOn3qV6uVdDnPEosurhtPX&#10;/wAtopRU+UtRTIY3gpIQ7BYppEBDaJe7W4f7vZc5lDEkySRqO0kbQTgMRMUWZNlruWphwyTtMzOM&#10;jGAJqvTFunua6jO2EZPxXLkammjjmrKTD5Ls9NKQzSyyxtYsuoJB07cH/wCYSpJVOHXUoIdSZI4f&#10;Khd6vZXqOquJ4bhnT7BIcHgy1h6w4kYFqWSZlO9Kp2IKSSeX3INgBxm3vEA6gZnnjTCblF0JSRMc&#10;9furvpJk3P1FmGlxDONMtTgwErUkchhffIxBinhpzdiWI1v+6Txy+8bf7PAmMcdnEE0Hr2zV3ZKI&#10;Bwxnhxox9L6jvUPHnClw/KWG1mBSQXqKOmZlPmPCfdV4KRQfLLaFQRpp215HH8ttY1uqBIOJ6PVR&#10;oIWuX2rcuOKSojaeg+aq51Xqm635p6VZoT1GYt/Lv5jTeVhVPBhogMVbHIXQExqXO4LoXOlu9+5x&#10;bZey66nuQFAHHGQRx9lCnWw6rQgAgdcg+zooRfQt6rM/dJsHqa7+pr5gy9LM1bUR1j/L007+SYZg&#10;JIgamTawDFUvcg3GvCDenKmr5aRr0rA0iMSMZGGwdEnqohzJgOqAbVBiMOHR1CirjGqbGvUHW5l6&#10;gYVHk7CqinqqJ446CohhiEN5KdBFLaV2K2W5FzoSPHkrWzmi3EK1nAzIO3AmRhtmhS2FKR4cYgmM&#10;du0zspb+tn0+5d9PRo895Zx2nrcJzPh+E1lPTCtiWplE8Tea7UcROxI2Cn3/AHhu1F78CGX55+dU&#10;WtJGkqBOkxgek7fSm7JSrgmRBBPTGHXQq+j3JeI+nClzF1F6p5FrcXxHEqWkbAlw6Cjq5aSsYu++&#10;aZwVhpZac7j79y1vd5Fe96f5zpt0OpRt1BSiJSYiAMSQrq2caAe9Kre+CbUuhBM6gpRSCkxBgGVE&#10;Hq9aVNH6netPSHLOL4tmyWWhy5m7GpanBKaeWKVaZtjGWFooXUBRp776EiwF78OW8lZuUIaX4nG0&#10;JSogRMYA4zyaav8AdO3zdCGnMVIQlKiMJ0kQZIJHHZ00d/0Udd/w7+ovQnM+TuvWJ11FiuHYp5FD&#10;g1LQPiU1bDiFI3zVWKh7QwLHKXRVJuPdsT4BR3Ib2wuPzAVKAk4YAbfCf6RIw2Dppbl276stcVc3&#10;LhUlIIhKQMP4TiZJGGMdJrXtoOrPUH065uzFkzJdYtTT4zTfy6qggJUOkE7eUsoQXLrtuQDqW78m&#10;51hOYJSpYiDI9RUptBF4gK9QT18aYsqZ7znieblxCnjE9bLL586IwUAD3WI3ksLA6jvfhqm2QUaR&#10;0YUiubMLQVJPSBzsqxP045v6s5T6mYV1FyxgdVjkGCwVUuLUcMpSFaSWNoppJWc7VB094KTcW5F2&#10;Zqaalp1YGogCcTO0bKi555u38LywNRATJxJ6MONDLk7MNT0wjzD6vOpWK0eHYlRRiDCMvnGULVtG&#10;8iuGpaWWM/6TEQCxuDtW4FzrV+1YzFtLCUlQOJIEYxGJ2waF6rBjM20o0SDBkAgyOk7Y6qArrh1J&#10;zx+I76haGo6TRQYZDTrHURO3zUscVbFT2mTd5QBlnCrYWAZh3sODnLMut927eEiPZsOzjOEnjRlb&#10;WTeWp0IED9Z248aKflHL2PSZsoOoHVqZq3CsIrkpfIX5aNnl8zbUUggb3rnVQSLbra8EYvErEJHC&#10;aNDcyQhO321YPj/RTqBl18I6ydZsLxzLeXM04pPg2W0amhlrY1iG6WgqXp2eRGjWzF3Uadvsm0T3&#10;GZIuFKatClSkjUrExB2EcDOOAoPXzb2xuIElUmB1GPlRdeqnXbqT0U6gHJ2RK6vpMWSokEswlMlV&#10;eKRZlp3Dqzt5yhbgEaHTueCu1t2MzYKn0jw6fLZBIAw6dtOLSi6TqWkSANuA88I2ddbT+WvULjdL&#10;lrJv+drMOF5ZbGEGO4XR02Gus1TSOsc8wLsm9lQExvub3ew7cwvOVpv3HFIQohB0qUTgCMBhPHaK&#10;hx1+5uQTbyClUFQA9NvtmjJ9Yc+ZqzRjeK4xi+WUzRk2ho6eDLcdDK1PLSTSKJ51q6li14G2gRol&#10;jezW1uSC0yUB4OagIMkSceBECB04miVu0vrtYU+daU7BJKj0hR2Dow6sK1O/xA8pL1jxKgoul+U6&#10;DLU96lKikpKWQ7/PlWrp1jq5Dd23s4JNhqQdOZsZI8tCDr4ARjOzA+6KyFyp19aZdTGkCADOzCD6&#10;RRl8yYN1Zyb0i6edHuiNFRYBUZ0gSaqrJoZ5Gpa+ONFq6WbyHYeXNYt7wILWA04FbMqu33FXOIQq&#10;EmRingdmEUW5TN/crbdgqCoCj/RxjhgBwpszzL6dcJ6uYb0LqaGDOVViGEVG2SLDKiSekxII0VZB&#10;AKlbRSDadsg1+zbwuZtqfZaUtvCDEHHCcDh50P7lpNmiGcTs2E8waBXp/ljoQPUxlDLHQzKmF5xx&#10;rLNdHiWKJiEtRWRz0UJEddE1NKnls8BJugGrD2A8bcN6bdS3VFBUCBACcf4dhmDUVLdu1MLU6Sgk&#10;EDYmFYxsM40LPqo6CdH+ufW6bFsEqqXDDl+lrqurwanoYoxJSVMnmQOEBSGnCMzbVXc2qgDhZu5m&#10;ly23+1QTMYq2TsP98eBxrW671w+lSX0mYSQTgCdhHT0Yms+bPXNn/qLnrDeiOU8OlWsohS0A3JT0&#10;sLVEEQ8uUBizDzABuchbk9uKbrd1CmVOq6dXEmJxHpOG2lWZZMkIVJOBmduHR76sEq/UFnejy/hZ&#10;kzHlPIQw6sixBp6PC4q3EZZCAXjkq4w8kqfuruO1fqHI3SwLNAaCHHAQYJOlMTzsoiZu3MjaCGkL&#10;XhIOAEE8Seg8KJx1oyt03/EC6zVmXM2Zlo8OrKehxGsw3HqozxzS1UqRCoWpiis86rZSiWQMAST4&#10;claxfXk7IIThh4RERjGJ/Whlb3q38VAycT0e3pouXWPofk/0j5Hzp6dsy5hxzFsTenoKmhjw1FoY&#10;pp2iSQNKqyFlR4xt1Zt1gDwxsbv+buJuNKZEiTiQJ2THTXme7dWHU7ceGyh19JPqxzhiPROv6K4X&#10;j9TlrA8u1cOJT4c2JeUkc1Uq+dLI4272kkjG9QxBB1Gp5HG8u7Yfe72JUoRMYwDgOPA9FBTeKydv&#10;4ZKlaTwBgSPITiDRtOlHqv6i+sfq3g3RnIstDUTYTjDSyVnzNPTUokhUymkkQReWsU8SOLkkE2Hf&#10;kdWvZzb5Ys3Tg+5AEGTEbFSo7RhwqPMn7NLayuPzBAVqSBCpIBGwkqO3/Npv9eX4jvS/p9mOuypg&#10;+XKrDMOxiSGCekrysdTDTvIYZqyCnpUZZAskZMSs4vbg9yvc9aj3hKVRs0/bPRJj3Ch3c7rr7/vB&#10;pKRBAAAAMYicBHkKqKz3lH039WM6YfmrpBiGKZbxCI1zVtViEQY1UlVLtQ0VIDsp9oLEmS99wN7j&#10;kos290whSVpBECIwiBxOBPpQsRaPOtFC0gpAECImMYJwNGSz3nHr/mHDqHLOV8Qlx/Eqryo4Jlmi&#10;nYGLbEPmBI/lRPKAdALA34FmMutWEKW+nSB5gEcYgSYmo7ayDL8ot1rcSEnFQGyQcSBpEmJ6ThQ0&#10;elTFca6UdZadPVnlbGcaweXDsQrBPhdaYGhrYHQ0Hz1bH+hEKzBlMJvcMCL8JEWjN0yUWqkpAOmC&#10;MCCDMDaZ6aOcrft7K31MCU8EpwkKxkT17aPVmnqXh2YOnq+qtVxisxTDcbOG0+WMPlgnNNIYd0My&#10;I+yR4Zz70pYbEvbtqIhsXEvXBtCUobCZKySkEgwpJOyRwjE1F7O8ic3vCwnwJA1bVaTpMKCjABO2&#10;BSe6Zfiz+qbqRmSiq89ZfD0GRMPjnhwnEzBVrLSxh1MPysCx07zBQrRhnLbgDcW4N7zdKzvDHeSk&#10;mBGA2jiqTgeqpOcbNy6lJcKkJiE7EkdYIkwaLB6V6vq1199U1B1OzDnGuy1heZpKzD6eKip6SgaO&#10;jq5JZYIKufUIKeQKL9hprwe7x26bey7tlIUUgGZJkpgGOmRPnQizSzN8gNjA4CZjZ7sRto0Xr2yH&#10;jGeMPoMj9P8AN9JjtbRTrUOaKoSd6eRt9PURz1U4tuePa/umwsbezkLbttIypzVciJkAEHhBGA6D&#10;hUT/AJC03feBcUFSkzipUEH40GPoH9NnWZ8TGYOrmJ0z5by80VNHLSxyVXkVKzhzFPUEqrM8DtZb&#10;EAW7eJFv1vY1aoCmkwpSsRgnBQjUBBMAios3wzpq3SFNbVKHQDChGoCDsI6aOp62ehvTXMdI+U8P&#10;mmxylqZ1giLVCr5KXSeF2jjYbVWRStrg68KN175eWP8AeKUkE+I4gmMQfKQZ86Z3ZZdy+7JC0kE6&#10;lDBSiIg7Pt241UFlb8OGTpL1uw+uwM1MkGNTYhTNC5R4aRJhvXfFCCwSxCqzve/MmV9oVvdpLeoa&#10;kBM4RPkVbfQVkW5vbY26i0VgOCAQqBidgTOJnqHRQp9Qvwu8kZPx+gquncVbmHGcWpoPOgp6Ly/L&#10;dXKSxBl8yYsE22Ysva47cBtn2gPXLqkKKQhMgkkkztTgYEehqPGd9FXl2plMaUSk7TCto2wMfKi/&#10;dSsidY/Sj1DoV6V5JkwmjWpwyorjLVS1FXVRCRo5qaSFGcsyMHC7ja5F9OGdjftbx6i8rUfEAIEJ&#10;OGIMYSKEuWZgxvA4pOohXiEDgU9cQJ6qsJzb1R6TeqT0f4F1Ohra7LNbgNFjdFV0rGD5mR6WZnWG&#10;XURRyMqgqqsWO+3fhE3Zu5fdKYTC21qST0ARtxxMH0woxNg7br7tJC21KGocIA2ycSQaED0L+u31&#10;J4hWZbw30/4fi2HYRWRGklkxFqaD5uSoj8guslnmjUtEm4CxLAHvw9v7Gxy9UqKS5iIBVAnaDECC&#10;CfSh+9efkGg22QCeiMD6DjQR/iR5N61ZOfB8hRU1EK7NVGzw0lIsSyLJGzU1TTS1EyhjJ5LqwU9l&#10;ty26y2C6pxa/sMHEqgfckwMNoiaKVJbf/aKViIJkkkelVn9LelPrP6U4DVZR6SSUBetSKGv8qjpq&#10;+uePc0m15yuyB07aNu2kDk232eWN+0UrnTiJMpGPvI6KTPLazFpQIJTik8Nvy6KN9+Hz1hwvMWbc&#10;SwbqHiVHMMHpTjGICvAjnxFaWVo6mCndVISpKsp0UWtfvfkKZ/u+4trU1IBkJAJgYSMOI8zUYZpk&#10;AeYPdHTMhIkwDww2kedH6zni3RH1FdJcydQuldLV1lXl3DFxRMOgV5N4inJVPPqVHmSoAw0sALHm&#10;PL2U3trcNtkpQFHSVEwcdnhTjBqNxug7aaAhSUlUhRPhhXkCSQaITXdUup/qoxdemeCLUYbl3CXa&#10;Gowioq4ykdZPE3mTERx3Dyx3UgFlA+J5NDb5yQBoHxK4gHHpHlONSze5irLEpt5OomcAcT/EPI7c&#10;ak9W/S7DmjJGVOl+VsDY0+VKieRKszrI7RVGklEInG73WAYG2psAOCLK97BaKUoylSuB/vdhw9eN&#10;K7POEvYLSU7YCtvnh8zVY/UnpfjWZOof9UeltHXYXRArM71Bp1lMT7VJUSW2GJ73sPG1tOTvlGeM&#10;37BW6pKlAEYTEg47OkRtNC2wvUP+JEKjoOAjaDFH96KdM+uXp1wKlzN05ytiuJT1iVUL4qtVHHRU&#10;94glX5izBUkMoAJMalrg63HALcZ1aZmVtFaQRpITHiOOGyT7TxoxJ79RCT1kfChg6JZ/wmk9QVdn&#10;TOFRQ4Hl+jwWXCMYwkNOR8wV8yGanC71KhgQ7gAtew9vIXz2yuV2wZtCe97wKQogHCfEmDGJGzoo&#10;AZsm5cR3NkSlzUMSkK44iDhiNh4RVwXTrpJ0oz6oxDKFD5tJTU6/y2kw+cbYah4BJDI6Pd2RgQ7K&#10;5F9dOQ5eWtxauanVytWJKonDA4DDbhQeasrx9wl6VKgxjMK8hgKLh1J6NP1Wy2jdVcTk/rphGHVV&#10;LgIqoKeSmw52cEO4UF2pt6h5FGvx0twR5Nmz2XBSlGEqIJExJEjqxIMCk2UOu2wcXdGBEhMgSoTh&#10;HWNnXQVdDsv4X6WsKrazp7mSDHKqhhqsTxyOhSeKF2ljWOd6NKh1abzSBZFItYaW5H+87mYb0upt&#10;3G1IQpQSlRInDFJOkGIkyTNY+b83WY70KRZtoUhK1BIVqOoR4kk6AYGJBmaAXrJ1c9RNHkLBMtdJ&#10;8arMDy7jzS4hFHE8MAkLS7p6eeTazmORSAy3ta4Hc8yG3ZyBpiUOnxJwO0mSNuPWOiso9zsqcsWP&#10;yzqikCdUcSpI1YqxgkH20CnVTqrPJ1pHU3oPhnmCmlwlqimlljihgmpwvzajaSsUdgbKtiQe3J4R&#10;klpdWoaeGIKomSVSMJiJkxto0vN3rdkp0AKCSFDjJ6FREzhVhXXj8QXrBlPp7RdGOieOYXg2fRQz&#10;Mv8AJvkZZhE48ymnSqkWRi6nars1rE9tL8xmyLdpd1eKuL1vTapI0ylYSCDCkcJ46fLrqCWn8wzT&#10;MVKUAi0RBQA2R/jIKidu2OoUVfoJnjr6/UjLWRvU/Dh1NhmI1sMWPMyNLVVdROjMrivhsodpSryL&#10;HZSSRyQ7xvKcuaXd2IUpQCi2AQhO3EaTj0wVYipVt8wtcmCnm0yRJAEJmdu2aw9bemHWnoz1WwSi&#10;y7iOM5kwjGlxOTDsPpqhTTwtHUbkEtNEwWB2XZtaXVrE+3hNYZxl2ZtLfu2221jSCr+JSdMfeoSY&#10;xEJ6qBlnndrevqu7lCEKwAWRiUgeHxqE+HZ4eqra8e9PXp+61enzL+JZ0zFJguNZYxg4k589KCBk&#10;mp7mCrmO5pURmAMaizMvfXmPq97E5U+WrFPeqWNIToK4g4lMx4uvoo+zHeq2unAi18albAElXDGC&#10;Yx47KqU/EazdmbMM+SvTPm2OopcuZaoaamp66lnaOWbDcSZZTHEClwkMsd/NJa47gC3MrNw7d7Wq&#10;9e2qM6SAAlSZE4HaoHZhR9Z5Xc29wHX1EiUkJgADp6SZkmDVPWO4DmHop6gMSy30HxieF6eR4KSr&#10;patmlalq4lUq09tzbgSrEDW3hzLlx9q4tu8eAIAk4cUnooWXivyqlKScBJw6PSrPOnXo99RlDHkz&#10;qTk3OMryZ1oPNkcSvUVMEplG+lqqvEbLHuKXKqCFW9jrzE3MN9LEKctQ34knTiQAQQdiUTOB2k1D&#10;6M+Zvn1MR4wQjEgTIwIjh1k0NPXf1hYx6fMZgyh1XwqGOlmo6l6GCGQxU8UomMLNG5DvKokB0Rba&#10;g35CW7m6C84dKmiTJAUdsgYgbQASOuklvu+69Kl7BgYk4e4Y9VU39bs44h1+xuDq3iSSU0VJPKsS&#10;yioSEmRVHkx+dYFZHF1NrXJ5nvllk3kTYtEYwB0TAO0x0camRlf5FpDCB4UgAbPt2j2UPvTTKWeO&#10;qmEUWIYvV4quc2pUw7B4kqFnpqPe/kH52FPelgttVbmxJ8bcK7xTSAoQnQPErgTGOB4GhAwEXRKV&#10;GdkcMJ9tXr4B+Ex6WMiemSjxrqRRxVGb8WWjr5asUsVPV0+wCOqw9ZpHmcxhi7WABJAA0GnOLfft&#10;RuMvvUMW+KPED9xGpJlJ/hSJBGJmog7QN7U7qd22hUFQUVYGEqSRIJJAxBGJmtenNPo19Qnp8zqm&#10;Z8do3XBIYvOhnZo0CtFV7I5VTc0xDgKSSBYNzMbKu0LLc4a0tKClKGwAnanUQTAThiNu0ULLHerL&#10;t5NIbWlZWmRAJ2oBiYCenZxFDB6gsAjyRBU4N1ay7FVVFbhsc2F4m4lAilrbsjU8KHduBUAs426a&#10;d+Drdm8S9Lra8NUKT/i9J2Yg7BRn/LU2KlT/ABgEbfbQA9HMd6p5H6y4f0fzhg7lcVrMOWeOqIgE&#10;cVXH5UE4WUCRkYslrWGl+3Fu+Fxa31ip0EHSlREYyUHVHh44H20QZrZBu3Utw+EAkCCZKcY9BNbd&#10;Ff0Z6T4xkLKfS+hrpMKxKaOjqcQDSLN8lXKAJxHTRbQBIQQpNr6MSeczcrSq6Ut9rH+jwlJOG3AR&#10;UY7rtMZisqaVqUYgE4kKmMOGI40x9XeuuI5a6bQ9G8u9PIJcRqq6sMbYZQRxSYhRgtDIZcQqTvk2&#10;gliq3C3BBuBwfNbsLujruXDpicVE6SepOArI45UXrfuXxh4sePiEYkdHAVw6jVRpPQZiOWsQw+iy&#10;riWNRVeBeR5qVMtOGBkw+q3b/MJ3BS5Fz3Xx4DFLTu5epWwVOJSUEQIHQoQcIGO2o2ubpO61ulIU&#10;XAnSgCAI2xAJwA2SZooHof6i4nkPA6/LefpsMx/ESuHmkxDEcPiemSpBNO0UEcv6MGQlSFN33C48&#10;eD/OLW5zQ97KtBKjpBGwY7APfspAU3ueJKxIGJCZGEHZCRjR1cJ6SY5j3WFs7dZen0dNhvlS0QxS&#10;reGV6qHy2CTU1ICSgRmIVWXco1B04FrSybDYSTAnUBhgesmjbJchGUoUu7SSJKgCATiOgk4g9Nap&#10;/qO6cdHunPr6K4bSYhhldSNaKKoL11Y1fhEhXzl23CiZY0IFrgXt35mmzdFdhLZSUqT0wnSvbj1E&#10;nqqV71/VbEtD9nAEEgABWBmPPyq5vpL6os3ZTx49IusGShW0smCitw7E4ytLSRtLN5xUIo+aqZki&#10;JBD6BlA8b8xfzDKLZ5AuELlSVwrEqOyP8UCsYrjLbVaRdKWDpXpO1UE4Yx4YNA3nXqThuW87Yd6v&#10;+kFLLOuXnxedqGVZKX5iPymMkABDNEp987iCSOwvyVLBpLjAtnFJEgJwxOBwOHpWSeWXLTCEIURh&#10;CR04YcPSlp0L6meiDrB0LfqXJia5f6kYqcNmwjDqucU8UtTPOzT0NDBInnVcqsreXIdtlKt48WZx&#10;ltyU9y3Ck7SRBOHSQfCCNopdmOXi4TpbIPE4gkEHq2DhjUGs6oZ46f8AQrMb9VTW5k6m45W4hDTV&#10;89DSzedhMv6GJo5l2rDLTA+4ANyqNe/ABetdxcNW1ukJaACiBqwWD4knEyD7yaCGZ5mi2cRaspHT&#10;sP3D7hJPHhWH8PXoBnDpz0qzXnz1RU1Zh1bmOJlqvK+VjSeoiN8PqpjCzKolhYrqVOlrEnjG8eZr&#10;zS+btMv0htACgSpcx/GjZjpOI6ai7eNGaZxeoYskpS2kBepSlTB+9OkDGOHTQZ4Jm3r5m/EM1YR0&#10;NzV/O+mWLYqlbT4fG8f8vM1LGiyRVJVPOqGp5NSxAAsDc9+Sq5lbi2kodEFKY1TE9ETsqU12t2Lc&#10;W7xnSkAnYFRsIG2Yjbxqgz1E4Dnn039aKjLuSsyLPiFTPVCojw95d0Xnus8UReQFmWRGUqF8Bbv3&#10;mPLzraE7Ijzwg/rUvZRcKet9CwUpw4AcIOHxo9GUOlfV/rH07k6pepinip8rYUnzMZpsPnSOnM8Y&#10;jhlCsyuW3ttYBSLm57X4H8udayV7u7cHUoQZO2DMe7Cobdy+2yxZTbSVHwmVcAdh4VWBi8yR1Oya&#10;J4WVnCrLGULbSUYhWFytxzJ3Ul5O0HyPTjRi20tkz5bMatK9CPq+z9lt6jAUzDTYPiEFPQwYVV1K&#10;CoIl3mi1imujWR0AW1uxvpzErfzIBeIA0koJOoCRhgoYjZiD8KIs7bKm9IQVAzqA6sQZ4Vs+dJeo&#10;+fsxZfbp/wCqKrSko3rqQwVEtUAryJEUqZZI49IizC+1QdGI7cw7ssot8sd7y2kABUpGAOrz2nr6&#10;qL90bm1tnCEAAjEp/wAfA4naZAqmT1C/hy5S6qVOa+u9SBUVGGTUuHyJGYVWWlLtTQ1kZYNMbRFP&#10;sqLAAnXk92W9K7MoYVJK9RThPXGEAcYnbQxfzdzKx+1klROkQJIngJGNUF9K/TpljMGfsSy5nrEz&#10;h1JhkFWVcSwRq9RSsVaF5Kg2G4AkeJ7DmTLl+WmwQMTHTsPl0VJTyjpBSPuAPocfdRo+iGccco8i&#10;wP6ZsOxPAoqiSU4rVPiMZeolp0MZaNBdoyiHsne4+HCR69cbJDkGYjgB+PrSO4ljD2VP9TWf+tCd&#10;Mcr4ZlKmWiwzFIyK7yaKCnc1kFnWSSVkEhaRGYt/i1J41kdhb27inSdSiSfuKoCtojYBOzooCWGR&#10;N2rqn1EkkmJUpUBW0AHAdXRVU1fh9RQ4i+HV0XlyxsyFWIALLqQGNgRyVE/tDIqRBMTRncidE+oG&#10;YMQw3LmUcNkqsYxFDUUlJBtZ5YVUu0ihtq2QXLEtYcuvM2LMS4oADieHzoJvJLkqml51A6Q9buhq&#10;yL1HwyTDPMen3qZEksZkZomcws0Y3KCB717i1uHNvesXv2EH9Nu3GiVxmPPooE8Wxx6oedK25gtr&#10;28B+XDZSggQKYQ0ScaAPH6WsqsQ3RKSfD/gTp2+HANcoUtWFSdaOJbRjzNLDAGrsOjAlBHsFte9x&#10;p34d28tjGg/dpS8cKWtJi6TP5cjfrfh0l3VhQaXb6MaU0MVLJHe9z9P7BxeADRQpRFIjMeW2rkIh&#10;7i35G3YfA8Kbi27wYUI7O87o40hqbJlbBrc6fG35C/CFFkUUJ15ilVTxTzUihT8OLNJRhSPWHKfs&#10;LmYsE7Xt+enFzapoqfTS0EbGO9+GoFB+caRWKT1FPNuT4fkbHhQ6SKETCQoY0ocNkmlpwzGxt/D+&#10;zi1slQoreABpIZraQQsFJJF/y94flwoupihBYgTz5UkMu4kaecxu3ibD6dR+Y4UWruk40f3bOoTQ&#10;2YfXU9TGGFjf+i/Bq24DUbvNFBpnxHF/k6i47XB+o6eHErr2k0YMsaxSnwLGhUhVY/r24tac1iie&#10;5t9BpT1lMlTDuIvcD+jixQmihCtJpEvgaFyLWHbheWQaEAuTXODCIo2Fhbmw0BVVPk0qKKAUyg+z&#10;i1IiiZatRrniGYo6SMhza36/Ac0t3TW2rUrOFBrX52o95XeDa/x/hp+fCNy9Smha1lqqS1VmY1il&#10;Ie5B9n7L8LlXOrAUdIs+720ixRVstd5zAgX/ACP08Je7UpU0Iu9SlMUNeW6mSJVEh7j8yNfzHBkw&#10;o8ajm8QFbKWFXOk8W2/f9o4aHGiFCSg0FGZKXyj5g9v8R/SOBu5TFDezXqwrFlnGbnyydNP+aTxu&#10;2eFXvLbjz00LOH4yka2Y8E6XKA7jE07DHlkuL6fr7OOd5NIzbxUyDEkI0I45qpgtVHqsbhgNyRfj&#10;ZXFOoYKqaqjOMCJZmH6/T/RxkvgUtRYk0npc5IWuWAH6+23EhuRRmLA13/W1JEsjfr+XLfmBWhYk&#10;VHbFZZjuX9fu5XvZpzuAmuH9aWopBG51On5fDXlTcBBg1f8AJd4JpeYbmhKmIMv731dxf4nhil3V&#10;QbetCg1LlxCSXtx4maYDcVwirSrDfzQNWKKfoMQg2gMRf48dBpAUGsM7xSnSxHNGrJEVD3bDccrT&#10;8TXZxGWMWGnPTWu6BrpKxpjZuema2URXJoElFjzcVXVFYhQRK19Oe01suE1gqaOnK+935QgU6hZp&#10;pGERu11W/G9Ipd35FcpMOlgO4C3Paa0HAaa6tax0MfYH9fHjShNKmykY1Cw/DCJt76k6/wBPGkNw&#10;ZpQ69IilafNhhAj4tokBCjjUcTTXvLr35SYp4pHCu/NVwSF/by0zVdMU0TYutLIGJsL8TlemlyWN&#10;dZo8xU0y2BBv+vhywdBqptVJpNYwlNXLbv8Arb+HEToC6NmCW6Q7Zbp5BaLuP18LDhN+WBoSi8I2&#10;01VmXa2OPdCP1t93Ei7ZSdlLW7tKjjSDneqFYIKgnbcDX2Ht204HFFQVBoUpCdMilMjeVADD4jh1&#10;MDCiQjUcacaN2dSJfjxQgztpG4I2UzVsLSVBCag6/f34icBJwoxbVAxpd5ZjNOAsgte39B4eWydO&#10;2gxeK17KWWIVaRwbr+Gv8Dw6WoAUH2WyTQFZiqZqicqpJsf4aHvwA3Syo4VJtmgIFZctUNS1QrG9&#10;r/w79vgeOWraqpeupAodcNpY/LEcxBtYa/dwdIECoyeWZkVOrMCo3h3gA+P5/HjimQqk7dyoGg2x&#10;PLkjOdvhYafd48IHbaaFzN4KTowaSmk3N4W4XBnSaNjchYp8gpqqoj8uPt9Hs+ni8JKqK1LSgyal&#10;0eVZIn85x+f9HHG7YjGmXL4KwqbXV64ZGUZgO/c8eW53YxpO0132IoMq4yY5UWj97v2/PsOBd0fm&#10;ThQ0ai1GNZYcvVNKe3f9fp5dNqpFNqvEuU9rgUksY3DXT9deLgxNFputJrjFlyrpzvQEAf0/G3Ni&#10;3Ka2q7SvCpprajD7NKL9vH4+3j2sopOGw7sp8wvMDyOpK2Gl9Pq7ni5q4J20Wv2gApf0GLxXBc8O&#10;kuA0F3GCKfZ8SjqIdsfj+3inVIotS0UnGo+E4PNU1KyhbkG/9P5cqlE4068+ECKNXkiSowWhUdtq&#10;j/k24P5cMYwqPH1azNBD1fzdUhJfLlB2jwsT7puNdf3SeJHl6E0Jsstu8UJHP76r+x2olq8Qd5HL&#10;m9tTftoPy5EN0orUZxrJO1QG0AARWfD6OJk3OOPNNiKZecIp1KyRzRRwKSCwU2F++nF5GkgCkIIU&#10;CTRsOlOXjVxxTzx+/pe9tL+6fb2YcH9qjwgmoWza4hRAOHPyozmJVlNg2Gl7hfdv4+Oh9nY8N6j9&#10;KCs0Qfqzn6rqa00tLJ9sakEfFGFxfxF+/ANmd5o8KeNTtkmWiNShs/eKDPBMMnJ+bqDdibnv9ff2&#10;8JLdojxGhbdPj7RTjiFI9U6xxa+H9HFjiNdI2XNGJoRMv4NHT0ocLYmx7e3+g8PmGQkUErq4K1RT&#10;PmOoamWxJ18Py/jxJcq00Y2iNdBXLXI8u6QX19n38CandRxocJagYUp8Gmp6hgvgbf0cOWVBVEdy&#10;kop7bC4UnWZR+oOnFRbEzRd3xIihBoaqP5cID7f6eH6FCKCrqDNN9ZTpKWe9z9PGlgGlbaynCkVi&#10;VDCLu40/U8JnUChG06eFN9CsJqB5Hcf3jiZuJwpQ6TGNC1T1RFLtHiD+eo4KkqwoCqR4qCnMVY01&#10;X+kXQkX+v4fTwL3C5ONDm0b0pwqbhbU6Rg7dfH+HYceagUmeBJp3nmR01HFRM0hSmKZLx37+NuJa&#10;X41//9fSyxjNqBiu8D6Pu8P6ePhNR+2xNB9ieOsQZF1Oup/U8dJijFDApC1masTQkLoL6G37TfjZ&#10;VFG6bZJpuTGqyqJ89ifpvzQM0/3ITsqfS1xVtTy4NMqRU6WaOaxbXm6aAihi6SSUKY/TpU2tISgv&#10;4b1IHfT7QHFLSooN5kklBjmKOVidLFU4epg1SRQfv908Ug41FyPCcaKDm9xguMedIhDXRrn/AJAO&#10;n1cdUdNSNap71MVPXMEpo1WI3a1h28O3fmyqmfy4CpoQsnYxi4h86oU29tidCLHU6dxze3bRXdMp&#10;OymjO2bEpifOYAgXsfhoe/8ARzRITT1pbTsoDKzMUGIV/nxa6gm1z20PsHC53xY0MEMFsRQp5Yr4&#10;tmxz2t+Rt/DhMsUVOCDQmpVb6f3DqR/ZxJSagyzHRSSoxPh/Dt/A8VoNKmzFAL8jW4ZmCnxOElTD&#10;JFJ7dVazfDtwwGBmhJqC0FPSCKNj1Wo3x7prQyn3mhWopSfEWHmR/ft4veTUcZcruX1dcH5Gk3lX&#10;OGIYvl6gn84s7QojDW25R5Z009nFaDqSKVXVqGlqEcf1obcs0VVWKH1N7HTTuL+Hx5c0DrhQGFK/&#10;FMNq46f7RF/Zp3+PfvxsGkTKQTQZ/P1WGVN73Nxrc/38VRQqDYUKDrqYWq4qbFCLkq0bH4qdw/K/&#10;C65TqFCiw8HhoKhWRmO9+EkUJYik/iO2pUoex44MKcThSYTDYxIXI1PL0sCjXpMNWWdEvYMdvf7u&#10;XTga9rIp3xPAqnD6BaiK5V13X+uxHt4YwQKYSsKMUHq4fiLzB3uCD+vfXiLQqaMNQFKykjljiCSd&#10;xxcKSKg1llQW3csRWgajRrU+buRvd15UVpWymzF1lWUSNrex/ZxO6Ks3sptczOu1eIaeEU1inmZ+&#10;/wB3NRSjUKlmn8pdzHXlqa1aqdcAdjX2jaxIuD8V1HFLW2k7wwxoZYsIxp6lbMSpCtrc6H7hw3CS&#10;aDJdQBQtYNhNZSU4aUlrDW/wFvDThkhJTQbcdCjhTZmTNAwemYuQLXv9XfuQO3G1uxtpWwx3pwoA&#10;6o0+aqxmdgdfaB2H0dyOFRhyhcmbcVNgyvh2Gtvla+gN/wC1uXDYTTRfU5spD438tHXSrTm6brrr&#10;fQi/hwpcEGjNqYE0nPISV9O3E8UvmKcIUjp7G/x5umSSqllhkyyAIDcc8qi5Yij3+m/yMXwisweo&#10;sSFjlUE6lkby2t49tvBFZuyIqHs+BbUFjrHtx/GhLq+jOCQ4g1bJECRexNr2vcWLXPj7OHIg0RIz&#10;NRETSjjrsHyhAddoFyL3Pj4dhoeObaaKFXBmi0dQ/U8sFaMNwhrnQFgwvqdpACBjcEe3iBdwlsxx&#10;oc2eR6hqVz7afcnVtVmspPjSOwYgHfuH7202DG/sPF6VyKS3KRb4JpQ9XsjYMMjzSUEQV40E3ugA&#10;kxN7w0F/sk+PEryQtB6saR5bdKLoCjtw9v61XtJl+IyMv+E2+76PhwFHDCpkDkCptNQmnXaotbnp&#10;qpM1Eq4N9w3Pba8DUXDqGJMRj/1yVH0nUfnx5vAirrWSk0N2bfm/5XFWQp7skaMT4a+638eHjggU&#10;E7eNRHQaBTB8AqcaxQrOpIJJbT2Wv3I8OEyWtapNCt14NJwoz2WemmEUKqX/AI2v4dlH7eCZu3Aq&#10;O7q/UvZQm/LYBgVMSpVCB8Afj7TxdCUUGgpbxoKMw9RHw+d4EkJQhgbXt3+NhwsW/BoWMWIcExRc&#10;cazS1Zi8launmbb/AEgWJ0sOBx5feKmhyzbaEhPRWGHE46lrseJ5p0tkU6irhCaeH6+HNUzFJvFK&#10;1XBQHniaWNoil104ydX5h3SxE7UO3xOosw0Fh2PDO3aK8RRPfXaWMDQzy9GPmnSSoLEC4tutofgn&#10;9PDdVpqoNJzTTs59tDNljKi4TSjb3AHf4DafafDhkhARhQecuNaqa81tPFE0Q93v3Ph2P5HjbysK&#10;NrcA0FOBZFqZq/56eTW6kWAHbxux8R8OFiGSo0fO3IAgVB614KmHUNLLEbqrNGdb2DruXX/iQPNX&#10;TelIp3L3dRIouUU8gcePA7FCvbSuoXDoL97c3EVo1nk08L82DFNxNDd6d6pqbO/6MbvsS2tf7LbH&#10;v/wLcNLTaaL7tIKasIxPAEVXdlDEXI09hvwRp2UHlNakzSDlpflpD5SAnUanTjv3UBbkFJiss9FP&#10;VU+wqNb+Fu/E5gUQBzQaSFJg7RVrNIQt7HTX4Hlp6KWruBGFJvqxglCmSqp77nKFkuR9uMhxoPhf&#10;iZw+E0qy65JeAPT7jhRCloIVYiPtckfRwFbDUx66kLSxA+94c9NNlU1Mjelj0JB5rbSYqNP2WpKV&#10;MyUkjj3S4Rv+Iv7v8SOLWPvHO2kVyuG1eU+zGji4lX0yQxPJHsZUW/h7y9yAOC8jpqHGXwSceTWP&#10;CM/4hQVE0lHUSMZFCMHbcosdwIVrgG99bcQ92hXAemB9oxozwFL3LdFmjNGIItP5k71M0aysnv7Q&#10;zBWldbgEKpuRxO9es2QlZAwwnD0G041otg47OurFse9LnWDoLQYT1SwXFIsQieSthM9WkEpgjgh3&#10;Sf6JDcxxlNxu57gW15A2Y51bZwsswQcNkgGTgSTtM9ArYYauBpVJ6kmPU1VXjeYq7B5cTxSlxKLE&#10;6fzZ2SZI1EDxu1yyKtr6HQnUcmqwsENNglPDjtHTtmjINpKwmI4dfVRM8QwzMsUcmYcRgMUBsQ5K&#10;jcm6yMoBuRa3CZTiSvSNv4VKyYIgVkoalJ9LjmiIpogincwoy7l43VKiU1OZsQipk+27e5/xMe8v&#10;5jiloalAVZS9KSeYq1bLECYpleicarNGsq/9DFu2nh71+DbZjWO10+W3COgx7KQeaunv82dk2tva&#10;5upsfeFjquvce3lylK9tLGMw7vEGsvT/AKFU9DW/OLB7xJZjYXuRZtfeb+HKBIb2U1e5uVpgnn3U&#10;NWN4SMCw8qx0UX+61+/w46nxGgvbrD6poJ6DF6+SrkoFb3ZVkiv21P2Tfvxbp1YUK1NBICuiDVee&#10;dsRnnzZV1E3+UlIMh/48X3H7knuOAS6HjNTnaJhoAbBs8jiKSDSb2O48RUZ1yMsYFlJJ5uKpsqBU&#10;Yg1MomIuEIYgeIBufy5cDjT6U6sOmraehmfqPAum1FhzU0L/ACZaJZJB5h8pm82LRjt+yxH1cl23&#10;QnQBWMec2ZeuCqTjjhhjsPwoYB1cyXVTrDiccbgstzbcVBbuqiyDwOvFwS3s40FP5a8kSmfh+tDJ&#10;l+syNmWAJh/6PRb+8G1JINgvujUW4uFglWJoOuuvW+Cvw/WlEOjeXcwOpVyO3+sex1AuFGn8OK/y&#10;I4USqzpbO38PxNNNd6e8UoGH8nqdlgCpI3uTY9gLIPet4nvzxsQafRnyV/cPkPxqkT1BmXCeqtbR&#10;NI0qhxMm7SyTruZbdhZwwPIwzpjuXdPRs8iJ+NZiZEe9tkn0PmP0ig2o8VTbtLfV4cCMUJ1CKdYq&#10;qOQ3A1PLgUiUSa9UjeLW44KTGk3VwhidO/LbaeQqKj+S6Je1uWAral1CiaSln8wDuCP6ObIp5Kpp&#10;3pamplO6Zmb4E6fVzdVUJpzllHlWOnN0mIpoiliWpDakX8PYeWp6lRSyxJAbAqT2v356KSqwNRqm&#10;pRhtvz0V4Gmd9rG/N0+DNYjIE0HL1UisschGt+epunKOTfqeWit7axVCMBuXlxVAaTlTVSxkgnno&#10;oxSmafMJxaaSNow3vX0Hbv8AHlzXlojGpGIVfmRCJiLg305WKLwcaTckr9uailQGFRWdhqebivA1&#10;iEp7DmzVxXQG87R9/KVcVMosHxXEZCmHoHIBJuwGii5t4k/DjZIFO7ab3eVG8uUWNgbHTTw5eqRF&#10;cLoxAYW5uK8TTqIcLWDe8hAHixsPuHLVTzrjivy9MipA5ddLXFhYjwH080BW9lJ55VY80aeGFYWa&#10;JR8eaia3UCR1HftzVOiuO+BhppykU5MVDncICF5avDGlN006n5q6TZwXOWUJRHWCGSAXVW0chgyi&#10;QFQ6soYG2hHCe6tkXidDgkdGznDClKmkuJ0q2UbHFPxIvVZX5qps3Z4xhsUlidJr1xFU3uSK5Cq5&#10;EUZYDbuCXAPjyHT2fZc2D3KA3/i+HYMJI8RjbBMYVENzuBltwoqQjQoxOg6ZgQJI8RjDAmMK2P8A&#10;0l5Twb1gzU/qSzxlvCsrfyx6+rwqqqMThqKtqpo43p/OV0bfDNCym0YUXFr9+Qfm2aObk2/dqKnQ&#10;AlGCOJJjAmBBBEmeGFBTNbg7hZcHl6lpQUt4AfcdRSCCYAkRKj0YVD6y9I+kfTbBMydXetmE+ZU0&#10;MMtZhkPydPVR11YoNQ8ckM72RUCsVIA97T4cA+7Gfu7yJ1sKIDqjImNBB0kSkdYJ6jUP7i7yt74s&#10;uXbJ0l0qIE/YoK0qSSmBjIOHAitTfrX1Mp+q3UfEc3YfEYaJpJEo0eOJHWl8xnhSQQ+4WQMVuD2s&#10;OZ+5dafkGUtzJ2qxJGqIMTjjtrNTL7Q2rYQdu07dvHbQURSIWs3DkGjpSanmKF1BTj4xpJsqNLAC&#10;1l05qasKxPCQDY35ua3FQXacaLxuaUJSKkU5kce8OXTTShFKzCGgggk3mzsLr37jTj1J5qDiRsFC&#10;kEm99fHlJq9M0sLMt+eImtpVFQAZIje3GdlKsFVLjmv344DTCkxThTxqx7cfCaSFVTXjGw6683FN&#10;A01uhGnjxs0pSqa5RXJsebFUXU5IARfl6T6qymBlAFzbm61NRWNm15qacFcGkK9uWmqba4rMb25Y&#10;Ga3EU5xqHW546BSRRprrbRi9+3hxlRpU3jShwIU1VF8tiJQGNPct3Out7d+IgTOFOrimbGgtLNLF&#10;H9gG4+jvxYThTaBJpNYBRR1eLJHYBSbX9h7r2+jhckSaOnVEJow9BiM2GLOuX5paKOdVWXyJnRmI&#10;1XcykE2Jv34bhMjxQY6RQLVhtxpCVkEZkadxeRtS5JLEnuSTrx8qmrJJpA4pEkkth+viOF6xNCBh&#10;UChD6bZtiyPi/wDPKmmSsiSKQeU5YAMQGRxt13K4BFvHjbrAuE6T0zSVzxGKMD6lMrdN4MGTqNlP&#10;Mcdfidd8hJNTz1QlqZFlhvJJ5aDbGEO2+4hvC3Ca2dU14CMBPltqzA7zwkdNFLpa2SRb6ngmCppt&#10;bYTTtGS4u3HhSM4VmQvFOk9MSskbK6sL3BUhlNx7CObJwxraSaGTLfqf66YFjqihxqoljkeNpqKn&#10;gHl1CxyiUxzog3SoxvdWNiCfDkd3+71jdArcbTqxhZOKSRplPBJA4gUQ3+79lmPjdbTqEkLUcUkp&#10;iUk4AxxAq7DpP6Nurvrnnwrqd1CyvU4BRYSMQqqQVFDSUsE5IR/IdHf3I5U2sDtYm3xvyC7jeK13&#10;IYKVrChCUyCpZnGDhtO0bQKBV1e2241l3r6vANKZ8S5JnT5zsnAUFXXn0L4hJhFZjGOYw+E4FSRP&#10;NLAlI9RMY4kWaNVeTakYRQ1lAt2AHHd3t7038utInUfATCRMkKBAkzNEW7efN50hV4wk6VE6JGkS&#10;CUqSQCcZ66pG6r1eVRmmahynNJUUlN+iWaVFQyhT+jk2KTYsh1+PMibVSy3LmBOMTMdIrICxSsoC&#10;lbTj5dVBQVElwBxSRNCCYp5wQVVI/c7SQSL+z4fQeKGUwaSXCgRQj01SyRXGnD8HCgctMmsUpkna&#10;w5o41YQmnOioNi3blwKTLcmpMxihp2kZde179j4HmiYryBNJ5pLxedLcgmwN9AfHjJVRmhMVIgmE&#10;8YjiYsDqbjsfh8OWRVXCBSrpUPlfDisUQqNNuIRAHchB5U0oQaa4vdYWPK7KUETSswyS5s/bjwos&#10;WK7xmoUR2TT9bHmq82mg2qagltrHiEmhIlNcUYOvPTNbNTMLwTGMxYpDgeX4HqKypYJEkaFiWP2R&#10;Ye06DjDzqGElayABiSatIQNStg21br6cfSv06z+f5FiOCYjUV8JEFRSYfE0tX57w7hGXtJb373ta&#10;1u/IMzTfVvLgV6hpGM8InbjpHtqM8w3it8vxdJjE4D5mAKHug/C7y3maGZaitxDL2KxtUKmFOimT&#10;9FGVU1NTKWKq8gvZUDDUcIbftRtbmS2pBSNqpwB2xwGzrpC1vFYXLZdQ6jSMCSYCTAOKjCZ9aHrI&#10;/wCE7kHGPTrU4xmqsOH43BQ1clU6u0irJTNvDo9W0cMd0Fvsm9+J3t+1uPQzC0yII2HpHhkmPOjq&#10;1zy2fQQ0pKzsBSZEg4xG320C/S78ILpJ1rypU9R8jZ/pnw2ipmq6iGlY4hWpGKjymMm1o6SJlIZS&#10;t3sbcQPdpyrB4MXDRBKglJUNCTKZwGKjw6KvcZ2mzAS6IJMJBESY2bJovfRD8Pqpzv1n/wAyuNUt&#10;fT4hJjdZh+H1s0Uggrlpt0kfy6Axxz+Yq2LK5UE2+HBnd71N3CEkKEqAITxx2iMSPUCjxvNLdtIJ&#10;UNSgISTj0xG3Drov3q99O/XHoZ1xp+l+bcqU+X5MVpIMU+UwasFVGYWkemZqqaJ/LEg8ss0TG6X1&#10;+1yR7K9YLWoLmMBOB6cBt40LFkKgggTj04bcKWA6XJ00pa7EeoFJjFdi8NJBS5XekhieCKpmDeXH&#10;VXuogK9l33Y6cJU3xvlaG4jarbiOPrR60zInb0UV/B8JzjTepGHKvXasq8Dmp546WpjZo6RoKepQ&#10;yQ3ZL+5uKk97jhspI0EClIaSgQR5/Oj1eqvNWauo2FzYx0FpavBMoYVQQjGqtMViO6UFomZAArND&#10;UAg2X7IGvs4Ests28vMLxJJ0iCev3VGeXZMnJpKTMz0nAmYkmZFIjox6Guu/Vfp5RY50EzXRYxjG&#10;G4pDSy4dRzLCYIJIvmPOmxGqZUAVWHuopNie9rcX5xnLOXpPeYSOgnq2AdNCa+v27Vk94cDgdvHy&#10;66uby/6Mca6DelnD+u2a6/DMczPTPiGFQJheIzSvR1tNHJP5lZOiLFMKhFCAAGzG+vMUH7tzPbgt&#10;M6ggkFRKRiDAwk4Qcax3zzKLm9QlVsSULWQ4IBUEwIV4sBjOzGtXr1B9ZsfzrjtfglTT0lLRRzea&#10;iU8Zu1z5yO0jMxLDcQe3x5mzltqmwZSOMCdm0COHTFZA5dbdy0hJ+7SAo4YkCDs6aFr0nevbNvp3&#10;rYcPpMLgq6SFqiWNUhjaoMzMk0dp6glUQSISbLezG3I13g3eGeGdRBkcTGE8BEmPTCg/nO7X8xGp&#10;CylXh2zpgbfCNpjr4VsKYxn304+tQ491NzNgiZazfm+nqZDuAqoYi9CiQVsuISKC0rNtZ4owNEIU&#10;68gtLOabvLQyk6m0xE7T4zKQgYAbYJ6cahVaM1yB9LbfjbhJxEn7vEAgYAbYJ6aro6j+l7JHSvDM&#10;Hn6h50p8/Yz5kdPVU6YSlJBRUbAuHoZpAWkklkABDi9tQB25N1hm38wUdKNAxMzJJBxkbBt4Vkjb&#10;Zn+fSQkQYMSdhBoc+gXqf6cdHc0P0gxDC5MYpmrYKybBJqWprqiIyQiOFvloltI5BQqA1hcaa8i3&#10;endtTzibtpQCwlSSZCQBM4qOwbdlY6b07lG7fTfNkBwIUjVgkQTqxUTgNuwUTjrv6FfUB1NzbNnf&#10;F8DxTK1BX1BgwqlxHDko2q445GYSxvK/6LyonUMhXcSNAeSTlOaMMsBQWlaoBOklW0Y+eINTZYXT&#10;dlbJdKgolIJKSVdAMdOM0k+iPRHKnTOVMtZmwhsZz58zUQyiDFT5cKJJdZREQoM9Om5ip0Jt7Tw6&#10;ub0XZkq0pidnVs9aMtSM3Ok4JjiNuGyOv3VaGvo09NeQKOvxjJUOMZyzrjjy1dSgxGmiNLFAhkau&#10;+ShVWECjWQbixJt4DkcXedXDLgSdKWwUjZO3hJ91B+6dfsVd0AkNjSBA4HpOyqVMKyfgZ9SGP4b0&#10;nrI4b1TTULSwsVMFcBtWONxvezPb3rW0PJicWVWwnaRj5g/pQsUHHWkjp29RFWp5s6cZs6Oel/H+&#10;uHTifDsPzHgdNQ1EyVzQmSaJpo1qY0pHcvMQbsFvYAHTkEssC+vAw4CUyRhIggEpMgYVD38t/P3o&#10;aenQlWMEiFDFJkDYeNUXeoX1C9UvURn5sbzfI8bMVtTwpGsYdUEUjrHAgADKouNdB48yAsbJuzGl&#10;PD9/GshWmhbpgVZR0d6G4p6aPTvmHqb1KzTiOAU+KCKlw6XDaVwj4qyt8mJJmYSRJJG3vShVCr3N&#10;+BJ7NU39yLcJGAnbtE44dXnQLN+Lm6/LjoCpnaOPsqvfM0EvUHqRh+VKKpp68B/Kq2ppY3XdI1lm&#10;8394rK4ubklu978Fj5LDR7vbw9KEly0LRKinE4x+FbdeD+pHr16xPT3iGR5MDw7AsPyLU4K5w+iw&#10;SKh+ZqVpxDPWQ1m7e8LHf5zNbeSdLW5iFd26d2FBeolx3VpJVOEzogjbsjoFQtm2ZO2CUlwiXJKY&#10;24cMePGteLrJ1Tqc1+oTGOpkmVjhTZSxCnhrkpYXp4qWvoZBCFkmlLSHzlQAnx7gcyNtbJQtxK5D&#10;ieOJKVCdnVNCLLMvceaJdVIWnaTMgiR5UfTPPX/IvX3p3lXDPURlurFLRzS4a+E4TibEU2G1EyNv&#10;NWT5gTygHYKNwsRrccjw5OrKVKUyvEwZUBiqMPCMNuGNETNivLyShWAjE9I6tntqwfOPXnIfV/LG&#10;Weh3pJrJGpMOgjoJpqKPEZ6OUxFKelr6t5ADK0aqELDsO/I2No7ZqK3U4kkkYTjiQI2TRJc3S7Yp&#10;AH3HHzPuoxGZ/R10m6hUeH4H1CrXpsyyth6vNHEYI4TAu6b5iplDinisSQduvui/Aq5vDmFg4Eox&#10;QdWB4HhCRtPmaE2ZZtdZbahaQCVCRI2bJEA40AOY/TZjOVehOOZqzdRTz0tDUzUFNUU8btInzxaC&#10;jrKQxv5jMrsrK4UAaNpyU3t6WrXQjiRq44gYqERHTxpbbZ1bZY33rn3rA2BRMYbAMMD11qe5c6h9&#10;XMNzrJgfSGsxOHNdPJK9VXPWD5png3Ryvvl3OHDXvrc37acyhYW240FLjSR7jiKklt/WkOKOBx9u&#10;I9xo03otqPU70M6wYr1Kpp8Tyzj8MElUmJVFK/m1CV0ZSqWJ6lPe81G3klSLgka24H80uWVJDaSC&#10;CYMEGI2bOvCgzmiUXSQmQZMYcDOBoHM50mK4/wBY58d6qYnivy71k0ZxnEGm+XXym+YjOm1ZApIs&#10;E0FxpwzttLSQGwkYbBE40e2zREJTGAxiJnpwo6uY+mnVHqt0v/rjWYTg+G5brH+cmzE1PMa2uinH&#10;ko0s6KAIgpAUA+6SL6jgYud5LazX3BUO8kgJkThtwJk+yinMN4bazX3Lqh3knAlIJjbhM+6gQ6pe&#10;lvqhh/p2p+oOUsbxKty7SYgmDR4VTVKhYPMVmiKQRsZpYzJqzvp72vK5fm7F293bgSDBMnqicSMM&#10;OFeZzFFwRqA2SCcf0ovHS/PPWX0vZ1oM1rQKlZh94lirYhNETNTslpo43uSUO4BmGo+nkmO2DF+3&#10;pnb0YbD0mlLyicYwpY0/XLqn1c66YdmbPpo8Unmj+VeCSmSGG6q7UzOqksWRj7tyfYdOJnbNqzaI&#10;b2jr8pouYt0pBCBjM4np21a42bvTBj/SXEeoHXitweHG8Iq44lwOjw+bc8Lxqizw0tKvlkx3Ia5u&#10;SLnkGM3F408UESkgidgBnCScflQZZu7m3e7pYCgdUcBM4Sdp+FGE6RUnVuio26e+kmWPA8VzPCa2&#10;upqfDqT5mroKaLzRLB8wq+SYw13a5Yj3bEjgZu7ptxBN0f70YnAnCYxn4UYXOeoy1gi4UEasJHCT&#10;gdhJ+FAhmXBenXVfCGq/Uxg8mZaZmp8Lw/E6atNP51QJTPMuJTQj35i+uyMqVG4EC/FGq6ykpFsu&#10;SSSUmFECIGkHBI4cZMUGmswUh7SVkyRGrbBwwHAUifVH+FbiOZMlZB6u9J8cw3A8s5pw6pPytTVu&#10;JzXU9WVFLTUsF5ZmERIJkYMdgJtpw3/totkrZeQtTiIkAdW0qOHXgCMakd7ORbAhQUpQ2gficKD/&#10;AC7mPpT6MKhcv41HiNXjIZz8pDhu6mSOOYNPI9TK1opTICBuOm4e0cvYu3G8Z/awlvECV4yRhgBi&#10;OnyqHg1d7yPQ9CGhO1yDMYYAbCNtGD61+vDpH1tyrRdJekVPNWwTu8FbPh71tROaep2gozRxLFC8&#10;XdXudb2uOF7G7b+VAvrWOGB0pEjjtkz0dFG91lP8nQnu1CAROowNPrtx4VYn6O/Tb0ZyLgOM4jVA&#10;vjkcK1NFR4gs1S7yR7oBHPK7ABJF2tcDxF+QHvFmn5hC2UDEj70mIP3SkD1BnrqHs43gsmAtppCV&#10;PESFyowSZlKUiADsM9dJfE/UhknK3VrFOlHqTwOmost4HXH5kU+HCOOOEwNJFOlLTASz23i1yLhj&#10;pbiXczJH0sF5lRc1eIalEnHAgqUcMRw6KJ9x8mfsW13SVd4VkrAUpRICsCkqV0ECImIos/TvNnTG&#10;tz7jvUTprBDiGXIsPiw+bDF/0baWkL0tSYkLLEpUe+pG4tcH28nHMzcNhOMKkGduzaJPxqbr9V0+&#10;rvE+E4YAdHROHrRvejOH03UbKldhkWGiizHi0ddHFSwA6JCLxVMSyANIoBBY3tcWHI6uQu5X3y8Y&#10;ViJnHj7aC9yBeIlwFZkhWPT10CeWML6tyVGIdDqVYpMtYnU0c+MTKsyT1TKNvmI0LbIZw2jf6ot4&#10;8DOaO26HEuL+/YkYEIB2TOJHzqMsxVb2ryO9wMhKNkJCtkziRRnKHInUDJfUfDMYyxTutFhVHUUl&#10;TRSKKiB5GUbKt4iGvOotZi2lr+25vZ5da2DZuAdS1T/CIg7U440P7LIk7vn822NRIVPhHHaNvrjG&#10;yvdfMw536rNi+bMsPEmZ6SbD6KspXHkIERdkj/ogCsipbaAD278Atrlts04p1adCYMrkTHDEmIoJ&#10;3+WZXduLv3gG1AJC1kgEaRAlSiEjhMY4DGn/ACrWZZyrlTCcp9OMebD85xzy1NVBNWyb6qggDNea&#10;aceWqxsdbMHY3HCS3sgwly5bhYWQhW0gHgR+gjGizI8vs+4cvLUpdWtYQs6lKAO1KhwmCDgMZ20I&#10;mA9ZModecWyx0ozdhivVYHSBsSceWFnpjMHaVY0IkkaNirXdiSb8FzVyrK2CoeFwj/euEYYSKmbK&#10;1Jt0JhOlwCVEYCekDy6arn/GH9M+RajJWTMB6C0UdJgGLR1Qr6aCmhj8rEKSoFRTVHkIUETSwyOG&#10;3XL294ng+3EzlSluG4krkFMk4pUIInGYIHlR/l+aNtlQSSVTgSZBnaBt/SpXoy6T9WcveoPIfULq&#10;g2C5P6dVeGmupVop6tp0rqUiamq3aJSE31KKZI92u5gb6cE+epQLRzu0qcc9PtOEY9AOHlQwQEhj&#10;URJOzyOHuq0vr51zyPnvPGbOv+cKSmxfBnhSgw+GmqYRiFPijRqjVEUVWiutKQqmSRAL6DWxtjfk&#10;Vi82sNFSyo4qH8EA7PDhO3AmsYkLur+7UhwkTJOJiQcdmEnoqkb1L+lr1DZ2wlM9dEppMArsWrcQ&#10;rsXwl6to1YCBXiqVipSZKhmKsLaKoYX5lRu/vBa2aih8BSRpAVE8YIlWA4eypWtbtvKwUuGE+GD1&#10;+uzDzovnTX0VZs6a+nzHOrVXUVEeZqynmkwtqSAxNUMbCtolIkaYiQA3AUXNhyY3M6ZzR5KEEaBg&#10;rGeOB2RhQ0tXWruCDIJ89mHuo+foB6hwekDIceVvUzglXTYFjq4zUyYg0E0kkVNUxoUpRQnWS0wt&#10;IzEAB79gTzHrfTI386fC7NzSU6ME6RJSTtUdkiNg4VHG9GSXt0sLtVFP2nwwPtViCTjiI2ClrlP1&#10;F+k7GBmPqPMazJFN5M0UdVNSkCaqhhCUPkUVGH8v5hrAOSbEEn28DK8lvEuIRGtc6sDwnHFUTFEg&#10;sy28A9CnDKgJPDz6KWnpC9SeH5q6eT1+P5mwekxieOb5XDV3DEmqKR9ryzEBj5cpZAjk697d+R1n&#10;mX3Dl3CUK0oGrVHhIViRJ4iDNAi8S4t5Sj4Ugak4GDhiPdXDrp6ZMl576d4RiSYWcuVuMMyz4lHC&#10;WpKStim+Zk3vHZ6iwLXAbude3LZDnS7FStBJAxg4SFCMJw6OFR9kGZXFjclxJJQVGAZxChsE4DGO&#10;FSOovV/rr0hwbBOkHpNxXD8212YaWq+crMYy+lZJDNUkRVNLS07vsRZIrskhG8MWF7clrI7W1dUb&#10;m5lEAbFaRAxBJiTBwjZWYWUkNft9ROpMEGIE/geNV69NvQL6n+pOacQr6yojwClm8qnqKfEsQip1&#10;UwCxZIqcSTuzKPo+PBrnO+2W2Sktp8aoKgUpJw4gqVCR1UFM23ps8nWCqSs4yE9BjFRgCKsBy/ju&#10;afw2ci0Ff0XosKzRieMV0MWL1FaK1o4vIhlMFVHFvBlYqWjKsQtgD48iNTdtvy4tAcU2QlRTpIBx&#10;IBBVGGMHCTjSG03mYzR5xppcK060geYG2AOPA0SXrB+J5RLmvCOsq4vhGM41htDW09XhdNTMlPJ5&#10;rF7SLTC4VWJZQJPYCbcHll2dlLSrV0LSkqSoLmTIG0FXTsMjrrdlk6nVLauEmNQKVH5T86q4yX6p&#10;+p2dOoWIY30+EoxfEb0pYOkSGndjKsIEpcoNNt77raX5kx/KGMutgCcAJPE9BJgDziphD7WUIlYw&#10;g9I+Ak0dfMWZ/V7T9L5c0ZupKDD8m4aIqdTQUTOaWWtbbFurJrgi5sFUG9wfjyK8quLH813aFkuG&#10;cFHFQRifCOrjRK0/aXQIbUdatuo7QBP2/M0UHHsk9S6XAZuqX8z87A5a1aeSqm3s5nZCWaaJQI1v&#10;rbW5FtOZDIzC0Uv8uANUTAgYT7aIbk9ydClDZgJxjyo934b3poxjqz1Xp+t9bmaimwXBqGqaaStq&#10;liY0cm+kdKWlijLloprH3ithrrfkCdpe9/8AZ2zXbob8ciITqlSYUJUox4kzsBoFZpmwyhlazAKR&#10;MGPER5naRNHS/E2yTmisy5hGd+gskVRhNBRUFZUSwzys4rKOrCCWKE+/KsqOGe2gC8x+7Ic9ssyD&#10;jN2IWFmAQPtcQTBUcBCgQI6ahbdTP2s7U6lUShUf5qgSMYjAgjCgQ9JHXDqT1u6+1SZ6wN6SF1nF&#10;TIzQiQVlOEljUU8QO3zE3i5uQLe3kw77ZBluX2OtCwSQCnafCoFJOowMDBwqQ94rdl20DYicdJxw&#10;CgQSNkQY2dGFGQ9X/V/IeSs1Yn0zwXEI3r5qOOqiiiZnnjhdN/mx2SzFXUqRu9o5jfuLuBcKeRmJ&#10;AUNeP9GQIIJJ4g8B0VEW6W6NzlDqbpZClagTE6dhG1RnEHgKp06YV/T3OHXg41nXMFVH8xUItPHi&#10;UlRPUTx1V4xBGHdvKVCRZSbAWsOZ97xtXdnlxRbIGoJP26UgKTBBmOIn1qec9vr5lqbdOpUHYQIj&#10;ZJOMeVGyzZ1WxfpPnOvzbifTcYvl3B6WpikWhiGHQFIQEgnqKuzTMAzBnCXBuRpbkfZM0i/YDb7s&#10;OKIwKisyoeIAbOBih3YZmi4tUd8IWtIw6yIUBxOMxTri/q2y5Fl6jzflWGsiFKIXo6Nd8dFDcB2e&#10;Fak2f3z77hSCeBtzc5FilQcVqUvAqOmSnYPtGHtmKIMi3UFs2txatSl+EqMElP8ACcBgfXZhQy5R&#10;63dMOo/SLG8V9TNDLiWZK7DcQpMOow9G01KqN50clNPIA0UcoCs+waMLcIrPL7nLnEpstITqTqME&#10;k8DIHRMSeFWZbeYchEFtMY4ySNojhHAmhS6H0/pL6y+nrA855qw1aGbEEWk824qBHVUk5EzVNRLc&#10;QpGACWRbWbtpw0zV69yl7UpZMEwnBMgjAADaT1nbU02T1khgu3GB4AxMjhJPHDZ00BWUsgdQsc9W&#10;UeYejFJQ45lykpazDa3EmqVWnMe9mw+phQASSAbRZgulieFO8m9jGRZQXnNSXFALSgJJVwDiTBAB&#10;EztrF3fHeW33Ytl3LRVqglKQCokA+ISCMQCOND1+KjnzrH0jylgR9MFHi1HRg0NZNVy1olll3ztB&#10;WUpYq07RmRozZbGxNrXtyEtyLPLd67cuZgErUCdIUDsUgFKonTIEjGcR1TRBkLeXb82feX6QspMp&#10;1Akw42IIEx0jGdnVNVw1nqz9S3XfIlJ0PwDDTicN3oMSxCg+VRKenklDyB552Mrz0ykM6sRqAOS/&#10;lO5dhkzi7g4EgFCVFX3AQCEiEgHhAoW7v7mWmVul5AUIAKAonAgRISISAZwirUeoXpAz51W9PGEd&#10;K8sZpNPiUlElPieIVdIldWPNSOopJqbbsWH3VJI3BSW+B4A3t7EZA6r9mVEkEJCglIkcZkkHYMKF&#10;WY72/wAsBQWy4vCBqCQOOJMmDsEUOOM9EOpOFzHqH02w2lqMfwDBaSixKrlw2KepqDTKiLJHIVZA&#10;Rqxs9lJIHI6yd+4zRK2sxVDZdK0eNRhKpwMRs2RGIoMbu29zvG0tu/EJK9SAFqJ0kEQSI44R0VbN&#10;6bvSZ0Z6sZRr+qnXrFcSGLzvTwzU8NZDRwkSQI0UrPEvmk7iVI3WFux5Ft/nad3laLbEJPR0KPSe&#10;ZqdN1908r3ZQpTagkpOkzCYx1DbKjB66q5z31ryBWzYrB1unxHKmV8n4dVYflSmlrIJhQ1wcwrFU&#10;VcuwCGd0Ltdt5+yL9uZP5XcLztoKtlpUSo6+AIEHZxIBGGyhCjMG86Kg2rwidhjEbQcB50TjKtJ1&#10;b9QmNx4JV5iiny8hVG8iSnpIRCpCEee48yWSOQi3j48vmeV21mgpMd6rEggnE4gmcAD1VDOYbtNX&#10;DuCtpkg9cRJV19FMX4lnqexLJPTOk6D5RnoXzLR1uHrTRwv8vGKzDyhA3RRAb3gbfuLKSR7Tw93R&#10;yty11LeOps6jgJgKEYknHEcMKEmV2juVLxVqR4vtGwGIkmJxHChZ9BXqA9e/Vj0iY7nvr1OMPy3k&#10;rHZl+fTCG8wriYR6Sf8AmMzPNNTmdnj3WI1ABFhwTZ1k9nmLiUMpBMDAEAAgEEaRAB0wfSamF1aM&#10;2RoAED0iRzt6KLx0Zz/n71JRVXUpIqPC8xTYpiMVfAaBzW1DUpCtIk0w84LKoX9IWsbHTS3Avmtq&#10;zlzJtSrw6YGIgTswGGB4Vi/vVmDeVsLtXDAUmMSOOzp2KHR1UOfVHPFLiHRdsp4Zl/Ef6+02GNHL&#10;iEVBHLS0jI/nrPJUPrMohUl1TUG4tpwGbt5IVuq1uDSohQSVY/0SAkbMemg7ufuoMxt1KdcJDhkJ&#10;K9hSdJAQnYNmJNVzVeccf6q4jWV/RbEaDCavKWF00VXh800jwYhV1LWFbBQzf5eolsbhPdQAe3k1&#10;q3fRaoU29MFUgjwkAcJGIHxqW392m2mVWzyjBWCCDpwHCRjHVxqyXInTjo0ua8Iz96hMl0mAz45h&#10;U1XRY9UmFqlZIaYR01QjysYoIUl07K+0AX5FTlw/k3gaWVCftjA+KT1k+fTRHk7A3VSdSipBCoEY&#10;YqmcTJx4k8dlBvh3Uqap6eYXg3Up8HzRi+G+fS0M0lM8cFJHNJf5qHaQDu03FiRtAIGnDvOkLWv8&#10;y3qSJCiBjqw2Efhxoj3mQ6oi7Z1QFBUJE6pTsgYmSBs6dtKDrx6r8/dL+m46MjEsOxulSOGTEYMN&#10;AalmNOvnQSL5cfmPsC2spGo9nEG7LtnmWm6KFNrx+/7pJg+GYAMzjNH25u9icyYS48FNECAFJ0qJ&#10;B04gbJEHE7Ko1yp6ovUD0g/rXnnpLmmPKFFAld8ph6YYqVWIw1o/TpBUSJIIQqEbri+mne4yR/Lt&#10;5iNCsYIO2YjZIqcfBeYDE+ezzFVPZkz/AJ3x3OidQcw4nU1+L080MqVc0zSSAwMDCd7eKgAD2Adu&#10;DZpkNJ0gRFCpCUpGkeyrb/SF62up3VnOMHSjqEYZ8Nkheao8zzGmqoIqhZp4TPusjmBnCFUFrA9+&#10;QxvfZuJZLrH3kkbJiUkAx1KAmse99csdbaL9qYWT0SASkhJ08YUBM9MUcP1pejvpb1syB/nf9PdF&#10;h+FUUbY1TUqwVjGaepjCThZkl3TynerIpO1SX0JHA9upvLeZYyhq+KiuEhUgYRInCEgRBO04VHe6&#10;2d3NlbtozMKLpCQuQMDJE4eFIIg4dGwVR3lXAM49MuoNDhOOKtDW1LGnY1ShRC0kYZGYKTYA7Tf2&#10;8yd/NN5qzIxGBw6jBqfv2d+jU2ZHVjOMVfhgfqL6n+pPHsKynlLGjguXMB8merlqMQpKWFK8Jvd5&#10;Z5VU+XUlGuNxsLjueY/3u77NmhS1JlZwEAk6dmHWJ6KjdvdxmxUp4SFGBIkkgHD2dQpj6zfivZSy&#10;RVrljBKelxCZqgHEys4ekqqYSkPTLBTozELYm4kAbTXgIyTcN4Od+4TgPBgZSofxSSNuzZhRLY7r&#10;v3bofuDikyjAyFdMk7COrCqmvUBU9NfVhnHEs89NfLwxZKjEaxKKOnERjjZldgtOHOxRJcgsxNm+&#10;6frNl6xQA7iYA2k4+ZrJHKWVso0vETA2EnZ1+VWu/h9ek3rd1N6P4Tg3pY3VGBVVP/NsfeTCoqmq&#10;Sq/3kLUlSPLWKJGjs6Fmu2p+EYbxZ4iznvEyRgBMDpx2nGaB28WYLsgoNpKiNkRw8+maOB1P/D/6&#10;MZZz/guEeorP9PlTE8bpykRxHF4noaUU6lZjJh9EXmWsmJ90E6+JtyL7TPH0NlemU7cJkg7MegeV&#10;Ri1mj9u13j+w4jGcPOOHUDVVXp4g6F9J/VDX9Sup2FjMOUMEmWJKmjMUdTLicFQqNtFYpHy0kIYl&#10;wPFRqbjmRqrq5vLMJtY1EYYE4ESNnQSKnG1eTcWpWCAVAxs4iUnr4Ud/rBnzoHNnTHfVz6fq6gLR&#10;1FfFlha1EqoKSZogklHLJM0ZmWSTcSoA1YAE21j+wsMxfTovEqGA1AQDtOwJnhxqPLVDySS9MHGM&#10;B8OrjU/prh8nqlyVQL6womwTC6uWhdp/JpaSnlkhdzK0QlPlweW1x7/YNp24iRfO5Zc6WJIkgbSS&#10;CMNmJ4eyg4i8C7sAk6JjDEkEYVrz9ash4R026qY7k7AcTpsYw+gr6+CnqKWYTxvDHOwgYTL7km6I&#10;qSVJF78zDy+6VdtpWsEEgSCIxjHDzofrgjw4Un8IyzU4uyQYdTs8jglRotwBcm5sLW4eFxtH3GOe&#10;qiF10tiVYChMwrLOLZWwOqrM2YVJT0Moj2GaCSHe+pUb3QGzgaFdDbvwscdafVobUCrHYQcPIHhT&#10;Td2lw6QoE+YPw6KKtmlpIcVnqMKUrA7u0agkhVPvBbnwF/HiN4KaqQbbS4INSsFx+u0WY217H6L+&#10;Gnfipl9R20hubVI2UI9PiSzr4G/w+vgiS5NA9bWmpbB5V147tpkeGkZjKBLgD2/08KnhFCC3M0zU&#10;Mrxy3Og/UjiJswaMXUgilr/N6eOKzHvw470Cg53BJpoleKsk014lJ1UuALYpyjc08W0DioHSKREa&#10;zTJiUXzSlmF/1txA4nWKM2VaKC6so5aKffGpFra/QbcCrjZbOFDltwOjGlplXEHaRY5T9X0H+g8O&#10;7RycKDt80AJFK7HcJE6eYncAj9vDd5rVRBav6TFR8ILUrhe1r/n/AG8aZOmn7j9oKEWnxNGi2sf1&#10;78OwuaCSmSDWOoqowDfTmlKq6UU2CujHvE24zrFKu7NSf5qhiuDy2umu5M0FeaMRnkukR19v3g8D&#10;V04Tsob2TQG2kfh2WKvEpPNnNxfXufp9g4St2hcMqoQPXqWRAoTsNyxS00dgNf19nBW3bBFAt69U&#10;s0+Q4FSsbqAD+v18VhkCixV0oVHro0w1d97Af08qsd3TrSu+pqhxl3f3ew4lDxNLlW4FQ8SrKfE1&#10;+XUgnQd/joeMurDmFKWWyzjTnguVIqdfmH7EX8T3+4d+Ps2oRjSO5vivAVkxjEaPDRYMLj4/G3hy&#10;7zqWqbt2VPUiWzsFY7ToPh/T/Rwi/PRsoSDLZqZBnSaSy30/UeOnFCbyaTqy4CsddmCpqE2wnv7L&#10;/stzzlwVbKu1ahG2mDzMRmJAuL/V/DhbqUqjOEJqNJTVqNuPf9fr5QoUMafC0mstHVNDKFm11Hf7&#10;uXbVBxptxvUMKFDA5oqxAlxfS/8AD+I4J2VBVAu5SW8aUb5fw6pszNc6Ea2/IcWllKqKRdKRTlRY&#10;GI7R0+gHH0txgKSruNWJpVx4S0UNm724q0xRMXtRpgr6epQ/oxprxhQIoxbUDtphE9ZA5B8P1+nj&#10;EkUZaUqFOtNiMnZ+PaqRKaHCnyOqjPc8emkJQa4VFVAqG3fmiYraUE0zNiUaNqbcaK4pYGiacqTG&#10;adu7DTlgsUmWwRThJWq63U8d1UmCCKZZak7+MzS4Ip0oMQi3BGP69+PBVJHGzSjc088Xu+P9HHDj&#10;RcAUmkjiRSMEgcTqwo3axpkhrU32HGQqaMVN0oqWoWQa24+DRWtMVPeOnkG5iOXpOCRURzSKp2MC&#10;fv5rCnhqO2gxzLSvK58rQG9v4jhLcJnZQttF6dtNFFRPEm92JPxN+JUojbRi45OFQMYrKiCLcuoB&#10;/s4w64UClLDYWYqDlzMZklCygaEfkbH8jxi2udW2lN5Z6RhQx0sFNVwbmANtdfgeCsAKFR+pRQaB&#10;TqBh1PRyCWIe8PH/AIif6DwGZggIx5wqRspdKxB5n9aS1DMJk18P7+FjatVHbqdJp0ZXkG2Dv8Lc&#10;XmTspCCBtpQYdgtTGhnqV/j9fFzbJGJorduEkwKacVx3+Xy+XD3Fx28R9PET9x3WylzFr3ok09Yd&#10;WVOM09h2P7Rfw4vacLwosebFuqsjZW3kzOLt9X9vLG1nE1r89GAruIQYdodLe36ObSQ3VVS7UGpz&#10;cIJNkLaj2f2cTqvAk0rRYaxiKVuEZnNatmbQ3/hf4/Hhq1cd5RDcWfdUpqpovlmKEbiDbX4XHDFZ&#10;EUTIBmgrqZKurrdsY0v8ex4GVytWFDZAS2nGl1hEQp4Q8o17+H69+HjSdIoNPq1mBXPF8djhha3f&#10;7/h8Oadf0iq29qVGgerUxbG6m0dwD4aD6e2vAe5rfOFSA2W7YY0vst5UelVZKka+Pf6D34ILa17v&#10;bQWvL7vMBSxqaCEKFUcOFIFB9DprPRYaDoBbnktxTbj1PBwuDbZh34p0ikHfGsH9WKKZtzKLn9fi&#10;e/G+5Sae/OKTsrHNlCmQb4xc/r7b80bcVdN8o1FhyzULL7g/X6+NhmnlXYIpWYdlmpVgZQbfr7eL&#10;ktxRK7dA7KF7LeXo6cB5BYfX9B9nFgTFBV97XSgxvFabC6UgMBYdtPDv+XLE0kbbLholfUzNkUk0&#10;lIzlj2t9F1Pf4H2cBuYXIT4amrJ7E4K56aAiigNTJuPj+zgGaTrM1Jzq9ApSJAYl8qPvw3SmMKJS&#10;vViaErI2VpsZq1inW53CwsPHTx9hHs4IbS31/dQQzG8DI8PPIo8OWsurgeGCotsFr+PY2v7Ox+HB&#10;kkAVCTzveqoE+pedqdEkp/OG7aRY66kFT7f3gOILh4Nihbllipwgxz+6iczJLmPEzOxJBN/Hx7j7&#10;+RopJulyanVJFmiKEiKiWlofe+0APy0PBMEBKaBxc1qrDl9EnrzHINASB/Ec0x4lU5dEpTIoVat6&#10;elp/cta3f6fp4IyQBQKbBWaCjGiMQYgnQk+z9e/A28O8obW/7Kk++XIWhMne2vt7flwuNqDjRuLw&#10;gxTJTypQVXkA+JH1jUcRpV3aooxWnvUzS+hnSojDE/n9fD4K1CgspGg1Cq56xNIbkf2fdxpalDZT&#10;7aUnbUqhqK+RNsmg/XwHHEKUdtNOJQNlY8VLmn2jU6f0HlXdlXYiaYMCw6vFVuIP8OxuPj24X27a&#10;po1unUFNC/BSSR0w3DsNP2cFyUwKj9SwTQb5jiT5oItveNvv1HA3cjGhfZqMUqcv4KtRRiS1ux+/&#10;v2+PDRhmU0T3VxoVFNeOp/L42UDX9R/Hid8d2KV2x700GX84qb326br9x7LW+/gX79XRxoafl0+6&#10;v//Q0QsaWvlqvMYErc+3sdfHio0SNRFTsNQ1ZCTd9OeptZ07KUjZTpKpAdup9n0fWebpD35TSSxb&#10;LCUMe6O99B+X39+aoybf1baR9KkrzeXYjtygoyVsmlt/L9tHub7Vgf6eXoq141CwnEsRwqtEsJIM&#10;bXB/4iQw1+rngdNOONpcGNH/AMg5j/m+Co07A23L38NHX8jw2InGodu2O7XhzwppzvkL+sTtNSJ7&#10;/v8Ab2GzeHxHt5eZEGjG0ue5wNAhV5UxHLdWZKoHylLd7drAjQXt9Z57TGNClLweGFO+LdV8GoKT&#10;5JQBJ46FrG3vAk2UcqVhNI0WClmeFA3jmN0mNSfMeYDutfb8RY68TKOqhMy0WsKl0eAwNRmop7lv&#10;e0vc3HLBGoVou4wal4bWz08yqoP944VkVVxsGhiwKsnqF9/W/wC0X8fjwtWIolUmDT1idNG0JEni&#10;D+Y42DFUBigRx+niEpNu9/zHDJBo0bNC9hWNjHendXQyEF4o4agDx3R+633gcO/vTNBRxnuXwesj&#10;20hujOH/ADLVuGTamkqGKjT7L+8p1+I5Vg4EUa5qvTChxHwo+GXqOCmpQpFhbT2e0fx5ZZqH3SVG&#10;aZM0YpDFEVjNu/8AC4/MccQmjW3SaLvmDNNNTyknTvqdPj8TxQTpGNDZhgmkliWM0eO4M8W8XRke&#10;1/Agg/HlCQsUbNoLKqA+snelBj77SR9xtwPxBihUPFUGOvLfa056KcIrDLWqp0PPU4KiGub7a/uk&#10;H7ubp3TNDLQV+HYngCwMQWV2uPgwv2HDwEKFE6klCppslwygUMo2gkeFv2c8BV9RpP1WGRg7ofjz&#10;xFPpXNNHyshkEYHflJmn6fI8FVIvM7nTjhTSRbnCmvGcG30YmOpG5fvFx+fEy0YVRtyDFB6ZfLXh&#10;VRrE11EynUDm62aj1zts08f7uapxArvAamSkr4qkC+x1J08L2P5HjjZgzWnk6gRRqYsyUNPQU1VW&#10;sBtBRibeGnc8EoUEio/LBKiBSug6gYBNh6mORWuFPe/fQ6mw4rDqSKKzZLCqA7OtWMYDNTt7rW7W&#10;9hW9x8LcLHFaqF1qjuttBHgy4hQ1JZLgn+INvHhW0Ck0I3YWKUFSmKVxFwW8P1JPFZE0jTpRTFim&#10;E1lGyNVAjdcd/EeHs7cROpIxNK23QrZTf+ji1vxLT2JqLOs8g3KdBypFOpMVNw7E3oyFc6XH9HNA&#10;0ytvVsoy3QrqR/VzMccu4KrF4zc6bZUtc29jqPHh3aKSnbQGzix/MNn0PsP4UdCu604HNTl0nQsR&#10;rY+0exb/AMeHveAVFKMqWk7KLtmDO75vqzS092BuCbD4A9ye3fjBc1YCh8zaflhNP2V+l2Es38yq&#10;ozuBJLfZv/i+yPr78eS0BidtJ375X2g0rMZx+lytExw+G5jBJ2r3tb95j7NePLIQKQNtF84mgTzD&#10;1/OKU8uDV9xtaRSBdhqtiCfdUfnwqN2kYelCRnKO7OodXPE0AdLicUnc/qOBk40MimKcvORlNvq5&#10;SqU01xYISO/LinRSblxE0xEl7MhDD6jfm5jGlSW9VGbwKuhzJlhKUIW2b0uB2DDcuv0HgnSQ4Kj5&#10;9JYcnypswvL7YbXmotYk31+Isf1vxtLcUocf7xMUIEtfVwQBQxJt/D6OLNRolCAqgnzPjOMl2hQl&#10;QdNDa/h4a9uFrqyKElsyjaaZMOwBcQgLVbEtqLWue2mp9vEgTqpct/u9lBhmTCxS4m0SKQDY/Uw/&#10;p4hdTBoQMO6k1josOdRubTjEVta6nTIESx7c3TIxpjaLfNfmqWA4UaPoLXUtIlTDLbVVkW9vtRkq&#10;3f8A1SOCmxiOeFRznSSogjy9v60YCmx6StrhAgGzcBcnwPY2Hx4ebaCPd6RQmwYa3yfmsLEgHt4H&#10;vz0gUWa8aLf1KrqrDwJgCtiLk/G6H2nuBwsuTFSBYJC+fWmDJuYHqqcJJIFI0JtcnabfwPLMKmll&#10;y3FRurrQV2ALFvLuRpf/ABRkMNPovy13C0HnZVsvBSrnjRaI6NSNym54C5ocCnWlBiWwBv8ARy1X&#10;NPMUckq2I5QmKYUYoYehqTUXUSkLLZHYxNu7bJgUv9TbeGlksaqD2YvaGiocBPsx+FWcYpWwU9CE&#10;qhtlAUOL9rCzacFiRUTt54pIgHp540WzFs5/J4g0EY1Un2DUGx73PLyBgaUF4XAmaWWAYocWh/Tl&#10;UNj4k9j/AEcaUiNlAW9uUsmoGLYbK1SWpn90Xvf469hy6GVL4UXIzVCRjz6mkvnyGA5Fq5ZXuYAs&#10;p0tpfa4+4nl3bVYSSRXrC+U5dJAGBkfMe8VXkQ0LNT/8VsV+oHTkd6CDHRWUeoKE9ONZhMAtjz2m&#10;mjTdLuaS45vTVgoClHl5pv5zTogJZmAX/iQ95fzHF1snxgdNFV2od2ryx8th91H1x/BVrsKhrYtq&#10;ieNJAP8Aia2bt7CeSAtjUMBWLFrdltwpPAkew4UWzEFqsKqi0xbadpIGgv2I004HO4UipjZWl8QK&#10;Mz0Bkzbj2K4biWERzT4a8pjmWAl2YWMTbUQH3lO3vbkcbxrbUju1fdG33jHoONP3LUoLSdpg8R5e&#10;2rY6/wDEGyJ0T6kYbk7FckyR/KU01FXYXi4fFJJ8QeBT82tNEFCntsjZyLNqO/MdrbdB59pS0Ocd&#10;QI8MJnZJkn0HCoyyLILvJVLU4vUnUojDSAlXWTJIwM4Vy65+nnp/6jKPEPUZPTSYHhklHhkE1NT0&#10;EcSxl6fyYpEgjIiiBBUMApIZSTw6yvem+yYC1fSFklek4gET6qUduMwZpVlGYXLcm+ABlWkhMApB&#10;8JG2fOtdfrMa3L8cWT8MroKinowIm8oq72IIZXkGlw69hqNByeWR3pLhBBVj0e6sn7ROlMq4ifmP&#10;dQJYVX1KNZ7621P3ePDClbiJoSMOnmkj988aUKKymK9JO1PVxVUZs0TrIP8AgDc/lyycDXtOoEdO&#10;FWSZSzOaTAqOBGusajb7PLPvL/yaeSAE4VAFzb61qPT8dlC7gWI0uLTI1wy317aa2Pw54txQXdbL&#10;dDxh+N4HhGHg1BW4GouSO1jootxGWis0FHGlOHCgVznjuFYzujppFaxGlwfAqdBfw4YobKdtCqxa&#10;UztoL6Gjp/MlUOA/lsy667lFxoPbxeURsoROPHDzqu/qS8LZ4r5oT+jmcTJ8BIAzD6mvyP7wQ4Z8&#10;/bU5ZfPcpnhh7P0pCMUGt+IImj0VHM0e+y/lzcVaK5sImZC493eoa/sJseOJwI861MVZHlfC6ih6&#10;XUDJEwlVHgkJ8WivsYC3iluTezb/ALMRtA+FY/Xb4VcqxwwI9dvvoOXlqJasCelkIJ+0/ur7QbHU&#10;8KBbqKtho8EAYH2UZHI/UiPBGWnaIhSD4bQDo1rnX7QPhwasyMKji9se9x56KOdkHqhTy1CySRlk&#10;WxG0EDQhvtN7VJ8OGugxhUSX2XwNtGTTqFhkszS4ZEZ/l1MihFLXVPePvNYaAcogaRK6AJs1JwOE&#10;4e2tbL1LS0zdaMbpotRT1VQIiNd0Mz/MQtoANA5A5CWdmX46JHptHxroZu8f8jbJ4pE9RA0ke6gH&#10;80RtcDXgUoZEzT7Q1bAX2/fzdF5FOkmJFEKDmxjSUioEeIRl7W7/AFcdArUU5JNTut7c2MKoozTJ&#10;WrEH90dvZ93L1ZJiuqSdFax5qnCalVNZGY9b89VRTJDVxRy7tpv4X/oHN0o20/tigWEK3c/V35am&#10;SCagfN7+4vzdNlMVwacActVRhWAzbu3PRT4xrj5kg056KuBNO9JOosCfe9gF789NVKafD5skdyhA&#10;+i3N0xFJ+royxue3Ng1fGoMVHTxEs72t7T+wcvNLSrVhU6o8uIBISD8bc3SbSKYZ2ZSTz1OpqGZy&#10;dOb2VsiuPnoNOaNUiKyLUJe58OercU4xY9iWGyR1dA5ppFBVXCgHUWNr+NuN6QacmmiSWWSUvMxZ&#10;z3Ld+XrZxrkoeU7Yxe/w5s1UVJimqaYeWYt17D7NyNfy5qrim3Eqidpdk1wQPskeHcdubFWpqMlj&#10;zUVWawO5PNRWxNRJCeVpQKis7KOVmn4rGpaUX8Pbys1bZShydG0uZIqaCmeqmkB8mKOPzHaRPfG1&#10;db6A3+HErohMzFbnCr6/w/fRH01pOs0mZfXrRT5capweTH8Mw/EqShgSoSGVGEyPWM0XlVEJNhYE&#10;lfDxxh3wzq5S2GbA6iVBKiCrAEEH7cZBqBt7X7u+CbaxUUyfEoLKfCRBxGMpPRjT/wBe/wAQvGMN&#10;9U9Tl7LVdNhXTTJ6xxYNT01HSB6vDZYE/wBHnajUM8kTFm3hxqtvDUxsd2EOWPd3KEuLXBVqJIC0&#10;mQoavTaOuh83kSTl6bC8Sl5KtGsKlQ1NmUL8WKiIG3acamemrF+u/wCJx6mJsw4pglLj+WsGpVok&#10;iNHFRwtQSmWGiq6yd6iwkjlBRmudzGzDhffZUxu1awx4CTqw4HAkAAAQRjQeud3bewZ7iwHdYzCd&#10;IAMyYAASAaJj6wfw0W6B0mKVeXq3zmweaOKs8qoSsVFE7QysrwKsGxQUIIJ01v34OMr3tRfKDahi&#10;fTGJiDJk40KzvCyhwMGCvjiNoGI4npovmUvQtPnLopN1koc0YfQrS4jLh8tNUztLVtII98ZSkhSy&#10;I5KhXZ7G/bTh2veDRdC30LMp1agITE4jUTiduEUdjM0lwNaTiJmIHtPHqonUeVsU95qJxMkSsWvo&#10;52j3xsHYqbjXkkhYFHjgFMfmg6niimBUxIUnKpEyktbubAfSTypNaxqI8S7iDrz0VcKisYYKdBbm&#10;tlXONKvDhTT0dmsSbNt8Se38eWpuIqHiq06yqI1tp2HYEctEU3E1DSKNxoeOAzTJEVjqKJNugB5s&#10;gVtKjTE6mOSwHE+yl23bTnBK/HhNIlCKn+ZcWPbj1J6jTkRghfHlDjTyaa97EnjdKCKXGX1pmjvI&#10;DIx8Ba+o4oEGkShWfMBo45FipovKuAw1JJ8Dcn489spkCkvtDNrzVXrnJGu3myK0KheUAeN6Yp6a&#10;eoCm2w5cUjVTZiFP5p5U0sbMVgp4JVO4X5pNeUrVUbFd5ju3s5VZwp1kY03YLU/J1V4172769jfi&#10;ZrGjB7EUMNFiaS03lFLOb3N9O+hA+jhsKCLlQcQUeUWHx/LXmjTaKCfE6h4qgr4C/wCXb8uFrioN&#10;C1lAIp5wup8xNvt/v4rQZoveRFd4hAb7UJCk3IGgP0gd+aUkGttLgVIw2n8yRYQQC5ABPa5044nC&#10;mnDNKevwypwzalQNWuOxtcceBmkG2lN046f5i6i5i/q9hZ+WaRHO+SWKJfdXcod5WAUMPE8L7i4S&#10;yJNKyAgScasp9Dld6GenOTMxZj9QRpK3NkWHYguH01ZilZ8v/M6WR/IHy1CpaRalCEFyV0LcgXeV&#10;rM799DdtKWtSSpQQmSkgSNSjgUnH2VGmb5deZo8hLatDaTJhAJKTEplRwg40kumn4mHVPJPVOXqM&#10;1HR0+Do7tS4LC8ypHBJEYmpkeoMhRU93a2wmy6d+G2Z7j2uc2n5S4lf2yomCSkyCrTE47RI20Zbw&#10;brWm8dkLC8BcQNEySJKDqSVaSJ6wCJGFP2aM3dePxAsuZjzbX0mID5B6N4IqeWslpTSb2Bdt2yOR&#10;1uVOgFraaX4js8rtN0Ci3ZCQk6uAEKwPWcfM0WZRkTO7Wi0skaWvEYCcEqO08YnDEmSaqUz501zd&#10;06zA+WczUclPURvKuxgL/o5CjbtpIB0va/iPbyV0PpuYUkyDU8BYImmCmpEUXNrjvqDb6Tw4SiKL&#10;XFmlFSRIWG7ixIoocUaU9PAGsDxWBRUo0+QwxRi5PHKQqM1jnr4YVKg89MVcNk0wYpj0dVDHSRKq&#10;2FmIGrG9wxv48SlWNG7bRim1KqOF1ikZnGt18ATxPJJoxCQBT1hrRPJ7otf+/hgmiB6hGoIokeNp&#10;wTGGUsPat9bX+Hbj1E520w5urMLlr3GDxukAY7PMI3FTYi9uxvflNlL0CaRtPMXk05QGlqkwKVkE&#10;2yO404/NFKk0wYniBdijG/G1KijBpuk9T0VZilfFh9CjSz1MiRRIouWeRgiKAO5ZiAPieF61BAKj&#10;sGNGuoJEngPhR++mf4a/qSzvmvDspZloEytLXzeRJJjdTHRx0zWJLTBPNlCi3faNbDkUXO+1lbhW&#10;hWspxhAKifXAe+o8uN6bRrUUHXoEnSCSR1TAqzz0ufh6dLujOZMczlnPFcOzbLlCT5bEWpKeSeKm&#10;qJGV6ST/AEl1ZhuG4ER22k3tzG/e3fa6u2w2ylSErEiSASMQoeEdHXUE53vFmObo0WiS2CRGpaUA&#10;j+LEdI4TSVz36pvV/wBFevuE4tl6gbAkxaqw3EKiKgpIaCnrKCOUwzeWljIYwoYHaQTcd+CFndaw&#10;cy5SHlhZUgpElSikqEpOOEjDbUgpyG0u7JTbygtRSoTJUQSJT1SDG3Cr4MezfnfqB0fXGelmVKnG&#10;66kiroI65fKpYZZY28xWqJSd5dgBuJ1ufaeYUXm7mW2hLNwsoLhTJJ1BJPFKAAD5HDrrCzN938pu&#10;EC1vFlta4BJOoDURBS3gCfPCOMCgmz30k6UeoH01v/tm4UcvxQQ0FXNHT11TFh0b0rNLM03lAPUm&#10;xJJXuCL3twebuPI3Xvghl8u6lqSjWoayFJgDSMEbBA6uuph3Ls7XdC8Df5guBThCO8WNRCk6Y0Jw&#10;RiBA6caJL6UuvnTfoBSYZ6IeiWGSY9TZhr8bNPisWDhRJBVFnSmqaqSQMFKpaEFS1yGPJT3sy15U&#10;ZncrQhIShYlcnwmJCQMP76pT3nbeCv5g64hLaQlQlfi8JiQmOiNVG1oM1YZi1LhxwCnpqKXKEtSm&#10;HRT1BkqIZolJMMYls4LEfu2BPjbitrLUZgfzKlKJXB8MBOIEKkbZFGbNgjPVG6JKZ8QgwCYEEkDE&#10;Kwwwqi3Of4hHSvEOsNRn3GaGhxqZp0lgE1H8wKNZTeeFSAkHvPdjuvYjvydbDIXW0AFRAHAECY6d&#10;pqU8py25dKFPFQSgAAYDDoO0nzpgqPWd149VXV2hyr1Mq1bpq2JRwxfy+ko6SKOlhLiCXy4VPmzw&#10;Na8hY63P0DYMjLm/2eCo4k7cJ9tSrdOLtUEIPl0E/uom2Yqnpll7qRiMXVLDJsUnFRVxwYlUVUs+&#10;+GElYHjhjYmVu3v3K3tpbgsblxIUTEjZFat39Q8fH8KtE6V5L6A496cqrp9FidRJmHFIa+nm+aqg&#10;5mpJYDNSstMqjy5I3YFyTpYi2nIiza9urK5BbTqT4SIwgzCpJ4dXXUVZ3mdxlb4CU6mylJB2YzCp&#10;PyFCp6RaTqd6YPTkkWWsbocGzDmCX5fFZY/lsSejmo1dYKuFFBRSIW94HcSbezgYztoZm8SsEgYp&#10;EkAg8PbRbfFGZLIUDoGyZAM8Os0VX1ifieZpjyhJ6ZOlEOHHDaeqgqa+shw6cNiFZEEdMSImlWOJ&#10;6i7GRUj262GmnBpu5kCLSHlAhRGyR4ZwKevhxqQbGyCWwQcPwwqkecVFXUGStADuSTcAWvraw0AF&#10;+Tr9wwo3nRSz6X5hwXIGOPmLEaKCuaIKYTPAJhHKjhlYIx2ncNDfS3Cl1uaMQ5qFW4dIusvVvrvk&#10;mlyj0NyxSJmelpa2pxWprcTjoafyID7s1PACoSylVEasSSdBbkYXtui2XrcJgkQAJMnpoNXykNHW&#10;omJwgTj0UP8AgFH0v6oZCjoOsldDFnJKXDwklKZZGhZZLyIkDe43mHsz6gNYcCLjblksONjwEqnn&#10;8KjtwuWyxcN/b4sIjDr/AErFlui6g+kHEP8APHRYVW43PXrVyYfUzTPA00ccsbx+fMY9waIhTtW4&#10;UaAjhRcsLzlJQTAOGycCCDEmNlEzjVzm6IQqEnjEmDIO0xso1Xqg67ZEz111wfqlgGPYjX/MQYVi&#10;8TT1B8qkqjCorBFAGYEIb/ujdY30PEO7mTryhjuFDVAUnhMTKZjAUN8gtP5LbBpwFYSCkYgGCZGO&#10;wASdlRpMCyd0n6u596odBM8U2J5yxaGox2nqccw6melinhpi3l0VOQZC8pNmV7A3U+GurgrvlobW&#10;2QgEA6SrEE4ydmFB6+zFTj4SluESJ0zMHAkk9HTVSXpo9YEtN6op+pPX/MNXJS007SGKIwUkD09f&#10;HJ8yjIoREVXdSBra59nJkfyVBbCANgjp2bNs1MKLRBA1Yxh7KWtB6XMydc8Rzh6q8j46lZg+XEjl&#10;lalmp6XdRGoK0ccevm1DrsEbGNO6Ek+HA7e5qmwKWFCNUgbTiNvUOnGgpmOdN2Swy54dRIT1x14A&#10;Vm9ePWvoxkrrHDlr07TT1mUKvDMJmrKSurfn6qOoa4xeCpmCA2Eg9yMkBbgfDhpu+w4trW7tkxhA&#10;I/hIo/sFJeb1x69PQRRN8Tzj08z712R8kUo/kdGyTUkNWkSeap2LPFUeUbBCTc6+6O/By4nuU48e&#10;ZpU8otjHGfdQq9Yc15JXHMOyj1MxKKXDUlT+YUwq3qYUCe9F8t5LEhYx7thqe3E7TaQglIg+w06y&#10;kD7RB8qDLM3TTLuH5FHUPouktWtL5WKx1MCKPIihqdDURD34zcaBzf3b81buwvQvaTHurzrmnA0f&#10;v01fiRdQ8AzpjGd8x4Y0VI9I8UNNSzecVrY2E9HLJ55EPl+Zu3qV1GgHAdne7jV9o7xWIOoSY6js&#10;E7IoEXVsxeFKXicJIJwg8asG9M/STKvqL9JOefXf1JnmxHN3UbMuKYVi+FQU9DupsWpYhNT1sUKA&#10;S+VUqys7BFjQmwvfcSW7bNkpLAUAlCQRJgFPR19VCdNoG2dKVgQkxJgYCRHE0VDJnSDAcRxLGujN&#10;Tlujy/X1zUVbW4viNe9PVUMcpuJqdnJjWKQ6MtjZb9vANXd642nUnxnYkaSRI6QKjV2/daZUVp1K&#10;V9nhJgjhA6eujH9ccV6ddDchUtd6W8z4lg9DHQH+a4lhOKfOvVzRyL8waSTYo+XnI91F1BW41vx/&#10;K7dy4ld6kTI0gpjCOido+dLstt27hEvogiDChs9OEGhUyj69+knTf07VuWcrZrfEo6YvHXNV1j1e&#10;IBa9fOYTuqSSbo3Y7UYjbbb4cAF7kd1mT+oJ0jhACRIwnE7DhUfZllOY5m5qaOkGBgkAHaNqjASc&#10;JjHbU3Kvqj6u5q6W4NkD09rX5kq5alKLGqxDSzMtJGRKkgklkPkyxK6u5FmtYciC0yBQvVPZiBoS&#10;AptMrjVsUDslJAIA9agHdy3vGb1y5zhKQwAnu0/tAAsKhSSo7QRISB50FvX301UnpRyXhvX3ozli&#10;uxXN+MT4vTVM1AtH5dPUSoZ5J6gslijjdqWYhvZYcky3z9Of3X5IqDbaAmJCgCkkARjiRhwGFTmL&#10;8b0vhhtQbaTAEpXGmQBAJkkdcYUaLqjDgXqv9PuRxU5coMHq8coMHxHFcVhjlGJLWUSFTTyVqkn5&#10;csX3ovusbeAFkNyp7IX1plbmkqAECAMMY2DCInGr70XTm7jYZYlaySB4QZIiRE4SDIpaTdLfTb0p&#10;6Q4fF6j8pYfTYZSGpxFMfZ4xXTQzWiSMyVTvFDAAxAYKHvtNr8KbLNsxzHWhE6lSnScRHTCYxpRu&#10;4/eG1Ui5CtTgWBgB4VCQRp2FJnrpxzJ6gPTR1jyflnojld6vDsl5Kop3p0SuStfEYFRGWirXlRYd&#10;ikCSMgklrDsOIf7EXFmoXUJU/q2kEaZnEYk9REDaapbbi29vpuFQt8E+KDImdhPvgChA9OVb6SPV&#10;VWYPO+FK+W8u0csuJQ1b087NT08pSRvKXbCstO+07bte/bTiC5ZvrNK2zKXIEKEpknonEAjCjtls&#10;p8DgUggDxcTPQOGFVy/jJ9RukGe+lOIZY6Gy4RWUuHtR1FPBh6UsDoKCp2wtOtIpXeaaVt1m1sbn&#10;mRG47t23jdBXmZxlOOJx+4e+pNsWypElWG3EY9GNUe+lrJ9F1VohQY7iMeC12AYo7vMYWlY7V82N&#10;CqkEiTayBibC17cmbMb0W4mCZHTA52UtubhGXN6gCSR0wI/SjuYVlHNmU5cY6y4tk+pxd12LhNHg&#10;VcoNJXsCFqq3zVMctN5fdL7txBtryPrR9vNSUEkbZJBAw4edBjL7hGbKOHT0gSOGNZOj/qQ6j4F0&#10;7zf1ZzRicJx2eBmy5TVVXBNPTS0945aCOIlHFPIpB2kWdjY38VbuSNOuJQR4R9xGEg8eONKL/K27&#10;tYbcEjAYYYTI6cQaLlgJ6z13SPL3SjLmK02H0OdsfON0fz8vkR0WJecGaEQwE7wWXU7SSbKFtw7v&#10;WWG3C8QSUJ04YyB1mjS5ypi3P5hwGUpjgSQMNp6Ktn619HvVr6o4MBwPNWfanBsBpNtfFS0T0uDY&#10;elSUIqp1n2moCygdtdNAATyCVZ9a5eF3DjYUsGPtK1ED7fDsw/fUNK3jby1tx+5GqCQITqMTCSBI&#10;HmfWjF5Q9J/S3KfS/DOiXqjhgxtY8MqI8Pxcmeo8ta2o3RujTEGR0uP0sisvugjTgGO9y79w3TCu&#10;7CFTohIkpGwxsCugEGohtt4P5m65fWz2kJV/cgkfehMwojCFf0QQRRl8hfh89PehuFY/B09q9uHU&#10;8L4zXYe/+kLXvBASsSyRLEIFCgkgA3Nrcx3Rv/f57f6Xh+yKkhKgkDSlRhWJKiopJ6sKh7J96M03&#10;uvVt3SIZlJQoICYSTChKlHUUmDwwonfp0z1jmeupObeoGeJqTDI8Eljpcv00cNRTtV4bUqXVpYpS&#10;Q1QjhTc22jQDXmWV5aMqbS02FGfvVhAUMDEbRtrLT+X2ZSbdIJII1L8MCP8AF2g+e2gl6x4p0b62&#10;9cMUzz19SWOVgmGyUK181F83JSIUR42Zd0ymLSQrYXtax4pya2usitC3bgEAkzAUQlRnHgIOyacy&#10;Vp3LGC02BAUqMJMKPurl116hemboXnjLeTfRplekwunM9DX4l8nhtU0NVQ6JMktbUuTJLE24re/c&#10;ni9pu4vLRTtwtSl+JIkjwmPCQBwmJ9lLlvOO2ilqUSvxJExAMHSY6JiaNDjvRrrD1O6kVXUrK2Ya&#10;yHDcCiqjgVMKyOON4Xj96nkijUTzKt/aLkjXkVtLuMutf2gBWv7pGxQxkAHj11FFtaZraWgLqAFu&#10;ffqgEKAJlKUk/cOmlRg+N0fSfLVJhWAYcKeuZDUV1PXSSyEVkgUvKEcixbuqg27cDreXHeJtRVIV&#10;4dJEAwDiJxgek0ZZnkbW8NpLhKXglB8OCvCcUzjAOPCdlF09XH4g3qA+YGG4Jmb+VUjU6rPRYLRx&#10;QSl4yY5UcxI0pLKRZd3Jj3Q3TSwyoXMKKVkCZ2KxBknhjwxqTN07O5RZOJu1AhDhCUlJEpX/ABFR&#10;MmDM9M0E+X+tGbcO60Yf006X4+tfBUYXDi0dPW+XJXVaxDzquKrqXO6wJKtqHVdPDlb/ACNGatFD&#10;qYSCRIGGOGA9JHCo7O6P9sbddveJ0jxpJSnDoEAkCdhEyMKMH0qxKg9QWL4pmfrRlOqocPp4RBgt&#10;fDHPTUUVTLPaohqC/vVjbbFAbWsdeAa+sBu2hIaWnSD4kmNSgE4HDBPHpogsMoY7PkaA74AUzrOK&#10;oSQMEiEk4jCdlDRnxc09OZps89G6OOlkwXD6iGet/l4kRacbd80ge4+xfXW1ux4Vsut7wtpQnAKg&#10;zBGIJjHacfKjfMko3tYbTbq0hyDsP3BWHWeIx6qKtjXXrC8y4r/XzPmPT4lHQpEflTNEkSSgDbNH&#10;EwABNtTbtpyV2Mg/IoHdpAnj1TjO01MbG7Iy5hOmBgD0GeOGJ29dDl0d6G9W/wAQnO0WI4ln+fBM&#10;h4CtTJQ0bY9TYfSRVccCyvCRHGaiZJg2+w0vpusDyt1n1tlKSwkBTqgZ8BOAniYAI2Vs5i28fyra&#10;hrhWBBgASTj/AEugcaJrgseJ5d9dGI9Gq/N98Jy1QYXimE4fPHD8lVQ1KrFJT4hUzKJZI4pHLFiS&#10;xI/1eHycsK7L8yhMLWVajiCCNhSJwkDYBxpteUKQyT/GQSSJGIxkY9GHrVkWS8cytlbrqcS6kV0c&#10;SYRG1BVVVBGZopqaaJvMNOotdVay2P8AAcgh2zeuvAjGTIBgY8JNRQxlf8ydDbqvDIMQCeoyeg0h&#10;utOH+k/M/S7Hav0h5lr4s3Zcq8KDQV2IJNVASSFqjyKeMGGnUobgsQw2H26ysvMjkbQN4kCQVSJ0&#10;wImABKjPxqZs6zuz3faSD4cNQM9GCoSkSTVdnT/JPrL6qUM2Ra3BJc0Y/mGWekqcLgJqnqcPRy0r&#10;RyVTIse1ATIyEG3bUcmS2vLW9AUyoDCQcJkpkYCenjQyazRq5t9bDgMxjgT4hI2TG0UVd8BzT1N6&#10;n/5u+m4pqPBYnjWOjMc5meNXWCSOONmBBjl90OdPjxYu5OTNd+7irpMYGCdvCRwoos3U5cFXL+3a&#10;CYwImcYwB6qshXpx6cvR304zFTdbMPxDCc8UkUEtPT03y1OrOEEk6VM7SM13TUBGI11F15Elq+re&#10;txK2IKeJxOBJ2YdPlQKtLm3z1ZUANEzImYk8SOBoV/TP1y6qda+h82D5rqKusy6a6orsBSNUeH5e&#10;tjZGqAIVG3bJuUl7X963fgTznJE2VyCcABCscdSThEztEbKDWa5Wt+7QlKfAJkTPiBwIGO0RNF29&#10;KuX+tmXc94rmrGJqWpehmjp5I6pY6WCmmpJd4m3Ft7SSRgrZtLHQ34LMyuLd1sW7SfuSYMkmCOrA&#10;QcaEL+YpQfywbIUoKgmSejADZBqw7oF6iem9d1fxrMWK4dBicM0sVTCGuywusmyqCQwkhmCsDYm3&#10;ICzHc9YtgWyFOwqfEYBiQZVEY4YUDLjddm8s1ghLjxSraowlQxBxgYkAVk6i5Nyn1YxTEFyxmmji&#10;kxGrJwygTWrUST/o4ZlY+VEWJKgE6C3I1RfXGRKDi2Va20QpWxBlMkpwlWGMxOFYWXt/d5Fdgptl&#10;laElOonQjSpMyOKuogThVM/qj/DG6KenvB0g6qZ5o8uYxWVTmngr60zSzKkoNRDFR08aIJEikUgF&#10;rgWOt+Zw7kdot3vG044pkkI07ElIIUnbqWST4gQTHGs5t2d4bjN7Zdw+yUqTogaVJBBSJIKhJ0q2&#10;nrFEb9KfSzCX6+NlnLzS1UbUVRPSVAjMe6opH8xbi3Z0BIUnsdeTvnWZss2JceAAkJUAYwUI29R4&#10;0OlXqXmiXwSNkAxt2Y1sq+lr099dOpvp9zNgHWPBWqsu5uihwsUQqopsQpZqOfzQ9KkIZqcFNp80&#10;9tBbXmC2ZXFqi9Q/Y4FKyolIMEEQZJ28fbUU2z6ri5H5FAgGSQFGQMD6iivdUeluR+i3USbovFhE&#10;tHg2G1S1+KYbPI8kku6JZKWstU7laXaQARpbXvwV5cm6unDdNrkhKgnYBpOBGGJj40gvbW4NwXSs&#10;kpBAEADScRgMTRy/w7/RHg+H5Nq8/wCQJVSXEZHbDxVOESWhr33NG07ub+W6EWRNSNOQ12m59e5g&#10;Q27AI0gjBI1IwnATilXE1Hu81jcZykIQoBZ04GEiRtk4xgfWgy9aOPZXlz/B0M6X5miwzNVRUbRl&#10;8sjS1kVIsiYhHM5Ty0proCRuVyAdoPbhn2Y5NcLX39yyoM6T+1gBIMgoKRMmZIBgjETT25m7lywv&#10;S8ghMEagPDgZTExMwYMbKLZlLNHqdy71vyj0qxSlwzC6PLywVs9RgVBTmOopalv08ElcxV5ZIVY7&#10;2YX0sCeTpvhklhcWriwslS5SApRJSY8JCftSJGAGGNSBvDZWuWyVLjUQMSSROyBEDEHCsvrkoenG&#10;QM84dDgkUudcyVTVEU9HDiVOJYYyVlgkqFT3ooHLMq9rngo7OA6uygnSkAGSCZKfCqOEgAE0LrN1&#10;D1ukMySEwSY2gxhRV/T1l7oXV+oWnxv1IYfT5Gwekb5GsWKulggiKxGaGoepCu7lJABJsOoIGh4O&#10;95rq4uWe7t16jgqSJ2GIiRtGyRXnrV26UAkgAQScTBHTHTRx/VkuavVn0kXDvSBkrBsNy/l/FacV&#10;FfSviFZPWxVSNC6Su67WilUpJHcABjfuDyKModbsnounCVEHbCYIxHsxFSapm1u2/EoSknGYMkde&#10;JHlRL/Tb1B6W9ToMoZBzJh0keK5eranD54mjaeVaaOrEb+c5QxoIQ12sDbaSeCTeJq8sZUgyggEc&#10;BimcAMSSRhPSKi2+/PWzhbCv2RCeOnzAAxPUT1VZtj/p49IXTPq1gmd6pcMzEs1XLQNioaSf5Sna&#10;5ZYWmK05UsxButgL+HIwtN57q4t1NoSpCwkEJO0nrCcRgBxozZvu5R3KRicVSSceBild6o8v+kPJ&#10;3SCDMHo6FJmHGqjDQHwqrxRp0NZJN5VQitTIsNOBEzMqjuUGt+8VsXuZXuZNozFCm2QTK9AEwJSo&#10;SdREwPIzUX76Xv566YbAUhsJ/aKASYWgyCB0EHZ0US70m5U9afpuwybDKaBp6bHaGVJ6ykTesURl&#10;82KOaqqlBV1Ja5VfsnvyQ+0PP8kzlSUEJVpghsnTiRpVCUSSIjAkYiol3r3ryZaktXelYIJCFKIm&#10;cFeFEkjqkY0pV9YHqO6f54zD00pcNfM+F45RYf5lQqRzvEFkPmRrWyufJI7sIwDop72PE2U7tWDL&#10;CbsqDCUqICTqSnAeGEAbCNkkziKk3d+xy6wQLsHuWgoBKTKUgjYEpgmCDh04iqv36SerfIHqEznS&#10;9LMAFFlXMeNtiPzTYdNWLAlUjSXjnAWIbdxLDde66jTmSVpnVjd2wUVhRQmBiEk6cCIOPDo41lOz&#10;mVtdWweaIOBAOzFJxGOPIrYewX029aOueSMn56xqtrkwnE8Lp3eChxEwPNNFZHnNPS7nXdIpurED&#10;S3hzBnMd42bG9U2tIKtRSFFOqAMUyowAADhhWIV7fPLve70BRKikKjUQBimeCR0Tto4fTHAs3plZ&#10;Oi2Y5JcDfzq8b55zAjwm5KTuCQqhySAbEniN7NlKWXGoUkpAg4welIwxj2UPXsyv7RRW2kBKkgQo&#10;7DOJSkYz8KZ8j9dsH6b9M8bqMzZj8zKFEqYGMTw8B448RWRitLJISrh1B1cm1rWPDDNN1EX6AEjx&#10;rkqxx0kYETh7BQ2Xky7xhQCylTgMlOB2YGTsjqou/rj62emTH+keCdLeueA0WJ12JNSQzUVfvEkD&#10;q/zFHXNRwL+lMrX2s7AEMb3vwY5Du3c2KdVssp0g4pgzAgjUdmG2BV7LLHcitzCjJEkySZAxxPSN&#10;vTULJ2Q/T3D0cbqv1DlhwmQxU0+GtB5yRw0URtNHJh8S2aqDD7WpUWv24TXLjlxd92gKccHhUSoE&#10;TwMk7DwNRffrWXRcsguL0wRqwAnr2dXlVK+dOj3Rr1T+rbAciYd1CxDEMTNWmIrX47vaepqaC8st&#10;MlHTurA1FOoVCSlrG/hyct2nr2wYWq9bAA1phJJGk/aSo4YGZidtDPs/uMyu1rGZICZLiRGogpwK&#10;PEeO2YwqzX1C+pyeozdgvou9D+SJ6/KGDCnbFa7DcvVixVFE7XqaWrrJp9hno5N3lEqTYEjU6r7K&#10;1/LBV1cOJb1bApXEbCABxrJZx1rLh4dKOknafn60lvxEsqemzDfTB0/m6QY7FljOdaMTwzM1QpqK&#10;ekaoeXfR11XIX8yZyiFSItAr22i1uFOXOW9465BLivuAAA4iQknpJ6B6zUWZmrLsw1KA7xwAnwp2&#10;+KcCofAUUjqZ1w6w9VuldF0q6R5jwHGK8UFJDimNS1s1DHDJEBThIIFCmeKpUNvA3Nu0PccM8ry5&#10;rLnTcvpUmZgQCdJxxPCMOii7dtpvL0lwpKSSSAcSAdoJ6oqv/E/R/wBb+ntRBWenKmlqI6ZKKSrr&#10;fntPMEwMsId/07q5AZQiX2/WOSI3vDZ3yilxQwkRtgxtPAepo4uN4rJ5wpcUCQdgEkGPYPU0e7L/&#10;AFyztn1sneljNOBfzNsE+bkvO8cZbDnqN9VEFl/SzPTruIViLsoAHIwzDLWndV0FRjhGMGIB6ADQ&#10;LzaxOaMF1pRTiRhHEYGTgBMGhR9QeX8iLjkGVuni4lQU7fo1qqyBY5Egk2mGZKVgNtrEC+lj8OJM&#10;udLTJUpSVH+iFTinhP4UG8udcyhghSwtWH8WrED+l19ApHemHK3UrN/qbi6d4XUVFXl2infD8Yr6&#10;/DmkeUVcRSJ6KpQiPyo/dDgGwYkeJ4atWbCrcuqSlJjUlCTHHGRtnzo3ssgYzVsOvJCNhCUkgbTM&#10;jaTPSdkUVb8Rzo90VyRh+MUVXgGI0Fbl6VYDSYZIYaNEgdqWSomkk3M0jl0Zhcg6W78FG776kOQl&#10;UzhiPUAfjUr5M8WHCgmTJHzFUCYclKqCOtYBiDqbbbe2/J/Q53vGpUt9KlSeFCt0hcYR1hwSCqrK&#10;hcOmrqeCpkopWik8ipIgl2OoLLYPqfZwNZqgONqiCQCRPSMflRNnqQ+yvuwCdJ0zjiMR8K2P6DKW&#10;MZLyljtfgWDyLT5dg86SWsqUf5pUASSSIbg7EAX2jUkHmPtgoXS+7VBKlCD0T7tvGse8lYVmJKXQ&#10;CJB2ARM8POqluvVXlDqJiVVm/EYaePO9XPS0lHTRh4VqKenQpuhhS6LJGtiWY3ZgLa98irBgZe3p&#10;nASdsxOPxqdlFFunAQlO3kUEOGdAc2ZoxJsp4TiFQqy05knqKhRU+Yyjd5BDlVSQHxPYfRyybsOe&#10;M8D5czSRl4XHjCZg+UUI2Qfw1fUT1Mw2pzDHhddJhlOPLjrTTzzRGUDcYFkUJBvABO0ObDvyzmfW&#10;7IHT6D9fdVjcEcPQVZblb8Jn075J9P8AQZxz1nV8LzjmCKlTDqCrxWkpVaseUJPQrRUu6oneRQQm&#10;5x4HkV328qnXS2hP27fCY6QZOHsFAh7eJLzxtwFagQCdJ0icQdR2+lGU/D89S1J6KqPHvTVRSSXw&#10;2px6gkMtHMYYIqoCZ0mkZwkdpFJQue7fHkdbxWjl6lNwBMhJwxmMMB5UFs/ubm1bDoTrmCMJJAMY&#10;DZs6aTfqV6SYZmbJGC5i6eVeH5p6p4rjEFRUzUtBURpLhs8ZjlqI3j3ETQqEAA7nc1va7a3rTg0v&#10;ApSkGAYPt4QaFjl7bXNskugyCYEajiNnQOvyojHr0kPTShy/0casgr8SwanSGeoozJaSmqB58MqA&#10;oGLLIpViTcsDpzJndWX0BUQkCBMbRgR7CDRQlwrAKcNIgbPZVbuMTTZgw2HLFJSOZ5XjKvM6qqyK&#10;QQ4DfZv4nT48kxbiWCVEiOgU/brKSST+MHClV1c6o5hzvsyvmWrp5IqMR+ZTgmTbOq7XZG3Mu1r3&#10;NgLnhNl1iynxpG30w4bKXhoMpCkCPdQOYBkjNebqlY8t0c9SsbbSViO0WFyBcqo0178Orq6atcCQ&#10;PX95p/v0N/eQPWrYugfpTzF0nxAZv6n01TR47glIMQoo3lheAEo5RZRGrpJvhJOwvcH6OYr55vK3&#10;myzasK8JwJhQwMdY2Hq2VEOaXP8APybZkjQRCjCpIkTB2gg+6i1er31f1nXnGv6tY1EjQYbTUlLD&#10;WLNI71KRHzIZTuCJGF3FQoB0vryWN1Mh/lKe9KpJJwIAAkQRxJ2TJ40JMp3f/lg1JUTt4AAYRHEn&#10;DGTRDqiGkrPeIDDw8eTMpIcocJUpukrV0i00g29tP6OFa0aaPW3NYpRYRidIqiEnUWHf428Phxe0&#10;6BhRS+yrbS7hEckO9Tw4GIoMmQaaaihSoew78TFE0uS5oqD/AFeXYdv0cY7ilP5qkvW4XURtsTtw&#10;vW2RR02+DtqThsLRH9IeONiNtJ3latlKcxLMotwyGNE+qKzJhsbod507cvoFNF0ik3imDUrqwXvr&#10;+unx4XushVHDNwpNIqF1wys3AWFyPqI4RJ/ZGaEyh3yaUtfmgNTKR3IHh7ND34ZrusKJ2rKDTFSY&#10;vNK9/wCHEKHtRoycYCRSgkxp6ZPd8P18OLy/pFFQt9dJHEM7VQYpEbfH+7X8+Ert+RQgZy1JxNRq&#10;DMs9TKEa979z8fvPfjbV0VmnXrIIE0rTikiQFye/7eHSnIFEIZBNImrxNqmpBk9v9h4SLd1mhI2x&#10;oThQk4BNAtOpawI7/VpwRsEAUD7pJJpzq8UWAEKb29nFKnYpEhnVTWmZpY2Kp4/r4cTi5IpabMGk&#10;5jmJV9cRsBH3DvwufcUrZRvatJa20yw4s1GgSTvp9/EIe0DGjFVv3hkUocuUklbVedrY9u/j2+48&#10;MLZJWZopvFhtMULktLOtLZTofbr34KSMKAiVgqxoIsXwWtrp2jYk3/uOg+PAs6wXDQ9t7hLQmsNH&#10;kORjcC5P1f0njSLCKcczSKf4chNHqyn6/wC25/Li5NjFFiszmpyZS8trOP1+v+jikWsUkN9q2U5p&#10;gVPAPeH6/lxQGQmkRuSqo0+H07IVReVU2CKeS6RtpA41gNYpMtHGToewv2N/o7HhA/bq4UKre6Ts&#10;UaTERzJQPoGFr6d/H2DThSnvmzRyruXRz86W2FZmr4wFnuAD2+v2DTh81cq40G37JB2UJWHZpWKM&#10;CQ/r28Ph8eH6HxFBB2ynZSsos0xVltpHsP8ADw+PFiXQqiZy0LdPJq6WdLm36/RxRNF+gimOogSZ&#10;vdHf2caONGCVaajrhct9wGnNaKc74VwemmFwgPNEVYLBqTFh0si3I5YJqinYpixPBpgCI76/V8P4&#10;8SrbJpey+ONJWmw+ugqbte2h/p1PEKUKSaO3HUqFKhKl4EAc8MAqKJSnUanU1TFOpHj/AE8cSZpO&#10;tBTTdKsqT7l8LHjR20pSQRT7Q4m6bY30Atx9KqLnGpxqdXUz1kdk7/T8eXUJplteiktJg8tH77H9&#10;b8SBuKN+/C6kQNU2snflxTKgKg1lbWRixv8Ar9PGlKIpU22k11hlRLUTBWNySPz05ptRVW3kBApV&#10;T4KaiMPbuBxaUaqJUv6TSdnwKYaKD+v0cSFqjVNyKTWJYM0kLIR3BH7f4jiJxmRRwzcQaQa0VLhU&#10;/myHUk+F+44R92GjQmLinxApY4Zm6EDyozr9Ouo9g+PDZu6BoPPWB2mklm0S4wVZVJsb3+kbT3P0&#10;cKbwd9so+sCLfn1pI0+E1tOhuCNPp/s4ToYUkUIF3CVmnTCPOpakPPcj+kWPFbMoONIbiFiBS4rc&#10;wb6cKoubD2nwsfhw9cfkUGm7SDQb1GGz4lWeYtzqNB8Po+HAytkvGhgh8MpihkyzgXyMKhh2A7/D&#10;t3+B4MLZjuxUe3tz3ppSYg0cUB2WuP7+GKzAonaGo0DONUVZV1RWDt2uB7Dp3+HAg82VnCpCtnUt&#10;pxpujybWzfpJCfvJ/hpxMLEnE0tOYpTgKh1VJieGOFpVLbbaWv7fDtpxhaVtfbT6HEP/AHUpsEqM&#10;brUWGclRoNT9XZeGjCnHBBomukNNmRz7aETDsFgjQSzWuP18eCBDQG2gi9ck4Cu6+ogiUqjcutYG&#10;FeaSTtpEVNDJWzb27E/39+EikazQkQ6GxS8y/g1NDEGYdu/8D24dstBIoNXVwVGlJNPSwDy47X+F&#10;uLiQKJ0pUrE1CpqaWtkt+3jYGqlClBulbFRwUUW97D4n8uKoiiYuFw0wVuJRB9sZB4nKxRihk8a7&#10;pKmUtdjYcsDWlpFPC4rCDtY668dCqRlk0pcLxDDrjcw0v4/sHw48kg0WOtqpaQ1eH2vD/R/bx6ik&#10;pPGpVTmCGhp9zWGmv7e/NE1RLJWaAPP2ewsLxhwB+X+E+wdjwnubgNCh9l2X61A89NFJxSpmxKte&#10;ofux+Hst4cix9ReVNTmwgMpAFSaSGSGwQ3v/AHcUtpKaYcUFbaW2BYHWVtWgcGzG3b2/T8eH1uwV&#10;nGg1dXKW0mKOz00yfFTxxVQUqCB9ZNmHYAdxwfNICBUFX90XDFCVn3G6LDMJemiYAspAGn7wIHt7&#10;N8OPExRLbNFxQqs7POKYljWOuU3FCbgAkgbrEjwGjX5GF84t1cDZ+NZM5Yyi3axifTh+ldYWr4XH&#10;5jrrrfT4a8caBaxNefPfmBXCvzbIz+Uug1vb+zjbl5jAq7VhhNKzLk6OPOU2P6kflw4tlTjRBdpj&#10;Cn3Fq1zBZX8CP2ji11eFFzDcGgjxPEquGU7CTqdfz8eA955SdlDxhlKhjTvg2K1NTEY5De/19xxa&#10;w8VjGkFywEHCodXhzNP5w+B+vtyi2iTNPtvQIrujxJ6WYRt2FtPy55Dukwa04wHBNK84pTRQeZKA&#10;bD2X7cOO9AEmiDuVKMCmGqzogvHAvw/ULwtXfgYCjVGWk4nn211QYv8AOzjzOx11+Gv8OWae7w1p&#10;237oYUMeEw0kEAkQC4v2/s+HBe2ABUfvrUs4034pjU6Ex06E/QPr7nid10jAUsYtwcTSJlwjFMVq&#10;BMymwt4k9u3bhKWVOmhGl9DIihOwx1w6i2Si1r9/jr/Hgjb/AGYg0DHh3qsKRuMOMWqtiDv4fT3/&#10;AD4VOnvTFCBgdwmu/wCp52X2H7F/H7W63s578r8K1+f6+Nf/0dKSswemeMPtA+P0cUA0B0KNBtiM&#10;bUE/6Lw/iDy9GyfHtpT4XjSmMBza3NGkS26mYg8FZGV0Ps/jz1NpBTScTCKeIl1He5/W3NUqLhNR&#10;a6php49jc3TiRNQIoopELi2vNU+TFDL0zzDPT3w4k7dqm1z+6dp/IjhqyZFBm/ZnxUb3KmLQzQo1&#10;UBcAX+6x+Hcc2tMUA3G9JwpF9SYkxCmaCkFybWF/pU9vgb8cRso0tFFJxom9T0gzbjWJFvIextrb&#10;aL9j7zkezwB4jUyVVIKcxbbEc+6hQwf05YlS06z4jG7MfC7Edj4kKvbl0oSKIXs5BMDn40KuX+m8&#10;tFH8sybVuOw8CLHtYfnxUIFB56+1GaCfEcqnA8behqBYo7rf/iJ07fC3CJ/wnChS1cd8gEUq6J6a&#10;iS4sP1+PCgmabONNeL41uXanHEpmrBNBVjMrvuceFz+3i4CKM28KYcsZorMKxFqI+6kokjPhfcLj&#10;48MWlxhT9xbhxM+RpcdI8bOH51qKeP3vmoPb+9Cwbv8AFb8da+6OqijM2tbQJ4H40eCDEJmpQsfs&#10;sPq7d+KoqJSgTTfLh1TiYJfVRr4+34cvMUoS4GzQK55yIzRs8QIt3tpoDY9rnseXI10L7S8oAMu5&#10;XxyDGZKI3COjLrYXKtp7TxIkEGhi8+lSQax4xgklNiT0047gN9/0/HiB5OhRp5pzUmaT+I4PJFEX&#10;TT9b8Sg0tSvGkNUwVUUhvc6/r35ujBJFdh3Edm5at13R45PS/wCjoTY2Fvy4+hzThVijVS3opcUl&#10;h3yaKPj7PgOGImkSgKeocSjI2Sn3vgPhy2qmSmNlTkeA2kI+/m6sKxy4qLhFtb4cd1RTS0TU4yCo&#10;wyVLX03DTxXmiZFFZ8KqBSrhVah4h2Vjb6PDhCRQkScKxJGwNl5WrzTlBQecbMOeporp4XCYgtlF&#10;jzc0n10POEdNVzXlI1sbHdGsUwta+2+19WP09hwSJQHEg0DHb/8ALO6emR+FAVjvT7MWAVBKFmUH&#10;Q97We3drfA6DhaphSDgaF7N4h4c9FTMNpsQipVFcDcC1zf26anjyQYxqi1JOynSnoUdtyIde5A5a&#10;k6lkUIGXcLoHYeZYHTvYHX2ePccVpIFEj7iqbuqWD0y4etXCb/5Nx/yo3f6uJX8U09l7hJg9f40X&#10;40W5txPCGhpqis1kVAnfw57ZXqjyUQk1Xmomr64qVhuF1bViJGSC3bx1Go+HHWxjTa3BFPlecSpa&#10;xKermZlIU2LXABNjoNNOK1Kg0jQEqEgUa/pLlulaGKeW5O4BrWHYlG7A+BB4IGE4TUdZjcEGBRwa&#10;SOgio9qqPdA3E6/A9+KiDxoAqJJpGVGW8MxeqKTANe662t2I8dO3HoowD5aEigjz76e4Mb3T0KEO&#10;ysdwta7JbTdYD3gDoOInLdLlHlpnXdYHnGiNV+Xq3L+LPQVF7gIwvc6MPabcC7idBipXQ6Hk6hSn&#10;w6HdGGfXTiUmkijXeINHHGbgD9bc0Ksmgyrm8yYjw/UHmjR4jAUZno5WQ/ysxzaXUd/8UZ2Hv/qk&#10;cEdqRFR3myDqw5nGhjfDqepcSWv/AH8ONM0FQ4U1xqMGlmXZEpvypQTVg8BtpNf5v62pnM1Whsfa&#10;D9Hc2GvE3cEmjH86lIwqRDl1aORU2bVuNB/Zbj4a002q410HXUzK8FDNS1ka7RKHjJ/1lO4fkTwr&#10;vGtABo+y64KwR6/Kg78qKNLePA1NCUGmOrhd3OunLCn0mKZZIGjc7BcnXm6WAzS4yDXYnQ1z+QbF&#10;Tcgae642n49+GdusiQKJb1CVpx5ihsybjWJQYzasU/aZRe4uftL317jhyyozjQQuWk6fDRy6PGzP&#10;QWpomfd42t9oXHf2cPSmo5KYONATn7C2xoSQz2/SAjv7bN/EcZdbChQvs3e7gjhQUYflf+UlyhIB&#10;JNu3hr2ueFqWynZQlL/ebaTmdUq2waR0uViIc28Bfa3b4HjbwITRzbEavOgapSwFj2HAlsoR7ad4&#10;amFDtI15qCaaUaeaWtUEbdOUKaQqof8AoRUU0/UWhopv+RpZIlOoPmbfMi7f6y8MrLByOnCgNvA6&#10;WLVSx/DBPlMH3GrEs+4fFUxCeMaTqjfWw2t+fB6yBGNYW21+48sjoJHHhsot9ZlOP5pp3G5mNybA&#10;dxr7eGQQ2cakJF+oJinvC8NFGA8LEH2flr48O22kGid58uU9SrKq+Yw3Ej2cOE6U8KQpg4U0Zqw4&#10;V+UqqlkQ2dWjbw0kUqPuJHHnVJeQU9II9opfYvd0+lQ4EH2GfhNViyeYJH802kUkN/xIaH8+QGrb&#10;j6+dZlA4CNnDyNYVmG6x43gK2amho7aWvysCksGnPB6n5XFqaqP+4yRyfUjBj+QPFrGCwfX2Y0iu&#10;Ea21J6QR7RHxqzqekpqzCIkh1UKdh/1GG5NeZDptkqxrCxDikOEnpx8xgaA7MeWI6syIyB7g7dLi&#10;594fnxC9YpXUlWl4UAY+fwqxb04Z8yJQYFLTQUEuH1FPHAJ5jILAPHaQxQxgAAyLcFtdeYib4ZFe&#10;OupDIJBnoGw4YnqPCjZ3MHkDUjERJ/ftpB9QsjHqB1CocUp8wxGio9lYKgJ59atYugaWZWGjIFCq&#10;x0t8OMuWFxlzIRoJJ4bBB2jEDYaEbeaKu2tMYz7QRU3MHU/AH6XwUODYzWHMXm1kVWlXMGg8mPc1&#10;M1NCTo+/7RKkeA4xk+WqvH9TrZhIlJAIE7CCeOHXQazNRWptKUylBwjoOBB8qpdzXUR1mP11agZl&#10;nmeb7NlBkO9gNAPtE8Hr6AhZA2cPKshbJRLSdXAR7MPhSLWP9JuAvxHpNCEugClbQ1alLNp+t+V0&#10;UVqXUkvStWQySD3Q67j8CbH4c23goV4qgGOirIsl5bolyjQB0aR4o/KdmYnVCRcDTwtySg3pEGsc&#10;LnNErfUARtketCDh1fQ4Z7nldu2tl7ewa80UUmXLvGkV1BznTxxiEVC73UHaWBAHZhtudfq5XUE0&#10;d2didsUjMuV6SjfNOzaG1zZdNRp8QeKUmRNGFw3GwVMrZpmeZ6KS4RTIACQLDU/TxRqikyEDAK8q&#10;IZmulaLNFbTlrhJG2kdije+p/Pkc3f8AdDU32qpbSer3jCk66JCpueIKNhjXCBVla4I+rm5rZwp0&#10;FHHM8dM5/wAqwj0OvvaD8+XQZUB1x7aZmJPrV13TXKwx3pZgtfPGqNU00ZlVPCaL9FJfb4krc68y&#10;HtFakAnbAn4VijmALdwsA7CY8jiPjU3Eel+Gxp5sUfvaXIA8NPC5/PhroBopTmCgYmkguSqGiqhU&#10;TJYgg3Nr+w6m55dCAKUqu1OCBQ/5Nw/C447C3YWvqdDbufhwwjooAXq1UtTWyYFMaujn2gBg+029&#10;w/aBPstx4IC4BokCe+EEfvqgXrTVT1PVLEvPIM0MstK9jf8AyMjCM3ub3QjmPeeGbgn0PmnD4VnV&#10;k7YTbIjYQFD/ADgJ99BkWF7ngWFCTTU+ll0ty0UlVhUhwznlwIpITUN1kQkgcuKqK9FWuh22tzcU&#10;4UVPV2qBoL/Seb2VTTWdUO3Qc1W9NR5kIXty9eArDRqAxNhu1t9PN0o2VOlX9CGlUBtQfb9PPRVR&#10;UFfL9lubrRFcpNpHPVQJqJ7u645unomvebDe0mn083TmmKUeH0WKRP51PC5UX1220trqeP8A5dZ4&#10;GkJfQNpFYZa2eOcwzHawNrHtfvpxopKdtWBCxIrnJOHW3hzUVeYqJNS+bSiVLC7FTry8xVxUF1an&#10;ZUfv481TZFQ6hGfXm68MKZp0MevLUoBrBf2c9W64lJHRirW05WYq9GP6VYjkmWCKPqBTRLQu4Znj&#10;lSOdxsIFpXuVAcai3Y8DtyHAf2f4+6kUwqKCTO9NhEWOF8BINKyKVKsWHuki+497ixvw6akJ8W2n&#10;5ikyKt1VUA7ePHtNbmpk1bVRokYJA7EDx5cCqg02VQqKlzMRfaLHTw+PKlQGFPAEimh3UnaV7c9s&#10;rdcW8v6uVJpyKjMsZOh5qnRhWJ4IyCS3KEU8DSt+dy7PgkWDUVGq1iytJ8w0jFmj26x2+wANSPG/&#10;GEpUTToBVsrYX9AP4aXSfGemNd6kOolbvShkahomWmlnNLiBVJqYszyLH+njdf8Ac2Ci5JvzE7eH&#10;f82l3+TKYGnVPSJIUAACZEHacaiq83lFu6WFJMRM9OMQABM4HjRY/U36Y8xZc6n5jzp1Uq/nqGhT&#10;/jP3epqGiilh8405d/0bELuVFUWXboBe3BxlGfs3aQltJE7SYTOMbBj140f5dnTDsIggmNuHGNgx&#10;9tFw6ldUsS6h9NUwbF8MwmldmoxhdLSwfK1dSsIKItSZff8ANkUliNAQfZbkitDujInjPECpQfWU&#10;pAOH6UArYB1i9O+SoM4YMa6mAEdQgV3kpkhM6t+lRSIiVm26NuGt7a8XO27d6nxiR7OEfCiZ61Rd&#10;p8XH34RQd9Q/VH1v6wZfiy5nnGqirpEDhlErRo6sdwUwQbIQq+A2+HEtjkVtYLLjaQCY4Y+cmT76&#10;D1tklvYOFxtIBPUNvTJk0GcPULP2H5XlyXhOLVVNhdQ0Uk1NDMyRyPENsbuEsWZV0FzwRLtkKVrI&#10;EiYPETQkCElWogT00msNxvFcMVoaSZlVixaxIvuFmue5v9PHdIpSoA1wElxrxVSeIrKm4G6m3LAV&#10;Q41nEhtrx4UnIpXZSydiGcMTShp3WKNiA8hRm2A3AYhdbX4nWsIxpwY0dql6P9GEwBMPlrFppyUL&#10;Sblg1Ke8CWLSMt9dOBZd26lWAn3/AKUkdJ2CiZ5/yt/VevEdNKJomVCGHYm5ViL6kXF7/Hghad77&#10;qq7StW2kEk8iWCnirZSspFShOxHL7aaisdrtduUinKmxGIi1uOikyhWYxIeO0xXvlmfXnhVCqKjm&#10;hkdwkalmPZQLk/QObIArwVRoOkXT3JuI060Gcg+H1UsNRKkxspZVAMdjIdiDU697jgfunVJ/ucHE&#10;VonXsoCc8U2GUmY6iHBqgVFIhUxsHD91G5WYaEhr8NmlHT4ttWCTGNJWNt9jxWBNVIipw7cd00zN&#10;QpR71hykU4K504bfYm3G9lbqasQdto15sY00cKnGnVVse/LRSfVSYxNAVIv+vbiZaZozaMGuGE4H&#10;iM5EkUZIv7LfeTbidCYpc6qRFLmCimpm8mZfeFuxv4e3hkDQbXUuppJ3gZ1RiEF2IGgHiSeVKwON&#10;VSg7YNBbilGrSbx7f7DxI5jQhYVhXVGpg7DjiCBWnAVVzrq4KoHNrXVG2ia4UFYZHBBsQQR+w/fz&#10;yFzXnG9NDJ00TDMZzvR0eYh8xEzCeRJSWE0cLrJNFtuCd8QYd+IMycUywpSTB2T0E4A+hiiG4ltB&#10;UOHunYfbWyT67PTj6WaTozT9PekVZg+D4VQ0LmlrEp4IpqkVlKKmCKoFJud5VmVQu83AOvfmF+6e&#10;8+YvuFVwhSzOkjHApVBMqwiOgVGmWZvdqIK06sYw24HEknhHRWt3SRR5bWmqsEpZXZBskkFPZC7L&#10;ruJ90t8L6czLQrvhjh61NrbhUJpPY1TVOJ1oqIY3MyqPMAUnaVNxcgW4cIGkUgWsqNHY9Nv4hfUP&#10;08YP/UPEKOnxHC1gq6YrVI8giWWUTBI6dWRAytuAYsQN3bTkbZ7kIzIakGFSOrhBM7f3UUXlu482&#10;UsmDsgmBHEzt66Cr1B+q3LPW/q5hmbo8BMWHUVcJ5UqDFIZIZFjWeMwRDZrt3Abjr34gynInLBgo&#10;K5UREiRjjBk48eikuVZU7Ytq7xYKlDgCII2GTj1Vh9RHWfpD1aosuYXlDL8tBVYNRyUE1Y5gjSVT&#10;N5kckdNAPdK6glySb/DggyjLnrDX3itWogxiYwg4n5UcWrS2AdRmTPHD1NFdkpYaSYJTPvvfxBI+&#10;7g8RjShynyn3bQRxXRQusdXUPGvfniashM0isWr3Cn3jr4D7+IHXIo9Yak0z4RUCesHmX29jbvr2&#10;P38L2lajRu8kJFLWVKQq1WrXsACO/wBfDQmKIwJwrLg0sjzgqvYg/d/Zx9Bmi99MChuwmGjehlkr&#10;pBHsS6g394jwFvhx8kjZQegHbQUY3PFLWFIfsgkD6L3H5cqaN2RAmuOH0Rc7rWvzYFacXFPk6NDH&#10;YccNIkmTSDxGRml0Pj/HiRZo9aECosM9QZl/lrH5pSpj2XLBwQVI263DAEctGHi2deylYGnbsq8b&#10;JvrH6pdV8M/q8mCV+C41XR+VJjIZIFIEAFoopN0hdpLt5l/AG3hzDvN9227K5NzrSUAAFAE7DtJ2&#10;RECKgDMMgZYe/MlY0aRKAJ2HbIwiIEUcL0g5uj6cenmXEfVZPU0dVIa2DEcXxQTPT1g+YLYerOEM&#10;0ss24xq+v2QAeRjvOyvM7tCLBGpCSlQ0AeEEQsHGBAxjCopz+2VnF4EZbgkFJAQEynDxiCYEfdBo&#10;tWaPxHMDwzPec8vYbgdViJaipf6q1EEaRNQCwMokNdukNKNSqooudSOTGNynFtoStfhBhYJJkcIC&#10;YAPrU62O7LmXNhC3CrZqKjJMbI04A9NWVemD1lU+MdDMIzvh9dRYUtPQGrxLDaiYxtNiDs0Mq0Ik&#10;ISeUsgdyF0HbkK765Ey6DbNIlfhAUE/0SCCTtggkQKiXeiwt7p38sGfGSlOtKccPECpW0TJEDCrM&#10;cV61dOPU1juRelktfFRz59phUUdfNHIaGJkgcTJVVQTy4wTdQu33jYacxItty7jKHS+Z/ZkHTgDI&#10;UCITiTwnqmsf8v3HduM2bbWoobBknVpKXEGUYQSQYE+yar56g9Lcqel7P2PYvgtLhuds3YzRxClq&#10;6bDKqQ09WoeMVFBErBvNQqEZgLbTfTXk/O3dxvZpbuErabBPhJSJSSJBgHA7QDOypb3hcev74Wiw&#10;Q1AIEjYTC+GwxhM8MKoa669ZfUR0jzRH1Ix3CK3LuJ47iPzFdSPTvTSJ58TbJY4lJlCSAPtAYXI7&#10;35mdkuXW9swLZs6kpSEgkzs6TgJA6qy2yO1atW/yyMW0pABJBnT0nDECoHV7rr0O9XeVcl9EsAyJ&#10;V5czhidPhWF1WKu9LRUZxBZy3nUlDEqgrMGZWkmbd75Y9hc0ZtHrJ1ThcBQCTABJiOKurq6KGy3F&#10;pWFpUNCQZAHsJPV1UMVN0uxD0y9M63pVigDQUTVlVW1UZimNJ5qiKWOaSNAdTZkUAjX48Jbi8OYK&#10;ASQIIgRiT1Y7KIsyuRe6UtbZBGzaNsedHx6JdB6HA/w9ZpsrYYM4dQqnE6nB5KKiNDLidTh2IQGa&#10;irkXZvVaXcplO7RQAbW4DLjO0JvgHlaEBOoFRISFJOKfXgIoLLzVk3ISskRjJwAI2jrqmrqDhOae&#10;huZ26eep/BqzC6iKjoqqRqapWI1QqSWvNUxsYlkYKRtUkjawIuDyZ7a9azIB22KSASJI2R0A48zQ&#10;8eCL+CiCBIH7jSWx71Q0OWun+K9P8nUAo6PEKqKpgZHmkmRogBsaZWRbMosx1vw5/KB1YcXiQIxj&#10;4fCrIY1HEDDpogcTzVdTJIie+WOrHWxJIvw9A1GjtStAoa+iHSar6zZz/qZSTLDUywVMqM0kcalo&#10;U3kNJKQqi2vidNBy1zcpskaldXXtoiWqDTZ1X6Q5t6WY/Pl3EvJr4YkgZqqjk8ynDSpvMYmIAZ0I&#10;INh3HEjN+3cCR79vspU3Dn2nGufTnrl1e6bQvinTapbDjtkBrFpo3ZUKBJArShlsQBewvfUceW22&#10;99wp1VuD92PVNKjpXmzOHVDqxhVJjuL1FVXVE4lpppJZC5qov09MoCkC29LAWAvbiC8ZbbaOkYdH&#10;Vx91Et1bwghIjqjCDgfXGrJfxJa3EsRythOIx9TMZza8T0E6UVWy09JS/NIwrYYKSIggJLt943uL&#10;+FuA7KmA2NISABIn9aPbPLGsvtQlMYYcJg4jpOFVXZq6u4ziGVMNyThjNRQ4dGYmlgmkRplJuvmB&#10;bAFe3jfW/BsxZIaJV/SpE02Ukk49XAU6dD8fz9heYqfC+n+K+RW4hPsSOaRkgaSoHksaiVff2kWv&#10;Y2va/N3TTemVDYPhjTT6EuEFaZjj1bcBsp26o+nnqnlSqrMUzFRx1FPRhzVVUQ8uCMBgo2GUhnB3&#10;Aggdvo4jTmTLhCEnE8OPr0U+i8bKgkHE8Nppr6N9bepHS963JmUMckwmixmmNHWPGkcjvAk3neWh&#10;lDBDcsQVAOtr68Lb/KGL8pLqZKTqTtwMRsw99FuY5LbZspK30hRQrUmZwMRMCJw6aMbmnr/Hg2Uc&#10;Z6W0kTV+WcdSlpKzGKiih+ZYtIJHkmqBdy4IvtWxO0X41bNhmE4CBgKOrZKGAG0wIGAHQOigV6i5&#10;By1lnplBmTJ1ZDV4XjM9UiFgqVIelsTeIAPFG1iBuvu78WocUp3H9MacTqUvEbKFHoZ6YOoXV/pP&#10;i2e6GpwwQ0KxS/6VMjVTwTXiIgpIlLttIYXJWxB4zeXSbQgHjztpRdKRbJ19UwMKPR6Mvw+qfOGW&#10;8TyhnbObYEaz5uknjqquDDqIwLH5wdpT5kzObttQjU6cBt9mSmVBaUggQZ2mZ6PnSZ1C3UB1IEYd&#10;e3qqyTpX+HJ6Dunnpzz7ibZtGOYxUYZX01E+F0ctYafE6aB5acvVVDgRhyACURRY6HkPX2+n5y/b&#10;tkGCmFRP3IJAM4Rh5k1AN9vTZ3WZIskLGsDXgdqZAUCYCRpO3EnbhRD/AEU9Yun+UMsVGY+k2Kwj&#10;MeH4c2KYjgtVUGeCvqn/ANFKvIoU0sCgr7iNdm2304db35a+4tASSAolGpP3JGBG3aTjQg3ty1y2&#10;UgNLOJKdSdo4jE7ZxFMfVzGsYwno9jPUCqrqHFM2SCGrjo4KiXfBSNIBNS1ayhtr7WJW5FkFr8kL&#10;KGDbaUkHEYz0x6cRQ1yRlTDYKicRJmZkjH3jZRTsMxPCeq8dNiucMKq8IwzDt0tI2yeCijKILPTq&#10;WIkXdpuHulhfx4LLi3nYaOLthSj4YAw4UqM9+kPBsndZ8u0PVKrVMDxSuwmuxSEVhCT4fVOizMPk&#10;zdWRdzH3rqPG/Aw5ma7a2K0plQCgkCJBAMTPA7KCLmcrt7YuJTJEpAG0ETH3cDsrZWybkb0L+iXB&#10;q/JHTrE6OjwXG8ShPzksS0sasiiNTHU1EjTPuT7WpJFjzERVxf7zvBLg0wMcSYBPUAMKg+0cf3xW&#10;U3HhSkA/cdk9Q2jq2Cir9GfV5mDPnVDqJ07xKpp8Zy/0+xaSSEDbPTyU1RuSnrYY2REJuAL6+6Tc&#10;68FubbuKy4NutAa1pjUZBlMYbSY4+dI843cvLF9L9u54dBTBMJkEaTA8RMR7Km4l+JJk/HcNzjmf&#10;MeFmOPCppcEahip1qJI5ZI/KgrIKek8tUN+w3e6Bc8GVvlYcWkLJBUJPXG0GZqVZazN5IuUeIjUD&#10;E+IDaBsHHrolfRfNXVT8R3JH+YKsxKSiSmo8RgqIYkpYZ2p6SRGcvJUFjdbq41JuLW4fZjo3YT+Y&#10;QAZUNpMAkGNkeVHpbOXnWACnDEmAPXAelEV9RPVLql6Xq3FegHT2plrMBgqKVUxBjBLJKEp0eCT5&#10;sIT5iglXCBRdfaOSlkLys4t0XKhpUQRgCIIJBEHhs29NDrL7j82wHRgMcQMJBxFHi/DpzPnjqdi2&#10;CJ1MTDsqZPxdZaVZaegmMc6zwOkkhZjskczIS9r3LcAe9CfySVOISVrSJiQNhEY+RoozWz7tpVyY&#10;ISJjiYMe6usU6EdWH6nU/pO6VimtmOnxOOHFJsM+bRYEaVBC6xlfKmlQL5SmxW9zpwpts/Sw2bi4&#10;KUxEjVjjB49GM0CG94bZlpTrykoSnAjVETsOOPnhRM/SF6Pv6+50xnCupFVi1PUUCYjNWpFO1FDP&#10;UYa7K9JLNGjL5kihlRSR7318GGa522vShkpIMQYnBQGOMbMDspdeZ6yshDRSQQIMTgYMifbsrjgn&#10;rx6qZEzA+DenbA6KfLjVtL/K0xmWTEQpSJY1gmjTYJmVjtLMDcgWJ4LLLJU23icVJxJIECeMT+lD&#10;2xy0WYUvaSdRw9seYpDdWOhWIennolg3WXPOHfL49n16ysw12w6eNIamCdXq6Cxc7UTdu1AFrAXA&#10;J4ZNvJu3ClJwT17ZmDTbTouCTwHw4etDv0Lx7pX62euGXco4Zhs+WsQp5kaDEJ6injEOI01K00Kx&#10;RkrDDHK6H32NxtBtu7EGdEsskJOHEdIOBpRcshxuFKIB2xiSDtGNHZ9J/W/O1b/OOl/WHJNbiVXU&#10;YbiC0FRXSSU9KZaaoYCRd5Mk6stwlvdNgRcHmPW81pZ5Q0H3nEgakgjFRhWAwA6RWMm9ljZ5Wz3j&#10;zgCSUpVtUYVgMAOkVYl6asyY91RwDFKD1B4csGTo46ORUq4KyMSxwEq1JFUNaRQgVXAS1wD3vzGP&#10;eq2tPC5ZqlwagAFJAnaCUjCZkSemsaM7sMstk67dY1DV4QpISVbcUpkSdmOONL7qrmbov6lswYZ0&#10;5yBimIzYrNJR09HHSTNHTQgSn5dqqm8wTMJLeWhYC5te+vAvktlmGU2TlwppOnFYgalEAQoTEAja&#10;RJ40GrR3NLHLnbm3ZBUZU2EjWVDAKTjgFdAx6aQPr46GdSPTjhT9ZsiU3zdbJQUImwv9HLUB1n8m&#10;SRKIOZCRdXYs32Q2hHMhOz/eJF2hTVyAkJUrE/3ydQ8RwwMjDpFZO9nYucltQvM/4wSCoo1aVAEJ&#10;gGAEKkdNVqZoyj1ZyvieVs++o3FmrszNPHiFPQ1FBTUkC0EjgvPSRKWN3A2lT7ASB35lHbfl7oKF&#10;sfDsMEkEgYaidvTWUlmzbXkraO04gY8MJJ21J6kZH644X1bXNlZl14cg43jEFPQz4m0NMaSmmQM6&#10;RlTeeS5JJZbCwHG3W0JSED7gJVGM9BjhTF7lSbOFFMgnGcR08fWjI4DW9TenOJZhxWix6qwSmwSO&#10;WKKWnjV1xJHAEpgqWuwSNQL6DUdxyMb522WtKAApR2pJ2HhIHTQHzHMkXS0ttlOqAIB2dEx00HOS&#10;WzXnjqlWdXaHDFzbBHS01NJQTzyRq0quGgqnn3lVjAUh17tra1uHV7mlrlaEtQEkiRsEHiNIEz0U&#10;gzfPbPLVIaKfGoYYgCUjEBIEk8RU3qXmnNWas1f1r6r9Jv5dHSvJV4cuXjLS4fS1MtqeMTVs3v1K&#10;lU1Q6FveB15Gtu537+tl/aRqSvxKITiYTMJ8/dUX3Fs7cXffW7whRQSgypUCNWlEwnz27aDbJOTv&#10;Toc/Y/V+pSWTLeNUmGiuwuA4klLRtJVSW+SFSVLzCVDcIGFzuBJtyT79h5spLBlJVCpE4RtAGyOk&#10;1Ol1lRsYKHCZOM9EYHSPnQ8/53s7ZBoJKvqNVtUZVraxxguHnE4DVsscYjihjgZgysrABWdbtY+P&#10;cLZ3k7eZtQkwpKRqMECQZnrwmYqId8d3hnjSUoOkAArOI8STIOEzgTIFW29K82YX1a6PtUZWwjD8&#10;OoqukjWtqMUqyZIYq2EpIkl7IbEtqBYEcgdzMGsrPcAHVJCdMmY2weHUKK23rUt/l2vC4FDEEmYH&#10;ilXCTiBWtx1Qx7o/6YusmP5wrsDgx5Mbaho56Wqhnq5qcQzinqK6m8qyFyEO0MNuo8dOZZZRZO5v&#10;l6bZLhBSlQCkmPuEpBJxwkSduFTBbsLuLQW6XPEAoSDG0EgEnHDpq8nozg/RzPlfT4XkvEa3Lk2B&#10;0k9WlTCsNRJXbWCrHTRIAtOY4yGY2JINrC3MZTkj+VLU4+AuSNuqASMZJ2z8qjLLt17jKnVPuqlX&#10;3CNW0gyNR2zjsFAF6yenuUMv9E8bx7AaSXFXYGspGrCBLNPSyLKqs6ruFkLNtvYank07tZ0u4cFu&#10;7ABUAI4AiOO3ECpgy/NHHWwhQkmMdkcMZxquLNOdM8wdIKnqTmGklqcWxCNDSRLMTFPSHakoHnCx&#10;kS5vbsByU2skYU7AMaT7CNmApSzkzJlZ2iOP4UHuQc7ZR6UYhl6XqRVwZZzAlQcc+badEp6iniI8&#10;gVUqH9NIBcBCpAIt48RX2Sf2it1MklUakk8cRiMNnA8KJM1ytjeC2Nq4J+9JIwPiEHHb0HCKvD6W&#10;4jkbPddlfq3iePQ0U+D1VQ1YDXJSNUwbgCsRPvM8iMNtgF19nIHs8oGRpU02s7JAI8IgEdMnrkzQ&#10;bybdy0ydpNq059o8Q+0EDAHEkk8MeFGjwz8OL08dW8w4N6lOkcEOX4KTD6+CvaqxKPdL5lU7TNJU&#10;z7n3J7y7YkVRYHTTkaXu/V+larZcONpIMxhATgUoEA+pJ20rze8duFaGoLTaZWdXBIwUAdp6uo0Q&#10;LPH4RWN9UcAxHDK7qPSY3JHiJekkpfLp6byJndD8xiFc7s7eQ19yKdxBtxRkna1Z2N13aG9MApUC&#10;SpWqJBCUgADUNhOFRlk+/OX3L6rZCtOhWggHUZIkHABIBjiaIv0bxL1H+j/LOI9E+mOCV2JYDFFN&#10;h1XiPzS+QpFbJtp1dU82Rtxcx7FAKsutjzIe/wAwtt4SLjCZBAPWkY7YGETJ2ipt/nDFxi2fGcdu&#10;MRM4YCPOhmxnP+YMS9NslbJR4hgT47JUU9W+IYc1NVs0LFqat8qoTzP0hX3WP2iDrwDHO02V8LeA&#10;qNBlJGmFGCJG3TOIqKLrfJeTZkLR1rUP2atYgJKVmDj9yiniBGIoH+hOeMepqWbH8kGKSoiiMdLt&#10;RFeqkkvDIjbvcEruATfseHe8lkpl1GjZKgobYG0HqFCPeF9u3uG/y8/xBQjDEyDHzNWPZB6SYflv&#10;qfgPVozNhUk+HU8DYQKsRhsRidKmNqaKxEkiyKC7BtQPjwCKzB5aHXFhKinCTClFBwnHZFB63za5&#10;si5eutpWpIAH2qWU7EmVCE6fhNC169s6emz1OdUqXPOZ8Kn/AJnBWR4i0dBEt2qlp1pKnfVVEe0F&#10;gqghF0IGp4Wbu527aW6zIBkoUVHhMp4jrqyd+lZu2VuJDagogyZEQIk4AeQFFY6M5H9FHT/PeZus&#10;NTBUYHmlqatxXB8KqII6qRaiNSiLNVVDLG8dQD9mMKfe28GLl7d5qwEagtskIURgBBnAATI24zR5&#10;l90MxSVagpOyRskbaDnIvqH9TSUVVmrBcSxzJeXcZqp51w6mgigeeSQbZIZHiDTIY0A0UgdvEcU9&#10;xYWR7prStzCVFRUB18AAaXt5s3ZqUxbkatp8R48cBAB417pD0rzb1UwbPPVPrRXSRV+CVlMtKyUk&#10;zy1OFOLKZPOdhI6t7rHUm9hYcsM1LDyGbeIIIMEQFenA8KZtrg5rcpaSRBEKKYICsYx6DwqyLpL0&#10;7xCkylT58yrXjBZMKqIPlqeON9qRj9JD5UTARxC51PcEnx5jH2hZ+GoaLSnIMlZICZPhUCfuJ2R6&#10;VDu+90d22tTaVKUlScSQNp0mcNoMUuszdJs49YMo4VnPE8AjwrOFK9e9ZiMFEJWk883WR6korzO2&#10;0E3NvDXtwC5d2h3GRBKUJUpgFCcQUwJPFRgDE7BUfZd2sXDBYbbYWsBaUuL7uPAVROtZnAGSQOFF&#10;qxGm9JVRN/IcSzY1Jn7BMNiaYVhgpKadp5hZUUEy1DOp7La24d+ZVZdcXOftFS0fs1q8JTJPhJnG&#10;BGNZcXeTWu80IcnE+LSSB90iCBJx6I21VnlT0rdeeonqxrZcpSYWMNmeqw3+b4gSYzTAMaWo+XgQ&#10;vsCgKpNjfueZIi6tMly4NCUk+LSP6RjWJJ47TSlGSt5AO6aASkE4TiSeOJJJOBoVervRTJGQMMo+&#10;jPVqifGjGtXUT43g8MwrG81zTtRxRSbliSPuJdGvtJHIdy3OlF9SyQlJGmFEASMQeEk+tAzLM40X&#10;CzeHu0EKT4ikYp2ETAxxp96oepfIXRj094Z6QvSLmPEMGSsQYfiEc+LtPVTUhJ+Vnqpo4QkZhlYg&#10;lWUhbgiy8P2MiGYXH5xWJ1asBgTGI27DtwFDBGXs3alXDKiNZlQTjMD2AcQAONVk9UumWZ/SDTvm&#10;fKWeaGpzHi9RXmZMFqZJ5aaSSMFy1QybStSCw90XJF735kRZ2i87SEOpKUISkSQBIB6ztFXuEhSQ&#10;hWzDbt6ppFZRzLmDqBiFFP1HqqqhirgIzU1McrqBsJZlilOpLaEgDuOLX7dGXIKGUBUbIge0gUZ3&#10;brS0AJABAGyBiPKkriuc8U6f9WafMfS2uxTEaPD4aYRtL7kVNWU8/mq0URPlKGIDdrm57jho9l1t&#10;d22i4CE6pnpKVCDJHiO2KBOYsNXDelwCDPmQRBk7aGjPPqQ9V2fK7EMr9UsRaoixai84w1FU87+R&#10;cu3lCEpHGbd/dNtL8AWXbm5OzpftUAFKjiEhOMcSQVH21GNhuzllw4l9pA1NqMEJAxwmSQVRx2ii&#10;+9J/W/mTo71owafG4xiWACthjlgYB2FNLCYtsIO2IPcqQzX1Xh1vTulb57YLt5KCpO1JIOpKgoEn&#10;E8CMOBqW803aa3isV2mKdQGKVEKlJBBnE8Iw4GtiDJ3Uv1A+ofoBi3WzE8Srv6tYJAmIYZgLCk+S&#10;qEdmimnEUH6Q1MGxlABsTcnvbmCKW8u3OeNuVeKSmRJJmNqlEbZBqAH8wRuQRZOJISVqxxJJhMnE&#10;iAZSSSeuMDT3jXXvqN6T8mUud8Gx4TRYlDRSDDKWkmAanadZJd7RguxjY7dlwvvEcQM5Jb7xr1pT&#10;jI8RUOjDaYGHHHZQt3MQ1dqU4oQFDaTtEaknbHSJo1eafVz/AJ6MSlo+nNBVUmDVHlkyVCQI7s4R&#10;mRgpZgVJDC5uLa8QJyrL7NGpxyFp1RiVGRgIAwHnQteat1EqU7pImAPEqergBRL8f9JdLV9RMxZR&#10;9QNTQ1HT3MuN0y0Kq880Tzy2YxySRMsTTI7dlYEWsTbkgZdcquWUvW5UFpSdogmMOOyjnI8teeuE&#10;Xeo6UA4GZUDgR0Dp41n/ABZE6FSZlyBkufFMOmdKGnpK6GKshWtirsIISh3fLyPKkZhYqVYDcVtf&#10;Tgk3cRfMa1LSSkkxtMpUMcThM0Nr1x7XOmUmRh0euzCiy5gzz1Hz7hENLlx6VcCCxbqYyzSO3m6z&#10;FIrjb5q3O7wJv4cMssylNg8XTCVERJjhs9lA7IbJeVPSuACDEwTtkYdVceqn4dWT8+dGofVJ0coz&#10;kbMFNmCrieA14M7O9KY6d6iRC1TOrttZguwAMw9vBNdb7pytwWz6dYITsTOBOMTCRHrsFCfPd7P5&#10;Qsa0zOnYJMKMSMQABGJ4Ub78L3NNFkPI+Yeh3WDD6qrxaDDqLH8RehimNb/o5dJ5aOna6KzQeXct&#10;a6glu+kOdoCLnN3WhZmGysoV4oGkwUnASYMiMYoBb0XtzmDjQZ+wrKVEHHScQfDtx/GkjB099J/q&#10;p9WOW8splirwfp8zTR4zieP4nRVLiYiWWhrYxKwhgTcfLsSdt91rjUsbym7yJhS2l6nQNidXGAQT&#10;tPTgOFGOT5AbV1J1EAyDxxPWfThRSOvHoW6DdJeoFf1X9PdLXZhgplpoRV1mJpWQO0VR5fnUr0to&#10;GjICMhUNrc31PJ0bzZ27YDVxCCoHACNoxEHHAzOyhvnd/wDtU2jZ0awYwAJIwUB8aXnS71bZKy4u&#10;GZKwfD8Ro8WpJaiaerrYkghmhjkIECJYziQEm72tYWHI9Vu6u2bWt1QhYAwOqCdiuj0qOHN302zC&#10;13BkqEatUwT9pOEE9VGkypg+LVmM0XWTpjhtOTPWYjPirQUizzU9PCrNUSrJbzI4lF2ckn224hu0&#10;C2tCw4uVKACZInV/Dh17AKLPyfc2xbcWfFAEniNmAqbjnS3pR6ysA/rriVaTA0VH8tLRVjQvVxwy&#10;sFkZdvnDc25do2grb6eAGzzYbqLDTxVqUo/cBpSSMROzDA8TQfy3M7Td98MXBUSVxiAEp1Cdp6MN&#10;kmiddY80tQVeI9O+i2SHyTg2SqsJWNSYnXVNc1Ujkb6ppLAQTuVkZSQBpY3vedrR9u5Ql7vNZWAR&#10;gAmD0dJGypxus6auClTIEEAziZ9cKoT6qesTqr1YqMVyZ1LdxQlKmmliRUQCTftkjMUY9q3uzNqB&#10;ydLXLWmEhaACcMceOyh0zYgAOo+6QZ8xgaLZ0y6M5p6058p8q5GoZJo2eNpw8saNHAzrG8l2vfaW&#10;udqm3stwyvL1vK2ytwx0bdsc7aNLm9by5rW8YGzYTjt5mKvM6HfhV4rnurxOgy7EtXmTBY6ZIomn&#10;Hy0xdrK3nyNDAke9dXYHmO19v6zbfcRCjh0npEDUSfWser7f5m3WGUHFxUJkwZPCBJx8xVlf4snS&#10;/qLlz0cYZgvSWKknocmVFFmTGa7DoaStGHyzEUNfDV1sPu+QxkUxDUWBNx4Ajs+zkXN24XgUmS2A&#10;ZTqH3JIBxnAg+dSzu++h5JATBBjZG0T57ZoLPwmPSn6SfW9nzG+qGY56yPDMvNNFE7TzYfDBi1Mk&#10;UywP5aGRo6iFztBddzK2lxbkq7+5reWiA3aRKv73USFAjCTEhQHDjQrfy0XDalunSIIGPEjDDrw9&#10;aWHXj09emfqnlpa309YTBlyPEq6ugxB4KeojiWVmUAfMSjzp3EqsL3F1JtpzHHJ99LqxfDN4pS4C&#10;JmNkxOEJGBxwMRWEf9vTZZgm0TKkgo1eExpV4ZkkDwk44GIobcFxfNPQvptW0Hqfx2emyHgksdWI&#10;DiVNRtUeTAsUj0kEzgiVlUH3tbAnk6tXYvnAGxJUYmCY9fOsrbLMEofSFyZOnATt91a+PqNwH1b9&#10;djWepuiqZaqho6+lqsD+Up6WGOqooKloqKeBKQGapdECKxUe9ZieS7Z/l+87soGrYZkkGOvAVIAy&#10;5lxzvSgSQBJx8ur3UeL0xdD/AMQ/qX1LqM9ZuyjS4zg2PPR/zJHgTC8PT9NHLP71QfOmqFg3AKUY&#10;E2ueBPNM+tWUFpUp0hQHEziAIGwT10CHL1rMlKtdMEBcEnGRhED8fSrpOo2UsD9M+ccR6m9PsPo8&#10;1Pg4dcuYfVVEtKIVaEsYsQemARkmIKAKBtNtOYx5VmS89J1ApSdpgDEGDxOzbWN1jmffPacCJ2cc&#10;MDPlVJud+gaVWEZk9Z/qWy7LFBUCsr6Ci+dr0oUgLPPUUSu6eZIKcMSgBO2MEW8eZD2u9y2HW8tt&#10;TjISswgkGAEq24A4DZiaky4zEocRbMiVKMKjT4TwPkdnnUL0vZR9BvXPp3ieJ5uQJiC1kK0WHUeI&#10;LQrNSzxNsZ12mqchg6sCRew04Jc5zu7slpShJVIxMTChtEnD3UcXRdytIlJUdpOBjpBOyi94T6Yf&#10;SP1az1W0GEYvQ5Oy9gM80VViNRLNQ08dZToEkgmmlRpZlc22WIDNcA8fuN6LvLWRoQVrUBCQNRg7&#10;DtABHGkebZ27ZtDukFxagISE6jpPEYxIO3qo93T3LHop6M9O0l6fYhg2P1lClSa/FVjZRMKcEn5e&#10;euezSgHYABa2o5BV+9m+cr/aFaNZ+wmNIPUgcduNQc5lWbZ2orc1oCz9hIGn0QJx240Rf1I/iQ0G&#10;aMtSYH05r6fEqirVRSwgSu1IkbKIopjTKsT7luGbefZyaN2dx2bKHHEwsDxHpJ2kaiSAeiKn3Jt0&#10;msoYREhRBKzJnUdpGoziOFUr1uC5tqZqjGKykeOOO7M5G1Qt7iwY7iBf7uZMIcSghIONSJ3jaYRO&#10;PR11wp8SSEbWIvw6Q7povWyVVM2riB0PH/7rSae5riMvSJJvjJsL/rYcr3BBwq35wEY08NXVNFFs&#10;e9tf7fhxZrLYouDSXDhUWkzPGkpWQ9v2a/AcZRcicaUrsjGFLimxKOdLJbhyleoUG1tFNR6qnEou&#10;f18eUUmacQqKbBQBTe/GdFLO8mubJJCNyc3sqohVJrEsempL7rn9fjwtdfLdHDNqHKa8NzAcSl2n&#10;tp/G3ErVz3hpa9adyKfTgQrbOF1P6/Hi7uNdFf5ru8KgSZOmLi4P8P46/lxg2k0sGYiKeKLKCwm7&#10;6/r8f6OKkWumkDl+VbK44rgkMcJYC/w+jXmnWBFbYuSTSBGXqeplMa+39e3A/wDlgo0KfzZQJrh/&#10;V4UTBk0It+unNC27vZV/zfebahzS1Dt5HYdvHjKiThShKQMawVNAI4vM2ktY9h9fKKbgTTiHpMVK&#10;wjEard5aqQL+32j4cdYcOymbhlO2lcEaQXk4bgdNB6Y2VBknp4X/AF/ZxgqCaVBJUK7nn3RXjH5c&#10;spWFaSmDjSHrKKoqZ92tvr+kcIHGys0KG3QgUKmVwlMgA+//AJO/jwWWoCRQHvTroSZMSh8ja5AF&#10;uHuuggGjNJObGcIgn3TODc+Av3/Lhep5IONHibdxQwFPdJmrC3ULDY3tpf6uy8UJuEq2UXrsljbz&#10;7aeExKWqAECaH4AcUhU0gLQTtpT0ODzzxbpBtvx4Jmi1bwTsrBWZZ3EnX7/6ObKJq6LqKav5JFA3&#10;vD9fz4zoApV+YKqzNQ0TC0oB+n+3jmkU0HFDZTHiOEUEsZDKDceOv9nEq2woUYtPqSaD+twijjkD&#10;ki2vbtr+XCpbSRQnbfURTFi1dSU9OVhOoHtHh9Hw4XPOBAwozYaUtWNJzBsdqxVd7g3H7R34gYuD&#10;NHFzap00M2H4jNKoa9x+p4L216qjx1oJpXUtQoYF+LgaJFopUQTRSC1hx6ZoqUmKcqempJD+lAIH&#10;HIpOpRGynEU9KU2pzdJ9R40yV9LGBoO/KkTSttZpPyYUHXcg+7jOmjIOxtpM4nhMyoTY6H9tuJVo&#10;o1aeE0hfm8Rp6gxRoTbwsT2Pw4U6lIMChHoQsSaWOFpPUoGmW3wP0+zho3J20QvQg4VxxGf5R7jX&#10;uL/nzy1aa80jvKz0GYtx94j9fo55DuqquWsU51GIw1KbbjigqBpElooqfhUUTi4/W3NpFMOqimfM&#10;lOsN2Ttr/SONOjCltorVtpG4bXx0lV7xtYkftHC1tek0fvNFxNDDQ41R1EIFxr+0X+jh4lc0B1sK&#10;QacpI4pIyRqOX20lBINJHEYEcEAfr34mUJo5aURSPfI9PiZ3y+8NNLk/wsOFxtEubaPRmJZ2VifJ&#10;dBh9iug07G35L/TzX5RKdlX/AJip2mGqqcLopPL0/Ifx4mUpKMKMUIW4JpsrKmllW8dtP17niZSg&#10;dlLG0KG2kTWSu0/lQnxtp+XCJwkmKEraQBJpcYNl96umBkH3/EX8eHjNvqGNBu4utBwqeaOLDDub&#10;4cUaA1SUOF6pdJj0RfyVYaW9n0cdQ8DhSdy1MTU6oSas1F7fXx5QK6TIIbpueCCiO6QgH424nKQj&#10;bSsKLmysEuMUyC24G36+PGy8KcFuTTNWYpRH9JJbT6/7OJVOpG2jBtlWwVkw/G6WTSG31fH6Oebf&#10;B2VV23UNtZsSzJLTRER9yO/b4fE8dcuSBhTbNmFnGkRBiuIV1SHl11v4/XqeESXVOGhKthDScKEG&#10;knZIAthe3D9BoKrTJp5pIcVq1/Q9vrP5Di1IUqi9akI21KbBK9P0s7kfDQD7hry5aPGmPzCdgFOt&#10;LUmjAW97cVpMUgWnvKacwZlmjpSkZs1ja3t7jtxE8/pGFGFraAqxoKafG8VWqMjKSCTYnTQ/E3PA&#10;wh9U0N12yCmKEXC8Tr6pfsEX8bfX48EjbhXQRfZQipOJ18tDAZZRqRp9fb8+OOOaBTLLQdMCkrlX&#10;M+JYzjPyq3Md17bjoTtPsGlxwmtbtT644UeX1ii3b1cfTzo5GX8uzLhYqp1/dDHt9De3g4SIqE3n&#10;gVQKC3P+NrhySU6mxBsdfjtPs8COI33O7FCbLrfvjNFLxKsq8VnZXfQ37W+vXkcOrLxqcGW0sDZT&#10;I1HMhsoJ4Xd2RsoyDgNKLLtE1ZUrEwOpH5/28MrVGswaKLxzuxNG2yNlJJ0jljjtqDcDxOo7D2/H&#10;kjMthIqE767MkTQ6VOIUuW8OKH3TbTt43t3Pt4vmKBiUF04UUnqD1Cq8Zq/kqJhZtDYnsbHwAGjc&#10;DV1cz4U1LOW5aGxrV8udlJzDMBglgFRVqC9rm48fHv8AHjTbAIk0YPXRSdKdlRcRwfzx5cfbtp93&#10;8ONOtatlPs3GnE0Hdfk+qifzgD4f0dzYcDLliZmha1mCVYU4YZFWUSBQp0A/L6eLWklsUkfUlw16&#10;vrqgf5Xt+p5pxw8a800DspMVdVDILjU/R+3hS44KO22yK9h9T5b2H6215ppUV55E0r0PmRX78PEn&#10;UKDp8JpFYq5jqLoPEj79RwieVpNCZgahUlZJaqnu3wPHgSsUwQGzTfDhv6S7AkcQpZxxpYp7ClCk&#10;IpCrItgPZ8eGwTo2UUFXebaXuD42qxLHKfZ/Rw+Ze4GgtcW0mRSnp8TwpSHkCk/EX/M6cNA4miZT&#10;K9gp0XHKWX3YAG+A1/IaceDoOykhtlJ21DxBK2rUiJSt/oHGnAVU81pRtrjh+GyUw86oHx8fZrzz&#10;benbW3XgvAU7fzqG+3T7fl/Xa/t4o70fKkP5c+6a/9LSixDEQlPcHQez46cUAUDEIpAGQYhKS3x5&#10;ejCNNN1bEtG17/rblacSdVdUeOKXCXv+vx56trapTQ1HzC3Uc3SIpiotXhhnO63NU4FxTRLtpFsf&#10;Dm9lKR4qU/T+uhGZKeKRgFkYp3098ED8wOKWTBovvEkoMcxR6sDw5J6FJac3DKDp8e/w78MDUZOL&#10;KTBpdZd6d1WO1SmVGYansfD7hqPjxMp3QKTm4CcKMVgnS3CsHhDOqIR7Nt/+TRf8+FKrgqNICrWd&#10;tZcUwbBIoWK7bgX1tfQ/G55YEzVnmFIFA3i38poaratiRp93xbhgmTReEFVFn66UMFPiy4zSfYkE&#10;Mh+kjY35gcRvJwmhplCjp0nrHzou9dj6RC24fr9HEARQ0S3NQaauSvPtGn6/fy5EVcp004T4YJor&#10;25QKiqgmkLNlsSVy2909/u0Pbi5tUml4dgVz/l9X0+6gU9ZUAmESwSAnQbJQVI00Hc+PFpHdrpkq&#10;F2yQNsEeyjy5exGOpURlr9hp/wAg/s4ZKEGoduE6aFyjpFFOJD2YA68SHbROJUaDPOFZDDE6y2K9&#10;j9J93w+PFQHRR7bIM0XFcwUdPjAluBZgxt8dD25fUJoc9ySmKTOecVwuXEKeanddw3xsAR4ncDYE&#10;nhXdCSDRlZoUAQfOmYy09RADbUgcJdlGeykrWYfCxOgHx/LjwNKEqIpG4lShUIHfjgowQaS1HSGb&#10;EETsGa33/wBvLIEml5VhQ5uZhhQRdDYE20+DcO+FE3GgtlNdSVJkYEAfD2H2niEyKMBBrKMedrqP&#10;1+/mu9rWisC4zaoUTGwJsde1+eDuONbKJFDNhM1FVYX5qGxYA/eLHv8AHhoMRQTdBSqgQxQmLEmT&#10;2XB+lTbhEtOk0KG8U1Pp0VyDbjdNE08efFTpdua20zE0yy5gVZCFt8P115rCn+5JownRvqRHSwvg&#10;1Rb3llTX2H9IBrc+3w4e27sCKBmaWGo6h1fhQ6fyuhxmHzD9pr/T2H18ODjQS1lo0lcTyVSjdtj1&#10;73A19vfU8bLc4ijNu6NIytykYIWkiBsNfqvr7T24kW1Rmi51UDuK4piWBVJhjQ3Unte+jewa8LVK&#10;0mhO20l4SalYliVfjGDeTIpGjKfDQ6j49+XKtYim220tKwoKHZ7fHhRNCGKxpA7Nd+3K1bVFPcHk&#10;xgHx56kxxqdFVxQVcM9xZXU6+y+vHk7aTlMgihWrMjHEVTEBrbet9B8dO54dm3nGg4i97vw0LOUc&#10;Qq8KgFPbxGuv+EA6fSBw0b8NBm6QHDNDQucooKMvNYEjx9hHsHx+PFlBc25UrCgZm60UuG4uQjgD&#10;3Tckd1Nm0G49uMG4SKE4ytTqef0ofMhdX8JxeQKr79hW5On2W2nQkt4jj6SFY0ELzLFN0UXrfQ0d&#10;HnGQQ2srzR/Su7zEPt7NbgVvW9CgfOpRylRW0PIH5H4UEqVscS7b24URQk0zWGcfOXC9rctsrYwp&#10;NVOEncSRzVLkuUKfS6GSWeSjRtbqwt7HG0/mBw8tcRQazLATRoqHD6inVTMDbvc34IE+Go6WoGhF&#10;w7EcMgj9/atr37D4+GvFBNEbjSlV6uxPD6oeXBYE9zb89deWSca8lpSdtNkgwWnj82UjzPoA/M8u&#10;afCVEwKCXrJLR12ELVU4GgjkBvfVTsb7weEV6ApNC3KElK4PWPnRXqveF3A/dwICpJSmm8Sqwty1&#10;OaazxRq5+zc81WiKXvT+kLZhSFFv5oaMge0jcv5jhhbEzhRPe4IJPDGjjZe6aPWzitjUJcqfabgX&#10;HYE/nwRsmDjUS3F9oGmhDxLB8VwaiMVMl/d0uLnsSNAfhbhuHRxoqZUHjJoCsao80s3zE8PlRncf&#10;0hCn26KNTxoupUcKGjelIgU0LTNUkCRiNBew46EFVX1aaZM3UC02WpVTVTeN9fCQFR9xtxp5rw40&#10;Y2r/AI+eFE6jqJlNm1I0P0jQ8AWmpGKqUdI/mJcqb28OVIikSlVIify5NpIHwvzW2mlGhT6dYxNh&#10;uaaPEKZrSU0iTqf+XTByPrW/FNuPHzwoGZonvmVJVsUCk+oj4xVpWbMWqXpV2Nuj2hkAGm1xuXQc&#10;kFCQKw3skISrrnHzGBoGhm2MSH5qA201Iv8Aco/bx3TUhLsQsYHnzp6oMZoa63mDYDaysLH7hx0K&#10;I2Gg07ZqQcMaVlPHSSoGilVu3Y3+PhxR3p40QuoU3tqFmPDparLVfTwna0kEmwjvuUb1+8i3H1LO&#10;kjqpm1eCHkE7AoT5HA/GqnMwyIcYqniFllbzQP8AifvH878i97BZ68fbWclqIbSDwEezCk7+kBvx&#10;LNGkVnhkkLWGvLTTak08UbSQ11NM490SoGv2sxsb/UeWbc0qB66SuI1JUB0H3Y1a902oIcTypQis&#10;b340EL3/AMUZ2fDwA5NbF/oAB4YVg5m5LL6ykYEyPIifxoS16Z4VLGZXftra99L+xbDhunMUnGge&#10;c1WgxHPrScnyjhFGWgBba2jLu2g20swXv9fHvzyTjR6i/dWOfnTTXZewk0ZoqYyRRkHckTFFOmm6&#10;2pseJHrlCzJAJ6Y+ZpcxdOhW32/hXeVcrZaiSrq8dpyqRorRSRlfMIU3kXe1yosOR/mV0pCkpaEm&#10;ccCYB2Ghq26owVqwJjoHRsqtzPJwyLMWI5fwZQ9JDVymOXzN5ZSxZGBtY3U2PAKtspWdW2snrRRW&#10;0lXSB+HypPxYWkygEacqaWa67OERx6jU81Nb1TUVaZGqoqeXRJGCE/8AEtP48ca0lQnpj204owkk&#10;bQJ9lWf9P6tYcnUD1ejSxIW1FgwXY1/pK8lkshxI6YHurCTNEH8yvRwJ9hMj40/VtPS18DJACQwt&#10;cA21Fu/EDjWilVpeuhYBx5nyoHKjp7WT4gZFjJBs2g+o9gT4cL1NhWNTYnMkITE0pqbINVFGGsUU&#10;eLEL/HX8uOgAYUi/PhZwxp3o8rU9CzVLDeigh2uT7p0a1+PxwNbcdKxVdmcqGejzVV00oO6F3hP0&#10;RsQuv/Ebcje7EOH2eyp1tDrbSRxE+39aStTRzTLZVJB+HC6jlJqDDTVMT2RC30DlhTx8VZqhayR0&#10;p4gRMzL5YHfeDdO3xtx5OJAHJqwTGJ2cfKrt+luZMRpOnuHLUI0cdUq1UKMbk+coaTQHT9JfTmQl&#10;u6kpBPETz61iNmlvLyoOzA+hw90UMMGJytSh8ahemiIO3da5B7ED2Hh0FJ/hoBrbg+HGk5juDV+N&#10;Qt/V+idIvevNNKqjwOhOlxxguDifZRmwsNfefQCs+S8Hx1JjDAnntpdg3ui4tq7aWvw0bWAMaLr9&#10;xAEnDnoocIso1uKxvBUKjrInlyeS28IHGy7EadzxUkgevTUbLvg0ZB2GRPGMa14eqEFU/ULE2qNz&#10;zea8cpPcywsYHP17AeY4ZqsuPknj8RgfhXQzLVj8uiNkAjyUNQ+NIZsPcLufS/hfX7uEAo51VxWB&#10;4rltOOimTThTOj6E8sKSKrnMq/uD8+WNUTTHKKgndGhI9vhzVL041Ip3nSxdSB4nw/PlasRFP1PU&#10;UrWEl9fqHLUlJrnMlI6+6xP0aD7+bmK8BNYKRqEKzrq2trC+v0nlsacjpqRUpDPTqyPZyNR7DfxP&#10;KSadAimFrJIYywNvZxwGvTNYGqEB2seWpqKxpUIJLnW2vPGrpqXBMs9WhEe4DQqp1N+2p+PHW8FD&#10;jWnPt2xQsQPVYvGYmkKSoU3b72X4ad7cHKFl4QTiI28KAawGcQJBnZxoNMxVhq8WZm90qbEX/eX3&#10;T9/AtdL1roTWjfdo52baxwuCtu54XRRgRNdVVNWqEcXVXJHa35nm6uMKhVG+KUB2u3Y63N+bqtch&#10;Ju56qRUOrUN254GnBTSSAbcvTk1mVfcDd79vj9HGyaqRXTl0sJFK9yLjXmgZ2VuI21LBqDS7fKYr&#10;9ncTprymE7asQSNlRDDPeyg28TxyQK0E0o6Z0q5o45adnFgGK6KLDuT9PKlYArYQaYcTocRMjzxU&#10;8vlLozhG2Cxtcsfd5oLScCRPnjTugjgflSdQysPMVSR7bG339uXI4VuunibbvbQHmjWxUQgc9Vq4&#10;G+3XmzW6kYdLD85GlTMaZFIvKq3KgmzEDxIBJ40QdopYlUVsO+i3OWP4T0VqsOwLqBh9NgWMSwl4&#10;MQBnxCSegvSK0dPfbTsylbEg7gFN7cw23oyZv82LooUVo1aYMJhY1EHpxnyrG7eh1WXPh9pClKBV&#10;EYABQnEn1oZqU1eauqGKdV+rmO0cQyzRjD8Owz+cKGxOmkYqKj5NwSlaD2tbatxY8N8quG0spCEf&#10;fiTp+08Rq6KG+7t61eMIdWmCsA+R4jVtMEe+i3UVDkqDAcxdUMz1oxDPa4mKKEVdLTSQtQONsNQG&#10;azedCAFAA1UcGSlvJWlI/uZTOBMz0R10Kb++eLyUoEoKZ4nxD3Y1Vh1N9TnU3O+WDkLqdiE8iU4q&#10;adKMRrHEqbyNyxxqqgEqNCT2HJlbYSgDTsqQUkBIAopy1NGZA0iD+P3DtxaJFUUmackbCxZ5FDfA&#10;m/5DmzJpsJrguHYVOxdGte3f9gHNYivHCm2TDJEP6FwQLfE/ly5VW4muv5dW2FhqfDufuHLaprRT&#10;FT8Ow2aSsEdUpCAjdrY2I/p5cqgUmIml7BFidNHJFgJ+XEi7JGMpUkHwJGp9vGB4ttb0xTHQYdjV&#10;G/nid1C2uwOrWPYs3vHjsg16KbcVr58TkDSEsEG1SdTbvYn6eXQkCmIimUxbTYix49E1bVWZI7an&#10;lgmmyak+UpW/NxVQqo6oVbQcpFPEzThGV7G5PwHHKRnGpSOAeW20yRTphJgNcssjlCl2Qga7hxtQ&#10;kRVCDspc1GW8y47hr4lIvm08QYIpRibqN1mZtBe2luIQtLJjjTiVJRhQLERTklRsDagDtrrxUTRj&#10;ppypqQADaSSePJNIViKcJ6LYvusTe3hx4GaSA00vG669+biKema5RBCjeZcHS1hryijTiRXOlWRX&#10;3DmxjVFCp8lUxBv35ek+mmOoYO/xP7eMlM0sSIpXYZUHSKsXbsCiyt3Ha55UJitLmKe4jNVSGYm4&#10;7A/Dw44TRUqZrPJjWIYehjFnQi2xx7vfU2H7eJnGEuY+8UqZuFtYbeo7KDXHsSavmMssYDMSTYWG&#10;vsUdu3EBa7vAHnzoRpc7zEjnypophvGgPHUA00sgVNbCzOve3HFIkUyl2DXCHCGpntbuPA/0c0gR&#10;W3HJodui+I5DwjNcNZ1Fp5JaCn8th8vOsEjnzAJFaZgSgMZP2ddOI75DjrZS3Emdonhhh50HLxKn&#10;GyEYEg8J4YYedHO6pdQ+iWecAoOn2TsUmwvCaucCqp4J3RY9jgQyvVSALK4A2lrH3Tf48h3LbG5t&#10;XluOpniknaZGIAGyo6yJi8YfWu4kpkFMxsIggJGz1oBas5Orc04f09pMQljyuJJVeWCpWQNOgOyZ&#10;XkFjvtYn6+SSCsILgHijYRw9OipVffUEEpGPXQZZhxtco441LhcPm0Txsqec+4MVcgvdftA6adte&#10;CRglxMnbSVhRVidtF+zdiy4tjFTijRpG1QwdlQWQGwFlHgNOOrMYUIGhqphoWDmwFuNoM1d0RSgo&#10;6M1UghjIW9h2v+XFRMUh21lpAYqpoH7qSp+kcdQaYdEClcrCOK44rol20k8YxHYjC/h/bxK4vSKN&#10;2G9RpFCsiqZgkvYm3t4SFzUaEyWtFLPA8PhDj3NwYaAm1/Hi9pFFj7lKLEaFHRY0QKbnRe1jwy00&#10;Td5FOOE4cKVd7/r4ccSIotdXrp6rMcw+loZnqpGMiWKIGADe3v48aWvTW2WC5SBopGxKXevY9v4j&#10;nkK10vcT3VCBRUogQE8V0RKOqoGJ1UYUop1/U8qTTraZNIkpFNP+mO1TfW17ezT6eJVY0eoMVZH6&#10;fM6+hDA8LRep+E4jWV8JZknqa8UNHFJ5IdD5NKpqJ7S7gPA6X5BWb5fnDzs27iEoIxATrWcelRCU&#10;yI69tQ/mdnmj7n7FaUojYE61nHpJ0pwinbJH4ieYek0eO4XlDL2FiixumSkkaOhWSfYku8SQ1FVd&#10;oSwvdlW9iBbhjc7oIzBID61HbtVAx6Qn8aNk7vJuUhFwpSgBxVE9R00/5t9Y2fOttHl9q6eUNQb6&#10;fyWkknhChrK80Z2xuIu4O33fDgZZ3eb3fKlN7NsYDhs4nHrNWsshZyF1TjCQATqiB0R1nHrNP3Ub&#10;pH6ccw9FJer+E9QJ6nqdT4ZAThZoo6bD4ZPmrSU71ch3zMI9zIsd/AEW4pyzPLp14tONw3qwMyoi&#10;NsDAY9NH1reuvLUlaYSDgZkkRtjhWWozDlDq1htDBifUM4bjMc1FLDQUEEVPSny0DzGoq2AWIGxG&#10;2+trePHRk5UsuFGBBEnb0AjrHlTdvYtLcKlo6RJxPUR5UJ/+3vnaDMeBdDOjkQT+UmaqixJcThhV&#10;I9xeojRkUndGpYpd9dABY8DKtzkoBdckzwIJk8JnricKDttkaLVRuHFSqRgASZ4H144Uq+jPVbO+&#10;GZ+x71HZfo80RYK9beDOVRJK0dHU+W8dXFT+YZA84h3Hyhce0A25c2ndtJt3NGqANAEccCdmE8aF&#10;bvcOo7p7SFERHHE4GOPVNSuovXDLHVjBqfNOXsXfHcHlieqr/wCZRbMRnaGQrEQ24ywIPeJU6G+m&#10;h4cWuXKtF6DIM+YE0pscuLLxa/hB4jgRRSOhPUjqNhXV7DMtUWFZfyzg9VPUSriRoZKqVVgvLEHm&#10;Ylo/M2bR2PveHDPMMoD7ZIUokRhOHsHOFGV7kib5BQlZBCht2ewbf0q2n1XZj6D5H6+LW5hmppMk&#10;5mwrC8QqZIqpKaod5SqVUZeY3VfLF0e269jrwBZHl10WyHhCgVAbDs2GB8KJd1bC4y/ULzxYEAnT&#10;MgyCAMAD7dlEQ9SGb8Xi6/8Az3oTqVpemNLXqYfIxiqqEqEkpkjkhq2VUmnamJcbz7p3DUjXgoRl&#10;DC2VC6A1qEaiACDM+GZAnCnnsuYU4449CSvEEwNJO2Cek0NXqy6p4h6/sEy30qpssUdbm/I2XMMp&#10;MerxO4YtBKGgq6alWMqkcqlhtO9rMSxAI4GcksRkTji9RDJWSnZBBGOJOJGHRsoksG05UpTqnP2e&#10;o6YiCIxxJ2j02UVf0ienzpimdMz4P6mMNosXrMGqajDo6GanmKATwERVKKGT9JCQSpZdSw9g4K8x&#10;zsss97bjVMEGdonqn40IbzPEssd8ziIChjMieqpPST8LLIfUbEcRTCc4GGKmWWEqUFVVCdELKZCp&#10;jp4lbQ63IG7ThMvfRxiP2RJMYk6UxPDaonbQTvN7FDSENkzBkkJEeWJmiOZp6M9XvSp1PgxXMmX6&#10;5sGWWhmaWopZY4ZEmjcFBO0aprZ7bL326X5Mrd21mzUAiTIjjgejb0VJrNwi4TIw6JwPspT9aavJ&#10;HVzp/geZ+mEVXV4zLSTLNRUgHkwSJPcvLG3vsttyq7AdxwstrI2ylScJkeyjOzthbkxJkz5UFeQ8&#10;7z5by3VdOXwbCcMamlkFVXVsbNUoZY9kkO5m2FBqdOxP0cOlIIxEnqpepenbtorlJNNguOLVYRM0&#10;ZpZLxSxyEG6NYMrLYjcNdPbwxQnUINNqOGNP+JZgxqvjlElSwSb7ai3vW1G5tWP38XBsJFIdfCg9&#10;mll88qCQCeFy1EGjdAEU/YHjuMYBiKYngkzQVSWKuhFwVYOCL31DKDx4eMQaZUgKwo/+FZU60dfs&#10;qVOYcSoa7F8Oj/3qr4klmSFqlRsaaZiIgbG6r42HhyPn3WLB4bAo4gSBs6BtoLOaLZeqPkMKUXWn&#10;oVln0zdP8SyVjjivxDEqWnQzhqNniNQDNTuzRs2zttZd261r8c1uXjyVg4AzjOI4xSxDhfWCnADH&#10;jjSb6NYJi3SXK+DdXqKjqcbjj+cmrqBqOOeKExRsj2QhksFswke1iNNe6l9TV053RMKwG2NuzH8K&#10;auXWFHSVQrZ0bT7fZRq8hdNfRN6hehWM49juLYjlHGKGow2eCgpmheKSKQO1VNV4hUj9EQdybFG0&#10;AKRwxKXbd0DaII9eGFKw+ZidmHVSH9DuQcm01RmKqzLn2twXD4fncP8AlcMhhdJ2gJqKRpqmQ6wT&#10;G5Oy1lvY68LM/WtJToQFHAyZ44HD2UHry7LI2Txk/CKt8yr0m6ERZQwXpt1+zzSYRnxcNqKmkhwm&#10;GaoqXgkf9BVU5lQRqgvrK1xoTbx5DC8wvXnMGiGpGJASOsdJpPlmbu3ajKSlsf3oGw7OnZiPKs/T&#10;3MsHQrqtS9FcjZOr+o2XqzF6WXG6jEK6n+RlLRCKNhPCQwVGYB1Q3LKb+zke5nlTCHTdOEJWAoNj&#10;EYKxIIHTwJqA94cnsWbs3YVCwF6EkkGFnVGkdJJxNEP68+i3p3L1onyriU2F9OI8LqXWpNDC8tLS&#10;iCVqqItDBZpbqyorMTqFJB15kLk+bfmrYOgFZIBHDhBxPQRWS+SXAzO3Q6T9yQemMIPvBFIz19el&#10;fpu2PYTP6Xc/Zi6lSYjRYfXYhX12HpTxLPJvSanampvsj/JmIyWuN4JPfhhlF468D36QkgkbZw4G&#10;fb7qFjrKUK8Jwj30TvJHWHEWwHKWV+pNPVJDk+RoXjSRh5sHnFPJmdv0SEKSFXwI14KnCHAoJIxB&#10;g9dBh1xatQQZww6j5edHcx/KkXqppqnL09FX5egdIcMy3XQTCoMshnUstfJEhaCGJRZnsb3I1tyL&#10;mlm1cAUdcmVJ04AHo6aD2StoeWUuq1KMEp0iEyY9+2hXw3pP0twTEqr0t52zLBX1uX8QjqMTMTu0&#10;1DUGMRqWkrRYib2g6XGguOIb/vErSttJGoEDhMY7BRDn7TmXOhDII1akjoJBnh0ihQ9NvqI9LfQr&#10;pznKbNVPHjLYPNWYTVrW1E1TIEqGLU9T5NGPeKsDbcbe0gcDmbZNeXz7YaUUggKwgYjakqVwPVRf&#10;e5TcPKQhCjCgFYRt4glVGY6XenDof6mOkkuJ1SR0ueWpMXqqVqSo2w+YsKvSTpTx7QWdSm55WYC7&#10;fVBeeb45hu/eJbKP8nBbk6YnUYUkrMkxjASBsFY95nn+bZRfJabADCe7xCBJBMKBWejGAkDhQYei&#10;LDo/TBjeZcE6w0UWDx4vVYdUwYvTGOWno5HRlrGqHRD8wPLsWjjYm4JI05IW8jKd6Wkd1OxQIIIm&#10;DKSASPQngaH28W7zm9baNBVpAUFSFGYMgxIEjpPA0MuG/hz+l71I5nbPWHZrkxXJNLE9ZiL1Dths&#10;s3mzyfLnD1hjMrwxgsJNxUiwHjwVWWfu5M0Wlpgpjr4AEmTEmAeNSlZZlb5VbhhwwGwCufCAQACr&#10;adsSYmiPU3TT1J+k7MFLlHppHT5gydgwqVw/zw9RNHI9azIaWhUk7StmLsQbO1wO3BU3vDa5shbi&#10;oH8KujFPSYHVhSC23rtc+bcaSokJJQYnTBG3UY2+UTUab1PdT+lXqIxbOHVrAqmOkrqWkr6eWKm/&#10;Sx1Dt5bBIoSqRbkDIWZu4A8eBYZfYZpbnulArJUk8dg26j6HAdNR4/kuX5naLatnElxepCiJ2gYE&#10;qPEGNg2TQp1/4j3TaXpNVY30ywKjrcernlkhhrZ5ZXp6iCbv5NGBCTP7N5OutyeILHdNy2WFuqIA&#10;4AYGRsk44eVJN2dwHcoKlPuathEAxsgiVGT7BsqjWizPTdMZcx1+Z0hp6yKulxCkwCpp54maSpYS&#10;KAB+kiWDRkB9gudeZL2qzcJSOEQTWXtncaWwD0R7ooYsz586ldQ/TLiOdsywVVVS4XUrO0r+cyLB&#10;XARmRWlLG257HaLE9+Bn8uGLoJBABGzjKaAYtVh4Afb5cRRLOjdNV5Tz3hnUHM6OmEUNZR1FQ8yy&#10;rDIFcK0buosDJGzW+scG1yhLqCkcZFD562C0aVDA4R1GtnDoL64cGwqnxr5PDMKalwiiR6Cp2B61&#10;oKZWSWNZKn3olC7SCq20vY8w6393Ce3kaDSVEapSdpAxCknSnbBBGJ47aw27UdxLneJj8uwQErBT&#10;/EY2LSdKeggjE7DRXfUf+KBnjr3UU+B9FRNVzJSCN6eOKtqaVJ2Y7JZSoijbcpI0BA0HC/dTsxTu&#10;q0fzZ1Eq1AkISYgAgDxEbJxM0A9wuzI7rsKTf+KV6gohCTGkAgDxECQDiZqxf0a9MukuVZK3qthM&#10;NHR5pzLhdNh0y4gfLI3U6y+asryBxPTyKdgQXuve4HHc0uXmGtKpU2gkgATgTGziDOM4YmsjWrc2&#10;TOpfibTJSCAQNR2jp+G2h16VdJuk3TKlzLinU/qrhmaZpsPaNIaCmknjp6yGNpE+ZraqQb3ckBgT&#10;ot7ajge713PEphlTQCjtgEgxsSNg6MNtFKgjPmpdCmwkqEACTMQI2AHbVVPTXo7nb1c9dMH630tD&#10;BjOFUdfLTU8KgJHRQSssdXBNNLNsceY11UX2qQLWPMgF36Mjt/y5lJCRidqiNhAAnYMdk0LWboZW&#10;yECRAABO0kbNg6ONDT6ovRhnXL/Vyg6Z4ln+KhzTi1Z/LaOiNS1bWCaRkkpo445ykEPmRsApaw0B&#10;BtwC/wBs1NsrcS3qCRMjwpIG2TiT6ddEuZbzu90slElABHAGNuOJ9lDf6426venD094D01zJg+G4&#10;jHO8+IwrTNDLX1DPtpKyCaqHuBFV9/lgGwJIOg4G91pzm670BXiAkwYB+5O3yiiPIbF28Iej7gCD&#10;B2bRjhs2UFOWOg3qHrfTphnVf0v4LQioocZgwxsFpN9diDq9OZ4NtCly0d2CmSRii7r2sDwZXtxa&#10;KuS3cqCVQVSSBsMKx28OA4UZ5iyyLkd4QlX3AmPI9fDGKQXTT18+pnMGVsdyR6isv4ThMmDYMktK&#10;cZr4jWSPTSsfl6eAlIIppAoCoB9pbHW4BkrcC070P27isVEkDAeIYycVHznjSlvclrvy+hapkqIE&#10;JBkYjio7eqkx0Cip+rzYh6pvWJHW1eBkrJl+hXD8PEholMitRQxk2NRTv9liNxJJB0tze8SFtNhi&#10;1ICkjxEqMSIgk9BFGWbs943paVBSBxgYbCTt2Ulsq+i3OOH9Scv9Xc60wxbAc2UddX4Kaij8sRRx&#10;zf6J5kkjFpKiFNu5lGzcTa+h4mZz1q4ZU2cFIICoxmRjAHAmeul1je276e7fVgOAEydOMcIJmrTc&#10;jJhtJliq6C0uOy4LjuMYXXNU4lh06TRvFGrS01KkMqWgljc+++na3jpDGY2jCHk3TiQoJUkpBBwJ&#10;wJw2yOFBveFrL8oQHjC40kYkwVYTpSNowomGUvS/m/FciYlimEPUZsqcz1WysgkqN9TTSU/26iZn&#10;2KkTNpZW94kHk12m9Vvl5QmAgSBwAxwEDE7KSZffoKmyIA1QRs6vnQ5+lyg65dGOo+P5dpKWpw6u&#10;whtq4g9E1TTR0tTTBZ1SV18qQKm3VSdp18OAXeu6auVoAM6iRE4yDIwmRtPnR/n12q1uEIBlRlJE&#10;gxxHHjMUSD1i9cepmT8UOTspZnkzBPSO8krYrTmyTJKTLTU9OrLGytCQFcC4udeSLu5lCFJ71aQm&#10;dkdB2E7TgeujmxZbaAUuZI2Yc4Uaf1DYdjDZSyzhvpQgj6iKn8rnVEwyqqvKgrovMroaWNAzGWBr&#10;LuN1Op8OOWTukrTcq0SFCSQnEbOjbQguWk2LZSVjxJwJgDHZGPTREvWBgGRcXyRlTCqzK7RdSaqW&#10;soaujqaCokq4KWpffRVgEQaONZHWxAHujdcDh/u3e/k1OBSsCArqkYH3UA8neLbi23MJAXOwTx91&#10;Imqr/U76aKbAsz5kyZBilTiMsmG4Y2K000NJJNFAoaMoh899qkOGO0XFu3YodVYXjyocEjEgeIwo&#10;4Sdgxw40lt05ci8Kg4lSkiSAdXhWcJOwCfOrf8B6qdTKHpLDnKgzVhsdfU4XT1OI4TgyF6jDzVAC&#10;akqjKrPHJuDFV2hiO+vItubW2bc0hsqCgRKjAI2YBO3A0tzm7bCSWUg6kFMTAIPhOzqNDrkTLM+Z&#10;OmeGUub/ADMTGE1O/wCZSZpBBFUkMjTdgZI1YkI3iAOY33u7DVo+u6YQrx6AUnwjw4SBhgYxMzWE&#10;9juMzbuOZmEr1a0JUlUpT4YAUEwBjGJkzOFCPQdPaPpX6h6TEOjWMTY9hSVlNXVYr6YLNUU6xhZk&#10;p0iAMOpb3u1tp8Nbqeeu2z+XTAQCBAO0YwZw9tIDcO57fB61SUtMyUeFYB2a0kHAxjE9M9VF6/EV&#10;6LZQ9WmbMCoP6xfyiOlgmhr4nxCZEA+YE9LK6Rkyy7AWXdYaG3DXdPPnspaXeqa7wgEp8IJIg6kh&#10;RGkdPvqYLTPlpT+dU33hQg/wgnSAZSFEQI20T/q9lfKf4cmScv506AT4dmUYjRSzw0tTSearVfnx&#10;GY0lPNL5tRKRZwQT2a48OSVkm8ae0R5TToU0UlIVBOAKTGpQASOIMdWNBbIN62t+b5bKUlCkEJWR&#10;qIGBKdS9ISNkYYbMaEzrp1w9Y2J9IcN9RGbcpQpiM9bST0SYnAtMjU9agWKtoqajYMRfajH2an28&#10;PMnyvL7K5VZtqnUhQUUyTKTilRVhhiR11OVk7brfNkCDKVSRJxTtSZEDq6apTxz8VX1F5mzPTVfV&#10;cx4fT4Km6ioI8NSnjlJkKtDOkQM8iNa5ZpL3Xvfk3NdnNikLLYJ7w+IlWr1E+EeQHGhi5uXaLCgB&#10;q1nEzMdYnCfSiRZg9ROf4Or0XVvFIoqje1fFFRyCZSsVSGYI5YvINrEFbG4tYaclRjJG7djuE/b4&#10;TMDanygVJ9tkzVtb9yjZgeG0dWA2Vsf5r6wdaM/+kWh6s+lykJxanwXBsSxClgp4Q0fmssVWGeYk&#10;Qxlg12YbrKx+PMLbTLcvsMzUxeKV4lOIClqMdIASMSdgHmKxfyy6scnzBdpcKVqWpxvUs8CJ0gAS&#10;eAHASKFr0z9cazrrTVVTBlTEaLGMKrpaKSkpI5oaVKmKNXj2yz/5dQ+4X1U2uNDqGs7s7bdd9Jbe&#10;7zUlKhKkzE4+EbDHDb01FFxcN7jXyVW7qnlLQlSQVI+1KpJ0jYQBjhMGo/Tn1b9Xsp9Xkz/LJJLT&#10;YdWLLHRSu00MbRboZo2hfbGyBS32gbEX8OSBeWbaU69CZWRJgFUKxBBxg7Kn/M8xU44HnEJIUQTM&#10;EwrHCcAevpoIuv8A+Jx638w5xxbNuAw1GM5Gp6ioXC2pZ5JxVQxRb3PyVIsSoIzcAy6Gx1PJKyvc&#10;7LcyaSFpQFkArKowOrpVq4/0RhNKE2NrdAd2hIUZKioTpx4Ez6wBFV15AyHinXjHsX9QWYcZmyti&#10;+GRUatRztS0kTQlzKss87ncnlsANoBvYa624Js2vkbtFNvboDwOqICl+LDYBtkYz51W+z85GUoaR&#10;3hMwQFKMiNgHTga2LvSpieCZyynNUYHmGlxDFKmYRV9VgkpaIxSKKiCEA3QOqFjuW9z93MWt77y5&#10;tZvH0FLSQkgFMQftmPu2wD0VGecX9/cuG+f1IaASYCACFYAT/FicD0UifX3nrCeiWVMOp+n+GVuY&#10;sPxHFqDCMSxKWtjElJDWsQ1WdikSyRSpbYSL3F+RfubkCt87n8444GoKlBAQSSUgAjxGEggyDjxq&#10;Jd3d12d/ro37zmga1HuykqVKYCsFKhIIMjadtVP+qDp2mU8wQT5JWrWCggq6nGpammUEwW86OeHQ&#10;MsYXcTobntfmfGWKNoEsI8QwTqEbYjEjCdkxWbFvdHKFotrcEhMAmEjCIBJHsNAR0R6A589TNdif&#10;W3AHrMQwfLFNC0sEsVVG88TMTDPTpsEYWMj3yzDtbx5Jl/vC1liEsKgLX0FOB4g4zjwwp66JKvFE&#10;9E40dnprlP0verfO3+ZrqvUUnT2po63EIZN9c9NGTTUpeVZamQGod5EDELGLblFmHiCbp28yln8w&#10;zLshJGAO04QkYYGNvClti0wo/tDjPUB61c0fwuPSb6bct1fRLKeGYdU1eZMHhdMblpXMnlSg+XUQ&#10;1NVJM6sjW95bErrbw5hhfb+3mbPBV4paNJJ0AgDbEGAkY9FB7P12NwCzJSrSo+GQCCJHiMcdgFV7&#10;5l/C+w3InULGurxzVHmrDssxVtVS0uH00Qhkplh8yWmSSpYy1MwbcAFUEsBbkmZR2kl5abNKNKfB&#10;rUVGY2aoAAEYbScJNY52OfDL7r8slMJBSVKkmQRExhEdfQa19PW7hWZM7ZqoM6nJ1dg1A6GCgqKm&#10;ljgFTHRS+YnlU8Q1KxyAPcX+7mYGQOWr6FBp1K4xVCtUasMVbNowxrJ7KMxZuBqYUFQMYMxqw4Yb&#10;R01aB6dvWf66+pOCYD6fsvZMioMoQCurKR6bCqfDoVecebJBLW1H6SSKQBxtFrBgRe1xjtvP2f5O&#10;8s3dwdahp+5RXBHhkJSQJiOkYe3edZfZ7xgfnkpKUKJAg7SnSTgRIIwgkjqo6Lt1E6W9bsYyf15w&#10;WirMr45huE1MMGH1MssEMbzf6TH8xexVUB/RxWbcBqb8CRyxm5tWxanSWypP2gGIwMD3E0UXOV23&#10;cpt7bSkIBACQkYR0Do66Ot6X6zI2Yc65g/zPLSnppJXLiEklTh1RTVbUdPeKQQeYPOgCNqSb7lAt&#10;e/Ilz61YtUpbfHjAgwQJJxkkbT5VDWcXNplSkpuP4RBEhGqRIx6fKip9actYL1xy7mrJWV8wR0lD&#10;guKw1OBUVPXskNfFLUMGqUpDaZp5UawsAdAbclDJM4tWdBQ2fthUAwDHFasNoqUbDeNtxlC0JhKh&#10;gEyR1yTxkVQxD6W3y3n2twn1TYliuF1AqcQmjqKOOmomkFKwSHznN/LRu3v2fUHmRLmaLdSHGEhS&#10;SkYGVQT0Dj18KklL7l0UqQAEkAgEzj01YT0yzB0I6fZdpujvTvG8DxnMclC81VXTV06RR0aEuZFq&#10;pyIhNEHChQSW1sOQxm1lmDzvfrStKJBAAAkkbNIxgxUSZ7b3qbgOAKCAQQBAkkQRAxOyrbOllLl7&#10;rBkHJuDLUpG+FUvyFdVxywvT1kyzbBtkawiEZK3JJJvrzFHNc7Fpeftm5TIwUDISoT9o2nzNQcM9&#10;Q5mCUXTYUhJA8Q/gV1cSCZxNcurmPdbvTT1I/nfpswClzfjdLhlfhdbQCtipqdxPsitVVai6xtGx&#10;Og97aRcd+TPkWcMZilXer7vEaMPEQZmB0gjieislrHO7a5UpmdBBATsBI6gPZiapj9eOaMW655JH&#10;TjFuls+Ssx4ZiELRjC6EwYJElHAaerFN80Q9aTu0lBMZKq3jyUMgU3YqL3fa54lWpRkynZMbPPbR&#10;xZOptlSXAdvGSeI2Va16V/S1nv0W9H8IyRnJsZzHi2L4VSy0I8ylmp4KKolapop6cw7o4yiuRIis&#10;SBYE3taP96syczdnvbcBKgsgmCdojj1gbRQf3xbuy0H2EgKkQQNRGsQDjhtAnzp0zz+GHgvXXEar&#10;qJnmspMtwoKnyJkxNKeWunkkEk61MCK8wYNfZtK3uRwGZZvo7Y2oZfCnV6QD4Rw2QcEiRHTsojtM&#10;2fy7LdF4FOOlMEaUzqTJBEeESI9aDHqBglf6Kcs4R07yq8mIUmb6ythoqqOnnIDrHH5sMm2TcIpE&#10;sWMltxBFrcLnpz8d+8C0ABhqEmD8R0DhUY392vMmC6+C0jAgagCdPukdHRVePX31v9G+idNV5KwX&#10;5jCMyyr8tLTU4qJashF2yxEwqkcIViGVd4I05NeVbrp3l0vPpCkgylR0xswUJnbsmKEmT5AneLTc&#10;PJBbHiSrw7YwUmTx2ExRM8g+oT1G4llHHMs5JrpFpcywinxPfOkKzxp+kDVFRLukdgG8WudNdOS8&#10;nda1tkpVE6DhOMeQwA9BU6W+SNNt8YTgOP4D3UCmAYL0oj610OF9c8sx11XgkNPXzRVTSLSYhFUy&#10;bmQRwbJZGJa5YkklWH0ifxMsnu1dOzhA/Sj22PcNHu1SD0GSIHOFDN0dyD1r9HnVc+q7p9SpHlXE&#10;4swxUdKaaaGcYdUqQ0MwqIwKZohtKg7jsS47g8jW/ftd5GzaOeLSUKOOEg4HAyQeOzbQdvjb7wNm&#10;3clWkpUceImDgZI6dlGyyJ69OpfqDz0nS/JWF5U6TYHWRzUc9ZLh1dO8kscDsUiNQ4M4cK3ZbBit&#10;hYgkNnc+xtEBZK3NMKABSkDHqBI9tIWt1LJkBYBMQoRA8sQCffVsuPejPq50e6W4Z6acGzfHnFM8&#10;4XDLXDEIEgFVg8u6dxQ0eHs5WZAwEbSbtqlXYAjgEzLNrfK3jdMt7FJ+0SdWzEq4dNEWYZu5k9wX&#10;WElYJRKQJMzjh+PTRd/TlnTpD6GvUZX9Ouk1JV0H8yrcOxvFMKeOqqY2hk8ymhmq6iRvJeRfMc2B&#10;FtSRpzed3l1mtqLlSSB4gkSJkDVEDgY+VLM9zy9WwHloUhJJ8EyZAkSExwGE+VHa9d3V7BcZ6Q4Q&#10;emUOHzVeJeZJUTvVOi0dRSS+YQfKAiWN1L7jf3R9/Me9wcqRe3yjcJIx2KAkJXO2eIMcKx03ZyG0&#10;v7gXTiClRn7sVAKJJGJgQeqq18n9PMq9Xcq1OO9bMpf1oylhSzztiNWGrIYnq4/l0qqUK5eYFmIU&#10;jcoGp7aZF5w/c5dcAMr0giIEJkoM4q6CIwoY5+/f2l2k2qiARBGCZUhU4q2wQAY86Ih6d8w+obIX&#10;UWXAF6cY0mScGoGpsEq6/D5MKWmqlqAoq1nkA8xCvmeXGosSwJHcnIo3VuU9+hSSokEhKp2iYwrK&#10;y/zpKGUvAp2gwOGoTGE8cKPj6eJ/UX0d9SuLZz6b4riWK01fWQYtUQVwepVadIXiaCiaT9HSi0jF&#10;jY9gLaDkEZpnOW50ypDxSjAj+jKtQ2gSomRhs41GFhvjZZgFAFKDiZgAlQVj0qmovqIouvvVLMuI&#10;9WVmnw2TBaaojpk31E9JOjyecZHhIEL1CAnawttHhxFu5bMW0ttYhapGABE4HrA86DWWBpm4KWkS&#10;HFnEJ2atsnbE0dHpXg/Xzq/0FwvK/qixOHHsBzKarEKKrqa6nTEJIKuA04p6ekhusMKguBuXfYk+&#10;HI33szC13PWq7t2zrSkBQSmftUJlRO0SDRBv+6zuOx/MkCToSSmE/wAKgDtO0SD5cKpfzN0T9JnR&#10;v1IvkfprJPhGE+XTmqeGrleffSP5dbTy11VoJPdYrYfbPs05PmX52/m2Xi6KQok4AicFgFJAHnj5&#10;UcNby3OZ5em7ZSFklOEavCsBQICfMdVF/wDxH8x9FsOzTF089MGN1T5XWr24jTU+IfPTT00kMciG&#10;epCBXlhlVwFU921uQCJD3etnrlrvX0jXBiRpAIJ2DoIipUyJpV4wm4uGtLg1AFQjGT/DwBEU7dAf&#10;TlmH1o9Lsx4pk+jr8JxXJeBUk9PLMsEbVkST+RKytI4Ee0CznYzHcOE2Y52zuy4FXRSUqUQICjGE&#10;xA2niMRSTNc/b3aHe3SgEEmAlJOwTEDaePCmyp9I3S30m9FsVzB1oxXDcSzN5sktFQQ4jUO3yzlE&#10;ZJY4o1X5iHd5nstYcR5Xvdcb0XqGrJC0snBSyhI8WJBkknSY01Blvv8Av70X6WbJtwM7FLUhKfFi&#10;UkSSdKo01WvTZwzOuVp8qK8c0FUsscszxB5pI3a4u5+z9Wo5lyuwQpeuDOGHAGp9WU953h2iDtwB&#10;FBNW4JUQqWjBI+j4fDllsEY0etXQVtphTG3wyURv3/pH3cLvzHdGDRsbXvxIoY8nV0WNBSbHdYfe&#10;L/xHBhauB4TUe37RtsKV2YMtI1LvQbv7Rb+ji51rUKI7a7g40W/H6Gow+vVzoCQf+QhY/nwA3DZb&#10;VNS7aOh5HPChEy1O7wAufAX+ke6eCW2VIoIXiYVz50p62s8iLd48MFLgUTNt6jSYfHkRvfPb2/28&#10;Le/ijgWpOylDR1kNWlrg34vQsLorcbLdca/LUFchYnXw7e2/jyrluHKs1dlqk5T5bpcLmabuBfU6&#10;/Hx4hRbBozRqu8U+Ip/TM2HUn6NiLjwvf8l4t/MJTRZ+TW5jz76ba7PtJD7qWH3D+FzxKu/SmlrW&#10;VqVWagzUlWQLi/8Abbx1463chdNO2RbqbXTmqhYantx5Z1Ck7SdBoM644nRyH5ZL6ewnxt2HA05q&#10;RsFDJrQ4PEaY48XxVntVKQPZ28fYOF6Xlz4qNDbtgeGnegeKqlBf9fDi1shVF7oKBS5goaWoiAce&#10;z9fZw8S2FCg0pwoNcFw3DqQXFtPj/RzWhKK2XlrpkrcVpkBSMfs4hW6BRm2wTSQmqRLNuN7X/jwn&#10;WqTR+lGkU80uJUukb9/19vFqHRRa4yrbSopKOmqgHUXva3jwzSkL2UTrcLdKGlwuYD9GOGCW6KVv&#10;g7a7rsMrPJIFwf1I788ts1Vt5M0hHyXV19QWck/efiO9hwiVZFw40KE5iloYUIWC5LFJGHe+nhf6&#10;/D+nh+1ahugpcZh3hpe4c1Hh7DeACPoHj8eGiYTQad1OUoJ80UNMm1mUDtqf6bcuVgUhTaqVsFNc&#10;ucqFhYyD79Pv0HKd8mlQsV9FM82OxVRIhI19hv8Aw42XAaWC3KNtQ71D+8oPNTTmApN4rV1Uasqd&#10;7f2jvxE4sjZRuw2k0GOIzYjM7b7kfWf7OBtwqNDNlKEik/Jh1ZUnab/r8Bwu7tS9tGweSilPgWUa&#10;ppBKQRax+76L8M2LM7aJbq/ERQwYVg/loEcW7d/u8eCptvTQBef1GlYMORFBOvFmmKJu9JrjfyBp&#10;zVW+6ucdY4Pfm5qpQDTnBUzgbjy80lUkVHrcQZRd+VUadQ3NRKXGo/sPb4c0FU6tjoqfLUUdSh3k&#10;W5fA0nCCmmc0mGs5LWN/r/s41ApbrXU4Qwwp7g7fr4cvFJ9RUaROMwLM5Vf1t/ZxC4NVH1uvTTXT&#10;YQypdeJ0NRSxdxJporWq6WTS5At/DiZwlNL2wlYqXhOZpEYRMfZ+Yt9HHGrjppl+zBxFKh6sYmgB&#10;Pe3DCddEwb7mmOpyyznzIwb6a/l48SKY4ijFF5GBppR6vCp0Et7XX+jx4nktml5CXxhQjUWKtJSg&#10;sTe2t/hpw4SuaCjjMGkVmbMRw6JnBuVufDwPx/o4WXD/AHQmhBZ2nfGkxgvUh5XMUttL27/SO9h7&#10;fDhUxmIVhRzc5RpEilhUYy2IRlUPe/jw7LmsUH0W/dGkBVYKs1X5khsCT7Ox18eEa2ZM0KUXGlMC&#10;ptThkQprRG7aHv8Afx9TYjCk6HjONNFDl6UT+dJrYj2+B+PEaLfGaXO3YiBS2WsnoKcpCvhbt7O2&#10;p4c6igRQdLYdMmgwzBi2J1JPunv8T8R304Gbl5SqGlowhFZMpU9RUT3mv8PrGnb4jm7NJVtqmYKC&#10;RhQ5xwRx0wPtH8eDQCo1KpNA9nSvqVBEGnbx9o+HxHAneuEDCh9lrQO2kRh0lVPGzSEjx/Z3PCJl&#10;RUMaErwSk4U24j5olK3vr9PEbxM0tZiKUGWaCqkl3sDtPwP0j4cNLNpW2ii9dSBFLbFMIVoRc/qR&#10;8OHzrU0G2X4NQcOoYFGlgf1HGG2wKUPOE0psMo3ap2k6Xt9/bhg2jGih5yE0MFEsNNS+aR+p/t4I&#10;04UBHCVmKDDNmdVpG8mLS48D7dP3fYR7eENzdhuhjY5eXMTz7aZsv4xJiN2kFux1+mx78YYe7yl9&#10;1bhnZTxWYUtSwZjxWtrVRe2/orlR4LRK4XsT9H7NeWQykVVy4UaXtFR0NDHvCi/1X+HfhklITQac&#10;cU6YoHeomMLMRR0x+21tL/vWKn7+BXMXeAqQcpt9PiPDk0J3RTIYqJYqyRdZRfUdt2h+0fBh7OHG&#10;XWwbTq6eTQTz7MColA4fLZ7jRzcdxShwLAfJksDbXU6BvdbQDwJ4JqiRtBcVhVaHVDMj12OOsDgr&#10;cMTodbbXHc21HI0zO5lUDnprJPJbPQ3J27PmPjSFoLTvuJ1P93ClrxUJnfDSiB8krGF3FtO3jwzi&#10;KJvuxoX+n+WXq5kqRGBfx7n/ABDsD4jgotGQMaAmZ3ekaZo4eF0VPg9D5jG2ml/vHc8E2yojWouG&#10;i9dTM5y1zmhw97OwtZTqN1iPsj/EPbwpuXcIG2h7llmE+NYoG8DyNWmpavqLncWPY9j3F2Pt+HA+&#10;zZEHUaG9zmSY0p59lP8AiNHiFELR30+Hx11PDFaCnZRU0tDm2mc4rLSqWkQk+36/aeJe9KRS7uAv&#10;ZTecfSpe0lh/f8eMfmJ20rFqUbKc1rKCNN7AEn4ftPFGpIFJC2smmSeGnxR9qeFuI1JDtGKVFmk3&#10;iGX4oY7j6Pv08eFjtsAKOGrsqpHxUVRFUBrGwI/t4RJaKTQhU6FCljQubbW07cP26Djorqsw2KoI&#10;ZR7Py5tbYVXm3iinOiwaMw2UWHFDbGFI3LgzWGegWCQi3s5QtaTTiXdQrG5gjS725UwNtWEnZTVN&#10;XIG2xHX4cSKc6KXpaPGnjCcPkrJhK1yD/f4/DixlBVRfcOhsRQt4dTUOHp+k8Pj+wcFCEhG2gI6t&#10;TpwrJVZxwfD1I3KCPiB/Sfy55V0hG01pGXuO9NIjEs+0s4KxDcPoNvvb+jhS5fpOyhIzlak7efZS&#10;Q/rHS7t1hfdfv42t7PZwo/NCj/8AJqr/09HKrqTJTkMe9xxUKDQEUlaep8qe9+5vzwpURNexFZa0&#10;bVP8fbzxqyfDUWhwhopAW05qKutyaEjDaeBAGb9fv5o0UrJNPdQ1N5W1NT9PGxNMCaDXMULFWZBY&#10;D9hvxyaNWaQFHW1tJXrJATvjYEfSp3D+HKpUQaNFJBGNH+6X50qHoI56lhYXGp+IdfyJ8OCAjUKi&#10;a+YAMDnhRmMG6sx4XHtjAdhaxtftp+8QOx4iUzqoIrsyupdV1ix3FAYYlO3TsSfyQAc0LcJp9u00&#10;bTSbrs94wEb5g7BrcfZ/h/Tx4NAUbqTrwoOmxyor68SF9QQTb4d/ae3FOkClHdBIrJ1QghxLJYY6&#10;yxxTRfHQeYh+8cRqTqmmbNWlzDpB+RquDMOMVJkCxH3T49/iO/Ck4VLzLYp3yvjMhOyU318T7Rf+&#10;I5rbTDzcUL1PjKFQGItxMU0UFMVMD001QkpItfX6DoeaSdBFNYkRQndass0uYelOF5qowfmPlZI3&#10;tqfMp2DHX/iIbtw2cXrAPpQay1wsXCkHZqkeRrH09xWf+XUeINqlTCrA/HaPr0YHhwnxJmkd4wCo&#10;joNGipMZjkwwbSL/AE+DC44zpxoJKbg0B2d6TE8UkdYAfeuexPcX8dO44qGyhLbKS3QTYb0qxTE8&#10;QMszNZiTbU6Hwsot+fE/d8aP136WxhWTOnQiswfA5MfWRrRKjsDtAsHAJst20BHc8YdSNNbtc1Dq&#10;9HTh7qClAKKIox+ySOEO2hPtpjnxHdIVNuX00+E001xV0uNTy4FPimCGlkSYMngbi3w1HHEmDSyZ&#10;FD3DRl8KWoRSykBr/Bhfvw8icRRGVY0G2L+dUS+VHAfe0NlJ7/E+w8THGjJMCnbDOmM9dGJtpTcT&#10;f6b/AOrc8ulmaZVchOFOdR0adzuRjdba2t2Pxue3Nm2ArYuYFSny3WZfoGhIJAuD3GhNvHXQ8dI0&#10;UUqcDiqATFXY1xkJ1Jufp7H8+ETipNChsYU84bJdf1+jjdJXBWbEld4rqOVNbQaa8Ow/e5DD2j+j&#10;mwOmn1rilrk/CH/n6tGxXbtfv3sbN217Hi9gSaK7lzwY0bugWqwsilYmwAHsuLWB+7gkSSKjVcOY&#10;0vqOaGSINMAb27/Rx2OiilQIrOmG0FaDHcEdrfV93bl9u2q94UUk8U6a0lcx8xQwOpA8bjW9rDuO&#10;NFpKqXovymmXEemUMGEVKUyHcFLqoAAuvveA9gPjxtTIIwpU3fkqE0UDFcEGH4tU0h7JIbH4H3h+&#10;R4EViCRUmNu60g9VNNTThUsO/NU8DTdHS1Lc9FP6hUeejnQHce/PVcLBod8n5kxWvpYaPsG23IsN&#10;du3udTqOChpzWBQNuWEoJNDrRU0UUSkggm3f+jhqgYUDVqk0jc4VknkmFNFYW+/Tx+I405so2tUQ&#10;ZoI6DIn88maWdiAxvYG3jr9kX4VhgGhOu87nZQo5byTWZbZp6EkABr6W0IAOgJJ+s8XIa0bKIX7s&#10;P4Ggi6pY1VS40Gqz79tpAFrNGdvYe0EcJLxRJoTZc0AjDmaDCarlYhlHCehElIpSYRWLsG/v+o5v&#10;TSFwU71DM8ZZByoFJwIpSdKaiWLNawqLb1kQW77h76fmOHVkPFRdmSZa9h+Ro91Vg5qaET7rbwCN&#10;f8QuO3BkYOFQyl0pMUGVdCaR2LE27+zw4gWkpo+QdVN8OJ05XeG1t4f080mTTykEUjMfqMVriyUc&#10;jRjTVbA97d++o5tSTRmzpTtpJYpR1cOVmQwySurFGeRj2cm3fXQ8JnmlEY0eMupLmEfuoGlTFKiM&#10;aWA0Nh+08DVDWRNcRT+X7sjAH6f6OVpQKcIpIUG5nA+kjm6TKwpZ5Ax3DsNzXBNMTIoKSWUeMbhj&#10;Yn2rfitlJKqJr5BcaIHl7RVif+dDLODA/IIH1uB70ht4XIsuo+PBchhXGoENkt3bQcZj6t4tjD/L&#10;4epjVjbQhfG/ZLn8+Ku5ihFa2Qa20h5JcWnO+rmCqdbAEn62bXmwgJxo9gcKa0xqlgk8i1+/ew7f&#10;nxQhwCtKaO2njGKKnxfL9VTIQheKTbf/ABAblt9Y4aLTqSR1UUpuAysE9IoitTEkFdKU+yWLDTwb&#10;XkXuCFEVLIVqAqXFUylNqD+PGIqhFQG85Zt57/0ctFOapFLDLGKth+OUNZIfdimQMParHawPwseO&#10;teFQPXRHeNd62tI2kGPMYj4VaTTYxJUZSw9UYPKsQibXXdGdov8AUOS0zbakisKltaH1nYCZ9DST&#10;/kkjM0zqxYnTXS35c2poJwo+/NRgDUY4JUSDyZlZib2t/ZxHojGlibqcRUinkqsvyqEfcoK+6ewG&#10;vYcsEzTbqRdAztpSVOajLg08ratDHvAv32nX2Dtx9QjHooPJsocA6THtqs/M0NFDmCsij7JK4W2v&#10;uk7l17djyK7nBZrMuyJU0kniBPnsPwpOHZe3ccRzR2E080kMJF7crSdYIpw+XEk0cPYSMEuPC+gP&#10;38uj7hTcwCejGrMunmIJDlaimuLzxo5Gmj7Qrj/kJeSWgwBWJeZW+p5XUSPTaPcaGOhxOpqh5KE+&#10;9f2kdr+HHICaAblqhJk1KxHLeJ0ZE1YNqttIJsCd3sUa242h5K9lMhSTgKapcHjeBikm5rE2A7fX&#10;x4O9NFxcKFVEpKOaBGWpU/Li+8EdwwsT7e3FiLhCTj5U+4sqEJOPDzqqzOcUdDmqqp2G1onkiKnw&#10;MTlR9625Gd0uXCecKzmy1OthJ6QD/pgD8ZpsjnAtY8Q6po1LVS/ND6XJ4zVNEVHmhaUqsX2yfd/4&#10;kNR+fLJxNOCEiT6+VWYZMmX+p1DVRRLtmjSdWfU/pACw7+DX5J6HCUgzgRWG1/bf5QsE7CUn02e6&#10;KX1Jicarfyke3ix7fQO3bmxjRKq204gkeVR8TzbURwvFSRjt7doPj2XlYE40stbaDKj8/jQffzHF&#10;cSnIc+Wt9Nq/tbigAHZQ+bUliONO1PQzRQyGWVmEiMhZje27QH2aHi8IBGNGyXe8iKrWzrXVFVm2&#10;qqWYs7kCQt/xYnuObfG3ItvY70xyeNZD2qNLQHs8jiKbYXqANTcj268K6W1Frpql123/AF+rm4p1&#10;KopLMlYtVHJ5jDy2DgKLX2Hd9NyBx1A8Q9vspZrkc8atRwvAs04Dk2gXDquREjVXheP7XlzAyIA7&#10;C+m7wHMh22EhIjEfjjWMj1wh95UjqM9IwPwrrB6nqHW/6HHUP9lbkjc5tp9uU6d/DitpvGYpl4Mo&#10;xI/D2Cli9L1QoVbdUM/ckkGVgAAL3f3F09nDYMjooo723PMfDGmOnzhmbCKgpjFVI7BmsXe40IYA&#10;gWXv8OXQvuziKLbppu4H7Me6jJ5W6gVmIYRVUJqiRNDIindtAa29ABcA6nhyrS4MKha8sy0tKo2E&#10;H02GqXc/Y3LXZ7xTEjYpUzNPtFrK7/5RQAB2e/MXs0H+UKjYTI9dvvms9crBbt20n+EafMDYfZFI&#10;h6xpZLWKgnv48JIoRzArA07x+7e41+njlJ6zQ1QGiXv8eWpMoVnkmkkWxIHN1oGoBxAwfYJZh7Rp&#10;zUUYpE04UGL1MhZqoAjUa66Ed/YONKFeUKhrUSXu5v8AHimmgisslZPs2htPYOeir/bWSkSpMDtB&#10;8W/Z356qKM1llhqkjWSQ23C47/t5aKYmmxopWYsx7+3lqvqro0jt2PNxXgqojxPHp4c1SxNPuXGn&#10;hxJZaaNZLgqQwJAJ1BsPYRxUySFYY0kugFJgmKMHh1dhmK07STwSUjI5GtmZ9NPd7BSfr4NWyHRI&#10;BT86jdxtTJiQZHs/WgEzDXfOYvLKI9oY7gCLWJ0b8xwFvLKlEmpDtmw2gAGawUjzk2Qa8SnrpSrC&#10;leYMUlpw8oEKgAm6nd+fbngQaRqNJOop38xnlNzfXXU+HLzTwFYALH3Rz1OxXJqV315qYqtQZsPF&#10;783NXBriMNlhh+bFwFsQf2g8rgcKtqioxgnmBk1I8T356AKoVk10DUKNGJ+nX+znorequcBLTKKk&#10;kqTrra3LRWpmlAK+GlqhU0UjMAo90C6hhrfXvr35UoB209qIpR4d1YzbQqsVVBBXpGoWNKhf0aWb&#10;dcRrYNfxBv2HCF3LG3DIJSTtjafX8KNW75aRCoPROz2U2Ytn/E8dmEuK0MEh8AEEca3O47I007+3&#10;jjWXpZ+1RHvPtNbXeFzaAfcPZSMnaCokvPGAve1tB9A4aaCkYUg7wE7Kix4XQzShDMYlI7sLnTwA&#10;Ht5oqUkbJpxISrjFRanCJ4XshDqQLW1OvttpyyVaq2URTRPSoF/S6Dx8OOVoGl/kOTqNjmNw5fyP&#10;POzzER+TF5xTdIQoZkgG4kkAC+l+FVw22RKwPWPnTbjKHx4wD5xw86NL0t6g0mRc/thvXtKygr6O&#10;apsaejUz+fTlWijkjchUQuCG3ENY8BT9ihxEMwT19B6/hReq2QlB7oAkHjwmhAxHr9lDqJkvNfUH&#10;H8Mjosbxl6yjlqogyGnqGQfLz0sMR2Qkiw720JvryzNmq1CGjjpx8xPXSwIUkJSYMeyKq6asrK5v&#10;PrXaSVtWZ2JYk9ySSSSTwcTwo+Iisvle7ry8UzNRnNm1PKExToFSI5TtsDy4M1RQrKGnGimw9nLH&#10;GtBUVLjqp4/3vu5cYVSanJjUyHxA+HKETXop8wzEpqmawcoNToBc28OVCJrRpzlrJGpfPpHO1mIY&#10;OPeuO3ftzSkRXhTDTLAJxLIugvcA27+PNSa8oU8lsOeXzgLEgAj+068dBNJdNZZqTCqhR5YCHuSD&#10;308SeeCyKqU1BfDIgT5UgI/L7zx7vKb0GuKYTNKwC9vE9v48tqFaIIp9Wjhw2ha6rO/e242AOhvb&#10;2cbC5NXCaSwRo9HHFFJDTng9LLPXo8ZsENzoTcdiPz5uJ2U4DFLbFMYzBBRfysuDTSSAqS5JBUae&#10;6DYXHt4wWgMeNUMTNB1i1Ph1OyCj77RvAB0YHUXPG0zxp1CydtQoKhYzuB4qBrakzTslVIR766G3&#10;9nL0jKYrOaZ5QxIttFzYc3qimqhSQxDRe4tzwq9cJPfN1UL9HPCtxUVt3s5avCsFKENYplUlb6gD&#10;wPKnClaafXEis87j3gLa6aeA+nmk1tzZT9hbuI9Dp+p47AojVhWPEnZlOnNRXk4UHtaVDkv+vjxG&#10;tNHzSqwU1bBC9hxPqApSUE05ticDadr/AK+PHwsCkRZNZ6aCprJ/IpdWtutr2+ganmu8FbKCKU2C&#10;ZdrcUzDBl2rKwNK8SkykIoEh2qxLA2FyOVU4EiRSY0p8ayXT5Vzn/JceVZ4qd5YpnH6RRIuqMt7b&#10;gdONJX3qZFeSqJAoyWTsS6S5sqKisz5TRRYVRQypEjRunlVRitDMiQatr2B0uNeEAt3LYYYk9fCe&#10;ukoJbT0n5UTrGKtsQlbznuF90Xv4aGw8ASL8EoPdilbSJoM8WgLOVjP69xwsccKqEjKNNccNoahP&#10;eYfr9XH2TTD5FKKko981pWZFINypsSR2H0cMSJorCopwpqGOKbegNtO5ub8fSNNIXF6qcKmoWOEj&#10;7uOzSNKZNB5jEpcnbwrexoT26YqFg+GipmBDDcDoPE+OnEDaMaMXXIFC7h9A8DrTqpewuCBr9duC&#10;BIigk6ompcnuz7mN1vp9Hs49NFprusr44Yd1/DmyYqiUFRoK8Xn/AJhMEja7A9h8P7OE7qiswKGD&#10;CA0JNCNlTDVgiAfW3t+Gv8Dw1bGkUF7pzWaUGK1y08ZWLw7ceJikCEaqDCsxRpZ9vx/XvxEXKEaG&#10;YE1LgO9b8eBmmCIqTsS97cvTc1IQeehExO1FO0C1/o40adSJpS5czZi2CV8VVRze4VdPJb3V94WB&#10;cjUkWHCu4tU3SYV1e6vXCe+To8vdS06wdWKXqVjUBamjp3hjgvGiIoWWJNpdES5UMPafjwqsMuFm&#10;mCZxPvpFbWqrVEThj7+B6aQeVcPqsx41DhbJ50krXZbgjYpBc++QPdW54bKdKZOweVHL6kJx4fj5&#10;Vbp0n9L/AEWo+mGL4ZjUVdi+O5skSgwaSmrqeMYXUrKFNbV0VgaimKEALvHvG5NrcjvMc/TbSox4&#10;ROOE9U4mfSklxeM2TZcM9U4CeA6cas661ejGk6B/hw49/VbNLnE8Nw+TMFbhdc1OFhxWlljSanoo&#10;KdisnmRBmdnJYEAnxHMTrfeY51nTaVDSme7J8UaVSUmTtgxsFYmLz85vnDSQCEToUYUAUqkpIJwM&#10;YY+lUo+m3qX0kwHGGbqlQNS4VPHVROKOoiSSZTEGjdqiY7UUuCD7ARbmZ2YWr1ynUzEkDEyerYMa&#10;y1dujPhAkiJoRupWA9GPUPlynwb065hXL2JQVUu6nlxFlhemipt0jTYjIF3y7rMkajX3gPhHeXMX&#10;1g6TdypBT0AQZ4JEmDxJ6qA+TnMEXSlXB/ZlOEwkBQPBIxxHE1XhnLJvVfB8VpstV8q4tRU8cEcL&#10;7f0c2/3hEzMDLIVbT6hbw5KbVy0r7T+nyqT1XSFnAjn3UZfpvJ6sTLiOVlqJsuR4ekTeUtJHRCoV&#10;4wgZp6kCRVCgHdax4DszVb3EAwryxggyNlBjNHLe7CUL0rkjjMEHDAYGnzo/63ut/olzbi0mFVNJ&#10;W1uIwV1DUfLVCO08DOjeXJWMkjMAV93boAxAI4S3ORsZu2ELBgEESOMdGFIbrImM3aDKwYSoKEjY&#10;YIOGFHK67epnoR1mzvRRdFaCsWqeOLEXr1pEp4hP8sqPHKNzSzOtgU3ix2nwPAdl2SvZejS8RpGA&#10;EzhPVgB5UR2eQKtUJZURpTsHGJ2YYAVW/wBS849dPTr6jo8zYZiVTXJBPTYike/zIpBU05WRZaZD&#10;5FwC62YG2l+SrZNsXDUJQBwmMcD0nGpQtrZhKf2aQIwmMfacasE6ufiqYh68umWXvT/1by/h1PWL&#10;FgdHPjbTVEtYklFJ+icOypDCkjfaRFYWcgH2BQ5GrLXDcMqOGo6eBn3kiiHMbctjvG9oBw6arEzE&#10;ZPTn1Slw3pZFHitRVU9VQVNM0c8qiXzQy3C2d2C7WA7fDkk2rpumwpeGwzgOH76N7G4W4jU5hs6s&#10;P31iy/gsXWPEpaDP802E1biocJHTohLRoAAVfRF8DfW441dv/lhLcGY48KSXDpZ8aYJkUnc3+lvP&#10;GDVLxZXj+eSKMSySiRREF8rewMsm1SykEWAubi3EjeaIJgmDTqMzaVgvA+/b0CixPVVEL+VMLEAH&#10;7xfx4KErNHpbBxFZUCyx329+OCFVQ+GoUihZNraC3fjKsKfQaP30N9dvUHob6f8AOXQPBMJoMTpc&#10;50NJRmpq1mkmopKWdpYqikRHRFkZSEJbcAoGhPANfZIi+dQ8okFBOyMQRsPGONbWkOYEUEGTupVJ&#10;geZKepzjTmWOSd6rEKVadJA8kga0ghcbCwO0qCdOCpq1JIKeGHp8aL1qLZEbOur18q+sv0eUnSug&#10;wnJWTYqjNWPUcVLFQ4tUVNZNNJPCYqxRBRoIacX3FFbUe735jvneQ35uu+QspbSJURpSBpMpxOJw&#10;jZ0VAd3lb7l2bgq8IBBgACAfCZOJ4VW11m6OYp06yfh2T8AwaoSqxenWaCStcQJNRsWjkCrKqgeU&#10;1rkW19vJ1ynMPzjZUSCQqDHXj19dTfaNd63qGPX54iiP4FFNhGN0lQzkSUT7l2m4FiUY7fsmwv4c&#10;HuC0waQLQqCDsO399GUzp6js6j+X5gw3F6irxvD6FqIVVYFmKRKuxIovMuBGE8Ntr69+E4y9DkpW&#10;BBMxNJUBJjSIBOMCK2AvwpusnSakyRN1FzZmyCgqvl445zjS08NLCtbTn5hoA4vMYZ4jYoPdJ1Gv&#10;MJ+0nLV3bqGW0qx4pnahUiY6UmoO3mtkO3bbKkk65GobAU7JPAQaKv6y+iGb+rnqCynTDNtZi0ud&#10;6eDFKaqo709LiFFRP5MqxvSqSWlgVTECtydTa3JYyl9GSWJ0JHh4RJGvHieCiZxqbLaxayG1HcSU&#10;wMI2aseJ6eJPGjA569BOL9Pst5pzD6Z8MnwfLOYqiKCphrsQd5Ynjp2aIyTXaaZxJe3uqBusL8CG&#10;Vb4i9VCzJHR0g4jCAMKjDJ961Z5JQPCklJAM+JJxBgRsqrvpv0M6kZ5rMXwuuoUzHlWScVNTX4ei&#10;s1JDTKz1DUkNyauoRtCpXuDrryXk3iHilf2xtB4z09FTllqTegLAiBjMDjFG1HW7qx0ix3p3gfSr&#10;AmqstZ5Wvp6VMTZKGKSvWNTC0k6rvUABWZQQouTqeMpbbBWsnFO2McPKvd2hpaliJSIw4j0rN63s&#10;e9JXU71BYJQ5CkxPDsx4zTUFZieLVhpHonmw+Hya3D0o4CZGkkZQIpncXUA7bHTdo4pcrWRpGAGM&#10;gnYZ6OqlTrjV6vWo7I48Y24UPmQemnoP9Q8WLdHsjYfjWw0NdUzYlWYUcIpKyRCv6G8QE9VKGIKF&#10;iBtBIPIYv8zzTLVl+EqSSkAA61DbJx8KRwwx6qxxzK+zWxuC8hCVIJTCUypQ6cT4Ujbsxx2UHHTn&#10;0NZ+xrqNiOP5izPU4FkHBVaLCZXxCoWkipfK2TxVUNOpP+jRggKz7tq3PBHlueW2cWyVuJBcUPFg&#10;J1BX8KldJg4DjhUn5fcMZiwly4TC1DEYfdq4KI44HDpoAfV5+IB09yzl6s6B+nqTD8xzYdWRpDit&#10;PT1ktPUSRWQzx+YUQpURknQNr7eSdZ5aCrvHE6TEYwTHX5VIzKQhJSEhI85MUWbBvxFuv3RPKmD5&#10;RoqGajwx1eqhjlmkHmoZhJInlQbbx+ZcWZ+xtbjD+7DNzqUv+IQfKI4/hUe3O7TN0FahBUIJ4xER&#10;j+FXJ+iX1aZK9U6Zjiz3Ww4VXDBsbnwyyRp5VdRIs0SNZwqCeNgLly2htryF86yAZGwEIJKVFCVR&#10;JMKO3ZjB6ooJjIrHd22UlySFgImFLUCT4VAbJnjECqweuXqt6p506QY3guVIEqKLGHWdzTSRp8rJ&#10;SbZmLyEu0lmBG0MNe/BxlG61plbgcJJXJnUSduGAwABoqyvdG1srn8wCZJJhRJ+4QYGASPbRA+hC&#10;ZAXJmMYtPMz57appXwGAYgEjkEzfpYflyNZC4uGLCwse9uStek/5oGOHRU4XYUIA+0bTHRxoyPqL&#10;6/YXmnqVW49JlSSKmmwmGmxQpSvEIquKLyJG+amBLxhiNf3tLactk9uUoknjhjwOIwraHAUeHp+N&#10;G99KOcOlmXvSpmDBs+1H8yhxCgrcKgo4Kuliqt0bfMU8ipMxcRENYsAfC3wDl+w6bkORhIPE47DW&#10;mbjQrWrYNnn61Wlj2H9Vs3V8uaMEwqojwPEqw/KYP5/zckRVQfLMMY3uA32XZQLkC9+SIz3YblRA&#10;6TgNnXTr94pwEzhjx/dSpyr0N9WGauotNkvDYpMv4jWn5KRMQk+RESzqNqzrEGl2MtvDX6+F4zS0&#10;UDpUDHRj79lErN+3cSjX0bPxw+dWxdIPSDW+kfo3mHrFnHHKfHf6vtBT1OCU9DUuiioljL1Pmsyy&#10;O8Ln3EWOxBN7ch2/z5OYXAtEiJ1eKRtAOEDpHEmgBmGcJurlGXpT92rxTiFAERAHEYyT0U/dMOoX&#10;Q3PfXqsxXGsDeqeCj+cw2rnnKrQ1sQXd5dNCxCyGO5CtoCDcC54Q5llD4YCLZR2woYeJMbCTsE9G&#10;ONJrjL3mbZLKFGEyDsOoGcCTsx6KU+M+kXoV1PzTB1/6lZtpaXLYxGojhw+ulqWE8jH36RaeAhFY&#10;uSV3E+6eEdtvU9l7SLTuTr0pClJgDE4KJOKsInrmgqneMsFu0U3BGkKIAAgnBU7SenZR0fST0/6M&#10;9IerdbmzJWIy4cmBxTUi0TN8vTSRV9g8yUYv5kybFtIdRYd+IN6HX79pLZTJViSMYKdg1dBk1IWb&#10;JDikNqEg4HhiNmPM1Xh6jPVng/Vz1fYlnXrZFikGcKSsFDRrQyf6G38muaSsmqZVQrPIqreNV2lQ&#10;NbE8Fthu2nLrFIBBRGrGARriUwJwHnNbu8tbQ2FzgIOOH74qwObod149R2MyzdXM+pjuW6XB3rML&#10;qKg0lDS0lfUQiZ4IKNV3BZAVG6/v6AHhW1m9vkSZSghSiAQmVEpBwMz5+VHtldd2kJMgDYJ4barh&#10;6O5q9d2LdbMK6U5ROJ5Py5QilrsejTEloDiFDLH8uZDHGpmJhVjsG7wubWBApzHKsofQbhYBdMhK&#10;gNRSSZgE4AHjhxoGZ1bWTpKnMHDglQBJTqIOB2AHjtwqxH1bZA9JfqQwLC8R6sM2G47g+H4fg9Fj&#10;2HRpWvVLRSGV/JRP0A3XcSSSgtZu+nMW7nM833WW4mw0vJKlq0lRSEggRJEqVIiAnCRsrGW4vM63&#10;YW4mxKX06lq0klISCABqVipROH28QcKL7i+BdBcL6LVVXjeIVMeU8mVS4iZqml+YqA8nu/NRR0ug&#10;UsbbRoGPs5KjWZ32bMpSWwHVgSB4QJGKZVjhjieFTdaXd3nNsNbYC1ATGCRKcR4scDOPRFHS6L47&#10;HlXo1/Ppq2apwrEqeCjUz72C0U7Cop2gjIPlXVrsqWufdPbkaOZc5bXfdgHVGqeEjAjokVDTOQ3F&#10;hfworUCkKkyRKTj0J6dlEC9X2evTTkzEsE6uZBzdUV1ZHilZT1tPVzQU0EUcsVgsdMrGZ1Lg3Lr2&#10;I5kNu/kjz2pDwwIBHE4HpAw9DWUNvkshQViDs6o6I2e2i4dCfVvmfLfqYy91cyBmyqnWgpsRpJKK&#10;sjMmExJWxSQCoembakpiuNrMPdKq3cckd/d62tmVNhtIJIMgDUTIO0yceo8TQyyfLmrEFaUJHGYB&#10;PXiZijfeoL8Ruf1B4xh3R3JldUSZlqKuhIloUrPIL0wLzU88kSpEscqg+4Aw7d+RwrdNjLGVXKgA&#10;Rs1AbNkyZMieqiPNrS3CFvoCe8wxI4bNp4gdFNHTLNfQXrL6958o9VMqVeXlxjAazEsCSsgjr6oY&#10;lQRhSNpUQrFUbHBOrKFA7nittm5tMuBBBhUEjwjSo4EccJFFOSWK32R3ihqBPiGAPEbeqjq9H8re&#10;qfp7mrqFnzpZmOGfBUpkrsDpcKhWnpYa6jpz83QzVsf6WQkEghFuug05GGedzddy06dK0yFHaSlR&#10;wMHZB48aDGeLbutDS1FKkJIwxJSdnlRR/Th6T+rvXfMmbPVBimecPw7GMIw+qxGmwjDYamauXD6q&#10;V1kWrqKhwkf6Q6Gz20Gl+LszzJVqGmm0FSD4FLMRKRgcB0cKZcuH3Q2GUKKAIWogcNhPH8amev8A&#10;9Q3WHpjmnJ2WujeGrmajx3BxUzU+2BKpMThk8meN6tmPkxvGQwXaCyk68pY5TZXpLj5KFAgCSQkg&#10;CcEjaZ4+VFNvkGWvkqeK0uAgSowmAJwQI1RwM9GFBJmvp9m3KfVCl6jDGKbJVXmGjw7ElFQzVFLG&#10;sIAMqRiwllD9ySykgjx5IVuphhqCCsJkDYNuzyFSxlNi3ZoxUVJEwowNuI2cKEDOmA+pDBuo2G0n&#10;THPH9bKaKpjr8SqMRilhSqiaL3zT0NJ+jMt2KjzAVA2tfvwO/wA2t3bdZWgJKgQNhhQ2Yq642UR5&#10;jnjdolQAxUMMJ8XAnVzNGjzBnbMOZuiePTVlFiFJmTB8KilijoFcz1IjO6cS+SQYkdQdAbG9j7OQ&#10;PlLBs7sNGEtuOeIkwAVDaB51j1bodacCSAkOLxk7CrqFUj9IPUjWR9e8Qyr1Zqq7AKtaqahEUUMY&#10;mkRF8+HziLBB7qg7213A8zOuN123rRIZIKTiMcMcFRPTjsHCsj7Td9BaSwCADjJMATgR4sIPlRwf&#10;XjnX0lZtzDlXN3TqOopccwytpcTpxWVQq55Y/KVKgokI8mKPcqta97jtyOslygZS2prTioFJUCQM&#10;D4YGGI6YpEjLLbLNbdqnFY0qUFYYTEAAAEbQQKOD6Z+nvSfqgcfioc3U2JYvjcLvFhqYm1VJRilZ&#10;R5kUW8xQQqHUWvYA6gAaQTvBmVxu28kdyVkaTqJ0pOoHaYlR2g1jHvDvI9uU6lKmS4SUeMnSnxzi&#10;SBqUdoPWNtNnqg/A6zN1w6Xvmfoli9DUV+HUVdVV2H4eIa6olkhnWWNYpKZo4Iip8xWMkhubDvw/&#10;yHtOcy9a0XbeBKdOJAGBBkqkkbDgOmp73dzx95CnHkgYaoE4ASFSTjGw7NlViQelTGsCzJX5Qzjl&#10;wQ47g00VF5OHusgk8lFHmzyoDaSQkEhX266HTk03m9bL7SH0EwtIUAcB1gTt9lLs13nRpToMSOOA&#10;nqnb7KsH9M3XH0n4RVYr01yvjEuDYzTx11FV0DL5FKklJGagrNLVP5k7JJuLLtZTZteRVvXu9dZi&#10;E3LadQXoUCMVeIQSAkYcMZFRHn+6ys4IuAJK9KtQGOIjCBOyOij5dDcXzp0/6eY+PU1ln+q9fjuE&#10;JPSVNVNAtSZi7SU1TEol8uGKoh1UqQdLW15DDu6bTDjbyFhSkLOoEACCIIkySemaCdhulbZK+i7I&#10;SpxCp8SRhIxgqkmeM0D2U8C6e5qybi/W2TEYa6jtNU0McaxMAYpCs9GJGcJLLuvcKLkmw4LcxRe3&#10;K0NIlLaRpJJCQRGCumRSnP0XmeuoDeptoSlXiSAobQrZI07AKD30u1OROjWQcWy7S0tJminevrq+&#10;HCsUlnHy8eInWOqC2tJGblVHui9vjySL24vMySn8uSjwJCloKQCRgSD0H5VJl3b3DraFMKglsJUU&#10;kDZ4Tj17fOi4Z69PPTrrphmIZNy7Rf7+5mkp5flpojBDH5DIq/L6JHIos+5jra9teIt2r27yIqdu&#10;VSEkjHUSTqlJ1HEjaMOmg9um1d5YFuXJlKdSdiiSdUpOo7Rww6aLb0rzL1y/ChwzM2CTVH8xxLMF&#10;FhRpIkr4JDSzJ53y9QrPG0SKVZomCKSDtv2vyWroWXaOyE3CYRK0qBCkzimcJCjiAobONSnb3DO8&#10;7B1oISoqSoEFM6SOmD0EGjj+gj1EZg6649i+O+p6phwClpPIxCWSrqpfJl82SSKaOKXb5bSqdkhE&#10;YuoJ08eBjON02ckbAy8AQCAlIGJgcNpkSPEccKVWm61nZL71gBATJ0p8IVO2RiSfM1ZV1Y9RPpO6&#10;dZZj6pUjU2K1eL0EkVNVfLweXNTxAxSBp60hwVUkKNp9tjyM8oTmS1qtVjBKziZJGoYeFOAHnSXd&#10;xLpzBaF+JKVKT/mqEpMRhEUQTqZQZ9yB6ff5308zPFjeFZqoKMM0dQ1ItRh9axslNDG4lnNOCCCo&#10;23uSLDkgLykNOh9ZIKCDECARxM9OwzQnz/dteo3neFIGiUylKTGEnieE0h/Tp6e/T9jWScWr+seT&#10;q7LmZKbB8RlwXMFVuqK+Ssv/AKMYhI4WmR0/3UAm9/bxPeb03SSFNLCkakpKMAkdMkCT5TsoFWGZ&#10;tJYWVrBJ8MJBgKGI54UNeTurPXHO3St8m4XmmTDsSp8PpaPC3BEUxdAsCR1NbLuPvaAvpYHtwKXu&#10;U2vfpW+hKiVErGJAkzIThhOyo0fSlh+HUzJkzJgHoHwp+xHq56qqfqvl/onimDy0+VadpYswYlBS&#10;Qy08NdHEuyoirpSJZYJDYERix3Mbacba3cy1ltbmv9qrBtJUZKTtToA0gjgTsgUIE5KnMUKU2ClU&#10;BIwjUDtEYDZO2m71gdWOnWZsEjw3p9hhwSXD6uGOWOWhSmjaNVMValOj/pDuUj3xbtfx4Qbn7nXm&#10;TuFdw6C2UmPEVn7pQTHhHljtp3dHc1/JGylxWMkbdXhmRswGPWdtNsHQ/rXljqI9H0lhSpy3ji4U&#10;GglpZq35WiIDTpRBD/o9lJYsXuRwYXW9tvcoLMKJGoEgaRM8SdseVCa7zVp7/JglRVBkgQNsYk7S&#10;Oijf546L0nV7ptj2HdEc+R5wxjDcOrHoGqoEQwpRsFC0tGo+Zkj3gq24AXK+9ryKBnz+WXqG3kKC&#10;CtIJEkQobSftHv2UEbZQsLzR4lJ1DYDEKEbaDjCvUjTYTnnCck9UsAbI1HHSQ4ZitZ/MjFV1L/LA&#10;tIFmZY4YpmsfLudqsNbjknN7vozQlSiVGZTCRAEnCYOzZNDO63btM9fi5wKSBI0zAmMVAxtjZsqn&#10;/wBYeWcV6fZTrOsvpyo67CaGmloQa1sS82app/OaITJURHc6bjG48vtqb25PeQ5Q2g6LiFHGPDgO&#10;IwOE8NlDdjJm2BBhSUkxhIE+f4RRMOj/AK1845grctdNPUflmmzNhmE7dtPiEEimWmetU1Esveor&#10;W8om3mtY7R34Mc0y0oZUbZegmRKSBGGGOwY9HTRnfoX3f+Tq0xh4YEYYCdgx6KPH6wPRdhXVjDK7&#10;rj0owmopMGwgYpHhaS4eaeGRLeelKIxtjjYAPt+1ZSNL8jXJc+etkpZUoKWY1wrURGEzjhsnZjRF&#10;ZXDoQhOrUoxqxk4YTNG1/Dq6X43h3p/occ644rh9VJmmppcQy3hMWLuazbKnlNBV0xVTDUNLEHVD&#10;+731IvAu/wBkP8zuUG38BCSlxWmQCkyCOkQSJNQpvt2fqzZ1ty3WGzphZ06vElUggCBsJxJ4Vd70&#10;g6Y4dnLHcS6n5urYcIxmlnpqX5GGuSSNFVVeCaWNAZRM5Gqmw00HfmP2elCkpy20bWpUklQbI8UE&#10;KTMwRxHCkrtp3gNpbtqW4DpJCMdUY48RxGMUCfXHq/gvUuspfk8GhzPBl6uenqq+GmmNW7yELU0o&#10;85NlORtARgAOx9vFO7OU3eTWfd3hKVEFMEp2aiUqhJ6zInCm8myW7y+3QbsKC0qIKcJInAwmQMOH&#10;DjQU9RvUBn71T4tlzp1lBa3AsIyph7US0zV7NIaEOuzz5IYwGeEjuCTYknQcn3L3W8rYUl46lEAx&#10;pwkdEniKyDtM4TdILKtiEiOMwdhnCRhRIvxEOrmMdNek+H9NOmXUCdMUq4RPV0mEmYSw1sEkbos1&#10;Vs3bZ4CSdr207a8EW72TN3n+UFvwkkjVB2zOE7Qeqi0WwvYWlPh6DB4/KquYOv8A6sKowCpw+onw&#10;J4Kida5rxeXPIdqyefIWqZCH1FtBftpyWb7KrXMEpbcIBCgQkAdGIjACRtq2dZdb5uhFvcFICVak&#10;pCRtiFCMBiMDNRumXpMzF6l+mlf1Wz7BV/1ko6vE4/mXNQ6/MJEPlmYyldzynb7zFgfAeHPXOdsb&#10;upSwiNMDDADSTwAHDGiy+vmN3glluA34RGAhJOIAA2DoqvHM9XTZZfL/APOq4UGNUiNHOnnq8YEo&#10;KhjEv+UYAkEkadvDkrWj35hJKcUk/CpRS2l5s6MU+XRVv/pM6LeobqFkbE/VR0VqajM+fqDCGgwJ&#10;JqGLEvOgeT5aenNGY7LKro3k7nXY3vdzyFMyzVqwuRaO4IUshR2ASJBmdkHGBjUbtZpb5bc/lVAw&#10;VQrCANQ2zxHlVjnSr1BdVs75mm6P+pTJwwrNWDYw0b/Mr8zVRyxU6s8FSQDBBuYMqqL2BGp5jdnW&#10;QvWk3OWrlASkKTiB9+1KRirCCSTG3CsZd7MuubRZfy9ZKQEhSJIGC+CRioxEzh1UZP1R0XokzJly&#10;jzxg+AM/UKPFJgzU1FNW1XkTwiISpUN+igaNlUkRqCLEnhDkG9d0tpTTqSiNQMnoOEgQOkYmhhlO&#10;+3e2amVI0OeNOM7NqSSIAgmImcKDSo6VV2Ssn4bnvDszV2FYzL8xRQvRpIlbSJs2gipY3ImS66AW&#10;U24X5a+9mdySqC2CFKHhCFdIM9G3zqMt2czunn1lagZIUQPCknYR08aQOCZHzPmXqDgOSqrGquhy&#10;nLIz5hliihkqYFKnya2R6ghjY9l1BJLHmQn5zUmCkHYBwBjyrKy1fcd/ZvgEFQjCBh8aH3H87dOq&#10;TJM+FdRMAw7MmFs9XHh0MFSY6SpgeM0/ms1Pu85mUlnCEqSbX05FKlE3yWmPAoiDAAhScQI4TwJq&#10;Fn7pxjNE27YASQoHSB4VpMpB6NVO3pUo8o0vUOP0/wDTJaSTAo8CY0NJTqqyCWn/AE0tCyQuTGNr&#10;HaDZgLsRwm3pVcWjfe3MnUROM4KwmThtGMdVB7en83+YD6ATJSojE4bFROA2beuipesX1t9VOls7&#10;UvW7J+X8v5QWSnpYPKxJ58SkjdDN8u8tSfLpnVo2AZAxJBG23aZsg3cS7bENuKUVDYQAkFOxQAxI&#10;gjbWS2XWxetzbKTBUkbBMQZSqR1RMVWnhX4pEWc+seA4T0zoqWjgnEuHzSMaqoSPzgRDLI0gjidl&#10;faDYW4ef7HtsygqUTMyYhMmZOOJFA637PLXLXC5JAJUSEwmdRk44n4Vfzmv1eenat9MWJZkxnDJK&#10;mTCKOk+fpKKN6ys31dP5FT5EchSMNvZjtUnaLezkG2+TX1rmAbK1IaOsAlQSklJlJPGDAxNEFul+&#10;xvg0uUskLglQGIMpPr0mi89BPTvnnop6aMtdbeo89QwoKylegi/lzg1FBUyeZRyfpHMjgo217AAG&#10;+trEpt+cxRmqVMMhJ2hR1YYghQ2RgQDQP7VGjneXd00QYVBx2pcBSQTBmCAaLF6tuhufvWR1USgq&#10;sOrsoYZh0J/l2JjD6em81K4xt5bPMy2YSKXMjggAnt34NNxbteVZc2FaVx4VJEwCgn2iCAAOqjbs&#10;yW9k+UtNOgEpToIxGKFGDsBI0kAYcKAeX0QembK/W/LXp/zZiT4jmRJKbCsQxBMVpqmj8yYB4pYo&#10;qQpFKGLBCzMBvJv25LCc0ublJcR4U7QNJn2mYqSl3V/dukMYJJMQnH/TKwFL/wBTvqfP4ZfTcenD&#10;pImGzY3idTiEsVdRphc89PCZlSelrCGd45GVg8SFWtcnw0Ro3LRvuvvL/UUIKTBUsAkAwcIkcDjB&#10;pPf7rHPyG7/EAgxqVtAI2pgRwInorWZ6seoHqZ1azRJmPqTjFXidSWF/OnJW6gJfYAqaqAD7vgOZ&#10;VZRltpu+0GrVtKAOhMHbO0ydvXUm5Vu1a5Q13Vq2lA6hj07cT76ZcAzHT1hCsR39vsNv4HkjW9yH&#10;K1dWZaxoRBS09TTk97fsPD/SFCgnrKTRfs64U1JXEqL2BH/ILafkeR/mDOk88KlfLH+8TzxFT+n+&#10;NPhtVtc2A/5lIYft49lr2jA88aS5tbd8J5xw/CjMJj9PXU+wEHuO/wAfr5IfeBWyoeNsWzjQZZtw&#10;uKsIdR/it9+4ft4SXLWuhdYvlvn0qFhUC0sRB0tr9/8AbyrKdAp59feGseJYlDbyyfb/AEco64BV&#10;2WTtpONRCta6nhd3eujkO91TlGsmEx71P8fZxQAWqREi4MVPpc1tuEZNr9v11PFCbmkzljxp+kqI&#10;a6nNv3hb7xxaSFiioJLRoOqnAZJqouxNr38fr0HA8q31Ghei7CUxTbieXG8v9GDf4ff4cSu2s0tY&#10;vMca7wqgkpnAJItf4cu02UVp90LoU8Ompdo80jX+/wAeClsiKAryTwpVrR4dUrY2a1/j/ZxZpCqK&#10;O8UikzjWXaKZGKLYa6AD237duF7zAUKObe7Uk0F1ZSxYVIwRuxNtfr8OBtae6oaNrL4qLDj7qdt7&#10;/rfx40m5jCnlWk05/PGpjO5rd/HivvNQpF3eg02FYQ5N+JCBS2TFRqpFkA26cbWAaebMV3huBvUS&#10;h1+Gp+/x5pq3kzXnrrSIoVMJoZqchPAW/jwVso00CLh0KoUKGljjiuw7DhyBFA9xc004pXwR3VbX&#10;GnGlqApWy2VVjwjbUPuv+vcc0gzV3vDSsneKKEg+zio4UUJBUaDjG6ioYMaXvrax+vw4VvE8KFFu&#10;lI20FNbhubK+c/LblU3sbBb+zU+9wLOtvOHD8KHLT7DQ8UfH3bK502UcfjYPO7E+2xPj/iflkWjg&#10;xJ58zVF37Stg58hQjYHh70hU1LXt7ST48EbKNO2gfcu69lCjSfJ+TtXuB9Hb8+G4igivVNMGI4dF&#10;JIWAsNf6eMqSDRi06QKSVTgyM+uvC9TU0eIuCBWGHBokcEi9vb/bzQaFXVck0IeFU0EcQuO37OGS&#10;RFBh5ZJrhV1ApnLJoBfmyqKshGoU3f1gVm2njXeUq/KxUv5gSjdx6ZpPo01mieNTdjzVUINKWkMU&#10;ijj4xotWIrjXYWJl3JqTbmiJraHYpCVOE1VO+7w+j6vHiUpij9DwUKZZKqsV/LXT9fjxMVGjAISR&#10;NSKU1LSbpLn6b8cTJppcDZSlesIh1+7iqYooDeNMsaNUTe9xOMaMCdIp8enWGGyjigiKLwoqNM0t&#10;FHU/bH634wUg0uDhRSZxDAFjDSx6bfH6+IFsxso4autWBpK0mYTh9eIJDqL9z/hOvCtFxoVBo6ct&#10;O9TI5mh1wOpgqY7t28Pv/oPBUgzUcvoKTULHsJpqhi0Q9vb6bj48o4gKp+3fKNtMgoZIYDtvprxr&#10;TFLe81GguzXSTzCxHfv/AMqnT7uBy7SVUN7FwJ59aDuDA6qCQSAnwPs/t4Gk2xSZoWKukqEUJeAx&#10;TLGDJ30/o8eChgHjQNuVAnCsuKCVT7ncfs5ZzbVGYqbhMRkFpDf6/r4oaE0nfVGylfF8pTrc2H3D&#10;hmIFEBKlU11WK4cDt0JP6+PE6nUiljbCzjSdqKGCuPmIBb29+F6kBdG6XS3gabCf5TIGX9bHiee6&#10;pZ/d6dDmyJ4xECBa4/W3FP5oHCkP5EgzSfxeJcRRnHxP534geT3lGrCu5MUh6lhQAqNO/CFZ7qhO&#10;gd9XeEUn8xqQ73Ovx8NRzzCO9M1q4c7kRQu0dHTYfCDoLe231d+DJCQ2KALjhdNJbG8XEzGCna9+&#10;1r/SO3Ch96cBR5bW+nE1JyxgdVUv5rgi508ND9Ouh45ask40xe3KUiBQoLhqUg8zx0PBMEaaBZeK&#10;8Ky1dVI9MYo/EEc2pRiqIQAqTQO4jl2qxKv82Ym1ybanQ6/R34EnbYuqk1IDN2llMCllhuF0mGxj&#10;eQPbqB4a/Hhy00GhQeefU8cKy1WJxH3Yjfl1ujhVEMkbaZGxOohlDqCQCDp/ZxH3hBoyDIUKk4lm&#10;14qEpEbMAbDW9xqO39PLO3WlNMs2OpeNIrKeX6vN2M/6RcKx00/xE2PvHwPCG0YN2qVbKEl/dJsG&#10;8Nv4eXVVh+QsGgyzg6tNoQL+zR7HwA7NyTUJ0CKxyu3vzC55woA+tue1kglpkJO427+LAqdCT2YD&#10;w4SXz4aQaHWR2BWsKPMfpRLXeWulaWW5Zrn+nkVEl4yan0ANAAV3TTNTyW1Nv6OWQooMV5adYoUs&#10;s4e2OyK4BuCD4ey49vs4MLZHfUBb138qCKOvkbK6UFKsxGlri/b/ABDv9Ps4O0J0ioNvLgummLqH&#10;nT+WoaKktusANe1xdewJ7jjbrvdiluX2ffmTz00G2WMtPmGoGJVII3XJB3diTfvbseIm0d54jQju&#10;rn8uNCflQwS4XQ4dT7LAEj4D6e3DWIoGd4pZpEVFFTVUpXTx/o+njBE0cpWUCmCvyrSSKzW1a/h9&#10;fxPfiZTQNGTd4oUiajIcbzb4xbvr9d/G/CxVmCaECcyIEVmmySgju+p9v9/9HHDbCm05gQaZ6fL8&#10;tJIbA/3H48YSxppcu6CxULEcLla9xe/9/GHWqUsvgUm/5ZbW3fiDu6Nu+rtqARLuHN93Wu9mmerk&#10;lphuOo4hXKKMGwF1GoszMJPKGoH0/s4y3dzhT7llhNPclUJk3sNeGBXNFgRpNJbEZWdiqHhU6Zo9&#10;ZTG2oFPAN29zqOJUppUtXChOy1VQwIFYgW+I8D/QeCe2WBQLvEFVTMwVXmQFYm738fZqOPXCp2Um&#10;tEQcaC2WnTzrSP49hYcCykgnE0N0rMYClGMHpJ6W8I1Pj3Oo9vDQMJUMKJ/zCkqxpPf1crL3sfb2&#10;Pftwq/Kqo3/OJr//1NE7E5pI0sP18eK5olSKSUEzvVBfabffxulqkwKXdOsYh3E66ccovONZoI2n&#10;k902t7ObmqzFdVtRUUJFr2uBf6RyleCQqnnCZmqkDSnuAfH6P480aYWKz4tHTtAQfH+48qK0iQaD&#10;qgw5UrC7D+8csKMlKkUMGAYu9FStRAkBgttTe40/hwzZVhQfea1GaMZ03ohi8CyzD2E38L3U9/iO&#10;LCcKCF4rujFDHidfS4NS3IAAGv8AA9hxgJmiJP7Q0XHMOf6aprTTIQD7Li+mh9p4/qCaFrVsQJpa&#10;5WqIZoN7mx/oNvzB5Y0VPzUDPWMsmHvRxncO/wBa6jx8RflBhjWrVvUqaIfjGHGOrkgbujkfUDp+&#10;R4RrEGpWbXhNQMLppYJdwPs/I8bGFOrVNLNq2WOMD2ac1ReETWSmzCyNtPb480UzXi3FGGyp1Aps&#10;S6f1eXa5h/otT5yC+uyZNsntPe/FqU6kwOFBO4til0LHER7NlCT0XwWLGOl7QR2MmF1ctO1hr5co&#10;3xXt8D7eKmV4RRFmTndPz/SAPswNLbCEqKYfLyg+AI+g24tJorcg40ItDhdPPTGV1BIF72v278YJ&#10;xopWoimaoxKjwmcxy9gSBf4a+OnHwJqwQV7KbswZ2wPEsBqMJqJFCTRyxWvf7akDtp3+PGy3OFKm&#10;LdSFhQ4QfZVbWN40Iqh49wJHc38ex7X8RwjUnSamptEikocQMjFibcrS3TFZYK+WWbZbTmqqpECl&#10;NTKm0MOeNNCjR9MKKlxvLwpWtuQSRj/gGuO/wPBEwfDRJdDQZpR1XT6m801G0EC5uRfTv43/AIce&#10;0ii4PnZTdWYzQZdbyJ9LXFtdbAezTl1OBNXSguU8YdmfD65f0bLZh+6R7L9h8ObCtVKVIIEUxZko&#10;oMQgdEOjAj7xf+I5paZFFpOg0VTOGVJKCZpl7MWNvpG7w+vhG4jooVW7+oRSawuBpPeHY24XTFLX&#10;DSmenBXUc1SMKqKiJE1wOWpyZpR5drI6THKWV9EZ/Lb6HG3+J4qYOlQpE8nWg+32UdOWCCvw+krI&#10;hdniUH6V04LkiaitJ0KIPTTPX+dSREgH9ne3LKwFKUwo0kcIzJibYiFC2VSL6E9jY99O3E6FGYpe&#10;6wkJoyOBiaWFS6ltO9vZpxURQHeISaW9JhEFUVE4srCzX9h0PNUTLuNOyq3Or+Ay4HnGamJ7hkNv&#10;bExT81seBW4RpVU55XcB5oEczj+NBGKWdpbuNOIKEuoU7mFoogFGvNTTAVNM09O0rkG45ulAIFHJ&#10;9M2RqPMWGzrJq0M7Ibd7SIJE7C9tD48Elmrw1D28l8bVQ6xPsMH5cKNBi3TKCmpm+VSxsRoNbkfC&#10;57j28PhUYNZsVKxorWcMpV61W9FOwnt7ARu8L+IPKLampbtbtOmKD9sRGX6kR1ItqR+V+M4Jo9Ce&#10;/GFC3lrMNJitIVhIa/gDf7S38Pr4ZNkKFBq4ZLRounWfK2ICdcWRCI96Em1tXGw6n4qOBu9a40Oc&#10;quQRp8/dQPQYa7RhSOBuaFBVjTrT0hg95iBypNNEzTukibe+nKbabIrvL+KHCcwR1sILFGRxYf4W&#10;1t9V+GVsDq54U0+33qIo8mC5xaow1I0hsANoubn3TobD4W4PkeKogettJxphzA9dVwt5cRBJuL6d&#10;jft35daZp1mEmkDS4bPROZKqMsNdTe30a8SJTpo6UsLwFLyieklj2hAq9rWt8fp4sSJogWCKh5wq&#10;Y4MsVlNRhEMkZs20X3L7y99dSOMvIBSZ6KU2YJcBPA/pRJKnFaiSR2DkqxLC/wAde2nI6IE4VMaU&#10;xTTPPNN9tzb4G38OVilIr0Mwi7KG+J56K2afcHrDHjFNUPayyKD7LE7T+R4qawUPOkDolJHVR0aT&#10;zK7DqdVU7goRjp3U25JCUwKicp0KNKvL2WnkmCqN5Onum/x8NPDlwONWUulvjuWVjoroFF/ZYmzC&#10;3h8eNEBVF7dxjFAQ+GSriF2AGoJ+vQ8KO78VCFx0BNCnQ4X5+HOR7zRqGNv9U6/lw9QCBUXPvSvn&#10;jRGsyYT8jjlZQSatBNInbw3Er+RHI0fToWR11O1s7rbSrpANNEVKsSacSmlpXNY5Idw3AcfApsKr&#10;qliRqpI5G2hztv7L6A/fx5seIDpwrS1QCRwxqzjp5ilI+UqKeRR+lijksLCxK7Wuf+JDk2tqltJ6&#10;RWG+asqS+oDgSPfI9xpaNmWBVMVDAHftohb8zpwucTO2iEWp2qOHnSaqMcr6pmaSLZ37tr9w04l0&#10;gUJW2UowFIjEcQiqakQtLtLG1l+PbXlxhQkabKRMUqcHy/BVQGSSQEMLN42VvdNydOX1UH33VIVA&#10;5jGiA5twlqTM1TTTC7RM0TC/jGxXX6QByJ7vBw87KypsHdbKSOOPtxpnXC0mAAFvo4X0ahyKlfIm&#10;EWHhz1VK5rp5nUqQDuUgj6RqOWG2rpx21YD06qC+C05Q7le0qXHg4Dm30G44P25MHgRWLWbEocUO&#10;jA+mFGiwKkqpEDqoNvbp8f4HhiQIxqF7q5jClTNh8qqJZULkA/avb8+MRRU28aSuI1lWP0URWIA6&#10;bFF/vPN92FUZNoAMnH1rHT01dUQyIWIWVShZgSfeFh305osTVlvJQR1GfZVTXUWJ6jPFdVyMXM7b&#10;2J/4sH6OT814B7tOhwxxx/Gs7snXFshPRgPLaPcaSOwKPd4XUIpmu/MkAsp05qtGpQqWiZZh3Qh/&#10;u1tzwwNJSJEdOFWVZMiqnyNQ0ym4iXahA/3NvfTXx0bkoJbwHRWIOYuBNypXSZPmMD8KcDhWMB96&#10;3tftY+z2nTigIraH0KEGnOjy5VVJEk5Yk+Fyf7OXDdIH7sNDClBT5d+XUKSB43Pf8uKgkDZSNN/3&#10;gwrvGcJ/3y1EMbe80bgHtrtJX8wOWiaGuXuyoHr591VIZurllzfW1UVttQ4mAHYFx7y6exr8ii8/&#10;up9vtrLe1SQ0kHgI9leo6gMoYCx8eF5FWIruYhz25aq1hpVijxKlmk+yk8W//iBcBj9Qvx9s6VpP&#10;QR8ca8oEpIHQfbGFX2dOMi00/T3CqKV9/wAojUhPiVib3G932rbx5kwwkBIHRhWB+aZuGrhZ6fF7&#10;dvvnhQx4H03yzSp5ioqNpewVT9+rfnwzThUZXWfOLMbfb+gp5nyFgUyeUl9dCAPaCO5uex4pSZop&#10;Obunn8IFF2zv0ZwdH+YZCl7a2Ba5Gzu1z3A8OKdKXKFtpnDkQDzt4UC2N5fOWMFq5sOuZ0heSPU3&#10;3RoXGvfWxGnHu70J1JxjH2UKbW6/NOJDmwkA+pj51Tri+K/O5grJUBCSSvIt/wDDId/x9vMVr1Wt&#10;5XmY8jj86zqaa0NJHQAPZh8qlwFHGvC6KaUSKx1X6Nbr480RW0qpmNXtcHlxT+macFqN6XJty8Um&#10;KYp0wSHDavEY4cTLLCwa5W264UkAbtBc8cbCSqFbKbfWtCCU7cNv6UZei6ZdPjhNRi9KxlpBEqmY&#10;HzmSV0ui6kC5JHYacFyLNiCobI27SDGFRgrOLnWGzgqdn2gpBxPO2ix1qQCoZoLhfY3e9rHt8eA6&#10;ZqXkTGNN3mKWtzYxryhShoIy8HmK4QCx1+Ps5aKYNSqyRtgEjFvEH6eViKpFNEjk/Z5bZW69vIHf&#10;Xm6ciaiyOp7m/NU+BSjykuMviJXA6b5qR9o2F9q3U7tT9HDK0CyuECT7NlE18ptKP2h0xx27cKEW&#10;Spx3G8SjkhofLaj3OnlKVUE6EMzdyLcEyi46sQn7cRGz28aDKEt26CCudUAzifQcKCDFZ5v5lNvG&#10;pbcNb2Da9+BJ0kqM0NGkjQI5infJ89MuZIP5tTzVNOQ52QPsbzAN0Xv2sBuGvC91Mp2gU5ITtqwT&#10;qNhnSnEMvzZ0wOUQVdVHTRSURCsiiSGzzCaQ7zJutcAW004B7VLqV44pH49Aoo7sgyNlEFrqKKCp&#10;KJIJALajt8dfp4PgrVRmBUcU5Hx+HLzNO1LSAbPsm59vKmvAzWCohXaQdOema1EU21NOopwzSaDS&#10;xP8AAc3VttQogyxHafdOvN1quAS+vPVqpVBTxvUhZe2vs7jXx56tzSlqaKnaN449rEqTuvpe17ct&#10;VhSJCltRoDytXrsqwOp56a3FY2W+vNTXqitHfnop6peG4c9VOIw21AbtrbTtxQhou7KZcdDWNGJ6&#10;D9P8vZuzoMMqoqeoIdE3T7SirICqt79xow9nA/mK3LQTEjHHgY8qSKfkTsoc8v5Ag6WZqxTOeTat&#10;6WShanpaiJpLgtFMHWQyXAEZYDQDtfXgCVefm4SsAnGPZ0UmTfokNqIJM7OdtFT6u9Y8e6t51xDM&#10;+O0VNDPVVEksiUq7YhIQI2ILMztcKDqfjwcWdqLdIGJw40eMsBkSDM0DGLEzUbU+worm5ABC7u4N&#10;j3Px4ckUqSrGkulGEa5PGNNPFU1yeNVW/LmqxNMrxMz3HExE0uBipUcNrAm1+OARSdSqV0WWNuCN&#10;jD1QJ2lhGq+w2IZj4j4cTl7xaYpB3sq0x60kHd95U+B4omaMAK5qL8sKoaUGDtURKZI2VAT3IvqN&#10;LDjgEU0TNKT+ay0S7JoQdx+0NSbDU66DjsVSk1M87HedPr8PZyprYNRGqtmhNuMzFOgTXJKp7EX+&#10;jliZr0VxFRUCX3hp2v8A38oDNOEAClHR4jKNX1Bv34rCKLFGKkzYrHELxj6v7+MlFOJANcGr46gX&#10;YXPLpwqhTU6kqvkBbYQWPYXJFxy8mqFNOGJVkM1MgpkMR91vea5uO/8AdzWo7KqRTBiRFcLhbNe5&#10;I7drduU2VcVgpMCDy/pmG3xtr/ZytbKppdQjCSI4pB/klAY/ZB+OmvGTIpOoTUn+f4Rh6yGij3tt&#10;KkbQAQe+ra8oWlK2mk3d0iauqop0/Rpse/h4i1tSeGQEVbSTWCGB5dBxyQKqcK4zxiMbQt7dzyu2&#10;vJqVhpol96Y2e+gGpt9H083FPBRFTscEM4WYBQ11YBe1u3b281EVor1Vkw6YpHs45ReoVJqlEqE8&#10;cmmhSDxemBP6+H9h4kcFHTCopKphbGS4NuFvdY0dl0VkqaJ4VDL4ePPLbjZVULmhG6UTYLS46HzF&#10;IYg7RqjgMx98lGUDsfA68QuNKI8NJLlUDDhQ641gOBYNQTY3jVZE0zSA0qbmLlFbQMoFt4Gvw4wy&#10;tazpAMcTwoGN3inlaUpMDaYwoJ2GOY3LNjFdVvUvv955SzO1zo2ug04IkoCMBhQgiBhXDFHl+VFF&#10;tIFve2kjdftutobcfik3GkDXsEQqpNuJXMKMmcaT0VOs73B4WaZo5KoFKOCAxxXTt48XAUVnGlhh&#10;mGUslIaiunVTqAgUk6dr/A8cFIHDWKqWlhjup2/A/wBA4oJIpGkaqD7F6w7iIzfv4+ziBx6KELNv&#10;00l5jLOtj9/EZXrozCAg0802B11EFqJrgHaRqL69jYfDj7SSaTPOChAw6qqqWMKrGw8PA+Gv1cOR&#10;hQWcM1mxDEpJwGkNiBbQW7fRyxNNJTNIXEsUlcmNPiDxE45GFHbLHE1MwbC95Er97/r+XHW0xjTN&#10;w7wFCDHJ8nDZR2H8OLaDxGqknimINMSvY8aUqjNpuKTQp977uI9M0aa4p2g/Ri3FIwpEcadqKD5+&#10;shoUYI0zpGpY2ALsFG4+AudTyylaRNMhNWL9OvS56fcGp8Eo+tWa6eixXH54oI4qaOaqnhkNw0Ri&#10;fbCNxtq1gARryJ8yzm5QlxbCCQgE4wAR1RJ2dHRRJmd47aMrcbTOgT0YDyxo8mA/gtZWzhk2Lqhl&#10;HOCV1C60ksVLInm1sySSH3zFG0dPCoT7SszFSrC/a+NNz25W1m+q0daUlxKimVHSmQJ8I8S1Y4A4&#10;TIwrE7Me2y2y9/8AKKaUHJI8RCEkpEkJEKWroGyZGFDfivpZ/C8yx0MTIXVbM0mXc9ebiyvWT1dF&#10;S4fHHsaOArTUe6tq5lba21yUurKSLjgnTvJmN66HrZtS2zoMBKpgwdqvCBt69lZCqzh50oWyhS0K&#10;CFYA/aoAxJ2bTQDZn/BSwbLNHPm2n6g0ppq0pBhslVVU8L/MSRj7eG0xknMZc7UBcFgyk97k/V2j&#10;stApWhWpIkgCExwhaoBJ8jjMbKreb6W1odCkkEYnCEwdnjVx9OmrYun3pJ9MPpn6K02IdaMzpS54&#10;Sgg+bStp6LD1ppEAjeKSoqZWmETIu73dbnT2DHLMM6vN53wbRH7OTsKlzjIMJABI2VGuaZy/vMgm&#10;2A0gcCpUwcIgAEjZRd+r/UXox069LeKYx6eKykzbBhUsdcEjM1bHLFVT+XV3laxnupOgJU2IOnJE&#10;ssjub65Su9SWycJgJPhGBA/hx6poT5flar1fe3AKViBiANgwP97B9aqo6yZC6ddajXdaK/Kldlui&#10;EsC1FYII5medoVhggShjISKNyFJYLoRdu/Mh8punMqSGQoLAmMThjO3aTtqXLWzcQnA8+dVx5+y0&#10;enudhiVEN0KNFJCCPs+YnvAkC3fcNByW2XheN44TIp4pJSR001tnrN8WLwZrgqPKljR4oyrMWHs9&#10;57gEGxH0c2LNsIKI6+YpIGU6dO2aH31EesvOvqBybBlLG8IoqJop6eqkrIY3lqZZIojCRLVStuMZ&#10;BJ2Abbn4cCFju+jL1akqJ2iDAAkzgB8ady+zRYbCT5wNvRRJKHDazFqpKOpnCBVYqz6AW7gBRYcE&#10;TjXdjVQyFyNtKGl/mfT3NUOC4tLMuGVUtI9SYZDCxifRmVkOjBSbE37cDSlC7TI6+vGtpdFwgqTt&#10;xjjiKWnU3OGF1mISYDlGrMtDC5UMkxfeBbY7vYbmtoTfXhrYsHTKhBpG2tSUeMQTQY4bP/Lq2OaC&#10;RoWUht6nUFSHGvhqOCBxI0waYBK6ONkmvxbDqqq6u53oZJqQLG1PU+XPZKtyPIkDIS8hkvtFgR48&#10;A7rQUnu0mPZs+VKSwHE6AY/CnDov1hwvGavNWJdUcqyiHGY446GrieWCnpK9pgGdyysagtGdEJFi&#10;CeFarTTEGY6eikQsUtaRqmNs8R6bKQPqJxXMmU8dgo8Nr42AklhZPNWUqtleNvLDFQLEjUeHDqzs&#10;0bY20buWzScQPl+tFIroHr3VZmBkkIu5Hs8NOClxASKoyvGoDwvhsiUzNv03A2t49rcRNGMKMXUz&#10;jXnjNZKLjQfw4+o00gVOpRDRy/N07eY0ak+XqSR21I5oiRXpM1Lp8eqMRxj+YVaLvUKllBAIXVSf&#10;b249b4YUkukymj1dHevGUYcxZcGdoKXCqPK9bJi1DVQo0bR1SlJFDyRXlkVwCoQiwNuM32Xi6aUj&#10;brBSfIgj50D3GitBbH8Qg4cP0q8bN2ZvTL67+mOFZHxypMGL4ZTYtRUFUZfI8wSyRMplj3edOFYo&#10;wFkHe55iddi53LUVgFSVFuRgYwOI4DiDtoCXGaubsNSApYJSmMPDtg44AcONEr9XH4OvUvoRk/DO&#10;qGI1+H4VgE0tdRK81XH55kp4hUM09HTGR4/d3qNz67RyTcj3vTmPhjxYYcMTGBMTw4cakXLc5Rf2&#10;utQAVGKZElQMYT04RhxqqjPPRXEsJrMDbLuIw4hR44j+TVAFY2aN9vuoNzkEai4udeS+1c6ASuQe&#10;ijC2cUtJ1p044Db+6jR+mvM8+UM2YTkjP1KzUGHGsqqJjCsrGqjkE8cCwNq0UrKVY30U9hwG5wym&#10;4RrAxw9myaD2bsd4jWBKgR+BPmMKfvUJ+IB6nMb6wYBm3MNNLluhy6BLgdJBQR4c8UMzFZ1BgBle&#10;N2DBSW90aC3iwxkTC2FNgyVYKMz5HHARhR0wyfy/cqO0QfKcNvRVh/on/GC6x4tij9Js5YTTYxkV&#10;anDavFqdqdUE0NOrQGaacF6qWRGKMQjLuIII11CN/uq00wQ1guDBEbduwADp209bWLWXNKQ0I1HU&#10;dg8Q4wANtWEenfq7016X9YMCzH0Qx+gyjljMGH4nQV9BPh8cdRJJiLMUSmjUFkjQDawkXe2nt5jx&#10;nqrwW62Wye8SoFKhCtkTtwkjYeFQrnOa3DMsWp0rmAYB8wJwxHGg39Y+YcBToCMq9LosEwuTC6ww&#10;RU6QwzzCmqkeCcxRyMZImUFXJtca34Md1lvspKrorcJmSTwMESYjbIwoxys3AQVO6l9Pr17OqqSM&#10;sdJcNyFk5OsvV3FVSrwqWZaRfnKKCaSqCMY3mgN2MDqLXGhNgeT20oOKloYEidtSpbMJBKk4Tw4U&#10;abpV69enHWP0vZo6P0uD0+DZ4qsIoTh2Ls9Q8kVZBVBGWSovGkMUsYXcsdyQ1rHtxM9lKw+HColG&#10;onThEHq4kGtm0cDuJlM/adkeXGuFR628a6N9P6HoH1DzbiC5UE1RX4ph+ERncuIPAEkdYZAu7z9L&#10;7pLBSTbvwJ5lu/3qtbAGvYJwAE9PUOgUD948vub4abWAoRtVpEg7ZAnYfdSCz/0C6C4v0lHX7phQ&#10;1iYFFDhcn+/KYTzRNVIUE5ZGWNNSvugHbY624W2d/mDTvcuAH7sR4QYPtPnQZyn+Z2/7O4gkFXiS&#10;NKYnAY+I8ceM1W10pxnpRnbP1HgfUxJqbbOXrqgsZ4TEsyxtHDTA6EIS+rWJX435MeYF1pqWhJ4C&#10;Y4YY+dT2lrYSfxoQfVrBl7oV1cx7pf0FxI1eBGuialqpKemVpIpIUaGQRxlo4m3FlI1IsNRxPk5O&#10;ZW6XLlMK04gEwCCZE7TwouubVu5PjEgcJqy70hfh+1/qN9IGK5zx2vocIwnDYaXHKpt0rusQkaCr&#10;kZKZfd/SI24M4Gva3Met697hlF+GW0qKsUbABMApxJ4gjECsd843hfYv/wAvbIKimUq8M8AUkEmI&#10;gjGKALNvpf6T9A+nmO9cuk1fVY1jmS8Vw2N6ZcPiFMYfmF3zJJJulZyLEG+3uNeTzltz+fZQpeGs&#10;AjEbCOroMip3shcXbQW6InpM7R1YbcKGOfDcX6/9TsSzFlmKjrcMqIBVJO0ocvVrCry03ypQk7RY&#10;XAtu8eFWZZk3lbQ6Zg7dh4zhQWzTMEZc1AHEAnHYevDYaLTkDo3m7op6mW629UsoVVLh+H1MOLQ0&#10;FVh8cr1EM8TmSm+V3FrEElAQLkWHFttvHa5hbhAcSTBTIOEgxtwHRONbynOrW9aBDgUBIMGRKTji&#10;YGGFD16e+l+csjZ4q/VRm3A6+kyVUPi81PDU4c0MiUEu9/KeLeGeenbYQqAjTvbsE8z3jtrr/I2V&#10;oU5KRAVOOzEiQAccZoBZtvZaF029u4hS5A0hU4k4SUyAD51b90wpulHWDpfh6dPcWP8AWdMXocQg&#10;klniaWSnlj8409RBeyFgCNztdQpA9nMfbxb+UulawI0kQJjA7QerqqN7V5+1Wu4dAB+0JEiQDgoE&#10;7Y4xtom3qHwzqtjPVKt6zYliWDYRln56iSTA4fmpqxpUISrYEnYtO2wgMvve9cWtrMuWXCA1pSgq&#10;WQfFgB0jHbOIqbcuuu5a1qT+0M4gj/NxiZ6aQ3UrJHR/MfQZevPQfEqPLtRjFbjFEkUkaRpHXxEe&#10;Wqwv+lmMrXVTL9rcDaw4c2TrzLmi4T/RMAzh58PShLaMqvElb4jqCujbNDT6B6avoMZwrpP1uwvE&#10;Mcw/Eq+CqxWnpo1jqqORqdoz5MsavFErSqrOzdrkAjgV3hbS0PzDBSCEkCcQcZiDiTGygY9Z27d2&#10;i4GwJKSMBMmRE7SKDT8RTHKDplhUuCdPJ66PNsdbEWhpaequaenmKTU9XNFb3ljZGC9mYX7cGu7S&#10;/wA4jU6kR0mOIwgecipHceTenvCngOv1oGcLqOmGD4XifU3qpg7NSPFFBQtUw/MVNDWTAWqISHBD&#10;S9iWHuga8W3iDckMNHZMwcCOg+VBS7QMwKWUqKdMnDiP6JnhNCRlX1JYNlCnw/pl0+r2NdVNFWZg&#10;o5K0SrVxRgRU0yqUJhij3Cyo3e1xa3I1t8sc75Tz7epKR+zkEDGZTtk7OjhQEt1v2zhccRKExoJE&#10;AmMUk7SaMzgXrUzP0m6m5WllyUMdo8XlqMNqTNMKSlBaHTzZAGnlFzcAad78Kk5e1fBanFhBwKBB&#10;kgnYBsEdfCK1bli6WXrsCP4UnVjtwjpHXwoHeofVzMFbhdD0L6ZYLDLiFbWzzQUVF8uwjVy3m0bt&#10;I25boSFuF90E8O2cjNqTdKVhpGOOycDgIFH7WXoQ4bhs/ckAeXAgdPTRROsGHdRFxSXCcCoGp6BB&#10;FB/LYnlfa6gpJCEvs2hx3N9TccE+WvttK1KJKjxMe3ppZaXoshpXqUozjhsnbPxoRqf1FYZ1H9F1&#10;X0bzVPX4XmKlwOSkoaRZ7Rx1NHUbqUvKWQOGVQNq3NyRwQsWYbve+EKGqZIxgjGKHgZD41rMxs2e&#10;7iJoheWMp4DkTobi+L9SMrQw4rjNTT1OG1zxRtW3hG6po1Bc7Fc+8dw3E6DkhOuqcfCGogYHE8dh&#10;ovN0tKg2MROJxw66BmTD85dPP5PjWGCsoqLHoJamlAU3mjjkDvGxW5IuACDa/hpwUhtDg8cSIx/f&#10;RopTjKRH2nGrYelef8o9JOs1PXZrwSPFMKxHC6TEIsVjncR0NTIytaOnjszTxxlh7wKA2vyG94UG&#10;/Y0oI8JIiBiCIIJ6Jg0QZ4kXDYSgiRw6iMfYYo12buh7dCfW1B6lMLxCTEMqVuYMNnpvNWTzqdau&#10;m8uUuwPkiJ2ZiiJ9YvyJRmv5jLCyDpWlCkiOlJkdcxhUTpz5uzYAJAWkEDHiOoSZo4FRWt6c+rmB&#10;dR+n2J+dFXTYtBNhk0oQu9WpVkii1WMOD9p1JNhrwB5a/b54wr82YUkIIM8AcZG0ny6aWZbmVlmX&#10;7a6+4AAAqKZEmZG0mdnUaXOZelvSSfppL1Mw+gmwnEUFDLT4PhVaKeKdUYNJvF/NqH3m7ISV90G1&#10;+RBkpvbTModc1s/tEgqJJEmUEAeFGwY7cYqOLS6uLG8K1L1tnWBJnCZThsTsG3GgC615Tz30L6bt&#10;6n89ZbmqMbqK3DvIwuOClrGFNUsI4MQXbfy2cgeYGPurbTXk43Hc58ruW1wkTJkjGMR0npEcal7M&#10;LVnN0hQXEY4GNo2dPR60WXqnm3M/qfqMhdQOoOKy4XTZOmqqGOlNRSxLUQTSKxgeN1FlB94bb3Jt&#10;wV5YwnKmC0ga5AEwTiOP76EFi6bO2DSPEB4TtOzZ5+tCRl/LVN0nmrYMJrtsuIzu8ayO0c1MjKFE&#10;Mkjmz+YPZa/a3Aw9bqzV0d4ISnqEEbZA6qATuWrzV7vT9qB1QRMz5g0dnHumGM5M6Cv1vyJjpo8x&#10;Y7Q0hjeiaRTLh3mBauilaQeWCddxAvpYHgFXapW+W1J1BJO3gf4VfhRVmuVd2O8TCiAMOiDtnpG2&#10;qhvxAulmcswYFlrEshYLTVsWD4hR17xQU8UZmWoHk1MNVUjazodiCxJIB01tyXd0MyVaJU28o4hQ&#10;kknYZET5mjbIHlOJU28TJCgSZPWNvHb1VUx6metGbs3TZYx2LKS5VwnLVTLDTxwUFVTqI6mwCNLU&#10;qC49xgulhY8yLsmJbgmSRicJJ9PSp3sbAWTegHUY+7CTHExVknoNzBln1CUP+Y3pbgeGZVxVYcN+&#10;bqKOml8yrqaib5TzWO4PI8rhQyqQp3AHTQQdvTZlv9uuVQFQMNg8UemNRZvHln5kBapUrECYMR4g&#10;B7TFWVZz9UWePw58wVnRPAsGqYoKCLFYMZhWkn8mlqLRvM1QQ4p0WW6yb5HK3awvyH8vypGbnvHi&#10;NRKQgEiSOEcZGyAJoDZbqt3Sl9UKnSEkgEzwA2kjoEmg06t4Nlrr56dsV6mdIM0LiGLy1lFQYklA&#10;XhIStoyYwrR2kkanJUt5akaE34is1XmXX4/PNw2ElSNWmAUqiQngFARJOw1CoVmSs3SLhv8AZFOt&#10;AVEakKgkJAP3pHHgarG9Mfo1i6K9WaLP/WWqeDM2FRHFqehqqBmSrPvxhag1Em4Q1Ksfe27iR2vz&#10;IbMd6VZm3otkwgnQTqAKRhs0jaOiYrK/MN4e7IZQjAxjOMHoAHCrTsxdWetPUrK+M5t9XuAwx5cw&#10;Kmo6bKWzAZaUNT0++VqSbvJVVISzh27AELodoijNcobv1tt2jkKgh0hSVHGIVJwABkYbZx2SQ5nO&#10;TqzhCe5VpgHVETgcDJ2cRxoCOhvpIzr6luqdJ1nwyCXDMkU1GVjgjwydI9u5mpqpVkdIEdXAD2ux&#10;Ya37hbneaIyuxXbKEuJUJJIx2BWwSZBnoovuXe4tVW4SSpJEkwAeCo6aRn4jeTPUd6ZM5P1fyhFT&#10;DAZKbB6yrWKFp2H+lfLVCyykeTTl2C9/e9/T28S9ltyjOrRVsrUlTa3G5IIkRrSRP3AAnEYYV7cu&#10;2curVTb4IKFLTx2HFJxGO3yoMvT56kcOn69VGecSopcFwp5aeuNUEnWj813EDLPUSKI5CYnNl7sQ&#10;bckq9ylxDRROonAzE4Y4AbMRQ4VY3Fm1AIJ2YwThiIHCjKep/MFHX9asB6mYXVU+I0+EtUYZRzNG&#10;slPUrJ+kVpYZVH+TZmCad9RwJZZ3qUqQRgYMyZ2Y7NlBuyW+QpLicFEGZxHTs2UBnTrF8zZn6pYX&#10;0Hx1pIsGqMRmkkljnEMtPM6NNEsUTKUKSsAG9inTh9vVqYyxd0wJWEAxBMgEJUPDjMEkdYou35de&#10;tcsU5aAlekKgaiTBAUPD4jIMwOirQc++mz0ydb87Yb0syvilBidXLTNKh80TPQ1hp38+KWWYCOKU&#10;LqBbuNBfmKO7+cZluwzquiqDJ0hJTqQVAjD7jBkGemsYN0s4zLc1AN3qhQJjSUynUCMPuMGQZ6aK&#10;j059E/Tyi61plfP2apcJjpKKA4TXKhqKiknaQU8vlNKywRoNxI93Yq305kLvLvEs26RbgLE+NMjx&#10;II1CYk8POsst7MwuHG0qZGpCynUnDFChIk4mJ6KXf4jPTfM/4dXS3FMkZezJNmY5wxMQ02JS10M9&#10;RRVFPSR1EMj/AKNo1WVVdBFFpuW9+ATdt5veq4QlaQgIA1JAwUCqMMeBgkmoyaygXz6Fr0juwQpK&#10;cQoE8CDGE7TWv5kfP/U/Bc6R52x2TG8x1oLtGlTUyKiMSskektkXbIqkG3bmbt3llq42EHSmIxED&#10;ZhwxOFT0speB1aU6Y8yB763E/wAPD1fU+b8q11R1sw2gSlkjqklq5ZUNWWqoEnhUSyrZY4/0ie4L&#10;9ra85t73lVq+lLIUpQMgJGHhVpPqcDjUH5jv47kj4abZ1lQMaU6jIVG1WA9lcuqPRXEOqnXDFG6a&#10;UmEJg5w8V9NV10zyPvWAGpp4UdCxZ2UbW0BLXvYHim1zu4cToeK9JgQDAAnqgdPspbZ53d5rdKS6&#10;VaVAKCZwEbdgA2Y0D/SrrT12yz0o6i5n6mYDi2HwYThsNblWmjiSeSsqKWJ5KiklhpiGiURIBdmB&#10;dtAdLcES7GzLqGrfT4leNUnCSADJw2ngKE10lFu93CUzqIlYkkBUY9VVJ/hpZhqunXULPXXfKjVm&#10;B5gSCengw6vLRS1eH4y5kkp6ibf5kbQuiMqLcsba8yZzS1aLCUPpS4BBBgkAowkDYeONTmm3Zy5r&#10;W+kLPDAnYIOHTxmmP1YZdzbmVMvZYzK9XTYZDPNikFbNCJ3eQN5U1OWn/SSIwKga+6tvbwYZNd26&#10;EKKcDEHGIkSDAwEUGLruX0KW2YIgGTiJG3qjr6Kbolr8cxfDKfHyaLplgDUiua7DZfKq1dx5mFNI&#10;jDyxLrs2WNh7e6CxSi4CilWp06pAUDEfxR8ZoI5G+u4bLeqVQQcZOBwPvqwPAfTJ0K651mE9Z8Hi&#10;wvLGHYPDXYdgUVJ5tPPMHl2TxVtKF8yRgdIi7Wsb+OkTZrmLtms2zmpWpSdROIE4gg7PMCqvJesl&#10;BpZkLWmScY6D0D0o+eRum2Z8ByhV1fVSKHMuUMKd6+nwXD8diixutKqIKdIYFLfLEyC7iQXKhgDf&#10;keOMNWTwCPBMhRghAO0knjVr/LRZLSrUEgyDjEnbs6aKxmTNWTumnVyfOldhUlJUYvhk0CUTwpO0&#10;Eqe6srzuQPPj93cQdbaaHkosXCXUa5ChxPDH5VIb2apZQHCNQKZwquHMHV31SdKMQzzTZpllny51&#10;Cw7DaKqxCikajNNPPNsjqqdKM+ajpqC7tYD23twSqsLRShcNBJUFTJxkxsxw9gpzuiibllAkkEkk&#10;9GFHryXgvqL9IfT2n6cdA6KmzJiddIMQzIuMY1PT0FdLFAVpK5pJx5zDYQoSMgswB1vfkeXhZzd7&#10;vbg+BOCQlAOG0pw4g4yaDQzBxTodfH7NPDSII4gjaY21E9NPWH1AZc6r4F0m6wwR4Cc/4zPRR4/g&#10;KGGmw2OWmMk9MiVYL1ZmksA7FdqkjuBw9OW2GdqkfagCQqCTBMGAYEU7buM5usJbAxjw4DaTGzAU&#10;CXUno76fKH1MZr6mdSs7VOB4ZhNKcArlxlJ2mmqKVbLU0NLBdWisEF9bsTYAHV9d3cWBTbW6QU4k&#10;aQMMeJ4TtinGF3OUuBiAQdWzhjxPyoinV/r91t6BY5F0/wADwelxDL+IYbRzUjCm/wBNqIZ2ZmkE&#10;03uRRLYrdFuLi572kCxsW8yPelR1AmccAR1Djxrb1kjMl95JCgSduAIHRxocPSx1O9QVbmmvxXGK&#10;aGkp0khrKShWvNVLI8d4miMP+TF1ZdpYd+RhvXYsIKdBUs4hXhgAHEQdu0Gah3eDLBKfEpRJgiME&#10;g4iI9aUfrU/B3ztjnpkh9XfTLBUoFnwPE8Yr6JmRq2OooqwyVEKQw+bK36IyanYvugaC3D7dne1r&#10;vPyzhxBSkHhBESSY4gdO2ppyK4WlkBeOzHogQfL1pW/hB+s6l6E9Jcc6SfyNVIqcSpWkeeeSqArq&#10;dJwFRCF92dHZdQQTrxHvZlCL18XBXwGAAjwkiZPURNAnMLNp17v3VTgNgHDAbffRkuqeF5x6W4fH&#10;nzBgv82xiekqcQqpqt6eOen2bUkLSmwdANTcFye/I/yK6Nw6plwggpIAA2EH8KjfLLtN3dqadOCk&#10;mABOKTj7RQa+mb1OYNnP1HYzlOlo0xGtwekpq/DJ2qAoaOWQQ1UTCJmLld6lix0F9LcEOc7vJQ0U&#10;zCVHERtO0HgNtDh/dhC9SUgEKMwfQydg20f1Om/RTKWcsO6j9V81xU+KVwmp0pmxWSoWJJnvJEtL&#10;HcEjQITrYDkWtZHMNNCUkyrAYHgeECiix3SbYUUGMTOHCfKPjVO/qN/EHzF0Zx3HentHhUmL0dUu&#10;L0dZiEtGLPAC8ISaee+xXiI2gLpu015lPaZWy6gCAmIwGGMY7MTU/wD5Rp4aEQNMThGPH20iq/1K&#10;dQ/RSKKl6TVL5uyvLgGDpgkE0C1Jw2SYtUSLS0sjGOJFdiGka7MCCR7Cm53dtbhwuiErUqVHAE4R&#10;JP3E4UH77d+0LinU6UqXio4AkxiZxUTSM9LfqSGfeq+dukHVbBJcEruo7YfW1WIYfJLBXxSVVWkU&#10;9XHNRhRTIY5QZDGNF3Ag68K89ykrYacbIUWtQhQBSQBIBBmcRgDSv+UpDSTAKkiJIn3GaM9+KN08&#10;zL08yXiuEde8eq8fo6CtjwrJoocJiqKbEXw5FeNZHX9KGSB2HnSC7tu73PDTde4auW0qACV6AVdI&#10;nAjoAkbBRvbtrWAoHCMcYHpVQ56bdTutwOIdMqGbCMdpHw9Wp32UrBVBPvxizRkaEjbckfVwWv3b&#10;VnK3j4ccdvrRS/eNWAK7kjQJxA9/61f76R6fo71U6YYX0Mz682GZ3wKXHpaeWskJmdY0MiNHAwU2&#10;RnIMjnQL28Bhxm99cuXKnEALaISDEQDMGVSZJAkDrrCXO86uVXKlNpDjJCQSIgEmDKpMkgSBsxFG&#10;D6UY91tBnyP1Jq6N8v5fw6kpMLno3lnKzX/SQT1W5oS5BsEQDbbUa8RZxlrTLYU0CrvFwsGBA4ED&#10;CMevGpfay9t63Bb1K1GDOERsIHCiUfiTev71JZVqf6n5ZyisOG4FCMNmxWPC55vnfl4UqUmasqb0&#10;4fymbcsStYA/Hkybp7tsNtBSlyVeLSFDw/wnBOPAYmpSyfJEQFTjGwK9MQPmarP9N/rXy10a6fT4&#10;l1Vy0+P1OOLXvBPSwU/nvS1EQRYXqpAI4RTyX2ALfabjw5MuYbvqvtKWVBOKTxiQccBiZ86FWcZR&#10;3zY7pWkgpM4xIOOAxM0T/CuntP6iM+yw4ZU02EyVkMknmVEyxpuggv8ApJQt2kdQLe0315Mbjgyt&#10;kJUCY6BwJ9wBoPKzI2YlySQeA6+jZFBZhnptxXMNBXYtTzotLSQzMszSxxrJLCt5YV81txYEW0Gp&#10;OnNvlOAG324GhO3msEDpj9+FF3pqaoo63zKRWERN1Ld9pHj8eWaQpo0JHVpcTB20NOXcZ8yILKbE&#10;/tH9I4Obd7UMajS7t9JwpzxXCKTGEP71x/EW8OKXGg6KRsPqtzQa12Sqmkl30+mt9BfuPhp+fA0u&#10;wKTIoZN5klYg05Ya+J0bCKTc3YflbsNOLG9SKQvhDmIpbo89cgVl10/XTh0JVQbIDdemwapKWXxH&#10;0f28qWjXkvgUHWK4HiCy7o1JJ9unh8de/A+8wrhQvYuUEY1Co5MSpXG9SAfhbw9p4yjWjbShwIcG&#10;FKJnNbGFcam3DGddE4HdGu4MAQWa/wBH6jlk29aVd08xRfKpt4rA0UWqV3hro1Ea+83hzeoCt6Ca&#10;bajFIG/RDX9fu4mU6DS1DBGNNs0Usy7odL2t4cTEE7KWJUE7aSVbPidJMGW+hH63PCdxS0UIWkIc&#10;FL7LWKYhLAvmA30udfDQ6nh/auqUMaCd6whJwpSV1TVPHrc6fE/2cMVqMUTNJANBXilNPNORIfh9&#10;2nhwLOoJNDphYSMKhJhGwbvHiUMxSo3E1Cq2lg0TjS5TspS2AvbTT59RYsTxBqNGGgVwp6upknCf&#10;r7fHlEOFRirLbSBQs4IjRRBn8P7x+XBkyCBQCuDqNCJhtTF8P104fIVQUdQadq7FjDD7nhxQpcCk&#10;LTOo0FFTiFXU120XtroPaPo9o4G1ulRihuhpKE0KmAxbIlY6W/vH8eCNoQKBNyqTUzGMQhhi949t&#10;P28stUU0w0VGkdFjlG8u24+/2/AcQh4GjxVsoCnuDHqJCFUAfcP7ePh0Ci9Vqo06/wAzoZhuuov8&#10;R/fx/WDSPuVJqHNGk5/RHU80RNPJOnbU2nppoV1JPLAUwpYVWOpqJk90jniaslINRN1xublaeqN5&#10;4vYcpNOaaeqerKRnTjwpEpE004jVl1Iv+vbjC1RS1pFBy09SKq4NwLfeDrwh1maFwSmKEDCfOqIg&#10;va2n3aeHDxEmgq9CTSoGEVBTfY6cWaaKO+E1ieonw8kvcd+anTVgkO094bjiTnY1tL/0/TxxK5pC&#10;6wUUoKpqWopyFAub/wBPHqQJBSaRxwpHm3gAXJ/PibTRv3xArnLh8cQvzemtB0mmiWmd9F40RSwL&#10;FRoaeaFtxHNARTpUFVLknZ128uTNNBMVnpYHfW3NgU0tUVCxiGb5Z41Frgjt7dP48aWCRFKGFAGa&#10;AKpwKvnxUVT3+0GI+kWPbgLVbqUuTUoIukob00LWC1VRSUiI+hUAE/QLcFLRKRFAW4SFqmlPQ4kK&#10;l/LJuSf2cWpVqonca0Y0o5IFMHu+I/jxTFFgVjQH5zqo6U7mNr9/rHw+I4GbxwIxqQsubK8KRGE4&#10;stYwUaA2v/DhIy/3lCR+37uhDjqYYKffoD+t+CEKCRQVUgrNInGMcBktGNR/d48I3X8aENva4Y13&#10;heLVDAW8P2f2cuy6TXn2AKca6sq3iIViPoNu30cfWtRFI2m0g0nMLpJ56739bkgfXqNT8eFzaCpV&#10;HL7gSnChaWnSClDnQED8+CwDSKAZWVKikHiBjrpWiB9vCNyF4UJ2paE0iq6iNLOHZtLkWv7R7OEb&#10;iO7M0JGndYp/oq5JIAt7mw4YockUUOtEGoVXhEldYqL/AK28OJ1s97Spu4DVOWF0D4Ym5x29v5cV&#10;Mt9yKRvu98cKYMfx2qdvJgcqDppp8R2/p4V3VweFG1papGJFcsrYZLXVCySkkE+N/H4k+BHL2TRW&#10;ZNVvnw0IFGYweihpqYEW9th8dfD48kJCdIqH33Cs1DxarEVwLAW5Va4p1hE0mafEkmJBPEaXJo3W&#10;zpqDiuIU9JGWJ1Gv634w64ECaVMNFZoJMSzLW1UxhpyRr4H2f8RHAe7dqWYTQ+ZsktiTS5ynhEtR&#10;+mqgb/EezXxPiDw/tWSdtBe/uAjBNCLW4bh0MHvEH4fmNBpwQKQBQUbeWo0j4suw4tXCKNSyk2+H&#10;fTxHCfuA6Y4UfKuywmeNGb6f5Co8IhFQAqdiLADvZh2Ht+PBOy0loQKi++vlXJxNOuf84w4ZQPTo&#10;wHhqfbfTU+BHHHVhsUmsrQvKFV/ZvzFV4zicpdiULEgX01sbWAHY8ie9uVPKI4Vkhl9om3QOmmnD&#10;4iB7478YZTFLnlU8UlLRS1AgbVjfTudNe3F7aEqVFFzjikiaNX0qyXCssctiVtfXtoQw00GoPB9a&#10;sd0JqGc2viskc9FGBzhiVJlnATFSOvmKpVdV7gbl0APe1uGyjpFAa3bL64NFtwOiqs74yZpgxS4t&#10;9rsSbezseFjf7YzQ/fULFGkbfSjJ0WBUuAUAYIFuLnQeNr3Ovjw0iKj1x0umgxzDiolcqh7ez7jx&#10;pRo8Ya40nYFlchl042KMTApyuUH6Q/ly9JqxmdToo5qa3pioNRVRj3X5oqp9KSab5jCV3rbx43Sg&#10;TspI1xRmJ7frfiNRo6bpkenjlOnEmmaMgspri+Go625Ut1sPRTBi2DB4SL66+H1/xHETrMijRi4g&#10;0HMVB5VaRbQn8jwNhuFUL1O6k0sFo4WhDOwGgNr3/hw5CARQdLhBwpLYoaWmNgf4D4cKn9KKPWNS&#10;6Sz1bsSEueERdPCj0Nxtp0w6trg4VBp9Pwt4cWsuKmkLzaafp6moaO0pPxsOGqlkiipKADhSNrJJ&#10;PmQQCCLd++nCB4+KhG2Bppd5WqqiRlgdTt08Ldj8fgeCG0WThQWvmwMRQufy5dl/HZb691uCzRQD&#10;7741/9XRJNZHWgKLeHFQNFMRUCpw9EPmKddPy56rBXCoHz1Qr+WLkDx+v481NOaRQgYAy3UyeP8A&#10;TbmjSBeNKutpKOZAWIuB9Hb8+NA0nSSKZyYqVCI7W45T22khieKsGKltB7ObOFKUJqDTVevmd+bF&#10;XUKecKrjPicMIIBc7fvGn58fbOMUlWmEk0fzplCI8NhlS22Vbj/ggD+TA8NlHCoovTKjNMvVeseD&#10;DpR20A/5CBW+vsYDw5sbKesUalURGj/m2K5gWsJYoXDEC576MLAAd+F2KjNSorS2iKH9cfqMHwlb&#10;glgvYe0Cx8fEcMNUCgf3QdVTTgePz43UsKtNq3K628RcHTlEq1U+8yGhhSE6gYZFDiAqYe0gRj/y&#10;qf4DiO4TGNGtk5KYNJSlgG3hbRkTWSoaCFf0n6/dz1bEnZSQrp0LWhH5c9S9I6ajUeJ11FI4jJtI&#10;oBHhob+GnHEnSaupAVR8vSDmKOugxjAqlveqKVJAvteCSxb6djjjrZk1F+8DOnSocD7iPxFGAqoI&#10;1q3C/ZLafQdeG4FBJJkUJWXqRZaKwHexv8GGv58YVgaKXlaaL31ZwHFIQflLjdtsR7TdCbn424rQ&#10;rUMKEGXvJVtqurNldj0GKNFXSG5KnUlrX0P2tNCD24TOFSTUzW6EFMimGeiYESVLl2Pe5/o4wodN&#10;Kwrorw8qMe7YcaNWiad6Knit5t/1789TKjTg9R5X2OaImtpFCv0kzhLhWKmlc2VnRvZowMbDT6uG&#10;1usAQaR3TesUa+hzDHVjZIAPA/WOG4IVsoLLa00W3rXC8kAqItNhRu3hrG37OF10YGFHdlQMZWxf&#10;FaatipomLgFNDc6A2OnYaHhY24dlHykCKNjhqSSUIMpuVGv1acP0HCgXcpjZQc50wt8SQpH+7bt8&#10;D/QeJVmapbL0UD2GYcaaVqZxZkZlIPwPA+oxhQmUrUJp2qolUcaBppIpmlWO/bt7eP0/NQJHkF3T&#10;QrqPq1HLCnBR/ek7x47llNxu6MD9Uih9LfG/BmhUiahTMz3LnPAxQhYr0+mxP9FGxs3sv4j2Lc6H&#10;j+qRRC1fBFPuB9HKTCwKypQbra3UXJtr9oseJthwpO9mhcwHPwpcBqGgHlKmqgD3rn+zltJonJK8&#10;a9T1EJcSCO9tbk6afAceCaRrBoo/qfwT/f7/ADVVAQtDKNo0tMmxh9TKOEd4jwz11Ju7T3g0eY9h&#10;n4GizRYajAG1zwOzUmTWVsGEnw/X4c9Nbmuly/Ep3MbD6uWmtFRo0vpWxekwbNlXhcrACrp9y3/x&#10;077+58SjHh9ZHUIqJ97rcvMpUP4T7lCPiBVgYWDEGZdNe338EmysdBLUUmMe6ZR4pRO8aXsNw0sN&#10;Gv42HYnw5dK4oQsZoWzE0QjrL0fr4akTIwBS1wFvbY+w6mw1UjlHhqxFTjk+bJIx5kT8aSHS+eHD&#10;ag4fJ9oXAB01Rr/wJ4nYUZg0fZgdQ1DmaH3qFlH+e5EqTCihzFMFIFzvjHmr9+3i64b7xJHVQOy6&#10;+CHx5j2HA/Gq755EjUOOx1H168jmp+ioLVDSC/N7KtFcKRWdz5jfcObmtqFT6eeGixKGdhuUOA3j&#10;o2h4oaVpUDTSklSSKM1lHM9aGjoqKmcg2G5rIO23x17jg6ZXGFR9d24MkmjCUOA4/iVCtVHEFDBT&#10;ZVLHXT7RsNOHGFAJbqUGJoDM2Nmagr2p4o97aaWLtoSrfAduEry4NDO2ShaZNKvJeH4/VQg11LtN&#10;r3vuckE30UWGnF7OFFd4pCTgaZ+o+BYiMPkkRDGFUkgtYnaQ3Ya9r8s6YpRYODVRJanDJ4a6akI1&#10;jcr7PiPy5HS/CSKl0LwB6abKjDqxPetce3+/jM0oChUNTNH9pTb483TmBqdSzNvBsR8f4fnxwbaZ&#10;Umjb0ObPmMDhqYk270Rz9NrNqfjyTUeNIPSKjdTELIqfljOuK/N+Ru93XuTYbTu0AsO1+KgQKbuG&#10;ABNDWMWrq2BkMh2WOgNh7fDiqAaBZASaTAZZKghl7eP08SlulKlSKVOF5gho5jB52wMCjbe9mHw5&#10;eQKIXrTWJjrokuf8TglzTPNGR7wAYXF9ye4b2v3AHI5vh+0J6R7xhUy2LRS0BzjjSZgq0k0U8KIp&#10;apFS2AZdeO0kGFNtRCyjfH3Go+kajmppWg0eHpzVVSZZgKKSv2lt4q9nFgPYSeTBbrlA68fbWN2b&#10;NAvHnEYfhQ00MmImP9DAV+LG35d+WVB20AlticTXqmlrKkiMkA+IUWt4+PEhA4UubIRSGx3A4sOb&#10;5jVmA1uexB/t5TGj+3uu8wpow7NphqHpGB99XSx9vcd/j8ONa+BowettQChwg0U7qBi6PnCqqv8A&#10;i8JISf8AERtf8x7OR9fD9ofbU4ZU2RbpHRI9OHxpMU9eJ7hDwpNHxain6FpGA368rSUiKxVEaC03&#10;+Egn6B3/AC5vZjTqSTh01ZD0iy7DHkWllkuZKd3iF7/Z+3GfAaq3JUYRCQKw33guybpQGxQB9div&#10;eKHbAsQmomEZYKLi/t7W4+pvCo0fRqxoTKKOLFygdid9v1I4yEzQZdfLNPk+UsNoqfzY3DMbXJUD&#10;v9546iKKRfLcMGkxU09OlPNSlrM0bbT8QLjU/EceKo2UaIUSQrrE1Tt1Pp6dOoGKfLAeVLKZ4x7F&#10;lAci/wAGvyNr3Bw87a6GZGSq0bnaBpPmnD4RSBeFT34VbaFoMVgMSLoNeeNXmsRkjhnjeT7AdQ30&#10;E2P5c2DpIPXTgSVAgdBq2bpDT0FPkLDUme5jjEDE2HvRsVvprqtuSu0mEgVhhnbCnLlZA2mR5HH4&#10;zQvlMNEV0CjQa2/adePwTQbTbLpF4pXCkYiGxt9Pt4+E1f8AK69tMcWMzzH9LqB2H9g44BS1NmEb&#10;KwYziLxYVUzxLukhiaRR7SnveH0ceHhx6KH9g1BSDxMfKqj84JC+bK56bSMyu6f8QkPmL4+F7ciC&#10;9H7Ux0/rWWlqf2aZ2wAfMYU2QVCp7p4XDGlJE04+aGFubFJyK5ULQtjFJT1AJjllSJwPZIdnf6+L&#10;7f8AuieiRPkcKZdUUoURtAJHpjV8/TvM0cGQsNadts3y8STAn/dIl8lrknudoPMnWUjSOoQa5w5p&#10;bFdyuNmokeROofGnw53G4hZz9CafHUi38eGIAotFh0j20/4Znap8vZA97ew/XqRr+fHggUXP2iU7&#10;aj4rjNdXJtmGn6nudeKkNzsoMh4Nq8NBXnGSgpcsV+ITEGSlQTBSftBDd1sAe634+UqQkkcMT86P&#10;rJa330I4KOnyJ2H2xVFGJ0fl5gxCnjFlhqJlW2vubyU+5SOYkXQ0uqHQSPfh7q6aMKJZQelIJ84E&#10;++pFJEb/AEcR1Uis1bSSEEctVQaTMlPtY35qjBJrHE9OjWqCQuvYXP3c0SRspQlInGnzJmGUWMYw&#10;KTFZjDTlXO8x7zdbEC1/3hx9rSowowPbRfeqU0jU2JMjjG2jL4HhmRqQT0xrJRTbQympuquU0CJE&#10;nY+z4cELXcSRJjpVhPVAqNXTcrhRSNUx4cYniVHbQCZqjpEx2rTDDem3lojYj3W94XB7WNxwiegL&#10;OnZOFSZapUWklf3Rj5imHCMIxLHMWhwnCoXnmmbaqxozEnuBZfbxGpzuxJox0SKF6v6fZrwB0irK&#10;BoI3jDAP7zi5sfdW9tfbxOi6QvYaK1EAxQfYkkkNT5MnewNrfr48XAzjVxBqGFBNuepyK8aKrqHE&#10;VIhdjoPp9nHkNqdwSJreoJ21gnwbGqdPPno5o4x++8bIvfbozgX19nFZtHkidCo6YIHRtMU4HELw&#10;CgT0AyfdSlyZmLNOTsRGOZdp5BNE6OsjQEqrAEDVxt1BPFdkp+3XraSZBmdOAPrhRXfZe1mCe7cx&#10;BBBAOJHpjT7hues2wYvJjE6zVTu7SndGXUBgS1rAJbx4p/NXCFajJO3ZIE+WFIHMstygIwSMBtg4&#10;bOvqoPJJhVzvNBG8pYsbIha1ze11FtL8IcVHYT5CfhR0UBGEgeZj440pcCx1MFppapI0nnU7DG4P&#10;uC993u9iO1jwueaLhAMjnYaTuN64nAbfOn3EMt415H9dsTiKrJLZT5ZCgstwF3G4DDtbmm7hE6E8&#10;KcSpOwUj4a9Jp98mgY3se4vwxNO6YqZ/N3ppjLEACAVFvZ/TxOUaqcKJqFLiUtTJ5j6fC9+OhMVs&#10;J04VMiZpRpzZwpoiu3ijhlWY++Be+n8L89tFeiaZ6uUNIWRdv082MKvFRFlN7Hl4rZTT1hUUVRVf&#10;pADtBYL7bdx9fPU0MKnzyUlZSySMnl7V9wagX72t489VopMFgeerdcL6crV65DbbXniK9srAxW+v&#10;NinRSgwakmameWJtpP2AdA19CL+FuHNs2VAkYdHX60TXLiQoA+vV6VKwnMmZcku1RhTtDKT/AJWO&#10;3ZXDKAWB1DdiOUVLaClxMgz5QcPWt92i4Mg9GHGnrO3WPMOccvU2XK5VJjeVp6hk3Sz+Z3MsjH3m&#10;HhppbTgLt7FDCiocxTreXtsuFwTJjyHkKD2hiSFSII2lvqQot27nhzR8DUfF65JohESS2lwR9m3Y&#10;X8dObqs0lJGCiwtytOCm6RnkJA7coRNPAxWEKU1PNRFeJmuDTH7PNTXtNcJHeUAOzEDsCTYfV25W&#10;KcGFY7souOUq+2skbSE9uWGNVMU/0s4+VNPVBgrMCCO9x347spoRWCvxOUuIQpVR4E+Pt54GraZq&#10;J5zP48cmappqPIlzcnjRE04DFTaRqdB+m/jblINbJp5gelmITt7OaCYrSjNSnp2h0SzC3fi8GaK1&#10;CocyI3uga+PPVsYVhRjSyeZbd30Px5o04MaUcddjVTEKqSEGIAEWXaPhc9zzQNXIisWLYotbP5io&#10;I1FvdAtY2sbc3M0xFQ4Z1J5oCa2oU7xzqqgLx0JpFNdvPsG5V7jmimacBqLKE2FyLE8rFWmorRI6&#10;qFbUd7crspyKd6FYEXbru+J+rtzxVTRAp1vRmD5VtSTe5t93G4O2qJFKDCsGw1IQlNeZmsNugJvq&#10;RYa248FV4ik3j1Mi15jpohGmhAW5Av3F/pHHgZpNWOjpX23A5amFVKlsqkHnqoKQ2LOAb9rf3cZc&#10;NGzAqBRyo9geJ0Y0sWIp2no4JYdTYnt9PFRE0jSuDUzCcPCNfQ63Fu/w/Pnk4U28qafsRqKyrcNX&#10;zPKBcgE6A+NgNBy2kDZSFAqfTy1EaR0yR2QWvYklh7LcrFLZrqor43ksy+6vYHXTltMUmmTSPxUU&#10;lQTtAvp+vs4gcMUcspprocK3m9jb2+Hw4wgTTzpilJS4JVpIGh94G2n62HFmmixS4pTQU0VNOlPi&#10;KbBdQzKfdUHxJHfTlowwpAok1BzTS5fWkDYdUtK7LrdAqgg9lvq2nC1TqhtFLrRBUcRFBA+Xap33&#10;xN7un8fYNeFYBUaFpUE07UmA1KOImQE+1tPy4ZoQBRQ47NL6lytKsYWrLJusB7vc+HftwwSKIlrm&#10;seJ4WMOfywwbve2tre3js0m+6kViMrrcA25Ra4oxabpO0tGKiq3zX017+ziRI1GaNFL0CKEfDoUg&#10;W40A7fw4ZjCgu4dRrDiNXb3b6c2TXm00hqmQK5a/EajFHqBNTaaCcw/NW9wED7+3NoM1paYFSHsu&#10;vFFI6zUyvNINpI22Nx4W7H6jz01vZRjcj12Xc84u2YOruNuBQzo/mVVUyguqho2CqLkXBBsPZwof&#10;BaQUtp2iMBwO2kywqNKRtBHtwoRs7etbqS0hy503rXosAp1SOnpPmKl6eMKzMQkO6NGUsSw3BvtH&#10;kdM7lWBc79xtPeEyVaU6yYAkqIKtgGwjZUbs7oWQd/MOtpLsklWlOomAJ1EEgwOEbKKNmrM2P5zx&#10;WTHMw1JlqX3DciJFtDG7KojAsCe4+J9vJTZt0WyAhAwGAnH41JzQDKQlIwHA40qMI6zdVcCw8YPh&#10;GOVMFHcEwxSeXuIUIGeRLSlgFGu7uBwluMmtbtWt1tKjwJExBnAHDieFFFzltteGXW0qOGJExGOA&#10;OHuppx3Hsx52xgYzmapOIV1QBeWZmkkO0abpZi7kgeJPD1hpFqnSgAAcBAHsED3UYJbSynSgQOgY&#10;e4QKPV0qyL6i+mlK+IZS+cTLeJU1EKusjiD07RPJ5iU/nTW2XLH/ACY8e/Ae+41eK0qAwnDr9PnS&#10;m1CLhXdyJxw44Y0aPrv1O9RHp16CV+FZFqYYcDzhWQ0mLFqKOecFIzLSzQ1UyEwE7SDs1JA14Bsp&#10;ctcyuig7UjUkTHGFApBx28aC7WcNPvqYSYITqEwJxgiNuHpVNWLZgxrMuJHFMxVc1Y0hJZpXJNiS&#10;dOwABPs5OIQGxCRFCLVNRJq2OV1iRtkY7Ak7b+J18TzcxVAia7p6uolQmjj82KMgFrFgCT2sBblA&#10;sGlCm4FDN01PTOmmTNOc6mWOelLPFTRUYqPNkBI8uTcQqIwN78TXIUUwkbeuk7Z0mkV15zxgGcqm&#10;hODUclL5MTxSea6ksd4dCEQWUDUAX4SMt6RQiYcKh1UD9DsdVEYt24fN7KQuzNRsTdghjAuDof4c&#10;bcxp5ijBdEfVRjvSeUUuKQvitFHHTRxws+oWBjZUd7iIbTa6qToOAx+1Dp6KPe7E6hTZ1N9RFd1D&#10;oZcCy5gMOEUlTOah0Saad2lL7w5Ztq7rm17duLGmA1ScNBMmgYlneqnL1UQjmUKrnS5I9vBG2BRe&#10;4qm+vqlC2B1HiPu55xXCttIxmk2GbdvuSfaTwqBxo4ONCXlPDMIxDDqmaurFpZoYleNCrEytu2lF&#10;toCBrrx6kxEVDjzK+WZZ6WkQMzeYgYBRdGFje4J1HKOY04gaqSdIqEhibf2duK2xSd00oKar+WKm&#10;/bw4YJVpooU3roy3pt6i5byd1Dw2fNMVUmEvUqK84fKI6p6eRGjmWGRrKjH3dTpwGZzZfnkEmMBh&#10;OIkGRhRe/ZpuB4sQOBgjDZt6K2CsNxKn6/8Apei6f5BzC9UMcrIcUw/Dzd3ieQtDJBWVCK5M3lhg&#10;zKSCew15ipdNOZbeG4WIShJSdmIGIUBh1VB2c5ebW4FxrKQEwUwBMGQZMdVVb+rPpXlT0jvlzIse&#10;F1y1WwYjFU1s00kjeXM0FRCkZRTZZAD2FrjTXk35DmK85l5wiNgAHUCDtO3ZUw5Pmf8AM0FRjbtE&#10;RBEj548aK/1DxTLWSMy0vU3DsT+WzNJUipURVRYwh4yElhjAOy3je+pPs4Pwe9BBGEVIy2e6AIIP&#10;V76VPUz1J4x1H6e4BhOJ09HVNTU3ytX7gFVVSwvuSR6hiXQswBNgAdfbwrtGS2tU9MjoFBVLK3Fl&#10;S8OiJMA0LvRWl9O+Z8NapxeF8uTYalH81EkhpaZJWBdyZdZKja667Tbtpxh9x4K0oM7eE+7YKs++&#10;pB8OJPrVlfph/EM9HXR3p5mOo6y5Zr8ezNUTYjRpJhdBTHzqSRB8rUtidcUSJo3LAKo3WtyA833S&#10;vMyeSpLkAFJgk7Rt8KZJkRURK3edeuO/cWeGEgYjYYE+tVodbvUjkXG89YHifQyGE4t/NIqvFqmA&#10;VMsdYkiLFas2oEcRNdtq3BJJ5PlpY/l2A25wBA8pnCZqdmVEN6CI4Y+7Cjk9Zfw6OvnTz5Hq/wCq&#10;CiUUOMVf8vwGeqwqOipgdrVWyMSuZGjKksZHSw8DqRwnsL5l8lLJiMVCZPR5eyjVpkMJJUMTj60S&#10;b/MZjWZ+rWE9BuntPGa3HcWahpsYjrYY6WOVLuqRu4EOyQ6b+y29vBOq4EFw8BsqrCkOc7BS/PpI&#10;yB02mzHn7r9OuZJcs1XyuIiauqKlUmMgjR3aDbvBYWA1Bv4DhIvMC8sAEAEcB0URXD6krhJHzotf&#10;qXqcRzFmKHLnTeJo8AkSm+ToYUkVIYZEs4WGR9ixRuLi40Laka8FlsEtjUfbTza4PzoScrfh4z11&#10;NW4VmLEHpMwUdCauaCV0MLs7fo4YHptwkd17guLX17cJF5u2Ff3s7dnryKKLjMO4VEYTt6B00Qvq&#10;70/zF00zximScT3IMMqWhS4C3sqyIdoJF9jDxPBPbXCboa0GQdh6aNmH0PpC0mQRNWZ+j/8AEV6n&#10;9DBH09y9VucsT4dWU81HNUv8sryuKq0sK7BKvnBiVdytmIt4GNM33OYzZzv1jxhSTMCcMNpmMOgT&#10;hQJcyRgvm4OCjpkgYnTskn8KNVU+qmPPOD43SdSsJioa3PMaR1qeUIIngLqtPVpBGDEke0Agk62L&#10;G/EblkbdADI+yYxx44dO2j+8ztZYIZHhEiCeO2MB00ImK9D8Roc9UuQenOeUwTGMNgEfzuDyxSCb&#10;5oCICOpIVIdgba7Wtrfw5B9xni+7Kn2NaFEYLBAwx2Yk7JrDHMt7H2G1Ov2+tCyISoFIkYxAlR2T&#10;6Va9W9UulNN0zqOlvU6TDMezRl+LCpJqSKvRnqainRY1kklpLsxdgWJYgFiRbmKSshzK+ugthKkN&#10;LK4IRggEz/HA6sOFYxZYzm93cJUhsotnVrghsgISqTiXI2YYDhVdPUvrx1JyHi02Ay5YmxfBcyYP&#10;XxzfLfpKaKnkcxHzp5riN2vrtFzfvzLXK91WbZlKlqhaVBQMjbhwTtg9ZFZm2e4TL7SHiQgpUlSY&#10;wGHUmJx6SRQo5VpukHRnphh+RaemovJlQb5KZ4oKuqE/vKagB2kcQqbA6nm3wu9BUrUTiMRgPLzo&#10;YOAd2S7qKhIGyB0fuonvrB6bz5lzBVZSzXLmFYp44aTL+GYNKJFaSo2vEK2Nf0gijYWVtSS1j4ck&#10;3dd3umQ4dJjaTh9sgx5il2QXKnUBaYVjiDwjAgUKHSv0/wBdkbIGJ9KequVK/AcSpa2gqoaGWNZa&#10;2adIlF1jcuyu5C7Ra5voL8I7zOU3DxWFzEgRsg9Jw2UbPXqkFSFqUMcEjZj0xWbrB1j66+nbqLhG&#10;RaHDa7CMRz1h9Vuk3zUkxhpJQHppYY1LBl7gkqd9tOIsptGM0Sta1A90oCIBxIwMn2eVE+V2qcwU&#10;ouYaFRBA2xIPVR/c29KvSr0K6aYnn3qbjlTX4NLRU8EM9carEa6OtrI90LzNDYMzyED3h7gGp043&#10;lblzePFDYH+bAT4eHs6KGH5d9h39mQpOBJGzyJ8uiieZm6EYL6p+iGCZtkhp46TBo66gm8mDfDLN&#10;EyyeSzRMq77qD7xLWPx47/ahvKrwsKSZOlUkxgrCQMSfhS4Zi1rKdJwEzsHsGJiiF4D6d8l5YxXG&#10;p8Qxmtp8dQxph9TVkBUp5CCYRShQ0gCW2a+7oRyT15s64EltIUkzIG3DrOymXH/zTWtkahExxwPu&#10;9aGDJX4ild0O6f5myfW0dLieM0lVWUT19bRwTTGnqU8tvLkqSFjKa7SikgMR24Csy3VGaOIdc1Ae&#10;FWlKiBKemNvXjwoBXOTjNVJ74KEEEBKiBI6SPh5UEvom6qdFMqZlqeqHV3HMVrc3VXmzQQ09DTR0&#10;l6ZlNLWSVsm1SWQlXjUXKqR3PDjedl521QzapSEpUJMqnSqZEDbB2ThONK85bVbsJRbD7VAHbsMy&#10;I449OFWX5dr+hufuouL4T1dxRnwnFXpBT4vhAjUtPUTIJ0iaey06LuBL2PiBwH2Vk4EpWExpkY7c&#10;P0o1yNs3qgtScEAxME4HEU3+on0UdCc/9aY+iXRikEWLYe0dNW4rPiYlq6WEyiSmm3SqINk24p7q&#10;n26cOkZ0myZU7M8QBOPSMPxodPpaSystfcBq247cR7KId6uOhObMzdSanJ2eIThmG5aqI4ajEqOk&#10;jaBJ6H9EkkQuu/z1YXYAa3NuG+62ctsIJJOpRMAkyUqx69hFRjlNx+TlC1YkqiZJIOPuqV6NumOd&#10;OueUMYw/OmFxzYdhsWLYbhsEcE8DwVoG+mq3nYhJYWU6LqL6+HDLPc1DJGmYMEkxiDgR50OcxuS2&#10;2kKwQIMxwPChK6HdXc+ZCyljXpH6/wCD4FQ5YzFT4HQ1FdTxpPUmV6oay4h+4xuAY4iCdtj3J4X3&#10;aGC137SlFQ1EAmBgJ+38aTpKQwXkgnbA2Ypx99W8dRfSWx6U0kGdcTq62mxSYUeDGnqV2QPQEDfV&#10;06XkjVAu1Nbnvf24wozhKXD3YABJJw6fP8Kx9t7xmyWXFtwlSirCMJEkajs27fOquvVz6hqmT1J4&#10;V0wrcHjw6KErDV4gks5kStw4fondmURCKZSrPcnva/JDybdFj8mX21qOE6QABCtonEmMY8qNHslY&#10;vW/ztuskFCfAB4YnEztJHVhhSY6V/iDYznzOD5EzFhsBhpDXlcSMvuwzI4PlGKNFjRdtzcvcgAd+&#10;CdG57WWILpWfEANMf71JM+6jmxyVjL0lxyfEIjTJ6jJNbCHRPCsg1vTDN/Tv1AZoocXaqwOKPA5M&#10;PoWkjiqkk8yNA0h2ncPLLPJoANPZyDLi1/I3QeZkArClY7ZEH57KG+T5C04tbmqAfERgcRwknDCt&#10;a31F/hq5jy/nfNGb8oZompMOqK2trqdUj+YluxWo2LUSsscYjUsoCA22jXmVuSbyWt4RbykqATIB&#10;EgE6ZgTtPT00IbLM2rp826CkhOnYRBBwnw9eBxowOT6TPfWXozDkHqxVwQ0VLjNLjUGPUsJqvIii&#10;jCMap2O5mncG4Q7ELH2cCWZtHL7iWUlXhKSNg24e6i1yxcy+4hGIgg9Axw6qQeM9cOqvWChnpekM&#10;VXK2XMRkoqeiEUwYSjezS0sdQ3k+UD7xYC1yb8SO/lsvINzCUqTJUcB0QSMZ4AUGM0uWLNwfmDpT&#10;p1aifCDsgxJk8BFWG+ieqzr0y6W4t1F9W9WlLjdTC5pqSsxGhlNPNTNIY9thtUTRlSQtyGFvYeYh&#10;757wpvswbtspQpbaSCpSW3IUlcBW3DwmdvDGsRs93/ReXaWMpQp1IUNSktLggwFYqgeHHhsxolvq&#10;3y7T/iU4LS1uW6iPDYsLo5IY5DWu8dQ3zYljeRTHu3RNvQBF7N9HMuspzxeTBDLqSSYBw2QInbAn&#10;A7TWXGXZ6/apbS4nEwFcYgROGAwg40FuB/hrZl6Y4PiPVLpTmmqwyrwugpYqyjgkanWdTOjSTGoe&#10;Q1JKsFdURe6g6a8Nbvext51LC0g6iYJxggbNkdW3jQq/nraVpBSFapx2wfLZSE6j9bfVLkDp0/Sj&#10;PBhzFLmRKlcRqEnkpYanD5pCkkMizBpJ5ITc3dju3L9rbr4ZJbZjcC7B06SkpAAOlYAxBGAkdA4c&#10;JoF5luw1nN8L8q0RpUkBIJC0gCQZgagBMCjW5fqPSH0zzhlTp/knPdVgGJZbiiqfmJHjr6uvpplE&#10;SQ/L0qhKZlDku97WuCLDkXLOYZmXVXDQLahCfCUhKpxxJlWzCvFN+lSlaJTHgI8ISePiOKujZRov&#10;Vl1ApM2dPcd6aZly38yMLjoqTBMU8paWOsmgYToJ5hfz53G46EBdeIsls1sq8OKSdSht0iI9AKKc&#10;uS6paitMkDUqDIA448QKeejXQLG/UzJQ579QuYqeHFqxcOpcJwmLH5KmWphdCiu1GpAFUrK2lwLD&#10;X4l+Z5kvKAGLBJ1KJOrQIBBkjHgeBpDnGauaUNWE618dIIBBxAk8RsNV5ZI9ZXqR9KOfMXyPmuZW&#10;kyliWIYZHTVFUs8qvTVrPBtpXYQoCAS3umwbseTpfZGznjSFqmVaVkjDamCCR7PSh/cWCndClEyY&#10;XPXxBjoOFLDH+vudPxFsMny91Wxg5SxOpjxOsmoa+siSgdUZBE04jRIZLja6xqN3e3YcLHLH+zxS&#10;5bp1JCkiRJUZB6ycMROynLu5dtyNPiQCAYJxnaI6unZQUeoDLPWzJ3S7E+klTjFNmA4fTUrwAo1N&#10;TL8siPE0UP25bi4BOu4X8eDjKrlm5cS6sFO0RgZmRidgo7YcNytLskASAnDHhieqicQdMvWDn/Lm&#10;B5doakxYdjUzVFKJfLoKY1Cd2NVPea4AJHhfS3JQS5ZpMQCeI2x6DChom1cvPADA9AKNflX0/dXu&#10;geJ5Dp+qU8VdWz1seY1xOieSppqmkhq0MtBvqAjzOyhlZ0utmAF9eA/Mcwa7tSUCBBTGzaCJgbOF&#10;GaGGrRMOnZ5n4RVxvrX9RXoS6W5mXHOhkk64njFbHUS01XPSUuynkiCh4MNgDyqInHvFtWuRzFRG&#10;V3eZKBWjUlPQDHWCokCoL3ht2d4Hkd02YbJIw0jECUmD0icTVQnq19RmAY7laXGZsuYtikcwloaK&#10;qp0kp4EaP/SGkrDOt3UKGsEHa/w5kJu5liW0aYQNhIEThhgRj0VJWVrFqyEOgGAMAcfDgBOMcKsl&#10;/CU9TWUutuSc2Z36+vXZmq8DNMIaWZaZo1w+to2pjJFJPFtR6eSNgrIAQCTe5N4FzzLm8lu0ssJ0&#10;lZUPCDEzqxMzjIqDbp9GV36GggwsqT4RgOI1HhtHnRBsFwXG+pfVbEsu4DgeH4bidNXT4esuIyNU&#10;K0VJuCS7gh/SNCosAO/JLU88EhCpCSCZBgyeEDhPTQieZcWqDgCNvHyirBMhZYwrpjkh8o9fsqVu&#10;VcWxyBliqJYz83NFLMYqaqiTfthi2k++LWAuRrzG3N1PuXALSgsAgxsA/pDZiZGyo3zKzW2pICQo&#10;yMTOE7Y9aNrkvqLmPInUx+k+GUVNmBsChoo4quSr2olM6CPzHdFvI1yAzH2X0HBD3X5q1UlPhUR/&#10;vQPAcP1qX8mt27OEqSC4YkycJwkDoOFGC6peqWbo303q+oWIU2XM+4BguHVeJYrgOCyC1IEHlI1V&#10;LSh5He5YoqX3WYEeIDlhuwt2EhS21KIhZE+caoEfCh25aLtXMOsH9+FVP+or8Ovoz1Ry1hvrlwHq&#10;bhOScDpKLLmLUuEtSVEmJ77K4qoKWAqiLArIGEgLbo2DWNt2QeT5o7aMqtlpLigpQJJ2hU8ejDp/&#10;iETjAstmmyP2hkRsJ6aE7qfkfOPp19Pb0vXLHcPr8YzhTrT1DTV1FWzjD6stUUdXCY7tA7Db5oXU&#10;Dap4gvrf88nSykjbMA7Y49MHpqO97cjbumtFtgDtw2ynDAbYUONJ7pV1A6bYT0opcJzpgUeLYDi9&#10;RT0nzeHyKtVLUUjXlqajzbtTIoC2dQb6278g9rK7zKbkqbdJM6ilQ8KUlMQkJ27cZ6Kwyy/KLrLL&#10;8AOqI1SpKgQlKFJjDTt24zsii9evj0XZsxHoDT+or00Z+xTEMHOEVOKz5bpJGhSOZK0KEQRN8xWT&#10;LExBYAA+WNNSDkbke8TN+73FwhOtOkFZE8NuIgCejZNZrW9y1coAkKIAx4YYTjUfo1kDLT9Ppev1&#10;Pi+N5EzBhlbgaVWDRRrJUYlEvl1Mr1NU7bhC1QpV4rXsO+p4qzBCb0flxCk+KFTskEYeh20qubW3&#10;zFAQpUlKpwEwY6TgKUPWjrJB6muu+CZxyRjNCtRguP8A81xLAaaGEwVNNEifOUNQASqxMqj3AxY3&#10;Itu1ESuaN3bNTSwTqTokkkiSdKhhwPkKizNsxRlLBEBX8ImcJmDh14Vi9Wn4hmYPVLkHC/Sz06p6&#10;DDcLpoY6KKkpaOjpJ5Io5o2ppahlLSEpIoBJK2JJIuWJE272XlxopeBBIBKjiJBOyYnA8eGHAULt&#10;2s3uby3CHU6RpGIECQTsnE4RVcuYMo+uyT1HYRlHN1WVilqWwaGvgWWsK7IA1MXqathAG+z/AJM2&#10;FiOTMymytWS0YI2kGBJ44JxjqobO9wUHvBIGJ6D7NvXRtav1K4ZmjqTXYD1pjbLVTkDGY0r66dpR&#10;R09TRANvec6nz2UqdgtdltcWJBFhkDdsCppQ0rSQEjoVs8I+dBfI8kbtnPzKFQmIAnCJlJgYzI41&#10;YBnrO/RH1E5Yper2D5dpqeEYvtrPknJmqYpkRQxqJV3FWj2srKthwGNxluttS8dJiYABEx76rmWd&#10;stuKW6obJkkDEecfCs+b8o+nvPfUmjr+s+GV1JQZDwxI8G+WMFRPNRu/nPSS1VWpEAS24OLkkn2c&#10;izJ96HVqWw0RLhClGSIOwkARO3ZWO7O+rd+6tliMfESCeJg9AkdVVvYjiHpy6UYliuP+nsRvPX1N&#10;W+FR1dVJVORUShjBUVikINq/4Ba4HJhTbXty6A8PCMCcEiI2gbT60KrJy9v7nS4nwAxJgAiMCBtM&#10;HpowfQHqV6+RnTA+mmNZuhiyf1Gw7EVk/lFLDQUckMt2bD6qoqwZZxIFYPZtpDke26e6y2xsE6yk&#10;60EGSSo4cQBAGMVLxvGN2LcoIJkEmSVGDtwA4HGKGXrH6L8jUuZ8N6iem9SmJ0+L4e9XRq8AjMEc&#10;YjmKRx7IIo12gkgliCe/ErmfNXNuoP4QFAbZkjCBiTjs66BV6/aPWpcJIiQJ24jCAOuPWpf4ivp8&#10;PV7oZk/Aa+GOPFKOnrcHmgjbcrI8i1NDJqVBPmJs3N7bA8hXc7ea1ZecIUrUYWCogYjwqATiYgzU&#10;a7r31glBuErUXSVEBSgIUnwwEiTBnj00Ffp+9H3Uv0lyZQ605Fwfbj+JYViNDVUtLBBOsAkRY6lJ&#10;1RSo3KAVdnNiLjtwX3u/Td265buJMIUmCZGriCCr4AUdHfR62fWhTSlFJAEcQR/SVh7BRpPTh6bc&#10;GzBmCowHqbi1RiVZWtUQuJFgp5ImliLRwAxhifKsQCLciHMu0B611FhsJUk7SFKEA8SYHxoKW/aI&#10;9bBxTrQStKtP9KU9JJgAg4caRWb/AMMzpJkvJeYcF6xZjGIx43hlRQoHpaam+XMisi1EM1RI8iMH&#10;C3YAGwvySGu1IXykIt0S7q1EgLVIEGDACZGMChMntMYfATbI1O6sYStWHWQAJHRRJOl/oxwvo/gO&#10;G5hwBaTMfyGjxVUbSwuaeMsAxmJMoPYAIPC2nJEXn7qL7Q8kiNK+iUr24DZ7aIXt43bbNu4uEkDw&#10;LwEShzAwI4TxJ2Y08ekD8Nibqv1irPUHFj9TlygoqKsMzU1Kh30dZLKHRJKmVY0anc2VVVtLDw4O&#10;M03rZaaLWnGRE8SOpI4jrrJ5vNw+6WRhpjoxGyas69R+E9B+p+X6nO3UzBocWxvAarDYMOheqlip&#10;K6KiTyfmYYaVvLkkAO6RwbMfo5FzF2LNhS2llHEyJVCto2YRw41H15mDdqy4lLuhSFYn7jB2wMaS&#10;+VMNgzh1JwfJnS2iossV9d/v0MlHh8RaeGEAzxK3uyNLt13M1hY+3kU3+YXL1qpTpCmgdJ1AknVs&#10;knAA9QrHLeHvV2Eur1tyEqKwSVJX08I2bKDf1R+lvMPWnqXQYB6Uds+J4Q2IYhi+InA5ZJK2leES&#10;TbfKP+XjkVtxkIG3W1zYi/ct1i6ZJc8KTgEzEFJjzIgiKE+4eT2Wd2vgJGChp+0AtmNgxOBG2gf9&#10;OeY67D8DxDotCKf5SWrpKmLEdjotRK67Hn8se6hkYKSoueDved05VHcoK1CQUhMnCCPdxNDneJxW&#10;WpQxapKpwICScQAQdvEYSaOl6rshdEOq/p6y56Y+qWaa2E4tWrjNO9Mvy0VK8Ubx1kE1TPeOBJUd&#10;gWIuxsByPN0UXmUhd4/qG0BBCcUqIIwBmUkfOk+5tndbvtKevVqMlZSjSlPhXB2Az4TsnbtrUh9U&#10;WWMg9CMs0nRDKVVQ5ibDDLL/ADWkqJpF2TSSxyU7hhbdCQrbgbG4sLcz03culZinvlApx2GOog+o&#10;JqcrfM/5iMARieI8+HTRIMQbqjkOk88UVbhiTiKRJXQwswZT5ciBhvswBsR34Orm9Qvw4K4UfJsW&#10;3P7pB6jSNw7N2I1cTU9ZKXWV/Mbd7xLHQtdrm5OvFlu/PVVn7MI+0U8PNDNF+jXvb4cN9QIomCSk&#10;40mK2qqaAb4fC38fu4VuLLeIo8abS7tp2y3neSBwlYdBbufYbH2AaHj9tf8A9KkN5lmrFNCfBmjD&#10;a9F2sG8CfDvbubDgoTcJXQJVZLaONOdOcOnYEWN/r/s4qEGkagtNKKnWlVdyWIH6+HFAgUWLKjXS&#10;V0DPs5skCvFoxTktJRSJua1/u8fhxyAaSa1DCg9zPTUtOpkQC4+gdj9/Y8KnwAKE9mtSjFBqK2bz&#10;LRrex+J4HgojZQx7oRjT7TYjKoCycMEuHjRWtkHZU56gONBc8dKppIERTJVCoa+wH+HEapNGjcCm&#10;RKCqM4J7d/u+J4gDZmjMupil/h1LEIwkh7fr4cP20ADGgm8sk4U5SYZhzi7WH3A9/v4oLaTSRLyx&#10;UyhioKY+5b+/4njqQBsphxSl1kxCaJ4ysYv+fw5tWNVaSQaDfFIJy+8g2/p4QOpJoXMKAEUxvMVI&#10;Q8LyqjQJmodVTGVNwHGlpmlLa9JpkNG+4gjhd3dGYcFPmDYIJKjzD4a/d9Hw4tYYxmiy4uYEUKSY&#10;ZIlLtiGoH8OCoNYUCS8CrGmFaqopKgxtfuR+V+ItRQaM9AcFKGnlNXoRqeL0K10VLT3dKbD8srK4&#10;mI10P69uLUsjbRO7dxhSiqoEw6CwOo/o+HFR8IorSrvTQKZsxSaVykR8fp7G47/A8C904dgqRLFk&#10;JxNJLCkk867sfH+kduFLIM7aO3yIqfiTzRgtET/f9HFDpI2UlZAO2kYuYMSpai247dNOwtb4cIPz&#10;SkmhIbRCxQjZYzkZZFiqG1NgbfEW/iPbwS2t5qwNBC9y/SJFDHQZho5owbjX4+0X8OCpLoNAFy1U&#10;k1mnnhqPs8uTNNpSU1AmCqunK7KfFNLyxwnc3bjBMUtCSqsUOMRTzCBTre37eUDuqnFW5SJpzq6F&#10;jD5g8f2jj6kyKRtuYxSUECpLvYd9deFumDR7rkUtMvVlOJxExHcD79PD48M21Cg9dNmJowmD0dLW&#10;Uo221sdPiPhw0FAFxZSaQmbsCCxn4/tG3+NuMLTNHFo/BoJKFJYZve+H9B4XpwNC90hQpZ09TIRs&#10;B/XtxYDRGpNOo3Bdx047SSKaKyuAJQnjRNLENzUjDJYJ32n9bc2gzTbwKaccShiSK66W/Zrx04Um&#10;bJJpETTok20HiEnGj1KSRSywx6fywVPf+/itJoldBrDirRFC2mvt5pVWaBpPUdFR1MhOh8fz+PGE&#10;pBozccUkVlxDDY0jITm1JFUbdJpmwjDpFqxoT9PwN+MITjS592U0LEtCFotPYR+0cMiKCAc8VFm6&#10;h4bNPI6RjT3tv5OP28B9+0ViBzxqWMpeCMTzwpE5bwSdXJk8Tp9f0fEcJrS3KdtCW8uQdlCPLhsz&#10;RWVdDp9/BEWyRQRS8JpCYlhgglvINTr29vCZ1qDQlZe1DCuNK0cB0PNIOmtuArrDiOLRwCzMOMuu&#10;hNOM25VWTCMUiD+ag1+74jjjLo21V9gxFPONZoY0jQxjuLdvu7/0cVP3XhgUX29kNU0gKDF51qDN&#10;NexN/v7/AA4HW3zMmhU7bgiBU6qqkxNlSO5Jt29o4rWvvsKSttljbTxhWDMjqx0H6nx4sZY00Xv3&#10;IOFCZTU9HTQWY3/PgmSlKRQNWtSzSCzLjtLTkxwWufiPpGgvwP3VwEbKFNnaqXiaQdBhtTjFYGCt&#10;tJ9h8b+J4HGmlXCpoUuvJt00MGD4LJQBWQW/vv4cG7LOio+uLgO0IdNLIsO0eF+HaSaCikgmkfjt&#10;a2oPj/fwtfVR7at0jqarWKaynuf48KErg0IFtyKx4nRVWI2KafHT6PH4cbdbLtOMOhrbUrBMoRwn&#10;zJzc6e0/0DjrFmEY0zc5gVYClyZafC4bIQCB8PAfDh4SGhQY0l840jKrF6jFqj5aEMwvp3P0HhOp&#10;0umBQiQwGBJijA9OcrSSqJJF29iD462Ydr+IPBOw3pFRvmN1Jgc8KE/NeM/ySgKRm2lu58b28R48&#10;XKOkUGLZrvlY0RTPuc6/F6loUkIUk6KQO+vgPA/Hka396XPCDWQWV5clgSR7aDuGmLDznNyeB5Dc&#10;4mhcpcYCp0cwi1te3FYVppKU6qG/p/khcarYq4qSAd2l7aWPwGqn28GdnahR1mo2zTMSyko55mju&#10;YfQ4ZlDAvfZEZFsL7RqtyPaTccGAhNQutarhXTNFazbieLZxzKMPwyQmAta93IsTdCFUDte3CN4l&#10;5UJ2etSVaNos2ipYx9PUUaPpvkyHC6KOqqF2ki53AX94A+JPZhw4SnSKjq8uC8o1m6gY9SwUrRDS&#10;2nf23U9tO49vLkxTNs0VnCirVOa6WasKMQbkdj9R7f08Ke+E1IybJQTSrwzEI5Y7gj9dDxYlU0Tu&#10;tFJrDiOIrCpb2e3lVKinG2tVJmDM0Ms/lL8e/wAPp4kDwOFGyrMpE0oPJNYbjiyJornRUWqoZ00S&#10;9uVUKdQ4KY6jDpuxGvx4nKZowQ6KiyYXWJYxqf4fx43oNPh5J213TYbWlryDT6D/ABPPJQeNVW8n&#10;hXKtw+UQFlQtbXt7NebUmRWm3RO2gOzJheLpVF4IyVF+wJ7HT4DQ8A900ucBUlWT7ZTBNJ9qfHlT&#10;9IHI8FFz4+xdOF+h0DGefKjYLaJwjnzrlhuCYpitUsRj7n9uugBPNN263jBFeeuUMJmaHDL/AEdq&#10;J1WSoj173Yfw3G/5cGbOWBO3n21HFznwBgc+z8aESPo4UTeU9nddPzsPy4biySKDKs6Uef31zqel&#10;yrFtKE/Vp7D7By5tU00nNjPP60mqjpXHI+7ZYeIA9o+FvH48SGxSaNU5yRzz8KesL6eQ0Y3BQLew&#10;f0XP58VN2yUbKL3szU5T3/Vw3tbx2/tv34r7ui781X//1tCf+X1NNNdbka/kfu4oikWoGnVHnkFi&#10;L8cpoisi4VVTnzIl8T4E/wAOaitagKd44aqihLEW/X4c1TEzTFJmGtWoMTk9yPZ2+jlaUBsRTjPi&#10;e6Hdf9TzdMhNJWfzKqUst9T+vflTjStPhqXDTyqLa89VCqnGiglp5BOp95CGH1G45uaYUZwo/wB0&#10;ux+CbL8bA6xuy9+17Ovf4Hh7tFRNfNlK+fKsnUKmONUrJD3YMPvsw7fEccAqlovQZNA5h2VVotzS&#10;L47tR7e/f+jnkpij5dwV1n/kS1s4gIDC/j7fr+HN6ar3ukTQgHIcNJhRlgFjbTT2jTtYd+aBoq/N&#10;lSsaK3nCuZ5DS1Asdun1/T7COInccKHdqjCRSVo6mPy7Hvp/RwnIo0UKj1NIKk6nT6ebmtgxUT+V&#10;Rpqee207rpqllpYKhARexHx78uDjToBIoa+iuNNlPqFQ1IJSKaYwue1lmUxn87cUjBQoNZkjv2T0&#10;gT7MaOvJW1TV5jsdCw+vuNTw3iowEAUL+WcTSGILKwUWP9IHEqxNB65BOyoGa44MXhcDU2a316/x&#10;HPIOmq2yu721Xp1tyjHFNJXU6AEeZoB9Eo/bxt9vUJqZcrutQAPV+FF1qkkkpBMDcWB4XlPhocJO&#10;NM7JKdV4kilNOFKamJBcG33csDFNEA1LauVAA/flZrQTTxlisjXGoXc6PdfrtdfzHFKDjXliRRwa&#10;fH8FooEmEqqJEB1IXuL6A68PQsIoNutlWykTmysgx+Py4TuBBW9j2IHb6+I3Fa620nRSYwLIMnza&#10;1Ntupv7ddD7TxlDcGlS7gbKMPS4QafDtzdwASDf6D34dpECiB9zVQaUW+fMBw+bs4dbfFP6RwrH3&#10;RSVwaESKRWecG/k+aZAq2SoSOZdLdxZvzHCu4EK86MrN7vW/KRSOqlYjiYCKM0mmaRBa55eafGNN&#10;04AFlHNzTwoyfQnMFRTQGnlcgIhTbe3+Te4/5NbghYfAT5UAs4tQsyOn4j9KOFl7qFSoqoqqx0B3&#10;Npp7pvbT2ePDDWFcai5/L1U4Yz1MsfIimUN2IjI8Poufz4qQkUmRl8YxSPpsSmxOczrc/E/eO/Fd&#10;GBa0CKWmE1cskgpiC2h1+g/0coTxokfRpxpEeobAHrci0+IQ+86pNAdP8P6ZPvKkcLblOtJpZkFz&#10;ouCk9R9uB+NELirB5IcHuOA2p/iKkDElA93m4pqoVZisnlkRn9fq5anImnXprjuIYfnehqIW22nj&#10;ubge7J+iYXPwbhnauBCh5j8KKM0ZS4woEcD7RiPhVqOFY42GU0T1jjzCNp97XcBYj7xwc6ZrFV1n&#10;vSQKF7A80nFISfdjU6die4v468YKIoOPWhb2SaQueMtYdjNOzVEhLMGBJsPtLb6e4HHkUa2dwtg4&#10;c40UhMhUOFZjNfCigFw+g1O4WYa3Pe/LhqDNSx+fU83pPRHsoW8UPzOVqmm8wqIQkpF7fZNj94vx&#10;5YjGg3bq7t0GNsj21VNj9AmGYpVUMrXME0iaewMbH6xbkZLSQojrrKxh3vUhQ4gH3UmVqUDbeNxS&#10;ynOKVAtwt+bim5moktaS9lj76aaa+Gp5YDGnwKOz0xxumrqWGqWmVJGRD7ouSSoNyx/1geDm1GrE&#10;1FGYIKCRNGObMtZPRfJollKkDUm1/gNOCAIFAH8uAZpBJgddiGLLUTR3Ba5BA7HvZRfiYsAmTRyX&#10;w2iAaGOArhlAtPKpBAFxb2D2fRxWEUE1HvDNBFmnDKrFXeGNCA3u3Itp28fgeNrQIoU2zgbxoh+Z&#10;8HOHZgkimIDEWNtdUJU/w5G93gupmt3O8QDzjjTM0EJHvuAfif2cQTS0U11awKDYXPttzcTTqSaT&#10;zymN9yi9teORFKpo1WRMGGJZdDPrsY2Nu6uA69/Zfko2ifAOduNRjfPd2vzHwwqfLggw6sFQARcg&#10;n69OKymDRSbgrEUI+GVqSUqqTfQXH0acWCgu8SDWGurREpWMWPwtzxTShpOqg3xHz5tyOC28Ed/q&#10;4hcQTQpQoIosmZ8PqIMYk3ixez/8hCx7fEcj29QULg+ftqQbV0LQI8qYovNgk1JtwqpeQFUpKSvR&#10;xs8fZz00WONRjTgZY1s58LHmpjGkwSaPT0cljlyVTTXt5O+Ai2vuG6n61YclKyOpoA8MKxxz3w3K&#10;h0wr27fYRQ64dmXB6Wj21RCmwsSbdtDoLk8VqaJNAhVupRwqPT5wwWeq+WpIZHJP2tu1RpfudTy/&#10;cnjWnbNyJkDq20ncw4tRyhl2A30Pt7W7nihLYAp+1YUk0CcypiOJEUUIRhdtwJJJAsb6cL3E9FSE&#10;k92jxGiwdRMHlos2TRT3AuGUWt7sg3j878jm/QULx5nGptyd0OMDnEYUn6SGzWXhRFCFRpSLIY01&#10;56ioiaxNOrMFk7EgH6Cbc1V9J4VZd0WxQnp1SCYjdtETm4+3CTH+a25J9uToHVh7Kwv3kY/yxUbJ&#10;keSsfjNCnAPNN+3DdKtQoDK8NKbDq6qozaFjr4fXfw4wRRS40HNtKs45U7dqSBh462HG9JO2ioWw&#10;4ik3W4rNLMJSt/L1+rvywTFCFq1CRHTVUXVeE4bn6uoid3kTzR7r3upbzEPjptbkeX6dLnu/Cs5s&#10;iV3lqlXSkH1iD7xQaSzOTe/CehfAriagjmq1pisEjRzssD3tIdp+vTmhtpUnw49FWQ5DzDVUXT7D&#10;53G7z4UcnXRkXy2/Nb8lhidAPVWPd5bJXcLHQfccR8aVEHUNNhQ3vroD9fh/TxUFzTAtE7KyU2Yo&#10;8Qk2nS9/H2cfmgXeW5bxFLPCqVJnG7UeP7eOCgZcXXdbNtTMfkgosOmqFUssSbnGgut7H8jxxOGN&#10;CGxfU+QDtPx/fVQeaIXp8z11HNo1NK8Ov+FGOz/k23IhuhDhHRh7KzQtVamkq6QD7dvvpOsjBtwG&#10;nC+jDVWeORwOWps1mpI5qrFaamVrGVwq+ADH7B++3F9snU4kdJj27PfSB1YQhSugT6cfdVr+BY7i&#10;NPgVHUTLaOphEtrWszAb++v2r8yXQVEAnDCsJLnQpxQG1Jj0Gz3Vno8zU3zRMxvfwJv2Ps14sGNF&#10;LzS1JwoXMv5mw51McZsbeNh2Nu2p7HhmhQwqNbu0cOJxpZmvqKpNyHcPC+vDZIoK90GzjQMdTHr6&#10;bLdZWVR/RRAiW508tz5bkgWFgG8eOOlOgzs4+RwqRMm0reSlO07PMYj3iqZi80NZNGx3bHaMkeOw&#10;7QfrA5hy/i4fOPZhXRkYpEcQD7RNPFNNt8OJSaTRNZ56pttu3N1qKT0zlmtzVLUCu41QpttysU/S&#10;qylieGYBiq1eLQman3IWVXCEi9mu3gLHhlbOpZVKxI6Nnvojv2F3LZS2YMHEifLDjQ7YljuBDKU2&#10;L4DSx/p9zxrbc6+W1iis2pB9vBQtTYaK0JGMkcThwmo5YYeL6W3VHwwDwBkbYFFpd380xlGBJJCW&#10;1F9bacA+ypoTjRmOm82U+m+EyZurmE1U5RfLEUjOBuDJIDcC4uRwneCnvCK2VQKF7Fuv+H4lQpg3&#10;yLBFQgs7LZ1JuBsQE6d9TwkRl+kydtEq2QuSaJ1nSqpqrMMtXSrtQs5UDQBWO4C2vYk8GDI8MVdv&#10;wiKZIJTaw4qir6oo03pBwiXHer8dAo3edExjO0kiWnKzqq6aF1DDuOTTuI3quldaY6YKfEI8xIqM&#10;d87gW9lq6Dj1hUp9xirbsfy1lmoxSSrbC4A7ktvaNZHG43NmcHabjw8eZdlptzFQBPWJ+NYYN5g8&#10;wgeMwOEwPYI99MyYBkvzBM+D0s8qkESzoJipvf3Vkuo1+HLFpCo8IMdIn3Gil/P7ophDigDwB0/7&#10;7B99Y5MldPq5/NxPBoZ3W21pl8wAAEe7H9gDUjt24cjKrd1OpwJUcMI2emzDyoLDNbxoQh1SQeCc&#10;Pafu99eXp30qrAIcUwWGrVQQqS6RL7u26wxbUGntB4H15Yw5gUggcIw9ggV5Wc3zeKHVJPEj7jjO&#10;KlSdtF/9VWTOjuUuncWIR4cIauomkhYqyxRRiaP9CyU8SC/vp4+PIy3us2GbRR0hOqU4QACRKcAM&#10;cRU29nWZ3+YXpQtcoSkKEgqUrSrxArUf6KuFVk1WbYq2eKhqmL06lF94kXA0BtfQjmCSWtIkYE1n&#10;yUBOykZmKXCkrt0cLLtBUqnui4N7knudeKWlK2VdtMfdTXFVQeTsEe4m+oGvF8GqERTzPlydaWOq&#10;jOhdVYdjY9j4njIdrUcaf8LwmDD2lNaT5YsykLcmw1AvxIp0riKTKSVU2mmoqkSNROb3uoJuSCfu&#10;HDtppbowH4VUuaNtMVTRzKbPqPEjUezvy6m1N7aulwKrC9FNt+WgG4kezw4gC+mnxUdcMr4gs6uF&#10;JJABNzftbaOKAauRU/EqbFUpBNiLsRa4FwO3fQc9NNUnQ7HtzderKre3mtlWrmZFXnjWttYS3PTF&#10;O0p8OoY66hMZnVPLbQNe53C+gHBAw0HUbQIPrjRC+8WVzpJkemFNuNRSUUSU0c/mqAB7wtYHuFX4&#10;HjF033QACp8/kKV26w6SSI8vmaSjlhe/CSjsGlThCxzUTR0rhJLBjuNgL6EE89WiaacwypLUAIys&#10;1gCV7AjTnqsmkiaaRm1PGomlMgV6Sn2LoeX2VTbUJo5ZDtUcb206mBWSPD2HvPpy4TTCnIqZHh24&#10;b7iw45pApjvTWGWFR4c0U06lVcIdqyAWvflBThpavLhlW0MVQhjBsQSPEDXao5skATVQJpuzBgM0&#10;EgqUZGR1RrJra/tI0+riRDocpWpBbpIOpQa8UkVSahSSuDbjRNPAV4TOvK6q2UzTjTSBmuO/w48k&#10;0kWIp/ilkVdqkjiyAaQVj3EP73NVeubx7iL/AE/dxs04ilWnyiyB0nMce0EFwQAe5Cj6eUFOmmnH&#10;MLmo5GYsWaSzHTwYXvpzRNaApNU9RJDNtP58qkzTqkiKVFFURMv6Qa/AcWiidSYpwl+WZf0YI+k3&#10;PLU1TXJLYbG7ePKGlAMVxecbfKiGh+FuNx00+CKkJUSKu22vLAUyTFOWHx08ytNWSbFW+pYDXw5c&#10;iaamp1FThpWlp57IBuuDtGg1F+55vTV4muNNXpK5Q6qSDryunjTCqVFJUwKh29/Z9PNFNJ9tN9ck&#10;cv8AkxYePLA1oCkZjOHbzaIE3/aP6eMqGqjNo6TTDS0vlPZtO3Gkpilq/FTyqLa178WaqQaIrNBG&#10;yaobceFJlY1MSebz0bbv2kHba+njp483FNBMUrEqZAA0kTwhRfUfa+gdxzUVRRikfX1ADM6drm30&#10;cbUYp5tOo0iZlklqN5JUeBIOtvZwnUrWYoSJRoTSvwgywbdbjT9fu4ZoRhRE6uaXlHURSAILKyjU&#10;kcuRSDbTfi+KmDctvM2+wX7fDiVa9NGTLOqg6qpaeqn3SLtfwv30/hwqKyo0IQgIGFOFPHIiBoG+&#10;nXv9fFyRRUvA0+UM1S7rGQPAXGnfTU8f0UXqVS4XzKVlkqJNxsdwY3P1fDm9NJyJpIYrNDW1LSMv&#10;lkWWwOmml/pPPV4CkjWUQkX/ABX0+OvGVY0vQYrNheDUpjd5mZXAuoA8e2pPNpEVVxc06tE0Se0c&#10;U7KK4pMYhtdtQR9Pw4yoxS9sUkamJ3faDxCSaO0AAU40sUoUBzcDilFInDNS3dduvFU0jipuFVUy&#10;eZPSxNIqKd7CMsqg+Ja1h9J5qQNtbUnTtpWRYRV1VGKuqgWmjJF5HcXs3YkD93x4iVdISY2noFMa&#10;wDG3ypdZr6I5hyvglNmKCoXE4J5xAxp4mCqSu4FL3Z72t9nhPb5s2+ooIKSBOJx/Ae2iNnMUPLLZ&#10;GkgTjzhTtkv0reoTqSj1WTsuVBokXzGqapo6WEITbdumYMddPdU82/nNtbnSpYk4ADEz6YVc5pao&#10;X3anBqmNIxOOyYwHtplzj6euqfTr505tw6SFKCR4pJRE4gJRlVjHNIFEigsNVBBvxZbZi1dHSggn&#10;okTj0gbPWjPvkLMJOPRx9RwpDZVyTn/M+MRU2UsLqqqdCSkiR2jDKDoXkKpf6TxZc3TVsJcUAPP5&#10;DGnlLQ0mVqA6uNXvejbpL1Fyd04i6i+pXMVNRYZh8ZWkoKvGVaT/AETeDAkUYIRXjIC97kcx13hz&#10;NLriRagklWMDp449B6qjvMtDbqXWp+7hhtG0ikB6lvWlk31AYdUdDumOH0UVJH8m0mISx1M1nidX&#10;gmBkCLYAkGyk28fYYZVu6lhxF0ZSoJIUkQJmZk4k/CjVvJGVKRdRpVpKTECcTMnbVO2YsDGG5nqc&#10;vIUDU0rwlyTsYqfti+oDDUDmRDa9adVCNRg0u+lvp36jdV8e/luWqKOVGjkKTTTJEhdF37E3XZiy&#10;6iy68KLq9QyMTRkwobTSAxjEM0dPa2syNNLsp67yJJ0jG1WOq2O4broQQe2o4mtnEvnV0Uv1d4nC&#10;oVRQV8iy1FGhIgViSo0IGpN+CQqBFEYRBoJsQiraiZp5HMlu5Jue+nwGnCZQxgUJ2yAKdsPp5YYg&#10;WFvZwybEUVPKk1FxSVQDc9+Nuqin2ElRpFTf5QheECjqNCUYULuRcXlqaYYHh+FpWTiTzEkkkPun&#10;bcLsAN9zDhe6gxqJgDbFF1wABJMUdfrP6Uc2Zmq6XM3S6nFRFXQYbLLG8kcSwySxWlWR5CoHvW0C&#10;3twvyi//ADAKf6JI+Y6eFEFi6l8EDGCQePXVdGLJIkzUkqFXgd0YHwINiPqI4LFeLGhKjw4VzwjD&#10;46yrhgqG2RyMFZiCQt9LkD48rECqqVVxHpE/DOyB11yUOqHUrqDg2WMIdaV4lxPElhmnSfeB5FFA&#10;pqJCrIwI3A9vbyEs/wB7HMpX3TbK3FY/YMBEbVHAbRUaZnvGcvc7pLalnEeEYCOlRwG2mr1P+ino&#10;H02j/mmFYz8msoieliTZFSywJuhkqRUVDNO3mHa4S2l/DhhlWdvX+1EdOMkHbEDDqo8sc0Xd8I95&#10;B2x0dVEPytkfoniGL0mC4zj0kbySxo/ysVkCvIse+Spm91UW+4kA2W/JQWtxKZSPb+lCV1agCQKN&#10;z1U9NfpU6bZdxatwHPNJj2IUEM/kx4VHLXrLPGQdj1TlYVUC4LKPo4FGry6U4ElHhnEkgYdQ2k0E&#10;Gbq5dWApMJJxmBh1Daar4wTHMJw2WaSOkFU4n3wGViAY7hlSRBcG9tfhpyQNJcwoWLAFX0+kH11Y&#10;liRhy/gU1HkJaVqqSCTD6FFETxxioiSIWZ9ztuAa1h7OQVvNuob0BWKhhM47cDOwbIqCd6cl/nMJ&#10;6CD04RCuI4RQbeq/CPUVlH1Gw9TfUPRyY5h+MyYLUx1cOIvVpT/zBgjiarYCGMHYxMSFTcqfjz2V&#10;OWtvbC3aUApIUADAUdMmdIxIE7T10J8vsGbG3RapUAUg7QAVDE7BjhO3ooSfVt6WfT70o6NYZmCo&#10;oKvE6zNNVWxV1PSw0sK4fLSsKiNxVAtO1NIgYsxtckjiqxzZx13uj/DEkziDh5SKFbeZuJV3JH2g&#10;CccflNVG9PugdViWaYswFGkys7VEqPT1HvmIM3lSdmKqrABmfbex5Ka1pwAOJoatnvBjQ+V+bPTh&#10;hE1RVZwzLXVNZSyBTQYRh/m/Z+35lRNZEtYggX7HhE4y6MWwPMn8KLFMhJlA9vxo0vq39JHU3B8k&#10;4VmHILR4hlsNSRwxVLLFGkVXT+cpad7NNdwNAum4cJLC/JUQ5IP4Hoojt3u/lSsOGzYaItk/r9if&#10;pywbMnTjN2V0xZsYNDUQO0z00MUqoffCCMtKjoQLe7qDwULt03JCkq2T1/OhHarSRIxpOdWPW31+&#10;6zQ/yrPuKyLE8kbRvO09TJEI02KqyVkkjKu2y2UKLW4oYy1tgeEfL4RS1ayrrpV9JfUfm3J+canM&#10;XTjDJKqiWigpalFhUJERIkhKPMTHCJCCL2BN9OIXrMaNE4yeYosQwoJ0g4mfZRz5vWZHjU+YMv5Q&#10;ylEq5ojIxGJKZpJJY42BZkqJdqiQEWLqpCkacAIydLCwt1ajGwSAAfIcOqg8xamyUVvKJmIxGBqr&#10;3rB1Jx/MXUOasw6KWkip/M+WgeTzNsMwDBG2BQwU31+/ku2zQDYA5ihIhSVDUNlGY6Uesat6edGs&#10;QyLWYdDWY5PX01bSVzed5lOqoqy0yxx2QpI6hiWa+tteBq7yUXDgUMBBBoiW2AYAEGdtBZ6n/Uhm&#10;b1LZxbOnUDC46GurBTsrQU8dPCRTReQDHTxiwuoALEkmwJvwyyrLEZakNomBO0ycTO2lNtbIs0Qj&#10;Z5ztoN+n2UMOzLjtFhGIVZpIJZE810QOwi3qJGUMQt1QlhfTTg+dX3CCoCecKIHniiTtrZry76Yf&#10;TxmDIeG5Rzqj4xh+RsM+WetqzvpcSWKXzVgZaAjdNGoBcFtBp35hVm28t1b3EtjSFqGAEEah0q6+&#10;qoZvs+uFEJYTpnbAAInYQTj61Bwz0l5L6UenjHfVngOZDmDCXhrcRwrCJqvy6ySk80QNQQ0yoTEs&#10;KA7RIWIC3IF9I6G/dxcZmnKls6SVhBcCZSDpkKKztkxgAJnCia33muHLkWLjSUSoDWEzjEyVniTj&#10;Ajaa14o+u2e8ndUMVzZhr/LTUsq0T0kjhw8UMwkQhBtUuVW17W8bczWTaN3bYSvGRM9BI6ayNu7B&#10;F+ylLkn+KdkEiNuOFbJXT/q90C6++nSiwbG1GCVODy4vJ58VUiSViPCs1PTTyzlUCoGAUIL7h7OQ&#10;Hd2F1aOeDxJ8Ixk6ccYAx9tBMqVbW4YSSdMpAgwAT+NFS6Xehel645exvrxgGK1uA4fWy1q0VAhh&#10;aaKphAWSlmqtxkbcdQUQE7gBfhtfZ6nLUBlYClJSJMGCNoMbPfRdePps2IVCnEpPAxIxB9axY307&#10;z90H6vZRwzKdAzYtikcmHzrjNbNAoqZVRoZJ5ph5iIVKsNBqOUy3Obe8tVuqGA8Q0icMQoADDbRd&#10;kmZtptTcqTjGoCP9MAB0EUdnqDhmY8Hqx1/xjFsHx7PFJNg8n8uw2qnCbKaZHs9QxZQ8ZBJbuw7W&#10;PI0YWnNnj4FIQAUyQBwwIFFDb/8APbn8w6jSMB9sA6ftMT6E0i/Vf+Kpn7qtm6ursi5OhZFZ2kbD&#10;I4Ifl55F2yRy1U5lmvdQbEL4MBwYZBkiktFD2AMgyDiJw6Joc2dwq+SQ6hKBiIAIB9Tiarlpq3OH&#10;rzyTS4r1feDBMIpvOo6fyaytk3SidfNlrI/cSRlspQixte3JXYt2931FTMqxmIA2DYOiaE5ZFqgq&#10;axIBIGA2DADz66PH6UsjL6ca+spqXNU2MZUwx6mvroJR8tBEkkAhM9PDuYXGxWaSTUbdDryFs91Z&#10;udTbaW1nwpP3E4zB48SABUGZsLzMmlJaShpRjSTKyTM4gR7KIx6qvUdB66fUtS5FyU9Ph+IYgVon&#10;xM1M5WRqCOVYlLQxICksAFgATcDXk4bs5SrJLfW8rVxAIAEKg8Sdhoe7v5W5lzelapnhEbduEn+L&#10;40gs4+hzqF0Rz/g2EZ/iFZh1bSUmIiraMQiWB5tk6ok5kY2UGzMNbgkcZvd50r1acRsjbB9I+NHm&#10;YZyzYIIjUdhgEnH8Ksu60emPon1fyflbKGTqmTCZ8JjkwyOtllikmWnldPKdnbZBGQwBZiCAGOmn&#10;ISd3lfsZd0SFH7TgCYOECTQMvs3Nm0HAgmTEGcTEjAY0VvrZ0S6HdBszpkOizXHX4nhAMWIK1euK&#10;fN1ACMktI0ICRxqulrfaHw4Ockze7zRuVo0gwQAnRG0EGcT59FMbvZ1dXalBTekYaYToEHA7cTjB&#10;mn/LHqcw/wBOPSibHv5/i1bmjFal548bxSpjkmejlZWlp/KkR5C8TAeX3CLoLXtw3Vu6q/XBSkJH&#10;8KQYkceAx49NC91txa5UAOECeHONEBzZ6wuo3U7MJxzPVdBNTT1QkrGrJJZJ6yNWHmKWbaEMkY2h&#10;lQbdPZweN7vNWbcJB1RhEADo2bYPSaMEsIMEp2dH41Yt0E9QODdSHw/LvTmjpcIwUSMJ4PPneYwU&#10;7hHKkkMTGrA7tttvI+dsHXSW3hhAx49PDZR/cMfnEd0seECBjjG30o1XSvpR6eMz47mzIuYcx0tK&#10;kNbS10FROYqWnRJ5Lf701JvcP/gF9RyKM+/NW60ot0yDKf4icBIOkdWGPRUT5kq4LqbdoQiYmSeE&#10;gwPZjXHN/quoulXVuqy1lbOlLnDB6Clq6OsoqZH+TgqZLiKoaYqjPIFs4bzNtyb2vw7tt1ReNpdc&#10;SUEhJkxOG0Y7BPVNCp3J1ZhBdicOAAwEbD+FFdwvGsy9aum8pxzD8KzFmn5qqi3tMaOlSFk/RTBi&#10;zAyJGBcsTvI4NykZd+yRISU7RiduzZ09FKbzRaJ/LpGBG0de0AAcDRea3qp1PpOneFZKrsi1dPgN&#10;RUw4dimLNBDT0M7zSfolG9BI8iAe8b+8V72seKbewte+PeOBSgNQSSVGBtwBig1bWDDTsOLBOB04&#10;kxxMbIq5nK2M9Icten/LtJmSWbHJquIT41h9XWofLqqNvKjSl8n9KlOFQEbh7x78xq3ndddcWzZy&#10;kk+FWkcYI2+ZFE+/W8Qt7L8ll6VB1YACwEAJWCCDBkkESMeNCV07zfkrr1Bh+S/UlgGH4bkbFqmp&#10;moGw+vnildfl5IqeWpqrB0XcSJIFHvXFyLcBWTNt5CsguKL86Tq0wJgkAD7oI8JqFN1b9GSKFsVE&#10;vrVp8WjBSgCUgcYIw4UCuF+knpJimWa3IGVsdXAcu0lLU0Yp5JpKSgjRUcsVdiZWadiG1NtxP0cN&#10;nt8sysngQkOzGJGtf3cEiEgRxp3NN9cyyS8CVo7wLQDMalSFQcBCU4cdtIL0W4XmBcCxCjOAQjDM&#10;u4Z5WCVvnrU1UtZTbmnpjSveRIljI/Sdma2tjoMt8bkZlaJAkKWpSFjHAKxSqRhMjZwo93zKd4bL&#10;S2SFOakKicAYKVAjjIGzgTQS+qPNpxKfpR1ExvCMQwfCcZNfRY5DCoknV1/TrIIgCFKrci5Cqt/Z&#10;wQbp5U1l1q6haUlyEqBM7RgYk7Dhwmm9y93E5NaOIWkFcJVJnaBBiTxw4UCWTpsj4f8Ay7JfRXNi&#10;w1uNzl0aCrDTQB3L/L1UjDykDhdSDYEad+DVAcuCSpGA6cAesVN+WuO3Su6UggTgTABkUOHUD1m0&#10;GQMqSY5W4N/Pct5VqUSQVDKAtZPJtbz5oPMkkilPuqvgpuCOMf2dRfuyrBRx6hA4DATRwcmC1QOH&#10;u+AqnD1F+u2t9SOfcHzpS4BS5TNBiFROKXD0k+Xhp5wkbQwPOzSsotv95Rre3JqschTZslBJV4YE&#10;7SRskDDqoTtZcWwUjxYYenu6qNr0XxjpR1jzxgNbg0MVDj+A4WcPUwKIRXGqm8p3kj+3LKzkW+yB&#10;u5Gd8Luz1II1JUqRxIAEjqA/CgS5dXlqopjUkq/xiAB14AVbTg3UHL3z2P03UTE5pDkWGOnxXDKq&#10;WOBYZZl2eZCJfdZl/ede3gbnka3AfabDNskBxw4KKSrDikx7qBFxZutW5aZV+0cVIKkyAD9yMDjh&#10;s66K7029WPQjP/V6fpJ0Ly78rmasFXBG9MKqsqJGpYy1xVKqkuQCwVbnTvrw2v8Adm4y6zTcOqEp&#10;UlUqhIAPSJOzZSrL8hVltskrUCtKpBIgQdmEk4bKCTO/pd6L13q4r+mfUbGx/O8VpIsdr8bwlDun&#10;acKlVEvzpKUxp7MCdbsG04N8rzG5NqlY2A6dJwEA4HDEgg0I8uXd3kF0wOiAkYH50Tv1IZLbpF1z&#10;xaToticea+n+A1lVDT1EVTDVE0kVMrFpauLSpnjkLg+Xb3ltyabcd/bw6IWQCdoEzwHAVIDliEiB&#10;x9hPy/SlnSZ9xnrDk9Mx9KqeXG84TUtGzxTYksT06NIYis/nMfKBCsVJOoAse3Ai4000DrACQZED&#10;D2Cnl2rbLepcADHATs6Ipf8ATrNBw/FaHIHUWlxSWgwpaqepxatRzTwVg1eAyJ/lUMl442UWbQ+P&#10;EzoLiS6ycZGA2kdPVRG7cOadTRBMjAbY9dlGWxD1a56yhVVfT7pwFxmGXDIafDIngjmqKSGMmZ1o&#10;0nY/LxKT7xVddCeAp7J1ZsrXcQgSZxMGcIMbTQQzNm4zAQogDjiTgeGGE0WroPV0OfPUC03VfA6q&#10;OQyRTTVNPEH8uCp3tUSVNQkZSBIyd91tbX2cFd9aC1sym3WDhhOAlMRAJk9FHGWNJbaKBHDHrGFW&#10;adX8tZc/Eagl9O3ReeHB63D6zBaeCuNTUVFHNJEzXrZZo4i6RTR7kZVVtbC+vImye6/stNxdKJTC&#10;yRATgRsxIEg44miq3tlWClFxRIBOEAYH5igPwnAet/oLzzQ+n7MmTJRBjMNfJNjLTSw/MU8NZsem&#10;paMAyOhcFkZgv21uvtO1XNnvayu5bWJBAEQSJTgrUMBh0Ts20iy+2RnHed4YVijoI8JhQOwEcONH&#10;czfnjoTnfqlhWRegFE9emDkTS4scVp5qinjcL84uyIBRVU6XbaxJLHb7eY/i4ud3WSl9UlYA/iGM&#10;mDJkkThwqIPzSt0B3KyV6kpxJUTMkSTEnGRQ99d/8w3UauyJnKmweqzRV5ToarBKAYxVfLtUxSOG&#10;X5qGFtoeRx9puw0t34nyO8eQXmVynWUrJA2HZhONSzkuduXQWypBkAGftG2PM8KCrq3lP1zdU854&#10;j1C9H+W4sv5zy9l84BU0WCUCVUE9NPIBKqzVpFIZDEzATN9nbpqL8lTJDbWiu6fVKVLkEnHZ1Y7e&#10;FDfL7xDlwGQPESE4RhOyeO3Zsqif055l6++gj1C41L1owjMGbRQ09Rhtfg9LWxqlJV0tdE6B5LGl&#10;hAkQq1tWV7re/J5faazJGhOkTsPSCD6/uqQluqbcCXBjjsM7OmhS/EI9RPTL8QvqFG/QLEMVythk&#10;9bJ8xgVPPVPQQQyQwxVHmThEap8uZPNKlCBdwrduE+VWQyNMLhZgYwATE9Zjo9lP3T6QqG4pfdVc&#10;x9O/R3nnph02zVj1RnPHsk0VPBjdJRYRIIp8MenvRVCPVXSR3AG0Mx2gbjY6cS3QczZlxSBo1zpJ&#10;VsUDswxoDbwJVdWpbQdKlAgYkQRiNnyp4pesPQjMK4Zm3o9U1mD089JNJX4FJKaueSqqZj708yhU&#10;jdANqxxkr9mw4R22SOstqW9jpE6ojAbYBM9eNRzbW5s0FT2JA2wdkY4H240IXQP1Q5J9E+F12auv&#10;+FU2YMdzRDXUWDYRVw4hF8xRSOrx1CRwq5JpWurD3d7Np2vwpTlozwlNsSnQoajKT+kH1ihTlq2s&#10;xSdCT4SBjHETIjAVg9KvSKl9c3WvMvVrFa6LKTVyVM8GHfJVQ8uqoYoh+hgkkCxpOhuL/ZO4kDtw&#10;6zS5cyRAbZSV7ATI2GeMcOrbhQtVbBqY4ijYel/0G4jhfXzMmdMy4b83Q4HCcRw1KYzJHWM6f6XT&#10;VEsCiAy2N/tErbUa8iLP94mGraD4lqw+4AgjEGMVQfKoVzp5FmwtSgVaz0gQRj5xhRhsjVPpd9Cl&#10;TSdQMrZYmr87ZxmrIsNosPXChBQw1OtXBWNNvqiWDWhY+JPiLcB+V5y/vClTWwJ0mTqM8BBwHDGt&#10;bvb1JftynSTJBBjhEEajww4dNISsXqxkfJkvVqmjXGsVqAnyFBV00FY6wzSAf6PTrqKiFfdDC2ly&#10;dOHX9obdL5s3cD4gpWwAgbCowI9tHDmcW+T2+hxUyFGSAAEnaCSeFWUZQ9FfTjF+m+IdRM9YJhuJ&#10;ZmxuN/ncSnoEE0jSwq9MDDOzojRrsUkILkXvfkQXe96srUUNklsgAQThjwiPaTQTuN4EsWSm2fEl&#10;SdMgknHEERHtmiK410iy/hPTfMPVCkx+nq1nFR8hhMVGNkFTTJrTSzKwUq5BsFUEGyjgXO8CL67b&#10;aWVJxGqMTpUYB2R17dlYks5izmF4hp9akxBKQJUUkxJnDbjtoOcnYLmzrzkRcr5vw6swCOvkomiq&#10;pqdYCoF94VJ7fu3BLeDcPbq9sd2b1CkjWo6kwVFRxxGCfdRNeP5XuzmzTiPHqK0EFRWfFiME4dED&#10;qqjHrx6Kuo+GdeKTLOTguO4ThvmSRtTvG4p6ynmcRytVK6RDdHtZVW4Ove3M7cozxpVp+YWYKgDB&#10;mYUBwgkQZGNdHsheaftkvoOKwCAcDChOI4EHpoec1+gL1l9KOq+DYzidQ+YkrqbB8Qp8LpqqWudK&#10;dpGeZomOykgRQDvCG43ePA43vfYZu0oJSZSpaSTCRMbDtUZ4T0UX5hnFuWipwTBI26cThjtMUaCg&#10;9QdZlfqxh/T7FaIYTT4HDTTGdfMMMtNUMYyZHJ8syRoTcKLgA8ji8y9y5aWtmAVTpG2FDEYefT01&#10;HD1u9dWrpRpaUsHSD4tKhiDHEYe2hK9eX4m3T/ozkLA809OK1swZsmoZaalkmwf5igjqqaRG99p3&#10;iRz5RZkIDWbWx1HA32d7iFt11dwBOoKBOkKCFAyMJIGryoJ9nu6ibNbnfqKllYVMJTAUIgbTGqKr&#10;yy5+LN+Jxl7/AKeM67YZHmjAcy4PVyUMVVDBHSNSMyQxVdJheFiOzQvdQ8rAWZie3MiMy3Oy++IS&#10;kBKkkeLacOEqnAjoE1mDm27ic2T3ijEaejhh1/jhRo5vUv1Q6F53oK/Fspq1fm/CaTG6TFqmaSkR&#10;oiQI2gp4ruHiU7WbcLnvyJnt32M1aUy4IjWnpPRInDrGFY7XG6reboW0+CgqC0zGOyJTOA6Rhwoc&#10;M2+m3A8w9M8yddeouZ6WXFsZeriw9qSKqqvIxHaZVhjdnYL5g07EKCT8OFWUWrOUJQ20lQKQJ1nF&#10;QGAJAAiemiPdvd5jJQEtpUVISMVqnURIxgDbOJg0ydDMfw18sT5NwuHFabMiw0dRW1tROjLTbwI5&#10;PKp3AJjkUAAkDvccQIYuhfFb2kokpSAD9pEiVHoPRhUcM5DmCs6/MXGlTYUptIAV/c1iRqUoxIJE&#10;RgIormLv6jnp5PT3k94K51xKunijgQVNW29m/RSMzhIldPeCkaXNjpyXbuzYZR+YVhgOoe4YxWTu&#10;dWCLZsO7PCJ9MDs2xNWK5bxDOPpZ6bQ5EzK+GVeWf5OtPHNUGL59JKmQyyQLEWMcMNOSUDoSzaX5&#10;HtvbNZqozqkkzwBjr2kmgzabps3XjuFnxY/dpBww2Ynypiz71Jhyd0uwzqJJQw4XX0gnSaaWQBwj&#10;I0keyo3KgaZV+zfW/bvyM7zLRnF0bZKld0mCAkkBQwBBET4TsNRrnmRJz24FkFqDKAI0qUApJjA4&#10;E+E7DtotuOerrM+WfT9lzrT0IafCMuY3BiUuKrTYq/6etQ7Z2VYnQNKQpUxh1BC2tyYsk3eFq8tp&#10;zamAkkY6YiJMnoxipo3T3cZ3ZUsNwT/CSDMEQQSTPAY4VWt10/FJqRkmmyV0nyhV4L5E0NSKmsxb&#10;dvmjN53jSmjDKkrHRS/ujS9+SrabsJBKnFSTxA4cBieHTFSWjIk3KSZgztG2OjExRZOkXrJr6frx&#10;jHUjrnXU1RQZppYBiFJTwTSoRBLHIqiJ2kZiyBwRcAsdSOCq5yJLtsGmxJTMT1g8cOMUku8lbU0l&#10;sjVoJIKjO3A9FLX14erv0tdecXwzLXRLDK/D8MwM1ifO4hR01J81TTiNhEKWnLurrKpa7NqLjTxT&#10;7u5TdZY3qeKdRjBJJAIniY4dVaYy38ugFOCuMbOqKJJmT1J4pX5aqMtQ76wuKdIqqZAZVWABUUNK&#10;SyqALBQLcFX8r1rDh68JwxpemxU4sLcOzhJorlLHL5hYiwJJ+/XgxaRFCJxYIpfYWiOnun9e/BM0&#10;JoIPmKx4pSmQbVF7/t/t5V1E1ZhzTSYmy67e/wBr/r48KTaTR4m8AqHJR1lD/kb/AEn+3jJbU3sp&#10;SHEu7aUuCVeImS8pPf4nsb9zw1YWrjRLdNoAwoS4sWmSHy010/XvwShwigWpgEzUWAYjNOZLm1z4&#10;k6H6NONjUTShWhIinqfGJ6GEmU9v1Pw4rLmgY0WpYDpwpDV2ZY6yUo5vqdPDT8uEq7kLNCZqyLYm&#10;nag+VljuQCf1+ripsgii53Uk1mkpY2fjhQJqgcIFO0NIgQfHioIFIVLJNY5aeNOVKQKsFGk9W1aQ&#10;k7QLj9fHhctcUbNNlVIPE8y1kRKQ9vpPs9gsOB967UnZQrYskq201x5oxRz5e7v7NB9w4iTeKVS4&#10;2LYxpdYHiMkgDSH9e/BHbuE7aC10yBsoR6OqpXXaxBP03/hwQpUDQQWhQqZLh0FWp2/H+Pw48UBV&#10;MB0opE4rgcdPJofba3wN/DhK4yAaETFyVCoTwQhLca0ilAWZpNYuq0Y80fD8+Fb0Ixo7tz3mFcMv&#10;4yHqFjIsLi/1+7ylu/Jq93bwJ56aMvgcEFXQCSQeCntf4H8+D5sSKiC4UUKwpN1GV5cXx2HCKJR8&#10;xOSqKxC6re4N7AacKrgBI1cBQmslKc8NPOHZeiw+UwVFiydyDcXBsRpx5hAI1UXXj5nTSpbEaGgh&#10;2iwIHwHb8+GmoJoN92pw0GeZsxRSgohA10v8D8beHCp54RQrtLUjGgwngeuuya8IFJ10MEr7umFU&#10;loJve7i38eF8Fs0akh0VknxKOc+WD2/Xw44XQrCqJYKMaTeI0QYl/wBfbwpdbmjll2MKa4UaBrxk&#10;39vEKUlOyl6jq20+YZX4gkwLOT8CSexv27cMmnFA0VvtIIwFCjhWKTtGqG5t+zT6OClp07KBL7A2&#10;0qo6uSRbPp24ahU0RlsJ2VCr/fjIB4w5SlrA0H1JWmjxZfMPsP8AyCdfy4RIXoXQqcb7xGHM0PEN&#10;TDNRbVPYED6tRwYTIqMygpVQU5nrjSbmj+J/b/DgfuV6KG9k33m2gpp8dxQYj5qMzHsBcnsbiwOl&#10;9OA9N0vVhQ5XaoKIMc4UdvIuZZRQgTeI0ufA2dfh4kclZpzUJrHm+tglWHPCpOYMfFTeMa3/AG/c&#10;O/HVKpphiMaD+SnuxkHjfiSKPwrhUqll8tubGFNrE0+GrjaMi/w+/juqkGgg0h8Ud5X93v8A08RL&#10;o/ZEVzwSSWKeznv7fiLc83WrgBQwpXVdSskNiSe3FhNEiEwaQNXFI8/ueHECgSaEbagBSiw6Opih&#10;Hcf2fnxSkECit0hRpP5ir6yCJvLB7e23x+niN9ZSKM7RtKjjSVy/jVelXsk0FyNPiLjU69+FzDyp&#10;xo7u7dJThQlSV5qAD3vrw+1TQQDeinvB4GedZOwBH6/dx5NInlQKEOdtlER4gfw4oogG2i75xqIo&#10;piG8L/kdPyPCC5VFSPYJJGFJvBaykaTapB+jX4j4cRMqFG1w2oChNhaFoLGx0IHD4bKCCgQaBnO1&#10;U0UtqUf4uxH/ABIft4FL5cbOeNSDlreoeLnhQYmfEJW0U/df8zwJalqoaaEJp7oMDqMXkCynt9J8&#10;PhwyRbl7bRY7dC3GFCxg2S6alhBawPbsB9HtPBWzZhsUBbjMVOGpdVlSkqDZQPp8fb3N+PKtQqmG&#10;75SakQdNKWpALC3Y3I/a39HPfkEmqKzdSefwp3Tp3QUChx7303Nv4D8uPJs0IpCrNVuU11mD+USs&#10;egHa3PKa6KVt3E7aZWw+omXbr/H+ziItk0Yd6lNQ4MkpPNulOhPh/Z/TxtNmCZNKFZkUjChBwzK9&#10;FRRgqov8B+03PDlDKUbKCz14pw1wxMLTr+iXUfSe/wDbza8Ksz49tY8JnllBEgsBY/sPKtqnbVn0&#10;hOyklnCrp6ZGU6kXtb4G/h8Dwru1hAo9sEFw0H2Dp87PvHYf3jhAyO8NCu4PdCKFqCmp4odT+vfw&#10;4LEpAFANayo1gevgiHua2+r+PGy5FOhoqpDYvLX10/y9KCQTbxPxGg4TOlThgUJWEoaEqpf5AyhV&#10;CcPVL31FwL+DDTXxHDWztSjbQXzS/SoQnnhRu6NaXBsPB7G1tL+Oo/PgpGFRIqXDRZOqGcIphJTq&#10;4Vje1iLi9mHa/iPbwgvHwkRUl5RYmQojnZRaqanpaiqeSU7iTfUk9/h9PAAhCVGTUuLWpCQBWbEK&#10;VEj/AEI0Fv6OOOogYU2y4ScahZZjE+MJDPcgan/gTc/lfiS08S4PMUqvTobkczViHTLCcMw6ij2W&#10;Fhbw12nb3Nz2I5L7SAgQKxlv3lOrJNPeesr1uPRiOilKqwtobaq1xqBftccupOoRSW0uAwZIpuyl&#10;0vhy8BUzm/c3YE9yCNWPgfhxptsN0puswVc0+5hzpFhEBpoDa3sI8SfYD2PHSqKQs25dNFzzhmWo&#10;xcOQ4DMD43Ivr438eFT7kjCh7ZWoaNF8xGN6apMu8sSWtc+3XtwHOApMzUntELERQl5Zx8CEBvH+&#10;JF/4jggYekUELy2xpVVTtialU/eB/MfDhmrxCiRA7mm3DsoTJP55Ftb9u/t9p4mTbwZpY7fBQihK&#10;oKRoVAbwsP2cNAIoKuLmlHBBDKLMOPUWlRFebC6eSTS31f2c9Fe7wilrheT4aiMXH3f2f08cAouV&#10;cGlInT+jUgtZfosD+Vz+fNkCk3fqqPLkGh3WUD2Xtr+dz25SBVhcqptHSClrDZkDAjuVue1v3r/w&#10;5UpBpUm+WnZUKu6JxmPaY9Paw9o8N2ncezlS2k0+nMlpxms+C9JaSknWR1FifZpY/D3R+XLBATsp&#10;t2+U4IoVv5VhGDUg0FwBpoPp0UccokKio0m58XpdxSNAB20Fv4683ToTUcvBOdzC36/Hnq3EVwlw&#10;+lZSwUE/R/Tz1WCjSWroEhuLac1SpJpMb4r3/wBa35cpS6v/19GIhJ4rqL8VTRTFRsNpXkqSp7aH&#10;X7uWFaJihToo4PIVaoWBtrb2d+N4mixSp2UlsXmp2Zoo7dyNCPiPD4c0BTyQRSJkwqOQ7j35alYX&#10;FNVXF5cdl5qnU41AonVpgG7H9vPU4oUrEWORAfHTnqSExWd4lRSRzVU20InTLNgoK5sOleysEbv7&#10;DsP5HhmwrhRJfW+sTRzMDpRjFKrHU2AP0g24tOFRs4dBpNZ2wz+S0Ek6j7A3G3sBsfD2HmwZpZbL&#10;7wxQW5KxyOuriZ0I2Ow1BGqkHx11F+bB1UeXTWgYUZCTEsOXDTALAhSPAdtR315WKBgbJVNFPz1k&#10;inxOqlq6c7QN5UfAtv8Ap8TzSkTQ+tbstgA88KLBilPPg9bJSMfsMw+4/wBHCRadBih02Q4Jr1Ni&#10;O8gfr7eNTWyilLHKHi1PKbKSRTe+EQyyGRhrr+fNzTocilNXAU9LFV0otIgSRbf4kII/McU7RNFq&#10;cSQfL21ZFgWHfziigxWHX5mKKXTXV0D+H08NyvjUJOq7pRT0Ej2Gs88nyc3kG99P6OVmasBrFPuH&#10;0zygkjQC/NBUUjcTFAT1iwNaiibYL/ZLH4KbEf8AILc2fEKFOWO6Tzzwqv8Aq8CxGld6ORSoRmTt&#10;bsbePCiDsqZUuhWNQaGhcfa8P2cS7KULVNOYii3BRz00xjXUmGQyC/j93PTTgVTZJRNAQU02m+nK&#10;0oCppT0uH1vlJOrnQ2sNNP48eIIxpMVihKy1BMQEl76d/uPfipNFzqoob8JxGjo41M4ubdvq9g+P&#10;DNCwKDziSqlJ/WNKtDHEAARbwHccUBwGkik6NtdYDlvfjkeJlSzB1fTt4A3t7R8eNaYM0V3FxKSm&#10;m31D5fTDpMNxGNdAZoLga2IEq3+HfhXcJkTTeSO69SfI/KixTMCAQL8KKkICkxWtLfQfr9XHgKXp&#10;ArunjfZeQd+erxoROmdSVxpqU3CEo1/pOw/xHDBgBUiiLMBKJ56aMlBlyWWpMUIZmvbU6fsHDNLJ&#10;20ADcgDGlMMqYhTIJpyoGhsDfx+Gg4uSg0WG6ScKyUsr0kwLnaARpf2HhkgEYUmXChhQq5akDTKw&#10;1+r6jxUU0EbswKcOqbiXpxiEDrfytlQP+hbDd/yaTxCsYEjhRTliouUnpke3Z76qMxWufDauah7m&#10;KR1H0A6dvhwDEQYrLFpHegK6QKgUmLVDtb28rShTQFKWFZJBuk789ReqBTnhQNPi0Eg7sSo+BOqn&#10;/kK3FLJhY9lJ3fEgirM0zTBUYHS4pSIAaiGKXUA6kDf3+N+SW2mY66xZXaFLhSTsJH4U64HjGJ4g&#10;fJWQgfTYaa9l+HHykJpSSGBsBp1x/wDnEVPs882taw90dri/jyiYNImghxUxQVVFNiTI05qdLEgI&#10;Laewk8UATQwQwVCUpkDbPypG1uKVdDvi3Eq6sja+3Txvyi8KfDE7cCKIDm+olbHppZAwMnfde5Zf&#10;cY6/RyOroSsnpqfbNIDYHR88aSrb1IbhdFGgp8oKjboxF/jypE0wRUqoj3r5iNfbY81sryVcKNT0&#10;qmY4Mny+piYr9Vw6/kTyQbQSmajvMvvx4/uNGoytNNNaKri9wAakW7HXTx04IQKjy5A2g0uIs05c&#10;wr3STGR3a4N799qqL8c7skTRAphblBnmzqdTU0hGHyhL9iQofv7DcjT4cbICRQgtrAr20EtRnCux&#10;arM0ZZiT3a57ey+n5coPFQnTaBsUVLqrXPNmiZ9bNtk/6KDUfeOAbMR4+eNSZlqQGwPT2UGqzq3u&#10;7jr7OEFHxApwjCult31f08vSU1F2IDckc9V6Np0Zq/Py0acWYoGS1/GM6E/SpHJLy1wFoDow9lRf&#10;m7cOT6+2lXjMVXOCI0Ol+w+vueHhE0TsgcaSorJ6aQqqk2uD7Pv7coFRTzjSTTnST1GIMI40Zjc9&#10;gT/Dj4M0lIDQpbYTgylleRAWB8Rfx+vjoRqNAa9vCcAcKLp1hwUYdmNY7W2u6jT91wJFP5ngBzhA&#10;Qseo+YqTt37jvmZ6gfUYGg3iweCoXUa6d+A0mhv3pFZRl94xuQ9v1+A5qRXi6TXBqJ1j98cqaqF4&#10;0a3ozisiZXeOEElkR7203JeNh91uSjlh1tjy+GFQTvE0O/BPSR6HEfOhJStLNvZRr48EZEUDymn2&#10;ihSu0hO1z4/Vfm4ikillvbTdieCYir+6u69tTp3/AD78ZUuaXM3KTQg5EyZBTSLWYtEHNw3vK1vE&#10;EAG3f6OFqzGyiC/zDUNKDFFA9QuHx02enhCBdl4SQAL+Wd0ZsPajcAeZYqHOIqft1Hi5bA+vtwPv&#10;FApTQbT3HA3FSWtVOLxqFIPPGk4M0na0GRGjXTcLcrRojCrK/TxA+MZBFQtryCKYD2XXy39p+0vJ&#10;Ms160Cer8Kw03s/YXcdEp98j3Gh8jpVpB5bdxf8AXXhuKjfuy5jWWPGYqVgzKHsRpf7+3Gj1V42Z&#10;V1VmqcYpKwq0S7bXv29vgByySU1RFsW9ppywevpWq1SUjYdGv7Dpy5E1t1glOG3hVXPXKGNeoMzo&#10;LEqYnGujQOY/zW3I8zJOlyeke8VmPu4T+VAPTI8lAH4zQQyQ2XhBQ7mmas8yP7J09nPUoTjTUJpX&#10;bYpsSfd+nw/PlgnUYpQcMast6bskvTukVrtHIBOl/ZKAWH1Nfk5W1sC2FDiAfbWHWcOrRdqgwR4T&#10;/mnD3RWOvgSmX3Php+XPKbSK8y8pR20naeunirPMXRQf46HiGKGKU96kBVCfl/NFYzrG4uNBfU3u&#10;LeOnfisCiC6y1tHioQKrEIq6ikSbRZUKNfwDjbc+Gl+OAasKK7VvQsRwPwxqqDNE/nZmqpZx+k3b&#10;JL+Lxny2P125D15/dDziMDWY9skBsAbOHkcaZ9yNcDtwtpSRFYjsU3PHKYVUnCf0mNUqoPfWRZEB&#10;8WjO8Dv424a2aO8dSnrw8xj8qJ7g6W1dEEHyOHzq4h8NpJMvU8cBBjdPMjtb7Eq7wNPYTzK3uxHn&#10;j7a55B5QeVO0GD5pMe+gkxPB6mmkJiFwx8B7R8OFrrJTsqQGLgLEGnvKGGYtV1gWK9uxtc2uLdl+&#10;PFFuhXGiy/ebbTjz7aNTg9FVpAElF2+j2j2fTwSJqC7hxKlYUn+qmEj/ADd4j85H+hqUeke4OhnQ&#10;pG1h7Htxm4IUhSTsII9Ts99HGRqP5tGnakhY/wA0gkeyaomKVRmkaZbOzHf4e8NG/PmHDqtSyek+&#10;/jXUQJgADZw8uFTIg0bBCNeNU0RWZqWqmJCISR7B+3lJp5KKjrgtXMCzbU1ta9z9w57UKfGFRGwu&#10;vjTzGAX4E6/cOb1AU7tpe9Nq7AsKxX5vNVOZY1ZSoEauSCpBADaCxsdeHNi+2yvUsT6TQSzm2ffb&#10;0smCR0kY+mNCRgmO9Pmqqqetw1kbc0ayyHzGMTA22qvuC3bhyzeW5JJTjsk4mOoDCglc2F7pSELB&#10;wBIHhGodJOJmgYwiP5atkmqLONVHf90+61/iOA1ZnCpWRgKeTHQVleJ617BPsi7EDwttB42mRsrx&#10;M051VbT00yiBv9UE20H0cvBO2mjFJCviSoqQLgIO/hqO3HQqKsEzWSnNHTyGS5ZbAWH7CeX1k1Ut&#10;UfD0Nigk6ovVUiKslOErISSCS8L+XMuvgYpL6Dk97gMqU6tXqP8AGTgev7TWNvafhYgSQDKFR0KE&#10;pM/4yatuzPDRzO7rILEttUD431PbmV6lL2YH3VgXZ3KkpCVYjD3YUFT0sSTneQQCf7OXaUU0JZSq&#10;lNHJS1sKwSAIqkkae0fDXjJmcJNJy4EHEVAqIqZGCxEKgPci3NNuFO2tloOiRRLfXHi8bZXw3DJS&#10;ody1OwJ1LJtnhcC/wI7HvyE9/Lki2Cf6RI9RCgfiKyX7LrNKHXFpngrZhjKFD4HbVYK4dHTU7yVk&#10;eyzXGo3EeP0cxFms1BTBWTvNEInIazEg/s5rZT6a4wVsUPlq4v5f135SnFCRSmjxOofbIpsi6aDm&#10;tIpNEU1Vzmok87zD2tYknjoEVsGuNGF8jy5YyQCbbTb6LnhuheoRBPlSJacZmnKNooKcJN27cbcU&#10;QmBsqiEgqmuBraeFgYVFyeFBTq20uIrlXTU8VMk7EGSQaC3YjwJ5uCKtpqJWBjSIJmurjept4HQ9&#10;+bE02RTRHDThrk6aaccJNeqS8NFMpJNiBYf3DldRr0VD8inUMGJY308OX1TVgmo6wHu2g/Zy8xWo&#10;pUSZZlwoR1ck5VjtcdlUg9idbkcPxbdzCirr6BQeF338pCekdJpqx3D/AJVkllIdySCQD466cYvG&#10;9EGQfKl1o73kgCBTPSUsE81pyVUdyBc/UOE9HUU+JhODswVZCpP+L3if+BGnNTXiKYMWihjqCkBO&#10;0WNyPqPblpmtimjYlrk9+erdYmp1k0J5WrzXkoQupPNjCqlU1jm3ILA6DlpqgTNQRVOLgc1M04W6&#10;iyz7u/flSaulEVxgG+Zbnb47vZbUcrFO0rjWUEcXkVDPMGB942Xv+wc2KaIqeuNzZefysO2TISpu&#10;6XsAOyA+348TOW4d2zz00oQ6W9lNVHVYJVYmkmMwusDP7/lEbyDcmxOi6804haU+AiY47K2hSSfE&#10;DHVtqPieE4Om2SgYhWF1U+8e/i3a9vZxltSj91WKkn7aaTg0TSLHNIYywJUbbk2/Zza1dApxChxN&#10;SVwStoCBUL4A3ANtfibccacCtlIysObKm/LTpH5pGmvb4fHi/UKTlNRnQuhkQMSLa205uYq4qVhb&#10;p82PPJG0FgfAEe3w5uKrspWTpKsMs+IncjLaI2Gh72HsB5oiqk0kzVyWNidpNwDyhTTgNNewlyxH&#10;b2fsHKJFPKOFP0dLXUqJNNC8aSC6l1K7he1xutcX4rSRRarGs5lB1B15emIqM7bjz1ORXSoSeerR&#10;qXGvgOWqtKTC8J+e/STqdq3toCTbuLHmoqk1kxDCoIqRaqmDw+Zu92T7V+4+gW56nUmab6GlUHXv&#10;ywpOsUr6bD4ygN735akpNYqiiMQvfv4c9ANWBpNVyvEfePGF0ZNiaZ1ZGk98cSRFGFcZUDNcG3KS&#10;RV4BrNDBLbQ8XpNFrgp6wmc0U/mSAg6WPsvoeKAYpGeqn/EsRKUIk3A+ZqCe/strrxyaZImgoxes&#10;Cjav6+HCx4wKOLdFRaCWqqikchLqgst9Qov2HsvxAw0AZozfdJTFLCmj2rprbh8BFBVRk06j+YzR&#10;SNAPdjG5iWC2Ha/x4wrCnEJmk22JVHnNDMQQCQbdtOFLhmhE2iKy+RFVHYVB4ylFPKXFT4cImW5h&#10;Ons/o9nDFKKJ3HanUMFVBUltv2O/j3Hf2cUkTRcTTniGIvKWnqFKsRbv4DS55qK3SLnrCF9/XlYi&#10;nBjWKgfDquTbUStETawUXOpt37AcQqKgcBNGCUJjxGKWpoo4YikbrKBrpra2mp7cdSqdoiixxMHA&#10;zSYrZihIiJBGnHCashFJeprHX3Z1uPaP6eJiaMwmoMcdLUvuU7f4f28bE06RFP0eGFoSyuCQPHT7&#10;vHjpVHCkUauNNKiSCuUFblGuLi9ypv2+PPTIwpwpjbRxMW63dPKLIX9WMFynurKgOk1VV1RcNE/2&#10;QkEY2godRfxHAmjLXS73il4YQAOPmemgl+TWtzUVYcABx86LznnqljGb8Jocsuq09HQx+QojhjTc&#10;lww3ldWYH2nhkxZJt1le0kztJo2tLIW6ivaSZ2k41Kyl1h6idPI5ZcpYpLBUFXtMCrSruQRsFeQM&#10;EBAHYfRxQ9lzN5GtIPVw29A2156ybfUNQEe73ba2GPw1vVThhw6Gix7K2IVVViq1NNHKqCGCVJ6d&#10;ZCyT1C3lZJkbVLgXHbmGG/8AYP2bmu3IhIBIGJBSqMRsEgjbjWMe92XXOWr7+1BUYBwAJGlUeQwj&#10;bjVinT/on0A9R2UqnNfVzEZ6auwyurKSejmq0p4R5MS+XaXaZ3Mq2vtsAw9nAVdbwP5Qx3yUErJH&#10;2wcCcCdgw4g0J7Lec2Fubi4aOsmCElJwJ8Kio4eYqR6e8I6GejTrFmjGM8ZCkRcdOGV+G0Bpaasq&#10;aDcpVglZUFxHHMl3LdwRbhFfuXG9TLBdeWnSVJcSFaQpJOBITtI6KJ88SczWh5bikJCjKNUAhWyY&#10;29Q66qU9Z2Zc2+p31LZ7wijxerpsPwMxyYVh8Hkp/vsnk82kjZqeNS7R72S4BLd+T9ldmjJ224SD&#10;OBUZOIEHaeobaGaQuzZQoAEKJEnGCke/1ohWY+jfU3ImT/6nTYY9BitXXvLR11Q7UqSUyMPMiO/W&#10;wUi7EDwtybmMwbeI044YjbBqVLZ5Nzp0jaBPUYoLurnQ7HsoVX9bkEeK0Lx0clRPC5eJHlO0o0jW&#10;DNoOwtqODm0uw4NOw4wDShaAk4VP9P8A6pIOgWcZ8x4VTSVNOk1PUU6F1h/SRBkZCSHKqyNbQeHC&#10;q/yxV4iJgmRO2J41dMqSQcCejhQDdauqsXVDHarHYcMp8MjqZZ5Fhg3Nt8yUzWMknvtZidbDiyys&#10;vySYJKj0ny6qXtAITG2gQlx+oIFO8jEG+m42+i3bhqp7TSlLGvGuqZo4qkNAwYWB7aXGtte/HG/H&#10;VXRppXVPzFRTiodPcBKg6aHvaw4uwGFEs40iKs0jyOJbEjUC1z7eIHk6qPmCU0osgYNFTV0uZcZw&#10;wYjhdJE7y+YG2Lc2RyFILDdpYX8eEriMIBg0aB0TFDbH6kaTAc+yZiyJhMOH4dIlHHNSU9PHAhEL&#10;KZEU+8yrIAQSLNrxA7ah1soUdoInzHyouu7X80kpJiQfeKuwyr61vTN119KuIdGMNipsnZjxPD8Q&#10;oxVyQxJBFPFOjUEiM5NTUSteO91A+0L8xktcpzLIL5VwFa2lKQSMSrYdWH2pG3pJwqFLXL7zIn1O&#10;lQU2opJBxOAM9SePTwqkfrt6Yep3R7NmKYZmpfmpoJneSVU96TdEKgyGOPcsdwToWPY8ygsMyZzJ&#10;sONnA/Ix1fCpSss0azEBbZ2/jHHH3UWmnkeJDJGN1+3xv7OG5woTgU/QZlzRRU8NPh2JzU3kaRiJ&#10;jGyC+4jzFs418L8RKYQ59wB88ao42lX3AHzxphrMSxnFHhOLzPOIQQhlYsQCbn3mJPfipACdmHlV&#10;iABhhWOVfMujC9vbxUTSdMiuUT1ZiFKJGMakkKSSBf2C9hyoTVyqlPhWH7LPb9e/DZpMUH33ZoRc&#10;BzJNk3MVDmDDhLNHRTxzSKgKqwFwUJPu3IJAv7ebuB3qCg8RFFyGS6DPHCtjn8Of8QXJ3Uarm6a9&#10;X8hy4lR4FDhlWzxxpiFVNBCWhnk2vH5FL5No38xr2FzuBseYWb2dnybhf5lLykGFjQkhCSVGQCrF&#10;RO0ADpqO8+3X/mCCpDigoJIASdM4g4nFXSMKe6f1GQ53635yxinyphOZKPA5Kqkh/nflTRR4dOH+&#10;TmKwKEZoEawkJsTck68EFplqkWgSolJOk6hgcIBGPSRjxo8yq1fSx3T22QZ2EYQcOuJpQenj8PXO&#10;2O0+dfVZlrFsMxXLVPQYZg+MUsUKwUkDS7XpZpp5pFj8sDaHAQixJZh42a3hQlxNqpCgZUUlRmYn&#10;ZHTBjGpI3cCrhSkOJISkqEmNu0EdRx9tU84v0/zf6vs6Jm/ptkKopoMBraySuqJY4KfDJykaeZSA&#10;KwCbwl77mJBOnbkyP5i3YABxW2I2zjRxdOIaJ6+FAD1Q9WHVDFcSw1sUp5KI4HSLRUDQmUIsToNq&#10;sagssjKoAUhRtA04eJtW3R0zzwpOhSSPDHp+lFm6idUcf6k1SYji0arURpGpk3M7sY7lSXbta50A&#10;tx+1tE2oIT0k0lYYTb4DiT76Pl1Bwj0mZu6EVnVHDq+vkzXS1GGxS4dHFBTUzwzUtpp1mmJqZpY3&#10;PvBQV9348AxfvEXQaAGghR1GSQQdkDwgEbONAC4v7z84llCUhspJ1eJR1JOwgeEAjYTjjS89Nucc&#10;o+hUZfz51jyvPW1U81DVzU0NFDM9VSNM0kMm6d2gUyQMyruGh23W549chy8UQ2RhMEzgfIddDVx1&#10;x9WlsARxJPsgUbLrL68+iHq66m03U/BsFqMv0+R6DEFwmkqXo6mSSkeYSGkmanWKFWQjfuuxbdb6&#10;SjL8sctQe9hWsgkgEQeoGnAghP7QTPV8BVCma8do8Qzzi+MYLdaWeqqXgFwSIZJGdVJUkG17aH4c&#10;mBoBKQKdUiBArlRxNTJDidXAwLMHjLggOqkar7RfQnhkkhWAosXKaf8AMVVHi2I/NlEiS4dES9lu&#10;ACB8OONthNJ1uE4VGkeJaQqjWLAjQ24ZJVFFoSSqhvi9XfUXJ/Sb/M1gvlR4ZLVLWl2eXfHOFUN5&#10;aK6xbZCoLbla+vI8usqYfe75YxiOGzhiQThPCKVN5U26rvCMdnJ20Jlf6k8/9XelcPSDKFfUx7qo&#10;SGCOaZUbz0JniZKdV3hjeykkEjgUGUW9s9+ZWlJVEBRAJEbCCdkDiINNOMN2a+8cTqI2YAkRgCJ2&#10;ee2hjyr6bPTXUdDDhOM43TR9QqmoxCF701ReKAIPl6merqX8iEoxAIUbiAx78AT+Z3wu9QQruYSR&#10;iMTxASPEZHE4bKj1zO71N1ig9zpSRJGJnEBIxM9eExQt9Hfws8djwGuxXEs/0kzpGRTPhNPLMj1Q&#10;XY0ArKhlSMANq6poLWHGL3fPSpLXdqSTH3GDB2GACfaaLr3fAKdS33SkSQJWQMFHAwMfaavR6K4t&#10;Fh/SLG8h45gyT5ry8mFfy6WnkEFNP5caJK36NQjSuy7mlIGp5jnvU4Wnm1BX7NQV3mxRBBkdcQdg&#10;oBb33yrUNFGxYUFkEHSpJnzgg7BVTfqxreqlZUpTdX5kizniWI/MYdUxVj1UT0tM5jaOQzjc9SQQ&#10;br7qiw5kLuq2w+0FWyf2WgApKdOKhPDYnaOmphyxbV4yhTI0t6QSNMYkY+m0dNE4wXO+L4hJVY7l&#10;nMeIVWJUk7RvJWoRDFLECV8qAHaWL+JFiNLcltFo2zCENpSP70cOs7aHQQhEBtISOoUEWV5esdPX&#10;VlFh4gefNVfFNXTywtLIkraPP8vT2UC7XY2sPDh7epaKcZ8KTABieMSfKk7znEyY2VaB0fxHAvT3&#10;lzFcV62ZprMxYpAyS0mFUuGQx0tjH5csQaZwA5FmQjW/IMevLi+dDTLQSgnFRUSrqMJHtmo0Odvp&#10;uksJaASTBUSScRIVAwA86K1kDqNjnQTBamell+ZpsbSt8qmq/MCNTzyeayzOD7zRjQrfabnw4M15&#10;IvMVifDpI2QMR+PlQqzRSr5ScYIjZAxFHJyr6M8fnrsR9TOM5ethdTT0Qw2t8h4BQ4jNCvkVVKVd&#10;QzSLt22Qgd768LDnbKz+UB8Q1YTJgHH2edJrbN0XS+5gpOOMjGDsj3+lGP8ATj6hMA6pdK8b6Kdf&#10;6qiq6TC8ChjoUlgkkqppqOo9/wA8x7pJmICnUqBb48hzeaxfyt9t1pBUFOAKMgJCVCZk9c7KjPeE&#10;py25SpIKgpYBJOASobfbOAqvv1j57y/1KyTFk7oP/MKdSA9RJWUcaJ50citClIu7csYiLKd2p05N&#10;2TpSwB+YSJwwB4x08ccamjW0GkBaeiRsxHvp0yBgGHV3QaHKOLVeG5dxJa2nrP5nU0yOfLMVpY2M&#10;Q3sFe+xRcDx4oKtNyVpBIgiOHVtpizCH1kpIBGH4ddFZyd0v645h6k4fjOZcRTGaLDqlJU86QF3V&#10;JQZFgpY1OxZYhoxta4v24J7/ADlnLWSYMkcNmOyScMDSe8zRu0P7Q49JwHRtPwo2XWv0telPqRJJ&#10;iSVlVlHNKxYhXSYa6xxh4n2mA1OIzsY2YlbqkIDWYggW4CG83vFo1NgKSTEkkwepKfnSd3M1QCwA&#10;tJMasT7AP3VX9lnO/T30+9Va7KGXMJNPjcMi0lPics80julTENwFrbImDANu8L8P0IuLlsKWrhJA&#10;EChalLzzQVOMSRsxo7ucMhdJeu/Q1MmdCcClr+oJqcNxCTGanHQwoftGeiaOQbIzMNxRhcrtXW/c&#10;vafcsFFx37ACCAnb19JikqrgW/icw9DjQKdYsCl9F+dKXpfHIM8w5jwqjqqlKnEIpWmV5mNXTVco&#10;W94WUggAHaRY8VWqf5q33i/BBMQD6EDnGjL8yFo1r8PXGGOz20jqfNOKdXOq0mUsl4Y+BxTiIYca&#10;KJ1hoxMyQtI0crASpGGuAbePBIlDWWMlTipPWRJI2bOmkCrxplOpZjrPTw68auU9Z+HdRukfpTyN&#10;6ecnz4fjmaMywpT44ktLRz4pHi2HNH8pPSiKUtDDUINXZbGT3QdSOQzYWtu88u4XKUySnEhIBmQc&#10;MY+FAldg2XO+JPiJA4DrBpypPR9Xh+nWbM6YwcsT5zwyldaCpqoooo6uIjz1mjjZpWlaRdADr9HI&#10;7un2ytbbKQQgkFQBJ6sTwig06xba+4T98xOnAHrJpe9S/VrkToajZNyXh65txqnE0FHTRYVU1wpp&#10;ndleSJQF1WS27U+7ftbgQyrdI5jcG5uDAwkykGREbZ2jjQJyvcJd3mBvX8PtMjSFFSIgiZOIG0AU&#10;I3SjqlnylxXL+R/Wnl6SgxrFvkZZwcNWkljoJ60L/MKKkYGNQYzceaSAUJYDgovstYYUX7UhSQTh&#10;OrGNhPHHo6an93IrN18PKIIQSQmNU9KTOG3qoYs2+irpL6f+oeeerPpHzjLNhlHNjVbE0de2JGt8&#10;0fpadKyJhBAqKWR0jB1CjuOBFzOHL0pS83hgBICYHCRtJ40Ebrurh4qUAAkwgRGBOwxhPXTh0Rzn&#10;0JxbpbX5azYssKyPv2YhuLTCsp2jqRDDEN5jW5BDWuD8eQZnGbXWXXPiSSJViDAGkyJJmScNlYf5&#10;jn6t2rpYuxPiWEkExCcRtkk7DIqtnpt+H5kDOEQyFlmGqGJM88fnKB8itMikRotPDsImYe97zntY&#10;9+ZHXm9irZsXCSMdJj+LHEnGdnHCpyzDeVVlbJum3Egq0KxgqKVYzBmCJxwmp2FfhuYJk3H814Hl&#10;7M1XmnAcXpqaOGOoj+VCTQLukiio4txjVZbqrM+osdOCK934Fk22tSJVqhUQTCtiiT1bYFSDmG86&#10;crt2yqVqKgFHwzBxCjj0bcKrS63fhudROlS4n1KxihlXD6+qqxg1NC8csihI/mZI6iJN8kaKm4Bm&#10;YXI5L1lvgxfKS0k44BR2DEwCCYBxjYKGWVb02ywIUJMbYGJOnCYmTGwVWzi0i9JY3iwGXbi1W7Az&#10;w+ajxKCrmB5I38NG7jUDktkB9QKhhQ/Wgrx4dH6UZH0SdR5pepONUOa4VxN8w4TXUMrSF2O4bZo3&#10;Uas0ijcQTe578KcytkIAcA+0gjqOyiO4sO+UCMIMjz/WrsPSt6Jsy9Dc14n6qcgURxqDD5BMuNQV&#10;MnlUtfHTvJPCkm9FNQ0DMpjCHVgL68xy3kzk52BZFWkHAiBJSYHXsInbQMzBK8xT3LRIIkTIw/CD&#10;QSZd9c/TDrjify0GQ6/GsAxauWoqqzEPJgpgY5SWJAZqhkR9SgbW+o14eNZC5lLWnvYXAA2lUxHR&#10;AkUhy3d93LwordlRxiSojCPITQH+ojpunpv6WZfzD6esIxPF8GzLS4liNUHpYIIaCZ6m0lLESu1I&#10;FicBC13IBJPsFFjeu5gVMOEBSVAA7Zw27eJ6MBQtsMxduHF2zgjQqNUEzhtCth9MMaWfonyZ0vxP&#10;pri2KUVS+D5yqJpKKoeSOBqVIWgE1MzuoM0s0b3AuSvu6aHhbnSXLVYBMpIB98HDYKA+dodbckKl&#10;EDCT0wYGzGkdj0/WnEOga1WOVuH1NTDU1GH4hiFcdr3DMyGKmjsqtcBQe1racV5bfMJf7pvUcAQE&#10;gxA24nomkzd81avaGZMwYAMAefHromfTTEcEpetmT6nD66M1VRVtT4pNGroix1QMfmsxBAS7DcOw&#10;GvJZzW6S3brQoYgeHicMaHtx+0bhRIBw6MZrbv8AR/kfohH0ffFsbqKPE58QIennp43mRonUw1MR&#10;Yt5NhIrAkjmHT1xcXC1IEpSD1DA7D00nZtRbskJ6ZEz640TfNfriyl6ds9VXT3pvmQYPS4OZIZ6K&#10;lEDVnmxSl5WZ6aMlUKr7qFhYfTwMK3ffzUBhxsqCphZPhxwjxHE9eyopbN2q5DAQSDPiJATgftM4&#10;maNn6s8czrl/p1BjNbKMSmrKeM0lbHMDMn8wj82nmepkBLe8FuB2NuBfd61at3w0xr8GJKog6DBG&#10;kYDj6USrvTmN2PyyFgJM6iAkEjBQiff0UDfo7y9hXTbohmBs05Wnr6jMdSlbUT0vlRxQ1kAbzy9Q&#10;IwXSRQHYKxJO6/D3PQjM7tCiT+zBEEmClRkYTtFL7oIeum1OJKigQQDA0q4mhHh9XXTDo1X0a9Pa&#10;MyYriUE0Eiy0UJghaZbOivUG7nb9mQLoeO3mTrv2yptULAETjOOyBtp/NrR+6UFWakoUEwZBVjOA&#10;A44cTxoP8d9VWMZCz3Q4T0txesxuDMOEpAcPSKbyo5lfzHjjjDJ5r+06jvwI3uS3YbClq0qSoKBO&#10;yAcZ0+kA1G+8Ftf2jqXWSA4dKiVAx4DjITx2QDSe63UGYMjzR5rqMr4dJWYvUQVmJ4hiTFfmUkFl&#10;K07Exlk2gaixNjwdZfe3TRJdUdJiIwgzwAxiDUrsZu808VunVqgiBABnoHVVddUnpewfqJi9Plr5&#10;WLqBjDvWrQyR1EjQSVsgVGYRjyIKeUuCQl9qtci3JQuH76whxadTQO3AAgAnZ9xOB2xJFGt9eZhl&#10;z4cKdTWrbgkEaZwH3KO31FWtZT6FemvAum1d1a9UmU0xrGcOpaaQtVmsqYmigQiphp6VSvnFGJK7&#10;hopAHbmPebb8XpWhm2MBwkAjSiDtEnE4+dRDvTvZdL7ptk6VOnSmITChiAZBOI6xVaXWT8JTFanB&#10;6P1VdJs4YSppp8ArKPAqYTNVJTtP5kU7KPLp6Yxx+WZFa7Ahu5Bvk/l2/TJY/LvggqSoEkjGU4xt&#10;JAMwfKpuZvEuW47wiVDzJ1J8UHiAaODJ69MlYT6bqShx/IFXU47gOJYhhkmKUdPSwrSy1MrClmmr&#10;KlWknKm10UC+0H2cjvIsketbwqW4kIWhKkpJJKtO3AYDCfbRhu4DlphREEDzMGZ9hpqyB6XK3qFJ&#10;PnbrDjGG4Fk3Gq55MSq2xKaGql23NRIwpR5kZ/evfVb6WPJNvr02hPdiSMUiB5gCcKllTqQozxNG&#10;Tz9+Id6fcj9KcQ9LvR2gfMKriNJ/L8VwWCsda+OKNEnf5idk2R1CCxuGLX1B78g+y3QQ49+cX4dQ&#10;JKTpw1EnHaZBPVQCvLRudMDSTM8RE9PDHHyrXspafqp6C8WpMyZswukxbE84UuIT4W2L0kiRJRee&#10;gLsyPdailP8Ak9xF93sAPMlG2WHfGgYAAGMcfXDHjFM/kGEnvUphIA6zPSJ6eNKLqr+I7i2VqrLe&#10;R4vn8INOBiEuLUVStqynmO1aQQIu9Ql23P5gBI7WPAmdxrXM3nbpYBU5EgiSCABIkwNg/hoO3O69&#10;tnxcfIHiwgiSlUDEYwJw4VaB6YvVN6rMCwrBM7YH5+N9Nsax2nwp5SEiekFMrQyPWV0pd6hyWG1I&#10;yCCFvyIN5Ny2GGFkCVJQSAqSFEDUBAgDYeFAq73bXk9i461iQkqCVTClJEhMwNIIB2CnX1ndTM0w&#10;NNW45BDhGUMEL1FXJTULWZ6dxULUxyqSWdN122i5PftyI9wN3bRxZeWZeWYbSpRwSuQUFOHEYSYA&#10;rGbcbdlu5Wu+eEurJ7tOpUBC51IIMA47Cdgqtfp76neq2YJa3Fc1ZgkzW2NfNQxGqrGmq6ulqWvE&#10;SsxtCQoIK7QQLjmXLm6DKFhxSAkAA4CIKesD51lvablWpcSsoSkAAwkRChsxAk+3GrNfw7vVL6ec&#10;TxaHphl/CZoq2jetilmGHeXSwLSSoxVqqcbmkCO2ijXaQDzG/tI3RuLmXWnSEHT4dRjxAgwkbRqA&#10;OJ41Eu/OVKsHu/S4oIls6dRCROBIAPSJM9NWtdaqCm6p58yxmvIGZKGvwDK8stH8/JO0EMsJCtLG&#10;kTqHYRPcA9iNQbciDdi/O7ANi62VOOd34ggqMkkBROxIg48cKlDIFIsUp1/tCIEhMg7cceEGao19&#10;dXV/pZ0h6oSz4zP/AD6novmaeN8OgMpmRQKiMQq+1AWD2G430PM5rSwfdZ8IAUrpwg7DMcKkzMwn&#10;OANMBcADqx2SNg20BHUb0s0vqE9H1P1k6a4fDiVTST4Pj8Iq5drQ0kzbaimm3Er5ioSCFUglSNeE&#10;GVZmnIrwsuqxOpBgHbtHpPT01Gdg+1ktyWlK8QlKhiTO0A9FHkzl0xh6X5Kyv0ulxWGiwCWCOqND&#10;8or/ADmHTP5k9Ay7EBh3EghQotpzdhvGc0WqAQUkidniHtOPnQ/tN5VXbhCJCR5bRjHE40rcFoMC&#10;9T3USTp2uWTXZLy9S08OFf6K0EXy7SJ51LKySC/lHawUMAFHbXkVbx5w7liEXKSUqKlA9UjAiQds&#10;EbKx2383qXl7rbzZ0+Ig7AYUMNs8QRso5nT8dS/SZ1kwGjoMMpKrJVTiFXDWU0MAlfyjTBUaOZgY&#10;oCnu3+0x2kX4T2O8NrnzaXHCoO6EjEwCSSDgcVY8cBjUl5DvNbOMtvXBAWUgEFQEqxBHScROzjVa&#10;HWHN+femXVXEMXwOSCefFYa2mq6yspfNZY45iYae+i7UiZQhPb2duSxcW382SCmZBSQATw40/mzv&#10;9oPEiZSUkRPDYeeiiq4z6XM+9QvW5h+Z+kfUKhwzAEocMx81WIV8mH0C19AitVUkq7d83mAAJuO1&#10;yxF9ODzKcyTc2haeSSpKloIgEgH4fpUq7tOozJnunsVJKwcB5gY7Nvuo6/oEro+v/W7NnUnqvi0e&#10;LZKogz4RTeTQslLPSThK+hDSWD3Vg25gdQtjwIb1PN5Pb90yCHlDgFHaJSoxwkRhQd3ncaQzpQSF&#10;AEACZ2SJPpR+scl6fdWcv5lwKqynT45lPC6mLFqV8S8maBVpmIikWNLJJLESRYaDUcxKs8xuLZ0p&#10;16XDwTInVtHSAawlbzx1x11htRQtMEQcVBXWMRRE/V7BD6o/TXiXTbpthi5awXKOK4dU0lEcNpYE&#10;rZB5kdXW4dLThUSnVHIIY+8RfueTfunm7+WXiW3R3hcCxOowknFKV6vESSMI4Gpd3a3ldtn02jg1&#10;qWVQdUAGJCVT4iSRh51rUepv00dTfS9iOWcM6qYZDiv8zhp8XSWmqjLRy0b1DQtSyzMsf6b3QHCX&#10;A3CxPM00Xrd2oqQYHRxBjHDorM5m6buDDZ8xhIMSRH40WTqhiGRs35mqMVyDRR4dhZlb5aCGNo1j&#10;Vgo8uze8QGGhPe55ItnbaW9Sjj+FFlxckK00HeM9OscwvCYsemWNaapaRYwsgMhKanci6r42ufDi&#10;UuJWqKVNvg0m6ahUWD9zwxQim3HCKcXplCacVlAFIQuTSgy1TRtOPNOg1+42Pf6eGFsnHGim8WYw&#10;oRJ6fC44/eZWI8O/5Dh8QmgilayaTlXLR32pYD9fAcRKIo2QlVQJIKecXIH6jicgGlQWU1DWnjhN&#10;xxkJCaUlZVSgwxEmYXPs/o4vbxopeOmlmoggi4abKD5lRpC4+RUoVQ/D9h4UP+IUJbXwGkAMu1Jf&#10;zdfpP9vA/wDljtoWfnEgRTxTQ1dMNLn+7i1AKaLlqSuneKWqP2v6eLAo0XKSmlBS1LHQ6D4/fwwS&#10;qaKVoinuaBZYCV7m/wDZxURIpAlUGkVUYRUT1Bc6Lf4ePChTJJoQouAkRTVXZZSTvY/T/bxGu1B2&#10;0vaviKTE+CR0r6C9v2cKzbBFHibouCn6gobRe734Ytt4UUvO41jnkq6S7k6fTfw+7lSot1dIS5hT&#10;jhWbZncU63Y3A+8fUO/HmbsqMUkfsAkTSjqhV10Yka47G39g4aLldEyNLZikhics1Ctz204TuqLd&#10;CBhIdpEV+MfNqY3/AF8eB518KwoUNW/d4055f8tnDAdz/H+0cWWoFIbuQKO10K6dZ66rYvFgfT+i&#10;bEq0zRRx0kajfIz/AKS252VFWym9yNL24d319+Tbk+33VGy2EhWo8PlR3+mHSro/1FxDG16lYecI&#10;rBHXRw0lLWeVFFUwe4A7qpkk3Earcag2uOY/O7wXNsQAZGHiInCevAeyk+ZvnvJbSEjA4e+q9M9V&#10;VBhuOVUWDRiClLAxRAkhAVHuXbU7SCLnmRtk+VshSjJ2E9Y4+tJ22tZxoJ8Qq66qW8bG3s/u5day&#10;qhE02lG2kBiFFXxnzHv+pt9PCF1ChjQnZcQcKesBqRbyZO4BFj8DxYwqi+6RxFO1fQxVCMw+1r/T&#10;xY4gKFIWnSmkG2CsastHci5H38Iu4lVCYXPhxp3qcGvCDJ20/o8OLVMyKQIuIOFIGuR6aXYg/Xtw&#10;NOgoNCtohYk074Kl7PKLH9Rxfb9dF9yeApWHFEpU2xi5+s/w4cd6E7KIQyV7a4Q4ti077YUIHxsv&#10;9vKJdWs7PlVlMNpGJ+dL7CsOrqmPdUDQ38D/ABPD1tsnbQXeeSg4UzY3l4mpEyDW57f6w/p4jet5&#10;M0YW134Y5wpVYdHULRAN4AX+oWPDVoEJojeIKqDXM9WIqny5NbXH3G38OBq6XFDGyb1CRTfh1NST&#10;yrMFF1IIPf8Aj8OMtJCsaVPLUkRQ2YNVLTQBFNrAD7v7OC9owKjm4RqM1nqJy7gm9iba8cJmm0CK&#10;dKR1k91uOAzSVYinCopYVi9zTjhFJUrJNJn/AEhZCB24mo1wis8dMXN25eKbKorm8Qi1HPRFaBmu&#10;HmlztvzU1aIpwpqaNzfvxwCkylGlbQxU4hs9tAP104oFE6yZpLY7SU7kqtrf0f2HidYmjVhZFImP&#10;CY45Ny2H9nC8NAGhAbgkU904iSy+zioYUXqk0v8AAlV1Gna39HFyaDr5xpTVwZqcqNP1145RejbR&#10;cc64JWVhsmhB/pU6n6uBq6ZKxhUmZdcJa59aS+EZSraUickkgjvc/wAbDhezaqRR2/fpcwqdjVZi&#10;VBBthBY2IHj2Fx307ceeWpsYUltm0OnGklhk1TXSFq0WHhrfQ8K2ipw+Kjx9IaHhrrEPJhYBFv8A&#10;V9XjzTpA2VtmVbafMvlkIkIta2n0f2Hi63wosuxOFLh8ZEce0afr8OHJeig4LeTTf/WNYDc/l/Zr&#10;xj8xFKvyeqvN1CkgOyJSPjoP43PGzexWxlWrbUmHOVRWyWc2B9tz/H+jjybrVTSsvDeylHTT/Nan&#10;U8XgzRQpOinAUqsOPRSUrqTHTqnLRTJXNO8bQKlmPHaSEGokq0M7bGsfz/hyhg08kqTUSqgpaeI+&#10;XbT2W/gOUIinkKUo40B2bKCoxGeyfu29vhcfw4E7tsunCpGsHQyKhYJQPhy2YW/sPE7DfdClVy73&#10;1K+KZ5x5SX+q/wCzhuDqogUnTiafaHLzTHfIO36+PFSWZoucuowFLzCsv0O4F1BPx1+Pjpw0S2BQ&#10;bduVUKtBFQUcIKgXH6jQcVxFBhZKzSJzfmmOGnaJTbQ27ey49vs4w4vQKOrS11mii5vxIYhMWT4/&#10;xuO/08j29c7ypty9nuhjSJiWaA+ZfgeSCjGhKoheFKfDJ1qQUfXv/Tw6ZVrojfRo2VLihhw/FFrA&#10;P3r/AFMLHjgQGl6qTqUXUaecKMJkvOqrtgMljp2Pa42+HxHt4Nre4CsKi+/sCMY520YzB8+YZHAJ&#10;Ha5t7bnUX7C/jw4BmgAu0UDFJXNvV7CoYXp0nRCQbAFd2o9g3HiVdwlG0ijW2ytx0zB+Xyos2Ys2&#10;yY1MziU3N/tE/C+hPt+HA89cazhUk2tj3A2UHuJ4pUQIRuLH9fDtwkde00KmGAqkWlVV1lTsdidf&#10;7u3A+HFOKihKW0tpkUK2X6BFAdzax/t7ngxt24oCXTpNDNhL4fSxLuIa30n+ztwTJgUAHgpZpaU+&#10;MYcyKqWJ7aW+jw4r1A0SKZUK880cnvxc1M14JI200zVlSpsnG5pWlAp9wWSeR1aU6D2n6j+XHk0h&#10;eAGyhRhx9MPiH7xAt+X1cdmiLutVRZM311Q22O4+F7f8q81NOdyBT/gWKySy3mbt+zXm6TrTpods&#10;ExbD4o1vYkaaH2fAfDjJFItlP7T0mILaGw+r4/DlIivbaTmL08FKm4kflx0Vqgkxir81zEt/10PH&#10;aUJFJ0UDubnTnqf1VyNO6aX05WtU9UMTSDb/AB5aaZNcMTwczRHT9e3NVZKopCf1bqt27w3bvrtb&#10;2e3moow70V//0NHiSmjpYwDr4cfoj1TXUE8ae9H3PLCqGsNRixMvksO9x8NOPVsIwmsNS0ap5g+H&#10;GjWhTIcSjJ29uVp7RWJ0Ew3ctV9lJOuZaSSy9/6ONkxStPip8wKeSpIv8fy1/hzdJnBppWVsDLTE&#10;r3sf6RzQpEDjQdQ1UsGNKyG2pUH/AIkNPz5dBhVGZTKasS6YZwSowiCWT3SwB+tlBP8AycDw/nUK&#10;h+9ttKiBzyKEbMuI4PilI0NYwCup7kC9xbx1/LlUpKaKWklBwoC67DqTD3aegsNxuSL97d9deKBh&#10;QkSsq20GWac84jgwKM7FdexI8Ljtbw9p4kW5po6t7UO0mMO6qisHky3udPvH+r8fjxlL+qjBeX6c&#10;aRec2p6+r+ch7Oqnw9m09vq4leE40a2o0iKStNQ7Tu4hpcVUoaNdmgNuaNJTjTygUC55Ummabq3E&#10;Vp4lvqI2v9V9eOJVhTqW9RqyLoRjgr+nNF4tSh6Y38fKa6H60YcVoOpIqEc2a0PK68fbt94qVmOp&#10;kGIK6dmZgfobUcXpTTbIwoR8rzxS0qiX94D8xr+Y40vCi5/bUTM2AUOIQGMjcGHj21G09vq5tKjS&#10;dh0tqmiu5myNGPmBDENzgtcKO9vbb2j28dKNWNSJb3ZMUTPMpbDcXnhVbAtuH0MN3CRwQak5ga0i&#10;k2jzSsZBxPS0iKlpWyIdr89VdNTC4nSyDnpqmyhXyHSRYhRyQTEXAVtfgdp/ZwxbGqim4VBmhbw7&#10;CaaOPai6/d/DioCihSialVeGR+X3sfp/o5RVM95FZsBpXglBcDuD939nNNjGkD7gNCLJmmnwiNSw&#10;+F/q+NhxepzTQbLXe0meqOZ4M4ZLkKm7xCKYWt3jNiNBbsTxGohacKUZa1+We85Htos9MUkTZwi2&#10;VI5BpnqwoYiMXP08uMacCoplnWRL68ep0Ga9guLy4ZjcUu628Ml7+JF1P1EDilgwqm3m+8QR60ej&#10;KubEro4plXc8iBt1rk3UNb+PBkyArCoSurYt4ddGNiwSnxPDLlr7gRp8RccUTBqPjcltVBHj+Xqi&#10;jlZlSy30ufAi/wBPt4sBmhEzdBdKjIdVGX8qdtbi30MLfxHNKBIwoov08aUGdamGegloCLpMjIb2&#10;/eBQ/wAeeQ3Ig0T2fhUFdB+GNVG5pw2oXMM0cmhNge/dPcb8xyPn0aFmsvLR0FsEcziK4UOHpFYv&#10;qeJK2tyaVFOoAB54CkBNYKypamInXvGQ33G/Nfbj0V4Y4HjR3+mEq43lmFFJ/QSOv/Am0ij7m5Kt&#10;srWiRzxqAs0HcvE9IHt2H4UMsNVT4RDZCVfw1N7/AFcW6ZoKqBdqZBHieNBXZT5Z9o/aebgIrQUl&#10;mo9XgVZYwptsvcAX/PtxQlYFC7Ls+Vl86eII2CcfOaaRlCpkuNg17m1/zH9PNGKRXeZh5Wrp540R&#10;/r1k5MAzY5IA3uJRp2WZNwH/ACEDwBZo33apHT8al3d+9/Msjqw9QfwigDqaT3fdHA1tofJVUSKg&#10;m3bhz0U4pYinyLDKgizGwI/Xvz0ikhcFHj9MuUqvMOGeXGAyFGDAju0DbW1JA+yw5I2XOpU2OnZ7&#10;KhTeK67hz19yh+NGqxfBXwmnWnIWMCwuF72APh7RwQpxoBMvl040D2K4XDG5LzA3voSAfqUfDirb&#10;QraJVwpPx5Nw+dzMy/a/wgeywN9TxN3c0Zm5KabmwfDkmWOIBbHUj7u59nKlITVjckii8db8uU1F&#10;iFNUx/ZO+I/VaRDc/AngOzYbD6fOh1ktyXUkHqPyNAU1JTKo2an48BdDTUajyAIljpxwVfbTNOx/&#10;dub82aeSKMB0TeskSZIL3G1za50IMbfDvbg9yoakn2/KgTm8JIny+dGUlnrVjsINxA8BuPsPwHBf&#10;FAKU9NJcYXjtZViSen2D2Na+n+ot+USmkjjyEDbz50LWCYNJFFtmgAYDQtpb6B9Hw4qCQmge/dTs&#10;NKmnoayKUn5dZUHt91bW8fbx1JA20B7hwE7Yot/qOeKWspK7yAhaII1gAN8J0+JujcAmeI1AKHMf&#10;oalndCUpUmZxkeSv1FF2p66kUW7E/V/byOqmXTTl83Bt0N+eFaIimyWaSYkJ+fNVUUcP00ZcfMGH&#10;1NIqgmJlkHidky2OmptuX2ckjKl6UT6+39agLe90MLSrpEeqT+Bobsx9KK6gIFOu0nbbcSPHadTr&#10;7PDgm74K21G9rmYXtpiy7gtVQVXlVp0sPA+Bse/fmyuKMrlwOCRQlNhUjG1MrEDTdbiIq6aDgWBt&#10;qHU4k+EybXJZhe+o5UAHGnEMB8YUQ/1C4hWYpm9atk2iaKMrqTrFeJ9e2otwE5ptEc8DWS+6bKWW&#10;NPQT7FYj50C1Esqm8nAvNSUsDhTrJJdQpPPUmApqmgOrg9teVNKUmKst9K1TbIE8AOlPUNb4pOol&#10;A+gNuHJHsTLcevtrEDfURdA9KfeklPvEUYesanqB7w97XhyBUatPaKTNRg6TEshJvc/AfUOXilRv&#10;IpO11DNSrZCSCTa36+zlwIowYcD22o2HNVRuY1v74K/f27cd06qPVtpImq6+r+IF8/1MxNxOFmv/&#10;AK4/RyfmvI0zLBz3/I1lPkbIRbAdGHptHxpCrUowsx+7gfNCcpqNNEr/AGdQeb21YYUwVkCU3+kL&#10;3jIb7jx0YY1dJ1YdOFWIdNGZsmUcCGywgqp8Nh99PybmQFr/AHMAbI922sR85H+UqJ44+uw/Cldi&#10;OGPPEXQ3IBt/HtyjyIxFEbD2g40GFdTzUtQbsbAnTw114TTBqRWXgoAUs8Dx6mUrGwu2vxsbX+jv&#10;xWFhVUuWiUyKE2NRi+E1UEWhlikVTfs226dvabc2rDZQaaV+XcSTwI9k41V3mxjV5hq6s2DTN5pA&#10;8GYe8PqYHkO3R1OE9OPtrL61GlsDow/D3UmIyUexPEFGRNOUbRka81SJQmnbLxihzPQ1ANvJmilu&#10;P8KuN/8Aybfh3YGHknoIPsOPuoP3qdTKx0pI9SDHviroMLwmijw+lopWKrTpsBBsCl/dNzf923Ms&#10;wjTs2cK5yPPlS1LA+4z68ffTnV0OXVjCRgSObWspbUHS5bTlgArCmWn3RicKXeV8OoFQFEHvdhb2&#10;69u3ccWpQBQavrlSttCDNOlFHudQCw0sLfdblgmaCiTrOFAb1zxKt/zV4jT052tVxTRqQNRLGvnR&#10;HUHUlLC3EF9KWlR0GPMCR8KlHdZKRfIJ/hKSetJOlXuONUZDFpa1nqwu3zmL66m7anU/HmHqiFqK&#10;hxM+3GunWnR4ejD2VKir7NukG5vbykTTJAqYMTkY3B0+PPaBWpihI6T5Uh6mZ3iytVVD06FRKxRl&#10;UlA6rJ7xBttDX7HgtyXLUZi73aiQInCMYOO3zoE7wZsrJbYvpAOMCZOMEjARtiNtHPzD6JMDwurm&#10;go8YGxGYIEDSSHUEb5ZSEFxcaLyZBuYwTtIHD+I+04e6scbPtOfuUhRaxIxmEp9EplXRtNJFvRrh&#10;8SjZiiru1vZpZPteAOyMG3HxuWxGB9sk+zACjlXaS4na38EjZ6qONQpfR3hsK3kxQ30u8xZydCDa&#10;OPagN7W154bksgfcT1n8BA99aT2kOK/1v0TA96pPuqDJ6R6J5AtPiZaw90y3A7ajyofAH2tryx3K&#10;YVsUfXAexP40tR2hr/ib9mPH+krq6BQX9YOh9N0twFMYatepacypGtkRVdVDgbbliCt+58OBTN91&#10;28rZLoUTtgYASMY4k4TtND3It6FZy6W9IEQScSYJI24DbGyizR1UjRCXvcXHIX21MWnGsUlVMe/L&#10;QDVoiohmmOvLARVpqxL0BU1S2MYnWRC7U5jqQddY3DU00d720O0nvzKfs7kJWR1K+KVD4GsR+1V6&#10;G20njKf84QtJ9kirNJqqoZiJ7trpqf28yMX+0xSMawxQ3qwTTa0jb7WAHNMgrVp6aUkFNdR4gL7A&#10;OLXrfR9tHjdm4pOoDj5/CpAqElIRjoeFUHjRgWlNiq0fXZjkVZmDD6KFSrAeRK19RNTNuW1h+9E/&#10;t8OY39oCk6EJjbx/vk8PVJrLbs1YLTS1H/GH+KsY8eCk9FEEqsSqWGyQmw/U/HmM4NZL6aaJKqUn&#10;Uc1T6RURqiUv7vGSYpWlM1PhxOoRPLJsPjxwQaZWIrOs0slthJv247tpH9tOxgrRCsRl0A7E2FuH&#10;KWlEAT7cBRb3yZmKj1U9ZZYZmuqgKD2HEr6lAaTjGFOI0nEVFPmkXHC2lYNTBiEDqFro9zKxI1Nv&#10;u78sBTwNQavEXqmCoAqL2AHb29/Dm6vtrGkj2780aZIrIryOyxRi7MbKPafZ9fLJTrISNpwrWAEm&#10;jLYV6V8841lumzLSVUYiqo4ZkMjCNdj+IVd0jW+gePJwt9xXLltKwseIA44AT7SYqF3t/La2eUwp&#10;JlJUkxjiOvBIn1qEPSv1jSLzxTp5dwN8rCFdb/ZVi0jdvBfHiD+w16DAg9Z8I98k+ylv9vcuJjUZ&#10;6B4j6kQke3hSVxfol1WwqIS1lC7REALK4MSH3d1gZPeJsPAeHCh/c++axKZHTsGydqserAUe2+9N&#10;g+YSsTxA8R2xjpw99JXEMndQfKNRV4dN5EY1lMZjTQA33SWLaHwHCVeRXu3QSBtOwD1VE+lHrWaW&#10;k6UuJk8JBOPUmY9agYVgONPUnzcPleMXUkIVS/gd7WBH0cJlZZcI2oOHGDHtMD2Udi8ZP8Y8px9g&#10;mm+IGpr5EePylS4sL2DKbEX+PCbTGBpfM0na2aNqlgv2L6c9FPioYMLG456q1ISWnQWI/bz1a0zU&#10;eWdXNkNuarYbqFKsLrctZtfG/wCXGzNPARUTZCq2Zu/t/o42TFPRUFae723afHmwKqaWWA4THHKK&#10;2WVEVdQXIAuNex9o5c9FNDbTnXU8MiPULEl3v+kPtOug8OUSqK8aS8tIxG8MG79uO6qapuETSS7D&#10;pY80TTwFPqQULIjSkho2uLk2+iw4jKop0JFTxV0Ydaidfej+yAbW+H0crpJEU0U8KhSTVmL1RkqZ&#10;P0S9iWJO3wH1cdQ2GtlJQ0EbKwStJUbqSBzaNu2tvp+vigYU4kHjSxynX0YR6OWnQsA67n1sRqO+&#10;g4VvtqJmaLXGVKVM4dFP0E2F1WGvI8EctRtdVJH2WBvcAaa88hKkmZwphLa0q24dFIquoQaYO4tL&#10;Kb7Gv7pOo0PYHw4dpIijTbScq4JKdhHJ31/LnpCq2mlvklUhX56aIusTgMewtcMBf4i44WvgnAHG&#10;kL4Ur7aHfOfUDKdbkwYVHRRwNHHJEkiqN1ydylpJNTYgduBq3tnUuAkzx2/IUHUIcUsSdlFZEpeV&#10;pGG25va/t4PRgKFMRXvMu2vbnq3FS4QznTl5poin+lpwBuYffy0U1FLnBlEFP5kk4p95spI1LdiB&#10;8eWqhFZcTrKyFhHUKjRvfaRqxtoC1+xPs5urDCmKipo42uxvyoFNKNP4nihX3Rz1MUx1+J7vsi/6&#10;38OWqwFILFKuUgvv7eA/p4jXJo3bFQKeZ3G6/LBNbUqKzPUSKLkac8U1oKp8wipkklUuo2DuB3Ph&#10;34oSaSOGlXU4hTzOIWpRGosCyX8Be7MeKoHCkUxTbj1TREpFRAGNlBJ10PYjXmlRTqKRFVgyVZ3L&#10;Jb8vD2nhatuaO0L0ipmHU9ZRRNTRm8blSQTYXAtc88lobaTuOmIp0jLwKS4+7txfROagYhidVQwl&#10;0ayyLY6dxf48SOGKMmUzSehmDt5kh04iCZNGhVFKKCSBAGBtx4CKSHGlDS1cuy4F/ZxWnGixwRSt&#10;wyqaOjkmqIjITcBQtzZuxAHs5sgikopL4zJTFBEqlHubhu5Hbt4WPPGnxjSPqKffop4yoTShJ01y&#10;pKKMG55tKYphxc06VEiRJtT3R7BoPu48aSJTNIusxGYSFPA+3hU5iaETQ0iuJKSRd9eVKKtqFepY&#10;k3Wb7+WTVFmaeQZohujsw9h48YpEBNSsPmjmqd00W4qe57XB/o4zo6KenCKW1TT0jUBmpZQrtcKP&#10;EEdrAduWmk8SaCyuwmsMzCFSzEnQa/H6OJiaMEijnenv0m5j6jRUmaKSnnraeERVWynVmYWIZQ/l&#10;I21bgg7mHI9zLPk2yi0MDiMf1io/zPOPya9CY1bMeraMTtirtfVRnXAOi2Q+nWC56yzV5LGXapce&#10;w0JWgz1dFUuY3jkd38tYQ1ztBLA2JAB5CFlbKzDvQlQcLgKFeHAEdAHHZSW9zJOdsrZtkplQKSTJ&#10;iR1cQYovecvXjU9Hcz431ByTg8eIYRUS064OlcfmY46hojujkSn2l1a5JLMNbd+HmWbuBxCWrgAk&#10;DHDgD1z8KDGS5GsMobuoKgPFhAIBwMH8KCfL34mHWTrh1tyxkHqK8WHyYxU0+HzBEioaeJZQRESg&#10;DSFS5WxeQWB9nHH9xbe2Up9vGNRAxUenqA47BRxfbrovCXVHBIwEScDh1SPKhQxTHujfQHqRheS8&#10;KzGMTxHFlqTPUJiIrqimqdxYRO0QJFiAYxeygcOrmzub1qUJiIjDSD04np40c3du9cMaG8IgiAB1&#10;H20QH1I9es3DNFRl/D8Sauhr6VTJUSsk8pLbllBdmcxnQGwANuSPk2Upt0al/dPTh1dFG1pa/km9&#10;Myen30WPFeoWY8Qy/S4EauWUQxmJ2k3EMgN0sL7QR9HB0lhKTqpVqFIogxU42orF7ljt1uPZxSaf&#10;SZpOYmKeSMvFdSoF1/ieMqNGCRFIKemkeYMncEH7uFbiJo6bXApyppRCrGYXJ7fDjyPBSVwa6dxn&#10;bEaWifDkAMLFWKgAElRYEtqeNqUJnjTSbYEzQvth2DZnyxSR01FtrqwwvC0RAjVVBEiSLoSzG+t+&#10;FpcUkzOFKi0EUlM01sVNMmVcvARQKh8wmMrqLiVO+oB1F+KkDCVUlSmMVUmc0ZGXK9/najd5kaSR&#10;kMqg71uptc3GluJkPJexFK2Hg6PD5UjsvYvV4NiH8yoCFkVJFN/EOpU+I1F78dAC8DspQ82FiDjj&#10;8Ksm6m+prEeuPR2HK8s8b49IMMeWpVzFsSGMxyQOEXbZxcsSST2PA7YZU1YOFaEwMduO0zUb2OSt&#10;ZY6VoH9LpJxM7TVflZDDhkrwTRaxEre+lxpdbeHs4M3EyKHTa5pGzSSyVDSnS5vxCAaMyQadEkml&#10;gtce6NNNT9fFIFJCagfMvDKWJJfUXPbifjSoDChs6K5CwfqtnimylimK0uBwTJO5rK2RkhRoozLt&#10;dkBb3wCBbx5Z1/uUyASegUhLZq1nI/4OHXbqT8timU6+jhw6aRQ3zdR5A8kIGZ6eJRLUzE3BHugE&#10;HQ8x6d7WLO0WW1IWSMPCCozMQo4JT7TsrHdzfZn8wWQ2okf0QVGZggwAkcenZRp6D8PDJfQbH8sZ&#10;f6sstXQ1NbDDXyU0Jd3BTessa1pIU7dBuQAWPLDfBeaqlgQNmKh0x/Dt9tDq2zNy5ghJSgmJJG3j&#10;AFEa6idfcw+jv1aY6vRiskpYKaixjLtVFDKkbVVFVAFBIadSWR4ilwo1INiBySU5d/MrUd7jJCx1&#10;EefrQxbt1NpjbJwOOHVJpK1/rm6idFcs1+SuiNXVYbQ5qwaSgrVkipUqp4pw3mI8s0cjiJCfdWwI&#10;Gl+IFZQh4p72DpMjbAPpFP22WkH7pPqa76Xdf6zpl0Xzl6aOsGOSiHOGXDGZjXmem3JI0lEAoZry&#10;puAI26BQL8OVZe2txLgABSZGEHroYJIaBAG3oowXoYruqdVkaeKqTCGypQRR1mIU0bzHE6+PD1eK&#10;cIUJWmk2hfeIsVFux4Bt4GkXygziDs1R4RJBB6/SgTfWxzH9mkwY244Y4bKqh695hxDOeesWrqFw&#10;+GUc03ypeUsz05kaSnKrtUe7GwXt2HJQsmhbICB1THTEE+sUaW9si0ToG3jHTx9tIrCcu4BWZWev&#10;nq2ir0nTZHsAjaFluXaUnQqey214e94ZinzSRop3osVhxJFSR6d9wDi6Nb90j/CfZxQRIrwURhRh&#10;5/UxmbMWW48p5lpEr6VEgTy2AWMCL7B0u7bbCwuO3CdNoArUnCndRbBpvzfn7Kua8lf1dp8JNNWB&#10;qd45IxHHCnl33r5YF23XNidfbwwYtFNmZwohDikKJJwxwoAmwxqeQFWA2kED6D8OLlNRRil/UKGL&#10;F8Uwn/N1Q09YztW0skkYAK28twShGtzbS442kFCieFJAnWaDcUuNSxROPeDsEUXuSewG0c932NKu&#10;5Axpc4RknM1ZM2HVEawVClbrMwVgSNAFFySfZxV3oSJNF6wEmj00PomfAellF1SzpatOKxxVVG1P&#10;QyMZad2WK0auTuaNjYkJyL7nN9b3dJERIJJ2EfiOumlXK5CEDb10H/TKmyFFVYjiPTyOWjzHI89M&#10;lNVTMlVFNTKQJgqAJGCTa1tw972cSXbqioJViMD1EHaKQXri0lKDjx6iDtHpRWureW8yZXz7V4Tn&#10;qohqK+ZY6p/l6lp4R567iFZjqRqG+PJMsVJWgaRgMNkbKPftT4RA8oNGG9NvrHz70PzdSNitVLi2&#10;DF6gVEMspMm2Wn8pAkjlljVHVDoh0B9vA5nOSNZi2QmErwgx0GThtMgkbaA+a5MjNGykQlWEGOgz&#10;5nCeNWUdWPVFlL1RZxyt/mSrFylVxNhdRFu+YSJa6mUzFTFuDVAcjX3CjFdRyEck3VcyVtYulF6S&#10;vE6Z0qMAYDCOGM40X5Fu9+SQUXCi6SVQSE7D0Rsjzmi59ZOs3WnMubRnL1SVtZJW03n1OHRSVNN+&#10;idn2q6xxqscUUhUXQC9rA8Hlow1bQzZpABjVgo4DbjtJFGzjBtVd2yAAQOk+dAxQdLuvuMYfW5qw&#10;7CxQUWP1pJSomCuJgt2ZKanu5H1AduSgq9YtEhKjJSOA4eZwpav9iklR2Dynjxo1nS30OeoXK2D4&#10;B1UxvEJYMFzEauJZIYjTruQbZYt0zF5GBANlXw5EFzvQ1mClpaT9gBMkHDpgezbQWt84RcpWptOC&#10;BOJBkcSI6KCn1H1mX8Eb+okVFVHFMMrDJJVVNT5jRSRHa67CNw3ggg6WFuSTu7crvkFWAGGwASCJ&#10;9eIpSjMvzSNQEbNkCR6baLthuTeo2dmNbglFVYhFEwDyM36JCwvZnlYKNw9nhyQXblm1ELIHx91J&#10;BhiTVn+H9RPVH0V9PtNSVuMRhaiOOhkHnfPPAaKNnpXikmvFF+jG0bVJ0Hs5jv8A5Le5idKDgdUx&#10;pBC4CpjE44mgn+ZCLrSlOyDIEfdtk1W6Uzv1rarjyz57SsDVSSU/nGRtzlnkfyttgWJJ7A8n9/ur&#10;YALgxhjHDZtqQUftFYgE9YB+Ip3l6pZsXNpy/wBRKGoWCmWWF1hmu7SRIAGIACRB/G+tiOA66tm7&#10;jxNkSY56TRq4kLASdtGqzRnroFjXRmlwLB8SqaDEKGSZI6aO8gWF4iQZ6xyFHvkHaDfQ8j+3au7W&#10;7lSQpCkgyekHGEjq41HL4ds7k6E+FaQZnGZxgDH1oJMi4Z1/6L5Vw7rxjdLVR5YWvipGlKhIZ5ij&#10;gQn3vOYMpNtADpqbjks39pa5oCwQCYO3EgSDPRRzcZcm5SS4mQdhOMca55y6EdSfUcp621zz4Xh1&#10;LSTPHIKW0ghSVnZQJZNXTXsCbWt24CBmtplCjZoIK5GEztAg4DAGnssumbVZt0KBVI8M9OAmMANn&#10;VUuv6e5byNQf55cy4DU5sgq8OeL/AEqpeBJTYRLO0oAW8RIcgX9nA3+f7t3u504n8YoYJzRNq73S&#10;pBxHr1caDPpdkX1M9IMB/wA5OS8RioMSxBqZI4fKaeeaFJN8dRTecgi9xjtZxutcj4cMncwtMzcD&#10;RBIEmdgmMQYM4jZNEVxeW+YOhBBITJBmBMbDxPlU/B88dUutGV8Tr8Uanq8crkqoYZ6hUnq2qVlG&#10;5Qu1VQu21fdAUmxPDu7Q1ZlI2JTGGwQRRw7oASlQ8KfhRt+i/o99X9eJc9Zgjo8HxzLmFlpafFKi&#10;N52RwY/Kjo6beXbxC7hY9+RpdZva3R0JlSScCPxNMJZazCUpxSOPUD1ilLXemrBv87mW8j02Y1qs&#10;55vjSkqnp4KiF6WoX3xRVNQ+591gGG2+u0DwPH3cwcSwpwp8CMRMYjpA540jzJCmGp2hPij50r6f&#10;0PeqTBZcNw/HMfkqP5TUsaCARSwyREzHzJo6uoLTlx+6oHjpwL3W81k6hS0oE7DxxjAaU4VGozhl&#10;KluaZURBO3EbMBRwPSZ0vwfFOs8OXMnY7PDj2ERSYlPiAqxVLVujeVLS7yy+Q8ayfpma4te405GS&#10;M5UyhXfpgLiBEesbSDwoJZTnz9vcqW/4delSEEFJnYdsnSeFCJ1ewH1S0/WPMXT6pmgxGEVcNNhW&#10;K4e6TtS0MkasTW1VS5SRizFNsRstjoCeGtrcW76UrIKZ2hUgFU7AB86lr+XrvFpeII26hjEk8Jj3&#10;0j8ldCsZwzOeA+mWhxYYnhMNdLVV+GvJtq48VezwRxfJyBEpG23ZHA8w634e3eXFSDcpEKKYEYjT&#10;OM/33XOFGd1kxcdS4mdRTGBwEHo2T1zRkup+Zcp51qGyD/UySgfD6ucVa4asqsRfyJEqao6i+pA9&#10;tiDyM2srUCp1Z1k4QYJngQIqJc0ybu3C+941YCDpkHYSMDHCaiY36kehXRPMuG9DunOG08ETR0rV&#10;VWi1KzPSNIEZ4qmdx+khubsNxsCeAWz3Ve3iSt9SygjUQkkBOpI2GAZnowqKXt0Eb4NOutuFsQ5C&#10;dUJBSNhIEmSNmG3Cs/U/MuYcm5nxDD+k+BRy4RFNO74ia2SZ6hdnmGWGFPeNtQQxA04EN3clN6pZ&#10;U8FgQrTAASNkEq2meio13EyV3MVupNwHUICVwISEpHhiVYqUDt8qBbM/qXyZj2ER9Ism1cVViNLJ&#10;DUYhhlVOzfK1Uws4qTs91XF/c3EWNiNeTDle7C+977YCICxxE4EEnpHRQ3y7cFKL782VEJ0lIO0q&#10;8UpUFKMQDGwbapP9d/rHyZ1ppnylPkZsEXBa6ZfN+WpaSAvHE1C7Qw0w8xgxAKljawBPfmV+7dg5&#10;aKKluBUjpJ46hJPyrNzLmFojxhU9BJ244k4eyi39HkxzoD05xDrHhdfDPLiU0NDFFBL/AKRTVKBn&#10;iqGdkKKjq22wuTf4cMrvME3lz+XKSABqkiEkbCNsyKN7XNxdXJtUIVITq1EAJMHEDjIoyvRLr56m&#10;sHyBGubcapsK6f56x+B6upq46mqeCrp0aP8ARzMBFGbgFkQMzAeA4Eczy+z7xSkAl1tBOkEJBBM7&#10;Np8zQezPTaqcDYJcSCqAQJnH1kcTV5Xp56e+lzLnT7L1Nl2kpYsFxKD5+qqoKcUwjlIs8zSybpVj&#10;eRSWv30Gg0GEt4M0za7d79ZASshErUoFO0SEwARhzjWCbKc4zTMXPzTmlsLUEEuKUCnaklKYSmMB&#10;H7yYnIWZ6XEsiZlqMr06ZvlVKrA6XDZMOWuhi+cUiOspInXcZLEEkaBQR9Cz+Y3NhdNsqJ0Aa9QJ&#10;GKTJTGyPPpoaXG8+Y29+i2CQWQCrXqVIWlWKQgQkJPSemqj+pfRTMHRHKv8AWHE5aA9RsaqmqczD&#10;yJMNimpo43WOeLc3lrKCuxYVC6kk68ymsc2TnI1FJCBKU7FEGR0cOM1kZb503nAKikgSUjYSDPVg&#10;Omgux3qjB6iOhEFdDJJh9blzBZpamgMEXmzrSzbkeRUFw+0Xvcsb68MbLKFZXdEtbFrmZOGoRgTw&#10;6hSJzKzZrPc4lSiTicJ+XUKDL0/dEeluf8tS9QIs3U+FYg0ELRYUYJZq2dZma6FRaCILtIbffwt3&#10;4LN48yctAG1NFXSuQEgp/wB6MzwpTeFxyGlJxkSoEQCOids1sCdMo8Ww7o1DiESUEeQMvSCVcONA&#10;0FS89WUZ5fmEARqTUjywNCTrfXmLLdz3xIJKXNREnHAdA2z103Z3D7bBb1gKSs9aiDjgajdUOg/o&#10;W619JsU61YlgtbhWYFrcUQiKVKDC/mJKdI6TeET5ipeV1W/mNbcSBpw8tN43rJ38kTJUgEKgKMT0&#10;nZHUNgo0ezppoiyQFKdUkqKoTsOw9Mjj1UYHoRliu6s+m7CctZ7pEo66hwuDD6aH5gSsJKSTZGJL&#10;XPuqEA2nx78x+3mzRzdu/KWsSpeonTwWJnoxxnyqAt4953907xNmhAK1qTKtIUQFjBWJgTx27K45&#10;nx/OPpEyhi2J5wYYrh1LHWT/AMrn8lJJDJGsRio6adwss5VgQb37m3JAy1TecISWoC1ASYOB4yRw&#10;mdlSu3cqudJSlAcUkBRUMQdkeW3Zs2VT9nPAsA64Zny9lDp3A+HY5Wzw1kE4kYzN5CEiin2qy2sB&#10;cKCSVsOTBluRqy9RefclIEEAAAYyDKjNHjGRKsj3oWFEgThAGPEnGRUX0oZM6sYH6xc59Qc/4FSY&#10;nQzYYmJYPiEq/LUtBi9GQtTTwozhyzxh1OhABHY9x9mQYzC1DaTG1JG0lJ49HQRQwLrN03oUApWI&#10;8h09H7qK5mb1eUuA9RMdo+pETvguecZpav8Al1Q0lqbzL7dkUhkkEYc3RFZRpxejdtK2ElJxSkie&#10;Jj2Cid7JUOELB2Tsxw9MKt26sZN6XZp9PGB+obIVImFZyxDCaSmwmLbHSmrlpp7VNHEmwK0wAY7n&#10;a6gA6cxufzS5ZvfyC5UzrVrVE6THhVqmQnECBtM1Dtzml2zeC2ElrUoKURJGHhVqJwHUOugVyD14&#10;9WvpeGFZM6t5Tx/qzVZ6osWrKaoo56epfyZJlUU1TW1G2ngMZJCqoJ2NcHS3FDGS5dvI6oNKS13S&#10;ggpIKfEEkylIxM8TIxFBXMN2md6LnvAsI7spGklQ8YB8SUjbIGJwxFJjqh6kM50fUXFenHp0w75a&#10;PFcJhnEU9BPVwU5jS0tOrMREZknBBLXBNyCRbkgZTuu02hDj6pLaiBBAnrjExFSDlmXyEoWqe7Jj&#10;GJx6OiiTdMeuXUrN0uM+mnqbhLVrZ2qcJmxGcxO89AWmsKimWlUwwlyRuJvtUGwvyWs0sW0ITcNn&#10;FtKkp68JgziRUvG3Lo6FAQmfnxirRuq/RLq704ybh2ZMqT1n9XsLw+qjmwpSKinxOrjCoa5VF6jf&#10;HFooFgbG45FlvdtXg0OkpWopjCCnqJ2CjO3sHEIIeO0yCBHmMaKF6kvTl1G6K9J6T1KZLTEsKyo2&#10;F4dV1MciOsySSTiKZjK1m0dl2oF0A724fWVubhwiQTiOrqNI7i0dbGoQqdnDDzod+nHQzob6wPTp&#10;huQpaysTMpkxRZpa2c1Ty0ZhE0bw0zMEQgMr3JsSpB5DObZy9u5clxSSUnT1CZg9J4HZ01F2aZyj&#10;JokHaCZOBExAG3A9FE9z1+H3lrNvS2VMiGsxfC6dZaY1tZTgFTSgSFNkG1EKMrAoH7WvrwbMb/pt&#10;HAl0aSYw2TqwG2TBBGMUTnf1ht5LKQUnAmQEyFGAYMq9SMaEf0celDNuS8mYh1Ay3ndcQpMKglxF&#10;cGq6wtPIlQRStHR0CEwxspQHdJrpobnhvne8zd22Q6gpiJOwCMcSdvoKHWZ5sq5t1FwQlAlW3+Ha&#10;Z6uOFHnq8o0+dej2Kv11p6majBqIoaSlrog7w1URpxNciy7Wclk9g5jxlu8VpdXui0B70KCcE4Ep&#10;8QxOJJiMBFQtu/vdY5vcKtGEkOoc0YAwTp1DxKxMwdgitaD07+jzqf1x6+Q5Ay1XLgeHUDSNP59e&#10;8Kn+XsPmUZoEdjJKoJQG1ydDzPDPt5WcmtdTwUpREgBIOC9m0gQDt8qyKzPOk5Ez+1kkiRh07NpA&#10;gHbV+vTD0pdXui1PJmbL2By/1bwva1JXS1Id6mWKJzLAYSxnZ1S4LFQGIsDzGJ7epjNh3SoKyMQe&#10;Anb/AEdsYSajg3ac9Z1upBIBEKAjAzs2dBFJjMvUHMmAdHMz47CtdhbxI2IwSgMsjILPNGl7kBkB&#10;0uNNL8PLd1pTyUOIBMhPV1YDr6avZZ+1bu/l3kwslKU9cjoGzhiarmxjqd149bDYfQ1eUIsVyflb&#10;EabFJKuKihhpInS4iFVUPJ50q1MYMZAYrZibaaS6tKMmaK1LhSgYGOrHbGGGkmaGSnBkiC+pUEjA&#10;YyRI6uFbRvR7MPpwz9kZv83GAHL1BQ1M0CYPNQnD6eSJIxM0FLSoAzQliVEmutz3POXG+t7f2dyl&#10;wuJ/hVqB1KmdJJUdhwGFYX7/AO9qLNQekJJKVFWHHw47TMgVUj6nPxEMC6j0eZ+jGDZVXBsHqMPp&#10;4KGs/l8gSN5XUxU1PW1diJPNT7Mai+vx5lluRuuttP5p90qWpRKgVAxpkYBPApIOJqdNzcvVfW6b&#10;havEVK1J1T9p6uBSRtpu6E+oCPpPlCs6ZdU6aLL+OYtXYfHhYNVDf5h1EcwnvICPMYKAsYbcx+HJ&#10;ezLJmc2IcJ1IQk6uEgGQRgdmPpUuXe6VvnCw89JS2nEAxqAMg7CZGPRhVgmScr9fcx5Uhpuo2Yo6&#10;7Lcck1arT1UVDLG9SdsUVHR6NOO+9hqNbDmMF0bZb60WrKUqQdJViomOJPCRHurGnObH864tDCAj&#10;u1QTJJwwnDpEe6i1UWXf892ZqzofQqjF6DFBT1ks+i1KRsuzUbrg2YkXNhpySLnMzu0wHEp1klMg&#10;aidJPADEkbOipEtcwbyBgNtp1kwD9yjpJn1Ixoq3RLop1Vybn9+ieZ8MoM4YgtFR4pitqgxQJSRO&#10;fOqaaOq96eSIe6EA1YC3fknDNGHAHkEpxPhIxPRMbJqZ8uzq2eXob+4YkSJiYmBhONFn9SvX/rdk&#10;mszP059NeUMYoMAwSSbEKzEXpqOjgmi2LLFVwO6GQJ5R99EuxI11BHBXl1tavOofuilSj4UpJUYn&#10;gRPTsJ4UJLlm2dUA4RJMAGenDAfOgO9H/XjM/Ufq/Dg2XcYxBcbxymfB3jqp2kSR6iIysKWGZzGS&#10;GQ2faD7O/Hs7y62sWy73aRpxwAGAMYkCePTQEzfLrTLEa1oSAMfCAMAYxgTxHGrV/S56cc+YTTYX&#10;iXrJxdKjBMmy1U9G9Nj0q1RrHkBw9K/5QGEQlSV8htTcHWx5HTC2Lp5TtqCFrgEFI0iBiUzjJ6af&#10;yi0y15xVw1gpYAxASAQAZTI1E9JnpoOMy+s3Aem8ufOv1eP59g1fKuHZTw7EIaOtTLs1OxdqWjFe&#10;FIppJF942999ve1+LLW1ezG9RbpEBPiWRqGsHAzGAInDqFBW0zhNrmS2GUgzpWVBKvFj4iZwkTHk&#10;Kol/zTP12qM19ZcLqIMHp8Qnq8YSmqZoIUTzqhmmiUKBuKuWsqKAAQAOZlLcNihDUTACcJOwYVKL&#10;zhUskAYcenyqDk3p309zblqu6bVGOpDjUOIxCleMHy5EdS0heql9yJLA9xcmw8eAy8U5bq7zThHr&#10;7BTzl4LdIWROHAT7qJtmfBKnIeNvgNVURVjR7x5kDFkurlSAfHtfTSxHD1i41CaEYAuU6hhMfCmO&#10;fE5uw0v+vjxcXjVUsCukrKxYy8V7/D+3lwsgSK8W0kwakUlRjNbOFZifrJ/s5ZpS3DjTLiG2hz++&#10;lDUxzUkPmyk+Hb4/28M1goE0UtqDhgVEwzFGqX8pf1seNNO66efY0Y0vYMKeSEue/wDRwQJamgqp&#10;+DTLLUy4XOQ+gFxxEVFo0YpQHxhXpM1xzN5KnXXxH9vNG7kwK2LApxNToPMl99uKkmaSKhOFOALE&#10;WA49SQipMSRMw38cAFMqJGyuVVCFj3Ivf+7m1JwwqrapONJZp6uBw0lwLjQD9nCzUUnGj4JSoYU9&#10;UeYUjQI/gBf+HhxUm4AouctCa4zZrpQ+wWB+Fv2XPPG7FbTYKiajSYzFMm4EC/6/TxovhVOJtik0&#10;ma6q8w7rE8LXFTR40iK50de0abSP1/hyyHIqrjOqpc88U8BY+y/HSQoUnSgoNJWhq4KavCKNQbe3&#10;sb8J0OBCsKPnWytE0NFBOksNhpf+HccGyFSKjdxJSaT+PUkVRGwFr2P9I4guEahRtauFBoHq/CpE&#10;mIjBI1/p4CXbczhUiNXAIxpZ5awOtMbVMUMrxRjdJII22ILi25wLDXTvw2tU6TBiiS9cBGFW4+gL&#10;p9W4xOM+9OcaNLm2hqp5aKilRHgWeii86nlMQJkqAwf30sF23ufHibObgMAJUJThPkTB8qJrS279&#10;WkbYJB66Dqrp8fx+uzPmzqNjdRhmY6tZ8TNNSQR0tNNVysxkV1VlESE3sqe23E9yGl6WkoBBIBVi&#10;VAdI2++go8nu3FBXmKKHmCpqcalFTVWJsANALAG4v8deDpq2SwnSnAec41RtyDTTAKaD3ZBfvxUA&#10;E1dWpdO7UFFXQbAAe9/rHw46UhdIg4po0z1GWIYA0kAAOp0Hwv4cTqYA2UYIvCrA0hMWeeh3NrYX&#10;/p/hwleJboSMAO0yUWNRvJYC5H9/0cRNvaqMnLYpFKqoqIJaM69x4fEacM1KkUSISUqoH66rSSuJ&#10;8L/x7/nwGOLlVSA02QinWGZNoC6Hi5KqQKSaXmB0VLMFlmF7+Bv4j2DggYQlWJoMXLik4Cl/SPhN&#10;CQFUC2vYD+3h4nSmgqsOOU/SYrAkRaMAWv8ArrxTqAotDJJxpipcSpq6q8ttdR+fb8+JkrCzRitk&#10;tiaXEdLAYPdFuL4ogKzNA7nDAFqZ/OXwt99tp/ZwO3VvrxoeZfdaBHPTSJp0+TUC/CdI0UIVnvKV&#10;WF4zImjadv6PHhm29RI9bg0sKauFSL+PDZKtVEC2tFO8bSJ7y8U0XnGo8uMOj7HPGS5FKEsTjTlT&#10;TLMu6/HwZpItOmpQkReOTTOkmo0v6b7PKnGnRhTVPvhOvGTIpWkTWahrHMgX2/3cslVVcRApX/MF&#10;YN5NhbimaJtONJKsrTLIUU3I4mUqjhDenGuo6ad19/ngJrxUBUSVJIXI5Q4U8CFUrcArZVYfH9o/&#10;pHFSDRNctzSyrMXSCnLOf1PFJMUUIZ1HCg1rcYgrJyCO/f8Ab314hK5NCZtgoFPNM1OIf0gAP7Rx&#10;+aQKBnCknjzUiIXABtr29n0/A8QuwBR1bBRNAdiuOtDUmOBfhb6DbsOAt64KTAqSWLXUJNTcLUVr&#10;+ZOPqt+vhxQ0Ne2kz/7PAUv4qWOOL3Brbh4EwKC6lknGmmSiqZprDtxIUFRpcHEpFOkeXmkju2v6&#10;/DivuJFITdaTUI5au+g1+H9nGvy1KBeVPp8vmBwWFrfr8Tx9LEGaTru9VK6gjCWHjwySIogcM0/q&#10;423PFNFhFJjGcWkpUYxm30fqfHiJ13QKObdgLONBbUZxr2lKoGsba/2twOqvDNDVOXpjn5VlgzNi&#10;l9xBt7dT4e06c2m5VTa7NFO8OZq2sfyipPf2n+gcWC5K6Qqs0t40rKajWWPc414ZJTNEK3Ck4VJh&#10;wKOpfReX7rVTZuSilhQZao6VQ8w+8E/x04sS0E0RuXal7KdwaEN5cXf6v4Dj1I/FtNPFNRRqnmA8&#10;cFJFL4UzYnjBp1MaezT9TxpRpY0zq20A2dMYqWRraWJ7/DX4eB4GLt0gYVJGXW6ZoHUJqHJc9jwG&#10;jxVIB8AwrnJGGGzlyJqoVFPOFUbod3bixluKLn3Aaz4pGqru3agduOuiKaYVNN9FWzQPugJBH9/E&#10;rbhGylbjQVtqbUVeZq++x2I/4kx/Ie6OOLU65s5+VMIQy1tHw/fSWqabFgdsu4/Af0DThMpC+NHa&#10;Ft8I586kYfDXI9rEXP7PhxUwlQpl5SSKVkOFS1Ni47+3+3h0lnVtogU+EbKdocvFPfUa6cVJt9NI&#10;FXc4VIamrqVbx3t+vt47pKdlNhSV7aaZ8XxXd5SbvZf6u9204iU6vhS9DCImlFheIYqgDPua+viR&#10;/R34ZtuK40UPNINC/guMjy9smnfv9/BE2vVQFuGIOFKFamGZ734pmisoKaeYq6kpIt9+3e3HJikp&#10;bKzSVxXPNNG21WuRfQH2fRf+PEinwKN2svUqnHA80RT+8XGns1PtHt8OOJWFUlftSjClumZKSk/S&#10;Bte/cfw1PFOoUS9wpVJ7E+sMWEglpAgHix+H+sf2cRruUtfcaNmcoU/sHPp+Ney76iIaubyRKzWO&#10;lyQPeFx32r3Hs4y1etu4A0ouMhcZE8+6aFp+r+H1tN5rN7pF7k6ai/fRfz4Z6hFBY2KwYphqOoOF&#10;VD3jcN9Go/LT8+b1CnhZqG0VIgzrQsNt7kezX4eF/wCPPahTRtlVzOcsMIsWF/Zf9gueemvfllU5&#10;4dnSgGin+F/b21PPAzTCrdQoQsNxnDKwfpGAGvc27fn25ui8pIp8vhXw7+xvv5Wm5r//0dGrGqwC&#10;MqPD9mvHgKJECaS9LigDGNz7eXpQUTWY1EBfezH+HN1XTTnNWUD0JSJ9z2IFhoCO2p5cwBSbSZpO&#10;UtMZp7LdiToFFzr8BrxrbSsmKE7C8hZkraF65aZkhQAlnsuh0vY6/lx8NKNE67pCTE40HWN4BN57&#10;IwsyNYj4j3T3+jiaKNm3BFTMEw56UDcL+36ue2U04vVSnqpVEHveA/hytJgMaDiopv8AS/MQXKm4&#10;+o3HL0ZA4UbLpvDPW4LvpydyMy2Hhf317a+PD9sgio+vVBC8aw5jwnNElUHSZkjB1AbboR2/xHXl&#10;jPCvMuojZTPV4nitLSLCbs9hqTa5A+/UcqVEUpS0lRmgqxrLuYcdm3uh29tQQO/tY+w8QLSVUIGn&#10;kNCkVXZSxLByJRrqL218bd7AcSFspo1RcJcwpTUOGyV+EiYk7k3rr8NRxyJFI1L0KpOmtSNQBbiK&#10;aXaJqXQVHmtoeV200oRSqRAyd+UiktMeIYeZmZPAj+I5cGlKFxR0PTFjHnYJiOEynskFQPpW8Lj6&#10;7A8MWTwqLs+ZhaVDrHzFCvjciyVBA0sf4duGaU9NBprCnXBsUZGEJOljr+fKlPRXnESKEClkMw2O&#10;bjlYojUmKw41lo1kSyxrqL/Hsb/HngqKWsvacKr8699Op8vV64nsG2RXF7f8Vvcd/wDUYeHElymR&#10;NTBlV33o084/qKLgajyBsIt34UbaGkTXGCFquTcVvy1aUrTSipaTaRbtyhpKVTQsdMnEePw0Z/3Z&#10;mi/6KDT8xxfbmcKKLwwgnox9lDvWYNiFJ9lQot9Pjbw4sKSmgoLkHbQd1WIVYqxESWFxoPpsdBws&#10;U4SaWHSRQlYLSyTU6lhYga3+GnDVqSMaBz68aiY7Q01SpgcgsCLeOo/LtyjqRWmXCnGm+DAWOFPB&#10;qUO5ST7HFuMtpJp384ErnnCioS4qKCRoJLkqSpv7VJB4XqTjUvDxiRUT+cGZtBYfr7eeiqlNZGd5&#10;UuOWimdQFMM8LxyibxQhvuPLjClAXNGtyZisNBh0FSTpGQNPZe6/keDRnDGojvx3iinnmaOXkfN1&#10;DUUkdLv7AA2N9VO09vhbh33JImoKv0rbJMc7aEOvwilxWAnQ9ifqPw5tDSjsFBNGYKaNIvCsp/IV&#10;5UA294X8NDcduPKbKBRs7mnepxrjmrDfNQwq3cX+8W/iOaTVrS5gzVb3WbC/5Xm2eRBozB+3YSqG&#10;0/4K/AbmbWhU9fxxrLHIne9YA6o9hj4RQW0ssrvr24G4oYKSBSpik9y9hzdFxFQpgtQShsb35U04&#10;BFH49J5w7EsuVOG1CeZKIwwBP78LGNtB/qFTwfZcr9nt5FQDvalTTgUNkx6ESPeDRhsUwLD1YyzM&#10;iqtyFvqdbjQcEaSeFRw26o4CaTlRi7Q3SIBQNPp+OvFfdyKWJbk41Bw7Gppaja+5yPYL9j93N6KU&#10;utQMKUdTjNawWFE2W8GP3aDmkoFFaWcZopfqfwurmp6DF6lBcpJCfdtdoyJVP1AkcDObNygEcxjU&#10;x7rOBJUgdIPtwPvAoocVKlQVYiwI5H81NKTwp9hoKdBuNjb9fDlSaYcQpNZZljC7RYcpSej2+h/G&#10;qKhxqsoK1wFLxzDcQLLKpgcAH/XCng2y0ggp8j8qhPfFkrSlQ6x6jEe6aOL1FqMOTdGILj2qLkhb&#10;r3PbQ8GqBFAPL2SsAzRQq2loaau89m/SKb2237aak8WlUVJ6EnTFSajNy0kcdJOgNgABbSxOhsON&#10;BYOykxstWNJDHUmnYzwHy77tALeN+e0zSltARhRcus+/5aOaQkkqrXJ8YztNvpU8CuatkJn19lDb&#10;KCAYHM0AEU2/7N+AGh2cKkGBZtPq5qqivHB0DbmPN6q3NGT9OPyNJjL09SoILtHa19JE3KdfY68G&#10;2TLIkdfx/dQDz5JUiR5+w/gaOdFTCq/RlBt17AAfcOSAaiNZ00pMJwrDYP8AehVJ/wAJB1t7QLca&#10;JPCo4zB1Wrw044lEHQxUca2H+AAWtrc242MNtFSF6RKj7aSbzy0jEN4X18Pv5erhPeY0VP1JVMkq&#10;U9VtO0bZB38bxP8AD2HgQzcQgHoPxwNTruigJkeY/wBEPnRPpKhpW90WP6+zkc7KnYIAqTTNMDo2&#10;vLzNMrSKdKbzzJsuQTzxikRANWU+iCqCVFRSBdCk9O7Xte+2eEfUd3BZlxlB6sPbiKx536tg4kHr&#10;Ch70q+VHfxenp5omjchnse2p/LgnE1jslGgyKA7G4cMp5jLMANToCB318NeLgk0LbcKWIFJqbMSM&#10;3kU9lvp+t+XDfTS/8mRiaZamlM7ioYgBSp1I8OewFLEnSIFFU9S0VOKumnpu0Tq1/asy2I+p14DM&#10;2TIB6D8amXdAq0qB4g+1J/A0WiKVOxOvATUzaa5yVCAEc3W9NQi5IvrypqwFHu9NGKtTZRniQM7A&#10;tCwAFgUO+M39pRrckrLYLY6sPwrFzfRjvLgHAbD7cCPaKGWHNdatUTLGdlwdNdD39gHBNUcqsE6c&#10;Dj7P1pW0Wa4ZIi8g0Gvf+4cphRG5YEHCpQxSkrSBCAb+J+j7uVUKbQytqpNNFc9vj29nE1HSHKrR&#10;9QVDHS9RquOEe75hmQC1hHOoe31PfgAzMaV87DjWXO7ayu1ST0QfNJj4RQORsyg38OBw0O4qRBOv&#10;2W5qqEV3K0SOjkAjct/oJseKUHSQT00jI2+VWR9LsNhTIdAxsCq+S/8AxKMkA6k91tzI21gNJHQI&#10;9lYa548TdL85Hkf1mhAbDYnUKoFz481cKAGFBUOGmCqyYtUTuI2/R9Xc6duEgUBto+bvFggCmY5S&#10;w7DZQ8tmtbuSfh2FhzYAONHv5h1QpX0Aov5RVijYrKkTSR301j10UfAc2ZAnorSQoOJKtkgH1qsP&#10;OFLTRZuxGGFv0RmZ4ydLpIfMXT67chq8Gl1Q6/ccazDs1FTKCdsQfMYfKktPSoFup4X0bCoipJGb&#10;X5umlUrck7P644a0674xURK62vdJG8ttCDf7XBJlMC4QTwI9hwPxoKZpP5dyNukkeYEj4VcHWT1N&#10;Lg9PFMCJIIhG1xYkxjb9OoHMqidGHRXPZtIW4SNhMj1xppytUPWVpNS91U2ANze+o8fhyrapowvU&#10;BtOFGRwrEqOks6ppoRbQe0cMAsGogeaUun2px+jqmCgC4vp8PhfXm0nTRcm3UmgR9RNen+Z3FkiQ&#10;RzRotVD2uXpmEhW5I7pu0HCzMVEMKUDiBPs/SakrdBv/AIYtziCdCvJYifQxVFszxrLIY/sF2It7&#10;CbjmIJwJ8zXTpMkCegV5J0PbmqrFSElBOnN02aMh6VJoYurlNV1FvKS8Ut7/AORqFMRPfWz7eSfu&#10;mibgk8PgcD74qIt+BrsFJG04j/GQdXwmrQsWxaOSuaKa9193v/h7afRzKQYVhPbtaU+Hz9tK/Doa&#10;KppRJGosOwGncXHx4+JoP3KlgwfbTJmCAbCIUWMi/wBJuLj8xxwY0ushjiZoGsQlxCGqIBKAnQE+&#10;0ewcaxmBUkNIb0ztopXqsq6sYLTQSMT5yrKvsEkDbXXt3ZG9vIp3v1oYg/4w9DBHqDU8bkBK3FED&#10;ZgfJQwPoRRKmlWOmVQNO/wB/MZBWR2w1DMwI3E80aeGIriK1F5WvaDVsH4dE2UcPwbFsUzGszVCz&#10;hYFjZVj+XqYfeaRiLkiZNBfTmVW4lq4WjpIAJkT0KGOzrGysIO1pK3VtoRERJnbqQrYPNKvWjpV2&#10;KspLBwQDozey+mmnhzIxagycKx1tGADI91MT40kiN5jliRpYafs5Vx9OqU0LEW6UK1EYnqpmmxSd&#10;GujXH5flxjvCcaGybnQjSRIw91ONDitPVSLGzAO1hb6eJSTQLeQYkbMTVVXqwxU4n1TDqzbZIlJU&#10;n7M0BMMhOpsWUKeYlb8OFT6UzgRI6iPCr5VmbuMx3dn5Hb0pVCh7DIorU4EkpY+PIUqaE1geJdvN&#10;jGnNlNU0DA3XTlCKUpM1IpHihbdUruGvYXPKEHhTgIO2pizQvUh6QFRcWDH+PHkEiKL3QIpZx4Li&#10;E9TFFNJG+3TaosLHsSx+PBL+VWVDEHnpoOd8jSSARPOymzMdHLRYkKabbuT3G2G401Bv46HhfeoU&#10;2uFRhhhS21UFpkT0401qT2HCsUvruemBpvOPe9j+zm6eFMbEqfd5unBWWOQ+PPVQ074YklXi9JBA&#10;A0nmLIo9uwhyo76kA8NLBk3D6EDbMjzGMesUheUG21E7II9uE+01dLl/D4MKy3RUEAbZEu6Ik9o3&#10;99VAsLWv7OdF7VkNIjhGHrj865s3bxuHlrO0nHzGBPrFLeilmFMrRkhrWv46crsNBpxEmmzFXrd6&#10;uxBJ7sV3HTxBPbjwUSZowt2xGHs2Uiaxmdi1QizSa+86Bzbt+924wpMY7T1iaEbKOgwOokfCkdmm&#10;opsKyzXV89NCXlRoRLIiuVkdT5Z982HvADhXeODu1FQEwQCQDBIw24bYoVWDS3X0JSpUAhUAkSAc&#10;RhtwmqmsSzHimMzz1FSdrTuXdVsgD397aq6DXnPW5e/MOqc2aiTHQeOzDbWfjbQZSEDYBA8uHupg&#10;dW79+IqUCnCupqFaRZ6eQeYQpK3ufj8BxMlRnGlBSOFJSepdG78c1U4E1jV5HF25cY1QisbM48eO&#10;xTU1BcOW4waUA1ljkaPQnnhhWjjSvgpXFICUWRjoWJtt+IvzRVVwmKbpoqqivJKx2Oxte/s7a8uK&#10;aVUT5pgPdJ5aqVwE7FiTzUVea8aia1yeUKJpwGuKzMxu554CK8aeI64smwNpy8UnIruOuIf3dONx&#10;ToFOCVuh2naT7B48vpik5pZ4YwkoxEiPHK20CQD3QfHTx5Upq22o9b8zDO1RX+/tv7176DsSfA89&#10;p4VQiNlJqvD1o3EhmJuWPc3FuOJ8NNRSoyvjNXl9DFF5cok2BhItwNpOqg6XsfHiB5oPbZHlStKy&#10;ihawvNvTb+VzpmvC/MqiYmSoii8yUkEl0QH3EU/H26cDj1m/qBaVhjIJgdRPEmjVh9lIPeJxwggS&#10;esdAoDsSwnDqiukmwdJYaa7ECUgvYsSL+A00twXtLWBC4J6tlEruknwbOumQ0NXEC7ISi+Ph3+PF&#10;sik0U6U9FUxWldbLcfRr9PNhQptQpSxRMCsbdzYD6eObaZpYx7qWOGnqkMvmHcALbgR2Hw15amqY&#10;cQqXnqiZVKEaFT7Rpze2rxXoYA53Kbc9TRFOXkMF2256KZNNdRh269jbm69SExrCJlX3Tf8AW3GF&#10;7KNGcTTNQ4XXhb3+B8f7OeSafdiazT09Us3lR+/r3t8NLc2DNN6Y2UpMJop2mWJxt3aXJ7aeNvjx&#10;SkUVuGhQfzNogiVJINmpJ0VjpoPE8UgUlTQYYpC6TsbFd2tj91/ouOMqFLkYUm5RNu908SmlwFOV&#10;EZ1F3+/jiaSrNOE1SiRm45c0ykTSZq6xXAjmB2gW+/48RKxo3Qmu6GWjGsShjf2X/jxgp1U59tZI&#10;6HzJSU0BJPFIT00lUulVhdPUowUWIv4/fx4QKLlnVQo4dmKmoY0owdm25JAGovoumvHAqksUmcar&#10;sKxSpL7Qve2lr3N+3c68bJpSgRSZlwunkJ2Nb6dB+XGgZpURFS4cNj2iLRSTcN/SeVMpxpOYVhsp&#10;IYmJd/y9iWIP2QTfw8OaWqBTjaQMaSctFUJOUqQUbRgpHgeF4GvEUchaYwpxjiG0BhxaE0XqVXMI&#10;sWo5fTTRVNZBMp0vbjZFXAoR8j5OzVnHzcMydh1RidQyF3WGEuVVDq27QKBpck8QXFy3aDU6oJGz&#10;ExSG4um7US4oJGySYoxeV/Qv1/z7hP8AOKeKjwumK7kWapaSaT3rH9BTq5Dd9CRwDZhvVaZenWok&#10;jqgDDrURQRvt5bTL0FxaiQASdg2dBURQ+4b+Er6npKGixapngigrB58D1EqwpIivqUgj8yobcO11&#10;X4jkY2/aflt4pSESSnAwJiROKjCR7TQNyjtEsM7UptgyUEAxJAkTirBI2EcfOjx9QemfX70XZmhy&#10;N0YnTG8DxnCMMl8mOepWIO0rtNTMioKieSCW4NlC2cDS1uBNV9Z56rvNWlSVEk4cANpPhAIx6cKR&#10;5jfZbmTgOsa0qJJGPCCCTCR7eFV95x9OnV/1WZnxXqXnfFUp4qaOrkoaRqdggdLeZStJPJeFNy+G&#10;7b7Ab8miwuW7ABpAnZJnaOnDbUwWK2rEBlGJgEmdo6evA0W/rTinVPC8Jhw7G6OMUdBDDR09dQoB&#10;CRBGshZ5e0s1vtFQLWI4JGWW3HO889vX1Ubot++XrHD3zQWJnKgxzKqYVXU0pxGapSWCrljVS9l9&#10;5fMf3mC+A7DTh2rSjZRgo92Ij2UGuMpiMMnmYlM7yyXa4cC+pFxtsPu4YDEYUmSoGmnDSittSwHw&#10;44lVeeTNK6KRXQAW+/ikKolKYqJVSyWKRyG3+qeWNXThSSqyVa38eJlUboqMgAsZQUJ7XFuUGNOq&#10;BFTKijXy7t7vxI0J+HLkU0hdJiujMDEW/UcLVjTRu2dVP2G4jWmKCHfIIIGBCJIRoTdgLdr668sh&#10;ANNrVFGv6JZr6NYb1ZwXMOYKBocOwurhqJk3RyvUxFxHNFK9R+jFo2LA66jhNetOLbKAdoidkeUc&#10;abA7yRTh69cdwjOfU/53JOHyQ4FhslRRYfM7QM8tLfz4gVgH+53cEnT2cDGVpQ0CkGScTtOOzjVb&#10;RTSCUoIJ2nj76Jbh+H4bLhc1TPUCKdGTy49rFnU/asewt8eDAJINHClUrclmNcQMVZMaaB0bdJtL&#10;CwIIUKPE+HDMGKKliaUPUWrwGmkGF4E8lRGoU+dLGqM4ZbklQSQQw+7jKVE4mqoRBoG5SzvaPjMk&#10;0ZCBT5guFYritVHh+GRPPPKQqIilmJPYALx+dAxpMqFbKWOTstYTXZwfLedDLQGMVCMBsV1njW6o&#10;5fRQSCD48ZWvUJTXiCkUxzRGixspQSPAqBSpVtQbbWIYfXxQ0jUcabcWUJwqzf0w+p31c5Or8Ojy&#10;nmGvoMBov0FVU0hRJvlxAaaX/SJd0rMEtolrkDgUzPK8vSgh1CSVGdJGBMyJAgbemgIpxi2PiAGo&#10;4iNpPUI99bAmC/it9AvUdlafpd1HyBWYjBlUYZLjNe8EEFJE8NMyCuYQu9ZOryBtABuLarYcxxut&#10;17ltOq0ITqJKQMCPFsxhIw+FN52z/MkttsDSkwTCQIUk7cOmiAYH1g9HmasKq4Op+JYfg1RRYhUA&#10;V9aiwmWnEV445FiDVjNInur4A+zh83Z5mlyU7IAIEqhU7QT4dtR46Mwvb7vEgJQAAUjUfEk7RPhx&#10;41X76pvVF6Rcfw6nwDotgNpFaoE09PhqwKyugUWnqWM7HeoIbaNL+PJUy6zuESXyST0mfhhWQtqh&#10;TYJVtPIoN+kecOl/UvIVT0rwPI3zGa8TipkjqKHD3q6rzxUBd7TWJiRzt3bdNSDwyVbO2q+9UuUy&#10;cCYAEbAOPrQe7p1p0r1FQJmDsAjYBUfrH6WfVv6UsPpqDMr4nlKDHXrtlNJO1G5C+W0scixSGRgy&#10;MpIawNu3fho3fW95BEKOHCf0pcbxLKgDMnDDmKK/D0tq4MCmranGFd0ZFaGNDqrfaLSyWGnstw0S&#10;uDgKeduNkDbSIzPgOHYXOlNRyCYgBtwfeBcdvYCDw0SgkSaoh4mn7p50izL1Ew/FMXw5GEOHUstS&#10;reW5Ehi1eNWuF3AanvpwkuLjulBPSQPKeNKlvd1AiZ93XSRwzD6hIjWxKXjIZgQPD2n2cETaaSPL&#10;xilfnDMeXKwxvgdKtHaOIOiKQoZVs5uxuSx147r0baTJaK6ijHssnLCUIhAxAmQSSCPup+wxcm1+&#10;2g9nEwWVmlxa0ihHwj0vdasw5SpM9x4WIMLrqk0UE8sqbmnH7nkR75tToLqLmwHApdZ9bW6y0pXi&#10;ABgDgeMmB76C7mcW9u4WiqVAAkAcDxkwKMpkz8N/1GzY5huDZmp58HixOZoo5KlBSqJdu5btUe/b&#10;sfsX+HAbeb32to2pwQrSJgeIx5D8aBmZ7721ohRb8ZSJIEqPsT+NHXzh6dPTHknERlnFcUmp8RwO&#10;WB8QkklbEKmOqjAMqpAoRQJT9jcNBYkcj6xzu+zEhyIbWDpgaRB2GTJw40GMozS6zuFKBQFg6fDp&#10;kRgcccOPXVuHpg6A5WzV05fPvQ3EsRmp6itFBXYbjSMHqKWnAnVaSkW0dHFIXBMkbXIuD25jBm+8&#10;2a2N73HdFaNKVa0gQDMKCnFSScDgB0VEdzvFmmQ3PdhsuoASZERMmQpxU9BEATiKkSdC+hOT8Xr+&#10;sudMHwzBKSCaorJlo3VIo3AMtSJ5YUMkj2UsQWLdxbtw8yff1vOYZb1BcQCoQD4tI06jPEcAKS7t&#10;9qltvHcwhDiV7RqBSnFWmE6/EdoOwDbFE+9P3ox9DfrWzZjNZg9XVVuEVFfFNQtTXw+L5SSolAMr&#10;GM1pRJN0f7txbxPJozzePMd3W0rUB9qp/iVIA2Y6R08eNZP5hmD1jDrpAEEGTOz3VTV6zPRXT9EP&#10;UFUdHums0mJGhNTT1Jp6OqEME9NUOrJIzeY5JhMbbyQCT4cmvIN4UZtbJuFQkKCSJIxkT1cZEDoo&#10;T2OcN3zXe4AGIJIxBG0bOM0GremfrRkLHcKpcSw+XCKswriVPLJL5UkkVyF2qhaQAkED7JN/C/BU&#10;7mDQSTMg4bJHnRkbxDY1Gg8z11MzZ1iqMIy5idRHVLglL8lAdsaEQs4YrK4BeR1c3LMSeL7S3DRK&#10;42mTRu+rSnro2nRCu6v0uJV2J5fxdoqnBKTZKKcm7wyp5THzmvtX3RcgakcU5iy26gBSZnp6RQGc&#10;tPzk6jgMYiaW2F9aOs2SqqfGY6utkoKZJR78sjIrl1bz4HmLRrZrXZFufbwqbyu20BoJSCeoDCMQ&#10;QIPtoiW+2j9gEpAMiAAJ6sNoIoH+p2dca6qYvHPiU5rK15XqZ6ydSaiod1CuZn/eIAFtB24K8tsm&#10;8rb0owAERsA6KYbtkMpCGxAGAAGzypU5YreuGQaYDKFCamCeSGJXFO9VtYIQpZf8kuhI94k6DiW5&#10;Fpd/3VUbeOnj7T6Ume0zoUffFGLpeufXLpxhFFgmZ8Hp8U/m9Vud6uAVL0zxRANspYf0SRtcMWfs&#10;bgcC7WW2eoraIEDCMJk9KsSeoVu3baaxwHznz40QvOWb84ZYxqrpsGrp8P8Amg0NTFTu0AKrJvET&#10;iO3ui4IW9uSAhlCwCoA9BONH6SBsptp+t2Jw4LQ4biSJWNQTtIVk+w6Fr2ksCz6aHce3CFWUJLpc&#10;BiY9o9w9K9+XlevyoSOpJz11uw7C6amwKFI8NinSEx08VInktZyXJIaUiwsSD8O/LIdbslEKVtjD&#10;En9KESwSkGYj21I6X4jnnqXnCh6KZzqPOwaKam+ZQmSRQRH5dPUBt4HuNtva1+3FrsAFTf3enTiP&#10;Wi5bCliB7vf7a2G+k3W3o5R4ZD6f8SyzWVERFQlVVQ0kcNLTu9PslE1QSXKyNe1r3J5zj3sybMLB&#10;9V0w5qUnbJ1KwVhA+0QI29FYYb6ZBfZS7+ftFklKRqG0ylYiB9ogRiccDVTuIYR106JdSKPqHS4t&#10;Qx5Yy5NQ/KUWJ1HzEMSQVF5Up6RgYkEwH2mvq+o00yEtMyt82Y7paT3itUkCNo4q2yOrorIdjNWt&#10;4rch1JC1atRG3xJwlXVOwdFDF6rs04/6n+lGFeoPFhmTypcRrcGwzLtC0VRNRh/0kaN8sFIgZk8w&#10;uosCwHiLndllCMhVMp4EqOAOHWcTwo7yfKP5SAk6SYBJ2T7Z4YUUbJ2VsQ6V5pwXPFdhVXQVVFBU&#10;Cqwqop/OmcSxna8qXJvtIdTp4E634d5rOa2qkNkSQIMxBB6R60LMwt13TBSjadhmIIPVV1Vd6lcn&#10;9XuhMuNYTJNgHUurqMGXD0hieOSspIlU1NIUhDRRIxDBi3vsbAd+QTlmUO5eFNOYgKUZ6jxxxPyq&#10;Psos79nU0pUJCjBHhBB6ziaQXWLq9myi6o4FTdQp4cu4fhdM2O0eLYRQKrUVaR5flswHntUC1hv9&#10;1LAkcOGrQuNFLZKiTpIUZkfCPLGrX2pgd1q1HiJmRxxoxfXnoj1M6D5Iwzrb0/zNVZp6nS1E88CU&#10;2PR1FVSF6RpqbEhHIPIER+yzWaxcaWHARlwTcOltxIQ3hPhImDBHT+6nG8pDapXpAMYcflVS3Q18&#10;QzBjOJZC6zUlbQfzWtp8TxrEF8001M1RulldK2m2mVAbSTLGdSWBBA5LebFtNv3zA1KSghCcAVFO&#10;wCeJ2Amn87tkW7CrlpJW4lBDYEAqIx0+LiRMSYq+z0k+sLKXTOuq5MuUuEYjhdSlTQ09RNSo01Z8&#10;xEBFLQx1m0MwdN1gCwub3vrjbeW11dsKceBSpJCgNWqE7DqjAETh5SKi623tzS1t1KuG/EfEJ/aF&#10;KYAIVEJSQdntoifVH0SdUcXqsb9XeTc7JSYjDV4HFirSTJQQkQraGeUw/pZWUBAb2XvrwWbub8oW&#10;j8mUFWgrGwqgnGOAHGjvIN9l37atCdRbVpI2kE4gQIHSKjZtr/UJ08ydhtRjmJSUr4xWQCsgctS0&#10;8iSMRTVLgEtItz4ntrqeDDJ7xvNnFuJTpiTBgmU7QYwHTS/K80/nq1ulGkyfuidQ2iBgOmqifV30&#10;O65+lr1C0ufM3YiuI4bieK4hh9NU0cc7QlamATiNJJP0j/5Q2UD9zT2cmXLLhjNLcoSnQoAHgMQc&#10;cBgNnHpqTbNKH7cpCdBgK2AYg4wOdtXfddvUnmLMvSzI9f6ds0DLOcM04Bh0eIYfA0MNfBObJU0t&#10;UkiH5YTLuID7W2ge3XGjId12cqcdbcClJDiiFElQKTjhsBGzpqDsl3QY3YbcTb6yVKUdSlasFHFM&#10;YCNkbfeaIf0p6BdQ+t/USsxbJeJx4fiUVZBS4gJ6dppZ3gAYoGuF2yBbBy3YHTtycHbxrLrcMxIg&#10;wRAgHy6OipLhCLMMRiCqNkwoe+OFZj0R6S+p/NGOYRFDBRwRvXLJHPHJTySTwOsdRCNg81/0ija1&#10;wDqb8atH3csbSoklWHQfI9Gw0dbvZe/asgLJUuI2g7Nhww2HZRLq/wBAHVTEuvFb0gwJZ6bAEq0q&#10;JottS8NPSTRK0UxFMsi3hBN2ZrgL34Nhm7KGe+XGqNuEyDiMcceqhqHRaDVACv6RGPWPI9FDJ6oM&#10;64x0cyTS9GJsJhqsn4HJJU1ckNRI5eugVUaso6ec7R56sGLMdwF+1tSvJrJp1782TKlJgYD7TsBP&#10;GKDGVZapt9T7iyomQAQANKtg6THCmD0w4L6qcqZBwvNmWqwz5cmWOppYqmURwSwTTioQFF3TVAB3&#10;Bl+zqRxzO8ws4UgpBUMNkxhHkOGNIs4uLdBKYBVsiDgdh6gRhV6lN1Ug6JZNhfNNV/JM/ZkKyTU2&#10;Hw1NPLHSzMy0uIUkQXbGhjO3uCfeJ8RzAW/sr++u5aSe5lOJKQOAUknaSNvsrC/MLnMVv92w0S2o&#10;pClFSUJxwPSokVXb64ehPTPqtmOlanx2sw7OuAYbWGqlqqh6qSoSokWeKSjhLBYwAXBZ++647X5k&#10;1kmbXGRaWyjW2VAEiAMBEqMSo7NnEVMzd/e7tLQyWwtsrCVKTASPDgoqI1KnoHEUia3HMi9O8gYP&#10;jdEI3jmw7yqnYsSNI6gRTkiMHVhdm7635K2Un+ZPHUYM4AzxkjDqIqaMpuW3R3ip1H+Enp4AdXCe&#10;FF+9LOT6DE8bmra3EqbCMUrZJqSgpErA29I0M9NMkH22ksCWB0FtfZwWb0ZkqyRARqESTpBwJ0qx&#10;OA+NFuaX67MwlBXqTwAOGw4nAR7Yq6z0s5g9RvQfNdf0Z9TJkq4MQy3SVeDyyTRVAjJqGljd4EJg&#10;jh8pj7oJbQXHa2LW9O7iM2ShdqqCFEqAlOoFOzDEmQOrGiPMcoQ6AlKonE46ZBHViajU/qG6gZY9&#10;QmK9MsLp6TNOBV2IUNcHeKSRFhmTa3ytIECEiQ93GhFwdeAle6q7m2QsAtrCSnbCsNkkSdnRQZG7&#10;5bcSWwAoCJxmD14mjnZnzLmrCsMjqKfCp8PqJYT5oIaKaP2xpFEL63vYHQW4BszbS0ru30guCBJx&#10;2CePntONQtviw5bXIU62lTgGnUZnw4iBtO2RONEgzR0woetfVXCMjJVVFVhWAlqmeXEZkqZ6HFgp&#10;bypnqGEimdANDcIt9OSDZWTtjbquWolQSIEpBSeP+aegYmpIsspfU0b4kgqCeBEpwM4nCDtgbaTm&#10;RPUT6eegvVKox3qVlqdsw00D1+G4mlY6YfT1kUhijjp6emBkaQqD3BU6+3gubsbvM7MNpVxKVCMS&#10;naDKuipkyt1bloEOYwSk9YmRidtLL05ZK9NnXPD85dbc641LR0WdcUmxFqHEqqpMNJPFMVmp6SjX&#10;9MIb+8oZveDX8OB7N77NMtSi2t0T3aQFKSlJkRIUVnCYwMDaKjPea+v7cFqxbUYBlSUp6JB1KwHG&#10;aKX6qumGHYBh9XmXoLSz5mrpfObD5zhsTP5UMoKKI5Ruj/RsQhY3Ui/JQ3UzhV4j/LVaft2qOMiD&#10;54iTHTR7uo87mDOq5JmEn7jxEHqmROHTR1fR109gyLlLJNf+Ilnarw7DvmqnMGWkqMdw+miTSKqQ&#10;soZrATKyyRKCzLobA24HM8YVcLUuwbSZASqEkk7R8IM0MbizLHjCQZHRJ6J40/8AU/8AEq6o1Pql&#10;xnOxwOjxjJyUdDU4DU1wjrIKGvLhJ/Koo0jiWGdQTvdjddqi5NgAUZVbZVpeJKHSuVhIgqA2SqeG&#10;OAiosXmTOXrFwZ16/EkDCJ2zsxxkcKLT1a6jdZehWcKP1Mfy/C8apMZxysqq/DZoRSUCB6d5mWKm&#10;RgJN7E+XECtiBY8nnJk2+YGUkjoO07YONTAwxbrP5nYSTgBJx4dAB6qKn089YnVDqZ1GxbOmaMGO&#10;CYPh0UhlFNh0FDEaaXc0biGI+bK0MhH2jex+HBndZei1WjSdWqRiZx+VGqW3EuJWmdKpB6ujkVYB&#10;lj8VXrD1jkxPL3R/AsRwnIeWoDBidS2GUdPerkBDypWK0kz0lR7yKBbvrpbgIa3MaZJfdUCo9ajh&#10;wwwEijtNotoSklU9Jxx86p7/ABW88VtR1ooloKnFK7DPIw7GKVWrZBh9P8xF5EtO0TymKNkkjBC7&#10;Ra5Pibyzu9bBhnaJxT1mMQcOo0tCHGEhJ2+3Cj2+kvCcx4D6WIKDHJYoMQx2ILVJ5iTS0jUTuBLE&#10;8VpPJaHaXIuG7ciDOHEP3kKTKQRw2hXnsINQc9eN5nfFsJwTBBKTBBPSeIPRQ3dL+ouFZYydUZLl&#10;no4cr4hiHzNLVLUMgnLLtnmMLkGLzGHiDfkN70brKzW7bvEKPgbKCnhgZScAZ0gwNkRUJ787lXFx&#10;dtXtuT9i0EY7QZSYAJMAxiREUhugWFYj6TaSs6ny4fBjWHYpBXCmqIollkq6KWdfI8qMvd/KI03W&#10;7k2sOGWdZkm8WGuIAChwCgIPCMaG+dZu6ljAeIJSFJMwCYCpGHTMHCNtWM45n7BqaCmx7EsChmoZ&#10;aennpzWqpVBMqsD5YsvbQg+zmOrSEtXouAnS4FapAxOnDADASOisUMuzBbN2L1xstvBYUcI1BPhB&#10;CU4AET1njSOTCsbyxTZh6pYrg9P/AFax+vip6Koo6ZaaKlq2UmVT5VhK7+Fxp7deD29zhd862l1C&#10;tKNuqIUk4wBtMVL2e5y/mrzXeNqDaDCiQAFJVjAGKiRt66Ez/bHzlSYHRdJRSyUeF4lVwxmtpaaB&#10;PLZEAZ2dg0jlgBcLbub8Kc0ykXKfzFvIKUkwrCSDhHQPPqoTX4duGUFklCdOMpAOobCOjD21QB6z&#10;/TN13xr5/OmKZmoKPKWHp8xMk/zdRPLFFO0bNZbRBWhdQwvobi/MwMgz62fZBCIc8IwgYlI2HaYM&#10;41k1Z39pfsd4lI7waeABJ07QduBk0dn0x9Kuh2XMq02bPThmdzU4ZVx+XTVsCUcTNBF82Ep6Ml5J&#10;1DNYPISupuOQnm91f5gsm7SAk4EBRUYJgmcAJAxArGK4RmOaXBN4IbIjSFqUdsE4QkAjgKW2cPWF&#10;mLMGQ/57mvCawYrOstJGadxNO1SzMyiVlKRRhtAAuhOnDFO5Vs8rUnToEngJ48ZNDu73JstJGlOm&#10;DwAnjtOozhQZeq3IWL+pjoJlPCc6PiWTsxYtT09PS4fUxgQw4hTVAk34jLAG+XRY7+8gP2xfx5fd&#10;m5GS3LyUJCkJVIIxJQpMeEH029FNboXaclW+lCdSEq1JI8RUkpgwDHVtjZVDXrDr6jpnm9sIzpLh&#10;uYs301RsbEqMTp8r8kwjWFQQLsVIkEgIPbxA5lFkpN4gkpKAdgMYgjkRWTOR3jl8hSlJKRwmBII6&#10;B0V7089eOoWPZywClw7Ha+nxTD60V8lTLU+f8zBTyLOaQfMMzpdC9ypF9fbxbdZVbgKASPEIMdMR&#10;OEA+tCX+Vh9Kk6MFCDgBP4+tWW4R6luqHT71xjqlR4LPLlDB62jxDDZGh+XjkWpQLV0tRUOzGRmV&#10;390C4CnS9rgG5y5ptru0LhcGYMkdBAGyouurC3tFDulDWJJAMmPIbBNWLZb630XTLBq31A4NjrYJ&#10;X49JWNBXVyLMKVZGb5iip/PRnMaoCVUg20awPIauLdxZLbCdRSNgAk9Z4Cajo2obcLlsk60pVMQB&#10;4tv7zSSyh6gazOPpYztV4lglNW4Tg1XJX1WYajC3aebDauI07q1dLGEECbzZBfZuGg04bO2zwWkj&#10;wrgeGZxGOwcaOrm5ub8eFMLTpk4q2dJ2VX7kb0vZn9MmQML6l9DsOkzlmurnofkvlMGFVKYJyXp6&#10;iKJWeUmIbQzEgbSSQODO6vUZs73bitKRJMqgSPuSeFLMyZRnyg2VEBOJElImPEk87aBbq10Z/FCk&#10;63Y70hz1UYhl+kzkcNxyrw+SVqGJ4px7lU1Dh++UeT7494e6Fu3YWHdubG3bDidPhkBXyBVAx99D&#10;eytbLLW04AEQnUdoxw8SqIr6ocy5ywHPVR0PzFmahzHBlsw0hqsKANDUrGiSQ1MUhQPLq1i7G5YE&#10;m/JYyFhpCe9SkpKscdomQQeArzuUs2S1ONDEk4yTt2+npQAJjCRwKisRYaDva/ew7C55Jfepom7l&#10;RNJ3EKmOdvNjY+YCDuv4gaH6vjwtdIVRsyFI20nRQPUz/MVjtIx1uxJ+72cLUsiZo5VcQIFemw2l&#10;Y2jGvsA44poGqJeUNtRIsPqXqPl4Vub27E/w4kUkpwFLAsESaXmDYZ8trUrtIJGo/p4ImG4Emgld&#10;O6jAprzbiNElM0MZBuCNPj27ewjiW7cTpiluXsqKpNBxglSIane2gJ/joeBe2VBoZXSNSYof8ExO&#10;lmp1N9WA0+kWPb4jkhtOhQqKLhhSTTVjWHR1x2r4/wBFj24meaDlLLZ0s01Ydk2lp5PPdtbg20H8&#10;NeI27MIM0vezFSxFKaVKSkjsT2H0fx4akBAokSVOGmObFoLlI/v4gU6KM025401fzRPNuG/UcTF3&#10;Gl/cYUvsKeOtXYDcEcPGyF0F3gW6fKvLKvAZFA8T92vw4+pkKovReQYoKMWy/UQyuIL2BPhpb+HY&#10;8DrtuRsobsXYUBNI5MuVzObk6H2/0cJhaqJoRG8SBXjSVVKwj18NP7uV0FJr3eJXjSqwTD1nZfNt&#10;f4j424csN6ttENy7p2Uta3LdKtD5iEbrA2AOhB1Hs7cM1MUQN3ZmkDPQmn3Rv8R+zhQW9OFCVLuv&#10;EUZ/06+i7NnqQgkrMjYvR/zFDWlMMCvJWS/KQiaRwg2xpGVI94tcew24Eru7by/xuYCRjwxwFGTt&#10;yGkeLmaDjE8nYzlHEP6uY2ixVojicqkiuo8we6Ny6bh2I8Dpwc2rofRqTsx91AtxQUZGwmlzlbpf&#10;hucsw0eUpMSiw2onkiinlq7rFA73sT5d2ddNbeJA4QZjmCrBBXpKgATCdpjzwFILy6NijXpKsDgI&#10;nDhjhTzmj014lFnnD8jZNm/nVTWB/fgpZthaJyGRAodyXQXW9tTwttc4bfZU8saYjAkTiPTYdsV4&#10;ZuhDXeKkYAxhOI9Jg7Yq0Oo9JeB9KejAlrWp6iClIgq51B7zKzwwyLUsSGRvduQBftyJ283W6/qk&#10;icQD1bSI6aVot3v7q6fuggQBgdhHnRIukWScy9Qs0YlnnoXVVmVsYwTD6/EE3VCUtQkBUxzr5+4B&#10;FdSRZLlgwGnJNusxSlKUPALBITskezj60IGmVMqJbJHWCej9aKBXZhNXissVfK1WVYESvIZA273g&#10;QSST31+PJJZdTpGEUSv2ikyZxqaMRgn9wHU9uLdYNEndlNJLGI6hm3wHW/7LcLnpOyj23I40zUWM&#10;YnRzBHuRpfx+H0cRpdUk40YOW6HBS8p8wB4B5vew7/cfhw6S8CMaDK7WDhSUx6aGphNu2n9HC19Q&#10;WKO7VJQaD6khpo5rCxP39uECEAGhU4pRFKuOkMsflg8NQjUIohLkGaaarKtOt5Tr3J++/YcSLtAc&#10;aMUXyjhSdljio5vK7WuOFhAQYo3SS4JpUUVVsQLGe/8Afw3QrCiNxE7adEhraiUbLgfT+wcUBKia&#10;RlSUDGljHSzpQ3l7gXP1d+G4SQMaD5cBVhQXw1VVhuN2dtPeXT4G68DIWW10M1Npeaw6v1odaLGI&#10;5oQEPfX79eDFKwoVGrjBScaZcYglq1JHbX+n+PE7o1CjC3WG6RowVXJLHub/AK24VFiaEH5iKlJh&#10;UMS6f0cdDQFMF8qp0w+Py5LaD+zXilsRSN1UilHNMEi04unCikJk0iazzJZrj4/nwpcxNCNuEilH&#10;hXnFbHw/bxe3iKJ34FOxidu5vxRFIZqbRqNwDcsKYXTlUYWJV3LbjhTNJkvaaZzhjU8mgtxrTFLO&#10;91ip07sKQp+uvLnZTCRKqREFR/p15R4g2/I8LkqxoRKR4cKXkLL5QA78MxQZUMaiyURle45XTNPh&#10;yBTxSwJSp7OOgRSNatdNWMTGaMxgnUEff/bxpeNK2E6TNJOkwwiXzPab8QJbg0dLekRSg+UlKbQx&#10;HFkUV6xTdVYUJ12sb/n8PHjZbmlaHtNMrZBSpbzWW/0g+z6hwvNmFUZDMyjCpNPlNaRvdHb9fDjy&#10;bYIphd7rp3iweWRtkYv9HFQbpAp8DbT1TZaaP9JL+v8AHj4bikSrqcBXqvy6ZNoHPHCqIlRpugR5&#10;pN1rDlAJpSo6RXKtCxpzaq03jTRHUbXsOMBVLSiakyYiijXmyuKoGiaaZIP5nJst9r+nicjvKWhX&#10;ciae8NyBSyHzZFA+Fh/aeOotU0hdzNQwFO8+TKCBdVH3a+zub8fLCRSFN8pRpikwalp391Rpxvuw&#10;ml/5hShTvh0MJIQjTT+jj6QKROKNCNhlNRRR38fH9RxYABQbdWomk3matSKMiNgLf02P5cacVAoy&#10;tW9Rxpky1HLVSbiSSP2a/wAOMN40uuiE0t8Tnehp/dsP7BccWE0RtgLNF2zdnRaOYqhLakaX+kdr&#10;Dx4FLq8DVSdYZcXRNBXX49Ji7bEuPpt7PhwKuXJfwFDhq0Fviaap4zSLu8TbiRSe7E0vSe8qVhFq&#10;mYFvz+mx46x46YuPAKEJKZIKckdwP7+CcJAFBArKjQdYzNUtUmNLkajx8P7OBa4KpgUMbZKQmTUn&#10;B6aUOJCP1HFDCIpi5WIihjwmmXyQHH3/AAPBk0kRUevrxqPicVBGxDAfd9f0cbcCU08ypRqJQUVF&#10;UEMgFv19mnGkICtlPuuKRSgehigiuvf4f2cXlsCioOlZrBSshk2seNpIJp1YMUrKeloGQCYgdu9h&#10;/bwyCRRGpapwqQuEYIjeYyrfTWw+rVtee7tIqvfuHDn3U34tLh0MVogLDsfqt3OnKOKSkUpZStRx&#10;oOP6xLHN7hv2vb7vDhB+Yg0LPymoUo6XMwRbm/66fHi5NxFFC7OabcVzZUSR7ITb6LfX3vxO5ckj&#10;CljFiBtoMpqXFa2bzZJDa4OpY9vy4Gi2twyTQzS422IA+FLHC6ysw6MRxkmwH5fl24ctLU2KDr7a&#10;XTJp8OL4lURlWYj2a/sFuLO8Uqi3uEINITGMIra2QuZD9Hbx+/twifZLm00KLe4S0IimSLAsQo28&#10;2NrNcdtPH2nXiBNspsyDRkq6Q5gacGizMVAEhCjtb+lteKtL3A8+ZpICx0c+Qpwo8RxihQGodmA9&#10;pJ8LdzxUhxbW2krjTbuwVOOb8XZrR7j4eJ/5W0/Ljn5tZNJfyDY2xz5V0uZ8bF3ke30sT4+wWHLf&#10;mljbXvyTfAc/Gvf1/wAVpF2Qlntb2n2+AsOUOYKQMMa3/KkOGThz60p8udXMZgfyagsBddS1vAqd&#10;Ft8O54rt8zKvuoou8iQcU8+35UKX+eOXb5nnC3keZ3H2r7Pb7f7+H351O2eE/Kgj/JDsj+KOOzbX&#10;/9LRMzH5i+4P1tofyPH6LEUk8OoKh5fdux9gF+30c0kTSpSqFDCenuNYsQY4gg9rsF/jc/lxallS&#10;qKXLpDdLil6QpTqJMQnQ+0IpYj62sPy4sSwONFir+dgpd5dytg+HTfootxXxJ+saLbi0ICdlFLzy&#10;lbaMrlk4LJST4W4jRaiGRCABftuXtrxlYgUDHioEK6DRQOoWDx0GaqqOwAkKyjTwdR/Ag8JX0lBq&#10;RrRzvGx1YeykU1KkaFh4cSTNGFIzGsQNOpUA/V9x45SptM0n8MeSonvJcf2c9SpYijS9GMdgwmao&#10;oars6I6jXujbT/yaeGTC5woC5myXACPL2/rS+zJmmghqHgW3e9hb6R2ueLyrTRMxbqIpNUWKYLKv&#10;mTFQTawJt9Gg15YLFLVNLFcqvGMIDbIQAddbW/jrzRcArSWlikfjcNPiSX262I+/X+I4jX46NGSU&#10;U34ThUYpJoVHezWH3HlQilDrhBFF9zDh8mG4lNSPoY3dfuNx+RHCtY0mKFzK9aQab6GqeGTaP1tr&#10;xun1pmhBo6oNGNwvypoqUmsk1bGpBY80K1omhr9N2NrQ5yNA7HbP5kBHtEq7kP1Ov58WNHGgrnjO&#10;trV0QfZt9xo1uJUFRLUFgLX/AGaeHD1MVHjawKanMmGnfIbduWpenx0oMt5xpJJRCzbu2v8Ayb4a&#10;ezx4wcdlIbi1Ixof8AxjD6yJRJY3A0+kewfEcTlJoOqbUmg09QOUsOzB0+kq6ZRupp4jqB9mVTE3&#10;b6Qfq5VQ1iDQhym4LL0HiD7saqokwLeu1x7yEqfpGh/McIganfvIqRTYUKUXt25cY0mWvVWV9kfY&#10;ctFVSafcu4k+G4zT4hFoYnST/kBgx+8Ajl0HQZpI+NSCOnD24VZZieBUWKYSKyFRsYEqf9V13L8P&#10;ZwQisWzmRQvSTyMDQN0eSaKqxFmdRtZgRfWwPf2DvxkNAmhQrMiE0r8Syu1BTGGgNj4kW9utvDtx&#10;WkAUVozEKPioDsSynmBaz5ht85UjQMTYhrA+A5VSNdC1GYtkRspuqMQzKQ9M8aQx7bdy579j4C3L&#10;NpCa0ENHGST7KKdnCJafH6gIbh33iw0s/vfxvwpfTCsKmSwUVtJPVHspMRmQONbX4io4ImlpRyIY&#10;xfW45YGiZaYrBVIut+x56asiaX2B4rNU4QKCM290Dw7qbX1+HBfbuBSRQVuWAhzV1/GhRy3m7EcD&#10;RImLEEnUjsSvtOncDw4IGrju6Bd3YJusedtHK6cZnqsxQxyeZ7jLf3if3l3DT6QeC1m4QRJqA81s&#10;xaEiOQYoylPgsBovmbhj7bDxFx315V15teyosU+dUUCOc6kUtQSR4/xG4fnxhKUrodWKNYoiPqCo&#10;0qpYMRjGjoyE+1o23r/yax4Ec4YGmR0e8fpWTO6z5SCg8CD6EQfeBRd6eBUjDDkdTNS8V6qg1tb5&#10;ItfnqeQmax0tW0ml+Wryk0ar01ZvjwPHnpHfYDILnw2TJ5bX/wCCA4LsqViR1/HCo53hs+/bnq94&#10;M/CaOHUYnQTzHz6iQ202rov36cHwSU7BUSotCnYKwNimBopYRgt8Ru+u/bm8TTps1E1lpKpqoGSN&#10;jGNbBQB/DjkRWzbRhShwnBHrpDIGPxJ1Ov06d+aJii5xrThQa+o/KS/1H/mLEu0DRzAk3soPly6D&#10;T7LD7uEt6R3RngZ+RoWZAru3tPTI+Y94qu6JBEuwfukjkTjCp2jGai1NVLGhCaX45toxCioQaaBW&#10;VEkmwnT6f6OVpsoFGf8AS/WeX1Aip3fZ5qzQg3t7zL5kff8A1k4LsnAUuDt2e2gBvDa98zI4QfZg&#10;fcaPxnGrrZGMlNOGV9pYKfbo12+nkjhPTUVWjIaEHhQJY1hU9fIWiJVyT71/b7L8ZU3IoVtuhIpn&#10;GV/kHFdjUb1SC4uXO0AC+trflzaGtNUcudQhOFQMYxbD5LGECNbDTsNPZ48XeVJkoVQO9TcPXFMr&#10;GuULaCQeOu2QbSfovbhBmDeprnjhQoyw6HY6R8MaKnThmQADUaHkSCpQVBNSF81jbX6uercxTkFl&#10;P2wRzU01FDB0UlRc6LRzHaJ4yR/xKIiQfWRfgoylQDkdI94xFBXOEnup6D8cKsioKCSGX/QgWjYg&#10;m66kfs5JuqdtQG7Cxjtp1xGkigj857KbGwv9fKAmaj16VLgUjqb5pqnyKTfKWJAUA+PbQcuqKWLQ&#10;lIlVCVgeQcVxYmaWAACw2kgtc/AAnjBXFAO9v22Nh588KBD1bdO/5fkqkq5IgoWV4XJGoE0d4+//&#10;AB4n38DWYnvG/dUibh5j31wpIPAEeaTj/vKqrNWgBjG1Rfx5GQrMXVBrjHh5R7otz+XL1sqmnGKj&#10;mVvMK3Pw/p5WmThRv/SpjVVTZqq8NpPdM8HmLpezwNqfpKORwWZSoYg8R7x+lRPve0FMpUeBj0UP&#10;xFHXxCbFXWVPMN+9yfr7Dg7AiscvCMYoHMekrg8iM+7ae/a/0AfA8VzQitVJwpJU8VVG/nMx90jT&#10;6/v4xOMUICtKxFOuIHFaiAeQ5QA2sLDQ/HvzRFOMpbScaKX16hrFWmnqG3sA0Ta30I8xDc/QRwIZ&#10;mCUz6fOpf3eCRqCfP5Gi7QVTWG7gDGNSaRFSkdy4tc83VacgrEEsO/PUmO2j9elZqOfKtWGQF32y&#10;AkXPmRExONfhtPJGy0y18fMYVi9vu2oPJI2CR6K8Q980PGJUcW0kxDU6E/sHBCBNRK0VDjQf4nFU&#10;0w2wvtHbaPp1ueOpSknGhI0rVtFc8JqZkIuDZfE/A9uPKituNaqX+FYtB5yPJcbSO/024kUmcK9+&#10;UIGFV++oeEpnfQlhG0sBJ7kBvMjNvZta3AFmwIUJ8vZiKye3cMsecH5H3igMEZK8C9DoqiovlFW3&#10;E25uK8VTWby1YiN/ssdp+vTilKQSBTBwxHnVl/TSWJ+m+HTTvZp4Y3IANw6fo3FvA+7yerVslpKu&#10;rH0wrDDOUkXiwBsJHocR8aEDDmkkB2G4B8fjrxO6cYoNkQaUcaKybZLDicJo3aUEY0y1tJDIbkfs&#10;44DV13MqpNVcUdDRz1S6RopZrf4P3gT7LcfSZ20ImnS4pKTxw9eFVjZjpzS5iq6QsG8mWSMHw2qx&#10;2W/4G3IVvBDp6sPZs91ZcWjmtpJ6QD+PvpomT434XJBVRgVhNQg3va8tEU2VTS96bCGTP2FRSmyT&#10;yiBj/h8z3UY6js9uCXKMLhJOyYPrh8YoI5ySLVwjaBqHXGJHsmrksx0sVdhVNVBDukijZh294Da/&#10;368yfQqK522iy24pPAEgeW0VjyllkwAyyqqg20U/WO3w+PHgdIq9/d68BS1xRZKWlMdKLGxt91xx&#10;0GaDTI1K8VA5HX5hpsXMhdhHdtL20YexdebSqcKkItNLbiMfwpM+oLNUkPSmaSbd5kLpOCoP+TP6&#10;KdTb2q/ieFOauhthSjw+Gw/GjvdKxCr8RsIKfX7kn2iqftoRfLXspIH0Dt+XMTAIwroHM41hVX3c&#10;sK2amo23v25akpFGn9JKU79QGnnF1VJYG+HmrviY6dg6W5MO5uDpMbJHooSPeKg/f5RFpA6Qof5p&#10;hQ9QaPbUVU1ViLK+42JvY+I79vbzIsTWMbLQbRIoTMBxFaGER62A0tr2P9HFAHRQcurZVycMKa8w&#10;Y4STsBB8P4+HFTLesgE7aHGV7vqVGrZx5P4UHVSaqpfe4+jw7fTw7uLEtDUnzo4v7Zu1OlJxHDb+&#10;myiV+rGqYYhR0L3B2pUR3+uGYffbmPu/D+tCUHaPEPIylXyqZtw0eBSh0lJ9yk/OilToVjVSdB/D&#10;mOOmKn+oZCjueaIinEmm91CEuNbX4nUYFLwdWFWj+julqKXIVRKp1imaIn2xygTxW1v7pLezmYm6&#10;CFN2oAOw4eSoUPZjWFXaC62u6SlQ2ifVMpV1Y4UajFf5vFTWjB9mpt3Fx8TryXFgjbUU26G1iAef&#10;hSOpMWxNZdky3vb4D89eUSCrCjl22GGmnqTEmMWxxc3B/U8NBbmJoucsFAjUa7w2qSSfYzhWOi6+&#10;PhxEoRhTLzHdCdoqrHrZjRx/qbX1PZXbzxe+khGyZQCBpuW/bmGG9z/fXZGz+Ieogj2is3N2bf8A&#10;L2aR0CPTan3GgcJ94nsDyMJoe1wZhywrcVjAMnuAXOvLpQVmBV9lCHUdF+pUeHpin8tf5eQRlJXH&#10;lxkSC6kNJYm/wHB6rdW+CdYTIMQdgx2YmPhQVGfWhUW9YkTIGJw24CfjScPTzPMSGc4ZM0YFzIEK&#10;xgbb33vtB09nCY5FeJ/1smOI+3ZO0wKMf5pbExrTPRMn2CawnDc1BvmJaeeQILb7NsAAB+21lI4n&#10;VZXKTJSo9Ykj24Cnw6xsBSOrCfZtrs0mP4nM8opZ6h1+0yRsyi2mrgbBb6eJVWz7p+1Sj1Cffs99&#10;aC2mhipI8zB9m2m1Vqw5j8p2I77VLAG9rEroDf48SKYcSYKT6Y+2KUkpAmR8PjjUiolb5QJe99Db&#10;4duJpqwpqZqZYSsq2ckWOt/o5UzNPJAqKGQD28uDWooR+kcLVXUPDWi1kppY6hf+IxuPNHcf7mTw&#10;e7st95eJI2phQPRpOP8AvJNA/P1huzcnYoFJ8yDp/wB6Aq458VoqB2oBqiBRGf8AV8NT8OZ6BXQc&#10;K51BhTo18Tt8+NdJjq2JQ2+n+3mlkU+i2INR5sYNSLM5YDnkijZFto4RTNUySSAFDoD483sowbAG&#10;2gW655jGGdP5aGPVqu8el7LIg82NtB7VsNRyP94brubRfSQdPUoeIfCpM3Ws+/vAo7E4+YPhI99V&#10;e1EvmTswFizFv+Qjf9vMDNWuVdJn21mgUxh0YVGYN25atVgZWHKkVYGKjPTK3v215WKe11HkiZRo&#10;ObithQNQWJVtV56vRXBip8Lc9VdlN0rHdfjKjSlIrv5mqJ3bzp21/UcZBp6p0uJVFYAKhi1tdTfj&#10;4NMEV0GBHHqTkV4N7ObFUqQNU5c1sGojix4yaVCs0W4jlxNUVUjYQe/LUzNOuFrHNWRpUIzx3G+1&#10;9B7SfZz1epa1NPA4jWWpYQvqPe2qPjpryxr1JqXE50g+QR98SFgNTaxPh9PPCqmofzWwWvrz0TTd&#10;Y1qWVtwPfm6cpzpMUlilDsfbzRSDTRwqfPjLTuXRdgPsH9PNBEVSa5Ji7oAjC48b6n8+OFM1cGn2&#10;lx1Ws04uBa19fh48Z7umzjSnwh6DFqtEFlkYqBf26kXPhqOOAFNMxQjMmW6aV5pVHnOtuxY3Atuv&#10;2HNlRpqKSVVg9LVqZ94WQkliNbm2nwHPBZq1YKPL0rspDgi+oBuR4fAcdLkCtFNL2TINRHh8VfS1&#10;Ucnmx79m7c/exG0aL9fECLsKVpIO2OqtrY0iaSuK4JWYfHvnAufYbm17a24apWFUi00G2I2YktzS&#10;xNGDWFRaQKyG2t/ZzyRV3a4TFoJLMPaLH8ubiqBWFLrLfydXLacWA0sR42uNOKBRYup+J1mGzU61&#10;EKNEY3YG62B8LBR7T48cOIpsUH2YcSw+vggMKMsyKysbWXU3FvE8LhqQTqMjhRuNK4jbSBklqPOK&#10;qrEC4vY2H19uMhYUaMNGkUpaSaVowxFxb6TrxeMKKViodXOHug78bUYqyEUnasu/6DuNNQdOFZxN&#10;HKRpFTqCksASbcMECKLHV09BfL1HHqR6qfsPxOCnhKyxs7E2NiALX01PLgCmzTs2IYO1K9QAVkAJ&#10;AFgLj2E6m/GyK8kTQf1eKCWQ+WTc9v2cQkxRqlHE0+4NUzizz2bxF+3t4+BhSNZilkccw6GFjPTK&#10;8jAgM19L9ioGg40ZplKZpKTY5hMLGUxgzgEgkm1z7AvE6068KU93Iik3O82Jt8wyhRbSw8L/AB4+&#10;hIRgKqE6MKxSQFLAePHpitaTTrVZYq1pBURyKb27m51FxYDhWLsExSRt4KPlSbqMPq6CoWOsQr9k&#10;9/A/Rx9DgXiKMkLCxIo3/pr9TFF6epJ66hwyhxatqXPlNWwSSxxK8flyxsgZVKlgH1Pf4cCec5UM&#10;2ABUQBtjCYMjH2ig1mWVJzNMKJAHRtwOH4UYXJnrwxTp70rr6GoxKHEq8Vs09LSQxyRxpDVEMwPk&#10;jRoTfaC9tbcja43SavVQpOHScThhx6R1UAL7ci3vlgxAIAJPiOGG1XSOqnSr/FT635eyfh+S8Ar5&#10;JKWhitTmJo4HVZHMhWWcLJUOVuRbcNLDw4XWvZvaNqKiBKtu07OrBI9lOZZubbZaFaQPEIPHZsww&#10;T7qEzpn+LRn7JGBQ4hTy1E2OvZ6l2lQMWiZtix1MwlnVWUgsFAuRwpzDsztbhwL4JnAzEEf0BCdv&#10;TNBO/wCzexzC5FyuSQTgoqKYUACAgEJ9s7aLenq3bMmQM05EzlhZ8jOWOQ4tSeXdvk3VzJKks8pE&#10;wid9bKvvXJOnJct8qSyhOk4pSEzsmBGwdVTcLAMpToOKUhPoMB7qL/1Eo82UWV8KpMCxGrxuCpJr&#10;4BNHpE4ks8Kop222+J1Ovbh0ypCJBgEH20fsXGjwmBzyaNrm7OGSOnHTbKeas65EXA8dw+u/m9JJ&#10;GkdZUT0c52RGokZjH5YP+5nUaX78Q3KC+k6T1UI722BZhJAJ47JB5FIH1K+n2lxnFJusf87gJxmu&#10;Z3p1hjpqaISxKysrk2Ks4vtVQADxFll2tpHdrScB5nb0eVAOzXCdMevHCg3ovTpg2c8rTZiOYYo5&#10;qCmMcIpYgYJ5EezLJUuQsezUEhT4cESHykxBxPGhC22CCaL3Lg9FgeNT4RiTx1EdNK6mSIiRDt+y&#10;VK6Nf4cPRKhIoqcEYUos9VuTpZY6TIcU7RMiFzMkcZ3FSJF2r2F7W5VtKh91J9lAlWxRGQPILrf3&#10;h208eXWDRi2qh3jzX0uxzI3kVOGw0WI0NJEqvCAnzEiv7zO8h3Fjb9328IBrQvbhNGixIwrL0VxL&#10;pbVYpUT9XI6mTD4ncBacxCQq6HyyJJNF2sLG2tjy933sDuonrn4UHrlKxGii44pDTSVspp1tEHZV&#10;ud11DEKb+Nxbhxp1DGjdCtNP+TDHTY7S1E1KKmFJY7xsu8ON1mGwanQ+ziJ1elJinSkqxrh1Oyji&#10;WFZorkp6cpSiV2i93aBGw8xbA/An7uFDV0LhIjbSthxOwHGjbUfrOL+mt+g1Xg0bOuJw4lDVxUtP&#10;HKP9H8ioilq2DVDxvrZBZRcn4cDyMjSH+/kzEbTG2R4cBPXRGMuaad70EzEROG2dgw9aIlHEqNtQ&#10;XAJ0+Hf+HB6Bpo6KtVLSuwXE8PpY6i6RgWI965IIuNBxouVZKKQlRXSVUt5De3jxsL1U+UaaliGK&#10;KJJAdxYXIt2+HH04UmVjTrgeP4rgGJLiODu0cqsh0YrcowYA21tzSwF1tPhp3x7HMQx3FpsyY1Cs&#10;c07+YdqFRuOl9bk3t3PHUNhAphaiowKeumFLlrOPVXL+Wc6VS4fhVdXU9LU1RiaURRStsMhjUhn2&#10;kg2BHEjzhbBUkTHDZShKMMTVh2bcCwzoHnfAcj5Fx2RsIx966mfEq+iQeUxIU3gUkopS1hq19b8j&#10;67BvwVODERABPCghmdk1dJnExBjZJB5mi90eburvRfMGJV2CU8VXBmKj+RqVaMzNU0iTgFkUWVHC&#10;jQm5S/t4MmnELRoG3y2SKNLdIaQGxGIMYYCR+NGq65Yz6WujuUf5BgGFRV2ZcbjeWeb+WO5WlmQm&#10;GeOsmf8Ay4cWIA01PjqD7Zm9K9Th8OHHiNuA4R00RWDV0F/tsUwIkjbOMAcIqonE2pMUzFUYjhkT&#10;Q008rOiOQSAx1BI00J4O2kztqQ1mBRmuiPW/NvQ/NIzBlKWSmqXglpZPKkaPekoUn/J+8drqrD4j&#10;iu4t03KNJ86DxJBpPdYuvfX7qFjBzR1HrqsvW7ik03mkyqp2F0eoZ3OhAJB14UItWmMEgYc8KM02&#10;6FwSJ86QGIS4A1HFI1fNJMpJLTybgwt7tkXsfp4ctq002tsnAUkqmvUpfXb2BI/hxWXBSVLJp0wf&#10;PePYHQPhWFVUkdO5cmPewW7gBvdBAN7C9+IyEqMwJpWWydtRBj88dL8pEbR66X0176acWFdJO5k4&#10;0lKuaaY2W5+j+zhY4omjdtITQi5Lp8lVNBU4fmqolppXiUxiKBppGkvbaF7L7utzxCnWFAjZTDiF&#10;FQUDgPhVsXS31K5Ewrp5g/S2h86OaompKgtLJGjR1CKF3LGo3gsUB8NdeRHneQLvHvzEiAkggCZx&#10;kdWE1C2dZKbp7v0GAEkHCZxkdWwxRnPSPjOds2dTMxdT+rWYauoxNHnwtUrqqrledHVZaWppopAV&#10;3xlffcdzp7eAfewt29qhm0RirSrwhIEDBaSeucKi3eFZsGkIs0BRMK8IQOMKBV0Rw9lKqDOWA9YO&#10;q1P0pyxQR4piymqra2veiEVbikkCXqIaqZW3Fwq7YzYWAB4YsW67KySV4BOAAMgBRwPljjUo5HZ3&#10;L7IW4gDaAEkqicQZ2bNuNHg9O+e+lvXjIVV03xWeqytalSOmgp8QkgieeOqECrUzAiSQoCosngSN&#10;eQ/vQ3e5KlNw0lCvEdWoBSgNOqUjYJg4nqqKN70Zhk60vWqUKGo6gRrUE6dUpTsGIOKsNlGvyZ6b&#10;cQ9FOQsZxfM9UuZMuSV2I4ouHT0cbrAroI5oI4ZnY1EhX3i7lTcHTmPA3zsM5umdDem4UlLZUATK&#10;sSCVYBInYEztqCUb1Zc/dW6ls6bhwBoqCdRKsTirYkTsCZGPVVKHTrrLnX03+pJJekuVIkGZ6Gsw&#10;yigxKSQxyRxTiWOojFHqGjCjy1Nhc8zaz+xTmOWh99xQACXCAANohQOrzxrM3eG3TfWAu1rISEoc&#10;IAHkoGfPGrWM2Z3yBic1ViOYFjq6aZA9a598NI6DdDOlxeSwAYue4F7ciHLLBd02gIWUaSdISBiN&#10;og8BjwqKLC3VmaUttqKNMkERiIkR0CqhPVf67MBzDnvCeleDxLh+XqcUdFSyR0VNTyrTTyIwMzRb&#10;5JWjlBIuyiwt7eZF5bk7gbCnJURxJJ2eccKme0yh11tCXcdIgkzj5kxNEC6w4T0eyniddgOT6SoT&#10;GRIYo6pDDHThi4dmaOO+8uCRfuD9HJqy5tZAUsiOjGhy+ruk6VbQAPZQYLDi+LYhHh2Voqiad9kc&#10;kcQK7mBvsNiAQe+unB0ClIlWyggolZ8NWHdCcMybn7pnDg/UMvg1bl+fEFCtMqQCML5kEcktjuJY&#10;kBPaORfd3ig7LQBmOEmdh/fRvbMsPyVbROOAxj20XXph07h6/wCacWrenKyQYsIqmsgoGQuilCI2&#10;EjorM63O4hQLA99OC27vhlrYL2zZPv4kCidSktgqOFW8ejH00deMo5GxvqR1mmXFcmYHG+LyYYYI&#10;EpqhEhaKaSGnlYSSzRFQy6LqDzEzefM7fMVhuywdV4dQJkSZAJAwBxGE1HWa2y32Tc2oGvSYk9Bx&#10;GGPTgKZcm5fyB1Ur8ydRKGihTHKnycKpo3Vokq8PdX2SxCJjChhB72LMwGvCC6/NZX3bayoDFc7S&#10;FggkY4mT7BSNVu6tlOqREL6weIxx21Rb6kujmZOi+bEwnGKg4h58KzfMecZSSJGhdZHIHvhlFxbx&#10;HM28uzFOZNa0gj0jaAfnUqWqi7ioR6R7KQf9Scx4vlhKiioCRAkivNFH7hO0sN0hsC1uMrf7pXiO&#10;3po4SpKDjVhGRfWl0ewf0xnpdNhq0Gb62DChDjPyEDJTT042VElTPKxlaJ0GojU3LdtORBmWUP3V&#10;0HJ8A1Ap1HEHEYDDDrpa9ZKfxBwHCTj6ViyvlvopmzF6fqXkqlqa/AsEw6kqMZTCPMo6wVvmbqdo&#10;XkB8ylaQXlYlRpYduInlv2I7txUFZUE6jhHEQOMbKCinTZK0vqxVqCZIxEbPPo48aN/099YXRfPm&#10;e8TzPl/D3ypJT1DpLQ1k0c6LJSKG82pqW2QkzG/6MXtqATwGf2detWUtKV3mobQCJSeAGJw6TRCr&#10;KVfliytWsLSROzwq6OMjppTdPssYz63eo+cqDHpKePAaiikrMNnZ6OCKOWB42qYUB0W2jXIN/DiS&#10;4sjkhb7tAKgQFEkzpI2jpPCKLbLKDl/dtMgECApRUft6RO0iYom+A4V1U6E+s+Lpr0AraTHkgrZl&#10;qqGqxTyqbyq+nRKdqurK7hFucXWPS6C47Hg8zh5l2x727BACRBCZMok+FPTAwmpOzS7Yy+31vHAD&#10;CAVElPRHGPKhY9ZOCesrIGM4HjeCyU2D0GY8Nmjq63Aoo3gikpn8ueD56YXlDqwtt1t9fCvd7M7b&#10;MG9cKAkadQgkEbdPmMady3OEXlsHRgFCUgiCQekdI40EGV8qdRMHzZl7G8Hz1Q4NU5elTE8KmaR5&#10;cVjrlTzCQkd0Cx9lDiwF7g8Gv5pl4Fso1BQIOAgjoJ21S4dS4nSnj5ULfUX0ueqbqdj9Tg/WLFqv&#10;F814vTNXGJ8RFamypG9HPywWMl9C63AFxfgM/tDY5OkrSnSkGJ0hOI61Y0GHr1mwbC1DZgTA+Jqx&#10;f0/elb1VYJ0lxmXqdjS422H0cdbMtdURpW0dFQwmIUdDFT7wI9qgkuRcjXUkmOU5va5y8LhogJEj&#10;bgZOMyBJB6BRXY5m3n6g+2rwpEbTBExOI2g025hzJl3r5kWTo101wQ4LmSLE8N+VmMs0xlAXdMJX&#10;jUiKOcEgptN9OEty3cNPB4r1M6VYSANuBA4nr869vBdPlKVAS2AVTPEGJA6+k1Wt65usPWLKufcr&#10;5Wy5gWLYBlnI1bDV0tLNNDJUR1q1XkVwihgXzmjqGUW3NZVIFh25L2QWlqppZWpK1OApVAMQRImc&#10;JEmjfLV2lyhSJSouCFDhETBnwgjH1o3OM+v3DuqXpSx6aOWsw3L1bJU4HJTvSKlRHMh82nadYg7X&#10;c22bnB0seBv+zjGWXEtJBUohascDwkDAD0pRb5RbZOooYTJXClSrA9cYD2UCnpnh9SHVfofnPFsV&#10;w+vzVlfHqumr8PqKsvvojhYdJFnlqjcbQq7Y4SQNt7C9uCDMGkI0oY0oIBB0gDbxw9cTSu5twkBN&#10;uAjbq0gDEnbh86DPI+CetTrZ6gZ58m4RjebnwZWoXikjkcPK5LU0tLVVZWnRUAUmQEHaCNQeGRNp&#10;YsQ64hM4nEE9YITj6UssrZCh3alAqJEYyceBAo/vVbK2C0OBY71PzjgsuB9SKqthoarCaKqgq6BK&#10;WKPyTVGVh5vzzSi8upWy+7oeR2zN+oNM6e5T/EQQqTw/xY2dde1gqLQAG0ExsPQflSP6IZA9RGUu&#10;mtF1lwvBquvrKvFlw+oo8PAqqszJueKeSmp/so8Z+0xCi4BtfgKu83y6+dVatuaQlJMmUIgYEBSt&#10;pB4DrqAL28t86UbZtzSoBRJxSkxgRPGDwHXR3Ml+gekzLHhWberP80yBUYsZBXUaTQ0dQDUSMZDP&#10;UFpDErLrdAAA2ouOBtWfrU4GWHA4EwBElMbBwExsxpqzu7+0eSyl0lIgESQkgiAYGJ4beihho+rd&#10;T0bz5iWWMSx+gzdT03zOHU9JTwOabyfLEcDTSIF8+VUAJkv7xLX78Ld4F/l2QgSlxREnGQR9yeqQ&#10;Zqm+eevtITbgkOEgSCU4p2pwHEGdtEa685K9D+TM2N1U6+4gDgldh8IjwaTDKnFayacKIDMlNCRF&#10;5TMVRg32e59vJJ3NZuEW4bQok4nUVbArxAEnGRjUk7gWBatodcKlHVjKlKGrxJkq4gz5VXXX5yzN&#10;Hmum6g9HenuP4Ngxnp1wx54P5RSYfFIPIMlHT1LW8kDdsVQQST4nkh3JYtwUvuJJIxx1E+cDbRhf&#10;O29hqFw4Mdu1RJ/zZ41bl6mc2dHukHo16b+q7NGZ5anrLg2A4pgdJDNi8MbvVJMzKr0bIxkE8Kss&#10;Mki2ubr4HgSyd43T67dpP7MqCidPDZgeEHaBQhyy6ZfbCWExP3K0AYgxt2+dFE6G+qnIPWb04Y9X&#10;dfMDjpM0YtV0E+HYoNsjGiSNkqKWqxBlWTarhgscYK7X1tzWaWbuXXKe5MpAUCD08CE7NnE40E7x&#10;oW1zqKiqJGkxt4QPnRI+t1L6b8alnw30647WrS4G1HTHA4oZYqGCrVGareNqk+fUs5s72BUkEdjy&#10;WstZcgPqABMHVOJGETFSGhltz9uAAVAeZFWT+g70F5ky1lHA/VBmZMKnzrQ4nNPtxKkgihRI1L08&#10;4LO7OJonA8sKo299eRHvTvo249+TGpQI/hBOBMHYAMCOugPd5y2w9oA1TGEE8ceqkF6nM69SMS60&#10;0WV+luOxx4pNK02IJQ1DR0UzVgDROEVWeKKI7kKIbL3tbhjl9t3TJeMgYx04bRPWKN37Nq4SX+IB&#10;gge0A8KFX01dNOpuTcfrcezNVSr8l5nz9bSSNLaGVQJGiklYGQCRQVsND24GLneltLybfDUohIGz&#10;HhIE7emojO9gbuvyo+8qCUmY2iRMScemhz9FGCeoGLq3iuN9Zsz0WIti0dZSQCkqamrlMQYTUEks&#10;kpKxyAKd9vbbw5Fu9V41mLgQgFCgRiQBikEKjieo9VFW898jMLlOo6FYcNpSIMY4z00Fvqw/2g82&#10;5ExLHukM+HZRwuqxD5HGcUmwR5q6onqEMQlaSQWZhKo8t/Eezkj7sPIywBi61LlOHi8MAyMfI4gV&#10;JeSvBlr8vc+IFOAnhM/A8Kqd64ZW6qdKafKOV4c4S5kxHMmIrh2L4ljFDHM2HIxTyZ6aKFiYoPeJ&#10;kvc3UWN+8/NNsDU5EAAlIBiYHHp6vOpBSGmgdIiBISNmHDHbR04MqYJ0bzTlalp+oU+NefBPTY3T&#10;PEtBQpWOFSM0iu5aoZrbifDQAa8Brdx+ZOCMDs/iPrwFE1he9+5p07OBExPHoopnWr1VZ0wh0yNJ&#10;jEtQcMrpamqr8PMkDLsk2rQyQhVjaErqWJ8eSXbZIy+rvFJAkCAQOjaJ+VC9bOpeoiMOrh1UlOsf&#10;qZ6GdepcnmvrZJavK1dMKSjipxPU09LMY/mGidFMag2BVSxI29tOE1nZ3Fs4uRCFAdAEj30Hbddy&#10;88QtJDcDbABIOIjbV0+D9Vem2D9A8X6Y5mq6imyM8dFSwVL0iVQxKspDeGFmgW/nQqAzFio7eIty&#10;Ec+yZV7dIcgEpJ6oSrH4z00SZ3k9tcvJKkA6Z8oVjsEDbO2aRXWn075g9bPT3AMZwnFVy5kijo4q&#10;yskOESS1UfycpSKoEQdQjogZWW+pte45bLMxRu0pSVDUZISJgGRsmPI0G2nG8tJ7xXGEAk4yNkcM&#10;PdVLfW9cc6fdVa3BaLHKd6CvpKnD5Xls8sgjdo97QgkRtKlnI7gkgcyZsO7zdkOBJBBSoDEDETh0&#10;9FDa3uzfpj7QDOw+7ppKemTOud+neGQZ2zLjVJhmXMAqI4I0OIsk0lTC++ET0p9ySn8tmC3BFz24&#10;bZrahyWkjFQ6MIO31mhdb3UDDb5Va76a3TN/VPL/AF+x3KUuesqVeOP/ADGlpaBK2pipow/zSU48&#10;poYjez75AACLj28x9zVSmSGELIIGO1Ig7PPoorevnC8kjxAHHy6vWjdZj6MYJ1w6rt1bwZ8Vydke&#10;jp6pJKKGvpRVT0ckrGMNKARvjUlLILbddLcj3MM0SyRbNAFwQFE6sFcD61HOfXfcL0NpCVbCSTIO&#10;0dWM0VPph+G/1UqMQxDqNPjE0GUMPmmTD6aeOIx1ULzExVyVszliAAFsEtu3W0PDe73qSpHcAQr+&#10;IzxjEQB86J7jeQukMIG0YnVsMYiBwO3E1bFljIXp0oMsZT6Q54xqhfMWGfzCuw6hbzKmWanILnaq&#10;BY/KB0JJ0sbA8xibQ7mV04LdKpUIK9QACkjrOCuPXUT5ddozpxy2QCVFK0lRUICkjZt28aFzGfSL&#10;0I9R+A4PNneufK2M5aw+signVKienEckgbbS0MDIssiKLgy3AUm3C85h/ZVamX1JcUvR/GCQTxJj&#10;YeqMRRjYosMtCrW/WgOaEkY6iST0JEkx0wMKr69S3XCDpT1bwvA8TWlxDpDk9JExKMwzUlRiqQwK&#10;8FcSjNHBPqDMFXUKV8eTnkHdXaSXUkrWoaccE7QR0kTsx40PbDOLdbymkNlQBASdISSNgJJkjHgK&#10;rtyl6r8o9Us908ebqDGJMtiSqq6SqoDUJRQpFdqaeprGVUiXdZXUrroPHk73OTMuNaW9CVYYGJx2&#10;gDEn9KFeaW7LjMIjWY8OGrHAgCZOGw9VYsw+rjp912rsP6PQYyViwZ6+oeoLyQU0wjXdJRTNKqxM&#10;ul0XadzDvwjsN2XbCX1HHCBhw2EDE48eqg5le7rtokvSQMAESMI2HiceNP3oW66dPaz1SYnlzCcL&#10;o5JYEocToZ6u0u1TMKapivYIqKJAzDXt7BxHvYX2LFL6gSRqTETjBUnAbZiB10eZlcPM2wcUkmJE&#10;RPAkYDpj21aliXRLMfS3MWIZxwLJmH50ypFV4jiVYKmUy010BkL0tMP0lRJExJRIwLFbfHmM7O97&#10;mZNIQtSmXFhKQkjSZOHij7QRxJ2GoQvMxvMxZSohbRWISCNEnoMSQI6ap/68daOrHS/1C03UnNmC&#10;1tPlvFMBxCjqYJ6SSmtLDJ/o8iRteYsodfdAubgn28y13csu9tCh7TIWFJI6CMceOIOOyp23PZUb&#10;dTdylPhXIIGEFPvxB6saAvIvRnopnbrBjeMeoXG4lw3NOBFqX55qqSo+dSNf03kRWJ3LbQn7Q17c&#10;GN1cuWrQ/LgKIIkJIiD0nhUtPPflW4tgFQQCAU8ek4xR8vTj+Fh0zyDTY3JTYzS4ni2YoPOgw352&#10;D5iAUwJLwUdMvmRwtvALF7G4B5AD3aQ8lwISyswQCQnDE8Vr+QqHB2kvW4U2G1BRAxCcAZwOpfvg&#10;Uf3oxhnTbLWYK7JGf8u0WHVGCJQ3qfIRgyMnvO8soezWsSEJtrfkIb02eaXKvzFu4r+PwFRVtMjw&#10;pgGMQJrEXefKM4dX+dt3FKH7Q6NROBxgISACRjGqNlA7ifSPrfLls4P01wLAsTww11TWYbV4juqn&#10;ZJpSimmolVrq0et2APcW5KW7d8babi/UoAJAUJSOAx4RCh7DU+bmZuppsruxBgTMTBSNvAQoH20O&#10;OfcB9TPUn0wU3S6CcYZhOC18uH1GG19VFS0stNUIxeD5ZReVN+pjI0Fr2tyr2dW5eLySVAx9gkz0&#10;z1jjQizPO026StsmFQDE8cOEVX308689R+hmTsVzTnaGuwCOGjaLDEemaENUxb0jibyyGWGZAV3X&#10;AsOCE/lrx0NsJ1K2klUkAxJHWKDVpmKHCWrUBS1bSVGR/fYTiJ2VXX1A/Ff63iauxLKeNzYdmCqQ&#10;JDJSusE6xPbfTyTOJZjG66asB7Lcm1ndFGaJSl0YJAmRIJGwgYCR5VNFzlAvmUJf2gAKMTiOI2T5&#10;mqQs20eb4MY/neNyNNJXGQq5kaQgA/Y3uP3QRb4cnBCCx4RsHM1JbakOJA6IqImXM6V1Maykp3nh&#10;QKXZLsqbu29z7i3+J4w5eaTBMU6pttkSogVywlK1lXzEYg9iBdTrt0b7J100PfgjYM7aJrlITspX&#10;Y6r4NhOyspzFOwsNLkMPe94g2FxzffBWKTNFjKO8VtwoOcOxGomrRCNSSQPr1HbiRp0qVFCB5kJT&#10;NDfgeFFo1nkFj3Gn1jg2bZkSaja4fgwK9j7JTRME+0f29vz5t4hAwqttKzjQRV+F1OKMZFvY3739&#10;t/HgRdaLtD5p9LGFNpypiKjcmoH1/wANPz4j/JK4Ut/PoO2nrDI8Roh5ZJ0P7b9hwyZCm8KLX1Id&#10;xpQTYxLD8eGKnimihNsFU1vmmq7Kx+r+ziQ3ZpcLBNNlRjlRONpYg8TKuCqlqLUIqNTyyTSHW/GU&#10;kqp9aQkVlq8LrZHWSMmwI/Mfdy62lKptt9KcDS5y3U1eHsgkBIFgT9Vjr24e25UjbQYvEJdxFC1T&#10;5mhFOBObdu/0fHghDojGgOq0JOFN0+JYdWHYCDf4fD2nlO8SqlSWVN41mp8LpZV3bRr9fLhANNqe&#10;UKa8Sy0lTcxi1r/08SuMhVL2brRTZR4HJSTADtc8aQzoNKHLkOCl75UbU1j4j+I4aRIoN6iDSUxT&#10;BJqDCHzU88MUQlWIhmG8MdA20jRSfHgUvDjpFDCzV3hCaRM+J536eYok+H4lU4b81LvdYah41/Sp&#10;tLP5LAlStwddRoeApTiHTpUJHPTUgJaS8jTtw+FHs6H5Iytj/TjEereda6XGJqOATpDDTRFfJW6T&#10;R7m18yNgSO3t4w7nCWVpYRAkxiTtOz2+tAi7DTK9BMHZ0eWJ+VFBw3EqqgzStVQO7S09WjIq3LOs&#10;UokSNgLlrgAHkjFKX24VEEH3iKTuthYiJBB29Yiaszw7rD1q6h59wPKPTunnwaqlf5qmhlaLD3+V&#10;DATzhwCzBQTYE3Nux5EjWR2mWoW86QqYHFXi4dQnqFRtbZC024XHYMxO0weG3ATHAVsG5u6g+hHo&#10;l0HHpj9aFCXzUMJop66oxCSWrp8QmWczUlTR0NOizSv5aKzGQKpO4BjzE57J8zzi9/N2K9LepUBI&#10;AKUkQQVKMAAk7OqpkvrFam0obUUwNP4RwHRWoj6mc6ZRxvrDi0fSMVFHliKsrIqJqijakaelklMt&#10;MXhLMAyo20qb2AHMycmsVttBLx1KgSZnGIOOFO90bdEKlSoxxnZtoEYcJfyQ0Ite3hySktECg8p/&#10;HGmpnnpJwHJ9v3Gx4kJKDS4AOClfheypUbxcf28Nm/FRA9KKl4ph0Ah3Be319teWWgRTbLpmk9BS&#10;h22jiIJmjZTkVNqsBeogK+BH8RxxbOoUmRdaTQYVGGzUdYSQSLg/eOBtTRQqhml4OJp3gqKgAKlz&#10;+fFiVGi5SBxpSQRz1MXv63/b9HF6QVCipSgg4UkMTwGbzDIPh/Rwodt8Zo+ZuhEVCwyMxzqkhsAR&#10;/RxtoQYpS8dQwoacBhp2hBcXI9v3HguZGFR3cqM1nx2uhoqVgumnYfcf48u6oIFN2zZcVRcsQxE1&#10;NaZAdVP5jQ8jt17UqpcZZ0Jin/B84/J2ilNlW3f6bePw4vZvtG2iq4y7vMRS8izjS1Mflu3suT93&#10;jbghF4lVBdWXqQZqNU49TRJ5in4/r240u4Ap5FqVYUnJs3xhrIb/AK/D+nhYq8Ao3Tl5400/13li&#10;muva4+H09rniIZhpNGH8sChSzwrHpMStvv4fxt48PmbjvKDr9qGdlKSbYkYf4cMzgJomTJMUxHHZ&#10;oX2IvY+GvY/HiAvFNGYtQrbSsocaiMN5dPp/Lhih4EY0SO25BwqZTV4eb3e3H0qmky2oGNKyPE1E&#10;evfirVRMWpNdCsgmNr356ZregprnJTJMhVfHliJrQVppllwNEYzaa3/XTifu6XC4JwrCs7RzeUfo&#10;5qavpkTSnpipjD24pFFSxBpqxSvMK+6LDjalRSxlvVSYGKLKbPrxIFg0alkinCOujQaflx4KFJlN&#10;k1hlxZV8eULkVdLBNNc+bqPDveqCF+4fxufy4mVdJb20uRYKd2U1P1Zogdig+Gtv2sR/DiD+ZoFG&#10;AyNfP6fjUqgzg2LSXQ6G3iT3+4d+KW7sO7KTO2HcDGl5h+LwwpufX9b8Nwug44yVbK9WZuRgY4dT&#10;8P6Bxsu1ZFlxNMd6uvl3uDtPtFv48bxVS0hLYwpU03l01MQ1tNf6eKwIooXKjSIxWuYzFFvYfs4X&#10;uLxo/YawmuFNSyzC/t54JJra1hNZKjCJWOp/ZzxbmtIfAp3wuihpLO9v1+nihCNNInnCulHPmijo&#10;YiAdAP17afnx9ToRtorRaKcNIit6h0byGMSAt7FI/Zf+PCtV6ngaETeVKAmKjLizV53ID+v08v3u&#10;vZVix3e2nCI1EZDk2txQJFIzBrhXZv8A5ehWZyPpP9J405cBG2nW7HvTgKTK5nXFZDGhJ7/r4cQC&#10;57zZRubLuBJoVsoyRwpdu4sfu0P5cPmqBd4CTWLO+OwQUjFGuUF9P9U38Pgfbxt90NiaesLYrV50&#10;UDF6yLEKxmc6g2+7t+XIsuHA6qp3t2yynCpuFR0yn4j+/wAOKWQkUmuCo0pcQwuGen0Gtj/SOGzr&#10;QUKJWXylVJCArQTnw7/mOEif2RoRK/ailDTYwZx5Q4ZIf14UTrttGNPVNgsVVaR/p/L48WpYC9tF&#10;67kowp2iw+ngOwAHisNgUhU6VY0oqePyo7jhkkQKKFnUaReYo5ZZLobnT8v7OElykmhFaEJ21wwe&#10;Wrp1sdB9/jcc2ySmvXASunypxVxHsY8VLd4UWoZxkUwy4pJHfyySfhxGXI2UaJZnbTJV5ixtH2U9&#10;x38ba/QuvC9y5c4c+yjNu0aIx59tO+GYhjcgMlQxH5fHx14taWs7aQPtNjBNcMUxNz7sjbifjfnn&#10;Xa8wzTDCGmYsO3C4eKjVXhp4SOaQWHF0E0XEgU/0OG0oXfUH+A4uQ2ONFjjyuFOTrhqe6gGnw/ae&#10;KPDSQaztrmsEDLu7D9fbzYSKqVEVwWehjbywwJv2Gv8AZyuoCraVHGsxlp9u64+r+zl9QpuDWJRB&#10;I1xb9fo5oQacMinIR00YDOAOKYEUilR2UmcWq8PgB0F/o/p4XPLSmjlhtaqTNNVR1UuxRpwsSoKo&#10;4WgoFYcVMcADDtpf6+UfITTjEqrBRYhROmxwG7af2DjTTiVCnXWVAzWWqpYZ6cmIBQLHQcstAUMK&#10;ohZQcaYfIbZ5fmNb/J/Vu3W+/iHThE9XvmjXXjMdfuiv/9PRgxGmSaoUyfZuCfo7HihPXRODAof8&#10;vZPy7htAtYYRKdVO8k6j4Cw1HBClATsoLrfUoxNexbP+EYCpp42SLWwVAAe3wBPbmisJqibVTmJp&#10;P0WeY8Zf9AGa/bS3hp3PNByaUKti3tpYw1TCPzEFiR/dxUDNFihNIOozvj9Fjq0tMSE3ITqT7raH&#10;QWHEZXBowTaoUmTTlnOGrq6Knxac3fy2RjbxU3/hfjFwkFM1W1VpJT10HD10bJYnuOEAo+ik3VUy&#10;VB11HHJpQkxWJKZKQEgAAeznttWJmoxzHPhtUssJIIuNPYR8eOJV3ZrXc94INeqscxfHKhSZGNwB&#10;3J7fRYc8XSs4VtLSWhU2ZsWpYgYWYDTQH4+wcvCqoNKttPOB1VU5HnEg3/b8PhxxHXSR0DhQsYXS&#10;NUqL/X/Di0UHnFaaVMVGtELqLEgjlimKQqXqouPUakdcYNYy2EqqT7Lr7h+/Tha6KG9kZTHPTSOo&#10;qNGbcBxJRkpUUroqYRx6cpSEqmktXrOk5VdACRb+HL0uRjSs6e4tVYFmiOrjbaxVXB+MTB/zFxx1&#10;Bg0W3jYdbj09uFWVUuM007BmP6OQKwt7DqPyPBCQDiKg0tadm2suZqSkrcMK0guwBt27qbj9vGwK&#10;tbrKFY0BmHZQxqDFHmj3MgL2JuRqbjvYC3GQ2QaF7lyhSaMRluPFIgo1IHj3+P0d+KjQIfcSaXeL&#10;09TjWW8QwRhcVEDhfEhl99SPjcDmowouZdDS0q6D+lVfZhCUWYquC1lZlkUewOAbffwNOJhRqf2V&#10;a2wfT2UyTzKV05tIrZFJ+oWR2snhxwY0oSQKc6SJ4Nsj+BH3cvSVfio7eT87V1Z09o0RrtFEYWYA&#10;X3Qnbe5/1QOCFMBIPpWOWYZclu7V1nUPJWPxms+F5hZT5jhifb4aj2n48cRC6aeteilLX5qiEQ23&#10;bS/bT46nTizQAJNE7doScaRc+e6Nz8oFeWQ30SMt42+A4nKZ2UeDL1JxwA6zFSWakq4f9NhYN/h2&#10;3N737DQcaKSKoAUnA0U7rLg0EWJwVFNHsBV0N7alW3KbD/Va3C24aKIJqZshudSCkmdh9uB94oGj&#10;Qs4uNOFtDrvKnRI8CgX7c0KYUQaylxKtm56qRS96cNFHiLQsu7X2dg4t/EcPrIzINB/M0akzzhSx&#10;xqSSqqTTQlmKN2F+47jT2jgg00TsICBJo6HQfCYaShh80e8gI9uinet7/wCqxHDVKSlNQtvAAtRP&#10;OOB94o28lUqUvlQC1h7fZ25oJk1D7jjKkwRjsnooBM+RmRnlHvEA9vgbj8jwzbFCjLm0q2UT/q+t&#10;McvP5oBeJlkXXwvse31HhXe/YZ54VNGRoU291EEfMfCijxVY2eWT9m45GYEVOpRWOamSo156rg6a&#10;4rRiIc1XtVLHIeLQ4RmWJw1vMBX/AIJffW5+kcNbNZS4I540W3qO8bPV+6j9YTU4diUvnI6y7wG0&#10;N7XAb6Ox5LyTrqGHFFsRUvGofLhV4raXFh9FxzysBhT1srXtrhgWJmM3qCVU21PYXFjygVIxpY62&#10;Dspaw55wXB42klaRiL97KPb3PsPw5XVTjOX99QedRM+tmnKktFKT5P6SMgkkWlUqO9h3txPcIS4j&#10;T5++jK3y38s4FDqPsqvqKvUX803I0P0jQ8hxSYNSkURXT1cc7bFX9v8ADnoiqV2MNCruGh/X281N&#10;PUueltZU4bninlRtuy0v/RJw7W+O2/D7LHC29I8/ZjQdzRhT7JAMcJ8xHxirZ8V6eipb5mjlMyEb&#10;0Be42Mu5RtXQffyXVO6jJ41jMy8q0JCySTEk9NMuD4dWU1a9CMOlm95ffjiuoBW9/MPu2+g8Trja&#10;TRi7cpIkqA8z8qX9RkOpqMNWSOgMqut/LjG5/YRpf28Y74DjQaVm7baoKo6zgKY09LeE4m3zNfJL&#10;TkgWiQKp+zb33bc3fvpxIq66KZVvaEYJg9eJ9mwUn8++mfCsP6e18kciySeRKqBVZ/fVDIgLub6l&#10;baDx4TXL6nElPSKFeU58X30zskdGyYOA6jVVZw2iqnMtPD7r+8u7S19e3IyO2sqjKRFPFNgdCsYa&#10;RV01sP6BblZNNbawYjR0flhadBob6WB105oVYU+9Kp/5T1Aw2veMFIamncjtdS4SQE+A2seHNiot&#10;uCOo0Hc28VusdKT8JHvFXD1WXcNmp9mGWhljVl/1bhrAk6k6clhAKjWDj2eFJ6QeeoUGGZcLxmlV&#10;kks+y5v27H90DXseGZa0im7a8DpmdtSMnSYZRVDyzQpJNexLXNttmHwFteFywTtpReKKxtMUZ3C8&#10;xU2HUTuhC3FrIPEajRfaOI9NQ5dWheVRQPVhmFcz9OqqgikVGMbvGuwXMkJEyEnU3Fm+/iG9Ylsn&#10;2emNTXuKybK6BPSJM8FSk/KqkYKqJx5gOh1F/jyK6zpUIwNToPeO4Ek83TWynVd23U3PNRTeqhu9&#10;OeJNR9Ro7vtVWUt8Y5bxOB9ZU8EmWHSsj1+VRvvXjak+ftHiHwNWF1kvy1RJDM2qkiwHJAGNYsB/&#10;vEgjjSHxWkw2VrhtdL+J9h04uSknhTrC1iodNh1J9mW239fZzykaaUKeUNlTKmlw8RCKEX9txb6O&#10;MRjWm3HVGaKP6kcFjgw+nq4/sTITbt+kha4H1o3AzmghHv8AZU9bpPqWopVtB9yh+IonWwJZvDvy&#10;OhU91k80E2U6c9FVJrJ57qpseb20nEmjfelnGKiIVdLBIVYSqwF/3Jk2t/yeovyQspAUgjyPPrUF&#10;75NDwqPQfakz8DR3pqOV6fzje+ne/BKDFQRbuJWrTQV4iZnqfLmIDH6/geWmKkFptCRhSqwrBKdY&#10;N9TIXa3tA7d9Brys0SuvCcBTHjM8VDLthc6kjt9f8OemDS1hWuiC9b66qmzWlTNq0qbT/wASiJTw&#10;HipHADmplQ5xGFZE5CAGSBwPuOPxmgrgqGIsTwOAULyK4tKHOh5aK1FduWaMqh97uPpHbniJ2VsY&#10;HGrN+kIparpvTyAe6dsy3FtJVBYfQHvye7d6GQRxAPt2++sK94NSLxQ80n/NOHuila2K0uGg7QFH&#10;b9b8Sk6jJ20TtsKcNRYcxGtl2RMSp9l/o45soRfle7GNKWmUuP0rWv4duVoidQJkVIngp2w+eKb/&#10;ACLI0bn2Bxtv9V78qRNIUXBS4OkGfUY1UrjxdcdqEmuXjYxuT4tGShP125DNzi4Z5jCs57ZX7MEb&#10;CJHkcfnTZKAGB728OV0QJFGSU95UeQxSMGCBQBbTx+nmg2YmtuJKaWPTyKefO2Hw0ib5WkUxqNSZ&#10;IyJUH1lbcPMoQXLhKU8cB57R8KCmbKCLZZVgIMnqPhPxq5zFsTmxBY5fLKpKolC97bxcjTQWPMoY&#10;BxrnUwyGpE4gx7Kl5fxdk/QMdBbv8Db+HHyiKau2JxpX1CtVxExsNOx7Dv7eaT10H2zoONJ8YHIy&#10;bdwsT4f08WxGyjY3IotfqhpzR9Mizx3jjl8uQC2sdQpiudOyvtPAlnaf2BJ2bD/nYfGKmTchXeXu&#10;3EiR5oIV7xNVQUlPL5YD6lRb6xzFlOzGs7lkE4VycbRfjtMbaxbx25qrkUcD0fYTJX5nqqum13I8&#10;LqNTvjtNDYanUX8OThuc2PEuY2pPpCk/Ose+0F8NsJSekKHkZSr5UfJcOrHxFpJf0e4322t8Dye0&#10;44zWNaHkIQOPClrDh9TTUpLmw8CPEj48fGJooN4la4FQ/IV7rNGXW972/bxYlakKlNSCznptxCTj&#10;EcOO3prgtFSxbSoCte4H668Fj13+abM4Y/Go8uLtdysleP6VXn6yY4/630sEbX8nZIBr/k6hNVHw&#10;EiX+vmJm+sgpE7PgofiKy97PkgW6jETI9UnAn/NNFKqYUWNAw7C3ITSKnQimx6dWPPFBrUxTfNEI&#10;l3N2Hf6PHjC4TiaVIGrZVrfpXR8G6eRRVcbAhjE4N7MEbdG/YXvG9r/DmbW7jZt7VKFDEYeY2p9x&#10;rB7fxkv3RUkg8RHCRBH+mHvo3s2J4bLRBTa9u3bUH7+SY2spEnGoctLRwbcQT50hKyClILRJqe1v&#10;p+/iVLk7KHjCSg7fbSbr6Z4afXT+jtxeu41CAKPwvvcVEkzQY1mJ11N5xgazhSVI/wAQBI0FvEcD&#10;a1KFGfcJcien3VWLmCvSvzXiFfBcJLI80Y0uBIdzKbf61+YQ524HbpZTsmR5HGPbNZf2LRaYQk7Q&#10;AD1xh8IpkDBtRwMUZRXE6ty9WpRZOi8/NtACAyxTJI4PYx7gsl9RoFJ4IcpRrukRwIV6AwfcaLL4&#10;lLKo4ggecSPeKuwo6D+UYRQYT7sklHCsIdlDEqv2CL3tpa3OgiG+7SEf0RAPUNnurn2t03Di1nDU&#10;dUCdp21inwKKrf5ipjWR/a4DWt9N+3LkA4nHzq6H+7wBI8sKZq/A8EhdZsRoYJymqmWMPY9tFa6j&#10;TTtyobQo+JKT5iY9DhRyy447g2spngDHXiRjTlAuV69PJxDDYJ11sJEBUag6Riyezw5d1LbwgpBH&#10;u9myg3ed/biUrUD1bePHbSJ63YVkyj6WYnXJhEPzUkEqUzbSiRzIRMpVI7KL7T34Bs6bQ3brISDC&#10;SUiIEjxcI6DRhutc3L96hsuHSCkq4kpPhMkyTEiqgKoRyt50QsshLAey5vYDw5giVBRJGwkkeuNd&#10;CoKMDww9lQZ4dwudeVFamab3htp48tsp4Y0YL0z5e/nGf1nsS1EEnt23RkmKVexvYMDbTk1bjsd4&#10;+pXFMKH++qHvBqKd8n+4tCk/xynyI8STt6oqyh6A08jKWEltA1vAcy+QkJxrC0r6o6RWAxqvhb2n&#10;x5shIpchWqo6NIzbVJFvbyhWeNP94BWWOuR12NrxlRJpwtHaKK/6o8ToYcv0tFBJZpCd6nbcSxEO&#10;pt3sUJHbXkJb8O6LUJnEnD/GTj7wTU4biMqLylkbNh/vVYH1BAogDShpCzG55iSKyhrldTry9arm&#10;VTbrz1aFYmKAc1XjUCVgD2+/m68MKb3a59nNxTk1gdbjTmorYNN8ynUjvxORSoGucsXl0yWA94XB&#10;/iOVirTURQFHLbKrtrMslhry1Uis6EsL8sDVSIqYlwNOOzTIFdFbm5HKU6KkRovcHjgppRrOIZCL&#10;gX+HN1San4fXS4XMWWNS2oIcXA+r4cqcavNPa5gStR466KOVmDAG1gptYFVXxA40TTsUnBE6N747&#10;8fBpgisE4fZuVTt9vhzxMVtImo0Tg+PNirEVPgO5tpIW99Tyxwpgiazgki3HKTmuyVHPRWwYrJHM&#10;VNueGFWmaWmXo3gP8xqAQii6sAdD3Ujjgpo4UuKfMdLVQfJYhGwsjWd1te59nc8ttqlMs2JoZWSF&#10;iyX92+mn0c2RTlONJikwFgSOe0g00VUpKPH5qddrOyqfAHv4/DjZaBpuamT45DVqFnfcFBsLaW9n&#10;KhvTVKR2JRYVUOxC6MSb9yLm/wBHPKBApY2KiUsWFQyjat/DU3/IcTAmlikyK7xPDoqyQPSNtPun&#10;troNdOPpVG2kcUo8Ky3JQ4e9dVOFY+6CHvZu6sQBbjveRSNSaT2ZsNxikhVag7/aL3J03A2HbigL&#10;mmgmKDGtNZKbIC3wGv8ADidxUUatJmlZlWqqaWL+X1VHDPuWUKai5C7h9oAfvLra/CVduHDqkjZs&#10;4xRt+YKBpgHbtrlSYbTRu0VdI8CFTYooJYjQd/A+3h2tRA8IB86IUJCjjSNxqKOOpZaOYOLkKAbs&#10;Ba+p7d+IC5r2iKN0NaabaaOaRwve/Ltp4024YpSwxEAIBr8OGAiiYyTWKQre3s5uvAUqMBjhWEzP&#10;tv4braEG1hf289t2VpQr2YKGeqp2kpIQojTc7FrNob+6PYRxhxenbSltonGg8o8MlnmslmIPY/eO&#10;/EyRxNLVqgYUqowsK2TSx4tomONN2I4mxjWLtYWvbicilqE0no9ok8yZr/SeJ4mlRwp8WoikULey&#10;/dz0EU1FZXSmlgEaN9m+vb8+bxq0RTlFIYKNaeFgzWsTc+HY8SKbCttMqQFV5lqKw3q2DBQAF26H&#10;2X+jl220p2UwhIb2U1YxSH5ZpRCUOmoFl2jQ6fX35ciKM0qpIxRDcFc32/HlgKoo0OGQun9BjFYk&#10;2PITSrb3tzBe9m3bRrprYHhHeXZYGHPtoldfLYmKkY9T4J02zv8AP5dZaiBXnjAaJdFdQVKK9zp4&#10;FvZyrLirxELw2cabbcNwDIisXUPM9VnWuTOjA08hhp12F1O8xe6HsANfCw8Bw0YRpGk9fvpeAUCh&#10;66M9asj0+CR5f6iYXHUFPmQtQyFmiDOGV4lFkRghYXJ7gacAubZU6tQWwYIIO2J4EHjQczBDrqkq&#10;QY0kHz6QeqhXz9iHTSfqJR0uKVstbkWmmpYp5YFjq38hwpmhANleSM+8FJt2HEtvavx4yJ6Nnxxo&#10;/bUXUSvA4x8qJn6jl6b4j1Hq5el1XiFdgsU0y0r4nJeYwnaYbxBmWHaLrtGlgODq1SpKfFE9VLWi&#10;UiKCenlxWpgjw9p3aC5YIXJQE6n3b7dfo4YiKbWk0rMPwqoM60+HB5nYCwCjQ97Adhx8kJ20iNMy&#10;VksdRJIAAzHW4vYjQ/nze2myKb62nDoXOtyT9ffnjXkGkHiFO8cg26Wvb7+FbgoSNKwp0pJN0YWU&#10;BgPaPbx9FInMDU91pJYmRtCQbfT9A5dRptIoaehHV7BujeIzYjmPCP51A8qSiASrFuARkdHlsXCn&#10;3T7vs4Hrq1/M8Yo0ABEGkDnLqbXZxxGpxNokgEjsyKLvsjLMVjDvrZFO0adhy1rZIttn4UgDIb2U&#10;gLQQ0/mygBfDX29u/DsrAq4QSah4fU0rTu0pFyPdJ7A8TzJpdogU/VMdZPQNHFPuU62GgG34+PHC&#10;gGmErg0gJojTOfHiEjRRkFa6l0LNI/vLca9+PoM0w54aUkSyYc4rXT3QVJ9mvhf48U4CkOKqkYrj&#10;a4/GlPFEEZF2XAOutwST4jjGJwFPBOjE0N/R7oRP1ExnCMMwPEI4MQxCeFIWmNhHKWJWyRhpHsV8&#10;PHiV25TaJKljAbY6PPZRPcXgR5UeDqP6d+vFBUx9Sut7DDcEwuRKiFJq6kQuyyrEamCEXYJLpe+o&#10;BFxyL7fNGsycLLJkgwYBwIEwTFBq0zBpw90kyQSDAPnBorPWPrdjXUPGaKDLNVU0+XsCUw4ZQztE&#10;xgVrGZTJEoLrI43akm1hyVLTLkMiVAajiT8NtHandJx20XDE/wCbYlioSWXzJ6qRVBeRrJuICjc5&#10;Nlv4dhwychIo2ZUV0zY3gdVlGvNFM8csilg4ikDhWFj9oDx8OIgoGjRQJ20J/TDBYM+YxS5bXE0w&#10;mrkld0qZImkJKIZBGqr7xZiLA9h48dXIE0hgTjWfrLm7FanDMOybiUVOy4YkqrU2vUyiVveWUk2A&#10;jZbLYA278LkNxJPGn25mgFwTFKTCcRhrJE8xUa7KFBuLEabtObUqRApcUFVLfNOaMn4rgCYbl/CY&#10;6WobY7y7neUOD7w3H3QGufy4wEniaulOmgsS4baO448KuRTnUUGIUaI9bE8QkAZNwsWB7EA6kfHj&#10;oJNMYVLo5fknE0se8ewki+nt4+RNMzVjnQb1I+mHKuRKum6p5KXE8Qp2pHp4qWVKKGQCMrOJ5QGn&#10;lZn193Sx7chrMshu7h8ONPaUwoHVKjiZGkfaI66iHMshvLp7W09pGM6pUduED7RA6az9DfWZ0z6S&#10;4dXwSZVp6ieomrhHNFRwPUtTzWMMbVlVqohF1FlvbXhvmGQO5kAguGMNpIE8cE9O3bS69yBV4kIW&#10;skR/SIxiDgnp2xSa69erSq6jYLQZWylha4YkcnmT1dLUVPzdXFIu0xzMCiWj0IKjv8OOZTkYytP7&#10;UhcCBIEJx4bYmk+RbupywytWuBABAhMGcNpxqJ0twrr30H6i4Xnenw+pwfD3rI1YSVF5minhZGZ0&#10;iYvYoSbsRe3fhncvtZg0QCFQDHRI4e2pV/mSW2yUGY2cRI4cKtY6fZogx3AJf81eE0X9aYo42Ssq&#10;6tkiM7vZ2UroqM4uALm9hyF7/L3LtJLylBvaQAJgfHCsfr+3cu3O8WpSUGZAAmNvzq6PIfqWwDMW&#10;fsCyj6p6mWDJGI4XW/NeRh4q2jxJqaxlRR78itKWUFmAUMCR4jFF/clptzXap8aVDTJiIOB4AYRw&#10;qEso3LsrrMw9cIBSnBIUCSlafscSAQBECib57w/DMVztiGH+jnzcbrMQgp6ZRBWUsM9I8cRM1UDd&#10;ooRGAHKX3G/Y8HrLNw6gN5qE6BOEKUkgq+3GCZx6qX5i445clN4kdxpGBSdEzBTtx1cAONAzjdX0&#10;Lx/p/Q9CeqVbWVWbqylkkx+pqJI3phEai8dcsUDCWdkAvILA3uL8li2UmxKXbZMNpOlIjTwiMdnV&#10;UiZVf29stLrSSGgoJGGkDgRB4dFUheufK/R6k6n02B9EsZxHMBw+CSCoapoPkoy3mCSkNKhYs8bR&#10;uRuaxuBzJHI3nLhvW4AJxgGeoz6isi0335oBQ2Hj5SKDJctYbg2VkxfE8SqJsRPlzLA0SLDGDYy3&#10;IJJdT9/Bi2VLVCRhRDePThtNDhP0X6s5Y6fzdcYWjjw+KpoY5C08SsTULugkEKsXZCCLnQAHXj6M&#10;xZec7gbYPA8NonZQTSuFQKUeX+utRjuRK7IuYITT1lRSpHFWLZNkok92SNUHuWFrsxPjwmucuUl5&#10;LrZwBJI6QRsP6UguQsOJWg4A4jpFC10umxroXluHMfSzMMmG45jSzxGuw2pJnpi1o6mAsVKMs4Au&#10;APDvfhJmCBmBKHkghMYEYHiD6VpSfzHhWMJESNtG26i+snqV016F0vT6gxCWhixVp6hXMMfnOs6C&#10;OthZ5UeSzbr7QABc2OvAdk+QsNvFYEkYbcNsp2RsoYs2Zs2gUqgETHGDt8qIP0t9Z3UroNhmJYb0&#10;9rHEuKUiUTyPTwyyRxRyGSPyHqAwhYEm7KtyNOStdZK1mUKeAwJO07SIxjb7aJwuDQU49jHUX1ET&#10;x4xnjEoBC8rxtWVskjSSPLIpcWRQoZnsfdAvwxQ21laYSPZhsFGIUXIIoWKPpVnfImPUGVP5kktJ&#10;UVXy4ikkURtM6BI2SAFizHQC5vwJXGYtXSCoDECff00lfbPDbQL+p3JuS8gYnBknJWX4aHFIAFxC&#10;VzO88VRC36WKTfcKrqwa3hoOM5Yty6la1YcBhiDsoQ2L6wCF8zT96UuvT9I804tglFhQxaDMVAKK&#10;somSWYTCGZZkX5eAFn2+8LdtdeI94clGYIQudJbXqCpAiRBxOA4UBs+yoZkELmC2rUFYCJEHE7Jw&#10;pfeoyPBM1YDiObsEyxVYLWY5UTSyJVwfKbN4/RTQ0lv0asyHaDrqfHivJmzapAKwoCBgdWI6/I0J&#10;cuR+VYSlwhUADbOIPTxo0P4c9d1W6udP8x9OqnFBg+XsIho8ZrKiLC1nqGhivTTyRStYsyFFLKPE&#10;3t34Dd6iLN1DqPuOpAExicR5caJ3cvW4+HWjsCgfI+4UrOmHTDOXT/qniXULOuaabDKPGXrqCix2&#10;vieeWqwzTyWaARXWZVCgKCdl7duA3OEpzxpLOmSkpVoBI8Y28cQcZ2TRLnuWt5ugMn+ApVGI8aei&#10;DiCNvTTt6f8AqjW5v9SL9MK3qCcYyPhuGVtPRS4+jQLSYrCPmZYqOjIPlpPtKrIFu19e1uUz7IlJ&#10;sE90jSoKBIQTihWBkjbBIMThRTn+TG+s0tM+ApXICSY0qBBmMTjjBrjkDo/0/wA+9X8/5m6101fl&#10;upxyhGI4RQ01VT3WuBEcoqZlG4Qyp752WNyRwwyu6by22QyPEpPhKgk7JMbThGyjzI205RaoYdJW&#10;pI0yE9ZjjhAMU6dRMc6vdAaPAeuOB5l+dwiqkrcJw6Ko2/KR+RAB5FUQyySbFuS7EXKjvrw3ctLT&#10;PgWSkSACSNu3aCcPdxobO5e3mCQFDDiPI0355/EK66TdF8d6hdO8XMOYpaWGB6jDGEENVh7ER1VL&#10;tgBLxn3rgtdrWvwN2e5dtZK0pEJBO0yceMn5CiDL8gay9XdNgpRKpMyceieB8sKRHp9/Fjrun3RP&#10;CumE+CMc34NjFbVU9V5wpEalfbKlO6RxvUO0LbxuZr7bAezhq5uWpxRUhfgUkCNpnpkwI2YAU3cZ&#10;O4sFttZ0qGk8dszicOuKPuOqfWbMuH1OJZuylRYxjOZp1lrqbCplWBI3YSrUSVk/6Upt2lwDu36+&#10;PIcXbN5S8EqUSEgQVGZOwiBhO2oSS21lrujxKCQCCo7TsIw47aLNmfpF0Gz914wXpr1hwPB8oZdo&#10;KylXEKLDp6mGjxB66XzI6mdqdw1VVB2AJupVSV7cHF5fvhgPMFUwoAkCRHATsEVILmZvKbDjZ0kg&#10;gEiYjgJ4RVmmQPTJjnpZ6U4zm3FMbbEcGE9bXYJh0GIw7ZKKWVUleSh1eGY7Vt5hvYEnW/MaM73u&#10;beumbdZKQsFKjiAFpEjxTEHjA6KgfePexvLbu3ZeWoJeCk7YGtPE48fI+ym3rb1fyVTRYHivSx6r&#10;DpaSahrgKNpgjrGRvhmlYhWUNb3exN/bw4trJxSipSx3a04CQMTjIG0yMZows7K5t3DcF+WXGxA1&#10;BOO0FKRCjhtPnROfVP6hOh7UWZ865JxiixPGczyziVflZVp6OZorpL8wTGhYzAKyjQC51PJu3eyq&#10;6siltc6YTOO0A9GJ2HAmpTsLW6sVBs4ghJJnaJ2gYmY6agdDPUZ6uvT36TcU68VOO0uMw4sKiSgw&#10;+kppKSlSsw2FlqqWaSG0s2+Jd1wV1Ua68J843aynNswFu2ChafuM6laXDIUJ8KRJ6DtpA7YZddX3&#10;co8LiRJ/iVpcOBxwAk0G3on9dkuN4piXUX1PY/TV9DUtPJTYOlHVTTSx1iNZlYNI4amkX3QW13Dg&#10;ku91GsvcCrZBnTpKlKwwiMMBj5UOVWDWX3AWlsqVpKCpSsMMRhh8KGfAM8YbhHRur6k4piJGbWxt&#10;IqanqZ5FkrcJdt8DpBIhsY1sszXuNQOAa7sE5zfBCh4QJJIkBacCMD/ENlArNMqtcxu++WSVDSTJ&#10;JAUkQYSDtPXtoMfTz6r8P6wdeKDPvUnK8iUuX6mV8Op6CaZIaWZZlhqBPLNrNEYCWCAD3huHBnnF&#10;ocqt9FtABgHASQQYjoxwnoocP3AyNuWCBMcBJGMR0edWPerbrT1UyzFhWe+juC4djFC09ZTSNJR/&#10;P10dPTRedGIUqDthW4b3mGhtbvyDrLI15qVG8WoJ2ga4Ak4g6R7prH/MMgVvYpRuVqSkyQA4UjEz&#10;jpEmD0dNUWZjz7mvrL1Ymzn1mxqtqamAxRU+FTtS+VI6hnpTsCKDJFfagUGw7ePMnrO1ay20hhIG&#10;E6gDswCsSZxislcttW8ostLQGAkmDsgBRxM4xMmjieuzqp06ycuCZkgw2o/kGYcApa2npYYWqGhm&#10;Zflq2RBHtWJt5FrkAaacAmR5Y7dpUCoFSFkTsw2p24nCo4ynKhcpUUKEoXBMxhtEk0iPTj6ScUzh&#10;1KylnfA8FpsTw/BKmKtMmLzJ5M8BRWqIZXlILlonvt23JsOC9ead20tkkpJBHh2gg4RFC2xuwVqR&#10;OMHZ0jhVo/qqy11P6d5EfN/S2sWhgo4a6aTDqZPL9yKHzIdrFSYkEasFCC+g5F+TMtX1z4kknCFE&#10;9Jg8ccTjNbtbY3DiiEGTjJwieo0FnoZ9ZHT/AK/5snwaqp6HL2NYfDh+GyRQ0QiNatZA6O8El2km&#10;O9TudiouwAHDPeXLXsj0qBKterSNXEEYdAwPuohzO4b3fADqpKyrSCrjhhEdBwpTdQZH6Twy4Bmy&#10;j/muGxrPMyUtQobyvM2AVEimyqF12HXW45G7aVJKn9J7wgDCCB0GSNoPHoqP2LbA3SEkrIGMDZwO&#10;I2ii7+snJmOHH8K6RdP6mgyfFU4V/OKaQVMwinp54Sqxy+S/vur2Koe4Y3NjwR7pqQ8Dc3wKlBRB&#10;OEyCMZjiNsdFM7tBu/cN1fKMpUQJIEKBHVsI2x0RSC6hdHPxEMyeluLJHVHNGL47gmJRRYRhtKlU&#10;FkgloYhJEFoqMGVI1ChQ8hNyLX15Jy8xy553XbIEicYJmT0q249FTm6tt1xDlvCoJGwnD120J+QP&#10;S3mDJ9RkPOWZ+nsWECtoTRSrmKTz0rK5UUPXsjs0iGFtYww0v204H7u5cCFqUowJVCYBA6KK8ys7&#10;qybVcOE6QFHgMBtEbTA8qLxmrofjOfuqmJ539QeC12X8BwkVEX86hpqdiZqa8VLUUEJcXWTT9La4&#10;sGN7cGOU5tbFnTbELVIwknBQmCRhhjhSzd3M7a/bX+WWFKQQFCZI1CRJ2DYcKLl189I/UboDk/Mm&#10;acGwDF8dyrmqjwykkxfFqs3+ZrQ/lTNO4BkZpQCAiW1Fza3BVZZs1eupR3qQpBJ0pEmE7QYwGHSa&#10;Ora/NxAcWnUCfCnHZ0miO5B6dZo9Nec6PG+pOEGuq6+qpYacR1vlRRGoBUtM8iqpSUNYAeIPw5KD&#10;qm7hMoOAnhJw6hQ2DvAHAbcMcPKatEHoH9U/WXJ/zmc6zCsMynCXxSKipMTqquoi8pyFlmpacKsL&#10;KRcljZgLXOnIOuN6rZh4sspUtQME6QB1eInZQMdzfW4UspKo2wBs4GSaOB1ezfmrHelgyj07mxmo&#10;x2mqqaJMLpophQ1UW22IMhDKWnlPvbbsBe+nfgLtrQB4LdxBxGzAg4ezZ10mZydN24HnZwggTgCN&#10;h2ehpy9WPoQ9POTcBwbCspUnkZ4xqmGMKI6ExiWnmpCB5lVK8jyyxThVZQB2Jvbkn5LvEtxxWoeE&#10;YdMEHowAwofPEXAOGycaJ36avRHmHq1gtFmXOuTFwijwqGaavqKqopzJiU0LESolLKXaPyxYxqFG&#10;5tBy+d7xN3Wpq2c8UGIJAGz+IQNuGBoHttfzBpwMqE6TBmMU7RNHi6H/AIklX+H9nZOitRg1VJ07&#10;FdW1GJ4NiA9x5KmjQR1bU0CLOWAEZVN6r3JF+Qg3l13fasQV4aTMYdBJ2+cUDssvrm3UpBAXjhjA&#10;iOrEmeNLDqjjXWHrN0QwzPHpQp5ZMt10VHirVlL8tBDR081QyNR1jS7mj81fdsL2ANze/Fabi2tL&#10;nubxH7QynGYJSNqQNsdPlW7u4YfeAukeJWyZjwjgNpPX5UcX00U3Rvqf0gxKXMtYyy4dJiGFR0NV&#10;PLH5NRGvmRFKZCVaK7WVjobXtzG7fO/ZyF4LWfuCVT0g4HDbgRjUabwZ/l+7h7m4gBaARsEgmNgB&#10;UYI2dPGgZz3kfOOBjCczTYBU4l8pemtRgMIIXjLteVgFWMWNwD38Dw93bvrW5KlIUlMyrHDUQYOG&#10;0kgiiPdjMssefWq3wB8clOgKIwV0knGfKmDG/UFiXW/GaXpDnNYcsZbpRSriWLJV1kYSCJC61lRU&#10;xW8qLQCQKCCDY/B5G7DFzcC7bKnDCvDAAxOGEEmOBMRT43ctcxvDcpUte3D7QEkmBMSY2cKqt/Ed&#10;zZlxepOT+j3o3zRJmqDMVLTyU1HR0lacP/mEM7pVIvmL5k7VMW1ibFWPukWPMqsktWm21PXCQNG0&#10;mJAgRicBFZI5fl1paNqeUkSkYmMY8yeFIXqh6l849C8gVXpvz5hSVv8ANMHqRBOkUyfKtVOwCR0c&#10;IXY1NICjOx7209qKxyhnMbxWYNOwNSZSIglA2lR/pDgB61G+W5JbXl+vMGnRiUhQERqQBtUekcAO&#10;nGlv0A/CV60dXvSfiHWHImGUs+Z8R/m61k9RVPSCkqaOMzJVRS1TBSJVIVVjjJ1+7Wab72zF8LWZ&#10;A0nDEEKIBED+jxk1J6s/tbh3uWSFwMSDIgbdmEjomi8YRW9fukGJ03TLCMNVcw08FP8AOy0ssMUS&#10;tNEvlzfMSIJGjkBBuB9q+nJBcXb3TWtWKeuTiOodFLxctOJxEp2x5eVbOH4anUb1XTUNd1D6v09J&#10;gWEPFPQU0MENXuqfmIEYVtNVVCbHEFQpLlPbYcwo3wyqxdeQbadQCSdggpUcNIO0jieiovzRht7x&#10;N4COj4Dy41SX6yc/+s7J3WJevXqCwui/keGzUdQrU9dJXT+clStK7yVMqiKIVCxhWAAILKdbaZLZ&#10;au1zO3/KMrGpQUDqEYEaoABkxMjyNDqwtGbm2VbpUJUFJM7YIkYDHDb6UW31CerTp71//leIZb6c&#10;UOV2ov5g1cuGzTTV9fDKwl3T1cm1VlAWwKKB7xv34JMjyFWSeFxwr+3aAAIwwAn39FH+UZQN3kBp&#10;S9Z8MkgAYcYx9/RSp/DV6sZb6y9WcdzHmrM+IYNPSJSUuFQieGJBR1rPSvSVVYFRrIVS227MTc8D&#10;m+LKbVrU00kwFEmCo+HxSBs2T1UF97WWg0VhEqAJGEnA6vhNXh4V0qw3pxgNM3UXEcTjwfE5aqXD&#10;WwyH5p6uPu7pI7MwBuNWAJ7gW5hZlm9L2ZXhtGgJkpJUqIMEgQBsMdNYr5ZvBcXL6bNQhKlKgkgc&#10;MBAGwxiSaD3q7W9cun+O4fB6Pcb+fwjDf5czwPXrH5czFnnp62qKeYW3WPlL9kMQDpyYmrJN8nur&#10;sCPFhpwjqHzqam2Wr1XcQIg9EAxiKqQ6yZy/EC9TnWDDcQ6K0NVQY/gUtdiFRVYeYaWCCnlXbOFq&#10;a6QsTGQVY2LHd215NVjlNjlDCg5BQqEwZOI2YJAFCdvJbewbWbkBSFwIMnEYjAQPIUUfqB6NvW71&#10;0gxfOebcQr8ebA6CbEapJ56qpdqeIeYZiJQkMYCkm4H0Xvwd2V1YWCUFoJRrMbADJwiBj7TQ9ycW&#10;eXIS4wkJ1ThpCT0RET7arJx3EK3AsfrMNxqQzVtJL5TSNtJO37Nm7EAduTvbOIbQFJ4il9w2q4Or&#10;gah1ON1WYWiixeaSaCG7IC32Se9tNL8uoBeyqNjuKX/SzqxivSvqHhuYqBkrsKw+rgqHw+ojWaml&#10;RAVZJIJPclsGJAbS4Hs4Gr3LEXzakKkEgiQYI8jtFUv2heNFsyJEAgwRxwPChx6+eqKl695gw3HJ&#10;MAip5cNpDRq8ixRo0fmGRNlNTKsce1ibC579+N5Rkxy5KkayQTMY9EYqOJoE2uWKsQRrJBMxjhhG&#10;JOJ86BDNGY8QzkofGREFAjASKFY1GwbQbDxse54M7bL27YYTx2knbSxoflz4Z9tBJBHBh+KB08Lf&#10;ep+Hw40gBpdCtRLzfPGhlpcUp0pgF09n7ODJLgio8WySaZcUxCilN5mA+F/1PELjieNGLLShsplG&#10;JYZF2sPq/p4jDiRS/uVqp1jxOimTaLWPt/t4sDqVCkBYUmvGCme8lhzxSDjXtahhSXrnpppfKUfq&#10;e3CtZCjFHrQUkTWBMDhK7yBxsW4p03RprqMDYuFjGnEqmOilyLrpqbQ4MaU+Y59n66cUNsadtJnb&#10;nvMBSow6aleZYpbW07/d48NW1DZRE8lQEihEpMIpJ4wx+B/W/DkIBoLLfUmktmPB6mNL05t27H6j&#10;+zhe+2eFHNo+CcaR+GUk9FN51Q9zp7T2+J4VNoKDJo/fcDogChAo8fSKIRhr2H8NOHiXRFBZdqSZ&#10;pwizAjC7X+vT8zx4Og0mVakVkpaunxSvSlmqI6NGDEyyBiq7QSbgam/wHEj9x3YmJp5DBHXQr5p6&#10;T59ydEk81LJV0ckNNKs8cbMLVGse7ZdUB7DcwJuNOElhnLV8DjBBUIJ/o+yfSiphQu0lSRBBII6I&#10;66NF6OPTMOquI0ufc+RN/Vj59aaNUenc1E0beXPC8Th3TyyVIbbYnQci/fXeP+UsqS1i4EFWwmBG&#10;oEbAZg4TRNmV+qwTpROojoOGEg4dNG09dfo69N/Tbp5hmE5B+VxXqLmERimoXpa6Wrw6ohqI5EoK&#10;2R/0JMtO7t+jWxsFtYg8gLdDea43gJdcSUNjGSUgKBBEgDEAKA2njtnChhkucS2kuGArE9R2GfYD&#10;t2Hzo7eB9NsgYp6UKDpLmrJ1TlfGq2dp6Soq4hAhiqKQRVcdPTBUURrUO3vsARZeRLdXt09nIUg6&#10;mUg6lDSQFoVKcZJOpIGzDGoUvU3WcZmkoJ7lIxUNMBaSdO0ydQA2ThWunl/pXjtNW0mb8r4bPWVO&#10;X8YWCvnkdRTs8LbGiY3G0vY3IubHnQld4gDSoxqTI8jj7qyLDkSB+7jVxfTjLeasyP016n4MMMyy&#10;zYlNgVTJSR+fNAksvkGV94BZLOLEkX8OQ3nl43bIcQ5qVhIkwJAn5dFMvWKUJlZmdon5Cr8OunRf&#10;KOYMn4hkv1L4fTYtU0fyLT5oEaGtpqLCUO+Wtqog01LSe85aJbhtxHMEHd8LixeT+XnQsqATjiVb&#10;AJIE7MSOFQ7vFvNcNKQ23EKwBgkkiI2mB7K1M/UHTemzL2asZzt04+WbDMt+VRNSRABJZVlZY6ul&#10;WttLM0se1nYCwA15nfu9md1eJQHRAWNQJMkYAwdOAgyKkPKbi4uAC4PuEzt2+WAE0Q7EMzx55xyr&#10;zAYzE1U25lO3uFA3WQBRuHgOZPWiQhASKUX2C5pG43gbF/MXTU/mL8cdZ1V63uIwqHh0rU8yxHsT&#10;b7xxto6TTzw1CaVde26j8w9tD+w8MFbKJ28DSBixSOnntIQCD/A8Iw7pNClTJWMKXtDiFPPCAupt&#10;p9R4dJWDQYdaKDSQx+mV5DIBoL/xvwsfTNHtquBFJhKiKB/fA04W6tNHOgqpcYPV01ToLW10/P6O&#10;3DppQVQcuGymnDFaSKSM+XbX+/jriJpIyspONJemyyJpfNA0uf18BxAi3kzR0u80iKW1NRmijAtw&#10;2CdNB1S+8NIzM5lrI2gTxuPHxFjwnuZUIoQWUNmaDfD8qyvM0kltbHw+v28DqLPGaGDt+AIFcMTy&#10;qYyWi762/j9PKO2fRVmb6dtNVPl2v8y6kg+3t+Z4kRaqBpcu8RFK9csSzx/pjp8bnv8AE8OfypVt&#10;ogN6EnCsP9WKaG/me99Jv+Q05oWqRVvzqjspMV+F0sctoRbv8O+o4VuspGyjtp9ShjSkwQeRY9gR&#10;/H+3hmz4aJ7k6qVZrJJx5a8NdZVhRGGwnGuQoljTzHAJ+PPaIrXeThSZqsQkmqBBA9vCw+Pbhcpy&#10;TAo3Q0AJIoRsEikjgWSfuRfW/iP6eH7IwxoJXKgTArLiGJpD7gPHVuBNUZYKsazUMk7jzL82mTTb&#10;oAwpT0da+iv4cVg0ULRTu1UjR+9x6aRBMGmBoBLUiRfC35cZijIKgUpIBti28eosViaT2LUvn3t+&#10;vjxOsTRiyvTSInpHhY6+3hYpEUI0uBVZIYp3FtTy6ZNUUoCuU1JLtvy6kzVUuCg1zRSsEOve9v8A&#10;lYft4F7pGFDKyXz7qQmE4eK6s8nvrb7+3A2w0HFRQofd7pM0PODYA1NEGtYEA/t8f6OSIyxpqLLi&#10;71mlH/LqqT3UXT4/28X6DRV3oGJp0pcAlgHnTL2+njiW4pIu5CsBWGsxmnw/3GsD28OaU6EVdFuX&#10;cabUzCtT7ngeMB/VSw2mjGoUs8Jk3MB7deVKhTyUmKeaWrp40uW7cUhQFIFtk1gqsdp1BCG/6/Dj&#10;SngKcRbE0jsTzakAKq4v7B/ZfhW7dhNCBmwKqD+txCsxqQ73O0+25/ieB9xxT5oVNtJthgKn4VgS&#10;CQO5JsfbYezsOKWrfSaSP3RIwoUcKENIg0At30+HBK2AkUC35Waz4hjcKpsX+nji3gKbaticaCPH&#10;ZpK6o90mx9nx0PbgTfJWaHdqkNilplHKMxPnSj7++mh7/D4cNrW1jE0H76/BwFCVUucFgJOlgfyH&#10;0ezggJ7sUEEDvzQC5vzZJVy/Li7dx92njfuOAi9vJMCpOy+wCBNBo0Mm4ED2duBVSCTIoZhQpU4L&#10;TbWDvr+tv4cO7dEbaIrlc4ClXPXwxxbD304dKcAFECGiozSdOHLXSblNh9XCstd4aOO+7oU/0OC0&#10;tOPMc/t/s4YtsBFFTtypeFPRxWlpkEMJ1Gnh+zi3vQmi/uFLxNR6ed6mpBvYE/x/t42k6jTik6BS&#10;0appYKXfK1tPb9/DjUEig8EKUrCg/mxWGSqtIe37Pp4RKdBNClLBCcKc/macrZdfjxTqEUi0Gk3i&#10;M6xyXB4WuqijhlEiuVAFn94i45tvxVp3w0/MEjTRbflxeQBRUJJpserjT3QbHibWBS0Nk0yVtFLU&#10;tuVtNf6fDhe42V0ZtOhFY4t1M2y9zyqTpwq6vHSzoafzYtwH6nXh02mRQccVBqPWecnuxm3KLnhT&#10;rccaiU1PUu+5yf1+njSUmn1rSBUmtWuERWMED2/38dXqAwplrTONJEYLjsk3nliQCLG5PY/UOEXc&#10;OEzQh/MtJEc/jXdViVbTL5D3sP1+jji3inCqoZSvEU44XjRjA3X/AF0PFDT0baSP201yxPM8pTyq&#10;cE/Rc9votzzt0RsrzFkNppNxCtr5d0gI+m38OFqdThxo4VpaGFPyywUEXvfa/W3DIKDVFJSXTSZx&#10;CvNfJs7D6OEzrveGKO2Wu6FNcg+XYbDxCod3spePHtpbYZWxS0xWQ/auPvF+CRlwKFBh9spVhXD5&#10;A791/wB7f28dtuV7r8fdV+9w9I99f//U0cZoi6Ev7DxyYolmlxHnmOkyrNFK48xVSRRpcldGAv7Q&#10;PZw8Q54ZonVb6l4UBlJDiuccVKqxYXt3Px2/ZHs04XCXTQhUQwmjOZZyTh2CUayMoDADW31jUknh&#10;ylGigk7cF4xXsQx+gikNJE12HsBPPKcpoMHbSIxCoWOo+YfQG4/bxHNGKUyIpxrc44bVYMaTeGYE&#10;G1/AizaC/Hu8ERTCLdSVTReHxWrWcob+4SPuPx4QnChf3YIp8gxUbBvOvKzSct1nkrXmWyc1VIim&#10;Sow+aU+YPDmoilSVxQgZUyxX19OJoRfY9iO3xHtP5cWoRIwopuHwg40I0eWdBHUL9RH9PFQT00U9&#10;70Ur8LyZSPZWQC/f9dBxSG5oucuCKEyiy9QUEHdVtrb+wcfAiiJTqlmmbFDTmYJFYfD+PGlEClCA&#10;eNIHqHkxq7AkxCNRuUyIT/xJdy/mOMLRIo1srnSvTRZsLb3wD42/PhFQ6WIpXEkR25XbSGKa5YI5&#10;m3ePLUpBrhG4oa2mqjp5ci3t7Dofy5cGK0RrBHVR/cAoqnFMn4dilKCx8toXt/ijO0/Dw4IWxIFQ&#10;w8sNOqSemR60JmX44FiEeJTIhNrBmHiO1hr3HHMeFEDyzPhFClQ4VgbxfMR2e4Gtrdx8bnmzNES3&#10;F7KlRfK0zE2Hw0/p5Uik5ClVIgqYjVJIvt5ojCnO7MRVc/XvKLZezn50K7YpTLGD7drb0t/wDflw&#10;quEwQanXKH++ax2iD8j7xQNrAW0PEqRR6pVTYaKO1+OExTOqazvABGQo40TVwKNt6Y6Kkx6nrMAq&#10;V3NFOjgf6kybb9j++tvr4cMLBGk9NQFvoVWpS6nYUkeqTPwNGZqOklJSgkxAFDbTv7PG54eSBUNI&#10;ztS+PPuoOMw9PKl2McB2hhrY2Oose+uhHs4jVNDC2zEJEmo2X+liUDefUx3ubksSfDXuR/DipsV6&#10;6zjvMAaE+lyzhvlWMSkC2nYflbm+NBFd2udtAx6gen+XBkY4pSxKstLLDJZSAPLa8UhIGugIOp42&#10;+rvBBofbrZg6bnQo4KBHqPEPgarzTD4LEC5IJFu3bgU2YVlWpNeODyS9gFH083TQTFdS4NDTp5kj&#10;W/L8zylK0iakZbxtMLxwbVDh0ZQDe1x7w7fRwxtD446aRXzXeN+R/SjHYPgE2JYicWnC7Jdr2VbD&#10;sD7fEckRtkioauL4Mp0DaMKMrkesGGOKakO3QaCw7e6fyPDwMYY1D2ZKU9ieeNDxR1VRURAVDC+n&#10;Y3+HGVW8CRUZOICdlJXMmHq8LGSwH6qfyPGkYUNcsuAnE88aKX1FwCDEcInpzqxDL28WUgf8nAcY&#10;umy4kipiy69IdBGzA+zb7qIQ5EU7BzY6E/T4/nyKlAg1kdtGFTY62O1gb8oBSYpipwkacaHvy0Un&#10;J01hiojFWw1DC4SRGN/YDr+XFDStKga2V6kkdRo6GDvJgOF07u6qFbYQCDoPsn6xyVUynZUPq/br&#10;Pt/GhJwvEjjEIZA8oAHYG3s8dOGABNJHE91hspYUuFPIm9YgPzP7eKkppH3hHGmPFsNaBfNqKRQB&#10;2LanXTtyxbBo/t7kjYaCbMEFfiVBVQUqbQ6MVuQLFRuFrfEcTLt5BjbQmRdBBE0SKtpKinxWen8N&#10;5YfQ3vDv9PIeeToWQen441IoXrSDSmw2Tsh0P0cQGmYp3mjeQWUi54zW5rjl1pKbM9BNu2qJ40c2&#10;JAWQ+W1wPDXXippfdqB66o6NTah1H3Y1sM9F+mNNHkbCsYxSteqmaHZIu1UVXjJiYeLH7I15JP5t&#10;R8J4VgVvDmndurQkRjI9cR0dNGCGB4K6LHPArBbbbi/3A6flxKV1DCr5zHE1lkoKQR+VGoVfAW0+&#10;4aca20GSteqZk0hsUqoqfdCo8PD+z48vpjGhXatlcKNBtmesaqyriAp1J8pBMBbuUIJt9V+MlOvb&#10;UjWThadb6zp9oj8KoqzVhrZfzbieDE2WlqZlX/iBbelvhtI4A3kd2sp6DXQm0e/MMoc6UifPYfeK&#10;SNfikixlYT8O3GIpXIpLRYnXsxS+h/Xw5eKaUdNLHJ+I1EWZ6FahvcklETfASe4Db6SDwxtv7oPO&#10;PbhQazCVMr6hPsx+E1c1hNXiFZgVFijXUy06F/CzKNrfG9weTcwkt4KrnrcISh1SOhRjy2j3Uy4v&#10;LUSWWnclj317jsQSeGS0jbSxkAba50OCtOqlUA9737DuOETuBqq344+VKPGiKDDhHTze+AdCRf3e&#10;2n0cToVjjRYzLisRhRW+qMOKV2UK6p1lFJaZmIvaMHa400+y3Fr41IJ6PhxqXslUhq4QNmrD1iR7&#10;xVZKxmF5aQJt8p3T42B0/LkGlEEjoMVmTr1gK6QDWemaSK976+HPRFMkzTmlY+yw5eK1E0KfQ4mf&#10;qTRws20z74PoZ13RnU+DKOCTKW+8dj09tATebw2aj0Qr0Bx9xq0SemNTtmqBcyKGJ+NrG/JfatuF&#10;YVJXpwHA0lqzCpBIwiFwfhr8eOKSEYUdNvYY0ka41NKG8lte9j9GlhwgdQSaP2tK9tJmXMFTTP5U&#10;q6/Rfw+4cThKqELbIIwoG+vFb/MspKZAQIXScf8AETeOQafAjhJmKCGiTw+Gw1IW7R0XEdMj1GI+&#10;FEumYNF5aaqBbkZARWQ841BB22uOXitnGumkXtzcVUCjlekiyYrUSKo2tugY21JIE0Xh4EHx4P8A&#10;KW9SCegx7cax638EoT6KHp4Ve4ij14nitM8JhYbSQw/W/sPBGAax2s2ykzNA3jOHzVE5ale5O46a&#10;d9fp78ooGpKaugkQanYLHW010kJU+Ph3Gvx5YUjeWk41nxLAfm3WQN3t+pJ5aOmtM3gExRHvUHha&#10;0ebFEdtkipOvjqwMcg/5CXgEzVMEe35VkRuu93rBnhKfmPcaBBaXYbX4GRUi1HlpCgLg6a6X/Zxw&#10;Y1uulWVI/OBsVIb7te3NExiK3pnDpqzvpFth6dUy7gfKvH/0Lb9JF4+Abk/2yQtpI5g41hTn+N4r&#10;rx9Rgr4Uo6igjr5NzfHlXGY2UWM3Hc1mSkoaNbEWb2/rpxgppYLkunCuNRi1PD7xUk+Bv+wc8J2C&#10;nyyVCBUCrrnr8MqqYMbTROlyP3rXX87cXJAIKeo0XBruXEqPAg+nH3VWHmer+ZzHV1TH/ehhIR7G&#10;Is4/5CB5Bl7/AHUxxx9u2s0rFGhlKegR6cPdTYSCAAbniRIK8KNW1Bs1lsxF/AcsUqGFKnpUJpe9&#10;KQ/+cGgaMe/FJHUL/wBCXV3A+JS/BFkoP5kAbdo80mfhNALPDNoudhBSf84ED3xV2GJXpIFiWIGJ&#10;RaMHQbTqug1OnMpwjUTXNxnxmScePnxoMK/FqijmYzR+WhJ22W2lr/SeKNOFDRpkOjAzUCnx6qqa&#10;gESPY+LX+kWvxQiDShdqlA2D0oYMLeR6YPPIPhc+B1GnE61RQDdA1QBRcfVs80fTNabcpSpaSmkZ&#10;u4LJ5kJAuP30768BueKKrdQ4KkeR2j3ipm3DSBezj4QFD0MK9xqpyB2MYJ0J1I+PMXk4iaztVtqL&#10;OwGnL15NN7PYnlDSijyei3GJcKxOumgcxtPGHRl8JqdirH6435Ou6KQtCgRgR70n8DWN/aJb9+2j&#10;qMH/ABVCR/vQo+0VTLXVd2O55GtfxJY+36eTogaRArFhxnuU+VGgwPpPHU5Sp8xY1jNBhsdSiOnn&#10;1IZ7E7XHy8YL7gQe/CY3sOFCUqMbYHsxOFRi9flLhSlKlR0D2YnCgZxSjpqaaSFZAwRmVSNAwBID&#10;C+tm78FbXiM0IWHFEUjpSWqBs1K6/V48MiIGFHY2Y1V96pZXbqY1JqPJFl+MU1poj28CWHc8xY3w&#10;XqfAiIEGeIPiSfjWcm4oiyCun/fk+FQ+FF7q2IZQR3FtfaORKVRUwHGooIvYnjRWTVkomuisU00c&#10;Mousjqhv2sxC6/fzaRrUAdhIB8iYpYhOnEedXS9DcsRRdLMNaQDz2jEU5uNZYCYidNTdQPHnQDLL&#10;JbFugHEgQf8ANw+EVhXvShCbpWPGUg4QFYgD1mhDqcCqIL+Vr37f0DhspJGBqN0kNbcKZnw+pgYe&#10;cCCb8ugEmBS23vG3yUp4YU1VojWMx1GoIt25VWBo9aZKjhQZ5njoo8vYhW0lxNBE80Vrklo/fI07&#10;aA8LbpWhClDaASPTGjhhpYeSlWwkA+Rwqpycq1fXTRHchld0b2o7Fh/HmBN6dTy+PiMHqJkfGs0G&#10;xpQkHbAB8xhTcrAG3s4iFPipJCkXHNzVDS/6PwLVdS8LSQb4vNEcwsf8lL+iYiwPYkH4cHe7CNd6&#10;kxIG3/FOB+INBfPFlNouNsSn/GTiPgaufbA8aoaGkxHEh+jePYGJFz5Y26Dv4czdadSDoG0VgYVp&#10;JUB0z7caeo54pKfdICoPj9PHwmNm2io4HCmKTBY8cqVoKOYCR72BI+gksdAL6k88473YJIwo7auC&#10;z4iNlLPMPQHMmRi8uaMRpFVGVCaOQ1Q3Mm4KJUAjJtpbw4T2+cNXHhbSrH+kNPGNm2i05mm8jSkn&#10;z8OHTG2iderHE48OyCuDQz+atUwkhY7d3m07BrEX93chOluAre257uzVwMSPNJxHsJqTdxrbXelQ&#10;EacD0aVg7OmCBxqsipN5AB2t+fMKk1miajMdLHl61UV0Aubc9VwYo43pDwvZXVuNH7UOoHthmUo/&#10;j4SKPDmTm4duG21OHiZHkRBG3pFY69oVx4Et9P8AvyTI9qT00eVKiIsVZT49+ZF/dsrFkoIxrBO8&#10;KX3EWPgP7OVUojBNLEA0zVk1OE2JYHwHa58BxPKl7aMmQQcaT8u2ln+Xr7R7mt9rjhAUMDRwoFQl&#10;PAUST1H4r85mGNUPuBNrr7JIiUJ8L3QjmK+/TxK0I4bf85OB9oIrJvcq37q3J68P8VWPuINFaYqn&#10;fkC1M1YvPQaX5WnomunqNouOWNaArAlUSbE81NWKYqSJEYEMO/N0nIrC0EbHcOXBqlRaiIqLjnqs&#10;KbSjNIFHGqVDCpWIBRtjTsBcfX35uKrNMklgeNmnk1ySxF+UrdTYh4e3joplVSCxQWI5atATWIS3&#10;Ps5WZq5EVJV7LccfFJiKlwTuzd/u56q7Ke4o2xGQtUIAuuoFhe2n38qAE1oqmk9IFjqvMGlj29ng&#10;dOaImlAVSiieGeD3zrbx+HLARSdRpteOeS8EH2QSdQdL80ocadSYpvjo5/M2hSbG2nfl9lamazPB&#10;UxyfYKjSwPf8uWBqhE06R08yD9Itre3l5mk0Vha4bXtxyqHCsx2G1u2l/wBvPVUGKEClloKOjENH&#10;Ukvaw3gCwHbav183VzjjTNi1XXNUiCrYsVAFydbHX6ueitVgidY+x5cVQmafYK0Kup5vZTFdTYjp&#10;7p15atRUVMQl1JPNV6mevxapQkrr8P7+VWaXNVKw/EHqI2kZ1XaQLHub66cRlWml4E1OpcZSRwjk&#10;jWx+i+p4oSdVMLEUMWHed8tCKWb5iMsfNW1gFUWBX2n6eOKEDDbRbhONMGdcZw6V4RhQG5UtKCxP&#10;vA3B+7iZhLmPeenDClK9GGn1oN/56gfypotNbeA+oDm3GtVLUK0inqmxCkZAlr/T/QOPpRFFyzNT&#10;KuqoqmnNPIgIsLfCxvr4njSgRXkJmk5BhNDDIVp0JDEm1gLX8OI8VGjUnSK4DLiqd0OlraeA/bxe&#10;kxRcozUSrw6ugb3bm9tB/Zx4LBpmIppaOQOI5bi5A+/l6tSwpoqd4F8wAhbbnGtrd7c1AFbpL1WJ&#10;4nSzyw0VQyq4KOTYlhfUEm+h4wpAXtxpSlenZUelDxHzEJDd78dCRSRSprnJUOze+Sb6k8scKZAm&#10;udNiWFLIY8ThaSPcP8noxAH+I9teFLiFH7T7aOG1JG0VwhnwRJt0kJEZDaAbm+Gp0vypSsjA4+6n&#10;ApI4VypcKoq6uFHQTBfd3C7gDQahnbTlFvKbEqHPkKslCXDCTUmswn5CskovPiqdiqQ8LbkuRcru&#10;9o7HnkPd4kKgjqO2qLa0mJB8qwU6HzFZ5BtN7gakD48eKgcKZ00/0QaeTy6Nix7ajXXlSkE1uCKa&#10;cegrJT5CEsq/ToexHs78qa8KT2E4JW12JQ01reY6ra9/tEL2HxPKqUAKsYqxjNHp16jdJuhdJ1cx&#10;jEXb5mCoaKglSJI1lgsHiZN5kZggJB0uR25GjWbtXt0bcCYIxEnA7DsgUA0Zu3cPm3AkgjHE4HYd&#10;kVXBUmCRjVFy0kh3HQlhc3sSfZyVtOnChiANlcqOzSAzE2H5fRy0Gm1QKUtS1DSM8Yi+YhbaF3Gw&#10;9vvW78YTKoxg14kJ2YisElbPPF5BY+Te4j3HaPAWW9tPo4oCQKSk021IUL7o8PZxhSaUIVNTsDgq&#10;lJqIyPdNve1AtqCBxoImnVLilbiMONYJStW1EZgMrC7htdzA7SQp005cwrCke3GkEqVDSl28SSfr&#10;5aYpwokUpMPgw1qOapxFhvjIsm0kkEakW9nLKk7KRgY0jayETuXKgD4C3w42UTS9K4qD5IhX3eUi&#10;KdJ1U+5Ry/VZkxlaUwvLCpUybAx2oTYs23sAeFr73dirqGkSKn0uSsyY5nI5FyzRy4hiDT/LwwQR&#10;NI7s32AqqCSWHbjveJ0azhhNUBKRJrFnbptnjpxXJh+fsNlwudw7CKbbvAjfy2DqpOwhtCGseNNr&#10;S9ikzSsOTsxpDYpUNX08UBNxCCFsPA+GnLEUqSqko1PJHJfiOINLpBFOkFdNGLbiOLQukSkVjklj&#10;kF254kGvBJFZIJoU+zzYUOFUUkmnqN63EU8ly7ooFgNQLfQPDjgTJpgkIFPmH0VPToHkQA+3x+jX&#10;hilATRK66VbKEfp71JfpjnnD89YPFHNPhtRS1KLICVDQTLL2W17gEW8QTxLdtJum1NniCPaIplDR&#10;XgoYUcz1vesjGvVBieHYbRyw0+DYWJRTQQUdPCBDUhWlhfZudrOqkFmuPYDwFZBkKcqSScVHaZJk&#10;jYeA2Gkf5dphRWlOJxmePTFECqKpMPUSx2IF7j26eNuSIswKUtoKzjSfw2mnzFjHmszLBCLzSEMV&#10;iXUhzbwB04HnV0LmkBAoQcN6R56zlisMeVQ2Ky1GwIqLukZmPugRoLC4194jx9nEbdwnGcI6aSKu&#10;UmZwikBN8zhtbLBUK9NVQPJG9iVdHQlGFwbgggg24IBBFJiaSVXEZpDsNydSSdT9fjxE4ZoybPTU&#10;E0EkBvMCoPbiUIFKyunnCMRoKCWR6yBahXRl2sSACeze77OOGqCafsi5IlzxmAYTBMYG2NIWCbiQ&#10;ltwUXAvtN9TxOv8AZiaqt3QMaPn01g9PGBZWzhlXq5BNjVVHhlO+BTCrWnUVUMm5xUom5nUoAAgP&#10;0+3hA6l1aklGGOOE4UWrmZqvvF6ZcWxetnwVAlE00kkCjdZIixKIL62UG2vs4KUskjGlpdDdR4MK&#10;KEBrE8WBrTSIv6tlONJFAlTeYEldRYX1+I9nHAAKak0+Up82Zponu4VljCA+OhW49vET4CsKvB2U&#10;YqT1P9RMtdKsR6WV9RNHV1NTTVEEoIR4vLRVZH3q0jb1AI1AFzwKpytsuBYGGMjzpk2aTww40hsM&#10;9UnULBJaeopxHCtDIs8Ap1CMsqsGRzK+5jZhe1rcOV2iIiMCNlK026VDTwOB6520dvOHXrp11Apc&#10;Lzh1AzBimOGnqRKYMUqZKRJ0YKZUjhBG6M327wLXvrpwBHLyyshtKUyNoE0UOZalj+4gJmNg5NWI&#10;4XQ5V6a9MIswYXQ4X0zxFEqKh4IawNC7lT8vLKwY/MO0PgB4kWPAI7F24UGVgwJIxA4x0Y1Hrnc5&#10;kS2fFhtIg7enhj0UBuNdaPR5glNgXWHPVbXYnX1tK9JLJhNKIGm2EmWP5qcp5aEn2WPbhtb5W4FF&#10;qBpBnE++MaUM5Q5/cwBomcTs6DGNBn0mwvoj6w+oOJ5swfAY8CpqBo6CSrrK6KScr5TmlmkcjykQ&#10;hdrEAkbR71+L7q4eyJAAkgyYAPTiI2n9aMMxddydASkahBOEnGcYG07aLLl3oR1C6kYvWY7lWjgq&#10;qTCcR+Ur5JaiKOFmga0iDefe3oNygCxBGuvJbav0stwZEpkbZxEj440rUyVo7zmSMP1qyTA6nLfr&#10;j6V4H0MwGt/q7VZBy9iECgUFODiMMNSHijbYRskibaXlkv7psBpyK3F3G7ryrhxIWl1xPEjQSMTj&#10;tBxgDjQGZcdtpW5iFERHA8fOqsOoHTjEenWcMSypjDLKaWRfLIkD3jZFkQsy+7cg+HiDyfbG5F22&#10;lwYSMfPYaNSsLEisOSupmKdPMQFXCJ6mmhElotFtIWVleMuCo2sASQL8vc24fHAHp6qNbYkY0xdV&#10;eueeOteNLX5kvBDAWMURnaXYxAVyNFHv2udO/EtnZItB4ePVRs+7rwk0hJctYvVUplw8GpjO5SUB&#10;votz7o1H18NC6BgaLwjiKVWH9T6/M9ThOUsbrJqXCpNkE3lFLBwhWKYALoUa3c+08Jbi3hKlDEjH&#10;9KMULLYMcKtv9aPWX0o+pfKOH9SOkMk2AZxyxhmV6fFAjrNK9RRJ5U1TH5QENOrf4Tdyyg6duQVk&#10;lteNPqbfEt6lwIAEHEdZ/A0QM/mlLKnPtxAwAB6D0mKJ/wBOuof+0DTr0txS9TjEkuIySVM8iAzx&#10;hdzF3c7nbZrdm/d07aDu9tDl575vZ4cOjnq6aMtabWVq4wONPOTMXqfRz6jKWqw0ho4J6CqeopZI&#10;ZAIpkKSoJYwbEKzbkX2C/hxLmlh/aC1LZMSFCDPmMPPiaJMwtP5kgomAdvH3edLWmhz56mvU5jYy&#10;GlbiyUcsskMixSyLHQTPrNLG5AAVzYE2K39vGbZlvJ7RKXTwE4gSoDq6qPmEotmghZmABOySPKjs&#10;emvpth3owwCpoeuK1Uj4jV18tDNSywoGoWVGaKslRj5KpMAVjcm9ybcizO7hzPXJtcdISCCCfFJg&#10;pHHDj1UGLm8dWo/lB4hAgCZ8hxpXeo7qJ0A6xdLJ8Pp8fxCrFCkq0lPS07LT071NOULiqcLt98qW&#10;tYGxAPC3KbW7Yf7xxIBnGSJ8J6B0iaV5Ww8/LtwClUkEEicNmz4VTR6deiXUtc9piOboK/Caimh/&#10;mG2EoJ5wgIkIF2cAxElSLX+HMhs0zJotlAIM4dQ6OrbQ1bDSyTPl6cJNGC6+dWOlc+QcGx7pPmCp&#10;oc3x4XUU0lKrSS1nmmQeS08oUrEJI722knUePAlleVrC1F1IKCqRhAjiOvGipm2CXFKXimZSI2Di&#10;D00Zf08dS4854Zleb8Q/LtBW9McRNbNQ4f8AyapRXqFozCldGIWWomqIJSdwB2sX1BHYpdsmbErF&#10;molwfd4pgEzB4AHh5UL7IJbB6tvrQSYj0r6cZOqY6PEsewzKn85opjhFFEZWaWnjDmGeClVbI5tu&#10;kLHRtwNyDwkcv33sUJUQkgKkRxxxPDoigUu9uLokNpMAwfDHvPCld6Z/QDT9MPUDPm71vS0mH4EI&#10;MKxKmxQYnJLSNPUyKJYqqWgQhpJIC5WHcGNuxvwU3uda7XTb/cNSQIE4TBg8NmNH7NwltE4kjDy6&#10;KsT9ZNP6b4anAMX9JOb3kwygjr6Oulq8PqKChO1kNO9OJiZKk7A6WPvBQrW15DOWtuOlSb1PiUUk&#10;CUkpnaJGwTB88KAF4m2KSAkBSsThiDM7Tj7Koow7OPV2LrwMHqMXTF40q6ino/mFUUzNfzKedIlU&#10;EGwG0nXXmTF1ldu5Y4p0xCjG3oUJM+tEd+ym6t9GIEhUpJBwwInr41d5L6s+j3RHqthuU8fwmDG6&#10;3PODyVL1kdJVVTl4jualaBRtJjs1ySfDT24YXO4qc9ZK3jBaUQNidMiNQUTgdnDhUQZl2f2+8bSV&#10;OmO6USk4ApKkxIUrZwxjaMKGT8RLOc/pw6fVf9dstxV2DYpS0VPQ45Tbo46GXEI2kielhiQM0yNH&#10;YhwFDAa625Am5W7AdvYt3kuFJBKdRV9mCgpSj0HYBsNY27s7mvC/Crd8LCSCUTqJCfvSpajsxOCR&#10;sNaivUn+VZ4zWseUGrvksTrXDTV7ixaVgU2o7Hy9rk6X7H4c6nWTDlsgFwCUp4dAHvwrqdbOlhlI&#10;XGpKQMOr9KPqnUPOmScmYR0Hyl87jFfiVQWNPNPCPJrJY1SaJTIdsaTKNLKL6m/CZuwZvFKuSkJI&#10;AEgESkHDrJHnhQNYs2rlwupT4iAJ2SJwnpjhJoB8kdDeoMHU2mxalrIMKGBywPFBHVPKYKunkDqP&#10;KjupF1/eNjroRwxvLlDTRUrGcCSNoOFC59xLDZ1xPHZMH8KHubrn6lc29RMzdOK+mfG2x7Ci1FBJ&#10;EKyak2OGkalVAohJIIduwAXkdNZfbso79ICVavEdknhPTQZOWMoSHRCTMqOyZHvNKXLPqb6e9Hun&#10;f+b7HMDelzriENLLWuKOaSaGfX9IJA4hVJksXtew0t3s87kys1ElUpxjGNh8iaL3sn/PqClHwpkD&#10;ECR8cKD3HvWvnWhwyk6UdI8TehXGJJmnEla0apUSf5RZZAuiyjv+ksBpw0RkiECF4gdXvx/CpBts&#10;saUAVAbBzyKSeNVHTbKOccMzTSpBjcENLTVbTNUPUfK1qkfvAg33DTw282pooQWzsMiB0Gkn5UWy&#10;CheIUCPNJofes34tFV1D9KeDel+mwBt+FwV2H/MrFS0kTU1ROZUDyBZKqXy3CsCzKNNNOE2V7sBh&#10;4vA4GCdpxA6MAPSlaMnbDSUNYAbTAxHuE0C/S7rt1yyHm7LkuNV8ccVAwp5YoJTKzI8TQhvMYsgN&#10;iuoXS3Bmq0tyhUJ24jhjt86LW7VtlXhw64ircuoHr+PUzodjmUpoMQrc3UEFE8sogVqaFEXy5xLN&#10;KwDK67lBVLDd205E6cjWw+lTYSlsk9MztEfvpxsuLe8MDhMSSOmg06e+lmq6D+l7G/VlkfHaXEJ5&#10;qbDYJKaolpI53oq11Iaiow3nzPTE/wCUDe6AxtwRX7yb99DDwwEkdSgIPlNEV7lzV84BcCSDI2TI&#10;EfDooLvT/wBZuqMvWtMr56mqKGjiw9MUw6kneGWCSWCQHZVRqu1onQklWJJtY8J82tmLNOpIBGAO&#10;BO3z66Yvw3kjcKSCCBjE7dm0/GhvzPW41lTqGnXDqpVUuZ8ExrGflqWOCiCNhMHllp6aAIQJjIxJ&#10;G4WFgAfDgJuSi9ZCWwUEAz1mcD1enTUfXmWIzdCXEEoA1BQEeIzPHZHVQxdJ/WJg9Pj9b0mgzfUY&#10;HimYMXipcGRUKS+XULbyqmazRwBrAMzuALgjnsvyNNqj8wlGqEkq1Enzj4wBToW5kSe+YRrASSQp&#10;Rg7BwxPTA6KXGSMmYl099VmDxdUM3/PYJmzAq5AFnmxGZKqmk8yJ4n3eWGIUkBfdv3vylznAuWVp&#10;LX2kpgjSMRHmRjR7le8is7UWrhvwqCkwRpTinoJJPEUdf1Ueg30o4z1XyhgeI9QI8xVVEIcUhp63&#10;FfPmqYJIVNXHJhmGOqKUABs+qg9u/MR294M3y5tabJooCoSopQIEGAQtyevZUE7ztXu6jujK24Q4&#10;GyooSmIOH3HBJB28YMUeJ67KuSumlDj2S6SkxjL+X4ZaShgIjFS64bFvMUsMxfyNirtRjc9iNTwr&#10;GS3br6C64rWSS5KjBC8JhMAzONbdyl23U0+4tRVqUFDVhjxhOBnrrXv6UepLpT01644x1l6lNPnG&#10;T5isOG0FdRUU4gpqpXeno6aWsQRu9OzL5bkbl1I5na7aO3dslkq04JBIURJGBJCccYxFZD2yjdNh&#10;pRiSMZ9Ds4Ghu9XeL54xLHsK6temjH62TAs45Zw96vBl8yOnSVXPmhygEksu0qpsfLLA24C917a2&#10;yZwtXSACFLAVEkgYjEmAJ6ccaD2QMN7uLLLoGJXBjhMgEk/Hpof8O9Q3QnoxkXLHSDPeP4Tnh8m4&#10;dNU4fjlBBUS09DV1RZ/5bJFMIystMCEmkZyGtoBYjgxv23LlRcaEaiJ4Thwj5VOdzcaGtQxB4jrG&#10;EAVWp1MxrrP0lz3mD1N53wePFcEzBiK0uXK0mWKGgmmhM1TTQsHZpEZdw22CKALHW3DHIn0X6e5S&#10;YUBKtmJBierhUb2Ob/nklEEYYnDaD0dI86MX6E/UTi3UnE6H0/50z3hWDZbzRjtPiLUmHUKVVfTT&#10;TK0KOZmuyjzUX3C4W5ueBbPN20WLhu4IKUqBkkgiZwGzYeiaPW2mW24CtMmYiTPlwpJ9fczehyvi&#10;zx0z9Zlc9JmvBM01dFR43WyyrS1lBTQtGsq09MDPVTbHCnYTGp2g204N8lLpSl5keEpB2Y44jbs2&#10;Uvs20JX4BIjbGPuxqpz059R/VhiONZZ6SZAmjpcv4YDUUkQNXNFVUUEzTbEW/ljzVZiu5TYtrY8G&#10;uZ/kmwXnQNc7cAZOG3bwGz3167etivvFACD5Gdhx21av0G/EY6fZFqKrCOlWT8azbjmLVRqMTocK&#10;wGWskjWDejypWuUgQrH/AJViNq2OnMZN8txUbzaVylEagCpUYGCMIKj4hgBG2oC363BTvkEKZhKh&#10;rEyRCTChsBUfEOEbdtHs6C/ig5U6+Z2qOm2K4eMArMKSgeagxSaOZCavfHE8hASn37tu1ULaML68&#10;xqznswzDJdLtqslISvUEkpnZjGKzh5bKxozjs3vshaSu3WYCVagklOo4YxisynhhsoGfWv0gznlZ&#10;KDNeQ82SYZlnMWDiSWKCWOCmIjmaKpSaont7rIykgWFhYcnTcx42LfdXAlzUeBmCAQI6iD7anTcD&#10;vLNgouRK9RjAjwqAIBHUQaJT6HehHT/JXUfHus/U9KLGK+aiK4VUQvVSth+J04DUVZSskoS8kZK6&#10;KVsd3JYzbMlvoFsjAHaDABSdoOHCpxuLtbiTblPhUkg7ACDwPGhB/wA5nRH1C0GIZFxWijkzQcPq&#10;CjzSqkU87TqPKQRsZAyvtLM5tqeR6/u5c2LouG1EJK5IEmBHX4QNuysfn90rlq6NyhWlClgwJOmR&#10;BifCBtgCgcxTqr6rvTpnYZPxnG4MCy9BVS+dJCWrRBE9Mt5AzExAhAv2VLXXvySLHLrG8YIA1uEA&#10;8ASZ2YYxPSYxqdcmtLTL2i2iSs4knSDJwMRjB+JoTsdy10vr+nuH+qTqnm84jWVkVDiuHVtVXw00&#10;01NSyAxK8Ea+aREw/wAmw7DUcjq+tM2t1m3shhiCNOuCTiAPtEiMT11DGdZVnSHgLAgpIxkaz92w&#10;JHhGEYnrq5ro36ycU609FMGyxkrHabFqrBKypkhrq6F/L+XqUFSsUKkBCqBgFABBt4W5iNvQvMMi&#10;uQXWjB0kwdSsFaTIGA2cemsa99N5c4ym4bYLStGCsCpao16VpITCEgYxOOM1UX+Kl6k+olbkeXpp&#10;V4PT1jYhD5U1VOsjreotUU8gp4VESbJoiNSbWvbmYW4WV2r6vziJQrUokYSSMDKjtlKgcIrOHcl+&#10;1umw83KVAqw4+ExiTtlJGytbLKz9RMX6jUWR8JxanGKY3VxUULrIKWnjeqIRA8pX3ImYgbiLDmW7&#10;xQ6AY2DHpwqf1J/NEKOyryelHSTDUy9iHTvqtgMNLiOVsWgqBiFBCpii8mNbilgUL5xeYaSWvYg2&#10;5FOY3n5NQBMhYUCD14Qo+R8qAF/os51mQZEYnDr9DVl3qq9XfWvoN+H1geBVGGJPnOmxatNHJh9b&#10;FTRpheKrItLMZZ4nlMtJKyl1AtcqL2Bti3krWVZrm6u5KAAB4QBOtuJEJPFIMSZwJiorsbvJsxe7&#10;pCkBaSfAImUjHwp6ukzgcKrh6U9WM3ZU9FP+0ZjGbawdUq6oxigkqZMRilNNiVKsklLWCndGRjNE&#10;VB3KwLHQaDmTN0wwq47sJGjAwMMDEjp21KymLG2OGCjsEwMdmG0+tVi9OfV91xyPUU/X2vzVJilZ&#10;XR4huWrnhlnHnqyTxwwECNTvs4LJa4uOSGcpaeQWtMAQYGAwoU2n91La0yExsG0dM8KOL1n/ABo8&#10;Z654TVZgwzK6ZaxCnwqgwuu8iaorHro0g8moqJ2fyYYzISbxgFQLd7cBtrugkKxUSAqRsAGMjpJo&#10;hzPKjeK+4jEQJgYHDZjsqlHKmWMQ68dSjhOHSxU9ZVpJJeomWFCsEdzdwpF9i6KBckaa8mVTgs0Y&#10;yY6BO00JW0fl0BO2PnQ803pRxibqhL0my7jmHYlVrRR1cNTFUeTRtcKHjaoqQusTGzED4jhi1fpD&#10;etQIEx0n2CixwycaUXUj0E9femedP6nZopIwEqFglq4XC0q74llV0nnCb1YEgHaNQeIf5uy6nUk+&#10;nH2CmHHkW33Y+/4UFeD+nnN/9b6/LNRW05bDZjFKaZ1qBY6q4mQiMg+0G17jitGYoQAo8dk4e7bT&#10;L9w3oCo2+nu20G2ZI6jB6mpwyosslNI8TgEEXVipsfp14MVuhSNQ2ET7aLWEajNJPBqGTF6m6kM5&#10;vZb6kjQ6fXwmQZMmhA7+zTApa4thOK4A38vxKIwS2W6kg2uLi+0kaj48OAsKGBog06jJoP6/C8Tu&#10;00D7gASbey/w17cJXkKPGhGy8gYEUjXatSYq1wwP8Pz4SeMGKEHhIp9onr43VnB0t3/t14atlQoq&#10;dCFDChIw+SWopfeuTbx+GnjwTIJUKBTwCFUlKqkq46wuQbC4/O44VKSQqj9txJTTlPi4hisTbilT&#10;2mkabfUaiU+Opu94X+q/Gk3FPrtTUufFZZ4mEY+j6vo4oU6TspOhgJONIY11fR1pcnuSPZ8R8eBz&#10;WtCqFPdIcTFDLlXNQlYJKTuIP36N/TwZW1zr21HV9Y6MRzwoR6yenq6c2Opv+Y04ekzQSQgoNBdj&#10;dO7XEPc3/p4RvpnZQxtlgbaTEQq0cQRuAxvtv2va4vb2nhcmZij7wqxNXQYn0i9MOdfR5LmTpJTU&#10;UOZMKrMKkrawwSxv5dZFaeBpZmZpEjZjYqLbl78hK1ze+tsyTb3CSULS5BmTKThgBAnrxg1Cicwv&#10;Bdd06n9n4oMyZBwwGAn51VpgOS8WzfmKPKGFSxQVhLrvnm8qNQrbHcyWOi9zYXte3J6u1htM8KlF&#10;n+lw5NXn9OPRn6gMgZBrPTXi+L0+N4fmeXD/AJ2ooKh446fylAiqYGql3zsoCr9gKLFu3MUs23tt&#10;bFZudMFsEjCZwkiE7OPHHZQQzDPm7RKyhOIBVG3ZjsTSt9QuQOoPphylTYd00qXw2nw6GZWjDRtF&#10;iGIxmN5JKasRBtVYiGNlF2F+A7dLNrffJannBqBg+IEEIVIxTJ2KEYk4Goj3ceOZul9WIJwmQQhU&#10;iCCeB66roy91X9QdX1ypuqFVWSYznyqeCKhiTFSJFmhZZKeUTVJKRyxbNx0F10A7g5EKyOzbtfyz&#10;SQhvGYSIgyCIG0Y+2pyVl7TzXc4BOPDpGOA91G1wr1XevLrHmOHJGdcAlzBSzzWxeVaRq15aQ1I+&#10;YhbEJiscD7Aw/RhTYA+zgVtd1bDLEFSDJAwxCcYw8I+ZpHZZWjK0wgyI2kAH3fjViGW+hfpkxP01&#10;Z6xqjqcFybhmYpKp4qmqnECx4jSuCPtXqHZgosFsWBNhbmM+a7x34zVq3ZQtenTglKlDu14bcE4G&#10;ZnZFRNc5tcPXoQ2FQIMAEjSr3YGaIb0r9deTehWYMZ6cYJhlNmaqTEY0wmtjw6WsWqV4AgkiinKJ&#10;CWe23fchtRzJLMd13swtwt8lMJlSZAIg4jCZwmpRzJt6+Z0qUUmBOMbPLq6KHjOXrWz70l6bHIlF&#10;UvXZkzfHKJaaop6mNfk5/dqaKpMVgZIdxsCxBY+I5j5k24X8ydKnRDTKsMU/dtSoTJgxjhsqG8v3&#10;ecu/ApR0NqkCRt2g4yceNa4PqhjytJ1PqcQyRIWp5o6csHk8yRZlTyp1c+B3qDYdr8zDaaU2gACA&#10;NkfKsvcthDeg8J9m0fGg5yfj9Xhn+9BIHu9x7Lqfj24NLN8oHioszG1S99vX+NCO+aqeqsoa50/X&#10;xPBJ+YSrCgaLJSKwxMs0weMfr4cqkyacUIGNLGdBJQ7faCPvGnDE4iiJJhVAVmKGphqWdNLm/wB4&#10;/p4C7lJSakuzUlSYNO+VMXluIZDrpf6xb+PFtq7OFIb+3G0UuKvbPFuPYjhyvEUG2/CaCnGlaKU2&#10;btbt9x4Fn/CaHFsdQrjg2LVNGwdrkaflp4/DlWXijE1a4t0uUt6LNDVxERvc28Pq8eHSLnXhQbds&#10;u6xoTcFdXiEjAa6/f/bw+QZFA58QYqRitTGkZ8Lf3cus02ymTQaVFZHUOzizC9voPiOEqlSaGSWt&#10;AFeika1l05UVRQqBXyGJC7DtxpwxSlpOrCmaPEZ11RCB7bW/M8Rd4aMCyDxqQlZiE7W8Pv8A7OOa&#10;lKpotpTToKGpnjsbn9fhxRoJpEXAk00yZZqpH91b/r8LniY2xJpcLxIFZ48s4jCbnT4dv7eWFspN&#10;NqvEKpR4dgpiIaUa/r7eGKGYoneuZ2U4YnHFFSnZa6i9h8NeKnIApKwSpWNB1hFKrYoSRcXIH16j&#10;gdaT46Fz64RQoTSwxQWXS4/jwSkgCgSlJUaSUtpKkMx0v/fwqOJo/TgKEbCKeNqZb97fw04eNjCg&#10;k+og1kqYzT3YdhyxEVRB1UxSYoxlKKdRxIXMaMwzhNKjDELgMdTxcmid0xTlVt5KXGluOGkqPFSL&#10;xDGEiazNwvW5po+bY1U1isjqDu8ONBzVSzuyip0c0KC7HjwIpKpJNc2qEqIysevNzNVCNBxpGY5h&#10;L1SkX1Hs+B+PwPCZ9rXQjtrgIqJlLKy01WXcXv7ST21HsHGrW17s0ovr7Wmh0WljhgAQAW00+PBX&#10;EVG2rUa7p8QpaW7SWv8AV+3mtQFbLZVspmxrOdNHFZTf6v2mw4ncfCaMGLFSjQWSNLik5ZLgeAv/&#10;AEcISS6aF4AZFOKYdJTru8eKg0QKTF4Lphq5qveQg7dv178QLJo0QlPGk1WVuOgnZew8ew+9uFa1&#10;uDZRu220dvPsponxHET7tRcn6f6dOI1Or40YJZRwqbQYdPXkNP2+k/s4rbaK9tJnXg1spTphkFIA&#10;UGv0cMg0EUSqeK9tKjCKRZgDbhi0maJX3NNKapip4ITuPYa8MiABROglRoI8cx2limKxtf221+B7&#10;cCT9wlJoeW1qpQxFOOVUTGZwSug+FvGx8fjxXaw9SO+/ycUZjB6Kkw6i8ySwNhf6hY9uDJKdIqJH&#10;nC6qgd6j5kp4YWjiIDDS30Hae59h9nA/fPhsUOsptCs488aLgfMq281/D48jie9M1L2DeAqXStEr&#10;gTdhbitCgNtMLBOyn6bFqaCPZALt28T/AA4vU+lIwopTbqUZNJ6aWvqZN+0i/a+n8deFSlLco4Sl&#10;CBFONLU1VLYzaez7/jxchakbaRuIS5spRwTT1i7Vuf1+PDNKi4KJlJDdPdHlipqfeYXB+P8ARxYi&#10;1JoucvUopTw4KKNLsNeGiWNFEqrnvDSOx4VzAxQE27WH3HtrwnfCjgKEFroGJpBrS4hFKJJAdNTf&#10;T+3gfCFpONCkuIUIFPMNcyAIx14vS5FFympr09O9YQxN+3KqQXK0lfd0psKpo6VArG/638OGzSQm&#10;iZ9ZWaeKt4RTsFtex/s4qWRFIUAzQZT1DrVkC9ifyPAwpfioZIQCmpNZijwwDb3I/v4649pFMNsB&#10;RrDgvmYhPubwPw8Nf4catiXTjT1zDQoZqWkWCG3bTT9nBqlGkVHa3NRpNVkkfzXlg+P8eFqiJo3Q&#10;k6ZpTUFNE0QcDuAeGbaRFEzqyDFOsNFBK1mA4pCBSJThTTo2HUYi1sDbx/t4/oFI+9VNI/Ecq0+I&#10;ze6o1Ph9N/jwqctQ4aP2b4sip1H05gtumQAfH/n4/s5dFikbaTuZseBqbU5SweNdkgB9o7/A9rDj&#10;yrZFJ0X7itlYKfLeHldkKgfR/QOaSwnhV1Xi9pqHX5DWZSVUfs9vh/TxlyzCqUNZmU0janpjUtLa&#10;mBYG/b6fYt/D48JFZZOyhEjOQBjWBelGJ3G7X4XA/IXPGhlJ48/GnDnqOeQKZsXyjiGCj9BqdNB8&#10;b/X34mds1MjCjBi/RcbaTHn4ptvsa+y32T7bfw4Val9HDoo60N9I21//1dHycgQmx15oURUgMRLB&#10;jFfvcacVhXCliaGDpng1FSp50ijfa19T2IZe59hPDFhEUQ3jpoXcQrqcIIEYAdvo9nDKiFE7aY4c&#10;uYfUy+e/vE38SfH4ad+V0g406XlDCmHM+UBXU5hpgdCD8NNDoLDseJ3EzSxi40mTSfyz0vZGK1bk&#10;ixGrWGnbRP6eI0NRSx686KROd8mpgWLzIo91tji2mjr9Z7g8SvIjGjG2uO9SKDyalaJvdHEcUbBU&#10;1MpmkUDx5uabUKUlNtZNRfmqSqobej9fSx4vPhdRbbIiSKPijbW7f6p4Z2yicKDOYtkpCh5UNeNY&#10;LR0lW5Ww1Ntfbr2HDTCg2ysqFQDXUtKoERAJGugvymoClOiaY6vE6ua4L2X6f6OJSsqp0JArBhsB&#10;nqAxN7H+/lUjGmnDpoU6ygjrMsz0sy3KorgfGM3/AIcW7KIm3NLgI5miAYnQ/wApx2ooToI5ZFH0&#10;X3L+RHA6sQYqYm1d4kHpFOkkm6G4/W/GYpkDGmqOoFyrm3LRSmK4VkgkgeJR4aH489FXQIM0evoV&#10;i1dmHIVThMBQGmaGoBYm+2Rdjmw/1lPD5hQIxqHM6ZDLwUeMj2Yj3GuWI1WJYBW7nfeynwXTRreH&#10;HXHijZTTTaXRS2wLqjUbRRspva33H/Co9h9vGEvBeFJ3cvAxoTaCtrq5BKwI3e0W+B768VUFndLV&#10;KfD2mVv0vh2/X6ebSknZQWuMxS1gKAz1N4LFW5bGNRAboHgmv42P6GT+I5V63JSVHhQs3azXvXu7&#10;6ZHrtHzoinn+zhBsqetNOdPJe1+VNU0xU3eqnbblavNDN0AzW+WOoiLuKxVkLo3xaIiaMfkR9fDG&#10;1GpUGo03qsxeWhwxSQfQ+E/EVa1NiNHWSfoCGWVQ4sfBhfw+HD8JIxrCJtst7eGHspP4jhAa80IA&#10;PvaD7+W20cougBBoPcalaljJPYAk/V/ZxokihFbJC6QtRmWr3eVTKT31Ckj7zpxMVwaEibNJxNYa&#10;rLuJ56y/WYVUAss8M0YF/wB4rdB7o/xW46mXMKebukZY6lY4EH0nHb1TVatfQPQYlLTyrtOjW9l+&#10;4+o34H3E6VEVmMy4HUAisRYRruc2HGxjTpwpGYtWmeQrE1gNNLfRx6qpMUnaJzR18NY5J8t0Yk+y&#10;9j+XFDSu7WFdBFPuDvUlPSDVieRoaeuy9SyQqBsUxmw7lDa/3W5NrELSIrFHMlFt1QPHH209/paP&#10;EfKiJAuVH1jTikoIMUX4OIk0Y3KU0UtAss7Bex1IHcX/AI34ZoY4motvUlKoFOmM/wAtnpmMknt7&#10;DTUe0/Hib8qAZpPblaThRbc3xCSGpSkQMSu5bnS+jfxHG1sg1KFkspKSeeFVvZ3wo4dmOqiYAL5j&#10;Mo/1X99f48hbMGO5dI6/jjWWmWv98yk9XvGB+FJqFUBuRwnijgmlHRu5t5dgB9/PRSBaY205MCzL&#10;c6E2N/YdOaGBpMmjw9OKTC8w5SpquoPmTGNN2nZkOwi5+I5MFo537YJ2wPdhUQ3xNu8QNkn2HGjA&#10;ZbwPD44dlHArObWvdu/9vDWIoOvOE7TSorsJxeCktDH8P8PfTt30PLgg0WpeQTtoJsSoMwxlknhL&#10;BwDr7o9vdtT25XXBoYMlKsZpiosArN++WOyMbnTTXuLm3NByTRgpQoj3ULLj4LmmWCdSGVpIm8Bd&#10;Guv/ACaRyKcyTpc93s/Spas3A42COo0iE3xyXi8OEJozip6VE+8MCAtxck8rApuKUtBU4PtCiRXm&#10;fQEKTtJ079u/GoNbSdJq/wD9P2b3xvpLQYjFo0sMFQAT28xAsl/+hing+ZJWkE8RXPHeu1DV4pJ4&#10;Ep9hw9xFClHmxzVbCCCL/AafeeWkAxUdGzSsUuo52q0OzsRoeKo00GynujSJxemhWYhjuJPt7ePh&#10;xRtoQNvACgdxuvxjCal6SBI2p5VljYkbms/umwOnY8UIbCuFCJt5DsEkyIPQJGNUqdVpqimzzVpV&#10;xmKYfoXVtTuhJjJPhewHI9vWwlzDo94wrP8Ayd4LtklJkHEeSsfxoMJ4yXvMe9uw9vCwChGFyca6&#10;aOFLBRy0dFeWakxyrBNFPSj9LGyuv/EkIZfzHHmzChzjtFJFpCkkHYRB8jgat4ynjwxLKMFaHASQ&#10;LKlvFZlD6fAEkcyPQtK0BXTj7RWAl/a9y+U8Rgf80x8KgwVs1TiAXzFHY2JudPtC3C3vhMU6toIT&#10;s54Uuo6mGmj9+Qn2+A4Xv+I4Cg6UFRwFJDFMwUFRU+RGx3XtcA621GumnEqWyaPmbZSRJpzrjhsu&#10;V6qGvUSQTxPC1xcATKUBt8CeGiEggpPEEUha1peSU4EEK/0pmqa8WYw4pOltQxVv+JKdrHT4jkHP&#10;eFZ5866CsjUgH2eRxHxqAtStip0PfieaUaay0qkkltR4DnprREUJHTCaSjzxTTU+jgeYtvFoiJAP&#10;rAPBBlKtL4jiPeMRQUztActlA7Nh8lYfMVbjVeTIiVELe66h19lnG4fdycC9jNYDoBEg8MD6YUns&#10;RYR07OxsbafT34nCu8o1ZEmgexiof5j9G1wb/wBI5pZ08KHzCMMaTk1PNUdje/s4kDRONGyVhFB3&#10;1kwOSHI5aS9rmJj/AKsoO3/k8DhZmLX7Ez5e3Z76F271wFXPv9U7fcaJCi7YQG7+PIVGNZLqONY5&#10;YPMS405eK0FU2eRIj6a8qRT00bH0vVphxeqiXQyJcW8HhbcD9aMeSNkI1Aj09mPwNQbvq3qbSeg+&#10;5Qj4gUcqoqHmcyoL3v34OSisekI04VBWqKSDcNW04iLFKdEinVahmUKAPbpbjqURSTTUGpirJGEh&#10;IABvbvxnuppY2pKcKI96jamoXMMMMq/5IkJ/y7lUONf+JA8AGcgpI9nocayT3RSO6JHHb5pMfCKA&#10;OmlnPh+3gLqVDWQl9VOp5cV6sEkjwgPJ7Rf6PHm5jGrbcKsK6M4jRjIlDFI3vKvkuDc3aJioP1qR&#10;yecvxZSOgR7KxH3iZV+aWeuR5KE/GaEquxeOml/QOBa40t+y/D3ZsoGN25WMRTPWVsdQBKHJbTQn&#10;9nChaSDRzbI7vAik+cYm3FJBoLj8/jxOIoQ90AMK512NxU+D1PlklxGzLYeKe8NTb2cXgaQT0fKi&#10;lDBdcTOyYPrhVb2Yp4pceq5qMWikkeRPgrncO3xPIGu4Lqo2Th5HGsvLNOhpIVtAAPmMKxxys4BP&#10;E4kVdXVUhnFrnvymop2GlzatQg0uellXNRdRMLq0IJgqImIv3R28qQE+za3BHkx/yhJ6CD8j7jQN&#10;z5oLtHE9KT7QNQ94q6Olx6vhC0dSyu0Kqh8WIUbRr4duZYpTpwrnKu3SqVDCcerHGoFbilNO3lTQ&#10;KGB8BdjYW+0eKxT7TSk4g0xtiOG0LEpSqGOnbc33t25f7qNe7W4MVfIVyOaPJHuRkfmfy05RQFaF&#10;nq40Wr1TY6cSyBEEUxtOGCk9zLARKvYae7uHfx5HG8RAtyAcdo8xj8JqZtx7burs8Y2/4qvCffFV&#10;xRShk3fXzGsVl+RUSRh278vWwKgya9hxo0pThR0fStR1FLS1taLbHtMjaX8YpUGntAPfmQu6TJQy&#10;VjYrHrkeEj4Vj1vw8FFKOOw/78k/GjhwYvVGUJD2F+1zr7eTEgyax3WwCJNL3D81zwx+UbqbEXHf&#10;26kf08V4DZQYdy/VjtqHPmJ5pdqAlv8AETr+XFYSdtKUWYAxpww3EJIKpTVC6XBb6PHhgh7SMKRO&#10;25cT4aq19RsssnVaoid/MaEtTsb30jYtEe502MOYjb3uKXdY9Gkx/enD3Gs6NzUhFimBEwoeohXv&#10;FAhXsGmve9wPv8eRftqVBjUK/e3LxSkJis+Hj5nE6ajf7M8ixE+I3+6CPoJHF9mkKeQDsJAPrh8a&#10;uT3YKugT7Ku6yLjpo8p4a5HlvLBG0sZv7soUJJe/iWW/OjSL4rbSCIISAfMCDWBmfDvrkkYgSJ6p&#10;lPuNLU5qNVdYx279rflxIpZXtoM3aw7A0kDrxrqSskq4/etpfsNOWSoo2UTJY0q1JwpKYrBHMpD2&#10;Fhp/HnkgmpEsioDbQMdR5hl/I9fiUZuYV80A2uyAgSqAQe6E8Isxc/Lsqc4JEkdWw+41IOWt/m30&#10;pPkeo8D7aqvMSw00oQWCuwH/ABAn3R9Q5gCseM9RI9Jw91ZUbRjTaiAWvytNzFZS1gRbTm6aIoxX&#10;pVwHD8f6q08GJtsiN4WYAXAlU+W+psLSKBextfkw7lJ/bqWROkR/mqET6EVGO976rezJTt2/6U4j&#10;2GrT8U+Xw+sss/nKBr75chr/AHC/w5l0y4SJI+VYdISXB0U01WKxpdmXcuml7AX4v1a+qn0W81yi&#10;q6CohKsCGIIsNB3+88qMaeU2pvnGnHEsYxutw3+X1NbLJToQyQlrRqRpoi2F7ePfiZLDYVqAAPTx&#10;9tI20JSrUAJ6eNV9eqTF6hK2jwHcREwE8Si9g6Exyg+HvAjkA7+XRS2Ggf74enhUPYRWTO5VmnxP&#10;Rj9p8jin2GaJ1WT76gst1Hs/jzF0VOhrBtndPOVfdva/PSBhXgkmuBfdESDfS/PHZWwMasb9K+Gf&#10;J5Aqa2wH6W6N4tFMoceA0VwfbzM/c5ot2g6CdQ6YUJ9xnCsPd+ne9ukpnhj1KSSPeIofIKhWbypS&#10;Lm/125LIwx2VFikwJisGJmCMBFB+IH5a8Ygk15vbNMXm0pALpt+jv9/PFJ4mjWCrZSryNjmSsLxx&#10;q3PdClXAY5VDmHzXRiAImRLhbg6XPbvwluWHXAA0qDI4wOuT0UnuW3VIhpUHDCYnpqq/rVmKmzNn&#10;quxiiRo4pXAZXCg+Yg8p2stwN20G3MOt57r8xckbeP8Anfaoe6s28gtfyVqlB4D/AHk+IeyaBp9e&#10;/I/oYCoclgdOVinprEG3HaeeNWFdGIBbjvzYrZM1wWRjpz002RThA9x7/LUwcK4VUiAW5qropvpY&#10;/Mqlt9I+rifjS+MKz1zI0xVRoO3HaT0yzKt7jXlDTya4r5I+1yopyp0ZprXXT9fby4pginCMUkl1&#10;kNtNLcuaarE9JAzHy3HwHj9Z7cpTk10YZITdluuuvhy4NVNSSKSwdQUAt3Fh9Q5YE00aWNDFBHh8&#10;ksbhd91F/AjUWHNTVIppiw8TMfOXv4jv8ebmtg031lFUUT7R9kk8uFVuJrqmqZKN7shZWHa1/H2D&#10;mttWKYp+SqhqDuRvLbXQDX7vDmommJiorwVjTbluAdAT/SeOAVsqrqrpase+5BNvbc8cAApmabDF&#10;Mx97w5eK9qrOkEnblhTJxqX8lLAwLCxP38tWpqQsbfva/TzYrVZSx5vZTcTUiOUBbnnq9srBJUBj&#10;bloq0V7zQq3Ui59vNGtRTBXzbtB4cbVjS5vCsVNMtirkrcdweNinz1UqMuYZR1lUzCWxQbgvfdc7&#10;SCTx5IphZwoR48SxXDXknp5luiFSqC3unTU8eImi4UnMYxA4iwZAEAC3AW2oFuObasBFJYbvMswv&#10;xoilWynWGWONPdsCfhy5TNNU3VU1S0gEJt4fqONKFKE4U40NZNAtpRfvr/ZyoTTijNKKCviktr24&#10;/SUmnQVUTrZgGH5flzWgGk+qoApsNrJDGxXaO62+7typTToxqDX4XHRwPLQS7V22IPsJ1svbjWrG&#10;KcINJFqJQhJYsx8dOVmvDGoeydB8P18OXCq0U1imlkcWcXtzeFeTUBaaWS8kY0He/GCIpRNcgNbe&#10;zmorRqPPtI2st+eIrwFdxSyBdvh7OViascKU2GUdLi9XHSRL5e6wsL2va+vib8a0qT11okHZhSvw&#10;7AqeWVqanilVl3ALFf7Q7bj7L+HG1rCROHrVkhSsMfSkPLPVK8kIY9/eUHsR4G3jxxQBxNUTPCn/&#10;AASXDaWinq6iTZWBAYl2Em57qSO3t4zp1eVX1aaVWM9RsdxiHynqpiu2z+Y28kkWcgtuIDfVxAxY&#10;pZMwP04UypLe1Ig89FB35WDeYZZVAHguo+GgHFC1K4UsQkGuUWH01czS07LGNdo17jwt/Tx9DhSM&#10;aacbqc+D1iUJ90EdwARckfAduX1AmaR7BFMUkc1IwEote/FgINMkVw+ZQsfMG649l/u5UiaskRSi&#10;wynrEXaFDq3cE2sB3I9unNjCqLVSwzNn7Ec10tNhGMCLyKWKKFRHCkYZY/sM+3VnHiT34jDegyKq&#10;FUHhi2OXU7hc2+jl6dmudVJFLGG27SD4XA/t5QEpqxSFVDMMbrdDflwum9EU2VUYUduXNaQa55cz&#10;ljmTK6Sowra/mRyxGOS5Sz21IUgkjuNeEzqA5R4lAO2pOUs+53yVmePOGV6poK5JqeUsjFNxhcOg&#10;Yj3raWNiCRfXjK2gtMEU4Qk4Gjx4162sk9YsiU+A+obKlHieJYZT1kdBMqPTwxSTTB/M2U5M07lV&#10;W5lYi63vrwBjKnrZ0raWQkkSNpMDZJwA27KD4slod1tqwkGNvDp2D0ohlHieXmzzJiq0avhbTu60&#10;x3ovlve0Y1LKFJ017Dg5bSpQ240IleEY0J2bMK6XYnhC4lgTGjq1jh3xkbIgdx3rGn2pDY23H2Dn&#10;ilaNokVRK0njQOYflDEcbnMGGlX97aP8R9llGuo40pwJ20rJ07aR1XTTU8xilBXaxBF/YbEX+BHK&#10;FU0qSAaeIo6CojgipYdsiKRI1ySxJ+1bw4+ziaTPHSKEPD62OjoPlitr6kk/DXTgiAoHrUVHCmms&#10;qIqj9HDzZM4VtCCnbSdejnMu8AtbXvxCoaTNG6VAiKcoq+ihw35gygPY7VLa3H+r8eeL4TXvyxVt&#10;pTZCyljnUWSqlpAppMPRZakkvdUNwHAUdgRr24WO3UEDp2UoDSWomhF6P5Wq5+o/9WsDkp1kqFlp&#10;yai/liSMGVfdIJYkKbC2vbipSQUzVVucKHjqN0k65em+KbP/AFGir8t1eYRT1UdMYkh82NgyU9Sn&#10;lOT5bsCABtsDr3HA2y8zmCtLZB0kgnr4jGkjoS6IGMUSGrnlxKukqasEz1Uhbaqklnc3NlF21P3n&#10;guVDYjorbaTwrHjuU8z5VmQZow2qw7zmKx/MwPEzWAbRZAG7EHt2PESVBzYaMogUmMUlDEKL3Ht0&#10;N/HTml4CnGxTIm7d73ESTS00rsBxSvweoSuom2sD3HftY/fxZGsRRasA7amb5UG+gYxCTcXAYi5P&#10;e/08UJbik6lzXUFTJAjJE9h2IHs9nFWqKYKNdDL0r6UHqDSy5jxarloMJpZfJlniRCRLYMqXkYAb&#10;lNwbcIL3MPy+CRJPwrenu+s0enIn4duYOt2UTinp0xulxqoY1/8Avv8APQ1S/KBQXqaiRkpowXIF&#10;k3GzKbch2/39tsmd7u+lE6AFQSCV7IABV6mBgaiW/wB9bPJHi1eyj7IMEzr2QkAn1MDA0hemn4cn&#10;qUrOuWM9LYaMJjuX3hiqIKdhUK/zKqytFU3SnKgMLvutfTgqXvTaKZD6VgpIMdOBjYJIxGyhtbbw&#10;2t4z3zSpTEg+RIOAk4EbKKP6iujPWnpR1OxzL3VnDqhK/CaqejqZz+khL07LHcVCjyX0ZNVYjUcF&#10;tjfNXzYcbIIUAR5HpG0etC23uEXaApBkET149W2kV0qoMYxbNMEOBYTU4tOPejipofMYlDubUjbb&#10;be54/c3KWUyogDpNKyAjEkDzq870F9PuiufOpkFZ6rqKrDYfDT/y2iEVLM8EAnaOWOSdg4ji2OJS&#10;bXGo05AW9Ob3CWJtIIMjVJ2xOAEcRFQVvVnVwlki1g7QFY7YkYCOIIp+9ReX+j2Ndfs3dPK/NM0e&#10;W6LEkXBzS+U6yULDzYPOrZAFQRqShc9wCeFu7aXnbdDwTiRK5whWw4cccYFBbd9D7jDa9PiUJXJg&#10;hWwwOs4xQN5f9IvoaxagpcAwXONBjmO4k6rT09LNU1ssXnK+2OepO2ljdRdrAEbh4ng0us3vGVE9&#10;2dI4mAMOgYqNSpcZrcWuOicPIegGJohWUcH9Rfp8xesyotJJSYfidPsnDQokdTHBUOoBklS5UkN7&#10;y+BFjyV2w3fATw2dUih+4vU2FKG3HGRgeYp+y91A6rUBxPFMA/32YZiVYk1Q8UHmRicLt2pJJcBt&#10;uvtNuCtFs0IQYJA2TjHpQDubgK8IwB4UKORcxYv01gTqPlmutVzxVSKN6BpfN92dGiIsC51Fx3Fx&#10;z11bIvk90oYYHyjYaD7rfeIg7D8qb+oUNdjGXx1IrcWfEMRlhp3ZZ1iS0YNjEiKAWKKbA/DnrZSb&#10;U9ykQJPTt860hKUwBRjI+kXRvqZ0nwvLlaYMEx6GatqjiDVBh+ZpJYA0Mc0spZAkJIIVAGJB5Fl1&#10;nd3a3B0o1NwOshUwQEiNvSaZRdOl3ShIKY24kzOyPnQQdSfRHj/p8zCuTut882HzVVHQVVJIlO0a&#10;SR1YvFIHnJYRmxu9uwvw7VvN3iQppP8AEQQTJHonjQiXq+7TtNBzi+SMQyHT12C9PcyUuJ3ld/Ip&#10;JTIoIso8ypICm4uPc0uPjw8bu/zUKUkjDjh7qXJTqA4dPVRVJsIrpszNlh1EFYkpiZVtYOLtYXsL&#10;HwJ4LO88M0+luDXeeaWpwGugwNJ45hLGJ2eORHYkkhllKG1x4A9hwtZA1EijVSITjQ8dFsP6eQ5Y&#10;r8YzjL5crwSJTbakRWqEa3vqo3MroQLePPXOtSgEiRPuoPaApfi2CnyWqTHMp4xLUxq8C+XNRFWH&#10;mqkR96JSLED6e/NIY0LBHr600tvElJw4UpfTh14xrpzi1RhOBvBRV2LJV0RraiSRAKWeO7RSMjKo&#10;VStwSb7rcL81y38yidoEGOvprbZSo+PZQ1ZK9Zb9KqCn6UZ0oqTN2XaPD6taSrqTJUCmmlkLL5Ua&#10;2eRxqN8jlSGB0tyPHN314uMyhZInGJA6f0FJrqzSkl23MLURMGJHn8hQu9BIOkHVs5wFHmWnp8Wz&#10;wstRV4VTI6z0nyDC9YN16WNGVrqim9jr2sCbNnrjJ2UlSNWkgFU4HVs/vicI86Lc0vnMqt0qOMGD&#10;tMzJHCTjQm5O6j4X0q6wYdD03wx821OCIVrBUV8axTQSReWBNJFcqjEhWC+ItYcB6bVeatd454NW&#10;zA4GeAPzoIWZezQBwgonAeGMZ6/iar26t5c/qr1F/mGX8uVs8qtK8saN5VPTTrL5saRTtbfFEGXa&#10;3iAL+PMh7IhTQSTMjHp2QfbU1tNlpPjxMc7KMv0t64SZ+6eYXgnW7E48KfK2J4hWQ1NbJIYo0YB1&#10;hEijXzTdFCrYNa55HL2WpsXlLSfvSARww4x00woFj/OHtFBa+dsn9bOtVH1D6wTJg+WsrxGbDKV8&#10;YjhkZNympold1DfpRcpYC7N9ojQGampaLaBirAmD6H0o/ShCmykcR+6l71Y9QfV2XpliNXDiVbH0&#10;szFi0n8jw6WqhkalahiG2nl8oK0ssIW3mSd7WF+/K5bljKXPEAVpAkxtB6JoJKhKtCeG3r66V2Yu&#10;t/TfO3omq8Cwypq6TMUlZh+KYTTwxyzTTNYRV8SyRgqrP7w23ubC3CVjJ1pzMPuAFACkHARG1B9M&#10;KBCsrcVdBxeIgp4RtwPpRHqrJHUHp5Q4dmbGhVUM9Tsq6aSSORZWRXHvAye/uRtDp35OoumrqUAA&#10;jEHZGI6uml7rMbaHjpV6zMO6O9T8LzV1dwUZigwcU02FRVck1Mx3SkVIqHjDSzRzRkrYWtbTkYZ5&#10;u4nMrdbTStGsEKIAPDwkDYCCAaSO5UbtpTaZGoGT8CJwkGjNZu6g9X/xReveW8rV9HLTZBlxKOhq&#10;ZIKStnpsNoJJ1Ech8+dWZaR7AAFW26eNuRPl2Vsbj2iyyJdI1T4AVLAx2D+IbduNKsnyFvKWyhkQ&#10;s4kgJ+7ZOA48caN311/BwyX0FwEdQuk2L1uZUwmjlerhrIo6MzVMdQu1MPgiVllIiO5meW42/HgB&#10;yLtRczm8XY3CNBCwmQFKABSSCpZgbcPCIxoie3k034y0oOoKKFHSdIVEiVkwQeoEY1X36j+mnUzo&#10;e03WaBKetrMVpaN5aippophCpk8lpVCEhJFbYu8nt25klZZtbPkMJJwnASOExj61IKFt2JDSTKlA&#10;8Pd+FEQwPriMq1GJ5koq5K7GsTkL1B+Vby/NS+2Qqu1T32kdrcF93Ypv0pQcEjrxg8PnTr9r32Cy&#10;fTroWeg3UWlpmxLrvnLM7U+P4dQVUmGUVNQWSRnZkqKKeRWXYjrZ7g3OgvwM3+WBxvuGhAMSZxw2&#10;HH2UmvmS4gMo2YCZ6NhpuyXmnpTj+ZTneuoaTMONV6GKDDqt6gBln3WSQRNZDGblQSfAcWpbdtEa&#10;BIHSOeNCO3sy01BOzHp6jjQTVnROKoz1HTZvRaH5uGZ4UCSe60QIWynbqBa9+/jwxUspbkCdnvpM&#10;5crZwFC3N0e/k/SGLEep1fhEVDRbqZKeOoLVcjSHckk4gFip0A100+PCZ2XFw2DPTGFJnswcWrQk&#10;HZMx7pNALm7paM9ZXwPFemGCySLCtVDVimp5CLR+/vdz3K2IJJ0HLWMtFQeVEwRJ9IgUY5fcOtai&#10;4ZnEY+2hb6b9P1q8sjE+plXOzzvEtHDHNFGZF27WQbff3gjQdz34dg9yrASBM4UXuOB8nhQvenDK&#10;HWXJ/UcUlHBQ0uEV8M8bS4vVRx04VZPOSSQEm9wpA3aHdbms27vM2tIUQQRiDHCCJ/Dophm1cWk6&#10;SfTDCrf+m9P029SE9JkmixCmOKYcuIuiwLG0MscQDfLOWGyOLUN7uptoOYpXWX3Vk7rkhsaTw28c&#10;TiZ+dR47YXVvc96okJ8JGwY7DicTNP8A1FyZ0myJT4a3VWGGGp/RYVRYvQlpFpWlvIwijjAjkYC4&#10;vILDXXjSLpzMm1dz4oBOlWBMdP6VrNmlXiIQqdsp44YiSak+pnKvSjMPRVOovRSrXGafK+XjimNY&#10;TUSKKj5inn2ecVp/950KBiQRdiLeN+R1k15cNXZt7pBGpzSlX8MKEiCfuxjZUPZZdrsbv8rcg+Nz&#10;SgzgZGG3bwqh/wBVWc8K6pZwpureQMEbL8dJTYaHggpZ4KVZaU2aaNZzeQvddz9iQNOZqZG2q3QU&#10;KgzOAIJhXTGzjhWQOW6kHunikklUQQowemNh6qbJfWv1Nmy5gNXj7TLV5UmnbD6yMElGlcsiuW2w&#10;7FJ+yF1trxhW7rXeFQjxRIPV7/fQjZy9Fu6VNYkwdnEe+rIfQBR9CfVBQ4nD14zNi9NixpvnKunw&#10;2pjwoELVeVUsK2BQ5DKUZgn7rEEcBWfMmw/uLaTwBI1cJGBw6aWSH1QtKSBEFWPuNGLx31TVXpZw&#10;nqBS9EMywYpRZbkqZ8Jw2sVqjD6yOdUi82d2MctROkIG33vecXYG5vH9vlBu32nHW/uELP8AEniI&#10;GIAn2CgAbOLpMgKRJk9A/hIB6PdSN6HHK3qB6YyZ96/ZEhq5hKa2LMdPDtkjpJ6cRUcdDhcDbLJI&#10;WHnWuCFJvbgdzx9eX3gDbhSCI0RtUgySVdYjCo+zfMTl94FaiAUxpA2qQduHphRZ36xZR9G+E4tV&#10;5ZzJWLPjyQYfNQV9RU1Fc8UEjlaj7LKkXm3G1NpBJB5MactXnaU6kggYyAAMQMOsx0zUnKQrOQO8&#10;SMJIwgYj8OmgW65dZ8Bzr6ezS0dNV0mLY+Z0r5KnYsDVCN5kDU6SgyANbW/e514ZWdqlp+NQhEQB&#10;iY2YxhR7ZBLK9BWDEGJkwMOGyrmvTLgk/V/8P+izH1ojgzNgsOH0OPvh0lW61jTYehoplLoA0C3Q&#10;sy/vLfwPIkdbFnmCkteDxKTIGEKxB6/xrzGSNJWtxBwEmJwgnGAPnVKXqEylk7p3n+gx3orRNguC&#10;GljY01N50cMdRT1G4kSOby7gULMTa47cyetHWsybKHSCqYJPGU+3p2UiuXQVdNGy9LXWroL1U6iJ&#10;Udb4aRabDKWvlopasU7JTSxGNztlqV8tRKt7hRclRbkUZ3lV3Ythq2+3w8TiDI2DHDhPTSFy4XAb&#10;SPXGY/SrX0q/S1juYabCXpfKzDQUTzpLTxytNFSSEO0kE5tCisvvHaNFJvbkCZ7ZXaEgIVKRgcYC&#10;sMJG0kHDzqLs7sLlh8FKj3RV4gkxqBHRtkGaCDBerVbhWYcw509OlHR4pg2X6WoZZXr41pKmjl/R&#10;SN/o5XzSrXBA1Zhrwzy1lZYBuCQsxAjERwx9tSmznosbcaZ1REGZkYGY6RjReOkHpn/2tMtYrR4f&#10;jlLgWfsKx/D2opsKiRXSmVTLFGgnIp0ZQpHmNc3Ud+Kb/eX+QrHeglLiVDxTjwOySfdtoCr3q/LK&#10;i4BhWoCQYUIxIiSR68aGHqL0yoxk6g6Mddc2VFXguGTVIrJ8YEldU1Ucs/8ApNN+iKjaZB+j22C2&#10;GvAKrOdDnfW6YWqCNMADDA4zjG2aBj+Zfl/2tqPEdOCSAAIwOMwRtPGj0ZSrPSjkbJNJ0DwKgo3w&#10;35Wno6BYI46OqcCVf9KrIlYzPGl1VWBGg72J4Esweu2dV25qUpMqmZTMEwD9skTh00X51vFc5dZF&#10;woUtxKVEkRBgFQ8ZwkgY4V3g/Sz0t/h9YXjPqKrcCiq46SPFK80VJJRxSmBoy1RC0s++RAdSrMfD&#10;wNuRllGeZv2gLLBJCCpISSVqw2bBAwMcONQxuBvfmm/61Lewb1J0eJSpTikjYAClURhxoknT/wBW&#10;fos6z4NiOLZT8ivqQRDNDV0e400dTG7LD8xUhUZo03IJYxbcLjw5lNlu595lKdK14kk6vtEYcEkm&#10;Jxg1nKxu6pCDrV4zx2YemOFCF0p9D/Qr1EZ3hz/guZ3pcmZdamtQJLSeQKiCNJ5o6isrQWdalbEq&#10;FtfQHXkf5hvldZODaJIWshUmFCMSNiY+09JqArHea5y9w2SlhRAXJxABSo4RhsxxJxo7Y6U9FM49&#10;IG65emZXwalTEsVpsQHzaMyz00N1UtuEUOmiJGALMBqeBy2Xc5uyWbvFRT0QDjMx7NtDS8y1ed2K&#10;jq8SgoGMIIxBk9YFEqzljGFeoL07ZvwrPmHTUvlCgkwDEZKXYlTJSv5ksSlDZpAN29pCANxt48NN&#10;2cv/AJVfaAvCZUJ1YLETjsExs6KiLsuygZVePIK9Q1hZGoqhKxpME8J04DoqpjLP4dObMR6C5tz7&#10;0qw2bNWMZRxChxWKWOsU+XSNOLSSS+5DH5dtwBLfZIHjzLO43kZsrttlxYT3gKY46hwjE4+lZ/qU&#10;mQGyMeHGflQ6ZbzJ68OhlHTPRU0eOZzzHURTVMVPJR4jVz0YnMhJncCOllj94Pb3ghHgNAjmWV2e&#10;8y1d/PdwRBKkpkiDgIJB2+YoO5lkreZT+YI0kREniIOAqxPpT6u0xCXMWTvUhliSejxClooI6pac&#10;VIoyass27EXURU7BAHZI/fOzQaDkO23Z7Y5I/rtcJOogeGcMcMVHjiTsNQNYbjZfkt4p9kEEnXCY&#10;SJjHpUePHiafPS/0K9IWbM0dQulLUMNflDEscpMcixGkEkUkdOkrea0dXOrNFFu+2xUXW/hrwzz3&#10;OF5WW3EElUFGmJGzCdk4e+jfMM5asnNYTJ+1OGoxtAxgVSb6p/we4+nOYxmDojmyhzHl2vavqjLT&#10;FqWno4vnWFPC1RVM8tQRTMu6RFCllNhryW8v36Q+gBaSlUAREkmMcBAGPCaEjW+gSgrKTIAwjUfY&#10;IG3hNVN9VKLL/T+WpyNlfEYqpo91PUiCRpAGV2SWJ3ZQDZhcW8OT1lqlXCAtSSJxE9BgjChpZ3bl&#10;8O9WkpnESAOAgwKBbKeP41lPFI8WwOUwzxMGVlsCDYqdSD3BPBD3QXgaEbigaUFTm3MZxb+sdXUS&#10;SVW113u5ewf7QG+4+I04sLQSnSRhRXg5hRwenee/Vx60M8Pl58dq8wYlMIqWWorFesmEbRmOJLMR&#10;EqBVKroLa68B7qLbLUzASBw2D8aRXYZtBrcPljGz2001PSvB8p0GIZEx/EanC8bwmtqKKqik/QUy&#10;+SWBVmj1ch+wuRf6eGNvcd6QsJkRIjE++gq7fKV4gNQOPT8aKDi7SlTTnutwbfr7RwYPmcBQstwA&#10;ZoyHR7olR4h0txrrE9XtqcLoqmppadkjEc0kJKSxO0jbmsPeAUC+nAC/flh9LMbSAduAOw/vpFd5&#10;kEPJZPEgHbx2H99J3OHV/JWaMrM+I0Eb444pvLqLsNqRizReVGNgvrqTfioNPNOzq8OOHwM7aTCx&#10;uFPairwYggADyM7aRdHnWGbKceW3X3UkldXso92QaqxA3H6zpwZNhKlajxp123UlWocxSQ8nD/NL&#10;ra51/W3HyEk0p1Liu3FPfbCACebwrQnjStwajZl9l/2/28NmUYUQXDlScUpYIkMjgX/UccdSAKZY&#10;WTgKCnFkEzlk0/X+ngUeE0PLc6RjTNSIglAJ1/p04gQkA0ZOHCltTokcQY+zh6nCgwsyahSUYqGO&#10;1dPo40Ua6Upc0VGpoHw6YS+yx40hPdGnlqDwilbSZpDgUwNuw/Z9HDdF1OFELljHip7MMlREJV1u&#10;L8XQTjRXqCDFJSuoK6KXzNpAUg/cfv4VrbVM0ftPJUIo63ROkqP6jyUlBjjU1Ji1TFQ4pSQqPMFO&#10;kgYSmWUFBtVtwAsfbwM5neG0IUUatOKSdknqGJ6Kj3MLj8uuSOg8gUaL1DehSi6PZhy7iuA47LRD&#10;FcQNFM7ky1kUdTGDDUssixxBZTuAt3Bv4cjzLd9U5s0qUGUpkSNIMHEAYnDA401a5tLespkewSPL&#10;Gtrb8OzBOnHQz0XZn6n5xxxs/ZnwvD1xZ6aoxmOerWmKCgrKedaeM+QgkiLKp3WF7WvznVv047nN&#10;4W2klsTpT4SEqx1CJOOCoJwouu7li6tyWxDhA0jZxxTG0yJxPCiNeor1EejKh6Ty4l15wWowssap&#10;sGpaepajoyphNOtRFJODNUtC8imRUVgSFB725MHZ/u29YJltcmfFJBMGFxpTgMQYk9NHG7O7qLa3&#10;K0klU8SNhg4AdB4zVdn4ak3R/KuL41nrqrHXY/muTDampwvEYMPpjTxV8G16KqnnlUoqyxNrHdWc&#10;AC3MiN8VXCm0ttwlEgESZIVgRA6Dxoxv23CCUA9QGNF6zX6x8+YF1JzLnPBsww4thWM4itZSLJEF&#10;pqSQx/p444l8sOpkJuWFtBbx4I8qyxYZbbUCCBCukxsPHhSPL7xZSlLiYIjV0nHb0DCPZRTT1bzd&#10;nF4+m643Uw5Nr8RkxDEI6F4ktUtutNFuTdcn3bBrAX05Jf8ALWWz35QkuJTpBM7OjbHXsmjo2zYX&#10;r2HYOeFGFwT8Onr7jvTWu9R3RWkqpctYPT0VRU1UtTGpTzZQYpxPM4dtvumyIQLHXThWrei3Q5+X&#10;eIkkiInhiIHT1mtXEr2CRxOEeUddLqg9KnVPoxBiHUP1K4lU4ScdoRUUtY8dZUlpmZlp5IWlC6M/&#10;ullUrfXkavb0N5i4LbL0yEmFDwJED7gYkyBiMZoA3N+63CGUGJxwCZE49ZqnzMFD/OcfrMSLGX5h&#10;zKWbvvexf/k+/MjGLeEAdGH4VIqbju0gdFIvE8uyxxs0YC2v+Wvh8OMu28DCjZm7BONI+OKsp5ym&#10;tte3wPw4UAKSaEKlJWKFbLynaGmNv1v/AA4K2KAl2eil3JU03k7Q3h/DhtsoNBJmkFi9HBWsbD9b&#10;3HCl5AXQlt3S1TZR4G9O+5FsB/fxKhjTspa5dBdPTpOV2NxXBpAlQqActtWybnFwf18OJzb69tK/&#10;zndjCpsOToovfA0/X6TxQLYAUyrMSoRTtl7IM1XiKx0mwFj9tzZVHcFjqQNOF0t28no6B+NOG4U+&#10;IoUsz5PrsoT0tA9RFUfNxJOkqBkj2MbNYsL+4e54+3mAcSVARGGPTw2dNFTlppO2aXPUX07Zr6dY&#10;9DhuPVlNVr5MNVL8qS0ZhljMgs8m0uQB4DU2twC228yL0GAQZIx6QY2CY9tNWT7bw1AGJjHbh1UG&#10;PUPGsg5ppMDjyTRz0s1HReRXvIkaRzTB9ySQomoAXQ7tSeDC1ZcElZG3DqoVXdw3ACRiBB5FI2jw&#10;fdqw4fpboJuXFPy5fpHA3gW/X2cVBsUX/mVCm+vy/h8VzGBuPjb+m578ZLKaUt3SzTZDhdNG25wP&#10;r/t42GgKVKfUado1oovtkW/X26cUYCkRKjUhMWwiM7AQfo1/hz3eJFNllZqLX45RLHtgt9Vh/C/K&#10;KdAp5q3UdtIuXFqmZyIBb6v6eFRdKtlCBLCU7ahy02KVl/MJI+kn+GnGylS6UBaG9lNop3w+XcRr&#10;/QeJ9OilevvRTmlXPUKEHYfr4cUaiqkhQE1wlpZdwYd+3PFJrYWKXuASsIbSaH+kf0jhy1sxoMXQ&#10;xwqbidQhUjvp/Zx1ZpMymkskBLmUcQBOM0dlWEUrMGq1UrG/w/o4vSaI32+NKCraN4SePGi9AINB&#10;ZjdC004AJA07fDQ8JXWyaGVu4EipmH4MywDTtp/R348hmBSZ24k014qlRB7sfj2/iOJnQRS1ghW2&#10;smBpOzXlNgfb8fp5ZmeNN3JA2Vlx2sjpFBHfv+w8u8sIqlq2V1DwbFwX3k2IP8D/AEHjDTs0puLf&#10;Clv/ADyIx+W727fD+jht3ooO/lzMisAiao95Doea21edO2kRmLDJ4F822gIP52PCl9ojGhFavBWF&#10;RcFxVIY/KI1W4P1H+jjDLsYU/csajNPL4zTlrP8Ar+3i3vgaLxbEV3HW4VKwjUjcbfD+3lg4k4Vo&#10;trGNZZaSiVPM01H6/HlihNUS4o4Ul5cKpJpt5t3/AF78KyyFHGjpL6kinymoKeBAFtp+vjxelAAo&#10;tW6VVITDopms3b9fby/dg00XimneNaWiT3DqPjf+HFQhFF5KnDjSdxN5sRBjiPcH+Hx4XOkubKN2&#10;UhnE0GFVlLEqqu927KxHx0P0aDXgWXZKcVQ1RfobTQ45JyucKiErrr4nT2WPa/iPbwaWtv3IqN8w&#10;vfzBin7NuYxQUhUMF0N7/cfEe3ip93uxjRbZWveqorU88+M1zea5I19nhofv5Gy1F9VTShItk4Cs&#10;9XQx0cXu/tP0ccW2GxTTbpcNMFNST1tUIY1vuPjp37d+FKGy4qBRstwNJk0YzJ/SqoxGBZ6qIhGA&#10;NzfxH/AjvyRbewESaiW+znQYSeffQmQ9McMiX5eOIXsfAD+Gv58ORaoGwUE1Zs4rEnnnqpnxLpQk&#10;YLpENfH6RfuLnuPbxlVmk8KXt5urppjiyxhmGe/PYEe2w8Pab8bSwlFKlXi3sBU44nhNOm5SCB9J&#10;H3nTj5cSKTdwtRpkkxyirnMUZv3/AIa9tOJi8FYCjAWymsTTlT4RSVKXexJ/X6OPhsGkqn1IqTJk&#10;OGrjJSMbe+nwN/C3KqtgqqJzIoO2gzzD0/xGlLfJRmy+IHsP3dj7eEL9gR9tC60zVK/uNBlVU+NY&#10;VMBUqbDX29jbw04GFpcZONDNC2nx4ecKzrmFiREvbt7eXF1OFNGz40+01S0qfpjYe3twyQrVtorW&#10;jScK98hT1GsRv9BvzxbCtla71SNtQKvAJpUufDjC7bVStu7CadssUIpZtviLH7jY9vgeKrRvRSG9&#10;d7wUJNSJlp7r4D+HBOvAUDkQTQd1KzNVgNfxH7RwOLB1ULUEaaFLBoA9MPH+3UcEzQwoFXCsa4Ty&#10;ywPZeVUdNWSkKrlCKmci55dMmqq0ppa4bSiFN0h14uSIohdVq2VyxTE0giIjIB+FvHTnlqArTLOo&#10;40AWOZirnxDYXJFwbfDse+nfgOfuDqqTba0TomhGytJVzRK0guAO/wBGh7cP7ckigjepSk4UI8Uq&#10;MB5mvDWguR0UpMOpqaaw23/P48eFFziiKUX8lMw2hLfly8Uh72KSuZsm7qYysltD4f8ABD2fHjS2&#10;woUaW94UmOeigT/qlS7/ACvLH+9G3sPs7d9+En5ZPRxoc/nlbZ/hn5V//9bRrrpSBYHlgIoqikhV&#10;KzyiQjsQeX2U8KF7K87JQJJT3933b/FdP4cOkHDCiB4SYNQswrmOokD04JX3hexPxB104ytRNONB&#10;A20qsvYvWxqsNc1j8T42v4adxyyVmi91scKF/DFp62MNob/0X4YATjRAuUmpeIUc1NAZIf4/Dm68&#10;khRov/UPEqaqguzXdFsbeNjuH5X4VvK1ChVaNlJoDJ6zz2tGPo7cKIoTJRFZ6eN+7aDnqooxTr5i&#10;xLa/K01E075dxl8OxqCrRttiVJ+DAg8fbVpUKTvN60kUYrHcy1OL4VDV0hJMkaMbA3uNGGluGbjk&#10;7KCTTIQqDTFl+gxupN6i4F/gPiO1zxlAKqUvKSml9PhRig9p1/s78WaSKJAvGsuAUs61AaUaEj7j&#10;oeaQINMvKEUKLyiGDYR9oa/WLHiqg6BJok/VTCxQ42Ktf90RSfpQ7Df8uEb2JqWcuc7xEc440joZ&#10;A8Pl9jbiOjUpio4pQrljrzdOTXW0b7Hx56r0Z/0t49HRZslwOpPuVVPPEPiUImQW+puGLCuFR5vI&#10;zqaCxwIPtwPyo6GK9P6XGZ2LrZX97Qe0C/iB34ZlM4VCaMzLAqfhfSPDqb9IIyfr/Yth+fLBEUgd&#10;z8qwnn3mlpHgUWGR+WEAUezjgFA65vy9iDSYxqsaiiZo1N/gL/DueGCVBAwpHbth040CeeXxfNmW&#10;anBihKvFIgA11tuX7It9oDmlrK0kdNSJlqW7F5LnQQfkfcaII3nRyWfTsbezTtwFmsqBBGFPFHLu&#10;AvzVI1CKfUYEbvDnopJXqGs/luO0WJA7fInicn2DdZvyJ4qaV3ageumX2e/bUjpSR7qt06byjEss&#10;UVYjGRot8Ln4xkr/AMq2PBoRr2bKwNzZBZeUmImFD1x+M0JsiF1sBrxMUaaCKa7pslUuJr5k63+7&#10;2fWeMqwp036msBU+LpHhLSiSVA1tRpf82v8Aw4zpSKbVnTgEDn2UqaHKuEYeCsUY92zAEki417aD&#10;8uK0rCaI3btx3aapb9QuU3yd1FxDDYQNkdVUIhHirMJoz/yC9vq4HboeKuh26l9+ftEL4lKSfMDS&#10;feKLTPhdbLKZK6UBdbC5Y/D4cQTUikU8plmneIPGSb+3Tw9g5eaTHCkviGFyQswZPd9njqOeFXC4&#10;o4vRjH2qssGJbb1SKTU66jy3/NeS5l73gB6v0+VY9bwWuh6eEkfMe40IVZPJLKJHc30ttHs+jgpS&#10;6FbaCjadIgVOpc21tEflKeQrcWsPtWB+i/DFLk7KTrs0uYkUt8KoMYxZPmZo5HU63e47d/tHipKu&#10;FB95aGcAQPL9Kd5co4jU7WSJip7m2n3mw4YICThSNN4lHGiH9cspyYBmdTUxhfNjIsCL3ibbrbx2&#10;kHkSbw24QsK6R8MPhWTO7d6LpnDgf9+E/EGgFqKGN9YxryNVYVJKVVyp8PqohcGw8bm3GZqylA4V&#10;nlFQVMcTAsPqHNGm0Jxo7XpTqsBqIKilzdWGCCGZgFSIuxEkYcEDtbepHJOy50qahPT8ahTevvGl&#10;AtCSRtmNhj4Gjif1twfD5vKwSTZHYdwLnx7KDbgmCSRjUSIadXirn20o6fNZePajqrHxsL9+9zxv&#10;TWzbiRNOUeVsz4xaeKkadTe5VSzWGv2rWH38aUpKaEDV42jw6qR+O4bimXJXqpqcIsKtvLDft2ka&#10;nuB3HjzTZC8KFjbiXQMdtER9RlLXYtmlcbcAx1SxT7gRq23ynIA08BwCZ00Glahxg/I1LmTEd3p6&#10;JHzFA0uGUMIA2Bz7Tc/x4B5NDMVlkw3D6pB5kYJHt7d/Z25uSK8RNNX9X6CB/mIlO5faT4G/btzZ&#10;VNUwq4j0XYk+L9MGoFcE0E01My+PlvaohsPZ7zD6uDG1PeIAPA1gV2io/L3mrgsJV6jwq+Aoyxwu&#10;qeqFQxtZtQT9RFhwVmxkYVCiLrQIFLWDFGo6GzEvtF7DxsP6OLGrAn7qInZeVQc4pmFXnO2QoR+7&#10;4e3Ui3hw2TbBB2UfM2+GykVjmMpi7SUtGiuzqVMm+1mKkaW8Rw7bZB4UaNM9zCidnCKp69QFIaDq&#10;XVs991QsVSSe+6Rdr9/9ZTyJc8aDb2HGD7R+IrOvdZzvLNPVKfQHD3GgTkrEWwkN+A6KkYJr3zaS&#10;i6i4+7jVX0121WIWScf7mysfoB1/LlB4SD107p1COkGrL+mOMCXptBTTMxFMHp1t4AHfET8NrDk4&#10;NArbATgBh6cKw1zlmLwnphXyV7xT3gNNE0rVMrmO5udpA76HXhilIQKKrlZiAJ86EmB6SeMJG9yb&#10;ag3/AD5coJoILSpOJFJNcJ8qu2FtwIPjfUHxvxppCjtEUdl+UzSqrsHauwSsw+mYgywOE8TuC7lt&#10;9YHDJLQUDjjBolauO6cSs8FCfKYPuqozNEYjzLWKRYO/mgewSe8R9RvyBLwaXVec+3Gs9rFUsp6h&#10;Hsw+FMhiQMLjhcDRgMaxBAp2hj9HN1s0q8i4r/J84YdiDgMIJ4nII027gr3+G0nhnYq0PJPQQfx9&#10;1EOZM9/brR0pI9Yke8VcNFamw6GJ7P5KbAx7EDsfutzIUsAGuf6vGsnpM/jSIx7FjKjwxC+23s8P&#10;7OKAgJoQWzOkgmgjrRI8pkk12nt9HGlonGhy2YEVLwuthSUNJpY/w4ykU08gkQKYutSPXdPaoQhT&#10;vikRddd8dpUP0+6bcKczRqYV0wY8xjRvu4Q3dpnpBPkfCfjVdIcSJ5g0B1+/kAjGsuVCDFcjsEd1&#10;5eapFR3Nteerwod/T9irUGPzohtYxzAe0axSD7iDyRt3T4lDyPyNRfvWz3rQ9U/6IfA0bXEMaqKV&#10;iIzrr+uvJNcjbUDtW4XWHD8VqauYISST9fx8eFoleynXWAgUJlPTEqNpA001/ZxeGKCS1xXTLUll&#10;D2QXA1P7OWLdWEcKJj6mcOqaXF6SSq1W8lOTa1yhEsZ/5BY8jPeAERPl6jEe6si9zHUrbUE9Svbg&#10;feBRbYCo92/fkb1M1YZZEvcHtz1apqqJBKpTvfTliJwq6cDNHO6U1k0GTIdwDCVUksP8QGxhfw1A&#10;vya8tJLQPUPwNY8Z4gKuT1Ej02j40ID17yi5G0D7uHoVQUDQTWeKeNhoxvr25smaZKSKjuKmRyvh&#10;xCRStEVCxOGrjwyepI3LEu429g7/AB7cWJVoSSaq0QXAOkxVf+LUrU2MVVMf9xkdB9F7r+VuQHcD&#10;Q4R0Ej8PdWUzK9baVdIB/H315VCgE+GvGMacNSDJp7eaKa2lRSaW3Sp4nz/QmfSMyCKQ66JKCoP1&#10;Nbgs3fj8ymemD5HD4xQaz4n8quNsSPNOMeyatb/nEUoRpAUbaobaTckDW5+nmVLNYKC3ImMROHlT&#10;HiOK1bf5Asi/T/RwxUqKMmmEjbjTfh1bWFg8jXsdf2/HlNtKXW00pmxiURBDCSNNT7o0/M8bjooo&#10;DAnb86Kj6mq+QZZhpzoS4mQ+AKHbIuvtRuRhvNCbfrBkemB9xqdNy2/25PVB9cQfQiiRUtjGS5sO&#10;39HMcgKybIrxESi45ua9FYH8tlJA1+HGzspwVYj6RabD1ypVGsj3NE/mxgi/6KoT3tCfCRT4ePMn&#10;d1WptujYoeStvvFYk9oDiu/TpO0Qf8ZBw/3k0b2hy9hlZNujJiBHjbwHjfQck+MagJVypIxxrHWY&#10;ZBDcKw2L7NfquPjx8UJGVawANtN1OkP+UhGguTpY8UTO2tvN6dtOVNVUxdjOoCW2ubdgRa/Hgkcd&#10;lEDyFHBG3h5iqierlZNX9S6sz38yIiFx/rwEx3tYalQOYebxud5dHqEeqZB+VZ9bvMhm0SBsPiHk&#10;qD8ZoOK4AVBA7Gx4BxQ3mKj2G23Lk1vXU/AaU1uYKOjTR5ZAIz/x4vvJ39rAcNssb764QjpMDz2j&#10;3imrh7u2lKPAY+Ww+6rfEkjjwilmiO3zESYL7C4BYWtpZuZ5ydMjqJ8ztrBVwlbip4Ej2bPdXKhx&#10;tmsrg99SRa+vx5ZCyrCtFiDQg0VWWsqAkL8Pq4tTNFqUalRXKrKVKFBobg8dKowpepKkdNAN6hki&#10;wzpjNWsx/Ruu4dgYZrwyE6jsWB4At4He7tVKOzYfJXhM+0UOd2VqVdhHSD/ph4h8DVXCq0WGLBI1&#10;yLqT7R4HmDSZG2sv1KxqDa1rccmmttdEDdZubrcUdn0YZUTGscrcVdtoiD00g97UsomgawsNCp8f&#10;hzJbcFkBK3OIOk9YMKT7DNQNv1efl20ojb4hs4eFXxFH6mwyem3eaN5bQi4v39g7cyTiaxuQsK2b&#10;Omk5iEMgk2RrtW+vf6uUUJFL2zGO2oCwVKkmLw4n0lPGvLc1bazPVVsSBHHft8fq47qNMhAqur1H&#10;Y5Hi+fvIhYERqky2t9or5cy6exl7X5ibv08FupR0QfQiFewisst0Lcs20njI9JlJ9hotUs2+UuPH&#10;XkHVJhFdCaUCymw56AarJTWJpPKW4HbW3wGp/LlxtEefsqyRNW0dD8FwjL/TqGhxBnJ2sEKEKGjf&#10;9LASbm4AY8z1ym3/ACduhCNkAz/enEdOyawV3nuF3V2VpjhM8CPCr2xSykpI4W829x7R9GvBhA20&#10;Du9KhFNzVcZlMbe0AE8bUudlL0I8M001cbJYp2PE0ztpWhyaZsYrBRYNUSSfvqYwbnRmB2eB/etx&#10;I6SlJ93nw99GFujvXEgcDPoNvuqsDMmJvieKTVsoCvNIzOovYMftWvr9q/MBcwf/ADT63NkkmOg8&#10;Rj1zWdDDQYbSgbAAB1jh7qYbK3bhQRSyIrA8O48sK9srA1OQ1x25qtgzWQxkDnq1NcPLvrbm6tUp&#10;IjbQac1NMmolQlzppzcVYYVnw6nEjM7DVRcH4jvyhFPzTbP5aOW7qSbW+/lSauBXCmoGxCQCnKqN&#10;BdmsBxMVhO2lITOyvYjg1RQFTLZg67gw7d7aX78uhwL2VVSSjbTUEZfDj9MzWUSeA78tNU004qys&#10;nvDUW56q7K5JVTR6A3t7dfu5eBVJrPLiSumxkF+17XPNRFW207/zJIqSKIqBvsHN/EePs56vEVJe&#10;SoaNZoX/AEe25tYc0BFN04JRx1lpJCGJ1H3d+bpvZUgYPUQfpqY637eP9nNEBW2vd4RUIxVNJKfO&#10;jCm/hr3178dCRwporNTqeVnYmVd3wB145EU1WR6Ysd7Davsvzc1WoxhS+ovy816JqRTU0c06gjTx&#10;+jnpr0VJxBVaoKf4bA/V25sVSKapGANhy4r22oiuT35eq1wmmCD2c3XoptNTrpz00/prIrEi45um&#10;jUeePcbjXlKUJpudBuFuNUqE0rsGxiChj8t4vMub97AaePj34+mkixFKSsrMPqYRNC7eYdp10Fra&#10;gDxtxzbSQ0wTytu3a/s54CKfGNYUlLnXlgaucKzPIqx25s1UCabmq3DWj4kUaWpRTxSVTyfo3W9+&#10;Og0woU51FMsZKPbd7AbjXlkqmk6hpqHLJPHESj9vbx2aaimmV8SVDVU+5nFiANRYH7uJVk0ubSKm&#10;S/z6qW0w2B9bbhqD/qrzYE1RZptngxClG2VGF/h+wcsRNNJNQVmmW4bTjOinyQa5pUsqG/Yd+VUY&#10;pwJmp9JiEWxoQtlYEHS3G9JNeI01mehhlX9AQCb344JG2khVFRThUhNj/b+XL1oKqO9DJE+zab88&#10;KqVTTrQRfKKamdnjI7BRr8Dflpr0E0/4dnjHMBqhFRlZ4wVYxPorAAj3yPePf28LrhtLog/uoyYW&#10;po4Us89dW8PzpgEGEV+FRU9fBDDEJadEhiUo24ny0F5Cxv7zG+vA3aZYbZZUlRIJJgkk49Z2eQpe&#10;9ed6PEBhhgIH6+dBgK6CanEBSzEg3At4ffwUJaKDNEqnAvCoc0satx01UCmqrlWaPcuh1/U8Saca&#10;XBUVApqmqifah0P9FueAg0oJ1ClzQYwyxgSNf4Ecf0TRSoVOn+Wxk3dbHXUD4aWA5WC3VYpqGW51&#10;PzAPuL208bdie3KlcU4E07xU7U1D89sZmCm2ugt3BH0cUpXNIlCk4KWqKfN2vGQSPo/s47TRrk5A&#10;A2nTlSK0DWeRIJY1iWTeRcGwsLfTxKRGNLQcIrpIIw2xtAbcoTVYmm3GaSWCONhfbJcqR42OtuNh&#10;yaUBrTjTRHTmXScDT4W+/mkoE06tw7Km09JSu2xm8v42/YOKSI2UXSSca512Hx0blKezNewawv8A&#10;SRxgDWKd1FJpW5OwLJJVmzY0iOzrtKuqIFsSxd9SLHSw4ndSU/bSsLkY0nc0wYNNXijyzKjwW+1d&#10;tG1BF21NxY89KgMaokQaY8k4pW5ezJTYxAVMdNMsssb22SBD7ysD390nTx4XPALEGjWMKMu2a+mX&#10;qHzThOH5tWTBoMFpfJknhp4t0sTTXJjhWyBlJuSxJNz7OE4ZU1McaUJJQMaA7HsKytljNuJ4Xg07&#10;VFBT1MqU0zkFnhvdCwT3d1u9tL8ELKTE0WOuasKS81VT1b+TGNL6aW/XTi7VSII0404wYciJdRx8&#10;GKRrVNKPp50+zN1Sz1SZJyaoNXUyRLcxySbRK4jViqAkgMwB+kcKb+5FsgrPPGlrQ7salUarNHoG&#10;x7pznWtwvqSTBDl5C2MIZoqWVfdDo0KSF2fcCCQOw4BbHNEXoOnbhEY7emlDOYoeMbNlA7mjD4cg&#10;Cpj6U4hJBh9bTJFV+TOxEieYS0cjtqwvY2GnBnbIDg/aDEHCkTtxrNIHBqzGcLxamx/BJ2gmpJUa&#10;OpRwrRudL7z42Pfh+sJIIOyKSpldWnZqyTh+evR2/U31FZjpZaiOjqMGwIn52aaOsoSZ/KqGUGNm&#10;lVQUJ0tyJGnO4uSGUmCdStkQcMKftWiFHaOM0EHSTGOllL6fKmhxKWjg+cq6PGKWVFT5mFqUlHD+&#10;WpmADqSEvbx8eGBdWt6DPR1Y0IUNBs40Vbrv6gMR6m9QZsxYq/z42bZJWDGRpUvGrhpOwZLXsB7P&#10;DgptmA0mKTuCaKhi08WMV8tbt8oyG5W99bWJv8eOqHClreApmWkddeV0RVtc04Ue7dsFzf2cVt0k&#10;cpUiNkAjdSpP7pGv3d+GgxFEZNMOIFoZiFBX6R9R4XuYUbtYipGDM2KS/wAjr640dHM8bSk72W99&#10;ofYDYsoP3cLVdNLftE0d7o76q8V9JML0XSPE5p6omcGSSkjMYM0aJKUjlYp7wRTcqSCORHvFuhbb&#10;1p03ScPDsUUzpJIkpx4nCYqFd5dzrbe8abtOHh2KKSdJJElOMYnCYNKXO34jXVvqXnj+uOLSGgrJ&#10;RTmaqimcSyNSgGBXEflQiMMPsbSPbflMk3Es8jt/y7eKBqgbI1YnEyfWaf3e3LtN2rQWbA8AKiAM&#10;MFmSJJJOOO2ja9KvxW+mONYCMH9UeTaDMU9JT14pK+ehWtqIZ5JlaNqakfy6SHdH7rNdj7gNuEeY&#10;bq3Fpjl7hRimUkkJIAM6jipWOIHXVr7d+4ZQBYr0mRIJISRB2nEmDw66Mb0O9Z/4a/THOtR1rxzK&#10;2GYxmGqq3qzTVdJVVxpHuySyU9HAUoNsqkHZeyj6+Aa5yXO82b7hTikpiJSUt+hJleHTQXYs84u2&#10;+6eUUpgCU6UbPaqfOldl/wBZPon6v5xx3qRk3LbYfmugpvKw+Krdo0qIaqZjLBDQ0RaKFUuR77Fg&#10;CoBFuHDG619l7YZcclsmVRiZA2lSoJ9BG2lNlkL9rLbipbKtXSdnEnb6YUDVbguZ8zdPK0dZsv0m&#10;M4PHPWVVNBEkkFopQYYXqJjaV2iVvsEle3s4ZAos3gi3VBgA7DjtIjYJpcLpLDwaZ8JBjht27Oui&#10;sYz6TaDKnUTAcb6N4zW4e2HmixGCorqYhd8IJkWGlUCP/KWIYkgndfvyR7fNVOAhxG2Rh+J6qHeX&#10;Xrr6ipSYicQOIPSaYvVVmSXMdDgmXc1YzPiWMUsMkFZU1Kqt4JW8yIqYyAGVxYqBoODbLmlKlSQA&#10;OA8qOLi5U7irYNlLTJfTvJ+ZuhIiwTHKJEWBK/EFrJhTNHPDJ5QWmDEtOWCksBr29vEHfusXMqSr&#10;bCYEiCOPRUXOLU44cMBsPSDQAY9VZbqDUUeES+9TSKl49xV7d33MAQGHYckVhKxBPGlUEYGg3lxD&#10;EK8Ciw4LtiLAmR1VfipJ8OKnSkDxUsbRqwo1fT/o9lXqx0SpszU+YoYMyU6YnTS08Cu8sLQf5OTd&#10;IRDHHIpAFrmxJ5E19fLtndCEnSSCTgJn34GjPUbQgJGBInrrHmjBcNzz0rxTPXUzqTTV+aMMwyn/&#10;AJZh1bW1VfXVphYR/KLIN0UG1AT71lGlrX4nDi23AkNwmcSAABxnpNH4dAUAoR19H40COSelnVHp&#10;3k3/ADr4bULVSYtTFqSJKgTF6V3W4aJl2RSKwvqSQAeLxmKHXNBEAYExAkdfGiR+91OaEpOkTKtM&#10;AEcZ4igU6kZYqMRxGXGMPrpcSqZDD81JIoSTzWXa6bUtohAAbx4NBcCOqjtBScRQE4cgNYVCbNp7&#10;D23sb8fZEmaXXBGmhiwqFp44aCn92SYqvj9rsLnuBwQTpEnhQIVKjApY5ppM45Khoo6iVgmIpLt8&#10;uMrqtg8fa50IJ4hbcQ6SRwpaEKSKUHRvp9SZ+xyWkxt3p6KOOVXlVAxjlVQyCzEC5F+4Nrcpd3Yt&#10;kzt56q2wwXVQeujSZw6B5cyvlCSnrszUi4PNJFTTBV+aqgCN6sxiAjBDDsD7OR/b5ubtwwk4SQdg&#10;6x01axZVdLMSAAYMcRtFFZyjkmCk6xPHk2oqJcvx1DQU9fLC0SvFLHtcypcJcMbEX7AXHDm+uh3H&#10;7SJ6OsY0vebQRpViDG3pGyKN76hckUPRzEMgZ7ylX0uE4PmTCWlmZm8srW0soLbY0YkhvdfW9/o4&#10;DcuAvUKSvGFSPI8mn2rMFMq2HEY8OvjQb9UOoPVatzFSZxzJi649htZT01YtQypGp3sAwip0AVV2&#10;6XPt17cPbJhKElAwgkUsKu7HgxApK0ufanqdnnMGUsqSUtVh9Th2/DFrJFC0rR7TMsbWG92YjQ3+&#10;HN3dhrQlayRpmY40lUwq8KSokaZJ2CRQsdLfwysez/W01RnuWowyrqVFTXUywrBNBG7kB99YxUbv&#10;3dqHQ9uBEZyhMhuCE7DMz7KOWLhDySEKnSJwxwFWY5k/D1r6jpnh+E5uwGLFzj1WGwTEI5Xipkig&#10;AheFg2yOSoYEs8ii302tyPLfeFbTylJBASDqnrxB4mKj384pKlq0nSnicAR01T9h/TrLPp79SlDg&#10;ObhUz0WW5PMkWrmcNT19DWbpImEO0hZQhG0AXDX8eTo1mJubUupAMxs2FKhgZx6aXi8Kmu9InEbM&#10;AUnj1xRzvxAKrLOPdRZermR5KHD8PxCqiOH4JSVbsaKOaBS7QU0xLrSh1vcnux04Q5DmCb4FAScJ&#10;k6YBIOyeJohXfNZiuWwRE8CB5Y0A+CYj0Mo+nU2O5zqqzE81tSgQ+bHBHBTyo5ugkYb3jZRew8T8&#10;OGNxa3bzwCYDc44kkjyGw1tLj3eicEjrxIj3Uy+lDqBgmEZxbB8x50rqLClq5GhphUiko4jOfNWS&#10;R9GJWSNQe4Ps14U7xWTvc/sEJK42kFRwwIjrBNHWZvvd1FtGsxiQTxxwHV762LIfxQ+nfqKzThHT&#10;mmroaTAMDkmrfnXq1KNVLH5j08qyRxwGCoUMTct7PbzAe+3VzDdhovaNbioEaTgnVEpCSVak4dG2&#10;awsz9/OciR37rfeuqIjwH7dWnUlCDOoYYngZOyga9UeVc2euDBczYL6d8GihGPiuatEuIUtJBsSn&#10;V18tQfLRRIiMiL3vp35Iu6byMnh29V4sNiScZ6+MEg+VS/uxfsNQ7eH9piftJMz0cMDB6wap59Of&#10;4YmefUPkjNuEdOZYcQzdg2By45LRwTaxinlCTM8tS0cSID7pIDG57cyUud8G7RSdQISpQSCevZgJ&#10;Pwqcmc2TdOYJOmdpgYeQ6KIN1q9Pme+j9PUYZmOid/l5pF+Zim8yl3RKjtsksqSblcEFAfH2cHNl&#10;miLkiFDHhxx6ejEUKba5Zec7tKkk9AMnHZMfOu+hWTM/4rmmkzHlSkrKP+WSRVK4g9LIIIpYnEkV&#10;3YBbs4sNfpFjwzub5DWKiI6ONLsyuEWoGk+nxo62EdMcV9TWUsQ6uZoxXE5M4GtxWNaV5FFNBNEt&#10;o5IkRAZUcgbh9nuOIrzMEWIEwBh7DRU84lA1q4x76JBg2JYs+My4FnzEKypo6YQv8vBaKKUkW2sA&#10;LBlPa5voeC9pAUkKAE8aadUkCSMPfRmelGYs6ZUyfLkbL8DmTHsTc4JBKryBxKoE0TLDclht8ftH&#10;sOAm9YQ8+FKJAAhUe0GaJlanlDuzhGInk1h6gdJer2WpsFwTOsMlFXzSvVYdAaUwN+jYJKULDcCg&#10;I7i/bTgjavmAlRGMYHGdtJnJbVCsP0o0/pm6P5w6g9WajpK2GVNXQVuHNVvLVMrw1Bp2EklN+lZW&#10;3BSSbeywHI5zRZLfeNq0meHWMCOj9aFQeWWtDSowjCJ6sauG6G4ViPQ3I+acv5ewmgx2HMdVE2G0&#10;2HVECT4dLTR7JZq5ylvKfRVRGJDD3hryEL5Qu4SpyFJTjOJI4QPxoG3TLjTa9bg1RIE6lYe6lHDV&#10;en3rciembrrB/V3Fa7GMJhhDiSKE1jgyItNLGfMq+9iIyAdwvoOBG3VcWitdsJTBkxw6TOAoC5Mp&#10;153SFYE7SJMH9aILmzEMey16hz6XekOX8OypXNXVOHNHDHPOaqSklchZ97XL1KAMFIIub+HJGTl6&#10;rlAedJXImTEjyjgPbTmeZD36gXQpatoIwOGHDZhRXazMWCepPqpi3SrPtNBltoKLFJXqK2rMQEtM&#10;fLmgmmZPLQgp7iKNzMLDks2eSnJkh1CyoHT4QIHTPEnbxr2W7v8A5JepKzAjDAAHE9ZPGnfD/RRF&#10;m7piM61zmuyrTGWho6ylaIpU1VMBJLTok5Mu+O1gdlmJsCb8du81DTmkABRxM8AeOGGPnUolRYTI&#10;I+FGl9Ev4U9LnSnxv1AUOasWyFQZYws1NdSpBD841HVuVk8+orpFSLYEsVRCTp25HOe71qb02yUB&#10;ZWqAqcJHQACTM8TTTbzd62pKFQrDZ7PL40STr3hORfUDnXGcNw2sNHhGT6nyqyvp4qepAaLzIo54&#10;vJcoyVEYFnBIuL8FuXO3Fg2JTOsT0bYwM44GiKzbey8aCNUk4zwnYZxo1PSnrf6iPQh0XpsmYWMK&#10;zTlWsXDcPraGmlpZZ5aCepartVYgFJjTYxUrFZ13Lrpfkf5rk9vvJcBQlK0lShM7QIMJnq2nCl99&#10;l9vmygB9wJPXsxwHWBto1OL9DfTr1Qps2dbOqNPhuXaLEjVHL9BT4nIiU1QZBI0BXaZ5EYAGPe32&#10;mJ4BL7NruyQi2tColIAWoomQBgROEjYY4Cocz+/uLMNs2wJ04LOmZTGGJwnbNJnpnljpNT4LiX8t&#10;wrC6GGiENT81PCJXEKna7u0wdxax1GvAhasXN44FvOqIVIHi0jHgAmOPCoyssnuc2c7y4eVpOCRr&#10;0iDw0oAmOg0Wvpx/toZf6fZ36idP8wRYjheXa9aOCgrJIPJnoq+pvBU0mGxbZ6ogAXBuoXduXvzI&#10;i3/ItOIaUmCoGSAdoGIKjgKywy5hFk13TeA47eO3bjicaf8Aotiz9XK+St9ZVdBDi1KmJTUlFUYd&#10;SU9LE8ZURzW0hiWRRtZTrZdBfXizMUItV6rWSDpxBJPXjtw6umiBT0LhInr2+6g0qvRvhEvqZw/q&#10;B1QxCIZMxrHqGKVcNoUMUcddsieKJpLRHa7XFlt7L8PFZ+43ZLbbErSgxqJxKcRMY8KEqWApouJI&#10;1kGBj93X0A1c/nj8PB+jHWfBs/TY9LRUVQK7AqZ3illrYqRogFSrWQJAryJcWC229uYF5nvlcW7Z&#10;cWkFKiVRsAO3rUY2wKxr3vz673PaD74CkrK8MRpKUhUEwVHDEAdBqdmj0DZBoukC4B0Xkn/lOHPD&#10;NNJUxxqyS1EhWUosWyJYVDXAYmxBPKZf2mjOHO5SkpUCJ8OkAhMx4iVHVBEwKDOV9ptrvWkMW6FI&#10;WCmToCADpkiFErMwQCY4VRl6Ds2+o7p36sMwPmijahoagS0M0bxTSEVGE1YG+MuoQeYglBK9wQB2&#10;5lZvLl1pmtkhUiU+JJmPvTxjaPtwPRU1byWNo5aIGJUPEDgMFiPWDFXp+qSo9NcmVcBzL1JppXDV&#10;k1DWLRTrSyVXzLh4mqJWO5SSoA2gWuR48x+3fyW5KiCdsHHECMDEfjUc7v5G+s6Rxg4jAcMI8+mq&#10;A/U71K6lJ6uqrDeh9G9NBlSjkp6qKR5p7YfMoellkZFAdo42IvuNtoLHmY2W5Sy3ahL8GSDJAwUN&#10;sTO2sm7PJm2kFD4CoIOIESNuBmjt+i/L3qg6m4diuf8AHq3CM9pVUc+HvhWJ0kFNhxjxGLYs7BD5&#10;81TAA/lgAqSSGB5AG8mZ2e7ioaSUJGMpJJ8J2AYCDIqGc+urPd3BkaAMfCST4TiBsSAcKKh6ifSR&#10;1E9MHqEo84ZNwKDFKbFYcCnracfo6dlgl8meNY22liBGAyogBLeJOo7yXfCyz9goQ6NUqEDEjw6h&#10;JGA28TOFDjKd5bXOWC026NXiGGJEp1CTsBE9PCl51q9f2c8Uy/iPSr084XHPSSRSrKKRKKlSFIve&#10;WQizyebCQAdQw0HBBa7o2qJXcDUpWJkqMn0gQa3/AGUtrNB7/wAS1YqOoqknYeA85o7n4fvqv6Td&#10;Q/Tsnpf6r0zwYlnTFcBxCpqEKiKgqY2NM9TLAT50yyuq2AtuL3JsNYiv9312N2q4bgITqAGOKSJg&#10;cBHwFBC0sbiyuFxi1qOnbikiI6B6dFV//iO5Wzh6PMao8AxHOzZnwaX+ZVQoarEIhVGRK0RLFHTQ&#10;MUgQwMpIdd5AJ78lfIbdm/SVobCFeESkYEROJOJx64qT8uyZgIlhCWyYxA2jrO0+2KVeQfV5jOHx&#10;0tf6KcJp8PwTDHwxpqWjSqqXaY2qBDPFUMI5kBLauClydOJbjIUuuquLjFU7TAgjCQQJE4dFaRlz&#10;zCu9cUomRhIAwO2B86tO9IuV+nHqXy51C6v9bMVbD8yZsNaKSkmjpKX+VVdPKBJNBPHtYCoDIz7F&#10;FluB8YW32za43dDJYBKdYSqAVSFDDD0IxoNb1569kzaXEglJUE4CcSJGAjoIxwmg8oKHEOmlZn/0&#10;3w1VDjmGwV9DjqNLI6wwqIx5U6ebYS7hoS3+Enx5pN084w3fLCkqKVJiBJI2pIGI6aBzl5cvWyLy&#10;CkkKEGBiNoMe2gsTEcT9LvQLF819EceNUlTHPVvHDPLMJIqqUfNwvUMput9QiaaEDhKXznDyUXAg&#10;kiBEQQMMPxqORm4zh8WyhCpHQIIGGHX0mgA9Zfq6yr056N0XT3p2z1WI41QK8sgrIyI6ephZJYto&#10;R2R6eUhvDsB7eTXkuTDNHQ4pGkIVP2wJHVIkKFT0zaJeSCpMaVTs+WG2tc3MfSzquaSfP2YqKonp&#10;qmZPOrijNG88ylwGmICl3sTYX5k23ctJhtJAgYDqHVUqMPtujSjhsGzAUlsEwerqYBVQx+YpBJ29&#10;wBoxb2DgnZKRtpNcEipOI0sflEN4Wv8A2Hx04YOJwouaWQah5Lz5nrp1iE82SsQnoWqRGkwhldA4&#10;jfegbyyCbHUa+PAc9aJfMKExQgeabuUjvBsxHqKMtmzrllnNvSfDct4th4/rJTrVRVGJPLK0sgkf&#10;dG8aD3U22FyWJOpPPW1qq1WSPtMQKTBhsJAA2dONFxhpRMNzsHPib3+nXx4LEJ140WLXo2U5vmXH&#10;MMwVsBoqkR0qM77Nikgvo5UkG1x7OInkIB1EY/hTrTQdOoiTQUvHJLJYDQafdwrIKzQpBCRUl6Ss&#10;YKkQNl+n+7m+7UNlNd6njT3RU9RHTkv3Av8Ad9HDJCSBRU6sE4VEpaqQV/lN7SP2jjSVwqKUONjR&#10;NDzl9Ipogbd9fvF+DlkSKi25JSazZkwt5aY+X43H3jT8xzTyNQqlo8EnGgjGX6ufcZRodR+ptwMi&#10;3J20PDdpRsqO2WamEeZGpI11/XTjJtSnZTwvQrA1wAro22zIQBfX6/b25vxDaKsdB2Gp74zh1DHZ&#10;/tH4ftPHVPJbpMLZbtZqfysRYE63/p5ttYeqjiTb1mXLRiqfMVb3v/Z349+VgzSc3uoRS0bEFwmJ&#10;I6uIqX1VTqz667UHvHX4cNg8lI8qIxbKfMpx56TTxjqUFPGslYr0sRCt5joRfcLBdtrg34Tm8C8B&#10;jRi1ZqFH29BXo/pevubqPMmaqoQZTSR1mMi1X+kDcaaaFBDtQSoWVrlvs8xx7Rd8lbt2hLaZWcB9&#10;ogxqSSVTgYIwG2oS333gXkFsShMrOA+0QY1JxM4GCMBtraYz1gXRYZWosM9Qc+A4LRVj0WE4JWtX&#10;qs1dFRQ+Xvq4juqIp2F1VF7g3v48wEsL6/zgIfs0rJUlSlpAKghRPTgkieJrHdi9v94Ldr8ukpUs&#10;SoQVBKwenAEddEz9M/pexboN1XTEei2eFxrp9UUEiVNM1QKINVSVJqYYocPJaWsiAQFnY21a40ty&#10;Vd+GHN4rYDQUOpKDIknAaVAkbNswOgUP94bK6zBoNgKS4lSSYJkkCFAwdnQPfSW/HuzFlPGuiuUs&#10;sZ0wqWnzFhjT1GFx/LtJKcNxiFot8DLaMRCohQkKSR4jgk7H8sfysHvlTwIgAShUicSZhRGPCp63&#10;DTcsWYbf2pKk8BAB1Jw8iRVHXpf9XWLelLptjHTCuy+ldW461DVj5s1UjQzwho0nhp4ft74tosxA&#10;93mZ2cZKM9A8REApJEDAwdp2Y/GhnmLb1ylTbRKQroITHHb00iem3p66j+pjq/h0T4PVYNg2M1zJ&#10;JXutNTLBHPI770iqJBtRXO0k3Cg69uCT881lTHdhQUpIEgEnEADaBxpi1txbgJUoE4SMTjsxOHnV&#10;hPTj8PT07ZC6jVNT1N6k4JPgGAQsuJUEFTLi9VHVli8Esr4cFgSFtoBS5P2j9EN5jvLdXCC0w2sK&#10;JICoCRGwxqkk8QaVuqS8e7xSTsOHu6fOhrwP11r0i6KVb4Xh2HUGC0lV/Kzg+HtsUQtIzwteYu4i&#10;YE/u7gW8NeR27udd3jqdThKsFFSvET04CADQSIfsyGwdRImcCSPlVcfrN/ES6m+rDCaLKWaEgp8H&#10;wykNBSp59TPIKbeksaCSYqFKMgsVTtzIfdzdC33cBWPvUdSjCRjiJwnaD00cNAkhUYj1ogWX5IKo&#10;7YiLafnp/HkxNEL2UnuUlG2lXWYJE6BnFwR/ZxYUCiZD5GygwxPBXE9o10uL/wADwlcZxwoXs3OG&#10;NO0OE1ENOCncD9nx4qDRApCp8KNMVQa6N7t28P1PEKtQozRpIp0w+eAEGpOp9p/o4qQoDbSF1J4U&#10;rad6KbRbfr+fF4INEqgpNR58ME1Ukxa0am5G61wfD28qUzSlt/QkiMT1U5x/LLNHSqyq0jBFLdrn&#10;tcnm1LCBJ4UnQ2p44U9U2E12J4/SZRwSSGrrq7cqpuKqrAElWJGmmt+E5zBAQpSsAPXbxEUbfy1c&#10;jr541Zd0P9NXR/MNDJgeM4zUYJBFFULPL5bVkzzLH5kcGw7UXzHNgbaAduYjXOeXbNwTpkHZOAwM&#10;dZ2UGcxurq2UENiSY2QBE49eFc+kvpJ6O9acRzBQ5sr8Vyy8mFyVGEVGL0lVHVI8bBJTBh52KYyL&#10;mMv7jAE9xwUuZ5ctAadJxxSmMejxY+tSG3YvW7SVPAauIxOG0Y4bab+sj9G5MhZn6GzZjqMTxLC6&#10;fDXpMVxKKONp2h2GFYUhJJAUENGCAL3PjzeTMXKLgOluElRkJmAFTMkwNuNBdp5VospAASVTA247&#10;carUjy/S4bUTQRsGWN2Ct23LfQ27i/MpmgFJB6qLHnyo13LNT0wvcXH6+PFBwphKSuoEuLLb3Wtx&#10;rXSkM0yVdd7hZTfvxpS4pe23jSTlxSsMhVf2DhWp0zhR4llIqG6YhWNcmw+i/wDHjR1Kp8FDdQXw&#10;qsDbpHJ+k3/IacYLRpUHk8BUqG9xG5JItx1IplR40ssIw+BjvcC+nf8AX28NW26D77pGylXLBSRR&#10;Xe1vj/bxfAFEwUonCg0xqekeX3CDr4fHv+fCR1QNC23SoCpNC8awW7G3LtkCmnQZrvz4fM2Ejngo&#10;TWtBiae46yCCK6EcW6gBRYWyo400VFa8r6nTiVS5oxQ0EipVPNYbT48ulU0wtNOlKTG24cUppCvG&#10;pFbiciRkL+v3c2pcVRtkE0k1rppZdzg2v3PEAWSaPC0AKVlNjdJSQ7HIBFvrt9HFwdAFEa7ZSzSe&#10;qMRhram0Y+F7afDvxIVhZo0QyWxT55dNTUvnk2vbvbx4swSKLZK1RQMZjxh6up8qNrD6/oPs8RwH&#10;XL2owKkOzt+7TJrNhSSwR776/d8OOtApFNPkKNMtRWYqMVEETEXLKDoL+I+PEK1r1gDyoyQ233cn&#10;z/GjMZUoZJaFXm9gPj+8AfH434PmUnTjUQXrgCsKbs5tTRU7xGw3Aj7xbw+I40+QEmlNgCVA88xR&#10;fcMrBPiLoL2JB+/Q8BLTmpRqU329KBSvmwuWRQU/X7uGxaJogS8BtpMTYZX0M3mKTp7PgfYNeFxa&#10;UgyKOkvocEU1V+aMSj/0cXX8vH4f08QO3ik4UvaskKxrLhuOVUK7qg/l9X09uPNXBGJpp61SrZT5&#10;DmOoqZBHBqTp4D+ni1NzqwFFqrQIEmljR/PyQ+a+l/17nhwgqImiBzSDFIrE8arY6vyZCdP6bH4c&#10;JnXlJMUImbZKkyKVmE0tfWRq0Wpvb9QOGrSSsURPrS2caGDK2UJagCarFyNfD6D7T34ftNRtoD3V&#10;7GCafszVdLl+kJbSwJOhPjY+z28UOKDYmi22bVcKgUU3M2Y4sYnIXwJBvb2WPb+nkfXNyHjU2WVm&#10;bcY0nqaeCnIa+vj+o4XIUE7KN1oK6meXV4q6pSoWB0vbQezU8fhTuApNKWB4jRkemvTYSMtXJCfe&#10;UG/0i41A8CPbwbWloGxMVFOaZoVeEHjz7uqjQT41lrKeG+VMqhyCCdovY/6znwPD4kJ21GiGl3Bw&#10;phyzidLj+KioiS8Za58fEBvD435oGaVPNlkQaF3N+F4dS4J5+0bkX4nVNfHTtflpmihsnVVfmfa+&#10;SOqlgpG+yxFx7ASP4Hgbu1lOAqaMtbBAKqBZRjEjlXY+y5/pbgQAWrbUiHuxs59lKTA8IxIyiWS5&#10;B9t/o8bDtwyYZVxomubhEQKGHCaaqiiBkv8AqLcFbYIFAF9YJwoWsuVKOFSUX/tH9I4YpoIXCYoZ&#10;cNyXhWPRgyoG3A2v8Vv3N/4cdNEPfKQcKSucPT/T4ihmjiDNZvDtcX03X8R7OJHGku7RR1bZq4xs&#10;NFpzT0GkoZzLFCV0NgfG9mH2reF/DhG7liFYih9a7wqiFHnnroMsT6VY3DJuc7FHwuTY+Baw7HhQ&#10;5lijsNClnPGyI5+ZppGXccwhf8k728T9PtNh340LZbPXSw3bT/ECkxWY/XxqUlTb9V/zOnCpy5Uk&#10;Y0dt2iDsNY8AxepbE08wnaWAP0Np/G3GrV8lePM05d26Qgx0fCjAI0UlGHksNATf7jyQ9qaicyFY&#10;UHmIy0qTbgw90/w4QOKANC5pKiKETLc8b04A1sLfcdPyPD1kgigldpINZMThdZboulz8O+o44uqs&#10;nDGs2HI8XvONOWR1026dWynGsxGLZ5UXc+H8eXKqTNtnaaaDTyTQt5hNiLcZKSqlmvScKDmswSOf&#10;GkI+yWINvY39vCBTEroWt3JS2edlGLy7hdMMMTeLMACR+R7/ABHBc2nSKi+5dJVWN6FxLZfA89Fa&#10;C8KXmX6dYLNKNPr8D/Rx8USvK1UJFHNRmRYlKg9v2eGvHaKTIpY1WX4MSwoyxqDZQx09hsf28rNM&#10;hZSaAf8AqXL5m/b73zXkfXt237/4deU0ij78xhHV85r/19GecCU8vRSMaT9bGQLW56aeTjS46cYj&#10;etfDpzozIRfw3e7/ABtxcydVF10jCaH+ahpvIG4AkW7+Hge/DeBQUkzQK5tnmoJxJT6aqe/x2ntw&#10;sdXpoQMIC9tCN08rqmoVDMwK9v8AkE2N/wDgTxYyoqFFl02BsodcRgWXC7juq3+kqf6OKRhQeT4T&#10;RQ85ZYq5MReR7+WCRc37A6fDseEzqDNDm3eAFBJHTLSTmBhqpI+48L1CKPCdQmpklgvK00KbpJWJ&#10;tzdKAmuUKEkMp1GunPTXjhRsOkeG02PYOYaprmOSRbfSA6jXT28OmgFiaAt+otrnpH6UO1DgGG0k&#10;dlANvC/9FhxbEbKD63dVJzMMkVCTsWw1t4eFxxtZ01ttGumfAsZpp6oL2LEAfG4uO/xHGEuAmvPs&#10;FIoY58MhrKPfFqWH/Kw+/i2JoKhZSYNFl6r5HqXw0VpU33MpvbQuvu+06svChbZqQctuxq084fpR&#10;XKR3KqfHx4X1IahT4q3S5GvK0kqLsAb28tT80tMhY02VM64djt7JDUwO3/ESwR7/AA2sePNq0maK&#10;r1kXTKkdKT+I94q6/DqSgiwuGpjO4WZCdP3Tb8xw9EmsKbm6SlRHrWT+d0cbmMgXGn6k8XNo1baB&#10;TySs+GpcC0lelyAfj9I4+pmMaKCVNYUi8xYXTFW3qDf269/7RxPrgUeWrp4UncOoqaeNkCqwFm2+&#10;HunxHG9ZOFG7qygg+lVsdVcpjK2dK3DEXbEs8oT4qT5if8mtwifTCqzByO9/O2yV8dInz2H3ig/h&#10;g2Gw4moVqM0+QINtgeXpGai1dMZlYLc3B7crT6FaYq1P0pVxzTkeaOQ3mi8iYjtYMnlP/wAnprwT&#10;sO6U1hHvuz+SuRGw6k+w6h7jRtThMLoFk7A3/W/NlRVULBZGNS4np8OjA9lrA35UCa8louHGuQzZ&#10;DFGVVgD/AEffz2idtPGwJOykjUZriapCK32jY3+PbvypIo5TlpKZqvn1lZed8Xps1QIStRTxMxA0&#10;DQsYmP1oynhbciRWU+4FwENqYPBRH+mGoe8GiQTpEi+Y20fE24VVkQmkriGOOxNPBJ4aWvblgK8p&#10;FNEtbWTRbZGuvwFuOxSShr6EVTNihw53A3ebGq+3cN6j7weDnKnMNPQfjjUb7yNeDX5H2YH40cmk&#10;wALH58sZI+JNv2cHwxqCF3HAVlgSho6nRUW51Atf46jXipCoptWpYoUsAr6iptFQR75ABYKLk308&#10;ePFzTtoJXLYTirZQj4ZgeeMYfyqej1vYXBc/8grcDmjdhHGg0txlvGflRWfVh0ex6hoEx/GaZoDH&#10;JC5LbVJWYGFiBcmwZVvwFZs+Lhueg/Gpy3HzRDq+6QZkKH+lOoe4miNRZbodnvnX7/48jMHCsntl&#10;YqvLlFHC0sbFdoJ73On5duVrwNB3PKsEzRHwJF/4cqaVpE0NvQvEolxyWhqHsk0TDX/FGQ4+9SeD&#10;fJHtKig8Qfdj+NR3vK0VNhQ4H3HD4xR4crUuXa/FEo6+Qol07MVFiwU9tTYG/JCcJSMKx/ecdaEp&#10;/Gj9ZU6b5OwWKKopIkll7Ftgvce6Td7ngXW8tZxqNbm/ccB1Ej1oW4Iiy+Q5IRf3b6a8a00Exdqa&#10;Phpix7LOE4ugp8TjDwa3UqGBuLEEHSx4pSNOIqWbHMCtO3Hkiq+fXPk+gw7BcJxDDIvKjp53gBCg&#10;BYp4t6KQAB/lENvu4FcyBUKnTc+7LilIJ2ifVJg+41WxEVYAtwGCp2VWQzpECFIB9nPEU1NN7ATt&#10;cvb4X/ZywquNH/8ARTnCqwirrsFRd6VMCuFAuTJTOQx+F4n/AC4KrB4RFYu9ouXd+lLh/hJHosSP&#10;96TVg2GZhqK2tZaiPy47i24i9jp4ad+SfbLGnE1iS9ahtPhMmlDUY3g9LFsqX1J0sCb6a28OHaVE&#10;0VpYWrZQcY4aHGalafCz7zWJII7W1Fuw0155OG2hIwVMCV1whyyI/wBFTNuYa7gQx+k2004YMuSY&#10;qirrViarC9YWUjh2cqeo7peSInudjgTxk2+JYcjTeRICkq8x8x86zK7P7r8xblPkfUeE/I0Sqsih&#10;ify4zoO+nIwmayAgCuECMVt35qvaqlvGGTY3Y6c9FUCoo/vQvEY8TyItHVPZmSPcR33xExn8gOTR&#10;lqipkT5eowrFbedks3WoDifYrxfjQozfLQAx0rdvG9+HWk0B0kqxNLnLsamnO1wfh3OvvDi5IPCg&#10;7dHGnWohiVTI5CPrr4fDlu7JONI0LnDhSZ/rI9PuanLSvGN1tumn08Wd0lNGZtQrbhOFVddREakz&#10;rXwOLNHNKp+gsZE+H2W5AOZo0PEdBI+Y9xrNXKV95bIPSkH3QfeKRgmBOp4RxQhFdswV919Obrxx&#10;p1weWIYzS+edsbv5Tn/Vf3f4ni20IDqZ2EwfI4UWXIJbVG0CR5jGrRsKxysxfLWHVLE+YaeNX0/e&#10;QbCfy5keidInorCh+3Sy8scNRjyOPzqJVSy9qhhub4345E08gDhScqCglIbUG3NkcKNk1DqYQgJj&#10;Op4lWNIwpUhU7aROeWrRkavMb+7Aon72+yQGHtNwTwjukktKPRjQly3T+ZR1+H27PfRD1CtI0PbY&#10;xH1eH5cgQjSSOg1lLtANdTLsTva3N1tONR1JbQ89WyKHX0/xqudY3YEruMT/AASZSoP1OByQN3jD&#10;hPR8Dh8ai3evG2MeY80mfgTRscy0rU8hLrtI0sDrobfw5LLgioHs16hTNhKukm8Ei1rAfDiVtMUv&#10;fM0r0xStjXSS1uwGn8OGmyiMspVwqL/OK2ecRhhuOlxpxrbSgMpSKLR6j5ZanEKWWa7F0Vrk9niO&#10;xh9JUg8jLeNMR7fZgfcambc8aUqA4GPRWI94ouCRo5sx15F8TUzRUOoiKuQvbm63UFkksdnfw+nl&#10;SCauCBR2OmaCTJcTIACSsqk+yQXb6twPJwscWgenH27ffWOWcnTcmfL2bPdSsnqQq+TJ8e3DcwKI&#10;konGowmnBATsO3NAEU5pFPVJVVLDZMLdraWvyxTIk0gWgDEU8vOhw6aORLqVKtfTRxtP8eVmPKkf&#10;dHUCDjtHpjVc+OF2xqoMoIdGMb/ShKE/XbkCXZlwn09RhWWtoB3YjZtHrjUZgVANuJkGn1prjvAB&#10;54mqRS66VL5+fqKmVd3nkxj/AJeD34v+Tl4KMiwuR1yPXaPeKIM8gWij0Y+mxXuNWZSeY0wlZCvm&#10;ANYjx8dOZSMrrChMJETswqS8Ujgx2IW3e3DUuzVAoDGuoMOqVktAwW/tFzrxogkVVboO2lMYqqKL&#10;bJsB+ot7Pq5ZIwooCgThNEx9VrzwYdSJayIwlUX1KuDDJfW2hseRXvapSGh0A+44H5VkRuKApaj0&#10;iD1EeIe3GiWQTMkdgOY8jCslCK6EpJ3Hm6pXmmJUsBa3GlYCrirCfTFPNRZNLjVlZ473+1G5E0Wt&#10;vC5HMrN2QWrVI848jiPZjWJu+qA7cew+RHhV7cKMrU5gKBYpbC3e3ax+Pt5IuqDjUPNWmM1OixUz&#10;wbCwA7kfR7OPSDjSju/FhUVMbeml2xqNuvhf+OnNmjBxnvRiaUdAIMThljayLLE6bibWYr7lz9PH&#10;CCsQKKFoDBBG0EGOoHGqf+oFYa/qLW4gbM8zLJJbT9KB5cot/wASXmGeeOd5dKPTBPnsPvFZ75U0&#10;GbZCeAwH+LtHuNI+rINQwBuPD6+BYUcKqN256tbKXHTWmaqzxRU8dy25ZEsdS0TCTaNRqQDwabuo&#10;K7xI6cR5p8QHrBojzdYRbKJ6IPkoR7iRVvz0NIwCxoTGRuQDwVvetzOZKkrJJ41hRa2yrrFRiMMZ&#10;2isVLDQpLeKMbu/a/wCZ5tUA4UeXWXKRhOHs91P8NUiNusLAa8slQFBN4FnBNRaiuhILlSD+vs54&#10;eLbSQuuxifQYUVX1XZinpckQ4aq/o5XMUwbximUhPAmwkX2jkVb3PdzalPBXhPkoYH2ipt3Httb5&#10;WrbEiOlJ/wAE1XrOCKOISfa7H6vHmGwxFZVqqERccdqgrC6FRcnlVGBVxViXozpkpMCrMSYhfPDw&#10;SE2FnhbfE3tuyORzL7cZnTa6uOKT6GUn2GsZt+nNTiUdEEeShBHoRRzGqQftsD7DybQeAqCy2Rsq&#10;BUxtUWAb3fhyxFXB0VH8tQ23sOMRTRNNtUsUpaNR7wVit/aB2+/jicKUtg7aqn6v10OJdQ8RqKfW&#10;LSaLQjaJAGdNfY1+YSb4PB29I6MR5KEx6GazX3faLVokHbsPXpwB9kUDLWuSPHkZbaFprlew56ql&#10;NSsMHnYzSotmCyIzD2oGG/w9nDnLm+9fQOggx1AienhSN9WhtR6iPWMPfVpGA4hJhWBUeEMQflox&#10;EPiq6IfutzPNmG06E7AIHlwrBq7bD7qnB/EZ9Tt99PrYvWGE6+6ddBxbNFXcJmkzUYu0bHde4Pc/&#10;DiRT4FHTdvqqQcdVwLjT7h+fKpdmqi1ikj1JxSnTI9WjOFNQrohJAtIo3p311I4R5u8E268cSDH+&#10;MMR7YoU5Fbn80k7YIJ8jgfjVb1e6yzlwNt7m3068wPnUSocTPtxrMc4YdGFRVkCm3PV6s27S/PVW&#10;sEkgtytXFYz52zewIU9ieeryhFe8woL8vVIrv5hgLjtzdaqPK5IvzdbqfTSvDQvLbU6j6u45QmnR&#10;jTKSpa5FxyhFKAYr07Ev5lN7nbtb8uMhMDHGrqV0VGWaZmPnOz9vtEm30ezl4FUkmpa0DTwNUJIq&#10;2BO06k/AAdvr5TvIMRW9EiaZ2Rg9jxRTdZwzg9+WFNms1+XpvbWONTJOqeDGx+vmjjTgwp+njhnr&#10;0in90AbWsPEDQ25vZTajUupopok30e5orC5I9p+4c2D00xT5hBjK2Uk2017ac8aqaWHzFNDERUN2&#10;+Nu3KRVDTfU1eHTU5eMgsLEff7Ty4mtUxzViqTPDYG40OvHAK1sryV0tbJtlYA2JFgBzeyt1HqKl&#10;4JCh1A8fDlxjVCKk4XiPks9S/ZQb/Qf7eWrcVAlxB5GLnW+n1eHN1WKjmoBOp5aqxXBpiBfm63FN&#10;s05ftzU08lMVjQE81VzU5GIWw44DScio0spQ8oqnkCm92MhuOJYJpcDFKGjpQtJ5znW4t21B4sRh&#10;tpC4ZqWwCr7uh48KRioz1kttjaj6P6ONxGNKhjWSnqIX0HfmwZpwoqROgZNw5Y02MKbLhW7a8Yin&#10;9VO1LIFtccfApkmpwnBOvL7KYImsYdHmCvfbre3GyacApwp3bcopJBIiEfo/DTUg+36OaAq5MVEn&#10;xFKmZp4XMTakACx9n1DljTcV0mJ1aoUuHHw+jxPfnpqpFM9ZOsptsCfQLc3NaApo8ss178bNPaoq&#10;dBB4ty4wpOpc04LaIXB56mgZrDJXGA7gbX5U0+BNR/6wWfaLH4f3cSKUDhSpLRp9fGIUJoTGtRdQ&#10;SoYAW73NtTxOpUUqS3TW2JUMlarzRBQvu2U2Fj7fE8L1FRpYEgVOgo6HF6oCOVYi1hdr28SLAani&#10;lKygbJpGprVXLE8DqMOkVEvKrKCCB7Tbt4cMUOaxRW42W6SdUkqg7D9XNqxp5BimuOSRSbjiYCli&#10;hNOZFN8qWpyVm93QnX48TlKyeqr6kgddRDPUbgLdu3LJJTWiAafcOxWtoVYrqGt94+J7cWxqpCVa&#10;acv5hjciieNhrcgX3H7uw5pSKshQp8GP1EtMIHAVhYm+uttfhyuiTTayKf4sSw806pMosLkePf6d&#10;ONltQpFE1jnpMHxFd7e6xuLj4+zwHGNZTTuikxi1KuGy7KRhIov2N7C3ifHilPiqsxTDJWRyJYH3&#10;tOUIilAGqpdLmOqwhHFSgeF42XS2lzodxvb6uF5SCZ40ZJ1ARTFJXowMj/abU/08U6gKT93Nd0Us&#10;tRIdi3A9nNpcFVcain6jo1lcmTQL3FxxUTNFsRWKqSnjJ81vdH18SrMClzY1Uma1qeSqY4a5C9xc&#10;3INtdeJNeGNLg3Bpq/lclVDI+7VQWsRfcRypTNPJXFd4YkgJSMfa0+kHwPw48hNJXVU+zrBHAII0&#10;C29g+8cVRReCTWXDsLSWUSsPHWx/Xw5UJrS3eFOOKzRUi7KJtwGmlz4accOFJkpk08dI+rWOdH88&#10;x52wGOOWoSGaApKXCESAFWOwhiUcBlF+44S3DCboaVUcRKYNDN1V9UvU/rbi9XmTM9dHFV1sccMx&#10;p6ZIt8aKVAJYux0Nixa54ntbBuzEJFF6mUqPyoDaSorpMNnD1qpCylCGUuzEahQfC/w4bLeSk4Cr&#10;Bg9FBzDjdNPWQwYiC9I0i+alyBt8dQb6fDjDjsjCjhtjRSszj1Fz3nGlGXJ8brarB6dy8dK08ny4&#10;YDaJBDom/bputew78J22AMQADS7UEbaRlPXY1TUH8siq5oqe5vGkhVTfvcDvf48XhhMyaZLs7KxI&#10;wRfKQ6cWbKTYmuDqvmaEMB2tyu2tzUoopj3EeHbj5EikwVBpQZBo6DFc3QYfWrdXVyii+roN6gWI&#10;ve1uFD6ihPh205catEp2/jVk/UPIfp66c4GtZLiEUmKVcSyxxLWwqyl4tykww7mFmtuDduA3K7i7&#10;eXpXsHGCZg9OzZsoB2zjykwRsJkx19NVpY7R1eJVNRir0zQpKxYABiiltdocix1vyRXiBhNDZlYB&#10;isWU8Ajx3HKTDptIKh9jOGIIuDtNwDpfvwlW5pBPRR4pQSJ6KNTL6cMPaOCtpESip6iIESVU6ojd&#10;w0gkkJPxtbhM1mQWopGMbaC6L9LyylJnSYPUaLXmXI6ZTrPksQr46s7VINKpYEklbAnU6jvbghD2&#10;oTR6jxiYjzoNqiOM1ZRAQvgD3+vlttLNlOdBSRyTJTbSWkYKuulz4W4oT4caSrVNWP8ApXwrNfTT&#10;HKPMWB4WcckxOjlKQ0U0JlG8h4fNc6RMkiEhWNyL8DV+tNykoWQnHj76DLriFq0EwThB+VXQ4FRd&#10;Sqnp5QYxmHEqTCMUo6mWplqcTXzY3pyu6KG0QK+azEIosRfvzHEPts3RSzKieAHFO04++ombvra3&#10;uC2iVLUP6I/h2wTjNVaerL1g5wzxX5Yy6uEQ4HW4DBKlRWCeZ5q2OoferVMY2wo0TAqoTwvfmTGW&#10;WH7PU5idmIGEdHnUtIdIRpPt+dEKr8cr62WdNkdS80hfzQCCgveygd7n28G7aYovWABS+y7l7Enw&#10;CpzBBUGKSlKFowoB2OQWuzaj6BxaVgmCKIlCNlKCszBhtbSU+D0p2VCO7FrqS6nutu5I9vNAFONJ&#10;9M0HuZZ6Za2CCEskLyKJXKjRGIu23xK68pJWkztjClLIIx9lScTq8u4RV00OUqmsq4oFlNYj3iic&#10;tYBkRTtNx3JHCFtlS5KwB0UcW7iolYHVQN1T1n2YZpERZN6qrEKPeuLgWB+vhqpoEY0Yocg0IeG9&#10;WOq+O4dFkusxNqjDYldRGzGOONWfdIsaRgWJBNib8Df5VCDq04+00akN6cBz60P2A5EyVjOVcQh6&#10;bVtNVVzR1DytJM6gNAu4HzJbbnuQLDvfiBbjmsawdOEevlQULi21QoYYRyKLbgdFR41URw1toXk2&#10;bmBAF2OvfRRf28GSUd0JFWfdIwFPFWzZXxHbDIsuwtYo17FWBHvDv7dOGU94nGkDczNRT1AxObMs&#10;+OVqPUiZAoj8xgEcW95dxNu2trX4XlkAQOFHkyMaGTofFiGdc04plihw2pq67GY1eBaVxtgkVwrz&#10;yB2UPGiNdhccLsxb1NAzsnbxwmPdSLui6oRw+FWR4R6MMq4JjOLZH9SmK1dHDgkUNZV0ZxJKNPKK&#10;7/NMdMHZrLY3B7fHkGJzNxxGq0AJVMGJM9GMUrRDMhOB2gfpQE9POp/SPpViWI5MyDRU1dHhOONU&#10;YJWrG9WaiIOJ4pA1RZSCyi4K663HBvcWL16yFOSCUgqGyDsIwqqllZAV5+RFHX9QuVer/wCJFiVX&#10;1jzjhphrvPgMVPBS0tPGjtSrAkscNKpEauoT3Qum0ePAEL5GRKDScMJxJ4HHb60/meZ6lhKDgYw+&#10;NVr5FiXpLnujyt6momlyphC0MIeKi80bmntNTFG96Rh71t4tdLaaXl/+7p1NbTJmfZ8vbRr3ZbE7&#10;fhG0Up+vPp56fw5wourPQCsrMNwTE6/EowkyKKqFCQwJiJEcI+2FUX02nhKb86S08BMCOj9aYUvS&#10;D0UYvoDh/qIzlmXEOos+PCTGwiYdRIDJUS1tK4AV184mBZlZLluynQcAlxcW+XJDQQfESZwAB4jp&#10;joogtblFqe7aBJMzMDbw8qOn0D62df8ApLn/AM/rrihqKKGCqSgpZa/z5YaiOcSx1FOjAwIiMG8w&#10;IPeBtc8hbfPJ0ZmhsWitKgpCzgYIiFJIBkk4ROzbUG9o2TPZmhpNssIKFoXxII+1aSAcZEROAONK&#10;T1JdCujEHVfMXVfq29dWZhzPGuMLUwCCnhkrKuIJHLM4FiJGUHYCvftx3Ks8dZaFvqT3aRpEnGAZ&#10;IA6gduNB9jPXGUBjUnu0iPEcYBkiOEdMGqbuv3SbqH02xOLN+caKuakxKrekw2mSKKRoyUEogcRk&#10;tY3NmbuRp2PMkt3r+2fRDKkk7VHGJ2EyamnJ3ba9a1sEHbJE4kGDiePUKLjPkfqjAUoqvL1UstZI&#10;xp08oyTECwKeVBva4uL3A5LJu2UJ1LWAAMSSAPaYFHNxFunUogDbJMD3xTPnvohn/I+DLjGZsMnp&#10;apWVo4ZoWjkC7tjyBT74aMkabb34TNZsxeyWVJUkbSDIx2YjDHzqmW37d1JbUCBtIM4nEe2rifS1&#10;+FRgMGH4N1p6uZhoqqip8RpzX4S0VTWtPFYSKs7t5UKxzRvbS5GvMV8+33MqYZQqSDCiQkTswAk4&#10;EUFr7edL5LDKDr0mCSE/CTgasZxX1y+mz0x9T82dBMew2iqcHo5MLnwjyJYaWJYtgIFS0Hmyy2Wy&#10;2UAixB5FSN0L7ObdNwQUqUFSACqDPCYFR1ZbrOwpx0HWszAUSEk7egEUV3pL1z9OXSuOrxzDZKuv&#10;r841lU+GJTVcMEUdLUOzvS1URtUbd42xh11A3WvyQ7/Jby5tu7Z/uiNGJSFExAMDZJGO3A1Lj+UP&#10;21kRbH9rgQCArDALSE7JI2SeFGRky36T+q+GU+ZqurocMpMt1VHK1OaxaeaKrMO8AJMGmniK3D7V&#10;2krbkGWDedsvlleoqJUJI1CAriE+FJ6JM41h/u1YZ5bXKm35J1LAUROAVKQUo8KYiBJnGuGG9Ka/&#10;qHPmbHsOwfDMHwbFKeTyqrEa+MyfMBA6+XCxuVcWIKqBqOTY5ehlKW3VKUpOBCRHHYeiKzCZU26k&#10;JecJKZ2DSJ6DPRSFpsVyPPJgXTHNNJFHmykoqWCSYJIssMcsgKyRJt8tI5CRfubXPCi7XcvOCCe6&#10;ThEjFMcTtJFRpmF7dJuQEmWAqMCIKY9qiD01X36mPTXgFH1SpOi+V8FqaeKsrpIqzETVh/IqIz56&#10;eVG4A2yo+3sbDw5P+72bL7suOK2DARtBEY+RFSXY3QuknVwj2bKJpkej6p03qUwvoVlQSR45guKT&#10;GlVTFHPHWUbmY7ZJSupRSwB017ckJ1TDrRdnaBPkeoc4UJ7VnSdbeOz15irK8TyFgvUb1WYhm3I2&#10;aarGqamaOokOJM0tT8zTxD56l8mJtlOSb2ta41K8iy9ukWzIQ4AAfSQTgeukmbXLZMOiCfZB95pI&#10;dG82dY8Q9Q+L5t9Lj/N1lPJJXYUFpRVSUsXl+TV76aewEMZYj3tL2NuP34DTELGAEdAPEY+lJSfy&#10;rZVt0jAdMD8KNhkDqhiWScVrem+XqCerzZhMcdbjlIuH2eKprLP+ia/ksJWs5sdq3t8BCl5YpudN&#10;wFBIWNKTOBg8RtNRutZvVJfKiAoQBOHs4kU/dc8v5w9VmXMcz9Qq2W8wZVq6Gllp6uoEYpD5JRqt&#10;pIlDxyAMCAnbb9q/BLZLRlehDviCwVAgbR0dET01I2U2jdkApRkqEggRhw9lU+5O6ddfMq1kNVma&#10;KWjzK8zyiuedqaXYrlFq4JQxk32vZj7xGvJTRndrAQkhQHmfSNlPX+cMISQmCdnEx7Oujb5I9KmD&#10;VPRvNGcXrfnMRqYayrVt8s8gq6RWkc3kb3ncDSykknQ3PA9f7wOG6baSPAClJIgDSr8POg5bPuzq&#10;WPCSBMQKc+jvUXovkPBMt51zTBW0tA9I0+IYbjXnhqirZbF6aGIboVj2h9tvf903I14pzexvMw1N&#10;M8DgpIGAGySenZQOz7Lr1ZPdEjEwQAdh6ThsorfUDEOtPVrH63MNDmyhgwrGKU0xpCJaxpqV3baW&#10;gkby43aIjduswa/jwWN9zYs6SggoMkwBjAnEYkT6UN8rLaW9KkkFJHUJj3iaKZ1pwuryDDB05yW0&#10;OH5ZFMjS4jPQyxPUGRikkczA7JFifSPv9N+CG0P5nxHb0fh0TUvi4StOzHq6+ONXs+lTo5LR+k2H&#10;JuVsQpMRzfiFDKcTp8VoYC1EmHOflZsOCFpH86MpvJ0Hu6g8xg3itX05gh8KKW0r/pEAhYxBA2wZ&#10;iahDP8vW0+h9DmkajIJgQodAxPHbVZubuqvrN6X9Wp8EoY/6yUVRXVUGF0zUazwSs8I8iSKgp/eZ&#10;xuGwyH7VxyZ1NZfdW4CyAQElSpiIOPiOEHGY4Udus2t9b6XVgRpJVOnYccTsHTHCrrcXoMudC/T5&#10;Fm3NGV/Oz7mekpVaCpoax5lpZoUSthNNCSsT0sslwDY3sNbcwnbU/nd7+St3ClttavElaQNQJKRJ&#10;GIWBWJts3ebxXosLFyGm1qJWlxKQFAkpBJElKwJkcKrO9FnSnrfhufMT6q+ovF8TyNlOiSwdMDjk&#10;FbVUsymkopkmfzUhrF3KzADS+oNjzM+7VZpbS2IURsxJInaRGBjhWYlw61l4SxtMTMk8cYwxihW6&#10;xdEuvfqowNeonTvL/wAxkjFcXmoZFpsPii+TVQJJDJJUSBX2SA7QCWsR7bcKLNbds/pJOABknaDh&#10;w2ULbOwS8CpAJHT5UT3MXT7q10I6k4xmnqNU1+YP5CJIMOgqsRmKyx+SrQhLjyUZBtZSo0C2GoB5&#10;JouLV5PdJhJwmABxx2YmevppEhSWFlAIwMxxrYnxzrJ029Rnpqw/1QdfeoWJRZoqo8DxCJsQxa2H&#10;0tOFVKlmpIVDvKkgaMHZ2APib4cX+6rzVyWrca0nUnESdpwHAeGMZmoz3kyJzNv2uouSAIVj0pOl&#10;MQDpO2Qaz+jH1w9UJ8j4x1dTCaKty1gGInC5hFKs1VPUecs1LsppQkQhmiY2kIst10JB5Hd9uBbZ&#10;Zcakq0uLCVGcBgIOOKiQeE9NQFabq2279yXLdAC1hJJIk+HpJkk1WF6g/Upkr8TPrrjrdLqyuyhi&#10;EcGJYlHQw4kwL6xJUR1M8MSovlON+2HX32BJA5k5leVKyK0CnEhR2Dwg4iSMJ4jp6qyQt7ZTbJcf&#10;QCQDplIPXAGyCKDfDsq5d6dPgNLiWYqnG8JoUkqccwSipJMRNVUKg8qqPnAzbkABSxsCNx8eEFvm&#10;lxcqWVoCRI0KVCYT0QMCZ9aJcqzq4WpRUjSmRoKoSNMQRAwmaM5mjM3U6twjEvUpNlapGAz4Kn8y&#10;nFKtPGcPjYRJDPQxnfI7AhXCglrnh8MxQ6oMSNZMATxjGDwodM5u0+sMjbMEzOMc8aN/6MJfTpmb&#10;EZOu8uOYVl6poqlIKXLAp6mGXfRRpPBLHSw3jjikVihJO++4kXHIU3syb89pYUCriVEyCCIUDs6A&#10;aj7Pd2LLeGEOr0r8REySfDGCcB0bTwpPdbvWvg3UnO9VgJw2PLeL09CZ8PqEphHB5s8ihIYZpyZJ&#10;ZPNW+qqoN+EuX7lM5TpfQoCFEqQFTgAf4U4ARhiSaicbotbuaH23ANKpUmZJASf4UiBhIxk1Xhgn&#10;4dXUPJmD5k6n5BkP9ccQNbW4bQPJBMRNUSfpqf5ONdreZdgjSOAGsdNOCUdoqMxvW7FI/ZpKUrVp&#10;UBpP2r1E8DEwKILbtIRvNmLeXtBRQkoS4oIUBpV9q9aiNhiYT7carZ6q5a6vdOOo2YsQxCulwPM2&#10;Vkiw7GqSu9xIJY2SXWOM2kZFKsCrFRpzL63bZuGkzBSrEH3fjWbfcpSkJV+BpQYVlmqzb0Uxz1Be&#10;o2abEq1q1aJKWKgpAPJrY1EGIUvlkOdw0diPdUAm54iWFMqS2xEDHEngcRVVPd2QhOCQJ2+6lXl/&#10;04eonoH0cr+ufRLF0nyvi+LRYfWsahYKRKyCmeSGKWaRxLMzbiAqqosw1N+L3b5p892oSY88PKj9&#10;K0hBKxgcPKlv0Q6TdcMuZUw7OuXsYhjzxm5pBFhrGejmw+aobyfLq56wFYY6oWKlQbC2uvAne29v&#10;m5LTyNSEwcdhgyDA6D00R3dgzmSQhxIWmRgdkg4ew0bLDuoOY8u12O9CPUdjlLgnUpsZjw2OanmF&#10;TeEU48+ktKD8w7k3SS4CqwsPDgbucsRgWUhSAJ0jATOBwgDD20Gr/KEWyZABAH2YxtjhgMD61Uv6&#10;gOoGY+meczRZSx+rxLCMOhiiUVcgLU9UkjJIPJ3GKNbgFRtBseDnLrJh0eNsAmdmHv2n20Y5XYMN&#10;pJS2Ek7SABhwxiT7aJVmnOuc88z/AMyzPiM9YTuVI5JdyoG1IRBZQp+jkqW1u3aiG0geQo5KEt7A&#10;BS3xfrH1HzlkdunGZMQllwmH5Vo4mmIUGnXZHsRbKDbTW54lNghKtYTBxx4441VhLbRlIxPzptwH&#10;H8Z6T4ZFmL5OCratWX5Q1UPmRlGsG9wNqV8CbeOnGXBrwxEdG2lamUunopZ596j9Hs34CcTpqRqL&#10;FWkj3Alndl8oKwVEAiRQfje44WMuPtK0zKY+fHiaDrdk8heGKY8ht9tIDB6zIlVlyGFoGXEVEgkk&#10;eUsGN/dKRjQaW7ngpZ7xS5/h5mTWrpLiThsppxKhjanJhXWx/p4JnESMKRMukKxpuoIqyJCNumvh&#10;4HiZAIpW6pKjtpK4ylU8tmubeF/ZoeFD4JNH1sUgYU85dw+KV1MoGh8fgf6OLLdsHbRdePFIwoSJ&#10;MHoEg3sASB3+j6eCPuUigcLhRNJOtWGElU7a8LVwnCjxolVJL5ZTU+aBrp+XbhNoxmhBr8MUt8Dz&#10;B8nKsLta1rX+B/oPDpl/TgaDVzad4JFCulfFVQbbgnt9x4JNQIoEFooNNqpRxP8ApCBr7f1PGhAp&#10;USo7KVeF0OFVY2sFJ+PfUfHipKRRO64tFdYtkqmq4zYXJBt9JHx+Pw5RbIVV2b4tmi65syNia1a/&#10;KxkgsQLm2hFx31738OAi8sFKMpqVrDM0afEad8s5PxOiO+qJ1+nxHta38OK7W0U1tpDfX6HcE0rs&#10;RqDhMQnP2kYHv7Drw/VgINB9lHfmBVu3pO9XPpz6f9Bq/pz1XyulXVYpQVdDNOkdPSO+2fzqWVq5&#10;0aoZmQ7TsAPujXmG+cZbf3uYd6w54UqSrSdStghQCZ0jqnpoGGxvEXpW2od34TBkmR9wjYOMedE4&#10;6o02TeumK43S9PMMbDBUB6oRRxTyU1MoKvsjqXG6XaQWN7GxPs5KVqtyyjvdgw2iTt2jhUrouyyR&#10;rI9ok+nCrn/wwfRznM+nR+sXUrMNQuTaiV67BoYsVpaSOtDA09V5MKlqgyLPCLA7b2vb24s9pm8r&#10;Nq6lpKCtRwICNUKTBTiYT9qtuNQRvq4hS0eHVMggiYUkynbhMH2etXGZ59LPpuy5l+l9UvXTMM+K&#10;YFHh0NbQYbT4dTOBM1ohWQVFU3mNOpOwlRYAMeRFl2+XdjuWWyFKBEYqOyYITCRB66SXOZKstC2k&#10;yFoBGBMHiABxBoEOsHp9zZkKgwb1delGnpMyqcw4DDXUs87/AC6wTxWkleU/b2gqTHGnZu5tbmsh&#10;z525uFs3S4RoMaUj70n7SNuInb0Ua210bVan7idBj+GceGAxx2Hoqrb8Wf0wU2FVlL1iwLEafMHU&#10;fH63EIaqlpMVqpIsJSqQTUk0CTnyYaeVlaNIkNlLdtdJ93O3hF+6pnTpQkBQJAGqDChhiSJBJNTB&#10;l2ZtvqKEiBt4DzMDz6ayelj0LdLunHQvBurHqoqoTmrNZL4Xh8+I14lRo12TUlXTCKOzOyiRButs&#10;P2je/BTm29N07c/lrFJUE4LUkIIE7FBRJw4YcRTDtz3z/dswobCQQY6DIPpRmvxBfxKPTZ06yHh/&#10;pN9GmVsCynhWKYe64zURZYpYzHUyxSU2I0vzc8klS6SRv+jYL9o7rmw4/u3lV84pVxclS1AwBqnD&#10;Ag7AMD115V6ppCmwnEGNgnEdJ4CtV3EcDznV1lXQdL/najC5VgSpWlSZYWdFK2lCbY2PiN/e/bmR&#10;qEpQkKegKxiYmOrj7KVWS/BLn3Y045dzZmquyrJlamVp6ZlUTbUYi8XY2UbQwA8fZwTtMIQdR20V&#10;3SRq1c40H+ZIq/GdskZttXaCCBexuO3w4odZUcBSth9Le2m/LsFVgshEre32+0Ed9e/PWySzga3e&#10;LTcjChMTH/PXywRfXh53k0ETb6caxGMSSbntqebNWBin6BaTYEcgE248MaLVFU1grMEo5Y96Aa2/&#10;o+nmigU63cKTQR5jwyrpWIprkm3a/wAR4fHgcuWyNlDmzeSv7qTuX8VxKGURTX0tcW9mh0Hw4gYe&#10;UNtHF1boWJTS5SoxPEpUpKDc0shCqqjUkmwAABJv8OGbtyGk6lYCg4llLf3Uuc49Fur+UMPwLHcz&#10;YVUUkWYEmmw1pYHiExpiDKiGbaSygi+nj48DbeYIvdWg/bAPrsOE0cNhCQCnYePnxw6K2qPTN+H9&#10;0Qqej+W8sx4qgzpj1O1fFKlYlV59JNCamGMRQLGqzLuAa7EDaRc3sOdl/vjf2uYKQtB7sbSRAlKt&#10;JEqk4wdnSKwaTvZntrm5StkqZImQmEgpXBGtZkyArZ0jooq3STJXQHKvqzxLFfUM4iyXlyKjq8I8&#10;yuqMMOJV0jeRW0VV5SsrNISVhva20m9ieTRm+YKWgBhPiJxgAwk4gyejaazcezdlp9JCCrHGAICT&#10;xk49ZijHdcujz9Q87Zj6p9VqutgSol/l2TMOhxqN3hoY7AYfVRi1R5UNzHEWPv63v3JeQUspDcAw&#10;deH8XSPOjzeRa8yQAkhIAg4ngZB68KoD9QGU+nHRLN2J9OsJkeHGcMmaKrpnhcGCQvvMUksh95jG&#10;ym4uO3Mq8gzG4vkJcdA0EYEkY4bQPMVGgtnHRjM8D0gYT5UUvE82UokZ6RtXABsSSbfRbkhOXKeF&#10;GbVkoiFcKSU2LVtQxKeP1f28LlOqVso6SwlNRy+J/aYH4H+/jMqp6EU7UkNbOLyjT6+K0AqpA4pK&#10;dlPIw5ETcBrxb3cUXd9Jpv8AmIoG3SG3E+oJNK9BVsqPPXUrAhTflFOA06lsikjiGItTveIXOv5f&#10;Rwocc00fNNa9tT6PNr062Jsf1Phx5F3FJXLHVULFc5VFTEY4TqfHQf0njTt4VbKUsZcEGTSeo2qq&#10;iYTVDE39pJ79+IGyVmTRs4EoEClrFMwjAPs4bpMUHFDGm4xVUs91Jt/R8BxkgmlYUAKVEFMUgtI3&#10;7OGSU4UTKXJwqFIyBtqnjJNKRTjTI9g1uKUUjWRSnpgSgvwwFEi9tTjQpMt2HLxTHeaaSmN1FJhk&#10;ZvZTb4fSPjwveWlAo7tkKeNJXC6gYrVbA3uk27+3t+fCxpXemjt9PcCaXn8ogpY/NHfTX+/h4Ggm&#10;gx35WYpixWpkeBoo2sCCO/6+PELyzGFGjCADJoF62hr5KnzIj3J+Hf4n48BTjSiZFSK06gJg0IOW&#10;8tYpUgPUA2NvA+It3NvHgitrdR+6gpeXaEYChTpcmwqyzEWbQ38dPotwRJtwKBTl+ThSuevosIoy&#10;hYKbW8Pq4vkIFEgbU8aLtn7NElc3y9O3ie1+xsR7B3+HAPf3ROAqVcrsg34jSUyvRVD1HmEG7X/P&#10;+3hVZtmZo8vnQBFDRT0dVJGPct9PBulJIqOlOJBrPJhJaIrMO4tzZakY00LiDhQaY5gMMkpdB7dP&#10;p1/jwO3FuFGhlbXRSIpL1uET+QTEOw/h+XClxgxhR01cCcacsqYfJHUfpB2JH7RxRZtkHGkl+6FD&#10;Ch9oqSF4LADUHX8+DpKRFRc6sg0H+YMtpNiQltcE/k33+PCR+31KmhRaXelEc4UKuUMIjhgVpx2s&#10;dfose/xHD5lvSKBl8+VKwpc1+babBqdhFYWBv7PYfsjitbgRtojatFPGiv58z+2LSNAPeDAg6Adx&#10;tI7k+F+Ae9v5wFS9luV914jz8KDvDcMbEFaT23P3d+EjTXe40Kn3+5wpqraNoq35WM3JNh9fbiF1&#10;vSrSKXtOak6jRnOkuTGrCkkiA7tQTbxFx2udGB5ItjbhAk1DudX2MA8/uo0uJ11HlPCgXsCNAbE9&#10;727kDQ8EhISKi5CDcKworU+bZM9Y75MKlUVjexW9iwDDQeB14Hw/+ZVA2CpP/Jfy5uTtPn6Ua/I1&#10;Fh+A0avP9qw3AknW21tNPYDw/SIFRfcOF1VQs65mNZE0cUg2j4Dt2Pt8Dypp23axoo+YUpvnGkqm&#10;1J8Se4908Dz0A41KtoVaYHPGoNG+ECQAbQT9H9/GkFM0pcDkUI2E0dM5XaoJPj+XDlCRQVfWRS8p&#10;8Nh2jeOK4oPqcNOUMK09mj8ObikxVqoRcr5obCyokOgI/I28Nex44MaLXW52UYTK+bqbFUWA9ztB&#10;Pbx2/T34yoUXxp20qZ8h4bjtn2jXb2Psv7Nfz5TXpqwT0Uz1fRTDpNIoVufHS/a3hc/nzRdBp2FD&#10;jQVZk6EQzsfLhLMQdfHUf8EftD4cd1BVKUXC2qLPm/02TvJN5cDEi7L4ex7XO4+3w4Wu2bbwxoYW&#10;ufLZiecIovGMdHMWy7M5p4yXW+mvYEe3XsQe3A+rLO6xTQ+Zz5NzgrnDnjTbU4bmqloys6lNSPs2&#10;0Jt3bXQ/Dlih0ClCHWFKw59lBZUUmNGqEtRG5uQSTe2uh1bgRUhzVJB586HCHGtMAjnyowWRqCu8&#10;pPPW2i379/s/0ckC0QQMainMXEyY540OMOVTUxiQp4C5/u/p4e6KAZudPGkHmmlOFRFV79vz2niR&#10;3wij20V3xoM8DkrK7Ex5i+6CCe3gbHt8OE7UrVQsuAlpFCtjtElDhJkTuqm3fuuo/Lh254E4UC7d&#10;feLx5mg5ysi4ribIwuL+7f2EXB7+3hRb+NVCy8/ZIwoflgNJTLoACL/f/bwQ7KjidRrBTpvl3Hld&#10;tOKMCusyY6MDwt501ZVJtp4C/j8OUcX3YJq1sx+YWBQOZc6uVmI4yaUaLv2ra50YXBNrDQjhExmA&#10;eVFDi7yQMN6uMfD2mj25FzhSV2F+XKw2yBv+T13D4d78Em0TURPNFowam2ofmPNuLed5/cfa8rZf&#10;7+XpPqPur//Q0akIGp56iaabcQCsLjm6eSajYHO1BiQlX3dwI+se8v5jilo6TTi06hRlsQxmCOFZ&#10;o7HzUVu/+IXPb2HhwV0HUs0HGM0xxhhYXuT9x+k+3iFQ10YIhqlxlSibDIlD6aa6/Cx7fVxU2e7p&#10;l4BQmhywrGaeopxHJYHT8x8eKwZoEvMlJkU3YhgVFiO4so94d/HUW+nntINVS8UUVbqXlNsExZ6x&#10;VIV2Rj7LOv8AzUDwofbjGhvZv96mOcKDewGnCyjgVDmiBbnqUCpNOigX56tETQndNswz4PjHl7rI&#10;xjf61O0/8mni5lenCiW8YDifbRr8MxZ2rPJkNxcfcdOGiFzQAcbwmlHiGBNjSAILkgD9nh8OOqbm&#10;i5D/AHVIU9PMWoalHgVhtsfZ2Ps1PEXcEGRRr+eSoRQwYHS1lNSrHUKdy6aj2HTTv24ZDCgw8Qoy&#10;KZs8Un8wwSooiPe271H+sh3D9vGliRSuzPdrB56Kr5rcHkwrFqmikBHlyuB9B94fkeB5adJippQ5&#10;3qQequUgdVtGt+N7arIqLFSTyPcjTm6cKxTnU0xNP7v+Er+XLgUlQvGrN+mXVSPFOntKKmXdMIad&#10;yFBOuzy3v2A95fbwWIWlQHlWHGc5KWbtWkQNSh75HuNL3BKuTFXNSBYfV7Ljhs22TQYuGwwIoRKC&#10;WenG0ArpxUtfCgu4kKqJihee6uDr4/nwocTxFPsgJppw+jFNIQO1z+fEAwxo3KS/RL/VFg0lPjaY&#10;0BdZYIZL+wxkxP8AkV4WvpkFVZGbnLAb7voJHt8Q+dFVEmlxrwtBqZSms8FUA20m3PE1Ut08RTrI&#10;OammSiKPL6HszrRZqfLk72SrFRTW/wBYqJ4h/wAhK1uGjCvD5Gsc+0Kw75oOgYp0q9AdKvcRVlL+&#10;Zt2IL24aisS1NwZpN1VBV1MttWv4anvx6j5qEikzi2AmmQyVMojAudW9mp0Hw42E6qOWbnUYA91B&#10;lLmrKGCVhSunuUvchdqjbrq7WHH0WqjsFC1Nu68PCOT1UmPUlNlHOHSyCtwmpSYU07wvtNwBUQ+5&#10;djYfbC9uM3VspIxHJo73WDtjeEKBEpBH+arH3TVNOJYnU1CiPzLBdDtt38Rf4HgXrMk7cKTjOQ2h&#10;vy1O1xNSTpzda0UKfR/Fp8KznFPEdQFl+jymDG3/AAJPBFli9LkdI+FA7PGA/bkentH4xVmlVRVc&#10;7CmBCJIVsxubA6hiB8OSsnEViW3Ax4jmKEDKXQ7K+NlZ6/FXYsLuoZYI1uxAs2rtr7OFTrqknAUU&#10;XWcOs4JR5cT7NgoXsF6K4LlthW0WIiTbbaPsoRu3XMkhue3gOIl3S1YRQXczRd14VJ/HZ0CjG5dh&#10;xWopFgp6xPKUnSKyJb7Vix76cRTxIoE3DSEGdJnrxNAX6psmz5k6UVdVTxmRhT1MAc6gMF89NfA7&#10;kNuFF6iU4VJW511+TvUg4eJKv9Cfcao7Eob34+zWI+vXgKBroTo6aZMZqqqOLy0QkG5va4A7G55e&#10;appig7xGJkbeNSQNbfVzdOJpRdNauakzXTStfYs0TEA2JBbYw+5uCLLI732H5H40RZo13rJHUfxH&#10;vFWJ4VS4bhNSss0Jg2kqXZrsfabntyYtFY4raU6Ns9VCHB1ux3LtmwqpDxEOSoPckg3ZlBY6jtf2&#10;8TKt0mid3KEPYKGND1lD1MDEaUjF6QFgXIe2xLaFQFXcxNr+PCv8tGw0ALvIPy58B6MNp+QoV4+s&#10;GTquMuk4SQbv8o23sdNqjc3K9wqnbPLHmxJHs5FFP9WeesMzZ04qKGmiaSVEDodu0CSBhKhuxufd&#10;3DQePCu9tIaUfUemNSjus2u1uwonCY9FCPjFVXJMZoVnj+y4v9/ImrLCaaKtaiR/d0Hjrb+HLU5U&#10;WEvC91Nr9/7eXimVYUdP0eY7Dhme2WqIIXaWv28uYGGT/k7aeCLLiMUnbgR8KhjfdoO2okf/ALSf&#10;EPdNHszLnI4bUS0lMw3o5AtYdjfwue3Bu2hQrFZmwDw1HkUxyYtmDFVT5aUFDZrldzG+pFyeHxuQ&#10;2KoGG2to/CstRj9LgdIZXZ3qzew3LYHWxse/x05RNypZwpoWxfMbBQa4h1MxmUCORzGjdxckDTue&#10;w/Lh0DpoSN5UgYjGit+qjN1LjeHUb0HvmWGNpCoY7ZYGsV3WC+8jXPfkf544XBjzH6Gpx3JtVWyl&#10;BWEEx1pUPbgRRHzK0oAFxyNpmp7UYpxp3cRbAbW05amca6aX3Dfv7eeOynBRtOgmM1JwiopIhuAk&#10;DgAdlkSxJJ/1l5MOSeJonyMeY/EVBm9DA7wKPRHsP4GjAs1RDBca/noeDvThNRYAFGnXCcclgtHH&#10;fS2g+B8fqPLJVSN+21YmlY2MyNsSY6EgcdiiD8uBsp8pKDCYkWqkGkg1PfT94a6cttorcdWokDhy&#10;KrB66wQU2fHngPuzR7W+DwsYzf4ldvIMzxGh6eke8YfhWZe7Siu1g8D7lCfjNBAkouDftwI0PIip&#10;LPu1PbnqbrpHdplWM3e/u/8AEhqv58daxUAOTwrSsAZ2cfLjVmOTa2OuypS1SsQsiJIov/jUM3/J&#10;1+ZJML7xAV0iefWsOMwbLb6k9BI9hw90UrqbH6XCqOpppaSGaSoj8sSshZ0JN9ya2U+F+OKQVYyf&#10;Ki3uS5GJEcKR04aaRpGuCbkgDlyIozT4cKbqieoU7lHhax04nInbStCQaZseiFRlqpWewBUq3wRx&#10;tJ+q/EzwlBHSIPrhRhanQ8mPP1GNV8eUUldJCS6MUN+9190k/dzHRQxM7fwrLEHAEbNvtxqQsreS&#10;VOvKVqscYLXJ5utk0N/QdwM7xwWFp1aLU/vraWP81PB1u+Yd8wR8xUb7zj/Jiegg+n2n40cbMUvz&#10;dSZHXVtfv0PJceOFY9Wie7EU20tGYwCxsT3tzyBSpapp3WjoGUNNLtPsOp+7iuKRa1cBTnSUNGnv&#10;U4LdvYL8uDNI3HFHbRYPU6YaeupYIk2qds62GlnUxyAG/gwHI03jclIB4GfbgffU17lypKiTjik+&#10;hke40VLzEDAg35FVTpXCaUhve1tzU16KiyTBV3jw15omMa1E0c7pfWQtkmKFT78TPH3/AHD76fke&#10;Tnl6tTAHR8DiKx4zps/mSeBg+uw/ClVu8yQLN24b7dtEcQMKVtBDSwxDcNT9XF5ThRC6pSjT5T0V&#10;NKNyr7xtYDiLQpW2kCnCmp+JUFEcHqafaFeaN0vbW5Hu6n/Wtx5TOEdVJmXl94kzgCD78fdVZeNT&#10;fN4tPVSABpW3OB4P2YfeOY83ZC3CenH8azNth3bYSNgwHlw91QpNoQX4hSYpYRNRPNQaHllGnEom&#10;hP6MwtNn6l+XvvUrKlv8ULCQ21Hdb8GOQIK7jDo96cfhNBfPUD8sqdhBB/zgR8Yq1Cq8uOp/ShFT&#10;uoU+B1tccyYZIIwrBEJnZP600TVscUwNL3JI1FwL9u/DAJilQaJHipR01Ok0Yml+0wHHgCrCilSi&#10;kwK7NBDF7zbtfAd+PgHjXu8JolXq5aOPDaCKO6ssjq41v5cyXTw7eYnIl3unuR0SQfIiR7xWRe4O&#10;K1k9AjzScfcaI/TqPKN/p5jwKycUZroEDsOWNMVFlmKqd40HGSYxpQBR+ehwkTIMPld13QP9MbXR&#10;iB7VbmVmSJKbZAHDw+gxHuNYs7yKBujPUoeu0e0UMMdTPJ+jlJa1gLf2cHSJqPVJE4YU6R4m9ONp&#10;OvFQJpIWop4GOUEgEQWzHub3Pb2DTjwWNlJw2pJknCnSoxuaLL9bR0QIYwP5b3sQ6gstrXN/DnnT&#10;CSU7YMedIks6nkqOzUJ8jgaqexyrTEs21mJQk7J5WmAN9BJqw1J7MTzCnMl95cLUNhMjyOPxms8b&#10;JHdMoQdqRB9MJ9kUyTDbOyN3Btwnil1cCwHPVqhW6IwyT9SaGSJbyUzx1Eel9EcCUdjpsY8kvdNr&#10;vbsRtHiHmk4+40E89WEWqp2EFJ9Rh7xVt8rR0z+UCSsei+Nx4czFEDZWKbNxImKZ5a5IyZIVuLH9&#10;QBy0zT7j6l4TUBq6JVuLhj7fH6uKAKKCyY6ajrNI8iymQLYi/ieOaZwFIFMhBkieiit+sCtpjheF&#10;0Lm8jGSB+2gIWaJzr33AgG3IA34cAYSk8ZHrgoH3Gp33GQSpahswI88UkeyKJBiNRFHHEpvewBHx&#10;HMX041kVE00fNR+z7uOVWKwzVSldr6A6ffypPTV6sq9PcP8ALumkVVCSHqRtlFzpNATGSPZdLczj&#10;3aQWrNGGMQrzThPsisVt5l97dlJ4bP8AFVj8ZoZIsbniY7mvbv8Ar34N1LmgCtoU+UuZYGO5vD26&#10;D2/E8cSqitbJAp8OaMPdfLVNTfsLfmdePBVFH5dQMmkxjeaI8Moauupow0kETSpYfaKjcRdvgOMu&#10;vdykq6BMeWNHVvbd8pKScCYPrhVR+a8TgqsaxGsowBC80kkOt/cdt9vDtc8wFzp4PXSyNgOH+KcR&#10;8YrOixbLbKQraAAfMYfKkAZy2l+BqaM65FmtcHlqTmnnJ+2bNNIzAMEddwPijHY19fjwX5C2XLpJ&#10;H8JBPWDgfjRPmJIYV1gx5jEfCj4U2LVnuoxuYlCX+AFv2cy9QS2R7KxVcZHtxpVx4/NDF5kpvcX+&#10;/wCnhn3pSMaJCwCYFNMuYUdy8tj+vx4iLkbKM0sGIFc4sZEje9YL8TyvfEVvuCmgt6344yZegpEb&#10;atQx1BNw8dmHbwKk+PI53quyi1IGBOw9acY9RNSNura6nyo/wj3Kw+MUTCaqQ1B0vbTmKg2VkRFY&#10;jOjG17c9jW4rm3mAd9fZ488DVYqGaglrN25urRTzS4gye83vix0Ovf6eVKZququp5Ypm3hdv1682&#10;BFe21FKC/HK9FczEGXTmqrFSqtXiw5Il0D+8P2jnjV00myXXvxmlVe3sO2vN1qsewHuLc1WyK4sZ&#10;APdYgewc9FVJqbQvRmcDEVPljW6i5+gD4jlVAx4a0FCcakY2uEjEpDgYcUxtsEjBnGmtyNO/Ns6t&#10;I1xPVVHAmfDspsDldTrxVNM0o8DWirakyVNowgANrgdtDp8eM05UmVqCaU2uzBu/a9uWAppRqfJV&#10;mGnEUYuO3a+nhy8TTGJrBDDM12DFQxJtfTlprVemlkiPlsb29nLCm6gNVEa8c21uKjtVbuw19vPR&#10;VgK4iSYHcl7+3m6sK7Ms7/5Q7vp57ZWjTyAIcM0+0x+9T/RywqtNgldbLxyKrXKRiw3Ec3FeFN00&#10;0oNgOMKJFKQkV1GGOrc2KqqswYL48cpuJrvzja3NivaaizyFu3GzT6RXKkRmkCoLk8omrKpV1Uip&#10;sgTsBcH6fD6uK6QGoby3GnPbKoBUYVDQgsmvw9vGFDVS1GFRYKWWRWnuAFsNut9fH6OUO2KUnZU5&#10;J2CBHNgOKppLFZYwrsCNeUFWNTWvGtyLcf2UjNYjVLL7m7XlSacArNS1UlKzFo1mVgAQb27/AJ8p&#10;V6lPjlIikxR7JDexHugH2gd+X1RTemaYHlSZiWHflavsqRFoLxnnhhTZM1Jv5msoHPVXZXBqaNRd&#10;dOWmqkU3yzNEexHKExWwiaiNWP2PKFU04G6hSsZT34yRNKxhWagofMqBIsgUoNwv4/AW5TQK8XCK&#10;nyNGj7I12S2AvbTXXX235Qoing5XVHhXnM4kmWNkIB3kAC/w7njBw4T5VvXPVXoWamY7O4Ntw8be&#10;I4YaZpIXJp+o8XqIwI3O5NAQfYPb7eUKRTZVNSqtqOQCRorg+Ph7dAOaTjWiKaEoqSSS3a/h/Zy3&#10;215WNc5sPihFoSNbey/5c8FzTJQaiHDpAPMa30X15oxNOSRTjRQI0ixyKT7bDXjmykZkmniWKhep&#10;JDtG4AXZ/S3hzWqKcCSaT9exp5vtBiwvp93LTTemofzMhFtRz01aIrta6oRtTcfHjZE0/M07QYvR&#10;uCtUSGOlydLW1+PGFJPCrATWfFcCwqjWF0nDJKiuDcA6/Aa8L0vlciNmFLlMd3BnbjUvBvKwwuf0&#10;dQjbR76g7QupEd/E+08QOt9/0jy+dLEOlrr54Uj8XTDjiLNTQPAruW2k7id2ov4DjqW1AQTPuq5d&#10;SrECKfMu0FRWVsdFQBRJM2xBKwVCT4lj27cfUA0nUrh0baLyouK0j30MNblDC8NkgOPs9CKlCySB&#10;S4faLHy17EbvHiJu4U4Doxg4jonppxTCUKGvCR7Y6KA3NdUtNO+H0v6aNlGul9Rrc/SOKlJUoY1d&#10;ohJwpAQ1DROb+OvEqdtLlCn2iqUlYRSnaGPfw4YTAworKcadaOkMUwkp7H2Ei40PFSdlIFnGK44r&#10;HULO1Q/vbiCSBYa6aDluFUT0VMwHEoy3lyfC/wAPDtyyTNJH2ykzS4zGcvYtSU8eEQSxSiJBOzup&#10;UyA6mNR2W2mvNwRTCVRQN4phE8NVcGwFte/Y24hW3jIoQtPAiKxvHID5VyVt3PKma8I20IO/AzkO&#10;WknikFS8ZW6LYeYhuGZj3uB2HEC21EzRih1IwoHIZKf5oLOt49dQde2mvhrxP9tLJmhm6kU/Tigi&#10;w8dNKjzEqKSCWePfJI0Uxv5sbuwGvjYaC3LMOKIOrppAUmcaB7EosToHSOtieEuodQwsSp7H6Dxx&#10;Tk7KUpQBUSnaQvY68sgk1pYApT01E7puOnDZKZokW4BUmeHy0JI08eOFNMpVNKDAsv4xlmrjzRWg&#10;U8kRSSnPmKxD90LKL+6R3F+ES8TFHusAUzRVk8mIyY5MqedM7u9kUC7X3aD28OUp0iip1WvCl5iG&#10;fcwZmwlcLrUVqWLy21IUAoNoKoBqeFf5YIVI40mat0tnVxpNYzi+ISVArsPc0km2Nf0YCX2+It25&#10;RFoEUsbhAjbtpY5e6xfKUUODZ7olxemhVo4jI7AxF5ATKWF2kKqTZTp24R3GW46mzpM+38KLlWIU&#10;orbME4+we6ti/wBM3o69O3VH0+4ljGbYosUxehwqsko6eGuZUkqaGTzXSWKlUFlaMLYF7i/MWcz3&#10;mdy+/DJOlMpxUNqV4CCeM9XCsZ7neNzLcyLbywhJKSNUmQvCBM8T0cKpQ64+mutTEqrNvTHLtemX&#10;t1VUSSrRSrTU0ItOLSuoukaMRcsTYcyhy2+TAS8oaiQBiJJ2HDpkVkqzcLUJUR1dOGBmlD0O/Du6&#10;59bsn1HUXL9Cn8jpo45jUh5JCYpDtSURwRtZS2hLOtjp34gzPeyzytwMKJKzIgADEbRJO30oLXOf&#10;tMOdzJK5iI4jhj+FHl6R5N9PPotpoVzpjuKY9nCGR3Whw/BwsO6KRjF5sk7nRGLKwJ7X4CL5dznS&#10;wphISiQSSrgRjsHRs66R3JXdOBaBhIMzj10mPVp6wuqmf+lsNLhlHVYPh1Y0mHyiOUJIAbSRMiUy&#10;ix3Lod3w4Z5Vu7at3XfAAqB1Y49RGPyFMpyi0Nz36UjWCVScdu3bgPIVVYtLWY2xmryZJrD7d94H&#10;hvLEkk+3k/pTFCRx2KXOB5ZligkrIzbywNw+B8fDTjxIFFZKlY094hhWCfyJsUkqVSuWbb5Hmk7k&#10;26MsY00Pc8oFGY4VVI1bawZb6qR5Sy1W4K9AjVdbEqrKkUbOkgJ2uZH1Ata4HE7qdZBo0Q3FBXiu&#10;IYpXStUVS+8Lk+Pjc6dhxQFgYV4NQaTkVU4uIiVDd7HuObmnymnCKNYaF6sokhDBTuHa/YgcqrGt&#10;pwpW9P8AK75pqq+COtNGwhaZAoUCR0NtpZjZAL3vxA8ruwMJpYkzUyjwwZTmSWkxOJJpSwMcbb3D&#10;MLam20X9vLgd6MRSRapNPGYcXylU43SsaFfJSnCTRKPJjM6DRrrqQx+17ePBK0pMHH20kWdRp66k&#10;SdOsz4vS4J0Zp6iocxwyGNaYxKsgjPzCIGO5gDqD42PEbCnG0y8ffOHClmjVspN5R6M5/wA2Z2bL&#10;NHClFVx0z11qgMwaNBqq+WGBc/4bj4807eNtJ1KOExTi0hoSvAUdv0DV3ULoj6l8MzxhWDUGKLQv&#10;LFJLiNIKmEQVcDQuy0xupZWKsA1rEX4Cs+u0P25QhRx6J2gztpq1eCzLeMfurL6y+seN4n6hKxcC&#10;nfC8QFO+F4kElC72Ri4BKi6RvE4AUsdABflN3LFvudRHGR6/qOiicqUtxRVtGAOyRREMamzDTMmI&#10;4IzLFQsjrNFYeXJ20bv7LW8OSYdIwPspWkycas29Mn4pHXT019O6boI1NFVitgpKVKiFooJUU1LM&#10;k81WyvNNsSTadFttGthyBM+3XZzR0XK8NJJjEjEYiMBtFauMpZuFi4O1JJEz0dGypPqNwfMXWXqP&#10;WZM6k0GH4P8A1do46mtSlp5LVkU0vzQm89WvNKGJLPpoSBw3y28btWEqQSoHDHgRhEcMKcus0Fq2&#10;gn+I6RjEEdNTeh3qEyh0lyPU9LestVBWUmMYrVzYbiU3k+Z8nJAEKVDm8sSgiyIFJs1+FN3YLzRY&#10;ebMQB0xgeA40IEnv2gRAkT5cDS79QnSbLfTDozlrMPT/ADLHTYWf5fi1E5qvJjmpJmJkKor+bKi3&#10;Da+NzYcZtL7vHFJdQCRqBMSZ9cBQTsbtOtSdAwlJMSZGzE0a/wBP3R7FurGYMFbP9RU1mEZVo2qM&#10;Plo5I4zUqSJ5aby3Vn8sQtuDeJtrbkJ725gcsRqQnxOKCTgSRqwChHWMeioqz5x1YKUDFeBHHEbR&#10;HWPSkJ1V9TvTDB+r0mVUoWnwKlmpjR01d/pzzRyqPlzKEUKzxsdCT3FuFbW51wplFylMLOsKnCCN&#10;u0kwegCo7tt1SzpdWgheOrVtk+fCi2es31dtmuvpsoPgz0iYKYJq2mqkjiK1MDb4nMMQ3qpja21m&#10;1B7cnfIclS20FhUKUnhjE7RjhtHRWVFtatXDCe6lBhMxG3jAgAT7aFT0+fi8YYkVNlTrPlHBXoaW&#10;atqKRMNpxhlNHuCNEkz03mVVR7odSrGxuNdOBbP9wH8xTLLquEz41GZB+6EgbD7ajXeHKXr1OgKG&#10;kcIlRJkKknCDhRtOtvWr0i9eIJJ8lSf1fxTE5Kt2VoVpY1ieONFlpadyZ2VW2tuY2bXkUZJlGbZI&#10;O7dRrRCRA8WwnarBIwkYYio3yW2vMtWUJb1IOkaU8ADjjgBhOzGg79Q2Wa7MnTWPobjEclNW4bQ0&#10;tHQV1E8scdfVEpIlXiUCP5csrKNoVTcXtwdNO/kXu9CBtMiASAeAUdnTUlXS/wCUOhwIAMmYAMAi&#10;cFGqzk9M2YMF6yzVfWqd6fBcFhmhxaeWRaZqeFF3Qy2iVtkaXBJY6X735LTu8n5pgBgeMgECCrHi&#10;MY91HbmdfnGQpgFSyAQAJx4jgDQPdPcEwaqznjOMxSxYhhs0NTTCrhYBrXPy8sB0csYxcONR378M&#10;XlLabCsQcCR8QfWhmG1pSFrlOwkbOiQfWp2ffTL6hvTl1PhGUKWpOF45R4XiMVZNIU+YhlUltkjn&#10;zpdp3C4Fte3bjNpmzWYNknApKhHQRxww9tGSsyYfSYMbR5H4UvMteq6u6WYzhmN/1hpcVgp52jno&#10;EV5pZFWMx7ZJF3SaafZI1A4Vjd5F0srWnbjPDHbhgKCttlKFKK3U7cZOzHb1UYH02dSepmbetFH1&#10;G6nUU9JheP1NRRYPVy000IlidHaNCZSWZ4XVfHQcSZzl7PcKDRHhAJAicI6PWkl7ZMlCg2ftxPHj&#10;wjhRkqnD+ulD6uxnPKFZJjUGP4UlNVLMvnzmqgk3CzMRHEWVBqLNtJ4S2l40zZEKT9pMcJCveYq1&#10;mlp1hSE7QY9CKCjqBi/ViLrjiXV/oXkl6rPGJYilRUUVDRJWyRGGIxPIk0oBVwE/SEnse1uHeW91&#10;3QD64EcVQOkYetKMpBskwtfCBJGEGcANm2g56delr1B9WMqZv6pYfQPlitxd67GJkE5CfOIzPUvP&#10;DRqe6BmKgqBc6cNFvsOvJTgoJgT1Hz6DRk3bruny4qFBOwno4gYfGiv+nTr3mv0qdYcUgybU0uLY&#10;0zVdBRz/ACsklLVU+I048w7AykKxsybjcN3vwcZnZjMWIOCQATjEaTzNKrsJQgzsGPvqyfDumWaM&#10;sdNose6YY7Rz5gzbh8LVeIfPy0KU9LNctQ1U1Q2ktMfeDDUkWB05jc4RdXGhYOhpWAAB8Q4gdCh7&#10;qg9h5WYPw5IS2rAADaNhEdIwoCulWBevbKWM1fQzpzXLjNFj2FpJU1UVRCkFQIneR4qnE6z9JIVB&#10;N2XupXaSByR7u8yxxHev4BBIAIJIJ6Epwx4A1Mi761QkqUQAMIPD0GFGoPTXNGQ+meI4p6uXosOx&#10;2HDY4MAkppKldtQ5eQLKxS1U8wWyEiws3IoXcJzNYVl6FlsqIUSEiBhJicIqG8zuHr1aDZtqU2pZ&#10;SsgJGkYY4nhWTov1uweuyVJ0ZzhFR4VS4xi1DVUTpCY5hIibQzsf0u53Auo0N79uGz+TurVqQSdI&#10;x4+UcKNXcqW6sEkq0jZJxPCIwpM+uzo5Hl3olBjmI1lTj1TIyYw2IERbo6Yv8rKlS0VzGqq67FfX&#10;S/JCyPMLl64OpIT/AAxiZIxBE4ThjQmVcXd2SHEBISeEq9Sdg8qqK6UY9gOC0OJPnA1MWFJTmCnW&#10;mkVdlTu/RmUm36M3JOtz2HJuv2C8RAkzJkbRS1KVD50OfVbGa3rH0qynl+srUrpsEppsOlYAiMIC&#10;rRk3W3cAganx4D0oNq4opETiKExK20zOHD0ow3Q5eruFdTMk9RMiRtFHiNFU4BV4itQscUyuojZU&#10;f/KMA6j3QL3HIwzQouGXUKOKYWABj0/CorzK5RcNrSTKhChAxoyuGv1Xxn1KYl1Gz9h1DDPh9LHh&#10;Jw5KU4fF59Gb0tesqOLGIKL3HvHU204EUWdrf23dDVIVMk6jChiI6/dQfy3KWLy3LRKvumVHUYUM&#10;RB5FWHZK604r036YY9mTMVH/AFpx/G1OHVc9Bi4ampEnfzKWYvZj5qA3dVIDG3hzGheR3q7sKt5Q&#10;2kg6tGJUMFAkwMeHVUM29jmGSvlVpKWhpBVoBUSDjKjgJ4dRrh12yt0co/S1R0HWDNeF4PV5nmah&#10;rhVVStK8yv5lNULHCN4LlR3OtyL8u5nWbWmY6WWVPMoKcUpk6SPFqWTAjjpGEbKOs63kznK7lKW7&#10;c3DetIUW0hSggjUVKcJhMcdInDZTtlHEcI6W9AMRw/oXi7U9RhdMKyaqxTDG/lwqF2xTmBGuk8nl&#10;ISxuStge1+Pu55cZzft26RAJ0riVEA/ao44CSBMY0WK3qzDNr5i0tQQhRIehKlBE/aqZjTskxtii&#10;0da5ukfWDp7V9TsBzfBVZ2JwfD0oKuGFcOmjkjaOqnplktLLUBSdixhgoGvMhLF1y2uO6WlUAGYB&#10;kEQRPAAnp6ayWZKk3IacEGCFmCIUBx4AH5xVI1DnfqPgfTTGYM65i84UtXLglVhbQRU0EUIlNp0Z&#10;SHZyPBiRb6BzIMushadKZwCgcSfwqQlOQkITiKNj0Dzz1+wrLWE5Z6JYgmM5VxjFaWmxSnjkVICt&#10;L7okkkCmWV4iw0W3gTcDgJznIbbMXFOmUqAUQdpMjZjgnZ76CN5u4m4WXEqIOJw8uk7PQUrfU16c&#10;sxdEcWoeruTamuyVmOWmrcIgxHD1vHiFTO3nzw0Fl2reFnDblLHwN9eEeW3oKS1IWBBg7QIgaj6D&#10;ZRvYNqZbKV+IYHGTsEetWB/h39fs059z1Ten3qflg4Lh1RPWYbPI2FmhnM9RQFo5Wle1RIodSbGy&#10;3caWtzHnfCxQl5L4VpEA9IBQrgNmIieNY/70tIYuG5OlKhIw/iQdgHWIoZcx5JzP0rw1ulGLYdiG&#10;ZMFhopzT1fuxO00kjIonqFtGY1cWVQLi4N+etswt717vkLAVIgTxAmQnyoQs5gwHg4nCYIAwxHEA&#10;4kVRpguf821PUTPmK4Zg+IjL+Y3pP5fNTwVElHh9brDP50kqorQJZiQCSxBtfk7LtWlpbU+tKVpm&#10;QVAEg7MBJk0LsxSyVtOqcCVIJJBVEg7MBiT5irHsidTst9PelMvWLOFEM64xhtA7LVQYbFJIUoYy&#10;JaanMto4103gt43N+Q5me7K8yug1buqSjHWnUUp8RwVgJUeB6qhnOtx3t63krZfWhoBWtsOFCJKs&#10;FeEFS1DEcBFcPT5+Jt0P655krsy5/q/5LmOaSDD4IXiRlWmMBkjaqqIxHTQeS6ldWNyBrrwQ3W4C&#10;MqSHWU6lAAk4kmCJgEk44HAcKFru5NrkDYXao/aQPFKlEwRIEk4HA4DhRRGz10e6t5pzP1Y9TOaK&#10;TEqcxzUa0mEYOZ1+aRBHT1BCsQ3nKFDsSQAL+zg0uHbmyaQ3boOqZ8So8JOPXgaEuYXNzaMJDKf2&#10;moElStPhO3/Snrxo3Pov9K/pBxrKGLZy9V8FJVfzNFgpaLbWSfIPHIN89PRxlYHWWIgxIdND7eBa&#10;+3oetAAiQeJOE9HSfOjfL8/aaaH5jhhOOJnDASZjpoR+pn4cdR6xzjeAenOvlo8jYMZKmipZcKYV&#10;VREkq+RKIfMjp6eaIqysWuSNoJtpwt/2QkZWEJdTK1wDiBpPXgVEHCNlVznPV2qZYSVTq6ojp2kC&#10;gU6/4lkD02xY1nvqBDWQ5wwA0uHU8iVka4dLDSeWZ5VTa6z1Nyrh4ywHbXgxyrM13/hRGPCMceGO&#10;wcMaOt388F4NKSNeGEgxqH4gxS69JOd865f6JZs9QnqpyPVdQc59QIKqCCqw9MLqcTqaOvRP5XiS&#10;zsgjgFOh2uEKv5aoLAmweu2O7fBbdDaEacFEhKVJ2jTxk9OFCG5RD+t1yBAwKohQ2+Hrqrb1T4N0&#10;N9LFVDjGB4nDnDOeaK6GfHVkwJUghgeMuKikklYgTPOCGFiFsdL9xLu9eXWfKUtSdKEzpOqSVA4g&#10;gDZGzpozL4vUS0rZPTH61URnqChizpW1tPEaeCrqpZUia10SU7wCRpa5PbTmQdoohA1bYqzZU4kA&#10;7YpOy1dMoKod4TWy+8fpAHDkOA7aa7lU4UZnDuguA5p6I1HUSjxNTi9NXU8P8scyea1JNHvaqUta&#10;JY4x38bjgdN2nve7GMg+0cKf7yMJE9FGu62/hYYz0X9OGHdUK/E8NxPNFbOI5cIw7FPnJo6eeB5q&#10;WvJSJIRESFVgGYgsORbZ7zN3t2pgJUkRIUoaQSDBEEkz6cKRsZuFr7tQjDbs4+2quummF0OL5lo8&#10;Ox2oSjpJZI1llfdZVf3b+7qbG1+S0pSmUkgSeijm6gAkY0MOdMsUeT66OOlqhV00plCSe6CQpsPc&#10;vuW49uvDyzu+/TKhBw5mgOU69lITEcZw6lgLaX+/8zw0W8lApxq3W4aC/EMaWunOwd/r+ntwKuXH&#10;eHChszbd0MaecHkqjcQC5UXOttOx4+h3QKRPNBdS6jMtRHVfIS3VgbG/ttp7TrxSL3WYpP8Ay/SN&#10;VO7U0dTTeaGuTbx9o4YadQmioLKFRTDFG6Md/EAFGqlA0z1vmJPuj07/AJ8QrkGRRk1BGNZBnDEa&#10;UeSD91/Z7BYc9+dUjCqfy5C8anx45i9bFeK4Jt8O/wBHFYuFrGFJDattHHn20osFzNieDqr1TFSp&#10;A7W0v950PDBq4U0PFRTc2aLg+Ghiy51Cp6xAjnta5OnY7ewufZwQNXIcoC3WWKbpYQ4hgdZMoldU&#10;Jtc3+nwGvfhhqFERaWKasSq6KmilqqaImCL/ACku3ai30BZj2vxhTiU4EgE7BxpY02pRAJxOwcT5&#10;Cj8fh2/h+dUPWb1MhxHDYI4sLoxJPHJ5srN5kJjZ1MUET7leF9y3YA/VzGPf/fdjIW+5QZdUMBA2&#10;EHHEjYoY4UG94M8VkiQzb+J5QkJ0hXhg4xI2HbhgNtbDnVb8IXo5066WVmAZby9TVWcpKQvLiDUc&#10;nniRD8xHIskpmZVk2lWUWuD2HObuW9p94M1bQ8tRbLidSRgkJX4dgAGEzjMRUBZVvNmr98hFzqCS&#10;oa07BCsJCU4DbOOyK1ueoyYZ6a+qlZ0KxCglpcITE6g1GILO5mWVoVqYzFE/uiKbcgYN+7cjnThd&#10;u5mlsLlJ8WkQOBgwRIxkY7ONZnfke/IWowYA4CYwxPCjYep31t9T+pWYcm5W9IOJwVGARUOG1qYB&#10;RQUyvT4lGb1sUjUsRmCzqL+Smm3d7eRHl+67SUqVmqQpWpUKIMadiTBMSOk9VMXGXW7gCHhqxJG1&#10;WOzAcaNBj/QX1M9R8axjqpn/ACdiuC4bi2H/ADFAcQoqimokqAm2ngijqnDwxyyjy7qg1u1teAa8&#10;zLLcrKGNSFJSROkg4E+KdAxI24mghcsDKtPeJIQIIJnYTFCF6HMqfiU5bxjDKmtgq8Ey9jmKUS4h&#10;NHQT1ow+NI3p1akmrSsUSxxEX2Bvs9+3EO82cZNaoUzapStcEgBSEgnAydMk44Y440W59ntvagWy&#10;UzrITOCQNRGk8SfdTL+KB0WxHKnXPLfU5syQ0eH4Jh9RRYjJJOx8+emlFTBXClgvEs+xyzNpYrw/&#10;3GeTeWqme5CVLUFeEbJkKSVHEiRsnjQ8Rk6hagLhJVtxkgjAgxw9aph9TXrI9U/rLz3K2OVGIY2u&#10;HVKGBqR55EkMAaOOfbGscSCVNSCO2l+ZKZHuzY7rNapAJBkkAQDBjicD10S5ZlbWRowXIxkmABPt&#10;OHA0e/8ADT/CEzx6/arHMd6uU9Tl2KnixALIa2now1bFFHJAs2yKaXZJG97AIbr3PANvVv21kISG&#10;SFExwJ8OMxJSOHXtqTrS0TdAuJUCBxJAExMY7aSQyT6ZfTkMW6WdN830eYKysWnrRFCKmpgFQqiN&#10;PPlqAq/o5LowAFgL24k1X+dFFy4lSUpkfwiRtIgSdmIqP33XXHCqfCNkQAekYdFVxdRZ8R6P0+L5&#10;Gw6eKdMTxCWsJp5GCwEgNtA2+8rgm1jYAcnHLSb0JcIIhIGI2/uqzTxuzqMiANo20WynxKljTZuG&#10;ngP7OD0OilimVGmCur4pGJiI4gW4Dso1aaI21Fo8Qlife3bjKHCKfcaBwp7bMkYADtrxZ+YFF4s6&#10;TmJ5znpnCQHvftc9vosOF7l4U7KN2MuC8TQg5bzA1fTjzWt30H/IQ/I8PGHe8FBa8te6OHPClTW0&#10;EFZEQSNbgfT4cWlOoUSNuls0Nc/pjzPgvQKn61xYZJXYdi4nkp54t4jhalJNRFLcKrvYNot7WPIM&#10;czxleYGzUoJIIBGEkK+0j2jbG2jJjPG+/NvqGtMSJxx2H99L70S5OyDTY5W9T+qlFO2D4ErvM3mz&#10;06RiRQ1NVM8a7tkMw1t9o2HCrfK40pS02oSqIGBMgwRHWDSLOHnUAJR9ytmEyRtA8xR4el3pa9SX&#10;r+yxB1HzxX0uWsMwPE6lMMaseumZgY1KS0sOxVlilv7zKwXcLGx93gMZ3gt930wBqkAHYOPX0Y8K&#10;kFLCGmAoHwiJJw24x7dlGU6XYBn3ppiFD016WZpxjM+fcrYVUV8VDV4SUw2Clgjk2RUTx+7M7kkN&#10;G73HckWtwP5ktjMyX1ITCiRIMqkxMzs8wKE1s5bBrvUtoJEgKgFUjHarZ6Um+gmff87eO45nP1l5&#10;YxT+V4UaObDYcMWkNViisZGnhgittppo3KmMHX3m104gfaTbNBaSMZ+7YmOnpwomtnLW3Qbl1Iky&#10;QCAY6RJw66QmfqPr7k6DG/Uvn+kq6DLggq/5ZRYhR08BkohII4Zy0cgllrKRGUHabM4Zu3Ac3fJv&#10;3haskFZUBIJ27Y2RBqEzvW3nF2bJtQ1BekkHEYEgGBAChxmqF+tE2L5x6g1GZ4qs1klbHA0028uz&#10;SKuwmR3JYuQBfU8zDyi0daZCCCImMIwOPsqZWHW7ZATMxPXSAoMq1nmB6snuPafp1NuDBq1IxNMP&#10;XyeFCJh+EU0KhXHa366cPENgUE3X1Kp2noaSOO6qB4/r48UFIovS6o0lqqvipDr4fr48QqcCaOkN&#10;Fdd09c9XHZO3bm0r11pTQbNNVfgs025gSO500+PfiZxoml7VyE0nYsO8mpIlbxI9v8eF4b0nGjZT&#10;uoYU4VWHU1Sv6PX+7jqmwqkqHSjbSdlyzK97An6P1txAbWdlGybwCo5y75K7n/j+wcb/AC0U7+b1&#10;VEDRwS+Upub240CEmKfgqE0scOpjNGJLacN206qD7q9JinOZaemTexHFKoTSRJKzSMxPNEcV44XG&#10;ns/s4TO3YTgKEDNkVYkVhwGrqMTqwBrc/wAe3c+0cpbrLppy6bDKaHbDMJvTCRha+v38GSEQKjR5&#10;7Gup1iR/LTljWkkkY1LWVaenLSeAv93LzFMlOo4UAOf8ULzmGI2+I+BuO3wPANmLvAVKWVMQJPPJ&#10;qNkfzEbzW7X7/cw5TL5GJ5407meOA54UMtVicUsJRSL6jgyU4CKj1DJBmkZVyLe7nhQo0IkDoqBQ&#10;PSmsVbaE29n0cZbIJpQ6FaaHPB2ooaYSWAuB7PHXufjwUogDCo6eClGKTWP5uhobqGtf9fG3jxG6&#10;+EbaNrWxLnCgOzHmzEK0mKmY2Y6Bfv8A3eA25u1KwFSTaWKG8Vc+2kGtLXTTDzEILHx9vf6eB0IW&#10;o4ihQXEpGBobMpUyxIvnC3w+4/x4OrRGkY1G1+vVsoVWr6Glp9CL/T93bgj1hNAnulLNBdmDOscL&#10;NHAL/UB8R3/o4Hri9CNlDK1y0rxNIWPFa7E57ke6T8T/AGcJQ8p00J1MJYFKaCWKKO8wubezhmCB&#10;RKoEnCskFRTRv5gNj/Ry6VAVVSVKwpd4PLUTABTYf0acOWiTQZfATTxW0mnmN3A/hxQpNIW1zhTX&#10;VZq/lUDKCARe/wC328SruA3S5Fn3xoGcxZqxPGHIiuy9joT4WPc/s4Ebi6U7sqQrSyRbjGkCzzSy&#10;WYd+/A0SVHGhSAEilFBWy4dBuXx/o14cBwsiaJ1tB41FwaCfGcZjG3cWNhb2jVewPs4kYSbhwc+V&#10;P3KhbNnnzqyrptglLR4TvbQjQX8L++vf6TyYUjSKxdvXS4uglz/idbjOLfyxV/REi5AX7LWuNT4M&#10;OJXSSYoSWDaWk6+P4fiKXOV+n1Hg+HivMewlSSBpc/vdgPp4+hpLYwooub5T5gmpNVVrPKaYHQG1&#10;uOUkSmBNMuKPS09IVlPcW8B30/jyhpU2Co4UUHqLirPMY4Gtc62J7MPq7EcAOZPRgKm/KGIEnmP0&#10;pIZb/mtVVqkALA6ffp4anhNalazR/e92hONGoyph+IGFPPBBte1rdx8de45JTCSBjUK3jiZwoTxT&#10;yKgJFuGFBjVNYjIFIVuarcU7QqjwEjvbm6TnA050GYajBxvBsFJI/I/R356aaU1r2UMGWutHkNtl&#10;cAXP8d1vAe3lSkKpIphSKHXCOp9FiBAMqhR218AfhYdj7eJy3FMd4RtoVMJrcJxNA8jqR2NtR3t9&#10;HfiRQKaVIUlW2nebLWD4mNsSBhoDY6eI7Cw7X413hTSgtBeygvxzozhs6M7RhQdCF8dNuu23w8eK&#10;kv0kWwU7KLxmLopTPvSmgIDeKi2pHwH+Ie3i2Qaol9aKDk+nyGQNOtOA1ib2F/8AF4Bj+fK6E9FG&#10;IzFwcTTf/m5jwOYvIhO24uR7LEd7njsCmVXZcphzJmiHA6cx9vDxPjY9rDv8eVUoJp+3YLxotldm&#10;wZoxFoIRcXO7t8A2gv8ATwi78PGBUkosvyiZPPRQrZdytHDEJXXw19h8D7OG6G9NBC4uis1izLTR&#10;uvyzdv6Ph9B5tYrdsrSZqNlHL+H0cwNPYH4WHb3h21/PlGm0p2U9eXKnBjQxVOWpKyHdFcj+kfDi&#10;wigsl7TTG+FLQRGRtCNdeVilHeazQZ4/RVGKymjiFwx+/wBn3g8SrTrwoSWzgZ8RrhhPRtKSEV0c&#10;LBvdIJJsB4faIGn0cSt2aG8RSh7OlOeE7KWOAwYhg8oisQBbT6D8eGKQRRA8pLuNCh85V+Xu1v5V&#10;vHvutf7uPURwK//R0Z0jJTdzVEtQZFBY7/DlqeFNcrLG4ZTqDfm5inqFTKcjY5RJTzPcxqV1Jv7p&#10;/oPDJJ1ii90hBoSMPwF1I2DT22/o4oAimZC6e58OeFADpyxBApK7hTOa3EKWURxXH7bH2DjOqNlI&#10;dANLHDMWq1XY1/o+g/fxUlc0VqaBpoz/AIPNjOWKmZV3OkZcD4xsG/hfnnBqSaMrVPdKFFUeHaxX&#10;2cD1C2okiKp5WlAqOCToOWpylDg4MNbFL8Sp+g6cskwRSJzEEUbnBYKjEKekxSmuRLEpNvaNP4jh&#10;wEHbUeOEJJSeBoxOV/JjQGo7fHwOjf08MpkUDLgdFCPFHRVY93afA27flxyIohgpp0TDKPy/dUW9&#10;g0/hxs1UrIpNT5UhrasBRodP6O3w+PKHGtG97oUSnr909my1miGujiKRVcCvfw3RsYn7X/1T34WX&#10;LcGakrIczF42Uzikx7RI+dAzDhasL24XRQ0KzU5cMjUAsObpuax1VFEadja+3Xl4mroVBoSOiWIv&#10;8+cDc3t5yqPb2kUfkeH9iArA7Z/WgLvKz4e88ifgflVjOTqWOjpUWQW93T6jcHT4HguKgBFYnX6+&#10;8JIpdnyTMEBAPsHx4iaX4qDQmKd0w6GSO5Gvjxh8gnCk6VyqDTDU4WwkYr9HC8iaFyXg0nCgH665&#10;EkzDkgzLGTJE0kd7a2lT3R/yGo4mcaJSakTdzMvy9xt2wfYcfcTValLC706lxY2sR7COBvZWWKzj&#10;XpqUW0783TqFRUdXliax5SlekKoT+jnUClyR1ApcVqpVQRy084u9gDHINxP/AABbiy3nXAoEZ/YC&#10;+tlIHEKHtGHvAq2XFfUNgMDlMAiNTYsAY4iQR4EPIQDp8OSEMvUTiY9awqayFav7ph5n5CaBjNXX&#10;PN1cfLpIVgTXu7Enx+ym0cXJsko40OLXJmkDEz6fjNBjU9X87Ss1BJVhl95TFbYiltSSF1Jt7Txa&#10;LdAxAo5GUMpxA9dp9/4UnqvFDWxgVlnOuvfvxalFGrTWg4VjxKPE8wZTrcJoKZp28kshuAFaL3gd&#10;fotyq0hSTSpnSw8lZMY/HCq68Zw3E6bF6ilkiZT5hKggi4f3xbdbwPIadSELUOv41kayoKQDzhhU&#10;mlyvidUAXKoPrY/lxOTFKQaeoMkSHV5Nfa1h+QueamtKpV5Uyy+H5koZ55NsbTJG5J2gLJ+jPtNt&#10;eLbZ3unArr/SiO8SXGlgbYJHmMflV3+T/T9iGO5MwXGBXeb58GyXbaNVeIlCC73YnTwHJQbvhsI2&#10;Vz7v88TavuN6YhWHEwcdgw40MeX/AE/4Dh482ur9kg7sl2I8bbpLKPptyq7wq4USLzpTuATh1/gM&#10;aDTqPhOWsv1TwZfrmqZfcuzTiRgbENa3ugq2vDBhRXtHyoX5etTolaY9I8qCGHNWaMFDLh9aQ7WO&#10;5rSFbAgbd11Gh9nF5aSraKEKmGnj4h8v1pKZyzlnTFcs1kGIVklSEUSjzCXuUt+7cJ2v4c8tlOkw&#10;KMLNphl5JSAOGGG331VFitfX4LjFXhshH+jzSJ73svddNB2tyD32+6WU9BNZkMOh5CVDiAabpswz&#10;1S7JLFde/wCwduJAKWmoMzRSRbmseXqorBgtT8vjkBdwiu+y48AwsPztwytF926k+ntpm4SC2fKf&#10;ZVgFNSDGsJpsTEyy+bFG5UHcbkWNz2Gt+TkheoA9NY1u3XcLUiIgkTXnwOjaTfVITpoAxCj6hx+D&#10;SEXpOAp4hy/XIv8AochWPQWYEgADQKBxMrCnFPIV91KjCJayhmtcOBoTpc6W0HhyqSaMYSpGFK7M&#10;GY8qJlWqfEqbfUQlCQI952MNkgJayroeJnUFYg7KDtuy73w0nAzxjEYj4VV7DNLUVMtI77Up5JIw&#10;NBYKSFv9XIJWnuyR0Ej2VlgPEArpANZpKKqZrK2nw/pPGaeBik9WwS0tRtja4JN/HuNNeXmadIoZ&#10;OheJ1FP1DpKdDrUpLAP+Jsu9Pq3LwR5WAXQFcZH4VHe8qNdoo/0SFekwfcasxzDNhxRKtI2kMqI9&#10;lsNSLNr7AeSeGSBWG9trxTMQSPwrNl7M5w+MwGhO9UuoRd5uDpdj7o04lUwV1S5tu8M6uPl7qR+I&#10;VprcRkq5ofKLMSFaxIDa2NtO/DttgIFGiEaEwDNMlJRYacSV6yLcoPiN3bUGx04rUCRS5TigmEmg&#10;59U1RSY7kZBh9JsSiljlB91VCyKYZfdUdtVPArmNoe6J2x8DhQv3O1W1z4lfcCOO0eIYn1qteByI&#10;tjdxofq5EAFZZnbWSNmNwPp5eK3Fcd9rjvy1ViKMF0GxJ6armpgbCQPGfpFpE/bySshWAkjrj5io&#10;u3nb1pB6IPyPyo2OGVE1WhiNtLjU+zkjNuE4VCDqQjGs9R/oje6bn2j9nHidOyqJ8dKHCq2OrUR1&#10;YsCQRcfD2ceSqaKn2tOIqZX1gj/RUzFr+0/f9HHiOikzbc4miDeoPDpos0+dKCRIUnB/5eLscf8A&#10;IS8hjP0FK8fP24fEVk5us4FMQOEp9hke40ByxhLDw4BakU41llJCgr256qTUfzngKzr3jZW+435q&#10;dOPRjV41YdOFWQ9NDFUZKpdvaHdGP+In30+8NzJSyUFNCORtHxrEfOAUXKuuD67D7xSyiip5pLMd&#10;bX2nueLyaDylFIqZJHDAhaRdR93HqYCirZSbq5Y1F0Gp7cSOKmjdCZpJ41HJWYRV0qk3midfrtdf&#10;zHC5fiSR1Gj23IbcSegg/jRCKs+ZXzTgf5Rt9vYT3H38x9uMXCenH21lI2NKAOjCo6iQ3VRxNSoV&#10;Lgjde4+/mqZNCf0fm8rO0a3AayzJ8GiYE/epPBjka9L0dIn1H6UC94EarYn0PkofjFH2lw6KpxB7&#10;H3L3X6DyaAAszWLiXihA6eNKqny8BBucADvp30+jijRpxolVdY0w12ChASiGw9nGF+KjNp+eNcaG&#10;OSmNzHtAt8T35pB4Vt0hfGiyeqVI2WhNtY3eO/8AqSqJF/5PU8j3eFQUlPqPbiPeKmbcj+PrAPqk&#10;wfcaJ2kZ8wH6uRXU/wBYp43Vrnmq3NRmuBqDb483XqOJ0hplfKUbSC3ulG/4nGxFz9KkcnLKknuE&#10;j09n6VAGfqh8x5+hH40I4kSCbaqFxfwHw9vBIUxQQI1ClJSsJ7OV23Ht4+MBROsaacXnWlXeHGnK&#10;iBSQJ18KY8QxqorMJq0ha0iwuyFf8S+94fRxgrKknTtifZRqzbhtxJOyRPkcKr8xl0fFql4vsSSF&#10;x9D+9/E8x5ugO9V5yPXGsqbfBtI6BHswpqqJSEAPC/ZRqjGoHvM9weUpWMKFjoxJLDnumqIz79O8&#10;c6j2gNskB+G1uDvd2e/w2iFD0wPuNBPOxrt1A8QR8x7xVi1TUzu5hLkhdBr4eHbmR7Y01hy4hKVY&#10;czXo6kQLdjuYa7bX4boMbaSqRqpWfz7coMQt4/rbixKdWNEH5eNtclzNVAhCoIFvh9/jzRVGFVNq&#10;miYeq/E46uehilAEib4WA7W0mjbvfxI5CG9zgKEgcZHsxHzrIrcRothZGwwr4pI+FFATaseg5Bgr&#10;IbbUSRrdubrwrAbNZWFwSAfr56J205VjHRPCqz/N9BUBQokQbi7AfpIiY2Hf2Acy6yVBTbIHGIPm&#10;MPwrEfeN1P5sjoOEdCsR86EVjDSqbyjf4BQfr14KooJBRUdlYVnSoltKQB8BzeogVspjZXc0Jjk3&#10;Qm405UEk1pJBEGslfidRR5VxCqhsZYYjLGD4mPUgX/1QeVuFltBUMYEx5VdlpLj6EnYTB9cPjVZy&#10;mEY9U+Xby/Ncqf8AVclgR8BfmFlyAl1YGyTHkcR8azVZkoTO2BPmMKbKhi0rE9wbfdxLNPViBv8A&#10;Dmq9RjPTFSx1HUNZpRuFKySMNPeikvDINT4XB7cmjclOp9RH8MKHkfCofCot3ve7m1/xpA/xh4h8&#10;DVmNa0kMjRIpO24vfw/u5lGlM1iKzdKIw400U4Ce7KdOKDQq+4TXU7U8SkyCwP1cujx1bQTTcJIX&#10;cCMAAnUcUHDbTC5G2iK+qjEKmqzJR4dI5sN0Ei6j34zvibsP3Gt48xj36uNZSjhx/wAZOI9xrI7c&#10;1sBkqHGCPI4Ee0UV/F7eam3xUE/SNDzH4VMtNip4nl6pWQ0kVSy07G3mEL/yFoPz5ZKA4oJOwkD2&#10;4V6dOPRVo/THDqTCenFAZdGqIo5WW492QDZICABqSt+Z6ZU0Le3QFf0RPmBB+FYi5y8XLpQHAkem&#10;0fGpVbjESTEKpPhpoNPp4sLoFFiW5FdriMpO+FbjT4/2cVyTspotjjWUYhUvZgLD6f6OOtzxpkNA&#10;U0Zsx1MPyZiGJuCGpovMsNSwBAdbAjupPjwpvne5bWs7AJPlx91L7K27y4QnpMfh76rEr1SGmkjj&#10;J2rIxQnUlCdPy5gQ+P2ih0Ej0nD3VmUgykHqHt40nYzrrxMKcNTvJLDXXlqZwoVOjOU5swZqBQG0&#10;JAe1zZJLqG0HgwHjyWd0LUvPFX9H/fVYfECgLvFeC0Yx47PMYx7KPZTZM8m4b3SNCO306C55lKi3&#10;NYvLuiv12Vlrcpy+VtW/8O/3nvzSrcmrtuQZpES5Qro5fOBPe9rW8PjqeJFNFIihKLlKhFQjhU3m&#10;eXrf4cSAE0q1JAmKLr1rrp48ThoKg7bAhgftK6HaRY66qQeQTvi7glA6ZnoIwI9QamDdlsBBVyQc&#10;fcRRbZGffeS4J9vw+nkFxFSlTxhlRTQS7qtGkXTRTY/HXw42pJUMK2FBO2lnX45ljEKBKSlo0o5t&#10;qAsm43YG93dvb8OIENOIMkyOdgp5S0LERFIWpESSny2DD2+HDMTSY4VzSRQvL01FY2m178tVaxip&#10;I1HK1asyVrMwVe99ObrdTsXxGMusafZsCB/HlZq4FNK1Ubjtzxq1dl0HvePKVsV52Mp3k+HhzYEV&#10;sk1j27R7eXqtc41HLVQ1ycACwHPU1sqOzBRci/N1YUocLihjopakeNkYfA9jyuNWJFR6WB3OrXP3&#10;cc2UnNPi01ZEDGfeT8j+3lNtaBinOVhURrGqlJPdF9B9OnKBOmvEzTJV09RHdpBf4/l34omm6Z4p&#10;qRJ2FchYW92zWAPx9vKrJjw0+gDjWHdHJUMaf7BPuj4cukmMa2pI4U809PJLoRYL35aaYAiumiCz&#10;hE94fDjg660RThiqpCY6dDcKAQfg3h9/Lba9EU2pGT73fnqpXIr4bSfj4ctVYrG1O1rgc3tr01Dk&#10;ug15Q4U6BNQ9+/tymqlERXJdOWqprtwp1PNmvCnDCo909x+7qPpHhzya0qpE03mTFh2vpx3ZSeuG&#10;49uer1YHJBvylPAV09SGjWNV22OpBNz8D8ByqcKuRWFnbw7ctNeAqRTu6+8vHRTKjTma7Szi/LE0&#10;0BNYPLSY7l041tpzZUqCBokaZj9kaXPj7OXFU20yzN57biNDxg40pSYrNBF8bccFNqM1PX3e3LzS&#10;fZXnkG2505qa9E1iDy2ujc1WyIrBLOx9xx9fGzTqTTTK1ntxiaUVjeMuQENrm1zze2vA0qKXDZ6O&#10;G5Xfu7NbXTuAOKEiKTLVNTZqqldGbEoijqRY296wHgOw5pRmqppJeYgfTX2E6nmtVXKZrjJWhBpx&#10;orqyW5rqGvLNzQXNWU3FOXz8mhBJtry8TTIkV1W4q1RMZUQR3toCT/HiQAoETNLfv4U3/POe5+7l&#10;QqKc007YbidP5gFYWVBbQC5PhzRUeFb0DjSnwuqSWVmAtuJVSdLqfy04rTspCQK44ukkaRoSGN96&#10;sp9uh1+HNCDTZBTUNKaKohUyv7y379zxnEGrSIrCKITS+SpC7yAv19tOOk6caTnExXHEcHqcPkEd&#10;RoWvbUX09oHbjaXQvEU6WyjbSZqY5AbHvzZM0+kRWCOCRGuNL9+UiacKoqcj1MJDoSL6X5opmvBQ&#10;40601SjOGnXcPEHx5XuppkudFKiEUlQqzRbUkjYFFQ2sbXBA+HNEFOHTScDUZqW+OZiqomosXmeq&#10;RYgkZc7tgvey+C/QOJkthsygAY40rUoqEKJOGFB7X0E7BpglwbnTv7TxQtU1VvCk9R0lM05MxIse&#10;w7e25PEEaTRmVSKdq2qw9qrzVQqm0eO47h4+zXijZSOCqlFhsdW1MZoU8yPRSR2B72+JtxzvUzBM&#10;UjUwqJFSKyOCWjDRG7EG4J107aeHFM0XJEGkhHG0EpKdtfz4l+00bGFilVh9YW9x+5v/AE8XBU0S&#10;rbisOJBZiAABzRraMK7oaCmEBmnF2bRdBofjyoEU+SazYikho1oYnsjHcVvpuH9nNqE02lcGg5xT&#10;C5o2Eai/0du9uFa2p2UfNPDjTzk6lwilzHh8+YVApoaiKSZZVZkliEi74yosbFb34kUhQSQNsU+p&#10;zoo6Pq3qunGcsrZVfIlFBQJg0dZQMIKdIA4ZhLE7hSWdrgi7eB4R2CVEkL2mDRY3emYIolGH4Gtw&#10;R38f1HBihsJrztxNK+PDdigAd+LdlEZUTTTVwSG91sB7eUONLU4VwauxKenFLNIWiUBQoA7DtfxP&#10;Gi2JmlPecKaGQ7wgNgTyqhFOJxrxIkqAiAoo7tbQEez6eMzS2KeIMv4/itAa6CFpIY3CFlUmxbtd&#10;jYC/LT0mkilhNGG9NHSnJ2YOotHW9X6Sp/q9TSQyVO2WSmWSEvsmXz1W4sp3XU9geBrMn1ttnuSN&#10;XDCYPDCkou0bCQKP7lDPuT+ndXn7LPT6uljylh1ea3CPlKqSNJqd0VTteQqXYFRfdqwFyOQxmuRf&#10;zNTSnE/tFDSsxiCDIxEwMTsqF948rt8weQCJUrwlQGIgyPFBIGJq37p/6v8AoJ186VQ4V1Wegw6O&#10;cxyfP1FTGjCN6VkaItNtp1j3b1IAJOnIazndvNGLgLaWvu0geBJgagrBUCVGcJxjbRQqyvkvgIWo&#10;MpGKdUDVOBj7jOE8NtABmT13YD0i9IOZuhHTCthrcIrKOqwSSqpayVmgWpZ3gmg+WCKHjcgqd+0A&#10;37acF+VZCczzH85cNQsnV4gPuTAwBJ2jDZTtrbi8vS6puFHGVdKcMBsxAqkDpZDmfB6N+o2IYcuP&#10;4hW1BeVa+ol2JJGG3SOzNucSX7X5lKVpSruh4UgCIA9nVFSq4/oWEDAAYeVLXImJ4l/O55c14GuM&#10;0k1Sal6V5JUp1DA+4WvvEatawHgLcbetA2NTSoMHz/CnCO8iMOE00dQf6sx1wGDUa4Y+1VaNYtkY&#10;KkllUH3n0IG76OHdnr0ysz6zSN1BSrGn/Ca/KS9Oqv8AmDUtJUM00AHmIJHDpeNrH3mCk8o6tSXA&#10;IJ49VeA/hFEirM1QxymCvJ1Vfs6anvqbW4duPaKPGLTVjSQx7H6WQx/J1BbdcMq3suugLaX4UF8k&#10;0JU2wSK54fX4lJAKaGVvLa5sPj3ue/FrfixoudSE07FPlhYcXUXAzUBqy+t+N6qe0U+4XTS16mIM&#10;ApsbWOpvaw48DSVfhp+qMGxBWBAMhUXIUglQDYbgPs/XyvegYUkB1VkwHBsSzTiowaiINQxcBTe5&#10;Ki5ACi5NuOqWEiauG+isFPLiOUsfgrCjRT0z72Rri4sUYHX6Rxl1IdQR0062Sk0c0dQs3ddKDKsW&#10;A4zNg01HQHDqmekmipjs37QWe2mujak635G67IMheoTJkA0crU46ghYCoggEYYfGrnvTjk7JWI5H&#10;wfphWZ3bBsGkZazEKnDViqqqCZktIGkkCpaVkIF9FuSOQperds1KUUazJ0zIEfEnyoP5Sv8AI6y+&#10;NhOnAwUkdHGDVbnqC9LEeYKDNfWzLObsLxbE6TE6TDpsFjqGnrplcmL54yqfl1QRhHcFiftAduT/&#10;AJTcllCQpMApmYgdMdO2RTtwtp5Uownpw4dFVkjFMWwYzUTWVz7rg62Kkg28O+nB4ttLmNFwTGFL&#10;rpN1ElwPO9I2LwtXS1c6U8LbY2kRZFMYjRnHugsVIt48Jry1DqCNg2+zGjSO8TprYfyliGSPUZjW&#10;F5dzFgsGXs4YwuGYU1SwZ538uEqY55u/gw2Rg3uL8w9vnXclc7trxtgrVA6ZkQNmOGJqLMzvDZqS&#10;y2nUCSdhMKHuHnVFnrp6C9WeiXValwbqDhlRhIrYHmw8TosYnSmnekeojAJazlVIvYkEG1uZOZPd&#10;tXdv+zM9I6NQmPSal20clAV0wfbjHxoPek3XGrq6ekyP1XggxCgwihFHhDTwAmm3ThnXcvvOG3al&#10;yQoXQcTu5bKtaeJk9dKlsNtqLidqjJ9lWpemNPVvgmOYinSHHq3D8sLUSV2J1OFpTmSCmSHyKgpV&#10;VR0VEAGyP2A24Bs5t7B8pL4SVgaQkzjJkYDr4mo0vGGDcpeVGsAgYnYrqFAllzHOknUb1URxdQMU&#10;p0oMNnOGib3z8zYNPR1SLA5EjK4AOoBY2tbggzZVza5eTapOsgKAwHEBScRhIx9KWZ2+83bKcYEu&#10;AAhOwmDBEnZhjRkfxIfRxg9flVvUbkPGExwVtJg9TWGKrinKxz3pzJURQaQOVaNisjBtDp35G27O&#10;Y3DMM3KQkyqIk4CDEnbx2V7dsXbNt/lIAUSSIOrwmCJPSDNU3ZQ6XZtjydLm+fD5avCoKmOhmaG5&#10;aORjoHIG2MMNAd1z4DmSrdygEJkAxI66GTzevxUdzoJ1RxvJ3XLB4a2mo4XwZaaIz4hF56x0U6mL&#10;cb+6VUEMdSRa/Cy7bQWyrbM4dYpizAaWFEYT++hW689dcQz91Bpeh2Rcw0nyMdUwxGshr5KeGKcE&#10;tFLHJtA8uUG2hNtO2h5GDOXIZ1PLTMTAgHDy6RStdm2mXF+ICTEA/HiKBbqPkT1UdPejqYHlXG2x&#10;bLlUplrKunl2QTU1XMVemqJqjdNUIxYG/wBmzfVxJZ3Fk++SRpXMBJ2+EbRGA8tuFB22zSyedKR4&#10;VgxG0yBtgYD40ULHer2MumGZH6WxVGHnCmdUa0KyyRi6sllBbQ3sRrbS3JLbtAkEuQdQ2YxQqQyV&#10;glcGfP20Ynov6q+rn85bB+ouIiahpEpPLknWWSd44h5QiWeQsyBRYlUAGnbgWvsmS+P2QjbsAw4z&#10;GE+tEt9lrS09G2fjspQZ06hZLkwBMldO8Agoo5qlKp5aahSJklRt+4zP+kKsTc+36OCayy6EftVE&#10;+Z+QooN2dGiZ2Yn2UosvdZus2Y6jDsFxHBqutocKqJKqkeGOZ3WcMCpSVwIQhb7QHttfll5faWqD&#10;KkpkRiQMD1baDylNstlJIAMjowo4/pm9U2D41m3GJuoUgo5sQSaARz7LUUtPMt5IphtCO6E7rXNl&#10;sL8hvefd11lhKmCVAEbP4godG0iY29NRrm1u/ZW025JMgEAHEEGMAZOMbemrO+lmTMh9Heox6n0e&#10;Y6OVq2uLwpUqi0Hmzr5LebLOwLIS19B3tzH5eYPrY+w6kpPWTGMQOrrpBkOYXtzbJdfQUlKTtiTE&#10;yNI6ooynVLrNk/p7kiPptltNuG4jNUTYpimF1LSiKXvOlFTogVop7lCt9BfxF+JcivLq/E/aVEaQ&#10;fDAPAnHiNtCf+0lxfNfl7c6HFEacdOPGSJgEbZNUB4jlX0JZU9RUeyvaXDqWkEP8qxiZqiujxKFS&#10;yTeTSbQqAABY31Hj4cyLcv760ttIxmSSNkE4gk4n0oXpRc27P7THiSJIjiJO2mnGun1X1dxjFs2Z&#10;y8vBMt0uGzS4W3y1RHAtesf6KJVuUK1LACMWIuSe/Fli+3pOkSpRg7NnT6UPbZljQSjaduz0MCnr&#10;0VdeYTkmWj6i0VRVVGJLTU9HEJvKelMTGCRpVmAf5Yoy7dmjEHgUz/IE3koBgGZ65gjZxnpqLd4N&#10;3zmaVMomCDJiRwIIjiOM1Yh1TxeX1GV1VivVjFDStlilpI0U1xMfy9OSRUTx2uGj1GgFh8eEVr3+&#10;Rw1btSMZhJJJgCegTSdm6fyNoNNN6gBjCZJIAE4mATtqpjrR04z/AJwzQnUObMQehnRDSTfNJFTS&#10;xwylYqmJIwJHDLt9htya8pzBttHdlvSqdkScRJBOwQZoUZS65cDxp0mfXZMGMMDT/wClzMtV1ky3&#10;mjpl1GzhUyYPJh+I0JpMPjijhFRFeSNJZGG4h7m24ntYcMb97uilxtOIIONSn3Cy3htPw4VWfnfM&#10;EeE1FblHK9ZBjGG1Hklvl5PM2bUDNdlHvyI1x4W04NbO87xIKxCuvDjRQ2woohQIMe+hu6Y9eqjN&#10;VLh/SwU0tJhNRNA9fVhIgI5FjKLKo+0ylgBYkdyeB2/t1Wza3WzK8dInbjiJ8qB96w7YsLWgyvak&#10;SZOyRJ6vhVrmG5GxbOeK4RnHpNXQYZlyho6WdYYaQ+YKxG3pU07I3kqm5fe8WYG9+YiJzl3da3cF&#10;8NbilLg65Gg/wqkFRInCNgNYoW+bXO7DKkXQK3FKWUnXhp/oqJEyOEbBU71vdY8zZLyi3TTLszZi&#10;zbnRWbGJZ4KSpmqcPnDCRkIYNHPE4G4hfdUAacGm5NonMFm8WdKRECVAAiCCBGIIPqayZya079Ad&#10;kDYdvUCPcaKN0s679RPTPmrK2I4g9Vi2EDEqKnnpWUbGjZGhTapIhVirWDMGsVHs5L+c5SxnLS0M&#10;nSSFEnECcD5kyPYaVZ7lAzJlTaVadUycQOkHDbEeyrwf80OSuseBUeYursEmALUmNhSvPTownWVz&#10;+kdg1pIzou0djpbmKVxevbotqLSe+kkgaCrgJAE7CMZPEVBWZ53dbiWankt/mB4ikBvWfCkSAmQA&#10;CMZVxBpXjr705iqcL9GmNLOMNfEMRqYa6leWeZXSNi1PJdPJjgmBJdnI7gAa8hHK8luvyzuYsAB4&#10;lIAV4R3ajPAyVIjAAYxUZ7nXj2ZZa7dsNhL+tMBeB7pzEiEnagiBA2jbhQA9VvQbhfqqy/R5r6U4&#10;bi+UsQyviszUdZLLTiZmamMSlWJ2QwTEI42KWAB+rIfd7exrdi0CM0UlajIOlK1eEqlJjaSJIJJi&#10;sk8mv/5LYpav1gumZ0hZJQTKTBxJTiCSdoqjP1h+jzqh0Qzjlzp/1pwirpa2WfDYq7FgzPAYsWIa&#10;CaKSoVDI4dWUsw1IOtuZZ5Nm9pmjZdYMjxQDE+HbgJjaD61Mdu8hSAUHYDt4xjw6saNt0F6d9VPS&#10;H1qwLp705zkcCXEq2poqyonhiq6sTVdOIUNK20RRI4C3BBBIvfgZzLNA8hRQ2VhInoEDHHj00ynN&#10;i0CoJOGw7BHHbJNWd+qnG8+5fwCgz30zxeGbGsMhw6aCinRJKqbEIZlEzUFOxMQYD32bS1iNRzHj&#10;d9xx59aXkhKdSgIn7SJTJotyfMVOKOsAAEgDHYcRtqp7Pfr/APVFlH1QVOfesGE1eNZlzZDTVEgM&#10;aVUzrDN5RkjkQpFFIERkYKPdXaD3HJZzjd+2zm37kEBIBEgwfEMRxMbCK1n2TNZ8ARA0GRjjimCD&#10;tOOHRVw3Tb8RzpD1AywlPimKwRS5ZpKhMPqJCJKOSZJ9qQVcswjguAwsiksWB9nMYkbiqywqDaYK&#10;ox4gxt4qjbjUAXuS3DQCQiMAATiRPlJjrozc3VHo/wBc/TdmKszLDTVeJ4Ph0WJFKeLeEkpZiZBF&#10;CLQoLg6C597vwG/2fumbpDaHTClQY8MBQwJJlR/Sg8jdkOFLaXP2i/uiU6Z2SoyYNa9uK+ofq51J&#10;6l4h0V6VxVuHZSwuWenxGGP5TdJJKGKbkRWkeGpjshjF9CfbzNCyy9nIWAtxQK1CZlR6JEniDjWR&#10;aVN7uMBtSvEZO0noCsY6ceFB/wCszoVlTpl0vlzzRmhpc019RRxfyimZogKJ4zAZYqby1VTTuE36&#10;X3d+C3I8yTeqI1SkSJ247cTPRNGmWXibxOpKpA47eEgetVI4bnTNHT2sTFcYo6ypiZonT5oSRLIb&#10;MpvvGoYXFwPDkgXCUueFMeYihbdZaMwRpMDaDGPXQ7dM/WL15wLOpxxMUaZSWjgpaiVp2VZY/ISC&#10;nWY+UNvu7Sy6WHAZe7u2t4jStIA4kYTBmSRj76JLndu3cZ7oDYASRhiMZMY++tgvIXrJzV6lsm4b&#10;0ByrhmFdNZ6ipoGnmhq65pGqBAWnWrkWRSUmkRi0aqULFfZyEbvdS2YfNydTh06YhMQDgRIJkDjM&#10;1dqyYWko0g8CQMcRG0zRrepGOdCP83mG4BLgVDjkeWaqVmr4oGqJ71PuTU4WovEsa2uGANja/wAY&#10;9UwrLXSlCzrcGyIGHWDMj8agtnd9O7AUGjLjoiNMeETBBmZB900XP8Q31S4z6Wun+T8c6WTIfla1&#10;II8FxCJ5UiopKYyUck5hCLOkkqEFdw2i2mnDrdGwXvBrRdSkQZIgYhUGJkjAyDRru9lD96km6UZA&#10;2gBIkHrk7K1meuvUvM/VDM0ees+R08GKTecDDBA0KxLNI0+0IWY7NzNtuTYG3M3crtWcvb7pqSBG&#10;JMzAidgHATUvWrPdJ0o+38MKALGaukqIvOebdUMFN2e5sPAg8UOrAMChQwg8RTlNn7DsKWCiweAS&#10;wRlGkDxqhfW8kZYe9tPa/cDgdhQkk7fWl6LecTSzzj1zqMyw4VBl7C6XBqfCZJCkFKJCjowChZmk&#10;b9KQO25dLn28ZtrYtkqJJJ6flVBbIbJPE0qcR9WPXHOEOH0OY8eqqykwqnjpaWComZoEijGyNBCu&#10;xCEFrXBI9vDC2y9hCisJAUdpjHHbj+FFbtohB1AY++gjkxGhuZ7gSNdjt01JubezXtbgz1oFFvdr&#10;JrDiGJ0Qj/0U3ZgCzbizXPcE8SF3opWhknbSEqKsTy7ZG0PChTmo0fob0DCn+kooFjDkX73/AFHD&#10;FDYoqW6ZqbE8sEvm0p2G1rgcsW9WFN6opOYitXNiHzlVIXc2JZjqbaeHw4VFnQZFHCHQpMUpKTHB&#10;BF5XcDTt4X9vDxFxpEUQOWuszWKuxQtGWjGuvx+PKLekYVdpiDjTNQTmeX9MNCfH48QNK1HGjN1G&#10;gYVLraWlLK4HsP3d+KFoSTSdpxQwpe4LBTrT2UgW00+8duCFlIigpcqUTTDjc9KH8tyLX9vt1H58&#10;Ln1AGKNbZComo1IxCAUnj8ONoMbKecGPioxPQrpRnTrLnGlyVgrpHJVeZtkfzG95UMoXZCpYkqDY&#10;eJ4SZtmpylkvKkgROziY4wMCRQdvFIt2y5ExEx14cavd9NXouq/TBmnFMz+onL9NiOTsQwygjp62&#10;pipvmEqnnEjLTUtQ7vHePcvmuLX26a8wf3g31e3ntx+SUtK0OKSUoJPCBq0ASJgwOvGsJ8/zr+1r&#10;EWK1ocadcSpKFHEhMALKQJEwYHXjV0HpgzjkesyPimefS9jsWHwSfNmkhqq9I4TU0x+WenmnVljB&#10;1UFIjchgBcjnPjM7XMlZmPzqVp0wcEgK0Lx/xjxxPRWF1rY57/Nk/mdaENgf0UEtrGIn71beO0ij&#10;LZLX1IZH9PGaJM6z767HMUWswGqgSeFCGUCqoWnn3NKzbWN9LC6jUcP2mkN3jctrCMUkqx1HaFJA&#10;6PDhj08azb3fKmlhKm16Z+9RwVhiU8Tjp8vWi2+tL0EZM62dJ8p4X1Jw5qOhxLyMdp8QWm3BXjiN&#10;LUwsP0TTMyOAu4lVst725lHY9oFxkj2tZhBScCCCcZBG07RiABtocXW8+ZW2YoFwnu7dSFkKDcSp&#10;BwhRknVhgBxoQPQN6Oeinofxs9UukC1+PSxPQ07SSvTQPFJG5czeXBEBGpSRgw3ksCLg8DnaFv8A&#10;P5izoOmFQQE7YWNsqJ+0gHZhQr3s3rVkrzbloO88TaoEA6VfccThp48aN566eqXqKo8nVnXXp9Hl&#10;8ZVw5cQAkqY5ajEawU9M1U0MXnAxwTM8bhGYEaAga8C25uQtbzIS08skkRtjYqDgnHiDwoc31wve&#10;xhGEQFJJ8RkAyDPE1TN0V/HN6K9d8sSdOOtT4jLmfGarDIMHWjS9O4eNhMlZWzGFIrsLKI0a+/mU&#10;LnZOMk/a2yQUpCirDHh9o8ROHSRso3XYssW5PdhTiQMdIKvDhGM0QHqB6MvU96kepmX+kOUsdqXy&#10;pjZnnpoVnFNDFOzyAI6xRyTy+ZFtDMdGIPbj7W+9vuq253jf7VCiI0lZIw6wkQdmNRo7vG/aNqQU&#10;KKgTCQkqJB24DYfOiLdXMrZ/9IWc5OilFSE1uIUV446v5hADHPLDK6iwZ/LkVge2nhpzI3JrxO81&#10;r+YcwxIwjYQCPKQaFlqFXrOp4EGYOEGDsw4H8KuW9Ff4q3U/0G9L5+g3WrA4RVYymCtFiEfnQRpO&#10;JHjSenhihaaodoPLuXKAmMndbmN+8+4iM1c/NNKMAqAG07JgkmBjMQDgaN+6XbMrSySEq2TtBAwM&#10;+U1Qb6o8IzHiPqJx7OGQKQ12FzYjij0ksKhVWCedqoGS7MoYNIwFibbfbzLDdS4SxZIQ8YUQmQds&#10;gaTw6h7a1ZskNQo4mCeJmgDzZk3qHjeC12dMwLLO1KE86Rt8lkuE3FiNtluNRyRU3LIhtuB1YClL&#10;JSFaRwoluK12KU9SVckAe29rg2Pw78Db7q0mpXYaQpNLHKkM9aN1Se1u9vA2Pb4cO7MFz7qDl+oN&#10;/bQhyYPEE01PBGWgKCQfNJGpy7VtMWQED+g+3vwqVbkmj9F2kDGoE+V5i4Zwe9/1vxMbQnbSpN8A&#10;KU2E0k9AQIzoLflpwzaQUUSvuB2hlyHh1NmfNGHZaxaUQxVk0cLSNchC1wrGxGm6w7+PK5jeGyZL&#10;g4An2bfdQUcIZBXEwCY2TWyr6SPRfm/qL6dKjKdHnLCcCwvDcQingXGJWkkZMRB+Yekw+AFn22Yk&#10;lrjUHvznPvDn1u5e96oEuEBMJIE6MU4nHZ1VHTK7W/u+8PhcwTAMTAkdZOHDDZWvj1gxP1H+nD1F&#10;UOF5ngr5IMMr4qk0i+/FVwUFY8T74EvGUkEZbZIDYMpPMibAs5mxrwx92oT89o6KyetrZm7TKgCc&#10;cYxE9HR5itzLFPUV0p6+ejPp7lnIuY6nBuoWVKDGaGhwSeNniNOJA2GyV06qqNAR5bbYm3WOo05B&#10;mbZMsKWCg6VxKgfFjiY2xjNK80yvQwppBJBGwSdkqHvn21ST63fUj1d6G5Ox3oZSZMrct9REpaaG&#10;qzfh+I1kM7PIqVk74NQxKJYqaqhJjbzjqu8qe1j7dmxbnwuBadug4wPt8SjtMxs9lR3u+8hepoLC&#10;titP9EbMTx4UWDKXrd9QGcsoUtH1dZcv5Ky68VWmGRZeWGoqaoxhfn0nQGoco41jBAJc6WOku3OU&#10;tXSIInjM4D5VJX8lauEHvRgPd6bKLZ1G9QmLdYKSbMXqEoEpa+t+YTD6RWqqWAIEEcVRT007O5N7&#10;7wNCwubG/D/IcgZslhbJMgjHDhjwio0VkzFitS2UnYJOA2YSYHxoq1EKSOFVkKhgNbEa/drzIYQK&#10;Da9RMiaklqJx+jtf9fr5bCm/FxpOYlUTU72iBPwAJ7HiNxRGyjdpAXtpuevrp49iqfo/sHGSsmlQ&#10;aSk0wVWGVszb3BH1W/t4hU0TjRoh5KcBTlhcctP7rfD+jiloFNI3yF0pGaV47BbfVwwonAg0G2MY&#10;Xics3moDoR7T20+jgcdaUo0Mbd5CRBqbQUlRCg84m4+P9HH0JKdtJnVhWynoCaRdqDi3E0XYCmqt&#10;oqqQEG/0DTiVaDS1txIpmo8ru9R5kgJPx+H08SotcZowcvYECljPFDh1GV7WFh+zhuQECg+lRdVQ&#10;M41jc9XVmKHtf+Pbv8eAp+4KlQKkW2tghMmmn+S1k5EjX1+viL8upeNLvzKUYUMWTsMpqFVlPf26&#10;D/WHBraNBsVH+YPF0xz0ULsuK0sdMYozrYgfs78ERUKAYaUTNJqlWSprd9tCb/f34lT4jRqshCan&#10;44rpSsqaMB4fDv8Aly7mApi3gmi441hFZPVlpAdD7PYbdz8OR/cMKWalu2uEoThT3hLJhsGx9Lf0&#10;6cMGf2Qotfl41PXHEeQIpvr/AGePHw+CaSm2IE09JSpXoLm3bx4sCO8ovLndUo8Oy/QwASta4sb6&#10;D4+Nzxci3CaKHbpS8KwZhx84ZS7IGsDp3Pje3s8fjytw/wB0KetLbvlY0AOJYzWYpUXLWufCw7/H&#10;v35Hjtwp04VKbNslgUs8s4BJWMDODrb2+Onj8eCC1tyvbQbvbsN7KEmbL1FRwCRxbQf0eA4IiwlA&#10;oHpulLMUkzi9PBMYo9CPq7d+FnfAGBR93BUJNPazyVVNtXXTT6uLZ1CiwoCDSPrMH31Bfb+vfhQ4&#10;zjQgbuIEU/YThkCEeYPv+/x4uabAosfeJ2VNxOigaIlO/h9Y484jDCkrLhBpDU2BYjV4isgvsuPD&#10;wOh1PCJNupapoTrukNojjQ95fw6WlplEg1tr91jwbNI0iowuXQs4VkxiZoY23jQD+w8sswKowmTR&#10;fsyYt8xUGnjOp79/oPAPcvajFSpaW+gSaT3my0MdpBe9vDhYVd2KNtIdOFdUccdVLvtr/TzTYCzX&#10;nCWxFK6XB/m6O6jUWP7Dw7UzrTQfTcd2qha6S5RUyj5pCCpPgbe6Qw9ncX4fWFv3YxoFZ1e6tnPA&#10;0Z7HsWpst4etPTEKNF8NNLqfH6OCRR01GLLZfVUHImCw5mqPnyt9Lki/iSCO19Dyoxxp+6UWvDQi&#10;Zrr1wam+VZO17j6NGuSfEHj00Uto1mi/1WMU9NOXLAfT8PjpxMVRQqQyVCg0zzmZlo38mTbe9rH2&#10;i47W8R7eFF09oTtoV5daalCRRZYd2M4ttlPuu3/Kx07/AB5GyT+YXjUyK/yZvDgPhRqMh5ew+lpU&#10;aRdbXtf2j2C3iOSbbMhtNQlmN0pxRoVjjNBh6+XToBb4Af28NtUUE+6U5trnT4stW25ux/Xx5uZq&#10;qmtNRMUYbh5fjcftHKk041Txg0m9Qr9z+0f08umkroin3EMPppKYnx/pFubikiFkGgpr4Kmln8yC&#10;99Df424mIIoRtkLEGoTdQ8Qy9teR7EeJOv2fA6nt7OMKf7vbSxOXC42UuMtepCrSdQ7EsT3fTUi4&#10;tvJP2h7OVRdpcwpI/kamxI/Hj7KNNlD1NUrTiKomTc4JAJGnZwBvP0/u8UFCV0G1MOs4weT7KMjg&#10;XWDA8Xi/0udQdRq1uxHi1vAjsOJlMEbKbD/9KlPU43liphMu9CRfXvrf2tYd/ZxsIUK2VpVSdqcR&#10;wd4fdZSp1Gt/7OOgEUmJFBZmWiw2rgLoQRcX1v3G3w04sSYpKcKJZ1QwCOrjkhTu9+3+sv8AzUOb&#10;dTqEUJLB/ulA9HPwoEMl5FkgxYzsrFWa57/vaHtYfnwpt7bujNDW+zHvEAc4bKNLS4M1NQKQlrAE&#10;2+48PRUZqXJoF830FYZ2Cqe/hfwO09vq4lWCaFFo4BtppyhFXQ1qma9hbTsND8PgeNtyKV3ikqGF&#10;GYgxWmosJCysCVW31j+zi6gNpJNAnmrMx81hAw262I+BuO3wPGFLihLbW87a9k+oWrmErAmx8b+z&#10;cP2jnkGa1dJ0YUMM+O01JF8sgVQR8Ox/Pj+yg8EE1FpJ8Nmk80hQWOp0B76/HnhViCKe/PpP2ePL&#10;UxjX/9LR7npzCLjmooqik/U2PN1sU0zUxNzz1OgxSnyFWyUOORwsbJI4U/AONv8AG3FjKowpFcp1&#10;JNHIwSlV4g8o0sO/x/t4dgQKBJcKThSGzdiy4YSq/D+O09uJnVRRq0S7Tfl7/fnIryDQn+Bse59h&#10;4234q874BQxR5bFPS+YotYHw9n0cXgRRIl7xVhiMClqCSxV9yNf2MLH8uaidtHo8WIolWZcMbCMY&#10;eiNwBdR/wBK/s4QOo0mhYnxCaTEkZZrDvxLSkYVOpaFTqRzdMqVTlKEiQEHVbHT4crTQE0bPofjy&#10;Ylgb4ZJYtFLKosf8QEii338EDCtYqPs1ZLatQ4gfhQwyTVNPGVQd/h/TwwOGyg+ADUjB8QxzzAYw&#10;SpI8CfC3jpygJO2tOtoihYw+rr2QGoJ7a3PbT4acuTFR/eKCNlLPC6mIyhrDTW5+GvFCRrqLrt9R&#10;EUj/AFNZOizBkmixWmsWpp5Y2I8BNFdB9bqONPsDTRjudmRtrlSFfxJB/wBKrH3GqwziojiFxY2t&#10;9fj24FKzKKJNN02OO52ppzYp4M9NSIJnmW0mu4fx45NMKTppQdOsaGWs70uJSfZjlhkI+AcK/wDy&#10;aTxRbqhU0WZvbfnLZSBxBHuke8CrY5qdIqFZKPW25Rbxt2+8cES5FYYpbkwab8OjxGSovICBc2+7&#10;2DjSZpt9CU4UI1NWNHEI21P18UxTTNgleNZ6aOprJtzoQt/EW5vZSt5hLSaf8ewT5zJuI4fGA0vk&#10;mRVH+KMhwfy54HGaDdu5ofQrhMehwqlXOmFQZczhieDqwEcVQ5Q3Buj/AKRTp8G4FHk6FEVnll7/&#10;AOZYQs7SkT5jA/CkFiGN0dMSqAu3wsB954nAo32UiMTx2tqQfIRUH0k/0cc00rSqk3RVEiYjHPMb&#10;+9rYW0bQ/wAePNnSoGnFjUk0f3J2aanHMCpXpPMeVokDJCpdiyjYbhASNRyY21a0JV1fCsd722DD&#10;igYiTicOvjQrYX056nZslVMMwuogRv8AdJtsK/fIb/lzSnkDaaDDmYW9qPEsE9Ax+FKTGvTTm7AI&#10;RXMvzdQ7Ju8tywXdcXLvtXQjX6eMIukKw2UWtbwtP4bBjtHyxNT8O6IZlgo/m8eQRR293aHbsCTc&#10;gBew9vFIfTwplWcoJhGPsoZ+i+To6vF0jylKVYACWaelLRqsvunaAPe7e3TjVwsJHiHoDQTzXMC2&#10;iXB5AKxwxqvH1B5Fqsp9SJ6TEy0ku6aB2ZQLNTyFFAHhdCpHw5F16kBcjiPhWVO7l8L+1ChswUPJ&#10;Qn4yKBSkpalB77EgaW8OFJoegmnmnj1ta5+PNVbVNYsQKJEdz7D4H2Eag/Vz1VBxxq3foj6pMKpu&#10;k8eEU0IqKiF1nBaZQB5yAuCFDP8A5QNbt35KFlaG6AVOBArAneXdtQviuYBBTs/onDoGwimvOfXL&#10;H8yJJHQSQ06sdQELHt2G8nx8bcFzdgEY01aZai2iQT7vhRbK3PGYpKm00hlYkXJ97v300UfdwwDc&#10;VIKLZMdFTo8z10NP50+6RwPsi33AaDipKBxpCq3CjA2V5s9w1SnDqyMxLKrIQST9pbG5FlHfj4bC&#10;qZ/IlHiSZjH2H2mq7OpVMKPNUssRuJI0ue92S6Mb/UOQlnDPdveYB9dhrKrKF94yOon2HEfGg5mr&#10;GQjw4FQmhWBNOsFR50G0/DlDhTREVIpqZaidBf7JBH0jUDT288DpxFV+7D09tWQZRypDTZTirRNF&#10;FTJsZV8wX2yjzFG1b2GvieZDWxAbHHiPI41iTmF0e/KIJOOMcUmDTvl2dMaYS0JjWOMkEuSQLGxG&#10;o1OvHnFjZRc8juD4p9KVWKV0u/yA4l8oAbhexHhYcSaRtq7KAoTsmseT8m4vmatdo98EK933Ktwb&#10;7SC2trj2cTrUUim7zMxZDHHqx+Ve6iZLxrLuHyxYZDLNT1EaxuzG/wBslDra596xFhxlKu8BBPTR&#10;1l1+i6IUSAQZ+fwqs7MGHzYZmCeUhkaVg7bgRr9lhY9tQeQxdJKXDPHGspLVYU2D0Yfh7qz/AM5W&#10;GnBcbyBa17XI9vEGmKVzNMeIT/MqKhhtuBoD7OaFPHCp+UsUqsKzBTYhTv78LpMCf+O2DeHwvw4s&#10;zDg9vsxojvmg80pB2EEe0RVtOGYlFW4XB5gU7VO0/wCq3vL8OxHJ+S3OzZWDzrZaWecRgaWWDVVT&#10;JJ5LENGLG2gFu318bXb8aKHkgCeNJrNfl0spYLYjT6SD4W+B4oQ1GFGFr4xWTJWDSY0ssjqJW1j8&#10;sE9yNyk+AFu/FZQBTd693BHDjPxoFeueA5iOVaygPy0KSxNGyIfMb3lLAX7D3l/PhNfIK2lBPEEV&#10;IO7tw2H0q8RIIMnAYGPgaq/SZj7zC26x1+PMfpk41mGRUiKcbrDx5um4rE8gVjpzVeihh6LVSjMc&#10;lMe7Isqf8Sjazf8AJrcHuQL8akniJ9R+hoB7wo/Yg9cHyOz3ijel56WcmnfaL+HJP+3ZUDYLGNOk&#10;FUHW7N7xt3PHNeFJSmlFBGoUSKNxNiADxSjZRWpXA03vikiVFzGqa301+B78uVRSgMyNtFi9Rgkk&#10;npJZTrGZIgD/AIWAlU/eDyPN4hqQk+Y+YqZN0jAUBxg+o8J90UWEsStr35EoNTPWVo18sEctVCIr&#10;orGEsw+BvzeymgDR8OidfE+RqaJ3BLIEbXXfExQ/8m25PuUqlhPlB9MKxk3jaIuVGOM+ihPxmh7w&#10;+Cjdbt9rT4f28EwqMnVKGyoWLKVQ3sB4fw5sGaUM7aDzEpQbBTYg8QubKFTIqJDWrHh9WZV3yJH5&#10;iaeKan8hxMhXhPt9lKFIlaY2EwfWiD440EGO1sVPpEZndB/qudw7fTyAbtIQ6oDZJjyONZS2pKmk&#10;k7YAPmMKhU8shOnbiClprOJGIIJ281VYmll01llp85Us1r+XIhIHco58txp8G4J8oMPDqg+mw/Gg&#10;7nKNVuodIPtGI+FWRUtJURqBMpBQWP1adxyeUp0Vh84sHZxpTw4zJGnlpGD+f9nHDJooLAOM1411&#10;VUsfMUMPAW/YOUKZwregI2U3zUtbNLcAqnfaQAD8OW0kbKUJcSkddFa9UEMkuHUbzIF3Xivbu8RE&#10;iH2/ZJ5H+8CP2ePH4jH4TU3bkqAWoA9forwn3gUTeOHUN7eRABNZEE1ylEYfvy1Vmm2pSNxtuSTp&#10;ypxq4wo7PRimjq8oxFzrIiOT7GF43H3gcyDypc26TxIHtGB+FY27xrLdwY4Ej02j40J9dh0QFoR2&#10;trfh2RNApt08agUqiKMiQlbXH9HNClK5UcKaqsyVT+UDccYUmTRg2AjGuqrDp6bBaqrUEmFDIRa+&#10;g+14ezjak92kq6KqlwLcSnpMfhRCsWjaDFKmnvfypHCn/VvdfyPMeLgQ4oHgY9OFZQsnWhJ6QPbx&#10;pqqVZgD9fC80btio6JcXHfmxT0UKPSCFv690jMDo4je3fy5QUJ+prcG+74Bfno+BwNBfOsLdXlI8&#10;04/CasZpsInMo3lo2FlN+5+/mSbKokGsNrh0A9NP64dEIy83cHtrw21BVEBcJMCmqSNYjvB04oSS&#10;cBhS0Y4Vxhlp5wdzbTpqdB38PbyxanGvFJTRMvU7Ms+LUqt9pl2E66PCdPvRuY/72cBEfin9DWR+&#10;5jeltRHn6K2+wiiyWHkk+zTkO1M4FN5ZjpbmiaeArxXzB5F7GT3QfidBzYTrIT04e2tzpx6KsyyD&#10;X1FT06w8bFjMsUU21VAAa21/DuSLnmZGWuKLCCREpHtiD8KwzzZATeL4wSn02j3GnSVWc+8eH0zR&#10;YMK8kcinTUcskdNeJp1gICWm+rj4UEmkah0UmuoWIxUWSa6rVrCFBIbE6rcK4vcd1PCfMXEoaUrZ&#10;Ax8th9xo7yi3LtygdJj12g+0VW1h3uVMkbG4BZAR7Afd/LmFywUqIPAkeg2VmcBImo7VBLknvxuq&#10;xXfmfvc3WiKNd6THRc6GtluApMDd7eXOhsx/4jIo5P24rcKUvo96VD5EVBu/YJttI/xh5pOz1Sas&#10;cmqohcvrfmS066xgs06sIioUXkSSll8f2croMY0Jp0isGJwxzJ5Z9mn8eOIGnZTqHKTYpoYplAO2&#10;+l/7eLZnbTyiVCq8/UROMQ6hRsliWjCtYj3ZYCYze3iy2PMRt+FBVwnrHsKfCfaINZP7rt91bR1y&#10;PJWPuM0BmJDdVEr2Nj9fiOQwKkXZUNImY25urU5UGFviGJU+HwttknfYh9j917fEcMbNrv3kN/0j&#10;APQeHvpl1fdJKjsAk+XGrdsKy5Ecp4fUElFqYIpiCQLM6jzPEn7V/HnQJlvU2kniAT7MffWDVzcn&#10;v1joJHoDh7qT82A06MDt1B/s8eW/LAUaocKhTzBQUNPHaVQewB768fQkAUWKUpRwptxSBIxvp08C&#10;Ne35cTup0mRSxodNAf1orZqPIFTKAFePa5t28ony5B2Otm4C8/e7m0Wrqx/xTgr40O8gbDlyB04e&#10;u0fCiCVkBSijgY3I1BPip5g2ATtrKY00CnCkHw5etRUosRqo05Wq6aNP6Z8Jq5qqrxSnW9rwP/xF&#10;wJI2010YHmSW5LGhpTnGY80mCPYQahXfB0QlB/xh5jAj2GjWGPGoDYqwBP0X1+88nbWRUMaGzTsJ&#10;62OIJKutrez+3l1BYxFJe7BMimyorGiF5k7/AFD6/Hhe8lSh10YJaHTRuvSlh3pgx3OMOHdc6n5O&#10;hl8xBJNVNTRBzCZI93kAzOC6lLA21F+Qnn7eYtIm2Eq6hqO2OPhGGNAvPHrtpoqthJGMASYmDtwG&#10;GNIX1u4b6F8X6tz1PRCZKXBnpaeQxxQmiiSqSEw1O01BaodWZVe/iSeYdZ7c5iVhLpUpUzj4uMEQ&#10;PCCIrNfs6tVsZaBeGXApQklMlBhSNnQCR6VTZ1GwzJ6YhJPgMgZXcsNoIHvKCRuf3j7wPFVg46pI&#10;Dg59OqpJukNg+GgcZwrkRnTw4LBRCa4lie/LVSuPxPN16s+7S3s5qqzXBmUc9WomsO6/2eeJq4Fe&#10;ohJJWKieGo+kcaJpQBFY6yVXq2Ydjr/SOeFWNcAxJ3EWHHKpWQXbsearwrKpZOerRM1k82x5atVz&#10;WoUaW5utVlV1bQcttqhrp0jA07nmqoKUDAUuFpG5sT7pFj2/dPLTWiax0qEEAsVvpcc9NN0675ka&#10;yygfmeaqtSlrIwhZiL9r89FapvnxDyT5dR76EDXsdf4c3FWim6vpqWrXfSWU6/x9vG9UUpSmoEdE&#10;wRiGuy+I05cKrSsKd8NxGoj/ANGazAXFj29uvHopKaUsEcFbKvZSgZhYffzwwrUUlKydPnHsdyEg&#10;j4D2cvtr0V0ksZN72t93NgV6K5/NIGsLnm69FSTUDZrx2mqZauVixCjTjSsaVIpvRhe/jxoU+cam&#10;KRt47SY1GkktoONlVPJE09UDCGiaQ6F9B9I5dNUWK4XB1PH6S14EDtz1WFcGcHTlCKcBrC0fs05o&#10;CnJryxm9jy0VUmpyr5ag278uDSY41id7ajmquBXJKsRi3PExVomp1RWH5dY7d+/0jlZremKa+br1&#10;clYqdeamqRUxJRt0OvPTXorlGA72fm5rRwrlJCU1XsObpg40zVNRbR+NkxSlKabDIrN7vEs0s0xT&#10;ph3kmYNU6qO+l+PgxSdQ6KWcVdQOnlozRgHU3uebJMYUnSJ20hquWSplLObm517/AAvxuSaUgBNd&#10;GFU0OvLgU2VVGlhVhxtSZp1K6xQwbWv4cqlNXWunGyqOKdlI5mm6ols2nEazS1usUb3GvKgU6TWd&#10;I3dtBypEVrVSyWKoMaRx7fKWzaC7XPcHijbSUkVBqap/PsrFkWwUHsvtA9g5qIqu3bWaCskLKB3O&#10;mv3c3NUKZp1MipMqzCxOl/j+zlgsEYUypMGo0iQB9yE20ub3J+vnjjVBhWCup4JXBgYE+y/GEgjb&#10;S9XVUZ7qoRlBsLafrry8UzUdRE8oE7eShNtzA2+ocYUopGGNPpTO3CoElUN/lR66mxt3tyintImr&#10;Jt9RqXQWlb/TmdR4ANbx9v0coVFYwp7SG9tPNVNVUZemiJMRII79gNOKE7IVtpIuJwpubFWC7fDj&#10;a25rSKiQV1MjsJog6spFj2HsNh48J1tqnAxRylYjEVJiwKhrohOJgPeIKEXYgD2dgOWkgwfbVDES&#10;KkU2IYjlmq3Ycf0W7xGtttvHQcuppLoxppDpbxFNrYi0zmRtL3J19uvDZJgRRQtMnCpVBSQ4rUCn&#10;SZISxtuc2UaX18eInne6EwT5UsZZ7wxMVFK1mF1IjqBcGxv2uL2uBxxl0L2Vp9kp20/A09UyAN8D&#10;xZjRPEVPeBIImZXHuC+0+J+nw40TBpSkSKaKrE4qqoui7bWHbS49nHppgt1gqDEWBjNyNb81NVgi&#10;mlpafzHarVpAewBsfiL+HG1ClyDWSXFsWxFRTVFRI0G7csV/dB7A2A1IHjxpKAkzWlQKeKNhGLMO&#10;LaKViaWGPQ4fhuxMOqkqBZCdhJA3C5Uk+I42kztpoJimyDHKXEcQoaHGLLQo6JKURS3lk+81v3mH&#10;fXlSIBjbSggxQtUeXMlZozdh2W8l0k9bUVEi0wWZ441d3a0fuqQFBOl2PC5TimEFbkQMePDbyKQF&#10;3uElStgxpU4Z6NsdxXqHS9P8QxqjoKqpaVSgkFXJHIm5vJMcBADlR7oJ8OBF3P0JbLkGBxI0iOmT&#10;wotTnzbaC4pJCRxPhEdMnroyeF/hH9es25kTL/TmdcTSWBJFIRqioZzGXaM0tGH8o6Arvce6bmwH&#10;Io/2TLK2Ol0KmTw0pwMTqVE+gqMHO02yDndaVk47E6U4GPuXE+gqBB6JOt/RTpW3U7qBQSU1BPUv&#10;Rmknnp/mEqYY5CUko0Z3QWUrucj3gBbkmN7xWmar7plYJiZEwRI2KMTtGzhUmHMGbsQFDHYZifb8&#10;qlP6xIKjLFFTYLlTDazG6alp4FqMQ82pa8Y27TDHtiRSNbanw4qRka0KJUs6SSQBAH4miZnLihRB&#10;UdJM4YfrRcszZ1FRlhcoYXSzUDCXzZZDLdtz3M0apbSNybAE3C2HBqxb46lQaOg3CpOPOBoDKnA4&#10;qidJJl8xoiNu4k7f+Ig6C3e3DvAiKXh0pw9tDthQ6fNkd8NxilqKrETC0UEklT5cKOH9xjCo98ld&#10;NeEpaUFymAOofOqa42YUoa2ljwnIYrKipWmqJE3pTyP7wkUgBUQ66gXBPfiVDGpydo+VFfdalaia&#10;cMstWV2D1vUCqxaKCbDhCBTy1Kh3UkEPHD3YqRr9FrcUuJ0kNgYGeHzpZjQKZ26kY1m6uevx5g82&#10;9iX0BJtt0CgKBYDhu20lkQKvBXQP4tidRLCZYja91uDY+3uNebWuBRswzjjQazUE9VUbnJ1+Ht+n&#10;hMUFw0Jw4GxFZpcGSGBppF3MNRe/bx5pbEVZFxOFKHLdZNSxNDGPtXU/fccMGoAoouRONOlTOzNd&#10;DqfhxaaLUYU3rQWdZWJIJO7w+63EwQZpcXABQ8YV0dx+bIc2f46mmhoooY5wJquKOSRHbb+hhuZJ&#10;CCDftax5UXKUr0Yz5fE0jcbJE0MPR3o5mbGcTkXLOHnGPnIkiAiiaVzI1nURxIGkc21uFtbgKzrN&#10;mrQDWrTGO2BAwMkwB7aC9xeIY+4xxoOOvGRMT6CdQxL875GLzvHV/LpHJE8ccqMrNdgCLOGQjSxv&#10;wU2r6X2wUkKHSDI6R7oobJRqAIMiMCPbQD1eKVOMk1c7gvqdLk97m5JJOvDTUAKSlEGlF0pyr1Gz&#10;jmyLLPS2OSpxSpbyIYIghLGS7WHmkRqTtOpI7cJLt9u2SVuGEjEn91KnH0sJ1rMAcasBT0aesLB8&#10;HlxPME9MsNdDFE1HDUSYg5SR+xWK1NGQ3e7aX04CGd5svcVpSY0k4mE4gcJ8XuoNqzFi8JhRJB44&#10;Yx0bT7qL7h2Rs44DjFXl3MdVUUEkNOamKmWoCwvJHcKk0cfuMRqAp1B5IarlLwCkYiYmOB6Kbx2p&#10;oDsUp8SqZZpZaeTf9qwQnbf3iCVFh48OyQnjVknppG009XRYjDiTqwSNvMjZbX3xnehUe0MBxIoz&#10;hR2lGGHPTV+HRX1B9J6/D8PkeiTEMajLVEFZDNNJV0VRNGrpJSxQfYqYwW2kk6gacxozqwVaLJ4K&#10;AwOwgYY9WygfcobbOnpG0n0+NA/68/T5mPNWLU2f8NrsVrcEw5okir8SVpappKqHc8cszta7SpdV&#10;A0vY68Ubr5yi1SWXNOsjYDhgdoHkcaIsmvQ2pSCQSRsBn7T+FVJVeSq2pxSXCMMhkqWCrJYgBtjW&#10;IZuwAvzIW3cCxqOFSShxTmIoy3SXrVn/ACJPVZFxWtLNVPPTSee3mqI6mARyIATssQBawOp4H8wy&#10;hm7IWRsg4YYpMjromuLVDpk4ER7qB/M2AJ0yeChpX89K6lZ0YBQwXcVH2T7tvC+vBKg/mPQ0qUkr&#10;Oo0M/RL1Q9R+lWRcX6Y4XJRYhgmOwU9JUQ14YRwJC5YSwKhUNLZrXk3dh7OBXM8pReLDhkFMkEdY&#10;2eXlR+hwuiD11aF6O+qPpWwHp1jmH9Qcy0mK1uYaqmrThvyfmU1LVQStAGmklIgUNdXuPsi2nMc9&#10;5LLM3rhr8tqShOpKiFadSSARsGokYiomzhu9Lqe7JCJMiYkEYbMTFEg9bPUSPNnWONem9RAsqpJh&#10;ZqaGaERyxxSF4SjQjZtMblb3vp4cyJyRgi3Ae24EzO2IO3HaJoW2upKQFbcKKDg3S2qwfH4pM1Yq&#10;0E1ZE0vmpumkAjNwB5tgXFtD24ZLWkggCeEGhA5dSNOB6vjVo2d86ZV9MuXl6D4Di9VmnDMz0OGU&#10;+K1NTV0lSBh8snnFYxGSYp6e5LKlmsFW/jyHLvJv5upFxAbU0pSkwCJMR1SDG04baBTmUM5i4l3T&#10;pUhRUIBA2RsET60ydSOqnRjoDgmKUPpSwytx2srJm24scCpoVjeNRIsweUM+1veLL9B79zax727K&#10;UXBAgARqJPR+GyhSzmCGz3a1BMARO08NlVY0L4hmHE5MVrpGR6iRpiN2gaRjJ+6APtHw05PDFsGk&#10;xSG7uSokUM1RiOOU2LUmNCoSapcxT3kUKh8tgdpUd9BbXvx5NugJKQIGzrxoJgAGBVkOYvXHgdPk&#10;jLmSKPCaSumwF5PKkleWX9BI24RiFAsa7L2N2N7duQVmG5rl+oqDqkA/0YTjEYqMnbjgKKs2sU5k&#10;33eop24p24jp4QccKJH1q6jYRmbNJxLBaUUOJVEkz1DxOqxnzyCDDEotGvcWue55IWQZQrL2e6dV&#10;rSAmJknw9JO0+nCkWW2KrBvu1HUBAEyTh0k7aFPoJSp1Kz5S0nU0DEa15oKejSollKm6ER38xtu9&#10;XUG9wO3ArvMwi1ZPciBtwgbDOwDiCaOXe8CNDQgbTAAx/WrhMn5Ir8u9UaPNPV3MuH4ZlbFcLqFF&#10;PKaieeWZBuWSBo/0exSLMFFyTa/MXcyvDb2x/LMqlBBkAJSATBxPnQbzK6FgzLLJJTBJEJAOwyfP&#10;ZQl579NPTTDqfG8XOXIa+TNdLC8qYYYPPlM0YKVEkyqZQSqqWG4MNOQ+xmOYZmpOJASqMQogCcQA&#10;YT8qx9cus2zF9JnTiCJ1LAHGAYT19FEwwf1ZZCp60dNclYE1Y+XcPSVRRU00nnRxn3mlkqTt3RD4&#10;e6BrzJu13XvbUpW45gVAeIjDDCEp4HrNT7lGW39m9LzinESD4iAQAIICU7BjxouWavU5h+Z85S5+&#10;6aZewijxfC8LNLM+JySVIkSYtZ2B2LoGO1Y9BprycLLd5TABcUVSegCOobT7alRFz3MgbJ+NEty7&#10;1zzF0Zwury3lF46iSsE8U/nSylZI5G3SI7A7mUHUAt20PB87aI06l7KYbeVcnTwHPvprxr1PdcsK&#10;wzCa3OeWqTFcEwXYMPinpPIp082XcQyx/pqhXA22J22tb4xmW2HXD3Z8R24ziPcKFVolpwkJVB4j&#10;y9woQ8G9UecqzJmJ45kbJy0suM1MtRWLSrHS0ME0N2XyVYGQKEF7Xvfx4jRYlDviVIwjiaetlqtH&#10;VAqwJBHE9BxorvRSWXMmb9mXKFxV4hMVEUYCpeqJUohci43aAk6cElzbEDHmKFaVBwxSgwf08Y5l&#10;/Oj5P6h4hR4Th8DVXzMz1HmvCyE7Fm+WuFU6WBOp578ySJAJ566KbrS2eujm9IvVRnP0ydKKOpo6&#10;dGkw2o+XoaVik5EPnNLBNHC7gNH7x3XuACL8BGYZLbZ24QsbZkxHAAiYMHAbOio6uMnt8xf7xWJ2&#10;7BtiDiQTjFTOkUONepnrZmPqJ1Xnq6KoghfEsPip46dId9TIVqYJGjTbHGQd4AN7/Rx25YZyq3DT&#10;BAgRiTJ0jDaZJ4UudSzaApaUMB0xMDrxPRQ9dcMBzh15GDZewitoZ6OJIaXz5KiKmgiFOf8AR5C5&#10;FmZdQTqb6214QZTmoSFAgyIPEkztwGyglaZub/UxBBGkjr9mwedQuonU31PCXCOl7o8FNVy1MkGM&#10;0bxwwtJTrsZIppAzyiS24SBh3Fh34/Y5dbLnvIVj9pk7eny2RRwLVtDXcrhYk+BUmdW2enyPTVs/&#10;oty3V5V6d/1Zz9Vx5jmnpaiKSp+aaaQec4qITUT2BlljViLNcaDXTmJe/eYW+U3QUwmDKSE4AYSl&#10;UJGwSOHTWMO8efW27Vylq2bAWrSQgEIASkwrSkCRpjHzo5ue+p2LdFJ8lZrxutwbB8uZRmWlKtE8&#10;dTicdQhAjqZEuPNkNwrBTYDnssy9neZKkXAkqBhIJgQR6kRB2isg8kt7feBI1KBXCvDOOBxwGMQQ&#10;caro64Lnb8SL1F1cedHpKHC8LMGHYNNBU1UstTSecZIHqI2taaGZiihSoCnXU35I108NzbcIt0kz&#10;MiBAIAwB6COmdlFO8il5GtDLQUoKUUqw+0gApg9EeeyilfiD9HM11nX7BsAzBSxZewyjjp0qKpaq&#10;WKY1+FnakgPvAieNkdwCbaWNxfkt7rZyi7s9QErVBAiTChiPQgjroeW+ZIdbSY8RSPDE4xB28ZqB&#10;k/1I5SzzmSkyRiVJ8tSYJJW1PzsZdwkqm7RTTMghiSTW1zcmwHAbmtk/YpLiiZMCNmGyQAZ6KjvO&#10;A+hJcJIkjDZhsnCjjdTej3TDO/RU9TqzJ0iZrw2ixKDBKmpilq5WnkBmhURxG0MUoX7YXx0OvIYy&#10;XexDN1+XDgWVKSVpSCYE6ScBwnieFRTl2/Vtl90mzaWHHFKSVpTqUQJjVgIwnGTQTdXczdHc9ehv&#10;Kua+r2TY48enwuKKqmhgeM0VVhkpkLQYXCirK8qgkF/eIZjfx5kGw64u+LYPhScdmKVde3Csw7e5&#10;DrhQ4I0wOgEHnjRLcmfiS4F6dqKkyLljL+K1mVsShxJqmXMMSUzTTVKASgeWj1BgFgAgANm+N+Dt&#10;W6zV0v8AMgjVAEA8BswwE9fVRG7liEuF5H3RpEHCAcCIwkUx5A/Emy50lzrV53o8mLl2HG6SFUen&#10;o/koNtM6iGoikqVeeU91JANyB24Bc63GdzEd4HsQRgolU4YwkQkThjUL5/uVc5wrvA74sMCSucCD&#10;AkJHDGrxMo4Bkvr/AOmfEc15rSlmxDM89ThVXNeGSeKUus1NUJIV81BKDG+hG6/h35z+ezHMsmzU&#10;hsKLSdC04KImNK0kfZh4gPKsUmrvNt3LwlMqbToUmZOIBCkkfYI8QG3YDVeHrf8AQRBXZT/qomHr&#10;T1tJS7J6gxN5jSQstTGd48xrMm8FQ2g5nJuzvcH0ftvuw+aTjgNsH1rNXc3fhGds/tMFwkno2lJx&#10;MDaAcBxqhjrN0tyn0dxmkWgrp8Wq4ITNVLBRuFppIXVkV3e/7hBJJA+/mR1tdi8RIwB2Y9NT01+1&#10;TKDM1YD6asU6fUWdZfVTnXH6nDaLD6nCampp6CjhmE0kDRVFOk6yNt8qcXR9ABrc68ji8cJ/yVIx&#10;IVBJOG0GOsbRQVZvE274ZI2gxxxTWz3TdYvSJ6xeleJ9TsHqocKgqKjEqGkwuSnRp4ageW0ZkSkL&#10;QpDMSjKSSQpJOo5iHmu793kb/fzrUSFAgmBIPE4nYRAFRFvDYusXK7kEEnxIGI0kpxx6CRGGytfj&#10;8Y3pbn7DMXyXnXOBw2uOGxVuDR4fRGQsIEjSugeqmuFLMS6qV8BYaclns8zfvy40QUk6Vk8JJKTE&#10;49BxprcveBy4K7Z4aZ0KJ4SfCdM4mMD7aqt9JvSPKPqU9SeDZD6r1y09DiTtRu7PM4jlaJ3pSREy&#10;sV3Ls7gG45kbm9y5llup1sTpE+kidvtqeM0u0ZPbqeEQkTwHHHp86s6xjI3oXyXkFPSycPq2z1XV&#10;GNsK+KhpKamkoVjkhUTVZLVTVCN7yRAEWUEkXHI+Zvbu7m5AlI0iMSZMHAbI6TQfss0F0wXwFKII&#10;EDoOIOPvqjPrf0dTov1E/qQ1b/MovlqWpSpEXleYJU9+yEsRtcMBr4cmOxcN0jUoaTjhtobsXCnk&#10;a1DSZOG3yoL5YkR/Lj0S/t+7ggCYreqcaEPHMp4hHlKkzPDCyU1RCHVzYBirbX2m+v1DlQoHCm0g&#10;zjQd0OFPJIJJW/X6TyzbBJk1t18JECnSro0VCiHi5bYApC24ScaTMlBKr7rEg8Ji0ZmjtLoIp5pq&#10;idVCNwxQs7DRatAONPy7TBvH634Y7BRVxisNLRfOS7WFz+t+NIR3hp1xzuhS3oclxSrvdbn4/wBv&#10;9HDtFoKDLmYkbK4YjlNYxtAuP6Pu8OeXa1Zq/mk/JgHkdl19n624gNvpo1F3qpixShqkXdGD93t/&#10;t4XvNlOyjVh1J21Fwmrrz7jXsLe0/D6OMsLXsp+4bRtpTQZanxBRUPfafHw+ogHtw2/KlZxokXeB&#10;nAU8xYZDhti/hrr8D8eLEtBui1T5e2Va3+HL0+yj1KxmtqK3MNVl/FKamrpqdqNV8wz0oDRXkc7Y&#10;laOQ3ZRutfmPHaNfXFmwEMICwpSUqkmNKpnACTCgMKhbfC6v7NoJtEhaVKSFgmAUnbMYmCNlH+66&#10;RY/krpFiGRM24zNQY9FhkVWkE4lkqJ5I18ymcPKu5Y3CmzCwPccx93WYu1X6QGgWtY1kAJRBwVjg&#10;SRI9RUSZRaXttelPdgoKgpRSAlMH7sTBUcfaKID6M5KvNHUTC8q9WcWkyv09xHEpJziM+HTVAWaS&#10;NnSopCSFYxzRruVbkkgm9uZUbyZNapbLoQFuJSAUhUSAdh047CYmshbiwYWO8cEkDHGMBwMYnb0x&#10;FbcdZ0j6hZ1oMt9f8OxmuzNldqSjxPC4xV1KyeaZR5NYafSGnu3vyofeuSNbHnMG7zBeW96jSlJb&#10;WUnAbJwxPVGNRcu6XlFut9pIhtQ2RgkmASTMAGJ40OGefWpmfGfStiGTurOCUpxCKLE8LSCGeOeq&#10;RZmZqdhLI22IsQobatxYaHgJsb1G8t4lkzpTJ1QobI1CTw6IjHjUbZV2pp3he/KXDchKVgL0mRBG&#10;oa1wBh/RA2VUt6AfX/X9Pqp/VP1TlranIFbisdPQYZDNTywQ1lOstLV0solESRqqEOryd2Hu+3mR&#10;m8G4TaT+VaCdaUzJGJSYUCPuJk4H31kpaZIixuPzSUpVpxSCAZBEkCZmZkHyoVvXF6rsy+qr0s1e&#10;F+nHGKLCsr5hqZMRT5zG1pliqYK3a0KyRhROzLvRliLAgWA1vwNdnOUubt5spq51QhZAATIUlxG0&#10;jaIMQTFRLkWfZh/N3rJ8KDXe/sxhHdrSSCQkYQYxNakmNZIpPTXn2nXH2ocdqqczvTvGk3lQTwyD&#10;y5Imup3x2DKe1jzrTbXX8yRgCAemMZFZLLKmDIxkYj8ati9L/wCJ/wBQfTfkyWbHKRjXSQs0eJx1&#10;EqwoWl82kVFRXnaUB2Um4Hx5j7n+4Vvn7+o4cTgNsQeIHAHjVEuBWKk4H0+G2k50ZxvpF6pPUlmP&#10;1Jeq3HVwmnMnzeFSVDV8hSSaXbiEHy25jMGB8xFJAsWNteLLxK93bRuytEasAkkaRhHhUTHoaKnr&#10;nuzoSnAkTgAOqhKym3pryH1mx7rRnTPVVnXJ1JUVvyK45iPylVUYa6tGtLDCivJTiI6BLEhR297h&#10;Y/cvPJRa93pWY1aRISrbJPGeml4zBLSg0BiYB6j049NU+DrIcr4hX4dkqojqqY1dV8lJLFvT5VpW&#10;aLar7fe8sAAlQfEjk5tZQh4AqwwEgGMePTx66RPjTOFKHM2d81Y3gs9LLOZ6SpjEcm4kKFcaDatl&#10;08L8EFtlzLapTgfw6zQQKu6Miid5lytSy1ZkYd9df9bXx+PFL9sFmaHVpfKQmOcKbIaRMLUsp9vt&#10;9nGgnuqUKc7+uv6yFJNrDtf9fbzX5iKt+TkTSxw3EqepjsbDv/T9PDRCwqiB5koNPVBl7G8y1D0u&#10;XKGaulRHkZYULWRBudjbsFGp5R11Le00oYYW7sFIaKspagCRGurag9rj6+IyoLNGaQpnAjGhX6M5&#10;uxLL3VzCavB6daura7Usbw+aPmYGWohshBuxaO3xueBjeDSu1UFmEjbjGB8J9xpPCGWlLWMBt2TB&#10;w49E1t+9Qcn9avVNj+CxdEsNpMAxDM6UWM4lilRihwxJcPaJTWQK0asiNCpvEii7OPpHOSGSWjS7&#10;1alrkNFSQmAYWjYZOJ1AY9VYdbpNL3qzdxcltLalDSVIwcajGf78DZ0caLp68vSB029MHWrKuP5s&#10;xWTH8l4Hi1BC94vn5J6LEY7+VUSyW+YkE6MdxUAmw5OeSb2KuFKtWkgOqTqgmNh2gAYCD09NZLWu&#10;9g/M/k2UAmAZKuE4wANomDJ4UE3W/of6T+lHTSt6z+nTNlXhXV/MYqI8tU+IYrL89BPNUKslAtDt&#10;+Woo5qcOAX0RNpDDQia7C+unlBL6QUJHjgYEdM7THvrKNrMO7twV/cBj1xtjjso/HTHLOY4PQ6KP&#10;qFiUHUPPdZUUuY6vbi8VdiFMtRshq8OxWpVROkZIkWJCQqxEhSOQZdupyu971I0JgojYk4yCBskY&#10;GdtYw32a2m66u/V4VLBCQVaQRIMBMEkjA+VEl9cXQCi6vZfHX7025Ww3LM2XsWwimw7KOXSyyrMa&#10;f5epq6aGX/L08R2yyyMxViGOmp49uvvLcZhdFh4YELx8REpxSJJwJE4VXK98FbyPd0kaU44lKokC&#10;Y8R48MPwoIM4enbMXpk6O5kq/VrV00ueMfwq9PTYpVYTJV0SHdUUj0nlM8lOKkKA4VrhtoOvJWy3&#10;eN26ugwylRSIxCVEbYVJwGE0XWu9pXdqtQ3KYSQoJUeMKGo4YdXRWtzm3MU82M12I4RE0FNVzPPH&#10;ETuMYf39hK2vYk8y5K3GkAHaNvpUwpZbeMnnGoeXMerXl/TkjXsNO4uO3xHH7e4UrbSS7tUpGFDj&#10;hkVDXoHqLEd/b3F/o4KkgKqOnSpGynWpw/DkW8Vj9en3DjhA4UlS4o0jcUrI6b3FW1/q+PEq1RR0&#10;y2V020skTuCxAvxlKgaVrBFKeAwFLC3FgonXNN2IpHtPY8aVSpomko4bfp24gINHg2VLirI4vdYa&#10;/HjoWBSdTZVUkVlPJ+v9HHAsGmO7KamitoYIz7wBt7f6NeX1gUxoUo0GmZsTFc3kU7Dv+240vwP3&#10;LmvAUMLNnu8TTPheXImPnzGx7+A/XXiJq2G00YvXh2Cn6rmw6jj26Ej9e54YKUlAorQlbhqBQ4y8&#10;kohphp8D7Po4nQ9JwpS5b6RKqEzBMJqatleZTa/iPq8eCFtBO2gfcvhGApemKnwqC8gsQP7+3DHB&#10;NB0EvGg8xvH0lYolvp/LhY47GAoT29tFJBpI6mQ37nhXM0fAFApixjCJZgfJOhv/AE9hxE80VbKM&#10;rd8J20w0uBzwgyNp4+z+3helgpxozcugrCvfzqvw+XyUGmvt8D8Oe79TZivflkPCafhmqrWKw936&#10;NP7eL/zZiis2KSaRGN4jVVzlbEg+J+/x4Q3DqnKE1sylqusDwsSThpwRf6fH+3lbZnGTW7l+BhQ7&#10;YGtPTRjZYafR31/jwfMgJGFRhdErNYcz4zH8uYQe4P5j4/HjVy7AinbK3MzQHolbNXGcg7SbkfT3&#10;7cBEKKpqSSUpTFCBhuMJTxCOQa21+63BE27FBR631GRT7FPFWLuW2tuLwQqi0pLdQ5IK1JLxdtO3&#10;9J4nIUDhSkKSRjTJiuI1VOl5Ba39/jxG66UDGl7DKV7Kcsq4/HVyrHpuNtfp08fjxRaXHeUlv7Ut&#10;iaMpgFCa+mWQDvb8xwYpxqKH16DFJTPNCYKZ07XFvvBX+NuJXxhRtYOSoUTzEi0eJmU+JDff35Er&#10;3hXNT6ziiKlVVbDJAqnvYA/SOKHHQRTDbRSak4LHJLKPLUtf+8cetwScKZuSEjGh/wArZfxCoYHZ&#10;ZTbsD9PfQduD1ho8aiu8ukjChwgjpcs0hnsFb2mw1ANr/SOHQhAoCEm5MUDWMZzqs3Yl/LKUl0BA&#10;uA5ABPunQAd9OEqrjvjpHzocM2Isk61fL1o4PSPDZcIwsNINGG6xHg4BPiezDh4BpEVF9653i555&#10;imrqljEbRmViO+v0kFD2+NubUYFXtEalUQ7N2c5Y6kinOt/b7R8LnuOAa8u9BwqdrDLgoY0G+JY1&#10;XYtCEkF+33j4k8Db1wp4UMGbZNuZFPWUcGlknEsgK+zv9I/McX2TB2mi+/uABFGUwucU8IA00/t5&#10;ICTFQ+8nUaeIqaStkuLm/wCvhx4CaQlWgUq6HB5I1uRb6eOxFFi3ZpxbDQdZNbfr48vFMd5UymWG&#10;nHunUc3TSpVXGrqmtYHnq8lNI/EKsNpa/wAfz42aNW00gMZpIZlLSjT+j+w8QOJChjQht1lOygPx&#10;9/Il8qhFn+vw04Drg6TCaki1GoSrZSZp8QzPQTrLA7rtIay6X0I1268KA48gyOfZR0tlh0QY6OZw&#10;pe5e6wZ0wWdU3EBioNgVNtu3Xb7x0+Phw2azRxJAUOfKg3c5Ew8JHX1/HD3UPeD+oqugj/0uXy2I&#10;Ht3XK6/4m7j2jgqRmCDtwqPXd3lT4ceeuBQi4B1/GJHYj7iCdS2vbcO5Y+32cXN3KHdlB+4yZbGJ&#10;54dVDFS54mxKnKhhqD8fiO/9HF9BctFO2kHmSoE73la+p7n6+eJpYyIppwGro4a0LdbnTX49u/xH&#10;NCn3kkih7pJKGtowbjUC9z7R8eWojMg1DXJWEYqxescW94+Fh2vq2nKGrhwp2UlMyZbwDBqd5aSR&#10;XcbiAGv4XGigKPHm6VoWpZiildRc/T4SWSl94C4BJHcWI9p7H2cJLu6/LjCpJyvLRc/dSVy3j9Tm&#10;cgzAnXvr7Ljv9Y4xbPm4o0vbUWWyjF4FhPyNIJYR+vcfx4IEiBUcPO6zjUPFpaq9+w+n6/DnjTjQ&#10;BpONj9RR+6G+6/7ONFUUYhgLrJ/XCpv9g+38vp5XXW/yg6a//9PSFqSWDRuLFSQf4cqFRtoqBnGk&#10;dXP5bW9vLzNPjGscP6RLnm6sRXQqGp5PNgHvpqNfEG45oGDWo1UeTK0lRi2BLXUoJB27vhvUOP48&#10;FIM1HzrYQqDSSzNl6qrSS4sTc9ie4+rxHEbrZNLmVBNSMn4XJSzCNvG3ce0bT2+rnmkRWrjETRhl&#10;jE2GruFrhSf4HhkBQUMpNA/WQSwV/lkHT9htxGqSaP214TQO9XcqyxSrjMaG3mC5/wCXi/8ANQ4j&#10;fb40JLG51jSeYoCflzuDHhRNCHVTtAm1eapMajTRO17c3TyaFrolihwbNPkSttWUwyAnwKPtY/8A&#10;ILHhlbGCQaIcya71ueiRR98XwgUMwdveFyPD6eHeqogDwinXB/KlUOVA7dz8Pj8ea1UR3F2EYU81&#10;FfQ0q3dgRb6f7OboDvvKfwAqHDmBHlCRWsPiP2cVIVFECrWBJoQsQYY5kutwyYb28tZEB/xxNuH5&#10;Dhn3feDGg01/k1wlY6SD5KwqorNmEPg+ZcQwg3tDUSAEjurHep/5BI4A3kaFEddZ22Nx+YZQ50pH&#10;tGB94pLpQkNc+HE8Udl2lBTwhLHmqQnGm+qRUqQ40vuU/Qwtz0waXIEjnhVsfRHGP635BpK2dgZV&#10;pqeRhcaaeW17+O5eC5CtSR1isTc9tRaPqA2aj+PwNDDTrQwHY7Dx0Gv8NOKIgVFz6VGn2ngikXcl&#10;io9n7bcrPCn2CWxjXKurDh9DNPSR+bJGjMEBA3EC9r6246IpbpLpgnbxos+PdYM711bNgdDDBh+u&#10;w1EkUkyKpFyTchT7ve1+K4SnHbQvZyllsBZlXGAQDPx21W31xpYsMzKJZK+SuklhTcVjEagxsUKg&#10;C2gFrcDV21B1dIrIrJFl1qI0wemduNA1DOjD3Ftf2nhNQqKYrjMw7Hty1eThT5geEYXXK0jLudAD&#10;Zj7fh278aVhSwKxirh/RHVZeq8rz4GFRpIaplUKQpIniEwDbLGwZWtc8FFqtbg6h86w639aUy8Fj&#10;YU4/5pj4EUfBIIKZLUyxRgae5Y/mL8NSJqBASoyZPnSExnNWF4XOKiqqY1VT/ujKO/wY3/Ljegmh&#10;Mxal3AA+lBr1Gr8S6m4TT4Zl6paSKSxZkMu0Oje6RtGviDw6tiGTKvlR1aJRliipYAjy47dtclzr&#10;jPRnC4qM4CkMDJI5nmldpWIK+6sYIG0trra1+GHci6MzRIbZGbrMOSZAgAQNu09MYURj1oZqwPMO&#10;NLm/B0t50tPPIpYMwaSHypL7dB7yjS/AZmlsWQJ4fPCskdw0rtmu5XwBSPIK1D3E0QebO9SHtFFd&#10;fjp/C54E9NT+BXF8+Vix2hjCt8LD8zc8sE17TSRxTMFZiX+9ZFvZcn+PLRT6U0OnRLN8eFqcPs7b&#10;kdNq6ABG3pcn4E8lPI3pTp6JHsxFRbvDY9748BiD7RB+AoyNfWxTQXeVkU6e61rk+34ckbUaiZtv&#10;SdntpqoZaeOUuKhnW5sqC4N9NTxKo9FK3AVDZ7aWVDWK48ySLav+Jjx1JmiNxEYA+lMeM4pQVbmk&#10;hYqLEX0JOljoOVKtFGDDCk+I0T/q9hL4djnzgbeHZW73sJFvb4e8DyMM9QSQrr+P6ip1yF7vG9PO&#10;B/A0Ect5l3AW04AKHWyu6Sdkk8s/EcoqtkU8RmUHcp9n66cZpiYo83RKrOMdPmoWcq0UcsVh+80J&#10;JUt4/ZI5OWVOd7bp6RKfZs91Y47xN9zdaukg+itvvFd/10xhJnwmGXygNhstluCNCbC/DAopL+SR&#10;AXE++ldhmaHEiQYjKoDXsFF2vb6ydRzZwpCq2CMRRvcj1GFUmHLUtL5cSWI3qQxvZxoB21I4H3XD&#10;NRXmLKnTsk9XsoYBnLD/AC1p4Il90D3toBte/wBo6/dwqUONI7O1On3VT36mMMosK6lVtNRoFh+Z&#10;lKNrrHNadGJPxZhwD3whQ566zP3adL1snVt0ifNPhPwFF6lpKaKMFnuTqOwHCeaHmmKhqPNjJ7hT&#10;blgaZNd0k8dLXQVEnZHUH6D7p/I8Utq0KB66acTrQR1frVl+Q8RSryXhrOS0giETtf8AejJTt9AH&#10;MjrKQ2D1R7MKw3zNnRcL6JkDqONDRglRA0sclQfdtrf22+HxHLvKIoGvIIBilPjuLYAaF5fdZtBs&#10;uqsbixIvrYcq0krxNEzLLmoD37aCGSkxCUtiGF1KU4BLbWc2LKttUGrfC/DIihglSR4Vgn06+nhQ&#10;f4njdWuH1bYqTO0aCVQFFvd94i3YcQq+0+2hOxbjWnRhJg49OFVs49HTw43VwU/2Flcr/wARY7l7&#10;adjzHW5b7pxSegn2bay0t1FbaSdsCfMYUzr7rcR0YV3Mo3XHNVul50vr1oc30szmyrIgf/iEn6Nv&#10;4g8FGTr0u+z2HCgrnLfe26h1GPMYijyTMqtsbW2n3cmsJFY4gVjefaLgBeeI014JmpVLi8kahAdB&#10;ywdjCmlsA1OhMU77pDa/HgJpkykUBPqGoFOGU1fH7wZCD/xKJrgfWjHgC3gb8AI5j9DUk7qOeNSO&#10;v3KH4iijFha45EdTtU1HtEDfty1UONRaioGwgePKnGtpFGz6DVrzYFNAf8Syr9DjY3/Jyjk2ZGsl&#10;qD5/I+8VBG87YS6D5g+mI9xo1mFblCsezC/7eDqcKhV6pWMMjxFFOlu/0j+nmwKZYwNBfV7nFwNT&#10;4cSOeKhg3hXqCIatP9kD3v8AiJ0PKNp4GvOq6PTzoiOaqE0OZaqik1MLvF9SMQv/ACbbmP8AmDZb&#10;eIPDD2fpWT1g53rKVDiAfaMffNQqaMAm3CmjGupCjnmqfAil70sZI8+YemlppPIYkaDzBZT9TgcE&#10;+T4Pp68PQ/rQYzvG1X1DV7NvumrVamqWSnSXYC5RdwN9GtZtPp5kMlvprBpCNJI4SY8uFIWWvmic&#10;sY7Enx07aduOhFCQNhXGlHhtaBCJpVt4H2E+z28VIQKK3W8YFTKjEmdAIl+0dNP6ePaRTCWo20VH&#10;1PiWTC6UyA7jtlU+AMZ8uQfSVYHkc7zKAaAjjI9MD7jU57kgBao8vbiPeKJjHGew1HIJFZGxWKop&#10;gTppz1XimyaD3WUaHwtyhHRVhR5egtCkmSmLblCOJUJ/wTC57+AcHk85Sr9gB04j12++sZN51Rc+&#10;Yg+adnuNCbVUsm+yEkfrfgmGG2gUhQG2mqfDZ5LNtJt7ObmjBDwFZaOjRLPax4lLkGm3HCcKfpxG&#10;mETmYBY9hVyT2VxtY/VfjLjuoY0VoBLgA2zh5jEVWZiUbw4nNTS6tE7Rn/gCVv8AWBzHh+dZ9nsw&#10;rM5iFIBHET7ca4yU6vGD49uJaVhUVBMQibvxwJmva6GzoJPH/X2BZ0ushaA3JA3Mu+MnXwdeSNuu&#10;13lxB4+H2iR7xUf7zrUm1UU7R4vQGFe41YhJjsKztJOBHuB1Omv168yP/Kd2Kw+7gqHTScxPEKqK&#10;XzY5Qb2NmN/DwHKx0UaMtBQiKbKfF6l2Anj90kXPj/QOLm6UKZA2U8xVNJLIsk2t+1hf+zikrA2U&#10;XlCkjCiT+pmamqM0wPTEbZY1lAvezreKW5t3Nge/Mdt71EuJB2RqHn9p+VZJblpKGDO0Ej0PiT86&#10;LmZLQlSe+nIfqY9tQQ4I5uKcrsKXdVj+3cFfpGo46lOogDbw8xsqsxtqyLI8pTJ1I0NtjKJE/wCI&#10;yDeR9TE8zWsD+xTGwifbj8ZrDvM0zcqnaMD5jD4RSo8xd1ybn6OGBQScKJImsgnBOvbjWmapprJ5&#10;0TsGCgm1uWMVoIIoN+rdY9LkarlZQV27XB7eXJeNjoPC4PCHN1hFuokYRB8jhPpNDDIWwu6SPZ5p&#10;xHtiq/cIUosiuSTttf8A1l/p5hsJ41lvM1Bb32L+3XjkVWa6ZiBpzQFU20bT0twO09VUi1gzQub6&#10;6gTR/mDzI/ccFDajhgSPQwofOoT3yUCEp/zh/vp+VH4wsmpjEV/eF9eZCBVQCtruqfoKWSKX3he3&#10;FChIwpPqkV1WecQUCkKPHlEt8aUIApqFKayUUvbfde3idOaWknClBXoE1Vf1Jq2rupNVUhmYORJr&#10;fSRP0coAPbVeYUbzO95dGJIOPrsUPaKzFydvurdI6PgcR8aDutYfOSbT7pNx9B4AooRGsIJB1PNx&#10;VaVWSqWTEM10dNT6yhhLH8XiIkC9j3tbgtyG3NzdoSNu0f4yfEPbFFd+4GmVE7Ig+Rw901bhiOK0&#10;hw6GnpjZAgZAupAcX26DwJ5nmtQSZHHhWETLBKyTtnGerj60k1rWJCkX+J5fXOyhBoA41lnD7N4Y&#10;C/18SueHGmgoDZTTLJMAd7E/E8ThWrA1eQaLB6isSmpsHgoG/wASMRc2aKW6Npex2sAe2nIi30uO&#10;6tdI4wD/AIqsPcQKlrdNsLcKvP0Ix94NFLxZFVkhQ38sWH0HUcxHThU/zTSEJ78vNern5YCknlFG&#10;BWxjVhfpdoTh2Sp6udSCXaBr7gCtxLEw7X0Yi/M09zrburMT0keaT4kn3kVi7vkvvbgJHRqHnsV8&#10;BRhrmaoDIwUA66d+SspKeiopCSgY1OjwFJ5PMkl0J8T+wcaWCdlNl8iuU+TqKYbnkZvuH8NeMBud&#10;taF2pNJTE8mUlJTyyI2wlCokB2kMQQLNe41t48aebCgaOmborI89nVVWWbNsuL1mI0xKGqlLtt7h&#10;iPe1H+sDzAvOXfzFytXAmR1TtHtFZpWSC0ylPQI8xw91Io04kN3uT7Tr/Hgbil5NYzh6k3HNkxWq&#10;xthsiH31YX9oI5qZq0VjNCPHm5qsVxFEbaHm5rVR5KN07DTnhjXoqKyyQtvtfmiNVXSYp0wyo/SP&#10;LLGCQpKn2Ed9Po4kKOilgXNJyZ1lneaPQMSQPZfjwqhroEkan6OWqhFSkOvHBVKzsQRpy1N1jtY6&#10;8rVga7LXbXlatWZHtxymzUmEiSRQ2ouLj4ePN1Wn/GWUSR047xjaT7R4HmwaocawRuyjXlopkia5&#10;JE85Pl6+FhzUxVqjStKD5ZBW3hz016o7C4Ity9arpakxp5Q01735WKeBqVhzJJPaQam/f4a89sqp&#10;qbiMMUUpli7Eg2+rjgNMmp+HuJqR5SbMq+58SDa3N7K8KT08MiOd4tr/AG88KcrGA1rDl6rWRbKN&#10;3Y81XiKzCYkWJ5umyKwugNzzc14GKiSJttyhpSDWLcwHPTFbisI/SNbtfjRxp4YU7VUnkokA0J+0&#10;Ne45YGqqE1liYuth34pmi8iKzspC6c1WhUckePK0/XHeB483NeivLIL683NaIrO05KWLXA7DmqpF&#10;YzNC0QVRZ7a8bkzT8YV3SwmeoVWFx4/D48vNa2VkqdZyANV0+7m5im9tYWB27uwHjzxNa01iBI5W&#10;txXISldAbc9qrYFOdORKPc783NNkVlklspSTTvz01RIimKohM73U3HEajRmnwisaULFd4GnLARVF&#10;GplPSh3sTYe32cfpGTWGWIsSrHm5iqioyqyNppzU07XKVxbTlSurBM1C8/w5QLpzRWYTo4svfldR&#10;FeKKxSVFtOWK60EVCc7m18eM/dT/ANtOUUSqt24oSKSqVNP2GQDf56sqKp7t8NdOO0nJNPdRRCqQ&#10;y0knvMWLLewNh301PLUwVUwWUHax5Srg132sVPxHGzT4rueukll3ygEg+HGEp008o6qfZFo2pwUJ&#10;33N9fDw0HNhRmkikgVAikSllWSRd6A6re1/hfjhlQryTBqHUViO9412j67fUT343s20p21zetkrQ&#10;BOoNiTflEoCdlbUqdtNb0IqqjajWPf2fA68bWmlLaqfGhlp/LlqUWWNPcV7aWA1t7TxtBFWWDUSs&#10;rk8tUo2N21Nzr/YOOqIpOhM4VAoqCoxFzDSDcwNtvj/RbjRdCfupzuidlRpaWWF7MLEG2mvw4/IV&#10;spkEjCsCz1dO+9T+tvZxOUzSoKFO8OLNIgE67jp4X8PuHERRpNPSDWGthgqQPlD7xAJ+HtB5tKzx&#10;pspApuTDq5JAxBW3Zhp93jxeE6hSRTgTspySmmEdnJa/e5v/AB5vuQMaZNxOFZI4SAIy4QE+y5+r&#10;misppxKQvGs08lTGPLlPmBgTc6n6/Zx8Y0lV4TWKqpUgpRVQvdrgbdO1tCB34mUYp5EKpifEJbBZ&#10;LhrduNBylRZ1Vl3xPCrqffYXI9h+PFAXqppSNNOECKFBBueKdtF6qdUYX3HjlIjTZimIlY9iWFh/&#10;aOMKVppW0iaY6CeSaa7Xsf28ZQSTSx1ISKFHL2OVmAVIrcJZI6g7bM6bgNpDA29oI4pcSHBB2URF&#10;AXgafMtdXcew7qBJnyvr5Z8QEy1F4YwiGeM6Eqm0bbXB+HA0/ZIeR3YGERj0etLnrJt1ru1DAgjr&#10;g9Zqw70/euXrF04w7Hf83VWFrcYHzUyJPNToJoVaPf8A6MVY7o22kbu3I3zDcuzvFpccQCUyEkgK&#10;MHGPFI2jooCq3Vy9xYcUgFSAdJI1bdo8WAHpSkyl+IljrVslN19psPxvDYZo6j+XGhPkO/lsBIY4&#10;ryyPGxDAvJrc3vwOZjuEHG5slraWR9wVjtBiTgkEYQB0RUebx7oHNERaOLZXEakkTtmJOCQRIgDo&#10;oo+durnTjqZ1WfOGCUxwLD/lo6UwrTpGC0W4xSRQxE2G2ynd7xIF+THldm9YW4adVqVJMzJxiZJ2&#10;444YVJGWZa5YW4acVrIMkkyZMTJPXjhhjQC1mdZ6uvlqplAdma5HjY2B1udRwZJ2Ufd1FTKeuqZY&#10;RXlLxs+0lbn3vieXkCqFomlHgmdMNy1jkFVjUTSxoWDxoyhiCunvNouttbcRvJ75BANJHGVOJgUP&#10;GYc+9Ms94FNmrF8QqKnMNQsEcNMtMhi8oJtYPOdu2RFuBa9yOBy3QqyOnhJpVbWobGmONA3jFf0Z&#10;y9kU0MGIrPmFpZA4p4pXZoSvurJI3uKUa2gNzrw8S8tatmFGItiRNFvkr56gbAfeI114YlVPJaAq&#10;HNNMG2SqVA03eH1e3iBU0cIgCucFQjyXPFLZpC7jSjioVxCL3WAANte+o4rwNFgJSaZ4IfJl3pZL&#10;G+vt4zoFKSrVtpb5fosDraWqbEjJ5qBGi8pQd2p3Asfs8qZTEUyoUocvYDSRFsUxNSYBfywyqbqe&#10;zC51I5dS+ApBiTSexqsqZsUL08EsSzqAqCPczKpsSiqCbH2DlxCRShKJo53p16meor0zdS8Gz10k&#10;814aKrpKqamkTyTNDGjqyTzuAyRsjsD5dj29nIwz3KLPeRlTT0HwqAIMwTBwAMEyBtovvcpZzFBC&#10;xOBAPQduzZOHGhG9WvR3NHqAydhXqSo4n+fxH+ZJPFGZJVjlWZqgxK8lvdF5ACxvqL8BWS3qcsWq&#10;0JMJ0BKjhIgAYezAUUZZmqLVz8quYGkAnCZECPdVV+K5WzHlibyMTQMCXtscP9m32it1B8e/JoZf&#10;11KTjYIkUt8pYxjGTMZpsbyLI7YqWhkiXyty7o23g7QfeKnwOlr35d5CbhJSvYZHtoqcaDydC9mP&#10;voz9F+IB6mabAarIGbala+nqaeOCNZ90UdKBKW3wQ0vlqDY7SGLduANrdizQ73qEgKmSRiVGIxJn&#10;3RRH/JLZk62xpPTtJw4k0G+NZ3q8cnEVXXD5twxn8gbF3M32h7Afp5Jtu0loYDDrrSkhIwobcv8A&#10;ViixTA48kVuG0ldUyTxtG8k3lQxgJt2ui6EsQbsT48LLi0nxAkeW2ihTGtUzFFd6j43NjecHf5Sn&#10;pYoSqrDTRhYg0XuHaVOqsB38e/DG3a7pMST1nbjR40NCYmf1o6/oV6+Yb0rzPjVPiGGM38wp4HpJ&#10;IHEa09TBKQZGYqxceS590a3F+AveTLDfNDScRI9o/EUUXoS42pJ2kEDz/fRy/U360c8YP0tOWsKw&#10;WlrMFxSo8uqqkpmkm82lAnVxUSHZCdNbKTodBfkR7v7rd0+XHVnVtCSRgDgRA4etAXId3zaPKfcU&#10;oknUlMiBIgpgDZ61WhkHp7nfqnJWdTcr1VLS0dJTFqqasLsIopHb7KRp76x2NzcAW5kEu4RbwhW3&#10;h11J5c7swrDGKL1mVMTo8bllr5BLMjkLKgsrCNtqutuykAEeNuCJJC00wPFTZJPiE86yYgjPciwC&#10;XNidSANTp7eagAYU/twqLjtJHJMlLhUMqu19wPvO19QQoFwLX4mJkYmlTJgzUDLuCS/1no8Gq4RM&#10;9W7RRxyGwLsPcsGt3NuFbjyWUFc4DH8dnRRi46G0FZOAxPl6VsI9B/QD6eMW6bz9WM+S4jUTYTLR&#10;O61VTJT08STRq63p6ZFLWkO0ktqQNOYp5nvpmCllq1SOIJSkE7Y+5RMeysZbzP8AMbwqTZNk6TBI&#10;RPGJ1KMCaZOvw9N+OxQ9CIKagyyGo6ipmrflhFE8EpCW+Y3GZ5UdQ2wW0B14Z5XmWYMNG5claiYi&#10;dRkSR1CRhNCWydvGWPzC5UsKiJkztHUJ2VAxbptgXpR6XxU2RsNoseqMdnho4cRlwpJXgkp4/MV4&#10;blmSOX97cSTYfHhXbZzdZ+4HXCUhAJ069smCIEAkcKCGT5y/n74eKtIbBJSV7QTpIjCSOGFEQosd&#10;rul+dIsvZqDvhdVU1stZTlAphmmXeCkZOz3rjUmwHbk6sZacxY7z7VwmD1DaCdtSa9aJvz3ihpVA&#10;AI2kDr4VlynkzovnvFmoKfFjhdW7lIYnZCCqIX3PUSWiTTTb4kacGza37JEKhXtG3q2mlwaUBjjQ&#10;hYh0X6K4B0JnzvNmygr8z/PzYfNhtK8080KlSYqoOP0KrfbYD2nhMzml07d933ZDekKCjAEzinpP&#10;GjhVuhCJ40BnTjpvX55r8MiypDNVVl2FSGkS1iwQldzKAASL9+/bgszTMEZe2pbhAHDb0TwBoKXV&#10;wizR3iyB+PRhTd1e6E9Vsg52qsvY1RlquCZokiTc0gAVZI95cKFurAr4EduFWT52xmjQW0ZBE+0k&#10;dfEUpy+5RfoCkTiAcRHVs20YDpp0ArkyRUdYs0ZjWLFcKrKArQy18RZ0Z1kBFPF7+4EEHWwA4CM6&#10;zLvF9ykQMZMHAjA4nDZRgpagvQkR0mD8aFTrxjHW3qpU4NnXD6xKDJOUq6BKOnOJOfJ+YA+Yg+WV&#10;QfKY+9uOhJ9nAZl+Z27aTbOpBWpKpMbQDhicP3UnZzVlKu4UJUQScMCAek4T1RUDNvqQ655SpMPq&#10;sj4nTzZQwhvJE/8AMfJjq2ijN1+XUo8rxfYG5iGIGvBJbWLBXKk4npExPXs66FjloLhMqRCogTiR&#10;jPpPlRIsi9WOoGTMVr84ZSo3WGseuJk8x1DR1N/mIwsR3bSe4v8AC/JVcSzcgIWcRHtGw9FFy2zb&#10;nE47OfSlFlHIvU7OcUD5bo2Q11lg8zbDG6t7JZD9kdvq4bP3rVqklRwGPSfdQfcRoBWo4DbhTH1B&#10;yjg+A5Qc1jlcwpUTRyqJ9y7LFEKR20KOPeY9+Bd67VcqhP2EDh00f2hUFDSPDgZikr09zxnKtyPV&#10;YXi9XAsK04CiYM9TIae9lVm/yYOlto8OF4ylsL1iZmerHqG31ozubNGvWnDafb1cfWlVRdSuouL9&#10;MnyNkrLdFSUGITLVzVkNHNUSI0C2kdpT7qK2pfvfix5ptlUk4gRtAmjhohWB9tQMDxLC8n5HlwPD&#10;8Pp5mDPNUYgEYVKh12iG99vlKdQe4PCQuF9wYnHYOGHzovfd7sgA4n2VN6G9Ipc3Y8cOx/HZcOw0&#10;w+c8kc8MEcxjIcRSvLe4ZSbE6k8M8zvRZtakp1HZEE7dhgde2iZ+/wDCSEydnEx7KW+YMpYh1b6s&#10;0/TzprRri1Lg1OBS7pRLItJJtWVC8aFpWjc6kA+HhwKZeFoty88NC1k6p8PiBwIBOAIqloHG2Spe&#10;ClbeGI2H1q4ToZ6rcIy/1OoPS711ycscGDtha4q0kAiiWM0u2GshoIkWaYOxQgva+4m3Ma853ZWh&#10;tdxaukrVqKYVJmZKdRkDCRh0VBz+6q7Vtdywsla9RTiScTJTqVgPQcKL/wDiCrlbJGCYVhHRLHDS&#10;0dQr1yxSwU5rEmWZhLGiICIlWFlKow3Db3PJN3LXcd2pN0nYTiAYIIG0nE4g7MMalnd1923ZKX0x&#10;B2wRIIHEiTj6Y0E9EnW3oR0rwau6wYpS1CYlTpPSmpqDUSz0VRJ5sRR2ULHa+xtgJW4BOnBQ8pl1&#10;0qYkkESMBBG3D340duBHed+g4yMAdnpQjenP1pdacexT5TpblMPhauu6Wmoqqp3+VdJY/OlAgWQI&#10;17nWw7cIs33XtLlxLzv3iSACB92OO1REjqond3StMwu/zrkhSdSkwQPuxImCSDtiRjVouZPVrkHM&#10;uXMmZY660bzpXtTDGYlZIKmnmgDNFFBUSWgG/TcQDYE2tyCH8g/ltwpdrI+7DGIVxPE/pUW5dZ/y&#10;XMFusJISCqAMZSsbT1j5UkekXSDLfSqowDOuV83Vj4XmP5uswbDxGgpSj1HnDzalmMjyxlAtxYMw&#10;JAseHmZtu5w0oLTp06ZM47IJA65oc5kzc7xpUtwFIGkbQJAwmB50eX1X9JK31mZAWWDC6iiw7D2n&#10;ehqppItyVVXSmItGw1Ku+wggEgDkI7o5oN2HSl5fjxGkJMwhUg/EVDe6l21lz5YeV+08Q0wSfAZB&#10;+O2terpJS9W+kGMY10RzrFBjGX8eXDGroEjbbeJyJXlkZQ1QyG4tYaqL8zizNDOcW4d2LGoJPRxH&#10;tge2sjMzYTeNeESrECDs4j3ij35d9TXVvp9mpeleQ8eGH4K86zV4emikrAjwiGBoJ5LvBCAFGwCx&#10;I+nkL5Tu/Z2Sy84nxn7cSB4vuBSAJPmajLIcntcmuQ44mFqJAxgQqZEACZ4TT16g+ouN9S6l8b6K&#10;5diw6mwjDKOHEaSgpHESSxkxzVSmRiqtOGJd9Lm9uKRnLCbkWj/h1LICjhiBIB4nqAwo8u96GFXw&#10;sXkhBKygHYNQEjadRnoAiqa+vH+dvC5W65Z0y9h2GZcwesoY3oo6ySeqbdKsMjo0gKxrIBZnB0Yi&#10;1+3J+tWkaNCFEyMDsGOIwqYWEIICEKnCR640IqYHmP1rVuGVOTcKwvCMn4dM2E0lTXV81TNTQNJG&#10;ZYgPLL2jJD7gNdbG3CdxxViPEok7YwApW43+XAk/Kj0Y91HX8NzHMj5Hw3NdPnzB8y4rLDitLTUM&#10;6JSyrTpDSyQpIf8ASS4KkMxG0pp35A+aZGd5WnoSW9I1JOoY46j5cRh01BW8O7X88acKFKSlIJ8J&#10;Hig6j1gxIwo2nry9V2O556c5CwPChimByZ7okqKaGnjc1T1NOTDVUqxwxt77K5DLuuNLDkVbh5Mt&#10;p95t8BQacIBOzSRKVYnHEbYqEdxcnW2+6lafC2spBMQUkSFDqkdFV04zivRzJ/pnw/0+ZrwKTGc1&#10;JW4k1RXVmISXFBWr5fyz0QQSfM0pYsTIbXCrbQ8ys/buKU41gnAQABj0z0HqrNxxxYahrCPIbflS&#10;r6yfhk5mwz014fgHp8xpMd/mdRJh2KUKimnq/lYoBUU9WQvlw06LKApIYt7w5H2X5+G7om8AQYCg&#10;ZVEkwQJxOHphUYBxNnch25IBkEQSYkwfPD30F/pGxzD/AE2QZlyJ18qlwWkwiHDa5vnnkhhrC8Bj&#10;ZaaRFKyymIKzBASLfXwW5+y7frSbc6vuGHiIEyCROGMjGiXe25ulOoRZjvNRUk6YUUjAgnGEicMa&#10;ID6o/X71J6vdRq6d6+HFMPhaakpJ5jLMklNHuSmkSKYIsbeS22+y45IOQbv2+XoB0wogE4AGTiRO&#10;JOI6akLL8kQ02lakaVlI1DCQeIJE8euKJzkDMUuVcxQY9gUrwVEDxSo0bFSWhYSJcggkaWPJYuGk&#10;PoKSAZwPkaObltTydKsRjh57aFDGesWI1Wf5OouIvHU1Jn82HbGFEDuLS+X5diNw0Nyfp4SNWSWm&#10;9CcPn0U/ZtC2SEAec8Y2UEvVDNz5zxmHEpdrywK8ZIIN1Lbx2v2JPcnippvuxQjK9QoNVLu2o4sG&#10;NMGBT0hq5oEhndjHH9hSWIW+vugmw+rihKONI1LrEYZhdlNh7TxzQeFV1Cnihwpp086Z7C19Ta/0&#10;DjyEY40hde04CnlMOo9u0kX+r9vDLuxRSXlV3HlSSubzISAARqSAPz40WKfF5p20qcjdIM89TMfT&#10;KOQaQVlbLHLIEMgW6xDdJtvdmK+wAk+HCPMLtrLG+8eMDAbOnZTLuYN2ye8dMAdU7dlD5B6LevGW&#10;8szZ3zBg1XFhkQcio+VkjhLJGZHjEk+wswUE2VT24Q2e8do64EJUJJAiQTiY2CePSaDNzn1q7CUq&#10;EnCJkzOGyY9TQbwzwU1OWuNADcHQ6eFu/Jl+0UVqQVKimKfGKSdzGCLj9fp4lLoJijFLCk41hFGK&#10;o7hzRGqrlzRTTilDEiFCtye2l/iOJXEClrDhJmax5PwWkkzHTJiEbfLuWDFVDMDYlCAbj7QA4VLb&#10;KUkp4dPvpfcXB0GDjVqHW7L3SHqF0kXHen7QpjVHNhxeBpR/k5Ydk24KBFFtve1rkryI8iN7aPn8&#10;yZQQoCEwMDKTjifhjUU2CbhKyp7FOOwQNuHWaqaxjDsUr8Q/lGFoJ6gF/dDAGy6Mbn2Ecl66XpGr&#10;h+NTDaaUjUrAUb/0MV9N0g9W2ToOuNI1DhM2KYbDVx1izwxy02IXpXFmCFlKSB7jQhDrbkT5+65c&#10;2S1W51K0qgpIMKTjtx4iI6TTV4737Wq1IUcRKSkxHTBIEHA1tBfiN/hO+onqPlfL/UHoXi2K51xr&#10;M0FSkcLRrWVVGtDOvkUgp0CxwwrAzpH5z6FLXvzHzdDe1q0UUPaEiZOI/iEEnGfuAOzjSa1sww2l&#10;SwDqxIBGoH0xigU9LHpLxyGuwv0q+pbBkycuEYhidUMRllZTDPTxh2p6qpiEiRb5NwEasblgN3a7&#10;Gd7zuOvKcsz3mpOkpiTjIlKTE4RiRQXtwrMXFMN6RiUkmSdh4ccKOZ6tPW/nX0o5T/2P+hOEYfmj&#10;LbYBTUtNjJjxKWSMVMkrSRxwqUUGml0VnYlgb28ORrkW6IzJRuMwWpKlE6kHQmYiNs7R1YUhYyNW&#10;UoUxdq1JWkAzCZx4Ak7Ok0svw7fT9Q9duh+acw9TMwR0ufMRw6XFYMPqKGKkigrKKoaIh5JGPuTK&#10;Y2sovtN7XHCDPsvtbS5DlmkhKCROrVqCgMCekeLZxwoNL7PLPMSq7tzBAWcCDOyQSfX7RxohHqW6&#10;M9R+kXSDOXQPCcHpsVyzLjf8/WrEoipoHQpM5gDKDIXDnta1m0PBRlef/wAwvmlvAphPdTGKhBgx&#10;twMbaDAz24tLtDbgUGh4JgHX4cCAPEYwmtSXqLjed8h52qMtyVckbYLXTiBwd/lyRy7leB3vt/dI&#10;K25mom3bdAdSPuSD0e0fjWWmXpZukB4CNSQdkcOI/GjmZf8AS11p6o5EXqNlvEP64Y1UVcUc1DDW&#10;fN1HlSxed5zuxEUQRCC4J3AHtpwzt8zFqrQoaRG2IG2t5iy3EyOR1UWWrzli1M9PSYmZWhiKxeW7&#10;MAFF1CLu0Fj8PDg6UYxFBVCNdDp1JzThuNdMMFbCJZ4qmrprVNPCzBI6iF9rGSzAkMgsSRY8DlsY&#10;cJUAccCY2GlBagyYosk+KY7Fg4ytQVG2nV3dgWKKjSaOCF738deXuWRq70DGBj5bKUt27WvWoDUQ&#10;BMY4bNtBrguNYhh0/kyk2Q20/wBVvh9fHba7UDBo4u7RLgkcyKMpR9Vq2TLaZbiJWIKEk94e/tPu&#10;kgC9wLePBU1pCtfGowdy8BWqkXXYhJWz6fRxYpeo0rbbCBTrT4SlZDeU97fw4+EaqRKe7s4Uz1+V&#10;YFO6O/1fd4cSqthRg1ek4VDpMMrY38unjZiNbKCe30cYSjRSlawuh+9M2C5uzd1JhwbJsrMVISZB&#10;v2kVJ8kWWNSzsX22Ua8C+dXAtGtR2/hj+NGLThthrOAx2n21C9TOC53wrrJieB53wWfBcVwlzhdR&#10;BPCIWMlJoG8kAGO6MpAIvYg89kzqbtrUgzIBwx+79Zps3TdyAUkEbcKmdJMQXpBi8fWTGMEhxynw&#10;+Wm8lKhJisNQZFZJUERDsxUFbWI19tuIs+QLhoskxqmesEEGr27KbpCkKiCCDsgjgDwrbO9Jfqdw&#10;jqj6JMXq8BxCqyPj2MUuIUTVVLbfRVNBKTTy0NNKrmK8DLYPobk+znN/NdzPyeafm4JhQWAZg6kw&#10;RhA2zsk1jDc26stzVXctyBpcCsAk6hiMNpGM8aA7Pvqmmxr0ZZsy16hIos1ZOefD67C8VqWkiqay&#10;bCR5j/PVKBmExZN7QwaCzXA3Hgq3ZaaRmBCAQ4NuyAlciE8SMdp+VSDuspo3i8CHBB4RC5BA4kY8&#10;xRgvRH6lPS5mnppi3WLC/kYc54vSQYPh2GLLRNFPh+IQGGcvT1YNZ85dJURgAQAGtYm6vOHcytbg&#10;W7QKgSo6tJVEGepIERHrUk5xmdzZ/s2kyScCEyIG2ZwG0R60SLrjkPJObemWKdNvTXjdNhE2GVfk&#10;5izDXUVdRU7hYnWSjr5oyoqPJYoICxKs9/HurtLxxVx/liSokGE4Eg9X9EnGYxqE3b8u3IN8hSzi&#10;UpGkqB2Yf0ZAxjGIooHQHJ3rcrOnWH9QMBzatbhOTYKumwqhr6mCCiElFHI7UxooT8zURsW13n3i&#10;V1tyQmnsusL3wNwVqSpRAKjjhJUfCI6uuhvcKtLG4hpGlSiFKI1EkHCdWwEdXXVW3UzqZn7qRnGf&#10;GepFXHJiLoj/AKGmWBdkhMiqBq9gWNrsbdhppzMLL8utWBqbSJxxJJx4xw91CB63S0ZQMMeM8+yg&#10;xqcFoKtbyEEfr9XBGpsK21Vt9TeyktVUGHYeboRcW8fZ8BxAUJb2UcodW7WOmzEInEcZ0FueTcAY&#10;V5dnOJoQcLxT5iMFzc+P8Dw2QvVQZeZ01jxSkWpG4advy5VaZq7LmikwKSSBrk2/LiLQRRz3gVTl&#10;HUSxppxTNI1JBNYGllmax5SSacCQmnKGiDpduPBNJVORTVWYPJI36O514mW1NLm7jTtpmqMGxCNL&#10;3/b+Q04kLJFL03CFUHuOy4rFeJAx9gF/ZcaDTgfuFLGAoV2qWziYqNgOCYvWTb5lKj42H5C578Yt&#10;2VrONKLq4bbEChUgwSdYgpJF/Z/brwVhmBQGVciaaarKbVR3SXP6/HiVVprpei/0bKU2V8qQxVAW&#10;XtcX+vT4Dixi2CDjRReXpWMKHONKLCKPe1hYa9h9PbXggEJFR+ZeNAXnfN8cjtSx6kafDS4Pc+z4&#10;cD91chOFSDl9ifuNJTDFWan3S6HX2fSOIGoIxo6eOk4Vien2z7kOl/48qRBq4VIrJWYhFTw2Y6+z&#10;m1r0iqttFRqDhrVOIvtQWXt4Dw421LlPvAMjGpGIZeMQ8zuf6R/TzbjGmmmbvVhSKakmacKVO248&#10;PA8Je7JNCQOAClTDQUKwgOAGNvYNf48NUtpiiRTqianU2DxH30Ps/X28UJaFJlvnjTw1NVpFtguf&#10;Dx/ZrxVpI2UgC0k40icRpcR87dUKQpPst31+nhI6lU40I2nERhT1hdPTTRiOTubf0cXtpBoueUU4&#10;ipuI4Ph8NL5+4aWPf6uw464ylImkrNwtSorrK1E1bKI49QCRYfDX+HNW6dVWvXO7EmhgTLsNNAGk&#10;0+79nBGGwKAhuSs0j8yYRhXybyaXtfwB0N+517X4gebTFHto+vVFBnkzLj1GOFICSFYrp/yEvtPh&#10;wN2dvC8OeIoYZjd6W8ej9DR38GwdcJwsSuSLjxv2Oo78kACoFdcLqqArqRmKnaJ0iI3EEd/aNw7X&#10;8RwnunAkYUO8rtSTJoqVayVczbf3jp9ZvyNXIcNTY0C2K7XBJZId6ntblfyxImvG6AMUJnTbL01X&#10;VBZRaxP/ACaQ3gPZfgmy5g8aBucXQSMOeFHawPCKXBqASyIAy6a2vp27k+HB8BAqCXnS6qgQ6gYz&#10;ieK1pwrC03BmsCpY21DKbKO2pHCu4Wo+FNDXLWENDWs/D120IPS3pWlNGKzEoCC1iDID42PZz4MP&#10;Zx9hgNiibMszU8YSfZ+nVRg8Xx6gy/Q/LoVGhGh9vwUeB4YUD0ILhokPVbqKJvNgiYAvexuNCRfx&#10;uftDgcvbsNCBUt5PlhUQTz8OFFahqTWVZeqJO5r6n2/28jhC+9V4qmdSO7TCaErAcGp6ggqmh9g/&#10;bwUMMA7KBl1cFHGhMpcIpaCLzdFNh3t+3gkS2EUDVvqdMVLoakTziNDcfrfj6TNMOI0CaGPAqRYo&#10;lL63/u4ZJoGPKk0pJ6naBtHbl5pCBNNFXiCqu29jytKEoqNRXnlux+PNCnV+GsmLf6PDuHex/p54&#10;4VVvxUhjUCRjfw4xNHYTFJLMdbFHCwZraeHx04jdVpFHVq2SaA4VEM+JeZIRa4J8fgeAzUFKmpH0&#10;FKIFCAtRhMUA3WNtLfR8F4ItSQKChQsnn51Fi+TrTspECg+wAfw4wNK8BSg6m/uNZv6gUlWm6Tcb&#10;jsDbwt4d/v5s2CV7ar/NFNnCs+A5KqsMqfMprhfd0+jvoL/meWYtO5OFNXWYh9MGh4wOor6SJUN9&#10;AAfut2Hw4JUmo6eSFGusZmxWrFkuB93b6Ne3NKmrNBCaaMLwrE0nEzMQdCLC3Y3Gp15RKTSp11BE&#10;UrqzOVfgtIVibabbR7fG2tieOqVporbtQ8aDBuqeZ56/ZArlSRdiD2It3cn8hwq/NKJgChYMpbCZ&#10;J58hSpixvHsUhDVrFiQCbkt8Po4YhRNEamUNnCgyzRlSoxaQBtxFwdB7PdPYeI4UXFt31CyyvRb0&#10;qcm5Ygy+quVta3e3gdO5J7Hiu3YDIiii+vDdGhObNlLTRinBuNB4n4Dtpwx1AUFxbKVjTXWYrFPH&#10;5nh354mlCGiDFB3iWOUFM5EhFx7T+wcL1OhO2hK1bKXspl/rbQf4fh9k9vv4k/NJow/IK5Nf/9TS&#10;nz5g8uA5hnp2FllCSqfg4/YQeOvp0qoK2rneoB6MPZQYVcZkbtxijgYVlpaUgWPPTV9VTFoPe9g5&#10;ea3qo33p7xuCWjqMDqiL/LHaSRfdC/fX2q3Dm2UViKAmaNwQrr+NL/HmpXn2jVr+z26jvw0mRSVu&#10;AMKjYVhyNKJD+vs5sU8p4bKFGnhjej29u4+/l9lEa1AUhJ8NSXEN81rEgn69Dyp20ZpUNOFOefMr&#10;0OKZBrY0G6aGDeo9rRMGGg+APNKEpIrdsSlwHgT8aryroRS1s1Jb7Dm30HUflwJqTpJFSKMRWNCo&#10;15SvRWQDc3LV6nHD5pKCvjq00Iuv1MLHm0K0kGqKGsQasiynj39csq0eJ92khhZrf4gNjfmDwTpV&#10;qE1jnmrX5VwpB4nn2Glfh+B1JisNB4G37TxxKKj1SscabK/JtbPIWZyVNvae4172HfninVSxN0lI&#10;qXhOVmpWDSksD3/h4c8ExTbzmsYULWBRIKmONTpICp+sW4ZoXpEVG902qD1Y1Xv6l8onAM4piiqQ&#10;tXApOmm6FjE35bTwNXYkzWVO6N339voP8JP+9DV8ZotBmJfaOFFS3pp1ivbU83TZqHWxlrPb9Ryl&#10;KGzRyvSvm4U+/AZ2At8xGBfuHAmQW+BDcP7MkioX3ttv9cA6D7PCflRls05yw/LVGa2rexuBZmC9&#10;7gGx1tf4cOksrWahlm1NwqBQK431zp1pllp5yji91LHyxfQfaIDafDi5DRTtoZW+UmYI/GkTjHqG&#10;z5V0qRYUsUocWEkjOQLaaRptUj6eLU2wNHjWTMpMqkdQj4maQ+KZk6mZvpflsYxOWOA94oQsEeo8&#10;FT3tfp4tRZpTjFGTbdvamUJBPScT76AnqBlGSjw4VSlnZWAZmJJ98Eak66EcL8yalGHD50Nsuuwt&#10;Uc4UEVDSzGISOdPgPZ9PI4GNDRe2pjxAe6O3PUnrqISQHfCdtxb9Rz22ndtDR0VzPimFZjNNHUOv&#10;mhXsHKqWhfdqFIB90nvwZ5KsBRSeI+FArPLdLreoiYw2dI/ECrJP85ebKHCTg6S7kCKqEsQAFHu+&#10;6lvD2nkhi2SozWM/5FtxWsjn1pHpj5qq0YlnOqm8iMf5OngQ7hYm4HtU+08o5bR9vvozUjQnSyBJ&#10;4kmnnE/UtWxTDD8rRVGH0sf2iZFDswN+0Q0Dey/ChNiE4qxNFTe7oUNTpCieox7+imDG+puO56UJ&#10;VyBadC1k2e8dw97czEkgjtw9YZDeytt5W3YmRt6Zww6tlAZ1xpBimToY4B78ayx3sPAeYh+m68LM&#10;2Z1te0fP5UP93Xyy+Z2YH5H3GiEebuAYeI5DqcayTriwNt3HK0DUZ7t4X5qnRhQldJayGlzQqVP2&#10;SUa2muuxhr8GvwZ5KsBZHr7MD7jQOzxBcZkdY+Y+FHIrMIpNknmzqSvZQL9j2J7clzhUBtvqJED1&#10;psp5oKaQU0JBYk21+u2nK6QaXKBUJNKSrp0qAkU7IFNmspvoe/NJMCiptWmSJqA+F4PSYl+hlZ47&#10;g3YbBY6WAGvNETtpYHlqRiMfbQZ9bss0dRgaYlRjb+ikXQaF42Drfx7X4Es6alqer3jGhju7dqDm&#10;lXSPYcPwopUdPZdxNweRHM1NxVWJKe0gPs5Q07qp9AVF28aNJKMx6dsYaCrrMOBv78Up1/dYGJvz&#10;tyT93nsFI6wflUQ71sakpX1Eeo8Q+dDliuSoMWxNfl4yGFlIUewm2mnh7TwduKio0YviynE0psNo&#10;6bLBvNCH0Ntu0G99Pe14jnDGkDizebD8ae8AxTEs0T+ZVXpoYblUErEaGxU6WOmo4TlqDXrhKLRO&#10;kYk8Y99CFFVZhpXSWEK0N9ql28ALaKNT9fN9yk0XsNJxnzoonqnwmsesoswVUZjE8OxmIAu0DW0H&#10;/EH/AC4Dc4ZCQFDo+H6GshN1XU6SgGYM+ih+IomFQ1OzWVrn2dzwC1LgFco6zahgTQkfw5sCmFim&#10;2o3OjLe5PbXjpxEU2nAzVkHprwufOGVt00uwReVKFJJ0kWzGw/10PjyeMpeLjQnjjz6isT97HBZP&#10;4DbI9hw9xofaynanqTQ7GAG4aX8DY68GBiMajJC9Q1TUBsHQT+eqbfH2n6+anTSgPEiJqDiGFhVE&#10;sB/SG4sP6eUKqVNPTt2UlMTwl6Olb519JA1xtNwDoQb+NjxknVRw08Fq8NVp5solpMwT0sgIaJjG&#10;b/8AHZKjT4i3Mfr9JQ6QfL2YVlzZK7xoK6cfaJpPS0+2xQ34TUaCo8qOLcrV6cctlosw0y3t5hKf&#10;C51X8wOGdkrS6nrwpDdjU0rqx/H3VYRSGGugjrEbcJUVjb2kXP58n1ELAI41i04C2Sk8CRU1cP8A&#10;MHueHt47opMXYqJJTKl9+ns5XSKeC5rpKpkX3Vueemt6JoIuuFUajKyOVP6CRZPhta8b3+8cC+cH&#10;U15H44Gh1u4jQ+esEezEfCieI2luQsKno1NBBisOWpqoDuGBI8OVNOjCjd+nNRW0EsKn3ondCPas&#10;gEifcQeTVkHiajoPuOPxmoI3sOhQPSAfUYH3RRp4KaopG2u2lh2/t5IyU6qhhSwvZTtLFGlMWlG6&#10;/a9+OaQmkKVEmBSXeGB23oNDxnSKNtRFRIKVnqTThdJVZO3t7caCZMUoUvCejGiE9Rw65wneT7Ug&#10;Utp++vuP+a8gDOB+3M8QD67D8KymyePy4jhPsOI+NJWndr24GQKEcVlIG835eKrNKnJJU5spIgdX&#10;a62774yJEH/JvD7KxquEjp+IxHwokzP+4KPRt8jgfjVp2KfOoiV1EHCTBJNxHg4vYE/E+HMpXU8R&#10;5+2sIWCkkpVEiRHlTHTzz1r7GKrYXJtcnXXX28RpXRktAQJpUUsaxxhmkVR8T9XbjwopUdR40n66&#10;Zo5P0cu8L7dB38OJl0atJnhRefUhUVE+W6VZWusMofQaFZVMbfUCByPt4f7iJ4H3HD41Lm5yQl5U&#10;cRHqkyPdNExSR4wNbjTkFisjqxzne4LDUc3XqwM5VC1u2vKkxjXomj39DaKaoyMGgRiYmaIkDTY1&#10;pI9e37x8eZB5UjVbiOHwOIrF3eZYRdQeIB9RgfhQwrl7E2UOYyR8AT99tPz4IO7UDUfG5QONY6rB&#10;6yFPLcMSToLdj38OJFpJNbQ8kmRTS+EVETASXBPw9nEuiKXh8KrDjuF18uX6tWvsmjaM20+2CFPt&#10;+1bhe6QQQeilNo4kOpI4EH2bfdNVp1QepxGWpqPtu13/AOJjRvzHIIeOpwnp+PGsyW0hCABw2eXC&#10;pBVWjB7cYrxrG9OHW54+mqUPXppwiGt6hCCZtqyRmzeySEiVQCAdWFxyWtzx+3J4ER6jxD241Fu+&#10;LpatJHA+5UpPsMVZFXZdwGepeod9NWsLDTuQGbXmRTq6w4buHEpig4q8CyrLWmWmldQLnag3GxOg&#10;Lt4j4cSJboVt3DyUwQPXD3U4UlDhrTA1BDKewtcj2XHa/DQAJFI3XVxhTVilNBE4EZG3T3fy1txr&#10;SDiaUNLKhjVf3qJlhmzdspR7txMvwEi2ZRroAy8x03vSA6I6Z9FDZ7RWU+6SSm38Xl7DgfYaAm5W&#10;E6d+RPFSlWADS55U1qayU7PHVxSR6mNg/wBSm5H3cUW8hxJG0EH2Y/CtKGpJHTh7asmy7AKXAKSl&#10;jPuRoAn/ABA+8v5HmdNu0NAjZGHkcR8aw8vFa3VKO0nHz2H3inJpCrcMkoikMTXa/pD2vbjK7eBW&#10;pip0cOm69gOIigjYKTlVBF1zqSuQWWT3QzGBz8JR7h/5DUcj7eSPyyuvwn12e8VIO7Df+VSPMead&#10;vuNEew8FqeRuzW3fWO/MSxKttZPbDUIoSSeO14V5rWN+3NGnoo6XpiwrbhVVWPe7kxnTs8Z3Iwue&#10;5RvZzKXc5nTb6jtmPZiD7DUCb2XKQtKYx2+hwPsIo52CFIkWRu5Pj93Jj2VCDzgUYNLpZRLGfL0c&#10;AcM2jNFRIHlXTz3azAWIsebUmvIhIpprqZJKOoMPuOY32Ef49pK9/abcbUsxPHGPPhS1pwahOyRP&#10;lOPuqoHHa18TznW4kdQ8jTAC2m/WRew7NfmBucPd/crVwJJHVOJHtms5bRsMtJSOAjzjYfZSRnTd&#10;O9vaf6eB0UqNYmRu4PPVUUInSCCR+oFJNGNz0xWoT/oWw3juP3SeSTuk0XLwEfwjUD1pIn3E0GM7&#10;I/LKB4+E+ow98VZ1IrRuYEA26bbezw5myQE47eisQtU4+2ukw15Bc2F9bcbRjtrZcAqdDh/li0v2&#10;dfHXiuMKTF4cK4nCRKboL6jibupM0ybmMDRMvU/5P89ocPjYM1P7jr/xzMokQ6ixs4PMdd/l6UpA&#10;/wAU+ShqB9oNZB7lJKkKWdhx/wA5Jg+40VDEQRWFD3QbfpHhzGjZU41EXb2PKmvVy3ojKZPs7lv9&#10;BNifu5ZJAInZInynGnQKs/6V4fNgnTilplW7i8Uvui58u+xzbxKEa86BZY3+WtUNj+EaZ4kDYfZF&#10;Yf524Li7UeG0eu0ehmlEKiRpQEJA/LXi/WoGDRVCYoQMLl3oDe5P7f7eGgxFBF/AwKUSws3Y82DN&#10;FqlUi+pBakyPXtGxjeeKRI3uQVlVTIliOxJW3CPMVllpRGB0mD1gSPhR7k47y5QCJAIJHSCYPxqo&#10;rFmacmft5zM5X2End4/E858ur71alcCSR641nmE92Anow9mFMewA8air1lhnNNMkwt7jA/ceVUnU&#10;IqwwxpzxTFYsSC7Ywm29tSdD8TxOhvRV1OaqTzBRcDimmprDvVTz22vGsDSk30ty0RVahTMp0Ol+&#10;eFWBqVHCI8Md1vdzdb+0dxxs4U8mmVcLkaJqhWUKutr6n6BxoqxinQJqN8tIpBI45Tdd3ubduXFU&#10;rKI7jvy+yqGut9ms2o56tiu2RgNy6jTjcTTkTXQNzbm4qhp8wOISVqsfspq30HQ8vFNV1Xylq11J&#10;vtJUH4eHLVUia7jnudrnTl6biKc4JzGN0Y19t+eiarTnDUmeyzoGtb9fjypEVqoOI0TxAVIX3CDo&#10;B7Dywq1M1V8tK4aAECw8La+NuVSCNtOHqrBC88MiyRfaU3Hjxyq1mkrZp2Hn3J7ffz2ytbaeJpfl&#10;MOjjIIMh3DvoR3HN16oEsvmDdbnhTZNRy5HY8tXgKxs4bQ81NPjCulJvpzdVNSlU2783tpo1yEDS&#10;Am4sPbzRwrYptkBVrfXyhpSKz4fAslQN490d/hfx5oVY1xrG82pYnQjT7uar1TKYbRxRSI1IkkAF&#10;uVmqgTULzATzU0/WGRuemrCsDPY6crNORXNXJ5sGqHCsy2vdhy8U0TT9htU9DFJURta6lSParcaU&#10;AdtXThspoeYO246nnpq0V7ezrt5vbWoqMzBNCeWJivATWIurH3eJ5mntMCnSnkeKzDW2vHxSYist&#10;XUNVWvYWBAsOUA01qZqBHuRtxPPbKcmpglUCy/dzVVrM7Cmpvi3f6Dz2qvaZptEgK81qr2msDPtJ&#10;tryhVT6U1GL2fcRf4cTqxpSBFZZxTztujUr27/R7ONoBG2tqM7K8lICNeLgKRFdR3p7MfZyhFXCq&#10;ccNYUkvmOm9bMDprqPaeVKJEVrXFc5LSzboRtGhsdRp7TxQnAUl2mn/d5FIqVKbiBYEC511Fhzcx&#10;WiKZJMS+XkD0YZW1uS2uv0dua1VvRTfvlf8ASeHieU1VfTXLz2XQa89trQFS6eYalxYnmq8T0U8U&#10;go3N52K9rWNh8b80pRGyqJSDtrhKhlZhTOrIp73+6w8eUK4GNXCJOFMVTXzJanlQHaTa/wB2g4iJ&#10;xmjEDCKm0RklUL7OK0mKLnKc1haBd8um7sCDfTj52U0k00V88tPTiKBiQxLG/gfYPZpwrPVRsk0n&#10;/mWU7iLcaMmlIgVNpZ4ihdnYObnTQE+BPt54Eg1RQCqy/MStbeb24tBApCpFZox5n0cdmkxFelaN&#10;AVguPA+N/hxg9dPiuFLUkv5cYs+vjbtzxITjW9JVhTpSY+qbYprWNgT4/wBPHJHCkamqVdJR02JR&#10;b4XVSbWB79/Ad+PBVF606abavA62kkMq+8Ley/ja9h25rA0+hcCmdJyJvfFiD4/Dlqqcany4dLKD&#10;UxIHK31A9mpsO/GiobDW0yNlILFXlFRucWIFrWtp3HEDiAnZR80vVWHD5JCddQPD8+Ub2047spZw&#10;JSmPcGKtfx7fCw4ZgkUH1Qa4zF0GnHiaYSmaR9c088/ldtbeP1cLFq1GKP20BAk0+YdSmFPeGup/&#10;bxagQKKXlSaH/F+jNTh+ExVqYrFK8yI4sBFHZ03Ab5DckGwNuFLl93eBFeQ2E40X7CVrWqTHMvci&#10;9u172P08XMSrE0ruVhIgUOGW48cy8BX4bM9I8isvmKvvAMLMBuFtbezhgSDhQWJkzTZVUSS1fmV5&#10;aRWvdpLjcR+y3PHZVZ07Kx5owfA2qgcuKwpwIz/kygDEWdfiAex8eUbBjGlXemudJkGvxbBf5vRS&#10;J5amRSGb3roLlVUXNz8eJXLhLStJ6vfSRVwEmDTfiZiwzKMNDhFRK9XUDzJaURsVjlBFrkd7rr93&#10;PLkzFCZspiDStzVhfRCPI9PUxYo0eY5o6WR6WKKWSVWA/TxSyPZIyNdPgBwOIW6hccMcfhTraTxG&#10;Hu86k9LumuH9RaumwV8YbDljMrqyKhcWUOQXkZVW6kkfRxU86pAKorywEDUMaxdfulWTOmWcIMnZ&#10;axJ8RmAhkmqjVQzhlnQFR+i91XRgd2viOO2ji3k6lCOqDw86ZQ8HEzFBlieXIctiNKyVZHkYr7si&#10;krYeIXwPDhCtVMkzTTVsjU/lRsXYm9yNfoH1cVRTQVFYcayjj+ApTyVUdhUxpLGAwZmVjYHapNvr&#10;4XlfRRkkattMkOJ1lJemkVlJt2v/AAHLoeqq7fop+hWaWnWpHvK1wCPaO4+PFiXQqixSNNKHDayq&#10;ooTBEStyTbsde44pABovWcaUVRJU1lRT4fQkO4/SBUIJCjV7X0BA1419oJraUTRyarGspelvH6CH&#10;MaHF6146OaMx1kKARzAsGdowzaKbMB2PfgHSF5ghU4TI4nEedOtNFcg0pvUrjOKZ/wCjeH59y3TY&#10;VhlNOlXEIqaoM1TJJTP5hMkbHeh0YXYa3+I4Csmy5eX3C5UpQKpE7ACIiBhSaytVtuqJJKZkY8D1&#10;UVjLPqe6o1vTFumOJYm9SrVZqKb5ks0EQmj2TjyoyqAmxsTc3PB85lqCvvAkbPXDZRsq1aDneFIn&#10;ZMCcNmJotkb5iw+KLDqudnpqVz5UZts0buB3IPx4ZIb0GaPVOBylFRZtq8JzDTZjpYEk+VlDqraI&#10;bggqQutrcVadYikShT1/Npc+Zmhp691pUmkCu8CqojV27gE2IDHxPjzcBoU2AV4VhzLhEWXsdOH0&#10;0xqEQujSFla5HYgrpYji9h3WKL3mNGBrA9QvlAuwQDW54ZTRKEYxXeEUc2P4pFhqye9KVG4i9gSA&#10;TtHgL3+jjC1hsTSgggUPXVDo5mzonhEM8tSWerkkjKsUV0YR7lbykctsdb6sdbcK7W8F3w2etJEw&#10;4cRhVjfoX6xembqDhOD+mPqjTHDpsbxWARThPOVJqmnKTyTVE4MFMplBFyCQHBHYkY+b35TmKtVx&#10;ZLxCdhJSnBUiQnxHw+hIjjRDmlvcd0pTBxGOJgYHqxOHwpo60ZYyV0fim9Pvp2xpqjB4oposQrKX&#10;E2ndXkeRZqGpZkC+8Nsnu+6L6eI4J8icfvEd9eDxBWA0wOBBTjMbRjjFF2VvvXySq6TCgox4YBHA&#10;gdG3Gq38TyCVzkuQcPqBVhqZJIn8xWa5NpFYmxJU6nTQcmBq51o1HDGhmzL3nNRc0YXmTpdj02DT&#10;U6VrReWsUkUy+Ud8e4KZRox8LL2I4/IdTOyjHu4MGrYfRZknKsfSfE+qPVDCIWo44RVimSSSFmha&#10;Jo5VkmWPzNqyLqAT7pPt5AG8l0FkNtuBJJwmCZBwgT0dVA/Mn20DTrCSTCZIxM7AOJirD8nxek7B&#10;sBxjqf6TOnU+ZJKSmwzDp8HwPC44p/mKlbRzQT1yySsqsf0km4XsbA8iD8nf3qg3cOeHxEEqJ9qU&#10;wBI4GovtbK9vD3VyoqB1EEknDrCcBhsFF89Nn4h2Vc10GKZLzFhtPhGYKg1seJw1jMQIqKYC5nl2&#10;RmcgkbAp2lTbtwQ3mTKylOpIKk4AQMZM8McOs0fXbTu7iCGk6m1BCeJIJnhPvNEb9S2D5VXqXiGf&#10;qyqL4Zi1dUR4f+jiIpUnXzXi80WB98sSxH0ckzJHjf24SoQYE9MpMfhUo5E5+attbgicSDG1J9my&#10;KOwM+n1QZKwvAenFZAyYVh9BNicHzUQRJY2+XWd3tp9lgACbdzyOnssXlT8lPhJUJPtEdPCovtd3&#10;G7W7LraYB1CSeCjPH4AVUN1Ey/j2K5gxw5iJU4RUyUswjj3kmNmiWVWuS4YWsfHmT1rdoQ0kp4gH&#10;24n31JSmdOPD3UHmbujWGZYSjojVDEa+p8iSQx1STCOKUXLFBZVkiGrKex042cyU4ZAgeVHiQmMK&#10;jZyyDj3TfG5cBkeaSgR4SkkkbIJFkS8blRaMEi4Fr9uCDL7lF0JG38DB66C1w6lweGjTelD1BY/6&#10;X8wHqBlKGCpxXyquOmNRTwzqgqYhG9kl90MrKCpPY3PAxvRkKd4me4WSEykmCROkyNmOIJBoBZhl&#10;qc0RoUSBIOBIxBkUL/qy9TOJeq7r4ep+WkqcQx7GMMwykq8PihknArKaDynZAqJulKAaKCBa1+BP&#10;d3d5G7Ft3OASCqCYHhUZ6SYBqRbFpmzTJgdJ/U9dL/JPpLosE6b1fVDMmZoo8bq5mp6qgqYYKKKN&#10;EXekqTzSbzIdFK2t39nIfzbP3XbvuENyiAdUk9REARwqN7nPri5vO5Q3+zgKCpJk8RpAjrFOuVMv&#10;Ykvp1xXO2B5fZ8Lr/PeSWunBilqqIFiirf7QVdFA72734rdyRy6uErJjTOwAeE+dGb2TXF9cJWCQ&#10;EzMQPCdu3HCq6c3em/1X9dumGJeoPL+Vqtsh4dDPVrX0+HJDTCKmk98LJI4eWWEsQ4iVjpqPZLaL&#10;xhpYZKxqAAiZOzA4dPXU7t3BKQnaUpAPoIml90orKvKXlY51Qp6fDstV1BUx+T8tPHvdlC+cH2gu&#10;qufeUDudeK3bYXIhkkrBHEfDYKju+Id8I+4HkUqsH61mDL1Dl7pBhNdiGIUMzKkkVKixpFqysvmk&#10;m633du3F7uWapNwoR0FX4USdwHvC5s9cerCgxzr03xDrHhGG9QMJlqKyulq66CuWJGYKyne00iRC&#10;5Uakk2AvwPpvDauFpI8IAI8ugTQlbfLP7JsYJAjA7KhdSugOCYD0pououGY7PV11TRSlKZUjjRpY&#10;ZAGivuMj3S9vafDgjtM0UpZQpMQR7x7Kctlm4UQRGz2Ggsy11I6ndNMqnCMEf56jmgnZ6SdZFhgM&#10;5G9pEj1LKf8AEQup4+82i6VPHD3UJ2kBOBpL9Is5CPMFfX56CvRVSxxTRJT7lLRuth5YOu5LjXT2&#10;8UOsBIBSMRsPRSdxpsmY2cTR5s45SwjqvgDYF0mlHlyGZJI1MAkhjj2lZWAIjUBvYbi/CdF73R/a&#10;jox4GeeNFBdSFYDD3HqwoHumPWrN3oa6yf106fV7PmWgpKvDy61UVpYqyBVdY3CuBuG0ggaEaWPD&#10;q9ypGfsd2owkkGYmCk9FILpk3idGwEgyBMRxrYGyXmPOXqi9NmKdb8DwKmouqNfVZf8AlDSxx1c9&#10;dhEsQjmWc1CLMaiJtwUFtiKuijmId/dDdK6Sw8oqZh0lasAlSThJEgA4bBOO2oYus/Vuw6lp8FTR&#10;Ditf8KCDhqVjAOEADjtqkfNmVuuHULOTZs6o4UcK/q9ibuyLUPI71ELiEibanlhG2bTr3+HMhbPN&#10;rS6Rpt1agRw6xPHHYZ2VKat4GcxSBbHVIHDpAOE49eyrP/SDh+dvVBjS1vVhq2qiyxhbQZaw+eOn&#10;qhQJTzgPSraIt5JUq5OpLAa6cgHPMzt8ieIbiVqClkAgHUNskgTMio0u8/tMkcIXJKiCYGGPHUYF&#10;GyzT016adJvTzj3S7oL8vTZszBVpjMkVRPVrFBiDOpkWaUkpHFNHe4QAD3RbhOzmzuZXCXyoltCS&#10;kgR4k7MIxJSaH9lnjOYMl1JOAnSMSYMETgJHVVfPVr0z586i4dgXTjBKigrsTqqmnr6nF4KoU8dB&#10;NCxHyLCpPvecCW3i52i1vaNsrzxlLjirhJTplMESVCJBgdGzHponyfPkvKdQ4gjQogT/ABAiQQB7&#10;MaKzV4l6jchZmGJ1lGaXGRXGKloNskCvT09QY5KmjknvuhWxsYxZr3HfkoOuWty1gYQBtwwkbDGw&#10;+eypdduELZ/opjoHEVcD0M65dWulyYpgePYFi9ZUTUlLVvWs8jUdOIy7K8bzLdiIDqqLqRbmPt7u&#10;sxmj/fNLG04YSZAkQDAx6TxqFmcgQ/dfmESSVSfUQdmHtNE7wQV2M9W8W9YGWswx02E4YMSlw+Sp&#10;80ielqCwqovl3TYJEJfbfUABrX5OtkwbFhNqsSo6QdmBAge3CpaDf8vGmPh8aLv6feqGacp9RMy9&#10;buotNXZ/oIoq6jiho5IRV1lFUe5RNFvj2RCBrWDAELe2unFOc2SVaGmoQowcRgFDaOuRRJcd3cOA&#10;qwJjHojr20LfS71CCo6j4zkrGaZcl4dmLAqqOOGvrN8UMtKnmRSVEjFEJL33r8CB3HAFe7tpuiHy&#10;mVJUDqA8R4YbY86J1ZPbXz/5hxI1gyFQJkCAQTsw6MaXfWzINPmL0xUWTusWamxDFRS1FBKcJw/Z&#10;TSiVvPpGs/8Ak0DKpDeNt1uFVrcv2Tyu7Se7wICjiI2jDFR86N+4VlDilDFJgjqw9pqq/qh1T6r9&#10;PMu4Z0w6B1uJ4XSGMw1z0M6yPV1ARQssJijMyqYxsKra5F+/JRyfu8zBW/A2EBQiBPGTG3H1pVY3&#10;gvpUvzAI+ONBf0lyTmjLvWLAsz+oagxaOjr/AD1SpxeKrEgnhUTRSKKgrIxikCm3b3gdRwfXCG1M&#10;kWxSo4SEkRBwIMYCRNCJbkpKSABswiIIx2Vav07zbiy+qjBM4edPmIPTU2I4eIMQctR1dPMsxnG1&#10;ysZaMMzRgLfxvyLu6i2UhKQgyUmEjEER0Y+dA6zYTapKEADhgAPKj6eoGk6dw+oyvxzLuJUNRhmP&#10;V9NiOMSVEcYaojn2CeCGaEmSCZnBLEkGx7cAjF0qyZGqSRgPMTHVRLc5kqxTEKOwTwE+eFC02a8n&#10;+mfMBwXE6KrrsBzRjCrHFTIgajVIvdjWcn3UsRqwJNjyHrl5eaKL+B0gxJxInYPWovzG/WuHR4on&#10;8YFUtfi9+obFuvOc1y/gOVGwOhwcLTVFVHV1VS5eiLhZZZBGsUYkgmAYdgANfbOHZ3ka2QX3XCdX&#10;2phIGlWOzbIKY68aX7jZUuxm5Wsq1TpQQkCFGfOUkYdONUdnKKbBJAbjTW/9PMqjYgYisiRmGMGn&#10;bJuHVVPnjDaeCNKtFqIGljfVGjLhX3X7gX19nfhBeFTCDG2D8KM1L1oKk7YMecYUcT1A+krrDlXP&#10;EVJJl6pioqeRozOacwQmGVBPHIrTCPcCpYghbEDkb5fvEy4mCtOoidMyejhPVQPy/Mw62e9ICiAY&#10;E4Ho/fRSMwYFPg+OzYNUxBJKVjC+yxQsut1YaMCD3HJatF9+kK6caOy5KdXTjXOloqKFdz2H3D+3&#10;ghQhI20TOOqVsrHVfJyny4iP1/PlVwdlWb1JxNLTIOM0eTMx0uYaqnjqo4GYtHJGjggqVNlf3SRc&#10;EX4w6x3iImJplay5hWXq3nDKuasQp8YytStQOKZI5o2l8wtIrk77gAICDYKL2AHC9AUyCCZxo1Zb&#10;6aBOmq69Z97A29vbsfv5VC1TRsttBEUtsHxs1Fb/ACwSCNmAIJtqb2Aue3fvxQ7e9yKKPyHeY1aF&#10;6acU6yek3BqrqNlalkmxGonlljmpijPSFIHSbfLJGR5TxnQLu1F/ZzHPeNtO9Kvy6zCYAMg4yQRG&#10;O0Hy21Ged5eM2hg4AAThtxBB27QaFzqJ+KDmfqNkJ8h1+CxRyymGSaRVeV2fyyrsZqkgASbifcjs&#10;b8Mcj7O02roeWskDYJgdWCeIIG00D2t02LVYWpSjHCQkewfM1VbiMNNT0Pkx+6oHui/YHSx9tuZX&#10;uGRjQ9bUVqmgeqZJ4anzI+11v/A9uBRUpVhQ/QApMGhKyxXhowkvfS/37f6OCFhcjGgbeNQcKFOP&#10;KrVUEVdVQssUv2GYaG3e1/ZwxGlRigyp5TdC70cyxlGbqBTYbmoKaGeKQ+8pK+ZHZ0UqpFw9iv18&#10;Is3bc7gln7gR7DgfxpAXFO4DbVoHTD0AdMfWFn/Gc2dMMzR4Bgp8yOlw+ejlSpWqpadDMYKFHWJY&#10;CSGRnf3veJHMTc/37O59qkPDUuYJ1DEEmJMEzIgwMMK9cZozlrMurSCJGJ29Awk4nDZSuxf0dekr&#10;0SYrg+L9b8TxGpzFUSJBteqoMPpIpKpCVaRog0lQGW91DCxv7L8gI7+5rv8A2y27FpKBBkhDjhlJ&#10;4aoAM9WNYwZnvhmW9lo5b5Y3jpJJDa1mUmRGqAMRGyrAsp9Hui/V3H6vr5nTLE2KQZJwiIzUeFyx&#10;Guq6SGVljlSoqo5HjeB9AfdAW+t7ci5OdZplJRYpUIdWdSlgwhRSP4UEJhW0zONK+yz+ZZcpTdzK&#10;kSVnq1phUBPhA1AEyeJpRZ2/Eo9VHRTLOJdWThWIT11ZNFDg2XpoPnUqqMzravWCgMbPURmwKOSG&#10;Us1rdpEa3OsfD3ToEpBWQdIBiSNSpMeXlWRL14bm60trAEQQTpAUOk4cPSg49bPq969dZvSpl6t9&#10;QNJj+Qsx4zjDmqp8Oo2o6qXB8RIhgr46enDeQiWG3c27ehLA31U5bkKckvVPWqkOgpSZnwhYEkSc&#10;SeGAjHChqvK7izUbtlQJXpP9FMxIxGPsjbRdPUbmT04+kHpXjnp/wTqTJWY/PRU4pnirqjE8Rkl2&#10;CSlqJZI0KqZBdWN1Av204tyVm/zu/D7rQLeqftCUAHBQxMmNvpUIWxzW+vlKuEBbWoHUAEoAOKhJ&#10;MqInZ1UcD8Jj1P8ApQGTqtfUziMdHi8lRhz4V83NUNJNFURvBWQCiiVvMn8yINuYjaGHBRvzk90y&#10;Ei1QSDq1FIACSkyCSYwIPDorI1DibVsNjiduGHTh11T76tM/eoHIHUHM0uVsz1mM4RUPiMBxHEYW&#10;qZ2pGqnjiLCYmKH9A0drLcajkvZDldpfMoWpAChpMJMAKjqxOM7TjXmbBp7FYBAxw92Ix99UpZxy&#10;H1GrMOl6h5182eJZ4kkqJg+9t5EYkJ2hPLsALg+wcmph1oLDaSJ6AR6jpoUocQkd22QNuAI89kzQ&#10;7dPaPqHkPEaXJfS+orZq6umSoqaSGCZ4kQRlUqmjgb9IojN336KAL8M1llSStwAAYA4A+Umg66su&#10;fdw5io/qPpMFxTEcKypDTxUuJ+RHT19UrPseoU+ctRc3WJJFY+6CQBwg/NBQOnZtFGloCkawNlDz&#10;0K9PWVqzBExHCKOmxOkmh3VWJCbc8TSr7kEccp/SksCfdUkfVyNb/OVW5gkgjgOrpjZ6mgdmGad2&#10;rxkiOAHRx6vU0DfWnoDmvpnSjMGZoJqSGuSIxJLTSR+ZGWMJnRnA3JvA1Atr35JW7uct5uCgcJG0&#10;bdsQOo8eiiiyzdrMFEMkHSYOIMECYMbDRfqjIMCL58guTf221F/gOSP+VScRQh/mK04Uk8Sw2XC9&#10;zRaBb+H1/wAOJ1tlqjRl4P7aTdPmHy6m0x7XGp+sd+FIucYNHK7OU4Uv6DN9Mqbdw+/6/G3BAm5T&#10;QVcsFU6JmSOV9ykNbw8P2Dj3fBVJPypRQqdJsp5l6n59wvJuEtBSfzWpjpBV1FRHTxQmYlEZ3f3Q&#10;m+wYkacKb25TatlwgmATETMbdnVS9hsKOJrZAxT0ndOPS/0Rw7qhkKF8TqBS0tfJiEFbJUxhopUW&#10;oNKIQqMFm95Cim23v35zozLei9zbMFWyZSAVIP2pxx0yTJxHXWOuevZo/di3t0kIOoFQ0pEg4AqM&#10;khQ6OuqhvxAMn9VcNzOnXzqhB5eIZwWlxONWWqBqYSPlnqlkqVDSEFUEhFxuIAPMptxs1aaSWAcU&#10;6knEcDqAw8zHVUq5MwXmwwUqGnUJIwMcBskTsNFqy9mrqB07xGv6Z1WHTw1+YaWinjGwBoo2b9FU&#10;xGoC3SxsSulx305K9621frS4SIQT6g7RhQsVk61wDsHTOPsw99CD1q609aci5Yl9OOF4IUq1qKU1&#10;s8UEsplqkRWjl85X+XLSoffA3aix7cAV4w3cr18BgPL44VJbeXN26AFATAEwJw4TiffRqvw/s5Vl&#10;F0rzbJ6h8RzPmOiyLVyrBkbDZKQRyti8Vnnp45AVWdZgQzAGykn2jkdP2DFq+l1pCUrWIK4xhOwE&#10;7Y6qKWbFi0fDiEJBUIKv4jGwScaHjLuV+hWR8l5s62ZcyzHSVk6JhVdPKzSV1E9QqrHIKkuqwVCn&#10;apZdoDDQnhVmjzzqgJ4ggbAenAbaQZlfBxWhe0zA901Xtmn8SXNE3S+o9NOV48RpsozwxU2IMa8T&#10;S1YikDxmVIo/ekja5UtJqRYntwwst2R3puVaSsmRhAGGO08fKgda7opbe/OLKVLmRhgDGOJPHyoI&#10;cU9W3qer4Dh3TGaswnD8LpWVvIpoKaqaBU2+ZK9mlZ2UaldT35IrGX2gEOpClYbSSPQbPbQ1Tlbb&#10;plyCerZ8hRL6jM+NV+Iy1NfvNQNHLli2uouX97kiMvFIhOylrtolOFZpc04hGm1h+38z/Rxcq7UK&#10;QJsUE0mavMc85/SN954VruyrbR03ZhOyslBP5rb2Y2+B+rjrSpxqrqNOFCRgmLWbYD8O/tH9I4I2&#10;neFAy5Y40q63GTBT7x730fH6OGi3IFEjbGsxSVgxarrZffQgfRbx1+PCtLpXR4phLY20r6Mq6jdw&#10;1TRA5hTmaYKu6McdikuqaiBK1mta358oJp+UinWGUU4vMfv48DFI1J1bKjVFclVeNBflSqacS1ox&#10;po/llNNL+nUH6RxN3YNLu+UkYUqqKjoYIQEH6/QOLAkCidbilHGpqLC2g5cUzJFQaqmBk9zTmiKf&#10;Qvpp4wynjp13vYcukRSJ1RVUPNGOU60rR7tSPb4HQ97cbccCRjSi0tyVTRfZY0q8RM7WOoJ7eGh4&#10;ECNapNScCW0RXPE635SPbD+umnbm3V6NlaYb7w41gw6unqoy1vZyjayqnHmw2aZK+gxCapB1I+/s&#10;bdzxA42pRozadQlNKbDJJ8IhDn921vv04ZtHuRRK+kPmpcGZWxSTy3Xtb2nxt3PHU3PemKZVZ9wJ&#10;FO8nyUMe9gN36+J4tOkUgGpRpE1u+SUvB4W7fA8JViTIoRNwBjUrC8TrEcI4IA+rseXacUDTL7KS&#10;KF3AaiGQWk+H8bcFTRmgJcpI2Vnx7D6aaEsFAtrp8Dfw+HPOoBFNWzpSaBTFxPRy2g8Dpp7DwJPE&#10;o2VIlvDgxrPSU+IYtT+XMxtqLXP09hx1CVOjGm3FIYMihMyTQw4RNaQjWx1sO2h7/A8PbVsNUEMw&#10;dL4wpbZoxWQUBFNqQPaf3T8PhwzcXhhQetGpVjRcMUrcwfO+SQSjbuwte33k6cA7rjmqOFSyy21p&#10;njRhemeDCjKVTXuRe+vhZh7PAkcGFq3oFRdmr/eGOeihNzhmdaLDDBCyghSB2v8A4l9p8OGS16RN&#10;Bq0ty4rGiIZxxiqq8VkbeWS5tck6H3hodPH2cim+eUV9VZFZdbpbbHTyKTmHqzyC/wCvjwvZE0cP&#10;GBQjYV5RfymGhH9vBS0OFA1+dtGGyHhCUTCpC32kHXXtofvB4MGEaRUX5g/3mFLHNeaag03yNG1n&#10;IAABtqLWvYeI4pWqMBRPaWwJ1K2UpekmWzJKa7F0JUnQndaxFxe9r2Ycs2IEmkuYvAnSn5c7KEnq&#10;D1GwPLVFtpdiAafur3up0Fzofhza1hsSqiy1tF3KoAooGYOo9ZmiNxRKz/aF7E6/8F8fhwmXdd4P&#10;DUlMZYLU+Pn2UX/HMMxWuqt8wNrn49/eGgFuAq4aW4cak61ebaThzwp4y7lDzpR5qkH6B9Px8eLb&#10;eymkF3fwMKHXDcux0sA2jw8fv8eDNtrSMKjV66KzjXCrwKqq22IbD4AfxPx5pTeqtouA3jT1g+Vf&#10;k/0khJv3+63wHHUM6KQv3neYUtY8QjpbRXGnFcxRIWyrGn6ikSt0UXv7Povy4xpEoaaacZw5om3n&#10;QafmP6eUIpS05UKhqkgsCf17c0KeWmay4jL81CQp00PNmqoGk0hJohATr8OJtlHaTqoFs94o0SkI&#10;e+n3j6/EcCl+7pFSHlbGrbzyKDLD0lqwZjr4/wBPAuzKxNDN4hvCshfEJ6sUoBOtvE/R8OOytSoq&#10;sISnVQ65Oy7UCISP2NrdvGzDtf48G1qzAqMr+7BMDnhQx0+GIiAHw4f6aAynJpQ0VJTC1wDy8RSB&#10;azSohpKQIC3b9fq5akJUabqp4EbaP1+7nqfAJqMtRFGp5qtxNIbHp6eZyPj/AGjjK6ObdJFNuFUF&#10;PJLuCC/tt7fieUCaVOuEUIVLRQBAG/X7+KBRCpZqWYKJdZAD9Ov9nNxTck0l8aq4lVkhA/XXw5RR&#10;owZR00GFSsrzF7G2v668LyKFSCAK7q8UaOExn4/n35VS4rTbOozSHlphiM+6Z9D8fv7cKSnvDjQl&#10;C+6GFOn9W8O29xfbbse9+/f2cU/lk0g/OLr/1dRPrrlWR6KjxmJSzrHNGSP9QiQX+q/Dq4TrHlUY&#10;ZXciSny9+FFS27jfhGKHlOEMV7W5WtExUxyI13Hvz0VTbUnLGa58v49FUUxsGZkNiRo67T2+rx4Y&#10;ML7o0y+x3yCOcKM1R4hPikMNa/8AuqA6fr7eGPeEmKAxSGiR0UJOCByigg+Pf7+GaTRS6rTSvlnS&#10;GLYSPo46DNIwSqmiP/SJ/cub/rpypFG6DApYUlK1SgpZrlZAVI+DCx5Y40wbjRiKr+6rZSqsrZn8&#10;iRSqzRArp/xWxjN+/sHA7dI0qw2RUlWVyLhEjh88aDeOGUkDhfRqSKdIo9i3PNTSavN7y37256vT&#10;FHK9MOZY2pny9VNba86KSe+4CZQB377uCG3XKfI1BO9dt4g6OgH2YH5UcCGsjVQoB00vw0CuionW&#10;mKc1bcNxNx4c3toqK5qfFSF0Bfse3HcKLl3OjAVOo8PWB/NTvp+Wo5cCqIf77A0Afqeyq+YMnwYl&#10;EvvRTyIx9nnR2T/k9RxFcJlEVLu7V2m2eKOkA+w4+41WXRoWiEknfx+nx4EBWSq8NlcMQxiKhTbG&#10;QW+kf28vE0miaR02ZZnkLSDQdtf6eW00rCYoR+lfVLEsn5oixWgCiRGjcFl3AFG72NgfdJ4aWX90&#10;jnCg3m9mL1ooVxke0fiKNtmXG8WzZUNWY1OZTrtFlUAX3WUKNBfXkqhsIwFQkwwm3EIEUFGI5boT&#10;OZhGHYeJFz3uO/HCjooTNXJAia9BCtG24Lrx5KdNXUrXTmmLzoLD3B8Bbl6RFmTULF5afFcCrIH1&#10;fyiVv4sp3fT4co6kKQodVLWUFpxJ66KjMvlV00Ck7QxK/Q2o5DDqdCyOupeB1JB6qkIL9zxmmDWb&#10;YCPbytamKcsv17YXj1JWjssqg/8AEX9w/wAeGVq9+XWFdf6UiuE982pPV8MasHwvGGrsKpqiQgsU&#10;CsP9ZfdP8OTiwoKSFdNY0vtaFqA6fccac5Wiki949x/HiuJoqJINICuwWF6velwNDe2nsPExQaP0&#10;XJCafsNp0gjtEdPo9nH0Jiil5ZUajZsohX5ZqorXMQWYf8AbkfWL8auk962R6+ynbJzunknpke39&#10;arlxOmNDiVRRgW8qV1F/YG0/LkDON90opPAmsrWV94gK6QKh3dzY6DjMU7srlYFLAc3XqnYBWGix&#10;mGQfvbkP/BC1/v4c5e53bw68PbSK6b7xsj19lGspczCtSKoqIWkLoNN1hcC1yT8eTalXhEVC6rPu&#10;5APGu6J6p6vzxoNLDvqOPTVXAkCKXVHTVNZPFRBvLZyAWIJABNtxC+AvrzWudtB9xQQCrbQwVWT8&#10;OwLD46maqWula6lkisFK+Ckk6H28ulYVQNTeKfUQE6R1npoOM/U9HV5OqREv+RKyam/uk7X/ACPC&#10;+6SHGiOgz+NCrLFKbfTPGR67R7xVfwYwFqdvtRsyH6jbkAEaSR0YVk7GrHpxryuWse1uUNaiKkvK&#10;AFudeVqumha6J4oaDPFPGSNtUJILfFhvT/k5eCzJXNDkdMj27PhQI3hZ723J/owr2YH3Gjo45VVE&#10;Ei4izMmqPYN3t7eS4pIiax8YSD4fMVAjzfHXSimkUMx+F7C9iRYW4VxGJowFt3YwoQpKqnwbD/Ii&#10;f35DdlF/tDx+gjjQNE/c/mFTwHwqdgWaKKmmX5hNy6mzEn3iLggDXuOVUNVHZtlLwFBB6rcUkx3L&#10;1NJ5aLFFJHMqqtreYphc37+y/AxmDaktyNk/HCpc3dbS0YG3EfOiALETDZbC1x215GVS9TcB+ks9&#10;z8eOCkxVNcGhsSE05umyaO96V811eEUskYe6x+ZCwY2FiRPHpfwNxyZMgdKm46CR7cR86x43ysw6&#10;oHpgj/fT8qORi+cKeqtUxzJKwY+4vYaeNv6eD5QqCmrIpwgik0ucKqoIIX9H42sP4XPKJBNGZsgn&#10;zqU2YqJlU7grmxtfW/wA15YIpj8soUz4k5xOVpJnL+attTc9rA8U6Rspc3+y2cDVdHVyiSnzzUSq&#10;f96FjmP/ABIjY/5ryCM6a7t89YB9uB+FZX5C6V2wB4SPTaPcaDvZ4cCdC6a9Mnu378rVppuhcxVk&#10;UyD3o3Vx/wACQ37OOtGFg+vsraxKSOkEe3CrCsuvKcFhDke7cDaNNre8v5HmRDRMCsV7oDvDziMD&#10;SijcqLK3fimJorImo8oMzhRrxjXTifDXmhjgXdbw4q01WdVBz1Iwz+a5TlDiyMXiY/F1O3/k4DhF&#10;ftd62R0yPaMPfQryl7uXx6H2HH3GiNQINgZx71tR8fHkBDGsj1VMVgUKj6eW2V4VBZNt9OVq1Gt9&#10;MlbsrJo1NjJG66eDQtvU/WrHkx7tqCkH1B9MR7jUG74oGkE8CD6KEH2EUbF6hpJS7nvyRw6E1CwR&#10;ArueeomFiSQB8eOkk1RKAmoRBU25Wnql07kBktc7Tt+nuOOxpxppVV9dXmUZ9qpANvmFZlFuwlUE&#10;j/kIHkBZ4ZfPt9Dj8ayryD/iVPV4f9KfwikBTSXlFxodOBAULjU5hK7bUW/LU3SjyrDV0uZsPr6c&#10;fpKaohmFvYjjd/ybfhtYA98kjaCCPQ4+6iy+AWytJ2KSR7QY99XS0lPi1VhEGGwwxosS+WrsDI20&#10;G6kW0GluZbzpTHRXO1SkIcKyTiZjZjxoO8ZynNgtSz7mYMXPurb/AFj2vwiUoJ2UKmbwPiPKk2FR&#10;CVptbd+5I5fUTRqPFtrA2G1JAaWMgt4nTT4X40ulQcHTQQ+ofCUpsnU6TNdnLwH4Bl8yM9vFl4Cc&#10;9IUxB4yPmPeKkPdJ3XcEjhCvYYPuNEWWAsBra/IFBkVk6anSwhQvxHLTVNlR5AgTX6OVJq4xNWa+&#10;lSkirencRmAACNCw01kp3IDG97XRhzJjd8hVskHgNPsP4GsLd+Vlu8MdIUPJY2e0GjRK1FGuw2YC&#10;3fX+OnBmQBULEKONM8kFBMxKIH+BNx+WnEBApcFKHGkjiuBeZHdfdIPgPDtwneQOFHDNzBxpC5hi&#10;ZMr11IoO4wPsJFveUb18PEi3As79p8qGVif2yFH+kJ8jh86q0xN4ZsZqp6cBI5ZDKo9gf3rfeeQW&#10;8BrMbJketZtMApbSDtAg+mFYZQCAbcbAp7bWELIew45VKMv6VaVKrPs0EhsyolTF2+1E2yUa9v0b&#10;+zks7pO92tY6QCPNO33GoX36UUWoPSSk+ShKf96FWG41l5Kad5owJFBbbfXTv35NSX9e2sTWHSpI&#10;nDppDVSUYk2SxWfsAdB93DVDk7KOkExtpsNoAQSLcXyEjGnvuptrxC8QKNqL6nTmyuBFLWgZqufr&#10;kAmdZKZf9wZgvxjlAlU/eTzF3edyXgOifYfEPnWW+7ONsD0xPmnwn5UExVjF3+PI9Bof1EKWHK1Y&#10;Cp2DIxxima1wsiFgexUkK17+Fjw6y9MvoPQQT5TB9xpDcGG1eRjz2irJsGiehwaloH1eCNYyfbt0&#10;B+63M6GU90gJ/oiPOKw8uVB1xSuBM+2spjBku3LpMmm5wrMF8v37gD4nitToBqhxp5hWJoB5pA3f&#10;EdvaOLEOIApAqZwoEvULUxw5PWkQbhODCTroy2lRj9xA5CO960pYVH8UgeYhQ+BqUd0klT8nh4vT&#10;7SPhRLKOKNKR2A1Go+g9xzFZA1CayawpvIA9zlYiqAVHZLDa3jp9/KkzgeNbAxqwf06LNRZF3WAE&#10;zAMba+ZFeNtbeK2PMxd2Gy3aJnyPmnD3iKxk3qE3Qjh/vqsfjND89a1MFqF9h0v+uvJMSkKqNw33&#10;pxqfRZgMklpdC1/H6+KtOjEU+beaUsdf5sYVbFtdebS4TtoOuABWmm7G8Qmhy1iDU4/TRwvNGL29&#10;6Mb7aW7gW4y8ToUU4wCfZjRnbMgvIB2SAfI4fOqkI3iOMVtTGN0bSySLf/DIS3t+POfV3HfLjZqJ&#10;HkTPzrOlqUoSDwAHsEUxMnvkfE8RRW4rgV8Obit0Pfpswz5zPnn7STTqJhYHVbmOVbgexge/J43A&#10;a13Cj0DUPTwqHsINRpvW73dtHTh67R7xVh6U6B2DntoPo+nmYvcCsXSoxsqbHGDJdD4djzf5dI40&#10;jIPGuVnEl3XQe3jS2xwouWYqdBUyGRfJGgOo07cRqSUGidR0zPGq5vUI5l6rPC5B+VBhaxvujb9L&#10;E3c9gxHMN9+XSq6A6BpP+/JPsMVmXuYJsgr+lj5H7VD2iaLxWkmpe+pBt93bkL1KwqAUBN+bp+pm&#10;F0cdfilNQyk7JpUja1+zkLfTXx4Z2LQuH0IOwqAPkTHzph1ZaQpXEAkemNW4ZZinoMsUFBWoRMkU&#10;cct73LxjYTY37gDnRFi37ttKFbUgAnpjCsH7wh15ak7CSR5HH51OlpKeRx4E+FuULNJAspFSqO9J&#10;7sNyfiebbxwNJ1/tNtKKmxJlUCZgoNhoNeKdNICzOyga9SuZKbC+n0eHREs1c5KM23SWAhxoddVJ&#10;8ORxvTdC2tFf0jinzTBj1E1Iu59oXrvWf4RB2/aqR7jFViYnVo838fp5gyOmswyKadyNrfm6qBXQ&#10;WAag35ut12XjHbl8KaqM88bHQjmqsKxlg3a3NVes9MlO0qiY+6SL8TrmMKdTBONGN6f9P+nuY6Pd&#10;idclK6KrMZGESfbKkC15H+q3fgDu7x5lWAn38PYKFVvbtrGJ+X60iOqGU8p5YUUuB1nzMR3MGVCi&#10;3V/ax3G6nhzZXbj48Yj30hubdDWw0A/nqgIBuPh48E1EpriKlQdRzxxqtOT4LUTYYMWgQmP37m2g&#10;K9xxH3oCtJpR3RKdQpOXPccX0l210T4nmq1XNXde3bmq3UhAri478dqpNKTBEaCCetP+5jt7VPf7&#10;ueqlJtmYsbnmiavFdxsb82DVSKd6UK9w7bbDTltlM07U9T5DG+tuaONerhU4pNMnkSfZ11PPRVdl&#10;MpGvu68vVq5Mrp3B+rm61XoadqqqjgHuljYX9vccpTsU6YzIGqPK0921wPBhoeWFNkRTWkwUbT25&#10;eqRXNljb4c1XhUGRW3WTlKUgzUpHBGuhB5emSKkK4Oo5amThWJ59vPE04BNQmkLG/GppTEU6Ud4a&#10;aSpPsAI9oP8ARz1aprBud17nmwaqTU2KTSx44aTmvSSc1WhUUsb81TtcHc39vKE1cVgNnPNU9NSo&#10;l8b8c2UwqpbWt7uvNzTUVyq3ARKVSF03XPa3s4wpUUsQmahxXVtTcc0nGtLwqZ7xXcvHgYpPUyfd&#10;iUDFEsU23OgHECld2aWJGqk7ASkhD9gbfdx8VVRin4xhEBBvx5JpGqsTSoBry5qgFRpKiIDjZVT4&#10;TNRopmaQA/lxgnopSE1LqasSSeUPsKPdHKzNWMCugAE0PLjCmDjXDywdR35c1WYrjL7zXIC/RxjT&#10;FPBVco47G/LBMVRSprOzhBpx2aTRNR9wkNjpys08BFT4S5i8lRuGvPddN4074a82D1B/m+HtIkqo&#10;U8xWFgT9tV7tcfVwvePejwKiJ2fCeFL2h3f3Db01HqMSjoMUaup03wPISqNcWBHbxsPhyqSVJgnG&#10;KuQAZAwmkpUSCWYyIu0G+g7Dx4sBNJyAK958v2Y7AHlwmmya5qDbceKBSYmsol29hz1VipkE6rqQ&#10;Cea21U4UoXrcFkpPL8lo591/MLXuLfZCjQa+PEulYO3Do/WngpJ4Y9NI6cGRw269vb3+N+J17aME&#10;nCnehinkssIPxsPq4sTAouXM4UMFHnDAFwpsDx7DwT5sbh4iFPurY7pTrYnwHt4SP26kq1pVwOB2&#10;eyjNl1KhpUnjw/GgdxellRzVEgI/2RuB0vofb2tx1L4cMU6WS2JprgVTIGNtNde3FJEik2og0KOW&#10;ajpxiMiYdmlHpZCIkFRGvmuWL2O0N7ka28T8eBW5bfb8TeIxwOAiPaaELLjSxC8D07ePsFL3FujG&#10;TqujFdlfFg9lLvEGEsigyWAd7hFNriwvqOIWs0dQYcR67Bs4DbTyrJteKVfP9KAvE6CowCteilbS&#10;7rf22a3624MkPB1Mig2tstmKiYcEEwqfMAO65QnuB4D2X9vGXCVYe+nmwEY0I+XanINbKgxmNqWT&#10;T3lYJGpZ7Eu32nAHs4VPMvIHhMj3+nAUsQ62vaIPu/Wp2L9NMBMZxbA6wVNK299Pc/fsAl7s3jqb&#10;duNovFjwqEH2+3hWlMJOKTIpDUuFmgnMEs7AhmAAFhob6ngnbd1CiB1oGnibGJaaH+XI91I1IJsQ&#10;T2P0cWATRSUhNJqvljkYLaxOl/p43iDStOylJhTVtFGtVh8hDlGDWOoB0I10F+UWhLghVJAstmU0&#10;jMw4XPM3nOoDWFra6DTiVSTsFHbToAxpkosOlhb3zf8AX4cUtojbTTrurZSgVQg4roq21CrqjbGd&#10;eNqMUobTjUPDpzK2ydQygkjTsfAgcQIakyKNXHdIg0tYqCKdR8m9mB+yTr2ve/bitSyjbRQhAWcK&#10;TNY0OKyhJ3kmaIEL5jlgB2sqk6W4VEKcV1UIRpaRjtoYekORZM5ZtoMBE3kfOSJDv2FiDJdVsARf&#10;3rDv48Mn3hatlZ4CfZQDvH9CSvaACaN96iOkD9GRg0kNeKt8VpDKS/lfo3icJIhRGYg2IIvr34F8&#10;qzUZmV4RpMccZGBk0G8vzEZjqgRpMceI2yaKVj9bJPIrk3QWI19uhtwZoVqoSrSRTVNjNSacUsjF&#10;kUAKvgLduORTdewXMGJYfUrSUbXjmc3jJspZhYEka8TuMpcxIpsthRk0rYsYOV81JmvGMMhrlmpX&#10;gNO++OIkABW93UlDr8eN93qEA0qC9Iill0w9PWM+o7O82JugwmKojk2+TTO0YeGIFFXeyr+kHjc+&#10;OnArmWYN5UiVGT1npO30py5zBNg1rXsHz9tIDqBlahyFUNlumk+ZCrGCQUBBYG+5UJHusCPbw2sl&#10;qfTqVXkPF8aumglNCZWJiS4UEnaugHfwHBFEVYKmsBSljLVM7MxUW2AC303PjxMU0ZJUDtpMtWVH&#10;nXta37Po5TUae0ClG2M1Jw/5eXVwhRGBIK+IItyim5M1UKinXJmNZNwLC6+XM+GpiFazI9KZpZAg&#10;sDvQxp3J9p7DhM+ysqGkwOP76UKlwiDA40m8Eoap6epxWmmEKRtdYrMSVY390nQbeGTYIia28oUt&#10;svR0OI4gyY9OII2RyJZCwG4C47d78NlK0jCg4sTSeixo4JmCmxGhkC+XMlnK3UbvdYlT3AF+MOq8&#10;NGLTZIw2xRzer/Q7KGXelGTOtOZcx1GK1OOPXUdVQCGnpxSPTe95aSbizhtSCyjuLcj21zF1by2l&#10;JhIggzJIPVwpDaPuuuKbWmAIIM4merYKKdjmYcBwijp8JyRUFqeoV5JkV3LI7H7DuQN5Yd7G2nbg&#10;xaM7aEriVGk/hFRSCW0xKKo8ACQe408OHAM0RLSRQg5bxTKgxgS5pgSopYgpjWRSwLbhuUqn2rj2&#10;+zjDjRUnwmDTAJqHmPA0zPndMJyzT+SlVULDAgRY1AlYCMWYgAbjYXPEyB3SJUeFGAXwNPvUboH1&#10;M6OmjqMdp0da5KgE08iziIRlQwmZBsQm4sLnx4yzcIuDAp8q09VB9Q0NXIuyKJtkJsQqkqp+JGgu&#10;eHaEhNEzrhO2he6Qx9PZc1n/ADlPUJRIqeV8u0S3k8xVZZHlB2IFJNxrcW4mui5oPdxMEieoTs49&#10;FJgMCRtgkezD21dt0F/C96d9UazD+rvSPHKbdTfPVFXQVTxqmxJfIt8zUszTnce0UdxcacxDu9/L&#10;/L3FN3bCg2opCF7TimSAhOyOlRjA1DbefZih9YdZPcyNCiRMRiAhOMj++ouvqd9KOFZC60UHTzHM&#10;Q3vVzvTVNTEGd4XjIkiX/SLaPE47iwHhyW8l3gVmDIdSkgRIBgbcDs6CKka2uXLkJUUlIV04e6i6&#10;YNVZS6WY5iC4n5FWlOk1OkG4hkmDWjqAYhY7TqARbgjcecuVBABE4z8seml6VqmCOmk70w6/5Kyv&#10;V5lfqNQPiD5jgjjLNVtHFFOr7fOIAZ3JQ/Z01Hs4eXdi4pKQ0Y0zwxI5404hB2geyr8fRtP6ac0+&#10;kXOUFdlaOrxqWgNbSNQmnpttVhsrfMCok2NUvGyqrEBh9o6a35jPnL13YXSXNRImMSTgoYf3oO32&#10;Vti5FgFOkEqOKcRAMbDPTRfvSN0N6OZVxCPrZmWrFZg+OfPSUFF51IgSnqtwCfpFaVXhcbVJCtYX&#10;8eE+9ecZlcW4DKQPDJ+5R1JOwAQnEY41Ce+F/eO24NuMSNXFRCkn7QBA2HjSP9eOJdOumfpfkwPp&#10;HmCStxmCtgb5ZYpUiejqt8NVG7tIskrxlkKqAQTdrWHBZuzbjNXA4+nScOjgAZmDHEULslt0ZmkO&#10;vghQIIGG2J24xjhSO/CIxrPGbsOxDIGScUqMOnjpqmZ6dJLJVyYYfOhSpUXZ18qU6LroeW30WvJF&#10;B5P2FSJH+Nh8RxwxpFvPmNxk8PNiUlaArEgeLqG2D04UDHqi9J9Rl3MmG+onMFWcPTH8XxFZYqai&#10;KrDJUIZ2jvI1lLMXIsPrJ4Kstz0XzYYKQqAAST0GJgem2jpjeIXQTblIJw1GevBQHs2mlF1cwvpd&#10;1UyDkvpdgNZDUYjmeSmtFU1MbPFiEIKqsg0SFZF3A7mA18eHVopWXLUQPCJmOg9FCy11MuFMwBMg&#10;Dp40avo90n9Onprx/DulmE47/PMXzFQyrLHNiNJLZgPPmpPlqP7JuG23N9oPjyBt5XMyvAX2iEpS&#10;RMJJO2J1KwAiKgHfD+ZNjvrfBCdJMJmPFpkqVgAZGwTjQr9dcB6CdPsQhpup1HhGWcJ+Xjr456ao&#10;WHzGqAEC1M0e6WQ+7oncHgLyHOL7NmwlCVKKVKSRBVgk9cAYHbQEyPem83ktQhtBKkOLbUNKiSAe&#10;BVA2HaMMKrn639F8hYh0h/2gPTfUYccCxnEsUo0vH5bvURrfy4oprTOzyhkR3sGuCNOZc5PdrUQ1&#10;c4FKRx6+PDZBwrKzLw+y0nvRBAA2ycPLAYUWTrB1L6k58wOjwHqzhDUGIUcNHSvJLKDMzUqDaGjQ&#10;bYvdPbXvyRsqsmLYksGQSTgMPF1nbjRYrQgnRHHZsxqT0E6E4j12zDHlXAZVp6qSQp5rOEA/RmRQ&#10;zWYi4B7C5tpxFm+fjKj4hIg9fGNn60he1MJ7zh+tWSelz0z4p0Zp2zDmnLFNiucYFrDRy1slRTxw&#10;yQs/l1dOHYElkun2fevccxz3qzxzMXQ1bOFLZ0khOmSCPElRjgcdtALOVquVpQ04UpkE6YxSdqSe&#10;o41WtU+n/M3q06y5qzpiEz4HNjbvX0VNJTyWSSR1SSCMVMgEcYa9jrZT4W4O2L5GVW6G9QWU+EkG&#10;dmwkgYn51O1ldN5ayhoKCinwmCCcOJI441z6+4B6o/TvHQ9GTiNHWw4jWNFTrAyTzmeOGMozzSfo&#10;Y2lUgkJ3INzwX5e61fJ73EQMffPwoRWrqPuT1+kmDhV1Pol6i9T8h5ZwDpLPh9JR5ezXhWJL8vFu&#10;qBFJXxBpQCSY4m84NqBc378hPOLZLOp0SSkjqkA/hQOzLvLNJeHRsB4TFVeeqPJPUzPGeKHp/hUV&#10;XiceFJ/o0cYmlcP70U8flqCoQMgbU6nU8lLd3MGmWiswCSZ2DZiMfI0WWy++SVq2nafhjRSnxn+V&#10;YPBl3K0sdHilHDLPXF5JIxNt0SQ3IDSD7OwHt35JgUXlFS8U4Rs9nlT7aVTJ2cKTfSzqVnnJWE4x&#10;g2WKkpLUzNMkYd44pDOoSQN5fv2Nu1/hwtvGUFYUR1fOhe28lvbt2UGOZsy4rlTBUytNTyedDUNU&#10;KXZt6sSA6AEFrHw1HDCA4NXVShkEqof8v4x1CHS+twnKWVcUd8aSSCrqql1p4JKaQExNGsyg3Rj3&#10;H2tBfgTSpsu/cJHAYmRt2UaqcS4opBE0EGW8Dw/A6elx3OhVaSCRY2dxIokbXcHKj3mYdvo4I3Xt&#10;Q0o2+lBp7U4SkA4+791CdhHWLp103xGmxrpi1bPVvFUJNG0CQ00ZmG0hFckyCw+0RfQcJDlS7vwv&#10;RpnpM4eVF6rWcFmR57aMr6YutHo1xPqnRy9cMrT4TQrvC/yipigdp4ofNp5psRq1PlqJgQyKNRax&#10;4hzjL7pbWm3WBs2yRtx8I2yOmi+/sF3gAbUEjDbMdeAxxFHDy36tayiwvMubcQxGeWLFInoqemiK&#10;lY21enqo9jR3EgILWNgO3Idut33L9YYcgpjacI4KAwMHoNAm/wAqW8kW7kKQAcTwnAgDGOo005W9&#10;RefernQ7LsNesdVjGGpVx4nQuNsUiU7Fo5GhQEMW90qu65Op9vFCt18u3bWtNrKVOEEqlSlSRAOo&#10;4DiMAMKLLDd+zylaxbApUsgkyVKnYDJ2RMYCoHQ/14Zn6JYxBBDgNRQvmeuFFQ4msjwBDPFaaGOC&#10;BGLK5CE3II8Dx7N91WbpkKdAVpEmfF9uM4x10Nr/AHYtX2+8u0BRQJMgmAMftJAO3iONWQ9R+rNf&#10;njJeDZUwvDtmN4maerZ4nWP5YqhDUtRFIPMEr3JBYghfDkR5XZ21upx1tRAR4TOMgnakDADh50Cr&#10;RVgUuOtmA1AIMGQf4glOAHDpmqrvVpn7GujGY8I6hxLPtwrEcOqylUjoJAspiqlW4+xddu5R4+08&#10;lzJrVvMEq1gHUCD8RPmOk0NMktReS7AIO2OIwIk9Y6TVndZ+I30exTolgVbh2FUWX8w4dT1VDRVc&#10;sMQk3STf6PIZK0ebKjgrbYgW/jpwH3e5y8wUtCSe7OOgExAGwBOyCOJoRZ3kqMwa0/aAD4QSAREx&#10;A24jjRAfWLmrrr1wxnLuWazMeK1GZJk/l9RhrySNHFKZFenAgpSBIGDFRpa5AvySdzLVrKW1goSl&#10;IhQPEiIVidmwE40CMsc7pJQBAAEQdvD20rPSj02xHMmaR6BuotZLgOIUuL1S1wqnajFFNPRtUyxz&#10;OwZUSQKfE33BRqeb3izhOXMqzJIK0hIgJhWoagARsxEj40KcwzYWNqXVgnTBgYnEgdQ28eG2go61&#10;N059G+esX6D9LsXw/N8WKYO9GZ456to6WcSyJUN5zAM0sDLuFjYhtLduPZbdrzxsXzqSjEGCEzBA&#10;IwHSDBoPWlwL8fmdJSMMDBOwEbOmkJ1J9C/XeDo7hXWTPeP0WMYdhEj0UMNFh7inLvE06RT1czCS&#10;RpiLX2aXBB14e2m9to44WBKVETBPi2xOkYD20obzyzU93WoBZExMnbGwYAedWcdDJ8H6/eguqxTM&#10;YiTMmDZcgrGp1DrJEcNmMTNJBozLIqCzEXs2nt5E2aP/AJG/1ASnUQOg6hMSOOPupbdtpS5rUQoC&#10;REzPVTr+FhUel7p/imIRZ7xSrpPksSkL1mKAwbhUwioj+WWBfNliilj2Cx7sO1+RNv6X1tpcYBGp&#10;AJIEhOlUKkHiQZ2cKhPeHNbjLiHWkwnTMgYAJO0zOOw4Clx6y+jfTT8Q3q0MzZrOH5awyPe9BTwY&#10;hMHmnipzD8yFZRNIk8So7r7titi32rgfLt67jc+1kalgRqUU4AKVsk+EQSRx27NlFmZ783dlbd+0&#10;iQCjUSCfCoicVYDHjHHDhVGvru9BnWj0UYbSZgjlqI8HrZ6CJViYIsXzUEnlsUp3YhfMidffck3A&#10;trzKHc3fq03tBSgyvxTgYOkjiQJwUDgKm/dPeRjeNrXEKBUD1xBBkgbUkHAUy+lT1RdNeimHYdlW&#10;pw+LHqnH6+lFfLDSySSU8gUwWgP+RLSkoxub/Dg3z/d9d42dCtJg4HASDInj0ihZnOWLu2ylswYk&#10;A9IMjrPEVfv07XK2fuilRl7qx5mEYnW4nTYhhL1MSxyxQ7GE9PKzt5UZU33M3tFuYcZ5k97lqSu3&#10;kpQDqGMEyMR/EcDgBWFe91vmmTtqWyjUEAkpMpBxAkASsmDIAoRsiZF9MvX/ANPU/p9lxepo6PAq&#10;/FaeoqzLHiM8yV9O25bKViYG5ZCzH7AGo4B7PO833WWby4SCkhMAJLYELEbZUeg4AY0CsnzrNsiY&#10;N3eogYQAhTY06gRgfEYMg4DbVc/VH8FzpNmTFIMk+n3PlRHiNJSVVa0NdHFUV9XBBTLvkMEJipaS&#10;JZxq1ybMBYkczNyjtPXfp1qa8MxOxIk7MZUTpMx1Vl5u7vAc9lYaJGOOwDEdJk+E8aoizT0yz/0Q&#10;69YjkPLsvzOK4ZGiJPTvDMGirYFIJZSYt437TrZWHt5knbvs5g2HFfbtxkbD7eHsqaXHfyg1DAfh&#10;7eFWbV3rY6/9SsJqckdWStXmCBqOnkxWtUV88VPDTCBo5ZTZI4wtwgVSBuOvINY3ItrS6F00slKg&#10;oaftTiqRAGJI6SeFQAuzi6FwlwkFJBBMDEyIHV01UvmagljxKop6yoNS8Mjx7yoXRSUFh4DaBzJ9&#10;LKQkFIiRUoJuVOY0FGMpUrGRCbH+z4fHhO+CBhQptiknGkRDUV1PU7jf4+HcffwPpUpBoTqQlaan&#10;1OK4hIAkdx9H634ocdWrZSVFugbaUWRcoZnz7malypgMD1FfWF/LjBAZtimRtZCBooJ7+HEL1wLN&#10;suu7BtOPEwPfSC/umrBsurMJTt9cOE8asw9RH4auf/TTkzDMy5orqSunqpKB5qakrEqnFLWozRyf&#10;oVVF2FbONxIuNba8AOR75MZ4opQlSY1AEp0iUxhjiZnDyNRvlW8AzlJW2kgAkYgjER09I2dfRRJZ&#10;ujldj0FZmnJ7pJh1Gk7Rt5bq020e/Gq2sH72ue2vB6p0KAC8CeE1I9pdED9pAPRNL8dduuVQKLEc&#10;1V1VW0HlFIonlJj9yMIpWJAsdxYd7nvfjNtlzWsnj5Y4++i90tFRPHnjUvqZnPCsYUZuEWzEKuKn&#10;Aj2bgUUbCxZbAFewHw4IrZTjR08BPGgqhrv1xsA6+P60XapzBiWJyKjKVA+gfToOGHfKUYoSi2Q0&#10;Jp6goGlg98a28fhwxDciilTuk4VnoVWlmu5sAf7f48cbGim3DrFWGdGOntP1d6a10mBTyPieHV0C&#10;LGwJ3x1MZa6ILdmuL38O3AJc5uuxuQlQGlST6EHCT+lFX5EvJPSDsov+J5T6uYTgT56w/DJKqDDc&#10;QjoZvJV5WjnYsqiUhfKQEiw3Nc3Fhbgoezy3J0agCQSJIEjqBMmPKrW2WCYJAP4eWNbQv4SnRefF&#10;OkjdV+rcL4BiFLR7aaCOsp1erroZZKaSOoNywV4ShRVIJLW8Ocut/wC6Zz28XaNmR9xIBHhWQcDG&#10;0KnhWMmeMWma3S7VLnQTEpkKIiCcZBnYKNBn703enLHc5Gb1tmraN66F4pYsMpFrMPp6ZXnipzPW&#10;Xp4Qgb3pXF7MTcW4kyq4vcnT3FiMMZBUqCSACYTiZgYdVTTkeSjLFJablKTIVBM4iDtnbGNKz0jd&#10;RuleffUNjtN0HxbDswDMGHz5cko2q1kiMcm56eWaqhHllzEh0UFWYGx8OFGdsZhatBd0lSUJ8cwE&#10;iQYwBxO3jwNGlncXWV3JQpEsqQsEmAAZwwGJn2VXf1G6i5LzR6sj0b6Ky1mC49l6Gqr6aaprIWle&#10;poVNLV022D/IR+YpJYG4S528m9OW2jFiLq5IOogbFKgKEpIGz5TTVzYWKCbm4AmRwJAJGEAYYxVq&#10;+AZo6uZR9NIo/W1l7L2MpFh9HhuHQ4TUVQSKsikeoJrcQ27q5plVQm3btYN3B5j3mOZstvqRZrWg&#10;DHUoDEECAlOOmMfSm8w38tmWDZJ8J0pCVGBjPhgDUfgKpr9WvX/8O/CsFmzD1Q6fVpx2jWmipMPp&#10;a5MGwwmGT5hoJvcasqzschWUD3T9fJp3HazB9RUHAUGTJBUqCIn+inETFFm6Nu+t1a1EkFRImSYV&#10;gRsgQRVZPpe9KlB6jc/0Gesbz5DgODz1IrKU1tfIsSRxs1TTxingHmsbIYwTtNxc2PMnd4d4F5fZ&#10;rS20XFxpwSDgrwkycMJnjhUgZjclptTbaZUDGyduB2+2rXPW70p6GZ/zNlLoR0wkkw/FBI2NfMU9&#10;PVLR1VBLGYp46mqO4SeXIA6R2uTftzFfcrPb/JLBx6+kqxbg6ZBCpQoJBAEgwegVBDme3G7eWKdu&#10;ApSwdGkAEwonQqAQAAds7B51L9VeVegXSXoPgHpsraqjzJnUUdLg1PiJw2rlipxNMs1BUM0u5ViL&#10;gIxAOgJt4cY3dOY5peLvgShtSytSNSUjAaVAAYk4yBhQT3ZtMyvl/n1KKUrWSps6UgRIP24mQZjC&#10;h7/DF/DMyl6feqdN1k6+z0+KVddVVVPTxDC52h+WqoXhqKVDUShWKygMCY7dgL+BV2hb9X7wFpaA&#10;hIAClBYTimCFQBOIw2zU03N1dXDzbKQQg+FSpA2bFARJ6POlv1I/Cu6A+rDrJmrEqnHKfDnytNSY&#10;LVYYaJXeHSQUtTIiyRwQgwuNGUm63OluP5VvlfZay2HEGHAVhWIB2SnEFRxHvoQXmbvZSkB0wCDA&#10;A2xtxiTWn3nTEOqfSbrBiFD04aWgqcv1j0jmJEIhqKCeSndoi25I7shYEDs1+Z/oYYvLYFQBCxPm&#10;FAHGPOhdb27N8yUuDUFjGeIUAceJw66DTOHU3q11exqlxbqJjFXitRTKYYzVVktQyxs1yg3tsRbn&#10;soAvw1yrL0WWDSUpBMnSIx2czVW7C1ytCkMISgKxOlITj04YnzNLa2I0NKv843hlAX3u2g7A9jpr&#10;pySm4jCgU4NSsKCnNmIRzN5cRufr8NP4HhRcuThQtsGtOJpH5e6fT5oqW8uURkX1JVRcLfuddR8O&#10;AV9vTjQ4N6GhBpI4lgk+H1LLBJuUW94H4drnW45buFoE0vRcJc4UrspUMszh5TcG3f46Hv8AHghs&#10;0E7aDGYOhOAo6vp1yCvVXqhg/S/5haY4nK0cRMavecIZYo2Uso2yFCup8eF28uYpyWzXcqEhIk4x&#10;4ZgnAHZM7Kiy+vv5e0p9YlKcT0RMTx6q245vUHlDpV0SwDpbgWC079P8kSKZ5ZKH5J91VJuqaKSc&#10;EhaYbmji2e8bhrk25ziDLGcuqfU4G3VGcTM6U4ED7iThM4YRQLtN57feB1PcwhSFziInSASAD4jh&#10;x2UnfxCcf6edQs/9G+rmK4OMuYX05rXp8Mpo6ySWBsLxWKPZTzSTqRLGpj3rYXuW19g23S71pK0i&#10;CV7TGOpJxMDZgazAZeaGjAYbTxIPXt2Gq3fUd1WwY9cK+atoqXMWLYYEw+ixisoWnehwmO88VOkz&#10;KFWmXezMTcgkm9jzIq2WphIT0nHz/XCja8094kDZMfgaDP8ADD9H+YvV76nIMidTczSwdNqeurZF&#10;qYJKNIFlqFebD6yJahX3RNIjIz7dPA3PA7vVmLljbQ2PEYImeB8Qw6jRXdtF+G0n1nZR1vQ10r6O&#10;Zk/FDzDkjrnhgwHFsZo8fjpIauljdKibLsgVMRphuWmSCsWNgpbUjUXuDwB5veOGxDjSp0lJMHZr&#10;H2njgSJoJ32WKSgK1EaTIw+Z4THkDQq9WM7+l3OHVTrX6OOoYjwbDc9YBSYnTYjTGGqpTiEcsRWG&#10;jo6XRZaZlJJZgo2m5F+RQr8/pZvGsShZCk4g6Y4qVjB6sagu6beLibgEakqMDGcRxJ4Gi+5F9OHQ&#10;HDcCzNkTqfSUseQsKmoRRVz0BhixOSIeY8Jlw8BZamNwXdVfQXB8eG+e7yZmzaINmD3qgdWnSSgj&#10;YZXsBGGzbQL3qvs6YsiLCe8WCfDBUkpiDqXgkESBhtqv3rL1T6Q+l7qVjnWP05VUZxCbA6rAGop4&#10;qaKKopql/KcwUswkbzfIYESkbl2mwJPJq3PbvMxs0G7xKiFzJURhiCrAYKBw66lPc5V29YJTfnxk&#10;hU6tREgagSIGCgYAwxqj6ux6GvxBsQrB+mdUQliC21FCqCx7kKLfVzJ1opbGmpKW2pew4VnqMLjr&#10;YC8fc3/hfhgtrvBRYh8tGDSGxDLstKWmK6akafC/A+7a6MaFLN4HMK6wqJpH22tr/EcuyJr1wqBS&#10;tghWBt4OunDdKdNB9StWFTji6aI+oGnFHfdNJfy/RThDidLtG2wv+v08fCxSYsqpwGLxwqGB/X6+&#10;PB2KTdwVU80+aqVI/ftp4/n42HFQuBReuyUdldVWesOijNiG08Ln+Fh+fG1XiRVkZatRpDPn6Crq&#10;ChFh9I9vw/p4TnMEqMChIMqLYnn30qMLzNQEasLm2l/b9HxHDRu5SaJXrNQp3fEo6pgYfGx4r7wK&#10;2UgDJRtqelXOE2qPy4+FUlKBWFcSZXsx78b1wac7maeqeviIDSG36/HikKovW2eFMOY82Q4fTtsa&#10;5t4X+g9rfx4ifuA2KNLSyLxoC6rMmI4vVHaCF+ofT7T+fAQq6U8akxFmi3TTvSztAn6U68MEHTto&#10;tcTq2VkaSKsbYde3NkhdUCS3SzwXDIY4wRYX9n3+HDllsCg/cPk061VPTJ7xsPu/bxQtIFIW1qNM&#10;9UKdoSPGx/p8eI1QRRiiZpEmpgpp9sfiSPv4UFQQcKEOgrGNZaqt81Qb82tc1VDcVLw102nzOPIp&#10;h4VNlqKeLQWB+rjqlAUlCCqp+E4hL53uXI/p04oacM0w+0IpcPWyTxWbhzqkUGQ3pNIbFKYSudPH&#10;+w8J3UyaEzK4FcKNK6OIpEp/h2+A15RIUK24Uk41GP8AO6acyi6rr4W7j2nXjZ1pNP8A7NYinylx&#10;Oqqm8ptW+n4e08XocKsKK1spRjQkYLk2bE9tQUJAN7gH2e3Tw+PDVLM40Fnr7u8BQgyRRZdoCuil&#10;R8PAEji/7RQdBNwqgAzjmNcSEiwvoBfubaG49nA5cvyIFSNYWvdEEigQrKZambbe57fdwDuI1mpK&#10;bXoFP9Blp0QSqPZ/T48MWrXSKKnbyTFLLBsFqJKuMqhIBHfTTse/08O2WTNBy4uAEmjcZUhpKDBz&#10;84LNZT462G0iwHw4ME4CKhy5UXFSKQseBTYjjwZCWQEqO/gbp42GnE+mTRyXw23HPXRh8VrqPBMv&#10;2iCrfTwGjjTv7DxdsoHISXFVXB1Gz1W4zislOp/RMbn3j423ADQaEcjPMb4qVpGysj8oyxLCAo7f&#10;T9eFKXIlTCtOBIgu20m+uv2Tw4sVCMeeFEuZoOrDnjQtwYNRYhaVlB0HcX/s4ItAVQHU+prCnGLB&#10;qelI2W0/X6OOBAGyk6nyupLyog2jw44TTATNYlxCOHU81qinO6Kq5T5qpIIrOQPpI/b/AEcbU6BW&#10;02hUaQv9YDWV22Elh8L+H3eHEQd1HCj/APLd2nGhyyZESR46fwP9B4bJFAa6NKrMeGs9PuUdgR93&#10;vccIpA0uDQPVNM1NKwJ7E8SnChMlWquvn440Ks3PThW+7JpM19QJ2IQ9+MKM0aNp00GuaMv/ADkT&#10;PfuDYfH7Q7cILm31ihfZXfdmOeik3l/LlQjmO2hJt9BHwv48L7e2KaN7u7Bxpf0OSWFQtQw193uB&#10;4fTfh2m0AM0F3Mwwihiw2kWjgCW7fqOH6fDhQGdVrM1kqKtu0Y5omtJR01moWqGbcx0/X282BVHI&#10;pQS16U8f6Ru48TxyaQpRqNMk2L0l9T+zjWoUtDRqHNVeeh8o/dz01cIjbTC9L5ktz34zFLwqBSjw&#10;+FYlB8f1PHwKLnDNKVBdbg25ekBwpixWtjpVJ3Xt/RflCYpY0groM63MtJ5+1mGvtP3fH8uF6nkz&#10;FChu0URUGfHKNkupAv8AH+nlFOiKUJtlTSHxXEfmGKRHU8KXXNWyhGyzo21Ew7D8RqJAt9oJ9tvh&#10;9PGEIUo0oddQgUsv6u1dt2/9y/73e9uG/cH3UQ/m09HHqr//1tY/MkEOM4A9G6gbXVhfvYgq33g8&#10;FgTUGW6e5XNVxVlBPh1e9BMCpjZ1t/xBiv7OBZadBg1LyVhYkU4RAKON1Q0319SoW1/1783TyU0n&#10;44Hdt63uDcX+8c3SyYqwLoVhtDmrLO2Q/paWVlI+DqJE0H0nx4J2YUMKiTNJZc8x8MKHhcsxUqlY&#10;hqfYP1/jxcEzQf1ahWKTJk9QS76DWwB1+4XPLUoQ8ECoE2T8Qp3tSqB9N/b7Bc8rEU+LhKttKfBs&#10;FrKVxJWC5H+rbx0sDry4FEly5qwFAl6ncprX5fpMw01vMp52jfT92ZNB/wAhr+fC25TrT5UI8iuN&#10;Cyg8RI9D+Boh0R3oGA4GRUtHCsU27sOWFbFZIEJ+1ry1UVjQm9KMcOX85QTEhVMsEmpsPdcKxP8A&#10;wDHithWk0Ds4tvzLBHUoe0SPeKtG8mjSV4oCGUE6/AfE8PcQcaxTBOmTUuPYRprxWnGi1xfRSgwx&#10;RKBF31P9PFemg2+SMaUkpSnjsDbw05qmmNRoD+q+esGocq1uDSL5s7oHT31WzxkSKSNTrYjtyyUa&#10;gTUoZVbLLqV7BMHyOFU1ZgxaZcXq6dLLH50jL37Mdw/I8Ba29CiD01l6z40A9Q92FJtqndflaVAR&#10;UGR76AXPN1epuHsyVCtfXUH6DoeONq0qBpt0SKOdlHEJ8UwGlq2PvGJC31e4fzHJdt1a0AniKhG8&#10;bDbhA6T+NPsqzFdLj48M9lF9SaSgpprCaUIdT73j93NzVyuK51eFRlNlMLsf9X6xzYxqveRSY/q5&#10;O1UIZiwRjYqDbQ/Rfw41o406bmBRYs54TPgOPtSuu225bH/Ua2v1W5E9+yWV88Kl6wdFw3I8/aKY&#10;I6q2hPCYUZKRTlDUC/bm6SkVynY7Lpow1H0jUc9xqiRR0+ntVBjGWBOzkbGSQEn/ABqCdB/rA8nW&#10;1X3jYUOIB9tY/wCZpLD0eY9h/Cl5BJUByHuQR+3hyBFBhaQdlTmUMhLC9+bImkmymr5j5R2sLLc9&#10;+UilWnXXFcTFTJ8pAQRKrIRfT3hY8e01Us6BqPDH2UQ/P9BJhuZpVkt+kUHTxKko38OQrmjXduz0&#10;4/I1kjljvesiOHzxHxpCSPfhBQjArtH0seVNWisEjmI+avdCGH1G45tKoMinANWFHAydGtbl2Oqp&#10;VWSRWAJ23O1gGH3X5Olu53iQeccagq/PdulJwEe8YUI9HluoqpQZmsB9A/p4rKooKOXQRspZ0ODx&#10;YdGXWQ6XPifp1PKapolceL3CsNXjNVFG0MM5VBe4GpN++vsPLlUUqQwDiRTLiFNHi2Hz0wa3nxtH&#10;b/iS2H588fGCOkRSxtRZUD0EH30QfHqOWlxaW+hezkfHsw+8cg28TodPXjWS1ssLbHVh+FMc0kgH&#10;fhZS4CuSz71sv2hbmorcUoMv4m2F4xDWIxUxukgI7jYwb+F+K7Zzulg84UXXTXetlJ4gj2iKPZLm&#10;ulqKfyYkEq2sCWuLHUduTeFatlY1fkylUkxUHA8WwukxB569QWJGwG/ZtCLDliDT77K1pAT60ppq&#10;usqXNWgL+zU9r6d+E6lEGKYaZjCl9lmhNd+kqAAQfAk/EceT10boQRgKYus2G0VXkl4o2JdhJF2A&#10;Auu5LE/6yjiK9juyDxEfhQzy1ZZcx6jz6VWu1aXHaxOvIqS2FCamQNlzyrGrFn0H382vARSRaNBi&#10;uUm8v7L8RCmDQydE8SMGOzUbC/mxh19m6Jtf+TW5JG77ulRR0j3g/gajzeJnW2FdBj0UPxFGmjq5&#10;LkJex11/ZfkpGoaKRTjSV0kOpue+l/bzSCRSZbeqne7zkTQjsVNh3vxYBNJPtwNSVnq5J1ce4qka&#10;Fv2DngTspkpSBRQuvuHJRZnSdB+8w/4GQCRT99xyIN4EBKwR1j24j51PG67pcZIPJGB+VAb5vie3&#10;I/NSTFSGZHi3W56txUOMok8cjC4DLcfAmx5ZKtKgeutkagR1VYFkOmnrMnUc2l0Uwt4ndEdv8Lcy&#10;NtUKLSZ4CPZWLWaLDdwoeo8lY/GaV1LQRhvfOg7+HDZDcbaIFunhWaSCFNV46GkoxpsKJrg6x22u&#10;Pv4yVyYqwmk7nelaqydXUtOff8pnS3+KL9IP4cQ3IKm1AYYSPMY0aZcvRcIUemD5Kw+dVyTMDUyl&#10;PssxYfQ2vMb1iFnz+ONZZJEAT0fCuUdlNzxqKcBqPK+pvytboevTtXGnzLPTm9iEmFvGx8tx9zA8&#10;HORrIJA44+zA+6gZnrLS0BS+GHR1jH0o8Eca7yDpryVLUgLBrHPMHElUI2fGp5liWIp3PBQTNBgJ&#10;JM02ELe6i54nGJpbT7hcQeZGa25NQvt14pETjRY8YBHTRBfUHhjUGf5YdtvLLR/Sp/Sxn6LMR9XI&#10;I3iSEvAjrHzHuNZR7qu97ag9MH1+0+8UEFPE6sCB93ACTUjATT1B56ybksCRfXXlZrRTApSZaqpa&#10;fM+HTVgJiE8SSD2rIfLbS3x4c2S9LyD0ET5HD50U3iSplYG3SSPMY/KrzMtV8c+WcPWRv0qwpFJq&#10;dHj/AEZvf225letzwgcQI9lc07xvS8uNmokeRx+dSK+KlWP/AEjbIWB0Fzp2t+fI3VqQowZo/wAp&#10;y5d6STKQOMDzkTQQmKjjkMSKUOo7W7adhwwtbuDCqF97aGziDq2cZ86aWSBpfMXcWW9jfQfVxa/c&#10;BOykYJiKAT1JKZ8kAtrv+zrr5kJEi/8AJu4cj3NHi80Z8x6Y1Mu51qtD+rZHwVgffFV/RyRm3ImC&#10;prJxQip1RLBtBVvjx2maZ5ZFkupOh005o04DFWQ+l3HafB8hTQ1RO2fyqhTYmzqDDKoH/AgnmQ2R&#10;vd1bieMe0YH4ViBvtbl+6BTwlPofEk+80OUmP4TiDFYyyvcWLH69FF+DZt4kSai78strbz61wpsR&#10;qaZwyuT8T373+riZx8DYKupjvRspQPi8kyB4gCATf2niBRKttJk2mjbSRzbiP/GarsQ8sbqaEygE&#10;i52HcRrp2vxK43A1HhQqsmgHUJn7jHtqonFzFTYzVwQnciTSbCO20tuW31HmOlwjQ4pPQT7OFZwM&#10;KK20k9Anz2GuhOrRgcTCn65rNtFubrRoy3pYmWmz4a1wT8uyu411hmBhkHfwNjyR92hK1Rwg+hwN&#10;RDvoNdtp6ZA/xk+Ie6asExDMNRDWGML7o3A6fdqeTgkDjWL7dmFJmoNVPDPeewDOBr9Xe514+gUj&#10;7vThSTxCjMYMm4yFj7Ph7OGCFxtpc0qcNlNYpzEsczxDaxsSe+munFClxhRgCVSAars65RuM7Sec&#10;PfiL07G1r7G3Rn/kBuY2bzEqfE/4p9MR7jWW27WFsOuFD1EH3igdeQBNo5H00PqilSTYdueGFbmK&#10;UWUoEmzRQwTG0csgic+xZPcv4eJHBJlMfmUTsJg+SsPjFE1+ohlZG0CR5jH4VYxU0xhoaZnYmVYl&#10;R76DcgAPMyVKKQNW0AD2ViEk6lKjZJI8jjUMB38eUL3RSsImnTLWPVGV8x0eYoYo6g0UyS+XKgdG&#10;23urIdGBB7HhU+C+kpJIkRhgao9bh5BQSRIiRgafMz5ops8Yo2OSRfKTnzG2KiqDva9gqaIAfAe3&#10;jVs2q3GkGRzx40lZtjbDTtGG3q+NFS9RVXPFh0EBayTLewGvmQtca2vqjcj/AHvWQyAeOPqk/gam&#10;fdFAK1Ho+Ch+IoqscoMBte/7OY5DZU5EVgLi1uaqwrjt879CTbfZR9enNhOsgdOHtq06casX6UR7&#10;cgU0sACeeqTML9nA8txa51uuvM5cmj8sggQSkSOsYH4VitnipuVA8CQOsbR8aEFRNUDYzWAP0Dgu&#10;HhoIKcLfCuUEM0cq2bRbG/7OKJERSsOSnZS5w8mOLzD9r+jmgnGKIXtuApFdTayXDsgV+JxOVliT&#10;z0tqSEI8xRcHuhPC7NnfytutY2pE+YG0eyhLkyS7coQRgfCeqdh9tVl4dKAszHUbmH/Ak6fdzn6v&#10;FR8z7JwrMXhFQzGb688DFVrESuvKmtTFHO9JGFg1VbijWJjUOug1ilBjcd76OoPbmWXZ9bfsVr6Y&#10;UD1HwqG3pFY77+XehKUDiYP+MnEe0E0dIxU8esoOt7HueZFpOoxWOyb1cQPwrDGkMR39+VMmmFvK&#10;crjPJFOuxjaw04oKtIiqBRFcqargobzzWMUQLP8A8R7HhY6onE7KaWgueEbTs86rG6jVyYh1IxKa&#10;Y6wE0z6nXZcRtqB+4RzBTet7v71XSPCfNOAPqIrO3IG+5tERxGr/AE20e2aCKUbpCW73/hpyO6GQ&#10;rEUPgONxT1KzpxhT4tnqgotCjyCOTt7okuFfX2Nbg93Ztjc3iI2DBXkrAH0MURZq/wBxbrV0CR1x&#10;tHsq1yauZYoyVswRQ3b7QFmOntPM7cQOusKgnE+ZjyrsPtAkPbQ8cmKoPFhU6KeEqGtY/dypg1rS&#10;RWFqmCNidrOfYP6TxwY1rST1UUr1RY6tZHQYWgKK53gXNlkiO1h7Lsja8x73+d0spQOmR5gwR6g1&#10;Om5FtoUpZ4YeYViPYRRHqr9JUM9tfH6RpzFQCshKj+Uv2iebqszXZEFu9zz1amKizPGTtAvxwCqi&#10;oxK2sBbjZq1YSCDcc1VttcLyA2HKmvCnrC0rJp1jpnMbtoCDY+21xrrbiRxI40tQrooSFyfJitSr&#10;1yM0LKW8wjdZreG43N+Frjuj7dvRStLerbTBjHTmpi31VKG8nTuvY2110HccdbuQcDtqqmeikK2H&#10;pG2w69rcOBjReRWZYmWPydx2XJ23Nrnubdue0jbWwSKxGkh8RzdVNdLRQ9wBz1UmvNQRnm4rU1Hf&#10;DQNUuDywr1KCppHo8FQMbsxuPijd/Dw5qK9SUaMrpbTm69XHRHtt5sVQ404xOhWzD7v6ebqlc9u8&#10;3Q89FeiuJDKwLDUa683trdel3gCaRdCbCw42OivGuUdcFazjTl4qsU64SKGonaokOwJoSb2BtcGw&#10;5WnBTbV1SzyNIy+8Sb/Hw15utVDZqRlG2+7W4tp9/LVqK4CJyCV7Dm6pXHyyhup56tzXmlubkW56&#10;vba7WQH6ebmtGuEliOVNXFRfs/E8ap/bTlXP8vTJTp7L39oP9HNTVoqLTohcLIbAkX5bZTRE1KmC&#10;xyMkbBlBsCPHlgZFMFMGozG+vLTVorjys16sVxflacrlbTdywrxNc1awvy9NGs8J3ygDw15qa8BU&#10;apdZZrjsO3GttKRWSIW5YU2qs+5rac3TYrGqnadx0OhHGTjT8xWaOGGwZSb31Hh9XLCmSZqYnlqL&#10;8cmmYmo1QqtqvKzToTTMyuW28TnGlYwrJTxyRkuR9B5TZTtZVUOpI47SUmuxLsazX56a0E1MjlFr&#10;jlprRFTKSfDhKP5mjtHppGQCddbk9tOJnQqPDt66dbAP3VlxeXA96/yX3QN24AlvHQlj3P0cTsqc&#10;/jpS4hH8NMTTXFj34sKqTBM13CxY2PNJM1tQinONpKeRZojZl7Efdx0wRBpNMHCl5hPUTGsPVWnR&#10;ZkQAEkfpGAFreY19v0DhK5YIXJ2fD2caNkXakdfx9tIrFZ6Svn+Zgj8gEf5MG4BuTf4nXhm02UCC&#10;Z66QuOajIwpsFOpOnFMUm1VzamMBuR7ObBmmzUNnQn3Tpy1V01kuDpzdargCVOnNVbbXnmbtzRNb&#10;CYrHGDuBPjxvTNO6opVUi/KostSrFWvYKdfj9GvNkRTUzWCarhrEFK3uEE2N/h4niZQBpa3IpHFG&#10;vsBuBpfibTNKprOu+JbNy4wpowqsbupYX1vxsKk1fThT7QV9RR7ZKaRk22sL+6Nb6L2vfigpCxBF&#10;IyopOFPVXmaprqZqatRJGcENKR75udTfsPq4Wi1CTIJHVwow/MkiCPXjTUsFLtEitZ9dCLW+vx4p&#10;EjCk5OqodSsKCx+2Tobft5aT6VuBU2jrK6jW1JIyBhYnd3F72J72vzxhzbVIKThWY45Hsb59BKqg&#10;qrA/ZYnvpqT9PKEFP206ADtqImIwTteG59t/u7cVNrmkL7cbK5VEsb/a78fVPCkaMKz0eISQnaDp&#10;r/TxwGqKTNKmnqYZ1/SgeNr25oikRwqBV0sbSGaNu9zb2fXzWynBjSfqXePVhoPEc1NKdNJWtd3f&#10;QcTLM0aNpgU/4TSu3uoNbf28UowovdM1mnevSUwU0ZkPey66fT2HGnXAmnGm+NZsIiRqjyDFsJ1Y&#10;Dvc/H6eXaHGm7lU4UNqVFMEjOFoaYqqbirtu3DUnd3768dKZ20QkTXq7FqtkU1MvmhTopHa/ck9y&#10;fpPNJQBgK99uykXj2Y1rvJiIt5IKi1tQfDT4/HjoGmnoK6TnzjSag8vXtEVMppyjrJezIQwI8CNQ&#10;fv45TRFL+nnmzCTNiE1+9y5J1tft8eNfbspiKWuCZ0zRglBJhdHWOYisaxB2YrHsuAFUEC1jbXhR&#10;cWbdwQVDZPrNIn2RcABWwcKC7EsDliqHmRGked3kcRp4k7iSBew14bpIiOgRS5Kjs6KiKKmno2w0&#10;IYmLE3ZiND3B+HPEcaWJM0l8SNMrCGOxC9ze/wACOep4A00zUxjG+RCt9RcEcrIp6m151vpyhVTo&#10;RUynCuNLa8dFNkkU8U67UWNNApv37+Njy4FJFKNGr6TYv0cqMJahz2jx1ccLCOSKNC1xJoWmmO2M&#10;bSD7uuh4HbpDoVKNk7P0G2mwAaKx1YwvA6bO+KUOUJVqMMNS7U0iybx5bWcDfb3ipJBPHhqWkTto&#10;RMKCdtBnNR1kshkqGLnxZiT+Z1433RFGPfClBls0mGYvBXYjTrUxRPHIYpL7HCOGZGA8HUFT9PPL&#10;QqMKTqXNGC6yZuy31KqaWmyJgqYPFTySyKkFMsUQjkCjy1BO5tpF7t8eJ7dpxvFRn302VpAxoM8L&#10;y7jkuIPglNG08yKGYIu47bfa00A4JEnDGiNyFbKVC49iuFZmNRialp6ZPJYNYkEAbSB2BGnPFoOJ&#10;ikiiRRsukPVfC84xVWW+qtZLNh8tLXwpG3lLHE0ke5JEZ7Kh1Ive/s4FXbBVsQprq6en2mmnXC4a&#10;b6/pXlDKmT6nHslZkpsdpaieKmqooA2yLYm8t58hs8gNgBa2vfhi3dKcVpWkpO3z9KbPXRcsJywn&#10;VPO0GUckxBJayaOONaqaNBeZ1RGkc+6ihzYnW1+Ha3vy6dSuHRT32CaOt03p+pvow6uzYvnrGY3O&#10;CmrgqY4WlqV99Y3DRysp3KHVG91dbH6eBS4LWcNd2lO2DwHTt99XZuUpUExz6Vab6gfV3kz1xdL8&#10;X9S2K5CTCpMEraCJ6bD0lpKIxGnFOtWrTXllLBv0mu0soAtyC05a7kbybdChpgkYSZBxGGA6vOiP&#10;MD3lwHDpSgAEJE4KGE4cDVdPWHoNlzP2CUOP5axWiwtfmmWZH/yjo8S6iCM7zZgCCxtYnkh5bmri&#10;FkuIOOyMYM8VHDZwFE1hmDt2tRcQEzsgk4g8SekcKIb1K6cS9Pc0DAYasV2941ifYE3CRQUtGSW7&#10;kj6eSyxcF5GoiOryoYlGmhsyhmzqz6cuna4YKaoo8Ox6WrnUpUPHK140jnh8qJwdr2Fw5AI8NOBK&#10;+sGs7MT9seUgyDMfCi65T+dTpno91CPhGfsuYB0zrc3YZmoy1dP8vF/KKenayJOA8kslSpGx4SbB&#10;L978a/I6Vd2tHhxxPT1A7QaUItEaIInoBE7fOij52hjgzomdKGRMUkMsE8jSStKpYr7yMxJOttQP&#10;bwwsAkAgiOjCNnQKftVq0wRAGERA9lHh/D66pdQulHXzD+snSarVZMJlqsUxjCqRgGekMUlLOFkY&#10;FoYtrj7IJJtp24CN6crRm7RZdTIiATsmQocccRSO/sE5m2pKkzhh0SCDQ3Z89XXTb1WeoaPE+quS&#10;XxHLOV6ZocQpaKoqaWgEd5JYK6pIkaRmWRrMQq7lIBBtwKWWTu5U0e6OJ8ieAI6KKbHInbBpSkHH&#10;aNhMcRMRRLuveB9HuoWdIa7pDPN8oqU0Yw4K1KhqE3GT5aJm3ybo7bn0uRfg7y59wIIeABk47cOs&#10;/KhllwKEKLw8UxtBw4Seqgd6o4lhXQDqK1R0unWVamnpKmE/LFY4ZNpEgXc12KvdSSTcE8MgU3SS&#10;mJGw0aoQLtBScQcDVgnSDpXmT1W9NsLHqBzFJhNA0aUjNLUUdIislQFF2INhbY3YkgkW5FF1fs5M&#10;4RbI1KUcYClHEfvqJrm+s8kWRbo1LUZMJUo4jbJw+VWE+qPF+llFi2S8o9NKGkxLBco4PHQY9UVF&#10;etTFJVUQSOlxGIyogZyt1Cg+BLa8J7dVxfOeOUFZwgaSJxgxRS9mTuYp0wUTEDAfDZVNPW7q7jXW&#10;rqhXV2LmngihYU6rSQRRxMadTHHKuwm5ZO5vr35lFlGXIy1kASTtxJJxxIx66cYtRbJiZPt9KErp&#10;b6purXRbCsGy1kmqFFBRzQLPNTQQLNJB5xY75mUsWVWbXQ2sL8tmOUM5m2pLgkkGPMjDDzApe6rv&#10;my2riD+Pxq4rr9XZ3T0m4N1K6R47U1OMYnUYhRYrVTLDUSxTU4aSnlp2a4ivtIO4EkkdrcwTYZab&#10;zItPpkJ0lOJAIVAIPTt4VEWVtoevi0+nAaSMTpg4Ede2ijZs9fmBYb0PwTpjgGWKHDM3YvFQxVOJ&#10;wUEMj/NwANPPUTyt5h+Y+1ZF27mPgOLLXs9fYzFV2t5SmUlzS2Vn7VbAEJw8OyVGYFDdrcty1uS8&#10;lwqQCshJPA7AEjDDpJnCihdc8EzTnzD6XrLXYpFQ0+FnDauCKoqo9J4mC+dHT2BbcbFvgCDzJLd4&#10;flyWSJxUMBwOIod2y1WwKDtk+yg7wv1mdZcRoKfGMbxiSWbCqqZo/KCxU4dmJRTBAEXyzexu2o04&#10;MrzI2rgaQIkY9OzpM0bOK70aFbPlRs8Ix31P9KvT/X+pTOtKkpzNiT0VDDU0rUMNDWQIzhj5UnmS&#10;R1ajQtt1A1N+ROG7Vb35VoyQJMHVIOHEQIo0Yct3E9wkyYx48dvRVP2a8IxHEseSvSSE4nXNLNVx&#10;QuyrTvNIZLfpbkI247e5tyYUXIYTB2DAdcCjF1lLQ6vwrrKmO41hmZpq6WkSqegcRmNG2oXQhkfz&#10;Nbi4+vid5SHk7aTflBpCvWjqQ5WwfrFnvA8yPW4dhsOE18NbLTbHeeoVQjzwExndtdBa5ItrwIpu&#10;VIbKADiCB1deNet35MEUJfrX6/8A8zzBh+T+iuGUGXMOy/SSrFL8vM/mwTBZIV3zkq00bKyi47WN&#10;+F2V5UWSVOKJUoyRht9Omj1DbbCipO0meeNV5Ziz3mjqvheH4DBh7F444zVGHzXMkwN/OKINiEm/&#10;w1twdssC1JUo+Wz2UldeSjGsGVOkePZrzMcrUs8VHVxyCKUVb+SI3sW2tcEk2HgOGrl4GkatvljS&#10;Ao1J1DGhczlhWQOn9VBhFRSx1ksUTSRTtvls9yrKA1hYMO/s4kadcuRjh7sKJClasBI6aVnQBoos&#10;4YX1Wz3hFHj1BSVqKtBUQutOxBKSQyFTcqwYEW7W4jzNfcMqQhRSSNo2g7QaUrhKIJI99Wc5wz2u&#10;R8rxyyUa5Xrsw1QpsLnpIvl1pSffeHyJEvKZE0Rjay635jnl9ob64JMrCduokyDx28DUd2jRcutS&#10;SdIkY8QfwNBn0qTAulfUSq67dTKWLGMBwqheI4UtdLSzvUeYr01dHKqsiiGQBpV7t25L95cd4juY&#10;2yCYwiII9RUn5ld96Q2pJVrSUno2QQfMGhml63ZnyvnLHvWnh+ZUpv5xNhlPPFijJLFGwKOKqlil&#10;VffksA7qLalbcgo26LMDLmGirUgyUoxI2EEzw4TjxqCXbW3y3/hbbNSFtnFKIkbCkmcdJ2TjtNJX&#10;OHXbK3qr9SGTaDNOYYsXo8AnkxDFnq2NNDUYTKU+ZhonaPyxOrEMgC2Ft19ODVnKHskYWAI1ABPU&#10;rhImY4GTQ6yK0uMlRCp0wAB0EdWOEHiaWXXjJXSv1M9dUxLLMzrh+UqMYThksUsVR8/R+aDBeZ0D&#10;B4GLIu0Ek68VZdeO2jBThqV4lTIg8cOvjQpurhV2mBgYxOyKAjKuN5LyZ6q8ax3qu0tBjuXWTCZY&#10;xStJPKkMay0lQRdVj27UuX1OhvyS2j39oEtwQrGZwxwUPjRlYNJeEqIIHRsxwkeyrI/TBmjoZ60+&#10;sWbHxOgNPnTMlHidCmIfN2+Wq6Wj34dVU9OrlIpgo3B2ZiSt+QRvC3cZa0lMBTKCkxGBCjCkk7SD&#10;0ddRzmTTzjpARqbIAMwBtgg9MxsosfSf0genfDocwV3qlkxWPNVVRBqTHcVq6qSmGIyTeUq09HGq&#10;edJIu4jfdDZjfx4wveD8+lDVgpGlJUFNp0zpTtmCdOkxPGtpebvAlq2UgadXhGmSE7Rhsg9NNPq4&#10;x3M2WM3ZSyL0RFXjQy9QPBjFE0aRmpG1TSTwqJDFDZSVMjL3AAJ4McoRbLQfzWlBURpx2niDGJ6Y&#10;FMN2lsJS+lKThHCZxxjE0LXpoh9Q2JzUOD0OA0uE1uZPMpoRGGxCV45kCvHPssiuWFlFyNb8jzO3&#10;WbF3FUoE/wB6AQcCJ6onjWmb5qwV3JxBJxiNvWaUXXr09GtyzS9P8bwufC0wKqknqMQw+aWGteVw&#10;acUdaq7gaaFrNa4JI04oaz1LZCzCgoSJAIjbInAE0ZvX7DQCVgEESJAiDtgmmWHo71X9MGP5J645&#10;TzBDn3AMl4pRU8EEVKRBHH5TyTU6RMTPOXuy+/7tyuunFGZPWefsLtnE6StKhO0mSIJkaRBAOHXS&#10;PNvyt7aKaEEKBTO3rG3DaBTZ1x/FVyr6pcVqvTt1Ty/PBhddV4YIopI4pZIh5qyUs60VPGyGSNyp&#10;UO5ADH6ORflvZqrdhhy7tF+M61JHiGMQpJWTgCAftSNlRBYbsvZXbreYVCjJSMRiBBSVbYInYKS/&#10;rlqfTpimF5XyVgWX5Mv54xE4bHhoqNtMTNh7qXgFHBGsUJkD6vJtIuluKdxXc57xxVyZZClYgGCF&#10;D7taiVKgjhhtog3PuM+/OuKugQwgrSVBGkEEeFYUo61QQNnXSe9c9FPVdK6Cqyzj1BiqUnytS1JB&#10;NFPWQyYhGY6gzyoSqLGxVgjAHQnkxbu3im7juHAZOrxHYdJkDHGTjUq5Pf3Dr/dvTMq8WJ2HAScZ&#10;InZVHXTX1LdXulOO0uMYPVs8tHLE53kyFjEXW1pCYxdWK32m3Jszzd1jOmlNOJwUCD6wdox2gHbU&#10;q5llFtmzamnhIUCDjG2Dwx4DjTR1U9Q3W/rLmgZmx7Gq8+UsscUb1srhYnN/KKx7E2jtYKAexvxF&#10;lG6zOUN92ylIGBMJ2mIniZ8zRhlllbZIju2UgbJgRjETjJ99BlguOZvwXFHxpXElSUaP31FtpsR7&#10;iW1B1HB2m2KRpOyjZ5bT4x59aMv0eXqT1ezz/UnAZ4ziWMwzI7s7QowjTzNm2JSzMADYAXJ4U5i6&#10;3lLXerB0pI6ziY4nZNRrmRt8ubLygdKSNgk44cae29M/VKXqJL06+XVqwUD4gJJ3FOrxx3Euzzve&#10;ZlII7XJ4us89bumu8GydPTHRs6jTtldtX7fetnCSI27PLDjQA1eBxyzNDHdluLE/wPxHjwdFvUJN&#10;Lg/oOFMNbl6KGoFLIpUk2NxbUa9tPbwtdSlImjNq4Jpx6dYJgMmeIqXMgHyu2Q2LMl3j94AldSGA&#10;I09vCN0HTKdtHpelNHYwjCh0xxLDvVTkBaHLtRgOJ76SmkkjlVZREURWSUEyLLe3vaXb2cBSv8tm&#10;2dxBT1g/pFBdKjdrLK8UqGPoQT5VZR0c6F539WHpVzl149S+bZsHoq2mqZsHpqnEaCkgjqKCpPzF&#10;O2wLIAVXeoUBiTa2l+QRf54nKMxatrZnV4khRCVLVCxgegYmJOFAS9z/APld0m2ab1JlIKgFKMEb&#10;egRsk9FVQZdpq7CMx4t0fyJjEFflynxSWWmrBUkU7JKAUlG4XcGwUk+w6a8yadtO+aS+pJSspxEY&#10;yNoo/vFF6HDKTpgjjhwNClm/qlk2ox1MqYhhnmYBh8MuxJDHMIq0oUknjWIDSQ/ZBNlHhxVl+VLZ&#10;TrnxHzGG0DHopDboSz4pkkdeyijZspKHFMTmr6JSkcoWykAAHaAbKNACRe3B+GvDBowbfIpK0WBq&#10;j3NvbYcohoClTlyTT29LFFHa3FemKLwsk0j8Rmhov9JmQvHGVLquhKg+9r4acLXQYwoQMJ7wx01t&#10;Pekr07emhPRHjpzVDT4BU5jWqwmtnWSGOUwTIJsNrDWzSs4YLID+jAIAIsSec8t8d5L3L71CWgVk&#10;aVDBR4lKgEpgYEcaiTO94H8pdSlnxEwcQSNpBgCOPTR3PT3+GFmTCvTHmnKPQ2TB8zUOKU3nz1dZ&#10;UyilNZhcekyrOzyzyLotgikaHW/IS/md3eZom4ulrQlCvClISnwr+5OGIHGivKWc1zS+Nw6SltJl&#10;I8KQQfuTAxw21Yb6SPSN1L9UOCNF1izI2W8PwSDDpIzhOEwRQ1I2mMy07zsPL8p11LJfW47W4D85&#10;ubLIniq3OpXiCvEVKAJnyxnp4UMcp7L7A3RuQvxgGZlRAUZ2qOkQeo0XjqBivTrH+raegz+qf+cm&#10;RqvHYqvEMTxuCSClq2ElP8tXqPfLVEV3UM20L2HMlckzNYsjepw+0gARKVAGZ6jtrINd42we5bhR&#10;GBxG3rj21Sv0N9SmTfSb6uTgNNgUVLRYRHTyQCgeKCkp5sPq/InRTEGLEIJLDsb38eDvP8qud48t&#10;PdnSVFST4ZJCk4bYjGMaivO3nLhspbISTIMCeHCesVbX1j6c9C8j1VL61siYhh2FVU2JY5VTYfKI&#10;oJ6jzYneSOJVjMxFQ4Zg8l1O4EC1uY0bsvO563/LrgKUUoSJkxKVAY48JGyNhxqJ8pU3mSQ3eScB&#10;MqIkgjoxO0R69dCz0BlzP6senuBeoPJ2eMJwnL64O1dUUWNVhkIeWZ6ZRSUAA82eJ42G9gpFgB9o&#10;cVZ1uonLFrTdIMJMDSoAkJxxOJGB2Tsnoo/d3Ftgs3ZnSkGEpISSJw4FUjrIwqgD8eDJVXmrPy57&#10;wqljqaippcPiaSNC6zPh7tQy1Ea7QwM0MkbWtcAW8OZBbhrYbZDbOCQSRt/i8USduIPrUkZXepfV&#10;oCSmDwMzxxPXVJvQbPmNdMsXoP5FUGoxClqoo3pBHINkcU252JQbiwVmG36eZJ31sm4ZOrYQcfMY&#10;fKjLNmw82oExIOOzaOnhjFbCvqI6x9RW9G2AVuQxHiOPUyVmCR1kFS1M1CImNRHLujBaRpAvl2J8&#10;eYtZfZ295cqD4EYGCJngRGwQcZqKMvs7W6R3VyAsxjPi49Bw6NtE99Ivpl9SnUjpfi/VCfEpMUQB&#10;saqdvnyS0kQcwyCSprX3WDqCoTda2nJEzC8t7Y923CdIjCIPkEiOqpIuShLZQzASkfwxw8sOqjDd&#10;MepI9HmKVnUPO+ccRzNnGRnXfiOPmpPy7zxzLF8uwcRyK6ggqt9t/byPkZa5n6obQEoGHhRHDAzh&#10;hHXtogasnswEteGCIgdHHGlBnb8S7HfUJnvH4ukWBSUeKZtIixAw0bSCXyEAaXzKkq0kqqL7tlgB&#10;ZbceVuitnQXDOgykTsnqGAHrQOzHIbjMocujJQowNRJxwxjCD0VXh6hPS7nfqDmauXKE+HCqggrM&#10;UxCoYOlTibFBLKy08QNpgylReygG/J0ye5/KtpS4DGAA2hIGAx8qkXJlBtgJIjSIAnZGz3UQPp9i&#10;FB00zTFjGKUgmMNz5bxI+9ZY+5VyQGGhHsPJoj8y1CDt4z0Uw+4XvtM0qOqvVF84ZKmp6WkjnqIJ&#10;Y6lpwxDQx2KGExxjb9ltTfhQibNWmcTIilNpbpBAWduzk9dFfwzCq6q/TVAuPaRb6O/DtppS8TRw&#10;++lvBNH/APRB0Aq+p+cqnMWI4OuMYTgymvkp5YmMEyUt2qoHIdNx8shgBc9hbXkebxXhtQEIME4S&#10;InHYfbQcuXCuEpJB4nqPEUTXrviuQ8b6n10vTuCWiwM1E7Ufn0xp90Ez+bEFiJJGzcV18LcX2bq1&#10;oAUZMCcZxGFD+3a7tvbJ9uzDhWPCYKRDBSZeSSpqJ1sIwiqxe1yqC+vbg4t192JVAFBW4QXjB9tX&#10;BekzoPj/AEmraHP+coDBilcaaqgQmCRBTpIksUqSx7mSVwSpW4t9fMaN9d6ApBZREYgzOMgg4GJA&#10;MGYNRvnecN5UyUKAOtJEYbDgSJPA7YBitiX02erb0lZ+qMMwLp//AC3HKOOvWDGq4wSvFIEmSORn&#10;NYgiDwrIraKRYbluOcys23ezJV33j4W0gkKACgDChiIRJjA1i7b5Q9Z5kHrhCmkqUhWBEkLwMxMC&#10;JM1i/HOxPpV1qfKnSnprmmmxGjwOkljzZJhVSYZ8OpKR46nDaukaeNIKqSVjJGqIxsrE27cyt7PM&#10;nucsUtSidAxTMQqRpM46pAjGMSKz7tMq/IrSpK5SJBHTwBJO2B8K1gfUd6ucsZcwOm6P9KsNzJlP&#10;C6gyRz49VYnHVz17RIUq/LRI7/L1QZRtL+7311HMq026ynWYJ4DZzFDe5Wq5EtwSIwJgec0D3Sz1&#10;pZx9LxfKHpGxzGMLhx6hpKTEameajaoqaOOb5qWDa8biIK+4rtswF1vY8Ycy9OYY3ABgmNsA7PWm&#10;bNboUS5HHZs/Wtj/AD96h/THg3ofgxbqXQV2NZ4wTDK/DcPzQcRp4o0xKpLTUlTWiFJJKueZRGPL&#10;kFgb30IIjG6yMXDhS2YBOKerDYOgY8eNJc3yv+YolCjqxjHZs4dGHvnqqobod17wTOXTrGcJzXXU&#10;lDh+ZqqmxGtr8Qp1eagWBirU1LUqBKtOGAZ0Ua37d+H/AHX8u0lIJUkQIiNnH0qJwFWJnxKWBA2Q&#10;Z6eGzZRZc2Z3wbGsSoukOL5xrX6Y0tdXVFJBT4nLRURlkLMayKBiNpnOr7lLG2luHrVgFJ75CR3h&#10;A2pBPl0mOFC9vU6jXELgTImOqiA5pjwgYzO+HVEdZFcgTxiwaxKggkC4Isb8nOxbDTQBEfrVYUnD&#10;3UGtXTwmo84d735tacZo+bWQIp6ocdWkVUk8Lfwt4cXIfCMKLHbXvMRTh/OqfFGFKB3I004/34dw&#10;pJ+WLHiqeMFhih8yMgdtP7uKQwAMKSfmSowaYqiKUAj4cQKSaNEKFJKtqJIiQTa/CVxcUIWkBVcK&#10;KpmkN11HKtrJqzqAKcanEpY1sLn4D+zilbsUiQyDTfTx4hXPYAqPjYfx4mSFOdVLFlDQp/iyhXVS&#10;31JPtv8AtsOGAsyuio5glFO0HS2pkj8x2+Olz/Cw/PjwyqdtIlZ2AdlR6jJldhwCxEtbwt8ddBp+&#10;fPGyLeynU5il7bT/AIFS11NIBPfS2n0H4fDhiwhSNtFV0tKxhSnxDGUoYbbSSP7+GjjoRRI1bd6a&#10;Q82Oz1Tlo1I+v+jhGp8qoSptggY021OJ4wBaO4H3fmdeJlOL4UsQy2dtJespsVrzunbT6CfzPClx&#10;C3NtHba22tnPsp5wShgpQROQWFj3+rw4vt2ggY0XXLpc2VLxCAy6Qm1+POjVgKTsr07abqSmqKWX&#10;eTr/AG8SoQUmlbiw4IpQy4/NRwbEGv1/V24YquCgUVJtQ4caTX9Z62oks1wD4dv4cKxdFW2jr8kl&#10;ApQUlQ9RGC/jbhmhWoUTuI0Gk3iVJUPP+hubfsP9HCt1BJwo5ZcAGNP1DgNU0IeS7fRr9Hw4Yt25&#10;iit26TMCm+pklpmMYHs4mWSnClSAF403f6VNJbXX9fDibEmlnhSKW2F1MdIv6UG/6n+PDxtWjbQb&#10;eQV7KXEFZDPDuTh0lYVQaU2Ummp8RoEkPmkH4d/4cSlxIONLw0ojCpMObsIpRs0B+kD8hc8uLpCa&#10;ZVYuL5/GkrjGbHqpfKok+17FH8T8OFj11qwTR3b2OgSo0t+neVMTrq5KuW7DQ+J7WYdhbUfHhlaM&#10;qnUaD2aXiEJ0ijiU1NS4BhP6UAMq+Nh2uR3Ps4KdlREol1VFW6p56p0MkNMSb9gpJ8Qw7WHYnx4H&#10;L257oRUoZRlxcMnnhRUxiM6Tsw7G4t8DyMu9INTZ3IIpww2V5a5WcX7H7v7OLGVSqkjyQlNGNy/Q&#10;CopRCB8B9R/o5I7KQRFRHdOaVTQt5ay6tL+nmXQez2Wse39PDRCNNA25uNeAqPnXGYIIhDTnaR+w&#10;69zrcHlHFRTlkwVmTSk6eS07wl2ILAnXT4Ov5X46ii6+BB58qcs8wYhXwPBAxCsptY27i47a9xy6&#10;8RTNopKCCaI9m3JVbBXmUKQrM/cW7++O+vieRzd2J1SOv8an2wzJKkwer8KecvNHTOIpO/a3xtf+&#10;I4YseHCi27BXiKGzDK5WjCxkfV9/BSlU1HjrcHGnqaYot2PHppCBNNUj72043SoCKbsRp5fKuvjx&#10;pYwpW0oTQcyYNW1NUVDED4advz4SlpSjQsTcJSKEDLmUmppFkkF+3f8At+Hw4bNMBGNBm6vdeFD3&#10;l6NaQohPaw/K3DQYUA3jqNK3GKyJaIknWwP3aH8uXNIkJk0XHMFZL8wyjw0+7Thes0OLdAIpCzVc&#10;7NYmw4hKqESUCvfMpFEZJG7ctMCa1oKjApJVePebU/LKbi9tO3w4Urf1HTR63a6U6qE3LdNDIgcj&#10;Q2P7Rw9ZThQQulkGhCaopKdAtxp7P7OLpAoO6SqoRxSnYHaf1+jlNVPd0RSfqsWWJ9o9p4yVRRkh&#10;nVTjS4wGXTx5cKpItmKYMxYrMYrRk6/tH1ePGXVwKMrZkE40l8Berrp/0gsD9H0HtxGySuje6CWx&#10;hQyUmHmOnDP7Nf29+HIEUCFuSaZJBsqPLHhf8uNmloMilthuHrKoYm366ceAonWuKx41XU2F0xJY&#10;AgeNvZflVHTW2UF00WjOWcGnd6ekJfX2G3e/wHY8C11dRgmpVsLCIKqCXy8WnYy3I+F/u0XgWhaz&#10;NDnU2nDn303VNXi6HyiWUewafkNeI1rcGFLW22zjhSly1SVskgkqbgXvqLfA99eGtqhR20S3riRg&#10;KEr+Yphse6+oHh/ZwT953YoHd13xqD/Xia/Y/at+929vfib85Sn+Wiv/19aSop/NWy+Ph8PHgwFQ&#10;Ip3GikddcnNgeOfzSMWSeRZCf+Xqdh/wSnhLdJ4ih/lVx3qNPQI9h/CgNdmAsnCihTUMYe9TJduX&#10;mKcCop/pMKRRoPu5SmiqaM16a8wQ4Nm6fCKs2iqIo5BroGifaxN/9Rz93DqzXBI6vhQNzlguNhQ4&#10;E+8fiKsCxXB46asdFYMAx7ezvfXgiSdVReh2RXqRYlOyTliIrylTSpjlwpYx5gDEj9nsHKhJNFyl&#10;EbKaa/5VxeEAH4W/gOXHRTAUZxoOM/YGmO5OxKi2bmWLzUHhujYOPyB5RSaNbN0tOJV1x7cKqfxu&#10;hbBcdrcKbUQTMFPtU+8tvqPAWtGhRFZAtL7xAV0im1Cp+njdPHCpqBFW7d+epk1h87yqlJojY6rc&#10;eAItx1J0maqRqBBqyfpjmmozTlSCvvd/JhZvgduxr+P2lPBUk94Ao1ihm1qLJ4oOyT+I9xoR8PFa&#10;ZrAHXxP3+PHwmgs7oiRQk4UfJm3sbAWP3f2cWgYUEXE66TOc82hKWSLA1Z5FBO8xHaLDcDc6HseO&#10;pbwxoY5dZR9/x9Kr2xDGcZrMzzpVT+eokZFZrWKNqtlAHa/DNpEVOJaQ22CBGHvFFn6l4BJQYwtU&#10;b2mQdh4odh/K3AnmLBbOrpH6VIuWXIdRHQfjjSAjoyPeZfv4G6EZVXThFPbty1amscGktx25Qitq&#10;E0aTovjJfC3w224xSSL4XtIN6/cb8krK3O+TB4H441FedsQrV0ge7ChKxOojV73Yn2ezw4KT10Hm&#10;kE1Fwysp2qP9KBKadiAbdiL+HNAzShxspGFLmXGMNmpUo6OHazWuxYkgj8teOBJ20ShpQMmudLSE&#10;2cXA73/Px46lNJXBNAB19wZBULikS2AaJibd/MXYfzA4Bc5awB6D8cKkTd1wpGg9Y9hn50Wox+zg&#10;BFSZqrPGzowN+XimDFZpqhj254CmgmjI9AswoIpcHqNbpIov4bDvX/k0n7uSfklyFp7von8aifeS&#10;1OCx0g+3A+8CjIxySvcDUeHB6nGomUIqbDuKe3jkzSRVJDGp7SESrYC4Jtpppy4FHjCcMKSUeJJR&#10;uGFyw7a27ePH9tHBa7wUX/rBSh61K/teQ/dIu63/ACEORpnzUQev4ifiKkvIVwkp6vgY+FAm7Dbt&#10;5GW2pEFdIHvr25qnKz+UN17X5WYrVG96E4hSfyN6MpucxEDcT9uJiL2/4iRyV8qcK2wOjD2VB+8j&#10;RDgVwn3KH4ihmXH4qUN54F/AD+gcFwbqPzbFeymmtzLVVS+RTDap8do/ieb7uNtLm7QIxNcqOl82&#10;HzJmJY/H7uOVpa9JgVxhEkNQdxC7QGGvs8OaI41pR1Cic9U6b5PNc/liyF2K/wDEX/SD+J5EGbo0&#10;uTz01POTOd4wJ2xj5jCgye5FuBWhaK7jWw2rzVaJrGCUkS50uAfoOnLJMEE9NeOING2yf8zUZepq&#10;iLcWK7GJ/wASe4dfoHJmtjqSPZ7MKg+/hLqgfP0ONDVl/KNFXU61GIOCWCsBvsdfD3ddDw0WrgKA&#10;r92pBhPwpZnCYaOBaSiVpfYqL7e9uFp2yaetHS5JVhTMJswRyBKUlYwQNpY+H+qup5dInbRq48G8&#10;ax5sqsRlyxVUlQm6VUWUAi3vR+8DYa6gcbeR3iSAORRxld4284A4Y2D24enCq9K1RFiVRDt+zI1h&#10;8Cbj+PIdcJaUU9BNT227oThjWA9+3GiSqmlEnE1IlVggI4yBTBNLfpXWx0WcaaWU2DOEb/iMg8s/&#10;mRwY5O4G3hPT8cKCWdNd7bqA6JHmMaPJDFFGQZBa2h5NikxsrHZRJ2VgqkR/8meUAI206gxtqPSf&#10;NQaBrjTtp/bywmadXpVSooEdmMT9yRY/HtxVjRM6QMaLx6kcElp0pa9rESxMNPB4Wvb60bkebxte&#10;EK6vek/galbdG5CypPQfcofiKKXu8eRFU4xUhG8xCvPVqKwsu6PZ2vpzxxwr1H+6P1ctZkYTk33r&#10;HKB7Dt2Pp/xJeZHZSsOMAg7QD67D7xWLufNhu5jzHvke40u5HlAv4cP1JoKiKb2kkuSt9eI8aXAC&#10;sMSPK2t/r5ZKSauTpqRioWPBaic3JhUOfio0YfWOPLGlMnGKZZMuJHTh68KrbxSmWlxaoph2ikdB&#10;9AY2/LmMVwnQ4R0Ej2GsumVd4hKukA+6oqAs1uJaeFYXjvIQeeitzQzdB5o6fPtOsourlotfATKV&#10;B+pgODvd0w90/wDJCPjQB3mSVWqo4Qf9KZ+E1YJDRS1Le7oe3s5PKGkjYKxZU4EVzlwyojNnGltO&#10;WmcDVQ8DTzhmXcSrGRKWJmBNiVW4HxvoPz4kwTSF65SjaaV8OQq2gqlkrWWxJG0NdrfEL2+/jgxx&#10;olVmAcT4aIV6pqD/AI3cUhJLPCiNcW2vAxQj43VgeQzvInxg9IHuMfOspNx1TbEdCiR1hQn4g0Wx&#10;kYkJGe3I2qaNlOPyssH2m0+A40avE1mofdxCFVa3mNtB9hP2T9RtxWxgsdeFJ3R4CejH04+6rrMn&#10;1dBmHLOG4rSQybaunhmLtYKGKDf7o/1weZRszcIB6QPhjXN3MG1Wry2yR4VEdcThj5RSmLVUA8mi&#10;LuSPtMo/L2a8DLjSkHYaE9tmYZZggCCRA24/hQT5pgxJJ32EB39651Oovew+I5phoqVNWYfD/iVP&#10;lSRoExZJvLZ99zrfwuPADip+3KiIo51NgyRh1frQf+pPCFg6ZiqguDC0dT49gfLmH1q4+7gcza3L&#10;bBJ4Y+mw/GpK3WzY3F33cQDKdvGJT7xVcaoQo29gfy5CQEVlEoTWetDtGobsP4Hl5qoRUExERMyN&#10;Y209vNK6BT5EUfv08UoxDIkyO20xyLKgPiky+929jqeZCZE13luPRQ9dvvFYl73r7u6B6RB80nD3&#10;GjA0uBwIPMjFrEaDQcFbi4EVFf5gkwaWlFgEFRB77G9jfw7fHvwuBoRsqQrqrqWlpaGK6oQPvJ+/&#10;j+ANFz7ZXJBw4U0Y5S0MmVq3Enttij99WF/cf3G/I8utwoSeiMfWg+wpf5hKOk4eYxHwqnfFKI0+&#10;K1FPJq0LtEfjsJUH6wOYzvmVmdow9mFdAGTqQD0gH241j2psVbW2+NuMU/WQ+Ug97lhVaNF6U6mm&#10;jzdNVyMAqbqdwdPdmTcjduyuvJa3WQCVK4jD0UPxFQpvwSGAB/jDzSYI9QaPbV4jSVDkQhCT3cj+&#10;n4clwNmsZ0qUkcfKmGrxGjEYgiN3APYE/Rw0aYNOhClGTspnP8zkuP3fu/tPHSiDSvwiudIqRG9T&#10;7y+PfQHlyAo0ZogiqzuskrVueJp3vdhsYE3IeImM31PcAcxm3iVquPT3jA/Ksv8AJEhFuAPMeSsf&#10;xoMGp/0Vz9HARFCmoe0qbjtze2vUsMi0vz2bKSjIt5xKA+Ie25D4/vDgqyNvvblI6cPU7D7RRNmC&#10;u7YUrox9Nh9xqx2SqhljilZbllVjfWzW97v8eZdgzWKAY0SOv3cKivUxuxTTXjoqgQUnbWB4ImBW&#10;/HO7Bp4qwqGyRJIFPu69+VCADFVUorFFg9R2IJLPTUIudwWZCfAreOUd/EEeHIa3zX4EpO3BQ/31&#10;XyqZN02ilKleh9cR86LUoKQ8x9Aiph21yVNw5aK3XJaVpJFjjPvMRt+kaj8+WSguKCRtJw8+FXmM&#10;TsqyXJeDyU2UKR6K4jmVZ1uT/ugDONfY1/DmeGXM92ykjiAr24n3zWIGZOlVyrVwlJ/zTh7qWtHh&#10;gli85yVYMQQQb/nwUE6aLi/Bino4ZHJADESXsRr/AEcskyca028QcdlSKZpYfdmu3wv8OGAFOKg7&#10;MKQ3XTEIqHptLUxFQ8bo1mtYxSXil0JFyAwPjwF7xr7i0UvDDbPQrwn40ebut97dgdIj1GKfhVZt&#10;NeGlMYOi+79Q7cwFCdOFZXlUmayRSltDxwU1XUzEKba81sxre2rA/SjRS0uUqmoW+6N2C3v70VQB&#10;ICCdCFcEczW3EsSbSTIxkHpSsA4bNhBrFHfp1JfSDxHsUnD2kEUZWUuSFk5OybYoONQmOmo0k0aE&#10;C/E7ginACaxskUg3G9vG2nEQUAadBIpuxBaSkwiqq6k2g2FHsQPdf3L3J8L8ZcfAB1DCCPbhSlrU&#10;44lKdsyPMY/KqpK2eonxOtnn1k3NC5/1oztDae23OdOZuF64Wo7Zg+acPlWftskIbSBsiR64/Ok9&#10;uf7TePCWldZ4ySOaNPgRRh/TLg0GL9RYknQujboGAuAHK+ZCxII0DLycNwWddwpZxAlJHmJSfQio&#10;y3ufLFqY24H0mFD2GrEMRoPLmIYa+IHt7HmXYRWKra4FQkiQja2g8ObCSdlKOsVMijCPci/NEEUy&#10;akmISSpHEgu2nvHx5tIpkr0iq6fUPiUtfnval1haMMo092VLwy6j2kA8xH37uO9fSnhGoef2q+Ar&#10;K/dJnurbrmPQ+JPxNFjcySOzdr8g4ipMmsDQMfeY8pFeqLINosOaAr01jW51vyxr1So4rnXnhVqz&#10;NEvjzVOCuwiE681WiKdsKhZqxDGdpXUfSNRxo1oGKVFNnTEsMqG+WJsbewkW9hN7fdxEu3SszSxD&#10;pFRMRzfiOKLtnNvbck/x0/LlU26UGrF6aSLncxY68X0lNdAbdbc2K1UmIwHcJRckWGnY8qQTsr0x&#10;trlJQOl2XvYm3jw1FsY24xspP3gNR2EkaqzD7Q+jiQoKYJ41YGa9HIxcBFLG/G4q1PePOEMVLbRF&#10;uLexvDmwK9SWkVXGgty0VQmo67I3uRf6ubNeruR4u4H7eVrUVhEyX39v4j489XpqWrRShVDGx017&#10;/TblThXqnUsPytV5kyGoiAa6A2Jv2N/C3GlSsYYVYQk9NMmIsktS0sMQhSwGwXIFvHX28dTIEEzX&#10;j4j0VngZqPCZJrav7h7af4Ty817ZScWtYG7Hlacis0VSjtc9+erxFO9LKj6PqNeWNMkVJ2wOp2Na&#10;1+/9nNU3UExl229uWq9cZKd0O0i/PV6oUjlSVPhyhp0Cs1FAZqgbTqNfu4zT9dVpLVB8VHb6+VFe&#10;mvKwtbjwpOqspcAactTQFcb+PNVusbuCNNOU2U4KwB7nmquRWZJNujDmxVSJrISDqO3LVSuw/lws&#10;fE9vgeNqNPJFRYYKmociBS5Gpt4D2m/GtUbae0zsqclPXKC0sDqi3u+07NP9Y6HjgWOn8aaKCNtd&#10;M1hpy80wBXOISSnylGtr/rbjRMY0/wBVcik0LbW8PbpzwVNUIrJDunkEUZFybamw+/nlK0ia0EzW&#10;CR3jYre/hp/Tymqad01lFOH1Zwv1X56a1FT5qSCGmQh7lr3vbuPgOVBmvERUELTo6+aCykG4Bsb+&#10;GvHCTVR11xrEoZai1IfcsLgX0PjqeJBq40r8PCuMsCQzFKaQSILai9viNfZx1CjGIimlgcKwtcm3&#10;HDTYrIsPu3tzYrRNcVop538unUu3sHGlkDbTyJNOxy7ilGR8yFUnabKd3ftcjTidDyTsp1bZG2st&#10;RQ1VJIIaldtyFGtz2uL8VpcDmykCklO2uFUvkKIz9Y+PLE14UyTTMTbntVO6RXNJtvLBVMlM1kjx&#10;CSCdZSglQG5Rux07E9+Nr8Qww66cR4TXHFKyPFqhJoIVpyqKpVFstx4j2/TxK02pvAmaWOLSrGIr&#10;CsRVbnhiMKLFGsRN9ByxrQFY1XW505SrExUuJolYeb2+HLzTUTTw9dE8PlUT9rXBPt73PGiafCCa&#10;StRVyzy2JH0D8+JyZpUBFZIuWGFNk1IYbtObIqoMVzVI/J8ooNDfcBqfhxPoxmny5hFc1URWt249&#10;SeZr0hR9UFjzRr1RJbxrdO/08Ymn4BrIlS7qA/Ya8cSAabUSmneaFYYPNBBD2BX4f0c8UwKqhUmm&#10;iqlgZPIp12k/a92w+BB4nTSxRqNDTvGGKAm2psOw+PHcE40wZVhWelrQ77GG4gnXl0qKqbWnSKfJ&#10;R5tOg8VJ+48fiDSDVTbJiL0qhb88pemnEs95WMYi0y7kJ9p40h3VT6mNNdtiMgjJPfm1415Ka5Ui&#10;01YQrjaRfXw4nRNPOwBSgGFsEtFIAO1zp9w4t1xRVp1Gmmqlr8FrIpI/evuUgg2Nx3twrkOqo6A0&#10;JpRYHunm+YlA3MB4W+I/Ph2BAoMuqk0KamMwAhCpvcn2jw04nBNNxhSexW+w27/qeKU0mIoL8Qdj&#10;Ibfr480TS1sVigqLLrzwNXUma7evKi3LaqqG5pxw/MJp08u5sbXsf18ObCpqq2aXKZj8zDwzRakW&#10;D3v272A/by80kLZFKzKPUb+RV0mIy0KVyyQSwskjlUs62Vjt1JU6jjC2tXGK1spH4kvmb6h3VvMR&#10;RYantYHikVUGKRQo5HfdfXvb+PGzSwLrjVtU1ZDzknaNo1J0HPAaatNMT4e7Pfw4ypE0sDkCpVPS&#10;SxGw8eOAaaTqXqp4rF+RhTddXJ1Ug3sex+vmwuaa06qZK2pZPcqE2v3Cvofbfb354rpUloihHy3l&#10;3KWOYaBJXLDWyGHYjMXZgwO5VRdARY9+Ii4QdlPFs7KRGLYccNrDSOwNt3Yg9iRrbseKxjTBkVjw&#10;2kmq61EprmQdha/w7fXyxA41qTQ/5ooaPDMFjy5WUtQMcp6ZGqVWA7Y/31YzAkEFdSAdOF6Fwrqm&#10;tuJ0igsjpMeo6Q5gpAyQSxNZ1exeO4vopvb6eGmoKwpHBGFRMPrRFUipqlWa4vZhfX28djophUUo&#10;6iOhxAyV1Unlo5vbZcX8AFGg5cGMKSjDGk3WYhJTo9LBKVgdgdp8SBpp25440+lM0OHRTqHhOSMH&#10;xCukp5GxKCVXglRowoicDeGDKWLBlBHgOEl0yXiBOFLdSQIImuup3UfOXqBzHJX/AC801VI8a7Ea&#10;SUsVTYCTZVBYeFgNNObZYbsRhA91IAgIMgUaH0v+rDMeVun+IdCc6UkU+X5sPbD5Jppn82JIqoyN&#10;FFuIjhYKxUNqdBoeAvPcnGYQtBhQJIjjI48SJFEOb2JvUgpJBk+RkYTG3GgU9RP9W6WpGN9MK2op&#10;qCuqakSQQSO12IDJ5swsXI94aaWtw6yZC0Nht4AqSkYkdGGzhwpbl6FW7QQsgkAYxGzo86KHiXzV&#10;LCK5mdpLbgWLFgVNx7x1vwXLVFCNtOs41cn6L+hnpWzZlKLNfX7qHQxzmQzU+EChrMSrZN8C1Kvt&#10;3LAqBg0b7z4HkO51mNzbmLZBniqQkbYjp6DhQWzYqZQdGCurDDZ+tLD1hemvqzUdKJurODYFRRZE&#10;paqjw2Z8IoBHBSS4jHdBNVDbG5YoCianUa66h3L8wlSUOqOvE+IkkgHrx8zSHLctUwA6tRJBG0k+&#10;XtqqTGKPBsp5PpZctYm8tDjNS0Uj1kKxzKYgPLkjiPvRodfbfkxogq8USBsBofrbK+jyGPtozfUL&#10;oP09wH0/Zf61ZAxn5PE8WwlnNGzR0yy1EcwSop4o0bfO5AY6nSwNuBpGYrefLKk4BUTicIwJPCi5&#10;V1pcDZB2wT0dc9FDD6XfwzesXW+gXFelGZKSNMVio4qg1TSRqUqFMqKtLSh5p9tiAbhd1weA7O97&#10;GcmXpUgqwOwcQYMkwBRNebwCyOjSTIOwTs6TsHrWKb0q5Y6Z1dJNmvEFocyYDNWTpOacRRzzQl44&#10;46hql7rGrrZlWxOvLNZo7fiUIhJjaZMHHAJ6qDjedvuq8CJSYGJmOmAPnRZMt5dyxh2M1XVPP9Th&#10;+YZpZJpo8OjoXkhSX3jJEQTtKMTdbX1At3PBmq2ceb0tkp65g1IFwtb7UNkpPUYPP4019eeuuOdY&#10;JcPop6N8BpKOGGIxpRww3aL3opEjUXBCm2tj25fJd3kZYVGdSiSZJJ27RjQHyzKU5UVEnUVEnEkx&#10;O0Y0H1fDj+fMy0tNQVVVUz18I/3pcu0jRqWfaJG26gX4O0aLZJJAEHnZR+paBwgDq/CjM9QPRt12&#10;6WYdT5lTCZ8Rweenw6Zainid4x85u2K9TtWnU3FtoYnUd+EttvNaXC+71gKGrAkA+Hb4ZKvdQSuL&#10;63nFYBx24bOrE0EsOB5tqsIirIMOmlheQQbokd1VjewaSwjF7f4uDYXLYx1D1wOHVt91OBoxqGyj&#10;UenbPefcj9U8v9M+pWKVy5Trq2oFVhwqvLihqJacrFOYheO+9Uu7a+w35Ded29u6lTzSE64wVEkg&#10;GYk48ThS62aaErKRqA+6MY8zQh/iB5Y9OXVfGanNHp+pZsBxWnhwemqqdJpKmSSenDRVMslXtFvM&#10;VlYIoNig14SZD32nS8ZEkzgMDiBFCTL7pZJJMgSPbsqr3A8qdRKYUWXMYaSKNHYmKoATfCJCZG3S&#10;XYjvYflyWEaGQSk8OHTS51abokJH6GKvAxb0dDqb6MMr4tlShvjNJFiuGVvn+5HL5D+ZSzEsEWMM&#10;BbcQSb315ATe9n5W/W27IQdCk+uBHEmoZGetsXirZeBhKh049W3Cq7etuUfUHn/MUWWcaoTU0+X6&#10;Slp6qWidpKVY4EVoql5XcRu1jYsqjUEW05KOXqsrfxBUKWSQFYHE4jSMfbQ3ttDBMHEnicceEUS3&#10;O0eYjmato660FRTH5edrF9U0uW7HS3BcplDiQRs2ihuh7UBPnQbRYhiGByCeOY+apBVj2uDodvY2&#10;PEC2ABAo5QsO4cK40eJ45VNM61ksTVLFpPKYxhmOhJCWvoeKGGgraKacUGtgq/H03dGOg/Wj0XZh&#10;x3qZXNSZrhpMMqMIZII9zy0spgqaV6qd7RByhuApZiwA9nIkzVT9ldJ7r7fEDieOIMDb+lFK5X9n&#10;tojXVLK56cRS5f6Y4q/mRgrU00Uj+YjF/ejlbbfcUIIUezw4N2rhLiQp0dezq6POi3u/EAvEnZhU&#10;vob6Uarqjmuhy1LmJsEzPiPzVWm1JHnmhpow+6HzyioyA6sTe4IAPED2ad2CoJ8IgcMCfKaOF62T&#10;s8MdEUJk/oIw3OOIDB8j41U4xjFOlRLVNV1AqJDGgF2EaMqRhX0N2PccSpz9tpOpyEg4evljtpEu&#10;9QjBRAPQNv40XulwHrT0I6wVVFk6grK58JEsHmrT74XiqKdWEitIPlw1iNRcqV+HBUi/tLxsa1pE&#10;xgTBkGIj7qLbh9ojSpSRPScdvRtqyKtyxmr1ZY1hNfmHMVTUvT0lJPiFRiAkK0M6RkLcQgrsFiu/&#10;QEi1+RotTeTmEAeKQIjET10T2gatoBO0mOH60YrpV6IMJq8DqeuXULqdVVFJlOuWOGjR6Siw9K7Z&#10;5tIZUqd0ktPI9vMUjaQSPoILnOwVC3bRioTMEmOOOwHooRvvocTpA2/DqPTRbMC6gnqplLFM5+sW&#10;oraTBcYkiwTBKOlwyjf+W1z1S3VQlljp5bBzIQ1gBa/iYpQll4JtgCpPiUZPiEfEdFBhploPhKAC&#10;RjPSOO3jRzOp34b3p06ZdLsp9WMrT3rMeWtpMQxCKeaqqcPlp2LSIpnZabbKAy2VRZe1uATMt5rl&#10;5xTIE6YgGACMI2DV76Zz7OXLVHdsiVDgTAJwI2CdlGQh9G3pRzl6ZarrB6eMwzrm7CIMCra2ZsQ+&#10;dqoYHm2zlIINtJTlmU2uCw26G/A7Z5s9aK0XCAdWqBiBiNhnE/rRzkawbYd/AW5sEHYRiIPQZ28I&#10;qsX1Q9DPVvXYKIMDy5NmKpxKSOpqq+CONhNDUO0Liqr6kJeUALpc2BABsOTNk9yzH3AQI09HEQBS&#10;yzyP8ksrC5BAETJHEbMB+tKX0HdV+k+QcUhyv1XhocHwrC1C/P2NNJUTrUmKZKySMFpZPLeygana&#10;Ry+dWjl1bOBEqKxAG3SRiCOgSPfS51hbrDkDFQOAxIKcflV4OZM29CPUi1DkDKFUvnSrDQx10lK6&#10;xxeXOBFK/mf6Q0asNvugfaGvMEcjyk7mvvPkKIUtToSIAGtPiEjDrx6KwzylwZHeLU2DCllZwwAW&#10;McdnWaJj1s6J0XpG6tUHUBKSkxOOSjqPmq5YLSh6SVDCqrMWDIAUc7iNLjkxsXjW9DQBWsSUlISY&#10;EY7VDZxGAqWH7+3ztxAUtepWmAnASOlXDowFBzh3qf8AUT1S6kYz1RxqTz8OxWiWio8LEMMEFNVC&#10;3l4jRR0AV/MkUWsL+7fXkguZRbMspbI+06pPiMHaCVTQ9vrVCQkFMgeIHacdu2nLKvXfD+k2HVuU&#10;8+4hFic2aKmhpsRkpRNJTvUyzeXCHiIZlKXAYse4ueEecZE5mCEuWspDerAkAlITMT5jADpigdmu&#10;TquCFtmAD9p6I4nonooxHUvLWYvTnljM+TMNp6mDEK15MQeKeV0VpvLDJ5JdA8cDRg2AFjbgAyG8&#10;TmKgl0gAaYgYwcPUzG2inLnmEvC3ujpko68FYAgezbSV9PVTjvVvPeC5hreiUGP4FFQlpmyzEtHQ&#10;4cIYm+UqcTqvdleTzwWFmII0sdvB1mFw3lspdegSfvJJPTAE8NtS2q0t8vdHeLJTjiT8h6UWL8cH&#10;oPmP0643gXXrPGJUmKLjOH4ZidPSx4hHJX+czClqJSFUqqpeEt/iv3902FW6eeM5ik27KSANQmIT&#10;G0A4zO3Ax76kH8shafAQQpM+hGE/rVfnRjoN0z9TvRnMGOU2aRheJ16YsrwSTJTQyVFNGJIH8tLS&#10;1BkLJ3AAudeG9zmKsnuUlSJA0mYkwTBxOA41B91dKyq5AUmR4TPmccdg41X3m70n+orLGGU2L47l&#10;adICsgCRfp6pxFD58jNTU/mPEFUH3pLDQ68mWx3ns706W1gxGOwbY2mAceih+3e2732q+Q2xtO30&#10;pB5eypDXV1LTV4akEwG9XsGQkXBcm4UfHkhJu0pGBmdlFN06E/bj8/KotZT0EdY9NHZwjMpINxdS&#10;RpbTUcEiYUJpACqKEnpfj+YOnedMOztkipekxPD6hJ4ZY32MrAFLh7WUFWIJ10PC3McvazJlTLoB&#10;SoEEET17PSiK7bF6gtLEpUIIPRVueTmmockS5/6kVkQqgj1daszvOZJYtxeKCYLvsVG4+B15iPmb&#10;C7e5SxZzBOnAAQlQEGNgxwqPH7Zy1WlNthGGAAwIwMbBVRVdW5bqs41+LZajvhj1FQ9MACl4pHLx&#10;mzC4tfx8OZi27a+5Ql379ICv8YCDsqRgVoSAv7oE+Y217EcDqc5Y6KqhjtPPsAQe8WKrYkAC5JHN&#10;JaSymDspQh4jChCyXkTphU4NWLn41VLiop6sRJTRRhjMukZkmkPuK3iFsfDgKzBL4UEswRIkmdh2&#10;wB0ddXcvlNEBPSJnopJ4lmpc24HQ5FGH7IPLipnkmlDE2YbGAC91PieJmshVaOKeKpxJAAjhjtNG&#10;DT2gkg7TOFCvj/VbqVii0fR/OeLRnL1NULK1HTUcSqkyRbYpzdd7OR3IIvckjXixnLWkAuJGJ4kn&#10;p2U6lWGkcTST6lVmQJauLD+m1HVx7I4DJLUSQ+7IoIlTy4xZQTYrfWw4JbYKSP2hHHZNMPpScBTJ&#10;gdPSZgWHB8frIKSKESN5jIXdtRuDbNWNu30c9cXBt/EhJMx1fGixUgAdFB1nKLB6DMlTQ5aqHq6B&#10;CvkyvF5bMpUXvGT7tmuB8OGjLinEAqEHjxpQlMDGk6m9fe4prZxqNNUEfaPKlVPpRS16O5Greo/U&#10;vCcCw/5dlFRFNOtTKkcZp0kT5i5kBUkRkm1je3w4G80uBbMLVjsIEAkzBjZ104+8LVsqVOyMNs8I&#10;9eNb2fRf0G+mPqHknLGAwx4Vm7F8rUU0dTBUuaqNkp5gkb++UgRfsdkPcWFucQs73rvmbxTjQUhD&#10;i5OISQFDHpJxnCaw4Qi4zG6LtmSG1LJWCoSBsMk9BOwGi31vWH18ejnrfjGTswUYpumr41ikNPiW&#10;EYYKeOnohSq6SS1VSDJUNtKXWBbXVvoGVVlm2T5raNgqAuVIbGhSsSuYKQlOySDiuNorL603mZyh&#10;tCFEd4oBIE7VRBGA44HGhh9JP4ldTieVs2HqAafLeXMAqKymd5KKdXnjmTfHUwyyCQyxI4YNtW24&#10;gezgO3o7Ok9yhdqpTjq9J2pMDYRAgAiQRJ2CiG8sng0Xrdw61QNsmDtgHCU7ceikR6t/SL079QGC&#10;YPheUs10eCdTsblr8bSXzYWkroHw/bDU/LUbCpqXj/RvJ5g2KtwbHga3AdzPc9KnLpKnWxpbInUE&#10;w5IxPgRhqGBnZQP3SZv8uaK74qW4SUnxBWAVKVYAAGJBHDAVrEeoP0rdY/R76l8JyD1/xg1FVAaC&#10;prfOaOASUGJ05YSxwQswUXLBtdNutjzopa543m1r3jKYmR04pPSfSskUWyVjXETw6KHnq16xMxeo&#10;7qfhfSR6asqMEy9T0mEy1WHVbyVFelOnl0tRTxxxLZSbJZix2k3N+R/aZLbZS2q5bSA4uVbNkmVA&#10;kn1wig1eZc0hQWlIBiJ49NWk+k/035k9OHSDMvqvz/h2LZdy9Bh4wymwWspBLPVU+JugGKxSrKJb&#10;wTkARhV13NoOBK5WM7WGAQYMkyIBAOBkcR50dW9sp1OwgdfGapnxOp9UHV/pRiGYqmhaarocTqMN&#10;mSoPyabTcRztLKzSHeoGhN2PjwaoXYZW8GgoDCYHiOG0QBFAJ/O7XJrgMOKglOqACSQDjgBwMg40&#10;Vz0Z5axibrlhHUfP+ASS4LLiUQq1mjkjgcSsaeoiJdlLH3w1te3BdvJdpTaLbZUCsIJAkTKRqBwB&#10;jZHrRxvEr8xbuNskFehSgAROA1A+731dl1bzrnHp7nqhyZkHLZqcupJUx1YoaVESnVEDRzyyNfYh&#10;vYkAk278xEyQnMm1rJheBEmdpggdNYt5Q+MyaUoq0rASUyTjOBA6T50YDol/WnLPRqaj6f1FPAaq&#10;N5JA0a1Hl0tYf0kUsSm6ndcIX8bkcDWcXRyZet0mADMmNh4cOjZSi7zs7tI7x4kiCdoAiRO3D3Gl&#10;JjPpMwWDohjWbsky4JilTjFXTYRjVTW0aLWGKdRuelj1qPNiG0CUG1tfDgmvMxeWhLzUpQkBSAlR&#10;IMiRI2EE9PTQ0zTO7i5ZTcsiEAJUkJUSTqEiRgCNm2igdX/St02pOkVX/UmppMNlggrIZcXjq3pn&#10;nmADj9LO+9XTbs9y17kdjwl3V7RL515KLhlUEpEHxqGMHwoEAQZlXRWP2T9rF+7cJtHLcyrRMytS&#10;QTBOhsaQP8YnYZqmzLXTjrLgWJ4zUdIcemfDKVKmeaWGraIyU8yhJF81iZpSwG1lXvbnQlF03eMp&#10;LqdKjGBA2g9GwfrWd7Drj7ILg0qIx4QR1Dpop3USTH8CzE9JiDIamIeXIiKU2lDorBveuVIP0cOm&#10;FaU+HZR5aspiCKHvIXW7O+benEPQXLOH+WJVr43kWGnjM8EoMjQyO48xttzrfsABwArsEIujdOKx&#10;8JiSYKeIExjQeeyZLT5uSr+jhiYI4jgKBDDJ4MNmjo6iziMqrAEeB2kG3iOTO08Fpwrz7RWZ6atA&#10;9BvTvLuZuoFPLNmZMCi3hJ/mZXEEcdZuppHMEPvSWcKCTrqOQNvreqs7dS0oKyASAIklMKiTgJE0&#10;UXLht2lKiSBIHExwx6qvl6l/hbem3MfpSxHOmH4fSnFYanDa2jqaGKOKpr6Jm+WlCSTeZV7ffYhN&#10;LbRpppghunvjfvX5afJCZUkAqmCRqSYEJwIA47aiDdK4zG8uVpeJ0hRSkapwVJSdKRAgge01px5n&#10;yvnv0/dScOTFKZoMQwavNRFHMgIb5OqaNlkjubglLEHuDzp0l9N+34dhHxE1lWyQklSh1Gen99bC&#10;Hpu/E/8AS5jXTjCcP9R+DsMawqnkp4mgw8Vb3FUdjRUsYWGBPJKEF3Iup+vDjevs6vs6ukvW6ylC&#10;FFUSEhQUnFJUZJxBOAnGoL3t3VOf3LT6XIS2pR0gDFKgJSSeEicJ21YT1c9Zv4YeX/S5lzqvkGKK&#10;izhidPOTglXK1VO9fDUWMLUuHIYKZZFVz7zD3XUE3BJraZBmD7pYfTKGwnxRAIAwMqgkjDhtB8qk&#10;TMGG7+0Q2QCpCEp9UwAf39Na7HqD6bUuTujsnXzD84zYjmjN8i4hhqVOJVFTOMPae8lDNDOCscsK&#10;kHU3VUIvc6y3ZrWXO60gITgYTGMYGeg/GhpaodcSkrHgjExhMRM8caOl6Velnoy9S3Rpz64BDkWS&#10;OHHJcHrZqmrp8LimejQYa8awJ8xVu0rWIBMW5Ap77eN3WYOsOQ0NQESBEzOM8B8aWM3zLCiD1iNm&#10;I6ttAn6GzkbJ2H9RvSZSdO8b6mY51Ay/QUeG1GAYbSiahroasSNXPUTAyR04UjeqOrEAbrXuHMyf&#10;DzSXipLekmZOBww8zS58m5bhJAJn9KtH6lfgBdZ8D9LyYbjOaa7A8fzzXLUx5WqGgFNhuIxyr5UE&#10;kFHJPUVRkhBVX098oLXveM07ypY/bEAhCTsICl9MAwAeigZcXFxlQDqhITOE+JWHATAPRPRjRa+q&#10;X4NvXz0q9D8TxLEMdp8Wx+jiElTSVOHvRQ0iTyRwzxPGzyVErrC/mKVAFzqOK8u3rbzZRSpsogjA&#10;kFWwnoAGIig7bbwN3TikOtFCwQPFirZsOwDHCqI6708U3TfFZsJ6mVziVEqFQRUjs3mIxRf8qRYb&#10;+5t25kBYBV0NaBxHH1ocfzBCwSMJ54UBk2X8S3WXQaffbXU/HkkfllRhRULtFQmwKrjO5wT9/wDE&#10;8bNuU0oF0k7K9HlyWpb3xYfXb8uNi21V5V4EbKf6PB6DDtRZT9AH9vDBDKWqKXLlb1PcJWVtoPF4&#10;E0WKGmudZhLSxsIxc62/jza2ioVpt/ScaDLF8o4m7llFgL9/d8fjr2PAs/ZKVQ2t8wQBj+NPGAZc&#10;MC+VPr38D9Pjbi+3ttAxotu7zWZFL+myjSSje6br+3t9wsOHYtk0F1X6k8acRgNHQ6Iqr9AA/hxS&#10;GkppGbpTldtUQUvs/X6eakJr2grp0p8y0caWkPa/c/tOnHQ+mk6rRRrnPjWEzAvcN8e4+86c2XEm&#10;m02604Uk8Ux2lVW+XFzr2N/j4cQOPAbKPGbZR20wYaExOovVL7t/3h7b20+niBsd6caNXv2KfDSy&#10;/ktBJCFhX2ewD7hw3DSYwoPfmFA40h8wRLhyWUX7X7eOn8eFFwO7oRWp76ksUqKynLIPA28e3Ckg&#10;rFHgIbNJaWkropjuY2uba/sHCpSFJNHiXEKFPVHLIv8AlTxe2qNtFjiQdlKGOE1Gq8MY1UUFWimn&#10;FYGgW5H69+I3k6RRiwrVSao4vNnHgCf48K2xJo5cVpFLGQxUtPuDa9/D6+HRIQKDiZWaTbZgSCUM&#10;BuIPs+Px4Um60GjoWhUKX2E5lhq4RGB7B7ext9HBCzdBYoLXFmWzNPD4RFVIZyBoL9vj8eLC0FCa&#10;QC4KDFJeaSKknMRHtH3cLiQgxRulJcE1xqZIXsbj28qog1ZAIqKK9wvlwnXjXeRgKf7qcTTZU0dX&#10;WA7ST95/s4kW2pdLUOJbqFDliuZt8jEAH2/sHEybRXE0pVfJGyhRyllyllqEJALKSdB7Nfie3BRa&#10;sCgVfXagD0Uc7JeF0uF0KnZqo0J1Ol/afYeC9KYFQ1cuFxVB51UzVPSQsKYXABtr7LMOwv2J8eJX&#10;1lAkUeZbbB1QmiY5gxCaskaSoU99L/DTx17Hke3LmvE1Oto0GxApKMqyHQW4RkBWyj4GKVmB4eiz&#10;I7kDUf0eH08O2GgIohuXjBijT5CwB6wpcnSwNv8AkE9vjbkgMogVDGYPwefOhkx5qfB8MIfRrXP8&#10;G7n48XGgo0C4qiS5pxvEazHVjgvtFidfFTtbQC+o4B7l5RXA56anGytkIak7fxxFDFlrGZsMplQk&#10;gLYW+i9vj2PBQ0rSIoA3TIdVNCJRZtWoTy31Itf+HxPFYWDRAu1KaTeO0dLWwtKwGlj9Xb+B42pI&#10;VRgw4UGKLPmSGajrx8sptodB/hNjwE3KSlWFS1ZqDiPFzNCJlSWVYwZD2A/I/wBB4e2xwxoJ3yRO&#10;FCBLWwvGFvr24bTQbDZFQTOFblKf0zTiskc8RX2/t45tpNGk1ywygAnDMP18eeSnGtOOYUKGH0kX&#10;lhQP17cVRQaWozTyyrCu7tblqTAzSexKsnmBhHb6/oPKUtQkDGkZiuFPJA0x7m/8P7OMlNGzb0GK&#10;ADM+LfyupKG4B1+8XHAvdPd0akqyY78UG9Vmionfy42IB00t+zXgYXeFRgUMW7EJEmnnLmFVFVVi&#10;qkBINtTfw1Hc8XWzRUqaLrx8ITpFGNwyjmp6UKnh2t944O0iBUTOrCjTFiHz0sllJP3nv+XGlSaM&#10;WikCp2GUU5P6S9v19nPITTDqwKwYtEkA3tpb+7x5tYirMnVhTNS4tCuiakfXxMHAaMFsHjTqYpMQ&#10;j22+/wCnj5GqkIPdmljljBlp5N0i6H6fEfV4jiltEUTXT2ul7VKvk2XtxVREnbTLFhgeXzT7eUil&#10;ZdgRUyvxJcMpDt8B/AX8eeJimm2+8VQHZhx+XFKn5WFjZjbube0dhwldc1GBQ+tbYMjUaaqLKFGL&#10;VU9jcA3I/ax4wm0G00tcv1Hwjn2U7rh+GFDEhB7g+P8ADTivQmi4vL2mmKvwGlBMqqPHT8/DiRbA&#10;20ZNXStlIzEa3+WOVjFgL9rfTwncc7qhCy1322k82JVWIyhB+08Lu8LlGwZSyJpQfyxtu3S+y/53&#10;9vs4Y918KKu++Nf/0Nb/AA/D1/yz3J+JPBgTWNqntNInrDgdPmfJVUIgPOp4C6XGpMTCQfHsDxlx&#10;EpNGWW3fcPCdhMe3D8Kr8jhvM0f+E/2jgZKYqZyvop7p6dEO7jde21KkqEQWB56tiuWCY42EY7BX&#10;wsVvvjYg292QbT24+0rQoGm3W+8SR6+yrTMs52jzXlbDcVDDzJqWFnAIPvAbT2v3IPBik4A9NQK/&#10;bFhxSegmPjTuru7XbseO416MKw+fMGs/bTmidNbgU701XGiFD2NuamaSrTqpyinpZWEUoJRwVYD2&#10;EWPfjoxpKUadlVk+obJ0uX82isVQI54IytvHy2MTE/H7PA3eN6Tq6hU35Pcd83B4E+/GgCAKDThP&#10;QnJrj5rA2PN1qKyrGX5cU2TFHJ9KOYQuIvluqa/mGeNbnuSBMgH1hhwR2i5EHhUBb62hUkOp4aT/&#10;AKE/KjsiRVkKxpc/R+3h1EY1BaG8MTUGszDh+D/pMQlEaXBO9ggt9LEcb1FWyjZq0737R86AzO/U&#10;2lnAgwWvFSnvfo477L30uVAB0078PWkSMRjQ8s7IpxWmPPbQE4m+GywmqeDbUll9/wANo0ACjQW9&#10;vFoTFCsKMxOFApnt3xDDomSHzGhkYEkgD3ha3t7jhNmDfeo540NctR3SzjtHwoE6nEqtqZAqrFbT&#10;3V1+88jYCpB0ikzMXd9T347TsVIjXywDzdUNDR0dxWkw/Mzw4jv8uaLcAlvtRsDqT2upPBRlTpQv&#10;SOI+FA3OGS41KeB+P60ZbMsGFsScOg8sm93Zrk31B5JSkmo3tVKjxGkQ86w333FvZ+zicIIo9CNW&#10;ysmH4vN5tgrKoJ1It8R8eL0iNtMOMilRS5liEmyRgPr9nFAFFK7cxhSf6m1EOMZXliiUu4ikQe3T&#10;31OvxHCy8Y71tQ6j7safyyWXh0SD8jRMFnvqPp+/kLkVN+ms0b37ctFNERUgbNm3lDVgJpcdNsWT&#10;Ccyxu32RJE5+IJ2N+R4KMoXocx6j8jQeza3L7RHUR8x8KOdJiBop/dudtwSDpyZNM4VAfcaxUtK2&#10;SZFanbbuAPbjmqDRctsNmDjTLjskcj+65Yt3v9Fjx9J1UstwU0jZKJpXDNfTtb9vPHHZR4lyKQPU&#10;zCKiowI1G25Rbj23jO4flfgTzdvvGj7fZj+NCbKHwh2Ok/HD40WtIL6nkKHCpfmKyXC81Fb21k3L&#10;tue/NRTZoZei2JiHMHybXILqRr4SAofztyQMkd0yk9R+VAHeBnU1q6vhj8Jo089IjyFJwqEHUX/j&#10;yTpkYVDaXIGFYKWihik333W+GnKaacU6VVJlrY/KYDQgED4csKZDZmkjNiQgdmY7gT4cbWqcKOA1&#10;qFFr6sVE9VicdQw90pYEAAXjY2/I8jbO07D1fD99S1kaQhBHX8R+IoKVII97kf0N9lZleNB256qn&#10;Gm+eRgTsAF+NkSKfSKMr04x9p8BkgmawRlkXX/Gvvf8AJw5LeWqLzfsPPsqIc3t9LoI6CPYcPcaM&#10;NlHFIMLoZsUmkEi+6m0gWAJ3BgSRr4cFoio1vGi6oIAjj+lP39boDI1TQXXW5O7QkDtpwqeEmqs2&#10;5bMKpNU2bJTVSTNKALkgIPb3Gl+XjSMKFRtwRs9tY5s5VMbEJA8gcMpJIUWIsbk3PbhrYN6lQdh+&#10;dE7lmknaBRIsx1Xk47LE6AH3lsPahK9z8OQxmVsGnzB/eDFZCWuLYI6j7cahwlmW5sOINQAwo1Lw&#10;IiKk7PMi3FrfXwqmTSCnXLOyPH6cK3vSXVf+JWuv5jh7lyoeTPGR68KL7wS0erH041YJTxGuo4Ky&#10;JrieNH+8XP58yHSNYB6RWLqj3aik8CRWT5II4SQ3GnPBqDVe8nZShp8ChKeZTk7tdT+wduKQ2BRa&#10;q4Ow04LTy0ahlI8fiePjCkZUHKBX1AwGpyYJCd7QOkwv/ha8Un0dxwHZ542IPAz6HA1IW6ytFxGy&#10;QR6jxD4URFUIFie2nMfh0VksTWeFgLjl61UaeQqDbw15o14Uc307Yo82W6ijIJEEzC5P7sqiQD6i&#10;Dyd933Qpkp6Fe4ifjNY+71s6Xkq6R70mPhFDu1REEKFSfC/B9E1GWmsCoXf3BpxnTJwp2YqelKVX&#10;dYC/FATSUrmvSwJPDJTSgbZkaM39jjb+V+UKdQ09OHtryV6CFDgQfZjVZ+ZKc0mPVEL/AGgxVv8A&#10;iSEo35jmMN8nS6ecRgfhWYVovvGgfZ5HEfGmdH98cKqMAK7lGtxz01aKEzo4rSZ6poVFzIrhb+Lp&#10;aRB968Gu74m4A6QR67R8KBuf4Wyj0R7DgfjVpkEAqphJTRECQB9B7ouL2vzIiYrC8nSMTswp/jgp&#10;li8kne7aagaW9njbjKkzjSBSiTNZKuuhwDDXfzyW1cIbAA+wXOunKaONVQ2bhWz1oNmzhitTXqIH&#10;d1bsq3NyNRooueVKJoTfkkJTjA566K96oIcZkxeCuxKFogwinW6bLhwYnIHfuo5FW8yNIB6IPtwP&#10;vqddyFIDZSkztSeOzxD3E0VWoq0iZYE19v0e08iWp4rnJXykWDaAa+3loqkVFp3vMkwu7RsrgX77&#10;Tut9dueGBBHAz7MacwIIPEEe3CrqunOZcDpciUdJHaNIiXjsQB5coEqLcnW248y2t1pKBp44+hxr&#10;nXm9q4q5UeJwPmnwn2xS4/myYgjx0bDQGx1tfi3BQxoN9z3WKqC3GcQqKWuIqxdQbBj2Ol9BwrdW&#10;QcKF9u2Fpwr2HVkWtUiB7jQH8jpxlpOs1d5HCYpHeoFFk6W+ZU2AWXy3UA6x1CGMG1uyta/EGboC&#10;2DPl7RHxoRbqHTewnokeaCD7xNVR07SEKk2jLofpGh5jIkYRWcajjIp8njRoFN7m38OeiK8lZ400&#10;yRkKSPDnlY06VTVgXpYiebKDq1j5DyU7G4+y1pobDvoCeT7u+si3A6JHocRWJO/B03A6wFDzHhV8&#10;BRo6epp6QbakW7aEfqOCp0aqiBlkuq6qe6bE6OWMpTizgXuT8beHbidKdJobBhKR4qZKnEaT5hoZ&#10;V3MDa99PuHH9NKkpSrDhTZjtNQ1GXa2mjqRH81E0BU6sd6kLZRfs1uMuJKkkRtEU+00lLqVlP2kE&#10;Rsw/Sqe6+qnqcVnqKi/mux8z/iY91vzHMa3zqcJ6dvnsNZhoSEIATsGzy2ivWEiXuBxPFbrA1OLa&#10;EDlhVdtGJ9MuHiXM9Q0hKRyo0RIt9tLTR2v7Rfkq7reJSvYfiPnUS74JlgdRn0PhPyo9K0dF8z5y&#10;NcA3sdSPbr25NiFFNYxqQvThSkU4IIUkkALgG4J76+wcOUXARwolWh1swcOeumKtxpAzRqqoik9l&#10;tf8AbxeFhwUqbYJxpJNVSPJ8qguJFIB+J0HEa0A0fD9n4uiq1eqdQKjPNZUpcrORL/wVtkgHb95e&#10;Yr59H5lUbDB9dh94rMTJ5FskdGHptHuNIVmPl6cCQFCKoUpY9+birA0uulsDVOdIIwbMQXT/AInE&#10;RIB9JAPBpu6gqugBxBjzGI+BoM5073dsT6HyOFWFYpAUl3049xgrD2WYdvq5liBONYzMK1DxbaTz&#10;wkOXfT2c9FPLUBsrKp078Vg4UlIKqmQRpKwB1PFaE6xTZBTRRvUTGUzJFCpuqLHKvxEi7XA+hl5j&#10;rvqo60p6IPooQfeKnrdPFkk9JB9DI9xovkljEDa3hyEYqUajLuGt+Wit04YfI/z8LL3R1cD27TuI&#10;+sDi+zBLyY2ggj0x+VUWPCfKPbVq2W4jhuB00FObxKoaP/iD++oHh2PM/WkDSI2bR5HH51iDdEPO&#10;KJ2nb5jA/CnuKRZ5yXGy2t9db/xPDBSYooIKMBTs8cDxExEKwA+vjqU1pK9Jg0yHz0uXJYg+A4uI&#10;paVDyou3qSxSopsp08UoOjlH7gGOYFRoP8LgePIa32e7u18zB6woQPYQKHW6LaV3CiOiR5px94NE&#10;h3j5dQe/Y8w4Sk8ayPJmsQa2o45FVqS8pWEykfZFz9HKq8InoxqyRqMVaJ6f8EkwvpvBOSDb9EbW&#10;1jY+bCdPYrW786TbrgWtg2gRgMDhik+JPsmKwp3suA/eEevqPCr3ihx+RFRGHjN+/BOt7vKjIKgx&#10;USXKUtVGXW6WFyB37/WeIDhSxN0GzjjXGPDJKd2ilGoJGvKhsba2p0KEikp1Kp46Lp3iUiv7kqGn&#10;e19PNBCE29j24Hc1T3duuDtEe0YH2xRvkp7y8QOIOof5u32iaqXSolqoJKqfSWUnfb/GNCdec5nH&#10;S+srO1Rk+fGs/wDR3Y0jYNnlUNQDqeUitVLpzCjXlF1se2nGyIFPIMUdv0gZXNbWV2YbLGjboTcg&#10;7ZItssTdibspI7jmVvZ3aBLS3VbSSkxHCFJPsJqA9/L0ISlsbcD5gyk+wijrpC87EygGSxN7ePMm&#10;VNgVjyTp8qjnCX8zdULYeGn18ohBOAxp7vwBhWF6KRHuBcDx5ZbBBq4cChWOKLzmcSaNtbba9w1t&#10;LfHnjakjCqKMRzhVU3UjFxjub8RxNSxjqH8xb391yAHUA3t7wPOf+9N0Lm8UU7JkdUjEehBrNvJr&#10;f8rbJQdoEeYGw+w0FO0dxpfkfRQjisTIWvbXmorcVFekv481XqxrShe/LVWpcVDUyD9ChI9p0HHU&#10;Mrd+0VUrCdtcailqoAPMUi99fDT6ebW0W/uFPJUFVHAN+J4p2nXDZHQO3jb3fpHNRXiKbnlMrGS3&#10;fXlDWqjtJJ4D7+NxVprG8kvjzdbryOx789W6nU4JlRd1gxAv9OnHkCVAbKZVspUfIyGT5h5QAosS&#10;bkn7uCFTCgdRNFXeCIimqt8+ZzM6WUeIuR7L3+PCN57vFUvQjSKyYXEjV6FTuKHd29ncfdxNNO1k&#10;xSWllq2aNtwF9ot2B1tfmxNeNNbRQlCezeHPV4AGpGEVWERyGDHk3RbZLMATta3u2Uak8L30rOLe&#10;3Clrakj7tlMk0dKJSYLsmlt2h+JsOKRq40wqBXJkoJKcKoYSka9goP8AE82nVPVWjBFRmpDtup04&#10;qpPXAGph91Dp7P7OaqtZ/mXZl89Q2ve3tPgOaivU543LSLSRUzJZlFn+PiCBytWFIialhkF421PY&#10;eP189T4MVCNNImlr/Ec3XpmuaM6m1+bmqGpiTMBbnppo1MSrUJscX1vfx5uvRU4TiU3Xjdb21FqV&#10;SQ3b3T35oirJrHTxywXniOo7W9vjyu2nhTYZtSW8deamvbazRvuHLA1QipFwO3LU1XTEAcrWxUTf&#10;dyD242aURWdU9nN02TXnHt8ObFUmu7i208tWq6m8F42cacGFSKJ5qWVaqnO1kKkePYgjT6RxhQ1Y&#10;GlAVGyhcruqc2K4LHhMtHCJ0aUmeS7Eq37u0WRQPDgfRl/dq1SYwwHM0aKu9YiBPTQay1NU1R8/L&#10;Gre9cXAAv/xEeHDwJEaaKyTM1GGIzK5kNgx/w6WHs047oFM6qjbPNBffr7DqeOFUVUCabJZHjfTs&#10;OUJmnQmnekakMRMu9pLG1iAAfD6eMHVOGyncBWNJWL2YW4pmKZia5Sy3Pu9+MaqcCKjsZP3vHl5m&#10;taa5xEEWJ45TJqSlrac2TVK4blLFOxBtzVbrk0ttPDlatFcPOsQRcc1trcRUt8TrZVEc0zsi2AW+&#10;gA5QJA2CrlRO01nWqkmX3ydg1sfb7eOAAU1tqBLK7OXY35WatFcAyP35bbWq7ManQac9XprhIwiF&#10;gO/jblSYqwE16IA6nmwZqpFT9i2vfj00liab3A3XXmtVOBNYHNh215XVTgTNQi0j6DsONlVPBFQy&#10;HJ78bONOjCvKu0354CqlVTI2v2PHRTBqenHaTkxWXzLDmqrjWFpidRxg0+mu47trzYrZrI8MpTey&#10;MF8CQQD9B8eVMVsEiudFAJJQoNjqfu5VIralTT1ujR1Mm4tGNBbT6yePKxpODFMNdOaiVnY3/wAP&#10;0eA04mKQnZStKtW2udDWVNOCE13aEHQEd9fbxgtBzbT4e7vZXUsvnVBnKBWJF9osPZoOXaR3eFNO&#10;r70TTtE8ZisRr4cMqJDTVVrTkFZVJPhrp9fEriSrZRgyoJ20mgksBO0378Sjw0ZFWqpEInma8gso&#10;+PNapq5SAKW+HYE9RAZ6WVWK7u5sPd9l9SeWD2jAika29Ww1klkqaGG08FnNtWuPDwHFJOrYaYQN&#10;JxFZ8PxikqnMOIRh9pNgR4kaGw40lscKecXApX4dQwGPfS6kWFvh3+jhhsoOqFPyVE1Ovlta2lx8&#10;PgeUKQapJpO43Vrs3KLW/v48MKpEmgkrcQCVBj+JHEynIMUdtsyJrJTSLMO/NhU1RSIqY1A0rWU3&#10;5fbTM6aa56R42Nj243pNKErpxw3MOI4fH8jE48s77iwudw1G4+HNDbTik6hS8hannhX+X+7Gu24K&#10;28LkcXA0SuJrlUTxKdkQsvHDSOKb3jd0E3YMSAb8bmnRUebcsdm7DXmxXorD5biA1RHuCwJ+nmpp&#10;7SawpVLHKsqfum9vb8Obma1prNitZUYy0bOqr5KFF2Cxt4EnxIPKBNPpVpqyPpvnnpB1/wCl1R0h&#10;zFh+G5UxOLEsLkpayKnCxkCBkqBJtvUTNIQ1gp2i45Hd+HrFwOIBWNKpHHbhtwFFNy84yQUCZB2c&#10;4VW7nnIlTkLG2wVKjzQpl/SW2k+XIyX2g3AIAIvrY8GTa+8TqHVQnQ93ommyHDMYy9Mk2J0ze8I2&#10;UABvtXsTa4Fx7eOpVNOLSDUmOYRzmppv3y4NjqAe4uOLRRecKFabrpnGpw58MxCOOqYgIp0iQIE2&#10;WZUF3JHiTxCq2ClTThUDtpD0WZMao8AGXaaUpSjeCoVblXN2Qta5X4cMQiMaRrcmuWG19Phkbw1k&#10;JcSqAAdOx7+23LKE7KT7a41mLmsvFEqpH4AA/t5dIimympmA4xT4fV+ZV05qbh1CKF3NdbWBbtrx&#10;txBXsMVZIo+MnoVxzGOkK9bcLxChwnL5p6Cdmq62OFtlQBqI7tLIASLm4F76cjVW8QbuPy+kqV4h&#10;gCcR17BRG7f9y4EFJJM8J2e4UUOXH8GyrhtTgeX2R55AyyVMTye8wuFsdPs+0e3kgaO8Mq9lHe38&#10;KY8Amrceo/6t0tS8UtdIm6JASJJi21D2JGtu2vNvvC1GrgPwpl1zuRq4D5Uu8c6WdZsjVlVV5gwC&#10;pekoVk816lHgjsEB3fptsjGxB0XX2cJWsztrtI0qAKoiMT7pAopZvmHwDqgq2DaT7MB6mi+18tRi&#10;1e/nxiF42CFQCFG34HW59vDkiRhQ1bgCaVeXsCqscphTzVgplUmOOMyvtJJsF2ggEEm2unt044Ia&#10;xIphxdXc+mbF/Vx05lToB1LrfnKGR8KqJMNrKn5ySCmhj+XgWmpoWMCbF2EOwbaVAvfmPW8K7e+S&#10;XmMCAoBUQCSZxnE8cOugPmt4ppk6IBiEnaJ2iZ29FHtzXkj0c5jpqjpJmzI9PlXOclZhlJS1scSz&#10;S1ToDLI9TW1JY06uWKrHEGuGHs0x2RmGa2RVcpcLqEJUSngBhglCYmNsqPA1jY/m+b5C25e4vJQl&#10;atMSYwwS2mASNsqI2GgK63fhlVedcSy5h+RMxw0eWKFI6+FZqiOGCCtDMJd89Zd380bS20bdCABf&#10;glybtGFwpYcQQudJESYiRgnARiMTNLNze07+0rjpfaU2tCtCkq0k/bqSYRCU4gjEzsquaT1ndfPS&#10;/mfE8Hydi8atWpErDDJTRwo0E0ikK0S+aQh3AbWUWIIPMo7bKrbOmgpxPE/d4jiAfLERtrJtC03q&#10;ZUMD5fCq9s9Zzx/qNmyuzlmKdpKqvqJqlwZJJFV5mLPs853OpJOpvryTmLZFsgNo2AAcOHlFL2z3&#10;IhOHu+FMtFildglWMRill3hWAu5tr4gHQH424+UACn0uFWFScRzfXZixA12MzFpnIvJIxZmKjTU9&#10;9OUSUprS2irGltlKfMmYMwYTDl+FpJ6CoWRPLV3YICPMJVf3VQkn4cYuVIQ2rVsIjo8qK1ohJB4i&#10;OfWtl7LX4lfSnK3SXLfpX6h1r5lrsDwzDsOFRDRu1M4SXbDOnzO2KMAFP8bAg8wXudwH7y6dv21F&#10;sKKlpTqA2jFJ0yo8eioR/suq6cW87KEkkgSAR0gkSaUvql9dHSrMGS4co0/T6n/rDQw0VIktQhq2&#10;mmpTuHlUlMqxRBlY2BuTfi/dzKLpt0p73wYk46RChEyfEdlSllzf5lPctRpEEqKvSevZjVWVZ6G+&#10;rmL5pyz1LmoMVyphObKVKmgqayNYzVLTy+/5bTN/kw21SNtxbS45OqM1SZt1EKKSQY8qP0qatgUK&#10;IJBIwk7eilDg9J016mZ8x/JPTOKsTMlRFXwGqlrI91PU0sZDvFEh2JIpF1B1PiNeF6y/aJAAlOHV&#10;gek0iSTZpmMDHqKZPSr6S+mfU2uo+rHUrMy+Vg0dbW1dDjaVr1NfFTlkqIUpqYAox+0CxKkDx4jc&#10;zt1KiwEGDGIiBOzE0WNZm6m5U0hBjwkEAQJ6z0caRWJeqB8mZ4zDV5axmpxHKy1s38iNRJLGZaKR&#10;Aqx/LTsVjdRYAFSQBc8HDWSt3gSVpAVA1R0jrAnb10b3OXtag4UiYxgCenbtj1oPMr9fvUR0rwSX&#10;Gst0tPjxzLRVkcUlXSrXSGkqXEexIPdijaL9wnUXJt4cOLnK7W4OIKSkj7TpxHXtNOIy9N0cBGzZ&#10;PDpNVz5pzJnTEscmOZYp5KtiPOG0BvdPl2ZYwFBG2309+GyXEoASOFDduzDYwpIV+JRYjPHBSIzC&#10;MED94kd/AeHH51UqCNFPVBQSRQpNYrvubHvfx4YsA0S3CwaEMYzmXFKKlozUiKlw2pSrijVDdZgQ&#10;d6k9r2/bzz7U+tJWXg3hQmR9a8bj6l1+fIDL59eIXZ92qzRnWQNJfUjufHhKMvC06Tspf+aSjHiN&#10;lGh6Sda8Nyr1lyr1Xramrxb+X4ok+JRTts30pJSWKB/tLuRiSbW4lvcp71hTaYEpIEdO0TQPzBxV&#10;4kgnEgxjRr+pPqX9OmTupWXMf9O1PFgLOMQjxyNqN0pojVybll8+Vh8ybX3MFAAtp4ci213bdfCv&#10;zSioYaRqE4cMNlB/L8sWVa3yT0YjZ0YUWNfXrnq1bkWiw/CcZqJq2rWnxbEFeVVp3UoI4YIwkSpa&#10;5Vjrr9fDj+xTCV9/qUnASlMCSDIJUZM0nusgbcc7zURgME4TBwknGk10R9QON9Kcz12AYPVJUyY5&#10;QCOoaOSRIpEgl81IpEW27br3NjwSZlk4ukJUB9ipE8JEEzRnc2yUNgpH2nzImjKZM6tdZ/UyJMJo&#10;6SWLKmGLM1dJGtGlPVCmCyS02w3kaaNTuHvXLADS4PAs/ZIs0g4az54TxFCS3s1rQCNvsw6cekUW&#10;brZ6lso9VccwSkw7BZvkMFo/kU+Zijp1qY7h4Z3jiJPnKTqW18OSBY2Bt2tQwUcT58QOqlRKWoA2&#10;7DRiMrdZesPXrC1ytXY/hOF0TBUiwuNJqmpn8yJlugkcorMqsHFluT34BcxtWbBBeKTIxJwAAB8u&#10;ukd4G20l5wfbB2wBHH0q1/o70XxP0QYLguYam+Ycu1mHYfVJQUFXGk0sU04nSKVIiYokS7LZyWG6&#10;/cHmPgzobwLUhsFCkqUNZSYCgI2nbPsoGZPmqMxdW8tKoEpG0AKH2mTtnjVi3Xb1C4PnH0Z4ljmS&#10;MrU2VMVzLNV4Z/Kqp46+bDPKbzKGaGoLKzvKyKXIFl3W5DbKn7C/CnXVLEpUeCccDgMOJqIr7eFy&#10;wvlKK1kKUgx/AmcMNg2zNawPqZoOnmRujdZlrGaqqXP+ZpUl+SgwxlSlrDKk482oD2VJoyT7g0va&#10;3fmaWVPuqdSZBQmQZOBEESBxxjbU02rl0+8CVfs0zq8UAjZITx9aGX8LrEMsf1ij6RZyxCsw3NFb&#10;iogp5qaOQ1RjngFQIJZZCQkfnQ6311FuJN9P2rJeQgKTpkzswOkwBtwVSDMUhfhQ2FE8fLCAkbZF&#10;XlevDNXTbqp0KwTpl6c8RlXM2VMz01VX0FbXR1UldTTIy1+H1rbCFhY7W2XD2FgPDmNG6bTeVOa7&#10;xMApVB0nCDKSkYDpE1VzLbLJmkuuDxghQkKJA6QMAI2GqaK7P/XnNnVvLmI9PcMXC5cKxDz6iLB4&#10;oqdaOjHuVDI0xufIW9x3PYDXmXS7dpduonxJIjHjxGzpoclZuWgQJAkdGG2nvPdW2BdZMA69Y3h6&#10;4rkjK3z1NWh45qVcYjMbzSKaqO8a1iFi7WuVAsRc8BTSzfNKtmsFKgjAHTiADHRwovbf78aYxgbO&#10;FCn1i/Gkh62VSZ56wZAeLBZKZaKllw6Wb/SoKaBkjebEcQCgSKWs0caEBSPHuDjuMu1/ZMqGqZkj&#10;EGcRCeEbJNEV1kZvl6gfEIE8cDhsx8saLjlL1E9XsgZuo8b6U4m2GZbxnCqI0uHTVU09JEkUwqPM&#10;SFWVGllJNy1xcnTw4MmcpZdZLLoBUCoTAnER1nDqozsrZD6Sw+cfGJwG0e32VXR69PUj1F9Q/WFp&#10;8Wx6oxDAaJAaKlYxrBCspVqimCRxpuUTJu97dr2OnJG3W3VbyZokJAWqNRjEkYA4k8D1UY5awMqa&#10;7sEHgYB4bDieuKSnph6qYB0/6t4HnTqfUVK4Lh8qxVCUVNG8slLJG0UyxgkDet1ILGxtw4z/ACZV&#10;5bqbaA1kYFRgBQII9NuyiHN2FXrRQ2BqOyTgDMijQ4x+KL1EyV1DmTpB8wcttDiNHNh1TNDCKpZz&#10;tiknnpQ8p2x2BQPtJv7eAbK9x2GW/wBqAVkgziYPEAGBt2YUlssjS21+2icDIBMdIgxxoqGYeuuO&#10;Zmy82ENh1PSI+9dtJCkUYiddojZmBdto019nJYY3caac73UTs+4k4jiBgBSMZehLuuSdm0k4jjGw&#10;UX2nWoiYFiSRbU8HiZFCVZCqdkzFXYRMKulYLIisAWAYWIsdDp25ZbmFUaZE0qKv1F9acVw2aGtx&#10;aTEUT3oxUOWVV2hAkcCbYyLDxBPI0uGGGnNYTB2bPXaaESLBtSgojGIP6nGseYMzY9gmGx5ppcHW&#10;CBooXLSNvaxIG7YugW/t9o4vZzLWYUemr/y5LhiaW+Px5vyzgkGfMWhkpFneFkdU8u6zj9G6BTfa&#10;w4d2uZNOHRM+/ZQZcy6TCTTDVZrwWghp/nsRRpamUIyRBnkQk2DE2I1+nho7fpSMOHPCkqMqW5sH&#10;PrVlfoo/Dw6u+pjD6zqXheF1IwWkCOlRJRyrHJA7NGWWWVo4S0Uindq1jbkJ7wb/AFrlENuqAUeE&#10;4yMdglWPpTV7oylrvHdgBPHhtiBJpN+oj8Nr1Ben3BKvPGZMXp8RrUIkSmSZ6mrmgWp8p5RIEWAe&#10;UpVmXcbDS/DzLt8bW/SkowSoAyYESJAIknq2UrsVJzFk3CMECOB2HYeeNJnrT6Kqfop0Wg6q5+zL&#10;EmO1s8bS0kmIUp/QVERakmWCC7klrb9xIF+Jcu3o/mdwW2k+AcYVtB8Qxw8sK2y61ej9mcQSDIg4&#10;bYG35VWR/WRpBuV2Ctro1vzFuTD3oG2lhtSKkU2MxMQB4+JPHg9NJ125FPUeIxOl78U65ovLRFMe&#10;J4nTIvfUfX/DiVboTRiyyVVNyLXY02Y6WbLs7U1WziKOVSoKmY+SdW90X3Wue3Eoh4HUJG32Y0ou&#10;Ghp0qEjoPVjWw96cfUF6mPSnnzKeYc4QPilHjCVeHSLTVAkPmfLrEd9RP+gVvMVHsgbsfG3MNN7N&#10;3cszdl1CAlBbhcRpmFasAnxHAkYkVGbibeyaWwgJRjqgADHqjEzV8WVesPU/1fRLgmc6aClixFJK&#10;aE1DTVRJqKYoRG7KqBtSp2DTTmFV/aZdYeJJV3iVA4QhPh6T9xPRwqLLmwtLmFrcWVpUkiSEpEeW&#10;J/SquvTL6VYeuuYMBwfrHnmbKFH08xOtcUlXjMdBTyjD5FvTTAqzyK6AlUA1JNzbmTKM7csWSthv&#10;vQsAeFJURqkyAMBt2nqqWd223XC464qUEBIBIgKB1YDrHH0qt/8AEGz3lLpd625sZ9LuJSVEGBzT&#10;T4bJRNUvvoMQpl30sk6qksgSXzEazWPttzKHddpeY2EXiY1AAhWn7kq2xiBhBoXNXRckxgdgPAjy&#10;5xoolYg69U2P4lnMmLO+H01EYZ6p3WZKYyEvTuzu2xDuJu1yAQARwZG2RYFISPCSR60JWnl7MR8K&#10;NT+DtknKmBeqDFsz9eLTZboaWvoHmWllqWiqxtqcOq4trrvHmRMt9Rrfkb74udywlLP3EgxMYbFA&#10;4YYGaNRdNKUEqAJ4DrqyHN3Tb1aZ9z9hvWzrPUYZSdPcPxCjnhoqGjrmicSSpHt+ZmYJIlRErWCa&#10;Bm0sbkwAveHL8ulrXDhBwJEmP70ScD00Dr7eG3t3NJUEkGY6QNogSaTXqMy7009T3qOwPpJ0Dnhw&#10;bCMKmlmm3Ye0L1eH1JiDSPSwyB2lp5dS0lrJoCL2564zFFvYKvjiTqAxiFJBMYjYqMOmo93nzi2R&#10;aG9jZrAOCYVtjEE4xhSwTBaX0odZcP6TZKiOK1lRVy0NRiVRg8bU8DyU6us5Ehe0bKRrckN25G2V&#10;51/aG1NxrA8IVpKsYkp0jZOzoqIcl3iTm1mboLE6QrSVDVElJSBgTs4ikL6oaDGM1YZJkvpwF/mc&#10;6xJUyPT1DIhF46iM+Xqd0b3U9gbezirdfRarJUqAlRjEDb4gRPWKK913WA9owSAo4zG3xDbwkUTf&#10;KmO5D9LHT6oyNmCrxGlqsQXysU/l4mElRSrOfLFRUO+1PKYsFLEWbw1tyRr9at43x4UkJJKdUEAx&#10;iAI4wOmpWeSN4HwICkpnSCAQFRiAI4+VCB1hz/mfDsk0lT0bTGMDwmgSVWaorVlkrh5W6JJZUHm+&#10;6AbMrC9wOC/KbIvuC3eAIAHAAATwBw6KF9oBq7l0CEpECABE9GyqwepnUnqTnzIcuY3gmFJBB5gk&#10;YBUdoiGbaXLOWte9teZBosrfLld0kJk4QMPbAFCW1uWGXg0kJSSYwABg7J0ge+in9OOtfVbpfiFb&#10;XZWxWSjlrYJ6WWwDSNFMQxAaYMFsQCCACPDi02qbjwqGAM9U1I77aFpEdXOFYTiVdmDF2zBj0klZ&#10;UyOryvI5Z5CLfaY63IFr8GjbICdKcBQUcd7s1Y16X6fIPXHAq/oPg1BSYJieI0ZaprmpWO0LUogm&#10;FSn6YuqsrOFsdoI8eY8b5Xy93dNwQVArCYBGGoGNuESCOONRzvDnq8gSm4UkrQpYRAIkSOM4AcBt&#10;xopfrH9K+O+lPPlRhlLisOOYJUV9TT0mI08bRRT7Y45g8cTsZEUhyBvNztJ7cGWQ57/NmELgpURi&#10;kmSDJB2YHZw6alDJ79GcW6XY0qjFJIJEEgifTh01x9KuZqGlzbHhuLF6eDEFmikqoZNk1mi8yOMM&#10;TYKXTv3BII4eZvam6a1bSIMRh0H3Gg5nbJKfCThBjyOPurbR9D+ZfTHkirfolhObEzLRVmAVa0CL&#10;JUYlU0VUyGr2vVSAfpRvayg+6AQO3MMM6sHys3bjQSdQxgIH9HUAPIYxVMgW4da1pAUqRs0jDEKA&#10;Fa/P4nOT82YR1PpcSzhg1VhMchWshaqo2gaWKuj+0gYB2VpoXIJ5lHuKAplRC0rJwMGYKT7NhFO2&#10;5XrVqM6scOBG3bVbWHYPDiizyGZYYYV32ZCS49gC+I8eS67cKaMAUepQDxoWsuZywTKmHw0VBHW4&#10;vUTb3gQvGiKxAJCq1wDcaNa/EWlT0lYA6fLzp2EJ28OZo6GaukPQnBemWF9TOpWe8axPHIpIaikw&#10;+pqaSkoacTRb45Y4SWkmKSWEgAswB1seQRZu3N7cLa0JCfECRqJOkxt2CRsoH5dnl9dOqZWgBACg&#10;CCpRJBwn+ESJ2UH3T/1zdU8Niwei6isuYcPwSnho6MVQjkNNTJIXeKhjIWOIOCLX3C4B5Ki90mCg&#10;hvwlUkxhJ4EnEn3Urc0a5jGcf1NGP9NPrI6W9F5c1Zr6FYFQ0uaMcepxBmxGWoZqU1RMVRE7xusW&#10;yTR9qEAe6LW5H2Y7tuOrSHFShOGEYgYjbJw2UIrIPvXKSsnu04HECU7JAiZGG2jTY9+NrmjPP9Ze&#10;p3VhqKs6m4acPwrDxR00tJT1FBHHbdEKIsYzTtdg7yBmJXXQWiV/s0L92hTSob0mQYMKBwMq6R0A&#10;7D00hzi0cfuNerwAERA4EwZ8qIhjH4kvqYxWSsoKfNdZT0uLwlKp0bzKiZGbe0U9TUGad93Y+8Db&#10;S/JyTuYylOtYTIPAGJ6QMBRQtlpxWzHb60RLO+cUzJm6ux7EamSpercSlppGdtxADE3JOpHJbyhr&#10;8myEKiQIw6jhXnmyv7RhTBHi2HsNigD42AP9PBP3govLChjXNUoJm3v4/V/by4g1UlSdlcamCjWO&#10;0YAuO/8AfypAraVKO2gezZUvSXaLx+nxHw+I4F7tRRiKHuXo7zbSRwbNNRFUKtQfduBp7DoeEjF6&#10;Zg0IbmxChhQ3YdmigWmEkh1sCR9Vj2v48G6LlMTUaO2S5gUmMQzzh8kxhQW7jwH9J4WrvkzFHTWW&#10;LAk044fitLbzLgfr9/bipt4HGkbrChhTlW50osNj94/fYf8AKx485dpa20lay5Tx5+VB7iHUZZX2&#10;wgkfST/QOB5zMwThQsayfTt5+NNrZklrBoTr8f6OM/miulYsg3TbXnEpUvEzIPbe359+JHApWyl7&#10;WhO3GodC9VCwFQ5IJHck/Dx4y1qTtNPuhK9goRMIUVBCtrf9vBI0NVBJ86KWC0SQw74xbt+fDbRp&#10;GFB4ulRxpNLjtbT1Xl7SQLe09j93C4PlJo5NslSZrrEJWxZgh08PzvzTh72vNJ7isTrHhsFnXtqf&#10;28of2Yp4EvGg6xTEp5ZjHEtvuHb6PhwNvOkmBQsYYCRJp4wzBqyqQORofG39PFrTJVjRe9cJRS9w&#10;3DDSpZzc6cPm29NBd57Xspnx6glnBWMdv2G/8OI30FWyjG1dCdtIqTZhgtIuuvs8OEx/ZbaEIl7Z&#10;U6GFMRH2rD6beHFKR3tJVKLNdyZZgcXHfX9bnmjaA1pN8RUd6VsLIK+N+NFHdU8HO/20JGA4tFPC&#10;Vfx8PpH9PBIw8FCKCF0wUnCmHG6IyyebH7b/AJW4heRq2UaWzmkQaR0mH1077fD6z/ZwlLSlUIA8&#10;hArnJSPQRh5D7fZ7PZy5R3e2qpcDpgUq8u11NOwEn1dvEXHf6OGtu4lVEd20U7KEqlp6SqXy0Aa4&#10;PbXw4IQArZQQWpSNtCJkrLGyvWaaP3SQTcd/A6H4H2cXtt6aDd7c6xFDpiWI0eD4ftB95R2HtH0D&#10;2cV7KB6EFw0VvOmY6WSWRJCPZ39mnxPY8J7h0JwNSTYWqttF+xD/AE6QhBfw/K3AU5+0qUWf2Qps&#10;psMMsoj1vxMhmTS1b+kTQ05NyQ1Zt3ix0v7fYfae/BdbWsDGo7v8w07KNXlzDY8AoTJJoACT38bX&#10;vf48E6RFRS+6XlUEfUDMdRik/wAvQv8AAgEW7FW1F/p78QPLJwFCvL7cN+JVJnA8sjyzNWWLHv3O&#10;o+7vxlpmNtGVzecE1LxGOip18oMPvH8Bx1QApO0VKxpogr44n2x/lxkLFLVNE7aflxJ5oyg1B4/q&#10;mi8tBJpvOXo6uXz5FHe9yAe/f28bLQVtpSLooECoWKT0uEQ7V7/C/svxtxQbFPMpU+aS1FistXLd&#10;Doe319uF6HSs0duMBAp6r6qWCITMD4H79OLFqIE0XNICjFYcMzLCJRHI1vr9h+/txtt8bKcetDEi&#10;hawGdKm23W/j9djw4SZoGXCdNCLQ/ogN3FFEK8alzusg2jlqoBUYYfv98jlYq+umvFwsdG6eIF/u&#10;1HKmlDWJop2ecrS4jVtNCdAP4G48bdjwHXtr3xmpgyy+DKYPM/qKRdBk+WOYHuwP8PosOE7dlpNC&#10;R3MAoUM+XsENKikjsR+R/o+PBiy1oFR5dXGs0IsMscMYW2vDIUF1Ak1kSkiqD5jdueArRWU4VHxL&#10;E8NwiEs/fx7n4a9hyq1BAmnGmVvmgGzHn6jrZjBT+Pf3h46H7N/48Cb9+lR0ipJtMrU2JPPtpW5T&#10;wg1m2eQXv3vf22Ps4bWzciaIb5/u8BQ5UGCw00YJAH0f2cOwmKATjxUanqqRH3Ry1MbamRHf9rlq&#10;aOFY62pjpoWY+z+3npitoTqNAFnPNqLKaWN9S1hb2jUdvgfbwhuLgJwqQrCxJGqKgYBRUNTCKuRv&#10;eNj4k6i407ac0ygETSm6dUg6RUqtpKmvb5anaw17D9Rx9aSvAUnbcDWJpzw7KMlInnVMpcjXUk+H&#10;sXTlkMaMSaSu3wcwA59aZcw4jT0EbJcaD4D+Pw4w84ECl9oyXTNA3WVIr5dguddOBBau8MVILaO6&#10;E0pMHwRUAkbw7fqeGbLEY0T3FzOFKLylvb6vqtfhhAoq1V//0deCeZKFRHbX6OC9ImsV9BVWbAMK&#10;gxKo8mYApKCmoBuHBHx47FJbklIkbR8qr86o5LmyZmkUrIUjmjJT6Y3Mbd/oHCC5b0KnpFTjll1+&#10;abmcQfiJoPibD48LaEgNM1ZM4Ukd+apSBTMEmqTt+N+eNK9lWE+kKYZgkXK1S92Q1KAEn2CeMAD/&#10;AILgptnApPkaiLeIdx+0HUfkflR73yhTxRmIatYiwFv6T34aaqi0XRNJDFMvSwFrC1tbfnyv3VcX&#10;M0H1fHUUzMqk2ue3GTRy06DtpywmWUj3j7f6eOpMU06sCgp9QeTv6yZNjxGnUGWB5YyfHbKl1/5P&#10;UffytwnvExRpk973LpSdhAPsP4Gq2UQGMX0NuAupyNeWEXueeitzUoKo7acuBTO2lx03zBJlXONJ&#10;isbfZnp5PYNHCt/yYx4st3O7VQdzW0/OMKQf6Kh7sPeBVq+a8ToMu4EMXN2UtKi2BYlkG6xsR3A4&#10;MUDvDFYcWzanl6PI9GBqu7MtXNmXGXrmkPlgttVhrtLFk7k2IBtw/Q1pwqeLcfl0aePM1gpjHS6l&#10;rkfG/wAeGASKeUorqLiWJTSoTYW7WHfX6eaJFPNNgGkViOPTT4RLh0MMUYcAltt2LKbg3PY8RuM6&#10;wRQkZa0qCpNFxxCaSOulhkJO1z9x1/byMH2+6WU9dSS2dQB6qa2ku+7vxNFKJqV5g2ac9TXGnTBM&#10;VkocSp6mO42na2ttGG0/x4vtXO5cSrr9xwpO+33iSOcKNDDmM1eFwTS6yFADr4rp9Phya2j3iQqo&#10;qUxoWQOn41wStmqTZEJ+Nv2njuirnwVlmw7EJ13qNPpJ/hpxT3YqgeSDjTHNh1bES9iPGwOvb4cs&#10;ExSwOpNRJK6q8owuSV8R9Xjb4c8RhBr2kJMii611OaPEJaWTujMv3HT8uQTctFhZT0EipKbVrSD0&#10;16JWHvN24hrSorIdD35utaqyUVZJR16Sxmx1W/0jT8+KrdfdrB9PbVHBrSRR1MGxOTHMMhr4VJ8y&#10;ONtPiNfzvyfGld8kL6QKgG5T+XWU9BIqVLVVUaeWfdIv3P8ARxTppGEhRmmJcQMsnlIwY/vHm5ox&#10;7qBJpW0DCSExz+NrHmvKiZxMGRUvG6GjrMCeC24KQTfXRgVb8jwquU6kmeeBpm3WptyecMRRDqul&#10;ajrJKR/9zZk/5BJXkDLToJHRh7KyTQvWkK6QD7aimPd243NPA1yRLAjmqvNKLKNdJh+YoXhNi4ZR&#10;9P2l/McEGVr0OjrkfMfCim/bDrRB4R+B+NHdw6aKVlxGWXd5yq9gBbUBu55NeoETWOrqSnwRsJFK&#10;V6mCdTHAmpHcnt9HGioiisIKcTTPUyYBhUfn1qrPIbnYxY28fsjwPGtRNGKA47gMB00FNfW4Q1Q1&#10;U4uPAFrAC5t7o48nChc2hcRQWdSHp8QwxainjMflOpF1sLMNjWv31twKZu0VtyeB+OFDHKZaXBO0&#10;fDEUBMbe77x15EAqSzWXd4ctWoqJOzB9PHnqsKEjpziAjmajkOhDLa3s95f28kLIXIkenzHzoI5u&#10;1qGodX4GhqjrqhSkUkZMQ2izCwIv9/B0lWM0AS2MTONPrSiKa6yDZc+78Po8OUUrVspK2nVwqdS4&#10;hBQoZBESguSQLAfWeamaVOIKuNdHGqLFKgQwK7sb2AGlwPae/DhsQnCiYsKaEmKAjqRgTYVmd5ZS&#10;D5wjnGmnvizD7xyJc6Tpdw44+39RUoZO/wB8yI4SPZs9xpGyCy8BhoTVELqIyqntrbielA2VGp6x&#10;qSpjqwdYXVx/wJv/AA4+0vu1BXQZ9mNaUnWkp6RHtqxbKOIQ1GA03kHRLgA/4Sdy/keZNMkFII2c&#10;PjWKl80Uuqnj8dh+FL6nQMfe14ZoE0HFmKntUx0qjzWsPp44oACaSBOvZScxLHE3bYz7pH9/s4nJ&#10;nZRqyxNIXqEYMTyRPFCLOyyxEn2MpKX/AOCA4Q5kNbKh0gj2/rQjyolm4BPUfYcfdVfIqHcBm0J7&#10;8xxBmsoFCDUmE7nB+rlq1XU6sDz1eozvpvxQCSqww2AljPf/ABRNuH1lGP3clvdtzwkensx+BqHN&#10;7GsEr6D7lCPiKNQCjC8drclTVNQrs21nRWBtzYpsmp/m7dWs2ns4uBpLpqK6NMjxKSLqbW9ttOIl&#10;TTwOkg1XF1LgamztWqo2iR/OUf6so3Ef8hX5jlm6dL6vOfbj8ZrLTJ167ZPUI9mHwikRETuHx4G6&#10;ElOTC9vjz1VNLXpvJLR52oqxDt8iRJgb+EbDf/yYTwS5QrQ+Pb7P0mgzm6O8tlJPEEe0Ye+Kuamw&#10;upwPLKVdOVlCgojEXuQCynbe9iOZKJIrAQOi4dKThxPwPvov1RmvFKPEpahEDMCdu7QEML9l/p54&#10;q6KkNNmhaQOcKR2IY5DUVRqMYltK2gCoSbAeA8OMEzR41blIhAw86EzJUk8AVsvxPNIbe+0gUC3v&#10;C58NDxQkwKC18Ar+6GB5elFt9X2H5iwyrpKjHJoPMB2bIpDIVSdfMQlj4blP18i3eYeAE+XtxHvF&#10;TJuG624lQbB6ZIiSkwcPIiiPKWdyWcsfjyGgKyImp6eZO9rafA8tsqtSGPyMqTj3QGUn6L682k6S&#10;D0EVQjUCOqrG+m+I1eKZKoMNmLbKdTTFgbMFRtCvjfaRa/MprJOloDow/D3ViDm7YauVrH8Xi6pI&#10;/EGjV4JOKSgEaI4EaruLnvYWJ+7hlEVET6datox6KBfNUclfPNUU7sjxEKWOt1B8Lm3Y9+FZk0Or&#10;MhsAETNM2R85HD2aixVD7okCsD2Ia41Op0vxawJpXmFl3niQejCnrrrVUk3TOpppJi4qkkgVmsCG&#10;2+ZGbHtdlsOIM1SFMKBwkEDz2j4UzuwkpvUqj7SFQOidKvccaqwE7MBLttu1I+nmLwM41m4RGFSl&#10;Z5E9zl6pFcHLomxtb315pRqwONWB+lajklyzNELp50Zj3g/7pA594fEow8OTvkiCi2B9D5jZ7jWK&#10;e/Dml8HoMx/eqGz2ijRS4fG9qWsXzEFrk69tbn28F6WztqGU3BTikwacEoKB4t0SkqAO+g+4c0Uk&#10;UhW+snE/OsZwPDZ1MtyGBsFBsO3fTU8V6CrZXhdOIO3n4UmMz5WlkyxiPlP5crU8hjNwLOq71+Op&#10;FuVdaWEGNsH3Y0K8vzhSXUA4jUAeOBMH41URjKQTYvUTw3CTuZQB4b/eP535i7ckFxRHEz7caztY&#10;kIAO0CD6YVE+WCgdwDxHtpXFeFBcbgxA+881WlQKMx6XsGarzNUxM9gUWVCbn9JE1m0uBqjcmHdQ&#10;Tqw2/EfoahffS4DLAPXB8lDD3ij8y5XiiJ2uW+n+gcmIGsfssuO9kkU2zYYY1KqdAf17cf00ozBf&#10;eERzFMctFUuTJPb6z+duKgqNlIG252VwGGywFpIyDIFLLceIFx34/qJxoyQ0HAPOD5VV71LdJ871&#10;zINqNI0sYFtFl9+2nsa/MWc9INyoDpkeSsfjNZeZUgpt0g9AB8xh8IpDzMqIDwKTR8Ek1EBUi7c3&#10;XooRelKIudaapW+6nImUnt7hAcWHf3WPJB3XQV3U9A1DzBx9xoOZzAtyDxw9uz3ij8mphEhVm3Iv&#10;a/s8LcytAArG8pK9lN9T+k95WuD2v/Dl9E0xp07a401PIQWIFh3JPHginCtI2VNo2iWQE91Phr24&#10;YI8O2k7tEy9QVZBV50WCE6wLoNL+XKA6g29jX5jFvq4lb6QNo2+SsR75qf8Adhsot5PH4pw+EUC8&#10;0YMIFtf6OQ1FSLTcyhO/N7a9TrluE1OYqMKDdJUcgeKhhv8A+TSeCHKW9dyiNoIV6A4+6kF2rS0r&#10;rBHrw99Wb0FRNhtJTYYTf5dFS5vqo0U/dzPZKe7ATtgR6ViAtSXlqX0mfxpYx1aTxBGW7aa8UhM0&#10;VunTiDhXhSSREFT3HFQZJxot/MTUlC4QJIRuub29nHw300nccKzRRfVVUxoKPDXI3DcrDS+yQCSN&#10;rezcp5BO/wC4ltlKAdsgjjsCkn2g1Oe47erUvyI8xII9hFE8kT9CAf1tzE4YVkDUeMsG781Vqc4W&#10;XzE3D3dw3f8AEb6/ly7f3DzE+XH3V7hhyauW6V4NPQdOcMpqkfpIYlhkJ03mO4R7EnuhFudHMvQW&#10;LdttW1KQJ6RwPsiufWdu9/eOFOwnUOqdo9s0smqIqJ9zsCNdAOHAJSYFFaW9Qiu4szCAFYxfv427&#10;+22vLnGrKs9WNMeIY6jlnFgW8B93082F04liMKLn15zlTp02qsO37DWAwntcP/lIjrrqy27cjvel&#10;8Islj+kIHUraPhFSdurYn86lf9HxDy2KHsNVyLVq8Af7JfUj2HmAOrVj041mQRFe81O/LVWuRYMh&#10;I0HG1bKujbVmvpBw1qXp9VTSqY2qWKMGvrLASoexOm6Nh4czm3Ft+4shqBBJgzOJScD6pIrFbfpc&#10;3KeMf76rGPQg0ZzyXjYG9gSdRyem9MYweqocJmp8a1E8ZCi6DUm2v035pIS3jspGqEmscNBUAHaR&#10;rofHlFuTsp4rHGmXMdJBRZerq9ZBHJ5chjY2AEiqXUa97kWHCl11ZQqNoSSPMY/KjdkkuoTEiRI/&#10;vSYPsmqZMdqYq2uq6+m/yVTM8qD2bzvI0t4k85n5isOvrUnEFRI8lGfiaz8YSWm0pO0AA+mHwpNF&#10;PDhWmnSaybBy0VSvNEDoBzVW21haEkEDvyteiKV+FUvmUKpIFUllZLdz+p4NbRGpuMBiCOmiN1Wl&#10;U+2mrFp52vFVj9IGOp107ffwpu3VKwXtk/hRkykHFOykw8Wt+EdGNOkEQiw5mIsX1H0jvylbptEY&#10;7gac9FargyezjRrdYJIWbtzVWmsHy8r/AGeemtUo8FytiOMLI1KN7R7fcBO5r9toHDyytFXUkYxG&#10;A2meii24uUsROE8eFO0mF12H3w+pBV4mYMCCNuuoPs4pdZLI7pUg4z1dRphDoc8YxBj18q41OYI6&#10;jC48L8q3lBk3E3JBOmg9nAahjSqaEKnJTFdYJGm2Wo/eQbl+NtCOLqQUn3jBdnU6Ekj6O/HK1NYy&#10;h5at1AmjJaxHKRW64+VtGg5uq1iCrfW45uK3EV2RKuq682apUYma5NuardTaFTNVKkn2Ra+nh25S&#10;t7aw4v8ApK10Jvs92/tA7csK1TX5EZ8bc1W66anUD3W5avVCkhB+n28pVqxGN0AuO/NVoiulUk8t&#10;Wqyq0kZuNLc1Famu3qd+j8oRVhWQT7FWNSAHPfjFKqwTRqW3KeaFaOFcU0F+PUzWYMObmqVxkkB0&#10;5U1dNYLjlNtO1KRzt05umDWVXXXcL8rXhWHcm+47cvV0io7yncSOw5SZpyIrIkmunPVWpsTK179w&#10;OVOFVGNYzUOt4wxAOvPRxr2NdvVB02bQLewcpEU7M1Hcr4HvzUmvQKwr21N/p56Jrc1zQ7SSp7cu&#10;aarMZv0ZY/a8OJzShNcY5yxsR29vG4p+azBg2rduOxFMHGsgRSNOemqxWOQyRi4PPaq2BUUzsx1N&#10;zypNXiulkYc8DXqlId1r8eFJzUoRrb48vTc16T3EsOaqwNRw69uUNXrE9y3um3KTFXrMjOdTy4VV&#10;CmuTykizagc1hXhNZ4pABcajjkUyqs9RKs4UEDQW54CKpNQtpubc1Tk1hltbXmjVgaxEeTEVPdu/&#10;GopRUMEAi45uvVkdkbW2vPCm5rGq27cuKbIrmzSAc2a0AKxp5rnU8pThgVNWOy668cFJya4CTy2u&#10;DYjladp4lxyrqqGPD5gGWMEBiSTY+AHYW4nDICtVOFwxBqfBSmkgLSLuvoGHf6vp4rAikKjNS/5n&#10;H8u8MiX22azfxtxlSAcadQoikJJJuqPLXQXP9nGSqlaU04KwiFr34+k0woVjaUu21Ox5Xaa2MBTt&#10;TruQBmtfxPFExSBWJqHWRNFZrggjTifXJilKURjTdKCy66254pmnQqK9RVCRNsk+yxF/4cTKT0Ur&#10;CuFLuhwOtrEM+AtvZFLOAw01tqToOIBchJhdPqt5Eppoxupqqd3OIArIp27rkqdvexPfv3HFwcSR&#10;hSfuynbSWw2eWSYzPcm/8P7OKGjNNPQBQs4NXIgW+lrf0fw4uig6cTS4p6ymkYF7N21/v5WK3E0k&#10;sZovPY+U2ns+v+jl5im4g0FOI4JUio3SC19f2ePEym9WNG6H9AqRSYc0Vt3hx5KYpMt3VSihhZQN&#10;L8cpFrr0mFtVD9HodOUJinEqptp8BMc5aQ7W+PYW+jjYSDjSrvoEU7oJ6aDy5iQT4fwPFQwpEtWq&#10;u/N93Xl5pLFdNWsI/J3e5e9vj7ebq2muHnbkPiOeImtjCm6qw+rmX9AbnUlQb2AHe3biVQIowQoc&#10;aTnl1QbU3H6/VxqSKWeGKkLVVCH3f6eOaiKY0A1NpaqvSQywTSQsbaxuVOnbVbHTlo1bapgmnWlw&#10;XEayB6pFZ0ZtrMWLMW7/ABY8cwFNlZONLrD8ax/D8IejxSMy0blH8qVbAmNbKW/eJHccZLYUZFU7&#10;w7Kh1ldRZpro3hiFKwRIyFQKD31UD+J5v+5itk0ka6n+SfynR0fcwG9Su4KbErca8dSqa8UzUtph&#10;hDwVIuZkYMQCCNp7fXz2ua1oiua4imKTSVNeHZlHuWN7C+oJ9nLjZVSKhrZgZIzdTcj6OPCk5qTA&#10;sjyo0IO5WBFu9x9HLU1socMyeoTOuNdIcJ6OJVyw0GFJNTsieWFkgaQyLGx2mQ7X11YdrcI27Btt&#10;1T0Yqx47Yjyp0gGCRjRdhM8sgCvck2Fz3J9p4YrcilqGpoXem2YcwdG85YT1CnpmninWeONFYod1&#10;gVKyMtldHCuLX7cJ7htN8gtnq59dlVfYDiCjnkzRns1fiHdcMdx7G8xYlBRtNj1E+H1j1UK188kT&#10;DaWWWq92OW2m9VBA7cDre7VuhCUAEBKtQ0+Ee7EjqJoHqyK2cQlsAgIVqEeHH0xI6jRKWxh8Wx58&#10;drkJMzo8nvXZtoAJLWAuQODhpkNpCRwoStpDCQgbBTnVZio4cYgxLDqcwxQb7xlt28MLe94XHhxU&#10;U4Qa0TqwpRYh6gurOIZqXNdBjdTSVqUwow9O5gZoAQyxu8NnK3AJuTe3CEZeyRpKQRM444+teVaN&#10;lMLAOM44x7aPZ0w9ZEmcMz4fiHWzBKfFcQpao11LVshSKKSJUeDZCpMjPuVgXLdiPZwgvcoDLJSw&#10;BiIIPEHAz7dkUR3Ku4bKUAEEQUnYQcDMDEdVHWzZ6pfT71DyVnvrD1ErlosXzGtTh9JSR1FRuw2r&#10;8m1LXUVHF5saIW22B7sCSBryCGsnVauIaLQMeIkAJSRMEE4EkDpqME24LyW0Mpn7jpSlCSBtBiCS&#10;B01RvmXHMRiy9JhddLLW1OJlDUyVAVpA6++HVm95VLXvbvzJa0aAwSAAOjAdFTwlaEjSkAADCPhU&#10;DJuUs145VImBYVV4he4/QwsV7W0kICaH48EK1pbGJAoqcSVCdgqVnVpcPxSSixDD/kpYbxSxg7iH&#10;T3XDN9m+utieMIAUmQZ/WmWBHGm3K+YMrxYbPhmK4ar1FTHJF5qpvlF291lY6IQPEa6cKlNKmQaE&#10;Lh4ihswOXLXSTD8Kz5kPGqevxiKaoNVhhSYx2WNkU1EpIVw3+FLeHCuHbtZCwQjCCY+HVRcwpS16&#10;lJwGyffhTFgnVekx7Hp80Z1wynrMQOlKwjZY41O5gqxISWKyagnW2nFTrMeBJgU/ds99gMOmKt1z&#10;X6nunnV3LWVOmvTtZcMznWVeH4nHUM9MjpJTR+ZUUjxD9IHmswG4ghfDW3ITvLNeWBTu1IBHoTAP&#10;phQPdQclt1KTjG3yUYxMbAaHH1m9ZfUDDRYHl7KGIYbR4TRLDUUNB8uWxGSOcMapI5JyVjhSQBbo&#10;osNTcjgX3fvGb5RJSqQSCdgkbOsyKAW7WbJvFkqSvVJBmQnw7NuOIqm/A+tuLdMOqdV1ExvCjhuM&#10;Vc/zaRUskbh56oMrmaRwEkMik9hbdfk4XVj3qQkHAYcdlTfdW4vDp2Aeeyk3156m9fs5VdPj1XT1&#10;WH09T5tMJI6uaR2Efvssvy+2NPdNiva1/DlbC3YaOmQeOwceica8w2zbYCJ9B8caLpga5pzFiVNk&#10;qB2mmMzLFBtJVZWFztRATuNuSAH0MAqPPtpi5OBKsAKGU9SuoPT/AAf/ADaTFau0EqQxyGSJYSzs&#10;XICgOXRrggn6BxC62i6/aJ9vpS+yuNKcNh/fSbyN1WrenuZanDup2BxYnHiJpKgRSq6oq7iWk8oD&#10;fNu0sCe68D71sXR4TEUfLXqSdND707z70JR6rDqfKb4rW4nWLLTpNULT08O9iPLeKP39hbQa6DiM&#10;5e8VBZWAkAzgST67JqNri3dccCyoACcMSTSP6k5UwvBMGbCsNjVKalZqiciNCYnLWZEkj1MSg2F+&#10;9r8Etk4pS9R8vPrpCzrcWdXDDjjQE5YyLmbqBOcOyovmT3ZRGqszvtXcbKvfTXXh1dXSWBKtlCBs&#10;JbxWaZKrLGZ8vYn/ACPMMJhlEaOQxudrXGu24BHsv4c1avfmBqGynXFIOKaf6WeRq9KWondI0spK&#10;NtuCLA34cLUYorCRRneg/Q7L3W3GBlaXE4qTEqipjSKod1RdhRmVJp5iY0UlSCbd7cC988bZOsCe&#10;r91HjKO98I/CjrD0g+kfqv11h6d9AcyVFFR0VKr1L1FVBidR/MKWNvnIJZFZKeKKV1LR+KqCLcAD&#10;md3NmzreROMf0RBOGGJJoo7paVeMYeXM02xYf6Q6ToTTZ3psCxVq7EMWqMErazEalEhpp45NsckN&#10;JDpY2uqkndrcjihV4+4dMgCJgDaPM0f3FqEo1JEnH4TQo5Z669HfTpjmH9M8XwgrguIYjElQ3y8V&#10;IpkaL3JdyjzSjmxYAHf7bcIltvXgUtChIEjiY+APwoKJdeLZU0fFEwMSPbgKKp6zsm4FNhuF4h0Z&#10;yskWAVlI+JTy4bRuVpVgmZN9VN3iR1kGr2uR8ODPIXnMQ+rEGBJ2yPxHClDRcdSSoAEevCiq9Fcs&#10;4dFis2asWxSTCjSb/KCVKRBaiMb4WfW7puvvH0jx4JL4pWNMAz1ThxpaFGNChP4fCusZ63+qHF8q&#10;k45mSvgywJo6d6KCrEEBYXCq8VOVZlFztLsT24G02VsHCEpGo4zE/H5UcoSiNKQKs69OfqSz31Vy&#10;lh2XeoeKwVNd5FBhmDzNGkCRRwk05SoljG7UhWeaQk37nkKb0ZU0ydQT0zxx+4QPbFRHvPaMqbDh&#10;TOkHYJkg6hA2dMUqB0zo+uHqYxmtkpsNzKco0kOH44EqENLTsVZKOtEiyDRf3W1uV1tbhcgfkrZB&#10;SSC54kzM9aTPw6KLrJXcWyFp1DvPEnVOrrSZ+HCgv9BOK9LOlHWrH869b6uKTE8MmrsNpojVVBnW&#10;vopQ9HiFP5FxMoAYXJIYn2ckHeW4eNolFsgmQFT4QAlQggk7IMGhw5nQyoa0o1EpkY6YJ2SduB2i&#10;rnOhvqWlzNnSkxrp5g80+GT4pFJjmJvhSKJlVwJmNSx3pMA24n7RUWHMA86yNVu7+YzNadBKYR3i&#10;j92EEDAg8B01hJmd4td9/Ms4UlDalohvvXCkKVCSCDgUq4CNs0w+pb0E0wz3gPqm6K5uD5dzHi2P&#10;QTQzuyJSAt5j2pIl8wwi72aX7Xu25lLke+DLVubaANCUxht0+HiegDYKzttrxmytkuyAMUxIwKcI&#10;g47BSqyLmbo1kz064l6SDSU+I1smYP5jDWfJHapniCVCqZ2O1JPeOgJJPAQ7er778w2cNJBx65HR&#10;sqIn89SzKmhqJmDE4dHD0qZ6augnTbPvpqwz04epjB4IanL2KZjq8KxaSOHzflayDbFChqN0UEdi&#10;bPYOSFIHjxLm2d3SHw9aqlJCCoSQMDJwEEn3VImW5olpsuLGmdpJAw2jiBhjVQ/qwk6PdK+meF4Z&#10;QYhW4dBhwbDaKiaJqirhR1by5pKldqFHnQ7Te4BtbtyfMpW5fP8AelPHVJgA9UeRp5bQvnS62OuZ&#10;6saDf0rfh7YD6r8DfGssYpHPURRy1WLGCQVEtGkU5jmlHnukAXdoAN32rnguzzfBeQjxIw2J4AmJ&#10;AwBOzy2URv3q2FQobNnCR8TVeHrO6UZV9P3U2fpxkrEZMUGHSVUFZI88E13Rw0UiGD3FSSF10HiD&#10;wU5Pnys1t0vqEawCBBEdIM44EGhzlaRdo1nqI586LJlZDUOZLWA7f8rDg/tf2mNKL46MOeijW9Ku&#10;keO9UMzDKmDSRJN5LThX3sXRCN4URgm4Bv4ac9meYpyxrvFbJjhx2baju5fFunWryrN1U6S4j006&#10;g1mQ8XTZLRrDL2Kl4pkEkbWJNr3I78ay7MfzzAe2TOG2CDBrVs8XkBfT8RRa81s9DVT0KaSwsVsf&#10;aNR+R4ucWFCaGtoiYJ2VnxeuwLEMtrBgUElLUxyRl5DJd2BX3gANAu4/TpwI9wVLlWyhClZSrpFc&#10;8P6lZko8m1GRKyUtR1cC0r2Cj3fM3KWYgs20/R2HEK8sClhY4GfdWlIC1hY2gz7qsT6b9Iugjens&#10;5h6g4zHieZBQsaegnxOaby5qSQqyfKxe75bIAFJ9vI9vHbi1uUhCfAVQSABgobST19FAS+zFxh9O&#10;keEqgwAMCNsnr6Krhx3JcrZgqKzC5WFI07vTN73uJfdH7vhtGnfw5KzDPfgA7eNDZF+EpkiOmrE+&#10;kf4lPqm6ACKm6cYjFFRQU7QLHWCSsjRWnWobyqWV1p0JkBIO0/aPfgRzXcSzzhMPJ2mcPCTgU4kD&#10;Vs6+FBrMQ1mzfcuAxjsw2gjbt91MfqS/Ee6v+qvZH1NxOuMFAKpoG+b93dKAPKkigWKBYwQDYAkk&#10;cZyTdC03db7tlKQIA2dHWokk0qy3L0ZbbJtWx4QIAE7JkbST07aS3QbKXVHq5g0ePUtTRV+9hDTH&#10;EyiwxGFhGEtZpJ7sy6antbiTMrtjLXCkAjiSmScR7BxoE5l3Fi5pIKeKiNpnGZ2Jrn1H9BfXnCM4&#10;wYLiUEED1Mskckzn5KmjfSRAGqLNtZW093QC3HbTem2fZW4gkhAmB4iRsOzoPXS62z23DC3kHUlA&#10;nDxEgYGI2maQXXz0k5w6LxYbjNA6V2GV1BHViphm8yPcJvJlCyMF3e8QQEUi3jxTkW8Kc0Kkq8Kg&#10;oiCIMRIwx65k03k+fozRKu8BSoKgAiCQRIw+M0i67pTX4b00jz1WLPRWrlpZEqopI5GjkFkmjSRV&#10;BQHS4vrpyS2rjvHO7BBwnDH0oTFQmI66Ysd6STT4BT4rlaCvxSQtOlVIEAhj2LvBBX3bBQSQTfhS&#10;p9SndCtmEdJmjZl4EdFD76UfTFmzq9ihxDDylPSUrQs8pExAVyQJAYkIujqLjcD25TM8+YyMBLu1&#10;UiJSMYxGJnHyqOM7zZuxIC5lUgbNoxjHqNXNdPPUbnL0/ZPl6edXMsSZsqqOvxGekqY8OWtljSUo&#10;gZEP6GmUPqpYhiG+HIVvMlts1P5hlYQFJTOOkECdp2qw9MKDpabu4dP8QBmhwyF+JjmZOiGJYv1K&#10;wiupMAwMS4PQESQtVUVZO+6AxQ0xjMXmAndIXO2wHI5G5dg7diClbqvHgkkEDA+JUj0Ap63yZhKi&#10;tcFSur3ydnoKoT6s9Vs5411IxbOuSMQrcLgxiukqrpKBLvmS0g3qWce8W1B7HXXmZOW5SzaMhspB&#10;0gDpBjZhgPdQkQn8snSBVhvooyJH1QoGoKnD3xivn+WmkqqmqZkhU7oX3tIwuDKBYXNrnTmN++mZ&#10;PZUsKaOlPiEAATsI4dB4dFR5mV4/YHvUiUgKwGE8cTt9lCj6hch+nbK9fVJ1LrcMw8UKlKpIWEhV&#10;4VMesdGN0hswsGNr2PADkG8N7fq8KVxwJBjpwKj0jaKpkudOZm5BQro6BMSNpk8RRZsn+jPGqrMk&#10;fUjp4lbnbL9sOFLhlBUPT1jTsokaaopkIi+UWM6Bm3DdcjvyWcwzdJSQ6QhRBxOPs4zPVU+3DjNq&#10;j7glRBgmOjCBtwNXx5h9XfWn059BctdGcb6bYpjOM0lHRUBw7DKNMVeighDzUU/nu/y8SiNAH+0Y&#10;2FjzD9vctm8uXL26eAStRKdSwgAn7kwBqgnHhNY6/wBnodcfu3BCzIlQEE7RgJg++gM9Ofp66I56&#10;6X509TnUdcWwTH5Y1xLCcKwyajiqqiOepb52hkrQfM81X+xHFYNcaG3BHeKdDyLJmFtlUEkKIEDw&#10;qjo4EqqQmMqt7q1U2o6hKVJAGGGB2yfdTdBjGf8AqDnCtqeoNFUYZQUcrqr1ckMcu2Mf6O5RdA22&#10;wZib31vyPczyOzyFQRaYOEQQNRMgyoFR9CAMKxDe3Psd37gptfCsyCMSYmSFLUeiIAEUJ8mc+m2F&#10;UkuW56qelpnppXevjkE4d7EpFJchQN3dy2nFd3lD7rYDIBUdhmNo4cZHUKPc13aKAFW5SpRAIIJE&#10;SOB6RhsFNlN0Gwnr96b8wYpjfyddgdZBUUyQim81jU0TidkndCEcsygqLk9vbxPlF+rdR9Nu+ZdO&#10;gk6jgFSAoSJiDB8jWsgef3bcSHQSslJJ1GBMiROJwMelUt4pV9XsDzLmTLWSMs4xidFTTI+HVpi8&#10;mmSleFWs8k/u2CnbZBoBbmb9lbtupQ8txKSQQoTJmSMI+dZGt2jl+kPJOEHVtPHp/E0M3pn6b9Iu&#10;nHRzMmZOq2LQtjNM8lKMKnxGDfLFiEQ3rTwKrMzQnd71+w9p4eZzcuXK0hlJIgHVp4p6T10IFMoC&#10;SuPEI9YqlfqbhGW6fM0q4MojVNsbaEXaK8bNdveO6wPJhsWobBVzONGzT6iIpM4LQmoYpGfiPq4I&#10;WkzSS4c07aEfKMed8vy1K5KrTQVJV/0oqXgsJQFI3IQxDWFwO9hwH53YNXKR3qQodBAOKTIOPRjS&#10;TU1dwl5IUJGBAIkbDBwkdNWI+pnr3lPqL0TwbD/UGsFRV1zU9fQzUdESE+Xg+WnVIVG1pCzG7sw7&#10;jTTTHO2yp+1udducIII2cZEny4AUH7XL32LrVaq8OkpUmQMSZEny4AVTbRY7BgCGLCp3VewLEbzY&#10;kgmwNv2cyVQ4I8VS69bm4MkfhRwPSr6nsE6MdQsv9VJqmphxjLM/zMTvUERSfbheNUs+4vDIRqp4&#10;Bs9sjmrCrdIACwQcMRsIPoRRHe2brYhjaegDDoOOFGF9RP4iVf6qOqdFnbqVT/NRYRAMPpJDPM81&#10;RT+YXTznqibOjE7QiKACbDXhPkW7n8gYLbSsVnUcBAVEGAOnrJopasnWkwTKjt4wfTmar/xXDmjr&#10;40pHbZWPK0aBrEXYsEsNe2nJibcSR4uEUcFCkijEdOelOJZ9noaLJeDSy11LUCQfKRSVMjNYFUlM&#10;SvtBPgbcA+Z561YA6lYEccB17SKJH71u3+48+tCnl7pbDmj+dydVcvNguJy0kwomroo/PgqBJYHZ&#10;u/RRMQRqNLED4gq5zUqKe6MicY2EHyoXBexKTIMbNkVyyR+F76supHT3H/UDhuFVMfTrC48QqY8b&#10;p/l1pKtaIMa2GjeWUSTTU+1gyLHqVIB04I7jeFuyhpSvFgIx2nZJjj50InrRq0SFujaYGBOPy9aG&#10;307fhc9QvXxBX556GyVeBUWXabCoKpqqiX/TlmZ1atpJy8dPHAoWzsxvvGl/AC3m9CbVwNrxKieO&#10;wjYCMTJq35poQEjhjsw9lV8dcfTvn70ydRanp91JAeuhkq0eaObzkLU9S1O36VQFfVQQVuLMLHk4&#10;5XeN3aApB6PeJ2UE7xXezBHkKL9jOONEpjia36/08Mn7iMK3a2mrE0hZcTqixdnPj4/sFhwjU8o4&#10;zQmSwnoqI+ZKuJvcY6fH+i3EhuymlIskqp1pM61Sn3ifH4fHw/p4sRf0gcyxJpR0ub0kPvv939n9&#10;PDhN5NEzmXEcKbsZxOkrF2sdf7bjtxK86ldLLZhTdJukwuKokDR9vDhUhgKOFHTj5QMaEWiwGF6f&#10;azaHwvbuPYOCVu2BFA127INMNblJElMkAte2gFvD6z34XrswDIo2azCRBrFFRVELhCxA08bcqlsp&#10;q6nQrGsOJ4OksfmSNqP2H2n4co6xqGNOsXOkwKSow2EPtB7fXwm7kCj3vzFZVjNM4YeBHHkjRVCr&#10;XT3HXiVQnjoOLUuasKLFNacalnDmqF3L378eLWqk/faKeKKRsPAL+H9N+K0nu6L3B3tLShxyCddj&#10;dtfy1+jh0h4KoOu2xTjTlNDQSxmQKC2vhf8As4oIScaRpUsGKRlbUCimaRNQL9v7OE7itGyhC0jv&#10;BBpMV2N/MNtfT4cK1vzto7bttOyp2F0EFVKGFr9/1t8OKGkBRpK86UCKUVbVDDIdsY1A+Hs078XL&#10;X3YwoqbR3xxpFnNVY9UEF7XtfU9/uHCb82SYoRCxSEzSsp8ZjeC8i9/b8R93DdLwIxohXbkHCmOu&#10;pYMXl9zwv7PZrxCtAeoybcNuKaZaGooHAiOmn5jiRTZb2UvS6HhjSnwlJnAMnw9v0cNmpO2iZ8gb&#10;KzY7DTin3OQCLG35HtyzwEU3bKM0mcErRBL5YP6g3/hwrYcCTFHNy3qE0qaqsXaTw1WuiNCJpCYl&#10;jlQjlYRfv7f4DgfeuCnZQoZtQdtJ2rxSoqhta4Ps4UuPleFHDbAbpUZawqtkKzIDYEanTTuO/wAO&#10;HFqyowaI719Iwo32QspPMIpJRoNDofA2PsHY8kVpvSKhC+upJAoc6ynocv4f5jEAqNdACbd+w8Rx&#10;fsoIJl00UnqPnsxVMkKSGwuNT7DbsSO4Ps4Hru5DQqUsqy7vBNAbWYmK73y5P5eHAot7vMakZtnu&#10;sKwwVMVP7ze3jaVhNXWgrpSYDC+I4nGkKaE21+Onb6eGVuO8VRPdK7pBmjk5MwRqSkWpmjsLXNwR&#10;3A18Ox+HBykQKhK6d1mmjO+Y4lRqOE2JBHh43U+3seNuK0ilVnblRk0FOH4bNHMa2pbcxN+5Ovj9&#10;/EKEYzQpdeBGkUk87ZtqsNjMVI1msRc69rEaE+z4cKry6LIwo9y6xS+ZVQOR5wxWeXbK5a9+5/YL&#10;DgOTfLWYNSCrLkJGFCjgUqzxh2e/5eF+C5g6qBF0NPChZwLD0kszeH6+PwPD9CaBL7sUIZooo6Yh&#10;RqBf7uK6Dusk0BudMMEzEt+6f4H+g8JLpGuh/l72msOWaGljURjuL+z6fDmmEACr3jqiZpaYvgkd&#10;ThzKvcgj8rj8xwwW3qFELFwUKovOJ0j4diO8MQCxFhpowuOAt1BbVIqUmXA8iOcKML03qfnI03HU&#10;gf8AJw/pHBhbK1JqL80R3Z54fvoc2pysYYeI4Z0CppjMkwnHhrzVKowpTKTBTb38B/DlppDtNA/n&#10;LM0dHvUnt9Hh9PwPs4idc0ChTZWxdoK6bHIcQcq/xGv0XHfhah4OULV2paE0+UVJFJMHNvbxSE40&#10;WuOECKWA8qGID2DiwYUS4qNYI5UkewN+aBp4ginsTqkFh+t+ObKQaZNAhnqGqxEmOJtG7+PcW8fY&#10;RwO3iC4IFSDliw1ieeRSMy7kCpkl8+a7ff8AQewt+fCe2y8gyaEV3moAgUY7LlGlBGFca6fwsf4c&#10;GzadIqJ7pwuGaEKKcSqFQX4poPkRWRoSurDnq1M01VWIxU+niOUJilSWyqg3zTj5SmaQH7OunwP1&#10;+HEbrmkTQjtLaVRRZa/Fo6vFG8691NtSe69vH2cj9b+peNTE0wUIw5mlrhlW7bVhJ2/lbvw8bV0U&#10;GnkRtoU8Lano4xPO332Hw4IkeEY0C3pcMCmbMedBCpjga4+v+wduI3rkIwowtcvK8TQGYtW1+ITm&#10;XcdpHtAGn0fDgLfWpwyKku3aQ0IqXgdExkEjnW/8Pp+HHWG6YuXMIFCLFE8ce1e3BEkQKCRIJrht&#10;e/fx5WrSK//S13MTU1G0xixsPH2cG+mKxeRhgaWuWaURspjGosRf4a8tApK6nUKCD1RZCXF8Dp8w&#10;0KAPHUSqzewSxXVfZq6cRPN600KcguO5WUK6B7j+BqueGTzIg58RwK7amuIqJUQ79Obq4Nd0tKq6&#10;iw56rEzQydGc9np3n6jxssfKjnp5HA8QG2PfX/Ax4vtnNCsaDuaWn5xko4wR8/iKtp/r7h1VUB6Z&#10;w6lioI+m3hp+fBXpmsay2WsDT0cTw/EYwrWLtbT+zldJFJQvRjwpGYphkAuUGmn9HhxyJplzMktj&#10;HbSJqGFE/mAWsR9HNhBpD/Mi7gOfbWOqqaXFMFqKOUXLKGUHtuVgR/DioMzt2UWG5cS4DzBqqzPu&#10;CNlbOWI4IRZIaiUKfarHzEt/wLDgKuG+6WR11mBllz+dt0OcSkT57D7xSTM2nfiKj0CuKzi9jpz0&#10;1cJrDLjFHBp5oBsQdup1FvDnhga8U0dNev2HZzyHS4MqOany6ZnY7QFkQbGPdmO6x9nfkm2YC0hf&#10;SKxoeyFVncqXI0yqNuIOI6sJoM6mtpSCbhTw+EmhIhsikXW4ojsY1YgW7m4HLijtDcY0n6/F6pYx&#10;FE1x2vr7NOeAE0aNsjbWWCshxDZGE2myhje9zxSgCaqUluTNBZnvCBQYlHUoNJox96nafytyO82Z&#10;7teocR8MKFuXvd4kjoPxpAt304FaENc91lty1VrisoUXB15Uitih/wCnNS2OU5gsWMbdtf3l3D8w&#10;eTHllwHkR0fOo8zJP5cz0j4UZHCMn1kMIrZUREBGjMNx8Rpqe3BGajd67CsBT98rETYoFXw3W/bx&#10;tJmi4OR+leGAUU6mQhSBqbC/j8dOKJqhulAxSUxPL9KiMiRAjtroPZ4fDjv3UaIuFHGaKJ1Jwd8J&#10;x3f4SJG/budUb8xyJs5a0uaukA/L5VMOVP8AfNx0Ej5ikEsyk24D6EJTWYstwQeWpqK6mYBRIncW&#10;P3cocKcTRqOlmOvWZdFKp1gd07/un31/Ink3ZUvW1HR+8VC2c2/du6ukA+uw0K0VNT1IDFlZhf48&#10;PpKaBhWUVElwOjjk83aCRfx09v0cuFA0pTcEiKkxRttIVSAPG3LxTZVWGSZZFejUn31YcZUNQI6a&#10;cAiFdBonmeqOTD8y1G/tIVkH/BjW3/BA8hHM2Aw6euD7f1qdMucDrI6sPZ+lI5qkj7PA/FHwFdLV&#10;kC3fniK3prjBXyUtXFVr3idWH1HX8uPtOd0oKHAg1tTesFJ4iKMxh+aa6bC6dYGssN1FgBpe4BOp&#10;7Hk8MwtM1ELtolKzPHGlRhecq+JAjG17ajuNLHU3PFoFE71ilVTp8UGIDe7XuBe/flFeVJA13dZ8&#10;tVuE4JiZrKuMSoQoK7V/dIOhbsSLi/G41Vq5Qt9GkGKz9UccyjmOlqYqCi8qORJAGUl3JYXsWNgL&#10;EXuOF1y0VtkdRq+UMvWyklSpgjqHs9aI7VfLrVMacEITcAm5sfaeQaoYmshE7MaxNKoPblImt15x&#10;5qDW1jzQwrdKzI9XT4fjSyzH7JRxr7DZvyPBHlTpbcI6YPs/Q0R5i2XW4HWPw99GloitSHnXaI1u&#10;RcG5tyWAySYqGnBogcay/I0Naglo9GABIAsO/t7nixxgoq6HlNHxU7wUxYbKl2cg6KF0+7jaGxSh&#10;SwrZxpZ5Uy3TS4gMWqowjq24IyDw08dLMPhxe04GzBoIXzym06BsPGedlBV6ksI8l6LEEUARtJAb&#10;C1lYCVD99wOAveNqUpWOsfMfOhlum/qCk9MK9mB+VFXad3W3hyHCSamtInbWA7LG5tzVOVFSxYE9&#10;r2PHBgRNVo9XSWrjkydSo3vSCPYxA/ejYpqfotzILLlHuU+UezCsb88QRcK6Jn0In4zQpy4r8slr&#10;G59nD3vDQOS1qqAlUKpi17fT/TyyTNPqRorHV0sMthG+vw146JpxCiKa8awWSXLdcBqyxNIvj7ye&#10;9p93GnPsV5SPSltu8A8nzg+uFV/YjTJTYlUQL9kOxX6G94fx5jY+kIcUB04eRxrKFpWpAJ6PhhWO&#10;Nhe3ElPVklZSbKebrUUNfQKtSkzPIj9laKX6VN4nH5g8kbdxelah5H5Go53ma7xkeRHr9w+FHfNO&#10;sEjC2gJ5NMQaxz1ahUuyuLqdeXprZUhcNZmuJABp2144pPGmC7HCo+w01WArAgEH4242ac+9NEM6&#10;64a1HnMsF1RpYWsNLX81D9G1rcgjeBrQ6D5j5j3Gsm92nNdv6A/I+8UCqygS7F7j4ePAJUgVOlmB&#10;IA7jXlhVDQndGsLqs0dT8Cy/DLDCtXV09NI9RII41SpkWmu7EGyhnBOhsNfDi+1fFq6lw7AcfI4G&#10;ii/ZU9buBO0JKh5px+VbWGbPwqvU/gnROjzjR1NBiwSll84UMjeUjUbCNwambb5pZQ1vLQm6kW5N&#10;KN4mZAUD0T+g/GuaqswQ1dKEYaiQepQnZ61UH1Y6HdXOkmMTYTnbCqij8qSZPPeGRI28plDbXmVC&#10;wsykEDsRwTsXjd1ig+nHGphs8wYuR4TjhhxxHR+NAtNgjVbebVKWsfG/0cMIoSpf0YCn/CMRxTAW&#10;T+V2TYQQLX7AjsdO3t54TRa82m4+/GaL56l8TxTGaSlrK0lmkjMRJ1u8TeYnaw+yTyPN40y35/EY&#10;j3VKm6DaWFKSngZ9FYH3gUT2GFh77sR8BpyFpqe6c56sU8QEZIH089trVM8zTVb+XrZtCb+3TnhE&#10;41cYY1ZL0ZxKKDJdHNMWV5UQO3seMGJ7aan3QeZO5avWyknog+YwNYl7wMk3CgNgJjyOI+NGFfM1&#10;PV0gjpnO42+0AL3GvFzq4wqNE2hQZNJDF5o4oLzMAD4brE307ewcT6oFHrAJOFJyjWmqGLKBcA2/&#10;b34st1UYOkpFJ/qbN8xkCtiJO5UEsYHi8JDW/wCQb8Q5sNVuuNoEjrIx+E0aZGO7u0Hrg+SsPjFE&#10;BMkc5Pki4JJGvt15jBWWuynOONUQKDpbmqqTUaSREv4k/HniNQqg21Yd6SawNlerhRwrSCKoViLn&#10;cLwSounwBPJ7yBwfl4PGD6jA1ibv4j9uk9EpPlgpJ+IoyeLGthG6FgbjUkXP3eHBv3mrAVD7CQrb&#10;TOMaqqal8mIBiL6kX7n2duKJnCnSwFKxpmOZasSh2FgDrc/foOPpTppd+VEVhzJmOoq8nYhNSyMT&#10;BEZVVfExkEjTXsD48auFENqI2gT7KU2VqEXCARtMH1/WqnMRUx4vVxRm6rK+w/6rHcv5HmKT6dLi&#10;h0E+zhWeTJ1NpJ2wJ8xga4SSSBLeHfiWKUTXf6XbprzdVo3XpM+ZOL4gtMo86Ly6hWK39xgYZFGn&#10;0HkzbpnBY8lD4EfCoD37ALaJ2GU+o8QPxo5OJT41SynzWLAbu/8AQOTMlINQXaXSEJ0gRTE2N4hF&#10;GVqwWBvYEe3xAHHAiaOUpQ+fDTMcWZorFSG11P8AQOP6OFHqWQjopnfFKxI5aiLdviUuNe9tSPb2&#10;48E6fSrhMEdBMVWdnaR1zTWwSG7RSuoa97qWLpr46HmJObgi5Wk7Ukj02j3GsqbBYUykjiB7dh94&#10;pKuxK68D2yjXVXAqTr35aqihb6IQifO0ayLuEe1iLXJRv0bjse1weSjugYuT1Y+hwPxBoGbwki3P&#10;X8RiPgaPDPhUqSsncqbcylgcKx/YXIkbKc6HBqCWzV0jR27BVue3x0A5cAmmLpzT9oBrxFECYYm+&#10;rufy4tSmcaSFtRE0600ETJGYozuX7RsAO/f48UAFJoqdURgeNV9dbKSWn6g1EDkXiZor3vdftxn/&#10;AJBa3MRt7wU3cHh4T8Un2Gspd31g2qT04+uw+8UGEy2Qci+hlqprlXcbDm6vMUq+nkH/ABtcPuu8&#10;CaMOtr3SQ+Ww8fbwc7uD/LEHbBEjpSfCfjQczdUWy+nSYPWMR8KsZqMIrw6ow96NQlz420+nmdwZ&#10;MQKxAS8k49ONLLAqOZR5MqkMSdT99tfjxWi2JOOyiS5WDjSujw+VgSqkr2vbhyGwTHCiUu0n6upg&#10;ppQdp/h34lcbBMDZRihBUKId6nsafEMyU1O67XhVoGsSS20iSNjf2KxHbmJ/aEYWhJ60nzEKB9hI&#10;rJ7ctnumFEcYUOqcFD2iaLhJIGsCLXHMd6mKpHyoYBk5SvTTtgVJHLjlFBVf5KWaOOTQfZkOy+um&#10;l+G+WgG5b1Yp1AK8jgfjTFwSltRTtAJHmMflV1eXaNaLLFBQTaPFDGknj78a7Cew7250gZToQlPE&#10;AD2YVz6ul6nlqGwkkeRx+dYK5opbow7HT+nirSTVUOaaTsnlRnYdBzWzClRcK9lMOKvFHHaM+8fh&#10;29h4yoGn2kFVE09TdWYMHpqSLQVG5GtcfpIyJFb61JHID39dLdtpH8WA/wAZJCh7pqf9zGdTilH+&#10;HH0OBHtiiZSSyqF8LjmHIrIiuQn/AHj2HLiqxTnDKk5SnfQSEIT7NxtywSFkJOwkA+uFUEjHox9l&#10;XN+neOiHSqhpyoE06oZRYA+dF+hfsB32g/G/Oj2Qju7NscdICv8AGT4SfWBWDu8zqnL1ZnBOz/FP&#10;iHsmKGoYbHTja5L3vpf2+GnBaYNAzvArGoz0pWIrSnZbTb4W48MdtaC5ONd0JdIzHUe4beJ4z3ZB&#10;kVpzEyKC71BYkuD9J6wJuSeoUvTEXsZoCJCpYEWBS/09uBfeNxVnZrWn7gklPWU4kcNonzoY7rs/&#10;mb5M4hOCv8VWE+hiqfakAovl/Zclh9evObAVqJPCfdWeZ6KhW+HH9lUiuQQg341NVrldeW21WucU&#10;Us8qxUy7pGPugC5J9nPBJUQBt4VpSgkSdlLkwSU9ODUWDD22Fr+H1cHhQoIx/CgwFBSsK4yZYhxe&#10;kEyVASYbyVawGg0uzaWJ9mvADeXSmlaVJ6MemeqhbbMhYkH08qD2toJKOYwyOrG9rqbjUe3lUr10&#10;6RpqVOkaU0aXtu1+sd+aqoNNTC2nLRNeFcRFuIBIF/HlSKtQu9JekcvVHNq5YjqUp1BiLySF1RUd&#10;9hc+WpYhTa9vA8kDdnIxvA4pBMaQFbSJEwdgJkYYYYUF85zIZOz3pE7YAiZAmMTGND3mj0RZqwKp&#10;miwrFIa/yy4V1BiiYBhbYp3StdT3sNRyWXezZRBLbgJ4D7U7ekyo4VF1vv8A27sBaCmY6zs4nBIx&#10;86DGs9PHWLKkb1saGJPd3tu8oMBJtFl1kYXsdAO/AqrcbMbQFTZHCSDpG3/THpwHGhOjemwvToJk&#10;4wNsYdP2j20HuK5e6m4bRSHGcPngjqLAu67PMLEgbVb9I5uPZwE3GVZgyDrQQDtJwB29PiOzooUs&#10;3Fo6RoWkkcBjHmftFB1WUNdh21sSgkp91ivnIYybi4sr2Oo+HAe8w4wJWkpHSQRPHjjQiQtLv2EH&#10;yM/CnqELBg+4gqZSHW4sfYRY68SDHmK8aZrDw5aq17Z9fLzNbNcHhBFyOVqtN0iSA2HN1YYVxRZC&#10;LNze2rU5QUEk0JdSNCRblCYNeCZqBLTEXBHL1WK50kYhL1TfuD7we/KV6mCU++fEc1XomsIUk89W&#10;4rJs8eVrwrCyjx05utE1Fdip05rZVhWaOPcN9rfw5aDtrRNcpowq3I78rM1Wm2ylu9+VNOCsdQ8S&#10;t7vhxqlFZYBSyQl3kKtcjba5+kntypJBrwTXSMbWPHaZIrJ21HK1WsbsADzRq4FYVYnnqcNS1Nlv&#10;ys03FZBILXPhzUVsCsJQhDIP1HPU7WBUJ56qTXibc9Wql01Q8Th0Nm7X+nlVCRjXhgcKxTMzOS3f&#10;288K2axJM8LhxbTXXlDVwa9JP8wxe3vHjYwq5xrhdl0PHhTBwrjvO7mqcAqQsq3+jlK8TFSVkjI1&#10;78rEVuZrirXa1tOaNWTWdFAG5DpyleivNHfx05aqgVwWAHlq0a5+So5YCmtVZFjI1HLAU2VVIVrd&#10;+Xpuok0u4+7yk0+kVDaTaeNk0+BNdxSDd2vxs41c4VIXdbbew45FNTXIRqwu5tzRBrYNck9xeO7K&#10;YJmuStu5WauAKxurD3kPHAaarEjtKw3i1uUJp0CsUxLPp2HblKvUN1N+NmnRWK8gNhzU1uAako+m&#10;vHwaTEVyeQKOeJrQE1jSfXTlAZq5TXNp2t35bVVdNcIwWa554Ctqwp6pBCjhp1uv0X/LjgpGTTvJ&#10;Vq0ZencqFFyPG37OWqm2k1VVTSuT9XGjSlKagqo+0xHE9K6kiIulh247E0m1RWeGFV+nlgKZUups&#10;k6rHttr7eXpsCaT88zGXedbcSKVjRklOFSlkunvcf1UwU41ClKX93jM08BTrhuJ1FDHsjZlJN7j7&#10;IHfX6+MKCVbRSgSKeMSxibFKdI6mzhCfeP2ju8LdrDiFNvBwpWp7DGu8Pw6/dbcO2xpoNPOaqVcM&#10;BjUXFuKZosip8MrRdjf4c3NWGFSvmHC3fx56ZqhpsqZ4Q13F/wBfv5YCrCoz+TOA0YC2H7ea2Vop&#10;NYw3lglh25aaYKacaKuiRt23dfS1r/Hnq0RU2SWkr7kEofeJGnh7fDnorwJpNVECNMTGbgdj35ea&#10;tNRpIH235avTTdLFIOeNPgis1MSNDzdUVjTvTyPCpaIC57Ei/NnGmNRFNk0A7sOUinkqqKI0j/dB&#10;+nlaemuguug5eqmlDgeLY1h7lcJcqCdz2sD2t9o9uNKSDtrYMVKxCp+fs+JEC1joxI08T7TxwCKp&#10;TVTVTU1fDitOxSSnlSRLHxQ3Bt43tzRGoRVgqKG3C6nK/VIV+K54nOHvTwVUlKxnRf8ASBbashYC&#10;6HT3Vtc8Q6C1ATTo6KLzLGZHLA6HsPZ8OL4qmqnrB6+PDQRNCso1Pva2uPZypSTXtVRsRxBKqovT&#10;psWw0sALj2AcsMNtUian4VPicCGqowyx7lV5ABYH2XPjy5xrQTFcMdqsHno0NLvNQQ3mMwCgm9w1&#10;u55XEU4nbTfhGSsdxWnGNQWWmjBkD++bbToTtFtG7i/Cd1wJwNGyFAYUdX1LY5S5ky5gNLlnLSUV&#10;PXU9PiFL8sZJ5GYr5NQxYk7PMY3sdeAvKm3GFKLip2jGNkyMKDdjbOJWoqVIxH4YUWXKEv8AVpqt&#10;szYcsgmhCQiZFkeJw19yrfTcNDftbkgn9pGg8caVPp07KYK9EmrZ6yBPKWVi4QgC1++g0A4apEDG&#10;i/VSUrJl3lQdeMLNGTaZpT4YuDpS2jheSYke8zALa3aw+PGG0LJx2UndXFLmHM1LFgcOBV1MjCNW&#10;jR0AV2Ltp5jnuB2+HF4RpVqorHiNLbHOi3VSKCmwQYaxWrkVZoaNjOUBW6yyeX7gCjxvp24Dnrpt&#10;SisHETE/DGldroVLgxImJHtFHl6neljp7nLpBgWccCraTBq+hwaGTG4ahxTFaiKTbuR2LyTkgNu2&#10;2A0tyPMtzW4beWhSSRq8J24EdAgDhQGsb57vnUlMhJ8PGQR0bBRO8c9ReI5OSLLGU2SWlwyoMiEy&#10;O8XmK4JZUsoZJCL2J1BsRyShbreTLkifTbUjsKU4jSsbZ29BHypn6meoul64YMk+aKClGYGqquWa&#10;SGFYItjoFUwwRDZHYAX1NyL8LLCx/ILOknSQBiSTgeJO2g4xlS7J1SwrwkJw6x0k7fZQNZZw1MQr&#10;Y6KRjCZWRPMWw2lmC3F9PHx4OnEYTRotYmhfx/p3VYRh1RlE1FPU1ElQvkeVKr+8g7Owso3fT34G&#10;FvSoKIIHExSdt8MuAk9IoxX+z/UdI8Xyji2FYfW45R5jwhq0EhIylUrKXjMgCoqKbEakkak8KXcw&#10;ZeSoagCkjjjHltoz/PISrUFThx21xxvqHnn0j+qGk655HoaaGsnbC8Xh82khq0iaN9sxiMoKLIxV&#10;lYm/2uIUsM55bFlyY8STiRI+PR7KSuOIvBCtmPHnCrKcK67YF6xct471WzbWwYbmOiw7EZcHqa6a&#10;mKyVqzgyRVKlUGwgqVWIDczfDkfnIG8o8KJAJEgYACNsyT00UoyZklSpKZkkDD37dlEo6yelvqR1&#10;eybh+ea6oevrsWjMFB8tSAKHp3LCPZEryKq3ax2jW44ZWefsocLCTq0xO04HjwFFdpvKwq6VaNHW&#10;UaZIk4EYGYHzoyHrTzVl3LnpJo+l9TTS4ZjuEVGHYpLAd/nQybVir6eSLaNol8y9mtpbTgCyhlxz&#10;Mi4RgQUThjGKSPZQbZS67mRUobQUQYGI+0+mFUt5h6r1NPiOHJlGGfDaikk+YiqBshYXG1rFRu01&#10;1vyfjbd59+I9tTcq3D6Icg7ffSczjJmDBs2HEMTqjJXOVl85JjJ/lR33nuTrfgptwkI0jYMKRBru&#10;hA2CrGun2WvT9lv0qVvWrO+OGrz3iVEXwmOoxKAMksMhiqaJqUIZDvVT5ZY6br8DrveOO92lPhnH&#10;D2GaWpue5wEmiEZVyBm3NeLLVZdUQwS3IktI4RblkLFBpa1tSNeCVbiWRBouH7SlX1Iy9i2T8x0e&#10;TajFHrqeqphOzhWhU++RLDsudFtoT342y6FiYqi2zEihK6e9GM/ZwgGZ+kzy/JQTSxo1PM5kaSJP&#10;fUrGGmIVTqwAFj34UXWa21udD+2BtAiCcMTAoOP3LaF92vbAPoevZSAztlHH8j16wZhkWrnlJd4g&#10;km6IFQ6lt2rbgbg8EVrdtvCUfbMAyIPDywp/R0bOmcDSJixDLHmCauRJnFiENzb2XVeGpGrYa3pU&#10;KUw6geTSuaONKZJHRZUjRQpjBHgbm9r8LTbKkweHvpttSknb++rCq3pN0Dzj0Wy5QdOBiJzI1RWx&#10;45O9OlNTSxEA08yx05V5nsbuXPYkePMclXmZWl8sO6O6hBREqVJ+4EnBPVHVUZMXmaOX7iVpT3MI&#10;KI1KVJ+4EnwjqioeXM14r0nzxgfS7ppPFisFdWquJJWYasgikeJYqWWjR2K3vb3mFwbWI14KHApS&#10;FOvCAMRCsTGJBqW7hq4ZQtL2EQR4p2YmQNmFGq9U3QHOnVDL3+c3qPSjC6+lhoS89Q6WENL+ieec&#10;xqTBsV/dBtpbXkfZJfIbeKUKJmQE8McQB07KCGQo7tRGuZJjgPFjh07Kr36IdVOqOV8LxDpVUx09&#10;ZRVCVtJNLUzkU88KzGSMCFf8oPtFd5IIPbk8OW6HIUDHHk0Py+O80THnsw20Xvq9n/NVbnGhxiuo&#10;IKvDcGlWOji+XiSICYe/CyQje92FyT7BwyW2jQUpViRtBn31crTcnQFbejhQuZ/zrmrqj6d4MCw3&#10;C4kijpRNVvRRwQwpJRSFjIAPfkIAI73v34DLRSWXok4niZ215CE2y42+Z6aGX0jYljXXHpnTemTL&#10;OZKHLS1mKw1cc4wyGor2eeJmlijfRjG+xhsZgoJ+PEGfJ7pXeqRrw2TAw2E+2tOW7bn90Ex0zHuo&#10;7WcumnVvpT6TsayF04yo9fmysqp6PEa3DaKnlFThNRI8cPzFUygCSJyrKrFtg7EangSRdtd8krUE&#10;iJSCdhG2Bt86JjdWrC0srIScSkSBs2wNtEl6O4D0Rw3pRQUnXPEnirquvkw2um8yKmCA1QjSZ5EP&#10;nFY1Nn2a7VIGvBJeuXLi/wBiBAE4yScJgDZ5TR29ZJXKwBjiONWRZW9SHTT0K9R5eleVoZ82ZXps&#10;QSpqDhNFUTefD8rtMlOtS6rvYAe9If3b8hW/3OXvjDt04UpiNJWlH8UjYCZB2R01jDvNuR/aVwKe&#10;WruxgU6gnCdSeBMpMxRi+in4lmWusXU3DclZxyhXYDh2ZqyXDsLFW0NRLOssD7ZCtMqwwFHGyzMT&#10;dgQb34V5x2fJsWu8tl4JTJgn+Ej+JUkyOgDZQ8vt1jmFulplwp+0ggxJTgZURPiG3DGkv1Q9B/qJ&#10;6AdcMEz/AIti0OIZazHgdDiVK8CNHHeOpt70tQRK8qqFD7V2jdoeGDZYdtu6A8QJ244EY9W3ZRhm&#10;W7qctYS0yJUcRKicDgcT0HHZR+spdCc6dZ8r4lPgEt6Kgpq1/wBHErPeCLzym9mALWtYAE9h35jj&#10;f5s1ZvptiYJAxmdp0+kHbNYeZit69vkWEwUo1BYIIgmFDHinEma1UfWn1c/zh59r8p1uEzy4fh0E&#10;C4dUmL5dGgmCVSyVG5yZZQxYGwFrEcz23ZypVs0klYJ2HHUZEpwjAcKzXyfK15Q2Gy5qOAMnUowI&#10;4YCgK6I+oTqB0Lw6tocjymGlkWo82NEBPl1CKriznYFuoOqnXXg3zTJ28xADomIO3iPLzoYuMpuT&#10;4sT0+VFGxzP2N49VTxYpGk1S5dHmdA0jADaFNgFG1dBYc8zZhmEIwA4cKFjLKbZOGylVlSlNLRpC&#10;6gkWUt497j220PJJtGdAoD3z/eHCrQvTfL0f6WZWObsxVzyY5iNo4flaORpqVlZo5Y2qGYIscqWL&#10;EeHI5zVD2ZP92RDadskQoHEGI2g1GI13VxocB7tMHaPED1dI66idPYuiPUPqViuA5kqWWtSsEcNX&#10;M/zMhicuyXaRvKRA1lJY6XFuEWdKurFoFgYQcPtEiOgScOjoo6VaPTLZ8OMDYOrkUWP16Yd0Ay1n&#10;+ipeglRPWwvR0klZLNW087JVRl4qiMrT+6of3GUezirJrh9Tf7fbJjA7MDxx6RUrWLBQmFRNFDoc&#10;bkRZIkURR1FlcbbEC/cX105IafHTa0EYUJlf0hqqvLUeZsMrotrCfcsp99mT91EUaE2NiTbhebiV&#10;aIPspht9IMGk9lfNma8ms64bCH3CRb7N5YOoDe79n468dcbC8V0oLSHThHspV5IhxnOMc1BGI4o6&#10;Rn8x5HPuWUtYhQQABf8AhxWl9LONJFWBUYq+3Ln4H3Wqu9K2X+u2K0UNOsuK08OJmd0pWmw6rTzK&#10;eop2leV3ZkK7AIlGoJ5jxme/4ZuFNoMgDDoBGBBiOO3Gg9mbDmVt9/tSCBjwn440Ub1XVHos6bZv&#10;yp6b6jI+J4bXYPTU9NjOY6qrWtkqIKwrUU1VQUG1ESSIe6wk0a7ewcO7G8usytlPIIKiCQn7RKTx&#10;OJg9VLcuu3Lu071I8UHDZik+6RRpab05ejKg6Fj1SdDMTmbEstZdavrsNrZ3mqjKtX5btHTUgFPS&#10;22E6hmuqkHW/Mav7Q5urMv5ddIhtx3QlYSEpIKZHiV4lbR0DEisVL/eLMLnMf5a80Q2p3QHISlMa&#10;ZBlXiXtjgMT0VRD1z679X+o/UepzZm/EKz5oSBIzUSVDXELe7JtqWb3yLEmw+gczPy7KmMvYDbSR&#10;BGMADbtGEYdFZZ5RlTGXW4abA0xPD+LaMOFXx/gx+rHpVm/MtJ6e/UzhZxzD6bDa00dQ7LG+2GsS&#10;okikqWuwX5aRwFiCn3Ab8x639yR2xbNzaEhRUmQMdqSAY4woCZnbQBzu4Z3eBuSiUqUgKCYBGrDV&#10;jjAjE7av59fn4eXSPrH6d85Yz0boKGmixKmxCmwJYbPNT1FMEqomaOQNVNEJI2UNex3jwIvGG5++&#10;T2VFKLxRJGmSYk/wniAMCPZUn5Xc2masFaCMArCYJ0nHA+KNmMcaqp9B3pj9NPTTJsvQfrvNJHmL&#10;MeK0EwT5GOOKjaeARzRz1lQ8hjRyASyjUsAO2inevO82zN/v7OA0gKAlZ8WMghCQJI2Qeiobz1+5&#10;fP8Ak8JAEAlRx6DA6qEDKXqp9EHoFzq3pMwbLdPmKI/1ghkrE+cxOrpKvUR0yRShIiz/AG9+73bi&#10;w557dXOd7LY3rq4WlTZE6W0qRxOEqw6Ik0CnLO5vmitwJWtKgZOAjZ4RtNFQ64Zqr/Sz1hx3MuRs&#10;Uw/NmEZ+wvAairoFqpRCpjW8/wA09trOAADGLatqdLcm7J7NV/aNs3CShTKnAFRtBOAAOPr1VJLF&#10;uWkJQsY/Ly6qK36nvVh6Nuq3QbCaHK1E2F5vkjxGPFD5kYgM5mVqd6Shp95QDaLtIb+8bG3D/Lcj&#10;dtL0PAykEEbSdJEEE4DjwoWP5OVKS4n+GdvR8BVfORutFLhdLLhOJUUdVRTTLKqhVST3VKANIbuB&#10;exIGh15kapjvIUDBiORRa5KMOfbViXodoc64zjc8GRqacvikbUUNJCrPG6T/AKaMxqwCl1dTc35j&#10;jvs6ywnU8RCcSSY2YHr2EUQ5le29gwXHoCRjjAw2H40m6P0/9WepPqpk6X5ZxKSTNmJ0k+IJFW05&#10;ko0+RJjqP0cKtvm3JcxkWIBue3A81m1uxahzSEoSQJnGFYjE8Iq+XXTbNuHghIAIEjEmcU4npHGj&#10;KdNvTx126X9UazJvVHNs8VFKKKqnWlqFw6CXzQYmtGhMi7VYrY+zgEzHeeyuyO7TMSJjVA8zA21G&#10;V/vZbOPJBRGMTtMKPE4Ae+j54dl/1N4Pi9dU03UM4zljCUqCuEptgpDCFEUT1ExtLUzRAfa8SCW7&#10;8KLp+xv0aQnx4cNRmfYKkO8fs80a0JVK0gTGJBB4nYPSaSdLgXUfqzgVZBluvhgOA1tKyx0EcUag&#10;ObCSJkuxBOl1FzrxNatGwVqQT4gQZJnpgn5UQZPYOW5KbfVxBKlbZM7Tw6qCHpB0n9f+YMRzpnnq&#10;blGU5TxGiqMLDmkmpIIK8TBaWV6yts7iRgVACm9wdLanmaKyoKQVKCnAoK+7UYjxeFPEDp6KFN9k&#10;FtmELeAKkKknEiSI2CMfOaBPMH4fHq66hZ7oMudbYqGnwumjp5aiCglq6+AxVC7jF548uF2W1zY6&#10;EEcFX9r7DKUEWh8eMToScNkDEiiBWY2eTq0tqlQEgSkYAcAJIoy1JnKt9OPUfCOm8OJ0lPlzBlaK&#10;tphL5T1W+nCQ1KwB2RJG93cSpPu9+Q5mSHN4bR25bRDxAKDGrYqSJIE8YEgY1FudXz2f2bps0hLs&#10;Atq06jgqSMdpiYFKv1cdWqfql0uqq7010uCYbTUFFQNi1VXxTtPFLIWiniiR7CVGjf7QFgwt3F+X&#10;7Phd2K+7zIrUda9MEYggFMxgIUNm2DRvudf3tgz+XvMValQZBMEDowEKBMddaxnUTF8YwrMUy4RU&#10;MskJCSOjMu5oyUIa1iwuL6nnQ+1SHkSRt9duypwtvHiuiwZjzZjNTWNLVvuZjc20GvfQa9/aeI3n&#10;y1gKka3tEKFLjp/mSN3UVDe97t/oN1P524IbC4C9vPCglmtmU7OeNGdyDi/T186UU3UNUkwdFdpd&#10;0byBJFXdE5SI7mG4Wt8eGF+hbrRDZ8Xy2H3UB2W1JngdnpUvrV8h1zzhJj+Rad4MDpEhjjpRFJHH&#10;FKE2yGKLcVVJAAx7XNyRwGZbln8vbh06lGcSZkcPUUd27v5BO2Sdpw2cKY8S9P0FBleGKvRIsQqd&#10;6NHE6P5YPvJIRH7xA/e1+HE6HQ6shP2jjBHmKNGM1LyyAMBxj27abcM9PNLnarpMp9LFnxfFliBq&#10;0p6KUKCzgI67A7sp1BJsBoOPFYt/EvAedGn5lZOOzrozvRT8NDNnUfq9SdM+pFXHlINOaaeWvrYa&#10;GOGURmRGqJpBKYkNtSQO48TwH5jn7du3qRKuiAT+FJXc1RYwXATMxAnZ7hQFdV/T8PTv1pwlMKzB&#10;QZlw3C5oK2WWkLvT3pqsrVQO9SLzFkTcLDawYW9nE7GYLu2SIIJBA6cRgcKPm7hFw3qjb8xhWyj1&#10;s9TfXjLNND0I9H2ToMay1S4TDNR4nDiFBhdItNLB81tmkpkWoq6qHRXGhuVAvzHnLshZzFff3hHe&#10;AnAhSsZgxOAB9aCltl1tdq1uJClCYmTHTA2Y1WL0t6z+oD1Y5Nz36bMYNDh+XoBRZqxh8LwiGeRR&#10;RtrUJWSE1DrCxDMm4XYm473lhe7qcvdS+lR4pEk7DwjACt29qE3CVhQiSI4werhtoevTh60MQyvg&#10;VH6OsmZmoaHKFbX18qtVUUbztNWwFXGxXcxRVO0h0CX3ObngQzjdoZm4HVkyAniY8JwMCJPXPCh1&#10;vBlSM0SkknAJMEmJSdsA9Fcc21lN1G6unIP4emIVWDZQyuuGUVfTyYfX0cdNiVPueqpFpRKwmppH&#10;9+JpDZ2LG3iSR5a7EaX06lr1EEQSQTEzwPT1VHGZXIy5PdqSVKWCcIxBOMnpBxoXvW96dOl3VH8O&#10;/AOquH5kw9s9Ybi+N4JjRr0p6SRhsaSnlp0J+ZlJljiDbV2gMe1rlduzm7lo+pohUEAiMQIMbdkw&#10;T7K1kTzKU6laionEACAQcDPWK1I8RSopa35GsPvoqkm1rhgGGh9l7cyZS7r21KqUQJFcGaDy79/z&#10;4oJFMgGaZZI0ka3C5QCqMwSKwNTKvjxru6dC5rmrBRtQ68cBjAVUidtc4qeolNySR9PPJQpVVUsJ&#10;p5gkqaYe5+uvDJJKKLVhK9tP9HmWalAWW/6n4fDhki6KdtFLlkHNlK2jzHS1ad727/fbw4bouQug&#10;+5ZqbptrayIS3Xw/Xw4lWsTS1psxTTiOIxSw7VOv9Oh4lcdBFL2WSk0l6ZX8zcxvwpRR6siKzVSM&#10;9gvhyyxTTZioUAkimu2g14wkFJxpUqFClnSYogj28PW3RQacYM1gqq1Jz5aN93KLcCsKdbaKMTUc&#10;fNUy+cpP6j28Z8SMae8K8K6Obpov0bNf+76zxs3unCrfkArGs0eMx16e93P9Hx4+Hg5TRti0a4yY&#10;SJgHuB9fw+HKlica2LjThUZq98IHuHtb+HGS53Ap4NfmNtOWE4i+ME+br2727dvD48VMu9/tpHcM&#10;/l9ldV9AsMgbsLfw5txuDXmndQrLAsTR6kG318ukCKbWSDTlS1MELWuBxUlQTSNaCqpsjU9SRcgf&#10;TxwkKpOAUVLEtNTx2VrX+rjuoJFMwVUjMTir8Sk8uEm3sBP16DhM8lTmyhEwpLIk1wocAnoz5kgs&#10;f1+vlG7YoxNWduw5gKk1EpT3DxQtUUwhM41BRKZ9GAJ4nABpSSoVDjwWoqKoGBbDQ3t7O/s4nDBW&#10;rClJuQhONGJ6eZOq5ZVWRCwsNbaaGx1At2Pt4ObVjQMaivM70HZRwMFwyHAKBZagDQa9vAWPt4fb&#10;Ki1ay4aL71Yz+KWOWlivobaXOgNj7BqDwruX+6FDTKsvLygefnRNWnnxWdpawG9z3tf2Dkdai+ZV&#10;U6BIYEJrDLTvGt4/DlFJI2U6lYVtpsRK/EJhTwjvYDsO/bU8QgLcMClpKGRJo4XR3JtTJDHNMmpI&#10;N9f3hfvp2Yck+yaLacagnOr0KUQOeRRhM24jS4BhzISF3L8Bo1x+R4ckwKAVu2XlUXBiMeqzUkki&#10;5JFz8Ljtwv8Avxoej/JhFRcwYpHhdEY+xA0+ka+J8Rxp1wNinrZrvlUXatgrMYr924ldR4a97dvh&#10;wBuJU+qpXaUm3T11M/qmlMomYW7H2/x/o46LIJxpP+fK8Kb4MUnoKxY0J2jafq7HicPltUUqUwHU&#10;z50P+UcyI0SrI2tlv/yqfj7ODth6RUX3tpBMc8aGHD641g2jxt+fDSZoFuI0Uic7Ycfl94He35+7&#10;/RxI8JFHdi5CufOi/wCGZhqaHEfKe+lr/UbHtpwJtXBQqDUmvWgcRIobaLHBUUOw66C30qbcFiV6&#10;hUcuW+lVBriuCNiVadna/fTwNxwidZ700MGLgMpoa8gYK1CqNawsf47h7PjwQMt6BQDzB/vTz5UO&#10;wWMx7fDi6gXTfLBEp32HN06CTTFjeKrFTlQfD+H9nKKwpW03JoueaKaoxGYqLkEfwuD2HCV9BcqR&#10;rNYaFIhcHqsLO++uhP69+E/clrGhGbgPYVLpcxzQsI7nw/o8NeOpuCNtMLtArGlHS4vV1RAN9fbp&#10;/Hi9DhXRSthKKWWHxSld7HT9TxemiF0iseKVrwpYHTllmBVmUBRpPUEZrpw8o0v/AH8SJ8VGbp7o&#10;YUJ9AlJBEAVF7Dwv/HhkmBQUWVKNTE2O9l5amTgKWeE08Z+14DjtFbhqfiMYWEldO/8ATzdNNmgY&#10;zBLLubbqAT/SPy4jWaFlsKQeIyLLAUl7HS306cQOYihCyIMigXq8GHzhlFhqCfp7H48Bq2PFNSK3&#10;c+GKWuDRwUkY83wH8NO54dMgIGNBy4Jc2UzZox+ZlMOGyHT2MfA/D4fHiG6uDEJoxsrQbVigumqK&#10;5ZLzsbn7/wA9eBArUDjQ3ShBGFKWiSWWG57fqeHCMRRK6Qk050mKRYabyfDitDwb20iWwXtlTZM4&#10;gnZGNfo/p/o47+dBwFMDL+Jrl/WCbvrbbv7jt93HfzH41T8oPfFf/9PXqTypXtweVjCtJ20tsCKQ&#10;sLn7Nvy/s5ail1ZinDOVKuNZYrcMYAsAsqA6+9GwYfkDytO2S9KgsmOHtwqoLMuDzZezLiGDVGhg&#10;qZV9gsTvW3/AkcBzqNCiOs1kcy4Hm0qHECm3yLrpxsCt6qissiHQ89ToNQarzXUkEroRf6eaAIp0&#10;GrHOh1Wuasnx1s0paoSKCQqzEkBhsY27faXgya8SQrqrGnPHvyL+k7JIn3/A0L4xavoajy5NQL6/&#10;Qfb24ZNtlygO/ch0eGlNHjC1KBC/ttc/s4MreyQRjQGW2Zk1FrolkgJkH3/fx59hKBhTjZg0H1Q8&#10;lNUNFGe5IBHsPAk4oJ2UJkDWJonnqOyvPT4qmYkWyy08Lk+3YxiYn42K8B14kq8VT7und6kd0eCl&#10;D2iR86LLsdhdeEVTBspO4vV1MQMFOpJPiLaeINzywFbmkg8EnZyT9enLxW9dCF05rKqmnaipLFn3&#10;IBa5N/eFh9R4Mssdw0+f40GczbSsajwx+VDXRU80R8yuNpG1Iaw7ePBkCTQIdUFYJ2VkxChWqcJE&#10;AdvjfQ34qSmmW1FG2k5imHtTRkuNNfy9nHtIozac1nCoWC0jmSy+3T+I460Ip95yBUjqNhMdTgkV&#10;TGusUlifg6kW+8DgdzRrvET1/EfjWsrf0uEdI+B/Ci3g3bXkWCpONZGAty9VqKQSbc3VqFXpNjUu&#10;GY2aQsQssdwPC8bbv+VSeDTJnghek8R8MaCebMd63PQfjhRv4qisEO5ZiPYB8O1zyTSkzUPFImIp&#10;M4xitXSHzZPeOvj7NeO/bRmyyFbKzYNmqqmnC6+9cfeL+PLgTSZ+zCRQiw10UkO42Da9/wC3lTIo&#10;NLQdlF6614Oa6gixQrqvmRn4bhvXX/iQPA1mzGtueoj5/KpAyF/ullHkfl8DRUUu1tvjyHxiKmU4&#10;VLSBvE8tNMlVSvLDKFPfmqaoa+jUsHz1RRS9yiSL/wAC21tPoI5I2RvgSk9A92HwNR/n6CEhQ6SP&#10;aJHvFGPdEgdohbT2ckmaigHVjXCTEIace+1z7Li/HBAq4aKqZ56+Wo7sQvs3ctqpWlsJqHFiNPFK&#10;piILKfZx04jZTpaKhjQD9WqOZquLEtun6SMn/k9f4nkZZ9b4BY6x8x86knI3BBR5H5GgXLbhryM4&#10;qQIisNje/NxTtemUG/KbK8DQx5Kq2nwvynOoVT93unk0ZU73jQnoHuwqP8xb0rnnppYgkdjwUUQ1&#10;Lp55Ve688aaUkHbUppWZi/ieN6qaCYrLAkTh2mP2Rf234wtWFUUSNlFox+lSixeekTtG7AH4XuPy&#10;PIKvG+6cI6zUu2rhdbCukCmXhdS+syaoV9vG60akYQ4hxWCRj7pbafobT+PDG1VocSeuPbhSd8ak&#10;EdU+yje0U3zlJDLI5RSi7rG2oFj+fMhmvtB4xUGrToUQOmlDh7yYnKYcNQbUNmJcd+9rD28svrou&#10;cAaEr+FLemoqChJ2x+ZK3di5NvoHtHCfGkaX5GPwp2gxOOndVvs8D9enKE0mWO9BpE9eoFxrI3zy&#10;atGsU1/H9E1m09u1jxPnLZettQ4AK9m33GjHdpXcXOk8SR/phh7xRHrkDaOQREVkOcK9HGS+vPRX&#10;prnLAVuBzZ2VqaOX0CnWvy/NTv3jZJR/xFxtb/k9eTbkILjMz1geeB94qAd50d06D0yPUYj3Ghxk&#10;w2KY7ZBrfTg5LdR2HCnZTXVYMVO1R4cqUaaVoemslHg5DBpzcDtr9+g44JiqrewgUonZI6GWyAqF&#10;N9O6kWYa/DllJkUWgSoY/v4VWfmajahx6popRZoHeIj/AIgxC/8AJtuY3XySh0g7Rh7Ky6tF940l&#10;Q4gH2jH30w9mHCqjOs8lyBflTVaEbpJUJT50pt7WEhMJ+iRbKfqYDgzyJQS+J8vb+tBHPEardXVj&#10;7D+E1YDU1ZZEdLjcoOvt8eZAnZWL6URhXGmMhJdmt9PKJE15cUosKIXfJKHkGhAGnb48Wd3G2it7&#10;GIgVHavo6WffFEAbnwudfieMYCnQ2pYgmiT+omreozFFVRoVWaMAi/78RKHsO5UjkMbyIOoK6RPs&#10;w+FZFbqDS0U9B9ysfjNF2WPbYtyMqlEmnIU6SqFRgT8Dy2ymZpbdOMJoK/OtHhmJVS00c7mNZCpc&#10;pIynypAFI+zIFPf48bkyI44UoQoJSSeGJ6xxHsreRyn+Nt0K6NdCcFy/lOhxbFMZ+WilkHk0lLHF&#10;USRJ83tlneQkGcMwKRk638eSRbZK48kLEAET08+2uZN3u5cJunEAgBKlJBxPhnw/7zFUverv1x5l&#10;9WeYZ8xY/SJC80m/35JKiQgwrC36WQIBdVU2VAARpyTcuykWeMyT5efONCbLclNmrUskk9fGeMfj&#10;RJExFXAi2AkeJ1PBQKG5ajGa4Sxx7dw8b8fEAVYE0Xzr+Xlyt5TAjyyk6aeCHZJ29qtwA5+jUweq&#10;D6DA+41KG6/hfnplJ9cR7xRIQ+1rHtyAAIrIg41Ka0iDT4c1squyuk3R/pE7gacooSK2NtHo6TYw&#10;rZP811upZZUAOpEijd/ycDzIrK3dTAPTBHqMffWN+esf5R7j6HD3GhewbMNNSVpEsFo3TS3vEEH7&#10;hpwzJ040CHrYrTtxnyqdj64TWT/NU85JJYhVW4Fx4t9Ps5XXNJmNaBBFRsJFIZFLy7SdLAX76ans&#10;OKEr0Y1Z7VGynLqFRUf9QKmoi2yGApKdpvaM/o5L2+B4lvld+2T0R7NhquUhQukg4apHrtHvFVmJ&#10;AlPI1Mn+5syj6jYflzGmNJI6CR7KzG1asekA1MErBNp5utVGkYhSRzRNXAo63pemqWwSqpomIaKT&#10;eoXv5c63Pbw3rycN3h+xM9MjyO33isdt80AupUeIg+aT+Bo2dO9epIZSF7FWPB+EjhUJqCeFOUkU&#10;YX/SO5HgP2cVMgzRSsknCkzU4dTVNQES6qxtf6fh24vWdNLkOFAp7nwfD6DLVVJLpEikyEj9x/cf&#10;QD2HjAbLgk7OPkaSNvrceSBtJw8xiPhVR+I0TUmK1NI32qeR4T9CMVU/WLcxRuUlDqknaCR7MKz+&#10;YX3jaVDYoA+0SffXDyGCC+p4jpRXNAVGo7c9WqON6Q4njxSsqL3WNijD/judND9Ui8nHdBB0qI4H&#10;3KH4isft/lgISDxE+qT/AIJo7VXTmpBhJsBf+jkyAVjdrETSErcPEchDkEffx4gjZR2ws7RSeqxS&#10;xvpY28P7uXSCaEqVOEUlsUkMdJLMFGyMXf8A4jex/I8WgBIxowaSVQk7ScPOqxcwebJmCqE+jxyP&#10;G1/9RiB/ybbmG+ZrK31FW2SD6GPhFZb2oAbTGwgH2/rTdIFKW4RUvVXBV2G7HTlq1Q8enyMyZyLp&#10;oArRt2+zKPdPfwdRyaNymyXlK6B7lYfEUAd5DDEevqNvuNHemimd/wBETu01/t5kqERUAzqMJwFc&#10;GpaqUBJFuPH+/igIinktA7TTxRYfCg2qgB+A4oHhphwGIBpyhkp6WovU6Iuj/wDET34qTjgaLXGy&#10;tPXw86rQ6oyy1GeqtZjdomMLX9sRKqew7rbmFe8zinLxU8PCfNOHvEVlLlCQi3THHH24n3zQeVRs&#10;Ql/1PALQqAqCxG7auvNitk0MnQ7CRiOf6RZDaPcIpD7FlBCMdR2cDkw7kMB+8B6MD5KEA+igKj7e&#10;V/ubRXTGof5u0ewmrU8PwiGWqEkqXFrNfT3rd9OZ4hITtrB9bpCYB8vKlcMs0x/SxKAWIvb2W+H9&#10;PFYa1CiY3JGBrN8itMNiLcaagcY7gimterbQfZsy81cvnUg2lAb697G+vj2vxpTMUIrO60YGqmut&#10;jTrn6aKouJYd0Eo/14WKg/WhB5grvwom7APRB6lJMe0gis4N2wDagjYfEPJQn4zQWz3ZgyfTyHaH&#10;gFTqCssfLf4crViIoSum+Fw5gz5h+CysFWrlEBY9lMlwjHUdnt48HO7Nqm7vEJVsOCtuAVgDhGwx&#10;Qcza4/KWy3P6I1ecbRx4TVxNSy08EUbgqyxosl1IG9VAcj23OvOg6QT11z4K+8JjZJjynCklWM8k&#10;+5TZdNL8VFJIpY2NIpqrtsJLXuPhxgpjCjFvGg+xnEF3/ogVPbXv7fDidcihYw3hjRGvUTibVOYo&#10;ILkB0XcNNJIjY/HVCPHmJnaC8QtKJwInyUkwfaDWSG6TWhonoPuVj7iKLxUuL6DTvzHICpWrHGQR&#10;zRFepzw6mfEMRp8NTQzyLGD7GOin7+Gdkx+aeQ1/SUB5TsPtpO6vuklfQJq1HJWP1mCYJRrGSgkj&#10;DstzYOQN/j4sL86UWaSltM7YE+cY++sPbu1S8tRO0GB5cPcaFQ9QJp7MGKqNRr9fhYcNFI0iZoOJ&#10;sMYp9oc5NUKqTmxHiPp+Hw+PKBXCkDtnp2UrIsSStj2Ow3GwBHh4fx4aNJ4iigo7uiw+sTFfksn0&#10;OExTAvUMKmMXBYPE2yVextujf4cg7tEuyxaBIOJ8Q6TBhQ2HalVTLuCz3j61xs8J8lCQfQiq4ah1&#10;JVU7Dw/jzBJIAFZYmsFi3hrz01uJrylmcJ3LEAD4nsOOaZgDjs86rspaN03zx8hBiq4e7w1Klotn&#10;6R2AIBtHHuYd/G3Bkvdy9Q2lzu8FCRxJj+9En2xRJ/NLbUUaxKcDOAHqYHsppbCMzZZxCKbEKCWG&#10;ZWVlikS7tte3+TW7WvobjhOvLbuxIWttScRAIxOMYJEmJ6qWl1q8QQlQI6QcMR0nCsmOZllr8VNT&#10;iFOYGdy/lGPZcHSyx/atpxq4ullepxJTjMERPVG2mbazDaISZgRMz7TspO4hVLPPvc7RqFU3Gh+B&#10;4Vvvd4ZOHRw/WjRtGgRXAXqJBGxJY278RjCnttZMQIMgTwtf6/HjoFaqMnk7bSam2mnPEHhVwYrC&#10;wFyRysxXpmjyejHLoNdVZina3k3UaXLQzr9q5P7kqezmXvZzZFDKniOJ09aVCDx4KHRWPe/t8W0J&#10;aTjPXsUk7NnFJ6asNeshYmZm9/8AxA/dzI3QaxTCCo00VFfGQRqXIPvXsfp4+hEGZpX3ZBk055Pz&#10;GcpYsmLCkWoKuGY7E3kWIIEjAlfbp48SXDAf6Aemkl21+bTo1EYdJj2caa8xYV0tzPL/ADStwGko&#10;FjRfMMKjfYFjuaZwX03G9racQDLWvudAV/fECQPPE08xcXtvCEOqVJwBOE4YaRA4Cqhut9fgdZni&#10;enwGmFHDTAQNErMw8yFmQuWYAkyLYnmBm9b7T96ruk6AnwkST4kSJk/0hBrPzJWnGrZPeK1FXiBg&#10;DBQBiB0GaBwjkdETQnivAle/LxVa6dwRzWyvViuttea21ase5B25aK9XYlIG0E2PNxVa7V1a6typ&#10;wpwHprHV/wCj0YBGr6g+0djxqa1EUlZHN9tyAOXrYwqbSQJMNW5WtE05/wAvAT3debiqTNNVRSyq&#10;Tbty1WmoSwSNIAELfAcoMT01omKUkdOyLZhqBoCL24KgNI/HGKJiZpoxCWNiFGthrbhC+QTh60Yt&#10;AgUniu0l/AcLzS8Cm1yWYsdSeN08K5KuuvN1UmpyFToebps1zJI5qtRWMqW7cpNWmK5RqL2PPVom&#10;ubm2nNVYVjT9JIF9unKk05UuogMO1AwIIBFjfngqaoRFYIwxNgL80TVaxMbOQeWq0VjZ9puD256t&#10;gVPLSVibh4H+PGB4attpskvt178cNaFY6dysgPKVc04T7LBlOpHPA1Qim+5ueeONbFYg7e3jdO1k&#10;WRuWmtRWeOV1Ps5Uia1sqUrg9uXimprmlQyGza80asDWYTgrc6crsrRxriKgA68cmm9NdmssOa1V&#10;4Irg1VpcHmtVO6IrB5hY68rNXiK6IvzRxr2yskaga82K0TNSd4B045TUV0ZfbzU17TXg9+3PE16K&#10;kIBa556tEzXFnCix5smtAVhJAXTS/GSaUbKxqL8uMaaNcti8tVK4eUCdOeivaqwvGRqOe2VsGoTg&#10;9jxs0+K4iMg34yDThrME8bcepkmpkS246KTKNOAG2Iu3blzTAE0zy1ZViCbDicq4UtS3Nc0ZGF+X&#10;BmmyIrFL7V5VQmnE10lSyDaOVmtFINSFmLajvy4VVSkVm3bhry22moisLQobk8rppwKNRZQyiw7c&#10;aIin0majI5U7yL2+HGDSkCp7VIKFr38LezlNtWrPQx3O99bnXi9CaKXVdFL/AA1tihfA9wfu48RR&#10;XNPElylx4cqKqRNQDNsN2049FUqTO0sS/pTft48oFA7K2UkUn6yoU9u/HJqwBpo+dlQFVOv6+znp&#10;pSBFdpis1vLbUa6f3crTsA7aUFAjqBLHILsdV8dPEn2ctSJSa5VlHUxEyr7ykm9tR7e/LUxFcadz&#10;bm6ainAbX7jlqbrhNToULLzc16mV1CE+HLU6Ma7SoA5avRXB6kW5WtgU1yztv3DjdKgIriKo2sfH&#10;lZitkTT3RV8mGATLtJkVhY2Jse4sebkGvBBrHuSceTSkfG+n1c3MVqKnUUODyQCOskZZfeuFXwvo&#10;Sx054k8K1FNtZHTpVPFCQ8IYbToR9/tHLA1TyrkzRqAWII+HHAaZKTXJJ6QoSWGmn3/RzRVFWS0T&#10;SdkxNArR2vfTt+3idS6MUtRR2fTb0dwjOOQ8YzbnGrpocNgp2rIo5K0RSTPTOUlp0VVL7yACNe2v&#10;AlfXjjaglsSSY2T+lJriUYJpDYllzpng+HnE6Wd6pcRkkekAhUBE3f5MyMdxsugNteHTTi3EwoQc&#10;JpOhzDHbQJY1mLMuFYamXaCsnhw1PMMcKyWUhmO86and8TxWptKsSMaXtK1GaFz0u1ecq/qNR0uG&#10;oKygp2SdqWrdfJmSnYNLFKG1dSjGy+OgHAxfQhBJkThI2gnZSq6uE2yNXph17KMJ186aZhxjrJg6&#10;41SDAcLxfEIKSHZRimEENaQ0bbJLAgtu2k+HL5bchpgqHiIBJxmSnb7qIA73qNfn7qSvVb034L01&#10;6oUOQsbzBHSUsk8lPVTkiqlQghlkEUO1feQgAX78M7TMxeNd4kbRI4VS3CX8RRKMfwmpwzGq6kpn&#10;NRBQyyRF9tiQrkI5H7u5bG3he3FYd1kTQm7oJFKDCJYlXWw/W/8ADghRsoIvAk1Orokq4ygN1a40&#10;P8Dx3ZSds6TNDflzrv1Ey7hz089X80ZBtiV7oiLsEZBWO242ANye/A4rL21q1RStBS3sFBBhmbcb&#10;y49TUSStO9TG8Ts7sSyMexJu1gfC/DNTSQNlKUqCtlB68iYmxaQfpCTc+3S3Y8rOrCl5/ZioJpBS&#10;VQbtr/HjZToNOBfeJihRwdSaUOVJ09lvgRfh0mgg+INDTkhsrYDiVFjc1bP59FJFVxoQqQI8LLOL&#10;97kstvYeEV2lTySggQZHXBw+dJ0pDkhYwxHtEVsf9Ws1ZVzrljJ+bMCNDNNhdVDjFNVSAKJ46qEO&#10;0HlS+68aAgWAsbeHML12a8neVokzpBABOwwT5+dRpelOWOfsASPDgAT58mqzfULmqnz7WVuac1YG&#10;lPHNMKbDJqhInUVM8iskLQx2WKPeO+uug5NmTrLoCmzhjMHowPrUnWaO9E7D0UX3Ofp6zN6e8oUW&#10;acz0MAxrNFZNFhqSw1EXyk4UO9M5fQb194EACwA4LlXyMwlA/hAnZiOmjgKC5SMIifKrLemvrmyR&#10;086c0mV8Vq58tYv5iMphQ7pAY1eojhijRmZPNuCSVNiD48ge5yB9hZdZTqkbSYEThJPVGyahm4y5&#10;zI1d9aoK1EYkqgRq2E9WERRWOq3rU6SepjDosu9Uqamw5cNqMSqPPkpHiaaVoxGIpnVmqagyKFCB&#10;rKpF+C23y9+yc7xIJKtOw4DrxwEcakS2Q4h7v1pkqAOBwHr5bapi6m4rgWZs/VmJ5RTysOqHQ08O&#10;xkEW5QHiRGNwge9vbydG0FCQFY1J5VNJ7Hlx7Da2NcwyPI6gJtZgSqqvujTQADtyyHI2V4p7wUrs&#10;i5jy0mICnzMJDSyCUEIFvdk907joNdL8XqeKhhRQq1ozHT71D5H6e4BiuUoacz0tdh89LC/vzPBK&#10;12jkTaVG4EnW+nA6/bLfIVOwz50pt0qbBCoM+lFJkxDGMTxGSojkczyDeWeQ7r294gkk8PtSUiBV&#10;dPTRkfSl6lurfpa6iQ5zyNWO8f8ApST0gmMYqUqoDBLE04VnRGG0kKNdo4FM33fYz1vQ6OiDEwQZ&#10;BiQMKJ7y3augNaZj5Y7ONWV9LOj+cc8ZJqOtTQN/MMepIUpzHK8sBw6UlZYWSVQu9GJXdckKPDXk&#10;OZlcBi4TbJwQkmcI8YxBEHYdvnUd5kpS1pSBCRjsjxDjNVm9R8vZawDEp8OoUgo46NzA6bQknmxk&#10;xSWXUsikaHk4WK3noKsZx6esVJTDwcTKtp+dJTCsNwLDMVw+cVpnAnT5nzECJ5ZIW6dyTrwXhxRS&#10;RHDCixJCjJFWRdSsXy7kfohgWN5UpFoTiompvOpmcvU1dMR5jPdgV3KCPj2tyLWCX7lSXMQnHHgD&#10;SlbkKjoomvTmQ47n+Kkz7iOIYTNVT+XHJQxhagiMebEhbstmA173sRwbvlDiMACB049VPpf77E41&#10;Zt0V9acnSjppiHQr1ETnM+C12HYtSReXFLUsoqpi0SvGq+fNKm5tWYqug7DmO2cbpu376bmzPdqS&#10;tCuCZ0jHE4AGBsE7aiLeXKbu6WheXr0FKkKMEJkDaCTsGzAY0AOE4Z6eKLqDh5y7RnE8XrauKeup&#10;KuqvH8u1kMiUq2WJFLXIvfw8LckW0avLq3KXvD4SAQMQQek7cOcaVWSLzM2i0/4fCQFgbFT0naY6&#10;aZvXDDjnT3qPg2VsqHAsMZqmXC4oMIMDTN5uyWCeocEgM5Yrc2t27cvljQCDrKlTBlX4VI+UZSrL&#10;jClFZwxJnhHDCnPLGQcb6eZYyt0JjxLD6GlzUKyuxKvrKOOpmw+oZSs1IzU5LrTyC4S4uzE6+xJd&#10;XybRK3QmSngIEj16KN7y7bY1LIxThwHxoUsu+i/J/RfEKLPGev8AQ8t1FJFUwPhmJLS1MtnAilO0&#10;tN5RF2ILBgD7dOA9nPHbxJgSQYxE/gOqgvb5ul+SSTEjqnh1VY1WZX6l5U67Yf0e6b5uw8dPcEw3&#10;DsUo5MUxVqXDZ6TyxJPAIqsbpjEzkqHJLn7J0Fo3cuGszBfKVBcqEJEkHZiRsnqqJ0G3zpRuvEFp&#10;K4AA2jAgnr6qBDrz+GBSep6hxvqd06zFh8z4dS1syzUzw0tLMy1CytGtRU6gxyF1Kxoe+nfhnY75&#10;LsAEOoVGAE4mIjYnqgyTR/Z7zuMJhxKtKQInEkAdA6scTWX06+gvP2fMUkyPlTFKiKjwsxDFq6St&#10;SdXeYf5T5qqI3QSsu0LtNtbDjVxvWlxB1iMZSIjDyE4jzoLWm8q70rQ5BhfhER4TswEmR50rB0W6&#10;cYX6g6zOWZ56TBKXLANPQ09PBIZabGKK6xVlItOwjKuwABsb/atwvss8uVW/duAqJKsTgCg8CTJ8&#10;6J8nzzMLYhl9tW1ZC4hMA4CVeI+mGNG46c+pjrv1CyThfQjGJhjlfURPQ1MCNFWTR0AnDmRJp23R&#10;JFuDSBAp0F+EV6ylUvAFIGwwQJjZ1zwqTE58/dL1BKtKRIJSRs2iT7ooeafOXX30S5tkwrLMD5oX&#10;FsS301LQSU1VUwp8uEYzRu3l0sTg2DMGuwtoeYtZzu+reF0OsnRoSoEkKgyZwgeIjHiIrC3eKwvs&#10;zzDv8uCWlJCvEUFWC8cMIJxO3ZtqkHrf1r6XdDc91mUOvHTuKFJayueWSlSKXEU2oZUpRXyHyIo/&#10;0oJ2gix0ItzOnd6wuM1swWXjrAQcZCZwBOkYmSk+tZS2do/mNkG9cPQ2STh4oAVgnEgkEwOmhD6H&#10;/hQZc9SGXajrrk3E1iwfEqKgjjpPPihVhPTiWGYyyCWWR7MA21VFw1vgS72dpSt09NsU61SVFWlR&#10;iFaVJgEARwknaKQZ7vGrdFtDP90P3SEqwlUKSEyNh447apd9Vvov6r+l3qGlF1LwqbDkxCnpK2m8&#10;6MoZI5S8LOiuS5XzY2FyB4e3mU2RZlbZ0jvGFhUEgxjGAO3ZMEVO1rmyLxoaD0+zaPcaCDD44KaE&#10;KSGsLW+jTkqJECg84orNCRkqFsfxST5jEGokjUIxVC52PoSqk7fDXx4XvAARE0yRppLrkDM+Y6us&#10;gwmmlqlik8qdgvu7blUEpJAG4AWB555TTYGsgTsHxink3otziY6P0oR+kaZKw3HaM5oo6GDDMHl3&#10;1F7wy1XlyDzadpVBIZ1uqsPHXgSzGwKk+CZPukbYo7S/3ipUT07cKDbrAmS87Zyq82dK8LTCsEmq&#10;qp4aVZHdkiezCN5GF5GRrjdpe/FFlbrt0hKzJgSaEbjgSmONRMJx/EKulFI8k1QwCgRxoT4Wsdo4&#10;JO5QMTA66CKwazR0Vc89Ng1FUIaiGVZPl5PdRdp3OkpI720t49uMrbQoavfT7DykGTzyavA9OOQ8&#10;q+rDpvgmTcWxL+r1JlA4tZ8Ow2nmFWyKJUw+VRt/yoZSXbcbCwF+Yw705z/J1YCVHTAJIgHCRHQR&#10;RLmm8Yy4jX920DHjhOGPvoQsc9U3r7zZ06qOgXp4xKrp8r4XQU9NRVENJSwVflUiKAamvqSx3JbY&#10;fLCkAKLC3I0bay51zXe6dZxUmSRieCRt6caCrmYIvnQm5UmNpTiZHlVN3qqyv6kOn7UGfussq1dR&#10;jCy0kNf5xq5H+WVXMb1EiAXCSXAW4Av25P8AkF3Z3epFr/BBggJ24SAD0jjUj5Ve275U0xMpgkRG&#10;3CYnqoSfw0qDMGfeqlJgeJY7BhOXY5JIZRPVTonzBHzdOrwxfajkaNlN9LnXld5m2invFJlYgzAn&#10;DDbtwBol3j7q3HeqTK8CDA2DA4nGRhSX9Yc0fqb9R2JV/TzLEGWzM8ki0K1T1MrS08fy9Sd+y7+Y&#10;0QawFgT3txdlmvLrdIcUVxxiMDiMOG2jnK3VtMjVj+BxHxq2T8HX0pdEsNoMTzz13rKjAszYfTir&#10;w+l8mkXdUK8lJLTz1M0jFBNE6MFTaxJItcWOL3aVvLdoSbe2TOoQD4jthSTpTGwgiTNRpvffhLTj&#10;RTqJA7vw6vFgpMjCBIOOOOFbG3RzN/TDH+sVVkjA62KLHsGp6elxGnqZLNFDWgpD8xNJZFVyOwJ7&#10;i/MSLLd67y61/NvgkK1LiOI2gAkkkbRFQX2a7n3eSOKuVrUAtS1BBEQHBBSoqJOBAIAEbKA/qt+G&#10;v00zN1uxLrbkXGsFxLOeI4ZRYHHg7zTWLwsVgrRWbhSUxpkCuBsJdkOoPeYMr3yX3AZdC0ISsqmB&#10;JG0jTtIJkbeNZNZlarvNLYXohQMACcNuOyCAONapOI1kvS31EYrj/qqeCfH6lZJo50qp5lFdSVBp&#10;ZJN63Mrv5ZBOqnv250rs1purMCxnSMIgAwpOoeW3zpUwPy0mJj3c40jfVHJjOK5UqsRpa0z0eMTS&#10;QiB38z5UIomjWFT/AJKLcp0He/CnKbjv5QUwoCSY2meniaM7O7FwqVAyMerbsFVmZV6c4nmfMEGA&#10;4fOIUq5lRZWDFF39mZUHt04KDalEqoaqvkjA1b/0+9H2C9U8EqML6NwRy4lgUlEuIA00sZjlkW7q&#10;PdkeVSQdbgX04AbrPlZWqHtitQGIxj1AqNX7pSHPGJmQOJ6qsv8AT/kPL3RimqR1Yx6fCqeipZI6&#10;VVaKFaaSOQsH82WQMndgSCCBzHfN1KzVeIkHGNs8DhGw0Dbq0GaHu3gQMTGGPDHqoasuYnRejP1C&#10;4djmVelmGYxmLHa3D6iXHcfxGpVqKkxJCJK2hjVrOsyOQVay7QSdDol/lKs6YLKnSlISQEpAH27A&#10;SejpoYWmVEp7pSpQAABA4dJO3zijMdXs/ehTqB6h8NgzziOGV2ZcsUDUuZYMNf8AmKxLJL5q1FNB&#10;ERD5aO+1SzEgML2GvIlzHd2+toS2CEEkBWAmBhicSSJ2DaDUXbz7slbrcQEYpMAbRik8J2kVXLP1&#10;36rdZeuOZ8N6CYDNimWMvLLRYjW0kNNBRQU3mslI1azyuVFUg2sVvc7vAaS2zlLGU2wefVC1AQCS&#10;SZGMAAYpONDC3ydNu13sYwBBww6YwGG2rReg/rNwWDLUfTz0k5VrcvZqpKyphrKtcApqaJIqbUrB&#10;PVEs7Rsx2yKCu1T7eRDbZK7avd7evhSSkFIUtSicZ+1OyfnR1lY7tQZmDBMkbYxjDjQ8dUOu3qg6&#10;HdGp+smOYzTYpV1lQwqnxCWCsqjPDFI8TLA/6GNpAu0MVIB26DvwCttW+eZgS1q7vVIgKSmDAUOk&#10;wceE40Arm9Fy+tAKtKiDxicPnVEM34hHW71PZZzH05zII6aizFiFFPheLyVsjVUUaEs0NqYRR08R&#10;k7gKb3I+PMijuxZ5SwbhtErSkmAkSccRJkkkUZ3eQ2uUWiroIlwAmAkSYPiEnHETRVvVnh+J5H6h&#10;4TnvLCw1NVjOERwSCZH8pp6ZgjuL2cvtIZeHO5d0q9bcQ9IS2s4YTpUJGzDaIoBbiOKvWnEPyO7d&#10;OnZ9isRswABBFFV6kdVM89DIXyzjeKRVlVnDDoZqmahE0MEtKznbGUK6vTkG+tieTpltizmTgcGA&#10;QrAQCZA+ChU3Ks036+8TglB2Ybf1ovuYsIpKbGfmZZhVx1cqNNZjI1nF92ujEnwHjydGIKdIwgYe&#10;lMFQ1QOFJvqT0ZxnFMM/rDhOD1dDQUdPIZZqikaBZNh8wMgfaSQt/A34Gi608sthSSrDAGSJOExQ&#10;jtMx7tWjafPZwotOHZKzLV4rBhOW4pKiqqnCQxjQsxNwPeso011PGnLdVqCoHZQ0TdIfwVFKZsGz&#10;7geLR4LjUMnnyBmVAd/2HKsAV9zQgjQnj1teKOJOFF77LWmUxz76GCjrM3YJQDCpYpolqnjQRRsW&#10;LOx2xghDbc3Ya/DgpRcoXieFA12yJOFLPHsH6vZGzNBl3OVJPhFdI8cAp6tlRlMqAoJVjJIupB1N&#10;+FKb1i6BLRBAxw8+FNthLRgGYxwn50LXQzNGauj/AFWXBqzEq3L64gs9FV1NLJsdgLTRo24j9GZF&#10;BubW78D18PzLcpgxj8vhTw/a4jZQjepT1LdQOoNbNlr08YrXx5bpkiSsqpZKXz3qpAy1C1FT78jJ&#10;IwDRrf3RwNWtgygQ8AVYwMYjqFCl63buANaAQNgUOnb0e+ij4HUZ1zVhlIud6Stq6RJBT1FbUqxV&#10;g8mt3lILtt1sO9u/BmxbNMYAgGMB5dQonubhu38CSE9AHAcIjorYE9EXVDN4ynmDppgOOYbTsww2&#10;bDKyWGKatAhPyZjCNcwq9l9waE2PMZt9G2spUl3xBRKkxMJkjV64TjUX5rn7W74BdMFatIxAExPH&#10;p6hRDfWX6Uk6PYnhmQOmeKNBWZkepWriicU03zCzl3ozBTSeY8Ukb7gJNCw+Gkm7p5uvPGVqeBJS&#10;UkHEykiCZgCQQcBS3JLtx5QfJKgsYTjhw4YQRAqs+u9LvXTLOcqLI+Q8NxHFcRr4g6/yylnebf5h&#10;Ty2WmDlLNaxci9+GTywzJcIEdJHtrJ5C24Cl7CJmjMdDvU9gnQH05Zj6d5eNRhuc8fWoo8WVFrPN&#10;iqaWWX5WpklV1VJfeMdgRb3tL8K38vTerClYxinZx20Cb6xbulhS9g2bOMT+NEmxDMXVzqjnOi/S&#10;SQ415YhEh/Ry7ZW73F5bG+pN++vFwabtEY7OfSlqGGbRB/o+78KD7PnT7PGQscq8KznA8VRTStG7&#10;yMbOygE7C9mcWYHQePDC3uUPAFJ20tZuG7gAoIPl+lIsFlNpNLeH9nD5CymlBHRTgqwKu5jr9PHx&#10;FIySabqgl77ASOJFmdlLEYba6oqd5ZLDlWkEmvOrCRT6w+XG3hp9uFFY8dPdOIHi2n48MEwRRYuQ&#10;aa6vDVqCQh4jcaCqXNvaNtSKLDZqRS4uRxxtoopl14OYVjqBJM3vG1vp5VUmrohNNUt0bYDfiRWF&#10;L0441PpoWOh4oSmaSLVUmemlijLgXtx4oimUrCjFJ91rN53Lb6dOFZCqNwU1kFYsI2P357vNOBqn&#10;d6qUWE0DVB+YPbX2/Xw2Zb140T3Dujw1MxIsE8mPih44QKTM7ZNJiLL9TO9+9/18OEYtSrGjxV2E&#10;iu5MMr6TWMG4toP6By5ZU3srweS5truCTG5bQLcXsLXt+Q155KnThVVBpONLfCunuI4kglrDtB17&#10;ftb+jh63l6nRKufbQcfzZDOCefZSxosmx4MnujX6b+P1Dhw3ZhnZQedzA3BpG5jw7EKh7QCw8dPb&#10;odT8eFNy2pWyhBaPIRtpKJBiFHHd9x/Pw+7hSAtAxo9KkOHCo/z0hOpPG+9NPd0KziprpRanJ/P9&#10;nLhajspnQlO2n3CsIxSU+ZUMRb6B/bxeyys7aLH30JwFCHR0UNNHdjc8EKEBO2gm44VmoVdV0yDQ&#10;g29n9nGXFilLSCaDzFqoKpaIG/3cDzy4oV27c7absFgxLEKn9EhYA+AJ7anXt24ktwtw4UsuVIZT&#10;iaNBlDJDyGKSVAfb2v3t4X8OSGzb6RJqHL2/2gUa7LOXqPDqVZpbGy66ezQ6m/s4cgRUcuulw0kO&#10;oucoMNp2WNrAaEi9tDY9reB9vGXFaBJowsrYvqiiBZszQuIYwxYb1vck27j3W7X7ge3kdXV0FLis&#10;hLGy7pvo5kU21WKUaxBIbDw0sPo7cZW6kDClTbCican4NG9e4QDQkeH1fx4+yO8pLcHuqF7JmR4z&#10;WJKEuT2sPrHYeBHt4J7e1CDNAS/zElMTRwMBpaPA6ISgBTbvYeOo7n28EVRQ4oumgfz9mOnxWdoA&#10;dCD4/wCL7how4lcUNlCSxtyjxUmcCp4oIGYd+/7DyqBFL7hRUaDXPdL58ujdvEf6p/oPCO8RqoXZ&#10;avQOeP60ncMGHUUWrAsD7bn2+HErelAozeK3DUDGsfoxGY4z3FvD+3x4nfuE7BSy2tVTJpE00CVd&#10;R5rH9TwjQkOGaEa192Ipd4aWpZVERtuuPr7/AMeH7Z00F3fGMaMFlesBQbj4X/5m4LWzIqMrpEHn&#10;ypUY5TwVlKUaxuD+YuPz48oSKK2FFBoBMRytTmrMsajux+o6/RwgVbgmakJq9Vpg1njhlo0so0HH&#10;QNOFNlQcNd0lZHDVhpdD3+7Xnkrg1tbepOFD1luvo2gVUt2te3s1/geHSTUf3DZBxoTKCm+YAudP&#10;p+rjtEajWTFKeCmgLHwH69+erSSTQNY3OXcqO36g8ZVhQjZFJJtg1IvxijYUmsXno1SzW+j8+w4i&#10;WoUbsJUaSCvhqP8AowBc/AcLhpFHxCyMafaa2jxLp8BxanqorX107x1VcxEUQ/if4cfBOykZQnaa&#10;UtJl2pxCIebr8NPb9fFOjVRWu5DZwp9gyp8kNxW3fv8A2/0ccDcUhVd66kCmZDY6cvTOqsDSeS9+&#10;e2VaNVKnCMRG5QTpoP2cuKLnEUqMRa9KX8ALn6u/LUgQMaALHcSihqGik0AJGvw08eF61xQ6t2io&#10;TQQY7jUhJiptSfp+jw4Hbh7gKHVrbAYmk1SU+JTSBqgEX9un5d+FaApRxo2cWhIwpUyYdM1Ne9jY&#10;flw0LZiiQOgKpKx4R5dQfON+41JPCwMwcaPFXEjCo+IUVLv0tf8AX2cZcbBp1l1UVnpYo0hKfD+H&#10;HUAAU04ok0mcYEYcqD+vccKX4o8t5iusDwyKpnBvfXw+8crbMgmt3TxQKE3+S09rbT9n2+F78FXc&#10;igZ+YPvr/9TXHlnk3bU0Hs4ODtrHOlfl6eoUHzTpp/QeOpMUHHyKWEtaz6XuSLHmzjRegTRB/Uxl&#10;N8OzIuY6ZLRVUMDt/wASQmJz9fu8IbxM+KplyG57xHdnaCffiPnRcFqFtY8JhQ7KaxNIpNubmrVj&#10;YqTrpy1aoyPpuzymCZkXAZ3OyoiqEtbT3bTJ39hDcFuWLCiEnr/God3uy78w13g2gpP+hPyo9WKw&#10;PVe+moYAg/8AEhfg8KQDhWN7CtOFIPZV0tf7pNifD4j7+WKimhFKVppcA1jUXzE4KqBcki3bQ9+F&#10;j9ydgokSgFUCgvxjP+UMGqjS11ZH56kjywSz3H+ql/ztwjCFLocW+XurTKQY6aAnq91ayjmLK5wV&#10;I2MqxzIHsqKBINBqSxIYA9ubetipBocZLl7to93hOEg+o92yiH1ONJ5YNM7F/iNB9R4AoPGshDTS&#10;MQqNxkkfcf8AWsR93HIpmo8lQZWLMebr2mnDA8SkwjE46uI2Ksj/AHHX8r8MrN3ulz5c+ykz7QeR&#10;B66MRBVw1T/M1LggXAAX7+S3AGyo2UkpwFKCIpNHeM6c3SfQUnGsWJRLLFuNiBbT8jy4ANVbGk0n&#10;KFzSPdbD6R7DxSlNLXBrp2xOZMUwSppWAF0JW5/eU7h9enEzzepJHVSZlPcuBXX7jRUa9BDXzRDs&#10;HJH0HUchd1Ohah1/GpeQdSQeqo5e/fjVORXEam/N16n7AK+PDMcp6kn3Q4Df8Rb3T/HhjaO906lR&#10;6cfXCkVw33qCnq+FHQwrGYKvCqeZLlilm8PeX3T/AA5ObR1gGoYdYKFEGuqwfMe+wA4qKYppJ04U&#10;zLupZRJGFB01PKRShStQg0qMLqhVzrD5hcMQvujtrbw+nm+EUH3k6RMRS0zvlVcSyhUUu27xoslv&#10;a0Zv3PtW/EVwjvUFPr7KKrC67p4HgTHt/Wq76/D3wyunoJBZoZGX6r6flyCXWyysoPAkVkshzvUh&#10;Q4iaihiO/GaciskcnvWUa89XimaXXTx6qlzhRke6krmFjYkWlG3+NuHOXuaHk9Zj24fGg9maA4wr&#10;qE+zH4TRyMQylmycxTUMfmiVNTqxuDa21QeToNlQI1dNIkKMQedtQV6TZwjh+bqUYEkDboDqbA2X&#10;c3fnguKV/wA3ZJ0jn4CnaPpZmlYl3p7x0AI2/R3ux+7jgTqpErNWp5/dT5QenHNlVDLilU/kxKrN&#10;ohvbuRvkIHb4cdLwGFI1bxtghCRJ8/kJNAh1nybNhuAyM00cny5V22MHNlbYxJXT7LX4HM1SHGT1&#10;EH5H40PMivNboEETIxw2iePWKJuwKkoB9kkcg4YYVOte7d+emvRXTWK6cqqrChI6dO08zUikXDEa&#10;nwcX/iOSFkjuBT0H4/qKCGbDSNXV8KE+SnMdxuBYG1uSNqmgaFTUhF2LY83M1UmazxR+a21dD48a&#10;NNKOmpSUyCUJLIoLad7/AJDjerhScrwkCgJ6h0EVDjKsDfzY1btbVSVP7ORVnKYcnpA92FSVlLve&#10;N+R+ONIA7b8CFCeuUTqDbm69XWqye73BuPq1HNpVBmvUbzIkeCYxAgxqqamgA3hli8xiSAwUL7Cb&#10;i/hzIdp0qbCkCdh29NQZf62VHQJOzbGzChOw3MOWKUeXRt5Ua3+0m0tY9tq6/RxXpJ20FHbZ1WKs&#10;T57Kd0xXCpyJmlSJNe/f7hrywbpKWlpwgmnSlq8FqSFppAWNrFha9/YDrzwY1UhWhxO0U254oVfK&#10;kkEgBW+0g/4ZAUJ+8jim5RpZIVsMj24Uty1yHwRyRjRAVjMIMEg96MlT9Kmx5jIBGB4fKsnidWPT&#10;j7a5b0RgW05aK9FY6ioS405qJrYE0Yz08ZjipKuSie50liIvbQgSx/cQeSzu04YKeiR7cR86ibem&#10;21pCvI/I/KjQyY8Zh5dMp3H2D87nkpgVDoYjE1mfDsTnXdLLYjtdtPuHHigimw4lOwUz1NZX4JIf&#10;Pfel2t93gONFJpcEpf2Cn/C8bo8WDU4baJFKEEiwJW+p7c8E6jFFzzCmcejH30Q/qtBHDnWeaNgV&#10;nRJDb/GBsk/NeY+52gouCekA+uw/CslslWVW4B4Ej02j40HDBToOBI0KxUkhTEDa+nPRXqUmSJ0p&#10;8zQWvdxcEae8hEi/w4I8qlL4jj8RiPhRPmKdTJ5wOB+NWbR4jSoiyRwhvNUMNqgmze93PbmSihrM&#10;jjjWH5bJ2nYY9lY6erjhrPPMXjfbbd/ZyoBmvKQVJiflSiGOv5iGeAbTp72ttP8ACunHBRX+XHA8&#10;+dJLNlfQSVaTUXiihlHgw0Og+HEq6OrNtSUwrp91FA6/reSCQIb7llB7aOpRv+TgORZvHGkec+hw&#10;+NTpuuYBE9XsMj3Gi+YXHRT4jDDij+XTs6iR9payk2J2jvbvbkRKkDDbUvJgnGjE56wn0+Yf08o5&#10;cl1tfV448CtP50UdPAkyyC6og9+RSl9Tre3CNlb5WdYAT1YmKVKCAKLPJK6uJI2IKkMNpIPum47a&#10;8EKZkdWPspIBOFWFdPI6ePKFKFUHy/skC/uP766/XzKS0kNJB6JHkcaxVzSe/V1/EYH4UtyS/jw3&#10;mKD9RlrJEm8sD3R3Pt5qnCjCam/PKe/hy4GqmdFBB1vnStyedgH6J7Gw12yqUP1BrcCmcpCmCPT2&#10;4fGKHm7gLb/mPenH4TRKMIwihr6eafEKpKaSKN2TzGIDOvZAANSfC/MZSpSYwnprJcQabRN+hI7E&#10;C/FMUzXKGpVkLd7a80cK1FHD6OJLLl3yXbSFmUdvstaRP4nk9ZR4WQOjZ5HEVBGfkB6eke8YGhnR&#10;Ozae724IVCaAU1inqYI9JPtcTbKslBNJerxh2l+WpHsxNvC9/hfjclVHrVpOJp6r8VLZNqKHEGLo&#10;4eFrnS0oIW/0MeedWCgg8QR7aq1bkPhQ4QR6bfdRFP3mMn2wSG+kaHmOKjKjPr51keOqsjAsm1Dz&#10;VXrMtMypuYaW54mKtR//AElYXfBJ6hBcJvp5D8GtND3PxPYcnjd9E289Bj0OIrGXfZf7QDphQ9PC&#10;r5UbeGmuQJI9fH2ckFDYTtqDFiThXCupkkUBLAeOn1jixvwmaYUdNN1NhSA3UFuOqhRmmVumnXGM&#10;PpJ8oV1PVAIjpJC2tv8AKKVUk+wMQeOLgpKekEe39aT2zqkXCCMSCFD0Mn3TVOGISvPiM0tQP0pY&#10;iT/ia+6x+8cxIulFbqlHadvnsPwromykJQANnDyOI+NcRbZYjhfSqu7IRY83XqPV6MMOM8uIVKj3&#10;DupZO9iSBPD7B/i5kBuej9kpQ4HSfI+IezGsXO0h0JCE8cFj3pV8qODiUDAl0WwvY6eP9/JhCax0&#10;ZXOFITEod4sO57fxHGxPGhhaAk40ipMGfzismlidL/0cek0LO/BGFM+I0Efys1PaySI0TD/iQK3P&#10;1m/FCU6gQeIj2042pUgzJBn2Y1VjjEckuN1MzG7FyHP+sp2MfvHMML8631HpOPmMD8KzKt4DaR1Y&#10;eRxFYJYQEF+FVKdtR/LvodOb2VbCjO+lzB4sSzNOzkrZXhY623WEsXb6D49+TzuMMVE8JSfXxJ+B&#10;qLd7llDQHkfkfiKPGuDVJcyRqWse9vHmRQFQH3qUCNlZJcKmKDf497nt93H0jVspUhWmvfy50Fom&#10;1+7jykFO0Umeug3tqK+GB2aGpNhIrJc+BIsDr8eKG0FeA44UF3btQIKceMVVxnlzVZxrKqQ+85Ak&#10;P/Hifo3Pf2jmD+8C+8vFq6Yn/GHhPvFZnZaNLCR7PI4j40jqpReyXP08CcRR+DURVIa45urGjH+m&#10;KnWo6hI0v+TZXhY6i0gAmh7D2qRzILs6b1XKlRhBQfMjUj3g1EO+i9FoY2iD6far41bbh2GipgNb&#10;EAPe7X+sczSS1WDrjug6TUhJ/IdfM90XGn5cNG/AINNFOqnutC1lLeNdrBR9ZB48FJOBpAjwGoFX&#10;jNPPTpgdVBYFms+gAJG21hrrfvwiDUr27cKf7sjxpNUhddG/mXUmsr4yD5u0vbwlS8Ut9TqSoPMA&#10;99HA9fqUNhAPkoeFXHpAropu233NmlPRs/xT4h8aB6SNlax7ciuh1MVw8q5uG2/Tz1bmaMz6Vlyx&#10;V9XqKlzTDLNTOsgXyGCyGeMCanAcg7VZkKk9xfQ8lLc1lb154IxBTjsB+5J9oqN97nC1YKKdoIJ6&#10;Ck+FXuNXY+pzrN0AzridLhXRPKDZXooWjqN01dLWVTsYvLqIpZWAQoX98DuDzMDKLe6ZJVcuayZG&#10;ACRtkED3Vgpl2WuNSpStXCIAA6D00XCorsMenPkd9RfuR9fbg9CSaPEsrBxpCYli8CuYVPj373+7&#10;jegpNH7LB20nK56WqZQujNbv93GFNajRkjU35Cq9es9Y2JZ2kS/ugBgNfdkUGOQanx2g8wk39e7y&#10;608BCh1H7VDb0gVlZu213VsDyQcR8aCKRWDXPbkI0P6jyK6+/wA8K1tpW5CopMTzXR0w1LSALews&#10;499PA+K8Hu7Np+bvUJ6THkrak+0UTZk73LCj1e7YfjVlIliqCPJIFwDtHgSLkc6FpTqNYuI8CYO3&#10;p6uFcFn2uqS/Dmu7k4mq7BhQgYVQ01RTeY76nsSb9tDpwwRpTjQeeWQaV1C70pUFybm4uf2c8p0D&#10;EUVrAXRLfVpm1sSx2hw1WtCi+dEDe4fWKdbE2sbKe3x5ib2k3ZUG2ujxD18Kh8DsrIfce0DDSl8T&#10;gfL7k/MUUp5lZrqb8xYipyrkkzdhykV6p+F4fU4vi1NhdEAaid7QgmwMgG5Rc+23DSxt1Xj6Gk7V&#10;Hw8PEMR8KaddDKFLVsAx8thq8zK5hwLJVBhMUapGYll2qANJVDuhKgEgMSLc6ZW4DLYjDASB1iSP&#10;bNc5L0m5uVuEyZjp+0wDx4AVHlpMu1QaGpoIAHJLBUCbrkE7mWzG5APfvxWEpIiB7Mfbtpcl55OK&#10;VnDrmPKcPdTM/T3ppUSXfBoI9zbj5KCO53bru4986/HhccstnMe7SDtMAAkzO3bt66VfzS8TsdUf&#10;MzwjAbB7KRNf6aui9a5kag8hWIvHTkQjQk6ye9IdDbuL8By907B1UqbA/wAXAn1xPGhM1vZft4a5&#10;61eL3YD3UTnr90VyZ0vpYqnBpf006wvGiRbVKBzHIS7sXLA7TyB9793LPJ2e9bwUdMADaMUkySST&#10;MGp43Wz9/OVELGCZBJOMwCMAAANtFCqHLyl7cxmGFTbWA3Op45Nbmaxv5m0iIXfwHtPs5WCrBO3h&#10;Vh11az6ccuw5f6XQvYh53aVWP78MwWRQPdF9rXHjbnRXdWyFjZISNh8Q8lQY2DYZ8qwx3uuzc3hH&#10;AAA9SkyDxO0RQ4RxrP7oax1sL/s4P3DFRxq0jZTkmDmJz/Mfc7WG4ePttwuLoP20mW5OyptNLh0O&#10;+OtdnG73No/dt7T2551ZIwpKWSrFOFB/m7EqDA8tV2IyttjCNG2l9HBQMTcdiR48Kr++FuypSjhB&#10;HlOHVxNCfL7dV5cIbT0yPMYxx2gGqacYrpsSxWfEKk3lla8h9rD3WPj3tzm3cPG4cU4raTj5jAms&#10;+EoDYCU7Bs8qbSOJatXrcvFargVXx5U1uo8l1Huc0K2KiSLMRfl6rNY4ZbXVuWrdZHlBI28rtqtT&#10;qtKUUasZ1D3ts1LWt39luIYM7MKUgCNtI+qV43u1rE+HFCapFYkmKfZ5uqkVOSvnttubeznpqsV5&#10;amWb3Ab9/wBdOaJrwFO+H0lZG4qJF90G9j+enF1sfFqiRzNMPjCONPAiqoV+akJWI7js29/p4ewU&#10;eOcDOEfGicnV4Rt6aQ1WbOb9teBVRkzQgSIqG7osO329/o4nilQwptkjCsGX281W6yNH7gcezmxT&#10;ZrCWtrzZrUVLSoNRaOY/ZuRxmIq5xrrafDl4puvFgBrzWyvAVxLhhtPt5Wr7KzUy2bc338qa1NY5&#10;WO4t7eWrVdRzOnvr3Ht5rA1sYV08vme8e/PbK3XVHH59SIbBib2udNP7OMrMCafSJNPUtQ+FrLSI&#10;ARIFuVIsD9PE4T3kE8Kuo6JFJ2WdiTcd+KSKaBrjC0O/dICR7AbcbxFOSK5Eh293Tl6pXN4mROam&#10;vRNQ3B056K8KyIAdOx5WatE1J0B5bbTZFeBty1VrkDfQ81Xq4yllF15o1dIrCkjcZp4VkCl2uee2&#10;Vqa7k3D6Bpz1eiu4zc683WlVJUX15sVQmslwOXqlcS6jlZrcVw3XFuemtgVmiB7nlxVVVJLgcvNM&#10;xWPYJTxo40+MKxSr5bWBvxuKvtrtL2044KbNcnJQX56aoBNY45BfmgqvFNZXZTx2mqiSIr9uVpwG&#10;K95Q2fHlCKvM1g98HlauayxyEkKPHjgNMlM1PnqTJH5AAFvHx5uqkRTZJAL7iL+PGFCaUJVFZ4fk&#10;5l2MTG4Btpe5vYD4DieSnyp8gKrBUIYnIc9tBxUFSKSlMGsabW0PLDGqms4Qccpma4NuUacoTTgx&#10;rEZpFPvduNBVP6K9vaU2HhzRNbCYrMZafYICCpubn2j6OMGn65iJJCqqLhfHihCKSOORT/R04QC+&#10;nFlFKjNKWnkCrtPNRTE1nedlIZT9nUc3E16ab6qrklsH7+3ngNNeJmoc1bIE2Em3LVsCmV5neT3T&#10;zVKQIqTHF5g1GvLbKbmpkFPSA75GCkX7+Pw056qzTmKmmiDJUIBtsF2mwPtv7TzU14pmvLXF4vJv&#10;7lyQOOzNMGs36LbeM2PNUyRXYd0XeebqpTXQqiy25aqaaxyIJEJPhzdbFMMwZD8OemlSca4RzKTY&#10;nmwa2U1zkKbbjvz1UFNbxzSEvFaw9p4nXRk2kcab6id4ZPNIsx/O3jpwtJING8JNZ6aSvB+ZcFLn&#10;uNNf48WIPTRa4Bwp4glhYH5rXtY9/p4qmi+Kh1c8qxGKLRL3Glj+fKKJp5AFJmoq63dtJNh+v0cL&#10;lrIo3QhNPWDYPiONq/k1MUKBXJMr7blRfaAAdT4cTFwmlOhI2U2YXE8tQqMQNxAuewvpr8OKUAmk&#10;rigKEybGMyZSwunwrL2NSpTz+a8sUDMio7WDAt3O5QL2NuOBsE4ikhUDtqMMQ+bRI1B3CxH3eA4a&#10;pgUSrTULFYXlnEBYObX0N7XGo+kcocdlPN+GhW6ITVuFZ/wKowrEVw+pnq0pUkQgunn3pySp933i&#10;wGv08J7jSUK1CQBMeWNPvGUmRMYx5Y1sZ4f0w6XUdfhPWL1c5niZaSgFPVLW4uqkinVk3PDTq0m+&#10;Nh4eHMW7u6unFqZsxA1GISTt6Jw2VFClXClw0MCTGE4HzwqvT139fPRL1Fwx8L6B4fGK+OWlElRS&#10;4dPTiVY1kinHzNSQ774iCpC6kX0PJK3fy++tVftT4CDgVAwTBEJHX11vIsvv7N4ruFSkgjFQPGU4&#10;Dooo+e/SbTYT0oHVDp1igr6Jq+koqinh9wATw70YI5aeWzEbjbaL8FlrmWp7ulDGCRx2HHqFSEze&#10;uOLKFDht4z8KD/J/TbIsGXKzEs2Ys6VCxsaaOnptwMqXGx5JCNoI8QOChd44CAhPnJ4eQpK64dWm&#10;Km4NkKXq5iEGF9I6EiWlhQVbVdZEil3eyPub7CnUW14b9+bYS6duyAaRLIQQFcThTDmPJFX0/wAf&#10;/k+cxEZIXkWRY2Mih4mAZbiwYHwI0IPFTdwLgeCtHqpIdYMSyRWZokl6fb1wx0iKrJCIdsmy0qql&#10;zZdwuONNa0phe2jS2QQMdtBhTS08ShuzcfSYpcsFVTUgkxKVQgudBfX6uPAaqS6u6FClQ+dHSBKi&#10;+1QT9Ht+jXi0CKDjitZoVsgUeVMGr6mvzsizUElNZJ0i8xknJBQKjEWNrgntwiun1EQjbPE8KWNN&#10;KWMKStPnzMtNnibH8g1dWlCkjNBHJJ+k8sR7Gi3AsVAubBPCwty6bVC29LoBJ29G2rLQlAgiaFTq&#10;t186i9RMoYfguc4IaFIkpI6b5ejFM5amO9JZi15JJife3m3CdjKGLYks9ZImRjtgDACmmlBKpTw6&#10;KNf6aclY563s40GEeoPqpRZehjrkmSvxT5zEawyrC0sDQ08DAlmKFLaAHvpwI3if5XJabKiRECAN&#10;vEn20YN6VuRG0elAD6icYyRhXU2LA48Skr6fBqlpWq6uFqSSaWN2iqYyoJOxto2aeOvbh7ZNuKax&#10;GJERtgHEfrTpRPhFFdz31ayJib1T5awWHDDNcoYlaRyxIILyPYeHcD28Woti2BrMml1vbqH3GaL2&#10;00U7S1afo2W7W01udT/dxeVRR2EcK4RVNRjNWsNW5csdLDXtpzQAq5BTsoY3yM+U8uQ1mdcNkpzV&#10;xtLStLE/6SJztSWJdLru0vbjiVBRwNJSVUkHwDFsQpEqKOmeNY7r5gTaASL9zbXi/SKLEuaTjQ/9&#10;K+kuds9YfGaJI4cJiXza+dKVpnVY7h5NygWC2uwB+rgHvXPy6pxnhjQgZShRk0H2fajJuWMbFBgr&#10;NJ8u1mIj8tS0bXDWJJ98WPDe0fWR4q0+yD9tGXw/159Tn6WYf0SylhsAo6M1apLeeadoKhi5gCBk&#10;iVY7sVNibm/hxIrJ2nHe+IxMHYNo40HV26RiYnrouuY6LMeYsSbEqmhNKzFpCJZFMhuLm4UeNvv4&#10;M2lJbGmkLkcKYMNwmXFUkgw+PdMiB3O47lHttrp/DhipQTtouU5p20IUNbn6pwWorpKZcTw7CAag&#10;xu1kV2IUTK197EHWy6HW/Cl5lpsycCcP06K8l1KyArCaU+dZ4MiYPH1AwLEYZ8Ymko2mgjqt7hHX&#10;dqNpCFWsG/e1+ngL1KnQftxjChRb2upPVHxpY5D9R1NVUK4pHSmDHadJ3gaIqhEoayt5kl2bcCBq&#10;LA81+TUpUz4fX4UVvW6mlYHDCk+eo1ZkmevzIA2H5rnRmV5YopooTOS0ib2FpVZTfQfaN/Dh+twK&#10;SEjEfhS5hsKOBmjWelGl6a5yyVi2b+oGH1uK5hp6mmkoXp8OjlgekkT9LLJUFNsMkMgIQaEA35E2&#10;dPONuoCVBKSDMqjxDZA4yKKsxuFWziEyAFTxg6hsw66SeO5gzx01pK/Hc95PjjfGEqFSvciWumV5&#10;DFTyQ08LADaOz3uO/Bf+Wbu0BQxGHliOuj9QZfGpQGPH068KOx6fsmdIeo3T3C8t9YurVUavBKGt&#10;jo8FwjCfmZFELeYsVVWT+7tk3A3F2FraW5HF86thZSygFJIkkwOvAcRUfPqbYWopQNBIkk8fLqoD&#10;8k5dwPEvVhjPSHNlTicGT3rqGrWrqwtRW0WHTwhVk8udrSMshUBQQANQBa3Fjku2wcZCdYBkDAEg&#10;9XrVm7dL2lxmADIMQBM+yrD8y5R6aUXUPCKnpHm2ofAUoZqWrpsQXzp6mrZyBNSCAmGJFUDcDY7w&#10;TrwEWyFBKg+hJIM4bAI48TRpb2bLSihwBQxkbdo6qCjHs+4r0l6o4dh6S1ONZdp6SLEp8TikUx08&#10;6y+7BiEkDlULdo42W9mv8eKXMlTdDXbwDgNMYnDGB85oJXG7qWnu+ssPswiDI2wPmT01a90y9Wno&#10;jxf0549nPKGHS1XUiuTHYqKlp6elp5JKukTfR1BasPmyhroCQm2/Itey2/TdIJENpUmdqoBwIww6&#10;aOLfMhcABbZ1pJBMThP9M8ekCIitZasxn1b4X1SxnqrDST4NT4nWVdbHhzV6yyxrVIzS0irTBFZn&#10;LGym2oAI05lsym0eZSlZSSAASQBiDAInnGhMu4ZUmZEDieMHhP4UIHTH1oZ16M9QmzX1PxfFKTEK&#10;eN6b+QyUaSU7u6rIJqgRldssThSoLEHxNiRwjznddOaW/d2wABg6gog4HETjgRIwFR/mtsrMWim3&#10;jgdWojYdg6iOqgL9YvrJzl61Os8Wes7nyaNPl3FJFSUsEBmhQRM609OCAJogqtdmJA14IN2d1m92&#10;LXu04qM4yomCZAk9Bx2CleW2QskRgVHjjs2x6HHZRgfTl+J1mPpJnA5bpd9LlygpqX+VUqwJB5Zh&#10;mIkRhCryMpjdgBdbAW5HG8O47WctqMSteoLJM7RtEkAYgHjRBn27Yu2ysCVKkEkniMCJw2ihX69e&#10;vvJ3XzOdNh/WzLseP4Bh7RRGRoikJgD+eQ7LI9RO0b+9tBW2otqeIt2Nw3sgbLjDqkrVjBUVGY0w&#10;kQEoBGHHhRTk+UrsGh4iFxjjMECMNgAIqpb1DZ76PYxmmnl6OwNR0ixyxvGKb5ePd5peMojMWb3G&#10;2kkX0HMi7Fx9lMXBlWEYzwxqXre0UpMr2+c0k8o41Lh08eJwgybGiYqpsWCsHt8L2I4L471OHMii&#10;J5OlUUbjrN1t6Xrl6Sj6N4fBR12JysK9hBMd0RT3D5rsA0iP8NNeAm1snQoG4JOnZs2+XRSRNsH4&#10;K9o2c9FFPyhJJUZ7wzAszRVHy9dVQpUpAt5NspsHVQCBqQeHj1zqbUpESBhOzCjtxjShRREgEieq&#10;jNeqjpDmrpfl/Asx5Ywapw/BaunqldqmZW82opyGLhAd/wBhtRYCwJ9vAhlGYi7K0rUFEEEQOB/W&#10;i3KVuXGoPdI04RgaNVkTpx06z56aZc8ZNUwYhh1VhjVAF2Pk1UQLe6to1TeSDcX05FF7mlxaXRST&#10;IIUOjEHp27KDty+7b3ISv7Ck+hB9s1Wv1UxvHIq6RIsHlopN52ziIQRq7ExXDSDc1mXvyVbN8uJE&#10;Kke3rqV7ZltKZBn39fCjZekPOfXL03dTMOgjRquaesgnqoKeaKVlWSJoDMXf9EilXW7WOoHI9zZq&#10;3zpBWrAJBAJBE4zGGJMzhQCuPyudSpIJ0gxIKeOI6cDV0+W8h+pfB8jt1ByjkyhhwesNRUxx0Zap&#10;rquRntLFAWAhWQt77AtawPIRdtMvkrW4omIkwlIHX/ERGFBRnKG7Y/mSraCBMRB4bMYGylNhf4Y/&#10;qg9clFhmWOuU1Ng+AmeSWjgxHH6WKeCeWndEeOjp0klO9SQ4QXsvccJP7YZVuW0XGRjG1KCdSZH8&#10;SiBgemjTKxb5YCtkDUcCQMSJkDE4xVM2G+mDP34eHrMwbKnVx6qDBIP5VilQ1KhjWriiqzBUqEmL&#10;MFAEwBa2u3SxHJ/bzJrfLLlqt4lSVJSZxBKdSTI80nDr6KFD5a3itVtrlKiFpHAiRgQeHDZVnfXv&#10;0HVHqO6yZM9T3o+q45MjSZkxTBKgvXU8EtLTMsYlEtU77ZX81pLhFNg41JFxDeRZu7kDDtteqJX3&#10;aVgQTJAPrsAxMbKDeS5crdxpxt1eoK0lO1RSQIxUdpjjA2ddWZerv0P5UmxXof1A6m56ocq4BPg4&#10;wXG6TAMKjrahsSw190dTCyrHD5wQ7iSpJYbiDwC5LnrTyH4T3jmrWjUoiEq4ESeOzHZhR+5+TebS&#10;tRBKuGJIIPRsHVjVT3Vr1WZP6DepRsx9WIEzLh/k1flGeZoppaikn20FTUmMNKzBQpaKxALaAW5k&#10;Nk+74zi0hPhkjrGlQ8QAwHSJpPbtgOahiBw94oUMg+vnqX+IlS5e6edLMrHAs84DX4ziEMWC080k&#10;MtNHCskayVNRIDNNt97a6BVsSLXtyr25dru7qcV4kEJGJAgzGwDAetCB+3F+5qSMdsDyxpHdU8V/&#10;DzxnpDl+h9Uq41D1brKefD6lqRKanoaeqqawNDiFdVgiWpjsA0iRAFbstr24JMvZvm9X5PSG5nGS&#10;cBEAbB1E0vaS0yQFpM9A+Zou3qN6EelDL+K5Eyjl7NtdjVFjstRDi8dFRSUVHSVELjyCKuYtJIhU&#10;kPKQBawGt+HCX7xttSwlKVATKjJPT4R8KQZsUpSDbBIVB27Jnr24UWHr10Y6N5Lwukm6W1cTw7Em&#10;lqKZ5WZWSQqyGaY+9cENddARpw+3fv7m5cPfGRiOAGIkEAeR9tAJph9HjWvV1AQPxpRenL1Feobp&#10;PS09NhFdiWH5ap2p0ljhCf6XGKjzvJmVFM86srPqToCNe3EO9+X2dwAtWkuAkg44EpiZ2DECaL75&#10;xTgGkjUJIkxGHTwxq6Hqp0eyj6mMgZV6g9X8tsuBxVVTg8dVPh5jlp4pnErv5LMomkYAMnmXvrrc&#10;8wQczG/s3C20sEmCdBEDDiozsOGFQ5e3ecoKWm1DEgKU2UgCeJWcSRswpV9V8Cl6uZ9wPIPSl8Qr&#10;KyhpqbBI6+qSOPfCm2Om9132qpT3PAC+nJJGdCwt0h0pCyJUAQYVxxGJnbUyL3kRahqzWoB4hKVw&#10;UnxxEgiSQrpwxNV+epr0U9VvS1R0mWM0Zpy7h+LZxWqVZGqqXEcTqKdG8uWgkipBeLbCwMaMdACd&#10;DyVcqzMZinvyFFKQDjIAnYRPXtNSNb2bi4eWqcMBM+sbAemlp0e6B9R+ieTcOy90TxPLeVqWKnir&#10;qnMOJI4asVd80NJU08RdX8tn2wiS9ySWFweA7Ns1t1va39a/6KEkADgSCfKTFArNs5TlVwO8K1kw&#10;QkRwOJx99K70desL1A4h1UqMOzFhNHWYnPFBLDiOIRmrkpSJSlU609OBFFF5bgvoRZb89mm71tmi&#10;QZKAAcArTIwP3HE9UdNHb6Wr0lSSdRk9BjpB2+yje4VlPqb1L6sY1ifUjqEMy5JpaqSdaTDoqWnw&#10;6eE3VHp1dQ8rxSkhfHvyFsyvEZdFrathKR9zhWonZOoDoOwzWOOc5s804pphsaEYqcK8YiQpKePq&#10;ar09Uvp+w/JOCVmYsEnxfKGEUzhqWajiSaeqihmIeWnK6CMh0BG0EEAjTkp7u7yW+dKNu2UqKCAs&#10;FWAUpM4nZjBjGpKyTelreBpbbelRbKQsKPhBWnaT0GDhNBfB016IYVU4PlxJajMmIGB6+ilxmvlq&#10;pmlkjMjI4G3Yd2hW3u9racNHrp98Kbt/2aZ0q0BKRA6+PSDxoIWN7mFwpcBLbf2kNoSlOB2zxBGw&#10;8apJ9QOacWzr1UrcYqqY0FEdjUtGY5Ujp0ZQrwQLMSViEisRbQ6nmT2Q5abBgJKtR4qJBJiYJjCY&#10;IrJqwaFswESVHioxJ6CY4xRyPTx0Fqs39FcT6v0OORLmKnonbBqNq1WmllST5eSmWj228wkXjLsB&#10;2b2cS3ue/krlLC0nQVQpUYAETJV0dIAoHXV8m2f7opMSJMYQRMz64gVbp6Vs9UvXWgxXpL13ywBj&#10;WHYklPU1IDSzvE1FoktbtKxxswdSqf4hY8w+35N1kKvz+Wr1IDWoiNhDnBGE4EGVbIOFYz753N3l&#10;f+V2R1JDckROxWMJ2bCMTsxo2Hr0/CX9E/TfopD6rek2LtlyrwarwaSLC4jFFTOJKdo1qZKmukkq&#10;qm8/lNKgstt1jqbHW4vaS9vEVW7okkrSZxOwKjwgJBA1AYHZU37tbxMZpbFRV4piOEEBW3DEYjAc&#10;K1Vuq3UzPfVLFcIqsZp1+aw/dChGxUHzDC8aQwj3EL6juTzMtvKm7BKlA4Kx9g2ydtSW3pCT0H5V&#10;E6mTdb8DzNh/TvqNTyUMl6eCKn+WEFy6BqaXywvmMbkMGYX04it7phxsqQZ47Z2bcdlLra5Q+gqQ&#10;ZAE9OzA1e/6nOimJ+ov0jw+oDOFP/VmqwWhwHEQ8OGsksyUloKqSJPd3spc7mIvoNLDmNuUZh/Kr&#10;/uUq1hZWmdUgTikHb0cKi+zy16wdL+KkqChiTsJwxPRhhVJk2M4lmnNUkmdcKGKwFnvFKxh3urgO&#10;Z5JCpKsgsV8CdOZQuspSjUlUCB14HoAods3rVoJOAoWcgZFqKnNlVmzKmW/ksv4lWQyTYXHFNHEY&#10;oztaKnklCkK2tpNx1vbTiUqatgO8UJTxke8D4U7c5oI1ThQodUcY6pdOKityXSZVpIYMXrojR2T5&#10;+ohCoJIkDk7IlIOp1ubjmrV2zv4eDn2pM46REwcNp91AtTrV8rWk/aDPCRPt21l6X4tW+j/LVfn3&#10;FKVJK2sp6kTRyUymRI59nmQhfNF3iazKbi2pHbkc5qhG9L4QcUoIgzxTOlQkcRgcKLrnJE7wKSXB&#10;KUwRiNowChIPkaI/gvUSfFM6zZxd5GqjZo5HO+USJYxSMyndutoSWPjryfrO3S00GxgPxoUusC1A&#10;CdgM+/Grkvww/XNgfSWbMmXM3ZSjrsYzFQLU1VRX1kyU5qKOpJjqIqaNtwvBJtN2Aut768xG3vtL&#10;l56WFYA7BAwIxBPGFD30dZo8+8ynuFbDEDDCNhMYwaFHPObOj3rOzLinTKsyzFljLFBIlZiGKYTg&#10;1ItHKTUefJLTRU7BqmaB2O4zPf3mB7ag83NzkzIcnW6RABURBjiSMAeEDhUf3mauZXbpUfE8oRBU&#10;RBjjIJhQ2RSqw0/h/ehrpRifWHEsTw/NuNTRs2C4a+NRU9ZV0UxWJlqKSijd4J0sX2MSQB3HiB21&#10;Zrn9wEqSUoGCoSSAcYIUogEdYqB7pvPN67xKEp7toCFwhRAUJIIUsgEHCT8aIr1R9VPTjprlWoml&#10;wugzPhmf8vzM8/y9G2KOK1DGoknnDPF5Huj7KuVAPhpkJlWSLgFSlakq2T4cMdg/Gss8u3bdsmwt&#10;azIIwKsImcEp6+uqHMbaKsr5KyBPKD7fcBJsQoBNzqSSLn6eTQpvRUmtrwio1DQmZwGOnLtNzVXX&#10;dIpc0uC0hhDSgH9faeCBNuIxoLOXKpwrC1HSwG0YH6/lz2gCnA4pW2oNRSJKL+ziZSJpUhzTScra&#10;mWlOxDb+7hQ6so2UctIC8TU3BZaiokG67f2/28VW6iuk1ykIFCS1PupxtXuPZ7eCXThQLC4NB3id&#10;DiJciIGxtp+XYfHgcdbXwoYsOojGs+DZdq3k31K+zQ2/bxxi1MyaZubxIEJpeRYLDELyDTggDITQ&#10;VVclWysxgpB3AI/X2cuQKa1qpNYjW4ZCTFGov8LD+3hY64hOAo7ZaWrE0nJcCqK9/NgQkEnsDbhS&#10;q2LpkCjlN0GsCaUdHSVVBBsfw/o17cOG0FsRRM44l0zWeChapl3Hl0t6jTS3dApV0tPTxAIwB4aJ&#10;SKIVrUaUEWHUtQtyoIPw/UcW92DRaXlJqdT4DQg7o1At7P7LculoCk67lR20o/m4aKEpGBf4W4rn&#10;SKK9BWcaStZX1FTKSe338RqWSaOUNhIr0CwSH31F+XABqqpGyuqvA6WrX310/t+PKKZC6s3cqRQY&#10;ZgysYbmBbbfj7Dbx+B4Gbi06KGlpfattMtDuoAFk8PD6+Imx3WFGLv7XZSqGJOtOTCLd+2nbhsHC&#10;BhREWpONIjEcexAyFdxtf9e/CJ65UDQmZtERUSjxCpqH2Stp8Txltwq20+4ylGIpb4dQ0k4vKAT9&#10;X08P20JVQadcUnZQlZZwqjSa+0EaHtf4Hv8AA8EDDYFA+8eURRnspwQ+UFZRYAd/uPDwCKjO4VJp&#10;TZhzGuE0JC6e233HsPjyxpM013hiiMdRs21mLySUcT3NyDa3sKtqST7DwGXz5X4RU35VZJZhRHO0&#10;UAc9NWMxeY7j9N+ABTajialFK0jAVFYSgWbtxgg08IoZenUHzrqEUsQewF+4v/EcHmXDWOedtR3m&#10;6u7554Gjm5awlYoUqNnbX6PEcHIFQa+4VGsubMf+ToHSI2IUi4+i47fEe3mlGBXrZnvFCiXYvmqe&#10;rzKFjY7C1r6fZfUHxOh+PAO7dEuRzjU429iEM47fmKFemxxBQqyH3mUE2PwseCZLgiaA67c6qQOP&#10;SVmI/ZBNvp+jx4SvkroUWqUtUhpMNryu3dp9P7BwiLSjQlDyBTZJgU9ybk9+2n8OJ1W5paLoU3ms&#10;TDnMY+0Lg9+JS4GcKVhsvCaUWF4zHLILNcjX7teGbVwDRO/bFIocsBxCRUUrcW/Yf6DwZsqkVG1y&#10;0JxpRVWLy2sxJ4rKqLEMioNNKKmex8f1HGxjT6xpFKOTCIpINwUa2/Pj+mi0PkGglzLTNRS74gbg&#10;jsPaLfxHCR9JTiKGdmvvBBpd5BmndEExIuBf/lU/s4ZW5JGNB7MUgHDnjRgsPxRaWMXOv9nDSaAa&#10;kTTVj2OPJESG0I8Pjp8eVJpS01QIYhjM8k5Guv6nvwvUqTQyaYAFSqKmqa5NwH8eXAJppxQbpgxf&#10;KFZUyFAWI+k20N/D4HiRy31UZsXyUVmwzIohIZ1F/q/tPPItgmqPZjqpaQ5YSwQC36/Hi8N0Qm6p&#10;UUOUUQBnUW+P9v8ARx0Iii5y7JpWQxw0aBIwPq/s49RYZVUStqYyvNTV0ppKVEyb+UmjIJpumQyu&#10;LDlDSgYVKpWFL7x0HPA0yoaqf67MMRoiAfpv8RY8cJpIhgzRWs8yYrNO0lJcAkeIFyRY/HuOBS8K&#10;j9tSzluhIhVB5l+ao+fBxFSex1v46HvrwPWxM+KhZdpGnwUJ8s9LDGNoAsPZbgmUoAUC0pUTTPWY&#10;7SwR7WIHEq3wkY0YN2xUcKRtdjKyqWhuT9H9PChx6RhQgatiNtJNMRqaibbqfz/hwjDqlmj8spQK&#10;fVNZ5el7/r7OGYKqKiEzTDPh1dJP+kBuew/XXhatlSjRsh5IGFCFlfC6qGZWeIqve5Fuxv424JLV&#10;op4UE715KhtoYP5bFt+yL7dv5/0cFWmgB3p99f/V15qbCRYS1BBt4W/p4NNVYqOOE7Kc45UjsFIF&#10;/YObmi6OmpsMsjtYa83tqiUk0l+qmToc35KlpLAzCOdFJ8Cybk/5OUcuU6wQeIoRZbcm2dB4SD7/&#10;AMDVWDpJExjkG1rA2+kcBx8JishduysJLeHPVsCuJZibE89NeIp2y5ir5fzFQY5GxApp42ax/dJ2&#10;sD/wJPFjDvcrCusUX3duLppbZ4pI9do99Wj4H1BysuUaOvq65JHRXjdUDO142I97bcai3jyS+/Me&#10;GsNbjLXQ+pISQCQRwGI66DjFeuWUYJHFHBJIwI2s5EYP/AjcxtxqFroQt5G6QJIHv/AUCeLdVc64&#10;q0jLUJFHJdQAC7W8CC9wD9XFHdDjQyZytpnhJ9nw/GgPrJlxjFnmxiqI3+87uxUE6A32+J5v7dgo&#10;eNo7tMJFQcYfD8GqRDSRqQtiCF+1pcEhuegrGNK2kleJoA8Wh+XxGTaLAs1h9JuP48j27a7pcUPm&#10;la0inDCcNirntMCo9ul+1x34VkxW6yYph9BSELTzC/iL7j2117d+VBp0Gk60hB0PHdlWAoZsrT1O&#10;I4eZCSdqqx+HgfzHJRtHC8kGeA/CgRdpDaooTcLLJHtVrg+B+Ovbh5NECzT0Wj2kEAX9vPA0jxmk&#10;xWIXqSkY07/Tfi5BpcnZNZoaeaX3ANPYfHj0gGmlEDGgGzrgM2G4oJJFsHBF/D3Tb+BHImzRrQue&#10;cKkCxfDqPL50jGTaLDgbGNHNcSCF5eK9XRF1uO/KkV4UYnION1FThRiS58tr2H+uL/xB5NmWOh5r&#10;nj+tR1mLQSvz+VCvBUCcW3EfDh+ZFApfhrucUKFWnuAO/iTyoxqo1HZSpyhHNiNZ5mGEiNO4IAuG&#10;925PhY8vGFFV3CEwqhlgoZ65zS+Yj+YpRlVg32hbuNObGFAxawjxbIx9lED6qYBLg+a2RwFM0asQ&#10;NTuQmNifpI5CubJh4npA9owNZHZRcB9meg/HEfGgnmR91uB2hcDFPWC0lM1Qm+7MxAsB2vpqeNmq&#10;KVNC5HBT0AjrFjG+HbILi5DIQw0PxHLJVoM84Y0hKO88J44e3Cr6el2WMl5pyRDjklFHUMGRtz3I&#10;2zRrKhC3C9j7OT8XNYBGwifbXNvOHnrK4KJIwIw6UkpPXwqB1Ozn0k6fYY8GPLCZXWyxjcbXBKkR&#10;wr2JW2vKJQVUjyyzu8wXLcx04euKj10TGn9UGQsNeonwnD5aoyPuh3EU6AG91IO6Qj2cM0tE1My9&#10;17hyAtQEbf4j8hQK5w6s5hzdWGYkU0R7RKzsoFzb7ZsTY2vblhCaH2WZejLdniPTAmg7xGbBsVwe&#10;WhxeWQs6yJtuFT3lsNfp8OeuE/mElMbRHtoR94sOhaABiDO04fpRJ6qVIapokQC3c99ex7/HmO7q&#10;ClRFT0jxCahySbvDlAKtFdKQRbnjTlP2U8Vlw7FbKPtC31qdw/bwR5W53bkdI+GNFN6yHUc8cKHd&#10;5d03neDWI+vkzgCKjMCBFSd6kXJ5opqkVDmlYm0Z0PKKHRTyR01gUMvY8qBFX20gOoNKGpoqpRqj&#10;FSfgw0/McAees6khfQY9v6ihPla8SnpHwoJe55GdDas8YAI5Sa9XKb3SGHwPPCvCh5yLXh8EWFjq&#10;l4/+QTdfyPJyyN4LaA6JHs2e41GOZNw5Pr+NCTQ5exWstKijaTYWNzf2WHBoDNBVdyhGFPVRl3Ea&#10;Gy1KeUDcE7gDp9FzzwTNIUXKXNmNc4KCOlPmUrWfT3gTf29zzWvTWlOFeB2V1VfzipoJ6Rqk7WjY&#10;AAXJIFwCTqdeWeV3iCk8RXkFtCgqNhooOJ1En8xmN7F23f8AIWp/PmN10NLqvOfbU7sp8A6sPZTa&#10;fPY3YE8L5pZAqQ8cjpcDmpqooSukLTxZvWmXTzAHHf8A3M+92/1SeDXIbnuXo6RPsP4GgfnqQpie&#10;jD27PeKPqlDQ4RVGNj5ri1iE0sR8fbydw+NtY161PCdnrSgjqIXgLNpbXipNwFUgKSDSKx2CqxYF&#10;KMaIR3IA9h1+I5ZTgOyjy3Ia20locGxqnlEhjuFsbjte/tPE3eCjNTqFDbRVOs1FU0+Z/OmUqpN1&#10;722yDcO/+sDyEd4k6XdXMHH4zU2bvuBTMDkjD4RQWiM/aDHgAmaG1Z1L+SRfse3HKqTjU3CKuSjx&#10;OmqkOsUqP9QYX/Liu3cLbiVDgQffj7qTPIDiFA8QR7qs9weCrw3BqVcXiaCSNQtnFiR+6foK25la&#10;wtJSBIMYTWINz43Fadhx/H31MirqaNmcm/e3j/Di4qSNlIi2TTxVZ3gjpyrU6sALWACDUWubXJ4i&#10;wOykSLAk7fnQZpWNVVhqFRiSfiBp7L8T6JoVFGhME0EvXjDnrcBpauCMs6tJExA0sV8xdfpU8j/e&#10;FrUyD5j5j3ih7uwvS6pPUD8j7jRQYtrIGHiOQSE1OhqWlNEyGQAbvb/bz0GqDCorJ5TrI3YEX+i+&#10;vLg6SD0GnPuEUffpdIr5Eo1BN4laFj8Y2Nv+TSOZSZb4rdA6BHs/SsYc5EXKusz7R+NKybE4Ifc1&#10;v8eGilAURpaKqbHxGZtYTYfRr954mK5pYGRxrHUVcxiLI+p9vKazTiWxNBn1ClqavKU0c37yPH38&#10;bb1P03HA1mUqZV1g+3b8qGGVAIfEcCD8j8aJyksco3KBrrzHmZx6an5SdOFZfJhdNoN20sALnm6p&#10;MVwjp3iFmFraW9nPE1smjc9GqsHK+zsy3Q/8SjOh+tSOTnkqtTAB4YezZ7jUHbwIh6fX0P6ihYFY&#10;7xlbk34KD0UBtMVAqWkZS273tO/s8eegbKWNpk0KEOP9Dq3DTFX4HJQToZdooLmSRvL2p508psFD&#10;a2HiPjwMKZfSrwqBGG3z4AUrc75H2EHz/CgWxeOary9VUlI1vMjZRr2ZRuX8xwzuEFSFAbYP4ijG&#10;1MOpUrgfccDRRIEaeRpZNNx3Wt7e/Md1Yknpx9tT9GnCnUU1orqPjzUU3qrgd4UodOaIreqrFfRZ&#10;Wwrg1XBU/ZniMf0TU8n2jp3Mb8nrdgFTOGzZ6g/gaxM7RAQ4kjgZ/wA1Y2eihRycSoHlTzqMKL7r&#10;+329uSXoxioRtLkEwvqpgXD5pCdxuRxe21NP3Lw1QK5yQzQ2RF/W/s5ZbUUXpXNJ7OR83KGJ08RM&#10;Mk8EgRvEOFLJ27XItxKpGtChxgx5ijXLxpuGycQFAnyOB9xqnjEKlJ8XqalB7s7+aB7N+pH335iT&#10;d4uqI2EyPXH410KYTobSk8BHs/SvNJdfd4iilNYWck25sCtExR7/AES1bifEodSJkuB4CWna9z8T&#10;E/5cn7c4/s1RxwPmnYfYaxb7SUAhs9B/3lY+ShR3MXZKiJiul7n6+/JkGO2sdbdgpNBvWpH5h3Gx&#10;Gg/v5bQaHrSe72Y0wyo7m7PqfZxYE0bkjgKacToQmEVhUHfLE6qxJ0faSn/JwHLOTpIT0UmbcUp1&#10;PQCPZMH3VVDi8oq8aq6tBtE8jSbfYW1YfU1+YTX5Cn1kbCZ9uJ981mwwnQhKegR7NnuqDMu5RYfT&#10;wsil2yoxj0ueXImnaN36Sqa2P1dTINyPEbdvdkhcMD9LIxHMgdyGjClcCI8ikyPaDUL75L/ZJAwI&#10;PuUPkRR9pqhZIrQ3Av8AZ5kGkRWM5SpGPGmyfzJV7W7cM2VaDTCLhbJkmduHRTcaerS2zU+Hh/Hg&#10;mEPCBR6labwdf6Uw46Zp8Jrae+15IZFUjWz7SUt313AcJe5UEnTgQDB64w99FjSAw6njBE+U4+6q&#10;oMfxA4jj9TXSd538wj2M32h/yFfmAOavG4uVrP8AEdXkTtHtms47Rrumkp6BHoNnupoqAS1vHhKT&#10;NGArCqBPdtyhp4CaNR6XcNWTMU9Y3ZlO3t7ssBDg+25RiO3MluzpiVKcHHD1QZB9QSKhDfdzSyE+&#10;3rSoEe4gVY3lnMkkcrxK9kuDb6NCPu5lv3pGJrEW5tpFO+I19LKQyyLv9g7jXj/eFVJWmlHhhThg&#10;2YVdmhkbdYkfWRfjGqa09aRjSezViUD01QaweV5kThCp7OVIU3P+sB4coUlQIG2DFGdqwUqTpxgi&#10;fKcfdVK2bcSbE8211c50qJPNt4At9sDQfvA85yZ273924rgTqA6J2ges10LsWgywhHQI9Bs91JWY&#10;qXIPAyE0ZVFZSzactEVaKMP6a8KkrM4NVo+ySJS0bAgWlhIde50JUnw5kL2c2yXHlrUOBHkpJChx&#10;2wTUTb4v91b6TsJg/wCKqQffFWEYBkPOWdcUNLleBK+rs8jRmVUVUFgzNI5Atcgaa8y0deRbDUsw&#10;PKaxfXdtW6YVgMBMfIVFzHk7NmTMXlwjMsAhq4WCOqSb4wWUONj/AGWBUjUcXW76LhIUg4HpwPRs&#10;pU2+26JScPf7KZ1wuaoTSwbT4nixYwp8vAVzpsB+cWRJfcYBwDf963u/eeI9J4ba04/oiMdns41W&#10;H1AqPns7V1XGLCV/M/4IgCQdh+8DznZvU/8AmL9xXAnUPUCfeDWaOUt91bIT0CPTh7jSDaNS5twB&#10;mj+uHl7jYjTlIr00LfRDCGrM6IP3SpKk+EkREgA1GpW/Jy3BYLl0VcCI8lJhQ9omgRvC5ot+dhw9&#10;xijtyQTU9UZaYnbe9vq5mKZBkVjzqEQamUOOfK7lki8xmIIsBcD6T2HE65URNbUgHjFCDlSeBotp&#10;cLuOise24dvvHDlBohugZoSaHC4J3RE1UEH2fVc+3ll9W2g646UCaIJ6lqrprV57ePBYFKreY1MT&#10;tIzmUASILgBSjqe3jzn3vw687fRMiApOwCFDxD0UMazO3Wb7mySHB4th64MpPqDRUJXpxVyGjDCE&#10;sdgf7QHhut48jFMxjtoaqgnCuXmAa8uKqBQpdFKCXHOo9DTU7iOWJvmImIJ/SQES7RYjVlBHJO3P&#10;tTdXqQOGI6lJhQHDaJoK586GLRZVsI0nyUIn0MVcFU4qjSCKBf0YF0UeAOtrn2c6GlAPCsFE2xSJ&#10;O3jUqlqUZtsgANh378Z0acRWlJIGFOUNPUzHy6KJp3bsI1LH7hxGo91iTFM4D7sKz7Jaec0dZG0U&#10;6khkYe8CO4I8DxQNKxqBpgGMeFVyer7GKeqzfHhlLKHFOBLGQQfcmQB4yQO6yJrrzEntJe8SG+Kc&#10;fNKxs2cFDprLHcJgt25cUI1YHzScD6pNExN2YnmMIEVOdeUAH3ubitipWHxTS4xS/KDfIsiOAO52&#10;Hcw+tQeGuXtqdfQECVagR6Yx7AaadICFTsgj24D31c1lWBMJyvRYGgURwxnym7/omO+Mdz2B50vZ&#10;R3SEpB8IHhHQDiB76wDvf27y3TOJxH98MD7Yp8RYoW3nQ8s67GFIDKxFKWiwbMeYNvyEICNYb5JA&#10;o9l/bbgbcukNbTSZRSj7qQuYWqMErHpKz3XjLA29qmxt425QXAWJFGzTXeCRRaPULmmOmycKHzLN&#10;PuilUWN45VOw9j9lwPZyJN7b8NWhTP3SlXkoYcD/ABCpf3Osiq4K42YpPQpO32g1XQ5ZiXb7R1P0&#10;8w3EnbWUh21HN+Wquyu7grbm69UYybdDzdargzKRz1WrCb205uvVGZSDoObmtV6F3Ml1Hbx5utVy&#10;3+YzFh37c9NbpuqqdG7ac1V5praIodONVqpdDBVNOk1OgfYwO1uxt4EeI4qbtlXA8NNKcDeJqdie&#10;J1lS0bVMARogVXaoQWOtgo1+/iUWa2BiDj00o70OdFTcPzRLABDWxqygiwtt8PHxJvw0tbhNsNK0&#10;yCZx5mkD7JexBxiKlS48k8Ls4IkbQWPu7foPjy6roEE8Th1RTSWII5xpOGnjmsC9z8T+zhBMUbjG&#10;m6rpnjk2nsLfnyoM04ai7VYgHmq9FTI46Y0zRto4bT6PHXnseFNmmSRXQ2cW5c1sV6MANqOarxNT&#10;0G82UfT8OXSnVhTJMVkFO0h8By/cKOyrawKjzU8lOw8waEXHElPEVngLzAwxi5I5U4Y1UCvGgqS7&#10;IRYjvc2/jymsVfSTXA0flreRx9Wv589rmr6YrDJCosqNcnw56arEViSirSfMSMkDuRqB9fbjZUOm&#10;ngk1IkEjUyzOQVOg110+HNgwYqhTImm3YXOhGnt48ElVUmK7Eb9z25buiK8VVzjW7DjNarPIzAWO&#10;vKRVhWFbePNmrV5lUm/blK3XG7dubrdcrMo56arFZEa+nLzTZFZHt4DTnqrURxtN+3GiKfFS4glr&#10;v25qt1zazdubiqzWMJrzcVoms4Uhfd5emprEwfvyhq4IrGynt4nlYq81kRHuCRzcVuan3B1At8Bx&#10;wYUwTNYJL7rc0auKzrIscdyeeFVqIzq3Y8qasK5odnblhVK8zhhryiqsK4e5tsBryoFOzXI+8OOi&#10;mJriWC6c0cK3E1x80X5WZrcVmXaRc8cimiYrIsSIvmDvzdamsHc83WttcWPu8rWxUIoS3GFCaUzU&#10;gBmHv68cAFNlVYwoQ83EU3trrzwBzc1vRXhMr8rNe0xWNgD35QirgkV6CZIQQxtfQ8aNKRUkFTH7&#10;9iO3xP08qK8dlONCE/d4YJoncpT0s6wjUBu/h7eaUnVScGK5eYpN0G0ey/L7Kqca5edcWJ5am4qN&#10;IwN7c9tr1Q2RnOnNGnQYrGkEataTT48qTV5mubPHE9kNxpqRblwZ21Qpipzr5aKVXdv76ai38Bzd&#10;eTScr5Jo3EUZ90XNvjxnGl8Cs1LV3URuO1zflxNJ1AGnmM7hcHj4NIThXMysuh56a2DXhURsQvbm&#10;6qUzjTtAA6Wv35qkxFQKyBW7d+WirpVSanjeN/dHKA0tBmuccVTIhdRpy9bNT4RA8YgmJQgnw1+i&#10;3NxNa1U31scTkIguF9vx42U04FmuAmcR+Tpt08NdPjyumtlU1lgk2vvAA045TJxpQYhWUWJRgRUy&#10;QNcEkXJOltSeeAprVFJqfD430PKlE0+hwiscVK8GkLFL+zv9/Kd2DT3empcFGIxcDjoTFJyuayyx&#10;h9SSfpPLxVJp2y7XU2HVsslbGZF2fo7Nazg+J+I40oTsp9Mcab62pArJaxUCJM+4IDfb7RrrblZI&#10;p2Aafo8tz0OWhnKjqY0GwyorSIrble21EvuLAi4+i/C9buMU+kYxTdivXPqvjFGcKxHGqh6Te8hg&#10;BCIWb7W4IAWDeIJN+E/5dAVqgT+FGHco2xSZoMQlqcUGLVSq0hkDMQLDS3YfRwRN7Iouewwox8md&#10;q6my1Qy5Or5qKtRZlqNslySNEZdwPlrt0sDxO3bJSolQomSvSaBtGlqZt9c7SbiSd7E6nUnX48Pk&#10;pA2UytdGC6b5/wAs9OMNqsQEFS+JTAojRyLHGqWDKzAgkskmo78Lrm3NzAwiihaS4QBXv6n9ZesH&#10;m5jEFZjjLIiz1IheSzyAW3MiiNSwAsLgnheLhqy8OCR7KuViccKCLMVDQZTq/lHBmn0Z/wBFoARc&#10;WJJFyb3+jiwuF7EUcMHVjSJpqKWV2qjHtiYkrci9vo+HFbZ4GlTuAkUIODrRom7Q2t8f114bCgs4&#10;STTxiOZqKKiaBB7p91gfYfHTja3NNPM25WaSeN5jwLFsNoqDCTOJwzLVvIylCt/dMaXuNvCBBU4s&#10;nhQm7r8uKEHIuaK7p/Wx4tliZhP5csbMyJu/SLtOzcCAdAb24aOM9+NKur3UDrgd9I66GDqV14y9&#10;n/LDYZiuAU+HV5lgYS06s7OI49jtJUSm92ubqot24H7WwVYmdZUMdscT0DoorsrFdscFFQx2xx4A&#10;Do6aLNl3MOL4NWCmwqrliB2+Y0TvHcIb23IQQbE218eHSwl7bQvW3hNCji+ccm4lhsNDiuDiOqpo&#10;iqVTlpZ33PuF7+6unib8SflloxQdp2bBRY2koPhO040DGccq1ddh0WaqKklp8PfzVWQlf0hQ7jtA&#10;N/dFx24jcBTgTjQ7tQdMmg3oqZVQIIhPLKSE3MRofh7RxJJFGuFKjJMWJw4wnyVCaySFtFLBAHU3&#10;IZj8Li3FhUIpCRJmnXMHVPMmO4xDiGLM/l0C+VSQCV2WCMf7knmE2Qey3flAnSK0pAcwrImM4/jF&#10;JG0MvuTEkqSW2kG3YW0+JHF7SyTFFrjSU0J2VswZ/pcJfKlHX1S0DGQvDDK6LeX7d1jIuGIubm3F&#10;arVCvEoCaKFXBQaYafIuXJqaWsrpWFRDJsMYT2C12dr/AMOKgwkbBTCrxUbae8ozUWVsQXFhTRVE&#10;sJV4lkDFQQCCCBa4YHi1bUiBRJ+YUaOX0F6f5N6l9N89ZpznjkOGYnQ00VfhNLDSyySTv5rLPTIQ&#10;fLiUKLktfuAO/ANmd0bN1tITIJKSZwGEg9Jph28DUAjE4UXfBOqkfS/LuMZMoIZPnmrZRDUjy0vS&#10;uLSRSBlLkuNR4C54cu24uilxWyBhjtH4UuDQuIMcKQ+Xcz5ywvBKyLKVQIqeZFp6iSSnDtsJ3Kql&#10;hZdToRrxY8lFzGoTGNKjZIcxWNnXGPzpC4BiuM4PmCSrxNWq/NZJHj90kkG7H2An28RrtQsCKPQ4&#10;EJCRgBh6Up8pyVlf1JoajLtKfmq6c00MBj865qW2IrKBqdzALYd7cedbS00So4AT0bP0otfWXUlI&#10;oz/rZ6VdQMkNg+M9RcVerzPX0kUdTh5w75b5CakKg0UyjQvHE4Nx31BvyOspuk3epLQGkHAzMg8R&#10;617LUflZSrZJ9/61Y/6UvXXkfpb6VMP6V9W8tLV4FgP8zNLNVJJKqfOkSweXTUyq0m12ddztYC2g&#10;tyM823UezG7D6FwZSQkADFOBOo9IjACo1zLLXru578KxkEJgASMCZ6xGFEX9TIxGsxKp66x1qUFT&#10;jVYkv8qEE0LJFJAEjkija6RU0jL7oQ+JPJFyu+VP5XSdKU4KwiQcR0kijCwzB26fLC0eECQrAJ24&#10;gcSR8qkdGuvWR8r4UmIdVMDnwvFsOpYIqSeSKWmp5mkLeaoj2l6iR0s28gaXt7eEmY5Y68T3JwJJ&#10;PE9XkNtCO+yJT0hKvCTJG09UbAKFXFemeRereV5Ovue810tXWYpFDJhtJUYo3ztZDHIyR0/ykIEg&#10;MViAshHuqDbXhDYuvWrht20kBJIUdOAkbZOGPVxNJLNhdsruG8ACQcOno4Y1YRh/4feAZvyDlvLO&#10;ZsZhw3A8wURxTDvLxQQB4qmIsd0FIzTFbm+xiCSPDXgVud4xlzhbSkqXiCdPQdknAEcKj7Ns8cyp&#10;9Nu0hS3FYiETMGCCZgEcKBub0QdR/StnnEMrZWqKnHMuihw6up4KOI+TUTiJ3MZpmMkkguGAaVrE&#10;kduLGc/RfAFzwEkzJ4TEyIGzooTM5t+a8LngUZJBOMTtJGHsouHTrpXmTqn1BreqWWqufLePUNHU&#10;zQYZUmGFRFUMUMVZOhuEFy21NQCL2seSRf36EspYTCtgJEmSNhHwoTuPNpQGkEY7TJ29Inp2Gjbd&#10;RfWNk3L2Z8B6bdXqDCMzVJWOKqenidKejqIIAsJSmgRRI7E7gzNru1HAVbbnrvgpxta2iIxEFShM&#10;nFWwcNlAjNckDqdLa1IOBJTirA4iVbAaq09W2GYdmDqRSZpomiZcYw+nmBhACgxbogGANg5TaW+P&#10;Mh8l/wAmaLWPhUdpk44/uoytUi2RoSSYJ2mTjjRBsfxqowaoSWlJjeMjawsLHUeN+xHD66d0jGh5&#10;ZM6zNRcErExGpFfichl1O7c1tL2YC3h48ZtgDjSm6JThRvOntNk+fIVXNmWSOgpzNFLSM0oRJFIK&#10;ygX95muNQv18J8wecS4Et4mDOEx0ennUdXCluPhCNuxW0weE9VFPzj0yzXhFIMxmIyUjASxuhBDR&#10;b9iSWW5AIsdbd+E7l4HFxxHxFTJbwE6acsqYpGlKEfQpddfgbj8jyQ7ZwFNAO+YOqnyvl3RiZRo5&#10;Kg+F/ZpxQ4rUIpGy2U1ZJ6GcjY7jdRNjeKZZpc1qUMkEM0skMCK6FI/PdWVi6zICLX8RzH3ebMUZ&#10;aPESkSZw6MTAx4HqpBmd2GIJBgDE+XR6VfX+IP0bz11M6IZK6P5GjosuZUqqKmx+sq6fCYqiSnmm&#10;iamxCgmnTbJtmEoCKfDViT2xA3N3hRaXbilFTjhKm0grgFIOpJgziINQhlO9KbZ8tkKUolYEkCYx&#10;G2ThHM1Txk7oPSdMeruFUeVKuoxPAsHloZ/L8140Yq1p4JoYGK2ALbA5Jsb8yazq6bft1IiFrBxg&#10;bCMDJ6DE1Lud3IRbkq0grHUTCth9sTFHnzr0z9KdXPimYOreFIcKqZgtDFS1kdPUO/mBjE0spM0Y&#10;LDQrbcSR48x+buszZSGbdUEASSCobMDA8JPDGoKNzmCYbtV4gbVAkdUJ2E8MeqiuYR0Bx3HPUjhW&#10;del81BhGCiGspWbGKlTBSRMT8pJU6M8vk2ClrDUC/fkw2t4tqyLNyklZKT4RiTHiAAwTO2OupbyF&#10;L9kju7tMKJ24DEjxYD7QTjFbBfXv1ddTqj0y1+L9DMKos44TlBKGOamVpaqKGtxD/RpqjD6GlRKi&#10;oLu5dFUlVUm4FjyIcpsbNdwLN0lKipW3aIE6VKVgMBj6UNfzVrmChZpXqUknwgEwqCSCYjZ51rq+&#10;j314eqiH1cVFJ1Cp3ocy1cPm09I1N8iIaiim8t3ECBplYxeYrC99GNr8l7efcnLbuw0qAKUyAT4j&#10;ChwMgROkjClZyhqyBURwwJkkHhjhxHRR6/xVME614zlL+pjPS4jmKalrJ8bioamN1jpigrqaqWac&#10;eawVkbRTfee2vAN2aZcxk+p5KiEKUnQFaj4h4CkD7UggjDZFAfK8iVauuXZOC1agnxGDEECcADwA&#10;oyn4O/qj6ZdefTZifpCx2iqcvtQ12BYrUY1BQxGloRJF5VXVrErebVGSeABttrtL7AblG+O7qrO+&#10;F04sftCtCQVEkiZAI2CArDqFHLZSHIfMhSoSSSYHWPlQJ+r78TDA+gvXV+huNQ1GZcs4aMVjYmmW&#10;G1TFK0ZZZZ2IhWaLaW8uPd79txtwxyvcJFy0LhokK8JGMCP8UbYPSeGyi9zJkLGpBOEQJjE8YHvm&#10;nT1IZ/8AQLnf0t1+P/5vzTZuxj56CnhwaniknljxCjVKGrnrqtvM2RMEaQRgbdvx47uhnN8b8261&#10;QlIP3EwC2rxDDCSJigLutvA3cOLZf1FcLGzAFB/pYCTjh1VQh02oepvRDDaTqd0yx6opKwVM7SQQ&#10;O0cQlSBoyG2MJZFkUkEXUduZwLU1ektuJEQNvRPswqXEXSkALTwp46ZZIoutGdoM/deY6uDDaTb5&#10;8tHDA1RJCS7s0EZuQyS6AEE63vpyt1cfkkaGIM9JMA/uqjalOmZw2mPWh16aYVHQdXMT6oZsyk2M&#10;YM1JPQJBiqOwlbf/AKFWRxwOZHaPTcoBBJN9ORnnNwHmQ025CpBJTw/pJMiBNF14n85glRTpIJIj&#10;129NKfoN0rzh648w4tg2W8qVEElOK6nAngShhjlghVjsSaRQhK+Da3VtL8BT+ZHdxOvX4fD1nbxI&#10;Bw8uml2YJ/lie9JlB09e3pI4eVGJ6G+mnO/QzBP87/VWkeiw3DbRxNMKgQ1FSkcl6NJkjCB5IwbW&#10;3DTke5vniM5IbICiSZSDsEjEgmSJjooDZm0jNUBOjAkgiIw2yZgmjVZL9ZudetOVTh3T3Aainwum&#10;jjqKidMNqGpkZVKl1qqr9GzoB720XA5Ed3u4bNzWVgbcCZgf4o900E8wyy6swCyoAAEHDUcOgbBh&#10;00J+U8z1GD5TqcXwuklr61huNQlIW/ROBcCU2RdjdtdORnmSFXS9QOCInGCSDgY4g8agzM2i6VPk&#10;eNBTJGCjp2elFL6jejLGfUJQ0+eMczM4gwivWWeVamGhjhkkiCOGqFVpdxFu3c6A35kDkG8twlHd&#10;d2EiCEhR1GJkeEYVkHlOc5h+XBU3oTB06lBRg4p8KeB6zS3m6QdXMpS4N0i6K0FHj+EYf8u2Iz1O&#10;JMsclFFHuEy+aDJPNCfdAP2iLjTsDXCcxWt+9KmzpJQAlI8ROKcPtSdtRh+WezB1x++Km16SW/CA&#10;dR2pw+1KumjN9AcwdD8I6y4AcWiSkqaKlakxmRP0iSLUg3kihXaqR32iza634X2qXG2lL7zaZQnE&#10;qHCCo8fKhJuVat5GV3D7urWoqSmFKUkKEKSok9QOGFKOH03dMsxZ+o8sdGMy1cGF+YZZampkjq50&#10;nadpUCKGEUUTKAoGu3aTqTwzubxNrbKfugIIiIPiSRB2bYnHzocXqLe4bU6FgIKYI0ySkyNg6jBB&#10;oH8f9QFfnDMOPdI8JyZWZppKYVuFSRwJHSrTVIcpK71Er3ZBbcFAG4WI5FCNwQp0Zgw8lpMtqg6l&#10;SANmgAAT0kmJNYoXfZYpy7F9a3SWWwW1QrUsnSMUhtMJTPAknaaATpflX08ZWz5T4x1Hr6hTidfT&#10;pVQzOEpqGLzBCzU4QfMFNd7gG51A5JFz/MXh3dqBoQkwoAlSsJIP8II2DqqS2hfXqkNMBPcIwKoV&#10;rWP4grgCnYD0Cm38Xv0s+mnp90sy91y9O7UeJSV1Pi9DO0VOsUjVNFUJPG6xVDtUlDG0qhmAU2AH&#10;s5NG4GbXt+ruroqw0nbhBBSdgiZArJDKmHilClL8OwycMMNg+dVKeg/E8Hoc5zY71Aq2pMPUVFK1&#10;I706oRURb4pt7EEMkiWAB0vfkqb+96LQ9wCVjSoQCTgYUIHSDNIN8HHE2hLA1KEKEAkwDBAA24Ga&#10;Nx1U/EEyP6bsep8s9GcLoMeEsUE9Vi7VlVLb9KQ1MIUCq8kIF7lrEkeHIn3QyW4zezW3mCShSitG&#10;kgAlJEpPGBidonCgNuvklzmtks3ySgqKkaVACUkApVtOBnoqwL0AY56efX9jmO5o63LHVUlOlRLT&#10;0FfRfMCompJkL0hhEpWGGRHjkFiex0B0IKz7dK43bSF5cCHBJ1BUYlJgyQOMgwNhrSNzVWSgbfBY&#10;GqQeMbATAHQYFDP169D2S8eTMeMYzkNsOy5hwaXDKmnw5qWGClh/01z8tH5Ymnj96xNztFh7OE27&#10;e8marUlh1WpZ06vFMSNOKlSSDhsjGje0azBpwNr6pjYARE6jt9KIf1B6v+kbIEieobrDQ0mcpjQx&#10;yYdh0WLfJy1cUBC00lQkQaVZUOrI1vd09nJ2GQXmjugopk4k+KJ2gbBFS3YWAtgG0+zoJ8qs1q/X&#10;l05xzI01R0mwnA6Hp1PhdMtZAlK7zRyYggmeIyVTM8aOGIDBQd2o7cx9tcnuS5odkKSVAHrSYBww&#10;qLn7i7u3yFp0ITIABUYUDE44QePXRQ+hfp9wnOvWfE/Wn0RpsPFIuMT1NJg1XLT1DQVFHTD5mCCk&#10;qEaeZKjdfe6iPe410vyUMyzVSLEZZdFRlAQVJkEgnAyCAnT1SYFCS20vtlLpGw7SATBoJeq/4inT&#10;yHqlQZR6/ZFlo8SeWkifzaY1WJ0lNUkzpFTpFto4hIzA294C5AtbitrJH0Wq2rZ0YxpMlKdSYAk/&#10;ccBB6au5l67i1ebbASqApBJ4pPE7YjbRbaj1MdOuqXX9cB6i4dPgVFDLJh8dPX+Q+6REdoKh/KtF&#10;CY1svvt43vw2ybca43dslLZcC1rlcp1DBRGpJKiVHHHAcKindzcpeSsKT3mpSllYI1CAoyUlSySc&#10;ccBROvUTl6uzxlisxbphT1NVljAKiFK7EJqqGVRJU7ohGxJLESizAi4A8eTPkGWqs1S9gpQwEHhj&#10;x6NlThl7KrSVK4iPwoB8YwXMVL0qwOoiwOsoFoZZIGrpKdYY5kkBMQBIDOTa4axBt35JrCYdV4gZ&#10;xiZiNvVT6klwlR2Ggnz113zLFk1Mk4dT0tHCfJWSojpI/Od47FXad7t7wvuAsDwL3lglp0r6SeOy&#10;cdlCfJ7NOrVJ9TgOBwoH0zbnmvwE4ZPilQcPXcxhFRJGpL/aAjQhCGOpBHE4tGnDqEA4bQJ/Ghk9&#10;aMtrCtIk8YHDj00mgax6IYfFUSGmiJ/RA2QMe/b7V+KbdlC1HUMeYp2QnxKA+dMUtXHTkxwaXOv9&#10;p8bcXrUlBwpvFwY7K6SXzzry4Vrpgp0U4w3i+zxSDGykavFTzBVSlbE8WpWaLVIFM1ZiEyy2+j+j&#10;iJbhmjJtkEVn86oaLe19OOaiRNNaQDFN8FFLi1SIoxfUDx+rsOJUtl8xStbgt0yaGfL2UIaeJXdR&#10;rr+3xv48GdvaBsVHN3flZgUqaqmoqZNpsfvPDUgCiNC1KpjaCmmPuqPH9dOJCkGjEKUmuEgipEJt&#10;tA9g5UwitiXDQdY7mILJ5aHUHt9GnjwOXFzBwoY2tnIk0xx49iEqeVHGzaW0F/zOnEAuVEQBRobR&#10;CTJNOmX8t4hiVcKidDtJuRcHubEaA8VW9qpatShSG7vEMp0g0O1BglLTQKkqi4A7/R8eDdDQAqMn&#10;bgrOFMWYKOnSI7QPD+g8SPpEUY2rhJoPKat+XYofDT7jwiSuKFi2tdczWVDuXQ6fDm9ZNV7sARUa&#10;ozfJQXjYkn+z2n+jjC73usDT6MuDuNdU2fcQqmEMI+4E/HubD8uNozArMCrrypCMTQhYa9fWqHlJ&#10;sde/19h8OCNsqXtoJPBLWAp+eilVLAXPFmmisOCaaalJ6MGWQEAX/p4mVKMaXoIcwFMcecqdav5U&#10;n3iSPrtfwvxCLwTFGZy4lOqnivqqeohLKd24fxHFi1hQovaQUGgtxGFml3Ad/wBv9vAw6kzQ1ZUA&#10;KnUZvDtbvpxSjZSVzbTNWUMbv744iWgE0YtukCo0eHruBj7jjIb6KfL3TSvwzDamJ1bXuNP114ct&#10;tEUQPPBVDNlbDakzoGWwbQ3+Onj8eCdlMUALx0EYUaLCaeOhw1Zm0uAT9ffw9vDUVHLh1Gi79U82&#10;pGr0skgF7i33qe/xt4cKrp4NpxoeZTZlatUc7aKFWVMprXqHcncd35a6cjhazqmpybQNIEVlgeKb&#10;Vjfl0kK202oFNZKShFbXrTIoa5IH02uOaQ33ioqrjvdo1GjjdMchJHHHME0Nj/Bx3+vw5JVuwGhh&#10;UFZnfFxRE87KHPFaqhwOhMKkAqNB+Y7DhgcKBiElw0UjqDnaGeaSCB7k9gCP+JD2n28Dt3chIipV&#10;yzLyIUaLk1HVS1TVLE6HQ+wXuPu4AihSjNS0HEpTpp+ocyVFNMKeYkrr+Rv9HDFF0UmDRW5ZhYkU&#10;JFPWxVUOnxt+zglSsKFA9TZQajzUzt4aHjJTTyVinagwmOoTa40/p+nitDUikDr5ScKTeOZJpnXz&#10;bC+nx+HwHs4VXFklWNHNrmKhhz00FlNTGhrxbUAqf2HgWQ33aqG6196ih7y/VosCXPgAfq04PmFY&#10;VFl0gk0+VLedbbxccaLEYVLoSlM4drA+38+XHhplzx0IkFRFNBtU30/u4sBmg2pJSaTtfgkNe58x&#10;Qbnx+m/GFIC9tGbb5a2U64bhcWHgeXp37fH8uOpTppG66XNtPYeRyLnjtI9lTJqRZoNjtrr356mw&#10;vSaSU+BQ+aZbaEnjGmjVL5iKfMMFNS6NbT2/EfHjopC5KqUjVWFyR7nK2+Pbt8dOXkUh0qFJquzB&#10;hkA8uJwfo1/hpxorAowbt1KxqLR44kjXjF/y+B54KmrrYIp9ONVcibYxb6B+08cmkfdAVOw2Gur3&#10;/SG/h7fjzYppwhOys2I4ZLEtlub/AK/x56KohwUljQzl/eHKUYaxWWcJTR7pNOWqifFsoJ81Zslo&#10;AfljuI8AfjY9hfhM+/3eyhnZWQd20kcKzDi1W2+tRrfEEDv8de3EDT6lbaOX7VDf2mhNo6SlrIfe&#10;AJP8Qfhw7SARQQcWWzTDWZToY5jLDGFvft9N/p/PiYsDaKMkXqlCCaSmIYNKGKR9uIXGaOmrgHbS&#10;QbJtVWz++x11NiB8D7TwoNmXDR8MxDYwpQU3T+OJAJFuR+vdv6OLk2ASKK15qVHDn2U4LkGnA3bQ&#10;D+vtsPy48LIUm/mhp0o8kICNy6fH9QOKU2oFIl5gTS2wzJVILERgfV/Rb+PF6GEp4URO36jxpTjK&#10;9DSJvRADr7P7/wA+KdAFFJulL403/wAtj3W/1/ytfmtNOd6fdX//1tdXEsa+X9xWF/hb+3g4GFYs&#10;oRrpvoMSlqG/Sa2v/Tze2nFNjhQm4dGFTf48vE0SqOOFPlKA0qpILqWU/nx0YGmlggVWX16yY+T8&#10;6sVj2RSy1MXwur+YgH/ANwM3aQFSKn3Jbv8ANs9YAPug+8UCEhVRfsPbwroXTScqMXaklO5A66a3&#10;0ufo154CrTTDiOMz1ilI7Kh8Nv8ATy8VSYM0LnTbFZsap2wjEKtlCurDezFQGWx90fEcHdi7rRHH&#10;Co+zNvuVa0jgfd1+tDG+XClO0+HMJ1Ww7ANc+xfZw7oJh6T4sKSmIwVkUJQqQxO23jrpew9h4+MK&#10;Om9JM0j6/DDFUpBUSjzZCAARYDd2JJ8CeN66OW3JEgYUoZso0FJDTS1talVJOD+hijdmVhpsJPdr&#10;ai3GiokYUk78qJgRHEmkXnro9m/CcHGaaiL/AEfYkoARlsm/Zdi9tRcX04G74d4JHCKO7HMW3F90&#10;DjJHrE0EIxutp4vlItqAXB2qL9/E8CcTQt002yTvKxeRixOuvN7KeqPu3a83XqErp9jK0lSaKY6S&#10;B1t9I3D8weDDKXYOk9f40GMxZ1jUOEUJkFekc36Nrnvp8ODkKig2WyRT5Tt8yd7NZvZbX2cXUjUd&#10;NPEVFHH77C7eJJvx2aRKWVVIWtpaZgrWBPa39nPU3oKqQHUuCHEcJWsiUXSQaj/XW2v1gcDmaNBx&#10;vAYz8aEGWKLa4PR8KLwPeXXkUipENeKjbbl69WFWUEg89W6FLppjJo6p6PuJUZbHtdDuH5X4Pcic&#10;AJSeIPuxFBHNWO8AV0H44UMi1kgn8wW7305JwM4UCy2CKdJlNZSbj9q35g82PCYpGPAax0MlbB/o&#10;yXRLm5F/p18OX2Y1pxIONLHB8VxmgkBp5SU008BY30A05qZomfZQsYjGgx61YbiFW0ONSptJd1JN&#10;r2kG4aD/AFgeR9nbIUArzHtx+IoYZC6lAKJ4D3YfA0X6OnLkXGp015F4NSVMUtsHwSqiHzUjAKfY&#10;LD6yfYeVNME1Jq82QUqmFrSOCdQ2n5XPPVsJJo3XQH1QZywDLaYNBOoSCJI1UAFj5DEC7Sbre4w7&#10;Dw5MGTuF5oBXAR7D+FY/7zbuNXD3eEbST/ph1RxHTXHqD1VxvO5ZsQcbwL3a7Ee9uABaw8T2HBkE&#10;RspBYZW3Z/aPlz7aCHCxBAWuBuJNtB468WgEULHiVU/H3tfDjWmizZTFWVVNMrKRqAdvjr/fy5SU&#10;4CjFtBTRX810rUuOzWFgXYj6G94fx5BOZNd08rz9xxqYrFetoeXwwpgO48D9GddrodeeNWqVRTCm&#10;xCKc9gwv9B0PFds53a0nrH4Uw6nWkjqoxlEi1GHQyN3C7T8SDbk9siUjnZUTuHSsipIgRRpxQRTW&#10;qumiUjTTjVbBqCBubYOaNPUxZpovmsGmFtQhIPxX3hwlzJvvmVDq94xoxsl6HB5/HCgIsPDkG1Jl&#10;cGJDXHNxW6kON8d/q57TVRQk9OpS5mgPayN/FTb8uSxu+rUkjyPyPyoHZsmIPmPnQ8UWY8XoojRU&#10;x3AtcC/bT2DXknI8NRyu2Q54jTg+LYvNJuxI2DA2UJb+08fPVTAYQkeD40r8LwObEQpkfyU/4gb2&#10;+F7cQlMmiV54N9dCdBlPCqSjaNwZXVQ1yQNRrey82VYUFF3alnoFV/Z/wqPCM21lFBHsSOaVRp4E&#10;71P3HmPeZtlt4+ZHzHxrJ/K3i+wlRO0A/I/CksI1I4H6Pa6EbFSfZzRNepU5Erjh2baGpc2QyiNz&#10;/qyDyz/EcNcvd7l1J6/jhRHmTXesLA2xI8xjVisVTDJS08lX32BX+ldO3JtTMVi2WiCQOnD1rg0q&#10;TC0YuvHgsirhvTtrD5SI21WsSP10473qqtpJrA8opz5k7kkfZuR/DlO8UaWJt9eyiweoeF6p6OvO&#10;u6No/wDg423r/wAmseATPGypIV1e8GfhUv7tJDQUnrn0Ij4iixgMqgDkZA1KRqdTxhlIY9xzc00a&#10;xCAs6brhGO0/Q2nLJPiE1fhVkmVsUxTOWVMOrMSZSfIhj91dd0Q8s3J8bjXmQVkoltKh0Y/D5Vi1&#10;f2wtnlhPST6HH50s6PDsPp1viBFh2G79g4cocUKDLiVq+2syPg5p22IFa7DQafA3OvFCXyDjSdSH&#10;Emk00chlEgUDX6fp4sFxRgDGFBv1pjqzkR1p3bb/AJXat/txEN4e1SeEGcpSu3UeO0eYP4TQw3dc&#10;Aufd6Kw+MURpRpp25jxNZFmp9Ow2lT9HPTVYmos4DoV9vKnGrpwo9XQny8RyUm4++yRykf6wvG4+&#10;m6i/MmcidDtunyHtGB+FY1byjurj1I+Y+NL3F8OpoiSqksLdvhw/eSE40GGHSaZyaeBP0q2JH668&#10;LQZ2UvxVspmkKSOSnjy5MYClwEUnc74dVrlKql26KhkF9PejO7+F+E17gyrqE+yjjLnEl9I649DR&#10;JGg2ysidgTb6OY5RBI66yJCpFK7LmI4bg6GoqqBqyS/YybEsDcA219oNuJnEFeAMVcLA4TUHHK9M&#10;cxKbEoaWKgWR2YQQliiXtoC2p7ePKoToTpJnrNNKVJof+jLPLg9Ssfc7JfrAKMPpuBycd3zraPof&#10;kah7eEBLiZ6x8xQouKtyVUE29n9nBqqgRhXcFJUTN5YJFu+tvq4x9tP6uilDBgsKpt23PtJ/p5UC&#10;td5FSMXh+VyzVNAvvonmgD2pqfyvxp4wkkcBPsrbB1PJnYTHtokUvl/NSiP7O9iPoJuOY6LELUOs&#10;1kSD4R5Cp8LXj08OVqlZVpJqlSKdCza9hfnjVgCaOv6P52gp8QjBFmEdSpNu+sEqj/k0nmQW6sdy&#10;R0wfUYH5VjF2gJ1KQfNJ/wB+SfjR4KXEvKe7HQ30t7eSyBrrG9TU7KmNXq0m+IaG2nFyEBFNd3G2&#10;pU1fRzWRRtYX1/sHLqUCIplKFJxpF58iSHI+Kzqu+SOEzRj/AFoiHOlvYDwquElttSo2CfZjQnyt&#10;zXctg4CdJ8lYfGKpzraanjxSqWAl4zK7If8AVYlhb4WPMOLhMOqA2SY8jiK6DtKJQknbAnzGFQ5B&#10;5S2HE2ylEzUa5YEjlSK1R7/RjG6mudR7xMc6n6LwSr3+Kk8yK3RA7lU8YM9Y8J+VYxdoQ16B5pPu&#10;Uk/EUefGIFhpt7te+osD4HUcl1I6Kga0wwO2g2qo3lYgpcj28Uij7UWzt29FNggkCWYe9x4Y0tD0&#10;mm/MdK75SxF0v50cDSxf8Ti9+3x0B4y9KUKKdoE+zGjC1UFPo6CYPkcPnVR9bAoxOqMJJQyuyH2q&#10;53D+PMI7kQ6scNRjyOI+NZuNfYmdsAH0wruSJiAOIgKeJqO9MdfZy9eBo8XpEwlWp6ydhdJVWZf+&#10;XkRMUq6n/CQe3MpNx0/sCf6WP+ck6T7oqBd9lxp6sPQ+Ie8GjotEiA20X4cmspFY2vu9FN8iRBt0&#10;QvfS3bi1thTmNFklW2oVSXUFHARSO/8AbxaElvZSy3WUHwmkBnGCdMr4jLTaSrC0kZ9roN9vrAPG&#10;HXFNtrI2xq9Rj8qFVoiX0ajIKoPkcPnVS2Iopxmpen/yTyvIh/1XO8fx5z1vY79enYVEjyOPzrOF&#10;nBtOraAAfMYU3T1Cq5A8O/EAFPivBg2oPNGvTFHO9K8FT8rXTopsxWVG/wCPIrxuP+QGB5mJ2ds6&#10;bdalDBR/3pOB9qSKx334cBKB6EdRxHvBo3+FkCRvM93Xv4a9+ZFlWFQC6JGFSqmKaY+5dl5cQa22&#10;oI6qa4a+rw6cJTkLax117H2c9pApepIdEmlJjuK0tdk+vNcdtSlPIadrD/KJ74BJsADbid1XdoUp&#10;O0AkeYx+VF1q2UvoCdmoavI4fOqdcRpaeoxSrraU7oZJXkj/AOIud1r/AAJ5zPvlJcfWU4pKiU+R&#10;M/Os/GpShKVbQAD6YUlqmORCT7DxEKVCsYl2jTmiavRyvS3gr1C1WIrEWEouDc6SRtsb2d0YePMw&#10;Ozm1AYU7s1bf8ZBjo4pIrHvfe4jSgnZ/vqhI94qxXIdNiuWqr+Y4PI0NUysm7aGVVfR7r2PYWPge&#10;ZFrYDwhQkbfZWMN04F7dnxpQ5lix7NmKNi+bK6TEahlVTJIFWyoNqKFQWso0421boZGlAAFMNuJb&#10;EJEUhZstw0sp8sFiw/dH1fHhqE4UZIudQ8qTOY6fFsLwSvlp1tIsLSRbtLMilx4jU2twvulaG1KT&#10;tAJHmBPyo1tFIedROzUAesEwfjVQuNVMOI4zV4lT6R1EryqPYHO8jufEnnMPNHk3Fy4tH2lRI8lY&#10;x7Saz6tkFptKDtSAD6YfCk55JQnbrwlpZWNwd27tzcVajS+mnDY6ioqsQkXwLxN4iWI7WB07FG9v&#10;MrOzm3hpbhH3Hbx1JMdHFJ6ahfe90gJQPI/4qsR7xRnp7b7p48yTUIqGEioUlDCRuQWNteMFNeQV&#10;zUmjpZ6S00El9pHbS2t+5155MjZS5SgcDSkg6hVeEUk8O/a6RF0PxW5HYE8ou57sE8QCfZjSBWXp&#10;fUJ6YPrVceP41BjWZa/EqlysM0rSxbg19sh3lRck6EnnObPbn81drUnESSn/ABVYxtOwzWY9iz3D&#10;KUHaAAfTD4UjpzDvJiOnh4aeGnA1RgBUB5yTblq3sofvTlTvJnCTE0sGgUSxE2vvRrOO3ijfC/Mi&#10;Ozq21urc6sOpSTj/ALyfWo03qchgI6TB8iMPeKsGo84PFsepPu9rn7jpoOZiF3QnrrG1dtwp/wAP&#10;zPT1RD0kgNx7dNfG/wBPGg9NIXGCnaKErK+ba7CJmnoJ2iaRbMyHuAdwHKOIS8IONE9wwHRBFKWa&#10;rmxetkrdyvUEPLobkkC5ueUR+yEDhQbKNAg7MBVPnXfGUxvqRiU0LEwJIxp++kcgEltT4MTp4cwT&#10;31u/zV8pP9DBP+KqFDjwM9EVnhu5bm2s0A7YGrzGHwigXPInoa1iK2N+Wq9Cr0SwpMW6kUQkQSfL&#10;EVCqQCGCECVSCD+4xPJP3OZ7y9SqJKfEP83b7jQN3heLNoqDE+HynYfaKs+mr4qdxDCbxxAInwUa&#10;AaczgD5FYdBlShqPE4+dQZ8wFRZfv/XXiJx2lCbXUKVWSc+5ppsTXDcBmKie6Mu1buL7yu5r6EA8&#10;CV4pCxKuFWVYIWJXwp66uZsyNK6UuGCaprCXZ5G2ItmFrEXLEqwF9OEFutYGJAHRRjZ2i0A7AOiq&#10;wuv2OT1WMx4fuukS2ABOqPaRDYm2huO3IL3xuVLcDc4DaOo4g/HhWSO69uGWSuMSeraMD7oourK5&#10;G4jkMVJFRXVvZy0VSsRDA689W6xSRk83XprDsPjz1emsZ3KbDm6ttrshjqOar1clUiMsfHnq9UbY&#10;5Og781Va4SQyN7p5qrVDkpSPtcpsrdL7K+HSw0BqCPtn6wV0/MclfKGCy3qPH4j9KBd+6FKjo+Bp&#10;SxYPBO26RRr39vBcGwdoom74prDNlfBQCGise2mn59+FDlgyrDTz57aeF24DtpNVeSKYreByDbsN&#10;B29upOvA67kiD9vPxNHCcyUNopIz5Xrqd2kQ6KL+wdtRrqeBx7J1oxBn3DZ7aPW71KqZ4HaY/LSg&#10;Hcy2PAUtOk0egzUSpoZqZ7Ee3X6DzaVTXlCKjkEG544KZrFM3nAAjsOa2VeooX281NN06UNM0tzr&#10;8LeI4vaaKhIppagMDUyWGVB5ijcFIDEfwtxc4rAkcNvnTAGMGpGMb4qeISQMqrYbnPcHtpwJoOtR&#10;M7aN1CBs2Ur+mM2QVzDGucgFiZ0W7BmFmuCAi97G3fhVmAeKP2Xy+JoxtS3Pjqb1PocntiQqMsOz&#10;IUAO+y/ZY2tGO11Pj7OJ7BTumHOfWnrpKJlNA7J5wN7kgcE4AokrqCWEVMb1S74wwLqDYkeIv4ca&#10;UMIFbTtxpRVWJwLAqYLH5CruLRklgT4M19CbcQJbM+PGlpXh4cKTktVLLdX1P0W4tiKSya7+WW49&#10;hF78M0NDj7aTFVcZY3iUqp91rXHG1nu8BsqqVaqxIduvEdPRXi5tcc1Wq4rIDow5Q07Xe6w5qtVy&#10;A+PNVqa5hhfmquDXEkBvZzQNaONci5HjxyapFcb7iLc1VjWcaWU89FaBr27XXlqpNZks32ebNVr2&#10;4ePPV6utwOnNTVoroFfHnia9XMSAaX5WarFcjLppzdeisIbdz1OAU50NThyPtxCPclm1tcg+Fh24&#10;lcCj9pp9EDbUGt+S+ZL4fuEfu2Dm5vbW9uaRqjxVZUcKxCTTXigUmiuG4eHNzW4rIvtPPVU100gH&#10;Nk14CozuDxmZp4CuFwNearc1kWRmYKvLTVNM1P36bT24/SVQiuB783VRWNm7g8oTToFYtOVrZEV2&#10;WIGnN1qK4KPMPvduVNOYCuMtIwG8D3fA81Fa1RUBgYjp340cKfHirksrHTmwZrREVzaE2BPfniJr&#10;0xXIgqvc8vEVTVNTaOdka3t5dKppO4mKVlLIGF7X4+caLCKlOB3HN1WozNrry1bFeUqT73bnqqcK&#10;5ttUe7zU1qoEzN25unRXdO6FvfTt9fG4pQDU+q+XERlprxS2UWJ7+3XwHw5QSnbVyARTbOZKmyMB&#10;fUjw5smtAU1OHpXtKu29jzYUDXtJp0pKgNoePikShFOfl+Yl+XJpmoLxSBu3K1eam0s0sfu30HLC&#10;mTTorJKLt356aZioMtOCC3hzdOAxXXlTQQeZFaykfnzVOBU1Hkro/IO5QJGve1vqN+/HKd0zTPJI&#10;PHlZq8ViUFtV5ua9WN5PL+B5UmrATWSGrO7Q80FVpSKn+cCLk8cmmNNQJqxUOp40VRSgNk1Ijro3&#10;TQ8uFU0WyK5fM7m+HNzWoinihg+ZIckKPaT9XNiqzWfEaWnik8xgC4G3te9ueImrJXSNrIJ2UhPe&#10;I8La28bfVxG4IFGLSgTQqdVumGWMh4FSNhmJU1bWv5Msop52mtFMhZQzbQgZDYMB4ngcacLhxFGq&#10;VaqDfBooli2spJ9t/ZpwVtJgUH31SaWEFMRCJJFZUJsCbhSfG3geLxRGpVPmEvgtDXR1GMRNPTAF&#10;mVG2E2INt3gDqOUWCR4cDTRkjDbQ09VsD6eYnLDjHS8JBTCSEmnDOwCtH743Se85vY27C54HbN55&#10;I0vbccfXqpLa94B+0HrUB/UP1lyVlyp6Z4RW1NDhdWtPJLTGYxq/lqVidljALMq6AluKFWbb51EA&#10;mjbukK8R20CeaM6YrmkJJjJRpERV9xAg93UaL3Op1JvxYhhLWylCEgbKS9NiEs0sdAX2R3JFlHfv&#10;b6+XmDSspkY0J38ywOpkShedaOCNSyuYve3eIsup+F+OSU4iiktmaS2csHooERKeqEyyPY3YbiCA&#10;QxRe2vEqld7gaNWVFHCoeAZeRJGA2ptGt9Cb6acMWkhFILl0roUcOyxW1tDLiEDqnyzx6M4Fwx0Y&#10;L9o807chogdM8KD/ABpuWkx3qbi0OTqARQzwmeTzJZ1iUBB763tYadh3PETzgaTq6YoRMwMTQ34N&#10;0ryLg/Sh8crpkercyU3nx+ZIvzasdi7idq3Gl7W5HxzBw3AQBhgeAwO2iW6fWp4ISMMDw2H8KTuc&#10;OmlTg2SsDzNW00sNFjUklOKk3ZfPh95lW9gdL9tBweNOq1EbYrwaUFdVIDMFBh+F5TXDaeqMk8re&#10;ZEPNDbUY2dTH2ViDfj4BcMkUftvFIiaSWSYBl2krayNvNaeIwAHZvV+6OgINreJHETtoXIiruPlZ&#10;ApNZWjxzGs1Gkhq4aKoq5I3aacEje7BLhVGpu3a3E7yA0KPG1Ail31X6J4z0ax2GjzXKaiaWV0Ye&#10;WqXYqHBVNxNiCdT4jjVs8H8BWlmMRXHJrYdhbTYpWUKT3jdTvQuVVl0YAGwKnxPBKG9IoPKfk40/&#10;YJiWHZXo58RpqlZXlMcUkJ3E7b33lhpcezllyvCidxJVsqViFTkvEKWTFvn0gqGMp8ohmYsB7vur&#10;cKGPjzSHlI8JHrSZLBO2gonzW1PKBJ+jIHa1jY/Tc8eU+Jo4RaGKGTpTgOZM+U9TV4JMB8q0Iiol&#10;mdXqDIbgxIbI21lu242FuB6/zBFuNSvbGyKSOtJtMVdcnopBY7R54zR1OCVtMYK6eRjsa7h2pm2S&#10;2KjazELrbTmw9rb1A4fjR6wptKNSeZxFGerugebc04PXf5vJ4KmjKymeVpWhDNFH5hRE1dnUiwvY&#10;G/Am1mwbOlUz5TxjypC3dBw+MEdW2ic5Uy3j2dsWpcByfOgnqColMkhjSIOQqtI9iQLnUjtwUO3C&#10;m8TQhUhCBJo+3pd6RZV6VdTazqB14roqzCcvRyCeOio5aopKLNS1cFmUyNFMqlbA66nTgTzRb98z&#10;3TBIUSOIGHEGZ2iaC18vvUaWTBkYzHmOqRVmHWjGvRl1q6XVubMUrJ586YhU+ZLV1VZPJKkM1KVi&#10;cUMd1gnBKmTeb7lsRyLsuazKweSzphsAxAAEhWzUcTxiMINRXZvXzr+leCROMYEg7JOJmqu8jdEs&#10;Fzf0/wAPosPxI4lmqeWppZKIV6vJFFGdvzS0xKxiJdwvuPjyVbrNV2zpJEIEEGIk9E9PkKHbt53K&#10;yViEYQY4nhO2jV+ov0y56yX04yhU9SZqitxcwnBxasil8lolEkUlTFEdirsBVCGJv8eAayzZp11S&#10;mwAmdRwiZ2wTjt24UsZebbWdIHScMfbtpKZ5p6TrNl/E1zkHrsy4SuGUzQb1SonCJ5arDu1kYJf3&#10;UOg4L7S8BUkI2KnGMB59FHqbnXBTjNVy4PhWZOneNrg+OvNQfISztDDdLCSOS4LlTc3b7QJ7aePJ&#10;HNqh4SBtjGkVw8Seuj9+jb1W5zy1jkuYs419NVRYdD/vujqYo0hp5oHO5SVKkq8bkWZuwFuRDvFu&#10;0i4hbQxnEztkdfWOAoK3uUm5cS62PEklW3bhsM/Lpq7XKnrNx/ql0loMVw6BxvjlgxCupZFWISwO&#10;RI1NFHuYlQAAm49+Yj5llz9tdS4IQCNOAxSRMHjPXFYpZyq8t7/W6ClsEBPhAlKhMdMjHE0xepjr&#10;10HwToZTY5Fhgy5mLEaelShfyPlRN8vYVcUdJFGbyMjksz2Oo14Id37Ny4uwUqKuBkzE/btMDEUY&#10;ZTa/nbr8wlRJSIVJJ2nAjGBBFa3mc2zLX4v/AFrzAKuR5zuhqalJF81Y22LInmAbgNASNPDnRi1D&#10;aEaEkE8QCCQSJgx61kKt9TxlRnppjmxvEsaoUGMzSTx06mJGcnagJvsU9lufZxxttDRJGBOJq5ED&#10;AUl8xdHM05hy2uZsLovMpZ3lhhMZ3FpE9/aAoPc3AJNjwN3l8wVlknxAA9GB2HH8KPsvvO6c0HaI&#10;JHUcKSuUemlZh2MzUecIZKH5FlM8ZdUdLqHW976Xtf4ccawT4MZ5NHd7dxgMauY6cdJ+ifrTyFJD&#10;iSS5Vo8q16u1WaulDHz6Ulf0k5EUcMhB1AuCo9vMZM3u77dNwuNgOqcTEQqIComE+IkewyaxYvbi&#10;/wB2ll5kB0rSAUkKjBW2B4iR0bMaADod0pwjMNDmrJeE09PmGirKOSgi82pJWknpyXeUy7gjkggq&#10;O3Y68kW4dUlKXn/AZnZEg7MOHXWSFtnIaaCrk6VHHYRgdmH49FEAz50Zz5lHPNXDBhMy4ZUVUa08&#10;7gRwuZUD+WjvtDFbkEDtbg7sb5t9PhUDG2MdmB2TQtDiLxGtBB2j1BoUKHpLVdPfl8c63YXJTYdN&#10;K8UZk89I2ZYw5AIVdzAEN7t9OGf54PDS0ZPpQafKknSgGaN76AOoXSfpBn+t6sdTMzCHBMMUwQU0&#10;+JGnInEqVlHLDSqpaRCyEObHU2tryEe0PK7nO7QMW4AUSCTp1eEgoWCemCCKjbei1vb23DVoAFyJ&#10;OnVgZCh0A7CKto68+qTJXqd6XZhzHnKvxagwvMEE9NQYXQ1n+i0rTxKaar88CJnikYLI4A01UeA5&#10;jTuhug/uo4hxQCloI2hM4E7B4owkSfWodybdu9yoC5uBK0mAFaSQepInb9pPlVA+fMUz50vjrMiZ&#10;cxmabCKuSJ5pKKSWFZv0ItLGBaQnut2PYczly1VtmSQ+42A5B+4AkGdnQOBwqbctdTmaUuPIhQH2&#10;qgkY7Dw66G/p/wBasqnLVNJjyQ4jmGQUyUNLV08kweULtIkZBo6W3Ak9zwJ53li7gkt+FI2kEDAG&#10;fgatmtmq5P7MlIAxIIGw4UNecusWben2Jz9XZaNqVMZw6GCrIQxxPCrqpTylBOjWv2J7k8BeVZW7&#10;dS3qB0k7OvEYmrWba7hrSpYUUq4Y7ekmj1eh78Q5arrjgPTjo7Q1s1HRr85epWClWqipHEtRTyMr&#10;NMLxO/vXBCjTgA3j3Xcy1ld65Hek4QSYJBCVDCNoAO3bRG4heSar1Il4kRCj4VQQlQwjqPnR7eun&#10;QDqvUeuHK/qzyLlXC8Cy7lXFMQq8QGDUTg1FLXUzTVQlrQLPLvMjEkki5AGtuQrlm9CM1ytVs6vU&#10;+tEBJXMKQqBgTMfaNlP5VdXG8Fn3r8d6Uq8CVFUFKsdvV08TVouB4P0P9XfS7A810EeXcu4FJhtM&#10;2N109NKlTM0MkkX6OQL8xIjDdvAspDAdiORQu8vcqfDJKioqMImYJAIwnSOEGOFLUZg864hl1SG0&#10;mASSSZjAxjj0gCtc3M2aPSJ6LPULmHoP0bxSmOAth+LYLj+I/J1dEtPUbnZITPVuGMQXZIri9mNu&#10;9uZsX2V3u9dm3cOSlYU24hJUCNniMJG04iOqhvmGXN3jYLSpV4TOI8+s1SL1BzTBVwDG6wispIZI&#10;qaIuBMIhIdhqVddf0gAYlvD48yByjLjbI7teBM9U8QI6ppLaMqbR3atsHHZVwfSjG/TZ6bukOCYh&#10;6g6TD8xZlq5IMMglahrJp8NUOxingFxA61Edv8p7qgfG3IUfyO5urxxduClBOuZABJHiHTgZ2DGo&#10;7VlH5R1bjceMlRxjGMeO3bsFEf8AUX1i6SZYx+rwHo7gD1UTT1EjPW1oaNpGk8xTHHBfYm1iAobw&#10;5MG72U3KZcuF4fwiD9sRBJ48Zo1y8LMlzYThhw/GoHRLr3lanro8E6n0VNSwTCcQQxxvEqM0QZDt&#10;QGRirgjXvcX4ozXKHUJLlsoqOEyZwnHE4DChAW/y6CUyT19BqxjoL1Syf0yyZiecqqnxCLEsRUwR&#10;TSHyIIgpvS1NMsyEk3b3ytwT7vMZ32n7h4IdIAGPEzBggxQYE3JCFQkA44EyOIomPTrPfVnKXrFx&#10;7MlZjJpsFxjEcNxAVlQkrRyNWD5eoQBQI9xMj+73sL8lHMrQKswGxqICkgCJ8OIno2VKWZICbcNt&#10;QYBTsE4Yjyq9T1IZg625zyTgvSbq1L85k7Ea9HqK9p3E1O2Gx7lqdkOlNB38xnUki4B15jNl+Ui3&#10;bXeNai5pJSiARicU/wB8ejHbQCLSri2L6VKUsJkCBGBxHXhQyenfGMHzFk/B+hfTzBMHkwjEairq&#10;aXG6qvlO4TxEGGFHvH5UpVm3W3XIAA4Gs2ResNquVglUAFMCYmNicSRNB7L7G6WyoO7JJkkDwq6h&#10;S463dWvTt6ecdyz0CXMENSlHRtidJSJFNWR1MULslVSTmVFjkjWQWe73sbAC3I/tsizHMgXmkFKZ&#10;AOpSUxhOPHHoiomusgumH/8AJ0AohM61ADD7gZxM+WNBv1J6vZ69W+XqrpVmLFIssZQqYUpKX+SY&#10;TRUz06GWN9ygAiSSMgMHkJ07+PB49dJ3caQ6uFOIBABKoJgwCQJx2VI43hSwAzdFICEgJAThHAYC&#10;TgNvVTl0yyH6pF6hRdFuh9c+JZFwuV48TxKOloZ5aoLD5FNWHEtwHuMLSRRm28G69+AN/PU5jb96&#10;+kBxQBSjxJ044ggyfIngaBX81azK67tQCo2J2eE7CRt2kYmNtPH4g2TPS70owHDYck5Tlq85VlBQ&#10;08+GUVTT0tKJ6YeVVo0aEs8jh9+4nUC/BRYXi3GdSvAnbMHjtg8caW7zuJtmwUJDTYSNRCfCkjAw&#10;eMyJNFe6VZl6U4j04pOjXR/FoIM2xzTxVZqaVEBp0jaolp1QN5rSRhgFe1hZidNeB9Vvmt5+3eT+&#10;xEBKQoqOJgGPtAO0+lQNkmT5tmilXDxCWCNKU6yrHApUEjCDiT50UP1DZk6k+mGVsUr8q0+DVVbU&#10;QT11SjCaqq3qImaKeohWTy0AVSoYaDxGvJoyPKl5g2nW4ooBjRMAQYgRidvGphyzdx67QErdWW5j&#10;ROlIjgI8R9aJT0OzJ0+9TnVyXMHVrNGI0mAYbtaWHDZKanE1NK7ht1SyDY8clrbfA38OTFmaFbv2&#10;/c27Y1qOEhSjqgcJ4ipJzFH9m7XurdMqUcMFK8QA4TxHTxqwP04ZB9LfUvrDiUuf8Yoswqsk+GUt&#10;BNSGpDwzwuKWqkqmIjEkCggtqpe5PccDV7ml3kVmFhopka5xBEEakhAxOPlhRXlmY3GXsjvUYGVY&#10;iCJ4adpM1Un67PSfiPQrqU+eso5drqXKb0GHGPEKhlYGVJWo5ZogLaMwQjau3UG+vMlN3M4ZzxjS&#10;T4pPhO2CAoA+07TOFTH+aQ6kBOwiYPGRNEIxDImG5nzW+F0uLtafa26Q+bIQbBtq3CpY68GXci3E&#10;hI9MB+tGbT3diAMOrAVZj0T6r5H9KXQ/NXSnBJKyfNOISU1fTVsclJspKhEEchIAJZHVQbAE7vZb&#10;gGurJ7MHUuCAkSIg4iqm9WgEowPA/vpx6vfi1+q31AxT5Y6iYrJWxTj5ZTJLLO8ieQYjt3GOFNyk&#10;6CM2v34oyrc62y096B4+mAMJmMJOHDGijvlpBUokqO0kDAdHkOFVw4tguZenhhjzhR1E+F1dD5lP&#10;FEiSAKz7N4K3Vdx0JY317cHjzjdwDpIkGDycTRpYPgGDE+88aYcgZr6w10WM5O6VV9RheXcwzU5r&#10;qMVgRJWhARfN8sb5CgY2Hhfx4HXWGR43gNSQYkbPbhjFHWZuNIGpe0bMJ24+W0VsPelbph1DyJ0u&#10;THctwNRZnp8OIqa9qhodzqphn2vIQ6RyRqNwsPb8eYD5xm6H8xKSZb1+EQD4VYjZtIJrBq/zUi9K&#10;0rOkqIQkDaFbASOgmiVdcsz+n7OPqlwF+stdTGZ4BQVc1GrVW2oory0jJDAf0gYnbcnW405Nrdhf&#10;OWpVaAzgRJCYBwIJVs6eqKn+2bvnbYluQowR/DAOBBKqdfxBsJyF1rxdOpeUqXD8HpKhMPMWF09A&#10;aR5G8j5eapEQNgpARn3m+6+l+CDcm+ubA/lrklRGvxatUQdQTPTtiMIouyBFzYpKH1ao1eKdUYyB&#10;q+EVW1hee810+Sh09ljjo8HkVYKvfTMrVCo5td2/eHZWA7DQ8yrXaoUSoGTtGOzCh86+oYcTiOrj&#10;R5M9dfcodUfTrQ9E67CaPC6/5TDqCnxGCN2eSqpZV2VFXJK11uFA2xjW9uAC0y520uFOSSCSYPAE&#10;bAB86cZuClGlXGPPD4Uab07+kz8P3K3T9M++o7F5qqeijpayqp6X5XD5lcixjiqKxnd9kincEF7c&#10;gje/Ob9NwEMJJB1J2FQw2EgYDA7TRHdX91agJYGoqkbCfMQPnQ4dEfRT6XfXUuaet2E0GGZZaOuX&#10;DvOxXFKKKGam+VJgxFK2dvLVpYgCFjjvdO9+Rh+bv7MJaClGMYAMgzOkgYmDtxoMZdZZzIRr8Cds&#10;kICVEyEkfcY48Koa9VGV+kOC46+UOlVOD/LZHWauFb8wJm2mN4r2Cjy5UuGXuDppzL/dzK7hljvL&#10;o+JQ2aSI4g4mcQY2UL8pvbkmbg9WmIiDt65FECq8DmkndgLDuPr18eG7ltqJNTM3dAAVDkp5aIXc&#10;W78YKC3SkLDtc1rVvYnlg7VS1TgtUqJdjbisLAFIyiaivVUu8M2v1f08ZLiZpQEKinekrqeqApxr&#10;cgffxYhwLwoucaKMaFHKeXItwl26Htf/AJCHf+jgmtrcJxoE312Thz0UKslMIINqi1vZw/jCgUle&#10;o0lZ6OOoltIb/XfiQp1UdJWUbKc4aPD6aO1wD+vgNePAAUiUtSzSKx6mFT+ijb9dQfy4WPJ14ChB&#10;bL7vE0yYbkGlkm8+fU3B8B/SeF6LBIMmjR7NVAQKEWhylgUNpJ0U7faL/wDK2n5cPE2yBwoKOXzq&#10;sAefSnqWvwXDIbR2AX2XP5DTipSkoFF6WnHTjQU451FggqDDTeF/YOx9gueBt6/CDAobW2UKWJPP&#10;wqEcwNicFjc7r+H9OvPd/wB6Ke/KdyaZJsOlkJfxPEKmpxozS8BhUmlSngT9OQPpI46gBO2mHCV7&#10;KSWMUENVN+g1vb8v7OEr7QcOFCC2dLYxpywTLzUrCpfUjUaafDvxVb2vd4mkdzea/CKXeEZiiimF&#10;IxFhb+NvDh81cAGKDFxaFQ1UKWH4jTGMNIR8f4Htw9SoGga40ZwpOZhxGhmjaFCP1uD8e3EjqxEU&#10;a2rKkmaLri0BhrPmN2oKnv4jQ6cj55OlU1LVuvUmKeMKx+SV1pb6Cw+q9uLWbnVhRc/aBI1Utnw5&#10;Z4dxNz7PoPD0tyMaDQd0mm2WgnhUkLYcTFsppYl0KpKVlZ5Vw2h/UcKVrij5tvVUrLxarqwSCQCP&#10;42P8eXtTrVTN2O7TRlsu5caqjWy20F9Pq+HB8huBUQ3NzBobcCyxFTRiRgAdNf7vj8eLwmKB7r5X&#10;WLNmYI8PoDAXAGq/fceJ9vNKVFWt2S4qiPZ9xY4tOxRiblu3xH0DxHADfud5sqecrY7kY88ig4gj&#10;aZhGfh34GUgqwoYKVpxqfWUpoKYTL3I+Pt14rcT3Qmkja+9VFK7p1hNdiuMJVIPdUg6DxWzeJHdb&#10;8NMubLqtXPTRDm76WG9POOHxqzTKGGw4JgAUqAQpC/Vcr2HiOSPEVja8suKmiqdbM7fISOIX0YkK&#10;Pjo69z7L+HCS+uBbpqRsksPzBx54GikxV8uIVvnykkHw/Mcj5Lveqk1NKmgymBS+pI6SePQd/wCj&#10;giTChQVWVJNN2IYNSLJ5+mmv5e08TrYTtpW1cKiK6w/EoVnWnicNqAdb99OVbdEwKs6yYkihjwnC&#10;krYBI/jb9fv4K20ahQBee7sxSgWgioo9qEX/AF9nFYTporLpcoP8zVsyxMAbX0+8f0jhTcKIFCaz&#10;bBNAoshqK421ufZ/i/t4Cp1KqRyNCeeFC1g1PKafeRbQH+n8+C1kECgFcLE09R4ikLbZNTrxaHIN&#10;F5ZKtlNuJY/sceVpr+R+jidx+NlKmbXppU5ex5m2ox72vf8A5BPFzTuqie6toxoUqJvMh8wjXQ8M&#10;xQTWINYXqVWTYdOamrhFT4JN5uNeOCk5FS5HZVueepoCajTSu0R2C/6/DnqcAg0HeKvjUcpEII9n&#10;Ydjb6eIVSNlCRkNkY0ySU+Okb5Cf4/m3E5CttGAU3srFT4ZXVcw88kj4knT+HPBBJxq63UoGFCng&#10;uHQU0Q3ix+rhikRQSfcKjT+PJUgKAOO0X4mn3D8QjpvH9Ry4pItBVU2sxaBkJbw9vPE02lug7xfO&#10;FFS3WNgSP18OJlOBNHrNmpdBVima6utusKk2PewA9njc8LFPk7KGDNklvbTJQwSVc++tX4+P8fo4&#10;nSCoyaXOqDYhNP2JpRUdJeFQDYi9u+lxqeK1gIGFFjJU4rGk3heZpFl8lSbE6fWPq4hbucYo2es5&#10;E0p2xuaQXbt+vs4YhdEwt4qLNikTAi1zxsuU+lkiuFNXhH055K68tqaVNDKJyL8WJM0TODTSwpae&#10;GwuO/FAAooWo04FKaL3iQP1+/loFMSVVHOJwwe9fUfr480TTgbKqb58w7xtXt9/8NONldKRbxTb/&#10;ADPxt8fDjeqlHd1//9fWVnknmn1ubHt9HBgTNY3IaKRNOsMslOAR7e39nFfCkhg0p8Lzxg9HUfJY&#10;hUiN0VGZTpYH3QSTYWOnjxwJJFFLzBIlI28axYt1oyzhc4gw94531BIctYjtog1v9PFKWSrbTtrZ&#10;OOnSrZz00Xr1JZ2yvm/Ly4nhq3q45aeRtzAEXQxyEKL+0dz4cQXNsVJnoNSblQXbL0HZB/Gq+JsQ&#10;q5mJZj7Ndf48CITFSPFQXllc2difp5eKtXAyBB8eaivBM0rsiYi1DjyO7BEdSCWNhdffH8Dw5sne&#10;7XHT++iy9t+9Rz5UbiTE4Y083DZP0b7SdpuDcaA/AX4OdYNRR3BGCuFRcVy5iUlJ/NPOCyWeygbb&#10;eOrN4HlSqnGn0pOnyoBcRpamOpqJBMk8qXIAfdp3F257bQ0QsQMIHlRlOneP9NcHpji+ISVJrF23&#10;kqJDGimwf3I1BJs9xuHEy0KNA68S+4dKYjqEn1Plwpuzv1Wx3PmGVeAYXTxmnlhliIWNmY7hcgNI&#10;dBcAiw5tVuNJB6KbtbBNmsOKJkEHbh7qIdOW85i+hOp+k9/z5HixpNTYMRWDce/KU7XJL3v4ctXq&#10;n0NW1FVR1Cfusp+46/lxXbu9ysK8qYcTrBHVQ/YdEk0SzLfxvfkyNjUJqP1q0mKUtNVtS/YHFhRN&#10;Fika6ySVs8wsbAcdCRWwkCob7mG3ltlPTUaqoKjEMNnpF8ULAdtV1H16cSXI1oI48POvJcDSwev4&#10;0XmtgNPWyxWsA1x9B15CryC2sjr/AFqSG1akg1GN7acTinajsvvW5unBTrgNYaHFYJjoodb/AEH3&#10;T/HhxYOd06Ceke/D50huG+8QR1UYalZ5VSW/YWPs005OKajZYgxSwweqXeIDE8up91Bc/f2HLqTO&#10;NEr6eMgedK+fC8erxuw3DyASBqS7a6aKl+MBQFE6Vob+5XyHvqDU0mbcNQJiVHLTxe6AWAB1vptF&#10;zfTx5dKgaVNqZcxSQTSUzdBWYhlycIxYKvmAeN4zfufhfhPmDPftkdAn2UbWaktujzj20VN6qWKZ&#10;kvqrafxHISUnQSOipegEV6oxKsqPdmlZh/rEn8u3KxWgkCoIYsCGPHKfpf8ATjFJMPxNo1NgzD/k&#10;8bT+duD/ACB4JUUnpB9uH4UFc2Z71E84Y0PW2qmlvUqRf6P4DkskgCo18KRhTtTUsJI93t2vxNJF&#10;I1rIpxkX9EU9o5rjSNJxpPyYarG6mxN7+PHSszRqHYoFep+DCjnirE13pYn4of8Amk8jLPmRgvq+&#10;B/A1IGT3HeAp6D8f1FBTyN6GlY2OvNCnBXci7l9nhz0VvZQ/5Sr1qcEDMdVCt94sfzHJ2y1zvmge&#10;oc+2ouvWtDlPT1ROi8OiaLwmpNKhqVIcjW+nKaaaWdNP9NhdCotXAKq6tqfr7cYJmi9Tqj9tMuIx&#10;0EweOmIaIXBNiAQdLi/w5RSQpJBowbKkwTtosVXB8rUSU7jWNmX7jYflzH5xHdqKegkeyphQvWAe&#10;nGoRAJ043tpypF7x2tzdVpVZFqWp8aWH/iwlNf8AWGn5jg5yB/u3dJ44e0fiKIsyRrbnox9lGywt&#10;qaGm80DaBYliPb9Hx5MxSRULvAkxT1hM9LieKqYyI1jO4MVI7WDD2nTlcaRPJLSMcZwpcPjtFhtd&#10;5UamZEIuQtrqR4Me3NgE40QBhTqZOFLzAMWTE7S01OF3AAAe+SG0+i9+e0zQduGi1gT8qJd6gsCm&#10;wvN0dVLGY/molOv+KJjG31228hreFADgPSB7sD8qyE3YuA8xAM6T7lYj3zQH6be3AFFSRXCJZJAy&#10;2IHf6eVNerqmFRHXoE0JJsfY3dfz44yYWKqsjSaslwecYxl2jroGFqmKOW9u+5ff/wCTr8nxs94A&#10;vgQDWKdx+wdUk/wkj2bPdTv8olJDaMkk28NLfDijTxpEXtZrtKSGSnawPmWJ0H7eaSJrQcg47KY2&#10;wx6uYoxsFt4gfQePAAUci5DYoGut+Var+rnzaHcsOybcOwG4xvqfgRwOZsxqYJ/okH02H40ON379&#10;KndPTI+Y+BonCxMhs2tjbkKgVNpVNOEIBFu3LRTBrDUvthcxgs6i6i9rnw5Qg06k41ab05HRJuhj&#10;TYFiuI1mZVno5khenSKjSCeMNVIWvveRXuFtcaX8eTRlTrrgEABETxJk/KaxfzsvN3eIGkgg8TKT&#10;A9Iim5XJ93v9XB3ROFg1zTyXmWM66i9vYf4c0UcaUYRTnWQUcAQUXvWB3+9fX288EkjGkScdvpQe&#10;dS2c5Jm2aCJ1c/8AEG/Ryfk3EV4mWT1fA4H40cZUgJuB1iPUYj4VXuE8pzA2mwlfuNuY2QUYdBj2&#10;Vk7OrHpqTAy3O3mttWisUlvePPGrRRwvTzXFsAnp0BPkSEi3fZMN33BweTtu+slnyM+h/UVBO9DA&#10;LoJ4j3pw+Bow8tAlRETIdT/RwbqlQiowSkoOFJ2bAWlHuHd3uB/bxM2gg0s77u640+BRyHaUI2gG&#10;5/o04fNtaqaVckU25zwKQZaqqqzFIl3OT22H3XPs7Hie5ZSUEHkbDS3L7n9skdJw89o+FV4lJIJn&#10;gcWMbMn/ACCbcxQWkoUQeBj2YVlUDqAI44+2pMc7gFeUmK1FRyrC5bTnttXmKMl0HHm09Sg7I9gP&#10;asi3/wCVl5NG7af2Z8/cR+IqId5cFJ6x7wfwNGMiw6Rk8pFK/t4P1ACorLmM05wYAw0UdvH2/wAO&#10;IPOng/FdS0SodoNj+vhyyat+YHGmjH40jwOdyb+WAW/4gfdb8jyzjcJJ9vlV7d0qdA6dnntFEP8A&#10;LENVLARby3ZLfBTYflzG9wQsjoMeysnUHUkHpAPtpyiYBCON1uplNWTQKRC5UHUgHniJrwURRxPT&#10;KJVo6mSmYr5JLAA/7nONT9G9eThu0VJaMeforb7xWPG+gClJnjh6pP4GjJrjWJ0UhEo3DX4X19p1&#10;5LKHVJxqFjaocGFKCnzHSyja7bSb9/p+/hz3oUKKV2ik0oqWoppWUNINdNT9Xbvx9KtInCilaSnh&#10;UnNNTT0+SsRq53DJTpve9v8AJn3HFj/qk8ROueElWyMfLYarYoK7lCQMVGB57R7xVMk1L8nXVFE3&#10;/IvI8Q+hWIX/AJNtzDJ5PduKT0Ej2HD3V0YQvvEBX9IA+0Y++uE6749Br24lONPgRTcIZf3e3PVu&#10;asP9FtC/8sxCo1BilV1Gv+Snj2sfoEiffzI3dMf5ORwJCh6iD7xWJ/aG5DiB0gj/ADkmR/vJo8cg&#10;hI8vU2uNeS4E1j/3h6aSdZgLSTGaPS+vf4ewcWNJk0oVcwYqGmBRyJvv73x04pV4a9+aKTTBnOCL&#10;Bcm4hXT96dRKT7UBAkXUjupPEziwlBUdgGPlxoTZUtVw+hKf4sPInZ7xVNdSiw1k8S2ISV1W3+EM&#10;dv5W5gw8D3igeBI9AcPdXQFJlIPSB7Yx99cHcLpxirmsTaobHXnjiK2MKsE9JNOYct1cwWwJWdDb&#10;9yQbJR28HUcy23NRptcBthQ9cFD2isZN+3xrSOOyOsYj3GjUSAW9y55NyGdWNY56idtQpoWIuqm/&#10;DMtGPDVwqsXl+fZJtbDTjSGtUzVtWjEUhOp7NhHTzFMRgB3QJ5ykXuVVh5g0OvuE34HsxeNuwtwf&#10;wifTj7qGORJ/MXTaScCYPmdnviqipEX5mSIagOwU/wCrf3fy5z6d+9XUSPTh7qzw4Dy9/GmCtpZH&#10;kLDtp9/NCnE4VACyxLqTzyhhVwBR8PTbV01NlR5mspkYSL2H2h5ci/8AISjmb246QLEEfxeL1+1Q&#10;9orGre5ouvgdAj2Yg+w0Z2KtMkYKm9+3JkAqGlM6Kx/zaeBSsjlUGluKIqvdgnrrhVUddU0ZxGhK&#10;ubuDrYAgX7+N+NqdCcDVkuBKtKsNlA/nnNNfS5MrmW4mjQTJ4XKWLAaE6rfhPmzhatnFjakavONv&#10;umhrltoldygcCdJ9dnvqumDEmikdkN1Ja30E3HObChCj5mPKcKy/IkCo89UZu2nLCtRFQ7Fhb28o&#10;oSKuKs49IuEU8mUZqyQaziOdDpo2sMyX1PdQeZ4bho02IV/ThXkoeFQ9wmsSN+3SLhKeiUn/AH5J&#10;9hNHTiq4aCLy7e8b+BP08msCoD7vWZmsdNXmKS8y3jI79/y5XZVFNa9mFKGc0rJeBdR+9fT7hx0n&#10;ooq7sg7cKCrrHikWDdMMRq9qtME82HXQtCQ7odDe6X4F83X3Fs44NqU6h1xiR7JocbvW35m+QnhM&#10;K8lYA7RsMVS1NDCrytBrGzuyf8RJuAPgBzmU7GtUbNRjynD3V0TAIAnbAnzpuKqo0HE8U5E1HlQb&#10;b9r80RwqsUdT064HLFlabEALeaxde2ji8cqdyfAE8zn3FtVM2WpX8RnyUPCobeoGse97HwXgnoEH&#10;y2pPxocJcNmQmWRSqgdz/byZSmo4DoOFQJVdFO3W/E6gRjRgnGolJJIKhWqdISyAtbTU2txHqExV&#10;zs66MVXdHunUfSaXqPnTGKGjpXSc08M1S6yzSUzFpIRFEpZWKgkbja2vI9zzM1W6FpaQVKSmcAIw&#10;x2nqmkGU3Kri9SwQdMp1GMAlWGqZ4GNlUsY+KObGqqPA6g1lKZ5RTSAEb495MZUMAfs6ai/Of+rE&#10;k4CSfIHH3Vm2ocNvDzqK9DiMKeZLA4Fr3CkgC9tSNBr7TzyVpVsNNFJHCmyTc2trHjhr22jX+nvC&#10;pqPDJ8ZIIWX300/eW8cqd/ZY9uZf7i2vcWxd/p48cFCUqHsjhUJb0va1hvowPltSaGWtxWeJtjId&#10;pJ1On5d+TUp6cDUeNt66nYLiiuQkbHcp0B+/tzzR4Uy60U7aF/BpqowhpXLEjxPs7adux4aJoPOJ&#10;BOFPuMZprcuZdq8Tpn/TU8TPFe1iUFytjpqoPEVy+bRBd26QTHTGPwmrMZb+ZeSlWwmD6+XXVVWY&#10;MSGIYpUVsZvHLI7RkWttZiwGgHa/Oc2Yvi6uFrGyTB/vZkdGyYrMphrukBPQBPmMKZCydx34UxSq&#10;K5AgjXl9NeijQ+mrCSMRnx25HlfpIzrr3ilTvbsQeZIbiWulCnleY27RKVD2QaiXe1yWw304H4pP&#10;xo2b16vdidOTs7cdFQYGijCmWqrRbvwlcfnbSxDZpglxOqRgwYrbtYn9nEJcBo1Q0BTbNXeUHqAb&#10;7FL6djYXPE7i4E9FGYb1QnpwokuesVbFcwTPfcsZKqwt7y33KdB4A25ilndz+auD/e4T0jaD76yB&#10;sGO4aA2TiR0HYaSSJKVJtoO/Aio0b124ut7duapuoz6+6bc3W6xMpJ5qtVjeAoob282DW441DdWB&#10;5uvVjF+w5WvVJYBIwGHfmttbrCoP7p156vVzaNlNzqx9h5TbVoiuUNLHUyCnlViz2Ase1za55dCC&#10;4oJGwnGtKVoBJoV4KCSipo6URkPYBhb94e36eTs0gsoAO0DHzFRc64HFE8OHlUxsNr5BupxewFx4&#10;gnwsO/LFw01qFcqPB8Qr5TDTqXcEqR43HcW1N+bBkTVVKCdtc6/BMQoFUVAK7iANLd+3fjZWRV0K&#10;C6RubErcEw14KmMqZT7hIIuyjdbtfUcDt7caWyRt4c+VCGzQHF+W3yoL6ZIJFG0WJItyHpipAinN&#10;qOWdTdS4t3+n48YkCrFJNJ2roXgNnHHgqaYIimpo7nQccmqzFRZoydR35Q4VsVMozJB78DEG4uPz&#10;4JbZtITKTjspG5jtp1GOMkyxPtMYI3LYajxBI14U3c4gH2U+yADJrnmHGVxIRxQKEWJdpstgbagg&#10;9+B9lrRM0ZOOasBSSDDd8eGNJanRzO32m5SAK3NdSygLtVRf28pE1uoMaBpCSL81FWmKcIVjSW0z&#10;GMagkC5t9HG1A1tJpujijM9mJ266n4cWNICjjTS1QMKdZI/JXYupt4EGw4aKbCPDxjppGDqpnlcs&#10;5DG/CVapNK0iK4KQXCduNzT0V6RbH3Tcc9Wqw32njZrdeEhvytXrOrc9VNtdsATcc2DXorsKCL8t&#10;sqtYjcajnttbFZoddTzwFVJrmxtqObJr1cfeIvylbrwJHfnsa3XizHTm5rVZRc81W65bTz0V6a4F&#10;Sp5WKtM12O+vPGvVlC6bhzU1usJPieer1dhwRbnorUV3fS3LVquSi2vN7Kqa7J05qa1WAi/KRTkx&#10;WB1HNRV5msdzzVbqdD+jUv7ear1ckZidzePFCTSRVZdwPblppuK4jta1+UNXmK4BDz1bJmvMvNVo&#10;Gucag6HlxVSaktbZYcsaapnnUM3E6qVpNeiiF9x8OVCYq5VNZybm546KZNcWKNoxt8OVJqyRUmlj&#10;JIJ7cukRTLiqUkLrGB8OPUXxWfzt/bnq1FYn+HLVquNyOemt1y8wdmPN1WukRJpNt7X5oVapDUex&#10;gI/+Qge3PEVaaaqvzGf3j9k89Vwal0FWkNvmLH2e3vxE4mdlLWzG2pGLU4r4hNCQSAQPbodLcLgr&#10;RRhpCqTMS1NPKY3UixPDRDgIoucain+mqCdG04pmiwtkVKE0bcdmmK5XHhzdUIr3mEdue21WKk07&#10;SyttQFubmvRUmSrpzuUoQp00vb6yeWq0RScxKBIZmKG9ze3068pStNNGpOvPVeuY3pqml+bre2m+&#10;oWV2LduMEGlKSK4Rs8f2uaBitkTUoSlhpxyaY0xWGSmkm078aKJp9LgTThTYYVFx39nHUoikrjs0&#10;5wYeWkCcfikmuafTJBu8ibQLb3l17eIHNjCqEzUWoq1nkIW5Hx78sKoRFZaXDfPYVCSrGVJI0JNx&#10;/TypGrCvBcVgxuCXGKalp2DXgUo3cAi9wTbQkcQi2AJNK0XOisFNQtTqB2t48MkiKRLc1UJVBmIT&#10;Qx0VfCJIY2Z1Ye8wYjsAdLE9+UUgnZRcoTTNiztVVTVJhMSPY2a2ulr6aWPHkDSIrSU6anUMuM41&#10;UwU9O430kZCWCqVTsbk9+UXpQJNOqcgRUbMOC1GHp8xiExMjXsHLMxI1tc9tONNOhwSKdSJoPZwG&#10;BsLgccUJpegxWakw2SmlE1R4gMpB7Hw7cTpTFKVLmpM9LMTeR7byFUn92/jYa24/pNMhYp8osjiO&#10;VpZpkZIwWmJYR2X/AFb6trxmNNXU7NRafEPKqJI/MuqswUr4jwN+LkmitxFKrBseqaCpWp0dAVJR&#10;hcGxvY+Njyy2w4MaLSmKGvp7kSbOOZWzuSkVGZ3cpDETsC6SixIWwBvbXgbvX+5ToAk8xTocKdlS&#10;ZafpbhuZMQw7MVXJPhYqlemWeaSJZA2v+Sj03A/XbhMWnVJBSADGMCY9aWalqwG3iYk+2gqz91Lz&#10;NidFHkmpqBU4NS1c1VTDc5ZWJIUruNkBB1G258eCZhAbE8YxowDeEceZoMGxOSZzJUNcnw4bBdI1&#10;NEU/0+F4nPhZxWGy0xYpu3gEso7be/HdQOFI4imiup8Ow6mpsYw6UGqKPvSzXVr6En89OFjzeujt&#10;h2MKgZ4zxmbqLmZMyZnkV6zy4YAQmzeIh7pvc3PtJNzwlbR3BgUfQFJwoxGTs/YJguVqnLlTRmY1&#10;sM8ZkLhU2yaqCFG5ipJ/Lh04yp4hQMQQaANwmDhwpuwKi6RS5TxCTMfmnFZYJUoyakxIlQNEPkqP&#10;fDad9O/G3y8hXh2ccOHnV0LMwBI+VAriXTzOmE00WN1UQVJ3kVIklEjKyi7KyropHhc8JFXPemBQ&#10;obeQPxj50l6qlxSad63GdzOoAN7XAHYG3s4cNIwrynQr7asR9FvSEZkWfqrjuO/ynLmT6iGR5vna&#10;WCMV2lTRRVEVRdpqaQ38ywtb3SdeAPNnMe7AnUOg7Nh9eim3WC8NgM9PX86QfqT9RPUbqhm/Cs15&#10;0wz+VVeHSzz0zLBFTpaqsH8mGnAVImK3Gp/O5FVgwhDXdA4RHTs2Y0Xqt+7ToRsilZ0E6v0uV8Fx&#10;LBJ8SalNfNBUsyEs6SC8b7bg6MLaEgcadyxIUFATtpGjYQqgmosWo+muYJ5cp4nHCa41KFoijOI3&#10;fcFIAIBOlhrbgh7rvx4hsimnFE1wwrPIytmqPEsYrpcTgeOOVvOmszMsgYq+37IK3A0uL8s6wFJ8&#10;OBnhRe4lSsU7aMJh3SWbr5jOO9RMlx01HhVXJUvQYPR4hI0yTwRq0galP6RouxDvoS1xpwE3Oapy&#10;1CUvnxCAVEDicMdnoOiky3PyLQU+Rtgkxx2Y8CeqkD6X885x6L9bZMXy5htPDiFKjM0VTTpUSCGq&#10;iMTRpG/uM1ypF+xF+Vzeybza2hRJB4gxikztGMbaQ5qyjMmQmTpOGBIxBnbtrYB9P2IZF9TUFTg+&#10;YDBQZmgNFTLhOICJoZJamJ1lmd2X3J1IcRrHusSLa9sO95Vv7sKSpka0ELJUATEEYRxEEEk9dY8b&#10;x5le5C82hlGpC0r1KhRKSmIEDaCIJJNBb139AVZ6ZsMy1V4bhcVZjbTQYvQ4pK88kc8CTmNqZknJ&#10;3qp2b22gsDpwQbrb4t5mpQUopCZSU4SDGoHDAcRtwipCyPOVhHe3CyBwRpA6wfbIiqjPUTnWixTq&#10;2cc9QGE02F12JzRVLU1PQtTRpFOwiaWmpF+0v6PS5sSCTqeZWMXB7v8AydUjznrxPrUwtld6e8QQ&#10;R1bNnTSrzX6Y+mWea3KOZcB+bpcnGtqqPGsRSBZljSM7/NjhjZV3R2IKgkm49luWazEqQUrjXAwP&#10;E0eNHukzx5+VIyhz9nvpt1BlyH6dKypxrCMOqKkQSPTRq8hkZWhlCO3lxbtqki19wOvCu8ypq/b1&#10;PgAmOJ4eWPGiF/L2czkupk4DaRIx9ZxownXz1p4j1XxSiyhjGFQUE+HT+dKPJklaOYR7KmMzymwL&#10;aiyLa9teB/d/dBOXhTiSSCIGIHWkwOjrNRo3kTeTIIQNojgD1ezrNR+rPVrph1Hyhg3RuiTDVOC0&#10;VZuxqXz1kngnIfyHkl9xGgIGwRi5sfo4J8my+5y9S33Co6yPBhAI4gD+lxmkeTJfbBcemTgBhgRs&#10;IA4HjRN6XJdVlzFabNks7Ynkv5uSNzTshWURwnzVjST3zJH4FgBcd+Ddy5LySkYLj2Y9XA1KCEhT&#10;Z2BXCemrIMy/iC9L/UDgqVPUfBv5amCU2HUcEfy8JM8cEbIJ4qajRIkKaglmJJa976DHpvct/LHi&#10;60skq1e8zBUok+wcKjNWVvWTmtpUqIPSIk7CTj7Kp3zF1CxXFMWq566ZCrs8YKRhd0akrGW76lLX&#10;15k3bNpt0gcfPnjUnBkqAieHtjH3095UzPnjNWCTZJy+yNh0kZjniFPGxdUO+zs/iAbg9wOFtw+0&#10;hYWraNmMfCnlpFsNSsDwPnRi/STnHpr0y6m0+a+q1fE+CUc6SzUEtZLB83GyvBLCphB2PqpvbsOA&#10;jezL3M9s1MW/hWUkBWmYIIKTB27CPWo73gyx7N2Cy1gSPuiYMggxx41ZT1a9WeB12WssZa9GGE4f&#10;U5mzjKi0ZODw1s0NSs21KdGrW3jeLqjlAS2t9eQNkG7F1kyXDfOKKEknFUYEY+FGA4GJpbuzZPZT&#10;4X1ykdJA2gAwBgMQDxoJOvnok/Ed6+YHT5x69ZlNTNHLTmGjxispadlaQeU/ymFUIeR2jSwJGu29&#10;+CRve/LsqUUtgkwftSSMOlSoAo8z3eyyyyXHJVhiUjowxUqABsou/VH0TZI9NWEYbF1mr6pcySI1&#10;XFDTYdtSqik3LCZPPZv0IddrWsfEgcPcl3tO8pUbdICQSDKpIIiRgImDIog3b3wa3jSVMiEpJH3a&#10;iCIPCBJBmrEPRx1i6W4vlmlh9S+D01TV4dQUFLl+mrcNMqpLHUeX5MsMNk2Oux/MkvYfSeRfvGq4&#10;Ye126jo1K1QRiCJ27ZBnAUQ7wPOqdS4hZDQUrUExikidu2QZ2UUr1UehbM2RFx3q5kLE4qugmkxH&#10;EZMPgErS0UTVAdYZpZrIgWNjtSMMAFt8eDPd/e62zFSLdWCzpTJjEkHEATxG0njS+y3rsL5SLdvB&#10;cJBkiSenSOk7ZPGqz8jYZmY50SnwWramxGOT3VUb3byT51owxCgkL35kvchPdYiQR8cMakbSlwFC&#10;hgQR7RFWKes7p1kvL+LYPgOKZjGLUFNT0NelS9WjkLXxgyxTR0rFVaNgLIbEDv35DeRF23USlJxw&#10;OH9E9frSIWScsTpZkyBOzZ8oonuApg2UeqclHliuAwWSohhgrCHjUrOnlOO4YAliLX1HJZuWhesQ&#10;v7o94Mj4UVvI/MAA7ePVxmtqf08+oTrJU9OMDyF1DzIcbocTliPlTmOF6QwRfLCGGCIruUvGCzyA&#10;lmJF9ec2t59xrXd7vLu0TpUAtUAbSpWo4kknAnAEDAYYVE+fWP8AZmycumCQQFKCRGJkahEySR18&#10;NlJj1k+snJeCVQ6KdLMyth+P43D8hJh0RqI4o9ismIRz1cSokEgQ7o13kbtthxDufunc5ug3z4Pg&#10;UkgnSJGBQQMSROBw6ai/dO2vd52jc3BUgJWCkyhIUkiUqwxiZB8qrZ6q+nL045exvCMoYviVVBLW&#10;UgxTzZ5pK6bEKdk94SzVXuEbhcv3JFrW5kxu7m+YXhWVpgJKkgQEhKgcMBjiOHRWQWT3zzilF3Zi&#10;MAAAoHgB0/Ci0+oj1TdGsekyX0pwPK0OK4fk6jFDM1QadYK+lZ1lRJo6ICWWWJx7zMdxtbt3mDJM&#10;luUFb7y4LhkAAyk7DBVgARsjChUkLUe8BjHgNnr8KZMs9J+tHrJzWMXwTCazD6GhjhpIJkonSFYC&#10;5CeWKmRVYxn3CTqBb2cX5hvHYbrNnvXE6sVQVSdmOCQTiMaCebZ1Z5OP8qcSnqJJJgTsAJ2Y0bfB&#10;fw2ur+QM000+F4fV5wWvwyfz46eeKaaGZmCxF2hAgh2aNtLkkX768g7/AGVrPNm1BvwaFASUlIOE&#10;4apUoHZMCozy7tEy27UoCYSqJIKEnCQRqlShhtihJ9PX4WfUDqziOCU2Zacrm3CMTmqp4zOGeaGL&#10;a5hmSiDsJnRSqozLbv25e931ctCENeJCkiDE4HomANu2Kn994OLSW4KFJSoHqMExRhs958y5kPqL&#10;guJ52wWnwrImXaikocPnmrlmmmWQ/poKqOp1iSmsbPY3YHvpwJ5rlL+dtlLaoUrVqxKY4ggpxM9H&#10;RSXeHds3rP7BWmdQOJEYSMRiccPWgC9UvR3pb1xwnCsR6G5+qq/Cq2WteXD8HYiFJo6kNEZqtkLb&#10;0G9bxgC1jxzJb9W7/wCweAUSRiQcPDEx0HA40Dstf/kwDCoUpREmCYMRx4HDbTpkHGPWP0byzJhN&#10;fHQ5rOLLWfLwVm+kpTBLtVvPmuZpXQDdrZW3EHg0/mNpdmGxATGrGSD5DAA1IrNwlx0NITpBkGSN&#10;vyBoasYzVmvp5nHB8rHNVJg8EFBFXUVRgUMcpp5+xpYjtv5qEm2luRjevuXeLSCSVQQYSCnp8qAm&#10;9OY3VqhKLFAWZEwUpEGQceo9HTSS6LZW9PHqWxDHs6QUuYs95mWOvkjrMWxaUJTzU77alVog9hHZ&#10;gSnxuRfgS3mfzDK0IQ2pDQHBKASQRIJURtkRNQ1nD2bNMJUopQpIMhI1E4EjxK44baMzk7POC4Tk&#10;+LKeSp46jFsS8po6WN4JHgbSIRbSSwjYWUbu55jsfzCtVzdFSkpkyonEbTwiRtw4Vici9u3Cq9ul&#10;K0AGCrViNpAkRI24cKTPUHOvqP8ASVljA8tdEMCZqepjnrkw+ijE88dQalHmhaPzRDGGaznf394j&#10;twd7rW6N7+9cXgpKkgKxIKCDBmJMQRh1VOW5LKt8EuPI+9K0aV4nUgiUnZJggiNlAn6nPUPgnqur&#10;azMGbaSbLWJpXGSupYqvy5fNFOsUyzTRqihiR2UGxXueTPZWDmVMBkjvFJkAlM4E4QMdnXU3Xq8x&#10;t2Ay4gOrSogSjUYUeCBgI6Twom/RHrD0W6E9R5K/JuSEhzRXeS8WJzGrr64PKxieRVQ7I42jYhj2&#10;te/fkhO2N3mFqG3FQkAgiQgQMcOvoo2t7LMr9pCVrICZlPhQIHlj5Cl51IwrP1HmbE87dX8Qmqct&#10;S1c9THh8WH+aZwFMmwm7SuYtWUDTw7acLLS8aaShtiCTgTqwB2T0edCVjMGrZCW2glSjtJUYnp9a&#10;rNz914bKvTiq6J5dwupoIFxaauoqqaOGB0R23NGYihkuytpcjaDpzIvKcobu1C4dIUYHEkdXGMCK&#10;PBZB8h9UGR0kj8MKSfRv1IdX+ktVOcp1Ukk2KRLFIzpG8joknmKVkmDW269h204OM1yq3zBvSsAA&#10;T7xB2eleft0uCDAApddZfWr1tzvl6oyXjWKPiWFzwJRvNWQmaRYd29YoJZTtg98D/JqOw4S5Rklv&#10;YQUCCDOGGOySBtw6SaX21v3acBs2UWPK1ZV01PUvR0YZpG3vMsNyo/fHmdlXxPJJ0BcSa04sgUyy&#10;tW4UHkw6wLhrm2lidQbd+PuNyKSsuhRxpJpnLGqbHaCGOF5pqedJo4kQux2uCQEQG9wOx4Hl3ARI&#10;J2yKGDdn3wnnZWwx0m6i9COtnpkocF674WkeMYBh+K4fRRy0jySEJN59NtpYbKN42WLknQ8xC3kZ&#10;u8vuS9aLI1qBMGNqY+48JnZ01jxvLZ3VqtK7VUEqxg6Y1CPuPXIMdNFn6K+m7Buv2davAumlTNlr&#10;GkhiqFo5IFhqUjrZhFE5SUpFBGXIALX0IPhw0czdyxtQbuFE4EgkiUiTG0qw+dDtp122tUi8IUow&#10;CQSRqTtx2mR86vlxf030PTHDEwjLOIf1hzNBhyxY3TR4rBW/LySBY5UlWG0MYl1KnubE8wwUtbz+&#10;tEpQSYUUkcZTE9GFYt5rln8vWhbLn3yQDiqQqR1JgcD0UQvq10B6DZbTDa6vwr+QVWFTfN09aIWp&#10;oUkjXyRukRS8wDhQBcrca9+TNle8l5evFhB1JIIIIkmMSMTGInYKHJ3nvblfdITIUDOEk9IkmOnZ&#10;ROcU6Y+rTOk2B9TcYyzTT4LhmJbZKWCs8+vq0K+ZKhgjBWJHQe45sAxUnmV7TOX2yS2lWlRT90QO&#10;oztMcQKyEt7KGe7TtI6PUcTjwojfXTrNlHq1XwxZPwBMHo6USR7zVvUTyKXDoJXsIw6G4svgTfkv&#10;ZPly7JJK16piBAAECMOPtoqDS2Pux9KAqoxKsMaxmQhUIKgaWI7G41uODHQBwq86qirmOooqqkxf&#10;FYo8Ujw6eOdIqtTKrNvDMJCbsyPbawv2J4SXtol5sjpw9oihDYuhLmPEfDGhnzd6k+oPVmop6/5e&#10;iwChoZJPlKWgwyKmigGgCRKdzbQPsk6/RfgCyPd9Nsourkz0k7Rx4CCKev3xbOLDR++CceYjqoFs&#10;fqpsQDyVDGSVyWZ2+0zE7rk+0nksqGECgyzMyeNB02GwwszMO/CnugnGhL3xVQc5io6qdjFSRFiC&#10;OwJ+B4G7pBXgkUMbNxKcVHnbSYiy7ize80ZX6T+wX4UItF8aPFXjY41hqKKriXy7G/6/XzS2lJp1&#10;DqVY02yUtRFrIpH08QqbKaWJcCtlOeDRzGsUj2j8teLbcHVSK5I00aPLUkcFMB2t2++4/I8k9rAV&#10;CN2Co06YpiKxxm/x/p4+tUUkZak0EuL5qNNJtjYDv+utuBx650UObex1jEUxNmysl7yWX6f6LcQm&#10;8J40ZjL0p4V6PMG1t+69ubFzFaNpOFOsedGp19x7fR/ZxULyKRHLddNlV1BkS4jO4/H9SeIlZjpp&#10;a3lM7efhTMuZqvFZNk1yPy/M8Ri7LxoyNklgYVnlgol/Skan6uKClO2mUrUcKYmxeeOoEVMmlx2B&#10;On8OFn5gpMCjQW4IlRpc0T1tVSqCtmIBI/I9uCBGpYoLuhKFUyYnhmJQguL30/jb6eInWlDZRmw+&#10;hWFJCOqr6SceYpvfx+B+/hEFrQcaEJbQ4MKEbC8Qmans+mmmnsP9HBQ04SKBz7IBwpPSUlX/ADPz&#10;oQdtzr8DqO/C0oVrkUbpcTog0IEVTXS0+wA69/2/Dh+FGKCikpBpskpa+W6gd/18OJ4UaXBaRSYr&#10;8Cqqp7a/QP1vwqctiujpq6S3TcmWcSpWMsCG4B76f28Ri1U3iKWG9QvAmnDDa3HKes8msUhbsO1v&#10;j468VMrcSqFUkfbaUmU0L8KU9bAI+97/AJi/BkIWKACiWzNI/MuWaeJDImm6/wCYuNB8RwnuLYRQ&#10;hs7wkxUjImCJPUDYO9r/APBaHt8bc3ZMjbTOZ3JSMaOblHLwhp1lYWBAOvxH1+I4MgKhe4e1GuGa&#10;czjB4Cim3hfX4j4djyqlaa1b2/fGidZ4z/X1k8lPC1txvcaHX/iI9o9vAdd3hHhFTRl2WJSApXPt&#10;oKxLUFjJUa7jfXgZ1HjQ10p2CukMCHdex5oEVsyalwYbUZgfyYbkKTrY6afSPDjwaN1gKTqeFpia&#10;OX0K6dCgWOaoQsfEmw1UkH7I/wALe3g/srYWyYqEs7zA3SsNnPzHRRic/wCJ0mXcG2o20qtiPaVs&#10;R3PivDYmMaA1u2XlRVbPUjFFxitkghsSGFj/AMRJt4eKnkfZi53vhHPIrInKGe4SFHmf1FMGAYMp&#10;jAn73Ph9Y78R21vAxozurnHCl3LBRYdTkqwuB7SfDTh+UpbFBhKlOmglxvGZamqMdO3u+Gg8dR7e&#10;A24uCowKHlrbBCZNLDJeWjVMtZOTrbuT4/Aewjh3ZWurxGiDMb3R4RQ8ROuHQ7Y9L8G321GJ/anG&#10;k/V43JvuzAD4n+7iJTsbaNEW4ikdj1UaqErGbk9vpvccK31axAo+tUaDjSfwTK9TUVG5gQD27ePb&#10;v8fhxAzalRmja5vQkRQ9YXl5VpwjjT+n7uC5DekVGb1zJkV6oytA7EkD6v7LDmy0DXk3hFMdflWB&#10;UO0fR/Hw4nUwDRg3emah4bg3ky2TT9fhyrbenZT71xqFC3hkRSAXOhH8deGwoGuGTTfWwP55K+Ov&#10;GyKUIVhWWll8i246c2DVVDVTtDiFHMwjZgT7OXBpKW1JxFKWjaikjCC1j7Po+HHKL1yKasQXD0ku&#10;bA/r9fNUoQVVHWCjqBtAAP8Ab9/K07qKa5xYDCT5g15qK93xrjU0vyw+I5uqpVqpneodTYd+UpWB&#10;XUdRMDc83WykU3Y9XvDSNIzaqL/d39vhxpatIpTbt6lUB1LVVmNYsaW5NiR49xqPHxHA2lZeVFSE&#10;tCbZvVQmy4TTYJSiolXUga6ePb28PdIbFA8PquDAoNK7OEEtV5NNrr4AnQ9/YO/CJd2CYFC9rLyE&#10;yqpstY9dSa97A2+j6OKSvWKTpbDSqYaKh8icsR7bffccQIRBozcd1ClagDjhuMaIThXNooQuvfnt&#10;NVCjUeKEtOFTsTbjQTJp5SoFL7DqUxwiQ/T+v18NAKDTqpNZ6jFGhGxTa3LExTaWprLQy1FY1h4/&#10;r4c8Mao4kIp7kwiXbdh+v18c00iD1NMmFMjXPKlNKg7NY/kW+Hs5qK33lf/Q1Pc+9WMOpmjjyc0c&#10;zMQzt5rMCpX2KAND8eSUhjpqGre0JEOfCg7frFmcU6ldplVbaAICfpF2t9fFXdCr/wAsbJx/Gg1r&#10;MUxXGqhqnFHDMT8TbW41YntxSlITRulhDYhNKKjxKRz5btcm/f7+OHGmS0BsqTWwGuoJqN7WlRh9&#10;fcfnzSk60kUh74tKBIosuLwPQ4jLDJpqG19jC/I5uG+7WRUhsr71IIps3i+vElPxXBtjyAL25qnR&#10;U2CNoJI6lmBCMDtt4eN+eSrSQa2cQRRp8i5ny++AQy4xNEFiQqY2vd9hK2stze1jwfW0uJBqLL9h&#10;YcIQDidvRNZMQzPPnnFlwyjgPyW4JdY2UWF9jEsb/DhmU6BSP8uLNGonxeftpc0OSOmGV8Matx2e&#10;VpyLCPzUhUXHsF2O09+M4q2UQLvbi6VpQBHTBP6UEmJ4lQTTCnothjNg511Xs1mPj48dCSKGDTag&#10;JO2nFq/BsIpFXAyrTEkufeaxHZrnTXilI6aThK3T49lFszTS+RiRZRZWZ+3jc7v28AmYM90qemfx&#10;qRbVepPspOgXHCOaMayAWHN1WuZS6n6Oaq0xRhMiYhSVmFl6gkuqo1r2/wBVh945Llg+Xmx0wPwq&#10;Ob9tSV4df40/TyrcsOH5OFJEioJqSg15oGKf0zWSOsTsSOPgzTZTThRV/lSD/Cbg8cKKSrRqoF87&#10;0a0+KLPGLLItvrU2/gRyKc2YLKwo8R8KHVivUiDw+dI2/hwL0dVhkFmvz1Wri3a66G3flvKtCjLZ&#10;N+azHR09LQKZZ5tpRFBJJK3I0BN7g8nazdDrQX1A8+tRdegW6iVYAVbP0c9LuTcFwaDGcyRpU1Mo&#10;Eiq6O4CsA6aSEC4uQfd4VvXaiYFYuZvvC64opbMDZwHUdn40YyryHl75Xy6WnWNY1YBVAVfb9ldo&#10;8OIErUNtR0m+cB8R2+vxoA8+ZWyh/L6hq0JF5KbwouN2077WQa6X4atrNDuxundQ0yZ/dxqt/MPy&#10;S19RQUwHy4aSNbC11JIB1/1Tw/ACtvHCp8YJCQTtwNErx+lejxRonFri1vip2n+HILvEd27HOGFT&#10;nbLDiJ5xxpn4W0ursctWqcsKlkpcQR00LAgfSPeH5jhjavFhcjy+YpI+kLQZo2EDPLTpWPKLOFb3&#10;Re+4A8n9Cg4kHpx91QqoQdMdNOsUqMNy/nz2zA0iUmKkNLcW5qmQmo59g57bT1ILqJQirwPzLX2O&#10;v/JwKn9nA7mrXeNeR+OFCPKnO7djpHwxotCghdp7jQ/VyDxhUumsZHgebq9cybofhz22t0K3TypE&#10;kBpCbD30P1+8v7eS1kLgUjT1ke3EfOgNmqIOryPyNLhRuax04MNlBwmlPhKwhSFF3Av2+rllKwoq&#10;fJp2NLLXyLSIyx7yASxtb6fhxMNlJAsN+LbXWMZPqMIpxIJlnWRAdyjaoubWG7U254JKhTjN4Hjs&#10;iDRW8x4eP53IWfb5oD2Ht7NqfiOQzmjfdvHrg/I+8VMNmuWx1YfhTUMLuSEkBt4A3/PtwPzRjqrt&#10;aGqQHYpYe0dvv5atyDWTBTNTYuh+yRr9aHd+zhtYYOj2+oxpPcAKQeduFG+oEEwVWLFGCnTsAdf4&#10;HmRDpI9cfbUGOGKHrCMj4RTwxtUFmY6Ns90n4gm514kCqj16+WomPfSzpsq4EpF6QBF1LyPub4W3&#10;aa/RxSk0Squ1n+LHoGz3UuaSmyxQ0ayxyKhQggXvbxPsUcMAZFEa1OuKiNvPnRNfVNNgdWkVdBVw&#10;SSQzK22JtxtMm1x7txYMoNr8jzeO3SWgsbQr3KH4ip23N1tykpIkEY4faZHuNEoNbNISII2K+Btb&#10;+PIWiKnzTXKnq67fsKXubaa+HtPGzFaIApwZzGgla6yoysB4WGp+vjWrSZ6Ma1AIjpqxzpMKGoyB&#10;TtIxJgaSMD2KTvj19lm5kbYlK2hp4fv+dYm53qRcqjjB9dh+FL+SKE01jYm1r/R7OGkBdBYEg00x&#10;TUsCMEf3j211sfDj4ZGylagpR2YUzmZYifE+2/3ceSwE0tjVSB6rI1ZkxnRh7jNEwOt1kUgafBgO&#10;EWasBxk+o9ow99CjI1d3cR0ifUH8JohQ1Ad/tHv9PjzHVNZLnCs0THeL9ubps1iqCqtuHKmnE40a&#10;roViO7L7Ukx96IvH9AB3p+RPJ03fXLGk8JHptHuNQhvK1+1Chxg/I+8UbyizTlJslfyD+QtNi0kB&#10;ifEZKtgsb77iWnhXQMFsCG078FZYUpWrVhOyPcTUQrZWF6tWEzpj4muaZm34McE+XDAmNi6hVClR&#10;a5tqb8b/AC0K1T00nLZnVNM7mjvv3Aadj/QOKZIp9K1UwZwXDqzK9RQG7CZHibsPtqQv/J1uJrhH&#10;eIIPER7dlGditaHgrog+w4+6q3mVJpWY/auQw+I0YffzGZZlRPM8ayxHhHPpXSPHFKAeNxTmJrFK&#10;QWNtBzdOCjVenGvMDS017LIkkLD/AIgRLH94J5Mu7YGg+oPxHxqHN6kAweggj1wPyo28ex4g5S/f&#10;Q6DknxwqJUia7euggjH6Eg/RYX+nueeCZphbBXU2LFsOEW1YQGNtALHt/iOvHhIojVbKnE4UmMxz&#10;x1uX6yg3+5LFJCfgXUgd/wDWtxx4a0lJ4g/DCl9oktupVGIIPsP4VWRVSvJVyNMLMx974N2b8xzE&#10;9+dZPTifPj76zGQISAORwr0UIPvDiWrVlaNG0bXj4EVSaMx6e40mNRAl1PvRs3xH6SP67X5MW7ip&#10;bPUY+Y+dRBvUdMH1+R+VGxw7D1vt3FreLdzb6ODhwzUKLdjGnlKaKNjY8qB00mLhNM2JYeLeYvs4&#10;8BFKW3JwpIYnQpUYdPTHQSK0bG/+IFRf6Dz2KgU9II9tHjSihYV0QR6VX1OZY6+XzPtbiG/4kDtb&#10;8xzG24xcUek4+fGsp2z4RHI2ip0Mm5COMRTk1nV7DjsVWZo6PpYcGOoB+zaWCQ/A2mi/aOTRu4lR&#10;aOngY9DiPnWPe+oMj0UP99V8qNPiAVl8tUAt429vx5JaXCnbUIt9M0mJ6GSS4iBuf18OVNwDso1S&#10;sJ21iSOspfcRmW/s0/t4l748K2SldZcdrayDK1akrMsc0bRSDtdZBtuT30JHNKuDpKTsII9tbtWk&#10;qfSRtBBHmMfhVZFRumq5ZWJLk2e/csvusfvHMXnla1knjt89hrNhsaUgDZw8torOsV4teMirk10I&#10;lVC1uw5Yg1UGrIPRhRU1Ll6sqKqWOMeY0N2cbnWRRPHZQL2Vtw5kruwjurfDHHDphWPuM1iJ2glT&#10;76EpBOAOwwCklKvaIo2td5VJJvmlih7H9I4U/Up1P3clWNAhVROLPvUwgEnqBPvrG2zfvnmSJRqD&#10;I4QG+mm61+KQdA6POi02RRgQSeoT8JqXFhMU6idJU8o9pC4RO/g72HHVLIGP4UlchPhgz0Yk+wUF&#10;PVWLCxkGuro6yGqWIiOURMXAjmBidi4FtLg8Lrpae5UdoiD5KwqRMm1puUN6SmcQThinECOuKphS&#10;OSNmjkJZlYqSfHadt/rtzB1Ukmen4YVnrhtHM1zmQaBRzcV7ZUZ1KoWXw5VWArUY1Zd6WmwXD+m0&#10;tRjFVBStFMdrTSohaGoUSrYE7mCsGAsOZi7qrCLMBRAxkEkTChPuM1hzvuhx67AbSpQIx0gmFJOn&#10;ogSI20YJsXy4sXnfOw+WBfzGcKlrX0Z7A6cmlm4QhOJGzacB76hj8u9MaFT0RJ9gmp0FbgdfSeZR&#10;VsMiDddw4Ce6dffay6fTwxaJdTMwnpwA9ppMpp1pUKSQeiMceoY0zmowSZyaSthltofLcMBrbVh7&#10;o+/jiygJlCgfWffsoxDTowUgjzEe7bQXdY8bwGPp1XIKynmkjAJjSRXPly3ie+24vZr/AFcAWaut&#10;/llkkHCDBmArDGJ6ak3d2zdF0g6VAHiRGI8Q2xxFVKw0rIPLc3Zbrf220vzAIJIwO0YezCs3FKnG&#10;uBp7nlqaJqHVUpZCLe94c0QTgNvDzraDRz+kOCPRZEWs3BAz+ajOQoKSAE7bm5swPM+N1GCxYpJw&#10;CvGknDBQEx6g1jxn7+u5jqgxjiOn0ihMhrK6ntLHIAumt7DTXueSaJAmMOmgK4hK8CKc/wCaNVU/&#10;YP4Eg6ffxUjGisshCuiosE9ermakkJbUXB3AA99DpxQlGsbJq6gk4H8KCjrDiDUOT5JHILqRJc2N&#10;0/ycgP1NwA7z3SbWyUoxhj/mnwq9xocbvtd9cAcNnrtT7xRFaWJRHsUXA0Fvy5zoT4RFZPqMmuEM&#10;fmXKaj4dvv4/EVQmpbYfVOPLhX320W/t8OVKS54U7TgPPhW0kDE7KuS9P+Ulw/pfRyQsQKkR1URU&#10;H7MyKZR73skB8NOdLd3mg3aNwMFAK9SBq94NYG703vfXigf4ZSfNJMH/AEpFCxXUmIJZKW5BIBB7&#10;/G5PBWfCaArSkRjTph8G6HbMLg6EfQePABRpE+vTgNtcqiYKDHCLAeFuOKb0bKTNztNFv9UuLjC+&#10;ljxg2dzHPGLjsr+XMtr+KP8AH28ijfK6/LWCzxEH0mFDrwNTZuOx397PRKT6iUn2iqqVskCxx9h2&#10;+jw5zrSmBFZvHE1Dkc+PHIrYFQpt0v6FBZ30U/E9ua7suwkbTgPPhW/txqxjpJuoun9Isa7FnAnU&#10;AWszgCQdh++DzpJu81ps24EBQCo6yIV0cRWKGe/tLpU8PD7NnuNKGsnqpntIxP06/wAeClYIonQg&#10;DZWbDqVpJTBXzJCAu4FiTfXtp48LFrMSBNPatIwFM+KMySzU9HIJIr3RiO/ssD8eJIJEnA0sQAcT&#10;QXdac/5ojyFJgNXO6xrJ56JewuLJKAq21ZW8SeRnvOsWtmtY2jGeJGxQ29Boa5BZNquAsDhB+I9h&#10;FEThnlpXheA/5JldR4aG9iPEcwRCBEVkTJBmhHxPrDnXGcEiy1ijxNRQoYkjihSIbS273yo3Oe1r&#10;nw4UN5a0yvvEzJMyST7Oil67tbidJ2Dqikx/MKSrjWN0s9rX7C5+A78NFNFXhB24CkYUBtqw3pDl&#10;ST+oVK1BE1q3bPEm2zXZbSJYhbHcp05n/u9bi3s0cAQFeRIAV7xWLOe3YNyqT9spPocDx4GjG539&#10;OWY8m5Np825jrsOhFYkEkFNHWxz1Lxy6bzFF9jYCCwY3HFreYIuVltIVhMnTABHWds8KAdvmqXl6&#10;UhWEyYgSOs7ZoFp8gZkyxhX9aGFOIJZUiVTKjVDMVLbhACWCW/e7ajif8wAvSCZ27MPbQpFyh86c&#10;fZh7aVeVcThxGkRpztlVPeB01B2ngnDwAokfR3ZMbJpIdacyLguSplhceY7BkIv7wU2kTT2q3t4F&#10;c/zEW9otfEQfMbFdHA0Kd32Dc3A6BgfXYfaKrmd0W0a9h2+jw5gGkRs2fLhWU8zXJdrDTioCq1k3&#10;WG0aE9uNEzhVoo53RSg/luS/ml7zsZY+2m73ZEOn+JeZWbso/L2o/vvF5E4KHtFQbvA/rf09GB9N&#10;h9hoV1llcCIe7c9uC9btAEp1Gam4/h9Nh8UaQz+ZIbE2UgbSPafYeFaXFOTIwq6DNI+Uv2I5ozS4&#10;ACk7mDEhhWC1NY/dFLAWOqjRgLfA8LLt7uG1LPAe7j7qNrVovuJSOJ9/D30SqoYTTtITfWwJ9g7f&#10;lzExxRUok4/hw91ZB7BFcN23jUVo14qXuUIsPbyuyvRNRTGWG4csarWEqwNua216sEgIPN1uuKI0&#10;jBToDypwq1SxQ728tUJsftA6Aft41qq8Viq6Uowve1vHmwZr2mKywZfxWrpzVUsZkUECy6nX8rfX&#10;xpTyUmCacDSlYimsPLHptsR7Rx8401jSlynhtbjuOx06LuNwv1NoNACe/BFlLIcengNvkePtoqv3&#10;e7bJPMUM1ZTTYJXfJ4/G8Le8LFdbgd/h9fJiJDmIxqMAdQ8NTKfDJIoziNNMVjO25GpPs1Pt4nkE&#10;6YrRVwpwwupxXBq1qrD5PLZmD3AG4m1vtH280rS4IqioUINZIsPXFaoz5imECM4Ks5b230GlyDxl&#10;8FAhGNPtq0bKBPqxjVZiWLfIOoaKIn3he5KEqGJPa6kacivNVhJCB69R41I2Vs6U6+n4fvoLoYdw&#10;ugvb9e/AnQlp6paqcR/LG+w2Gvh93GlIG2rBXCpFdhSVAEdP+kkbQbQSb30+/jDatRA6aeWkATSl&#10;PTqMQRipV4ZHCnaQd3xFmtb7uSiMracQDMbJ4+fVQFOYKCiNsUkMTyJiFIQikNe3urqR3GpNgOEy&#10;8oUftOHtP4UYov0nbSWmwPE6MkpGxtY3GoGnt7cKzbPWpwHsx/SjAOtujbSXlRwxJHfxt7deFJJ2&#10;mloFSaKNKiVYZ3CKT3JsB9PE6jAkY08kajBqPLEqSFQd1j3HLg1XZXFBtN+WNap3kpsP+RSdJl84&#10;qSY9Sb38fAcRBapiMOmn4ETNZcIpWao81gCgBuPp7fnwR2LWtUnZRZcL0iONPFdS0FUSQuz6NB2t&#10;9PBG5aoXwosQtSaTU+GWP6I8JHbD+iaMkvTtrCtNUIPeBt+vs4TLYcRSoLSabZEIcj2cQYjbT4M1&#10;hAO6/PVY1n0541QVhdLm/G6cFY9u06c1W6ygg8tFNbK59uar01iMvgOVpyK5rdxrzeytVlJKLppz&#10;01XbWIM3ieVmrxUpGFrHjgpo1yKX7c9VQa4NpxmnxXNGB57VXtNZEbdry81Uiu2s1ubmqgVx2AtY&#10;a8pTorIzBBsI8OUr1YSwI93lavWNVa/HRVDWTaebqk1kA9nLxVK4ONONnCrCsNyNDzc1aK4MQear&#10;QrHa7W5SnBUwMNu32cuKaJrgz7e3N7KoBNRTOQ2nKTT+malRTAjXngaYUms4ccdmmorDIbmwPKk0&#10;6BXFC4N+bFbMVn3MBy1NRWNl3t25WKsTFcpFEabfbzUVqawAHmwK9NdGEsb81Fe1RTnTjavs48KS&#10;qxqQZiDbm5qkRWeOQW05uqmpStca89trUV5mt25qtVHbXvzc16p8axmMK3buT7ObmvVylbbpG2hH&#10;jz01qowhMx2ggH480TFeGNNFbHJBIUcEH9TyszSkCK4QVM0fY6cbLYVTwWU1J853u5OnjxMpATsp&#10;QFk04U581Ckeo7X9nt5ROG2trEiujCY2Jvp4X78MEqooUisolIGvHZpPFZg4YjZry01qKfEG2n2S&#10;xGMnub6m/Yn2c3TZFR66c+X8qrB1AGo7aeI5uqik3UAsOaNKUmm/aynlaeqUAu3l5pusTgDS3N1Y&#10;VCdFdrDjZFPhVZIoAOXAqijNOkKIo948cpIqnESRonflpik0E05UFRTqwExBv3+H081PRT3dxtrH&#10;XTUkS+TRlmBGpYAH4j6Oe21TZTHGC8tu3PVen+i/Rv5bn2cdpCulNCtO4s/cW5aklTaShpmqQ8yh&#10;47ey+vhpypM16a9XxRx1LT042qwGnbW1j25YVSa7wCDCK+tlbMUqxxQqrJuDEPr7yAL3PjxlzUB4&#10;adPVUSumwbDRPWYFJIZWLeQ7WAC37GM/lz0FQhVPJAO2mHNeY6vM0y1FSNrAKLAki4FidfE8abb7&#10;rAUobTopHBnT3rFhcAgfTxwmKXpTNKl4UIhlw6cTjeVKAaADt9J4nSvHGnVIwqLi1JiuDnzK+ldA&#10;zFU3L9o2vYAa9uKi4ImkSUazhSaqMWr4GMUiyQu11JcWNvFbG5HEBcJo0SwONTaemYR/NQSBgCo2&#10;/ve2/stx9CjONJnEgilTQrN5ImdT5ZYIWtoDe2vDUKoiWihkiwWHD8mtVwYtsEitL5Dzhd0gO0qk&#10;Sm5Jt+97OIVK1qxFJKQebI5MYEVVhsH6MRoXCXNnHulvhe+vPNwnA0oaJG2goqlmjmMdihB1B9o0&#10;N+VUJo9QajxqyyXHj35pOFbWZpR0lbVwwGnR9qE7iLa37aHw4uTRaqsjIJF3M21R425c1RIpmq6I&#10;SFZ2ttjII9t/b9HChbepU0ftu6UxS5wjE4KSiRqi7MuhGnYHSx+jhunARQadGpVJfMOM0byhqf3Q&#10;b6C58bjU24w49GFLmLcnZTxhWb8YrMPXBaipJpN7ShbhVVmXU6DubdyeJENpVjTzwIEULGL5CTC+&#10;m02aaanWrjV4lkm3NtEdQLIQCbkqSNQOJA9qc0nDb7qJmnTrg4fpQVZbzVXZSjlwNJo6jDK56f56&#10;ldBIJ0ia6qSQWFu/u2PbXjdwyFY8aFyHTHnTocboc89S6WXHlZsJp38siRHUrTNcLcbt1kPb4W4i&#10;Q2UJ8O2nlEJGNCLmvJuGZ1qqnFumtJIMPwSkT58JTsiL75VZQAbFbd2PcjhowotwHDiThjRE6scK&#10;xdJq/IeWHxOrz7FJNTvBNTBEkSMpISDG6swNh3vbXw47dOLEBFXYCVbah0HTrKmb8crKSHFlh3U7&#10;VKbpBFESAL2Yjc5JN7D28Dirx2MR1cxRnboSRqIA8676c0ebOn2cHpMpYxLTvLIEVYmaNXEy+Xtk&#10;dT5hFiBp7OOrtW71EugHzA4edFmZNN3KNKgD+mI6qf8AEaTMfSzN0lRWKy1SmaKV/fUggh9tj7x8&#10;DwTIQl1qBswMUGdI2bOqnii9UXUvCuqlJ1GwSoSixOjqKaphemiWFo5ad1ZXjPvMG2gi/c34GbvK&#10;2rlpTK0ylQKSDsgiDR53CHWylQkEEEdIPTVluJ/i4Z4TGKXCsZM2YcEheCMtV2WTyWl3yo9Q7STW&#10;seyBew5j3/sWWhX3qfCqZ2mDhH2DSn2ztqHbjdC3u3kOLw0mYkwREEaRArvH/Vh6Z8/w4u/WPAWx&#10;Chxyrp4cMmgn+VjpvLlMjxzTyg1TQ7gCFSxsW04ruN3rqzWldssy2k4HHUCIACftnhJ6qOH8oeYc&#10;DloqAgGE44iIAA2Twk9VEl64VcXTLLGEYd0jx2Woy5jgxGrjoJD+hpJZJ7PDHDuBIMZt5jruYi/J&#10;jyFLt4CblMLTpE8SI2kjr4DpoQWNzcOBQuUwQRGMkiNp4DHhQLZH6ov03yocGyhhVBDXOXD100by&#10;zGNjuC2LBBsN9p78kddkHVSomOjh+NGf5hWoqOM03R5hxXMde+K42ySVMrF3dFCAtoCQo0GnDtls&#10;NjSNlEF2rWZrPi84ESrJqv8ARqDxUaLW8TU2mzbisuFDAcNmMVIx3uu1blyLEhjqAR3HC9Nskq1n&#10;bs9KWOHSZ40lMQwyjipvLUAKvYDt7Ow4YERVEOqJoCMyxTGotCdP1B/McCdykk1JdmoRjU7IOCYv&#10;imLeQ0jikjtJPGsroXT7LBdml7cIFpUnH2UYPvNoEn5fOhJoMDwSsqa2nxd5IPKdRT7HCrIlibu5&#10;1XwHFEvpEgc+QogcfSIKfXjVsfp49GHTWCfBup2Xs5AVTHD6+A022FPMQrVIGqKkl3KsuoRddp5A&#10;udbyXyUrbctyEjUkk4kg+HBKeGO0nCax9us9vlLKHGSlAKgCo47YBCU8D0nZhRvPWO/qvzHlLDs8&#10;UmKVuWZcOq5mo0paSKmmZamFhG61F2kaGaQALt1sfbbkdbsMZO4tQWErWoHUFEq+0jh9oIG3rBpF&#10;lq8qzFSkv6XFGZSqVbCJMfbh19FUj9H8ldYvUlnCeux18Rr6ymp5ZpaySVpZYYlfbUENVykkrf7O&#10;utwBzKe6ubXIWQAEoBIEAQJ4YJHv99Tutu1yhuEJSlE4AAAbMMEgDZT71F9Q+eukGZJsj4LUFP5e&#10;3lSSTU8YmdgiNFKsjgsAybW0UC/bhF/L7XM2gsiQrHbhtMiB6jbSFGUW+cthzalWIxw2kbB6jbSg&#10;6WZx9TvrV6vUeXcMbEsYaVd0gCVFREWiRpfKILpErTKjKv2deVatcv3faKkIQgDiAExs4wTto5sd&#10;2bTL8GW0p8gB79vvqzL8S/0S9FPSvn+nwPDaWq/kmJ4ThWMU+J08BpQs2IxmGaKpmDPcUtQhG3fu&#10;bX28Kd2d7BnqSGiCpKlIIxP2Y4TG0HbEU5dONNL0oxI6vaMeugL9OP4bNJ1pirMQw7NkNRlyATTv&#10;troqCnmNOQkiQhlepmlViLCwJuDe3Feb74IsCUaYcABEpKtuIk4JHtoBXucFhtWlPjCSRhOO3HhS&#10;l9THpiyD6csGyzBlTD58fjxlqkPFTU1VWzx1dPtdFVW3Es0bXvYAW4Dd2t47jOH3C8oJQiDJKUpK&#10;FAieGw9dRfu/mN3mzqlu+FCcZJSkaSD8DRovQz6dsj9O+qGH9X+q+NVGBmvplMlLWUrtUKUKVcCV&#10;LVbhI9kqbZFI8TrrfkRb6bxP5ov8mwnWgz4kkROKTGkEmQZBmkW8mZDMFJtEgLSZIIIOOII2YyKE&#10;P8WOkx7rJh9P6gumWWarB8KwrEaSZMSho4qemvVwCkLqylh5byJGVckg3v48M+zO2ORrNtcLBLiC&#10;NJJJ8KtQ2xjBIgChbkNl/LUd0ogApwSBsxkcB0nDhVXdR07z1j+EYdUdZswUFVVUMC0dJTLWSVUx&#10;Ba6xtID5YDEgAA2B5lc88mzkWzZ8RkkAAT09PnR/cr/K/wBzEycYj2ml9hmG5IyTLRdOseosPyvJ&#10;idXDD/MhTxstMwXc0s7i8rA/4UPj8OEZuLhSC4SVmCYmfToFH2UurGLmPHbMDZFW7dLq+PLXQvGM&#10;c6WUS4xRQxO0telDI5eGoUJI8ckmm1W97U3U6cws3oaSt/8AaqUVYApkDYdmHVxqAd+8utM1dCTq&#10;JTpJCTpxTIiduKT61lzB0T9RfRrpZhkGC9QYpcxYmsVSkOIxJQYd8kUaVJ4oYnMs0iOQuxvtKToO&#10;HmUKyxavAxHWJWs7MCo4DDo40LskyfJ7YAMMJC/6UFaiNuKlSBHUBVYeOdefVn6LeqklBj2dpITn&#10;HEsOxDFIsKgkwtIop4miNTGVO99yl11YABb215kkjIGM8ZlCIKQpKZIJ8urhsHGpmvGUOICASmAR&#10;gcY8+GFHW6TV/op6q5fxjLeHZITM8uEmmxPF8WxfG3xGDz1kcSVdDT7gojMoK7GY6n4C4Cz387kC&#10;UFKvuCgABEkAQCYkmMcI2UTZrmi7JtCW+IgjjIAieOI9tLLFuvOR8FypiecsMwt8u5ewVVVZBRJD&#10;T1UKmzT0kdKG3xAkKx7sTwBvNXWYlA0zqE7Ig9BJxoOOtP36UrSgzgZjTHnNGEy563+jWJ5Wn6bZ&#10;qw+mhwjEcNqBDU06x08cQnVWQu43zSsFa4QgaqBfgdtMnvVkkDTjBwJmDskwPWke7OY5i8hbd42k&#10;A60+FJ/pYErVtwmgF6g+sv0ZelQYh0/zHh+M5s/m0OHRwYqKamw6OCSRxIlS0815PL0JZYhcheSh&#10;Y5XdvgFqEkTjGr9Kk1LawgBmNXFRTPrTv6HcR6SZJw/F8/dC6fDZMq4tWV+N4nO0TidI3LwTU1DV&#10;Si8ihlBk3Ae6BoBbkRb7MOXSkodWorSNMbAT9ySUjpkxUFb15ku2HdOEqXIGIGBGI8gZ9tI/p7kH&#10;JGSMyCbo3lekpMNxQ1Lx4gs0lTVSrJKXiKkklk3ag2HbTtxHcrNw2k3qlaYwRgBsgnqPCgCoIzQA&#10;3ilaAPs8ISDEE47DwNJvpVhPqwzF1OqMyZ/xPEMPwfDZtkOFLRU0cVRU08l0aZRumnjqBfcDoFNr&#10;+PCt/PrTIWQzZgKkCSFKUQknEYQAU8Ouii5z9rdZoMZcArUBKgpZ8MnDCBKTs2YmhXyb6bcXz9mj&#10;N/XHNOX8LxfFsflnqcOw3EIHoqbD6yPR2l/SCMwykAKLHaNfbxU9vegQ0yshKfuIIUVDowEyPPHZ&#10;TH9vFLRDLhhGrWUGSrTtGEnUBwmScKr89QXQD1Memmc9fcHbC68V74o0mFYKZCtCnlCYwyVbgAIQ&#10;W2LGGtstyQd3d67TeM/lUFSVQklS4kydMhMkjGJk8aGe5faHa71H8qwHEKCUqUtekE6jpJSiSocJ&#10;k8ZpR+l3rh1CzHl+qzp1rpaVjUCRaOgjknjklgngsrNJMNweNwSwHdSAPDhznGTM2Ke6ttalggyS&#10;IBBxEDDEbKGGe5SwynumNanJBkkQIOI09Y2Ui/UZ6dKrE8dgosliKemxqio6ioq2pVmYRSL5c8bG&#10;P3klUAFbsGI78Fu7mdOMI0OAykqHrMjE4dNLchuLlCe7fH2lXGeMiTs9KKb6tPTliXpqwqkbK1TT&#10;18FO0EQrJIkWZvmImkT/AEcuzKFZStydbjmQGTXv81SSvDbhPQempTRcoehJGPy86CPpX0ZzT6nO&#10;l+NUfTyiatxvDMPFdPHCkjEuk20lBGj7jpqi2sDc8TXl0cteSFGEqVEnrHONDNtCUmBPlRrvTTh/&#10;TrpbjVb0W6o5YgxHN0U70k9JXU9TNNTSVdKLAU/2Ua92Qn/EOBvPcwf0h22V4YnbAwPE7dlAzNW3&#10;7NBKEgwJg4cffhShzr6OsNXIdNlbIWX5KnN01V7stbXOitSFGQqY5LIrRGzMQLk+B4YDexCBqcWI&#10;jYBJn09m2gzc5tbWSNS8Dx2n3DoNHI9Nv4cGWMt5EH+19DFl/N0eDz/1VYCshcVc07R00+zZElSs&#10;xIRXkBQEM17a8gnM96fzj3eWYUUlfjmNkCcJJHTS60vlXnjZJAniI8tsxtmgqqPTtmX0m+pilyh1&#10;dpPNo6OtjbGfl6xaqnSCppvM3R1NL7jBAfe2XIKkcM7q7GbW8IV4iMOkEHDA/PpovzuyVcNKaDid&#10;ZGGIUQQQQY2dXnQMdQcxyYr6oKTqH0SzFheBPV4dNgUgqVkkFYomaWmaGlc7pJNgA3NbaQNOHF0z&#10;+Wy8h1ClRC8IwiAqTw20rcZNrZS4CvYrgDshXl0xV3GTegvVXo5lWnzpljMGFy4lnKmoqiauxOKB&#10;TUUjkShY6SnYsWjB2ox1sTccxLu2xfgIVICTgATWP93kQzQJKladJkDVHDoGJmgy9W/qBy3nj084&#10;V09zbhVPTYpTLiGGyVkpdqkxVDXgdBdY4gjIuq3OlyOOZej8u6ksCNJnaTPDH20FrK9LuhtCY7qR&#10;qkmcYg8BHvqLn3FMU9Pno3yx1LM/n442H1iYjhjQynbUUEO5C43AsZIV3KFIvpyQ8tv0Zzddyl1K&#10;oIHhwgKMYmOnCpVyHeVGZO90w8lcQDpOAE6cTHTFVN5/zdk71Q5PbrvmXDqfDYqDDqLyaSDDIqeO&#10;pjQuvmJDSkRq8V2DE3ZtCSeZasO3GWAMN+I8TqOBw2k447amrMUqbEiCRtjqoreZek3SLDjheEZe&#10;xmOrxGtWKqdVqxUOYSN0kDxLtRJQupF9O3BVYZtd3CVKebKQCUjw6R1EE4kThPGgRZ3q3kKU4kjS&#10;oiYgdRHEjrp/9QXTb07Zfy5BP0xxKWprjUlXSeSNGMTRd0povsBJANSdb24nyC9vb9ahcIhEcAYk&#10;H+kdsjopy2vFrMkRHGOPmdtFRp6CSOlAK2IGv1e3kyBITsp5Tmo0kMalen3MBcC/5cSuHTjR2wAr&#10;CkDU4/H53lSad9Po/LhMq44UJkWhiRSxwmloapBJIA1/b/bp24ZtpBE0QPLUjAU91eGUJiIjAt8O&#10;3t+jipSQRReh1U40j6nBMNJJFtPAf0DheplJo9RcrpiqMs0lUnlxrfXw+7w4gXapXhRmi9UgzWfD&#10;smx0X6ZV1BHs/Z/TyzdmG8ao9mJdwpd4Z5dPHtfwA7/dw6QIoMu+I0m804pHHCyoew/h/YeIbhzS&#10;KN7JnUaL1iU0s0+p7eP0afw5HD5KjUtsJCRULzZUW1+MaiKU6Qa7SWYm5vzQWTWikV6WSZhY88ok&#10;15IAqZRYXNVG9jb9fZxQ0wV0mdfDdKqCnp6EaAA+0/28O0oDdESlqdqQyiUaHvxz7qZB00qsEy5S&#10;1DLJULe/t/t+PDVi2SrE0RXN4pOAoSqfCqaJBtFhwQBAFBFTxVTicHp6uPywvt7ce0A0k78oM1Ab&#10;p3DUEyiO19dP7Pj8eJTaJONKxmik4TWSDp9FFfath+vs/p5ZNqBVFZmVVyfKdPStfYLj29/zueOd&#10;wBVReqXUyDBYAuoBt4/38uGwKTKuDWGfDYb+6vPFIp5LpqGuHQBrEaca0U+XTTzT4XS7Owt7B/Zx&#10;4IFIlPGmevy5TEGSNQDp279reHGFMg0vbu1CkdUmXCpQbWW4P5cLlfszR6mHxSbxrMceKIKGFrub&#10;AWv3vp7OFb1wHfCKOLazLHiND10iymswWSRT71iNP8QuO9+zDgmtGtAqO84utRjnD9KNhiElJg+G&#10;2va4t4+P9B4c1HCfEaJ51FzCtY7rCbkk66aXF/C/7w4SXLsDCpOyy20mTzyKL1WxPK3zBOpv/TwI&#10;OJ1Y1J7agMKS9b59yxHujhM5NHrUUzxtLLNsW7e0D2DvwsSSo0YkBIo5HR/p4k0sczQltwv2H7p1&#10;PidVPJWsrYNCagTOsyKjpB593EUcYiiydhPmPoyjxudQNe58Rw+movgumiQ9YOqc8lTJRUjhixIu&#10;Dr7p/wBUeKn28C1/e9yNI2mpfyXKNfiUOfXr6qK4j4lNU/MsrEtbU/D6eR+krUZqYiEJTppb0NVP&#10;Tx3cWPh+p4IW1lIoMuoCjhWGqFXil0BJH1nx42uXsKcbKWKz4Xk1mfe41v8Ar2/p5dqxFNv5jQqY&#10;ZSphkIUeH9N+CttPdigM8svGmfH8zfLIRGdbeAJ/IfH48Qv3OkYUYWtlrONBLU47jNbLtiBW/wAA&#10;Dr9GvAiq5cWYFD1Fq22MaVGDU1e1mrlOvtv7Pjr34cMBX8VElwtA+2hYwuvpqVdqgAj6vjwUIWE4&#10;UBnm1Lp8qMyNCg2afV/Tx9TkUgRa6jTQ+dooRunY2/X22H5cTm5CdtLhlxVspuqOoNPONkIB+gFv&#10;z0HGDeJOylScrKdv4frUjBMcFXNubQ/qR24407rNM3Nv3YoWabEEMA28OAqgcpvGsM1Wra88SKuE&#10;0n8QrEVDbicmKMG25oJ67NFdRVpAvZbjt7D7T/RwgcuFINDZqzS4mlrhOb52Qb3JH5d7/Adjw0bf&#10;1UH37EA051uNVFVZYj8NL/s4oUukbbARtp5wipqhtZyQD9X668cQaQPoHCliuOeTER7f18OKdUUU&#10;dzNNEuKyVD2PKzNKw1prrVuardSY1AW7c2KZUaDzNNeAPlib3uLfkfy4XvL4UJLNqca9krK8cU/z&#10;oW7AqbkDw1Ht7jlGGQjGrX92VDTSgz7VxNh5pxoQpAPs/eX8xxS+fDRdl6PHPPRRbMMpKSOvdmFw&#10;WNrknRv7eAxpACqlh5xRSOdlL2NowgCW7cO5oLkGuiVGo5omtiuMVTZ7E82FVZSMKdIyslrnvxWD&#10;NIDhT3RwQqwaw+nj6RRetRNKRq6NItl/DiiYorDcmm+mhWuqrMLgn+/lQJpStXdihNwukoqGANJa&#10;4Ht+o9uLAIoNOLKzWDEMzYZExhVlB9lx/aeVKxV0WyjjFJebMVK5Kgi5/Xx43rFGSbdQqF/NY/aO&#10;9/105rVT3dGv/9HSHwHFPnMKDd2RLH6V0PJOtXe9QCeYoGPNaVVHjxRpZyo8P18eK9tWLcClHC4K&#10;huKhSAip4kKkP2tzYpMVdFK2jDyRILi4HvXNu3GyqKD7ipJoE+pNBEKsVUFiQpVrf6puPyPA1mDe&#10;oaur4UM8scMQeZoL++vApQorKiH7V7crNerKq+cbXLH2X/Zys1ultlCqpUqf5bVAhd40U2+0Pb9I&#10;4LcsdIlPX8aD162SNQ6KFzAc5VuVTK0MEUskiyR75I95CsdNouACvgeCtTeqgZcWYuQASRBBwMUk&#10;cbx2txZvMqPtn2C3fTw48lIFGLLCWtlNtHHJECW1J+nTlopaog09QtdbWN/jzxFIlCkhmzDWlpfP&#10;QE7Np/Pafy4R37feInoj8KOLRyFRQZJoSD4acjsYYUKTUhdRxzZVZrxf2c3WopcZFxL5eu+Uc6Pu&#10;X/mYfmODHKHYVo6Z/GiW/blM9FDHtLLc9iOSHQOmmCudg+wGw5bVS9ABqEbnvry1O7KdqESbbufo&#10;4sSaLXCJpLZ6jSejWQasjg/8hCx/O3ApnDPeNg9B+OFHuXmD5j4UEqs3jyKhQuiuR1HLVrZXeluW&#10;qtHA9IAxOsz1T02F0Xz8ylzGjSbEV4SJfeYkd4y2nJByl7U3pJwEj5ioj3tCUslSlaRhJiTBw+MV&#10;fLl9K+DDI4cUjigkQECOJiyKoPugH6OL4kyKwafhS5BJHSdvXTRmLE6qjWSaoAWmS5LWJ91RuJJ+&#10;A4qAmljTIXEbarU649QZMaxGXBsOqP0MLWYjeBdSR8LhkPs4IGm4FT5klj3KdahifL9eNFRkrJSd&#10;g7KeHKW521J+gUCPUaiMWIisA+21z7PfH9I5GGfWwbUFDp+P6ih/lLmpOnnD9KDrkf0Kq9zderO0&#10;hUrKv7pB5rVpIPRVYnCjP5ErGrsBjViD5YMfx906fkRyd7FzvGk9Uj8KhzMm+6dPXj7f1pYWHDcU&#10;RV2LHlDXtlQ6iripjtbUkccAJp9DZXTTiskOK4TPRDRnjcD23Go/McbuGtaCnq/WljILKwroIoq9&#10;Ynl1kqWtc7h9evMfH06Vn2+2pnbMpFRGF9eJaeBrtVPY+PPCrTSoyhiBocT2dg20/cbH8jwY5M/3&#10;LhHTB9n6GiW/a7xE0NMy7WPJdUMaj0GayU1ZLSteM+38+N9VUUgL21mbE52k8xG2tpqONkdFVDQA&#10;rgKuqlYPI7OR4sxP3X7cdAq2kDhQSZ/onjrY6i2hLL9/vD9vItz1nQsK8x7cfxocZWuUkeX4UhV3&#10;DuTwCUJ6cqSuqVkWAm6kGwPt79uaNNkU4lkFZHUsLFXB+o6H8uOMud0sK6CKZUNSSOqjk5WwfMGJ&#10;YDTzU1OHVQYzI7BQSmmg7nS3hzJBpYcbB6o9lY+XrrbLpBMcYHXU+uxjNuXZHi2vHtLKZBoDYA+6&#10;TqRblJBpK2yzcicD1c4U3y5/zM8dkqFj1vcKC2vhua54cIYBE0rGXtA7Pw91coKbN2a1CyLNIjEg&#10;l0c3Hw3WHHNOnCqrWzZ9HoR8qYOqPTxqDKK1MnmSyHemwMvuso3roumtiOBLPUF1iB0H3Yj4Ub5N&#10;mQcfjADA+3A7fOipCoaKMCKNU+nU8x4manEisCyzSyWuSfYOerRFKL5FkCtNY+Oo0143TdHb6NVD&#10;HISuHBJVgyjW7wkr9Xu25N+TmWAR5H0w+FY67xthNz6+5WPxmlyuI1NXGDTbgCNWsNPv4L208aCZ&#10;aSnbU2KhrKmmeanjZkituIU6X8SfZx/VBpGpYQYJxNQzSyIdzkd9RfX8uKUudNOhc0nM5YeK7K+I&#10;UsYtuhdlt33IN6n8uJrkh1pQ6j7RjRtl7vdvIJ6R7DgfjVeU8QSpkCfZZiw+g68xqXCVEDZOHrWV&#10;CVSBNdgsONzWq5PEGbce3K1rVFGb9PwiqFqoJBf3UcD2lGKN/wAmkHky7tQtB6Y94w+BqH96AU6S&#10;Ose3Ee8UaaCjUIVjWw79uSYlJFQupfTWBqJEbVmP5Dj4bpzvKjSUwqBtswAPZT+3llNzVkr01Cr8&#10;PSTBquCFWDmJmUDvuT3hr9XC5xOBilLTpS4knZIHocKr9xMwpjNWsQsrSM6/Q/vft5jLeJ0OrHWT&#10;7cayoZktpnoj2YU3Oq7rkacLqWDCsEq+9cctVwaM76Z4aGrxaqp6ptt4vNS7EXeJtjiw7+41+TDu&#10;wqUqT0j3pP4Got3oSQlJHTHocR7xR0adabewTdIq9raadrDkrRUUob07cKy16TTWlaJY1sO7XJt8&#10;OOoAowSlCcJqJLhW+L5onxF7ad/Z48tPCg/cLQk6RTNiWAR1OHVaUwPmmJ3Gut1G4W+7jxxSekDC&#10;idl8pWknZIHtwqtbMlJFS5lrIovsGTzE/wCIyDf/ABJ5ixmCQh9YGyZHkcay6tVlTSZ2xB8xhTdE&#10;CNBwnNGKa52I7ccTjVFACjJ+nhoWq6qOWWOIMokUs1iXiO1hbvqjcmLdlIWlWIx9sp/Q1D+9YISk&#10;gE8MOg4j3ijXLi+G0L7qypjiUaXkcJ300DEE8Hrqko2kDzqFgwtz7Uk+Qn4VLfMuVljMzVqHQagg&#10;L/yE1hxMpxI4j4fGqizfJjSfn7BNMdV1AyLGn6TEEcDXbFeQ9r6ke6Pv4hN20n+IelGzWVXJP2H1&#10;w/X3Uh8f6p5C/lVRBTVKiR0YIN+5twF1IWMG2vtPEC81ZSD4x6Yn3ULmMkuSsEpw44QI8zFEbxCd&#10;KnE6ioi+xLIzr8Nxufz5CrxC3FFOwkketT20koQEnaAB7K7hcKpJ4xFO7anwyxkW5sVqhr6ZdUZO&#10;nUczQQq5mEYb3N7XRjYi5ABKki/B/lubiwRBHnG0wfZsqP8AOck/m5EkiJ4xtHlO0TQjVHqexie6&#10;Q0KID3eQlj49o47L954ZubzlWCUx5mT7Bh76CiNym04lZ8hh7zJ91QJvUPnfEInNJTrsRQWbSNR4&#10;X2p7x1+PC47wOK2J+XuH40tTujbNkAnE7OJ9pw91N03qBz1LGYURFsTqiCP7295jzat43SIA+Q+Z&#10;pWndK2SZM+pn3YCk7X9Xc7YnRzYfNJGIpxtbam5rXv8Abck/lxEvPX1pKcAD0D5maOmd3bZlQWAZ&#10;GzHD2CKDZmDytK2rOSzH2k9zwHElZJO040NgNIAHCubvaPTXngmtzNYonJ0fQcckVqlfhOdc05dp&#10;TSYHXzUsJCgpG5UMFvbcV949z48NmMyftU6W1EDoGHt6aLHcuYula3EBR6SJjy4V49Rs/A2p8Ukg&#10;NrForByLW96RrudPjxT/ADu62BceWHtOJ99Kv5awNqAeo7PYIFOeH5qzS1NNiZxh0qFAK7i0krXs&#10;DZ5N221r8dazW4QCQ5B9qvaZosftGSoI7uRx4JHoImmarz5nOaQtV4nLM5JIaZzKb3vdQ5Kg39g4&#10;wrN7lW1ePScT7/wpUjLbdA8KAPIBPwx99MtbmnMuJx+Ri2I1FSlrbZZWK2v22AhPy4icvnnRC1lQ&#10;6yT7tnupY3aNNYoQkHpAE+3b76T05F7k24XClxBqHLUC4INx7RzQIq+NN4q1BNjfjkzWyKcabH6+&#10;kIGH1LQsoABS24AextSO/hxe1dusYNrKfLb7aTuMIWPEJnp2eysbY7iPmmRquR5DrukcyN2tpvvb&#10;T2cf/OOIxCzPSTJ980x3CCI0gDqED3RT/NjtQ+GCqnxCSSpKgqs0pfW4BCxtdQdPZw2/PuqTqLhK&#10;o/iM+wHD3UWJt0hekIAHUI9p20zzZnx6oI+cr5pAOyySNsGt/sAhe/w4hczJ9zFbij/jEx7Nnupc&#10;3ZtoPhQkeQE+3b764zZhxaan+UqayQwEf5PftS17/YWwI5RV8+4nSpZKTwmB7BApcLZCTISJ6ePt&#10;NRomjY3Ug+PComaUFMVHeZNxIseeqmmm+onDG9+3LCnBhXCnzdmLC1FPhlWYlWwBUAsLEmylr7fq&#10;4LWM9u7VIQ0vSBsgY7ZwJmPSi16zaeMrTPw922si5zzWZN71jSOOzSEu3a2m42H3cVJ3ivQZ7zHp&#10;PiPvkD2Un/lzP9EDywHuqUvUXOsblnrWka1ry+/bS2i3Cj7uGKd7L8GdcnpV4jsjAbB7KTHKbc4a&#10;Y8sPft99Sj1Mzw53S1zyDuA590djoi2XvxQrfC/UZK588R7BApgZLbDYkDy2+0yawY1n/NOP0K0O&#10;LVBlhTcAuiqA3cBVAFvpvxLmG9N5mbfdOmU4joEHhAgfGn7bK2LRWpAgmMdpw6zUDAVw0Fqyqls8&#10;SlkiKBldhpaS/YcjNyRgB68R5UKEwMTSuzNnmrzxLST45HAjUdOlOny8CRLsU3F0TRmv4nXjVvap&#10;tAQicTOJJx9a088XiNXARhSuyfk3D8wH56Cojk8kxEUzXLszG4YsCAqi1iDxl+5LJGGMzPDA0+yy&#10;HPZEedGvp/VVj3T3CYcAgwFoqCNHEAWmFOlhJrtlkuzJe4BUfXzKjL+0ruGQ1oCtMwEwkCTMEmT0&#10;4RWOmadnzd88XlKIKokkkzAiQBA4DjU/DvWwFbdiWEg77bo4B297uZ5jfVddF78Gjfaaz/G2fJOA&#10;27dSsdnQKCrvZv8A0HPVXl/RT19Jpzb1pZZ3bZsMKi6+7ThnLd77ppSqDW3YduG6O0iyO1J8k7PV&#10;aoHsFFSuzd7alz/TQAPJKZPtNSqH1d5DnTdWU7Qs2ojjBlf7N7O52RKb6ePD1HaBl6wJJk8BjGGw&#10;qMJB8ppA72f3SD4VA9Z8I28Bio4Y0B/qJ62ZX6i4LDhGWLKIpFfaZfMfa8ZSVXKLtHgbXOo5GG+G&#10;9lrmdqGWCCZ6STpUIIMCMMDt2ipU3R3ceydZW9iSCNkDAykiTPSNlFBan2xKvs05ickRhU+zUZ4m&#10;Xv25bbTo2VwiwupkrqdQpG9robH7S+8B4d+GFijv30I4k4eYxHwptzwoKjsj3VZTg8eDYfgdJRUt&#10;TEBIiyom5d36Qbyu1SToSe/OnbAbbbSlBGIBABE+IScMTtmsQLkOOuqUpJwME4xhhM1yqI1SdGkY&#10;bCwBG6zW8bDvx1xPDjwE4+zbTKDOyfl7aw10e2e8AIXWwvqR4fTwsCSg6VYGlKFSKT2IR1iuGlUr&#10;8LW7fDm1ppc0pJouvqCxCKZKPD4WFx+lUaX1vHKp0+jx5jr2g3BbYQgbZnzB8Khs8qlfdZrFSj5f&#10;NPzor8tI8b3HbTmIsRUx1iWB91wdD4c3XjShwejE9ZBSRAiaVx5RHg495b/WNOK7Vk3LyGx/EYHn&#10;tHvptxwNpKjw2+XGrZqXM8KUlFJQxJToI45lO4sd5UMxJY+LX050Gt0d22ATMifbt99YZXLSnnFF&#10;W2SPZgPdT3XYpXY3HvqakOuvuqFRddTYAXPHAhKMQKQIQGsAKDLMWA1SxHEaSRtx36KNbd7Fu/t7&#10;cSOEKoR26xsNNGRM70GQcwrimPYVTYzTiOZTSVfmCPe6jZIfL9/ch1A7Hx4GboLdBCFFJ6Rt8sem&#10;jl60/MJgEjZiKAz1FdQ8JzRWRQ4ZCYVby5FUqqBWVTHIFS5NiLd7HxPIf3svFNW4ZUQTMjpg4KFS&#10;Pu1YFglR8vmKLLo9vLW/0cx0TAqXorFJLHGNDa/HZqtTaYJWyxUtObzSEBNP3hqB9/HWWlPrCE7S&#10;cPPhVVLDYJOwbfKrCss0DRZZo4KYhVkUTAubW3gFhr7DfmX7MNNDbsmOs7ffWMN2suPKJ4YezZ7q&#10;5tLMHA3g7exXirrplM1icM58zcSfib/x44MaUjCozuF0Y68bjprcTQV9WMVho8FjoV1lb9Ip0+yb&#10;o49vjyO95LgMMRxOPpsPxocZFblxwr4bPXaKK2RsHbmOCRAiphJmorSgduXrVeSY9u3NEVU4VnQ+&#10;wc9VKzKI2JDC3NHCrCneHK2J18XmU1mU30QXIt7ToOIlPpRtpUGVHZWUYJBg8ZbFFEpJ90JINABr&#10;utxP3pcPh+FPhvu9teoMdp8JDDD0Vt6srbowbBvAFvZ7eWUyXfu+NeDmjZSfqMTL23RgFT3OpP0+&#10;HFAbjjTBXUugzni+FOPltrrcEJILroLaqNDxO5apXt91PIuFIrNjea6XG6QCppEWpCoGkXQXBudi&#10;LoAfjxlm3LRkEx0U8t4ODZjQndF2oMOZ8WxKmLldwVmLAbWAaN1A7lHGnx5NeR2qu7KhhPvBx+NR&#10;Znj2ohA5I2j1FDhWzZfxvLITGKWWtqleQPK0llIfRSwHvMbWPs4J1MqQvwkDqoCpUpKsMBSdhxbA&#10;8Hw+XCnpjNA6qNosg07a9wPo4lVbuKM8fbRqJVjxp+y7mPJImhqaqncNYbooyFAvcWEj6mxtrxAp&#10;h2SB7Tj7qbcbMUJmK5x6d1FDJWJh0UO2MKzWMj2KlSxlk0BF/Dl/yjiRJVh7B7KSNMrkCeNERxLF&#10;cCqcWqMRliBNwhVrObp7pa+guwHIKzAruHSdnT5jCshLQJYbCdv641Bmx7KM8Txx0VpHv+kdyxBJ&#10;7oi+6vCpLDg48+dLVOoPCpuC1WV3by8RjDKzL9okgDX9xe+vKuIWMRVUlJoUOnsuSUzZEKgkU21l&#10;cuSBuA3J7qa6kW4qsLRd0uCMPnwxpHmFyLdolO35bDVhlGvQPMmGSSQqkDKWFgRBctGCDYXkYftH&#10;JDLbje2fl+FY2lT6FdPvoj3VTDsqR1LLg8exixZiilV99Rb3m1b3geCSzQ6R4qFrKzxoFYVoRIFr&#10;VZ1uNFH7T24arQrq9aMppM4jgmD1VUBBECPG53Ed7DXTtxOq1QseISaXpfUkYGg9zFglBR1SxUuh&#10;YA6m500YezgAzJhFufDx/caFFm6p4SeFJWWlHhwMzRtUB0ZDzRq1cQ20fHjVWpWYbEyQC+m4d/aO&#10;44PLNnu0Dr+FEb69RpzhpzNdU948MzhSEqio1TSFJBEykOBcjx11B4nkGnUqrhIJpvcI7aWtxkiK&#10;dEVAmoUVD54sPo+ridTKVDEU8FnhSYkWPzDs7frfgIXBOFG42Y1x0W/GTVxUZyb6cbp2sIv28Oai&#10;vVkBtxyqVzG5lJtywTqrUxXARlveI042UEY05NZUWx781VK87gk80asKxJqb+HK1Y1z3i/0c9Wor&#10;KjkcsKoRWdV8wXPKmriuSoBoOUqxriVI7ctVK8fhz016pkKKE3PpzdaqNJtZuVirTXAWXQc2BXpr&#10;mGUcvTdci4toOeqsVx327c9VorGSTypq9cNoPflBW5rEQRy9arsJpfje2rTXJb+PHKbNcH0GvN16&#10;orC+o41FOg1zRW5qK2TUxVNteXFJzXra25uvVKRVAvy1MGa5FQTpy1VBrnEqr7zeH583WjjUKYkv&#10;c8qacFcN+tvDlRVoqVHxwUycalAki3PTFVrok2281XjXNGtpy1VImpKSDtzdU2VmB3c9WjXZHs5u&#10;qTXAStGwse3hz1bArP5pnfc3N1o1lZCFuhsfhzRqtNVU7N7s2vKxGylQVUAusY7g/Dnpp2KxO5De&#10;7qDbjZM04BFZqaaammWaE+6Cb/dblI1CDV9lKf5qkxKLc52OAo76fE35RILZpOuFVgiRgbN214YC&#10;ixWFS4YxHJ5sgNhaxAvr9HPV7CnGIM0bmmcNuJO2+q201PPA05FQfLkNwBe3e3HJpLEVFkj1N+Vq&#10;wNNcqjuBrzRpQKb2NR+4ONGaUgCuUS1DttbmwCaqSBTilL4sOPARSUrrKVVRblzTYM03TT2Nk78Y&#10;U5ppchvVUOeeqRveGgve2oH18Y73VspaGIp+oWgkHzO5iSB8B7eK0UgeMVknqVS7v9/HSYpElM02&#10;fPK0lkP3cThyaXdzAp1p5pFF+x4qBotWmp8VdMr9+WBpgoFKWkxg0633c3tpGU11Lj8T6Obk/r48&#10;tVw2TTTLiERcC4CnvryhWBT4ZNN0+Io9kFrA3HPBVOBqKdcJpUxGvhhqVvCWXfZgp2bhvsfA7b2P&#10;NqMCvbKHvrLkPovl/A8Po+mmKR1OJO9R87GtS877NoMMhYgRqL3Fl11ueFTJWudQpXrjGi3yz1FE&#10;3lwXWRRtLqRb424tU0DVi6FCn6PMeJYxUw01aVZVbctgd28DQlr3tyhbAFMJR0UlcaqXxLE5cRqo&#10;xGXcbghJAt7pYX9vflkt6RSoK4TRicN6A0eI5cocawzEDLJVVBgaN3VTe4VNkSXc7iQASba8D91e&#10;/lzFbLiUjGs3Ub07dZOj2YK3KfUbC5MJjpZ7eTUSosxvGsqnyUZiCyEEXP58ftswQ6B0mi5a0KiD&#10;iedtB5iGVsTy9T0+KVcZ8mrRmiZlA3gG3u63NuCZDgcFJFo01Hw/F8TiElPBJaJ12MnYG2tm8eUc&#10;QFVRImkNXTGoeaolQCSYkkDQA/Ac1oijNCoEUzC6tytO7aVOF4PW4qu+kUsqgFiBfbfxNu3HgaTq&#10;TWaPfAZKSWMuuqPpre+ov4csRNNBUVgZKaqmWnoV2hb6XJuPjf2c0kRtralGoeKK1MfJ8fG33jll&#10;mBWmhqONJFMIkq6sAE2/W3fhOGS4caES7gNDCl9h+X4Yk2zC4I7HX+jh+hoJoJO3JUaVEtdN8h/K&#10;6mcCmSMIqkk6DsLXsPhxstCZ40wg6jJ20oOmeQsQxfFmzBgUscnykckrU5u0siElCiKB7pv4sfZw&#10;luFhJgjqo9be04UM3p76R9Ps99UTkrrW8mFU81Wac1IqPJSNTGzxtUTqrFV3AC3bUcC2cPv2LRdY&#10;TqgTESTiNgpBd3Cm/EnGBiPwFBBmrCMRyJimJZUydjpnwtfNpagxSPFGwSZxsYd5FtZgTob9uCm1&#10;UbpAcUmCYI9QD+leDyV4kYmhWyv6UOr2ZOlI6jYzgklDl6Ob5L+YVE0MSyTuvmRxrGzGSzLYhtoB&#10;JFjrxLc3iLZekmScYAJw6aWFMDWOmuOXOlvTHJxpseznVPT1LDy0haOSVy7gjYQbKg26g24lW6q4&#10;JSketULqoihy6b4vkbOHVOfNOaMAgxbD8Eplpng2tDEI1uKWqZKZgzSRuO4uWPcacKrlKrRASlUa&#10;jPTjxGNI1PoYI7zYaKR1mxzOpzbV4/m+hnoxPI4Rp4JohIsT+V5iGcbmuNu4gdzwb2jzZQEoIMdB&#10;BicYwpsRcq8Pu5woMqHCMxYvLJmHBaWRoQ19/lNYEDWzMALfG/NFxMwSKMiAgQSPbU/KGD4Zm3Eo&#10;MFr6yKgiqpE8yolYrGgdrea20XKg97eHHrhfcoKgCT0DbhRc4ss+KJirM+kfpR6ZZ0y9/LsEzhRy&#10;zxSwtTGpdIMO8x2IeoLzBp3YbWACC97e3kTX+ZLtkl1SFbNgEq8sMBt4025fBlkuEGYwAEk9Iph6&#10;79Bsk4ZPHhOIDy66QtP/ADOlLETxxbobbn9xYCxVrkA9vbxXlGbreGyOGk+3hx2ig01mIUIOB4A8&#10;7argGA4ys/lzBltp2t2NiQT4E8mRKScaOlPoAwpUYdSzUKgyHt/RbvxckRRI6oLrFjddNLHtjBY2&#10;/h9Pw5Vaquw2AcanZWwnG6+RKeihapllYBI01Zr62Hh7eaCwgSox11q4iandQkhwZIqba8bvrqhC&#10;kG6WDHQkOLG19eMd9qEjGlduyFHDnkUG+I5QzLSGJsQw+fzJDby1j3stxuBYJfaLa68DzV23cEwR&#10;QgaWFyEEGONPuWpaenn+RV/KkchWcNYqCNQT2AJGvDnSCJPsoqfQqaWmWciY9n/E3wnJ9Mla8LBZ&#10;GadFRC19u4sfEAkaHjr943bJ1LMelFaldzisxPVto9fp29LeI4rTUHUnP+bHyY2BVMvydNNQ1EtS&#10;xh0RoRJtiSCbcQrgEWubcx/3u3sOXNFDDPfBcJUdQSBq4mJJII2eVAfejNHcmY1NN98FFKVQoADV&#10;xJiSQRs8qvly3nfA8+dBKfpXmbFBT4tSYbTRyVk+x5Hlp5h5EiWN2YgL2sDzBF3KkWt7+dAUVFaj&#10;oCjpSFgz4ejExMmsSW912/zwzAypZUs90HDpSFAhQ07NOOEyRVFkPVvO3oU625zjy5hfmfI12I0s&#10;VRJRIUqKarVZWcPUDy9zKysLXtrbmZzOTt77WjYeXEhCo1mQUyIhOOEEcKy9vLVG8dm2ytQSFBBg&#10;EyCnCMMY4ddVcdas9Y31bztVZ8zQ5esqxGhuym6xDy4/sqo91LDQdhybLTKGsoZDDX2ifadu2Tic&#10;alPJLNGVMi3ZEJTJ47TieJ2mT60YP0Ees/H/AEg9YsMz5TwRVEVBUUE1pofPRTT1W4kwsyoQYXkU&#10;7ri3AXmmVpzJpTSp8QIMYHEdPnBqQSBtq/38Vr1zZH9Q/QXDaWjrqLGcSrXqaJqWlha1IFlWrpJl&#10;SBPJO+RLAFzYN25GG5O7TeT3a1NoKdRCyoqkkkaVbThgeAqOlpZLilJTCjJkmTj7hVTnpP6wZv8A&#10;T1XQ4xnDzKfBJp6qYUVVTPaSWeDY3vf5UeWyo20EDku73ZWjOLdSGvvATiCP4VT5YgkTQEzy3eu7&#10;daGSQrAgiBsOI9RIqzw/iD5dzFmuHGOjeGtiJkoqeKrjeeKnjimK32yeWXkRGse9iRe/MZbTcS6t&#10;rQsOO6TrJBA1qKVHESoAfhUcZHuxet2hYfWEjWoghOpRSrgVKgfhVc/VDPGYPXb1drWxiow7LOH0&#10;fzRpKaCCoISsihWOVCskjCVJCoKl/d7t2vyYcmsmN1mAlepZG1SiAYJMbB1xA6qkzL7S23eRCySo&#10;j7lEbJkbBgeBjyp39RPp89cXSrL2A9OfULV4pX4PQwYdQtSjEWrIKSjeDzqRCtGxpIwiKQFBZlsL&#10;2NuDvLcwsLlZcYSAokmdIBJmDirxGfSjl5QWorQNmIw/Go+QcGyLX4TJmzMT4hiNHhFOrrS4bOsS&#10;zxp7rSEsCVcEAAnS2vfh4+64lYagDUYk4kUDyV6xIwNNeBYDnbq9LimeqjEJcX/ks0aiiWKILCH1&#10;hbZGt3lRPdZhodeJL64Zy2GojUD0menE7KFVstpnA4SDPs6aP1R+qz1B9JfTz/mMrMZlxbCTRz4d&#10;TYZh1FKDGlXK8gtHAnnzSLIxUlm2jQeHMeLjdy1v74voSkqUQpRUf6IAOJwGA2RQWuslsmXi80Er&#10;WvSVEqJ2DpOAIAqt3HvUd1jzTU4BDRxV1BV4JE1MKupKRymJjttuk3SAjUan4W5kTYbq21lqJhQU&#10;ZjEifcPdR3b2jdqorSAZMxwHy9lJPqFgFFnCvwzG+oGPGrxOvHy3mPVS1M0IDXCyRyGx3Xsovax4&#10;KGnlWshCYSOgACIowW+XFAcKWPVfpzVenfJOBZlyPiq/y3H8PNSIqsKJpW85VlRE2qihQQdpBIN/&#10;HhZb3TebrKHBOk8OGBjHbRo9aJUkLCp2HbJ92yuqXrrnXP8Al2j6NYpTwUWX1pahY32TMPJlPvRF&#10;ywWygkoFHcd+BS+y5q1PeNmTIww+G320X29ytoFYM8DOMULeYMq4x6f+pj9LJ8app8KpqPDaiCev&#10;tCGp5U+xAm4sGBJGpJ0BPPWbgurfWU+IyDxxB20LbR0vJCnBB40y529Mnql9ambq7LmUKtMRTCoo&#10;/ISZlhi+XEoWB1hgieaUoxK323v468LjnNvk4AUPETwBOPXiAAac79CHNIOE+6jA9NOpHVP0410n&#10;o7zlS1mC1NHiNfSTQsHR3qmhVqlRFs3rHMw3AOR7rDTXkN32UW76vzxAVIBnbgDhxjCoSzfd+3bU&#10;q8cAUUgcJwBw2nhPRScj6q5m6H5prcVrM7x4PVYtSBIaDDqaX5kiBiRJu2tZEbQhbEXPD1OTMZ2A&#10;VNakpOOqNOIGESBiK3c2DGZNgpb1AETJECRsjACrBvSFlP1GdHuqkeP9QWp8fxDMcuHV0lBDVzSF&#10;EclWqGqKjaDA0Uljs8bHtyMN5L3JrpruWFIHd6gQNOMR4dKNhChxNAd9zLXUKZBQYB8MjgdhCeuO&#10;NXL4Z6YMqyZ9mw7rDPBTJPWiSWhSveSJTKSyxx+VbctyANbm9jzBu5znur5KGkBLYJSSEwIUJCp6&#10;jtrFyzftmM5Ta6A22XNKoGlI7zEEGZOJE9NFhyV0Ykl9Q+acoYicWxyfCK6rwiloo2Py0sMql4ZY&#10;4Su3zdlhuBv955kpYXNpbltVshCC4gSQnjxknHEisx8syTLN2nEqt0IQpYKcAkKM4xjKj04miOes&#10;7ppl70uZjq859UTUYDJiFFHJR0VVJAYYvLY0vzBkkcknzlXepOgNrajkq2ObuXrndtJCjOJ0k9cd&#10;Aw2UjOYG7utCGjJ/ogqJjDE7NlEq6X4ziHU/pPmLAMdrUjxPGMPqJjLTsKYebAQ6SRNGbLvjtaxu&#10;Qfjwf3K3MtuUrIlOpMgicD1fjR1mTl3lTsJRKFFO0EkAjaAPfNVvvhee819SR01xaoqJMuVdXBuI&#10;2u7K0Y8lyWDSSSI9hr4jtzJ1m6Zt7YXBHiAM+hxjYINDG2aCkhxYgwZ9uMdUVdF1j/Euy96MekOH&#10;9NummRZ8LxzEqJoJaioqxRQhxFHFWQpR0cG/c+4SAsUIuD35jRZZQvObkuFyUThhJIklJkn040f2&#10;Vyq4US3MDCZGPX7aqy9PvqKwnDKKr6nZvEtZnOer1qnrXUvHGEelmYMGkkljFwWJNwAPDk75pkjl&#10;0kNM4JjgBxmRwA4UHM2u33F6WzAwnAE9BxPuq2f04VPVnrriNNnbp5iIw/GMGNdWVFXPRtUiRYI9&#10;xjhLe6srRtuJbS3gTzF3NsqTaEoXJwECfkOAIoHXu7ar5JnHA4SZOE7BR58H9QmKdb46Xq91XqZc&#10;Wq8m4ItHR1rStH8/BGHadqgSr5YlHcBAAou2p5EqybclhopTqIJkSRwEY0H7a4etZbJSAkCJMkgC&#10;I24YYRwqov1b58zR1nypPD0fmw2owunjWrrq6V5Vqoz5rLHSUqoFWaIwuS7Ad/HtyU92rMWrsvKO&#10;JgDADETJ6DIpBu62q0eUu4UoyohAhITpOIJjiCBE0Dno79O3pv6k9QFq8Rqp8u4dlWcFga6ESrWQ&#10;ItQqyVVWN22azXCj3bWB14KN7s6vLdAaYAWFp4yRBkKwHpEmpFzy8vCjSCCFJ27BjhsHptq2HEMN&#10;p+rnVH/Nx0GxNFoqaiNRTVD4pDE0MChfmQK1wF3RE3AFzY2AsOYy2TT6AVvggnhpjHhhtg1h/kyr&#10;hx5a1ykqIMRBkYHpMGinZ+9N/RqfOeaT1P6i0gfL1KXw0UKSYlPWrL77xCUHZvQ3DNb7VgOTpZrX&#10;DaFNykkBXACOMcazJy7LVhoIcT4SQVCIEjidk9NDl1k6v+mDOfTDAsa6uGqwWlxGKjgw6bEknp46&#10;gU8Xlzxx0EYLvOyN799v2lvwjYyG4tbmMubUr7tUaYBmQZwAGHXsNRG3k6sneULBskeKSNIGJmZE&#10;CNnTWvpmfJuXsPzFT5Syti00+BLFI9MZWKhLSMVXyENk3LYgEXuTfnQDL1uNM63UjXhMRxA49RkV&#10;LaFuOCXDiduM0HE2CrT4o0FESUABDAbTfs1rfHgsQe8GIphxemlpgmT42e4QAnvoB/C54YARRE7c&#10;k0ukySqxbmX7/wA+9z+XN0W98aDbMmRmdGjIJ8NPrXx+rw40pAVR0xd6DNFOztlWuwmoNSikEMpP&#10;/BAjx+I4C7y3KPEKmHLb1Lw0nmP0piwvNE9BSqJNTp3PiNPHXtxG1dFsY0ZP2IdVhToc14vXkLTg&#10;m+n2b/m2nFH5pbmykP5Btrb8fwqUkeNTfpJix8dST+Q04oSFqxNMEtpwFKrCzPGQCtx9Hx4aNyKI&#10;noNKpq+KOHbLpxeVRROGyThSbr8VjiUmM2HES3NOIo1bYKqCPHsSnqZdsbfDw+j+HApcOk7KH1oy&#10;EDGmKmwqqlO+QaH6eFiGCrE0arfSnAVMbCLDQfr9XHjbTSYXFdR4ao8ObDIFbL1TEw2Im7AX+PFA&#10;aHGk5eNKaighSPaO/bhmhIFEbqiTSNzBM8UhCm2vh8RfhHdLKaElokKFRMCklnqRE50Jt9+nj8eM&#10;2qiswaUXQCEzQ74Wnk0yt20v9/8AbwftjSKi146jXqjGJ0bQdv18eaU7WkMA0/YRj4iZDMfYD/Dx&#10;4qQ7Rc/bTsoTMPzFSGMLIRfTv93jpwwC6Cy7cip9VjNJ5W4EWI/X4cuTTKWTNImqxHzDvLC3w4mK&#10;qOUNRUNMVgQe8RzWqniyTU+KqgqYyYze3flxjSdSCg40lsSxBKSXYe+v5cROK00dNNd4Kix5lRBY&#10;sB+vx4134FKDZk0/YdiP8yXapB7/AJHixC9dFjzXdUk87kUVIzHvYkX+HvfwvwtuzoTNHmXDvFAc&#10;9FBHkLB2xjMAVl3qSQL27/aTufaOA/L2u9ck7OYoe5pcfl2sNvIPxqzXJeDwYXhQcAC1rW+PvL2A&#10;9p5KqcKxifcLiqCPqpniOnhkgidQbG3bS4uPaftD2cRvOhsUJMtsy6oHnromn9YZMXrpPPYlb3F7&#10;9ifj8eAP8x3yjU3G0/LpEU0YliBp5PLW1hf7xxE87oMUvZZ1ia6qKqGqpNsY3M3wvoRzylhYwryG&#10;yhWNK/ptkqfFsRSeqhv42YDwNm738D7OGOXWmo6lD289FEWcZiGk6Unn9/XVkWR8Khy3gyS1C6og&#10;uDe3ujaR4eAHJDAjCseH3O+UTQF9Yc9J5UsFJICQe4Iv7pt8e6niG4dCBQryuz7xQJHP76K/R4FR&#10;45KKvEWLMD4sfZpoPhwMJYD51KqUXLpVqNKKUUmC4ZRQ7YFVbeyw/t4Y9ylAwopFyt040HuOCJZC&#10;Iexv/SOB+4jhQrtp41ny/wCWdD7f4/2jjltBpu6oQPmqemS5P7eH2oJoKaCuk7XZgdz5UC2P5/lw&#10;vcfnAUbNWoGJrhh2AzYnIJatDYnxB9vxI5pDHe7au7chnBJoSKHKlBTRAogU9zb+wcO0W6UbBQTc&#10;vVLOJrHV4fQxe6tgf1H08spAFbQ6o0lJJ4aeYDx4WkgGjoJKhTvGI6tQt/z+PFY8dIDLdcpMn0tS&#10;BI5+v+0/0coq1Csa8L9SMKhHKWH03vW3fSSf7ONC1SmlP55a6jw00dNMDFpYjnkp0nCnFLKxjS7o&#10;pGWIBjfT+GnDRNBpwY1neo3ny1PNzVAmMan0mCPWizXIP6+HHAmaTqf0VxqencU5MrpcnxP0fG54&#10;0q3SqnUZkUbDTUcnCFwiA3/X2/0cp3MbKVfntYmn+hyi8f6WQG3x/t4+loUXOXk4VLqYvlf0aC1u&#10;OHw0nSddYKeN5j73PATTiiE07R0BQbrcuBFJCua5CEq2vN1oqqFimIxYfTl39n9nKqVpFOtNl0wK&#10;C6nZMxYnuQfZNyBbuLXH1jhQCHjQvWDaIofcKooMNw8L2Ki3j+72/Lh0BpFR864XFUBee5JZpHEO&#10;oBNvqO4fkeE1zMYUPMtAG2gviopy24KfqHCFKDNDEuClBHTzbADxYEkUWqWKzNTyhfHl9NNhYqI8&#10;UqjcBxsginwoGoRxkUbFZNLX4yXtFPi37ypMOcod2yNhf6fZ9F+OC8BppWXnaad4sUkqZlI1F+/F&#10;iXNRovUyEChKwZkjjDv3/UHhwjCgm/icKy49icy0rGM+H9h55Zwqtu1JxosWL5ixv+ZFCW2i2mtt&#10;DY6Cw5H71y4FRwqYbeza0TSvwLEZ59oJ7H+Bt4fA8OGHCqiG6ZCaX2yo23v+77PG9uCCDQVke+v/&#10;0tEfK2IPT1y0rEBXJX/kIf0jgusHNKtPSfjRHdI1Jml5JQJTgSrrcd+C3TjRAHNWFOVDJ7oX2acf&#10;pOvqp6Uh7IO50tzdIyTQyZH6fR4wvzaTxzzGMN5IYkqGNvfuQF1HE63IoH3l2WcII6/wpz6hZW6d&#10;4TlmSjlRqjEQ4UgVKBFDAo11QXJF7/VxC5LgjhTOXXL63J2JjoM9IxNV/IjQMYZu6EqfqNuAFSdO&#10;FTsTOIqXTTwQsZJVLDwA/t5QitbagT1A80tTp5YN/G55sCnKzUNYaWqWoQ2IsfuN+K2XC2qRTTiN&#10;aYoZZaxauMSR6KdfvF+SoFBWI40BdGkwaay0xmCoPd8fo5eBT8ACnalYKffNj4c0RSNWNT2NlJHN&#10;U3TaxeenkgmG7crLbjS0awR1UpHhIIoHq6A09bIlrXs338jB5GhZ9tDVCtSQaja8T05FdEgd+erd&#10;SqCrNJVx1KaFGVvuOv5cWWzvcrChwg+ymXEawR00YKirfmaNXU3Go+7+zkzJUFCaj5TelVYpY45m&#10;u3hypONWkis0dNGB7g14tQNVNKUTUkxlRbtx2KbFM2LYWa+kmiTUlSR8CNf2cT3DQeQU9X60Zsu9&#10;2RQGVERgqXi9h0+vXkIvJ7tZHXQ8SdQBrFxqt1No6GsrHCQRMwvqQun3nTlSYqhwo43psxSHp11A&#10;w2qltsFVTu5IAuGJhYkj/VfX6OGtg8W1xwMfhQB3itPztqtPHSoezxD3ir1VxCnhwqPEKuVQFDK1&#10;2A95DYgE9+STo0mKwE0FSykDy9aJB6h+s+I1Pm5RyzKI410lIlk0YEhlO0KLOjX7nhpbsDaamDIs&#10;pQ3+1dEnhgNnDp2GiGVhSGMqCx8DqWJ8O/jw6AxqZ040mXmZxtItwwApTFIXPdCavC/NTVlRrfSp&#10;3D8r8CedsF9qege8Y/jQiy1zQuOv44UBwu3bkKVIxwrmFPjzc1Way2BQjmjjTfGhn6U4oxM9G50H&#10;lv8AxQ/s5J2R3GsFHkfl+FADO2divMfOhoJBJ5IIwoA14NbnomvRTXiNOZQJV7gn8xx9BilrSowp&#10;kBtrbijZS+i/5oompcYdFBI3Mo+o3H5HkC5o13LpHWRz6GpNsnO8b99NS0thuluOBkmjMmvGGNDu&#10;8Oamtg16hYJi0O3QFtv/ACFp/HhpZK0OpPXHtwpt0Sg+32UafDMp4viWGQYjIpCSoD9m2o0IJbx5&#10;OqXAQKhp67Q0sp4g0raTp3FJtMzd7aXJ/oHL6waKF5iRsrPX5DSIbKf3VI9ntHw07/HjorTd/q20&#10;lKvKWI0bFo1Lpqe1za1+w7ffx1KNVGqLtK9tBT1CpA2H3/eVQ31qe33HgVzxnW0T0Y+w/gaGWVuQ&#10;v3e39aBVWAHfkK1IFO+Gwwt+nl+0DoLdrePG1U0o04yBHFiNDfic1VNH26NZtq8XydLRUqbSohnB&#10;VQLXXy31+LLyb8qdU414uMEfA+8Vjbn9ilh8KPWn3yPcaFVKDL+M05psaDGXc2paykFbEG2pPBGR&#10;BoDFxxgyjZTVT4FlPCJwcOpvsWtsUDtpqzXJ4rS8RStdw88PEfbShrcYwufDJKP5cQuygB1JLkg3&#10;1Y9vq4r72aLUMLCtUz8KCzOTw1mUK6O5vT7Jwo1uFPvA/UTwovFyg9WNDHL0lD6T0yPbs99V7VjG&#10;Oqmoj2ikZR9F9Py5jqpGhRHQayhR4gFdIFY6SRYZfNbS3b6uaIpw08TYhviB8QLcZiqUYToVjE1V&#10;FUYVIQFR1kA17SDa3/JyjktbvYoI659uB94qId5mgkhfSI9mI9xowMbzUz+VCLAX5IlRZp1iTTl8&#10;5iaQmNZm8ogArusPuHfmgKZ7pBOIxrhSz3k/Tn2eHFEcKacTGynGsmpWoJdxuFFyBqbfvDT4X5aI&#10;FJm0kKFVuY7SGhxuqoO3kSvGPoVjt/5NtzHC8R3bpT0Ej2bPdWWls53raVdIB9ox99N0akn3uIKU&#10;k1IlUWHNCqijD+nHEqeizFIk2oDqCPYkqlCbn/WA5KW7DgQpQPSD6HA++KivexouNCOj3pM/CaOH&#10;JVQwux9lwRyYyTUDpQV1jM1OVsupPbx5oKJp4IJNZUliMQXb73j/AHceCiat3MGstLh+JVtStLhs&#10;PmyuQAhO2+42AN/b25olKMVbKUFKQMar86r9P82dPs21OHZpw2pw8rPUQKZ4JYgxiYEqhlVS1lZe&#10;w7EHmL+YKQp9QQZgkbevD3VlTly++t0L4KAIPpj76Dy+gPfhTFGEV3IoGp5oVcCaGnoJiuG4Rmsz&#10;4xIsMKNqzOqe5KpRtW0725Jm7b6WlK1ECMcTGBwPyoF5+0p1rwCT5TiMR86OBP1c6e0Ul0rkmsP9&#10;yu/1FjZB29vJXOY2+3UD5fjsqHTll0ofbHnh7ttM2J+oHp3FZSVZxroTK+o8EiFvvbiY51bN4avQ&#10;Yn3fjTDeQXq+r/eR7Tj7qSlZ6mMq06g0lE0rC9jM4QHX/iuPc35jhW/vJbo+0H1PyEml7W6L6zK1&#10;ewT7zApJ1XqmrmBSjoB8CiCNfiCX3Ofu4Hlb1BP2pJ9w98mhk3ukhAxV75+ECiw4liH8yrnrpgFL&#10;XsASbC5IFzqbXtyLbh43S9ZFSuy0G06ada7LOL4Xha4xWrGsUgjZFWVWkZX7NsF7D234VJdSs6Rt&#10;8sKXKa0CaYHkUfDitOFFpxqXR4tX4eN2HTvAWvcoxUm4sdRrqOLG31sToUR5GKTLZS794B8xNZoc&#10;QqGfeJm8wm+4sWbX/WNzxrvl9P4+2tlpMRAj2CsklTI8m6qkZ2PbexY3+AN/y4ypwziTPXj8adSi&#10;BgIHVhXU6ysu+qDlTYDfcD7jzypVtn1raSE7I9K6jpp3X3YX2e3aQv3nTlktk7Aa0XQDtHtrMMGx&#10;GQb6eCSRR4qhI+8C358Xt261/aknyBNJlXCE7SB5kVNo8sZiqm8uGlc+FgCx+5b8VfkXj/CfifdN&#10;JF3rSMSofD4xT1Q5DzfLKEioWBa329D9Si7flx1OXPn+E+v4baRqzS3TtUPT8dlLuh6OdRa5N0eH&#10;yBLX3yARL2voZNT9Q4qGVvr2J9uA99FK8/tG9qx5DxH3Ye+lLS+n/PtRe0JcDv5a+6Ppkk2rb6Ae&#10;KE5I8f0/EwKLVb0WqRMx5/gJNKOh6A58j3RqUi3e4yoplJF/BvdQffxWjJHtn6/gKLnd6rUYmTGO&#10;Ph92J91SofTfnSY/pZY4h7WJkc6dtsY2jX2tx1O77p2kD3n2D8aUK3qYiUgn3D2nH3Vmf0zZnc7T&#10;UJGv+KVwD2vpFHub7zxajdxxeGoDz/ASaK1b4Mo/hJ6h+Jge6nul9L1U3uz1pb2m6xL37gHc5/Li&#10;k7sqST4p9w+ZosVvukbEfFR+QFKj/ZapUow8leWIsbRgKpB0N5JCT9y82jd0EwVez8T+FbG+JcEp&#10;T7cfcMPfU7KfpGwzH6lkq8UaEBWssSB2LKNQXlIUD4hTw3Y3US8fuPpifacPdRde77OWoEIB88BH&#10;kMT7aE2H0S5RjBkq8RIHgrMZ38DoBsjHj7eHSNzmiZKvmfkKD53/AH1QEInp2JHzVXqr0b5FjO/5&#10;uUgdjJJ3G6/+SiCjtpq3DAbnsHifU/IR8aELW+L5TKkgHqHV0mT7qkUfpC6bMqrPU1MpHe8ghQ9/&#10;3IgWP/IXH0bn2/Ek+sD2DH30GLzfi6bPgCR6aj7SY91OsvpL6TiAxxyzByCLRbYl7W+0QznXXvww&#10;RufbAbT6QPxNEze/N4tWIHrKjt6MBs6qTkHpX6ZLM0Uskisf+KrA627yy7m0PsA4s/sda8Jnq/Ey&#10;aFQ3rux0Hz/ARSgh9IvSGBFlkMntuD5sh1vYvL7o9mi8fRudaJ6fifafwpK/vheqGEevhHsH40ns&#10;b9MnSSOqXyw7DaARKxmYMLgkL7qLpbw8OLkbn2atoPrj7BgB7KaZ3rvFjEj0ED24k+2kFiPps6c3&#10;MjJI3s8xyQDttpGm1e4vrfigbnWStoJ8z8hA9tGbe9F2cAQPIfMyaT03p8yAybbSBrHu21B2I9yM&#10;C/0E8sdzrJXT7YHsET7aNm95LgbYPx9p/Cs0Xp+6cxxBf0p8SFYRL3vb3QWI+vixnc/LxgoKjqIS&#10;PcJ99Fru8l2FYRB6tR9+HuruboJ04aEQwQtEPdJMXunS4N5G3Mbjhknc2weHgTAw+3D3mSZ40SK3&#10;nvEKxM7duPuECoy+nbp1KbbpENj9gi50trLJuPfXQDjLu4tikTj6bdn9JUn3U+ne+7TwHr5/0RAp&#10;b5R9PvQGGjxM5zE0VQtOpw+WOI1MrTl9ULOdsakaltva/CN7cm2Gnuxx8RJkx0ycPYKVHeu8cI0x&#10;txH2iPIYn20mh6eel5rJJopJVg3FgJD5sgUm493SMW7djxz+wtmSJJ6/4j6TAHso0/tTdgRAnqwH&#10;txJ9tYk9OvSypZnEkjEEAebIW0se0SbVv9PFY3DsjtJ9TPuECi53e69b2Aegj3mT7KTGK+mbJc/+&#10;8VRKLC13IAvttcRxgDvY6njS9wLRWIUfU4bP6KY+NPtb53A+4D08+kz8KD2t9OeVKaXb8zKSdSWI&#10;jXUeCoCSAfjyiuz21/pK9ukewY++j1O9ryh9o+J9pw91M9V6fsCdyKWpYDsDcIvf/gnOmnfiZfZ3&#10;bq+1Z/30bfVRpW3vS7GKR8T8hUeb09YSECw1jM5t9n3FtfW7NuY6cbX2csx4VknqwHtMqOFeG9jg&#10;OKcPafYIFQ4/ThJIRsrSygC4Syi9j3eTX7hwt/2Np/1yfLAeqlY+wUs/teP6Ptx9w/GuTemqoWna&#10;T59WYg7UjBYggXG6R7La/sHKf7GiwJ7wT0JE8OKlQNuGAq43wTMaPU4e4SffTLJ6esxpAXjnWzEk&#10;Kg3tpbu52oPz4VHs4uZwUPIeI+06Uj30vG9rJMEe3AezE03y9As200RlSVLj9xT5jnXv7tkGmvfj&#10;Kuzi8TjqHkPEo49UJGGO2lCd62FmIPmcAMOuSfZUzA+j/UujxCGpw5hFOjq6C5lJKkkXij936mPC&#10;hfZ7fK8JAg4f0ldGxOz20sO9Fs34pOHoPadvsobcx9H/AFE5tw+mOaC9ZHSxeTAJmVpEQjfsjp4A&#10;xUEi2p9nCdPZ1e2clLemcTxUTH9FOo9WJFIf7dWdwdJXMeg2/wBJUD2Cg1qOgPV+G8dRhMkC+Hm6&#10;Ofd3XWJNz6j2gcRq3QzFJxaI89uyftEn20uTvVl6tjgPls2xiowPZTDmPIHU5JvKxPCZVVPdv5Wy&#10;+ywukQu57+ztwuvMjvkGFtHDDZEx0J+7j0Uutc2slDwOD2zt6VbOHTSTrMh51p7CpwmoiB7GWMxg&#10;67dA1mOvsHCRzKLpv72lD/GEdWAOJ9lHCM0tlfa4k+Rnr2jD301vgmK0cQkq6OaEGwvJGUGtwLBg&#10;Cb24WLtnW9qFAdJED3xRki4ac2LBPUZ+E1gqKWthiE81PLGlvtPGyr2ve7AeHGC2tI1FKgOkgge+&#10;KUBaVGAQT0Ag/CocdWKciqKNsAOpUgfUx04lKZE8OnhRgnA/KlS+eMHOD/KCijWW7nzgpZyGFh75&#10;IAt8OFaWVBetKjAg9AkeVLy6CnSR+NJGkzBWxbRDVyxREjzFhbaSo0+0Nb2Pt4KUZpdNp0tuKA6E&#10;nSPUjE+2ilVs2oypIPnj8cKUdb1GrKeiioctSzUp2lZWaa7SN2DFgLgW0tfiy0z3MLU6g7h0JEYR&#10;EFX3H202/ZW7oA0D1x4zgNgrhP1Dz3glPDV0mJITUIW2xfbBuAVeRrtfS+nBE3vpmEkBUR0CJ/zj&#10;JoqcyS2IEpB+A9BArLB1yz0srTzGPc/gg173HvuWPw04JmN/L1gQQDt2ec4qMn2UUubvWy+B+XsE&#10;Uicw5nxTN+JjEsRsrqWIALNa9ri7cBGc527nagpwARMATsPCSaEVlZIsE6UbPSmk1Xliz+9wF0bb&#10;ahSPqGj8ebq1LHJdRRw43DUYgxVIrSKRb7SEMBr7dRwW5Cppu5CnTAAkHDBSYI29OIoqvUqU2Qja&#10;cPQ4e6jrT59yjMyth1YoCnWJWDEC17MR7oGvt5mZ/ObZ8QlxPkDs9dg29NQQjLHj96T57J+dOmHZ&#10;spKiYS0NUjlb3VWBIH2Tci4A4pYeQ6JSsK8jMR0nZTT1howUk9Xx2UJWD5igxErGpEhIAurAjUWO&#10;oJ8RxnvEuHwkHyx+FBN+2LfAx14VhrMuYRiRZUJWUmxPh2t4a8SKBUYSJrbdwpoSar56uxPFmuSl&#10;DkqoEik3sCw2uv1MvMYN71zcaOiFD1EEehFZHZJ/cAqOr5g+w0FEdfUR+4mo5E5TQvxp1gw7E8Vh&#10;aSjUyFQCVXvqbaAaniFbobMGlKWysSKVnTzKuP43nijy/GohqGdinnMsSh4x5nvtJ9kWB78E+TuB&#10;TwUMQMZGOIxFFF/+xaUVeR8jhVn/AE2ypk2qm+Wznj8FLTxK5C00Znb3GuUH7uoOnhpzIS5zRZ/u&#10;aCZ6cB+NY3XAVtSCT14U29QabpnRV3nZFr5pIXkfd80yeZawttiT7Ivf8uHNo68vBwD02e2kzQWR&#10;4x7KDuKSGoclGLDwJ0v9XDwzSsiNtPMEuHJTGGqjdpmY7dgFrW8WPx8OJylU4bKbJjEUVXrDiSS4&#10;pFTQybkjAYd/3htddbdmHIS3se1rSgcMR5HAj0IqY8hZKGyo7Th8wfYaB0SBhY8iahxURomLEILk&#10;nmq3NeelqYT+lRkv7Rbt9PKyDsqpqZCttCeepqnGClllQyRC9gfDvbw4pbt1PCRTZcCNtTMPNJLT&#10;zxYtLODGVZESTalj9rdbueFjrTiT4QOvCTS9C0qHiPljSZnqqnc0Ub7ogW2jwtfvp8OWCRt41oqJ&#10;qMX0078cAqhrEzbtCeXFUqPIlxcc9XqxoJGkCRasew9vjblkoLiglO2tkgbaM1gMC4dgkFKigC17&#10;gDVW94XI9l+ZM2tuGWkpA5ONQvdOd86TzIwp2aRmTbHKR3O0my/DTx4rLQVwpKMK4tNOybpFVmsL&#10;Mw108LcaUyBT4VUGkrIqSuNVXxBztK/Zv9BA+HEX5fgKW/eMKi5sxgwZbmkiJTf7jfFXFgdPYbcS&#10;ZkQywo+nlOz30a2LWtwdWPqKLG6OwvIdzHvrfXmN0k4nbUomuvsjTm4mt1ySYgEnlFJivUKnT6gf&#10;ypq92tchbEj/AIkpH08lbIbPSgrPHD5g0B81fJISPP5GhESqq6W/kTMgY+8Fbbf6bcHq2UnGKCkT&#10;XCrxGfENsdc25BYDQeHb9TxMlkI2V4DTsprqsOZYfPVTs73Avpfw9vKECnErxqBBRGVyka66j2WP&#10;x4ypIFOlVATjTmfFJnnF7m4AOinsR945B18937hI2cyPbUmsNhtAFMEikXt24TkUtFQZacuL89W5&#10;qPBRTSVCpGLkG/3cWW7ZdWAOYrSlBIxpaU8FiEvYDsOSUlOnCg4pVO8amIeZqpAsD/EcqpM0jONY&#10;vn3im82ZQyWIP7LnvwvUjop0Jmnilq8Lh31NOQ4cKhiJCsfEkD2DhaUKJinIIGNMOdo0pAdionmW&#10;9xWBsGGh737jiW5dARHpSi1BUaC/W2vfgQoSV7ZcX5U41uua0+5NG19n9vGiadqNs0vy1NTNYzpo&#10;ebmt1ORbKCmulyOGKU6E4Y9VJSZNYi21bNe/E5X7adisVtq6+PE9O1iPbjZqwrpAbc9WjXLaR25W&#10;rVJTtZubqhqVHYduaNbFciQO3Gqcrgz6acsK1FcU76cvsqlZGkP2OemtxWI6G3NzWq65WK9XIAeP&#10;L1U1lFvHmqoa6YX7c1V6xOCOeNWFcRrykVuvFdx56a8K4tqdvNA1YisgQEaccpmsTqR35qtisYS+&#10;vNVs1kFl783Wqyb79uaqkVjZteVJirgVxWoKnldVbKKzpLvNhx4KpspqY8i7dg05amSIqP5ZlbaL&#10;D6eVUYpwCo/ksD7wtzwrxwqWi6W44KZmue37+erU165Gh5qvRXNW5utGuYYX5uqRUuNifHntlUqT&#10;bYpY83WoqFtLP9PNHCrg1PCtCNrD6+UBmqkRXNpAbccpuKjyR+cbKLk8qcKcFM8lM5a4X6uaJp8G&#10;salABtAHLAVs1IjqWRrhQ2nY6/lxhYp9BqW0lK7eYqlSLfE/dxlBUMKssA0+4fUGRBE6hwNPz8fb&#10;xRRcoUpyh+XDxDYut/d9nHUrBpkp6KRtRKvzFobKBcaePjfj1UiplPKysNeepvZTqaeOpu5sGNyT&#10;7eV2V7bTVUULRkq478cma1MVijpE/eGnNxVdRqQKeFRfnqrM1geNj9gXHNzFWApslBZtObmnRTa1&#10;C9RKIwdtza57cYUmaVoXprItNPRygMd6i/cad/ZxKGwk0t70mnGqrIZZLxLsUa97n6PZxakxSBQm&#10;o1RF50R2m/fm1Ga8imymp1SS7aez6+NBNKlKNKKN9ACO/FIworVXNV96/HNtJzXKdykdhzZqiRJp&#10;JVU8/mEBrAfG3C5SjR62kRS0oun2YqvLrZlpyBDZGUuVRWVja63O5iD7BwvU7pMUrgcaS8NBWrLt&#10;m769h7Dbx4uRJxFJnFJilpgE9LQ1C/PEqpK3JudL2Nh46cMgZolWJpa4vW4KqLDhxZr92YAdjpoN&#10;bcdTRYQaR9VHCqg6AHlpqyZpCYrUNSyAxn3TY37fA8L3FaaEbKNVOuFVcVUIUqReIHa9u+29jbwv&#10;bj7apFJHU6TRzD1z6d4RhmFVeFYUIa6goVpp2ld6lppFFvNCgBY9trqLn8uBS4y5T6iSfLhSGC7t&#10;9KevUJ6reoPqhxOLNObKigGKTRUESJR0yUi+XSxmOPzgC15dhO9y128eJ7SzFqYidtPpYkzFFhwm&#10;vxrFMdFTVUK4hDTOAy7j5KsD9gnd2YX0HtvwYlYiBhW3GcKf8RGH1+aZqiKOGjp6qdFihiuFjLkJ&#10;tAJ7A+082DoT0xxpGGuFOXVDpHjXTaSGbFGidKmaWMIk8ckiFFDfpEjv5Y1NtT25th8P7K8pJTQJ&#10;TUiyPsXRidOKFYUobVNOWEzVtBG6UkrIWIWRRcBgDcBrd/o5RGNOuCnJ66WoQodC17+HFgotppFQ&#10;1LNviaza6g+3mia3E1hk3TnzG97x15QjVTqVaafphhsCLNT+5ISpsCLW+AGtxzyPDtptcuVKrp2o&#10;38kuHJAPcE2PwB04+lzVSYsFONMsDzYlikOGeYsZmkSMM4JUFzYEgdxf2cZWuKWtsg0Idbl3HckV&#10;DU1NPMskgdJnh3RnapBKttN9h0OvNIWle2PWk7ySg4UKmVnwOqyLUYgmLSU1bSVawvTLoTE43eaZ&#10;idLG9h3vxI8vxaSAQRyIpMlnWMTjTfV5ey1nKCDBOn6mqxUmeSsaatVt8Sge9r7q7T31JN+Mm87n&#10;7hA4YfhSQIUk4g+dGr6a9U86Ze6R4t0lzLHRY3Q41VYfNSUjSbQKqkXyovNnNzqNuiWGmunARelK&#10;nA8JGkGfI47KOVgtAajA40C3qVzhhdfVwZHpsOlocdp2ggqowqLFFUR6tHGWO6RSjWVtLix4Z5So&#10;kd6SNJxB6Qf1ptlQd8Q2UJ3oErOoGAdRP5xl/A6jF6+Ophp5KKlj8ySZY546lI1YiyM6q6hr6XuO&#10;EucXCLod1O2fgRT5CHVBsYzyauh6+Y96N/VD16wvO2S48PwvA8BxqeariaskjnaNVjjxCgaorkMj&#10;SxMt1ZU277kEgciUWtxlVqpKCdZTAwwmDpMA8ThiaKMwYbaSUtApUR0GNmEnjjQfdVsF9MeBZlo8&#10;8elKjo8cpxU18tTSVAlxAwRKAYx50w8upkD7gdoAXT6eRfll/mDxU1elSJ0xsTt24JxA2bagG3du&#10;xeKZeUoIlOmMAQobYGIjpNU8Z0yv0dzV1Uxmj6jy12WMUpqmKkpaSmpleSqifdOZC1tlLEiMAAw7&#10;FdeZZWd8u3twRCsJM8OHqZFZErQu3aHHCTPA7PWgLwzpV1UwGkrc75YSobCsIlXzMRjZf0O6X9B+&#10;kc7t7aG6AjXvwYsXtveeBUSf4fToHzorcuULwwno9OgVcJ6ZMYo/UJ6Zv8yWdo6uNYKfFKFsXljU&#10;ubzrNCjsffklAYEb9CF5jrvO83u/eC5QUzqQrQDwIgkAbBhjHTUBZw+3ldx+YUpOolJCZOGESBjA&#10;ojfqz9NtT0FqYanKs741SyTSJM6yxSvEiwrMHkEI2RqPfBAJNxbvyc8g3gTmSNK4CgNg8444nh7a&#10;kPKbr+YyFEBQEwDtxj8KISmYRWPtRgb2t9fbvyRtc0OFW3djGpnnArufjs0lIoQemuZcUyxmzDcy&#10;0ARpcNqIqhElUPG2xtVdDoylSQQeJ3mU3Tam1fxAiRgceg8KL7pHhI6RVnOOZYyN66cpQ4ZXLFR5&#10;vwXBp4Y/KCRoSasMjBbbIE3WuRuNmJ5ilmL9zuQ8VTqYcdHTh4Onao7dsDCoBu84f3OfS6oyy46A&#10;RGzw7OlR27SBhS86b0GFdI8+Go9YOX6LFcBw9jh9O8dDUfKzwQ0v+VjjhKtVzRuVa9gCSQRbsFc5&#10;u7rMLXVlCylxQ1QFJSQdX2kmdIIn2VJ1/cP5xYpdypwoWtOqAUghWqClRMhIIBpB03pX9PvVLq3R&#10;Y7FeiwrHsPMVFS1ETwvNJGjGOaKCMonux23BifeGo4Z2W8OZWLBaWnU4FGSDgAYkFSpO2YI4Uh/n&#10;t9ZtdyWytwKMkHwjpBUcTjMEcKFXD+iUnp29M1PisAgw3HlrZaOuqI1gmV4JN5oJt6J/lS1g1yw1&#10;txGM5uM1uShY8GmRgcD/ABCSY8tlGzNxcZg+UrA0aQUkAyFcQScI6KJ1nGHOvULHI8G9QlcrYJhk&#10;MQJXE3jmqYms8gm8olEYW0AGgBFteTJliUWKdUFRUdkDAjo6PxqRENHJ0aj4io4A6TpI2R0A/Gj5&#10;+iLqrhWL5yxDEosRrMeroFipMERKZZqQ0kiGECW6Bt8TRqEY63Nze/ID3wtP5Syp0NgGSeBWYMlI&#10;x6CfZUE50pvIGFONtJ7xRJ2SuZkoGPEE4Ucf8QjpfnCOLDurGK5YwmShxLDKSefEMXZAYHH+hMEp&#10;mbbcI6ktbQd+3MeezjMnLlw2ynXEELUEoTgCPvEkY8CI41jvud+ZzNw277jjSu8VoQIQCB4xJGPA&#10;iONagnVnMkeYM54jiFNB8v8ApijqNtt6DynKiMBQrFbi3OoElKAOca6V5da/lkBJM4frx86QNBF5&#10;cnlyuGEh95Rr8OMsQo40fPEhOFG+6O0OYc258wbC7VY+atSmd7lULLtRgJGCizADhpdON2TKnDAA&#10;E/jsxqPbt0MJKjGGNGi9SGCY71Mz/T5cxXCqbA6cLHAtPSxyiM1FMhiaRCzWdpQQzkGxP0cCuT3i&#10;LhBUgk47T0HEdeGykWX3QuRKeZoKuj2SFrKHEOmSTUuGvikU9NXzTofejhfcADEdwltfb8BxRflS&#10;TrgmIiOk4eyliblSXJVsHuNJXG6fBsgZoxbKuWa6fFMOghi+UqaRJUSRmj2yq9yGVUF1vfW3C1pk&#10;3WlagBJxBjDyqryGnjrwOPs9vXRhqv19dd8+9PH6X5sxIYjQB6M00bjZFGKeMRR/ooQodiFuXdix&#10;JJ8eCa2yG3tFd6EwcZO047dtVU8GklMD1pS+kf8ArrljMU2JQYVRYrhdVT1NLLHiLiKmU1ADxvcs&#10;GZkKnaNRqb8pnK2rlOBIUCCIxOHwoNMrC1x6RRmvUB6m+luQsoTZP6F00+H49XEpW1q18IRoCjRp&#10;HFTQRkRPC43F9wLfRwB5Xkbl453twJE7CDw44nGRRzcJtlpJg6us9WEAYCi/+mz1TdTujkGP082M&#10;mBsWNNVtUSDzKgzQhk/RzOGdAyG5CixIvwV51kjTgSW04iRhAAnjGA29NBhTKVJxE8KKvnvOc+N5&#10;tqMVjSUUk9RKyzSxOgkMjmU7WfudxJOnBzlrZS0kL+6BOM7MKXEqSnZw4Uu+j0mKYhnelloYajGM&#10;UqZI4qelRFYysCJFSMEaSHaQCLWGvGc2bQWSFYDbtjqPpjVbdBfOmCZww66vLoTgfqN62YX0YyXl&#10;XBabL2HUFRWLjFYaiepgq/d+doJHljaNGC3CFdWcaE25iI0wrL21O61xIToBgYbD0meM0Y22XJbJ&#10;SVKAiNOwCOvbJNLrrZ6K/TFiFbi3TOnrWhxSvpP9FrabzfMiNQyBXFVMCIwjizFF+yW08OR21n9y&#10;w4VogpJBM7MNuA2nzNR+jNV2r60IAKcCJxHWI41Ul6qPw7up/TTPVPheWcWTGqaCappXq1qPc8tI&#10;0lhkNTUnfKTcqSqjVb25PuSb5NKZl8RMRAmTsIAGzpxPGhk1nGoAuiJwBA9oAHzq0z00+mLMHppy&#10;Bi/qa9MnUeRcWGXqCLGcIiqWq65kq545ZXkrHAjp4opUuqBCxII3C/AfcXjWYrCXUgyrw8BGMYdM&#10;ddC5FsH0h0nCB7P0o2GZfTnkLPVDJn3qNMuMdTceMtZHLh+N+Z5LSUgWCrZAAXqacBWkDsV90C1r&#10;jmN7m+NxbuG3dSkNCRGmJhUEEmTBHQKxob3tVc3JsrhIIIXHAHSYIJkkyJwoOun34OkWUsUwrql1&#10;szclfmzC4KjEZsPrMYSSauUwsfLigoUUQ/MdrlygJ8bcMHd/BeNLYYRpQqBqCcEkHbKiZjymja7z&#10;YFtbISEIIEEAgDiMTtiPOjuYj6iPTp6f+i+D9U834SpzQ2GrFFg0NXQx1QMI96jM9U/mkFQNjWsx&#10;7XPMXXtwHM7uAuzeVpUpZWSFBsajtCUDHGZkjhUL2W7tlcPIeacWQoq1/wACBqPUJOPGqWs0/iN5&#10;9wPqNVdbOoONV9bgHytZDHhBkg8qHzHtT+WAIYZJoFKhnuSNW8eZxWe4TTDaO7QguFKZWU8Rt26i&#10;AYkVOd1ujblxu4tkpUspT4imYKThtknzwxFPPQP8U/NMeV8R61SpCuH4TXx0kjySozIzss1M0cMT&#10;RqWdCwZtxAGpJ4cZ12aIvngWlqSpUKISdMkCFSoydsGABQkzbdNOa3AuC4tBBCtKYT4gIMqMmCeA&#10;FDjF1hxP8TTqbVY71/ypHJkHJmF1kuW58SoqA008oeKarw2cb90m4hZQXZjuAAtfUnVl/wDYxlLa&#10;Fy4SAoAqJAMwqfaOFFlxdqyBCSkyqYjxSAZg4bZxFB1hvT/pXnTPOF5spJBhOGwK8Xyi0qgmKQkI&#10;ixJZI9h0AsdLezgJ3h3hvbW2P5dJU4QYOqIIg7cTiJqLN798MztLArsUFTigYM6NJTBxOJxExBGy&#10;lPmnoXk7LWNUua8o4XBj7pAJafCoJvl5TLFJ+gabygpjZftlWOtuFmRby3KLeb46QZJKpOChjicT&#10;B2QNhon3S3qurey7zM4STJM6jgpI1CSJMKmIGwiq6PxavSl1Lhx2i6445MrLiNFg+ILBFXfNRqst&#10;6Wpksn6OJwwj8z3rnvzIvcPeNggMHDFcEiMB4htxOE8KmDc/eJL6C0qEg6wOEjanbicJ4VUpliLE&#10;IHFPh8DzlASFRSSdt7/UAeZnh9CE+IgDpJ9lSK+kA6lGP1q/v8KT1CYxkwTS5iNHS0a1FLJH81Ux&#10;K8+9GoZ4I43ZQzsRGQvjzA/tXsX3T/kZJISuQAojgtJMbRGoVB2+ib+5bJs1qlKFSmVaTEEEhME4&#10;SNvRVuU+VKrDMqy481DI2Fz+fURQmISDY77XtGP8IPa1rc5n2V3mBvjbpEFJ0qkwJ2gwMYMDbXOu&#10;3z3P3782baSkJUUkE6UztCtKRqgwNpO2DVIPVPNGI9ZM/wCYqbJGFYhlnAsHBwrFHD0vmJWxo0SQ&#10;mKMXjWcbWAAuosT3500yazWy0hVwpKlE6kwCBBg7TtjEdddSN2svf7lJvdKlSVCElKQDBEatsYiT&#10;tqpDIGdoMk5+r8Rmw6pqsPqqmjG6uJDxzq/lzOw1LkgtYfDXmTWZ5ai+t0hJAICh4egiR1bYqWbt&#10;gXLehJ4EYdG0e+rQvTl03xis6lZmr8nYhXVSxSGqSff8zHFA4MUyRKSY1VARddbaaX5jfmT6WQll&#10;wJGwGIB6QTxNRhmN6nLUIbKUpUcMAEmdoJwkz01nzxW9J8bzB/m+9R9LSUGCUOKJPSzUNa1IxNNG&#10;xhnqpVvIAxbc0ai1yLWKg8FreTX1wkO2ZAlEGUlRxMYDAepNOXdzeQl23UASiCkjUZJggDZPWacc&#10;64/i3r7zNR4OaagwfJeWKl50rEnrd3zUibW/SulhHUxi91A98jXS3JCy+yVu03KtSnFcPDsnoHQf&#10;dR1YMrZa8Xr67PYaL7mj0pS45T4v1e6URUuF5Qpq9qFBUYkheKrii9+Da955dzDRyACWsDyQbHP0&#10;uqDDklyJgJOydvQMOHVSRIVcJK9kEjE9FE7SqjSNZ5lIcjUEag+IPJTCdNFBlylHhWaCjBFt7Py9&#10;g+PLzSFxmKEKizPHMm1yLWP66X5Y0XluK5S11HUqy9yQfH9Tz1VAIoBuomADEo5GhTXW1h9Dj878&#10;TOt6xFCiwuO5VjzwotFV0+qPPIttXcT+d/C/8eBNdgSalRvNRFK7BspQUaBmFyPh9fjc8NmrYN0Q&#10;XF8XDSuShpUH6QD6/wC3hjpFEZcJ2VGrKvDqOMsSP4/w042pQTTraFOGg+xDEoq0kQHQa3Fvb9fC&#10;lbgVsoUNMlvbSHxetMUZUm5+P3HhG+uBQmt2tRpI4c80lT5k2trH7v7OErRJMmhC8AlMClx85AI9&#10;iLc/AftPBBrFBfuyTjTZNUv+6OJVLpalFZYELrubl0iabWYqBUySQm6i/EyyU0rQAqsEGOLA9pSA&#10;NP19vGhchJxp1drr2VDrSuLyARfw+PKOAP4ClLX+TjGnrDMLNAyyH2Xv+fhxWyz3VFj7/e4UIlNi&#10;KFdpP69+CVDlA9bJp4FEKhN4+PFWkGkHeaMKY8QR4PsG1uInBp2UZNEK20wNjOJ07HySb9vZ4+3v&#10;wvLyk7KNhboVtqAuZcZWcedf6x8fa1zxMLlc40rNk2RhS6psSnmprHVrH8vp4fJcKhQWWyEqpKY9&#10;U4lDG0y3IANvHtr9HCq4WpIkUfWqEKMGpuVM11DkxT3vci30i/wHccctLoqwNMX1iE4inrFfPxHW&#10;IXv/AEW8OL3Jc2UWsENbaRktJXRttIIvb4d/z4SFtQNCJLiTQhZTE9J78t7m1+/sseHtsCnbQVvo&#10;Xspq6jVE1ZSiKlF3FjpbwNiNfap4jzAlSYFL8oSG1SrZz86EDotkaoQLO62YG4Iub2s66gAdiR34&#10;YZfbdynHniKDue34dVA2cg0aLMWJLgeG+QhAFrC9vZdfH4W4IiYqM2W+8NEnz9iaYjUFdxILGwHb&#10;vuHs9p4E7xerCpmyxktCeeigxaigpV82IWJGvA9oCNlDIOlzA0j64Syz2A1/UcInpUaEbUJFLLKG&#10;W6+txBBIp2XBOnhex+18Dw3srVSlY7KDuYXiW0mNvPRR7unGUIsLjSWVTa2uh9m0+AHs5JrbfdiK&#10;x7vrsvGlTn/NsGEYe0EZGnftpbRvb4H2cupWnE0htbcvKwoi1fmF8WxV4qoswUsPEC66ePtHw4C1&#10;3Herg1ObVp3CARzNRa7Eo6UiOk7aaC/Y/HlHHdGAp5tkuYqp5oasz0o84201+rTitC5GNFziNKsK&#10;T2NyUESFri/39vy7Hhe+pIFG1slSjSVwvGRTTEL21H3G47cJ2Xwk0fPW+sUINHWU9dbew8eCNCw5&#10;QTcbLVKmlgwunsdL+OoH8NeGQSlNEa1rVTg2YsOoB7lgfqH5njpfSikwtFu7aSuKdQJjdKUbh8AT&#10;/QOFrl9GyjxnKx/FhSNfNuJ1DG42j2f2LbhR+cUqj8WCEc/jTHV5hqBJZTr42+P0cQruiDRm3ZiK&#10;e8GzDV38Rf6u4+/uOL2bgmi24tE0uIM3uSIXIB1/p+J4ci66aDarAbRXDFczJDFvLDv4n2/T/RzT&#10;twECTW2LPUYpvwTMFPiE/vt+t7Hvxlm4DhpXc2haFCbDIJIxsN9OCAGgeoQawxJMk9wLf2cqMKso&#10;gil/hGL08ACyG1vD6D/Rxak0HXmSdlKWpzTSRQ7Rbtb9QOX1AUgTbKUaaafF4aqUEC1/q/t5oKml&#10;K2dIpUti2Hx0m0lR93j+fLkxReGlE0HNXiC1NT7puP1vxOTNHqW9ApQ4fDEFDHvx8YUXrVNPDywI&#10;mp56kuk0n8QxCKBC+nKkxS9tsqwoGMazMuJ1YogRqD7Pob28IXHws6aHVvaFlOrnqoS8oYPBRQic&#10;fa8de5Gh7DxHDZpASKCt4+XDFKDFcRvEY0Yafs4oJotabxoLsRRp5fe8P1/hxAoTQqaVpFQlpoUX&#10;3rX9vGtIFPlZNdxQxM1rc8AK8pRFTGpEZe3HNM0wFkVjGGI4I5XRNX70ikpi+UjUoSATf9ot8Bwq&#10;dtddHjF/ooOXypWQVe5wQtx7ToR8NOB82hSqhaL9Kk0JuA0KxIqONQB/C3BMwjSKBl07qOFK+erN&#10;NGPAcMiqKIko1msUVVHWxGJze9xzWrVTikFszTfVZOpastMybibn9b6flxOu1SrbSpu/UjCaY5MI&#10;kwx7QqbXNvu4mLXd7KMg+HhjWT5uv7bT3t2PfvzetVU7tNf/09CVZDDIJo9CpB+434ZJUUGaQxOF&#10;CdBiE1bQxrTrucMVtfwPbtryQ23O8TNBVTWleOyhNocs0eCYQmM5gli+YcHbT7nuCL9xYaMO3KBy&#10;TApDqK1aUzHTSqyZA+PVNqUJChFhtQk7WuP4jigmKLrkdyJONCxBWQZRonwjAo1/So6TSvAL2Y+8&#10;t/YPDjW3bQNeBuDKunATQX4vhdLBRPV1jbJJT7y3UaEaN7dbcfBnAUtYWSqBworGbY6OhxiZ4fe3&#10;vuFhewYX7/TfgIvmylc9fxqX7RWtAB6PhSS89Xa/CejGIrlYNqeVqtYXAU3XlgYq9LLA6ieogERJ&#10;O0fw04PLB0rRzwoluEBJmllSyKxAbw78ESSTQfWmKdzHBJZ0Nu3HJIpECRXc0qIhQG55UV4AmmmI&#10;ypVLLfQG9rfx4pBmlKoiKRua6XyqlJkXQ7hf67/wPAHmbOghQ6/xo8sl6hB6qSPArR3XBgSdObqw&#10;rvZ7tuerdCtlCvkqKKWIm5QI3/Mp/hyTcse71EeX4UEL1vQoHzHzpRR1MrTbT8eCEddF6kiKd0Zh&#10;qOOoMUiIrk0qhh5h14pmaslM1LgkQEM2qnjyAeNXKaBjNGFVEOLfoonIe4B2kA7TpYn4HkTZqyGX&#10;J6R8P0oa2jmpHPGseH5XratwZrRqfaSf4f08CxXS4qoTMLw6nw2HyIVBAtrb2fTxmZpk1Olrhh5+&#10;YVirAEAj6NOOoUUGRTakhQg1YBV+o+uz506p8LwaNqaUrTyyTLMA27ZslAVRoHN+5vybrI98gOHi&#10;Bz7axTXu+mwuSpWIkgCOuR7BFF9rqmJf0VRM0jm5JdizH23J14IEkcaFaUKOIHswFJyrqI5CIobH&#10;aPC3b6ueNLkNxiaaP5dC7+Y/x0vxQHSMKVayMKiYpSUTYdJDoCNb6djofyPEzkuJM1ZpagsHnpoq&#10;E0Xy8zU57oSv3G3IBWnQojow9lTWlWoT041w5SK3Xr215uK9tpXZFxA0OOxpfSYPHb4kXX8xwTZQ&#10;73TwHTI9uz3iiPMmu8bJ6IP4+6jPq4kVXHZgD945MwxqIIiuW0ePFEVWaj1ar8s2vbUfSOWTjTyN&#10;tJtRvew8ePTRrsoNupNCKdkq0HfY4+n7Dfs5FGft46vI/I/KhXlLmrwnrHzFBglVLKdlr/DkbwBQ&#10;3iK5rHJU/ZBC+23PHCqk6am/KiFBKty62YfSNR+fKaiDhTc6sKPdkjEUxDKEbx6lW3Wv4SgN/G/J&#10;8s4dQFDjj7cax1zBnunyD0fDClZSKd/2vv8Ah7OCBu2KqJ1U90j00zkaEqL6/wBvFEBOykSwRXc9&#10;NExBiUOWBFrE/VxoqNeSo8aDvqL0phxfKs+M0K/6VG8SkHQbGBQk30Frjw4XXbZeQRziIo/yzNiy&#10;8EK2EH2jGq6/LlhJgmFnjJRh8VNj+Y5jnGnA8MPZWTkhWI441mikMcge/bmiJqpxp2etjaPQX/Lj&#10;OmqjCjL9As7UOFQT0lWWOsiWBAFmAkXU+xgRyXcjV3jRT/RPxx/Gok3ks1PkEdR+R90UYGTOWDVk&#10;vlxPfxut/ruxsODvQajBNitsSefSpkuZ8Ijj8qKcHwO03+89uV7smqItVqMkVxhrKKvjIo51eWwO&#10;0G5FzaxPblII2ijHuSjaMKzSYdI1M9HJZlqEZG+hxt1P18uEhfhPHClCSEkK6DPsqvHH6KWixueB&#10;xY3II/1lOxvzHMfb1vu3SOeg1kXbq1tg84400AHuOF9PzUoDcmvflapNDJ0Pn8rNS0/7sqyRG3tt&#10;5ifmDyQt3iS5A6wfXEfCo+3jRqZnoIPyPxo5Lwqj747Em2h5MOmagtCiRFcnhjsbrqfG/wDDlwmK&#10;qpRBrqjoarEa6HDMOUSVNQ6xxKzBQztoAWOij4njhUGxJ2DbWjs1HYNtScbwqTLtc2DY55aykPG6&#10;pIHVWGhG5dD8Lc00oPCU7DTCVFY1J4Y7Kr46ieRBmuWZO0yKTpb309xjr7bcgXO2ym4J6QD6jA/C&#10;smspJUwAeB9xxHxpEirT7PAtpoR6amCZCl7g8rFVIoTej+KUWH5uQVjiOOZHjLEge8P0kep0A3Lw&#10;c7vuhp6DsII+Y94oH54yp1g6RJBB9Nh9xo3mLdSsj00vmz1scjdysZ8w9vYmn3nkwrv2ECSoeQx+&#10;FQgzlFwoYJI88Pj+FJSr64ZLopTtOh7b3Go7aJHuPC13OLdraR7ZPsE0eN7v3C/0HzMCm6q9SGEQ&#10;oI8Lo5JD4sVWJf8Ak7c5H1cKHN52QYSCes+EfM0bt7rrVitQHvPugU04J6tc95Rx9MzZUihpq2Ax&#10;tFJ5XnFGjkWWN1847QyuoN7fVwPXG8ffpKCnAzs6CI2n8KODumy6kJWSQDO2Ph8JpI9fvU51s9Uu&#10;darP3W/GJsaxOrmaoeWodP8AKMixsyRxIkabkUD3VGgHIrDSGyShOmej8aki1t02TSWUfakQB0Am&#10;YoCdqg2v249Smu5ZYrDXdbTTXngK9BqM06yvtQbm9g1P3DjgwqpBFdtT1LECoRrHtvBH3BuKAgna&#10;D61TUOB9lKjCMt5pO2sp8HrWi91gz07xIQb2s8gUWbwtwxZYcUfAgn0j4xRU/ctAQpaR6gn2Caea&#10;bpznfEam1LhcheQ3CQxtINdftAbfz4tGU3Dh8KDj0An37PfRavNrZkeJYgcSQPdt91LNegXUsIsl&#10;bSiAPeys2+TQgaxxbrd/E8MBu9c/xJjzxPsE/Gib+09orBKp8sB7THwqdT+nfPFR/vQgp7HUzOsf&#10;3INznhgjdm4V1eeHuxNPJ3lt+GPkJ9+ApZ0Hpqx1oFWrryU0BCKsaW+Ly3Y2+A4bo3RWr7lezAe0&#10;4+6kbu8yR9qfbifYPxp1b004XCwaatLAk/YG9vbqz2UfUOGyd0kp2q9mPvMD3UH3N6V8E+3D3DH3&#10;0KfTn0Up1EqJky+s1W1L5fnEsGEauTtZ7lI0BsRc37c2vdy2tYLqtvTj7AIFA2830eY/hHph78TU&#10;I+njJWD4tPhuIeZI1I7wupkCrvQlWt5QAYaaa2PFQyK3TjiQfT3Ckx3ouXUyIE9U+8/hSuoemOQc&#10;Nv8AKUu2/hGqpr/xKxb8+Lk5Wwj7U+wR79tE7uc3T33K9sn3bPdU9ckZMjYyQUMaN3uqgsdb/be5&#10;+7i8ZeyjEJHPWZpMcyuFYFZPrh7BFM1XlvB4mLxYfGSvZ5P0jaewNcflw1ZtWp+0E9ePxp5N24rA&#10;rPkMB7q5xYPTVERFYo2g2CbRbt/h7flwRFsDgPl7NlNF4oPh9vH20oMJo6anhaOOMWItt7C47aLb&#10;iF1WMDZ1UgeWVGSfWnCnrGpSPK2w7v8AAoB1+PflJjAYUmUjXtk+dLrDMWkIBJBc+Pj29vChaZOF&#10;FDjY2cKfFq5C12BbTldJ41tDugQBTgk7soVj25cppCVCZNYaieVV2oxt7ByoNOhwqqEsbSJuuV5v&#10;GqauFRBDPHL5ha4/t9p5elGBwp4kErUmvhp9/blQcaOG9OCRSvyFC9piwv2cfSPdYcE1gNtIcy0+&#10;ET1fMUK9Pd19/T2W4IzhRI2A2aytSRE6ak/Dlxjto2ErHiNNM0Bie6C/FiaBLqTqJNMNbJ5bafaO&#10;p+vipFK2UbFUn52ZmBA4qBihAhYPnT/hTrKVhlN73tr8L8uVUjc1OGCMKh49hKCqMqDRrNp7SLH8&#10;+OIXhTaMMBsFJmowlgCQNe/7ePY0atuaYpPTZcSpZiBtI1P3/fxQJoSIeCRNMVRgM1O+1bN31P08&#10;cwFNLckUmZfOik8uXS3w+PD9h3hRI6jGTWaKCCdtwax1sPHhm/4U40g1EVNlgeJN3CHbS9C9NN3l&#10;7VdmW4sQfr5fTFGffTULBsAxCqieujqYYEVtpMra3GuiD2+3jilacIJ8qZuH0/aQT5fjSqqMuY9h&#10;eFx4lVRLtdtmpXzL2vfywSQPj25RFyhw6Rz60SpWhR0g/h7aDTH6R5x5hj2tbx76a8NNFHzCtFIw&#10;xsjbX78oBFHBV0VjYqND3+8/dxQBqqlTRM1OnlyC17d+XpkoKsRXUUl5AXPu38Tx0YVonCner2ik&#10;RU0U+8AD9+nFYM0kSCVY03bd3uLf6OPDop0+GnjCBURVqFCRYi+ttDof48WJlOE0y4rUk0b3KOI1&#10;EOHR7XK3UBreJHun+HFWojYaiG8QCoyOdtKFsSqtYoW8sHvtABP0njyXlJwGHlSFLSTioT503xu8&#10;EhKAKXvdgAGPtu3fl0qjZ7ePt21ZxOvrj2D02VEr2jghaaCGPe2hcIPM9v2yLjUcoQD/AAjHaYx9&#10;u2lDOJgkx0Th7NlJrCky/PUCdqCnWfQtIY1ZySSb73BIN/ZwsVatJOoITPTAJ6dpmjN/vdgWqOAk&#10;gewR76ZMyZayXVztJU4ZCZ/dBlZfMkIUEAbpLgaG2g4kVl1s9iptJP8ASI1K6Npke6j22vbloDSs&#10;x0bE49Qj30FeIdPem1VdZ8JQutwJZbyyD3dvu7vcX7uEjm7WXr2tAnpV4iMIwnAeyhy1m923/rh8&#10;h4R08MT7aDrEOifTbGql6iopipNyWezm+l9qmyLqL9uED+52XXBJKDPSfEeGwYJGydlCFG8l2wAA&#10;r0GHtO0+2kXX+nfI9XVGnwyOV5pGshke4BZgVAQbUHs8eBd7cDLTKjPmcYxnBIhPtnChIxvVcxiR&#10;1x7NuJpPZk9IU2CU712Is8IjViI5FfcSpvYAKi/ZIOt+Ak7g2T6/A4Y6Tjx4JTA2dJo1b31UTogE&#10;9UfEyaxZy9LfT6Gip/6hY/V1crJAZGrkRLOykzJHBDbsbWJPgb8Ap7O3lK+8JH+mJ64TgJwOJo8t&#10;97lq/urfT9uzqkn8KCWT034uEJiqgNO8hF77b2Ecdz301PELnZ5cp+1Q/wA7bs4JTPHpNCJO9DZ2&#10;p9n4n8KSFV0SztQM3lwgooJ3Nox92+ka7m9vfgbf3KvWeAjrwOycEiT7aO28+t3OPs/EwKSNX07z&#10;ZR3E9MwXU3YbbgW1VRdj39nCF/dq8t/uQfUR7BiePRRmjNGHMArnrOymmHJObZapaOlon8yW4XzP&#10;cBsdbX1P3cDzuXXDAlbagOsbcYwG0+yjEXbStigefZXdTguL4HVLT4tTPEXCsNyMoa5IsoYAnUHs&#10;OFBbVGKSPMR7qVJcSv7SD5GniSmjSLy6xTGpto4Kj6gbcqpEfdPrI9xq4M7MfLGpaUroilndYz2D&#10;blX7tOPfmFoEaj5E4ezZW9E8OfOlZhOMYtSVCBKqQwqPdTcQgO7doosNTyxzG5TiFnqBOG3oECqC&#10;1aVtSPn7TS8xDOmY3lZcKrd1MAu1S5VFIF7BVsTY8Orfei+ZA1KmOBwG3+iI99FjuTWrhJCR57T7&#10;TQRYxSVWISGuxG8kspJtHH4nU2Gp4Hrm/cv1lbkTj0AY0cN26WEhKdlRMNym+L1vyrBqcLYOWKra&#10;/YkvYAcI3X+6E7eeqlzbZWY2U64O2H5WkqPl5ylWrNGZUk3AqDddoUW763HEbiTcxIw2xFKkENTB&#10;xqLl/MqHFHrswTKrsCwkYkkuDa57lrjw5Le7PcWaipZCQRh1EHoHSDQNzTvLhEATjj1g/rQjJjGD&#10;VKuWr2sL2V5Nqk9rBAdfu5OqLppX2ke6fZtqPFWy07U+z8ac486zU0ZpYUi1tZz9vQW0Bt/DhiVB&#10;RmfSflSX8vO2aVWHZyZYwNAO/f26/AcXByNtFq7YKNLfDsbmrI3cnaQrFfpAuO3t4YpAiaTraSMK&#10;KTmyqOJ4/UVq/ZkYuo9m7UjuexvzEnOH+/uVKGzaOqcSPbNTXZtdy0lPRh7OPspOiNwbngZoyqZH&#10;I8TCSM2YWIPxGvKxNe2Vlq6+pq331Lb21O499eVSgJ2V5R1VHEotpyxFMxTk9RWw0RVkIDG4I76d&#10;xYcPCXG24jb7cOoUhGlSttSq+qjeiUmPY7W7+ItYi3bii4dIRsgn3jjTLSPF0ik2QNlgbX4GIo1k&#10;1EMZDac3W6jP7huebrdYm97U3tzVbpQZRw+SvzBAkSlih3iwP7upGgPcX4KslYL9wmOGI8xjHqKJ&#10;8wdDTRJ8vb+tGXqcPZF8uG4RRZRfw5kkURsqGkLnE01y0tTGNxBtygEUuCgaxCSUqQBqDz2gcafC&#10;eNRp5mPukaeP7eaXAEClqU6caDPqLiSF4MOhNzGpB7WKtqPHuCOQ5vO8BDY9dmw4j1BFDbKmiAVH&#10;j8RQYDXRuRHQtmuyt9OX2V6uCqTIqKO5Gnw8eeSkrUAKrMUYrC6JaGgipEBBVbXN9R4H7uZJMMhl&#10;sIHAR6cKih93WsqpwmpJttwNbcVBNIEuTUbyXRLN344W+mnttONFidRQxvFBazLsIt4XvpftwtcZ&#10;CttMFNIzNeIChwyWcWR5yQb20JF1OvxHCDMVhhk9eHrwo9sWu9cHVyaAF5TKxkfuxJP0nkDTOPTj&#10;UmxGFRZG17cpFbrCWXx5uvRSsy1hyyhqxxp2GnYj+kcHOVW8J19PuI/SiS7djw0+TUaoxIFh34Ku&#10;7jGiTVWGomRKbyhYDve2vEBQJmqpmaTMwl8gt3UcaXhRmmo9FASTIVtxOlM406s0n8XljNQVTw8f&#10;bfXgHv3Na4GwUcMJ0imlXF9RwjNLwKybNLrymNbrGdDZjrzdU21hfv8ADm68a4ogaQbzoeOIAUQD&#10;XpIqWtKo99H9mp0HDJTOnxA0m1ztqE5Z3943+jhYpRUZNKQAK5MBa3G5r1Y0Ck6m3Kmna7YBTpoO&#10;epuuSkctFerJY2056vV3vddOUONWArmokfVeN6SacmK5Et++NeejTXpruO99xHblq9XFmLNrz0VW&#10;a8b9zz0VWuKEX15ua2a5nvpz01WvDvzdermH56vVwkYnlDjWxXSkEc2K8ay7bLzRrdRTe9+N1eua&#10;ty81Qiuid3NTXoro+6NObmvVhLXNhz01uKyqLDnqbNdP25U14Vh2635SKdms6Db755cVWue43vx2&#10;mSK4mUg8oTVwmpz18k8KwSAbRbsLdvE+3jaUAY15SsKwh9vbimaSEVlVg3fnq1WQ27HlqrXBftac&#10;1Vqy8tVakREFrc9VKkNLuO09hz0VqK6BCtfnorwqdPVxVEewKEYbe3b8+MpTppwqmou6Mx2GjA/V&#10;bjmNVwiuSl9GGluW201srC8k0bb1Aa2tj2+7lCkGnUmDTJUPue9tp8ea2Uqma5U7hHDd/hzxE17Z&#10;TqywVUpeL3GNzbw+gDjAlOFXPixp1oJjh6t5yFWNrNb3QT7T2OnFYhQpEqRTnVY83yhp/tlje/iL&#10;eH0cZDQBwqms0n441qFvEffuABx4q07atp1ViWeSB9sgseOgzScop8p64beW20xEVmmqbi7G/PVQ&#10;imqas/w+HLVcJqE2ISDQ89NOd3NSaatfd30+PNETWo005xU6zm6jU83spg06R4a9PEHaMOT2uDpf&#10;2Dm6rqioMsUM8RWVSu3cLn2/RypFKUrimKOhMxuvf2cZxG2lEzWZsPdBroRx3VNNVG8sxsQRzwFe&#10;1GpMFr8dps05pSiRdyn3tTbm9UUzE021wmjBVwfhzcg1dKKR06s0ljxArE0cJwFTYqmpUxhHYeV9&#10;jW+3/iIOg5rRNa1dNKTD5JRMJZmLXYXJ1PxPFaBposcOOFO+KGgiiWeMlyAdNBcg88o9Fbbx20la&#10;qqmheNvMLiRSfoPs04lS8ZijFVuCJFKzL9dQeeXxMM0QGm0Am9wba6ajx4YTIwoiWnTUjMNRlWtk&#10;M1PSPCBuKmRvMY31tYe6NRfidbZIxpUy4QcKS1BS4eaSeqWcI1t8cZB3G5ttPgONtymlromsgqUR&#10;byruFvHi4nCiwJxpqFTT08bTlgCTt2btLe0DhC6TNCBAwoQcu5rzvkKgmnwynigWrMRMk0BcggHa&#10;6bht94aX17accS2HKYcINMclVXYiZKyulLSSFpGGijcTc2A0768OE+HCidXVTt/O6+opRR1MpaMM&#10;WC6WuRqT4k/SeKgAKL1CsLw04j86QkN4AC/0HljjV0EiuFFJURy+XUD3TYkAff8ATxtIin1qkVzq&#10;GiEjGLVb6fRx6aSDGmZoXkkvyhpRqinmnonMdxx0CkSlxTZieFVM8ZMZ2jUd/h7BrxhxBVS5l0Jp&#10;qwahellJnvYkHt7RY8YaQU7aVXDoc2U9VEW1hVR6MhVgf+Im44qUAaQNqIpUZt6vYjN50eC+bAap&#10;QsxLD3xazLaxNr/HhE4kIxPCj9DQd20kYKqaOjkOJSp5Mm1dLsd3e7HtfjQeKsae/KgY0N3SDHck&#10;UGbsGwLEJTTUtfUxQ11SyAJAsn6My2T32UEgkcJrvWpJUnEgGB09VIHWSlWvgNg6asuyvS9MMOz8&#10;8nRLMdDRSYVSrSYiMUpAkTTzye7JQ08h3VD2W5YWINu4PClhh25aP5hO0yIOMRjJGzyoou3BcJ0r&#10;Hs6uuigYbm7F8Q9ROLZu6xYfX5kmmWWJTh1LG80s1NIscDomzbErxra9twFu/BC9at2lqG2iEgdJ&#10;4HbtMnE0W92llsNogDz4H1nbVsdXknImXugc3V/0+18dHm/EcUqabEMPqnlUQRxQM0FQ1UHF5nYg&#10;eWoWwZh3HIasULU+Q4IESDhtnGmsutAhWtSoMSBgBh19c0RHDei3SnO2VMqZ2jz6uE5szbUVJzFQ&#10;UBMb0tTNMUR5qiqvHTxudLKTo1z7eCW7unrcqSpGpAjTI4ATsGJNKb5x62BUU6h/DI6p4Yk0KXWj&#10;InVT0u4fl7D+juPQYvjGaVq4KeWhrLvC0TIJaWeYr5byTxjfeOw90i4OvA1Ztt5mpTjwgJjAjhjB&#10;9DRDlrCL0966Iw2EH09hqwfOXSv044P0ry5gnUzHMOxDFcWo4sUemevSetWeop7VNLVpSqsxMDEg&#10;JLYhQOIVuvOaiyCADExhE7ROGPSKMs7uFYJZJE4zA8jVfvWPNuZOjGT8x9Jcn5cp8Qw/MmH0cEke&#10;FrDMsCuGlik8/wB4ROhX3l+0LgG1+CbJEfmCFqJ1AnE4Ygx1TgaLcrZDqIWSTj4jxg0ifRv6v6LI&#10;8X9WsToqSGnaSnnq5LWklZd0DMssp2hmBQmynQduBHf7cx3OGu9QpRISpIHsUMB6gY1Au+u6Bznx&#10;pUQQFACTGMKEgYmMeNP/AFq9UOSOm5p8F6SYHhs9NVx1clctRTyztFUSsbqhlKxOWRjcjt2HHt1N&#10;2n3Gu8fWsKATAwSCIgyBJ2ihTuzu+phIdecUVAAAYARAHWcCKBv0y+nv0r9acurlXGMyvhedKusl&#10;ipoRGscBplpTPuqK+e8cZQAgIouzJYHUclTNs2uclBeLZUgATAkzqjBIxInidgNTJfZoLVorcBIG&#10;MASTOEx50Zv1MfgwdVPTH0xw7OUmOU+Ypa1qJmaggmSm8isikMMiVFUfMltIoBKRhbMLHkRZB2tI&#10;z68Nr3ZRAJlZE+EjUNKcBgTtVOFQzZ73G/uywWyhOnUFKIGIOIgRw6TwqvfDuiufsNy8ubqSkNbh&#10;SzPTtWQ+9AJY4y8kJlJAaRV7qBccyzYzBp1RTMGJx2nGNlSLcK1KisnSvr3jvRXPCY9g0/lPJHUU&#10;5Y21jmQf4g3iFI008OBvefJm88Y7lwTBSR5pPpwJG2gvmu7DG8jPdXCdSQpKox2pMg4EdfHHjQjd&#10;cevme+qeG4NS1MFZidBQP/M4q5klVoqg+5Zp3Ij8rUWFtTyPMl3eRlyiEKAJ8MYHr2DYfWhDlWSI&#10;ymdEJ4aQcImZgbDOJpgyF1yzHmTBZP8AOM1VidPRxy09IkU4Ekb7txVb2VIyDYlfH4cOsxy1tg6k&#10;kAkySaGKLJpS9ZIBOMmNtHhw7FpuuPp5w2g6kYxXYPS1CChjofm4kigkppQITJIoG4BFUg6nU+PI&#10;3fSLdZ0eI7dm2aJryzWy5LZJjGOBkdHGimr0yzDgGZsyf1axGmxXAMnrNUVivURrHLE5CRzwLKQ9&#10;TKB+6NdCTyVspdQtILyYWqIke0Ho/WlCXFOYvJxwiRjgNkUcL8NrHaXqPnmuoKzF/wCr6U1QaYzx&#10;NBCv2fmaVi7kRpGXRgT3078hrtPtXNKO6TqKoUBjjHhUMAScCDUB77Wq3nW+6EqUARwxTII84iof&#10;qn/EKzd1u6c1fQ7HqhsNw7CmxOhWdIYmaW7PEVWS8sjozqGVtwBAB4n3V7M28tuRmDkFR0qAGrwq&#10;wIP8ImJGw7TXsh3GRll6cxuFIU4rSoJTq8KhGPAbJEYxJqlKfp9jtThzYrV007I7WeZo2CmQ+9qx&#10;ABJ1PfmWCmUnD3VkuL3SZ4VDwTLk9K/yy2Jmf3O265GgB8NfjxAbPSZpecw1ij3YVlfNlJV5cxVG&#10;wvLVPXxxV1JNLU+ad0DBiZEViytIw7HhK6+h4KbUCqJBAEbRG00ELi5S4dKh7PxqygY9lD1SZJfI&#10;GVMCjq8x064sRi9DSVM80krwkxRvIFMcYB27Ali1u/fkMOtqyJ5KkqAR4CQpUYA48ZPHbSNCUWf2&#10;nbG3oqnHAsm9QafGKeHNMNXhMVbVRRVcsJ8qRXclHbaLtHt1BJAtY35Pr18zoOghUAwNoMUbOOpA&#10;MY8RxpRZ+x6g6cVtdkHB5YMWRJ/dqUqDINoUWN10ctqCb978LLFCrsBwgpnhEUVtpLo17OqIouiV&#10;DUFnhO1gdy27jW4t46cHhEil0d4aUeXM25lTFkcVj0rj3lMoLaobjasmg7nW3CcoQcIny/SlXcBs&#10;Ye6jRZ16XdU8m5IhzdnbD0FLWzrTmZLvIXkUyLJLIFEYDgEDaTcjjFhesvuFtsmQJ6sMMBtwoOXD&#10;RONBE2YKiNElmPm30U3973ewHsHBG6yF4Ci3FYxoUMVXMmdsKoWxGnWlhqCstGHmDGTTazqg1BPa&#10;1r8I0LDBIBmNuFHCIAxo3/oTwrpRkLME3W3q3iU8VVl6sQ0WHpQxTgVdK6T07yeawvHP7yOLCy31&#10;4GM5cXdJ7tsbdpngRB9lHlilCfHOINGr9QXrSxfO+S2zJ6aopsBzJnDFMQkzSMKrhEI2Cgw1NDSw&#10;q4p1QAhUVzcsSe+ka2WXIYdKLqCkBJSCNvUZ20X3d8hThnCcY6ZPuG2uHpNzZ0yWiwmpzHmmWtxH&#10;HXjkxBaytkrKuGSTdTkmNiTGrMospNrm/Iz37afQC3bM/bIBAShJiFDHjgTUV58893iUMNk7Qo4B&#10;PSD00eT1VdbenOPYZhmWjl9mx7EqmCmwmEOtHDUmnQpNGsb3d5TG25jcAAcB2RZO/dtaVwmCFGAT&#10;EjHHDjQ8Wyu8bQNOnAEwNhjGqh8hes2pyl1grsrZqw+my3gk9JIropnijDUdQBMpaZrSDaHtZT72&#10;o78nDMd1QbdJYUSsHiAdowwHQY2mKPXsvXcICUmI2bYxGGHnV5OSIMvdF+pSdVYMQlzFkvEq6gWN&#10;AyQmOB03Sx0hYboldHNnYm+n08wozBtRbIcH7WDwBg9PtGIFYxMP2+XP984CterGABEkzBOzrjoq&#10;0PrX1g9MGX8p4L13OHV9Jj+HYTU0MWFYfGlXPVFX3NHUzTFfeCD3CmhLfQOQblSbtDymtI0FWoqM&#10;8RtgYDrnooeZxvVlxZDYbhwxsSV+IGfEowkDynbWs36kuuOSurXqgk65dX8qVeXFjposPjhqqamn&#10;lnFAS1JUukYEcJjRlRg/cWJNtOdA92cmbYy9LVssKKvHgSNOv7kyduIJEcaF2UZZaPWaSmRr8Q4k&#10;ahiMcNo4DhThm7JmMfiKdJMf6sY3hEVDljLWIyYairSUdNT0lbV0myCoDpIFVahdtrggWuTfhxlN&#10;s9u66m3C9UpnaSSAqSCTiSMfbWsssV5W6G2VkpjiZOBmCo/CtculpcWosGbDKk+VDExp5QEBHmRk&#10;qQPC9wdR4ePMtU2yUnWNu2h64r9pPr7aMNlX1iZs6a9PKjp/TTpNT1csM7GUIziSGMRrtZ9xQEBb&#10;hV1I5HOa5WzfuArGzDo4zw2+2vHJxeHWr59PPGhb6a+tXqTJisOI4BM89bPEybp4zKgLqGKr5pCX&#10;3JYNt0vwqVupaqTqV4QI6vXAT76ILnLEsK0oAHCBHt84q4SmxnpP1ZzRgtfJmuemmPy2IShqj5On&#10;LxwiSSnkcWZydVXQgsO/MVbhp+zcV3rWpOKQB4lbYCscBO08YqBFfnGHSbxklMGACFK2wDxABG3j&#10;EUs88etXoB8pS9P8QwiWsipIflsPpYKY4jKkbTAgPLKqxbQwDFrNYj6OGqd3H2yLlEAgz4sOHACT&#10;j0YVJTm7K2gm5aAC0kkBXlh0kz0YbaKhV+nbpPjOY8UnwDBpcOxvGKiWrSGYSPUUazy7jucXijik&#10;1PurYKfhwRfzm+uG094SEJABiAFQNoG2R1mmnLh923Dl0FJATiAAJIxwTt2bJqu7KXSLER6tG6FY&#10;7mCbBsOwjFpKepq6BYGkgksaikqFknttR7IN3h35Kys1H5PvgmSpOAVOI2EEDjtqRLS9actBdBP3&#10;JBAIOI2EEDiOirlfSh6gerdJnH/MPhuPefX4tLiETSefHPJUxJIagwGSctbeoc+6RobDmN+fZeph&#10;r8wlAGCdg0iD4ZOGMYdNRXn7L7LPesICZAMoSE4EaQSYxIw6aWuI12U6jrTjsGA4QuJ4Vi0kVfiE&#10;AURCpeKy1McssZ3hvd+1fdbtwHIXc/kwNRDgBSD92nbpInD3RUP2KsxFlpWuXCCmZ1qG2FeLDzoD&#10;vVh6dunvUHpplvOfQPC8MyouLfzOOuoEpWVzWCcS060xcedIX94B5DY3sDbg13Fz69Ycdt77vHVD&#10;uyDMgJjSZP2gbJAoU7p5xd5fcLt7wOOLBbIVtABEHH7Y2EhNFyzZ0hq8mpl7pd0emmwnGKmFFxSh&#10;8uZUpq8sjSCRIXZpPMtc3O0sAOT7l2U/zBxbl2mEg+EgiSnGMYwj4VJ76F3zyi8BgYB2mBMcMIoo&#10;nUnEs2Ztz7ic+cUkkxLDJzBWr8vtSGWA+S3mBV2x3sBZvgLk8ycy20asWA019vDE7DjxMnposCFM&#10;4cB+NClhfqDzRJlOg6aYTilVh+E0gEVWlLMAKmEPdYpQF08u5IN7k8KLnKEnUuAVmYJ4GNoowVeO&#10;90W04SI6PKnLqH1hzFjeDpkrL9U9NhUXl7wqQhpzFYxSO6gtvB7m+p78Jt3t2kZUpT64UtZnarwk&#10;yFAThB8qA1i25bapVgs6oxwPmaLJiGBCpO63c/eb3/byVtM0IUOaabY8qTo1xoPo/uHKRSgv1Iag&#10;npF5amtQVXGmmnWS1zbm6qoU7SQCoW8ov256mgYpA43hqJcovs7/AHcbIo1acpDSyiEEEW4wcKOU&#10;pmmOq82oUvF8eNHGjFEJ20gcawvEaolY9xP1nx+OnY8JX2lL2UJ7Z5De2mCny3i9KN0oNjf4+Pw0&#10;4XItlp20aLvG17KQmPGqE+3aSfZb6j2+I4Q3JVNCm00kVmwhroPPFrW7/TbjzGzGm7gQcKWENGks&#10;e9Tf6OHQRIoOKcKTFR1w4PLY/RxrugTTxegVJkpDTrYcd0aaZS5rqZSYMa2M3Gp/p48ljWKTuXPd&#10;mmusyDJI29NBr/G/Yf08SOZeFUubzWMDUjDspSUT9j93x+F+WZs+7pp7MA7T/JhMsg2cM1NE0Uh8&#10;JxrjT4JJHKGYH9fp5VLJBra7kEUt4IzDSfQL/dw3GAoOKOpVBxjlVLFUkN21/I/0cD7yyDQvtkBQ&#10;rhhzipIUD2+H188g6q28NFPFZgkZPmEfqeKVM8aL27kjCu6URxkIvLogVVyVUo5KKmrqbbJ8P4a9&#10;+GBQFjGisOFs4UxQYBRUUnmeOnx7fTxCLdKDNGa7pTginU4rR0Mdm/X6hxT3oRSHuFOmkXXZmpp6&#10;wQxiyk2voO/b2nhQu6BVFCJuyUlMmhNweronobsQCbEajxGvx78EDagRQOfQpKqy4Zl04tXh2Og/&#10;iPoHiOVS1qMmvO3fcpgUZvLFDS5foh2DAC17fu3t3Ps4cgRUdPLLxmgn6lZrE0bxxnRbkWPexDDt&#10;b48RPOaBQly221GaJ3jeNSGdgfAn8jp25HdxcVOVtbCKaTi0tRH5ajiHvyvZS/8ALhBmn3AcMNZM&#10;ryjsdfvt8Pbwxt2tZxorunu7ECjddOcqU0gjuu0WFyBb2qe31ePJBYbCBhUJ5hdFRPPXRg8RmpsE&#10;oLmwAGvb4A9+LpoGJBcNEw6m50jaoamZr6/ZF7eKt7BwN3lwG8KlzKbAqGrnpFIKPCUnpTXRj3jf&#10;X42uPv4XBqRqFCIvlKtJptwugSprCKke7odfYfp+PEzaApWNLHndCcKdMfaOgp7Q+A9vsOvb4cUX&#10;ENjCkVqC6caBuslq6uQhrtY/2ePAQ4VLNSI2lLYrEuH1dt9rfr93GgyqnC8nZUmmxOro9D28Put9&#10;HHkPKbphbCXKe4swVlQACT9A/stwzTcldFirRKKfKV4ms8/jr24ZJIO2itYIwFOgqMOb3LAn7/4a&#10;cU6k0h0LGNcZaVZUJRbDXwtypTNWSsppKVFFAkp36n2X/o4ULbE0fIdJFKjCKSnZLL+t9eG7KBFE&#10;j7hnGnafL8RPnK23x9mtuKVMDbSFN0dlJHFsMqqv9BASfvt7R24TvslzAUfW76W8TSgyvk6qgPmy&#10;3BPbQDv9Nz34utbIt7aKr3MQrAUOuE0FNHGPObX9T48GKExUbvOEnClA9LSyRlYiL69vo+HH4mi0&#10;LIONMS4PJPV23WBP09/y4zomjHvoFLqjyxRyQjz3JNhpu/YOP6BRGq5UDhTdimH0uHRlafQj+m30&#10;88UxTrbhcONBtUTV00hQMQvbvb+HC8kmhOkJSKesLpREgklNz7bf08UJEUidXq2U61OMijiO06Dj&#10;pXFIkMd4aQGK9QflWMaML66X1/K54Tu3oRhQnYyvvMTSJrs24lXiwRiDpcg+PxbhYq6UuhE3YIa4&#10;8+lSMv4NUVFWKya9738T8D246w0SdRpm7uEpTpFDJBXCkgERPs/hbgjmKAKm9ZmmuqxBNpJa/Gyq&#10;KVIbpOTYnCPHiMuijVLJNeidKj3gdOWB1V5QKKlhVT7OvHaTkzUtJSwtzdNkRUyKWOMXJ/Pl5phQ&#10;JpzilhlXa1tePCKSEFNQ6vDaaZtwsf1v48aKQqn0PFNR46CKJrjmgmKcLpNNmNw3hOz9b6cacE0s&#10;tlY0g4MXkw2W0o0JX+jhOl0t0JFMd8MKE/A8dgqolDmx0v8AwPx4dtuhQoH3FsUGps5p5pNLcdMG&#10;mRKRXH5elvf6/H2W5qBWtaq//9TQfRw2jcXUjihQyHmWqwppaSiKqz7GLFASD9nQn4cEtgvXKT1f&#10;hQevmQuCev8AGpOZcVxjEcTMuLzyTlbp7zez7Og004JFI0bK3bpSlPhAFK7L2bHp1EVJCIdhFiGJ&#10;JtZtewtflkomi25QPOhDGZsVxdP9KlYLc+4LAfcOOpTFBVYQ3wpsxKH5yIM9iyggX+/vxwEIIpE2&#10;rSaCrOOC+fQPVKPejUE2/wBU3/geF982HUEjh8qFti+UKA6fnQKSIY3I7W5HkRhQ+BmvJJrrypFb&#10;IqToeUpqnrAaoU1cidgxI/5CH9PD7L3tCgOk/GklwjUmhBCov6eMdwOD7XPlQZOOBpvetnuVU28D&#10;4cemnUoFehqZzIqnUaX57bWloEUpaWnEiknw45OmihSqT+ZKUyUDW1MbBvq7HiC+b71vyx+VGVqr&#10;SrzoLh4j2G3IsjThQwiuYPL1qu/o56t0qMo1rUmIiHwlDL/zMPzHBJlb3dr09Mj5iie9b1onoihN&#10;Zl83zO17HkphM0GQMKcGnSNfbyoRG2mQCaiLvq6hUHc6WHx7cUJIpTOgUIOXcFqEqlaelkmRQSI4&#10;T75YajWxA178cU5NErrwI2x57KMH1a6TUkPT+mzatKaeUTQSKDZiyTrsBLXJ0a3s4AM1SHEzxn44&#10;UQ5LmZ/MFomRB9qTPwooccjMoX/DcW+jkaVNxEV29RFACZDYDlgKbpG43i8dS/kU99o7nTv9V+44&#10;8BVAKFbo7mFoqB8HAuSJk+471H5nkp5I73iNHQT+IqPM7tpVr8j8jSyxGaarjtVIqMQRob9/bwcg&#10;6aDyEhvYZpiWhqkkspsP18BxRqFKisEU9ahbSG2n0cYpEOqk/VU8K7ljcOCLG39PFJOoY0+lRovW&#10;cKT5LGpHA0k2v/yENfzHIbzdnu3iemD7f1FShYL7xsdWHspODUcDdGtdEX5uvVnpJnoqiOrU2MbK&#10;4/4E3460stKChwg+ym3E94Cnpwo3WEVCVmGxzJ4XH1dx+R5kGwQtOoVBzydCyKceKqS0018rvGVT&#10;7I1vf2ezjw8NL2xFNlMI1kDy9hrzUSKVqmMKY8+pDXYOUTuNy/8AIQuNPpHA5mDHetEHoP6e8UYZ&#10;aS05zzsov2G1j0zbRoGIJNtRpbkCESKlZQmn1DFsBj8deVpKa5lTImnhzde2UaLocs1ZhL4eW7pI&#10;gHsMbbh8fstybd316mwDwkew/gah/eIaFhXWPePxFC9LSvALByL+zTkjlejjQDSvVWFZHik3L9rt&#10;wPPP44U4RIoWcn0VRia++AV1AA0sSNwNzxls6zjQSvXA1S5xbKVFRYHXUldUfpKqnkC3cHUKShCg&#10;d9wHFjipBAoOs3ilOJUkYJUOHXj7qqBzjgEsGcKyNTZJnWZSR2EoDHQexr8x6v0908odOPtxrN2w&#10;c7xlJ6MPZh8KjYxlzBqLD6ebD6uSeokQmVXjCoj3+yCNW04RIcUomRA4ddHBI4UwGiTZ7p7cf1Uz&#10;qpf9LqKoqMcekhIMjR71BNh+jNz3+B4Pt33g26UniPgfwNBTOVBDYUemPb+tDxU0tVRVHy8ylWsC&#10;NCLg9iAdeTcUjaKjFKw4JFZko45FHna3+vjRUafDkbKkMpoitRSmzIVKgH2G/bmh4ttKwNeBodqB&#10;48QpVYvuka5sGF7Wv2GvjxHp00FF/szRJusGE/y7O1WR2eQSjS3uyqGH/J1+QnnjPdPk9c+hE/Gp&#10;ryd3vGB5R6jCgtKa8CNCMmuca2782aoaXXTLEpMNzjBIptqr97D3GBb/AJNJ4KMmcLb+HHH2fpNB&#10;3N2u+YI8x7f1ij/4vVYdhcfmSyo23QAG976i+328yDCZMisbWG1vcDz50G2KdRMNpdWqIYQb+IJ+&#10;7U/lxoutoxUoe35ChO3lS14wTz6Uk/8AOXlszJVVM7foWV1bf5YDL7yn3tSL/DiBWZW6QSVYdeH6&#10;+6jBOUvDBI29U/DD303Zg66YFWSvVBnq5ySbxx+728Gbav3DgcO8VuzggTHRPxMUcsbvOn7sB1nH&#10;2CTRas14k2a8VbExH5VyxC3Btu1I0Fu/IzzPMBmDmuIiYxnb7qlCyt/yaNEzs91JdqO2nA/NG817&#10;5Z9trduamvbKjDyonAlI3HsD8PYOWkVaCdlOiJK/2g5Ue24X89OVIKhxpmQKcqPBMTqZVSjppHLd&#10;tsbH87W/Pixq1W5glJ9Af3UlcfQgeIj20pFyTnB5RBFRuXa9lCs7X9hWMG3DQZS+TGmPefYJou/m&#10;DIx1fL3mjV9KfRhiXUnJ0+YscxaXCK+CpeH5WdoIIgoj3xyF3ZnO4912ggX155eTXaFgaMCNp8+g&#10;SaKHN4bVrYZ8gT78BTbgPpOpa/KEeI4vjjU+LuZ1akhg2gMhIRmllJ9xj2KjtrwVN7rPqVBPhwxw&#10;A9+PuoPv71NoPhT7TJ9gw99KnCfRvBHQrWYxXkEqSVRDIwI8C0m1PuXgnb3WaBhSvZifkKCj++Zn&#10;ShPtMfCT76ON6aPw1Ml9e8y0+VaasneWUqCSBI1yjui+UGiiXftK3ZjY+3hdmNla5QnUsFXmYGHU&#10;B11HOa7+3FkCYA27PxMk+gq7zqV/wnh9NnSnpG/UrBM6NWuFoWWOeppwQKmMoQtJhiAHbKVN2lNx&#10;fTgQy7NEOLCVN4dAw9pOOygLmO9t80yHwpBB0+GdSyFccZCY4iJqhys6V5dybjQw1sLjvDbzPLRR&#10;I99HBkO4qdwI78y0tbC3KNTaEp8hj7Tj76fTnD16jUVnHpJgemA91DDnbO1HmnBsLwd8vUeHPh9J&#10;HSyVBkkmmnMbbkml826owGgC6W4kYsW7VRUnGTOIGE8BRA0XNRJcUoTIAwHkIpA1mIYfDGvkFZG2&#10;jcDewPs104clRVtp1DSjtwpPx1eIylpAdqHQi4UfTwofJTRoEoScfxptraZHckbXkPiG7E8RAk0L&#10;rV2B1Vhjw2qnASQ2v38f48vto5VdBAwp0nw0UzKEW9xaw9vNgTRQl3vdtLnpsvT6HH5abqVFXHCp&#10;KeVilBW/KF50sYRPJ2aIG91737cZeSspluJniJw4x10G7kqBwj1E+cUHmY8QwCrzRUy5TjWLDjs8&#10;qNGZwhCgOoZgCddb/HhBpV/FtoxS3pTUdYXmGmnHkImqExWWKACQRv28TxRoBqhVxrlWU28fohcf&#10;H29uWQINUQqNtJaGglE/myHxuRrb6OGLijGFGqliIFK3CqCeXeYUvtG6yi/bvwrSqMTRQ8sDaaZ6&#10;uJklawubnw4lUdRowbxFTsKEyuLKB+t+Nmm3UzQiU80IXYuvKTQfU0qYqdt8VHKUYNWKlGFYDp/f&#10;WCeVl1Y2t7OWAoWN2yUp07axJMHFwbDjxEUn/LJbEEVjeZGUnm4osUmFYVIEz/LBm7drfRxuMaUJ&#10;bAJ4UKfT1DLRSzEeIYf8RYWP5jgoshAoM5gAFAelLKNvIc30t7eCTbSRQAgD91KPDTTzk+YRcg2+&#10;rjS54V7FCeMV3WUSAXa2t9Pz4obXRQ42AZpB41QLIPNhbVQdPbrccWgxRkiU4EYUwSULyC6i1raD&#10;igGKMw6NkRThhlOsEyyPoym9vo44TOApG4qdlOeNhjIY1H0fQRcceRhTDTZNMDCXyxuFweKxFLwy&#10;FU1VKeQ3mEeHFYGqlTLUbaxtElYm3t347HTTxQU7KTGK5binRiLltf6eK0YHCix5wpEmkrFhPyNR&#10;ruNyfoFx8OG7jSlYkzRX+Y1Cnn5MTKLEtf4c8WtNJS+RUdcMaOGTelgw2m/e/hxoqFPIdLhEHZTN&#10;htDHUSFVFmbU3+7iwQml1ysp8qfKjBsSoo/OpGJuGJufyudbW9nNFAotauUrMKphxCgWWlaZtHXb&#10;dfb7fq44BRilzGOFICqolmN/LGhtYafA8cwFHSFxxqRT41R5e8mohpt0iNdgoUX7294668RrYLkj&#10;pp8tF6QTTRJidJXMak0oj3ksUU3YXJNtx4pDJGE0+UKThNYKuGCrjMtDCItgXcCxJv8AX346kacD&#10;XkSk4mayVlFDTQxiVGjJ95fEsv8ARxYgA1tCy5MGYpY5Ty7lrFVlGP18lD5cZaPyovMZ3vbbroot&#10;rfjdwpxuNAB8zEUUXDy0/aJx44VkxnCcEwWSI4LO0w9/zg7hm7e61l+yPgOK7Z5bghYjZs5xq7K1&#10;O/cI6KWmS88wmpXDJl2qxYC4tqVuO+vccNQcaIL3L8NY5xoeqeip6lVqEcBSFNr+0X7DlyOigEpa&#10;kmIpxqMKg8gtGdbED6f48qnDbSTvSk40k62hV4tpc7j4AWA+k8UHGjNtQmRT/wBOukOK9QMdTCsD&#10;qaeN2ZUd6idIIo99yCzvr2B7DhNeXqbJMrBPkCT7K9dX/wCXTJB9MaUuVfSZ1rztV182W8NSrhoa&#10;g0s1XLPFBSLICQpNTKwvvA3LZTcHhTdZ5a2gGtUEiQkAlUeQHDYaeVnjSEgAxxwxPsFZsh+iD1N9&#10;aYal+lWXJsaELTJPJBsjpYXhF5BNWVDxxLtNr2udQbcKL/eeyy3B5YSSAROKjOyEgE0bMX6XFAfv&#10;jyoPc3+hX1XZSrpMPq8tSYm6lWm/lQarggBhE26SsISCwXQ7WO0gg8Ikb2WT41Beno1+EnGME4n3&#10;UKjfMABRVA2DVhJ8scaQMfR2TLEOJY3iuMx4fj+BPT3pp6iJzvLLJaGOO/msuhBB8ObXmxuSlIRK&#10;FTiAdmzEnZVvzoVCAklJnEA+8mg16nZz6p5rnmzFn7EnxKaU7vMmZex9wMsUYCqLW8O3F1slhgaW&#10;khPl+J20Z2lu0gwgR5dXXQT4dkjOeLUz5gwqj82MybDsO6Vn23O2GMFyLeNrfHj67xto6VGDt6va&#10;cKHDbqB4FHh6e2m+nrPlHMNerQzKodkYWazdrjwuOPhwESmlxaKtmynOXMCnDmaM2vYgdtOxGnEh&#10;XBmqoY0mg5qZo996clTpc+PEalkmRR2E9NdYfjgw2ogqobRzQvu8wAX9l79ybcQKMgjDHb0+3bVi&#10;jUKWVbmfK+Ky0lRtMtTEpSaV4wpsWuCkje931NuE7FqlkklCRJwiJ9u0UWKQ7BEmOAn5bKWmA5a6&#10;cYvtqJKKNWIQsyBfMbv/ALpJc9/ZzSsmtbgYoAOGI+4+pk8aL1Xlyz/GT1HZ7BFPGKdNunmKyu6Y&#10;eImcBS/+UkPu7ftvcAkeIHhwLq3RsQPCmCcJ2mIjaqfcKWt7wXafuVMcNg2zsEUkP9m/IGIApBVT&#10;U1gdoFpJOwHvSSaDXXRdOAt3cRj+FRHvOzpPX0ChCjfG4SYIB9w29A+ZplqvSdh0zs2GYiwYbtq6&#10;Mx7bd8j2Rdbg2HAtdbjFA/Zrnbh8JJgdIwFGze+pB/aIw6fjAEk+ppXYJ6Nqujo3xupxmEuFGymj&#10;3SSuGYA++dsSkDXx7cjO+3TukylGIG2OrpJgeyhJa78WxI1JIniTA2cAJVtorHU/oX1KOM1E01BC&#10;QGEYgoy0gKq5jEjyGyAkWZhc/DiJvd+5tgEhJUerGMenAULxvBbXPjkJGG3Dh0Ymi71+TMfwpvIr&#10;qV4ttrhQSoFyurAbe47X4jXYPpOKCT1Y+/Z76N27xp0YKHrh7ttN0uFyUjEzoWUWsR9F/q4V6VK4&#10;H2H40YGBxpI1FMgZnpSQCTqvf22uOOoUU/aSPL8apE7axwS1cBtFKy+0g6+3U9+LG7pxo+FRHl8z&#10;t99MqbCtop2o8fxqkI8mXQEaeJsb6sbnggazu4b44dH4nEmkSrNtzaOfKhCwfqfmGjpWoQBZtmot&#10;cEaXLNcn6uCRO9T6U6YE9X4mTRSrJ2lqCjw52YU0mqSWQyMwBck9/Em/8eRqolZJPEk+2hKBAism&#10;2+o5WvGuJW2vNVUUqqPI+N4nh380pQvlXce+6qSVGoVftE/VwZMZBcXLfeoiMdpA2dA2miN3MWmV&#10;6FTOGwE7ek7BTBWZcx2hXzKukkjXUgspBNhe4Xv+XCJ7LbhjFaFAdYieOA2+6lbd007glQPkfnsq&#10;DJV16P5TExkHttsfrvrxOq5dT4dnVEH8adDSTjtrqsqmqSARYKbgW+/lH7gv4dFWbb0VBDEtoeIa&#10;U1nVUlax0tz1emscsQLWGvKkVqo5hYX5aK3Q8dFsMhjeXFKmPcCLoSL2dSVcWv4qfZycN1LbShTh&#10;G3Z1KGB9x6KjDeJwmEA+fkcR76GypijkffGtvgdOS4EY0AG0kYVHOHyVKkFbWNtBzykgU+VadlJ5&#10;qWanLIVHs01P38RaZNLgrVTZLh04Z6qMAFQz2Ot7C5HExBGPRjS5DmqEnyorWYZ1qMbnkjO5Nx2H&#10;/Vb3h4eF+Yv5q731wo8Bs8jiPjUzWydDYHGMfPZTWilmtwiildZ/KZSBe/PVqlLlDCDimMKGTcI/&#10;f17EXsw1PsPBjkdt+YfmPtxHwI9hoozB7uG9u3D8KMSML8kAk/ZFvu5PhRowqJy5qriGeZzGg3Ne&#10;2njxhIqqTUKeNVYr2toeKlEK20rC6bnpzJINva+v0cSkTVpoI+otaz1q4Yhuseh+I0ZG7fVyI947&#10;jY2PX4g0O8pahOs8f3EUHHlIBduRdQuJqM8YI042TW6jGnLOE9pA0+OnPJGsgVuYoV6KhqcKw4U4&#10;F2t72g7jxuPaOTJbMdygA8xQBddDy5qDNPUH3WW5J+njuqKcwpqqpgp2SL3H1+ziYjVW0iajhI5I&#10;zEHIUi20eP08TlNP6iKi1ziipSR9oDiC4X3SCaeaT3iqDqRvNZmPt5FijJmhgBFY1FjykVqayh9N&#10;eerW2ldgP8nqKd4a+JhJZdpSwBN9SzHX7uGlmwpxergOYpLcOaEwNtYqzBKNCTAxNyfDTv7fo4eL&#10;sEq6qQIuFHbTFU0MyguBcD+7hK5YqRsxoyDwVtpujhnf9EF8PHThesqSIVSgAE4VwKNGT8OJZmnI&#10;isNix156vVyCKDfnq1XTAE681W68t7a89WorkDrbmzWxU+hgSqnELnbe/wDC/jxskjZVxjtpwNHJ&#10;APL3WPiV14YpB00kJE1EmiNwl7nidSpp1NdOAihbWPE9bNR9h782K9XRvbmzXqw28eUpyuS38ebq&#10;proseaNbisqj283VDXFvhyprYrgoJN/DmqvWZnvoObqtYiN3bldte2VyWP283FaJrsppzcV6awFW&#10;7cpTk1xEevLCqk1l5ema9zUV6uDJftyhFXBrHdgbDjYp0mpAtbXjopPXAqDz1Wmu1UjXl60TWRh4&#10;83Tdc4gSeeqpFTbC1ubpuK6Hum/K1vZXuXFUrPpGmvc83Wq7AsLnm9tarJvFteeiKrFYifZy1eNc&#10;kO36+aivVnDEanlarXi5238eeIq1N0j+aPLI96/fjJTFLAeFQTGwax05YGK9FZIZUjI8y+un0fXz&#10;01YUucLxenen8usUNDfd4E9raX0vxoojEU2cNtJ+dQrbkN1OoP8ADisKmkKkxUdJDE4kjNip0PLk&#10;Tga8JFZ6nEhPCIZV1AsGGnje59vE+jSZFKdWrbUSCU7tCSOKAaYUKe4Zk7Sgm9+eONJ4isDwXN+W&#10;qsxUSSmvz1XCorgkBQ6HmxWyZp/w5quL307D6vj35YGmSKfmxVUPmk+XISTodPhbnoimCKgH/SWM&#10;khuWuT9PN1WsEsQjuU0PN7a8DWT56Fl8qce9c6/V7eIFp04ijRB1U2zRRt70TX7caS9wpUpg13DF&#10;dtb3HFqV0gWiKkuXXVT2GvHQaS6ahyVUtiHG5bG/9vGiAaWpJTUI0lJUEke78O3hxjEbaVauissG&#10;EEn9EpJ+A4sTSVcmskqtT+6wItx2kMVDj/TSCM2ux0vyhpQKjVlGkFSDcOWAJI7fRxOUA40tDhAq&#10;dTOqmw8OPpwpCsaqcTDJWMIIRuZiAB8fDj5NIkjSabThclNUvTzjayEhh7CPo5UClZXNOMeB4tiM&#10;ZGHU0k2u2yIzG57dhb8+NuLCNpqiSE7TSdwOdsIxynxWWJZRTye/G6g3Gqstjpf9vCxbXeCjVw6k&#10;lPSKGLPPV/MHU+Wj/rPJJ5GHU0VLFHZLNHGf0YZVUC6eB178dt7cMCB50XxoETNBY8q72KaC5t9H&#10;DWaZinChRCvnzH3B8L/Ry002RSi3IIQ8a71GgB0+/jtJzhUeOolRzPGbE3t42HsF+ORScqqFvCtp&#10;zRq4FSoVVm3HXlhTSjShpNm0jsFF9T7Pp45NIdMmk7WYjE9SIIz9s201Ov0caUsCjFtonGs+I4VJ&#10;RwxSUjCXcheRQbmPWwDjwJ9nE4dCqWd0dtJmtNdRRiSridFcEqXVlDAGxKlhqL+zlFKnZT6EAmkx&#10;FWSmoeRoiwaxAA+/U8JnAXKECYbFTIaKWYnzCUjdr7b6A/2cWIZikjj/AEUvcCy5JCDiMSbhsPbu&#10;QfZa5uDxYGgKK13HCjDdNssZLwmv+dzLWTmBIS3m0kYeaOY2ZEBkNwe4LDtxJcuLSnwj29FITDuN&#10;GPyz6iui3Rqtw1ct4WMWxOashSuaprJ6iZIS3vzpFCNnmKjH3WPIyzSyezBPhVETAAA4bCTwnooN&#10;X2UPXUqQqIBKQABjGwnbE9FHP639buluTY6fJuJ0Rpq3FaiJI46kmEq0jBoJ1pkTcFk8Gawsb35E&#10;eX2l2teomABwHCMfEflUUZbl986vWrAASYHCMfEr5Ul8++k3p76h6PD8bw6f+rz4fSUnzsKU5MbT&#10;RyPuengjKo1gSGZzcm178EQzl3LtWsaxjGPDDacfYKHDWcv2rh1jUBInHowJJn3V1lTN/Uv0ddbq&#10;nqfm+lSpybieXZqdVSTzIaZ/mVSKqR3RoKV5JAC4X3iHK68WJuGc7Z0tDSoKAIgicJjpVx9lCi2z&#10;RvMQQymCCAcMNnCcT57KC3qnl7KXVrqRL6sOmmPV2OUFZmGkTEqeJGhhVjCkUzIAiyODoS7Cxubd&#10;r8FLTxy5kW2katJgxM7SOr0pg3S2yGyjxROyf0mhMzj6Xc119A+PdBscpEozLXV2JUVfN5VNTxRK&#10;vlyRbLvVyGzbgbWFj24XZbvAhC+7uEnV4Ywk4+4cK83mYSShwQrD3+4e+qrMxZXo8BznPl6LEYao&#10;xzlfnKQlYZL2kEkRb7KNfS/bk+od7xrVBEjYfgaqVSTTJnfMC1NUtBTSiWMDcxDBiH1DXbxv9PE1&#10;q33Q52U4wxoE0kKPEMYwOupsdwaQwVNJIJI5FAurAEAi4I/Li55oPpKVCQREUqhKwUqxBEGrNujv&#10;4pPqOpMn0nSfM9a2KULrhtK1VUMaipjjpf0UbLUVLO0Squz3YlA9348xzvOzSyuXjdN+BfjMDBMq&#10;xPhAAPH7idtRjm26Vvcr71BKVeKOgTjgkYHjtPGhvwnNMeVMPwLC8gUkMeF5mer306w2Bq5iUlEa&#10;udoeTxJG76Bwzet1gK1KJLYEk7YEQcPbRi80tLU6tRSASTt8OGEcKKx1S9GtfljDKbEW+anlAiqQ&#10;FjUhI1k8tg/khiNoIsGIvxSzvUq7UUYYEicdsdcCjzKszVekpSAIMSZ2xNXF+l/0/wCRsiZOozQ1&#10;8Oc62kkSMIcOVljUf6Qoihm3uSFaxJG3S/hyA7zObk3KjGhKgD93EYHZAqFmN4Lu/wAxLOjSnTqE&#10;knFJhYwEbNlVoeozNPSjor6gsez5lSiw7GqjEq+bEYsLq6d5oaRKiLeI38u0TK0pY2W1rAe3k6Wb&#10;D+c26EqkaRpJBAmD7eip5da78BCiUwIkbT+FCNk/1v8ASnqpi+EV3Wzp5htekcdNDeqh2UaGON7P&#10;T0NLYEpL2LtezWPbgVu93bqxB/LqM48Y6Nqjjs6BworQ09ZE90qcTx+J/CgL9TWcekWdupWHYZ0Y&#10;8xWxSjhWoSWSmNni3B4PIiJEQljIA3EMAPjwSZW1dWDJVcx4STInCY4nEwejCnW3Hw2VPAYHCAdn&#10;mdsUA3UvLmS8Vz7TZX9PdPiFRPKI6hkmp4YVCxR7ahY6a+3bC4JDt4X9vJSyq+WWu8fjDDaZ6Rj1&#10;jopTZpWtGtzaCcRj5Y9YoHM44Ri2A58GQ8RaSaqlNOdxCn3KiwR7Ahe5sQNB2vwXM3yHUavP3UuF&#10;qXhrHXQ59UMnZionwrIS1MrVyKEr4JlJFNOgXa2yMt7rKdWPjpfhUzdoErw6usetWcbgAHCgBr6a&#10;lyHnaiixGdqgUp859sW0pPBIGWMq+m1rC5PgeGCrjvk4caUNsACRVmPSzKmQfUz1OxHqu4fC8uNI&#10;kcFJOaR2o6pY4mlkWc2U+ehLKNpCjTW3ISz7MXcqZCUiThJGrEGRsHQaC2ZXncDTGJ4iZg9Q6CKO&#10;Vnvrlkf8O/MGB1/QLNUGM4XW4/Ecz0NJXGqWSJaUrHK7wJtDRkldkbLdgL35GTWUubw6i8CISdBI&#10;g7cRifjRDZ2H5x7x8Bh5Hbt9tVy+pj1h4D1ezlgOX+hQfBKbGmqExJTFSxuamSdpInjF2kjjIYqR&#10;Ibm9zyU8pyn8ok974iIiSdkR1DhwqWH8tQhGoYkDjxiiTZgyK2AZkpMAerWY1KuWcOkhR1J9w+Wb&#10;C4tbk3W7mpExFEZ8QxwoQsvVGUMjVMtDiUMmImanJRlMUbB73G59SAO1hr24huml3KfCY9p91Mja&#10;Y6PfSn6f5Ly96gsyR4dhmEyRVlHBUStS0ZdpKtdwV1LlSS+o7WAvqeA26dVkaNalSCRJMCMDs6PW&#10;iZbzlgSokqBIw6MOH60d7qh039cPW6gly11AjxSiwHLlLSR0+EzzofPjpkAp5TR06NIZkSyqTqTc&#10;3vfgYynN8ttx3rWnUqSVDrPiGowInopa1epvEApIx2ydmJHlRI8p+mbq5nTqpL0gp8GlwrF6euNC&#10;0de/kN5m3ehZCrSKHWxA23Ont5ICd57dYkKBEbQZ9+A99KUMNq2LBPsA9TSmxjpNmzp/R0+G51Bo&#10;8aoqio+XgeKSJ9kcjRvLGZADtWQWvYX5q1zli+dKGiFYYkEHECYMcYx20E1KKnCG8RsJBGB6PnQV&#10;4XjeCy1tTV4/EJplXfCzyNYSX94FRfcT8eDB62JgJPnS5BIo8nog9UWQOgdNmKtzfTJURTVEVVBB&#10;JMKdWWSF4J4BIFaUg2U2UduRBvRkDuYKQWpJAIkCeIIJGA6dtFt4yp8gp2gRRP8AMqf1FxuDP/Tb&#10;EP0FWGmgRwLLtqRLEFiNidgC2LC/u6jXknWrJuEaHxjhPTsg4+3ZQoQ8WQDhPXE0NuYOvnXn1L4z&#10;ltZ6yaqzHgGJTYnh25WnAcKGa1PCgUjTVQNVBBNuBz+XM5VqWswgpAMkAD1NKfzqnDKjhxmhRzj6&#10;evVjkXOmG9X/AFN5ercTiq66nipY/wCWQloWrAzuIaGm8x4oZEB95wBcDx5Hpz2zu2lJtnE4A46s&#10;JT/fGMZql1nCCgtggQNpMe8wJ8qvE6Ida6vAunVbRYzlPDscxamSimwyhx2OT5czQfoRFJHDrqoD&#10;qdTewA1tzEJy0Tc3IXPgJVqKYOBxkT0GoCt8tS/coKEShSjqUTO3iB1HCqxsY63Zo6LdVcXxT1H0&#10;38txOevrYYJoqWpj2U8JFRHSpTyXd2UlfeJF0K8yEtN3E5iyAzCkRMYRjhJOA6cMcamh7dm1ABch&#10;YidJkwrp4DAcKwevf1YU/Wnozg+XOndHQS1TVsVZ5dL8tHvpauBo5op9Wlvt2lgxBW2nbiLdncpr&#10;dm5U+44okpCYKlGNJkFIEJGM7Ns0lscoas3ioKIlIwJ2RjgnYKqY6VZw6x9U83Q9G8hb6enxB4BU&#10;Q0sTVPlxRSLG84ilkEX6ANe5FwOxHMgHTb2YNw4dmwkxJPDATjQ7eZbthrXhj5CT09M0an1TenGX&#10;ojJJ0IyGtbmLNVKfOx7dh0N0kVUnhnp5KdmUxSIx3kmwNhfuOVyzOE3iO/cKUoP2+I+RBB49FUdL&#10;aUhQMA7edtV24H0axLHM3nI+NQ/y2s88RPJMpsh2bwGdAw7ew+I14qubprT3iDq4iOOPXjRk3feD&#10;Ukg89FGE6f4l036O4VJRyocXxuhqZIikNFJKbCS4IZjZWGvCa8t3MyQAFaE7ZKgnhx6qLby3NynU&#10;DCjHVhG2rWvShl/pJnJsSqs/ZEmy7mnEKOor6SrxAPJVSSK6iGSOnJEdPG0J0IHgSO9+Yn715hdZ&#10;EUFlQcbC0pUJhMKB4jFRkcT0VjTvfnd9uwltaEpdQFoSoGQkJUDwGKjIjHqpE5yyPT1XqWbG8wV7&#10;YKuUaJRFHHSoVxGlrQWCeZddhjLG5IN9ODyzzsuWiQpMqVhxEFPQNuOFSJlW8j93apdcbhSsIIKA&#10;CJGzbBwImhoyT1o6sYHkbOWMZGnkirsOYrHVRKpM+Hy7VlV3lD9wCCR9nUC3He7LqRBCRtIjGflR&#10;5cuIvWdBUAcCU7TPH027aA3qfS5LzBgOLdY8Zmw7B6ysWlo2olkCzT2hCfMorAtKkQtuJJGlhbhd&#10;ZLU4sNAKOknHgOr1ostyPCyhJISSQBgB1etGy6CYb0g9PPSHCKTqhWChzhi0iwy1M3yKRxwSy7aK&#10;vWZT5rsyOPMROwW17niPMXLjNFFLYltOH8RPSUxsEEYGjk3yr9fcpHgSMMDw2jHoo+eO5T6AdBaq&#10;lqsm4rCma4kmWoqHw9Y8OkqZjb5upMz7mUqSdqdtD4W5A19Z3WYrSluAgnxSTIHCAkY9c1CmbZU4&#10;+6PyqxpJMzMCdhAGKuO2gPz/ANEOqXrVzHh2H0+dKVqad6aP+YJUxYfSgRO3lNGAhkaMjcNATcW7&#10;8lfLt4bfdNUrTrUARASVYwJ2mBjBEnjQ0cebysAvK1LiME9ETEn1qv7q70yzd6fupsWDYA0FVj9d&#10;IXqsSSqmjjmShqSjQkyXvYAOrd23Dkq2u9TmdIKsUoGGnCRImcPZtoiynNF3a1KdkJEiIHmD67KH&#10;b1J9YukeD9HpckYHliWvmx1mpMWxCpxAbViqCHiqIaeFPenhZb/pG94geB4bbrXF1c3Ck/0UyicJ&#10;KdoJJmCDQs/mSXCpIQQCMCrDHyFEl6q506M0/SfDOn/TejrTXTrtxOrqflY43liYGCWCGJfMXQHd&#10;uOt/hycMiYvHX1vXOnSPsA1TBkKCicD1Rsig+1dulKkKAAMRA4+Z20BmTMk5lz3VtguTIHqatPLt&#10;DFHudt5sCASFGo8SOC/NM1RlYCl4zPEDEcOn3U2VBJAVxMDzpR4R0o6wrmSow5MLaJKcNHO7U8sw&#10;Qo4VgWRfLW503bu55CGbb6/lyNMQceZPyoVPMN2rYUvEkSACOP4dFORyNmzEsUkpqbCnikYttp1v&#10;NL7vcbUBPhr7OS/aZ3buNBRWPPACNo2x00DXFpbEkiOnYKCDGGjS+8WYXuD4cGtKU0jTWRb9qkc1&#10;SzSacYK2NzY2ty22mdNccTpoamI2I1/aOaryFaTQS47hCbmZT7dPz4nUmhIy9FJmIwUxCkgX+jjW&#10;yjMyulbhlJRVCCUgE6ez2ad+KEiid1ak4Ux5lqaNYjFGASR8T30+juONLNLrVCiaDejykMZqy7x3&#10;BN9be3XQ/wBHCkW4cMmhUu+NumAalY30wmEW+JTZQdQLdjfxsO3w5R2xCqrb5xBxpjiwSfDado5N&#10;SCfz5QMlsUtVch4zSLkeuFT9mwFvA+BsdTwnJVNCMBOmlbBStURASd+3DVKdQoPqXoOFK/CaaOAC&#10;/j/dwybTFEbyyqlIwiYai44qorxrG1PCw+nnoreo1HamiXXnop3UaiyKgNl5SnQaxSyBItp56Yq6&#10;UyaQOJUPzkhJ9v8AYeEjqNdCdl3uxUzBKBKWUX+H9B46ygJpi4dKxSyrYA9MBe2n8OGihIoPtqg0&#10;hZkhpJCb3I4TkBBoSJJcFZYcVa2xD2vxxLlUUxXNqh5GsTfmyZqgTFYKzDWqorgn+7ja29Qp1t7Q&#10;aRFVgrUkpkIOnw9h4RrY0Y0J0XPeCKxUOKYkasQwXsD2ufA3Og5RDyiqBV3WEaZNGVylNVwRBmGo&#10;8PoPs+IPB61IGNRDeAKOFKLGMx10Me0G1vq7a/Tx9SyKL2bdKjRfs24zVMSWb26/Qbdzc9jwKXTx&#10;qTLBhNAhUyS1Ex0vyP3CVGpMQAgU64fPDSC0i3JA7WHj7eGLS0ooveQXNlC7kKmlxGvWNIztYjUA&#10;nv7p1t7bcF9kNZ2UAszV3SdvO2j25PwpcLw1ZpkCm1yTa4uBfufAjgyAioNuF61UE3VLPUdHFJTX&#10;Gulrn4oe1h3t48SPuhsUJMssi8oHnpoh+JYlW41izVUguWa5FvoB9p5Ezrqn1zz11kWyym2b0joo&#10;TsKxZ6LD1p6m1wF+8afT24LWnShMGgU+wHVyKivjFNG5ZLDjZfAp4W6jTBi2KrVjaTe/93C953XR&#10;swx3dRMLp4GYNJ+zjTSQcaefWRspf0+FUs0XgSP2fTwQJaBoLLeUk0xYnlenYlh4e36fj8OF7lsD&#10;RozekUlpKamoJLN4fX2PCsoDRo6C1Oiu0qErJPKi0+7mgsOGBWigtiTSposKp4rSSvf4X/o4btsh&#10;O2iRx8qwFPFZiNBR0x1A+4fT8eKnHEoFIG2lOKoIq6vaoqSU118Ph/ZwGOvalYUPmmtCaXeXJVVf&#10;ePh/A3/geCS2VFBa8TJpWVUryqIojp9PDRZJ2URoTpxNPuC4QlhJMe4/Xv8AHi5priaK7h/gKU9V&#10;U01BDZWA+j+zi4qCaKEIU6aDLE84S0snu62tqf7b/wAOEDt2UHChizl4cFYKXqdJAAH17C5+797+&#10;jjCczA208vJtWzn2VxfqfWVE4EYLdxpcj9g5X+Z6jhXhkoSMefiaVNL1ZnjTbL7vfx+vW1h34vGY&#10;jjRQrJOjn4mnRM+wYp7vmA3vov8AZp2+PFibtLmykKssUzwp1gqqeQbwfE8WBU0XqQRhWWWt2ISn&#10;hyxVVA3JoNMy45NrCup/UHvwguHiMBQws7YbaZMv4DWYjVieruRoe58LeweI4gYty4ZNGd1dJaTC&#10;aE2roKDDaTcFAIB1IHhqNTwSKQlAoGodU8qmPDc0QrKYk11HtPf7hxEi5BMUZPWRImn16yWs95dL&#10;/r4cMNWqioNhvbTbUmYe4fHiZc0sRG2mOemk7k8RFNGaV1jgq5oD4nmkrKaspsKpzXEmOrnikOmk&#10;ZZrI2L7V78131NhioMeLVE0pUdvh/ZxsOkmlRYAFKqiqJlQbr8NEqojcQJp2FewGvHdVIu7rmlS8&#10;pFtOWma0URTnJQ+fF72unHCmaSBzSaQ2NYHEwJtp/bccLHWQaEdvckUnIklom8uE+3iADRso2JDm&#10;2lNSVUi+87fr34ZIVRM4gcKn/wAyW/1+3juuk3dGv//V0IWisbji2aRzUminelqBIhtoQf1+nill&#10;zu1z6Uy4nWIoVKsRV1OlWNdyo1/pHJD1hQBHEUDWypsweum/DGMEt2N7ez4HlUq00ue8QpcUeJGO&#10;xj/Xw4/qmg4pkHbTk+ITzWtYD9fbytOBpIrC8YqUMM2ocEfeLcfKdWFWHhMii+Y3RfJV7RdgQCP4&#10;H8xyN7lvulxQ+ZXrTNMHjpxFS6s8Rbnqoa7LtG4lXupBH1HlgdONaAnChTwqsSpowynUMR9Xf9vJ&#10;GaXqTIoJvN6TWWal819y6cMUmdtJwrTXOGkEZ3kknijZTalzTzSmUnbHz00hVFc6ilMiMjG+4EWt&#10;y33CK8leNBDi9K1JXyIRYNZh9Y/p5GF633bh68fbQ4ZXrSPZTdqBfhbSisdzzdWqRS1DU1QlQO6M&#10;G+48fQvulBQ4EGtKTrBHTQ8ULQVVJHMPC4/v+rkxNr1JFAFQKCRUySBJUsuh8OLgqqJVBpS5MyTj&#10;2Y8ZjpMKjUuxspa5F/tA2UE+HKqUEikV1eIYTKjVmHT/AKSYZgFLFWYiIqmtNmbdGQoH2gAJD3Hb&#10;twrUudlQZdZip9UJkDz/AApe9RsDTNGQ8Qy/GgUmlk8qwACsn6RLAad142pEpI6qYsLgWj6XP74T&#10;64H41TrjFMKDGKqnj7bt6g+xwGH8eRE8nSsjr+NZcMud6gHq+FB/mLEiT8jt1vr28PD6weUSKUJp&#10;JrIIU2KLAceq0UrMiY4uF4/G0typkjaw+nadfoPBRlVx3DkdMfh86JcwZ71s+R/H5UYvE6mJJmXZ&#10;9m/bX48mUoxqLkIJFJ2bEp5W2qSg9n93KxFLw0BUQSSMdTx0TThEU8ULRVEPlyDUA/keeUCMRSBa&#10;YM0E3UzCJB5VVGt1tIun1OP28BGdsF0BY4Aj5/jQ1yp4Yp8j8qCFfsg8i8UMTXMKTzdVmuZjDJr9&#10;HNV4GjF9OsQarwjy2NyqKT9K+4f2cmvKHu8aHkPaMKirNWtC56z78aWkc7TVBjXstwe31HgrVgJo&#10;hKdAk1inw0ON6nxHNBc7asl6KZZYmR9gN+NJVNGIVNc6zD1bDpTNYFRuAv4rrxhf7QEU2h2FCPL2&#10;0WHEoVpcSnp4vsq7W+g6j+PIEumu5dUnoJ/GpgZVrQCeiuFPVSQ+5f3fZxFFPETSkppophaI3/s5&#10;qKRkEUO3Q7HP5VmA07296SNwCSNGvEw+g3HJByG47slPkfkflUf7w23fNT1EezEUa1sEqKmoJeMk&#10;bj7bDX48kJ5wqqHEOgClHW5abDqAVzpZCoYaW0JsTe3geF4lWAq7bgdOkVLyrmKvwCOb5ZVvKFF2&#10;UNYqTYi/bvwybb6aK76xTcETwpQ0eL1eK1ZkxJmldbbBYdr6jQaDi3TFFC7VLSYThVd3W/AavLOd&#10;ZIZLiNZJ4xoACNwkTT4K3IMzpBQ9B6x8x8aya3euRdW89QPug+8UDdQ7zWYm/wAOBWKG4rgQpaw5&#10;sVqlNkWvGDZxoq210WVVbw9yT9G1/v4Isqd7l9JOyRPkcPnRPmTXfsKTxjDzGI+FHyqUhqaZZJov&#10;eVRvIH+HS27uRzICIMVjUmWzgeTTHi3SHNWGZV/rfM0D0z+W0MKVCtUSLI1gViXttBubm9uUQ+lS&#10;9EHjJjAR10fMZk2pejGRtMYCOs0HwompiRMvlnxB8OGgTGM0dB/VsxqXSVceHVCVYnEYW97sFBBF&#10;jckjlFrSNpHr+tWUC6Ij50CXWLMWHY7icE1NOkrxx+S5jIP2G3ISRp2JHfkObwqQ4RpIJiDHUZHx&#10;qQ8kZUwghQIxkT1jGgjSqgtY9/jyNtJoYEGpUY8w2Tmtlary1DUFStRCbSLe3bxFjpxQ0stKCk7R&#10;WiNYg7Kl4nmnMGLIFxGtllRQAA0h2gDQe6LD8uGjt+88IWonzPy2UlbtW2vsSB5D50zwCSpb3Wcq&#10;O+wWH5cLS6pQgE+n6UtiOj1p4iwiqmdTT07OTa21S7a/BQTxlLZVsHzppT6U4FQ+A99K2l6f5sq1&#10;DR0TqPbJ7n5H3vy4YosnnNifbh+tEq8wZbP3A+WP6e+lthPQvqJiSebFSSrH4MY/LQ6eLy7fyHDx&#10;rIrh3gfZA9piiN7eC2aw1CeiZPsE/GlvhPpezHPIBidXHHrqsQaVrf8AEjtT+PBA1uy4fuPsx/AU&#10;QO72tJHhST54e7E0LmXPSVlwy+XjdZJIxViN0m0Xt/hhGv1tw5b3XbGK1E+vyH40FrjfFwj9mkD0&#10;+Z/CljQ+nTp1h7COSN5FNtwiVYifad43P+fBM1kNu1sk+QA9+Jolc3juXRtA85PuwHupRUvQ3KeH&#10;1BqsEpoUUFiN6hybnTV9zEj6uCRmzYZxCB5xJ980XnNnnRC1H0w+EVJxLIfyzCapgEluzFb226Cw&#10;N/A+zhr4TwrzNxqwBppgFXhchEakKQAbaDQ+wcVpnZSwtBdPZhepjWaog3gaC40+49+W+3YaLykT&#10;BNLrJ+B5fzJDiEmL4zHhL0MKSpFNG7PUlm2+XTgaBl7nd4W4VvuraiElUmJB2dZouuCpuNIkE8OH&#10;nTlVYp8zNJTGUyhHsjm92A7MVPYn2ccSmADRB3Win/CcZrsJCYjg1ZJSzwSI91dlQlDuTeFI3gHw&#10;OnflHGg6NKhII9cejooP3IBlKhMj1646KFE+qbrlU5YiyPieYKyfBIkjiFGk5hgCIxZQIYAgYi+m&#10;8tzbGT27atYSNXTEn2maCxypqSRhOMdPnQUYjjD4vUb4EEbG5bc3ck3ueCjve7EUYIa7oY0gsQnr&#10;YJnponuQSDY/t72txSFhQk0IW0JUATTElPPJJ5ojLEHUk6afTypXRgVACJoxvSDEegEFHiUPXHCJ&#10;K6YUhGHSGueCmiqPN7ywxAvUXj+ymmoPgeBi+FwojuFQJxwkkR0nZjxoPrS5JKD7sf0pjxwdG5Is&#10;Vmy3FWtPKScP2hYKWnJa5Vo3/SSoouFHfUHw4w2HwU6o/vuJPrsFGtqXTGqOviaDeWd1JkbsguT9&#10;Hjw6CZFCrSIoxMfpx6nYj0pq+thWjgwOhlo45DUV0CTt82AYpIKW5lkjsRuYaDx4HP5i0l0MY6jO&#10;wGMNoJ2A0HV3SW/CMfKi54jiFIMOk367iY7WuVPgdPjwSuK7pMHjSBpCnFz60i6WKVCzRqV3G+vt&#10;4RxNCRRBp9iklVfYfhyxECkSgKkp5jm6i54nJ01TAVMjRnj/AEmjG/jxShQFMkxXGTDvKO8tfizv&#10;dImvByazUtVHRgpExB1uNba9+EDjpXRm1aG48RpgeuRpGWQXIJH3cb1RhQgTl5GNOtNK9lCnt3+j&#10;mpq3cAYceFKKiJc71F/Z/A89qovNupv7o9KdvNkuI7HXx54UZpGpMGuNTE7INhsdP7eVpWloJiKw&#10;IpUm5vfl9tKFNBaYrOU299Rz1BN+2nyrLMytSFgLaXH1c0BjVmkFwwdgoTenlZT0mGSLM9rMwtre&#10;zAMPuPBPZkBNBvMmi4saeYpWS/JSMS8wufAG57d9NOHoWBRUkKbxIqG1dDSqY0mFwLi5BP1AX4qS&#10;4njShErxiu1zlSMPKrJNfdAJa3h8dfy5dKkg7aVKt5GqKh/z2gnISGQEt4nQfn34qkdNFACyTI2U&#10;6U9OrEvJIoHe5IX4+Pw4pBHTVVHGANvrU1YKBZlkZgQvZvC3jqePhQ6afbbVGNNWJ1cKVIRWBUEr&#10;e/3a9uPIijZKCRXKLyJIvMicG1tAb9/iNOKMKpp0mCKb6mKgnBiadA4vcBgT29g144lwTE0pgpxj&#10;Ck1PJTYdPZplB+LDx+A4tC0nCaUp1KGArlLVUjw+aZVUgfvMB4+w6njqFidopI413mBFNUhopwXM&#10;qm1tTYD8+DRBR3epR+W3zomVaoYEgezE16mjpjIDG6ke2+nt7nTm2ENqTAM9f602hlJTBHzNKmHD&#10;qKuw6Szru2tqDcXB9vbhRcJQ0qAQefZRFcu/ll6QMcPfSPpsJp/nwKZwxJI90g2v7baDjYUDxowD&#10;xUnxCKEN6ClgoQszqzsN1lYE66G4XltUnbQOekLlMx5dFF/zlXR4VWbo5VsQtwSL+w2F+LUkDjQ5&#10;tGu+Gw0g6upE6+eLBSxuA2p+rj8UcNjRhTDVYkrMUqotoFgt9TbmygzRkhqcQa6oY4vLPlrqTpc+&#10;B8OLQkxjXnCRgadIqKoY7lDKD4+37+W0TTKiAMaeK3C6mrhjgVS5iUgEezvqeaQjopOhxLZnpqNQ&#10;0MzKRfUD6fhxYKdWsCs70DUy+Zs9217L+3jszSVLsmKi1FNJI61VOu1gVNxe544KdQoJwNCdlfPF&#10;ThkMUFWCVQKtvYAbX8PA+PFIwoNXdkHMRQsQZxgqI1EUgYN4Dw1t4afnz0aqCSrQziPbTktekyBy&#10;oYEX5bTFMlqDTrhTimlatQgCwHbsRqp9nNLIIg0iuRqGnnrrNJ1ZzDhkT0NPUbY5Nm4E7h7twDtY&#10;lbj/AIjwkXZNuHVHPxpxrL0kzUOLr71RyxSvFk3GWjLvJKyTF3h3sojZhThljYsviVPYcIrjKmHz&#10;+0R1YQDG3btHtoSMWSAfEPZhQYdTfVL6reoUP8oz5nnFMVooN3l0j1LQ0qXsPcpKXy4zcf4gb+PC&#10;5nILG1OtppKSeMSf9MqTUiMsNECUj2T7zNAnBg2Y8YaTMFS4aW6K7KoT/iNlXW3DFXdteAc+tK1O&#10;IT4YqMKHMEsbrVRkxkWCuAB9fib8QKQg4ilYKBsqflfM+O5DmkxHLOJzYTiBRyrQkhz5q7GVWtdF&#10;ZdDwNXdum58LiQpMjbswx9TRgAHcCJFJHPWMUmYo43qoEhnRI1JQWBK6k27sTc68ratFgmDIx99H&#10;FsC1s2UmKPK+J4jAlLhrCWVyNsa2ZmBF9B2HF6lgYnClpuAjbScTLtR8rLXV9VBRQxFlZp3t7y/u&#10;2HiToOJnVQYAJJ6KU97wEmkaVFQgZFZt3+EE/mOaKCDRmElQrpG2XicEG+nPKRNMEU5YLjVRhFV5&#10;kDGy9x46Nu18deeTKDTLrQcGNGLwfOtPLGJJCB8Prv4fA8UkgUC3LYpNLinraasZXhcakgjx724l&#10;KqLiCnhS2oMBzPV0zV1FhtVPTxhmeZYXESqv2iZGAWw+B4UF5AVGpIPRIn2UkKxsJinzBsHxjGMQ&#10;TCadKidhe0aBrBu9vd04V3DgaSVGBVCUoE0yZwpMVw2uXD5k8vygGUSC4F7qQV7aMO3GW9NwidvC&#10;lbK+PwoNMR6bYrmmX5i8UuwPI6y7UjAGvuqb3O7wtwqeIaHiEjhxoSs3YRgMPLb7aAvNWQcLhxOS&#10;hxCGOZ1YKrbfcIHvCynS1j7OOoYaeTK0AjoI2emyha1cLSJSSOenbSZqOjWXaqnVpYQ4dRtv9kaF&#10;bhRtW44hXlFo79yJ89gwjBIgUaN5m8g7efPE0EeYOimEIf0TOCO7WFtRbRVsvccD726Vs6MCQenh&#10;s4JED20I289XxA568TSOHRmSeNmoZz2JF1ufoCrYfeeBh3cucW19O0fADD2mjVOfBH3jnzNMdT0l&#10;zDSu3lMGUXtfVj2/dS9vrPCF3c64RJSQfPEnyCfmaXIzxpXOHtP4Ul6rJ+Z6KbZNAwIJsBqxsbfZ&#10;W/58CT2RXTBhSD8ScY2CaOU5gysSFfh7TXNBX0zCCshdX193bc97dhwPO2zjJhaSD0Rj0bBS9LqV&#10;4pIrOZVDbJAQf8JGv3cRnDA+ynxjiKmQYrX0jE0M7QtY6ra+ve1724YtXbrH9zUUnpG337KSuNIc&#10;+4TSgoM85lot4jm3bwwZm95zf2u19OCRreG6ZBAMzMnaoz/fGTFEbmVsuHEbPQewU4SZhTZtxKjT&#10;dICT5ZFyD4s51OnH1ZsCIcbGP9Hj5qONNJssZQo4dPDyFRd+UqxmWoiaK+v6M7VFz3Z21I+jjKF2&#10;dwfECnywG3io4npwq6k3DQ8JnzxPoOFMeMYfl6mg+YwepMzEMdoX3Qb6DcdW041f2do23rYWVEg4&#10;RgDOyTicKftnnlKhxMdc4+zhSZjDLrwF0IKlqpJ3c2BWq4SKxdYibByF+/QfnyoGogdJA9temMei&#10;jm9P8AjpcpUvmgLLMoZwLaOPdPYDvbmXeU2/cW6ExjGPmMPfFY+Zncd7cK6BgPLbS1/loL3It9Hw&#10;4IdFFHeYVlq8LjamIJ2/X7eNlGmnEOY0iHotsnvHtqeJVJpd3urZSbznUw4NlqeoDFZHDGKwOrLY&#10;lSQdARfgczR78qwpfGDHWRw9lH+XINw6BwG3yOE0UIorgsDoST9/MTtpmpvrksS6W56qHGs+1VU6&#10;XPhypq4wofelGBK2GNiUujy2K/A6oy9vbbx5Pe7dp3bOvirHyIwIqMM7uZWEcBt+INCTmDyqan2I&#10;u1vHT2aH8jyQS1NA9oazSKjYHSEW+/lAjTto2Ph204ii3IC2vExRFM6uNdPFDR08tdIL+ShcAjvb&#10;Uj7uaWoNJKuj5VZKi4QkcTFFVxeqauxOWoOvvEA+1bkr4nw5jBmFwbh5SujD04e6pkYQGkAczxpq&#10;Zb6HhPNKawMijvzUTV5mlBlXC/5higPdYxdvip0NtPA8FeTWv5h2TsHvBwopvnu6R57POhanpr6e&#10;wAfdyXlsio/C4pqnwgMvmOLA+P5acL1I4U+HYpMYlhKFbxk3+/w/p40WKWtO9NJny3p5dRoOF5SD&#10;Rl9wpLZirxP/AKPbtb7x/SOAbNXI8HMijuzb0Y0lVIU8BVHlcmI7jla1FY1Jc7fbz0VaIpZYZEYa&#10;fW4vr9Ht5IFq33aPPk0H3jqVTjF5Bk2TEqtjqBc38Bbjyk0xUV7KbLqOairVzJjdFGwC3sFvvPKl&#10;KVCDVgSDhTfiNBRyxb4V2bBdgBYd+/x4SuWSIJpah5U40lgtibm9ieBIiMKNjjXTbT9PNV4Vi8t2&#10;O3lSYpynSDAMXqIvPggLR9950X6r9+Ji6kYE08G1HGK4xYVVtO9MUO5Dtb4H6+OFYiemqaTWajp3&#10;+Z8tftC+n0d+L2UlRBFIXTAxqbVGSMBnFvh7OLVKIpMkTsqDEQzbhpwoV4jNGImuE1zrblK9FYB2&#10;5cVQ14jSx5416sII5SKcrLpbtz1UrgLX5ur1m0A5qtCuBUt2541bZXvLKLrytemo+oPNVvbWVNde&#10;Wps1y3Dm5rUV7cOamvRXDmqtXa9+arRrjIb8tWgKxBje3KzV9Nc78tTcV63NRWq9z1erkvt56tGs&#10;nL1Svdxrz1brmgtrz1Vms1/G/PVqa5b+er0VniAJ3eznqrXmbc2vhzc1QisoAtz01SvMjBb209vN&#10;6prdYLEHl61XPeANeVr1c0cMbc9XorMy6XHbm5qtN8yEm4056rim6berC/0DjZpUnGoczbT73GDS&#10;lKa4efttt7fHngYrZTNOVPUHba+nbXj4M0lUmKcIlYES91udOXmcKTbKxzL5pGxQv0c2BFUmuxDL&#10;BYnsRccsDNeNOUJjJ2sSPo5UmKppmnDUkoh3Aezlgqm1JiuO0bve8OOAzTBwrNDTtM4SNbm/L1qn&#10;SVIfLSCqTYI7ncO2ugBPj9HNV4VBrqba4IN1Gg+jm69XGGQx6HUc3TZFS2lRx7eapuKT+IQvYvH3&#10;5RQkRSxpek034fNURS/pxcaW76e36eFn5aTNHpuREUv6B6WSAOTta3b2+FuXKCikClBWyuqikikB&#10;dB7NBxwKIpmBTBVUciG6DQ204+FTWtlRI6CaQF1v4/rpy5rUin/Bqw05+XmH2iNT4XFueKYxFeSv&#10;hXDGZ1lUQoVYA308PDmgvppzSDSSeFi1kNiOKYnZW9MVgkhni997t9fGoNUJBpuauZHvbjBXFKUt&#10;zT5h2KbT5iGxFu/38eSqaRuNxSlkNaJVxKotvLK+ttR4acUgikGnTQhR9VajDsrz4RTU6tLUJs3M&#10;7goVN1dVSwvbTvwidsu8cCpgA7MMeqkK2C8sKJIA4YYjooFJJJKmZqqcAM5LGwsLk3Nh9PDZKdOF&#10;HZ2QKxSVCoth4ccKorSUE1gpmetnFPDck/s4l1yaW93ApaYVSKAQj7l8Qwt9nwHs4YJoocONT5Z5&#10;KZt8NgNbX1/Lj9INtNkdSyPcAHnpq+mpAC1LbpgU9lvHTT6uVArZIFSKdfLI38fFIyZr2ISrs/R+&#10;ANueOFbSJNCH0tw+PNuKwZTwyllnnnmRSyqo2sykgE3BsSLC54F7wKUKEjYAEmnHq1l7MvTjHqaS&#10;vpaekapVZQkUiy3WKTy23ML7WOmmvfhfl7B0lKlE7Rj7aRpUTgaTOfOq1FnemwLDkwaChGCGYGWK&#10;WR5aiOVgdspf3QUA90gcPm2Q3IB21dKQgUm8WlwbFBE9DSClaJWBO8uXubguToLfDhglGkY0j1k4&#10;VHwjD6rHq6WNAu2m2hrlQLH7JA55KqutOgTQvZeoa5aZ1UGM7thUiwZe/c+HDAwdtBtaiThSx6aV&#10;uRJs9RT57lSLCoZopKmGSNpFnRZAskOxCCPdJPfw4TX4WWilG0ggEcOg+2l1viaO/wCoDNfS/Hs2&#10;ZLxjpBgsGA4dlmGrweSqp8MSijrYagh1eTabyTht1y2oB5GuT26rbX+YVJMKxVMdPpQ3TcNCAk4j&#10;bs9sbaNhkvJ+W880GX8c9TdPiGZ4c0yRy0FeKkQ1CJSRFYIKipEfmxxRtosY7qfDkdZrfOIS4LGC&#10;U7fDOBOMAmNnE9FRbnuYPNNOLshK0DEaQqRMGAcNh2nooW84ZD6Z5ipZcHyTi8VBQUbIk6NUNTsk&#10;zKzPHtY+bMtjuJGhIPIosnL1KSt9BJBiNpInDAYDorH/AC05ndtqcuExoXEFUqIOzwgRHA9FFW9Q&#10;xztQYfhnpd6bY0mcJjRRyfLNR1IooqAgyytT7FJlnWRbBX3f4rC3JYy0MOsm5UO7UVFJxEyMASeE&#10;9VTtk5au7XvCC2vUpKhOOB8JJ4elIn0s55xLC58ayvh+C09dh+DUv86xZZ5x5dQkCMjyRUxteSNd&#10;u2MEXKnhnmuW3Vw0O7VBiE/wjqk7fWvZnlV1dMEMrKSEmIOkGOk7ekYUFnWb10Zj6i57pB0tiGGp&#10;PRnD5DG1PAsiG4FvJDbVZDtN2vwQ5Fumm2ZK7yFKkKEBRjq8USZxmKDeW5W8hJTckFUiCAcBGwzt&#10;M4zVaOcK+HL1a2D1L+fKAwYmQPtIJXaSLnQWt8OTQbjoqUGbUq8VIygrDNIGI8b8eQ5Jp91vSKVU&#10;tarU/kqLsRYfV24vK8KKEt41zwGhr4anz4Dqpvr3F9RYD2EcYZJmlVyABRvsu+orEMvxU39e5Zq2&#10;hw+R6mClSNSIpWKsZIl90KzEEE30B4S3uWJeQQiAVCCekQRB8qCibfvJSMCZFHb6jepHF6nJVfQd&#10;O6UT4fi8aU0olq2BQTJuSQmFfeZWINibcx8YyRrLVDWZVtmCdnnTOUsDLcXjs2QJxB+dCH+G70p9&#10;RGReodX1RyFjMeIvDUvitdhqMY4pEijkp5oaisqG3rEwk7RAn7PhawV3r0PshOmMCkHo2EEAccON&#10;Fef3j1yj/JWykkEaiQgCcZ+Iosfq0o8wZ/6zzYTi+EUXzMM70VMMO9yn8syGoj8yRmtIx8wgMSLD&#10;Tkr7sXqWrRKwTikFU7ZjSY9lLrRLncoKz4ikasZxGBg0SnP/AE3xrp3FFSY/V0/nTB3WKKoWYqA1&#10;mVgugbsbcma3vE3I1JB4cIo9AgTTXXrhvSGakzhlqu8/EGnglcyxwgAWJ3IoNy19CfYeFThF6Chw&#10;YEEcaWNKXeShQwg9NCf0/bM2Z830fWrA56WmfBDWzsaiUBZwwKywiOwDs19F0Gt+Bt1SbVHdJ4wO&#10;mOgmjJDQbQUdMekUh8x59zzi3UCPqnFg8eISUtHNTkSQ+buhJLKwhiGnlkki9reJ5dm2CEwTE49F&#10;GdiU240zMmeqgdXMnUnB8YrM3zRT0stfA0UrhjGXh3C28KS9gbat8NeHhYQ+Ak8DNPXDaXgJxjGl&#10;l0dxnprQYljNZ1hhFbBW4fPHTySrPM8VYLGGRVQ3Zm1W7aDueXvEuJSO76R1YcaTgzgKFPpThGD5&#10;PqavPnUZv5dQ1bRyUkEkdQoVyCpAhK2dZEvsNtQNDwHXd0p8pZaGo7FQRs6Z6jtoLXV0HVBtrEjb&#10;BGz9ONBznHFcJzFiNVhOVZaitwyaoaSJZUMeha6BY7+6BqO3B9b2+hAKgAQMY/GlqP2XAA9X40F9&#10;HkbGaXEzTYfStfUMyRlgljpuZdB8LnmtSGsSQPdRoq6Cx4jSrwihxCOOaWOCaokDmJ/LhJ2NutoV&#10;FhbsdeGQuE4YgetEzkHiPbQsjpnhtf08p84ZdxBGxAS1q1cD2jVRCLq6yMbuzdtunEv51QdLZGEA&#10;g+fVRWnWVlJGAAIM0u/SR1kXph1Kw7FMHpYZsUq3ekheaSRU2VURjkRyn2VLBSSfo4G947FWYsKQ&#10;DgAD6pMj3TV7lqEKJxjGOmKt26k+u3qvkvEaKhyNi1G1RidBsqqfDpVhaCVjtaKeRVeUP+8BcG3s&#10;5AeXbnqWgm4MIBMeHaOkTAPsqP7O0SuVXCgmD4QEmSOEeXGgi9PPqz9SVVXUmds3ZRmSky/XvWR4&#10;qaOSn8yqEyGL5nEpr1FT5q3jU6gaWtbhfvBkVlapIbckqABEgwCCDCBgmNtJMyyZm3CrhKiSrSDK&#10;pAEYEJ2Ag/rTD68OpHU/qZimJ9R+pmV6DL+G1B8qgnoPmHK1Fd+mtV1VQoWQtJGdirbW/JI3My22&#10;yxsJaWpatpnSJ04SEp6jjQ2ybLRbsAHUpR2nDaNhw6qAf0leiqPrJSPmzqNj1HgdDVTxLRmorgpc&#10;PI0UqtBEvmFxIAAu4XuDw93h3vOVLDTSSo4zhPCRBJjZ1GkWZXosiEgY8cNnHb5VA62einPPTXMO&#10;I0GT/Ox6HCJJhUtHSvvTZOFQpFGHbY0bKSzkW1vw3yXe5OYQHgETsk9I64G0HAUXWl3+bGo4Dhjw&#10;6aAmjwiLq1nCLpzlTC0wrEoJKkyGpnbzLwqRLDIdpAYWJCgXJFuDwvflB3ilSCBEbPMUIi1qx586&#10;ZMm51xHoz1Qp8x5UnSpmwuVZBsldVJKNFLE7JZuzEMOK7y0RmzBbcwChGwHiCCJw4UhdYnCrjeh3&#10;4pnUjF4KDINZC/8AKm+Xnxt6ZlBiWNDD58ajfUSBSFsm4XNyRzF/eDctjQQI2+EEbTMidiRxxoKZ&#10;xlCMwbAIxiBPEgyOqi5epL1fdWc0Y/ifVLpTSyZWTLyUtPG0eHGnab5ea6VdNJNvsyXVmbaDuA8O&#10;K93t12bBsNvePUSfukAEYggR6VI2V6rJARAEjgPb7xRWsGzdJ6wccxTNHqWzlVV+bsUlrmkqcSxF&#10;55ZXWnDLOIhZpHCC5sAtk2/Dh9eXLm70ItW/AAMEiAPFiJOAHvxpm7un23QG0KWmAZjjOIJ2D41Y&#10;r/w1d1YyV6b6rKMdXQRVOYaWOGonqoYp5ghU1VLLAtGXKSvZVO6T7Ngdb8hu533avLpJXICDO0gG&#10;cDOqBA24CgyrOEJuA4oQEmQJjqIM1VxgXpt6v+mTqtBW1DbVqKiWghqWUBnSenDPJLSxM0kUZv8A&#10;vHuuvMjkXLGYWpKfFA1QOlJiATtNDR3MEZo34dgEkeR4Hiato6OYn6a6rFpMXzTmJRnow0tFVxx0&#10;pVQhj3tDU1VQwjRVKn23uATzHfOBmNu0VJQSiSUjpExISnxEwaiHNs2vLFpStGoCdIiZGyQlOJIm&#10;h9Hp0o+seKYt1JoMkJiGVpKNIjjrVMTR01bPF5VK9HBG4u7izBlQqBY35Hlvc3OXpAUopVP2kFJK&#10;QZMk44YiDSHKra87vv1lSBIkQEyMCJnHqqnfCsd6Ueln1Y4jDnnKcWcopYsOxAU2KVExilazJUhq&#10;emAaQn3xt8Cv1cyEeadzqw0NOlv7k6kwT0jE4CMKmE681tUm2WU6VKSSIJw4TwirEsL9Q/SfrrmL&#10;DuoM2EVnT6enh/leG4rDTPT0cEcsreZDT0kt2qnjTRd/ZW+A5HbWQBxvubhQdAgkEyVRsJIiMeii&#10;NWVsX4/L3UOEBMpJ+6DgTpI49YopPXToWmYMVxbq11IztRYxgeDRmaKlr6+SPE8QEUpFIY4YtIQo&#10;N2R9NCB4Hko2r7TSO5SgNmQJA8Iwx6yfKpAS2lKSgaW+ExIiIPWTwobs29aPTTg3p+wrJ9PBPhmN&#10;T1UlfAKZBBRS4fLH+kEtVK4klcOSQgUqCLmxPI7t7J7MHVd0orAOkyDM+Q4RxqMfyTJCharU4uQl&#10;RKIHl0mOBoJul2GZ8m604LnrBVFfQYRLRNhEcsIq4oXJHmJJTbGZ6azb2v39ug4KXmGrRktukgkG&#10;YwJHDGcDwoTWtoMuZl6SuDMAAnbB24dFHJ9S3pyzJFSYf1x6tmTMyYpU1WFYdNhWErvgEANS9LSR&#10;R7pApO47mUa6A8jlvPkWq+5a8CRBOpW2cJMwPfUWMbxB58toGhIhRlW0HCTsGFB106Xrj1iz/Jg/&#10;VzDanD6UTijo6etoo6VzC8J8iaQEmQzRi3vHuTfiDMc1tLNjvGFgmNR0kq44jDCD0TSDOc5tcoZL&#10;yCFEJ1GCVbDiMKQvULEet/oXwGmw/CcOnx0MHn+ekqnUQp85s2M7oZTIjEMNq2s1r8plf5bedRcJ&#10;AiBEf3sg4GNnSeFIspXb75rU+rwHAARtOmQQJgDgZMyKBjqt1sz9nOp/rnR4pBLRz1SrPSzxs9ZI&#10;pUGQvJKxKIxFvdsfhpycMjsWmB3a2zMbQYSMeqJMUL7LKAxHeJJI4/w/KaAvPnVqvzfR0i4bh808&#10;9FBIGhiJC7RqGYubaW+1t5PTLSMoQSgDHqG0de3GhYq2auSAnCOqP1oZem2VctZy6dTZhoGWnxGK&#10;CknalkCoXklOxoKdjrO4IP2T8eRX/aK5S+SsjQmcSScOBjACKLE2HdukOEBAmSTw6eqkjmfBaHKF&#10;RRYEJMVpsfxB2lhp6CJ7TQ05uwnmiYkFXGiHv8L8KFZu5m+paikpSYxIgEjAgQNorVoWnVKWNOhO&#10;Ek7CdhE9I40bjN/UTH+nOQ8v9OOp3UTHZKSGODy8DwbDmEb0sjFoxMT77KGJHvMSCNRoOQom3XdP&#10;KWG0kf0lEbeMCg7aPO3alK7tOnEalEYEbYHWKdsqYPieC4tUZw6byyrFGaifyKqcJKsKrtYTS3G4&#10;t7F76cWM3AduEtqEiQJ24HDAdVBXOSX/ANmtMJwAMYHiIHVVd3Uamjo67EJ4Zo23TyyIsZuLM+8i&#10;+o7NzPqydUtpGoH7QDPUI+VCK2GpCT1Ci/TYqYZypPw+7hgTQkDUipMePFCNv6/fzYVTZYmnE5gk&#10;8rXXjmqk/cY0isZx55WMQNydB+otxMpdHTNvGNJA0FfUuJgSBofAf28R6SrGjnvEowpc4XMlDS7Z&#10;G1Fx4+244vTgKD7qe8OFJTE6hKuuJQ3BPt8D/bxOoyaOGU6E0uMArqegjEjAA+Ph4WPYfDipJAog&#10;uEFZinTEs40M3uaAnT8vjr+XPFwUwizVSSngjxEnbax/o4zGqjNKu6rLDkSGZfNca6+z9tzzXcCt&#10;m/IwptrstNRHbEpI17/f/Dni3FKEXWvbTVJDPAdpBH5cZIilYUFV0kk+4XB54GvECnWLzLXIPHaR&#10;msEqyyNZe3PGrpIFcflJD3PNRVtdQ6mlc+6dOViafQuKZZY1VrcTEUuBmu4R79wOeArxqXX1oipj&#10;fU/T9R5ZaoFNNNyqgXxOtrJ6s+wW+PbQ9+A51xRVUjMNpSmnjDTKqhpCB9PFrZjbRc9B2U/RVUW8&#10;AnXi8LFFKmzSyw3y51BGvDhGIoPuymsOYMOD0pKC5On3i3GX0ahTtq7pVTT0/wAtNUV3m1aX1U6j&#10;S4Nm7n2H2cQWVuQZNGOaXcJhJoy1ZQ0+E0GgF1Hh/q/QPZwV7BUVpWXFUXrOGaoIWMYZQwPtHgfr&#10;PY8D9zcBFSPYWRXjFBDW4iuIKd7Fvp+I4FFud5Q+aZ7qktLtha9r8JVeE0fJ8VK7KmXajH61AqWU&#10;6E9+5t2APjw6tLfvzNEF9di1SccaPh07yBFR0yS1C/ug6j2j/WPgw9nJIbbCBWPt7eF5VKvPea4M&#10;Fw1qeNgPA2OvvXU9h7bccUQkTRdasF5UVX/mrFJ8yY4zyAshbcb697BhqT2IvwA3K+/XHCsgLJkW&#10;jfXH7qUuEYPhdPGF03W+Av4eGvDRllKRRLcXC1mmnMuHoIWaIdrdvgf6DxLct4YUYWbuONB+1K4Q&#10;gn9fq4HdEUKg4Jpoaiq2bd2XiEtqJmjEOpFS4Kl6cBfHTvxSlZRSdaAulLTZimhUXNvo/W/DNFxp&#10;omXaBVPEWNfNLZ/G/fi1L2qi1VvorjUYSK9CT435VbXeVZFx3RpLy4S9BJui8de3w4UljuzIo7Fx&#10;3og1mp5ayZ/JNwL27n+A5ZKlKptaUpE034zRVaqGJIHf2fA8TvIVSu2dSa44dhcLIXbVvo/p5plg&#10;cas8+QYrAMRalqvKXQXH3Hjffd2qKd7nvEzQg4bXRyRq8p7gafr8eCZtyRjQSeaKThT1U5kWkjtF&#10;+v38VKudAovRZ94caR1bmKtrjsv/ABP5cJV3JXQhbtEtUxVaySIWc3/W/C9cqozbISaZKOhNVVbf&#10;An+Pbha21rVRm473aaFHDsuwmAMR3Hj8fp4Mm7cRQIeuzNMWL5djdt97EH9lv48Ln7TVjRnb3hTh&#10;TdSqMOS4a9v6OJkDuqVrPfGpsOcZoH2X8e5+j4/0cfF9pwpOrLgvGnSXOhli73P6+3+jio3sikQy&#10;7SadMHpv5rULUSai9/4fD2cVsp70zSC4X3AgUM9FSQ0VJZRcqNPHt/ZwUhOkVH7iy4qgez3X4uze&#10;XTKQmuvbsbjtr2PAvfrXsTQ9ytpsYq20H2DQ1UFQDMDc+2/0jvr34QsJUnbQruVJUMKGjD6valj+&#10;vjwZNrwqO3m5NOjvBJ9o8VSDSAAiozU4k+zrxsomnwvTTNWUTJ2FrcRLRFGLbs0wv7jWbiTZRiMa&#10;yxQrObDltOqqE6aUlDhZFie3FyGqKXH6Uy021NdOGMRROVSagS+6dONGlIxpwomNxfjiaTLpWRVK&#10;LDd+/Fc0TKTJpFY9iMcaMBrb9h/oPEDrmkUf2zRUaCObFMUmqCEjIA+Nvh4a8CxdUTsodpZQkYmn&#10;aOsrIYxv0+r+nXi0LPGkCkJUajfzaXda/wC97T7L8Z72nu4Ff//W0IllvxXFItlcmZbX5oVTbStw&#10;TEnmpRR9yqsB9WvBhZu6k6aKH2wDNO1F5hBd9L/x4cmkbnVT3STbWC+3jqTSNSZpSU8g234omMaS&#10;7KlFiRu5YKpyJoLM7UJe1Wg1uwP1jcPzB4HswZ1+Idf40e2a9OBoMe44DBjQirKgK8sKbNdnXTnj&#10;XqU+XJTvMF+9j+zgry53ApPMUV3KZE0IcEUhIU8FKDjQVWYp0jpVB94/lxZrpEVVMSONDuUcTzjV&#10;JmsvY3PHDhVNlBznSlUFJ47Xsw0+BuOBbMmZGrqPuxoTWC9ooPSxI14DBQmrrm4rdcihItyxFeFC&#10;nk/EJJKdqYi5AVvy2nklZa6HURxgH5UErxGkz5/jS+pUmmfywvveA/Pgl+2iQgDGrGugeBw5cy2l&#10;Sofe67dzFtUJEkZFwO1yO3C5Z1moXzhRfXzt2GjHoytZgb8ZAqPFr7unNKtKGL5qQCS2uy9ibdxx&#10;WEHbQadeU6YGHXVQXXfBqjAc8ztBEQG8yMAa6I5K/XsYcjfM2ileo8R8KzQ3du/zduJOOB9ox94N&#10;Ffxl3NQWc+/pe49mh4RpqQhTZdiuuvHgKrNSaYlJ0lXQ6rf6eKGlaVg02rEUanDMVOLYVBWaHzI0&#10;Jt9Fjf6weTw073yQrpAqJ3m+6UU9BNQK9YdwCWB0OnDFAnbWm5FQ0hklayC/w48YFPHDE1M+Tqg2&#10;0AJ+f8OXABpMVComZcMeowKTzSWMZWTt4DRvyPCm+QFtHqxpRauaXBHHCiyNC0btCRqpK/ceQDGn&#10;DowqVAZxrplddPDm69XFSe3NGtmhL6c4m9HUNS3+0xA+hx/SOSLkDviKD0/H9RQUzRrWNXOFC9Qs&#10;EmvIQBbv9HbkpkYUBncRhTjUTxyxFA1h8dOVSnTSJCSDTGCDpENT48uRRj51Nippqh7SvodCNAOU&#10;BxpkrCRgKL/njDBh2N2Q3WRPD2qdp1+7kM52z3b0/wBIfDD8KkzL3e9b8j8caRx08eBKj2s1NM0U&#10;yke3+OnKk14iaFnp3jEVLm2jNUDtmZoib2ALLdST30YDhllyil5MccPbQczJouMKjhj+PuNWtYfm&#10;3AKdKOqw2AFZ4kmDBLWYgEjc3x5OTbMiaxAVZueIKOwkbeHpXDM2fziU/wAmsSSQhLKzEsVv9pVF&#10;gBxahoCldrbd0JmDNB3NV73aREsO4B/s49QiK5FSMOrZIJhUp9oDt278oRNIHhqEUWT1Tw1WJV1P&#10;j8oVfMiifai2A8smJifiVI5G28TAgLHUfZgalHc9YbSW+gke3xD50UUG405FVTVXJDqDzdarNHKI&#10;51kTvYi48D3B+/jqDpM1VQkUa+q9QeA0mHRQUVP5lQAhNlZ9do3Altq978mVe8LKEgpxMCYE8McT&#10;AqFkbsuuLJUrDHoHHDZJpAYh6g8fqQxpqRRe4/SPYAf8RjA/jwPq3jWrYn2n5ChM3u00jar2D5n8&#10;KQWJ58zdicHnVFR5auSNsSCMfWdSfv4Sv5tcOj7o8sP1oQM5aw0YAnzM/pSBqvPq3LvKWY3vuJY/&#10;e3AyX1Hafn8aFCEBOwfKmyWGoj96QMR7TcD6r81JO2fWnsKdsNwPGsUO3DaSWoP+ohI/5CNh+fFr&#10;ds499iSfIfPZRc7cNs/eoDzPy20vsH6V53xCRVEaQXPYkyN/yDHcfeeHjWSXD3AD3n2D8aIXc5t2&#10;htJ9w9p/ChApvTtj8k2/FKjy0HfcVj/5NG5uCZrddw/cY934mg25vQ2keESeqT+ApX0HQjK9MQay&#10;sZyvcRRbj/yFITb7uCdnddtP3K9g+Z/CiVW8bzn2pjzPyH40NeT8ldL8Fp/l8Twj5nRgJal2lKkk&#10;WKxiy/eLcEKcjtmtiZ88fwHuoG3mYXbxlC46kgD37aMJT02UKKkFDSwRmNRtVVCoLd7lYgBwy/Lo&#10;TsT8h7qit515xWokz07feal0jYNSqVohHATrZVUHv7Br9/FiWyPtAHkKSlxz+KT5124rauoWKiJk&#10;J7kruPHtJGJr3ehAlVcJaeeKbbKu1jra9+2nHggqFV72RTjhQaKcyMLEWI/geULeFJnHTwr3zNLB&#10;X+W3i3gL9+WiBNLW3FLEmlVTxYfMizTC17EG19PgO3E5Jpam4VsrNFi1bUzRZXgp4auuq1laOn8w&#10;R741+29z3Cjv+XGVAIBWTAG07aMUwPHJAEY9dQcz5MxLLmJLgmaqVaCreFKnYoby3jlvsMbFVLDT&#10;U9r3sTyzLweGpBkTHqKUG8/o48OumvDoFgkeXZtSEX1UgNp2Bt34qKposfuMIG01Nwrot1Dz7g2K&#10;ZqyvRiqpsOSOSURb5KhopH2oVjjU+4PEsR24y5eN25CVGCenZ7aaOYBkeLZ7hQcy4BjmBVj4JiFF&#10;LDVxl0eIoTIpU2YMq3IIPDpGl1OoER01VV6l8agrD3UYzI/pM9UWc8sz5ny/lORMLRXPnVk6Rs5j&#10;jMpWKBC87uVGg2C5I114UrzK1ZVpK5PUJ6sTsoj/ADTDypCgYnZj5icAKL3S4qsFWMNzJDLRykRM&#10;UeIrIA67lPlHUXBB14IyvCUmfKlSmtQ1NkHbxw9v4UeXo56HOpvWvI83UvJsjyYZBBFUOPIsUjlk&#10;KB5pZmREAIIIAY3B5HV9vA1ZL7te2Y2/ISaBNzmqbZRQsYp586CvAvT71Izp1U/zMZYoHrMflkqo&#10;BS0yo7tJTBvMUFmVdFUtcn7OuvDZWZtts98ownAyeg0bM3CVpC58poVsQ/Dg9Z2GZu/zdUeVJMSx&#10;dqWCrNLhSnEpPLlRnG+anHy8bqFIcNJ7ul+44Xt7xWa069cCT93hGHUcT7KMk3CXV6UgkwTA6Bt6&#10;8BiaKdn3prm7phmqbJvUCiloMTgjglMDlCwSZPMjZthZRdfYdDcd+C21ukXqNbZkY4+WFOt3CXky&#10;nZTVG8dhGqXc+FideLe7NbQvTjwpS0eA76cGoBW/w7j6+J1KimXb8qMJp1rMHhoKIGaZlVRYAgvc&#10;WO1Rf7I+i3KF0DE0iZeLqoAoIc25mbHJKelenRUpYxGCiKgYE7rtb7TX8TwOpXqUTwJoY29v3Mmc&#10;SZpJwzVAZvNsFBNrXOnFB6qMFAcKzLiMgYK4GtyLG/NEk7KoUCnpapYwGkZYz/rMB+XGirpwpHp1&#10;bMakCZ3BYyIgHdnYKPztxkEg/jVCOEH0xqLNitMq2FQjfEGy/wDIRsPz4eocQBtB+FXDKv6J+fsq&#10;BQ5hy1iOKJhk+IopdXP6G0huovbTS5F/HgOdum258QPUMfhQ4sbZxCftI88KTOec05VyhmY4TTYj&#10;FVII4pAyTJI13HvK3lXsw8RpbiRrMWnBKjBxw4+yhZ+WdeT4Un2QPfTSOqmUYADUVKxgm15GC+Nv&#10;sC7flxQrMGG9qgPM/LE0Try19YkAk9X44Cnmh635IpI9qyO3iWa0SC/sL+8RceA4VrzhgbD8h78f&#10;dTiMnunMDE8P4j7sPfTjN6gsk+Xvi3ykeCCy9r/5STaPy4kOeMjZj5fiYoRIyF1IhXv2+wTTfUeo&#10;zJcQ2RI0jeAiDSG2ndjtQafHjJz9kbMfLH34CkaN3rmduHXh7sTTHJ6k8CRyI6Ox/wBZy7d++2MW&#10;H38Tf2hRwHzPu/GhM3u65pgq9gge/H3VG/2lKL7JoTew1d7eHgiAm1/aeNHeJI/h9v4CmHd2Cr+L&#10;3fMwK9U+pePygsGHsy97sRGvxH7znjSt5OhPy/E0nTuuQIKh6CT8hTNN6mMWvajoxGl/3Vt4/wCO&#10;S57ewcaO8i+CcOeJ/CrI3UR/EqT1/gPxrC/qUzFMqpFTaKLG25ye/wC89lH3c3/aRw/w/P3nD3Ut&#10;G6zQOJ+Xwx99YJvUPmeoQKlKqG2p3M5On+EbUGvNDeJ3gPn+ApYjdpgYT8vfiaYKzrnmuVi/ke8f&#10;if8AlSMD+PHP7SPDhz5CKXDd9lI24c8TNQKfrrnmGS4iIIOgv5Y7+xBuPs78r/aK46Pl7hj76ord&#10;62XzPxw91TV69dQ4wRcoDb7A8u/f947nOnx5UbxXI4fL8TTv8gtjzPuwFY4+u/UcMTEWTd+8BqNL&#10;H9JLuP3Dnv7Q3MYCOekzWzkNscOfYIpuruuHUqZy4axB1YhpGvfvuk90a+wcuN4Lvh+PvOHsFXTk&#10;VsjkAewY++sCddupGkYdpCNLuWk/evbbpGLdu3L/ANoro9ftP4D3V45FbeXlh+JqPL1mz+19Tc66&#10;sSL2P7ibV7e3jJz+6VzPuECnxk1uOfmZNRv88We2UrUuXY6W+yBpbRI7H46nnk5/dJ2/h7h+NX/k&#10;1uMQPn7z+FRH6q56QlxuXv2Plg6j/Ddj9/FA3gukcx8MffW1ZQwRH6/pWaDq3nON94DL8R7vY3tu&#10;a7njw3kuhzHHpMmkH8gt4xx9/uwFTv8APJnhFPle6pt2HvaX/fkue3sHDFree7QJGHPSZ+FV/kVu&#10;nnD2CK8nWzPCxHdvc97kl/Cx95/dH1Dide81yo6jJ9/vOHsFFzm7ts6ZwHu49WPtNdr1yzxHrENR&#10;fU7n9h7GyDX4c9/ai5OwfE/gPdVzu5bAfuH4n31mr/UJnKqpzBU+ZbX3Q7Ed9BtTatvp4oRvXcA4&#10;gnq2+4QKLv7M26TIjzgfEyaCjEOsmY6tmDKwDfuhv+ZUA/jxUne+4GEc+SY+NGacgZTz8z+FZqbr&#10;RmOKDyJSyaAe77t9LahRuP38VI31fRgZHlhw6Bj76bO7jKzIj1x+OHurBUdZ8ZafcAVNrEfZOn/I&#10;Td+LP7bvJOz5fiacRu82kdPv/AU40nXLHkmvCBH43A10N/tPuP5cVjft0Ho56TJ91Mq3bbUMceeq&#10;BS4pev2IReWzgsyGxZtb6+1/gfAcXDfxYxx8z+vV0CiZW6qFyNnl+nzNPp9Q9fGwlUXYC25veHax&#10;+3Zfy4ap3/IHSfd74HuorVumk4fp8JPvrqn9R00bFtgkc31N2Go7furoeGTfaHHCff8AgKTOboAj&#10;bHu/E0/wepRpY9k0auSToSSAO/ZQq/Dvw5R2gpUMcff18IHvorVufGw8+sn3U5w+onDrXlRXI7gH&#10;4/4UFu3x4ZNdoDU4gHq28ehPV10nVuivgSOek/hWL/PzhNRMC6BfbqPEkaKu4/eeHre/bKjCo8vd&#10;sEn2mr/2XWkYHnzMfCnii6/4LRkEru8QGcLqRfsNzdx7OGw30tuTHuEmki92HF/un8BQlUXqawZo&#10;FSNbdzdrLpo37xLe3svDNO91svq9Y/E+6gu5uk7PJ6uGHvpbUnX/ACvWUEscsrAspAJO1QQdDd7X&#10;Fj4Lwx/tFar4/Ie/E+yg8vdl9ChA+Z92z20kKvqfgkzM0dTuF73Hur3/AMTbRwwTmturHV8h7TFG&#10;reSuDamPj7BNNMXUHD6lv9GqAxOlgdBf2toPz5o5g0vYoH4e3AUvOVLRtHPlUV81rURlopla3ex0&#10;+s/28oLlC9hHPXS0WmjaKlYN1BxOhqBhNJXNTUdVJEtS0KqzbA1iQTfVQb2uL8LHilzGAoiYx4+l&#10;bcskqEkYiYmhRzJ1ETCI5ss4FMaih3qDPJGgkkKgWZmFypv3A4TW7XfQtWCugGQKJUWZ+5W3ooDM&#10;SqpsTqfNaQu1wQSSW0Nx93DbTGAoSNfsxspoxNqitcy1bsz39v1eHEobjCKMG3ANlYaWvShmWIs6&#10;WsfcJF/DU/AcaKYpaoa8aGXp/jOXcDzXhuPZhpocWoYqgebDLCsoCAEHaje67AkEX8eEt40txsoB&#10;KSRgQYx+QpE+0dJ0mPKlTnqhyXUwRV+FSvSxTB5GpyoaRPfJCsBZVIU2sNOErC1pJBgkYTwOFI2r&#10;txWEetJ7KfTjGs84nQ5fnpFMNR5slKTGI0YgX+0xUNdfpHE1zdptElYOIgHGa25cBuSDjxpc0vQT&#10;L2KyPgmYcSpsNl2uFaI+aVYkLoqWBKnXU24iOYuJGpCSodeHXx+VIP5gUYgE0ydbPRl1s6Mmarpa&#10;SbGcIWYxpUwRF22im+YMkzRjyIrAMCodiLajjNhvJb3+E6VRsOHGIE4nhwoSsvpeEnD4TOyeNFNo&#10;cy4tTssqykqLMvvaeBU2Fh3APBoqZoy/Lpco4uAervrziWAnAqOJMUgiMgCT75VQykE+VSQhVv31&#10;J8eR+5ltsyvWSU+WGzpUaJFZWygyrD3e80d/LeW+rWF9N/8AOzFHS1UEFTHTSNUstNEkjqZECR7t&#10;7NtIUiwHx4D15kxcv9wZEgkR4ieBnhHGgc9bpeVCcAOuaLxjef6/q2kTYy6QSIhUCKNEXWS5Fhe1&#10;j4knknWtmiykJx8zNKkMJteukVW4ZiOC1DiKdZDdlVozfaumjHsSfhxeVJcwj21tZSoiKSOJ4QuK&#10;RmMAvMSNdD4W148QANkCjBN0UUHE2E4hCwp7sxTQDvb4ezvzRRxoy7/XjTZURzGNqSoiBJA96129&#10;uh8OMaKUAzjSXmwg0zXiFgxPHgkmleKsDTbLQSUURktuuPH2duK0ImjBKAqmVopDcdr/AFceU0RT&#10;+gUxTtSJKFeNWF7kdgfpt8eJ1WiTgUgjo2e2IpclBjAmpMWEZbr0EVTRBhponuKO5122J1+PCJeU&#10;2j2C0DyHhHTjGJ9tO/mnWdivbiffsqNN0nyziEYWmDIxK2VRtXxuLL7xP0nw4EbjdO0e+3w+4cej&#10;E+2tDPHmzJx959+A9lNY9PlVUt/oNaqD/jwWAsPBEux1+PAY7uOCfA57RA2dAknHrpcN6Qj7k+z8&#10;TApNVvRDPsDXurxquhkIU6LeyRruY66a8Ctxuldo2QR14cJwAk+2jtreO2PUerHjxJgUhMXybmbB&#10;wf5hSuoHa62Le6G91NW7H2cBlzlNxbfegjzGJwnAYnZQnYzFm4+1Q/DhidlJKqpZKclaiJo3Hg4I&#10;P/IPccD7jZaMKBB6Dt9lHSVhY8Jny/GoapJu22N/YdP48amKcrMps1r3tz1aqRTzxpOHdSwF9Abd&#10;+2vwPFTCw0sKInbhVVCRFGEw3rTRpEkWIUpTaBojXuQo1LtYC55PVtve0oftEkHq8uJMAY1Fb27i&#10;plCvb59AxOFCfg/VTKGLzeXFNtJDafurYBtZGst7fw4OLXO7a62LE+4YTtMCaCb2SvsjEfifICTS&#10;2aswmtjvRVUc3e5U+6Lf6x04Iu8Q7ilQI6Rs9tEnduNYKSR8fZUN8H+bQ2+zewYdrj2Htpz2kkVr&#10;vdP4UWzrjXWrYsFiIIABa226vGSCNP8AEp5BG91xp0tdOPkRgR6g1LG7rPhLh9NuIP4EUAe0rpbT&#10;kIxFSXXubit1Jo6aSvrYaFNPOdUvroSbA6fHiq2YNw4lA4kDynYfbTS192kqPDGjv4Rl+HCcHp4/&#10;sblDsp02uQA/cnx5mGzb9y2ExBjHz41j9cXHfOEnyHWOFJ6tjkqJT8wQb38NPZfm5jA0pbUAMKhJ&#10;QRo5K634ypGqrLXNOcVJoR3PNFvCKaK8KD3qlWR4XgMcMRAeU7gdP3dHW3xU8j/P3haMYbTs+Y9h&#10;oR5MgvOmdgw/A+0UV/bsUBO3MbgKmA1wIN9eWqtYWQH6TzRrYoZMj4V8jhfzzoQ0gupIP2W+0O/t&#10;Hs5N+R23cshRGJxE9e0e0VHuZv8AeL0A7NvmNlKlo7DtwYKSDQemoU0QYEe3iBaAKfFMtRSBteFy&#10;k0+FxSWxagjp6Z55DZVFyfgDr/HhQ8gNgqOwbaNGV6yAKA2tcyVDX7g2+m2l+Q3dOl9ZJ8vZUiNj&#10;SKiBSTwsiKerKdqrqOVrc1noYBUVCpbx1Ps9nDSza71ccOcaTuL0CaW8LHd5Ki5NwB25IxbmgyTX&#10;PyraN344UhIr2qo7QnudOIDjTs1mp6c3J0sOeSkVRSqgYxIKaHyl1L39vbsRwlv190mBx/caV241&#10;maRBBU+724CKEdZI136kcpW6zx+613XcPZzR2VqaHjpbmyDA6OWlr0G2VJo76W2uNy6kE3Bv25Y5&#10;MLxOvy55NMOZgq2wAmkPmbCaqLGZK+CUyCYRuCdSTaxNvq4rRlikJgcMKaF8HDOw0j45jT1BlqFO&#10;7vp8e/0cShKmyMKf1BwVxqK0VbAaqniAe/x44t0rECqob0HGsFlT7B4mE0orIGBXXmzVK4sqsNOe&#10;rcTWMxNa/NVWKj7bHXm6ua8Qey89FVisiFVGq68oRNWrh3PPVasoB7jw5uKpXJjcWPNRW6wsg8OV&#10;ivVx2256KtXrDx5uqRXHbftytamuIW2vPRW5rsG3N16vHXnq9XAoO/KRVprgQLctXq5LflqoRWUm&#10;4tzVVisbMQLc3NbiuG4+PNV6Kyo27TnhVCKkgacvFM161tOar1clFzblq1WWQlBsXnq3XaE9+erR&#10;rMrX0HPVXbU0zyxRmAW2kAH2/fxuJxpzZhUNgO447TJFYzz1Uritwb9ueq1ZRKL2J5atVmESS6Bt&#10;eV1VaK6amdSXYXRb+HflYBq+oik5XR7nMgFiLflxtSaWIXNQok3N73KJE06oxTvHTe5uA04p2UgK&#10;pqTFIYtPDlzjTRxqZYFPNTsLc1q4VQp41zE3nqInP2b256IxrWJqNdYZgW95QdebOIrYwNPdNXU8&#10;JWWC97EEHTU+A4xpKsDViQNlO0Xy9e4VBtY20H0csZbpoQupMmH12GSKHjLBwp01Nifh244l0Lpl&#10;TZTUbEKhSDDG+5b/AFD48VTTW2mzfp7eerUVgZ2JuOeitxUmMsTrz1UNT/KSRNp781TdYRSojac3&#10;XpriybdATzdWmnCnqGjXU8YKAacCzU6SojeIGQX8L8TFMUpGIrGClIqToft3Fvj7OWC62W+Ndzy0&#10;JpTJMi+YbWANht8RYePHgZpopimEwkj9Gb88ozVkgioxg973tOUSYpUTUpoR5WuvFgXO2kZNJuro&#10;IifcFjyhbBpQlyKhR0MquHjGtx34m0RSkrmlPSPvKRVJKgWGgubX+PFQwoqVialzU8Ec0ke++37J&#10;Pj93HJmmhTJURulyg0HKkU+k0mHjqnYoAWJ+vhYpKjRylSQKUGF4eIJvL1D7b6ft4823BmmHXZFK&#10;gVG1RCLXAsWBOvDYYUHl4125aQWHHKTjCskFH+kDewg6+PNRW1LpTyH5pI4NqgRAhQBY6nxPjyww&#10;pCVTTRjVNV4TAtVVRlI2YoGsdu626wa1ibezlO8HCljbZXSPbERUtsU9+Na9VGHdaRQk5RbLYwqZ&#10;a+eelqyX2mFtisAt4zJJe+jeHKLSTsrWugzxzMuZ8UoqaixSqaaGjQxQpYBUUm5AsLm59pPEaklO&#10;yjhJSqm7Biu4zVXh2FvqPHGwdtNPwMBSxgoqmeFapyyQvchgvh9fc8dL2OmkCWuNP2B0i0s5nRzt&#10;AF2763uL24ZNiBRXcmdlCLR5syzT4XVjHGZZZo2jhbzQojkvo5U3Lj4cZfWUkRSZi2UugmrsuYjm&#10;DE5sPo6xPLvcFydz7iANqDxLG3CJd7qwAoXtMC3xO2hXoer3VDp5i1Jg2ZZZKmCilLQwzEMsdRGq&#10;mOVYNEDBlU63Nr8L/wAm0+DhE7SMDB2iejbRSbNtMlPrHQeurPPU76yPU/6usEjzq2CzYTh0nyUk&#10;cRq1G55IfIaogpqKNGHm39p2i3Ip3b3btcgcKEK1CCDhPHUASomYqP7LLm7Jag2qcNJA85xJxNVj&#10;0+acx5TqI6ykqJ6PFRUE1Z3uryhCyWYtdltqDYgnW/J/XaofEQCmMOihCpZxB2HhVmvp5/EfwPov&#10;gWDYHX4NPV10nkx4hibV7Xh27kaWGCNWkkBTaCrML6nkL7xbmqzVpYZXoUQdMAbZBGJgDjw40gum&#10;A60UowJ2efwrr1C+tnpzD0BXpr6bGmwg4u5xHEJamloknFY8x8+KmCq8y07RFlCya6lr68pu/kd7&#10;auRdKCkg7RKjGkAEqMCZAOGFB3K03Vs4UuHUmT0nAjiT19FUv1WPfyYAYcRGUA22A0sfAHk5vuCK&#10;kdhkuGTQf4hjNTidU9dWMXmkJZmNrk9rm1hwMqdxoXpaAFTMLxI+7G3ckD9nDBp2i59nooU8Ey9i&#10;2MuqYbC8s52gRLGzsSTYAIgLHX2Dhr3iU4qMDrgD2mg65DYxNCzBlvOlBPJSV+FTU9SGKGORCklw&#10;QLCEAve/ha/H03bJEhQPls9uyg0t1LmxQPls9tB/nj57CqgUuIxPBJKpYJIjIxFypO1hfRhb6ebS&#10;8FiRRlaslzGl50k6t54yKUwmvpJXwmqmp5qiOeIo0iIhQBJZPfVdtj7g1twBZhl6cxBKTjBAI4Hy&#10;8+mjG7YS6kgETBGHCjNZr9bmdKfM1BjXS3DKLLn8vw+bD5I6OBmSfzbb53WclPNa32tv7OFid0W7&#10;pEXKirEHE9Hl+NAS7yxF8nQ8ScQdp2jpii15+655ozjDHDUIEqEkV1csXb3Ra37qgewW4LLbKWrD&#10;BGA6Nn4mhyyEhMJEUHE+JYpjV5sRlaV7nwAsT7AoHBWhsAQmi5aoNBbmLD6tWaQXAYn4eF/p78KL&#10;htVCmzeTso0npxosV6q4dP0vTFZMJjaopJ096NEZ3vEzmWTSMXUXJ015E2ZPKsFB4J1YEcfMYDE0&#10;H87eXYlK0p1A6h7MRs21Z/8Aht5AxCs9Tlf0tx+ekxTA5qTE8IqoIwsiCpYGanMs6sAyTCNgBqup&#10;4EN7s6/J2SXmgQs6VCTEjYqBBiJ86C2ZZmnL7cOwZIB47OIiJwJq0f1m9LegWdujkXp/6Q1cWXEo&#10;FrEaY4bRrJVI1M0b0vk0w3ACdUKuzGwHAhu3nVypYUtJVxmTAxnaeME0H/7UuPFLdu2pQEScBE7Q&#10;SZOHRhWrx0+6OYjO8mcsSraaCHDo6hhTySP5k7xqVlpyEFlYm4BJ+PMpLm8Dg0JBk8ejHA1ISnwt&#10;JQnaePR0GhK6h+p6XPuXKKDHcM/TU9NS00cqFpGkWnHu+Y8tgu1dAFB04HrDIjYrUsHaScYwnaMK&#10;KrDLE2RJB2knYMJ20VXBZ3r8XSijkEAkLlS7WAtdgCR9FuSN3ukY0IVNasaMlmvMVR01wSHKuDz0&#10;uNpU00cj1cZlRLSksYxGe7RHS97HgaFqm8XrMjHq5xpA7bJUZOFGn9OfUzHOvWW26E4dhNO+J4Rg&#10;0skM886QxSpBOGZmQKNVVluSWJOvAPmeWqsnk3AV4QrERwI2T50VoywOOh2ft4Rw6JohPXLAcw9O&#10;+q+LdP8AEgkM1JKjb4dY2SoQTI0ZYAlbNa9vDkkWNyLttKhxHHqwoWqbCE6ttCh0xyrjUWTKjM9D&#10;URRrSFJBD5Z86TeQd6yEbQqEduG6tJWEnjx6KBlxcEGBQx9Jp8cxvqdHPTshr6g+d5bDe0rU/vsq&#10;gWIZlBF/DifNUpVbqb6QRPRqED2GiJLRuDCj01cf0U/EdyfkDAz076zZcoKXD6ajpohVNUI1VMFn&#10;O/zJ6lgkJWMi3lqTdfjpzt3h3Gvr5f7BZ8RJIgxiOCUbTIP3HjUQb17t5ldpCLdQAxnVqOBEiEJw&#10;mZHiwor/AKpM29WfWXnPB81dOcbqMa6apJX3oI55JaeGOnlLQSpDHCBI9N7y+ZIo22LXF78kzIkO&#10;ZEyWLgaXQECTAJwAPHCcDEnoqUMsu7lqy/L3ZPepS2JMJkgRsBwkcMZmjBdCOo3pmydVmXNxhxzE&#10;/JeGOmhoWq3jlkg0dXchIpY2BKG/cg8jvOcuzC9IbQShOqZ1aZg9GJII20E3MpvrsFtQKUSTqkJk&#10;dQxJBoesQxfIvQPpvj1Z/nEerw3MNBTUeKQYSk1TUbKgFo1qXbvIpbUXAB0JsOCK2yp64uE6Bgnx&#10;CYwUNok44/CvWeV3AcDDOpLYEySMSDJSScYPDoFa4HVfqHD0s6/Vma+i8mJQU9bUwYh/p7Rx1Uqt&#10;FtkYhQ2wM+86a2Iv25lxZj82wEOxgCMOGP4RU9s22tsJPAQPbSZxrqLL1cNHRYRhUVJXLGsKimjW&#10;NZZJJb7nZjd3ZjqzW78F9q3+WkkkjrM8KSLZIwq4D8Ln08S4Pj+NZx9QdRQ5aylhMNR/Mq2TznEc&#10;M0YaKZ54Y7FI5k2kBzq4HMbe0a81NpLBlyU6UyMSk4wnpgzs4VG2fsqtSHUGTAhM8QeAx4Y9OFGG&#10;9ZPR7olm/JVX1FgqYsKy3TPDBR0lLiKxeY0sDRR1qpP+nlgk9yaQW0vY214HMkzy6KQl0SuSSTjh&#10;MxhgDtAo9TmDt4gLWMZnpkHyw6qqz6SdEum3RrqdRJ1tRzJLFR1c88CQ08j09Q+2R4amVmWLzI2N&#10;ra2Go15JF5m6cyaIYiZI4mCOnZMGjhN8b9nS0Y2iCSYjZOyatn6m9QJ87dIsbpekvULEYss5eopZ&#10;qTCqGdHWpWjYRRpU1g2vJNFGpXcp94205D68obU+gvtjWTpKiNk4yAZAE9VEN/l/faEuDxgaSY9Z&#10;jgK1/wDqv6i85SZtmhwytmpAqGBowwEkpXUM7reSxUi4J5lblGXsWzIQMeOJmJ29VH9rl/co0pmO&#10;nz20avpF6XMn+o7BYcZpa2sw7FZpPOWapUzGZFgEgZI5GWMITpvuTdTpwM328S8nUUQCIIgGIxja&#10;JPp10m7tdsJUfx9tX4dAsT9W/Qr0z4T6c8jUlPiIoKNaSoloIaeeZoo5JKiCSSuYBEeIMFO0blAU&#10;X5hFvDfJv7xSnilIVCtOMkECevaKgrNc+cWtTDxQltQBiDJx6Tjt2QKVvSDoF6bKaCf1N+ohWgzd&#10;gtBUzx0ZxOCkgqZZ5ZPOp/NjiaWodr7wARa508eRbd51f26l29qP2alDSrSVRgOnwj9KB2T39xau&#10;uob/ALkpYUgweiCIOA/SjYdXfSX6ec/+i/C+v/TOggocHxjDYcXpKenIBYx1LQVSCWXdO0hDMCbr&#10;fbew4eWOaXFupTt0s+DaCoDo4CAIIqYMx0ZdZnMnF4hAVEpGAIBHpVFOf/RJBhGa6Lqp0ekSAYPU&#10;YVM1NIokjkeJ/wBIKjzPMedX93cpG03PJGtu0K1zhz8ksYrC8RPATEwAMJiMcKjKw7QrTegmxUog&#10;rC0ykkfwzGqEgGJIiTIoFsp5Yxb149fq3DMewanwnF8Ew/FMWw5KtaZUDU5UVEBjUbI4zYNYAnQ9&#10;tTyYr68b3FYRpVqStTaVEatip0mTtPDEgUP7p5vs+t20I8QWptKjKiYVOlWO2MRjFGM9I+bcK6V1&#10;ub8Dw6qwfM+Y6SCHGKOgEsqQRRtH5DwzOneN223I7Wtax4rze3Vm6UOJlIAKVHDGDM41OiLcvtJf&#10;IBIkGcBIPSaOVkPqF1B6CdEqrrHSP89gIpa3G62mjlkkEJlZUnSOpsZPLiI91EBuBqe/MWM03WOb&#10;XKgFQsQgEY4AyNp04jjWGeb7n3GZPrWyvSoeEFAB8MyMSdOw7eqkFg/qZwHqZlWTqFR4a9Bja11O&#10;0TKDGktOIwyyIsoMsjr4t20tpwzc3STY25bcdB2iCZPikbBgADTltuc3lmXq/Ovd44lRgKckkLHQ&#10;nDA0rvVv1DqcP6JZfxhvkpsSirpqbES6wyVVRSVK+bDIHvvRtygFgNNORvuDkNw1dqXqWoeEpEnS&#10;lSDBEbIgnaahHs/y+4vbzvnSUpRBSkKVpCkGFAgeEggmKq06SN0FOZ5+rE1RWfzCBpqiLDEEEdIz&#10;zOUaJ5ZxumbX3bAEE/DmeV0u6QA2sSNk4lUAdWArou7cKKQSJSkRtxIHDqoqEtBh2RuomMYtmKkr&#10;Y5456iCgw+GOOV6mORjKiG5v5iAqFAGvfkn3Tqs5swUHSAEqJ1RswPzmkKgnMUak+DATj18TVrnT&#10;bHOieVsu4VJ1lwNZMXrUnq8LMtC00qK8S2aNLiKJ4mJQk2NxoOYVZjaX+YrLbK1NtpMKhQSFQTtO&#10;0hW2sR84yTNr9ZDD622wQFBKkoCgCdp+4g4GkhlX0/Zv6/YjjuZsq/zDLmHTCTzsYgMIHzKxi8Ee&#10;9wscm33wADe/x4sYvWciKG1lLihEIMkxO0niOFDazvrTJEot1LS4tI+0kqJSDtOGIxiaS/SnpPlK&#10;tzCuKz5gqT/JqRphDicbyVdfH/kyj7SPJN/euLg6W8eL96N6rllpLTSNGtQRqTCQknEESCT0cKNd&#10;486ftmA22nT3itOpMAIO0ESMeiga665nzFOk+WvKw6iwxaktSx00ZE7rHqjzFjdGdW1W1uZN9nWW&#10;tdyHVlSnCkEknAasFAQMYUOmjy2RDCHCoqUUjVJnHYQKIfnBEpYjCoso02jsP3Tp9fMp1ddGLEmi&#10;+1is1UWGmt/2HiE0NG8BUmOmbQnloporqcWiSKx5ek8TSIqIZXrdL2B/hxERKqP0qATS6SCOCivf&#10;X9SOLQIFB4q1KoJM04vVQsRB49vrFx34R3LpRsob2LKV7aa8v4jUTtvn1P030I/p4lt3CrbSu7ZC&#10;NlKDFsaenpmZjYW9ulux9g4YuO6BRUwxrVQSw4zi1VXCSHVbg9/YddF4Eg+tSuflQ+VbNtpg8+2h&#10;lwfGaikpwJRcjT7rjsPhwYNOQMajq4YCzhS7wnN1TKQgW17fDuLfTxehyaD71oE0v6Ix16gyDv8A&#10;tHFYxoPrGg1KkylTVDbibjv+Xw/p57SK0LoprA+U4IdVAH1f0f083pFX/Mk0na3DUjuqa/VxsppY&#10;h0mmY0PlakW+njcRSzvJrksSXsebqhVXOShSQaDltNbDhFMFZg5uWUWH0fXxMpFGTb9MctP8te44&#10;zEUvCtVBvmXFmgVkAJ/Wx7/HgeuntFC6yt9VIyhmarfzJB4/38JW1azjQldT3YgUoZmVYNqd7cM1&#10;YCidIk40xt8zG3mXItwtgpxo0Gk4UIGA4zDAtpG/afbwRsOgbaCd1blWyljBXQ4jMIFOhP7Rw1Sv&#10;XQfU2WhNDDl3AqeghNQe410+Gh7cNEpigZcPl0xSD6k5yNHE0Ud2IBB+o2Pc+w+zhddP90mhHldj&#10;3xk88xRPKyqrKucvKST/AEaeHInW4pZxqfG20tiBT1hlE0kVzoRfv8OGrKJGNFr7kGobQefXfKKe&#10;7AA/T2/PiQp1K00oCtCdVHI6O5VQKnmA2cAi9/3hfxt+8vJOtGu7TUDZzd94qOcP0NGlxnEqXAcK&#10;0IXsP+QtOwB7HhzNR62guGKJLnrNsmYquSjguxYm/j7L9zpYj2cDdw9r8IqXsvs/y4Clc8ikN5dP&#10;hNKZZlG86nQDXudfjwsgNDGhDJfVA2UkVx1jVloyduoGunw9nCoXEnCj78rCadq3G1qKe3e/7Rrx&#10;Wt7UKQN22k0mPm1Z9o14V95NHXdxWSSo2p25crwqgRJpNzOWkJHCo7aOkiBTlTqsijipIpEsxTvH&#10;EY7EHi5KIovUrVSno68RxhX1tb+jhkhcUSuNyabMSxKEgrxO48KWMsmoeGTQtNfQ3/v4naIJpQ+k&#10;gUqMRw6Orh7e0feOGTjesUTNPFs0wU1A0QIUHW3EaG9NGS3dVTYMqrUt5zC1h4fT8P6eOi0CsaZV&#10;faMKZsXp5cN91P1sbHiJ1Jaowt1B7bSJqq6plfaxNvZf+jgeceKqEzbSU1PoGt70mnFjWAxpI6Oi&#10;nCSqgttv+3ikrFIw2ajUNUsVV7v621HG21wafdb1JoS4MXAg93T9bjgmS9hQNVb440l8RxwSkr7f&#10;18eFjlxOFHTVtFMqyCput+IJ1UYlOio8uDiT3140q31U8m5imSalkpHuR2twqKC2aM0uBwUIOSsw&#10;iGUU03+qfz2n8jwT2NzwNBPMrTUNQ6/xowtFitPLTqWIuQL/AMPDg6SqaipxkpNNeJ1WHbbEC/3f&#10;Dw140sgbaWMoWTSXXDaWrkLxD7vo+/iDuwrEUcF5TYg1EqKSaL3I9BxtSCNlPpcCttQ0+YElmOn3&#10;fw4wJpSYilvhEZlAHe/7eHDYoNvmKl4jRjbdvH+7jqk0w05QeVlOryaDx4SLTJoVtqgU84ZQFRu/&#10;X2cVNNxjRe+7SqjUKPjwxAiiOZqQRcW5eq1AlhG654yRTwVWWFLHQ8tVCZpzSJnFuORNJSqKbqvB&#10;Vnb3xe/93G1N6ttK0XGms8OF0VLB9kX+7+HLBASKZU8pZpFY/HTorNHYDW38eFT6YoRWpJ20GHlt&#10;f7X+62/4G3fgc/GhnPw99f/X0GQrHtxZSOuiWGh5uvRU7DKn5WtjdjYbgD9enF1s53ah5/pTDqdS&#10;TQoqQyK6a3HB4BhQXJjbWeKJi40se/PYCtzT9C4Q682kSKL1GNlTmvtNubBpvVNMGLQrUUMisL2s&#10;33HnnBrEUuQvSoUCNRCaWZ6f/CxH58jtxBbUUnhQzSrWJrBcW43NXrrla9UugqWpqtXXxuPvHF1s&#10;vQsdeFNOI1ChjwyQVkCzKbAgH7xySUkQCONAZ5GgxT9sWJLA35cmi0GTWBpthsRxsGad0zUSaqDE&#10;i17d+KBT6W6T+I07VVOzPoFPt9unNvpDiI56KMG1d2cKC1UIYxt3UkfceRCU6cOihlM4ipCxfDnq&#10;9WYIT25umqV2S5/lsYWBmssoZdPb9ofmOCbKntDmk8ZHzokv29aJHCPwo1+Vsj45i9eldgaM4/Rs&#10;Rt9lmOpIABHx5IylCKi167S2NK8NtHxyXheK4fhMdPiQjRUUIFVtze6TYkjTseFisdlRLevpUrwU&#10;ItHIA3lm+luOHCgy5bqdxrjiMkMlqF2ZZJTZQBoR43PFCXDFIvyxaGroqv31LYXT4bh4qZpSaiKV&#10;HsqnUNeFrk+wgcSZmz37MjgfjhU67q3BK9I2EEezxD50QeqnatlMlvb/AG8ikCKyA2VEJdR7ptxw&#10;V6KzPIhisNCLHm4mmxgaF3IuJvLhvyKH7LOPqPvAfx5NGSOBxvTxBP4igJmLelery/Cl7DTTPJwZ&#10;KFBtS4FOMgFGoMS66304wPEYNJwor211HVyVLWNwRbTigp008nwbae0CPTPTSg7ZFZfvHE6wFjTS&#10;NatJ1DhFFUzJCtHjEq+DhX+six/McgvM2e5eIGwwfx99S1aL7xsdWFMIm96x7cJooyiuvdLXHLVs&#10;infBKiSkxRZBpcBh9Kndw5y53unRzsxpBco1ojnGjIijmlAlUWD2PfwIv4cyFWoEyOOPtqJ9enCp&#10;8WGxoQzeHt/t4jUuaZLk1zeKCO8oUEgW42JOFaCicKZp57uTpcHisI00rSIoJuotLI6pW/4XH3OL&#10;fxHI63jRKQroPuUPxFDXKlgeHq+FBVyKNtDSpVFBNUykRIzKurMFNlHtJAsBypwrRwE0qoJWoJ4q&#10;6PQwukn/ACCQTxttZbUFDgZ9lJyA4Ck8ZFWRZPqhXZOpp1ItC7oNeyN76fkeZLW5lMjj++sY8xQG&#10;XiOkA+uw/CnQxRAGVm0OpPs+s6cXpaKqDinCrCkXjGe8l4BUiCuxCLzD3RX8x/h7qX426pDYxUPT&#10;H4Ucs5e/cCUpPmRA9ppD4p6hMp0DeXTRs3xcrH/yadzflwJu5qy0cT7THuxNCdrdt537iB7T+AoD&#10;uo/V/wDr7Sx0KUwjSLzACNxJVwLjc/xAOg4DcyzlF4jQkdI2cD5/hUgZVkf8uUVapJjo4eX40C19&#10;o2nkeaaH+2ucbgfE/RzcVo14yyP7sC7z7BqfuGvLJE7KbICdtPNNlXM+IOPl6VlBsQZLIP8Ak7X8&#10;uGqLJ1exPtwpAu9Zb2q9mNCDhfQzOmJxiYIbN7ENh9LybR93D5rIX3P3fMxQYe3jt2TE+/5CaEWg&#10;9N1Z5W7EqpQ5tYbjJb26LtX8+C1ndQkStXxPwgUGHd7Ez4E4eUfGTQj5d6EZXwxg+JtJUDW4BWMX&#10;8PsAkj6+HzW7jLeBk+4e7H30FrneZ537AB7/AI4e6hGpOnmUKclKSgjXcLEqgLa9/fbc1+CNjK2m&#10;T4Ej2Y+0zQfXm7yx41E+vyECn+lyJhkUv+iR+XbULbdf6b3/ACHBB3QRwFB9y/UrEmnuPKBHuRS2&#10;HchRa33/ANHKFVMC+AxIpRHIlLOizyOdrKL3G437XF7D8uNhRPCkRzLThFKrL2H9O8tZcq6DMWAy&#10;43WTwTRQzNWGKOCR/wDJThFHvsniDoeVcYdWoFKtOIOyZ6qQqvXXlghQSOgDb0igP+WQXaQa+NtB&#10;f4DhhpKdtCfviayIxjWyk29nhy4AVTKvFtroO1/dYrr7bcMENzVYilBhuOV+H3WFrqbaEmwsb304&#10;pU0BRc6wlzbS4w6qaupRVnQszBh8R/ZxEvwUROp0HTTvSkvVxkG37p+N+FS9lUDYKTUyofDIzIpZ&#10;WqVIWwe+nssPHiZtWurhJRHRWHAcCzXmavGHZaw+or5T4RgbFA11ZyFGmvfj63ENCVkAddGQeQgS&#10;SBVrHpWzP0D9JdIvU7qjh+MYznvD4DNQU0L0ENBBODKkXmVEwZpkliI3Ri/vaEaAiI8zTcZwru2t&#10;IaOBPiKjsnDhHA0GDdruFkJjQes6jsmR0Dh7aKj6h+ulT6lc+x9Q814RLhq00UtPTw/OLNOYJJjO&#10;sLuERV8pmIXaLWPBvluXfytsoSrVJk4QAYj30cNoDIISdpnHYPxpMdNOneL9cs6UGQEDUUdZIyRE&#10;zqrM4jZo0FlYneFI0F79uGV1cCxbLkTHV7aC9/mDeVpKx4jHAE+dbGvSL8HFch5Paqy1n+twrCMx&#10;4bTQ11PQxMrzwsPOEc1XWvqiyG9hGCD2005AF1vIu5X4mwSkyCdgOzYOrroFXT91dNhxMEGDj4Uw&#10;fjQs5O/CU9PeVaqE1NL/AD+uNhJV1tVLV2Z7bnVWMcJcf8RI5pzeC4dEBWkdCQB+JoJPovX1httQ&#10;IJElEBInhJ4p41aBlTo//mUyeMNylPBSQ0yKVSKnjWRvLQLa8aKq7kGve9uAJ10ukqMk+dDF/dx3&#10;JmVKLwCjJiSpRPQDsEitfj1HegrI+bupkuM1eB78Pge7imR4YSaeVniaVogpKlJLMC+trcGlnn71&#10;unSkmccTjt2xPuwpDlib6zZLqQopxMwSNJicSNI9JpZYj6xOknpd6dYn0/ynlClwBJqWpoVoqJY/&#10;LVWYhZGlqmZ2KzEsV2t3078ZYy53M3Qta5MgydvsHVSRNy6+swkqUcCdM+/ZWvT1L6nYznHqRimf&#10;pKqSKsxaYVE8qs0W2QxiOWRWi2FdwGtgNL9+ZNW9u1YtBLhSAkR4iBhMjbUmWdqpSQkJUpQ/oifb&#10;E0scC9evU/IeVXy1l7qLXyYW191LR1MtLSG0QgbzJIzG0m5AAxL62F+Bx61y9a+8UlMjjAPGdqsB&#10;j0Ub2+TPFepLWk9JMqx6hJonWYfUr05xTFXrcfxAV1XYDy6WNqiQDUqtluuhPi3Fyc7tLYQg+zH3&#10;iB76Ew3ZvV4JTHnCR+PupBYj6q+n2G13kLSPG4A2pO480/HyYgWF+1ieNq3qtxs+M+4T8aN0blXa&#10;x4j7BA9qo+FNVX6zcvxxBaPDpHILas6RLa+gC++/b6OELu9bKTgknzIHuxNGrG4ToMqWBs4FR9uA&#10;pHN136idWqqXD8mYTJUSU0LSyRU0bOwjB1cvKfdA9thwHXm94RioaQTA4CfM/hQ7sNyUMmdUnngn&#10;5mghxXrPnigxOowualEdVTNsfcPNINge5snx0HECN4HFjUgbfX44UIju0yjBR+Xwk++k1V9XM9V8&#10;nv75GBuASWtr/gSy/fzas6uFcz7hApUjIrZodHu95k1Dlzf1KxRB+kk8sG2xW2j6NkQv954wrMbl&#10;eBJ8tnuFKG8vtEbACemJPtOFNy47n0MIjUywaaqv6MkWtqdX7fHlUu3B4kDqw/Wln5a2H8IPnj+l&#10;S1rM6yaQVLpfUsDr/wAhyXPNaHzsJHPSa9otxtSD1foKwHCsfqWMlXVPIx7lmZze9+7G3KKtXFYl&#10;RPtPxwp/vm0YJSB5AD4Y1z/kFfKNss7MO2rE/kLAc0bEx4le/wCQr35lI2CmxsolI2+XukQuzFVK&#10;p7bkrp+fGvyJ4nnyFLU3cYxXqLAqTd7su4E910B+vueOjLx08/Gml3pPClXR5dw3cHvc+0C5+88t&#10;+QSKbF6o7OfZSijy9hlhu1+P2j+enHfySOcaYFw4Tj+FSlwTCh9pb/8AEtfyFhx4WaBw9tP/AJlY&#10;2VMTCMOtYJcezsPuHHPyqOiljbqjtNSI8NoE9zywB7Bp99tePfl0dFPLWempTUdAsO1IgvgbDX7z&#10;rywZTOyipS1VGFHRfaWMX9trn8+Pd0kcK2kqOM10RTI2sYJ8L68eDaRwp4SONSAYGUB0B9gPb7uW&#10;0JNXRhxryslrbQPo0/hxwJA4UkW4VYCutLWRQv0C3HBA4UgCp6a7IEeoVQfoF+bAHRT2JrihXzLh&#10;Rf4i/LYdFOJJrqoXzHuwBPxHHMDSmovkodGQH9fZze3aKtjXAxJYqyi3fliAa3JFYZjHHHfaAB7B&#10;b+HPADoqoNYKciXQqAPgOOFIqqiacVihjG4KoP0DnoA4VQ1GkjjUEhRc+NtePAjoFNLGoRNd7IEg&#10;3MguNQTr/HlMNkUl0EYTTZPOhHvKGHx7fdx+B0CjCJphr66IKYjGGJH0AfUOXwOJA+VJVNcQaYS8&#10;SMBLCrJfUWsPy4vS4nYUiPYPdTBQTsJrK9ZhZW0tMLexbKO1vDU8eBa4oHkMBTYbWNivbjUBRgcr&#10;bJIAo1+z7o9mp7nj4RbKwKY8sPadtPHvRjM+/wDSlNhmB5WkIfbt1Nwtlvr/AIjc8UJs7RXCPLD3&#10;nGkblw+nmfdspVw5LyxO14kCAnUjv3/xNc/dy5ym2UMBHx9porOYvJ2489ArjV9PMuxDzdVHtA3M&#10;f+CbT8uMpyG3OwfM+0/hWhmryuYHupPz5AwZlGxivxPvHtbS+g+7lF7usK2fiffA91LE5s4Nv4Vg&#10;bpvhITcsp3H/ABEt4f4dFHC07uNHj7cfdgKVDNl9Hy/Wmmfp3DJIUimt7L66H/VFhxMd2knYr2/g&#10;IFKk5sRtFcv81lR5e4VGnx+nwVfh7TxOd2jwVz5D8adGcjo58zTfL00xSFfdlCg27n4/4Vufz4l/&#10;s66NioHPAY0rTmza+HPmahLkrG4GKo9hYak7fyFzxlWRXDexXy9wxpX/ADBtW0fP9K6bLmZqaHdE&#10;zIhv3O2+n/IXEv8ALbtGwkesfrT35llRx/H9Kb5KTMlMCfesLnd2Hh2LanlVMXbXT57PecadC2V9&#10;HPlhWD5nMkRuoYeO7t4/4m46H71GInz9elVWLbJ5/CorZmzFCCpLkaXJuRpfsW0/Lm05rdN44x04&#10;n3n5Cq/k2j0c+VcoM9Y+i3uxtbU3Phbx93t8OLBvFcpHHzxPDrw91MKy1o88mn6h6pYzSxCFbvH7&#10;zFbk6kakDRe44Y/2reViZPv/AAFIVZQ3M8/jU6k6p46JFSnRpGY+6guxJvewVLX4eN76rTt+OHug&#10;e2kK8jQrZz8aUkfV7EYpBDiEZV+4Qi2gPsX9p4dt78auvy2e7q66J17vAdXPX+FO8XV+lZwKmJX2&#10;2Fr6W/4it7/fwT2++jZ+4c7Ng/GkJyJQ2GOev8KfKPq7hyTLNHdHtb7QHf2KLnvw9TvYw9goDnqE&#10;mqLyVZEc/KhSy/1zy5WRNDjIJcs12d7ArYNa2rknUduJf5wwo+Ex7vdiaIHskdR9vu5Ao2+UOreS&#10;ZsMbB5HSmpooDHC7HYIwCCApY7rWNxYa8Inrtoq1A4zjOE+m33UEHsqfnVEmfP8ASjN+nD07ZT6+&#10;YtiNPSZkhoYXCtHUVDmCnVnnFOyjaDLJZiNBY2N+Icz3mTlyEnTPDrMCeMAUU/l3nVhoJ6JwJieJ&#10;jCthXpn6cMw5S6Wt0szbicOZMCWuFbE7RiJUtEKeUQQyly5lAN2IDd+Yn3uapunu/bGgxG3bjIki&#10;NnRQ/ayW5tUFJEiSeseQEmtc/wBRf4cGaOkGdBUzOTgtQkpikaLygojqGhVQZiWY7CmoW3Mkct3v&#10;Tdtx/EPwnh1zxolcu12v7Nf3Sfd1UF+SKTo707wuqh+fmoMRlWRG1knmZoyREyogCIpJ7/Tw9ebu&#10;cwIOkFPoBjtxO2ip1Tjx2SPZQO5hx3EIq2YUGKHZVzeY8LSGRr2AUi5KpY6acGFohCEgKTsG2I/f&#10;S8M4YimyHF8NoG8iskKVF7G7i1z3sB3vwSo8eKdlMi1U6JGIpQ0lc+O1iQ0jLArAKqAkjQXuF9p5&#10;aQ0JONUXb9ynpp1irKbD4gXkLTRsdxK2HfxvxYyjUZOw1dLUimiuxfDHYybtzEn7I8T8ew4cqbCB&#10;AFPpQaSeJVZq22RKVv7T93bhSq3EzRigRtpmqY5Kj3ARuB8OOBAFPAxjTbU0peHy2IvqObinAuDT&#10;Y2El4rIpJPj4X46kzT3eUlJsqVLTNoNtza2vx8OUWoqNGAuQBWePKlZChkjewW1wdO59guTxGpEb&#10;aLHLgKNOdPIKSlMJ96T3hcA3+H3cT6YpEMTPCm6kxeuw6qZq5mSwUpYd79xpr25cJq7jaXB4aXeE&#10;Y/FJStUSI8cjAbWYm/8ArC3LTpondt+FOdLjivuhaG4ubsQBe48T35tJpMq1JxBqDWYJguIRtFPQ&#10;x+W9yQihbki3vMPeOnx4WO2DL4hSBB6MJ8ztPtpe268wZCzh04+wbBSExfpZkvFF8oQ/L33XEfuD&#10;UjVmF3axHt4Erjdi0ucNOnbgnAY9J2n20Imc8uGeM+eP6D2UHGM+n2jVZKnB6oKF3EKRtXuLe12N&#10;r+zgKutyGzJbXHVsG31UcKE9vvOo4LT67T8gKD2r6MZopXLwyJIoP2m9wW3W0XVm04C7jc65axSQ&#10;R07OMYDEmhU3vCyvAgg9G334AUkcVyTmnDhvrKVgmlmItuu233V1Y6/DgKfya5Y+5BjrwnGMBtPs&#10;oQNZiy99qsejo44nZSUYS07hJ4mTtYMLd/gdeB1xpTR8QI8x8jRwlWrYZ8qeaauqIZBN5jbgLC7E&#10;6dtAdOXQ8ts6kqIPnPxqpQDwpW0mec10zhoKoliD7z3dhex03e6O3s4K2c+umtip6ziffgPZRO5l&#10;zLgxT7MP199J/HMSrcdxJ8QxJ2eWSxJY31AtfS3hwivr1eYOFxe09c9U0vYYTbJCUYAUySU5B+HC&#10;eKXTWCWNANObrc0J3SHABjGZRU1MavDEdjbwNCw3RuLnuGX2clDdSwL7xcIkDAz14g+hFBHO7nuG&#10;oG04jy2Eew0bLFIDUe+RYX9mh8DbmR6pUcahNBjCkxWYYJpLJ9Q4lUgHbS9teimaWjngYkXIHb7u&#10;NaYFLEuhVSMOLSVSxzGwY2v7PZxoHUaq74UyMaLd1Xxo4tmH5eFj5Uf7lzZZFuj6WHewPMdN57sv&#10;OhE4DHyIwNStktv3LWo7Tx6jiPZQYGM8jM0Ma4FNO3NVqpOGYe+JYlFQxaGRrAm32u47+3hlZ25u&#10;nUo6T7+FJX3QygqPD4UZWHD1hp44YhtUAG1uxPe1vC/MmkNBAAFQup3Uok1FnpCLk/fxgmthyaap&#10;YiupF/o4iWgilAXUR1jY7SNeU0hVOzSCzxULSUPy8erSC+t7FT7rfdwE5y9+XbIHEe7YaEuWN94q&#10;Tw+O0UBckFjduQnFSLNYGjt4c9FbrE6W78qcK3SmwWiURGZja/t+8ckLLbbQjUePwNENy5JgULuF&#10;41k+PJn8pr6SRsSZZ0d4kVbg/wCTdpTqSPED2cWrZWXJB8OH64UQrSrVIOGFB7FDKygC1wNeLCml&#10;hUBXOSBxtUnvypRNeCqy09HJK21GsPb/AH82EBOJqqlxSBxCVpqpj31/MaHkaXjverJ566FTSdKa&#10;iFCND48KdtKqyKmzty0VqalU9O88qxp3P7NbcfZbLygkU2tQQJpdQwpSkIO1hbkmtpCUgdFBJSte&#10;NZarcBZBzxwqqKaGhWf3JFFtPDjKkBwYilYVpxFR5MGpWFo22tp8fy7cJF5eleIwpQi5UNtNNZhM&#10;tKm9jcafnwPPWimBJ2UZtvhzCm7aUHCulteHfnq1Wfefp5WtVgY3OvKxTlcg6BbbLn235uK9WaN4&#10;94utx8eOpOk40yrHZWaSKC286H2f2cVKSmJO2mkqOyoysF4W0orGzBjfty1errbcc0ca9NcSCOVr&#10;dcSB3PN1aulW/K7K2a4lbmw5aq17ZbnhWjXdhz0VWuiBbTlTXqxc0acr1/Zz1errdrbmq1XILfnq&#10;8a8U8OWrVdqhHblqqayBiOWpqvbiearVZ4jsG9uar0Vxvvbvze2q1ltt5uvV2RzdaIrMvYX56qVz&#10;Nj25qt1jI5um69a/N7a9FYHG089VxXOHcWsmnNE1un6GvCBonXcpBB9uvGFJqwMUx1nlOx8pAAeO&#10;hMitBVQ4AsZO5Qbm9z35XRNP66nLLDGm9AGJ1seeIqgpveVpG0HPagKtpNOOHVaQsYagXDC33HiZ&#10;zHEUpRhgalYlRRwTNJASVYm3w0v2440sqEGmHG4psUXHFtICK7FwbLry1Vp3g8+jlSeI3YEEAjnq&#10;pFLrBM6QoXp8XiudqbLjsb/4R8Pbwrea4ijBpXA0lMdkSOqMsdgkjPYDw1vbiplcimHWtJmmVaxT&#10;xbNI9NSYp42NyeXmmyIpxWSO2nPbapWXzfq56qV081vHnq1FYTN483W4qO9Ru91OaAKqtEVyp0q5&#10;zvRSwAuf7zynnT4wpVx1OFV8bfPAQmMgWDEL2727nico6KUBdJeerNPrH7w0Fvr7jjBpWlNYWqAf&#10;fiO0m+h5VLnTV1MxiK8tdu92YX7a/wBHHhjspMcNtSkmUC66g8eFJiKwTbJW0054KKasUg1hUNBK&#10;Ht24pCppnZTrhlbSUlclVWRmVATdd1rgj282RIrwg1kqoaWsnE9EojQjRAfjp9PKCU1pSYrHU0wh&#10;YKOxF/6eOJVNJSIpyiwinii3Tj32Hiuo9hv8eOxTIWahV0i042xdxofhz2ynAZpPNUndoeUmKe00&#10;501QARuPHQaSLTSlpyClweO0XqqHiPnGBiptcGx5unW4mnHO/UWozVliPK8lMu5Hik84sxcOi7SA&#10;AAoDAm/CFTBCpBoRMEIxoIqOklgfcT248hJSaUuOBQpWRToUtILj2HhqFUQlNCvR4b0xrsg1Vbit&#10;WtNi/kE06OXctKj6oqINqhgO7eB4UuFerDZSpvCgKEMqSfowwQk2Yi2n18eEil5hVCNgdHDNhpiq&#10;Ki9iVAZvBhfRR7OWS3jNJ3HQkRQrZLyjlCqy5Vx5hrHp6vyJvJu6Rxh11jLE3L3uPd4448pBGkYU&#10;RkBRmiz5npq2mqvlJ77rD4aEBhpxl46qEdtCab8LWqpyzQStHIdBtJBPj3GvccSNojbSxxc0ocWl&#10;iFPHMNzTq6yM5csx9o18ePmkyEzVhuBeobInRfpLSYN0/wDmanHp2EFS8mIqT5A3PA6RojeV5e6z&#10;WIJ7duA9qyLrpU4BG3Zx4+dBdtheoqVGPQOPnRTsXxWHMuc8SmxeoSnqJmNVJtYyKTIbsE1JNibm&#10;/t4Mk3YZSB6dFLxaFwTSbwinfGs1f1Zw0tI8s3lQvsPvXF190nueGKbkEajSd23DQk1C6gYfPlGs&#10;fDmv5qaS3WxVwdrKRe2mnKLuNSZFPWrXeGgg82avlLzPcnU+H8OEidTlCwgNjCnrLmFYZX5go8Px&#10;RnFLPMkcjRWLqrGxIvcafEcq80UJJFNlwgVY1hf4d2K9SsgU/UHotikNcIqB6qtpnkVDSuJzEqT1&#10;MrBAxAP+TVhcfHkbHPhYulFwCBqhJidQicAMfbQCuM/Taud06NpgHpw4AfM0b3oF6ZMI9PM9JjFf&#10;mXCcczTXGIrhlLVzy+6ZFlWKeSyojIVO7S5Um3AJnOeP5t+zQhaECTrIA6jEyTPCoJ3hzq5vld22&#10;hSUDHXCQMMDEyTPCpHUv1259pcuYrnYZcw7K0S1E1OIaChMMiTgmNZlqqhGlkUsu0MB3FweI7Xdc&#10;B1P7Ra4gypRIjogEJG2llhuoFPpV3ilHwqxUSI2xAIA20BnpvwHIHqkqcT6mdRKOuxHGsOo62vNN&#10;FWGNHEcjGcO6rve6lXJ0ALHhznl/dZcpDLJCUkhMkaiARhAmBGI9KM96cyfyNSGWlJSlako1FMka&#10;h4YkxtkddJLrT6oclZwocRyjh+UqLCjQ/KpT1ce+aeaKMb0Z6ie2y6m21Qbg68HmSZa9aQpxxSyS&#10;TBgAE4GAOsTjQryrLHrNALjhWVEkyAIOwgAcOOPGiLVdbT4rUw4TlzZG8vi5cqCASQSBqbcl4vqA&#10;k0NmrYDFdNWO5Rzxkyriqcw0rRpOkcsTSKE3KWIDKlyxBt3PC1t0vnbRxLcQmnKjq5vKZgupuTbQ&#10;aewcEqVaBQXcb1mk5jOJyYlT/Lx223B0A8O1zwvc8WyjdhHdbaSyQV+GKaimYgix0PsYEX8NDwu7&#10;nTiaOw8HDBq0b0TdMswdRambMmWsVelrKV5B55RyRURKJYi0cYCsNrm242IuLch3OrtCDpdThwx9&#10;DifLhQMv0N7Hh4YwExVrVV6Ic49XegMSZmzHXYhW4zI9BMyII1pJoJA4m8qlvL5V1G8EjQ8xyf37&#10;ayO6KUtwBCoHEKEfcogT11jFe75W27rqg01BJCoAnaOKlED1optN+GzieD5+o8nU2af5hgCTyLXm&#10;CQ0dlKqIHg3+ZLMX7N2Onx5J9t2kN3bRcLULgR/EeMgxCRFGNnv6i6R3i21BR2AeIzjIMQlMUUH1&#10;UemPMXS3HZ8Fy8DJhOGb/P3uf0cqS7C3v++29GUnSw+HJ4yDPEZq2FqwJjDzExhhgQanjLrsX7Ie&#10;GGoAwdongfKi0tkPAqOj+bxqvWKQqSixQs7BiPdI7AC+hPhwblRVsFHCXCnZSRxrBMzYC4pccRhG&#10;iRbXIYqQ43KAzWJ+rTTi1kpOynHTNZcmZ0zlkHNFPjuRKl6DEpFlpopgikkTLtdQJAVNx7Rode/K&#10;XKUuJhWyrsA0K3VrAs21OLYJ1Gz7ij4vXZhoY5/OnnSSYeQ2wROIwNgUaKvs4hy9KRKUiAD8card&#10;q0Jgc9NKqDPkWBVlNiWX1MCUzRyRQXLRgjXUObMCSbg3HDz8vrBCuPGgHJ1TQWZ2z/jWKZifNVIW&#10;pqt5HlLRts95xY28vbYHXQe3nu5CE6TjR8yAoyaCGTFK7Ha4U1XMSSw+8/ZNzr3+PC0LSihgEqI6&#10;q2MfR/nLHOkHo8rcI6UY+Q1U6Vs1GkzKxgxBEWvpqyYpZYiyG6iwtcXuSeY571ZaMxfS6BiAMetJ&#10;MR6Go+zzK27haXCcQE8JxScOoYUTjqz14zzj2I4PiS0NBhGG5cxCKoSnoqBIo5QjqksTSi7vFIq7&#10;Qb9jccGuXZIS2dZkmccTtxG2KE9ncKQjSrr9+NBJ6m/U7mzq/mmmw/KOC0mFUVCJ5IqLDkYfoZQG&#10;YPJKxLbCuhKi3BHl+St2QKiSSeJ6R1CmWkDWVDiZqwD0j9R/Th6rcjVGTc2ZSXCM6ZXwfCIUmoVS&#10;GKslaoMc0tVK4aWodiBYRlQDIdDbQAZl32VrKkGUkqMHymBwHr0ULXrg2zUpE+nR8Kp49RHRzEOg&#10;fUeuyrMZEahr6tFVSEIeCcSRAi5vdGQ6nXko5Re/n2wrpAPtGPvmg8y93qdXT8DVm+SPxJMlw+lr&#10;/Z/zi9RX18xxSCd6VJbS0VYpdILgpDH5DO1rkncAbachHMN0H727/MkwAUkAxtGE8SZAHpQGXljt&#10;0+HXD4UkEAxtHV1igUyB1pyFmTEcu5Hx+haSiwOGGlpGrWSonjpmlVJGZyoViQdxLEiw7acFl5u6&#10;8G1OIMTJgCASASB08OAq+cLIClNkgY4DjhMYdYqwHqv0h6C5swGgw+LDhi1NPUGifGPm1rIY5YH3&#10;FqaNSIjtIKbf3bkcxpTeXliorUCniExpmRx49dQuL+5YbDydSZB8JGk7OPHZjQM5y63emzpV87gu&#10;e8LiqXwh/IjoqmYwJMUUDelNTKSSL3a9r35L+Xm5zFKXEyNSRJA6es1OuS5k7fpDhSQSkAmI2jpP&#10;XQMZ4zD6cvUN02hhwOhhwOTCsR82EfLCmLGSmKaxr/pEoII1c2uO3L29nd5UqSouEjpnCZ/xR6UZ&#10;MWL2X+PWVzAMmTEz5CirL6hKDBsByPk7A6Gd6zAaxoa+CIMizUjMUssha+8X77fdHjwfJtypalri&#10;CJB66FiFHUVKCQngeM9fyrZC9PnVibE+lWXsKxXDKPLeHtGIq2dq5jLI8LNE88tiAp2qtyL6cxe3&#10;kyJq7cLqCVKxiBgAcdu2NvRUCb45A1eEPo1K+4AJH+cMdvT0UHvqcz7lKhwBeomds21OL4HEBU0p&#10;wyOGKKRaWQKgSSTYugNmJ7i+h4gsVPXjybNtpIGwlZJIMbQmDtoLvKed7u3ZQkFQx1k+FUdA2yMa&#10;Pr6RvV3lT109H4ul2SZarLOB5dxarUxvWUcqu09N80sUrIgjWGoux2393bYd9ABvRuS9ap7sr8Sx&#10;wBEjFJxOOGB2Y0QZ/ufd5jYDL1OkatRlPhBSsEFPik4YHrIpL556i4nkfGRg9bgyYjgx+XE0qFVp&#10;yGY+YgCi8hTb2BsTbXkHZFuGbAqd72FgSkiSoLAPEkQTJGysVMj7ELjIiu4Q+dUAhQ1EpWkHYtRA&#10;kyRITsNA/wBUOpHR/Dsv0ucOjeGrDm54a2KnSOaClXzmkuP0ESnakgJUtJc68HuVWozAONZgVKSA&#10;ghS9SsB1E4kbYGFSnlKUvIU1mSyQlKIUsqUSB/vxGB4Cga9OvpU6h4F0+xrqjmDA0jQx1FRIKENN&#10;HHRSj/SFmn8tVPltcgBmAHhfii+3i768TbsqWUjwkqEY/wAJAJ2EQNlRzne8ruZ5im2tg8tCTpUp&#10;SSlIUMUKEmIIgTGJpUelDqXV4Hl6s9PeY0o6nCJBjNCis6mqc1Kl0gCkkLHt3Wsu7W47cm9WXOoQ&#10;LhskyEk4cPT8azgy3Lrhtjv0mdQThtwVBwAwEHjS36P9CelfW/pJi1JjVbR5AGG0mK05jxHEEiii&#10;+UjBiX5qT9I8kzWKoLE6gX4TvPqduAlCSqSCYBJMmDMdFKGMnZvwS4SlUmQIEkdJ41RZ1+oc/VsF&#10;DmDBsRnlyb5slBTVFFUhoq6eKNZXEqL+lU0/vJd+5BtzLHdlhjLHi0QCuQoyDgD4eOGOBoxtLFrL&#10;9SEjxGDsMjD50AuWMo5orKGBMJfZRVEjSRSPIqJuJsWDm50I8PHk63HcpVK4JHCJ/SjQlaxgMOul&#10;j06yf08zH1MpKzqvnJsD/lVUapWpqJ6+qealIlHlguAfN2lbk6cDWaK/YnukeGIOwCFYbAOujW3b&#10;ISSYPCNgx2VZx6rc1dDco4jRVeY6mSgw+ipVrcIray6Ey1cekawwAlveGlxtGt+Yl7qt/wA8U54g&#10;MSkiMdSDjx4jZUV5KsZy46CRpMp0gYhSTjOOyMRRZOnmbOseKSGiy7gGKVtLi9TBHFNBHIIKdiNr&#10;TzGo2xOu0gDbr9XDTNsusctBcdcSCAYkgE8YATJ6adu8ryzLEquLpaRAOkFWmeJTCQVeVGxx7KvV&#10;vozgtTn3G4o6jF5I2gp4fMimmqANu+BVtsEgB3KtzYA8izLM3tt6rxFiE+HUAVAKEYHQonaEk4HA&#10;TNQ81vrZ713Ay5hpRSFJlSUqATgdKio46TsMDGdtEAzri2Z8exqfF84q0dXIQrK7ISNg2C4QBQVG&#10;nOlOUZcxlzQQwABHXxxOJJO2pSTbCyHdpEATh8aK9nVxM7KTa/7RY/mOCkijZjDGgnWhSVtxGvGI&#10;mj/vIqY1MES3LRTOqahfItIdqi9+bintcU7UmXTs81h+XN6aTquKQ2cMWiwanLMwVQLakDwuO/0c&#10;SOud2Jo8sWDcKgUB1NiSZsx6nwanezVUqxKxvYFr7ew7X00HAM9epVJ4CpRbtDbJ1HCBNWc4B+H/&#10;AIxTYJl/MlRU1EsGZKJK6hjp6f8Ay0V7OwN5ZNG0Hui/s5D7vaBbWa1tkCUEpUSdh9dKffUGvb3W&#10;7r62CRKFFKsdigJAkwMR1mjU5x/Dum9Mea4cw9X8COL5dxPDMPqaKeWiklZJ55NpEUEreZIxtYkx&#10;7RcdvEjy7tGt940kM4FKlAjUDsE4lIgT5mjbL88augQ2qDjsO0DZiMI9ar762dJaDHOseKjpLQMa&#10;RmatEMjwx7IXRSwCKQo2uGG1QTqBbkw5NmjTjQLpE7MJOIMcPTbRyjMApuVmOE9dAlWYBUYVtixO&#10;FoGJAAkRk1IDDRgp1BvyTm1oc+0g89VJu8JrnT00VMdLDioCkyl6qcWx40agBu3t/t5crik4Y10p&#10;MJzTNJbcSw0FvD2fAcdSqaLnrbTSobH1dNp78fmizuaibRVHzBytO/bUWqoDJcDnoq6VxTf/ACsp&#10;qx5UCn+8mosssFMLMwH181MU6ElVRZa+ldNP1+/ldQp0NkUk8TKTAhO5/otxMrGjdnw7aDjFctzY&#10;lISBa9/1+/hE7bd4aFrF4GRTfHlVqOIk+Gvb+n+jjItdApWq+7w0m8Shq6ZyEU2F/h2PC51JTRwy&#10;pKxjUCWRvI9/Q/08TKVhStKcaYZ6ipVgIb9+Fy1HhRqhCTtoV8jw1jWmmubWv4+G09vq4K7IHjQD&#10;zNSRgOeND1LmJ6WiKnTTW5+Fj7OCoqio3Tb6jRbc54lNXVYdjoLezw908Bl44VGpZy5kNp586Rkt&#10;RTldthfhIpYoRpQRWA1y0oAB78aLuine610ushZOfHcRSokVnV/sk3tc6qfDsR7eHFlad6dRoM5p&#10;mH5ZOkc9PTwqyzI2VqDB8FWeaynTtYfasw7DwPx5IoEbKx0uHi6omi89Zc3f5Sgp7+/p46bh4XI7&#10;MPZwvuXNCaGOUWutWo8Pl+lFhw2krMOqZMUqho7M1jbxGotwKNJU2So1Kjy0vJCE8MKYccx1sXmN&#10;JBpYgaH2duw9nED9x3x0ijS2tfy41Gm2DC2p03yDX4/28Spa0UrU/rMCmWtrmRvKAsBwvdd04UZN&#10;NTjU7CIzPIGf9fDipga6TXB0ilTPQKIN2g8eG5bwohQ7jSHrYnjlIUdv2acIHBBoUNqkV1TzSoLn&#10;mkKNbWkGnKLEDoG4qDtIlM04xTmUWBt9HFgVNI1I00zYpCwO8a9v6OFzqaMmFVDw+pmikBHh+zid&#10;pZTSh5AUKW9NjhVRHIbnQd/q8eCFL9BldtxFKigIqV3DhmjxUSueClnSIkcevj+3humAKDrhJNB7&#10;mwRSA7fE9/pFv4jhBdwaFthIoOIqCOVr3178DIbCqF6nimpFTQCGLep7ceW1pFNId1Gk7HDM8pVL&#10;nhMEknCjgqAGNKKlwaoBEpuTof1tpw3QwRjRM5cjZTwQ0UW2/DCCBRd9xpMVUDM5IJseEziJo8bX&#10;ArDHL5BufDlEq0U4pOulDQYtEV2Wve/DRt8Gih23O2pNZFFUoSRrY8fWAqmG1FFJylo5Yq4eVe1y&#10;Pv7cKENFKsKOXHApGNC/h1TLFTguwHjqfb/bwaIUQKj91AUaTOYsWkW3lsTr/HT4cKbh4ijq0YBp&#10;+ynjEgp/0vcW7/A2/hwwtXsMaK7+3BOFPVfjcKA63+j+zi5x4Ci1q2JpigxMVM23t7OIEuSaM1s6&#10;BQm4LURomvfw/jwRN7KB1wkk044k3nx2jF+/HVY0laGk40losHqJpjppf6eIu7k0cm4CRSqpsJMU&#10;fvcXBEUTLek1glhZHtbmiKuDNYmMg8OUq9QpZXv25QmKeSms9Kzs1ubBmqKEUqKaOyXI4qTRUs1B&#10;xTE0o4ybXP1ft5Ra9NKGmSs0hZsdnrWZY1Nh9J/s4Vl4q2UIk2wb20kcRgxOqYrqF+n2fAcLHApV&#10;HzKkIpv/AJXLbt8PHvfifuzSrvhX/9DQd3nw4spFWJrnm62K6IuunfjZwrYoVsr1S1dMUfUof4i/&#10;B4w93iaCl54TSnd9i38OLNNFiRNRoqoO+3j8ECqrEU4rdtGPKATW0nprtovdNxoRy2norxINBJmy&#10;gNPXtMo0cK33ix/McC2YNwrV5UKLNzUmDSS8vU8D80bzXWw35arTXYS2viDzWzGr0KuUK4S0ny5F&#10;yCwH1aj+PB1Zud4mgpeo0maWSlmIT28PkmaDJqQaGViwH7up54pivJWKb5aFgTJ2tyyaXJNd08VG&#10;7mKRg1wRoL8eHXVFyMRQe5uwn+VYq/lj3XIcfQw/pB5HeYtd24TwOPtoU2b3eoHV8qSvmsdBpwli&#10;jYVjLsDYHlq9WemM8UyVkbWMTq1z8DyyV92QeiqkBQjpqy7obnLL0GWMPeeWWSrjJikGwBPcfYrl&#10;idbow05J7R1owrHPObRxTqgAADiOnEYj2ijiQYvh5CoH3udNF0ve3c8cTQATanaafKM7x27/AJX4&#10;6aeWAmk9VYFis9S88c9mI93YLENawO48eBikrridOIolfWJayqo8QwfFqiKRZYvdQAs4b7d2Y3J9&#10;5eGJb75spHEfCh7lGlC0rSDgfTo+BqverjVKyWOK6qTuGnYEX5DrzfdrI5xrIlKpSDWRUi2++1vp&#10;4lrxM1jZ6ePRdfo5cGqwTS76fYjR0OPKKkkRlo20t4Nta9/geDPJHg27B6j7P0NBvM2i43htxHPq&#10;KNNNhuH7nlppvdBbQa+Pix0+7kzLEmogDqiACKZ0ipZZdsrWF7AgX/s4wgAGlkkVzNBTqd0BN9Nf&#10;7uKPuqus8awzYVWOQ0Eu2x7kEn+jm0oirh1I2igF6kZcq6Gpjq31VmdQfpAcXtp7eRpn9tBSvzHz&#10;/GpFym5DgKR1fhQWhQORpQzrsH2c1XqyxS+TPHN/hYX+jsePtr7tQV0GqlOoEdVGny/W/NYDTzC/&#10;upsb6U0P5cyEtlhxtJ6o9lQ3ct6HSOufbWU1UZu0j2Hh7eLTVAk9FNVRMJHJQkj48cGFKEpio9+W&#10;Kpq9JrN1IavBZAguwU2+lfeH8OBvNbcvsqA2wfdjRtYr0ODz+OFARb2cgipIowGTurmTsu9NWyTV&#10;ZbhqsUklqr4jNNIf0Mq2WNIV03ISTuJHh7OB92zW473mshOHhAG0ddKg4EjZQTRyRGD9M17CxNrk&#10;8PSKLDQhYR1hzFhWDjAMKlaJNqDcFUMSo2g7jcjS3bggTmbzaQlJgARht9poMvZM0+vvFiTjxMY9&#10;VJ3F845or1eSpqWdiNdzsxP/ACEbD7uUXmjzm1Ue8+/8KMmbFpr7UgeQAo3XQfNnpJw7KM9J1rw7&#10;HMaxGSWbalBLT0NOkbwgqZap7yORJuG1dLW115GWYC/uVy0oR1yePACAMKESS22MYHPtoNOo8nTG&#10;qzTUQ9DsJjNDPFCqrDBNNscR7ZAJZAWJ3C9+2p4c5fYXLwGsEmTsxnHoThSe4u2mMVEDzw+NIXC+&#10;kWcsWdzV0wpS+t5WCkX72RdzckdnILl04jT5n5CTQMez63amDq8hPvwFL7CvTliNQ4fEKsBP9RLf&#10;8nSn+A4LGd01k+NXsH4/hQQf3rQj7E+0/h+NC7gXp7ynSJvqVWpItcyFpPyO1R93Ba1u0w192PnJ&#10;/AUC7jeZ9zZh5QPxNCZTdK8n09KjJTgtExv2C2I0G2ML/Hgoby9ljAJn2D4RQTXm76jidvt9pmn+&#10;jpMJoqfyoIIogBZSqKDf2k2vw4Q2kDwgD0oqWtbhkkn1NZp5vmB5USgEW1sT/HjiWsZmfOqpGnbX&#10;KOjlc2Nh7eLAgGvFYFOcdPFEm2RR9J/t5UgJwpIVE7KnU6xKbAfV34nUsj7RSZU0/UzwUwDSLqfb&#10;/RyhbU7touWCvZT9SY2qU3yiRBkBPgB39p7244LacTReu3x1E08fJu+Hq4CqFPYew9uPoSCcKRa4&#10;VFN8lAWjK2uD3/jxstd4JmlAcikXPkqPEJWWhJ1JJABtqb+FzxDJ40dJve7HipMY1kfHMHMZnj92&#10;VWZD7QGsTYXPiO9uGLbQViKNGL5DvpTUuVsU3AyqUBFxcWv9+v5cVlJTSs3aOFSxlTFGBU3VSNDa&#10;35m3LAlWApj84ihVypl+jkoDDUTqs4CWFybn7JsBpfTx4lU2omgjeXKgqQMMac67AHwqF6iWZVAB&#10;76ki/sHHFtQnZSZq474gQaRdRhlNHVp8jKS8gDlillIHhprfgDaCm1T7vKhQHCU+LZRpOg/XjMfQ&#10;fEJsbyfBg0lcPLkjqcYhEyRNFuF44HYK5YNZgfYOH9zYs5kiHCUjHAECfX8KAd5al4/xEE7E/iKZ&#10;swdW6/NUVXiWaaqlqpqmU1BkKJBTxuzl2Eae6iruJsL6dhpxKmzZtiNJgDDbt8yaSt2Km1AICh1C&#10;ST7JNBN/nI6SYLGZKrFoK6e9/KpkecoTrZmFkFj8eOm9tk4awT1Y/pQk/lV8+cG1JHSohM+XE+yo&#10;uD+rrpv07zHTZuwPFHoMSoJop4THJvmDREMpRIA209x3014W3Ob2K0FDhEYiNpxHQmjD+xt7eJ0F&#10;MgzjsGPWqPhR28l/jwUmVlp0x6KurUj8uNWqKlY9wWQrdvOaaa3lt+6gOmluY+5g5bqJ7oH1ge4d&#10;dFiOyG8uFYvBP+mXGGwfagfCrOOk3/CijpVlfKS1GM4BVT1bRRWNO8ECrIu6KQebXFpHBsrBliHj&#10;pyGbl+4CyG0yJ4CTHmcBWQW7XZYjJJU86Vk7NSh0QRpQMPaaS2J/8KMcPzRiMj4/giYfSbiEZagz&#10;SFNhKNJNVmKEFWBBCREEWtwN3KMxcEMhIPXKz7BhU2o3as2jqWZ9g2ecmiEdfvx/s65lFRg3TfCo&#10;JaZ0ZUlrZJqrYTodsMYp6b79w4qtcivXYNw4o9WCR7E40ISm1A0wCPKRj/jVRn1+9YHWzr3i02JZ&#10;ir56YVDM0qwGOmjYuFuBFTKNout/tHXku2No9aJhJI9SP1oKPWNmtesNpnbJE+wHAeyg46cYz1Z/&#10;llbguWap5aeZxUzb59lto8u5d7u17DRTxS/al5QUtRkYDifaaVIcbaBCUjy4ewRQl4F6Ra7MeBpj&#10;cOaKKbE6lUeDCbTyTPJI5LRtJLaGLaATr7PjzawgGFzA2kmfdVO9WE+ACeAEJ9tXaemv0X+kLpbk&#10;Cmzf6nUSpqZPMnRJ62YUrwtsaILTUiI0xDEq3vEXsORffrVcL0skxs6/wHTQqsi7plwJTt2A/GlD&#10;6pYfw7qnK1TlzLtBhuXqYUtWyBIYMOWXzI1KoAu6skJkQFS3tOvEmX2D7awqVrxHTA9NlLblaEpM&#10;qAMceZrXNzhSZLGaax8nwLFhryl4VRWWyMA227+8dpuLnw5PtuyAkahjxqOVKVJMzUSjq5cLRzhD&#10;PStKux2jkZGZSblWKkEqT4duLi22f4R6ifjSOVdJ9MKjiohZtroCx/eY34oACdgpnSemj0+kbolk&#10;7qXm0UebJ1ihjUS3ESPcRyJ5gtKwjH6Nt2oPbgKza/WwiUjq6Nvl10IMvs0XKvH+Ozzq5LN3o09M&#10;NNlOspsr1cNViBVxCXn88iRHBUeXTBIEvYjW/fkUtZvcBQKsBxwj441IJyxmCAJ56BhRAc0/h+Z8&#10;xipNRlSlaSEM4DJAbBA91JY+XGPcb/Ee3B4xvAhI8XPxNBl7Jir7eflRX+pvpVzR0vRBmV4EkcG0&#10;UcyyMLOY23CMWBBsbEnQ8Ftrm4uftk+nrxoNXGXKthJiik4tRS4bVGCZtAB+0HT6RwWIeDgokip2&#10;WcWhwrGqZ6xVaFpFVywHuqQVJF9O+uvEVw3rSSKVNRNW69DM0ejLA8hNiud6SnrsYC08istGap0V&#10;lKTRFp2WnjswOttLi3IivWrxxcIJCceMA9BwxqTrVds0jxCT5SevbhVX3W3E+m2JZjmHT+mkhiRl&#10;XfJNHIf0bMv+5e4N6bTp2I5JdkHEJ8Zny/WgdcKQpXhBA6/0oFKbElp5AruDb2a8PiodNJtKRjxp&#10;UUmJw1Ash7C/1eOnKAg7KpBNOaYpQqLySBf+JG35d+Ml9A2mn0skbBWRMVoGG5ZNB4nQfnzX5lHT&#10;SgMqFeONYcgur7vo7feee/NIpQpo8K8cwYb5ejE300F/7ONfnEA0nNuqsX8/oAt9R8O5+4c2L5FV&#10;7pU1hfH6DaAVPtF/6Bzxv0U2ppZwrD/WSiUXZT99h/Tz359Fe/LKpymxGKmp1q7XVmK6eBH08XuP&#10;htOo+VJGmCokU2tmenvZUP1f0nhd/MUnhS8WRrg2aaXsE1+/+gct/MUjhSn8oRXAZogBuIz9ep/L&#10;mjmQ4Dn0rQteuuX9aYQ12j+/+gcuMyA2jn0rf5au/wCtUNjZDfw8B+083/Mh0Vs2xPGsDZoU6eXp&#10;8NPzOvNDMh0Vv8r11LosZTE5vlEi7gnQez4ni1q+DqtIFMLY7oSTWKsxMYXVmHZcCx072P0829fB&#10;lURVUs94JrC2aIAtzHr95/o4yMyT0c/CvG2J41gkzXSFf8kR8Sbn7hxz+Yp6Kp+UM1Aq82URpwu0&#10;ggnuf2DjgzJE7OfSri0NJmfNkNvcU/Tp/DU8cGZI4itm2UKYpsegkkLMTf4n+nXjwzJHQfhWksKF&#10;dzYxDUAFQdLadv48cTmTY6fhTH5dSacFmingM6dlNj9fDRu5S6NQ2UkKCgwaiw19DPHucm4uNB+3&#10;iX+YNcOfWniyoU80uI0KqH3EEC1u5+s8uL1vp9mNNFpWyKe6THIXkskpU/DU+3ilN4jYD8zSNVue&#10;IqacwzaRRzBiD2vdvb314aozJLWGr5n50jNnr4fhUiDN0UTeXN8PZ7fjrw7RmiCMTz8aQLy8nZT5&#10;S4/hb3aZwg8Lm3jY99TxYL1s7SB54UhXaODZjWRcRw0SiWJxtI79vo78eFwjp+XxposLiCKc5cZp&#10;Z47QsoUfvFrDt7TbjveiJmmksqTtqN5pZCwIIPj4ffx0KnGlqUxUMMxvtP1jjoJFKfOudUZHpgIg&#10;bmxuPC3flRO0U6mJpoYuBfx5XHbT0VEemmn/AEgG4n4XPKFXTT4ITUSPD4pHEk2xb+LW04mURtgH&#10;0mrFUbKw1mH4ZvCoiPbTcBft7L8TFtCtqR61QLV01BjwPDJ/chp1eQ6XbXw8B2/Lhe5aMq2pHPup&#10;3vlp41xhy89HiUVUsbRTx/pEJup00uo04TO5Sw6DImdvH3bKUpvVtmQah4rlqixACtkkVZSHOw3J&#10;1N+3xPt4jGTNDAT5nZ7BAp0ZgsmTz60lDlqG5UOfpP8AQONHIEH+L2/gKWfniOFRXy1Ko/RuLfr4&#10;DiFeRKT9qufIUuTfBW0VEbL+Jhh5TE/AXv8AcuvEn8oeR/F749wxpR+aQeFCHkbHMewXFqdKhmkQ&#10;ui7CtxqCl2A1sAb3Ps4HbzLboJMSMDxgnCeGPVRixcMkjUAfSfjhVjnSr1E5hpM14ZkXL01M+I10&#10;y06K83y8EUroArSOi+6Nygg3/jyFsws7y2bU85rCEgnAYqHV/EcOFDm3Ns+sIASSYGOwHr4Dzo4/&#10;Vv8AFd6wdHMO/q9hc0ddi580SPQ1Ygii94KyPIFlnLh/eBDLcHvfhBlFk/deJepCeEpxPHjw4UbX&#10;77LI0p0qPGDgOHCqjs++urrTnzM0+Z8axWeGoqJBIzedLMytopKPVPIwJHsAvzIyyuRYoCImB1Dj&#10;yKhh7KmbhRUoSTt6PYKDf/P7ifzj1M1TLUtK+6SabV2J7kFybX7mw5JtlvL3YhQgYfhtP4UVO5I3&#10;HhHy+H40+jrpSTQJEYhGxA3OB4jx3NYd/YOC1rehsmVc+p/CipeRlXHn0pfxda8qYxQpTV1AqqCZ&#10;GqI2tOx2+6hdrKE79hfitGfomUnCNh2fLGitWTuoOB9OHs2070GdMt0ssdTT1MtO1wwQHuo8WlJA&#10;1B9vBEznjKjtB6+YFJFZa7HiHPlRjMhYtlDOqyYXPXbGgi3bk2vu2uFN3b3VtcEkk8Eyc2aIkc+z&#10;CgbdWjtv4gOY9tM+IRYLBjlRhuF1cdUkUhAKOJND2JZfd+HfvwUNXQuAMaRLUW0AqBE9OFSEoI5V&#10;8zSS3+E3t7L24oCZ2UjLx8qZTQl6kunwuPDTngnVhS/vcK4z4dDIRITa19AbD6+N6IxqvexWaBIa&#10;VSotf6NPz4qaABxrxVqpirpKiQeQh8T8PqsOOKSFGBSxCQMTURKOWjhYzyEBxawBv9OvNOsECa0s&#10;h3ZTNTyQrUedDGWF7kOe/t4TFBpLBUIpnxzFjWj5d1RFFrbV9mo178uERSlhrQZr0EsctpruyqAd&#10;bjX2/RxuAKUKXpwwpzSsqqjEzUxrtQAFQCSAw/LXldFIlwEgCnOHMcwqRHUElRb+Nvo5vSaTFskY&#10;UoJpaapjEsRsbW+k39vNFM0XJSQaaHmKPtZvu42UcKXBM16SjkYebTOR21H66c9pinW1Ywagl6in&#10;cqxv297x/wCQvDitKCkSNvv9tGUBVN0uVcExCK7wKTIbtYAa7r9wN3f48JHLJp4eJAx6AJ2zt2++&#10;lSbtxo4E4c+VRD0ZybWxe/GYb7fcjIRdL3JbVzfx14D3N0rN7hp6k4D1OJPtoyTn1w319ZxPswFI&#10;+f06TyBpsLrEVRtHve6g0Nz+85N7ezgEf3CKsW1jh1D5qPChA3vSBgtJ+J+QFBjmDo3nXBFFRsWZ&#10;NLsLqNVJsqauTcW7cj663SvLUTAI6dnDgMVH2UKmM9t7jDYfb7TsFB3WYJjuHKJMSpJIQ32fMXaW&#10;93dop97t8OAl+wftsXEFI4SInCcBt2dVCRu4bd+1QPlw4bdlNkqhSFlGxz+6wsfuPCg4GDgeg7aX&#10;DHZU3DMVxTA5TPhcvkudtyACfdNxa/Y34bWl89Y/3JUbOicDPHZSV1hFwIWJH40v8K6uZnoWX5s+&#10;et13E+87AE395tF000HB7a72vs4LGoYTxUcek4DDoFBl7JGXB4cPcB7MTS2oOsmG1DKMQpTF9kMV&#10;N+97lnaw9nYcGlrvYy7g4nTs8vVRj3Cg47kC0/aqeeAGPtpYYdnHL2LkeRUqOx942UXv+81gTp4c&#10;HFrmNvdiULHDbgMesxOzhQZey11jan8fZjT1W/IRYNUYzvV4iBGXXwLiyMDcfeOLntKGyucNk+ew&#10;zhSFpCy4ERjtx6to40SCskqKqtkq6n7cjEt9PYn6+YbXDxuXFLO0nHz41kMhIbSEio91I14kinK4&#10;2Hc8bIr00LHSjAFrqyXFJD7kfuHv9rRkYaft5MG6tmHCp0+XwKSMPnQCzy67pIQOOPpsNDbNTksS&#10;RqeTEUVF+uoE9LuFgLHhetNPJXTTPQMAbgcQ6YpWldNDYWzAve1jblNEmlfe0XLN9ea/FWA+ynb4&#10;Hsw+8cgXO7jvndI2D57R7RUtZez3LfnyKRUu0ki3AZFHtQJGZTYDmoirV3TwNUTrGmpJ/hrbiy2a&#10;L7gSOYxppaggE0IkVLGiiHabAaW7/RyZO47sADhQOKycalU8EAfbKjINNe5+rjGmmyrrqStHZm8v&#10;UXuPaB8eX7umy5NQTDPI5RhcC44nUnTT8gVBxSRcPpSAx3Pp3H1H6jwjvnA02Z44c+tLrYFxXlSL&#10;m8uaJSNJADuNu59vItAO00LjUdluAG78sMKrXW0jmjXqVWWqTzWapcdrgadiOx+scGGV28+M0RXr&#10;keGlHWU7bbtpfTgtUiiVC66jjby9deMaa8TUf5Qb945dIpzXFZDTKdQPu5bTNV1UkMbqd8wgja4U&#10;fG1j/RwDZg+FHSKEVq3Ak0xangbFGlZh73PVSuf2RzVbFY2W/KVaulQltoF+XgnAVvZU8LtGgCkc&#10;NBAwpIcaizuSfbxG6ZNOoEVHvccR0/FceaitV2Dbm61XRJPfmjW6x2bmqtXau8ZuvK1uu73789Va&#10;75utV1p4c9Wori2g56q1hYXHK04KxkEcrVqzRNHf9ICR8OVxreFZXMYf9F25ZJqhFdDU6cvFNVkO&#10;61rc9VaxkHx5evRXaoSeer1dSuxO0dhzderpSQdOVAqpqWG0tzYrVdix1HPVWso0GnPTVK80gICk&#10;a83Vq6Untz1a2VlDWXXm9tVNRpC17rz1eBrIjFBubueeir10rHv4nnqarlYHuebmtV4KNpUjx0PP&#10;VeozpsG0cqRNXBip01I2HoKhAXNx2t48KT48KNwYrLQGgxH9Iw2OoJPgNT7fHjR1Iwp2UqFTxQVH&#10;vte8a62v3HwHFYcFIdBpgnQQuVGhGhHDJKppCpEViE4Rgw8DfjlJ4p4pK+nmuJiUYDQj6fAcoZOy&#10;nAKgVLLUTEodF0Bt3HgTy9NExUipqZqinEEgFgb38fZ34wGwkzT3eyIpmaJ1F78eIqszWAyTRi6c&#10;1JFXgGpNPVzD7Z5tKqbUgcKdVrbrcnjs0lKa5/Mq3Y83Na01kVy/ucsMaoRTnT0rCMgKS3e48Pp4&#10;ZtIIHOFIVqxpQLPRfJMrWikVh46EeN76884QRsrSEmaSdfWpI/uG49o4V0YhMU2Dazb1P1caUJpS&#10;lWmupixXeO9uJi0KWpdmudJGKh7M209uJgSilCwFCnTyHjW5NwOLgqaKSkprgtyb+HLkVQLqQQdu&#10;p041MU9GqorHYSBqNeKgdVJSIrpZpKf9IhuBbl5q1dT468ieU3gLey3GiqKUpa11xhzBNASsg39g&#10;Nf4nU8oHJrymNNcPmJag7j4/r48UgzSEpiuXyEvkmcfZFvz5utTTWzTxyjb4W42SQaUAAilZhdU2&#10;weZ3Fv6OLEmih1EGnCpqVZCDy9J0pqDRYvg9FE8VfTLOzBwHJPu37EAeI+PEiz10apSSKa66fDY5&#10;vLpG3DTuQT29g5pKwacLJArike8X4opKTFKRaCOTC2qdyRldpVb2Lnx2jxPNRTYNcKed5SEljDKr&#10;a+LEX1A9mnKaaUBeFPWNNgS4u02XojBCSGVCxcjSxBc99eKECBjSFZ1VifHnoq+N8TiDhLAblF1U&#10;jwHj9fKLxGFeQiaECiy50pzzlbEMRpKyXD8VokpnEUm6eSbcx8wKwIjiVf8AW+HA4p1xCwIkY9Ud&#10;HnRskFsY0EtXQYVPIuGYEkjVayGzvIoBC3vYDQe3h0NkmqaoqZUdOM30uKxYbWUkjz1ESzrsDFSj&#10;GxcMwUEDxtp8eVSQsSK8XRwrLVZQTCMbgwfEVYqHQSsBZAri4O5fZ4i9+OJ8QkUz3k40v8z9LaLI&#10;WXsOzVh1Sk6YpHM491VK7WA2AXLkW8TbUcLS2HVaTwqq3yrCkyIMPw7LEmY2V4qhXQIFtuZG0Dh7&#10;ggg+zhrpAwryUlzA0KPQ7JGXOrGIUeBJUwVGOSvUS1FPOdpNPT2eSUSy3jL7PspYkkcA+Y3S7WTH&#10;hwjzPCBjtqq1qtAVAYcPOhw6W+njoj1H9S1JkyGoenwKWtp/mau8VSfKqXWJvLVmWBWhkYbgbgA/&#10;DgFzHObuwsF3KEBSwlRSkykSkEwYlWIGEYzQEznPrjLrBy5CQpQSopTiASkFUGJViAYjGrBfUN6M&#10;/Td0BqcQ6h4VLBj9NlPD5xXUM8xk+bKyAI8a0CrDEEje7A3N115Gu628l7vW0QQWSdJB0xEzMazJ&#10;xHHgaiTc7eK73vtlLIU0TpUnwkYGQY1GTBHHgRVXPp76k4pQ9YxHS08tRhmJ089JDRwztHGWDedT&#10;lhI2wfZ1uLm/t5kne2rbbP7XGMSTt6Dsxqd7lttpr9sdmJJ9h2Y08+oHPdBlL1InNvTbEqiooj/L&#10;qvy5ozHHHNGvl1SQxE2tuU+8Rrc8ftLRu5tymAMCB8R18aqplq4Y0JAiCAY6Rh6Vw60da8T625Rp&#10;IaxVaLDqaWnkmeV2aYI/mqdtgispFlsPE8LLDKjYLUSZkggYYYRHTRXlNkqyUdR2kEDowiOmg59K&#10;3V6tyDmeTBsCUitxKd6WJmWRk8msj8qRJfKI9zQfSeFme5f+bEnhB9QZHzo+zrJUZwkFyMIMmMCk&#10;yDjNBB1ASvy3jcuS8Tqlmmo55laNFI8plYrsYHW+23j8OCyxI06un99CIMgJke350nYsWhp3WSnY&#10;pIhurKbEH4W4Kw4CKKe5VSuxXqRjOYsLpMFxd0kho4hCh2/pGUG95HJJJvb2cTNtpQSRWi0RjSV/&#10;rLW4PC8eGkXYk32qT2sQCb2FuVf8VLrdOPipkwWJgCZTbU2F/bryzANbuSDsoxvTfpplnOUlQM11&#10;yYfTpBMyO86RLvVQyhiwJIIOgHfm7t9TIGhMkkcJwNBB64WxikTiOuhA6f8AVDMPSfB8Ty104eOc&#10;YgI5JWEk4CNChXzU2EF22nabkC3A5c2ra1hboGGyQDt4Y7KfU6FEFzHgMKNhkD17eobIWRIq7KtZ&#10;OMI8iearpRN5VNPOYhE8oEI85yu0ELvHbX28iG93JsswfLjqUlUwkxJAmQMfDxPCgfebpWeZEqdQ&#10;NeEKiSADMCfDGJ4Ul+un4o/UrPlbQzZSp3wyU01N5q0/kUyieFbMQ0YeX3vC7A8fZ3Lt7XaARjtx&#10;92A91CLL92bdlOggEA8cdvsHuoJeoXrGxeujrstJUS1sGN0qLVzO8byuJLNIskrF5CVP0EgDgxy/&#10;KENqC0jSUnAcMNkDAUJXMrSzHd4ARhGHsGAouFbLT4hiDVOFzy1EYJ2tKCLi1jZL6DkwtJwxojcV&#10;BrljWLZszMr01VJLXSQxoAXu7KkY9wDwCqONlCW8RhTjZ1U25mzhHidFDl+DCIaSoo6iGcz7naYv&#10;GNVLdgrez6OFSmis7TR+0oMiaGPPOcci59xCAZbw5sKjhbzg0kwkkZvLsyO1gu0nUfRxZbtKtxjj&#10;RNcOd4T10GsmPQTGOmNvcFr/AF/s4dJMURKaNcq2CGopPNtcG/3g8eJBpOmUGgsrsJmpqg1dMxV0&#10;tYjvo1wR4acIHWZoZsXMiDQtZQizpU0E1dUTVctNHZWIllMS7juQMLiPUnt8eWa0JwgTRZdrCqH7&#10;JfTHq/1Ry5FjeW0qcYjp3lpYYIBJM8ZhXe26FRsSNR4k8efuWrdWlWHHo/fRGgLXgKSfUToxmLp7&#10;k7DM+4vUyLV4r8zGkDeWPLdLMUZUYuVK3IJsCdOImrtF2soRjpjHHZS9m4SMPbSu9KOD9VcXq8Tx&#10;Dp5VU0NZh7QLK1VUGCJY5nDpdYzvfa6X2j6+BzNLFDoAXIno24efUaE0fm0aZigu66dY82dZuomJ&#10;Zm6kQwnHoq10qmihSGIvAPIskK3A91BqTc9zrxdltmnLmwhH2xhJk7Z20WotvyyQ2nZ5+6g7yzS0&#10;uaswvR4cqCaYr5YZlQISwQsTeyqLi58BrwVIOkTTDiSkY1YDj3pZXojkgZm6nYzhdVXVrtFFR0lV&#10;JO8LxruZJCqhGEij3SNNPjwoTfquHNDYIA2mAPX0oNXbBa2meZqD0K67y9LcdpMEzBh9RiOVXOIS&#10;RREvADUMgki8qV/cEYdRuCi5B78Bu8+Xt3LKnMAtOmThsBgzxmDRO/bh1BcPCMerZ7avO6x+l/LW&#10;P4Ngfqh6Z4NRjAcRhy7isnl093InRFmu5RjYiy7mca625hZu7mjpS5bvOkrQpxvxHHpSQn8BQe3b&#10;Yev7dwrc8SFqbgnGDik6RjVRH4k3peoofUTjuaeh2KRw4FjtbS4jFCssiBUqaVRJGqf5aXyZka7W&#10;2+9oeZL7q3ijbJQ+JWlJBMDak+wSCMKlfKCtlvu3DqITExEkH8KramwHLfTDGazAMyO7YxEkex4q&#10;d28zzVvvZnN0Qqb34OA+Xzs8M+yhOwlV2CTgNoGHCjC0fXfqT1alw7o/0xxCpwWqrWjh80VkcIkl&#10;CFnUyqpKxzbbEFtT4G9iXP5Wi2aU+RIAkiJwJg+yeiidQRYkyJGMzJwNW+eoj009Dcm+mvL2b+tu&#10;f8Pg2SUuLU2Fw0VXiNTVUtQBHVCNLLAYlkYI+otY+NuY17uXNzc3bjFu0sHxIKyoIAUnFPXOEioI&#10;yFabm4eJCkKIU3MkEFI8Ck44RtmpPpzgyR1j6V0x9OMU+C4xTS4lDAsMMUPlfLAbJ1ox7nuq4s0m&#10;47SeP5mzdbuuar9QV9pJ1FU6p/iPTHDjRVaXl3u0Cb1wLkJk6iozJ/iI47MOqgZrcJ9VnRnqdjWY&#10;eoGZ1xbK+GypiNWa+WSqqZ6YU12pqWoCmmpnQXLIvYqCfEE4y7NbDOWg2yjStXQAkatUTE6jJjE7&#10;ZqQrLPWM7ZLKRClQeiDqiYPiIOGOG2sGM/iAenzNHSurwKjyLNh+IQ1+HVWFnASFSqNPaR5qmrqi&#10;rCSSS940UqRbj7O5rlndd+XCrwqSQqMArYABOwbCTRrlm7Tdm+X3FajBSUq0xCugYkxwM0pM4evr&#10;1W9Xcdw7I2UHhy5lzEaVp4kxXFJpIlYbpJQ1JSeXEwc3O1twuTxVb7oWGsuOJ8cwSkCTAgeIyR6R&#10;sp97JbN0khoBZw1RKiAI+4zHVAHClT6eclLlfNmaM49YWasxPPJpYVmoKAxy0VQ0gjFbTmNi0IaJ&#10;vecL7qi+t+Ic7z+2y227i3GKEqgGVbASATgD4hETQZv83TkFoWmRqKUEJGKsQCUg7JxEbak+rnIe&#10;MdCs3L04w2tlqcv1NSkla8cwlJUwCWGoVpRueRPeUWI1F+ArcvNHs4ZNxcNaXAPDKdIJkhQCRiAc&#10;DjQY3Cvr3PWFXGYNFtUAplAQCZIUAmZA2KxFIXqp6l89+pTLFN01yPlifDcsYIlK9dVJS0FNTSzQ&#10;IUWsjaH9IwcXVhfUkkjk92jCbEF1SgXFDASqQDtSZ2dVTo/cIUIH3Ycmiu4h0crf6uNi94jHRyIs&#10;ND7yNIDo00TaRGOManXvwwTvC2wSlZ8RnjPpGJmgim8YQrS4rTE4nHZwgY0sOpXQjBeneB4VJhmG&#10;1uZswV86tVYfRzUwHyjoSJVC2YBbfpCTpcDhW3mhzElvUEiDiZ4czTjSUZg53bSuE44TG3AY9dL7&#10;KnrZr58ufyLCMMwk1OE0MMMc2I0aVkgjhYxpFTtVDYDoNADY68KmNy0d5oQClK1yvRKZJ2qJTjM7&#10;cdlArNMkZyhWhkaSpRKtI0ySJ1GDJO2alZI9ZPV6lqajHOoGIVGNtd/k6aojiaGKNl2hVgj2RoYy&#10;LqfC55K+YdneX3jaWkp0bNRSYKiOJUdSsRtoLXGXsXY0uA8Nm0x1moPV31U5w6n4FhuA7JadMOrl&#10;roy8igbgLMnlxKAFbxux004EN2+ym03cfXcNkSpOnAEmAZBKlEmRhsAoK7u7uW27Vwu5ZSCpadBm&#10;SYBkSSdojgBQB9R851WbqybGZkEXmuX2xoFUMy2IAXw09vMjrG1/KJ0zOG2fxqTX3fzCiqioZhq5&#10;Kidt3ib2+nX+PDo0pZEU24ZhdbVML08scbmyyOhVT7dpNr24jU+hviJ6JxowjVhTfiN6Gd6abRkJ&#10;B+rjyVhYkVsIIpW5Fy1jWaMTjosGp2qZ3J2xRqXdto3NZR/q+PCi6zJmxxdOkdJIA9ppHdRbo1qM&#10;Dp86G3B+m2N5jxCLLVJ5VHVSlFvUXOzc4VW2Jdm1IuBy91mjNq2XSZAk8ADAnaYpAy2X5UNgx9m2&#10;jlZ3/Dby30Y6Bx9YerFUuISVdPUVpipMOPnQPTMA9Leqc7mIJa4RdL27cwYue013O8yVY2qfAlQT&#10;qKxpUFCQoBIHliTQTy7fdJzE5a2BqC0okkwQsSFYAADZtJqv/OXQjpJnDHFzr0MwyuwzC8Igw9q5&#10;q+qjnqIapCWclhtRFkFiqhTttw+tb+6sE91dqClKK9OkEApOzDEkjp41MrOYXdmktXikrUor06Ul&#10;IKTgMMSSOJnGrcemfqrrei/RnC8hNheKU+XMDRoKfMFogaf52cuqIUUzSyJvYxqAE0AuL35AWYbp&#10;M5vdFxxSSteJQdRmBBMEhI2YzjWLF7uPb5nmKrlxxPeOQot+ImUCCoAkIGzEnHbRdc1/iJ51wbrr&#10;NlfpviOI5ywKaqojDPiHlLXywBAhV5JpJTTKrtqsYUABbgclm03DZyi2UoEJUQTh9oVjEBIAMjpn&#10;3VNFvuaiyt1QrSogmdqUkDCAABs6ZoRsv+pjpx0Gx/Es54thNJl3MlBDNTlFWmamb5sFqmOOSoVj&#10;US2N1dR7hN7X4TZZlV5cqDbCitKjMkEkcBgMEjz20HrC1vbdOltRdStRIKhKhhAjgkVUtW9danFs&#10;14lmnNc8uNz1KTU0c06xyHyNVgILqoBjSwFlBtzLQZE40EwSIgkAwJ2nAdJ66mS4shfJA+wjSTid&#10;o2zHTRYZsRxvE6g+Up1sO5J00vZB48krUtWAo7DTbIx59tKzA8p4vVuGq7jt3AHw7ani5ttR20TX&#10;F2hGCaFyjyc1JAHf+B+vv/Rw1CIoIrutZqFVUDQtYa254irJXNOVBMIks/0cuMKTrE1lkrFUlubq&#10;oTTBiWK2Um/bjSjFLmm5NBpitfNLJtjvr7P7OF6lTQnaaCdtcKETH3pSRzyZqzkcKcGqIIz7xvx2&#10;aTBBNTaWaCQ6W/X6OOJNJ1pIqVPBG6aAcuRNMpURSWqcEinuCB+unESmwdtHCLgppsmyTFURs3a4&#10;Pw/pPEirUKpanMSg0nqbJDtXhEUbb+y5se2mp4iTZwaNl5l4aGGjwFMJo/OkW1hfUfRfvwRhAQKA&#10;TlyXlRQNZxzmkMhpojrqCAfpU9h+3gYu70N4Ch/l+XFfiPPGgamxiact5nc/r468Barkq21IybcI&#10;2U3oZZnO3iUErNKzCRQlZVys+NuFZb9rWv3tpqPiPbwU2tr3u2gXfX35bZR++keRKPDqQSzKq7fG&#10;w+DrrqfaO/JDQ2GxAqAL+7VcK2nnCnjqnn2iwPD2pKRj2KjbewuCQLkqPtD2824vuxJpiytDcKii&#10;N1GK1ebq9qjUISTYlexOo09h4Fe8NyZFTQllNimOPrWbHZJKag8l9CLX+rQ/keXfUQmKatgFrmgs&#10;wuDyK0yuD9fwNxwKsp0qk0OH160wKW9RLHNHsjFr38LcPSQoUGEApMmklWYC1TIZFFu/9Phwnctt&#10;Zo/bu9Ais1JQtRHXvx5tvu6bcd72lEZ1lFvbww1TRPp01ArKFWQuw4wtoGlbbsYUlKsRxgqvjwnW&#10;QKP25NRIKcTAt7OMpTONPqXprtapadyrHtz2sINaLesVInr4phYDT9fbx0ug00loprLSRRSLvPLI&#10;ANNuKIrDNB5cwKdtRyikwadSuRjSuwzF2px5YHt/p7Dhy09FB5631Y0pmxo+WdoN+GXfUTfl8aRW&#10;JSy172v+v9/CV1Ws0I2QGhXdLQGJSzd+WbbitLd1U014qpZPJhUn6AT204hdClGBRg1pSJNPmA4I&#10;0bCaoFj9X9vhwwt2NOJoturnVgKVVXVUtNHsC6j26/x04ZOKCRRI2hSzSKrapZ5CB+v3cJFK1UJU&#10;I0isMdMsiE/rrzQRqrxXBpK10UoqNhFhp/QeEzyTMUftKEU+YZT00Vg51/UeHDFlATRU+tStlK6H&#10;CxVCycOg2FUQKf0bawVmGHD13gDT+njam+7xp1t7vcKYZcYqCnlRjtcd/wCjhep87KNE2w2mm/fN&#10;N/lteJpJ20rgJ2UpsGcvZFNr2/PThsxjRJciKUFZhrsoc66cMFN0VNvRhWGiwyVJNygnjaGuinHX&#10;gRQh4TT1NwAL2+vh82k0FH1ihCoMJlnG6Tw/Xw4YhNBtx0DZT4KCCnGo1H6+PHYikGsqpsq6iNfd&#10;XlZilSEzTeWhYXa1+VpRjUGWNXPujjVPgxXBML846C/PaZrZd004x4SYV3AAW45pikxe1UyYtjaU&#10;Ee06Ee3+23E7i+7owZt+8NMeGzHG5xfsbd7e238eJkK7w0YvJ/Lil1LgNNT0XmkDQA/sPw4ZaABQ&#10;fFwVGKD2WqpVlNOSLi40+H0cLSoTFCNKFETUL9Fu8PtX/LjOFKsa/9HQe2hteLKRVwYW7c9Xqxgc&#10;qa3T9gGIfJVl2OhAP3H+jh1Yu6CQeii+4a7xNDFcHtoOCygiKw7IYm3WAPHMTViNVSopVsD3B7cd&#10;RVsQIpw3xt7ve/HtlFygZwpN5pwoVmGs6fbCsB/ysP4cLLxHeoPTB/Gl9o7oWJoGwgGvbgANDuui&#10;B4duar1Yijfui/LbavNPuW5zT14Dnat1J1+o/wAeHVi73ao8vwovuk6k4ULsdRCxKg6jkggzQHUg&#10;jGnWCpYggEi/588caYKayrBTsnmTaeFiL3+jnhTkkbKnx4bLJFupk9vhbjowpOXgDjSNzvluvlok&#10;rZbHajXsST7vvd+3a/CLMWu9TqHAfrRxYXaQrT1j34UDzRBde/I+BoaVh2xgacvNbrg28KY7mzeH&#10;PHGrbaMR0RxamlxNMGxapmigleO4hQM3vAxmwPjcDg7yxzUkp8j8qAubtFI1pAJx2+38atKy3l5T&#10;SQVOHUU5MiA+ZVSWtp4g9tR7OCGagV650zqIw4AUINNFJETE00bG1iEbdY97EjTmttBV25BpjxDE&#10;83UswGGUXzlPuW8cafpGFrnc7aLr4jigJ6aSqW04mFK0nHE7PZxol/WqlxCpx1JK6iioACyGOKQu&#10;fePmhpCNL6kacENsQmpIyZaUt+FRVxkiOrCiJ5wof5XjBC+8DuW4GmhuPyPIrze37hwEcZ9x/A1P&#10;1i73zfs59tJJzJI2/gXo6AiuBVr35arVIpHlSsicaXO379OKWVaVg+ntplaQUmjTYRN89hkFYzbt&#10;6KxF72PY/mOZBNOd8gKHECodfR3SyOg1OFSYmEQF78cCZpNp1Y1nfEhAe/FWmK0GtVZhmWZlCxpd&#10;gLA2Lf2ccAqn5UA4mk9n96jFMvGV11QJJr4bTZhYfA8DubNd4yT0QfZt9xo0y2GXY6ZHtotbwsLh&#10;joOQL9uFSuFVGIA7ctTtcGJ2FRzxEitihnyBXT1uGy0Iu2xlcAexhY/mOTdkLvetkHhB9CI+IqP8&#10;zQG1hXTh7P0pZSotMQKp1j+lh/DgwUAjaQKD4JX9oJpirMfwui+25a3sFh97W4TPZg0xtPPrRk3a&#10;rcpKVvUCkRitGga3jcn+Fh+fAw9n7afsE+/9KOm8rUfuNJatznidYpjBIU+Gij8tfz4HHs+ccEJH&#10;y+H40cN5ehGP60j9yjS/ANNHsVkTzLhkBBHY9v48sATwqpgbae8PwHHMTO2lheTcfBSR95sOGrOX&#10;v3H2JJ8gfjspC5dNs/cQKXWHdJcYqV8ysljgv4M+v3Jf+PBjb7sPu4qgeZn4fjQbdzttOCQT5D8a&#10;EnLnSzA6OoDYzPJPFY3EIVLnwsWubcGrG6LaRK1E+QA95k0GLjO3FiGwAevH4QKHjKuWemkVX8tQ&#10;UCNUEEgupmcBbalmuo+7grYye3tvtSD54n3/AIVHd5e3SxKlGOrwj2DGhfpMNo6AGKmplUHt4D6l&#10;Ww/Lh8lKW8EiOegUCVuqcxJ58zWUwyIdm0ICfBbceAPlTUg9dQ3p4oEJlk91dSSe30243Gs0o1zj&#10;TilH58SiEsL+0EAj4Dx4+hoE0n1wcacqKnd0KCS6qB3NgbaduKC100w4qOFR/IWGYhQXIvey+HKk&#10;BIwq2qR0V0yg3lN0ta9/28onDbXhjTu+f8oUeU1y/DggmxgmfzcQepbZsa4jEcS/ZZPE31PEDj3d&#10;qkKwww/Wn0WS1q1EwMMIpF5frpqutWnrCSDt1P02J1+nnkvFwzS25ZCEymhghpWpGCwXPcFtNOHS&#10;G6Ayla9tSa2hmqlT3AQwDe7r201+nj6WyNtNNuBE04UuGwU5/TyxwKBfc7WA+rvx0zFJluFWwE0p&#10;Eq8Lgijw+SV5nbaG8tCBYnRtx4z3c40WFK1EqgAdZpYU0GE0qqNtz4/vfmdOVDQJiiRalq5ip9LU&#10;YVRkAptQXN27e36LcUC1kbPbSZYUvjUHPvWCSbLNLlzZBJQ4c0jRpHFGr3m0k82ZAWde1gTYcaat&#10;kpUVDjt4jD3CjSyy5S1SSQT09XQDRYcV62ZaoiyVVRT07dgiFSw+AA3N+XNOXluxgtafbJ9gmpHZ&#10;yB5zYFHrMx8hQZYh6hcqU5ZzO1gCSZLJ8LAOS3/JvCNzPrRjGfbCf191C5rdh9WAHsx+GHvoPKn1&#10;NZboW82kEz7dfcUhR4/acqDr8OEbm+VqjYCfIfNUfChOjdB5weKB5nH2CfjTHjHqyzBmCmWChguq&#10;MxVncvodbbIwqW+/gIvN9S9g2iB1kq+ECje13KatzKj7BHvMmkbW9auoGJU60yu6AC1t/lj4ELEL&#10;/eeARzPbh04fh7h+NChvd22ZMkD2SfacPdSPmzBn7E5LvWvFfS6WU2/4k124VrurlzHUR5YfrR0m&#10;0tWv4QfPH3DCsVTSY3UJevqpJgNffdpLfRvJA4h7p10+JRPmSfjStK2mvtSB5AD4VKpssrXsBVVJ&#10;IHgzsw/5BGnFRtf6SvaflTBu9H2p9gHxp6OVsrUJ/wBKEsvsCkRqL/8AEdSOK0MMxGJ9wovXdPuH&#10;wwPeaGTovnroz0/zA1b1AwCbEqNZY2WGhWISum0h1M899mu0gjvrxNdWocTDUA8+2nbdxwGXSSPP&#10;8KDPMeP4fiWYKvF8BpZKLDpJJjBFLIryLEzkxiRlspZFIUkaG1+KEshKQDBNXUpQ2E0jUeGsmLxM&#10;shXuSb2PxPFUaeFUJO01zkgk3F5GB+AHPA1cEVFalikXcePpSauV07YFU5iwSdq3LbvG4RkLgLYK&#10;xF/t+6O3fw44tCV4KrQcKdlCJk/Nef8AD810WPLUyw1FLMlRHNJvZS0Lh9LgI3YjxHt4XvNN6Cnp&#10;ER5++rpUpKgoTO32VZXnf1TdTMg4Fh8vVIGqMEcS06TSRSypTzMZYtkV1jRSPgdbX5HrWXNOE93A&#10;6eGI99DF2+cbA1ifeYPuqsDqhn3CeoGZ6nM1BAaJZnlbbuXdZ33+8ygDQ30Gljwf27f5dOkmfh76&#10;B7hLqtURTTlTJePZ2oa3Esu+VLT4bGs1SzTKu1GJAYLqzdj2Hhxh/MGrYgKOJwECffspU3auO4ge&#10;2ueVciZqz3mA5YypDFPVrK0TGWdIoldQWIaRzYHaLgePG381Ztka1kx5SfYKcbsHFmOffSQzXRVe&#10;TsX/AJNizRvNsD7on3J3KsoPiVIIPLNZih5OpIPrVl2hRgacsD6p4lgEW2iMgJAGlh+6VJO6/cfD&#10;iVx5K+FNi3KdhoxvT31gZ+wXFIIoaiQqystmJezsosVDkRgh1Bvt4QOMpewgDnpoQNvKYEkk+dXd&#10;dKfXFh+fDDhuZsUhpEZHkNTXzbVF4hL5d22Lc2ZRtU68g3OrF2xMsicBgBPGDh7NtDe2uQ+mZoMP&#10;W1nv0t47hl8mY+MSxOZ5pZJKGmkWFvNgAG6qqNisFlVSQvxI5XJLjMUq8aYSI+4jgeCU9XTTT7Tb&#10;o8VUTZwTFsWqzUUBBiTfruAUgjcQPEkG/J8bulDaaBz1kiZSKz9KulGburmbafKOBzrHLUSRx72k&#10;SJF8y+0vLKQqKSLXPGrvMvyqNavdzNNs2PeGo/WXpfXdK8fOXK3FqXEZowwkFLVfMojJIUZSw9y/&#10;Zhbw5qzvFXadUEDrEH30ZuW4bwwNA+s73A3E29p/Zw0VPE033QA4ViqY2mU2Y9vbygJFM6RTxlyq&#10;np5HLknZ/wAqkWPD+zwBPMGkL42VnjnRpmVe4JHCBY0mKXjEU4ruUhgeNbacrIQJNTzcVompC6R8&#10;rTRFZUQkXvxymymuPjrzcRTiUzWJyCQu3Q6HT283trYTFKvE33YXFc6lRcf6y8Elyf2Y6/iKQtJh&#10;RpKE304HKNTUdiQbcvTddxMTJp4e3nor2yshBZjfm6qa5BLa8ttr0VnWL97mqoVRT7gR2Yirjunv&#10;fV2PDixwcB6MfxouuTKabswsf5g+w6KSB9Hcc9eGXDV7ceGkzLMBoTwuFGITNQ5ahdhuL83V6Yqy&#10;qLx7FsL6W5YCK3TKRIt/G/hy9NKrsIrDXQ89TVc1HlnXty1NmlrRrEMGkt+9dTf2jUHgutsGDPGR&#10;6jZRG5PeCk7SQifU6A69uBDbjRycKcJIFVdp1HNiqzXGKMG4Gg5bZVJrijNBIJYTtZTcey/xHjze&#10;0RWwYM1BnlkZt7Nc6/DlxhsqxxNdRtIwurEH4c3qitkU6TfLr5YpZT5gIJFyTbuQSeWZcWVjE/ur&#10;y0JipuNSSQtHHE5BFje97gjgrzJwtwEk4fA0V2yAZJFNAxPE4fsStb2k38LePCBN46nYo/H40ady&#10;g7QK9/OcWVw4lYnXViT/AB04oGYPDHUfXH9K1+XR0U5nNeMpYB9x9re943tbQcME5w+OM+ePu2Um&#10;/Jt8RWSLOeIq/wCkG63a+v5Cw4aJz91O0T54+7AUmVYoOys6Z4rkb3o9PaT/AAVeP/2gWdo9vyA/&#10;GmPyCemsM2bhM+94tRbX+gDi0Z+IxTz5D8a8LCNhp6w7HYsVHlxqVsSCTbva4HDuzzFN8YAI9m2K&#10;L3rcscab4M1UtDVLKsjRSRtcN7CNNBrrxOrNmJKVe/8ADE0+bRatlKjD85Uc9bGa2qIMjqvnSi+w&#10;E2Jt9qw9g5cXzCxIMdRwn020WrtF0KlDlPDMxYvhmCZDlmxqvxMiMRrT7WMzMVSKJb7mDeBNteIj&#10;mbTaVLcIQlPEmMOn9wpo2rpUEpBUT0Y1CzZ0YzllbFpKHNFO9NVJuSSFwBIjI21ldF3EEHj9vmTN&#10;wjU2oEHYeBBxBExNKNK21aFJMiZG2D19FQKHpXiE4IxZjh5MTyoJmRAygaEsx7H7+XVejanxYxSi&#10;DNPmRY+mmC4RVYpmN45cRWINSxGGSYmUEgo1rKqsLG54iui+4oBAITOJkDD506gpgzt4Ux02KUWH&#10;tNVChdHdjtY+4oQ6lSg1P9HFZSpWE/v86ZmkxQ4kKWbzoNwqFfcsgtpY3U6+IPbihxGvbEczToMU&#10;244cQxmparr5ZKuaRizu595ie5NtPDnkstpEBIA8vntpzvFHiaSlThlF2eIL9A+vvyxtGzwHPXTq&#10;HlDjTTJgVAzkbdpv4d/vN+JFZWyrhHl+JpV+aVFQ5MtQMbRmx/P7zwucyds7DHPSaWouyaix5drE&#10;a8UliP2fE8J1ZIeCufM0+bsCsUlHjjEIXJCiw79re1uIhlb7f2nmOk1Y3SVbamRYlmHDhdS7xgNc&#10;XJBuB4nT8uNKbuWunz2/HCm9bauilDDj+YIFjqMOlkYsqnbc97g2Avt0Pw4+3nV0yfFOE44n3nD3&#10;VVdq0sYAe799LLCutOZsNazuzFdBuO4CzXsFuE9o7cFjO9bqMTJ9/wCAomdyZpYiOfeaW2GdeMVZ&#10;r1ZLAEG7G/tBsq7VGnBTb75nYefgKD7m7yeHPxNK+h694WqbJYxI5Iux1tpbstlGvtPBjb73srEE&#10;SeejDb10TPbuKVsMc9ePuqdT9XcEqjvDkEjsNT2v2W4+88FbG8Fs5x+fDqw99Iv5I41s59v4U803&#10;UbLj1BZJwW8Fvdr972W/hwRozO3cPhPzPumk6svdAxHPrSkixqirKjfPKjC+iBrn43AJ4LjdIIgE&#10;fP3UTKZKBxqVU09FMvlQdzqQPDX4a8LQ3qNEnfFJpJ1NCaSbzWUkWOgHsPfidSINLkuFYqDV1VT5&#10;hc+7FpoW+/TiXRTyEg+dLrAZqYU2yW17ePwOh9nbj6RBomfSqacJsFpam8yAEi/8fu4pU2TjV2nD&#10;sNYDh0q9joOJu5Ixo1ChWJ6WSaO50IPHAzhXsBUWiqZYWanl1uBblQ2TspxTY2ipskNztfxPNJTq&#10;qgVWWM/Kt7w014yW9OFaPipU4YkdUQ1yNew8fHngjpovWdOFKt6F44rDS/HgmaLwuTTfLE4Xvb4+&#10;PKKBTiKeEGm2TDaGpUx1UKMp/wBUAnS1i3e1vjxEttLuCgD6Y+3bSgOqRsJ56qYqzpvkzFaVo5aJ&#10;Ih7wtGAt7ptuzW3n7+Bh/IbR8QpAHlhwjE7T7aMm81uGTIUT548ZwGweygkxj074RVKThFR5bnd7&#10;ttsYO0W1G5294eJ5HN3uOy5i0qDjhsTsw6VHH40Mmd6Fo/ugn3nb6AYUGeLen7OGHRtNAySoN206&#10;i9gDZU95z497cji73Ku7eSCCMY4cJwGJPrFC5neW3cwMg87TgKDzHspZqwpPl8VoXiVCSCwsTttc&#10;qgu2t/EcBN3l1xbDS4giPbh0DbxoR214w/4m1A88TspFSRGGURSXSRToDowI+B1BHAsQWzxB94j4&#10;Ufg6hIxHuqctdWxQtSvK8iMACGYt27d+31cXi6dCSjUSDtkz8dnpTJbTMwKgywhySOF1OTTdJAQe&#10;3KmrVFe591fr+jx5oCTFbFG3yVgjYLgMMdwWZQGOo3DupsTroeZb5ZaC0YSnq29I2jb1GoCzO4/M&#10;unmOB94pZPRs4IK2a3jw3KaD6VCmueARNtbXiJaMaXJxpskp/MOovxKW5pzVGFJjNbfynAJ6iQ2L&#10;jYLHsx+we3tHCO+WLVoqPkD18PfRxYI/MPBI4Y+YG33UU6pHnSNUyaNISxHsJ1PMX3F98orPEz7a&#10;nUDSABwwplqFCOCO3GCKcqE4DDTjZwrdLTKmXpKrdXyCwU2Gg0I1/MfDkj5HZyC4occPMcfUGgxm&#10;FyEeAcilqcPljO4CwHJDKemgx3k12tAZk3RkXte3jxGtrVsr3eRtqOYpIrrMva/635ZLcDGntU7K&#10;xyUaP7xO2/x04lW3VguKDDHJRNX+XFKZETt3AsfD6jyKs1e7xekbB8DQ3tEaEyRiabggvwNUZVkE&#10;atqeN16vJGHlWK179/ovrx5pGtQHMca0o6RNClTYdHSU6pBrYan228dOTQ3bhpISOFAFbveKk1zZ&#10;mIsdeUJ07K0BWMd+3GSAavXpIjxko014KpurZvk6Zpm7/u/T314gfc7pJPspW0nvFRQbuRLI0tvt&#10;EnX48i5StZJoZgaRFcQoGnGorde2+PLVup9BQyV0hRPAXvY/Xxdb25uDApK66GhJqXVYJWQXZBuG&#10;tranT6O3FbuXrRsx+NMoukr6qaLPE5uLEd+ExBQceFLpCqnPOrJ4MTxep0EddJQmDUIqp4XUqmsL&#10;JY6c1Vwa47TylWmvFDy9VrsRjlYrVdlBbQc9FaJrEyc1FbBrCVI5qrCuYJ7Hnordcwg78qapNYmO&#10;tue2VcV0Bfmqqa4sLHmxXq481Ferib+HK1auxcG55atVMjPiebNMGunFzcc3XhXJNoUs3fw5U1cV&#10;jYXF+WqlcbEHcOer0VzRyGvzcVXZWcajmqpWQKQu/cPo8eer1YybnXnq9Xhcduer22shYAannqrF&#10;dIpY3PYePLit1wLbn5Y16K5sChseeGNUIrju9vNEVSKcsOhWsmWnLWLGwv8ARfjKzpE04hOoxWSp&#10;w94qjygO4B7fVzyVyJrZSQYrNLhuIx74CQbAEX+jwHGCpKsaVAFNew6mWmYSVC/Ei3tHsPGVnVgK&#10;fSYpVKKatgEUDFDcfmNfhxFBBp+ZpHVeHxQuXnG4nxJJ17cXBR4UzgdtMopqSVC0snlltF3X7/Ac&#10;93hT1053YVUWeklpZXjdgbEjvqfq4pbc10lcb010lR5Zu3Fc0gKJqUtWrDTlqZ0xXIsG56vVikA8&#10;Obq1QpFYajjUU8DWNDKDpzQmrmKmKzacdpmKm0sjFja+4dvZrxQ3G2mlJNKWmx98IUiqgB8xXFyL&#10;mx07dhbivvtG3jSXuNeymKeupJReAXY9yTc9uFxWFGl2gpFQyhcXHLU3XONGGp5vZVJrm7m3NVWu&#10;C7g25dONaaf104U07KffNwSOe0VrVNOv6J13KbjmxhTKhUdgy9tRyxE14HTWFlHflNlO7awxxPLK&#10;B4DUj2/DllExW0wDXVZgEdVGZoyVKqSQQbHW9ltxPoPGlnehIwrqkowo8uQD4cVhEUgW9qqWaURH&#10;j4pGTWUtKI/KDHabXHhy1V2VxWBX782BNN6oqcsaRLccvspgmaaaqpj1Evax+/jS1RS5tE0iqmZp&#10;9GYDhQ4qaP20BNOuBrHTzLNIN1jqNPoPH2U0nfUaWcQNxND3BBF9exuOGwFBxSoNCucw5VxYSVeJ&#10;0zQz6hQFVySEsCToqi/18T6SNleKppMS4hgUWW1jrY1/mJ8xWdQ17H7DKBovHsZp0CkTh1BjWKO5&#10;w5SxiQszbgLL46k8ZU5ppQEg0yYnLPBJ/pLiRvH3r/nxgqmlqW6bKd5GLCNiofQi5sQNRcePNJxp&#10;1Z00q8oZqrMi5uwzNlBbzcOqYpl3KrLobMCre6Ra+h5V1IUkpPGk4R3oI6aGHqr1wxPqFjFJiwxG&#10;WsqKNZYUMgO2OFjcJHYKtt3gBxm1QlrACkptu720dX0kYB0Xzt0PzZQZp8j+tNFVYbX0czwrc001&#10;4qmnM0rWU71JAUEkkcBe8F1cWS0raEpIUCMdo2YDbh11H+cXjtiPAmRj08OgD51XxnfBnypmasy+&#10;0vmfLTTRBtxa4RyB7x8CtjyRLS4Fy2leyQD7R+NCG1cNygLiJAPtFIiZmlURs1wug8bcVHGjgGKV&#10;2Ueo+I9MvNqsAlMFTIwYSJs3qdpU7SykgEHhJeWibhMK540+po3I0mmLLufM1UOJySYJL8uZXkbc&#10;U3H9Kdxtu0769u+vE7TaThtFLXLdJRCsf0oRMw9Qc95igZMYxysqVYWdJJ2WOx1ZfJjKxkX/ANXX&#10;hmxaMs4tpCT1DH2nH30G2bZu2wbSE+X4nGh99FObMn5X64Ulfny708QhqIWtGFR4ZlLlmkFgpiZu&#10;2ptwNbyWztxalDW0yOOwjDZ1xRHnLJurdSE8ZB9R+IoTfX5036aYV6hcwVHS3E0xdMQqHroUooJW&#10;jSKpiWUBZGUb7Shx7osAeF+6i3kWiEXAhSUgEnCSCRs4YRRPkbi22EoXwABPSRh8KI/nDOdRR4Km&#10;W4aaSmmRIzKHNj5gAO4KBcBl9p4PF7dQM0PbZkLM8KO96LM2elHBZ4MKz3QGpxiqkk8p55ZZiLQr&#10;PGq00Vl3LIrAFj7BbmPm9tvfuJ12zmkDTMQDtg+I8II2ddRVvgzmKWy5bL0pTpmIH8UGVHGIIOHX&#10;R4/V56W+gmNYnh2M1OI02H4tiSpic9VE4qIJoJoBGkSU9MFKz7grMXNu/I13L3ovXmi2ttZ0lSMR&#10;pghUzqViRBIw6Kh3cvfa5vrVSXGnNSFrbOoFOxUgyuSoYkT1VVp6gvS3N06wpM2ZQeXEsMmqpKcy&#10;bFHlt5PmqrLGNiaqwA3E9uZUWGYC6TChCgPTb76yiyu9VdJGoY8duOMbT7aIr81LIx8q9vr4ZlZO&#10;ypACAnbU+nepkv5iO6jU7Re3020A49qNMaU0uMkZWzdnLG4sDy3Smepe7KgV3YhSL2SJWY6H2cqu&#10;7TbJ1LMD2fGim7U2wnUswOeJo3GEdM8jYdhNZh2bceh/ntJRvNFSwU0jnerEJ5jyWWND2JGo4Xrz&#10;J9ak90iUEgEkgCOqMSajS5dfU4O7T4JxJIAiMY4k1G6O4ZTwYrUZimoXqKWBHeSUsSghYFZLKD7x&#10;DW0F+Xzhld0gISYPzGzbTt2246jSjb7MRQGZoqKOhxmU4UJ0o1aREEvuxn3zYxJfba1tRrwQ27YS&#10;kBUThPHhQrbKykTExw9+NBhi9pUaZlIU92sbXOnf48u7AFG9uDNRMAo0aoHuixt2HxseM26JM0ou&#10;ndKYocqXDKmhw6OsZbLJcKb6kjQi3BOlQ2VHrkqM0lcUrsXwaoJgLwmdCpAJG5Qext3HELpCqO7d&#10;GGNc6GNKhDV1P+UbubH6uOITFNuKqc9KxofmQw2klbAa3Ht4onGKRhPGmuuqJXpPlVS17XYAdxre&#10;/Eq0kmaM21pis1FW1e0IxJGvtI/o4qCumkC0A0JXT/p1mHqniv8AKsu7PM99feV2JZV3FQEB1I7c&#10;RXF2i2Eqpgju8VGKfa2XOOQpZ8gYkkjLVRQFEYMQpJKqdqmwIItqSdOJbd1u6HeI4E0ygpuBKDOM&#10;UMmUeqXWn0x5Xc0KyQ0GN1UhEckkiQvMsOx90UbBiClu5ANrcTutN36wTtAj0pUltTflRfhiH8/a&#10;TFMTl82pZgyLZmJXVig3E2A1AHBK22GRCdlEShpMVeh0n9NGWOkvQCr63dXsaoKKlr4YEo6ampKp&#10;qhkq0V6asi2oqFYWcKxsfe+jmKmYbyXFze/l2EkgTM6QNSTCgTicQMB0USP3t20f2SSU4dAG3EEn&#10;H2VTD6xeg3Ujo5maqzDjskDDG2pqqQwuXt8zEWDmR1VdXVr28TbkrW2aovEAokQSPZ7alzK7hN4n&#10;UQeI2Hgf1pDZTxjppLkimwRIqtcZqYohNNJEkVPHNu23DL+kkRlAJPtPw4KrJbjhnCPaeikGZIIM&#10;jZyaPdnDpfi+M9Gqfqk2aq7G3Wlpq3/SlEdPDGrCORVjS+7yxoCbHQ378DzGdKZvPyq0JSCpSZGK&#10;iYkdQmo7ecU4sBXHDbxGygvxzrZmHEMtYQlNgdL8nlvEo6mOokm8+aRnbWJacjZ5RF7n6L8ObnL0&#10;PBTZJ/aJIPDaI29IoQlSLhtTJH3Ag+RHT01s8fhx+vnJ3Xjo1N0czlIEpqfDKmkSjqxAi0seHVQd&#10;Jd1hAGaKRCgZifd7ac5Y719nt5lN4bhhZEqCiEkjVqTBBOKjiDsA21j9e2CsgQrQo+KPt1STGGO2&#10;do9aJL6nvwjs/wDW586+q70n44j0sr45V0MkdbZQiSI89I1dLL5abf0qGOBSAdqjTk67o79/kkN2&#10;N42oEBtOpQ+4wRISBq/oklUcTUm7rZutxlPfJUAQMTxIkHDbOw41rT9Sco546SZ3xDIWfJWlxOjq&#10;Gpp6lZXlR2EauRHLKA7oVYW0HftzNG3CLxIcSMCJAqbQ7qTKaSeH4tX5axSjxygZqaendJ6eRRYq&#10;8bAqy3GpB+kcEwUkpKDiDgR1UTOILk++hsqOpGfupUlMmfMbrsThoojFTR1FZK8cUYbd5aRk+Wqa&#10;3sFGuvFtraM2xJaQlJJkkJEk9JO0n1oJPNoZnSACdpgST0ztmh+6H54zDkvNeHYXguIth1HW1YWe&#10;XfIFiEkZhLkIwuuo3Xv24zm1g1esqLiQohOGAkwdW0igqsIdPjEj8K2AcgeqH0dZfwXCOn9VQy1L&#10;hIziFNRUrSo1bJHaebzq4+WDKwJIFxY25zIuN3cwsbp11BwClBEnAoJkYJxwBETGIrGz+V5hl107&#10;eNKB0hQSFRBQTh4U4kpwjZiKrC65YTi+fM64j1dwDCqaWgo1pKL5OaKFEiKN5QqoYoBYSGLaLBSP&#10;jzLTdcoZaDTy9SySZAOwidJJ6DNZL5HdruGdThBWDiYjaAY9MaSOeDlCoo8uYF0SpaPGs8U1dUSV&#10;qSYg6oKPZ7rBQu1DC1gyL7xJOnfgvvAESpcpSYgxxPO2pZ79plEqMkdAnyoXc7dYetPTPJlBhNDm&#10;CDBMyU9A4nhw9bSSuVIiMc8qGRI2TQsQNdeRY5umzmD+t5GtGrjJAG04SASDUXu5SLl5TziZTOAx&#10;wG0jb01AwbLXrT6+9BMWzvT4S2YKaCKPFDPRJJUvDTRfoZTV1lSdsdzuJVSVAvw1XeW2U3QaQNKR&#10;KTgEyeBEelCFV+tBDTICU8fCAZ8+igsyDR9WK7Ko6S5dq8MyyKKsnFTW1dJJUWRxeSAtHowvcR2u&#10;LnuNDxJfPNXb/eIClSBgMBI44++i125bS6NQOzhhiKVmG59z9lXqhgWEdP6ylx/LmW6igabF6yjq&#10;ANvnAVdL5LqYoxGpYRlrlwAQLjgUvMraWla3tQU4DCUkCDGBkY4nbFFma5Za3KVF0qlYOCSE4kYG&#10;dpxiYrL6iPUr0B6Weo2vxbp5jozOKCommp56Kif5WoiqVDEFqnywwDlhYaXHs5rKN37pSEgJCZwV&#10;qOI4YRJNBu13du7ZKe7SEDYolRCgI4RJOHTRI4c05ezrmH+b5doJcPjl8wt5siszGSRnvZdFAOlh&#10;zNXKbVVo3pWQThsnog7fKaPswkABRkgQT1ihyjeE0YZO9gdPiOCOglWGlmp4qgS1MQmRSDsa9j7Q&#10;be3lFgqEDCtUY3pJ0Lpuq2EVOeMJkRhFFV1C0bGS7Gna0kKIlgttDdj25DO8OdOZeO5BhRgSIMSJ&#10;Bxny2UbtWybpCkg6VRIPQZ6ONEx6iZGxSszlPgeTcNnnqYXaNYoY/d3EiSOzEhTo3ckcHeU3yPyo&#10;eunAAQCSo8NisBjw4CmgtNomXFeEbVHyxNHF6x9OupEPp5wvycpYdhVZVy01dTSpL8zXSxP+hmSQ&#10;ISF2s19tzYWPhyBMqzezOYLPfqWhIKFSNCAR4kkTBMgbY6qjvK7lD92t0OqUhIKVDEIB2pIkcY2+&#10;lVeYnlfONfnFcmYNSVOLYpMhcQ0lLLNIWF1dPLhVjdSLHk9t5uw433iSAkGJJge0x0zU827f5hHe&#10;cJ/d7aEz0+Zl6hdPuqFBXHDSs1C6S/L1WhZGVomDRJ75Fje3w4Dt5Gre+YJUcYIBA/ztpwGymcwZ&#10;S43pMHh1dI21aD6ROjeV8y59zJn/AKyQyYTV0lSowmf5SRlqqao3GWOnDSCNPIlAu0gvqLHTmLef&#10;bxW7dv3KFalQCoA6iCI4AHaOg0G813gtcstAlJBcIkgEkgjaIA4ij/Zw6VYTS9JosCjx84tJjZqJ&#10;MPjqqt5pqiOpLJO6PrEvlhrmxsCCL35hbbZjdLzHvGmVoQkQpekJAKDKduJmB7awiaev8yzMv27T&#10;jaEwFL0BIBQZTiozBgD9KqLyt+HvX5i6jwZbOM1VFitQjVLTTtNNA60yFSIqaEIrymxIJJXvzMt3&#10;e8BnWkBRBiMJxxxJkgVmS9vn+XZ1pAWUqjAp1AkziozAHtijw9Ns25AoK6q9DtU4xcphuFyTYpU0&#10;CRSTp56qJQyOzxywnbvCahV9pPIIz2xv7gIzaNEKWNCVFQxSTBwCTOMTxNQHvJaXT+jNwdJ1rGgK&#10;JGImIgAhWMTxNJHrr6RfTF0i6a5g6cI+E5cqqyuhqKTEy0dHJ5kMiyqvnyu1V5bgkFU76C2g4OMg&#10;3mzLNEocKSoxEYr4QZAASDNGmTb05zeLbe0lYCSCDLh2R9qQEAg449dFv9Q/Wf0bYzkODI+UMDgq&#10;sTgljnfFKOKapqGkWFoZYhPU2QRyFt2gJ0Hjyfd18izcPd9cEpSRGlRSkRIIOlMnCIqd7TMb66SQ&#10;8jRj/EQDH+KnACqtaDKsb7VkjsANN3f6deZm6dWNHjtyaWlLlukpFB2i30f3DjwTFEy3yqlFRing&#10;PuD+A/hywEUiUSakVuLRxoQ2nNkxVEtzQfYjjNOCSxA40VRRy2yTTKuOUpNr/s/jymulfcGp8dQk&#10;+iePLAzScpipJwMVK720Bt+uvNlM1QPaKZpcvwI2tv4/2cb0UsFwTUSDLmJYzWnC8DjMswRpNoKi&#10;yqLsxvYWHEzhDYk0ZsS6aDDH6bEcKxWXDasfYYDcp3LqoYWbsdD4cIg+HDgaF4Y7vbtpRYEfMRSv&#10;c/t/t4dt40GrjCaX0GHPUr7ut+LwKDynNNS4sC2+9KLeP635rTTarjopL47M0LfLUR76aH6wdOMr&#10;w2UZ241YqpX5QwrdTfM1A72PY9iP2EcfQMKKbt3GBSb6gY7BQ0zQIbEgiwt43U+3x4mfc0CjTLrc&#10;uqnnpon2Jg1tc1S9yGNze/j35GDw7xUmp5Y/ZJ0imutEGiQL29g4idAGApc1O00pMrYPPW1Cqibt&#10;2na/cadgfEcNbJgqNE19cBsUcrptkioglWWRAALEXt4EMNDc+0ckhlnRUD5jeh3n0oxWYMy0WAYO&#10;aOn0baVFr6dyva3jpxfsxoHNtlxVFWrcNqs5YkXq1PklrjcNACb+J7g8QKR3uB2UPUPCyT4dtKcZ&#10;VwjAqW0YAa2trfXooHHw2lsYUWG7XcHHn20G2MYLDichRddf2W8PaOF7jQXQlYuCzSTqcrJSxbrA&#10;W/X9deFqrYJFHiL3WaRU9ZSUdT5be0D7/p4UlYQYoQpbU4Jp1jradowx7cVhYikZbINJ3Eatd3u9&#10;v1HC11cbKNWW6wUlQqtublG1064iamVmIKYii9+KFu4UmbZxmkPXQVTkyKNNfy4HXUlVChpSRhWG&#10;kZ0uGNhqONNkinXADWOWESOXv35paNRq6VQK6EQQac1pivapruCsZX2rzaHMYrSm5FLCjiE4DMND&#10;rrw9bTqoOuK00qaehpNutr/r4DholAokU6qo2IxokZEf1fx5RzAU6yZONIoVUsc/ui41HCHUUmhL&#10;oBFObYk6pdu3FfexSEMyad8Kq6eVtzC9v2fl24sacCqQPtlNPtViEaR2iH6/VxatcbKLENEnGkTU&#10;yTVUxGtidP4+PCVZKzQkQAgVkaidYw55YtkVQOgmKnYUqu2wjXX8uKGcaTP4UpJcuw1CmUjUXt/H&#10;6eGJtwoUUJuyjCg5xTCp6TEfLjJ23IFvjqOBl1koVQvZfDiJNCDhdQlPSh29l/v/ALeCRo6RQSeT&#10;qVTRjOLRVJMSG/62PbiN14Kwowt2CjGmOCj33c8QpRONGanIwqBVUlXJL5NJ4m2lvq78SLQVGBSp&#10;txIEqoRsl5GxKdxLLdrnTUnvqO2nce3ghs7NQxNBPMMyQMBQ6f1PRKcbwPy8foueC3uhUb/nSTUS&#10;DL0SP2H3f0357uxTyromlphWX4hZmX9fr4oCYolcuCaU8kKU0e2Ne3HKLgdW2kjWrUysQoP8P48a&#10;NGaCE03pg88p3N4/TzQTT5eisr4E41Avb9fDntNVD9YGwp4xuA5XTTgdmoz1AodSOemKcCddIbMW&#10;dngRoYAWOna/j20X4/HhY7chOAoRWuX68Tz7aDynpcYzHW+bKCiE+IA0v8TfQ8Jglb5xoUqW3aJg&#10;YmhfwfDP5XCHcWIGp+6/s8eCRtGgUA33e+NRszZmVKJ4gLXBGlh308b+PGnndIpRaWmpQov9LVYp&#10;XYmZyDYkHxOvZvhwFJUtxc1J7iENIjnqpbfK1lr38Ph7bcO9BoN94mv/0tCfEYHoqx4fDcbfxHDe&#10;4R3ao66LW1a0zUA38OJJp6vcoa9XESAOP178uk6TNbFDDgVelXQKTe6ounf4H8xwfMr71II6KCD7&#10;elXrU3yJZGLtoOLp4CqSBWSnaHzNgOo+vtzWw1spNP0MyBbePHgZovcTFTXq6b5fymF2NvZ9fNhM&#10;nGkISZmgIxumWgrShOmo+4/0cAN413a8KkG3X3iaagyt24V0qFdszAW5qvVwRnRt6d+OIOkyK2cc&#10;KGHCGqMWpVkT3RZToAO4/p5J7LneJBoDvAMmKVVBBSwG1Wwt9N/yHFkzRWvUrZShatwuKP3BuHYD&#10;Qf280BSZKVHbXGPF5Tb5OO/0KT/HTijZVCyOJrhL/MMQjMNYNqa6Mw7EW7DTltOsRWk6WjKdtFtr&#10;qWSjqDTuLFSR/wAgm3Imeb7pUc9FSm2oLEiouwMNTxPTtd+T4gc3VgaEzpfXYxg+Z4psHjZpJVZF&#10;K2HvCzpZj295eHGXulDgT0yKIsxaS80dWwY+mw/GrTxi2cMdwyGOVVIqEEv6NjIbOL+817aX7ckv&#10;SJwrFl1TTCiBwMY4bKEvLmH1OXqI0yyiaUoLuyDuL2NvC4NubMUCX1fmlTsxpN5pxNJ5oKHHaqva&#10;OZxH5dHdQNN13Zfsi3jxSk9FHdtaaElSAiQJlXynbRa+t1Jg+C4THT4ErI0oD2d2Z1ZH95Xc9yVb&#10;Xi9olRob5MpbqyV8MMIiCMIHmKJVnXB6yooVrGGkbKwJ9h90/H2cJM5YDqNfEEe/D8KmnL3whWnp&#10;/fQUxEjQ8iehqaz7ltYjm4qkVxFxqATbXmzXqH3p7JUVmDmnjs2yRlPtswDAfx5NOTOBbUdBPvxF&#10;RrmiQ2uTxHwwoTqfBhKoWQbD4m9j9/BYDQSU/p2VJqcAoqc7m1A0BGt/rPLz0VRNwpVY1NFpCEsL&#10;9/7OKUJ6aqdW2oNbTJXU70lrqwZdf9YEc0tAWNJ4ginkL7sg84UUzE0ekrWgb2A/sP5jmOV013Th&#10;HTj8jU2skLTNNZY3uDxHFKa65uK9TrhmNYhg4b5AgFhtNybWvfsCL68OLW9csx4PLH20het03H3V&#10;iqsYxatbdPO30L7v8NeNO3zz33KPkMPhTiGEN7B7cahw+9MGceYx/wARJJ/bwsGJk4nrxp9Wzop2&#10;gy7jFUx8qnYD2kbR97W4YosnXNiT8PjSNVyhG0/OlNRdOsSqAGndVHwu39A4I2MjccxUQPafwFE7&#10;mapRs/ChLwLpPgqoJ69mlPs3BRf6EF/z5IFpu60kSuT6x8PxoI3OdOHBOHv+P4UuqLJuA0pC0VNG&#10;pHayDv8ASbk8Hltl7LP2oTh1A+8zQdcvnV/cT7aVC5fmAsqAW7f2DXh4RhRV+ZnjTj/VqSZwzEKT&#10;b4fmeaCiKTfmgnCpcWArTruBDgWGpvb6zwzRsphVxqwoV8nYtheGweTiUS390Kyi1jcg6L9o2twv&#10;XE4UE71pbp8J5+VKt8wU7V8dNSC6SMRcKAR7CfEcb1RRSLchJJ4UnsffHYKlFpWS0ik3I3sLG3bs&#10;NObmdlGDAbUMeHpWTKNVVZazTR47jKvXU0E9NLLCpAZ0SQGWNPBS6XUE9iQfDjam1PAgYEzt4ddO&#10;ulLydIw20KfVzrZkPO+ZFq8gZObK1BFLM0aTVRq6qSOQjas7KBHdLXG32kc1Z26rVMOL1nDYIHpR&#10;e3l5SMV6vLAe/GgwqM8UlM6ySxEE6bSLm/0LoPv4pdd7un0WKnMAaZarqBiBnZ6KMqhWxBsoP/IN&#10;zxCq51YUYoy1IEKPz+NOlHXx42pTQE3uLfD+jhQ6s8aaW33FO9Pl3J5pK6fGKoUtQIS1K8jsFMt9&#10;ECKPeLeF9OFji14aRInHyq6HlGKi0mDVVTCj0Cnft1O25/LigOEYRSdb4QfFSwoMQxDDG+XxJkQD&#10;dq7C9/8AiPhw8Zu+7HiMedB91lLuKJPlSokzRlGmw8yVdaY2BN+yJa1wS7kA/VxYb9CcSrDp2D3x&#10;RMLN9aoSmfefYJoLcV6w9OKVm/0kVBUd4gZPpG7RB9/Ez28FsgQFT5Y+/Ae+hczkN2vhHnh7sT7q&#10;RtT6sMi4JKfkKVqiZRYGSS9xaxAjiuf+TuA13e+3aOAk9f4CfjR+jcm5uB4lQOofNUfCg8xr1i5n&#10;qAUwmmeENfbZUgA9gLPvkP1W4Qv75rV9iSPQJ9+JoUW+4bKfvUD7Ve4QKQ1R1i65Zuh8jC6eRIzf&#10;31iZiLnv51QbfcOERznMLz+5pIHUD/vysKEichy6xMrIPVIH+8px99J6oyp1wzRGaeomqavzLXUS&#10;SSiwGlwloxyoy/Mr3aVKnrKvhCaMk3mXWeICUx1AfGVVFpvT11CqGK1Eq0+7uGl2nXxKRBj+fDZr&#10;dC7c+4hPmqPcmao5vTap2AnyHzVFKsem3D8FpjXZlxIgKNxEarEpF9fflJbhivdBFqNTq/YAB7VS&#10;aJTvat86WUe2Ve4QKDuowzKFHjkFPhkKzQxyRtIzN5pKq36Rfe903XUeHALdW7KcGx6kyaG1q+8s&#10;S4Y6oilx1EhyPV5jdsgUc9NQKxZDUFASrKPd2potiCfr4R27WhPigmjJy4GqRspOQ1QjQLsWwGoA&#10;Av8AWOKoApMpYdwqZiOO/wAwsPl4aYKFAES27eJJ1ueWSCmkqk0zX87XzC2vj/Rx41TZXIGajYOp&#10;2kkd+wvpcj2c192FVmaU2JYbHSYdT11XXGdpdwdFTYsZHYbj3vwvCwDAEddP6DwpFvXUsRaz7l1t&#10;bXT6ePd6kcaVpYJ4VFpcw0tLUxGYCSJHUsjC4ZQwJUjxBFxxlVwnhSj8uaEfPnUfIWYaakpco4bL&#10;SvA8pd2ijijZGttUIt2uCL68LWXy3OozXnWQvZhQZy48FBAQt7LafmeKTd9AplNvUB8bqSLRhUv9&#10;f8ea/Nqp8W6aEbpn1NxPJGLx4lFTR1Lxe8pkhWazK4dP0b+57Qb+B4S3ZU+IJI9Y+FGlslLZmJ9J&#10;o3ON+oaLqLl2Cmzrl5ZZneSnkrYUBqUWaQH9BDCojgsoGo9nbhYLEsNyhfpwwGEnaaU/nEuO6VI9&#10;dp6+oUj8U6VZdzbiMOK4U1QMJpzKat2mWapEMZBJVpSQzLawA0twhReuNghUajEcBNCBduheMUVb&#10;MWXsDwnMNVFhsjtS08jiMy+8zrfcjG2g92wI4J23FLSCraaJFNBJw2UdPpt1m6bYd09qMowwLS1V&#10;QalDIqRqDHJFdUKIC7EMTYntwC3Vi646FzIEYY7QfZQhbUjTAwoGOl3SHPnUzGnq8kzeS80yq7eW&#10;zsJFCqX26L2a92Pbh7e3zVmn9psA8vSkDbBdMijvYv8AhGeqdjLjFfJS1cECzuZGkaefy4o/Ne8N&#10;IjJHoG0Mnhfkdt77WRAiROHQJ2bVGT7KXKsVExtquHqp0gxjImL1NAw88UZdXkjQ7WC7WDC26wKM&#10;DqeSrZ3qbtIUMJ5+IoluLYtY7aBOmkeKqAQlWU309oN+CVoSaJnDhT/ieOYzBVp8rUuhWzLsNj9G&#10;7vp9PFl22J6qT2yikYVBbHcVmn8+vmeob2yOzHtbuxJ4VaBwwox7xXTT7T5klC23lf7fZe/GC3Tv&#10;e1FOYKuB2+VkZdwsxF9QDcX1144EUz3hNM1VXTVEn6WQtfWx0H1AWHFANK2lGo6XvYDm6VEzU6MG&#10;VLQqXPsUEn8uaOG2mdONGKyv0GzVVdPqjqHvApYliJVlCAxzEBW3M1yQT4Lbvry9rmCAot8cRW37&#10;Y6dXrQHALFO6SCzKSp+lTY8aJ1GaqMKc4UJF/Dmq9WdU/wAPLU5FSAnuWPK0ypJryDadTy9JwDXK&#10;WLzOxsOeFPjCpSSyfLGhC3DMrA37EfDxvyoEqFPasIp3xtF+RiI0uA4/g3BXdjwA+v40jZEHGkts&#10;B4G6WyK4PGDoRzVMY13EpVrjvzc1o41LSJe7c2K3E1w2AN25evbKkhVA56aoRNOuBsFrC7ahe/0H&#10;Th7l+C56PgaQ3A8MCkvjErtiMiX+wSv3dvy4huPvPspU0ITTFOksn+T/AIcS0/NMNessaFTc8dFX&#10;FMTXaxvblq8azUsYS9xfvrzdNKVXmkRNGHPVo1IijJNr6HnqZUKVcgaHBgF7v/ysv9nBYrwsefxF&#10;Ek6nPL4GmBCEFxwKCjWpAnJHN7KaIqTDNTiJvMJ3EG1h4+Fzypq4AioJcH6eODGvARUcgMwB8eXq&#10;1SFHkjTXmia9Weg/S1ykge6b/V2P5cM7ManB1Y+nGqOiE1IxpgasxDXZoPoOo4tzIy5HR8Nopq3+&#10;2emmZlPjwhpbXRNhz0VqayBQPeOvN1qobFS9783VtlclgLsPe05UmtisUsW0EMR9XPTNXFP+Dp8v&#10;h8sqHV7r9BHY8GmWKLbSldOHqNlFT6QtQHRSXZGndpVU6knt7fjwHKOslXTRxpjCu0gZDvI1+Hfl&#10;NmyvDCl1lLGMayfisWZMJeSCoVoZFZWZSxicSIbqb6MPC3C15pNwCk9Y9tPpcLZkVaH6cvUF0Qrc&#10;VxuX1TUcdTiWKUc0lJUClmqDHUeaNskUCtYFozYtISLrfTkFZ3ll62EHL1kJSoSNQGEbCo9fAdNS&#10;XYXNuuRcJEkGMOvo8uJ6KCfrH0Tzt1ezXjOYOi+A1WM4DTPUvBVhokipolRZZVdi/llo2DDalyNB&#10;bgsyneM5W2hFy7ocIAIxKlHECJBOIjExNFl5lQuVKLKNScccABxPVRPJsFxzLqR1TVcLyOhYRrJv&#10;c3ta2ll9ovyWm85ccMY+Z/WgQ5YJTtjyqdjWaKmPDt9Vd5ibljZiQRYgk+zhiznDuqAB8T76RKy9&#10;AE/oKTRxWShiDMm4vbsLmx7HkhXN7+VQFKG2PYaIUMd6YHClbhOYsCgo5YsUilFSyL5YSMOd1/3j&#10;2CkcDpzoLIEQOOP7hSk2BTxxpVUFJkypjgqa+s3SSAM0CREtEST7sjN7oI+HDBOcoUdIHrMzSZVm&#10;tImmGXA8DqBLVNVqvlSALGqFmI1s1/sgW78PU3raiIM4eykWhadoppqaGGRtlIQzHXS3s4boWleA&#10;IPlSeSnbSfenqoZTsW/0f08udtKAQa4EMAWkWx9v9vHU1o9VRCTK4Qe99I044cappipNK0tPOJjY&#10;7SCAwuNPhxE42hYhQBp8Ep2UpoI8r18b1WY5CsgU7FhhDG+7Ua+6oPe/CV20SMEJB6z8qUJcVxNI&#10;uuweFXknoY3+Ud2MTPbdtHgfC/Ewyxle3bx4+wbKU/mFCkxUYE8h3KxF+xNz93hxK5kqVfaY9/4C&#10;lCLs8RUF8HxOAAJLftpe/wCXbherJ3UbDPrPu2Ur/NpO2ogXF6YWUnXXQ38PG2nEvdXTGAn48OrC&#10;ra0Lp9oMxY3BEyxTOCBqATbtbsthx5vNbljCTyOqBSVds25tApVUvVLHaAbEkY97i50Oh7La+vtP&#10;BMxvW81gSeeoRx6TRI7k7TmMDnzpcUPW+umpjS1EXmE7hcmwsTfRU8fpPBsxvxwInnoHzNB1W7yQ&#10;ZBjnpP4VmTqHT1LCKoOptcj2E2vYXP58HDG9jD0avd59An3mk5ylSMRQsYHmrBKqlWnmlKO23U6m&#10;/wBk2UX9nBeznVs6YBx5GwTRA/l7iMQKF3Llfh7ARGpVi/2VZgXO4XFlFz4cFTd20vBKhj7fZQNf&#10;Stv+EwOMYe2n1y0R7qQR9J+7w48QTsj515KtVR1Mc4s1wT+uvHEpxx208TprBLhtOq+bEQz/AEfl&#10;flDhVg4ThTHJDPC5Zz7fu4jK5pYCDWF52MY8zUqb/VxMonjVwkTQn5Np45ahFe3u6/DQ2I+48VNg&#10;HbQfulQKEmtpkJEcWttP6OOaNOyiFCqT9VhLD3/Z4X5UtlVK0vU01lPTLTkgkOptYdrdu/KKawp1&#10;tZnGsVAiyxhN1yL9vhxPoIE0+s0+wwMNpkUED4cbLQNFahJrNFh4clkaxvpx8AgVR1eFRZsMgmR4&#10;p0Vg1w2mrA6EE9zwrU2DMgGdtVbUU4gkRzspC4n0syfi4cVVFGu4N9gbLk2uWKgM3b28IrnI7S4B&#10;1IGM7MNvTGJ2dNCxnN32PtUcOnH2TgPZQM5j9PeA1QkmwWYxv75RCNka3IIFlBd7ajU8jO93IYdB&#10;LRg4wNiRJ6pJ4jE0NbXelxMBYnZJ2k+3AeygixXoNnDDleWlKzoN3wY+8ANka7mOhvrbka3O5N2x&#10;JTChj5nHgkSdnTFDljeS3dwMg+7ZxJgeygsxbKuP4RMYMRpZEe5G2120bb9lbka+3kcXGWv2p0uI&#10;IPRtO2Ngk+2hi1eNPiUKBHu2TtNJScCKQxkFXF9D3HhqOEZ8JjYffS8YieFOOGZhx7D5hLSVDggE&#10;aNrYjbbcbkC3s4e2+a3FqZSo+U9UbcSPSi52zbeEKSPZ67KFHC+r+YKUeVWxLKoB+xYfu2BaRrt3&#10;9nB3a71uJ/uiQfLAbOJMk49FA5/d5peKSR5+fACB7aVMfVTL+IMY6iNoGF7m1kBC+03Y+ztwaNby&#10;2z20lPngNk4cT7KD6sheb+06vedvsHtp+o8SoK4B6epWxvbebE2F9F79j7OClLzbuKVDHnZtogcY&#10;W2YKT6Y+/ZQNdVMx1ElWMFUsVRQG+1qCA6G2g05Em9F2U/sB67eog1ImRWoSnvDx2bPI0DTDzByH&#10;IqQqbp6ZrXYXHNEVuosVN5kqxC4DEA/R2J5ZtvvFBPT8K2TpE0PmFYXJhmHx0ehYABu2pGgPYdxz&#10;Iq3tDathA4bT09dRLcPh9ZV7KcFoj3Lan2nivucKSa6jGkSne40uP4cYLVP69Qrg0ENWLXva/GNH&#10;CthRRSdzDH/LsOMqH3muF07EC4vwkv19w2Tx4ee2jez/AG649vlQJsvvlyPtEn79eQOTqM9NSUMM&#10;KzBV56vVzCC+08brdLDJ+EPLUNWspZVFwdfDRh24Pckt5PeHZw89hFBvMX9I09PIpdinVzaPkhL6&#10;qCWqNtRpoFjubXI+HEWmnQqahiWAP5Y1P38T6Zp7GpBjDG3fldFa1Ug81VSvKKKLstt3buNQeATN&#10;XYOgevyoV2LcDUeemkhsI7cBwo+rKqqeeiqVzEQNtvc6DmwNWFemKXGD0HytL+l0Zjf6D2I5I9nb&#10;9ymDt40Fbl3WrCnmy7di6jhtpI20XTNQ5sOp6iPbOoJF7WHt00HC9xpLg8QpSh1SDgaT9Vlp9xan&#10;b42Pft9w14GnctBxQefgKNkXn9Kk7UUVVTMRIhsPEdu1+/A+5bLb2ijdLiV7DURhcXHENKorHbmo&#10;r1dqpvzcV6slrd+apuvc8a9WJltzdbrCy35WrbK6VPbyprczXmNjbla2KxFRzUVaa4WPPVuuxr35&#10;6Kqa5bBz0VWuOzXnq9XK3N1qudtvNjGqV7Ujnq1XDmqtXPXbYc3Va6F7681VjjWQL7ObqldkEc9t&#10;rVZLWHN1SK6ALD3RzU1uK92GnLVqo7X3drnnq3UmV0CBIr/HlBWzWJPMfSMXPw/jyxMba1FT4o3K&#10;bz9/G5rcVgC3ex1HHppuKlvTBXFRSvYKRqDax+nvxgL4GndMbKEPBqf5mlVqkrLb3QQO1jra/c8I&#10;nV6ThhRmhMjGnKXBCCdp0N/p/Pjfe1fTSEq8HmgqdsxO0Xuxuex4YpeBGFJu7xqPMkiy/wCguWGn&#10;ca/HTihB6aTrB4VxR5p7pMb2A1P8BxTAFMAmmyojRpSs490H8vDiFSZ2UZJVAxr0GDxVl2o3BIIB&#10;B+PxOp57vC1tq2gL2Uma6mrKaTbVIVJvbTvra4HHwsK2U1oI21CV5I2Aa4+nj6VU2U06QVA03cUb&#10;aRFMVJZ1bUc3NMkUoMIy5VYwheAqtrjW/e1xoB48PbexVcCRAonuLxNvga4SZcxKKUwPGSwG61rm&#10;1r+F+Fb7KrYwodHvpc04HxKTyKlYTlesxSpEYAUC17mxsfYNTxEHkAjVs6qUKSoDDbSmXDKzBnkf&#10;GqMSJFvsxXS3YMi9zb28S92FqlszzxNLA5CYUIJpM4hHHWxvKDaJRaxXXcR3P08bVqmliNMYUhQW&#10;gN34pSrTTCk6qmwVqtpxSFzSJTZFTzNpfjs0n01hMqk89Nb01mVgRzYps1jllKC68bOFOpE1ijrJ&#10;g3jxnUTSvSKfaatRxtfS/LGaaIBp9oxHFLd13oxUG3h7ebmaSqGmn3+T0Fapmw6UaBmIYWHf93xP&#10;HwSNtI1Y7Ki1cpmvTSnVSBu7dv2c9sqoUaTNSHRtO/t45VxUAVciGz6jlTShIqSswa0g1XXm0q4V&#10;5STU6OWPaCPHw4+DSUpmsEjlltuA5Uma0ERTDUxM+l9TxhQmlqFRTPPhMjP+jN78QKaJozS+BTth&#10;FPLhVWrzoHB3CxF/Dvbj7aIpO8sLFCHE0dTOauoQxx7R2Ud/CyjwPDQUHSMaZcUrDSlmkCstgF2+&#10;BP0d+MKXFGjaAaa8LjbE5HaaXaFsfeufGxA5pJJrzgCalSzVWElzRSWvuF7dx46dueWgEUygyaR7&#10;LNUTBmYsQQfu4k0zRzr0ilPHTQs/mbAi9++v38WoRpFFK3NVRK+CBnKg+6O38eVWAauglNZcPwwy&#10;uqwgXbQXNuWSmKbccPGlFT0WJ4fiMFVTOY5InV0dT2ZGDC1/G47jnnCFCDspOmHMCJrHmKsxHNuP&#10;TV8ZLM7l3JuTutZwST8OFSP2ICRsoyQ2loQBFMJeEeXEGK7jtLEaC/ieGhUUimdGo1YF6duifp+z&#10;Xln+aYpiVfiua5flFpMKX5enWeWeQxtT04a81RLce6FtyHs2zC7LvdthKUYyrExGIJ4AdNA3MXbr&#10;WG2QADIKoJiNhMYAUBfqG6SZ+6WZthpuo+X3y5LiPnPSiWZHleKmcxb5dhIjvdfdOtrHx4PMvdQ+&#10;nwmTx86GLQUhIkz0+ZouS/zSSqWEm+8BrjQEX8ANTw/SSDShekihGRcTyTOYsapGScLG0buGUgOC&#10;QQO9mX28XJcS8MDQfW3r2Vnw3qjj+XcVmzHBiMzVwikiAkldpHjkG0x723FUA7D7uJn20qTpAjyq&#10;6LIOCCIHlSExPMVdnfMP8yrKRFYqkZSMMF9wWUsWNySNOFaT3SdMz50fs2wYTAM0wrUwrj4xHDU+&#10;WeJ1ZQmgVlsCde49vHUpSsQrZTzwlOk7DVknST0+9bvUbQ4Tgk+YSsEQ+WkgqayT9FTJIqfooaVS&#10;xVbgm/h48CD+aWeUqMIxJmQniekqNRS9dWuXr1acSZJ04SeJJoSfUfk3A+l/UbD/AEuYjW1MGCYE&#10;6tmCOjkqKeKapaJJIMSQT7heWIi7Emy/Hjlu+u8Qp5AEn7ZxwnZhRiMwlsrZg9HEHp6KrXz1gOS8&#10;LxWSPKtnpoty7g5kvtY2bedDuW3bg4tWVBMr20fMXTrw8eB9lH99I/p36f5l/mVDn7FaSqmxLDpx&#10;Q0kdJJM0csaCaOVpGKx7XDAdiRY+zgIz65XaJStAwChJmMDhRPmjq7dIWngROPA0G8/VXqf6R834&#10;vlnLiSYVi1ZDSVkc1EywCMvGdrRyNHv2kblNgAbcK1ZI1vAlLxIKQVCDj6bYHTRCvLms5KXXCFJB&#10;IgyrokRMUT/B8tZ96oZknen8+pqaqVnJZ2fb5rk2LyEC249ye/BoXRl4CeGz2CpTHdtpAwwgdGzy&#10;pTyYv1K6fTVOSJfLhliknhlUgSsNQHQm+wX76e3h0yfzIC+mkKihGNWb+k/MHS/qX0FreiOOZTpJ&#10;8QakxmiOIw0SvVu0q76TdUvfyzHu0KWayjkd5o25Yu98VmJSYJgdeHXRM5dptTqPHyqs7P8AHl7C&#10;8JpsnYTHE9TTJ5dVOgk/SEeN38VcEcHbCFOeI7DsFLWXSo6+HCg5wxoqM7SPo8fDh61CKq9LlCTi&#10;fUTCpcuJl5adxMsomWbeLrYe8qoB+9rrfiNw6FaweERRY3YqKtVLXOeXunNFlmmrMFxWOsxJ2hcx&#10;NUGWUxyJdvdUbEKXFwdeJbJ1byvEIGPDDCnjqAMiKDyeBKGAIWBb2A/d24KNVFwGszTtkfLb50xw&#10;YSKtKVNybjKXK2c7QQq6sb8ROvBoTRiluaEzN/SRch4ccUxOuWoDKzIpeNC6htp2xkl72NxfXjbV&#10;z32ytLZ0jCg2wHAqjNWLpgeCMiyzKxG8kD3VuQCATe3bhgtQQJNF4SaGPpJlnqNh2d/l8k4kkJw2&#10;NsSlBqRDDP5KkPG5azMVUkWHfgXvVNuJ8Q24bJONWdcTpKSJnDypO54z3mnEJpo6ypjfzn3J5A2B&#10;QffG46ljc+3hlZ2yLdPhkedMsw0NKcJoP8w4rmGOmomzJViogqd00SMzudwIBBLdj7QOO6wDCaOg&#10;1KZoRsutlfMma0GFz/y2FYvMSV4yqpKi7gAqnu3hfTTXi9KihOONED7YnCrjfTVj3q1qMs4j0Nw2&#10;I47VvgKtQxSxfzCZYKVmlAphJ+ihABAJW4FhfkHZqLAOh7BJ1yTgmScMeJprLL1DqlIBGziMcDjH&#10;Gkj6XI8r+o31OUWAerjH68TYY2GxyriU0EdDRU9a5RFeYIQwgZ1b3BdbtrcHkeb6BywsyLEBJVqg&#10;gEyoYyRPEAj2UHt6O87kIYOjWSJ8W3AyYx6qBf8AE99PnS3pJ1twqDohJT12DyQVlHU1VH57wSVF&#10;HUFop45JrsVkgkUk6D3eSH2dZg7eWxD58QKSNgwUnEf6ZJ9tGrFyVMgKMkRiNhwgn27OONBR039S&#10;cuU8oU3THNEJrMHgWoOxiGXypJBJJEI7C+ha25rXtpwT53u+u4c/NNGFSn2gRM+zYKB1+wt8am1Q&#10;QRh+tDf6r+l3py6YlM8ZIxiGR8UqIpjQL5lTMsM1MHiZwgEEaM40Cdrn2cJ91ry9v24uBBEjZpEp&#10;VwnE4dNO5HcOutjvcFCQeGw7enZ00kazpNkTFvTphfWjo5jNVl7NsuHV6TRzuzedXCULJT0kSr5V&#10;OrRqwLuCbFSGuOK7q9C7k2rqQoSnHDAHEE8TBOypLbQzcgIWAqIJB4wduFC96cPxGsZ6KZOHSvrE&#10;6HCqepllSOmqDsV5KdBLNJIS/vNMu8hIzctwDZpuUL18PMwMMcOg4YCOHSeFEAy8oeAbgJxkRx4R&#10;VP8A6jOstd1O6p1ufaipkrnqnSRppSxkkeIeX5h3gd41W52jt25MrSE2LYQBEcBz01JbDIcEDD4U&#10;KOZuheZMM6T0Wes3fMriNRII1ot0MiQxTqWpZVaIkkSaEi/u3seEtre969pHn7NtKH2k26ZNInLG&#10;B4hh9PGMRQxtoGBte9rajW1xyXmRhUR3zgUoxsoTIJRSqskb3ktoBfQ/E+3x4qicDQe2UKORMXWg&#10;xdMeqpPOqwwZEfexYoQ6nxNtCDbXhBfWCLpGiIHUBxEVtCQ6Cg/xAj21Yt/V3NFT0er88Z1x2hys&#10;87S0yGhhmlYTOt6TyiRcM+guexuTbmLDKG7a70MpWrYo6jH24Kw4cfOt5LYt26y22pRJGOoyTp6h&#10;gKE70JdE+lWVarD+q+XM1ySdQbVDhJ6+B5IpZHakmVaKFTeOXcBeQ6swPs57ejOVBsoWAERsjEx4&#10;hj04cBRxmzybFOJ2mB57akeu70+zYL09xGWsSqrccutUs+xLp8rMHkgLx6lPKkNlvb7uAvc/eN++&#10;fJnwDDGTIUMCJwwIq2V5mu/QpAGwgyQTw6aJJhXqP68ZT6YQdHOn1NS5cwNfmTd66okd45yWlieC&#10;N1jMRYl9rbtT25PqsiTmK++GJw4foTspSp5u3V4iSfLD99BznEdWMIygMGzhUTR0ssIU1dNN5DSe&#10;dfywsSG6bQNHv9XDTKLW1W8QgpKhJOGEp24nj1URKzK3UuGglatswT57cKRWSPV9hHR7ppj/AEoq&#10;Y6iahxeSgqGZppJt9RTAhZdigAybbC7MPrPPbw5Am4WlxJgjUIA6cdvRt2UZpy1WaqSswCkEcBgT&#10;8Krkw/D0zNnGrxVDJLSyTSGE1Fy3luxMYO5jYrp7eCXKrUiCroqTb+5/LtBM4wJjq2+2jj5FoflV&#10;G1TYjv8Acw9njfknJEVBF0rWaHSmrRHFtc2FtOWolpzoYa3FpDT4VG0kpGgQXI1tf7+UUsNDUrYK&#10;8EkmKs99NOefTXlXpni2SOsVDiGEfJS01bVT4WDTgDyv9L+Yr3cBEZgC6K1ipubc5zb8XN9f30Wi&#10;k7ShOskzjKCEgY4GAY20HM2tr19JasloS6SAO8J4nYEjEyJjA40F3T71N9Bck1eKZjyRgOE4jTQT&#10;SwxYhXn5u8DveCVWkKREqotu9vFF3u5mebW6bZ15aE7ToV3eJHiGEqgkzWl7i5jntuLS7fWmFSS2&#10;oNThikDFWkzPTXPE/wAUXox1Grf6rUuQ4p5qFKwRYhiFQjBDoD8vS0oEcd1FxucjQe08Dtl2YXdg&#10;xpaeUAYCoJkjE+JasVEE8ANtNN7iuZFZfk2nVAEBCoUSoiSRqWrFRB6h7KgdG/WBkis6g0eO9McD&#10;enxjD0qKqtczRQU86sfLlWKGAl0VQwLAk3vyR15ArJbUIfUVTCcSpRkbCSRxGGwVJ+XNjd6yDbh1&#10;mAPESSVCYJMcR5UD2UuoOb+pHVrMPQ/JIpMNqKrF45aVqSmgSQCrJdB8zISwXeSPeYDXhnmOm0s0&#10;3TgK5ScCox4cCI8uir5jmrVhZfmXUSSCQJIA07RESekdVCNljKmX+qXW6L09+pGpXLQwvEayN66O&#10;apko6aqpYGaneb5Zg8xlYe6o9wsVvoORe+x/LrP85ZjUVJSQCE6iknECRhHTtgGgGVlFmLyzxK0p&#10;IBSNRSo+ICRhHTtgUZGvx7pF0hGT8lUGeqjMgyfVNVQ1FeiYcJYyzST08VGHLeWtzsuut7ntyORa&#10;32fJWpTIQF+EhJUs8ACVRE+tRNcOX2aKW26zpQ4mDoKlKxMSVbB6GaLp6s/xAehnV3J1TlPI9LU0&#10;1aKKppI66g+YWa7yLIv+lsYthDLY7B2JB0PJ73O7PncrWHFhMagSDB2CNniOw8TtqZN3dz2t3UlW&#10;B1KBI0iJAiYMkyOmqj8l0NXlKofN+S8VqqGtmWdhHHI6uPNYb0mnDb2OgJsdbDmZjuXou0dy+kKT&#10;htAjDoBw91SRmDrd4jQ4AoYcMMNkDZS76p56xPq5mJc1Z3p46rEFSFfPdALGJdqso1N7fvE3Pjwt&#10;sN27fLU6WhA4Dbx9B7BRNl7n8sb7pmQkzhPTtoNnSKKr+YjYsdDcm5v48HKBpEbPKtqOqnF8bjoo&#10;9x+1xyYpMGi4aY0zjLUzbVBtf2e36eN95NLlWekU6SZkFPF5jHbp4/28eKqSC31GBQdYxnhnYqGa&#10;36/QOFi7gChMxYUwTYpLUQltbm/66ca7zUKXhoJMUH+KZjrKBy2ttR7PC/hrwhduS3QqYs0u09YB&#10;1C3uEkY7v2kX+J7jipi/C8KL7rKSnEUK9LnMzRgIT+uvjc8ECXgrZQKXY6dtPlNifzMy7zcE6i/h&#10;48UaiRRcprRQ9SNkSnybR1uWZTDja0p+a3QKkSSb7Ha190gZe59vIXzQ3br3d/wFUDEk7JGAwFVy&#10;8upeKlRpBwxkkEdHDGia57xqIVstDTwhEp2sWUk3Kn7eugDX4JGrf8qAScYxqTbdCncSZn4VDytj&#10;C1EoSLXaSLd+3vfw4KbZ4ObKKr22Le3nhRmMu0s0iqGX3fj9Ps+jgjFRc8qDT9mOKLD8OaUixAJ0&#10;9o1/hzZwpMzK1RRcKGSepzB5bElA7KCb/SnjwpSSVVILgCWvSfxoVcbxeHBMOujBbgHw/e0/I8MV&#10;q0CaCrDJfVRScy58hxeocOWPcePj3GtvH4cAVxfpcMVNdnlZYE0g5cSWU7VHCAvA7KFKWdNOFBgk&#10;mIi8XfTilu372kbt0GdtGZ6ZZMlIVZLAg3Gn0OO/1+HJAtLfuxUP5rfhZw54Uao1lDlvDtsejAWF&#10;vrK9hw72VGukumgIxSvrcz4qES5i3EfABjpqT4HiQnUaFraBbJk7aEtDhGXMH8yoARwAT9keADD2&#10;/HinACg+dT6sMaKvnLqZbEGpYCx7jsbHaSD3IH5cC1zfhs6alewygqTqMfvqRgWONMgkOoP19vy7&#10;Hitp3VSW5ttJilJVMtZAQD8frB4tPiorQNBoG8x5QnlqDURff9Bv4/A8CdzZ6jIqQLPMAkaTSblw&#10;3FYTtIIA8fr9p4XKaWKOEvIVTlQZeqapg0xuPjc/0Dihu3K9tI3btKNlOtbl2SmiJh1sD/T4cVrt&#10;ykYUhbuws40iqkyUMn6btc6+HCRf7M40I0Q6MKUlPNQ1VMNovf4e0fHhqlSViiVaVtqpP4ph5ALx&#10;DU/0cLnm+ijdh6cDSUVahD+kBHCMBQONHxIOynOnhE2njxalOqkS1aae6DAqfzA8pB8e5+nsOL2r&#10;YTRY7dGIFLdcLQxeXBYG3s/o4e91hAoNl7GTXKDBp6cb5G+q/wCwc0lkprSrhK9lJzGZWgOxTc6+&#10;H6+HEDxjCja3TqqFRUyzLukH5cZbRO2lDq9OyuNbR7k2qOUW3NWacio+GUNWsl7EDT9deNtIINPP&#10;upIpVphc8oubn7+G4bJoiLwTU2PCViG4jtx4NRTBf1Uz4o7IhT9fZxK7gIpawJNNmCs6VQaQ6Eg/&#10;sPEbBxxpdciU4UIkleYaf3Bc2+P7OCMrgYUEw1qNJmanqKl/OnWw+It24WqSVYmjdKwjAU3Vcojj&#10;8lTY8TLVAilbaZM00QYd503mM3c3te/ESW9RowW9pEVNrqWeGK0Hex/LihaSBhSZpwKONKLKeFvU&#10;SiaYX108fC4/McMLRucTRTfv6RAox+FOlJB7qj+PxHBikxUUvDWa4VmLVk77FuB7O35Dmpq6Ggmn&#10;PC6WWQh5fH9fHl00lcXGyhAgiWGMEaacfomJmsE0itytXGFcBFTHVwL89W5NSFWFewH6/TzdUrFM&#10;IG15qrCajfLRyLYAG/PRVtUUmMXy/NVqVRbX/v8AH48aUmaMmX9FJIdO3mczTx3XU63+n4DiU24N&#10;HP8AMdIgGnqHB6bCvdWMKR7AB/Dj4SE0XKeLvGodU7VTGMC1780aeQNFJ6fJNTij3Nzu7gf2A8TK&#10;Z10ZovwyKdaLp1DR281AD8R/Tc8um3CaSOZkV0//ANVKW3YfZt4/0cf0Ci782qv/09FbNeFsB83H&#10;rYLf6jY8HV6zrGroigtaufw0He5gbezgRihFFct9x8eaiqxXC2u7lq3SzyniLQy/LObA7gPr1HBL&#10;lzsHT5/jRRdokTS8aV3A104KomiHCoYUGXzBp3/PjIVSnVGFOMRO27MbfTxQgUwrGuEjuWtFf6uO&#10;LqkCkzmuhEsYqVWxBB+Oosfz4H71gqRq6D8aNLRcYUg0v7eAmaPqzhbanXnttVNdru/dHN1ql9lC&#10;umINFe2jAfV7wHBvljmpOnz/ABogvGx91LV4razOR8L24JponArmtTR0guNT8Fv/AB46mqlBVThD&#10;mGRhtCEDw/uHH9E40lVbgVjmxfEB7uoU+Hb+3lyIGFbSymgozjC8Vd5xGjNuv/xIX/iOATNGoOod&#10;PxoXWavDHOFJSOU6qOBQ0b1KQyzOIo9S3blarSvgauwNIKndtMbK6662ve1geaC9CgocDNMLT3gK&#10;ekVY90KrMy51ynDLh0saR0yyxbpZgoJhPioFz7rD6eTIy8FoBFYs5803YvHUDjBwHT+oNDxh+J1m&#10;WqSSpxSNaiFdTKgJvZfe8tO7H4H2cf06jQEUkPGE4HoPzNdVHVnC8w0ctBh2HPFPG0d2mYJcW7iN&#10;LkD6ebDRTSn+XKahRXt4DH3miV9WMfxzMGMx4ZMgWCmYugEYUiQXjkuxO4g2FuHTKAMalTK2EW6C&#10;oHE4HGcNowoKMSw7FMVwqWhSPTYwBA9nvDU/Rx59kOoUk9B/GhSy6hlYVPH9KLnU0zxVTxsPYw+g&#10;68gd0aVkevtqVUqlINeQbTZhxqt1lG0dueqlCX0yxkUGKy0shssgRx9KNY/8mng7yF2HCjpEj02+&#10;40Es3Y71AUOEj2/qKHusr33lILgDxOnJh0xUaIQIxpP1+YaOn/3rqF01svvH8r8SOOob+4geWNGb&#10;dupf2g/Ck1X9Rcv0Mdow8rewkL/Sfy4Uu5ywyOJ9g/GjRvKnXDjA99ISv6p4lKCuHokI9oUsfvfT&#10;8uBBzeFZPgAHpPx/ChC1kyE/cSfd8KDGsq566c1NSSXYk6/E3Pb48A7zxfVqVt/GhchAbECoygsb&#10;ICx9gF+JRjsxp3ZTjT4RiNSbRxW/4kbfl34vbtHHNg9tJlPJRtNK+g6dY1VgPL7oNvC35tb+HBSz&#10;u+87irAc9P4URuZq2jZz7KWFH0zp4AHrPe+kk/kLDgpZ3eQ3ivH2n8BRGvNir7efjSnpsCwrDTan&#10;jAYaXAA/hw+bsWmPtHyooVcLd2mnO4X3lUA+21zwyAAxgUmJrI0iMNSSeXmmYpT4NIDDtP6204e2&#10;6pFFT6caUprhYBk1A7/2DhkJFFfdddS48QCAMpI8ebmaTqaNZKjEBJGHubg9+OBvGabS1Br0FSXj&#10;G8k/TxYJTW1IinilP6PapOuvGJBOykC9tO9LIkHvltv5fG/NOQBSBQKsKlNjLObtIWA7AduUQcMK&#10;b7mOFOtPiE0sW2L3vDQ+I+jXi0TSVTcGTXJaSRXBqAVB73Gv3cY1VXVOymjE6U1VUFgjay9yVtYj&#10;+kcIH1azFGjB0DGsFYcDw4D5uqjRvYXBP/IK3PCp65bY+5QHrj7BS9tLj32pJ9PmaTi9Usl5ZnYy&#10;NLKSQbBVjHxO5j2+rgcezlhA2k+740Z/ya4uxwHv+FNWI+o3BpfdoKFSwttbyzKdPi21B93A65vI&#10;nYkfE/gKMmt1FjFSvfHwk0karr3nTEh8rgcDjd+7uZiP+hcIA+88DrmevPYJHPkKP0btW7WLhHsj&#10;3qphmxbq/jT6tLT7je11hv8AULyH6+Idd2/0j3frS8M2Fv0H/evwFOWHdBupWa3NZXSOoNzve+n/&#10;AEMmIt9Q4tZyS5ujKieetVI3d47SzGlIHkPwT+NOw9P1JQzkZnxOOyfaBd6hiLX0VLJw8G7qU/3R&#10;Y8pKvcIFF39plLH7FB9gSPaZNKmgwfojlYrHV082IMARtLJTre3iqe9b4X4bJsrK22gqPoke7Gih&#10;b2Y3mKSEe1R9+FKzCep/R3CJz5GAQwNYj9BTrcgWteea7XI9mvBRb31k19rYHkP9EcaI7jJ794Yu&#10;k/4yj/vqcKESm60dLZLSU1F+lXcV2wmTx7mSSwGmug04OG88s0j7QCOMT7zQWXu9e7NWHnHuGNRK&#10;71F5ToBspk8xv8IQyBT7Dt2p+fGnd7GUCB7hPwgVdvdR9f3YesfiaBHM/XnF69mbC6coO13cRrYd&#10;rLGL/eeA263qcdwQI9Y+H40PbTdlDf3mfSfefwoCcazRi+PTGbFJw9/AC/5kk8ji4v13BlZnn1qR&#10;bezRbCEDn3UzQYhSUkoeQhtRpf7+3ClTyU8aMS2pVOz5iw+RA6FmPx0t9F+IXLpCdlVTaqO2m847&#10;GQQi9vh+08L1XY4UZps4xNQXxed9VWw+OvGTdnhTircVhOKVIO5T+z+HGDcrNe/LisuG18k1QTI9&#10;wNbfDtxXbOqKsaYeaCRhUCrkmkqpNzsSpI1JP8eF7whUUsZwFQnYnRyTxmKXaq47L2vz1UNSU3X2&#10;qOWpKayTCVBZwbnw5uaqMaETpd0ux3qrmWHLmDzUlK0vmfpq2rjpoVKIZNryvcLdQbe06cLLq7Ta&#10;JK1A+QEn2UtaZLpoSsEyDhySSYd8yJooyYnmpT5o3q1mRSe5X2gWPhxGt8xMe3Cj5pkHAUbvKmbM&#10;l9N8CgoJMvyV8kKK83zsm2KVlBAOyMB7WsfieIyw5eNKOqJ2RtEeeFIypLDumOTS1xnPUeM9KMRz&#10;bg8uFZZEVOssOH0dMVmmiYlZlUFWIcgndu8LcALdv3L4QrWuSZUoyAeHp0RQkJw6KqvzHXUs7mJJ&#10;QAptuYakC4Gnftbkutgigk+oKMCmPLuWsZzRWR4bgSySzzyBBHHuJJuFvtXUjXU9uOOOJbEqwApp&#10;CCvAVcr059CvrE6RdPafqbXw0+HUZaqRqarr4UnLU8DeZ/oUTPIQUHulmF2AA5B15vJYXq+5xVsx&#10;SkkYnDxGAMdvVQwYaU2Ip3zR+KF6ncOgbJEuMVHkQbQ8KyGCDcYlXf8AL0yoW3ixO9ze5vxOxuXa&#10;LGsDA49J29Kp2dQpcq6iileoL1z0XVXL8eUKbAFSSmldmkkaKGMbojC6LBTqTa3Ys99BwYZVu6bB&#10;evXgRsxJ2yDJ+QoPv3oGAFV3CXz64VLhQdwJAFh4DtyWmzpUD0UFHDqBodcP6K9aMz4U1ZljLNdU&#10;0VmZqg05iiAQbrmafYtreC3vxvMb5hlQC1gHZEyceoTWrRla0mAaBvHcExPL9e+F4xGI5422sFbc&#10;t9oYWYaEEEajjTbgcEp2U+pJQcabYVZmsNeP00cKzzROoG3lRXkmabpCyy6/rflxjS9sU7Ucg3an&#10;aNra2vrbTT2X788RSgUb7NubfTzgWX6RelNFWvXzU9I1Q1fUJrJtvUxrBEPdQt9m9jYfHgOYauXF&#10;HviIBMaRw4GTxo9ceZbHgBnCZPtwrqo6z56bIb5Ow6mTCcMqoWjZRRbS8RYsuySYbrbuxUfXwTZf&#10;l7ZWVEyfPiOoUS3d0ogACB5cDRZ/Knral55u7ksxPck978UqwNJoin6BNq7T4cpW5rk0ZHvDtzwM&#10;V7VFSV2tER468sDFXCumoZR73PN7aaUakIhtflhTGqKzqBvHhY3+7XmxtpwE0ocwqgpYlXw1H0N/&#10;QeCS8MIA5g0nZVqJpHEG1hwORSuuSxMdeare2u1Gxr8vXq5L7xvy1bmpaoQL81M1SsT7lF+OxV4m&#10;nHAiDUOzHSxU/X24f5fAUZ8vbSJ/wikjX3NW4b22P0jQ8KXT4zT6Nle2rHFfsOMDGr0wV7LI9gDb&#10;ty4q2ymiSmjB1XjgqpVWF0jUe5z1UmajPE5PbQ8tVCYrPFIpcRC4Og7ac9E4Vrrpa1zKMMjGg3AN&#10;9fY8FlwYaA9fxohQPH7qTRKfTwLRRrXtqkXXvzVbriQdlyear1cB27cfFbmuEjBT7mnLGvCuySdW&#10;141Tgp0wVB835hGi6n6DoeH+XD9pPR8ONI7hUJqDXvurH0sVNvq8OI7pWpw9WH4U419oqMLkcQ0p&#10;rGVvrzVeSK88rRIU9tuait1FtruHLmq1gllcajtyuyrxUbzmbTlTTgwpRxVBgww27tpf2EcGKFd1&#10;b+fxFFqhqX5fA05YPmODD6FqZ6GKqZ2LBpSbLcW0UdzfgDca7wyFEeVHId0iIBprMsAj3i9ha/FM&#10;TTM0KtJg2UVyLHmeqxWKnrYaiSI0jl2mddu6N0RRYITpe/t4Hy853pbCSQQDqEQOkE9NGgbRo1Eg&#10;EHZQWT1lRmCoVqv/ACai227Gy/4QfYDw9SgNbKSlXebaMh059Q/VHpflWbJmSamKKmqZpJQZofO2&#10;GWMRyKiMwRd9gSSCb8Bl7kdvmDgddBkADAxMGRJ24UfW2Yu2qShB2niJ29FIg4PjZl/n2JyGdXRW&#10;LHaDoRt91Raw7cNO8R9gwpIUK+441wxbDBmDFvlcIKSbhvIJsLW98A21I4us5QoahsPun8KS3CtQ&#10;MUhMY30GLx0xG4Q20PYow0v9fJCzlYMI6BHptFB+z/pVOoK2pFS1Q8auVG0D7I2/G3fXgDU0CIFH&#10;IcgzT7CiVKkuup7+zj6URhTKlcaxtQiSyvey9gCQPu8ePxTUzUSehcDajED2A2H3DjyVqSIBpsgH&#10;bXo6erVSwkLAeB7fdxam6dT/ABHnqpotJPCuEtRWyP5L2YA+PYfVw1Rmrw4z8PYKT/lUU5YLSVeI&#10;yFUjG1d2rEAXGtrfHgvy+/VdGFdfRtHVRVctBkYdVJ+px2lM7RyRHbpY2AHxFh7ONHNmwqCMOn9K&#10;dFqqJBrLHPQ1sfex0tu9v0cMUZowrCY8/wANtMlhaaWkdEuI0vlYKskyRhTISgshbvf2A+HNC5aB&#10;BUoCdmOJ9NtU0LOwHDb0VFrcDjNEsVOQJEYg3HgR2010PDdPixpFrikTVUc1M/lTd7A/fy5kUoC9&#10;WyoDqWO21+VKpp7ZUqngUaOoN/C37OUIC8CAaYUroqfJgtHPqYgf4dvZxGqzaXtTz5U2H1J41DfL&#10;UCtvTQfr4DThS7lLS9mHPQKVJu1Cu/6v+b7sLG/x/oHC1eSR9ivb+ApQLyNoqc+D4xAFVHNm1ADa&#10;6H2DiBWXXLWCT7+voFXF02rbUiDEsw4Y4EDOpFtFJ8D7F+PNt3d1aGBPJ6BTvdtPDEDnzp2pOpuZ&#10;aBvLad9ot7t7DS41C2J09p4Ibfel9g4k+X6Dq6TSdeUtOcBz50qcH60YjSsBMd5Ph2GotqF1Ph3P&#10;Bzab7FGCseY2D5miV/Ikr2Yc9f4UI+G9Z6GostWbOdbKLeHbaLnuPbwfW++Fu9grb+nQJO3pNBl3&#10;IVI2c+tCHh2dMt44nlNVLDuve63b7N7BRc3twdsZ3avjBQB9+ydgk0GXMudZ4T8PbUbFDhy4h5NB&#10;WCSG42l7B2FtfcBNteLkvIcO0eXONUSlYEkfh7aHbp/RRLTCeZvfUDS4B/wMLd/Zw97sJE8aBd4u&#10;THDk0IcUKb2NtR8PDl1idtEAURgNlQqgFGKd7jifVSseIUmsSpyFbzv3hoLe3ida9WFKmlUnKSqW&#10;irQl9L6/WLcTTFGJTrFCFCY6qENCQCQNByxE7KJj4TjXIU5X3eNqE7a1qrGYGvccZ2V7UDWR6cLA&#10;Se/h9I4ojCmNWMUmamjBHu8TKbnE0YpVFNcsUsNyhtfvxCVkGqhWo4001cdHJTvHUwo6voRttcnX&#10;3ranUcTKiIUkEHaOnz4mjJCylQ0kz8PKguxnp7knFoXaoo0Rmu1gNqA7t+qrYt9Z4BbnJrS6nU2B&#10;5YDbOIEE+2hS3mtwwfCon3nZG0zHsoIcY6K4RPKGwSo8ot/jFgPevZUTU+77TyM73c1twyyqPPZt&#10;4JG3DpNC+33mWgQ4mfLy4k7MeqkHW9JM64QWnoo1qQ1lFhubVrAhFvbw7ngAf3Yu7TFICuHSdsbB&#10;8zQrb3gtrjBR08egbOn9KC3EqPFKKoaKsgdZz3AW5GpXXboNRyPXbdxCoWkhXv6OGyhs08haZSRH&#10;PTTHBV1VMTUUshjfX3lNj7DqNRpxhp1TJlBIPUfnShaQ4IUJFcJasynzKlt7nxJJJ+s8866p46lm&#10;TXkpCMBUXdFuuOMir1lUjW3PRWqWGRMAixfFzPIAPJG+1z7wJsw0Gp15JW7VgLt3vD/DiOvgRQZz&#10;a6Nu3A44eR2ihhqKBA5Ua7dL/wAOTspnhUXJcpsmw+Tf5gY/R4cL1MwaVhym2ZpUkMVSL7h3t8ba&#10;DiIpI20oEcKjT4VLSuaiM+6WP1afHiZbJGNOpdCsKCvOOJmpqBRxsCE+0BbuNVP3ch3eC51KDQ4b&#10;dm0Yg+w1IGWM6E6jx5NIkoT9PI7ihNXRBBsNDzxTXqyRQGaQRLqXIHbtc2vzaGi6oJHGvFWkTQ9Y&#10;Th/yGGR0/ZiAWHsa1j9/J5trXuGwnjx86im4e71wn2eVTWi9o4rKCKTBVYHQFdhAIPGCKcBptnpE&#10;2+4tvo42UUoSvppprCMNpnq212gkC/f2j7uFz6gwkrPD30uaT3ytNBHM5mlaRje/8PDkLOKLqio8&#10;jhUiJTpECsBT2cYIp2a6CndblIrdPmC4a1fWBD9lLFu3Y6A6/Hh7l9uX19Q28+dFt093KfPZQmPS&#10;Ie+nbkkFugMFxUb5UqfYONkGnddejjeOQSp4duaDOqraqwy7ma7DXidSNOFOA0n8dq46enCaF21F&#10;xf4H8uEF873SevmaNrVsrM8KQQXTgAihZNdW56vV3zdervbu5qqmsTIwOnNVuuO63fm4rUV77Q7a&#10;81XtlcWAXla2KwHvz22nK57RzVUmuDi2nPV4V0qgc1Wia81hzc1sVx5Wt1kABHN1SvWHbnq1NdEW&#10;HPVWK47Qe3PVuvbbduerU1yA5sVWuxfw5aK1XJO9jylbrNv2LawPKmtiuNKJnqBHG2zcbXHx55UR&#10;NeSMcK9LFJCzKxBKm2hvzwM14iuClQNzHjlUrGwDHTmq1XcLSRSb4u+vx5447acB6KVU2NAhWnhB&#10;LDxH8ANBwuSz0GlSl9IqBJXUry+YkWhIvf8AoHFYQQNtJSQTWOpqPOJjQjb8AB9/NpTFaKqjQYhW&#10;0Exencgi47+32X05dTaV7a0FFOyhIwfONNKBFiBsxJsT9F+/c68JXLYjZS9LoO2lNX01NWwiX6/Z&#10;e404ViUmlw2UjosGoqoloX2SWLMOw+/x4bB1SdtIygKqS+FYbLH8tHN+l924AsL/ABY/s5suqHCq&#10;JQDxpor8s1kCB1tIlr/Rrbx1J5UPg08W4pLyYXV0UomgLIwIsfG/tF+KCsOCKqE6MaZauasaXzJH&#10;uw8T3+88UIaAFNKdmmWZXkbc+p4/piqapr0StvCL38BywMVUiaV9JQoYx86Pdt3BAOvbnmj3qoHM&#10;U2tPdpk0qaTFUw4rS0r7o0sAQSQf7uSSy9oSB0UBnrfvSVHaaVeEZghatijqSGRztOntFtR468Wu&#10;LS6iCJ/SiruVNeJGBpZ5j6a1+EYHBnLJ9UHhmpkmKbyWBMlmDPbavwAv278jlyzDh0xGOE8fKjm1&#10;zeVaF4GYn0pFyZ1xUUbYPjEFo5VkuTHYsCdRvb3mHhpwqFsWT0fChUp0PYjGg/rHiqJXeBQiMb7R&#10;24qpuSKZZKcI+8C/fw40tGqlLbumm1KSNXBjFh7OXSjTVXHdVTvliV4opHqqMYSDrykUoCprsXQ/&#10;Djgpo41kWMSc1FVrL8uo5uK9qiuDBV5uKsMaUVLUJDRAQvvd9SCPskaWHtvxOqKfSK5RYhLS7o4i&#10;VfXda4Iv3HN6420ypmawitIPt+nigGaSFuKzzSxzx+79oX5qYpsJpIVkj7zbtxhRo1bTG2udFPKn&#10;jpr+fPJM15wVnqqwlbLoeVUvTWkN6qZv5lODY3H6/DicPTSvuAKdaKfziA4+nhghU0gdTppTx0qy&#10;KPLH3niuKK1GnanoNyNPsvtIBv8Ax56K0TThWEUdOXV1EY0sRqfhpzxVFNpbKjQYS4v81Vt5QOwm&#10;4HsB+nhaV6zQgDfdilDQRBFuNL8NE4URuKk1hxrekQCm4Nj+w6cYcVSllFNOHxbhr3422Ip54xTp&#10;iFPiFHCGliaNW0UkWvpcfHjylUyhM4moflVOIyKZgAFAFgv3HidLZ2mlC3QkYUJeV8AjxVBSUETy&#10;4i7lY0DABht3XUGwutiSb8s88m2TqWYAogfuEspK3MEjaasb6M+kPK1T0KxTPXXPFKbDjPHU0ELP&#10;iKgxVRG+lkMcKF3V7gEbtTpyB8y3gW/cJRaAmCCRp2jYracOnZUaXu8AccSm0kkKk+HanjtPDyon&#10;3VX070fTXp9hufMIxb5p8Sqp4KmmJSLyWRNy+XFuMrKSCNzADt7eSXl98p50tLTEAEHbPrs9KGVr&#10;my7h5TC0xpSCDiZnpOweVFaYM5Fh9/BooTQxSdNCb04yVmvE8dhzhkSWKlq8FqaWf5iWpEPkyowk&#10;jYuTcar3Hs78JLlbbQ0r4g7BOFKu+4HYas4yPV456ucr09F6p3lwzA8EbEYqTEabDo5GiqKmVLLF&#10;uffIJAQfMlLKoW/x5DuZ3q8jUV2oCyoplJUQIxxMDh0CNtRjn2cO5dBZSFmRhMCDtOAkxGzrqb1/&#10;/DEr+mGLpivR/FYcw0lAamWuNPWxVbpBHTCYu0sWynUKQylE3NcqLcrk+/bN4O7uQW1mIBSRJKoE&#10;JMq6DJgbaBeX7+2j0NXSu7cIGlJBBUSqBCcVY4GVQNtVidRMXzJiWMB8SicQqqQwTSQyJ5yqm+Jt&#10;z9ztI7eHJztkoCZSfSRh01M7GlQkfuxg1aFV9A/Q3B6S4+q+N4w/9Zi+G1kFI9VS0SyU80YWZUhj&#10;3VMzRuT4/u9teQsu6zE3vdADRChMFRBBw/vRI+NB9Zu23ITEEHrO32Cqzc6N0/xBhTZLVYmLe+6R&#10;uqMNtid7e8bHUfXyW7a2cTivHnoo2YW80f2hkdf4U25chwfI2NU+JyxQYoUlVmDQb1sAbgBu9/j4&#10;jlryxXcpISSmRwMU/cr/ADCCkEiRGBilFT9eOsOWs1yZjyVjNVhR2TxItM4piYpe6MYbG1raX8Bx&#10;C1krSUaVpCthxxxHHGi9NhbrRpWkHZiccR0TWLE+sPVPO8E0GMVT1crsfNkaT3mDLbbI8haaTS9t&#10;TYaC3Dtm1RbmUiOfZSxuxbbxTz8AKCvdXpHJTOpsbowIt20sb68NFBSqWJUlFDL6deo1Z0266ZTz&#10;rjc80lBhuIUyyo0j+WKaW8Ey7e20I97W7Dgazex/O2zjREykwOsYj3iivNG/ztutpO0pMeYxHwo3&#10;HrswXCs0ZpwbPWWK2oxQmKtpalpEt5UcUvmw6faEahmUFrcDO6SlsoW0tISJSoR1iD64DZQFyJtd&#10;q2ptQjEKHsg/jROsjYvmjDMdMmEETvURtCFI3313KVQeNxpwf3lmh4SrgZ6KGrjupMU94+mO5Zx7&#10;+smcab9JUBJUWeNDqDt37L21tY3+vi1kJ0aUnAYYUnQrXgKGPoH6iqDo5mnFcWqgk8GKz00yLGjW&#10;glVirMqx2GqNa17acC2b5Z/MmwkbQCOfWk91ZfmgB0T7KUPVXpf0Pk6cVXV/DcwUj4vj71NbBhkS&#10;VElTTymoLPTzD/IwhhuNgTYW115aydebUGSkwkAEyIOG0cTwowGpoJTPUfTp6aInLSkytJENOw8N&#10;PDgxKJpWl2K4JlbEMVnCUkTSsfAdu3j2HEi2420rRcRWaho1w19hAUDvp9R7cXIToFInXO+pqxnF&#10;3kmdKJtyoLbrGx8RbtxA++eFGlvaAYmlBkKgzvjdY02XXjWQEJeSXZq+q7VX3jYjw4VKfgeKlzja&#10;Ebaec2YBmbA8TDZnJaonXeH2sLgEqbbtdCOHVu4HBKaIVkHZXWV6yupMUgqaCd6aVHG2WNrMt/dJ&#10;B8DY8XgyMaL3BGNGLzNQZvwfJtDj9O+yiq3mhaYRgs00QuwaQi24i5IHEjGlSiDyDRKqU0AeZS1P&#10;RxV00o3OodBu97Q+K+B8eLVOASKMLcFaoo0Hpr6RYV1cpZqXPYrHCrOBUKWNLTq6BopJJI1NmNyd&#10;m4Ftth34Ab68/KkQQOriY4UdPqDY48/rRtvUn0I6BekfKGXunVNXS5mzT5YbEa2jwR6aGop6pWan&#10;nWaWRn3ggowNrLra54Fchz1/PXlkJCUAeHxSdSTCgRAEcR00FG7386TpEATGOyOFBTVerrrTR5mw&#10;LHcEzJUpLQ0smFROshhFPSNH5QiLU4QyKbDcSbm2p4Jl7ts3IVqTiceuZnjMUHE5Y3bkqR4VGTh0&#10;nbj+FG4yj60fT9/XWlxfMGQ4aypipI6OeauvVB5xFb5qlhp7Ku2S5XcdwuNdOBi83ZcS0U68JkD5&#10;Enqp91tsNaDiZmdpHSMaJx1O9Teac34T/UrGnaoooJap0ZlVW/S3QiVveldtttGaw4PcoyNvLkBS&#10;MDh7NvUPdTLKdKAnomPWik1KYnXsVw2maqiX7TaBe12DE+Pw4OXLgIGJijhm2JxoRsjYd1K6xlsT&#10;kgmrMOy/RM4S0zK0EVwyKx9xTGBf4AcDa3m7MwCApR6pk+/GjJu3bQSBE7SP3Ur4850GZenNR0xz&#10;HOaOkTEo6ynkSZ1XbsIcO6kHab32gG+h4VryxTbnfIEqIg4Y7ar3ibY+Db5UW+HK0lXX/wAopZ45&#10;STIEZvdUgE6qLXNx24NSoNIlVUDpdVhQmemj0rUnqO69J0yrsXpKOFaZ6w1FRXQ0MDRwvGtXGZ6h&#10;WCsiMWAAJNjbkXZ3eG2b70AnGMBJx6h1ihy3ci1bk+X4VcV119IFbk/N1P0lxjN0OL5Ky+IMPGJ4&#10;LJHKjUkUKyIY6moCfMyxtdCxUXINvDkbZfmqHGw+2mHFTgqZBmMQNgO2o1zvNUoWjGdStJjhOI2f&#10;jRX/AFC9MMApcqxZg6d0tV/V+lp7tWSiJxO9PIFaWNorLbY1mAHcHkzZTmWIQ4RrP8OOEjZ7RhSV&#10;8oWkAHEjHzojW3dOAhuLXv8A08k9J1UTLTpofejNDXpnugFPULSyQMk4ldC+1UazlQO5CsTb4cQX&#10;ShogeVetcXAfX2VY9kTrdkiixnMPp76kVdHWZTxmvweZsYr4mhmCKwG6CYndB74BYICxUH2nmMG8&#10;uTm4Wh9nUFpCwUpOBnESOPEYxWnrYd7rbniYGEzS6yv0Y9IPpgxZc8dHs0viFTiNPXeakWGmnooV&#10;qJbFGqamTz5tiAWk90BlFhyHs1y27z6Gn5QAU/xQSU4ydIwmcRxpLvFkyt4Wkh9S0AaSAlekkoM4&#10;kYjoIG0USvqX6wHxyvPSrKuJ11RgWHiqj+SjlkqUjqJCyzSMyqD+mHfcxHs5NWU7u/lCDgBgTwnj&#10;GP4UI12i20BLEpSRP3RM7fPGi5yYnUUUcRqiHaIXAtpb2Hx+B5lM2lITpRgKBTiDMGkX1O9ROeMc&#10;wNMtVU0fycEUcUSQwpGSEsyGVwGd2uO9xwKt5Pb2qy6gHUSSSSTidsDYBRrlmXNskqAMkySTPVhR&#10;KazL9dmOqNRN7yXJ13EdyR3IGnbjy2C+calRu7TaCBt9KFTLGXxh6/o1AtrcD6/D48PWmg2MKBt3&#10;c97tozGU6QSRj2rp92v8DwxFAN3bS0qqcxHaO3LCkgpVZSqThdetarFQVZWI9hGn02YDiK5b71BS&#10;NvPyp1tegzRkepfqfx7NGSaTplFEWy7Tb5TSSiERGaVSk5IjTe6yAkWZrAG1uY/2PZrZWz5u1wXD&#10;HiOpSgAfDiowCMNgoJsZLbs3n52JcISJMk+EykjGBEcBNFST0+UnX/Nc+VOm9RFQPNBNOtIEjVdk&#10;EILoA7CKJA1j7e+nBDm9wvILfvFp1J1JSf8AOJx2SfL31NLu8Tdke/WJOodO09Qk049DfRZm3M1f&#10;WZfzjSRwQJDCad9khDuX2sHf9GjNrob204Gsx3xZyu1DqQeM7BiAT0E4gdFWzDPGbds3rgkSqBJA&#10;wBMcTiBhVivVL0wdDejuAZQXFFpMLqsSpzSVcMU0UCGris3vLT++3mL3udT37cxJZ3wuN6O9X/Ck&#10;hSPuJKZMfdxB6tlY+2G+q95e9WwAlKIUnwqlSScCNXEHq2UtukvoW6Z1vVfCurmXqzEK+gxPDYWk&#10;+VBpIEnhO+Jg0as8iqyi5Li5Hx4Gs136uyz+SZSgKSvwgjWoz9wAJABInhRVm2+V0tv8u2lJd1eG&#10;U6yemASADGzDZXH1s+lXqDhGX6nq1FR0WVknqqc1UlTiUcFRJFNGYvNUoxfcWVSLWtuF+HO7G8/5&#10;twWzqVLICoGnViDMREDCfZRrujnb1073V2FKgGBAMEGYgCAIn2VrOZ2zlhdH1Klq8mVDBUcOtSkz&#10;PI3mKA6tIfeupJB115n1l6obDbgw6CMNuGGzorNF217xrEYdB9opVZal+cIlqBdidb/HQ/nySWTh&#10;hUZ3Y07KFOOqgpoLga97D+gcMZoKFGo0n5sXE0hBP1cb1UvDMCsTTqRoeemrBNNNSJZhYajjZxpW&#10;ghNJ+WdMOe7gDv34wTpoyCe9rB85UY1OmHYYjzzSEhUjVnZvoVASfq4ldfSgalGB7BShDJbxNGty&#10;t6QMdwWdarqzBLSpVCEU4WkZpCZDf3EkO6xHiUtpyD8x3xtkj/JilZkg+LAeZGHvopOcofbJtlAk&#10;SDKoAI6SPxph6lem6fJmNNQYBL8zEJJZJoi16imgsHilnRgqqHBsAt+3BFlm8QvGwVATAkj7ZGBA&#10;iSYNHmXBy/bC1RMY6cROwweONANU9EqLFcuYnmHEsdoaVsPkhVaUu8s86SEgvEkY2ARjVtx+HDB+&#10;7DsQDj6UMWHTbmDRTpYXwbEGiY32MRf27Wt+fECD3RmhkYeTVi/oy9NVd6kcdkwuZWMK0080IinY&#10;MflnXzzIkSM+xI2DaEdu/CzOd50ZEjUoEnAQAOMxiSB1VDWe5szkidboJxA2CPFsxOGJBo7nUD0h&#10;9JJstVWWugeMnGM34Nh3zmI0seHVEVPHeRPKKVMu96nfGWvttb3eAnI9/Hrh/wDypvQ0pQCCVhSi&#10;CCCCBATBjp40BLTMTfp75xOltRhHiBJxgjqINV85tqG6TYtX5bzFSf7+6NzTzRGKQke6pa47iwII&#10;B9vJzfc/PpS4gwkwRs4Gh3ZMd4MNnXRZ8RrMUxuqlSJGjMtlcGy3AFrbdTy6gX8IoZNkWgmaF/pt&#10;09xAbHkjNj3LXtobdzYdjwSWlv3QxqPc0zEOnA8++ji4BgAwfDxLUgXUa28bCx7D2cPKjJa9ZoFO&#10;ouOO87UVOLnsAPgfifFTxpZihBZMziaZcu4HSRQfPTBQ3gdPZddeaSkCn7h8qOkbKCLqfmQLEaeL&#10;3QwIuSf3h4duzDhJev6ExQ0yez1GTzyKLZBhM1bWe/oHb6O58Pr5GxZJM1MhfCBUbFsNlwqsNLL9&#10;pSQRr3H0/DiRSdJwpQ253gmhy6a4L804LLcNqL+PZx7PjyRsvakSeeNRbnFxowHPCjo4LhFNgeH+&#10;eoCnsLe0XI7DxHBhEVCrrheONAVnTNdXjNf/ACqgY9wBoTYMQVOp9unbhc64SdIoZ2VqGk61c9NC&#10;507yq2G0YrsTXcCN37ugI19trMPbxahOkUGb2471UJoMer+N1M26GhuBexAJ+MbdrfA8Q3SiE4UI&#10;snYTMq54ii/4NlFKuT5mtUNJck6a3+v2jgZatAo6lbaki4vygaU7KXsmGLR022EWsP4Dh93ekYUF&#10;g93hxrhh1VIsu19b/tHKINbdSIpUj5aRLuAb8WUU4jZScxKmp2BKKL/RxKtIo0ZWRSHnxV6Sa1tP&#10;v7jhMp0pNCZLAcFONNmGkn2ib4Xv9H3cfTcBW2ka7RSNlJDM3y+IC0A7W/oPCm6Ac2Uf2RLW2mjC&#10;6VqQAPewt3+niNlHd7aXvud5SuVY5IrAX4cgahQeJINMVZhccjWRfy4hWyFUatvkbTUD+VPALpYc&#10;SBgppX+YCttNk01bDICpNhb9bDiZRUmlqUpUKeaPMppoxvNyB+vs4sRdaNtFzlnrOFYZs51FQwih&#10;B19p/Yv9PKG+14CnU5cEYnn21zgWatPmz/w/p44kFzE02shvAVJnkSkWy8dUdFMpBcrnR1cMmsnL&#10;IWDVXGyNlO8dbSxNoB+v08VBaRSAtqNPlJiEUvbi1Kwqi1bRFTagM0Wnjx5WIphGBpNT4bJPd3tw&#10;uU1qo2Q9p2UnahVopNPjxAoaKN0ftBT/AINiAmkBmFx+pHFzLmrbRZcNaRhS1nko5ovLjAF7+Fv7&#10;eHClJIoOICkmTQY5lgSJz5bAE+H0i/b6eBm5AFDOzUTtpswWnraqQICSL/x08PjxMwkqpbcqSgUL&#10;mHZdE0YEov2Nvq+N+CpDEjGgE7daThS5wjLzQiyKB+v6+HDRDenZQdeudVLuiwOpKAN2/X28WhNE&#10;K3RSipstJ9pxf9fq45EUhVcHZT9BhcdMPcA5ukhc1VymB+zz1aTTTMLag8rT4qIGJ0XmqdinGKCa&#10;QfTy1MFQqUuFSkgt+f8Abz0VXvKkLEINPZzdNzNZkraSLV9eamtaSayS4tSvHZF19tv2nm5rQbIp&#10;C4qHqXOn69uUJo0bhNQ6HDLyguOeAp1bmFLWN4qGHtrbltlFRldJ+uxVnYqnh7NOVmlqG6Z/np/b&#10;4+08pNKtAr//1NHGoaOtR6ZzfcrD9fr5KKxrEUCUyjGgrrqY01S0Z+B+/gBdQUKIoUIVqFQr8ZpR&#10;XrG3PVqpVJUGmnSYG20g/dx9pfdqBppadQihdo5o56ZHBv3H3ckZtYUKCqxpNZnVTovLqANNVlRG&#10;Auw05UK01SacI7AAW15am6yy4NU4tSy08UbXKEgkW7a+PNLEpIqoeDRBnjQPVuHHD62SmkIG03H0&#10;EXHbkbvp7tZFDFtesA1hJiQcSirxNYjMo1HLxV4qThlfJTV0ckZKjev56G/38M7R4srHmPwph1Gp&#10;JFC5T0VRUxrKT7e3w5JwOFBAuBJipkOX615LuCAfE/28UATVFXApR0uAMgDS2AH1/wBHLExhRYt7&#10;Ua5VWHxB7J73sse3HBspxC6R+acGiqsKkdbb0UsB4kqb/wBPCq+Z71s+U+yji1e0rHO2gXChGKqA&#10;Lci04YGhlUiF/KYONWGo5qKqTTrTTPJMJahRIF7bhp8eUIpg4bKOb6X84TQYzNlmWXy0nlgkVbAA&#10;bwYT+e3g4yl3XKD1H5VDO9loFth0DYCPZ4vxqwqHJOBYfTirxWN6phd2E0rFVJP+EWAt4ckBtQ2V&#10;jcb1bhhOHDAbaY7DFsRnoMs00dEkilHdaezbgLfaOp+HFWgcaW4tJCnCVRiMeFE46pYXNhmLyBqo&#10;1FQ5DF5At/eWxso9jDXi1sRUsZa4HEDCB1fj5UhMOrXpAExD2jvbX26eHFJNHbjYX9tFwzxSxUWN&#10;sYNVYut/oNx+R5DubMhtyR5ez9DUq5e4XG8eqkWZuBejyKxmU+HLRW4qVh9bNQ1aVsR95bjv3BFi&#10;OLbd42ywscPnTLjYdSUmlJXZzx/ECNzhBa2l2P3t/Rw/dzl5zYY9/wAfwooby9tqk9UT1dQL1M7M&#10;Pi1vyHA+7cOPfcon1o1QhKNgFRKemlqDspY2kJ/wKT/DlWmi59gJ8hNXUsJ2mPOlLRZMx6sH+SEY&#10;P+NwD92p4KWsluHf4Y8yB+NFLl+2jjPlSxoOnESANiEwPwRb/m39HBgxu2Nqz7B8z+FEbman+Ee3&#10;9KVtLljAaMXWHef9difyFhwYtZWwyPtnzM/hRIu8cXx9lPUIjpV20yLGP9VQOHaUpbwSAPIRRcol&#10;e0zTjSTsqudSbXGvL6umk6hNY5qyepa8h0+njalCrJSE7KjE3OvC5Rmnorq9zbjdViuidbDlorUU&#10;9YTJKs6pYgE/xHFbDgQqDSN7ZNLRadiodyADwRBYNFQWBTtRYHX1mlNBJL8Qpt95sOO6gKSuXCU7&#10;SBTvDl6uKNEsBY2v7ov+Y0/Pi1vEUUKuBMzUmnyzi0pHlwgX9pufuF+K9MmBTSrlA2mldTdP8ejp&#10;vmamyL399lQWPsuSeKhbFIxw86KFX7ZMDHyxqbDlWgih8zEJQFF7sBp/yE9gOFj4SnaefPZSY3Ki&#10;YSOfIUmMRzh0iwE+XW1kUzjuisZm+pIvd/PgTuM8trURrE9WJ900eM5fe3H2pIHSfCPaaS2JeozI&#10;OBKI8ApJp/YWCQLf6Pec/dwHvb3Mt/aCo9cJHzNHzO6lzcYuKA9qvwFB9ifqRzlixIwShho0a4Ji&#10;g3t8D5s50+ocBzu9Nw4P2YCfISfar8KFLO6dux/dFFXmYHsT+NJCLEOqmc5fJi+YqmbW43yffsAT&#10;gZVdXd5hJPtPwgUIgzZWInwp9g+Mmllh3Q3qdi8f+lMKdWBuHnVCLe1IwzcdRllw592HrHwoudz2&#10;1ZPhE+QJ95gUusH9L9KQs2N1pdgASIkC3+l5SW/Lhu3kSdq1ewfM0HbvepaB4EQOsz7kx8aE7Deg&#10;3T3DUCyU6Tv4GUtK33sQo+7gjaylhPCfPGgM7vJdOnAkeUAe7H30J+C5LyzhtMIaWiX3bjwC2+hb&#10;Dgpbs0IGCflQRuL950ypX4++aYscx/KuWkkAenhexske3df/AIEFvv5cupt9hA8qXW9o9dxgojpO&#10;z34UBWYesGJyuY8HJA112XP3uf2cIri/Ufs+FSHaZEhIlfx/D8aB7E8fxfFNxxOrcr7Gkt+S24Fl&#10;vKP3q99Dpm2Qz9iR7KR8s9NSNvRge3h+08LjcITR2EqXUKpxekJ33ufAWv8A2cQKvkp2UoTbqr2F&#10;5rbLuMR4pJRpUNEG/QVAIRwwt7wXWw7jha5e94IHtpalgppqxbNeI4/iZxKqihhbaI1SCPYgVb2F&#10;tbn48Si4UMBSssBQmouN1MjKhhNgbNp8e/FtysgAikbKADTGIaib7TG3xPCcrJ2mjCAms5olCjUn&#10;8uN6jV46KwurRaILc9tpwI6awrJJu2qSOWIp8VmQ1E0iRxGxdlXU2GpAFz9J5QwK1E0N2ZfT91Fy&#10;fl6DMeLxLIkxl3RoHvEI03lneQKDuF7BQe3CJrMW31aU/vpSu1UkTQYZfp3q6wLSruJFrD46i/BQ&#10;wqFY0Tvjw1lzLUQz4mxggSmtYFI723L7ran2824iVUw2ZFNMhpQgKks3stxPpNPya4Qr552xaWFy&#10;OViK2a57ZPN2hrW5qq8KNt6VulXTbqn1Ep8F6q4pLhmFyR1LvPT0yTyK8UYljUCVhGBIAwLG9rdu&#10;BLOL12zaK2UhSpGBMDEwdmOFHdowleJoe/Vr029OHSfOVVlfoljS4th4FM6mWphqJmWSAFhIlMPJ&#10;RklBuBqARwgyW7ur1sLuE6TjwIGB68TIo3XoQIwoPOg2YsvZSxBsyT4BPmI05NR8slQIYtoVklWQ&#10;99p01FzwzzNlb6dKVhE4TEnqirM6QMBQ09LMWyZ1czPV0HUSso8uQiuiCvPLKypFIGeMKVHmTLGf&#10;dsvha/Fqwuytz3YKyBOEY8D1CdtFToS44NUDh7NlFs9V2J01JmA4Pl9vlsNKKUSnkkVZdjNE8jKx&#10;DWk917MOUyhHgleKgeMYcQPTZSi7XIwokckgRAjnU6X+nTg4oOAUJ+HZf6ldOcCo+pa00lLQ1c89&#10;JBKzbQ8ojPmxkKd4G3x01HClTrVyotTJABI6pwNLAFteIYUPFJ66fUSKdqSvzBNBS7GVo6VFjDAx&#10;hDvYh5X3WF/eF7nge/s7aTOgE9ePHowHuo0RfKTtq1j0wUf4Wmc8lPWdZsYtmWWUBI8Tlqayeojk&#10;ohKvy+GUlkVon3IWkbQgachrNl5wyuGEwgcUgJAhUYqV07cKECHG19dEX9RnQ7olX55qKro+ztR1&#10;AidRKiwAO0ISQLAhso8wBrs3ieSFk1/c90PzP3CdknjhjxwpK9aoWZFIzB/QR6haWRMy0OAzVdKG&#10;kUGmVpgB5RdgWRBEtgDYl/DhyN5bQkJK42bcNpjzPsosXYEYijo4z61+sXRvKQwtcFwz52KNVepr&#10;6UV8i7IESRVSRhAoZfevqQSeIb3IWb9QUVKg8EnSJnDZj1U4zcqSCFDZ61Tj1CznjHUDMc2Y8blM&#10;s8u0E2VRZBtSyoAoAWwHwHfkgWzCbZAQnZ+PnRG84XlSaR0DGJr+HDCk+maGDpl0gz/1mxb+QZCp&#10;kmqNhcebPHClg4Q++58GIGgJ4SXl+1l6dbpgdQJ+FGDFoq4wTQldWPQZ6rOjuDzZsz1lioiwqn+Z&#10;8ysRG+WXyFSR9s8oQTe4wYeWp7H2cIrLeeyvlBttfiMQDtM9QmNnGKM12DjOMSBx4UWKGldWaE6M&#10;hsR8eDiZosmKVGW6mpwHG6bGadQZKaRZRoDe3ca6ajTXjDg7xJB402lekzQ+Zi6lYx1HoqejxGjS&#10;P+X0xijmaRpJXXfvs2gVbeFuKcstU22opOJxjhIwpFe3BeieGFA6YxHO1tVuSPoOvG1Yk06lUgTX&#10;M2J0PblQKvWYEFdvcc3VNprmBZCBz0U/FdpG5FwNPby01TTWYKB8OeAq8RXDQSq/exF/v15dOBrx&#10;GFKHMA2wwxW+wNv1HUcEF2IAHRhSO1RtNJpYQdToOEZEUZKwrkWA0AtylNVhMau1ubArcVyhhHjz&#10;Zr0VMKlBppzdVFNtQ/vWJ48KcFOeCGI+Z8QVP0jUcENkNp6RH4UX3PCkrUWlnaU92Ov0+PCFR1Em&#10;lCcBFQqxz5YVT+o5UU4BTSEaR7HXl60RXqmKwIHiObFJTtpglJiO1uOCnomunkdgAvftfnhW4qTT&#10;p5siL43FvpGvLJ2im1bKVuPmNYIox8HH16EcE1+cBHn7dtEduMT7KaoqKJ6M1JmUG5HlgHcLDQnw&#10;seBYrgxFHATqxpsQb13NxyapWS/u2XU83XtlYpLoLjXlprYFRNXPbXlqcArIpto3K7adilLgBCtJ&#10;La4Ua39h8fv4K8s8Mk8Pgf1oquU6oFMNRfzHY66kfs4HHMVGjNIgVH8wFLAduUq0xWSC3mbW5qtG&#10;uNQqq9zy1VFYCyFbX5uq1FZA9781E1YmorU+1wPbp9/N6ZwrwVTrXRlaRFItcX+sd+Cm8OlpI6fi&#10;KL2sVGuqGgSoZY1vvftf6L9uAwmMaMwJp2qst4hhU0cWLBV3hX0fcCp+K+PKpeC5KacUgo+6puIV&#10;mG1UVPT4cAFjBWSykBrH3Wue5HG0IUmSr0qylA4Cm6OBFlVYbkk2AA8fDiia1NLLFaGvoKeCpq6e&#10;SF6gCSJdu7cosCx2326nxtwtbcCyQDMbaMFIKRJG2p2CZuxOmPyc+yoiUAGFxZLK1yH8T9F+MuW6&#10;VYjA9PH0pxDx2HHqoWum+UM89Ws0TjIdHHLWYfBJUsiMkEccO7a5LOwAW5A8TrwwsVtWKwp0mJG2&#10;ST1UkuUruUwgCerCKDLN2U8Qy7mqqwbHAvzdK5jmKSCVNQHGx10ZbHuOGF0+LlcpxGwcMOFJGkd2&#10;mDtqLHRwhAkIAA1uBbicCvKNOtOgjYSAajlopua9KrO/ngeJ5tOFbqDLd9SLcUhM03NcFYAW7Djs&#10;VqvSxxtF7tr8ZCavSiwWE0mC1EpHvS/ZN+zr9XiOSBYo7m3Uvidn+MPTiKDVwrW6E8Bt8jSDmwun&#10;d2kItuJY/C5v4cj+dZJFCadOFR6fDIpZhBGQu42BPb+nlCNONeCgo0rMGr63K0VXRUaxuK6IRuzg&#10;6C5IZRf7Q9vEjjAdIJJEGcPnTweLcgAGaYaiqq4ZLrIdrN723Thqh5bQhKiKLFIS5iRTXitVG6x/&#10;JbgQp3hmvdr6H4DiprMH2pkz7vbxrSmUHYKjUVbD5mytRWve1uw007d+GgzhziPl+tMflh01Op8T&#10;pqeTY6Egj6PHh4jOEHaPkPxotXak4g0ppJ6SkUPMwQH28FLlwhkSoxRMlCnNmNTY5KSpQMGUA+J0&#10;46l1KhMj1qpQpNZPkIkHmE2Hw0vxRE1TUTWBAscfmMx909gP283VtuFdPWC+w2Km2nKAg4HZTqfD&#10;UCvpaRwC6KfgB9fhxKu3aXtSPl7qM2nFA7aZ5MNw7ZeJfeNvgPuHCpzKGV7BHw9go4FwoVFGX3mI&#10;+XfXTv8A0DhE5kkfYrnyFKRddNdNh+NUaBIbqPEKxudPELwuVYXNt9pMdAPV0CnO+bXtrhJieYqV&#10;NqF10sbE37eIX4e08snMbq1wk8joH41UsNO44c+dL/LXWfN+AIIY52sN3u3sPesSSF1Oo8TwWWu+&#10;D7GBJ56h19JoP3GRs3GJA8/3/hRkcA9SzMoGIpvBvpbaovZhZUuxNrjU8kxjflK/v9kfISfaaj24&#10;3T/ofifacPdQsYd10yfXuYZAwJvZiLaXA0Rbt2N9TweMby21wYnnyE++gS9u4+1jz7TA9lP9fm/L&#10;mJQhaaqTzGBAUkbiQ1vsi57+3gsResu/aoT79sbBNEybN1nakx7tnTSceikqkZ4GBYWIF9bX9g4s&#10;ICtlKAsI208ZWnrIak0s4Om4WHtBuP28olJTgaQvgESKE7yhfd7eOlJoPkk1INPpfntNJEnGojRL&#10;ex143pg06FFVR3p0YWItxotzT+KaaqrDgykL48SFNKm3McabVwhAh3C9+ULeqlSn9JmoUmAUb6Wt&#10;+X58oGRxpKblQpkmyfTqvmxhWa41t9Xjc8LlMgmnBe6zFYTh70kZgudpAuvt+n28Td2UiOFa73WZ&#10;oPcw0uFSuI6+kjmjJttK2Fr7gSq2vrwndtm3sFpBHRGHTsG2hHbLcTihRB6Z9Np2UFOYOm2QMRph&#10;5C/LSELfS4FmJOyJbDsba8AVzuxaP7Bp2eQxnBIgdWNDu2zu6ZOPiH6cSZPsoAMU6SYoa/ycHl85&#10;DYC+rE3I7CyrpY6nkZXO5zqT+yVI68ScegQBw41IjO8CNMuCD7vxNJSryNmTCptk9K8hABvH7wF7&#10;jVh7vh7eAG4ye5tTCkE+WPvGHDpoSNZiy+JCgPPD3baTD3jkswt/DX48DlHW2nGjxSuoDegnKaEW&#10;DEDXv278OLW/es/7mqBjhwxpI6wh77xNLOi6h4lAmyvQSC5O61gO1rKvf7+SPbb1rTg6J24/gkfj&#10;QYdyZC8UGOek0paTPmCV0pjk3Rtra41P/Ai9vv4NWM8t7tUAwccDt92z20G3crdZEiDz00pwKCuO&#10;2N0lYXFla9tdb24JQEu/aQfIz8KIzqb2gjzpvzBVthNBLJMt9oJFvEL3AP0cQ3bn5ZClHgJ9m33U&#10;ptm+/WAONFhHzE87SyHdc2BJ7jw/LmKz7pfWVHy9OHuqa0pCBAqQE2i54jIq81xZU7nmordLLJGD&#10;piFc9VOoaOMXsQNVOl/qI5IWQWQeUXFDADDrBw9xoNZnc9ynSNp5+FCxNFHC5qEN9ALcltTfGo8C&#10;pwrklXhFTShE3Cq3sG3HTaO21f28SGSeqnSkpx4VEmguO1+ULVXSqsaKTdBp8bcZKKtPGgxzviTm&#10;b+WQAjafe7/aGhH0EHka51cx+yHz9R7KG2WMQNZ4/A0h4o2tryO6FVZCp8eVNbr0cTM21RqdBysF&#10;Rgca9MbaFvLuFLR4eshFnkF+/ge4Og7Hkw5fbBhsdJx9tR/ev96sjgKemgUjtw2KKKQqowhseNlA&#10;p6axtGTqON6SKtNYJUjCGWTRV7niZQ4mnRJMCgjxWo+erGl7AG1tO40J09vIovHe+WTUgsN90mKb&#10;gthwopXXgttRz1erhtJPPRW65gW57bVTXrc1FarEwBPNxFWr2zS/NRVawke7Y81Vqx2trzVXro7u&#10;arVdbSe/KVavbD4ctFemvbB48rWq6sDywpuvBbc3W5r3bU8rWq67n4c1Vq5hb9ubiqTXew3156vV&#10;4qOeFNV1Yjlq9XEGxvz1brxIN7nnq3XA2trzVerKYJY1DOfd00v+zlQZq2yp2H0UOJyGEyCNlFxu&#10;Nl721P8ARxOtZbxpxKddZqmgGE1RicrLYkAgEg6eF+aSvvRNWUjQahvUlZiZLDwsBb8uPASKZJxr&#10;i8plO7w5sCK1M1laIRAFyLnwBvzwM14prHsXw45TcRXe3S/fjkVQ1jMZDXB1HKmt0o8LzHiFKq0l&#10;Qd0XuC/awGmlu/18L3GArEbcaWodIw4UqIkhpYmrtJN24jvcDxB+PEck4U8RGIpikq2mclARICLH&#10;t24r0RTEzspWw19TTUwmcl9QLE6kHW9z4cJFoCjFGqDhXmraOuXf5QIJNwND39p14mCCg0pkEUlc&#10;TwbDKpZWpfcmjF9trDU379zpw6beUmJ2UXLaCtm2kDU0UsLsu37J/XThsFg0g0kGm6QEMCAVYa80&#10;BOApzzpUYVXQQqtLXpuX3Qzd/HuB9HDhDfdDDbRe5LlOz4UlVKz4SxaMbmYG1wL6Ejw+jipD5A8V&#10;IVQNtNMjTUkxR7gxt/A34ZhzCaa0zQp4J1MlWODDaklKeEnaoJst2ue5tbU6W4bB9Dg0qA4+ftoO&#10;PZeQSobTQg9R8SylieFxUFARVVKI0XzKwspcPZgxLagAjw4Rr0qVp4Uls0OsnUcBtieii/1eGz4f&#10;tkRxJG7MPu9g7nhc/a92NQ2Y0LGrjvcONRZmeniWSVfdkBIv+fCYEKowgppunVlT5hR7umo54Kxi&#10;rlB21gFTbTj80n0TXB6mO/K6q3oNYndSObJq6RWOOoVDqeNhVOKRThHL5o049NJyKc6Kg81HmIDB&#10;Ru+r2fHmiKdQaYq3/RqjzoroxG32djf6uIyKMxsrA9RKP0xYljYk+PHCKTDE13DWs72l8eNg1dSc&#10;Ke13FLg8VgzRaoRWN4RNq/fTmimrBVRPlih05YCtFVYzGpPv88UA1sLIrPDh8Erdr/TxsNCrqfMU&#10;paPCo40vYDisCKKluFVZJSlO229uOTFMiTT/AE+KUsVqK6hLasRYkX5rWKVpQTSWzfKs1o6GUtEx&#10;I0uBpYg+3hetWvZRw2gJxpN4ZgzC0ws1/hyzTcUy85qwFPdROaNNrd+LiqKKw3qNJoTT1c22+n63&#10;4hnWaNIDYpW4dhdRMCtKm8qCW18B48XgQKJ1Lk1jxOvZo5BiLM8iW23bSw/s40sxS1saqTS4s0Qu&#10;l7g3H6njXexT/cSaMR0kxTBaPA585YjXGOugMkUIlSMxwyqN0T3YjcGBsR4jTgSvXlPnuokHbt2c&#10;aLrtgLSWiJChBjbB+HnSkz518zxjWQ6XLLY3JU+eEWrhiUxRKYjeJ0CKtz9fEeXZO3bPFzQNsgnE&#10;47emgbZ5GxaOqWEAcQTiTO3bRcQa6plMzlmka92ZiWN++pu1uSPiaGRIFT1pvKT9ILH2cfAikZVJ&#10;qfBnXF8HwKry7hb+VFXJ5dRZE99QSVuWBNwfEcK3m0rIJ4UvbRJk8KGLIvqJzvgWR67pzUyRmjrl&#10;plLmNWlZ4jtU+Y5O33bA7RrbhGcpaW4HVSSJ44ewUXPWyCvvADOPpVkPpf639S+mHS+ShyRVVOMZ&#10;lxqaRsMgamgqlgM4EFRTeQ5CKG2+4WGp1HjyEd5d2rTOH5X4AAATJSDBlJkeI7dgNY870blZdvM4&#10;HXiUFISDCigEpVqSSR4jE7AQNlFK9WvUE5xz2cg4rgKYJitA0UFUk7O80FRBGY5Y3b7CgqQbLcdr&#10;HknbvZcqyanXqSZI4AgmZjb7amHKrVTLeCpTiQdgM8QNvCiHVEc9LVeQ0hso2mwGoB1Unva/JFjG&#10;aHU4U80tQIUG8acWpWKKVo1U6w4sv2lBv9PHQqkZaIr0eIUFPL5lWocFSAL+PgdPZyilDZTyWzVr&#10;34UNF0nx7PeYsq9ZqBKjBsXwqaPzX3oi1EEiTKskka+YTNA7KqqQSV5BW/j11ZsJds5K0rGAiYII&#10;kTgACBJ6DUb7xPvMJSWSZBGGGw4YThgfjVgfVD8Ivoz1Vz3m3OPSDMGFYFh8MNdiVDQ1lb8mrPHC&#10;jGjp6RFkqpWMoITzGUe+CTbkWZD2h3bDbbd+0rV4Qop8e1RGorwSMIJ0jgRRTkmY3j0ouUjYMZ1E&#10;4447AY6K1++q/T2q6ZZzxHKmNwGB6WRfLDizmN0WWMlSSV91vb35mPbXKLtsOJ2H5GKkYEzANCN0&#10;V655O6U5Uq8LzFl+jxmapNV5U1XTyVLCOdAvuoGClka5UsfG/A7e2q7hYKVFIEYAxiDRgpCn8AY9&#10;1AVi+KS0WMjHMtpLSwqsJRmYBg4Fr+72vwQhYWIONXLGnCmqix+HE8eWTOx8+EFNu5We+5gCoFyT&#10;7fq4idJSIRS5DUCU0m824RVYRjlShglhpTM3kebE8RKEb09xwCPdOnw5RpzWNuNLYFT8Nnqa+kvi&#10;NYwhhPuxvI227dyqDQ69zwyQQKQOJPCppxDCkjAYgMG1Pa4+k68W6wKKe6UazU2fosq4m1RgrRzE&#10;MrKzxllvbwVrA/XwudcSvA0ZN2qqS9VjFbjlQ8ypaSZixsLAFjc2VRYC/NhZUMKe7oIONKPFGibA&#10;oaCpobPIwkScn/DoyqvYg8bS1qMmnS/AwqTl6GooKpcSwmY0syFSrx6FSuqlfAEcMksJIgiaInrg&#10;8al40cWxOU1VbPLWSm95JXLH2kXPb6uXKUtiBApptZcqLlmhppa+OWu/yJb3tSLA6E6ew8slBjCv&#10;PuwIoxjZqra6ako5IppcCpQ8vy8TP5Ym8ZgG91S2m4+ziRLSbcEqIk8TGzooPJPE0E3WkwYnmcZi&#10;w3DTQUtXDAyU6yCViV/RtISPF7An2cLUu6xAMxQvszqFG/8AT916rMN6J1HSvJmGwT1VfHJBiFS8&#10;8yyRrTsTHUQqnu+asbBQDppfgCu8uSt4OumI+3Acdox4TXrxQT93HZPXTY9XFnjKuOYbgdNNUzwx&#10;LVPXT1plZjGbsYt7M1gBt29vZw/7xFgtIMCTEARt6YwoMrV+WMK4nZFFaoSkdTJGbuQSAS1xY6jk&#10;lIxANJ3DNLfB8TjwSdqhTvd0AADC4I1B+rmloD2BosjppS1eVsGr8unMeI1qrW1tRJE6NMpZDbSX&#10;yV94r4k/VxKtRR4UjAUcsoSRSDxyrqcjmfLWBTJUGSRWeWSGx+yNpjBOgbxvyiUB3FVGYVowo3fR&#10;3rFkXIXSHEcLWaZMcWWKSGBaVnhaKdQKxZZCwCncLgdjfkdZhlC7t8KGA2bYMg+HrohKQ2or47PS&#10;im56zNLmfG5MShgKtLtUIqjXaNm5VjFhcW0HJTZSWkQa0kd4caL7m/Ecw4FigbDZ2jkG1hJG20jc&#10;CCL97g3B4HbpxSxEYVINgy3GNCF0YWWbMlFVY9WS0kM7mOoqVj82RFkBR3VX0ZtQePtsFbRwkxMb&#10;MRRPmdwlJ0jYOFXE+ovO2U6voflqpw/Epq+LFKWGdnqyBJ8zSOI5F8pfsqy3utvjyGsotnWrpxvQ&#10;AEqIGkYaVYgzUcvXP5slASBEbBHvotnUjqvUdXsn0GTOneDfyrK2XqiKrqHhoalaWAv7tTHJMWtt&#10;nJ90W1Y3+PBTlmWry9anH1FbipAlQJI/hIEbRx6qvltiq1Gp8lRx2nhw2dBpeQ9Iun3XHM9Bkr02&#10;xJLUUpqZ3kWjqIvPjjjBljAIZpDGxG0mwOpvxdc56rIWi7eYTA2pMScDwAmlF86jhAHTQuYL6ZcP&#10;wjMNNlTqdVS4LMscCSyiVaYKk/ZpJ7uY9O4Bva+nI1vd+SGi7bJ1STGBUZHQMAfXCgE/fllQ7uT0&#10;wCYHPTQlepH0zZIwjptFnvp3VQ4vhdJRvUyTUsjzF5aaUI5geY75JChP2QNV4B93N6VXj+hxJClG&#10;IPDUOIGAE9PTR5lmeW928m2bH7QkAjEwSMJgQAfWqqcVy3m7oVfOWL1C4nPmGgJVJDUXMJl7tJJq&#10;XiNiwHie/J2Wj+YuQkFKU8cNo6ug1K9wwpKkocBAEnEceNH26c0HUyj9Jr4pX4KHSWdsLqqunRYF&#10;QVR8yjnknZQ0z2IGt9QNeAUPoZvCsyUiCJxxGChFEi2iXFLSSExh1EdFEp6m4Xi+Tax8IxOZZ51V&#10;W3CRXZgy71diNNde3jzJSxukXbQWgQMRsjZQKR+0WedtE6xzEaquxM0iEs26wF/rXv8ATxK85Jip&#10;LtmAlM0v8vLGkPluhL3sAB3vrYe2x4atkRjQaugdVLGnkqEqlpFppXkYBgsaGTS9hcrcD6+Od8ji&#10;R64fGihaIEkj1MUNuTptr/LvpIoBZPEfu6ge0cV7RI2dNBxwcaE3+S4tjAlGE06ytTpvl3uF2rfQ&#10;2Op+rhJe3gtEFZPsqrSQswaFLJHRjH8xYRNjuK1H8vpYWRQPl3YyK3+6xubIYwdL+3gCd3vtmyEJ&#10;xUeE/ISfhSJx1CV6Bt2RONAXiQmSqkpqjQxu6HW4upKn+HJXaUHUhQ4gH2iaeiKXeD9M8t12SsVz&#10;bmLG6PBzT0lQ9KlRWtEamddDTLHGCzPKNF3aG/Itvt4VIeNultS40mQmYG2dSsMOMYilts337miM&#10;OOHDp9KsU9E+d82Z1joc8Y5XVOJYtNTQ0uEUsjRTxvFKhpnWSEgESxsgEfsJv35hDvlmjuWuKSlC&#10;QjUokkSRHiEcIg0QbyZ4cjbUlCUqSmSZTMxGwK8OINHhhyDlbE+plJDj9Dha41h08bE4vHF/o1ZG&#10;u5brLdXZVFjYNcacx7bSXLUua3AFbEt/xIPWMRjww2VilkjDt+wpTinEpUTpCCJW2dmKdgnCMNlO&#10;eM9W+s2fcLo5qfFauHFzixpf6tUtGsETUKPseriNKrBhIBuRBqR34VWW7aWn5EfbrDk46o+3xbI2&#10;E+ypGstwpcC2lAKEqCpjGNhUr5DyoqP4j+bMM6u5Jo+iOTlWrzJlvCquKqrWrYtKXclXFKm4f5SJ&#10;0Ktdr3J05kNuLZJy17v1yAtYPEyrFJ9CD0VJO5lkvLnlqfPhUUqAg4qxSRPRBrVKxLKkFNmyqoYZ&#10;UnVZbrIrhwyv7yncp2311+POhTDQcg1lu9clCOeFC7gtAKOFXHjr9/8AbwZNp0ioyfc1mnWqMkq7&#10;b6ceNJEQmk9WSQ0Sb3YC31eHE6jFGbYLmFJuLM8Ly+XG1x/T93EQfExRqqzIEmnSbM8UERYnw/Xt&#10;x8vBIpGmzKjSj6R9Kcx+oPMzYRg07U0MQkLSDylG9EDmMtI1gWXUd+3AHmWbottp59KGDbSLJMr+&#10;dWldAfSHlToPn6nzL1CxeKirqSOOqghkeeeaZGVo5BGqLGgDoSL2IPhzDjeTfZ7Nh+XtkqKDgVQl&#10;IGzpJMgjZhWPGd70m7/ZW6FR/SICR1dJwNGgn/EAORcz13S6nxKhwDAqitgC4lVYUvzklorQGGdw&#10;8y20LIgtr8TwCL3H/m9vqSSpUSRMgEHHwiB07TQDuN03b+1JRio+LSFSAQcZGAxx2mij/iSz9FOt&#10;dfhGffTVU1dXUzYPhyYpTCnelX5mB2jkKws26TzI2uWawuvJW7PE3WRa7a9xAWuFGDgoAjEYAAj3&#10;1JW5CLvKUG2uiSNSiCTOBAMSMIBHvqq3OOXMTyVTxUFdB/Lo6qAOsSSg3TUHdtJ7N3B5mBalp1Ep&#10;ExhMezbU3Spa5maRWF9E+oeOVNLjkGFtJSS1UcLbSJWBktq6RByotc3I4AsyzBm2PiMGJxw+MChO&#10;u9btEHWqMPLyxMVcP6WuoGTOgvUfAOm+EzQYdnDEnp8KaqeaVIw9agiYSzGyQU83u3J0tbmPWaB7&#10;NG1XCU620gkAxBCeoYkjGsfM4LuZMreDaXUJlSQuCPCeCRipQxoVc4deMY9Iua/802RKCLMGMY3U&#10;YnE+JRYuzQJc3kpAURnmBNmQqbAEAdjwqyrJhnLn5q5UEJQE+AI/0qsSAI8uGNFeW5eM5V+auiGw&#10;hKf2YbiOhUSAIPSJPGiKZm6Q9T89Zvr+ofyFVJTztTisaqhdd0wARhK8pU2awF+/0cyUsM1TfENI&#10;I0pJ2RHTwPEbKkty8Y/1tQw6x8ppK0uWcMrqhGNDTUPlNJ7sK21Js25hq3bxPJ2YtwwMMaBdzfre&#10;wNCZQ0OE5fp/mW2gi58B4WPtPF+2g4SV0EnUfqxFQxvS07n2W1N7d7XIGoPEzjoaFCGyy9VwaDvJ&#10;dPNmKb+Y4kLRDxut72BTT2EcLhcTR5dp7gaU89NOPUHMWF4JhwgwxirC4baSTYglb29hHHlvFtJU&#10;aasrQvqxokeZcwpjtV5q7h31Pjc3GmvIvurnvlSKn+ztfyyYqJT1NdAPmIGIIF7jv9NzzYJIp4pS&#10;TBrNT02KZixHz5y80hYFma5vb2nTw5tpkuqwpt15Nsnoo7/S7LUGH0iSSoB5egIt+6dNRf8AdPt5&#10;K7DYbTFY75ndF9R6+fjShz1myGmhOGU7G7WA76nQr4j6OPOOacKQWdsVnVTf0r6UNjNd/NqhAQ3a&#10;+29muRcm591h7OJ2mQnxGjC/zAkd2nn94ozGbJsPwXDRSCwtcHvYX91vYNDrxYDNApCSo0TzGPls&#10;Tr38yz3Nz/BvzHEyoJodsy0mRU6kwGljj/RqAf19nLhAFJ13BJxpM47HHTkxAjv/AA/s4nXhRrbn&#10;VTJRYb5zbh24ylE0vce00/NhcoS0f5cf00Xh4GojYLUutiO/Gigmnw+BTVV5N85C0qi30ew/H+jj&#10;CrcKFLUX+k4UH9dk6amnuoI7d/gfjpwlVaQaFDeYBYrn/K0gT3+/x5fu9NV77XspMYs607XXT+6/&#10;C146aOWBqrBh+LIQFc2v+0cabepx63NKimnpphfT9R8eGiSFUSrSU0/RYMk/vWHFwZosVcaaS+Y8&#10;DqhEflU1INtbeG4cLLlhUYUdWdyknxc8KCaowyuhciZCPifv0vwFLYWNtD1D6FDA1Pw2hlB3bD9J&#10;0Hw4uZbIpI86OmlA1Y9KlmFh+vieGJXoooDfeUyVOJPUGx7cL1OlVGiGdFTsPhkl0Gl+KmxqpI8o&#10;JqbUQ/L+8x48pOmkyFa66pMajpZL97fsPNofCas5bFYp2nzlEsYjjNyPZ/Zc8VG+AGFIE5cSZNRq&#10;bHa2pO4ghT8LfmeUTcKXTq7VKKacUnmlkBP624kdUTRgwgJFKvAYYDGHdrfl8R+XDW3SDRHdKM4U&#10;pK8QwUzeS1msbeGvhwxcgDCidqVHGkRhuW6zGsQu7HYT2FhofvOh4RN2ynlSaEjt4m3Rhtoc8HyS&#10;lHCreXbS+p/p/o4MW7cNio3fzAuHbSxpcKdGCroBxcE0RqdmhBwXBGAu44oAiiJ12lSTFRrYKL/C&#10;3L0X4qpukxFybKLfnzVPBFYDWyHTU89NX01EeaqdrIP1+gc1TkCucdBVS6toT+vjz1VKgKfKHApH&#10;N5F+/lophTlK2nwfyk7Ac3SMqr09KqJ2156vAzSMxVig9wfr35o0sRSRZpWa2vK0Y4CpsMqRizDm&#10;tlMkTUlFjqXty22qHw08LRLBHut25uk+qaTeK1bX2KeVNLW00mHEjnXjVGOyuHlHm69Nf//V0aEp&#10;pRU+d4Xvbko7aCBUCIpNZmodgSpXvYj7jf8AhwP3zP8AEKMbZc4Gkb7oPA3RvXIsLac3VYrHzVXp&#10;cZUq3kkakbXVSL/EW/jwV2Dsgp8qJLtHGhPgwt2AMoK38f7+CCKDynBwqclPTRtae1h8f6OOgTSQ&#10;qPCnOGNdPIiLAeIW1/r5uqTNc5KifQtYA6d9eOim9IoJ84YXJFP88o90oL/8CbfwPAlmDH8Q6PhQ&#10;stHdQ09dIjyg3jwLCjwYV4QRjw56a9Nc2jXbZO/NVqjC5LxPDZcLYzSqst1IW+tmXXQfEHkp2bwd&#10;RPlQAuWFIXgMKU0mP4NSA3JY/UP7eGpxpN3ClUw1uaIpgY4lZgfYD/E8dAirpt4pgWtqKglVBVSf&#10;A/0ceiKW6QKzKNymA9jcH69DzQ8WFVmgRrqKSmqzGRYaj7jbkSXLJaXjzGFDZteoVwjp3v34irxV&#10;SvwzD6FYvNrJFXTsSST4EADlDSYydlCz07zgmVc1xVmERM8ssbxAhQPe0dNW/wBZRwzsV6HAOmRQ&#10;ezO1F2yUq4EH5H3GrhsNx+lxLA4sbNR5r1sKSDdt0MiBu3+qf4clBPTWHj9gUKKQI0mPYaLrmt86&#10;YdiU1XVVs8qybHWNbKouvgEsbEjx4dtrBFCi2abUkDSBHGifZ5erixY19ReFWZvtEDRve1/Phskw&#10;JVgOupTskhSdIx8vZQYVubsMpSS0wdh/hu38P6eFT2Yss8QfLGhQ3ZLXwj3UG2ZcwwY2wEaMCpuG&#10;IA8LHTU8j7M8xRegJSDgZkwOEHChXaWxt9tJYBvHgO2UdmuwGP2VJ/X28ttr2Ap5w7BMUxFgtHCz&#10;k9tqlv4afnwxZs3LjBAJ99F71whnFRilnSdOcTkP+m/ovaC4X+FzwXMbvuL+/D1A/E0H15sgfbj6&#10;T+FKuhyHglGQ8+2Vh7FJ/Nv6ODVnIWWfugny/H8KJXMycXsw9fwpXJS0USCOCIAD2/0DTg0ZZQ2I&#10;AwokK1KxJrOvu/ZsPoHDOmjjXAhfHjUVuve6otzQr1cGCm1uVIrdZoPt2PjpxtQqhrg6BW4iVjVh&#10;XSozcZUAKUSKzRw3bbIRY+HK4Uyo9FKjD8sYlWr5kEbBfbtI/jYcTqNFS7hKNtK/DckR+YHrWtY3&#10;1bx+hf6eNgGcKKXb2BhQ15So8qUkaxTqgk97UqB2N+7XPb2cGNsoEQaAV4XlGRMYUvcRny9gURrM&#10;QligjGoMrKgt7R5hF/q4oe0W/iWQB1wPjRA0ly48KQSeoE/Cgjx3rt0zw3dHFVrVFR/uEbyD6AQA&#10;l/r4Fnd5LW3wCtXkCfwHvoaW+7t29tTp8yB+JoE8V9TSpOafLlAzeCmaQLf4iOIFvz4GXd9I/uSJ&#10;8zHuTJ99DtndGcXV+wT71QPdSIxTqr1mx4iSl30kZ+yY4liGvhulu54F394L+5xB0jqAHvMmhI1k&#10;thbYGFHrJPuEAVHp+m/WPPI+axD5iZDoTJ5jj293KoOFf8uvsx8S9R85PxgU4rNLHLsE6R5QPhJp&#10;U4L6aseq5AmKzpEoP70hbT/iEIt+fDxjdZavvMevyT+NIF7zsgSke6PefwoWMD9PWRMHkVcTklqp&#10;WOiRhIhf4H3nP38Ere7ttaDUsk+UD8TRC9vO89ggBI6TJ/AUKFJ0ly/hdfEP5XFA0iCRDJ75Kjxu&#10;5bXiUsMgylI+PxoPv5k48gwsngYw+EUI8+DjCX+UUDYoBG3RSCPZ24oCp2UErdov4mplAZ3jbYNq&#10;ixubKPZqe3DZq0LqdQPPnQtTboZT+0+ZpL4hjmC0MvlT1se8E+7GfMIt/wARuOJ0hDZPeKGHAY/C&#10;iB5DjuCEmB0iKD7HusWUcDjNp/OkHYF1B+4bm/LjT+b29p9pn2D8TSq2yF+4OyB5H9BQM431exzM&#10;gZcLcRxqGIADEkDW3vG1/q4E3s7VcyUYc9f4UPrfIW7T7xJ9Pl+NBBW5oxOsa7tub2kfsFhwEKzN&#10;a6H7eXpbpPtiGIlypY2+n9g4hXeuLETRkLdI4VBqWqG94sbn2cLitR40qCAOFR4cMq5qM1/2kuRr&#10;4Ee0njBXjBp7ThTBUEkCQ6A/38eryQTWSZ5cQbzpiXbTU/DmgI2UoCSo1GgpN06/M/YU3Opt317c&#10;vMYilQSBSuxGioVpvMoW3xKdg0sBpe2uvDdcqbE8MPwooCIWT60yIwCg9+ElLCDxrpnPcc3V0Jg1&#10;gJBPvePN06ca4gL2tzdOAVgYMhLL7D+fN7abIilhmjqf1KzwyvnPHK3FNgVUFRMWVQq7FARbLoun&#10;biJq0at/7mkJ8hVytTm00msMZ46rduK7hfQ2vbXw4atmFUndQCKccZhiiqbg3LWa49hHFdwYVRQ1&#10;MU0KkYk3ffxhSqU1mjkEMm6Mlbgi/E5E17bWOaIofOjbeCBoTr9fKCtiunqJ5ITD5m1PFSTY28Ld&#10;ueAq4MU1ebU7BSxMVjJsAuij42Ww47GM04STto9mDZp6W5D6PRZhyHi9VV5qmoVknppMKPydLI5C&#10;1EMsrGz3UEhwbA204BFNvXD+h1IDYVgQrxKHAgcPKhA24lCMKGbpRUdPeuWVVypkvK5kzJ8xJG2I&#10;0SVM9a/mQXigIjUoiKSbEANcDXioByxJU4vwR9pgJGO3H91JXNL8QMds8aJT1h6M9XOi+PInU/L9&#10;dhEs0VPULHiKESyLKWjSQxsTIY2dGFzbUW04Y2d8xfgllYVBIJTsBG0TsnGkrzSmzsoC8QdKuUNM&#10;EBY/ZUWHe+g4fpw2UXaqUeHUeZc1V0GC4e8lZPM6pFHJPZN7aDV22Le3fx4nUpLI1HADaY4U6JXh&#10;SizF0p6m5NWGXNGCVNLHOrukpidYdqSCMkSuqo1nIF1JGo4lau2rj7FAxwnHp2UoUwpOMUisPgq4&#10;K2KopVkXbKrN5ZYX1sSbWvpfhgoyMaaSSDVkfQLqvlfpzV0mLY1SrWGEqrA06SEqFaNgPN9wEgqb&#10;nxHIwzbLl3ySlJiesjr4Y0NGXQAJq8Hp1+KNg3UDBlwHqGvl4fD8uypOUkVD5TREhEEcCkMNbk9z&#10;zHq43QdtFgtmSZ6usdJoxLgInZVS/qWzLD1eavx7LsUE1BRtHHNMskSRpuDQqVVLKd0e03BPbmTL&#10;IFmEJUSCoSBiTO0++iPULiY4YGqi5vJjkeFCbIShJ11U7SeD4Y0EojCjHdB/ST1e9SBnbptTSVEc&#10;EckjNHGCAI2CPukkZI0sSPE9xwKZnndvlMd8QJMe3qEk0cW9ku5xTR1/TxR9VvRp1Kq8NWg+YxSn&#10;aoppTTyU0pjEsSHeZyDGg3hGBBOtwNeAbNCxvAwCFQDBEgiYJ4bTxFCa1bVaYEUY31tfie9X+oWS&#10;P6oZkwiCET77yyQyVjlTGaapAnqCsCkh9diHuLHgXyTc9lp3vdRMRsITjtTgMeHE0oub4tJ0x7vb&#10;VEVHK1RI1TKd0j23Me5sLAn425kaRFAU40paJBvBYacapsihFwBIvIma9ilm/wCBOh4b2pwPVRXc&#10;Jgjr+NJaeB1kdF/dYj6r/wBHCsiDRiIiaWe/KTZejoKaGVsSLyb3ZwE8u3uhUGtx3J4i8QVM4fOl&#10;40lPXULBsPy3LRTT4tL5coQ+Xucqu+9rbR3vx5SlThTSUp2msJwOraOarpAHgjDPfx2j4eFvjy4V&#10;wNWCZxFNKyMqWABv7eKIrUVjuANe/K0xiKxptEq+Z2JF/r05cYkU4ThT7j8gZYCDYhdrfSO3D26x&#10;j30wzxpPB7/VwnIpYa7Csxt4cbpmIqXHGo1trx0VfbXran2cvsq9YZpNqkty0CtQKYqiUu3uD6+e&#10;qlPGEOBSzF+7L7p9jL/Zw+tPtV1jDzFIHRJFJeaTdIzr2Y3H18IyQaMgMKjSEFfe15sV6ot0Rr88&#10;abNRatzIdqmw5cYU0U4U0zUzkEgX5aaqmo0aOPdI5anTTzSxXnjEY1BB+7U8caEqFJl7DTtj0kKT&#10;qgN7C4+g+H38N777gB6eVFtuCQaYDaQ2BNvZwmpcBXtgUa356rkTXcdzoo5vbXoisrQnbcnm63E1&#10;GUAG/N08BXLah1PLbK3SmwqKNMOklN732sfCx7cEtqdDalcNh9dlFL+KgPWmFKf5pzGGAPiT93bg&#10;Z1cTRiBUiswOtw+4mhewOrBSR2vqRp2+PGkuJVsNOlBTUGmjWpdY4SoLmwYnTjqjG2mxjgKjVlK6&#10;zMC17aG3bTx5ZJmtE6cKbPJkBuDx4U2TWaKBmBZu45vZVacYaQSOobQntf2+HFDA7xYHSaacOhJN&#10;Gxg9PeVqjpVN1SnzLQwyU01Gq0VVWotTMJlDEwUcYLsqg3ZidLHx4QZznCxcptktqIKSdQSYBGBl&#10;RMY8BFG1hZpW0XSoCCBBOJnZA20WqdGralqqCBKQKxsu/d207/HilI0CCZphXiMjCuNdW4hXxRx1&#10;0pfy0CJe3uqOwFubSgIOFbUSdtYpcHqaOhixKYHyZ92xgNDt7gfRzwcCiUjhWtBiabYpSs6zRNYq&#10;ykfGxvxw1tIxowtD6hZIMu0+T8wYHBikFNE8cITbAqK8m5jLIt5JbDwPawtwELyeXC6hZSSQTxOA&#10;4DYKE6cw8IQpIMbOH6mgfx6pwfE8WmrqBFpYppGYIgIRA37qqdbA+3gnaSpCQDiQPbRK4pKlEjAE&#10;0pcqYhimD1E2JYPVmF0jMYNzZ0ewYFOxOgOvBZl7YKSpYmMfTjjRPcqIIANZ58SxPEqh6rFXNRMx&#10;sXIFyBoBoAAAOB8oAJjCluqRjjU+QUgkC0w2jTT+Op5ZPXVFAcKkEbAJAOPRNM1DE+9zGRY+zlor&#10;xNcmBA2ccFMlVYAm2556a3NdBVMqxns7AH69OOJ8RAPGqqUUjypb47TxYfgENPCtnm+0AO0i/G/i&#10;OSBfOBi3Sjidv+MPXiKB9qS+8T0fA0lsMyPmjMUy/wAlMW33QzTPsC31+yAWbT2DkTvXaLceKfIU&#10;PW7dTxwj1oV8J9M/V7EI1xjHsNfDqMgvHPNJFCHvohVWYtsbwa3A+vPLdvBKtR6ACY/XqozTljyz&#10;JEDpwFBxmvKVRk+tbD66ojmZljYeWWYDcL/bIF9QRw9YuBcjUARt20XOslgwcaRc6KUaNCCRqRfx&#10;+nhhPTSOIpKtSPNW+TVMIgCQSQTa3bTllYCRjVk4mDUeeD5KTfG17gam3GwSqtkDhWWgqDXVSIUB&#10;K9/E2vrw4sme9dHVifLjSR5WhJp2x6Z6ioEA/wByG2/tHdTw8zd3W5o/o4eY2ii60RpTPTya5zy4&#10;eaIR0CmKe6nduJJ/xC/gL8ByNaDM0cq0ERGNM8mI4jRi6yEE/r3PDdu7ca+0mkhZSvaKj0+YK6Is&#10;sp3BrafR7SdeGSM1dScefM00q0SrZUgY87uNy3Hw/pPDVGdD+Ic+dNfk42U9DEZHSN5yFEmqm9+H&#10;bOaMu8YPsH600bZSMafYqfD5AJRMBuAOp2jtfS+p4dh9ChIIovlacIp5pcDqvMHyamWRyPdVSSdP&#10;AC5PLbMZq5XOFK5cmY7TReZi1LJT6XKOoDdr/Zvft8OU71KsAZ8qTqURwqTT0cclL/LbAx7t20+0&#10;jx5rQle0TTYWU03VOV8MI8sxKo7WAsO1uwtxO5YtOCCkc+VLEXCxiDUSXJVDFFuibafj27aWUftP&#10;CJzJG1Dwn8PYKWJvVcaaWy5WapTSaDsL6n/gRwmXk7qPtOHn8h86Vi8Sdo586huuZMJkMMRcHX7J&#10;+juF/bxgLu7M6RPH5cB86uQy/iY586m0nU/NOCFqVp3VdbqNBo17ELbx9p4esbz3NtgSeT0CPjRW&#10;7kzD2MDkdf4UJOS/UHW0c4WqRZQpX7Wg91tfdTv7p8T4cH9nvuR4VDZ0+fQOrpNBG73XQ5ikx+7p&#10;PX0CjO5a675UxULBiFhJ7oY20HvFTZEv8O55J9nvUxcYHbx9sbBPVtNRxdbtvs/Zs/TpMdewULGF&#10;5qyrihVaarQtJayXu2t9Nq3t28eDlrMGLgeFQ+fsHzoDPZe81MpMDjw9piaf2o4Kkj5V0Y6GykE/&#10;cO318MEkKOBmg+VqZ2z61FkoplJG2/LERT/fBXVWI0LkXYWPGFN8aqVCok1OE9063453cVoqKqbp&#10;Kf8AdtxMUxtqhXURKN4ZWI1Ugd+MlqcYqvfSKw19EjICV/XvxCpFWbcM0iMTwSkmifetgLG/gAD8&#10;PhxEpqaEbTxTQG5jwF4Gkkp2ZhopXw72Jt7TpwsU3Q1tn9UTSPo1+QYTMmgI7cRaIo2WdeFKSlxG&#10;PEH8t7NFcWV7ECx9nY68uAF4KEjrxFIVp7rqPVSXzVlPKs4SWrpULNYBrX1U3soHujQ+zhHdZHaX&#10;X3oHDHbs6Bs49FHFpmL7eCVHy8+k7aBHEullPVTeZhU5j+yNp95ja99TZQLW5GNxuUlf9yVGzDaf&#10;aYA4UP2s+KR4xPuH4mkRV5IzRSaeT5ii1ypuBe/djYeHhyNLjdq7Y/hnyOA27SYFCprNWXOMef4U&#10;lqmiliXZUxldB3BA17a+PAM40pr7gR8Meuj9KwvYa4U02IUfvU0rKouQt9P+QRxYzeusfYo+XD2V&#10;RbaXPuFPNfmjGsWpBQ1sxdFYtqbdxYiwAFuHNznlxdI7tZnE4z08IECKQNWLTCtSRBpLqrRWUajg&#10;SCYo4msskbhCb8rXqxxqZIVCsrPJ9lfG/sPNBJcUEjacB51fACaHDAaSLDsKjiph7zgN4fvC5B08&#10;DzJewtE2zSUgdft2++olvHi+4SeGHspxDSuSki6W8Pb8TwyKJpBs2VGpaQfzEsq6DW4+PfjQbg06&#10;pzwxT1NVxYadzqDckAkX8PjzS0xScArpgrsTp6OgesP2R28dDpf6uFb7iWUFatgowZZLqgkUB1VN&#10;NWVL1MxuzHU+22nMdLh0vrKzx/dUrtoDaQBXlA2jiKKdr2zmq9NKjK+EtiWIqdvuIdTroe6nTwuO&#10;C3JrP8w5qOwee3aD7aJr98Mo6z8ONC/LRkEkDTkyKaJqN0rqJJDbtxKpqKeBrA0LAajictkVcGsZ&#10;jNu3E+girzSRzZXCjpBSx/bkvcX7qdD4eB4Fc1fDKNI2n4bPdQhy9nvFajsHxoLtvt1Pt5FlDia9&#10;tFrcrWq8V005qKtNcdp56tzXW089sqpNcWGh56tCo/fvytOVksCLc1VKxmPmq9XEhQOa21cVx8sc&#10;qatXQj156tVz2Ec9VKwOdp5s1cV1o3bmprUV3tJ7ctWjXTKRytVrio/dHPVuakIL89Va83ujXnq3&#10;WBjY680K8BXW+456qkV4EeOnNHGtV5niK2trfvz0U7NYObqtZdwKBAe/fnq0RU2KjjBVpGKX7G19&#10;fhxkq6KcCR5VkxCqd6kNCxYWF797/TxtCYGNWJk01STNO5ZxYnigCKbONSkp6jaCykr7QNPv7c9I&#10;qkGubvEttvs15UA16ZrlCYWTUm99LcuZFVqTStCRtk0OvPKJrQANc540Vyg5YGabIisMdOWbc32R&#10;xyt1PgrqpG8stZdbePEqkA406lUVmaaOZg0o94G5se4+PNBJGyvEg0pZJpGhSOS6hAANb6eHCwox&#10;kUvSumOWpejBalbzL3NgDypRq20oSuNlNkNXL5m0sQzaez6jyqk06DWD5yMOY6kXB+0w+n2DW/Hu&#10;Eiq4TjSyRcIpKKWlkh8/zgoXcdpUg33MB3HF9o0pRCzhRTdOgeFNNMWW2q5iYysSE37E2HsHBETR&#10;QHIp2wVnweslhaMu3vx3AGoI0OvbjircuCaTOOA040+UKvGY5a6Rb7jsIDDcWtpYDUj28Mg2EDGi&#10;43GkwKS9fkrGsJqNlRTOjkK20C7AMCQSFuRex5pGg4pNLPzAXTZSVM2HzmoQ7ggJZTrcEePjy62x&#10;GNOE6xFONdiEeZ6v5umXy2RI0K2ABI8RbQDgIuHlJMHZjR9bW4QIFNsWI0wjehxNL2EiqfAHsPp4&#10;iVO1J6KWpgYGm80UgUqjF1sAP7vDi1KgaSLEU3zUcoHY8VxNIwYpnkp576E8TFBpWlYrKqyqtjy2&#10;NUJBqNKWTXjRwp5ONP2AtTvLtrDtB262ve+htx1CqZdTSkMTQbpw4VdbW7kX+6/FVF+ykvVeZLIX&#10;cljfueNETSxKqiTXEdhxs7KdTtqFTBjJc8TppSvZSnhc7AGPDECKJlVn81fDl6bis6xb7c1FNkxW&#10;STDWA3Ec8DNekis0CJDqePUmJ1VNfEEVdo8fDlSYrSWyqk9X1Mxk2MpFwPz+jiYr6KNEs6ai04F/&#10;eYqPh3+/mttWJiuSQIXLKb/Sb8dSKaUo0/0dQ1MthoDxSMKSTUeopVxGc7Gt3Oo/ZzShqpelQ21z&#10;osu1KSFokL+Omv09uNoRppI64TShpaipwxmqKT7e0qSV3Cx78UGDRUDJpGYheocu+vh+zjCqNmzF&#10;JyaFokIUXvpwuUmKNkKmn2LHy+CNgJpfMaYIN19VKnRlVRqbaa8QJQdU0pUAMacaRfliYq1WEgtc&#10;Pe4uPYdeCVERQZdlWylhhtZSUse5wY2a4AYW3DvoLX04/qApCWyaZcfr4FS6LZyb6ewi3c8ZU5FL&#10;m2aTlK0MxLTgn6OJgSaUqGmlRhddglJRz/PRkzBlMO1bm3iCx7W44Z4Umiaf8p9YM45KxKfFcFq9&#10;sjoUtcoF94Mj3jIbchFxr34U3Fi3dQFDZx/fSB/L27gAER18fL1p3xfB+oeN4PW9XceSR0nniWep&#10;JsS8gAjf3mLsWFtT9N+OsvstKDCTjBgeW3qptKm21BlB2AwOobaY8F6fZhzZh6Yrhnv+dK0QVvds&#10;9wAXdyFAJPfi9bwT6Ueobwmp2dunee+m9PFFm2njjhnleNZImEib0QMV80Daxsb2W/jwut7tq4UQ&#10;k4jh1HqpAHEOKIScQJI8+qkHJWUiwgoQLgHh+ViMK0G1E054NliqxihfGmlRYYJFjYNKA1yNwsgF&#10;yCPHhelUqjGnHXe6woSaTNeYsr4QaLLeIVNAkn+USCZ495ClVLMhBPu3Hftw0VboUZUkGNkgH40G&#10;ihDypIBPXQ+dP819eME6WYjnfp/mWqod1PLUP5NSKdnC2injMt/NdmVdQG1IHIyzS3auXkpWgEDD&#10;EeoIGwbeil6GNbmk4Abfkax0nptz1nPo3iXqHzdjBkEKUc8UIp2Pn0szbHqDUyv/ALiTa1iSfGw4&#10;YjNBbrDKB0+3ogdNK3S22sNp2+c40WbEsTwPBKinwmihNXJGS5Z5QVKg+8p28Pi5rE0vSyTjS0yv&#10;kfHupubpMs4O8VN5gjcLEvmAK7qgVSWAG0sL3OnEf55NsnUqiu6WGIKhOMUIHU3pbj3pw6kRZaaZ&#10;pMYohLBiAbyJvKMkavG8ZjLJtsb3uSGFu/FTFym9RrGw7NvTT7DsjVSL65dXqvrHiCTVuGQUdTCl&#10;LHNMrySSytToYw7uwAG4HUAW7a8cs7PuBgZ2++nA5pxPGgEqxWNGsAYhF7AH+jhoWyKdS4DSYq46&#10;mIE7j+v58QqBTRo2UqqDRUlRVVA33sfH6fp4y2grNKnXA2KsW9EHRbAesHUGLLuZalKehZnppwYi&#10;7r50LNHKPeVQFdSPeNr8T5tcKs2dSBjgdvQcRQRX+0M0CXWjp1NkPOdVgVJPJLT0paJXlsSzRSNF&#10;Iy7Pc2kgEEaa8vbXpeTqI59aVNNhQxoPMm0eYMyVIw/CKWSomVXkKRi5Kp9o3NhoO58OCIXIQJJi&#10;i65aSjGhurJ8BnySuE0OFOmImBWmkgp3dRIp3eY82qgFRc7TxoJK1zOHPCkgUEiRQUxVkGFn9Kvu&#10;gNcDv9XDonSKRBPfGjPYFl/qb08yNF1CznAz5aeGKSnSZEEZWdwY5Ej3b3VibG+ljyKcwvUXbndt&#10;4LnHHHDA48K8bbvoQjA+dA/jtXUdUcTkzJg8yRx1VS0ZpUjWFqdAFDygglApOqgHTx4JrVP5VISr&#10;GBt2zQiSkWiAOj18qNimbMuZE6PDpl0aMy5mrKcS4nUrWU7IlXGRGk0VkusTp7rDxJueAy7sRc3C&#10;bh8gITIAgyQcY27RtqP7uzbu3m7lwwEyNJBJIJmOqKHpOsXpxyv0TrhSZbkXGMLpqRqqnQx0tOZH&#10;i2VgjKBmnUMWbd2OluB1dg/eXiHNUoIIkydhlJjYDRYhlx67SskqSoFOM/5p6qIJQdJMy0HTqXqh&#10;mGampMPDwLEHnJklimt5csaBfeRbgMb6Xt35OCcySpzukyTjOGwjgaGbluFYimmhkwBsspWqx+bd&#10;5I3XaLADVHDHU38eHIKivqonW0AJpjqrWUpYTPZAw9p8Ljw4vVSBoEmKVebOiWdMm9OKDqdjETGh&#10;xdHnpJ2XaHEbAOilmLMVv7B2PA2L0Lc7scMDQoSAcKZ8tYq9dH8jRUQrFKFQJX2hWYXvpqSPAcMu&#10;OJoudb1HCjKelfonT9as91GBT4omGzQUtTVInktJKzUxUOiruVVBDakkgDW3A7nuYjLmguOIHt2f&#10;Cidxf5cSfKgq689EarJPVvFskU4FS0EqPERJG14pkWSNmKHYNSQRfQ8X5bcC7YS4rCRjt2gweulL&#10;VyoAGkfljK1Ng2YEwnMyikiVpEZ2YrGrhN67pF8CbXsfHi+6fLTJW1iRBjaYmDhSK4dU4CU4n31Y&#10;t6pKHolN6TMIw/pPWQS1VLV0ddHKIHh3xVStHWQIzsWkVC1wVvqLm2nMbN1by/fzJf5oGIWgyZgp&#10;xQcBAkCgFklvdt3KnLoqKYKYJEAjFJgD2zwouvTrOuMVfR6DpNlaipKSKUyxYjVVFXIvzESOXiDx&#10;/YLRBvc8T7OTtcW/dP8AfLJMQUgAbYx9vGpEubqTVu3RL01VeGdKsldVIcwthuL1TVuGVfyqtSvT&#10;FN0ReSplO0JLGdSqiw1PMN9895rd51y1iVEJKRBMSQU7BG3rNRLm+8NuhKmRHeQI2nGcNmGPnVgW&#10;bModDvUZ0/g6aZlximFUk+GmPEKAx1SmWkurOkgtAQ/vK7ue5PMWxnr+6i+6QgqUsr8KioEFUeEi&#10;NWOBAHCojtt41ZC4i3ab7xTxVIWsjSpQ+1QjVjtABgCq8+vdV02yz1Youi+CPLFh9bQ1cdIZTHcV&#10;kfmRyy04ium0mzLbS+uvMmd23nUNi4WkDUAYgjDAgGccMQannL3lbvn802kypCZIMRiCAcJkHqmK&#10;qAzv0g6sVHVVsn4XUYjjcVRRQTfOTgTRxAXWaNNRHEwYFiotcfVzKi0za3/LlS9IxIgGPLrNSb/N&#10;/wCZp75ZE6iIxnhjjRovSynU/AuusMWcs0fM4Fk9aev+Trq1wlbSmM07wxU0YaLzlBG0uPdsDfgL&#10;zq/Qzayy0ZcJEpTMKGMlR4eVEuY5v+SalAJKjGAGBHnwoJ+puN9D8R65jAc7iSgwietmplmicxxi&#10;Ji08TzVLD3FUMF90HTlMtze8eY/ZjGAccT0HAQOFEdky/cNd81BVEwcYk7I40AuePTzkpcl1XVHJ&#10;2Jw/L4dU0bArKqRz0xkJ81JJj5kpKWNlXwOnBdYZo4+sodBBxHXMYbMBUt2RdcTpcEHHb1joGzGj&#10;9dRPT16ecLy5l6swPE4J8RhnFTLJSrLKs1NPGGjVpJ7RgISL7R4nTgTYzO4BUkK2iNsQR19PrQZs&#10;rP8AMKUFOA4HZgAR0k0KuGZfy3QVmNdKMSydJI9NQ0k1Nis06pEVY72elhTa0jIujbxbv9cQO5ml&#10;pYeS/wDcojSJUZ2QTiBj0Go7SzaJdS866NJXGkAqPQQTsGNF1xjM1LnrqhB0TwCgOE4fBUxw1mIQ&#10;UtNHHCSN0M4uweUPfb8Se2nJgs0XTTJuA4TgTiSTGwjHAbKPRkiApTqFEpxiZJiejYI+VTunPXqP&#10;pX1nxzLuM4MY8NrsPxDA6pRAIVMkfupIJJg1y1iTtGt9ON5syu6tQoO61hSVRqCjB2iBgI66t+XN&#10;s1+xOpQIPAmDww2Uv8v0mZs59J8vZbz9gzYfDl+ad45aWecCppnNoFqKhSI3DJ2XwbkZPuCzcKmo&#10;1KjgCQeOHVSe/Wi3JXbgFxZE+EEgxtxxwO3qoC814h06xPHJMpZcgTDK3YrgFXMYWVlWK87e67X0&#10;suvfmTu712+ywFXCpgcYBlMzhwwimkZW8WwpwkrM6gY29MDpoFupOVc2Zbz/AEOSM4iuaKoqHp2g&#10;pYvf8xEDxttUFlWzDU6W+vl7y/bLSn0aRAkFR4TiOA6aNGG/yzRWdKYEyogDr2n3VZX6dOlMeU8X&#10;TqzgOd0nmw6noxUYBSUTK9JPI6zp83M9mEsbLqqLtPvai/MK85zZm+Pcvt+EkkLwIIAjwgYQQYxN&#10;R/nGaWryUtXDcpXKkq+4KAEHSBhB2Y0aDGs/dJ84dT8U6u9WQcMxyvM9Rh8EtHUfMQ1UaCJaymjj&#10;LKsUttouT2JIvyOLhq6UUMW6f2KAP6KQQfuSdhPTUUZhf3aXW2rFv9gjTH2IEH70mMT0geVNOUfx&#10;Msu+mvF4aLCcLq63NdJHFKK1KuKGOIuGBkG1ZJnBjNjoNQeHV3uPe5wT+XX3aTOITJ4bCqEjH40J&#10;rrdy8ceU6w6WwtU7JUMIGnV4U1XL6s+pPWr1W4dNm7pLgVHl/L8NNPLiM9HhcreY8dQ0pdauf7Z9&#10;9vM1X2W9kv7t2KN1P2d46VuqI06lpJxSARCcBMAjbUq7v2TOUK/y50rWpQCSpeJkYjSn2gVTbgmC&#10;Yjl7HqvA8SW0tFPJC1vG3vKRbSx/bzMPLXfzCQ4NhEj1qY8wWlxIUnYoSPhQz00yNCAPAn+ng1Bm&#10;o1UmDXCpqEWJjfwPPE1tKZNBFmCqqKiXy4CddBr8bjhC+onAUOLVCUiTUrCMtM0PnzDvY63/AG/H&#10;jjVvhJpm4u8YFdYvg8nkMzC69vv0/jyrrc4Va3e40Zv071OG9Ocs1+NAu2MVSt5AjqYx5M0QZPMe&#10;NhYoyNbW+vII3gtVXDiRhpBxwOIOPDjIpDmba7xxBCgEJOMgkkHh5zV0fSTrFiCenLEOtnU15Mcx&#10;k4ck1G0jUsk8K0IaOppQzqPLjAG5SRqbnmKV/kpub0W9ukJbCjrICsdWKVYe+sc893eczS+bZZAS&#10;2klKyNQ1BWKVYcZwPVVXHW3rJ0t9T8SYL06yhPTYqJqbyUwxKipln8tH376kqEQurWso7gG/MoMl&#10;y4ZAnW6saYO2AMYxAJnaKyKyrKm8jSVOuehgDGJMEycaVvUT0aZ49M+GZdxDJlY2JYpixw+tqKWC&#10;lmVZKJnLSJIxMju8UhCEEAEkkDS3CJObnMior8KRIEkbYwI2YEY08i9OYJV3gj7gmY2x4SAIwNGl&#10;6remL0wYvlrBsx1mLQVmOV+JS0tRRUlLUTzU6TG0bu7/AKJPft7qp7oJPgeRNab2Zpaa0rSUoCRp&#10;USEgkcMPEcOJPCsX8s3hzguOd6hSGkplKlFKElSdoAHiOE4k8KOz116p4b0E6P4T6YMNyXV0XvUC&#10;YrijTQRQwT0sKvFVQwRxLLOksQtY7b3Y2PIeyRJz64Xc3DiVSSW0wZhRIKSSSAQcaKslu/56tbrz&#10;iVAmWxBM4kEEyYIPsqozrD1a6HYblaTAUy3X4/LRVUeIT11W0ccMMsTaK/l3ndLkBB2A76cyss8u&#10;uW40LShJBGkDHHbtwHXWSOW5XdFwOIcShBSRpAlRnjOwddPmWfXNlPB8V/nPTKjkFUVS0/yMUYhc&#10;AOTDJU7nU3uLqouPhwT2u5S8xSUvkaTIIJOI6wmJ9tJ85yhLg0uRB2iTjwMx86XOC4N1O9V+Yq3H&#10;pcxPE9U1RVTGsmmMRMQXeBHCo8x7WaxAvrbg0t2rTcxAaaan7R4EgHGYJJJjo20AIRl6Qlpvw4CE&#10;j8aDrF+lhwipqP5LiMWJU9OC5nCmESLYaxRtdzrcWPs5KVnmyblIKklJ6NseZ2U6klwTEUDGe6iS&#10;jwWpSlW0kO0u1zcC9iPjcHjNxmCm1YbKOrFjv1gcKKbPkSsrQmK4tWF5jIhSnjhJZkvYvuN+4+HA&#10;5b3bl67EYDiSAJH4ipQVeItv2aBhGKp49FDblvEMDyPVRNV0aV9NG0ZMMzNtIBNw4UAkW8BY6cGj&#10;rCnUQDpMGCPdFAJ2bknHbTx1i6uenau6WSYbhGA1hzJWw/5Xz0ho6aoWXzB5UGskkewEDdr7x105&#10;EDlleB8lbgLYOAxKiI4nYD5dFGGTZbeouu8UtPdA7IJUUkRidgM9HRVbRgp3LMgIYtcewD2cWJbM&#10;1kYVQK7jqpi/y8YHj8eKw4Zik5bG00ZLpVk6pllSepXeQQfDwPwudVPJCsLcoEmohzm/BwTzyRRl&#10;sfxGLLeGeXD9oDSwJuVFx944JVHSKjFhvv1UF+UcvT56xkGZbqWAW+2+tyh1PtFuI0DvDJoSXL35&#10;NOlO3maP5h9PhmRsu2BCXGoF72b/AIio+yx4q+41H0knHbREusfVLzqx0p5NwZtbWHcWPck/aHs4&#10;XXNyGRhUiZTlpexV8/04UCuFZslqHEszWv8A3Hv/AEcLWrrXtoX3FiEYChMoMwtURhd17gfr9/Dp&#10;Lk0E3LbQaZsWWeeTenjb8tONLk0tZITUWkxaKg2pObbbfx40HAmnVslzZS+w7F6OeLUgj+g28NOL&#10;0qBoOOsqSamtjFEmikH4f3cvqApoMqNYDilM4IT+j+3lZpzuiNtJnEmicFza/E6qNWpGFICvbzZN&#10;sSk39g4VOY4ChM0NIxphrsBknj8zbrb+B/o4iWwVCjRu6CTFISrwmamm97Qj2fA8I1MlNCZu4CxU&#10;L5yooJA5Pax/PibvC2aU92HRFLXA85xmRYpj22j6r7fieHbF6NhoO3OXGJFCvBX0FVDqRu00/Lw1&#10;4JUrChQGW0pBpqnwbDap9xAuf7vp4yWUmlqbhaKjNgeFUosNoJ+gfxueNhhKad/MrcpJYxgkU4Ji&#10;AvqR/H+PCl5gKo/t7kp20HtRhPkT7ZDoSbfxHfgdUzBoVouNQwpX0lPGIAYvED8+HaUgDCg84szj&#10;SdxqKoCEjx0+/ThZcAxRvbKBNIUR1Ep7E8DMKVQq1BNOOHwFJwsw7m33jixlEHGkby5GFCxQUtC1&#10;KJLDUD8xwZNpBFAN1agqKZqygjL7rD9dOI1tzS9t0imWor5qAbItO3EKnC1sozQ0HdtOWX4a/GKo&#10;ea3u3A7Dx08fYeK7YKeONI7tSLcYUZTKuArTRKwAF/26/DxHBy02ECojvLjWaEB4UWPanFdB4Kk1&#10;OwunQyDcOWFNuGl7H+jjFhqBy1FRxpoqt7tpzdPprjFRea32dTzUVYqilBSZeaTVx+v189SUuUo6&#10;fLUKC5H6/kOepguU6R4PSxDQC/6+zm6b1GsiwRRP7oA56vba4VcqxR7iQPp56vDGkdVYtCGI3ac8&#10;aVhFMxlpKnQ2I5qnYIqPUU1OyfowOerYUaS1TAqvytLknCplDPDTm788KaUCay12PwBdlwP1+P8A&#10;RzxMV5DJNJZqiOobvflCaMAnTUpIo205amyTUj5aO1+epvUa/9bR8kliiQM4sOSvEUBgCrZSfrD8&#10;+NrC48Pr040tIdEUvSO7oOJomhk8s+H7NOR8tOgxQiB1VxWNmPG68TWZERTc89VZp4wiqekrleLS&#10;4OtvEaj+HFts53a6Suo1poaI62l0qK1y6MAQC1rX17ckYHVQQLZ2DbSjpainYbaCJbe0KT+Z5qOm&#10;i5SDxNS5jOEKym3iQTa30cqBFVEcKhQwxu++Q2A4pBq6lRTbmZocTwtqaFOxYdx+8LeHxtxG+33q&#10;YpZay0qTRfGmMXuN38eRqUwYNDzbXETO1rc3FerJ+kOh056tUocrVXk1rUzyCNXU6sbD3Tfgny13&#10;SrSej4Y0guUSJoS4aSiWX/SXJXQ+7pf26nkggUHVKJ2UoKCHA1cyjW3YW3G3xJ04o0kUXuKVUmTE&#10;aW3lxw3AOm46fcOViTTAQeJqGalnSzqLewC3FIEUoECg1zhSGJhVRiwZtf8Agh/SOAzNmJAWOk+8&#10;fpR9ZvThSMgikqWsGt9PAHR0rClnF/KoacGpeSR7A7Vso+OvG4ik+omvU9YRMksKFFRgQQ2uh/o5&#10;WdBBHCnNOsQaPV0069ZKyRk6GKppkkq4lMN5FklcbWJRwFsuqm2p5JTeYN92ATiJERPlULZlu+9e&#10;PEpUQkmcIAxGIk47eqg7zn6m8YxKadcEgI81yVLMsajW491ATb/guFKs4VEIHPpR5a7tttgaz8T8&#10;YHuoumJYliONiSrxSoUvcHYLsfqLE9uEC7px3Eq59aHDbCGMECg7moqxbuVJUfvHQd7DU6cTgFfS&#10;aMtQpxw7LWMYkQYIiFPjtJ/s/Phyxlzr/wBopC7dttbTS6w/p1ICGxBiAO4LBfyW54Nbfd4nFz4x&#10;8JNB5zNf6Pwpa0WV8DoCJI4UZx4lb/8AK1+DNnK2WcdIJ8p+M0QOXjjmBJ58qUCTvCAsXuqPAaD7&#10;hw7B04Ci0p1ba5zks5f/ABa8dSJqieise4DhiBFXiutx5dJr0V7U8dJr2yuSQzTf5NS30DjRNNlU&#10;ba5GnmB2qpY+wC/8OVBr2oV4QS3tt19luVLgFekVzNPNGwLixPYcSqcmriDShpcv1WInzKdCy31P&#10;h9GtuISukK3g3tpWYfkUmT/TiqqPC5a//IP9PGSonZSJV4IwpRRQZIy4vm11RGh8N7Kv5C7cQOPp&#10;b+9QHrSEl5/BIJ8hyKZ8Y6uZLw1f9GkecgdkQgf8hSWHCF3NWW+JPkPmaVM5M+9tAHmfkKDjFOus&#10;9SPLwOjUHwZi0jf8gqAv58IV7wE/3NPtx9wgUJWt3AnFxXsgD3yaRFRnPqNjUxWmmlhLX92PbGbH&#10;2BAWHC45hdvnwkieiB8MaPk2FrbjEA+cn44VKpunGeMfcVOJtKdxFnkuT/yHMbj7uXGU3Fx4lz5n&#10;8VUyrNbe2wRHkPwTQxZX9NuEYo0f84xFEZiLrd5nOl7ADagvwQMbuoUf2ih5Yk/IUDLredbU6EGP&#10;RI+ZoxuXuhvTXLsoESmoIAtdgmvj7sQv+fJFYym1YEAT7vhUU3e8N3cbcPf7z+FCvSZayphChsNp&#10;KeB+wbYpa/tu124eIS20fCkD0x9pxoJ99cXf3KUfUx7oFZcRFDHD5mI1LH2KWCgfDXXity7CttVb&#10;ZWTCB7qDfF8bwbC6VpYZ41H+JmsLX9rEA8Inr8J6B5mhtZZet1XiB59tBzB1J6c0GLtXYviXmJEo&#10;ZDTxNKwkH7ugA18deAh7M2yMVT5UP/5I8pMJT7TGFJbE/UrhC1kkmGwO0ZPuec1iB2Pux7j9AvwO&#10;OZy2jBInzP4UfN7tqUBqPs/WKTOMeoXMuMRrLhV49q62jVLnw959zcDy87c/hw8hH4mhHa7vtNbf&#10;x+ECguxDqTnTFmKVNVsFzfddz/ycbflwkdzB1zafnQs/lrSRs+XwpLVWKYhiI211VLIBfQsVUfUt&#10;hxAp9bn3KJ9a03bttfakD0puWhW/u9vhpxMMKfImlZlmJYZWUeGtvgdDw2tVQYpG81qEmmuuh+Wq&#10;niUfZYj8+IFjSoilQVqFeQYd8lul92csfaSR4WHGzJNewim/yyRZuXJpqupKNXj2fu99t9L+23Kz&#10;FW21CagUIVIFuamngab/AJdYTbm5mlOua8Y0cW5uriRSlgpjUYRIttQAw+leHqDrbI5wpEYCttJU&#10;wFb2HjwkpWozXBkYj6ObqwrEyaC456qRXFNoNzpy1KIiupQBqTzVUiawqoY+8dPDm5rdczLsmQ/u&#10;qRr9Pfl0GDNaUMKWdBhWXMTeb+sOKHDhBGpjAhMjzEt9hfBSBrrx+/UpGkoTq2g4xHWaRsAKmcON&#10;Iqt8ikqp46RzJCHYRMwszJfQsPAkdxxKklQE7eNUG2KhvK1twNh344KrEVlSVbanvytbIrqTbGpf&#10;wJ05utUaDJvpNz1nvpLL1aytUpVRR0sdV5LmOJQrzeTsQMxlnkBB0jXw4E3s5at3u5WIMxOJ4TPQ&#10;B5mjNNsVCRXLAunuJxYFXZTzNj1TgIo5ZKZsK+XTzJL6vJLLJ9mJ2PZrG3Ku3IKgtCQuYOqcPIDp&#10;8qfDRSIPso0noU9bOYegGA4pkehxI4HUSUMphmp1VN89NKxhBaNGkLFHZQxPYd+NZhkyMxJJGoHa&#10;D78CY9K0i7DIAJipnWH1/V/VHJGZMkdXqGmxeathpBh00RVJUlik84tVTsXmlu+oC7QNdNeB623b&#10;TZvIcYJSATqB2EERgMAPfSxd0mI20APTSj9O2V+kWKZ7zXhOKY7jsiiqp6eKtip6WGBvdnhlFt7b&#10;WuFJuduvfhxdm6efS2hSUo2EkEkngRwpGgI0yRj7qLj0zztQ5JzxhedcPj8sYdWUlXGtrqflqhJ1&#10;AZxZiQu0kaffwV3jBuG1NniCPaCKTMqCFTsrZp9SH4j/AKLOsHp9p8AwXB4sz54kOL0SSQ4LUV1R&#10;FS1SiWBoqify4IGSQJcKDbaT9OMGVbsXlg6NR0IGkmVhIURhiBJOExQuXco2jHowmtdXNtLjFJnK&#10;npupmE1OXoa6eIzLIyJKiVHvbwq3WMeIuNBe/Mk2FpW3LKgvSDHEGPjQXdXK4IgfjWXqjjOScr1O&#10;H0fTXFIq9PKlFXGkzSmOUMAheS1iWXwU205SzDjoJdEYiMIw8vxp11zu/tNCp6d/T71m9VVTUU3T&#10;WNqiSlngp2iVYk96ZS8bebO4RVO0669jwrzPNWMmALvEEzjw24ATTzKVviQaL51Dw7P2SsXfAc0l&#10;qedS6vHuZ1vHI8LqN2h2upFwLew8kL9ncICkYjD2EA0GAtSFEHaflQv+mrpd6f8AqHNiNZ1wzFS4&#10;FFBBHLBJXVU0cUkvn+XJEsFMvmSttswFxpfgFze6ubWBboK5MEJAmIkGTgKEFq2hYlZHrWDMz5v6&#10;YZgxLAvT3jGIYtl+mlriJqenqY6UwsVKzbLqACgF/MOhXXlmgi7QlV0lKVkJwJSVT0e3o6aUKUpk&#10;w2SRj5ULHQ31aZ4ylmaTMWI01Ni2IIjRbqqkSpVWBR0IgG2K6lSATfQm9+F2YZI3coCASkTOBj37&#10;caMLe+UDiJPtoYvUBnrqX6psMXGM5YMaKhhmmaOaR6aEK9Qirsjp4VCxo21SLXtYcK8ttWMnOlCp&#10;JAwEnZ0k7aVvFV0MRHsqvKXIuKx45JheXkWtSPXcklxtCjdYnVip0NhyRu+GmVYUGlMkGE406U+G&#10;jDq9aDHlMFjZ7qbj3bg7TYnw8OWBChIpPp0mDSsoDhPnsuHF2iKFGLi1yfEAeHDm04z5UhfGOFJK&#10;ckOb9wbH6tOFittLBXLDaCoxeujw+hH6aVlVRYk3YhRoO+p5QkIEnZT4RJihybo5m/IlTBU5wofK&#10;R2ZQkhj3khdQsd2N/Zf48LBdIe+wzRgbZTR8QpBZgrK7C53w2JJKVGDKyltWAOoPwOnDFACsaQKl&#10;JjZSVBw9aG0i/p7m5udRbSw8LcWYzV8IppL7QPbzVJzXUY82VQfE25dO2qnAU9488RMR7FlGnxHf&#10;hrdGSOcaTMUmkbc+nC40YGndBaOxHK7aarkpsLjjuyrbKhyzCPtrzU1qaa5JS5O7vxyt1gK3FgO/&#10;PVunaliZcLmI+Dj6u44fMYNE+v40gWfEKTJKC/CEDopdsqNJt2cvsrRMUyzSndZeXArU1DaW0gB7&#10;83WjsqUkt+/LUkTXPyQp32Ovt5qnyJqTRm9UoXuCD9XjxbbCFik7qYTWHGUZq0of3e3xB1HF1998&#10;dHwpKzgKiwqFGvCilszXJlLdubrVcxuXTw5XZVQJ21lY3HLinhhUVlUHTlq9WF9iLuJ+q/NkxXpq&#10;c1eIML2hrbvdI/hwTA6bfzwPyoqPic9/40nlxB7k3sT4jgYijSIpSpnHG0wAZX+Zb5JpjP5ROgkI&#10;sWva+v08R/l0FfeR4oieqnu9UE6eEzTH5dSyCWkayrbtb+PFgUONJ64LI8l2nv8A8SPt45VDJrl5&#10;bCzDVdb82TXgmnakw+prqZ6mlidkiG5nCNtA9pNrW42pYSYNW0TiKe8LCS1gYre2lh33dxa/Ftok&#10;qcAHJpO8qEmaw1VbLTY6MQo32hGRithYkd1fxIv4duPXyg+o9fuPGm7aWgKiYpjNRVVZmcqbkkhQ&#10;ANddAPjwpQ2ECBRgVFW2oktXSSQFu0thb9o49BqgFN0FfNTFlkJkVlZbFjYX+B7copE0pSqKbH8w&#10;PeIkjTU8djppqalxyKI/euXtxuDVxFPmERPWOY4IXlYakIpNh7TbsPp55UASTWoPChTpsM8jCXl8&#10;shkI3Dxs3h9R4L0KFvbz07OsHb7KIFEuORzIrDQRps8tj9m4HAeKNyqs2wFx8OORFNaqkWuvfQc3&#10;XtVZIsXFLTtD5YZiTqAAbH/WOvGVN6jNXC9NNc0iAXWQyE2uSLccTNUVBrJTqKgiNGszWGvYG9h9&#10;PLkxWgJp5GXa6kxWOjrltubbutbW1wbakcV2IF24Ejno99M3c2yCTTpmuqLVK0xNtoF19jrofDxH&#10;BFmyypYSeHxH40H8vbhOrmDUPLuapcutM9MGEsqbRIHtsIPusvfUXPAQ/bB+AdnR00L2XizMUq6z&#10;rl1AfDIsDeuMtJCiR++gMjhdQGkfcfuA4U/yhkKKoxPsHoKXjMHIicPfQR4lXYrmTEhUYjI80kh2&#10;oGcnQnRRfT6OHKUJYT4cBRcpReOO2nbB8v5m+ckfCoBvisrjbvIudDbsPpvxI683HiPypQhpYPhH&#10;zppxeJ2xCSfEhadyd5IHdfdN7ey3FTUaYTspM5M+LbSPxKmR2vE+4fD9fbxYMaa2VLy/h7wSPXP9&#10;mME/SpFjwZ5O3pJc6B7uNFF2uQE9PxqPNLHNKzk3sdD8PDgXfX3iyTyOFGKE6UxXSzQr34lq8VEr&#10;/wBOBtt481FXFM89HKsXmeGv5c8KcBim+OaQSBR25WKdqdU18uxIix2Jqq+wnvykAGeNamRFYaWo&#10;kkmDJcML2Pj7OXCiMRThSONGIyJjlflamjx+VRJIEZQjlhclSrKWGo0seDdAUm1JJMnEHrG0Y9VB&#10;xcF4AbBtHUeNLrNHXLM+aa1a54aWiUwpF5dLCFBCrtBZnLMWPidL8C9jcm0SQZViSJPTzso0uGQ8&#10;ZEDADDqpGYfmykjnvULbS2mnbtqdTwaNZwk/cI+HtooVYk7KViYxhNY24SAd9ToPz14fozBlWxXy&#10;ouNutHCpkwhZPcYEfd/HhsFBWw0lE8aYZqZ6ebzSdfgPr5sginJms9RWwSEK3Y9/288ccK8Exspn&#10;r8Ew7ESQ6CzfD2/AcROW7buCgKfQ4pOw0m5sm0MFQHhBHf6NfYBYcD7uTtL2Yc9FGCbtSdtZP6uV&#10;iDdSOfov319g0+/hIvJlp/uZ5noHzpUm9SfuFTYZczYfaKFpP+IqT4N7FsO/t4x/ldpgJ5PQMPbT&#10;hDL2Jj18uulZhPVbOOCbKdJmEce33b6aE6FVsDoT3PDy23mubaAZgR8egQPbRBcZHb3MkgSeeM+6&#10;hgy56mcQgVKfFlEijYCWF+11JVEsPYdTyRbLfbEBzq6+rYIHtNR5ebmoXi3ht/HaZPTsFDVlzr5l&#10;PG5FirB5ZIW99Tcg9lTQe8PE+PJKtN57e6MTHPVht66AF1uu+zsx56T1dAoScPzBlvG0thtSjkW9&#10;0EE6ruBO24GntPJDYvG7nFKgf3TQHubN22wUCP3xTzDHAEY+64Oh2kED6xxWUa9lEbgJjhTfMsDE&#10;mNbfVzRwwprZTRURqUI4VqTxpWg40w4hQSNBtUe6fD6dDxOURRi0uDSGrMvLURsHjsW0se/Eam5x&#10;oQJuYOBpGVWTQSwmitG5B7dvHsf6OIlNGjVN7HHGk9Plqkwuz+WXjLMdxPa2vbTidTemjFNyXRtx&#10;pC5gqxI/k6BE17dj2P5cVd3NHDCeNJxKRpTZFJv3NtOMlujDXFP8OF1YpTJCqswBC3AY3Hw57Sdt&#10;JFOCcaT1dg+GYk3lYlTL5o2jeRdrd9L3AGvCJ/LmLnFxAJ6Yk+QnZt6KM2rpbIlCjHRw/Wg+xXpV&#10;hssRbDpNknugC/ca33O1/wAhyMbzcxl0S0YOGHt2k+mwcKFzGfrTgsSOdgFBniHTXMlBGaiNRKt1&#10;BK6AE38W1P3ciy63VurYaoChhswGPnifZQzZzll4xsPPR+NIuooKyksK2J49wG0spF79rA68j91h&#10;bP3pI6JET7caEiHEufaQfLGsEt/L2A68S09XHDJlw6oE8ilwPAEdwbjXhnZ3AtXNZE4bBtkYimHE&#10;d4IoT6DOeFz7jWDySQT30HxLG33cnBjeFi4xWdJx8vaePUKAD2WOI+3HnopZQRR1cImpZ1eO5G7d&#10;tBt7L6ngxRpdGpJBHT++g+qWzCgZ9tTEpJKUgrcA3vzxa0mkxWF0318U9fUpCD7h8NO4+P0cYWia&#10;VIWECaRGbpqCJFwjdqFJvcEa3BWw8QeRFvJeFADKcZxOzEHAj0NDjKmdQ7xWHt9DQcrG0fudzYci&#10;ahjUuOOmMEjTA+YLbLHT4340ZkRs41YERXCOBpDtiF2PYDjgQVmBiTVJAxNDnljAjhGHLI9jJIL3&#10;tptOq21PbmQmWWH5RoDiePUcR7Kiy/uvzC4GwfHYaUUgkK2I4fERROIqMUuNpFxxNpp4GKwvAAL2&#10;43p6asFVGlVIY2lOgA7/AB8Pz4wUhImn0+IwKAfF66TFK553Pu+AudL9x9/IBv7k3Tk8OHV0j21K&#10;Vu0GEAU1iLx4TUtmujH4AcrFWriI7d+aivV7bbvz0Vuu7c9FNmo0qm+nNETVxWMLbvxuKvtrtRrr&#10;zdUOFdlQOeiqzWF4wdRz1XBrgFPbjZq9cwtjzUVo1y56q1iaMeA56tzWPYO3N16a7VCOaitE15hp&#10;r481E1XbXFYwvbloq1dkWPPVWum735o4V6vJS1FWD5CM5AJ0F9PbxkkJ20oSJrCsK+UzEnctj8Le&#10;PPcarFR7jtxytRWZY1K7ibH2c3VImuCjUB9BzxrwrM1NCxUhhr4eI9mnG9VWIoT6LIlXi2XxV0x8&#10;03RwQbna+moFgPrPCJd2G1wcKMksak0GtZh1RQuad1O5dDp8SD+fDxLgWJosKCiokaIU3OTf2csc&#10;DVgZFTRX1S0/yu8mO+7b4X9vPaBM8abKjsp7wClwyurFSuHum47XINrjvpxI+pSBhShpIUcaWWaM&#10;n4ZhtEa7Cm3Kdl/e3H3l+Gg19nCti6Us6VUsdYAEigxiSTftNiwF9OCORFE0VLYSyuFcajTmhWzU&#10;uSGVYbxi6jU2788FcKrp41EmWEj9Gx3X57GrVjp3CyAvqP1vy5puhCovksVjWF5TGbLoAL97ak6D&#10;hQoFvGKXpIVUSoolw+pvERIhUgi99b+3jBVrGNKUjScKSmIRq1a0sA2b7Gw7aaGw55GyDShWONTM&#10;IoXosUjra5QyBgxXd3B0IuO3DNlj8wMKLn3e586EDEqnAq0RBKcRMihWEZI3G97sx1J+jh6yypvj&#10;QbKiax17YW8SNh0pV2C3TXaD43Y9zwyaBB8QpIZrPg1G2JVK7iq7CSWZgBprY301HF5OmkC6VWI5&#10;lqoKikpaaxipBsVgQFKt+7cC+h7niUpSoHrppLR40OOF50imy0sePUo8shF85VshMd9wAX3nPtv8&#10;eA5bXj8B5PwpMpmDRSM2x5bimmgwgsFDH3mAAtc6BR4bTbil+6cJ0+3z86G9oz4dStvypORYZhcM&#10;JqqGfao2g7xt1tfRR8fHhCpxSsCKECUgYg03U0Mq1H8ziIYBr2NtLDUAc2oYaa2k8aimvjkqN0a7&#10;BqSO/fxPhxYhJSMaSrIVspc4JQUWPxGOY2csoUi3Yg+PYcSOOlk4V5LYWKSuM4BW4MVFSl1YEggd&#10;9dug7nhq0+l3ZRatlSKTpVXNl4rpnZXhSo0qo+gJ156KtMU+fy6iRRp7oFzbT6zbXlNNX1zTFJNL&#10;/ktxKrew8Pu5rGrRWIsT25utRUeUi3G1U8moylluVHGdlPHGpKTVD6W46CaZKQKdYIJDZm4oTSJR&#10;FOyaDb7OOzSQ41ISrJvE/geJlGMaUJTOFQamdCCIzZr2433umlAY1Ul5K+VKja9xe30j7uMKd1bK&#10;Woa07aeTVxxQWLBy3hrpb2/TzaRFWWZ2VGp5o/NG8BlN7g9vhxQDSIppUVRwgspwveLqu7cABfxA&#10;A4+kE0gVWFreHHgaSxXaBe4PLitExT3SY01F7jEbTfv27csYrafFtpSYnmrLk9aKnCYkcbEDqxLW&#10;YDXTQa8QqJijNFvqqNjyYbmSX5ik/QEFmCbQCfdA7DQAniFpZGBq629NBz5EUi2buOHEA0XyU0u+&#10;nOLUGW8xxVdTQ/PeYHi8oSiMHeul38LMBxHcN60GMOMxSd7U4kwYoasvdAOp/VvqNRS5VwWoYVSp&#10;JeKKWSJGiNwHk91QWAtcsPbwHO5wxZoUHFgaTGJj2fuovRfN26CFqGB49dNPXHKGK5UzPO2YMJ/l&#10;Ed9yReaHKtcxMC1yLb1N9e/BJllwm5bBCtXX7x7jTVreJvEyg6oMGi4VdbSOblgx7DTh2pQFHqEK&#10;rqnRX1Gl+bSJqizFcpl2bWSxKkGx7Gx1B+B5YitIPTQtYnW5czdlSjwYw/JSUUlQ4lEShWV192Pa&#10;vvE3tqfZwtaZUhRMzNNIUWiTNPa9Tserun0XTKOKH5KKnVJwtOoeYRtuRmluTuWw1AGg4XfyxAd7&#10;6TMyMdk7cKIk2QLxfkzMjHZ04dFAPjmK4jORDTSPDDHqsaSNsvcNu23tu+Pw4vU3p66GjB0iKEDG&#10;+tOb845MXKubKg1ssVS88MkqA7A6bXChbItxfwvwNtWCWHNaBEiD6bKLxl7bbvepwkAEcMNnWaDD&#10;B8LlrJxRJIoYgkbjtFhqdeCkeEY0ZrVOIFLK02Wy2HVLf5QIQwBsxOgtfXl2X0k4UWOtqcp5qVrF&#10;REqkKFztAItqPDh1rmiXuig0uOluVMVzrnnC+m9DXmmGIPKqKqCU+ZtMvlbXIUeYFI7jgdzFYYaU&#10;5ExHVhsn0mjHUoJJAk8j3Ud31/ZEyb0uTL3TnJFY1dRxUUFXTR09XE0MInRkmieKFyilJQGCkXAN&#10;7m/IZ3Wuri61LuAAZI2GcDgZPSKAuROXWpSrjrHEnA4YnpGGFVVthFeZVNS58xexv7fgOTgGddSc&#10;q4CaWeB43jOUomqcHcRuwZTJr4izAWIGvflzaJO2i5TgdOIprxDP+MVwkGIES1Mje9UahyoFghC2&#10;BHjc68bkIwFGIZBFOeVqmiqqyOOsLLECGbUEkAgka6ai/fhuhcjCiN1qDjTzneTAJ8cmTKSyCjDX&#10;i81lL7SBcNt0vuvypJjGrITwFBnWI73W119vh9/ECvFRujw13STJTDcwA5dtQRTbiSulphuPtSkG&#10;CeSJHZDIscjIHUG9m2kbra9+GWpKxjRKW1JoZs8dRcoV2FZdwKJFkXBy8Ujxh1aWnkO5VLP7o2Ht&#10;YcKw0EFR6fjTyEKIiuOB53wbL2P0WP5Eo4opIVmSUSFpQ/mAqSVNgT8BxxNr3gIUaS3CgBEUOWcv&#10;UNnvGkixrNmHxGCppfIjiaGOGndUTy/MjhpwAClza518eNW+XoZwSePmfaaKYok2J1DSPuTuLAEa&#10;dtPv4drM4UZsp00ZHpt00zh1/wAqUuR8pyT4nitPBViWmM+8pS01m8yNJXVEWMEE25Ht663YK7xy&#10;EgkY9asOHTSxy7RakKOGI99K3JfpVpYcbqcKzPnGgy0aCKOR5KlnqmlWX3bQRUvuNIo7hjppwxdz&#10;ANJBCSqcOjZ0zT7qg5NP1LhWC4PmCbIuUZ6WOlWd4nxV6NgWQCyykasFca7fBjbjS09+kKcnpCZ4&#10;0Eri37zBXThjSYxD09+pCkwIZukoZajC4pIGXy3EhmjeQCNxTwhrxsLE7yLX1HF6sytGPAohJg7c&#10;PPE8fKlykN2ydSyE9EkfM0suoOJ+onN+D4dkXN2D4hS4JhEKwUdGSkzRQytdYnWmRioJU2DnuLcJ&#10;suValanWVJJUZJ2Yjbt8+FMMKRcCWlBeMEiYwoCsv1OErjEc8cKVFPC1mD+8COxuPap5KEECkDig&#10;kwRTjW01NiGIKJfcQsbMoGlrlbDikAxRPqhWGFZM8ZZxeSiSqoaiqxHDaWKNmMs5kSB5CQdC2yPc&#10;TcAAcJkuJSYMAn3xR93mwTQSUOK5hypikc2HEwTAo6sFBt3G4btNNeXJCqNgiMaN/wCkeowfF+qs&#10;mLZ/qHkwmhBqsQHzElM1RA+6OaKOWMDUkqzC4G0G/AvnrobaCRtJgbDB2gwaQd2kqBURt2Uc3pd0&#10;Jyh166qV+Mx4klLTSVK0uDs1SkdPUUzl2gdnCmUshGwAC5tc9+R7nedv5TaSymVRKvCVEEQFCJAx&#10;GNA7Nb1dlqW2mdIPCTHUNmw0ffNWSPR/0v6nYHlysy/DjtZGi1slZR0dTXVAqYGVZKQx1IaFVfsX&#10;IHccxRGe5tcNKQFFJMp0khI0nj4cZHATWPd1fZpegpYgKJiFq0iOP24kgbBRR/xBsR6Neorqoavo&#10;cFocJoZyyReZArRI9OiVVOxUCKMxzJu2AmxNrcmjcxV7kaNLo1agJmeBJB/pKMGJNS3lLb2Wshl0&#10;hRjbj0yNuJImDNEDy7R5Lyjm+Kjxe1ThcEimUkmbehQg2CW3Mp1sPZzLIl24Z1AQqNmzEHr2A0ca&#10;tWPGri/TZ6g/SvnZsM6bdUK6pwpcbrIaWGsq/M8pIpIWE/l0CXaRyy7bm32gTzAzencfMQ+q9t4O&#10;hJlIxJhUp8RhIgHr2VCGcbqP3b/5howEpxESSQcIOAETxqvfrR1lxTpLK3RjpLir1mD4XVVbxVct&#10;JGs24zOpU6lVjKbWRdvib8yD3Z3VTe/5fftgOqgQFSIAGk4CdW0HGh3l2Wd0+bpwQuANs7Nh2ben&#10;HqoulR6is+49NhIzPIk82DM7QVTqGlG9veW1giKBoAq+GvJFzDdhm5BCMJ842e0447akl1fehU4l&#10;W2ac6rr9m5oKnDsIFPIk7D/SpNxkT/F5YXao3ePfjuWbsM2KRqxPEQIn1k0RtsBrp6Y4UoPT1jL4&#10;n1mwenx+uanp6yVqSZ1KqB5ynYx0+z5gF/hw+zu3Q5aqTGyFezb7iacFsLs6FbCdtDn1jyXhHrS6&#10;7Pl+DDcQyjQ4VIKMrKaRmmraWF0E8QWypBUKFAuCbKCO9uY45c+jd1hRBCyCf6RgEzj0kfOhcXbX&#10;d5hSkKmNo8Sjicceo8Krr659HqbpvnCDCJMTpcTlhSN1hgnecRG7LKhc2QbHXVQNL8mPJHfzjRcW&#10;mJPRHkfUGjizvV3TWrZJ6IkbQaPH6Psn5RzFQS5h6/47hs9GghgwzC5Kired/LZoJIJFj91A10KN&#10;ewHIU31tnVJKbEKCjqOqE4EwoHHyI9aAW8trdrZ02QUFGdSgE4HaDjh0g9dXk5u6pZCo+ldHliiy&#10;/HLU4i1NK9RRRQE0gpBskSqnJM3lMLgKL3PfmH1lu+9ZEruXJJJIBXO3hCcAZxrHJnK3LNP+VOSS&#10;ZAUqTMbABh11UNkH1D9UPQDi1fmnNeCUWPVWbqXEYoauSioa6tei89UgVWlJjpTCPsNbeFYm3YDJ&#10;t9tW8duLZhWjSROKgnFJ1bNs+yayIfYRn9uGbRQQE6dU6gPEDq6zPsmhny16rOiHVzKYxGlytgeH&#10;ZxqaiteuxTEo2qKh4PLURs08u2njlC2AEa3O0nXxIv7GXuRDSHFKRpSABAAOJwSJURPEnjQSTu67&#10;at9y04SAIw8InGBGJIB6as09Hea8l+szB4Mt4Bj9BjOJ5CwSepeOQRrh9UKWYQskwnRVIj3IVCXY&#10;nUacx+3jscwyxS7dSCjvSn9pq0qTqEymJI4gzwmoRuMozRt12zT4QsJPeFfdlIPFJGPUZ4A0jvUV&#10;0i9KnW3G5YOpNccJzBgcNDAavAqPzah4opDMI6aAKIFDBytypYAgg6cKdyLjNN3bpTCVhxlS1kkq&#10;8I1JjVqV4lYgbCBM09uSXsivV2qrhLqC4cUkqTCkxOtWKsQMdk1VXieGYll/1A19VkLCK3F5nSTD&#10;zT4zUGB6p4n3LPK5I2DywpKm1zfw5mRmo/mlqlAWEjwqlIBjgoDzrJXejJ280t0ISvTilYIAUcJC&#10;gJwxBqz3Dq2hl6YVWF5NyRU1GcKmKrInw2aGKig3Rt8q4YgtLJG1txNx7NDzH45O7dPtt94EttkE&#10;6kypQH3JOzbwoIjKm77urYLHdsnAqT4j/SSYj06K18sd9eHUHA+tWWcU6r0EVV/VayTpE582rimB&#10;85aioclQ4Y6bUG3aeZd/2eYbb7toxOAJGzowH41P1vkFuw3DAHVhGz3++ic9dOqtb1NzpiGZ8K30&#10;tJLJL8rDHM7BIjIZEjJst9lyBpryU7K3Fi0EgAmMTG07D7aOGGUoIBA6yat59DnX/G+tWSsK9IeV&#10;KXDKCTEK6piWvxF6hkh+dpmkmjkKjy0jZlk2mxO4gcxQ3tyBdq6cwWpRASDpGkTpVAI4kxE1jpvP&#10;lKmHvzbi1aUgEJBAEpVgRxJiJqvb1EYFguQ+pVRlLDKZVekOyWo3yMzyQs1PMtnHgyXv43HMsd3J&#10;NslROBxHkfEPjUn29yL1kKTs4DzxoL6SrXy/d5IoNFy0VFqZmk0vzRp5AipmEYDDVuJGF/pv9I7W&#10;55LYO2mXrkowpZJh1OHSipdoZyBbS9r+8bfDvxm7uE2iNRoual040OOZ+h+Tun+XoMx9QqmsCVE8&#10;dMko2x00Uk1/KeRlvuWwLW3bjY6cg5/ehVy73LETEnAkxxiY49VGLaluO9y1GwHpMccOqrEehPQ/&#10;op0cyrgWfsMhjzPima556amZMJE6080d4ZafdKzNsZrHcyjXtyGd4szuXVlClQEDGTEjaDAii7Pj&#10;/KxrccMJBlOCQeOEnExso5kPQLpbnaqrcm4ZW1WXcXozBS1+FhdrhpEZpo6meYEICpsVUEaD28hG&#10;13oVl0rup7vxEKGMjgQBGE8SeNRJkG9SG21P3qlJaklKhpOpB2EQQIBEGT10EWWumeG+l7GqTL2f&#10;ssCfCBRtUUNcfMZUk8/aoigj2u7hTozLt1Xw4T32fjeFBVZOEaSEkSJxHFWMAngDIg1GF5vEd7it&#10;3K3iAhQQpMpkHScVLxABiYBnbQy9TOpQyj06qM3ZFjmqsJxWr+TmWV9hUxR+bGpADMouNES2vfhR&#10;uzllyt4qfMmArCTjMGCcNhot3PdzEXSmn1+LSlQjGIME6lbcDVWOD+qLqO3UuhxHplgElVDLNLTJ&#10;LRxx08SrNYXlmnLbmLkaixFiO+nJ0u93Le+R/lK8AJhRJ2Y/amKyOvt0GbplSLlzE+KFEqMgzgEx&#10;10PPXaq9XeVsXw/r51ehGOQZiwWpSSOOujrp4olZYR55K+VTFA9hcbtt7cFOQWWVvj8rbCFJUIOn&#10;SCYn/GMx0xNIMu3fsG2vy1v/AAqCtmnH0xIw4nbVKOP49imKYjV4e0YgjUmCWMktbZ7pB7Amw5lm&#10;zlbaYI8+j9amVubVIHPM0u+mfT/F80YxDgWVqc1VZICVjVHc7VsGYKgZiADrpoOCV15vL2y44QlI&#10;4kge8njwoJXl0DiowOk4VY5iHSTrf00yemDQ4jVYRiKQb6mmQ/KkkqAupPmHzI+wW1+Qbb70WeYX&#10;RlIWgGAr78OmBgIPE1Hq84QpegfbO0Yz7PnQbT4fiWQcEirMw00sLVav5Ty7yZBYCXaD72hN9bcm&#10;Bm/YzMkMkHTEgRhOyYwpSy8HZCT7KACnzhkXKuNO+c6KLGWq0CvBNUSBCgYWuie9cKCCPHgWze2f&#10;zJPd26iiDtSBOwg4nDoIoQvWNwpqWVFHWAJx6zhtowFF1c6PUeMV8FHlyGpongX+XUtMRSLE4IL+&#10;ZbdI8ZFrDuDryOGd27q1bSVOnUD41K8ZO2I2JB6aAwy24KBrcOqfEpXiJ6OgTVfHWzNMEOaK6Wip&#10;UoEmkeVKWJy6RLJZ1RXc3YDXUi/JlZuC2wkFRUQIJOBJHGpsyaxKkAKMxAk7TGHCiz4jmA4g3lOB&#10;c2+n+jhMu41mKldm17oTUGei20/nINNPuPGVNwJFKEuyYNP2UMl1uMYjHUAXCuCRoBoRcG9z2Ps4&#10;ptbIuK1Hposv8xSwgp6qPVlmkp8s4P8Ap7BlUd767RY37dxyTEp0CKx6uFm4XI5mgqxDHKjNOYP5&#10;ZHZ03lBawF9Snc+PbiQr1qihMhgWzes7Yn8aOp0zylh2WsIFYqqmikEd7NZl+yPA3HjxTEYCgG88&#10;XlScaBjrf1NRkkoUnCK4IAv/AIhbTcfBh7ONOLDQxNH2W2an1TExz8KJhS0px2oeoqnLKTcC9gNd&#10;QLD28DSU9+ZNSutf5UAJqHXYbHh022Ae0affxpbXdnClDTxeGNLbLa7vekNv13DhuxiKDl3hsoQq&#10;uGn+XO0g6eHxGnDI7KDKFGaAHOBqmnLUjW1Pa3Y6jv8AXwJ3c8Kk7L9MeKnPLdZWGBRUsSdDqb9x&#10;Y/mOKLZZjGkV4hIPhpTvXOovfhkVRRGG5rhS404l2A3/ALDyiXZp1bGFPMkj1CjX6uLCZovA01No&#10;MLjlu8o0HNpRTLjxGyseMy01LEUAtp/YdByrhCBV2Elw0C+J1UtRUFkQ2+i3wPAq4sqNSEy2EDE0&#10;mcTEKpulFr6D+PCt4AbaOWJJwpvwmh+em/Q6DT2+P9vEjLfeHCllw73QxoSYRLhsV2fv4aD8uChP&#10;7MUDVQ8dlJvFc310CeXSm31n9luFT94UDCjljL0rxVTdgWM4nU1V5pDYkXAsPgfjxJbvrWcTS26t&#10;0ITgKEqaqWKn3OdQNfq78FBXAmgalvUaDivjlr57xHse/wBH0/DgbcSXDhQuaUGhjWSGtnoiscnY&#10;f08uFlGBptTQdxFP0op6qAgkXP8ATwyMLFFSZQa6oMFpVfewH5eP58bQykGruXCiKbsXw6KFy6AA&#10;i2v0HjLzQGNK7d4qwNMwxxqJfLBvbT8/hwvNx3eFGP5XvMakHFjJHvJ4938imfy8GkriVWZpLA6f&#10;qRwkfc1Ufst6RQoZBE0pVk9v8RcfmOC3L5UKBGawmjXYBRsYg5ub/wB44OkioafVjSkejYeHLUXa&#10;q5wIYHueWFVJmnpcTQDb+v5c3NMaKn0wWcg8tTJwpWUNCgYEjTmhScmlP50FLEToLc3TO2k3W5lW&#10;Jio0/X480adSiab0x6eY2BuP1+jmqcKIr0mJypqWsObmtaZpNYtmLbA3lv2/Zr4c0TSttqaCerzB&#10;PJOdl+5/XxPE5VQhSwAMamUmLSmxdv178sDTKmqev5sxQKDc8cmkvdVBnq5W95+VmnAmKZa7EZPL&#10;IDH6uNk0tbbFJSWrdDuYkcYKoo2SiajrmWKA2J7cb70CnvyhVTxRZjErDadf1HHQ5NIV2umn/wDn&#10;b9/9W/Y8f1UX9x8a/9fRqq5Fnk8qCxC+N/178lmYFBBA04muSwHaFLWA9nGRhTRUJpM5iwk00gqE&#10;U7WbufiL/wAeBq/aiFddG9s7rwpNeSDq/A5RlXYAX7Itz1VrjZi24k8sDBmrTQm5VqaN6NUkVd6q&#10;e/tU69/hwe2bgcQOdlBq7SZpVLmBqc7IOw8P7Bw3JB20UC36axti8lQ+99CfhxwdVOBrThXbVMxW&#10;40+kf08c01vRNYY5ot15ST9J05YU7EUFWYoEpMRk+XUBGZrae3Ufx5H9+z3S58/xoTW69acaT5Ld&#10;78J4pdWdHdh35aqRFZEYxzpIO4P8dOPtL7tQPXVSJFDHgsYr6GKoc3NrG/tGnJeYV3qAecKCL57t&#10;RFKxaePyTbS1tOKQMaKdRmoW3abNpx0JirE15bnXjwFJyaaMw08c+GyCVlVgLjcQNQbgcR3bQU2Q&#10;qBx9lK7ZULEUDt3idkQkantyGlDSSB00Odoqdh9zLZte/f7+UNUOFK6nZQVL208AP6OJyKoaU8OD&#10;V+IqrxwNttYXG0H6LkcdCCeFJFOpRtNLDDOieecXQV60jx01idwjciw+JCr+Z4d2+Wuv7MPSgs/n&#10;tswdOqT5j9TS6wvoZS0Y87GpHdv8JkCj/kGO5/Pgzt8jSjFZJ9Y+H40Fnt4VOYNgeyfefwoRMKyF&#10;lzBiHhpIyR+8VDE/W1+C5mzZZxSkfH40FH8wduMCo/D4RThU5bwbELtsKaeB1737nt9Q4epWU0kD&#10;626TFfkOFRahkO49l7+Pix+Hw4uQddGLd6T91NK9P8Z13SKfCyjt9LNb+HFAE0q/PI6KxSZBxvb7&#10;pR2/wIdx+tjYcbIirC+R1+tTqPp/i9WirVSxwXsPFz9w0/Pm9UUwu+QjYCfdSTxvCJMFxSXDC5kM&#10;TFSSAL+w2HtHFCZVjRqy73yQrZNNwjbx4YJRSinzDKeEVSNLYqpBN7WIB1Gvw5VRii90mKGWOlwu&#10;tpFaOIWUEAk6Eg+ztwuU5QTKlIOJr0dFh5UySxqwX2aLb42sOJJPCvFatgpnkr8rJN8sZ4Y27bEI&#10;J7drJfw9vEK1pTtI+NL0NOnGCes/rSLzF1IyHg8LUm0OxBGhVLX9p1Y/dwiezNpjjPuoSW+WvvGf&#10;xP6UGX+daSkEn8oH+UN7BdwHhoXsPy4Fn94CfsHun3nD3UKP5MFxr+MfCm2qz11AzN/olL5rg9lT&#10;cf8Ak2MADgeVfXF4YTPpPypYjL7a0xMev61Io+nee8VlDViGDdqTIyR3+67HilvKbl77gR5wPxNM&#10;uZpbsjw4+Un8BS/wfojhzsJcaq727iNC31FpD+zh+3kCU4rPsH4/hQaf3gXsbT7THuH40JFB09yX&#10;hwQRUxmC/wDFshIP0qthwTs5WygfbPmf3UFXMzuHdqo8h+M0qljpqIiGgijpkXS0car+YF+CFpCW&#10;hgAPLCiVSi5ioknrM1BffNKELXa+njx1SppQISJrhUY7QYON2IVMdOBqQ0gB+69/y4SuOoa+4get&#10;LWbdT/2gn0ptqOseXcNp9lPUtJbwiU2PhqzbRwmdzZprYSfL8cKWfyFx4yUgefJpE4p6k8R8s0+F&#10;whAdNzOWb6bIFH3ngecz8/wD5/ChNa7sJbxUefWfhQfv1qzpW1qGWoIjvusqqoNiDY2uSDa3fhJ/&#10;OHlK24egoUfyRhKcBj7f091Zeq2ZYMx4gmJUDGMEo40Gm5bEKNbC4HHc2uO+VqTswP41fK7U2ydJ&#10;8qCcySTOPOYsB7TwGHHbjQuBgYU4RQqdV5rZVCqnaORywAuP4fXxutJwqcq+ZL+lOp1v256rKXU2&#10;qpRTx32hgdL+zx05ukk1EidQwTUk6AAEn7hzVbinzDJBTYisE4KM4YBWFmv3Hu9+LGPu86ZeGFSM&#10;Yo3NfucGMSKGuVPfsdDz1xgqqsjUIrlgVVh2CYwlbitOa6njZWMSyeWzj95S37t/aOFygViBhS/S&#10;EGTUPFamixHEpqvD6UUcEjsyQhy+xSbhd51a3t44kECCZpKSCZAim5oyBYctsrQxrF5bP7pHPVuI&#10;prqaORhdRywNKkJmm7yzGQGHHKcKZpW4JaSnkRtADr9DDhrbnwkc40VuoxpklgVWIY9tP2cJthij&#10;WsawxKN1789NNETWCSH3t1rD48tNaBpom279O3HKVIqbh+HvjVfHhdGVEsgYjc4UWUXN2bQacotf&#10;diTsrYSCYqXmTK1XlrFThMlTT1REcT76aYSxguL7DINNyn7Xs4y28HU6oI8xB9laWnQY+FKbEOh3&#10;VDCcrw54xPDpVw2pkkhjlWOQrvjTzHXeyqpIUE2F+3EiMwZWstg4jbiOOFPKZWBMUisSKSUscyG7&#10;FVufo4K38Ug9VB5BMkUniN3fheMaerpoyFI8OeiK8KwKGuddOap8GpgdZV2tzQp5SaUuUs8Zw6f4&#10;qmO5PxCajqYTHtZWvtCSCQCMPcR+8O6i+p9p4ket0XAKVgEH92NUS6pBwozHUD1Ut1W6QUHT/NVH&#10;TR4lSjEBLWx00aT1Pnyb1arqjeapcWWxYCwFgeBS1yf8k+XUE6TpgEkgQP4RsSNtGC7rvExxoquE&#10;mw3VL2IA1Jt8Lcki2+4x50GHzhWGanijneIKAFbTiNwaVEU8gyAaX3T7qrmHpViAxPCKSirgNu5K&#10;+HzowokEjERE7WawI964sTpwnurNN4IUSP8AFMHZG2jBp3u6Nb6k8n4v1YrV6gZepaaJWc1TzvLD&#10;TQ7JYAxWNNEFtq2VRqTwG5XcJsx3SieiIJOB4/rR0+zrGoUTvpp1Exbplmelzfh9JFXtC7N8vUlx&#10;FIrxlGjkKEOFIN9CNRwbXdqLtBbJIniNoxmRRW0vuzNKPqh1ez11rxJcWzfDRxeVHHEsVHT+UgRC&#10;xQMzMWci5Fye2nGLOxasBpRO2ZJmtPuF00FyQJTIQ6bFX4Wtw5Jmi5WFHd9GHqXzB6Ys5LnGjp6h&#10;0EtDMLIFT/RpybiSX3NY3cdjwA59lCc3R3cjiPaOrrAoQWT3d7QaVHrs6j5N635mp88ZFpGSpqKv&#10;EZJkhSRowlQwnX9MyqrnzAx0AAueG2UWrmXspacOwAY9WGzypJcKS8rw7fxogtEs8dSN6yKLMGaL&#10;UqQtxuZbgAG17ngoVs/GkSUwcat3wn1k+mrpj0ppcqdO8tUGL4hKitM2I1NZWshmjHzEfkqFi0fc&#10;Rua3hyFHMhur14rdWpInDSEp2HDHbsihn+bbaTh8zRMOoHVF8151q86ZWweTC6WskikMbRxQIWCK&#10;h2Qw32I9ri37eSJZ2pt2w2pWojDaSdvSdponcudR1JEDnhXpeuueYsBky9HKkVPN5d1jiQG8f2W3&#10;tua4+FuP/kWyrWRiPnVDfLjSKFz0rY7gOC5lnzXms+TTQrIXkcsq+VOhWQ3AudrgE29vCXN2lvIC&#10;EbTHtGyjPL3NB1K5mmfrFmXKuaMflbLNGSstlEyQOqv5d0BEktma6EcMbNpbKAFnHz6fLrpq5cS6&#10;rCg6yrk7z8SbCK2pipUkp3dZpm2KCouAbXNz2A8eCth0EHDqoPPNaSMeukTjdLFh2ISUsMy1CAKR&#10;IgIBJFyADrodOJRjiaVFOnCk/DVT0lV8xRSGN7EAqbHX4jl9M7a2nDGhGwrNOZMyYtHS43ijwmVj&#10;aRReTcBce+5J1PjfiVTaWxKRToWpaoJpJ18tb86wrJTO9yWcvvJN7at7eLmwKqBBxxqLJMQtl49N&#10;Xk03M5BvzxNNk1npi7Toq9ybj6teaQJVSZWyn/Ma+bMrAfaG4fXoeG12cR7aTW+Aphp4iv2hc8LT&#10;RkalPIV0A5fTNaCK4bnIsunLERWyIqBILfaN+W01cJmsAQk3HNGqKFZPLmfREZiBrYE2HiTbsONk&#10;00Mad1TysGZ4yCbhv+BOjDh62YaPOB20jViuke0BCFi3jawHCQGl002ypJ/ZxyqVGFOSb8uDVtIN&#10;cJqQE3IA54GmzWamjjSRXtuAIJHtF9R93NGqJTppV4hiOE1dFHSUtFHTOu4GQFmdwTpuJ00+HEiG&#10;1JMkz1cKVqWCIAioWH4PItYklQpVQdb2Fwe/DyyVqXhw2+RoufwTUOvw4fNugP2SR9V9Nfo5V9Xj&#10;I6K0hMiabvk0D7W78TE0oAjCpaUPmVHyitYhd1+9x7ON6oE1YJrHJTKJDEpudAPjy4NUNRKimkhc&#10;xyAhgbW5cGa1sqGaeVhtUgfE83MV6k9WCWKTYW3dtRpzxM149VZqwkUkSkXJ0IGpuOx4KrkaWU+w&#10;+mykDYlRpqLBTs7yHRUAJZj7ABqTwMil8E7KXeIZIxeiw6Kur6OqolmK7DVxNEX8G2LIFJF9NBwt&#10;bukOEhJBjoMx5xspYq3UgSQR50jGqJk9xPdCmxH0eHDQCkZFTaeu8pleTW3f48qUzVAYoUuk/TrE&#10;Or2dKDJOXK+loq2vnjgiaskKxCSS5QWVS7klSLKDrYePCLML5OXNKdWkkJBJ0jGBt6h60bWrBulh&#10;KSASeOyjCeqDpnnjoV8ngWbGkilxKBp4nSJoo5445PJm2KTfZcgi9jYjTgPyDMWs1lTexJg4yQSJ&#10;E9dHeZWa7SAriJ6AeBooeA1lp3lDEEi4sL+8vb8uTjl6AVEnow8xQCeGEV6eteqZ7djrpbhK7isq&#10;6caWoECKbTGGY3PKVuvbSOerdYnQsb25qqCpUUIKc9VSa5rTM7bQvfnqsFU/5erMRy9UyyUDFTUR&#10;+W63I3AHdrxhxsPRPAyKsHCnZQp11XV0+HLTRSbGkHv2tqh7d/YeCm+AQ2luMBs8jRDbyVqX0/EU&#10;mKeSSN/ePjqTwNRRlNS5pJVKuhuNeWFaFZ1qCyjdz0VU1iqHjdvcG3lwIrxrtaZvKEp7HTnpr0ca&#10;422ncpsfhzdVpUZVWr/mb4jUM0osVYuxJJOqm5PgRwVZQ0FLk4DZ8x76JMwc8MbTt/Gk3jWLSV2K&#10;zVcwCljYgdgR7ptf28J7t0uuE8yMKMrdHdoAps/TSXaNSy+0DT7+FZUBS0AmslOUkFzqOWNarJJG&#10;o96NrkePa3K9Rq0xT5guP45gKmopJ2SG6b0H2X2tuVXHdhfvxC6wh3aMfh5UsbeU3sOFY8VzV/WK&#10;qNRjcEbSSHapVAioXbUqq6d/bzzduGRCCfjMV5b/AHp8QpK43hsOFy/oZ45dzN7qNuK27biNNfhx&#10;S273g2EefGmlp0ca5JUigwRiBct7w7fZOjDtyRmlflbaenEdYOBoMLHeu+714UjYyCAB25H4woRb&#10;alfLsy+Ymvhbl61TXP50bG3PTFXrkcQjeErKdR4Ac8DXopnIUtddObNO108RdhflYrdKXCaQRTLG&#10;ftMbffpzSG+8UE9JimlLgE0vcw4kyUsNKRa4DEA9mHe+vjwZ5me6QlsYcT1EbfbRXaI1qKuYprjq&#10;laK63PAbEUczGFZYLE9rnmqsDTkkkirZdPjz2kbacqRFVVkbb4pGU+2+v3nilDq28Ukj40yW0q2i&#10;naPFcQS7O28HwP8ASdeGyMzeb4zz00jVbIVUeaunlnWZltY+HYffw4RnR/iHs/HaaSfleilfg9fT&#10;1H6MklgBc/lwU29+2/gNvu2xRS6wpGNKBVpJZjEXG4ECx+Pb48NVOJBicaQSY2VL/l6qug44RTeq&#10;a6WnZG2nVdNObIkQatNcp6CjqwEqY1YDwtp3v2HETluh3BQHPVW0uKRsNMVVk/DJ7GIlDp8fHwGg&#10;7cDj2TtL2Ye/3YClyb9aNuNMs+Ua+BwaV9w00vc9/Z24SOZO43igz7/0oyTeoP3c/OscVZmvCmUI&#10;zhV22UEldL2BA9328aS/eWkbYEdfT6VVTTD/AAHz/GlvgnW7N+FKsDyFo12ixG4WCldF0QafT24L&#10;7Pe+4YgK2YdfV1D40Frndq3fxjHHq4ztxNC5l71HRyFYcZQa2G4Dcfs+wbUX3h7eSjZb7oXAc/Hh&#10;6AY1G95uZElvnH1JwoW8B6n5NzHrHMIreBYE/Z3anRR4+PhyQGM8trsSDH7p8vfUa3WQ3Fkdk/vj&#10;z91L2KuwWri/0CoiqPA7GuBpfVvs6D48EqHUPDwkHnp2UF1NOtnxpI8x8tteemhdbgWtpcdvy44W&#10;wdlM6zSZxqaiDiCYBF0F7WvbW/tOnEmnTRs1qiaDnEaYCIwwDzYyD2Guun1cTLQOFHzSpOO2gPx6&#10;ipjPthjs5N2sDr4G5+BHKITIoasrIGNc8PVIXjB95lt7pFxbsOOFuvLOqalYjXSQPtp0Ae1jr+we&#10;B4wUVRtOoY1CpqSSqvJURkLbvb4acZKJp9S9OymiSjkfTabA2N+Jy3SpK4qZ8tHHFZQb/wCL4+HK&#10;BFU1TTdNhGHVyk1lOr9iWA9828N3cDhY7ZNP/ekHr4+3bStFwtr7VEfD2UGFZ0mwSon20B8t2sLd&#10;l0ve51Ym3IvutzLd3+5+E4dQ4zJxJNDVnP3EffiPf8hSHzP0ezBgSrLEfPRhHqBt1a491bljY8iq&#10;73SubXFPiGGOzbOwYk0LLXPmbnbgcevZ0nAUFVVhdXRP5NfA8bEA7WGuvbTkcO262DDiSk9BGOPV&#10;QxQ6lzFJBHVWamlqKaMy0s5je2ltW+i57cVMvuMAlCyD7/adlVUkLwIke6lJQZ3xek9yq/TL73fv&#10;c27sbng2td5nmsHBIx6ses4miF7Km3cRhs5ilvBnPA6mmcuPKchgD9lQbe7a9yeD5vP7Z5JM6Tjt&#10;wExhG0mgwrKnUKEYjDrPX1UElXLNiFW9VO1y5uBft7bfXyBry4VduFauPu6QKkdpsNJCRwrD5Lro&#10;unCuKfrIkLtoeaivTS1yXgUmJ4mkxX3Imvc2tuFjtN/aPhweZBl5undZGCT1bRiB6jqoP5ndBhsj&#10;ifgePoaHRqPco2iyjRRa1uTwUadlRPr6aypQPt3N242UVorrkmHKRoOULc1fvKxyYe1veS4+HEyk&#10;EbauF0FufsQGHwjC4hZpF96wP2W7G9+9xyO8+u/y6O7G1W3yOw+0UNcqY7094eGzzFA/sY8hWKkK&#10;a5bbctVZr20c1XqxtGDovPVasTRKSAfHTngJwrZpwNFGYtx+knhx+XTGNIu8M02T0xhtrcHUHhQ4&#10;33VK0q1VEKkntxg09XgvPVU17brysVWuOwc1VqxlRuuDzRE1esoUOpsLkDw43sqszWIKToObitTX&#10;Vtbc1FbrgwN7ePLxWq6IYc9FarwQsL81W678vW45WvGvEc3VaxN8OVirVkjqKmnBETFQb3sfb340&#10;Ug7a2FEbKiliLhTa4seXirAkVjWEW78rVia7ZdvblqbIrhdyCq8qeutisRVlGunLTXiKEvJGZMVw&#10;ShmYvupSoj2kg2YNuFl0voe54R3TKXSOnbRgw4UCTTbiOMR4vWCuqAVV2N10uLnXtp348hruxAqq&#10;l6zJpO1mHwENPQSBlUFmXuRrpc/0cWpWdihSZQG1NcPJpTTGQNZxbT+PHJM02UiJrqiLrOPJ18bf&#10;RyyxhjVU4GlTHmOVwlA93hYqGB/wg+B8LcKjb/xcaMg5wqNjFBQxvFPhV9VYMADbde/c99OPsOKM&#10;hVJHkAYpqFMlTHEJpxZmFxf2dvDi9JHCkypNY4XlaMol/e728fq5sxNNgdFR5AVFj345trWysCkg&#10;2PN1U407U4JUuNSOUVWxWSqaonARNz27D9dOMQBtpQCTsrDh3m1UohZSzIO1vDxtzybfvFQKeL2g&#10;SaUUjGeLZGp3KvgL/fwZN24ZEUGlulwzXc9RHuElMo81dgKtrqO5P9HE5JRgdmNWCZrh/MhjVcY6&#10;lhFLdjZFA1A8ANAObR+zGGNeUiphxCTD4mw6FPNMu0v7wI01B+ri1wyMKTJRqMmmGevqBV+TUe9G&#10;WuwPhpca97cKCFRIoxSlNLvBeqlfl3DXwtX+ZjkEykOilrSizKpbQAeBAvwluGuOw/hWkW6Vq1Hh&#10;6eVJ+g/k8lP5+wAKdoUEX7aanU6d+BpwLBoYApVjTzHT4W6I0cBLXO7aCzN9+g4ilQ2mlGlKtgrP&#10;hdFg0OIxTPTGNGb3lk946+0dhxxa1KTEz5UwEgHZTZmPCcIqKvycKADLZSCw73P1AW4rYcUkSqkz&#10;qQTCaacIxKPCpPKrI9m0sQw0XQ6WtqeKHWi5ik0227owIpZRZkoMRcUxsysQDcWJFxe3iOFZYU3j&#10;SwOpXSEzjlg4RWmrw1QYXeWwGth9rUeHj34d2tz3gg7cKKn2dJkUnkagrwsZ9yQ7RfW3bxPDoGi2&#10;myslFIxp4HupFja/t7HmprYFQI2Vz35qrmpiopHLgUwTXvl1bsOaIr2o1lSjAGg56KqV1mjp1jNz&#10;y0VQqmpYKqPhy1M7a4u57p2541sCoR33uDryhE0+DFYpcOnkQVjXUgnuPu7+3iJbdGiHOFYhVQRr&#10;sr41JUDb4X+m3ficQmn5KqZKiTddkFhrbjhVTYT01ignbf73blUqqyk0qaV2ZeGiTNEjgipTOycv&#10;TQrG1TsF78prirhuabZ55J/dB5QnVsp9KdFYI6OWNvNVrEG9+/8AZxvu+mnu+ilHhWN1dKfJm95C&#10;VuSNdPj4fVyobxpSHQr7qyNQSOxlpm3BySBf2ntbi/TFIXUp4Uv+lOaKXImdI8wYtAJRTgMitGj7&#10;ZYnWWM2k93UrY38DxJcNF9GmdvwNFridSYqzau/Eoxeirv6xZBwahjqlmE2+uZp1Vl1H+jx+XBa2&#10;m29uRc1ui0oy4T6QJ9TJoHKypCpB47f30THrF6rc2eobOGG4z1SigeKKVxMsFJBBDslkDsI6eIWA&#10;VxuALHW/Bla5S3liVdzIJx2kmQOk+zCl9jlLeXaizIKjJxJxiOPV0UBHULLmXamrp8SygpMIjk88&#10;Fw20h7qbDRRY2AHs4ttgozr9KFLC1oSQrzFRf5Fg1NQwO9ZGrzosgs28geKlQLA8Ng4Z2Uk1FR2U&#10;xYlh7JUPNhSSzUiBLytHtAY9wT279uOBc7aUACKecuYTi+YZWocKRpXijaQqoJJVPtGw9g4oLgQK&#10;QuYbaZMQlmpJ3hBII8QSLgi/5jmyZp1tNJqeQE+9xKpVGaBUaxP2OMnClA669TR1/wA0j0zlHuAr&#10;DQgtp3P08oUFVX1hNGq9OHQmHqb1uy5lLPtUJcLxCuhpa2RWaZqdJt0ccr2dNBLYWDeOunA5f6mG&#10;FLb+4CQOmOHsoruLlS2z3WCow2fOjn+rT0w5T6edWsMwPL1TJBQGjmjr5p4dqQ1NNKUU7IdB5iMp&#10;+n2jgcyDOnbhCw9GoKgAGZBE8esGgFZ3rjilIejUFQMZ4dNVgdRZYsGzJ5mAVD7kKtvUFLOpKMRr&#10;fuPz4PlLU4Mak21gjGl9knOuGYxlOqyzju6WtqYVgpikAIik82ytuUDaDdbnUniHRpOs8MT11W50&#10;oBUfP58aEHNfpp6l5Yw2KvkpZJWImadBGQ0YjUNcKpZm0ubkDty9lnTV2SEkQI4+nlUe2OZIzFSt&#10;GwQRxnz6KCLqHmbG8SaOnxmkNKECqnuKgYxrtLKqDxB8fp4fJeCvtM0MGwFHAgnj1UHNBh/z8typ&#10;tx1CNZp113uhQmZew7A6OthOMgfLB03hr2K3sR7vw4ZFGkYUHS6VmnrN2UccwBf634TSTU2C1lTL&#10;T0dS9NIkb6bwi+YoBO29gCdBfiMKDvhO3jRkmUYmkMtHSyxiGYJDH3LajXxP182W9NX74qNB/XLK&#10;snkk3Vb2IPfW33cKnQRQgaUkjGsMDTRoFvY8smRVVAGpsUAdwzm7Hx48lM0nUuBhQiYRO8aIUO0q&#10;Qe31/wARwQIOFBF9ONKvNefa/F6GDCawQx09OzvEiIFIZ9G94kkj4cpAbxqrTRUMKDo1J80fMXTd&#10;r7wIuO1xfw4wFBRo0LZAwoYsgZ8xjIcq41lCRaGqjSRPOMZKt5i7HBuQrbl7jt8OJLq0TciFY/ps&#10;opeTr+4SOfZQz5K6nUOG5TrqfEsDp/LlZ5HrkVmqGiaMq6I1wiIWJOuovp2HCl63xwOPRRgyvTtx&#10;oDsazPS4XSQYNkaWSnpEsxInZnNySyOx1Ivr34a29tpErxPlTK4UrUdtWJ4b+J5jWHelPLPp4xSh&#10;Spmy3Q1WGCeSQos1K0rSUwaOnQSO6AgM7ya2HIhzLc1u+uzclRGOoACSCQAcSYAJHAUHbzJhmR1K&#10;MbYgDCdsE4CrQPR7+KTiXXn08Yn6VeqOV8MxGqr4cvCjkpIYMKjoZqOoMIqKtYV8ys8xvLu0jrbc&#10;xJ15HN7usvLng7ZrUPumTqJkcCcE8dgoS5VZpy1KmGgohRBKiZxGEj02iiM+tX0AZR9PWST1O6eZ&#10;mw6Vo6KpqqzDIq5K6cyirG9IWpV8iKOOJz9oljsOt+TXkWfO3Cyy+kyCBPD7ek4mSOGGNOXmXhPE&#10;T540QbpnT5Txqv8Akc3VsNDBUwS7ZpXbaG2BkFkuxLagDkpXLykiUCdmAoEBnTtoZPSx0ZqOs/UG&#10;qwNsXoqXBcMp5Kt2rKiWFapqVl82ljWNWJkdW/R3sNb+HArnl6mxaDhBkmMIwnYTPlSRx8WIDhBO&#10;IBA4A8Z9s0EfWDpHmLEuoeO1OD0/yeBYeXkoWnqAT8u6iUREgEs6e8O9zY8byq/bfaSqZJ2+YMGh&#10;Oi9bukBTZBmfcY8/dRvfw980em+mxirwfrPSKsFPOn+nRASzGKWAgiMTEQqjToAxIuA3I833y28v&#10;WwLMwoxx0iUniRj9p4dFALN7V9/FlUHzgYHiduyrE+luU+kfXnqkc19M8QXCzhNbTwYdhE6Qlp3p&#10;k804hHUofIjhkRbbBc3DW7jkRbz3t3kVnpKSoqHiVJwCjpUI+4wTPDaKDmdZg7ltqRGonbt2KwOz&#10;EwdlHY6pdLurHWLpNPmLo3mNMBkTEKulxCmoaOI1LIkZZbzy+5GnmBSGuWIPIM3aebYfDlw2VnAg&#10;qJAmejbik7Kjfd9lm1WX1oUXFYypSoBGAITwwOytbzrn08oshY552L4k7YnWStLUJVT7pGaZRIsv&#10;lgBRvN9bannSfIrzvmwAkAAQNIjYY27eippC+9E0BzJiFZXw4Fg0Znr6hxHBEttzyd1UXNrng3cd&#10;DaStWwbfKqJRjJ2DbR0+tNd0kyR0JwfI0dG4znWzriK1K0iB/l5FMdTTz1AkLK8RJEagX03cizJz&#10;cXlwt10+ASmNUjDFKgIjHjSe3vHLkqCkgBJI2yT0H8aJLDh0MNN5Ufs7jx+nkuqM1bVJxpO1dMqS&#10;m3jr9/KUuCsKkU9tAOeFNGnikrqjC8Sp8VoDtkp5IZR8TG4cD6DbjTjXfJKDxBHtEU3JExhht6Ov&#10;0q4X0UdX+kXUjO9QOsVPRQ1GyoqqWnSSWBnmgkR2Mrx3kmWSFto3HS2nMC99ckuMmV3jRUU+HUTj&#10;tBBHQMRw6ai7MstfZHeAqcmNRJn9B6UVT1kej3qJ1K9T+Z6/oXhS0uGxtU4tS4fSpJMkNLUQrO0M&#10;PhaOQSC7t4jgo3V31aXbIQ51JJiJIOmSTicI2CpHyLeq27hDap1QEnhsOkHHE4RsFFb6Wx5Ty9Fj&#10;OCdQZcYqcWoGp3WGBBFTIkkYaRpZV07WIsTa/JkzNlVwEhrSJ6cTIP76lC9WtCQBGPtkUeT0z9QD&#10;B6d8xz11NHT0+XsUMklR5w82ShrLMviB5atuF/Am/Mf95MlQy6mFEqUNkQAU4HrnZUA5+yh66QFE&#10;krTgAMNSduMbYpdZq6SZH9StZ/NOmVAmGZdwuQBp6/FKdysrwL5kUs8psNws6ix9nHN3l/ylOl9W&#10;pwgwEoOwGQQPWKkzI7I5Y0S+oyRgAn1T+FFrxf0rYuccqq3p3ikGMYQk73ahZXSERxgyI1RJZZJE&#10;a62QXva3Jets275H7RJSYw1YE49HAR00aZVdJzJSipKkQJ8UScYOHDpoYukfX3E/RvknERQ5NxrC&#10;PnqqRKTMNbtgo23U6vVx00BiaScyAK11W6621HCDN8oTvE2PGJgEgYqwPnA4jGlNxYIvUnu1A+8x&#10;MbdnSNuFHf6FeojpV1h6lUGZcZhxDB8LajjarxHEaKamijq4oxLGqi/nSI7AoGsPDTmMGc7uO2zf&#10;ctLQCFcIUSJg9Qwxx2VjNnG5qdAFuoBSFpVhCjgehOHRtNC5149Js/qPydivqhyTSRYJVHGPIipK&#10;OeaVY55aYRw1IhZQ0kch2SESNYkkAd+Id1d6l2F0MvUStCUGVqTGKVSUzsB2gQJiKkXIt6WnVfk1&#10;KSNAUCSIIgyU7Z6YgcKpTzB1AqOoeAZNyBgXUTFsTxGnnNDiyNFPRYbEpcQxPF5G0zMshsV1st9e&#10;ZTuOM2hcudAAMqGwnZJmeqpRurZrLWnLlI2yrCJJAnj0gbaW/qL/AAzpcv5Opc55fd8TxOlo5jXQ&#10;QwFbywyhv0YYySuxRmsBbtwLbvb6sZk8WpABIgzOCp2mABj51EG7PaAjN3C2kgAkFJJ4KkY4AbQO&#10;mqh8wZCxnKOYKvLGYaaSkq6OZ4nilXayldbMD2NiD9fMrbcJfSFJMgiZrII3QUJSZ6xQw9F80Zyy&#10;HmNDkDFZ8GrJtjGenkWOQCJiwZXYWVlBbUa8ve5axeoAeQFgTAOIx6qCd6wi/wAHUhQHA9f7qxdb&#10;dy59q4ZcU/nE7lZZKs1IqHdpVDuZJgTucNfd8eOWgCGwlI0gYAAQABsgUrt2BbpgCBwHlQfUUwjU&#10;IzC/6jh6kxVXEzSipo42QvftxUMaLFKIp7wnEcIoqlf5w5Sm927BtotuF7n2WvxtxSkJOnbTYaLp&#10;w20drAeh2TJ8IxzGcQjAoBSuaOqjkUM8oQu8YaQ71XZ2YWvfmNWe57cpcQ30kageg8YGG3zpIpD9&#10;mpJI/iEg9HUONDhkbDeo/rl6C5iTGMxLWYVlmio67DqDyqOCFko2MKCeW2554rEXAJa+vfkYJYts&#10;huwoJhaiQT4ifFieoA+6lLKLbKbsHTpWSQTiTCsT1AH3UkModfsF6M4XimD5u83D8Vp6t4sOidZX&#10;atUqGkqaQU4LWikAYE7bkg/Q67lqcxd1lQUAIVxjoBJwxGFIXMgZzd0l5SVhJx46dsBRJiSMONG4&#10;9H+Veq3T7J9d1t9R5rYa7HvLd8Sqmq3WeJmSSjnj+YG5nO9lLAG5sCeQRvi+xdEWtskKABAT4RwI&#10;UDHDAGsZN/7FvMALKyb1IAICYSkYgpUMMIkA++rDcz5qxHqFhaZIjxmlpsLo6Q/6TVUW+slhW0ja&#10;i7KVIvpYED28x+ynKLlkau5xJxSg+EHrJgHDzg1ifupuVmOULL/dFRWoFTbapSCJHUkAgxtJmgS6&#10;X9TOmeD9PsyZN6L4tW5txXEKiDFKaWooIRHC8biJkijk98ROARqtySDyYEZXmqrhDjyUobTKSAoq&#10;URHGPCCMOPCskBu5mV9dNPOoS2hKVJUApSiUkbTGEjzjCgK9JHRnpt6bMCzBiHV2v+YxWTEqj5DD&#10;qkUMZENaQ7JBE7NL5kbg7bWIuSBbQSlmqbnOwA2ggACSkqM6cJJGGPRU37yW93vAgJa8BSECdSoO&#10;nAkgdI4bKJT6p/WhUYVQSdPcNp/JpAZY0p5WeY+XuaKVjtCISTYjcTyXt1Nz12J79ajqMbAEjgRx&#10;Jw2cKG26e7ZypGp5etZ2kJ0jbKdpJwxFE76W9N86ddsWjly7lR3gllkevrHqo1cxpZpzDCN22RUO&#10;4DaQfr5NN3m7WSyp1yDhpTpJxOyTxB86Pc3vGrBR7xzExpSEk7dknDCevCrO/Tj6cct4RmvBOqXS&#10;/HmiSmpquKphjJllkjlvC4klYiOO1tQgPhyAN897nF2yrd5EFRTpJEQU+IQACTPWRULbw3i0W6kE&#10;eJRBHCCMR7RNF96+Q1+U+pGNYvVZkdsUwyQwN50z1M7ojh0KFiyLZCvhf2clXcRwZpapQpohKsft&#10;0jxJg9BPiB9tKMncVcMpStGBx2QMRj1nGjdYjHkrMfpios69XMVwmkpqCuWaGnklcVlTFWqLOTGu&#10;4xgNtPsI9o5CV7fP5RnBtrJKyVojADSC2TIxMA4T69dB9zNTbXot7ZpSiROAASCk4iSduFBTknol&#10;g3qSwWhTJGX8BwXLnzc1NWPDFO1bUKrI0iGW3mq19pVwRcfAni3Pd73t1NT75cWvAgSnSJBg4+HH&#10;EEQcaFef72jd1slxK1KgGBEAGSCVHDhiIJoF/XZ6S6z05YLDjWS6Ckw+lhSqhB88GoqGREqFkeBn&#10;aQEpvUE2BtwWbjdpje9zZS4DrhJIAJSPEUka4CegwOmiPcftAst9FBpGrVAKoCikSop/uhASTMEh&#10;Oyao7rsaxXGsSf8Amb3a+3wXTXboBydg6VqjhWcSbdFunwjnjXCLC6dXEg1P6+3jyWBM1RT5IilD&#10;hUEWIzCiPY6W07X14ZtJDh00UPrLI1UbXp5lSmwqlE0q21BPfWwKnsB4W4OmWg2IFQvmN2X1c+dJ&#10;3q7mOSnpDTYYbyAdtNSp7a37qeJrtwtp8O2jPJrYOLlez8f1pw6GZbqKtvn6pCz3BDfDSRNQPpHf&#10;mrRJCZO2m87fGrSnZyD+NG7zbmCLCcDNJESt1Ki1/EErqSPEcNRUfNo1mqt+p2aKitzCY09xNxNr&#10;/uvZhewHY35H2Y3J16RzNZHZNZhDU8fmMKfMuVkPyqSA23KPzFj+Y4b26hANFF42QoipeIIlW29D&#10;rp/RxxzxbKTNEo20mUq8VoKkMg0uv63PC4LWg0dltt1NL6mxWeeBUncbgB437acO0uSKC62Qk4Uy&#10;4lTJIDJ3P9vEriJowZcjCmyjEiNtQ9uJEYGljhBpzlnEabXPFhVFIUpmnDC6D5l/MJ0/UHjqETjS&#10;Z5zThS3p6RVTUXtwyAiiBS6cYdiAqOOUnONMmJ0UVWbNr7fr4nUkKpey4W9lNa4DQrGdqAMfG3j/&#10;AB4x3IpZ+ZUTSRxbKVPUMb/0eN/ie3C121CqPmL8opPpgIwsHye/1+3468Lxb91so1N13+2okyVU&#10;gKsO/wBXKGTTqSkUn6nBJZ2uyk39vx+nhUtgro4RchNPOE5eqIWDWsPh8fu4vZtymi64ugqnbGUk&#10;hp9fD+48WPAgUgtyFGkRh1fJFKQwvb4ew8ImnSDjQkeaChT7JTCtPmfTwwKO8oqC+7wrGaKoi1Um&#10;3K6Cmr96FViqsSraWPZEpv8Ar7NeVccUgYU62ylZxpvpKHMWLy7nRgreO0D82N+I20Ovbdnl+NK3&#10;HGbcYHn0pSHp1USp5s3f6Sf6BwzOW6hJon/m4TgKasQwD5CIxxEafRf7hxMu37sQKWtXfemTSdgy&#10;7U1Mh2gnX9e3CsWhWaOFXgQKHTp/gRo3TcNQfG3gdw9p7X4N7JjuhFRnmlz3vPpRsMGoEjhUW7fs&#10;/s4KQKiVxcmn+Smj29ubpPNMNbEq6Lz1KE1Cp6V5HHKU4pUUvMNw51jBt25cYUXKVShU+Wmp56mK&#10;ba+uVY7X56rpFIOqmMkmg5WjFIinWhhZRubTm6YWZqNitXHFEb+H9/PVZCcaCrFcVSWQxqex4mUq&#10;hGy3AmmWOFZPe5SlZMV1KxiFk56tjGpWGSy+Yd/b9Ry6TTToHCpeKYh5Udr20/hzyjFMtI1Gk+uI&#10;UpBLH7+M6hRl3aqTuMYvS+WywML2Ntf6PjxK46BRowwqcaQFPQ1uLVXma7CfEHx+nhQlBcM0JVOJ&#10;YTHGhTwrCxSQhpL3t+vbh8hOkUDXntZwp58+P87cfmkGk1//0NG+ipXfRtB9HJjS3qoCrXFKGNIK&#10;ey3F/p4t0pRhSAyqsWOUwrMNdLKCtmHt908L7m3DqD7act192sHnGgckDRSPERqrEci9aC2SDQ5B&#10;kTWElideN16urc9WqdsCqEpsRj3nRiV/5CFuHdi7oXHT86Svp1JNCfDh1ZUhXp4mIftpb+PB7toM&#10;lYTtNOAw96PSVgG+m5/LjgqoUFVBqd03u3LEcUhM0+IFYI6Wct5aobnsAL/w57TFaKhUPMWVsQlw&#10;16949vlBWO4gaA2Nh37HhFmDPeInog0ptn0hQHTQY7YUYiQarf48j7GhNWVmDCyDmgIrRrG1kGvL&#10;ba9QiZMr2YGlJ03af8EL/wARyRMpfKgU9fxH40G75vjzhQkLNAqbJZFT4seDBUI20Gwk+dNOK4zg&#10;lAmkxkfXRVsPva3EK71pnaZ566MUW618KD+tzhUz3jpV2g+1tfytwLPZxOCB8/hRsmxSMTScnq66&#10;ra8sn3ADgYdu3Hdp9mFGiWko2Cs1JhFXVNtgQsT7fH7+IACrZV1LCdtCPl3pTmXEpFlkjaNDa5CE&#10;/m20cPmctde4YeX7qDtxmjTOEyfP99GGyb0py/g+IK+NpJWstv0QnCFgRa3uDTW3jwVNZIlI8fx/&#10;Cgbd5o4UyghPpPxo0+WMRylkikatwzDYKWqC21hSTarD3tzyXO4eBHBA1Zob+0CosvUPX+ClEjzI&#10;9wrNiWf8Tx/DZPNlR4IjsO9vshx2VdB28eGmmDRQjLUW6pAMnopK7qOSJRFAqAX3PI+tvhfTjtLo&#10;IO30qWKShrSkUV1H77XHt7i+g5sE00rUgaj6VJeLAKRxF8sZSNCzP7un+qvfj8GkyVOKxJjqjGmy&#10;SWGV9tKAg+C8MUJjZTwBAxpL1FbAxImkSNtTa/DBOAijRKCNlIyqzGkEx8l1QJqCfG/wPjz2maNU&#10;W5UMRTQ2a62YlJXJU3AsfC3ha3K6aVC1SnZSMkg3SFrknt93DNAo4CorsQMq7nFh7ToPz4rJIFe1&#10;zTZUY5g9JffUIWHgDu/hfhE9ftNbVD0x+FK027jmwGk3WdVkoFMdCxY66tYfxufy5H1zn6EYIx9g&#10;/E0bt5OXMVc/CkXXZ8zdjmkG90/4izD72IH5cCS81fuPtHun40ft5cyxt59lQ6fLubcZ/wAs7Ip1&#10;tvP/ACqmnGk2tzebSeeoUoVcM2+wc+tKXDulkaHzK1jr3Gif0tw8YyHisn4fiaLHM3nBP4/pS2w3&#10;JeA0EgZIldva12/Nv6OClnK2WeAPnj8aInb9xwbY91LnD6yow39FSgBbEbRoPy4IEICdgoMOAOYm&#10;nukxPFmmLABlNtALW9tyeL0idlIFIRS0wmeiaujbGJE+VDXmKksFQfaPu6mw1sNeIHDgYOyi9STs&#10;A8uFJfMfU3I2HV8seBzvVwKTsYqIgw/dIDe9+XAsvOWmR0n2c+yjxnKHndoA9/w/GgyxbrDWzErh&#10;kUcY9u0v+bWH5cDD28Cj9gHx+OFCZnIUp+8k+74SaD/Ec8ZqxIkyVLKp/dVto+5LcDLuZvPYEn4f&#10;ChK1lzLOwD4/GktJUVtQ293Nz3t3P19+ExWpW00dJCU7KjmJ+7d/jxiKUlVY3Uga8vTqBNdxMVII&#10;HY89VzhSskj+bwuNj3QMn3ajh4542x6iigHSs+2mAKRqOEVGFPdFIqqXfv8A08bNailDhVZRQljV&#10;AG4NgRft2PNba8oxUxqGavdqgHaupG0AW9o5qmcaUGUMJyfjFXMmcMYGFQwiPaxjaV5QxswiUaFl&#10;+Pt4kdWtA8A1e6POlLSEr+4xS16X5p6X5NzBV1OccMmxuljeoSnBqTSq6aeS8uwFu495R7bcSXDb&#10;rqQEEJOE4T5xS5l1DRMifdRk8E61em6ux/zsYy4lNRAF/LoiaUbwFHvVU15XDLe+nfUcJhaXCIIX&#10;Jnjjh5DAUv8AzLK5kezD30EHqJzL02zDmSWfplQRUVAJWaIRNLJ+jkRTtaaaxcq4JvbxPBaG1oA1&#10;0Hu9QonRRcALC/N1dJEY15QVN+bJpkQo1JFiOUGNW2VxCHde+nNmrqxrhKwW4Xnq8mmqYQk7m5et&#10;qXJwp1wB4TO1O2gkVh9Y1HDC3OMdIrTmAnopvqokWoaw+1r/AE8Rr206FAjGoLrbv243TWJ8qgzF&#10;v3eOCqk6TFQJCD7tuXp0LioEg26EXB5YUkUdRqbSVtMiGmmT3DYWGn06+HGlJO0UoSdNGCy71rxP&#10;qLmfCsm+oXHcUrsl07zP8pDX/LpFL5JWKVSFCoDYK5IuQe/Aw9YC1Qpy1QkOGMSmSROI/Cjhl/vC&#10;A4Tp86CTPseUqbFmTI8wlwxUG0CQyWbcRq7AXJFjppwfWwW4x+02g+WBoNOwHITQekg68b2VaaxG&#10;ZWO0coqrxWNmCj28ZpxONc4JChvbuOepQTUj9JJII4gWZiAFHfXTmqRnHZVmPTv0EV1f6dMzdVup&#10;8kGX8TpsNmnwqnrMRpIZJamnkPmRGBS877kF0UFbk8ii63jAukMsytJUAshKjAIwM4Dbto8TZjSS&#10;dtERwCrw7LGb3XE4Vq6aEuhum7cjp7roreI0tfkrsguRBgmg68A3M4xSPxKpiNa0iKVU6AN30Ol7&#10;eNuKHBjTbYkYUyzSox97jQFKIp8w/Ac65xro6TCoanEJPdRFlkJVRcIoAlYKqg2At24wpxtkSYHl&#10;+lK0hTmFGcpfTzTYGlFl/qEk+G41iU8cETTOfKWXaGaJUAXzCwI2kHxBvwLfzIuytqFJSJMbY6er&#10;ro5TagDHbRy8s/hv9S6f+Uz4C1NXx43TpNTwrNHLWyhm1VaWnu0Z26je4a1z4cAq97GSVBUgpMEw&#10;Qkf5x2+gijFFoEY1H9Tvpmy10UbCadcCbC69p45Z1eMuXglJhvLIWf3o5F1GhHFWT5su/wBUqkQY&#10;8xjhs2itLYSMYoZFwD07YVkDBsdzNiJzFiUCTUrQUlA0vkCIllAll9wbwL8IQu7W8pCE6EkgyVRM&#10;9QxwpdCYnbFFR6tda8jVFfTVOF4JHNShXRI6s+bqlzE3lQgLdQbd+SkjL3A2JVBMSRh54npoK/nE&#10;BwpjZzwo9vR3GfSR1awQS9S8uUVZWSIsUVPLvipwr0oCSJRUu1d8Z3AlzqQLjkL3jF9ZK/ZrIG2R&#10;ifu/pK6cNlDBGh0bKJNjfQz00YlnOvq3xeDC440Zo4pGY7pYU8spHTU/uqHIBFyfG/JIZvbxDaRp&#10;Kuk9RM4k9FFC7dlStvp+gpI4PLmrqJSP0/6b4dTR4fTQC7w4cDUSCIrdjKTdXVu+oFvp4faUWx7x&#10;wmSeJwFJCoujQ2BHlSAzFkuTK8jYRjNKscm/aXXbu3BdwLEX23ve1+GqHA74kmi8o7vAijXZFh6W&#10;VmC02FYRQrStKilthZnYlLuGlkJ7tfQacCT6XgoqJmOdlCRrQoYU75n6P0ua8Dhw/A4fJelMnlyP&#10;Kb+8hABJubXsdByjd4WlEqxnqqzjAUMKLtP0L6nYeXWSAM6orRyNaKMHbewZzuY+Hbg7sr1pQMef&#10;Ts20E7m3cEeyggxvpjnrCcRFPjNFLFDNIVWp22jJ27/dL2J7+zjQuUOSUH040q7haYketKDO3SbK&#10;GV8rU+N4RjUM9dPBBMKY1PmzG7WkUqgCIR3sdbDjDNytxWkpMSRMYU+4ylCZBx6ONBfS4fPWuKOm&#10;jMsr3si6k+J+7hoVRjRZia6noJqI+RImxrXsNbfdy2qa9MYGogiZlDnseOA06DXBqYNxyJq4E13D&#10;EVqY9pttII+o68dQMZptSYGNP+N2WqSnJHui6j4Hhhc7Y6KSs4Cm4IFF+F1K6xsUYWHHwqntRFZC&#10;nkgLMANwuNeUJmm1Y03usf082DXprjKYAqeR9oj3hqdebSkk1YCaW+VM14VlekmmxHDqfEpnDoiV&#10;JfYFdQCwVCPeU6i/E79qp3YSPL9aXNFLe0A+dJauqVfCPM22sQNBYbToNOCQjSzB5BogjxzSFYuD&#10;uOvCQUYzFS8Qxz5ymhpVp4ofKQITGli5BvuZj3Y8ZS3pJMnGtqXPACmqKXcbHj0U1NZfLkdvhzYp&#10;kmpSU6qPp54mqzWUUq3u2vNzFemnzAaSKTEg9SxAN1LG5sD2Nvp4d2I8U+ntpG+cKiV9OFqWKkt4&#10;EnvppwscJKjNKE4DCmWaLcdw78oaeqDIrtYg9hbmwYrRroLtsF05Y41QVnlqpJJN85DfV+uvKgRs&#10;q5VNd1LU0h3U6sqD/EbnnhPGqGKT8s9LBMRUQiYMwCXJAH0278cCCogAxTgMVOfHXwmKOEIrQPuY&#10;pYBt5FgA/faPZw5zFvvAOmAPZ1dfTTDC9E9FGM9MPX/D+guc6rP74THVpNTCmNNF5Qc2ljlRllnV&#10;jGbKwLL72unIlzzJ1Zs0GgqIMyZ6CDgNu3YcKGGX3wsVFccIgR57TVtuaPxIPQn1U6Z4xlPHMhw0&#10;OO4vTYlBLU4dTGSqYuyGGabF68rtf3VLeSgN1Nu/Mf7fczNLB1C0OkpSUmFGE4TIDaPMxqPGpKcz&#10;u1uEkFOJB2bf9MfkKpe6zw5LWrNRlTBY8NaV5GkYSSTSSM9pA7s+g1uBtFrHmS2V96BDi9UARgAB&#10;GGH61Fd8UE+BMepJ6aLw0buSbe7rwY7KD0Uv8ImwihoqWtyPFUUmZ6WshmpqxKhzMpT3l8lFB2ur&#10;ahhroLcJXUqUSHYLZSQRAjHpPRRogpAGj7p2zSVzNmnNmZK5qjOFdVV9UrPd62aWWbdezgtMxYaj&#10;tp9HDBi3bZENJCR/egAe6kbjinPvJJ66GrongHT/ABSWir85SrCGlVTHNI6LIxcx7AqWJvcHU8UP&#10;uvMMOFrbBIMbCB11ZpKFuJCukT5Gjt9WfQdCellF1i6Jzx4ghwmorqzD45o2nheKp8to/l4rmIbN&#10;3vSm52+3kAZdvifzCra6BT4wEqIMEFMzqO3GME9NSPdZCC2HWTPhkicRBjYNnr0VW1VZWzdhnzP8&#10;zwuohWkL+dJ5TtGgUhW3zKDH7pIBsx7j28nhF007GlQM7McT5Db7qjhTC25kHDbTTF763A/bxdSK&#10;YqbFSGcbUUkn2c0TFNaqkTYZNSMFdSG8QfD7+UCgqtKqdSlGPlvYG+g45FNk0oaKhWSqRrXKkN/T&#10;+XFlu2VLEef40jdXCTThmCo8isWGM7lTt/xEjThrmKwV6RiBs8jTFoSUSeO3zFQPNR4vMPs7Dgfi&#10;l+ysiTxsPdPLbKrXNwd25OeFaFcfPAHv8cit1kWVWGvNjCtRWYTRhgG8ear0Ur8NqIabA6iaawEo&#10;Mbajx1Q68GFlDbKlHj4T8qDdyCt0AcMfxoPqiKoX9NKurkCwIuSfh8eAjVqMmhRpgVID1VFCaWoD&#10;REncUbwJ41AUZ21eSkRWOGyrdDx8U1SlqaygqsPjpkiaNo2Y7yRqCO20fx4lCClUzSlSgoRSfq5I&#10;4aUqRuZtO/b48eOJpkYUw7yynjlapvameaZYY76nQeH3cUNJLigBtrSlaRNT8wjyoYqeK4A94DXs&#10;dCPv4Ls2UEJShPn7do9tE9oNRKjTFDFG1wzd+Ak0d082WnXYdTytbpulphK2/wADy1eFRo8LQ6P3&#10;15uK3NQWwqcPYjTl6tNOdHAkQK+WzOLdhp9/NVU40psGji869Sm0/wCK3YfE+Fjw/wAqZ7x3UrYN&#10;vV0GkN2vQiBtpH49X1E+KPY2B7ge0aE6e3iXMHi86ecRh76X24CUAVOwiuGkEvgP4H+jhUIpUE0p&#10;IKhUqPLHa/8AHnq9FKBYUkUMns54mqTWZIUUWbXm6vUhbWswtzRqtdtCSOVNeJp2wCE0Uc+IVC3W&#10;MHWw1QjuNfDgwypoICnlcB1bD+Boku1FcIHH40gY8Sroq96hHKs3u3Glwp0N+BFbyisqBg/hso2D&#10;YCYilxh2Y8TiOwNddP1J1PDdvM3WuPPntpGq2QvbSopc1jaFqI9x0FxoB7faTw/bzqPuHyHzJouX&#10;YDaDTzBjuEzgEuEY2+1oNfADueCBrMmXNpjzw/WitdqtOwTTiJaaUDyHDXtb26/Dh0lxKsQaQFB4&#10;17Y5AU+HFhim4iuVvM92SzAWtftzy/FgcfOnQIqFVYRQ1f8AlYwe2vst8O3ELlm0/wDcOfLZSlLy&#10;kbDSbrMn0Tj9AxTt31PxOthwNu5G2r7DHv8A0pcL9SdtJuTLeOUI8xPfta1jut38TpwMOZdcW+Kc&#10;dnX8cKWpum3NuHu/WolJmnNmB1YqPOkKqdA5LKAVK6Bvd7fDjrGcXVnGqYEbfKOOGzqpp3L2LkRA&#10;x6MDtnhj76GbK/qJxqlKwYsTN8SAT9i32mIVRcA6Dkk2W+y0wF84dJw29AqObvc9pclGH7+rE4dd&#10;DLS9YMj45SAVi+S3f3Tf9y+sjWA8RoOSpa70W9wPFh+6dpgdOyo1f3aubc+HH9/QJNK3C58rV1MW&#10;oamORWGrBtNAD9pra2PB0zdNPiUqEef40EXmnmTCkkenpsFRMSyrh9SvzSx7hqFbvr308O/w4att&#10;hWNOtXSk4ExSKq8tR004QIVBOt/v+HGFtkHCjpFzqE00VmBPFeotvFhex+NteJFI07aVofnCuoaJ&#10;kiZ1AVO1uMlNbK6Y6inSQh00Yk3/AKeXiKWpURWJ8NkEYJvIO5A+Hs4ninQ4J6K4xUSy3U3Fu48e&#10;MluKsXIrEMJeOQSRrexFr8aKKt3oOFc8QMs0CxupDAbQ3bvqLcbII2V5ETSUrcmDEIf9Kp1eO4Nl&#10;Fjpr7xFvbwkuMvZuhpcSCMDhhs6YxPto3av1MnwqIPt9lBrjHRqknIakIpxp7bCxN7KvjY+J5Gd9&#10;uczcf3LwbPLCdgG0xxJoZW28C0fd4vj7T+FBXinTDMtBJtpImqFO21hdiSSD7q6AaeJ5E17urdWp&#10;hAK9nWcZ4DZ6mhxb52y99xCdvl7T+FIiahraZ/KqI2VltcEdvpI05Ha2ltmFAg0KgtK8QQRWEQ+a&#10;m6I3v4g8ZinThUiGNgfLYfXzUVqalRUzKQddf4e3lQJMVuaNRkjLlNh+Xk2EGZyRKVYMPd+y2g72&#10;OvMq8osBaMBI28SIM9Bw4xtqCc0vC89jsGyRG3aPbSk/lqH3oQSD8OHpbon73pqRFhrN7rWX6eMF&#10;EVQu12cL8pd3c/r4coU4V4OzTTXyDDqOWrqPd2KSCRpuAJAIJ+HETqu6SVK4Clzae+UEjj8KKPjV&#10;c2MYi9YfsksU0FwrHdY/QeYu311+cdK+GMeRxqerdoW6An2+Ywpu8oIL9+FBpVXApuGnNVasLRkD&#10;QE8pNWrgBzVerNTrEC0jakeFtOLGCEyo8KZcBOFOLRyPGZIvs6XudOG0FQ1J2YUkwBg0np2ZpCx8&#10;eB5xWszRgkaRWA6aDjEU4KcKRMOlgcVfuurCxJ0t46DvxpWoHCnRBGNN48sXU697H+HHTTNYduuv&#10;NVase33tOeitGs1PNJTTiZQGt4MLj6SONFOrCtAxTtWVsmLVZxCsRY2YAWRAi2UWFlGnFlrbhoY+&#10;/H1pt50uGo80CEXI1AJ3A6a+H08XOtgiffw8qSpUQagqBsO4X4SkUuBiuCwq4Nzt+nmiYq4xrikL&#10;32qL+znpqsV5lI7c2BVaxEE681VqxMhP2RypNbrjvZbjnomvVhZL6jm63XQFtCOVitg1xC7n94Eg&#10;XuBzxr1PNXFhaUSvSsGkO0mwN/ipJ9nECSonHZSowBhTHIvmSbEBN+wAufy4rGFMHGlDhuXsXlea&#10;OkXzFRTISCLWUe9qe9vhxC48kQT5UrQ2TMUwSFjKT9x+HFopCqnrDcNXFB5aMEYMBbxOl9Bxlxfd&#10;04lGusdbhNXQnypkOgBLDUC/a5GgPw5tDgXsqqkFO2mpYpL+4D9XFM0zFZk86NfNUD4E/wBHKmDh&#10;TgJGNK6gesxKK0EAksRqT4keAGp4XLAbOJpUCV7BUOvWIfokDxPcgo/2iBodPZfj7Z6caTqHRTXS&#10;SNFUo6m1iP6OK1CRFJ0nGsldSVUcznaSoJ1Got378qlQNXKTNQVI7nj9M1NEqyjanufX/HlAIrxM&#10;1Jp5JQwVNSbeHNFOvCrJVpoTcOwIVFC9XLdKmOMWtpcX95fr4fstflgB07eqiF5/vjFQ8OoKlKiV&#10;YyVtdWHjY+2/DZRChjSSahSYJ5LtPWN5CkH37EgnsAPpPEzqQsQMaUociomD4HW1CTyUyGSd1Zwo&#10;sTddSfo4ySGIJp5S9dQadYYt3zauZtDbsBfXv4jigrO2qRXq3AMbNIuNvH5sMq7kIILFQdo90drf&#10;G3Cly8bRhxpc20peyktBStNUGKojKytuAFtbjgeccKvFOFHaEDYa7p4no6oCqDIwsdBqfDmioLGF&#10;aCCg0K2VMRoQshqZNipYjS5I7EacCV2gjZQgt1A0oMYr4aulL4NYbVU7QAD3sb+zThU3KD4qMlgK&#10;GFAxU4pR4hUslTenqUdh3Oz3BawHck8FydTYwxEeuNB5SQs44GoM9ZVWCSkE28ddPh7OGTcGixYN&#10;Z8JanqJxHO3llioDXsBfQkka25t6QMMao1BONLUzwUDR4TOwlhkZyGF+9rXF/b8eIkp78SMDhSwq&#10;7vA4jGkZjlBT4SiLTndvG4EEnTt+XDlBJGNFKgJwpF+U8rXbU/H+3noq+qKlJCY9eOAUyVTXLdIO&#10;w57Gt4VIjdl15sU0azmrCj48tNVCJrAaxu45WavorE1W1r8rMVYJmo/8y1seMlyKf7iaecNVq5ws&#10;fx/LjyVTSRaCmlFNKix/I16KqKFFx4+OpHjx4402KSVXDFUTnYPdBsCL6gdjxGpudlGCXdNY5KNZ&#10;Ba318a7qKv3wrLQ4RDMNsmji9ub0aMa0XgRFPQw2WjG1x7Nfq4uSoKopcMV5oVIu3hx2mAqk/WwM&#10;W902txOsTRk2qKh38r7R14yPDT331hFW0j7VN+a16qsWtNPdLGCAW7nixIii1ZrnV1M9DZkJsRfT&#10;6eVUqKcbRqqTh2NQ1I8uusQoPh43/o5VLlOLZrJJWwVMhSA+5fQWF+KQqaRFBTtrLBHTxVSPWDdE&#10;bhrk2/LlViRhWknopkxSqmFQEoGPlWtt1sNfYfbwtxo4REY1PokjkiWOofarEAk9lBIudNdOGgGF&#10;FasDhQq5izDhWTsuf1cwOqp8UM5VJJzC1kCjcrRbiNT2N79uEkFSpOFeZb1kkiKDrAcexChnaqwq&#10;oeB5A6s0bFTtfR1uPA+I4coAVtpt9Ebay1UBki8xv18OKTjSVJpH1qWk2rwuWKO2zhTlQ0JeMFte&#10;KEIkY0kcdg4U8xQRxeAB8B7eKwAKLyoqowGSjjXTTDF6nYPWIKpBTSwQu8ZLBZkkUrDe5Kuo1Phf&#10;Thc8oPHuyNs/DppGtHeeHZRpcxerGk9UEuIR9WGhwvEasV8ktSZFi3kxALvZQkSaDQKNxK9+Ri5k&#10;hsF94yZ+3Dy9pP60Vs5MGnO8SZ2HoGHvoh2V8pZJxvOE+E5ixBhTQQxziSBltNcqJFLy/Z23Jvrw&#10;YqdXpkDGh8TpTI/dWDEZsJoOoU9Pl5xPhtK8kMThlbdCw9xiy92U9z7Rw1abLjfiGPzovehaIVx+&#10;NGkxf1y9VqKrn/kMy0PzFGKGo8iGOLzI9oRlLWdiGH2joTc9uERyZtIgDjPOwUhtmEMfYABEQMPh&#10;ROs252xXOdWhnpoKaCI7kjgjIsdoQ+8xLEWHieGjFt3RnE0YoZQxKhMnbNZ8NMdNH4AngpbASKI3&#10;pWamS14DhnJ22I07g20Iv4g68upWFNttxRkPUJ6wc4+oDDcNyzidMaXDsPipLwmoMqmpp4zGahUC&#10;KkZkBNwL6ePA3bWwtSTM7f3UcqSVjE0WbCcQwo1LpjW7ytjgbV3MH/d0+Pjw6U4VbKSd1ppO4k1I&#10;00j6qCLqCLn8vjxKs4UuaBNdU+WMUxDCJMZoiGREeQoFNwFOu4nQcREmjYBI20nqX5nzBu0/W/Lo&#10;maaXEUJGHxyJB57G4NvH26jghbwoKO4mh76OdS8m9Law5yraOWtxqlPm0KJTQyqk8ZO1pPO90oVO&#10;o9oHCDMGlPCJgccYowYCQkg8af6Dq100zC+JZjzVhY/n1e++jApFneJ3dmaO5tGiFjuAA/etwhTb&#10;upICT4eOMU5p0YTIoQOo2buh+NRYNg2WMo1mCUS0sUuJSS1b11WlYgJkdI9vlxRSE/Z/dXx04cMh&#10;xMlap6MIEUgfjYn3mgFfrRDWYInTunp2SmiepALlAdr3DKVQXJt2udOKgAk6uNKw0dPVQaV0WGR1&#10;rQ4UzPAAti9t17a3tp34fIJUMaJ1iKhS4bHOvx44W9VVS8UUusm4Y2JY3DhcOKvh9bXMIVqJixp1&#10;Ft5WSOPVtxAC+ANr8I7q3LaSpImOHGlzV0Z2ezb76tS639EsrYJ0LwzBelufK7OLq9I70xpVoYFS&#10;tUmqhhp4zvk2MwIY3HfmKlpnd2L8pfbCEwqDJUdSDhPASBUDW+eX72Y93dICGylUHUT4kHAngNQ+&#10;VVr4ri2TVwyjy3lejWnraGSVZ51eVpJFB27JGb3QUPYD48yyy/vFkrUZBiBhA5FStctqCisnAxA6&#10;JoxGQsEzXQ9L5MxdNqqahmmhqpKh45yhMsalJLNfcPc8Ftz11pcc0OgFMiARPWK8Eh5GkjoPsM0N&#10;HVH1eYF1sy1lPo9i7nC4JEozXV9IsAeKop4DGdkCr7wnBKlna+t+/IkyndL+TXDlyhUyVwkycFGc&#10;SdkdAFRPu9uU3kFwu4QskLK8CVKMLM/co4QYgARh0UAXT/I3S/M/UEZTaYPStDULDvIZjPGpZG2x&#10;kLqouBrY8mFx1xCNfGR7Klw6ArExhRmuhHUPKXpyxLFavMlNV4jis1IopGixFFpaWpiZhC+zaym6&#10;Eho7dzyPs6sbjO0hDZCUz4vBKik7QDIjEAzUa5yxcXCkdwoABQKvDJUkjEA8MeNLXFfXnjWOZOOW&#10;6aolosTrylgoZqZKln2iSRZHVZbrYaJ/DiGz3PatcVCY2nYT7NntoQWts20kAjHicJJ6TVivoh6d&#10;5j9RWc8DwXrvlOjxeHNtUtNT42kSS4l8rFA8IikaJWNHTiYFV3AE7iAeALPczYyMKKXFJ0fwzCJw&#10;MyfuMRsmlTFvbrdCHDpkwMYE7du32VTb60/TPm30E9Z48j5sWTdItbLRO8BVlNLWPALKzlrhfLO5&#10;iCwa9rcnHJN4Gd5bcuskECJgz9yQegDp9lH67ANK6QePt/CiHUmfMRzJmabG8YdXqql98hVAoLLZ&#10;Sdo7e78eDZhwDwjYKau7TSnDmaG2lrGakDHw0+7h1QCKcaYa6dS24c9NKkpptWuZTzU0/op0pMQD&#10;ON55aaSqRS9yTnCHIuc8PzaVllWlkO6KBgrSo6Mjpc2AJB0vpwKZzlac2ZU2riPZBBB9oraCop0i&#10;PXEVdZ0Z6wUHUrB6HMlNTjBaVKJP5k71m2oijO5HDHRbbl962lu55gdnuTJyZ3ugolSlEJgGJwIE&#10;7dhwqEsztEZdcJB2rJSDGB4jHgMaJNmzM+C56XMlb09wWmqKnBKyKhlerqg0UkR3Issax2UhkFwA&#10;CSBryW2W38tSgrJ0rTq2ccMDOJxqdLdX5dSCTKVJ1T0HoM9dQcx4z1J6VdIoMMzbk6RI8UGyoaeI&#10;w0dZRySH5dEgVfMYBtGItuNuXaZbze71qWMPEANoIjVjMbK9dIbzO5D6VCEEEADYqMZgxjSHzv1Y&#10;9U/VPphg9PTZRXCMoYepw+CelwCKhjkMf6S008nvyzKFvvYXsLA8k22s8uy+4Pi1L+6CsnA4bBw6&#10;qNniNekkBXRMwDsjhFIrpLm+Xp1nbCsVwOprqrF6xJaR1aoV6aJqhRuIgPuXLBQr2uCPhxzMgLlt&#10;UJCUjHARMdfGlS222kFCiBxJMeuzGOqrHsA9eOK5djGRsYw+lxxaKSpeplnoopMSWsmUKsUc9RdE&#10;giG4Aol7HueRI5kTiwFAkJIkQTpjyHE9ZojecSLfuLcJSkzjpOIOB/Trot9V63OoEOZZ8wVGWaLD&#10;jUSr5gnb5ypdEcAkF9sSM6Ai4XTTkgf7H1nfpJ7xZkbEnQkEp4kSoicdoqL/AORoaRoLiiCIgeEe&#10;7EwaN10k/FRpMHxCny9nWoraLAKuqogcNVFmttlMaNMECRAKpDhixtbtcciJ7siFih1xlUrXKsMP&#10;FHAklRnEbBtooy/cuzskvOIP7RyVSJnV/jEziMMANtA56u4cn9XOpeA13RLAv5fDUippa2ulrozG&#10;ZlmM0NRGEURxICzLYXt35vJbcZVbOJvZMFKkjSSYjxCNpOw4xQttLhdjbLaeJIJCgIk4CCOkyKty&#10;9Oudsv5lyxR5Sz29NVy1W8+b5v6Jt8Hv66Kw3h/eJA15i7c5G6y4p6xKgBGHGNUiSdmEYAE4VBdl&#10;uzb2jqn2CUkQNBknEyD0CMMI4Vr8fiP9NcITrbV4hleaimao+TqClBLHIiuYjTTreMlRtMasRfxv&#10;zPjs6ubl20CbpJBBWmSCMArUkycTIJE9VZGbure7gqe2yUnb0ykyariqMCbyba3FxrzI0t0LE3GN&#10;JWrwb5FSYh7SBoPjaw4hU1FHaH+9ONGdy96Z8XHpzxT1C4/MsMNIsFRTQvV0ymppJHVHlhhuZHZG&#10;JuLiwBJHAC9mLiboMJAjGdsgjZPUaeXqLgbSBHHpnyoF8sJVUklNiNdCZacSRsdgDFkLg+6ove63&#10;4PluQkwYMHb0x+NFj7OOFXP9EPw/ejvWvA2z/wBU8SrMu0iyTrFSfLRGVgjDRpZyY0EikOtl7E3O&#10;mvP7ertRvsse/LWqAskCVaiBj1JEmDIMmsON7+0m8yZ1NplrKXFGJWpZgathCUCfCZBx9KEXqb0x&#10;9NeR8OxHLeRKh6qfDafzGgqqt66SVgo8plSJQoBW67QNfAcAGX5tmd24l24GBMSE6RB24kk4HGj/&#10;ACq+z7MNC7lIxwUUpCEjpxUdRgwZoQOopwefKPT7p36V8i18NPmajhrCDR0lDDDWqbVFO0bKjKJR&#10;e26xH2u54PLNxtTjj904lRSII1FWHA4TsPtrIu3dtmW3Lm7cSpaUiYWVeEiJOmZg1n6heoP00+m2&#10;kkyL1hwahWvrcPrTSmkqKaCWGdv0f6eoUPNJ5bi2y1tAdeR+Mgus+d/MMLICVJkeIjDoTgMemems&#10;UkZJe7y3RurJa9KFIkEKKZT/AEUmEjUMZ6zsoEck+vnO+DdPZMH9R8dMmG0WGU1Dg2yvSafzFcva&#10;XzztijKbdm1SbjknDdpu5eT+WBKgSVHTAg+W0jjjU9PZYlekW0qWCdRKMI4eccaGHpl16yj1byiK&#10;7B6Vo8QlijcpTlnZXEpR4mm90EEjWwsb8DmZZG/YXOkk6ZI6MCJBgT76Casnvre4SSolEmQcBBG0&#10;JE++q6eovQ/qjgXVSDp56d6upwObE1ngxCNqyeARzCYzbamZFMgV0KsB9kEAC1+TzYZ0wWj+YAOg&#10;iMAeEYAwNtTWjN2koIew0x8PQUgeq3p/x3oif65ZlrKhKhkjd8UpvNeRZnYxqqPM3mC0lruLdwdO&#10;C5vPkZggIZggH7cAIieGGzhRlYK/mCJb2A7MNm34VW+JsQzZmKSKpadp57snzLEyOzEKSSxLWZje&#10;/wBfJCt3kgThA2x1fpQ3eSm3TPAdHO2tlX0Aeoek6H9J8R6R57r8Oy9itScJfD5IIo1kaoA+WniZ&#10;1jLTNOqoddNSb8wG7QMlut4LlN/l4WtLaHQoRtT9ySJMJ0yrrwArnzv7ld9mVwm/y+V92h0FMYlJ&#10;8QMkwiJOPUKHzpR6fMO6D5RQQCvx05mrK+uwuQVMeyOnqH3yQzQqq+Uwb7CkmwB7G45H+e73vZ0k&#10;a0pbU0lsLOk/cgRIUSdU8SANtR/f733uZJLjiUtd0lIc8BIKkiJSs4KHSQOPrRZOrXowx5Mwtnqn&#10;qcRxzFq5qWVkZY1Ukfo2AjhW24WUXLfVyf8AIe1C0LItW9KVeIdcRq2qMmMdgqXsn3wtcwaCEEag&#10;Th1ROE4nCdg4UTGbrTLmCOq6QYthfyFUlHIsMMu6WRPLl7FjZAVYdhcix5Lqt3NLov8AVqJVJOAG&#10;KeA24+lTC1lAaV+ZAEzM4cR86DLEOsPWjoxBiGU4cTqsNoqiZZ/l42MKFmiAuQhD6r/rAackVvd6&#10;yzttLr7aVECPEArYZ4yMD1UYLy9m9IU62lX+MJ2GRgcNvVRNeqXW3qLm/wAyLFMXaRHvcxqAzAaW&#10;eQ7nb3T/AIuGKsls7Q/s0AR7BHQBCR7KH+T5LbWZlDYB9w8kiAMeqiuVUSo/mxH3tPH2acosRsqX&#10;EK1YGs1DJULKocEgkXP1/HjrRPGmXQCMKMbkPKcTWqpF2m+pH/IJ7D9vB3bMBONRLmN6T4Rz0UK+&#10;NZip8Jp/klYBzpb2nxGp8Rw4WvThQQZty6ZqBlDItVnCvWomHmKCCOwHa4IsCdRxhKNWJpXcXf5c&#10;aU/Ojm4Nk/B8o4XulIBAsLjta5XVz9XFYM4CgQtZcMmi69UM6UDQyR0pBAuVN7+xx2+vx5patAo9&#10;srZS1c+VEEzFRSY1iLT0+tri4t2uSvj7DyOLpvv1SKyEs3RbIg89Nc0qJ8KgEcmnf+P9PL6iyIqh&#10;QHzIpRZfxP56XbJ4fsP9HDC3d10UXbHdjCljiNLGsHmIo3AHw+vhwtIig+yuTFBXiuM18FR5MF7X&#10;I8T8R24Fnn1JMChxb2yFiTSrwysnracGXS/t07jhu0srGNED7YaVhTnCnlNu4oThSJR1VGrkaoYB&#10;B8OUWNWynmjo20r8BikSIM3f+nQ/nwzaECiK5IJp5qq6SH3UHHiqKQobCqhCumPK6qUd2KwS4k8Y&#10;3HTjZXFPJammCuzHUg7INfo/oHEK3yNlGjdoONNrY1XBf0qkE+3TjHfKpULdPCmioxu32yL8Rqe6&#10;aMEW87KyYfUmsc+7YfRbx1442vVVXUd3Sk8iBVuQAeGGkCifWTTtRmmWPQC/6+3ixMUgc1E0g8zz&#10;zM4hjF1Ovj46HhFcqJwFCiySAJNM1JghI81hr34iQxONGDlzwqUW+WO1vDj/ANlJ411KgrqZjtYi&#10;/LhwGmVNEVjlr8Nhfc9vvt/DXlS4lNXS0tWypceeMKw4WgQX+AA/Ntfy5b8+hvZTJyxx7aefSmus&#10;6jV9ZdKVL/QC38bD8uI1ZkXMEilzeUJbxUflUzBaetx1xJMDY+Gns9gHFbCVP4mktwpNrgKEqmy1&#10;FTANtufj/bw/SwE0EV3ZVShwkikqFD6C4On3cWIMUVvDWKGzA8YheNYSddL/AMOGANA11ogzSzAa&#10;eLcB8eWovOFNFVQTyN7g5qnwqKcsJwuRHDuCdeeppa5oQoI0SIaa+N+WpFtprrhtvbnqsKRlXFK7&#10;n48qcaWJIrFT4eL7pObivFVOVTJDRwE/rpz1NgTQNZpxlmfYhvqfy/sPE6lRQmtmZoOEM7ybvDiP&#10;GhEQAKdVq/IX3jx2YpGUaqaZMVDy2BFieN66WBmBT3R16FRY9+PBVIXG6hYozTIT3+P5covGn2QA&#10;aB7HcUqKEG7W7A317/28DNw6UUPrVgOU1YFXNiNWBM5IuO/bXTiO3c7040sumu5TgKHfBFw6lhWW&#10;QC4+j2a6n48GCIAqNbgqWYFccbx6AJ5cR7jwufh8OaW4BW2Lck40gP5tP7D34Wd8aE35cV//0dIW&#10;kT5i/lg/C3JxTgKjpZ07adY8MmUeZNpu7Xt93LEA0k74bBThFh1HCC1RJv3CxCj2+GvGJOymFOlW&#10;wUE2baCOjrjLSg7HCnU+PY8AuYsaFaumPwoZ2ThWmDwmkrs0+PA5FG9Zo4Aw10HNRWiazqIKciUn&#10;3lII+o354EpMitxOFDnhGYzXYSkdCkaOjEXI3Egi47/TyT7ZzvUzQIet+7VjNQJ1aeXzKmQsxOoG&#10;g4YDGrJOnZXaRwQm6rdvrPHcRTsFVSYXqi52JY+HhzYnjTJbp/XD63FKSSkm0WRWUi3e49p5dSAs&#10;EHjVkI0HUOFAFjeES0OJtBItgyq4+vQ/mORddt9y4R0waFzS9aZqEKckWWw4W09IrIKPc1+WmKqV&#10;VMojPh0plgIBNu/wNxxaxcKtzKaYWjvcDXdViGJ1blpJioPcJZR+WvFbt467tPoMK0llLYwHtxqE&#10;tE872ALt4eJ/p4Vgaj0mrlemlhhvT3Gq7YxRkVx/htb6S1gOCRnLHXuBA8vxomXfITQgYV0roKci&#10;TEpdxFrgyE3+pbD8+C1rI0JxWZ9fwomezJX8I9340M+WqPA8AJNHTKqkKAwQL2Pe5F+3x4J27Rtj&#10;7QB6UD7hxx/affQiwrS1UDVPne819gLaXva1jqeLIJovQruyMPdQsYlT9LoulD4bhCqc1Tz0k8U6&#10;QSFhGP8AL08kxNgvcgAd7cK0tvKd1T4IIiePAgUiU6S5JHhx/Q0Ec+CZnqo/l5qgjzAfs2jUj4k3&#10;Jtw3iKcDjacQPnSWqqDM2WaQLcSoSgZbEAjW12Ora+zigAGlo7u5PRtrNRY7ieLmOirJVgT3VAEd&#10;ma5sNT4jm9GmkKrNLZJAJPnQtUS4ZS0pOJVAUpYne1z8dBxnbSBVuSMBSbxbqPgNC5oadDIliCQo&#10;T4H3mN/y4+Gyao3l63MVYUjMQz1hdbTS0sG4O6MBsBtfwJY24ZtogU4LFTageFBrLW1rOytKdrHs&#10;DYflxYgRjQgDaeisRWCBfOqWCj2tp+Z5pawjE4Drq8lWAphrM34Bhw92dZG9iksf+Tf6eBl7N2We&#10;IPlj8KMEWLjvCPd8aR+IdT5yxjw+Mi/YkBf6TwKu7yqGDY+A/E0dtZQP4j8/wpgetzjjh3KjbT47&#10;CfzfThKq4vL3GD7CfecKNEtsW/H3/hTpR9O8WrhvxKbaP9Zyf+TU0/Pj6Mmdd/uivf8AIUjXmiGv&#10;sHu+ZpbYfkDAaABpdzt8AF/PU8EjGTss7cfd+NEy8xcc5mlVT0OF0mtPTqSPFveP56cETdu23sSP&#10;XGi4uLXtPyp1SUhdQAPZ4fdwxM7KRKSKFjLPQ/qznfJGKdScAwGoqMv4LSNXVeIDYkCU6vsZ1Z2B&#10;kIa4sgJ0Ps4Vru2WFBK1AEmANpmkZ1ThRf6/NuD0E0kIYFom2m7DuPYFubcYczJhkbQfX5CjZuxc&#10;dEx7vxpJ1nUuV3MeGxm59iAfcWufy4FHs/jBA90fHGjtvKB/Eff+FMc2Z8fqm3TSW+BYt+XbgSez&#10;V1/j8+fZR23Ytt7BQq9JsYqquSpw+tkLhHVrG1gkg2sAB8RwQ5JcFWpKjOM+hwNBLOmAjSpIjCPU&#10;Y0EeOYT/ACnHKiiIsYndNf8AVOn5W4BbhjuHCnoJHPpQ3t3u/bCukA03sSNeI6UVjSTcbWIHx57Z&#10;WqnXCJccptre2o5kBb3jy1e2VilA781SpBrgF3aDm6cmKW+CpTy4bMKktddrgL420PDdqVIPtopc&#10;wUKS7bY5GXwBNvo8OE8RRnE04rFSmFXhNpN2tze4t7PDjeNOwBspWYLgTV6+fMPcF9LHw78oTSdR&#10;qTiH+jyGnhYBU0+n2crVBhTWsaHlq8TFSEhQC/s5vbTc1nR0j1ZQxNgLi9vo54U3sp9xN/NwuGf2&#10;rY/SvDV0akA0ha8KyOcaT6PuHCul8VlIG2/K1YCuUaA6k83TwjjXJha4541XXIqBUSbe/NxVNc0w&#10;1FQq3A5cVsnorFhtZNTVySDwZT+w8WNGFU2pR0kUqKhQ1Uwc9jf7+NvgJVTbQU4KbqmMDVTxIKNA&#10;jSMaZJQFFrkn48dremTJqCwsbk8uKZUnHCsEjDbcc3TndiKgkjbuHc8tVtEVglcFCG8e45aIpwin&#10;BJhLhwhW2gK/tHDhpUoj0olUmFzTV73l3PERM0o41HG0n6e3G1CKvMVP+QlEfmglhofv4m1TWp41&#10;3HGRr3I5avappc9Pq3KNNjMkGcomaJ2i2SIl3RTcOFY+6o7G54X3KVlMoPTTjSkg40L+fsa6u4th&#10;LZjy/i3zmBJFLKxo40WSCFG8tVlk1kkfb9oqbXueE1shlCtKkwqYxnE7cBsFGK1KI8JoB5cFzNRw&#10;wYvilDU08FXH5kM00bKsqA23oW+0oOlxwYWziVL0ggnYQOB20RupMSaaJTSGtZq7VdoIuTa/je3f&#10;jtx92FaawGND/krJvRiryjTZpxySr+cbzRJHNP8ALwGRWIWKEBdzAix1N9eBB598OFCYjDYJMdJo&#10;9bQgjGrfvQP096N5zr5M3ZYajwTMVCKOnpoZCjROtUSjOYZQ0s04ljspUixt7eQtvLcvsDu1SpBk&#10;kjb4esYAQcaETSUxhTv6hs/V+UepuIZo9ZNFWYrirJWJSmGlplnPkf6LTTRIbJTqBbU2fbY68Yyy&#10;2/MNBFgQlPh1STGOJB4q+E0+pQQJVVaeH+rLqZlbFUxfJGKzUVNSNCYoBLYLJGDcyPFtZ91zoW0B&#10;tfksLyVh4Q4kEmcY6eiZj2USqvCNmyk3n/1idXurFHBh2dqyKSnp4xEI4KdYQVDbryFdzyNusblu&#10;LLTJGLEktgyccTPs4D2UkN8VUZPov6tOkmG5TkyXnTLf8xqJZ6aVZKqpMcCt5RSUCngBkk3MLi5H&#10;fXgbv8nfcXrbXpEHYJO3DE4CjNi8QrA0g8YwHI9bhUmbMVggnp6do5I6aOR418tjZSyprYKbML3+&#10;vg5UpYQEpJnp2+dESG0d4VKjojy2Uo6DGcTzVFV0PSPDKXD8PmVad4aekZ/LAUHahc3B8QSddeB3&#10;u0sQXlEkYyTE0fayvBGyg4oun/kV9VFUVFRVVsx3RgBQsTE2Ysia7B4/Hht38gGAB8aLwzBxJmkv&#10;LHnLp7jdRlvAJGhmMkiMoLi5kAOiobneLaX4YJ0PJCjspCoKaOlNDRlHDKGtpFi6nUElHC3mOKg7&#10;RI3ue6FVzYKTcEnUacK3lFP9yIJ6OFGzSdQ/aD1qVLhuRcpOuOZaxEtGkkIZVczPbxu32R9A9vLB&#10;S3RCh8qehLeINDDgfWjBMLwuY4FStVuqkqZ5dqlk73CXbt8eFDtl3h8XupUl4HEUXev6wZrxrG6p&#10;4JlWz7xtG4orG4Cs5Og8NOC20tUMjn1oMXVwpw4UFmM9T+o1bNU02MzNUnfKjS1EZkJB00ZrL20F&#10;hpyibVts+ER5YUqNysjHHzpCPWxvh60rIBIrMSwGpB9p+HF0YzSMqwpvhjqWlApQ7OLn3L3t49tb&#10;cdimZrkWdQd498C9jy22qzUEABr8sMacTUghbXHLTFO6orFCV+aj8RuF/oOh4obV4hNaKiRQw4nm&#10;/JdNls4I1DI1eViu8aIiq6G92c+8ysPZ7eMXLS+9mcBPspS06nREY/OgbllYXK6C5ty4NMA03l3J&#10;vftxaFCIpZINc2lkdO/2RpxrTNMkTT7kjDcIx3MNPh+Y6qSjo3kRZZYkVnVWuLgNp3t39vETzim0&#10;koEmNhrzQSpUEwKfuoGB5TwGujpsoVJqEKtv8yZZHDBrC+3Rbr4cra3C1jxiPSKVulLf240g3Ust&#10;m7cXFw0Xd4adK2nC4Ig790YfmDw6WqGh7PwouSZWfbSGnRrWXhPS7VTbIth8ebmvTNZ6dQ0gv9XN&#10;zVTT2FjRbvytN12RCy+59r6eWiK1NZIYZib2JHLCmlKilhhOHhqeSYdiNp9uvbh9ZYSekR+FJHjM&#10;e2ka9QGZgRY63+ntwkOJmjICo1gy7jz1bqA3ci2g54Vuosl+505cVWKjyMgQk6csKrUF6lVjG49+&#10;/wAObpyKhQQvVVSrGdyn77+FuKmRqWB002s6RNKCuq8PpiYHhDsykGy67rWOp7W4ov8AUtcg4Ye0&#10;ba0woJTjSPWKdIyIbndYED+zhftONO1AW8b+Ymja6+Ovfju2tU6Q4rijxfKSTM0RYsQ2pLe3cdbf&#10;DjRbTMxjTusxFPUMUlRAxpF9xQA1gNL+08aJg41sCRhQ5dMenXXzCsJm6qdM8IqqijpKiKFqynpD&#10;IIJrEpuldfLQkHQXJNxpwK397ZuKFu+pIJBOkqiR5DE0d2rD6B3rYJAMSBsPnsoE8UxL+dVdRi+K&#10;t5lbWSSSSyNa7SO12Y6DUnvoNeCltvugEJwAAA8uFE616ySdp20qKarrIcMRqaKMMwuWYbm3DQgf&#10;Hh24kIYgnbj68RSJBKlyOGFH29D/AFrzp0HqarOeYcK87LNOshrAwjmkmLzRz0y/KuQJI2kUhi5I&#10;AYkjmOe9mVNZsEtNqhyRp2gCAQrxcDGyOIqU8lvFWcrWPDBnpM4jDomjqesn8WPoB6kcsyZZwLpt&#10;BSKhrYI2xOpE80KToqM0FHQItLHZkUgMx1GvAFu/uFd5SsLU8eBOkQFRwKlnUdp2Cjq/3hZuklIQ&#10;OIxxI6wBh7apsx3EMmY55skVE9LPNuO9yFAZjceXCmij4H28yXYQ41EmQOcTxqJn1oXjEHnYKTq4&#10;Y2Hxiqp5U1DHapuwH+t4A8N9evAiirTpxmuP8uqMQmE0rgu9vG5+F/ZxQkhIiKaIKjTLPh0iyeYF&#10;YbT3sRr2+vigKpmnnBDV+aZkQsIxe4FwQO/w7cPbDxLnox/Giy6PhjpwpIVVfPW4uaKmu5Z9q7VJ&#10;AB1BO0aDXhZcKAWSdg+FL2UeEAVMpJZkqHo2950JVkAuQfZYa8YkbeBp4jhTkwKvdPC1x7Pgeeg0&#10;1NToZLix5aJr0U+1GU8dTBFzJEgkpnV2Gy5ICnXd4LxD+YRr0caV9yrTq4UmIp1Or6fr4e3i6klc&#10;nvMbDnprdK2qRqLBo6Z9b2Vv4qeCq5T3LAT04H5GiJn9o4T6j50l54Cf0qjXgTo9qNieJ12KVPn1&#10;2zcAosibR7osD9Nu/GUNhsQKdUsrxNcYJwLcdIpqnmF1qFZdwSwJ18fgOU2VsCabY41qql4mlWNU&#10;tcv7D7B48qpUU4kTTfIVhkaPQhSQCPEe3lxsqpEGpOExJPWhr/Z1B+I1t9fD7LW9bmPmPMY0XXSt&#10;KagYlLHVV0kum1jcfD2j7+M3jvfOEjZzNOsI0JANNEkCqSUbXhSaWTTgrs0V5hcnseNU5XKFGFt2&#10;o8OWps1OjicyXC2tywrdYKhz5lyLAfny81qa8MRhb9F3I728Pp8BzxFbp5jqo4MFkkbs11vr2bsR&#10;b2Hg8s0i3YUs8cPQ7D6USPeNwAefs20HVLSPUO005Ov73x4AxJxNCMYYU409MgI2X19vN7aUA0oo&#10;ab3laU6/Ty1VpZU7RKgIIJPYXF9de3K02RXNgXe3Y83FbqRHCQu5u/NRNVNZArMwRRdj2HNROArZ&#10;EY0s8XhTD8BSjQ2MgLDXurizDt4Hg8uT+TtwhO04+h2jZwoOs/t3So8MPUbKCF8PKNqbcjqIoSzN&#10;SGqY6WDUi/0jnqrWGmrJ53uDZeWFeIp7L9iPHjkVSazRVM0DfoHKk97Hv9fHkOKb+0kVQpC9op+p&#10;cw4hTIE0ZdO/wFtfE8OWsydawmefbSBdqhdPtHmqKZlgmjs7EAHsL28ANTrwVMZ0FkJUMT+Htosc&#10;sinEHZSoarpUCiWRVZxcAnXt7ODFT6BAmCfb7KJdCjsFZUYSmyEN9GvHvu2Y0iUCnbXUq6W9n3cq&#10;RTe2meojw+U/plV2NtSP4X4icQlz7gDVk6k7MKStZlKgf9PECt7a31007nhA7lbLmMR8aNm7xaaY&#10;Gyy0Z3wS++O3w0/xHgbXky2/E2ceeJo2GYBWChhzwprOJ5gy/LvWRh2N+/7pGjG/h7OI0v3Vjjj5&#10;+nSflT6mWLrCByegUIGXOu+ZMK9yWXzCfFvtWK2+01yNQDoODqx3zftcFe0+XSZPsFBC63XYuNgj&#10;y8+gR8aGmk64YDj1MI8TjVJGN7r7o+x4ux3Hx7DkyWe+LFwAF4T6cJ2nE8eFRu/us5bGWzI9vHoG&#10;HRxpSUGY8u1UQijqVudCW90WsDpfU/dyQWr9h4YKHw68Jx91BZ2xebOKT8fhSikoqUB1jcEdwfAn&#10;6Drw4KBwoo1njSbfCYPNYaFr6fXwuKCKMe9MVygopbsswIAJHbvxkI6a0VjhUz+V0s7b/sH2AfD2&#10;csUaqp3pTXBsJCobdyOMFut95TacOdNztqfD28YUmKUhyakRxFBufX6eJSmqkzTbLFSyuVCXY38L&#10;8piKUhRAri2GxXClA1vbqPu5QTW+8NNNdk7LmKyImLUqSoCCwK3UWJIOwWB1PCS6y9i9TpcSDs8s&#10;DOzZ7aM2L923xQojnp20G+deh2WcTq0qsmGamAiiSRJLEs4J3MijairtI766ciB/chJktqjHZtMT&#10;6JGFD613pWnB0A7cdg2epONADi/TDOGBqZainMiKRcx+8Bdiou+i/V8eRXebu3VkJKZHVjtMYnAf&#10;vqSLbObe6MJVB68OE7NtIqWKRU/TIyjtqCB954CSkp2iPOhODOyn3D8z4/g6gUcxKi5CNqo0t9kW&#10;B+vglts5ubTBKpHQcRsjZgPbRU9YNXH3J9ePTtoU8K6yfoxHjFPc6+8oux93sALKov7fbyTLXe1K&#10;sHkx5Yk4egAmgK/u5jLSvQ7NvqThQt4XmHLWNQD5CpUOe4L/AGfd3Hc590G3hyTWLxm6EoUD67MJ&#10;xOyaAT9m/bHxpMeW3GMBtpSw4J5Q82++9veBJH3ni8txRMbicKAnrJmAU6rl2kIN7eZYqbMLOjDx&#10;ta45Ee89/wBwnuUcduzAjEHyIqUt3bTV+2V6bdmwii6ONoso5AkRUsVwIuObr1dAWsPbpypFbpU1&#10;GTMdhoEr1jZhJu0IFwV1sALk8GbmQPobDgBMzh5dAxJojTmTSllE7I99JOWCenlaKqjKMpsQRqPH&#10;UeHAc60to6Vgg9dHaVBYlJkVINTT+UI2Tda+t/b8BxaHkFOkjpxpjQZkGsdVIkUXk05ve19QdPD6&#10;OOXGloaEGZ21VAKjJpkZGJ14TRS2uGw+zmoreysXvC68tFemugh8eNmt14gE6crFWrpjt+HPCtGs&#10;kEL1MgVBfXj7bZcMCm1KCBjU2ZxGTBKoCWA08L/Hhg4rT4VDCKSJE4jbUWZArFY2uvh/dwvXgYBk&#10;UoT0nbWILbienNteYEi3s41FW2VzUlBYcqRNbrgXO0rz0V6awWsOer1YmFjzVbrJK8DwqgQKVJNx&#10;4+y542AQauSDWL5WZo/PFtlyBrrp8OXkbKrB21gYAR2I156vV0gsSynuLW40RNODCuUSx7i06aWs&#10;D7D8ByuPCtgjjRg+lfTXDcwYbJjL1AWVlbywCxKujbXuosuot3PAbf3qmlaIw49fRR/bMBQ1U25o&#10;wA5LrWosszNV1UhkuN0bld1tNo0AIOl/HjzDv5oS4IGHSK84gsnw4k0ClXR1FPUPT1aGOSM7WBGg&#10;I7i/Y8FSCCJFB5aSDBrCu6P/ACbEX72Nv4cfimaecPxyahgejaNJUlKklwSVt4qOxJ+PErjIWZmI&#10;pQlzSIp9pMrvimEyYjh1SCdjStEtht961mJ8fgOIVXPdqCVDqnn50qSzrTIPXFIergemnamdWVkJ&#10;BB734bpOoTRcrwmKdsEx7EcAk8+iaxutx9Bv3PbjDrAfEKq6HS0ZFLjDs74PXpPBmGlRPNCkMh2+&#10;8XuS7n3m8Dp8eFC7NSIKCeRwFL03CVfcKRGL0cSVEk2G3lgdnKFQdFvcfEAfHhw0uRCsDhRe4mDh&#10;WaWqWqphGSVsQQL6dteVCNBmrlWoUyGOzbL68W0lrIKdoyHvc80DWyKVOAUwE61NULodLEHsdNfr&#10;4JLS3/iPpRJcvfwihSpJIZ5lFKDLpqL+Ph9XH3MJNFycKGXA8h0eZ6QNhzhKrf71veuNt7bV1v8A&#10;SeBw3JbVB2VVatNJLN+C41licUlRTB44gl323ZgwJ1OqqbgjhqwUu4k1tB1CggXFamlrDi+EWRgH&#10;sre8vvd7jS54YKbDmCqVbMKh1Nd/WWqkq8WbyXXYjMu1RtUWHwA4mU2LdOGynk4mkNSY9jdI8mG0&#10;lRaCxQqtrMA17Fu5B4DblKXTqI52ULGj3YwrjDVzPIcTkPluhOx0BG1vH6TxlSQBpFWB/iqPBNNX&#10;VRWKQ7zYAt9o308fjxwpDYxquoroR8tYLNVymmki2sDtO3VbEdzb2nhBcOgCZo2ZRwNK3NOGwZXw&#10;dWpQI30a5UWKtprrrY24SMg3C8aMlqDScKAuokpcVhFRUxEVRL7mQasT2LeAH0cGLbRaMA4YbeFB&#10;1bgWJ403UtDNNI0EVgygFizW78M1KCRJovSCo04UtKwldZrERmxZe3wI5QY+teV4amxqzsFLMVXU&#10;MTcg89s2UwcakxIsk0kMjmQMum466d+aUSRNWHRTVPhFVDuqUiJiLGxUXA0uQT204oQ4DhONMqSd&#10;tQfcsCex4opLBro7Lc9VhXZVLc1W6jsgJ5SKsDFdLCL68tVtVdPDHtIPbnorQURTf/K6moa9Mpb6&#10;BfiNaJoyS5G2nrB5YoI3pp1NyFIYDx8bn6OeSCmtLIVUmpqPPHkw2KjW4PjxVM0WkRXqemJ+0OOA&#10;UmKqdFpF235emSqsLxrGdyaEc9FempMWLGI7ajW/j9XE6kRspSnGoFZWQOt6ci+mn9nExe0YGlSb&#10;XXspIz4hJutILcoXQdlLAxpqP5jTe7ys6qc06al01CFO7ilCIpI45NPEUbOdqaW7m/FRMUjSnVUE&#10;V0jMaaUBo+x+OuuvjxApU0ZpTpprxIwPLalWyXNtLaHiYg0qBFSMOk8thfi9sxRc6JpTu009O00a&#10;7lSxa3hfTXi0qFFaUY1DoIUmk3OvY6/VzSBNXcOkULdDk7LuM5VmrKOsVcRSCeTyTpYxn952NtR2&#10;A114XPPKaVEYSMfOitLxC4IwwoPunP8AVaDO9FVZ+QvhAZvmD5ZlOwobFY73Yhrac8tJUMNtCRay&#10;BCdtKjNByTiOLS4hlNngpo1SNUlQIz2Js6omijba99bjjzepAxorVqOBpCpI9S5jMm0C+p17eA+n&#10;iormnA2BUJqfc92N+b0ztq2qKeKZnEe2NS1tdBxSDSApk03VclTARJKjbWBItqTb6OFrqlDZR0w2&#10;njWQVmIYSBUTMsyMEB9220E3NvEn8uIQ8RSwtJNDRlvpRlvqRgsmLYNiqRVqrVv8oQC/6L7LOzEI&#10;iMSLEXOvC929U2rSU4YY+dBR69NovSU4YY+fltoJ0wP5DGxhuLBXANmJYugJS6m4tcA27cEyUYSK&#10;MluyJBqwr1H1HocwjpTl4en9cYmzLW0OH1FdLWNS09NBUKtq2nSkiHmOGJIjc2Pu3N78IbQXIWe9&#10;06QTESSRwM/GmdOoYyT01XRjlbh3n7qSYyggElht1tqB9HDxTvTShto0zQYnBG25tf1+PKh4Cn1M&#10;FVKOhx+mKNGUVmYizWuR8PZxUl3XspCpgp21nQpI22ME7uw7nisEUhINSUoZgrFQV8G8P488UBVb&#10;DpRTPJDLu2Rjc3jrxGoBulyVa6xJSVFSytJ2OgOvKoGurKUGxT4Y3oqTyi7BBc7Q1hr304YhISKL&#10;e8LhrhDgxqIGxOQrFGpAAMgvr2IHcg8J1OgKil2uPDWVJnigEYY2GluHKVYUXKTjQl9IqfH6HNEG&#10;c6HA6TGqehZ3dK5d8BQKVe8QN32khre0ezgYzMB9st6ikninA9OB91eubQ3LJQFFMjakwZ8+FOmP&#10;VFHX4+2YMeghVol2gU8WxEVSWQrGptdSdD9HGbFotN6Ek7ZxMnHrPlSO3s1WrelJJxnEyevE0M3R&#10;MdV8SwbGUy3RtjFPiMElFU+Va4E3vR+bM/2e/buRpxFmjzbcBR0kY+zAwKL7hIWpImIM/jRHsRlm&#10;izS9QYjFaQFkKstip2SAX10IPDdkSBjPXQ+CQhEc9VLPFMUwSWmgNFEImiRg+wFQzXvuJPc24eJU&#10;UbaJFI1mmGmx+NpfLv3Nh9fHk3ANNLtSMaV2Hyy4hUJBRG0t7qQSCCBfQjUH6OGOsEUTlsoNGu6b&#10;ztDlOXDWxWanxOSGSCnijjdpVZWPkyPILtsJYXI1C39nIwu7QPv6inwggyYjHaI9KDlyS47BSCNs&#10;8MdoisXUPotnDpF8jgnUTD3p8UxaaKLeokCNLKvmrJCrqGZXXXcVt3N+CBnMW0mUEFIw8hsxijtd&#10;o48NSBKeE4bOBNc4Mc6idPMvV2UMuV1Owgkkmmih8uWVPMARwZG0VXHgBrrwzXctPqBOE4UnUlVu&#10;AFGJoLc5YFm3+WxY/iGXxhWFsqMrxU0iQlVtGT50gG69xexIuRxYw42pWkLBV0SCenYKTodSDpCp&#10;PmJ9go1/Q/pfjeaqPDMN6X4NWtizzqKirTC5JqWOBnCpKsygBnVX3Mu7sCOF2Y37VmklxQ8pAPOF&#10;ILlfh1HbNCP6w/RZ1l9M/W6r6FY8r1GOGamlkRqcRPNHWxLNSVEdNE7lRMSVAJJBFjY6cQZTnzN+&#10;wHhgIPpBgiTGzA1VNupH3gg9Hn+mNElzR056g5IzxiGRM4YbNQYjhU3lVMU8ZSSJtiyAyILlPdYH&#10;Xtfg0t7tu5SFoIIIw6D+NKlsFIo8/ph9WvWjoRlypwrJWYamjhhEtM0VMzJIfMlFTGzTR/pm2S3I&#10;G4WBPIy3m3YYz8JStImQoEx0aVDHASOrhQWvLT8wkGYUlQIIoqfXzOHWX1C5mqc556hnraqeR3ad&#10;1kLtI6hW96Z3lcnYNLnXgpy+ztMgt027SgAkREzhJI2ADCaN7J4MgBSpjpMnb00VfCst19FXrVVN&#10;PLFGxBBdCt7g3HvW4I2UpJkGfLGhY893qIEGOjqobYK6OOgCmwNgf2Hh7NR+pEqpNPXiSbax5SaM&#10;A3ApyghjlII5umCdNPUGDu7bkHLgUlU7TrBgdZM4SOMu9xtFr3bwsO51+HHBA27KSFyNlWV9I8hV&#10;2MYBWy5WpKzDqyvjipamWVlWN4JE3PGElARBuvra+nMMd6m0KeC1DVoIM9BSYBgdIiinOmrZ1pKn&#10;k6lJUFgknCMDgNppOZW9PeVV6kYdgeSDX1WNmaOaWoFTHKqJEwSaVIQUQyQoS+pII08eUzLeUNMB&#10;K04QQJ8Jg+0kTUiO3Nuzb92pMhSYEnTgcRhtqw/q30u6BenHqRlLMOY8z471Ny/WY1FQ18eK4nFT&#10;yR0PlgRpBDTi9HFvJN1uTYD48Azdq/mLQWjS0oBROBIP4mOmkDOWlbSFgBsCdWBx/ExRT/xKetNJ&#10;iMeGZEyLlbDsrZGWqmjk+RasZqqopSJoKk1VS1jIY2KuADdQL8lfcxTd68QolS0hI1ERgrDo6Rw2&#10;TSxvOra+WW2EyUBIKggjUOnUrbPQNlVJUmN01G/z+BrGhFir6toDcNfT7+ZS/lUEQRRA/LiiDNZx&#10;T56rcTlzLAHE9dLG0pjXYH9jbEuxAGvET3coToVsAwnh7cKfENIg4AdNHmwn0q59qsrTzYjhokxK&#10;OkeSKea8SAqPMDJ5h3EMot9nXw5Cad87W2f0BXhkSB4jGzgIw86Bq8zYnxGJ4DE+6iw59yfT5Xy9&#10;JT43SSwYlI0ZjkZnCbgBIyohAuGU3BNtOStY5icxc1NqBQJkQJjZJM8DTts/365QoFOOHGNmJ86R&#10;2W+s3VHJTz/1exN4zUxSQStIiys0cjAul5dyqDbwFxrbi+6ye2vMHEz1bBsjhFCZxlDw8Q66FzGf&#10;UNm7NfT7DMlTNT00OFSTGNlQmRlkv7sjM1nCg+6CthwlsN3LewcK0D7gJ4bOiBh7aIU2TbSisTJ2&#10;9FBLJjuMSBZKqqM7INqB1Xag72RQAAODwMoR9ojnppclRTgNlIbFZS242uzXP0nvxzZSxAk0L/Sn&#10;pl0ozXW0P9d8dmoKx6mF4YERI4nEa+cRPVTXWJTtKHT2e3ka51f3NuhQYQFYESZMThglOJImRSp9&#10;xbSCG0gyCMZwnDADiNorYUzR6O/Tj6rcrZeyX0wzW2GZcwOY1LJBPR1BaOpgE1TRz1U4WCKFwQyg&#10;AkAGwN9OUllv7ne7d+4Lm38TqdOpctjwL0haUiVKIxG3HCsHEb35luhdFl1rWp1IEq1JwSuNaQJU&#10;opx4wap+9dnTGk9PHqxy50l6fS4dj2VsHbCRSRLLDKstJXqvm01bVwhBIY5w6sQBtBXwHOguQXqr&#10;+yL7xhaioKInAp2EAzEgg+ddDMqZLtqVPGVGZIngZBE9UetH56ZelTMOP4NjGfs0YOc0VuBwSTwY&#10;VQ4nK1KsUZKywykERXFvdYEkBdvs5invVvAi2uE2zCggLVBXpTqBOKVcTGPlONYeb6byHK75mxsl&#10;JbDitC1hCCsEwULB2wZg8JxoAehvS7rk+bcc6v8AVOWgwfD8NqTTUtOZZ5JaunDiSGSml2mOQQe7&#10;uKtcDSwPB/mDrL9ui2txKlAKMASFEQoETI1Y4GskszuEs2AZtyC4pIUrBJIkaVgiZBOMT50bbo36&#10;oM7eobrlPkvOWX8GyJh3yuJzUVRLU1FS5npbEbqmUAK9QoNlUDW2vhyN8z3Vscvsx3jq8CJAUG0w&#10;ekDEgHpmoWe3OsGrDTcXDigDB8QaTChshOKgD51T/wDiTZLy/mLGqDNeU6dZ6mSrn+dlp4XKt80i&#10;uGZgLXEsbDT28yH3Aa/LslvV4AAEydmjCBOJwIxNS/uGwnKmS0hUoASEydmjCMcTgRiaL30B6R41&#10;1sxKHCcdxtEpYflkWOR4YIdSYUMksl2JRragE8lHNr1ORtlxCSTCjgConiYA6R1ih5muYN5S2p1K&#10;CSAo4AqJjEgAQMRwq4jPnSPDspYlQR9MMy/JTNh6RYq2Gzr5kEkbC8TPIAqLJa4sLi3MXBvC7dAr&#10;ebMT4dQiR0wJJIqB296nnmS4pCkyQUhQiQeoScOONCpk/pd1S6GYc2N4fipxRMx01Osi+c81RNBJ&#10;KJHmarlFpAl+wHiADYcAOY7w2dzgtJQUk4qw2CMECSPM1G+c7ys5lAW2pGgk61ABMxEaRJx6TQWe&#10;tel6Y5wpR0FyJT4ljOaKukeWR5KiAL8tMA0UqRA7lMUyjeTYLexPJJ3OZev2/wA2DCASIg7U7eqC&#10;Dh01L/Z809ft/mAYAJEQTig+yCk4UHHTjpTS5DytjGUs4ZToYM2YHh9LLHDhU1PI8rprMZ549+9n&#10;WxO1vdJII4IQ46bjBai2pR+6cARhAwAilrtvcM3i1KdKkaiQFEk6SMABsEddFdyDVZIxzrN/V3rP&#10;Ni9TVyV7pSxwTLAkJiXzqZZagDQIwCgW94W5Nt7YOsWE5elCRpBMpKpkwuBxmZ20svUqZtybcJSR&#10;EyJkEwrDicZ6qtczF6tMFy3Xiqy/VCbD6JYxHSuvnJBUN70hUybAWY6MbkC9hzGbL+ze8zlktXYg&#10;kqBWSEEpOCYCdRAA2bDWP7uSvZ1aG2ukwqV+OdJUgiAIEwAMRxwoFJfxRcOrp/l89wSYfTkqkYVA&#10;7hzMFBMcIWNEI13Fza3GUdgLeQvJurZwLcSrVBnSRpOBUslRxkQEiZoA5V2UHK3UP2rgUtJkjYkg&#10;JIxUqVHbsAEzVbPqSxnLNT1NfP8A07xaOQ1M9cClNIC8Mcx3nc63SzOXAse3Mx91mrhbHdXiICQm&#10;CRAMYYA44CDjWXOWrf7kNXAxASJiASOjjsjbRMeqXUTGMQikkrZPPmG33ybsdmmrHcfsnkgXK02q&#10;IQI56qk7LLTvVCdlFimxmtqH/Stf8/zPACq5UrbUrptko2VnjEjRmR218Nf2cUpxxmmjAMUInT7D&#10;WxmrWOQDuuvjYnafDwNuCOwR3uJoI5s7+XGHPGjY/Kpl7C/NkBvtJOmulg3c8HUaBULavzCoFMOX&#10;MrpnTG1qHFwrD/D3UXGpv3X4cZCA4ZNGT1ybNGkcfOjlYTh2E5Kwy5Nto0uSbWvt9g+HFO2gKpRc&#10;M0Wnqh1rigZ4KWZbXO3UX8GHbcfb7OJHrhLA20LrDKl3Jkg8+yiR5tzjiuLzear3Q3sSCex0+0T4&#10;HgAu7xS9lTjYZehgQdvPRT9kxYp0PmNuJ9vxG4ft4bWUKGNFOZEpOHPCnPHcFiqG9zxP8R9/ccfu&#10;GQukdrclFYcCwgUlQGP1/wADyluzoNXubjvBS4qvLaDaO+nDtQkUG0SDNIiowNZJd7Lf9bcJlMA0&#10;IkXUCKhyrV0nuRJYaeFuNGUbKUp0ubTXQq544t03fldZG2vd2CcK54diQqKjyiPHT6x/TzbTuoxV&#10;XmNAmhRo56eGmDnQHX7/AKeCNJoGLSSYqZG9LUm5ty4g0wQU1Jmw5BEWQX78sU00l3Ggzx6oalm8&#10;u3t1/MflwkfOmhhap1iaccAjpK0hnF7/ANFx248wAqkt0VN7KV1fgVPNCViQAEeA9o+HF62gRRE1&#10;clJxNArmLC2oZ1ciyk/xF/434FLlnQakOzf70RT7gtZh0NIJDYMQL/wOp4YMuJCaLbltalRUxa2K&#10;oksG0+njmsKpjuygU9xwER2jPfi0JwwotUrHGsT4A0p8ydb9+4/p413M7auLrTgKyNQSovlxobfd&#10;x0ojZVA6DiTTPWZSr6pd+0gHxsT8PgOIl2xVRg3fJRSUkyhiVPIS17ad9fG3Yafnwr/JqTR4L9Cx&#10;TNX4LN9mQkW+Nu/0cQu25NGLVyOFM9HlmSsqvKjuQT/Ht7TxCiz1mjFy9DaZNDPlvp7TlF81Nx+P&#10;x/4l8fhwYsWISMajy8zVROHPPnQuYXlSHD03BbD2eH7Bw/Q2EUCHrwu05yUiN+jUW47E0kC+NS6D&#10;J/zsoOup+P8AAW/jzwRVV3egUI+F5Tjoitzb6x9PYf08fA00RuP66Eukw2Hy7DlqLCqpkeFxrqwv&#10;9P8AbzU1SakeQijTm61XNyqpcc9WqTGIzjx/Xw56n0imWKaNn97nqdinFmhVTbvyxqgpC49Ulk2h&#10;rD6f18ONGl7ScaDWfD4JWLvryhE0epcI2Uy4hJS0i2Fv48YUYpc2CukLXYmjsQrW4XLcoRNskUl6&#10;mr2P7pvwvUqKOkNzSpwmseVQfD9TwxbXNEj7emlJM7NGR8NP2cVk0UpEGgjzRRGqZh7f+ghwOXKN&#10;dDqxc0c+lR8sYNtmBUXN/wCP9o43asRT15cyKFb5N4or6i/BJpigP3mo0yT0gle7fnxOUTRghzTW&#10;P+XJ7OV7sVfvjX//0tKBZ6SjJSnszD6Tyaw5FRYUlzbUY1NbUSWUWX6hzRXOynQhKakBWB/SC/08&#10;oKr5U05jw8VmHbtNwDAAfRuH8OJrpnvkEdR/Gllq73aqCFX2mzacjXZhQ2Imue8WsvLGqxWBgSbc&#10;YinRStyfVTQ1/wAqTZW2H87H8jwTZc9CtBosu0ymaHBMqSs53A311/v4PwmKA5uKfabLMaEeatz9&#10;On7OXrxuIpR0mW3Yfo4yo+C8cCZphV0BUmpnwDAELV9RGjqL2aRAfu78ZW6lr7iB5mrJUt7BAJ9D&#10;Rds94pg+NYitRhdiFDKSoNjruBue9rnke5g+2+fBQ1tG1tJ8dIQAL3HCCjOsQZ3by4QXY+Cgk/cN&#10;eWGOAqxEbaU+F5EzPjEgENPIq+1gEH3v/Rw4ZsnHtgPrh8aLF3jbO0j4/ChHoOitQpEmJzL/AMRX&#10;c/5navBdb5MBis+m38KI15yD9o+X40INLlukwOLZSxhLfvBQPZ4gcF7Nqhr7RHuoOu3Hfca41sjw&#10;MGS7E2NyOGQxpOistLU1TygRwlxp2UnTx+HNjCtrEjbSrkeeWFI5IyDYDXXt9HbjuyiwATTjTUaR&#10;hZE+0Ry4BNMqXNTA8tPL5iEhh431HLARTWChTnDjlQhPv3Ptvc3+u/HAJrX5cGpnnmsjEsrlz8T7&#10;DzcUtYRoOyorTxUiEQQqHJ0IUE/eeORRnppuq2eeBvnmK7gfEDuLeHLAU6SE4ig9rqLDsKjaevdQ&#10;GA95rDv4gseXW4EDxGPdSIuqcPhHz+FI6pzflTDp2ZXWYp223kP0aafnwOPZyyzgCD5Y/D8aVDL3&#10;neoH0oOscz/X11QY8LUxr2GgUn2drngTez91zBGHsH4mhCxlqWh48ffTGmEZnxxt8yuQfFlJ/Nzb&#10;haLO5vjJB9h+dLS81b7I58qVFB05Fw+JSdvDeTf/AJBsPz4ftZB/xw+/8KKnM04IHu/GhCw3LOA0&#10;UYMEIuPFVA/M3P58FjOXs24wHuFETlw45tNKqgpY4v02wbfjqfz4aDqFFbgnCpNU0LL5j2S1u5A/&#10;jzysNtJkoIwFMdZjGFUEYOKuU0JFluT7PhbiF65bthKz86MWrda/tpHN1JwShqt0dP5yAg2kbQj/&#10;AIilz+fAo/niUiEDHrP4UIEZYpW0x5frRmOn3pf9QfV7pZi/WXLMJjwjDqQ10MUOHyl54RKY5B8x&#10;LaJGisSwu3bkTXu/AZeSxIBJgnDAxI6Tj5ChG1kaCmTJPWcPlRf8ZzH1s6VYcuUMRqxDSVaVccas&#10;zTxmNpP0qqCfKBJN9Ae978aNwMyOskkiNtLksi1wSAPQUCTioALr7zv3JFyfYeLKpTSFqJG3Ae9+&#10;vs5fZV6eaWObyv0jXPe1rW4ydtUmlVlXF6jAsVNVEL70ZD3+DDtroRw2sniwuRxEfOim9YFwiDwM&#10;0bXot6Nuvvq2za8fTLCJqkTeYWnJhp6dXjiDsslRUyKi3Sx0BJHYcDGf52zYK1ukSYMYk44YAT0U&#10;ty21/Z6RsEikv119JHUf0/4kcFzkkfzSiFmWGQyqBNEZU/TFURuxU7QdRbhHl+cNZkJbPTtwOBg4&#10;Y0duWZQJFFUqoZaSUxSrY/0i44KQZorIjbXQmJ05unEivFkB3c9W1JrJJZhuPbmqokxWFHAJHYct&#10;TgxpVYFXRxyfLj9/ctyfaPZwxtD4o6cKZeRqE0xVAC1J8f6RoeInBpNKBT9gVEtdVKCPdBBI11F7&#10;HtxKoxW6XmM4rFgVOKOkAD/vC3iALHU+I40BqpuKD1cVM0xac6nQcf014inilEUrfozryppo1NLb&#10;NOepk1iD+ZutoVF/p5U4VtI1GnUTNNg7oO8bK31Hvw2R4m/KkihC6ZYTpYXNuFNLyanKx7cqcKeb&#10;rMDzYqrgJrsgsNOOERSJIkxUGeAv3GvGpow7oCk9WUzg9uPA1UJg1iol21KBvEgffpx9Bg0oWnCl&#10;PiKtG8bf4l/hy9xtplkkU0ysWFr34jpeaYqhmXUG9uP7abAml7SZW6f1PT2bMtdmOVcbeCR4MMip&#10;bokqvYR1MzHQMBcFfaOFSnnQ7oCBpnFRPDqH40uS0nTJOPRSe6ZQZHxDO9Bh/UypqKLA5vNFRU0k&#10;KzzRsIyYtsT6MGcBT4gG/FV2XENktAFXAEwD04+VMthJVC9nVSn630nRukzjGOh0uINgbUsG7+Zv&#10;E9QalbiZrQ+6kb6FVOq68R5eXyj/ACjTqk/bMRw27T0mnrhKJ/ZzHXQPSJCwvrw7pCRNTKJP0EgQ&#10;f6w09nfhi1ik+32UXOIkio8MMUkojlNlYnW9uF5MbK8U40KeTMn5axhmasl8tEBG4Mq2YrdPee+h&#10;4TPvqTsFGTTSVbaQ+I11NT7qGCzvqpIudRobW9hHDBLZONIlngKYY5G8z3tLnx078VRSYihKp8Sy&#10;tg2R3oMVoUxPEq6VZqeVKoqlNGujxzwgXZ3N7G9gOFhQtxyQdKQIIjaekHop/BKeulh0v9UXUnoz&#10;kqq6f5aWjbCMQgqaWsWWjieWenqHDyQNM4JVTqAVAYA6HtxFd5Q1fLDip1AgjEgAjYY/GlCHynCk&#10;l1B6syZ/egwbD8PpcLwnC1K0dPTmZjGjAb490rElbi4073PDKxtPyiiokqUTiTGMccKbfc7wQMKD&#10;qrpLVNwbAXt9B4e3IhWFFrSsKNnknq90jbp1WZX6l4M3z3zNK9NVUsXmVLxxx2kTzXIjhUsPZfX4&#10;cj9+ye70LaVhBkHADHDDaaPm30aYUMffQF5Q6lZx6e1k9TkqtmozKSoeOUpJ5Yl8yMM8dmupANwR&#10;r2PBE9aouQA4AY6RImINIUPqa+2hEyt1hxjGs3ir6nqMShlMbMZ98hI81fNLNIzPISl7bjbQcLnr&#10;MIbhrA47MOGHUMeilbdySfFSi6g5GwbMfVCrxLp7SS1WW3q3kHuIBHAQGcFVbbdGv7oJPYW4zavK&#10;aZAdIC49p540+8x3ipTsmjcemX0NZY6945T4ljYqaHBFMe6aamqFBiff+kEaCMHYy2N28RwIZrny&#10;suGkQVeY29E47aMmcvDmPCg96s+m3DvTznB1xKX+Z4e8VTGESaOOdnjnMcbbUBCLsKsQTuseG1lm&#10;P80R4fCQRwMYifXopl2zFsZNBJnHLmJ02GK+FSSmlfy0FMrkqqstxZV1Nzrr7eDZCwlACuHGgqto&#10;lwlPHhSMyhj+aKOOXCMtz1CR1DhpYYGcF3UeXciPUkA24mdShUFQGHE0qZ1p2UPOBnNPTmrXF8Rw&#10;V6Oo2Mj/AD1wWLKGY7Cd3sYA8QK0XAgKkdVHSAprGPbSTzZjVdiWKrmCWphkq5ljIWAFQuz7Nzc+&#10;8B434rbSEjTwpK4uTM4034rmbHIKcLmGD5hJk3Lu3AEMe+5rkj6OOJQOFUW8R9wmmSXHMKnw10Ku&#10;k7j3QGtGjX0sp1Itx6CDVNQIptoK6KGdafHJdkDP/wAWkAC2pcDlVCdlXRhtrhlnF6jCMWmrcOdJ&#10;gN8YZk3KVJurAG3a3DdhIWINFrx0GRShxjPdVjdB8hVUcRlvIGnYkuQ2llUWVQB24VJZ0Glyn+8E&#10;R60iCpIseLIpCca5UtZU4dP59G5R7Fbg2uG7j6+aMHCvAEHbXCohmES1Eo+2Lgj2c2DV9B202gMe&#10;UpRsrzubWPLRXqy4coNYl+xNj9fFLQ8QppzZTxiTUxxFXqQdoXa1u9x278VXX3YcxTTOzGmOdEY2&#10;XsRxAKfiKa5VaE69uWq9YI50cmx49JFW1VIVI2sPA8rTRxqSI4la8ahR7Bz01unOkwmsrqf5uIoI&#10;gSty2tx3G3vyhWAYNWCCrEVmxQAYXC40YixH+sO1/q4fviGxziKLGz4jSImTc1jpwoFKyqKi/LKf&#10;tC/LVbVWaGleM7iNOb21QrrqqXelwew5aKaKprqhvvFzxymppYwomy45aKoTNPNJUrHhsygHc4I0&#10;HiO3D23RDZJ4/GtOJJUIoMqiY+aS42k6/frwmEUaHCsUbmVxGPE254qr0V3IywnYxHj2N+M7a9NN&#10;EsrPfjkRXpqC6tMtjflhXhTLV7oX2A+3lqsKk4Mx+d23sCPzGo4aWaAtcczSZ0wKk1cqT1bOe5N/&#10;r7HjFwdSyeeurowFc4ahoY3ihYhWO4j4jiApnGnpim2pgLDco19g44K9UWBVjkPmewjl9teoS8iZ&#10;fXHcWmwdq2CgR6eSYy1JPl/oxu2Db++17AcJ7t7uUhUFWIEDbjx8hS5hvWdMgYTjQgSdb+oGC5Gq&#10;el2C4tN/I6t4ZaiFJ5UjlliULHIY1IUuoAW5voOFAypl10XCkjWJAMAkA7RPRxox/OuIQWknwmJx&#10;PDqoFAaKSORioMxIYaX1vf8AjwVQVEAURiBjSmkxSoNFHS2GxSXB7bSe4+nhzfABKR04/jSRiQSf&#10;T8KlUef814LgVVguAYi1LBiAEVVCqqzTRqSQpZgSq3P7tjwJKs23FhS0yU4g9B56aORcKQkhJ24H&#10;rpjoGrKtjRfZWoceYwUE3JtuueLVgJx6KTAzh00v8zw0mF0tCpdZDMhDkMpZWTxYLqL8LrZSllXV&#10;s9au+AkCu8pzYXVYojYzf5cG7bX2AgWa27wuARxY/qSmE7fbSVrSVeLZR86rIXpOqZ5MXwzEqmFp&#10;LNHBTELCpEYs0tVUe85Ym5H025Fzd9foGhSQes7dvBIwFDNVrak6gSOobPaaTGauimC5iyjT5vyX&#10;ikWIwpJVwPHGw2RmFQxUSP70jbh2AHccNrbNFtOFDqSnYZO0z1DZSJ6zS4nUgztpAYBnLKuEYZLQ&#10;Yxl5aipHlFJp/MYqAvveXTx2B3HX3uSVbWbulTqFwACcIEjiNR+VA64uEaktqTOPHh0YVEyVX9Fs&#10;p5mWqxHLbYtJUxtGlPilRIkbOPfUrBBY+6dLHw4Cbu3urlBhzTBmUAEx5mhKw6yyftkngo/IUoeo&#10;2NdM+oWd/NytFFl2P/LqiUggXekQjkSOJTutcXBb434hs7d+xahyXDs+6cCZBJ2eylj7jb6/D4eO&#10;yPdSrq/SPiMuUo8xURM9VUvKrRRyLI24LvBKxgKoPxbx403vGAvQcAAMSI6uP4VpeVeGeJ54UA+I&#10;dMMHyhW1NDnYVCVFOQTEsqIFBUN7xF/AjW/Bcm/VcAFqIPGCaIVWqWpC5w9KEbp/1g6YZRwerojR&#10;CSJBNAkIj8/csy+9IJJiFD3vrwhu7B+5UDPQZ2bOEDhRnb3bTSSI9Nu3zoplfV1GI1BlqWDWJ22A&#10;At2BsNLkAX4PEICNlBZaysyaz4ZEjVUatqtxuHw7HhgwkKWAenHypG6dKTFPGP1SCqWAf7mNp+Nt&#10;R24bZkqV6Rww/CkVmmEyeONN8TK8dzwiijKoM9Kp1A788RXqbVikVrrrblYq01zZnAI15qIrdN+1&#10;9+gt8b83W6ybFYWJvytep0wseRSyTvpfsddGH9PBfYJDbal7J2dRH40T3B1qCeYplmeORSy6X1P0&#10;8CczjRxEVBSN5GsATr7OaOFbrlWzSQxqgHbX+njNOCuEeJ6BWvf2c8DNUinulrHLgMLL4nlq1XKo&#10;QOpfuObGNeqY0609EmGxqJEIJPa9m7hj340lGtU84UoKtKYppzRKlFSx0MVrAAG1tVYXH1g8H+ZE&#10;MtpaHy2HZRDajWoqPJpNUk7FNvg3h+XAPR7FKigpptJGFr8t5U4MKcXjKix1J54inBSIqsZkoMUJ&#10;pZLpdTYfcbnngKdilvQZmDwKZANwFvu08OXIimVJilDh2KPiLHyyAFtew9v9vK03EUs8DojX4lGq&#10;+BuPpGoH18O7BkvugDp94xj1pJcu92g1IzPUpV14iXREHujXS+hGvsI4szV7vXIGwbPmPbSe0a0J&#10;k7TSLqwoFvDgUIo1iKTdZALb+443EVYVip5WiGnPCtGlBBUpJH8RcHjtVOFOCR+5cc8KrXaqTzVe&#10;pVZVw9KmuMsuiJ466MNV4Kcpt+9ck7B8doopvV6UwORxpvx2qetxOR1JABvYE6Hsw4kvny84Tw+e&#10;w0ptm+7QBUWlra2k0hkIXvtvYHS2tu/Ezdy41gk4dHCnVtJXtFORzViEUJjkAa572+HsHf7+Hrec&#10;uI+6Dz0CilywQo4YVFXM+GKwWtJjbuBYljYeCjhw1mzbv3Yc9FIF2S07Mak1GYI2slOwbS4Fxe35&#10;24fIdS5ikg0V90RtFMdVUzTH5hvdIvbvb6OObacSmKbnkqa5t8pLmwFzryijq205ARspnOCvUSuf&#10;Jeyj3nVSQANLswFhwndsmndoj4n50tQ+pOyoq4ZLSyjaxA0+H59+ErmSxi2Y56dtGSbyfupTR0+K&#10;YdH59OW1uLi9zp7e/bhcEXNjimfhw9tWKmrjAxyfZXKk6kZpwWZgkh1v3uDqttSbt7OCG13qubQw&#10;r8OHqTwNFD+RsXA2cz6ChbwfrdSyxLFXxDfe4JO0fZvaw3Mdb8lqz30bdELEe7hOzEmo9ud11JxQ&#10;fnx9BQwYZnXLmOErBMqtqbGw8AdFuW7clK3zJi7+1Q5E7NtR4/lj1rtHPnspY0CoxKkXJ8AQeHsT&#10;RAskVOnhCe7tsRykUylU0zPTd2B3fRxMUUtCpqGMOqJW3D7u3GFNE7Kd7wJrtqJwVFiGHf48ThB4&#10;1bWKzx0DvqO3PBJGyqlYFSnw5vL3KLAWubcaKKbDlQ5aB11RSR7QOMFAp8OTUb5CaVf0o3KOwYAg&#10;W+HG4JwOPnjTusJ2e6krjfTnLeMoZcRph5jWAkA94WbdYE3Cjv4cC93k1te4rRj08ds4Ts9lHttm&#10;71sYQrDo4bIx6fbQK496fmpovNy/UeaWG4IxsBd9Q7trfab6C2nIcvtyS2JYVPUT18SeMdA4VJ1p&#10;vYFmHkx1jy4AcJ6TQK41kzMOAXGJ0rbf8QUhT72yy31bX2DkR3mV3Fl/dEmOmMNsYcTj1VJNtmDN&#10;19ih5TjsnHgKTYVoJVkW6OuoB8PDseEaFqbUCCQRs/caODChG0c8aXWC9Vc1YAwLSmoVf8fvNt2b&#10;doLXC/dySbHei4tMF+MYbdsRESdnoKCV1kdvdcNPlgJmZw2+2g9xjG6rG6419axLEW1N7AXsPDt2&#10;4CL27XfOd4vy6cOHsoSssJtk6U7KbWUEbhwpilU1gPb2nmordKXKGCNjmJ7XW8UVi/2fsm4uL+w8&#10;G2Q5cL52VCUp27MQcOPQeqiLMbr8q31nZt2/rRgS86WgT3R2sNL25kQURsqH8DiayVGWsMxum8mv&#10;pxb3tQNouV23NrFvr4U3Nk3ciFp6eraIx6fWn27xy2MpPMz6UE2OdMWjcyYM5Iv9kjXRewUaD3h7&#10;eRpe7sA4smOr02ADZj0mhzbZ3Ihwcz08cKCqrwyuoyRUxFbd9L+F9SNORe/YO2xOpJ+PCcYw99Dd&#10;t9Dv2mmtnUAMNb9uFIxpXXopvKYkgG4tYj8/p5YpmtTFeKbyW9vNRVJrFIllueUIq4pTZby5Hiqt&#10;UVQKopFtDqD4+HY8G+VZYLoa3Bhw24j99EV5edwYTtrniGSq6n96lJlBtYd2Nzbw0HHrnIVt4tmd&#10;mHH8PfVWsyQv7sPhScRJ6DzEkTbuFjcdtbd+A7x20giPl60dGHYINdpLC0e+Qkt4accDiSmTtiva&#10;SDhUUqNbcKRT1cbKGty22vVkI043Xq4kaW5WK3WJ0udOardcdvNRWqwEX789V6xbC+nN16ucbMXF&#10;OzEKT4coRAmrismIUAo/LIlSQSLu9032/BvjxhC9c4RTi06abgjh7xg68epqnuaomGHLhopyNwUO&#10;4j+sNuPEYR4tU+Qn5Up1YaY91OlPjxoMMOH0csiOLHaLhLm24nUXuBxlTGtWogfOne90CBTEmJYh&#10;HV/Oh/fBU6CwO03FwO/FfdJIik4cIM094nmapxqm8vEokaZi5aQDb9rsFQaC3EjdsGTKSY6P1p5b&#10;5cGNJswyqtlBYe3vxeDSEiucdLUSa7GAAuSRbT6+bBBMTWoMTSkwCjp1qxJWzGmRLnzNSFtqCFHj&#10;fm32pGGM1pt0ioddLNHX/MVT+c8lmLEjc3hc+zTiUIAEDAU+Vk4nbWZsNp6iklxBiEVy1huGhGv0&#10;68aDhSdNW0BQmkwkMdSypCwu5ABPYcXKOnbTCRNK3DqlMvwOtQqVMh3WBQm1/YPEjhUtPfnCRS9P&#10;7LbjTXW19LWVBdVKC2gsL3tbsO3FjaSkUlWQa7jkoJKMxVK2kC2D30vfSwHj9PHClQMjZ0U3IinD&#10;CcKmxNnsp2RgEsB4dieL2W9Zx2UlcXpFS2j8t2gOgUkf2/XwaAYYURE441xj+bLiKiLO3gq38PgO&#10;/GyOmrDGhOyXnXEcGjkw6SMxkopLLe5YEjWxAHum3fhc9bB0zTCkzTxjHVTEMVgfC8S9+nDJtIto&#10;FGlguhPxJ5YWIRinbTCTFMYoDiyJV4YEeFUVnRiAEJNgWPh9HGiruzCqUgzQb5qxiOoZ6RINm1iG&#10;0UKbe6bAdxwmec1eEGjxlvQNRpLs1OlGpRSkutzoB8CB34UaSTjso2BAFR6Knjqi0TShALHU6EnT&#10;t4nmlq08K2kaqeqegwlJys28ldDt936yTxKpSiMKeCUg411HmGvwqtVcLnLxrtO2523BuRbS/Pdw&#10;lweIY1rvSk+GhITOVFmnCGwbMQCTRwSrGbDtuuNOw8PHhP8AliwrWjZIpd3ocEK2xQP1UM9FWN8q&#10;LrqbX73HBOkhwURkFBoQxilPPg0cmMYdYPtZJAPLjsq2PujVzfx4Gu7UFwlXzP6UfhQKZUKSeK08&#10;FTIXyx5ssQCBy6AHd+98APZw4Q4UCHIFFakazKJNNeGY3JQRyRugZZLA3Guh1sT24pWgOelJgSin&#10;6nWjxKBz5RRiPd2HXvqWPe3E5WWyMasEBVcqfMGJ4PMtO22anJksri6gkW3Bfb8eUW0l0TsOFOJU&#10;WzFMlfheJ1bCqo4i0Vl7e06aAanjyH0owJxrSmCrEDCk8zsrFGBUi4IPfThmFTRcUxWJpzf6OeJr&#10;YTXaSkjmprxTWUzNbQc9NUCaxxvI77F1vzwM04UilHTrWYb70FnFyTf4DwHL7KbqFLWwPF5cKbSd&#10;SSfHubD2Hnq8ZrnThRbnqSGpMtUsS6Hty01QJmmtsWO7vxvXSkM1k+f3i5PL6qoW6Za6sPYHU8TL&#10;XS9tum+CZw1l4WqGujQK0U7rTpWJsk+jmg0RWlPDjUqPCkgG5TccM0JHGidxwmpSoWPlx9+PnCkw&#10;Gqo1QJo0NLNHcMNSuo19p9vEC1k0bobCdtREonkIjgF0Gm7adeXQ2aYdeArPJhZ2a9+Ky3SAPY1D&#10;MHlG3KadNPatVTcOra+JmhiciOSwdR2YA3sfbzwGqvLgClj/AJRA6rYLcDS3FyE6aIVGTTVX4oqU&#10;ppIAQ5I97SwPwHx42s0YMpiotRiE9XRilSCOONCGuqa3tbVvYeJ0pilBgUlquSdHtfTTjCyRS5sA&#10;1MpWbyb348nZSZzbUapqKt28uK9vh/Zxpa1cKfQhIxNKnLclVTQyTyrvABBQqdd3jbubHihuaTvR&#10;wpzxSNYYDURttkcqDGb3It3t4DjixTLZpIrA1QxkluT7Lmw+jjAQKUqcNP2HL8nAaynnWIhTZS32&#10;r6Ebe1z8eOiKSLBVtqZJLVVpNSzGR7C5I+4fQOK9YTSDTwpH4hUkMwjQBiTuNtb9jfha6snZR6yj&#10;DGm2moZqqQBtLn6OJktlW2lSnAin5surDIVLB7eI7H7+LRbii9V10Vhkgjoxp4csUhFVCi5UjDMU&#10;eCqE6XLJqpvaxGo5pK9VWU2EilfHUT1qS1U00cXmXJBNzcewfHi/vNIoqLYUaRZx6fD6yR4vecaI&#10;StxYjxB4SPL1mKP22ABT7hNVNNTNV1Mg92xCkgfa9g+B4aMKAoquUTgKdZ6hayPZ34aE6hRIlOg0&#10;1y0dUrDYdB4W8Pp78QqZmjJDwG2p1NRySaS6D6P6eKkIgUkW5JoZ8ndZMf6bYNLguXVESzLOruI0&#10;B2zKFkXcQTbTSw04T3Fgl5WpXMU4F6xFArJjMs0pNVO0jEWLOfAdvuHDEFKMBThbKqM30D6n5v6E&#10;Ztw7OgnT+WnEsPeWF5FYqEazP5d7AeWx9438NOBDOLEZm0pAHiKVAGOJGHvAopvGi60pKI1aVQY4&#10;xh76XXqHyPkPqJj9V1Q6b1lHFRyzYjKwNSqB2aUylYzIAZX3lhZQB2twO5E+7ZgW9wCVAIxjqjGN&#10;g2UCsqzO4bHcXIOrw8NnswA2USTGaStggHnIVjcny2PZtvci3wPjyUHDOAqUWhGNJ3A8Cnr64IDt&#10;A/euBqNRcn28Km2jNGzzwAoU8GQYbWRTo5XY6+8puVF7EjwJAJ4KkowigQ4uTVhnp06OHOuYsOz3&#10;04q6ipnwyGrkxGJgZGaA7oZSqKQI1F7km/cePI6zbMRaJLbgAkjTwx2jzojun02yZWQATA862QPR&#10;36jfS/h2XcUy91TxKoxLMbNSxPV40tPT7o6mmMMtHTTFGnliWxVRGNA9+xPMFt+7PM0NJcsklQIK&#10;gEAqgpUDJBOkEg8eio23tv7s2qRYJKiYIhMwUkTtMCR09FV9db/TL6TfSXgj5/yZj82Lz4jTRuzT&#10;wUtPTpSeYQdm68rGFdlmJuQDcC+gsybeK/zxxLDqNMY4aidcAwY8OJnAVEuUb0ZhvC/+WfbUCgq2&#10;BRIUBsJ+0TjgKF/qdhHS7IGScsZQxKqfPVTU0tI8c0WFl4lw2sAlSSnkkLqjDTXXQA2HDRDV5cXa&#10;ik92geKNceIYEEDE8aly23XuXLlT5UUIwUBqCfEBiIEk+tBr1c64Z79OlbS0mA08lVgdTWeSlNIk&#10;jmCm+XLRsI4tokLAG7NYacGVlapz0KQlzxJTIiACQYxO3DqxoyRdpzMFthYJSnAcMD/EerqrrKeS&#10;8zet/qXD6jI69ZajA8Aphi0SeUskMQlZaGWd5ZCxZJBtVV3k28AOBg5h/ZULs1ja4dKjOMgagPPb&#10;JigvbZgMlcUm7VhqMEAnhPHbwxMUufxAf6jZ46jVGdKbCqighxLDKEYxiMPlGmingj+UeN4I9Q9Q&#10;dp3N8CdOGe4r7ts33aFhwhSoGokwo6hJPRjhUlWufM5ukllQPkROI6pj28KoMxPMOHYTnGtl6f1E&#10;vyL+WFeaJUk8yNdsllFwBe9j4jmbjCCtsBzb58OFIXEnYdtD/wBLvVZ1H6cGLKmDU2HLFidTSpLW&#10;PRJLWbhdFZJ5D+jLMRewtccA2dbtMZg2paiqUpUQJIT04gbdhopVaofSUn9Kur6JemL0O536cZeq&#10;eqtTUU2PZhSKbEIY5KaiWmqAz+fE1Q26YqWDaqRfcALeHNDefejPclvVJstTiEakp8KliIBSdIhI&#10;wIiZ2GsTN5cwznJrrVaguNjWAIK+iDpGAwIjV0Gq58A/DWpesnUTHun3QDMMeM1OCYocIlQCSONJ&#10;SXeIKnlvU1DvAFa6CxIPbmdVn2hIRbNvXiS2paArThOKRImQkQqRGNZb2F4bm3bdeQULcSlQSYKj&#10;IEjbtBkRVevUf0q+o/o5iTUXVLKddgMikWWujEMrjzXgDxwXaQozowDED48me2ze3u06m1gg9GzY&#10;Dt2bDUhqslaZ6fnQSU9dLSOIXGotwUpVNBl1mDQg4Li8b7TIbXtf7rfxHFANEDrcUMOBZhw3D5kr&#10;ITtZCrqQQLEWYdte45pYChBou0mjX9HMBxT1A5ymwWuxM4ZVfK1lXSEySvF5sEe9V8tTaQsDcA6d&#10;+R1mD1vYo0hIM4HAAx57aFmWZd+cVCjsmPThhU3pzm7rN6Y8Vg6nUlNHi2LCW1JG0MFTKsqwsJEe&#10;kBtHEwa3vaFrchvMLjLs1X3SgQUjaJAIUf6atp8uuhFbX9s27pdH2ARs2HhKvlRZsY649X8xdS6r&#10;BMyYQ2HTULmaqoZ03eW9ReVJmhiUIrLuBXUgA6Hg9Va2zzAKFbQIIO2MIk7euhT+cF+oSfAT0/u+&#10;FWKZX9QnTb1QdL6/K3qZljbG8Bxa2GUS0UQV4ZaIxyzJYCKFwNyqSSxNj35jtfWT+QHvbRRiBqgn&#10;guceJGwxsqJs4YVZGWCQkDHHr9/A1H6g+g/0Unpk2K9Cs/UuLY1FKKaso4K419TCXpDIgqJjtpYS&#10;sm26qNwuRrbh7ku/uZvuablkpGJBKdAICtoGKjhO00D/AOZ3BUA62QDiCRpBE7QNp86p+yt1NHT2&#10;okSCJK6osE2moICsAUcMVuSNbEaduZYXeXpzIDUYHl6ihnc2ffiDgPL1FHTwL1d9ac3ZXp8MirKP&#10;BQUhVaiKj82YbBssskxbUW9nIee3UsrJ0r0qXtwKoGOOISB8aAystbtlzioEnafwpCPW4d1BzG2G&#10;55xySq1Y1FdWtYq4Qhb7OyW0FgPZwYsM/kmwbVASIwSkdcnbSo26LVALCY6gPbRWqrBqda2SnjcF&#10;Y2Zd3YHaSLi+tiNeS8k6wCaOUuEV0aWlo7EsL9v1vx3ZWtRXTsmA4riaQxYJA8082gjVWYlr/wCF&#10;AW+4cDLuatW6iHFRHOJwA9tKktYSaYc15NzXlOEz5qoaigbc2zzoWj3bLbtoex0uPDjdrmrN+rSy&#10;oK6YIO3Zs6Y6adYcQ8SEEEjbBmJqXl7JmFYpl5s7ZjrvlsPoahEmJhaU+8V2Lbt799O/EN/m35M9&#10;2kSojDGP1wo7aSSrSnaa2SvSN0Vy3n/0t4Xm7H6CmxCgy9DiFDSYTeakqaxqNjIZMQRABJHMhVY3&#10;NzbtoeczN9c8RZ5iorMKWUqmQQNY2DadoMisTt5M6ssmzBTtxqUfCUKKwEpK9qeJI2+EcaBrMXT7&#10;JfUHqxlXOOSMrV1ViUdI9LX4Nhy3jhjmkJgSOVgWZFDbVdiPZe/FuS5lcNpcauFpDalgoUSZiIMj&#10;gZAwE4Vqx3sXdBxpawhClju1KmBwjGJx4AbKRHRXpN6tB1Sx/I/UmmfKmWMv19ZRTUK4tIJ28xvN&#10;gkaCmuhVrKZAxsQe1+4g3hTlbbKXWikuEJMkAbMCJVjO2I6KGWes5XbIRceFTq0pIUUpH24EAqxw&#10;4RQ/RjqR18wCmyb1MwqbIWR8mVNfFSCpx2BahpJDbb5ZH+802r6ag7R8OAa0ctbS4JtHe+edSCQl&#10;tWgaROKv6Q2RxxoFWd2xaXJ/JP8A5h55IJCW1d2NOJlXFY2QduNP2F5a6S5dxXDqqjxulqanAYtm&#10;FtN+lgEjEKEqZpCqmPc13Ya2+jhTvCzmN6lKHUHScFEeHA4+FIkyIwmgFvtcZ5cd0wWzoUpKXCPB&#10;4F4ylIBVIIO3jVa/4hp6y5TxOmyRheLZdzZT41WzIYMFPlU1C8ZSan86b/d/MLvtKsLbSCNRzIvd&#10;CzasGEvK1pIGOqSSQCk+WAHCsy93Mgt8otG3nFqSrT4wZUoqGBiRhgAdmO2igz5VxvoBlTCsw9V8&#10;Cp6hK0tWUaAzQwJJEULAnYrSMj2b3bi2hN+SJb5w1nTymmV4jwqGBVjMcTEjDGKPre+ZzRxSWVyB&#10;gRgSZmNhMdGNIX1C+ubqHn+rTEsuUOHYLEkscpSipLWYrsYb53diTa+o78ENhu+xZJhUqwjFXD0o&#10;5y/dxn+IGIiJge78aNh6T/xHuquHVuCZYzlF/NafAKenjhmaMvK0STnfulkPlpaFxoifug8i3ers&#10;6Yzts92AjUVaokTIHRj9w2k8ahrfzcJjN2u7bhIJVqiRIIB2DGdQwJNBP12zHhXUDq1i+a6qtr66&#10;Fp6lKL5SQxlKSaQzGATKqN5e4kdteTpuvu4rLrRDQATgnVPFSRpmJOMAcaEO7kZFbIaSAISkK6yE&#10;6ZOJ4AUEuV8S6hYClRQYdiNTT0cxnUQpJ5f6OU3KsYrM5Nhck6nXkmHIGCQqBOGPWPOaM7u7RcK1&#10;xjAHs91C/wBLek1Vj+2owyTdVQS/baTaVNt4O9iWDW7aX4/f5i3lohzYRsifdsoM3F1jJ49A+VR+&#10;rONYX0+lfApZY6qom8lfP89mCtKbA3t3RhZibW4YW9z3rfeDwgThHR5dPClNkg3WEdOHlt91Fc6o&#10;9N8yUWMJLiwSVTI8b+US6rcbwd5spHe1uENrmbeYnwnhOO3bGzHZQ8s7ttCSEHGJ4eXClLk7pdm3&#10;OuE19Tl1HmTCo45KlUjLlY3O3zCR7iqPaTw5ucwbtYCjidk4Y9HTSAqTq8XHZRPs9R4jR4zVYTiQ&#10;Ky00jxOpPZkJQ/DgcuXu8E8CKlmwbCUgjnjQfwUa1D6G3CFLQUaEqnNAp3pMu19ZUrTwX2sQP1tc&#10;8XJtFLMCi9d4ltMmjJ9PMmNgsAq5bi1ySfja/wBo30I9nB9Z235cVEOa3/5kwOfZS+xrMFPiDCgY&#10;i9zpp7LN2+HDZSwcKDbVuUDVQx9MsPpsHhMqmxFiNfFdQdB4qePJECg7duF040y9WcxzyRPDBILB&#10;W2g6+x10JPxHblHPCMKWWDepQmq+sxJPiWKlJp2bUqAW073WwHwPI2ukl1cE1kTZkMtyBzxpfUWW&#10;MPNApjUa2PYfvD43PD5u1RpwoKO3q9ePMUxpFLhU1oAfD2ntfiQAsnCjMqD4xpkxLNFas3kgFfb7&#10;bEewa8LnbxQMUZsWKSJpS4LmFBFeYWJt3+I1/McNmLjDGiW5szOFcmzMslTsUi2v3j7+WN0CaqLG&#10;EzSoo8VpnjuxF/1+vtwyQ6DRK4wU08RNQ1Wgtc/0/fxSIVSE6kVhqsHpWG61vbyq2gqnG7hQpLfy&#10;ilop96G5H7Pp4WdylBo5/MKcEGnyaCpalPlHS2lviNPjxeoGMKLEqAVjSWw3HpKSq2TnaND9+h+P&#10;Clt/SYNHr1qFpkUL2CYvBicKqhBJtex+o/nwStrCxQDuGCycaT2ZcuGq/SG+lvuGnh8OJHmddGlp&#10;d93QeYdWvhFesDnQWNvZZteEaF90qKFjzf5hMjnCh7oH+Ypge9rj7uCwYio1cGk0HecqANCxVb2B&#10;I+o3/geFV0nUmhPl7sGgwwvCKupkZEBsCR7Po+PA0yypVDR+4SgTTsMt4vBIJFB8D2/a3Fn5dSTN&#10;IPzjahHPupR4bWT0BC1Xw/o78MW1FG2il5sO7KXdLiSVChQO9v6OG6V6qDS2tFKvD0pEAaQC5+j+&#10;PFQiiZzUdlPjTYc67Rb9fp45SPSoUy4jh9NLGXUA9/6f48bUmaWtOlNA9jtDDUTmCM6k2FvvHCF5&#10;AUYFDi2cKBJpT5UybDHaaS5vrrfx18bDuOKmLcIopvb8qwFCshpKBQI7aey37OHIwoHmXNtQazHY&#10;0QqCL8oVxT6GCaYabGvPqCl76/x4yFzS9bGkUJWF4pL5QeP2X/X6+KgaDzjeNLShr6mZg51+A+/w&#10;5ei5aYpYUuImKwHN0hKaeI62SYXA5qqxFcpGZVu3LVqm+WtspU89FWikliFQXBtrzRwpUkUm/nZF&#10;YG1uVpXprNUYnJ5V+30c9VAjGg9xbFWUn9fhxpSoo6abmkq+NggqDbjGujUMUjcWqDUk7bn6fv4i&#10;cM0eMJ0UlZKaX7RueFpSaPErFRhSK7jf4cb0zTuuNlLbCaSKJQB4cOEJgUHH3Co0qvlw0d/Z+ziz&#10;TRPqpIV+DrJMbC/66cQLb1UeNXECn/B8LSCzW09n58UtoCaK33iqnrEkjWE7SB8Pp4+qkLZk0h3q&#10;13WUXvxBqo/Ddc/Mfvbwv35bGqQK/9PSxoMssPemub+25/o5MsVFC7idlKSPAoR9H6+zmgKSF41m&#10;mwqmEJVbDTvx2Iqms7aRtZFGZjTxkvY97G3w4+kTRgg4SaBrG8Hmw+tKOCFJbv4WP9HI+vrcsqnz&#10;91Dm3fDqcKblpzp48J4pXqqXHSXPGJrYNPOH0kkNUkq3Hdb/AEj+njjS9CgaaX4hFHjwanwrEstU&#10;uO1VTDTrLDG5BN2vaze6ut7g8l9pYWgKnaJqGHgptwoAJgkdVI/Hc75XwUmOgZqh18dqqL/S2v5c&#10;RvX7TPSfd8aN2LBx77sOeqgnxbPuYscjZaW0cVjYGRj2+AsOBR7NFuDwgAepoVNWDbO3E+VBPUzT&#10;1Mm+U7mbvYf0cDCnC5toSpARspww7LmL4tKI6KIm/tIH9J/Litm2W7gBSV25S2MTQt4F0VqJwsuM&#10;TgL32ohP1EvYflwYsZJOKz7B+NBR/OQnBA9/4ULGC5Ay7g+qIzt4Xaw09oQDgwZsG2dnPsoLO3zj&#10;u3n20qPIpqcFIFVPZtA4aaQnZRaVFW2sQp5Z1O43sfbrx1INanTUlsNcxgOt7+0e3j4xrWuuC4Fh&#10;0Z82dAW9pF/48cim1OqjCubS0SW8hRppe/7Bpy8CkjRVONNVViU+0pCgYL9Q/LnqN9IO2oeGYnKa&#10;kq62FiNO1xqOaqy28KyYoZZz5kJtc/Tx2rMoAphLlWEbMWF9fDjwFGJxqcMxYZhkRWum221tuCj7&#10;2I4ncfQ19xjnrpU0ypWwUisY6wYLRXFAqzMP8O5z+Vl/PgVfzttvBOPtP6UeN5ete3D3UHeJdT80&#10;Y6xp6BDGh0toun0Ldvz4GXM2uLjBAI93wxo0Fi22JVSaOWMwY9P5tZusx1JBNr/60h5pvLH7vFc+&#10;z5qqhum2Bhz7KVND07oqexrn3n2bifyWw4JGshQjFZn1/CKJl5oVbMKWtPhmF0ChaKFUt4hQD9/f&#10;gyt7Zu2HgAHkAP1oLLeW4fESadHEZA8scNdU0hE8axSSU0AvVssY/wBZgP48LnHko+4x606kFX24&#10;0w1OesAw4lUcTEdtgL/noOBx7NmW+M+WP6UIW7JxwYiPdSMxHqhiMwMdBFsGurMBp9C/08Cr2fKO&#10;CBHmfw/GjpvK0j7jz60i6jM+NTzrM8m0BhfaNbeOrXPAwu/dcIJPs/WjpNqgCIpb5kiOLZbpahry&#10;OiyRkk+K+8Cfu4Lb9H5hhKtsSPZjRJbHuXSNmw+2gtjhil2KfaCLaajtyORQqJihxn6w9ZajLtHl&#10;StzNif8AJ6N3mpaD56UUsbO2+QinRgh3tqwYEH6+FSbFkKKwhOo4FUCT67cKbLy4iaT+Zc7Zyzil&#10;PHmzEZK2Kj3/AC0RVVjh3/a8pFA234tZt0MToETtPE+dNKWVbaSrWXtxWTTVdB2A2orMT2VVJJ+g&#10;DU8oTNeisjLVQWFXBJATewlQoTbvo2unG5B2GrERUumkMMyVYIHlsD+v1c2FQaaKdQIqyH0terLO&#10;Hp+r6Ctw2SAUXzMTVG8BpNqI8BZS5KqfLYa7T9kacC+f5QjM25x1AEA8NsjzxHvpzL3u7UUK2GDV&#10;0Z669J/Xv0nmydlSnwXC80Q0WFtV4jPSyM/mxVLqrpLIA8qsd4ZIlAG8DsdMbDYO7vPBatRQSrAH&#10;pE4xgOG3oofJOoSMa1x/U50cqOinUKuyNiE4qaiimnhd/LMYvDIVFlYlgGjKsL+B5kzll6L9sOAR&#10;IHXtH4zQUumwg0WuOEsfD6+CM0UCsEllNhrzVOk1xErldO3LxTU12kqqPf5WlKBTlRLSm1SH2OrD&#10;Qmw010Hfj7aihVKinCsmJKy1RZQAD73034ruxCpplGyhAyVNSGJ7qDKdpB23tf3SCfAcJF0wozSe&#10;zTh1XRP5r3IN9foP56Hl0mrpxpAyPLvBXuDxTS0AClFhNe8DKW+H8bcbIppSZpVmpjJvfXjZFF2m&#10;se9N3vEAe3lKdCYpWYDEk6PGdVkRl/aOGNvxHpSVxuceumySk2SEnQ+PC0zNGWgRWaOJbe3lKcSm&#10;K78oAEk82DXlSa4AKo78sTNNNtaayKVK6cbp1QqPJDE5BtzdeCMaZ56BEfzE8NR9RvxwE09FPGJw&#10;CSnWZDpow+vvw0uPEAfWkLMgwaSU0rKdp4XgUsKqZqqa4uBfjwrU0ymJZ3tIL27f3cemKqqpThAu&#10;wgWPGq8DUFI13WjFh8Bx2ripCrc7nJ07crWqcaGbVgfD+B4ZW5imHKa5AUYg+HEBEYU0Mayw1lbS&#10;xSR0srRiW261tbdu/GykHbTZUUnChGyNlbJlfgGJZszHmGlw+uo6R56OhnWV5K6bfsNMuzSMke9u&#10;bS3Ct95xKghCCQTBIiEjp66VoSIJJozfpZ9K/TD1GUuJYnnfPGGZRqKSWhWnpal5JKmqjqS4IpaW&#10;OweRCpBDMLaX78Cmb5w7lUd22pwEKkjAAjpJ2DHgKUssBwYkUE/Vv0m9Y+kfzGKYvh0suDL58lPW&#10;pFIyTU6VJp0nLqnlIGupILEjdbvw6ss8t76Ak+LCRhgYmNsnjw4U05alvGi+5er6LDsfo6zGYWmo&#10;6eeM1CKdpMYe0iByCFYrex8DwSupK0kJOJBjz4UXp240avqhnX0qY509ocF6X5bjwvHjDUxVVSJa&#10;mrqZpWmDRTyTyWhj90bdsYtYm44EbBi7be1PL1JkQICQBEEADE+tGL60hMAUFWB9H82Zjy3iGbaZ&#10;RHS4VTieYyyxRAoDt93zGDO1/wB1Rc8FV7eoacSg7VYDAnH5UUsNFaSRwxpmwrplnfH8Iq8ewWha&#10;ro6JkWaYECNd5sl2Jub9xYHiZd220oJUYJ2DjTgZUoSBThl3p5L8rU49nhpcGw2lBTz5aWWxmvaO&#10;JQQLmQ6A2I01txl25xCW4UTwBGzp9KfQyTirCKW2XekWYeqEBbKNTSvDBHIIqdYy1XN5dg29QQEO&#10;82DE2sQeIHr5Fp/dAceP8In40Yt25fGEdXTRpekOX83dBkgGampMMSvlcJJUNFKIyYwJFYLdVNwD&#10;YEnvwMXrqMzB0SqBwkTjR9btm2+7Cja549U39csr/wBWejVFBhyYbNEzyRSVku5yDvLMxUOjH3tu&#10;o4EbbKO4XruDMzt0jy8qNFP6xCKSkfS/qb1K6eS4x1Fw2N6+VqhHrPLSJmMy/oWjgjLFBYAX+Hx4&#10;afnWrd6GiYwwxOzbJpOq3LifFtojNfgOJ4Fh7UFPLIjy237SbllGmp18LclskOJmo9Ce7cIGHH20&#10;wYFlzOmWTNmTA4JotkchMn2PdNi1i2pt30HhwsccQqEqI8qO22loxFc8V6hdROoM7UuamFJR00ha&#10;ScU7OxYCwZpZCWYN20015tDTbH27Twn5VRa1OYKwHlSfpMPxfEB89TsiCFyFVbsQfA2OgBHDAEJw&#10;opUhS8RXLEJMeroo3xaWacRKETeSQq+CrpYDjoAGymPEfuk0xyIQOaNKkkEVEaJGIvqebq+ylDgK&#10;bpHp4lLtIpACgsbjUWA14Z2+E9YpM6mYrC11lbeCpOtiLa8QkyacgCu/LmlB8tSQO5/v56vDqqMy&#10;OkhR+45eaaxNSII5q5hSGXaAG27r7R8B8TyijGNKUp4TTXUBqZyl76A/qOe21asdLQ4niLMtBA8x&#10;UFmCKzEAdzZQTblSoJ204ElWyuqMVFPiZpJ1McinaysLEHuLg8X2/iUI40kdOkGeFTMSrKeSqaWV&#10;bFh9xGmgHHLnFU1pj7abqKKpr5vJg95lUtYewd+IyQmlIBOyuFartTtGo94C/wBfhrxwbarTjjwy&#10;MuEQw5dkm+fKxGVWhCRI/wDui7jq/wACOJG+91HVEYxjj1eVKF6APDtpkp7iPUXI4spNU+D/AEi4&#10;jsbd9e3NxFU209UuC5jkiaOijkWNiWJFgTYakDVvy5QlPGt6VDEVmxyGpip4oZoyCQCbi3vL30Iv&#10;48PbhepIHT8qJGEkKPV86TT4bV7Q7wuit2LIVB8NL2vwrB6KMYI21BaIpoBry9NTXMFtm08cgVWm&#10;KpZoJCltNdOarVRkqvLkBXjor1KzD6/zAIzp9fx5sVSlXMr0mDtWUrXYhrC/7y+BPx4chMMnr+Ip&#10;Gl2HB1fA0EdfPJK29hY/DhEkUJAZqFFK1rN9/HCKbxrwDtLYm45ar1LWBUJvryszWq4SrFbcvgNe&#10;brxpJ1jb5C0mg+j2accq1ZsMp5ndpY9NNPpHDuxGJPMikrpioiszTl2Nhe/38J1q1EnppQBArMCN&#10;9weUqpqQ9nW97H8ueracdtdReQBqDJIf8K354g06KV1Bg84wU4rTz2Ri5IBC2KaEAk3J4hW4Nekj&#10;k0oSk6dQpJhDK36HUsdNxt39p4ZbKSgUusJwLJIwd67F8QSGuWRdkV2d3W17oi+7p48RIceU6EoT&#10;I6dgkdJ66VFCAgknGmLEIIIpFepG4aEWOljwSX6tS4T5/iKK2BhjXGCrkpzLDhqrscg7ilyLf4Se&#10;3CIpmCql2qMBXUc9J5TpPJta4IN7D4680ZGytjGs89XhVKYhA6ybgJNwHj7CTzSSVbaosAUqmlSR&#10;g0TBkIBuO2utubSIpIrbTjSzxrDJSoQ3nsv22+yRoDc9hxtSdRnopwKjDpo2GEdRMldL+nsI+VFf&#10;itcA6s1afJikUBZoxHGpvvte+h4Bl2bt67gYSP73EjgZPRQnTcItm9kk9eAPGkzlzq/g+Exy4tid&#10;Mjo6FQhPlFtw0O+xYqh0I5JD9kpu2CEnEmQduB2iOmga1cJW+VkYRB4YjYa5ZW9ReXMLqWqcYwGN&#10;zfT5Xaj6MPeaeW7ar3sL9uAZ7KFrEJWfXZ7B10KG8wSDKk+z8TS1zPnb065gwUYr8hNTYhWvP58N&#10;IoRU3NoTVy2Zg3c2HiRwvZtbxtWnUCkRBV/gila37dYmMTMx+JpU5L9WVLkeP5LLvk1CIPchnVpY&#10;1ugjG43RWYADW54W3GQl8yuQekYHp66VIzJKRCaATH+sWH45mGqxnHKCGeWZGiYsl7KAVXai+6LA&#10;2BJPBYzl5ZQEoUQNvJomcvEuKJI6qDvF6HKtdhQq6GcqYWCrGbM4un2iR7oBNuHTanEGCNvHhRWp&#10;KCMDQcwtMUG5D7D7OHFFgBpS4NSMlQaicWCDXv2Pfh3lyQpZV0D3HCi27JQmOk++oUlJNX4hIEfV&#10;Tt1BP0WH0cLLlzxknnopcymUiKjo3luY30Kkg/UeM1es5YHl4r1eESEbiOaitVj/AERO19OVrdRn&#10;p4bEjlordQZIUPuLpu05WJr01zxuQ4fh0UBWxk0Nv8Q8T9I4Lbr9iwE9O3zFFDP7RZPR8DSUDNoB&#10;wJCjqZp7iOxLvxo1qo1bJHImxu9iB9fPVYUxxQmSXTmqtNP1NFMH2sLqO/8Afytaqa0xErECw7W+&#10;PL1SuqaWR6oGMar73b7+H2Xtd64OrH2baSXCtKY6aSeL1b1Vc5ZtyqbL7LHXlb1zvHD0DAeVKbdG&#10;hPxrnQRROyqW1P69+FJpScaXcTkRBd1x4W+PKxFOATXFbN7/AHYdj8eVKqdiKD7E8BrnrJaiIArc&#10;sAo7Ai+p7c2FU4DTWXq4AUKNp420+883NemlDgWI1cFYoiU+8PYbaG/0c9NVUJozeXVNLh82JOO9&#10;wp00Yar94PBxlqe4bU4fLhtGz20GLk61BA5FJKWo+Ydqi1t5Jt7L9+A9a+8UVdJmj9KdIjoprxFS&#10;YfMXwF/u4wqnKTsgcxkr341XhWegicxlXHfTnhWqc1oUjJA1+vmzXpqdGJFGtrc9sqszWcEEG3LV&#10;sCl9BHHhOXmkkBWSX3D7bHVG78kVsCytyTtVh80nbQcUS+7A2DH8RSCJY3Zu7an6eAPVqxNCKuV1&#10;tY9+aJr1cGW+nG4qpFQaiCFgS4F+J1CqiktUUzGXenu2voCba8oFFIwNWgGs5r8RRNpbcB7f6Bw6&#10;azN1rjPn+FIlWqFdVPlLmCnZPKnjKnXtqTp9w4Ims5SfuHzP4UWLsjwoSYsfq6XLb4JEFkhmjMfv&#10;sRtVju3adyPjwQqbQoh0mONFCVqSNG2kNPhtQqiZwGBNu2nb28Ok4iqhQqfRVdTTsInGh7/dbvxQ&#10;DFNlINd1dDRVB8x47kgCy6fDU9+Frtq29tHsw/WnW3VI2GkpPlmKpa9OfLb2eGg+GuvAk9kaT9hj&#10;nqxo7TfFP3CmZaXG8Ik3U+4D2C48D3C8Ivy9zZHwzH6dA+dLS40/t5x66XuDdVcy4MVE0hZbWKWI&#10;H2bahba6A6ngjs96bm0ML9npGwem00H7nIWLgYDHp9ek/hQz4P19SqGzEoV1v3H+rpZU+IPc8mCy&#10;30bfwcEfu6B19JqNbndIoxbPM9J+QoZ8FzRl7H4xHSTKr2JK7gTbaGvpoBY+J5KtvmbF39qh7Z4T&#10;w2e2o4uLB60+4YdPrHHbSqpKBo5CyWkGmqNuA9uo04daZ2Y+WNEK19OHnU4U6S3Uj2WNu/G4pnVp&#10;ry4YKbUD3deNBNW73VU1XpY02SAnTwH9PKlApqCdlQpmgcExj79eJiinxIptkjXQstt3KFM0pBqJ&#10;WUroiuGFmGgA/bxOURT6FCmxqR4o/P3AWt28ONlPRSoLnCojwCWNjUL5gYWJI963fRu419nE60BU&#10;hWM+30PCnkq0nwmPh7ONBRmXpLk3HFM9OvysjAkhDtUsX3XY6ufHsRyNr7dS1vMQNJ6sBMzJOJPH&#10;YaHlnvBcWuCjqHXiYiMBsFF9zH0azHQPJNhpFRTpuO7s1t1hsjF2bQ8hu+3SuLUkt+JInz2wISJJ&#10;wqUrTeNl+AvAmPLZxJgDGgjqsKnw2oNNWwvFKCQVYa6Gxv7NfbyM3mVsHStJB6D1YenrQ7bcS6NS&#10;SCOquBpwV903+jiWaeqM0LWsO/NEThWwaMh02p8uw4SsFPMFqpihVSy7iXX3kCgX7jS/MmMg7hLI&#10;S2RqMGMJkjEQOscahvOu+U5JHhEzAMYHAz5HhQmtgkMYDAg2sbgg/fbg3KKBPfk11NDsj0tt7X40&#10;pFXSqTSTrohJrTm/ftxIUUaIMbaSWIU9FHTs9bErJHqd2tvC4B08eIHm06SVjwjbP60asqVqhBgn&#10;oouWKKlTiEkkabVB2+Fvd0uLaajmMGYOoddJQIGzhwwnDpqZ7dJSgTzNN7U58RwmFLK95RTUn6ub&#10;iarUvDsOmxSuSigBJc20BNj4dvbwytLVV44EJ48Y2edMPOhhJUeFD1Bg0VDRpTUiBbAX07X7jx8e&#10;ZFt2yWEhKRGH7/fUTruC6oqVXD+WzE2N+J1JqpcqBiGDUdXHtqYwWtYG2o1vp4cL3bZFxgoT8uPl&#10;Stm4U2ZBoP67IcgJfD33dztPhr2JPw9g4ALvd4CS2fT16eGHQKFzOaDYsev6UjqvCquhZkq4yu0n&#10;WxtobaX78jx61cYJCgcJx4dFCNt1Lv2moLQqwtxBSmuKJsawNxz0V7bWW3KGvVjKEc1W64bfH289&#10;Xq7jphM1ybAanillvvDjsptatNR6iERDzE1U315Z5rTinZWkL4HbUZdwF27cLSaWgRXjEY4zNMPd&#10;OgAPYntym0wKvHGse0smo07ccAps07VWL4nWosdXJvChVF9AAosBYcYDKUYgU4XCrbUFWjXWRQzH&#10;4cc09FNTUaxtx6qV4A357bXqdaXFaqgW1IBexuLC+otofDiRTIc21dLhTRp+nlbkTMeW5qFIkpsQ&#10;81Iiu1VVlkjuwBb32N7jTTgTfZcYXicNs+R9lG6XEuDZ7KDTGaLBWVKGlphQzUzyG43ENtBWzu3f&#10;UduHiXlpGqZBgR0dYFI+6ScPf+NJCHKM+MxNWSDyZVV2IJC38fifu5Rd2GzG2TV02+sVBpcv1kER&#10;ngZaiNQzFbe6Tb46kjjq3wcDhWktEYjGslNl2bNVf5OFUpjmQxoWkdUW41BF7AA+3jKn/wAsJUZG&#10;OzGnEtd6fCKTuO4TiuE1PzVYpFmFzqRcNtNmPcXHhxcy6l0QKTuoUgyajmiFdEtdTWLXf3AddB3t&#10;7OPBegweqmNOrEVHgj+ZKxfZJtu9gvxahBWYFJFEASaW2D41XZZlZ6AI5ZGQiRNwFyCSBfvwV/l0&#10;hOn1olKiozWauxKmxuXzynkzFrm5+0ALXJ7D6OWSktdYrxg1hojU4dXJUstihBBPY30sR3txwkOC&#10;K9EUIeG1gFVHV4jTrLTLcykD3VAB1Cj7RB4jWmBCTBqu3GmfFKbLeJIZMHmaJ7qAj23NcknYo0AA&#10;9uvFCCtBhXPnTCgOFB3jVTW4JaNWtuAIsQwtcj6L8TXb6SNIpcw0SZrFh+YYwAlZH5u6wLgDcTfV&#10;iT209nAKtgqxBoTJdAEEU9z0Ms6NUYcizbySum5gAewHe308TBYGCsKe0k4jGkecPipXeCrVkkVt&#10;QBqPG3w4o7zViNleCQNu2vUtW1N5jxRB1+ywc38b348pOrafZSYHTUSs3SVPzoAHvXIUWGo5UJwi&#10;nJjGhEo8s1Wa8EjxCARmSKIqsaLYko3d+wuT48IS9+WXpxxPHr6KNO775OrDZ8K40+SqtamJMVqY&#10;k3nsH3sCOwO3twy/Mwk6Uk+6ivRJxNLHH85UWX8AXKqQR1EO2YmVox5n6W6stybAL4W14yzalwd4&#10;cDIwnhwqq1wqASRFBLTLVYUoqsJlRkBXRzpdV8F7t9fHXIcwUMer8aUpBQZTTDLitRVVImmiV3Hi&#10;Vv31PujQC/HA1pEA1or1bRXqSrqsPDGFHQNfXXUHva3hx8pDm2k86NlOkdO2KzLHDozdgbDw+PE6&#10;ld0JNPJTrp5OJ1mXqGOTD/NicOFd3FrgX2hbi418Rwp0h9RCoPlRnJbGFI6SlqMVd6ynILHe+3uS&#10;b3P5+3hwFhrA0V933mIqHUYFjMNOtU8JKMCfd94gDve2g+vl03CVmJrSmCgTUWFHW4YG40ItwyFF&#10;qsazKUL2fQc8aqBU9qKppHFXAu9CzAePhqPjytbNSZMTdYvM27ZCoHs08RbljXhhSfQtu9480DWz&#10;U9Z9i2PHZpLpmok8kkx2jtxgmaVIAFR/lG+1flQir95WFy8NxyqsKcHiqGu6Z7HibE0pPhFOsFJb&#10;w4sSmi5S6nqoiPv8UUlJmp0IqahC1OC9raW9vNVWKyilE0oWB7tfUH4dwLcaVSxAinOFItvlprc6&#10;3Ha37eOoQBSN507KdQaWGP3gL/f/AB4pBiicgmmqrljf7Hbm5p1IIpN1dhduJ1UYorFRVSRyafr4&#10;HlUKq7iCaUYqmaEkeGvFk0WaMaTE8zR1O8/rbiFZxo3QJFKDEayjiTbSEMrAEnXxGo19nLJVApGl&#10;snbSQqJ1nfjCl6qNEI01Po1MgCIOPIE0mcwxpa4FgMVVIZZQGC2G0/HUHw4tSiilbxFKR1go4DPZ&#10;YpEbQLp9BFuPxFJtZVSIxKvnlk88tZhex79/p4nXFGDdN2GMaiqWF3VA7AF2Ggv46cR0rUKlnDlj&#10;qmpkYMEYjcOx9hF/A8UgcaSqXUyPfASsZuDYNbj5TNJ9VR8ww08lOnyMTBgW3szX3XFxYeHbiBaC&#10;KMmnATSZwudlcrKLDT89OVZURtpQ+kEYUpVrAQSi7gouT7Pp4Zd4KJw0a4yUQr1LRgn6Po5Uo1VY&#10;OaDTNQYdJJW+VCCb69j9B4jQiDRi454caXr5dk+XkgZNsqKGJOh014ad1NEIfg0lGysZXPlkG3ck&#10;/wBPES2BtozTeGmVqCrimMQuNptp8D7eI9CgcKMe8SRjSrwynlgVXl1t7b8OmwQKIHVBRwpRRlJQ&#10;LEC/FAM0WqEY06pCsaX4oFF6jNPOAZG/rmzgVtPRorMhaeTbqFuLIPeNx7OF1y6GhsJ8qUB7uBJE&#10;+VISDLVqgx7dzre9h7NDbueWQhO2jE3ClDCnJ1p1jEMhuml/E6du/FpA4UjSpRpyyxNhEWOxVWPJ&#10;5uHw7mdWTzCpt7jgdyQQNPv4gUiBhS1Ko86WuamzF1PoKnMeHUaRYRhbxLKIKZUWNpBtDu99N4tp&#10;7eF8oYUATidknbFXVchOB2mmaDDUq6GPBcJQSCJWDEIu5h3O4jxH8OGSE6TJpK6smmCoh8mFkAKX&#10;Fg1tL8NT1UWg6jjR1stz5OmytgeXemuNQZeqsThhlr5pzJDDT1FwXV2Vw80bFLsNRe3Ijuku3Dqg&#10;8iUpMCMSRw4QNtEg1Xa1IeHhBwg4kRE4jCj5dLugmcPV/LjOesIzLSiHCKqkw6pc1sNGDUyw7opa&#10;SDb8xMHQFiYxZQNTfkfXOZIykC3KMIUcQTGOIJ2D1pIFBhQZSAEwTJOAxxBJw9tIOnxHFclZRwnK&#10;WdMmw1M+EzyUslRi2+XzYfPZAwia91NtCxN7DTl2UNuLKmFAk44HjHx8qXC5YacKrfSvjIJMGMR0&#10;TQ0dbfUH1dynlSBa/DYaqJtmH4dNSwPT/LRxp5oVEhBacsq2sbAAacT5G3bZk4Rqg/cQSDjMccBF&#10;BSz3qTmThbQoCPEU4dMYxsg9dBB6XetfSuR8cwP1D10keIVWJQtRJXS1TyzRVMR82GOD3nYqwG0E&#10;gAMODzNsv/lrXe2gmEkkiIEHqw+eFHrum1aU80kBSR/DgAJxkAcenbSY6Q+o2T04dT5cEzDhkv8A&#10;I6umxRKeZkemRgk++jaR5FJJWwIQKdWHAvfZNb71sa5lQUmRMmSmDgDPtPCgO/k9rvM0e/MwRIJO&#10;Mpg4DEiMMTSO9c/q/wAA6nKOl/TCoGJ4RsRqnE56CWCaq8+MfMRuGcKfKlUeW4QaC/0m+5u6P8iJ&#10;eXIUqPCCCE6TgRA4gmRNLsl3VtsicU5bkhJA0oEBKSnZAxMYnaeNEAwKcU6qnYAAfs5kWDNCl4aj&#10;NKWurrxpKpsyFWBB7MhuD9RHLnEQaL0IINKHHvUh1WxDG5MYWu8iZwiv8uFgUhCCL+WN3hf7XAI3&#10;kFo3tQFf43i+OHuoyt7BpsYifPGj7eif1ydSuiOP4X1ExjG58IwzDMRpTNPSw7pJGWoG1ZZPemZm&#10;ilf3ywNgNbcx6303SZvl/skyuJHVKYwGwYgbBQPvMvSm6S62BqEKA6IGMcBs2CtmfqH0w6JdfcCw&#10;zqVmLLFdmeprq2pwyXFJa9hSUZMwnaZ4Fa05NrhXb94378xusr+9y9QY1aQAnCMSIj7js9Bwoyt9&#10;4XswUGGpSABJgAkTE44iK1SfVL6aFyl6nc9dMul0MuI4blKsqWkngSN4hRysKiCcPE3l+WqPsvfu&#10;tu4POhORZv39s2p7BSgB/nAQR5yJ9aFzto4AeJAx40VynyfjQnqIKeiqHFI5WVlhbYlj3ZrbRf6e&#10;SWFJ6Rj10FlKM1JGHVAjaEkgaqR2+kacdiKS65oSunXUXqXkTFocUyREayro/fhUxyybVVChBSGz&#10;MpB1ufZrwPXtnbu+J0hPCSQNpnaaWs3X5bHUEjpJj5ihO6Peoam6U4nUyV+SqbEcRmkaorJa8zzS&#10;Q+ahaTyaaM6IzWZQ590cijMN02r5QWh06cQNMQccJUejEYCk/dJzBYdUqQBAgCDj09INJfJXVfIG&#10;FNjOO5gpHGN1rNTtLLLMS9KQTGggW43Rn94m/bggd3b1aUoUQkY8CZ44ngeoUerfJSEjCDIpB5ew&#10;DGM2mnzDFUr5OHVabykW6UXsd7sTtuU7X4d3zFvbILakzIO0wMeoddErjxM6uNHw6UZP6NZjp8Nw&#10;3odg+PZsxGur5JMcpT5EFKqRPs8+OKMq4ClhvZjexsOYoZwq6sHFOLW00kD9ntKsR9uOHTFBK9/M&#10;BRLrjbaQIb2lZnh0Dqot3rT9NWUOiUbwZepKsY7W1EwNHEIfIhnZ1qFiVluZFMTkK1zcj4clDdne&#10;J28RLygYSNpxOGk4cDI6KHuS3P5saXFAwBiTjGwyOGI2UUjDsjdbMOw2lxDOGF1kWFTRyTQRwSGS&#10;9mAufKuie8RfcQbG9uSIrOWMYInr/WPdQwXb26jpChJ6YHxxNZeodXU5PxNKfBFkFJUwQSkoXJJN&#10;w6OR/hfTU9+H2X5i2+MSCQT+PwomFmlYgEUHE+fZ4orIfh43/L+ngtNxAqiMuk40jK7qNUs5X7I9&#10;vj+0/nwtXfRR+3lIihq6aernOeQq+IYP5QjQP7qqEkZ2s4PnWZ7Bl7D48B15l9tmo0uiZ6fIjZ5U&#10;67lpCCngfhsIobKjEs4+qXOlZj9WJHqK+MjylMsiJIkQtt8xtC4Av2vbtwLWyWNz0adQCYG2AYnq&#10;HM0EUsNWDYQITHUJPsxNGr9MHQFsWyIuasdnjo48OFSzwyzeWKmWnYp5I2qQZXBAXceRfvHvGh65&#10;0JIAwMngFR09Bx2UQZtmrduoMhSUkxJMYA7DtnDyo3tIfVHkzJuH+oDL2LCjwKpXEKbC6Gtr0mgk&#10;lji8uSOSgjIMjoosm86lfvgXMLCxzR/uVAKJKZUkQYmQQoiQJPAVHT+Q2GYOBpcKJUJUAAdsggmS&#10;BPV5UN/pa9afRTLnXvC8k5gp4JMzY5TS4diNQKScmjkMAkSGolO2mp0jlFwSTt3DXS/CzPt1btxh&#10;TqSoNtwoAEYwY1AYqMjy2UAd4ty7loF9tB7prxRIJJCo1pGKjIjowo3zZbz31QbF+oUOKVeXsvJC&#10;YY98lKkU1Skd4pJKhm3PFOdpuvZf3tbjHu6cbs1pBQl1eoSCFEgTCoHSOv2Vj3vJe/lVoUllLi9S&#10;SZ1EhJMKhI4joPsrXA9Y3Xf1WZczjHlPMlfFh2ECnpWi/l1CiGUVALPGaiVWnlKyIw3C3Ya86d7p&#10;bv5aWg4kanAVbVGBGwhIhIwIwNdCt38vtQ0lxtILgKsZgCNhgQBgRtoof9depdLTw46lXUTRVLSX&#10;NXud2dVtZGnJ26a2UclZ+0YXKFAcNn6UNiUklK8NmI5xoynp36XdV+vmfYa5MVr6Oq3QxrU1tNUT&#10;xk2MymnjO2Mncm0OCLEjkL7wOoy5ohAChj4QQDtjHowMmifOL3uGdKU95P8ACCAcfCZ6MDMdFbAX&#10;qg6GYbj3pcw7p02LUVXiNHPVST4viVNC8wpcThdJInEBJUwuVMYuDZdTznbu1nLqMxW860Wxs0IU&#10;qNTREEk4GQDPnWEmRvOWV8p51AbTgA2hZ+5siDj0wZ86qPqPw3cN6F9Ca7qN1EranEziTGh85oaW&#10;FIagI01OyG8jIJttgWe57AX5mTl+/ac3uwwgAaRqgEmUyArHASJnAVkVlfaEc9uSwhsISkSIKlE4&#10;wQTAGAMwBVfeTRlCuWojyVMqSkb9JWNi52lDIdCSdLLzMaxuEumFDZHXhsqVL9p1CvEflRgafpD1&#10;SpMk1Wf4MHmhwelh896ueRUSRNwRmiVm8yT3j2C9r+zhgM/te+FvrBXMaRjBiQDwHtqPFuN953eo&#10;FUxA4edO2X8zdLxl1UxemP8AMoJ2N5HZ96WBAjgj9huCSeecbu1uy2fAQNgAg9aj00yppSVdXPGj&#10;19L6DMHUPpPLhvS3IWNVGPxUtbtrRGlHSxmEGSKZVlUF222+1e99PDmOm8N7b2t8kPXDRGpJ0ata&#10;ik4KHhJgA7dkUGnswt7V/T3zYJIOgEKVGw4CYA41UBi9Pl/MnUY4Z1imemhlljepklmfyY0m/SBg&#10;yasFJuQLePJuvXHl2xTaCSB4YEklPDHDZhjUzqbcsmSu3xcgwBBJI4dGIoR+sFRlXOeaMFpumFVW&#10;VsEtIsE7tSSx0yzREhGTd9rendvbbgS3atnsoZcVe6UnUSnxJKilQEggbIOwdFAfJLZ+2Qv81pB1&#10;Ep8QKtJ4GNkHYOigHz31IrelUlVlLAat5FrqcRVm3zIt1nO+GRQyhhG2ovcXPBK6tF5DiuBkbPb6&#10;1Klllv5shZ2A4fjx20ULHsdfFsQkqVuBIQe99bAG9uIlPa8KlJq3DQwqTgGHvXS7ASLn+zhnbN95&#10;RfdvBoUaDJGVoDArzA30JvfxH1DuOSHbtBIqGb+8JVhShznmOmy9h7xxFV0+HYnaewJ0PFDzoaTN&#10;F1jam6VQIZUrMQx/Hfm5CSNwb946ggN301B4HbVxT6pNSBfNotWtI+XHZ76OBg9b8lh3lP3AH/Ju&#10;n8ODAYVDLidSpoHeoWJOYm2EkWPb4H4W8DwtuFQKFuWtY488mifzVEq4id4IKm3/ACCdO3IuKyF4&#10;8xU9pQCjDmaGbL+MwGnEUpta4+oG/wDA8HFu8CINRxd25CpFK6SPDKiI9j9d/H4acMyEmiEKWk0i&#10;azAqOaYsmoH8L6duFSmEmhE3dKSKRmMYWkC2Q2A8PrsdBwmeaCaEts+V7aZ6GCNbknUfV24gbSBR&#10;i6smsNRilQj+VDcj4X/ZxtbqgYFOIYBEml9lKrndl80an9ot/EcENoonbQUv2wNlCBiU03yn6K4J&#10;t+eh4fOExQUZSNWNB3vqY6kPN4Ed/uPfgfBMyaFsJUmBQl4dVwmiEbMLgW7+w/DgiQoEUDnUHVQe&#10;5nwASxS1FNc2uw+o37fQeENzb6gSmhZZXekgK5wqJkKsxKlxD5SYGys6+Pf7Q+HccTZepaVQesfO&#10;lOaNoWjUOgH5UOWPYhEtGxH7w/iP6eDBxUCo0t2iVUVvFMaaXGhMgG0t7fBu409nI1euJc541NjF&#10;tpag9HwoxmTsdjqqGISEBiFB+m20/mOSFbOhaQaiS/ty2s89dK3EqOjqqYubE6ePh28OLyAaJG1q&#10;QaQ1DJRYfMVFh+WoPw4XphFCFwKdFT6vHKAIVBUH6h/HXjqngKTItlUhqyvomcyFgB9Nv48J1rSa&#10;ErTSgIqLRZmpYpvKi179rn499BxlFyAYFPuWSlCTT1i2bzS0YljawuNB8e3a3j8eLHroIE0XMWGt&#10;UUyZazhW4pVgIv03IHjY9rnseIba8LxwoxvMvSwKGI1c8VN+mP6jvwUSYoBaAo4UG08UhrmnQk27&#10;fUdOExB1TQtSoaYNKd80Cgp7sQPpt+3i0vaBjRQLPvTSHq+o0kr7EBYfAG33mw/LhKq/xihGjKYG&#10;OFZKPFMTxRxtUgH43/JePodU5TbjCGefxoTMv4DVyusjg6j2W+P09+HTbcbaCNzcAYChnwbCGUAO&#10;Pv8Av8eGAEUD3HKE2gwuNIh7OXopUqazy06xGw5uqjGnWiZFT2c1TZFd1k6qtueqwFJuRiW5anKZ&#10;askk8rTyaYXh97dbmqVTUWtqYYoSD+t9OaNOoBJoHcerN7NtI1/o/pHEKzQrt24pBrNK0pNz/fwu&#10;CsaEhSAKngqFu/H6R+VRp3jdSq68bUafQCKRtZVTwEsAbC366cJ1qKaELaAqueE5tRJRTu1jpp46&#10;6eH9PNtXYBg15+wkSKEmjxwSxCw1Nv19vD5Lmqgg5b6TUhpWkYOw05eaaAjCpYxJKZe1/wBfjy2q&#10;KZ7nVTVWYpJV3VR3+njRXNLENBFZMJws1MgNr35tLeqqPPaaW/8AV1rf8Bu7H28V6KIvzPxr/9TT&#10;1MZdFkX7LAEH4EX5NcTUKARUIzspKjm9lOBNQpYa6sYRxkqvjrblwJrZWlIpwosvRoAdu4/H+3hk&#10;lFF635ppz1k41WCitiQllkUG3+upW/324W37HfN+R+Ioxy680OaTsj4Y0XdKby1tNow0P08igbKk&#10;wms6yRx/YuTxginEiakfOyW9pHKxThTWeXMeLtSihaokWFbgRq1lsTc/Zt48Vl1caZMdFJAymdUC&#10;ag0rz1svl0y72PsBJ+uwJ4wlvUcMaeVCRjhQr5e6Z5kxOMSztJTxMe4UJ8Dq5v8AlwWW2UOPYmQP&#10;KPjQZuMzQ19sE+c/ChTwXpLl3Dys1ePmH9jszD7hZeC5nKGmvux8+RQaczJ18eHChFo6Olw9PKw+&#10;JIQD+4gX+HBOhsN4JAHkKDalFf3GfOp7eao3M1j8ePxVNNN80Ek/71vp/s5qKsFRUZKV4X2s1/y5&#10;cCacSQqp0E3lOb8dApWWhFcnxCQNaP8AjxyaLdAqK/mVFzqba89E1vAVAaBD3B+vty1K0p6Kba7C&#10;6+UB6LQAqbWJ/LtxwCrBYR91OEENNhVJ5uMzRwt+8XdAfgSL37cZW4lnFRA8yK8j9sYSCR1TQdZo&#10;6iYLQK0GDyLUtc2ZVYj2g3NhwKvZ0019mJ6gf0FCi3ywqxOFBJPmnNONzeXSFlQ+Cnb+SC/Aq7mr&#10;1yYRMdX6UJE2jTOJ59tOdJ04xbF1FRWuyg2O7bb6i0h/ZzbOUu3JlU89ZppeYIawHPspTU3TTBKJ&#10;g9Q3nMO4ZiwP1Cw4Mmckbb+7HzP7hRQvMVr2YU601NTUbBaKMRKvbaoXgpbaQwISI91Fjiyv7sal&#10;uWbVvvPFBUTRYoxUSoq6OkjMlRKqAd9zAfxN+KCtDQlRA8yKZShSzAFI7EM+YbS3WkAkPtAJ/PQc&#10;CtznTTX24+Un8BR21ly1/dhSNrM94xU3WElEPhut/wAq/wBPAZcZ267gnAecfCj1vLm0bceeukrU&#10;V1ZVvvne5+A/abngQW6p04mjlLaUbKwoNzWc/fxMRSgGubrtNgebFOV0sEkgNgTfmjW9UUKGXqgt&#10;hMtJVAsdyOo09lmH124L7W8JbKD0g/I0F7lrxBQ6xSNOHwQTNGosyMRb2a8CRGkkUc6yqpjGZwEk&#10;a6qPdFu3KYCvTNcUhmmkWGAbnchVHtYmwGntPNE14Y0vcx9JupeTMv0ua824JXUGHVsskEFRUUc8&#10;Ebyxp5jxK0yLuYJ72g7cLW7tp5RQhQJGJAIJjpwp9TSkiSKT+VcyPlbHYsZWMTLGUYxk7Q+11cKx&#10;GoVrWNtbE24+633qdNabXoM0P3qF9RGV+tksFPljJeE5RpaaeSoWPC1nZiZIhGyST1BLuosCP9bX&#10;gfy3LVWAOpxThIiVRwM4AYD8KVvPhzACKLXSU3ztVHSSyLDHIyqzsTZQTbcba2Hc8EpwE0gGJill&#10;i9LBh6S4dhlctaIu8sQKobW1W+pB4bsLLrRkRsONIXEBteBnhXWXOpXUDIySR5OxWqwtpkaOR6WY&#10;wuyFg5QyJ79twB0I4H3bZt/BaQqDxE+6jNLqkDCkvW4vieLVL1+M1ElVPISzyzSPLIzHxeSQs7H4&#10;k8VJQEiEiB0DAe6kylFZk03tIwFxy9UqOHVjc8cFerIpRRc9ueVVazTwL5Xnbr9tNPH2caFK0AJq&#10;LCY1a7j6/EcsNopaDShrnSajjnHfbb6xw6uQFIB6vhSROJIp5yVNO2ICmR9okuoA0vcXGv0jgfWY&#10;E1XuiamZhoKyCoLT7mRlB3G5F/s9+NpVNP6dOFIPaqvue1uKaeqVE8TG6jTnq3U01ioOViqRNZKX&#10;EXpapKph5iqVIUi40N+3PFMitpGNCPhGLCvxKWpijMayneFNtLaHQaduOMDQYpt7GslUI1xB45Ps&#10;7vyOvE7ohRpOFyK8yw7h5JNra34xsp1Cp2VDl3i9xzdK4punLWuObr1Nv8w2HZc35fTWjNTYK1ZB&#10;YnlSKZ1RU0uCtu/K07NSKr3sMVh+7dD/ABHDM+JA9lJJhXvpCVu4qStr66H28SJp440posByL/Uu&#10;rxirq5ExdfIMCSTKqFT/AJVFiAu7ew+HEhdc7wJA8OM4ezHhSpISEk8aDMKG7ffwzNJSZrIoUEbv&#10;Dmq3FcJHVWO3lgKttrBvYnlqqTFOeFoPMKg3LAj9vFjGKopK8rCok6Dzip78TLGNaSiRNYHVuy68&#10;b207AFYLhmNxr4nx+/m4qikTSnyXmnHchZlpc4ZddY6uimgnjLC43wyrKm5dNwuuoOhHEz7KbhBQ&#10;rYQR6ERVUL7o4VYnnD8THrJ6g8lUnRLrzWVMuUaGlnpqWnpfLjSGOadZXjgp40VEHiC7MAVHIwZ3&#10;UYy1z8xbgd5IMmSSQIxJx9kbaOReagQrjROqjNXTTKvULEP6uYQmKYHLVxSUyYjL57xqFF1fyvck&#10;Yvr+XBsGXX2hqVpVBnSI9k4ikXeJSowMOuk6emmbcfxvD5cqUqE47Uyx0itaCKNy5ZY5JJCFWw+N&#10;gBbisXSGwQs/aBPEnDbhTQaKzhsNKPrXJWQYhHlzFKIUstIR5gjsYUmiGyYIw0cFjcMO+h4uZIUN&#10;YMyJHTFM6CMOisXTPq31F6cK9BlJFemqfISp30/mHykct7jNpG1iRcAm3Cu7smrvFe0TGMY9fTRg&#10;ytTWyrhPTtWdC/Vz00rsj9VcSwjLdDTUayV9dWVbU0lR5FYA0iSH9KZVsjERgXUmw5CeYpuMmfC2&#10;gpUqwAEwCn2Rt20MGy3coxgfvqtz1J5O6Q9LuotZlb08ZnOLYXSy1CGsoBUQxTL5ivA6yyESSK0Z&#10;sb+K6jksZc89dN6rhEExAMHhjhsGPxoM3CUtGGzSpyF1prsToEwrP+HQ19FE1TLA0sYYpJMlg8MY&#10;sAb3G4m9uNO2ASZbJBwmOIHAmlTdzqwUKNR6cc6dKcl1VZJnuk881MI8sNFJUN5kbgxkRJoAysQS&#10;dNOBnNrV24juzsPSBt240ZsrAobOtnqmqsOwU5ZyLiENDJtKlaQxB1sAYyDGGIsdO44V5XlJJ1OA&#10;kdYOPtitvPBOzbRBJ8UzDUYJLWSwukMrmbzTGftLq3vsNfbYcmMABEUBCCXNXpUyT1C5rwfLjZZw&#10;aCijjl83zJmp1lnZZBtZd8h90AXtYePA8rLm3Va1ThGEwMPKj/8AOqQIEUXatxbGK5GpnffGyhTu&#10;YsdvjoO308PAgAzRWp0rwNDJlHpvjaYQuPSyCKlTfdHlRdxQH3dupJt24wXRMcaVpYO2mHOGcXxZ&#10;EoxGCIlRAxPcLqugAHbihCNNNLWFUGJS/bjs0nwNNtQSmo5eq4ChZ6TZ/wAOyZVS1VfRfO/YkRPN&#10;8tSyXDBmALWKnw9nHQyXMAYpIu5DUYTSXzJmCkx/F5sQo6WOjSRnYRxbtoDMWsC2pte1+aSjRxmm&#10;3He84RU7As41mXIXWkghd5FkQvJGHNnFja+gI8DxtxAXSpp3u+ik1LNLWTGomN2Nrn6NP4ceFNau&#10;JrLTwLU1MVKZPLEjqpa9gu42uT4AcsfCJrw8RihlwDpR08q6uWlzHmDYYipb5JBO5F7H3nO0WPw4&#10;SO3TgEpT7cKPG7Rvir2Y0HMOY8f6X45XYfkPEHVJRUUzSKyb5ImfQMwBAutiQOxvY8VlpNykFY6D&#10;60mCzbqhB6RSIwvCc2ZrxlpcNpJaye4LsmoDDtudiBcge3ho0tLREkDopCtBdnCemmbE5ZFr3jlB&#10;BGv0eBGvsPFj51KqradKYp5ohRVcCUsTJTOQokkIIAJPcnuR7bcLjI66VwCI2VjqGSCR4o2EgUkB&#10;l7H4j4HjoxxpkiKdssQZPnEz5okli92QJ5MQkffb3PtGwB8T4cZc1/w0ob0n7vdUTCaqkw3E4aus&#10;hWogjdC0bjcrAfaBA78uoEjDbTKSAZpa5jzhhGZZYFoKQUyQoY/dRUUgm4IVdbg+3jDLRa2madee&#10;C8AKMJl/qvh+X8j/ACVE0EFQ+1lUBA7h1tIoNi3gTwoXZl5wTJH4bKNBdJbb4c7aAXH8ZEmJRVtg&#10;4Bjktc620IudRcacHFw1AA6poFW72oknpg0qcy5+gzFgUODYTgkVOsIeP5iNJZHZWNwGkf3QRbw4&#10;H2bYtK1KV6YD3UInLgOCAnnzoHTh5q5bKbHxv214bExRQBqNdjBJmk8qAeaR/hBP8LnjWune6PDG&#10;oldgEik+eCGH7u3X2ag6/ly4WDspotlO2kVV4fJGSyqePaqaGNQI5Pl22udT8fbywxrxFKmsrpTh&#10;caISRINw+kaEcEa8GfPH8aLEjxz6UxS0krxBgPZwOgUd95FR0pC42nvzxNKxXBsPmp23OpHNzNbN&#10;Y5S17gc9VTUPYZCd415cYVomKZKuI7/bxyrCslNKUgktYC1x9I4fWvhQo+o8xSVwSRTaHDoWOoJv&#10;wgmTSqulB3e748sa9U1YZGj73PwHNTFbruBmpCyxG8h9l73+rXnleKtgxQ/9JOlGIY/g+JdRcaws&#10;4ng2BUxrauLZL5aQEmMyuVI+w/8AhBvwJZjmIZUllKtK1nSk4TO2B5jpo+tLUrBcIlKRJGOzZNBF&#10;htHhJxSSXE/foo3f7RZQRuugNtbEacEzi1afDtPJonQkTjspSZvbKdXmHfkuJYKNQjoqxsig7bOq&#10;7veOvj48VZMl2R3hlWPGdnl1VW9Ug/ZspGVNcFnZnJZBbaP2a8V3XjWY5mkreAxpnbEJ1JCXCknS&#10;/t+jibTT01CVXq2WBAO9xc2see2Y1vbhXOWieM+97x5sGapFKPBsRMS/LzHQbf6P4c9tpomnusam&#10;lpyAb+Nj7QeWApNM1jpJ6mZFp1dmVCSq+AJ1JA7XPHAmThVT10psaqGp4YaQncqi6n4N3Hs0PDq9&#10;VACR5jyNFtumSVUyQSxTm6cJBhRkadhToQHI97lqpFRqikLsHAuRYj6RyhFWFRpGlveTvxsV7bXI&#10;TNFGUBtfw5vbW6yLiM62K2uBa515XTVpNKWgxGqFDJWVLmQ9rG1traXt8OCe0AYaK4/cfwonuCXV&#10;hJ5IpOrUyRvdGIva9j3A4HNtGsxTlVYjFUwxRrEVaMEFy191+2nhbjaUlJmfSrkzUUVIBseKNtN1&#10;75rW/NTFaiunqFcX8eemrGoc1QVGh56vVyw5HratIb+6SAT7L6X0+PFdujvVge2k7qtCSayZsMhr&#10;RDUC7JofpXt+R4a5k6Vr09GB8x+lJLNICZHHZ60m1RNoZvtX4HqNalpLBG22Vh2+nmjXorhPNTyR&#10;2QXv+vbldlbGFR4IrhirBdve41+rnqsaUVA9RCFnSwZSCPHQG440pM1oGDIrjiMjySvUSKA8hLMf&#10;aTzaQEiBWydRmotFDKKeWqUkaEr9XccG9ikstFwbYkeY2iih861BPt/GmKppohH5jL31HAmTqM0b&#10;DCvYfRknzCPo56nRjT+atYQsJIsOUNKUipiSQyJobX9vKxTkTXBKZ1beZNw+J/Zz01WnTDcMhxK7&#10;VTohQkXcgDtcd+JHF93wmnUp1Y1AhCGUfoxfda5N/G1xxSACQOmkpNCHimLVdDhKYQPdLAByCRqP&#10;ssNPZwcXqzbNBr2+mw0SMIDiyv2fMUxUjTOvvmwv7OAwGjunDYjpsk+PL1WaTmNNHhoDxKWOnawG&#10;vGimK2DNJuPMNa4VRFb2kAn8+3NV6lDg89TUEzSvdPDUW19g+nnq8afZ3tZl5o1WnjBqcVlYkY1t&#10;7xGmoB17/DhnZtd84B0Y+nH3UneXoTNKHNVQkkyUEVisIAvpquhHb2Hghzd0FQbH8OHDZtFF1kiA&#10;VHj8aSZFtDwJAxRzXR+HPTXqjyM5GnL17bTRPPIGsw04iJrVRGmLnTtxo41uuG1SL8rW6m4Rhq12&#10;IJHbdY7re23cfdw2sWO/dA9fONo9lI7hzu0E06ZiliepSkhHuRLYf8RPtHwPDLNHQVhCdiRh5Gkl&#10;mjSNR2n403nE69LEMW8Ndf7OImr91rj7cf0pQq2QrhUhMcLverjN/wDV+A8SeChrO/6Y9n40WKsf&#10;6Jp/pK2imBCuAfj29vc8FTd609sPPmaKVsLRwpzWnVzvXtfuOGWnjSOaztRpbaRuv7eagitVCqME&#10;op0tLGDbw7D2dhbiBy1bd+4D5UpS8pGw0n6jKVO/vQuR8D9HgBpwKPZIlWKTHPRRwi/I2imZ6PHM&#10;KkHyhJUeA1H2fED3eEPc3NkfDJ9/D2Uv1tXAx/Dj7aWeCdX82YKQkshkUCw36qPc26LongOCqy3s&#10;uLbBePn5R1DoNBq53eYuNgjy27Z24mjAZW6/YVWKsOMJ+kPYpqb7L6k7UUbgeTVYb5NXEBzb1eXS&#10;YAxqJr7dNbeLZw6/P1JwoaMLzfgeYYQcMmSw7gyDT3d2raC9uShb3zN0JQoe3qnbsqOH8vdtDCwf&#10;Z1xs20+ywbow62YD94HQ/RwwKejGisKg0F1bn6jo8znLVRTuhEiRiZiAp3C4KqNT34woUI0WSlt9&#10;4DwmPxpUPd2SfdbeNAb3+49uVIikAwwr0nnS2RtfH28ZIrYIFRKyVKZPLtqfD+HGCKeQNVMdZLXu&#10;BZbL9P7BxMpNLm9Ipj8itllJlXQX17fRYcSqRS2UjZWeGCSFjtJBbQ/EcbxTVSZpvxfJ2D5hhNNi&#10;tMrgqwuBYe8QSSBbcbjx4T3WXM3oh1IOEe3HGInZxowt79y1MtqI/To6PSgYzH0Fp5ZJKjLlTtNn&#10;KxkAm5IKqirZR4jU+zkRZhuWlcqYV0wI65AAEAcRiakez3pKYS8nok/EmZJ9KBXMWRcyZbqHgrqZ&#10;m2b7snvABbauy+6uh9vIZvsnuMvVpWkmJxGMR0kYDb01J9pmbN6kFChjG3Db0A4mkjEDA+6EmNge&#10;4JFyPiO9jwNpWWjKSR7tnxo+PjEHGlZguf8AMGD7YXfzoRsG06AAE9lW19PaeSBY7yv2eC/EMBHR&#10;B4AR76DN1lDNzjEHHHjj1n5ULuA9SMFxZUpcSBp2bYCdCdxa3b7Kjt3PJYsN4WL0eI6VYYdZMY8A&#10;PWo8u8jdt5LfiGPsj2mltCMGCGoopkn0uQrbrAm2pGnBsnSsSkg+WNBRetJhQI9IoC+qeazsTB6I&#10;Bd12O3b21RlPc37HkTbzZgbdHdIOKtuzZiCPnUlZHZYlxXz8waA4CW23w5AYFSfXMKx783FemsEi&#10;C+nf2Dx5QzwrYxoZ+n2WGpKX+cTLuaVbC4FipsysNSbjtyc938uFujvVbVDoGzaPZUbZvea1d0OH&#10;nt4ihTWjXb73c+3kgKE0CiusXyg3XuPo4lIq2um2rgRbjT6uJiilCTTUIdrXjB+GnGCiaUlc0EWd&#10;MYNZUCjisQoN2IN9dCNfYRyI89vAVd2noxMdO0ehFSFlltoTqPs+FIG/hyOYoVV1pfXnq9WU3ZeU&#10;r1YmBt256K3WMg/ZvzUVsVPiSj8hqeUN5hZdpvYfEW8b8N4SAE9PxpNJ+6o1BVvhtQ0VRH5kbq62&#10;0v38L9uFLqVJGmeNK2ykmac48rNX4saOWRMPSSHzk86T3AoH+LxJ9nCMv6EzirGMBjRmG9SujCca&#10;XOAZVy7i2D4jhNXWIauKk8ynkACozowuNznQW9mvCd64cbWlQGE4jjB8qMENpWlQJxjDzoJZ6YU1&#10;TJTghghsGHYj4cFiTrANB9QgxWLYpPvccpuumUAX5qtA054Rhhrp98n2F+nXwI4fWNoLgyrZ60gu&#10;H+6GG2p+I4BKt5aL3gAbAdzr2A4tuct0+JBwxwphm8BwVTE6z0Mv+lxFCQRY69u/18C4SW1Y8KN5&#10;CxIrnR1ktFWpXUDbHRla4Nr28CRxY5ocwgUnTKKEeq6p0uJYLT4biWHo9RSwmJZnJJN2uCEXt4ak&#10;8BqrAhwrSogEzHp00IhdDSEkYgRNYcuZwlqa7fiMSNDHbcoWwCEEXIGpIPGri0CR4Tj86u0+Zx2U&#10;6/1pwckYTRO1LFdiXZFv2JICjWx7cS/lVjxnE+dP9+n7RgOmp+O4TVwYXS0+FyI8+7zkK7WkcMuh&#10;a3+HTv24wy4ColUxs6h++nXEkAAbdvWaBrE8cxyo20+Ou8jIoAL3sAT2HZR28OCdDKE4oomU4ojx&#10;VwwmKenSTEKUg7QW2m2t9CAPE8uvxeE0wBGNPdFg9WtItc492QbgTYAA/wBHBfbNhrzoPur1Gnei&#10;pTUIYo4knc3G4k2H0fHhmtQGJMUkGFMtfRz4eoMyspNtSDrfnp1GBTooWMh1OAZkp/6vZnHyqSPT&#10;hJyptcEggDu57ePjwkdCmVa047cOdlPnEUu8Q6GY8sfm4FVGrp5Nzx/vvsL21RbKmntPt5ZF+D9w&#10;586SkUBeaMCxPKUppMXi8uQ7rAEHsxW5I0Bv4cOTdoKdQqiGyo0G8lXUSSgTnelwAD+6PG3AS7Lp&#10;KuNChtWgRWWSh2IKmnN0ctxlCuBryx0U54NiVXgc/wA9Cx2hSCPaCQfpOo4y82HhpNONLLeIoTTX&#10;YZ1DkLi1LIrEAIoGoTSy+APtPs4EFIVYdY/WhIki5HRSEqsuYlRNKDA0o2r76/ZDH2t2J4dtvpXG&#10;MUWONFHCmOCguWasUqFAPiB9/DRS42UgSmdtTJMT8hh8hvRApuq7tl+5Y+2/KIZG1WPsmrKcOwUr&#10;8NgaOL5ypnEvnJcH3V76gqBrpyhHdYmabB7zAUlKiKlqp2Sp3Kz/ALtrkDsTftxtThJ1CnktgDTU&#10;X+VUceIrB5p2FgCy2LKp9hOh413pUmYp7uwDFKPL+WJKnEXoKfcVDbbm373Ym9gOF774SnUaVtNk&#10;mBSUrP5zl4SYfJGSFLqzW/1rWLH9nFydD/iHVSUhTeBrDh+PTUMbDygSRYEAXv7STy6mA4dtVS7o&#10;oU8FzjgONUK4PmmnCFhCpkU2YEP3Lt2Hb7Px4QO2S2TqbPTh6dH40ZouQ4NK+qmHNuXcPwKGOqwQ&#10;gxTbzuW+u1r2udSLe32cWWrqnjC9opp5IbEprjhGa4XX+VVsbeU6SfZBYkkdto09vHXLTT4h1UnR&#10;cavCaTWJ+XQYsWpFWWMlG2udP9YG3FyVa044UnKNKsMah4xQyMwm8mwdju2iyjxFhyqVaONXKZrF&#10;RyS4YFqma6PusCTfX+HDJK6LVopnqZmmdpmHf7uKJpPEU3MTfTjRp4V1uYd+VmtxXIOFN+bmtRNS&#10;1mDDvx0KpMUxUadVkHblDjT6TFdUcPv8qgVtxVKOFEjHvcV0VKxqNMnnuI4hcntpzUasBTgOnE09&#10;4dRtQsqO7LLbeFI90he1/b9HHkgJEGtFU4iuNTWUBjAKBaxgSzC97k9wOyg8oog1YA+lZKRti+/Y&#10;nueapErGmnFZ5E1j5VZNK2kg7ab6aaVhd+UQomnlpAqNiNQFiI8eVWuKu0iTTBBM3mcQoVjRmtOF&#10;K6iqFaOxP6nholU0RLTBpvxEBjcdx/dxpYpQyaZryvoBpxFiaMsBXGVSi38eeVhW0maUuXsQlp/3&#10;Lg3F7d769/p4qZVNIbhMChTgjpTSHEIHWKxAte3hcG3c8N6CxGNIPGqusrJRucn4X0sfgPjxMqaN&#10;mYSKirCDF751tywTWirHCoMhSJvcuT8OMGBSpIKqeUqqd4ViguJd1yWbUj2fVzSTjTKkRXqvEthW&#10;Age6NCLePt9p49riqJa1VIpt0/2tePA66ZKdNR6rB12l4B9Q+nlCinUvEbaTuyqoS4Ts42m4+Pw4&#10;WluDNG6XAoUssgZgiwfMdNU1SpJFFJG8ivaxUGzaNoTY+PLlzCKTqZJxpfZlq6DG80yVeEi0MZkR&#10;HVlO9Ga+m3TQm2nDC3bgSaIbh4gRWGslkw2C8hZNwIJN7/Ea8NPtomSCs0hjisPnmOE29vbw4iKw&#10;TFHQaIEmn6hw6OpPmm5J1P8AbxUlIouW4U4U3Y9G1N7lOO1x2+scZcJGylluQrbXLBaV5IPmKi6p&#10;3B7Xv7D8DyzfXWnomBU+prLL5a3JN7ADvxQpUUhQ3NJafF46VZC8jQzbSVKA7t3Yajt9/CV16hMz&#10;bBe2mKgzfimHt5lPKyMe7A66ix11OvEYuemjBVoOFehxaaol3Hx/b9PFKHiqky7cJFKBsQip4BLN&#10;qm5d3t2ki/3DhoVwKKUM61RVx2BeiDJWdfSJQ9UOnGcKeGujxfEMPxehrJI0aWCKl+apJIKSnJnd&#10;5AVG97qt/C3IWvt4vyt2GlIJwSQQMBJgyo4YdAoM314m3cCSlROBkDDExiT61VhNjWAT0sEOX0+X&#10;mZbOFDfaawBZj9ojtpya2yeNHjzenbjRmun9NQ4qtNluowGlhnqpYlFXUszyBtpDAKbhVLa2tfW3&#10;CZ9wiVBRgDYKBrrob8QM9QoLMxdLcfybiK1OasPqMOSoMhp5JEA85In2eZFc/Z7WNh4HgkZdS8nw&#10;mf1pcXjpHQcaOb0GyDnSnqaXOvTLH6nCGw2YN5qeX5paNSVR6mX3Ygwc6r72025G2bIS4C26gFKs&#10;D0Y9XHZRihlFwgpXBChBFLzN3WDMNLNi3SLNWLQ08lV8pUTVCFKl5JCQytHMdzE3Pvdhe/A3a5L+&#10;VWHWklQk4bIEegoFDL/5e8e7kgqnyEewUhOkPqL6tdMOoWKUNJi8tXU+bUUkdZU7allp5kCnaJdy&#10;ofdFto0uQOCK83btrlCdKQjYSEiBIM8In1NEr279u8oFKQnpCRAmZnDb6mkavVKkxTNUdfiuHhsa&#10;wvEVqIKmCwneWnt5BeVx7yACxW1rC3DQZOpDZQFSlSSkg7IVtgDYeujBFiQValEggpIOyD1ChC6u&#10;er5upvSx8tZty9RDNFW9dFVV0lO0lQYZm92RJPdiik91RZBoF4R5dua1l1wHWVqCElJCQYSSOB2l&#10;Q27emn2rBm0CQ1hBGzj5ziYquioRISS9txNz8SfHXkzqoQoJVWKnxWGI7d33caCwKcUwTUqbHIZj&#10;5anU/H+jl9c1RNuRjU2iwDEMShatip5HhBCtJt9wE9gSfE8oSBtNaU5pwpwEQeifDpJD5MgsULG3&#10;s+yDa9uPhtMyRSErIOobRVpvpl/E89RXQvL8uU0rafE8PdpwXxFfmGWKekWkeOGCRlpl0QEOUZhc&#10;668hnO9y7fNVhxPhMDZhiFSDh4jtPEUht2EMud4mAcQfWho9PfUfF8n4p/OujXT7DsSw3FcPENXN&#10;DBPWYhIjkPHTpEoK2ADbWNrE31tyIc5adyxJNy9GkkjUUpSMY1bfI0idL6GXHH3hxHjKUpCTxgEb&#10;P31Yl+IH036L+nDBKqryhgEuNYpnKjoHnhiw+sq6iOOrhMSvuS6pNDMqqbga304F9xczf3iHjuR4&#10;FKGBShHhhXmZSfZUeZGy6tmFPJcVJB0gISQMZA2nD21riZtx7DYahpo6aSmJJLCU3Yk6/ZXRdQdO&#10;Z1WqS2gJJBgRhQzS2o4UmMieoPGOlOYmxzLkSVMuyeLyXkZFdZV2lWMQL2uAbDhHm2WNZuju3TAk&#10;GQASIM4ThT11kqMzb7tzASDMTEeeFW9enfPWWfWrlqsyRRUNLlLHYa2mpo46SkSLzIpaN2dFSQh3&#10;YWcbnYWsNOYXbyqX2cj8z3inm9KlErVJkLHEAgDEYATicahLP71O4DHe6itABUSo/wB8AftB4kQA&#10;OO2qnvUn0PzR0HzomWMXnFdUTxCUETRyynbI8Eu/y/dUoyajuARfmWW7W8bW8dt37Y0gGMQQMUhQ&#10;icYINS9u7nLW8TPfNAgTGIKdoChE4wQdtBVnzp31LyBl4VmZYJ6aCqKlYo5i0e5oy8Zk8v8AR3KA&#10;gAknw46M3YvHChsgkDo4TjE47eqpFtXWFud2CNQE8Nk8ONOfpU9YmbfTdmGfGMLoYqvzzMFZ42kK&#10;pPD5ciqgZE+0qt7x7jkc7xbrI3lAS6pSQI+0xMGRjBPEjDhTGfbq2+eJCXFKTAE6TpJgyJOJ6Rhw&#10;qy70r9dsC9WvXSE9WKeAOW2RtPFAUhmSAy0shDL5MY9xkJN/ZfXkIbx5E3uXZFdoDhiYKiSCoBWM&#10;ydoPCofz6wt9yLErs0nDE4qUogqAVjMnEg0MnXzqN6oKbNn9d6asw7M/TDLtXh1P/KoaWlgwymqp&#10;nHzEE7RWmqDMqGym6bXAuCBwuyd+3vmZKVIdM4mSoiJBA2Db54Uqya+tcwbSVoUh3EgqkqIgQQNg&#10;GPnIqv71neonKPUINUZYo6WhNVVTK9FTrHCsEL7XjMcMQNlV10Bbx5Pe7mS/lld44Z48TjsO3pBq&#10;S7PLFNuFZPWOOPRJqvCGlnxWcU2Hw+Y8raLuVRcmw1Yjx5N63EIGJjnqoTjwfcaac3ZOrcEqzSY9&#10;D8lMvutGwZSGXuCCAb2IP0WPCgaHxqSZBo8YuSftxpJZbpWw7MNLiMPvrTyxyEdrhGBYD6RfiJu3&#10;8WFHDtwNHiq4T005kyviFVU0OVlw3BauVTP8zXSnaGSQRB5Gcje21x7q2JHIh3yypcB5WtaUkjSn&#10;iCJgeoOJ41jvvGpKkhR1naNKNpBExPDEVYyMPwfKGAYJkjM2YIcQbN2J/LrVU0DRQUtXGAQFZyVV&#10;WIuS30AHmI7dsvNrgPFK220JxSSkqKD09YrFm3tE5jel1aHG22hKgCFLUg8fMcOrHhVgPVKq6Yeq&#10;fPeSOhuKNLljB616T/fhE9I2zEaSF1aSEMqwxw1JurXNwOwvwE2DX8hccdSdRBUIMklJMiTtkYUe&#10;5K9bsvOOIKgESDJ1qIOIVI6MPXGaq99SeQ+ruU8yYhlTo5hdaKLEIPl3qJPIgMjCWSCeqWcjbIgK&#10;qygAi1tSOZNZHnLV22UuEQJB47QDB6Jk7YrJfI95GH2lNEkpGoKKjJxxhUbJk7TS0w3ox1I6NZfw&#10;XJXqSmkxGnpIaGBq41MtVTlKmRjEHlIEckwj02qP3bXPALnOlGp2zEFZP2gApMbfKR76Am9DQtwV&#10;2hCStUSnTKZGBHVI99Gax+boln/HaDpPVUoxKieejpnqfKSCayOBA/mKfOVN+hUEA3t48ju4uMwy&#10;CyVc265dUlRSCQrxAYiD4cRsJBxqKLtq/wB27FVxauFbykqKQrSrxgYpA+0SJgnYaHnA+jXpw6b4&#10;hRdHo8kUNFh1RJUyVVVTUojqophGV2NXTeYyxNezWN7kWItxNb71Xtxafm7l1a3CEkJUobDEiBAk&#10;HZhRrkW8bztsX8yUtSzBA1JkApxBiAIVsEbKrl/Ed6IYtRZgwTLPopZafKuHQYfO0sdViL+TVHfB&#10;VQSlQ0koL7JASbFiwHJl3Pz5p5tTuZ+FatUA6PEmAUqkwBhII6qlmxzm2ZBeuAU6hIA0mRhCpMDz&#10;oW/Rn0Y6u5eyxTYT1Erkra4KDU0dTSpTU5hhkby5JA25pC6OAA1j7t7DkNb8b0ZdYy8gTJgFIKyF&#10;KHVAAkdPtrHrfjejKMu1XSlGVGEhCSshSh/SwABIOM4Ua31HdUM6Z9yfjHSPr9hwfJdHLQNh1RSY&#10;dEI5jQqJ0aGBBeaWIdy5Gt/o5Ee7N2u7dauLFILigrvErVGgKJTj0AnZE8KjTd/epzNlMLy5AKiC&#10;HQtYToBOmTHSegnrqsKq9K/RzrRmLCYcmYkMMw9Ep5JYBTQ/MRSeYzQySRApFACnulWubi/M629+&#10;LvKG1940CtOEgkIiAFQRKlY4g4YVkrme9d5YIPfIBUJxSTpwEEA4lXURwpR9MjB1tzVP0V6jYFVY&#10;JlTCP5sP5u+HTR0QmiYxJCHuDI1Rr5dvdvY/HgEzW2dy0DM2HgXVFo6NYWqNsxsTGEnbtoBZg1dW&#10;Tf5y0cCnV92CgKClaTiTjgnThPGg76j9OfT70zr6uXI1Hi+OH3UpHEUVBFHK6bSzqwJeMMD3Ot+S&#10;rlub5hmrP+ULbbEGZUXCYMjqBg9FSTY/mLm3Sm4WhK8dWOskTIOHGImrAvTLj+Ys3UOC4dnKKiy9&#10;S0UFMk4lrX8yaxMIAJNi5svY2seYZ752juWhy8sSXVftCnwAgYaj4ej7tvEVh9vplKbRtb9mVrUQ&#10;s+FGAw1EmMYAmZ6KrZ9c3pmwXob1Rw7OuCQRT4JWQ1rSO6ruWWCcPEUSQsSNkguTb7JtpzLfso36&#10;G82XqadJ78Fs7MIWmFAkQB4kmAJ2ishdx99Ub12fdA/tUhsKgGMUwZVAGJScBO0TRJurHqBzFS4f&#10;XZnwbKcNRQ1lMsXmVErSbDJ+iFRClLZUN7bSSPDx5KAyvU4EuvEEGYSAJjgdWJw21kRku74ACFuk&#10;EGcBE8YOrE9cVVXmHGqzHcTmxLENZ5mvIbEXawBuDc301178H6iEgJTsGyskbdkMJCU7BTXRhWnW&#10;NhfcQPv05ZrExShzAE0Y3IOWpJkWRUOvsHa4+rsRySbNnSJqIM0u8YoYa7EKbAKRgbKba9h3P7Dw&#10;/UrQJoDNtm4VQC47LWZ0xAUyk7Nb23WsbBhoPDvwLPzdnTw9akm1CcuTqO309KFbKuTny9TLZLEd&#10;ye+gt7SdRw8YYDAgUDL2+/NKk0IXzcgTX2a+HDOaDWikVmCnjqojvsf7Rt4lcEijq2UUHnzoD67L&#10;EMlUZPbr9fY+wcDDltJmpEavilMUwYjhVXT6Ud/Hw+Gnw4XOsqH20bMvpX91N0M2KwX+Yct30Jv4&#10;eztxgKWnbSxSW1bBXc+ZK+EbVW/3n+zlVXKhWkWSFUwSYzVV8u2S5B8B+fbhabguGDRum2S0MKEv&#10;LGW1q1EkiWv4n6bHvwVW1vqxNAu9vNBgGlnVZLw1U82UXIH09vuH5cNTaJ40HkZivYKTFXU0eCyb&#10;EIFv2H2AcQLUlijdtCrnGswzVBUKIl07/D+OvLC7CsKqbEoxqHiitLB5qDU3/p5R0SJFPMHSYNJK&#10;HEq5KkU6n3STbvbUeztwlDipihAplBTNDDgTJWUyiYA7h/EX4LmTqFR9cjuzhSvpMs06N8xGvvGx&#10;uf1/ZwwDQGNEa7snA0w5hw2aZDGns0t94/PiV5EijK1eCcaB6o6fztO0qgkXJ7fX3NhwJKy6TNSA&#10;jNgBFKHDsMxLDyEQEga9r+N/o4aNNKbwonefQ7iaE6lSumpSHPtHt+I+HD8SRQPWUpOFBvj1JiK1&#10;REd/eN/HxF+w+PCB5CgcKF1stGnGmUZaxyt+ySoPxt+S3PEf5Za6MvzjTfP40ucA6V1VQu6pJ+kg&#10;Dv8A8SJP5cMmrCNtB65zkD7efZSqk6V0lMPOPvHT2nXt42H5cMPySRRN/OFHCg1zdlqVYTAg0sfD&#10;4XHw7jhRdW0iBQqsLwTNM2SQuH1RQi1yNbW0YWP7OIrJIbNGGZHvRPOFDPW1cdRTqVOpAP8ATwXK&#10;VIqPEI0mmyGCMpqONpFKlKM122Uv5q9jcX8f1ueNFjXVxfFkUo8P6TUBYO6Xb2tr/wArf0ccTZoH&#10;Ci9zOFnjz6fjQk4T02giAYA6fd+dh+XDFLYTQccv1KoQKTAIcOisBqP18LceiiVTpWa5BZPMBVee&#10;qlKOkqJBGA+h05ak5FZJ3O3cTz1bFQkq2j90HnjW4mu/OeU89W9lR55Cq35s16KYSXkk2nlKUxWG&#10;vX5aLc2lx3/Lnq8nGgMzHj7klASe/wBGv0/EcQuLihpa29B1JXz1Hftwq1zQoDQRWBKlEkse/KhU&#10;U6USK7xCqKQeYvw/PTnnFwMKq0iTFMOFYussxSQfqDxC07Jo1fYgYUsf5VBiCa9v7eGpaC9tB8Pl&#10;o03jI1Kk3mJf6Pr+H9PE35JIM0q/mSiIpT4fhK05CqOGSURRM6/qxpVJhiMmun08VaaKC6axtg1O&#10;2p7/AK+3ldFbD5FRv5NEje7r+vx5Upp7v5p7w9VoiPZ+p48nCkDh10oP5tH2+r9vHNVIO6r/1dM/&#10;J2NfzXAYor3eNWjP/AG1/utyXbNzvUA+nsqLrxjunCeBx9tLCkw5JAGZdxPt4bgUROO6aU9Fl+Rl&#10;9wXJ/X4cWtooPuXEnGn/AOQpcNi8yslWMC3jf+HHlHTtpAFF0wkTQf5l6l5coaGbDqGOWodwBuCq&#10;gB7g3Y30I9nCB/Mm2RGJPoKFNrlLq1BSoEevwosVaBWVctSF2CV2YLe9rm9uRu4oLUVDCTNSkgaQ&#10;B0CKgilG7YoLH2AX4kPVTwURSiwvJuO4swFNDsU+MjBR+0/lwxZsnH9gjzpM7eoa2mfKhGwnpRSJ&#10;tbF6hWb/AAqhb/lYgflwXMZMBis+78aDbuaFWCBQk4dhGGYB7lJGW2+JIUdvYoHBY1boZGHPsorc&#10;Knxjz7aVNNXPOALBR3sOGQFBtxtSDFOQnRfta8UxRm2tKRU5JICLLYc2BNFi4ONY6h1PZtxHbTTj&#10;wTVZ1CoTQ1LKSg7e3TmoqgIprhiqRKfNuAP2fTzYTT5I4U7xUVTMN6qSPbbt9/L6YpUHQkQakS4X&#10;MkQaIFr3vYdrcsBRQpyDFMtTiVFhamSumjiUf4nA/LvyqlpZErIHrS9NutewE0h8b6sYJRrsoE85&#10;we6oSD9b2HAu9nbbX24+n40dMZW4cSY56qC2t6nZvxphS00bLGdAN7G1/wDVjA4FnM1fu8Ej3n4C&#10;hMmwaZxPPtp0p+n2csatNXbolOpJCxi3w3XY8s1kz9xirD2D4400rMGWcE4+/wDSn6m6aYNQe/Vs&#10;tRMO4Ys38bD8uCtjI2mvuxPqf0oqczNbmCcB7KefmhhURipYRGq+77qhR3+AueCxppLQhIj3fCk6&#10;UF3EmoUVRW1rsERju76EgffxXpmntCUjGpM1TS4fB5ldMkdh+84H5cROXCGB4iB6iqJQXD4RSFxb&#10;PeHQEph585/8Ww2+82HAm/njaMEYny/GKNm7FSvuwpkwXNGK4viy0tWbROrgC4FmAuLADx4WWear&#10;uHQlWwg+3bVriyQ0nUNopMZ4w+po8bZ5AQsiRuLi32hY28bXHCbNUlDxPSAfbS2xWFo8pFJGKJpn&#10;EcYu3xPA9FGxwqc9JFSA/MMpf2A3+rTjZFamajMbkWAA+HGop4Jrgblrnl6biKcqDDqqukENJBLU&#10;SHskSFifDsAeNKUE7YHnW8TgKE9elnUSnws4vU4NLDTKrsSf0j+4AWG2LcQQNSGtprwsTeNLOkKB&#10;PPTV1MLGJphwud6LEHgkWzi6MraEEa6jggtlQqOkUTvokeVYsXP+mtOQLyWY27eznrhOlXnXmTIp&#10;rZgTrrxBSynfLcGZ5sZWpypSTVNTCL3iAtH7wKOWawWzAWN+44y7p0wsgD4082DOFDf189SnXHrr&#10;iRh604rV4lWUki7hVVbzbJI08skJpEhINvdXt424SWGWMWA/YAAHoEdfnT7zy14Kov8ASYXV1dM1&#10;bEUWJGCks2t+9gvf6+CFSwDFIwJqPcbLkWPN1qvK7N9k81XqcMLq4hUNTlgWIKsL3OvDW0OMdMik&#10;bwwmpFJQ4ljLihpQCse7sutx33MT24UukNHGlqfGKZEk8D4cvTVYpXv35evVjUA9ueGFbNZDcG5O&#10;nPHGq1xcXPPVsba6ZVsCTylHKdlP1BR1eKU/y1MpYhgRb4/Tw4CgpszwxpKfCqhWwHLsWDUvzle4&#10;VkOh3fG69hr7OBZStVPmkRmfODVzvTUlmQ6biDp7bXt2I9nFKEdNUpChiTcniginKc6QBhr4c1Xj&#10;WaphUruHNV6uqRHQXLXHa3jzdepX4JiSQVscTDaGIUki3fTnkCFA1pQkUp8VK+ekyn7S2N/aObfG&#10;NJm0yKiRVNjY8QkU/oFZJqnalzqeVAmrUm6ivkN30I48E1UmaZkmV5ddb8epzVpFZDenfzBfmpmi&#10;2ZqQMQcJc9+VKaVTND/0c9PnV31B4ZiJ6ZUMuInD6WWslipqaWeQxwkiRvdsiBLaljpylxmDNkiH&#10;CBMbSBj8acZtVvqlAn0oGykGRM3V+Xs8Uk0stBI0MkMTorHdGGU79VHcHS/GtX5hAW2RjjJpSU90&#10;SFDZSArpYmbzdoJ8CRcgf024YJpMBUEyk6DlgKrFY7sebq1cgh7nnprRNcJEAHNiq7alURaOUN7N&#10;ePNGFUy4kRjXVdYTNt1ub/fry733U0hWFQw7DW/EtPiDXiyt2OvLVs1lVbDlaRHGsjmPYARf289V&#10;K9HQzVCvNh8DyCBd7leyAHRj7BfldWnaYn31YAnZRm6DK+S8P6SHqJmbH6o5lp6ymloaaSvhEAga&#10;zeYlOB5jShtT4aajXgTU+4X+7QkaIMnSZnonZHvo7QlIRJONBJX5ozPjNSuMY7UyYlUbtxkeMbbE&#10;/uBQEUH4cGrzKEpASIFFyHCoyahS4hiVQjSxs6pIxOwHQH47eFoSBSjWag0rVNNKZaKVoJCCC8Zs&#10;1m+0A3cA8dVCtuNMzGynY4dLT04qBMZS4BJJJNj4Fm1vxnVNWiMaXmXsPriYpaaOaKCJlJmZRY66&#10;IAfEi/biZRFOpmj29DOqWRMBwzGMCxyqp/lHjgmC1XuvUtCxURKUBdSbgm3AXmFqtxSVJmQSMOE8&#10;eihKw+lIIJ9tAzJFgWL5qqDhkBpaV53EG1WEYV2LgG4uSt7Dxt34JklSUCcTGNFphSsKXmO5NxQZ&#10;TNTX41LV00B8y07CNUEhs2xF7gDx4pZcBERFFrzZKpJmi341kzHcEpf5jWU/lQsUsWYbmDXCsFBJ&#10;seKErCsBTK2ynE0mcIqY6PFI6mpXfEre+tr3U6EW4+UkikyHAk40OGZuqEGJYJS0lLIqbY0BhAUH&#10;cmgJCjTT48QtsaTRou51CgVZ/M3Pqbnx4bCg+T01GY6W5UinErim6b3tNeWArS1GnHA6azvIv7mt&#10;vgdDwwYME9VF7+wTxqFUlqaVo28CbcSHA0qBBE13FMr6cocKeAJqcCF94c9VoilPgOFZYxGkqarM&#10;FetI0SqY1Ks7SancqqNLj4+3idalCNIn5UtbQmJUYqPS5zqMGwqpy/h+w07vLZzEodkcbbEm5AI8&#10;PDmi0FHUdvnVkvFI0jZQdjy41CILKBYDiyZptIoSenfULH8k1Mgy9HA00rRybpozJtZLrdVuAbg6&#10;341+WS+oFU4dFPF8tCBxpM5jgrqjFZavEtZZHdjZQou53mwGgFydOKFgJMDYPhTaCVCTTSlNb3iv&#10;KitE1LjpzUP5SmxN+W2VqZri1EIJCpN+3Y35YU3riunUdjy0U2VzXaRqnvLpxwYUlUqanUymSdXS&#10;wIN7/RrxSjaIppQwNGCwvojjWZ8N/m8EyQpGJDaaRIwbLusAbsb6W08eJL+/SyvT5bJO2ldhYlad&#10;XOFJjFc84xgeCHKLoHiHlEsWKi6AFWCga6e3iBLKVq1+dGq3S2NFBhR1STVG5ra3+jXW3DBRgUXI&#10;20cXo9jvSbCQGzjsKssgKu7WOgdP0UQ3N4jXgIvW3nD4OfU0L2VoSKcutOcej9fTvFk6mMW/dYiO&#10;OBfeUfuC8jWYA6+3jViw8FSo4ep/SvPut6Y5/GiQ4okE8zyxLZWJIA8L68kAJMUDFkThSBxLDWle&#10;0Kgez6jxzZVJqZPRVFPRxwm5A94fX3HD+5V4AB5+3bRU3ion0rmkssMflMNLePCQmjJIkzUCaeSn&#10;mBI0J/jykUYDGptXjEEkIWwvYX/Xvy0V6IpNNWxklh4ctEVY1AmqN/bx5cU3M021TmNQD483NOAV&#10;kRR8kZAO+oP8eH6RoZPtHzpLtVTc1rbALcIopTFcgwBCnsObrwpQYXLFTVMc0i+ZFu95WuLjt4aj&#10;jKhqEU8kxRjehuDZfzj1VwjL8OHyS/PlqRkQbIxJKjeXdgQSpYW7jvwCZy6u1tlr1AafFjiYBx92&#10;NCjLkpfdSmNuHtrZQ6b/AIRGA9TOiNLhORcfjwuKqWB3+YQoQtSjGaAwUm6WZVJO0s9twuRzDxe/&#10;DqbhTi0yUmOnEbCNUATxgbKmtWTNoaDYwkT0YcQYojXXf8IKq6H9JqrFqKsqsUxTzFoWpFpIkfdK&#10;sixSxxo0tQQJVW97WVrm3JAyztG/mNyELASnFU6jwIkEwE7J9lB+53YFuyVJMk4RHSMCNp21Rriu&#10;T885frhg2Z8KqoK+KKMrTmEtMN67gPLTcQDrzMzK7ll0FxtQIxMzhhgcTFQXdsrbISoGejzpjxPL&#10;tNhCRR41I8FdIokeikgZZod2qCUN2LL7wPstwvFwX1EoEpnBUiD5eRwp8td1AVt6IpLT04ikCW0Y&#10;Hv8At4tTjSQiKlUlJR1D7a2UU0aAnftJ18FAHifDjS1FOwTTgAO0xUepljpah4aZzLEdu1mWx7ez&#10;w5ZMkY4V44HCsCFN25ePRSRWFPExURieE2BUXX+PGkkzBqqhxFPeXUq6msSOjhMzg3UIpdiRrYIo&#10;JOnw4YskBYnzx6qSOAlJpzzYMYoMR+Qxello2ZFlSOaMo3lvqrWOtjY25a6cQ6slBBHSDPp6VVlC&#10;m0woRSco32ye6Nf6eF5NKNtK+kqA+jDty8zVacRGyje1rfDlpmtViqIEdSQNearVMNTSMnvfTzxr&#10;dRTGyC/flSeir0oquZafC46a+vcDXVT/AEcFT6u7ZCeYNErY1uFXMik9v3DTgX2UcVyDtt15sYV6&#10;ujJu19nPV6urlxuJtzVariJPbzxrdcxEpuz9uer1PWBeXBM1SuoUEEey/Y/UeCTLUCSs7BgfXj6G&#10;iu7MgJpqxBlnqjJMQ7N8b6jS/CR1ZWok0YNp0CBTbKU+yh4np2oxZIlPmKWuf115bbXqgBiqlI11&#10;J0/o5WKtTxS0hX3pmIuO2g+/jZrcU7ktSqvvB10FxytaNQ6tzVEQxmxOn9HHkp1kDpwqs6afZoZK&#10;fD4aNjtVzvNhqGHcfXwY3qu4aS2OOPkeI9aJmR3iyro+FM9TSwtZYrnbbgQo6ioqU8m7UX5oGlSR&#10;hUiaiMETVAQttBO1e5t4cvToFR8MrBWF1MXlFCNCbmxHieNHCrkxWWRQLqGIA9n9PPTWgZqHD9v4&#10;89XjjSpwYNNWr5gusQBOndex4c5ex3rknYMT5caRPq0pw41Kr6+WoxBmY3Ce6O+oHY8T3zpccPGM&#10;PThWmU6Ej204UlSkh2tpwuBmlJNPGgFjrx0GtCoz0lPKbsL/AFf089FbiuQo6JLERhv+Ja/2c9Fa&#10;2VGmoUlQLExjsR9kD7rc1W67WARxiMm9vbxqa1Suy1DNRwSYkNLAlO/2h3Hb2cGeVp7lJdPp5jaP&#10;ZRDdHWQj20nZKqSadpjruJt9B1HAm453iiqjhKdIisZlA0blJpyvb1I05utViKhvHmjXtlQ6mBmQ&#10;ldbcaImrCm2aEJYRX7a39vjxNiNtbMcK9DECbP25utUIuE4cmE4RJig0kYnZ20Zfq8RwfWTf5Vku&#10;nadmzaPxFBq4V3zgRw4+RoPqh/MkabvuJI+vXgGUrWSemhGkaRFRXn8tLEcpW67jnif3L6+zjter&#10;DLYNvI157rr1ONFjFVTDcklv49raHw4YtXrrBlJ59aSLYSvaKVdDm+JmK1cQA17Gw7eJOvfgtZzz&#10;+mOfPbRK5l/9E0/QYrh1WPccL9Onhfx1PBO1etPbD7cP1opWwtvaK4yst7r2PDEidlMAxWJ3AWwF&#10;7cbmtU11FLQV3u1EdiD37ntbQduFz1m2/wDcOfLZStDqm9hpkqcsRW3Ucljpoe/03Og4FHckEy2e&#10;fhRs3fn+IU2wSY9gswniLaW17jsRYFtO3sHChJubAyJ4fDpPypcoNXIg8+yhBwPrrmjBV8qZ9/Yb&#10;mN2+zt+097eB0HB5l++T9tgvqxO3ZG0z1bBQMu912LnEYdQ2bZ2Dbx2mhlyl1swTF5B87TRQ1L7Q&#10;ZSoJ+xcDzH10IIFhyasv3pYvANWBP4deO0cBUYX27Ttv9pJA4evQOrpNDJQYlhOJUprWnEguNbhS&#10;bi4tfXtyQWn0PiUmeZoAOsuMnTEe/jUsxO5tECoA0HFBRp20mCgKwtgVTNIJ57i3YWGv368S6ad7&#10;8AQKcY8IlA98XX6P6ea00nLwqO+HbW/S7VFuyjjMU8HKjrS01i7rr93GymKe1mmmpKOCsdlHttxM&#10;pM0rSI20zFKaFhHSXZm9im338TwBspZJO2s3ylTNGY62JZIyCAJACBfQkLr4caWnWIUAR0HH3VoL&#10;0mUkg9X40H+aek+VMwb6kq1PO+87wAx3MBbaD7qC48BwB5hu1bZhKo0qM47cT0cE7OAoX2OfXFpA&#10;+4YYbMB08Tt4mi95o6N49gvmVGGH5mFd7C3gqqG95za57/ZHhyEcy3Tfs5U34hjs4ACcSYnjsFSx&#10;ZbxtXMJX4Th7SYwHs2mgWxCmmgPk1UZQ3sNykAm19L2voeRc40W8FgjzEeyakJCwvFJnyrnhWIYt&#10;hEhlo5SNAADqAA27RToNeHdpmT1kZQr24xjOAOA9lJHrZu4HiHMR51wrpqnEqqSuriWeRixufE9+&#10;3EV1dLvVlxe0mdtPNNpZSEp2DCouxBoNLcLaUVgkWQaDtysVulRkjLM2YsbjjABjjJJY7bBl94Kd&#10;3+IfDgwyPLlXzwJHhTxw2jEbemiDMrwWbZPE+ew4Th0UaJ4aWmiFNTgLGgsoAAt8LDTmR5bAwAgd&#10;FQmFqUZO07aZ5drybbX4nKKWAxWSRBDH73jxopiqA6jUKOgWUbgT8BxnTTpXFJLONWMGwqQuD5jj&#10;aBbtuB2nv7RwMZrciyaJ4nAeZ2Hb00e5cybpwRsGPs2ii6NulYyyD3mNzb2nvzHRSi4So8TNTABp&#10;ECsRiXvxurTXHZflYr1P+X8t1eOyssJKqoOu2+oF7XuAL8EFhlyr6YwA4xxorurtNoJPxrHiWX8S&#10;wt9s6EjTUagXF9T24zdZa7anESOrynHhTzN2h4YHny200QGNby/dwsZWGySaWLBOFdyIalTIxtYj&#10;W/F5R341HhxpoeDCm5lZjceHbhMrGlQEV1U1NVWokFU1xEoC6Dt8fbxOlATs404VE7ajR0iNMplJ&#10;10udbffzZ2VoVOrIFWVTTFpAyi+617/0cZQY21dXVUU37EbfpHFE01WWmo3rJhAt9e9gTp7dOKWG&#10;i+oJHrTTiw2JoQ6eiFHAKdRqO5+Pt+vkqNtdykJH76BS196Zrtw4YEHX+jmyJqorDiiyYzAlLXkb&#10;ItxjCqBtLd+IXbRDgIO2lTbxbMikRXZdnhJaD31Gtvqvqe3AZcZcpGKcR+lCBq7CtuFMaqQNsy6H&#10;XgcIIo2mpsE0FIfMXcxI8dPjblCCvCrpUBStrcNwivqFaCYRgqHufdF7dr9zwpQ4tAxE8KXqSlWz&#10;CmqePFMJqoKh5WMcZVVXsLEdiBrb6eK06XUkRiaTL1NkHhS0zjUV+YsFosXkMdSI4GRyLLt8o6BQ&#10;PtHvwptUBhak4jH2zRg+ouJB24fCkVgNKoHzksd0toGGhv4j6OSJa2XeeJWzh+NBN640eEUJP9bo&#10;5cJXAKyAfKosgBCgW3977dW+F+Gf5WFawcaLgvCmBaaqwWoFflmZpQWuVIG8BV1NuyjlVjXgsVdP&#10;VXqXMtHjM3n4uoj8tV94kgNc6kk6k/RxGpstiE8aVDHbXsAzucBqZY/KSogbzgGIBba3bbu0Fvb3&#10;5Zy273GYOFb1RSrwHqZmLLyxjD5itCioFhdyUADb72Fr317k9+aXbIIJVt6aY+41L6i1lTmPEGnx&#10;J7I9mj0UACSx+645HLT2syOY20Le4DYigQxrCP5bVNHe4DEA9wdL8PWnO8E0hWjQaa4XenfeRdbE&#10;W+njxTqpoGKz4hTwFAad7rZdD3uRroPZxgKPGniOis2Wlq8PxSOqjbau9Cb66/Z7dvHik2X5pJno&#10;NV/M9wcKNBhtGuHw/MVsnvpdij7bX7aDxPI+u7VTSoAkdI6NvpQjt7pLwmcaReYMIw7EJfmIt0cS&#10;KNyK3cgnW7e0ceYeLe3GvOtahIpCBo6JW3wjZqBvN/Hv7OCtlvvMUn0ohdVpwUMemklLsrq81UBM&#10;YU7hYDwFiB4Ac846SIPlVkIEyK50dTVuZaekBkXRyD39mp4XuJAgnDhSxE4gV3T4lTQ1Ypa+C7bv&#10;A2ANri/ideNKQVCUmrpUAYIp7pq2qpMQXEZj7hCvuue6sCCfDjKkBadIpwHSZocsWw7BcVwKepZk&#10;kNRvR2NgdRuBUnXXTUcCLaltLA6KPFBKweui7UuE4dW4maRmMKsy2BPYMbC7H2Hg3U4UJnbQbCAs&#10;xsrPjOSsQoKwJDH+iBZVkLaMV1DKTrb6uXZvErGO3oph22Uk4UpsfoKzDMDghI8xHAk33NrNoV11&#10;Op4VsupcWT6R5UYutFKR7aQVHV0tOUmhDJVKWOrWBtoLDw+nhs5qVhwpCiE48ax1mH41i5WuMBVU&#10;3KzxqSuupu50JHG0gNYTNWK9dOtPiNUs8clUu6IKQzi50AtubwHPJQK2VmaYcWrx514bNCV+49tL&#10;/wAeKAmeqm9VcKGjqhRS1BQPE4CC5G4HuCF7/Xxlbg1ATjTqUGJpqFOZbui2vc2PDMGKKyKjSxOG&#10;KEajlttVFQHilU2II+kf08SkTSmYrwDpywwrWBqZDubuOPDGkysKnR7YyDxQKTHGs0tRdO/bm5qg&#10;TSgpMMipoVqq4vFfVCFve/2e/gfbxWERjspkmdlZ8YxFaCJIqlFkkjUKjAmwvr4d/r5pa9GBx6K2&#10;23rMig+Wpd6kyMdST+fhwpSvGjZSMKVlLVBlCnx4YgzRKpNZKmHet+aIqiTppmdinbjWylv3UzVU&#10;LyncOIyNVGKFaabxTsjanjAQaeKpp4iPlrccXJMUXKGqolVUbm28YUqaUIRFcIZNO1+VSqrKTUow&#10;O8ZmK3UC+nLnxVVPhpYYS8MVOSVUoBa57666X/jxxoRTdwdQpymeI0onjcgkkFPYB2N/G/DSaD+m&#10;oWE4RVZkq5KWkcJ5IVnJdVG0nuSeIXXQijRpriaaZopKOsqqCVgxpXYMyEMCB+8LdwfbxhL+qnVN&#10;AVCLhaky097WHfQ3HHI1VYnSKkeUbtK3djc8VBMUiK9VMtZUBWsPDiNxUUYNompFBicgYJrY+z9f&#10;by7btUeZwpaUlaipd/18eG8zRAUxWLE5KWrh90jd73b9bcSrIpa0kzSdoMEjr6gBv1v9OnEyGgoz&#10;Sty4KBQl4WIsHlAqh7q3t3GotY6fHhyBFBdR1msmYJ3xsPNOR5bDvre5Fr8SuArwo0ZKWsTQc02D&#10;tSsZZG9ns7/QOMIZ0YmlS7nvMBSiocWWlIh3ez+ji1LgGFFTjBVjWeprBVEbbs2lgBfUdtOOKUKo&#10;20RRmej2UMK6gYnRZQ6mvVYBhc1PWzUdSIYmYyhCYtqyFQEka4LX0tccDFxcKQZbgmROPtrzluqf&#10;DicP3UXStlosCx6an92oVAgVt9wsgO19U0Ov5cNlqKxRiWYEU2ZtwnDKXCIq9CHqqt5A6LICImBu&#10;CFt9k9hfhbJUYoyYOnA8KDuDC2Zve05ZLM0rW/FKSmpKaFLAa/Vw1SgJolW4pRrjHFU1dbFSUiGQ&#10;yOqAAFjqQOwF9OJHlQCaWNwkSaGLMGVesXR6rOVKOrxCgnxCRXqKWBJYX2sn6J28smQqyE/VwKWy&#10;m7/xkAjhMHz9lNBbN0NUAwMCcfPqrll/IcaU86YoxiroWjKxlCCb6m+7t7e3B62ThGyg+8+CcNlC&#10;hhua8w0XkxsRHJRz+bGUXabhgwux17jjwskEzQIcaGrVSyznnDN3VmGkpKyOKV6d5RFFESZAHsGZ&#10;3kbVBp7Ld+PgItATsHPRSkGRJ4Ucbpz+Fr6qOqGQazOGXqynmlw+hrq44VRTyYjOVpUPmb4YLQRe&#10;6CAzsfAeI5ECt+rFbvdgKiQNShoGJ4TicegUEMv3lYv3Sy0lZAglRTpG2MCcTHHZhVfeYEzHhGO1&#10;+U8wIXqqSWOM1DpqUCBkVXX3NpUg2BNr8mG3KFJCkbDwqQFpKY66f8kphE7nCcyE0iOJ2NQr7NyK&#10;u7a0nZR3t43tzz6ztTjTAVGFC31t6WZd6PUOG1uVqta0SrSVEU6eYQ8VRGWBDubttI7+N+IrK6Vd&#10;TqEbR6inX2gnEHE40V/FsY3s0sjDcSe3x14ISYovbaKqCnHcXDEiE3P08KXnY2ULba36aTFBSYnW&#10;zb7kj6z8RqdOFzaFLM0dOuIbEUaDod01xPOWYDh1PglfjSlCStKrAKVIZi8gAWwS5tuB4xmT5s2i&#10;oEA9fXs99BK5f8Ph20b3qhUdMsk9Faeh6c+V/MMQeeCrVqZVEbRENBLG7v5jl7WNxp24AMjVdXzu&#10;t/7RBGM9REAQKClot1Zl0R6yevyojmH4XW1zhjcFjc+Gp76D48nMJowcdSmhBw/LqwhfMGt7m/s7&#10;nvxQMKI3HdRq2v0T5mXp3mKuhyhmCvwTL1elJFWz00yOzPBIJBE7NYA+XI5FrWGh05hzv1YOZ1/d&#10;G0r0g6QoYYiD1kEpFE99lyMxa/aJCikK0yJxI+ZitjfJvXTJUNLBk/CfLzLS4THDBHNUViOJ/JkB&#10;21D0zHcwO0sLi3iOc1mmbsXgdCS0AdRhEYKEEJ1bIx4Vivl63bS9Dqzp0woAA7CIKR1eVauXqo9I&#10;QX1B5yamnioMFwOqrquWnjR5rUtTKauJomQhRHEshUXudLc6xZBvahyzaCz41hKQSQJUBpOBkyYn&#10;1rKu0zhpbaFTiswmcMdhEbZmq3qifJWC5pqsUokKfy+RIBEh8lH8p9yyIDdiWAuTyTtDj6dKsdQO&#10;O2JFSQ2oqTpV/ED7xGNWG+mD1V4flDNlb1FwTLVJhdZVVMDPFTN50ryQMrrMZJiCSYmbcew5j5nu&#10;6jq2wytxTvhIGoCAFTgAJjECoJzHd4u/sXVrelMAQIAO2AJjH8aifiL5PxXFc+UueabCpUGI1tTJ&#10;OIY2ZildEJxcxKVF2V7drHh/uA4LVpTDi8QlMaiBBQdPEzsIo33fbGWhTZVEBMBRiNJjiZO2icdT&#10;+vvU7qXlaDp/mapf+W0vypEHuIm+nQLFIURdWC+JN9SeS3l261nl7puGgCs6vFiTCjJEk7J6qPbL&#10;K7e0eNwgDWZGrEmFHESeE0WSqw2CnU7V/X6ODstgUPkvFdCv0H6qr0lzBXVVdTiWlxCnjilViVX9&#10;HMHBsASx27rD8+RlvJlCs1aCU7QT7xHxikGZZeM0bCNUQT1nERFHY9RvW7GsR6MQUnTPEaWlwytq&#10;HpqqE08fzMgiAkglsSTG29bbrXII5F+7GQfk1kvgkwDtMTsPROBpBk+VCxnXjgI/WOqqnqmhxXHq&#10;g1VRI8sr37knUm/YWHfmQItujAVIn5hLWFW4+h/r9069L2V5M05gyTJmHMTyyCigoqCmnqKiGZYy&#10;L1FQH8toZVNggLBCTbmN+++RP52oNNu6EgpJlSkgKSTIhJE6gcZwmoU3gyt/O3EobcCE4ElSlAAp&#10;J4CJBHTxowX4jHRGb1G5Qr/WnlXLQyma7EMHnqMPqKyOpqWNXSJTGSRh7zlnCFlVQqkGxtrxFkWY&#10;s2L6cuQvVCVQQCE+EkkSfWKkOxvbbL1C3QvWYOwEJEGTiaoeyrg2LYzi5SmpmaokYkx7CSCDtb3V&#10;BOn0cydZSLYSrZz00J794EYHDq9tH66FdA8YzH/Ncdq8PjxN8v0orpY2T3RBqhYIxDOQ1iNqk8Cm&#10;bZ+loJaTsUYmeO0bPmajZN0lbgQNijBx6auo9JVP0u9T2JU/S7rB0/rplwzFojFW4lvgpEqPlS8F&#10;RDAGRpFWUEBmNiSpINuYl7yXn8kSXWlIkojQDtEwQYBjAzTm8N+nK7RbjQTAR4kiANM6VA6R0Ghy&#10;6gen308YBmahh6v5mipK3DjLWUTTVxK+agKqRSU32yzAGx92/fmPDO8N8+ot2zBUlQgkIgdYK1fK&#10;sGcu3wvrkqZsrMlvFKtDelOB4uKxgjo9KVmOZtxDLuEZdypQyJFiYMGH01RJDHLsWqcJTbFY6+8w&#10;G0adteImMrczF9wqAS0fFEq8RH3A8PI0e5TlbmdXLveIDbavFpSVYq2KBOA2bMemg+9ZH+0h6f6j&#10;Fsq9YKx8QxihXbR/zAQTiIRwLOgemiYxRrtJI1JBB178nTLbBi/ZCMYwwGGwxt28IrKVO7Fu+wWH&#10;CufD4RCdJSeJEnhFIPph0bydmj0+/wCfbpPiGGR1kVJh1fUTVUgiVFlceaoLt5kojdWO1Ba624FL&#10;pm4trjungdAKhGG0bDHlGJqNnrFy0uCy5PdpKgRht4EDrESa76E+qfP/AE1ynjeb/WYFxWSqWups&#10;PhpsJWOAh5B8rXUUMTAkMboXdvskE+3iq9y62zF9KbZI4EkmSCBiDwGHCKCd6li8vQ1YtpggFRWs&#10;kgp+5JwiYxA6aIdnr8VjrFS4hi/S7IuVpoqLG6aKWcVlWlHvQe6HCQI0hAN+7305MbXZxl+YFD78&#10;FTZOkxqAnaACQkeyKyGXufZ5g2hT5BKJAwkAHHYYA2dFG4o/xO8Eyh6d8FPWE4dQY1V0cKGkgSSO&#10;T5imJRiYkjkqJfNXays229ybm/AHm+4NtnDndsglIOKvCREyNhCRGINRLnvZjl286ClqSUg4kgge&#10;KRCQUpEYgyTgaEDpZ16wD1JYOcYwOnrWrJvlUpoatXg87zgyusSTNclSrC5tpY9jyNsxyZvcJrvA&#10;82kFKicUlUSOCQY4HGTtqJc13eZ3DtCpFyywlIJOCVKOIkAJB4Y4yZos/wDsp9RMV6opjeNEGvnl&#10;jFNhVFiPmzyTU7naXhitclVu6sdO/t5Kv9rba4sdFqkqkeJZbgaFp4FWOE4EUub3mbzC07u01L6V&#10;qbgaVCfCT54EUuMxesKSl6Vjpv1Gyg1KkSS4bN8pLJLUKqzELunciOEqFtdbkEWtxeOz3vilTbxn&#10;BWMAEEbYTJV61INruyhtKEhRUrAkxGoHiYmaDDIHrkyLheb6OXLuC4ViIpdsMU+Io1ZHFGQYxuMg&#10;WFipsbm9u/Gc33Cetmihp1eMylPhBOEHCVHDCqZ1ucG06mnFj7pSnwzxGP3HiKMb1EzFi/qF6aYj&#10;nHpziuF1eYKKLDqiaaGdaKGmp/MMZgVlsNButsubra/biTJrM7vLCL9Ki2rWANGqTA/hO3/OjbQS&#10;y6coOi5QrQrUACJ1SMcOPXPTVSuaet+I9JK2LLPW+qoM0UtO9S4pmSadWYzbWDyndJNpdTubaQ3w&#10;5kIMoZvmivL0rZJCRIKUwNPBIhKYwIgTIqWLDI0XaCbFKmiQBqBCYEYQBATG0QJkUeLJ3q46HdcP&#10;Txj2R58rU1JQHDcQpaaIwpSU4mp2WohRoaa8rbgFK7joRfmJ7+5WZZTmKbgXBV40KVtWsgghXiWd&#10;IEzMDZURObiZpkeZN3TVyT+0QpYxWspIKVeJcJSJJnSJg1rY9QMdwjNObcQxzL9BHh9FVTPLFTwq&#10;QkQezNGu7UqrXtfw5m7Z2q2W0pWSogQSdp666LWSFWzSUOKKlAQSdpjies17KOWZ8Yq0aDvpawJ+&#10;jt8R7eDSzte8M0VZhehhJmjrZWwWnoqdYpnWEurEtJYAabu9z48kBSu4RqqBX3S6ZGPlQU9SoJDm&#10;FcHpJhUiRI33xggEOLMAANbEcIE3X5wYCMSDQxy5Hdo1qEHr6tntoUMqdH8dwGhirseoJqTzXCJ5&#10;qWLPY6bSSwuNRcDhlbuM4hKwYEmDh7ThQYvcxD6oSQR1c8KHaq6I9QaXKD53lw+b+WJG8omMWxCs&#10;ZAdVLkF2W/ZRwpGf2i3vy4cSVyBAMmTs2YAHrNA0X7Xed3qGrZG04/Ci1Zoqmw1SjKUYfusCp72N&#10;wRccEy1aRIobWzfeGgXGZMRxWtGHUEbSysCdo72Hc+8fDgacvQnbUhNZdhNOElPWU07UmIrsmVQx&#10;FwdD21GnFraw4JpE6ju6TeMVPy8bFRfbr939nEbytNL7dGs0gjif6T/SNBrb9e3A6HxMGhd+XgYU&#10;oqOChxBCqgG9x7f7OGjaUuYUSuLWzSgwvI1HJV+aw3C/jqNdD7Bxa3ZJBk0VvZmoJihgp8PpsKor&#10;i2g7D7j2HBIEhAwoBKdLyqQmJ4wJZzTggDUfd/ZwuW5jFCNliBNM75eixK7OTrf+Hw4lVbhyjAXZ&#10;Zpnny2mHyh41tr7PaPrPEhtg2ZFGCbwuiDUuoYrRe0gAkfRx1WykyBKqSuHUjT1tnGgJAv8ADUcK&#10;206lUfPOaU4UK9M8dFEpQ6Dw/PgpEJoDLHeGssnUGmwoCGR1Ui1tdfh2ueNKu0t4GtJytT2IBqRQ&#10;ZigxZvOUHX23/br348h4O0y7aljA08y4hRxLdyPrsP468VFQovDajTS2K0JbwPx/tPGdYpb3KqWu&#10;Dz0s8WpBt+w/HixJBoheSUmoOMQUCShmAPce34/RxtYFKmFKIrBTYnRxCyW+j+wc0FAVdbSlU9Jm&#10;eGlQlLAfr7Lnl9YFJDalVQJM/wBEfcdgD8T8fjc/lxk3CRxpQnLVUkcUxqjxE+5b6fr+PEy3Aqjp&#10;q3U1SEmpjFIZY/114UFMGaEiV6hFR2zG1K/lyeH9PKfmdOBp0WgXiKWuDVor2W3662/geHDS9dBy&#10;4b7qhuwGiZI1ZvZ/YeG6RQFfXJpWioSmYNx2aLNOqnJM1pTrZRb9fjz01XuJrFJnBGFn+/8Av/o5&#10;qa3+XNcIszQO1ja/6+23Naq2WDSioa6OqAZB7OX20kUnTU2eRgvPbKbqGimRueq9PdNTBVu/PUwT&#10;UKueJdBbmzTgE1gpKdHG4Ac8K2TTJmUr8tsHxH3jT8xzRpS1toumKUQlqm00vcfQdeFikyaHTLkC&#10;kvitO1HFuRb9+JXBoFHDCu8ONJKmpqyrn37SAD7PZ9PCtKVLo8WtLYpxxWPyaMxyeIsP2fmOKHRp&#10;TSRhWpU0EqYhJFiHuiwJ9ng308CXeEKoeFoFHPChiy/i/wChUzd7D8x/SOC9l6RjUf3TGOFK/wDn&#10;ERW7G36/Vwy7wUQ/lzUVsdjVv0ev3n+HGy4KeFsTtrA+Y6oe6Bb8v4a8oXjT4tEmpNHjs7sA+l/1&#10;+njiXZphy3ApUw4h5gBI78VA0TqbipLSEjl6aAqF5jX+vlafr//W0multRHQY/HS1R/RyyBTfw3j&#10;b/G3B7lLkL0niR78KAebIK2ypO0D4Y0ZzEMSy7lqnEtdPGpOoUyAH7lueSKtSGPuIFRU207dmEg+&#10;cUF+M9aRFeDL8Sg9t5jJ0/4M/s4F386CMED3fjQuYyGcXD6T+FBfjmYsyYv+lxSqkZSdF32Guv2V&#10;sLcBlxduP/cTHRP4UMra1aZ+xI84/GmShpJ6+UQ0cZldj2VSx+5QTwsQkrPhx99Gy1BAkmPdQp4D&#10;0UzHjIWap306EA+8qp3+Lm/5cFtvlLjuKpA9nxoI3ObIZwTB9/woZcB6NYJhQBlAqJB/jLMLj6bD&#10;8uDRjLW2Nok9eNBN3M3HuoeylXJl2oWMRUcARF09xAF+i+nBABpwEDyopC5MmT51AOVamYeYAfq/&#10;W3PaZoybMbay/wBT55ELvckez+z+njgSKMQ7FNT5Zr43EUam59l7+zsL8c01R1YWK4HAMTUgMrA+&#10;y2v3C55aIpBEVOgwnEtl/LIAHc6X/by4TSFTgBiuUwrKc/p4yPAEiwNvZflxVUkK2U+0+G1FUgkh&#10;AYm1gPiL6nlhSNSwmmKrrafDZCtc8cZtc+9f+GvLFSU7SBSpLZc2SaSmL9U8tYRCbb5mt2FkF/pc&#10;6/dwOv5q0x0n3fGjhnLXXjwHv+FBdiHWDHcdX5LCKa4Y6WLyH4aKANfjwHPZw5cYNp+J/ChYzlTd&#10;udSz8BTNR5Izlj7iWuUwKf8AGyp9yi7cTN5fcXWKsPYP1pS5fssYAz5SaE/CejOAQxrLXzBpQCT7&#10;pb83Nvy4LGMkbaxVifKfjQaczZxf2j5fClTS5fo6WU01Al1QDW4tb6rDgxbaS0IA59KJlOqc206L&#10;FNCWE6kgHvrbiqCa13AUaSuN5jwXCYmarlij8LFwD7NQLn8uInLhtn7yB60cs2ilHCTQUYh1Yw6n&#10;Vo6GEym1rhP2v/RwMPZ2hvBAn0/GhKMvKtpjnqoP8Q6iYziF1jGwHtdybfULDgRfzZ1/DZ6/hFGr&#10;dihuk4a2oqWDVLXv7BbgaUsr20aBIGyvCNO4/PlK0TU6gqhQV0NYmpicN9XY/lx1tfdKCug0iWNa&#10;Sk8RSjzfiUmYIKZoo9YUaIkC2l9wJufDgovnfzKUq6AR86J7ZvuCeszSZpoHp4gsdgx7mw+7gao1&#10;ONRKmkZjdRzxxr2qKbzEw0ItbieliVV2YZChZBqAeeptRq5T8JyD0fUnUOLHvUmYJv08UKwS0Elc&#10;yxVMDqZPKZ1hUx1Ma6vp73s5Cm+BvVN6baQIJJBCcQdnSZB4UfWmgAkwTV7nrE/Ea9B+bspwdF+j&#10;tDSR1EhdGjFVRLcSU8lPOgosKRkQujX/AEjg+748hSy3cu9YfOsAQZIO0GdqownoFHQfAwJHkK0y&#10;scrllzBPiDRiFRKsbbQQAYz5ZbUnUgX+nmZzXgA9vzoBuHWT10s865RGB4NRYtDUJOKmWSLbvXzB&#10;ZdwJQfZBPY8MHHe+GzZRehHdmvdLui/U3rVmuHJXTbCKzE8RneOMR0tHNUkGQ7VuIlI1OguQL8D1&#10;3fNWSNbqgB1kD40ZobKzFGUwjL/qG9C+cMTw7MmU6JMaqKeuw2aHG6UVD01pUWUmmjdhHNGSNu5t&#10;A3A6pdvnyAUrOkEHwGJwwxIxB6uijFLa2cYoqma62uzLmiXM2OlZJ6yaJ6toUWO4FkfYi3AbaNPj&#10;qeCttAaTpTsAwmkCwSZNOWfcS6bzUtFh3TigqaOSnaQVU9VWCZ6gG3lnYoCxbbdgfHjVuh0Elwgz&#10;sAER+NaWU/w0jsvYVS45mCiwKvnalirJVjadVDlLg2IU2BudPr4scJbSVASQJim04mKVWeummL5R&#10;q6NcPp6qopa1JWhmmiKCUxNZyjEBGABBNibe3iO3ukvAyRI2gHZPTTi2yk4U9Zso6/JeVMIypmXC&#10;oqeukjatSopwjrLTzEhTJOv2nU6FdbWGutubsnA46XEqwBiDOBHQK88IRpigsxKI08pSN2CkgmxI&#10;BuO+nBLdo8c840VsmRTYzEi47cL6V1j+0OeNailpkjp5nTqNjCYHkmjWqqH323yrGt0XcygnUtbs&#10;ACT4cLri4RbJ1LMUrQgrwqRnTprn/p2sc2dcKqqGKURFZJqaWFG8zdsC+aqsb7SL2tcHXmmLpu5w&#10;bUD5EHZ5UwpoppFyMtrDi6mQKw2Yantx8wBRqlU0OPSiigqpZIwpMjBhoPFfeXXvci/NNqw09Iot&#10;uiU49FSc74xRxQy4dKzBmXTbfx7a6diOFSUmaXIVIoATYzNY3F9Pr4Y08RUhQO5PNVsVKjLLZr6D&#10;lZr1ZzUb12jnq3FYqapaOT3joTzcV40pkqo6iz9iLeOpI7caMprUzSyxYxvSJUR9jtbT4jXi9/xC&#10;fWkTeBimqnlW2unCkillSmdJFKqeUrRrjgORM4Z4xqPAsl0fz1RKwS3mIiIWvt8yRyAoIB1+HPOP&#10;oYGpZgVVKCswKYsZwDF8q4vNguMRiKqppHilVTcB42KsA1rHUaHxFjx5Cw6NQ2GvLBBg13RVOEy1&#10;0KYwhem3r5qhit0v73vDUaezmlBQHh20ylAnGouZanAUxacZbIaiLnytu6wXSwBbU2Pt5ZoK0jXt&#10;406QJw2UqOnvWLqX06wSty1kvF6ygoawVCTQwVc0KMlQoEquIWUsr7QSCbG3bipNq0+rUtIJEcAf&#10;jV++U2IST7aDFA19srFiulySTp8TrzZEGK1NCn09yn0vzNh9dLnvMcmBzxU1TJSRRUTVUk08Y/RR&#10;soICJIf3vAX4SXT7zJHdo1iRJJgAHaesjopYyhCwdRjbGE0DwMo/yihTYaA3sbai/jrw9pCRXYbW&#10;3jz0VuKyu5sAeeq2msQck6C/NVuIqbTMfPQN2vY/XpxxswqkDuIrLXJ5dRY/EceeEGmGzIqESO1t&#10;OJaVgVjsoa/Yc1NeJrMpZj5cQuWIAHtPhzVJyJqTPSzUj+XVrtcaEXvb7uaCtVe0Gn7LNXjNBWTP&#10;gaI7VMRgdZIzIu06khR+8LacTOpC41cDOFPNpUnZRq8v+lnEMUEONV5WOSTawMqoujAbT+8xBFvD&#10;gSdzlDZ0jHy5FCZuwMSaOHjPoW6xy9OaPNU9IZaGjSanVnRIlPkoZQqq5MrtYH9wX8OFX8/Y6dpj&#10;p/Qe2nU2CgZOygir/TRW0uT1zDU0cke6LzAZI2QXWxZQH2/um/2eeRnKFuaARtjbPw/GlBshpmi1&#10;ZpwSCiolwmeSKJYpGZVVBuJ+ybEWuLcGLZ1eIURuoAEUHQwecxGogDGNCBqDYH+GvFQVwotLZ20Y&#10;vpV1lo8rZXxHJ+YMPp2gq0pi09l868TG9pX1j0sTt724TXNqXVBSScJw4eyjBi4CRpUOigowXKmF&#10;ZuzjJSYFXQYdST1LBZ5XZY0SVyQzWG5lB00+HDJbhaRJBJA2DbhSZDYdV4TAo5PSfobimesXTKjY&#10;uZaSGSQIY2WONnYFldNwZ7PtPhwLXWZJthq04keZ8j5UdptzGJkUOHVLo5g3TvIMOG4liDSLCGjB&#10;SNm0l3BQXlIJCyWBOnDGxujcyY20XXDYEY7Kr4x7Nz1uApgoks6psexBvt+yfHsR7eCBCNJmi5x0&#10;KEUGijT+PFlFWmDXIWU6c3FXKqkqxMZ2/Rz1aTiaihiAb8pNKlI6K4WDEcepFBp/wVLO7KfDafoP&#10;F7GFI7hOGPnTNX0VfUB5EjJVTtLaAX7fTxEpUGljbRIwpORiVHAN9O/K7aXpEU6JVALtJ+/mq2Yq&#10;M099CSR9PLDGrBM1HkJ235ut6QKhAzMRuFuOAV7VppUZelSmrknK3C/aB9h0/LitkeLGi55UilNm&#10;rOGJ5iq74gsSiIKoWGMIPd0Um17mx14lLQbJApR3ynAKS61aMNo5cU1FR/O97Q8tXjWcSrb2csKa&#10;JipeF0qYpiMVB5yQeadokkNkXQnU/VyqlaBO2vJGsxspwxnBY8MN4KpKpABd0FluTbS+p5pDmvhF&#10;Oqa08Zpmw6p21qMvgQfq7Hho0nxCkLhhJpW12dMw4bMaShqWhC+7uS24i1h7xBPblrtlKlYiYr1o&#10;8oIwO2kbWV9XXsZKhy7HuSbn7zxIEhOylBUVbab4/MU6HmorVTIque2wkgfTymmnNVTomcnbErP7&#10;dqkj6yNOPU0STXPzd1wfDl6psriEVpVNvYfu5YDGqnEU6YzBFEY41HYX+o8M7oaYHONF1vjJpgni&#10;V1so4Tk0foFJzE6N3jut7/0f2c9SsUh6gVMTEPxQIitVxRWYELzW2tGsTFwwuO3bmwK9FYJyzG55&#10;oirU+Onl4eiqbeI+g9+Hzp0Ngevt20iTiqmLYWe3CQUsrII1V9e3PV6nWkkRpdgYLbS7aD4cqcK8&#10;KNPkLG8s9HZaDOeH4hJishhjqEWOmC+XLvWRVG9tfLcd/EX4ArxpeZhTRSEiSMTMiIJw6RQrtnE2&#10;ULB1YTs4/pRpY/xRPUzjRTKeBY3U4bQAEikhqRRwmNGLlW+UVHP2jYeZwDDcWythrKQT/SjUZ/zi&#10;fhR+d4nnzHumB7vxpH4/+Id6oIa3DaPCcVkFHSt5MwjlWCKs3LtVZ6hQ1Qdt9T5lyRrxQ3uXYKCi&#10;pPiOIkainyBhOPlXl5/cSADgMMMAfnh50FmZfU51bxPNJzVXGip66kpflNuGIIlMdjffMdzyMWJJ&#10;Y69xyS8vyK2t7UpGognUCvHHiAMAPKgfdZk648CYwEYe7HbSZxXr/lXOmYJ8d6i5WgeWWAwLDSTv&#10;DTqUh8uGWRjeWRgbkjsTbhK3krlogIYdMAzKhKsTJA4Ae+jBWYofVqcRw4GBswJ4mgPjylimZqxK&#10;DLUL1k7LcJGm52st2IA7aa8FZuU24lwwOvZRL3JcMJx8qDpldmZV02A3B9o0I+m/DmkFR0icne+n&#10;LbKrTgtFJKgdOx1uP6OUmtKFYPJdRcjUHx46KS0tcgZgzBlbGkx/LNQ9LV093SSM2Ye6UYBje11N&#10;uGtvbouQQsSImDsMUmcdLUFJivY3jWNZnrGxXFZXnmYH33dna172LMfbwm7tLRITsmnyorxNNMUE&#10;iHeNDzdamlHQjd77nXngIr22nlW2/o5Rp+zmpnZXvOsTsSxCHTw44K1FYnswIbw5ua9FNDKpqFTx&#10;Gv3d+XaGpYjzqizArhi8h+YWBdVjHu/QR24d36gFBI4fA0itxhPTTajknXhFRjUnzdvvW5WtVjlm&#10;MsheNdoIGl782MKscajP5oGnL1WsIkcGzjm9teqalQNl242a9FKARCDCGlSzOxA237q3j9XBS2r8&#10;swevD0P4UUK/aOc7RSMmScqBus3x14GBR1WKM+QpDtuJ8eeitVkgkapby/C+h5vZXqlKqxvvlINv&#10;EDla0azHEIyvlJ4jUc9FbFdLtb3zf6T/AEcZirUoMCWBq5fMPuWsSfC/Y/fw3smu9cAOzmKRXCtC&#10;cKkYriaVNc6RqbD3SNe40JF/bx2+dLrhnh8Rh76pbp0JpmiqPMqvI0QAXLG9vjwnpeMKcZFKzmON&#10;xIoPcdrfDlJpXUiKJwftX+HLTW9lYzSyOdp91fgAOarxNRpsLkveMk+2/NzXprFTVb0ilAm5WIPb&#10;9vPTWppZ4dFR0uDtiiMRM6kqDa1joy+0ngttT+XZLnE7NmI4iil79osJ9tJeOnMpuG7HgPBo3qck&#10;PlsLEn6OWGNbiafYGdUswtx8VWpiuGGnHBW9lZARbbz22tV2VUG3KVTbUKVSzCMfvED7+U06jHTX&#10;pilZi9S9BhcVAFKlyCw10dRr4+I4Mbxf5doN8Tt6iPxojYT3iyro94NJOaohiUFtOA+juug0co3B&#10;r/RyhFerATtOnjzVWrj5pQ+3mprVdmosNeeJr1cnMbpuUc0TNa2V1R05qalIPBiAe+gOl9OOsNd8&#10;sJ6dvlTTi9AJpXZlrpYaePCVbQBQ2ptuW1mt8RwX5q6WwGRwifMbD7KIrNGolZ9PI8KRhiWTS1uA&#10;uKEM011UDfaC3A56KsDTNUVAjsQhv4eA15uK3WFayViPMXT9fHmq1UgTxntpytbqYKeqWBq1VBjU&#10;qCb63PbT2cb1AGONW0kiajxtJLUiNSRuIvbQ2OnhxUy2XFgDkU0tWkSaVOL109BFHS0rXe1n949w&#10;BY3768H99dGySEIOMY4nbwPrQet2g+So7OFRabMtQG2VS2GuoFvD7zrxKznX9Mcx7accsR/DT7Sz&#10;Q1R3Rye97D37X7cFbV02/sPpx6dlFC2lI2inn5UMlpDf6+LYNJJiuLTBSEGtvaP6eemdtbimeowS&#10;hrntsCkkXYd9PjwldsGntojy/GjBFytApplynUxvvo5rWtrfb+ffgUcyZaDLZ6Or37aNU3yVCFDn&#10;4VDocaxbL9QGgmYWIuASL6Eanv2PGLbMbrLDxjDqnb61d60ZvBiBz7qHnJvXurwsR0mMIssQ238O&#10;yldbXZtbHuOSrlu+xTCXh0fh1k8ONRnmG6aXpU0YOPxnqA40YfLvV3K2Zo0ufJkbZZW0JJUn3UF2&#10;NiCNbcmayzy3vhgYOGHHHqxPDjUQXmQP2RPEY4+vTgOPChBavWWVfliHjdA2nfXXX2acFgheIoJ9&#10;3oGOBmmzEayNJvJCm9gdPj8eNqxpQ2gxNMNU67mRXv8AkOMERS9AmmppVtsUXa/GiKWgGnujp/Pt&#10;ext28LePGopGtems81IHk2MLaXuONlM1VK4plxZYadGgHvewn7x24woUvaJUZpGtWVkDFaZSSb+F&#10;7ffxLBFGukK20zVuTcBzQ5/m0BLG+500YkrtsXsTYD2W7cILvLWL/BxPTiMCcIxO32UaM5g7ZfYf&#10;Q7Ns7KB/NvQmOnlaoy1Ouy99raBbJ2ubux3D8+RBmG5UHVbqEdB2DD1JM/GpIsd6ZEPDHpHn6AYU&#10;XLHsHxnA5fIxOB0Y7be7qdy7gdouQLe3kN3WXPWJhxJGzhtkTs2+2pUt7tu6EoIP7420ng6sfjwn&#10;20Z1IvpuIvxs4VoUYLp7WZbo8JFOJxHUuGVt5F22G6kKovex7nmSmQOW7bQQhXixBmJIGMwOo7ai&#10;POGnnHNUSkREcJ24nyoT/wCXT+X5j2I+Bv8Afbg9KOmgMHRUD+XlSWQX+jiYppT3lZ1w6c2kn1Hg&#10;NOMFFV7wbBUau2QwMyG20E3vbw7a8TqEU8iVGKKrmnMEuOYk0q6RqLINL2OtiRe5B5jdnN/+edw+&#10;0bNmw4wY4g1ONjai1RHE7efKmFEDJc6HgQIo4rgIQeaivVlp6CWsqVpaZS7MRoo1t4n6uPMsm4UE&#10;ATPw4+ym1rDY1GjFYHluLBcMWn2hZG/yhAAJI0DXBPccyHtLMWaAkbeJ6Y41Dt1dm6XPDh+FZayE&#10;bdsih17gEX+u3FikBQg0nQYOGFB9iuTaHEW30n6OT3R37gadz2+7gKu8lbufEMDhzyKFtvmamsFY&#10;jGgyxPBMTwrSoU7SB7wBANyRYX1OvIyucvdtNuIwx8+HTQ2ZuUP7NtMoUg2bQ+zhAaMKxyx3BZRc&#10;81Feis4jVbFu5HGSJpyIrlA8tLUpVxEb0YMLi4uPhzxQFCDVZKTNSsQxJ8SK+bEBILjf3JJN+w7c&#10;YbZ0YA7eFOqXr20ssvYQaSn+YqUtI2oJFiPAjXkvZbZC3RKh4j7ukUA7y47xWkHCniRFI78P1Jos&#10;BpvaIge3iYilE1j8on7I5cCRsrYNYzDYa8SKR0U7NJPG2p43WniS0pIIO2/2fAngLzMobERj+HXQ&#10;hs0qVjOFJur855N0wBY6k2+rtwDIEDChETWNfMQrY7tvb4Dm8K1U962WchCL7QLgn7j7eVCQKsVT&#10;S4y2Y8wYhDhE6+VAxILKoIVtpI0v4246xYqdJUOFJnroND5UscY6f4rg8EaYfC88RVSCF/xEg66L&#10;+fJMafbPhwEcKBGoqMmkbPhNfDH5zBSpO2wN2v8AEDtzyomliVTUWl/meG1AqaNLOA2m3eNRqWXi&#10;N0JdEH8KVp8NO09Fg+M0vlUASOoXy9979z9rU/wHCgpW2ZOyleqaSU+UcUpozURQuIwVSx1LXNgR&#10;4m5+HF6XAoxNNqxpK1uIVCj5IgxgaMDoSO1iO4twjunu8MDZStpGjE0IGD49QZiwlsBxND8yiQiJ&#10;2NgSDa1vHw1NuAhxlVurWnZjNCRDgdTpO3CKiV9JWYhWT4cwAkp3VCALlreIPbtxS2oIAVwImk60&#10;lRIPCkXIktLO0cgs0bEG/tB4bYKGHGkWw1JoqZ8RrNyC3dj8bd+3FVsx3hx2VR13uxI20rTSxpF5&#10;SjW2vtHBqhITsoOqUSZpSUWJwzYNLhlSpVllDrKCSwBGoH0+3iR1uFTgZGw7K0k0ncOra3D3MSHz&#10;4l0Kub+N/ebudPDgfuspS/ijA4fD2Cj5i+U3grEU9vg0Gca009Mpjdgx0A220FgCdLd9eABbirAQ&#10;qhOlAujIpO5yyPiuSpkhqds0ZYhtjBrDZuBJXQePb2ctbXabrEYH9aq7blmoGWkwrGMVp6NJRT+c&#10;VQuwIVSbkXtqdRy9wFNJJiYrbelZA2Uos5ZapVrFkpCC0lje1r290n2+w8Q2jpAxpRcIE4UlxXS0&#10;jx0fniqghCqq20UX94C/c/TwyKArGIJ99IAdJiZApwrsedgvyqPFGL7iWBJ+7iNDPTiaUqc6KTZw&#10;8VUUlfhkrKYU3yC92ALdzft9HDMKKTpUNpgUjgKEppXYHj8BtRYjPuX3zdyWYnvb2+3hQ+wdqR+F&#10;LmXBsJpwztV/KUsNKoJjAT3hYoquNBfwI9nGLJrWSePvkU7cr0im7+qtV/KVq4V3yTEqu0AkFdSW&#10;A1A+vh+PCvTMRtnZj0UQFWsTE+XzpTYLif8AVnA6mio3V6iD32iljBRWkAD2UmzNbXTiN9EKGrYe&#10;I6vhTqPGMNtBph0mLU0j7UV47FPLk+zqe4A1J5d3Svz2yKUoCk0w4nEj1jNIpjLkMQQL+zt4Dipu&#10;YplZANS46QLSpJhchEoDNIu6508R7B9HKE4+LZwrcYSmo9BNElT5dR7jdrMCL3HgOXcmMKonbjSp&#10;qP5FWXq4yIJkZBt7LYDwXuSfbwvSpaMDiDNKSAcdlJbMCRzVJngNwbG/bUjXhkxgINI3RNJtEEjh&#10;T24vSnWYpKfCJpW0tDR1FNsTRvd1H568FIYS4mKDzjqkKpPYjHJQybJPj4ew24HX2yycaN2SHRhT&#10;7gEGF1Ubx4mbAgqGsSQSdCB4m3t46ytJEKpp5KgZTSgxnCTl9S4qFqqR3CIj/wCUsq3G+2igntbi&#10;t1Hc7DI4dPrSRl7vsCIPHo9KQlRI1Q5kckg9gTew8B9XCk40ZDCm1qQlrjiYopYHJpwphJD3Pbih&#10;AikS4VU1sRCLtPHSqmQ3URZEqGup42FTSgp01KWJQtmF+ORNJyo001cVj+jI+jiVY6KXNmdtRo6O&#10;abvyoSTVlLCaz/IFF1HHe7imO9mvQA0UnnAA6HuLjlCnTToXNP6VcVYPNpvdCsLoTcG3t9vPA1Yp&#10;Ir0iSSS+ZJE0NzezC179tPAcVIFIHFcK6qKlYl1PYceUqKSJRqrFg1Tg6088ta1p92xbsbFCP8Pi&#10;RwlWSsxR6BpGFGx6S9dsj9POjeJ5CrcBfEsSxSKtpZZ446dA0Ey/oS8zgyFkJOg8ABfiBdspagZo&#10;sdHeGdkUVSlr8PpRK9SpZnC7QLaMNCbnWx4ejwVcJKq8JFnW8Y+0e3fi4GRSAjSab5cMtJeRbEaW&#10;I4wpuaWJeis8FGm7cwF/o46lAFMrdJqTNE+w7O3Lq6qZQaTZNYtYIkJuxsPbr278J3CZoRNQRS5w&#10;6jqICJJyFIt43+Ov18MmVEUS3KBwpXVOLUNbCTXoIwpNrPYk2te58OGBcFFCWTNIyTGNqNEn2e1r&#10;8ZLkUsDM0w1uLTSQmKNe/wAf6OI1uE0vbZApNCSr8247/r9fC6VTRsQmKVeC12IYbiVNihjEgglj&#10;kKNcK4VgxRj3sw0P08W6VLFFxKEmhx6lZ/PVGhp6moo6PD8Nw4zR0dNTo6Mm+xKyMSS63A2+ziNl&#10;ruTxM7ZqhVp2UC9Mm8gKoC+wfw4dgTSFdLOhpaSopzFUqQ1wQRb2eJ4+lqixbumm2roolBCj9e3H&#10;yiK0lyaT0lPKj+5424jKTRklYNPlBRVuGTR19JJtnO5bi4tuFjr7DzwZ7zA7KYceBw4Vej6LcE6R&#10;S5Ok6h4/OmYMwS0cPmUNTiE8kqR1KGGRZFT7BV0JTd8B48x63gfubR3QhJS2CfEEgDDEEHjgcYqJ&#10;H8weZdUFJ8CSRIEAjpnj6URDqZ0i6kZZzTG9XhrTS1W7yjAW2hYZfLTzHkCjeV2k9+/JpyvNWLlv&#10;BQ4HaJxE7BPXSxq+bcGCh7QTsnhNAhiNdPUVLyyIEIYhh47hob3+I4PEYUZq8VRsMx2swrFYauhd&#10;Y5N20M43L742m6+PflHU60waslE1ZF6L/UJ1my71coshwZkejwnFDVUVWslW9LSoKyHZvkWHaSpa&#10;Nb7mtr8eYzb35Yzl9mu4ablaRqEDUo6TJHsM+lALPHhu3ZuXTbWtaQVABJUogEagBO2DIHVVoeRP&#10;Qr6c+oWC4N0pxrGIzV1U9TXUuJ0iCXchibbTiWrYxJGL/bA3GwA5jRYdpV2XFkNwoHSUqMdcwgbc&#10;DhNQFkfaE9miHCtoocQvTpUYMRIMJ2RiImapT9VOC4D0zxqn6Z4ZFFiMOFaGqE4lRixeKWE2UXaO&#10;RLn6Rbmb+7C3L9svumFKmQBHQQRPSDWRGRvu3bXe3AhZJwAIH96QOsUT7MGYKvEdklZIWECeXEu5&#10;jtQdlFybAeAFgOSslIbEChkhJUaCDGMUmnkMMGtz+vfhY64VGBQst2QkSa54HlmprXEkxJ9mv1jt&#10;yzTGrE164uwjAUK+HZdipUBAA/X6+HCUaaBztwV0bv04dYszdN814ZhWAU9KYXq4HqJat3MaixhM&#10;pjGhsGF76WHA5mdkm6QdU7CMPbSYAO4Hn8KTPXnKuBxdQzieGVNPXebJUJJPTD9EWLmUeXfsvvEA&#10;Dtbhjl3hbCYI2YHb0VR2WRpBwpL4dRUdLD5h+v8AXtw+2UQqUVUlsy5jpaWMxQsA30i+unYX8eaJ&#10;ilzDJWaCTMPUvMVNg74GkghpKkgSEjUm2jAsbBvoHCMuoC9QGIqQLWy6cY4Var06/EKhyp6eI8i9&#10;McNpsNxuOlpJqqUUKFfm0RYZXDStZzIE3Eqp1Pw5jTmvZ6znF13rqlFMnDURhqKh9uOExiRUC5ru&#10;Czf3HeurUQJgaiMJkYJxwnia41PrLr83ZKxOfHFFbmKtKwSVcsKsz00kPltC7Dy0tHc7BtNuDdnd&#10;Vu0cTpEJGMD+kDt4nHjjQwRas2UJSgQMRA49OMxNVsPSUEMsU08ZV6dhqACW22ADX08OTYpsxhxo&#10;RpfkRR1PRflhs5dTosxx4XSVC0UiPAa9kEW0v5E8bXP2RvDHQ8hbfTMDldqYUQoggQDtjUmY4GCN&#10;tAjPM2OWNEJV4yMNsTEpmOB2bavu9c2ROs2D+lXBsUwSSkxSlxCGapqYqQinp4KnDStt8zAM25PM&#10;AVbD3T35zR3AWh7Nli5WUErATgSoh2cMeg6TJ2SKwz3asycyWm8eAKlwkJSSQHOEq24lJnhIrVj6&#10;mZ2kzNmudqqkpqN6UJTMlIirCTCCoZCpO+4P2vHnYrLrYWbQSCTOMqOOO391Z5WuXiyRoBKsSZJk&#10;487KDZ5opW04czNGwSRUs4fDUx2YXvpy8TTPelJrImFVkqfJCWQQbr+UG90t2DEDubePG+6EzFX/&#10;ADUCKGLpF0crOomf8LydFPBQtXO2yeplEUavGplUOxDaNtI7a9uIbu4TaNlZkxwGO3CmkrLhq5Dp&#10;V0Z6N4ZnLDsSrsZgrsSwWSSpoqNKI1UQngG733kIXypD7rWF9l7a8wK3i3ifWtaQCCrAiYPQT4eP&#10;rQEzi5uYKGxgcNsbcDsxkbRT11/wPqnkzL2dcy9WaqgQZsSCposFw/DJ6aKlkVDJCULAl4pGTau0&#10;AC1/hxbuo1bKfbUtJLiJJUokzJgwPI8Zp2wyxq3Sha0EuDDUonaeIHWOmq3PTz1i9O3QB26o56oq&#10;XF8UrpZaqPC5cRmiSNJVZJoJYKdGlKu1ipPYcykzpp29SGWzA2TAmRsInZUy21t3w8YkesYdNWKd&#10;P/VV0N6T9Bp85emTKGaszZwxeDzlqJ0o6HDqeCpkHzdGqyI0sywm6xSm5AUNa5PIOvskdu7hKHnE&#10;JT0SVKkbDAIAniDTX5BlhcSkThEj4DH20P8A0HxTCMeyFTYv6s6+LKuN1SV9XDUzYshiaJY1NC00&#10;ye9MbkqYlBCkAaXtyIN6stcL/dWniBAM6TPEKEcNgIJqCt6ssevlBi3ICSAZgmZkKEDDoiaKtnj1&#10;E+jLO+X8GwXE8xVtRjPny4dU1NNQmmw+JJ5ViWeWvm2Myo3vOiLu23twyybd/Nctd1qSnQkJUnUQ&#10;VYAyAgSBIwBJ2xRZkG79/lrulYBQAkiTKsJkaBMYcSaw+sroz1frejlXmnpt1ChzHgWH0lagkiqR&#10;QwQ/yzaUip3BEtS+1WFyQdwB8eDPKc5t3LkMupOslOGnV9+wngBMbJ21L9pd23fhCjKsJTEwFbMT&#10;h7KL/wBCfUtR9WqXDsg9UswxYjiOMyxr5sETAxGSmI8uZpLgszK253fx5I17kbeWpXcoRikdZJE8&#10;PKdgFG900zlgU+EyqI4kkT8qy9MszVGG5ulyRgMUGIU9Ok0KxSTRiNHhcv77j3QpUE2HgeBp+xYc&#10;QXnQdSumZIIgEDnGgH3SbkFa0mT0zjhhhzjSx699HsfqsnUvWWuxjDKmvWtqKP8AlOG1ck5ogYd8&#10;bbyTEsTEBQBqC17cJchzG3cWbUoUPDq1KASFQYOAxJG3HooEZRvG07cGzS0pPg16yAkKxgiPuJG0&#10;k9FAxXdWcxdRcvZPyJlbAqenxGaKCjxSWkpIXlEokCxS/MMQxBbU3sCxI5IKcsQguFxUImUTMRxE&#10;dPyqX3XfzKFMYJTIhUHGOPn0ikzS9b88YF6s4ul3UDBsMy41BUTYVW188bVDLUU8W+nnM7gol2C/&#10;Y8Gte3AxmG7Lbtgfyy1KBhYAwEEwoaRtkE7eIoGL3UaYslBpxayTqAwSIUYUNIxOE7eirxehHq86&#10;BTdR6+uwo0+IYrV0siyVz0nurPDGJFZZqnaL2BHujsLX5z8zDcm/SgJcMIQrYSJxMfamdvSTxrnd&#10;nW5WZPICXvC2hWwqxxMRpSDgcMSeNT+oGI4d0AwLMPqGzTleA41nOqSNsQMBNRT1cqF4qqmVJAIh&#10;Mq7b6C306yXuVevbw3SbBpUtMIlI1SCEqhSCNOOmZ+FSBuTmarl8WrRCmmU+AEyPCrxJIjGAeO3h&#10;RFce6ydL8V6SbsiYFQYlmfFA9ZWUuI1UzJBWJLcSMqjYiOb2UE2uL8y0Xk+Zt3x75xaGEGAUJSnU&#10;2U7MfESOnqrIAXeYO3SkulSGEnApCUyiOA2kiiVVfQf1I9Uailiq2pqLB6t3df5dQx01NEQSVUzT&#10;lS/ci4B+PBwxneX5espxUsYeNRUo9cDZ60MbbNLG38KJK+haipRnqGz1NJLrHlKHoO0OCYXj0b4j&#10;LEhKxVSTtGQ7B02ICiMrWYadjyRLJ8Z2krcb8H+KQMRgZ2mRhRgwhV+ZWmU+RHv8qr5w/GMydQc+&#10;UwzLHNiVEs8Zq3bzGJj3qJ9zgjbZbtZbHTie5uRapUloBOHhiBjw29dTmmyTaW57qEqg6YjbHhw9&#10;2NHd9RHUz06Q+n3DOlfQymjhrHj24jPBQmlWoqYZVaCoEkknmSu6gqxtaxA5E+SWN67dLuLo4TKA&#10;VaiARBTAEDHEVFe72V5gbxd1eq8MyhJXqISRCkwBAA2jGiPdOOiuds9YhJBh+GTSwU6PLUeTHJI0&#10;a2NnfykcRpu0LMQB7eSbf5oxl6fGQDwBIEnoEkSfKpbzDMW7JMqUJ2AEgT1CSJPUKu86KfhC1+aO&#10;jtf12yzjX+hYUaCGpp2EUW2SqCvHYzO88lmYbgqDs2umkPO9pSsqUE91MyQcVEpngBA8jNY+ZrvI&#10;6U+NGEyDtJGzACipYD0grjmjDJc9SyQwU1ckdRBFSgkxiXypdqvcnsSLjw5MO8O9rTdstLX3KSYx&#10;M4iUzGzGAcao4/3KFQIJEifdspd+pjpZkPDuq+BUuUsNrFwjDy9HU4hUSROlRHOvmRtGkW1VeL3g&#10;R7fo5HW5GcXVzbrLwGpZBSMRpUMCMZJnAzT2Uvuu2yi6oAqxAAMgpw2npobc5+o/Asar8PqOomWM&#10;Nq8HwmmghWgp43pI5WpY9sNRNJFeRpd3vNbRr2ItwaM7jqaaUpt5YWskyTrI1HxJAMJAjAdFBAWC&#10;2W1IYWoKUZ1GCRJxEHCCMOqkD1h6r5TzbUUmc8ih44YEomSgWRkhRgbuUiZjYtf3msCbX5GdvlZy&#10;9zu3CSQT4usHDZ7hUm5PlqVNd2tPiCidUDo2E7THATFEnzHT416hM4Ynj2SacRNK0rSRBZZSJI4x&#10;5ir7o+0QCCbDk222ZdwgIdPqTwn9eFDFDAsoDkDoxFFvqOnOOYXjEIxkDDnfbvMrqrKso7kKSbe0&#10;cOn1pIJRjt2ChGLvuwQMY2elLfrFN09wTDME/qbXRYhiFRSla3ylltDPGw9wu+h3gk6dtOEGUv3I&#10;UsPAhIV4ZjEEdA6OugxljdzcrcNwCEhXgmBKT1Dopwynh2UMTyrNVz4fHUSxMDJUSOW2rInuqEJC&#10;ixvrwyurxWsJmAeHlS5ZUy4BMA8PKgYPTqfNOIzVmAQyNSowUs+2wcD3gTcDXuBwy/LJOKqFKsw7&#10;kVmhy9Fh8QKEki4+4W7DTghQwGhhQdXdl040qcKqzFo2gH9FuGCDRI8iajY/mRIoijMAPifqPf8A&#10;o426+EClNrZlRoJxiZeqMqtfUH7uBfvZM0OSxCYpZ4dmSKmUb9QLfl93Dlu5CRjQcdsyus0mY4cS&#10;fyobMdPH46duWNwHMBVBZlkSacIqKSaPc40I9nt4oSjVSJTmk4U11EUWHfpBoRbiZSQ3jS5JLuFM&#10;FdjjEWS/1/28L3LiKNWrXppMOsFXLvnJH12+jhWYcONHgJbGFKSDF4cPg2wfHt8fp4aB4NjCiZVu&#10;XjjSYxHNVQzEIT9ANv4cKXb00ds2AG2mqDMtXH31v+v08QJvSKXqskqoT8o5tllO2RrfZv8AWNvx&#10;PccFdpd66BGYWATs540rMaxhZYxJv1sD3v8AD48N3XcKIbe3INIj+a1bygJcgfX/AB4S96ScKE3c&#10;JAxp7nlrJaTbe1wRqb9u2g4rUVEUgSEpVQcz4ZiE1SQkjWJOgNu/0a8DqmlKO2hcl9CRspa4Vg9Z&#10;CgJB19un9vDxpopoNPXCVGp+JVPycJ8wdxb79P48ecVoGNJ2Ud4cKBmaplxHEbL2J/joe/AQpZdX&#10;hUiJQGUUaLp3l+Ywx+bc3Av/AMqn2DuBySbRrQnGoXzS5BUY540ZDDsN8qAAjh6BUcuLk11U0Kve&#10;+n6256K0lRFM0mCPN/k/1/bzUTSoOxTZiGWauOAyC40J9nx+njZTShFxjSYpcLrhV7BfQkftHfXj&#10;YTRkp0RND5lTLtVJGrkE39o09o724p2UEnXJNOuOUbUIBPw7fH+3m6YQZpnoZQ0g54U8qlPI6GD3&#10;e9ubpOKS0sDO92PNUpmnSmQRRW+HN00caQWZq9UjZbe0j6teUOFGTKZNAnPUPNUnaPbr/DiM7aF6&#10;UgCpk1DHVx+8O/8ARzZTqphLmg1PwnK6XLD2fw+j+nm0oimnrommHNOW28oiNfbb/lYcYdb1Cl9p&#10;dQcaB6qy/BTM0zrqPhr3+PA6q3CcaHSLsrwFJvEcbOHrshFyPifb8OFrr/dijdm273bTVRYxi1bU&#10;DYpC317D+3iJp9bh2fKjBy3baGNDBg9JMkAapF/b34MGUkDGo/uXAT4adzTQTPtB1/X2cV6ZovCy&#10;mn+gweE2N/1+rj6UCi9x80/CiihT3e/0cfiKL9ZNNsswXtypwpQBNQ/mTf6+NTT+iv/X0Y4ZZlfc&#10;gsfh8NRw4SopMiiIiakTz11ZITUOzk62H9nHFuKc+4k1RKAjYKUWBZLx3G5QlLEFB8Xa3w7C5/Lj&#10;zVst4wBSR26QziTRjcq9DMKhjFRmKcO9gfdiLW9oHmG35cHVtkqRi58PxoDXWeKODY9/4UN1BT5d&#10;y5TiDDob2B1JA+nRABwYt26WhCRQKcccuTKjz61AavUsTGLX4silaRNNprKoye6f28cAo+DaVCnH&#10;57GfKWNCgDG1294/8g9hzwFaKE05wVuJUyBpCpC63fwPwXm9IphWkba5Nm6pE7GaIFWHj2v4WUcv&#10;oikhiMKZqvNU+/zEWx7nwB+octpqqThFNn+cGvpUaO6FL32oADoPEi5PLRS7RI66amz3iFQdtNEI&#10;1H+Bf2m548BSBdsk7aSeYupVBhx82tYM48C4Bv28bn8uFL983bbfiB+tL7fL1OYD4UD+NdacTrlM&#10;GDxbO+p3N997L+XAW/nal4ND3E/pQsZyhKMVn4D9aRcaZxzaxNZVsqHwL7QNfBYxfhUGLm9PiJA8&#10;/kKNdTNrsHu/Glbh/TfC6QCbE6gue/uR6/e5PBMxkSEYrPu/GipzMlKwSPf+FCRgy4NhY/0OI/8A&#10;BNc+3w04MW7Ztr7R7aDbylubTSjqMVkjcSRso7aJ4cMMTsFF6W5plxHNlHTRXrZkX4brn7hc8SuP&#10;IZ+4ijNq1KtgrNh2dY3wWpxPBx5jworhbAEqxsbBvYfhwvVeJW2pbeMCfSaW/kwlYCsJwoGcwdQc&#10;w43I9PJdQpIsXZvh2Fl/LkY3GaOvEjZ6n9BQ1Zs0N40HkeG49jWIChwqlqcRqpBcQ00DyuQO52xg&#10;mw8eB1b0DUsx1nCjhKJwSKw4rgWM4JUfKY5SSUc1lby5RtYBhdSR4XHKIWHMUmRVlJKdtMxNjx6m&#10;TWdJyFtz0VWubOzjvbmq8DUmnYW2XueaNMqGNCBhNVRDDXp3A8y6tew+gi54dtK7xBHRRM8khUim&#10;kQxvcX7Hw4UKVpMUqGNRJgC3koLG3t55J1V6oTYbIfeZgb9tP2nmyKcCqySUc9JGBKQAxNrD9vE0&#10;zT9RJII3TypL7T3AJAP0gd+OCmNmyuZpKKFDFSjYD32+7f7u/NSauTNZF3CLyf3dBb6OVNVp2gUz&#10;0UsQ/d2vp3uPH6eHTZ1oPtouWNCgfSj+dA/XX1kyTjktSrQ1FfKNgKH5OHZDsmhXy6YLdlZDqTrf&#10;XkRZhu6xcCMQAfM4yDifOhdb3Oowa2uektX6FfWN05w5+tcmG4rmWCavqVp/l5K2VBLBFIJVhUiG&#10;4RgG81mN0JtfmMTguMmWogqQmAJHEgkDrieijgzwqrv8TT8NDCundVUZ1yL/AL78Hqa1ko4paXyl&#10;Aq6dZ6eIbBHCgM0bhbAix15IW7m8ylq7p0EmASZ6DBOMk4EVRaA4Kokzt6P+s+XZ6B8Iwp644pNL&#10;BElPqocAOA00myEXB8GOoPJ3YzhhyZVGkTj8hiaIl2pGyglz50d6o9KcTpqXNWHGOs3NIop5BMI3&#10;hdQRJIo8sMCQbAnTx4aMXjV2CUHDrwmegbaSKZU3QhZXPqN9Q9dguQssxVeP1eFSTJhtHHHLVyxt&#10;YvJHBSQrtC27ntbUm3Cp0W2WhTioSFRqOAB6CSaVJ1PDyqb6k+lfqj6UVGG5V9S1FXYZVYdSUsdH&#10;QYhHFDJTUlUGmg2QxElUkKk+8SbjWx5XK7y0u5XakEEmSmSCRgcTxFVfbWgeKi21peWijmbX3bfW&#10;vJEeOpAPV8KDzYhRFMo0F+E9GEV2gsLcsa1sobuh3qI6wenLGmzP0YxVcGxPz0qY6v5WGaWKVI3i&#10;DQmdWVCUcg3Ug6G2nCC+y5nMhpeGoRESQDsOMeVKEPKbECk/1S619XOt+YDmfq7mKvzHiJXb8xX1&#10;LStt3FwoGiKAxJACgC54/aWLNgnQyhKR0ARTa3FOmVUHdNHKhDMtwb29p4aGq05pSvUShyuxQQTc&#10;8bJil6NlDbk/E6PAK1Ih7pBRgbn221+o8ZbJmaSOp7wRSY6nYDEmJNUhwyhpACovoTvGvbxPHydK&#10;qUMyU0EUqDZccvT0VxjsRrz1WrMtvbfnq1XEtY+6Oer1YgpJsxtzdbqZC/l22nt8eer00rUxVVwt&#10;In1K3W1/joeGOnW37qR7FUztijH/ACfCoJp0g1jfE5VsRqeWitjClTlXP+Y8j4p/PsrzLDWEJZ5I&#10;xIF2NvVgp0uD7RxK6wl8aVjCnWyWzIqZjua8dzni1TmTNdW1diFW7STTFFTcxtchUAVdANAOUQ0l&#10;kBKBAGwU2tRWZO2k+1KkzbgbcU6opoqimjEqcJax0+Hw5dJqqVTUGjJExB8QRxextiqOVhqnHnHw&#10;B40sQaUJGFY+4sxJ41NPRXRYA2Atz1UNY93sHLVvZXrMTflaYK67WURsN3PRNMuGazU1TDLUiBCN&#10;/suLj6uWAqhGFOWIo+8ORe4B+7Tix8zB6aTtJIrlhNJhVdUPDi1QtKqxu6yOTbcOy2XUlvDhW4Sk&#10;eETjRggCcTTXLFeRliN00sf7OOiqV2ilPtdxry1XiKlVFZUV7GWZw7X8AAPZ2HGwkJ2VbVO2hB6b&#10;YkcPx2JRH5lyrFT2IRtdPH3SeIbhGodFKmVQatr6Z5uyzTUuFYhm/wAt6WguktHJCzefGhZbMqa2&#10;III+jkJ39otRUlqZVsVOwnzodNOiBPDhVw/TP1a5P6o5fwvLeDpHQGZaWFY0jSNt2sRsgLNuJWxJ&#10;te/I1zHKnrNk6sRir1HX+FGbTyFnrqub1t5M6t5eoTiiSUFNh6xrKkMRaeV41mMEjFjZIzsZSR3+&#10;7gt3ZdYcMHUVExOwDCR1nEUX3iVESNlEY6cS9PM2yzZXx2F4Z5o6hfMCqqLYgAtIRuYgG5UW7d+S&#10;tcpdYGtJkAjmKIW9LnhPXSh6wemTEukeEvmRsVimpJZXSISmOFdyxeYu2J2MjBiCAT425WyzVN4d&#10;OmD7ePTspt627obaIvOaWcCSNACfeN/adfq4NtlBY03lWVt8L7GFtR8DcctWxhQs9OOvWbemczyY&#10;O8iyuEs6ybWBRywO8hm0BI04WXFki5jUNlLkXCm+up2cOouJdSmkq8RkqJJJPMd/Pd2Bub2USMSB&#10;cX4b2jAaQQOjD0omull5QPMGgwUC3s5rVTqWwmu7qNDz007FcGsDpzeqtaRXNHJF/Dm63ATXF4tx&#10;3Dnq3NcdpQ8eiKSappR4HCszP7WBH1jUcXMAmmn3EpGNLbLuY88UeEVWHZTpElWcXlZaYSSjygWL&#10;B20Qjx4SPoQtUrPv6aNGFqCfAPd0UCRqzV1bVL/akJc/Hcbn8zxeExSBSyoyaiVm5G0HLgU0TUen&#10;N2LNz2yn2yaluGlsB2HN05NeK7Vt35YU0oihH6WYLgGZc202D5iqRRU1QXjMzKzhGKFkJRCCbkW+&#10;k83rU3JSJ6qqEpVgoxSx6ndGsUytOtfl3z8Qw94YXMxgKgFmKG+33FBNiLm+vCVm+D6iFQDJET0U&#10;cuWZbAKcRh76ACVXhew9vbh1RGTTtgOBYpmSpemw540aMBmMjW0Y7RtAF2N/DnlOBoSZrSUlzBNL&#10;xOm+OQecuMXphCwUM+1FceLDcb24yLlKtmM0oFqr+LCg4nBimdAb7GIDA6aG1weGwFF1Rw29yXJP&#10;0knjgwr0U54fuWrU208foOnFDJ8QpM/9pqPizbqsl2sV93X4dvy5W4VKsOFaYHh99YqWTaPeNxxI&#10;DNKqm+fGO2vx5evVMoq3DqepD4gpKX1stzb4eHKKBIwpxMA40OWC9dMLw/BZcLxHA4a+73iMzbEV&#10;dm3WOIe8wNze/jwPLy4rVIUR0xt9po8TfBIgpnnooBairimn80LbQAeHbtpwTJGmiBR1V1DU/wCk&#10;IfAEH6vHj6D4hTKhgadcRq0epWNtdgsPo8OKro+KOj4Unt04T000ST2lKjhbR0gYVgnl3LtI78rT&#10;4wpF4lSMzX7A8sDFbptVFjUDueWNa21w8prCUg2N/Dm5rW2o1lZtNLH+HLVunDFQUhjh8Br9R4d3&#10;ZgAc40kaxJNQIIJGTzI1JUabrG30X7X4RzFLYrtZY0cMhDd76c3E14GsDAlrroOXqtT6eqgVveJu&#10;O2pNvZYeHPGtiptNIjVQLHbr372vodOVOyvTjXsXFNBPHLvaSMBgwY2BPtAHG0gkddOGJqW08bUC&#10;GlBAazLbtY9+CJ06GgPX8aLkeJdMssju36a4PCdIgUtJqTS4hW4Um6gnkpw7Xby5GQk2te4IPbTv&#10;xtaAv7gD5ithRTsMVHbF6ZxskAYk9xrywTXqVuUanIdZP8rnGoelpwZLMkJmkBKXUpGLA66anThX&#10;ch5AloScNpgbeJpa1oP3mB5SaY54KCPEkhwatMcYClfNUF3I73A0UH8vHirWojxD2bP1pktgnwmh&#10;NzH0ZzZglLS1VfV4fJU1s4hWjpapJ5gzW2NIQQiqzELe/c66cKbfNWnCQAqAJ1EQPTjsxp1yxWno&#10;knYDJqXnLoZ1K6WeXRZ5oo6KeplaJFilWazqodldo/cuVNwAx8eCjLc0YuWVONGRGrHDqwnHhRVd&#10;2TjLgQoQdnT8MKDekqkwupkw+t0kjZlIYAW+/icELGobDVVJKDBpxlbD3QFH17kjta3iTpx4Y02R&#10;UuOB/IEij3ewPx5am4415IZr7yDb28qTGFbis3+QBdzoPbp99+bia9NdVUFdFAKuWCWKNxdGeNkV&#10;he25CwAZb6XFxxrWmYBBPmKe0nbGFc8Jw2apqfNdlRkUuATe9vAW9vDWyMrnox/Gi+4EJ86bqzD5&#10;/OaZ09xidtjrbv28OJXnQtZj0pQ2gpSJpsaljMl0GwAWIv4+2/GKcNQSwV9pPL1quInUttBtz1br&#10;k0rIe+nPVqskjpOlwADppysVua4QICdjcdAkiKoTFcsWZ1dKSNmsi3FibEH2+23BDfK0BKOge47K&#10;RsCZVTKzzI9pDwN7KMK7lUTWK6c1XtlOMdZTRQ7EsWHhf+jmq9FMtVUSObnS/N1sCp+HrKEMhUm/&#10;s/p5bbWqcFqSzhCuh8eUOFVpX4UkFNRy1TAEkbDoOx1B+rgpsUd0hTh8vbsNFL51KCR50yINsvmt&#10;qSbngXJ1GTto2AArJOUl0sLjlCKvWeBkiUsRcj281T4NT1cygEC19RpbniatXOSWWnU315oY16aZ&#10;5sXrowfLjJNvAX+/w5eKtFOOFz02LvHAg2zPtB0uAT7T/RxxDRcUEjaa0o6RJpU5gWmp0iw+MnaP&#10;fFr6HswN+CbMV6EpbGzb68RRbbDUSo+X4Un0AFiutjwKgTRrUxE3vvA1HLAVsiu6iqWNhE/cnlpr&#10;QwqdA4KXHbl6oTUwEqnNiqiuF37nm9lbFO2B0aVdY0khGyIXbt2PY6+w8PsuYDq5OwbfI8aLbleh&#10;MDjsqBi2JzVde71ItY7bgCx26AgD2jiK8eL7hPRh7ONPst6EgCmmvoUq4+1/7RwqilNcaKKWBNkt&#10;rWFrfDmor1cairghBd9AL3J0A5siK3USlxOhrJfKgYkg27WHa/c9+eiK3UtrcaNerC8jK23w5WKq&#10;KVuXVgp45MTnW4jBI0vcHRh38ODHLGw2C6rhj6bDRHdq1kIHH48KT9XVmoqGlY3ubD6B2/LgXedL&#10;qyTz0UbIQEJisDzqiWHficmnIqC8snj48rVoqK8PmHedTxyvVg27b3UE/HlK9WERKx97vz1bNZXm&#10;rYqZ6WCZkiktvQAWa3a/jpxktgmYxFWCiBFOOBUU1MrYpMhZVBI76j94cHOVNd2C8rYBhtxHEURX&#10;a9ZCBz0U0VEk9ZUNOTbw8Tp4d+BW4dL6yo8jhRu2gNpiuzP5QIHElXqCatkbQnXvyuyrbaeqPMFb&#10;TkbW3L7D2Glu3jw7ZzB1nYZHXs2RsovctUuU8R5rpvszx++ex7+HgBoOCtnOEqwWIP6e6ildiRik&#10;0+0NSKr30kVrjUDS3jqfbbgnbeQ99pB540VrQUbRTo1KXFy+32G1+KIpiaiTYTAwKSe94n9Ryikh&#10;QgirhZScKbZcAoJxtitH27aD7hrwOO5U05sw+H60ZIu1o240nGwfFaCUPTOzdiNpIub+wcCS8vft&#10;DKDOzZ59A+dG4uUPCFe+lll7qVmbLjxQSO7xRFP0ZY2AF9Nq2B0PieCCx3kfsSErkgRh5TwED20R&#10;3mRs3oJAAJnHz6z8qHDLvW+jxcpS4vHtc7F3i2guQbAAKPA6nk15bvg1cwlYg4fhwwHDaaiq93XX&#10;byps4YmPf5n0FDBhFXg+MxLLhsyyMwBK7t229/tMNB25KFvdtXQlsg+sxPTwqOX2HLUwsEe6fIba&#10;lTQNTguhB7XsdPv4vUONJArVhWehMcreZLdDfxvb2acaFVXIGFKVFhjiZ1k3WF7tp28BxmOii8kk&#10;7KR9TSioUtA1/Ht4X41p40cJXp213T4bBTRl5Tdz8P6eNaa2XSrZTfPWQsrRQkK1ie/s9vE6k0oS&#10;kjE0kJZanazSH3jqLffxKdtGwg0zUmV5Mz18WEwwLVTVDhUjZgt2N7BmJFh37m3Ez3dhJLoBSNvI&#10;xoyS+WcUmKCzN3Q6hhrZKWmcQVEbBGVbMilLqwVUsDrbW/IqvN1WL0a2SUzEYYRHBIjqxJob2e8T&#10;jY8YkY+fTtPwigIx7IOZMvSeXURGUEIbp7x96/cj3RYjtfkM32QXNgYKdWzZjtnowGzpqTrTNmbw&#10;SDG3bhs9/upFXBvsJF9Lg2/McBY8OzChNQhYD1IzFgRCu5qIl32RtVBZQL7Ba5uL6nkgWe8j9mNK&#10;vEMdvlGAw99BS6ydm64QcMRtwM7aGvLnVLL2Me5iKGCYk6aE6LuF7WVR3Gp5LljnzF6MfCro28Jx&#10;Owcaje7yN22+w6h+seZoQ6mTzYhPRssiHbqpBGova44NdGvEbOnhQQHhMKwPXQF9U8wmniGC0TDz&#10;HH6Taym17MjDudDpyJ948y/Kp7pB8R2wRI4g/KpOyKz7z9qrYNm3yIoAki2mzd+QDFSrNSGQBe3P&#10;VqawWsONGrRNDF00yyWYY5VizKTsBVTqLqynubWN+TDkGWaU98rbOAgYRgR67ajvOr3/AFpPHbt8&#10;waGF4gSdxB5JRTFR4DFQ6qkWWO9u/wDdxkiKdSuKSsdFKW0BsPhxqKNNYFekiV38uVNw0/W/NFIF&#10;WCtOINBJnvDcKw+RY6RSspuGUAAA33C/idDyIc9ZaZjSIJ6I2zOPHjUh5U8t4Eq2cD7qDgq19ByO&#10;KFtdRof3+UNemuyp5WtUq8rYCa6c1VUl4lGm5dCDppr3B4NMpse9V3ihhwkbf1BoO39z3Q0pOPPx&#10;odsn4ZkrEcR+VzrU/IwWkPnlHkA2pdQsKaszHQeF7X4OLkOoEtidmGz3mgQFUv8ANnp8xaaqFR0m&#10;kmzDRvHSlVWNVn3SJukLqp8uNV0IBO6x1HA+xmidj40HHjhhsjifhShC5wNF4r8LrsPhM9WoiXdt&#10;Nz2Oo18O4I4IkkOGBSoKB202IxI3R2Ye0cf0xToIqNVyJSUzVE3YC9vh2vwnu3QwgqNLWk94qBSL&#10;ocNxDGVlxKIKVDbGJIUAgd/pI5C1y/qV49pofNNwPDspoWVgrQodHIuD7eX0carrrBU00kIuxtc2&#10;uNebBBrxw209YfTVOJwfJ0sPmkMDZR71yPE+zjSW9SwBtOFWUqEydgpe4Jh9FQNadSGW/wBkhbEd&#10;rnkqW7H5dEJ49XCgJcO98qdlGw6TdRcv1tIMpZxpw1JHFCnnBwsmwSgOEd9IyFINxc6cCV/YKQrv&#10;EbSSY4bPfSbVSK6y9KMCwJmzHkCrEuGVU9YyIHJA2kMFMjG8jAEjQDtwxsr1TvgdEKAHMcKdBovU&#10;cOMUsRnjDxxMpB8NwP5nh0ptCzHGlIcIpkNJPDIszqYz3Q2sdNLi/LhAVhThcpc5YzscHlbDaqqE&#10;QZEtJ3a4a176m9jwDZ2gJTCBJ8xsj8RR9YDUqVGBS6qenmW8w4PiMzq8lQq+bFKtlW6vukMiqLsT&#10;r4+PIcF84ytPRsI8xhFSH+US4k+79aLliWWK3CaiSZGTYjnyire84BBU7RqPoPBy3chYg+vQKDLj&#10;JQcKGXLVNlfNE5rMQL0tQHJYIwXcVUFdznw+AHhwNvrctxCcRHMCjdtKXsTgaTGc8uYdiEzVGBSL&#10;VKZCrGMMbXX3gDa5IYcO8vUpwhChH4TRddJSkFQNJKloXo1U0xuQDu11Atb678mBDQbGnk0BlK1m&#10;amy1oDiSIFX2bSD4n+jikIkU3soRcCwTKuN0fy9NUtT1szFLOQQyhN1kiHj8b+HCR1TiDJEgc7a9&#10;MVFzFkPEss0qgWldym/aVb3WBIOmgtbXXjrdwlzCtCmLA8Tw+gmaixKN23sm149LA/aZz3A+jhTe&#10;Wf5oTz00ZsvFrEVAiza2FY69LjEhrKVnmVCQNoUj3SL2At7TrwA3mV92nwYH9faaF9tfFf384VCp&#10;8qUGMJNjmC1AeOLyo2CmxViLghjqWt7OFhulNQhY6Tz+tLe5DkqSaTc1JikAMmF7pIYiFLM/Y2Nw&#10;W7k8Mw4k/ftPVSEpPDZTThkNLjFWY6iYQP7oT3b3Lm31a+J464S0MBP6U2lIWeihhxekyj/J2wGu&#10;Pl1qyRbHLrtJUe+FRPtE+2/A6z3urWnZBw89m3ZRq6EEaTtwoI6jDpaSpWmeRUEgZt/fQHQMB2J8&#10;L8E4c1CY9KIu70mKjU+D1VfU3oWQWu2t9zWGoAH8eVUsIHipwJ1HCn0Y7hM2Drh0sbRVAQblAuGc&#10;GwZydO3s5pLJbUSrZw8qopzWkBPrT3lTMEOAV8AqpC8E3mDy7XUMR3N/YRyt4hSm5Hn7K1bgascD&#10;soSM55EbN9L/AFuytIpeRaXeoIUKCLEluw0toBwF2t8Wj3bvCaEjtmCNTe3CgEalxfC6kSyA3iex&#10;7jUEgi54NgUOCOmg6dSDSlxyswyqweCHEUVZ1Ty96EWB3btzAavwubCkqJTs289FLFQpInbSfgxu&#10;kwmFlw5SZR2baoHx0OuvHFMqePi2VVK0tjCs+M4lh2aZDOkIgnJQG1zfatiSx119g4y20q24yKcU&#10;tL3nSUiw+ZoTUo49xipubdvz4Za4MUj0HbXdM/zVqYKN5A1PxPHtM7KZmNtKiXK1JFCFSQpUhQWi&#10;IN9xPjf7II+HFbJVMRh00gW5U+jwlI3vKShGh0/ZwWoISMKDbiio1yocqVebMSFJRRmZhuOwDWy6&#10;vfUC1vjxKsB0waeDwtxNSJ8qSYYRXYZcoGYlSttAvYezx78u7lxQJTjVU3wcMKwoPcYxKeuYGUkB&#10;R9ndce0H2X4HFqJ20dtojZSfWZwbcTg0tipSS8tNNFNZ/Osvvctqr2iaaqiUyH3eI1KmliUaak0U&#10;bDU8fQKTuGneWfalgL8fUcKSpAJprj8ySQuR38OMJmlykiMKckmstj4cVTFFhTU2nier1W1ha5vx&#10;1JpsprHVUskwIdSo1tcW+FxxQod5TaT3dMq0zUtSssXvFTfv307cK1NxRkHZGNKR8yYhNCtPPGnl&#10;gLcKPeNu12OvPARTJAVSWxGd533KoQW7DXjayTSpAApnRWD3PEoBpcSKc45ahbpC1l797ce1EUmK&#10;QahlJZ3JB7coQVU4ISKWWH/Iw0LSObSgqQNSSPH8+GiMKJ3PEaEfFsv5dXKhx2mxGNq8TxKabeWk&#10;aN0uZAB7oCm1/HmgszEYdNJYoLZK0RtY6cuVxTyWtVcExaekqBLEdRcai/cfHTidTk0qS1Fd1MFX&#10;XyrXkltyjXubDt240lOqlCl6RShwjFIqFfKxG7RhWtax1vfx7cWk6RSMDWaasarafE3aWhuoBNgT&#10;cjTxI+PCtSiDRqGwKTIqamE+VKpF7d9P7ebS5wrSm6fqGHzwCwtf4cNkDVRG6rTSkhoaVLEj9n8O&#10;LgkCilThNd1NRRwDZoPDwH9vNqUBXkIUustJhtZjs6UGCxzVMxuTDEjMTrYEBe/EpUkDUogDpNKy&#10;ruxjThUYFX4HXy4VjEDU1XTkLLFIBuQkBrNYkXsQeKmylYCk4g7DRe4unimVVX6eLhRSuodRPS+Y&#10;VnIsBppfX2acaWYpW2k1yoKOKr81z7hRd4VlIJH0coCKUKSalxNHs8xNT4DtfioYUWKxofunfUmD&#10;phmujzzk2SSGelnoJ2iSyqTTTpUe6rH3jdSLm417cDmYZd/M2VMOQQoKTJ/vklPzoOZhZDMWVMr2&#10;KChPUpJTw862h5Mb9PXrX6F4tn+mrKTAc011TjVLUvVLEqrugSWlnFRIFaR2JjJSNRoGF/E8v1N3&#10;XZ/eIbVrdaSGlAIn+kQoESQAPEJUeisVGMk/sYlHeqW4lGkJCYSJkxOJw2jE9HThr++of0t5x6S0&#10;dPiuJUbmapeUPLFCw8+YxCcuYbs6LowHYac6F7u71sZynwkADDEgxB0xOAnZWQGV5yjMESMOqZjG&#10;NuzooBsr1PTyqybi/wDP6NRjVM1LLTSMjO/l9pIrX2Jfvc66jkprCgoRsM1IqNhoKMv45iOWMTfE&#10;cNmcSb1vdrlwkgkVWJvoba8u/bIukaFiQQfeIpG+gPjSoSCCPaIq3rpt694sS6OQ9NcyqMFxDDqP&#10;EI6Kup1UGNixel8sFXld1DW94bdOYnZj2fJtrz80z4gVIKk+kKmIAGHnjWOB3CQxeqvG1YKUlRSZ&#10;xIEHDAAH1ONVBZ8ztiuYcw1mI4jWSVjVEjSmSdiZGZ/ecm50u9+wHMqLVlNq2EJAECMOrAe6slre&#10;3CEgDgIoO6iaprV2r+08WElVGyUhuu6DBj5gdgAfq5pDcVV24woR8LhMAG3w4ZAUGnFaqU63Ya8d&#10;FF9SqaqraEEUErRM1xde9m7i/sPNFIVtrYJGysKzVcUm6Z3dh4sxP8e3LiBVVDVtpddO8s1/U3MJ&#10;wGJzTxCKWTzmjdk3RgEx3BA3MDpc8DuZZmjLEd4vpHGNvGqrCWE6lbMKzZ16QNg2N02B4nNHBS1s&#10;0EAqPFPOtZ3RTeytpob8IrbNPzqS4jECTHTHATRklehJcTjAJjpgbKtf9NXpY6TdN8qR9Tc1rDj9&#10;LT081RiI+VgilWJFaGaOB6jzCCLFtx27dbcx5vs9uHrospGnxQMSduIMCBx66j3L89fzO5W1EJQR&#10;xJJSoYGAABjVK+NzZJyz1CrsOnM4w6Oarii+XIkeSFJGMFpGsvvR7QW9uvMkg6tbYKY1EA48Dx9/&#10;CpXU2txMp6ttDji+TMj5hzHFgvR3EAYPl0mKSVQkZSsW+VJZ2AXcO+0fEDtxu2vXGkFdyOMYCOOE&#10;CiBUhOpwRjGz3gUA+Y458LrDQ1di4RXuvY7tdPHQ8GbbwdTI8qbYHeCRRuPSD1Q6P9O8vZjreo1R&#10;FFXRy082HxSzyKZlkUpUQxxIrbmuqm57cgvfLJrjPHGm2xKMQvwzBBlKiZEDEiONBTOcnczV1tI+&#10;wYLwnYZSZkbOikR1E9XHU/qbhVRlbOFfLWUVNWVD0gkqZ5f0UoK/Zlfam5TqqoPjw5yrcyzyxzvk&#10;A6ykA4ADDEbBJg8SaVWu7NrYOl8Fa1kAEmAMOoDEjgZopL0QEIih7LoPo5LyvFQ6C8ZNYqegkVrs&#10;bfDlAmrqcmlhh/lxAF+36+3ixNEbmNPDYhTQruX3ja4A1Ons5cqApEGyTQtZlyhm7pzguH5zp6xo&#10;4aoUdQs8CkbYpW1ZXkFi0d/AWvpwPfm27qW4naI/dRyzbKGJmOYq+j09+i7MuHZIr8xZMylmXNub&#10;1wuaWgx1q/yqKikEbSmraOVUhnDU5sVO6xOgOnMJM13msFXBQtSU47MJOIBEJk7emK3aXrdyqEjE&#10;TtwmMD10RbAKT1uZs605mxx8wyGtwaNBR1GIxz4lJLTVEISOnpHqLUq7EbQDRfDXg/bzzL8pYS54&#10;QTOEpSZGBkYqx8qFN3nrGRt944UhUfbqE4cOJ2bMK49D/SJlfFupEPSDMccMde9Y4raySmWOeKby&#10;zKkXmxBnaKwsLN42Gg4kO9QukG4RijT17DhOMDDyooyrO05ukvIHgjr2KmDj10eDqJkbKXRvIjQU&#10;NLHRx0k3kx0zMpJR3KtInnPva7e8R4X7ciFhx9b+tKioqA4YYeVRJc21xZXOpCisqCSBGGB6B86K&#10;F1o6oYB6g+luXcuZLxfD6rHMpUmK0omnk8qGGlQiXaJmVVLrIBdASxvccm3J8pds3S9cpICikxAm&#10;fKTgRQ2Qw8ysrcmFEGIj3ddVCZmjmmw2twSpNNinzEiyRywg+SsgG73F1LEE/ffkyXrgbgJkcMfd&#10;Un2atKQZ52Y0eCtzn1H6mdM2w6lwOeOfy4V3S7aeJ7xeXMFWXW7XNza55BZtrWxuQ6oiYiMTsMjZ&#10;hhUcXdtbC6DylAQNMDHYZBwwwoDeovQin9M+VoKmkzJBTYxjEFOY6WVxJUSwktuaJPLCL5Mg1Iue&#10;45I+Xbw/zxZSWzpGoExAn2yZp3Lcyczt1QKDoBUJ0wJHWTPiGyiqDrxidXkCs6fy0zVNVicTxVU2&#10;xd7nfdZDITfd2BsBoLcO3UBCwoYAbPwqXWLRLRkAAcKYf88ufcGwoZNxKSVI4RCWi81il0jCq5RW&#10;EdwttbE/HmmGGivvQBOOMCcduO3bRYcnYCi6lI1GcYE4mSJ2wT107ZN9QObMlV386wHyXmQG3zAL&#10;IDdXBCKVBKstxwQ3DCMwSELkDqMe+kb+WB7wqJjqw/Gre8Cw/DvVv06l6wdZ3/l1dhuJRzVGI0wp&#10;qdpop6ZPl1VXIjjQJpvUbrqCSeYt57ny923U2eXthZUkwFFaohRCvtEkg4wcMaxY3l3ld3edTa2T&#10;QWtQ/iK1bFEKwSJJBxgnjSz6ZdM8u02ZHxn0/wCTFxlaZtwr8axgMsRjS8xVx7rSWbRVGoYC+vNv&#10;OqLUZm9o17UNtYmT4cDw6z0VVy8cu2gnMHNM7UIbiQThh0efEUs63AvUd1keabMDSRZTgbznaKjs&#10;pjiF7Caok3u8VtFX2Wt4cMrTOMl3MhLRh1xUDUvHUrD7UJhIV1+c0ElXllkJ0MgBS1bCRtPUkYA0&#10;D6dDMRznjuJ5xq3ly5l/LcSQ1FTPh0yJMoa6VMJ91G2Agta5JI8ODa838tmEoYJStxwyEhaSQY+0&#10;galY4gTFH7e89pbrSwtSVOL/AIQsEgxsIEnE4CYoTPQxV4rjWaMyYHmvHKiup6+mxTBVOICRTPr5&#10;0M1NE427RqSydjoeA3e8ssMtvtISk+BzwxhIghRGM7MDRjmirRlaHNKUiEr8JAgjCFRjj0GkPjvp&#10;ereoGU2r8sxw0mYaR8Rea8G4zyRxm2kYJd3dRa5ABOvCG33sfaX3bn9zITBk4CfQCAfOjtecm2uc&#10;U/siEEQTgDt24AR61RZnr+vmTcersKxyOWglqZUqHp2baUMyBxdYzbUG31cn22cbuUhSSCMRPlhW&#10;Vdktq4bCmyFAYT0xhxplyVi+HZbxuHGMWphVKRJtBj8z3re6QrG1ww4eGVp0p20teSpQw99bH/4e&#10;PXLHcXzDJheCTxrlnEKE0ldQSCBIzvC1ipUkAbkYb12toAbHmGW+O7QSvvTPeGCDiTI8OE7DsOGN&#10;YO74ZKjvi8qdeBChJMp8OHRwMjGrDM89QBi2e6rMPT7LOMZZyRC9PtxOqpYYqWaYhYhSxwxf5Pc1&#10;yrLcW7kXF4Iytdww33S30FzEFCJKwBJJKjt8sD7Kg6yzd+3KbZVw2Vna2jFYSDJJUZmOjA+yoeC5&#10;RyvkvJOfK2SgqMRmxycYhS1JmBhpaiIbpkXapLKVB90NcG9+Wut4FPXDLBM6QEq6Sk7CcZ29QoWZ&#10;lvcWrhmzwVphKvtkpOxRxJ27dlVS5/wCny4FzPFikmI01YtTUBZnG+Jd91QRrqiqpspIubc6hbl3&#10;jV3bAJQEqATMDiRBx2nEe+pdt3u/TGnTEYDZPHHjRZfUF0o6r0eQ6fOmA0dRitNW0tPWRfLxtN+h&#10;mfyCzLECkdiy/bIPw4ILrehhhwsqIBBIxwxHmRPoKHOWtsoWC8sJ8yBsx8z6VW3lTE8/VFbUUKVH&#10;lszbHjdiqh42sbpH9oi5FjwpSA+e8Xjx4c41Pbq2rdIKRh8j1mr2fQT0D6jZUyVjOf8AMGFQfMRI&#10;1fCa9FjVpKZXSePyy5YoybW+yLnmHO+uftv3iLdtxQTglWg7UriDMbQZG01hhvrmiL25Q226pI+0&#10;hB2hUEGY2gyMDRBetuXMFzd1EjwLCJKf+a187QU7F9kYZ3M0SMx9xEIawJvYWHMpcju1MW3eKBKU&#10;gEg4nAaT1k4TUu5W6pljWqdIAJ4nDA9ZOE0IPrK9OHRPpJkPAazpriLYhimJUdFWTmTEFqWjY/o6&#10;uEpEixxkMysNL2HG93s7dzZxaXUFASopEp0yIkETieIp7JM5XerUlxJSEkgSIniCOJqsndilHvpo&#10;XIikChx3Fge2ug5IBZlU1LoUlQx20LeU80VGX8CqcNhK7aoxsxKgkNHcAgntpw9S2lUE8KCFwkuK&#10;pMYtmCNTdAB3vf7768ccfin2bXVSMqc3CIFVue40v/YOFC7yKECMv1Uh63FpcRksbjXw/s4QuXHe&#10;mKFDVuGRSrwXL8kqhyO/ifu8eHLFvNENzdhOFPdVl4D3XP7eLVW9FaLynnA8OpaFwX17/wBI7cWM&#10;NBFFt08p2lhPjNDTx+Wth9w/jrw1LgFEaWFKpikEeJsSNe/ExhyjASzSaxijo6VbsLH+jXufhwse&#10;QG6ObdxS6TNNhJqpA8XY9jwqQzro7Xcd2INPb5dTy/f/AKf48Wm3HGiwXmNI/EMMgViBrf8Abwpd&#10;ZFCJl8muFHl9apSw403aBVXcvNFZ5MMqcMu0Xh7Pp+7jpaLWymUvpf202tjtZ5mxjcD2n466duIz&#10;cmYNLRapiaVlDiK20Fz9F+HLbs0QOs09GbEqkhVUgHTU2/Ia8WkqVRfpQilTgmBShxLOO49n1+PD&#10;NpmMTRJcXIOApZVL01JDtJA08P7OGZISKIEArNAdm3ERUuYoz3P8f7RwGXjmrAVJNgzoxNPvT3JS&#10;V1XHVTXO/vbsL3UjQeB+PFdhZD7jRZmuYlAKRzxo6WWMvx4fTqdoXT2a62+k9xwdJTAqELh4uGlV&#10;LKIzsHhy1FwE1CmXeL89ToNYErBSm3fmprenVWda5av3GsOerRRppzw7DoI5fNC37fDty1NrWTS6&#10;o8VSjUKgAA/Xx5qKR6ZpN5ixH5y6/r3uOepShNM2FxFn05sVddKGYFFsebpgU12Be/PU5U51CxkD&#10;nqqKCzM8SMSCe37D/QeNGjhkxSOosOga40HGwKM1uEVMFBsk08Obimu8mlBh4cMBb9e3HBSJdZcV&#10;oVlj3MPy9n9h54iqNqigbx7BhqgS47a/8gniBaJwoYWz9IBsl/NXaRdPoNv2cJza6sTQoGYaNlON&#10;DgFHhZB26X+A8PhxUhlLVInbpT1cMbxSWGArSRFj8Bft8Tp2551wpGAq1syFHxGkFBiWPtVWKHx8&#10;STofYunCILcmhOploJ28+tC9gNXVbAZifo7djft9HBK0TGNAS5QJwp/qMQCIQNTxUVUWobmky1W7&#10;yG/a/E80a6IFZ94+Pa/L1Sv/0NKXL/T3HMXIkkQwxaauyr8dL3Pb4cHdtlLlxicB1wKj+4zRtjAY&#10;n20PeXchZOwILPiMMdXKP+LN0mv0Gw7fDg/t8oaZxUAo9cmo9uszfuMEkpHVAoSEzLS0KiOjhWJR&#10;oAiqmn/Ai/D8ICPtw9KD6GFL+4z5kn4021OZqZheRwt/C/7NTzeFL025FQf50kqC3YHQ9v48tNKO&#10;701xeud9U5ulDNYfmJTpc68tNGZcjCu2rJ4/3zb2DjtUB1YiuElcY4zIzn+J5YUypGo0l8QzcKdf&#10;KgJZvpF/r7nlwkmtot9WJpF4rnCNIxJXSohsbruuf2n8uJnHkMCVEe2jVu2KjgKQWIdWFplNPh0Z&#10;Y3+1tH8XP7OBN/PEN4IBPp+NHzeWFeKj7/wpF1OaM05ik2RF9p7AMzfkll4F1XL98YTMep+GFG6b&#10;dq32x7vnU6hyTXVb+dicjLfuBZb/AE9zw2t8jUvFwkewfiaYXfJGCRSzoMuYTh4tFGGPta7H8+DV&#10;jLmmNgB88fjRO7cKXxpQXlj0jGz6ABw8AjZRcCKjyyxRDfUS/HxJ4ypxKPuNOAFWwUwVmd8Mw8eV&#10;EHkNu5Kr+Wp4Gns3aZ2SfYKXosVOYnCkbiGesXrbpT7Y1+tj+en5cB9xnDjv2wPf8fwo6bsEI240&#10;k5qmuqmvUSu59l7fkOBlbq3MVEmjZKAjYKXmUZqnDg1PuO2ZGUjwsfeA4ts3yglPAgikNw2F49FY&#10;6/dFUsLatY8LHkaDSpvxCh29OvqEq/TjmSXN9HgNPmGpMgeGGqqJIYVUxtHKkoiszq4INgRquvAp&#10;meXfzJGjUU9YEnqidkUdWr/5UzE0CPUfqRjXUjH6rHMXpqWjM8rOsFKrBI1Ls6oGcszBN1gSe3Dq&#10;1tk2qQkEnrNMOulwzQb69uGdJSJr1jz1eipkFM8nfQH48oTVqeIaOGFd37x+H7eNzNeinLDUSOt3&#10;yaqwI+vuDxfbr0mOmky0YU61DJ8wZIxYNbTjT6IX501pgVKraaGkp0mMiOzFgyKblQP3j8OWQmKb&#10;Dcia9hbYSxFRjFPKIiw2lw0atpfS4uSO+nhyjgJwFM6dO2m+ZxIWdnMigm1/ZfSw+jiYiK9JNR5a&#10;Wn8vzB3J7cdqoONLTp30hz/1bxWTBMgUgq54ozIy2kdyoIUlIoUd3IJ1sOFdzdt2Ylwxz0mlrbZd&#10;2Vw6odJeoHRnMDZZ6h4dUUFWH2Ks1O8bSXjWVWWJvfCsjAi4GnNWt43ep1NkEec9W2rONKb2ikrg&#10;pcVXkOpXeCpDCxH0g68EloqFR04UUXAwnoqLM8tDWiaBijIQysO4I0vxG6mDFKW1YTRjuhXqw6o9&#10;A8x0ubco1rpUUzaaq7EeU8LgCbdGNyPb7B7D2cCWYZQ1mKShY2/iDwx4dNHDV0UbcaPd/wAPI9e8&#10;/wCY6es6yJVZmWGJKeJZ6v5mbakJjjsajbTQ7GsRti0BIB14CHN0GUJ/ZmD5QNuzDE4ddLEXYJiK&#10;tKzD+J96aMK9KdFSdMsgQx5oD0mJef8Ayxq8xI0QWrilr6hhTq6SsRZLg6eHIyTu3cPXBS4vwyR9&#10;2mY2QkYwRRoD/F1UD3T303Vfrly7W5/n6mU2Yc3Tz1QTCBhUdFhdKVo1mM/nbSxmI8tTEiWIDe9p&#10;fi26zMZCoN90Uow8WrUo+KIjo24k1fTrqt6j6UeuL0v5vkz5g2B1eEV0jCochnoBN51NIrLFTxt8&#10;3skQOtlVb2768kZd5YZq2G1qBGwTCiIIiT9vQaT6FtHCiz9WMlesDq9hEfWTqDgdacHnSSOnrpoJ&#10;IoZRDeVoo5ap2nmeO5PYnuB7OCKzfsrNRYaUNQ2gEEicJMYCit1LjuJFApjHSPqnlrKseYcx4BX0&#10;WHyh5Iqmoo5oInVCqyFHnRN4UsL7Qe44PWL1q4SUJUCQdgIJx8poPOtKbVJFBGh3FkOhBIP1cYiK&#10;fmsyU8kgsgLaHQfDmprVYmkZYSIgNdbnnor1PFPRUkwgWFwJH2t46Ea7STypr1CVV5ajq2jqkayA&#10;qwUL7e9jxmYpoGKn1NCtRCtDT6RRqd1wPeA1sfiOM04lcUhcSrzPXJ5YusQ2AjxHcE/HilA0mvKW&#10;SKwZlxWWvMc7MxO0A3J7jTQfRwyfRsV0ivW64wpJDzCPe4jo3FcwVHNVaK5Ejw5qvRXOwsCeaqtY&#10;pAb3HLVvZWLab6c9Wpp5ppE+WeNu4Ab7uGLRlJHrSZZg00KFDML+P8eF/wBtXK6yoAzWvbmq8VU5&#10;LSpbcNPjys0yVVlgqo4B5K73LnRUUuxPwVQTz0TjVkinN0cVK0lQHp5dN8ciFXQnUbkYAi49vG5w&#10;6a0UyYpS5L6Y9Q+reYYsqdN8Kmxavlk8pUhKBQ20tZndlVfdF9T24huLxqyTrdUEjbjSlpha8Eia&#10;Daanq8KxJ6CuQpNDIyOt72dHMbrf2hgRw5ZWDCh1GkaweNexeCWgk82qTy0va/7uovbd2v8AXx92&#10;CrCn0HDGo+HQVuMNswenlqz/AMcRvIR4a7AbD6eI1KCPuIHnhWyo7BUqXDcSgnkpamExSRMUdH0Z&#10;WHcMvcEc8FgiRTcmoCxTSHavf46cscKrM0sMrZUXG66rpcQqxRGjhWYDyy5m3G21O1rdyTxC893Y&#10;BAmTG3ZTqUA7TFGp9LmFel3A+oK4p6l4YcUweJmUU09XPEjo8bbHeOl99mSUC6g6g24EM3N461pt&#10;CUqPEAE7elWAkUZW4bB8dP8A6g+oPp2jofkOk+A/Lws4aNaaljpYvLs8dz5l5mYgg6+IueJsstLp&#10;Jl9c+ZkzgeGFPXDjcQBRGq95DRrM19iEDdrbXtr25KroBAoLtYGsVBUYYKeoWsWRn2r5RjTcN1+z&#10;t2UW+/hWpKpEetGiYrujwnFsTMzYVEZVhG91W5cKTYWVQSx+jm1OJRGrCa8ElWysFZS4phlSKSug&#10;eCZX1jlUqfdIJDK2o+g8slQWJBkdVeIjbSpxTFMNxOOGKipnhELE72CgEEfZCjiZtso2ma2ohWyl&#10;JlSkxSDFIMQwhCZYibEMq2BG0ks1lA14y6QRB2VVMgyKMVXYlidLQpSY68yYhKEF3a6KbA2HbeCO&#10;xAtwpQAcUxHPso31kDGjW+lzpvn7MVcMywGrxCioZEd4qaSRZCzMssVliWyrdSCWI78DWc3LbLBS&#10;YBPSBEHA7eONKrNpSnNR2fPhVu3VfL2DdQulUwhwVsOoaOSopGiabzJ/06f5Niw09+2vgeY75e4b&#10;VwEGTgZ4YH8KHbgCxFa7PVTFKPAMfnqco74KZmvGjSlmQMmqtIttx3BgeZW20rQAvE+XyqObg6Fe&#10;GgDmrM2ZhL11a0lRGt2VpHLe6P8ACXZn0+HDQBDeAwoqlSqFXpL01l6k5ghwOeqNIsrFfMEXmENs&#10;LqoBIHvWIueIri47hOqJpSyx3xpV9S+mOA5ErVw6lxWOcBFa7SI8hJuHBWL3RZgLX1seNW1wXxJE&#10;c9dKHWEtYTQW5cwOnxvFACSoiG65BsQTZrgd7d+GS1aRRchOo081ET0+J1lM0vnCAgRydtyeFgdQ&#10;OGVvino40leHipO2AYgeB4k2Veos4bup5eapprDBNK52kac9FXAp0iUKDfl00lcBNeZlGg5eksms&#10;JYk68tXpp7wUlWk2H3rbh9I/s4tZoufxifKuYxvFaKGSlo55I4XYsUVyqksNbgHx4kWkKMmjBDik&#10;DSDQkdKejmGdQ5mrMUxA0MEbIGt5aCzKSGMkp2qLgjtwnubr8vgBNHlvbd8JJoPuomA4Bl/FmwrB&#10;qlKkRgbmWXzfeBKsNw08AdOLGHC4JUI91JH2kt4JM0GdtoPx4upFNcPOtoDzdb2VLgPm/a8eOU3q&#10;6KVGXZfksQWdDZlsy/SpuOLmEajHTRbcLKQD0GjBv6jsXxrKo6fYrF/oUNN5Su8p7B7jagAUFdNS&#10;T24EHcqSl0ujaTOyhYzf+AIPARRX8blppMVmlpmvCzsUtY6HWxPwPBQ0mBjRI6rUcKx01VUwEzYf&#10;M8EmnvobG17/AMeKCAraKaB07KgV1ZX1kvmV8rzm5a8jsxJ8SSxPPABGzCrFRXtqRGQ6681NN1lS&#10;MX05SattpwoLfMhR46ffxbbmVUiuME02VsJlqneUm4Nj9I0426PFT7WCRTbMzRDcugHbjUUorhT1&#10;ZlsD38bctWqkVVUPK2A/Hnq9UM4hMyBbAKuvbX7+a2Vo41lWsQw7iTuue/b4c9M1uKy0E8ktWtvD&#10;+B04rZEqFJnDCadagu1UQ51XQ+H0c3cCFweGFPMfbTVW1Dwtde3EdGYE1whr94sea2U9FQ66qjKW&#10;8ebqppghSMzAytZdb3PLSa9T1iU1I0CfL2C6G9rfTbmhWxjXsDwFcXrvl2qI4NiNIGkbap26kfT7&#10;Oe7zSQQCceFX0ThTfjUOyUR3uF0BHsIvw3uT4o6PhSJoQK4zZgxY4QMAWZlpPM83yhYLvtbdoL3t&#10;8eEoaSFa4x2T1Uv7wkaeFM4XaAOKRTNd1AMUQY/rflq1XUdONm433c3W6kxRSOjeX3Avzc1qKds2&#10;TZdNBBSYKT51o3YBGAVh/lFLHvxGwlwqlXp8sKVL0AQKb0qmSnWn12qDtHsvwSXWACfX20VtjjWB&#10;2EamSXXxtbhRt2UqpimqfmpLN7vsBHf6uWr0VKp2hj/yqhl10+PK1asSyf6T5yqEGmi9hbl4it7c&#10;aktStUMT2vft31+jjoxpuj++hbMfp66dZ6izP18pcTrcNglBlpMLFNG8kLwukjtVVN1hdJQhBt2u&#10;QQRyKd6WLu5b0WhSFRtVqOIIgBI2yJoa5QtlpUvT5CNkcSdmNLn15eoDp31wraGbpLUzU+FRQxP8&#10;majzwkyu6GRplRQ0jwsAxBIuulr8X7tZW/lduRcAaiZCoiUkCREnAHZ50W5xfIvHf2ZwAgiZxHGf&#10;KqwpKORJ7RsX0BuTc38bk635IIoLzNO6JiS0hgBO1wAfjbtqebwBmqkzhTrhVdW0jfpbkH4n2W8e&#10;XFMUo0xOVY9wGt7j9TzZE16YpTYPnCPB8bpMwtTiU09RDK0ehLhXBYXbT3luO3C9xnvUFE7QRNK0&#10;Od2oKjiKHLrn6gcM6nx4ZBlnDEo1woTxxGWRp28l7EISQqe6wvpfXgOyzKFWRUXFE6oJjDHp6aEF&#10;3fi4jSNk7ccKL/R4jJPTT12JPecAGPagAtf3l07DksWjfctlSfP8aA1wrvVwrypPiolAKxOQpvp9&#10;Px4SQCZowmn7Ly4BXVXymZZTTwbJD5ixl2DAe7tUdyfjpxK9rSJQJOGExShvSTCsKac84RhGBY22&#10;HYPO80IWNlkk27mDrc3CaDXlrV1TyNShBxw8vOrPthtUCkgKViCdwFtdfH6OLZpJFSIoydCebJrV&#10;Z44CDa1uamvU7UdJJ8wr7fs+8L/nwwshqcnox9m2krytKceOFYKpIJKlnA7dj9OvG7pzvFno4eVX&#10;aGlNMVZRyyyrtItbwHs7cQUqBiubULRruJ05sVWabZgqyBV5YVYY1yqKYiOOc22m4tfXT4c1NWFZ&#10;xWyeX5ad/r5um9ldwVEl9jC5+j9nPGvUs5HeKgSmtqRY+Gh1B4K7k9wyEdO3rHCilsa1lXM03qrX&#10;G/T2X4E6N6zPCtxIDcke3mhW5ri8UgIlVrWIPKmtg06S4g00a06RqAoPva3N+V20oFYdsoAa+nsP&#10;bjgqwxqRHUbDaWzfVp93PGr7KUeAQU09SZtoAXS48Da66cPstZLq9R2D3HaKQXC9KY6fhTZVVRqK&#10;qQsL3+PY9jwtunu/WVHnhShtvQkCsSKm0htOI5pRWSOeKKQKx7/Hnk4mtVKmiSpkD+3x44RWqmRQ&#10;+Wm0ctFV21mJIWwF+eGFUiuAlJ7+PLVqlAYzg+DmpUndKB7dUbuNR4Hg0b/yO31cVe9J28OFE6j3&#10;zkdHxFIyKoaRrPrb28Bgo6pxL2IXw5uq1xLLxs4V6orBT9sXv8L8rNeqFHS08UpmVAG738eV216v&#10;SyKH93lDVq4os0zrGndjYfT9fNJBWQkbTVCQnE8KVmL1KUWFxYdCNXG/S2h7Mp4Mr10MNJaHHHh6&#10;j8KJWE94srPl+BpFNL5VkXgJo7mu3lLWU6+HPRV6kblVATy2ym6wtMn2h39nLirV0jCdzfQnlqrs&#10;qPOnlHcdOVrdYY5HmnSnQfaIF/ZftyyGy6oJHGtKOkSeFKTHsRTDqGOgiAQk3Og0PZh38eDbMHBa&#10;tJaThxPUeIoit0d8orPPRSHWpMx/Qm4H08AeyhBWQhiLNz1eriREDYm/N1qvBYv3hzRrVY3dV0Iv&#10;zVXFZI5aiNg8BK/R2/o5YKKdhrRAO2lHQ4/ikbLHJeW5A11PawAvoOCG3zNxBCTjw6+jyFFTtolW&#10;IwpZpKwhSaqbyy4vZmGntB5IJuEpSFLwnrHrQd7skkDGKkxpEU81G3LpqPH6L8UpUFiQZpkgpwNZ&#10;1qokOw9/ZxzZTcTUOpp0qmvLECPC4sO9+3jxE7btvYKApQhxTew0m6zLLupejbXvb6/u4EXslnFB&#10;5n2Ucovv6QqFSYjmTAJvMilZdtrkEsBZrjv7o1+HCpt65y5UgnDjt2H2DGlDjTN4IIHw4e2hMy31&#10;yxPDJAuLbp1BXViCbBtdWso90+A8OSXl2+am8HRP7+k4bOgcKAl7uu29i3ht2eXVicek0YLLfV3L&#10;eYgAWEe21yzaatt+01gdbdh48mmyz5i9Egx8NsbTE+gqJbzIXrPr/dOwT76EwT0lfEnybe69tQTr&#10;4d+DEAKEjjQNKS2Tq4ViMlLT3isVPa3c6caUKtBVjTPU7ZD7pI42QaXIwpP11AKghSLjx/jxkppe&#10;hemoiUc0bl5tQLgd+3GSmndY4VzZI1O6nGxtNV0P39+VUgEQa2CeNQJKYykltWPcjiIojZSgLis2&#10;F4FNjeKwYQskMZlkjUPUn9EhZgqs/fQE+zjLrndJlQkDGInZjsq+oASJ9NvtpK9R+hGD4Zi0+HV7&#10;RvNHL5IqqdSUkKHcxh36BSD7ORzcZPa5sNYGhRA6J2kx0D2UKbLPHrfAGRjgfLjxPtos+Y+lGPZe&#10;Tz6YiphsDuFwFu+0Bma2trHQchzMt2XrHxJhQ+GMYk8dhwFSxZZ81d4K8J+OE4AfOgsqqaWJ/Lni&#10;ZO/21K31sdDa+vI5UkowUCPPDq9aG6FhWKTPlSuwHNON4HIktNKzKhB2k30C7QFv7o0+HBXYZ4/l&#10;6gQSQCNuJgCIE4DDqolusvauwQoDH8ZxjGmTEqyoxGratqL7m01N9L3A+rhDdXSr1wuK29ePMUYs&#10;shhISnZTWyqg178QClddIb6c0a9StyjliozPi6U8QBhQhpNV+zfa1ge5F/ZwV5LlisxdGHhGJ2Yj&#10;YdvRRHmF6LJsk7Ts27do9tGsTDYqWnWmgFlQAHQakC19LcyUFuECBwqBy6XDqPGk5iOH1Ejgxtax&#10;Hh7DxspBowbcAriKswoIpELW8R9Pt4kUmK2UTiKi1LJ5l0/eP3cSlFPJFNmOVlPgeFticliwUlV0&#10;1t3Aue9uE92+LRBWrhwwxjzpbasm7XoHqeiiwYhVTV1S1TLqzH8h2GnsHMcn3jcrKzyOHuqbm2w0&#10;kJFRQCBxCadrE4N9BzVa2044Xhc+L1a0cNxe12tfbfse48eGNpZqvV6E+p6Ouk774t06j++huo6K&#10;GhgWkjW23voBr49uTo1bhhIQOTxqLHXS6dRrLLCHGnflimKaSqKWHTjqDmXpfj0OJZdlCRtUJLLC&#10;4LQsdhj3SRggPYHx7cIr2xTepIWMYgHj04HhTxOqj0ZEytkPrjU0eY834rTzTwQB66OOCGEU6+Y6&#10;oqtKPKJL6+6CQDyJLtTuWSltJAnwmSZwE7MdnT0U6hXTSS9V/RXpTlnKcWccjPtWWmp5lfzDMXEU&#10;vlTWcWjAZWBsB4cUZLmDzi9DuwEg8IkSOuntWIA41Uvjtea+rMSCyJpbTuND9/NZhcfmV9Q+Ow1I&#10;ds13Kes0xEODZCQD4Dt93bhCRRjNeMdtTzVeIrKszqRvBcakDxvyhE7KuD00I2WsLsj4rO7IxK+6&#10;CADbVSeD/L7HuBqUJJ2Ye8UFLy5KzpHrSiiQTBqiQguxJIAtwSlMHCiIqioQvLNsgNnOg1sRflyM&#10;MasBQlNU4pjuG/yutKjyJFZISpF2IsWDHtbgcKA0rUniMTTsUGFZLWUwFGXH6JmA8Wvcg6+zhwlA&#10;XjVwYpuqMy1OGUclNLtcThUuwBYWNwQT9n6uE15DA1bDw/dxpcy33h6qS8dFQyvLPNKIZrbhvsFG&#10;46j2tyL3HlrMnGaHCG0pHRUrCeoGYMtwS4PhzLJEHkKs5Yr79rkICL3tfXiVyxRcHWrAwPd108i6&#10;W0NIpgxXFpsckapqm2ysbnYAo7W7DtxW0wGhA2Uw46XMTtpvwGTEaDFU+UO4ghyrNYMBobk62148&#10;82HEx6VRtZQZ9aM3lLNOWsCpfPxRNtaqhns5KMxuGEaKL2tbvw7t8vW0mBjPuoPXT/fq6BSHrMDp&#10;swzyV+Af5Q28uMe7dSxIup0BHx9nBQl0tYL9TSEU0LRiif5PHImE7GS1jobad/Gx9nFM6sUHDCmz&#10;Tb5jYZULPF7rqQR8D24qJkRVqVuDZ3xKlqYln2zKWUHeLgaW0Xt9/ClduFYjCnam5xhoaujTFaEB&#10;ZTEt18LhtRfw0PYcKVPflQdXXFKWUF0xRfa6nqjOXqF76ajvbTx4G1L706qEQTpwrqhqavD6yKqo&#10;mKlHVit9Dbw+HErjYcBCqcQsoMihBhpsx1kKYnhlOyAby+xDtv3J3NYduB9QbR4VGdkTRykrViBQ&#10;dMny1Y0VUhFmOo08Lj3vHh5tEiirYYNCpFkmrioosbFSKmJlidRcK13IPuoLkgeJ4ZWMKJ1COemi&#10;m6c04AzWDGqHDZ2iqqKMQSiUtKCe62tqx0vfw4bKsu+nnGkDdyW9uNIzFo6SkdZ8K3QSEvvsxudw&#10;9vh9XA0ULaOlzHZH7qEAUlwSjCoqmA0/n1cV+xBI9nsHieOB3vD4vhVCgo+2oNZUUfk2iV1lJGrn&#10;uvjZfDhdiTtwpcIAnjSpyhmvGMvlzE7tEVRO+ilTcWvcDQnsOI7i1Q8OE060+pvyrlmikxiukkxe&#10;VHdXdtVJIFxu1P2fDl7daEAIFUeSVHVQfvO83vOxYeHs4aaYpJM13AutgtxzRrcUoMRw+goqcVNF&#10;OGe49wA3AI7luJULK8FDnyp1SAnEGmDe9W6RnQjS407+PFKWpMDjTKlwMaV9Nl80VMlYHBZgTpqV&#10;t7eCdm2CMDtoPO3Oo4UsoTP5JxWYiZ/dYgNdiPAsfDmi2lJ07KSatVCFlDCpsxYo60kO4SAlkCk3&#10;CWYqp8Cw8eE9wvuwAfbVQmMakpQYVFj0lZgarhlVSxvUKjao24bbOx+23w4qYWuQNoHHienypO8B&#10;pg4zTrSDEcyxbvceRFW5Ye7r4hQPp4eu3UYHZQd7kINAPm/KdZV4vJHNEIZUPlljZRZDa9vAEW8O&#10;B250lMp6qGdm9GBxmglqMLnoDtmIYDxXte9ra8J0LBwoSrTGNeVVUcW0hJmvFBIbcoRTgVFcloFH&#10;vcr3deLtS44LWAHHgmmCqpa06sLHjkTSbVWeKmhiYMBy4EVUuGnWkw2mxCQQzNsB8QL+HgO3H0IC&#10;ttMlZGypFVhdZhKeXEplpwg/SLb3Sx/eb2/DlHEaNlKUOTtpK4lWyybYKclkTTcy2J+n6+JSsjCl&#10;WkHGoMUuln5cGk6k1LUK4vy9JzhUKppyRZeMLFK21VGigFte/KBNPKVWKVXRtq6cbUKcSadUpopY&#10;QYEa4ALE9h/Zx1KYphS65Btg2nw4ppMcazRt7pW9r9+OA00aiTU6ubjjCk0+lcVKjweV4Pm3H6MC&#10;97i5HwHGopTPGnnDRPR6yg+VbQEaHW/3cUhMUiK9VM+LVn8yqGfaFW+gAAA9vb6OMnGlIMV1RQqb&#10;L2vxwN6qqXdNLSbBaKvpVIv5tkJJ7ad9BrzyGQk0hVcmm6polw4BdNR+3i4YUjJK6Y6jEpy/y9Kj&#10;O57BQSfuHE7juml7VvrpkkgxB68wVqtGwsSp0IDdtOFyVF00aqAZTQ39McwR5NzDDj1ObSKhjZDc&#10;hr2a5t4BlBtxRc235hvR1g0FLk94I9aETrn1cxDrf1BqM+YpRU1FJNFTRGKkp0p4h5EflBlRCdSO&#10;5JufHmsssf5c0GwSYJMkknEzxorbT3YiggjMzOIV7n4gfx4IadwoS8EyXleowyefMlQ1PUsgELvI&#10;RGHJtYKou+nbXhG44pSoSKWpOgVCzxWwY1VthuA4asCUEaJNJTxye/s7TOx+zuvqO3L27ZaxUduy&#10;fhVC4EDHjSIiilA2+z9fDh6KQKINOdNCxcX8OOCkijQxt1RznBhtJh+GVs1EaSHyfNgZY2Khdt94&#10;G6+3Qm+vCV7LGLmQ6hKwcYUJG2dmzbjRK9bN3A0uJCgeBEjp2edDBlz1aZ1wXMdPmjM8aY3Sw0c1&#10;PJSSu6pKWj2K8sgLyEqwuQO+vAjf7ts3Lfdt+AyCCAMIM4DAbMKZu8vTdo0JhGIggAbOrAUE/VrF&#10;enePwHNWSS9HWTJRq0Em1AyhTvEcK3ttuPeOpt8eGeToubcd2/CgCrESeOEk/AdNOZe2814HYIGr&#10;EY+Un5Uk+nOcemmWZpcS6gUdRXuFPlRx1SwIHDXDObFnBXS3t4IrlS9iSB6TQpRbqWcBSC6ldU8E&#10;zRiC1GXcPTC4UaTbFE7n3WIIDO1txB8bePGEO92MTNHSLOeEUHtDPPXOD4H4/wBHx4qQrvDVHUhu&#10;l/Q0RKgnx4agUGnF0+QUU24FRx4CkClindW+XH0cdpIRqqHNjbQki9uaKqeSzNOdHiMxj+eQMwWz&#10;X8B4g3Px5oKmqrZinh8aaXdUbgXf95rH6+OQDSPSZp96e9TcayNmGOoogksclRHK++58Ch2pcKSb&#10;+PA5mOXovkwqdhGHtpS4yH06VdFYs6ZgzJiWKy4XVxSxQ1FQXQE21vvDAKNLX0JPGLFttgeGMBS0&#10;JATAq1v08VXUrpB6ScZzJnDCRjeC4lT1s0EtQZY4TR4lGsEk0bXMkrQykkEWF7+zmO2cuous2bab&#10;wJEGI+9skgR1j3UAXn30XSW2UFKCIUqQBKdgiJM+4VR7Jl+pqqtpqnc7xsI2ZyTcp7t9T3NuZVBs&#10;HEccak5V1pwFPtLNWYPJHNhzmGSK+0rbS4t27dvhzamgsQrEUWKId21Fq6jE8RmNRXSvPJa25zc2&#10;9ns44hAQISIqyQlAgCKYK2J0u2ot3tyqgRRg2qmyKtlRwo7D48YC6VFsGl7hssToN7duGaTQceB4&#10;VPqaujhS4Nz8Nf4ccJpKlClUlqnGwjkKe3hxEp2KOUsTSoyJhuac44g+H5VopMQqmVwiRsqlSo3b&#10;y7kKAo734SXd4lpPjMCjdm1x2VhpOovW7JeKrh9U9S7sIY1FVG1TFDGd0arT+b+iVdSDtFrj2jgb&#10;cDboOnzwwxoUdwBgdlbM3op/FJ6p5D6YL0zxvMC1XUGeLC6TC6nGoYamCKZ0+RanWmkkjSTeFQqq&#10;K3vEaHXmH+f7jMrdNwygJT4yoJEE46pkAnieIqOcwtTl4K7RI1GSfDPX7xO2jd4Xm6qp87YWnXOG&#10;ZqjFYp0YrFHGytHHpGF0jgUN2Fr2Nh25i1nVopkkAmQcI4wfacKwE3iyC7u1K/NOrkqwCYRIBwHh&#10;x2H1qvD1ndMM25EzRL18yrilZhGXUOFVc09JOqNNID5HlSFmDNGXCklbAX78yE3UvUFtNkU4qSqJ&#10;k4fd7RjU47p5zb2DacraMrUlYiVHCdUE9IxqpTqT146W9Sck1ucMFxGrwvMlW9deOSaSoqFkWwiY&#10;bSywI1u6t2J5kvleVuWTo1AKSI6h1+fsrJTL8quLNzxqCk4RA9sk4miK5dzs8cwjrkNRvcOVd7gl&#10;hYk3vck635MwX3xA2UJLm1wKqEajxer8+KuwiQUsiFGTYPsMrbgVv2II78OPybbohQmgeolOBxo4&#10;/QH1i9auieM1OJpUQYq2IoqVU1dBHVVDxrOJ9sTTApA9tyh1W4B+HAFmm6VrfIggiNkYDERjGJ4H&#10;bQfu7Vm7AEaQOjAbIx4mjJUfXXJ/rX6xrlzOeAQ4JU09NNLQ1izmeol86pjE3zUjRgBIgVe0QBJB&#10;115DF/lat1bYuhcpEAjAAEJJEY8YIxJrzjicjtS8VeEYRIAkAkbTxxAmi++sP8NvqJ0OzqmZelsv&#10;9Z6WpqMTZo6SgqG8uOOMVClYl8yV1KGS7OFAKd7cKN1d8bfPWQpXhwG0jbOkicBIMbOmjndbe9je&#10;C1DowkdIMEHSROAwMbOmqvM7Y1mGXMsy5tgEdfTKkDo0Qj2qounuL20N9fbzIBrQUSjYamJqFAFO&#10;w0Yf029AcndfVqlrcXGGVsbyxJCIgzttgMqPvkZYY0NiLnW4PANmN49YkFCdQwxmAMfaaIr9+4aW&#10;A2nUIBkkAbcR0mkj0+yjn/FsQqsiw1YlgjpwZFQiWM+Ux3R7nO0Fb+Hh24JVKDKg7HEY7NvvpLmN&#10;y1aDvIxJ27DjxwE0dHom+ccg1bYrhWJ1MdWi33mQyKoKGJwqN+j+zbwNrD2ck85YxfoAcSCPKNh6&#10;oPvqB8xcTdGCBHl1zt27aMxlz19dWPTjS1NRgsyYjJMKoE1McU8h84JuEYqCY0sQGBCEjW3If3l7&#10;Nsv3gSElIRBSfDKRKSdpT4jIJG3ooDXm6jGfpCFQnEGRI2TtjHEEjbR0MJ/GZyC+X/l8PynE1Y8Y&#10;WXzIPmT5ZRWZTUVPlxK19y2VWGgtzCgdgd33xV33hOAx04yQDpRqUeBkkHbWLKexB1p1S1v4KBEy&#10;E9IB0p1KMYGZBo0HS7JlL68s5U/VbIM+H4HhmXJcQq1xCqxSKHzpkhiM9EUZAdu1lYCMDcx72uea&#10;tslu90rVdrdqKypsJSnTgmCopVtJkxHiOypp3T7P3sisXG3XQslspSCkJAKJKSCSVEq2Y8Kg9Sqh&#10;sw4nhmVqCuPzNJClGstICjrE5DKbot+9wxNz34HcivC+0tT0hMaowxIwI6o20SZDeP3iFIfCktgB&#10;ZkjGMDA6R10Rv1hfh6YR12rqnO+XZlosUy9htFDi0YVfMtDMQsl3ZI4wYnI1UkkDgs3d36RYrLCs&#10;UqWru+MyOqZxHTQpyTtHayJ38mDr1uKDfimSRMeEGcR0xVRudPQZ1a6eS0s7Rx4jFUKZoXh3eVsW&#10;UoWM8myMkCxO2410PM1siz22v9pg9B27JHhGPTtrMT+dpuWgvZqAPtGyNtD3juMZ29P3S6m6Mmmh&#10;pccr6LeWpvIcvDKzvDMJHX3yh91zYgdgeE77Nvmt6XZ8CTImcDACkwD6getRRZtNZtcKufEoBXGQ&#10;AoQCInCeGPXRsuhXUH1UdTujxyNmgyYzE0FPCi+dLPVVElO3lRwxOSKeBzZAB8Ne/Mfd4LDK8mvO&#10;+Z8JUonYlKE68ZP8Sht9tAHNspy3JLsXSAEKKjwSEp14knAqUNvqatL6m9N+qWBelejxatw7Dsmw&#10;U9DDXVtJU1m+ojqo3WOp/QROQzOCWfWx7eHIWy/LrVV7LcuLWSlJCYkGSBJxw2CoibsrJp8utkur&#10;WSEkJAkSSBJ8UDhWtB6i+vMyZnxGGkV4REBTPGj7lcwsY2lugUWbQgEmw503yeybya0TpGKhq2GY&#10;VBIxPA1lnkuUl9KRw247ROMcaFf0/wD4i2aOm/Qqu6W5gpY8Xp6mjeghpqkOYo1WYzQymKEAyGzb&#10;ffe2gPhyGM+3PVvDdC4Cig6tRIgEyACJOzZOApDvJuenNHEFCyjSZJSQCQRBEnZBE4DjQK9Pumua&#10;fVBnysxPJVJBBiFU09XWeW8VNDTpLKEkkTewREDMNPeIvwdX1y1utZBLiiQhMCZUpRSJEwJJIHVQ&#10;hU43u/aQ4okNpgTK1K0iQDxJgdVbHGQOmWD5e6DmlpMehbMktHAZ2p6xapVOwU9VEgUCM+aFPvdw&#10;fjzlNfZo85e/mFIIZlWnUgpJE6knGT4ZGFcvM1z5z+YJWrwsqUoJCkkKOOpBMyRpkYVUP6jvQHiv&#10;TCaiz/g+P1OJ4YlHT1lRU1iM8sTpUCPXyAI0QAptBJPe/M9tzu0RGeksJa0nUUgDAGU6sNRk4g9F&#10;Z65Tv9a5we7bRpJwjBIkpkwCSTxxwoAsZwJuouPnJ2Tq164SxvtEsDB9BeZY4QbgKdd3iOZMMN/k&#10;0986ADPAj0JND1Ku78R288aLj1r6Y13RvHzgGYGHnny3G5VQlZUDo20sSAdRwwt79u9RrT1/GhbZ&#10;lVyJTQKxMKn7DafDi0eKjdQ0baZMSpPLI1v/AGaePELqKNGHJrGuAR1cd1sT7fpHG/ywWKsbstms&#10;1BlJhMHZbj8v2DjjdnpM027mEiKEqgoTSxBfZ/RwRIToFA513WaxVcTO1/HnlCa2hUUyVw8mBmLW&#10;/L9deI3PCKMmvEaDX+ZyVFf5O42JHb46HgYDxUqKGvcBCJoZMApmjpldxrbW/wBx4MmUwKju6XJw&#10;pH5xp3Le6e1j9xsfy4T3gJoQZcoDnprLl1ooYB5p1BP9I45beEY01eAqOFT8UxWnhBVf2Dil54Ck&#10;jFuVUHVdLUVMheBTbXWxPx+jgZcJUcKGLSQgY0+4FUiAfpu+vs8Rf+PDFhenbRXdI17KU87Utaht&#10;Y9/zHDIwuiNIU0aRtfl/z5N8QF9dT8f7eEzlsDQkau9Ixp2wDLVUKgNMfdv7PAi3jxXbWpBxovu7&#10;1JGFDFQ4VTxoLjX9fZwWBAFAFbxNcsRq46WPbELfRblVq0ivMt6zjQG5izNXVEpgQH8z3+4d+Ay4&#10;ulHAVJdpZpSJNOeWMrzYraas0v8AR7bHtfx4otbYuYqpFe3oYwTRlsq4fRYXEqki47ae0A92+I4N&#10;W0aRAqJLp1TpmhkpsQSeICE9/Yfr4roLlMVBrJZENyf1PPU6kA1HSrqGGwX+n+089W9IrOuHVFT7&#10;5ub/AE89FV1hNPuHYLIpH6/w56Ipla5pZU9NHTRe/wCHNzSPbTDiVXGrFojoObp5Imk38y9XN5Z9&#10;v93KUpjSKXOF4c6ReYR94+vmxSJRrHiBIO3lq2KiUyqzXPPVsmudfMkUens56a0nGghzFUF30/Xw&#10;PGjR4wmkXHXNTPf6ONTFHBb1Cn+hxSGYjdp+tuXmaQLaKaV1A8Ln3eOUXKwqVWNHsNzpzc02mkVU&#10;Rwyud4GvGzRqkkU3zrSxrYKBfmqfBJpqNLQubyWA9un8TxuBSrUobKxzU+CKt7K1vG1/zOnKkCrp&#10;U4aaaiLD5B+iAH0f2acbMUrSVDbWGCNEFk5oCrKJNZ3pGkF7ac3FUC4pslplhOvhxsiKVBWqoPnD&#10;2/DlJp7TX//R1RPIEY2RKFA8FAA5k/s2VjHM7a4kNa554Sa9NR5YI5ft3P0Hlimlbao2VwjwWCSw&#10;VbfR3PPBFLS8RTimFtGAoFgNNePBNMrcmuDUzjTt8eb0U40oHZUZqfabg/XzeiKVFM1gmnpKVP8A&#10;SHsdfaT9w5bSBtp9CCNlBJmvP+E0F4b7iPDco7/C5Pf4cI38yattvxAo5Ys1uGaB+uzhieLSGLCo&#10;LE/4VLHv7TYcB72buXGDafYCfjhQrRZpaxUa6ock5mxmRWxCQQqx/eft9KpfiVvLH7oyswPP5Ctr&#10;vWmftE+n40rcN6eUVEd9Q4kdT4L+1rn8uC63yZtnFWJ8vmaJnL9S9mznopb0eEJAgWBbIOCpKA0I&#10;TRGt0q204Cmp195+w7+PHYitBwgRTXXZry5hKlZ2R2GoUML/AHLc8Jn8xaY2ke38JpQ3aOPc/jQf&#10;Yv1Ckqrx4bGsa+0IL/e2v5cBFxnal4N4en40IWcuCfux9fwoPqnEKyue9XM7H4sf4DgTcuHHcVEn&#10;1o/S0lvYBTf8vGG00vxJFPk1JWn2m/N1XVXbIUcN9B56rRNKmmnEbJJH2BH3caSrQQaqUTT3ijLL&#10;TRVEf7u5T/HhxcI1pChTLfhNIuqxA/Yj++3CkJpYT0U0qyjuOO1UV0SCdObrc1KpKcyyBj2HKmq0&#10;9RQKDdeMmr1IbygwHNDGtVIQR7lJPY8sDpM1U41OxCB/l0mgDMF3AnwFteCAt94kK8xSZJg0qelE&#10;+SY860E/UOCaowhZD56U84ge20mN/NsdoWQKWHiLjhM+VlJDZx4SJ91HDCUAgufb1GKNp6zPUT0C&#10;6y1VDhPQfIVHlCipY6R5ZI6qoqqiSpiRo52eaYBdswYEqLgECxvwP5dZu20lxRUccMAI4eykd7co&#10;fPgAAoiFpr28OH6saJhArpo5tH7DlQK9NC70a9RfW303YpUZg6I5hrMu4hPDVU71NDIsUxiqUVJo&#10;xKyMVVwovbXS4IOvCa+y5nMQEvJChhgcRI2YUqadU1sq0L0u+o30kZsNVmv11RR45KrOYkrq+qPm&#10;mSmXyndYd1RMI3Dqyk21UWFuRVmeW3bJCLHwiMYAwg9eAnA0J2XkLT49tFZ6zYX0/wDUTnatzl6d&#10;KGiy/gdLURRx0UFFLCBKlOEfy42u+yWyuCx7lrgcGGWuuZUlKbklStskg4T8RsoruUJuR4cP3UQ7&#10;FfOEhaZSrBmVge4N9QfiCOSjcgHEUGGTGFM1ibkDhbSylFlDHHyhmKmzM1OlQaV45o0kQOpeKRZE&#10;uh0IJWxB0sTfid9vvklMxPw2U8hWgzVoPqv/ABSse9RnR3CukOG4CuE0eGT1TpFTpR0dMIapNrwr&#10;T0UW4hTYjc/cDTkZZXuwMveLqlaiY2yTI4yT8qNnLoEYUUv0zepLqP0T6m4VnbI9RUfNYYzSuqTm&#10;LfEYngmXfZmUNG9jtF9BwT5pljeYNKbXGOAMbDMj3iqW9wQY21sLdBv+FA+DYxjGF5E9SeX8LosA&#10;pFoqatq6WiSOWVY4XTz560+bXznzQrMqBb7iLWvyCMz3HWpH7AztOk9IIjoSP0o3RcpnHA0QT1q/&#10;icdN8+Zuoab0wYRFgOAYQ9JPSRwULU6x1VLKzCaBat2b9IpBdjGCxGotwV5NuqtkFVyZUQQfFOBH&#10;GBw86bcuwnZjRFuuvr665+pSdoupM5rQfO2S1s71UiiQAMEUhIYwQB9lPAezkp5PkbGWSG8JGwCB&#10;hj1k+2iG6uS6KJDVzGWukqNC8h3sQNCT37acFK06TFFyTIryNLqUYjQ3sbcYpyaxuQq9uer1T8Jo&#10;J6+qSOJ9r3uPq17nQc0oxT1CzBPieCQrSVH6XRFDKQbXOl2P7OJJmmtIrFmDEY6PCJaeeyzPqLMN&#10;GGtvbYjl0imaBtahkFk7a8UmlGmanysJaMMb+4f48NleJHl86YSNKqgCXaAiqzk6WVSx+4cKRRwK&#10;yOkiOVkUq1r2Oh17ac8MatMVziW/2uaNVmsjEdvDmqoVRXpwu0W056tzUUMBry1NqM1LoiGm737j&#10;7+LrcwaQOqMVHMJEhJuLG33cRqEGrpXNcdjht3K09Nci5Pc3tz1aoWujHVnHejGbznLAUM0rUtVS&#10;OilAzJUKFNmkVgpBAIIFxrbvwovbNN8jQrpB9nlSxl8sGRSaz1muqz5mSozbisC0006RI6rKzgiN&#10;dqs7tb3iLX8NOLLdjuEhAx/WqKXqM1gyhm7MOSqwYrlCqFPMHSVGBYqHQEBtqsA2hI18OefYS+IW&#10;J4VoPFGym7Ep67G6mSrxl/NnqGZpHVQt2clmKhRZbk304obAbgJ4UjUZxoQsydRczZxxGihzjIlR&#10;TQIiJCsESRK0KWiby1ABbwLHvc8aXapaEowJ2mTO3HGnmnSs40bTrZ1G6GZPSLFvTnUVNBJi+H4e&#10;lfSGqE0rOF/TxsIECIpYghLA6HkcZbbXD3hvAFaVK0mIEcDiZJ66FD7jaP7nxAkUVOabqH1JSGgw&#10;rDvcpRIdywJExuNz+dK53ORbx14NAGrWSo7eufYKIVa3sAKBx8Rpae0ssgjYkj3tDfx0PDzTSIAm&#10;nOKHFsVEkkENROka7pZVRtqovizjTaOMlaUdA6BT6UFdDdkKswbL+WJ4K/CxUvOk/wCmihVmMbrp&#10;eQ6DYSbePCJ9tTyxCoiMCePl10ZtICU7KtQ9K34InUf1AZZgzpiuY6ejw5rbzUVENGm3yklUqD51&#10;TIWRwRZRfXXkKZp2hN2bxYbRKhPAq2GD0J29dCdrIPBrUcPZ5cxQi+pP8O7pL0UyuOn1PKMQrWWO&#10;I1NDDU1EjMyiaGVWqAbfZZDZPbxdlu9D1+A4RAxwJAGGBwHt20kVlyGzFVsdRuj2bcv4LieSpMPq&#10;KTDKGpWotURCNvcClWYMFYko1+3xtyQLS+aeKXNQKiIwM7fhVXGVBJSNgxop+E45nXp1iVVLlmrm&#10;wuadWp3mjUAyRK9yFZgdL21H38F7jTd0AFgKAxjoNB4LUycMOFMmJV2J47iLYpishlmlfe8jEsxJ&#10;sCzMdSbcUoQGhCdlNKWV4mhvyh076PVuWpMyZpxlxUJFK4hnqFp4mdG2+VGq3kcsLWv7eEL9y+le&#10;hCcJGIEmDxPClLaWyJJ+VK7oF6hofTvn6TO2U8Po8UaP5qOBa2hiq0ENRH5ZURVPuF4yAUYi4OvE&#10;2YZf/MW+7WSNkwSMQekY48a2zcBgyBNNvWXr/mTrfnSbPeaFPzUscEeojWywpsjCxwqsaALpYffx&#10;+xsE5e2G0bMTx47duNUfuS+ZNCL009UfULpzlGpyjlLF6qjoayMQzwQztGsiI5kQSGOzNtLG3vD7&#10;uPPZa1d+JxIJHEifjTabtTRgHChkyr+Ifn/KWRq7Jc0j1ENYISV3hAXiuFeRlV5XJFtdw7d+A57d&#10;tl5YWBG339AwA9lCBGZkCKIHnjM1JmepmxgzJTySl3WG51Z5C+1QSbWue+vJCZbLcJiY4+lB91ev&#10;GlJlHrZmjJOXnyxgop4IZ/PDyPSxNMRMLOnmSAlV9gA0vxK9ZIfVrM4RxMYeVPIuFNiBFJ6jxmoj&#10;TZSymIEAXDsO3bUHi4p6aTaop0wHM1Tl6qNZBHHOSwazxq3YG4AOmvx42433oiauhwoqbMubaikT&#10;NjIaehqPN8q8qqXsfeARNdDyiShJ0bSK8rURq4VKoK+WsR6ioILkAdraEacNmRE0XuGaYvmCWK+z&#10;9nEcU9trkZGcgLzdVJipELKh29j48tFVUuKmpY6i5+r+HHNNNhyaxMlm+nngKbUsGsZQjXl6SmnP&#10;Cfdkdr6qL/UdDxcyKL3jsFRKpgjsCL2J4mO2KWxhNdQ1KLSNSVAYqysACdPhodDY8qUYzTwcgY0n&#10;popbDQtbjgSTTJWOmoTI8inaD28OPJaJqpdAqMsEpawBJ+A/o5cMk4VUuCnGCGZDYD+njoaI4U1r&#10;FZEqnpJS8oK9iPp4ZsNlJ6KSOkLwpollWsdip+Nvr4gWcaVpGFYzS1Dqdp7cZp4CudN81C1m7f28&#10;1MVY40+7I6he1jrzRxqoriKbZ9nm63WBaafzCQdPu54VenzCqPzKn3ja4P3jUcMbZMqpBcHSmo1Z&#10;EHkYj7Wv380rEmlCMBTRTy0a4hEMUjD04Ybwb2tbvpqbcSLkjw7aUJicdlQMTkofmScLBEeoHu7f&#10;HSw+jjaZAxrao4VA2NIOOim66CPby/DmyK9NSUw83N9OaFap8wimigqQ7i41B+g8M7f7saSPbKwz&#10;StWYoKOn/wAo9wLkd1+PhpxG+qCSaUsgwAKZ8fhqcNqhRzsjkqrExsGAv4EjxHEra9YkUdlOjCmg&#10;Tfo7nQePHa0TXo1+ahMiG6gX5omMK2MaxIzQOJo7FkZTqLjQ35qJwrX20445WJip+eL/AKZ3O6ML&#10;YAEdxbTX2co2nRhw6acWrVjTfRoC+4tYj2d/Zw4t/vB5ikTmArhMkktQ1rtt0JJ8PDjdwqVnqqiR&#10;hWKGEzTiAfaJI4kJilSca6MZEuwi9ubFVOFcxCZpLNog9vs5s00DXchEakg7gOXFXmo0c0kMTSkk&#10;L8PYebwNbmsUbGojEk9iQTYW7fHjzOCxXlHCuIf9MYk1sPy4tujK/KmkbK5VKiqiNOj7TobnXX4c&#10;LQKUgTTvVYtNW4LHl75SnSKKYzCRI/0xYi1jJ32/DiVNsEL1ySSIicPZ00qU4VJ0wOnrphbD3Y+6&#10;bAcXaZpEacKbDYFi3O3va6W0+881jVxEUoKfEMLoaB6WopEkmmddk5uWQAaqo7WJ734nUCVCDh0d&#10;NPpWACCPWssWKvh1O8gjuZlZb9rodCLDvx1TXekCeM+tNd5ok1Bq2pqSlgpkJsgupPsPhbh/eDEA&#10;bIn8aIWsJJr0UUIYSkePCCl4pRRrFLELAf3cuMarUZ6NSdBx0VQ1waEqu3m4rVYlpo94I7jjUVbZ&#10;WWWNlH6LQ9r8tE4V7ZjTykdL5EFHUSGJZve3W3EG2ot8eHFwSyyAnjj+NIGgHHMfL8KT0tTBR1jR&#10;R/pY9traA3v4+zhEmVDoNGZ8J6ag1FV5rM8aiO/YDsPv48BFNzNRUSWaUPUMXC6D6PZypw2VuZ21&#10;PDQQr+lB+r+k8ria1sriq03lFopbuDbaB+ZPLY1vCoxeRDfvy+FUp9wrFfIpZWl+1oUPt8COCK0A&#10;Qgq9R8xRa+NZA9tMZljZzI3bw104HDRmKyJJGRuPYduaitxUCrrXA2xm4PNbK3E02IjyEsPHl63s&#10;qXBTAyCN9CT+vfmtle20+JDRxna32j9fKzNVOFZYIgtaqwlWIIYrcdvHi+1QXHB1Y/jTLqtKaUFR&#10;IjSmI6bBYH4cVXzmpengNnlTbCYTPTTicU8zCGwiWGPaZFk8wL+k0Ftu7uF+HA93fi1SdkRw9lGW&#10;uRFMTiGFLppbw4pFM7aw/NWQrJqSPu5U1eK7ik8Bypp4VkLEnaTrxxOyrCsiw3999R8eb2U7Sw+W&#10;iw/Ay5faZTsa9ux+ybcF4i2YJ4nD8DROT3jnlyaZK/Dp8JVZGcOHYg6jd2vew7DgIQ73tHjiNFQB&#10;XwooKm9+PU1WejjheUTLqT8Pr47FaFKfzEKWC/Xz1MGuO4jQ89Xq6vrzdeqTRU71lUkEfcnT6tbc&#10;X27ReWEp2mmnFhsEmlHmGKN6VDFKqpG20ITY6jUBfYDwwzS4lYaSMAJG31HpSW2bhJWdpPJpDGKI&#10;pe20nhFNGNc4Uexub+zl4qpxqZ5ast+3PRVdlY/LG2xPGdlaqDNAxJ2nl4mnJqL5C7vfPGDXqesG&#10;ijapMsxtHH3Pax7g/fw9y5oLXrVsG3q6DRbcr0pgbTTRitdJXVsk4U2vb22PY/DXiG9f/MOFVKGG&#10;+7SBSYlqfMeyXP0cLTSqs0EvvbSdfZyteqcCsh9pHNkzW65m1+bFaqVHtBBA145tqtdzKJVtyteq&#10;RhFAkRkrqn7EfxHbwOvsPBZlbAMuq2Dy47D6Gii6cOCRxpJ4xUnEKtpX1N/z7E6cD1y+blZUaMmk&#10;BpMCuqWBlGnjxFT8U4uIoltL25WtVFmkidf0Q7fVz1WqKqk6v91+bNemsoT4AcrWqzJC9uVNbp6w&#10;alRqnzak2RPo+o6/Hgiyu2Dy9Stg27PQ+2i26cKEwNprFjWMitq2IHuobW00PYkW9vE2YXBuHD0D&#10;y27DHnTls33Saa4sTqadt8TkAHtf9bcQt3C2T4SaVKbSvaKe6TNxRQlSvsFx+dzqTwT2+cFOCxOz&#10;k8TRS5ZA4ppR0GOU9Zb3gCxFgTqb+wd+Ctm8beiDE8KJnGFN8KnTzhRcacMxhSYU2STNKLEbh8eV&#10;V4ttOjDZTTU4PR1ouF2vbv497/VwPXGWtv7MD+vu9KMG7lTe3GmmTBK3D2M9I19oJuD8fjr93Ao7&#10;lztodSDO3H19vso0TcodwVSnwXqZmjLsoRZXAB0F7HRw1txu1r37e3h7Z7yXFgYUTyZ2mT++iK6y&#10;Vi8EwORGwQKMBlrrfguJyBcdj8sgk3JIB94X9rt7p/Lk32G9rN1g5gcfj0YnYaii83YcYxbM/u9A&#10;MaGVccy7iUYfDJRc7vdNgdDbRftd/byT2n23xKTz5VHSrd1jBY589lYWO068UERVQZrJpKLHtxgi&#10;t7Kaaj3JAAbgcZiKVpNcliV1uvG4r2qK4R4YtRdmNtpBGlz7Qfq40U6qsXdNOs2DfMATVNRJNI2p&#10;Mrlifbp2HExaCdgpkPnors4VBEg2kFx2Gn5Dmtmyt96TSSzD00wXNFGXxCmWIyXXehsxO4OS7AFh&#10;qPA8CV9lVvmMhaYVG0YTJnE7fZQhs82dsTKVSBwPlGA2e2i+Zq6EYrhfmVeByLLTqJGsL30YbQi6&#10;u2h+HbkKZjue6wStkgpxPvwAGJOHlsqXLDehp+EughWHwxk4AY+e2gMxPC6zCqt6LEY2iljYgqRr&#10;obEkeH18ih5lduooWCCJkeXw9akhp1L6QtBBB4+dQCiN214kpTsr0VN50qw3272C39l9OWQNagk4&#10;SQJ860TpE9FGz6d4JhmDYEhoJBJUyr5kgDIzIT7jKQo0BI5lXktii0ZAQZJxVsJB2HZsGFQHnF0t&#10;92FiEjAYEA8Qcdu2lNORGNr6cEihQeSZqCIy3hxAUUp1VhajRwTYHjWicadC4qFLQ0sYaaoO0ILn&#10;t2+vtbiQiNuynwsnAbTRYs8Y42M4oYIj+jgJXTaRuUkbgR/iHICz7MfzbmgbE+W0YTh0ipqyu0/L&#10;Nydp89h4ehpE7fYOAShJXLaQt+VNVrkYhJtjhBZ30A07+zmkoU4dI2nAVskASaGPK+XhhmHiqkAM&#10;0oB1C9jY2uLnQ8nXK7EWaAY8R6h7PQ1GV/d9+vSNg86UjI0UiuguAy3B9nj9fBOtMiiQKmnHGK7B&#10;sQhp4MKo2pZIQ3myNJuMt+2nZbfDha00pBOoz0YbKuMKTrwEG7G3H1AUoCq6o0xGfFIqHC3IqpWC&#10;xgtYHad1rN7o7XvwsdCQMdlOACJoS8f9QWOZey5UdJ8508dXhdTRVCAoVYr5rklGmYkgBv3VA8Ne&#10;Y/5y0l1U25IUFCZAxAEHDp6zUh5PbBmVuCQRhjs4g0T+sqMIaqqpI4WCzBTFt91Va2ps2pXhO2Fg&#10;AE7NvX7ONCZYBJw27KYJF2seGE0kIio7H7ub2VqKUWXsKasn+YmFkQ6GwOosRofaODDK7LvzrWMB&#10;s2bdvvolvLjuxA2mhEJCWCiw9g5IvdxsoJbadJ4KWGggrIz70obcrHXcD2t4DiPEkiqVGqpqaeEC&#10;FDFOpQhwBtG3U6dyb9jxrQUnHEU6lVYcQkqqit+ZlqZJiwDFnJBLeOg0tyiUBIiIpzVUSejZozUy&#10;DS58fr140pYZEmrplZgUF2JTmormd9YlNlNxqO4+7kX3Vybsz7KGzLPciKZnXzJbqNfC/EGwU/E1&#10;iKkPtPfm6vFZzDIIvM7C9rj28pqFaIpU4ZBJT0m5wGL/AH6ad/ZwZ2dl3f7RXpj7aJH39XgFOL0t&#10;VMolikVXcWUHUm/gB7eGK1CkacKeMNnrcqzxVCOFlNnUsAVsrXFxf8jxMVB7AiRVyKFkSyZ4pEfM&#10;4CGMOsc6lFIZ2GgW3uLaxuOU7sWx8Hs520gUo0lc7dOK/A4lrI2EtKztFHKtyCVXda51NtdbceYu&#10;UvmNhiYpSDpoNKjyaBfNYXCjU99R4ji5XgBJ2VYArMCk6uOSSVXnTAuB2BJsCDofHkeXazcmdlCZ&#10;kBoUoY4aPMdL+hPlVA83Q+IA0sO/36cDSibc44jCjkAOjrxpD1eGYhQSFapCpFtbXF2F+40vw6Qo&#10;L2UWLSUbaGzLuaMabCTURIs6Rx72De82o2navbuPHgQuLZAVBwxo+ZfURIxpd4jlTAs4UDY1hESR&#10;NCYA4ZgWuyWPe9z9A8OK8uZWyr9pMYxs6cDRff3KQITt9fWg9XCZcMqnglpZKMTICvnNZrXtuB8B&#10;yVdYUJBBjooDmeNCpieQsNwvKZrsZVJ5HVlR1DMVaMb2sugYkD2cC350rchOH61cIoCsv0uVGxH5&#10;jNCFqEuSGlV/skEglF1JHs4evtrdTht540oCu7OFYKAQYRW1GMRxGpw9U2lSNpsX90m+igjQ+PAX&#10;eWKlgBO2hNbXYT91RM8VeV8RxFMSy1EIEWVX8sKVUXQBlG73jqO/CK0acbBS5jhHvo4uHEKMppGV&#10;tZGybYk8tTckAnU+0+F+GqGyk7ZovUoKoWMp5qhwnLEjB1qdg875eRNyAsNrXBNi2nAzdMFxzo4S&#10;NuGPso6ZcCEdPGKQq0+D43WpSupg33O9bXG0EhbfZAPDbUtoSMaQaULMbKgYzg7ZfeQRTRzxsqC8&#10;ZJsW8CfaDx9p3vokEbdtMuILezGkkWeRgzg2JsCe1zwy2mBSKl7heGLBRrWuqk7SbA6jwN+Ci1ZC&#10;Nu2g7cO6zhspSVFRh89FakUoyldALLqPe76nhpCknHGiwCouWqenq8Y8qebyk2l9W2qSncH23HEb&#10;io20qiBRgsjCppMyPSLIIY18uRC7hBZvcIufp4UXSVD7hPx6cBTEhQwpyznlqqrMWenWVDsYxxug&#10;AR9dwIPs1PCZq97rAbK33eoTWDK0MuAYymG1Nj5wkW4OlxqO/fUcMXVd8jUOqipwThSU6mYp89M9&#10;BAgETqQzBFuSw2sGbUnUAjgQed0nChvltloGpW319KAhMtSEOJv0gIFhf2d+3Gkv9FCVbeFJ+uyv&#10;UsrPRLqoJ2gXv46W+Hx4aJfjbRWWtWykm4mopmhqFsykgj2EcXBQUJFJSkpwNZxVoF9vFGqk/dzS&#10;0y5SQl/mapQ/iAVvqD+3gqs2QnxKFBu9cIGlJrPjWEbEasouwDMV+u/1c3dWwI1Jpm2uJ8KuqkfT&#10;PFLMUqnCNusBqb+Og4EFKKTBoXhsEYU/xYg4kaKngLIwsdq6d/ae3DAupd+3Ci0NFr7jXVTmWI03&#10;8vhAVDo2h8D4X8ebLuGk08GsZpimaIrvQXGv18TExTndmmKXe0nu8TTSqIFT4Q4GvFoxouVXmmAN&#10;jryijVkivIU7+3nhWjXIxK7X5aKrqipG4xRlV8dOWOFNjE0xSySmTanbiNRM0ZpSIqTGJkIDccEi&#10;mjBp3SIpCapzvQLc7Re3h9fKF2KcDM08oDDS/MQEiP3RsYakHU/VxQjHGkjh04Uy4rjAdtu0Io7A&#10;ez2c8tYTWkN66ZUqBIb2txkK1UpKNNOsFQkY14rCopCpBNO9PjvlMNp0H9/HO8FNd0adZqmkxe63&#10;s1mII/XTiQrIp8M6caaIKSXD8R+YjHvJcC99Qw48G9daLujZS1j/AJfXwNU1kI+cYIqMCQu0DUFf&#10;E/HihLWk4bKKXXicKy0eGQiQJKQqkHUj+ji7ZRWVTTnNBTwMEUaWBGlubSZpMTQydLMCxzEqHEny&#10;1hxrKmKJqgOtIZjGIwfMN9pAUD3jcjhVdvpZ06jAJjbG3ZTang0PFTVnbGKXMrxU1LEI5YYovOAJ&#10;+2NQy6WswPh24ot29PiPpXgsqxFCP0Bzh0xyBPiH+dGmeoiraapp2EdP50oDAGN13kIhB3AMe178&#10;J8ybXcABkiQRtMDrry2u+HXSrwHoXgnqe66SZA9N0UlJTPRvXKMQr6bdamiQ1SvNpGLfbAUE2NgD&#10;bhG7m6sjtu8vDMGPCk8SdOG3qxwol1qsGtT3i4YA+nX1Vyzv6M8+5CzRiGVaivp5quipErVgiV2Y&#10;wvHvRnkcIoUm43Adx24lst72L1CVpSQCrTJI2zGwSaIrXO272NIO2JMRt6MdlE8xepkwTGZcLxVL&#10;iByjMDdGO0EFWH2hqO3JNDutMpqQE25IBp1WlgxmVZcHkSJCqAIQb3tc7V4nS7p+6mlo7sY0zYxR&#10;T0snlSptdhf79P48WhYUJFNtL1UEuM4fW1c/6I6XP3HXsPjwlebUvZQ0t3UtjGpOD5Qnle9R/DX8&#10;7n8uWZtIxNN3F+AMKFjDcs/LoCEt9P8Abw+SgCgU7clVKGPDmjt8OKYotUuaeIY1RLctSYmawyUf&#10;zDG5sB+fPE06kxXSZLra2naujKhVZbC+rAnwA156Jp4PRThDVUWFoiqCBE9jGdRYHUG/flCIpYhz&#10;vMKDPOmPRQY5IaFSqysG237Bh8NO/EKn9NHiLULE1Go66aaJJNd72tbvcezxvx5LuoY0icY0nCnS&#10;LqNiOVXnerikqZyHUh5Cuht9osC2nfhBcthQkGBS5m27w7YpV0Pqv6h4pkmk6YVNQIsLokqI41sz&#10;nZI28peRiAoubAKLcC9rljBfLxkqkGSeI44fjVXMmSyouAkkxtPwHCnHLudpqLC6nDY0if5vaXke&#10;NWk3KftKx1UnTtySiyHCDjhwnCgq6gzSerpYvM3aDcSfrOvF5qrYNZ6YQyp344KaVIqPX4ajoSvj&#10;+3lCKcbdig0xGJ6eQkfT+XChwaTQrZOoU0DHKyIFY7/r9PEhfI2UYflkq20J/Rbp71E62Z7psm5J&#10;w2fFKuqcQrFCL2dwTHuZ2VQDY9yOFVxd9ynUsgCl6bZCRSbzZlvHMr5qrMvZlgFNWUc01PPCH3BZ&#10;IJDFIpK6X3Ke31cXsr71MgyDSNZA2U/ZBzrjPTXM9Nm/KrqtVRyebGksYkhLbGjPmxMbSDax0PNv&#10;WwfTpVTSXygyKW3U7rr1N6543Q1XUzFHrJKeKOjhZljiihiQlkSOOFFVUViTrc6nXjbVqi2HhFaL&#10;pc2mmKPBMt02ccE/qJWR1uNTbKhCssrSQ1VO3mohlYaO23QrfwHCx4+FRWISMDs2HClvfKQglQw+&#10;Rwmtibrv1v6fem7BsDx2vrabM2OZgw+ixeCJ6qqkJiqNZg3uk7qeQlWFxc8wGyzJl7y3i1qSUJbW&#10;UmQPuRhhjsWBhtrFSwyx/ObtVxcpACVERpgak7CMdigOuiIYr1uwf1O5xzf0o6xY7BlvCcwUFPJh&#10;oSnlm8qXzohshhMjE+DAEqoAJJHMhVZOMnCLlhGtSCZExhB6vTjUnKytqzdF4w3KkqJMYD7T0D8a&#10;B3qt+Ghg2R8eNLlvOFHXwNLMflZZVlrzGu20ktJSHZDubcoDMQSBrrwvsN91XYlTC+GIGlA/zlYq&#10;4bBVLbflT6Z7lcQPFGlP+mVifQUQpundDlTqhW5EzLMqR0FVLTPMSVFgN0ch23IBFtL/AA5kNYvf&#10;mWEvJH3AGPiPbUkpv/zTKXgPuSDHxFNGJYhDh2OmPCtadQANt7EqxuRf29+CNtxSTjXltJeTPH9K&#10;EbBMfWKeKaoXckbAkaE2B1t4duHiv2gigctkJNLfI2F5tzX1LgXpNVJh1XO5plnqKwU6RJVsIf0s&#10;y6hNze9t1twJ5rasPMEXCdSR4o06jKfFgDhPRNefYafZKH0ykQqIBxTjIBwkcK2zfRznrEehmQMZ&#10;/wA7GILilKKWphxGqw+SepQQVNIKepaOS+6ZfNBK621Px5yq3luUIuhbWKCkhWAJSnEK1DADCUxN&#10;YXZlvY1k7v5KzaOorOnUpKRMzEJE4iK1rvUv6G6CLD6/qvgGbsMqPLaigNBC0lRVyIQYkqGaP9Cg&#10;2CMuCbgk2vbmcWTZ2LsBvu1pOOJEDZMAHHbMHqrPPd7OxmDWKVJjpEbQFYcYBkUB3og6EZM6kZ1M&#10;XU6E1GGpLDeHz51QmKdUqFmWDaWHlPcDcCQD4Hi/ee/OUWxcSYVBjZtKSUxM7SI2UxvVvEMkty4N&#10;sEDEDEglO2dpEbONWv8Are9DPTHoThWVM5dIiY8GxnEMUw+YwwCnihMaJOl1QmQjbvF3YkgAcA/Z&#10;TvNc7whxV4ACEoUlOrUraUKGIAGOnYIrHPdbPrzeBg3N2EpCo0jWVkEEhQOAA4RAojuPYth2VMM3&#10;UMolABuwXaptYHbuOtxrzN8CBjhQrSjvVQKLHVRV2d8V2wktZu2ncD2KNbjiVahtJgD0oXtxaJ86&#10;UUeCRUlOaeuBhgQWZ7gePYbrAEfHiR+9RbpkGeiMfKk7aVPqml3k7rDm/pDmHBKnKv8AOsv4JWVh&#10;pq2vZkbzTNF5e6nUgshC91Fr273A5BmcMDNkKKwkkCUiIiDOPTj00M/5ctbKgogmJSIIgjp8+mrr&#10;OnXqx6i4/iOW8sdHMuV+ISYjS7Kquk+Vp1SoCbVaaeUmVY5XXsPG/MOLrdJCkLC1hA1SMCcCcQBg&#10;NhrHx7dcoYd1rCIVOAJOk/cAIjYaEH1jdV8bzPUQ5Q6aYVUU+Z8QNG9c9OsElPGIwYqymkLPdpWO&#10;sbNpYX8eBzdzddnLcXF6gmdMmFdKTCRsHRNRlufuW3lp1uuBekq0yfHO1KhpGAHET1UD3QCl6B9T&#10;+r75GzTi+aM54bgOHTSUNS0UuG0cdTAw+YpJCQwKKCwVARvKk66ck9xS7C3cU4lKFOCAEqBIP8Kv&#10;x86m0OvWluty+SEFYhKUuBRBnwqPUeI4U2+oLPPoe6u4tXy1WEYtPU5FwU0+Fvgcdoq+JpRM0VXi&#10;dYvuNCA2xUNyC1+3FW6eX3FugqdcCQ4oKKVEDSftMAYmcJoTbp2ncMKddVp7w6ikkCFDwkbcZwpY&#10;+kLGmm6JYp1YhwmSkyZSSSYnQ+ZWQSVb07N5LJFGGtJLHMgDdj3NuN7wZY0XtKQFK2EwTMbNvUaL&#10;M+yxp1SlwFECDhJwPX1E1M6w+p3Kec8/RYQKavosPxnDynkPsqZpJEQq1kiBukjW0J09nAxle5j1&#10;mO/YMaSmSoxxnFSj8BUI5fus3bqlnApIkqVjgZxUo4eyqtOonot63ep3qFK+RqGTDaaWCWop6Sup&#10;o6ORvKhHzEjzSlF8t3QFftH4acnYb1WuVph5YUQQDpJVEnAQJ+IrJN7ejLt1mJcWDBAOklZGo4YJ&#10;B6Y4VWV1JynmXonmpsnZgenmmhjp5N1LMsse2WPcB5qixZdQ1hoRyaLXMk3LYW3IBJGIg4YbKlXL&#10;nm85b75EgEkeIEHA9HRxFGY9H3TfMfUTNKNl/GqegmmKwNDIXkd0q7x6RqQv20t7x724Bt5s9bsG&#10;peQVDbOAAKcdpx2GcOFAPeq9aytEOJJGJnYAU4+ew8K2kPSl6esb6DdLq1cyVEBWsiqo4FZoGYR1&#10;IBSRYUvtMctzYkmxI5zw3wv2N4nUKAKUp0qwKgJTgZJ26ht665o7+KtM2dbfKVFKdK/DKRKcMVHg&#10;RE+lEX9XWWsUxzLuBdBqnM8k+KSQzSVMzxzU1LLQyjY1ghuzQyqDtsdLnTkl7g5iiwuXLttsFsad&#10;MQpSXEmeOwKSSJ6cKFe5GYI752/baCW5ASAQpQcTjxGAUk7enCqp+tXp9zd0AzLPR5cxqnxEUsd0&#10;xClllgjkR4PMIjaQiVr+8jA2uR7DzoLku9LG8LOvSUkz4TBIIVGMYDgazGyPOUZ0gOlJRJPhMEgg&#10;xjGHXVY+bK7FK7GHqsQmknlYkb5HZ2I+0PeYlvH28cuU6FQnDyrJyzCdGHPCnnAZ6si2uvt076+P&#10;Dq3Uo0TXaE0rXwaascO2ovfx4cdyV40HxchsUrcNw2OlUKw9n66cM0N6aI3niulGi0yi+n5cWYCi&#10;gkmok8sSduVJFPpSTSar6sICV4gWuKN2m5oL8cxSrnvFGbX+NviO2vAtcPE4ChvasJTiawZZwaWe&#10;tWWYd/bfx08fjxm0YJVJp69uQlMCjD0tKRSAqPAeHt78kECBUSrX4qQmN00kspDj9ex4UPpmhJbL&#10;CRTHT0Zvsva/EKUUZrcp3gwSnYhpSPy/bxWlkHbReq5I2U+NhmHLD2H02v8Ax04tLaYotDyyaQuJ&#10;0SBrU41+n6uEjzfRQnYdP8VNtPQYohBS9tPh+Z4lQ2sUtW62aUtLT1MBV5wSPHv7PaeGiElO2iVx&#10;aVbKWtDi1NEu0Jb42Hs9p4bIcFB1xgmuddjYgiLjsf2/Tzy3dIrTVvqMUFNZnUyVJRySLjx+OvsH&#10;Au5eyYoctZbpE07YRhVLi8yzv2PwHibePsPFTTQdM0hffUwIobKGipqCitGLC1/v7/nwVoSEiBUe&#10;uOF1WNB1/N8TGMeSjHaPo/dOup9o4T94rXFCnuEd3PH8aMrlTz5KaN2PbT7v7DwRJqMLmATS9ah8&#10;5AxHHaKQqKk0uHqhuQObitFVP0XkxkCw/X6eWpOcad45YgtxytUikjmfGTSQt5R7A9vhr4c1SlpG&#10;o0GNNjslTUbHva9vv5QKo5UzpFCRgAheUSWv+t+OUTuYULUaRilIUeB/pHK0hoO8amIksvbX+nm6&#10;UoE0xwV3lE689TxTTdiOIPKtlP3fd4c3TqUxSKrqdpDufT6uNmjNBikdiNPsF1+P9PE6hRq2umBH&#10;mD7V43NGRAIpb4VXSIup/XvxQDRI4iptXiMhQkEm/LmmUN0lpa+Tf7OMk0ZhsVDqq0+WSTyhNPpR&#10;SFxPEqoMViJ++39vC5xwihCyyk7aSTYlijPrf9fi3C0uLmjzukClHQviEkYJDH7/AOJ4vQVGip0I&#10;BpU4clSSPM/jfi5IPGiR0gbKU088UEN5DbT9e/FBMUVoSVnCg1xzHYgTHEdT9P0fDhS88BQst7U7&#10;TSX+dqbXv4X/ADtwt1mjnu01/9LVeMLKpKAC/Mqe7rFjVNRvlC3vSk/Rx4CMKtr6K4injjbcBf8A&#10;PmiIpxK6l2ZLMdDzQFLB4qjz1yJoDqO/HNNLUNE7aR2K5swbDmP8xqY4wP3b3b7lueJXH0M/cQPf&#10;8KNmrRUSkGggzF1ppolNPhEbe6dG2AfDu5v+XAncZ6lGCAfYB8aEjGVKVio+/wDCgprcdzdm6Yjf&#10;IVb2M7fftsvAop64zEwmcfM/DChKlpq16PdTlhuQHJ8zE2IPiBZf6Tw8t8hO12fLAfiaQPZhGCKX&#10;NDhGHYaAKeJbjS5ux/Pg4Zsm2PtA+NEZcU9tNPy1lV37KPAWA4a6TSVehOH61GxTH8OoULPKAR4L&#10;qfyvwuduW2PuI9MfhV22lOYAUHtf1DaNGjw7fc/vGw+vW54DbjPAmQ3PuH40dt5fOKqz4pjD47lo&#10;zmQI4WOQi5vcaMPj48fuHhe22oGDAP41Vpr8u7HmPwoJrvqD4HkX8aForkC3t5uvV3c81WqzBye5&#10;56tEVkDkG5156vVKUiRbk9uaq01ljklRSt9OaKZrYMU5w1k9RTPCx0Ug9/q4fMnWkjog0mVtpPMp&#10;EhQ+BPCUiDHRT9eKaac9W6yQwea4S9r80a1Slhpnij8lO3jxk441XGuD3jax5uriuD+8Nw5utzFd&#10;AsBcHnq1qApb5ZzNU4Zhs1DT00FRKz71eZN5UMNpUL2Pt4dMQ4gpJIjHCkS3Qg4Uk1LYe7QupVhc&#10;FSNRxGoU4VkjCsYlZpC7HvxuIpDUqOoN7A254mqxXIknU8Zr1YJ1SVfd0II5qK2KjiA/uG1+eNWp&#10;ypMSzBhlLJRYVX1NJDKwaRKeZ4w7AWDNsIJIGg42W0rMkA+Ymr6yNlSJiazD/wBITvAU697jvc+0&#10;+3h5HeInoFFg8CqZEQqpJN7HtwpOFGG2pQqCw2lRYfVytarl5MZuyjU+HGpr2ysI3U7b4TsaxF/g&#10;e/NnGrTUZ1dn3SMWLeP93NVbbWIQxRtuUWP6+PN1qsqTHzkN9AeOtnSQaooSIpUV+N4YMGbD5KAS&#10;VThAtTvsI9upsg73+PPPtEKCgcMcOmnGyCmIpIrot+3Gq2BXl3udeeNPDCnvCaOKoJmeUR7bn3iR&#10;20Og+HG1GK0VRTjiWP7/AC6WmkaXaoBO0gfAjlQiqpk1kqKSrxKm/mU+vuqfC9u3YezlRhTShFIu&#10;VTExSQWOv5acUbaUJqfRkSU7xDxH8OGjXiSR1U0rAzWfLmNy5bx2LG0iFQIg4aIsVDhlsVLDtwje&#10;b71JTsnj0UtQvQZrFiuKTYxXHEZYUgJXbsjvYAG4vfufjzbaO7ETNaK9RmoqOG47VZmpKstvbz1U&#10;iazKsTLeQEj4d+aqkxUd40De6NPjzdeKq9E8aSj9e3H2zBplYKhUqpURyk/4rHjlwnxVVvZUUOqm&#10;5FxxHT0VgazH3R35YVaudzGPd781VAZoRemmfz06zNFmb+X0eKPTyQyxx1tOJolaNrm8Te66sDYq&#10;2h4W3dt+aRokpmQdJg49fClDa+6MwD513n/O8vUXMc2aaumipZpnlfZBDHBEvmPvKxQxe7GoJNgL&#10;25a2txaoCASQI2kk4dJO002453hk0iGeUMLffxfspuJqTXtJJGJWFux4vcEpmmkYGKHb0tZx6Y5H&#10;6t0eYer8aVGF0MtLV+S9Q8SyiKdfmIWaP3z5kJYALrccA2c271wyUsGFEETExIwOPQYo7tVISqVU&#10;IPrD6xdDs99T8VxD02UIwjL01VVyUkVNTzQRpHMVdU/TkSSeW24AsNQeF2R2VxbMhN2dS4AJJBMj&#10;ywE4bKW3LqFHwYVO9PPqK9OuQK6N+qeQo6iNSiM9FBDPUTKYSsjtNVnZEfMsQB4MbEW4lzTKru6H&#10;7B2P8YkAY4YJxOFLLa4ZR96fZE+00AtHm2rSeahyc6y4WHk8uCZywjWSRnRCg+2wSwa1xe/hwTm3&#10;ES592GI4wNvVjspCHNOCdlGSwjGs5dSqHCun9fQy4ZRYckknmu8EKyQFhuRUt4LqC3cgcDKkN2RU&#10;8CFFUYYmDRslwvAIOAHlso/DetHp16f+h0WXeneaqqgzMaURMFq3mqjNCvlQuBHG3ko8Q2mxAt9H&#10;IvTu67mVz3jiBomdkAA4naROOPGjR+/Q2jTOwedFSyD+JL1PyPjtVnOqqqnEax0mVRLUnzDHKtip&#10;nm82QBWAIAA8bWvyUrjdhm5Z7oAAAg7MJHUIGNA7+ZkL91Fv6z+rXOHWrGp8wYhEKOqqfLD7GeUE&#10;IhS5kmJJYroTtA0GnDSwyZvL0hKcQPIe4Vdy9U5sos9Zj+J4sY4cRcy+VezsSW17j2AfRwWJbCMR&#10;SIqKtteZ3VQqG9ubpqo8SRzVF3sW9tv28tMVSKni0Te6Qbcrtqu2nJJA6aG/GyK1op8y4uH1Ms8G&#10;IMFAUMpNzc3sQAO54rSTpMUypIkTScxMrFiU8Ce9EjkIe117gkeB4lScJpZp01Mypi0eB42MQkg+&#10;Yj2FSgVSd1wVI3aDt3426gupgU4hWgzQp0+a8PqcfxLHP5SlsRjRBHIizPGy2BkVrWDMO/s4jFuo&#10;JCZOHR8KUl0STG2mCbBp6mtmqoY/LErbtrEXBPwHFqUkCKRKWJqQmBV0YO9LD2nT+PH+7UabKxWB&#10;sMq9IUa6rewvoD42voL8cSyTVdYp6oKJqdHEri7LawN/o4pQjTM00ozTSEO8t4nhacaVVz2FSSOb&#10;mmSma5xu3m7zqR+znq2EUp6vE4K6NIIIPK2kncWuTp2sNLc0nCn1weFNjkduKJot7nGa623Fhy1N&#10;qTFZ6WcUZLW3XBH38eQvQaSqb7ysUuLoGO2MD6B+08Ud6OiqFjgTUE4vY7tgv7bXP58sHo4Uybee&#10;NN8+Lu7bVUXPYnX8u3NpeJ4VU24TXKpq2ihR1UHeL6/mLcN1ulCRhtovbbCiR0GosVfLt2n7hoOM&#10;B9VLO5FSDiEkaWRgCfZz35hQrYYSaT1dNUVFwp/p+88aNyrhT4aArBS0rKvEck09TlTTCE7Trz2q&#10;K3FZxMkrXI15qZq1TIwWG0ac3XqklljADn7uWFbrD8zEDprzYFbp4wqXe7+V4j8xw4tRifKiy5wA&#10;qDVMrsXXx14jViTRggQKTlYUkk2EW+P0cZ2VesBVPDXmq3WFpliFtvflKrsrGZAjXYduWmtVnirg&#10;5tzU1upcFdt3hfEFTwzthqPupM4maS08rzuZOxvY/t4Xq20ZITppWZIy9lvMFRUQY7ViiMaIYS8o&#10;jjZmfad2m5iNNBrwtuXlsgFInpwk7OFGzCErnUYp8zxkODIb0dTFiAxCOrEpBERREZGFkG43bQ3u&#10;eJba7N1IKdMRx2z8KUPMBiDMzSNzHjkWOV5raOF6RSiKwJX3iosSAugB4YMNd0IJmkjjms4YVNw/&#10;K0VTgjYzPXqNshj8hYyXGl1ZnPu7WP18qp6FaQnrmar3cjVPpSchkZwF29u44tOFJMTXKnnignLE&#10;aaj6jwwt1hoyaosahFS5aiiqZTOieXoBZbgaDv7SePkNq2n5VXxDZXqvDhROpr9ySSqHUAi209jc&#10;fw5pKWljwn5CrHWk4isS0dKEZVk1Paw0v8SeOdwk7FfIVXWeinL5ACgCoAS5BDk2tbuPr5Q2hJma&#10;t3o6KaqjDZigRGB+jt9/Li1PA1QOgbab5MNqah1pYSGVO5FiPiCeU/Lq86sHAaecPw5CwjqlAUW1&#10;F9B4k2724+wypCtXRVFrEQKWuNJ0nbBqWlwaWrOI+Qpq2lhSKnim3fZjKkvKm3ue9zwKn8wXVFWn&#10;TPhgkkp6+AM8KPgGVIETMY8AD86DQR0iRNGh3EMdrAaFfA3OvDkYGaTSBhUiFaWM3kJJ7+6P4348&#10;ok7KZ1CuFTVERMiL7r6ansfq4zxpqZrpLbVV+/j9PPE1quFXS1RminIvEy7rgaCx8TxoKBMU5pMV&#10;KepnqJ4oE2oFO4aX08Rwxtkal+/2UncVCae6aviwfGo6uePzI4mVgoIuQe63PbjF7+3JAwmvMw3B&#10;NRa6VJZjVQR+UkzuUS99tzex+jiFGAg4xXlbZHGpFG5j93sOKAaaNPMDwtfzWIFjawvx2apE1h8t&#10;Wb48dqpr3lxKdvb28ocK2KwL70wiGtzpx5pJcUANtaUdIk01ZiJmlWK9kFiBc6eDDhjeLxA566RM&#10;CBNMixxwMpi7A8KJpfwqZvRhZxbmor1c97gXvpzVerG7gi51+nnorVdSyqQoiW1jrpblYirEzWIu&#10;6so73PLROFUp6qoETDkCixksw+HtHBE9DbIA44/iKLkeNZPRhTG8U0KjzFsvhrrwNzNGxrNA4eMq&#10;QAbHvz1N02yUdQxLjt7e3PTVhWE7oBYnaT7Obmrbay00pZ9zm1vH4+HNDGtbKfaSkimk3zsW8dSf&#10;2c2TFapY4caGB91GgDjRWCjudDe+vBFYjuwXPZ8xRZceOE+2m6swqvi3SkqoJJ1OvfwA4HlL1kmj&#10;IYCKizCOBQVl3E2uALD46njdOCocst/C/PCrAV5EMhAPNVanGNY47q3cc9tq1dCoUSbUW5Ps46BF&#10;PinPD4zUVY3k2v2vpYd+KWU96sCm3DpE05ZinZahKJT7kagHU6qdRw1zJWlQQP4RHmOFF9umQVdN&#10;JsEb/dNx48Ds0ZzXAw0pk8y2un5c2DNWilPSU6JGLcdFMk04hEHx47FVmumt4c1VTXBiOaJrVPuC&#10;xiKOSufQL7qnTRu4P18FGXoCQXD5DZgeFFtwrUQkcik3NP8AMStOw1Yk/wBPAytfeEqPGjNKdIiu&#10;A3Ea68oDV6kKSq8cFUNcvMVRYnntRr1e3Ajjc1qsbqGXTTmpivCmyYMbrqb+zjZpwGKnyRzYVhfl&#10;NdTIBfvqp7H6uC1Z/JsRxVt24g7D6USj9u5PAfGmeOrmgQwo90cguvgbdr8BJSFYmjwEjCophgDe&#10;dEdrG9x9PLiq1wWDTUA89FarmkQGp05ut1zVDu3A3HNitTWfzCnhx6q14SPuAUansP2cskSYFe2U&#10;qcUnWkwtKCPu4JOvdW8Dp4Hg2vFi0ZDaePvB4ehohYT3yyo8Pj+tB+8Co1weAShBNS6VCLseerdQ&#10;KhJ2ksATzVermtMwF2sOer1c/LI+yBf2nmq0K5FGK6jnq3srpPNLiNe7duaCSowNprUxiaUeJCCi&#10;wxYVb9K+vfUqe/h4cHTqhYsaRtV7wfTgaIUAvuSdg+I/GkkkW4WNye5PAF50IK8ixgE89W64skJW&#10;yDU8qa9XUcTRHdF7p+nm0kpMjCqnHbU+mxqppBZvfUW0Phb+PDtjMHGesc+2kTluldPUGZaWoAjl&#10;UodLn6/ADtwWMZsh3BWBw5j8aKF2hRsp+o6iGfWL3h+vs4JG1B3FJmixaSnbWSWYRNe/LzFVAmma&#10;php8QkO9fbc29vtPED1s2/8AcKUocU3sprq8uzRq0lM57Gwvb6hbXgQfygplTZ6cPl00bN3gMBQq&#10;JQY7jeXqjdE7KTuFhcdwNSFt8O/EzF7c5araRtw9nAem2nXbZq8GIHPnQ25e65ukfy+LQmQrvO63&#10;0EAIth7Rcnku5fvkD4XR0/jsGHTtNRnebryZbMbOZPpsFGCwXOuV8wARYfL74BJBIJAAB1t7o0Pt&#10;5M9tmTN2PAoH39G2MONRVcZc9aYrGHPrSsfB/OhNRTncPe8bi48L9uHOnjRCHoMGm+PyqRv0yk+H&#10;fTjMUrMr2U44eurTLa1rW+nUEcaiKYcqQrN5u9vbyqhTVZnwuGWoEjMQpJ3FTY2PsPEqgYwqwdgR&#10;SkxvD6CDBqSfCK8Sh4i81Ooa8cgawDs3cka+7wnbKishSeMA9I6v1raSDtFI7YSCASL6HhnEU5NI&#10;zMGTcAzFSy0tdCu6QON1tbsACxAtuOg78Ib3Lmb5JStIxnGOniYifWhBaZg7aKCkE4Rh5cOr0ovG&#10;a+hWI00r1eWpRNGN7+WR7+0ICAFWyqL3Gp5CWZbnLSSq3MjExxiJwAwHHjUt2G9CFgJeEHATwmek&#10;4nhwoCsSoa/Cp3pq2FlZDYsBdewbR+x0PhyHbi1ctVFKxs48Nk7dmzoqUGX0PiUnb7ejZtrDh2OY&#10;vg8nn4bMUva63O0+8G1AIvr7eKrPMHrEy2rDo4bZ2Vp+2buRCxPx2RQvYD1ejZBSY9CWY7v0gAvq&#10;wtoLKoAP5cmCz3rQ5g8DOOPr6ACPhUd3e72Opo9GHp6k40M9BiGE4rGXwmdJVUsDZrgbTb7XYnkq&#10;tPIfEtkEY4jZhUcOsuW5hwEbPf1VK2MrbToebKaZB40FnVDNkWH0K4LRn9NITu2lNB9l0YWJ1BuO&#10;RrvDmIs29CT4ldY2bCDgcYM0P8jsC8rvFbBs2+YI8qLQIiBbv8eY6xUx7a47Re55qvTXFmFuarUU&#10;JHT3KQxepbFK64ijtYDab31Vh3PcckvIst7496vYNmzzB9tAzNr78unQnafP1FDJU0TvMSgAv4aA&#10;fVyXQiTNRwFgCoD0wttfTlimngqoxp4lfal7jvf9nE+mNtO6prBVqS17Adu3w4XlMGnkmkVmbElw&#10;mkFQh2zg3W22+twCL+w9+B3MnhatGeOEYcePoaENiyX19Q+VMUON5RrcqUeK4xJJ/OqUVO9RGgic&#10;39xnZtGJH7o5jA+h4vq2aVEGeOO2ANnnU1NFrux0pnDh1TO2hdizl0jzf04pqk4RHBi4pYkln2mS&#10;RpYpDuAdrKim3YeB4ETbXNs+RqJRqMDYII6NpNH4eZdamPFG3yNFTxGgmw2o8t0YQyvIYmPioOlv&#10;q5I7Tgc8xtoGrQU/KsdBh01dVpBEL317jw7jX4cP7S1VcrCRs5w9lFj7oaSSaFuloYqKnWCHsml7&#10;DX2Xt48mJtkMpCU8KjxbpcVJqWsYnlSFBZ2IUfSTpzxTG2tA041Cy00v8pxBFjCubk6kEDxPs4lC&#10;QrxJreys2BYZg2IYr8hiFR5cRikYSbtihlFwCx8P48o8taEyBOI660DTZXRw4XVPTo0c67VIkF7X&#10;I1Av7OWT+2EnDbhTkU2ZTzpheG5uhGMwLVUCShpgVD2QgjcqdmINrXPIh3jdVdtltlRGHA7TtGPt&#10;FSHlDabdWpwA+fAcaQ+bYcExDGXmy9ujT3gUcgkkuStraKAptbgdtSttHj9vpRs8EqV4aT09HPEA&#10;Y1vtte39PFQUFbaYKSNlP1DhMVDHNiWOQEwybFRkY7UdjoWNrHTw4gW4VwlBx4zxFKko0iVCua4H&#10;h0gqaimmd1JLRfup8dDqfhwYZXbKeIUsCB14ngaIbt0N4CnCor6YUqxxxqjgLdu97dySe1+DzSZ2&#10;yKDKaafMinG9G1HiD+3jJRFPzU2mXzFT5t9yxA7QRf6iT7eV0xsrxVT3BmUqIqYIwiW2/tY6aW8d&#10;Oa7uPlTBE0J2Uc4YTiVbDg2ZmdaSWUgysCwQFTrsB3HXSw9vCa6tylJcRtA+dPJBmKCjPuGUVLi4&#10;gw7dPQGHcrhdpDXK3YDsLWNjrwHO5iq78OwgxFC1q17kAnGRNBnU4TX0TKzISvum4FwL+22nEyXA&#10;vZT6klFKbCHoqdomnkuXYKzD3bDtoe9jwsdSpU4UsQQnbQhYxjOH4dgaUmIwrUpUOZIpNpJXYNpV&#10;b6a37nhUw0pa5ThGB9aXOqCRBxnZSb6TPFTZvShqnJpaqJ1NgGJKHzFUg97gEcFLtp+bTq2aSDNB&#10;/wDMflgesbKNL1VwbKmC4ykuB1op4wEkQxWdgXS20BBtUg/dfimzWpxGkjpGOFBtRJOo0x0WSE6q&#10;4SmH4fLvqoIShc2ZtHA3EXAvf2nx55TqrBUxgT8q9M0Z/D8rZ1yB0/rZqkRVApwJ2JVZJdoVY5Ar&#10;ldq3GpAv48BxCbh0TgCY4x0jzrRWFbKrqkr3mzFNRQiGl1kiJmUuq7Ce1/EjxHJZcAKBtIEHDCm0&#10;4baYa6qraSSWm8wSpOovcaHXuBx5ttKoMbK2SaR2Ith5mjpydskjBSwBsNx0JPgOFF/oSMBjyaNb&#10;XUrbsrFXYcuGvChljqUlZwSlyFI7anvf4cBKXO8nAiKEhRojjT3WZTp/5YuJYbUjtEfKNy/vfaJP&#10;2VA9nEbdwSrSodOPClC2cJSeimHCKuqpJ5IUTzRINrIba7Tc6nsPo4YvNpUAdkUgbWQa51FfeWRf&#10;L8kuQwX90X7BSeUSzMcfjVy7HVUvC6ZYU8+cAgkkXA8e4B9vBfb2enxHbQeeuSfCKdKHC8UxKpFL&#10;hlyznaF1NydbWUXN+LHVBrE0lTBp1q8Br8Jb5bGg8EjC4XaBpewP0X5VFwHB4caZKcaTOL0b4ZIR&#10;FIGJ8VJ8R7eaWOmlTR1U4YbiGMV4ipXqGiEzqFci5LdhZm9luI1uFM8acKEijUZTWop8OVsbkacF&#10;i6yM5bQ27nx19nAM6kKVhTSzAprzbnHBqyVqbCdq2uGZowrE2swFzu7+PGnHFIGnppdZ2k+NXpjQ&#10;bCpir4wi2vqD7e/A66kpodNkGuceESKDIuo1PKtmtLNcnhW2xhY+ziyaQEUlMWwTDcWVxURgMd3v&#10;AdiRa4HNpdLeyntGrA0iqrpRmHDEGJSReZASACQRb3d2pawN9bW4NbJ1Dn3bej1oJ3L6WzpSacsE&#10;jiMKlTa4Bt4+ztyQWRBigZckmllR0mEsS+LNaMA/vWHbQ6anhwUJ/i2UR61fw0gMXyHUYhVbsDYz&#10;7thBVTckix0Gvs78BtxZ96fDQzYvg0PHhSPmq6jC6VsIK2k2gMdbgg9x7D4cDCkFrA0JAQ94hspO&#10;pTvI28+JPGAk0+VxhU5IGXxvxQBTHeVPp8PEjXPHAik63ZpwnoHhg8wWt2tx7ZSGZpF1glkkutyO&#10;Il47KNmyAK4Cd4xZueKoq2jVWeKvAO3m0uTTamqlNNLKbJx0kqpOEhNZAnl+8/LARWidVSolaoBb&#10;bcLbTtyilVdDcU70cVO2+vVhGqMqmNri9tfdA8D7eVSONOLJAiusUxiKquUjEK62VSbD4a9+LCoC&#10;i8JKjSGqmNRJoeFi/FRy2NAqXTw7V046gRTC1TWd4WYaG3HSJpkKiuMFH725+aCOmrKc6KnQ18NH&#10;UABvG3f26eHHNSRhVQlRFCbh00GLUFkW0nuHt9X08WIwxoleEU4wxLRr5pALKRppqL+HFszRIai4&#10;piS1FQZ6aLyVBuFuT4W154YU/pmuENRU1+tTIT5a2UadvZzYwqigKFzJ3V3P+SMt1WDZTxKaCnkW&#10;bzIYpmjVlnAWVX2WZt1u17cQXFm3ckFYBiNonZspAphLx8QrB0vxDKGKUpy5mBDDjlXNNHHKzNcw&#10;rHdAiH3RtsfeJ7gcD9/cuNHwbB+ONCEWuEp2Usc/5WxHLVRD0cwmmOMVlbh/zHzEc8WwxPcku5Au&#10;0ZFz8LW4ntXisd4rDGlekMDUY52UkMp491g6QYxDW5Qiakq8PjKmtpYkdbSQlXvM4MZbYdRY2I7X&#10;4uure3zJBS9iDwJI2GRgMdtEDvdvbSMeH6UpuuPqDzb1YpKTMOZK6sq8eejp6d5mnLbhEfszaqCC&#10;CdoA269uBrK8payklLaUhGokCBx6OZohyfJE2iyEAaSonZ09FF2qM+1OJ5cGWqvCUaSmnmmarRC8&#10;21l2+W7D3Ai624fOPq1Sk+lSYq2DRkn0pwxfI2cOnFRS0+OK8TVMENTCfslo3vtYAEm3D20fD491&#10;Ez5Q5spwhkq6kr553lRYX4eBsUGzCdlPVDl2GQ+Y69/bxQExSNb5pX02F01Kt0AH0D+jjoovUoqr&#10;PI8CeI5eaZg1DlqoV5qrgTTZUYlCh0PNzTyWyadKZ5DRiuIJBsVFr3B8fv5YGvFs1jq851VBJHFU&#10;7kRbELYDS+ug/p57VFXTbFVI3NWO0FRWGegbxbxHjr4fHiVTgo1aYKaCvEas1Epkdrn2k3Pw4VrU&#10;DQmbSRS0yhmyfBKgTRRgizABQN1zYghmvaxHKd0HRjSC4bmnDMUlPmSWfFK1XNVUX3agg+7YMW7k&#10;nS/FYYgaRspG26WzQHV9BNQVYkTQEg6fEa/t4QONFpUihy06HUwaXGXcXdtqMTfQH6xb+PD23emg&#10;xd28Y0qcTq5vK8wfA/08MlqgUSMtiYqPhWNOjbZDr/Qb8o07NOv2/RS8jxFJobXue3DIKmg+WoNJ&#10;6toBWSbUt/RrfW3Ergo0aXppW4h0XwzDsox5tnxaBfOjikSOWZFdlZrMEiW7kj4+zgOddUlUAe6h&#10;a2vXAoPel3VjPHSnGanEsnmFaqQLH50gdtvlSb0dFUrZu418DxOWPzOCqNHdKRXsZx3FczYtVZjz&#10;BKs1bWyyTzMsYRS7m7MFGgufDglaQGhA4UGXFajhTSJ03BRxRqpnQalTLGyqB+8NebVgKojbUzJG&#10;YEyznzDsxRxCQ4fUwVAUmwPlSKzqba2ZLj6+Elw1+ZbU3/SBHtFLnkFTZExII9v60fX1PdcsI6w1&#10;+C4BhFNFR4dgEcsVJIsTKxpqja5jYsxPuuLgWA8fHhNu9k38raUVAFasVHCSocZA2kddAa1C7ZGl&#10;eJO08SekmhM6b539KD5bwBOt+Bz/ACrpDRS12HOtFuaIsXlqKxv0qgkAkR9wSCORdmzd0m4X3RJx&#10;JCduBxAjZ7aaWp3UQzJIxiJ92z201dbx6XereJTV3pfx18DqYqSip6qkgeanpnlDyM3mVctpqmSW&#10;IWYxgruUHx5Vt68YANy2FDEgmFK4DBIwAHXRk7eXFoE980DM8NSsIGzYMaUvqD/D9w/0+dDMM600&#10;eKQV82JR4XXwt5LpFNR1Z2PKJ6mQyStE5W9gAbk+HE2U77NXl5+SSkhXiB2kgpxgwIHHaaLFbxsZ&#10;i+LREhWOAkwQMQYECqxq35PF8VkrUCgSMTtAAAOgNgNLcyZaQCBR8dTI00q8vVeD4RjFM2NwLPRq&#10;485GUsNtiL7RYkg6jitYJSQnbRfBUZpV52zlgNXi9Pi3TqOTDfLp0jkJijjvIrbtyItxbtYnXTiZ&#10;DUpKXMacKBsONLHF/UrmaTo/H0zlxCurKlKipkeedrpJBODvicF7e4x933bDgE/s9bIuC+lCQSBs&#10;ABkcZiffTTeVWoX3qW0hWGISJwHTGr30gcvdMet2ZsPTCI6irai2RhIUlmaEj9xSsI8r6ATx+4vr&#10;LL/G5pSSdpgGfM4+yjS4v2bTbAnbs+eNWaegr0C5yztmDNGW8+1FXhAoY6Otip6asSCWdJd0Migx&#10;CSRXvtFgRfx5jXv/AL4MWDSHmkhydQxTqEp8Q+6AeMVj7vzvSnLmkLbQHZ1DFGqCnxDAwOmCeNWv&#10;eptMi9P+isvSPqQmIUJosQhq6Kk8kz+ZPGirVSNLKbRs8bi5J1+m/MUty7/NM1zJF02v9mpKkkSE&#10;ABUlB0pEnSUxWP27uYZlvJcB0uHREd34UJEzpJSkTIIiqH+j8uR+ruO1XTyow+GTGaaprovPnmWy&#10;qiN5aiMnapCqfe1uR7edQc9zF5hAdbPhhJMYCTEydvHZ11m2uyNo2HVSBhsG3k07526P1/pqzmke&#10;daNZTVw0dTFKhkEe2UsN0asqliNrDQWJ7HXkeI3nZ3gtj3SikhS0nYTh5THA7abaubfORqZOxRBB&#10;gnDbswHTtrDF6a5us4qcQo/MiwuVpJ1iqaaZZGAe4AjO0LY3IJNiLcQfzxLCAhSpUBjiD+NHP82a&#10;tVBtH3JGMRs6cMaFTCfSrg3VnN2G5KzlmbCsKpoJaeCOnqKmX5ieoCt8u8MNMbs1gdykjw14BX8/&#10;ftUrcQlRAkkxgBxxVhSBzP3bZClpQoxjIGwccVYVbd0NwHKGU6SoyZTYbTQVavU0o8lFLyIRuEis&#10;xMisxuw1uOYkbx5hdZk53oWQgaSZKoBGGwQI2Vh3vJdX+cvFzWUtiCZUqARhiBCYOE9NCxknpX00&#10;loMXrc3UFJliSaCpmesqKiKOSSojA8szTSmwLD7IWxvpwAJTfuPpc7xSm0kQkGB1jSBs86iZnL83&#10;bvUvLeWplGgpQFQOtOhOJBx29VFzoco9RsSyzn6t6c0kaYNR0s2KUVWK4KtQ1Om6pSGNSHLILg9r&#10;nx8eTozmNm+WWHiQ4dKFCCSNRhJUdgGzpwqcznlnelu3dJCzpScJUmTgSdgGzpwoutX698S6s9Np&#10;+gOOZWhajp6qiqkrAtNT0yGGE7Xjo6dN0hla4Zna9ma4PMlLTssStSbxD0eEggSVfdB8ajAjqTwF&#10;Sg5lDLRBQrHiZKjM9Jw9lC91d6edJeovTHD6b0+5sXK70L4XM+FwxRS1VmjL4iqJGBTQRsDcBtrX&#10;U3vfkT2YzPIrpf55rW2O8AXBCcFQgyfEo+QIxoms8+u8qJbuEd4g6xOwYnwycVKPlhjR4YfSZkjI&#10;uQ8gS4XjlPUYxgOJmoqJZZI5qipoKpdyqfICgFNwJJYi2lzzHrPu0YXBcRoUnVIgYAEYYAydo6Ki&#10;/Ne0fL32e4cQpCxqkkBKSNgEYrJEcRwooPrzw/MfR7OlRV5cq5YYkbbT10kReOJJohMgIN1IG2RS&#10;uunDfcS6a3jAjxdI2EwdJ+IM4UX5Be2m9RCGoUlIMp+0qAMHCZEEjExtrWnzZlEV3UZaiuxNsZgr&#10;5qhUnlTy1VWJaOygXVPe9g+AHOmeX2p7iSmCkAkbeo+vrWetpfBpnQEhGkDDbOwHzOHXV93pAyX6&#10;QOg3TCfO2FT0c2MSJEXkajRAqyRpOu6orZC7tBIDbZpoec/N6LnOs2u/y6moQlStqioyCU4IQIAU&#10;mPuxxrBTfTNM0za4FuUnRJIOok4EpPhQIAUmNvTT36j8z+sfBenkHU2mZ6LBJJqSGJKudKSDZUqT&#10;FPHFTnzZo3ax1NtrDg43fyCzuHO7eTsB4alYHEYyBh1bRQ5ybIbe5aSw8JSkERGoxM6Tqn4bRRff&#10;SHlrPWO9dMTzT1xgosYxPBqeDEqCKopnWmmimLRz05MrX2MWViSCbiw04Pd58lQmx7uwUppK9SVQ&#10;ROoQUmcANhGEbaFm8W7CXbMMWSlMpVIVpIBkQUqmABEEYdNEw9dVFnHD+upr8z4cyUVPJWUSSCJk&#10;p5UDCph8osSW8tJbD4C3hyWez5TYte7SoE+FRAMkEjSZjpKZ86krd9pm1tQ2khSgEkgGTIGkkwBt&#10;Ik9dEMxfBaHE6kVixKlwosBYaaXsPhye1WwNDpN4pOAptp8JhppAYwLi3hyqWdJqy3ysY0raZFRL&#10;ka8NRRIszTZitWyJ+jNuJXDGylbLcnGmCLEJr2vxCHKM1Mis8lcdtzxzXTYapMYjiidhwtcdo7ZY&#10;NMAZZn3EcL51GjeNNLrAXpkZWFgf1P08PmCBQVugo0MtAYpoLDxB/pHBGMaADkpNJTHqUkGRAPH8&#10;xf8AiOI3UzR3bLig/eRo59pHCQnSaFITqFdVdZLGu5TzalkV5tsGuFJU1VR9oG3x/t5VCiqrOISi&#10;lFRYc8kgaQafXxehvHGilx2BhS8pKKiiQHaL/QB/bw1SkCg2taiabcUp4XsoH6/3cZWJpWyoimyn&#10;w6NNQBxoIApWp0mkrmUusLJGO4NvuuPzHCu5wEUd2YEyaB3+TVtXOXC2BJNzp3+ngLNupZmpE/Mp&#10;bFCnl7fh8flvf2/eAf4jgttx3YoDXcOmRS+jxOadPLFze/668OwvVQYLITjSkwHK8tVWCoCXN79v&#10;v7D9vFCGpM0WXF3pTFGKwHBzQ04V7eH8LH28MgKATrmszSrEka+6BxykkVjkksunNVaopaR2uNOe&#10;r1cjI491jzdeioOJYaa6C3e9j92n8OaNXQrSaDeowZ8PkLnw/YbcaiKOg7rwpzwfGmimWJbmxH8b&#10;ft5sUnca40P+X5paikG8ajv9I0PLURKwNJvMlOImN9LX/I/0HnpmnUGg9cpv1PPUvFTk+SA98gn9&#10;fZz1NY0015pZFIS36688aUJkUHGLzRQt5bEd/wBfy4wqjtlJVjUKjghnFxbmgJpQtRTSjp8NNtNO&#10;OCi5TldVNB7p56tpXSanoSHJ4yRRglyoc1DuTmiKeDlJybDoQ5MnEpSKNEunhWWnTCqdt8oGnwA/&#10;jry4CRVVFatlSJcRoyQIVH6/E82VCmQ0rjWP50tpEOamt6Ommmthrq1fKViCfZp/bxhYKqMGlJbx&#10;qDRZCnqpvOqBe5vdr/8AM1uJk2kmTSxzMggQOfZS1/qJp+79i3h3v9HDLuRQe/P/ABr/09WqeR29&#10;5Ftb28yvCqxTAimaSVg2p146KVgV21bIkW62g72H8eOFM1oIBNB5mLqdgGBIVnlV5f8ACJFv7fDc&#10;fy4Rv5g1bfcRPn+E0LLXL1u7Bh5fuoAsc6rY7jMrR4UuxSbCyFjbw1c27fDgGuM4W/g0Pd+ND1nL&#10;kNDxc+ykvT4FmXHm82tmO0m5vIf4IPZxE1l795io4ef4UYqfbZwA59aXGGZNwuhAeZVdx/qD+LXP&#10;BtbZO0zioAny/GaIHL1StlKqOOOEbIRtXgsCQkQmixSp2107rGhllNgOWJ0iTspiZMCkriOcMLoG&#10;KR/pJB/rfsF+Bh/OGrY4Ynz/AAmjZuzW4OikNiWdMTrbrTkRKfYuv3tfgLus8duPthI6h8zRyzYJ&#10;RirE0mXqaqpB+YkeS/tPAktxTn3EmjoAI2CKwbABoLcairBU08YXMyk07Mdrhhb8+HFo4RKZ2yKS&#10;PCcaiVEXlyFbdwOF7qdCqdSZFYiALDien6428ebimya7G3vzcRWxWQG45qrVkhl8s9+bivVkM7HR&#10;jzVeqTRVKxykEaMCOLGF6VedUUJrHXR7Jy69mAPNvp0qnpxrSTNY4YppGCx3+niOnKfqaIUyWb7R&#10;8eN7a0TFZmmYDaOVimSusBv9puWrWqa63dweeiaqSaws5vtHHAmrFMip1BO1PUqym39I1HDNgBJj&#10;ppC4mRWbFnMlWah+72Y/T25Z9vu1YcRXm1lQioyqJI7hSbePh9/C4mK3FYkYdx256JrcVPjljZbH&#10;jZEVQiuflx7dqHm61WMIPA68rW67LFBrrz014CnPD6iMgwOLlrjv7Rw2tVT4ecaRPDjTGqqu6OU2&#10;IuPu4VKBBil+3GsClithytbrLH5qC5PNVU1xkmOoI8CfuF+XitgVYf09/DD9Q3UDoNP6jsORjgUF&#10;TR0xsixqTVoHpmjLM0sofcPsxdrm+nI1ud57e2f/AC5+6CenZt6h7aOkWpUKL1hHph6r/wBcsJyx&#10;nTBK/AYsTqKGMy1sBpnWKqlESTKtTtJUtexK2sDwTOZmyEKUhQUQCYGOwTGFNItlE47KvX6q/gv9&#10;A/Tv6Yqvqn1RxpI8zxUkzwQVdXVVD1NXTyK80FLTQRRQgGAMw8y4I1B8eQIzvlcXtyltpPhUQMAB&#10;AIwJJJO3oijhNsmI6K12c55ThwbFqmkpKkSU6zSeS7CzNGH9y6D7JKEacyfS8XmwSMYBPnxoLFHd&#10;rKeukKIZpX8qIbjfsO/GJp6Kwpfd7vgdebrcVKeVobFdD2vysTVQBWGKQJN5qgE2tY9vbzZq00Ju&#10;H4pDXwCjg90Lu7AW1F7cSERSVU0HONRf7823DarWYae3v+fFKdlPpxFcaVVjf3LlSf7OGFuqDTa8&#10;ajvAEcjvqeJXBpJFKBjWML+7fjdemsgTTmqtNZoY7a80aZKqk3sbHnhTQrDIR49ueq4rFt8uVXHg&#10;RyyTBrxxp1qYXlRJQe114te2CmEGoDqViYN3B04X0/UAlj245T4iuwjX3e3labwrxbboTzdbqQKn&#10;YLHuPDmoqtZ1qN5B7c1FaHRT0tpaJC50VtrfQfHi7aikhOlVGelzp6WcH9PjZSoMPWqzxiNKVmqo&#10;sLYmmqI5bxyLWSv9mZR72waA9uR8GLtdzrJhsHAatoIxEAcOE0fFxvu440T8wBSWA0JJ4NJom19F&#10;e8q42nsfDnqtqmpdC8uG1cWIUukkDBkINrH6fiOaUNYIPGvd5FL2u6udQKqgjoElipIlVUDJCDK1&#10;uxMklzf6AOIUWLaTOJ9cPZT5uFERSTnzJik4/wBIRXawBewLmw7lj2ufZwyCAKZLhO2nepzJh9Vl&#10;0YRT4ZT00iSb2nVCZWUixRnP7o9nHGmziSSerhTKvEdkUgvNIIVP3eNxRgBUyJiSTymynhTjDKGO&#10;2+vKGtGuAhML7he3tPLTWqlvUh4xTge3Ww8fjyoFeqbToYo7A7vjzW2tRWannihe7fG9tO/FLa9O&#10;2m1J1VhaqpQwjiQW+8/nx8up4CtwTT5Sw7SHEW29iCeNl8cBXtNCFRwYjSxI9RCUUkKNw2g37fHi&#10;f8xXi3SmxD5uihjvZCwIO0W1HHVOYCKZSjHGmta+zWqV33vpf4cSFajT+kJpjdT3Zj9Z5vWTxrwA&#10;rCN7D7Rt9PNajVTXPy7anmq2K5MFPPVeu12n7PLV6pqWUa8sK9WCRmY2GgPHBXhXbyoqndpbmxSB&#10;aabnn076cuaaSOioTyknvpzVP6KxMyOuhtzdXKRUQqL6dxzwpKqAKl1rgxqq/SPr78OHFGBRI0mC&#10;aaiyrqeJJpdUGapYNr242adFckqkA3c1XjXJK4Wsmt+OTFaio8kswkuqszHwAJP3DXlasKnRzyxP&#10;5UqMj2BswsbHsbd9eeBmvHCnNamYIXHhy9aBioTzyzXDHlxW6xQs9/ePHRWqU2Eu8W9kPYX/AGHh&#10;rbmATSB8TANQqmsBY2N+ICZNLxspsJVhdvv5St1FEgjNu/NVuunaN/e8eN1qpCQfMU7zBWOwXJ8A&#10;OaKowqwTNNI2CTyxp8bac9XgKn08IO9FIIK/atbXhpb/AGk0yswQKb56cxDcLEE9+FuvVRmkVGYw&#10;bRdAzghlY91I7EfHm6uRXCaQVEhmrHkdybl3YufqueaiNkVvzrHKkQcimZjGQNX7/HmxPGtkDhWU&#10;IAgUOze0Fjb7u3LAxXomskkU9LGlWGUeYGsLgn6x4c8FA4U5GmobMSuupPHKaiskjkIoB91OUitm&#10;uVViFbiTRiqlEiwLsjAAG1fYSO/180lARs41YqJ211TxPLKsC93bS58fDjwEkU2VRT3iz+8kCe7Y&#10;C49jDv8AfwxuDsphHTSZqZpIwXZzpYDXt8bfDiPUadwNShTtSxCQSM5c+9fTw72HPJdUauUAVJ+b&#10;lYqiOb2sb9uPd+viaa0AVFxF44tojIkJFzYHQ+I4lSadqGz7WAHw45VadkqUERgtfdYXv2+PG9OM&#10;1sGBTfUhWqI4u6k2P0+B5fbXqmvCUALa3HLTNeioEc0zTiJ2JjUe6t9AR3sOVgV6TEVPo1kNYW8U&#10;G4X/ADHDa0G0+ykrpwivEK6s6n424XEyaurZSmigyqcsTuXMeKCWExaMxeMj9IpP2VAP38QlTneA&#10;fwwZ6jwpwJRp66aIqkBQrjW54spoUoqVVlUAG3tPHUimzUp6eOFyEYvbxPHdoqlQ5kKLu9vKVuo1&#10;AUNXdz29vYEcM7RMr520kf8AtpPYlXxvWtOPeG69rX+niK4V3iiafbTpAFND1yOdyAi/t4kFPHbX&#10;Bal5H97Tl61FOaESL8OerVcSrX07c1XjXZJXU89WqyU7RzzKhHiNf4cUMp7xQHXVVmBWfFKwioCx&#10;tdAO3sPjxberlUczxpMwIE1HSb5iPy2uNLcKCKXisIpNshG65GvKVua4GOUSWL2/Pm9lamu6ry1G&#10;5/e/jzxqwrhHEkhDQISb/ZXltlVNOSyyw1CwShg+gC9+/a/KkThXuunuulqcFoV+ZhKNMxKs1wRb&#10;utgfr4JXldy0E9OPkeI9aL24cUTtik8+JV9Qb7yA31f28DYFGRFZYxY73Nz8deW21rZU3zEC3I5q&#10;KuJrpJH1lAIUeNjb7+aIqwFdrUPM9lUtf2c3sqxxqbG6R+8q3a/svbjpqycafsPl/RPULqyglfq7&#10;jh7l6YJc/oiR19IpI+r+HppOSVRqasxzP9ptD8PDhO653iirmKfSNIipYgDNeORT20Gp+viQ1eaj&#10;RSSFyq/QeWTFPTNK6gfbCAdf7OKBTJNSXa66acsarWASsuh14nqu2uayCUhQDrzYxwrRwpU4oxoM&#10;OjolFmYWfX61btwU3Z/LtBvidvyNEzH7VZV7PmKSxVCLEcDAo8mvdtBylarre17ctNe2V3YHnpmt&#10;GsgX281Wq6Itpz1ams+F0Zrq9UBsFufDuNba+0cMrJkvuADhj7OFJbhzu0TTVmGs8+q2Qj3I9FOm&#10;gPh9/N37/fLgbBs8uivWyNCZO00mvPY3QHhFRhWPzCjAE8vXqkLNJ3Q35uvVmjqg42sLHmorVZTN&#10;tHt54VquxNv08eO1WnjBYHeQ1MoukfY2Ojdx9/BJlrOpRWdg49B4e2iu6XA0jafhTfVYj89M0xuA&#10;ToNbD2gX8OFV0/8AmFlXDgOjqpY033SQK4osZ95xwtNK66RbtYDaOXrVcZwFF+Vit1EL3T3jrz0R&#10;W6jb9zbI+/08pWqmPI0UWvccvXhUrB4PPn+ac7UjN76/a7jt7eCPLbfvF6zgB57eHtorunNI0jj8&#10;KjYlVGsqTO5soJsL9vaOF97cG6WTw4Do6RSlhruk1G/Rlbg6jw4UxSwV0KfeLnQeznorU1EkpnWS&#10;6NYC2nKxWq5mqKLtkXlYq8VHKI12vb4c1XqjPCD27c9XqdcJjqGnWGlJ2+zW2hv2HDiyS44sJQfj&#10;HTSR/SlMmlJW4rTUkwpj7y2GtraX179rcGL2YpYVoOPX6/KiRu2Lgmp9LiGHTArSkG2p++3c8NGr&#10;pt/FJ52baRraUjbWaR9x2k6fDi40yKiSUyS6soYcaUgLwUAacCtOyohy3DU3eL3WJN/u8B2HA1cZ&#10;Sh3FOH7uijBu8KNuNN3yuOYPUkUhbaL6rqLFdb/u9uEXd3FgfCT8eHs2Uv1NXI8XOPtoVcp9bccw&#10;RhT4iXqIfe8bkXQDu1lGoB7cH+Xb4OMYOyR7eHScBj1UB7/dlq5xRAP69WJw66MPl3qdlfMarciJ&#10;yAff7fY3W3Na57jQcm6yzxi+GBjz8p2mJ9BURXmSP2XWOrzjYJ99CLFV0TEmBRsdQQ1/zB4LgmRO&#10;2ggpCht29FZAI2b3NeNxNN4ipQOwDedONERVZmoc0UcrAqdRawv+zlNgpQDFR5UaIbm7cZxNOAzW&#10;JJFvdQPptzxTFXIrDLSiT34/dJFv7+NgRVwuNtJHMGWsKxyD5XFqdXAvZtouPdK+7fQaHvbhfeWr&#10;V8jS6kH02YRhwFHdrduWp1NqI/fOPTReMzdDZV/T5dkX926OxvopuS7d9QNAPHkHZjufPitz0YE9&#10;WMk9fACpast5xseHTiB18AOriTQC4vgmJYLIKfFojGSFIJBAO4XFr2P5chm5s3LQw6mNnkZ88alJ&#10;i5RciWzO33VgoMTxLCpvmcPneN7EAg3tf2A6eHs562vnrNWptRBgjb0+cgVd1hFwIWARQ0YJ1keC&#10;mkTGoTI5LWKnXVdCXbXQ+AHJctN7E6T3yTM4QeriTjt6BUc3O7gUoFowMPjwA6uM0DmLYrVY1iEm&#10;IVbFmkNzc31tYnsO/IkvrxV+4XFceEz1T61Iluym3QEJ2Cm5gSNOFBFLqwMngeVivTTxl3AqnH8U&#10;Sgp7anUkga9wNfbbh/l1grMHNKdg2nDbtG3pouu7pNogqVRqqbDIcLo46KhG1EAFtPpI0A8eZIpa&#10;S0kJSIAqCVvF9RUraa4NuvY89EVYVEl96+0DT8+MGnhUD5YM5Z9OX0ziae1RspmrStLC9VO4VE8S&#10;QNfDv4X4VukNAqJgUtbBWQkYk0XXHsTmxnEXqmuE/dBtpfuNPjzH3MLs3jmrhw+Y9tTBasC3QE8e&#10;NN+H4PR47ilLg1Y4iFVKkQc2G0k6EltAPieBt5ZaSVDGBNGqEhagOmsWZ8pzZFxNFoauOrj2uWMM&#10;vmBCr6Bj2uRY6cR2735pJkEeYiaVOo7k7QfKjL9Eso4R1jximyvVyQ+Y5m8uCxMllUSSMF3AEBLm&#10;zHw4BszeXYCUA8McOmONCezQi4+4jj0/LpqyPP34Y2K5HpIZspzrWNUMpl0ViI2i3oVjgAC+8Nbu&#10;e45IOUZ0rL24eAkxiIPHaSeo8KhnNXhcunu/tHCCPMR57KK3nj0h5+wN4YMrxPiM0gkaSCJA0i2A&#10;ZSEi3WUgkXZhqLX5I9rvA09JXgMIPD2n5UGgTRYsyZPzDlbGavAMdpWo6ugkMc6P3jdQGIYrcDQg&#10;9/HgybeQ+kKSZCtnXShK6anpaz3fPGjjcrE9x7eO4cK0TSkounGcsYoWxXCqQS0avsad5FRAwXcV&#10;BbUsPZbhcu7bbOlRg9ESa2DNBnmkVtNBFTxqd0rbA5YAbtCACdeBPM8xS1+zQceMRh10KLK1K/Go&#10;YcJ40xy4UcPw+SZlK1Ggs2m7/EBca25FId7xXVzFDnRoHXULBIKoRzTUkRNrRuSmgv2sToPp48+o&#10;SJPXtplsHEjypeZVwOhzBgc9dUCzDzIk2sAfOU6bxbUHhBdOqYWAOo+nVRuwgOpJPl60NWQugubO&#10;oeC1OFyOy+XGlR8s8gWxRttlVQzMw4gau0LeGmI2FQ6DV7lJt2Spe3gMNorjnL055tyHSpVY7G1L&#10;TN5nll7KrhLFnO4lgNpHcDk1W2aIWNCMSI2VFCpWdR40Kfpz9N+TuqOL1FZidRFJAFeFtsYl2y+W&#10;JIyGdgg3C/YHgZzbNnbYACQdvRhMHrpW2nVQZeojpFl7IWx8KjaKUSLvDN+5IpVdqABQBIp7e3i7&#10;Jr9y8wVyQenyNbVCaKusUu0GVD5dxqQbE+y/JC2UmJmsSxbJxdgqm979hzRxFbBmvThYqtMOhqty&#10;zRk+Y4KgHxFh7PDgAzC7IlKRs2j40JbRkHFXpTdg2Y1pKWbCa5Q6vHsDEXIIPcezTx4GHGNZChhj&#10;RwhyJBpc4bQYliOC1DKweJVLhSQADH3HxPCtxxLawOP40uSgrSej8KCmtpJIi0iLcL7179tbi3BG&#10;lU0TFMVEp5qurkEcjs4F/tG9vHx9vFbNuXTAFNrc0jGhk6Zy4NRY8BiLGIoFaGXUBXDAHQdztOg7&#10;cE9wyUN6UevWKDylFRk0LueY5qLNAwaBfnaZHF9tg5jYA7msfc97hPbgFGo4H5/OmttKro9V0WX8&#10;y1KUdPKRRhvPghWx/Sj3bMdD7wGvbiK/bU+kEnbsJ6q9PTRwW65YNmWkmwOopXV1domi+27bksyW&#10;91Se/a/Aq7arTHRtmkKWwnEUXbqH0gyfm2sixbJq/J1wnkmkika7MixAHfI111YCyqL8WW9+5bjS&#10;vEQAD69G31owSOmiHZwk+RqC3kS0shuypKLMQwuPd7gd+DDv+6TgQT1Utba17aQkEdRUMaySFnjV&#10;SWLdvpHjpwLOL1HE4mj9CY2DCszT0pkEibvdAsCbAEeIHGQkgRV9QJrk8uJ122BPMkOpAF9fj7CB&#10;ywSlGOFUKlKwpu82pp5NwPvj2699O3Lqg1pOFP71eKYuVrK9t7oiqC1uy9tAPDhnZWiWsfd50kuH&#10;yvChOqsWOJZYLVOHKPJkWT5ncNxUjbZIxpa/jwxT4HMDtwj8TRJopO4PmLEcBrosQwo3eN0bbuIB&#10;t4G2vbi15tLohVVSKE6tqq/OFAtfjsEaVEMUmyLYyXG7dru1IPgTwoDabTEHaemrAzhQNz4PX1VU&#10;5nJRC3uE7jodQBfi8L1U/OnZU7BcQjwOpenxOLzYFEgNrBrntqew5RxjvMU4HCm+8mhyp8+Yfl/D&#10;xh2DlaujeNIheM7kDnc3lqxFrX+1ryO7sknHBWP4Ue2tt3h1K4Uz45lmixKmmxPBrXkMt2Qm5YC/&#10;fv8Ad7eBxq5KTCuqhW4yCMKBfCa/+TYpJFW7kO4WBHvbWHj+XfggdR3yQU0XNq0Eg0KGF5gmqyTC&#10;Ny21IIAF+17cKlM6NtPherZUKfNlDT1hpcTBiDIzKStr2NjYDU813KiJTjTmoAwaFrJuVKepZcdr&#10;Gjlg3HbHuO4kfaDBewIOmvLto7vFVBTMr/SO7bmenDDopd4tMMRp2oaFVjkGzZddwGosNe+mnPax&#10;qoEobKMVGaLEKD+q+PyU2ZoHaPfOoMZG47Tdbnso7aezkwWTveJBT0CvP/tBh1U91eD02Mw3wScT&#10;SSEDbYgAFbnXuW4LnE94MKIEKLX3Cg6/m1ZleabD6OS0k2xnZWYWI0uPiO3A0VlswKFAaD4BOwUm&#10;6nDBWsZJPtObk/G9/HjK7fXtpei47vCmKsw9sOba5Fje3A+9bm3xo1bd7/ZTYKtFa3C7WKVlomnS&#10;KsCpccUzSEorIa16keU5O3Tx54maeSkDbXc+HQPAZKcagD+3mgkjbVSeikjiVJJAQ0gtex/O3Eiz&#10;NGTRmoSKoNxxtKacUacqeqWM27cUpXFIVomlFhkVNWVCCoYKraa3+rtxSMcaRfbTriNJQE+ev6Kx&#10;HY2GmgJ8TxlQpQgmkm9RVzjbI5IHx/ZyoFOlVRpkJXXniK0k01sjKeJaXAzUmOaQG1iBx0EimikU&#10;80oE7qjaAkC/0m3FaTReoRSkzXlk5cdKN5VknvZ1V1a1wCD7vhxudVWBpHJhLyPuH6/dyvczThuI&#10;oQsB3UABH6634cIECg66vUaXMhgxGHbCAJPeJJ+jltlI9PGk8KGaSf5du5t+fL7a1MUIuT8kT4rV&#10;tHPHpGyi7DQgjQ62Hf4cTqdCa1pKqGmTJaVdQa5MIApqcqpATyot49299Lhvr4R3F0lsRqx99Lvy&#10;5c+3ClfkHN/QLH8rVkHUPDIsLWnWrhWYo0EZkDAKskigyylhoB7QeRTfG7bWC0SqYnievbgKC1+z&#10;eWqgGCVDCcJMceofhQH5kqv645rTHul026HDIpY6YNG4tDYDykRtSFNwL6djyRbJamGwLjaYnGce&#10;knyowTcrYSA/tw4g/pWPAOpWd+m1LNS43SQ1ayNMQlVGsoUvHtcJFcIGN7gnUcMXLZq48SDw4YTj&#10;7asi2RcELBj54+2jBZQyVln0tZYp+sXUPC8PznFnLAWkoYqvCvNjhinZESqhDSA+dTsdt9B372HA&#10;q48cxcLSCU6FQYPEThs40MGHwg6R7+BovOD5lybjuX50xQCnxir8/wA8JGbShVAiYxr7kY7Xtre/&#10;DlWXrbWFDECP186DVy4pbmvr9/GkTi2KZgx40kWYGV/kYVhisvZO9ixN24NGmEt7KSuu6tlZKOOK&#10;HQ8MhhRSok07jFYaYWvbl5pNoJpmrcy9wCbfr7eV1RSpLE0zHMAvqdP1+jmtcUp/Lk031OYdqFkN&#10;+ULkY0+m2xqLgFTT41WtDVzmOxIG1QTe1x37DiMPajFHP5bSJpR1WIY7gNGtPVBljZLI66aFjYgk&#10;XPFRVApAluTFJvGcQlxCNKFGMhQWZzY3F7jW/e/EeK6M4S0KT82HVEaan8+XLZAplLoJpN1NLUbi&#10;qeHC1aTRwhYp3wiGdGG7wP7eLmQRRfcKBoQqYKY7HwHDoUFV7aSeYqeHy2JF7C/3a/w4WXAEUe2i&#10;jIpC4XVCGssp9o/aOEjK4NCd9GpNCtHNFVw7Sb3/AIHgpnVQGKSg1BloQl2j8eN6IpQHJ20uOn8e&#10;W5sw0sGbTJJRtIqyJHKIiQwIFn8Pet9XEri1pB01YICqOlF0AyPmnLklb0vqmq6yFadp4kp5BHEJ&#10;GIYNKwZ3ZQdSLC4+PIld3iet7gNvJCU+ISTjI2YYAA1Fd3mS7R8JdgJ8QkniNmGAxokEeT8ZrMxz&#10;ZfeNYquF50bzjssYmKsDe5B07clpT6Fo1jYY2dYqSEPgI1pMjA4deNQJ8uRUNU0TskjDVmQ3F/Ea&#10;+I4qZQFiRVTclQpproY4hZeXWIpQ2oqpvaGO6eUbki5+B4iAowUYFPX8tkqqUiPv2+8cXqThRYhc&#10;KpC0Er0+JWm0sRf4eB4TNmFY0JHk6kYUJ6V8FNS7F7+J+PBKFwKBJbKlVBxTNuZMwUFPkuStl/li&#10;SvPHTqVCLKQbuAB3Yad+Bm4bSSVAY4Y0J7VsMiYx+VWc+jH8OnKPqPgTM2AZ5p6fF6SsSFMPp4Ge&#10;ZJFgFSry1lQwgjuvZVUtoQNeY3b077jd1sh5s6Y29ROnBKcTjxJAoAbw71NZCwpdwCBHAEmCdMgD&#10;gDxJpKeuzoPgHS3CqDDM39RaKox7CYTFS4StXVV9SsEkbeSI9PIhh85CtlA237cW7rZmbwF1DcBR&#10;xUAEiR08SSDOO2hFu4gPNl4AHUcSOnbJPWCKJl0Q6a0GcMSwyPNeMwYRHX1EUF6gOzlpHMVlj90E&#10;k2IubG/JTvc8VYtlSElRAOAI4Dpx+FKs5e/LpKm06sDsjhjjQv8AW3oFL09zHHlvKtTVY5UuHDsy&#10;RqyMkgAVo1PuBkII3H28MMmzxWZIC3AEAxEEnh0noI4UErK9/MpClgJnrJ9/nRe6ygrMMkeirl8u&#10;aNmV1JBIINiDbTQ8koGRIo2CgTTGlC1TJtcXBuCPaOx40EkmaV95oGFWz9DfXHRYfhuB5U6tYQcR&#10;w/B4KKllk8tZWaGFDGWgpkCoXFkN5GJJvryEt4dyhmmpxtWkwogDpmcVGTG3YKAF/lqb5UgwcfeZ&#10;xP4Vdp6bOqOUs/UEfUPImHVmCw1VPGkMlc0cZnjkvucbG2xCJ0sQ3jax5gdn9gWHlW1wQrQoyAJi&#10;Nm3bIP6VjbvACw93T6gUpJEJE7NnnINVMevqbqTkPr3F1e6lYrRYzhOL4fRzzpRzSVUI+VqRTssr&#10;MzDdPGF3BdCDqeZO7qX9jdWv5dhHdqQogDSEnFMiAnoM7eisiN2VWN413dsAgpOCYCTJTqGCejHb&#10;jR6uk+QOk3VLOuJYP0NyfiWF4Rj6R1M1bPga0kRjYp5jRr7ruUDFx73vAH28xyz7Nrix1O3VwgAY&#10;JTrKlSAcIxABIiYrHjPsxube4U89ctISIKUBRWqQMRGIAJGGHGjWeuDoz6ecs5VyM+ZcZixuajjk&#10;werSomgo6qs2BXpVgEbGRGaW6jcQNbX15Gu4eeLzBxwoQsAnXgDoBJKVbcDhBpPuTfKunFqaStUn&#10;XAHhBJKVTwPA1Wx63+nPqiz/AJZwzHelWUsAyLl6GiWOVlxSpqsQqDSOV814owVRmRhuU3vY+wXy&#10;Xye6s7FwqfWtaiSEiEhOPDGCY4RWQ9mi2y1wv3RUVGQEjSBG3E7ZHCk5jXp7yFh/T7J2CU9LBgOc&#10;p66mx6LGYi0EtZBAgMtNLVMz2iD/AGUA3NYduLFbyvFSkaAWoI8R1ESf6IgbONEi99lXq1tNtgoG&#10;pJJJUQf8UAJ2cadIqDHKvqLjGcemebIquRC8609KSscVRFETJFJN9tiTpYdwdDwO3pS82G3UeFUA&#10;k9BO0DZhtoiu3wpkNOoISYE7SQTgQB7ZpEYB6ycnY7llMgdasIkasxH5H/SJlJeCQSE+ZFTe8TfQ&#10;3kYaX14PXtyLjQF26/AnVKRHiAGEqMYj+9HRXr3dy4Y0radIQJlAGKhGEqPRwjqphwD1X41kPr3F&#10;h+AGWXAmixLDpQfLEbieKyFipclToGC9zwZN7nt5tYyUALHdqBiPtOPRjxk0a3WTtXlmBp0K8BBi&#10;MUnHDDHzoTuoWD9GWhizRkuqpcCoamlpLwSwCJy+y0gjijuxTsLk+Hbg+ynM7nLmiw6lSlJUoSNk&#10;EyMT1zsFMWziyktkGQSJjD2/hVR3VvqvjWC9QEOHefEitHUR00EzLHILGN9ysQrC4PcEC/JDd05l&#10;b6FwSZBJxMbdu0cNlSnlFgVI1OQeBJxjGRwwmryPwyvWflTNkUfS7rWZ6HEqGjw9aeWVkeFQJ2pT&#10;5s2i7PLaNiEBI1v25zb7VOysXSfzVoUp/umofbMgLBgSVGQoYkbaw87U+y1rPSbi2WG/7pqGrQDM&#10;LBMAqUQQocNtIj8VzE+uzYxhuX8sVn84ytjFRVxUsyTPtaajk3x+RTQqC26KSxLC5s3s1FnZDk+W&#10;5Qz3ioDgAJhPBYgypZJ+5M9WFK+zDdTK93WittYLqUyohJAhYAIK1kk4pnCADGFUXYxhuK5SxJ6L&#10;H6WSjq4Sd0cn21KGxLLe6AH/ABW50htLpm7b1NqCkniNmI6dh9Ky1SsXQ1III6Rs/X0p8y0Bm7MW&#10;Hw4PKJaqGcMQ8gJWJSN5Be6gBT2Hx04U3T7dshWqII4DaeuNvrW3UFhBKxgerb59NHY6kxZxjxul&#10;yXnernqWp4qPD8Nq3mkeNVmIES3c7CR2vYBQORzZLaS0p1pIMlSlAQMU7dmPzoiZuShorbTAxJwA&#10;2beukxnnKmc+gS4lmHOOcIq3MzFkw5VxdauURoV3QPEAY1fsUvopGmvEto+1vDDfdENiCrwFKZM4&#10;zgSOnpmn7O+TnCYKCAImQQPOTiR00XDqL6hep/UTDFg6jVpxWYTSTfN1bGaobevlld7WVVC6AKvb&#10;6OSDl2QWmT/8TJCBAEJASNs7Nu3pNGVrYtWxhpOnhAECi81WZKGeKOko4ggjvqLkkewk+zghDpkk&#10;8aFptztNRkqbnceKAuk5RFZ2xC2i8uXKbDVQqiN5xubjBE0oQrTTYIgpseJ4iluqawzo591eUUJp&#10;xJislPl1apQ7+Ovf4/Dm02+qtKuyjZXCryrNGhMOvb+PwvzS7Xoq6L4HbSDmqcRwmpHmEjaR+Rsd&#10;OEKlKYNChKEXCcKFLKua1ZFjc9v2G38DwTW11qwoD31jBmhCaWGtiJ7+36jw8maC4SUGg7xqg8qQ&#10;yJ4fsP8ARwkeRxoU27urA0n4GaebZIPdF+IE+I40arGkYUvcO/l1Og0UEeNgP7eHiAlNBd3WunNq&#10;uFjdfDikqFJAg03z4lUj3Yh+v1cYKyNlKUtDjTS+IVaHdKCPp04m7w8aXBoHZUabNdPTDaTr+vs4&#10;2boJp5NipdMMmMUeJTBGcakafXp+fEReS6aNBbqZE0IWC4HSSRCRF+0Ae1u/0cO2mhGFBW4uVAwa&#10;hYlhTRzbYl+77uNLb6KUNPSMaVeVsE851MoBt+w2Pt8DxY03FE93cRsox+BYXT0sClgDoPD6vHhq&#10;BQAdXqNKh5EC2Uc3SQVDaSxvzVXrLuLDlhVYrklhqeer1Y5AWa45qt04wOqR2Yc9VCKSWZpFeBto&#10;1sfzH9I5o0rZGNIjLEaz4oDINCw7+xtD+fGhRo/gmjJw4hDhuHblFiFuQPqB7ccig3tNBTmHMfzb&#10;lVbUf3fHmiaMW24xNICWpqDqSTypo0CRTFU43KjeXuIHKTSxLM11Hi0gQnwPNA14s0Fub8ckpT5w&#10;0tb8jY9uFNw7oFC6xtg5hULLecI5CRvuRfQfA/D4H28ZYugqn7uwKaESlzjDcJe50/o8L8NQ6DQZ&#10;VZHbSnp8WjqlDE+APFAM0Vqa04VGrJ49m4c2acSmmVpmkG1eNTSwJioM2DVNX9knXwH9nKFM0oS8&#10;EVAbKdQrbjp/H9p4z3VK/wA2DWFsvTRtbt+vx5vu62LkGnWhwSUMLjT4/wBvLhFJFvilTS4VHEb2&#10;GnFATFFa3SadBJT041sD9XL0jgqrn/MYfafuPPYV7Qa//9TWArvkqSJqmqcIo8ACT7L2HMrsE7TW&#10;JaApeAoAc19Xct4KrR0QeWY37FEsfA6knv8ADgZus5bt8BifQfjQ9tMncexVAHqfwoveL5yznnCY&#10;xUiuIrkgKXYanS/YacBS7y4zAwkGPU/pQ8as2bMYxPoP1rJhXT2aZvOxZyL913Kv/KoJ4c22RFeL&#10;h9JA+E1tzMAnBFLijy9hFBZYYEZxf3iCx/Pg3ZsGWNiRPTt+NEy7lStpNO5Eie4LAAfQOHA2YUnJ&#10;BFN9fidFh8e+qe3wAJPt8OIXrhFuJWfSm221OHCkNiWfkUGHD0cn/Foo/aeAu5z0DBsHzwH4mj1r&#10;LicVH50hK3GMSxJv9IckHwuT/HTgFuLxy5+4+80IW2EtbKawhvwtpUazJHfnoqk1IVVXS2vLVWDX&#10;ckZJ3W5qr7BXGMtHIrDSxHLpOkg1XbT1U0gmpkqE7jcD9I4avJ1gKHWKSIMEimYxt9PCcGlc10IZ&#10;D9kE8tW9VdeUR35qa9qrsEc1V66I8eerVcmItu5uKtXSnUNzYwr1PDo9TSo8YJIBUn6OGzn7RAPp&#10;SZJgkU8YPJhtOwbFYXlUfuxsFJ08W8NeEKwT9tPgVgbUlx2ubD2C+nHomqx01iCkm4NuXCa8EgVl&#10;WKSRgANPG5tx3TFOJgVleFA38eaCgK9WHakb7+4tzxVWqjkhZAwudRyoWQZpMTTtWrvpYpk8Lqf4&#10;jh0+oLQD0SKQoViRTXFUSwoYkOhN9eB4gHGlFZAvmWSPVjbTigYCqVw2+XL7wt/ZxnbXqnxsncHX&#10;2c3TdZhsvfTlCK1XK8QBvqear1cIBGk28H2flxS0vSaqsahFZ8Uo0hnLRkEMbj2ai/HHxCppppUi&#10;m7bGg1P024hNK68rMotELj2E81WjQtVOJdHIem9NRUGFVP8AWpauV5q6arLQvTlSI0ipgPcZSblv&#10;Ej48KAl4uklQ0RgAMZ4kmlOpITsxoaPTJ61+p3puzthGaaepq8TosHkgZKA1jxxyJHHJC0O596xg&#10;xvYFUuLC3CbMskazFBSQATOMdMGeE4jiaVt3RbEHGrBaz1+Z+6j5jwr1NZ+ocEwqCGjqaenoqOsa&#10;evniBkUrLJVBmSVJPeU7ALaAduR2vIG20m1QVkyMSISNnAbRHXR228CJNWA5U/FA6I+tiaDLfq3M&#10;OAZZhkiSeRsVkhLsKJ1SokqpApVHbckqxxm4KgEcju83aucrVqt5WqJGE7CMIHoRJpcypHTFVH+p&#10;vDfQJnTqNNgXQ6rFDgcFGrQz0PnJFJUxwNG6zVtdZ5Fdgr3A1OgPJwyM5g2zNwJUSRBiQCZEJTs4&#10;iiq67kqwPXyTVYEWW6+SkbGcIZPkkYoX80W3ovvqCfeY3/jwflwA6Tt8qJ9BOI2UyRyRsgPt4opP&#10;NZxFHIu7x5WqbKgSRbCR4csKcmazQSSQjZGbX54ia1tpRQ4VPidEa0uZXVDZSRcWP2QBxqYNNzFN&#10;UML/ADHkMu0g2I8b9+KWzBrStlZ6zDpBMGXQMAfu78ef+6aq2uawHCpxZlFx+vt4g1U5qmuSUjdz&#10;oObmt175ZwbDnq1WGRGDe/blprc1OwODBq7HaSgx9/JoZJoVnkJZQkTSKsjsV96yKSxtrYG3GXCU&#10;pJTtxgddOJAJxoQesuVOmeVM31GB9KMfgzHQU88kYrKWGaOmkjCqUeFp7SP724HcPC/C2yedfRqd&#10;SUEjYSCZ64wp91KUGAZpBSOxwwljqLMPq78EpxTRWBCqYnlLLYnXiOKV1DF93LVea52IPfmjVamU&#10;FbJh1T8zCwDFWT3gCLMLGwPj8eUI1YGtgxsqO9pJN7akjltleJrJ5YA93lttJSqnmkV3pXVO9r/W&#10;OLWxqSRSNxWNKPA8Ryhg4WrqqKOtlKEGOdnYXItey9rHUcJXQteAMeVGCFJTtE0k6t1qKkzRqFBA&#10;FgLDT4cUpFJztp5yvlvHM343HgGWqVq2rdWkEKW3FE1c6kCyjU8q6tLI1KMCroQVmBTtjGXqjKGb&#10;hguaKe6w+XJLHFKDeORbqFkXQMPH2WtyiXQ6jUg8itkd2rxUsOqefMh5wpqClyhlmiy6KOliiqDT&#10;GV2nljNzPI8um9he4XTiKzYcakrWVySRMYA8BFOuOpWIAAoIaVKeeHdGQynsVPf6+HpFIVGKcaOi&#10;SUPD4Mp7/Dm2sMKcC6Zp6YQuTbiaaNgayQQCRQSNDzVXp4paPy9bX+PG1GtVExE/uLYA82mtkRTW&#10;pItfl61U6GvC+7fvypFerI8ikbwe/wAObitVlo4Xdwx5pUCqkxQj4ckbxIt/saWPiO3E8V7XNKuW&#10;sqJ9vntciwGvs7coBVyrppwxSqkmgSWeRpGYBhuP1HhgsYSKL0OYmaYndT7y68SxTxM1KonSCpSo&#10;mUOqsCVIvceOnL6ZpkO6TXLEaqGrmEkKGMC4sbdr3HblQmKe1TjTVvU3ue3L6arrIrgTc2HLgU8k&#10;FQriVkUj2c8BNbKgmpqq3djzVV1CuncAEjuOXrRWBTbUSM3ujm6bKwagNvt7x5uKZBg1hPx5qnQs&#10;GsLtbQcsKZUqsSpM53AEgEXNtOPCkZxpxxFRFEii1l0H0HtwxewAotY8RNMbhSLsdDwumjXTUIIh&#10;bbzde2VkAjRgSoNiO/PV6vVUq1FSXpl2DuBYD8ueSIGNbJnZU7DMRr8IxCLE6Y/pIwy+6bXDCxF+&#10;aWgOCDW0q0GRU+XGZcRr/nqqFImKbLR3Nx4Ek9zyzaAgQK2tWozXN/Jdbdr8fpqm5oig0N+brdZ4&#10;KqGCxZQxHe4vze2rDCpVJiAihkCC2pN7+B7jhuwYST0UXuplQpk3keN9eFlLq7eTS3PVusRYMCO5&#10;56vVjJIsG8eVIrVdipqUiNPC5WPsRfTmyJxrYJHlXGlhmrJ1poiu7U3c7QAO+vKKOkU4E6tlKhoa&#10;TD4HpLrJIF3F0JIJ/wBW/s4tt1koJ6flTTiQFAGkbOwLHaTbXiQY09MGsdNAJXsdeWmloxE04zYT&#10;PVMlNDYsfAakg/0c1MYmnAJwpQZkydVZVpYqbGSIqzb70fmIbXF0Puk3uPz4Xsvh8+HZ00tcZLWC&#10;ttIkJIoU6gv29n127cNKRnCnZZcFioSs6f6TvFiEJJW2tz2FuMwqeqtgpjGmZ2DyFwbDijZTMzT5&#10;l7CpsWrdqRedFCDLMpt/k17nUi9vZxM6vQOicB504hOo1Ixf+Q1ksRy6JEEcZEvmIFDMTcbAPADv&#10;fnmwtH3x1R868shX2+tYlploJojFJuZ13akXB72t4cWMy6qKbXCBXVbJ85W+8NXO4n2jsx4quFYn&#10;nGmWxhQp4Xl3pG2Ua3EKvEqh8WEEpp4kp1EAmVrKHmkO5gR7PbwIrduO8ACRpkSZxjyFHqUNBJJJ&#10;nywnzoGWvLKW12Xvt/X2cEgw86JZBrEwCuXca8vV5rD5buwZuepqZrI0ShgBrbmxThwrnHDKUZgv&#10;ujW9v281ONeiuNMkfnBpV01tb8teeNW4VOl3lQblgD25am6hSeQ1QFjFiNfq5UTV8KeqCthpqOog&#10;lhWSRypjckjYB3Fh3vw3SkoRIP76SkyYpq8obLr9PCoYU8RNKGhwZqjBJcXNTCiQyrEYtTKSwuHA&#10;Gm0copyFBMHETPDy860lEiZ6o40nrttBJseOGmgaU9BUxNAoTRrDdp49uODCm6cN9+KBVa4sFN78&#10;sRXhUeOFEppZm/euB8GHDa3GlBV0/EUXumVAcxSLqIS4aWMd7n6PHhCTONGURTMIWF7+HK1aac6Z&#10;Yimy2pvry01SpSL5ce1tebmvRUqGYQOGdNwB1Fr8aVjVhUCpqkubgj2C3LVqu8MsXaa2g019vccO&#10;rJIJJ5nhSR44RXpG+YJdxYm/hwqdc7xRJpQlOkRWOGR4XFiLE/Xxg09TlUQR08UNUzgiZdw1FxY9&#10;iPDjSTqJHRTxTA86aqmYFt8Qt245spmKxiKRx7/jzdbpUYHQTRzrUAq8QOpJFvYe/fm9lVinnFJ8&#10;NaohhpVV5GsCd19rDUduPst96sCqKJSJpixV58arxGWNh4EfvDQ9z48ML1zUqBya1bt6E87Kg1lO&#10;lI4giNwLa6dvZwnpcKjB1IBDdvbx3ZWiKcqFaqqcGJC6gdwCfr9nNk1WIoQ48RwmaBoHg9+M7WXa&#10;WIJGvwHGCa9THWV1HSC9JGHNwLG5t93x5Wt7aZGxaZdyzAWcjQCwv9A5bbhW9lOS4gKLDgiXBlJI&#10;+B8RwSq/ydgDirH14iisJ7xc9FMMdSJ5xAY7pr2FtfC59nAvEUbVwqGiScRBWAAB0uB9/LCvbawi&#10;p8hm8s2UnTlq9spS4diTOgUtcnt/Dl9VVinsTPbXm9VUrHLWQwLaXUkdxyk16Jqfl2Raiu81l3LH&#10;73buOzDh3YNd4uTsGPmONIblWlMdNTcXxJq2qO7VV0U+0dxfie6dLqzxjAeXCrsNhtPnUCJkkut7&#10;EHx4g2UpNZgLG3flNterogX15cCqzXEkH7PHIr012j63bjeyvVxkkHdhylb208xhaDCHqybNMbDU&#10;aMOxtbseC1gflmCvicB1EfI0SuHvXAngPhSBq3B1vYsb2/PgPJnGj4Uzzjbqb6+zldtXr0W32c3X&#10;qdoFA0tzU1U1l2i/bnhWq5KoUF2Fxz01uK5iGN7FF+72cdT4sBXjhSkr1GG4eKFNGkHv6dx3U9+/&#10;BncH8kyGxtO3y4GiRr9uvVwGz5ikkyMG0NzwG0d15nlUctXhXS1EnhzUVuK7M3m6EX5o4VqsVv8A&#10;FYc1XqwPEE1TU+3lattrmqSzER3vfw+HjzaU6jFVJ00q8SpFwzCxSxmzOAGIBFwdVPfg5uosme7G&#10;0gT5HYdtB9r9uvUeGz50iTTuWsSeAOhBXNaZlO4Hnq9NT0lY+62nLitV6RFY6G556vVjkiDLtIF+&#10;Vr1RhTMb25UirzXTQEC7crXqUMURwuhM7LZ3IHbsT9lu/BxbI/ItFxW09Ww8Dt40QuK79ekbOZFM&#10;ApxKxklNyxuRwDKUXDqPGj8DThURkSkYmIkHXx5oEjEYV447adqbHKhRsdSy6/n7SeHzOZONfdjz&#10;00WrtUq2YUp6LFcOki2ltvca6Cw9njwXs5i26McDjRO5bLTsxp7iBD3Hb2cPRjRbsqWCPJuTuHcA&#10;9uWmdte40zzYTQ1JsBtY+I+AtbXhK/l7T/UeeNGDdytFJt8FxLDakVVC1mUgh1PY2OgJ1+7gQXYu&#10;2atbZ2Rj+u32Ubi4Q+NKht4Up8tdT8w4FUrDVSNJGxS4Y2NrFdSbt7O1u3BLl+8z9kYckjD4R1n4&#10;UQXmRM3Y8IAOOPrPUKNFlHrDgOJCPDsStFP7gIA0uQQbd2bUfDvycMs3nYvgArAmMNm2fM7RUL5l&#10;u27akqTiMeeAGFCpS1tLXxrNSuGVgCNdbH2juOSAlaXRKTNABxtTJhQiscm6NjuHfmzhWxjWFagh&#10;thF1JH1fRyhFOaawVCGMbl7G/GiKdSZrqCpjPuv43ty8RhW1J6K5TwBgSut+JjXkqpqNMWG6K4Op&#10;5UCKWFUbaTuK4FhWJxmLEoFlDFSTYBjt1A397anS/C66tW7gQ4kHZ54de2jNi5cZxQY+GPVsoAsy&#10;dD12fM5dkG73B5drAe8R7qi7MbEa38OQhmO6APitzGzDYNvAYkmI41KllvNHheHTj6cTgBjQC4rg&#10;OL4NJ5WKQNG2unfsxXW1wNR48hW4s3bQw6kj98cNlSoxdN3IlBn900z6eHC2jCvG/N1WuKQzTyCK&#10;EbnbsL2+Pjx1DanjpTtPpWioJEmjPZPyictYclStzUTBSx3A3Q+8p7CxF9eZN5VlicubEbSBJw2b&#10;RsG0VCGY5h+dWU/wjq47DxpfvEAtjq3BMUUGwZqG0Cg7rcRKRToNRJqQHW1uJlIp4LqH5Cpffa3i&#10;Sbfx4z1U4VTsov8A1BzKuIVRw3Dn/Qp3IZSCDY208VYe3kM59mgdPctnAbSCIP6g1LGU2Xcp1rGJ&#10;8+cRQZjQXPI0ihkawuFbQjQ8oa3XjYRCM/ZA0HgONERjV+qhY6Y4Vi2XMVhzfg0vytbTSGWI6FN+&#10;0p+kUfbBVjoTryScuyZLyNbwngBhh8dtA+/zDR4EHz2irNsp+uDqRi2CwZHzPWlpo46WJqiRiEuq&#10;+WHEcYRVXQE3JPfhJebrhJLiJjE6ff1kmggXCNlLPAeq2JZu6hwUeXqiXDjUqtDJLHOuypIBcMCo&#10;/wAkxFrG54FnbMWTR1iYlUEYj9a2DOIoLev2b8UocXGD9QsJgrIaylneFlQRIjsTTl1RPfdxYWZr&#10;jtwS5VbJeTraUUkESNsjbtOAHVWjM0SzDcq0WIBjHiAQRI2xJELSOUHiBooJ5JjjhbGKdvsq5VFJ&#10;XFc047lWkZcPqHjZyWAuDY7R4Ncar424TXz7VumVAEnZjHXRpa25uVRwG2kjkvNub6aV1pAKzcXJ&#10;eSJZJBvGgRmG1QLd+/fkB37KHzqWY9YEDp6aly0cU0NKRh5U/V2KPjmOpG6CNkG4s9zZ0FiCSLcK&#10;ENdwjnYaXqcLqqYcVx1KilahaIwNIT5rKT71zZS1vdFvDixtjSdUzGyeFMLd1DTEdNKTImFVT47D&#10;lOBHK1s8Qk8vczjf7ocABja9rm1h34keBucREgcaeQoWwJVs20ciDPucvT5jBlxqBZkCVEJSzIFs&#10;Etv2jezDRtLA34LrLKmrpoIQYOBOM4nbE4AGo3u7s3Lmo7OGHsoVI+tmVetHRiqwnOWxflKmoj1i&#10;NylVDZDtBZ3Ava5PccSry9zLnxo4gHb0HGkoXIqtDKfUfNvS/M0eJZLrZofl5I2sygXMYZCEV7qt&#10;7kXsdDyWXrNF4iHAMZ99bBIoTc79eMxdRqSiOPQKtfSQeS0gu7SsX375Heylv+IqB34HrfKU2hOn&#10;7SZ6Iw541or1UXzG58QXYs5srkkXN7EG/hp48E6Eg7K8MaStXisMD+VMT7wOoHj7OFV9c9ynSnaf&#10;PZx9aNbZoLMnZzFJmKv8qs8+QBxoR8D4kcj/AElQxo/CoNCBlbKmFZ8xGPDqSoFPVPYEHv777Abt&#10;7qC5+PfhLc3KrNOoiR+An1o0YZFwYG2hjzhk7Hun9JLEEaOWFWj3A+5IVC+YFa203U3JtwM2l2i9&#10;InYcesdE+tHNxbqtwefOgpwrBjmxDTUi7akSiMIL6jbcgDx08b8GYSoKAGIIoNqKdJJwinlcGy3h&#10;uFrTTxstarSByFCqR2Ulu5IPhyULa1LGyCMPOgS48XDNMbRoBaI2NjqNPu4ZFqcaqFUrciYtJgNe&#10;1VBBHLIwdR5qlxZxqT9BGhPCm6t++ETXtUUdLIfTypGEVGcsDTe1THTrK6Ftzo9jGu0kltrewfXy&#10;O7q60HuzwJ9Dxpz7qLpmeqqMDztFmaESUtYs6z2YFT7v6NyAfsi4N/r4L7dPeNaDiIj50nNK/OGa&#10;MboI4MWosQSCpj8xFanO51uNxJbUEngaWG2AdQmeBwmljDRfMDZxNB61Vg2ZcGkqMZp2rnOydnvZ&#10;gEvcyMPete+g9vIyeW4HJBjaB69HCpWZbbDcROw+ykTmXp9iWG5R/muEPTy036OU+8pnKytYKEH7&#10;qgjvr34ut7xLjulcg4jqw6+mkjtuUIlMRt68aAWmVPn2WpVgqeA8CDYgntwXLwGFESYnGhTwLAqv&#10;OUM0WDzxiaippJI/OkCDahsVVj9o/AangdceFqRqBgkTAnE0bpb7/YdgrDh3SjNuKJJiTRp5MK7y&#10;7lY1Zfau7U2Pw4JWXG8CqceESaDjzndnTxpSYL04bFRUNJVrEtIypIsa7jqLg7jZbHhsq77sCBt2&#10;ThRQcaZ8UwbEcJrHwHDapJY5I1uFZXJ7kqzDRbH7hxYlQWNagZqk8Kl4flivwOvWbMcBi2+Xsa7B&#10;GMl7LusAxYduKkuJcTIM7cOOHVTazwFDocZwynpmfGUAqIkUNci9gLW3nW3AcpClq8OwnCnAAKRO&#10;dqnLlctO2G7Y0miVt2osRcEEtw4tkLEk8DSeYovGM1CUI+VDCQsv2gD46acM7m5CRA20tYZKsTSX&#10;oa2rw+oE9O2pbcyk6HS2vjbgLcQHttCZKijZQiZZz5V4PUF6tztY6gX7MtiPE+zhPcWQcHhowaud&#10;JxpWYlTx4tQri1PSCqQxq52kAIp90eZ43+HCRtZaVpJjH2+VGi0hwSBPPGkZhWPQ4HUtG+ilQLdr&#10;FW178E62u+TQdCu6NCZHTZdzTh71OIACNVdUO7YxINyD+9b6O/FVjZrbUFH2UV3t8EjSnb5U65cr&#10;szUUbjAL1NLdn2i7MAF2gKg7nTx9nBNc2SHvuwOzo48T+FAvvAnbQ/UsFJUYemJTI9PL5cbMhA3A&#10;2u24/ukHgO/KBoxtpCp8nClbnfpvh9ZkaCSKKKtq5W3K3v3CTIQrAnuym19ODKwX+XmRgRFBrvyp&#10;fEAfKiF45JjfTyuKq+2rOwho3PulgdVNr+BBAHBVcLLH2nHzoZWyU3ox2dY20l6FMQzLUtUambbu&#10;a97ncddT8eBpKlTJ4mj9zS0IFPlUkmX4jNiK7tDYBvo8beHDsupQmSaIwgvmE+2g8xaebEZDNc2N&#10;rLf4W4Crh5TxxoZW7aWhApOKpvccLAk0aTTnCSQAeLRhSBYqdDYHXjwpEoVIeuNOLIeaUYFWbE7a&#10;xsYcSiKyjUA24lSnVjRgshOymWajEQIA4o0xSILmoJoqgJ5tvdNzcewcZ7snGlmsVIaSeGMMht4j&#10;ilRik4SCa4nEq6eNYSxKqLWv4fVxJqJNPlIFOlNTyuvv6cWpTRWtQGyphw8kXPL6aT95FcDQxr7O&#10;e0Cr94ajGGJTz0AU5qJrokDtpytbrLEiu249+WFUUae6VLWv2+PFIMUgVTmKpVWw49MUk0TTph1a&#10;Y5la/j/ZxyZwps4UKmXmpqx1RwFNxfT4fDXuOI1CKZAmlstZjOVMVSuwOvjSGWOMyvPGHYgPuZAo&#10;vtJ7A99TxK4kKFGiExso1UPqTyS+RZMrUmDxXkEkE1atKzSsrvdd00pCqUGgKi9hyNHcucW5qKj5&#10;TgOnAUv1JKdPHGi+YphuAZ5x2HDZShwOtrI4JKmKcqCWcE/pCpCMrflfThuD+XSScSkTEY4dVFn5&#10;gtoJInSJjjh1UcrKXoXpem/T1OqEWLJUYbiIqJ6UImwFFcRywGWdy0ki2/dUXI7ciRzfVN5cm1CS&#10;FIIBBx2iQqAIA8zWOlzvsxe3S7XT40EAjbtEgmBAHmTRR81vS4dlmfCOqWEFJoamqlo6sxGxh1hR&#10;4olOtja7G3hyVrK3Lq+8ZVIgahPHbifkKlWwR337VpXhgAgdO3b8qBnI2LZozXQQ5ExapM9HR0rw&#10;UiuSdgDbtm9johvewsB7ODh1CLf9oMCTjR9cLH3bMcaGnF+jmLZHypV0fUGgXDxMkSxVKRu0JlIM&#10;iqsgUb2Kgm308D5zIFxPdHVjiARIGyTjgJoPquBqGkhWPAiR59FFera2NKqVYpTLErERuwsSvgSD&#10;2+jkhJOAnbxo10TTVLijm4B5vVToaqL8xLN7qk89tp3SE1kNAxF5bg+y3NRW9cUk8bE9LGzReF/y&#10;1/hxG9IE0cWxCzjUTLbUtfup8SO2QswUm5uCtxYe0cKkKUujxxKUCRSjw/LOLYNU/PeW0kZCEN4X&#10;vpra2vDJDPGiZ26BEVmzHm6uraNKOqA2RqEXuSBe4AJ7fdx1xekVRpGszScweuUvc6X/AG/28q0v&#10;VW7hqKVjyJMt/gOGW2iQDTTHUqqtrxKqjBJmpFGVI0044mmV0+Qz7NOKgaL1ImktmNnkjIB8P7D+&#10;R4X3GIo6tAAaQFBRzedcdx+zgdaQZoVuuCKXlBJURkJ3AtwQNkpoLOAKxpVQFpFse44aAzRKoRUW&#10;o/RSLMDYxsGB+Km442oTtp5BPCh2xf1edf8AL+SlyllDMEmFYcAUePDUhpw6SMX2SyKhkezHS7aD&#10;TkT3GR2jrneOIClTMqk47JGMUnG7lpeKDj7YWQZBVJg9QmNlJLpp1xyhgYfFM/4Q+PYjKd8klTUM&#10;I3k8wlpJNt3kZlIvfxHFq7RxZAbVoSNgAxiNnQKXXGUmYaISkbABsEbOgAU9Z6zd0uzLlP8An2Bo&#10;uH4nJC7JTo2xFfzbmNU1Z9LgFvC3DW2fet1lKsUzt4xHu9Kq1ZLSvSrETtor0+Ypqicxk6jThv8A&#10;mdZihKLMIFKzCWWZRJ+vt4ctQaIHxpMUu4YJJITFGbXHttw0iRQd1QZpJYnl90nMnY6/nr48QLZn&#10;EUdN3UCKbaj9EyxtJe41A1IPxvxGokUtQNWMU/Zfr6Wgqi8yCaMrYqfE3uL257QFimHCRQwdPPUX&#10;1D6G5uXOHSypbDJvmYahVhCkJIiNGrJ5oZFbaxFyp78Aud7tW2eNlD6dWBHECDBxiCcR00G8xyS1&#10;z9Bauk6gQREkAgkEggQSMOkUZPqN0B6p+o3ophXqkzBi1NVVNZDidMtK+JLJWyVNJOzND8tGgILM&#10;WKsxCm/IusVNZM+qyQkgApIwhICgAMZ8h005lrrGSLNm2ITKYwhIBAA49AA6aFf08dfejPTTMceC&#10;9RsoQw5gVDRvI1HHUON9KNzSVM7GOF1kF1IvbdcHhPmu7F7f/wBzcPdzP3EbDh4UiSCNs0RXeWuu&#10;yNfgkn7o44QBicNtCxliH014dniqxikzSuZ8UxWhVCIcLb5WGaOPehkqagjdNGAFawsbNY9uHS7O&#10;8ZCUgd22kziuDtxEdB20Cri1uFrS0ynQ2nGSvEmcRHQdtADN6Rs7de+tOMUWWsUoJPOoziPnxTw0&#10;1MZljUTwEy6rsaxNl1vpyR7rey1yS3T3hVgYgAqMHYcMPfUgPvtZQj9rOzCASYxiuoPw3PUjRtLU&#10;01HDXUcG5nqoJlWmASISMq1E5UyMNQQqdxwktu03K1qCFKIUYwIlWJj7UzA2bTsNRO7v1l6lhrVC&#10;jEJIlXiMDBMwPM0HFR0NzFl/BsxYh8v51XltUlqNjllWPQ3/AHQQQbggHg+G8SHnAhvYcOA2+2pC&#10;Ym4UkTGrDZjVmvTfPOAdNvSNiFRHmejgqZahKNqGrljaeow7EE82RqaAqQFp3cl27+HMRb5h/M8x&#10;K3GoTGJSDAWjASo/0gBUQHJrjN8xlxoltGJUAqAtJgalYYKAgCjIZNxj0H1nRnLOQ+sOKV2KS5ei&#10;qYZqyrjXDIKqnkcFN0oJkkO0iyqAbL3vyFMwyjNbi4cfsdDYWZAxWUqA4J2beJwxoPZll95dvOry&#10;xKW9R2AFUKA4Dz4nDGj70fU7on1m6ftk3pRj2G4G6QU2HYXX19VJCiFJ0poYkkmKzyLcBSFBJDDv&#10;fmJN5lWd2t+hN4Fup1SoAajpUmZ0oBSmJJxOEVgPcZNntlmYD6VujVKkgajoUmZ0oBSNp27CK7yD&#10;6fegGV83Y30+zuuGZlzhgFZAaueXDWBp2NrKklVcOL3ZSNQTbksMXuaWawooDbMKEqcAkRgQgRxi&#10;Z4VOm74z22uVOvHurdIUDrdQkEEeFQQIOBAwMYTWTp3XT5lzdjVP15kSuoIxXU0dPBQR7FkvamkE&#10;CkXLKLMfr5JOZllDSHrVGACFaiqTJ2weidlZjXF3Y5m2HGogaSVFWrEpxIJwAPCiHdZfTTheM9QK&#10;TNOZcepqSSOpjnFLh1O0jQo6COQRByIY1BW+0diTpfh2znD6x3bSNQI2qISI24naai87xS5+Xtmt&#10;QMSoqSlJxx2SSRQddWs+wZVqH6X9Ka2j8jCUUJ5cNLHNXtZTEZqmEMFm3k7yex05LzGVlLSX7lOM&#10;EHFRSNuwYSI2VNCUpQGw6iVbFY+ETxHEjZQO9IMsYTm3qJJlT1FYBhVJFLVJFFHh87sfK8tir1rr&#10;abcZD2BCsG7WGrmf5/dMWgXl6lAkYEpG0ESE6sNnVIigpv3mN5ltslyxPjKdkJnUkjBJVgPCdu3C&#10;i/4v0syxgfUmTKWXpoaGlw2okXzZomiCSROSqhRdirJax8SdeZYbuZk4/ZJfeBJWkHAgyFAcdmBk&#10;UaWuav5iwl18QSAYCtW0Ccdm2afsE63ZNydiS5lzBQy1MdFOI4444Fl2v5m3Uy2QKR3J+HN5mw4+&#10;goTHiG3jBHCOuhSLc3bShh4gR1jyjZRJ+u0tL1H6w1PVHL8CyYWlRUNTwsUcJE43PEAigHbIWI+n&#10;vzeS2wt29C8FGJ89k+yKO7IfkbfugcTEnHaOOPVhS/6Dz5jxHqFSZ4xqd4MPo4mSQQRRKwhKkI6x&#10;jUskirrb434Q71hhi1LQErViNpxG0eoJogzBltTJC9p9T1j2GrF671Pnr715p6ZPIqMIwoRRLhks&#10;EcW3Eo4y3msYmL7ZlBUre9idL25ix/ZlGQZYVnUFGVBRJJ7tRjiAAUkg7NvGsfv5Exu7aLdVrClT&#10;KyVKJbngDh4T7+NPfqvwLLHXP01QVeYaPB8mZxXEMXjbDsNpWQTUU0IWmeNCvmOFlRN0kjHUEjhV&#10;2fu3NhfqbSXXm1IR41qkJUkydpgHSTgkbKM90X3LC9KG9bzZQghalCAQZInZOknAVr9R0mbuk+Lw&#10;S4ZUbMRhXe7xtHJt8yMqQCAUBsSD3sbcz3uLEXySFYj16ZrLl5TV4ClYw/X20/8AVr1DdUOrFPRY&#10;ZidPHElJDBE8qvLJLK8Oqysxsise5AFuEmX5QrLZCDIJJ2CBPCPxpZaWlvbJOO0zGAA+dIGgqcfq&#10;z52LVLSHdvs20C/e9lHfkhMI0jGkD6kDBA+NKjGcTo62gjhq7b4y/vdtG8PYLHjgbDcnpooaCgcK&#10;DiKOkmqT5RBub6a99OJEhKjhQiUVJTjSn/lL+Xvtww7qiXvqy0+GXbXjgbptbtOU9NBFEfjpxREU&#10;lSsqNIGonUVlgdLj7jwjUcaE6EeGp8ywxw+Y5AsOKFAATSRJJMCoUWPQwPtRtB93t4wHwKVm1KhU&#10;irz5TRxGBRuJBH6hf6eWXfJGAptvK1Ezz76ZJsObH0Mu226/hb+PEamzcY0YJe/KYVxgyzVYfeQf&#10;ZF/4fUOaRbFvGrLvUu4UqaHGZaf9FL8RwyQ6U7aJHLcKxFZqirWsNu4PHSrXTSUd3TlS5eWdd6jX&#10;Xj4ZBpKu6Ka9NgEkLXvb8v4688WYrybkKrPTUBRrkX+njgRFMrdmprmGBfeGg47gKTiVUwVRhqQQ&#10;njfiNUKo0RKKDXHsPEilYtDrb778Dtw3qEChlaPadtZ8m5Mq66s3Ndl+BNtdQfdHtHt5WzszMmq5&#10;hmKUJgUZyhwNsPpQCoB/p+/x4PEo01Drj/eGpNLlt8RnuRf4fx9vN6Jqhue7FCDh+WBhqbnW33+z&#10;4/0ceAokcf7ylFBVBD5Q5akZTONPKuCu48vNMGsTWc3HK1auSsEFjz1aNSUN1uOWqtdMDe554V6p&#10;sCh0O/2ac8aocKDvNUjK5Rex7fxHGzRmxUfLNP8ApBKNP7f7Rzwpx88KWWZ8WEdAVVrEjt/xLQ/n&#10;zZpC0iTQHUGIVM9YVftp94NjxODNCdxsJTQkQYek0O5hcj9nH4oiK6DzMNHT0s92tpf8tR3+B4yo&#10;UdsLKhTYksLx+52/p5XbSggg40EefYjLTtsP2r9viP6RwP3olNDjKzpOPPIoG8tYg0NWwlJ8Cdfb&#10;7p4D7RyCZqQr1rUnDnjSoqMVqxUgQ3sbj+jvw4U6oHCiNLCSMaEvA8yERhZnP668ELT8jGgfcWnQ&#10;KXceICpi9ztwyCpoNlvQan0sZuC/jy4phRpXUc0Uagt7OPg0VrTNSHrKU+6CL+wf2c3TWg02TTQD&#10;VOamlKUmoa1d2uBys05oinGOYutm5bbTBEVAmpHZr305oilAVFcvk47d/wAzy1V11//V0lcTxTqD&#10;n+UtV1EphuQAZHZQNLiyALyUktXOZnaY8z8qjxCbfLh4QJ8h86zYd09oKU7q5i0niAoUffqeCy2y&#10;BDWKzJ9B+JpI7mSl/bS4iSkpIvl6WIe77STwatspbEAUHyVLMk14pKB5snuj2mwH58UkacaeSeFM&#10;OKZwwbDUKxyLJL4hWv8A8q34HrnNGbbCQT0TPwo0aslu8IHPTQdYnnnEaw7aU+WvtCgH7zc8A9zn&#10;jjmCMB1CPjJoRN5elG3H1p2xNWzBl4V/eRUidhftY2J4b3Sf5hb95xAST6YGmGf8mc09ZAoNDGUY&#10;xnQqSORnGnDooSzONZADz1UrmF9vNVQ1lVT2A5avA1LTZ28eVqtSRHuTQc1TZMVjSllkNlUn6uaN&#10;bmlfg2HedA8EguQQbfSNeHVuvUkpPTRe4SDIptkwtaSRkYAFSQb/AAPCY4GKVgyJri0Q7MOVrYri&#10;9NG/2lB56tVGnw9ZF9z3bezigJMUpQKYpYzGxU8rFWJiuKqG05aqRXKPYXAbtzwE1cUrsI8v/IWG&#10;0m/38OLYA+E00vDGsUkfkzMjfukjhetHdmKfBkVIKxMunGe8rQqM6xprflNU1aaweewO3wPL6qqT&#10;XIyErYa8qEiq94Kx39o5eKSqWTXADbqeNKTVZmnmCVZqVoQLkWOvDFrxJINJVQkzTMU2uUbuDwsK&#10;YMUpBwrtW2OHjNmU6EeHHQKrjU5od9OKhnG47r3OpPt56JrVQ9422tr48oRWopxo4JqthHTo0jHw&#10;UE8aUY21sCpRoZFb4g2IPhbvxuatFSYaYLMrPqAdRbw8eemmzTpiNNHU0izIey9ra6HhkvxoB6qR&#10;J8KqSZh2yX7jhfM0ZV06bj7gPNTW4rpakQk+YLgc1E14VNwLC58z4nFh2HOkPzDqokkViibjYE2F&#10;yL+zlHFd0kk4xW0o1mKnY1h2NZaxKoyvUVDhaWR0dU91WbQ7v8VmGup422pLoCwNtOKSU+GmQKLg&#10;3Ksl9pH2h9B7jj9VkisEVMpnJm98Eg++bn8+K2V6VVRWIrHOhimaJTZb3A8NfG3a/POjSo1dJkVM&#10;SASINdTbv7eJZqk15g8dxbtzW2rVHVyxJI541upSjsbC/wAeeqlO9DWGkPlqxj33BKnUjxH0HjZE&#10;1SKy10EkDJVRi4IVr80k1qnWaknljSeX3VBt29v08XvYpBpMgwYpcYtk/CMIyXh+ZocShaprjMrU&#10;xnVpkaM2uYlF0RrWBPfgfQ6VrKYwHGMPbxpcpACZmg9K3G49+GahFJAqm+Ysp0HKilNQZwAt+XrY&#10;qE43D3ubq1Y0IVr83XqfKZEqKQhv3Tax9h4rRimki/CaZalYUBVfDiIUqCqhgEiwHL16YrIInIG0&#10;a8sElWytFdPuFR4WkLnFIyXIcAhbtqPd+ix55TCzsqgdA203R0W1B5ra/D+k8XBjpNJe9NKmlyhi&#10;8+A/1mhhZqDfJF52m3eg3MgN9WA8ONFTSFaScejaa9pURMVjgwnHY8FTH2wyqjw6YuI6qWIpFJsH&#10;viNm+3t8bduKE3DaDpBx6POqqZVtNNVS9HI4mpgI02i+lgCOF4Bq5NdxiJWHnKSCAdNAR9PKkV6n&#10;pJ0oqmCrwZflJ0DJvjZgW36HcQQbEezlCJEHGtFXRhQ4VvQDqh/mvh6yYrHH/JqqGWaCWWohjeVY&#10;W2yCKHcXcqb6WB0PCAXrZc7ofcNuB49J2UuNuoJ1mkt0tremmBZ3hreqMYq8HWCRyEpjUMk6lWiU&#10;REgHfYqxNwAe3FtylxaIawM9MYccaaZ0pV4qUHqLzl0jz71Hrcw9F8MqcLwWZoJEjqkiibzBCEm2&#10;wQkpHGzjcqjt48Yy1p1hsJeIKsdknjhidtWuFpUfDQP4dGC3u9+/BCg40WyU4iuMtLG0rxsOx4kX&#10;4SaPkHUBXa0McSjYONzTtSRH/uQN9O/KzXqZq2iLHdx2a1spkliaPVhoOXqlYI4mqWtGvb6uWNWB&#10;pS0GGmUWUEntrxommlKipyQJC202HblZmkpVNKfDoiguLn9bc9TYMU7vIyC48ObAp5RkTT2JIY6Y&#10;SVQ3AdtL2v24vUnw0VNKBVjTfBFHU1DsWKeIFh9f0cS7KXTqrp28lyO/s5qaeSioTTlr3IHNU8YS&#10;KiKX3Fh48cik/eE7KlISObpwOkCs5b3b82BFMlYVXHzSWA45TWKtlYXYqb80atFQJpQTfmq3FQ2a&#10;Rjp25WnQkGuRA23c8cFJ1DTsrCfLGvfl4pgma5Q1ksYaKNQVewN9bfEct0VqSK6r9zKhPe1j/EcV&#10;O7BSZoYmmggr3HEdGlRnk8se+LE83WiK4xkyG1+XFMVICIvc35atVwYM2kY5uvVKUFAL9+WFerNd&#10;vtctFeqP5jBiebFWrlLAJac1QlUMqghANT+wW5qYNORhNZERRSNIDc3AIv4Hhm1gg87aQLxVUGnZ&#10;hcNxDspXXJjdrDnq9XNI4yhD3W1ux/bzRqwg1wLmMCRlDAagnt9PPbarMUosKyJnvNWFz5qwnD9+&#10;HRS+TJUmRI4xLYHywCdxa1vC3Ea7ltkhCj4omNpjppQGlODUBhSL8waPH9F/ZxeU9NMbKcRKwpd7&#10;MSzdiT944ZBMN++kpJKqb/ed7kjXhaBFKJqdFTwfaZttte9uUowQayUU4WrWRidqew2JHiBzygSI&#10;p0GDTdUUxNU1Q4Yhidu7VgvcAnXtywOEVQ7ZqRA8UVzGN1xY3PNRNOCulWEvub26j283VakVklFV&#10;pDTwKIgDtZgttCe9u5tyiQUzNXJB2UqsewDK1DgtBNlysqZ6ieImrEyCNY5AR7ke0+8lr6n4cRtO&#10;LWpQWAADhGMjr66ecQlIGkmeNJCON3cimFnBChRrf4/Twx86SjHZU7DViiqUnnQLPG5diQPesex8&#10;OL7dOpRjZGFNOkJHrWTHMXXFp43jiMTRBhuuNQ3gAOwHEWjQTxmnyvUBHCmyYNUKoqADtAA09n7e&#10;XSI2U0fFWVSjA7zstp25XZVYrFpsIa2uh5atlVcCFsFHhzdaiuKxx7gGFge9ub8qcAk1zeeoa0Su&#10;dim4Hhy+iMaeipE9Q9SR5lvdNxYAD7hyqE1s+KsXmFTYa349pqwAFR2KeYF/e/p5UjoqhArLVe7N&#10;GkY0Ya6eI4cPEIQB04/jRcmSazQxqYGO4L+6QfZ8BwkJpVT1Q4PiS5ffGBtFLJIYtJBuMii/vJ3t&#10;bseJ1OjXp4xPp506EEJ1czTJHBD5Sy1AYKx7Dv8AEcUE8BSERxrtI6ij8t2B2Tbih/Zy6VA+lVKY&#10;pT4ekdU+yRtmh8PG3HSqBWwJrFFMjACbTwPHFHopuuWKJGtGFjPusfZ4jUacOHBoaA6dvmKL0HUs&#10;9XwpFzyrEpVCeENGU0yrM5YjueaGNWinWnpZ/tiw+nlpqtTjAVgJaxv2b+jmor1Roo5dduo9vNzW&#10;hUaeTd7h43Vq5wK6058vUnS37eCFlB7shO04frSNR8WNR3+fNiEJvppr/ZwoLCxwpaFg1gljmjsG&#10;U63JA8Pu4nxFPVjLMBuI5rVNbpygqYlXZKlyfb/RzVVONTJatUUxxqGHiL6flytXArpsUaSm8qL3&#10;QNdAO/jy9bis+Hh3vUSfu2/sPD6xhMqPl+FJH8YApvmr3Ls22zsT21+vhMtWokmlwwFRo6iaTsCx&#10;PsHKVuaU2C01HTSipxcEbr7V2g+Hj7LHlDTZp3rcySsppMPJjjII+0APj25UV6mjCMQqkppNpbdJ&#10;7rtfxB0P025uKqTFRZq2WjkZkJa5ve/w9vN1vbXLCpFranZKfeJ9t7X/ALeLGGu9WBTbq9CZqRjU&#10;ybjFb7J7fHseLr50rVp6Pj+tJ7dMCaZqWobzFEP2l1Gns4SbaW041dTPVIiVJJKrtFv2W5urbKhs&#10;kRA3jQc3FarNSOsUoMTfV+fLVulY8h0ktftz0U3UGukcqGYfC358rFWFOFFXJRYcXTR5NV7fQRwU&#10;t/5Ozq4nZs9RRYsFxccByDXOKqEiduBcUZVni3xtvcaeHNTXjUxZCrbhywqhrIZWtbjs03FR97A8&#10;3qqxrIXW1+NgzTc1zpk+anSJtVv7w+HidOK2G+9WEn18qbcXoE1Jx+YmUUETe6lg3exI1Vvu4b5i&#10;6JDYOAwPX0GklqnDUePJFIqugkRgV7EcDFHAqOkLMbuPd5uK3UlYU1Mf3crNeqTS3BIJHNmtVIY2&#10;Oo5Q16u0YKLW+rnquKe8HgWap882tH72pFjbuDf4cPcua1r1f0cfONootul6Ux04VDxOtWsqjJe6&#10;Lov0d+M3b/5hc8Bs8quyju0xx40yNMQTwvil1YQ7Ee9z1erKiI4I541WazwIo78tWpmsUwjXueUN&#10;W2VBMqjQeHKkxXop+wSmWSf5t7WjuRe2pHcEH4cEWXM61azsGI2bRw9lFdy5pGkcagYjiLVlQzob&#10;L2X4D2cK7l/v3Crhw8qVNN92I9tcIWuvxPEQpUazNNHGLG3PRWoqJPHuHmJoOar1Q2Z49b8rXqyQ&#10;VKudh789XqnMRCu63Nmt1NweEYjVjePcXU9tQO4+7hxYsd+vHYMfZtHspFcOd2nrqRj9Qs9R8tSH&#10;9Gg2ggDt3HbxHH8yfDqtKdgw4bOHrTNq3pTJ2mmRiIxYjXgao0punvNJukso9gPK1us6RAID4DTn&#10;q1XIlEGgFzpfmq3U2jr66mYlJNDfTw1/Phg1eOW/2n0pOthLu0Utcu49gdVOYcwO9Ovv2ZI95JAu&#10;LKPC/jwVozfVgRjROuzjYaliRftxEOPgf48FiXEuYpM0TFJTtrOxlVAQQt/v46DFUEGmqTDKOpb9&#10;MACfHxP7eFrto2/tHPxpYl5SNhpqnwCppR5tAxN7dtD39g14DnsrW1i2SdmzDj0DE0aou0rwUKfM&#10;v58zHlaVIElby0K3QnSysdCBa/cjU8MrHPbjLSEmYEYeR6B67TRbeZQxfgkgSZx8x0+zZRhsp9Zs&#10;CxMpQ4veJrKC9r/v7ew91dLdzycct3nZu4SvA9PrHkOHGoezDdt1iVN49XpPmePChgomocXiNRg8&#10;6yoL32kG3vWsSNL3HhySUOJeEoIPl7PKo6dStgw4IPX5T506wYVV1f8Aore4Sbaj2/TzSjoxpjvA&#10;MaStXR1dGoaSGaMKdGkjZQbHbddwFxfsRpx8rBwBFGKVaq7hxKWMgSagW+viYprxbB2U8wGKqiE/&#10;tGvKnw0lV4cKbpoYHJ29l/Xx4xM7aUJURTJMoRr+Pw4mKZpekzTJiuEYZjdMaLF6dZYyLajTuGvY&#10;Wubjx4gubRu7TocSCP1n1xowYfctVam1EH9I9KAjNnRaNo5K7Lj2KLIwjY6n3rgDsqAC/t5DGZ7p&#10;DFbB6cPWR0AYT01KVhvIQQh4bYx9MeknGgExXBcVwR2TFITGFZl3WO2697MdD3HbkLXNo5aEhwRB&#10;Inhh18fSpUYuG7keAzgDHHHq4etRqCuqMNq46+kIEkbKymwNiD8eUtblVmsOI2ggjjs86ceaDySh&#10;WwiDQ35d6tJMqUuYVsFVVEnc33WJY6Kot7OTVl+9KHfC/gcMekztJwGzoqM7zd+JUyekxw2epOPT&#10;Qy4fV4bjNJ8zh0qyra9x20bboT315J6HUvAKSZB41Hbra7dWlYg/pPpWR6Zh4W+B48RTYVUVodzb&#10;fHiZSZp7VQV9ScfhwejfDKOT/SZbX2ut1BF1cCx7EW5HueZgmxbKUnxHrxHQePERQ5yeyNyrWr7R&#10;1HHpFFwcSFmeQ3ZiST8TqeY9KJWdR2mpeAjCsJGmvK1asZX2crFbpVZQy6+N4grSC8UZudRrY2YG&#10;9/A8GGT5f+ccCj9o8sY2g0HsxvPyqMNp5FGBSIRRLAuqoAB9AGnJv0wIHCojKtRniahS0yyKT2ZS&#10;CD7OUilKVkGlj09zHiGCZgpa6RHlWjlSZZL/AGWSQP376i44GcwsUvoIwE4R5iKW64qwrqh1k6ZZ&#10;y6Y0kWLPQwTg1NESFUVFncSJI/eVgCB2tyFrXKbhh7wgwIPGOgjop/vNQquzP+H5Zy1ULi2GT+ZD&#10;eb3biIuftWCk311AvyWGrgpQS9hAHu6682lTytKf3UVTEcexTFsSd6h2l1KqrWOmu0AADUDTkQX1&#10;x+bVM4DZj7D7Kli2ZFsNIGPHz406RzY1lJIFnhMZnXzE3a7lDeIB8D7eBkpRdTB2YHzo88TETxxp&#10;eUHVTLiU8KYzhkVVOp2l5Ax2Atq6RpYXt7T4cIV5W4SdCiB1ceok0aIvkAeJIJ+HkBQq0VRlHqRQ&#10;PhkUKqEVSBsUC4ksPcXS4PtPjwMraesVAg4kwMekdJo+DjdymDsAk+nVRpuluMx+mvDVzFX08hgr&#10;kqAhmujvuVSUDeXvshAIUeB+PB5aZUb0f3+GwyAOMjZM8aiTNMxCl922fCJnAbeGPRFMOfMYyZ1j&#10;xiGbM7xGGZPmUTzGDb/K2++FO83TwNu3BdbMPZeDomZg4cJ4cNvGgkFzTjH0JwLLuSsVhq66mwqC&#10;upSE82ZRGsgXfAqhLuWc2ABPjxOcwW+6kwVFJ6MY40qGG2q6c8xSU2JQ070oheBNjMLkybwHDMDo&#10;CNRyUbbEEzM+6nAqaT1TV1NcoaSUiRdg22AGn0cuEx5U5TPjeZHmjY4wAZATYIlh223AXhbcLFqm&#10;R0UuZb704Uh8TwsInziSrIWIuASTqO5PbkZd+XlEq2mhaWwgQKYyCp178fpiu4qmso51raNzHKhB&#10;Vh4FSGB+ogHlCkLwOynQSnEUZfMOfq7qZgn8zrsRmlxGKoiVYZH9yxW7lV0ux+AtpwEW1kLJzQlI&#10;gg4gY0In7g3KNRViCNuymDC91LepdDFMW1sddNBqPE8m6xsEsJk4k9VRvdXBeMDAUOWX+h2b89YJ&#10;PidJTCCWCGSTZNKiMxQ3NhqSfgBrfiF7NUWy9MyCRsmk4bmgAxXA8Uy/i8+EYlE0c0LWKlSGsVDL&#10;oddQRwVNrDqQpOw0wTQw9KMr5arK1zmKtFNu91kETSO2gdVKXAAJuDwivnFtp8An1iqihPwTrzi2&#10;Us+RwZMf5bDY2p28pIlWyxPaWME7iq2Jta3CNzKe9a1OYqM4zO0YGragaU3V+i6a5kzbitVmStgo&#10;5aWJ56TfMyrL57CTyyqXLuTfQ2tfhHaXLtm2DEgmD6DpOylKGy4dIokeOUWI4lVfJU1WEo3lPkln&#10;IG2+jNGNRpprwvdvu/OpQJihm1a9yIECpmGrimW1FLWEtFOkhDL2K38QOwv2vwlcCbjEbQRRkkqZ&#10;wPGuAwnGjVzYbR1p8qshVnEfuq4AuFa4uQDyhcQAFFP2njiRVghRJAO0UksxT4lQyxYDjEO0wpGu&#10;7Qe63vBgtrk/E8WMJS5K0HbPP7qTOEo8CqF7B+kCP09bqLlivQ1MNGaqWFC7you/ZIGvZE0B0AJ0&#10;5u2Wp9/u3k+CYBIgHDAjiYpNdOIt0AoPiPXiP30HKZhxWjkKyzONwK3YnXxNt37ByTzboI0gCB0U&#10;ECsqxJk1gLVFQxqZJHJZgSoc2Nu11Gh+vj6WwnYKaKppTx0GVJcHjqZTJHUqsvmIvuRm+g9/95iP&#10;DjWhYVJjTw6abKuAoQ8e644hnXAxgWYqCKd4lpY4qt2Lz7IFsiIAFVR9NzqdeBNViGl6kEgY4cMe&#10;mlicBQY4JjcWEU81JUUUc0jmZQ012YK+gIAPdfDhg4guQQejZVoig/q6h6VfIj3FyLAOSSR2vx91&#10;4NieNPIbLm2ky6PLJ5k/c6kG/wC3gbUdRk0bA6dlLTKWWsMzHP8AJ1E607Fowu4Ek7jb3QLC9/ae&#10;Ety6pgSBO2jJlIewJinDNvSzH8uAVFhJBtZywO7RX23O0WXQjS/GLe/Q/hx/SnXLZTdNuD12YMOg&#10;M+DpuijdEMI961jfRe3t1PGnmUOGFbY27PfTzTqkYj2Uu8H6cYh1A2ZywMR6T1LTQvIoPuC7AKAS&#10;5PsAA14/bpLHgXsgQedlFd5dIGI2nqrNPUUNHWwUVXSvSsiqJlOr6i4YjsNOSC0kwcZ6OigS5jjT&#10;rljEMYp6pqTKcxEk11O2TbdSdwRtD3t4cNFsh4SRsoocAH3UaHL+ao6PDP5bmihjqGcOBHqqhSfg&#10;NzWFxwNt2ySrDb19VFTqScUmhMo80YPHhS1GXKzbKzMnlbhujEei7ENyi8SPOfl1YUWm3Kz4hRcM&#10;3mDAMzRY9Uw+eGaZZgQoNmG8WYjQaniwH80mCccIo5YBiBhUTGMk9N6fK8GdsGJglmhhk+XRgi6t&#10;71ixLuR92nbhaL5VsopXsBOPGl7CXrpfd+/H5UX3MUVfiwaescul9BpYX0uLDx4Vquy8rqqQkWib&#10;dMAUF1ZSmlf4aa8XA6qa+2mh0RzdRykU8DXNFAHLAV4ma4rHVSyCOnFz+vt54IUswmrEpSJNYnin&#10;F1l5pSSnbWwQdlc4JmgIsLjlAYrx66f6ekkrIWrit0jAJFxc/QPHipKo20kWmdlPFfV0syMUQCFR&#10;Yqx+yxGvFK3JxGymmkEYHbQXVlSss7fL3CHwNvr7fHhSteo4UbpTpqXQRgEFx9PH0CkTppRipjjG&#10;nFc0UlE1AqsSdV90afR/TxpS4pUhmaamxY214m76lv5esQrJJjZR+v1cqFk1fuwmubPMBoObxqoA&#10;pzpE9zeW19nH0Y0mcinQTbV178WzRdFcPNu3fmprcU94YEqJ0SeQRITbe19o0+HflwaYUmlulfVU&#10;Mq1dHYwrtJIvrZtbD48sRNNhMUvRXYDnKV6Glc0AZZDcyWBsALSORaw76a9+FStSOungdOymLH63&#10;E8m4kuVnxIVmGEx+eaa5RlKaMtwGZ1Pj7RxoMhY1AY9dXTpJmjXeov1u0fVvppgGQsvZblw2HDqT&#10;DxVO8dNTwyVtELCqghpk33YXvuYEkknkY5Lu4rLbhbql6pKoxKjpXwJJ4eVB20y02zpc1TOoRicF&#10;cCT8qK3XdeepWPzURr8QEdPh84qIoVQna+4O1vMLW3a3tbvySWsmtUaiEYqGknZhEDZGzrpCvJ7Z&#10;JUoIGpQ0k7MIgbOjrmjrUOB4x6l8NpMNzHi2C4RRYWtW8FO0U0tZVBkWVomKG7Kw2hCxAHfw4Cip&#10;O7iCpIWoK0gmQAMSAerjs20XWNmMoQSkkzAx4RsgcKALEei+NZJxHFMfxaopMFwyFN9H5053SFoi&#10;TTqqggv3C6+F+C9i/azFsAeLp4bDt6Yo6acavU4GemcNh9tRuuHqu6g9ecCoMtZikc0lFFTJvM8j&#10;NI8Asku0BVQkXBFjoe/C3Jd22smcU6kyVFRAgAAK4cSYoN5bkiMqWpSVEyVECAAAeHSaLI0hOg05&#10;I00LwK6WME3PNgVsqp2p1SAhyL244KSk1mbEBWVKU0IUyMQqgEDXwueemK2Gicai4nh0qt5VUoDG&#10;+gNxpoeaI1U4lXd010tBS0b+ZYA80lATTq3VLwpW1WZjNh8WHOQqRKFFyewOnf2cc1CkRbJpEV1L&#10;DWMSNf7+J1o10ZtrLdQIsLMR93jIailKntVOsKPH/lOKxSJRmm6vmjvprxOtVK20k16hlL2A15tB&#10;mtOJilDHBK4uBxaBRYVgVCrMMmqhtGv6/DjSm9VPtvBFd0WWTE13Fz9H9/PIYCcTXnLzVsp8/law&#10;sN62Px/LirQKLu9NO7xUQQNCCNBe/t8ePARSVSiaQ2P1ESIVB/U6cL31QKPbVJJoJ55quom/SMzL&#10;7Lmw4DVSpU0P0wkU5RwMVAA14uSmi8rrk1FMQdmhPs/s44UE1oOgVHiwydH3Hw4lSwQZpQp8EUs8&#10;ElliIR9ALfkbfw4IWCRQZukhWIoU8Nc7Br4f2cEAoFuVhxWodFJOtu5+jmlGBTrSZoMa6UvP2sP6&#10;NOB1Zmhi2IFO2G097Fj+fFraZoueXS0oMJpqv3GQv/xEft8OGYSBREp1Q2UaTLWN5zrcly5b6eV1&#10;VWNR7aiXD6WGRxHJIRv8wxKXubXOu37+Am7tLZDnevgDhqMDAbMSYolcShJ1uQOswMB509Yv0g6s&#10;x4FUdScfwe88MtOJI5o/KOxmCK3lXLnaSAfd+nhfZ51aXLnctLBGIkGQDExOzEddFttmTN24W21h&#10;USCQZhUTE/rUDImE5kzLmOLHaKmCxU9QZJ4SgjUpF/lFsTf7PYDUnhLvHcNhnSlXVIx27PeKNbuG&#10;WioqgnARtBOw9FbFXpuOTcT9M1JmrMvTquqMMqABLNVUb0FM1RRFjIrKypNKTGocWvfXmBmcZbeP&#10;XQUh3wgkH+MwegzAjEVAhyi+fuVLUslAO2SuExiAZjDoFB3kSfq9g2Nz9U4K6KDJT02JMY5kneU0&#10;0xIRo1ddsflLa9xusPjxwoy8LDBBU4CkGCEjUOmDJk+lA68dyexfDKEqcdEA4pQAraJgyR0U85N9&#10;PuMdVMExzEuk8FGKjGYY8OrJqqkeUTU8kRC7AF3FgpFmB07d+bu96xllwlCdSiRISOCknHaY91C8&#10;bwI/NJxUZEhI4KGPPTVXuesjyenvN1BgsMhx18MFO/n/ACDNBfc6PHIH3L7kisLOdbXtzIfK85dz&#10;FsqXhMiCQThiMMNoIrIJjNXbhKo2K4E7I6BhSIzB1Em65Y4uGYD8rVT0EewTu6rFtaQagIoCqjdx&#10;rb6ODzLrVFuguOCNRkCOPHjTlhbC0V3hH3GSCOmhITIGJUcKYplxcJzLmtVhkFVHJLCMP8tl8qA7&#10;haR2cbwyC4t9HA1e3zC1hokjUdIAG3zjAYdNGFxfsqWGlK0lXhgDb1GMAI6aPZkD1kZU6k+p2qwe&#10;myvicebsapJKavxeuq1ih+boIdwhjpbu4lZ0Yh2ILAKbakDGvebdV9Fn3jq0aEKBCEpk6VHSSSY4&#10;ESPOsXt7d0XXbUKW6jQlQUEJTqJSrAyTAiIoXs8dUeu+EdRcq9OsGIjFJNS4hX11NBTymoo5pNs6&#10;y1LkM0sYuWGmgAvrwpy3JhdWx1AaQClKccIxGGyOiiu33Y7yz0OAd2BpAE4cRMQD1UPXq79PnSzp&#10;d09h6xYXnmpxrEKibEPMixGuiHleWpljSGhgF0Rgri73Oo+HHd3MwbunUW6WydgMCBj4ZkmcJFCv&#10;IbmxDCG2GyXQmDCQkSDBJJxPCtY2PqX1UybmfF87dKI/maGneskpppaIzwiCVw4dEdREGUWIJ1Xv&#10;zo+9l9tcWyG7gAKhJICgDKcMTJP41LabYXpAekERInERsxFCvgfWbMXWzO82Z+ptZUU2K4il56pJ&#10;FiaTyIh5XmPCqoigiwW17AC9+FFtkjDDYCEAhJ8IImJ6NUn1p26S0oaVAHScJEwfWvZ5efL2EpXV&#10;WMSVkLSQxE0qNp5ptuVj75se7ezg9DqUNwEhMA/dHp1elESLf8wZkD2ACgO6lZmyhh9JHlfKeOx1&#10;skjs1fFTytLotjHK0jLtY30sp+nkcs3j1wvVw4bAOsUPUZcqyROBJ6J20hYOoGYMQwCfLeD1bUdH&#10;TFZpFSKPezHTcDYsQfZwbs2qGyFqEqI6ThRWmzlWoiaGzC+vvV7KGUGyplPDoaTAainn80w4fFHM&#10;xmID+ZVSqX2A9lA0vpwgeyu2v3Qp0ypJEDUSARswB20gNq0ValGSP77D2Cln0L9R1N0SydjmOxII&#10;sz4qkkYqkjpneOaMk0tTvmViXsdraG40twE7y7nJ3ldbbUf2SDOmVgEEQpJCSJGEiTtoI53kTO8I&#10;S27JQmZEqAIP3JMHETiMaDatz11h9V9XT4p1SzI0VDRRmOoq62slRPLEm6QWgRQSp97aB2vw0YsL&#10;Lc9Pd2rfiMQEpEzEDFRJx2baMGLO23bRotm8RglKUjogfcTwwxoG850fTzC8Y/q9kuthxRA/liqh&#10;hkSOU3GxozL7xDj2i/JDy+6fdSXH0lI2wSCQOMxhhRxal91Op1JT1EgkdRjopN50yvV5PoqCpxNP&#10;0eIQmeFitgVDbDYX8DwztsyavSoI/hMHjjE0Z2574mOBg0E9RjC7bQCxH6+HFKnuihIljppA4mcY&#10;rp9sLWBPw8fieEbwW4cKFDHdtDHn2UsMrYFWxHzqi7eJN72FrH8+Gds0UYqohvbhK8E0IE1fSwRb&#10;WcX+kcPisCgolsqOFNS4rAD7hv8Ar8eMB0GlhZPGmrE8VmdCkIOvs1/hxK44eFLWWADjSRaCqdjM&#10;4t+vs4V6ScaPwtIwphxbE54j5VyL3/t4WvOlNG1uwFY0nUjqn/Sbj+v08LgCaOCUjClXgeWZa+ZZ&#10;pgWHje9vYfYOG7Ft3hk0Q3V6GhAoV6enhwaNY3sPDw724KUgNUBVLL5mn1J6SshBUDUDw9o+PFII&#10;UKLikoNJatw+NT5gGo/u4iU3xo4bdJwqJRxh5gv6+zjaBNOuGBS7ppZqeMBR24bAxQcUkKrLaab3&#10;n7fRzeJquApuratKRNO/GlK00pQ3rNIasra+ufbCCQfgf7uFS1qXsoSttpb2044Zg9fKvv3N/j/R&#10;x1tonbSN59I2U9wZO8yYPKo/L9t+KRbii9V/AgULmA4BT0UQIsLf3jvw1QkAUD7i4LhpQyJHKfLF&#10;vo47E0gBIpb4FSJSRh2Xv/ceXAoscVqNOOIVKEWFhzdNpFJfd+m3LylKuFPcEpZQrG3183TBpwCA&#10;DTm6pNYXUg356vCskcjAc9W4rySXcX5ua1Tu6mOEsPZz1NTQRZpncSkXvb9h0/I8bNHtuJrPlyvR&#10;EINh3H7RzQpt5ONQMx4m0oKbvdIt9/8AaOeJp5lFJ3BoopKgMxHf+Oh42kUueMChkpIlNOLewf0H&#10;iigyTQJZ+iqIVMq3JUj8jtP7OI3ZihdYQTHPTQPQY3WRx2e+mn3H2nhOHjGNDVVsknCkjmLFpa2E&#10;xt9X8RwpuHdYijy0YDZmkhg+CBqnfcDdfxt3/PvwoYtxM0Ibi58MUIf8iidQR307f28EPcTQT/Mk&#10;U3yYdV0c4ZNOx4wWyg0qDyXBS1waqlhTY/sH5acOGlYUHLhAVspYw4kAlideLwqiFTVZnxCRxcE8&#10;2TVQ3FSaOVpCPMblgabWmKf18pRY8eovxqNNJGlze3K7KcAmokeKRxNbdccrqp4tE1jrczU1NEWv&#10;4fr25VTgG2nG7VSzSC/zh0262/Tf7Ph/xLhZ+cRQk/lSvdzwr//W1D46Ro4dhFlA7D4fDmXQMCBh&#10;WOZUVUjsQaGnkZ5XKKLgm37eUWpLYlRijloFWykLiWe8LoAYaJTLJrqXFv8Ak254EbnPG2sEYnz/&#10;AAmhA1l63MVYelBvi2aMUxQlZWCp7AL/AJm/ADcZg7dbTA56aFLNqhnZTAA7faN78JKNJiu/Ltpz&#10;wr00ucnYlFTGShrf8nJHKhv96/t4M8pugiW1bCFD5iiO8bKvEnaCKTGJRoK+R07NY/lbgYuk6XDH&#10;GDRm2fCBUO/7o4iinayLG7agc9VSYrNsN9dObGNUJrgrFWB9nHIqs05RV8gIAAPxtc8pAFU01OWs&#10;luGGv08b21YCnuir5Yn8xT3tf+PLoVpNMrTIqbjFM0tSahdQ9jf6RxbdJCTIpKwSRBppCNb3zwtp&#10;ZNQaqrSK4XuOPIEmnkimeSeWb7RNvp4sIilG2ojKxPNAA1uK4LcNc8d0BWytbK7ZDe442YFWFP1D&#10;Ls98Ht7Pv4lSrSZrRE09YlRxg/NA6MQb9+44vuRPi5xpMg8KhMsaxgo1yfAn9nCqvTFRWJ1Fjp93&#10;PCrFRFcLqdAOXAmmia4m6nvxURAqlc0Pva8aOyqmssgUDXXjNOaa7onVKgX7MCP2ji1hzQrzphxE&#10;isldTuku9v3gDzz8BUjjVG9kVDED2unEeqnqkSLIsN1XwuSPh488FVoiuqPy6kEC1gdTfniarSny&#10;ziFdl+eapo6eKq80KoWYkKpU33i3c20txG6gOYTFOoXFKWd8Dlp5sRq5IhX1LOzRxBrI3gVXsqn2&#10;cYEjDgKeIBE8abqCIVkyUiWDysFH0nT+PHThSXTjSzq8q1uC00UVcYnM4ZlWOVXKi9rPt+yfhxZb&#10;OBwEdB+NJn2y2oHpFBfLRSRSkA2Km33G3E5wwowwrFIgAv489TVQYcPfEKuPD6dgk1Q4jjLdg7aL&#10;fvpflirSJPCnQMYowfWeqyzgdHg2G5OwmfCZpqSAVM71LO/zUNvPKCwCrITcDuBbgasUrcKitQVi&#10;YEcDs9lGT6ggAJEYe/jRf0eoeUyVLvM7as8jFmY+1mOp4JNmyiyZxrJOoB05oU3UYKS4Fu+nLgwa&#10;tUyoomLrOQSpXU+y3Fb5mD0imkHhQrdIZejoraxOr718avSVnyoovLAWoVL08kskmnl7rlwLGwt4&#10;8C9538DudO0TM7OMDp6KMWQgnxTU3rL0Mz90Y+Xqc6Q7Y66OllifaEDrUIWR0jLF9hIOp07e3lLO&#10;/bvZCOEz6fOrPW6mjJ2UCSxSFfMI01tw8pFWKXcVvH3HN1sVjkZhY9z9PN1ulNhNZE8aLUOLJpYn&#10;UgHjBFMqpVy41h9Vh7pTADaoO7aRcg+0+PFwSVI54Uj06VUh0qVmndogCx7m2pHh9PElLdMVlFSy&#10;38baHliZFMhJmorVqvrzQFKSmKxtLFIhHc83XtlQwqal13+zXTnqc1AVgWNgbnty+2kxVT1QbbMr&#10;mwPf6uPowwNJ1KI2Vzlp8PBMi3Y6mwGn3nisJQmk2pZpoaqijJESD69eO60jYKfCCdprD87Muvh7&#10;OMd6TTndg1OlkkenEkZtY2NvZxSv7QaYCYNNMl2F3JP0niSlQwoS+lWJ5Yos10EfUcSPl3zJTNGZ&#10;ZY4gxjOyU7O+1wu6wuRwou0q0nu/u4bPZSluJx2UPnWnrjlHGsJw/IfReClGA0sbysXpZ/MjqJdy&#10;zIhnOqOpvuA78ILSzUklbxOo9Y2DZspQ88IhIFAd0/jyxRZloqjOEMs2HwSwPNFC6o8kSyL5sYdr&#10;hWaO4U+Btw7fKlJOjaZ2+730WNlM+KjHdUcf9MGcc8U4yFg9ZgOXqSVw6rVmrq54XZSA8zjy1eOx&#10;sR3vr24S2rdy0g94oKUeqAD5ddLVqaWcMB76LpmSlwFcWnXLKyChjkfyvNYNIU3XjLkabgNDbh8j&#10;VHi20XrifDsqV/NcSiw1aWqxDfCgby4Ducr5huxG64UfAW143oE4D1rYUQMTSAq5Y01J0B4rimRT&#10;qKXy4ECj3m+0NCB7COaBmrqwpxoVEcy38dOXSINUSqNtSZ1vMWHft93GXBjRqhQAwrGx8DxmrlyK&#10;jFzGb8tVguRNeaRJVsOapnvJNNs1EZNCNDy808TOysdHTPE+yJNfgPZyxxqkGlRSUZju5JudeUpK&#10;oGuDUieZu5uarEUoqFNiDSwPLVUCpkgDDTvze2tkxTlH/wAk9UfX90/V24tJOmkKQNfvqFdL29nf&#10;iUGjA1imbzDfX2c9FWLlRVgJ15qnJmuflgccFNmBXJmUDTjsUiJxriHuDcaDm6qcawGZVYnnqdSI&#10;rDPKhuR243SnhUJjvNhz1MEVlAKpY2ty8RXgTTfUOGNhzVbioqB/p47FMTFTYU1A8TzYFaJqTiTK&#10;iI17EjX6R34qeMxTDHGk40wLhlOoN+JKMgKwSzyVEgL+HjzwFaWZrIse0buOgUnpY5Uy5hePtI2K&#10;VXy0cRTcTIsYsb6lm10I8OJHni39on30tZaDm00nBGkFQ8YdZFVmAZdQbHQg+II14rGykZwNdSG7&#10;Fh48cr1eBYkcsK1XB01v48vVq47CV5uK3sp7hooRhpZ9Cbqdfu4aIA0e6kCidfvppjp76HQ8QRS4&#10;1Ljw6Rw0vgup5WvRXp6QeXzxFeqCtM0iFGBC9r25TZXgKVGGZ/znlXLVblHLlUkNDiMsc04aBHff&#10;GAFaN2vs0Gtu9uIF2jbqw4oSRgMenp6aVJeU2kpHGg+DyLEQAPeJYkDuTqT8LnhmcaTU6tKqYasK&#10;IpN928jUg9x9A4YLHgpMkyax0C0wLfNA226EC5v+ziAgnZSkRxrBM6CYqmq+HKRFKUnHCsO4jRDY&#10;89T+ylfl/EYMNwydq3DHryQ4Mhl2xqrCy7vG4Ps4XvNlahCtPpJpehYSnETSZiESxrBcKqDuR34u&#10;NI5qdL/KjRjyvMacg30soPhr48qNU9VbMR102pDcFRYH9vHpqgoasrdP8x5pyxiud6MU8dJgzU6V&#10;RqaiKOwm+xIsbHe/x2g28eBp+8Qw4lozK5iATs4TsHrRu2wpxJWIhMTJ6aDrHIxT1nzUQUyswLOm&#10;gPhdfDw4dNYiDRW5gZrng0GEzV5GJzNHAWDMyLva1/esPaBw3Z1JSSkYxhwxFJFgEgHZTViMeG/z&#10;KcYUzvTB28tpBZil/dJHgfhxIgqUJVt6qeUADhsrgsV4WckAgiw8SPo5c7arsFR/LXuTzZqoM001&#10;iVyT7oNVv276W9nLirgCnLDvLqJ4o69WVTYOVOvY9vZryp2GNtWGJp7zBh2GUkkE2BOJIXhDSKWL&#10;FHvqGJ7kj2acYZUozrHHDypQsJTGnopjhieonEUVtxBIH0fE8VKVAmvDxYVlrKSeiqDTVBXdtDe4&#10;24a+Fx48ohQUJFVUCk1HvYa8d21WagTgmpjJPfW/xGo5dKZIFMqVArNjlXG1ZG0J93RvEa/vDi66&#10;MmOeukbRMY1KBjYaa+HC2npqSKqtgp2oUmZYXYOyC2rAWBv343pBMxjTuoxFRCWZrnw4+KYipsCS&#10;ySKICSw7An2a6ezm4Faqe19TILHXTlxgK0ca4JIjyLa9u3w5dCdZimlGBWDHcQYkRkkBe4+I4Y3a&#10;jIHt8xSZhMY0kUq0kkIce7rwppfFYZnjeX9DdR9PNTNeqYs1TGosbr+vjzVarJ5kjpq2ne3NGtVH&#10;LOXC7u/YX/Zy1ersRTyv5cYLMfYOV21YGpRg8lQlSzAnuBp955bvCnYa2QDTgmJRRxlQwbbrbw4s&#10;F0tPGme6BqK+NyT3EiAjXwAH3Din83q+4A89AqvdRsNd0kuHVIvNHqL6n9gHFTYbf4dPMU2oKTTn&#10;GmB10flxyeW9tLjUm9tFH7eMdw2vYqPP8KUBak7RTZU4S0EvkJIDqQBfX4aDtxpdmRsM/GnEuztp&#10;pkgqqY7VU3HsF/HiNTC0bRSkLBp6LzLQLG7e8dD9Hhw3c/YtQdpwPlwpIPEqmeWIxPa+5j209vA2&#10;DNLTTnQBk7/ZGp/p5etGpdTVyTrtPYG4tzZrUUzyNIzWbt48sKsRTjRyyRqyU5A8e31ac1TVYpXY&#10;Artux8AOarYM1nwyD5QPWyrY2se1/h93BBaJCQVny/A0idVqISK7ghkxRmdXXcNxNyALgdjfgbcc&#10;xk0YoR0VFpQ8ZaVhYnUD48vFVmsiGfeQNdf1781W6V8OSM0HBDmGanYUQTzDKqsVCE23FjYdz4X4&#10;j/NI1aJx2RSoMqjVwprjwWqiIqCVGo0vc/cOKgqaTbKfIopHQKwvy4NN7KU1DhOC1lO0VW7ioJTY&#10;qr7vx3Nrbnm0qcWEjZxPwrZUlCSTtpvzDg8MciCI2A8B7QbHU/Dh7fvalBA4beo/rSG2GGo+nlTf&#10;DSGMe5oOEcTS3VT5DS1FVFsjS4UanQDTjchBxrWKtlRxF4gacfFVOFZtgA3HlppvbWNUjsTJ7P7u&#10;Nk1oVDuynXXmprUU94ZEtPTSYi1twF1v7OzDvwU2QDKS6eAw+YonuDrUED1+VJaWoDzksbkn+7gW&#10;UrUSaPUpgQK6nYPERfXmgatEUyxVMiExyfZNvp+/lqvUuJo5W8uM9+/GzW6lR0Zh0Px5oGqTUlSq&#10;jUdueNUrBNOm4bdL6c0BOFOppyqK4Ybh6xppJJ31OjD+kcFyj+TZA2FXuI/EUWBPfLngKTK1IJ07&#10;ngZFGlcTMrMbkAc3Wq63nwOnPV6si1Spr35U16K6+cLNYC3NTW4iorCWR/tacrW5r0UW+QD6ObA1&#10;GK0cKU2ITDD6FcPiNnNi4FjqOxGnbgrulC1bDY2nb58DRM0O9XrOzhSZvpbgSo5p1paDEJ6d6qNf&#10;0Mdgz7SQL9tbW4yXEpMcTTgQSJpa5V6W59zvVChynh0uITNvKxwI0kjbRuayID2HibDhZcZkxaCX&#10;VBI6TgPaaWtWbtxggT5YmmDGsv4vl6sbCcbgalqFVGaN7BgGG5SQCbXHDJl5D41IMjp8qRuNqaMK&#10;EGmNqVbam/FVM1g+U2kFPDla3WYlrBZPo+/mhjhXqUTKcIwto0FpJdfDRh+wjg2J/l7MfxK8sD+B&#10;ojj8wueA+FJFZp0J8SSeAWjwCs6ys+niPb4c9trxqLLSO5D79fu5Wt1yVnVfLY37crXorl5cj+8e&#10;w5qvVIEqW2c3XorEiC5L9uVNbpUYGroTVSt+jS5AvobCxFvo4L8sSUSs7Bsx2xtFEt0QrwjbUhcx&#10;Ry1LCYfowbKQe48Dr24tbzYKVChhw54UwbMgYbad6eelqj5sJB7f08EjbyXhKTRYtBbwNPikWsvY&#10;8WTFJaiT0NJVjbMgP99+3ErrKHxChT6HFN7DSUxLLsiKz4ebgXNj376fAacBtxlMSpHs9fYKPGry&#10;cFVkwPOWcsp1KzUszJ5RuB9q1nD6bvdGo8BzTGa3WXnaYE/GeOHsFMXGW298IUBj+EcMaM5l31D0&#10;eLOkmZrrUb5HZh2tcW3O1gfdPYL4cmrLd6WnsHcMD5D1PV0Codvd1VtYs4jDkAdfSaMPmPqHL1Aw&#10;rDaSQpJFhsDUscpdt7oGDW2tawU2tYcke0Q0CpbZ+4zGzHZ5mo0Uwu3MKEfr0xSHnpNx0FiPDhyR&#10;FbSuKz04np49o7G/GTVVEKrqRVF2a1243sp0GoTx6cTkU6DUKYkaLymmlKagHRrga8qoU+caZ8Ww&#10;jDcfi8jGIRIAGAJtuG4WNifs/VwmurRu8EOidvnjhh0elL7e4XaGWzGzyw+NAVmrow7yyV2WmBUl&#10;28stYABL23G7MdwOgHjyGMy3Ukldv1mJ6ukySZ6BUo2G8gACXuoT1z0bAIoCK/CcQwybyMSgaJtL&#10;BhYm43A7e4FvbyG37Zy2OlxJHn5Ts21KTT6HxKCD5eynHC8axDAJRPhNSVkZSNGuQCQxBuDbUcMb&#10;e/dsDqbVw2T0mdtJnbdF34XE4T8qHDBurNHIRS46AjFXfev2R2IHixNr8mHL952rrB3wnHhhhsgY&#10;k+eyo2vN3VNmWjIww49fQBS+xjG8PwnCpMUWZCbER++A2+1xca9+SBc3KLdsrJGzDHjEgcdtA63t&#10;FvuBEHrwwjZ7qJ1mHFqzH8TlxCoZtrk+WCb7VJuF7DsSeYrXt4q/cLhOHATsHR6VkFbMJtUBA4be&#10;s9NN6DQK3fhPSyunVb2HPRNeqRhuEz4tWpQ0guTqfeAO29iRf2cMbO1VeOBA9cRs4+yk7zwYSVK5&#10;NGXwfDkwPDY8PdbOAN5B0LAWuLAeHMi7a2FqgIHDb11CVy6bpZXw4eVSJhfVNOL9NMgRtqA6NruG&#10;nGaUA1yp44NjrLvFx7uw2G72t7RxpSSrZVyai/Lw0aM9wiH3m7AEjxN/ZxlQB+7hVAok4baQOcsG&#10;x+ow2nxnC6Z2w2aJ5VdG3mQK20yKBdiNfHmP+c52h5426V/aYPATw4AYiphy3LFst96pO0SMOHH2&#10;Gg8TBpDh74hC5SSmlRWjIswJ8ST2sfDgMLoCgmMCNtCINmNXEGuIzRiWMUMeE177Upo2WMhACdfE&#10;9z9J578slpWtI2nGq98pY0k7BXAnA4sLkSqhk+aZVEc26yK17t7o+1cc349UgiOjj+laOnTjt6eF&#10;LTpwtfhFZ/PIJ/IVFLRlidt7h0bba1w6jklZblSbhPeOCejHgfw86Bt/eqaGhB86t1zb1C6MZ56e&#10;Rz5rxefFqqVC7PKqU5WWop7EKW1ZUJ/dGtuBVnL7i3fPdpAHt2H59dBAEJFV85Ppsq5fkpswU1bN&#10;W1a1QWpgip9sYRPdZ1lPdmHgeSPeJcclBAAjAk4yeqn04in7Es30+bMx1eA4bi0sGDNOJjAsiAbB&#10;YIWlI1ZT7DwlRbG3QFqQCuImD6wOulYOFARnOiw3DqiopMLqBVRxSMR75k3WbQ7/AB0PhwQMalgE&#10;iMPKnU0Fwt522QFWB1v7RzzzibdJWrZRi22XTApB43Wwz4mzwksikHXT4EffyKHn1XJlXsoZIQGh&#10;AqCagsLA7V9nEemnZpf5dyuudKdqTD0jpZVMQMhDEG51OgufHQcJ33/yhlUkY4YUZNNfmBAw2Uj8&#10;Rw2fDqqfBqmP9NTSyRsbG91Nu3strw1bV3oChsIBouUC2Sk8DSryzliWmqIa2sBisy2vYEC/e5Pi&#10;DwaWllpGpYk8MPfRA/cfwpocM2ZGTCMBgxqGrSQVEksJiQMWRlFxvc6Hdra3DK3uC4opjYAf3USk&#10;1Ew3q/1JyvMtZh1caJfLeK8MS3YFQDqwYk6DtxG7YNO7RNK0qjZTbjOa2rMwDN+Jq9Q80cPmCQsr&#10;N5ZFyS2v2dDwxYZ0I0DDbHrTCsaHbqcuUcGy3U5syaggirZY4po1ACIskd4ym67AlrEknx4G7NTj&#10;jgbcxIBIPTBxq5TAwoqsGIpFPHUVZAN/ePa9+/38G7qgEmdn4UwlJUYFJnN9RXxSw1SuRDLvVSG7&#10;7dQTbXt7eRe7eC7JSNg9/XQubtvy4BO01Lw1auop5scp7PHEsasptoW7OLangYWQkhB4z+6jtIJG&#10;oU0rmOuIaKMsELBZASNQDqDxZ3CdvspIXVUN+SM2ZOqBFQzUrS1SINxlkIRju2WVV1AsQdeA+9tH&#10;kyoGBPAY9O2hBbXDZwIx66EHNVRlzPVU2BYrhsVM9GIY2enTbGBHc7mZTukOtr343lNg7qC0qOky&#10;cZ49GwCqZnetoSQQNWER1fGg8w3KuPsxwnBHcRRylY0G8K4LbjZdAQe5udOTcsttJBIGzGor1lwy&#10;aZq/NFFT1nkzYbFSzwSPdtpdyQdpBZ9NLeHK/lyoSFEg+lPDGoVRljHJ8fk82BoRMyylW9jjv7oP&#10;fvxSw8kp2yB8qovDzqNmzD/5btw+WcrIoG6MKQN2hBJP+ryibnvjIGFXSjTjSZqKOGKh+dgqUaVN&#10;jCJQSe+t27DiaSTEYdNKRUPEcxYtisdPh0iRb4DI8QjUKRu7ln7tb48ROaLQFXTFK22y6Ypnhxpy&#10;VjrFCTRpZJF9pPdj+8eBRaC4dXScR+HRR2lYQI6ONNdQjmUsTuue/ieK07KRqxNeoqmrpalVpLly&#10;RYDuSDcDjK0gjGnWyQcKHrLPVrDqjCWyznGImKNKhVe25gWNwpGiKBrre+nAW/YKSrvGz0c9NCNq&#10;6BGlfXSCmkjpccnqMHmIpHdZNgIIY2sVY+NjwY2Nr+ZSO8GzCg9dP9yToO2n3AsxY7h2JibL1S1H&#10;KVeO8e1biTQ620Ht4NHGUaYUJH4UED48TQ2ZnmwvGsG/mVPSxVU0cUJkRXCre2xiWXv3P08B6Cpp&#10;ekkgSYpwJqH0nmyJJTfKnEhg+LQST2knQlW8pd0aRRqNxYnTcdNDwbi9LQiJHO00SXVupRmJFJPN&#10;WcszYcIanHU/08XYCORHN2uQ7/u2+rQ8VXJRpOABPR1162twTgcOv4Uy4Ln6ppPl8UwwrFMyP5yk&#10;XG5tCbGyk+PAquxW+Trx6PLowo0WlAwo1aY9lTMGURmbEVSSoSKnZlKgk7l2tt3WBIN+3ATca7RR&#10;SSRiaKGLVbzmhGzH9KK5iK4hWVrzxnalwojIUDTS+ngfZwNuXCnNtTjb26bdMD50g6zHaqkrHhrV&#10;BhkKaBbBRf2dzw/ZZlMjbRS85BxpG5ip4pD83RndG7Nb4W1/p4vQ6U4HbSYthWIpEv58JDeBvr8P&#10;jxQFzWi3FS4XeYgICfoHFqElZgUjVCdtLLDEpaJdwAaQ+O389eCphAaGG2g6+VOeXnXCug/m860k&#10;QCu9lDE6XJuCbdhxl9Pf4cadYPc4nZTTimX8Qy9UI1QFlT3juAO26kdgdTwPuMqYONHaHU3CfDS0&#10;hxPCMfnVEvSAa/YXUhfshRoAeL+9FxgrDyon7pVqJGPPTQa49UpiVYxphtjHhtsL+It9I4RqGMCh&#10;CjESdtMS0rIbnlkprSlVnEnl6cemKTxqrPHMHOp5YGaaUmK9Usuwg8oqto200RUrzS9tL8RBOo0Y&#10;KXpFKqmpEjj94cNUoCaIlrKjWCcRr25pVOJk1G3lfsjjUxT0TXmqJSALWA5vVVtApRYFV4ekq/zF&#10;bqT3Hft7ew146FTSdSYpcRU8NRSCqnW1IoLBwwuC2i2B/jx4GkqsKTNXi88dP8jTSMIQNtrg3HsJ&#10;+nl5iqASax4ViEe9RL2vr4/C/PAzW1poTvmMExvyY5CxayB3bWzDtYA3txkkoxFF6pTsrNmo0+EF&#10;KPJsk1assS+Y8sSBtzG0ij2AaWPfhekYSrCn7UmPHh+FAY1XilVO88cRAVtrWuTcaG57ceD5GFH5&#10;t0kTSzwrNuZoo0+Wrp4kRSgSOQopBUoQ2yxPun28XltLohQB88aI3UgYRQ29SvUJ1E6u4JSYHnGr&#10;aeOkjpkUWRFvAu1GVI0A7XFySdTfhPZZSzYqK2xEz7/Ogrb2KLRRUjjPvoFWYAacFNGoFNU1U0bX&#10;8OMlUUtSia5PiyUj+XIQTp2Pt5TvgKubYmodXjU9QwgpAWYm2gGn38acuI2UqZtJONKDLFPULVWq&#10;3Cu9wpYg28RoPEcZaUpZk0ofQlsQKWSYdVCJqnG5fA7SSo1PY29h4cigysSaQmKVbLCzxad/6eNL&#10;VApUyjHGkAKqvmqbJcAn4Dv2+PCTWpRwoUFtCRjQgYTSTlRJODr7f7fjw9bSYoKvuAYClSlPGE7c&#10;WbKJiommTEtsQJ8eMrwowaxoOcSq5BKQDp4fx4QurxoWMtiKVmWl+Z2sRqf2i4/McM7fxY0R3ngo&#10;UYsOAQWBYnsFFyfq4cgUESunBaARxh3WwvbXmwQaYKjUWrrlol8tTYE+H9nKkilCEE01havEoJa+&#10;FSVhtuNtLe2/s4wpcUattE0HGIZpNOzRSCxBIIHwNvH+jhYq6CaPG7DVSHrMamr5dfs/X48JV3Bc&#10;NCRu2DQp3o6WF4t7C5/W/FyGwRNFzjhBisqRiNzxyIqhVNO1OqPoeKkCaL1kindKWN4za31cWBIN&#10;FxcINJ5546at8snxt9R4XlelVHAQVpmhQwSsjkiX2kA/eP6RwQtqkUDbhsg08VcENSpHgw/Zx8ia&#10;QoUU0HmLYSYwZE7/ANn9PCl1rjQnYfnA0kziFTRsQLj+72DhV3hRR/3KXKErJnVjBsvSA4rSpPtJ&#10;0kDFTdQdUTvZh2J8eFdy+XMAojy20l/lpmRVtHpq/Fuyr0ly3V5IxzKcMuHV8FbTzeTFHRUxSVlk&#10;iV0pkeplt7y6sO47DkCZzuY7nitQeKdmP3q2QY1HSOBGHCoSz3cNebOaw9o2bBqVgCDEkJHA7KuX&#10;9M3Xr0reonpFi+W8Fp6aoxXNjV2H/wArDimmRaZ4ytaKckz+SFdGLFhcgnQX5ifnu7N7uvdoWlay&#10;kFtSlq8QOoERwSDMjAbKipW643ddC+8WolSStSzqnaMAAADt2cKz5S/Ddyzlj1L4tSdUcDpcOwfL&#10;xinggoK6VY6umq0Ly/MfLXD1Cub28y6gWPLb2b6rYsUNMrBcUCn+Eq1pI0mCcAdn27aD3aFvWMvt&#10;W2mXUJUuUQdJXqEFBAJJE7B4cTRos/8AXTH8yZ1bpflig/lstHVJRYeqrPW0jqAP9PqVm/ycrrZV&#10;Fj4fHjeRvfnrM9/qKoBUkEAiRBEjhM0Pd3M3Rm1hoUCVFKdSRt8SdKxPWQaIX6ll9QZyDLPnzMU8&#10;1RhmIxfMwt5dLE1I0nlzAxQgH3VtYHTXUcQ5A1ZIuFpaQArFJ2k6kiU4msbcoby3Jr5baGR3hBQT&#10;pKlakbAScJEbasd6R1eHZH6LZaxfFMeqsPocFrI6KKiijV0eKRt9IKiRjdkdXvfQgd+w5jlmyH/z&#10;rhbSCtwa5kghUQoiOMiKj/Pnbw3K3LJIKleKSYhWmDEY7cIpt9TXRCqwzpzjWfMWwKjzJl6earqY&#10;qcxOabzqJDVshSMgzOpVyoHiLa35I25b94y5oeK29RSArYTPhME47CJmhz2fPZuhR/OhbYUUeIgJ&#10;BmUnTq8WwpmaofwPAco9Q6WrzX09pKakxt4II6LDhF8m0kMzsyxPCLJEwF9X94gDXmbgfes1BDvi&#10;TJkzMEDbO0+lZgFb+WvJQrxglQJmYPCTt9lR6LL3TvoN1fXEs55mGFCrw9VeOreR6iKspmD2SmhW&#10;6lW01Gvj34ieNzmBBYbkggjSABHmemleYNvZiUhpBKpBwgDrBJonGfOqknSr1JTeo7+ZrWrWV9Hi&#10;LU8lQglkkCWqBHGReMSrcbiLe9205LyLJeY2/cupAwIPHjhj1fKpUt8t/MsBp5IEAiAeHCYo+fpK&#10;9bFP6m+swqsQw6iy5h+EQrJE8lTJK7QSzmCWN3dFUshZG9xfb4cjvPN3jlNvrYJUSThsxAkQJxmC&#10;MTQKz3K1WrRQ0cNsHqEiOk7RjVs+eenvQFOk2MZow2s+aqsNijrZ4IIAqyXfbKFlqDd2sToPDw5i&#10;RkNxcIzA27iCg6ykGZMESCY+0TFYl7vuXDOYLZUjSAopkmfCoSCY2CY20Q7NOUcteo7LtN0H9LGG&#10;0UNRT1EZqJcRxjyUiTynarp5nkUxgvHcgAG5AA9nJ2y1d9kr67zNnlFBCgEobABxGhW2cDgceJJq&#10;dsstrph5Tl08CFAgAJCE7fCZPRQ49QPwzOlXS/IFJlPZHNjBp2m/mVPUzVSyCZG8hIxLsQNE4G5g&#10;ltbjTkTZb24OW98dY/ZiNoAAKVeLBMkyJ2qrFq97VG7DMFMPwUaQQobAQYUISCSRjtVGFUR9c8qY&#10;j0H6h1xzbQGrijeA0MdRJIqlJoRKquQBuDe8NB4W50QsM3a31sw5bKwhUwBMoVGyTBGG08ayxyda&#10;N4GEvMq8BKgowDikwYxwjDCeNE4qfTt1YqcMpOq+HYTNJhOPyVjYdYSiM7GJaHzJVVAUv2ubAa68&#10;W5dcsNvKt9Q1IjViOI2wOn41Mac6YcV+VSfEjSFHD24E7fTGrRun3pfg6fYVgGcIESuqsw0dJUpR&#10;ieAyTRlleohCR6qVswuWBtc8jLNt5u7U4hwlIQVJkyAOAMnbw2A0Bc6uxasqcWdMdJ4bJ94o9fqc&#10;/D3wrq3VVGaeg9RQYFl+RYBDRz17hlkal3Sxx0/v1Mv6UKbk7bkkGwPMa8h7Uf5cr/KUrUqcdKZG&#10;CsCVHSkSJ4e+sYrHtBtctR/lOoqxmAAIBwJUYAwnYD0baLP0j/C6xvHOneZKvOEcv84TDpKmigUQ&#10;xOZoTd47EyTfZHgBftwQ5h22svXTbbCkhGoBSiSRCsAZhKNvWaQvdqzF1dIbsykt6gFLlRGk4SME&#10;pwPn01XB1BqOo3QfNWK9Hc0UTw0UVcZIhMNp8qSFXjfywNxDRsDdiPHmWeVdxvCyi8bUFHTjGIkE&#10;gieog7Kyls3GM3aTcNKCjpxjZIJBx8xwosNAMPw7FYquptLHC3mLe7WZW3Jf7rcltY7xMHCfwxoZ&#10;pWTh01Iznmquz3iiee0aql/KijFhGCPeC3Jsvjb6+ErNuiySdPHaemlbbYZxAimCryZiNI4WYqD4&#10;C9ybjTUaDjjLgdxp/wDMCJoQcCwLJtRh38jrBJFitQ0CxvYCGNife3295wewt7eNr7xs68NInzP4&#10;UTFxalST4caUGPdMZ8r4atRDXiZpVuTIFVQpazAICWNhrwsbzIvK0xh1T+6qd8FKwFBxjPS7PWEY&#10;Ac1YlBsog8UbNvTdeX7B2KS1j7Twwau0XC+7SZOPTw240Yt3rS1aBtx923E0nsOwzY4Mvw/XXgib&#10;aiqOvTspVNh1GYrsvb6+GGgUSh1QphrBBGpjSwHEy4FGLcnGg2xDC5KqYsV90H49+3Ay4yVGhky+&#10;ECsdOtPRWjceznkgIq6yXcRS0wzGKejj3Efr2Pfhw28Eig49blw0z4/mGpr/ANHT+0Hv7PoHs4if&#10;fKtlGNraBrFVPGXqipSECQnx/jccW25MY0W3aQThTvW1j2KAanixauFIW2xWLDgyP5sosPr8e/NN&#10;4bas9iIFPNZmvDKFdkrgN7Lj+08fXcoRtNIW7Jx3YKY2zuKj3aRS30Kf4txH+cCtlGQy4o+7n2Vy&#10;gjxPFZgXUlT8b/wHLp1OHGqKKGRhQi4Vl2OJA8yAsPaP6b8NUNhNBd26nZT48JjG1F4/EUX6tVZI&#10;KKune0Wn0afx5vbVFKSmhDwjLFY6AzfD2n+Nhx8CiZx8cKXFFlaKn/SPqfp/YOeikCnpqRUKtOux&#10;PDl6aBmkxVSOTblaUioiXDc1VzU6FrHm6bNPkMu5deepkisjEEW5utRWMWHPV6skQBbcObFeqdVV&#10;REG3nqoBQYYxStO5Zv18OUNG7atOyk20goASGt48pspfGukJi2NxvPcG/wDbrxGtdHrNuYqXgeJ2&#10;kD38f4/2jjiFTTD7VDFhuOq6bD2P7dfHiugspqKjY5Q0+Iq2/UMCPvH9I5441dpZboJsSytCpYxJ&#10;qbnT7/jxCpoGhQ1dniaAvNeAV8G4UiXIJ/I37DXseBW6YUB4akewukq+48/vpgw/DcepgZJVK/SL&#10;eOmnfhe204jbRq880vAU7DNJwlgtTqR/T8NeK/zXdfdSD8j+Y+2lPhWOQ404VRYfRbxt9PDRp4PU&#10;Sv2xtqX0GHxrGCoAPDhKYoMqdM04U+BvO28HT6f2DlwikyriKcJcOjpVu57fVy5TFJg6VUmK3GYK&#10;EXU2/X6uJluBNG7duXKbIM4pKSqv939n9PEwuAaWqsCOFJfHc6y052w+8fp+P1nhc/eadlHFrlwX&#10;tpI0+daqepAmvr+w/G57cK03pJo/XlyUjChDp8Iqsx0+z3mBuvjbv9XD8N9+KCanxampn+aGPZfy&#10;x9jd+733fTyv8uTTf88Vz+6v/9fS+xnqszqabC0Yf61lUftPJ1us+jBsHzwH4mopYyiMV+zE/hQM&#10;4rWV+KTmWrkZ7/4mJHs7HTgBeuXLgysk+poYtNJZEJFMpi2GwHEwFKpmuSQsxuAebmtTU9KVhq45&#10;sY02a5mFftc1ToNY7eU6ygdiOOIOkzVTjTnUIlRTiQdwD+XDp5PeICh0UkSYNNqeX9R4RbaUzFSl&#10;aNe3NGqzNcZGjtpytXmoLglvZy1erJHcEc8aqRTpDdvDlK9T3RyJ5ZQjXXTnoqtKCN/maFom0YLp&#10;9XDlv9sgg7QKQnwGaTks4hU314VgxSkiaYXsxvbjgwp9INYzbtys0orwQHla0a80K9+bSoirVOpK&#10;A1IvqB9HHiJFe2UpqLD6dB5buIxbuR+WnjxCSasBNOc8CS4cUh94hTb6Rrw/SA41jtj4UhUrQqkk&#10;2yKI+5Z+Elbia4y1LsgULb43/Zzwwp4qmsViwuOeprTWAt7e/LRWwiuwT3BtzRr0VlNzqeare2pE&#10;cZBEqDsRrzQMU1TrNappFcglhddB93DBY1pB9KTbCRTL+kj+AJ04gEU9tpY5azBQ4PWtVVuH0+Jq&#10;Y3QQ1O7YGYaSWQg7l8L6Hx4kdQXBAJHWNtaHhMxNM2JD5+sfEdiRl9t1jUKosLCyjQcUJGkRWiZN&#10;R6d6qnYOvtH6688ca0BFPtI8MlrrY+PE5FKQIrtl8g3jNtdObmaoaU2D1skjmJnvcHw0v3480dJo&#10;tfBIqDitG8VY4b96zD6/7eacEGvMkqTTHLS7Tc8amloSax0lN/psbqLujBkN7WZdVYfEHXnicKeR&#10;tr2L4tiWL4hJV43M0sxYklnZve7Ei/t5RCA2ITVlqKjjUDen7vHaYqNPI2wuATYc8MatRp8q9E8g&#10;4p6f8W6s4tjFV/O6T5Waiw2MQJFUQOwWbaWPnNMh3AKve17cCj184i4SylI0mZVjII2dUUaoYSUF&#10;ROPRQD1FBjeD4YkOL0piaYMyeZa5jJsGAUm318GxUl5EpMwaJMWzB40wfKU8gBcXIBsT+tuIZpya&#10;mYli1TiUby45JPiNSERIZaipkkMSIAAg3k+6ALACwA40lAT9sAcQABNP65240nEldUPs78UU3XbT&#10;xyNrYc1WwKiaufcPLmnQJrGHMZv2PtHNba3pp4osRJpjSt23bvouNeLWMZFJXEgVBppRTsS+hB/g&#10;eIVCDFPbaf4ailqI91tSTf8Au4wZp1GFNNZSGNmljN1Ym3HAaaKpqCpZR25eK1UqnYnTm6YVjWe4&#10;I46BSesikqLDjkV41yaVtu3mttaioE0W4bjp9HLQauDUMoToNeWinAalJGz05BOlu30cMAfBFMkw&#10;awRRiRwL2F77jewtqCbeHC8qinqE3qDmzKmPUlLhGUMJio4Y9srz+fLJN5m0rIh3e7sY66duETLa&#10;0Elap6oAFK1KSRgKDyknaD3LWHF1Jymaekqt6gAffysRTChTlTE294W5umKlPP5JUqLgWNvbr2+v&#10;jorVZ8axqnxaRFpqOGjjRiwSLdrcW95m1PNJTp4zV1KnhFONJVYeKaimp6KCHyiwmdbl5jfVm3aA&#10;+y3EigZOJ6uqlAxA2UMeTfT9mPqFk7GepNJV01LhuDUnz0gqa6CnMkJlMZECOfMmkVgRtUX0vwpd&#10;v0260tkElRjAE4xx4AU+LYuDVw86AMS01FiktPO++KNnVZI/eDWPusvtB4Ivug0WhOMVlkq4nqro&#10;dGAP9PPOjGlreI8qzSyrayC5+niQU6ulFgeSazM1DXV6YhBSigiWZoWVpJZQW2/owug29zc8SOPh&#10;ogQTJieA86WsNawTOykEVamr5aeoYssTsu69gQOxP08XAyJpGQAY6Kd6aYVD3VRt8PHlYq2vTT5D&#10;SIXvbmgKr3hpy8hVHa3HYpOpwnCohhO7Tm4qs1KUmNbeznop4Y1ljJdjY81FXAmneNwKJlbubEfS&#10;OLZlNIY0qqDF+kcCPUntxNspbtqTJR4tXI09PTkxREBmB3WJ0AIXtzeoCtFJPCm6OQgEEXPbjkUw&#10;T0VxZ2btywqkVhYW1cEey/PTVgma4Fja3KzSjQKiO+unNk1SJrEG8w3J5Wa2Ek7ak6BbAcep4t1g&#10;dtNvNHGmyiKjGFW1PKimYIrohUFhx4UmVtqLNM8ZBUfH7uerVZq+ZKlFU9zqPrGvFr2NJmTFNi0h&#10;ItbiGKMiaxPTCO+nx5aIpomaxeYBo3fliarWGRVlOq3+nmwYr0VyEhBAA45VqcFkUCx56tCspdGF&#10;hzU1usTP7wRQfq47srdc96obr25at07PKBQBm1vp9BHDSYRSGPHTeaoGNmDWZQNLd+FmrGl0YV1F&#10;Vkrdj2114+Mabp7aKSOFWqAYw4uodSCR7VBGo+I5QGa2RUWV98YiRQfAW7k80QBVpOymeojaGQxT&#10;DaV7g+HNTNajpqFtJN47WHt5Wa8BTriTHy442AITVT8G8OGT2AA5xpM2ZppV2W9uxPC+lW3CuJjV&#10;2UR+8zaAX7n2crNK0JAp9xTKuL4JQU+JYkYdtTGJo1jlDtsvb37fYb4HXiVD6XSQJwMYiMfnS5xh&#10;SACYxxrr+dSJQCipoo41NwxsSWB7XJ9nHe7kyaoVECKa0Z2YSCxI1PHoqsVxeQE8tWq9cmQFVB9m&#10;72+36ueiK8KnwY7PSU0mHEbhMhViSCLXuO99RxkthRmrpUQIqHLcj32Laabj93FIFMU6YYwpadpX&#10;j3g6gA2+kX4ZpH7M+2mJ8VQoadJY3ddw2HX2AH2nhacKUbafMtYDU5kq/wCXU0kULhZG3SvtX3Be&#10;3tufAcTPPBgajJ2bOun22u+MCPWk4yv5uxlO4eFtfjxXtpPpis4kAFnFubq0VyLFhtj0HNVuKw/p&#10;WXZ4ctWtlR2QBr83Wga57g3vNrz0RTlcZJNx3W7fs5sVU1FxmKqSaLzG3BlDqQLDXQ8ftYUrDh8q&#10;bdECmBWpndnlsTqQO/LvK1qJppKYFLJPl6zC4a6OeMzeWf0Kgh1sbDf4C/CwKIUUwYnb+FPqTIn3&#10;U/5CyvW5+znhuR8Pl8qrxWXyIbKGLSFSwRQSBdrWFzxi7uBZtKdUJCRJ8qsw0bhYQNppy6g9Nsxd&#10;LMbgwDNSxiWohaZPKqI5rBXMZWQxEhHuPsnWxHGbK+RmCStucDGII4ThO0ddOXNqq2MK89oPwpJ0&#10;wlhZKlLKQdPH7xw4nhReRTnIjyqWY3Pt44KbNKDD2wyahajSiQyqysahmYsot9kL9mxPjx62bJc1&#10;E4REfA1V1YCIjHp+VJDF6CKV3dwR4X/K/Kuq1qJrSE6QKRFRSJTnRrn6eMbafNY4YiX15uvU8VDQ&#10;EL8uu2ygMLaX8fp5UA8a2Y4VF3oineNLctTVCNlF8lx5PxOXH4iayogkippEiDOk4a6NuJG1SO5H&#10;CW4DveJ0bAQSJ2ijFrRpOraRh50iaSdY4d7+65Hh7fHhycKLxUWomknO468psq8RTaqb5hvHiL/R&#10;zVXoYMq9IZOoUE9XlivjXyFnYU7xs08hhj3sAi2Cg+BJ+rgfuMw/JkBxJxjGcBJjbRu1ad+JSenD&#10;jhQaQ0ckOGebIuxpfDvtI8OD5JDTR6/iKIz4leVNZon23TT6P7OEIEbKXV5IpYdUPH0qKdhrcA7a&#10;nCerJ291+OnFibtaaYKAa7aSapkCxpe2m4kAcadeL+2toTppzjpIKaK83vM3juJ+riKr1grJMNgC&#10;pG9iR4/mLDnq3jTZBMakFlOgJHLRXiamLGWFhbTnqpM1kRCim4IA1uObqleRHlO+BrjTS/K1sCaV&#10;FdRzQUKxyIVVrXPtVu1hwQXBDDYQOQfwpA0Nappskw1E0tpwOhVG0VnFG6qGZSAdASLXPNaq8RFO&#10;lJSxRqQF+1odOaNNzShkx3MAwuLBBWzSUMCeVHTsx8uNLliqqPC58b8Sfl0atUDUcSeJp/vVRE4d&#10;FY0oKiGAVcqHbI9vDv8ARxahSThTKgdtSRGq8dApgmn7CIVSGWukW6ILE/A9j9R4JLFKUytXDkH0&#10;opuFFRCaT0++eQyyG5PA8pZWSTxo1SNIgVgAcaHlZrWyp1NPUxErCwX23F+NEA7a8lR4VngqmhuC&#10;qsTfUjnima0FGokr3e66DlhVais+1teaq81x0qCIo9GawB5pKSo6RxraiEiTwpyxeeOGjSgTQ6E9&#10;tG/eH18Ed4sNoDY8+GB40T26StRWeRwpIu3k++uh4Goo9moq1LglnuSeWiKttrsNA5uO/PY16sto&#10;oV3xKAx8eV216JrLT1cnaVgb89FeiuTVUd7e3nqrFcKWnWeq81hdE1b6P7OHdkz3i5OwbfKmHV6B&#10;HE034pX/ADFSSf3dPpt2OvGb17vnPLD8KcaToTTK7k+9usPG/C6nDUulWO+4MPbzeyt1lq5htKRf&#10;frz1eimxTM3ZiD8OUrU1mjmlRtrc2K3U9FlIuwtz1ep1w6J491YRogJA9vtH08EeXtQS4dgHt6R5&#10;0W3Cv4emm96qauqGmnN/AEnw8OE1w8X1lR9PLhS1tAbEU51WGU1NSrUtMZPMUEAAAa/npwqDhJiK&#10;VlIAqEcfxhcO/kyVDil2hfLBsCAbi9tTbmu5Rq1wJ6a93itOmcOihG6W9depHR6saqyRWNEWZmMe&#10;8orbo/KYMy+/Yra4BHbhDmGUMZoIdHrt4zhwo0tMwdsvsPMRSKx7NeM5nxOTGMYaNp5ND5akAAEk&#10;DUkm1/bw9YYTbJ0ImB00WuOKeOpW2mU1zKbd+LCaT1JjqCxvz01aKfcJEEspml+zGLnwuPEX9vBB&#10;l7QcVrVsTj5jjRZcrKRA41gxPERVzn3rqug17gdjxHe3BuF9QwHypxhru00xkhjbw4UUYV4Rsosh&#10;vysVWvIwDfpDbm69WUsjNYduVrxFYX332g25Q1uJrjEzk27nm69TrSQGvlFMB7L9+xNr8VMtF9Wk&#10;evlTC192JNKDGHFLAMNpzYi26xP2h/SOCbMH+5SGkcNu3b+oopt0azrPp5fpSX2WGwDgO2Ue1Igl&#10;mhG5DtYezjyHC2ZSYNUUkLwNPdBmGWJRHUjcNP1J78EtvmhRgvHZRS5ZhWKcKVFHiUFWoMbAEgG3&#10;ib6acF7Nyh8CDieFEjjKm9tSmYjTi7Gk0VGlgpp02VAB0Ov9B8OJ3G0vCFiadSoo2Ulq7CoWdpMO&#10;I3akC/w9vAlc5XtU318zR21dkCFVzwrNmaMrTg07sn2hqbX3KL6/at24lt8xucrOBPH3j29FUfsW&#10;L8eIA7PcfZQ9ZY650UpEOPWQsW1C2/dBFlW7HUEd+TVl+9qHvC7t/ToEnbPGoovt11Jxa5x6cBsi&#10;h4w7F8NxeIPh0yyXt7oI3aqG1AvbQ+PJWZfRcDwGf3TUWusLYMLEfDbFZJgVax4pIpsY1ClkCm1i&#10;eNKFOgU3vubW1uMERSoViKFtR35XbTkxXBKOV2NxxlQ041vWKlPhpijEiSASEfZF9w+m+mvGZk1r&#10;WDtpP4rlvB8WgMGI06uCbkj3SdCurLqRY9r8QXFmzdjS4kH3cI2jE0aMXjluZQqPf17DRd8zdFa+&#10;km8/Lf6WM+UoTTdexDWQaAXtqT48g3Md0ltmbfEeERxnjgNg2Yk1LllvIhYh7A448OrE8eqKBKak&#10;qqWRoa+JomGh9gJNrbhp4e3kOuNKbwWCOempMQtLmKTPPRUuWbEFoxTGVhAxB2g2BIHfTW/FBu3V&#10;o7vUdPRsGGyq90kHVAnppqeO62PhxFT1YhTViUr1oUtBGQrN7Cew9uvGtYnTxpzSSJrjsLsFXuxA&#10;Hh308ePgajA400TGNGU6f5UTA8NWuqVIqpL396+0/ZYWsNDzIzJssFk0CoeI7cdh2GMNhqGc2vzc&#10;r0p+0dW3iONLaWnDaHvwTlEUGUrim96Yr2A+njBFKguaiyQG2vflCnjTwNYFiRnEUnuhiBf2cokR&#10;Vp40q6ikyLjuC/1Rw4AYvPPF5dT55O0WO+KxHljfrqe3IM3oz5zKzpR0GR0HowE7DNSRu/k/5xXe&#10;OYCcBG0HYdvAig/jmxbo1WtgTYiho8RpGV0VvOBVZDujLW0BPfb4HvzHYpGbjWUnUlW04cNvX69F&#10;TcCbA6ZwI8+POygUzdW4LjGIy4vhZWnFRMWeEAhQNoFkXuBfxPt4MLVC2UhCsYGB/Gg5cqS4dScJ&#10;OyklVYa8bbFW7HwBHj214aIcBovUiMKe8vYBW4lVeXXIy00bG7Hdt3WuLMBtNvGx4LsosRer1HYO&#10;v2H2iiG/ujaJjidnzoX6ikMVGDTqPKjt431PsB8OTSAB4ajQKKjJ20yO4a0g0cXAYdx8L+HNkBNK&#10;gKeMJzJi2BQPRqBJTzSK7o2mqiwJPc8JnrdNyZ4jAUpw20xYimGVTB4oyml3uNAb390eznu6W310&#10;+kzU40OE0FH89DWKrMEFnN2IPeyqNOFqpP3DAceFOgkmBQSVWC4tm/EZanCYfMDu140JLXUe97NN&#10;O55E+aZmknQTAHnzt6qkSysykSMTTNP08dMGmxkOY5drusLMoAI/dAFyxtwKC98YRwwxo6Nt4dXG&#10;g9VGLhJPdOmp+/Xh6aKqWlF1AxXBaH+WUtjEu8g7iNpY9xtsbj6eE67FLp1HbhRgm5KBpFTMPwas&#10;rU/rDVMXJfUEEljbQsSdd3Bnl1oFEFQgDZhQeu3ow4mhQyFFl3MWLR4XmioFHBeJS4QsdrNtOxQd&#10;Suh14NblS2ky2J24bNlBk0MueqWuxTGYsAoY4nwaFyiSRR7Swj0jmkN/dZvEDhBaQhBWZ1nHE9O0&#10;CtE8KCHGsDxvAMUhq4FaZECyaWJUrJ/yCt+GLTqXQQrr+FKPKmjFsYrM6ZlbEUpGAZ9whRy7Eiwc&#10;dvED6AePtW/5dME8NtWUqaHzpzgOHVtLWRZ5pqmPA55InMMTRmW0RO9Q2tmUAHceBK/c0EFsjUAc&#10;TgMedlWQCTFFN6hwZZgzFV0OS6stSieXyI2bedhbdF5knYkIbEjQkcL3cxW6kJPqRxPSB0UI2rYJ&#10;xO3o6KYMajo9sUcEqy3UMw3FtrH7QJPA6yTjIijZwCseXMWgoKqdZztglQLrewKnwA559orAjaDX&#10;ml6SZ2GoGJoi4lO9GD5Mj7l0ta+vjxQ1ikTtAphzAmNlTcKEjSlae4e1i1tAD+zhkzam7McPWkyn&#10;gyJoRcKq60VMcEcjKF10uFBB3C9tLX8ODxFsi3TpAHz69tBd1wumSaFnLebs2YnjUNDLIJZKdJJI&#10;AVGwMuttijUEaHhTc2jaEEgQDAPTj10lBimLPFViWbcQo8Px2iFPiFPExlZgsYZJW3BlQaKL+257&#10;89Z2qW5KDKSfPZ10+XNIpV5E6lUmRMUTA84USYlhKzeZKk25kuIrKxCfpG2mxABHE1/afmEy0YMR&#10;hHT7Kok8TSOzPlLDs4mozJkuqeeJFiLxzXMt2Y697IoWws2unC5pZYhDgjbiNn60u1UEUmF1NLE5&#10;qLB1JXaGvqDbw078OnXkW6ZJqyEKeMCkSDNPU+ety4uQAe3t09nAa86XTJo/bRpwFY2ZjLd/tDx4&#10;yBhWzTtjFdhtZtkw+AwHaoPvlixHc38AfZxM2lSMFGadUQrYIpro46ppBWwi3lMDckWuNbH6eUcU&#10;Nh404hJ2jhQhti+A5owCPDsSi+Xq4YZBu22DnddbIPHtqeI7axcS5rGKZH68ilb9ynRBGMVFwVaB&#10;iYcQnEIGwKbEkjsbAaX5IKmyB4R8qBhVOJqbDhNFUOaeSrSIb/dLXJYa/ujj6nSMYpPFKLK+N4hg&#10;MM95I46a3lkuLkWa4IB0A5R2zTc4n49VNlcGBTxnjBqnLFJJjE0O6SuYL5qqN6mRd4K2N1DcCbKu&#10;8UEg/bw4dHrRgiFUHeEy4mjJmFzHU+Wj+5Ki7QO1rfvsDqOCCO+OlU8MRVFwBArrEcZoXPz7x+WQ&#10;gDC3c+JAHa3s4daxbpxNFQYU4YFJPCs3VlJiDSM1022UHwINxbuRyOMw/wAtPr+lDyzH5XZQk4Vm&#10;6HGoViX3Zo0cg2tex+sn6+BVVt3PlRuHu8pMY/N8/GlVT2JRGLr+8bG9/hw4Z/ZSD04UVuDvMRSN&#10;oqKsxGJhSPcIRaO+t2P7q+P08VuLSk4+2m20k7Kjminrar5GJNsoYqUNz279vHlUIk4Y04pemdWF&#10;CBT5Vp8PolmBDykkMCp0HgdT35INtbd2IIx6aAr92XFYYCsUOHJNOEUAMTYXOmvFwag00XiBS3bJ&#10;RNB87QypJIiK7ohJKG/7xNgPhww/KAiU0Ui8xg0x0FHPJWtDj4YQMrgtIG1INrX8Qe2nCg2+swvZ&#10;jRr3/dCUbcMOqkjmnCoIK15MMjC0vu22qRYkag/C404Hrmz7kkp+3Cjxi674Y7caD+YpGbDTgdKh&#10;R+lJNYjOGXtfngunAiNtNc28t7nG5mnABUunVltfilNIlmnCSkLxh+4JI47twpidNTKGnWI2YcdS&#10;nTSZxeqpVTIEFl7cucKTpE0wvI7tbiMmaMwmKkRC4148BTCqdYcOqFj+daO8dib6G/0Dx15sivJN&#10;TqyTDsQmLRM1OsYQNGQCd1tT7AD7OJiYpYEzUFcSZ0NPE36IDbYj2cVoVNF7iIqJMxYaHl1GaokR&#10;Te4qVF4+JjPClY0nbT5hFfXRaMT3P9PFDcnbSZ1KeFCzhELYlQyhZFQsHHvMFGguPr5pacaQgxSU&#10;kwmroWeFSwSdwxUdixHs78fShJxpsvq2CsVbRVOGAR1cZi3Hsy2179vo4oHVTGJpvWdVN78vNeIm&#10;uzVoTbvz2qvaIqNUATX26fDmiJpxJik6MDxLF64U1MTa9ibEgDwJC8J3Gyo4UIWnUpGNL7DMs0eE&#10;z7a0ksykH3QAD9Jvbi1tnpouduein1qDCcGiNc8/maDaUUmzHtqTwwMJopxcpHvjU9W20nQ8oHJp&#10;zudNd+S84s/bjkTTerTUylw2KMhlW3LpQE0y49NPLVMVOtiQOKJii0JKqiNiXme6p5XXSgNRTVWu&#10;5Qk8YWaWNiKQNUP9I2v+tuES9tCpGyhGy15cCKV7fqf4cPmMBQTugVmh76f49lzA8009dmamSspa&#10;eSKTypS+yRQbOjhPeIIPh7OKXJcSQnA0GlI07am53xPLGJVlRU5TieOCaSSQIV2pHd9ypGG97You&#10;BfXtxNasKZxUZ9ZrbjgVAigRxPBsxYohanZVRWFiwJLa/u+HblbgHhQostHGmVsyV+GQJhM6CFVZ&#10;txuSSu6xB1tYa8QFycDRsGsZFN+asDpFr2qKVhIrndcCwswvpfXvxrugqlAe04Ui5KONXsq8TluK&#10;UpdJFKLD4n2WYWHDVsUTPKE1zqICO3NqTVULpuSeSJrniXVFLCgKrupxmphj9wE/V/Tza3ykYVpF&#10;slRxpgiqZ6qfzJP19nC5Cy4ZNGykBsQKWlDjD04GtgP7+HiHtNBt2310pabMqGwDDThil8UTrtCK&#10;ltiEVWNdePawqk3dFFN8uE09SpsOMqaCqVJfUimSXKtKzXPYW8f2DiE2iTRmm/UKzxw4fhYsiXK6&#10;m1hp7STx0BLOFV8dzR2PRD1uy1kDrFgtJirLh8NfX09M9WpKgRVStTzGaW4KJqpNr9u3I43lypOc&#10;MKSRMJ9fCdQj30U3uXN3LZDwJHGMDgZwPD99bYMedlkytgFbHniCswrMEMzCYyCipo2BMbxmRypc&#10;+6bt3J8Ocj958mbsLlaGWVFaDEBJWokGR07QRXKztA3Y7q61WTBVA2AFa9SVSmMCTKVD2UXT1D9H&#10;Kzpf6cMV6+dLesqYjLh0+FpV0OCxPFB8nUuVaeoxGZt5aIshsNoPvWPbmQG6GlhwN3DJSpxKo1Al&#10;WyQNPCDIrNHs/wAgfs2lP3bSmy4mPEIJBAUnwzhCiRsqujH+oXqDx/o3FjlBjNNmHBsPmbD6ilRV&#10;O5WjNQEq6xi00wlNtQd1iLHkx2m7rH5ouKQUlRCp69hITgB7Kctt2mbm7U4tspWvxkk7SMCQmYHv&#10;pd9EvXP089RmVcDh9R2cMHyS+VcKpqSkoVwyUtikhnMXkReSXYzIFRjJLbQ2Gl+C/Pd0vyjShbIK&#10;tUmZGEeIE7MNuFSNd7ps/lnEW06yCZkfcDIjYBxoRer34heYPTjkyXE8oYljubRiPz0lPV10sPlQ&#10;xnbFLGY59yxllsBsQsLE35DWQ7rP5m+ov6EJQQIGokjaDhAkHrqIsn3Xvr+4KrsoSlJhMFSiobQo&#10;7ADO3GilekL1Uy0GY6XEul+IVOJ9QKqsp5IJZqKGVDFDtq4kTzbfpYypVTtttBB0PJjzXJi4rxDw&#10;DbiRjsOzganS6yZXfhZHgAHHYoHq6fOis/ihdc8w9cOv1bmX5cvjWMVbYxXVFNE6PPLURrBOJFjV&#10;I18t4bWVQO5+mS8jt22GgEiIwxxwGzE+dSu0hiNSAB18Z8zRBanK+dK6KGXGqWV9gEQ2IrlbDdZz&#10;FutoL+9ryUGkJOBMeeHsn5UX3Dhax5+VHs9CuYMsdKs8/wBY8zUkNRSmOeNjOpdUSeOwcJuALJMi&#10;kH48Cm82SO5myGmlFJkHAgYg7JPAgmoqzQHMTpKlJHEpicPxGFWyL+IN0dxLDJci0WFNiGE0CzLJ&#10;JWzLKVnnUjSKmDSsGJO0FrAd+Y/325VxZAKQvStUGU7YG3xKgSMDs8qjpeWiwWVpmVpjaZI6Z2YU&#10;Ueg9aXWFcYo6Tp7SDAcMhqYxLNDhVPAzRh9rkvNulkYKSVJ18OSGjcWzurQs3a+8WUKGK1LOOIMC&#10;E7YnhRU5u/bvpKXFFbhBiVlUGMDH2iONXzYP6ksnYf6WstdRqfGKjM2MQU9ZRVS1U8azyT0ZZbBQ&#10;GaNHABB2635zP3g7Gy7mC0pVoQtc4yQlKwCISmAIMjFVYWZ72AuZ6+p8u6S4pRgqK9AMGEoTAABn&#10;avjQNZeh9JHrU6fV+OdZquhy1iEIwmpaWeoeJQiyyWXzVX5mfYd67Y7CzLcW4PbX+Z7hXTdhaH9m&#10;pS0ElM+IpEnTOlOrA4zjONSDldtmm4dwnLmyC1qWjURJnQPFpBKU6vCeOM41XB1pMmfcbwb0sdBm&#10;mxGgyxiktdRTQwV8lPFLDI7TqZGUgJURkMA3cnbpzIzLLs7rpVmV6sEuIgz3aSQY0wmcdB48BjUz&#10;N3zW6aFZhcrRKkiSooSTJGmEk46T7ttHMpcAwzoz1DgkxVcOxSsoqIYhhtTUUwEcUxDM8cccrWJB&#10;vGQTY/DkaXu9p3hQD3RCdUKx1KIMCfCIGGINENnv+5vSyFPM+DUU7QpUEiCAkBIBGIONEHrsZ9Rm&#10;cvUNjFZV1uJ5GwTGquGtKR/KUT+XVoEePf7zwoCSQFPY25kF+Sym2tEOLaS6pMjEKXikyCE4JPqK&#10;ku9yvK1IQ7cspcAJTiCuIOrBP2k8cRVhXRbqhknoZ1CmqMx45uq8IialqEkklqWqYqiIJI4lUEKB&#10;YG5tc+zmIO8W7De9TiUW7WlKiCDCUgEKJSdMgcSONY17x5Ic5cS3YJLbZ2kBCYIMpMYAYGDVGnqk&#10;6103U3qjif8AWSakZt8lMstIAwMMBeKAuQzszmEjUm3w050W3WyP+RWaUNav6UE8VQVcAANU8KzB&#10;3cyf+TWyWm9R4nUeKoKhsAidlEt6g5cy/hgiiynU1NbHaIvPMiqLOtiNi6CxsR8OSC0+t77sDjUu&#10;MOJ/iEHGhO6EdB6TqbmZcrvVmKr2xEPJuEf6SURaJENzkbgStxpwK5tmpypsuLEjHAETgJ2nAbMK&#10;B2eZyrLEd4EahjgInATtOA2baOl6gfRpiPQXC46jHsQapq5hLHAZUiiTdBtJURbml2lCSC3iORXk&#10;W/n88d7tDelMiY1KMEHEmAkYxsqGsk32O8KyhDegJiYJUYM4kwEzPRRSsBw7I+GPLiubK01dShIU&#10;U9PcAAe6Sx0UqfHTk+uB64ASgaR1mKlpxS3ICRA86WuTcj4lmkVVZU4CWiqE2fNVEwBVmA2MihiQ&#10;SpuDa3A7d3bdkAgLBUOAB/DgdtJl3OgQlQJHCp3VqtnwbJ9FkOnxqlrIVUQ1FPAFeQRxgNE8su2x&#10;O4W0IN+K8lZ7xanlIKScQTgJ2GBPRRNZN6nS4UkHaDwk7QBRTX8k1RgiINja4t49u3JLnVQ4IIEm&#10;lJ8khpw79rD8/o4riijvDNB9XzQU05WQ/qNOFq1BJoStpKxhUdpaZluxGvt/t42VJp0JUKZqjCoa&#10;l/MQfrf48RKaC8aMUPlAimuppRSnb34lUnTS9DneVIp4Yim8rf28dAFMrUdlKbCJYrhbbR9FvG3D&#10;Fog0TPpNK0JhiqGkIv8ATb+GvDDCiSVnZSfxirpFgZafv8B9R7/DiR1QAoyYQonGgWNBiOJ4jax2&#10;Ai9j7ND2HiOArulurqSe9Qwjr56aHDK2WqGnUecgJFu+vY/G/hwasMJQKjS9vFL2GhXigpIYgEXT&#10;9fDh0BFAsqUo050hM5CIO/HBSdWG2lhQ5ZmqV3FdP1+jjkUWqeilhhuV46bVwB+vw56IpEp7VSnW&#10;akokA0B/X283SPFVM2IZijj90Gw/X6OepQlqaTbYzHPoGv8ARz0zSjuyKxeYsuo5qvRFcWso56vR&#10;XBZATbnq3EU+UbqRrz1MmphOvN1Sa5tGWFhz1emssETj6OerRpvxSrWniNz2/u5404hOo0C+YM4p&#10;ShvLILfr7LnvxKtwJoVW9oXDQR1+aK/EXPk9j8P2twnU+V7KGLdklrbUODD62rs8p7/En+HKhBVt&#10;p5TqW8BQiYFh6xHX9fHhqhMUF7h3VQk0dIFN04roOKVT/HRsSBIfy5ekZVUyTB6Zl1Fzz22qd4RS&#10;NxXLtN++o+r7vC3GymjNu4I2UkJ8BpDC8ca23AjT+z48ZKAcKNU3CpmgIzbk9J5v0Qtqfz94dvjf&#10;gWurMOVI1hmBQMeeFTcrYAKCwUWJ8fpH1+I49bMBuk97dd7QjzzGniB9nDsmKCaU6jTSmbGpAQx2&#10;gfsPw/p4n78JpebLXspvnzR88CIXv8R/Z/Txs3GrZShNn3e2kLjKVNUSwJI+P038eE7oKqE1uQik&#10;5Dh9aJPdJP06/wBnC0NqmjVTyYpU0WXJakbp1LE/r4f08M0W5VtomcuwjZT5h2Qo5a1ZVj0J1+vv&#10;2ueKUWYmaLnczITE0YnKWX6ehRRUAXFu/hpY97+I4JUIAFRpdPlw4UKXn4Z207W7+Pe3biig/Br/&#10;0NFo07IxjIsUJB+rgqAjDooimca6KeB145FVrC0W483W6kxLtWw5SqzXJlJ5YGK1trwjFiOemt7K&#10;hSAsxQdhy1emKdcLTcfl3OhP8Rw3tl/wmkrpjGoUlD5L+WxOhP5cLHE92YpSkgia5CCIfTxuZrRr&#10;owgkHw54VcGsT057jnoitaq7SOx15qvTUyIhCTzde2050erFuVNUImnuil2VKo/Zrj7xxZbq0qjp&#10;phYkVCxSjRJFUdiL/dpzz6NB86s2vUKbPlFI4jmngajtRSEe7zdPkxXo6KVu4tzRNUCqclpIFjLN&#10;c2+rmga2STsrkH8n7I05fUTTZk1MWoDAAcoKsFGnGimIlEfgf28XMKhWPGvOJ1CaYa6CSOpKEaa/&#10;keMOJ0mvIThUNlNtbcZp+K4AApqpF/hpzdVkVyCe77o/LmqaJisRi1tz1VmpsNFI6e6OVmmirhUu&#10;PzEQxuPo5Uiq0+4OElhlgmTW6sPo8dOGTJlJHrSVzAg0wV+HSUzMQCdt+/08L+MUYpIONNO7aw3C&#10;2vj+fN1sinOaVNwWnOn0eHKDrprTU+GRHsJOaiq05eXGR5kR1004xNXg1lmRX963NVrGoS1YoKhH&#10;3W1F7eztx0DGt6NQpazVUGI0cUyH3gtj9IPFTycAabaaCCaZJodwsRxABOyl58Imu8MD0ksshgeZ&#10;WTaNttG/dNzp9PKLFI0qxpPVVO7yPUS/aY3P08dFVmahJBNJD59ON0ZLLvUbgGAva4uLj2ctsrdC&#10;jnI9JnwKgiyDTmCsemgarWSokmkSoH+WUsw2qj9wutuFbAd1HvDIkxgBhw9lKXCiBppC4fUJBiFN&#10;iMG13oZUkVGF19032HxCt2NracMFCQQeIikoVFC5iOdsZ6tV+D5dze1LhtBSMtLAaKkVGhjnmUOW&#10;Ym8pU2ILnS3GbZgWqFlEkkTidpA93pXnF94pOrgfjUr1BdD/APMfmFcLp8Vp8TheeWJRHUxzTKqo&#10;rq84h9yPdciwJ1HCnL7/APPJkpIwB2ED0nE0YPsdyds0Xstt96QErwQ0grjBA1c3lwKSPhfmwJ2V&#10;4nTtrpsIqkYhl2f8SNuKQ0o1rvBXUVNBHcyS3t4KP6eOd2kbTXis1Gllpb6JuI9p/YOa1ITsHtrf&#10;iNY/nnRSEAX6Bbmy8RsreidtYCxdix7niImadp0pIQ8io7BFJFyb+OnhypwrWqKf66CCq20tOQGF&#10;hfXUjx+vjINJppPzwS0snlz/AB/I8dBmngJruOxPLjCkyxFdk2ax7cfBpquQfWy8cr1efXU80K3X&#10;EMu0huOk16scKQNVRLUaRFgHN7WHib8ZUoxhVh1084XDgE2MJTYhI7UG8h2hazbbaEMfjoeeClaD&#10;G3rrRgKprmkjglakozeEF7a38TbXx04iEnbT22uCRrf2c2KpMVJEUJcCQac1XgqKdI1iX7NrctEU&#10;nONSHmEfY6c1WqiGV5Tc9uODCvVidSF3qfb25c16scc8wUqpKg+zlCK3MU80eM4zRU3ydHO0URDA&#10;+6C1m+0AWBsD8LcYKQTJE1UKKaheQGcF/dUeP7OKOutIxNO7xbYljZQANL2/M887ShOOArgfd0Fz&#10;9XEtOkyKb5ZK1g0FPLJEjaMEdl3C97Nt7g+zlgBtNOhZTT9gS/IGQvFHOJE2qJFvsN77l/1vp5VQ&#10;1U1rinxaASSGcCxY3NtB9Q8ObimzjTlDGg05YVuscjBWte9ubq2muYZDrzdUrHcOdBbm5q+k11Zo&#10;zpy22nEginZG30DWOqkH6j34qT9tIFA66g4VUrRVkVbJZjDIreWy3DBSDYjxB7cRHERRmkQZNGIz&#10;L11psbyNDlXDaX5GTbIk7oscaSDdeIoiAsCthck68Km7XQvUcaNFva06RhRe5Zy69gL6nS2vx4cT&#10;RZorunqZKdy8NlLDadL6fXz0TVwmodU0hYeYbjvry9OaaiSMqnah3W8ebrekVDZTckePPVUiuaKA&#10;tzzcVQqArtpBrbl4qocrAzj7PblYpoqJrnCrSuIEG4uQB8Sew5eKb21JqKL5B2irQVkU2K3Gn08u&#10;nxbKZWmNtMc0ob3QBoe/HIg0yTXCaMROrEajW/FbpjCkrZmuXnabgbcT0qrCXV+515o16sQhU6t3&#10;56JqwrjJTm1hz0Vum/fJFJa35ccGFbqSpD9tDzRE1qp/lgKOWit1igmlgmaOOMSeZbQk6WOpFu/K&#10;qE1YVjqGRKgx6FvAX9vNpM1ciKd6zCsWgwdcSYDyWUuAoJ7d9e2nF6nElMDbSYIIMmmGIsUMrWsR&#10;c/RxIBNO7KWYwfHcqVtLiUkAWUCOeJAUkJVh7pZdRYjwPEwcQ6CkHqPCn9CmiDFZMy5zxbN8lO+N&#10;tvNJF5MTXFwm7dtAAAAB5ZlhLE6eJk1tx0u/dwpNec9ib39nFZxpPM13Ty05nMuJoG3Bhcg6aaED&#10;2jicyMBVwemoAfawsLgd+PDbTOystdI3uxnwH5eHFz3AU02njUFCxNidOIqU15UYyKYzqCCPpGvP&#10;UoRtqXUYjX1VoqqUsq3soAAFzroOVCQNlGBcJ21HXc7e99kezjmymok1yMkcP+RuCfadearZ6K4R&#10;o0hCnltlN1hk8wSCM6+N/wBnN141Np6f5h9gIXTuRy2yqY1OkSSnnCI/mHsSy6Af0cqRNOgk1InL&#10;R0aqDcH3rj8+GyvCge38aRgSanYbicEOGvh1RGCzo67jft3UgdtOES0EqkUZBcCDTFBUVVJKk9K5&#10;jlXsynUXFjY8VqAUINMCU4ivRM8UnnqzB2vdibnXv9/PQKr106Yf8rT1C1WJxCppwpPl7ipJ/dJY&#10;eA8RxlcqEJMHpp1MDE4iuOK1VDiGIvV4bSpRQsFCwRFii2FiQW1N+5+PPNoKEwoyek7asuFGQI6h&#10;Xqajao8xBLFEEQveRrXt4KPby6l6emtBM1BD06w79oO77LeJ+HHTtpmuCqpS9rX7X5utisBRgLtz&#10;ZwrcVB+YSaNvMja9vdLGwH0DhpbCAT7POkjm2meFULlWAG4j8+FpMmafBrFJFLCxWMHT9nK02RNK&#10;cbo2SqpmKutmV0JVlPtVhYg/EHlRjga3Gmp1JPHUo8eMSyWRLQhFH2r/ALx7/WeNFJSfCPOtzP3e&#10;ldRKiO+1gQov9PFE9NMUtcsYLHj0VTU1FQYY6XYWCoCSrfvXJsADpxO693UACZp1trvMZ2VkoppM&#10;Ppag27lomPgVv7p4IGUwkqNFDplWkUw/LPiMjRQgl2BNv7/jwkUrTiaMwnVgKTmL4JU4fXGhxCJo&#10;5V23B/1huWx7G49nKJcCxqSZFOFBSYNY4MMhBbz/AHClr3NuWKjGFajprPBRw1URTcvuk+8Tb6O/&#10;NlWmmwNVMoUs23YDb/Fxw1Wo9RFLTKSNA5Og8DzVWrEJdy7W5s1sJrwtfcdAOUp2Ip0pcNrKxDLS&#10;wvIF7sqkgH2E9r/DjSlhO004lBVsFcqCqqRTmKkqZYYpTZvKkaPcexuVIPbTjobCyJAPmJrYUUjC&#10;nDE5pXCQk+6Br9I8eHF2qIT7fOkrSeJpptYewcKgkmlmms0gpooS+5ZfA7SSBflNpq5FN6lp2v2U&#10;fDmzTdTVYRrtQC3NV6sE7TSWVDoOamvU2VmFtVyXVjbv3t4a9teWTWpqfRUJpV8qKxJtf+HNmq0o&#10;qfA66cqoG1m9vugfSTymrCa3GNKDDcNp8GqwMTjirImRwyEsVBPa5FrkfdxMsFwYSKdBCDjjSjos&#10;Lyxj+a2psGiYIYzJEjDZ7yKN42Ke3s45bhaI1bR61RwpMxUPE/NixKSgq1CrGqbNpuADrYH4cMLh&#10;wOnw7BspOhBQOum6oCKgCrcd7juLfHiE7KdGNd4rXVFbHGkMQVB72/U6jQ/DiRtGjjSlSppqmnmh&#10;iAh1kJ7WPbi0CaTxXoq2tWG9Uu3230HNFNb2UtMn1GE4jBNJi1asSIylECFi4OhAI0BBHCu41oI0&#10;CfXZS5rSr7jFNTeb826DUbmC6WJUHTQ+NuGaCVACi5Q0k0rKsNSUCUsZHvd9Bqp/o4KriGGwgcfe&#10;D+FEbR7xRUeSKYdt9eByKNDhXtm8WOnLCtTNcmVVPute/s5qtV0RtGnPbarWMt7RzVWrAyxm7ObW&#10;5omnRFTMNhiDtWH7CDXw79j9XDuyRBK1bByDRZdLwCRtNM1TVNVVDyT6kk3/AIX4VPOF1RUaMGkB&#10;tIAqE+0oECDTx8eJYpTNN0haJr2vyxxrUV0kiL77r+v0c9Xq7nqIJANulvbzVeE02vKxcEdhz1Wr&#10;gZGMi2PfTmq9T9JMKPDwkY3SS6jQdv3l4JdQtmetWPpxFFn91X5cg0mrEOFkvccC4o4ipdNVR0lX&#10;HVbFk8tg21huB+BHjzSk6gR8K0CEmaw4hXmvq/mduwe8AAoGhN7WHPNp0CK8tWs1jZmZRxRTdcEj&#10;nUlgNON16pKRMbSeI8Ty9ep1gSWfahNy1hx1CdZ0jjVSYxNPGKIaSlSj1BOrdwQfEfXwUXShbNhs&#10;beO3A8R60WM/tVFR9PKkukTD3YzoNOBMJijUmsbsF0PflTWqwMJGG9EJ+PK1uuCxSMd3KTW6ykPC&#10;N7AsPh/H6ubGNap2xygw7Dgooak1BO0lioUWIvoO+h4iacUv7hFKFoCdhmmmlmeR1iXxIH7OL0jW&#10;Y6aTk6caVs0j0lGKZNHbU97g+I+vgrfX+VaDYwJxO2QeI9aKWx3q9R2UxOJAwDduBGaN66RQJAZP&#10;s3F/v56vU6yxRRTfotVB0vzQrZFSKSWgpkeSpRpJCfc2kAW8b8ZWkq2GKcBApoJS5J49spuvbAg1&#10;N+VrVdgg6L356vUsMMppaCiNcB77C6g3A+IPBlapFk2XVbSMNvqPnRI6fzCtA56KTFRUyNK0kpu1&#10;7Xv7OA9ay6So0dhOgQKirViQWPcX5Sa9WRHZxY9+ar1diIgm9+brcVnVni95GKn4G3PJUUGRhVSA&#10;dtOlLj8tOmypbcLeA7a9xwRsZmtrBWI/Wi1y1SvEUoaWuoaoe62pvoTrobX9nBkzdof2H0okWypv&#10;hThup4xcLc+BB0/Liw9VJYmsMssM0fkToGBufj2tqe/KLbS6IUKsklGymmLCIKeR5o13KQBtGhuP&#10;Z9PAbd5RrEtGP3dH40esXug+ITUOkzHj+Xq8yUbPDFuDiK91HulbECwOnt4mtb25yyBJgR5bI2bN&#10;nTXri1ZvpJAx48ds7fPoodMpdbKeqaOnzANpvGpYW7WIJ8FXW3t78mzLN7EvgJdwOH4dQGNRLmG7&#10;Jbks9eHMk4UP2F1+EY9TRVWFyLIkiqRY37jtfsT9HJYZeRcpCkEEGoqfZctiUrEEU4PhTIA8wsT2&#10;048RScO9FQ5KX3wo90fRxkinkqpxio5Ix5kR1sdeNEattNFdRzQ7yWmN2J7n2fVymmne8jZWKnoa&#10;d5hBUf5O3e9vp1+jjKwUjCndfGnWHLmSEr681FfM0Sxb6UU6go8v+CVn1Cj28LCXQBAGJ8U9HSBT&#10;vekjZQa5kypl3NCfL4nD7qlNjCxZQp3AC/u+25I4lvctZzAQ6MRGI6jOA2e6jqzzB6xMtnpw6ZEe&#10;dFrzr0lxPAw1dgwM9IgZm1uV9+w3Mba2I0A5Aua7sOWfjZ8ScT5Y8SeojYKmjLd4EXfgdwVhHXhw&#10;Hn0mgZrI3pJfJqkaJ7kWcWJsbGwPIyWhTZhQIPXhUgIUFiUmR1Vg3Mo906d7cTkTToMUI3TTD8Er&#10;cZFTi8wjZNoQM+3dvulgLXJva3JN3bt2i53iziNgnbOERxx2UDM7edbbhsTMzhMRj6DbRl6iLa1z&#10;qPA/AacyCImoSSahtGPp40RNKBWGSMHw4wU06DUR6cMb24l7unQukrmjFabB6MxxMpqZRZE3WJ8C&#10;O2hsb8DGaX6ctbKiRMYCfbwOPGhJltmq+XHAHHD2Hy4UWU1GJLXrW1EzeZC4ZSWJsUOht25je++q&#10;7JU4dRUMSamxtAZgJwA6K6x3HsUzFVCXEZmlWMEICx90HuoGgAvxCywm3EJETtpQ68pw40y+XYWH&#10;FdJKf8Lw6txmWOioyQwZW3AmykajcQDpca8W2Vmb5zQPI/KmLi4FsjUqjkY7n/Ecy4BSZdxmnjeO&#10;jeSVHRVRFaRdrBYkAH1/lyabLJ28uENEjCCCSevaeE1EF1eKvF61xPlHrhQa1NPSOhETFCb6HUm3&#10;b4AX4fQRtptJpNVdLUUybtp2sbbh2va+h4nUZMUZJM1hWY1TrTOALkDQePEmjTjT+ysNRGacbJyF&#10;vfU/dxSDqxqlB5j+MU6VHylOQ0em5hcE37jX2HkX51mHeDumz57cf3Ghvl9vo8ax8OcRSgyLmCgy&#10;fiC4nKu6nmmBvbdrYq3j/HkJXtuq7TpG0D91SFauhgzwJrupwHMc+GVeP5eojUYQDNUmdnFljL29&#10;0Xu5vpYew8aDjYUELMLwEdJj3U4UKgqSJTiZoFq6k8tmQ2LLoyjuPgR7bcFqFSKIlis1Jlhq8K6A&#10;2BO64vcey2luH9haKuVSR4R1e71ouuHksJ240I2Xa2PBWSjqUaWF3j3KTbQaABvAduD1y3AEIwgU&#10;FlLK8TQtZBwrJuMYy2ET2w+tmqI4Kc3/AEVpO5e/vM19Bb4cJrlbjaNQ8QAk9OHR1VTbtoTMs0Gc&#10;On8FY2IwLUijmlQGSJW90yCzInYfSTcA68L3C3dRBiR8qqTBmg/zvn+TFsTOLUEKxSPMHkikIZSA&#10;LEsF93Uj7PFttZ92NKjMDA8405M4isOQaOjzHnjD6usBp0acGq2BV/RytsdlU6KBe/w47dktNEDH&#10;DD0xqqTjSz639b8JyjmSs6fZdRXagkMD1cMsZjKqAQyiIHeHU2J08eREtpT6AQduPXPrsoY2aA0d&#10;Sx5bdlEmzJjWEYtXCqw6BoztRT7oRQVFtF79vHiq2ZU0mFGdvXRo84HDIFNNNPTtL5dYpkjNtb2P&#10;fW/tFuK1IO0YUnCumpk/yGH44JKa89Grg2HulktqFJ7fTxjSpaIOB+dOlQQrpFPVNiOD1UMsRicS&#10;symIKN1h4h28OeZtXHVhKfU/OvLfQlJJ9Kc8MoY6WDbGNbk+N7HW3JjYYDKQBQEddLhmlHR4iaOB&#10;4ZRdWXbcXuuvcW8eWW3NJ9tLHJ2JUseIJJRs8dWilI5d9iCx2t8NQfHiJ5ouCCJHEeVVJ040J2f8&#10;sVUmH02P47MtENnkeeVLCV4zuIRuzMBfhAzdJaJabE8Ywwn5U4lOrE0XaskeqqZTVymUBiBI17so&#10;0BI8Ljw4dIRhgPSlUxsrJXwV2WsP8yIsIpVRvda24G+3cAbEA+3iR11DeKowrTaVOmBSBasqMXna&#10;OtkaFbXtusNT425Ht2+XTqHsoXW7IbEUx1MTUFbJ5L+YqXCst7MCPv4kSrWMafKdJwqQFlgRcUqN&#10;siMm6wXSwPYjx43rnwir6CMazYx/pzvi9Kqql0BVVsAbewaDjba9I0nbjTi06jqFM9PSVFSRVI20&#10;KT7tjf8Ao4ZtMl0xGFJVOBApS1FelTFCqQJC0aBGKLbcf8TE9yeCFlgteU0VLXqxNOGGPhkiscSu&#10;pU6WNha3cn6eLlrIwTSLTNcqGJJpDVyfo40I/eA1HbX2HilAnE0woRgKeaioXEMLFRTzXTcyGI29&#10;0LqLt4k8TOXHi07BW0taca54TjuJz0RwCYiaCqmjfbKezqNqkk3P524XLt0k69hAOzopwmKh4/hF&#10;TgFMairUxgs2zQ7Wsfe2HsbX5tNykelbSgrNBRW1b1khZ+36+3gbfeLx6qEbTYbFYI1aCUP3tbiE&#10;CaUExTnQ1j0lT8xE2w69+1j35dSARBpjUQcKUnzcfkPimHyK0qoodCNDfvodSeIT/QVsnClSUz4h&#10;TbUVT12INU4DE6SsUVoxdmJUa6KO3wHNNpMaVY04sj7hhT7htLPFVCsqFMdQWJPgQTp28NODi1tu&#10;7HVQPun9dCjBRNHhXztTaS9wCCTYr3B9t+CZD4HhFBFQk1BpcGixSFzQkrKpU6jwJ8B/TxSAF7Nt&#10;bKtH3bK54PBjkVaDXgwpE7MXYMVOxtASNDftxCQ6g6gOZp9RbKYHEU55mrZ8Xq1CxCOKMaEFiTu7&#10;gntpw1P7bGixsBobaSGIFvIMG3d2tpfUajiF4ECIowZiZmgkxTC3hmI+nS3bW4H3Hkc3NvoNSGw/&#10;qFQko9o97iMJilBcms7YeGAYccimCqvJTbfdPFAFJCqp8cJhXeNRY8tE02VU5fJ74vPgAIG0Wvrr&#10;7BymuMDVCknGmOrG1trHXlzVk03rYNYjvxPSunePCayWA1UK6AXAOg7+3miqK2E6qdzWeaplmIpn&#10;jdRs2WDAd9o9h8Tyuqac0AUl8dxUYpJuSGOABidsa2GumpOp7ePGDTycKhU9PKsKzsRtYkAA66e0&#10;eHLoNVWKnq4268XA0XEVnWRCdeXBpoinOlMR1PHxSRYNKejqkjUbTYjx/Lj+2kJBpS0uPU6upnUS&#10;hbEre1yOxuNdDxhXhpxKCaROYZccxiqfEpR5mgBsSdAbAknxtxF3lHCGwBjSN+elhuJRzSlmKfS0&#10;CabkxZzOddCR/bxOl2DjStTAilfggfFqqOki/eIBOul/E2GgvwzDg40TKa07aMf0h6I5t6jYzUYd&#10;k54X+XKR1LS1CQRxM9ym+SQ31sewPEt1dC2RrOykTh0ieFIDOEpysZsMxqMMY/MjUkN9pXaMsCBd&#10;huGh463dpWmRWrdrv6BA1tbiUnvX2n8voueUDinKOyhLQpQ0tMYY9zDw4ZJTFFCl6jU+OpN7Acem&#10;kxRT/BNeK58eKAZorUmDSVxqaoF9mn93ELqjwo6t0DjTThE80k+2Q6f0/wBvEzSiTjS59AAwpXzJ&#10;G8Pb9fHhscRRCkkGkbV0BebfbsR/RwoUiTNCBt2BFKLC2kpVBj7r2+rhgjAUVOnUafYMUlEvmVDX&#10;t7T4cVpMUWrb1bKFHLtOuNwGaZtq6fvaWI76C/fioKBooWwU0tY6OTL5hwvMSboWp3lgkI/xH3bA&#10;mwX482Ug1pLhboDup+HQylGRkmlsQWjvYBxfT/ghwhuGJxFDKzuhEGgqjq54IhHNctYfaPw+/jAV&#10;oGNL1ICzIqfhqR1L+/xU34qRvEo2UrXpaeKKyW4ZlIGyiELJONJSumnHuQoT9A/bwrcUeFHjSRxN&#10;ccPwqrqffkU/r9HPNtFe2tuvpRgKd58EVE/Sr9/FRZApAm5k4UkK5RSttAt+tuE7g0UIGj3lMoqX&#10;lfaOF4VNGegJFTYoqi9zxUkGkylCnmnqpKf7Ta8WpWU7aLVthdT2x6RRob24o/MxSUWk040eKx1M&#10;BaSSzWawJsLjmvzNNrtdNCL0XzNlDKuf6HNmeKb5ygpJg8kHy6Tl4yrK6BH90sCQRfgezFty5SUt&#10;GCR0xj6Vq4bWWilswqMDMCaPp0t6E+ljrPlvGc95JqqrB8RwY0c0WHSn5mpk82RnLGQnyoAhBUKq&#10;sbgWPALe5neZIEpcAWFasYIGEYQMVdPCgdd3T9qjSpQJPQIBjb50fnp70xzNiPS+q6tdXsJrIenu&#10;R6x5zUVmHPOFqJ3TynO1vMeCpdggCrYXJ078jLNbpV64lDEBxyMBCZAEEHyHSZwpBmP5pu1BtSCr&#10;UkwkhIKD9wJPRxoKfUJ+K7nrrb6aYfStkvC8KwjAaiGrwmuoafBKWmllomlWVAZ5WeoLRSqpEhsw&#10;CgC2vBVY7nqsHO/WZUCCCFFUH3DEcKOrS5uWkBLmkaRhpx24iTxMYUVjBOu3W7ot0exTpdTrh2XK&#10;OpWjmSWow0PLPPDHtgMc042gsi/ugg278kJrK2rhYWpUkThq6eoUJ7O6DaVExqOMwJ68dsU2+g/q&#10;r0y6WdQ5qbrZl98awjEJaxJ3p1ihqAs9K+y1ZICIUWYA2A7MbeHFe8dk5cNQ0sJIg447Dj4Rtwmq&#10;W6fzKgRPQY2edbGGP+n70cv6HYKDpXg2ESVFQVmhqqhGlnegxelaOUefUuzs8Je4ZFHvKTYcxAtb&#10;67t75Sn1qCQIiQBqQqQYHTHHgaip/M12t2EOqMCfIFJ+da175Tr/AEAZpoMznDabF8UikoaiOtME&#10;zmMlpBvhTzLBjZkO4gG49vMmfzDWcNnQqAZBE9Q4+/CshX1N3DcJI8Q9xEg0WLH+u9JjOf8AF85Y&#10;VgKVUWKVdRUrHXsQqGYlnHlQtYe8bgbjbQcPrfKlpQE6iNkxt9poIflA2kpKo/xfxNbBnpA9avRL&#10;1VZNw30tddco0EElZiWDyU0sFPDRUsTrStCw+WprNMWlVgXlcaSC97WOMmdbn5vu46vM7Z4qQlDk&#10;oxUogqkStWyBBhIOKT01ijvC1mWUa7lhYWlIWQnGSJwlZk4AgwniD00SPrT6IqLIOPVhw/MFCmEU&#10;xZXgib5uZV+YdF3mG0SAx7TtJJGvJ6yPf788kNOIIcM4/aPtBgTKjjONGWX54u5Ce8QQpWIOwbAY&#10;xxJmcaHv0+dWvRd0L6E43heP5dxLH8w4xFU4bURwT0tDEpjlMlLUCRlaZtDZ7XOlr8RZpkOb5xfI&#10;cbcQhpJSsSFLUQR4kwISOqju9L5u0uJI0JKVDbP98OodFJj089aOmvUbP+P5XzRgOHYBSVApaqiW&#10;OZpJz+mCSRmol9/QlT7oF9eObyZO7kbabltxxwjVIwCQNMjwjDgRjRVe2pZWb1vWcVnROAETHXx2&#10;0W71P9IPUb0wxqu/zcZiqhk+OqxOskpJpWipqZS4dXMUR3S7YyPfcd1PAJk299tnigFpHeQhMxJP&#10;qQAMeAnbUg7rbyWuZgBQAWdMcSZkRJw2jYOqhB9NHqb6TYrTV+F5+emTGCKqlkrI1K3VoAYypJWK&#10;JBIGsSb6Dx5vOd0nsyeQ63OgaVRIwUDj0kkiOFF+ebruXzwUVEJwMSBBGG0yZIjhRoPSx+Ir0G9N&#10;3TZIupiUWPZh3vTz2+bnUhKhmgqYqaBdrMY2sSz91BvrwOb09lf9oHu8bJSBiBAnFIBBUo4CROA2&#10;E4VFWe9k9hvG73iiQBJE+IyUgEalEJAJE7D5UWzq/wCrjG+u3qiGLdO8I/meDSVclRLSSJFTCKil&#10;VVkOwO7BI5TuAVr+FteC/I9yUZVZ929tgcScUzt+0HDDZUkbrbpWuUsFopMQIkk4jDGIGzqihf8A&#10;Uz1Q6bZ3qsv5pzdSfynFcOwmmoq+FleGGWenbfG8Ma3aSyG5dgCdPZxqysnmipq3UFIKiREKIBwx&#10;OwdEUYXTaFKLTCkqAxISQSOjEGB0VVV6lfUZjPUiaTBMHRpokdTJL5DKXKho2DSOw3IVIsNtgeS/&#10;lOSoypIUkQfTnA9dDvLMnt2AFABOAwH6Y7euiTxYtjRcQ08RCJoFUE2se3gOCz8w6s41IKrdvbOP&#10;PrSuwnEMfxeogy9C4iaoeKMb77QXYIpIUa6ke3jhf0jVHzou/KIBk1YjL0Zzl0S6NRZmpKlYcXxk&#10;SGmq7vT+XLCVE9Mrb9xDgbjoDcADkarzFGZXPdLAUExIiduwxH40ALosvvhogKAOIicDsOyKVPSf&#10;qJ09zLmSHDusNfN8rE0jSF0asmaoMYcH3ySUdgVO46A8ZzS3urVsqtUCcMMEJiY4cQMRAqO80tbq&#10;2TptUCdkYITExw4xjspc58zX0z6mdUabLmX6WlnwXZDItKsUMdvsirV1hNmBQblUnTiBkXlhZqdk&#10;hckTj0HQZOzHAkVdm1uLe2LipC5InHr0nHrwmnr1dY1hvQ3H48u9Na+Ckw2mCLTN5MQlaOSIPEWC&#10;AgNuVlGna3CLcJtWbNm4vgouKknxK0hQJBAnaCCDQU3TQvMWy48CVqxOJgEGDE8IINVPZgzhLilU&#10;0kk5kdyT7x8Sb9vpPs5lGp5I8KYqf2LLQNlOGXipIdzoe316j8+LWaLrrClNiuNRUlKVZgBa33/T&#10;bx4rccCBRUzblaqAfG8Xmqpy1N7T2+P0fHgLfeKjhUm2tuEDxUnJ8TxaFfskfHsf6eFinlpFHKGG&#10;1U74LmCrV9tSbd+49ov469+LLe5P8VF1zZpI8NKSWVcQkDp27/lrw1Ku8NEyU9yINPtJQS7NoGnD&#10;BCDRU46JrnUMKKMsOeUdFVQO9NMMmMyltoawPx4hLx6aNRbCnbD4vnCC+t/7+K2xrpC6e7paU1FR&#10;0495R9H9nDRKQKDq3FLp+o1Nt0Y04pHVRcvrp4poa+qk2AG1/Z/Tx7E0iWUoFDRlXKc7qJHGtwb/&#10;AHEdv6eKwKCzz00LXy1HhMILkA/G37ebopmaS2K5khRCEI/X7ubpQhsmg4r8fmkf3GsPh/ZyhNGa&#10;GaS9RWu7F79+Uml4TXqerZSCeeFeKaUdNV3tc8vNIVJp6Rty35ukZwqLqh5ulG2nOkmCkXPPUwoU&#10;o4RG2pPN0mrnPVwU4ux56a8Ek0mMTzZFSoVi7/Tb+FzypMUsQyVUDGYc2YrWOwjU6jvbT724iWs8&#10;KFtvaoTt59lBFiMOMV8peS5H1n4/RwlcCl0MmlNtCs9BTPAt3XX6OXbSU026vXT/AA1bAbQOLgqi&#10;tSKVOG1bKQL6AjilJoneRQgUNepUDxH93FQNEC24p+OKrEt38OWmkvdzTdUZ0hifywwv9X9p5TVF&#10;KU2hIrqXGYatCWa5N+Wmar3RTTBNVqt7W9vG5paE0icRp0qHLNrxOoTR20rRWCCFItAOViKuo6ql&#10;1EccsVjy5xphBKTQN5zilWFzTqQdbfdcfmDwM3oMYVIGXKBImkplQVk0v6e9idCb+It/HhRaalHx&#10;Ue32lIwoUVoUlUXHfgo7uaBBd01PocIRXBC9uPpbApM4+TS7wzDo2sjji9KaD7rppfUFBRwoHkH6&#10;/wAOKQKIVrJqbVYtBEpEZAt7P7OWmmktlVJz+e638wfa9vja3t5TVS7uOqv/0dKfPmUK/LuOyJUR&#10;MiTLHKu4W0ceH1jkkZlb/l3T0GD7aAlhdC5bEHZI9lIWSklXW3CQUdzWAwMBZlI+nm60TXGwX3Tz&#10;Vaia5+6o56vVhaxGnNgVauHlfvc3WqyxuYnEg8CD93HQSkyKbImnGu2zRfNIPHX6+HVwjvBrHTSR&#10;s6TFMDVIB04UaYpdWaOQvoOarVZzAStweXNVFRg4DWPE0U6Kkqt1uvN16an0j7bs3KmvVkWt2uCw&#10;7G/3c9sxq2maUE7RV9KJ4+6sQfrHDVY71M9BovktmKZwVGg4TjGlqTNdvJ4Dvz1O6ajNMRoTbm6v&#10;pAqI9RK3uA6c3FbrsSke7z1brOs5UhueivRWdsUK2K6WN+a2YitVPqZBUQ/NN7dT9PDZwBSdVMJw&#10;wrhHTRlQxOvCeaeIrFVDdY+wc8KTgaagIXkbyzoOXp/Uk14QsDYa254mtLEbKfMOYJ7svw40oUmA&#10;g04utO5so1PG8RVNtPuEQiGcMpALAj2/EcdbVBptxOFSMYw/y6re50kUMLn6jy74gzVWVSPKkZX4&#10;ZG53DS9+NBVK5ppSlkQkAaDxvy9KAKzpFIvvDtzVWiacoiw78aONb2U5R3ZNONV4ioVZQPURHboe&#10;WBrQwrlh0k1NG0ElztY/nw4T40HqpleBpSUu2sGyJS7a9h+3iFkBJxplxzCBUyjpKiZHjgJ2H7QB&#10;0uPbbx5p4Y0jbmp2AtR5ezBTY3jVIlZRRmTzIZo/MU3Q2bZ3ZkOoHt4XOJK0kJMHpFLEKCTJoaet&#10;XqUxXrTR0uBrhlPhmG0sdMvlU1DT0kbSQIUWVUgF9VJBubnueFFjlYtCVSSTOJJOB4Y0qfvO8EDZ&#10;RZkwlNweIbhddyn94DuD9PBGUlFFIVqp6x7E8FraGhw/D6QU8lGZNzJGEV1ftubu7A+3txChKkkk&#10;mZpaoiABTVQyIk6kmyk/kdOL21QaTOCRU6tEEgvWVDSLqQoCqo+Og7/Hj3doGNMhSjTAZqCKERKi&#10;sBchjr/HTlu8SnYPnVoJqL8zMjMadrL3008PhzSnyat3YG2okVXJLDIG7mxHHkHWk1spgimN9rMd&#10;3EFKprAY2L3Xty1Wms4X4Ac1Wqy7UTUj3hytV212rSyH2Dm5itkxTvQJFCfmHa5BGliT7Rym2kxV&#10;WXFIo6uM1oO1ix923w/Ic8nCnNdMFOSW2Pp247VFGakyWDWve2nLjCmq6BA1Hfm5rVd79LHlpr1c&#10;SNL88VVuuHc7fbxqa3UuPy7+Uo0YW4+ziYryhhTb9iXvrxhQxpzhUuNi1jzQFM1J2Fhc8cqsxUlQ&#10;Atk7c1tqtc0BXQC/NVqshcWtbvyorVdE7e4vfjlerJHTI59y/NE1ompiq0bXewHK6abpwiEcrCw5&#10;eJqlPdXSI9NHLuvcW+sc05sFPNqg0npWKEpxJSwVggVTLdhy1eNKqniAGg7duerVTI5XTSxPLVqu&#10;c21bGIsbjW47Hx5qtk1HZideeq2qoskkobb4c9NXCalQSNb4c9SmZqeGVlvzeytwaz073gZfpB4t&#10;bxFJ1IIM01wzahj3HEkUrqZC6B9znTm61WKadd3uc2KtFYzKfA8tVaxPIDcePLU4BFcEYDQi/N7a&#10;1FdOgA389FNGawspJuO3s5akuknbXTlVW3jy81XuyKwaEbn056tHCuBl2WMZBHNVrZWCSrsP0mvx&#10;OvHUmmVVwhMVVUx0wdRJIyqATYDcQLk+A11Phxw4Y02ccKfc75aq8pYiMKrJ4J5o/df5eUSILjcC&#10;HGhHhp4813gcAIBHnhVA33eBpFs5CFiR7utuUmnwJrHQPLUVIi3rGGvqwJ7a2+vmydImrBE4U8gj&#10;zNqHd9XHhjTeynGCp+XmjngjUvGD9obgxPiVPNxIirgxUOrCyOzzLZx3FrfG1ubA6K0a68ulSMEF&#10;ZDoba6crtq8gVzWeAqyuNLWBHgfbzeNep5ytLQQ41HNV+9FGwLXJF1Oh7a8TXElPh20qZgKxo2Pp&#10;g9IuB+p7O82WYcbgwuqnqqeKi855W81Z2fYkdPCN7tuUqLsLaX4BM3zpWUoCtJVgZiMCOknAeyhB&#10;a2IuScfLyq0DCPwKuoWJwrguP5oSCBJSI3rquOmVSxYbko6QTVDAixszDxB4BLnf1CEhSEbYOAk+&#10;0wKM0ZQBtJPu/GqrvUv6TcY9NWahlHE5GrJhHDIJFgaLzA5eN9kbs0hCSIRc+0XtyRskzxObo1gR&#10;iREzEREnZiDRRe2P5XZjsoqNTJW07GIh4+2h+1a2l/Hg+ABoMkkUyPHPu95CoJ0J05cEVWCK5RQO&#10;7aOAQbW8eeJivBM1ygCzxt5zBbbhr3uONqwOFWGO2pWFYZX4hUrHQ07y7fecIpNlHc39g5cKCSCT&#10;FUKSoQBNRsXiaGpKSCxXQ/R3H5cVPHGmm8BTQGBHu8TU5XNSVGh+7nqdTXTMthbue/N0sFcwDt3D&#10;tz22nZrmFVxdu/PVavNFIpF/uvzYpqKyGIEXOh5YVeK7F1BCnXjkU4E11EzoSoJF7/XzZx2V6YpS&#10;4nBQR4dGlDKDMWF03a7CNT7ABxU4o4J4U0lI20xtDMn+UU7dNeJKcOFcUenEgSV9qE/aPhzVNU5x&#10;xYLJRzVE0recjKqDdtUqfEDuTxlRUCABVwEkUzO8hKwxyGRR2A7fHTj1VFcZKgyII10K3F+b2V6m&#10;uXzv8mjEE+z+nm61UWVaumCxyXC3JFx3PwPNiqE07isIW/a405uq175ireB4H2+W4AbS5P1+HNFO&#10;rGngvCK5Vs8BoFsLMRYEe0e3hsPC35/EUixKqgU1JGYfmHufEW9nCrbSkilR/IwuBy46HVtkiIym&#10;w0cXDC5uTxL3w16I2g+6nu78OqmqFw0O0d+3FlIzUiKMHRtOeFUNZ57eV5YGgN+3PVSslLVTwxyN&#10;S32EBXuun0f0cbMcavHRSgadhhohtqw2n9h4fLIS3HPVRYkErmotHV1+D13zcahJY1YAOoYWYWN1&#10;/hwOrSHBB2UcJJQZ40856z/jnUmvXEMwJGapY4IfOVVQbIV2oFRBYC318LrWzRZDSiYkmNuJ24ml&#10;zz6rgyrbgPZSGgheX3S19ra/H6zwyJikUU/umC1RWklD0/lqzeYQGD37IFHY/HjA1px2zw6KcISr&#10;qpX5Fy/kTNea8Py7nPFRgWGTSxQ1FaYTKyLISN6RKRvZTbQnx4XXbrtu2pbSdagCQmY2cCeANKmG&#10;23VBKjpGwmKN56sekPp1wPp1huZejeYqXzBhkLNS1Ajgqqqqhn8thBSR3ZS8ZZmMhBuORxkOYXjr&#10;xRcoV9xxElKUkTio9BgCKF+Y2jCGwptQGAw2EkHoHzqtfy9gJbv48megGBNc6dlicyyAt7Ba+vNF&#10;MjCrgRTnHjGIvh0uGUsskNNMwdkV7e8NL6ePGDbgkKOJFKgsgQNlQsOo4BP5bORGpuQNTr2OvDq1&#10;bBVjspI5gK5zsJqhnHft93G3vGomrpTAqFiEUK05klO0nQa9r9jb6eJqd2VDpaSSKPy5iSdCdf6O&#10;ME02alFbmy8rVa5rDN3Bv8Obrc1zCWN+ViqzWeOFlIlPYnl61U6NU7g681VTShoq96c+/wC/uBvc&#10;/XrzWytDGpc7CojLLYE+A56tislHhcwoZKuQlGYEKb9j4jTwPD23HdIK/Z5iip1WpWkciuFPE+w+&#10;edwvoe3CDbRiDwrJKsUa3Tt9/PVeawVmZamahiwdBaKHcF7DQm5vYa/XxOGgCVcTSgqJEU2QVbwS&#10;jTdr7dOPjCmzsphzRNWvCpWM7Hvc20BXXx+HN1SaiZUqYoH2TsY9SAWuF7bu3jrzRwr00M2KYbh+&#10;H4lC9FiAqojHHKJXAS7EXZQniB4Hl8sKn1SRpg/D8aavYbEAzPz/AAqHJibVkxIFkX7Ov3jhhcO9&#10;8qfZSJpvuxFd+Yp0bx4kp+ayE6W56qzWLTw5urVxY66ctVK4Hda/G63NYzEzjaouT4c0JOAq0xtp&#10;0q4fkcOWmXQuPjqp/o4JH/8AJ2gnifeD+FFCP2zmro+NJdomtwMRR2DWJkZbXHfnqcmoVRdDuPPV&#10;cVhpqWetktEhb6OUUoJ205E7KgVdOi+8Gt9P9HNzVab1jkf7J056YrcVOoaJ5p9r6Kh117HuOGNq&#10;13quoUleVoFZMQllqagmAfZ008D28OavHu9V5cmvMNFApuZKiHWYe8dbEW4V7aV41iBf97S/Ng1W&#10;ssEDzOI4xck2HLbMTVtlT5qGqpCPPXRhe4Nx3trbtzQWFbK2pJG2uEK1LMAVJGnbXl5iq0+CiX5X&#10;zlPt+8cprxitxUzCKRYt9ZMPcUX1t2PiPoPBTYtpEuL2DmfQ0VXCyYSK7alq6qOXECpaNCAzeAv9&#10;n7+B59/vV47T8qMm0aU9VQHWCI23C58L8bBrcVwmpKYrucgH2X/o5qZr1NcwRDZD/RzRwrYplNRW&#10;byDrYnjYM1siKdIpQwCzXt8Pp5atVMWkwa/nF9za9veP3nla1U+jw5bHEkVhEAdSO4+FvZwQWLQE&#10;uK2D4dPoaL31fwjjUOStdpy8nc6fdwqedL6io0sQkIECo7ylm3G54mp2p1O4YWYDlZmrVymD7jfw&#10;5bZVajMbLe/bw5St1klnhKBbWIvc82K3NZ6iBI6dHV1csSCo7rbxP08olWoxH61YpismF0j1MoO0&#10;+WNWa3b4/fw4s7fv1Y7Bt/GkD7ndjrqZjVetTOKeHsn7o094aHx8ePZg+HVaRsHx/Wm7ZvQJPGk/&#10;I7E7W8eENGE1w+Xs1wT356vbanBQi683FerqSUquh789W64lCyg7uVqtYDBvbduBt9fNVushSRwF&#10;i+14Ac3B4ba0YG2lMs9Th1Cr1d3ZrsBcXsf4W5IIfNo0FLkk48OcKDhb75UJwipVJiVPOupAN9f7&#10;+LmrxDw2xTK2VJpV+VSxUySRuSxJ3Lbw8Df48WSQYNJCAdlNk8MUx/SrdSfHm1IDghQmthRTiKTV&#10;bgCP79N30sD9Pt7cCr+VA4o24fGjlu7IwVUzAs05iydOk1NKw2lCCxv9l76E3t3I0HE1vmNzlhnH&#10;ht6jwJ9dlM3FizmAIUOn3jjG31oxeVeu0GIxCmzOqxGyqr3IFy9iWZrltCDoB25NGV72Nv4OwD+s&#10;bTicOqojzDdZTJ1M49XpwAwGPXQ+4bX4dikCzUUiyA37d9Dt7HXvyWm3EPCUmail1pbBhQI5nyp3&#10;ipY9wRmsD38APp5dQ0ikuqah1aqXtH9keN/HtyvDGnkGmlKxZHMUylCBfX6eJyKfKOIqNUGCNryE&#10;HXQc0RTycabGlpmYm4+jjJFKgDUCStWJioHusLH2W5TZSjRNDv0b6F+nP1CUuK5O6hs2F4uMLqqi&#10;kqY5jTpJUpKt/OkCs8102kIpXx15Be9mXqch1tIxVBMSfENp9RQsyzNXcvV4jKREA9XAcBtqvLrx&#10;0Rqul3U3GMtZZvXYRSz/AOizIGO6FoUlU2N2sLkXY625GbuS3DLYcgkGZ6cOoTh51MVjnbN6BJ0n&#10;DDzMbcPdQCTwz0soniZg6gbtujAg3A04FEulCsMCP30M9GodINCPlzqZiWClaGqtUxEG62JILNu7&#10;D3ie/c25JuX7yuW40u4pxx8zPmeO00Cb7JG7kynA4bPKPIcOFD5hOZMCzFGTh8oWQGT9G1t1ltqQ&#10;NANfbyarW9bvRLZnbhxw49FRLcWTtmYWMMMeGPxpykUKPf08OG2maRAzTPitZSYTTtX1rhI1UmxN&#10;r27kfR34gfdTbpK1mAMTz1UtYaVcKCEbT68zRYcwVuJ49iXztfKBGfsjzL3tpuAFu45ivmeZKzBw&#10;qMwMAJMYYTjG3jWQFpZJs0BI/Xy9KZa/Cq52jp6aFt1r7VBLFbXuQPAcDqHAMSaNlIJwFMMce37Y&#10;sfYeKppORT7g2HfzSuiw6NVaeocJEGNgSR2v2HG4U6dKMTVhCBKtlGgp8n1fTbCKTDsSj/SYjG80&#10;cgY7HjvqououVJ78n3J7JDCCUnHAHH1+NQ1f3ZvVxwHlt2e+uVdgeJ0GwV8LRqyqwex2kN2sTa54&#10;KErSvYZojBjZUL+W4RJS1EtVVLCyIWj8xrb2B+yAPHiZSiCMPOOFKkkzFMmGTYStbGMYSSoovfuk&#10;T7GJt7pDHtr34leQVDwQD0kUvkinXHMtZYxarWoyhMKVSsS+TI5KIwU72Lt7zOfhpwtbU42IdE7c&#10;RtPRh0U6HI20EOYK6oosPkw0UzVEzqYwyRu7rckBlC6jUWueAzN8xTbeBChJ24kYe7EGhjl9mXjr&#10;IMDhhziKBh5nmOvvH2WueRhGJJ40NJkRXICQja33c0BVqWeXsdx7KjfK4XVhYa2nMTxn3wYy24oA&#10;dEJPiBfXhTcW6LnFQxSZnZjsnrpey6pjAHAjzwrJBLNVZglnpaTyxLtc7FJUWsPtt424Z2Vgq8hE&#10;yBt8uOykdzchglUR0UKEeQ8YFPJJSUZYtua0fvOSBdmYC9tPjyX2e6tUhAOzCdk8Kjhx4vK1Hjw6&#10;KaaHJGN43JLHDRTS+Qod1iVmcL4H3QbfXbip15DYBJGPTsrQVFJ2bDcVwrEkjgXyq2gqFeznaUdG&#10;DbW+Pa/PJSlwdShHtpQFUczK/qnpqjJNJk3qhgUFcaNKiKGd1YKqzShl2wxDe7gHVnJBsOR8/kKk&#10;LK2FkTBI8h0nYPKni4CIih5bpn0s6q5BlxbE6F6Grp6aaKnlKlInnEm7bHBHZS2l/fvoeAw3j9i7&#10;pBkEgniYjpPyqyNKhOyg+wvJfTzKWCYhXT+ZDicEarEksnlrIjgeYixBfeJXsTwNZxnjqCGkYztI&#10;g6SOnbtoeZNlouJdcwA2AyJH4g1VxnGCowrM1RUYiqnR4bIw+zG21CfYdtuH9sQ62IPQceunnwW1&#10;GQPSkhTRJiNWY4ysW4Xubkad+LidAxxpMBrNScWww4PXNQyvv2hWDAW3Bhe9jzTTvep1CtLRoMU1&#10;B3lkEaak6f38Wttl06RtpOoxjS2oIaejjuF3Ow17nv4W+nkl2lsLZPXQYeWXTT7TyFWuylR8dPy4&#10;ZDqpERSmiyzjtfQ/zSipZJqcsV3opspGpuTYcTd+hJ0kwa1EU4ZboRLXw0YheWNzeV0FvL00ZmGo&#10;W9uUfc7tJIIBrUattWF5T6idMsLyKmUs5UxxCkAqJZJEjRJo2njKbBNISqKpJ1Aub9+Qw9aPKd1o&#10;wOAHEEA9ApalQGFV943l/DosVkGESf6KEVUu9/eAsSSdWva55JQue4b1OYHmKqhJdMCmHGMKzDWw&#10;jCa6rVoKaEbbbY0K/atdtWIPIsuMyFyrWARJ2bSPZQ9asu5ET6/voNvl58QrXoI2UqhUK2gUjwJY&#10;+z280SEJ1V4ArMCm9axMLrpIa5EqFj3qyhrqfZqvccsUd6mUyJrwX3aoONDPnPAOlWJ5PhxLJtay&#10;V0U6IYJWClo2juTHAvYK1veJ114D7Ry5adKXUykjaMcZ4ny4UILhDLiJQcZ2enAUBFFRVEto3JVb&#10;jcLm35ePJJt7bv1YbKBrjvdildDSQ7PLhABAF7dyeDZLaWhQdKys1FqI9kjJtsy6EHmlQRhW04V1&#10;SULVTGZtEjIudO/sN/bxju+NKJqNXYq1VamgG2JBYXA/O3x42tevAbKeS3pxNQlhYnepseMETVpp&#10;9gAjp2rBKoaHaQh+0Te91+jiZbgb27DVQjWYFSMefNmP4ek+JkSQxNuWzFm/SaC9tAOAZdwhayE4&#10;fDChGi2LSaDUwlGsw1HFkUn1VyRCXBI08eUKa3qipElJ5x3RKVAGovfX28qlBG01pSxwrnQ4NWVF&#10;WsNELyN4E20HfU8UJa1mKYU/oE7KG/K+DVGTaiHMMsQmZZFLJuYKe41IA0I004KG7ZGnRxigfcXB&#10;fPVQ5YQ+R87Zcq44qZafEFiEqpH7qXEvvC322+knx4he12ahjI2Y+VFgCieqgmTKOIfzKSmlnLUt&#10;OzMQXOgJup2roB9PBHZrTc4048rux10sWoMDmopMaCfJx0syebtkIBAtqznUg+zl1hWuE7PnSIKI&#10;EHEnqrPnNq7FcPhXBizYfB+jjHmbjtYbttu518eK27zUAhXCkiGdBJ4mkDh+LRFPkq4BgSgUnuPD&#10;6PrPFKxpxTVy0TSczHiFNhpMUDK7Pu22b2Htp8OFL9+lKYGJ86NmLNS8VYCgyku7GWRtxPtN+AdZ&#10;1mTQvHhwFRXG7txqnga5w3U68airzXcyqtmHHQaaUONRxVhBYnTl5qkVnSqKXlib6uNk6qUpRTJi&#10;E0ZXcAVkNyQfEnXQeA4k1mlwbTTIZZwb2PKya3pFK3CMYjWnCVhO9WJBvYe0fnymJr2CdlN2I109&#10;dN5kh079zx3ZTO2m2wPflttVqXDAbWU6d+OpTTKl05CkcgMVsD24+BSQqisUtNIuqjXnimrBc1CM&#10;88Jt48YKyKUhAXXH+aSxvtlP580Hqubep8GMEG5P1ce7yaY7mKWWG4skkbRhgQwIt4e3jRg00pJF&#10;I7HoClS5HZtfv1/jyy8RSho0kCqg2TU/DhWYFHAk0IuA4hieExmqwujk3OAGZ2spW4NrdyL8Tffg&#10;TRS82FYE0Zjpn6n6Tp+mIfzPCoqhq2MReVGwhRGV9yuxszvYXFrX+PK3FoHUgE+3HCkP5QKEbaA7&#10;qhmV88ZtqMa2pHFNK8iRIWIRZLEqNxvYNrxbaNBCYqzaPy6Y40nKOmjg7C3BQhMUWrWVU77lYW49&#10;SOKjyNHEL81MU8kFVRY8WUEoDbjYdFOKYO2os8q1B7342ohVOpBRWWlgWNhsGvHEJAqi1E0qXoZG&#10;g3xqzAWu3gL+HFQxoummCpUrrpbjChFLUmaz4cPNPe/HUY0w74aX+FZdpJqCfFK5XaOFbkIAWKnS&#10;6g/Hjqk4UnQvGKSsuYK3KEjyYK/m0gWNHRm1U7tdxGpPw+PA+Xi0qKFgtw8medlL2pzp/NMNhpWc&#10;OyAo2t7re6+0jglQ5qoEvsaTTBVSJUqdxLH4niikaQU0kq3D6ZtQNRxCtsGjpt1QpLSSmhkuo7fs&#10;PCxR7ujsJ70U6UWMrUe7Jp/fxWh7VSF220bKXFBS4fKoeUA/Trr9fDVKQaDrilDZT68tDDF7tvo/&#10;u04pmKLQlSjSZrqtZxsj7fqOJVKo2bRpxNJWuwSSrXeR7eFq2NdHbV0G6SsuGyUchKobf0i/Cgta&#10;Ngo9S8HBtrF8zMCVC9vr5XURTmgU2T1cgJvxG44RS1DYpxw2viWnlhlhR2kXaHa90IN7r8eVT46u&#10;rwU6UFDTu29tST9PDhpsURvOqpSyGjgC7rFrfZv4/QOGuCMaJBqXQodOM543lPEhieVao0VSrJZw&#10;oJBRhIhUNcbgexI5ZTSLsaViR+NEd5bhYhfPCj9dLvU51Riq/wCQ52xarxnCcWlo6erjnmeTbCsw&#10;3Oq7gibEY6qtxYW4Q5lu3bXTR0JCFJCtJGGJGE8TiNhNABxtTvgSTgMBjA9KsTx30ZdCM9yRVPQT&#10;FcLy9mympa+fEGrYv0CNJUBUqvK9+oqu5vYKF3KfhzCS83nvcquFsXOtxoFGiNpSUzHBKffsqNr7&#10;em43dfLd0lS25SEkbSCmYkwlPVt2UL1f05peo+NNRdSsdpc/Zow8UNGtaMLSGFFiTZDHTRsrXWxZ&#10;lFiwJIvY8Agz+/U5rSktNeKElck9BgRjsFAe63jzK4Pfob0NEK0gq1FQH96mMRsxognWr0derCXP&#10;dLjK5STC6SvjU09TilTBSRTiCUwh6aEMXlDLtPurzJnL8/t3moK5V0JBJxEweiDPGsqd2d5G0sFO&#10;ClzsgkjUAYgbCDIo5noDyXh2eYq7LWYcYw/EsSgjq4flY7otN8lJuctJMQiARvbb2005CO+GaflG&#10;9YSRPnPiGBAGJxFRvvbdruUFSEEL8W3DaMDA6xQvfiO4RlvD/S9QZuzhTYZiWGRLVYVQpDGyxSVl&#10;GFro4KmWmX9JIxRrG4trrryO+zxx7NrxWhS2yAFnUMSFEoOnUfDEifSoz3E/mWdr1vr7vQkEAIMk&#10;YpIBUcIw4VqydNst4DnnOMENXKmE4dVysA4jcrGrlmQBQQSFNlFzftfnUa2bWhuTiQB68D+NZdXL&#10;ndQlZx4nbs/GrJuj/QbpdFFLiwxryaumniG6WYRh0X9KpEMQ3nt4n4cx93sz29tVBAQAgg7ATEHS&#10;ZJw4jhUS5pmirQwgSI6PTaales2lzBkzDosvUsfk4fiCQTHymK+bDUKwuVRgLK66Xva+vfhluRZJ&#10;u1m5XirHowIjjHEHGluXFLo75WKsdoGHEQeuiQyYlLQYOtJGih1RVLm9zt7feOZSSUinIDqqC3DI&#10;s01WcIWwrEZ8LNQJYfmKeUQsNw3IC494KWAvbgZvWPzAOsakjEiAZ/HCaHdu4y03CwFcYInqOGyt&#10;iLpp6j/QnW9M6boxjj4hQR1UM7V9bXYg+K1byTUxNTTx04QJ5UkpaxkYFABzntm26Gbs3artkCBp&#10;CUhIbTCVeFWqZ2RgBjWF+dZRmjd6b+20wAkBCUhCfCrBWrbgAMAMcaoN694j04n6m1WF9MAzYBCs&#10;Jh82OJZPMCBJw6xEqAWW6juAeZs7uoeatwbmO8xmCSImRt6jBrMXL1vu24XcYOEmYmIOIicfOgu/&#10;mnlSxeUPsDaPC4OgF+DFajNGaG+JqxDoJJ0pwbAcPzFjWKRYHidWiqamdlWKF9RIpVQZHAZQR9IP&#10;ITzpd844W2EFacZAEkj1wEgxQAzB95ayhsSMQcCZB/EULvrv6o5B60JT4/08joqelEGHyyzxSS+Z&#10;LLErQSsGlszJKp3WC2FrX04Q9n269xu/KbhSlTrAB0gAKIUBCZgpIiSaAm6u7S920lS3C4TqEEJS&#10;AFGQAkT9vST04VX5R9NcXxbDXxt4o4qNSFMksyg3YXFl1ax08OZFuPtpXoP3eVSx+aKcBTtgfRep&#10;qZln+UkeZjeOLyi+5j2BUXNvoXhbcXrDQhRHPupgX5mJj3Ux9V+imLdNaSkxTH99FNWF/KTyXV0k&#10;S0qpZgNSp3du3EzF81djwQY24+nCj6zuS4cDI4x7KM1X5w6RdXOldHlDOWaRg09HWw4hHMR8zUK0&#10;kJ85EgF/ediQLkWOpHIMYy9/JrpVygaypJQRJAICvCSdmFBhnLnsuuDcfeVJ0kEnEA4Seqk5016L&#10;+n7qhmuPAcsZgxGapR5HnrMT7SiMBmRKWAghipupJtYEHh3f53f5eyXS0FHZCOEzBKlewwONL81v&#10;rqxaLiG9R4BMYTMHUevbR+ep/Qb09+mfpquYMExUyZgqzPTUTtLSRrFUiMmKSalW7vG+q2J1JHMc&#10;N3t5c23vvtC29LSNKl4OK1JJhQCzAChtwGEVhpk+9Gd7yZiGygJaSUqX4VrKkEwoBZhIUNuAwiqY&#10;OtX+dbOeZRh+bcSqK2XcIolkKgIgO6NfKiAAADEC/M4fyrVu3DICcMSJxPT61nfliWbL7UgdJG09&#10;Jkk0ACZcxHBcTkoq8MHjZ0YEAe8pvbx41bIJNC559K04UOeD4bg6YN8xUVZWo3ECNUudtrqxY6Wu&#10;eCXvVoMAYdNRy8olWzCg8x2mqqgbQdTpcfHXufjy76Sujy1WlFc8Ey8rWapU6+2/1+znmLfpqtzd&#10;n+GlpHlSjmjsqgD4f2f08NPy6TQfN6pJpsnyRQISVW30afDw1/PiY2aeFLU5ks1hpcEhpD7osebQ&#10;yEVZdwXKfhJDTQ3c9v18eLp0iizSVHCg7zDWowbymt9H6+w8D9y5OyhXZtRtoNsPNVUV6xtrY/w+&#10;n4cC7RUtcUNHtKETRlMtZeZIEZx2/Z93hyRmGtIqHLu6kmlDW4SAQqj9fDispoqQ/S4yzgyTRjTv&#10;+0fD48VITRLcPGaEKiwSCknEhF+xvb2H6+OxRMpwrEUvUxRaKlCrpbT+jjlF+maDjMWZayUMkLWv&#10;2tp8fD+nlCaM2mRxpAierma8hv8Ar8eNyaNoArsoxPvHmq1WdaYMObiq6orFJFs0A5urAzUmlmKn&#10;XnqooTSuo6hCov8Ar48uKLVJpzMYk+vlqY2VhdPI94jnqtM031WaY8PUrcEj9fieUJilCWCukhU5&#10;u+elKlr3/XxP7ON65o0FroFSYfKqhZz35emFeGpq4HQu24qLj9fG/PRTffKFYJct0R7rf6f7ea00&#10;6LhVJmuyvcnyhp+o40UUYIuo20x/1alh95v1+/jQbpf+aBqRDRiMhBy4EU0pc0vMDwyaaxHb9f28&#10;eSmiN1wCnHHcHljp90YPb+w9uXIphpzGi+YxHiUdRuW41Fx+R0HxHCZwK4VIVupChjT/AILV1ZiC&#10;yX7Afdp4fDihsmKLX0JBwp/tI3hxRFFs1jMLsddOeirTXAYdJIbDlYmr95FKmgy2Zodz+z2+z6OP&#10;6aK13EGkrmLJ28Fok0F76ew3/geJHGgqja2vdJxoNf5VTYXU+UFswuPuN/HhWGw2aFXfqeE0rqGl&#10;WUBiO/DMCiFxcUqqWgp0G5+KAIoqUsmnJfLiF17Dl6TmTTdiGOSQKQp42pcUpbY1UH1fjddM5OrX&#10;+n9vC5bhoSNW6RTP/Ma32cT6zS/uk1//0tNrMOZajNmFQSVlvNhi2Aganab66knkpXDpvEAnaBHs&#10;qNra2FosgbCZ9tB4AB24FqENYZokcXI5qvVDalplJb283NXri1PAy3jADW7nXlhTZVQqU+NdKYOl&#10;9Xln+r8JzHPVUs8WLyTzPMkSD9NTRxD9CqSNcljqBYDhUW3S6F6vCARpgRPAztwpaHU6YjHpoKPl&#10;6VUEX2gL2ub8NqR01yU8ZksDbjwM1uam08MMsEkGpNgR9XDe3XqBQeqki5BBpKTwPT1DwsNFbT6D&#10;qOJFjSSKWhQUJrLEfL143W6c46mIKUJ8ONzNNmoJCNLf2nlYpyalmVUAVeUinBjXOF2Z9tu/PVsA&#10;is8qWNjzVWKqecv1lFHXR0+JIZKUuhlVW2sy9jZvD6eLGlGCBt4U2oaiCa7zLNg5xDbgUSwRRhlK&#10;qWIa5uGJbubacQ92pskK6aVYHZSd817Wvy1arHra3N16vMNtj48sBNarnZm43srwFSEGtm7HmqvX&#10;JY1J90c9tr0U6Ujs8DxSDwBA+I4ZsnUkp6vhSdQgzUYzOpKjS3C0iDV/urGm5rnwHK1XTNSBHFHC&#10;Gk+1fv8Aw05rbsptXh2VPoIKdpGLONNbHx+7lVVUGazusXmMi6a8rjSlSZrl5e5f0fhys0n0RWem&#10;q3p3UDuCD+fNxxpKqTS2rXSuw+KVbFk3IT+Y4ueEpEeVFLAKVEdONJB0lmZooRubS37OFwVG2hC2&#10;2ZxpmqN9JO1NUAq6kgg9wePTqxFKwIwpzjgVgCuo04wTScrrL5SnQaHlauDWWD9E2vNGr07RBX1A&#10;15qvV1JDAjbZhow1+jx4Y26sSOkUw4JFHx9OeUeheE0tbX9SaT5i9NuppWikqWE6Pf3I7hBujPiL&#10;acAt848VjuzGOI2Yfvo6ZYTpBImkB1c6jZHxatqMHyVQvT0ge6GTy4/duHQ+VENLXI1PDy1YWkAr&#10;Mn1osuHBsSKLtXVHzUZQbQBbQDh8GwKIiommWTC28sagDuLa/wAOOhUGvaTTFOldTyeWFJ7aDXvx&#10;pzx1ZOFRZpG/ydQpVrDQ9+I9Ip0qNYbfveHKxWtRpxw2poKapElZGsyAdmBaxvft48bUJpSk4yax&#10;47V0FdVyVMUXlxub7doUajsFHYac0kEYVYkE4Uk5qlEYiPt4cdit7awUc6+ZZvHT7+LmcDTKxWA7&#10;Fk1+j7uJ1CDTopxdfcVkUDb9fGRWqgE7rl/p5utxWBJF8yxsb83tqhwqS7sq2uLD2ccApjbXCmrf&#10;Il851LW7a215o1uK6qK75tgJBtv2AOmv08sIFe016eknRPNPa316fDlprwNcQRsvzdaNclkHjzVV&#10;qRSNSvVItaWWEsN5UXYL4kDxPG1HDCrDbjTi2FV1R5tVhVLLLRpubzmAC7QbXJ+Hw4xrAwJxpzQd&#10;o2U0So8dx4jvy+2tARWKIMJQxPax4+gwa8rEVzqU/Skr+t+OuDGmUnCstOpvytaNODWAufy5qmhX&#10;OEMwva3KVsiKkbuaNartQr3BIUDlK3E1wFy2vFEVWpcasrAnUcqarUuaSEqota3581VTXOFio9zl&#10;wapFKF23UA297g/f355ZkTXmh4qZ5kDj48Q0YExWKGE33MObNbGNOUc8sTai4/s5ur6ac4alZBdt&#10;Dzc15KdRqZ5kbJ8eemlJZrgyAi/NTW0txtrAwXta/PVfRXFFtovN05srt5Ng05aK8K4U8rujj2j8&#10;xxa3sNaUnjUWN2F2XiStEVljmd+5vy1UrPGFsd/N7ac1V0b2IHjzwqtcCttW5anQa6Fyb8tXqytB&#10;UGnap2N5UdtzWNhftc9teemvddM71WthzdNlUVHErl7DXm6ZmadqOrNJULUTxJMoDDY63W5GjWHi&#10;PDmiNQimgYNRK+oepmaqZQu4AWVbDTTtzYEYVU+IzTNIolUgnlhSdSaVlBjmHUuXp8EqKRpJ59m2&#10;RdoCMv7zH7RHwHGy2SsGcKulYSkiMaT2J1c1TKr1TFjaw17Adhwxd4UhRjTclOk52ubA/G3GdlKB&#10;XFqBFciNjYDQg/t78uBNWNSsPqBS76OKFZJJCu13Y3Xw0t3vzShxrYNS6tKrDJngqfcmQ2K2IN+/&#10;jzyVBYkV4jTUBnmlvIxux45FUPXWCYGmUNIwuSBqeaGNXOFOuJYXieDMsOJIqO9vdVwxFxcE7ew4&#10;224HdlOKQUbacaSRP5acJiji82eRX88qfMUAf5MMD9g9zypTjqxwGz51fVhHvpfdO+oOYOlGMwYz&#10;gddNS1FNIkkZiLKbxyrMvvKQ1tw9vjxBdWqLxOlQB8+sRSxl9VvsNHIxb8Rz1X47WtDlHMNRhNL9&#10;oU9N5dP5irdtsssYM8i3J/3S9vHgac3Ts2kDWkKPSZO3oBwHspcnNXXVYGB0fuomGceqfULO+OPm&#10;jM1W710m/dMGdmu5u48yVnc3PtPBVb2LVsnQgYdH7oFFztytwydtMeHY7STpI2Mxhp9yLEwYqCtt&#10;dw7s1/HitbRH27ONMpcnbt4UlJhK9R5e4sSTb9fo4uGApMRjXZnpkgaCVG8xgQbfkb8qRNewFQY7&#10;b1D/AGR3sdT9HLGqCn2gxqrpJdlA5QEFTZiNG0INvbzyGwtQmtqcKRhUGR6YVYecXAAv46j4cddl&#10;RqqDhXKvq6Kufy6VGjjHtAB+Og4jCCnrpSVBWym2SmRdImvc2A8eXB6aqlNc6jCq2mSF2CO099qI&#10;4ZhY294fu38OeSsKnqpfoKQOuorQywOYp1KFSQQfaO9vA8cBB2V6IqQhVFuO/wAebq22pVJT1WIy&#10;mGkQO6qXI10Ud7W5VSgjE1sJ1Vi23HcX5aYrycKwkqoNjcjjmqa3MVniD7huFx3uOXRiaaVsrNVy&#10;x+YqaWH1XB4sfwNNoOFZKjEPmYfl0jA27QLX1I+J8eFoTBmnyZEU55fny7RrJU5iScyhiscUSqQy&#10;2+0WbsQfDjToWrBERxJp1BSkY0n5mE8zVEqAMxvew/XtxWBpwpIemsCkmXcl156tzNctyqSGIHs5&#10;qrVBmhjkkDm+hBH0jlxVSKmSO7gbiCe49vNAAVam6QySsEK2I9mv383TZpyhpmeMR3sTbv4ctE4V&#10;qYqVX0kEcK0wTU67tb3HcD6eGbwgAczTCMTXSI60q0wayLew+nvc8K4ilU8KbqiBCoaQ3toPG1+b&#10;rVcafzInKKpI015WKpFOtOzbtdeXqhTUxUL3DD4coTWtlNvzNQzmmhP6M2DAk9h3+7m0IBUDWiox&#10;FKB3O6OC4vot/D4E/DhndYQOikbPxrjLHIkmwssne9jp9/CpJmltM0tNMGJLbR/qjmzXgamLRNAg&#10;ZpFPwvdvpNuNaqd0zWK5e7btB7f4DlqoEztru0TgeZcjvobHm8asBUKrO43+O7sO57k+082lMU9t&#10;pvmEhXeFBHx/Zx6t1D8zathpfvxyt11vKx+7zUxW6m0m5YHmbx0+kHsfq4csHQgqPl6UkXiYrnh1&#10;JUSq06kEXsR43Hw4RlzhS2MMKbq6OaprxExssYva/cH4e3lDNNmpjRSWHjflK1WdIFBFx35atGnO&#10;MU9vLY+Hbx56mjhWVcOgdPOBuLnTlK3UKSl/SW/d56Yrc1nhwxWIZibfTz016s0UBhmJJNrCw9nN&#10;Vqp1O0iTgjUE9j8dOXSNRitHZSprq+V6VKJTY6bh2sw4d3Ku7SED186KGUSoq5imQlozt8eERoyi&#10;sVS3lWMgtcXF/ZykzTsRTf5YlcNa31c3WtVT1EcCe4AD9HLxVCawSVwn/ROoYg6XF/48vFUONYar&#10;5SMqBGpfwJFyPo9nKATXhIpzqcHjnw1JKpmjlCmMMo1HssfC/BG0nuGien3H9aLSrvF+VcqYmnjW&#10;Fhu7C5PsFuEAoxNO4YMBY2vywqld2N9Neb2VU12Vbm5itVxKlfePKTW67WQHvxurRTlhlOKipBB+&#10;zr4dxrY34aWbXeL8sfUUiuF6E+dRsQm+ZqSdNq/Z/aPv43dO96vqGynGG+7T18agMoAtxCBS0YVg&#10;dFYbeerYpmqKaRzblDTgNYadnoXEge2oNj24nUNWBp0KisNU9IffiIZzcsLeN+exFe21GjenaNid&#10;HBFh3vy1WpyaQYfQM8gHmSi3cj3T2I+jgoSPyjRPFXwP4UTn9svqHxpoXMFclMtJCAqgWLBQGPxJ&#10;734DygKOo4mjoKgQKhyzPUaym7fTxREVTbUdlPt56K9Uqn3A6aHjor1OMssjQCFnNu1v4cb0gGav&#10;NcYpalV8tXIHiBpy2kHGqzUiEeZMsf7zaD6eKEJ1kJHGmVHSJp8xGoVKdKGK1hr2HjoQeCK7cDSA&#10;2nz4eoovZRqJWaw4eKryWplcBWXUHW4Ha3AmuNtGok7Kjx4u2FxSR06qzSsDuZASpHsJ7DjbjXeR&#10;NOJXpFJ9qgbSUYsxN9BoL8epusRmeddjLYA97689WhWSKmRT7mt/jfnjVqlLArMI4wd9idvcn6F7&#10;8pEba2cacIstYjLElSIz5UlyPdI++9hzTZDq+7G2YrShoTqOyp2KOaCOOigQqiHdqthe/vD6OCG8&#10;WlA7pHJ4iixkFR1mmirqKaqbzoovLAPgDb/kI9+BlIKMJmjdR1bKjqwkbaLC3t47NN1mZZNylANp&#10;0DA97ezlZrdTJADa3c8tMVqojxnddhp7ee21qo0ipcganw54itV2iSH3O5PYc2ATgK3MUqpZ4sIw&#10;5YIbF5BfUDse47+HBa4pNk1pTtPw4j04UTAF9cnYKSPmqXulr+J4D6OhhXazRG4kPvW054VquPza&#10;q/lad+er1Z3mDR3HPVuuMcTEXJ15qtVmVSFKv256tzXCOyErbx0typrQpSYJQK5NXUHai/EfSD9/&#10;BLYMA/tFbB5ehoruXY8I21ExGolrKkuzWUHsLW9h+/hfeXJuVzwpSy2GhTa+zcGU2I8RwpGGIpYc&#10;al02M1dLoW3Je/x7eJ78P2b9aCArEc+tF67ZKtlCFSCgqMMGIGqj8xghWEsd7bu9h4W+PBQxmCH1&#10;aRI4e6il22LYmuvJVhuRgLHh9sotFYJoYyLSruJ8bC/1Hw4ytCXfuq4UU7KYa7DPcMsBPibezx4E&#10;rjKgJLfXz0mjlu7JwVU/Cs1ZtyhEk1A7mGVWYKoNjdgbnb7x19ptxNbZw/lqiiYicOvA48faardZ&#10;YzfAKUJ2Y+7y91GNyj1uOPTmjxFFikIkIFgv2bN9lfhfufDk52O9jVx/dcNvMD5moYvd1Vs/3LHZ&#10;zJ+Qo0mF9Ns64/hhxmMGOkHuJKkX6NpSLrGZWIAJ4Kf56wvBBB6ceHkJqNnkflTpWIPQejpioePd&#10;C+rGXdtfj+GVNNTM/lioMD+WSU8yyyOFVvd109nLM5vbvmEKE9BOO2NmJHrTvehAxFN2FZey/Q4p&#10;FT54LzUziQsyzhNhC+4ZSlyov4ePFzzq1p/ZbcNomemKa70nFNJaowDADiJipaoyU20e/qi3HcDx&#10;1HL6l6cRB9tKg6YpnzDSYBAsaYZUIqqxDFmsNtv8Takg8qknaqlTRUeFew2nxXD3GJ4LXmCQo8Ye&#10;N/LsrDaw8zvqO9uJnChzBQkbY204TwIoRc1Y02eqCozJnnF6U1qJTQRUtHS7FlijXZudrkFlBO4n&#10;vwgt0m1/ZNJOk6pKjO3h5HorQEEQP0os2YOnmR8RfzoyYqhrbRe6kKu0BY1sB4XPAtmW7beYjweE&#10;9URsjZgOjGpAy7PX7M+LxJ4z5zicT04UlMrp04ytXOOqGGNsijjME6TtDAkjvr5uwbpvd7L7R35i&#10;tnm72YWH9yxGE4ajiD/EYSMRWRmVZ1Z3v3bcY4bD0Yk4UhM4UeQK7Fp8T6Y1jJE7TtFGyGNfeYWW&#10;OJveYA3ALdxbhZlt3d2YHeYEevCCTwoyu2WHidGI9nHYONC7kLOGFYZh8uI9RoppTGTsSGSNWePY&#10;BuZm0jIcdvZycbTfFVw4lpYAkxqx6NpOAAkbAONQ9f7rwgrZMEYxw244bTh18KBXN/UjDMcrxSRK&#10;RRRBivluXbfqLG4C2I78TbxZou+IQyrw7TBMdBHCemjPJMuTYgqcEqPGPZQS11UauqMyXRfAaae3&#10;UcjxDegRQvUrUZp2wHMiZZrY69IxMwJBEjMQQRYgga24kuLf8wkpmPKlDT3cmdtNGJyQ1QFVSgXc&#10;E7B4a3tbwtx5AKcDTavFjQr9P8kPTRDH6pnE6sjR++2nZkYCwFwe/J6yTKhbp7xe0xGPDaOAx6ai&#10;3Ncx1nu07MZ+BFHC6RNguZqupXqYtXi0MEG2kjSp8vYyvd0JsdqMp7LY3HDLMwtgAswkk+IxMzx8&#10;56aAiiE7K5dSquvqcJbFaKmiTCa2dqeiLSGV4RCAwi3GzALYi51PNWKE6tJJ1gSrCAZ402DBxov/&#10;APLhDGWkAcsSe38OCnTNK9eqk7PQyKSyLrfx4lUKMgukPmPGqjBoDIw2y2tG4uCpNwGW33cDmY3i&#10;bJsk8dm3js2ddCGztvzKsNnH8Ka8ndac3ZBoayiFMKuCvniqHSS6EuikC8hBcKdDYWuRzF7MbBGa&#10;O96owrHZiBPQJipmtbk2aNAGGHVsoLFxWRKyTEaeNYJJ2kIRNVUOSxUbtTa+h4bFvDScYj1ikGqD&#10;Iw/WuMST1M6qDd2FwO5Nhfty5UEiqaSaE2r6V5rw8RT4qIaaJ1jdTJMvmWkFwTGhJAtwqtrpN8vu&#10;2gVHGYBjDbj1UYO25t061wB1kTj1ddCbl44Ll7DkliRKuaFdXEZYMVv/AIjbtyZrbLTbJ07Cdp2H&#10;zqL7m6Nyrq4c9VR8p50zJhdVPLhpvQAzPJG7ABVlFuw1Y37a8M7mxQuJ24CfKkk0t8G6uZqyJTvh&#10;2C1yNQVtM6yxxafbbdslYDcbHwv24UOZci6MqGIPHq6K2CRQKY3jVRmLE5MZlAhqZ5Nz7BZToFuA&#10;ST4ak8P20dwNIxAp+Jp+iylnCmePFaYCWOIsHKe+bbSSN491TxK48hfhPGqpWIo5mQOtNTgWHYQl&#10;AjPJWx7ZleO6pMV2HaWNjewN7cgneBKbQLmJExiJieI8jhQoyizN44J+2cTj6e+jq4ZlDAs+Upxa&#10;tpEjevpghkNi1niKi7EEjbe2lu3MP13Duv7th+B6BWTpQhhMAYR8du2qwerHo+zDguZZq0S+ZSTQ&#10;wtufbGofaUfbfc7XZR3A78m+y3lSUBJEEE9eE4dAFAB7KNStSTIw+Htoi2ZsFqMrZhlpVBMabGjb&#10;U3Dre3t0NxyVbd0XCAePGgS+33KoqblPL+EZqxJoser5KEKUA2pvd9xPYsbKB8fbylw4tkANJCie&#10;uAK2yhDhJWYildheRMp4fiDR4ziyQQjeN4vK4t9n3VsLn8jyS7NlbKNQSSogdQ5BoI3D8q0jYKa6&#10;UR0ldHNTK06xOCL+7uAPj7ARwVKRrGOFFZVT9iGKLXODTUsdMCTdUuxsT/iOpPGm2tHEmmiYp3jq&#10;8fgwlYYql2p5SXEO/wB3fa19gPf6eX7tEyRj0/rVNVPkWNJgky1OBRIkjwiOSOXcwDH7RPbX2ezi&#10;Esd4IXjjIIrZVXLD8YWWOskkcxvVqUkUD7W3Vfqvxl5IQATsTxqqQVGBjQdu2YZmXE4kIhViCCtu&#10;w1BY66/DkY5hepuzo4cOfOh3aW6mBq40ncWwvGqmCPMFUGkgl3hWAYhdupBLaXHw4WNLQklsbRFL&#10;XEKI1nYaSL06OS8jXX2n2fRxdspIDNRDThYvM072t/Zys4xV4rukoZJZdkZKDubEi/3cX27JuDHC&#10;kzi+7FKlfKp4xGw1AGvt4M0thkQmiXUXDJrA7zqnmw32gXuD4c0pY2U4ECnbDaSorRvmB8tTq1r9&#10;9bEn28uhM0wsxU6sWSr/ANEw2MmJQSQVAJA11+g8RXCwMKdaTxNI4QC5cKQDrqCO/wBPGkpp9Rrk&#10;agUgMxIGnjzayEDGtpTqptTERNO0ku4qw7Ke5HAhcOF/DYBRu2kNU9x4piHkPSRSt5DADy76adr2&#10;7niD8umZjHppwvqOHCmWenYt5h179uKoikhVUXZY89FVJp2w6SNZW3C6sLN9Hf77c2Gy6dI21oq0&#10;YmhVrcFw7LariOD1XmsWFtxXcLr9rYOw4LbJAbGlQxjH99Bd5ZePVTWuacT3mKaQ1G5h9rUjwAXw&#10;4scSnhtptLVLLp3g6VWYUgrZHo/OLR/b2KbqW95hr3HbhPc61YEYUplKRNGdxbpZTYXi8NdT1CrT&#10;4jSxyiUsERwt9CzkllB4qtrhCU4DSoHZt9tB11SlYHEUBXUObMeFSTYDWSf6FLDHcxIAjh9duoub&#10;Ed+GKLsXQ1DAyZpxtkIxoJ6LOGIYM/k0z3iLA2Pe222p1P3cRupC6NUtTWPMmPYbW0Kz4amyo8tN&#10;20qApB1G3vr7eB1d4u3OmZ20cMWYXiaQGH40JyaLFzc/pLMfbbS54GXtU6weihQ2kRpjpppqJXo5&#10;RHJcgqpv9PFjbwcFI3GCg141KEbl+PHtVJg2TWE1txYd+UK6dDdYTLM+gHG5Jp0JArDLDLa/L03h&#10;XCAbX3En6+WArRVFLjCcEp8ShNRV2FgGFjrt7a2178dAFJ1OGmvGMsGg2PGTIsi7ha1+9uw57TXg&#10;s0kpYXibaBY/HiRQilqDNQhK5axGnGNU0q0xUtYizA8UCkijFO8GwC3FgotVjUpKhQQpOg5cGm9J&#10;NKDC6FsXL0lDDJUVRX9GiW73tqD4co44lsSowOukjiwyJUQB0ms+P9NM34Phs2J4tRtAkSszX1+z&#10;YlbqCtwDfvwgN606YQZ59tbtswaeUEoVM8+fuoIFcyyEub8cTQxUazIjlrLxRFMExSmwuORGuf18&#10;OLUIorcXNKOpwuTFEUBSNAL/AEH48eUiKTIc0mn7DMrYdSyRx1MJlRlLXDWCnw3FbfdxAWCRhRom&#10;4ApZYHjGMYVRVmB4HTJLFVQmF3MAZxqT7rH7J4SO2oKgVThjtopdcQoydtAvJhE1dVySOLu5LN9J&#10;79vjwTpZERTv5jTTpT4G1EA7Am/w/U8VoSE0gce7ypLbU4rpJUSWr2jTlCqKeSiaTWI4obbQdeFj&#10;j0UcssUnvmpWkuO54WhZJo30AClRRkrCJpWHa/fhs2o0SODGBS+kwHE6TBlx8JeFTGbg30fsbDw+&#10;vihLwUYoq2mKdsFzO+GUVVSTQxyCpCWZ1uyFTe6a2F/HiwiaSlNJutaOffIum4k2+u/HDsracDSg&#10;yacFgn2YrGH3FhfU2BW4sO1weebEVR8yKESfDsWwCmetwwGWjlji8w91KsdAzeF/h7eLDjRMkwaC&#10;PM80eMjy6eJYtxbeFTQ3t28bgjueErrHeGaFzFyW0xWLDqNaaIRg9rfwt4cMW06RFFLzmszTxLFM&#10;UuvFJpAlQpjkMqEhuJpIpeAKbpKeKpJ3jjBQFUrCyjZWFcLSN90WvfjfdRThfnbUl6mooUL37cd1&#10;FApoIDppjkzFWzybNpNj3t+08L/zKlGKMxZpSJpWYZ5ktmk4cN440QvQnZQi0FHBLCN1vD8uGqRQ&#10;XcWQai1+BUjHdYH9fjzykA08i4UKRtbgUO8gLf8AP4cLlsg0eN3RpM1+VaiS5jQ3OuuncfH48KnL&#10;Umjtq+CdtJGqwqroD+k0v/RfhOthTdH7b6XtlCbkLBqWop5a3Em2OmiRuWBkDLqFFtSCOKEtLWPD&#10;RPdOpSdNW15R9BVZiXQabq9R+VJhTQQSyTAhmEFUoCylYkIRUZhe73+HIrzPen8g93BBKscB1HES&#10;Tt9KjO5zlNqvTtPRh8/worue/TY/SLLNJjOMzPFiU8qF4JDEoMLqfKljCszsGI1udL625IO7+dJz&#10;VRCB4ROInaDiCYjYabTmreZpJQekcYw6zFBHLmqbLpieMgONBuBI7aXFxpyUXVACDVLdguKkUa/0&#10;c9W8l9GM3LmCPDRVY1jQqKQVbNPPUeVUR2anRAbMDKo0JvqOY+bwbprzdsrLhCEQrSIAwO0k9AJ2&#10;DhQB31yx7PW+7UshKNKoEAaknBUnqJ9K2JsW9SHpi9H3R/AepHXTC6PGJamKPFcFw/F469pGSdo1&#10;asijpFBY00p8sh2ABNj2vzA7LsrzHP71xoShCCpClICQApM6cSf4gJkA1HG4/eZu44w+gENrWjZC&#10;ZiUnbxg+dU9dYPXxkH1Eeo2brFTucHvNFV0ACtBHTzeXHFKtJR+ZMYkZRvC6C+4kAnmTuS7s3GUM&#10;lKyFSIwMmZOJVAB6KyZtMqfsUygAH+9ER1zgKD2o9UHTXoHj2dcvTwSV8+KSw19IxnhhTzHUl2lB&#10;DM++/YDgm/kTl9pKogYHaT7cI9tKVWDriYOJO07YPTNVr9dPVF1W69zR5Ux3FqybBI6lpoKI1VQ1&#10;PHISdsiwkrEH2naW2XsO/B5leQW+VKhhtKScCQkSfM4mJ66FWX5e1lbZKUgHacBPXjt99LTIOXol&#10;oFqWa1wpBuBbcAw9p0N+T8ygJAiolv7grVFGE6J0eZcz5gfDMjUFVXVut0pKeafcyNYLKIkNgb9j&#10;a/Is3uLSm097EA9WxQxiesU6zbjRK0zwGE1I9RebOrbY7TZa6rQNBHhcEMNOGp1h3QuPMS623tYg&#10;6se4PDXdv8upgLYMgzOM4pwPV0bKbnvU+GikY1mCnnfZE4FtNLfV24PVOCjBm2KcaZJcy4dTLaFx&#10;cWvcjv8AQL8R98E8aMvyql8DSdqMdqczu+BYVG1TUTq10UC5AFyfePh3PCG7v0MpkkChBa2JaOo4&#10;AVLruj2fcqR09Xj8EcMtS6qtMsyvLdx7nuJoA/YG9r8ILO+F2dSZI6fjQhfUhSJB6p8qMzkn0adf&#10;c4YQuO0GBEQ+W0pUEzThUO1maCAOygH/ABFeO3O8NnYqCHVYkwNgEx0mPdNRZe5o1anSSTJjAYe0&#10;0HeecKx7I+JVeS8y00kGIYVUPHNTshWRHW29dvcMVII+kcF1s62+gPNkFKgCDtEU6wRcAKTsUJBo&#10;2vUHpf0FyT6fqfN+DZgiqsyS1PlyUKpNKy00sRaKWSd7Rja5UbRY9+9uRqjM7py5IIhEbcAJBxEb&#10;a2izcfX1egopuEdQqGuyW+F4zVmhkMJDLGm5nZWsuwAEj3bfTxS6+Q7rSmTO0npoWIy9IOz1offT&#10;H1dz/RdScPhjmnw3B5pjTPWNR2maGaMxlw7km6sq3AHfXgUzaxbu2idq4kCcJBmIoI5rlLKkmMVe&#10;eyDOzZT3nzEIMxZgxms6i4wtW9OZ6QebVMzslmSOVQLi4Ui9vo5uzt3LfSlpCjOJMYA8R+FEtk8q&#10;ycCEhRmZMYA7aIrhnS7N2IebSYHG9ajgI2xCzta9yFTQC2tye3JOU0huC6QnjiRUlPZk2jxHD4e0&#10;1PpcpY9lGmaD9LRedbeI5SjagjUxtcXFx3+HD5thKug+Y/Gi9y/LnX7xSoxTNOesUpEpKiaWriQJ&#10;aGOIHcYwAjEINzMB4k9+MflmbPxgAHHEnp2gSYE9AolYYbmUiD0zsnb1AUlo8ex6fNSCakl+fcqg&#10;p/KZpHaMhgvloCxOlra34iC23UETh0+dH6mBokHDpnDHCZo8/q0yNgGZMWwXBOk2CVS1c6JXmWqn&#10;ijR0eEJUR+XZQhicAm+vhbkRbqvrtQv8ysGJTgCdhkGeMiai3dtx9lKvzShxTgD0yDJxMj0oEMr+&#10;mHqFjs09HOoWWCAzhIUaQEAagO21RbxOvBu9vPbW/HjGJA9wk0KHsxbbxHTGOFAXmqjXJ2PVOBYo&#10;6b6dgLiRW0Khgbrcdj4ePBlb3qLhAWOPp+tHDTarhIUmcaS5zdh6ttiIv+vt/o4o/NJpeLBfGpyZ&#10;1p4EuzC35e3ubDjouwKTHLlLrG+dYp0JRrqPZr/Cw5s3cVcZaU1Cw7ML45jEGC4dZpqmRIkF+7Ob&#10;KPdB7nTha7mCWwSTs20Y/wAvKElStgE8zQkZ06T9R8r1OF4didK6VOMB/lo2jeMsyEBo7yAMWAIN&#10;gO3A03nrFyFFKhCduIO3jhPxovs3mLkq0KB07YIMTsOGFRunXQHOPUnNX9UpmegriahBTvTv5zPC&#10;pYraQoFBt3Pa3bnjftqTrBBThjM7fKaEinUMp1DH1wx8qZ6Pp3Ll/MJw7EUAlj2swVgwv2YFk0uD&#10;e+vBlasJWNYoL3l8VI29VDth9DTUlFYAAgfDw04KgIqMVrK1UwVI31BVdbH+7jZpYnAUI2WI0RQW&#10;Gn6kcfAomfMmllWOoS68tSFNJHEMRdfdB05WaWoRNImqqDK978rNGKUxWFZFGoPNVaKyCRL35qvG&#10;uXzarpy01XRNZvOikW55uq6SKjPIq9uapwCpNHXhHBJ7c8DTam5pfYbiEBUa62/s45RUtEVwxOph&#10;8slDz1eQk0CeY5maUqxP0fRoeI10LrYUlqSZKeTdxMkwaN1pKhSmjx3yUAB+GnFGuKKzbzUyPNU4&#10;Nl/X7ub7ymjainKDMzsLk2/X6zy+uk6reKmpmOE6HU/T/eeX1CmDbmm6sxyJxZbXP6+PKFVPoYNN&#10;dPUiWoAHif7uUBmlS0aRQ05ZMbAad/7+LE0E3qWOKQQzwEP2IP5/282aQoJFAjjuDUrykbd1yT7e&#10;+v8AHjJTNCVh0imemwpY+wsPo42E0sU7NPsVDFttx2KQFZFYp6NYxuUc9FXSuaTdViHyp94frbjJ&#10;VFGKG9depM/0dGRHLIBf7tR8bDjffpG01dWXKViBS4w/H6HG6fSxDD6e4+7ipKgrZRE4ypg0DOY6&#10;CU4ruiW4urf8yt/DhY6gk4UNLVwBGPPRSvwrCakU4up0Hs9n08VpTFEzroJqbJSvHoxtxyKThU1j&#10;3oibWN+aNW20m64xs+08YONGbciuEFFTyi7AX9p/t5oJBq6nCKzfyej9vjfueX0iqd+qv//T0psK&#10;lWGZYXICvcWJ9o4PLVcK0nYaCLyZE031jfLz7B2I/gbcTOt6DVkHUKihvMUk6A8YirTFcWjUjXnq&#10;1NYwyL9nm4qpqEWPmWva/HQKtXRUWueardYWRiAwHNTToFcY5HhlDL7Dy6FaDNeKZEVKxOjiqCKo&#10;fvKp/ZwwfE+LpAphB04UnJTZdnjxKDT1RggOp5arVLp41eSzNYcoa0akMu5yij4cZp9OFS4ysK6j&#10;XmqeqNPUGUbr6DnoqmmaxUzsH3jjgwrdPuIKswWoXxCnhhcDWNQ6qbRhhTOWU9uFdO12LEA+PNVu&#10;uQBY6ctMVuuV9ptylerIt21PhzVeqR2HuC/0a81W6y0Tk1ahxtB01+PFTJ0qFUViKca+mTzlkuNr&#10;L4fDjzzZnDjWm8RXooIBcRndp+vbiVSNNOTTeYnkkbzNB4C/bjNNlM1HlE0Wsfhx1Jg403IQawx1&#10;dVuuST9X9HNKr3eU+4dVye9G4uWBH7eJ1Cca3PTWRNolue51547Kptpb4NH8xE8LC9tp1+7ils6h&#10;FFDx7sgisEkc+GzPJSMUkGlxY2F/48QKSNhpehZVjSMxcz1dU1bVSGSVjdmY6k9r8cTAGFPyTtqZ&#10;hMm+P3Nbfs5pVeKYqY+4SaduNjCrzFdVG5VDxm5tcj2c2MadqXSzSP8A5MWI9unLBtR4V4kClqmH&#10;xVVLeZ1NgRtGvH22ygyTSZS5wFJepzxmfLdeJcCqzCyhk3MA5CsoHuhrqNPhx1xtt3aK82+tsmDT&#10;ZQYzUYnOZKyRpJWsLk9/H+PG9QRgKRLBViaUO54luOx5QuTVAmsJxF4wN5Nh4coFxhWyKxzVry2k&#10;BB2i1uVKia1TNVNNUsZXtfQaC3bmgAKvJVUJ5SDstY81WimKxiQKde/NU5sqNUzBl2sebAq6aYZB&#10;ufTjlK9QFe8wBgEWxB7/AEc8jA1QxFTpKWWVvPQe4Dqbj7uPPHSabRsrKssksZjjBAA8eI4r1NE4&#10;dSdp44KtWEs221uOgUxFdnd+8eWrVcGct7p5oVuK8mwSDzO3w43V5p0jmEcJWO5S1jrfvytUKZqM&#10;dn2Ry1a01Kw5DNUhFjE1tdhNgR21Ps5RWyrgVIMUdHWPHVxb9hN0Vvd18Aw7gcoDqGFaGBp7pc24&#10;rh2Xv6t0aQrEWkbzGQs9n7r3tYeGnGlMhStRn5U6HSBFJ2W0bbd3maC5tbj4xpOawiRHlA8Bx5Ig&#10;1QinGoKtsNvC3FzqdhphFdrGo95eJKsa6L6689WormpJGvbmq8cKzxtJe2ljylarxW2hOnKivba4&#10;oWLbEt9fH61U5xNTymIkMBaxHY357bVSIriWLEcYJrVS4VYHceXSaoaU1IRJRlW8Lqfr7ceOytpH&#10;irnFSAr7x4X0bBFc/lTGbDUc3Vi2eFczCkit/iUjnqUpQRUZleP3fDm62E412CQLWvflqvFTVaVV&#10;2spB72Isfz5WvRXtpYeznq3XJF2+HLVqvVEcsWkqbbi4v8eemvRWKkTzFksdRrxe3sNNKMVwlZQw&#10;jVSF8Tfx+HEcRTszWWsp4qeVVp3DqyhtDex9h5oY1UiKxgN247VIrKiktYeHPVuK6ci9m5sVoVjZ&#10;gNLd+WpypzYvXNhzYRe8LqFIJ9huDb2jlNIma8FECKYWoBuIB1PHQaTOGa5/K7CLn6ubpiayyEgW&#10;At8O3LVUilbkjpxnDqtjyZVyFSyVmIGKecQwwmR3SFd0m0AgDaNSSbAcLbq6RZJ1uEASBJMDHZSl&#10;pkvGE7aRGZ8v4jlXFpcDxdSlTEkchUlSbSLuW+0kX9o8OLWVh1IUnZSZwaMDScR2mlCNex9nFkSa&#10;SbKmVsaK6iM3WwP1+PH3RjTKMamUa0hWRKgalDtPx4lM8KUpioXm2a3dfA8eBpuMa82jCSnOyRSL&#10;EeFjfT48ucauMMakxVlNVVMldmfz66d93veaFJNrKWNtbezjBbIEIgDyp8KB+7GoECSk7WIGnFVM&#10;xUpIWWTzNoa3tF+VNbGFTkoHlh+cme4IuNANPZ8SONzGFO7caj+dEiiH94EkG+vL8apNcqOkmqZd&#10;wjaYX95mOg9vf4c9qCaqBNO89WMOqo5sMkaOWIEB7DsR4Di15M4Gm2lacRTfYSMrTTEiS5Yt4E/A&#10;cST1Uo28aiSJfQaqDobfnx0U1Fc6WWBX/wBIVmIBsUGt/wCjnlA8KcTA21DqWAqGL3W+oU+F+UnC&#10;qkVwkV44lktu8y4BF/Dw+J5SZrwFSKRZI5gkyMt76MCDf6O/DG3AUaTOYCsVUxLlgDr34yuSaukQ&#10;KhlSNeNTToFdBmvp256KUJEVKp2ZHEy6FSGB+INxfm8CKVHCnbE8cr8dKHFHDmIsV2qFA3dwAOMI&#10;aS39tPFwr+6mYxAm478fpqKe8KzBWYIrfIAiRv3gQLAixHbx4w4yHNtKErKNlNccehZtb62+nj80&#10;0K4FEBAUaeI5cVSKn0jhqgGP3QuoHcDw14pZR4pqrisKWWF0WVK6vpcLx0nyquVVkmissiWBIAdt&#10;Apbvp48KLlbiSpSOGwHYfSlrIQqArjVt3Tv0K+jDMfTLDM0Ynnqegqq6KjqI6SlVHsJVLTefiFYf&#10;LUqQQVVQCRYcx/ud6MwaeWgNSEkiT1bISnH2mpMbyi2WhJ1RqAOH4nCqturWTKLKWYZMEosQpcRM&#10;LH3qWTegIZkIL9r2AOmmunJuy+6NyjWUlPmI66j+7YDKoBB8qBkeY32Re3BLRIZrM0dOsQc3Dkag&#10;nsfo5UTVdNYHQSe8OXFXrIsSC3PVo4VyZU7Bdfz56vVGWMo5ABHjr8eemqzFSI0ZplANiePNjUoC&#10;mThWSsqFSTc3fih8yqrNjCumimJ2EBja9lN/v4hmafqfh+BJW0tRWzVccRgTeEkexfW2xAO542Vw&#10;QIJno+dWCZBM02IZFc6LYeJ4+aqBXcbEzXubEccArYNPeH4fUYtXxYXRyIjzOilnkCKu5gm5mPZQ&#10;TcnwFzxtwhoajj5Y1VKNZgUZ7qt6Os7dF8Hjx/M2IU9dDJNJTiSijkMHmLH5u0Ty7RJcXFwo1HA9&#10;k2eM5m7pSkiBJComCY2DZRvfZaqzRqUQZMYbJ27aK+8TQzMy3a1xcnuOCx/FRoiRAFYmkZBc2HEt&#10;WiuEr394HlKsAKjmzC/bla8cK5U0EdVIEZ9i+Jvb8+VJinAJqI94SyjspIuPHXigCca3FR5ZN4JH&#10;NHCvbKhkyDQG3HE4VuuEsSldeWmK3UR7ltqjjFUmniWFkhSCIEn4DuD/AEcNn/AkJ5ikrYKiTUmn&#10;ElOnukgHU28eFQTS6K8YaWqk3SNtlNlU/Dv37DjkVvGsdRVU9HIq1WiEE7lF+3sA78pBr1ZRV0Ik&#10;byJCYyBbd9q/joOUmBjtqquqpkNrhkGv0crtpk05xQKEBPY62B5o1rbXGZqdAPMIT6SP281XqhGt&#10;pIe8lyfZ2+/m61FQHrw1SNhDLfWx8PHm69T7Q1Mckm9z7ijX+ni+1bC1SdgpI8opGFR6qvlMzSxt&#10;qdLjjL6tayfSvIGkU1virRLuZtz+0niWKd668+MtVKi1JvsFhrrblQkDZThUTXX81u21R25amYrK&#10;J5Z02Lpf9fDl61Uulw+QoXZrHW2n3anjeqKcArFDS1BqlDjcCRe3sOh78UNjWQOYppRgTS1xGRQE&#10;gcEFQAbi1yOx4a3ruohHRgfxovZTpx6aZWsGup1PCSjCpUfmEgjUc0DW5qaJDt05avGvCRQNTr8O&#10;eNUivWLa8rNbriWAHNV6KfY3Wiwwsftyad+xHY8FA/yZnrPINFcd8vqFMfmXN/bqeBmZxo5iK6LX&#10;1789M1qsBYg3PLVqsMrBu/KmrUn69ELgxi1u9z9fGqfBqEADqxH1c9W6k4bClTWKljYa38LjW318&#10;WWzfeLApO6rQmp+Nx0szKtMWYR3HsAHst8Dy947rXA2DZ8xVbdOlMnadtY6LK9VX4Y+LxvGIlV2A&#10;L+823uoUag/TwgW+EK04z7qNUtlQ1ViakwyHDQ53iofayALpb97cePgqKuqmsI66ZlgaR9dOKRTd&#10;To6Yr346BVaySQ7dTzUV6ajX969+bNep5w+FYVaumOi2A18fA/Rw+sm9ALivL8DSB5U+EVAetkmn&#10;aaQAXPa/CVai6ok0tSNAgV6SpNtqk3+HGdlXqKqjRfaeemvUoMs5Mx7OGNQ5fy8iPUz7tollWJPd&#10;G43dtAbdh48Lrm5RaIK1zA6BJ9lKmmlPHSnb1mKwYpljE8LxBsOnAZkGpU3AIJDC5tcgjnm7lLid&#10;QrymSgxTjgOFYTMBPiFSsNhezEknW1gB48TvOrTgkTTraEqxUYo7nRbqr0QyLgMuCZgwqSuqppQY&#10;2j8mnG149rq8zAykbhoF9vIrzbL7y7WFpUAAMdqthwMbPb0UNLK6YYTpIknyG0dO2kJm2myrgWE/&#10;z+hIjR0QwU6upXyybbxvO7dqL/R25IeTBYBU5icQTx6vQUFMxKSQlGA2xw6/bRdcRxp6yRaqpRHd&#10;TfcRe9/h2txeGiokk7dtJO8gAAbKZMTrhjFPGjI0bhSthrc3uCQOw5dDXdHqryl94Kahh0sIu1t/&#10;sOn334r7wGk+kips8zymwjU2FgF0APt40kRxp1Rmm8w1EVrHcTbsb8e10zpqS9Lu2Bnsx0YE3t7C&#10;LcoF1fTXGXDmLfoSDb7z9A5YL6a0U1No6GSnY1NahVV9tvqPBHYpSZcOweXocaLXyR4RtNJ6qnmq&#10;q75ltAGDW0sfA8Krh0vqJPGlTaO7AFeqJjWn9ApTbf2a8QpTp20oJ1U3HD20lchifD2fTy4NUiKj&#10;SGRZdtvbzdVFOcXuoL89W6fvJpjSI1LIWl97cCLAW7W9vGNRnEYU7pEYVCVGkJ3X04/tpupFNB5s&#10;4iXuf7+KWWi8oJFMuLCBJp3xXEFpo1oKb7IHtHj3Gg8DwQXjwaSGkc9I9DRYw3qOs0xeYbXbvwKU&#10;dVgk2n3ibctFVpYZH6fZs6kYmuDZKpZMQrHkSJIIELyu7glVVRYagHuR2PCi7vmrBOt0hIgmSYEC&#10;l9vbLujCBJ6BiaEDDvTp1fxE1ENLhrRTU0zQSQkO83mKSrJ5cQa5DC3e1+Ei8/tmiDq2iQdgjpkx&#10;RkMqdXOGwxHH2Cg/gps1YNItPitI0DJa6S2DixII2jx0tr4jkh2mchPHUMNlBV6wJ4Qae4Kxat/L&#10;ZNrgC4PfXtpwdsXjdwJBjn2UG3LdTZipclJVIAHjZQ17bha/t78MdYOyk0GnOKqhwqglp4AXaddj&#10;KW02/AAaWPC161Tc/eOfnSlt5TX2mkDPT4rTytUYcyozEnRQx7fHTXgUucnBxTiOj06KOmb8p24H&#10;poWMkepvqrkHFYa3Ea2asRAybJnMigND5d1jc+UrABSDtJFuFjTq7TwkQOPs4HZRde5WxmSfEMek&#10;YHAzidsbfbVlcP4kuNdWaOnpepki1JKIIzNJvI/QbNDJsjWxBGinv34M8rat31Q2QhWHUOnbtOI4&#10;VCOZ7tO2o1JJUMT5Y8AJ4HjQRR4pgtXJPWVJSQVkRPmqBdrr+j72Ha2vMjilQSkoOAgigDpUk6dk&#10;cPKkHh1LW4vWNhlPJGrJGZLySLGlha92bix54NCT0xgJoxgDGkjmnLED15grJkZ4vdMkJ3Cx966k&#10;6H2caCg4J2edGbDxRsprpq3DIZjTVrsEjJG59b6dwByyyQMKeKCcahYtU4dPS76Gs2lGAAk+0dNb&#10;JxiT0U+2kg4jbSbjrZHCbpixW4LN4D6OXOFL9I6Ki4jmGmqJUjkVakR2AJS97drbtL34kKA6IUP0&#10;in0M6MU4UGGYemdZX0T4llyL5W6hmLSG+j69rt2PYezkSZluqlwFTGB6D5+pOB4UO7PPO7VpdM8M&#10;PL0FBJFX4rgdR/LalmXY7bo3GjhW97dfUqT7eQZeWSrdWl1MHGMI2YSBwqUWLgOiUHDD8YNZK/F6&#10;HMMrS06CGoPmNtFgLAC1lGijhUlJYwOIwpYYcx40j3kxESGLaQBbUD2jwJ4YYGkxEU7JYQbqkMPG&#10;7XH029vKTFaxoWumWSpMervn5fchhIK2JBLCzqQANQfHXknZBlXfnvl7BEY+oOzZ040CM4zEWydA&#10;xJ+Gw0Y6einjJQRMgtoNTYHtrycTpPGogCqHHof0WzD1QwjHJMn19NTy4fSmtkFTVpTrYOYyE3e/&#10;KxOm1NdRwB5tfps1pDgJBOnAT1+Q8zSiSv0pCZ4mzPhOFV+QcbsVoKtZY3UbUZgou8YI3WZTfXiu&#10;1Qha0uo4pg9XnVwQo0EgLSrtfT4j2cPyCKUAAUzY+aXBKZ66aYbbALuJvuINr2HidOFz74YSVLIH&#10;48PbRlboNwrSkfu4+yiv43idTjVa1ZObDXatybA6219h5jrf3qr5eo7OG3Z69FTNbMJtk6R600Vt&#10;VPVPvqCXIAGp9nbhElARsoxKtW2oUgR7Mq9raDufbblwOmvbdlZa7yGqRHQK4TTaEJLgH7ViNeMt&#10;NKVhtPl8qeWsJ6hQl5TgjwqHZI7f6Q6s6SXLrb3QWZu9x+XJkyvLk2yAtQ8fTiIPUOEjqoAX12Xi&#10;UpPh9MaMVg2VcPh6Y1dacTCxM3zaJGpeRfe2ujMfd8PDih51ffABM8OrqoPhUmaA3FUWldpsPuYC&#10;lrso9tr6acOkKKsCMaWCkgap/NBnUsjEApc9vH6OVWmdlLAMKkyy0c9Qqk7YGYAjcRtX4HvbiGCn&#10;zqwFKDC891+DVbUkFa0tOsjeXHf9ESQAG26AkWHCO9Wi2RrWMSOqcNopS3bfmDAwpWZg6q5hzPPF&#10;DS0hEwdWXbcsSvcKsQsNO3jzHRy0StRccVwjgPLbUtNvd0kIQOvaT51YJ016wV+SumdBQYk5FXBM&#10;0YidXBNOX3xuba6bipuRyCryw758lGwiZw27CKkth4Bsa9vyoXMa6jUfUDIdQ6QLM8EE12DDaGhP&#10;maBSSTYDQnx4Hyyq3cSDhiB7cKMmwlSSU4jb7KpA6s5upMezEyYOoSFCyghApZS2+M9ydAxHMpss&#10;tS02NW09fHYahq+uA4rw7KR+F0jxL59SftjS57+PJqy2x7kaztNAG5f1eGlPD5UjiJgsYPdvC308&#10;FSgTjRME1Or1w2irJKbD5xUooG2VVIDXHx+PEaQVCSI6qtpptMkkTEMLH2Hl9NW0zWSCtkSW6sVP&#10;w/XtzxT01Uin010s8QjB11+k/t4zgnE0zpnzpD1WO1SVavC4RFNr21sdD38eRtmFwLrwgYc/OhZa&#10;t9xjxp4rsYqsWWGWip5G+WiIldEPl6d5G8CfaeAttoNSCRicOnyoQrWV4gHAY9HnTC2L1tRSrhzS&#10;uYUZiiEnYC2pIHbXi/uUpOqMffSTvCRHCuNLg9fXTLTUcMkzN+6iliR/wIPNrdSgSSB51VKCrYJp&#10;/ko8pYlgNPBRxmnxKPzhMCWZn19xnJ91bewfHie3ZeedI2pw6o6Y4mlLrjSUDgrH9Kw4fFQ0bpDV&#10;ruS43sNfDuByTENd0mBtoIrV3hmlXUZEw6swGXH8IxJCYFiY0jDdI25veLN9lAB4fA8K13Ckq0qT&#10;tnHh+tKUpwkVBjxOLEadcIooPJhiZg7eUApB7pfvr4c81bEq1E1Za9IqHWVkUR+WwuMeQtr2W2nj&#10;39nDrhpovjiajUWIyRV8NdTKFKhlt3B3aXIPj7OI1shSSDTgXFRMw1LVU3nyLZ1AVtddO35HiYaW&#10;EyThT6QVmKQazfMTEzdlNtpt4f08Bly+p7ZsoRNNhG2sBCvO0qDaGN7cZQmBBqqzjTrDUgRGIjvb&#10;Xj2nGaTE1IjeKSVYnfYG7ta9vq5VRgTWkpk01VsLmoENL7wIve3KtBTuAGNKFgN4mnigw+eFNe57&#10;k/2cGNvbd3jxojdfCqdkp5IhsB0Jubfx4YlvVtov7wUpsnnBqfGI/wCcgFGLAHaD+7cHXQWPiePt&#10;JSgyqkzxUoeGhqeuaFqV5Yo6mipv9IWoW22N2Oi2Gpa3c9uHJTrTHCNvnQdmD0Ho6a66iZsxvEcG&#10;pMSwzfFS0khiDhBoHFwoJvbUaW4DWI1FCoxHw2zRsEcaA2tzViFTOkle7VO0AHexJIHYXN7D6OPr&#10;bCQQnCl7aZ20H2LV5MhNKpAAO7S4XX2nw4QvP6MONH7TM401UtcsL+bIxPw+jXgYclW2jtvDZU3G&#10;qSGqHztNf3m1tfxHt4gaJ+00tcAGIpsiVpIxDUa2AAPFZajEUi73VgagvCIZiL3sSL8eAmmiqKlI&#10;qEb15fTFN6pqVGyccGFMkE1IKyFN4Q7fbbT7+bNUArumom8s18NnCpfZcbjc2G0ePGiqKUhE041e&#10;ILh0JrYi0Te4PJvcfEnxJv4c13kVrutVNyZjeumZpztU9hp+zj6XAaoUaa5vQPWAzRC41N/48cUJ&#10;qhBTjTeuHR7zu7jjHd1QvGuM8aRC1xyxwqqSVUwTVLqSF1HEZXRkG6yQSyk8cSqaaUkUrctV+IUG&#10;MxVVC6rIbpdzZRu8Tb2Ecs6gOpg0UXDSXUFKtm2hez71u6gZtyymRsUqA9JFNJL+htHGC6lHURqN&#10;Qw8SeB20yZm3VrSMY44n2mg1YZRb2Ku8QMdmOJwx2/pRdGw5oRpwQFvTQ8D2qpNFh00rgv246hsm&#10;mXHQNlCLhGXqupTdDGzgC5sPD2k9uGaUxQeccmhJwqlTD28ukZSpUrIHUbrtqQo9nx45E0n1VyxK&#10;bCaeR6XByGjZQpuDp/isTrfjURWtRpnxCc4fRIlGSm4nfZiLkDQnjXdhZk00RNIkK6Fpoja1ydbd&#10;+KZilQxrnS41BSOzzKsi2IIa/j46c0qCKqWicBSXxnHqOaoaSlG0Nb2DwsbAX4gL2mjhq2IGNMcd&#10;eszanTjYc1UtLWmpa4aaxS8akga3APhx3QFU33hRXCWghgQFFAOmvGy1pxq6XiqsuD4ocNxBalo1&#10;kCkGzC40Nzp21HK/dhW3EaxRqMT6m5Lr+mC5fjw5BXTI8Uszu7OpV90bxxqAi6ADvxI3aqbXqBwn&#10;ZRLp08aLlulqaryKQau2gJAtftc8PFLin0N6qnz0dTRSJFUFWL3+w1wLeF+XQvVTTjemp1MvlHdx&#10;cnCixfip7rM34i2HLhNx5SLsF7nQdtL2uPo5srqiWqQlZiLRncPjxEtyKNW2dVYaTH9jgOe/GkP0&#10;6u1wwpe0WIxVEWhBH9Ivw5QvVQbcaKTXVXDHICR48sQKqhRFMYpDv0BtxNppfrqX5bRLYDjsU1M1&#10;CkpGqfdbtxpSNVPJXorJBgECHeRr9X9vPJZArSronCpxiaEWTijZSbVNP2GTVTOFGl/q4pQSaLXk&#10;gClpBSebGDKdOK4okK4rh/L6bzbnUD9fDnorfeGKcmwyj8u6+H0fs5eKTd6aQ2KYJCajzIl7fDxB&#10;uOInWguhBb3JSKXeFU9FiMvnzUvlEf4TuYkDQ3Pa/KM2/diAaQ3NzqNWx+lPqwuK4Bk7pdmzPGIY&#10;Tl/B6v8A35YLDPFBSVmHQ1AtHWSTLskCrIWRSTfxGgtjlvZkZYLlw2gLWuIJBJSop2pjHEiDQdbQ&#10;ywpTxQFKWdsSQekedIz8YDNNAnqaoun2CUzw4Tlqlhw3DK2aSE/MUFWq1dMXeJACY3MilydfYLcP&#10;9xFG2sO8c+9UlQg4KTKTA6xBijfLrdNwFKSI1HUR0HZ89gqrp8By3NQVRxvEIHrVkT5dIizl1B1W&#10;492/fXkps3SrxX2kDrwoXlAt0mKFXopV5My/nKhr86VPydNRSGqinJf3JYWWWKyx+8SxBA8L9+Uz&#10;1D67ZSLcSVYEAD7VSFbcMJmo1zIO3CCG8ScDs2HA7eqlt+IX1/yx1ercNocs4vWYtRYUrR03zTsn&#10;lRVEYaSGKBnOyNZVDCyjvc8hzIMj/kzR1fes+I4GY2EkDbGBxNSBuvkbWUNkgHUr7jhjGw4DEwYO&#10;JosPSTqRl/CckYrlmaiiirqiKAw1ZhVtkkbFSzu5vtIsSF768GS2lOxjhQ7u0KWQZwoKs2V+IYxj&#10;c1VXTfOSx/o0k2AAopuoAAGmunBGy1oTApIlQThwpUZKyrHXzCaVPeFiCQPZuHe/8OCm1txtIoIZ&#10;heFAgGhsxjFly9hvyschVSu3S97G9u3sPD9S+7FAVhr8wrEVaf8Ahxeoj1B5eynjGX+n1HKMDnFN&#10;WVs9MsUFnog0MztKffkIiKkqNSQCdTzHverLre5Whx1UGSADJ+7EDqx40JlkW5iY6unooiXqizVi&#10;GZM44nV4jWpU7aiXy2LM8sibzLGSzFiPcc6duSllFoiyYAQIETGAE7DsHVRMy2AogdPxqvHF6XG2&#10;qzJGSVOniext46duMPIcKsKlW3W0EwefnWOlwLEsRa0zkL7Ln+C8om2W5tPPpTi7pDWwc+tCR09w&#10;yLJ2ecNx+oRpIYJCJ0UAFopEKOBe+tj482/lgcQRx4edE79/37ak9Iw8xVt+eOhWO+rXprh3WPpk&#10;seHVODZfpvmoamsiUVDw1LRJIt/0kkosVWOJT215GmXXQyF9TL8qSpw6YTsBTPoOs0BWHjbktKOB&#10;V7Onk0eTJnVXGfTP0aqMXxOaM1jRJHVRBZ0RoZ2QyxsuhPlyXIvbvrzHLMbC73mzHQEENpJhXgHi&#10;TOkjafEPOoIW3mOa3/dOoIYTq8UJSNQ+0jidQ41TF60OsGTOo/VatzlkqOWlgqhTzB5BGJGk8gQy&#10;krGWtdkBuTf28y8yWzVldqGCZiRiZwJJHsmsisss0tJCEzA6fOaKNkfJeauseYJsJwr5mtlihMyo&#10;SzWRCFewdgiqlxqdBy1xdotE61wJNDK7ukZcgFUATH4bMca5Z86f5pyFismHZqgkg8pxHHI19jkI&#10;JF2yAbGIBB90ni+xuGrtMt8eHHbHnSa2vE3SQpBnDEcRw2baNxgGCZo629PvlsrYQ5mhqado0pFm&#10;eSYyJZgpt71ze4vYW4Ql5rKntTqhiDgSkbNlA+5Wm1c8SgCREEj4VkwzoJ1FwSkNTmDDhhVJTyCO&#10;Vql1vHd9vvhNwGtxqQb8HTefWjuxQJIJHXhOEx7hREsl5XhMk4+flx91KOnxePoJnBMSoayHGIam&#10;upUpgIGkpvPkUoqS6g7NTe/s0vyDcyvXM0cMApABO0AxxGHRRtbs/nWylxJTpSSZ2kDoqw3F+g3Q&#10;F+iVLiObZsPxDqNmlohh9HHDVk0VXHUfpqOQf5KKOW7N5jDRSAOQKN9sytr0stAhlBOtRKQCkpwV&#10;/SUdmE9NY33m8V8q/wC6YSQwidaipIBQR4VDiojZE9NVLZnwfPfQ7q5U5NzBGqVwkqqOSmjDK14Z&#10;AyxkMAxLLYiw1vzK23umt4LYPJVwSZ27RjxjbPsrJyydbzG3DiD4YBnbtGPvwq2au9IkOBYrTdZe&#10;nMplmlbDqmKnjO2RGeEPvIQIiKNA1yTqdNOY2vb0CwV3Kz04k9Bg9J9lR1mu8lvZANK2CcTAkTBE&#10;CT5Uj8M9LvUTPvULAus2ZKStlhGKSLUUkcs0sEMUnuPFG6qqhbXOrd+ev95rdpC20LSkkSCYBJ4G&#10;Dj7qpmW9FnZsrabUkK0+EnSCTtBgyerZRYPXpjub+k/U2t6c4HSR0UOFSyUxkTzmM0RRKiGdve2+&#10;9G1j3GnjyV9y2Gb+1FwoyVAK4YEEpUNk7RNKNznxmTIfXiVAETGBkpI2cCJqpLHsRrsUqHqKybcx&#10;7kAKLDsAAB4cl10cBWSFukJ4Ut8s9P8AAMWyXUZrqa54paao8ho1C2BZd0bF2PYnuAOApy5cZd0p&#10;EyJ9+OFVefWHNATIImfiIowno19NOS/UJn2nwLqXjVXhFD7pcUUETzEeekUgJnbagVXDBipHfgb3&#10;l3gXkzBcbAKoMAztgkbMcYjaKC28WbjJLdTiQCoAkAycdJIwHTEbaM76wehHRX0idUYskYTSHNWG&#10;0tbNSySV1YHVkSJJqed0pVRSWViLLYEqeA3dPN7vem1LpPdlQChpGIxIUJUTxHpNRHunvNcb22qn&#10;YLRKQpJCdPEhScSeI47JqvDBcLpp8+02P4TOmHRU8yzQWQizRSedCALi2oAuTfkxPskNlCpJIg+o&#10;g1NrjhLJbUNRIg+REH8a2EaL1denbOeMYfn7A8LqHxXB8QjqY6dUFGgmWNWkEbz3ndX1UsosTr25&#10;hw9uhmaUqbQ4IUNJnxmJP8IhIIwOJ2VhHZboZrleqHQQoBOJ7wkSYOlMJB8zsNFn615v6Ceq/Eq/&#10;qbkdRlHNNXU4tV1FLFLIKdpAqRqJKqULLUSOyglQFHvMBpyed3Mvvd1rZDN0C6kaUkwNW0wYTISI&#10;MbTsFS1aPXOSspauNTn2gnCcZIMDAYfCgCg9O02GdNanqBmWselqVid4YpWhhVpFPvxbSxdja5AF&#10;ieT/AGeeh5wNtgEcdpIGyeijxT3fxpjrxxoHY4MQniaaIboFvaQEWYdrr4nkkJeSoxx6KLl6UGON&#10;PGH4AkgE0nb9fbxUBSdb0U5/O02GnYrAWt4/0cvMUn0ldQqnMO4XB5qadDNJKsxQztYa8aJoxQiK&#10;bQk0ut9OVFPyBXZDxaE89XttdeZIO3N1qJriGLnmq3EVIUsBqeWqsVwkdiLc1WxhWG0iLu5qr7az&#10;wYvLF7pN+eBiqloGlDBXNURW9v7eOjGi5SNJpE4+ha7kW1/j/aOJ1ijq2MUj/J3a8RxNHuqKzeWv&#10;jy8U3NZEQDnoqhNcXdr25qrAV2olIsL/AFf2c9FeMVjlMqjXTmjNWSBUihqykoLfrbXm0mqOIkUO&#10;uVazfYA9u31a/wADwzSaA9wmKWmI1xii29/1uOO0XJTNB7NVRzVFvq4ycaNAkgVnqqZI4BKo00PL&#10;VpKpNI6XHBC9tNP6eMlUUbJY1Up8LmWvjta/9h44MaLHE92aa8yYDeEuouR+w3/hyikzSm3eg0Vf&#10;M+WcXSuJpS2h79uzW7n4W4CLm2XqlNTHZXrZT4qEzJEGJ4eiLUBiQLa37A3Gp+BPBFapUgQaB+YK&#10;Q4TFDCmHJUOssw7X/PhvFArvCnAU6PUU1Gm02FuWmKTBJXSRxnHsMpIy8jgH4kD8yRxhbgTto3Zt&#10;1rwAoMJc5Uc05ihcH6L+Hx0HCk3SSYFCxNgpIkinSNmqB5nfisGaQKGnCodfXz0anbpa/G1rKaUt&#10;Nhyk9/Weqv3/AHrePs+niD8yaNPyaa//1NJuSlWMCQPdwQdBwWSRjQVmacKrD2q6FJgbsrMDb4jT&#10;hwo96kRtE0XJVoUZpNiOQmwNrcKKXVxst9rNfm4rdYpEVLbdb82DFXANYnKx621PLEzWwDWDeJDb&#10;w5qKfAisjSsCFJvfw5qtxUKS99ObFamp9IxngMUvZVYA/Hvw6YHeJ0noNIXPCZpMTFWlNvHXiAiK&#10;VjZXAC3bla9UpIdAxP582DWqmRqkJ3Fr8TkzTiTWXcH1tytPTXBk3kBl05ua8FU9ZWy6uZcw0+Xx&#10;O1MajfZ1VSSVUttG4gC4HfiZ53uklUTFKGx3iopaZ56eVWRKtMEnrKeuMsCSg09RHPYPfRmiO0Mt&#10;tR3F+K8vvBeIIgjaMQRs861cs9wraDxwM0FiLZ9tu3NERTYrzldSt+VrU12pBGlxz1aKgK8I3Zr8&#10;9VNdZ4m2tsPbm4ita6nwVCwsZB4D7789p1VpS4psmmLyblGvs4okCq66d4rVFOqzN9m/j7eHKXta&#10;dlIS4Umua05j1jNh7Bwq1zSnva6DssgQWudNe3GSKpJVWKdHIJve3s5oJ1VWYwrDFsDWPPFNbONO&#10;EbxxOvsJHKaKrM09iBZLOvExSRW9XClVgsohnCn98Eft5Vswao6JFZ8YAimLhdHUG/5cu8Ma22ZF&#10;BriM480qovfxHx5VIpSk084PTVXlFtlr63Y2+B46WlKqilinZ4KZm2vIL+wa8ulmTtqoVUWSqpUU&#10;xIpLa6k6fcOWKw3sFeMqpNVNfUU011IW9rH6fp5oulWzCnJApf4NmNYqaM0xPzIQbiVG0Hse/fiR&#10;aDtJmqByDhSIzAn6UytqT3+o/wBvKpre2mGgnann80Ht+w34+RNUNCVS1iTU4BsfDiWqCmnEVZ1L&#10;Rn29uWBivEUzQGZWJvc/r7eP6Sqq7KcYUnQFrkk6cTkQa1Tf82pn2yj43/t5YitxNc6koq707a8q&#10;MKeimpyri9+bq4qOyxgXHN1usew3BU83NepyMLGJZBr3/LixzEA1RAk1F84h7EhfDhfSgoio7Bpf&#10;dA1v9Z5eqRFR9+lrdjblk0yrGvHaT25smKpXTxWF+bmvTUexDdr8rTgrNor2HbnhjTwpwp41lIJX&#10;T4cqa8cKxSQSx3mjHuG9iL9ubpomuhIQQb3FueimTjQmZKyouekbBaaOCmqFhqZRUzTBNxRdwQlt&#10;AbdgNTwued7jxGTswApU2nWIoM4ZTSsaaZBI7BT2N19ug4abaTTFZ4KKCqmWKOTYWOtrE6n7gOaJ&#10;gV4Y06VEPkxt5hBKnwN7jhgvxJB9aQjAxUNRIwtbiKlFd3Xx5qtVOg2ykKOemm4pzjo7dgT9V+WG&#10;NVrDWC4Cnw8OeiKtNNMDbJfe7XHNTVjjSjTyXjBvc88aYqPIoXVOJTTwxqRE6sLcdTTJp9w5g6PE&#10;Dpa/fxHFiUFYMU1q0KB66mRG9wPptwvIoViIBrMj7BtPPaSatXHbY3B4+popqpkY1mEUb2v34mpr&#10;E13T1EuGVgqINGUEagdiOejVXhINZKmulr5/mptGIA730HNgaafJmsJa+i9+bqlTkpZ3jbtaxOpt&#10;zU1YU1YhXVVUqeY2irtAAtoO1+OBMVQyqseHO4cqAfZr8eLmttbUjCs0dPNJfzENgT3B4yUmtEis&#10;i0sj32JtB7Ac0EE0yVxWSGklJsSFB8T/AEDj+g1srqfBgz1W8rKqBLXLMFFj7PE80URWguahfIKh&#10;2NIDa+o7feeO92OmqFfQK6enooztMgLd7DXntAHGrBRNdGGljXzFa57D9Rx3uxE1aTSgrafKkWEw&#10;1NHJK1XIiM/mOoAa/vKqLqR7CeJ0kTjsphxJjCk+KqkgYMASQb+zimU0XnVUSsxOCWUyJGF3HW2v&#10;5nmwUgV4hRNT8v5uxbKeJDEMuzvBMA6lkd09112upKFSVYdxfXx4nWlt0QpIPpPxwp7xp2GmypaC&#10;uLVDxjzW1LEk+Nz38OKgsJ4UlLZO00xySxwEkANb46flxR3nVTJbnjUCetMzaC3w4hWvVTyE6RXO&#10;GU9nW/w5qKdmK8Y0HvdvhflhW4qXHTiQaaceFVqIsLF9ew5cCtU/YVR0FTW09NXMUjnlSMuLXQMb&#10;XudB8SfDjK1kAkcBNPJGImnnNGE0GXq44ZhtRHVgO6s8cm8LY6ajQ3Hs4jZcLokgj0p5aQjAGaTM&#10;dM8ra9hxaTFNATXcgp1hAYWcE310+HPRWttYIpEVlQ3sTr7Pp46naKaVsqXL8rJMBOfdGmht+fFL&#10;5M1RoCKbyNxZlIIBtf8AhxPT9OFVVr8lHQQgOIwRvDHsfC3w42E4zThMCKbg9RFZ0Hbj33U1xqJU&#10;STTyeZOACABoPDlIitkzWJPNjljmQspQhlOuhBvcc9E4VUU6nFK2oq2rJmvIx3XOpvyzZ7rAVZSe&#10;8rm9UQgaWMbmJLHxPx9l+LO/jhVe5qK1XCdVjA/M82HQdopQlmK4LWxHTywfp/oHLd6OIpwIIrPD&#10;PA/uyR3Udr/2c3rSeFWxqSi08wJAtb9ew4+gJXwplUprgny7qWQEga+zjQ0Gnxqrq1Ha9z/Ac9pQ&#10;a8ZFZfLoqk7Ymt7baD7+e7tB2GvSoVxeggW3lSXPj7Pv48WUxgafJw2VyjiWmJckNbjiG+7xmaSE&#10;6sKhpH8xKEiHvE+7uP19+FZMUoApUvj+K0smHQVW2spsNkSVIZSWRlDbmibXRW1GgFr3GvEHcpVq&#10;IwKhEjb5+fnSvvSmOMcxQs566oZLzXlWGkiwJKKrtJGI6PakMW5gwYlrySgADv7TwgtbB23cJ1yM&#10;PuxJ+Qo1euUOJ+2D1bB8zQCDyo6jz6R9Re24aa+wePBYRIg0QlUVim8yVzUTSF5TYXIFrD+jlgIw&#10;FNFVSqLC8Sr6aSvgVBDEwR2aQA7jqAF7nTjKnAgwdtaErEiuCwwRxsa9ZKeYqSiFCWNz7pPsB9vL&#10;ap2YitcMaxRiUR+aEuPb4fHjkiqia7vLMGkCEBbXNtP7eawFbipFFCfO/TAgm9gQRqPgeGVsJNNL&#10;wFRqnyy7SvYX/jxhZ1qmnQIFQxcL7otf2caq4wqVSRSTSAWA+JPN7K9FOM2HpGwUOHJFyR/DXnhj&#10;WyIrAYkUgDuOPCtGnB6wPAKdAFNtpIA+/wCN+V0wZr0zS1xHN+ccz0T1WbscqcR+X2lFq6qSTSwU&#10;eXGTsXaB4DtxXZsN2gJQgJ8gBhxk7aZfcU+RqUT5mkT8yrd9RxkmatFYJpI2HKETW67pvlDOgrA3&#10;lXG7Zbdb4X04ypJjCrAY41EqY4jOy0Vwtzt3EXPsue3PIASMavgadMw0lFTvF8lIsnmxI52sDtJF&#10;ipt2PErSyQZHGlCwE0mkB2kSGw4o1RSeZqdNhtLDh8FfC7M8rOrqxGhHaw7242FFSiDSgoAE03NE&#10;ttzaW4/IFNTFQ3Nzzc6q9trlSwebUqDpbX7u/FTCApVVVgKUCLLSTR15TfThytz2Omo+JHKXKgpR&#10;SOGynEDSAai1E0dRIHpwVB9tvbxEJG2tlU03tGN+2TU+GvHpitE1mIjZPLmFxa31c1qqtQ6hsHpl&#10;3wk7tbqLAfedTxqqSaif1gmB2wRj8z/ZzdeisE2M4rKdo3AewafkvNRWorikOJVZ3lDr7dP4683N&#10;eqamEVrx+YyFl/IW+J5qRXqlUWGCB1mqJFCvfQEkjldXAV6KUlNR0tJSmaZjIjA9za6n224dI/Zt&#10;FXE/A/hReoa1RwpP45UUKSMMIFoQFAAB0NtQL9wDwkQDHi20qUBOFMkE8qDzGAY+Fx/Acdqmys9P&#10;DLUvvAt9PKkVrZT6KanWwiGthe5vrzVap0pICIzKqEqpsW8AfAcpIGFagnGpiOO68tVKdcOppir1&#10;q+6EFxcEXHwuOHdoAiV9A/fSF/xeGolXX1FdUmap1Pa976DtwiO2jIDCulQt79h9PNE1uKkxymPv&#10;256a9FTfMRl05fbTcVg2X15o1s1xu40PPbK9FSKSnknqVBFwNSPh48VMI7xccxTTqghM1LxScNMI&#10;k1VNL66jwPF14vUrSNgw/CmbdOkT0016g8KaMNtZFbS3LAVSor7w1+brdYWVm0BsTyhq9LfKvTms&#10;zZLFSoffnYBNt2uCD9C+B8eB26vxbYnhRuxbF6g6xnLWIZfxOTDMVXY6F1I3A/ZYqb208OGDb6Xk&#10;6k0lW2WzBrPF5OG0DuF9+TTsND4H6+Cdody2Sdp5BokX+1WB0U00zwGKWR3ZZPtKthtJPe/A6omf&#10;jRxGG2nbAGhra6HCqqqenp5WIYx2FiR4k6AG1jxh6UgqAkjpp1sSYJgVAroYqOqaGBt6i40O7sbd&#10;x7eKG1axJpOoQYrDGCW147FaNTtCLDjk1Ssciq4s2vL1vZTe8AR1QAknWw5tKe8MCtkwJqVi1VFF&#10;GtHCdqge06g+BJ9h4eXbndpDaT8ecKRNJ1EqNQEhKx3/AHj2B4Hwql0VltHGd227Hvc8bMmt7KkQ&#10;CWUhYxa/iOWJArwxp5w/MOK5dnjrcGmENRCbpJtUsGFxfW4vr7OJXWUvghYkHhT6HFNkFOBFM9bj&#10;WJYpO1TXzvPM5JZ37kk3JsLDU/DlkNJRgkQOiqqWVYk1wWew+zY+0cdAqlTadfnJlRdCDcHtY/T4&#10;cWMNF1QApMtegTWevrCx+RpzdFFtTf6QT42PFt66FEITsHMUywiPEdpptDOFuwuPbwm2Uur0dVPT&#10;OZ4HKNYi/jY8qpIVga2DGyu0xKp3tJKpmDqQRfU+y5PGi2IgYU6FdNR3mpmW/vI5P2AfcUeFvG/t&#10;5sAjnGqmDXo4ayZwtM262pHw+AHNFQ41sA1nio5pA+02Kgbtbd/YObKorUTXOmhqEnWIKV3XsSfZ&#10;rxQ2jv1aU7aos92JNPuLyzU8S0QvsK3v7QfD6jw7u3QhIaTw5j0otZQVHWaT3yscqXvY/t4HdRFG&#10;cVMhwnErPPRwtKsSM8mwX2qO7MewHEqnkjAmJp9LZOzGmFJTUOyEbdhtbXiuaT1llp9sgLaX1ueb&#10;mt7KztDSo0aibzAzAPtFgB7QTxrUTwqxEUooMOptynDJEcKpMoZ9FvoCSf2cSF0j7vTCnw2D9tZs&#10;Smoo6YU1EbkWJ94HX961vD2cbQVKMmrqAAwqRl/DMNMzHFa35MOjEPtLm4+yFX2n28GgUqwZ7wCV&#10;HhMbdh2cONEWkXC9MwB1e6pEuBYfS1FS1fVJKm0GHdJZ2buwdV018OAhV2t8hUGScej0JoQhhLci&#10;cOHTSaOFTlZKgyxRRXJUM92t7No14r73hBpH3Z213/K6aqj20Znq2ABYRRHat/AsBp9fPd4RtgeZ&#10;q2gHZJpY5HzfUdM61cxZVqWir4qiFnh98IxhO5fNKkE2JIIuPHhZd2gvxocHhgwcJE9FLmH/AMr4&#10;knGdnlQ34v63eumNU1LTV9YIVpEKIKVRSoVJJsREN7H2ktfgURunaNkkDb0+L44D0FHZzx8gCdnR&#10;h8PxotONZyxfGql6uWURM24nyxY+8SxuSSTqfE8HLVqhkRE+dBlb6nDOzypmkzJVmQNHZGFveUez&#10;t3vxQlsJ2U0V6qcKfNWMVtQI5t0zam5uWve51P8ARwZWV0snQBNEj7KYk06zYw7SbIyLj26/lwXF&#10;1KjANEwbIFcfn6qI3kX7/wCjtx2YqukGo2MVFJPSiRvekIBttvbwI/PiR1pL/wBw9afbJRspFx0N&#10;RA4qY2IIta2hHxv34EncvWwdbZ2RzNHSXwvA0r8E6m5sy7UJTK++nXywQf3lW+jMbsdD4W4fZdvG&#10;9YkJXswmdsA8eJw8tlEN3kzN2Cdhx2dJ6BsoY8Hzs+cHSKGcU8mwX90FtW26BifH2+3k62GcM5gI&#10;Bgx7cY2bfbUZXWWKsJJEiflPMUuMQWqp6W8lV50mhuzBjpoRYacFekUG2yFHZFM1xUPvndmP025R&#10;QpX9uyshw2ilp2MgKSkGxUd2PbcfZxIpKgZGyrByKkUOT6ytiVxKI4/Fi4QG3fU689IJxptVwEcP&#10;nXUuSlhG5KpJlBJ3J9kWOnvN3+rnjhWxdauEVNZsXwbC2pZp1MEit/k1vox/xdzykxTQ0OqmMeug&#10;wxakwrEaaSjrYjIJVKszCxNyLlgNW1HCm6tW7xJS4NoInz6enZQlYdWyoKSdnPpQJZnyXJQTNU4P&#10;dorubbdQALj4Ad+/IQzTdlTBK2fEMTHEACeGwbdtSRZZqHAErwOGPO2kcuKYhTSe570uguy319g8&#10;ORQtnR4VYRQzSucRSpo83xSSRUmO0IMasWaRDeZhcApr7oFr2PcacStshCwoEwIw4YGlC1lQiBOO&#10;NHy6ZUHSvPxOCZBxVMOlpY6iQQVNWu3y4ACBLVS2RmO4WVde/s5khZZwgtgJEgYdJ5xrHfM7R9hZ&#10;WsagYxA4nbAGPDbSuo66lpQuCY2EmjqJIY1nQH9H7So7E37ltO/BG40V+JEiATB489VBfbiKUcuV&#10;T0wmw3Gcu47DJPjcdQAaOQPNTR7gfKlDDYHe3de1u/CzvRfBSVoICCNowUekcYHXT4WTSa6n5Cxb&#10;K1LSYtW4nFjS19OlSWFQJ5lMjbT5zropUW909h9HK2lyh8lISUaTGyBh0D50pacnCgMeWOliMsxE&#10;aqDbdpe3gPp4IiBEml48ZgbaLZnLM82Yaxo4zaCMnaAzWINiLg2FwfhzHrOcyN6vSn7Rs24j8Qam&#10;jLrIWacfuO3Ac40imNxa2vATFCCpVVgtZT0C4jIP0TgMDoLgm2gvc8YS4lStI208pBAnhTPDJ8tV&#10;xVQQSeW4bawuG+BHs5dadQKemqg6TNCvl7B4a+rGOYqogS52osbDubMoH58lDJMo/Lp71eJOwGfI&#10;zs20Dsyv9Z0I90edCBh+BYPjlXLHU1C08URRQHQ7pAb2KgezxvyQXlFsDwzPRsHnQOCimkrNlnG5&#10;ql6HC5JZo4mKLGCxX7XcIDtF++vKABI1GMaWpdHGoXmV+XayOLFY2kjTaTHcX27jdQRop7jjBHeA&#10;9NPCF7K6rcVy1idU8qUZpUYnaFbe5uddznQW9o4jDSgNs07BFQzQZUpzFLLUPeYmyIu5lPgpY6X4&#10;mfe/LJK1DZ7+mKUN6nlaRQgZu6eYOZqDH8AoZZqerpIphvvIwcHaSoXW/bQDmLbmdOXq1JdUBpUR&#10;gABA2e7rqZU5cm3QCgTIB6fP30I+SsvYnl6ip8ezJLAIcOkDLAsL6tfdsmfQkP8AZI7jgIvLhL6i&#10;hsGVDbI9w6ttCO3aU2ApcQOEfGnjHPUrkbEphBmPC4IYolVY0hcxxKC12DW3SSWsLaDx4hayB5GL&#10;ajj0iTs9AKVqzVtWCk/IfiaKfnnq9UVdc1LkmYx0ZaUlWR9lmPu7Ec27aXIvoOSTZ5WEiXhKsOIn&#10;1I/GgdcXsnwbMaDnCcMmdv5pW+9cAjVbkeBsBpbkz5bYfxK2cB86AF1cSYFLalxHDYlc4hCXLAgF&#10;Vu1yfjoPp4MVoUrZRCJrpqKWvZmwyK6Dcx3NrYd7e08rq0/caeFN1i6B5B7LAjvx8CKrWd6uaeMU&#10;86goCSLDx+J78T6QMa2DU7BsQpcNFQtdTGpjmiMYUNs2te4Ym2oHs4042XIgxB8/SrzTJS5zhwut&#10;fbAJIZHT3VFjp4Bm1HI5zd382O7SYicen9RQnskdwdSsaELDei+OZiwL+u2H1NFR0sqS1BhmqFMo&#10;98rsjhW7sb3725Fi82QwvuSFEiBIGGzaTs9lDFFgXU94CADJgnH0G2kVW0mJdOpo8PWpFVFURTAh&#10;1KopY2IC3ufaL8M0KTfgmIII8/bSNSTamJkQaYsHWjxeP5fEpDEsQkKyJt+1b3VsdAD7eLHSpnFO&#10;Mxh1UlQA5gfbQgdFM9UOSM50NbjES1OHmqp2nja7WQEo52j7ehvY+ziS+y1eaIKEYKg4iB8dlPWt&#10;2LJWs4idlD71c6c5CxKjgzr0qqBMZ0rZqul8xDJCRNdC0ae7FGbsoFyTpwaZMXLFPcvDEaQFcDhB&#10;g8TsJoH3jqblZWnAGcOqaKpUUs0crwSLZkNj/YfHg+0giaLQaw0lBUVM3kR79p+1a9jbwNtDxMW9&#10;VOlwJrPiEkVI3yFGAUNtzAEE/wBo4ypAGyrpM4mlHgr4JTUElVBIBWxpuWJkvGWOh3k/D2cLVpXM&#10;EYdPH0q1N9LhM2KSPJGDuUqBtHe/aw7/AFcedcSwnUrAVRIKjAxpvGXa/E4nqlJE1POIzTsnvH2s&#10;T3t4Wtfkb3uYB1Wn+GDjhQxtrUoE8Z2VCqcp1yTyYnjNLJR07sti0LKu5v3FDWJ7acKEPpgJQQSO&#10;se2lq2ztUIHlTRXZZqaWZpZw8NKWskkkbLcWvpcAE28Bxci4ChAxPQDSFbJSeMdNJ542WV44veCE&#10;i4Hh4H4cMJwxpLGNTqGjkxdPk4lAcMbtrc6dtOJilRVhJpUCIxpVYHhFJBC61SXfaQDbUMD8e3B+&#10;xZhgAjbxoJPXBXhwrNIgjdl7DwHDwbKLNtZqSBqyXyl7eJuNPZ35SNRps4VhlFFDXfIzMViKN75A&#10;Oo9gHcX7cQvKj7caWoSSJqfSYxPT4dNg7sJKSVFSxGuhv9X1cY7w4RwrRbxnjS5wvNwocrzYYsqS&#10;x1DIxWS25TH7qrHc3ANh4cDT48YVsj59NKkNzQEYnUeTXmkkG1XdrN7PEC/18q/d+GE7Yo4at8ca&#10;i0ErUss0w2TxOnltu8CfFR7eBJ1OuNoO2j1BCeg0y1kFL/MRLDcRFkv2J9h54JUU47a2VpBmhdwW&#10;XKNZRyYVVSeXLtQIxO4lt1tANB4d/bwgLbrZ1DZxo17xCxppEZjwV8FqjA3vRs7hHHY2PtGhNj4c&#10;EjD3fCfdRA613ZpHToy+8uvHzXgJqH806HQcrrr2inOigrKxDLApYC/YE9u+g5cSabV4aUeH4z8v&#10;EKeSMOhJJ8SDa2g7a82cKoDNcMRwlcKplxOjnP6RUO1QdRfUEn2eziQiloNJCu+ZxBhJNa4JIsLd&#10;/p5XTNW1AU2+VIgty2kpquoGnWgxaSkba+o17/EceC4203omlQauhxOC6jY9xa30fHU80XDNW/LC&#10;uxlPE6jDDiaSKVV9hDMAdRcWUa68Tl2TFUKO7xpMpRIwuwseLe7pMXa7+XEeq8sBFNkzWdJfLP0c&#10;fmk5E1JNX/iN+bmmtM1gM6u3PTV9MUpsKpWmhapYBUQXJN7H22Pw4oBpGtM0I+GYvhqYW4pJgsis&#10;tgfsFTqxJJB78vNJe7pEYxj3mVby0rbd5BYqxFyNNbW5Uqp4N0xU+YTFLZm9nGC4KUflyaUcNbFX&#10;kFvtaAX44F9FJCzG2plNlepxCX3ZLKRqQN1vv04ytdbBikLiuCzxyNbdsU2JYHve30d+V0aqMUPA&#10;Ump8Kca68SqZoxS/XqXCmeQK52g/G3Gw0RTpeFK/DpqiGM0Ib3AWtrprw1bTFEbxmusWppEjAtbc&#10;Lj4g6cdcxFNMmDSOJeKS7jhTso++4YUpcGY4jUpSg23EAkeF9L9/bxchyi9bUUJmHU2C4TWJTzzg&#10;+arKzMV9247WW5+jjpg0nTKTWOmwOGiVqvE5zLHt90b1BufstbwHFDYikrytVNbFGFxpfi6ijGm6&#10;WkMp3LxkpmlIXFNNbhhb6uJltzS5t6KTEtFHA+5z24WlsJNHSXSoUoMKxGNLRqe37P7OGDTg4UUv&#10;tE40vaRHnUXueHAxoMrOmnA0nl6245FJtc1CkjBNjytPgxXliWPXlorRVNY3qWU7U5UmKcCJ21lh&#10;Xeu5hxwU2oxTnSVCwHbbtx0GKSLTqpxnxlkT3NP1+PHCqKTJYmklXZmljks5uO36+HC9T8UdN2mo&#10;YUoMNzRHNCA7AE20v7R9XjxY28FCi160KTSmwmcY1ItFSRrJM7Gx1Phe1gOO6qSKaKBQn5YwynEZ&#10;SUkSDcLWN7qeKRjQcdNLfAcJypLmKmps2BRE8scYZgSAHNj7n2Sb+J7cIM173uVdztg9WIxGNJkl&#10;RHhONAx6nJMWzV1JZsRxaXG3QeQ089R577YDaD3t5CqENgBYC1hwNZYwVNBJSE8YA4nb76k2zeDD&#10;UkQY/fSMwrC6ehhVrbbagaADx8PjwdtNhoYUH33i8aTmaccjSEoDbQ+Nu/1+0cYuHdIoxsrcqNF+&#10;q5lmqWdAAGN9PjwAOL1KqVm06U0L+Us75ewbAp6Gpwmmq66V4zFUS72eNQu10VR7gDHXXXlUoKiI&#10;JjooofaUszOFcMu4fVV9UPOTcD2NrfEaHvwYWrRJxoN3ryW04GjGYfT0+D0O5RYjT9o0A4KwNIwq&#10;LnFF1VIacf1pxIUbqbMVABB/eYDxPt4kMOeQo7SPyidVWXel/I/Ujplk/G85UsSvh2F081W9OhZz&#10;JBKBFUWsvlKVKhjcm1jyGt4b+yunUWyp1KUBOCQFDFPGSDPrUY3+aN3LqWlBRKjHQAdonq4VWn1C&#10;xbF8QzDOa9SC0sixnUgrGxVQCAAbLbtyVW1p0hKOge07ali1YS2mR0fGsuGZebEKTbCgJsRci9vE&#10;e3ixS0tjxUjcfKVUIeRugOas2Y8cPxKOShpgEcyM8cfuEjdbdciw17cj+/z1u2SSghRxwEn4R8ao&#10;9mbVujUcT0AE40ajNXoMwbL/AEpn6o5azpT18kdI9SuH0yGQ6TBGSerlIQOF3aRrYkW5HOWb5rvb&#10;r8u60UYgScJkYEJGMTG08aQ2OcpvSpK0lJERIjDqA+dAb0jq8wZfzSMHwjHKjA5185FqYAskto/0&#10;+2nEl0UlluCLa/TyXswcQlrWpAUMJBwGOGMY0vUnHVEjnbR7fVj6Is45eylHnfDc/nNFPVx4dUPN&#10;U1a19TItdCZCHWE/Lwsj7QddwB1GnIVyffW1uFFoIDapWmNOj7DEgHxEdezCiyzzi2fWUnwmVCD4&#10;ft2wDKiOuqVcTw6pq6pcPhMk0zEKdAdlz3I7WB0PJvcV4dRqT2QlHVRzOjX4f/W7qXgVDm/I9f8A&#10;KRVQkF3eQnzBJtMaw0qsz+8vYsNbEi3Mcc+3+s8jVpeBPRsjZOJUQBgeg1G+f782OQqDboKl9AA6&#10;J2qIjA4GKu/6lehnCeofp1mxPq1iajOGEVtFVNLNBBSr5PliOaIBy7KqhmtYX0F/hjrk++Nze3mq&#10;0A7lQKfuKsTilUACdmPDbWLuQb03+b5me5QEMEFGK5xxKVQkCZgTwoQugPpv6cZI6P4PJQZgp8Wx&#10;HBMSZHkpEfyjC581I2ac29zd+6BfkHZxvxerzFX5lCm0lMgEAHUkwTCeCo4moJ3k31vbbM1B9CkJ&#10;KNSQQBKkkpJhOMKjiaevW31Z6W9OMv5Yy71apEqMtmpgw7EFp6U1DNTTN8wkiUsKDzpVZCRvIBI1&#10;PD3cS7ut4rtx5uU6fEgmBiPCtJJJMQQcKEXZVneYby3b7qBAA1tzCRqSdK0FUkxCgekUQ2m6p+ib&#10;1D5lxbLsNC75aywaeeOHEYEieuiEj+VPHSYe+4PCbhlLG9wLW05kJe5dmtgkqbXiuYKcdOzAqXgJ&#10;6qybzTK89sGithYSpzVBQJKDhgpbmABHEDhTllf1W41kHNNPhON4BA9LiE9UMJplV6KoqWBBp3Mt&#10;SPMDAAF4wPG172ukOSt3jRGuViNRkLiRBHh9xOFWdyBq7tQkL8YCVLUClYThCh4ev7ScK91TyH1V&#10;65dX8Dz9huWaWkzI+IQ4u0eHrJVy1SIipIrTAbhI6IAbkBe/H8tW3unaLaedJbKNHiKQEgkwY2YE&#10;9Z4VW1S3udbHv3SpspCRqUlIAJwIGyAT1nhQtda/UcMH6X4UKDL2FZVSOWppK0tVNLVPY7o5KjzH&#10;A8wBbA20104Q5fk6L14nWpw4EeGE9cQNnGg8nJW82utSHVuDaPDCADEhOEkTj76S3R78VbKUVbR5&#10;Oxug/mOGCWBZZ6NJalHcRmNqhtwSnhAIX7RIGuvC7Nuy5y4d7xLqgRq8OCRBMgcVE7dlFV72TqVc&#10;i4L6gBqGjwpTpOwTipRHA4UU31c9TvTt6gsdGJUeIJTYnMtPE7ROssgWESKIpJCBAl42toTqo15M&#10;27dhmOTHuyk92NW3wgkxiB9xxHVtqW93MtvrN/QU/shqGMATwUBtMke+q18ydNeiK9M4nwmraPH6&#10;bEZI5w0zTSTUhQhJEUARIqmxJGpPJsZuH3HDIwI8oPxrJ5TxSrCNlQIekWHUuIf1flxCKWmp4lnk&#10;VLSmRNu6xKWUMvw17Did65U3Cgkkkx0AUH3MwLStWmT5wKvJ9EvW7005zyLH07r8MpsHjy9hmH1O&#10;INJRpRNVbGaBpA0Q+YlO4Kz3sCG5i7vvZZq6CbcaiokJ0+MiIIkq8IwkCsX992c3ugfy4BKlEJ0e&#10;MiIIkq8IwJFBR67OkeD9YsMPUnp/BJUYZFTUkhaKCVFZKeVolkW63t5TjcSR24u7O7pzICLW8UlK&#10;ipWBUkkFYBIMH+kMAOmg7uV3m7cMXbidaiqEqWkqBWASmAdsjCicZb9IuPdHaeg6zdTqmCDBYzRV&#10;EcD4jSR1LrJICrrTgu6xlb3YnS/bmQt1n6cz1W1sklZChqCFETH9LATMYVMD+8YzAKtmR4iFCQlR&#10;GzpwEzwo2/V30WDq5TU3VPo4z4bh09fMk6irAJjaFSNzgNK7bhcWUCzfXyFt29+Bk7xtL8Er0JI8&#10;HHUQehKRB6ScKhfJ99V5YpVrdglWkEeHjq6MEgR0k7KL1gHo16oT51xfK2W6SIDCoopvn6qqSmRo&#10;JVFnjMx8xjc2IC3JHMmH98bHu0lxUlRjSlJX4geMeEe2KlK3zdjMwCFjE4pwgGYxOykZ1yxvqVR1&#10;s3SzPMcZhwusKo8MIWKSWJADLE7De4ZWvfS9+3BJkNhaLAumJlaeJkgE7CNggirMWTdu4XEmTEEz&#10;OE7Oig2wF5Y6NcPOkY3aW8Cb2+jkkJZGrVxqzwBOrjT/AIli1Jh9GyR20BtqB8R8eLCYpIhsrNAl&#10;ieNSVtSSh0P0+OvjxEpc0LmmAgY1mSZmiuSeWmaaKYNcadZGfmhW1kClApsLePFFFxqJKxZve5Sn&#10;RhUhWj8vlqbg1gCqDoOaGNO1lchV05uqCo+4dyOVir1klZTASfDXm60BjSbMiCW3s/ZxijWMKWdC&#10;SsN+Kk0RrEmkvmOZipK/H+kcSrNGtsmDSVpWLjXidNG68KkMLHl6aBrknflq0aytH2PfmiK9NZkc&#10;bebBiqETUKpZSLezlDTyab0cRnceNUqImhOydjAjKiSwta//ACqfy4ubVIoL3jNCNiNfHURe6bm3&#10;8OKqD6ExQfTSyRVIXt/Zxg4UeASKE2kpIazDbORfUfeLjvxRQfUopVQUY7g/+kExDuT+Yv8Ax4nU&#10;mhKw9Axp/wAsxS0xBk7f0i38eXSIpBcEKpb1ckM0e1tb/qeO0UjCk/UYNhdjI9hf6B4fDXmoFLUu&#10;q2CkvJV4fRSkRgfd+068bJAowShSxUuHGVl0XXngabU1FJzGRiFSpWMnX2afDw140oE0YslKNtA1&#10;j+Wccqo2UMwuLaC1+47nXvwO3FutYwNDu1vG2zz+6gnoaCuw/EV+av3Ukm/jcdzwJNNqaX4uqh26&#10;6l5Hh66MJgNajUihjqAL/wADyQGlSKii5bhVccYaKaOya6f2fw550yK3byk0hf5c97/H+y/CXQaE&#10;veiv/9XSaqTICCnBaBQSqVg+ITJN5MgJR2XX8u/DG3VpMdJpI6jUJrjiFAIJih0uT/TyjzXdmKu2&#10;vWKY5KNt+5dOJjhSkGm+QTo3wHNUpTjXE3cEE81TldPMdu3wHNxVqjvLc3PPVWvMFkO7lk4U0ajN&#10;OY5ljX7N9fr4vaVoUDVSJFYayFVKyr+8D+XFVwmII41RCuFYI1LNpwsp2plkXw5TbWprkAhsSON7&#10;KcFZRIi6Dmq9XIMTqD25qrV04SVCJNL6HW3589sqpwrlh3l0Mq/KgKtwSALD2a+3ihCiFAmqKVqF&#10;SMQRonEg8bg/x468mMaabXNQ7qLM/Yi/EVOk121Um3bbTltNNxXOBJ3YvApYDW/s9vL7Ntb21wVP&#10;M/SHUHnq3WWFlSTYdAb80RWqwVdO0bbt17gG/Nba8DXKkMibo9bGx04YsGJFMrE41m+ZlgLRi/fj&#10;Tg0kirgahNdLJLM1ybfQONk1aBT1SYbLUa6m/NzFMFUVmbDXjNl++3Pba9qqdBhIlS73P0f2cd0x&#10;TZVSkoKBGj8sWFj/AB4nUBxqtZ4ofLl7/Z/ZwrpRFPNTPh8tGEqn94AjQXPe4+HF8pIxpFCknCgr&#10;xarjFSVp1925AJt2Oo7cc7wJ2UqS2eNOtHVTSQ6nb9A9vESlk1eIpgrpGjqQVctex1+HfTlm1QZq&#10;4xrFVyyRTB72FwRr7eKH0wZpShGFOdAkzIK6qhZodbFRe9u4OlhbiCQcJqsRUijABMkd9rXI+g8V&#10;KHCkJxruveOdfLca6/0cRkaafTJpHOpjkAB08eKkiasaU+H1iogQnXT+jjChVIwqZJJe5Fzx1JCa&#10;ag1xw6Sies8utOxLMb3sAR2ueVU4RspwJB209bIzLamYOmmov9fGCqdtVCRwpoxWhjRvNB7kj9vP&#10;A04nCmmeOX5Uvb3Rrf6O9uemnAZppRSP3gRx2DStSIFSdvua8oKSGKiPsBuh5YinUAHZUxKkvGdx&#10;Nxb6OLhik07p0mopnSaW7LY/0cLyIp+Kk1lK0JV0Nhofv5WtlM1DcFwCzdh2A5cGKK1CDWZKYfLm&#10;ouCQLheVJqoFRpLnXtxwVTZWDRWvzxpwVzZgx0AFuVp2pNLK27YLn6OeNbONOLVMrRijkJCC5APg&#10;eapKrCmiRJFbaxHa9xxwVYiKcqTFcVgiFHRTGJCRcqo3XGgNzyhSDia2FEYUJXT+iimrYMuT05r6&#10;3FKgJBtmUbdwItMND7zDTW3C24VAKtgAx/SlaANm2aF3G+k3R+PApMrYditXHmOnrI1kepSKOmiA&#10;UmaFY4iZJj4I97afHhUi7eKtZA0EcJk9Bx2dYpQWUEQDjULotlno3iGF1y9XpauN6SGt8haaohpl&#10;aaOxh82WQFijf4Vsb8OLl13SO6jhMgnA9A6aLEJQD4vwoDcVbC6rF558FiNNSuQ0UJcv5YIF1LnV&#10;rG+vFiJAE4mmFxOFcaWnpY5hJOgcfRf7uObabBiuUdJ5XY6eHLVWnSjro6B2kkUSg2G0kjx7m3fn&#10;iJqwMUn8VqoKiqeogHliRidvgL+C8uNkV4xUOFFdrHnoqhpzihNtOapo11MkkS9uNEU6k16lYlfe&#10;78unCqqFPWHALIWUX+n48XMq0q6qZU3rFO8ZZWIHKJKZIPTR0ylQ21Mkpp/K81kIX22NtdO/HVOp&#10;TsoyioqG2jcKioqONamue8owPgeVr1cpZFlHu680BFarpVAFhy8V6s4tprrytVqXTUdVUyotOhkL&#10;mwBNtToNTzUxXttCjh3QjqPmNIpcPw6SVZAGHkxsyixt70jbUH3niFV0hvaaVNsKpOZ5yiOnlalP&#10;XM7TsNxLbAFKsUdSV8Q3FLD/AHolNOPI04GkNNilRVuABYeGpPDILPGi7SKkk1Bis7m3s7DlS4TX&#10;ikVGEjqdpPKyapFdMFIsNT8e/NTFeIrwp43iLu/t01vcc9NeArjV4sThbYWIgN+w3AFwV7G/fngj&#10;GaUDZXM+TLRr5ahCFUkAaX8TwxH20lViqoYjiU7wLHx4kpw416aAOfMT28cFICINRCqI+2oUp7QR&#10;r93N7avFYwsW4kC/svy4E02pVS6WqoKbeK2m+YDIygFyoBPZtO9vZxtQJ2GKsggDETTalFFWsY0N&#10;tD4ez4cUgwKZjoqN/LGgfcDf2c8RFUFZFhCm7csBVjUeWOx3HXlor1ZIpApCLcBiBf6TblhhVdtO&#10;tVhyYXUbJJoqhgdVQ3HbxPjxsL1jYRTpGmoFQ3myaKBpaw7fdzYwps41JhlSGMR+WoQA2C6c8Uzj&#10;VpFY2JMZcEAdu/PV4VEpihqUkqbmEH3gDY2/1T7eVOzCvJ241Lmnw5ayNqWIpGQQRfcSfAknx44y&#10;CTBNWXHCm6skSWt8z2gD6xxS7tpOnEVDZn3k+B4np6pEM6pcEX5vbXq5/Od1K3F7/qeOzFarjJN5&#10;7BwALEG/jpyhM14Ca51ki1DhKZdB7L3+I42BFOKNY0p6lB5jJ9/9HL1tJrjNWF0MTLrprzdKgawg&#10;qtiR9R8ebxNe1VOaP+YT7oFEfiAo9g54DTVyoGobxNEbP48vtrRpxplCU7SAj2/08MGxCTSVWJqG&#10;t0G5TccLxhSwYVllK9xrzVW217eF8OWFerpT+8O547qmr6prnKysLMPqPK7aqadcJwhcQieoeVYl&#10;Qka3ve1xoPbxhbmgxE1pKdVNLiUe45N/ZxVTdcPLZNALHx5umq5rE/2m0HPVWa8Vsb81VK5qZIxu&#10;T3SeaiauKkNPWsQSxJOlzqfvPNBIr2o1ziE6J5akAa/E688Uitaqc8LxXEMDkFRRbDIpBDOga1jf&#10;QHTjbjYcwNOJdKdlTJ8ZnxKpnxHFBumlJbdYfaPfQaAH4cMrZsNIIHMUndcKzjUTDJqSmqxUV0Il&#10;TduIKgkD2AHQm/EDgKxAMUpQ4EnGsNSkNVN5sEZVNbbre3TjiUlO2qFYONYRAy9hxytjGshQ7tOV&#10;q1R5wvdDfjqTFeqIy3Fz48cmvaopSy1mFwZbjoEp1Wr8xmMoB3PGw+yzXtZT24rUFIG3DopMClR6&#10;6TgcKmziAYU/trFYk7vDnqums3me4VHKVasQWy7eUNaNcPsn3Rbnq1UzD5cOhxCF8XieamDfpUjb&#10;Y7Lbsr+BvxlwEg6cDwnGroicdlcsVr6WqmPyFOIIb+6C5ZrA6XPibacbQgpGJmnFKB2UwSypfYvb&#10;iimZmuDROF3EEfTzwq0VOoQFiaVvq+nx4a24gFXspM5iYrB7rPdmNh2Fzb7uFZxpTUhSiD3Rfla1&#10;XLy9wuLXPiRzeyqzUWaBgpBYm/s5qtims4HTgCa/vN4W/Ik8tXppyhwmKFN6+/27356qzTnFSox8&#10;z7NvYOUiq1IjWbftiFm+HPT01asMy1KSNHN3B7Xv/ZzW2t7Ka2SZ5Qg5dI1GK0TFT6lZdiUytoBf&#10;4W9nDa6VpASOFJmuJpukoklUi4JtwnBp4mmV4fJa415qqVIo3naUFRZfo5sVWlOiq12Jtfmqbmo/&#10;nsjNFDchrE6aX56KcFPVBBKdsnY/t5uNWHTVRhjQjY1maGsw1aOamCTMyt5oJLkAWK+zaeL1tG1S&#10;EpOBxjoJ20mS536iSMen4UjI7wsHmiv2IuPC/gOFZ8Wyl+KeFS/Nopalm2sik3sRrb6O3GwCBV5B&#10;NYKyJA26AnYL9xr8Po5cTTRNY6VUlcLI21fafDm5jZXttS2AALICVHc20HLCqRTeZjuve/N1anii&#10;lNNTtUt9oj3f2jh7bfs0FfHh8xRY7+0UE+2mtC08wjU6sdL6fHvwkJjGjVI4U41tHHRMq+ekpZQ3&#10;uG9r+BPtHGELK+BHnV1I01DVhbimma86+5c8rVwKjSC67ueNerOmOV9PTQ08E8kYp33xqGIUa31A&#10;IuL+HC9TQUSSAZ20pDkAAcKw12P1GOJFT1sKmWMNeYXuwY3tt7C3HbW2CV4bOitvPak47emmDEZv&#10;MkEKHRAB37jwPDi6c1HSNgpAyiBJ4027Ce44WUsrLHEfZccrMVqnRPmIF8uFbh7A6ft8OaMGtgGs&#10;lTSvTSKs9gCddfzNuMhevZThTBxp6r8JpcPw6lxCCo84VSF7EBbEGxUa3PGm7grUUkRBq62gkAzt&#10;pK1GIRICviDwwpPXKilHltWTC1tFuOx/t4IbRPdpK1enn+tIXjqOkUnKuVamQsvYkm3A+teoyeNL&#10;gIEVziectYXZj21/p40atSqOC4jSrE2IMgEyeYux9/u+Aa3Y/DjQeSqYnDDop4tlPrUZp0P6KNdB&#10;ppx5IjbTRrCZEXjk1WoxZSbjTlTVq6LsNR25qa9FKGKZKGiJkNncW8dPYRwRoi1bnifP0IorILqo&#10;4DmKgUk8Cu3zaFw7DW/2faSPHgZXqVjxo0TAwNZ2amLhYXOwkklha30D2cridteNQQjSuQbsNRxz&#10;ZXqxqVUeWmh+PPV6pf8AoxpDCYV8wixkub39o9nGoMzOHRV5ERHrWGnJpWMtOxVyCtwTex7jlyNW&#10;BrQw2V29S8Mdwf6ear1OlI5pKZqiZjvbQXJ+phfgkYSLVBWcCdnyNFbkvKjhzhTbUTVE7AyvcdtT&#10;f7uB0qKiSeNGQEYVjnUxhVuSGv8AlxsKmrkRUtcYq4KJ46eVhJuA2m+wr3N7W8fDiNTQUcR+NPpc&#10;KRhUHz/NkM1Qo3sblgLfcOw4pCNIgU0TJk1m8uKVylyviPbzcxVCKfMOyPmnGKWfEsLo5JqOlRpZ&#10;pxYIiLoWuSN2ulhc8RLu22iEqUAomAOJNKEW61gqAkDEnqpmxGeKGIUMP2E+1uAvu8bEeHFKMfEe&#10;RTSjwFc8Kp4qkCQHakROuo18Bp7eCGyaC1ajsHx/Wix9ekQKwV9U9RLsH2F0Gp7ezjN1cd8rDYNl&#10;Wab0DrqNI2yMSKPDw+HCiaWxIqMZWC7wtr+3vy+2qwaXuHZypMt4bNT5eV0eqAScNMT5iDUKwUWs&#10;CeEy7cvqBXw2YbDRil4NDw8duNIueulraySsdQhlYswUWFz7L8N0jSNPRSEnUZrBK53gsNw56Iqh&#10;rg1OsymUgALb3Qee1cK3HEVl+XMBVorXNjqOWHi2VrZT9eLD6bzpVtO99bePge/jwYJAsW5P3Hq9&#10;h28aJVft1RwpKyTgSGRDZje9vjwJBZnVPJo30iIqfTY0DKI6nsb/AMPZwQsZiU4LxFF67bop/WWk&#10;mAVDcjXv8PhwWIeS79poqKCnbXCSnEngeKJiqbKbJ8Opnl/SFiR8bD8uF7tqi42ilaHVIpqmoaqj&#10;LVMO4qNbK1ibHTt4fTwJPWblrig4fr1fOjRLyXcFUqcKz/X4fKscsdolBspN7a3Omg9vBvlu87tt&#10;4HcYn4zswHTQcu8nQ/4k4bPh07aG3CsYo8wKHpZQPt6bhoFtfXt2PJ4tswavRKCOPu91RbcWq7XB&#10;Q6Pf1UpqJZn30lKqysLMSWtYdvr4aKUBiaKFGcabZKyaKuOGVjmJFYhmUbraX0B734mUP4hjStKc&#10;JFP+CYdlySleuxir2qpKKkrMC2lwVQeHELri0EBKZ8tntppZVsHuqfT1GUaihlFZ8wZ0jcQKsgSG&#10;Mj7Oh1YH2co4tYIiI49P6VQJUDw+dBtiatUONkdgdARc/HXinhjRs2dNRI8Lq5yEALtcWW1/yF+M&#10;EwCTTmsUj8cy1/Ma5/5jCI6y5F2ULbaNo07Lb7+BK/yVnMxOw9I8o44R5UIbTMFWmzEfrNArjuCY&#10;1hMoea0kS7PeQWW57rc6nUcgm/yN3LRJEpwx4SfPE7OipJt79F31HHCpOBtU44600RjSeNVWJdoF&#10;yx2i5OgNz3PbgOS+qzOtBIOOPEYYx6Ud6O+wMeXTRg8H6jZhyRijYZnOPaS7w+YXLRkiMbtshBD6&#10;2+z7eTBlW86blIS7sJBn02nacSPfUbZlkAklvAjgPPhw2HbRjMsZpylXQhp5Fip5IibFtqKCu7QH&#10;3gW1HbkoKSp9IU0dUweszzxqJnmlsqhQxmPZhR9elfo2wrqlsq2xqlw7ARtv8xVfL3ACs6oiBpW9&#10;1rqb66+zkVXufqtjoCSV44xPv2cNlJW1FZgUFHq66J+m7IlE+E5SzDJXSw+ZGrUsLJGwAWWNmqKk&#10;7jYhluOQHmW+N3dK/LtgRI1GVbOBASAJnhOysoMg3bRbNd/cTqIwEJwImRiSQCMaqcxvJuWIqV6/&#10;L1cJI7NJsVt1gX7GRu5t7PZxti9cJ0rTB/To/GhG7aoAlJoNJoYafc9TIQguboLn4cEIJVsFFGkD&#10;aaU2N5OrsKwhcXFVFVR7ok2RsWKeYtxub7It7Pjwuauw4rTBBxxOEx1baUrYKBqkGuGVMryYhOK+&#10;rX9Ct9CGG7wIvoPjyV8kyv8AMnvXNnDbjwI4UDcxve4GhO0+WHQaG2gwCsxmiqZqNo446JEdk1Ls&#10;L2BUfDxvyWlrDRA6cB0VHuqDjTJNHKkjCovdSQdeejopyakQVtdh0uymR/fCkKAx+gm3GwgOYmt/&#10;dTxQZVfPEdStIYhPSwSTyM8ioCqm7Eb/ABHsGvED6wwRMwSAMJ21oLKaCHFqNMJmkBYPEhOq6g+O&#10;h+vnnCGxqOyjVslzDjQT4riNTU1fm052GNgVsNbqe45C+Z3v5xWn+EdXp7xQ9tWO5EjbRwujXqyp&#10;ekeRanK2MUE2IV01NPFDOs8aLES5eFy7KzkruIIA8ByBMz3cOYuhxJCUggkQTOEHDAcKkyzzf8oj&#10;QRJgwZ9lFOzdnzM+dseqcaxKrmf5mQyeS0ztGpbuApsCL37jkh2tk3aICEgYCJgA0FXrpdwokk48&#10;JpI1aTJIEqb7vEaafdwxSropERpp0wfCzUH5qTRFsR218QRwZZbYd6datnDZ6Gie5f0eEbaWTEkb&#10;b2BHbkjHGg3FYtVI8eVq1OdFU1lE5qKOQxNYjcvex7jXjSkBe0TTZM1yCiqbSynQAe348bOFamKj&#10;SXjc3FuWA1VYUl8YxWMsaelNxfU69vh8b8BGYXoP7NHqcaEFsxHiVTJHVRxsJFjUsB463Pt4Bigm&#10;jwHjUhcex6MMKWrenDgqfKshIOtiRr+fGiwg7RPnjT3fKHGoEcSzyF6uRmYg+8xLEnw1J46TGwfK&#10;mQdRxrFBTtPOkW0lWI3fAe3X2cVNNF5WlNNFQQJNLVaCOhjCxkkG9yQOSFbW35ZMceNB5xzvDNKL&#10;L1ZJS1iU0U3kJLuBJvsF9bso76jilzxDETHtpHE0tPNgLth1aiyNUxufP26kHQa9gB4ePC8JKsU8&#10;DsrZhNN1fgldTUxo8EAqYuzSxl7sbXNlF29328Mi8nYcDTKUk4mg8kht7ynU8YU3FKkqrij7yITH&#10;ck6E+HEK1BoaiYHGlKU6zApxwHNVdhtZGs9V/L0hLOkhiO9mQ3ABOtidL8i/M3PzmCRqGyPPA/jQ&#10;ts0dwZJjrp9y/wBR66XOtFjZhEc0M6yt5ZN23nY5Zj30N+3Aq/YgMlE4ERj1YiKO2rklwKjGZq2D&#10;A8v5ezvlWCmrYokrREhlClS+9JCNxOr6keFu/MflOKtlkgmJw6MRsqTIDkSJ6emiudUq1ekGMpNm&#10;egavw6RKxCFVXcFbKCu+6p7rDU68G1g2cwBCFaVAp6vhicRsohuVi3MqEpg0CGVejOTeoGGS4rlG&#10;tdZg8cLU4s2jR7l3Stdi3a4UWuDY8GisxfZcDa0jiZ8jjAHuoOm2ZUgrB6BHmOk++gnoss1OG1r0&#10;asBUKSHFyu0qSranxBuOTwy2llAO3nCotccLh6KWVHkrFqGvoajMVPNTYXX1S0wq/KO3cwJsu625&#10;hzxvEqB0EFQE6Z5ikpb6aV3VTpXi2HiixvDyr0c1O12iQe75TWBktZQSDra/EVhd/mCUGZn49FWV&#10;DeNAfW1Hyafyyk8L7mKC59o/o4IF4YCvJGo6jT+cSwfEcsQ5flp0jqoY5QZ1WzSXN1Lse9tNBwiD&#10;Km1lc4EjCn9VIygSlUvRVRO1ihBGn06+HLvqIxHXTyRNJLFAlFXyRUzBipIuL9u41+jgcdfKxFHC&#10;EQJNS6qGNsOTe24g7x3/AHu/f2cIWwQql7igRSddSps3h24YUir0ZjZxFI20MQCfZxtRgVZImsU0&#10;BinMaG6htCPh2JHGQvWKfKNJoSMKr1xShjwnGlLEmV43B/xLoCfD6OFK2+7OpHVNLUr1jSrrpF4l&#10;hFXhsohqEIuqkG2munh8eGiVh0SKQkFvbUKLCPm0kMfdVLfTy2mK3rmuVBimI4JI1LHuVTuuhuLl&#10;h4+PHEmabWJpVYgMJkpBiKkJKfLAT2i2pAGgtx4ikSTFJZX+Y/ypJtoASdPoHGIpTNY5kEdyNOaV&#10;hVk401TKZNVHGttP7KbJY7Cw78ZIp8Ga5UjTRzKw/dIPKpTjThVFCnl/ECVWmiH2iCysdCQbAn2c&#10;UlqcaQuL10z5hjNPiLR2AKXU7e3tFvv4oGFIIimJyGS/NHCnBUEvdu/GdVP6a4MzHtzxM1qIp2wr&#10;BKivlVpW2RsbBidPiTbtbmsackRS2o6uXDymC1sm+kvKwK9rn2A+B9vFaaQrE0wV8lPJNekUqgAt&#10;uIJ+Pbj9JDTU4LDlDVwYpmmp7PfiNScaMkrwp/wyodCB+vt4qRSJ0UI+HV1mBZiQLaA27a8uRNFB&#10;FKhKjAcYhQVAKKCQwB76+LNp93EhQpOykygaQ2ZqOOGr8ynF4AzKpJuCBqPrHFLQkY7aUtKgU1UQ&#10;oHDNWDXsLC+lu4HbTiqKuommN6iOmaw1YHvfjRVppYE665Go8+283+k8c1TTWnTXKmwBcaqxAXEa&#10;DV2sTtH+Kw9nErqaMGFkVLqJaHLNYVgg3psdCyL3HbcS3a/CUymjwQqudG2XqQSVlLKZSyBdipfa&#10;bXuGOt/bwxaVNF7yYFcoJHYF203d+HScKDisahYhiL0w9g40t3TTrTOupuFYrFOBe1z+0ceadC6T&#10;vsFNPsmx0uOLDjRWJBoNswtaXan737f7eB65PChhabKl5cwyR2Eh0v3/AIHtx23aO00xePDZQ24b&#10;FFFGGcWOnf6PjwTCo/dJUa4V9VCdFNz8OWJryEEUnXls27jU0YhNRpKpm91ea1U4ERXSo19zcrVp&#10;p6pNrIfu4pTRa5gaT2I1rU89ifZ/RxKtWmjVpvUKmQzGeEa/qOOgzTCk6TTbV4ast2I4mW3qpa29&#10;opB11JX0dQBTE20N/oOup4ROJUg4UJ2nEODxUM3TqvxXCqqKpo2eKa4O8HtY2uL/AOqeH9slSh4q&#10;BeYLSPtNHGyrhLtSGuqru5JZmN9SCQxJA1v34e7MKjRZKzNBt1KrICHpo9SRb6beGvtU88ThS21T&#10;jNAjlrBI6CQuAAuo7AeNxxhtEUJ7u4LoqRmPF0p4SsR1sfb4j+nmnV6RNN2rGs40XrHcVlq5z4X/&#10;AG6+HANcvlZqVLW3DYphWFmXfwsCCRNGpVGFKbAMMkrKgBDbUdh9fDi2aKzRLdvhsUanKmDw0dMG&#10;buO31ajt8Dwfto0ioZuni4aEzJvT9uq2IvguGYnBQzBU2Cckl2kkESJGgILMXIAuQNRrwLZxm4yp&#10;GpSSoY7MIgTJJ4R1Uk7wWae8UCfLqGMnyqwiL8Nasy7TYbJn/FY8HxHEmSmhhqqmmhYTrYukkUTS&#10;T3P7oGpPIItu0dsytpsqSAT4QVYHrMJ9aANzvY2uSEqUAJ8IJkeZgVm9Z7Y56OMh4RkrLGaZscjx&#10;ijkn+XSnmgpkDTeVVxMu/e5G5WAY2a504W5CWt5313TregpIEykkwJSqYgdBjo20Z7uNM5wS6psJ&#10;MiCYJIiQZ2DowqpnLmPZg6vV9PgWZWEBoY55qchY41uLAgL4XXxuTpycGEixlwcSAeNTQ9bt2iTp&#10;4xPHnGhFwzFcvZSwOtwypmWWaoRQCjsxR1BBKhRbtpw0dS5dKCowHVwoMpa7xUmrKfTDmig9ZuY8&#10;E6J0+L/1M8uLDqOpq4cPgaWV3DxpJGGYLYsoV2kI1cHmO28tj/ZsKvinvAAs6SpUACDw6AZAE7KB&#10;r9l+Sc7wjWDqwkwOPMVx9cPpf6V+njMWE9L8rZrrsWkkgMxkrZqdViqIJmWpijo6VygDKVZCde51&#10;47ubnjud6rpbQQNmAUJBEpOpQnAyDRg2oE95pgEfuxohHVror1lyR07l6lVEFNHg6SUsfzJ3SSlq&#10;q4iLbV8pFJAA96+o078ltvPrS8e/LJUdRCsNn27Yxkx5UJcuze2vXhbI+6FGNn27R0n2UOnoj6vY&#10;31AyHjnQTNrVFW+JUlAcPMce4wzU1T5dwIwAqBGQki5NuQnvPlrVo+i8QACFKCukhQnGeueikG8G&#10;Tt2ribhACfEQrpIUJ8+mjAUHolwTJvUrGsv4I1DS5mwKMVNfFi0flx00dWd0UkhmLF1sd3ujTS9r&#10;8YXvI5f22BJECNJ2xhGEUiVmoeYGklUj+GeGBFWnejrrRT5+wLF+hvTzL+F1mN5axo0cuJVOJlIN&#10;9RD5qtCsYCCJijstrtawOvMUt68kCil9+fEkKCdMnwmDt4wQKxC3h3RTbL/OvkklIIARJhJjiSZE&#10;gbKDLM2K1OMdTcVyT1pnipDXUNQ71tBCZIDNG3lpTLG5Lkkr7z3t4+PDzvF5RYJVZ7UrAKZg6FYz&#10;gMInZR6u6fy3L0vWv3pcAKftOg/xbOE+dEXqeoudPTH6v4+lea8Vp4slZjxPL1RIPLEzmGsQQOvm&#10;G9trE+7Ht+yPjwS3OSsb1ZJ+d7sm4Qh5IklPiSdQMcdUDFU7TRhc5Kzvjk353uybltt9KZJSNSTr&#10;BIwmYGKp2mr0+sOUuiud+jeOdPq6qjrMaRaWWjp5ZooZpZIJdixGFD5tpBuUXIBv35iJubf32SOk&#10;FGlClklSQVBIUnHxERhgcJrErcJ+83adU4tvS2pZUSASEpUnxeIiMMDhJwqr7JWU+l/oUojgOXMj&#10;YnmLHMQ+ZqI0wuhpUMcQdFMNTXSbypje20M2o15kdfm73zIUHkttpgHUpZ8WOIQIBkbevCsiczN/&#10;2gELTcIaZESVrWZOMFLaYBBG3DbhS1X1zZAwzOBxSHLWC1GPRRSyw4jiVEtXNTTqo3BWqtqI6WCu&#10;U77fhfj+VbpXGVJLjji1g6RpEJG2QYTJg9fA0J939y7nKUFbji1pwGlMJBxkEJTJgydvA0UbrhiP&#10;qL6hYjW5rxfMdbg8+IGaoMNG6UMTPMm7cEpSHWM2P2T2PJkbctFICS2lZGEkaiIPXhU9C6sn0JQt&#10;pKiPCNQ1kCesRSW6EenrLHUrpljeXMBp8OzDjyJSYlPUz1Ds1GyOUbWUncshBv7pI4vvs7RlhSsg&#10;gwUhMHHqw2UmzfeNvI3kBYKSZQkQcZE7AIAigc6jU2L5Jrpek+TcAr6LDKF6iGurZpIfKea22U06&#10;ooLQyhhtFtBr7eCjKLpV6e9cUMYIAGIG0TPEEUJrV85kjv1ETgQIiB1zxHGiuwegbrjj+RajqocO&#10;qJ6KjqaendflpwqLLcRTNNOI4hGTYEi/fg/d3vsVv/lkqTqIJ+5JMjaISSZ44xR8neyyac/LpWnX&#10;jhqSTIxIhMmR0GKQeY+gXVPJVXha5hwjzofPgikWkcyRBZgdgaoAWIHwtuuDwS22ZWriFFKwDBic&#10;DI/vcTShrNmboKKVxgYKhBkf3uJoR/Un08j6fYdlGZcKXAm8iooMSjp/srPtE0c7yAlWa2pNyNLe&#10;HAhlN5+aLhC+8BOpM7Y2ERtApDkLvfFwlzvJIUmYmNhSBtAo+2SfWF6GKDA8OXJ2T4MIzTV0FHR1&#10;1Rh8Esj1DJTWqWqcRrnAUySKSVQFb7fZyGrjdTOLhxUuy2CogKVAEqwhCBJgcT11Due7t5o5Oh0l&#10;AJISowB4uCEYnAjbXeOfiH5Ky908PRrBsvwy4e9LUxJUNUT1E+yW9oyqhIfcJvfd3Hbh9l3ZkXHh&#10;durOsKBMJSkGOMmTj5UW2m4ranvzjphwKBPhAxHGTJHsmqzMy5mzB1FxKpn8/bSlWZadkjUFVUXR&#10;27kX1AB5ltaWiLBAQkbOMk+tTmwwhkeEY9M7PKjVZU9a3WnCelcOQcu4gcMkjhpkWWkWOGRjCoi1&#10;k2s53IBc6cjNe4FncXRuXU6pKjCpIGozskDaTG2ovd3etA8p1adYKiYUSRjjswG2kbh/WfrHSK1R&#10;DinkySl2acp51QS1if08246EaWGnhwfHdWxcgLRIEYTCcP71MfHGvOZdbTIRsiAME4f3opMZgzBi&#10;2Yqp8azRWy11XIQWlnkLudLDX4DTTg3trVqyQG2khKRsAEClyUxgnCg0xHN1Hh7+4QLW1On8f6OK&#10;C4E0ctWanKRGKZqXEjsjckdtCbd/q4kLoVso9atC3ia7wuhE1pfby6EzVXnNOFKj5UJxRFE+qa5R&#10;KAb25sVU404xlSNeOUwaxzgN9nlDV0moRBH0c8KcrIp93nq1XgwY2PN7a9UoRKRc8tEU0VUy4hL5&#10;SkeH6jjSjFLmhqpGJVE1IPsN/wBh4jnGj4owoQ8PmPyo17D8xpxcKDLiYNMOKtvuv66caVjRiyIp&#10;ijXadBxOBFLyZrm1/HjlUFc0aw156qkVy80c0TXgKiyyBRykxTyUzTXJVktZRficqpcG6daKm8/R&#10;xx9ImkS16aUNNSNSgvGLHigCKLVL11MjxmohJWQ6a6cuFUyWAqvPVz1s+6JexvrYc1M1rQEDGlRB&#10;jc+HQBHNu35f2cUTFFhaCzhUEYrFVvvYi/08pM0/3JTU0YtDAt178tNMd0TUKbMgA/X9vKldPptq&#10;SuJZtfYUUk/Rf+wcSqdijdqzk0loa2qrpbr2P6+HEyVlRo3U2GxS7wamlFmcff8Af48MEig6+oUu&#10;Y2pVS0hHx1/o4+KIzNY5YKCdSikXt4Efs57bVwVJoIc1ZWg3PNEAALnQa99w7f08Kn2AcaGVnenA&#10;HnhQP1+L1WETfLKpIG72+B+7gYceLBih2ywl8TSmosfpJFBkYHx+Ht8eGiLhJFE7tqoHCnv+Z0du&#10;47e348Vd6mivuVV//9bSmcLazcGUUEa4LGNu2PTxH08qK9Splw4V9AakNdkZbgDuGHDdw96meM0W&#10;oOhUdIpOzUzLofDThJRsKYK6MhTpb9b8vSkUyWBJHLVeawudnfXlttUJroMDY8tFVrhLOY7qvflg&#10;K1TY1768tW6c4Eeop9j9wTb6+GqT3iI66TK8JrhDBs0PfhNswp+ZrOUW1zzdarDvC3uL80RVhWBm&#10;ufdHPRNbmulZkbTlorU1M2s2jacphVa4uixDv8ebNeGNOcTQy0h3H3lI7+w8NB+0R5GkZGlVNJiU&#10;mzHQcKppZXKWnVUup782DWgazUz1NOCkbDU+Ivb6ubUJq0xWNndQQbkDwHPVQCuPf3vHmoqwqe8R&#10;mow6akBh93PRVZptpqh1dSRa+ns78cGBrahIp5rYXqFWaMAXUdh7OLLgSAodFJWzGFSqamCn3rAd&#10;+F4xq5M0qqAiEhRr2tz1N07eWlt5t9fL7KqKwyVKL7g49NUiodPVLFOdbXH8OJlJ1VcYU3YtiIpq&#10;hjG32tbX+HERTStONJubHp5NLfr9fLaadAjbTPJJPK+5tB4ePHBhTqSKV+Hr5tMQpue336jic1cp&#10;BpN1aPHUEuDc/D28dBqqURU35SSvpjNMSojWykWs1u4+HDJXjSDTqRBqXBmvNC4CuUYK1o8Mjmkn&#10;ESKusjizMXtuII8L24Wdwgq1xjETV5MaeFP1EkSQqFFxbQH7+KymTNNaQKbMUUiW6CxOth8eNOYV&#10;4Ux/oYw/zCs7aEWNh9fG0mdlNFQFNkblHJHa5048RNJiZp7gqmIF+3GSiqzUsBZJAx1ufAcslFUJ&#10;JpSU6bIwYyR8b8o4iMKbQSDXHEATTbyNAL/dxNGNPqNM9LXYfTU0iVsZkLKygB9oF+x9ptyxFOJw&#10;20kPcLkoT+zijUacJNZROQu3jRxpiJqPMwNgObpUzhU+hkR2KuO9xrx9ropQoVFd40cMe9+JyKcF&#10;KJaSTEoEhh+39nw73sO/GCdONXAmmqsoanD6yWgqLb4m2sQbi/wI0PHEKChNFzqdJxrgGKoQASB3&#10;NtPv49tpBWPyjK+3cFHtPYcamnRXqqkamlKKwkUWswHfTwHNgzV4io6XZrHm6vsqTTAxygjmjjVS&#10;al4iUkTztL31A+PPDCmQZppe7AePLVcGssE8tJJ8zG21rEC4uNe+h5Yia9s2V6WXzgZSzCVrXZdD&#10;YdhcWOnNRVprqkBhJEbMl+5ViCfr788cabNKKhiRgVYbrajdqdPp4obOBpEsYzSkocMOIxyVJfaY&#10;VB2Be4PtPEZOk0+E6q51VFLQJHLULZZQWU2NiAfD28cB1U2RppvkqntcA69ri38eeGNaqHLIWW78&#10;3Xq7wyripaoSyJ5g10sDoR8eWUJFXHhriIF3+4pAN9O9uUNUONTIRsOpt8OeFN1KdjMhTlDTqMKx&#10;xxNGbN2PK1tWNKDC4IjJcnwtb6ePtmTT7bc411U1K08hVfDxtxgiDR0BXRx2uniSColZ44xtRSdF&#10;HsA5UJFWma5w1AncW8O/LRFVp4Ake1lHwv243hWqz1bU766Ag+H3dhzwmvU3NKqNZdR8eORWqzU9&#10;SCbFNw9nb8+VivUKuS8wSZaqf59KsMaqNFLKXN7FSN3YhhxGtGsRSttWnGhuk9TPUDGqIUsIpqaO&#10;IuVkqp2cC/vDbGNi2+/hf+USnA40/wB+pRoDq7qdDmCtNTnqJK6S3+WiiW92a7iNLBU0A1N9RxcL&#10;fQIRhVA7P3UGmJVWG1mKTy4TFJT0xdmjSRgz7SbgMV0uPhxehJSBO2kayCcKd8JmwCOnkOM2Mu4b&#10;D7xO22oCjS4PjypB4VQERjU3L2H5WjVp82SeXuEnlFy+v+BlRRc/088tSj9tbRpGKqYjWrGjw01g&#10;klgSVF9PZ7OORNNaqa5QoPuEtfvppx0VXbUMoGbTjlbBp1iiJpLMLa2P0Hi1J8NV1Y1DmhijfZCb&#10;ge034jBmtlRNeUlb+HHAKRLNYcQqpKqXzJFVSAFsvw9vx54DTWwrVUJUVtSbccBptQrhIFMZVje4&#10;tfmzTYNYo3VVCx9/hx1OFeJqZ5gCbj4cdImqU3fMJOxCMGtobeHNaYrdZkw2WaE1G/QG222v3n28&#10;0cKvHGuEVPICNqnl4qlOaRBRtIt9HNiqnCs3y8SxbiDf4DS3xPNEV4GaiGaOnUOgBYHuRxs07TNJ&#10;UebLubsza2/ZzVbqPLbdZDpzdarPDSkuJAb6D6uPt7abVWKaRRO1za/8ebd+6rITArhGsk5KQKWP&#10;c2HYDx4xs209E1PwNcETGof60RSz0HveYkMvlOdPdIexsL9/hxp3VpOiAeEifdW0gT4tlRsQaies&#10;ZsLXbB2C3J8dDc9yR346gGPFtrZjhUZWjW4bTjsVTVTnQ7I7stix1APhy+yqHGpDYg4kMTID4adu&#10;Uq+nCo0/kFfs6/cObirhcVBZf8PLCntOquKs6ESRHUc3tp2IrGZJ5mu5ufDltle204qCtP7w17g/&#10;DhgPCjnjTBHiqKDbQcL9lKK4lzpzdOTWdqeVohMzCxvYDv8AXys8KpFYzMlODNKbKup+rXlwCdlV&#10;2UJeZOn+aEy//XOTDo4aSRoAkEE4llIlX3ZCg1Ckam50vwlZvGyvutRJxxIgYcJ6aXuMK06ow6KT&#10;1bhVRg+D2gbeZiqyaGyixKsGUkXNrWJ4tbdDivLZTCkaBSaS4768MdtISqpBO3Q81TNeDki3N1uu&#10;9rMLJrzdarMI3KfpNDz1eBrx3jnq9XEae9ex56vTXbOWGvNVupJG2kBb97+I4aEaUefxpEDKq4Rs&#10;CNWsfAe3hdSvbUlWKiwPNivVITc67UFzzxrVYURpZBH2JIH388cBVgqa7xHDanDivzSlN5IF/h8O&#10;NJWF7KuoEbaZwG3C3t4qQmTScmKlVsu7bEvZe30HhjcnYOik7Q403FLtcntwpIpak146ad+eFKAa&#10;yK9uw41VjWMsb3PPTXhXiw3Wvy1eiK7btfvypr1cdGFhrflq3UN40Yaj4crXqxyIxG1jfsBrzYrd&#10;TWAjpVQaltfoPDRf7NA66TDxKqMpZBe3CkYUqrvzT9riiJq1eM5Gg4wabIrNGd/vc1VTWSRGVL3B&#10;Ps5utVI2z01lktqARY3042DNbKayrJddw5YGarWLz2jk3Dvyxq1cJ6s23NqeUit7axUlVHJKXY9r&#10;9vaOGVq3Jno+NJXTAgVwar85vMbS3biJxWtRNXHhEU1zTsXKwA39unKVWJqO3mRABxe+vN7atT1R&#10;xo8e9BbW3PRTJMVnUEvtPG6sBUxIF37T3HKzW6fcOUtMFJsAfz8OGVqjWrn0pG6rSK6xGsVqhN2i&#10;llDFfAE2Yj6Brytw73ijzjTzSdIFCbmPKlDguGwVuDVLTfpGjcuQWtturWXRb8C9tcl0lKxGE0fO&#10;shsSkzSDn/SIj+7qLWHf6/Zw3EUWkTXDd5a3bjhpgim8uA+5TflK8RNZ/n3hgKgn3jqvgSOxPKkT&#10;TkxXdFh9RikUlQjW8tS1gAB3t35oGVBPSY8q3Bgq6KyYlMAqQRm1gL/SP6eHt2qIQOG3zorYTPiN&#10;NPngGx78J5ozNZt7HmxWqyBl0UfXzYq0VleQlddeerW2sTBW+zzVeprqEO7TjZrYpSYHQQVI2RA+&#10;YBdzft4XA9nFtvcJY+7jspO62pzZ601YlhHykjBHBsSAPbr4Ht24/wDlu8EoM8ev9Kp32jBQqLLT&#10;QwpusT2v4DhQW1pMEUvCkqGFTKXyKDEIK51MlNFIhe3ulh+8oJ7X8DxGo6kkcSKUpASZ4UpcdzLh&#10;DtHNgNBHT2DbgS0h73BLNoTxA1bKP3qJ91LFvJT9o+dIG0dYzyyMVYfugd769/Dht9uFF+2k7Vgx&#10;zXQ2Y+I+HHhjWqxx0EksgYHd7fH+PFCW9ZimlK0ipeITFLUIFwoFyLWPsPDK7XpAQOHv6KTspnxU&#10;27YlF3YL9Omvw4TAE0smp8UbiHzFBIU97affxvYYqwqQ9VUugQyHYugW+g+7ngAMa8Sa6hcsfeNu&#10;Xmq1ylkJNjz1ernC1MISKiLe9z7242A8NPaOUUCTgacEDbWXDKWWWRbAsF1Pxt3HDO2a71cxgOYp&#10;G6rSKyVdSs01v3VFh9HNXL3eqw2DZW206RUW4uFXtxDSiuTSbTpyhNaryVDofZze2vVxLJM1+x56&#10;t1LjAAvzVerzs/2FHPRXprPR0vzM4J0Ca318PDT28MLZrvVeVMOr0CpdfIZrIPsKLLr4c3dXHeqg&#10;bBsqrTegSdppqWoNJKJh71gdCLj6eFahIilYMY1BapeeRpQLHQfrbmkiBFaOONZ4qp/KFPKt7X97&#10;ntOM1ua5e5a/N1quSo0p98j2c2MK2aVGD4xiuDRmKhqfLR0eMq92Ta+rWS9r/HiB+3S9iRjgfZ10&#10;qaeLeApLtE1bVbAC1zra+ttD+XDNtsrISKRKVpxNOta1PTUww6lUqT9ognX2H6eHtysMI7pO3icc&#10;eg0gbTrOs0zsSPd4HaMawsjubJyu2t1nhjZXBkQOotoe318sRWprqqWN5DJAuzcb2HYfRygBG2vE&#10;zsrAAxT3dTxytRXYBP2tCOeGNerls/e3Wtz1a2U90MTzbausIZYRZBtFh7R9fBBYWwTLih+8UX3D&#10;pV4RTTW1C1s120UaDTw78LLl7v1Tw4eVKGkd0KbpVC6gduIdtP1gBcrbbpzVbrIkkkNmi0I44hRb&#10;MiqqSFbadIMYleyVBv2F+ChjMZwX1Y0WLt+Ipwp6ynVGIs7DW9uw+ngqQsOCU0WqSRhU2millpXq&#10;7folIU3tbXt9XG1OgHTWwjjSdqaYYg7Ps2nXXwv8BwuuLJNxjsOPPVStDpbqDA1dglSajdYC4Ftd&#10;Cutr8DcPWCtSSRtE+nSflS8hu4EET++hnyH1PoHxFYcYlWjQ3QzMCQAUve2rE7h4Dx5J9lvR3gCH&#10;RP4x07dvQONAC+yOQVN+z19myhLo5KTGJPnqao89mYWY2DNpcEL3tbk0sPIfSCjZh7xNR66hTHhU&#10;I205VLLJH5aBVbUXbwHw+vig40lSIpm+Wkw+QzyNvN7gbdO3s4ypEiDSsL1YCpuCYlSUO58Qu0V3&#10;IjK7gSw+19R4mdZ1bNtbWCdlGRyBT+l3M+GtFiWJ12V8XWZyJ2Braipjih3pHHSpaKONn03E7gRw&#10;D3SbxtWAStMbB4QJPEnEmOFJiHEjGCPZHrT9nbpRiVdl2ip8Iy/UYm9EGerxKOaM0bLMvmJCSNpM&#10;y2uQbk3A8eI7e6SlZKlhM7EkHVhhPlSBFxpMkx1caLrQdNpM6NCMDwOtqvMtcCJoofea62Ztt1+N&#10;+DF090IdUmPOTh5bKM/zRa4gUos6eg4ZUyvS5vzBitHhD1EXmx0r1cZfcso3RiGC7lgDpubW3IPv&#10;cvbv1kWiTKcDCTG2fXDjNCqy3mUlWl0Egnb6cSdgnoFF2wvNGB5fabCOqfzeLRU7VaxCFY1Iudqs&#10;rP7sYP32I5CGaZZdMrhICCDjMnYYMgVPVheMLTOKgRw6xPGkrgPUjCMrYy2L4BhSRRbo2WOdjO3u&#10;99xNg24E/Dh7ZXN1ZwA4SBEgeFMDqGJ28aQ3TTN0CFI2gwdpE9B4UaHH/Wjn/qNlrDcpUc0mDVkF&#10;PFRrUwTLTke+FViYkui2ABux0J4ePZg3btKUEypUk7TBGOzr6Kj+y3cS3cd5PhnYRwOEEn8KJdm+&#10;kx7A8dqqOvrTXSiaVZJhM0wZu5tK5JYG/t4DLZaLhOsCJxg4beqpPfCmTpnZhh1U1YllaVoIqylb&#10;zCyxvZWuEv7fAe3jyHxJBw2+tMqbO2mmNaimIjq1LKO976i/a/8ARxWQFbKY2baW+VsBlzbVpS0o&#10;KUsQLvCpcBwDtsttNw9p8OCLJ8s/POSvYOOOzYRIHzoqzC+Fo3I28Bhtof46elp4vkJYfIaEKpAN&#10;7kDUsT2PMj0N6EgJxFQwpZWdXTzFRXVaaNvlHZVkFnMZI3Lf7LH2X5YoB2j21YKNN5o4KgWT7yb/&#10;AJ89ojbT+silXljL2dJqaqXLFP8AOQANPKN6qqrEvvEsxubexdeEN0WUkazB2DjtrfeA05ZC6YUu&#10;eq2lwfDamM1tey2p924q0hO0EEqFUkd24V315+USpSwdKdquofH0pyVOEBAknAcMaSPqQ6U4P0/x&#10;Fcv4LWNU1UUUfnxOYt0cysUmjCREjbYgqTqRryArneReZqKAIQCcYOPqekdVTFZZV+WbC1GVHHaD&#10;gfLookjQ1ME+2obay66m/bjMgjClkQcajXvL5lrm9+3L8KpxrwUs4VdCTzWyt0oMLwCqxKpHngqn&#10;+I21tqO/geH+X2Rujq/hHl6UX3Nx3PnSwkgWMCJLAL7OSwEhIgbKCeqcTXEw7WAcXHKkdFeBrMsE&#10;UjbANB4duVitzWSojgRgkBOg94WsAf282meNVrgsaWuD93N6Zpsk0msYxtgPk4SHGgvc6D4fG/AX&#10;mV6G5bRt6caEVrbz4lU0V5Wekil+WeD3dpkLX8xhqSB+6LcjRIIJxnGfL8aFCogYRTIfh24qAikx&#10;rNtUpZPtHmq3TjS4HX1h2oQLAmw1Jt+XNJPeKCUgmrFMCTQm5KwvL0UEk+YdziMK21XVCR2I3anv&#10;7OSM1Zm2SAj7jtwmDQRfe709VQqwpJO8lOQU3HYe/u3936dOHoRhj60mCqaqoyyVV1QoWsdT7NLi&#10;3EyUxhSkHjTxFUinpvlKdrsdGYMfq+scfEUwcamYRmnMWVS8mB1Twb95YqfeO5dpG4gkAj2cQPWq&#10;H/vE1dKiNlTVlwAYaKyKFpnVUd0dtq3P2hZdbfTwvWVIkqMDp+dPJTOAoOc24xQ4nj4xPL8AoI18&#10;vZEqsqq6CzFA3e57/HgBffLydCsRjPr00J2Wu6x401pWV+Jr8ziUplZAQrMdb9yLeHCINpbwSIoy&#10;LhXtqEtLXqi4jTRna+8Arduw964XUAfHislP2nqpIAdooYsn9Zs2ZRqBitHossTISHKhh7pGiWJA&#10;Zb6ngTusqaufCeB529VH7N8tnGhrzX6gsL6tZcnjzDTBZFeWPZYf7pFtMirHcaeFz4cC1nkDlo8A&#10;0Z2GZ6DMEn8KPbjNUPtnUOSOqgLyRmXHOmOIJXZfqJFUvDvIYBvdBF72NtCe3MgDlyFohQk41Eq3&#10;yo4bKU2bswUGL1NLiTopkbzFlCkfvNuLtbUknxPH7VBQCnyj8KTL6aw4pnrMGYIY8ME0k8MbCRmk&#10;DMVYaLtubBfq48zYJQdQEeXRTal4Y1yzX1UxSrwyPLVFGBTRXGw7227riRVBIUX9tuNflUsmU7em&#10;K2gTiaQpoIamoC07CM/au3a1vE+3ixAMSa8pUbKhYjSHD6lomcPbTetwDcX0vy84VVONN7VMNNS7&#10;nRZRISVe50A0tp3PAXd3Pi0IPnjQkZZgalUj/lwpvckk3ux1PC0CnlKp7wNYa+qOFVj+Ujr9q1/3&#10;gLfnxG+S2NQp1oajpNSc85YlynijYXK/mbba6dmXcp07ePE1rci5RqFKH2O5VFIBVPm7muy66Dip&#10;QKqoITUrYA94xsWw0vy6Extpla52VMir56SzRm+220ez7uWWgKplBINK+hzbXYphsmCV8SuWWMKT&#10;7oBB0Nh31t34T/l0tqC00aqeKklJppxHDpsCIlMi+aQxMYvcdtDcafDhwVBQoqCSDThJX4bUYf8A&#10;MVkatPuBVVe1wR3PiSOaTV1Y0kJw7n3iSPp4/SSsMMgpn3njRFOgzUapqvMPu9uF6jRkhPGpFPIp&#10;SxHfihJpOsVHnpgW3Htx2JprVFZYVitY6cuBFMlU1MXdCd6d+Xpmacairpa2Fpam/mAjxt4W44oy&#10;KWghdJ7YW0HEZM1WIqSlCHFz35YIppTkUrMIwGlWmOJ1+4xoL7Qga47G1z3HHQmKTFc04Q4jJhFC&#10;tPNCXpn8x0Di32tL6d7cvFU1E0ma6uFYQoFkXtpb6eWFaJqAW8BzdVryxlzfnq9MVmFIp1PLxNU1&#10;100aw689sr0zWSjrnSSw7acbmadKYFPvvSIXJsBr24oBpEU1Fra6eaEQE3ANx7b/AE89WkiKah5q&#10;j6eamnyAaT9ZvaU9/wC/iBeNGzcAU+ZepIKmuihriRCzANZrd9O/08dSDTK1AGhHkyhHKPOwWqEI&#10;IC7WayEE6sW+0T8BzxSeNeSoGkeMQXCKaTB8QRKlisiAkGw1tuA8SPjxIUTS3XAwpMRrHHL5r2ud&#10;bDt93FaAE0iWorqc2KxKu1e/FHeikYYJxpsq0mxFLKPEHiJwFYwoxbIaqNRUtbSP2/b2P3cbbSpF&#10;OOrSulVT4myRGOT2cOQ5RCtqTIptMC19UGI0v/E8TFOs0s1lpNCHhdLFAgJ4dIEUF3llVOFXWiKO&#10;y8uVUlQ3qNJ9KiSeTjUzRkUhIp1jo5JF3Hj0UiLgFYZaRozflYinAuawnzT7tueq+FTqUShlhUgG&#10;RlQE3sCTYE21sL68vOkUwQFGrEcW/D+fCOj0WfM+YjLh+ITwyEQ/KGICVDvCmWocbVkQEg7R3FuR&#10;G7vD3lx3aACJ2zwPUBwPXTdvfDXoSMJ6fwqtyspKTCcexPCKKqSpjoZmSN0YOHTwbeuh+NvHg/au&#10;JAnjQmeYwBrGcYp2BTS4v48N++Bop/LkUocBws4rOpCEg+wey19fo+PFiE6saKrh7uhFGZyf09VF&#10;SodQLDw76XB1AJ/Pi2dNAx10u0IOYszUmWcKaFwBtF7n4WB+0QNRzw6aSpSVmBRVMSxr+dYiZFYF&#10;QQBa3h27DxHNTNCRDPcpxqVidZTUlAwiNmANu/s05dR0imWmytVF1xjFqyqq3Ib3Cb6fHXvr48CL&#10;zxUalK3t0oSOmk+lGkz75DwrDYUcaNi4U4CvbYfMFMvfXloExXpMaqHLp9lfbIrk9iCPqN/D4H28&#10;F9qx3YqN8zvNeFDNmd4cEw0+URexAJ01AuL3PDtRgUCrZPfKijgfh3ej3PfX7qVh+ecFqYFwjyWW&#10;qmmmihWKOcyRxsoId3Mc0etlBFr3HMSu0Hf233cYKFpKnCfAnSVAlMEgxAHhPE0Cd/N72N1bcNQV&#10;OqPhToUrxJgkGIAlJmZo9/rsyPR5N6ox57rMo11BupY4zi8krVE0k9DJ8qs1HEnvESFkcMAGGh4C&#10;dwrhzN7aXHElMyEBISAlY1AHyxSeG2gDua4/mDOu5UCCZCAjSIWAoA48MUmcKo66j5pzGcfSoz7S&#10;1VQHBlhGIiYSPdijuTKS7KxFreB5lii0Z0w2QOHhiB6DCso7ZoR4AB5AADo2YU99BMs4L1S6lnDM&#10;SmXDqGLbUzeXD5m2EuI5NibhfZuDWJ1GnHH1ptGsTtwx6fSlL6dKQVHqrj1UwHCcsZ4xfKWBzfMU&#10;FDVSRwVLQ+V58Y96OTYT7pZTqt9OCG0/boCukbKKVOadlLLpdlHNaSDE8j0dfW17bGVKWF2RkVhI&#10;FdksN25dAzW4EM8zRmxTpeiMdpAPQdvnwFFTryUjUtQSBxJ2VYV6m+htdhvUHKeH9PJ4caqo3oMa&#10;etNJJG0iVEdqykMUYe7QMNoNyCddLcg7K96WLxlaCCjBaAJkDT9p1GNu2g/l+aN5prSeIUMDxGIx&#10;MbasDhepz96fJ+l+dcMrcSwTCcP3Rw00S1E8xw9zUKY6cqQJIlXRnBHxHMaLdpDN+q7QUpWpU6pg&#10;ePBQ1TgDxAqLMiy5teYOOsBKVGV6p6cFCfXECilenzL/AEipOoWC9UulWFkV1XTVEZwzFpHE9PHV&#10;kpGtUUtGhNgyhAf3e3JdzCze/KrU4sKT90pGHh24nE1J+dZfci1cIWFAeIFOAMHHHaeNKLq107zf&#10;lbqNUZxxegnqJ8x4dJSVda0knlqkbeUsZE12ZhdTusdLcJMuzJptnSkiQZA6ZxOzDpogyu4DVtCj&#10;pIMjDaDiY6pkUQTpHiWYukWMRdZconEcOxmLGqeGsarQos0VLJ5Ykp45V723XkG69yulzyVb55u7&#10;b7rAgpw0kYahOMfDyqYr1VvdW5aCgSUmIIJGoSNnRhtq1TMHW7LmcenUmbqfG8MXDJJquCsfEYgl&#10;bWvC27y42+3C8jWs22xHhyKbfI/2oPiJGMDZHkNtRPleQwsKWSVDEicPdRZsjZjyP1WzDmLPubsO&#10;xDGKnLNLDLTRU21Q1GNxVWnkjuhib7NrWGt78Pr6yVbJSErCUqJwJ4+U44dNCBzKu4Ke7UlCFEzJ&#10;OJPVOJ86FTpV1W6W9UetmI9Xc4YjiWEvgcVPh1XhlHLEsbvEvzFLUTVUyrqGGxwLggd9eRbmuSuq&#10;tRbtwrWSUqIOw+FQAE8DIqBN6snf/KCxYhRWoqSohWwylSQEycQZHXVhs2CUfX3LeM9U8DxZoaGG&#10;pjp6qCFoxEZZIA8RdzYFXuCbCw9vIAyW2cyB0Wyv6JxMz4Ve3p21DW7+VO7rpFusFUJIGBkQqYjE&#10;ztGNFA6cekDBpOpEvWjFsEw3NEoq2qYKKvhYwRMq/pom3PZ1kbWwQ205kC1vUG0dyDgBBg7Y8ujz&#10;qdsk3uccb7oJI6ZMTBjYOrroqXqAyP6kYPUfg2d8ewmOHKzTV+GxyUtD8vTillTz0UySsGlMW+wC&#10;jQC3B9Y7x2X5dRTBWAFadXGYOCZieupZTnVvbWy16QVpGqJiSNoAA9catbybhUWU+iGFZU6Q49Dk&#10;abMypJDWjDKZ5ZkmS1bT06GMBhu7MSdn18w2t83ubzMnH30akIlBHijAyhWon2xtmsCbLP7jOM0d&#10;uL1uUNSgjxgYYtq1EzhxjbIqqDpP096wUHVimy/1GxRMQpKATVf80rVkerqJ4Kj34ppI7RKhjXZG&#10;AbgWv25mTc7xWbFmopR93h0ghIAUMDjJMHbhWdtzvBYt2qlFOlKhp0g6RChgcZUcTjhtqxTrp0ax&#10;br7hOD5HqpKnDcNLslVRx1dQ0UVE4UoxMBJfygNxJ1UX15j7keYfyd566t0JJWdQhIJ1iZ27NXvr&#10;EDdrMkNP3F3YoHjJUkBMw4nBQGoDbO07ZpeZfyt6R8GocDocKzLPm5IUig8qjw8LSPJHaKNhU1m4&#10;F9LAqCfHgFv81zG8eGtBbCidY1nUAcdiI9ZwpDd5lfuLQHkFsLUdfiOoYTMJwA6ZwiiYfi1dMOkn&#10;T/ojgWZ8clqfOxry8QolhpGkkVaaTyammlkY+WGWGZbk2uRoLcmns6duDcqQ3glMpIKtpV4grp+5&#10;Oyp67OGSblXcGAkFKgTxV4gqdu1OzZWtPgCx4/iUVJhytFBAS0Rcruuuup+I+7nRy2lCdR9azMvX&#10;O6GO09FCZUYc8FSYnYOAAQQb9/C/BmyPDNR+t3VWWlwxZJPf+z7OLEppGt2KWVO1NQRg6A/V/fxQ&#10;IFEywXKgVeayg2M9wt7XOn1X5TWE0rTak0i8XzdI8TxxsTp4E2/K3ETj2FHTFnjJovuZMerpqtlj&#10;JAJ0sfbqO3ALd3KicKlSytEJTJpS5O+ZrGUSg3J8fiL+PxHDWzle2ibMdLeyjOYFhYSAOQSDrr8d&#10;RwaITFRE+7JrvFJIoRYG3LKNaaTqpqpZ/MPGxjShaYrPJOY2tzZNUCZryVaubE81NeKIqYU3Lpxz&#10;bTM1FYFTbm6vWVI2BKuCpHtFuVFeOFdszLcnlqrE0nMXnFiL9/28TqNGjCaTFO8Zn3e39vEoo4Vs&#10;pc0lUFht48WpoOuIxpirpP0lr8aJoxbGFR0dQbnlRViK7ldWGnhzZrwFNs0jLr4cYJpYkTUJq9Y2&#10;97lNcU8G5qbCwrG2qCb+zlx4qZV+zp9p8FiX33Fj9X7ePBukSrgnAU6RxRIQEN+PRSMqmna36O/L&#10;xSGcaTkqBp7PbX9TxmjQGBQh5fw+nZRcdu/328OK0ig8+4aa870Py9IzwaFQToO+0g/wPKO7KWWS&#10;9ShNAhT4zPTOySHUEjX9bcIQ6U7aHimAvZUxMwtKxUH7v7LccD+qk5tIp1QNMm8tbiwYikB8JrCm&#10;GrUvrr9PKBvVTpeKBSspKeGhjBK9v18OKwNNE61lw02Ytmr5GM+VZbfR+2/8OJ3HtFLWLPvDjQN4&#10;v1PrjIVjBNvbcj89Py4EXszKTAofMZKkiTzz50/5Mz1iFfOEn01GpN+4IOmg7gcMbO9L22ivMMsS&#10;yJFDM2IRVkF3sbgfw14J5kVH/d92aC/M+HUdTGXYDcP2i39HCi4bSsY0L7N1SDQB4l50FTuhJAvf&#10;T4jkevSlWFSozCk41z+frbbtzf5P2nve3Pd4r3VTuk9W3q86/9fS2qqJGW8Z14MpigjUFaZ4Wv4H&#10;jc1uKVmBzpFIRIbqQPyPFTK4MUncTIqXitGkU7ouik3H168beRoNWaVqFI6spUZirAkX4mmlYMUm&#10;Z8MKXKCw48Ma8V0xSo6NZ/Dj5Fb21CeYC4QcqKciohLE35et1IWMvYjnqpTrTMkb2vYcdbXoM02o&#10;SKdUwauxGsamwqNpnALlUW52jubewccuYbOo7JqrUrwpmqqeemqWpZxtdbXH0i44iSQcRT+ysQiR&#10;dW15uarXERowJ5416awKtmvy1brOzg6djyterJLKW94acqBWtlZ6Wysbn7Q14uZXBimFiayVEEYm&#10;Pl9if48YeTpUa8lUipCQsNSB9fGBXiZrEYNjbjy1WmsqxIwJI1PPVoU2Tp5T7lNuWinhWeirFVvK&#10;cAgkc9WiKxSOkU1whYa9v6eegnZXvOlDRVCSQeWwta/9PDRKZTBovOBwqQiqdW4TzSinOncIbNfm&#10;iqqxWapqZEFwObCq9FRZ8QphFZFbd4kn9nHAZ21uKTktdJ5l9wHNmrhNdVt56dZV1IBH3a8ZVjV0&#10;mKYSwvp4ca2UqrmkjSsFPhz1WSKVtCDTpf28TnGngaU+XclnNsGJV0dUYBhsHzBjEe4yLusRuJ90&#10;r9fEDz/ckCJkx5Urba1yejGkO9UaqZqCQr5cbWXavcW0OniRwQ2xjA0jcNQVilp9IvA+z48bUMYF&#10;VJwpYYQxnQj2A2+rjiTApOp2MK9Vpe8gIDAaEjidQ1baT6jSXnMlTUEkg203drgezjBOjZTwGqoD&#10;xCNwrtf6By2vVShSBTlSxRMAw7+w/wAeeCicDTOgUtMuNTUOIR11fTrUxRG5iYkKwsQVYjw5cnWn&#10;bFMpX3ZqY1dh61ReyxIxYhQdFBJIA8dO3GSqdtUJKjUDEcSp5IzHGBtI0+vTx4zVxSIqfKIsGv8A&#10;lxynabdoU3vpzc1usoCSnTmq2BXUkZQXOo54U8kRXCE7XF9OOpMGlBqVNGpk7duWcEGqpMin/CWp&#10;Z4ikoZhobA2/PiJUinBUepw6WlMcU6+UsoZkJNxtHiT4c2FTjSJwE0rcEzFQ4XgFZlKkwWnxapxG&#10;nNO1X5csk0QL7vMgRL7XUaX7cSONlagvUUgGYwg+fVTSVRgBNLvHugnUXCunNDniuynX4RhUsjUn&#10;8xqWFqqoCl9scRPmKQqn923hfhe3ftrdLYWlR26RwHWdlKzbmJiKBpcMoIK6GjmqbFv8otizrcXU&#10;kG1r8OgokTFI9EGmWsRaasMcJ3KLjw8D3Nvhx5OIqqqwbtxueOAUxUraJILLy8RVZg1FEJB17caq&#10;80602JUtPSGCanSWS7fpCLmx0AA7ae3lCmeNWSYpqjCOwXtx2qmnBKNA+pv+fK02TSmw8Rxi50Ps&#10;Onf4ceb20kWJFYGnWOXaf3T4G3btzRwMVYY04jEa6eWGSWVpfJPuKxuFF7kKOwvxvSKd1Gs+JVH8&#10;zcSsnlhbgDdfvrzSU6a8pWqmZ6Vr2vpy9VrxhMXvc9Wqc0qEp6YRIbsdO+tu/wCXGttWmBUKRjG9&#10;mOptr9PHQKZOFSacve4Fxxo04DU3erG7c9E141LomjjqN1yR8PhxxIM04HdNO0VHSYtXPAzCMWuC&#10;SPaL3J7W444g7aOGV6xUaowvDqSveLzVmijNt6e8CLeB7HiTUSIpVUVZYon2wEhNe/f8ubia1U96&#10;mnjpRJuvJu7bvD2gc0BJrRqDJO7e+Dx9KZqtSqZJJ4TNcbQPE6m3gByihpMGtxU0+VHSlols4sf6&#10;eU216m8NKzCRxqOOVqpJWSqI3gHboLjtyuyqzUlKAFbsdTzWqKoVVK+ShFtwuf18OU1VUGa5lIoC&#10;JVazKQQfYeek1Q1ynxCSoUGtZpSost7afR7BywEbK2TNRStOyHfcHwt+08vNVFcGZSm0G45sV6uC&#10;JoTbl6tTgm40ZA0vp/RxaPtps7aaQLuFY7QTqe9uJqerG9QtLUe5eRRcHwvy4xppTcU1zSiaQyn3&#10;e2l/Zx9SdNJ4AOFcmbaluUFaONRrvbVbA+3igGaT0401FULD85JEfKN7Mext3t9HHJGzjWjMU4Yf&#10;PQ0VUk1bEtTCCpeNjoyhgSDb2i4tyqpUIGFbSQDJoUequLdMMThp36d080HlzMW3xRwoUZANqxL7&#10;w2sL3PCizQ6knvCNnWcfOjC4Ug/ZQPIys4RLkk9h4k8PCaLorLUE00xhn9x10IPhygUDsrURUKWq&#10;dBc+PY81NWisLYjUCHbGxa+m0D+jvzRIq4FNjStJZ5G0J1AHKk1aKzMaYxBKeJ95t7zGw+7mgDV8&#10;KjkPTaNpfl6pXGmVnn90n2/dxU0MaovAVxkCiYsxsCf48bcMmrIxFSoWNI3zMLAkggaaEHvxORqw&#10;pSMKb2cliW8ePAUwa6Ryh5eKpNZB+kYac3NXiazm68rV0pmpFK1GzFq3doTazWHwPKGRspYhI41i&#10;MjyD3jf48citBIrpVUD483Vq6JK6Dt48tXq5pstp3541qKc5VT5ZVY9v4HhgvBI5wpjaabW91to4&#10;g207WCRlU39nfm63XcNTKpuvYeHcfTzxE1vZWYPTzSlyb6jdb+HNiRXqOB6afUb086CZjbHc3ZWo&#10;M1wbqYxwYlFJUpGYmYOfJWyvuRhoxAuo5H+c5O7midLbimzjimBM9fDHo6aEVjfItDKkhWzbj7qG&#10;z1VfiBZS9TOV48twZITDGijp1jmVaakhRoJjKhjpKVCdoBKjc17G3hwN5DukvJHNfe6pJkeJRxEH&#10;xKPwHCl+Y5yL5OnR0dAGB6BREMuSZSw0Pi2OwJVyHRIGlZQQ3b3V/wAJ5Kj3eL8KTA6Y520EGtKc&#10;VY9VRKrA8VzA9TmrD6NYKctHH5EKvtGgAYFtNe5178dS6lmGyZOOJimSgrlQGFJeRBFIU8RwwBmk&#10;+yuAY7r89XqyNLtI976ubrUV6Mu4Lg6c1NeisDPdr89Wq5BySFPY6ccG2tHCpVVMCqoBbt944YPH&#10;ACkrYr0Vj7xHbiGKU1n37j7vPAV6uw5ja6nXm4rVdvPoLfTyxr1RZqlpG94lj8Tf+PGq3XKkRpZv&#10;dF7a/dxdbiVUw6YFYKlS0hPh4cq4qSa2jAVgF+3Ehwpyu9qrrzcVaa4XIN+NRSsV7eGGvNU5FYy4&#10;vf2c9BNaiuzcrxzRWwKxDcp3IdRzURVoriSzDcfv5WIr0VyjQvIoPHWxqVFUVgK7q3Jl2jw/jxRc&#10;KkxzNMoECsJBI4XUoryobd7ctNVmuljJbaTpytamue1ozePXmq9UhHkB3Xt9PLVrZXTzM5AfjZNe&#10;2VyNQyrbuObFbqJLOqjzPHltteptlq/GQ/dz2ytVOWWOKjKpcF+99NR2PDmO7b6zSH7leVc4IpJh&#10;5YUk+OnCalJp/osKRRe2vaw5utRXOSiRASRr21HblAJr1NsRI94/dzeyqxNeMkfmX7N2HK7arsqX&#10;FLLTjzAnmXB8bW+k/DjJFPAcamxPLDAZZPtNpofDwPDxH7FsnporX+0VTdK00zAHUeP0ePCeeJpf&#10;T5NNVVFCBBUSSBVvtN9txoPd7HT28ZGB2UoOzbTXTippYHEY9+/Yi+h79uO00MKz06zw04SXVvu0&#10;8Oamvba8lQ4azLy1arNI6OhF+br1ZsPC06vVyaog7a9vb9R4bWqdMrOyi24OqEislVFUX+ZqLDzA&#10;GFje48DwoLveqJo0CNAqGVUanvypr1c91gLcsDVa6LgHlq9XF5GtddeaJq1QZKxgfeNuar1ZFWoa&#10;Izxg7RfW3c+wHjJUNlX08ac8ATHaytMeEQvIxUoxWMsAGHc+HEb5QgeI++lDQUo+GjG9OujDQL/M&#10;uqFZT4XQSQyGPza2JGva8TbRdtrHQ214B7vOSnw2wKlAiYSSOvqoTMZeDi9AEHiPSgPxfMGEUeNs&#10;cPhRqZdpBJLdtHALWB11B5JdpcOaP2mJ54UD32U6vBhUPE83YbjcaoGsEW2wWI0OhNhYW4Zt2zbw&#10;JGBpKpxaDBxpGyzIFZ6Yhz3tf4+PKqtiB4TNXDvTTRNU1R1I2/Vb+PCxQKdtLQQdlRTB81J+mOve&#10;1zykxW9lO9FE1JGZ7/8AEfq7jh7bju06z6UicOo6fbUIRtLJuBHvHufyHCdSpxpZswoXOnEuR8Bx&#10;Jpc/Us8izwzCIQRRu5YAeW15PdUXuCe/A5eh15P7AjAiZJA69m2jO2KGz+0BxBiIplzBmKiq98NJ&#10;HaO1hdg1tPHaLdxxQzblGKjjVHXgrAUgvtsSbfVw2pBWZDH2YXA56vVwNgLHXnq9XFWsbc9Nbp6k&#10;PylFtT7bnXTsR2P18PlE2yI4mi4ftFeVMJ0OunCOZoyrKGUiw5qqGvblBtfmq1XEBna17D6OVmrA&#10;V7YFYga28eeFbqUkgA0ueerRFcy5Jsnc8uBNa2U8uTR0vktfe3fQ/UeHzhFsjTxO35Gi8ftVTwpo&#10;3EHgfNL6wSbpSduoHflZinRjUOIgGx5aq13++ear1SYIy53ntzVeiubOE0HPV6K4RySOu4+HPV6l&#10;DRiOhpzVzCzntodD/aOCJlP5ZHeHbw8/1osWrvDpGymt5EkfzUBF7k3Pt4HySskmjMAARUOVlLiN&#10;e55Wt115Gz3ideaFVrHFM0sm0kAD283WqneXC6El7/kObr1MxZopTsNwL8bONbrsSO7l2Op9nLbK&#10;0al0tMauXy7XXufo8eLbdkvqjnrphxegU54jVMFFJTn3FtfQa27HhrevAfs07Bt2ehpKwj+I7aZk&#10;ZwdFJ4HqMay77P21PPVuuLSqx05qtVHYFm2+3nordSZ4aYQBI/taEm97e0c1WqmwY5U02BR4EUEi&#10;RF7EkDRj2Jtc240gFpzvEmNnup8rlGkiolHWUrxiKp0sLanTQ+zg6ZzBKsFYfv8AbRA4wRsp/SoS&#10;FNsYuPoHhwQzOyi6DxqHUOJlLOLjmz4ttXGGykrU4csh/Qm3bT9deBp/LwvFGHPto0Q+RtqZgdZj&#10;WBSCqgZljDLcbrXtca21Oh4hs8weytcYxhh7fbxrb9qi8Tj140POSs24VjypRV7+XNZF3/EttOvZ&#10;R21J5OWV7wt3gCV4Kw+MeQ4bTUWZllS7bxIxGPwn147KEOpwSdF82mkWojO47lbcBY2ALdifo5IC&#10;VasRiKBwc4HA0/f5uKCrofmYMVjisEHlOC8pZhc6LZVA+/hWbozBSeOPCrC5KeE015T6dZszBKYM&#10;B2zSLuvGqF5TsF20Fgo+N+bfuUW+Kv0p9x5PHD4Vdx+Hr1gyL0xydW5KzXUh8dqPkqsxVcdMEilu&#10;aMRUzuS0m8eWxAF78x+3mtnLlwOIHhxGE4j7pPRxoiWdMkCeik961vUnW9Ic20mE5AybheG1LRTw&#10;zVtcstTIssThv8mxVFUo9x7O3hww3ey1OYpKnXFECPCkgDEdO04ik7SA+ZHDaKqF6l9Tse6iZgbM&#10;1fMlZiE4iDeTCEX3V2AKkSjstvbfx5NluwizRoRgB0n5mj5i30/dsoNKrJ2J51DUVbGqyMr33BY9&#10;o0uRu8dPHiO9t2rpBS7iIiQJieeNHLN3+TMooGs1dKsZy8fncJY1FMWkLA9wqpu95jYX76KPDkKZ&#10;tu4u18TPiTJ9ABOJwHTsqR8vztFz4XMDA95j8NtIeippauGWTYwMKq7AqQbHxsfDkUqX3ZAPGh6l&#10;GoEjhXOSpRiZazcEVTrrtFvH+7lAgp+2tlYVtpW5qyfiuVMHp8TnkMsMphK7XH2ZVupKr2H08Lre&#10;7TcqKYg4+7rpY8wWkg8MPfUvK+CtmfMeG4Jibs0BdFqtSpjhJsGRlBFwSCb9hw4s7NV8opbwG2cf&#10;Wiq7uRZt6149WHsxoy+OZPyvluZabIjr5dFE/wA2yTOxZrizhn+1uHgNNOZL5cj8u0G1jHD1MY+V&#10;QS9dKullSthOAMbPTopvQ4RXFsQzBUPSsxAVEh3GRVH2h+7a+hvxapakeFAnzOyqBJGynnKefskZ&#10;cr6tcwYMmM01REsccU8hVY2DgmQrH9sbey8RXFu4+BoXpIMkjjhsx2U53ZONJ/NMeF49mOtxLBEO&#10;F01RIZI4jEyIAwAVIkOqre5F+KmdaEAHxEbcZ9pqwMbaWOI5qrMnZZo6PJ0qQzzQv8yzQRsUk0V9&#10;ov8AZZfEjvwqRbC5WS7Jg4YnZ+lNAScaKlmfqXX0lQ+F4XAkE97PMAxc7dNrG4Fh4DgIz69CR3Ax&#10;2zh6EeypFyyy0Q6T5bPMGg4WSsxyol+alYzT7nkdfdLkDQNbvYch3u0sgQMBhUgFanTjxpJVdMsL&#10;sCSB4Dv954rmktNpa3bl4q22lPgOEpiClpFKkNoSPhfQcNbKwXfLgfaNpj16eNMPXCbdMnbS5FHF&#10;RhaeFi6gd2tf49uTW2yllOlIgDoEUBFrLhk7ayNSswDrYd9OUIk02DWEob3Y35vRV5ml3kvIOOZx&#10;+YqcKMKQ0uwSySPYjf8AZIQAkjTU+HC+4fTbxqmTs9KbKopJ1cczVLU2wmSGVkYAEklTtItb4cVp&#10;AjzFXCqY8yY/gi08FHhsLxToWE0nmbtwPYqoHu7fZfgJzC9NuClKgSdkYR1zR7a2+s6lbPKg/q5M&#10;PqJE+XEiaESM5BuT4qB2tyNQVmSrE88aFZ08KGPFeskmKdPounkOHQRUcNQKkOlPGkm/bta832yp&#10;udO2vAo3lfdP9+VEkiIJJEeWyjpd9rb7uAADOz57aA79GtkbRdPu4LiScaIKc0alp6to8NYzdtrB&#10;NPjofZyraFvkJjE+vwpxZDeM0rsKpPIF6p2DObkDS1++vJWsrIWqZgFXWKCb9wXThsqaYTuJj1Gt&#10;j8OHkaaQAzhWFLCS1+x1HGzjVoqViVbCoFNTXuBYMSL6/RxLsp1CeNNUTPGRfxPNACnJmnVRAY98&#10;7bV73PYDjSiECTsqmmcBSYmlrzULW4ah2wuhO25uQdL+Gvx5HGY3gufBwg8T5GhJbslrxUuMRxrK&#10;Odct0keIwNRYrSLVB5IwCZizXQyE2VQNNF178jdDDtm4YMoOmAeHTHE+tC4ut3KBOChPrz1UGMdC&#10;xcwb7MAL+Hf4nglKsJiiKMYp4wuozPh0YwjDmJp5mkCgEBXLaH3rbiPhwvdS2vxK2iPSljZWjwjY&#10;ak5ew+mwjEPl85ULiieGXyvOjdRvVrXUaFh3A8L8bWld5gwfFImCNnyp5JSx/dRhBiZp4rKHCKPG&#10;J5sAdjSPsZA6BDcLqNg0Av25Jlgwq3bAX93Hj5Y/GgddOh1Up2VxgWpkLyU6bjGpcqPHhmuDtpCn&#10;bQgQ9N8Mx/Ks2YMv16Qz0sMEs8MoCAM7WIjXVpSNbkezhCm4Wl3QoYEkA7dnT0UrVpiaRVZWJSQv&#10;htKouhKyPdvrB/ZwRqUBgKQBE4mmFYFQ3fudbnlQmvE0osLxWmpIno62MSo7Iwv+7t8bePGnGycR&#10;hTYNJDMFTMQfk38xG3MbWuovoG+rw4Fbu8jwDb04UILdjDUaRkUcsbrvJsOwubDgZSmaNlKp7cOK&#10;UzDbZjtt+99NvZzXGKb4U10wWSrjWS5VjtNjY2OlgeWXgDVk4mlFjMMMjLGXKy2ClW7Aj/E3ttwn&#10;akeVGC4pGyR+S5tY20/PhkmkRrlK0AS8R94nUX5WTxq+kVGjDSv5YIufDltdV0caX9BlqSCmGJ0k&#10;wap2C0RYFmYn7K+At8ea08KpM05Y7mSgeok/mEbfNuNrk7bAhbG5OpI+HCko7v7aNQrXtoLJEqqW&#10;YfMalgGv7fu4tQvXiKSLRp21IE8brY6HirVSLTTbUeZcqPbypM06ABWOGBx9rtxoNyZqyneFO6oi&#10;ax9uKAmkpVNZDtkW689srU01SqQ1weUp2KnRTBo9raHjk0niTUZ9xe3G9tOgRTrSU5eyWueOBNJ1&#10;LpwkX5c+XKNpHgRr93HJik+2pFFj82HKY4veQ3uNL6/HXlNVOhFN1fiUmIuGZQgXsoJIH389qrei&#10;mWWRhz2qthNeilJPNg1pSadIG4+KSKFS2fat+OUzE0nK6s96wPES1UatN1hpJm3a635RCqccTSrp&#10;KtyLHi0UUqFPdPSU1QQw0IPYfRxsqiq1mrqCeKmFQVVLXAude1+3NJgmk6TjSFkhaVy5He5/bzZF&#10;GoMCpMMgjUWPY3HHgaTKEmlbimbIq3CKfDUjIlp3Z1kBAsGHYAa3HtvzRM1ZCdONIaUSOxlkYsx1&#10;JJvxqKUhU0w1krg2W/ECzRm2kV1h9HPPMD4fr7OaaQVGtuuBIoS6GgWJAxH69+CFCIoHuOyay16Q&#10;iPTvrzasK23JpLeUJH93iOJoz1QKfKOm8oh+3FiExRc4qafo6kIthxXNFpRNLrpnkym6j5qbL1TU&#10;pTeXC1Rdwx3qjASKoUjUA379uILh7ukzE8KUAFIkUrM2dGMwZUrp8Uw+JqrBJJ5I6SqjiktJsj8x&#10;w2hVGUX90tewva3PWtwHh0HiPdTNwCgAnbxFJ7CcP+fAMNttgb/T/Hh3RATjSuy30txnN9FWYtA0&#10;VPS0EiRTPNPGgVnHuE7jex+jha7dJbUE7Serop1GBigfkdIpGiexKFlJHa4NiR8OLpFLSgioU1bB&#10;G49/buBU7e9mFvDjThBEUobbJqxD02dRei3qn9QOX8k+sKuWHBmeDD/MmnrXiDx0rinnaCCXzJX3&#10;rtIBAJcAjTkI52h3L2VKtRjtwCZ24iSMMD7qPUoGXtlwDYJ/HhUfrf6TMiLmXHOp2HNQYRkbDRFR&#10;xwRrPTu0u5oYasIFNo5BsZwzbtxItccQZTmanIbXJXids9cfHqq1jffmUEnaD7uFVew4e1RmFhhg&#10;AgDCygMQNvutYew6nXku27alK6qMbp1CEY0c3pTkiSV08/UaX0F/FD7T7ODD+5ioauHe+VhRm8ZS&#10;lythG+S4suuh7iwbUn2a8aSdZpMtOgURzO2YpMZxJ6PwViO47i6nt7R8ePKVwo5tWdA1GmWipIsP&#10;pS73vbub/VyyRpp5ay4aB/OlZU1NRugf3ddO+h1HjwM3qidlDvLkBIx54UgBPMGCyXOvfgfCzsoV&#10;lA4Utso5cObcegwH5qOiM+/9LLuKjapa1l1JIBt8eKFqKEzSPZRlaj0jZ7wLHYVp3jq4JIYqhJmU&#10;oz7gWYJCN72A8dBrytrcNapO3njQQv8ANUNDRjMentw4060dPSYJRjSxA8b3uB43Ps5JacKjRwl4&#10;1PwHKOYM201Zmx6L5jDMMiadzIqFGUX2uoLXYqwtYA+PA5f3Yb8IOPPyoXWDKWjKsOmti3oHTrif&#10;prr8f9KM1ZgWLwyYWlXNE9Om6jrUEkkaxqnlQqs1zuA3aHXU8wFz9aLi9SjMmwtHjKQQQNScJ2yr&#10;w8DhUB5u2b+8H5tsLbAVBggBScAZmTI9Kqz6o/ibepPJ2Aw9JsKxWKAUHzEU9fNSxT4lMfOcSLJV&#10;1PmOrK4sCiroBroOZN5VuXY20uj7VBMJmEgRIhKYEY9JqQ7Pd1lKtaAYwgbAPICBHrVVfU/q9mvq&#10;3jEeLZmkaqqbyAzSSNJK3mPvdnZrAXfXQAXPJAQ2hrwNCB1CAKmi3tE2yeeFWC/h11eTen+f6fH8&#10;4UkuJGuElOYITDG7JUxNEYvOcG1pVW30ngG3rtXrljQ2YiDOJgpM7B1TQeuWU3piYA24x61e9mf0&#10;Dfhz4F0qpurOcswVGG0ElNR1M1NR/K0simVTvifE8UkYyNEW2yGJe63FuRVleb5hcLLJJMEjjH+l&#10;T86LGcpN4uNUJHXHl6GjWehHot6ZcZ6E1meenEFNUYbhss2ExCtm+cMRRRU09T85KwiczRuGG1bB&#10;exsOYp9pzmZBYDBx1JJElIIMpUCEgqMKAwqD9+8quFMlVqY8QBBMAyCDJGJAUAYHTRVfU7kdcSwj&#10;Gcp9MMEnwbOWbCiU2LT4k9J8lNVsnk1EAC7IYXIKEAWCsW4t3QQbFhFxmJBgRo0HaCRjOOIgyeig&#10;FuQ0nJmhc5m6kqMfs0tqMKBIxk7FCDJ6Km+kJfUP6MOukOB9YsapKnAcEFbDmUYZE1WAtRRiOSda&#10;1lEsyEhbhF95t2nJNzhFvvBZqUy3JgKTJAHhV0DDp41NOZZu2/aKcs2pwkGUpGBxGE7cZxquTKfQ&#10;jGcser8dV8iVdViWVamjqlEzJJth8qq8ygdwDsjuEjG25Nw3x4fWucocsl2z40qSojHYQpOMcTtO&#10;PlSG13kCMvWHkFJSracBChjBIkwScR1VaPgHU2l6u4sMezHgkwjwipmYtF5giSbQBJZ3FiJF7Lpr&#10;zGTNcrftGQGlyBAk4qg8dIwwrEreFF53KdKtQBT0klKtuGwRS06v1OT8b6UZhyvmTJ2H4f8AzWhF&#10;NTVMEqS4m0glWoJeSS7wISgAMfc6ePCrd+7ubN5paHdSUrleoEJgAp8IGBOP8XRQRyi9dQ8y4w6N&#10;CFnvNUhJAGnADAqx48Kqt6E+mTpzlyrxjLtdUVkX82xQ1uH0cdMrrT+cLlampYuw22B3WHwHMms9&#10;3hevbdKrUoJ0wVkkAlJ4ARM44Vl3mm8D97aoVa6CSnSXCSPEkxgBEg8RRmfV/m7IPSjpxiWYOkuB&#10;2xh6CnpqoebUTyTwhxBUxkQ2BvvDqoHgL8DO7uXv3akJuXPDqKhAAExI2zhIirZFZXF3pD6oTMjY&#10;kTEyJxiQaIJ0T62+mjMXQ2u6d9TFGGZ4L4vR06yxTSVPlNF/os6wRjZH5Lk3Z23XUm2nJ0zS2ftV&#10;JcYAWkFJ2wMTiJ4+Q6ake8snbJffW6dclMnVCevHy4DbNGT9NFJ1W9LtDifS3qRmLDsWwbNE2DE0&#10;dOzzP5iDygZ6uRbOrBh9gL9kEm3Izzr8tnDYdCS2sBYkiNpmQn049dEObZoylqVNkLgjVsAJxBA2&#10;8OPXVpGVOofWvoxjVfl3IuBHFFWWSWpFEsLGCPythZp5QQikf4QdQeQE81ZWaB3zoRrMDUcSroCU&#10;1DdrmGXZcgKuFpQXFeGTGPEaQCSfPpoK8O6o4x19zBD0Jz1h1LQUdJickrTjzZJ0qPJbYnzOn6Ii&#10;4KqADca6cJzaoyJkvsKUsrGEgAaScfD0jhOygnvFmQyVgXNqVLK04AgDw6oMA8es4iDQFeoLqvin&#10;S/PmVuneBT4fhGF5ehfEsMrK15CsLxystTB5MjbfLLi47lr68kHdRtamHHnUlS1HSrAEkHFJ9mFL&#10;Nykru2HLh1OpxR0KEJUSIBSdm2MD0RQxYB1HlwmoiztnSgop8VjLVT1csUapPI5L+7CxEcYdbWA7&#10;niJeUfzJ1QccUEnEIECBxE7euhG/kLeYOrZuHFJSUzpEJgcfFj50EGScw9Z8KxPF8/4xHW0mUMRr&#10;6maiaPyoy8RDGaniRDukdTYEGw0sOCNarV9SbVpRBSAFwdUnYFEkYcmrsu5ah/8AKWqsWwNcKK9U&#10;4BRJAA9POjF9BvSnhOaMj4NgGJZlmwrL02ItjFJSNRedURz1LeYzmecqqbLW2H3V8L34Es33ktrF&#10;9a30+MJ7uRJlKRhCU7fPaaVvb02DK3EXiBrSdCcCdSQIwQnD1PTVcfq56f8AUn1MdRajphnrHsNw&#10;ynD1/wAjSUlI0rvLGr00hWR5NUlCqxA0B1tpyct1L+2s2w42FHAElWBgwoSANsE7fKh3uvd2uVI7&#10;1sKxAxVhh9yfCBgaoFwjK64JiUuEuQWgJjbt9uNikgNvYQRzoXatjSCOOz4j3VMN/cd5iOOPtxpb&#10;y0yRRDb4DhwRFBMKk1C/mEdMpdvD9fHlNUU/3RVSFxjMMsshjiJ+on6D2twudejAUI2LWMTTXTJU&#10;1Ru5tfjCZXStZCKe4cC32Z9fp/t4qDVF6rmNlQ58l09RJuK3tb6NPu40q1SqlCcwUgUtcs5RmWoS&#10;DDoDK5OgWw1GvfQdvjxWhKGBJwHPRRDdXZXiTRi8FyLPULNRYnUw4fJFTyTxmViVfbqqKV0LN2Hh&#10;xDc5mi3SCAVSQMIkTxM8KCDjmka4JxjDh+lF9zNJVUOJNQ1KFWAVrHvZgGBPhxYl4OiRsoWWzcp1&#10;ViwqUWJ9nf4X4pTVXhXLFaxIhu/X2c8sxXmUaqTlPjC+fa/x/p4mDlGamIFCNh0yTRAA3/s04YJx&#10;FBlxMGlQ1NRUEUVbSs0jul2UkCxv2AHEJUpZg0whZBpoqJJamdqiYlnbuTxalOkVda9ZmmatmCJY&#10;8saUNpmkbWh6k+7xIcaO2zoqAlBIl3UcaCaVFwGnWnaSIe+SOPDCkKoNRauqRm00PKk0+hEVGR92&#10;vKg06RFcHqFiO5zpyuqK2ETUCevikHlxi/0cYKwdlKktEVPwvBZK2QO62+6/7fDjyG9WNJnn+7EC&#10;hCp8MpMPi/SakfAn+PDAJCaDSnVOVGlqIpX2R9uaJp1KSBjUynpEtvJ5YU0pdSyBbby1N7KaJKMm&#10;cMPb/HjUTSoLwoRMDXyot7aaC/3WPFIogdxNNWZKyCYeW2p7H+B/LmlUrt0EYigaxHA0lYsnj/Rb&#10;hQtoKoZtXOkY0lJMM+Xm3D9bjiAtaTR2l7WKfqEyt7h4sRRY7FKekAhG5jxaKJ3Ma4VuKRkGPlVL&#10;AqzbR20icUKyIxI1P9/Ct0zQhYEUFOIYT81VWQdz/HUcCjrGtVDhm40JxoQcs5YaBFkUWvrf6dfH&#10;4j2cEFtbaBQWvL3WYpdyJNCuwG3DwyKC4IVSTxaOV0a5vcf28LHU0fMECg9bAJa2csnYn2E99eB9&#10;VuXDQrF0GxjTt/VaS1tPs28O/f28VflDSH86K//Q0uU3Xsx4LKCtdzzR22t7vN1uKixzBW0PNVuK&#10;VctS2IUXmroUVSb/AA04br/bJnoAouA0KpNVU4U7eFYFK6io6OSpF7jinZTZqJWYfFOvb9e/N1sG&#10;KSGI4RJTgyILgX56lKVzTGUINjzVPVPjAjW3tHPVQ1lT3mEa6EkC/wBPPGtUKeNdPccyvkTDc9y1&#10;DiPGY5xEVHlkGJgskJIbcfyvzaLpNzqbjFMHp9a0pstQrpmgkuS1iSfbrzRrdZ7KRtB5WtVwKFRd&#10;Dz0zW6w79ovzVXGNcC+8i3PTVYqSFVm2KdLd+emtbK5QJZwRoBzcxjWjT+1OJoxUsfsr4D2cWueN&#10;OqkaTpMVkjs6duFWylETWB2LHaPDjmqtRFd+U2g46MarNZWw5phftxShsqqhWBTZPhkdKd5JJ9g0&#10;/t4o7oJ2mthwqrnWMhjDU6DQg3Jv35rvQnYK2lM7ahwmUnczW+jTiFTpVTpAFPkEygANqeJSapFT&#10;VxRaU3U6kEcairgVgqMUSQeAv4csKrFMU9Q0rbFPfihONXApzFItTSrAkKRGwDOCdxI8fhyyU4zV&#10;ddK3DcPo5YDDLHtAI1Grdvj4E8bUDVZBpmrMChl0UWa9v2cTAxToVFJufBq2mcC1xYa9h+fLagae&#10;mnijwzGhSrXy0sy0zEqszIwRmAuwVjoSB3txrUNkiaUJRxrsQUtQNtY5iivqdzKCPjt7j4c2SRsp&#10;2k5TUzJPtiIsDobdwD/RxSkwabNLZcLFrk9+XWPFhSYjUKdsMp445vJ1JJHYX76cdSOmk3dE1yxD&#10;CXimIcWGosw/Xw42QacDXTSPrqIxMWZto+A+riCMaVagjCmz/RYjc3c/E/sHLxTZJNTFmHyzPTgK&#10;QCRp7OUiqioqYhVzmzkn6zy8RVSJqaEYKHAtyteAqNUTjTaLEc3XiJNM0xLHceWFWmKxAk6HnqsK&#10;98V7356lSazJKwb3tRysVcmKcYxDOB5KknxsP28psr1cquKWAKbWLDx+HFzniANNjA1Pw2q81xAV&#10;2k3sSfr4XEU7M1gr5Kqnm8qZiUIUgW7/AA+PLCDSVYIpb5N6oZmyHRVmF4FI0SVzI7mMqjblUr/l&#10;LFgLHsPHXjLlol8gq4UnbeLWyhepvV91Y+agoZ6mnpqMIYzHEl5GJTZvMsxezN+8QovfhAvJWYJg&#10;k7er2CKVpu1HCi7YnX0MzOJleSaRj75sNOwBPc2Gg4foSRspOVdNJpERbKOw4smaTKrMjIDa3LU3&#10;ThHKjJYDlTVahMWuYzys1aK89OUH08tWprEY3jTzLaXtfm5q8VyWaRdVPbnqrFDfhfS3qDjeU6nq&#10;fV0iDA6OnSeaSORpJBGxCrM4RSsaXOu4g8KheNtuBqfETA8+jrpWWdYmpOJdBeo65Vl6hLFTwYRH&#10;JTxFpalBKXmXchSAEuysLHd2Fxy675vvNGMkTsww2402lg6ZoMY5cNgwuNUO2rYMJFs1/wDVYnsL&#10;/Di8TPVSUgR11ygqSAA+vHKZqckyt42PPVusnlPJEZR2Bsee21WKb/J3E83FapV5Tp8LmxCOjxaO&#10;R2mkRIhGQLltCGPca2tbjTkgYetPNxMGnLOmTcWyQKaGtU7a3zZIywsyhW/yZFzewI1PE7boemOF&#10;OONlv1pFTzHaAvHwYpkipVI0isruCBcC/wCXFSFSabUJFPkixzRPBEpJUXJ0/hw0J0nGllorgaaz&#10;aMFLdtPhwvLUmjqahFmBtfjxagVoVMgjSS2/t4kf08LyYr1K/EFyZHlulmwmcnEXjbzoREdqyBvd&#10;LSMbNcezihC1AkKGHTTpAgRtpPUre5vvc27cbdXrpnZUsEfaYa8T1qsqm9ueNVNTNhj902v8ONzT&#10;JqXFXy0knmIbsQRqAf489pmtCoNZW+YxlY9+/HAKdCZpsjqWZrceinVJqY0lk5WJprTUdJgze9rz&#10;cVYpis52XuNObFUFZ0lCrY82RXttTI6kNSOpFtAR9I4rSPCaYIxpknlIF+MgUoAry4ZXtAKmVQkb&#10;C4ZmGo9tua1gHCrxTbURtExU66Xvxeoa8aKFnHCpiLhZwkFX21TKbgkk7r6G3ZQRxBKtXVT4A09d&#10;Q5GYrsfQi3FSaTmpKYtNHR/Ihh5YLdxc+93+rl9I21UGKahUqT307ctNerniC1VE4imUoxtofjqO&#10;VSsK2VYp07agCpl7qdebmtDCnjC8HxnMMrvTbDtIVmkcIouLjU/DiZToa20+lBXsrgaTD0pC81Sv&#10;mhmXywCW0/eB7Wvy2ok7MK1pEU2U01fSM09MxQDXdbXtrqeWICtteEjZUrBJKT5lamohaZCD+iuU&#10;LFu3f46/HmnAYgGOvbTiKzVmIxtVtItOtP5ZA2KSQCvjc+Pt55KcNs1pR6q6xJcQqoGxieMLT71U&#10;+/drsPYOwPt44FCdI21TSRjWNXpmWM00Xl7b7je+/wCn6OLbcHVtphwgio1dWVFbUbqkhtgCiyga&#10;Dt27n48qpvSTFWBnbUBjY2F+NxVpryhibePPCtCpkNN5nflppzTNT4qcRtqOap2IrDVBf3PDl6eA&#10;putfW3bnhTlZAx5qt07YTW0VG7TV1ItWQfdDsQtrdiB3N+NrSVYAxVkkDaJpp0ubHS5P9nFFUrMp&#10;BIW3PVSplb+iRUXw0+rw4tdwAFNN402l5CbjiOn6mUMsEE4asUtHY9gCb+FgeVViMK8KySwiRvmI&#10;haMFQQbX+Jvz08K8cKeMwV9G9LS4fSxEfLDaZDt99TqL2F7j48YaQQSSdvCnVKkDqpOeaptbvxZS&#10;I1lU318ebpuKzLKqX7ajXTnorRpykzHjUlNHh5rJjTRABYd5EYA7e6LXt8eMd0kEmBJ48ac1KiJw&#10;poZmdy1iSf8ACLk/UOKBVIrzGRDtdSpPt056a3EV07acuBNVrsxtt37Ttva9tObiqmve7a/L1quk&#10;kJlVLdzxxsSoCtKwFZZ5d8u61uOOqlVNoECu1qF7X41TlZY5V3XJ56vV27btV15smtVgBkLltPoH&#10;KVc41yKWJYGxPK1WptAzxbpQdRqP6OGLGAJpK5iYqPIxOpt34gJmlEVha3fvz01uuW1W7ctE16pC&#10;0MrU/wAwouuv5cpI2UpSJE1E2IQL9uWinJrpk19zlqdBri8ZuFPfjM1WaxlG7crXia7kc+R8uB4g&#10;39nKRxqwM1mo4wbySdh+o4ZsJmTSdw8KhtrIZGF+F6jqNPDARXByWJa1r9uNVua4hWkUkHtzcVU1&#10;jfcB7vPRWqxpMFbaxN/hzdVNeaUqdy+PNVuujKLeY3NVs1184jDvzYEVqoLytN7q83W6cMMw81Ey&#10;xydja/328OOoTqMVVXhE0uv5O3nGnjiLtGPe2qToPE97Diq5XBjowpG2Cca5U1AyTFQApU2N/v4W&#10;8KcE08UOG1mJ1XkU5RWN9XYKot315Vaw2JNPJSVmBUbHcOmoKyTDfmIqjy1B3wm6G4va/iR2PGG3&#10;NY1QR57autGkxIMUjJKWQOCRdfHimmKcFWlSIvILn2X5U16pVZNg0VKI6GR3kJG4uoVQPEAd7j28&#10;YaQpasaeUtITTPiE0sE0UML79gFjY2IPw4bXB/h6KSNDjXYkqfsSXDaaH+zhYDOyn1CjH+l3ImG5&#10;0zLU0uZb/Kwu9O2xEd1aaMmFwjE6bha9uAvO7tdogFvaccZAwONCPLWEvK8WzZ7RhQXZlw/+UYrL&#10;hksbxPC8kW2T7RaJzGzfWRwXsL71IV0wcOsTRC6nQY5wpNzHYu6/H6YqGPNl17D6OU21uuvlnkYK&#10;Dqe3LQa9sp+q8Mq6LD/MljvFYfZPve92uPZxc+6G0hsHHb6UlZaLhKzTHLPiMkccE8jNHEu2NT2U&#10;ezTX7+FI0pMjjtowOo4GssMbzIGDA6fRy5VWgiayCnIP2gxHgPDlNU1fRWS2wfpUIB7X0+7lgZ2V&#10;SI213HCsvuhSx55RirJE0r8oZbw/EcXppMaaJKLd+kQyFXYG4Ftuos1vq4TXT6m0nTM+VL2WgtQJ&#10;2UL2T+i2A5yzYuBUOLw0WHQuVqJJ2aKOJn3MhXQs42j3iLa/TwMXOaKt29ZSSo7IxJj4dVHTNkHF&#10;aQYHGdgplzxnDKeTcWqsr5EwOOkhCSQmZp5Kh2MbMhkL9grt7y3IIBHHLW1cukhx5cmQYgJGOMem&#10;yvPPpYOlCY65JoreL5ozBjtTHT4jVkpCu1AihdoJ1F+/f48G7bKGvtG3bQeU6pzaacKXCqJac+cx&#10;dj4sSxv9enFAxOFJiaxV0VHR03kwKWdtRcjT2i3x4cukMoCRtNI0StUmm5C8bb4Ljt4cKErKNlLS&#10;kHbUhcRLE/MKCPb4/G54Yi6nBQn40mLXRWPyYK6dDE9gTb2dzYfE68c7ttzEGK2FKSMaXuO5Ox/A&#10;sEpMXr4ilJWB2iLEAsUsG2rcn77cQO5g2+rumzJTE7dvT60+m2W2nWobdlMGH01Msnm1Iuu02IFy&#10;D4W4jckiBV0niaV+AYjRYJiuHY5i6QYjBQzxv8jMjFZEU3dZbfaRxpbhM+2XUqQmUlQPiHA8I6xR&#10;k24EEKVBAOw/Pzpo6iZrwTOmYGxXBaNaCBXmMcSRiNAjtuCKgJNlPa/hx6xtlWqNK1ajhJJkyOPr&#10;Tdy6l9UpEbcNlIPUag8NaQVy3m3N05WWNr6Ec9FVIpyw+JGkMrfZXXw+vvwztW5Oo7B7+mkbpwiu&#10;E95ZTIlj7Po4lec7xU8xTyBpEVElZO1iLd+I8TTprjKiwruuDe2l+bBmrERUcnzCLac3sqtSFBFt&#10;x056tiuYsNF56a9WSx5utVNpaXaDVt+7e2nc+I4c2qI8Z4bPwpG4qfCKwfzOqKNAWBjZt1gPu178&#10;J3Fd6rUfTypYkaRFQZpGDbk5qt1gDsG3X781FbiumBZrk25qtVmRCTqebr1OIa4tqByterPS0T4h&#10;UfLxFbkE+8bAAdySfZxM6rQJp1Ak0uM09MMRyPi38qxGaKeby45iYSzIUkTcpVmAv7O3K5TcDMRr&#10;AISJ2jowI+dOXrJtTpmThs69lIWrmMs3ln7K6fT7OHdw93xw2Ci5tGkVj+wtxwvmn6bYz+lLt356&#10;t1mkkLgoo78tsr1Y1VYrBhqeerVcnYXCg9+VrdcWjv4ac1XqxCJXaw0vpywGrCtHCnlwMMpwgPvt&#10;37aEfsPBQo/kkR/EfLb+tFIHfKngKhQLCULSNb8uBeaNgKjFlhceS27t4ac9XqmSYhAiB5UAPx/W&#10;3NVqofzlNVIUhI11OvbXmzVorExaE378pFVrpm36r35at1glDDx5qvVxhhFVKIhpfuddPjxSyyX1&#10;aRTK16BNTcQq/kbU9NY2+0de/wDbwSP3X5SEJxjbt2/rSFtvvfEeRXocRjnXYTZvZwyZvEPdRpOp&#10;ooqbGkjEXHDQGk5rli7yQ0oiVLg6E6W01HGXEJcGIraDjQb1VNWKTLESo7jv4G/jpwJv2Jb8SOcf&#10;ZR2h0HA0ImQequO5Qrz87IZoCrBt5ufth/d3e6viNB48O8vz52wMKxGPxnCcOnYKD1/lDd8MMD+k&#10;eZofqLq7lvGcYlqoIykE7guqsVJsRu99ra2PcDk9WecM3wlPXt/Xz6Ki57JnLZMdA5w/Wlu9XR4m&#10;v/GZqZ6WGVpN8cMrrqTa7OtiTbT6OCRTYJkgetB8amvvgxGP6VIlwauZXxTD6qWnqYkUedE5WTYC&#10;Dbffdrbw14nUkAQRIPCrIfjCpjY7mSvw75DM081VTKZXEkrNI95NCS7ku31mw4VmySlWpAg4dWz3&#10;U5KZ8O2sOD5bOBSxY1Rs5ELpaS5upt3HYXIvpxepIWCFcaYXca/DQqy4/wBHM1UGF0800tFXxxmG&#10;WpnskZeSUDckEfvyG2p3e3gaQ080VbCNoA24DpOz0pP3bzRPEdXl01iTD8p5Kx9v60SnEKDzJljt&#10;MsTFALK7qLlNf3eKy646iGwEnykdf76aIU6PDtoF+s9L006hVYq8q4ZHgSjyRtp5HtJ5aFC8kre8&#10;5cWJXtccBz+7SLoeJXinaRHCOEnChrluYXFlgslQx+M7NgooGMYfjGD+XQVDGSKJQE9gBJGg9l/b&#10;yDr3K3cuX4xtgz07Rsx6Kmli8RdpwOzhTxS5hlrctVeES2kYxKy3vo0fY6fDgMW0EuBY6Y9tCFDm&#10;pBSej4UucjdVKETQw18RhmZUhMyWF122ICKNbkDueTbu9dM2wLOwlQiTOJGPkJHGo5zq1cvBqwIA&#10;2R0bPcaWIxup3GelctFIup0JIJ0BOvJpACkg7R1VH5b04HA04zsmMYOvnSrEIS6rcG+o0+riBSdC&#10;sMZryfCaY8JlSjkaKrbawVdrmxAvobj6PZza2ztFKlGdlOGJ5kxeurWqsXqZa21kjkY6eWgso7AA&#10;L4cbaQlvBIjq6zTQQOGFBRnvN7RxtR4f7skg943bw0YG1r8BGd5kLQd2nFR6jhwI4ULsuse8OtWw&#10;eXpQTmM08y/OuW3ANuA1N/p5BHeFzHj11IhRpw4UpcFT5ioebDtwSMFgSRew0bXiVxQAhVOoGOFN&#10;8+E1tetRPSRmSOEF2YWsF73vfjneBEA8abCCqSKgYNliqxypWnw4lpd6gC17+NvAajh1a2y7tWkA&#10;xxMYDz86SvOpYTqJoxOHZVy/hmEM+Ju8cilxuayL/q2sLtY6d+TZb24tEhtoCOoY8io1euVXKpNI&#10;asijSzRWI8TbhjE1ZJmm9iNm+PvypEU+BWJGkkYIBr4A/DU8airERR/enHRjO2A5Or8XrqOroMNx&#10;SjWJawRlQ7ye9TLGrWY3Zu4W3x5GN5mLbrgSCFKSZidkbZpASdtEPo84HJ+PLX1MfzcscgeSJ3tv&#10;YXDh2Fzq17+PDbOLsNNltBhRGBBGHEEfChNZW/eqClDwjgRt6qCDGK6PEMRmrkjEImkkcIpJVd7F&#10;toJ1IF7DkV+I/cZPSaGhAGym6/x56q04U1RCsTR1QZgVZQFtofA6+HGFAzhV0kDbUanRWYRzXa9h&#10;7o1+rijSVmE8abkJxNLTDMKp6MmYr7x+yGBuAdLE8lGwsBaplUFXr67aClzcF0wNlOzKX79uH9Fo&#10;MVlKywrZTqfEeHLgztrdYzelYSG7Ne5+PKqTAwpwGabamRaiYMEEe0W08fG54WxFLBsqbSPRSg/O&#10;sVIOhuALW7k+HKk6RJ2U2R0Um8UrJmiK3Pkj/Ce99O3sPI/vb7vzoRs8/bR+xb92NRpro8YxKhpp&#10;aKkmdIJypkjB0bb23e23AuttKyCRiNho0SopwBwNOuFLlyVJRirGKc7SmhZtTrtXt9/ETqnBGnEU&#10;rQEY6sOimeo2rPJGjFlDGxbuR4X+rixBkUkKcaVGC4vjeGrT1WAI7zUUySCQBfcs24XZtF4kVaC7&#10;UUn+IRHTSxD/AOXAM7DNCjnTOldmOVEr7SuAzCVxudg+p1OmhHhwX5RlCMtTCeMTgAMOeJogvb9V&#10;8ZV8TSG+V/0cVDABGJAsdSR3vwayNlB+pmDUVZiWIR0FG2xpzsBJIGva9tbcbWAR5VvVpoQMKy9T&#10;YliZy3QT/K1TeYhJfbfYCSGdtFF9fbwquXwwiUiRhPHbXkI1mTQbxw43T4dPFPAZIyfJkkB93eCf&#10;3jqx044UpKhjjt64p6aT7SyMthpp3HFuym4FRcVx1ZKT5CnTafduwUdx31768Ct1dkHSmjRljiaT&#10;kUkkLXgubgafmdOBQidtG0xQv5QwTL2bpI8s1u2irGjlk846BhcW3trewN7Lr34Grl1y1/aJ8QkC&#10;OjyH40eMtof8JwOOP41i6q9Kcb6V4q1BiBE8JZFSRVIuGj8xfdJLW76n2cvl+ZJzBMjA9HrHlTN1&#10;aG1MbRQOyVW1dsQBYEMCPaNRpw7I6aQpoXc4HDceyqmJ0VkqIZIX2HuVZbOdNABfx9nAtaFTLuk7&#10;CCPwo8fSHESOqgZlk7lhr7OCuKIBU3AMGjzBVtT/ADCQFQCA4JL3bbtUDxv7eIHHNEYT8qXIRPGl&#10;1U5Zp6OY4TiNP5T+Yqq0el9ovdz3F/Zfl41iRTZVpMGmGunqMLRokX3lY3IvfvbtzY6KqcBNJuko&#10;Z8WqHkqzdjclhYXP0fRxtY0Y1sK1YU4PgTQxyMxLAD3G7gkDtf4c0FgxWiDjSbm93txWcKZTjUim&#10;YSja+nNJqi8KlSRLEOKKRQTTcKsI9uMlQFKQg1maTcu9Dz0zXtMVkstSNdDzUVaYqDMrxaEfXypr&#10;wqVQD5iRafQsxCrc21JtzaUkmvLMChNweghwGpdcWG2bcEjYMdpuNVGnvHi1xot7aLUqDmymjN9R&#10;S+TudQJ2IK7WFtq6G473seFi1UatJFIOmSSTueNIxp1ZAqeIiunFMUjmaxSQh/jzwqprEINnvEcf&#10;pkqmpULeHL0yakTG6EX5aqCkdXEB9TwqcMGj5oYVypqhR35tBqq0U/w1ai2vDBK6KlN0+0FeRILc&#10;cONJyIoRKaifGcOLlD5ajcW0P2e9h4n4c1OmksY05pR0D04hVL00a7pLqLqTpc2sfq57bS0GgSxt&#10;qeCreOiJ2LpqADcaHQeHGlGKVoE0nlrira8ShzGlhamnmCVZUvxcMaLVJ0muDwRs1yOaKZqwWRTr&#10;QGOM2H6+PFaIFIXZNO82IiGM24oK4pClrUaRNZi88tVsW9if48JHHSoxQoZYCRjS5yvl7EcxVUVF&#10;hUZlqJmVFQEas3YXJAHbx4tbVpEmit/A081dDPhlXJh9auyaFmR1vezKbEXHx4aJMiiE02vFPM+y&#10;nRnPf3QT/DmiYp5NG79G2belmS+pVJH1WglC19dSU8dRBFGXSKcNDKrSvpEm4oxNjcX9nI73rtLm&#10;5sXPyp8YQpQBmNSYUMBicAcKDGduOJtXFMYqSgqA6SnHZhOEirGfXhi1Fg3S7KPSPonXTpkjE3qs&#10;YmpVr2nSLEopfLknUlbsZom2tYhQB215EXZndXN4p789/dEKSE+EJlKkzs4QoSJ6agjcjeC7zgvp&#10;vJCkLASICfCpJ4DoI47ZqqnB8CzPBjEUGEUweQOjeXIwRXEbbipHcggdgNQeZUOXCG/uPsqdkjUc&#10;aN56gMyvifSHDMt5ojpMK+UWoiSOnohGzJKC0O4hd8lmUAM3iNORzZKNxcqWmSMDPCRtG2nLW971&#10;WkDZxqsHD8Nqcdx+DB1qDSx1MscZlZN2wSEKG23F7E9uCy5cU0kqGMT+NDZAQBJxilnnbo7i2S/M&#10;q60zVtNB5pkcAgAIQNx2+6ose1zwIs3qrrq99bYukPGEgCgTy/VU+F4ymJ1JlCwtvQwybG3KwKnd&#10;4fx4scaUoQePTQkWA4kp6cMauJ6Neo7K/VXo0ehstHNLVrhtdTIqo8xCwyebExewQHUW7nTkJryG&#10;4tbwXQV4QtKowA6CI2njWPT+S3dtdl/vT3cpVpkJTsxEbTx29NE1wjKWFV+ZqirodhjnlZyBrt3a&#10;MNdLhvYOZX2yShAnbFHl1clQ089VG/y9T0mA4UtRILFVBPf2AN2t7L88o6jFFaYQJNFk6rdR6meq&#10;fDkbQE6Ai+l1a/c6ix4qwQKVMMl8yaCzDqCSS9fLqx18e9u/1jjgE40qcXHhFIbNma4qdWpl0Nvb&#10;9Y7n9nC24uA3QhsbIrxoJDVvXSELc3OnA0F94aHXdhoVYX6S+i9b1QpRkjBsDwyfEMVaogSvrFZ5&#10;lE0BaNYo1DsSoDFSoBv9HAPml0mx/aKJhMEjYMDxJge2kDtwBKiYA24x8YrN6q/QJ1Q9GuY8NwjM&#10;VSuLzV9NQ1cM1JSzxOEqGeIskTkzFkdCpO0A3+rhdu1vdZ7zBXckeAqScQQCmCQT9uwztoD5fvNa&#10;5uVBlY8JUDBkApxIJwHvpV+nrLmf4cSqsDwCsnWphhWueKSUrI0SAxE7pTuClSNFH1cHV28w2kLc&#10;2TpkCcfTD20E8zvmcHHRhMDCduPD50BXVWirMPx+ry4xVJIZSfdHe5EikX1sVbg6tXE3TQcRsI+G&#10;HypVZOpWA4MQf3cKUGHY9ilXlaLLQSGnooJHlUJGQxMg1Bcd1vfTtxQ3bBKtRxNMvuyqjIei/wBS&#10;uKdLepVbkaulknwnFKOlDQmRgAlJU75UjBay/o3fsL6aciPfPKxfoSpAAWCTMT9yYnpwIFGLeT/z&#10;NIVxST8MKWHry9KOHVXqbkOUKH5TBcXxYTRpCX3mDEVjlQHarMSJt2pt35H2RZ6GrYNPKJWhAngD&#10;pkdPRFN2efJbSWUiVJSIMbSDHH2UCPV70X4r0MxJcKxPC5YqmF5oqmJYWeaNkVZRv1kKgo1yTYac&#10;lPI87ZvElaoGwiSMQcDtgYGjdy4uLhsKVhI2Ex7hR5vw6Mux4fiGL55yz06wTNVXgbx0zz5hnZo6&#10;SWoKy0s8UCks8kbI1rLaxNyORjvZnrrhDaVKSggnwkYxIIwHEHpoCvvqsFgukwoHYOihI6q+mOr/&#10;ABCqrHupmJw0mHdQqrFcTjmwqONqeBRT0oiSWkp5JPIp4XKISFG5m3Na55GVvvKcleCUjU0Akzgc&#10;ZxBIEkxPpRXa5pcpuiUSGdKTqwAmZIJ2njVVnpx9Q3UP07dRcNxbNNAMXoMu7H/lTzSxU9UFikgl&#10;ppW96x2mxZUuNthzI6+smM1EiATOPHEgzh8zU23DLV0nxYgnGfPCtj/8N/rJhnrVzBX5262UkGG1&#10;87UBwSOmrKqWniopmlhmp6hJf0k0qTIFQggIrAW8eYE9q7KcoCWkfaSQrYPEmFJOHAgnzisWO0QW&#10;dg2lDkQoxEhI1J8QwGOIPrRd/XH0i9VnSfOGIUeS8XlznhtTBVfzOqrKVpazymq/I+U8uIiCngFM&#10;yBHchxckajST9xc+y9duhtACCRAGAEqTJicVHUCcMKGG6G8GXKYRbWo0k7BpCRKk6iE6iSrEHhQR&#10;Yz6x+iGYMj4T6E/Th0wioKeOOpp6uowyLEJ8SqI3LGppJalyLPTHdtkUtZ0uCLm5u1kjxuVXt65C&#10;SARqUkCRABjZBA2YbeNSMxaPrcLt9pSiCQVKE8I8OIAMeePHhYZSZPzR6cuidb00xigraaGtp6aK&#10;kgmEkk6GMM8Er+8XbfGLF2PhryFM6W3d3R/LlJSVSog4QQJjDaDWOG9rDbz8MmUE+KDwIBw6wRRY&#10;8y5/6a5FylT9QOpGJs2JYqHho0gopJJoNgu1PLIWEYBHvbiQLactabpvZioN26oRiViQMScDjj1Q&#10;BQVs9yBmyUhhSkIxKxIkmdsn2QBRYOsv4nOWlzpg3TPoNQ1dNh1RAhqEnrKVneuS5m3mmjaQRzWA&#10;SMv7o+nk3o7PQG9SzBEGYJjymB6xWQ6Nxm1tiVQBBkCSOkiYHnhQr596q4VmTqBQYcMdpMKNfQjE&#10;KShkjPzE7LFukiXaSwViNt9CNdL8DLOTPNKhAKkggE8Bjjjs66A1pkz0nRKgkwTtjHb0ddEJzR1s&#10;yTmzG4cNxnI70+KhfLp6rD/Lpqf5islAJqp5BuqXJte9ra+3mQqcqdy9vWhydIJIOJhInCME++p2&#10;ZtFZUmUrKikTjBMJE4AYDCrcsmdHY16Q4NjXUN3gx/FUjpqWD5mF0hqoW8swME95zoNtj3Pw5iI5&#10;vAM1ultJSAhJB1QrxJVjMnDbtisbHs9/nT62VJ8AKTqhWIOIOo4eYHCj3YnmzJeVfTnjmH5mp6yk&#10;zrQYrQVUBhjVVmokCiriqp9wZbMTsTUHuQfCK8w3eYcUErUtczASAADjxxxxGNADM928ttLb9op1&#10;1U60pbQAANhGsyZx91V6+qvr3lWlekzlkTB58Or6mvoZKswvLLJJTsVgdpJYbRoE0Kj2+3klblbq&#10;gMFi4UFQFhOAG3xCNUniZqQ9ysisswt+5WQoo1pGElJI1DFU444x0YUg+u/THophXWCjxXp9UYV1&#10;Ew6TEohiWI01VLUimhlRWqVp3nBjkqIToY7bd1vA6SlaWL9oxocKkQnBMRqImJ4wempIy7LF2gSV&#10;rKEo/hCRC44K2YddKPrr1D6ZfN4BlTLmBV8uEtIYq+qr5o5NoiAanqRToLgjsEB/hwM5fZPuuKff&#10;AAGCAExIO1M8SNsxRfc5Yq7d/MuwAkEI8MSk4kbYJHTRfMRzbk6jzLinVyDGMQwTC8Cokpqxa2KZ&#10;/NIcMKqihiLRgRmwY7QxNje3JB/k6ltp7tAOrGQAI6icKPGt3wtkKQkeLEQADHQTA9kmi5ZT9U+a&#10;epPWKqnyXT47mBGhAiYPIkcMkLb/ADPLmcoAy3bbtF/ZwwVu401bk3AQBOPXOAkgT1baPP7LthjW&#10;+EAA44bZwEkCcdm2jweqD1KY30M6OR9CKHLZxnN2NUUFPVYrT4ZBJUbKkmopar5otaGXcoV1W1rA&#10;HvyOchyNnN7jvmzobQTCZUEyPCpMbVDHCTQJyuwts+XLY0IRqgDUBIgEHier1ogfWLo3gFD03y/F&#10;g+Wp8OzxXU7HHoKaheQR15bzzNUTxF0/SJckIQouBbQ8zLybMhbeBxfhEBJJjACOPptk1Jdyz3KR&#10;KpAECegcBONE3zBgOKZen/l+MIY5lJVlYWIYWvcXNtDfksW90i7GpsyOrroLARsoF8ytNAjCPxsO&#10;/wDwJ4y+SBhQss4UcaSeA0NVV1G6fsfh4g69+FzCCoyaPbp1KBAoa8vZPrsUnWjw2Iyvpe1hYE2u&#10;SbAC/DlZSwNSqBanS4YFK7HMjY9lenWqxSmZYn32kUEx+5bcBJbaSLi9ibePG7a6RdCUHo99MONq&#10;RtodOjXQXAuqdMqtiDRVskjxojNZP8n5kdlQF2JHxtpwE53vCMlQVlJUBExA4xtOGFFdxcJtWysg&#10;mOjr86MD0myjkfoRh9b1Gx2rGLNDKqKny8KRRTwbvdV6gkgyarr4205jfmW8D++ChasjuwQZOpUl&#10;JiftA2bRFAF69XmR7ptITPSSTHp0baM704zn6dfVzl+aHD8r02W8UwfC0mrsTqq6MzzE1Z8xopHA&#10;hhANl2KDox+HALm9nm+6rzaW1962pZTpghMaPCdIlSj1k7RQPzb89krjaUHWlSiCMYHhwOkYq9ei&#10;qbOquVRl/qfj2XIKmLEKbDq6eCmqoWDxywK26Fkf98bSAT4kHmdGUOm8tW3VApUpCSoEQQqIVhwx&#10;Gyp+t7suMoUcCUgkdB2HDhjj5Uw1mYWTCUwgRhVidmBAUfa0IJAufhw6DekzNKv7pQRY7inmN5Sn&#10;Uj2jx/t4lddihFascaOd6bugHSbOnTurz91RxBqZHRvIklqJUhjeF2WoV4oV3ybVAYANexvyC843&#10;hubJ/ubdtSz/AHoGwjAyrAdFBrNs6XYuhhtpSySBKQIE4gkn5UqerPSTIlPlbDM+9A6ioxbBjh89&#10;TVyrh8kEKmOUAPGTclNl9zOQQR24Ld3s9efUpq7SEL1AJGoKOI2HrkYRhjTBKl4OiFYYSCR1Gi80&#10;dRHILjW415MYM0WqBThTiHpkp2VkBYgjd4/DjkU1SAx6pC+6p/XuOJlmju2TNMmHzo8lm1/t4nQZ&#10;owdTApeUdPTTRi363+ji4Cg4tRBrBV4SJLiMXv7OeKZp1D0Ump8CmBL2sP1PExbo1TcCk/W3okYj&#10;W3E6/DRi34zSfjqXrJPKVTqfp/hxEFa8KMyjuxNCZl3KIqGWWdfjqPr8T7Phw2baigrc3hGAoR2h&#10;w3C6cA2uPD+GgHFohNByVOGkNiVWtbKY4O3624mUZo6aRoxNY6aj8ob254CvLcmp4Lk7UPLU3UiS&#10;GSGLfe/flqaCgo1hoZvNlG7tzQNXcTApfQSgw2U9/wBvHqJFCkNjMMk0u5D4/stxhQo4ZVFJGojq&#10;29xRp9H7TxOaO06aZKunkRdzi5HGVJpc2sGklX4vNR32rovj9B9vbhQ48UUetMByosWeYBEY5DqL&#10;+P7dBxsXqeNPnLDOFN7ZjWscyRNpr4/f24x+Z17KV/lO7EGo82KSSiyan6eVLk04lmK5UayFxK4+&#10;PPJ6TWnCNlCphOJ0sMYUkDv/AE+HBGhYAoFPslRqbU1MM5LJ4348TNJkIKdtJuup2kBI/Xx4jWJo&#10;2aXFNlK60blSlzr4X4kSdBpcsd4NtOnzpvfZ8fD2W4s7w0h7rrr/0dKCSrlB3Nc8F8UGYqJPUTTj&#10;Q2tywEV4VCMs4Op5uKcFKTB6595gv9sEft4paVpMdNMOJnGudfBJTTbTqGAIP08bdRoNNJOoVCEQ&#10;Y3HE9e2VMhmERtJrx0U3WWeGOrj08eXrwpI1uDyIxIGv6jnpp4Kpi8sq+0ix05ungakvTEIGHflA&#10;Zqs1yg84y3qZHcWIAZ2IHj7oJsNfZxSyrSaovEVjkp/LkPxA553wmaskyKxbGFwgvxKacFSYaV2X&#10;c3jrblZrxMVhahYtrc/Ac9NbBqO9HNDZmFvp54GrGu44iWuRblzVKfIqP3AxFuUimiYpS0NO8aLG&#10;xBDgkW+PgeLLfxnTSN0aca7xOgpVn2YWXdCFuWTbrb3gB7L+PGEsqJp8uAVCXDDA+6oIUfT/AEcM&#10;BbhOJNMFydlTA9OhCRhddNxH9PN98lGwVTSVbay1FLUmlMisCNDcaCxNuOh7vhFeKNBpOwUE1bKY&#10;ltuF9WNhp8TwqWdO2lyRNepIEeNoX720+kHjSjVSahzwpTs1+N1fbTXJU2b3e3PAVeKwmcyd9Obi&#10;rRXdOvmS+Xz0VU4Uo6HCkMm5VBPt78vTJVStpsMNve0/X48UJFJyad44qWlF2a5Pxvyi8K8Kb5pE&#10;eUyL2vxFNOEY1jlENQhWUgdtTxmlQpQYtmSsqMDXBGJZEk81d1ztNrNYXsLjiVLYB1UrKzETSMRD&#10;UQ/KhVEa3G5j2v4cUHDGlIOFCF0x6R13U7GZMCyzLCKqKCWoPmybAVjsG1IJYi40UX4huLoWqdSp&#10;iYw66slrvjpT0Uo8zdGeo+VcQmwfF8OkhaniSUvIPK3RtGJA6I9pCNvtUdjxY1eIuEBaDO0ezDaM&#10;KTFhbaik0G1PUTYdVMKWSzgFWKn269/Zy8lVNlWk4VHxXE53UuwNz4j7u55aTSbaZoNa2apmdnkL&#10;EeJN7fR7OXiKeGNQ0AU+9zdbNOdA4YmL2nT6+UNVIrkhWGTY3Yfs5aqVOFXA10TlYrcGmyp2sbrz&#10;de2VHCqTqeeq1YnUL25utg1hAJ15ulYrPTrua3KmtkU7pMkA2xtf4eF+NVqK4qGqELyt9k+zi5Jl&#10;NUOBrBBJ5dSJBpYg/wBPEVPU91c0VNNHUyKZVUkFSbXFr2v4cpE0zFYcNjnkinxLyDJGis+xDqR7&#10;NxFhbniqMJpKEYzVinpoyP6Ka/KdVjPVDGa5MUDeU8AWmoqKKOSDzRK1ZNumd43uu1RY2+PI3zS5&#10;v0rCWUpjbOKlEzEaRgJHTR2y01GJ+VF7zj0frsMpK/OUuGmLCapIoqUpIkzl5QRFMu0khJtoa5tY&#10;EcETN6FkNg+ITO0bNo8xsplbMSQMKLjhuU8exelkr6aFY44kd3Mkipog94Lc6t7BwSKeSgwfdRKE&#10;FWNRKfAcWloo8TjiJglBKs2g08NfHjpcGytaTtrEtPNBKY5VK2uNf2fDnpmmSKx1G1WAGltb80Kt&#10;FYJJCPG/HKrFcGfem0k29nhz1emscaFj5aAkk2AAuebrczQrYP1p6u5SydVdM8Lxuqp8AxGBaeqw&#10;+NxHBURCQuI6hQN0ihidCbcK1WTLrgdKQVAyFcQeropV3qgNNMNTnTOFXTRYQle0NLIyReWigX1A&#10;QFjcgD4EcMlspB1RjSNKyaF6pyLl7pdRZZz1myCDHKTFRUiponmk/RyxabZdoBGvvC1724RIuFXR&#10;W2iUlMQekHopaWw3CjjNAbjGJ0VRVtW0yCGPWygFQBckWB10GnD5IIwNF6sTQndPst4Bikpmx/E4&#10;KGAKzeZUuUU7QGCgKNxLA2Hx4WvvKR9oJPVS5tsdPtpPZmxXC6vE/KwOnSnpojdWRmu9wL793fae&#10;x4uZBA8Rk0icIJwpojl00F+LJpipUVVHFJuOjoQR7VPgR7COe216pdNMBWviOP8AmTRFRZ5C0hDX&#10;0sCSdfu4lXshOFKEbZVUyiyziObMwyUWVIWnaT9IE91dq6Ak3IAAJ4lU4GUyulxb1mE1nxrLOK5G&#10;zFLhOaqYTGlfZIscu6NiUDjbKvutodbfEcu06l5IKTt2fupGtBbPi4Uy1GIf6UKmmjESsu3YDcW+&#10;vx4I1iUgmkjRx6K4rKzkCTQEaa8ZWqBhQiCgquUM1I5aFRvJ03AE7fr8OF6iatNO8ksAw9qJI/fN&#10;v0gY6Ed9o+PEwGM1ckUwNSsDf+PFU1qKlwyGNdp5U1WKcoS0o2nlNla2VOii0sxt9PKmqGsm0XsD&#10;zVaArHUSIDZRy4FbioEzR294X45V5iuYRbac2DTuqsu+MLbUn289tpo+KmYyOJb/AK6cvWjWdJZX&#10;cX8Obr2yp5fat25qmxU0WShMyvu03WA7e0fTxUhWEVoim6Ji4O8ffxPsq9Z5ZJZIRTq3uDS1h29n&#10;NwNtVpumXT3jxak4UVuDSab5ahYbsOw8bcTmlKcRUFqp5msDpzUxVCJrLUBKe8MbiQEC7Wt39n0c&#10;cSZxpkjTUeK5kVARqQNe318cJwrVTcSpVoxGiyrM8gJexa6H/Cd3e/w4wleqrqEVAjQf7odo+jl6&#10;rFTqYBHJdiBa41Oh+jx5441cVzK/MS+XRgyHx0sT8ee2VsSaeMOrlwjGImr4S6oGWSNSLkkaWJ0v&#10;e3E6k604H1p4HScalZ8x2jzBj4xnD6Q0AeKJDHv3ktGLFy1hqdNOVtmy0nSTOJ99Ouq1GQIpISSm&#10;W4fW/FoEUxM1MGKVy0L4Y0h8h9hKWFiV+yT7bc1pBM8a2VGIrFRgh2YeH8Dw2t9tIF41HItIbDtp&#10;xteFPDGslLVT0dSKqA7XUgqbA2I8deIVgLwNOiRjXTzST1D1Ex3PISzHxJPc8sBGApwY074dF8zU&#10;rTlghcgbm7C/t5pRgTSkCsmJiahnEUguDezDsbaXHw55KgsVspimKSXc3e17DXsL6XJ9nt48K9FL&#10;7PPTbM3TcRJmNonabyj+iV9oEqlkO5wNwNrA214VWt6i8nROE7Y4bdlLXrdTH3UgDGDqNOG4pFXT&#10;dtfDm69TzFFl8YeZJnmap3MAqhVjAt7pudSb9xxMSucIj304IjHbTPTuwZQ2pFr24tG2mjsqbWtd&#10;gp7jS/FDxk+VMoMVwipZJImli1Cd9e3EJMVsKmuDxqibtwLX7ePLg04FxXR3dieWFUKga5tecEP3&#10;UDmtlU1TWAJr25eq1lvY6cttrU1kRYpFYMxBsbWHj8eamtxFYBtGnN1uamUtdNQTCojG6wI29r39&#10;p4ypGvCtpMV7EsTmxepNVNFHDcghI72FhbuddfHnm2+7ECT51tSyo1FBI1GvFQpg4101VI67WJI9&#10;l+WivVw3gaHm4r1SqUJvMj+I/u4vYAmmHKisGLF/bxKoyZp4VwG0nXlK9FSgGAuut+emvVwWRgfe&#10;5416pSXI3DlKrXHeSdeerdZZZdkAVdN2vDRXhRSdOKqgMygXJ4VilU1xMjk3Q256tVmBdRcnty8V&#10;6sizzFdoJt7Ln+HbmqcSa4GWbsBzdP15all+0v8ATzxpxImuYqACbcarRFcfM39tObrdcJFce8Ne&#10;VqtKHAcJjxef+Wy1S0bOrHzHUsCB2CgeOv0cVuuG3a1RPCPnVUpDqomK6zplKuyPmGXL9dL5xjSJ&#10;1e4uwddwJCkgG9xa/CO2uBdICxhM4eVKnmyyrSaS5d2X28W0mrE0jKLdub2VqsDTBdOar1RPmdrE&#10;mxv4c9XqwmaSQnaO3LVaKzwU8sou7WHxvr9HNba1FSI8Ou5IJbmq3pp1psKYEO/3cditxSpwzD4Q&#10;GlJtsFz8R9fDO1REqPCkLp4UpsKxufBKeRII1maYOpZmIGxvA27kcJHmg8qSaVoc7sbKY/mHTse9&#10;r8fikkxWVJpCpHgfhzxSKqDWCSMePbmqcFQNjNuZTcD28oa3tprrCFH0eHNGqVzpIYwRVSD7PhYG&#10;/wANeL7cQCr2edMLOMViemNZMaiM2Avb6PZwuJKsemlewYVzCiA7h7zD2nldlUJo5/p89TOVOm+F&#10;tl7H8DNZUFZzFNHIkCA7w8ZkZVMshQFgPq5HWbZOu8OtKoGGGJ4YxwFC2yvksjSRz8aD7q5ilDnj&#10;NtVmCgRac1MjzsNp23kAuFvrcsL6+3h3lqFWrYQrGBHspHeFLyypOHGgcTDqyoq3pIImcxgFiFJA&#10;BF7kjTggKwBJNFKUEmK4VlP5BKFLEd/q4+gyKZUIqHRxB5Sx8PH48NbZGoyeHxoveVAiubYviYVo&#10;kJ8gkXjNrG3g1tTwsfSl5U8fh5UYNFTSYH76bEqp2LBdAxvbt93EhQKUBw1xloqmMJIytEHJ2llI&#10;BI1IF+bSsHDbWiDSwpZcJirPNnQvEY9LHaRJbQn2gHw4WKSpQgHGfPClySAcdnzphbEnnmbzkJUD&#10;QgGwPxJ04tDekYUlLmo406YThGIY3KGwUNMQCSFRm07abRrxO66GsF4U8houfbS8wrpHnmuxCkWp&#10;jFAtS36KWaQR7invCwF2sSO1teE7uZNISY8UbQBNGKLRZI4T6Ue7Lnpf6pVWYMKxjFK+KSmrVhq4&#10;vl4BFDIisGKXl1a4FtFN+Q7d56w2hSUgyJGJkjhw/Gh5b2C1qBUcPLD30fvrz6R8P6kdE0y5lSmi&#10;TE6Snr0WZQqAo6edFuYBFLB0AJYHvyOsqzVdncBxRJBKZG3Zgengdgo7u2UvoKIgwYNa3HUTprjm&#10;Qczy4NiwXeBHL7puNsqCRfeIAPiNPEcy5sb1F4jWnr9xiodubc26oNQMNweteL5ypRmjAJuN20Ae&#10;J8NOCO30qVicBRQ7KU4cawNFPW1W2mieVu1lUnXjb7gUokmvNoIECoOILU0Uq0s0TB2F7AX0Jt3H&#10;x4kSsK2GlJQRtrjSQRSVSU842b2UEnwubXJ8ObUYEivRjFOFbhcdBVeVTypPYsLodLjtrxhC9Ykg&#10;irrGkxtod8tdJsHx7AZMbxTNUUZhaICjRJaiciRd5YFiI0UHQjve/Ao/mi2V6EtHGfESEjD3mjxq&#10;yDiZUseQknH3UDz1tPh0xh2l9mncAaEjW3BWElwTRJgjCp0mYYa2KOnqaaOFFAUGManW5ZydT9XE&#10;5YKcQSfP5U53wOBEc8aTNdhEUMcdXSy+ZHNuIvp49gO9vp4qSvVgcCKaUnTiKg+SFHvceFM12VUD&#10;3eXNbmscYd5No0vzYGoxWyQKep6kQU3yY+1oTa3f+PDd5zu0hA9fOkCE6zqpraqk8oQ6BQSe2v38&#10;JYjGl5NTBTpCnnT2a9rANrr4/RxoqnZVwI21EdVlN7bR7By4FVNcCtjpzc1quiGZrHmwa2K973YH&#10;m61UinV5XEZ7aXt/HjjaO8MVRRgTUzFp0iApEtp37dx48M7penwDht86SsifEaZlNl4TUurkr7tL&#10;c3Wq9Ze55oVaa6VATf289VanqoA56t1yvzU1Wuo1ZpwV79vqOh44BrwrRMY0q8z4piWIQ00mIVUl&#10;RMI1iJkfcQEFlUa6KBoOLyhNoktoAGMmANv68aZ1KfOpRno8qR1ggG3hZFKazhiyWGvN1Wm8wyrU&#10;bXG0mxIOmnPCtms8j7GCR/Rz1WiuQZ+0ljz1Vriyl29z7uer1ZELW9vPVunejhWOM1kwGl7C419o&#10;4f2yA0O8V6bMekUXOq1HSKZKt2lkMkp+jt28OE7rhdMmlqU6BFQjZWuoBPt4mNXqSbEX8ebr1RKq&#10;nSqhKSHva31Hnq9UKlw5aYli1/Zr+wc9Xqc2fdcntzderGCAdOVmvV2FMrBB3OnLJGowK0cMad5Y&#10;YsLowbXdvp09o4KSRZI6z5+oopxeV1UmniaQFmPfgUJJxNGwEVypqalYt5swiKqSLgkkjsLD28oV&#10;FOIq4E7adqOvqKahWpkAaOQ2HtFhrcnhzb5gWjpVjspG5a6xqFOFPidPWWZwANP114Mmn0vDCiZb&#10;RRTVij/NKI40uQb3GpPhbilVbSIpMT4XPMbOu0n29+Fz1ul4RxxpWlzTWSmwqagPnuSDrYgG/bX4&#10;8Cy2nLM6kn2eXtpcFJdwNDjkDqamFbcKr4iVkkN2voAUt9kak7h7fHkoZXvJKgl7y2dXt2jiaAGY&#10;5J3o1I4D5/hRwsrZYzPj2TqvNmX6eSow2mWMVM6qCkYmAKCRybC9/jyW271m5UEpUJOwTjsnYKh2&#10;5SbdULEbfdhTGMHjjMcU5uydlv4eOg8Bw62Uz3p4UOWSv82WXMF+ezYtVXtUyA+Qk0cKI0ZIIuff&#10;KkW4G7rv3VaUQmOMEzPumixWpZouOMZUy9LidS+HXigkmdohfVULlkUv3O0G1/hw8SCAJ2xj50IU&#10;XCwMaRz4VFRTN5RG0Gxub311JLam/NKBNGgc1ClbguWMKztOcPwJo1q0WeS0rgC0a3N3PujwsBrx&#10;A86GRJ2Yde2kynFs4q2YUGeIeTUQCgxONGsFuu3TQ3BI8dfbyjrSHxpWJHXjsxo7b1NnUgmgnrck&#10;1lFUvX4FF8wlpS0RNh7x0udAot9PINzndghJdZOAkkcdvoBgfdUl2GdAQhzaYE+ntNBhiNHQ0tU0&#10;EJMLxHY6sLAOv2glvtAe3kSwtswsYz8KG/hWJScIpS4fi2PZYUT1qNLSFYhuFyArNcC/2VJ1+PBx&#10;lW8C7XwmVDAdYgzhOA9KIrzLkv47DtnzHHpoSqLGqPGoBJRyEFi3uX00NvrPJ4tb1u9SFoI4+4x6&#10;1HT1qu2MKHRj6e6lNSYdUhX86O5j1a/2h9XDJQiigrB2Gm7Hc54dl6gbDJqUTOyyAB9x23FjYD94&#10;XuNeAnOr0WCJ/iIwGPkcR0UIMvslXStUwB5eYoA8bwSto5fnJmEySJG28Eke8LDv4+3mOX5s3aip&#10;W38Kl5TXdCBsplmgkEYaQEjtrf7uWpqslHiuJYXA1JQsqo5LElAWFxYgE9hxpTQWZNOBwpECnzA6&#10;7FkZqTBEBaZDGylN4s2pFuwJ8Dxa1Zm/WEAEmeE7fSmFPi2BMgCONC/hmWqWgw+Glpo0iqd5Z5QC&#10;GZT23G5JK8yDsrBOXpjbh0fv2VF1zeG4VPDzoRc9VlZiWUsGoZ0Wb+XRNRGoUk7xfepCWuLWtc8b&#10;tkBLiyMNXijo4baQIImgjWOJUtMLrcH29vZxYok7KXAxUymy/hjYRUYpUVyxSRFNlOI2aR1b7TA/&#10;ZG32Hx4jWtQUE6dvHgP307rmlllSlyXk7McWLZujhxSmCwyRw+a3utvBcuI/tApcbfbwteU5cIKW&#10;5SccY+E9fGtkzRx6/wBeVJ0dq8WwzIaPWYJXtSrSRPFEstOsAuixipLtDGOw2rrYchTMMq0oHeEB&#10;2DJBkSeJjbPXRvlzZWqT9vHbj1Twqo/M2JpjmYsQx2FTHHW1NRULGW3bBLI0mzdYXsSdbDiJClKS&#10;NZkgAY0OCBOGApiILDXm63XULLHIWfUfRzRE14GK6L75SYxbcdAeWAnDjXqXuDYOkES1NRbe3bvp&#10;4Ea8lXLsvFunUrFR88Omgpd3GowNlP8AHRSzyrBAN7MbAX4I1eEUUBVTJaCaiYRVAAYi9la9vp+P&#10;GwQoYVQmaxbAp1NyfDm4rc1ikiEn2hf+PGiKcSab5MPlhtJULsR77SSNQPH4cZIAxJ2baVhU0kay&#10;q82oEKuVRT71ra2Oo+vkcZhfFzwI2edCNhkJxVU/EqWsagNVTQyfIIyxeawFtzahWPt4B2lAKgka&#10;tsfOjtwEiQMNld5OoMsV2Y6WkzdOKaheaNZZCrPtRtCwjWxYqbaX566W4hBLQlUGBsx8+FWtwkrA&#10;WYE40YvJj9C6isq8k52lMMBryKbE5B5MSQhGs86Jec7joFFwCRfgEu03aQHmsTpxQMSTPAnw4dNC&#10;dlTBJbXs1YK2ADr4+lIWp6JV9TG+KZYlXEqNTFGqxgiZy5NnWIXIj22a5IP3cENtfl9QbIKVGT0g&#10;RwJ6eFFFxahlOuQU4dRM9XRQt5FrsN9NebKXMgSHGZFqKWWSKSkR4wqFrhVmJViwJB3aaDkjpy/8&#10;+zo+0wRIME+zH2UBF3PjkbKb+sufcg9T8WTHMq4O+FVA+YupZZGlaaXzACsY2RgMSFVdLG3DvLrJ&#10;2ySUrVqGHVECOO31pG66FnARQSDKWMio+WqY2hf95ZBsKHuAwbUfdw8SQ99p9ZpOpejbSlpsMSnw&#10;l6nCq/yJaSVVZU96S513BhoADxl17uzo0zIOPDyrSRq8RpEtT4hV1PzLMZZ9zMWLXJPiWJ015qEo&#10;FOFUmo2JnE8LgRqsMiyMN9wStyLrtPY3HEiVpWT1U/pJpCV9e6m0C+4b3ax/j24HLy9k6EUbNW8Y&#10;qpvwyEYlVphyyJEWDHfIbKLC9ieBB1fdDVE+VHLTesxsrC16aewIJXx8D4ccB1im1DSaeKTEd0wq&#10;KmRonjTZG8YsfeuCAR208TxpSIEDGdtWQqTjQ54n11rc0YTHgWbIEqYQYtrbQP8AJJtUudZHb6wN&#10;e3AGnKO4XraJBx95nDgKFf5/WnSsSOfWgixWmy9SUUJoSzzBlkTcwW48RtX2cELfeLUdWzYf30VL&#10;0JAjbTBiFfPXIo2iFUJ0Um1vj4Hi9pjR10jcd1dVNpw2qlhWpQbldiotqbj2gdhxRMHTSfhNdvhk&#10;tGVcsySH/DodDe1xxRp6aYKyKXlDnWaOnaPFYlqGu5DMPs3HcKPEe3jPdaRCap3ms402Y7hNXRFq&#10;wTJURyeXuaO9gWHY38eJmXA5gRBx20+4kpx2ik5vlpm3QsUJ8R34rKQrbSXURspxwusekqFNReSN&#10;y1wT4kW78Tut6xhgaeQ4UnGpOY8sS0iQ4lSopp5oVk9zUKL2963buO/E7D3eSk7QY86UOp0wRsik&#10;kItvwPDIiKQ65r0dQJHEUv2bgE8SuTGFLG4nGsldgm1fmYgQADp3vY8RtGcDSxwxsptVNmnDICiw&#10;may+YENxz1UFKHDcITGadrzoj7TtU3JYg2sLft5SJp/ZTnhlNR4LWPQYtEd4cAMCAo0ubt/RwwQA&#10;POkCyT5UocUx2kpcHWjZzVyOWkEjIAQDptF/8I7HixSwkUkSiTNBUyPMR5rXI4RFM0bBUVJgKpod&#10;DzYEU2ozUt3UjvzxNVCah+YAfd43NPxXJruOXmmSKxhGTXw46DTJrDNOQunPKMVtKaZTSNM+4niE&#10;o1UZd5prOcPKL7vHe7gU0HpqEsVSHsdPy4nAINKtSTQm5byzW1kPzlwwVCxQg3t21JtwzboocihO&#10;w2vwWkd5Xl+WaJViZG0DHuSijv8AE8dUKRDGkZm7FoMXrpajC0FPE+0GNCwGgsTrqb9+MJUKeCaD&#10;CtRwDYcosUtbwpNqN81m7H9vCsYmjg4CntHMSjhiDposI1Vz+ZBF78trquiuoK20lr88leNbU1hT&#10;0W81Ld+LZ1UWRpNcIcLSRgxHKhurqfIoUen+CV+L45FhWBvtnk3FdGOsY3mwX3iQAT9/LvOoYSVL&#10;IAHSY+NICZxJgddWMZm/C69UEGT06iYlR01FSTMC8tXURxSN5kJljZKWMyzsGA0NgNRyJ8u33ssw&#10;cLTRkidkkSkwRJAGHrRDZX7N+SEHZPu2iaDLKfot64x4Dl7MOXY6LEUzJXNRRyVZelpqeYEIqyM2&#10;55NzHUKmlvG/DW/3iYYCtZIgTAxJ4+Q9tbusxYsklSwcATAGomBOzDhQ19R/wl/W/wBPcZpKfEcA&#10;irFnd7Vm1qChjkhdSV82t8t3BB3KVTsDwnybtBy/MUlIVB2ROomR0JkDrk1HWWb2WuevFlAUhUhE&#10;KgkyDiAMB0GTOIqy3M/p16xZ29O+DdKsUw6pwRcJr6zEHzBT0SyUi09UvkyUXmSiN3ZpD+jdbpax&#10;PfkLZU9b2t8tQcBUoadMyqUYgwJAMbZxpnLcntcuuz40qdWIKQqT4cRIGAI4zjRYs1Ll30pdIsp5&#10;gw2qjxXFKLFfksSWX5RayanJZo5vdUsovdWfXwF9OHLV7c5xdONwe70ggwdv8QJJjyFesc1euMwc&#10;aQn9npSpJ0n7gYUkkkgdQqu71XdQcHz9j8eOVDfJvD8wscHnkptkYSpfdYvY32naO/J/3flhEKAG&#10;z2jA/KpAYQVlWkQCZ2fOipU+a8JpIhJh9OnnEC7lNx+9vj24N1oD3GjDuVDaaOr0MxHEMw9L8Ro8&#10;bhOL2aajWnMPm2WsS8ckaDXcpJF+Rbmem2uEoaABUJnH+E4g0GbpxZeS20AOMknhtGFVv5iw7+XY&#10;xLh+JQtDOpIZGSxBUmNvd7D3lOnJBlCxgZqTmirTNDv0YzVnXIPmxZTrZKJalw7mJgjE7TGw323A&#10;EEaDikZe26QpQmOmgdmLodIJGI/fRl+n+DoriaWOzOSxt2u/f2X94cECjAoIDxmnLqTjRwzD2ivY&#10;EDQW8TsPf6QeebrSgVGKJjElTmDEjUSnUMb3udRoew8eb+40JSRbpgU641jH8lw8wrqVFvuFx3Ps&#10;44tfdiaR27P5hVFqxqeSvrXqB21t9F7jt9PAHcKLipqXbZIaSBUKmrJKQ6DidDmilK2w5RkvTx6h&#10;OpHRfPFPmbIU8kVVTywVEapN5PvU7E6uAWUFGZTtsbHhff2bWaNKadEhQIxE7eQceig/e2CLhsoV&#10;sIIPHbV1ORfxNeqnUzJWI5czvhMU2IU1DF8vPTWFjDIWYNWTmSpcW2mwtY39vMe3OzBq0c7y2WUh&#10;ayVg44kR4UjSkcdszWJOb7hNB9LtqsplSisHGdQw0pEJHHbNKPph1DpMrdEq/O2A0lMuZsw3nwtK&#10;Z6d5EjdvLqaOYTL5geQ32X0A178kDMsj/OlNstRKU6dRMxKdivCYjpFD13dtGYNBp5RVGkmSdqeP&#10;h/Gi+Zg6OZZzFlDEc8Zop6isxmjmpUNJTzRLKysuwbiAWby76i4FhpwUWOZixfTaIwSdWMEJChj7&#10;/nS1L9tZOps20kA6tghIUNuJ6aIPmLEjgZaiq4flXII2Fu1iVOt++4duT5rBEg0vTbKUaDWnwOpx&#10;PEv5pSTNTygSAOjlGAf3WAZfeF7+HEhZDpk0I0XpshA6qsKyx6q8xYLDSpnCkTGDDHEhNQW2boog&#10;iyAL77urAMCzd78iW43FtXV60kpOOIxOJmJVgBwwFRy3ZtIWVpEEzjMnEzRzMN/EbzT6g80TUWf6&#10;fCp6iqhNJ8lRU0dHC6in2o05jLu7lAwYu/vezkZZ3uYi0hbC1JiJJOo4HGNgE4HAUdXLDzsKbJTs&#10;x/f8qGPp5jnQzpbmLEcVyzjf9X8RxamiLuJUZLwqDCKakgBCyAm+7W4v7eY55o5mVyoNoGpIOMDG&#10;J8UrVwrGzOr/ADe6WlpKAUBWISnGJhWpauGHVwoxHQDqrLl/FqzN+BSQVmxmnimREWsmniv8xJUg&#10;7gC27+BtxDfZChghx5ZBnEFR0gHYABtoT5pusy13dxcOkQSNKlkJIUMBpTgeqaLVnr0JdNeruVZM&#10;xTSrQrnfEpa6h2ukYglM7yvFIYV8/YWZha4ufAcEI3qey3xAylAjbiRAGAJicKGI3k/lie9WtIS2&#10;mBqP3ACMAeMDrofcwemDKvSHoRWz+nutp6CpwZqCKsjieaFllqpNs7xB5DUVHvEOSrWBB004U5bm&#10;je9V1N0Dp64IkJwMxA4g4etBTd5xnfO5U9cEqSDA+0giCUqB04bCNlVwdA/Wn1CxXpW3QnF8Rmrc&#10;6U1fidDXUUkM3kT01NKZEkmWIe+YyxG1ySdpJ8DyWntz2GLn842AE+FSSIkGIwJ6eoDbUyO7isW9&#10;1+daw+0piJCojBRxx6gMDQIdcOoHqD6C9amqa6I0WK08UdZG9JG1DDNBXQknYkYEu1xuDXNyQfby&#10;QcryprOxDmzrgnA9eGG2j1vLm7hJUohXRxgjbtpRel3139V4s6LlXqbjbtQYriEYgjfexYSxNH5Z&#10;mlMk20MENtwXv7bcWbx7p21oyXW0yUpPuIOwQNk8KDeb5awq3U4hMqSmTjOw8AMNlIf1sdf8AzBi&#10;dP0uwaBpGLpJdHh2RSxl0kRlDMwEkbC3a/fhZujlZbBfOHRtGBgjoxBFa3Zy4NMl7HqmRIMHZswN&#10;Fu9P+Vccm6vYLnPBcsVOOrg9ZS1YpaUGMOYXVpI3mNlUSRXH2tLg8mLONC7ZSVLCSoESesYYdRih&#10;nduF5tTQMagQeO39a2S+l8/p+6uYVH1AxzIU2XcXwha54qLD2R4YwspKJLiUiFpXeMbiikEEsNRz&#10;ADOHbq3SGmHdZVgSQejaEA7AcJPVUH5tZ3NsyG2FyoyOs4YHSD04Y4UTz1F5r6G9LOmEecOj+FUy&#10;45jz1RoFnw75yCCtSQS7J5pm2udhJG0d7WWwPJbyM3dwgIulqJSBqE6cIjACpDyKyuFMhV6tRUEi&#10;U4J2YEYUiKH1E9R/W91Wy10nxXFlwGsnqKOOSd6mKggp62GBpEVhFGFjikKm9yTawvc8PrnKGbJk&#10;vJSCQJ2SdMx7vKhJfWqFt6m0JwjE49WApl6mZo9WPSjOtVi1ZUR4vgVasEcigmGmLLVFJZN53TVC&#10;uBoL2KsOJ7Vmyu0Q4ClQmDEnZhA2Dz6RQetRZXyS26IUNQ2SdnRsFWaZKyjnz1KdEcV6IZWjqsvz&#10;Yhh1Qa+rjghVJkhlV6d4BNZkaP3SbmzX5jbmWY226l+m4R+0UVpIBWfDqEE4SI24CoDfzqx3PvVE&#10;KBLqkK0hRJEiCYSIjbsrXEz9UdRfR56iM0ZWyxmGsjkwmVmo5qg3mqKetp0kQxq4aJHZG1IWwI05&#10;n+wpvOrNtTqU6iPEEmQFJMbdpEjCsswy3mzQ1gHpA2SD1bamUuC+q/1CZZnzxApkwzDvJrzOi1dQ&#10;5CsQjvMbQqoYWIBGuluBxV1aWLoYUQFKJSEyBJ6htn0oiud4svsLhFitUOOKKEpJSJVE6QmdRJGz&#10;D1p19dz/ANRM44bT4riVZXYLjOE0lWtLDUmACR7xVcRjD22bxcXB7347lbji0QoAQSOnDhUj5eg9&#10;2EgAAbOOBxFFVwrOeKQ0WGtkOlOAUEFQsbSpVys0hYbFNQEIuEU6a9r8kRu3TcIKVicNnTGNbv1k&#10;oKFSZ4e/5Vfj0CxfoovSTDaHMXy2M5hqoIDXTCCWV6eWFjFIVknJjKyEBr9wDzEfPDcWq3ENBSEl&#10;UpxiZxGCcdmHXWKWaX1zaBSWE6RJI1KieOxONChmn1QV3VfCsS6ZY3WS4Z8niEUdMuHUsSmogSMq&#10;AI4FO+66FmNzfgQ0XNq2lUyCCrExBO2ScaIQ/dNMpMTI1SowAeOJx99VlerPpNnvKOBQZwxbB63D&#10;8Icwy08tXRvC0gdjTvKGcBmQttHawJ5lN2fZky6CyHAtfiBhWqP4wOojGhfleaW90ruG3ELWJkJU&#10;FRhMGJx28ar8rKVK1vfAIP7eZLKTqqQ0K0U54bh1PSKHCgfQByyUhNJXXSujO9BOkefuqOZPKyLR&#10;PiD7PLaCCOSWZvNBCWSMHaCynViBfkW737xW+QWpXcGBiZJAECAcSeg8AaDV/mLeTNF94wACZJAE&#10;DbiaPr6k/Sn1G6ZdCMHwqtppxV0dRDUUmGOgdvJqnMVTsiVnkLq5Fxf42tzG7czfO3u3SErlBChq&#10;/hw8ScTAxE0SWG9VvnGCVynHxfw7J24DZVbeTMcxjAOr+F4RWPV0MdPPBU1EEDbJGhDeXIPdHulQ&#10;W7+w35ktmbCLm0WpOlRUCASJExI85MUNHLYm3XoglQIBOImJHnRxvUD6kujlXCel9VTLU/y6Cnjj&#10;3hJxOyuJIZWWFbFge7Mbkk8g7dzdG5bc/MqOkqJMAFMAiFDE7PIUAMk3cftyq4cMFRJEAiJHiGJ2&#10;HyogmXstY7XVNXXZUWVaZDI8jkqBHHI1wCGNh7BYHtzKxS20JCXYJw9SB1VIr69MTB/SlZl/JOaM&#10;4tUx4Fh82KVEMvkSbWAAcjQtIxCgAfHt24U3+a2+WABxSUAiR5cYAk0HXbxmzgvKCZEiePkBiabu&#10;lnp56sdes6tkPJeD1VVWLHJI/wAvTSzIqxsFmuy2W8Y94jd2HCPON5bTKWe9dcSkHZKgCZEjAycd&#10;myhK5fMWKQtxaQDESQCZ2Ybcaeeqfpcm6A5yxHAsw1FRiFbTqktOojjRSssXmISl2IBFwLnuORxl&#10;2dr3hALYCU7CcTxg7I40tazoXYAQABxONKXB0ocw9JMTgp6qowxMHanrPkUnCq8khtMxJNy7W1Vb&#10;gjvw3XYvWtwkKhQVqGo8OiB0dZonduHQ8MEqBkaj7oHR51PzX6oeoOLdME6ZUFLVYfhUEs58pZ1C&#10;yxTgo6+RTqP0bE3sxt8OL8u3eYy94vFQUsgYweBkYqO0dVKLTLW7ZRXIUpQxOPntPEdVABg0C4Yi&#10;0+YYpqMmLfHvjO5hewIU9gfbyX0O95imDTjzeMmpNVMl28o3Xwv3+u3DCaKgKDvG4pXDOp0F/wAj&#10;/RxEuhJbkCkDJiT0M30fsPCguaDQmSz3gpfYLmDcyg9v6D/QeGrbuqgxcW0ULeEvDUMobsf6bcMx&#10;jQScBTSvlwGGan3KBoAfz+PLUXh0g0GuMZQaR2BXTtqPq8fh8OMKQDR8zd6ax4Nk+mppRJIt7e2/&#10;h8NBzSWgmrv3inBFLWetw/DKfy0AuBpaw/hrxRMUTJQpw0F2LYhLX1DLHe31+244jUqaErTYQMa5&#10;YdShfffl0iqurnCnSoZSLJy9I0isEaSKd1uVpwmpbl5F2c3tqmyucNAYhvtzcVormm/EsZNEoFzb&#10;jZVppU0xrpppMxw1DfpDYfH6fjxpLgNLF2pTsrNVYxRRkA2Hhc/0nlioCm0MKNSKOTDq1gzka9u3&#10;s9p5ZJCqaWlTeypeJZMo8XgKR2sw7/Svx0/LmnGUrEGm2r5TJmgbx7ozOnmzU/drkE37kX7tYdwe&#10;w4GHsqCpI20PbbP9gNBlUZMx7DwxAIS5sbH2A92sO3s4RGxcb2UL05k07589FO1BSPSxbqoXt/Z4&#10;/Txe2goGNF7rgWfDWLFcZaGHbTIdPED26dzxp14pGFOMWwUcTScoccxHzgW3EXHYk/Dw04Vt3Cya&#10;OXbZEYUJGE46dgWS99L/AMDwTNPnjQOfteilUmI/MoPLF7/r4cNQ5qojLOjbTlhOX62vqAzpYH2i&#10;3b6fhxxDRJpM9cpbGFCJ/UptlrC+y3b/AFv+I+zhl3YoN/nfjzxr/9LSulgULZuC8UFppkngZLlO&#10;XmavTcapY/cce3vy0VuskFc9O28aW5oiq0qExSDEaJQdXCkfceGRHeI64pFBSqoZLbbpwqmlBTUi&#10;nAc2bvy+qq6anKWhG48rqr2muEqiZdfHlpitaaYajCl3lwL81rp0CltkLpnm7qRj9PljKFI1XVVM&#10;giRF2r75UsAzuVVdATqeF79yi2TqWYApS2yp0wmsmY+mOY8ovJDmSn+XaIlXOpUEOYyN4AU+8pGh&#10;PNtPpexSZq62VN7aSLYUtRAGjGqg/wBPDue8RRZq0mmz5NQbDXiCaUCpj0clPCs0qFUYXU+0drjl&#10;ZmvGo70rIBORppr9PL7a8TFSGwxpVudB9HN1SuPyMSKCvfjkVSawMGQbW8Dy5Fb21wWtmjIIJO06&#10;cuhWkzXimcKm/wA0mlAUrb6/6OL1Pk7KThsCuYAk1biAmavWJ41DW4zNbrnTjZKS5JuPEk/dx9pe&#10;g1RYmoWJwbJmcG4Jvb6RyjphVWbVIptp61I5gJCFHb7+JZpTpr2JTQNaUEkEcqKsKTTXLacdp2p9&#10;Jh1TUHtYH2m3NzTRMUrsOwFEIYsD7fH+PPbaaJmlTD5NF7irr7b8uMKarhNUMTddPhx4GqVH3PJz&#10;StleFSTBTpFd2fzSNBYbQfifHhXSrTS4wLHsCy9C00VHBU1DqV/TReYBuFj9o2uO44hcQXOJHlRk&#10;2pLQwE0HMlyxvxZSM1hO6RQlxZfhz1LQZFKjKeacfyRiox/K1ZJQ1ixzRCaEgOFlXY4BIIFx42v7&#10;OJXWkvjSsSOg9VXQ4WzIo5WafXLn7OWTRln5Onp6kiBZa1aKNqmXZD5Mgern3SFXFyQABc6cJbLJ&#10;m2CcTEmBOAkzsFPXF6tWz2x86IO1XFS1Gwjtp/yDoB93BMRFFQSTWerqoZYibd+VApzTApD1lQx3&#10;RqTsJvblwK0CagEC2o5ar1IpDskDAcqRTZqdiUaiXfbQ2P380KqKa5EK+PL04DXcbEmxN+bre2uc&#10;g2C45Sr6JrEG3G55araIqUslOY9gT3iO5/ZylPxhXnZQu1CVPNCvV1HtLgMbD288a1FTUaNiVQ9x&#10;xU10GmlU3N7shLHQ8TqEU6MRSjJWpw4yEfZAb7tDxitzUCPEqxYflIZGSEXG0Npr3vb283pG2kii&#10;anYNX0WGYzTYrJClR8tIsnlyrvVwDqrD/CRxpaSpJExPEVps6TNWh5A9W2duvU2W+gWZo6GmwbD4&#10;8PoKenhoaWkgkT5hY4TUyoN8hjdkYySMLAG+l+Rc/k7eXhdwjUVEqJJUSRhJgcJE4Cj9Fx3hg7KL&#10;j62+hNT0E6sVOVKjEMMq3paqspJosLqkqYo2jKyq3mRfo2DK5AK+KkeHBRkl9+fZC4UJAI1CCeHH&#10;HhRPdoCTIomBxrE8Pi3U8xCobgHUAXubA6C/BnoCqLAo8KODifSKgxz08U/V04phsHyOKiilgerR&#10;a6UToGWT5Zf0jRKCvvdvuPAUi9KLks6VGUyDHhEcJ2T1UcloKRq6/Wik4ylJDUkUMnmR3FiAQO3h&#10;f48GScdtFRAGymxJEkGvb4cucK1prD50fninVryE6KBc/WBy3XVCKeIq2GG42Mri9m7FT8APEcb0&#10;zW5im8u7vvZixPiTc8cpo41JmAeFLfA/WDoeKVGRNNJwNLKXqLmqpwpMIrJTWuJmlRpV8xgWFmCg&#10;+6NPhfhOLdIOoYYUu7wxFHc9EfR/0y9b84z/AO0Zjk+BUtNFVzWFbTUMLPTKkipNWThiPNjLWVBc&#10;sthwCZ9fXVigflkhRMDYVHGRgkdB6aMmW0OYqpBesbLPSPDOpM/+z0kZylFMFpKhat6glZIUZonm&#10;kAZ2ikVgW7G4seGeSPPLaH5n74xERsO2B0iKpdNgRpoqVDHh8UiiadZGPdFUsRfTW/BmFE0SEAU7&#10;wSUzVwcIwjCkMbA6jtYD28crQiay4wsJlE67bAqbDvcjxtygVW1RSyyRWZOFPWV2cInqI1iIpEWc&#10;xfplbUSD95Sug4VvBZgIMdOE4dVGLGnaaSImxeoq6iqy5SSww1MjlBGrkRodfLMgsLDxueK/CBCi&#10;MPf1xTwBVsqfmqhzJR4fhtXjNfJWx18byovuhEZTYooQkaDx8deMMqSokJERXnmjAk7aXeWOh2e8&#10;9UgxDLUUC0ilFMs84T3nXcFVNXYkewW4ofzBFuIXM9AE0Xt2i1nDZQdJgkX81XC8RmKIrBZTHbco&#10;3bWtu0uvHi8SJFPtslCsaX2Y82YXhuHvkvCoGkp1aMGZjHZmQAq52C5Pt+PETbZJ1k0ZOGRpFISX&#10;EqdiqQAjQXuB38bfDi4JpPomos1Zu9zb939PLgU+BXS20bm5r2ynijWedlgpIXmkbQLGpZj9Q42c&#10;KpE1LqqWto6x6HEInp54jteNxZlNr2Ye23NAiJGNWnTga6ZdtiDc88KZUa6rxRxxo0Qbfc7tx7jw&#10;08OWE1WsEb708uwsxH035at1znjVAUJVSPC/NiqwRS26WdMpOpuZVwOTEabDImWQ+fVO6oGRd+0i&#10;MFjuW9vadOI7q5/LJmCeoUYMtd6YmKVHV3o/hPTbFflMKxdMWh2xETRQtFHd0O5VWUmQhWFrnvxP&#10;bXSnxiI9/wAKs+2G9hmgkaooYKMwGnAlYD39SQe+ngAeGsEmkQprLGUWPHqpTjTRqKclvA2+/ipG&#10;yqKONYrll22APw4jFWqHLJ5YIHHRXqhrUUXzEYqy7I194Hu29gB9nNkkDCk60gmmSqlR5SIvs+Gv&#10;PVSOioqFka55arBMVnYbl17nm6aUKzrGixNI0oVl7LY3b6OObaZiuO6RzvN3PNVcVKrYqenIWCQv&#10;e1ywA799ByiTO2nFJiuTA0jBH0PNjGtEEVwV1RWljYh/C39PL1oCucQY23Xa/YAEm/w8b89TlKVM&#10;uYxHQJT12HypNMrGPzQwZlP2WRe51+HEZdSTgRh0UqS2SNlJOTD6+k2pWxNE5AO10ZTY9jZgDY8W&#10;pUFbKTkRtriIrtZu3ifYOX2U2TTrg0EVXia0bIZBIGAC6G4Fx9XFCV6Ek0xpCyBTfmLBsYwHElXE&#10;EWnSeNZYgXDArci4I07jUeHETTweGBmDBpQpstnGm+mnp3ZY6st4Xtp4+3j56qsBNOIgiM7LCfcB&#10;0N76fTyyRNOxFTUlihb9J4ez9nNqBGyrU2SyySHdIxb6ST/Hm4qwFR2sykKbEgj79OODCtxQiZ16&#10;hYtnqjoY8alkmqKWlgp3d2Zt3k6Rm7G2i6acJ7azTak6cAST7dtLHbguxOMAD2UhEWV1Zhay9+G0&#10;xSGuNmfTlprddWRV27ASdN19R9HN1sVOpaZQqThwQb+74j6ePN4qqitlTMMgw2sxQQ41U/KU43B3&#10;EZkIsLiyjvftxu5UpP2iT7KqhIO3AU3zVEa1D/Jk+WRbUW7eNvDlBMY02Y4VhCksTfXl9lNzWTY7&#10;anw5utV2LWIUEt8BzxrcVwCMo10Ps5et13tPc83VdlYTob+HLATW5ipKJLFGKgW2kX+PNRwrUkY1&#10;HIMj6mwPLxFVrm0flyERncvt5cDCt1wZmB5aK3UexB15uK1Xrm/NVup0TAU7N2J0+vw4tR4Uk0lV&#10;90VHRnCEnseINtKK5qVIvbnq3XAyHtrzdersOB3HLV6sq1CjQePKzVa7A8xwq9z25dI1GK8TFSql&#10;SbRjsNfr8eLXzwphAqFJDxAaUVhC68rVpqUg078cFUJrzaePK1ZNdIGX327ctFKRXNyo56rVhDAm&#10;440RVq8RrZfHm6sK8gYyKpvceHNpEmtKqZVuw2oCVYC1wSDY/EcWPnYnopIjppuWFVBNybm5JJJJ&#10;9pJ14XnGlArkUO2w7crXpqOynx5bRV4rumw6Wpm+YiXzFjuxU+IHh8ONLgYVdKagtCJ/0kahL9gO&#10;3HNOmvbalJSiN1aMgHQ6jTQ357bWjSlrsSpKmb/R6YQoNRrua/Y3v4cYQ2UcZp9aweFcaaAsd5Hf&#10;i/TTE0+TJRtFH8qpV9vvbje7e34c0Enj6U2pQGypzoIaQKp946/08NXB3bYHTjRcDrVTS67hY+HC&#10;aKVEV6GUA2bTmopg4U4qY2F2OnK7K9TfPULGCO/0c3VhUGnqAWItysV6udakdRsCrZlvc+2/Kaa1&#10;qqBVkogiU29tuGT37NGnmaSoxVNRUug9xjwmFLqzpub4345VK7qoado1EJO/XdpYWPax78qAacwp&#10;8wzEsTdgksrSAWVVPYC20AAd+MaQKuFE0s6PHMXwWB4EptTuFnJ7HuNq9+Fy2UvGZ9lGCXFNiIpg&#10;qZqx2vWnaD4BbfDtwyACRhSEqJ21MaahoKTaqkl9G3H7jYcNlAtIicTyDSBJC1T0U3SutTHvhULY&#10;HQC1+EkBO2jU+KuFB84jyPRUzu8VixRbhRcakntrxK7pO07afRI2ChKyYcr9RcdGXM6TmiMcdXMk&#10;plKKrxpcb3tci1ztA1ta/AxdFywR3jQmSBETgTwHzo5ZCbs6V4baMhjvoE6o5NwcZ2zPiFJBhQji&#10;kSSepipxIZIvMRY4CWlIf90m17jgLa3xYuFd2hKiqSIAKogxicBhxo5VkbjY1EiOsxw9tFcxg4Hh&#10;NAktKyziU/Y2k7SBcBidCeD5nvHVY4RQdWENjppPU+fccwKjGG5bqpaWCQOzrGwXVz7wJAvY+y/D&#10;U2SHjqcAJw29VIPzKkCEGBTM2dMxxVUdZHWyLJEysjBiWUg30ZrkfVxQbNtQgjb7KoLhYMg0PHTf&#10;1bdQ+nGMUeJtVT1qUbRCFGl3NGoZg1mm3BVKsRZV9nAXe7uM3iSAACZnDD2COjiaP2M1WyROIoaq&#10;z13dVMOxtMY+cY0ss0jSxPI0zgFCoWNpjsUdj9jw4F0bqsuJKeMYcB6gbfbRwc4Ukg8OPT7T+FAz&#10;n31BZd6gYsMaOF/6aIIopCIxIfd3amSQAX1I90WHBHZ5I5aJ0a8CSRjHuHzosfzFDx1aeHn7zRcs&#10;YzZiUMfyqm6kGyvewHjoLC/JR7pLKAkbTxoG6y4ZOwUnkzDiixFYiD8b7QPiAvjwtLIO2lgWRWOH&#10;EMQnN3cN7QNPvPc8qWk14OGpE+ILJ7tVGpbQDaLDT2+08sEadhrRVO2uNHS12IVKUmGoZpZNFQEX&#10;Pj4mwsOVUsNiVYDpryUleAqXWQYpg7CgxISQh1DgKzBGFyO+gaxv7eebWl7FMH41paFN4GoWh+wO&#10;KpimK4vKLWOnPV6KweYAfd5qrgV0Wa92FuercV7/AFuer1OlAhhHzkguLGwF+3DNgBI1mkbhnAVi&#10;llSeQyMO/C9StZk08BpFR5KUAhla9vu43M07MVjBudebivVkDc1tqtcCWBuOerdc1G466cqca9Xm&#10;QKbjx56vU5U/l0lOZW+032e31jh03DCNR2nZ+FI1ftDApmaO7FzwnmaX7K6sFuBrzxNeror7u4c0&#10;DXprlESwBP3c3Wqyblj79+erVZkkFrX5WvV2SLa81sr1TadRTxmpfx+yNPrHD1gdyNZ9NnrSVw6z&#10;pFNkjNJIZDqT/DhSo6jJpYBpEVNo6KOqiaV5NpBI22+65PEq16TTqRNQXm8tL+I47TQrE9TUVVnk&#10;sLAAWFvv5oCK8Sa5KWB3DU8tsr1SGvJra3PVWobwyqxZPHUDmqtXqaKvqpSpayr3ubafQOLGG+9M&#10;cBtpla9ApwqJZ2/QFvdU+Hb6fr4ountZ0jYPj00y0iMTTe1MrNuvf6deFlK67aEL2PNVuuBUgHx5&#10;6tViYsTY81Xq5Agd+3N16sJ3dhzVariRIRYc1XqfMPQUcPzFVqDqND+unBNatBlPeLHx5wosdV3h&#10;0ioNTPJUy7zf4fqeETzpeVJpehGgQKiSxkHvrxNTuysRi1s+nNV6nemwmeXCJqmORRFDZ9hcAncb&#10;HavcniRSwFAcT1U8EkgmoFJhs7yDyjqf7+LUud0ZGFMFOrClDQxbZNlatjbQ2+Ps4JmMwEQv2+tF&#10;67Y7RTnPgrGdhG4K3/d1/PtwTohYkY0Ukkba5LgajWVgfrJ47FV1mok2W6RzeE6mw10H3DhDcZeH&#10;MU4HCljdyU7aVWUupefen0Aw7CKyRKMmENTs7NEFjYkAR3CHuftA24QMPuWCwegg88Ktc2bV+khQ&#10;2gieOPvoX8D6nUGYalKqucxToLvcgBizkEk6L4g2HMhcrz5q8SEqwUAMTxxjbgOjZUQ32SLtZ04g&#10;n5T1np20KbGjqKdauMBmdftAa6HUX5I2oEYUAYKTBpP4nTvDH5lCd1tpNzqNdb+PEuJowbIO2ktI&#10;aWeodsQuqHx23sexAHt54ijIAgeGsVRBDg9S1VhLkuCxQ3AIuPEdteUKQRV0LLghVJrEBSVCCUGR&#10;p2ALM32VN7kfEcSiZ6qMkyKb42q6UiWnb3ja1xcWvftzRTO2npB20mcxZaoczyy1NaoSplLuzqAp&#10;YlbakDTsO3Avf5OzmAiNJxMjrHE+cbKObS+XaYAyMBHrSDzFHnKlwhMv1cjTYdTrGqJu92yjcp22&#10;uxHtbmOt/ki8rcJjAnaJ4ifPpqULbMEXiRjiB8D7KDaCqnp5BU0rmNrGxU2IvwsZfXbnUgwcffRk&#10;tAWIUMKHHD+veJr5r4vSwvdHjEca+UuqgK5K3diDc/HkrW28KC3DshQO304DE7aADuRCRoOGHXx9&#10;lAliOM4hjFa+IVh99z2BJAsLXG728i+6uVXa9SyT6mhy00lhOlOFYRX1xC7pWbboNxJA+gHThboT&#10;0Ur1Gu5amrdA8h3X+Nzp8PDmgBwrxJp3aswqtiWhoaZvPJH2ELHQagt4c8xbOvLCU4zs/cKs44hC&#10;ZOEUMGVMA/lVA9XTxRztdVZtSVJ1UWve47cyKyzLk5ckJVGo4zB2cNvEbKiy/uvzKoBIHM04SVdV&#10;VLeFrEXGlhb7uCdaaKgAnbQgZHyhmTF3pvMjdqGtm2+fptSw2tq5FyD7OBu8dQ0CZhQGzpqinBs6&#10;KReJ4Lh+A5kqcCxGQFKSSWJ3Lbl3KdCpTQgi3bjqVF1AWkbQDzNKgqRNIyq/TSEqCF9gJt7OLEjD&#10;GlQpkxTEaXDKQMm4TG/ugCwPgde9+BzMLsWCdR2nZs2+tGdswXzHCgu8mtxR5qhV3eWC59oW9/Ae&#10;HIJuLkuq1LO0wNmHVUhNt6RCeFNLMQbcbivVnUbhz1WmvOin3V8fbytNzS4y/l9YwtZVLuuO1z9B&#10;B7clXLMtDI7xe09ezpoKXd3q8KaEjB6+ko5RSYjCslKRIWsAHuR7o3/4RwSvNleKTjhRCDUAUdLH&#10;MJcPayrbaOwBHs8eaxIg1aZqDPI5ZpJPtNqQfDjunSK2DTeCoO/8+MqEUpArmJAbOdAhBv8AQeeH&#10;XVoimrNedZsxU8ODxRrElLI7ptjRdSLMNwuSD8eRRmF1KilMxsOyhTa22gajtpJ0UNN5syY0REhQ&#10;FGO7buv207m3AitRgaMcaPAkY6sKiVNZKxemhmd6bddQSQDYaEre1+OpSNpGPPGmjOycKbWZt3HK&#10;rFTKameRgsV9x7EXv/Tx5psvq0pqiiGxJow2QMz1ORsLjkwyHZOGvO7OxWcpfyw637BTbuODEZUh&#10;Jg4nh0jymg27clzZspc451KyjnfBSmaqFY8TigSOKcJpv37mEcSaAfFz48fZsnLZX7MymZInhHEn&#10;5UiKwaDuuFJiddA+XIZqYoqhpH2gb1O4MgHYcPGmlGQsg+XR10ypYGNKPH8Vq8aeeuWa8rMqzbxd&#10;3NrMbm/38qjTbAISPh7KYxWZVTTNkHE0wH+sMs8SLLKYzAs13uFurMi+B+Pt4k/NJK9EHATMfOlU&#10;YUkMLnko5o6ssI4/eVmfsLix76XHHnikgzTiQTRkOtWW6Xqn09w/qBk7EonFBhFJJXwF9imZJPKv&#10;ErDdK5Um4TtbmOIzj8ncKtikgFxQSoScInGMAPOpPayvU13sidIJBw6vMmiPVNdW0sJwWqB2Qs4s&#10;fAnvYd/v4JUoCvGOMUWElPhPCmhEI7Ai3ZvjxSRNNTGysiBiTv1PtPHQKZUazbeynmiK0mnPDZYa&#10;cOsyl1KsuntPYi/Ei29VKUrjbS5ycuA1NJLhWO0zOzxOqPCAH37hYsx7AD2a8LboLSQpB44g7I6q&#10;VMFJEKHDhTYtPRYPmUTUGyqpFlB2gbxttqPe7kH28WYvNwcDHlSEqDa5GIp9x+oy7FFDLgsbQO0d&#10;5YnJY+YWuST2UW7Ac2yhSJ1wccD1VpxYX9uHSOug5qJ52sGNwpuP17nizTxpICdlenqo6oqJAI9f&#10;3R2ubcqlOnrqxM1PrkqcFqvl0m81ARb3gTa2nwHEyCHhJEU6sFs7a7Sowqqw+WmqYyk5ZDGVtt/1&#10;t3ib/DmilSVAjZxrYUkiDt4UytHImjkkAm3FYNJoilZhuL01NIlLI7SUo2Box227rsNdL2v34gW0&#10;Vidhxxp9K9Bg7Kds24dlaeaSpy9uSMs/lj7bdgQGbsLH2cSWqnQIc6p4UofSiZR+NBnNRKtj3J4c&#10;jxGKLpilJhE5pU8qvs8bB7A3vr8eK3MvKkzsOFXRdYwdlRJsFgr4jPhnvybtvl9msBqbewcDSnyy&#10;dK8OujsMBwSnGoVBl01UbvKrvu0TadFIOpa3gPp4+h4OGNlNqaKBNRZcCxGlmljpyxCk2K37d/D9&#10;vDZDUz1UWqciKXddj+FnBvk5oVeuLKd7ISQLWZSewtx5SUtjrpMCVnqoLZoXEnm+OmvC4maWAYVl&#10;guV3OOXFNqwrOyrazc3TQM02TVOwlD34hWqKMUIms1MTI2nPIM1pYin+OmBXiwCitSqwTKE5s4Vo&#10;Y0naxwD7vE6lUvQmokNSFOvflQuKcU3NOqVUTCxNuKwsUgLZFLODLVsDfGKgo28MY1V9br9oNp35&#10;bA1TZSkpswYRJh4ikRopFKEbDYHTXcx1OvHAIplRmkHmPFJayoaoUFQSPH6r+HflV7KdaEmk7h+K&#10;MZ9jm40vwn10cqbEYUqqumSejEsY8D38SDwxQZooUdJpFSUO2W404yUQaXh2RWWVBt5cim0mmyR1&#10;TiQqilqRNY6RXnqVjQasQB9fKIMmnV4ChAgo3gIinUhvG47H2cP28RQVdONO8CrG6MLWUgn6AdeL&#10;AKQkzV1fpC6JZLrcHyl1mwebDMYzJlfFalpMNqKd5IWhhXevzDSERmOZHAKKL215i5vrmKlJXbKU&#10;tCXEgSnA+LCRGIII2zULby7wJsv2DhUlKgkSnbCjGEDgRtJqy3qt6s8mZ96b1WXKvG8Moc6QYaiU&#10;tNgx2PRLHLcWhTcGSQDYCTcKbaC3IQyfd1/J3UuMhSkFR16z90iJJMR04DE0lt7FdkUOtatJKgrV&#10;tJj3em2qi+nOB0fT3rTgNR0yz9iFNXTrJDOmJVQqaiOrnmWeNqWnH6KAKUUguN1xe+vMqLm0azO3&#10;CXmwQYMbBgIIOwnaR5VPybRvNW0hxIxAkRxgjqPTxpaZl9b/AKkM8dbJMT64Z5iwWOhnkLS4jW1V&#10;dGj0coJaNZGKpJOq7fcQDUDQacRM7uWWXNQwztH8ISnb0kCTBxxNIbfLbfLXVdy2lKlAglKUgyNh&#10;JiSZxxNXMzeuL055+yXh2AS5ixbGqHCvMjrq6qhehojAzq8cMc0pDF9pBQBdQDbXmElzuFefzJd0&#10;VGHClSW0r2ECFeFPDbMnjWCeZ9n94rPHMwfuFqbcU24G+9KcYhwBCB9pxxMSTVTXrG66+hrNmKU+&#10;M9I6yrqazDVrFWnoaNvkagySLJG1XU1gQzGM7gpRbi/Mt8h3fzG3T3a0pSgxJUrxYCMAmYOyZPCs&#10;nLezctFd2yhKETtJJVEdG2fOqRs3T1ObMemxKVi12KxkhQwjDExqdotoDbmSqWNKQkcInz6alFh3&#10;uUxzPGsmGZXlVO3f2/2/0cXIa00ieu9RoZ8m5u6qZBop6XI2KT4WKlI0d6cqjnZcofMYXFrkaW4i&#10;dy9p8ysSeui0XKQZIoMcRylimL4pJi2MSPUVEzM8kkjMzMzncxLG1yTck+3ipNolGylYzCBAoV8l&#10;5bnSVVQfC4HtHfT4j28Mx4aDL7neGjS4fEuF4WKiUhe2tx+9/QeJidRpkDSJotGfs2nF616NySCT&#10;fv46MPAaEcW7Ks02T4qRrU0OD0jVaWubn6wPifZzf209JdMUBeZ8e/mFU9NG97Edre247fA+3gdu&#10;HgrwipBs7XuwFEUjwGiTYdb34VjAUIPuNSYMElqXBZCt9bMCLj262054M68aot/u8KXGXctQ/OJJ&#10;MhIUjQEgEHQjT+nho3ahVED17poyOErVZVwIYxTsEjlDstmHYWDgi/w8eLSgKOk8KAzpLxwr2F9U&#10;8201WarD5y8LoVCMTtBJvuVF266d+WVaIcwp0oKBJNOn+cfMWX46yroKyWF68qahVdlEhW+wvY62&#10;9l+KVWTJgqSCRME4keU7KJEtd8sKIBI2Ho6YoteP5gxfNOOfMVrhveJ91QBZzdh4k68QnFUDZUjo&#10;SG0df4UI2GyTYVTeZOGXS5uCD2sfD6+H6cBQJdHeGKe8C6g9P6KKqqs7QmqZN8aQtOyA3X3XVVuS&#10;VP7OEt3cGISYo9tMtKzz+lWuenP8O30jdZ+iS9QMy9SI8GxwVs8VQuL1ogg8r5ZJqVoKGhQ1Mzyb&#10;wSWbbowHs5hPvDv9mNpfC1at1uJ0hQKEk46ilQUtR0iIwEdFRTeb0XdlfflG2SUlGoKSiRIUQoFS&#10;sAcDAirS/TD056HZA6RYZgWG5eGZonMWHT4hRYWsVR51I58yVZZLyQi20E7rlR4X5BW99rfZmvW0&#10;6GzKoClEghQw8I24ztEY1C2+OWv5uvVbvaVeKAonSdQEDSPuxnaIxoolT6YeoKeoDGsJ9PyyYRTx&#10;VVcYcL8yaWKp/mMoaOolhiDTSy7WCrawNhydrF9DNk0czOtelCSYSDKBBAnACcY241kRl9hqs2kZ&#10;pKnNLadiQdSBBAmYk48TjRVutvWf1AejLLZ6FZrwRqbG8Cx+prYXrWmj2tT1CSTwGBfeCliDtkYX&#10;VrW4ObTdGy3gULlJ8KkpwAB2gwZMjZhgOFL8y3OtLwpdcwkDDSCcMMSqRsMGBQ3deOpcvU/Fs3+q&#10;XBcxvgtBm2CgSXDcNorOtZLSr5e3ymIjheXboliBuJ14GbFoWzzdi43BRqIUYAISqDAw4Tieqi/L&#10;7tFuEWoaKQiYJgSAeCQPfVHGTeonU7KPWWh6vYRVtQY3DUyP5kDtE5NQhhnDyNcnzAxDFrnmUa8q&#10;R3RSBIAw9MeqpbdvElPd8I/WjUZ4oPUX5mE9dM709fXUeJCqokxCc1EsV4kLNCKqoG1gikmyXsL9&#10;uBOwfaZUpsQDIIAgHHqpIyWyjCI2x+6lnkH08dMs/ZZpmwjMZgxyrlpSnzroqr5gLyRpTQ/pHK2I&#10;ViR29nNZnnC2UnUnDHZtPDaaIXEFpJUgT0DiZ6JotOMdIKGr6uLkIiqxDEasMwFPFtu0bGOVrJdy&#10;FVSxAsSBxlvM/wApb97AAEYTJg7NtGyHDbsypOzhtwOyrDc1dGoPR/heWcbwPPEeOU1Ri1PSVkbU&#10;0lNQ08TxFIpo/Ok82a5JV940FiOB5nMFZ22vU3oOkxJBMg8YwHThQYS2bwFYTpJnrx64o+OYfVVk&#10;Cu6Lw9Lc257+arMZmp40fA4WgSimp2CFHqAFhUOFuzknQ+N+RGnd1t1/vEJAWB4icSQozx4dQFIU&#10;5OzcLBCv2kQYB4niTw8qq29XH4htBnfJNZ0KrMCpMTqcExgVGH1sDwQUkYijaDfFFSqTJI6MSZDI&#10;Lnw7ck7Lt2U2Su8BMkQZknp2nh1RQnsd127JXeBZxGMkqJxnacAOqKrxyp1n/qXiTYpTpNV1rIHj&#10;neezJMp3JITZmLLwbLtCtOlUR0RwPChiLbvU6TEdEcKfsS9XvXbE6WmkpcRnjlpQyfMMDMy7rgbJ&#10;agsFNj4KOJEZSwoaVJBB4bPbEUlOUWwSQpIM7eE+cUdv05fip9WOmOLUNTnmU1tOqxwVE2/fUSp5&#10;DQSMZZ22RbiEYhUI0JtwFZn2f2F6oOaYKQYA8Kds4gCTGMYiosutw8vzB9Lq0fbIgHSIJnGBJjhi&#10;KTPrn9VXR71aZnwzMWUKBqXHKukoIJpVifVqUOAj1DhS90YqAi20HDXdzJXMmkKXqTKsDAHi2QMe&#10;jiaE2VZCvJSTr1I8WGwCTwGPQMSZq5f8M3AVzT0Uh6E5zoTQYcsGJRUzmqBllhnUVdPGEYt7gDuQ&#10;RqCBpzEPf6zcazEXrCycW1EJEAKSdKtmOMDqrBbfbdJ+6zgZjbrGqW17IhaPCoiAVSoAdXXVc34h&#10;/ohwg54p4ek9P81Vy1Lz1RjeaaUxTU4O1dwdmKTRsNqppu5PW7e97d0yO+OkJlImMIVx2AYEbTwr&#10;LTd3epKW+7dOCRAOESFcdkYEbTwomWCZNypSdPMZyVmfMa4djcVLS1OHYSKOSSapnBCIkzgAQKU9&#10;4uR4jk/MZklBCgJTMEzh+vtqW3nW32u8BBmcRjBBxx2e+jI4TjGK9HMOyrhUENRJDmmmqHNRJIF8&#10;qcIC8LiRQ13I0VRoDfXkb50bfM9S0nxJ04dQPADqO09FRXc2zeZJVjBQU9cjpEfOrMujeHY/0gzd&#10;hFb06wvEcwT43hcFbFWqIVCPvEixyysP0ThtBbXafHmP79mrPElpwpSAVCMTw4dPT51Al7lTm8aF&#10;NOrQ02hSkmUqM4Rh0g8OE0hureauqP4iGXf6r0YipsSpv5rTpRPLUVM4WnZfMVVax2rIikHaFvfX&#10;hju3bM7h3HeEqUCUE/akcR8CeJNayfdu13OWVIKlTpMwlCePR1E8TVPPUDod1B6a51q8iY1QzPWU&#10;QjZ9kRY7JIhKrsE3BBtPi2luZ65dnlvmTYcQoAdZjYYwJifZUz294i7TqQZ/fFJOsynmGlSmjjha&#10;R6sNsVVLNde67Uub8OhetqnEYcdg98UuhI2mrUPRZ0P699Lcahxzp3icAxPMVLCsdHVPLSUrRxuK&#10;pJJpQTI7RtcBAo3XYX5h52kZ3Y3rXcvp1BJJkDUcRoUAIgcMSeioz3tzGzatj341oTidI1HxeEgD&#10;Z67BRil61LmHF1j67T0n9dUWpkjWlhmSFWMvlxiGIkmNLABmLHsxtyE7TKG2mAu2BCBgJiRh1YYz&#10;hA40VWdjZi0DrKDpEpAViRhIMDDHhhWM5P6XYjmqsyfn7EMIosZqGpo6FKIb3BmkuQ4jAWRmc6M5&#10;tqeCdGY31olDqQstCdZI4JTtk44DgkcKR2mcOvrQpIUlpP3kp/hA4ccOgUQ3q36P6jodnuTMHUEi&#10;swGSTEBFPKZLNHC2+NXKKq3VWW6KWsNOTnYb9s5613dkT3sIkeGZVhsJJAMHEgUMV70MZie5s1Fb&#10;g0yJTqBJjFMkpmDtijzUHR3oTT9Poa/JLRfyLEKCKSWd6Zaawqo7tGdm6QqC1lJa5PMcv7a5qm+L&#10;C0HUlREYrxQrpMJBIHAVCjG+F21eG2fbg+IYeLFJ4qMATB2CiiRU+W+juKYrVdN6+gpaPEflkRqy&#10;MeXTzIpTzEjlbzHUMbkm9x25kPmDrucpSXm1qKZwRiog4wSBA2cONS1mDbWZKTqSpQSCRp2kHGJ9&#10;MOujAyY5lHpn6danMuWM5R1ucsUiq2kqKOmlpKWKtiNn2ztIhMc63uqW0sLchNrK7jNMxQXWShpJ&#10;A0KIUooVskAHFJ4moraU7mV+lKmlIabgAFQUooV0gA4p66rKPXCGKWWqxSipsZrW0E1QXZQCPADv&#10;qSRc/DmazORaUgBRQOhOB58hWQ6rLUnSCUjq20y0PU/I1LR/M5gwGGtrw7ESuSIVSwCKsCfvDW7X&#10;104YP5a6T4FkDo4zxxPwozaaUkaQTHPGkB1I9W2N1OBU+V8t00OHU9OHUfK00EDMr+DygNI9iPG1&#10;uAZeStsPF5aipRIOKiQDswGwUKcu3fQV96oknrJI9BgBQB0PUbF8elSpxuQu6CwLMzNqTfVifp05&#10;IFm6ECOeij+9sQnBNK6HMkcxCFu/x/p4JO+BoJqtSmlEHiqqfW1j+0cVbaKoKDQY43QqZT+vwP8A&#10;DhQ6iaF9s7AqBT1K0Fifo4nSru6VLR3tCPl/NyFkUG7EW7+JFvD4jhu2+FUFLmyIk0PmB5npZ4V8&#10;xgb+H0i/hfhsDNAV1gpNPVXjOFhDa1yNOwP7TzdJw2qgpzRm+DDo3ljIUan8r+P9HE7jgQJNCS1t&#10;C8QKBKHPD45XGCndmBI9trHt7B34RIuw6YFDteXflkyaErB6RZVWRx3Hs9uvDlCaCLy4MU8z7Izs&#10;UW48aQJJNZKVIna7fnzQryiRTs9Om33eORSTVXOlow72789FbUunGpp9sPbt+3nqYScaCDMAaomM&#10;Meu7XS/jr/Hhe54qGFt4cab6PLwp1M8jbfy+nU8ZQzoxpS5d68BSCzlWrRpup33Mp8L+Bsdfo14S&#10;3jmgYUJ8ub7wwaDbD85YxQVIlZiQpGnbsb99T24GGr5bZoZO5c26IodcrdVoAyxTta1gBfXQ7fie&#10;x4M2MwS5gajS8yVQxFDrgeasOxIqk5UE7e/fuR9Pfh+lYVQAetlNU84jgWE4hCHQLrY9re0fT247&#10;pBpGh5TZpA1uQ6DadwF/oA+Hc3PExZB20eov1CkrVdP6WU/5Nb/EX/jfx+HEyrZKuFG6MyUnjTdU&#10;9PYI03hAAL6W+vx/o4n/ACqaVpzRRpPS5Okik2xpp7T/AG24wbWNlGKb8EY0tMAyrMjKSNPo+v4D&#10;hg21pogubwGhgoKSgwuLe5Fx9H7NeGQ8NBFai4a6/rVQb9tz9rb2bttvy2qt/llV/9PSvlTeL314&#10;MYoKTFRSvg4vzUVvVUWegQ+8bC/Liq4mmapiVI7jU8tTgEVBoZHinupIBvp9PFbKoNWWNQpUw1Cg&#10;gOPtDjTzegz01QY1I87Y10OnEdOVn84kXbXlKpFcTLLGu9gQPiD+3npqxFGXyx6ecWxLpfL1bxrF&#10;sLoqGMQSRwSVt6mWOawWSOBFudp+0L6WPA+vMUh3ugFE44xgCOujRFoSnWSAPOlJ6fM/5G6VZ0hz&#10;bjjTvPSSrKkcQQJvifRmaQi4ZC1+MZjbrvEaExj09B/WlNq6hgyqjl9cPU96dOpGVIUqsM86vCTU&#10;4ljgMzi8olVvNcLEmov7oPc8B1jldzbLwMDA7Y4Rs2mjh65bcGONVb4/i+ADG52wiErTvI/lhjuY&#10;KxuAbaeNuS5ayICqAd0As4Uw0OI4ZQ4gHxKmSogKOArDQNb3WAXxHNPNlOyrNqB20w4nUQVkxeNb&#10;JYALawGmthx1KaqTTaw2gKSW8O/bl4puZqZHVXG0t7O/Paa9JrAZURrk8uK1FYzUQF/f7cqca9US&#10;vlggkDL9kn6e45oCacAmm/56MNde3L7Kcis64kB424yTVNNeWvWRtTzVb0xWCbEQoOvK1sJqBVV0&#10;tTEDc9vb7OLlDUmaolOk01bmdrfnxDFKqeqeKKeIJK2ov2/t5oU2cKlw0MI+xrz1UJpziKoLLywp&#10;unCnkdXDC/PVWn2r/SL56+NubrVNtrn3jy4NeqRGrKPcBa/awv8Aw46cRVa87yISJgVI8CLcKzSx&#10;IqM0wJ93nq8MKxSSsuo156nAJqH54JuDzdPgRU9P00d4z7DzRrdKCjrvmqNcOeNEKM58y53EH90+&#10;FuaSNBmnT4hFI7HaIwztINN2oP0j+kcVLEGm0Gk+kkiqb8TmnKbJmVpPe5etaRXC6j489WorvfYg&#10;jsOaqhE07uTUUSlu4Fvu5SKZg00OCTZdeX2U5piuUcZH2tLc1TwTWZ4/8R+sc1V64GNU156tTWPc&#10;w95eeirTWYbJAZJND9OluaFeNcWiYWJPN16a9G5SVb9r8ugwa0rGu6m28jxHLuCDVUnCnXDXjeEw&#10;t8R944lNbVTVJaJigOvLUnKTThDGYoVqbizEi3jxs44VoYVJjrpIW82BipItf4ezlNM0nUojZXdZ&#10;iGMYuR/Mq55bm4EhAQfEIoABt7By4SEbBVCor20wyQybypFx9HHq8K5RzVMZ/RSFFP2gLe9bQAnv&#10;pz0CnxShwOTDji1O2LqHgJKv7u7wNjY6XvxhcgYV5MA40sY+lOZ8xRzZrwHDaqPAKWIPPXsqCJRu&#10;KqVuw3BjYDaD/HiA3iGyEKI1HYKf7srxGAp6ouqAyVgMuRKajiq6R4nRpVihSdmd7nzZwC7KvYL3&#10;AtrxOq175XeEkHzMegp0OaMKBuuqY67EJ62FNgmYsEF7L7bX1tw8SnSAKLVmTUZQWO3tyxNNU4Ki&#10;+QQpvbXtx8GU0xsNYoCySrIgG5DcX9o4lNKJp3p6cVdQMTxNkJguyIIgVZv8J9n08ZPhECnUmcax&#10;vX1dfNJVyOXdR7ikk6Hw1J5fSE4VrVro4FHkLp5lP04y5ox90fMVfPS1eHD5sBXopFC1MLw7AfOV&#10;ibXOgHAgLh1650J+wAhWH8XAz0UapaAbx2/Kiq4fWGkvtPvAkAnvodO/BxANB0eGn2nwiuxON6qn&#10;AYsWJAOpIFybDidSgnA0oS2VY1nr8sYrhGWaTMUkbvDXvIqhAGKuguwYKSQLeJ4nDoKiniKMg0Up&#10;mlp0e6m5myzjtLl6Gmp8VppDOKegr1L06TyWcTeWguzrtNgTY3ItwuvLVDySqSk4SobY6J6KXW75&#10;QY29R2UqPUHmHqNm7NZzjnfAkwpK8JNCIKOOiprKBTl6anj7Kdo18TqRrxJljTTCO7bVqjAySo9M&#10;E0oulqcMqEekDowFJLK+Zqzp/VU2Y8CqGlqYZNxhaZveCqVA7EICDbQX4evtC4RpV5TFIml90qRT&#10;DnDqFQZqiWqrKWnwypKkEQrtQu7lySzHdIxJ7m3flWLcs4Akjr5wp9xYc4RSHXzXGisVXxsbff24&#10;YwBSeKfcNwmoxD3oSoANtTre1+w42pQTV65RU9Opf5ncpt7oAH2v9b4c2T0U2CONcBGu/tpz1aml&#10;Rl7Fq3LuJ/zSiF3KFCpYqDcgi9tdCL8TOJCxBqqV6ak41jVXmDFJcaxHYk0u0MIwbe6LA6km9u55&#10;5CNAgVpStZk00Cfa4dTqO3HoqkRWOaVpjc68uBFW21HCszLHHdi2gA7k+wcvsrcRWf8Al8tO4+aR&#10;oi2oBt4eJ5WZ2Vs4U80uK4lhqo1BUSQMmgaNtpH0Ea315QpCttVBPCuFRU1FXE0lTUNMx199mdiR&#10;7WYk80BFb20zyhnHHxVa62L35avGnuijhlo3d2C6MNT4jtxQg4RScik5PUqg9h41T4pomrLgn2cc&#10;Aq8VAdozCWDXe+gt4e2/K4mtETXRFKKcX0lJN+/bwtzYmks1H9mvL1uake9sJHYanm6oRXTMAga4&#10;7g8uDSeKymWORPcG03/XXlacArBIiMPd0Pw5eadIr0VMQLgn26/289WqmJECdNSObrVPeHiWGqhr&#10;KZiksDb0I7gjjKsQQeNbGBkULPTjrHmHJ+eMNztJTPXvhRLCFXs0kZVlkjMj3Cgg97aEcI7vL03D&#10;ZbmNXHoPAwKNWbotqComKRPUjPU3UnMIzE+HQ4XZGQRQyvJuDOXBkZwLstyBYAW4Y2lt+URo1FXW&#10;RHVhSF57vzqiKRVLLLSSNKoU7hb3gD+XDQidtItUbKecvYtJg+O0uZH2tJQyrNGrorRs69lkQ6FC&#10;O48eLCgONlHAiOseXXTIVCgeIxp/6o9Z83dYp8Olzr5UgweB6WiWKmhgSKJ33sixxAXuwvdiTwhs&#10;svbsdXdz4jJkkknZtPyoxeuFPxq4YCkHhdFl6ekqp8ZqTTSx7PIVY2dpLn3lW3ui3jfhm5qEBInp&#10;x2UmSE4kmKzwNgggNPTSSCTdo8mpI722D28dQpSMTFKApMVgioa2qqVhjIZmBICm5042VDaabBJM&#10;VGkJRzC4Nxx0Y1uSTUdgO682cKVVLWWPbtXmqbUKkJuvZCbNa4HjzUUxOFc3CK5C9vYebFVAmox8&#10;khlI976eXpUKyUsJV9xJtY6X/O3FrIk00tVdywswM9xckA66/TxMsyapMCo5jI0bvz0TTWuukjcH&#10;Q6c2BWiqpyn3bHm8BTck08ZewPE8wYquEYKFaolDEBnCAhRc3ZtBYcTPOJZTqVsFKUIKzA21CxGh&#10;NDWtSzMrOncowYX7EXHiDx1CtYkU0oacKiGSPYVHFEU1UQqw1Hjx2atWXzmEQh8BfjXGatUU7g1+&#10;Xq1cizctVa5SPEANgN7a3Pjz01vbUffY/Tz01s1223w5o16pb3jgUHx7/SOLFeFMUkTiqsayIRbi&#10;OlVcYHilnEUh903uQdfo55WAq22p1dDRQVbRYfIJIgBY7t1jbUE+3lEEqGO2tKwOFQC0m2xGnL1q&#10;sB78tWql0hPm3PYfx4qYTqVTSzApzk94ecTqTqONLVqUa2E6RXGClmrZTDTata9tfytxIpWnbVwJ&#10;qLUUr0lXJRVC7JYzZgdCPHl0q1CRViIwNdxQ3Nri/Lg1qsTtHfaO454Gt7K4hvD7uX20pArm0b3s&#10;2luaJpwVgKG/u8qMauBNZVVSLdjzemtkVIpKffKXU22Ddb2+3ixhEqnoppeyunZJGPjbjLg1Ga2E&#10;xUckAbQe3hxkJrwFchBI67hrbw5aIq+ysiqk0e17IwHPTVSYrgiyREiE/qfhxspCquFdFYxTSA7e&#10;1ubivba6WNybkdjxyK3FOsNIEs1RoDa2nLAVUmnYKIRdToPZy0U0TqrLSlZpLXsPiPu4qaTqUBTK&#10;jpFdYlWwiXYCdo+r4Hnrheo4VRvCoMko2fTwpp+o6s2/m6YinB3tFuPhyleplefcSDy1erilwwNu&#10;NmtU8UqmZhfsO/FzCdSuobaTOGBTZi21ZSyDtpb6OMXB1Kq7QgUn0qpQ+1hwupXFOEcj3uNBy1ap&#10;yp0eqbZGtyAL/wB3NFWmtpBVUol4pzGwKPERcWsQRrxvVqGHGnCkClbV4xMtQslKSS4Vu/f268QN&#10;CMFUtcPEV6mnTGql4XYRaFidpI76geN/Hi9qQRhMUicII6K9UU9NBUCoeTz4I7gXO1mAHiPA8pcP&#10;l0wMKuy0GxPTXCaGnmWPEMOG2LYCQL7Qb3vfx4WyR4VbZpfAOIqUcZmg8+rpJEqEmCRT9wACfe2g&#10;W94DseI+7CoSRESRSjURiDPTSrxpOkmBVNDiuWsQSsrI6g+bHEskjpEVsxaZ7Ju+A+PCxCbl8FLg&#10;gRgTAE+W2lZUy2QpJkzw/GnDqF6gM05ioYctU9XLNQU/loBIVuREAImZveclRpow+jjdlkjTBLhA&#10;CjPTx29Ax8q3cZitwaRsHyoA6yonqpPnpAbbdTrb6uDVACPDQaV4jNcHeKOESyOpBt7t9deW1VoI&#10;41ElxLDYWWSdGYKdVB23Hsvxo6jsp4ADbTZLi0VVIz00SxxknaL7iB7L8skEbTXjHCuFTiFRJGWO&#10;hAGh/s5uIqtScIjxbEN0dGfLBNmYuFHtA9vH20Y6lcKqomIFRIZAZgtZu2IfeJG6+uo5R1WsyP3V&#10;ZIipdSI6iYrhynYLmxABt7TxkYDGt7a6pp5qIMpHcnw+Ht5opCq2Dpp1fCsS+XGJTw7IGUMGG4i3&#10;a+61vp4yHEzpBxqxQYnhWSiq0pRHJCipNESQ4GpPhuHiOaWjXgdh4V5K9OylHmvPeYc509FFmqY1&#10;L4dTimgZgoCxg32oqgWFxfW5vxFbWbdmSWxGoyes9JpQ9cLuANZmBApDbpOyHhvtpHWLyDuu3N1q&#10;syIVN18PHmq1Nd+SzksSTf289W5rJDTSSOI146hGsxVFK0iadpiiMKdydi9wDbX2cW3K9I0J56aT&#10;NCcTUJyhPuCw4WgRSg1h3gm3N14ivO1xttyordcNrW3Eac8DVorolSL+PPVuu1LDw5qvGnOlpkqB&#10;vPZRc8W26As47BSZxWkVErH3P30Xnn3e8PVV20wKhl79uIqUV4AHvz1VrlsFueFbrFYhr83Xqyj3&#10;9XGvNVuuQVRcgW5utVmp0EkhDH3Rqfo4qYb7w47ONNrVpFc6iYyvtH2R9H38euHdZgbBTbaYE1hs&#10;Ld+IKUVidkQWYjmhWqjk+dIEA05urVkeNwebrVZEbw5qvVIBVR8eerdcVYyOEU9+WSNZgVUmMamT&#10;zrQwfLxH3m76/eDw6cWLdOgbTyRSFI7w6jTQzkqDwiFGFcNzuAYjbXx56vVNhpQ2tS3b425qq1MZ&#10;qJVta/xA/aebr1MUqxrpFzVWriAbWPNRXq7BHbnq1TrheES4tUCOEE2I8Pb2PDBhqfErADzpO4uM&#10;BtNZqmlxWqaYwUkj09I22WRUby0a+0bn7Dce3N3d2l0hIIHQOJ6cK8ywUiYJ6TTZvRrqg+HbhfFK&#10;a4fLqfeYnXwHPV6pkFLFM/6Y2RRr2v8ADvxlRirgTWXF4cGSZP5WSVCqTdtzBv3tfDjbRUR4qssJ&#10;Gyo8UzxODExVh2I78eIB202DGysj1RBBlNz7TzcDZWqkU+JSwvvSQ+Pf4+wcVtXCmdhphbYXtpTU&#10;+KRTxtK+lu/B3b3P5gTRC413eFcGxOHbuI8eLppjTXA1VHONkgDHTwv48acQl0QoVZJUnZTFU0El&#10;LMZ6ckFbnTuNbjgQeslNHW2en487KOEPheCqWmXepOM5flWDE9zwMJCNwIJJYNe5uxHfT48FmW7y&#10;OWhKXcRj+OO0njQWvsjbuRqRgcPw6hRmcFznlXHKKSppqmOIsWURNo5sAbhBc2178nm2zBu8P7PG&#10;oZuMvdtjCh68PbSZri9U/mUihdxJNhe1+Gxp5HhwNYFiEa2kAv48oaemabKmke94l3btALX+7jZp&#10;QlXTUCSi2mwFm9h5TbTwXUB1S43CzAfx5WKfFcJfJeE004DKSCRxpSEuiFiR0GrpKkmU4UE+aul9&#10;RQ0yYnhTpIsqIyoragFrG40C2Fu/IQzLdvTKrfGIEevDYIiKkOzzkLOhzrx9PaaCGaF4JDFMu1gS&#10;PuNjyJVoLZ0qwOPuwodJUFiRWRYAib5Puvxut1i8xPsxJqfgTy3nWxTjh9K28y1Km1iNu25PsIHE&#10;yiVkJRiTsin0iMVUNeQqely9DHiGJYfDV1JfcVkLCMqDdbr9Gh5kDlOR/lEayYUeiZHEHHiPKoyz&#10;G9NwdCcB6UJmKdSMRxGanWCkp6amguBDTwLErKTezsLsxv49+Cxuz0SSSSeJM0FQyKYq7HcMr1Ux&#10;UaQSBQNsQ2oWJvc+LEnx46hso2mfOr6CONGNyZ1R6B4BkZsqZ6wzFMWlErzRR0rpSxqZIrOrzFtx&#10;UPfS2o4DLm0unHdbRSnCMfEcDhA6YpkNKJmgLzDjmUMUwinocsYNBQJTSWZog5d0YWIZ29ne48eH&#10;TVu4FFS1kk9OwHypYgEHxGZpB5roKLCsJXH8LbdFJM8Qj77Sq3GpN2vbiJ+7FkJdwMYbMT10bWzS&#10;rhWkUXCpxCWurDNL8bKQAQDqAbchC9ulXq9R2cNmz9KkxpoMiBUjD5q2Cc09DO8HnqUYodWB12n4&#10;HhA4hJEkTGNLkEzAwmmmWHy3MQ8Lj7tOP7caZIiuoiYpVI1sRpf6ua+7Cm5jGh2w7LWW6/B6bF6P&#10;eldHTnzo2AVN+6xCW1c/Hg/ybLHLZRW9BBPhxkgcZwwoO5heoWAhvbxwrKSfM94dtLclIUEBXCRS&#10;7GTYbeOl/vI7cpAFOTFY5VWKMSK2t9R7Pr5Upq00yVbsu2SUFQ5spI7niQmcBStKaibV7ubKPG17&#10;cYOGJp8GknjuIyOrRU4JiX7TbfboQTyM8yzHvT3aPht6f0oTW1toGpVJnYCt31HAbRuVUvMGzVhd&#10;Pl2vwnGqfz6iYxGmm8sM0ezQpvJ91Tb48JnbVSnEqQYAnUJiZ4x00Ytvp0FKhJMQeikK6KWIXQEk&#10;j4cOKQTNZKWCSeoWIC7Xvb2ga6/Dj7LJuFaU02pYbEmhCpKMo4Zwqvqfd0H1ck+0s02aYG3pmgw/&#10;cF49VSnBZwB37D6+HITO2i2adKREaN6WZD5u8bWHYC2t/p5TROI2VUmKcp6/yKYUVLY2vdiuuvcf&#10;V4ctpCdlUAnE1AjMgTyiSA1gdfjp24kUkbacmaWmaOm/UXKeWYcy4xG9LhdZNJDETKis7xpvP6ME&#10;tovibcDSL5l9ZSCJSJPkevZS4IIoHqnEsdxihXDKXSjD+YGZ1Vb9twsLm/AjfXiQqEnHYYoR29sQ&#10;JI9tJWCqxHCZ5DRTOjW8tiGuCoN7Le9hf2cIC2l0eITxoz7wo2GnWSTCaukLSqzVLbtzs2lz2NvE&#10;8YDaknDZ0VsrBGO2k80XlNaTRSRr7OK6TzWOTcFNwSt/daxsbfHlq1WSmeAjbUbvHt+XNkHhVBFO&#10;1DXU8VOtJUQq+6ytJruAJ/d8AQONKbKjIPpVgsAQRT7UKlPWCDBJyFuRo3gRbVv6OJUDWPGKdUoI&#10;+00ocZxpTTJaNBVrGiEx2UDb3BAGpPt5ppnuuM4k4415bmukPDWxpvNaplcgjVjp7D9XFSklWw0l&#10;SQNoqNS1U1Kj7SCJLBrgE6ez2c0tAXW0qKajSLDJIXT3QxufYOexFaONR3SNSyI24A6EaA8tJNaw&#10;Fc6c040qSRYm1hzSgeFVAHGnykoKmuKYaxXzCjOpJ2i3tueIlrCPFwmlKUlXhrFjNFV4U64XXoBK&#10;iL7y/ZIbUEG2vNNLDniScJrbiCjwmnHKks8WOU8YhFYshaPyi+0EsLLdj2F+UfT3iSAYPTWmjoMn&#10;EUZSX0yZxxrD4sw4DQl5J0hKxwEtGEJsfBVuL6nd4cX2F23aH9qZ24miG7fDhhAigBzDlyuwavfC&#10;sVj8mdS4K3BsVYowuPEMOSOALhOoYj8aKUOFFMmC0r0eICaNht3Ldre6L6G54HLvLRcAzR/b3xZM&#10;0oKbDMSwnEVnw2ojqKJ2mZxe0YJ7MAfta/w4B37DQDwI2HjFCFu81R0HhwoXMeynTVuRoq/LFQpa&#10;RYZDZzYBjtkDOdLfQPDhW3m/dEtuDEE4/gKfVl/eeNBwIHM0UidpKapaCpN5EZlJvfVTY68EveBY&#10;mijuykxXLzVewPGsKuAa5uAqFR9PLCmlAmo0kodTrzZM1pKYpmljLNc9xxAtM0ZpVFPOFoGsfZ+z&#10;ihCaRvKpTbgI9O9uKtlFQxNJrEKna1r8QOKo3aRNM7/pV4mmaXRFNgp55H2xKW8dBxgzTtCDl3A6&#10;MUsVdiUbzRSG5WMgEbftAkdubCyK2Ug1NpMZqMuVaoSXpXEu2JhuVSx72Pj8eL0KJovcTUSWsevm&#10;NRJ4+FgB9w07cMxRGqmrEgGiKjlV4inmsDSM3GOUgaXP8eEKhjQlGylfh+IfoxHMSR8T7RxalcUV&#10;uNyaw1lZTNOfJ0GnhbXx48FzTXdkU3TTqw005oqmnUpimx4Gc34kKJpaFxXoIZhUKkR943tY21Gt&#10;uNkFNOSFCrMstdFMsR5NpZMQlpsTlxGlM8DJ5jmP5iO6+81hvQnXT6OBsZmptZ6sD6UAnXCCY8jQ&#10;f9M/S1nnqXlmuzfQ7oaGiaeF28kkGeFdzRl2Kqu7w78GCszQ2oJ9asfDtodfS9mvrBlatMHT2imx&#10;LD0kEknlqgDAwmFw1Q/uRke7utci3I63ky23vocdiQCBM446hgNvGgRf5Jb5grvHhJAgAk44zEDr&#10;2VbFlrOeA4jmjBsq9Gsq4fgWK12HRUOMrTYXDKYaiVCsgE7EsyPrtfS5OnALKmGVOOmQDKcdoHwP&#10;VQwF03ZNFTwEDEAGJjz40RPqR0c6l5WzHPT4JgGHRYgzfLt5ZEuKSyoxhQeUuu1FAN73A18OSLZX&#10;ablIiTOPVjjto1ReC7SFNjAwREnbRP8AINXhlD1bw+Tq9F87QtX0K1hIRJVjNSsVYI9ykRsqFjex&#10;sR24Kr9S2mv2Y4GOPCRhRXcnuhMnrq631t+mjoX0i6I43g3ptxNanC8bqK2rmanqKiSSGehCzU7t&#10;UznbI7Rq6jYFABtbx5jxu9m/528C38SIgQPtVgRh1kGo+aNpePB4LBUmQBEiCdhUcNuOFayOKY3R&#10;SzvDRvvG66km5sdQTbxI5l6p2MKkVFsU7afcAj8073H69xx9FFdwYoT6eopKOzWHh+unFNEBBVTi&#10;uPU17WA/X48sDTPdmnGCpgq9SBfTl5popihfyfFRCMSOQLeJt4+8NTxOuaqkAmmHqXnX5Ckano5C&#10;QbD3b2swt4W7MPbzaRpE06lPeqgUXammOITNX1AuzXOo+/jwM40YLGjwik/mvMlPBAaeaS30anT4&#10;a+HEdw+GxRrZWhcM0BZkoyrTKzNJuFix7r4acAwWSqalDTAilLlzHqHBMcpMXr4vPippUkaINtLq&#10;D7y7vC40vw0KwRRWWydlCnjGb8OzvjUdbg+Fx4ZFEWVEV2kYqzfvswsSPgPHhtap9aDt0O6FCRto&#10;ZMMQinWJ1Rd7XuSV7nXtf2cP0I00B3XtZgUg581yrVDBa2aQUgEtkQA2c31t8fp4UXIJPh20KrFp&#10;IGpVQsE34dI1RchSFsDfuP6RxewkoGNIb1SXzCab8xZiFVJ5EbaHwFtL9vb48o67wq9ra6RJqVlE&#10;0NFiEdbWw+egvdN229wbaj2NbmkIwq1wvhQw52x7Ds2SiuoqKHD12Rr5UJaxIUgsS2pJvr9HFLSC&#10;gQTNBwCDNF9xzKm9jIupb+JFvDXvwvettWyhfbXxThXDA8yZ5wemfDcNxisoYXVVZaaZodwUbQGK&#10;EE2GmvhwPiwbWZWkE9YmPKdlGzy0LIVpBI6RMVan6AvWJn7J2IUvp6zVmPEKDK+PYzTzSSU0+wwv&#10;JTGnMh3DUu6R72dwNS3fXkX7w7mMXx/Mtga0pI2bfFO07IkwAKizMd3mcxeS8nwqgpOzHGdp2ATw&#10;FHspPVU/QLr1h9B0qzTX/wAjajrDP5VSKmrOIxT/ADCmSpUGQq+wbEDWXW2nItvN1FZowS4ka0rS&#10;QTgNOzAHDjiYxovvrCV96vEpjHbBScCPdiKsE9Xvo7yj60c3rja4oBmHO2HvmClZ2eaWoM2HgOyI&#10;WVAQ6x73YmxB0PA7u/vK9kgDBSSGyUnYAAF9O04TgKNGM8XmSu7bBkEg7Bs28ZrWjyV6v8S6HYJi&#10;3R/HsObEKJYaKCIxCNHSpp3Idppn3FSputkAPu8ycvLBrNVJdGBxx6j8empPatAjxkCcaBXN+dsg&#10;5seDGMLp/kamYO9RCAAiSNKXAWQ+89vbYck6xT3KdKjOzE+UbKCt4hSjKRFHU6A+ovH+ueK4B6Ye&#10;qOMy1GX5Kmvmo/mqlxFTVElO7AxLbYgYhr2W7XtccAub5eyxL7YhUDYNoB9ppBb2q0Y8KbOkkNH6&#10;ceuOLw58oaSrjxbCZBSVs8IDQ1FPKdk9OJGXazBSu6/YjTgHvUDMW0hJI0qmBxkbDQtasg6kCT4S&#10;dnwPVQKZQpcT6q+qqpzn0qxSnhraus/mJiaZaeOK6rBUM8q3AUu9yq3sD8DyyiltjQ8kwBHTPGIq&#10;71+1YtAvJJAw2ap47KMF1k9P1F0kyriueerny2YXmqJ0oK+OaorqWSpgUSzQ08hbadgNzoALEcLL&#10;HNU3rvcM4REjAGDgCQKKWd4m75QabSU7JBhMA7JA/GhuzF076eetvoJTRdJsMlwvFoHweZHaGOKK&#10;+xlqfKiDCOze8C7n90X4Fzcubr3JW9KkkLkyTgCInCejAdNA1xxGSPFRClSFAknAY7PhEVVN1X9L&#10;XWLorTNinUqg2w7QxqIhI8W0zGnDecUVGG8WupI1GvJ2y7NrbNP7krE8DE7J2bdnTQ5azJu7IDR2&#10;8OOydlFwrMNSUbUH29Pv4fuNij1p4illgNFi2G0dRG4ikC2f9LYmwFrIvb7+FobEzVnFhzZXdb0p&#10;zomXYs1pTXw+eI1CPcFjHu2lgi7msL9zbidd03q0TjsqzdyjVpJx2UFtM9XgmIJKgKVMThha+4FT&#10;7BqOeACNuwijtY70RwrYP/DE6rdNKGjw/G+oC4jgeM4Sp2Yo2+fzJknMQSmh3XgtTSgs7DbYEchj&#10;P8vTdT3cHVMj029G0bKjm/yxNwSho+IzOOzr6NtW0ZO9U2AUPqYxHLMU1OI8MqIKDCq2ERr83FVn&#10;YUkmhZ/MlMjDebgLqLDmM2ebpFy28KtEgkiJMjGQMAMJ21ixvpug6hktoMDEqIE4iFAjYNk0M1T6&#10;B/TDmrEoMHy/PSVmYKiWCrqKfzqcVEcpkdhAY6MiXylG5VEji+3kCZjm+aWWIK1JggEyQYjHxeGT&#10;gcAagrMr++sGUuIWsjThqmDETAPhnYcBNFR9VeVcyUPWWk6OdG8m4dhGMYrRVEmHQU1CK3Y9MHp6&#10;hkaYkxzM4V2Hs7m3MiMqu2haJevVwkEKJKtMhUEAkbQJIqZ8vuFMWSH71YSjBU64lKoImNoEkQJo&#10;HfS/6d/WX1O6ZSVnV6vp6GWkWqpZvnMVjjqjNSyMZNtLRqfL9ywGo7AcGOf5rZZZpdtpKJEaQcQo&#10;YfcQT59dSJnOc2mXtBxkAoJAEbSCJAGoj20AmYOlGN5w6qxTenvMkWA1mTcGrZswyx4lJRLXUlTb&#10;9Okj+/I4LbWjQ6KAxI8d2mbJeZ1XDf3kBGoBRSoHYQMB09c00jeVLjCTcskayEo1ALUkjgQMAOMn&#10;bND100yLhnWSSXE6TG4a40VNSwTxQkTQ1QkUo1V5x1KixA0Nz7OJ87zZnJUJCJQtXDHUCDJSeAno&#10;mgJvTvNZZCykNSHVjFPiKkqBkoMQBIxidkUXfBOiWO5Jqcbzz1thgpKWieopY0paKVQhV/KpaiEX&#10;AJta5sQSbnisbxG+Qlm1WSo44qEkRJBOPxpYd4mMxbbatlEqUArEicRKgduzz4Uazp4cSyr03w7G&#10;8FwPEa3H8Jin+SqppTTRKzbjAxLLqrg2vtIF/HgPzFPeuFq7UgpUBIHiJBOPn5VvMWG47u6UnQqA&#10;RBVIJ6ttFeqqTOMVHiHV7q1lOXEK6tkYYdDh1azQQMd0tRFVVEqgOpFyu099wtwcWSrfvk2jTgSk&#10;Rq1DEjYkhIMjGPdRkm4tkLFrbOpSEgEhQAUoYBJCQTHRj1VB9OnRHN5xiX1C9V5zJhJFRLSwDEQX&#10;FNc+SG2R2DwSKAATcKLnU8F2+28rFmwLC1R4iACQjaoYKAKjsUkkzG2g9vK6UtflbZHiVgYTx2KG&#10;3+IGfOrOs75gpeqeRqXJ9P8AyvE6Ty5qpMUxGI2pzUxMJEQMNqBQ1lbxPbnPnIXVZNcKWlC0LJ0F&#10;CMSoIIgkg4nDZwrnvu7ltzu5euPKQtBPgLaCCVaFDSo6eJjEHYKLF0i6fwL03zrHmTETWYRV4ZPS&#10;Uz0oRLV9MrPsQSEOLiw3gW7AcynfzxNndso7oa9SVkkFR0KMSQMMBtBrLLM8y03LOhvxBaVGQVHQ&#10;oxiBI8xVPvTjofi3qG6o4rhuWxLQ0QMdVHLUzwiUQzMFezOWO6OQ6ix0PM2s63ta3etklUKVimEg&#10;kSBIwTAgjZjWSeZ5w1kLKVumTiCEpJxAJGAjAjZjRufUP6ZuheUOlkuScOqZDnBJKSQz1FdLVss0&#10;TL8xHEGVYYkmjYm5A7DkR7ub4XWZ3AXp0tmRglKBBmCdqjBEbaUbs53/ADkBxCYQrqCcCCBIBkwR&#10;01TZX1lRgmJVOGVxBemlliJBuCUYgEEXvf4cytTc6hJqW12oOykhi+d4m/QAnX9fE/s4XO3oGFG1&#10;vlp21AosJjxg+dJqTfS/x17DlENd9iaUuXBt8BTnXZdWjpmeEBSovp30Ovx7cULt9AwpE1dlw40H&#10;r4rXYfU7Re4J/I+wcD5eU2aFwYS8ml3hmcZlj2yXGnb67jQa/nw8au+mgs9l4nCo+IZtp7ndqfZ/&#10;YLnjbl2BTrVgo0icUzKahbRafd/bwhevNWyhMxZaNtSMu4rI0oUsbqTbX/ghx60eJNM3jAA58qGq&#10;kx6qghHlGw0/pHBol4io3XbBRxqdHj9ZKNryMB9P9FuPB2aTm2SnhTfigFZAdxv/AGcac8YpSz+z&#10;NJrAMHjw+q3hddRr9Nxwvt2Q2aOLu5LqaHrApImUKPj/AE8Eqajd8Gnutw55LmP48uaSIXG2k7J5&#10;tM1iCeNkRS5Pip5grIhFukaw+J47NJFIJOFc48eooD9rt4/325XVW+4UaWeD/L4yrIp0/oPHBjRW&#10;4C3XWNdP0EXzEYGgP5G/c/X4c0Ug043dkYUXLPVHj9CTFSXFiQSLDsbHU/Ag8JLoLA8NSFly2l/d&#10;QL1OFYzNN5tc24aHuT8O54E1MrUZVUhIfbSITXhl/wCZJEaa/RzwttVe/N6NtQJ8q1dG5ki0tfQH&#10;6/D+niY2hbMilib5Lgg0ocv4zieG1PlsxsNw7+OhGg+I4ZsPKbMGie6t0PCRQ60WdahaUbWJPw+O&#10;o7fT7eC1L2rZUcrsRNTKPNNVO4Mt7eN9P7eOJcmkzloE7KfP6zU8YG9gT7B/ZfjveAUg/Kk1LhzD&#10;R1CfT/R9Z5cKBplVupNcGxCgV972B/X6+ekCt92o7KaMRzpQ4chYkIB4n/n4jidbwRiaXNWKnaBv&#10;MnVyX3oaFib+OpHw7bRwMXGZhGCaHtpkU4q5+NBf/XzGL33/AL+77I9lrfr9/A5/Mle/qoafytvo&#10;4dJr/9TSV+dlB+A4MtNBnTWRat5e554iKpprDWtJHGDEb97j6ueFOJEUyxVJnlCv4/r245FWinNK&#10;KNSJPo043Nap4WCKqgG37SE24Zk96nypIfAabk84sFHbx4VUrqeqlCrHlarTlV4o9c3mVDFnuDc/&#10;DjWmNlXKidtSZsz5pegXBRic6USJsFOhCptvuKmwuRfXvygaQDqgT004XFKEThSWlqJYpBJqde57&#10;/wBPFUUzFTIMWd5FhNyxIGp5oiMa1pmu5pt7an3lPPAxVCmKyNT1OIBUpVMjgmwHftrw0WNadXRS&#10;JOBiktW1FTFJ5UhttH5cTppbFRI69jGQDcfDmjW4BrHHWT30Jt+vs5qa3Argaqbd7xseWr1RpJp2&#10;Nye3LVYCpjySVFPtY3YAd/aOUrVN5Lj3fEcoa3XLc9te3Gq3WMSOosOar22ulJe4bm69srPBYN5d&#10;7jXi1oyYppY41haNozfx4mIgxToM1NpGUsC3NVRQp6M/kWI7coaZiayRVAkIsOar0RUsVXlfbNrc&#10;rMVWKeKXE4ZaYxsewI+7m5rxpsnxOJD7pueXFeCafct5niwWt/mFRSrWoY3XypGKqSw0YldfdOvP&#10;OI7wQDFOJOg4iaaqrFpMRq3q5kWMuACqX26du/j7eMFGnCvTxqBNMUPfmgKvM1DbEmFgTcc9FXqA&#10;KiQSXj0U35eKvJoRskUeCYniGzHauWmgCsbxBNXA3IrFtAp8eInipA8ImlLSQo411X4j5qieJbJE&#10;xUEWsD49vby4OmnTjSdxbE46imRwbkXB+rXhgsagDSVIg0k2qGYe6OJopRUSQ63PjxwCa1XJASdA&#10;T9HKGvTFSBtVrMNBxurCnKgZHDIOwPb6eXKq1NQahmjcgjUacqK8TXQdTp481VdUVzbRABrzVb21&#10;hJJ0kHN1aIrjbaRftz22t04YfPBBUrNMNyqQbAX7HUa+0cooThWwYrPXSQVVbLLBG0cTsWVWIJAP&#10;hppzSQQMa0cdlQygdtsY+/lhhXqz1tJIqLLtvuF+LHMRNNJwr2GRyRzHd7NPq4iNPiu8Rplp6ssw&#10;vc3sD4EX54GaoRNRXqDOwV12IvgG7/E/HmwIpIsVMvh0hCxyXNhcWsAfEEnlYIpOqo/y1VLIFpo3&#10;kJIsEBZjf2KoJty0gUzFYpKxqe9Mrm7HVRqbj4d9OWia2DXb0FdDSpXSROkMpIR2UhWI1IUnuRyo&#10;UCYp7EVOpqKWSn86WMlAQdQQCP6OaKoqpmjGZQ6414ym3R0jDcMy5VRPT1c89O7yGBpRI8Yfdddt&#10;zsKi+ne/Aw9l41994isYgA4TG38Zo0S/PhwAoLermA9NsGzvV0vSbGFxrBw6GOrFNJTI5ZBvVI5f&#10;0lle4BPca8NLJbq2wXk6VdEgx6jDZSZ1IB8Jmg4kpZKZ9sy7W/PhttpGRWeKCkeBpHkKyhgFTb3H&#10;iS3hblTNaAFeTcilSb3HhxQjGk6sKihip3ag8Yin65s0jJuPYXPNVqK5wux8uenO10ZXUj2qbg/f&#10;zxquyjC5M9Qub8s4pLXVsFPiKOiqgq4EqTEwkDs0KOAiMwuCddLezhC7lyHRAJHkSJ8+mjAXKhSU&#10;zjmLLudMzV2YKCn+WqMQnkqJrAfae1ySoCC51sAO54ZMIUwkJOMCKTuKDpwo+/oq6ZdEc9Y1RYRm&#10;+qUVNfJTRqUh8wo8rtCySSzHy413hbmx78j/AD27ftwS2MBPGNmOwYmhPYsIO2rl8S/Ds6ZUWRwl&#10;LRUeJzVcgeKaSdzFDCSUdGZtkCvtJN1W2nIUdz59KwrVhGwDj7zQtQwhQIIqmrP3pSy30MmXMmZs&#10;UoxiWHVN6VaapkqHDKzRxzIYVWPQgX79+TDbZwvMjoSk6SMZAA6xjj00QqtAziTRTs9dRcYzRDT0&#10;OZauG0K7LFjI+wm+0Nckai+gHBtb2qGSSgHH0FFC3SvA0HVPLhcJmqFYhF+wxXapHje/jw/klMUl&#10;AANDZ0V6ydGunyTRZ4yvFiZmapAqYKRJaqSKSLasayzny4grXsbXANweBS+sX7ky2siIwJgAg7YG&#10;Jo3YfQ3goT6Y0DWY8cwKsrdmVqM0uHqiBI5ZTK6kCx3N2JOl/jwQtNqSPGZPlFFq1AnwjCmODEXh&#10;J8lipOp2/wBnFZFJa5MzTdrj289VKkQqkPvtrzRxq0VEnr2Bsg/X6+WCa1pqP57zGwvy1W2VJVHU&#10;XY2Hs56a8DXKNJ6likBAtobm3fnvtremuSxvCwcGxU6Ee34c3tq2ypElfWTBY53DKvaw++57nlQm&#10;mNtdCoKn3jy0VWK5CVD25uvVkZr6rzwrdQp6lIBdzY8sK8KwpiRaMoul/Hi1Gw1VUTTRFPTfPBKx&#10;iYrncyC5+Fh48TmeFPjrrAVhqqz5elJAN7bu+nt9mnNyQJNaiscsQik8q4JGtwbj6OWBmvEVydVE&#10;IYfa154baTlFR0HieXrWmpVMXikEkfcEHtfsb9ueImm1VLrHGI1b1UqbS2ttO/bsNByqUlIiqzNY&#10;/lmCAnQAactWxWGGLe+w+J5elBNP9HhNZUhnp4yUT7RA0H0njZUBTEatldCCPZ5YRjKCb27ctNUJ&#10;rAjwgAhyfy5aKZJrIzxxRF4223+Nvq5urJk1GhrsG8hhUSP8xvAREj3BltqS3hb2cqZB6qVhAPnT&#10;bI0znW6eOunHppvRUhaZ/lDJKb7vDXuOLkHw01oqIYJDAJ9vuN2NvZxFONO6KxCFim64t7PHliat&#10;oFR3pygDDX283XigGpjLNAgRlMJI8GsdfaRyo8VOaYqRg8EVTjFPR1T+XFK5QuSABcGxJOgF+5PK&#10;uSlJI2in0bYNCB1Lwjp1hlVh8fTupE6S0cTVSee0zxVAJEiu5AA39wBoAOFli484FF4RCjGEAjhA&#10;6qWXCW0EaDwx4waDsQpHYk2Px8eHdFhqfTTGmmSePuhvblCJEVUdNR6iQzSGW1r30/PjgEVeaxqi&#10;WDDlqqVU40kEpp5J9Ni+6bkXudRYcWNECmF1BhAcsZGtpcfTxGVcaZCZrE9zd78sDWgKxwsiG8nf&#10;28vBrc1n3Oi75RYeHPV4mpFNOkdTHNKhkiDAulypZfEX8L80QYrw66n1sFPLE9ZRolMg3FY93x7f&#10;E8omRgca2ROOymVG3i54qIpuugdrac3WxWc/pSCBYDnq2axu9tNvbx56vVwsTry1brgwAFzrz2yt&#10;1ieFiwlHge1+ar1ck1YA+PLDExWiYrPVzAe73sNR8RxW8eFJ2xxpxqqL5ahjrgFfVH8bFT+6f28K&#10;0r1GKWlMY1DrMQarcM6JGFvZUWwF/wCPLpTp2TVSdVRN6EWC247Va5k+ZoOarVe2KBZu/LRXql0k&#10;RVGkPjpwwZ8IJpheJrmhQm7jU8LSZp6pEUlTSSGooZGicggspsbezlSkK241YHTsrCwknlM07l3O&#10;pZiST9JPNgRsqprk8QOhOnLitVheFAfdty1WrmaYbTu78tSoGsoj2r7/AG56KtUd1W/ut9XLinhh&#10;XVg1lA+nnq9TrDTNHStLfU6j9o4Yt+FE0mUZMU27BAbE3J4VGnzjXABDJvlXv7D/AB56K0KztGXa&#10;yH3eemrV00ShhtGvt5StRWaOGUDeF0+P8eW2VvZXglQzMW03ewW56rbamYfROxMsnHAKZUqKemjT&#10;buktpx6KaFRCiMdCbcZmKcmKkxxrHA0w8fd+g+HDBnwgqPl+FIXCVGKSFQ7sxL9zqeFZ8WNKdmyo&#10;G943JXiciKc205jE/NcNOLaAaD2D2c0BhTRpySaGZSt++mvLVoisZoxuuO3NxVdlcJVVRYc1FVmn&#10;ejUJSmY9z2+IPfhqgBtE8T8KRK8SoporlUDUXP0cJjS4Uwv9qwHGKdqTEStlPPVqJqfT1lRQy+ZS&#10;yGNiLEjv7eNqSFjGrpOnZWd5zPMaqocySMQSWOp+nmwAkQK8TJmu5cTkZ08lVj8vtbX778b0gbas&#10;VGp2HSeQhLtrK3fxHt+o8Mk/s0FXHh+FIv7oqKH7oL0zyNnLGpnzviM1DhlJrIkUkMZbepKN5s2g&#10;BddpsORhnF89bJ/YpClHZIJ47IHUZocWNu26fGYA8viaPZ1gwz0X4F00MnTaWnxDEI5YopF3z1jh&#10;JYSGZpjthXY5BsvjfkY2H8yde/bSkHHgnYejE4jpoVv/AJZCPDB9+33VUTimMS1UjhQI2Zvf2ABS&#10;RpoB2FxzIdtrSKi1a5phYjbpp4kW49NNViFXQx2+Y7fTYc8qeFWSBUGqxV5KYU1NYIpNtD2+vjYT&#10;jNO6uFQaZZiNxYkX7cdqkxUx4Y5oyx7gfw5uq02+WV1jP0crFXrgscwOhIJ7/H7+erVPtPT1MEW6&#10;Byjd7j8uGLg0I09O3ypOnEzUWFJpnLOb+Nz4+3hXEUpJp+pK6fDyZKRUDkFbsgbQ9+/GVIC9tbSs&#10;p2U11LyyMCzliLH7vDjlap+rc55nr8IpsvVlbI9DRRGGCAkBEQtuKgAXNz7SeIkWzbaisAaiZJ4k&#10;0rU+pYCScBsHVSdjMrMWD/Rbiyk9ZVhlY3ft+vt5utbKdIYJVUvfaD8O/KkTVJrk8LRSD5i3gTr4&#10;cuCDsqpwrPI1OSPJULb2Dv8ATzQBG2tmociuWsp783XqdIE+Vg8+UakaaeB8fq4aNjuk6jyKQKOs&#10;wKb7M7Fz3PCs440r2V4gjXvz01asiBba6c3Wq4tGp5utTUORnACX90fHjZFPAzXOEX1bmwKqakuC&#10;QAvjz3lVNlS1qVpohTqdT3+vuDw2UoNI0jaeSKShOsyag1EZJuuoNuFJNLBWDam8Kug9vNCrmK9U&#10;vHTr7lzfx5sY1qsMcyyLcc1W4rmBuN+br2yuiSNOardc1JYhV78sBOFamKmyMsEIiU+8f1I4bLUG&#10;U6Rt5kUkA1GaiXHbhTNKzXGWNytl5qvA1LwqohpA7TDexIKkqDp2I14ytGunArTTesaQFnTtc2+g&#10;niimq5M5ZbrzRq1Yo5QB+k783WqkbgBprzRr1OMCrSxfMuLkjQX/AF7cO2QGU61beFIly4YFNksr&#10;Sybn7nhQpRWZNLANOArHIrbbDx43Vq4qGUAHS3PV6s4DMLrz1argArtrzc1uuRjUa81Xq47BbXmq&#10;9XCGmeecRx9zpf2cdbbLp0iqKUECTTvUSR0EXkRHaLe8RcfVfhw+6Gk92n4e0UibSVnUaesIzzU4&#10;XhU+FUjiSGcKrI4LJ7hupt2JF/HgOctUuKCjtHHjjR8h8oGkUnahZpmaudAolZibAAXOpsB2HF6S&#10;BgOFJDjjUZnUnYhs3NzFarA0MhbU8tVazbNg9w7fjzxxrYwriEETb2u3NV6vP+l99tOerVcqeCOp&#10;nAGntt8OLGGS+YFMOL0CpGJ1caIKWjJUDQ6/kfoPDe5fDYCGzs6/d6UkabKjqVUOGplhCrONy6fd&#10;+3iZi9U3grEU64yFbKUuG0dPiEMs8OskQVvqv7O3fgnQ+FxFFiklOBrNI8EtRvkY7lIuSfEfRxen&#10;wimCTWTGcKqMQijEpAZQSpvfRh8OFLtoh6SBB408h5SNtIgRYxgNQfIZgTrZexuvcgfDhEhb2XK8&#10;JI/d0UZKCLoeIczQ/wCReolPW0xosXXawMfv3Hitj7ALsOTJlW8qHyEO4EwJ9OOwDEddRfmWSKb8&#10;bWwTI9facKXc0sRhSaA7kkG5W8COSklwOAKSZB2UCdJBIOBFejkeLbOn2lOnNkahFbjhUZpXkLSz&#10;gAtrZewPKAQKc8qzT4TEKGHEp5Iys4JVQ930PZlHbjIVJIxw9lbDhBik48CQvfuOKIpaFTXiylQF&#10;1A8LacZ2GvUlczZMwrG4jNYLUBWCsBa5JB1J7C/s4Fc0yZrMUyRC4MHrJnbw9KPLPMV2hj+HCaA7&#10;MGVMTwCQmdbxFmCt7QADp4nTkAZllTuXK8X2kmD5CfOpPtL5F4PDtjGmOOaaGMIv9H38CxSFUdgx&#10;SqyhU4THVeZil/M94qSTYFToQo+HJO3bXbtKlf34xieGyAOqaDGZIdWmEbOPr10MYpopH99wqaWs&#10;b2H0Dk7ERUaBRFcquLDEQLRSyTPb3ty7QDfw9otxKkqO0ACnhPGmh0MQuy20vf2fTyxE05tp7xHL&#10;NfhtNFUVSkCZFkTTVlbsQNTbiFDiXCQOFVCxUSOvGAU5qq6G40IVlJ1AJGnx4nunk2retXp57aUN&#10;tG5VpT6+VAhjWL1+K1klVFvhiuzKjJsO1jcXBuRbmOWY5gcyVKoKeGA9J6xUr2tv+VEDbxpqppcN&#10;qXZsRVUVPYDbt3AHfgdUFJ+2jQEK21C2S0kyVUQJAKsPadeO/cIpr7caGPIHRyr6uJV1OE1dNh88&#10;ENRUEVDsFby7XRAiks5072GvAte5mMtgKBUCQBHX0zsFHVvaG8kggbTj1U3Zc6T4gcwUlJic0UdP&#10;WTrDHPIwCjcPtyKoZkUHkz5PaSgvrSZAnTgeojz6KjrMboNEoQZjjBFClnfAaXKWLQUGG1MdUqxs&#10;szRq4USIey79WDDW/JItiblJUoR0bNnpQJSZpko6WlzBePcsVYS7E6KCqr7fsgcUEFnrFOSU0ucX&#10;yB1PyNhH8rzTRS0VPXQ082ySFollje7Qy3kAZla2hAsbcQJu2LhWpBBIJG2YPEYVbA0DGKEQPskG&#10;wE2uexJ1AB4Zzq2UrSKGPpTj/SCkwqpw/q9h0tWRO5hKT+VGI2jsGkZffJV/3RcajgMzC1uCoLYU&#10;EiMcJ48Bs2UpCh5misY24pw1EzFo/f2MLgMtyAf4HgTzTNO+JbbwjA4GZ4j8KF9rahPjVxrnkWbL&#10;0dTVUObhIYHiUp5RAJYML3Y/ZG3x5G14lcAtRM4zzjQkYUjEL6KiVmG4RWZr/l2DzBKGrqdkTPJY&#10;Rq3bfKRbQ924+hakN6ljxAY4bfIfKmFJSpcJ2E9PzrvM2XUy9URQU9XBXRyB7vASVUqbbdxHvG3i&#10;NOWt7jvwZBSevnCvOtd1xB8qTkVPLVyiGLx+I4cMsl9WlNIFrCBJoZsAxOrwHL1RltEVoqpAkjBU&#10;3NY3Ul7bvu5J9tlqbeFcRxmgm9cF3yqEFDH7Nr/C38fDggSidtICa4mkaRrRi1vH2ctpk1YGK5TS&#10;Mn6OKxPidb/RxpXhwFW21jOnGThVqywTRrKonP6NjY/XpxI4QAT0VcDVgKes5Z5xzOVTRZYmxMR0&#10;YIDLEiMQ6jaG3En7S6HXkM3VwkaihJw4njQyt7YJI1HE+6gi+Zr8OEmDwSL5al0NgDdbnS/x4i0p&#10;X4iOilpUU+GohidG2D2X049INJyCK5QoaWUmwBJufr5rbVNlKvBabKrQFsd+ZkkLKUip0HvD967n&#10;7JvwsfLk+CB1n8KWtBH8U+QpMz1dWsH8slG+GF32K/7m49re23FYbE6htMetNlZAjgKZWXY2njxR&#10;Sap1PFJLIIFGunw+vngaqRStmlo8Io0Sma9Sy+9ZxofEWHgeVBk1uIFLfIuQY+otO601UIqwTrCB&#10;ISd103AKi6kn23tpwM3l+bI+ISInD8aObe0FwMDBmORQUSU1QKh8Omh2VMTyIy9zdCVIP0EcEWoE&#10;agcDHvooKSDHGoSozOY290gA6nltmNVry2gnuQGUX+I+nmj4hTcwa6qPKlffACBYXvzSRG2vE1LL&#10;QHDl3xEsrEMxOlj2FvbxiDqpRIivSyQtHBJAzeYlw9+1uwAHNBJxB2VrUDBG2naoixzM7/MRxS1L&#10;QRASOFJCIvYsewA5pi30nSnifeaq89I1KOyl/lfDv6pWxpLzM0YYfo1ZU1BDeNiG8SeDZuySBB28&#10;4UEnbkuYDZRpMherHOmS5Y8LxkjE8OSGNIhIvmeUPN3sIYRtVTtJG4k+HCa6yND4JTgZx9nE40nS&#10;oU/Z0yZQ9f8ANUuJ5cpjSPCKqo2SOgZo3IZhoCos2oC+3jFitWVgJeOBKR8uZ6K0tWsHTQLZqyrm&#10;CVajCKumeHD8NCbp18sLIqAEPGNCxAOtx7eSoSHU4bKIEENmZknhjhQEYpi1RHh0mCUT7ESRrMoX&#10;VTodfEEcD100HEx10JrdZSZ6qWXRzM9PUU8mTMabcs9PPCFbUWRt62HfsT29nMd87tlMq7wDYQfl&#10;Ux5a6lY0no/Wkj1O6bQ0+YapKBxGzASoDop8xAVVQPEsD3PGMvzBSkjV5eylN1aAKMYUClTRYhhV&#10;c+G4kpSSMqDf4gEajS9uDhtYdGpNBVxHdGDUkXtY8fgikkzUWWLXcvNTV4moqusjbW783M16Ip2p&#10;AIzccUAUgWZqfPKQLjlzSZNJ6rYs24cLVijlBqLGynQcZilO2hKw3CBFgaV+GJFLUSgk+Yl9rKbE&#10;D235YJpgqimyorazLsSUUEokDBy8VmAR2tuB8b8uU1ULpJMZKiYzy/aa17dtOOpEUytU05RTBRbi&#10;8GiwprhUOZFsOaONWThSdmpGD7uF6kY0bpcwqOzmNrKe3GVUpTjTjDSPVLcd9eaQ3TbjgTU1cKRB&#10;eT9fv4YpaorL54VzNOgNgOOaaoFmpMVNHHLHU2B2OrWPiAdQfp54t6hWg6RRl8A6+V2E4TQYTTUj&#10;FMKQpSmEBNg3EgO7k7gAdBbTgeVlKHFlc4nEz+AoJv5cFul3VtMwSY2cBT9l/rNnqXDK3AMvyNHD&#10;XT/Ny04LP+kPukpchbtpcleG4y9EgnGMOirPNd7GqTAjbS26T4v1LyOv8pypU0eHU7PK7rWSFlje&#10;YDcRCps1yo19vKXdg06nxgmMYTgcOumX09/904RsPRRnup/qPyJlHMNdjvTmfa2IUNPBXzU3nBxO&#10;ikbdxKXKNqCDp7eB45OLlIkFKQcBI9enbTrrQu4ChgDgPj7aJnkbr1jeBZpqc2YfWzx1kjLNGXZm&#10;czoNu93B3EODr717cEws0tpCUjAfChA0tLCdIGwYdVA1mKsxLFsfqswVDiOesllmby7gK0pLPs3E&#10;kC5Pjw+QMIomWsKONGTwn1SdcM3RUvS/EsV20VZMdrLErSGXyfLAaaUs+2QCxAsNTyOXN27S1l5C&#10;cR0nCJnACBh8qBQyG2B7wDEdJMbZwAgYUvfWb6Z+h/TLCsBxDoXi74tLX0GG1syvNS74ncFamF6e&#10;mJERBKld53EA8It28wvb1S/zaQnSpQEaiCB9pk7eMxhQyy66deSrvgBBIwnEcDJomeFosMRFrFbi&#10;30Hk4DCixwyaly1jnTlppoIisMc0m6w5uasRSgwyoqVmDG9v1I46DSBxIpbV2bv5RQl4WsRoPzt2&#10;HPHCkaGi4YoF5s21WZcSK1FypIOo8Cde5J0PEqXdZihObT8umeNPlVVRYdSa201NrfXxUTpFFiEF&#10;w0BuZKsVk7BidCNPo0/hwK3S9eFSJZt92KTsdPpe3CxKKOCusUkTs4WPUnsBxtSSTTgUAMaHrpvg&#10;VQ8IeqQqbg+8LGxFj3+I9nBrZtlKcajLNbgFUJNCDmjEkwyAxqNbXIH3N2HDVatImg1atd6aTuF4&#10;EmJA1zrc38b+zT7xyiU6saMHX+68IpEZvxVcMUwR+I0At7Ljv9HC26e7kUfWDHfmaD/B5562r3SX&#10;Iv8Adf8At4QMLLhoV3KA0nChRhnWmQOxtfXgrBAoEKTqNTYMUeWXbCdP6OXSudlMqa0jGlBMUans&#10;/e39vFRotSMcKDzEoasSr8tGbSMVQnQE9+EL7gTQtt06hjUNsYx3KU3nO5hlcEXXuLEGx3DQ3se3&#10;C4XINGotgvZSiwjq1mGmxGkzCuKOlbQTCaOWU3YMuo2g3Go07W4jcuEqBTGBwNXOX65BAgjGrGaP&#10;8VHrjnvorR9FMVFJTyYfhMWGU2LyRyVFaqxTb94lZ0SAW27hGpDAajUjkWjdltFwbhMnUoq08MRs&#10;2Y+poPoyxvKlqcZSJUZOAkmPXbT76aehXQv1OZCzL0/wC1VneH+XV/zUNG0cLPJUbahWqbM4Vz3C&#10;KB7wA+DWc5o7kela0nSZAAxJwkYYD20S5nn7mVpQpaFHWSAANSpAmOAHmaKZ6qfRZmL0r1gwjFcW&#10;+ZrXMu6Nad4EjZJQGiLSsZHYRsjXAF7nTThtlWdnMQCAUzwJxx6Y2Y0KbDNE5gkFaCkkDwnEjDjG&#10;APCih4RmDEsn1EeL4RK9Ni0L74qmN2WSNhcLJG41Vl114MXUa9pmhgjSREYV22NZxxSd6/E8Tnqp&#10;pyC7zStLISOx3yEkd/Dl2bYK4UmcdS2MKPv6ZvU3kjplhIyv1JwNJaKoqIWasSJUjjRYiszT+Wpn&#10;nLOFbavtPAtmeRKufEhWMHbjxwjYB0UBbiyS+rUMTwBJ6fYKGn1I+qvoVmbo/SZL6Yy1M9OWSsSC&#10;ogSmWOZy0dSkUbOzFXQkbtoJtcnhBleQGyue+UYMadvqMANs9dJRkwDvepEGADGzD4+c0T3o11F6&#10;q4NjFDgmQMRqKYxL5lHEfMkgVomMq2ivsc7idGuDc35Iea2dvfJPeiRx4GCIOO32Vu7s03H34444&#10;4mdtHb6oeof1D9Z+hNFkbq3ULjtVheH1GGRTVpUyxQrJ58aU1PGFSP3lW3fUDkZ2GX2WV3OpgFAJ&#10;CoTsJ2YqOJ2mgW1asWNxKZTiFADZjhiT61VVWUeIRyWxCFoJGsdjAAjd7w0Hbk9JheypJKgNhmot&#10;QaynpSlPI0ZvckHW3iLnwPG1tUrbeE1Yn6GsD6p9dsP/AM3GIYq+F5Mwk1EVTJBQQylzIRUfJyu7&#10;BnWdN6qDoAPo5B2eljL1F3TqdVslR4YBQHCDE0SZmWbAF2JWoCJJ8gQBsgxVnlXk38N/MGSMNqIs&#10;tVdTTYbPPh3zWIRCihaWWVRtkpaMh5ZLgEFzawOvMTi7vCi7UrvEhMJWEplRgDEa1YAbRh7KxAff&#10;z9jMfA6kJOlehPiVpiFeJeCRt2dVLz1uelLKOU/SThNdgtbk3IWT8yS1QCpGTXVVbhbCRYysAMsT&#10;lVe6liHW19LclDc7Mnr+6UHgtTiAknGQArAnoI2YwMayDyIOqd7y4WSoDiqcDgcOPDH2UF34eHpw&#10;y/1WypiOH5WzAuKSwSwS05n207tT1YZR5MEYMrASRta5Ug8U775r+SClOp0JR9xxgaeJJw2EdNPZ&#10;5maIV3vhSg+JRmABhJPRBox/XL0gdcPTB06qOrvSGtiw6oo8Rw2LEJUlaCSUPKwi86GNzLNHHLtJ&#10;LsAdxvyF90947Tetfcu4pbK9PEAxIgkQNQnYOEVBW5OaN71PKQ/4m2VLSmYIChimAUxCkzw6qLx0&#10;M9X+OdRMTyjmrqjg9VDimV62pSqxXDxuqauR5jHNElHELQRiFr7rm5FvG/JF3j3ZevGloZKSCmEJ&#10;UQEpwkY7T4h7DUq707tO7wNKQ2Rp0kIBhIQIBgGP6Qq4fB8uUnV/yuoeR8xVuWIsDoKuWShaKGOa&#10;eLzCv+kzudqOALkgkkMCdRzDzJ1XlpcrsrhlLgUpBC1KhIkfwj7jtG3iKwCycu22ZKywoS6NSCVK&#10;X4QlQAChOJgkDqI6Kr2wXNvppwXM+dcIwvK7ZmxnAJHp6zFJsREtKKGZSpApoCRIHYkBhr9FuZBZ&#10;lZXrCmu+eQ2F/Y2lEKK04jxHYQMTWTeeWV42UNqfQ2pRAQ2hOJUn+/IgQMTNNvSbP1H0Q6NVmYqG&#10;WHLeFYfN8nHG9GYZp4pJN8TwkoS0KMdpbXXS/F2a2Vrn90lCwpbh8ROqUpIEEFIP3EY49E0D81yz&#10;Ls7vEMvJU6795OuUJKRBSUpIOsjET0TQHYt1dzd1+zFPlLEEkw1aynaoNVUUlQ8LoSoGyWS29za4&#10;2i2h1vwT2+UW+VLCmZWARgISeuQNg8zUiDJ7DKEd6ymUpMBKSEQY4jbHmeNC9SZe6lYjnjLtXnfM&#10;fz+W8tU5p50mxJoZqqmWPYD8otyrI1lW+gUXvrw0zDMrFlgoU0Q4sgDSmUgzIlw8COjyoPZzntt+&#10;WAU2vWqEjSmUggyJWcIjo8qB/q167ct5fwrMHQFaVKzFaTFFagnlpZKhRGyA7AxKRANGxsbHvw4y&#10;Ds9/NKRmQJCFIMgKCTtw6VGCOrZRRk25ybtSMzBKQpGKQQDt4nEkgjq2UBnR71h4v0x6WR9Nur8r&#10;4jTWxRqOP5UtFGKkhomjhTaBta6tdu3h48lvNN1284uO+YQmQUyScZTgcTO0dVTdesd+rXbpTIKZ&#10;1Ho2/iKDLKPrQzpg+Ts4UM8ImOZ6RaVPLvCtNUxk7KiGKEMS23QC4A78GV1ufYuONqUkS2ScRMg7&#10;RwHnhRm7lTF2sKcSCoEnZ09WA86KZkL1h410UzPUYhidGcwST1SVhpauqkETboyjqx9+Ta1wbJY3&#10;HDXOMrtbxsIACYTpBAHAyMBAPHbUh22Rt3AB0gACMB+EDDrrNkz129S8sZmkfAKKly9QzvUFo6Kj&#10;VHQTDcAKmcPKVVrEacCC917bMILupcR9xMYf3ogdVFmY7mWV6Qp8FyIwUoxh/epgcemgt6mdcc19&#10;VcwNmDNuJ1VXKyov6WdyLoLA2NgSR393kp5ZllrlKNDKEp8kgfr76V2mVNZcju7ZtLaRwSMOfWgi&#10;xKaKqDSObFvq78PlkGjpoFJpHpl6GpqN6e0/Dv8Anwo/LhZmhAbwoEGhFoKRsOhu3cDX9vBG2jux&#10;QQdc740ncdzK0Y8mM3JvcD7j24Xv3MYCje1s9WJpmocNNc3nSjv8OI0N95iaMXXu6wFKBcBhdPLj&#10;HDDuBRQbsjE1AqclrKCx+nv8fYP6eJ12OqlaMyKaRmK5W+UBMepHs+mx4RPWYRQkYv8AvNtSct4Q&#10;6VIdhr/Qf6OKLVjSaZvbgFMUMsWHItOAdCB+vfgxDeFRyXZNY4o4DJ5akE/fzwAqyiYmlZRYJ80o&#10;bbcH28WJRNE7j+is9ThBpB7igdu3LFEU2l7XXWF1MlLKC17XHb7ueSqK88jWKFnL2IQ1xWJhrp+e&#10;n8eLAZoLPNlunzFcuxSweeB2AP7OXIpI28U0XbPWLNl+Estx2Btfxuvh8eE1093KZqQstY/NGOen&#10;4UF2EZjrMV99SfyHY2PtPCBi4L2IoZXFmm3wowmR8cqqQCSYnW1/rG0/mBwWNKwxqMb5kE4UOseb&#10;6aan2ubk+B+I19p4tkUEu4NA1nGvoqhy5sL9/rG09+JXCKE1ohQoIq2qw8AmQi/x/t4UuLTGNDJt&#10;C+FMkeI0AlBHb2/38RBwA0ZKaVFQMWxyDZtjF7/3eHGnXxFKbe2PGk3SzpNNuOlv2cLkKCjRwtOk&#10;UrosUgpV2A9uGqXQkURKYK8a8+OEC6fr9/NF6vC2pPYpmOpRbqTp+vjpwvcuCmjVi0BNM0Gf6ylJ&#10;QE2+/wAb/AcQDMimjJWVJXjTpFnetqkIiuO/j7PgthxaL4rGFITlqW9tIvFMVxKtqTCrMCx8PjqO&#10;2vCJ55bhgUI2GENJmnvBciYjiVpZwQGt3Gv/ACd/RxWxlynMVc+2i25zRDOCefZS9/zV+79g/Y+H&#10;t/4jw+/lqef3UF/52ffzxr//1dISrkSCAO0m572Khew9t+DSiCKiQV6FgVHLRVIp33vLGWU208OU&#10;rVN0QMJPu+3l6uRUsVDN8bcrWoiuUdVLG+2MWuddOKG1aTTS0yK5yCpudmp1/XTnnUBJrSDIqUKp&#10;ootsi/r9HEoE1eJriyl5PMj07c1WqyXcWJ5SK3UtBDItmtz1eiuEmErUWFMLnTTm5iqzXS4bJEdt&#10;u3hzUzWzU+nQwsVQlSfEf08MGl/w0XrFNrUVNT4islddoQTuAW5sdRYHueecSUyBT7awdtNuNTYP&#10;U1QejieBAoUhrEkjxAGgHEiUqTtpWSFYik28TiS6Gw049VBWCWQj/KDTwP8Aby1e2VhBYm57coTV&#10;qmUz7ZACdDxomqmstdCyuHHZgDyoNeBqKLhSCL81V6xCJmNz25uvVkK7QbjnhWprgqtGwYXH1cdB&#10;g1UialygW3nipxPGm04YVxpthk04kpw0/FE8r3hyppimZmmic+V25WnttQmlkdtzG/NxXql0k5Eo&#10;DHTlK0RUioiO8O2i/G/hzYNaBrp6gge4eOivba6p52IMkv2B438fZzSsa3FdzTib/Je4B4E8Zq6R&#10;NNpuCR3+PN0/UuGaJF96xNxce0ePKmqxShxquwdoUp8OjfQksz2sQRoAo7W40gK2mlRKeFJySpmf&#10;9GT7g8OPxWpqS0kMsISDSwBIt4/Dj6MQQaorbUKNykqArvUOu5b2LKCCyg+BIuL+HEpFOg0q864j&#10;knEa0Lkqh+QgR7gNI0jlSoG2R20JU66cT2yXGx4zJ8oHspQ6Uk+ERSTicwyaWPFB8VIo41nVPM1X&#10;6eUmK1WaldoKjtb+zmjjWomnLFKRw3zLIyqbG5BA10FuNg14JNNQiIa509h44DVtEVyYbCLm45qn&#10;QIrC5sNOWFb21jDAi3PVusyMiAc1trVTInkdSo7DXtyhrxrkZPLYLEDfuTbnq8KWWOpglMUhwOoe&#10;rjCqS8kWzUj3lA9gPY+PLtlS0eIRVVgBWFI5aiSWpAiU2J7DU2PG6vE1NxWOQxpIw1It93LCt1gp&#10;aGGZDJUPa3gB+08qTFMlE41jq8NpoAD5yO2h9y5tf49r88FTSVSaHXpP1UzvlzC5On+F1K0uD4rP&#10;SvWGKmiM/wChO1ZPNYeYLXBKqQGsL8ILuzbeV3hEqSDEkxjwjZTjSynAbKHRMm5qy/kvGMQwfK9R&#10;X4Oah6iHEYqLyg6RDdMZKh1AGtyVQnx04Tl5Dq0grAVEFMzt2QPmaM9OkGBNFVp8lZ6xuWOmwujq&#10;a5VcvDDDdwt2vodEHxJPbgoU8hv7iB0k0U92tVN+ZHxrClGF47AaeWze6WDG24qQSp2ghha3hx1s&#10;pXikzWlqOwikTHD55JYkDvp48WbKTCsBpyrsO4B0PNzV5rlI0rvue/0nm9laJmu9h2b+eqlZIC+8&#10;/fx9GFNqpzkwuplo0xLfGEkDbQXBY2Oo29xxKogKIpQlMiab2ikpJIlV7hve1GgN/Zy22nNMU400&#10;q4ti7GsIQONxN1UXXv8AAacbI0DCrRrONLCiOTaDMUTs/nU0TqzKqmYsvZlI8bd+JTrUnoPsqo0J&#10;V0++rCun9d6JM09Dsw4fjFNJT5mipqKspZJzLPL5qTlZooaaG0casoufM8CLHkd3Kb5m4QUmUEkG&#10;IAiMCScT6UJGywpJ6aKV/X3GcizNV5VxCmpqVHeWmjpkUTBRIGidyQdhFgxU9jwZdwl/BYJ4Gdmz&#10;HzpB35b2EelDTinrS674jk5abNtfiWK0qebsnqQ92MzEhg0toiik2GxPZwPpyO3C5QAD0DYI6hjJ&#10;6zSs3ywmffQQYN1+zBj9JilJ1Iraitp5aVYqGN5VIp3R921NFCqRY6C9+HC8vS2QWgAZxw20w3dl&#10;wHX0YUCNZhq1M9RjGHBI43aSXYzC4BNyB/iN78ESVRANI9OMipAxF6nCGpja6MGF/joeKkJitFVR&#10;JWwtYgtFG0ZFhZ23E6am/a3E4BnGnYFPsby1WGrQMVsqkAAAaXvcnx5o4Ga9NRooEVdpIDAeHLk0&#10;3E11V1KUgQAg7xfS1x9Ps54Ca0U0yvVVFQbJfaPp49sq+wU4QRbQGlNxylN1MDU6G4Fx8NearZpQ&#10;RZdxnEMBqcxUyXpaVBI5uB7t7XGt2I+HExdSlQTxNXS2Y1Um4ZHUbgNOKpqpMmpSmV1105umyZrO&#10;tFvS5axtzU0yVRUyqnp3pRRxwRpcqS6g7iR8T2B9nKgHbNOa8KZZWKaKLcd21qZqG1ROLpE1ye/h&#10;y8U6BTVPEzteQ2PLirkVNpY2VDuFxxa2cKTqTUF1khkvHa59h4k206K4JA80paXQnUn289MVup0d&#10;N5Tgw2uPh+zm56ab1RU+OFWPvgFj8OVpvvBWSswxaXywrLIJF3XAIt/q6+zngqaqpUVDREjY/Hjt&#10;J5rGT7105atTFSolkkBBH189XgoU4QUG0ea9gPp142TViacmSSKD7bAG11BsCPDt35SvHAU2NC04&#10;PkkgOT28OOzVMagVNNFCDDHYt/iF/wBdePAmq4Gmd6ec/a7Dx5aafSIrJSpHTTiZY/MIIIDG2vKn&#10;EUrFRJTUYlM8sa+UGJIABsPgL8uBFbNOC09f5BEpL9iNb9uLwBowpOVY1iMszKKc7iqk2Gtr+Pw4&#10;iCadnprk8LqoNv1PPCtzWRIJJV8tVvfSw/o56IqpqRU09TFUfLYkhVlAG1lsQLXFx354bJFaUum+&#10;amLMbr7vxHHaqViplLRKnvMNo+ItzU0wpdLKTEYajB4sIFJBEIkKNKifpJCWvukY+I8LcTBEKKpP&#10;yHlVu8JGnD5mkzJS0yiRmYgr9m2gP08fmvJPClRkHpznTqbjsOXciUZrqueRYkREkdi7AlQEjVmN&#10;wDbT4cRXV43ZJK3TAGPD5xSpq3XcKhGNG6z7+Gv6tciZUTOOO4AYIH+WNqlkp3KzuY1ZICzTMA1g&#10;TtHfgCt98LG4XoCunZjs6TgB7aEa8mebE7fd+tFJkyNi+FYTJU4qNgZ/K3qpAWXUbfe7HSx05JrV&#10;0lwQmgwtCkHGkrXYK9EUTzo5JJDtCB7m/hduwvxtLmrGKupATUyoytmCnFMskSu1WCYxG4btpZjo&#10;AeVS+hU9W2aTKaUI66YzE0JaKRSDGxViRbUGx18eL5nGkppzp5KalrIJa7dNDEVJRSBdPFQfA8aI&#10;KgYwJpwEA41nxeuo8Uqlkw+mNNGgICl9zEE3G49rjlW0FA8RmrLUFHARUHzqCAE1ChmTU6XI49pJ&#10;2U1IG2nPFsBrYMPOY02vTEQ32LYLv7X+PGWnQVaOOPupQtBjVwwprpMNrsQJWjj8w2Jt2sBqSSeK&#10;lLCNtNpSVVBZTG/kvofy45NVrkyk6E81NarvYCthzc1uuIiBX3ubrVYHYKbrrzdbrnTp5suunhx5&#10;oSqm1mBWJhPGzoraMLN8RyjuKpNXQYEVxUT2EbMxVRZQSbAewDlBVzXh5Z1kF+bitV59jWA0Hw5q&#10;K9XJULax8rW6zlVtY9/HlhVacWe1IqC4J0P0jhkfCjz+NJxiqoY04WkUorMJCBYcpNarssFF15sV&#10;asZJ9vLivVxDAagctFWrIZHY+6eXFPJwrFe53MdOepyvBVfUDtz1XSazQAtILGx7c8McBVjUmolm&#10;jApwdO/9PF7pgBPrTKRONcY4WYbn4XU7XcsBCG3s5aK9T9lHC8HxV51xiteneIpsijiDbw3iWOi2&#10;PCy4dUzGkTM4k7PxpS0gL2mo+OCgpMQNPhm8IgKuHIJ3A99PAjihpRWmTTa4SYFNAq5AAqmwHFMU&#10;3FOtKTKt5ABbjgptQinWPaR7OXpisu1W0PYc3XqjNDvlsnbS/wC3lNlXFPGNUlDQUyUkMqyP+8yk&#10;kai41Ps4pWohIBpoCTNIKqpoCSQ1j954imrE1weloTFu13aan+gcaIJ2U4KhWgiNlJb6eNVQinfD&#10;ZaWCYSzRl1BuVXS/t15VQkYVoGNtZ56iJ5t8C7EJNlJvYfTyww21quNPTisq46aJlDObDcbC/fUn&#10;l0iTTSsKWFbgVdD5cMOyZSoZWU2XXuBfuRxQ9cJVhsimUNKGPTScng3rttYi/E5FPAxTDPSsklzo&#10;OJyKdBrK0UKi8WpsL8pEVsVi8oW1HK1avIjl9kaM5/1VJ/hypw21vbXcVOr1KrJohPvG9iAfZzQE&#10;mK8TApzjgw+DEUlrZGWmVWDbV3m/cEcUXZWRCRVbcJBkmpmKYrQ4tUCKh92BQLI6AEm3vN7LcL20&#10;d2MdtKFq1nDZTDXVDRyBJXeQKBtUudo0sAF7flxRhGFNEkUnauvkWVWiUC17geN/p5SOmr7dlNks&#10;0tZJepYqO32v425sCKvNcRCD7sA329gvy1UmnGHC6pojLJHbwF+4P0c9WprNT080Wkg0/wANuerR&#10;pxaZFXy2UbfEAcqTXhTK0a3utlAOlueq4p2w6lppGMlV720EjW2vsPFjCZM9FJHFcBWCpmDyEQja&#10;ngPZxhxeszwp5A0iDUFJNsu0Hx4wadiuU87rovj48rtrwFYQ4XS/PTW4rlHTCofc+o5qtkxTwrR0&#10;8fkkCxN+U0zjVJNSqaRWUtt7aWHKKnhTgg7a4zVU7WW2g7ePHUiKoTWIyFh745aqVyDIe3LV6psM&#10;6bRGFDW9p5dtvvFba0VaRWKrqCSFHZfDil9cmBsFMtpjGoplJFwLcQ0orEjyNJr25qt1kabboBqO&#10;brUVxac7ddOar0VHO06t482Zq+ypkKac1sqtOlND5amocXUD4/fwxZTHiOykbhnAVGYLNJuIsWPh&#10;2+nhe4orM0rRgIpxxrBa/AagUOIbd+1W91w2jC4uV04laeD41CnnGy0YNMRAJvxVtpisUqBk97mp&#10;rdYI4gi7Rypq013257ZVq9z1eqfSoqKZZP1/u4ZMpCBqNJVknAVEd2llJbUniJaisyafA0iswRR3&#10;5SvTXGR7A7fDnq9UeNCTu/Ll6ua72lmuR9XKmvV1PdlEcBsfG1ueGNarsIscY806+JPN1us1L5Tv&#10;vIO1fZp9B4sYb1mTsFMLVpFSameWYb2FkHx5V97vVQNgrbaNIpsZ2ZrqL29n9HEmyn6yK0pYoykH&#10;Tv3+7npmtbKcJMLxCCmWuqEIicEqbW0H0+PE4cSTp404UECa9SQVNQTFQxmQnS1wPzPLqWEbaoBq&#10;pokl8sksNtjr/Dl61WRJg4vqeemt7akmBzGHQXL/AGQOVmTArccam7RQU/2f0h+Bvb7/AA4IcLZP&#10;Werh+lFv91PUKbjNK6GOcXU+3gficTRj1VBnomdl+XYp33dtb/w5uvU6KWAAY3IHt5qK9XiEJuBz&#10;Var3N1aujY6c3Wq4iMM4Qdz25WYrQxrqqosQiljQjSUXXwBAOvPNjvjCa8vwCTUqpqBh1P8ALwH3&#10;z318PDw8OCdxwWiNCdp6+dlFaU98ZOympXP25Pe9vAwSVYmjMYVyDCQE+zmor1ehklgYmnfbusCL&#10;6EXv246hZQcKqUhW2nOKsjlPkyCz2JJ9vBUxmAVgv284UWLtyNlOEU9URtSQkDsPy4IgRtFFxHTT&#10;qZlp4Emq0WQsD7rA2BHt+PKKAdwNagp2UkcQo3a0+HnaRtPh7fuHAxcZdHiRwijZq44KqXgeecWw&#10;iZY6tmkjXaNpOtg1yLm+lr9uG2XZ47l50rxGHuP79lFV3ljd0JTgcfhztoesFzVhmNwBqd1Rjf3T&#10;odGtoDr7OT7Z5k1fJlBxxw9Y2baii5sXLYwR6+k+VPMwdZACLeHDwgiixOysW7ZcsOViacFcJl8y&#10;e0KixAOp+/m9gq4OFYE/SkxjwF/u5qrkRUjD6KLEakUUjbWkdVRvp+nTidw6BPCtqJSJrNj2BLQn&#10;5DEgk6yK99rBrfu2YjsSD24lhF2ghYkdfWIrzTpSZQYOH40AeZenNRTP8xgY3p+jAQd+1msvYC/i&#10;TyGs03YU34rfEeHD0xw4Y8SakyyzkLwdwOOPwx/SgreJr+W4s50t9Olr8iAgpwOFDwGdlKfC8xYp&#10;gdQtNXXMe7UHuAVt27ezvyRcq3hWwQhwymdvQIjqHRtogvMuS8CQIMfOhXwqvw7FqcVFEwJ92/tF&#10;xe393Jxtrpu7RrbMiB7+eFRw+yu3MK66f6CSH5eUVcaSSOGWzXAHsYW5dxBJEUlmm+Wslwyn+bqZ&#10;G2KOzXa9hoo9g+jlX9LSdRGHl60obT3p0igUzHnnFcekNOhRaVSClo7MQNVJLEm45jVmt5/MHJH2&#10;jZtEjaMJ21K9nbi0TA28aS02KV88jSyvuZhYs2pI+vgZDaRgKNdRNNu793w5eq09VWK/MYfTUC06&#10;I0ClTKCSz37XHYW+HE6G4UTMzw6KdUvUAI2caMj6acQxjLeakrKmNXpy/vCQaBJFMb+6O9iAdeC1&#10;O7Iukd69IwwEDEjpmcRwwoOXWcKtElDW08ZPONScyVs9RmqsjjtE8MrxApYKQrEoU2+FrW5ObAAb&#10;ThhA+HEVHSRhJ4400TU0ssbSVjvJI5N2dixPx14YwDgMPKthUHCmGASUdUtXESGS9j9IKkezUHiF&#10;STspXM0KPUbqjnvqrSYZWZrrpa6fDKGOiWSWR3YwwaRggnaAg0AAsBwO2ti3ZFQQIClT6nb7aqnA&#10;40n8o53pcALPmChjrYGEu6TYrTbXTaArv7qAHx768UP2RcxCtOzacBjxinvu2eygQx3M1Hv+SwmB&#10;fKWykkszW7Mt9Be3j7eR5nGYlUtIPmcR1EcMONC6ytdELVifShYyj0cxHrDkpceyg6RPQiuvFPNG&#10;m4U67yhZz7zEWIUC5vzH64zMZY9odx1acQCduE/qalJqzN23qRtE4eWNAUmH4VHQu2LStTVyxLIl&#10;O0TbmLdt19EFteDErUT4BKZiZ5mg3oAHiwPRFJd50pmZpUEiAMQD+VwOLomkwo1mbuknTLFcgDOX&#10;TbGzPPG9FG9JVPaobzY90zRU6DYkaEjUm5seAXLbm7fue4cbMHV4kjwiDgComSSJwoU3bFuhnvEL&#10;6MDtMjGAOAoGsIwsUEGzbeXUE2F9PHmU1pZJskwNvTAqHXni8eqnJhIY3CHa9tDa9j7eG4ONJKMG&#10;c0dJs29PKvDKrDBQZhjlofl6qJXdpI41tOJZidsSE30AN9OBNFvcW7wUFSiFSDhE7IHGnSpOmIoE&#10;55vJU08ftPvA9xwXFQiBSYCm2ClnmBZCD7fq+niBRA20qrEzRtD5raAA309nPLSEiTWhJwoPsUxF&#10;6mbyIz+jBPh39h+7kW5hel06U7PKhZbshAk7ajQwYd/L2JLeeHtbQJst4eN+BGVBXCI9Zo4EEddd&#10;UsNMZAszbU01vYDW2vwHHFTwpkRQ/p6eM11vTmDqllqojr8PmasUqHVGBpgS6xR3Mkh0I1AHb28B&#10;n86bQ+bdwFKhp6/u2SdgoRnLlloOpMjH3dA2mgTpo4aaoikxmN0he9/du40uNOCpZ1A6Dj7qIkiD&#10;4tlYqWtlpa75mhVmUkAIRcvZrgWXU38bcopOsQr91XB0mRShOFYzm2sqMZoaZUDyWdEXYiEADb7x&#10;0/jxB3qbUBCjwwnEmlPdquCVAU90HRTqTi4WeDCakUk8ip8x5TLGlxe5eTYp+o8SKzVhBjUJAmJx&#10;9gk0+mwdViEmOmK55wyXP0+FRheKTKMQjsLMyEk2U2UL3BU3HFNtei6goGB6qTv2xYkK20Eu2WMi&#10;YjdqCfiAdRpw524UV7KHCOpwTDckPj+V6hqetkqGgkhFxsQKdkgluCXJPYdhwIlK3HtDgkASD0ni&#10;I6KEMpS3qQYMxHwM9NBOKiaUrUPpMAdzg9ye/BOExhwojJnHjXoYIJKiNaliiObFgLkfQDy5JAMU&#10;mAxxqNV06Qz7IjuU31P0/wBHPJMjGtkVh2BbA+PHNtN06zRvSQmCJg6SEAkgX07EDw4mELMmnJIG&#10;FYaagkq5PLhGvibGw+m3DNlhVwdKaRuOBoSaHTpygwetNDJs+WqYJUkZzYC43C9z7b6/HguXZot0&#10;yB4gRwoLuPqdwkxSsxfL1ZlivbLuHCLE4MQpIyjKXsAT720WuzJ93FTB/O+LEEEyKL1fs9tQZOm1&#10;dQrDiiPFVJ5jLJEL2AC63Y2HfwA4fqtyBSFN0CY2UYjKvUDFMlQUmZKWSKOKOlkWeGFLOE27TvNi&#10;fC/Er1o1ct6XQCmQrHgRSELWlZ0GDsnpmoFRnGjzvh9fjuF4ZM1LFCsVQyRlIUjkBQMxckm97XHI&#10;xuNTCwjXhJInaTM7PKhc0jCYxohldCtPO9Kot5ZKEf8AEfd/ZwdE6hPTVxINMs7DD5VroGKSru+y&#10;bE7hY318eBnMLZC0eLbyRR9aPqQrChX/AJ1T9RcoywM+zFKWmg94na3uPtsG+rsL9+Q1+V/JOg/w&#10;kn3ipD/MfmURxAFBVmrE63Eq18OxdR50TgFwAtigsLKPaPHgjtmA0nUnZ+NEr7xWYVtpHASIdncc&#10;OImikGKzRxbhe/KFFOhyoFVh0it5seo1vxgpilAXNS6Nzba3filNI1ipEkoK2bjhpOBWPD8HrsYn&#10;ZKEKdoLEs1u3f6+I1Y0ZJEVCrcOqKCcxVClSPzuL9u/GYpwms1FjFZh1/k5WiJBBI72PccqVRXgm&#10;ab6iqkqJTLIxZm7km/8AHlAuauW67USduKhiKSGBXPZINb8sCaoYqXHci3FIpGa9LGChvzZE15Jp&#10;n+S8ybc3biLu8aMu9gUqKJY6dR+vw4YhMCilSio1irHF7ob35QqqyUdNN25x73G6egV2KqRiFUX5&#10;7XW+7pRUrVTFMOSMCSQqt9TqdB29vFANI1IxoTsHwqlw2sWiNXJDiJKIY1QqFJsSsjnsNL8VDGkK&#10;0xSzxPMVGqz4pO6piolVW2IRuRdB20AB+s8eovoAs1Y3WV9fJiFYRvlbc23tci2l7nw4icVpo7Yb&#10;1VDwqrZ7N+vsPLtqmvOp0UKlBLHWU2yW287bfdY8f2URLFJzFoHpCA527r2IOumnh2PHCQqnGxFO&#10;OR3oaA1kFYzJDURrcRkLuZDf3j46E8SLSTEdNLHHCoRT2kaSTyPSArEzXUE3IHsJ8eGo2Y0GlkTU&#10;hMNLvqOORTJXFKOgwSBx+lt/HlxhSVThp7qYcMw+nIBANv7tBy00mxVQNZkd8WZooGst9O+nYjT4&#10;HiVwa6Ett+xxNMVHhyYWPNdtdfYO/Gm2w3S5x4v4U1Y/j8ssZiQ/x+g+ziZ97hS21tgDJoO0jkml&#10;u54HQCozQuJCRhTp5QSMoDrbTi3TFIdUmaUOUcAlq68GQe6Wtr7D9Y7EcV2rBJk0U390EJgUaCnh&#10;psFwvzYRYkA6WHfv2HgeC7YKiskuqxpAxGqzJiFpkJFzfQ20sG1+jjH30dEC3ThS6rqWLAMPMa2G&#10;mnbuBcH7uKdgolSS8qi9Y/hr45UFoTca2++48PjwPvtd/UiWr/5YY1Ho8F/lgs36/fyiGO6pxy57&#10;6pFYJJUHltrfsOOLk7Ko0ANtOmB00kXvS99Pb9HFbKSKQ3KwrZSg3CtrIsPabyvMYLutusT20+Pb&#10;jjz3diaTMNasaGPGMt0XSeTCcfapGLUWKULVABli85ZN4sCqX8sD2HU68j8qOYEpGBB64pYpvXhs&#10;g9cUDedmTOmN1GO+V5C1G0+WHLANsClrkXu1gTwWNWIbQE7a03dFnDooGMRwaOmck/cPjwrdtwih&#10;czclYpUZWoaidGagO2bbaMHsS3u6/QePNuJb20juDjjsmtzj8Jjovguf+nsnUrFMtinj+QVKnE1/&#10;RmOKrph5Jhh3KhZKhGKsE0IBJ05zL7T82vMpf1oeOgY92BgSleJKsT9pEiemsKt872+yNRuA5qQB&#10;OgDDBW0n7jgRh51UR+MH6Ap/TQG6wVucP5ximKHDKrZVV9RXVtRHP5tPUTmV1WFds0cZKqLjfYGw&#10;tzIncLfEbyN4N6YKhgAlIwCkgCScQTjxismd08+TnjAUUhJk4AaREBSYG3YYx6KoHjkepl3TMWY+&#10;J5k6nxGpVV4aXWGBEjCPYdtfy4fNJCaDD6iqlI7pLTiJjde4B+PfhlpEURgkGkFNhskeJpVxWDIy&#10;tqBYkd7jx4H3WNRoWN3EJihVkzxm96OhhbEJIv5dG0NOYiI9iG+ilQDrfve/NosG0SY248zRCSCo&#10;kDbQmZQ6y4HkfLUsctD89iNQyuJJ5pX9+21wAtzZgAdTwgu7JD6wTGH7/KnHbNN0MRj8MaErpZ6a&#10;eqnqZqUzLCUw2jk8pYzFS7A0TFtr+ZMyoApupJv24gfz5nL/AADEjbjx8hJopeuWrLwkSRtxnH0o&#10;vOdenWcMtYhWYNV0bSJRSSwTTRlXjR1kaKxlHuncQCtrgggjTgkRmCX0zMTs4cOil9u6hY1THn+F&#10;NXRzq31M6ZYq0GUWb5ernpnqlCbiViuh2lvcU7WIuRppwnfs/wA0ZImNlCp1DShKuExVlfXfqnR4&#10;b6e8lDCMEo8KoMwNOmONTyP8xNiVKwZZlYvsEjgXLAWOqgcizLLAOXzneKPgjROzQrgcJwNRDboa&#10;u71SoOpAww/gUeJjYDTTW+p7F/UvU5e6TdSamswvJCSmo8iHEI1tWrAyfMAiMKnm2KPcnQ6WPJJt&#10;t37fJQq6ZSnWUwVQftnZieG3hQhU0027gIOwnq6yaM36bcm1nQbPtR1B6X5rraDDquChU0uHL5hk&#10;NPOKiLzZmvIyOb3CgCxOtuQvvRmjectG3fbSoeIEqP8ASBSYGyY4mdgoBbwqQbdTZCSlQIJUYEKE&#10;GOEjaKO6fU/1crc49QMu47g9LmHLOcKWgWnSrlFPT0tSsokkYlS0sjKdCGIAsCT4ch633fscuabN&#10;s5CkE6gnxFQAwBMBI9Maj7KssZya2CbZYKv49JKp0iQSYAnHhjQY9NfSN6l8jZqOYekGKUU+GZpx&#10;mtqsRw/Dpkc0RdCgMlXOFSODedoSMtqoJ4PP7UWt6wQtCgWmwdREBUHGEiSTA49NDPL99Wn7ZYEh&#10;SEBQkQVQccBJmOmjt9SOjnR/ImH4LUdRaTFsbxCvo2TE6v8AmglwehaIAVKvDTkLL5jNZHUHUa9j&#10;zFhvPVvrc/KjxJUNMpCVqBMpgqxAFYttb3WrCnUWySHQoQSkJJBx0gkFRA4e6qn6+D/Zzoq7MfSO&#10;gxvMdTVCKGomGHxwQNTiey+/IBENh2gNcnXtrzJJTqN5Eg3elBSZHiJhRT1YmejjFTMwtreUS+pK&#10;QMZJMhRT1Y+mExRyumfqRm6gdPMBoOoeEYNg9HhzPTVOIVtQJaipQzCyyM48pWII27AbMunImut2&#10;zlz61srW4pUKCUiADHADHzmMDjUY3G5yMoecdaU48pyDpQkJgxiUgHV5kxgca69d+HdQc7yUWTMq&#10;4dJRz4ZS/ICshqJjM8N1qYn2wg+Wm3cunhfXkmblLt7KXLoBBMKIVp2mUmSTE7DUm5Gi1tGB3yQ0&#10;sgFQXH3TEqJMExBwoHfTz0zquiXRjGcWxjBaKsxJah6mDFa+okDLTTBEnhHmyXkAcFhex9nFW8u9&#10;Nvn16m0bSFCQJGI1JkpICRAkYSaKM13ls8yuRYAJcIUBIkgKAMEAADEcTVQ3qGqcdm6oPm/HI1Sa&#10;tRWhmhXZG3yx8gSQ2JvoBrfXvzNXd5tpq0DLWKRtBxI1+Ig+pOFTBlrLbTAaa+0bR0asYP4VMyn0&#10;xpczYemYsXx2mqJ1aQChZpZpm2DddiCERGuPHT2cYvc5/IHQhsgYeLBIx95Ip1dwGVaAkx04AfiT&#10;UvEMq9Z8p5VxHH8swQw4RLJLIBDB5kitDFuKiZltHYA6C/bgTXnNveLDZJ1wNuAxPRMmljF/bOO9&#10;0TjhtwwJjZtNG/8ARxlvo11WynFg2R6VFz5irUMCGSjhcKasGOaNS4MkhLKwQgixI5C+8Dt7YOyv&#10;FoajtP8ADiOoYETQOz6+u8rewEtDVgCZkbOocJmiD9efTr1L6OZ3q8u9VkWLFYZZ4n82WMy7aeYw&#10;BWSMkqQoBAOtjyf9379nMm9bWzDYDGInb7ake1zhOYICm8BgfaJou1ZgkKEvu1+Gn8deSGtgbaN0&#10;XJ2UhsWaop7rCfD9l+ETsp2UJrcBe2sOA4u8U5SoPc/xH9PK27xBxpy7twoYUIFXjEMsN01uP4jh&#10;+t4RQTbtyDjSaioY6ybzHudb68L0o1mjlTpbEClVBSx00VkHhw1CNAohU4VnGuCzzpITaw+/lNRq&#10;+kEU60+JRyfo3+PFAXNI1NEY1hrMPgqhfbe/KrQFU426UVwpqSmpT71vo55DYRW1uFdO5qY5Y/LT&#10;U6cUaqQ6CnGnDBcFklmElifj+Y4623Sa4fgRQxYdQQ08XxP9/DICKBq1lVQMVgjkBsP1780adaUR&#10;SUnpAqkrxkijVK5qTlyqko8QAPiSPrHvD+HNIMVS5TqTND+1VHPQMF8QbfWLjizbQNgg0VHqnhYx&#10;JWUW98MPovZgf+QgeEV813qYqTsmf7gzz0fCk1kTAIKeLUD3iCfrFj2+Px4ls2A2KNszuys0LMVH&#10;HAtoxw+AoElerbXMvLCpBYgH489srW2gvzjisyQlabQm+t/hcdviOE104UjChjYMgnxUBPzOKzSt&#10;ucgE3FrDv+fAQVLUakzQ2kbKdqSknJ3Pf6/7eLEIPGkDjg4U6zUZkjs3FhRqovS5BrHR4dsf9IdP&#10;18ByiG4pxx6RhT0tJCLAHi7SKL9ZrNIlNTpvYfl/Ty6oSKoCVGg1xrFDNKaaFb/efgdBwLXL2owK&#10;GFsxpGo1OwLJ1XiLrNOLKT2sBf7/AOjj9vYlzFVJrrMUsiBQvUGQYI4QHX79f6BwXIswkRQCdzMq&#10;NKLDsh0ayByg/Xt2txYm1Smil3MlERNCpg+D4fQgBQo+i30+GvDRKQmgm88pylV5VDbt4W7HjlFs&#10;mv/W0i5IVqEKPwb0RHGmcYU6TXXVdeerURT1FEyABe3NVeKzeSZPtc1WzU2DDwGuBflSaYVU0UCE&#10;+8Po5WaZmll/IKxsHSrlp2jiazI7aBl7Er7RfizvEuJicRSUoUgydlJGuoo4xa1yD7eIAaVbKa4x&#10;Z7HQctVqkyGnSwGvt8OVxr1Y0aAvbtflqcBpZZcy4McrzSxVKUxWOSUNLII47ou6zM3t8B48TOud&#10;2Jiau2nvDFMMFTUCZoZiGWykMO1/EW+HH6oRNcal5Ec7h27ccSYpGoV1UETQedbwB14Zq8YmkSfC&#10;YpnkooKq+3Rtf4cSTSsGKTc8MlNbdflTSgVJwPFqHDK5ZsQg8+G92Cgb7WtZS2g14lcSVDDCnkED&#10;bUOpqKaqnMtPGUU9lJubX0v4XtywBTtqteT3Wu0Qa40J8PiBzZr2ynURpV0gQjUArf2c1TOyoq0I&#10;7X0Hfmq9qrmKalMoVAQLW7WF/hy0VYqqZLhrwqs8VtykEeP5ctFUBioctPJUJ5lRbfrc+JPKVaZq&#10;K8A8oxEd7cMEHUmKZOBqHsSDRPtcRmlG2piSzBP0yEXvYnT7vHlJqhFYWqWVSi6Bu/N1uocksCLc&#10;2v8AEgfffl4r1GAovTvja9Im60Yvi+E0FI0CVVHTS4nEayqjMmwrDRoC+8G+jEaD6OBtWYp77uQl&#10;RMwSEnSMJxVRl+XITqJHtoIq2Va2nZytijkaG9wdL/Xw8GFFlRcGgy9UeeMdmmiAQ+WIVB3PfsxP&#10;YW8eWUVD7acSBxrjWT4e1P8AK0rEJoSt9xuO1zy0HjXiaT7CzW56tAxUyGNJtAbHlauTFcZ6SSlk&#10;Ae17A6G/f6OWFVinPC8MONCfbPFAaePf+kaxc3sEQeLHjS3NEYTPR86dQgqppliemneCbup28dCt&#10;QkVdaTXcchVreFuXSYNJzIr0vuPuU/Hm1nGnkE8awnbfXW/GKfmuRJ7DmopuazrI8f2dOVIrc1IY&#10;3kWRW3EHx5SvExSrqsUr6zDY1qH80xJsXcL7QvYDjAQAcKUBRIxpgWpNRTNEqAqhDFr6j6B8eOEQ&#10;a9M1DmaEJ7g+8344KbqNZmFgebqwrIsLMCBys1uu7W7c9Wq4o9j72nPRW6zrOCht37crFaipVESg&#10;YMb31I+I4qQZkU2quETzRuz0psddL20Pt4lUINODClTBQ1GIYY8ocfoipNvY3jc8bmKc4VAgy+80&#10;ZY/pApsTe9j8bactqikZUTgKfcEynjeMTxUuBYfUVAmljhWQQlY97sFVd7WW5J9vE63kN4qIwE7c&#10;cKt3Rc2VYb0R/Db6r9Uc7Q5NzXNQ5as6JPNU1bSGFmvsd4qMNIwDgA2YDtyOL7eq3tW9bcr6ABE+&#10;qsNnVRkixKdtbHvWr0nZJyD6HYMm1tXDUS0lXT10dWpMA8qpPkVqoszvIYSzltpF9e2nMcrTM1vX&#10;nfCfEIiJ2YjZGIiKNtuFano6qZy6TZt+URY5xhk1lgmXfCXglZTvjW29WI7E6g8yxVaIvESZGobR&#10;tgjpotU6Wj1U0dQMQ6weouu/rdi2ExSrTJULB5EEFKiLfzZlipoiXNiLm4Ovjry1uljLRoSoiYmS&#10;SegSTSd3VcYxQPjDMm0eHR09XL5WISorFCzM4J10SwAVh2vw9JWThsFFim0gY1BqaTLPysrwuyVC&#10;MqgSXXcPHag/jywKp6qb0iKRLpM8livujubft+PFtMRUfz3WYTRWUKdB3H3Hm4q8V0s7vOGf6L/T&#10;y6TBrxTNend0YKpIHHFjGnEDCsaQyEbrHXxJ4zVzhTxW0uBw4ZEYnvUuzCVWYk2H2WC9gOMpKieq&#10;vKKY66E3J9fFh2UqmsrKimgSXbJToF/TMY7qytYXF7XtwueGpYABPT0VZCtIxignnaPzz8m7GMkk&#10;91vrcDTuPp4bpBjGi84bKkRzyCpjqVUBUkVmW+hAOo+scoU4RW5xodeovXOr6hZKwPIIwmOigwSG&#10;SnFU1TJJNNCzAojqQETZYEEX14QWtgLZanNU6jMRAB+ONGqnu8SExsoAJQgmaKIhgv18EU0lCYND&#10;l0/6TV+OYI+b8ZrJKbDEQSHy4QxKObbgznWzaEAcIn70Nq0JEnzo3bYKhqOykLi0FJh1U8axSxI2&#10;4IZRbeFO0uoH7p4eMKKhwPlwplY002NG8hRSLBRppYkHxPKzXqU2F0ck4dhUJT+UoO6QH3ydNqWG&#10;p4wpUddbCZqDi1BUUMYmZ7iS+w37gHXTuOOIVNeUmBTW/wDLloRddtSWvcAm6fFuwtxwST1VqQBW&#10;eOd0iWF+wH5c3FePiqXTYjBHIsVWgeIsC19bAfDx5Qjoqogbay1bYdFNFLg5Z1eM7w7ahifZ4C3h&#10;zSSSMa2ojhXJTN5KxuxCr2Xcdo8e3bjhikxVFdwq5e7A895UnLgqU0yppbXm4JqgJVXfnSFCRoR7&#10;eb0mndM1CvMLux0+7jobNNnCm4s0jMUbvx4NGlAwrFTwStLuZ7Dxtr9PLluavqiuT0pdyqSX+J1P&#10;N92Btr2uuaq0EZUtuGoN/jx4BKKaKq8BSCJVpyXludw26W+n28QY8asV9Fc1BP2uepgrmuYUxvuH&#10;x5bbTU1IAfRwOXGNJThWYtIVZ1JF9D/ZxSlrppvWTUF4oZEub77H6LnjuinZEU/YXl+Wro5K7eip&#10;Cu9gx94+GgHPEhBg8arBONZTHTJH+j1b6PD6eUUuNgpkJmuAUn4DiXbSgYVzqlMUa/pA5JtYA6ez&#10;Xx54Y07jUTf8sRIjbWII0/Mc3ToFN8koA28uKsEV3TxySqX2djbTw56ndlOdHAscwlj2oRrcjnjs&#10;qoUajy0cVPK5TW7E3t3vry4xqpVNcTUMNFUG3t/o4pS4UiKZIqRPiT1tPFSTRi0RYg6ePgAObDhF&#10;bNY7XTYFBB8OX70mqV3C8tHJ8zTsEcAgW+PhzffTgRW9NZpK2sqpHq6u8pI9+Rhc+wXbmg6EiAAP&#10;KqlsqxrqmlVKhGRRpr29nFKFazEVVSdONOVRVQyzCRkAA+s6/TzRWEmIppXiFZxGDCKmSMKrGyMS&#10;Dcjv9HGu+TsitBs7ZpulFGXu8YIHidfr45rSeFV8Qo0fps6+1vpxzeM5YdFLBHIKeS5LKrmnmEse&#10;kYLWa7LcW0PfgKznLWs4b7tUEifeIPV0GhLl92uzVOwH5GatWxX8ZPDc/wDTLGMk19IaasloJ46S&#10;WOJKdRMku+HVvOqHP2Tc7ex5Cy9ydC0TBSkgHjIO2YgUO286BCjjJxHn7zVDfULPWIZzxSatqYUp&#10;PNd5Wii3bd0jmQklj7xuTrbmR9swi1RpSSdmJjhhUaOuqeVqOH60HQZ3ILE6EW4orSlg05T4vi08&#10;aRVVTI8UV9iXsq3OpW1u/G0tpTsEUnUpR41nrq52pqTZMJmhLKY2X3dttL+3lkoxOETXiZjGpmYM&#10;443mqSmqceaKZqOFYIgkKRqI11AIQDcb63OvKtWyWAQiRJk4zj61ZbhcgnhhTHTJIyNNEbE/wPFW&#10;HGmZiji+mzoGfUVRPlDLWGy1+NLNUIx8wKgQReat9zKoIW5uSb27cjnO83/k51qUAmB57YPTQqsL&#10;MXiYjGflhT11t9E/U7pJW0mUcf8ALjxJYYZ/KhrI6mLyZkbyhuhIiVldbMCx2314zlm8zN9K07JO&#10;MEGRt24nDqxp+4ypTWHP4UUnOuSs7dNMfly/nClejqKcxqbNuQ+ZGJEO9LodynSxPj7OSFbXTV6j&#10;W2ZB9uBg4HGg08ytgwrCktBCKh9GVfaW0A4tUrTScCaiu9mK2+ySO/s56tAViM9m2ry8VautzX56&#10;q106oFvflhW650xOrAae3+HF7I2k0wuuhIzNfxPfiQ4mnhhXJn1AW1/jzVbFYnYj3QATz1ertUVz&#10;cnXmq9UpRs5qK9UlAkllOl9OWAk1U4VLq4ghEY1Pj9PFj2ECk7eONQSdnukcQHGlNY0vvuOVrZrM&#10;wvpy4Farq19OeFbrl5a2u3LxXprg5RvdItblhSgVjKCw+PPVfZXTAhdq6crtq4wqVRKpnF/1Phxa&#10;ymTVVnCuqgl6ksO37fHlXlazW04CuS1AXRiDxOKtUgVCy/aU7R3PPbK9EVFOIYcshKtsZSNfiOxs&#10;O/KkjjXhIrgZZaiRpZZDKz6lza5PtNuVACcBgKuSdpp7oqIRqZJRr9XFIFMlVTI1F789gKaUak82&#10;TFUribL2PGSuvTXOndvPBHZdbfDx4oaGtVUVsppxOcvOSt2toD4W7jmnTqPlShCYFMbv5RvKbk/H&#10;iQCvGm+ScynaDYctNVmua05C3Q3v35QitVLgbtHH3Ps43VTUipianUEHw1HiPp5o1oGuOHpNNJ5g&#10;BAXx+PFrCYlVJ1kHClRTVVbTTLUpK6ulthYk7fAWB04iVC5njtp6SjZXItJcyyncSbkn2+PLiKTn&#10;GoVRCs9iRp4WPKbacEpr1BhKz1AiiU7m7ADxHE6lBNKEgqqLViCmJUsGPjYE680a8KZjmisoY2pq&#10;G6B9SCbXNtO2vEa2gsyaUpWU7KgQ1dQ/6STQn2f28eAimjjUapxOqGnh+vieLQ8oU13QNcY6R5B8&#10;3Uk2B0G7S/xty5Uhe0V4hSdlSF82qXzUN1UaX8fgOVLQOINU1xtqM+GVc0yCcEK1+x9ntt24wpso&#10;2in0rB2VlGFU8EpM7XS3gOx+vjEU5M0ocPpqWNPcYN4W+j28tWqnzyxwJcjt9XNmtDCmNKj5msAj&#10;W3ha1vo78rNWFcaunjp7ySsWc20uLcrWoplLAsW7X8Oeq1ObFY6UKNGbv9Pw4ZL/AGaYpIPEag+W&#10;5+0Db8/q4Uk0rGNN1XSV1AEnqonjWYFoywtvUG25faBzSVBWzGNvVT0EbeNdgs6AkX541SpcFMJV&#10;uOeqpNOaYfNGodiEU9ifH6OUKorYxpXfyTCkpPnIaoyyHZ7rKFAv3sDqeIe+UTBHzpX3YAkGmOZf&#10;LfYxuSL8VgzSI4VCIu2nHBVYmsTmRHvtv9PL7a9WB5xGLuBb2Dm63tqeJ4Ken3htW/h4cMMGk9Zp&#10;PGs1EimEzE9+FtPxFSSm4XJ56a1NeSNEW1uardY3AB3HtzdeqDI2+1uamnBXNQWOvPTW6dqSB5SF&#10;HHUJ1mKYUYqdPJsUU6dl/W3Fbyo8IplCZxNQTqLcL6UVFeSRWILG3NbK2K73Ai/N16sRJb7XNVau&#10;Hjy1arie/NVassMRlew0+PFDaO8NUUrSKyVEu8+WugHHnl6vCNgqiExjUce72FuIad215pNNt+Wi&#10;K9Xaqx5qrTWdQR25uq1zeNiLDx781NarE0Ow7l5oY1aa5rF57BANTx5KCswKoTpE1Km8qCP5eH6+&#10;/wBY4YOrDY0J56qTpBUZNYg85iMLG62tbhQUjbSwK4U3+Z5Em8aH4fHniJqwqRDKzkSoddDzcVqY&#10;qZX1NXWBFqHJVNVG4m1+NISE7KupZNRIA6KysT73sPjxwiqVxdGkNnsbe3lq9NdPJa0OzS973/gO&#10;ViK3M07UqxKpqqoFLajT7iOHDDYQNS6RrUVYCmarrGeZmt34XOOFwyafSnSIrCkszEezjNOVybdf&#10;U89WqzC1rsdOeFeriZFA056txXNZF8sk89Xqjmo9gt9PNVqskU3mMNn2gdPp57bhXtlP4ZqOESSO&#10;Wm8AWuQPAjgkaSLJGo4E8g0WrJfMcKTE0s0lQxkBJbXX4+w8Dy1l06jRiE6cBXljdDZh9XGqvXt5&#10;T3SL83Va4KN7bh4c9XqloCHVn7Dv9HKKxrYMGvTYzN80JYrAKCosANPC/wAeL7a4Vb9Y24mmXUBy&#10;pc2Jx1KAIxYi3f2nvwbNXCHRht6KJVNlO2sAqG23BtxeDTZFRqikinBZ/tHsfj34gftkvjEY0+hw&#10;opqQ4hhcxkgZlB3D3T/G3AsUu2JJQenZ+lGPgfEKE0MuCdTKXEKlYMRUxMRbWxuwW99LAAkHueTF&#10;lG8Ye/ZvbccfSfIcdpqPL7JtHib2dHr7aEUVyzoJ4WEiGxuvbUX8OSukpUJSZHSKAhbKDBwNSIp7&#10;AkixPb4c8aoRXvJEiHYpPjy1b1RWNHMLjyxZlItb4a80cav91SKqvkmlMsiBSxufH+zjaRGFVCax&#10;LKpIcakfDTjuIrZTSFzRkbDsYieppY/LqFTQjxO7d38Bqew4AszyJq+BUkQuMPbO3hx4UJ7HNF25&#10;CVGUz8vfQDY5geI4LVGHEFNzusTfWxt46nkAXuXOZerS4OmDwMfGpVtrpN2JSej31Gw/EqrC5lnp&#10;WtYrcfAG9vhytlfuWKpQcMMPIzzFOPMJfEK66FzBs44XiFKfnmEUiKxsb+9Y9h4kkcnjL89ZukSo&#10;hJEyOmDw2nZUd3OWOMq8GIJHp8qQOZs01OMVZp4tadNABuBYdwdT35Fme5uq8X3aD4B548QeRQvs&#10;LIW6ZI8R8qS85iAAEepHgPH2X4AB1UIabWAvt5bZXqxLGzsEFgSQNe2umvPHCrbaEjBsi1YqFnxg&#10;Dyr20XQ+21+9vo5IuRZP+cPeOghPAEbeHTw20G8wvfy3hSQT1HnbQt4fW4hlyb5nDWNOaiMxAgAB&#10;18RqLcmhxlLg0xgKjonXtxrH5wNcavER7zDcrAn7Q0Bv48Y0ECE05wwp1pMxQRQGnrIBIrAAlQAx&#10;1vcse31cTLbJOBqhRNCLhGVOnWdMtVtTh2IChxqlpUlSmmZYonlaXYI1ZtZ5COwW3ccJnn3rdYCk&#10;ygmCRiQANvUPOqAqQcdlIzEsn5syfNHV5kozT0s4lEUjEEMiW3OwFzGNR9q3Ddl1q4HhIwier1Py&#10;pwrChhieigizdmfDVrTT4DGrQ7VB3PuG4aMDYa35GecZuQCy2eokH0I+e2hpl1kUw45t4CPZ+FBj&#10;VVMTzy1TQK0kpve9gp9qgcibQeJPriT5mhqVg8Kd8vZixfBMRgxLLtS1DVwq6K8dtPMG1iFYFbkd&#10;yRfiN+3Q8kpcGoHp6saeaeUhUpMGsWNGoxStetq231IVVY3uTbxPxPPNANCBsrTkrMnbTbh2F1mY&#10;sTjwjD4tszlrWQsDtFyL+0jtw5t7dT5hMmkLryWxKsKGGoyTjHT6f+SVwMU08cc7KCAHDX2ltpOv&#10;hYnkw5dZNNI1JgmYmNkdFAa4u1XBjYPOmhopqacSutm1NiPb7eHxTIpKDIpSZXrqOHHUrq6mhrUW&#10;N0aKVLqCwsr7R4qe3EbrJWmEkjrHw9a0V6ah4ziAnrJDSL5NwEZQoX7OnYduPhHdpgfjVUnpptoW&#10;pmEkFYpJKe43sa/58TOBQxHrTwNNdUfk9zubKNR8dL8qpYSnUqnUgqMCg+xDFmrj5cJtGD4X19h5&#10;GGYZibnwp2etC63t+627abRTsULxqSBa9hwKYUZ7a8sKAmz7j8Bz01Q4VxDBb9jy8VSlpkvPeYsq&#10;11sKxGWihkWaN/LAJ2ygbwNwNg1he3Ca7s27keJIUcDj1bKMrd9bJwJH602Ynjr1lXJMY12uuwKo&#10;2rYaA63N7d+PNsaQBNNrc1GlH0qza+T81LXuiTQXjd4m0LiNrsivbcm5SRccLsxtfzTcDA449E8Y&#10;4x10ss3+5XPD8KfMczRT4n1FmxrJUP8AKVq6mSRYFDSQxmcBSTv/AMowJOpFwT8OJ7e0IYCHTrgA&#10;E7D4fLYKeeuB3hU34ZOzaMfPbVy/RXr7lzA8tYRTdb46cS4g0cMFVUeU1zHAY5d3mHbB763GhPva&#10;cxnzHKSHV/lJOmSQJ4mRHTgfdUu296VNp74gExBMcNvlRM/WB0MpszYrT9S+nsi4lS4lR0UsMkAJ&#10;3qjNAdgI3ye6VN1HgeD7drNTapLD3h0lQM8Jxx4DjxoNZvZ/mD3iMZA2ceFV2VWGY1hNS2EYxTtC&#10;4Q2SQbWXUgm3fuD35N6XUODUgz5VGZQpBhQoR8mdIcczVljEMw0ykrTwzTIhWxBhF3BLEDtroDwP&#10;XmaItnEoPEge3Zso5t7BT6CvoBPsoHlQ+cVY3W9we+hFxwXDZQbOBp3nnpoiHhJZAo3Ai2vjb4cq&#10;kE7aqqOFL7GOm+Lf1e/rNgifM00csUbBCC4Mi7hdB2XtqTwjbv0lfdrwME9WHXRku1Vp1JxGHvoL&#10;TJcBvZpw/wBlFNOuFUQxGULfaNLm4Hf48XMWyrg4bPOkziw0OulbEYaJTBTd9QTe/JDZZSwITQaW&#10;S4ZNOVFLiUtO8dGT5ZsjkW+kLr48ssicab00IuR8VzhQ5ijkwB5Zqylj8xQXswjA2H3n+yuvhxMX&#10;k23j2An30ncYD40mhhq8x4U8BrazysOrqKnBnprkLLK5uwiOodz3LacPWn0rTrBoOrYUlWmOO2i1&#10;5nx/E8VrJJSzJF9gJubaQD3toCSO/Ctxes0IGWg2KHb085uqqgYjkCWFanD8ToJaORbkuAriQeWP&#10;3WAJ94duRxnFuBDuxSVA+6Mfwo9aJ2GkZ176UYbkNJcy5bnapiqqor5AjdvJVo9yEyE3cl1YHQAc&#10;LrTPAsd2r7gNvTj7KNvyCz4oworQwmpxDDf53RuJAsbSSKNCoBt49/oHETl3LmlfEwKOE2pCZTw2&#10;00UGKVGEVPz1HcMALj26g2/LjjjYdEGmUKKDQrZzocPzXSy5oy3Y/pIVkjsAQWQA6dgO3fU8C9q4&#10;q2Ibc6DB9aED7YfGtHSPhQRpUuI/I2a9u2t7+08EpwM0Q6SoRUOad6aYxSjaw7j6eWDgVsqndFNS&#10;oasOuvNGvARXJijHch5UGrxNS6fDXqXBqt0cTMqhha5JNra9vp56ZrwFLKlNRlotRvc0M8+xalLM&#10;BtX3tR9ph424zNPgRSUzbjkNa4p6MXVTcsVANxpe/fUcamrikaY/N94d78b0zTurTU2GEAXtrxwJ&#10;imFLmpRC7ePDCkpxrFcduWpusiMBy4NUKZrmxuOPU0MKgTP5eo4wTFKkiawfPSSHavG9c4U73QTT&#10;xQoklhLx9CZpKtXRTtNSU3ZLWH6+PHpA20lAJqHDRQS1Kpeyk2JHx+nmgAqrlZTQrRvl/EhDh8a+&#10;XWbogsga5uuug+yASPHjmkCmdWqsFbmyqpJpExKnvWM72kU7Vsuim2pJHe/NpMVpaZpONU1FSWqJ&#10;2LO5uxJvc+3iyipW2kzilP57X8P1I4lWnVRmyvRXdBAIhyyE6a04rVT7BXTUpuGIA8PrvxRSQCsu&#10;P1az0Yqt2qsRp8Rp+fC5Tmil7TOo0n8v4mtSwDn2XH5cUsu66aume7oZsLYbBceHDYUDFjGnioMk&#10;TKwAAYX05sGmYqR85JTR7/1+HHKZiaQGLZhkxCo+V3EDTQX8fu8eNFXCjltjSNVZ6ekhpoDNLYeO&#10;v58eAikyllZgUisRbEMZrv5ZgoDyE27m2l7jQezhLcvaBhQtsrbViaUtb0plWiSniq4pa8hmMSFv&#10;s7SdXew0Omg4hSNYo3UrQYoF1gkiqfJcWYWJ+vjIGNKFHCnJ8KqJWWRPH+I7fDiosk0gFwE4Ghsy&#10;jRxU8AnICn2/TqPz4JWk6RQAvFlZqfiePzz1Yohqhtca9r2bjurhSZtiBqoV8v4VS0NGayRQWW5v&#10;bxF/afEcUDCiFxZWaCvPmaYndqSM6Dt9Wo7D2H28TPOaRQgsrYqxpOZYWnljJbUHt9YuPz5RqCKW&#10;Xcg1mxqjjMl0Fr2/oPHVimmFmKhU2HLsDEcoEU+t2KkSotKu/wAOOfbTaTrpD1jjEa5aZpPLBuL7&#10;iNR7SPaOELx14UK7ZPdCaEeKrwKPJ1NgdFAgqYJZN8wDFnja5VSTpZSeN29uUKmmbh/XSfnqzT0+&#10;0nUD+7h8pWkURpRrNB/XP8zLca3PA+4dZoWNDQKeMv1cuXqoYi1P54CsFUuUAYkbWuNfdOvEzjBU&#10;KsXUrwNXh/hNdc63JVfimeepWeafCsE8k4ZNRVktVPJupZkraVYKVFZVWUPIgYD29uYp9pm7hzlh&#10;LbbPeEK1QIEhQKValSMMEnbhtrGvtGsLi6aQm1bLhCkqgQJSoFKgVEgACB5UM34r3rR9Pfqi6X4R&#10;kjp1WPPW4ctZRlp6R4EWB2jngCGdg7MlQnhGNGOvA52Ybt3eU6u+bS0mBpCVaoUmUmTEfacMdor3&#10;Z6zeMAm6bS0ABpSlWqCCQQTsxSenbWuBimVK/LtUsVb3LFfC97A6qCSOZlJTJrKRTmoVLiimZBbS&#10;/DUA0RqUAa4zVc1Ghuf1vzSlFFWS2HDTfFi4mJ/xfHidL80rVb6acIKCtxJ7brD9fbxUlCnDSRTq&#10;WRQk5M6f12ZMyUGA0sh+Yq5VSLdrdx7wSwIA3Wt3448whltS17AMeobJ9KIH8zDCFK2ADHqGyfSr&#10;fupOUsvY50ZwPohlGiOHvh89TXGrp4pkRo6mMq1LVzROS4Rz+iQ311vrzE7IXXkX7j7h1JKQiCcd&#10;SDOpIIwkDE+lY35RdXjl4t9xWpKgEwTJ1JMgpTECRtPpRFsMzTHkLB6/IkyRVkbUkccM7QXZZEJ0&#10;CObJtOl9e3MkncuF+oOCRiZAPA9Y21NLii/4jIxOE0HmU0+VxU18VFDJV1DnyzNH5gRnv+52tuIP&#10;bgyFghKIJgAYmYwHWeqlZvu7EVsAYR6XOj/raynhOcer+M1eCYdhtHhk9VBhWH0zzCeONkJVZfcj&#10;BbcjAITbXnNjeHe5W6N6plhAWZWmSpR2EEEacTgQRjWJeY7+Hcy70BsLK9acdR2QRgnbwIkikXj/&#10;AOGrP1g6l/Nemjp9XS4VTrTbqnGq6CKJp4QwcKXdIwsqqHChNBfg3Z7SW02hF05pUZEJSZ0qGGAB&#10;OBMSTtqR7Xfq3dty7cq0qmICTMEDSdImI2GTtGNGZyfU9GsgYGOgWOUUMmdPkZd0tFiMT00KrMUR&#10;oFiHvNALB76AjuRyFLzKsxvnvzTZPdSCJSZMiTJVhjjEVAWY7vZzn94LsEi2SoEAoMkEDUCVECDi&#10;RHsoWM89N8KmyO+R6+LCYJYIEnqKal2NUyNEQyzy+Udw3m+t7E6cjO0uLnKLrvApZQpZxViACNgn&#10;AAdAxwoN2t1cbr3nfBxZbUsgFeICSn7QCIAA4AE4UX7DfT91n6pY9R0+QsapsJyNh9HNLij1RqwY&#10;5pHtFJBDTja8ZA/SMTfdYePJxYzizaZnEuKIjACZ2jHE9VT7lt1YJty6lXjVB2AAhX3DHE4zRq8l&#10;ZNwLKXTyDp1mOokxKhwyWoSNIVEQKysWIRWuQupNzrrrzFS9z5xF2tSWgkkQSJUfCYEnADyrCLPN&#10;4kW90slqCZBWAVE6TpBKjCU8KEzqJmTIWVcpYJlDCsHNbilKqpSYfU0Mteop5CTDI66o67wC1+3f&#10;gstn7h5sqDmBMKIOjZ0RjMVIWRPoXaKUhcFUhZSdMlOIM9MGgC6tdPT1RMGH9Q8BoxjGG0YDq0CU&#10;8CqZDKjxQKAkaA3IuNNe3D/I70tE91cEBZ8MHGftIUs+80dbr3JuVKNvdEaz4dJxk+ApU4fSSOqg&#10;E6/+p7qL04tmmlxKgxWiw/DGjrqOjCqqrHtiRp5IlMsnum/umx1BtzJnJ907TO4aeWO8KkxEqPHi&#10;YSDgcayBudzbK8SEurCniU4glZBG3EwkHbjRG+o/qu9MvWbKDzdQsNWixGikkNFEnmwQQOaby45Y&#10;aSMvIxUm5LaFhcjkkbvbj3G71yVBWpKkwok6lGFSJVAHoOBile5e5Ct33FuOrLmsFKipRUpQmUkm&#10;ABHR1xVRGY8YzfWtT0+aJzVNBGojYyb7K2uh+yoPewA5llaBtsfshA8o2VkC0y2iS2IphaWr8gwR&#10;yyJG17qrsFva1yFIvpw1KUnEgeynRgZgUIeJ9UepWZcEjytjGN1cmGxtuWmExSIMRtLbIwLkjve9&#10;+B63yS0t1l1DaQo/xRJjokzRKiyZt194lCQo/wAUSY6JNRcnZhx7p3WvjGS6yXDqmQRhpIZGjYiN&#10;xJH76EMNrC4sRw7fsmroQ4kKjpE8I44bKfeP5mErEgcDj5+2oVXjWb+p2aDHiFU1XX1jF2kZjuJZ&#10;grsztuc2vckknueEt081lTcpEJGGA9mAozS2hlOqIA4AesAfClXmv039Rsv5zqcl01RTV1fSwCrl&#10;hp5RZKdlBEpll2hwTce6O44BLPelm6AUoKSCYEjaZiIExwOJpDZZszeNB0JUkHAFQgkzsgbOnGgS&#10;qshZprMWkwSgojUTROELiRBFci62kYgEEHuODh19tCdajwnpPsFCtu5Q2NSlRPDGfZSh6m+mjql0&#10;lyph2eM6UMdJSYtTiqpTG5kDxLII2O8KEurMtwCe/ADZZwzfOqbbJJSYOEY7aM7LM2swKkNEnSYO&#10;EYkfDroI6VJJowoueD9ImrLISaU+HRiG279fDhk2NO2iN5WqneScWtxcVzReEU7UtPDNFcC9x/Hi&#10;hICqRrUUmmf+USGuFvdFwb/kTc8QqRpM0ZIeCkxQ/J0L6j0s1HPJh8j4bV1lPQx1Yt5BmnssUfnt&#10;tTcSdbaDx4GFZ/bJBGrxJSVRxgbcBJpASlRIBkgFRA2wNpirzulv4SOG55yzlnMnULDqXDgKFExG&#10;miqHZTMjEOxWlCh2BvcmX4a25zf3x7e1ZXcu21oFK0E4hAECAQdaycIPBFYIb89tX8huFWdm2tak&#10;SFKCEgAgAg61lWBB4Jx4VV76ovQznH059RFwqmpp63CqiOqkiqUj/RhYKowgvs3CPcrRmztfXmVf&#10;Z/2msb4MayNK5EjHijV9xicQoeERhWRO5W+SN87Pvo0LBRIxP3InaYmCFDARhRc8Ow5aRjGRqpIP&#10;wIPbmX6YIkccaF7yyTTyzlV2rx2kIFNU6OwJ5Q0pBplnicAg6DjdLEmaYklNNVrJ7CD9x41sNGMa&#10;hFCRTYuPlApYkgW+7txXNBwtwaDzMSitYgDT+244lWJo/tzoppwim+UJCjx8Pv40hOmlby9dLGNr&#10;i5HFYolNNeLV6RQ+6ddf6RxpaopWy3JoveZMXZ6gqjXFz/SOA25exqU7O3wxpgokeV91rX4hbE0a&#10;unTSiLQwLccMcE0TQVVKWaJor+OvHQRFNFJBpNV0lfIxSl+Pt/gOFjhUdlHDSUD7qn4NRYkjgz31&#10;vp27/Dvx5lCuNJrlxB2U6YrT1ckflxgj+3Q/Hit1JIpEytIMmsOC5QklnE1UlwTc3vr7e9uNs2cm&#10;TTtxfgCE0OGBYNT0UITYBb+7w4LG0BAwqOrh8umlKwWMe4v5cUbKKdtQnnnvppypNPhIrEtZOmm7&#10;npregGsn8wl77vDntVa7sV//19JaGMs2vByrGiQU7R0m8duMVQ1jkpGVrKL82KqkzXOGJDow15ua&#10;uafIIUCA25Q1Q41ISnVhua4sbg8rNNhFKM5oxWbD4sAk8v5aFCqnZ75BNyCx8B4co0hLZKumnlkr&#10;EdFJ6upCsrODuBOn18VuJ0mRSAKnCmKejDXAFuMRFOTTDU0dTDc3vxwRToM1DIqEIa2o5urVNixV&#10;UQQzC/bv+WnG4NNxSgpVafaVW5bUjsR9IPG63jT61MpW83fx48mmVYV6PCoZkMKeIIt9XDJroNIH&#10;MMRSXlo3oqmzA+B0+PEasDSgGRWafD4a2E7xrYfkeVqwMUiq7CjSH3Rca/x42KUJVTfEoU7Tz1OU&#10;pKehWUWU6DlKZJp5oaSOml2P2J1+v6OXpuZqDV00cE2mi6j8+XrW2sK+UTcWNuer1OCbALNoDytV&#10;puxBIlF4zfvz0VYGmQVzrL5Z7G444gwauoSKhTTOjq620IPLrTjV01nqMTnqkjidEjWO4G0am/tJ&#10;78ShIFOkzUcyzSslNSIDK/urYalj276Xvy2zE1qJo+1RnXoL0j6MUMuXMvUX9c65aedJp8OareOR&#10;doqYJZZ3MY2m5UC/cacAIt7i8fOpR7sSICokcCAMaEBWhpAgCfKfOidZ+z3mTqFj0mZMZYRyTKgK&#10;pHFEDtXZfbGoAuLC3Bixbpt06R8z8aJHHC4ZNMmHUkzUDVRN0LbD8CO2vx46TjFNEQJpulpWR2Nr&#10;re/H0mqVD2MQdo47W6wOTexHGq8Kz0sxpiWt3tblCJp+K7km8w7jzYrwEVkoqialrEqKUIz/ALok&#10;+ze9wT9BHKqGoY0oSqKV2fMz4znHGDjuPtTGpqAjEUkCwRLsUIFEaCwIA1PjxBbMpt06UzA6TJ9t&#10;XecLytRj0pDi4IJ4YzTEzUmUB4we1tOKF4gGmAoA1iRbWFu/Em2rFVTQkcA3N7wI5TbWgaiixPL1&#10;aONc1ik+2o05QmqEzT9Q+c0BR9Re4/geNUtSMK5S1rLhwwlotI3dg1gLX0I9p43GM07qwimqow2p&#10;gs5G5bDsb9/j248Fg1UpIqJta9wOOVWpMAQuPO0Xx1tyhrddyrGzbojf4eHPVqouxj9vm63WaOJW&#10;uCbaac1XqcKKGNqlIpH2hjYm1zry6FQaqa9WUAWcRhhc3tr7OaUYNbBmnWCpgpaYUFerqCjEMQVD&#10;a6G/7wHNJRqM06CIg03FVlSSkinbypbXW5VfZ4d+WXAxFE844UY/L/UjMOGYbS0mZZPNw5StrsAR&#10;5abRsTQXuBqdeBBdqkklG38aESHikeLZS06b+szqzkbGposOxiVaYGdQqHaCGcSxs5js7WYeL24m&#10;fyRi4HiQJw+EccPdSdN4Qcafc2fiA+pXNwfL1dmJocMcHdFTU0KF03bmheUh5mRv+J37a8Zb3etG&#10;DqCJPWSY64wHupn86VGgOxzrDBmyppZs0UUNctIroiMnlGQM25/PdLySMTruJvw7btO5nQSJ9Y8u&#10;ApwvhW0Uajo/63uoGQcmVnT/AComF4DQVU6TB6fDIGqATH5TqKqYNLtawuo0ueBK7yBq5cDq9SiB&#10;GKjG2dggUZtXcCBA9KDbJ/U7oXlbL2J0ef8ABq7F8ckqJ0gkpjFChp3SyGWocb7xsSAoFrW4b3Ft&#10;cPLBaUEpgTMnHqGzHppOHUJnUJNFFq6qqjAhkKSM6385l94jt4aaDgvAmiM03BpHi2Xvfl6ppqBL&#10;T+WDca8cmatFZYaJpfeFwBblNUVeKkz0aRoJqhPeJvbWxHH1mdlMhUVDqKuQgKqrGo7AD+njQFNK&#10;JVUGVy9ie/a/HBhXgmaW2DYFSVuCzVVRUS3hZGWIMFTa32m01JvxEtcKgAedOJbkUm5YHVm8kXVT&#10;Y28De3FmqmQia5RCYny0DOT+6ilj9wueVNPhMVkYBhbsbduWFKBS5gzLlqDKzYHVYZJPWNOsiT+Y&#10;EiVQtnRkA3MSex8OF5bUV6gYEbONKAsAQRSPp8RxWARwUdTLaK1oyxZBGpLELGTtFtTe3FCkA7QP&#10;nPnTIUeFWBYj6asDocl0NZ1cxeDA8ZjpZJ41qa6NohHKu+lslNuZ2kW3uk6X15HlvmylOqDCSpMx&#10;gkzI+7bwHTQuXZgIBcMGOJ9myiWZpwetosyVOFUHmVUNNYRuiN70ZUNuK91AuRrwftq1idk0HlCD&#10;FOuVcIxfM+KU2CVO8rPJZQhsb2uAAoJ1t9PKu/swVCto8ZijJ5V9GnqAzliFHTYdgbfKzEPE1TNF&#10;ECpOrC5aQ7l+z7mvA47mzDIJKsRtgE/p76Xps3FEYe2s+YPTZUYe1ZitXT1FDRRXVI6iK8jSKCCh&#10;ViDZmU2svNN5gFwlKgT1H51ZdvpxIIHXRXKyLKsUUpihmE01jG8rFdl9bCP2fTwWJSrCSOvj76KS&#10;sAYA0mTTU6OW3FgL3uf2Di2U0jCppwinw+NAEWxv4C1/rPKGKbVPCnCnrY3k2hQBa/6344nSrZSJ&#10;SMNtdzYmA7JBHe2viT93KFUGqJYmmKbEZHYMtiT2/UctrNL0ois0WIGJGaeISGxAuSLX7HTW45TU&#10;Txp9MVAZxIAHY3HieOazV4AqXNh8tJKElILHwDA9/bbTjYc11ZXhrEYzv8uS9gfbzwVSTVXUMEsV&#10;zcte/PEzWlKFeG4oQ2mnLATTBVXKkk8uQPIO3HNNU106KgcF/Zry4TFJSvGsD1cEbESkKBy2ivYm&#10;nGaWNCI6c7kIBBYWJ9v1cugVpQ04VGaWQrYcWTFViucK7juPfl5qhwpQUU0sb2uVRhYgePjY/DlF&#10;JChVQqDXpnR6hpY1sGtofb7eIlN6aUhwTXGSLaL3BJ8BxqrjGo6RFpPMF7gW+rnjShIio9Q1OikS&#10;gkj48tT4FQ49QyRIX3i2guebNOBU4V1SzP5ey+nj9WnLUyTTol/d/wBbQc1Xq9NA17yXA9vLA16K&#10;iCBQdPz5uaqqpKQLew79+bqlYHmihOgJ9vhy1b215ZFl1QctWqdcNqo6ZpI503xuhW1rkG/hfjak&#10;zsrwXGFZUhgedpolt4gHUj28XsyDSJwzTfKsXvPHp4i/GVHGnNMCo4nZY/KdvdBJt8ea669jsqI8&#10;gbudOep0IrjU4hNVwpTzOSsa7EBJ0HgB8OUCYxp0SNtQI6dY2ABKsdPgPpty00591Za+SaoqRJPJ&#10;5jEAXtbt2HKpEbK0caz0+EVVXBJWQlRFEQrFmCgEi476m/LlwDA0yEE41EaalejSIRETANvcto2u&#10;ll8LctBB24V4qBFYURJCt7geJ49MU3WKaNIwVGov48uK9UmndRHe4FvDmq8aWWVM/ZzyJikOLZCq&#10;5KSsjkEo27ihYKyBpIwQHAViLHSx4W3Fo3dCHQCIjr6cDw2UtaeU0fCatI9JvqFzg+baPPvqLqab&#10;HcJpAkfm1EdIjQUqJJFLFSQ2VLiTa5ZwTcEg8gfeDKG+7LVmChRnAajKjBBUduyRAqRcuu1KOp6C&#10;B0xs6qRPrm9Ufpz9QOYUw/JdEIDCKWKWZJmqJS9Kz7Cu1FgRHRypsTaw14c7r5Hd5SnUs9OEQPFE&#10;8dWBE0XZpfNXRjyx8vdVZmPphYq9+XopY6UKgvK4Ziw0Y3Ht9nhyamiqPGQT1UBlxPh2UnAzu1nH&#10;FhpquBFmuObrdc133+nm69WXy1C89W6kxALTF/bp/RwwSNKJpKrFUVDDDUDiEUorF3bXTm63WS2t&#10;+Vr1c1LKTYXvy9erOilxeT+PPVqnCiiTzB7PHihoajTLhwrNI7PKWYfD+3jbh1GtIECoUiFm41T9&#10;eCAD48qa1XaAjTnq9XJti68tW6xhtx17cua9XKRUiO7nqcSaw+9MLjt7eap+sg8oaN+WvPVqp0ES&#10;BWmU99LfHhmwIBNVOJiopp2lF2Nm4gJmnxXH5IofeBP188DNemaTmNYslO3ykQIYE30007jXjKjT&#10;oFMjSq7XQ7g1rnt9PKVuYpe4DRRGmEy6C9rfRpxwEUypUU/S1RA8oHm9VNCpEAU2v481NMqJqYbE&#10;6c1WoqJVSCLQ25YCadCaj0s++IuO57H+I4YtwhM1VQxisL1HyykbQSb6kcQkaqVUlql1YkePKmmy&#10;IqIq8oBFNxTgjnZtjbX2DmiZq4pxo1ZCGXQnlBVVCndoDUn9IL35omKTAVLaGOhhRAAhYgHTwPY8&#10;VuK0J002gajNCDl6ryM6iPM5llceWAIgEBAvfdIfs/VwLupe2ogef4UdJLf8WPPTTTi0MUS+dSxB&#10;qeVnaJybnYDYD6hxU2ScCceNMOAbRSVLnfooP08XCkJxqfTVU9A5lhezMQbqbWPtHNFAXtq4UW9l&#10;NlV5ciEnuST9fflqqMaSlRTxRSGQgX7Wvxo4U9U6nnpAnkbBc3uba/fzVarlUYfhlhJKwUeNzb8z&#10;rzxAqsmu3q8Jp4dqWb6ie306crV4JpMVeOzM+1EBRSbA2A+BAHNT0U5pFTcMxDM+Lk0mHgENdSF2&#10;oPbqx+HHDc90PEcKqGAs4V3DDApJxQgMCb6ki4NvDixZTEkbaYEzArhU1tPAuzD2sT8Bp9A42Wgr&#10;7avqPGpdPmzEqL3YEjDFSpZkDHUWP2tBwrctyTjNK0uRsqAwY/6U8lywBv25cHhVK6v5lzob+PPV&#10;qsIobTGWXRRrb+/ippMmTTS1RhTfLVXlIh972Enw404vUadSmBWdXqrq7+6RqNP6eJ4q2yp0tRW4&#10;hGkFU5dYxtUtc2BPYewfRxsICdlWKiqlfgHT/FMep5anDp4I46eN5WEjHewTuERQTf6eIHbtLBAU&#10;DiYw2Y9JpWi3LokEUmmlNDXeTCpd42BFlJuRYg2PFs6h50mA0mo2Z87Y5jta1Rir+bKhAKoijaR7&#10;v2EFgbcYZt0248Oznpp1x0unGkPW5jxWORAqNG3db6G3bw14qwVhTURtp7oEzGT507BvYoFvvZte&#10;eEJ2VokGlJGZ49sklg9rHab/AJ83tpuo806Bi7m5+njtaqKD8xNcdhr/AGcUNJ1GqqMCvWEr2T7P&#10;KOL1GrAaanRIiDalvp4nrxxqUWAFr89Wq4r7TzdbrHKdwsBzUV4VDMUjG6jmqvUuOJlsW5oVSnqJ&#10;hBEWPc/qDwxA7pM8TSQ+MxUVmvdvE8L5nGlQEVi3i3PV6sE1mHNVsVFAbsee2VeuYvbnqqa7PN16&#10;sepNu554Y1apjMIIdq/ab6e3DA/skxxNJgNZqIupueF+2lJrFJIG92M83Xq7SI/ac83XqkA27c1V&#10;azhvaO/PRXq5qwBue3PVquTWI0NyfDnhNeqXHGtNEZG+0fp+/hukdwmTtNJCdZjhUBiXbc3c8KiS&#10;oyaVDCuG4Dnq3WB0DajlavNStlLFD+jYmS48NLfT7eUBM9VWMRXEEHjkU3XR3dhzVbFclA8eer1S&#10;aelM7XJso7m369+L7drvT1UncXorlX1rVMKUSqqxxAgWWxN/afHjbygpWGynGxpGNNZVVF7duIzh&#10;T22sCtvuV56t1xI8B356vTXRLAWJ56vV0Bc25qvVz27T7wvbmq9XMLvFyLc9NeiaeMPpIqcfOTtY&#10;jsN3j9HD+1aDY7xXpjx/Wi91Wo6RUeqxBxUipiOqX23Fx9x4VXDxuT4tnnSxCA1sppqK6WrkMkvv&#10;PYC9vAfRxCBpwFOlU10sjkXPLitVjkla97ac9WttcUkSI75ja55vZWxWdahJCQp5qvVDkRQLLzQr&#10;1QVby3uDry6VFJkVogGlbS08s9MJWQbRpuuNSPhwZ2jynEyrZ00TOJCThWN1I1YacN0qCsRSYiDX&#10;B2vGdwuNdOOnxCDVftrHi+XYadVqKRwb7TYG51H3DXgUds9RlHTz1UaJej7qlZazdX5fqkFSTLCC&#10;l1J8ACDqewt7Bw5y3PHcvUA5JGHs2cdmHQOFFd7lyLtPhwOPPX60PmC45g+PU8dRCwEjICUBtqSR&#10;YX1OvJ9sr9q+QCkiSJj1jzqJ7q1ctSQdk7ffT75qRvsIte/DnZhRSBONRXeINuHe/PCngK8zRSR3&#10;bvz2ytiQaj7UIurWPs57GnZrKskyncDblCmapAqBidDRYzC9PXxi8iuLjvqLXv3PEFxaou0FDgmQ&#10;RPHGlbL6rdQUg7I91ATmrIFdhUz1OGAzQEjQDUe5c+6OwuDqTyB813dctVFbQlPwwk4cBgcSalCx&#10;zZFwIXgf16aDZGDC6ki/sP7eRiFcQfZQyIrokowI7ggj6jflorU09LXyYvKv8zkC+XuZQiAC9u1v&#10;YeI9Hc/bT895tprd5KwKTtDqDoosOLKTilNlzKlViUnzNaNsC9/dOvtsdOx5IuSZKbw944IT0EHH&#10;h1bNtB6+vhbjSn7vOhfU3IRibLa31ePJ6QhLfhSAB1VHC1KViST50+xYwi4V8jVxiQr5lm2i9m7a&#10;ntb4cRqZJVqHVTMY1ypcExirw4SfJy1AA2K0SF7Hv7xAsot7TxpS0pO0DzwqxWKTq0zSnbArSMfs&#10;qilifqHLlJn8adCq5NhbrViOsVqeandWs9laNh7wvf7JHLpSOqD7K13kbKUec/UXn7EskwdKaitS&#10;bCKQz2VY4vMtMT5weexkkvfQMbDS3bkK5zcssOH8v95gEhWGGERsHA4UKMvy4T3qx6Y+hoH6zDMo&#10;wII6GV5pGN3Mr3JW3fYvbkO948s6lcnzqTSlsYDn0pJ0+GpiGYEwum1imlVQ1vsq3YkXva+nFSnO&#10;7RqO0D20wlsKXA2Vmx/C6XLWIS4U4kknicqfdAFxYgX8dOMMuG5SFCINOOoDJjjSkwnAqPGKf+aU&#10;DqsizRLMjGw2aFtftFtvs5Zll24cDSQTIMQCfhVlLQ2guExHlQ+52yBk3JeMxyZHxOHFFvG7TQiV&#10;UUMnvBXl94sp0OnjpycMgszbNQ6mFde3A4GOGFRXfX35tZ0yE8zSDxBZquUVEjl9oIBJubDwJOp4&#10;PUt6eFFCVcKdcpZapMzYvFQYnM1PA7hWkVQxAINiASB304WXCywmUieqnCvTTbi1HiWT0TDJEVwH&#10;kdZF2kFA+33ntqT8O3GAQ9imn0q140m68CeoeqZdplO4jX9vKpSQIp4UzzyRUqGecgAAm1wL/Acq&#10;4tLQ1KNOpBWYFIfF8UqcVjaohYLDGt7b/ta6EDS55EF/mZuVaE/bPAmhvbWoZGo7abFwPERhz4qq&#10;Xgj2bjcX977Nhe54E+9SFaeJ+VG+gxq4VFjqp6ZZII2KpKAHA8beB+jj5QFGeimwSNlOGA1eG0GP&#10;UtRjUC1NGsgM0TglSpBvcLqbHXjL6FLQQgwYwPXTjSglQKhI41JzfiOCYliiVWAwmCFEKFdmxT7x&#10;KlV76A2114zbIW2mFmTPTNPPFKzKRHupJKSzaaDiymIqSG93Tw05qq1LoIvnG8tfdsNWBINvHUcq&#10;QRWqcaivWgiFLh9mAO4tuJ972j6eereysVVi+I4hBEk0zEU8nmxk6urnUsGN24mSylJOG0QeiKdU&#10;6o4TRqPTdnzMOUce/m2Nxz12EbqeJ2md2VNkoZhckt/k2ayrYcjfP7Ju5RpTCV4nCMZH4gYmhllN&#10;ytlWoyU4beo/hRh/VvN6fs45bpcfyBURR4zEuIU6xoyxtdnWRJDBHc6sCAXPjwFbuJvLRZbeB0eE&#10;k7RsgiT1dHRR/mpt3060EasRGzr2fjRGca6l4pPg8eXKSmhw8wRxpIIENpHAG6RiWILSd2sLclln&#10;LkpV3hJVJMSdg4AeXCgI5eKUnQABEbOPX60Dh3xvYnXtwWbaDprMr7m17c9VaX+Vc9ZiypQVOE0T&#10;hqOqljmkic+6WjXaCQPtWHYE+HCW5s27ghR2gEA+fwoyZuFsgpGwmSPKo8eTarGMNbMdED8uVkle&#10;1hb3jcanwPgOCO0YU8rSqQMBNEzzqWxI2nhXKCFYoRHCLD+nknobDY0igupWoyafaL5RqJIqpLyI&#10;Wub2BB7A21vxMpKpwr00IWDTQYPQLXOsNLa5t4uwv8O5HjzwtdZleI4Y0jU6TgmkHiOPz1eItX0p&#10;MThSgZWN2Um+vbj6kJOHCnkpKRjTvLmLE8dkeuxJ/OnXYC4UA2Aso2gAWHC0MpawTgOitnHbXVbj&#10;MddFCtVT7VppCdxIJN9Nu3tblO50zB287a9NKGhx2eqxFGyZWmhxCjhmaN4nVCVI2sN1rKLHU99e&#10;R5mF4LdJSoagSAduHX10KrS0L5xMYbKd8rY/nGqgqsAzTCa6knqo2jmLXRiq2YeYTufXvbTvyLLx&#10;lpSg6gwoAyOOJ6OFSJarWkd2oSmRjww66LzmrL2MdOMZ/SIUpapahF77Sob7IuLXsR24J2HkX6MN&#10;oIoqdbVaqx2GaSGMYd8owq6Xc9MyRsGII76H4d+GbL2vwnbJouda04jZTnkrNKZax2CeoBNE9RE0&#10;yA9wLgn2aA9+Jry3/MoIH3QYpRbPd0oTskTQq5x6aUOI4AmeMkkz084q3kjS5KNG9yB3Zra62A4G&#10;rXMC2vuXsCNIB6QR7qOH7MLT3jewz6Y++gho6GhxUNheNHya3zlVWOh22vYn7Kjhs6pTfjRimOes&#10;0kbCV+FWBmkXLDU0MvkTjUE2I8QDa4+HDcK1CRRYpEGl9gdTljEMNOFVqslSUKrKW0LFrLZR4jTv&#10;px1Ik02oRT5JQ43llZKbEUWSiaTtb3mKp2320+IHFC24MUylY20icZxiSrp0w+jjSCmjJYRpusGP&#10;ci58R34jKYwp+ZpNIQBsPYcZNOipES7HuOPppKupbSbfeHHTSYVHDFzdPHiWlcRWWRbJfjk00cah&#10;Rz2k2tyoM14pgU8qFKgrxYKL1U2VcZOnKKpS2YqDFEqNficJilSlTTqrsqWXvxUDSKMaUEWV8xHD&#10;BjEkbrTsWAO3xXuNTf8ALidSZxpSFAU3U0ojfY1x9PfXits0XvImnSnxKGkrkrJRcxkOutveBuDx&#10;1SopltFca7GpsaxRq6QWBNwLkgeBtfmkGadcTAp9hF4eL6IlbaZqllDlfZxs0rTjWSm2t35sVVWF&#10;Y6x1VfdPNExV0CabI5TUxNBJ+9a1/bwscGsUftHRTjgWAVNFUF3HusTY38D/AG8UWzemiu9eCsKG&#10;agiEcIJ+n7+HgoDqpQU9OKnQm9u3N0mNMWYJ1p4DGpsfD+I5smnW06jQaUeGb601PcG/56j8+Jwn&#10;GaP1uwmKED+RY1jMSQUURUyEbd21FI7E7m0A46tUCktu1qNSsnYDiaztV5YWopZjMRUNIg99Iu/l&#10;htFHfUd+A5wFRk1JLZCUwKZc09QcPh3UuWJpZZnYmSSSNBqOxW9yNe4txe2YEUXOpxk0ENPTy1dc&#10;ZJSWZibk/HXw+PFSESaQuuwmhQwTCUlALqNP7/jw/QmgY+7FO+Nzw4ZTGOnNtPC/jf8AgeOrVApG&#10;ykuKxpLZd8yvrRNMNL31t9DDido6saNbqG0wKGybHvlMO8kdwBf6QLHsPEcMJoIBrUaBDGcMqpqx&#10;MQxKjl+WdGKO6sqttNgyk/aAvbhG8Q4YqQbT9knnjTpgdIIFuui6afRqLcMmk6RRHdOazTniEkBH&#10;vMBpprx9VImwaiUsiN37c0KdWmKi4tKgiIT9fA8os4U8ynGgwioqw1nmMNDY+A7H9vA8EKmaGpcT&#10;pilhHULBJ5KWbaBqDp+o4aJcCaIVNFWNNtbOaglQRxpatdKW0aKhQ0yxOGbjaUgU+peoUp4flZF2&#10;twyEGiU6gaUFFFWU1NLSUVVNTw1BDSpFK0YcqLAttNzYHmywlWJAPnSY3BHX54/pTPUYFRwFpIR7&#10;57tqWP0sdeKFJkU8m6UrA8+lMc2FyyyGSZi3xPf6ydeFncUZC5r1o6YbT2HPfbVMV0w4xPTGJgp1&#10;IP66cQvkRRrboVNJXDolqaoAGwJ/jwoaSFGj95WhNDlgFJCqJtAu49ntH9I4N2UgCoyuVFRin7Gx&#10;X5caLE6SSzIY5EYGxBvoQAb9/HiZx0OApPGQa80yF4HGhBwH1HZirsiTZPxDGKyiVoXjWKluu91Y&#10;+WZDGARYHvu5HbeWtIf71KQTM449RpYrJmWl94AJ2z+E/hXfTjp1mPO+E4hjlKpdaCBqmQs6AMqk&#10;iT3pGuSCOwuSeSMu7RbQFcTAw4+lEVyUicfKjoejnJ+Qs15tVOoGBLilKsu2LzncRMXiLRN5aMpe&#10;0ifEa6jkf753NyzaFVqsoVAJiJgGFCSDEg+6oxzdTzTZLRIPpsnHE9VXPdfqDDum1NFmHoJHVYbg&#10;CU2HvWVEtLEIYnYlWgMQH6MvIRtIF9TfvzBTLmmsx/Y3Z1OalwdUk4dIxMDpMYUH15Oi+t0hzStY&#10;USIVJhQ2kiNg6TRFOmvq2z1n2fMFfkDNv8gxMwVL0ElbG8qQVFKNoMNNUXVlG795Np19luC7Mt00&#10;Zapsrb1JChISQJCukj8cKKrvJTlTjSQ3qSFJ1hMSpKtsqGw7eMimDo/1srsRxU5BxejphjLrSDEs&#10;xS4WVd3nJaWfzwBHGsjtveOHTv8AGwuzy3U0ylwGAAQEa5J07BG0mBAJqW94rxTFuCnrAQFSfDsG&#10;J6BAJo7dfRR4/hOa+qmXpK+trss4fT09TSYdGWhrKfcEeoLWB8wX0XdYDU8hZuxN0lKLrwpUrUkk&#10;gEdXUOnCoUayJ7OG0G4AS0TrBUoApPAACcOnChDp/UdhnSTodgnQiloThs2Jx1dWayasnWaTD5bt&#10;LR6Hy08hmYg7rlrWFuFL+Ts3V0XmBKU6QY8XjHnwV5UVqs2bu6PcN6UpIBIVqJUnD2K27KG6TLqL&#10;iODZZyd5smBYVBTSR4s1ZHMKhJkDGnkeSzl0DXZz3Pw4E86v7VDSiUBSySCkhWB6QlOG0RFBHeR/&#10;LHW1oQhLi1SCk6jHXA8MgjZTLnyXGei2aIMQyZiyVWJYxWPSxxrVsZIRMgCCSVgVWOT7IC6C3Cq1&#10;bbzHLw8pCkEIKjKY8STjCfIcaI7e1trvKu9S2pBCCtUiPEgmdKBsgDZxp7xHOWE4TisOWc94/Qx5&#10;0xUpQ/y4Vfn1LvIn6SnK2IHuXI37Rbt31ANraJvGCtKFBhJ1hzTCQAfu6Tj0TUMZK0LlkllpaLdK&#10;isOlvSkDbqGwnHDCcaKRnrAM15O6NYhkfEcpPKKsVkL1lLTRtEaKdjTx+dWSABWUsLAE2015kDu4&#10;EXN2h23fJgpPin7k+OAgdMGD51lru621mT4Uy8p1WE6sDqjVAQPIxs41rs586Z4zhOLT1kyu9KDE&#10;ga5F5CNjadrF1IvfvzqLZXrN0AEkTj+PnsPRWTSng34RE++nLBujuaK5Y3xtqfCqRnSJaisqUWJG&#10;JsAzJuufgNeUuszt7KZknoAx98VYalbOfKjAYf8Ah89ZM3YHSZq6eV1HjuEVMUkzVqSrT06hJvK2&#10;xB908xvf7KA3BHItvN/7KxkPSgzAH3E4TjsSPU0FL/eG3ygE3IKANnEmBJPAD1NFXwDo11IxfrBP&#10;0WNIafGKeqqqJ0kkSL9NBuOu/wB4KwFwSLkWsL8Eru9VqzaC8SrUgpSoEAqwV0adp9aEhzG2XaJv&#10;Uq1NqSlQKQVSFdEYE8MKhdZul+euh2YIcr50aH5qopoalFhLMNkjMujOqliGUg2FvZw5yjO0Z233&#10;jQIAJHiEbIOyTGBpTl77eYJ1oBAkjHDZ1cKeeheE4vDm+nxCKv8A5VWlkWFniZpD55MBCIwA13Cx&#10;bTx4Gt4H/wBnA8W2QCOGIxo5dc0oOgah1EcMdtWkYC+QcydQ4+h2FYNjmaupVZNRYVJJTimSnhaR&#10;dvlzSbwJEkJIQghQT8DzG91lxtH5p1SG2UgqxKiTGM4DaOIqKjbutg3LpbaYSFKiVEnr2YEcemga&#10;6A9Leu/RL1Bp0Q6s4ZhOA1dY+LwfP4pElTOr0cgKQExbkTRSqbdTuvftw5zvMLfN7M3DC1qSnSYS&#10;SlPiGJjAnbj5Urzdu0z+1L7LioTpMAlCfEDj0ngTwwo9/qtzF0b6sdCKHJucMQkFXg0GKYdhtOwV&#10;hBFOl4isktjsE6ozbbmw5Eu5Vlfs3BfJ8EoJEgCUnHASTKSduFQxunl2Z2rhdDktAoB8QSNSTJAS&#10;MTIJ24VryV+TajLO2lxMq0+1WaykDUXuu7wOvOj7KUuDUKylVdd6fDspD1+IUtNL5KMN2ul7n6bD&#10;txlxWijdplSxJpvFe8nvIL/HiXWaU90E7aWWE4gsUW+f3VGlzoO+nDZlWqg++0VHChw6ZdMKjrTj&#10;5yhhjmk3IGeoeGRkVC4RnAW27bcE6jThPnGbM5M13rpHUJEkxIHHbHRQbfuk5cO8WRhsE4k9HHbV&#10;7OJ+lnIEnQGgy/j+bFVcPioq2saslFCgrKdlUGmSMs8rELdgDfQc55XW9Wu6KrdElRUAEjV4VcCT&#10;AG2NlY9P75Ft4otkytUgQnVgdskwADs2UNeD+pTq3mXKJyRBiKYlHFVPKK6F5ImmibURRxRhQUYb&#10;iCdbm55BDu7ttYuquloAJTpIUAqOE4ziMKgd3dpqzdVerQnUUhJC0pUBwCoM4pwo2XVvI/TbrL0/&#10;oukmE5kKjDaGulw+jf3ka9OZPKqaicWcecFJ13XFh8AJkOcZjkl2l3upSVNyRhI1Y6UJx+0nhFQ9&#10;u7vJnuU3HeKalClICtiRAXtShGP2zHDjWp3meqmqMzVlXUokbzOJGWNQqK7ACRVA0ADAjneLL/8A&#10;idAxwBGO2AcD7IrpzJWJO3mKZ1fcQeG1UiKlMIyl+eqtJmv2oDflCKMG8aTD7Xk4xRoMBWVql4l2&#10;A8tMU2ETWenh+Y1PPbaopWmnRKOFBbjsUkK5qHWVKU6ED2cbJin0I1UEeYMZEpZFa9u38R34SvO8&#10;KGtrbxjQaTRCWTc3A2pMmhmlWkVJgaOIWtx1JAphQKq5V7p5Wh55w4VpkGaYqasZ5BFEe5tp8dOI&#10;EOYwKNVtQJNCrgWFJUIrSjuBp9I/p4KGG5GNAe5eKDhS7pcGQ2VE/X8uGyWxQbW+aVNFlFKixKgX&#10;/Xwt/HikN0VrvCKU9PlGjgXtr+vs1/PjoQBRYq6UqpRw6mphZRY8tFM94VUyVqhDfsBzVLEY0nKu&#10;siiFweJyaMUIJpjbEI2Oh78bKppcGqkfOxW7j7N/z5um+7Pvr//Q0rpJxKfLZbbTwaRFEhVU+jZF&#10;91vZyhFNKMVLeSkXbrrfXX9nNY02FYVK+Up5UWSI2uP105uqzNcjD5S3U3seVia3WOWtlkO0IqD4&#10;XJ5oJpUVTXFt3cctVKdVcVFE277ShT93F4OtNF5TBpn8s7vf4ip4iK6elRr+N+eiq021OHh4yIxr&#10;bnqtMUy06Q4XiCV1bCZoE3b41bazC2lm8NeNqlQgYGnkkTjQ15byg+b8p4j1AaSgwalw0wKyS1f6&#10;SRX1WRIrb3t+9bQW4SKuO5WGsVEzwwHmdgozDfeJK8AB10FVTXV6zlmkEyj95RYE38F9h4ep8NEi&#10;8accOxNhMCe4I/o4pSuDNMFMinvEIIquJZxYmxH3HipYkTSZGBIpgcNGLDiWKfptrFSSOzLfv+fG&#10;SIpwGkjNSWqELD3GcBvoOnK8KUClDiUUWF1AoIxtddG09o0P18aQSoTVnE6ab5auoU3JJ+jimKTV&#10;JrZlqaXf+8D/ABHNbKtTDTmVtRx01s1MeSVQL68bqsVHkaolQgED6teairggUxSK4exB056nJmsj&#10;XdBbw4rPiTNNDA1jj2q/vaj4cS7aeriWMcqyxmzIyuvwKm45uK8DQgZnzpm/NuDU1NmhI1ip5Xng&#10;CQJEP0g2lht1II9vEDLCGSSjjgcZpS44V7aQgO4WOvF5FJDTphNPRz1yJX1IpYdwDMwJAB0JCjuR&#10;xlZgYCasBO2pOMU8Pnt/L5TNEpIVypG4A6Nt8LjlknDGm9mymMl9fbx041asQL6Fze3bjJFamvEe&#10;YDzUVfVXSoUFuXAqszXrMg0NrcvFartA7m7kn6Txo4VcGubrGAbG/K08OuucR3IUPFIMiKaWjorg&#10;CblR4cS7KtFOmC4LiWY8SXCMMMfnMjyWlkEa7UF2O5tL28O54y44GhqOz21ZKZOFYK3DZMOxJsNm&#10;dWZNv6SM3U7hf3SfZ2PNpXqEinZgxXZWSJ2gLCwPhr+fNHGnABTnQ1PkyBG7EH+njUU5IFexVbVB&#10;ePs1jywpKpRJwrnQwYjWoywK8wQE7VBNgo1OngB7eUUQmlYkjpqA503AC3fl6rUJ5SBqOOAVquKl&#10;SbjTmjWq5Bwfd8eeit10qyb7Ac9XqlwOkT3mue/j481W6nPOqTx1anVGDfDj7okVROFKl8bTO+IU&#10;9LmR2hgw2HbEwdV3IWF0JIsLd+FSUm2BKP4jj50vC+8+7hSTq4KSOvnjw2VZoFdhGwNxtB097xt7&#10;eKwSQJ20VuDHCstK+Hxs02JoJiLgbixGo0IHtHKkHhWgQBjXL+c18mGR4QAggjuLiNQzAnXc/c82&#10;EBJ1UkUrCKnUDSU5aemNioJUkewduVXjVECKiw0U89M+KK0YUgsF3e82uth7b83qjClASTjSzytj&#10;2H4TWipqo1dXjdWBUHuPAt2PgD4cTOIKhApUhQBp56mSZHqsYWpyAdtLsgYIZGlIbZaUPIwFze2n&#10;GLYOAftNuPCPKnXNJPhoNJqeWW5e120B7AE8MwaTEVGno6ygmaCW6uo1I72t3154EKrZSRtqOK0x&#10;vtAJHiTzemqzQi5FwXDMyCY1WK02GKokUeerlnZV3hUVRf3uwPbhc+4WohJPlShtOvjFJqtgaoSJ&#10;qglCnutfsAfDTvbhkcBRdtNNs8MEdR7lpI0uAy/vfHXtyo2U8UxXWIrh9YUmoUMVkUFS2658Tfw+&#10;jnkyNtbIFep5XoFaOCQqrixA8fGxP088RNVT4awpiM6o8LMAJLbto783pqwpxwLHMUyziwxbB2Ik&#10;UOoIsCVcWIub2vxpxsOiFVdCigyKZ5GkmqyJQI2LG472Pfj4wFUxmsMjy7tsh3Ac9FWmamYfQ1uJ&#10;VS0mFxNPOQdqIpZiOx0GtuaUoJEqwFKEJJ2UK+L5izP87SZVzwZqepoIII5ISgSQR2vETbuSLWuT&#10;wqaQhPjbggk4/GjJSlHwqwimaix/E8DrpKSlRwrGRbSsdQ2vvHueGCyHBNJY0mhGy1nSSgxukxSE&#10;JH8pLHKAihQCjBj2/wBW44XON6kkdIIp9swQeitoL0Sdeum39S0wbEI28uNJENUbKn6KbeqfogZC&#10;3lOD8bcxHzZly3dKl46own0Jx4SOFSo3pdQNOETjSM9bHV3o9F0hzFQ9LsLgrXqEnqFNLBBFJ8xT&#10;yLUCSR2LS2uHBFtb6jijJbV5y6SpZKUg8ZjSoRA4UW3TyUtniY99ar+Yqz+aYhJilVEYY3Y7ArEr&#10;tuWA3EWJAPhzL5oaREzUXLXrNJiJ5I4yYzu1/Lis41QgCnKOF5NZfdIHjYcpNMnCpsDU8LL5xK+3&#10;S546jbSZQmuzFW0sMtfSyHYAx0GpUnsTxpShqg0oSSBNNccqFbhdpB7EW/LlzTc1kneQOHICk62B&#10;uOeFeONcFpywEoPcnTnpp2pJgGy4NiO/hz01qZrhAPOlEV7DU3v7OWJqhFT5o46ao2wSrKllPu62&#10;9ov8OaTjtpMsdFYJSrG+h9o4uSKTA1lV99mAA0sLDisACmlGpdTU07wLSxLsa+69tPiCe5vxkiKe&#10;EGsNHPFSVUVcFu8Thraa2+n4cbUNQirA6aeMTxalxR45hSrTGMMC28lpCTe7eAt4W42hHd4TNUWv&#10;vDspuaSnJDKeKJpiDWVZN7gRW15YGtRU8MwXT28UTNUrMjozC/ccpW67Dq4/R6jiZadNKEGa4lig&#10;0+vjFKgCKa64KRddOOilQwptgqahQEiNie9jb+HNRTmyugjxylbg2PcdubmtEU5ROSQT38OWik9T&#10;kmaRlSQ+7cXPiBfU/UOeiq6pp6zBR4Vh9aaTCKhqmIWtI6BSwIvfaO2vGWlFQ8QilDiQkwDNMrAE&#10;d7W4opiuLRxSDT4ccqpNc41VBYDnqrNSQptutbm6b1TWWm33Z1NrC/FzPGm1EVBngLBnVhp4ePEZ&#10;ONPbab3RlW3jz1WqKWZdCOaNXrAjjzw62uo8e2vLVfZWepn3jebXt3+jmgIqok1hgMZ/ynL141Jk&#10;kptrxP8A5O3u7h4/G3KiRjTG2uCNSClkjeNmdiNhBsFt3uPHljJNeGFR4x5J3N2147VDjXFzDJrf&#10;l68KwMAg3L35qnQKUGT8XosFzLSYri8QmpYywnXZvOwqRdUP2iDYgcR3LZdQUpwPDh76UtKCFgnZ&#10;Q7Zt6o9JsUpom6dZaqYMQEUKST4jWBkdhrIIoIxZEb2E34FrewuEE984CmTglPsknaRRy7dNH7Em&#10;es/Kg3zpjmX8Ywo1UcENLiHmp+igARPLCbTtjHs8STw6tmltKiSUxtOJnzoueUlYnAHoFICuwnEs&#10;LiVsQK3YIbK24ANqDftw3Q4leykKklO2m7y2axA4pqmyuvK2ts5uvVyZdg056t1iJk+/npr01ImV&#10;1gVW0Pj9PhwxcOlMUmTiZqKq20PENKayqi315qvVm8pLXPNitTWdoDGoYjXtzwNermq9rjm5puan&#10;RK6xtJ4Dv9fFjWAJNJ1HhUZXO7XiHbT1cGFmPN1eayRJHJKqSP5anuxFwPjypmrDHbXc0caEiNtw&#10;9v7eeB6a9UEKQfeOnN1auW49l5evV7YZDduWrxwrPFHcbFW/NmnxjUj5OdBd1IuO/hxoKBq2ys5j&#10;eFAjL378NljQkCmwdRr26JBuY2+nhcaeqDU18EfuSMFv4ntzdWFB/jMEslUJiQ4YKbgaXOnbic04&#10;KUOC5dkktJUj3bjw+/vzYFNKNLuGlp6ZdgO1fv44U03tNQGXdJZNebCadiKdYwqiw49AFJzXCR2D&#10;bgdONxVxUGdzIdo7nm9pinNlSTaOMKPu4vewAFMJEmaaKqVWG1u44g2UrFJ+qdY2ue1+UUYNaImp&#10;FPKhQMRcHx7ffxsmarFPEcOH+dHINFZdR2seN02TTiEWabdFZF8Nf1781MV7bhUiKUeaEN9PZxW0&#10;nUaSrwFRcRnaZt0Zuo0H7OadOo1ttOkVipg7Abu/tPE+yrE1OGIywgwRNcEW73+rjcA1YE1j+aZP&#10;dJFvz+vniKriayrUB1uDxym4qFUzsi3H3coadApLV9Vpdr34yaeimaGsqY5dydrjT+7jM1eKe8Pw&#10;+tzHidNhFK6LPVyxwoZHEaB5GCrvc6Ku46nw4y44GklR2AE4YnDoHGrNo7wgDjS06m9H8b6RJSNm&#10;aqpaySsaZAKWR5EjeK25DIQFckG4K6cIrLMk5jOgERG2ASDxjh60bXFobWNUGZ2dVA6N0z7racEO&#10;yiunOm+ep5N9MwjuQTpf8uXQjvDFUKtONY8Qknk0mcvbx7X+rj7q5MDhTaRxppjincnyxYfT/Rxi&#10;aep9p3SlUNMu4/Rf8uPB0jCmSmamPU0tTqylbX1P8APDjutK9tU0lNT6OgesjL0rg2BsB8NNT2HK&#10;90Ffaa3rjbUlcNT/ACVbIrMT2Dbvq05Zf7MQK0MTNTlpMPowXQKgt9H9vEIwp6mWeWOaWye8P1vy&#10;lbip0SwJZEFz8ATfmpivDGuXm4pRF/kquWlMisjeU2wlG7oWGtiO/E5QHNoBjp+NKASjjHlWCCl+&#10;VkSSibdIShIZjYgG5DE+HKrEjGvA6dlGNxLqX0rrOmVBl/OOWHGNUYrlhrfO8in2TH9AUgiHmSSJ&#10;pq910+PAEmxuEPlbTngOmUxJkbcTgAerGhQq6aU2ErR4hMGYGOzAYk+dE8SkgxLGWmjJ2Kd2twLN&#10;oQBfSx5IScBQUJmlpJULTqFtu+P0c3tpsYU2T18gFo1/K/Nit017ZJHJdu/1ccq2ynQwtTqqxAN7&#10;Tr9/F6v2Yiko8Rmsh821gtj7e3C+nq6jglDBjzdemnJrjtzVVrwuRe3NTXq72Bh7w5416a5KgXRR&#10;z1emssEe+TXsOKWk6jTazArqaXe/u9h25pxWo15KYFcAxPE1Xri2g05uvVhIJW7c1W6x7to56txN&#10;dE+PNVuu+bmtVlp47kufDi1lEmaos8KwzFi92FuJlkkyacTsqOx3DywL35SrVmhhVB256a1WVu9v&#10;Dm5rWyum0PNTXqyhGUBiNDz01uK5E256q1KpYtx809l4tZbnxHYKTrVGFdTy+c97Wt2HG3F94Zqy&#10;U6aisLC54xTwrH4X56rV1a3bnqqK9bnjV677Hmq1Nc9wGh5utVzjR53EcXjxxCC4YFaKgnE13VVk&#10;dOBRwG5tqbeH9nDJ5QbGhPrTCBqMmoJkUjvf6OE9LKecJov5gppold52ZRGiKW3X73tcjiN1WjHC&#10;ONKEDVh7KbanD6uhq5IKpDFIjFWVhtIIPYg9jx9KgsAjGaZKSDBqF5m47R345Va8UbdfuRzdeqVC&#10;dqHcBrykVauBYR6kcvVaz0l5ZPNNtq/H2eHFrDWsydlJ3F6RHGo1dWrO22BjtHgD3+nm33u8wTsF&#10;UQ3pxO2m8vIdBwvpVXJDJGhCjvzwNerOEW1z356tVwLBR9PPV6scirUD9IpI+B5rbW6xrTRRD9Ao&#10;Unv/AG89tr1ZzEF0BvzVbNSqaiNUd7oCq/R9fDK2YLxx2caSOOaBXKsxGSICGjYqPG1uLbq5B8Cd&#10;g8qZab/iNN6106NdjcW4gZuVM7KUrbCqcqeeGqNlNj7ODNm4S9s20VKQUU5SSlqf5YgbbAX8Tbiw&#10;CDNJ5mmeopIqhSFGo8eIn7ZL/nShDhRTdDJimCziaiYpcdwbXAIOttSOBoF7LVSgx++fOlqkouhC&#10;hP7qGHLXUSjr7UWLgI6iQ7rew3FgO2l+55NmV7xouvA7gcfdjs4e2o4vcnUz4m8Rhh+v6UIatG93&#10;jO9CdCDcflyTQQoSMRQOMjA4GuSws7F00ty4Gqq6oqcYY6em8y4LEaAnU348IG2m5JNQlQhwQfdA&#10;Hjxg06TXGdS9pIjbvpytWSYwNdRtuTy5gGW97Eafdze0QdnRXiIMig8zT0ybEsPmxnAYiop1jLnc&#10;LAbrePhY+A8ORTnO77b/AImcFYCOmDj1DA9HChnYZwWlBDuwz8OeNAHWUdXQy+RXIY2O61wRexsS&#10;L8gd5hdsrS4CDjt6jFSihxLolJkVwloZkjDNY37ga/WeIwsU+UxT1lfAExqu2TMAiWLC5uQdNLew&#10;8HuR5WnMVysiBjEmSNnDoNEd7dG1TI2nZz5UO4p4YKf5enjEap7L6nxOvt5kS20GxCRAqKlLKzqJ&#10;msGzS768cKa3M1l+XWVvKBsGsNT2+k8qRpFVmj+ekjPmS+lmNUVJ1iFLjmWMUxSBjB8tJMkbJG0b&#10;XjFhKykK2pAFje9+RJntsu9BLAKVpScZAmTPpxose8RkCCBjNBn1M6Q47lnNs2fultG9Zl+rFbKj&#10;qwVYYTUkwhyTpZCBZd1rEX04eWN6l9HdPmFiB5mMeTFWTcJiCcaJl1Xz/PiWPVcEtKlHVyNsljjT&#10;ailB5bgB7sTpe54Hs0zVNo33LR1YYmUnAzI4+lD7LcvODi/MbZ6jQSYRh+LY3WCgwuB6qoKs+xAC&#10;xCi7N4aAd+Qo68GxrcPmT0mpDQ2VmEieoV7ZJSMY508txYkfTy8heyqbKn0WE4nMFxGkCquhDF7M&#10;bHTao1Oo4ncdSPCafSgnEUIeKdNOpWYJ6eqmoGf5pUmSW20Mre7cKu5rfEjiPLVtXLndNETMETsj&#10;GCfKnr0Kt0d45gImcPKlPg+RoMGj2PrOCQxBY2IJFve7EdjpzKzL8tRYohO08ZJ8qhW6v1XJ6vSh&#10;PoOk+N49gVVj+GM0po6eWd4rFm2x97liAAPgDyjlyLZYSrYSBPnRcHxspnyvgWHYhi1JhuPuaGCp&#10;fYZXRrC63uF0Lf28MnljQVIxIGyqKWRTTnTCIcrvHQYS0ksdi4lePaDZip+BHa308K2ld9iYHVS1&#10;s68aT2By4hjeKUiTy+atH7+xzYeUpu6JYaEjiZ1KW0nCJ49fAmlhGio3UHE8uTTwV+BqIYoxKGTz&#10;NxIJ3LuY6E9xpxC2TaoJdPwGzopY2kuGBRfsWxupxOXarFYx2GmvsOnw5E1/mSrswkkJ+PsodMWo&#10;ZHXUrLGW63M8rU+HWMits2sQo1F7ljoOAm4fFuJVso+ZZL2Apmiq8Qw/fRzExb7hgR3CsRpfsL+z&#10;i+EuY7aYxRhXGYa7lOnLbKbrnRwLWVKxNKsIYgb2BNvqHG1q0iYmrpGo1hrozHMUY7gCRf220v8A&#10;XzSTIrZwqKBpccvVacMNo4akyCoYogFwRbX2i57coqeFbTjtp1jqab5aeClYoYytmBvcHvbjS5BH&#10;vpxIBBNJyJQ0pjkawBOvc/DjxpuadPKWF1kpmJ2kWJ7/AHcY27a8R0UqMCqcwGrjggWWWmeRTNYE&#10;qABbcToot48L3kogkwDGHTS1orBgTHGsucaLBcMlpIsvzvvaNjVRhSiLKWuNp/fuvc8raqW6CVgb&#10;fCdpI+VXfCUEaT59E/OkjJ51U48xgCfHtwyACKLJk1FiiE83lym1gSPq5ZXhGFaA1Gulkigd43G4&#10;NbafZ7fpPNY17ZSkoqCKshIqlIBI2kg/w4J7LLi9414Dog0Uv3OjAbaVfl1eG0kaqNtO6sygA7bE&#10;6keHfg2SlKMExQfJK8TTdISp/RKSNO3LlUVYJmhHwLL9JRYUcfxaURt79onkRbsoPu7e53Dtz2sN&#10;nxA+lJ1ArwTSRxjGq7GnWWRmVANENtAOwNh3HPLUTV0NhFR8NwHEsVqVholUhu7s21R7Lk+Hx4Xu&#10;OpaEmnwJpSYRgkYrDQ4hUGkkZJGWy337OwF9ACfHiJ16U6gJA901sJoMcTxyV5TRrb/Wtb+PwPCO&#10;7vYGlv24UaM2/FVPOBUlZRwHE6iE1FM25rAkGwFiC1tLd7cjx9YdOmYPXQoaSUDVEihf6W5to5MV&#10;TD5ZYqOJS4XeCVBI3gC+tyRa4HAjmlmQnUAScPwoSZfcgq0nDmaNDn3p9lLrPlRMKyrUQzYnHLKq&#10;lgQf0kBuFuN7a7ToLaHXkW2d65lbmpwHSQPcfZ00O7hhN4mExI+Y9tERo8O/lEVT05z9TtSVkNGh&#10;hZwL3L3AJuQotp7dOSo4suEXDJkFWPs99A5AABbcEGMPbQLZpwWowHFZ6Wx8jzD5bdwQQGHx04Kb&#10;Z78wkKG2MaIHmu6URQkdH+q1VkrE1wvE7S4dUR1UcikE/wCVW4vb3j7w7dteB/NMu/NJ1JwUCCPQ&#10;0bWV13Jg7MaMT1B6QvmbK65uyNRGrooPliZYSgVGnjsu8ggX+zprwE2GYm3cKHjBM4GeB4e+hJc2&#10;geTqbE7NnWKLPhWOUv8AKGy7jkCxsyeVuKBWLb7XZj7xN9NPZyW0IjxJxBNR+pU4HAik7mDJFRl2&#10;2K1EkaU80kgjTzRv93WxQar8L+ziwoIxNMBYVhXHFM24xmBEjrJWaNLbV3aXtbdYWFzyoURVCmk8&#10;YX+kcaityKhz07K29exPGyKuFVLgUmPUc2BFUJmu3jsPhx0iaTCosZFPJtPYjjIpQcacZY7a+B5c&#10;iaTJMU0y0blvMX48YCYpXqEVOhkKLtbiwUXqGNYZn3H3eMk0oSmoyI8j7UFzzdWpXYblx6iCVpZV&#10;iqUi3pAwYO5JsAL2C+255uarFCFHmeOmpmgxVo6FqdVRojf3iV94oNbk9yeMKWRStCBQP1uJRYji&#10;D1EChRooCkkHboDc66jnkLqriBWSNDN34YDxUUE6ac46ZYbFhrxQBFJCrVTqleqptHfjuqkhbrCI&#10;1mO7lttbnTU+jo456had38sG3vWv420Ht544CmVLgTTzmTJj4JWGLzlljLWQ7wXta92VdBrfiVpf&#10;fCabaudYmIpto8HgVr8XpQBWlPmhQwujpZacK4BYHT6xx4jTsovWvVT9SYBVy+6bJYE+8wUafTzX&#10;eCkBSaUmF5PzFU0fzdBT3U31dgq3XwuTc/dypeSNtUCCrZSEzhknOVH5U1dTMsc7siOBtUlfesC2&#10;p0Ps40m5Q4dIONGzbJbEms2XsJocu1sNR1Ap2gw9kldJXDqhZbWGgDPc6aaaji0GKY0Fw4U29Yo5&#10;abF4syZYqqemwuE08lLGA24NJHZh5ZuNlxpf28Dty9jAoc2bAQnHnooJMcz7j2YcChwuchNqBHcF&#10;t7lTcMbEAHw0FrcaKNQpSFaVUF7NNRt7vx14lJLdLYDlLPLa1tbOsgFx+pHbh1bSvGg5eaWxFD5S&#10;GOjpCDobG38RwSTFR2rxmkdLvxiuETj3Tb2didfHwPGD4jRuP2KZ40u4sJpcJoRJbawBJ+rv2HFI&#10;GmiNTpcNBlj2bTSTjYbtGwYf8Cfj8PhxA68EYUKLSz140buryrR5j9OlNnzGpYoavD8RelEJqY97&#10;QVMYeB1jHvsoJFz2HAzbL/bEYkEe8Ureb7sddFPqMUWlgCg2NrcF6laaJ0M6zTClTNVzaHQ8TBRV&#10;RmUBApTwwvFFvF7DU8WDCilR1GmmpEkz2IuOMqxpYmE1JZI0prMACBbT8r8cgAU1JJpA4hvE58o6&#10;a/0jhE5iaFDOzGpuHHbrJ48fbpK9jspwqDG/2eK1EGkaJFdRtFTjeTa3NAxWyCvCo0majTXER7eP&#10;93EyroJpQmx17a5UWafnJRHfU/0fWeON3feYVV2x7sTSikneSHcnjwxUqRhROEwcaTNZSVNSSdeF&#10;i0lVHTbiUUnsRw+VYjc+H9vhwtdaMUbsvAmk9SNLBPtXwJ/pHCxqUKijhwBYoWMIxd0jGpJF7BQb&#10;+3sOC9p2BQDet5OFCTi/TLqwuFR45iWX6yCimdIkkljAZmkF0CxAmU7rae7Y8Qm/YcVoCxPnw447&#10;MPOqJQloSVDnrMChPwL0v5riys+a8aielkWB6gUMtPLHPtUEjesoSwdRdbA3HbidOaWqFBIUkmYw&#10;Mj3SKK3rouCUYjZIIIw66XmQOi/UrGaanmp6apwvB5w7PVy0UhRFIux2yBL307Xte/FT+Z2pMBSV&#10;KEeEKE+6Y9aCqXm316CoFQjAEGOiYq5b8OzKVPlLCMXGXttZVK0lC3mwxecx/wB6YHiBXQL7wLBu&#10;2nMQ+0HOe+KULBIOOkGB/RVOPkYjrqNd6LhBbDJQVEz4UmCQcDJnhtj1o2GLJ1zw/LGLYo9LHiS4&#10;0xRsLkkgmq7wIZQtJCD+iMrKF8xgVDFb278x+ye0ZvnkLxSEGRBIT0GTxwMx50C8iy03pQEakpb2&#10;JCjpwwgx92B4mqvvT5T9V6Tr5jmZ6Dp/h2V8UpHFRSJj7x1zhK8sDG8Kgxt7zBgoAN/DTmVGeW7f&#10;cICnVERBAOkGIjrJ4TWQmY5SkICXHTgIgEJB6NuJPlVt/TrpfW4PhlVmvr/l6nd6eUTUlRUU8aQs&#10;oS7NT07PtG2TsCt7G3hzF3eFL9yf8nWQYAIGGw/xHbsqG80yG6updSs4ACBCQQDtJ+4kCjc5661V&#10;HS7D6f8Ar1gLRdP8cwR6mKojpUMMnmMI9iU9ON8vmXsD9nUeHAXkNjcOJKH1AqCiBAPmMTTuXWl7&#10;3HdukQCQIECD1mqu/Wf0y9NeD9UmxvGM34TOZIYa/D8KglmnnhSoplMg8uEeSq71tsGqsSLXvyY9&#10;2Lu7WFpSysAiCogJSSk9eOzj0Ub5I+pGtGgxH3HAFQOzpmjAdIOtPR7O3Q7L2EUmEV1XPJTxUrs1&#10;qaKKSmcxFniP6R1sBb2g9+QBmWT5mxmTywQhAUVJISVHSsTAUcJEnyisVFZNfDNbhyQ23qKkEJJ8&#10;KxJAJwkT6RSB6x9c8y0OcKDJGSaKmWljDSV9QlCs8lJJAQYXkmZiUiINvs6nx5NuT5Om+tC28raQ&#10;QSYKpEEYdOOE1kJkmUoumC0pY0kzqOBMjHZwPR11Xj1Iz5jtd1xrfUf1JM0eH4ZLR1NXPHL5Vqqm&#10;dI45WbYqASBQrfSBqeDq53YZtMvTl1uU+MEJB2lCp1ACSrCZHtoYX+7jDVmnLbXSdYKQP4ilQOoA&#10;SVYTIPDbVz+TPUN0d684XhmM5DzdBiWA4XVSKaXcPkURAjvDO88aiRlDKwUg/wCr25iNfZZebkt9&#10;yyz4lBI1wpSzqmCEgyIMgnrx21gjmrF5uHNna24QpaUS4StThkkAgBX8JkE+c7aBHrn0FyR1p6gv&#10;Jlagw/E6WlWYtPLIggETsJLxq4CXjlJsAp1Ps4LrHeG/yCzCrgrbccMQAUkKiMYMgKT1ihsb693b&#10;y9JuSpLrpgwkg64wOBJAUnpIoe85dA+hPqzyWOnfUHDaKDHcLOCpT/LxxpAXo1ZRJDAgSAblLqzu&#10;Lm/0DkeP78ZhkkuySDqOMzjwJxUeGEigTZb8ZxlajoSdHiJJhOBEYnFZxA49PXVLXqYz71N/Drz0&#10;lFg0i09BW03uRXUxzQ09f5c6o4Q6M20kxqNH0PjzLjJ7W17Q7JKncYMjDEFbcgxPDHadqdlZoZdb&#10;W/aZYd0+BgTiBsLjeB24xjEmJTsodejfqQxX1RVcs3Q7plXPiZlxCsqMTo8JhpIZGVEYiWrqG8+a&#10;XyrEljqBoPDhIvdz+zyEJefBSgJASpZJAx2JA0pEzs6aiq03Fd3RSgO3UpQEJShaytQAn7UJAQgS&#10;Ts6ac8M6PdJ+uOEzdWOpAnrMzYbQ1HyVIK9Yd7LKT8qAE3Pub7JJABY8PG88umgWLcoQ2SJUUkk4&#10;bdu3pw4ULlrvrghtlTbbU+IkFSiOmBsNVj9fvQ91smwzEOseKUc1Bh9PBNJRUC4nG1VLDFNu8sQw&#10;3cyIjWG5luFvyYMpz9hxIZCtRw1HTCQSNuOEEjh01kNlOZ21k2hoKSSr7lFMAKiDt4EifWi3enX/&#10;AD69Ec8Q5mXAXjq6opNFOFMs8nkTpNAUhhY7tsidzYm+p04JMz/L5i13WoEYg8BBBBBJ6jQuzBVr&#10;nDXcJXhiDiQIUkggk7JBw66vT6kYb1j669XaLEM+z0tVVYfh8+K4PVCCKjhinkQPOgB94tooYkk+&#10;AtzH9/8AKZEyLdknQdKVwSolM7CT0Vjd+Vs93LbumFykkJXBUokYwCT0GqDOu2YsxHq1UVOKTwz1&#10;NIN9NLTaKkdSod0DXJazbgb8zUyOwYRbJ0p6jOOKcJ4cIqZMtCF240SAcCDxKdhoveYM1Twhpat2&#10;mkIbV2JJIFwLm5twaOPBoRsoXWtn3prY49NXpE6J+tr0yrUQ4ZQ4PU4TX0MtPBSQvTy1MddQgNIq&#10;x7XlCHfcO5F08PHnHvPvve7tX2pS5bKVTOJBSvpMwCI2CcaxGzzee+3UzCXFAtKQoEbSFJXhKjIA&#10;IjACfFVf+dfwofUblJ58TwrD42wyNooVCP50/mHcvvRQgxxKzrpukuNwvzITKO1bKb1H7RYSrHb4&#10;RAg4FXiVgeCeBodNdp+WXg1LcCTJmfCMI2avEdvBPCir9H8u1uSevOC4J1EovlcPWrohWvUD3Vgq&#10;T5RtKAyKylr21Pun2Hkn59fJfs1qtljVpVp6yMRhgTMR6ipLzMm8snF26pXpUURxKcdmBIIw9a2Z&#10;+h/R70YZfq6XBcqYZDLmGvZYWrYI6iolDOT5qvUTbkiidxrYAC4+HOTG+ea7xOErecX3KdUI8KQY&#10;+0hCYUpQB4nga5F7xXu9Fw+ouOK7hJVCJShJG1JShHiUQDxPA0tOsfT/ANM/S3yaXMK1U+E09PNN&#10;JHDFLiNZBUkmNgA/a+4fBeBfdW/zDMXyrTpP2+IhAPFOzHgakLc9V3e3HePQFEBJmEJMAFM49INI&#10;7o/6asq4Y1Vm6iWogfGqZPKkkeQullDQ1EasRGhIPbbpqOCfO96ypXdPEQknADbwKSBicR00m3s7&#10;Rw85+WSISgmRhjwUkhIJIkdNLHrF0EbIPTSTOWS6l8VzQkc6wEVxkMMyoZEd1ZREobaVtbQsD9Ap&#10;3D3nGYXYC0FLMjEp0gidKhtkwCD5CpQ7Pt4xmAJcaUlEfcU6QSDBHScCD6VQHiPp5z1XvmPNOZqi&#10;DDxSM1b5RMs0kiyt5jLEyqEJXcSbnnVcb1MNpbZYSVkjTPhABGGMmcYrKH+bMLWlDcnUYGwAdHXR&#10;d8aHytYadAuxSQCvjtNgx9m4a25J9qorSFHaeHR1elCk402Gpk22HbhjNMaaT2KTvsIX48ZJoxaT&#10;jST+YkR734nmjjSDUg1G8gk8tNN6Yp+oa2JF28dCqL3GyacHnLLuXjk0mCYpCZgqp2Gxbnv/AE8Q&#10;OE0IbZAoNPkKmack9hp/R24Q92ZxoX96EiolbQyxD3Rc8bWgilDToNMwpaq92UjiEoNGPeJrDPTT&#10;TLs/X8+NKSVU6hYTjShwTKrPaTYfD2/T8PHi9i140V3N9GFC7h+HtSxC428FSE6dlAN13WaUlLOs&#10;bA2vbj4MUVqTNP6Y/wDLJca2H0/2cd1Ug7iaaKvOsqgqPdH6+yw40XYpaiymmWbOY8Xt9H9n9PE5&#10;fApcmxJ4UmMQz1BHe7a/r7LniJd0E0btZcVUHldn6neUhWuT7f1J4Srv0zFCprKyBz+lZcPx+SuI&#10;ddQf2/T8eOtv66adtQ1hSm8+W1v9W/1Xvwy7w0T6BX//0dL2vwyWN/Pj+ybH7+D91MGRQcQrDGm2&#10;OSWI7WHs4kq5GqneCPeobS/Kmm9NOUPfaObitRU0RO4281V4ro0Hdm+rmqsMK98uAtubq1Y4HMEm&#10;wi4N+PpVBqqhNYa2Nlfev2SAeVcTjNMgyKirIqfb7cbmmpmuDVcUZ0I1/Xx5atTNPcOBUVTQDEK5&#10;jscXUDaLg6XF9eJiqcBSsJwk0noWrMNgkpIGvC6eWVPsvcm/c/RzxQCZNUCzsqIyFV8tyNpt9HHg&#10;aTlJFcjSALvj8Bzwq0U60NYWX5eT2m31jhg2vVhSFxMY1GqIiRxiIp8Y0xyS7TtfQcoa3WD5fzWu&#10;BfjMRVpqBiFJMWMzasO5+jmxWwaa4XN9snfXl6uRSgo4I6mJ4jpddD8eaiqU0tTyYdWtHL9kt+RH&#10;PVY406rDDOgdDfQc9FUrH/LpmNkAA9p5UmK2BNM1VLRsoSOxkBN+/PU5FNKbGc27cVtmMKqqsbKQ&#10;SAe3hxlQg04DNYlukiyMAwUgkHsQDqD9PKVulzjOdq3GMv0mXPlqWnpqNHiTyoQJGVju/SSE3Yg9&#10;vZxE2wEKKpJJ6Th7KfU4VCMKRiKAtwQLcMDTBrPQ/JVNYlNWMVRjYsDYDS4JPs4wuQMK2BJxp0AT&#10;aaWE7194Ai/jxsTTahFMSyeQ1wtz7DxRE1sYV1GIpZGMj7PGwHe/s5U4V6p1FhdTXNIKVS4isWsN&#10;QD2J9nGFr07acSjVWNgELIw1QkHmwapXExo66fny5XFerJRJTQV8RxFHkpgwMixttYrb90nseNlR&#10;UMNvCnEwNtTq+gwuRBUYPJtBG4xudVudAzHuwHs5VKiPup4xwpnjTy5NpIN78WINNkzXUq7ZLDx1&#10;5RYg1oHCpVM8tLMJoiUkHYka66djxOrEVrGnAxyzNec73bS5OvGPKtzXECKJzEy2tcHmjNWBiuIW&#10;NpA4NrG/LTFbBmnqrBnpYiNdgK3+jUcrSgJrPl3NNdlWR5aGCOoZxIoWUtss67SCF1Pt4w4yHtuF&#10;KkL7vZSYfcT2t4W/o+HFVJ6wTqsUZlqCETTU9teXGOytmpb4dUQIs08EsSGxBkieO4PZgHAJB8D2&#10;PK6p2H51ogiucSU/lNKqmw7NYgH6Ce/NGZrwrPS0b4hDLPEyhIbbiWsde1h48oVacKuBNTMSweDC&#10;aZWMyzu9j7qkCx9l/ZyqV6+qrFGkUziOSWIG2g04YzqTSbjUqjaiSpjXEolmguS6sCRe2hsNdDxE&#10;ZjDbTow21NxqSneqjrMNg8qKSIKFCbF08QPo78bQCBBNecjaKYjBI+qgkjj0xRdWXCYIMUxCKhqp&#10;hBE7qryNfaqltpY21st7m3hyqiUia1pk0Iua8CwvDW/l+X6xa5IriSWNWVW22syX1IOvErKyoSoR&#10;V1oCTAM0Hqx1MJKKSoHccV16azxwVBBlAO0WuR+Q9vPSKuKdIHjhAM9mufs63FvHlT1U4kxRovTv&#10;0R6edVa2rxfqhmujyxhWHiOUiohnllqI2ZldYEispkjIBIY6gjgTzO/dswAygrUZ2EAA9ZPA0aW7&#10;KXcVGBWf1BYx0oq8TnwDpzTeXT0bJGKj5P5YSeUWXzCrneTLGQT4A83lzbwSFOnE8JmJ4dGBrV0t&#10;GxP4UWt8oxSZXkzDBVR7oahIWR3UOdwvdI/tEDxPbgj76F6Y4TyaKdMiZpGrWskKpTxiJ1uGcE3Y&#10;/H2W4rKemtJNOlPi80sWyvYmNbe6ANbfD28c0yMKsDG2uTSLND5tMSEAvt9t/o40OunayQwVdWfL&#10;jS6r3KgAA+w8oVBNJz4qiimp5SxlcKQDt18fZxwzWpFN/kyeaI7faIA+vlqZKqcJIa3D2HmKFJJt&#10;extb2jw5QQqtpJSajoXrqwy1TXke5uLC5HbtzewYUuSNRxrDHHJVzeRBYuO4J7e3mydIk1fTjUyi&#10;xLEMt420tBOaeshjZLoxVikg1F+9iONqQHU4iQflTgJQcKXEeX+o3Uakr87YZRyVv8rghkqp0sFj&#10;i3bEeRna510Frn4cLi61akNkxqJgdJ6qVlKnRqHCs4wrHIo5mkjdpiRFKJBZtx7glrWP7OX7xOHR&#10;tFe0GouU8qY3nCteloHEDxpK/vo7bjGPeRQPE+F9OOvvpZEnq99NoQV0ImF9X+oeWcFPTjBqzy6W&#10;qeKSpd1k9zagUOBGygAgDde/bhWuwaeV3qhiAY2fP3U/+ZUgaAaM50y6lZGwjJK5Jw/FFraqqcyT&#10;pHAyLE9QLTRFmID7iCfHvwLXdq4453hEAbMdsbDTzTqSImT+NEXxrG8YNS2W8QffBhs0yRw7Vsjb&#10;ipaw1uy+3khNtpjWNpAxojWTs6KboaOeslNUqFYiwDMLAD2gfVx4mKT4mslYadah4lYMIwAjXvf6&#10;bdzzQrxMGsMKzzyhnU7Dputpx9GBptVO8iUiUYMEkhqUkUgE+5t7n3fbfjSpKuqrA4U31p3StNUL&#10;Z3976z4nmhVzjtrGI9qhn78tTcxWZldnRzGUVtAxPe3j8Bz1b1ca8DGH96zW8O/LRTZciubQrUSN&#10;Ivug+Fv4DigNxSQuaq50dI6SGTdoNbHX7vZxRpqpVWS9MGvbQ+zj4FM41zQwEBBZdb7v6TzRwr2N&#10;QKnzJmGwdj35QmnE4VypqfzHCSEqCdf7+UNWms01GY5GVffUE2N76c9M1UmDWRKNXsp+0e3LgVTV&#10;UgFI2EUOrX4+kU2ZqS8kqrZrDlzVagyPJu3A6cqKcBrJFWywglQLfHmnBhVxgakUNfSVFU0WJSPG&#10;mwkGMAksOwt4A+3heqRso0RjtqDVVMTyutPfyza246/Xx4bMacjorNSy4Z5DU8l0qZCojk3aL/iG&#10;zsSeNGfSriDt21jqKCWlkUq29SCTrc9/G3blgrVTSzorlHVSUreahAOnfXjsTSTVUaavkZjI2pY3&#10;Nvby2yrgcakU9R5i2Itflq8pVPMKQlNzd+bpOTNY1jsfhzdXINOEEXmEqpsQL80TFbCdVRqktFfX&#10;ty017RFd0lWVgY2BUXuba2Px4sb2E1QxsrAHVE1PEdPAU2yyszaduOVvZWSIU7xMXf37aC38eap0&#10;CoYg98RjxPN1o1impZQ1gdOeq0gV7ynhFu40156k5VNR3dy/w54V6KkJe3w5cUya5NKr6MeWArRx&#10;rCEia7NoPv5s14YVhaeFiY9w3AX2+NvbblgIxpyaxhgV90c9MVbZWenMsRBj90jtpy0TVa7kG8mS&#10;c7mN7n6eW2VqZrlPW1k6AVUrSJGAEU2sAOwHG0pAq5JoZcsdHZs2dMcY6jUGKxqcGgp6qSmlkhhT&#10;ypZPLJXzG3yyKb+7GD2vwPP5h+XeS0UnxEgEAnECeGAHnRq3b94gqnZjGygRIkV3RtdjEbh2Nja4&#10;+B4JZmio1l2g/Hm4rQrOFpn2hL38b9vq5tAk41VWArjWKrSDcew119nFjypNNt4CoTWtccS0/XcZ&#10;1uRzVbrOSCebrVZEve/PVU1nBt256qU7bzDR7CNW0P0eHF6vCikYGpVN6uB8eF4FK4rOkayHU2vz&#10;2yvTUSVNjbQb81NWBriWI0tfm6vUOd2U6Dm5qwqKs8261tOW21anWI3ju1gfAc1MGqVmhaaNxJH9&#10;oG9+ePiwNXSqnRKuuqXWGYAqAAT3Nv2ceabTOFaWogVhxWuip1vIxbaLADxt9PFT0z5VphOFB9XY&#10;lW1Um2O6r7L/ANHERM0ZaYqJHR1NTIABc+0/28rXtlP1DgVQ0wM6kpp37W9mvNiK0VUvA0VJDtuB&#10;pxwmk001vO0xJXXlSqKvspypIdse6w5WaaJmszfZu2nHAa8BTfPMp90HlzjTkV3TQrLJdu3H2Uyc&#10;abWqBXOSN2Jk1A9vGlq1GnE4CmbEK2H5daeNG8wA3bS3w+k8SkGaUcKS1SZJgFGvh9fhyqsa1Sjw&#10;OiqaQfM1FtljoxHj8PhzUUyozTm4jeUzWtflZrQri6SMQVJX6ObiqE0409I1NT+ewILdib9/EcM0&#10;Du0zSJR1GKaZGlhubXAvbhbSoY1nkk3Q229/ZyleioCRS7d1wDyu2vCuTI6LaYkHnttOHCsEczq+&#10;1Tcc0MK1FY5nmfvpzdWFcKLApsWm8umUM9ifeYAADuSW04kcWEYmn0oKzhXKujTDfMwoshI2ltjB&#10;gTa4sRxoePxVtXhwpOGKYSiVDtKkMD8Qbg/UeORNNClUuZKrF8Sat6hVFbjMCxt5aGo2bJCftKLb&#10;VW172AJ4Xm3DaYZCUGccJkfGloe1n9pJHnUbN2GYHh2IvJgUxkgkCFVtYLddQN3vHX289bqWpPjE&#10;HGvPBKT4dlJiNpFjLE3Phw9QAhOrjReTJqXT0IliM9QSB3AAGvEVXNcYobE6aC/NivbawyCJCQXF&#10;/Ze/KGrU3NJGxKgE/Tz1brLSzeXIsTPsjN76mw+nlCSBhVoBONTJa6CObfE94wBoNNfhfmgVH7q8&#10;pI4VkfF2qbKpJHYAa/w5aqRWaOoZPfZSv08qa3Ug4vVWtuAUeCi38ON6RV9RrCayST9JZiB3J45F&#10;UpXZdyliuaahRSSGFFOrGNmPhcAaDseILi5TbjHH1pW0yp04VYt0u9KCdVOn1blyqxnD46t6b9D8&#10;xMr1byU8gAVIIAZEu20akA3HIUvs/wDyrwWEqgHGAQmCOk4H2VITGW96gpJEnZ04dQxoi3V3o1jf&#10;QnP2I5BxmBo56OpeHc6BWI2LIhsC1tyMDYk8ljLMxRmjKXUHAifiD7xQGvbRVm4UK4Gg0FOSbyHg&#10;hiivbXI0sTD4+3nor1epMJiDmeU3A7Dv9I4sZHE0nWojCs21QxK3t4cYUrUZqwEVlC343TmyurKD&#10;rzdarskKbHlarFeufDnq1XRa3PVuK5AXPNjGtTFSpnEMfkr3Pfi5R7saaaHiM1B4ipRXgSOarVcm&#10;FxzVVrgfs25ur1HYA6crXqxquvu8tVprPtBGnK1UVHkkMbe7qeOJMYirRUlZmcASjXTioPT91MlM&#10;bK5pRWW8JuT+3my2CJTWtcba6dWi90jiIjTtp0GaxC5OvPVusyqD9nXmpitbayByuh56vTXKONpW&#10;2qOPITqwFUUdNcpZFt5UegH58UOqjwp2U0kTiaw2PfiKlFcdlzrzdbr3ljUjnq9WMPs1dd3088RW&#10;xWEyG5PbmtlWrJE7qDKrDt2Pjyh6KtUo12+AQLEg1J3Ae8b+BJ9nNacZk1sqwrG2+nUlSFY+3+PD&#10;pJ7hPWaRf3Q01iFbsxPvnXThWfFjSrZXIKqi6i55Wt09YFmHGMvVnzeFSbG93QaE7W3d/ZxI8wl8&#10;Qqn23S0ZFcsfxSXMmKz4tUoqSTuZGC3tc2B7m/NstdykJGwCK04vvCVdNMyopBRBr7eK6ZrMLRr8&#10;earVZ6t6PygKZve0uADb43PGxPGnDHCokcZlcINR4/RxU2jvDFMqVpFZ6icKny9ITt8Tfv7OGD7m&#10;gaEnzpKhEnUaa/dQ2PCeltZxsA5uvVj81txFgBytartSO55avVzuL3tzwrdeMgBsTbmq9Xejnla1&#10;WaGnaaYRLr7bezillsvGKbWrQKdKydKSP5Sn0PidO/8Abw9feDCe7Tt47NtF7aC4dRpPlVY68DIo&#10;021GMNvsm55avVEEjwSB10I5tKikyK8RIp6p8VD2Sp7mwB4KLe/nwr6saLHGIxFOW4FA0ZuDwRJU&#10;FCRRecKxPLuQxuLg6HnlJCxBrYwxFMdbhxLmSnGmvh4W4Griw/iR14elGLb3A0rsqZ7r8HmWlrz5&#10;kLN3Pce5b7R0A0HhwR5VvA5aEIcxBO08MI28OGwURX2UouRqTgf1nZxoeMKxOgxaCOqw51IdVJW+&#10;tz4DxPJ7tbpu7QFtkYgYedRRcW67ZRSsbCaV02BRtTfMIdSRp27j7+GhEUUpexg0nnjWmk2SCx07&#10;/HlTjS6dQqZBgddiSPLhwWQxqWf3goQX8Sfb8ONlwJ21XvAjbTLLBNG7xPoYzYkaj6j4jjoM0pB9&#10;9Zrl49sb7beH9nPAVSktjuVqHG4mWrUJKUYBwdSW1962p1HAxmGVtZik6h4oMHrOOPE40c2t8u1I&#10;04iRhQG5iyrimDzsNryQ3baQPALuuQO2nt5jtmOTu5eoyJTJg+Qn09ale0zBF0kYwYxHu9aS+H1c&#10;1NL5tLLtJ072Fr31t9HCK3u3LQ6mzzM0cONB3BQoZcv5xhxVDDito5LyHcLC4GosOwFr+PMgsqz9&#10;u/8ACshKpPVgBPkOPHhUbXmVqt/EjEYc9JpdVOG1NOg3xMFYAqzdjfUckCQrYaCgXNScBWmgxJZM&#10;RgWqhQ3eNibFbeNte/s4jeBKcDBra8RhSm6c5mpsq53aoxqMy4a0VTFJC7sqrv8Aejv3KrcAHS5B&#10;4gvLY3TUIwVIIMY4bao6NScNuFWD5d9dPS/IeF1GW8rZXjpMJmompGgpqW1PFGxBOyqq2Lq7MTqo&#10;uT25iBvc08n9mhzU4TJKoJO0EEA8MImpJ3Yyca/zF0D0iFRjgUnZxxnGiI+ofM3pzzfXVOMYNhr0&#10;mIVk0s8k1Gj7HecKA89TNbfZl3WUDueRZk7N+196gRhgqJw2wkbMMMam6/VaqEJB9OvpJ20V/BMC&#10;pWxwDK+JxpK14kkZysQEhCe8/wBphfTTg/edIR+0Sekjjhjs2UFW2xq8Cvwxrjn7Dcb/AKyvT1nl&#10;yzQKIHkjG2Nyg0ZF7kEH6eWsXEhuRIBxg7RPTVLpCtUHaMMNmFM1PgWalqKaBKaSneUGSFnsgZVO&#10;rqW8BwS2bH8xXobhXA4jDjB64opeWbQalyBww541aN0m6vYn0V6S4l0lzrSCq/mOHQww1ccwCwv5&#10;xlgkMgQvMwQ2toLjvyTbfdZlpwOsEhWqVA4zAjZgB17ahvMs0czKEmNIwAjHrxk8aL75mH0WcTjF&#10;fB87h8lQ0ssO8rdWBJBYaqNxvpyVyhSmtKTBiAY6KJEnCKG/BesOWqPCGwqDBhHSGTzD8shRrkdv&#10;mZDcqD3FjfgSXljjqsVSevH3Ckq0EGZoLM45ifMVKskNDDGYX3iYEtM1xtAJNhtAt2HDO3svy2Go&#10;meGwUvQuaDiorMezFSQ5fqlSQ0sMixtIbWW9yqj23+/l1Mpt1FY4kT50ZJgYik7gNPUZQzNBjePw&#10;tBFTn7EqArIHUggqTfTuOIrx1BZUZ4cOrGjFA78hKcZw8qDHrpnHAc45lpp8AgNL8rTiCoH6Ozur&#10;FkdFT7K7WtY68x+N87cApUfDMpw4eeNSgzZItAANvHGceNAgqm/w4jiKWTTjSvVUM0WJYazLNC+5&#10;WHg1tCQdD9fGFgLBSrYRTySUGRUPEKqrranz8QcvLr7x+Jv4ac2hIQITsqpUVba4Ryaa8fNNVkX3&#10;e3NV6pdLQy4gTFFbcASdzAdu+p40pYRtp5IKqb46fXzCbKfC2o49VdtOZmo2oniB2OpXbf8Ae9oA&#10;4wSZw2VvCKY438qQhvG446caqKkxJvfcCBfXXlSYr0VNVSkm1/d9vs15Qma2MKNF0BzdR4DXtXY5&#10;hlPiGHU7M88zWeVYnQoRBEx2M28A69teR3ndqXkwhRSo4AbBIM4naMKF+WvhtUqSCkbTxiOA2baC&#10;rqBTLjebhNgxXbUKFVXIXbsJChj2DbLXtwTWCu5ahfD3z+tEd2nvHPDx+X6UGVTG9LOIpPtA6kfT&#10;Y24fDxDCiUiDU+poqKeGBKElqglhICwsdfdIHgOJUrUCZ2cKVKQIEbeNK/LuVcIkpav+sJMVXCye&#10;TaUhSD9oWA943+PBnZWKlaXDsPDj+lB+4uAmUjbU18LqWgmqYELxwnW1+xPc+zg5KkzGw0H8az1B&#10;mrYYcLgmaZIQQi2NlB1IA+B4mAxJjE05s209UlBFl2kMlWBJUy22o8dwp8DYnUNx5aAkSdtNhesw&#10;NlJDEFxOXE3GILtddANgXQ6j4+PEKf2mNL8ECBTzg9I2JYjHhiaPLdRqBra9tdNePLVoTJ4UjUJp&#10;c4NitPk2nxDDGqRCldTNA7GzHRiVAsDru9nCO4b76FkfaZpxJOygSrM2YhUk0tURLGwUFmX3j4n3&#10;j219nAzevh3BvADqo/t2+7xO2k5VAVM3lwRrG3YBfG57n48IE+AY0YK8WApS0MuYMRo/6u0yyyOs&#10;vuxIGOp+0LD28RLDbZ7wxs20pTqUNAnbsqBSwz08zgu1PUwSMrJexVl8Ce/fw4+4oKHSCPjTSE6T&#10;0EULPQLF8Tw3qBDjXz8lH+lRyFsBISfJZHdjdV2tfTgHz1lK2SkJBwjy4ggeYoW5W4QuSY+fCjN+&#10;qvprDU4LTZqmp2jrKemkpROmqSvE/nfowO5CltSL8CO6yluLLZkJJBxHAiOPXFHudFtCQoEaojDp&#10;GP40RjH6vCcUp1pW8zzQELmTRtwFjp3sR25PTVoWMBEY7KjNbxXiaDSoy9XtKKeljM28AjbY/wBn&#10;x406wdqRTyXRxo8PpV631/RnMhybn0NPhtW2HFI90ZKbZdgIJO1Pdf2E+6ORPneVJdAdSMRMx5fp&#10;Q4y6+KToJww289dCR6yvTzgOW6Gk6q5WjeKPEnxMSUwIPlTRyeeATcu3ul/eIA004n3fzMOJKCeg&#10;j4fhT2b2eghQGOM/Gq76zEZczR+XM1nDJtGljYd7jkirWpPlQNAHrSc8uSCQqwKkEj7uKxBpGTFT&#10;o6lSNrDlqbrMQAdw7cbrdRWcRG6i4txsmngma4ySBk93lNVe0U1KzO21+NDbTx2U8U8g2+W/w14t&#10;GNF5rlK4j0PGyaukTUJvf+xr9HGgZpwiKnUUEVPWRviUZMYIYq1xuW+vxtbl9NNaopfSZeosdgTE&#10;clLepjilZoVXwvb3VOv1n4cZOFKRjhUj+tcGGTyjONJIMRiMS+4V3EIoI3uTYWPgOOzVNNBVmXMG&#10;JZmxOTE8TkLySEXNgNALDRQB2txMrGlScKhUEJEoI462mmlrwpZxJEkdz34agRRGvGolVVgCynmi&#10;qKohFR6YGVwx7cqnGnFYUoEXy1uOKtlFpM1DqK8xdgT9HKFcU+lqaiLmCrqGEXgfD+63GUuSaUqt&#10;wnGlhh00hQM/j/fwxBmiJwAUpqXE2ppFK+Fj+f8ARzZxpIEzQm0M7YjTFVfaUS97amx4nHhppQrh&#10;geK5wrscfDMps09UnuBAASd+ikbjtW5A1PNuJCxFPstmZoxuYcfEmAJR4krLiFLKjyBrHY220i38&#10;SD2twGMW6mXp4R8DhSi4UQQKC7qhn7BMLyzPhuLN/MIp6Y08JATzEMguNgc+6oYC5HBu+vDCldq1&#10;JmiB4pmnGcUC09VM/wAulgsVxtAHYWFr2Pt4EtRmTQ6CcIFN6YgQthxUHaSlmpuH4e2KzBB7fh7L&#10;+PH0I76kzrvcCh1y9ggwqnDkWAGn8R7OCltAQMKjq5f7411XVk1VMIIRcdtB7f7eOk1VCAkSaETL&#10;9DRUNB8zVqFe1ydB8GF7X46MKKHVFZoPc6ZrWOU00Z01018Lg97eHE7roRR3Z2mvGkFQ4cldMKuo&#10;Fz38Ph/EcRpQF4mj1bxaGkU/45mnFaLC/wCXxVRWDaF8tQACFF13G1za3t5pzS0JFN26C8cRQTJi&#10;9ZW1IQHubff7eESXy4aFZt0tiaFrA6ICIO472P36/wAeCtpOFAO4ck0p5Ke6bR24siikLprMCqbH&#10;lKVaqZsTZlUpHr+t+J10vaE7aSjRNcl/DhWRR2FdFY3qBGLA6DlSqKuETUL54jtxguUp7qmiuxGa&#10;1hrxG68RRg0yKYts05u1+FUFdGshFPmExfLTCRvp+434asJ0Giu4VrEUJ1PVQmO19OCtKxFAdaDN&#10;ennRVPKKVFbSmaR+J1TPeO/Cd1VCJhuMaw4dhqzNvblG2tVOvPaaHDpXT5Uw3OGG1mZ6BMUgSph3&#10;0ssjLHIhfY6ybLEqwbWxvxjMG3AyvujpVpMEbQYkR7KCN6853au7MGDB6+FbQ/TX199Gsu5UwT0s&#10;Yvkv+rddUHCKfEsQhw6npaWlk3bIamKqlPzdVHtCE7bXuRc25zszDdy6uEvXnf6lHUpsFZWekpKP&#10;tHECeqsSsyy++ubd54vJkypqSVq8OJBT9o4xTV6q6fK2SeumS+ouS8QpafBcZwSopK+arjKq1VBO&#10;fLZI2u1whF2OvE+5Crm7Dlq8pTiw5hMHSlSdh0wAJGApjcJ25fbctrhxbqteBVHhStOyEwAJGAok&#10;/XnrdmD1J9caTpH0ZwyCHAKqiZJXVq6dhUKDHVRK7KoBljG5bD7XY6cydtt3rfIGlXTrigQUyJSg&#10;YbCeJx2zU1227dtkoLylKmRMQkYbJ2kxxmjX+lnqD0q9PWapcjZfq4sSOHU9IaetMEs8MDxzNEY6&#10;iok/RqyhiCGbcdpsDa3If3s/ytCblkaiVkEATtTIIHGSPITRbntlMXjCdRK4KQnVEiRgNsn0E0L3&#10;Xbpx6gcwx1vWH0+YtQ43CTi0NLV0cq01BI62aWnEwPnPsJcEIBqAOx4U5VmtvlTaDmSFNKVp8JSS&#10;oHHhsSCIMnhQms8wayi3Q9fJU2pWGkpMg4zhsAIxxpKdQ+p/qZ6xZL2ddMZwfA8x0RwxcPpst4HH&#10;hu6OmjAZZNwO+UXJ8w7SQQOCAiwzEG5t5WAJJUrVhOBwwHRx2US3t7abyLF0iFBCRJwMQTpMAxhi&#10;ONC90d6d9aOoWL0eF9fcTwTHsGiinqaKioPPmqI6iYh1kqaxmCuPL3XiOgJ07cAufZ622wS2Chcx&#10;OABTEYDEyDGNBfO97EWlqog6FTE7JBwkCCcDGNGG9QGK/wBXOmE2QMpyvWulBLS09JMybo4Io2kh&#10;jplcnyU85Qt1HiOQLu9nr1tda31DRKcSMZ1Qok+ROysRd296cwevC5cK/YyjFQVMhUKxVhEExAxq&#10;i7DurM6Y1lDPuacu4iuLSA0dTTxxD5an+ZuVUVEqhJAdCCt9b27czsubZi5t3EtupBIKgVHiD/RH&#10;ijzrOq+tLV63cQy9+0IlJVAEg4QkeIg/MUNueKvNlDDhOV8Cw9cJpMSMstVKTM700qm7CZozZUIO&#10;t9CdBwOWtsnMUEOrK9MQftkbMOqgpbWDj41vrU4cI2DDqA+dVn9QvU7jGG45jmRsPw+fCpIp5aKt&#10;kp6iV56hYWK7ZBHtUIx94Am4uOTXk+7bNmkOrWFSMBAgTiCCZMippsMsbtv2hx1J2EbJ6J4ihbj9&#10;YmLZo6BYZ6TKTLseNU/yTYeZauokeQUrVHnCaOKFCzzRki5kY6i9uRtfbnFq9Oal4ohQWEpSIKtM&#10;aSon7T0JA21DLu56kZgc275TcLC9KQACoJ0lKlKOCTjgkDbRmOh/T/rjhedaTo3g+Waunw2Nqapx&#10;OomEEVPJGyeXHUQ+btkCoCugGpHbgCvcyZfbLxUlagCEpkyIxIVG2gTfotb0LvStt1SUq0IBJIAx&#10;UFEGDjOPCrU8W6DYzg1JhNPk/Ha3AcRroPKq6uVVqnFRcNKlKsgEYRkFhcadxzDPM94m765Um4Sh&#10;wII0pBKQQMUkwSScfWsIn9/VZneus3LaHUtKASlJ0pKY8BJBKiQdpG3ZQnZqwTqFgEEOUOi2Jiap&#10;qYo1epqKGGatM738xQPsDabGMEaC/ccFl4MuzZCEuADEKAB0jZiCB4jInbHTWQ14LDNbZEaElWlW&#10;gGCQR4hA8WydpGyaqh6v9ecMp6yTpB1uq6zOlV8u1NUYpU0kEc0a1E4E0azgbYDGy2IjUMQovc2P&#10;Musoy1rJLQKskhBGxI2QASnaSTt4k7aygsstayGyAsEBJ/ogbRBKDiSTt2knbQ64F166Melfp/Hn&#10;HKNVS0FbS+d5EbSK61NSi+WDMlXKruHSyiwsdOAZrKL3egkuAgHhOzHEDSOBxqJFZXf7x4OpICvu&#10;E4gTOGgYUVXol68+kfSqqrsxdT8tRVH82r6mSlrYqU1FWlLKhMlNCgZKeNEl7FzpfQ6cFd/uFe5k&#10;UtsOKSAkBQ1aEkg7TtUZHAUMHN0btaklLqkoCYUmQlJP9I7VExRa5/X3jlV1DSnxALVZTamqdlNJ&#10;Cj7ZixMRdIRudnQbXBcrqeThb9nqG2ISohyRJBOziJVsE4iBNDhe7TGnwkhWGIMnrxOzqwoHc5+q&#10;/P2OZ8nzVlaKLD6MmJ4Kenpo6QI6qFf/ACZY7GA0UEW+nkjZTuVa2LAbclathKlFXltjEeVKrOwa&#10;sEd2CTO0qVq8tvGhm6F+tHAMj4vDi3VLC5saqpp4Gk86tcU0agtG6hfflZChU7Vt2PIx3l7OP5mq&#10;WFaUjVhEkzBEbEiDO2eFA7NMhOYmUKgY4RJPEdAFFO9SuK9Ps4ZxhzPkSOOkptlSrxIhjWxnaWMK&#10;GO+yhioLWNgOTrkVs5bM926MRp9wAJPCTE4VI2XlTTehQHDZ5QfU7aKxiGAlpocT+XkniiaOTal1&#10;3bWFxu8Nw0v4d+HN5ah1MSBOHy2UM7W5KZTMTIx54Vsr+i/1wemnBujVP0syVkySgxWU1FBUJhaV&#10;FXWTUqyiSFpq2Z1VTEkjH3RcbT7ec0t++zrMcwWXQ5IGI1EJGopIwQkEmVJG3DGsON8txcyzwKWl&#10;3UcSNUJGopOxCQSZUBt6as36g+sboD0V6fUE8kxx+iM3y8kdLSy1xZ4EZlY79kYYBR7zEa8wj3a3&#10;Lvs1fUl6WyADtCNpgjirjwrAzc3cbMM9vC1ehTYQkE+JLZIJhQA8RET0cDRE+v2ZfSv6tMsZK6gd&#10;N6WM02J0fzGJUU8iST0NRFUuYd8SAQI9y6hULWBHMyrDI7rdtpaVuGZ8JE+IQNQ1HE4AGcMRWfaM&#10;hu92UrDbigRKU7fGIAMrOP2gTskihY9H2XcKx2ozl1MwzK+IJXYDJFhdZVVcxSD5eQBqapigRrAe&#10;Yp96xJYA6cjjOLG7XoSFhTZGrAbDOIUtXSOHRNRvmeWXtypttK0lojUdIGCp+1azwI4DhNGPx/qL&#10;kyq6LUuVM5Ub1OKpVVNNP55EclRTSOVMzWHmS7dPHUra/IPUi6/mJctEEJBSqQBpCk7UiTA449Br&#10;HnPG7m6zIfkELQkEKnSAkFIhSUycMQYPRRAMD9RWScW9RtV0tybitbh9JhsVM2GV1dRSxUvkTskB&#10;SKGRj5mwsdLAWF73HMjbndFy7sfzT6EknVrSlUqlMqxUBhMdNTs/uOtuwFy+2lajq7wIUCsqEqlS&#10;kjCYxx20mfUT1t6lel3PNbBiH86zhRxVlbFHKKVRTqqQrIxYm0EShGuNGOhI4dbi7tW29aQlkoaE&#10;JJxI+4kTh4lYiDiOFLt3ska3mtx3RSykJSopClTiSJwxJkQdnCqgOrvXLOvVDFDilVjNWaaoiQNS&#10;CTZEliRsKxBFY7bA9wbc6dZJu5b5MgJShOofxRJPqZO3EVk7YZUxl6QhCEyP4okn1M8caAdZWLbf&#10;AckKhJFOKgFdeWpPSexOwv8Ar8eMqoxZpIPGS5PElHQMVykKBNq6csaqATXqVmvqdOaTW10p4ph5&#10;dr8VA0UKTjSfxIRk3P624nVRo1NMLPEDxOYoxE1ySKnn0Nj8OagGtElNeqcKgEf6NeeU3WkPmcaZ&#10;YMJZZ9wX9fDiPusaMi/IoRcKp4IYgzgA/qeHCRFBd5RUacJquE+4OOE0mSgip1DTpJ77csKTLURW&#10;LGJaakgLaafqeeUYFOMpKzQK4vi4mmKwsND4W+g+3gcddkwKH7FvpGNNYJmF3e/134k27aVnw0m8&#10;dp5JIiIAW0/tHC24RIwo5tVhJxpO4dlXEK6UbVIHt/u/p4UNWalmjp6+Q2KGLA8uJh6AyjX4/f43&#10;4NmLcN1Hl1d96cKVWyn7fC3fhpAojk1//9LTcMqCk8iY+8QBr8PHkiKwTBoMbThTTLTxsfd1+PCw&#10;Uoiu4V8t9dL8tW6e4hFa45qvVMjcLbnq1XORty3HLhNWqCYnJuNRzRr0xXOaCybgOaApOtVRZgZo&#10;PLH2lU24rA1iKSbDNJ2pqJgN0inQC393EcRT+2k9JI00htdbc3sq8RXUNfXUrjzBuA7fDXwPNQOF&#10;binCbF4tymXUA6g+I/jzYxrQFRZcZinNkAC/d/HmgmvKrpMWdGA7g+HNkRVINTYcQSSQPe1iOXQY&#10;ptQmlK0kbjvpxescRSVFNNdRo/vAa8TRSio1MkkbGx40RW9tSKxoypVP3u9/z5WvUmZ6EFt6aHvy&#10;wrc05YNHVh/O8pzGuhfadvbX3rW0788SBXomnDHIYauBamnUD3VJI+Hjyuyt0kYatqd9rdx3+rm6&#10;2RNPcdeHXaWt9HNTNN4imOqwxpJzLDcC5/PXjoQTVtcU3tRpTkltSPjxyAit6iqo8pViW4ws6jTg&#10;wFYAbcpVq7FgdOWr1cH1IVeXrVcLqhOgPKmvHGplDOYZtNb28eNVSuWJReXLuHYk/wBPHBWxUfzf&#10;0XlgAag3t+3m9NWmvNLMSzbyC9t1iRe3a9u/GSIq6TWanqjTsCiqbe0X/LjRTNOU70WIJFvaSCOV&#10;nIIZgSU9u0dtfjxhSZ521YGKccSGXTRxfyxGWZlDSbpCx33ubDsoPs42nVONbVpjCkxHSJPNtYEK&#10;P3vYfAW+PFmqBTATNY3TZJ37csDFWpxljimgjutmUFTb+J9vHF9NaFZZ1q6yQTxRPII099whIAXx&#10;J7AcSCBViSazUlXJTTrNGAWUggEXFwbjTmlJkVZIxrhidbUYnXyVk9vMlO5tqhRe1tAO3KpASIq5&#10;SVGajw0dVJrGu4fr9fNlVXCKV+E0S11PJTyPsePabWuTfvbjRwpSkUnzS/L1LxOfsMVP1cvtqlPp&#10;GXWwpABMa/e+7sItlvcI8S1+/GvFPCPfVsI66VvSLPZ6ZdQMOz0aZa18MlEoheOORZFKMjptlBW9&#10;jcE9iAeIL22/NtKbmNQicRHsp5p3uVBXRSg60dZ8Z6049Hj2I0QpJKeIQxmSXzGKhzIm4Kqquy5A&#10;A8DxmxsU2KdAMyZ6OFeduS+ZpBZnzThmNYZFhsFD8uYpFkMzSFnNlsyhQNoVj9fFzTJQZmeqquOh&#10;QiKS6efi7mLC7x3v7rFVuANST2A4qwR91Ma9WyvUlFh1LLKccdWkVAUuzMpY/ui3PKJP21ZJHGuI&#10;qI3DLFaNRqNOK2xhVFU2tA7e8hP0nlcBV6y1dQ8kKRSs7eWTtXwA+HFCUCi51c4U44LQ1VWpqHaO&#10;KNAWJkkC329wB4n4cL3TpMVptOrGm+egFOTVU7BlkZtpHh42vy4M1VVOtIJIFV4JbySjUXN7HUq1&#10;+VqpOnGneuqcHqKeGLyykscm52uNpTtsCDW/x40AQaUakmo9TidPBJLTYMD5chB1UA2A8PEc2Ezt&#10;qxV0UrcqdPM456opqnAaN50jG4lIndmsbEKwG24PfXiV65QwQFGPWnUNKcGFOkMuYel2YFjzIs/6&#10;LzL0yuoIZWVhdQbDUC9/DjZCbpMpjzqupTJxpwz71Zos14/W4/gmAw0IrokjZamQ1EikLtaVWAVQ&#10;zfRpyjFoWkhKlEx0YelXW9qMgbaBSSGWoleVTZ5NSV0uf2cONlIQJNYpo4KaiamkTdPJYg3IKW+H&#10;Y35QSTSkwkRWGjWNW/0hQy2Ohv3PY8VJpsVlw/EIMNqZJJ4TNG6BQobbYg9/o4lWgq6qUggU6vVy&#10;xeb8oqokpBIte30E81E1U9VQo4JJY/MhjdzYltq3At3Jt2HLkxSZSDURg7hZEu3ittfotxyYpOEE&#10;16eSepcyS6EnUWtyoEUpiKxq60jiVl3t4CxP5DXl4mlYVppcS1yY0aOB4XwyWipds0ghC3U67wnd&#10;iPadTfhWEd3J+6TgJpSlRX1UcDF8D9E+aehoxLCcercOzXTR4XJUnFZIoo5ZDcVUdJTQr5kygXsS&#10;RbQ24AkOZgxcwpALZKo0ySB/CVE4ChIUW628CQrCZ98AY05+kr1A4F6aMVx2qo6ZccwjMGET4VUo&#10;Y4Q5V5RLBJGZgRHY31HvWOnLZzlqs1CROlSVBQ29EEYbfhSS3cDMxiIimpfUfhWD58zbmjK9HhrN&#10;jsaTQyVsAqTBPEov5TzbbMxGumvHf5UXG20LKvAcdJiQemKuLrQVERj0iY8qKDjuesfzFVVGJSM1&#10;LLWPJLKYW8v3pDufasdggJ8Bpwct26WgBtA2Tjs89tESnCv1pP4VUx0VdHUVJkFMVYSMvvN8LA/a&#10;ueLFDUIG2kwGmlZiOZsprnGDF8txzU0UIgdUqSrOZI9WO1OyOdLdwOIksr0EKg7dnQaUApBkUPeI&#10;Zo6PZ2yOMVzV5FDjqvWhVRyq+9bymWCMFmJ01Ykd+B5DT7DkIkow/XE/KjZS23ESrA48xRbqh/lY&#10;5Fwl2MbksS6jQgeHgLcFYx20SlPRUGHCcXehjxGnoan5aQlVmNO6xOw1YRysAjkDU2Jt488VpmCR&#10;PROPqKTFtQEgVNpPNNO8c52NC5XaSPpOnHU7cONNkSMa6khmDGWNCd5HbU/cOOubaTJ2VxSKHzdk&#10;5uNL2104zXpAqbHh01Sr1ESGSCIFnYW91fAn2/VywPCqkk4jZXKXGa6ehXCYAop4mdv8mA1273bv&#10;a3YcUJaAM8abKsIp2y9glHiHmCtqUpVVGKl76sOwsPb4ccWdGwTVEJC9pisMtBIlSlJSjzHkZERR&#10;9pmewUAe0sbDj4VhjScp4UMObvTh1lyJkun6g5uwpcPw6qSZoxLURmdjFbzFMMZYqQDezEaA8J2s&#10;xZfX3aDJEcDGPXS1dotsajhQBBlB14dk0jGFOciU3l7jofv4yTXtlZaSf/R2pQtw9ide1vHjcYzX&#10;tWEVKjgjkcRkWB05am5rnJSil+ybgjnq8KgCoeCTzE0Yag97Hj4rwwqOUJdqlj77Ek/E8fnCtkzt&#10;rh5khOuvw5WZr0VlL7h74txxJquysEsNQFAKEBhpfS49o5RXip8YU6UGVK6uwc45HLGYQ0i+WFJa&#10;6C53HsAfDhUp0JVpjGl4SSJpOxvG0Yci1+3hxWcKb1SK8trXA56qzUpagLGEHbm6aqPLWJuCqoG3&#10;xOt+ainwKwGMfaXxvxyK9jTjQKskuxyOWmrlNP5ASwU6c1VQIrJbx5utmsiMFBvpzdarE5DeGnN1&#10;sCuf6GOmN9PA/RwwQPDTJTKqZnmiYEK3hpxDSrZTVPiCKLCxNu3HIqwTNOlI0NREJCuumnbldlaN&#10;SmRSb/Z5qm6jTq2hJ5um5qHLKzjYPDlgK2KjbwjhWF7+PNxV9NT1o3JBj7G3flqTms0lJCR+zmxT&#10;U1BmUBCsbbfjxyvUo6vMuFz5c/q/FQJHL5sciyxxBT7q2YPIfeIPs7cL0sqC9c8CIJ+VLS4CnTFJ&#10;Qx3+HDCkwwqQFIQW8OWFVmsMhBW/PVeodwTbnqvUmmp8OklWTEk3iMHZuJIRvAqvhyhJ4VtJ6a4N&#10;ovvafVy4r2yuUR8By9VmpFPFeW5Onjx9kSaYWYFYp2DTEtxtZk04kQK8EEnbt9PKVYmuPlkHQaDm&#10;prZM1iOhJItbm63UqnIZTu8Pbz1UNSECkjmxtpsmpdVKQFi9g/u4vfMQKYbHGoQBOl+F9K5qfHon&#10;PU3WCR/Fx9fN1eK4DYxFuar1cJljF1Phzc1fGoPkx7rqbcsKcmp0f6ZhGi3Pw780cKZqRJMlIdsl&#10;lIF9f7eV2415Ik03yYxMkgemFxrfxv8AUOGLGEqPClCkThTdVQ1uLzB/LK9tTYDTiNS8aUpIRUik&#10;w2ihfbICz6/ab2fDlJivFRpQwxRraOJQo+A/bxqk+2nEWUa9+WitgVDki85rknl6vEVlho0j962v&#10;HAmvVL1VbDm9NUAqPO3uac3VopmJN+/KlUU4TTrF+gpSzC5On1HseGiIQjGkp8RqO05EVmPf28Lq&#10;WCk3VRPMxI7fDm6d2U9UFFTQwiqlAY6EXAP8fZyu2mSZqVPLJWMFj7DwHGyONUOFYHh8k7WIYjlJ&#10;mtA1ngmZpkiYFVYgXtyyUajFVIgTTrXzAWRDcAaj48XPK/hpGgcaat2/QjhfSqKxSRSAaC/KzNeq&#10;PHTVdTKIqZS59gBP8OVVA21cCaVMeR8VxJEkilWRigZwtk8vWwVr63+rhSq6S2YOHvmlgYUqmuty&#10;/h+GVBhaoKhR71vfYMNLffy6bgqExVi1ppuqaR5MHjqqcbmR2jcqb20uLnl+9lUVrRAmk+AETc7+&#10;8fC/7OKqTTFR9krsXKMwGm7bp9/bjJMVvbUpMJxEwmsrEKx6WG4XsexsPA8b1gmBTpRhjUGpkWOP&#10;y1147TU0xoqs2vdu/LAajXjhU3yp5GEaEqo72A484ZwppI404bmYbDaw8OJacGNRJ2A0LADlatTN&#10;Uoqve/PVYGuMUM052xLcHxHNVfZUw4TiCKGaM7T7f6O/N1qssENAoPzEdn1+1qfu5qa0azBHLg06&#10;lQPoHK16psdB5hBkP0+PNbK9tqZTUdMpJcFgNO9v4c1tqxApypY6aJ/M2226i3tHtvxpYVwqyIG2&#10;vVVdiVXH5aTSQxH9xZCAfp225RDI2kSfKnFLPCnXKWbc2ZHrzV5VxGahkkDI/kyNHvDFSQ7oQ5BK&#10;jS/hxLc2jd0mHEg+Y2R0ThTjNwtkykkUueoPVPNXUOtOP9QpoaidiGUQQeWvursBtclmA0JJ14WW&#10;WXt2KdDMgdZnr9lK7m6XcnU5t6hSVqMtxDLxzHDXQyt5ywtTICXUFbiRm+zY9rd+Lk3Xj0FJGEzw&#10;8opMWfDqBG2IpGuSzhBw1T4qLydNSZpFiURff9PFyyEjTSdI41yQGW3l+PEZIFKQJrxKqLuSCDa3&#10;Napr0VwLhluOXqtYPPhcGAfb01vrxqDNWms4IHHKbrq/NTW6kQjaPNPh2+nixsQNVMKxwrA7NIbn&#10;iYq1Y06BFceVmrV2NeemvVktprytarC6jvzdbqKRppzVb2V7aL89tr1enJijsnc89W6w01mvoD8e&#10;bqxNThtvoObqlcgzRG6c2CRsqpE1NLIUCzd+GRUAIVSYTwrEYUuHj94a6cYU1qEpp0LjbXGVYrg0&#10;422FmFtL/D28L4KcDT8g7Kwg+F9eOGq1O3GmTt7x+H58XwGk9dJh46gsQzXPc8QGlNdjTm69XZJ5&#10;qt10eeNarg+0jX+PPVuoTx31XTnttXBrq7Lqw2gc8K3U6AoF86TS3bhi0iPEaSqPAVDlZZJN5Ovh&#10;xGteszShI04V0o3HvbjVXNZhEB2PN1WoszENoOardCVkPpyeoME/k4hT0DwQmXdUybV0faVVFBZ2&#10;+GnCC8vvyZHhKpMYDq9go0Ytu/G0DzqDmHCcLy9UTYMZVqJYX2+bGpAa1tV3dlYa8VW7ingFxAI2&#10;Gk7qA2Y29dImRlY6duGtI64KobTvflkjUa8TFS5ZGp4fJiNmPcgjT4jhspX5dMDb50jA70zwqGCy&#10;rtUfG9uE+2llY9m5r9uar1cpWSwFvr56vRFYQVvf2c1WtlcvdY83Wq8Tt949hzUxW6aqwJUKstOf&#10;fRj4/Dmprdc8Mlrap1gYdrX0uSL278cSgrMCqKITjSwkdcNiMaAGQ/AacESlCyTA2nyotA78ydlM&#10;JmOrPqeBsmdtGmysfmxAaacrXqwmXcN6i3NV6ojx7wXY2Phzdemo7EjRuaivVIp6yaIjxUWH58Mm&#10;blTJ6qYW0F0oBURO5SIg+zgwZfS+JHX7qKltlvCsgMgBB8eLZimYmo1VQpVLce62njwvuLRL/UcK&#10;UIdKKi4ZimL5aq1npXK6qSBoGAa+vifHhHbXL2VLlPV6wfaaeeYbvEwrr9JFDxlfqLR4oUjqGEUq&#10;A9z3s23tqRoR48nvLM9bvxpVgYPuMbOHDaaiu+yhVvJTiP0ml/iFQlVCvli7WsSCLXB4OcRQVbGn&#10;bTXTyVEUp8tirEbT4j7u3PaQrbSgwa4SF3JVzqe9+bOFbFQ4txNgDzQM08TUhvMbQ+HLaabwrhE0&#10;NjDXIJobN7rC9iRa4HieJHWkvp0OCR+kU4CUGUGDQJZ4yTLSzLiGDKJYx5N00sP3WudPhoByBs53&#10;bVa+NnEeH0nDb7MAKlDL81D3hcwOP40haiI1DFyBEVDbAFta+nY8ixpHd4kwevb7KGanCrZiKXWA&#10;9Q8WDLhOOOJIWaINI2rAKu0e8ToO2gHJYyfPyhQbe2EpE9HDH3bKB17lSVArbEGDgPOeZoY8s47V&#10;4bW/zjLUiyySQlCZIw6qrH7Ww9iCNCeTVpRdpAmRtw21HrqC34ViMaDXqDnuqkr5pQRNWVH+WkaM&#10;62Gwg2sLrYcjfOc5RZI7hrE4jYcBiDjIxBoYZblpMLXgNoxHmDx20vuhWZ8BzZTVWSc9RlYWotkU&#10;8Vi7SrKo1U6IAranXtzD3ObdbC/zDZ8RVKhwxHvxFTxl7wdHdLGEQPbRl89emjGc74FNg2Cq8U1B&#10;TqYlldEEmxgULO+va4uF14ALHPk2jgUrEKOMcJ24D8aE91lheRA2gUUpuiNDluoxikzdi4w3FMGq&#10;ooYoEidnnXRmkidrKAmmpHJQ/m6ngkto1JWCSSQAOogY40Cf5eG51qggjDp8qCdYcexjMZMLyzTi&#10;ViJibklT9rcxtcjXg+sbI3pDTado2CIGExwoMXL4ZlazsO350cvJ9dT4bgMGW80QCtj2LCJLqJSG&#10;kvukk9gB7C3bmR2X5EjKkyzgraSQOExsG3zJqDMxzF3MFY7Bs2+zGjOUXpyxDqbK+Hw45T0MkaII&#10;Ya6UliC4SGnpIoxvkYnsCR3GvA6rOBZKkpJBOJSOqSVE4CiFtygQ6ndHc/dIM31eSc00Msc1NPLA&#10;l0szhArb2jUkx7lYEBjrwZ2OYNZg2HEKEQCeqeE8fSlGsKpK0GM/L4f/AFdqolPktLq19yFu627C&#10;3DBTMnWOMeteKZxrmi0xRqRkdg6hd0YLtcnsFXW49vGnEk+IR64VdJ00kcxRvl5ziCBkCBhHvBub&#10;rcA24UXFy2w2VukAeRMkYxRtbIVdK0ox9mFLHNWGZJ615EbMlTUQ4fiGGUtE5pSrBpWRjfZGpt7Q&#10;S1jzCnNM6fFz3YGpsqUAYjDhMkwYPCsjstyhphmZIVAJBM48YgDDzoJ+sdH0RxiOkwzJglp68tE7&#10;ExpFANqFZUCKTI7HwPbT48KMrVdtSp2CnEcSduBnYKOb5NuuAjA4dQ6+ui2YvgtBQ442H0026AxK&#10;6yMNo3dmW3wPbg8adUtGojGYigs42EqgHCK9RwHBKoy4rCzQ7htCW3Npdrg/Z+k8o4e+EJONXQO7&#10;MmkxWPTzStPExIYkqCBcLfRSRoSBxckECKSHGoYaxsfifu45WopVV2W63DoFqHkSWMhDviuyguLh&#10;Sx8fbxAi4S4YAg44Hq40qWyUdY6qb8MiV8Qp0q28qJnVXa17A6E28bcVLPhMUnTiRNTMwUMNJWmG&#10;jYvErMNxFibdjbwuONsuFacadcRoOFNEmG1kEKVc0TCBhvDgG1gbataw46FgmAcaa0kYnZXPFaTD&#10;3lDYM3m6qfdB8RqLnvY8ZbUr+LCnlBJ+2pOE4fU4huanCsYI2chiB7q9wAe5+HPOKCNvExVEJKtn&#10;CsFHir08vl1EYkiBLbXFwCR7pIGpseXU3OzbVQuNtGDk6g5GnwtbwGkndFBdbBbbLEJBGO9/HgJF&#10;i8FbZHR68SfhQmNy0pOyDzwFAQMRqP5ga8OXJZb3J8NL69rjgz7oRpoM6sZrnitLVGrMxRrOwsbG&#10;3vfE8uz4gEpptzAyaVmXsrVFTVU8aI7zzsEVVsTc6AEDXv25JNplyWE945t28PWgvcXeo6U0Z3qB&#10;6bOpWUMoUmfp6JjhlRQpXNISu9Y/METHy0LEKpIuWK8Zts5ZuXC1PiCtMdcTtMY+U0hVbKSnVwia&#10;AjB5VqEkoDPLG0oYNHGLhtvbefZfh642VKGkA9ZquAGOylHTUeA5bhJxGRJKxhe6b2AY/wCEdgDx&#10;Yod39sE0iBLp6BSCrndq16jcSCTsJvcDuBrxo4iTStI4Co5qZaicyzsXY92bUn2a8RpjYKUERS3y&#10;NRYViWYfkMUqUpFMTSLI5NroQSPd1JIvwszG4/JtazjjET0/rTjDJuVaRTP11ytimQc/1OXKhzJS&#10;FKeenc6XjnQONASBZgRyMbbOP5w0FjDEgiTwPp8KFj2X/kF6TjsMx00Exkp3pWp2jXcSpD6308L+&#10;APLaTM0zOEU13aBi+unHI1VShOyvmTEMpqmO0UMdf5bxDy33Fbltw3BfeY20I+PA5c26bk6CSnb0&#10;cijpl0s+IY0+ZlxAdT2TH6SkWnrFeoaQQqscYva4Vb6Wt4knXiRhP8v/AGajIwicTz5U86fzfiAg&#10;4kxsrB03wjDZ8zUuEZpdI6SqmVN3vXXcpCswFibNbgifslqbLoGwbOnqooTdaDpHTV3WDYVl7NPT&#10;CNMR/wBJo7JN5h9xrOvlPdhqB3BHfkHKJbeIACSDGGzDH1oQKUVJ1EzVJvVfKhk6oVNHgtGKKCRA&#10;oQb3UGC8Ujbjqxbbc6+PMkcrSt5oAmTjj547BQQuHEoxpc4B00rsiAYnmGnero6mWCGOWONS8bNc&#10;swS5ZE26lj7ODD8v3APGg4q5/MRBiJ40EfU3KOW8tCfFsqVcdatdPOY3iLMYbENs8zs19dRyP7ph&#10;IJjHiRQttXyoQrCIoSejvXB8RqYcjdS9s1FVS1F2cEkGSGykhtWuwIuWt73bkM5rkqgC6xgUgYDq&#10;P4dA4VJlhmIJ0OCQZx8xTP1y6SUmT8Rpsx5PBnwyopaScSKQyqSShG5QFufdNgPHhtkuYG5SW3cF&#10;AqGPt/GijNLXuSFo2EAz7vwoAawQ1kSsgtKu+/6+3g2A0HqoK/f50nCysLHQ8fOFVipEc/7rHjJx&#10;q4rlt+u/KRNOaqzrT6G2vNhNNldRHp9r3ty+mmyua9IGVLjw5eIpoVD8qorJPLXU6/TxEpJowSoJ&#10;FKWkpsQyxXQ1U6HdHsddQQb3tr21HHkpiki16qEykXDM+0b0XlimrooVIexIJ36l2tc29i+3j9JI&#10;xpGS19Z0+xienoHSaZPMiZyrAFWAuLXBtbUcTLpWig/rKmor5mqaggu1r2Fu2g4nmKWU3ML6c1tr&#10;Yp7w1Co97i9uix40oA4A4tpDtqBUU2nmC57cTGlAMVzo5FjNm4+k0wsTSqhlhMIBAv7eKKKVCDWC&#10;WnhkHLETWwoimJ6eOGYW/W3GYAoxCioUrqBt0e0eHFgomcEU6RxkHe/blqS6qErI9DJmHFUwr5hK&#10;YMyqWkDfviw2gd9RxtYq6W9dKCrwKCDH6mryhVR0NXRzQU8wm3LHuibcWA+05NgTbQduF4OowKPw&#10;gNDGmnHeshmwmrgxKkiGI1LzJNNtO5rkhSqqQi2tpbXi3SE40U92XFUU7FauatrJKpjdpGLH69f4&#10;8KnFEmhY0kJEUz+T5jajiSJpbqivLR3mC20PKhuTWy5hQy5VwOCBVnGn9mo7fA8FbTYQKj+8uCsx&#10;SkxXER5XylOdbW/o4qJosaRxNOOVcImZ/mKgad9baA6H8+WSKZuXJwFSM65hTDqZolYiw1Av9Dez&#10;2884vQJNVtGC6qgSwsHGqvz6hexPe3cW/iOEjR74yaHD3+TpgUtpqimoafyl7gWH7NBw4JCKDiUl&#10;wzSAq8PqcVqdyglT7R8dO54TLbLpoUNupYFLPBMnrEBI62/W/h/Twyatg3QfuL8qwpZGBKNdqcMo&#10;iiDVqrG1X7vNzWwiktX4ylO3vEcSLd00cNW5XTC+ORTGy2/j/DiHv9Roz/LFNNdZVuyWjHE7jlLW&#10;2wNtMny1ZUG5U6/D+niDSpVGetKK5yU7wJ73LlJSKqleqo0NN8xJY8aCNVPKXoFKSKhpII91tf19&#10;vDMNhNEynVLNNFbIivuWw+viRZijBoEiuNHiNRJMI4/s9rg/VyrbhJqzjISJNKy7tDdu/DjaKD+w&#10;0wvAsj7pDex4gKZNGoXAwpT4ekcKqn2T4cNGgBRK9KqXuXabFafEqTEMDdfnJmaGBWAYl39xQIz3&#10;Nz7t/G3LL0qEL+3jReuNMK2bT6Vtleg7qdmvL/8ALOrfqi6cUmasRzFRzQ02KPh1LWYp8lHSCCOn&#10;i+1DRRw1CtsLgSDcSDpzm5vqxZ5WtTTDqkoTq1IBKUSTJJJxJKSOrCsblZllu761i4UsoTrBQmAn&#10;xD7tS8JgjHoo/wD6kPRJ6ePU700hXp7M+DQYUilDLiCmoiqamhZGjqKmouxIJRnEY0KGxHIq3Iul&#10;5K4u7BCkqCQo8DBCkEYieOPXQc3WcbtVLvGEAIUEpKiqZAgoM4TPTsqjHDPSN1m9KWEZfzrjeYPm&#10;KehraWOakhp3jiIKOLz1E5Ekwc7luANLG/MmEbztb0hTbaQQZEEgkQROyR0GJqbLHObbeAqS2Uq+&#10;6cQftiRhhOwxVrWN+p+o6+dAMA6PY3lehlylEKWHEZaWjpIaOpqsPk3JUHyLSSyxMAzbiCWLXvc3&#10;ha+sF5A+p1oqCiTpJJkBQ2Y7AR8KC28m8d7lCQzatKk4aiQgbARwnEfCs2U8ntkTIUGK5EKYhTVY&#10;kqqamgmAWNXcK4cABI3JFzbXTU35GqxcbyOlp0zBAPE8YxJ2e6sZbdOa71XRbuIKQYVpBVtBg6lG&#10;I4ddFp9RPXSjjydHh2BZHxHMeIYZXeZUT0UEcCKZf0DR1NXISzAEe7p2sQeC7d3Il5aksOPJT9wg&#10;q1GJnBKcBGNSDu/aDKWzarWlJlacSDgDOwdGMUBfpr9UeQ8c6nVGMZ4zBg3TqiwaNqrDhXYkyQfM&#10;QP5UsEqy6zXRiVXbYm9ibcnS/wB0VO2wSElzAiQMSCJGyY2DjUxDd5D1tpdBWYI4AniOmJwqyzKt&#10;fTdasnY51g9NWN4dm/NWWsGxCtp45qTzKWdo5PLeCGnZVeoZm3BVG2zFSDqL422+VC2vEJu0qbb1&#10;AESJ0qHE4iR+NYyZfYuKzdHfJUhlChKSqfAsRjgQSmcPI0E/TXCeu/qDzBPm71w0kQxk1FJR4FS1&#10;mE0dDSikEJC+XTxk+VJTXPlkru97ufAVb0XaMkcQ/YIJQW1BZBK1EpOHRM8cYwocb6IVltyi5sUe&#10;DulJWdRUSUnwkDaZB2bMKqc6zYV6gcnZZzDlbJlZDW4phmLy4dUKshp4jTNLIgaWUne20bSfbf6u&#10;T7kF5ZvpS8QpAUgGDiqYBPUMZEdVSrleYWqil1wqQFIBiJVMAnyxkVWD1nz76gMKwLA8F6k4AKOl&#10;wxN0UrUHy61aTswAmmYefUb2S28/4bjmR1pYMOStC5J2CZjDhwG2p6sg0o6kmZ4TPXI4bKQvRf1H&#10;5q6Z49W4jk+mMWYcQdEoGp5o41geYGF4t0wa6OCAPYddOF15kqcwEPnwDEgyZjEbOins4yFnNGgl&#10;3FHEYnYZBgRsrYT9JXU7HaPodnfPnW3CsUzf1RweWgqsOw6kxeDe1HMFiniqTICd0cy7ogNAt7a8&#10;xvzfKEJWLe20NsmdStGzrw4EGDPGoLu8ntsva/KM6W2lEyrSIA/imMYUDHntoYcHzN6pM/YHN1Pz&#10;NJDR1+H1cBgoJK1aySNWKtE/ysVlDDs1wLgHS3MfhkeV5Y93LQUsqBBUEBIw4ajJ8saw1yrdDLLG&#10;7NtZhbiiClS+60pwkhOqCdmwzS8PXGpy36ec4Z16ywypjGJRVdE9VHTJG8NcS/yTFkZEgElgvcHQ&#10;CxvwgtN11XGaN/l/tBSsiTBSIC+BJO0+2mLjdO7ZzVtdpAbStCiFExp2LwAJJ27ek1qD9VOsmeM7&#10;ZvxnE8Fr6ihw3F6pqtqSKQKoeQAurGMAsQ1/E86oW2SN2baGyAopGmTjIGzbXUvL7Ju1ZQhwBSki&#10;NUbY2GD1RQfYLhb4pW/NYk7T1F1JaRi7j2G7EkWPBza2gSNmHlT93dFsQnAdWAoWhOUiEFZJ5m7c&#10;QCSxN+9vE/VwRoZCdgoElxS9lKCHLeYKajXEnoJ0pSUUSNGUS7HQXa3fjiHUKMAj0M/Cky0EiaEm&#10;i6adQsQwwYphGCVdXThirSwwOyLtXcSzkBdF178Kv5xahegrAMTBIBOMYDb7qC6n2wrSpQB2wTj7&#10;NtBxV0VWaqWlWJ3aEBn2rcKp1DEjQAjh53gIBnbR0PBtp4yFFgsGYBWY8QlNTkFveQESKQ6Cz3BU&#10;2sfhwsu1L0+Db8uNGLYBxNHX6XTdLPUh1uxDLVBhjUtLV0klRTxPMk0qPBs+Zs4Xy13J7ygA2tbm&#10;P29Ll9kNoLrXMLCSI0p8QOnCZOIg48ajPefNX8ktxcNpnxBJkE/dMEAYnEQeFGNzV6NOo3S2KHqP&#10;6S8KqKusSbEp6x6uu2oESmLWLEobn3lEcS3Y2HI43c3uVnzf+XFIgDAJjEKg9PUZJo23Vzl/N2A5&#10;d+HhASEwUqM8eIg4mk7nvFep+WvS5heL1+TsRlrsy7KwVs7vDTw1UEYaqp445V8xxKtyALEL8eFF&#10;vYW11fqKHUhKJGlIBJCjgZGAg++kltaNOXqihxISmRCQDIJwJIwwPnjRn/S9+E7mSLJ1B6mc+Zop&#10;MFw+toaGsp6FHq6opTzNFMsiwKkcUTo4AcEkg38SSY/3h3sSXfyDaFLOpQnwgSJEEySZGIpjeTPQ&#10;vTaIxJJjZJMEHHHgZownUH1NdfPT5kDFKjpJlmhkw7EKmlw+vkpMPWed1llfbJJNK3lqR+6SCQCL&#10;C+vIjtt3GM5uktPPq1BJWlKl+HwgSAlPO2oGyTIXLq77pa1qOgkaiSnw8ABgCaXuL9RMw9S/SThH&#10;WnJklDDnihpcXglWpCTGatpWcoDA1vMeXathot3HbhTZODJszcsn0DuSWyFgHVpVE+LHSBJmMfDQ&#10;UZzdFlmztletpQwe70uY6tKyJlZwTGMhOPhNUR5q6m9bo8zHqB1XwCbDK6OMwQN7hmkUr5zFoISF&#10;gCFgVUn2+zmZ+TWtrfoNtauBSSdRgnTidP3EeKYgxWXdi1YOsrYsnA4mdRidO3Tgo/dMQTQm9aPx&#10;HM+9e8kHI2eqXyUSYSb1IQ6QmJlWCBRHZgSCWcnW/B9ux2asbtPd8wo/aRHrqxUozgQMAAKjzd/c&#10;1jdtZLSjiFCMTgTOJJnDqEVXtSqixLFGbgCwv7OZTFUmaklW2pFrG3PU1WQNpz1VpPYsWKk+zjSq&#10;MmRSUEw3EHiWaOCmsyxBzc8tTcxXBhsaw5urDGp9M5bvzYNMKFRMRaMp3HKKwp9oGkhIWc2XiA40&#10;cJwqVRRFZNzmw+njiBG2m3FSKVUM1KQAxH6/TxfIonUkiuqlqZBuFvp/v5owK8mTUQV6kbUP58b1&#10;U/3dcKcSS1APgf280MauqAKW9OzQwbm08eLBhRAoSaDTNmJtMGgDXJ/6BPfhRcLkRQtsmdONIPDM&#10;r4piEnmtex+k/wANPz4SN2ylmTQlevUNCBSyiyfPAgMl/wBfgL8OBbaaIFXwVU2HLUZb31+/+2/H&#10;QwKTqvI2UqqXCqCkju2v58XJQBRKt9SzTHjNbHGhWnFz+vgPjxhxUDCjBhsk40lPmMU7+U1vtfZb&#10;t2/jwtlVHelHSOjhX//T0wJg5e58eDWiCswY7bDmqpqrpH3GzHnq0VVOjYA29nPV4K6amqzMumvP&#10;V4qrOjsos3L1UGa6M+02HKirkTXTzkrY688K1oqIZI/MBGnt46hUGm1NyKZq6SSFtVurA/R7OeWm&#10;KslIpiK0jSXkIUfH+jjNOHCuv0bTlU+wbW5QU2TNd1OGhl3ActVZpmXA8QIknpopJEiUs7KjEIL9&#10;2IBAHxNuWKgMKtXJaNmO7xB5Wa3UyOkUMHbvflhTBM0pqamllgZlPYXH1cWIxBpIcDWZEkKETDx0&#10;PE5p7bWCCmqpJRHSxmUm2i/rpysxtrcVkkp3rX8qmisy3NluT8b/AEcrMbavt2UkaoyxOV8OWrVP&#10;pzhjtRha4K7n5dHLhb2AJFjYD28R92AZ40oLhiKiUU0kkZpuwII4sAJpMSKZKimRJmMxt48e0DjV&#10;dR4VxjWWRvJo0MjHwFueKwnZXtJNS2kqKWV6SqFpUNmF72NuMatYmvFEUz1bBdT48pTopqJJOnN7&#10;KcridNebFeqb/L6z5Ra4oRE9yrWsDbvY+Nue1CYqxHGm8vsaxB47Va8joQ27x5o1qsYO03HGiK9T&#10;zMfmqPzO5AB5sVqmxO1mFrcuTW6kKYSmup9nE5q4FcN0e+xHNU5WRpNgvEeVia1XASse3floremn&#10;7DsbqsNp6iGlVCKpQjlkDEAG91J+yfjxMpsLieFWBKcBxrFQYZU45UlKQAubsRY3Yk2sAO5J5ZSu&#10;7GNWSjUYFDNSenHrPWZWmziuDSR4VBC9Q07HcfKjsHfZEHKhe53bbC5PC3+Zsau71eKQI6z5x7qM&#10;PyTkaowpY4F0m6o0XSauzdTYNE2C0hVJK2rqUjRo6ltiGGMtvk1N7gaePbhO5eM98Gyo6jsAEnDp&#10;OwUsbt1hsmMBxPXRZYqWpj/QBWVUuu4+Nja9/G/BWVTRSExUzyIYbb9T8Tym2nJp7ocwV1BRtRUW&#10;xEYlidgLaixAY9hxpTYUZNOBcVFoagCpsP3xt/aOPEVWagYopE5YaBgD9fbmxSVRNRabcSA2lvHm&#10;jTaany1cMcZi7sbai9x8Pr5QCaUbRXOGejejklml2OjALHtuWB7sD8OaIM1SAKTMk8jP+lt9XHoq&#10;hE0J2VKHp3jHk0NXVTUVaqjzZprCAF5AiiJF1cgEEhuFbqnUSQARwA2+vRRghCCMTB91c84dN8Yw&#10;nNE2CYVL8/GkrojLZpPLFirvEn+TBvYX8eaYug4jUcMPTynjXltFskDGk9R4a9Li8mF1a+XNCxjk&#10;Vu4ca2twyQsRPA0iUTs4ijIenvoplvr1mOowCrxVcHrBFWyRrPPFDCWp0DDfNIDcuDcIBc2NuBTN&#10;L5WXALCdQlOwEnHqHR00uZbDwxMUBXUDLEGTcdbCpqiKqaMIS0W4ody6gFu+1gRwV273fJmCPPbR&#10;S62EGkNMPNXzJV+CkDtbwt7ePkTSacacMIwZsRqlikZooyDdwt7eI0OmvEq1aBRq21rqVWUtNhs7&#10;CKQtGFHvtYWPje2g5RBK6ZcajZTpiGRs4UFIMTr6N0gkZFDBWIJcXQbrbfe8NeNB9CzAONV/LqTi&#10;RS4pei2csPyfTdR8QjjjoajzwiNUR+cxi0dRCt2HwLWvbhd+fbUstCZEcDGPXSv8spICjQhR4riu&#10;U+maUuBYzMICpqDTIzRBTMw82M2IZm8dDbiYpS67Kkidk7dmynxKE7aLzNPLWytLU7tfE6kn2knU&#10;8EAEbKLymodPAkktpWKrpqBc8dNU01JkSOKYxwbmt+8bc1M02TGyolZQ1YQVMw3BxuDd9BpqebBF&#10;ax202LZW2+0cUJqpMCm6QiQlSLX5o08DIqeldPKqwSDQAC9/2cagClAxpU4FjlXgMbxQUyVLSh1C&#10;yFrEOLGwXUkeHErjYc4xWwopMRTEiNRkQm6MP3SNdO44onVjVSdNeR4mrEap0jd1D21spNiQPGw1&#10;5vhhTY8W2jHdH8q9N8S6gR4bjuaabL+GJLGJ62vQkCOQ+WTEkXvEqbErftwK3zzqWpSgrPAJ6Rjj&#10;NGbKE6tsedJb1D0vT/D88TYX0/xifGIoC8ElXLTmBZPLf9GyKfeKtGfHseKMsW6puXUhM4gAzt2+&#10;+rPlIPhM0Xdo4lcttF/bbXgoEmkM064bPLCrRwysqOQXVNAxHbd9HKlIO2nAYqc8DbnPkB3AuC5s&#10;VHwHjfjcgcatXKjrcOjSSKrivUXG0ljYKRqNn7eeUCdmyvSKk0uDYxij7sIo5KpEt7y2CoT23MdB&#10;yinEp+4xWtJVspf4JnPAKDp1W4DjWFNPV1Mc1KskGxGSTf7ssrsCzqBoQOFrlupboWlUAEGDOyNg&#10;6KVoWkJgig1pow2thfhuTSGlXU0tFS0VJPhtSZHCrPKpXb5UqsCEH+MaXPEwJJMjq8xW1GONGWxH&#10;1f5tx/K1HknFsDoq6jw6aqnpXrSXEEk67XMEEYVFvrrc6acCiMjQ0suJUQSADHEDpJxoyXmRKdJA&#10;MbJ6+ii1zYpJjWM1GP4wkRnqWDERx7ED6LdUGgBA1+/gvbR3YCUzAoOLc1STxpQLLQYNRvWzmOSp&#10;kv5aBmsp9hA8DyziC4Y4Unbc0CaSC1ksdK9OtlDvv7XI+APe3FYbxpkqmuENdWUyulGwUSLtYEXF&#10;vgD2PHSgcaqFadlLvpZUdPqTMctT1IpK6tpYolkp4aGoSBnlVxuWWRwbIUva2t+F92l0phogHiSJ&#10;w6h00rZKAfFPpTdnDFMBxXNNbWZSpWw7DJp3eCm84ymONrWRpSAXKm+vFtulSEALMmMTET6cKRuE&#10;FXhwFcMJoXxypFDgSNJUpsZtgd9hBvvcqDtAIvc6cUqVoEq2U2AV/bQ6Zp669ZM2ZRj6YZkxXbhu&#10;G1M0q08MEcdnkBEodyDIwYE6FrWPbhG1YMsr71IxIGJJOzZ1UqcuXFJ0E7KAuow2N7E2Xb2AHDcq&#10;ovmoclEuisde3fldtbmnCLC4kVSpYkjX2D7uerRNZiUpTvfwHLVWp2M4XW0VOtbL9hwhXUXIYaEK&#10;De3GUr1mKWqbKBNJpoFmVjezAE8UbKYAmoCOq7gx1HYe3jhVXorqnlVakO6hwP3T7fDtypPRVhga&#10;cqirSaZzEgRZBYgCw+rjqE9NeUqZIqI88zhVv9gWX6PZxSBFVmoqCpKfLiZ0hLFjGHIUsf3io7nn&#10;ikHGMatqOysUsT6+wcYWKsmucFPLL+jQaD2nien5rO9CI77j9HLTWprGlFBVpIqEh4lDHx8eNKOm&#10;l7cKFNyRNuYP+6eP1XXThRRjzdwOg5uqkzSmkgkit5nb6deeqsVzeUsRvN7ADntleNY27X5uq7Kj&#10;tKytYDnqsBUfGFqP5ZvjNibjtr7RwyiEUnBGqkBh9bslZKgkkkEXPtHEtLlY0pKX5eVrrYHmhSQq&#10;p6HlR6KOamqVmvuHK04KjzXYFR35YVU1AKOqkN3vpy1emvIoAu+nHKfrOtU0Q54Ck6hWNqrzVudO&#10;WFMlMVwRkPc+PLVSsEm15AqHmhVhXORSFsW5utio4ke1l56vVwMl1txyKtXCK5OmluaqxqXopvyt&#10;UBrDPepKtu+yLc8MKcms8NO8hEcQLsf8IJP5csTFVGNS4oZId6SghlurAixB+I4uZ2TSVzbFN8iG&#10;24/XxEcaVjCsaqRrytbrKGcH3TY89VaUeXcuyZieR3rYKRI22M8xN72uLKNSPC/E7rvc8CfKn0I7&#10;ziB50x7GQlW0IJH3G3FdJpmpFMt5Rfw78UNCTTSzAqTYS1JE/wBhdLi3bw5Vw41tAgVHmWJZLxnT&#10;jNXrvSTQ2056rVyQMQfEeHN16uccNn98W5St7Kj1iGnYzzNoR7R/DngauMcKT1ViokS0KgEE63J5&#10;sbasEVAir6xHEkbkHtYad9Nba8sRV4p7hw6SvAqK1tbdrH+J5WasVadlKcUlNDSjapvoR4fT24tJ&#10;0opHJUa4rGR204XgUqAmvNCpNwNfo5YVeKmU4jjW7d+Oaa3FcWcO1hz01sV1fW3LA1bbU1TZdeOz&#10;VKwtIut+aFbiosxR115Sa3sqJGkZYAccSnUa0cKl18yRARDsOLHzHhFNNicaaHPmL7nEopXsqbR0&#10;sa+/IARbufD7+VmtE1ixGvRf0UbALbsLfX25qvAVjo5JYI/NLBWPsPjypOrCtEaqypM7yAsNfE8a&#10;I01QiKeIFaRCxVQq+PjxWwI8RpGs8KxLCHJJOvEalyae2U6DAaqKRRXo0AYKbtYaN2OvEheH8ONK&#10;Ag8ayJh1FUY0MGWfagZVLq4sQ3Y7joLca70pTqirFAKomnbA6qgyjmKU1skdREnmxMEYsrKR7p93&#10;7Wvs4lfCrlAgEHA0+1DKscRRjpeo2QMN6cTPSYXJU1AZlVhIsEapKtlYqoLMUJvrwC/knnHgCqOP&#10;Ts4etCL8whCCQPl60TDE6qtrqlppVuW1JAOpI1JvyQENBIoNKcKqY5InSJl3FYyb7b2Un6OxPHSB&#10;NNA1xiqsOWlaGZQZWYFWA1t4i58OVKcasCK7jx51pY8JjG+OPeV1Jtfv2433QnVV9ZAipkVXWQUz&#10;rNKCjgL5e22g8SfG/LFGM1oLwpNzO8jMbWBN7W47FNzXdHQfpPOk0Fvj24tbGgajTClThWVigfy4&#10;9SfDxPEZM07U2PBp5wHdto+J/YOVivTFNVdhUvm+VTtu172Nre3mopxNZKPBmEjS132Y/gBf4gHm&#10;q3Ncq6asdgtENqaW1AHx7c8a3WGOrr1vGrFQdDYa/eeVmtVIjoY5LPUHv3vykVapyxQAjy29zxJF&#10;vu5vYKtFYpXUERrqve4042nxVo4U4QrHtsunH6rUgjwHPVSa4E6256rVjkC6H2G/K7avWCoklrAo&#10;ewCXtb48YCNOyvKVNQvfX3WZrd9u47frHblopunKkNlMzAfDitCYE00cTFeKqzbm14zM07EV2Bt1&#10;UkfRzRFbrHtB7683Va7sB9HNVoiutq3uBzVbrlbXTmq1XKNN7W5dKdRqpMVznbcNimwHx4+4vgKq&#10;kRjWEG3EtOba8Tc35qvVyC83WprJoBytbqJM5A5qt1hQNt1HLV6sqAX5qK1UWuZwgWMXJ8ebirCu&#10;NKREuxRc/E89WzU9RsXXlhVakRCymZu3h9Px4rbEeI0wozhUPzGla54mUoqM08BFSqdJZHEUALOx&#10;sFAuSfYB48rq0Y1uNVSZS8bmCrQowve41HwPgOKkuhwY0wUFOyuSU8cf6fvbtx4ICfFVCScKiSP5&#10;jk+HhxCtWozT6RFYn90coDV67Ulu3PTVa9fTXm5r1cSL6Htz01aaw+WifAc9XpqHJJKDp256riul&#10;u7AP28eKGkajVFGKzzETWWHsvw5Z1zVgNlaSIrpYJZNLdu9uJJinq5BHUm3hzdarJZyNdObqtcGi&#10;DCx5qvTU2hravDHLYfM0LMCpKGxIPcX9h42pIcwUJqwUU7KwyI0gMzyFmP8AiJJPxJPL7MBXqbWW&#10;UHXTm63FT4VSGHzJDZyNBfseHCAGE6jtpGrxmKwNLofE8KVKKzJpUBFYldj8BzVWrpmCnTla3WI3&#10;Y2PPVquvLA7mw56q7a6DRhteeq1YahRMu29uarVRKanEMoZG8f7O3PbcK8aUETQ4fEZWF5Wv4DT2&#10;jghRptUydpouVLpgbKZZKpybs1yeEClFRk0vAiskcinUnlKtXJ5N3u205utVHNvsjla3WItt91jz&#10;dar2wOL/AJ81W6j2sbKe/LVusqqYT5kR1155KijZVNINKKjkkli82UW+nTg7t3lOJlWFE7iQkwKm&#10;hSRcH7uGQPEUmrFNEJYzG/iOUWgOCDWwopOFJ+topI9YFsBfsPrueA64s1MEqTsxo3Q6F4GhFy91&#10;BlidKHEgAt296/8Aq3uSdO49nJMyneZSSG3+k4+nTs2jo40DL7KAqVt9WHrQv09XFVRLUwuJFIBB&#10;HxFxybELS6NSTIMbOuo2WgtnSRFS47zasDp24pFJyYqQkDRp56Dcpv8Al/HmyKaKpMVHk92PzAPD&#10;mjToxNYF94AEgWN+aq9OkFPNUwmSmpndU7uqHbfvYt2vzwdDe0j50wcONBVjuSabGYJKvCQVnVXY&#10;KBozFr29rHvyMc43cTeAuNYKAJjpkz5nj0UPbHNjbEJcxEj4R6cKBbFMGqMNq5KDEY3hljYoV7aj&#10;WxPgbHkAXNsu0WUOCCDHsqTWX0vpCkGQRNOWE4jiuDRyUmCyK3npse7Mo233WuNSQeGFtmztigpS&#10;cCI9pnhj76aetEXRBUMQZpuq8YrcZp4qTEHH+jKypZQD3/ePc39p4GimFqc4rMnE0a95KQngkQKx&#10;YLUVWE4gKmlnekqNpjWRO4EgswW4tr7eVdAdTBAI2x5VZtZbMzBq2/pl1Kz7i+RaeURrWSGKGpLo&#10;LyD3Ql5ZH1X317D48xozCyZaeI2YkdXTgPI1M9pcLcbBOOAPX60LeYPSbH6p66BcPSc100kc0kix&#10;uQWEG11fy9pYlbW3MB7vHMlvbhlfdspKto2ThM8cBxoszcW7LZdfUEDbiY6vM4xQZ416Ea/prmM5&#10;UwetiEsVOs/nVUaqWXY25Eji3MGDgrq308z2yC/ZsmgoplRMEgCZnAknqNYQ5jnRvlkD7BsAJ9Rj&#10;GHRhQMNRU+S6ySRdtdUoLrvhBUXXWyk3tr945MKlG6T0DzomCu8w2CmnOfWLqfnrMYxbFa4xV6pD&#10;BGadFpxshH6JSIQDcAd73J4VM5YxbJ0pGGJxx27dtGjaEoGGyljjOfpcQoRNPI710kivJJLK7vIv&#10;7wYtcmx9p4it7EIPVwgUijGsc2J5AxjBJI6ilkjxIrNaoaX3Lm2zZEouGHiWuDwySy80oQRpwwj2&#10;4/hTHiScNlZch9YKPpRafGsNhxOmMsb/ACzSeT5pVCDHJKoLqG0Pu+z48Ic6abCC4peggGJ9uA6d&#10;tGbFmu+UEInrIxjroOpsx5a6m5kR81UEeE00k+2GGCWVIVBLSLd399ypO3TuLcxIzvNX7udCtQHm&#10;SY2GNgw6qyZyfLGbFISRidpwGMY4j8aHzEeguScy5eH9WXFMJQhLRsUD70I94i7uLkHU9xyGE5m8&#10;wqV4x04xjw4CpJNu2saRhPp7arA6jZTmynmH5C52hFZWAt71yjgeOjKfHk7WFx+aRq6/1HuqN7tn&#10;uVRScw90q1kgnIaSNF8st4a+3ip1OiCNh20wg6sDSfq5q6mqpaSR/ssRp4/WdePpSFAGKZJKTFNb&#10;XQAHw46RNVFd2Diz2tzWyvVPgnrZBsd2dRaykmwA0Fh243pAxq8k0oMuYZR5izHS5fxSqShSplEZ&#10;nlYrHGbEhnK62+j28R3DpYbK0jVAmBtPlT7SA4oJJiTtNTM5YO+AYqlJHWLXxMHZZkXapKsVG0HX&#10;aRY3PGrR3v0zGk9B8qcuUd0YmakHPVdU5ZGVsTVJ6eKF4Yyf9z3G91A/e+JPK/kgHO9TgSZPX59V&#10;eFySnQcREeVIakrv5bVI0Khyuux+zaW1trw1WjvB86RJ8BmnunxAbpK6JRDVKu0BdAFb7Q2/H28S&#10;qb2A4inwvjxpNOXElmOt/wBRxdSQ4051lXDNDFBGiqIiSCBYm/gT48TISUknpp1RBwFKDI1DgmMZ&#10;roMIzEXjoaupgimdWKhEdtjOzgEqq3BJHhfmnkuqQe5EqAJGE4+XGtNrQlQ7z7Zxxijb9bOn2VMl&#10;RYRUZTr48WhqUmjlYIdsbwsAiqzkl7re7HxHBTuxaKSlRfTpXgcQOIx6YxxohzW8S6rS0ZTswJ4b&#10;KAihnraKuSrpX2OpVhrtF1YMLn6RyUXEhQIoMAzRj8veo7rlLlqfIdRslwKriNNPThFiieBpS7rI&#10;xvJILE2BIHbgLXkTDrgcTIUDIM4gxw4D2Uv/ADJaTpnCIpA5lxfDoJ6oZZpWC1D/AOWjKLGjHsEU&#10;X1HsPBK3/kyQgmSB0yfOigJLp1HZ0UH1dg2KUNEmL4zBOKapkZIah1YRuyC7IrkWYgdwO3E6XQs6&#10;UkSMSOP6Uv0wJ4Ujal5Nbndrzyz0U+kV2KnCaPC/mKl3+bLsPLG3btt7rXOt79xwmcuPyxx9OmaW&#10;Bsu7KRTYlUy1aTyO6gEghDY2YWIBHALdXKrmZ2dHCj1lsNbKXWN5gizfhkyYvIRV00UKwafa2G1m&#10;Php4nXgQZY/KqGjYSZ9aEDznfpOraAIoPGikgAMgNje2nfghBBoiUIrovEYtsvx5WDNaFPGAVsOG&#10;OKxJGSoQXQlrKG7Cw8bjiJ5ovnSBIPwpS0sIx40+YPh9VFUjEpQyiZ3soY7Sz/av4Fr8HFrl6UD9&#10;ptA6sKD710SYTSwx3D1hSLEomb5gCNyunusjdj48NkL1Sk7MaL9mNH49OHVvNONZcXDElSdKWaWn&#10;NOxFtW89QsYsWJBb2jgFe3dZcXrUSOPDgI2maXKzBxoQBIqN1UosB6r4tS4/gMq0+J0LVs9TRsyK&#10;fJVQWuT7l9y3CrqSeDjL7NFiABt4/LbQaeulOk4YHZ5+lFTreqi4JRHCMEVnSdvNkWaTuSBbQAkL&#10;bS1+HVwQoQmtNNEmVUBC01PUT/LytsR2btqFvc2A4SlsRMTR0HCKn0tPlI4L/K8wwMk0ZneKdSEQ&#10;ErZC1hufXw7cAGY2Lra+8Z2eEFO09ccBQstLptxOhe3HHnE0tukvVyGmpKjpxnqUTYbUU1NTQzSm&#10;xiAmAIVmPuKA1/dF/d5F+a5aSQ+yIUCSQOOHHpOHHpoc2F4ILTmKSAB1Y8Oj06K66q9Ca7LddXY3&#10;lZzU0JlqTCQL3CgOV2i7ae8LtbtxHl+eB8JQ7gYE/Dbs6NlP3WVd0SpGIxjn8aLwMCqMdpamvw/b&#10;G9EsQlRpACS3sXux+A4LjchkhJxmYw599EQY70EjhFJXZIsrQyaMhII9hHDlJ1CaKFjTUuByCN3H&#10;4pPNOiuQtx25qm4rzsGXd48uDTZTNRGdG7m3PbaoBFLDAcmVeKUrYn50NPGm+xllVSSovtC9yT4c&#10;1WpNLHLlXgeZaI4LjsSwJDHF/pHmASWVtdpb3V8L9/Hla2BNIjFcRgwPFZ6TLVQ3lIzoJFkuWUn/&#10;ABDwI9ns5QmndNISpZ3kMsrM5bUsxJJ+knvxPM0oFR9wA040RVxUCSQq1xxPqiloTqqfR1oH2jxa&#10;hyi9xqn+KrjkGhvxaFg0XFBFZDUgqVP2TpzyjNXSJqFKsgb9HxhJNPEAVIjmnQXbTikEikikg1mX&#10;Ftp2v8eW7yKoWJqBV4gzuCvGlOdFKW2oFCVkbL2L5n81cPKloYzJtNyzBTtIVR4/Txa2qaK30RQk&#10;ZXolizLFhOLoY5GdYirAaM63X263t24rmg8RjQtZ7wXLwpErcQWfBatJonWRHAeVItPeZjYJexto&#10;eJXMaEVsAKBSvz5Pj0KU1SvlvTtKVlUjW+mlvb3vfXiRPgp1zx4CgSzFPJJMzpfazGze2+v3342t&#10;4LwFLGWdG2k2hAS7a+PGhSw7awrIrSbEFzxsGThTpECTS6wfCRKFkZfrt+36OHbbfGgy+9GFKKsx&#10;IYVCI0PawH3aePFalhFFbbXfGaxZdglxesExawP0DQ3/AG8o348avckMiKG2eupsOw224Cwude19&#10;DwwmgmlJWaLrj+KNjOJ/LtZl7nsb+DDv8OEjq+8VpqQLZnuEauPMUr8NwyCjpgIhb7vDsdOGSEaR&#10;RE873hrDV0HzEgbw5cp1V5DmmnbDKKngIJAH3fTx5KQKRurKqUz1dNCncfr9PHtlFoQVUm6nEopH&#10;Oo142VUYJaIqFLWQqhN/jypUBTgQSaCXMFUZ5/Lh8Po8P7OBi4VqMCh3aN6RJqVRYcFhDuTf6fr4&#10;821Axph16TArA9WkT2bw5QrCTTob1Cp9LiSSHaBxQhwGkjjJFRa9iTxtw0+0KxUbKrXPKoNOOCaW&#10;+CUWH4jikFLXsyUrOvmsm3cEuAxXdpcDUcfcVpTNFJJFHBy16WelOfMVylJlnGZnw3E5J48WdGjq&#10;KilUOVjneK6xoN3ubbnuDyIs2zxVilZKfEPtBkBR2wIk7MaLrjOfyIOsYjZOE+zHZjQseqX0I5M6&#10;VZIoM6dIJ8QxH5ykjktW+UjGWOcRzLGsapGFEbBjuJIseE+7O85zFRQ8ADOETsIkbZMyIoJZVvJ/&#10;MHFNOwIVAjoIkTMmarGxionwqplw6uTypoWZJEPdWU2Ya+w8nNTwiRxqSWmNWIoyHpr9NWKddM04&#10;b/OcUoMFwiepWOWoqqlgVQSpHM5ihUyFUV92lrgGx4Er6/NqmQCT0DmKXuFLAxrYOwj8GP0z47T/&#10;ANXxneGqiEi0wxameOhgmZJAGkV6vzanbu902Hb6eRBc79GxSSpJmJiJOzqgDpoHZhnDNiEzGPs6&#10;dpwpbdY/w3fw+vT1OnVybM1fV0GWcMWorKLCYBiMj1NNIG88VWIEWZvd90KFABOnIqte0zMM7eNo&#10;y0kAq0lSlRAIMHSgRB6STUMM70OZld/l2UgokpKtU7QYICREGh69TXXDBOjvpYwzqJ6failxKvr6&#10;rCq6dkrHSKTCK07pI3EQEStAWBYKw94nuBYgVG5zmduq/NKMQRATPiiBioyZ8jQfuNxf7QA/mJCU&#10;yJgHEiB93ThwNT8mesXK6VeWsvZkygcYqaWSFUq56jy6cQVFQAHWFA0s0qxNfXS4sNDwGf2Qes2X&#10;m23CkKRgAJIUkGMTAGOGAoNZVu+3Y2blqlZBUgpAV90o2ECAAJw8qMx6pcgYV1cyFW5OyFXExYlJ&#10;IZCFjlamlp5VeAwqW9xF95bMfEA8jfczL8wyB43KzxJiSowUkKExA4HCdlQbuxuNmW7t8rMEKK06&#10;lq0hRXCVJOsTAQInrIjyor+H9KesOX+lc/SXDcLwDBMLWvFXRR0YM1bUNtEbkgHZE8323Uki5PgB&#10;yUc43rReeIqggAKUoYCOs7R5Cpgzzf78wjQoJRs1OFMgaR/SO0QeA40jcA6q5Uy1nGLoBkmpxHFa&#10;oRVUMkLYfJHBBPGS1RTqxNi+64Ui9+97W4YWWSo/KG6bUJJTjIlSVCUmBiQK29kaLmzS/avCVFBk&#10;mApChMhI8Sow99MsvUjOuVsoZjxOhywppsRQUq+ajVckdUm5otyIQi7mW128dONWWTEPJWpyVAzG&#10;CRHGOJ20GrLdp1q5QtbuopIVEBKSOOGJO2qGusWY+nQyrU5hTJlHDmHGHmd8RqWlkliqTIaiQU8K&#10;nyoY2JYbTewJA5nVkrLyyApZ0pjDAAjZidp4VmA0w+CNSyUDDSIAIAwniSOmjp/hy+tvp/6f82U9&#10;H05wlY8zYwhoJKjFsVlMR+cjV51CxALFF58QI3sLAgXvwr3s3Y/nYAUYAj7QB9pw24Yg9FCS6yln&#10;NkgKwI04iOHu9dtIP1l/ixdWuonUioxnKlNT4Dj1BXxjfhQiipilDeK8G8zPdwoZpAV3dwOAyy3T&#10;Qw33T3jQJwMnFXSRE+VEDG7TaEd0+QpIJ2yTj0nCjOdJOs3U2m6b5mxbqLhFPmfFs30TK6YbXrIy&#10;TsfmYayoqnDF7xEK6D3r25EubZUm6ebFqFNpbVxRA0/aUgYbDiCax3z7d85pcNfk5QlpcmUbUkaV&#10;JAkAQcQTwqsjrT62Md6mZcr8j5yy9TmJI6VaKaFHM4ETiVN9RUncqgjsii+o5lhkuUHL2kr1FRA4&#10;kcMNgw2VlTkmWosUpQtRVAAkwJ4cOqKCv0b9Jc15z6qrmHLz0MBG9I0rLTMPmd3k+VAqlnZJFsDp&#10;Y/TwP7w5l3LR1A+nVtk7Nhq+8t+iwa0gE8cOrbJ8jV3XUfrIvoppZs0VOEU2NdTM80RUS1GCySR1&#10;NGjrExcRyhUelexjVrFh9odjyIchsHM9UrUshsSkp1AASJBGE4jbUF5RaPZ2oqWolqCnTIwJ2EAC&#10;ZI2nhVO2P+vv1Fzw5ogxSojp8QzYixYg9GGw9EaM7UkhiptpWRVG03b2nk3M7lWVsUGArTiCrxf7&#10;9I91S1l2RWllg2g4cVEqM+pj3U4YF+IP1fj9PGOembF0TEMNzI+HNLO8u3ZPSMPLqL7Wkmk91NWc&#10;agk3vw/Vu/bpfS8jAokeh4YQAPSja6y0XKkqOASCAANoPTsFE+OScRnxJKSliYS1MrBRbQuSW2jd&#10;YW5IupKEalHADGvOvd0YPCtlT0jeg3pf1t9MUVF1Awt8MmSumqKaYRPDHJFVUo2spjSNp1Ryw1cq&#10;CoHMD98e05zdC61JGsFOOI/hXB26o4bBONYyZ7ni8if74+MFGzV0K28YjqE0ElP6XOknoYo63Mfq&#10;9w9ZKTEqajho6Ogxqjp54ZJ5zHFXz2VnNLYN5io24Gw9tpIut6395mQqxPSZ0qUCCnUAJMTiIJFS&#10;XeWV1mFsLm1InV9v3Egp1CB7MT00NOO4R0DpcDzN0xw+CkoMQxqKnOGSvGkhhlZ1EBSWoJldWax9&#10;3U3sOQ1a5vmlupFwSpaEklaZOwAyAlMJGHTsioet81zNhTby0ShJ8YxJgAzgPCDHTsirMel/p5y3&#10;hXSvBMLiyzRQLWUokxaoqmdp46hU8qfy1mL7Q9iSNNt/gLYg55vu/eXbjiXC33eASFABQJ1AmNMk&#10;YYAnZWFm9e8yr+7cdQ6pHciNCVQlQJ1JJI0yQDEAnACq1sV/D29OWTRjWJYZik1Vi8ezDVw+KB6t&#10;pEYsglaokJ2ugK2VU8L35l5ur2lXuflKHSAiSrUCEiY1AADgYIkmsltx9+l7zKDdwYEkgiAMU6hE&#10;YQSFCSZrXjzBlDFcHxeWhr4WFTDK0MkDoQ4MbmJyQdftL7OdGLS+auUykiOmekSOrjWYc+HUNnT5&#10;7KsW6E1uUujWC5Y6l/y+UY1StOK+GaVo1KqroSkCIHKvEbjQlj2vzHPP1nOnV2y1pLWBEDUSJBxM&#10;xIPlQPYaburgi6ILUiEkHETiCQeBxoxeFetrrdiWLfzDpbQx4fEIpFjpWw94amoM+kZjatJ8pvG5&#10;XUWI78i4bt2rEhKpTJxBBAHGQn2baNb6ytwe6ZgJk4iNIHkNvRto5HQ2n629RYKeLMtO9digqVai&#10;oUm+amLygPaNT7qPcMDa1x8OQXmbFuyo92ogJIB/hTgejiNlY55nkiGlgNOEEEYHAYGSAkbeFCDn&#10;3pd176zZxxPCsx49if8AUYrT0UuCnE5I46JgwFXBBHTrvRnIYhnJAY6XA4Fr7ei1ytKVdyNczqSm&#10;SqcASpXhw6BQOzjeZpp1sFoNltWsKAJkTpOpR8PoMaHPqj0GyPjfRrC+nPS1P5dglGHp6+QYhI01&#10;YKcKYZJGm3F5odu0EDxPw4DbXM2m7j82iNZUSMNmrAiRGBnhRRn2+jeUKC7VQcUVRglRAkYYiMJ2&#10;0lumXQnpf0e6dLnOsjnraSsZ6iCFKZ6qZmACyoCx1dbX0AHAZnufZhmN4m3CAATo1KISnpSYAmMe&#10;M1Cmb5/e7wXbNvcpCAshsqVCEhQkpMcBJ2mTjQB9TsjdLerWVMczDnOWlpcagqaeniofIMDLSFGj&#10;DyRkiKKSKNvfLalgOTNYXuY5K63+WBgpkkHDUCCRMaiCRgBwqfmkXW7RbNpKkrRJOqRq1CRMSQTi&#10;AOFUz13pZy9gGY66tzBXl8uwUaP/ADJAamNKhvdjjZ4bIWkI90ajW/x50PyLfR3MkBHdkLlQM+EQ&#10;MeMq2E+yslsnzg5unU4ktqlQggjZGwHGD09VFQx6lwqhx2ohwKVpaO6+UXAVvsjcCo0FmvzI5hRU&#10;gFW2hI8kA4VABB7cWUhrvwvy1aphxMXQjjKqMWttJIKA248TbKOZqYkoAAHL0xFd+WGN2HPRWpio&#10;9RVQ0q3P8eUKtNOpSV7KRGIY4077IhcfAf08KVvTsoRNW2nE1loxUMN5XT9fZxxE005AwrqtrJKd&#10;C3s5pxemttNhZpDz5srY57RAi3h9B+GvCJV2UnChQnL0kY080uM4hXWCqR+Xj9/FbbynKLXLZDVL&#10;PD8PrCA8wPx7/t4coQdpoPOOp4U/rI1KLqNRxYDFFsa6z1mMM9OyW76ff9PNqXhVEMQaD6lE9XiX&#10;mTC63B/YfDhKkFSsaFKyEIgULNDVQUVMBsBIHc69tOH4ITQJcSXDXGXFXqm2gfr9XPFU14M6a7Q2&#10;Go15uqmsUkFRUMERDr7R/Tyu2nUqCKUuD5Jmq3DzqRc/H9lv48uG5pC7e6dlLz+oFJb7H7nsHe/0&#10;8U6KJvzh6a//1NMkqwYpKPeU2PBpQXJNe2Bht5uqCoMw8t9t+erU1Ngduer1OsTEDlqsa57i3ujn&#10;q2KjSHYfjzRpXUcyMOemvTWOo/Sxlo9GFuaAre2oSVbSReTU6MN2p4rHiFJz4agzRRLG7KPeI0Nv&#10;HiIinJpupCGfY+h0/PlqrT/HENhubj2fTzdNKpxps95kwPBJsr4fUtFSVEbRzKth5iEk7H0JIueJ&#10;FsJcVqIxGzqpxLpSNI2UhGkmYboyAPhxTFMk1np336OddNTxyKpT5E0i2VD9XLjCqETTg9UyLaUX&#10;FuPLTxptJpRZLzz/AFEqqqupqKmrJ5wnlNUxlxE6k+8ouAb31vwnuGfzECSAOjjRi073XAHzpK1W&#10;JVzVk1czeVJO8jv5Q2LdzuYKo7Lc6DisJAAHRSYqMzSfqGUpdu3fXigImmppsfEaSnO0C/0n9g5v&#10;BNWgmnikq4n2vomvhx4K1CmVCDXDGaaKSNZ4Tf7QP8eIjJ20pGGyk9h+LV+CV/z1AELhWS0i7l97&#10;x2+0eHGlJCxBp9JjGs889Ri00mKV8m6plI3EKFBAFhoO1uXSNIgbKqo8abJ4pF0bnpqs1DIIFgNe&#10;brdcdjE+8NeeBr1dtUS7ViJO1Psrc2H0DtzeFbrCxLncfHvzcxWq8ACLAW5uvVxI15uK9Tvh7C3l&#10;N2YEft5SqmoMyMklj256r10km06DtypFeFeP2t3K07Xdgwseaq4ruOE7rDlaep0p1DKUVewubfDl&#10;DhXomllkWL5jFTNFL5YjB1uAF3aqxJ9jAcQ3HhFK2RjVw+Yfxcsey70Wi9N2G4BSYhl9Ia7zYmaK&#10;CJHrYzHOj/KIZ5ASzFVZgtj25C9ruaHLj8ypZCpEbSTpMj7jA4ThQ2dzjQjQBOGPr5VUfnHP+K4z&#10;TLR4a6w0aqiLEF7Ltt7oYkKL66AcmRu3CFSdtAhbxVhwpHph1f8AKCtnlVi9xt3bm09o8OK5Bwpn&#10;Gm+SeWxVrX9vflwK3NYg6qt9eXiarXFJbSK9/skHiruuk1WaeKyGOaMOXva40+/iU4bKcIpk3NES&#10;N2l+eiaoBUSWeQsFTngK3XBvMtcgkG1z/Tz1NkTU1qURqQ/s78qK8E1EoauSgqxVUu1msyjcLrr4&#10;2+HPKE4GnBQt5BzBlzDZplxOkqIpagMjy0itLUyrtBWMKNNu4d+/3cJrhtSthGHTgBS5BSMDPptp&#10;6j6F9a5ZRm5st11LQ1JgaOSqUI0gdtqOqXMrbx2O23x5oXzA8OoEjo5itLtFpGqCJ6ayTZezTl6t&#10;NblWoeCqjZnLJYOllIJu4sD3B0vwzVoWPHiKJUJUn7dtCl0H9OlL1eqJ85dW8Qmw3L1KFmnr3pam&#10;oBiu3nFLWV5IyLlQT37cD2Y5mLSG2QCo4BMgY8PIGl7NuXPEqgYzdlTLeC43ij5drTiGFUc8qU0r&#10;r5Uk0PmEQzGIfYJSxYHsdOHjLqlpGsQojHjB4ime5E9QoPnp8RrKZpobCFWCnU31+A4scIml4xFC&#10;V09qsq4LiEVXjkM1S0IulPDGjecxJXYxk0FwdPjwnuULUISQOs8PZSlopScaG7rD1C635kqqal6j&#10;QV2H4dEqU9Lh1THGhjjiXdAJY4lBLquoZu/08IrG2t2hLUEnEqE4k7Ynh1UrfWtX3SBwFexTC8y1&#10;XS/+sNTS1FDhxCzpVAKvmJfZIIwdWG42PPIWgPaZBOyOjomtLQSjVsHTRVZYoYI2mFTeUttKklm2&#10;jxF9BwWjHhRGEU4SUVNDhcdWJl893ZWTdc2A0YDwB5oKkxwqigBTYrbbKdS3HTRepfCpZMKJu7Hj&#10;eNUBmmatxOrZRCXJjXspOgv3sPjxwJFOzTaJlJAPf28eTgabUcKiVCqJDbtxxWBqyTIrgtxqDa3N&#10;RWkrg1Igrp6aqSrSQpIjB0a+oI1BF+NlGoRSkuRjSnqcJzdiaivXD6ipd2u0ixsQS2oJcgLr9PEw&#10;UhGEgVeCqs+BYLmhcXNFSUhmrkClYFXzHbf7qqFFxdiQB8eUcdRpmcOnYMK2lJnChIyVmvMnp5xv&#10;FMOzVlajOMK1TTyridMJZ4RLGN0fl7toZL3U3uL9+FL7KczSkoWdOBGkwDB2zSlKjbkgjGi/oqL9&#10;gH/gjc28Ln6OCSi4muLKC1/HlgqKeSqnXB/kHqVp6ufyPMZVUqNzEk2sq+J4yudoE0qTCqfMRp5M&#10;Mr5KOdnDRtY+apV/AjcpAIuPDidJ1iR7q2s6aVdTmbKGK4BFgtfQ+TJTyyS+dGvl3JWwEkh95gPA&#10;du3EaWloVqB2iI2+wVZToUIimvCcQxbLDSyYbOq+aqFBIAyKR9lgl9b38eKVoS791J0uFFN9VQYl&#10;XolTUTK0lQ7GYmyANe+5VHgePJUE4DhsqpVNRzStSyNEg37O7KCQR7fo+nlpmk5J2V3v8xtpJF++&#10;0XP0W5uK2kTtryilO5w+34MNbj4c2KTuVjTduHmCw4+kiaRqFZqyfzHVdT4fDixQppAioxuRY9hz&#10;wp2vRb2bbH35ciK3FK+CHDIsNgqoZAahy3mJY+6RoCSdNfhxgKMxwrSkgCRtqAKR5tyU5Bbv3tbX&#10;x5sqik22jidOPU7D096eT5EgwFamaU1Seb5q06bJ0AIby1MjlGuRc2tbgPuct/MOBwq6OvZ7qETN&#10;53aNMfKiv/zGWpqHqqxy80pu7E3LEaFiTqSfHgr2YCg4o6jJrNM8DbfKYk67riw+rm4rRrGFBO4j&#10;lxVKkRTJI4gFhe+v9vN14Ca5VtIsR8rcsgKg3HbXw19nNpxq5EU0rS7X3m5+k3+6/Htle21ykpVf&#10;UDla9UWXDd4HPRV5qJJh/ltcduUAq0zTlBSK8VtAQD3+HFycKbApkm2RSFAb/Rx41aogns9hz1OA&#10;VkM5OgFweNkTXqn/ADcNLErqdSbEX/ZxMpGmriuE1cJY7ga+HG6vFM5ha+9mJv31/LTmxTnVXTBg&#10;QQTYeHLU6kVOppWVrsLDnqcNP8U8Ultzc1EVWsxKO2h56tVHkmEQ946ctXorqnnjkO5Tz0V7ZTlU&#10;MhpVW3fuPiOLlmEikoTJmkFV4LGJGnGlvD9deJgaUhRFSaSlEQBXQg89VPuNKQQebGB+9rzQqtdm&#10;M06WJvfm60ZmopaxufHlq0ajSShjsI09vL1qsS2B15unEmuyynS3PVZVYZirJtA1735ekk1DV/JU&#10;IRcC/fm6ttrixcOZO17Hnq2K5Kxc+9zdbrpxZgvtv+p54VqacsZwuDChTtQzGdZ4kkuwAIJ+0th7&#10;PC/GW3C5MiIMUoUkJiDtFQQpMeuh4ppPXaqwTa/f4c1XjXhHY/DmprVZqSsqaGRpaRzGzCxI72Bv&#10;zSkhW2rg6dlOKSO8DzVL3eS+4kkknwJPjxdGhEDypITqVTa2t7cRilEVwFxqeerdcwsdt/jz1emv&#10;RySe8sbFRbUg25vbW5p3GXczLh0eLSYfUCmlkMUcmwsXcDcyhVu+g1JI4z3yCdOoSBPp8Kd7tUTB&#10;ivUUDbXd9Cvge9jw0ZwBNF7h4VGO65B18OIjSqIrBtUHXlq9TrgC4K2YaCHMas2HyVEaVIRyjeWx&#10;sSHGq2739nGHdWhRR90GOOPlTqIKhq2TjRgs99BMewrKNN1Uy5DTLlipSqenlFWrS1CQvYskNzJc&#10;ai7Bb2PAna5shSyw4T3giRGAkbCdnsmjt6xIT3iY048dsUXSespEHutusPDWx4LxjRGRSQxOslLj&#10;ct1JB19njyxp9Ipokk+YrFpKYak66jsfH6uapzZSsgy+KZwaqzEdxcn+HLTSQrp+jS7BUFuaQNRi&#10;qTU+coCEHhxa8IMV5sVHDAnicUvGFZ41B1PLTFbmsUp8z3VPY+HGSZqlc0gYG/flYqtZFS7X4+BF&#10;XGFZJO3Hq1XGni+ZnWnJCFzYE8aUdImrJE4VixKimoJVimudy7gbeF7caQrXiKupOmlN08y+masW&#10;mw6XbEyorRu7KBfeFa5PYC4J5V178unWKcQ33h0039Q8i41kfNdfl6sK1C0smksd9jIVDqyFtWFj&#10;b6uJba9ReICxhPA7ZnjShy3NuopPCkycHWmw0YnNWR3dQyQqCXIPe5OgI9nFIfJVpAPnVdAiZpof&#10;cy7r8WRTNcAkSjexLE9/ZzRMVqpUc6Se6g0HwPKCqGpVObGyLxpWNNqM0pXIhpgBc3toB4H+jitZ&#10;0JApGnEzXGphgpQHSVZHJtZb6ad78K0kmlShpqJUY3iUkBo2cNEbXBFybdveOvNhoAzxres7KbFe&#10;IkmqO0Hue+nLnDZVZ1VxpIUmXd4A2AB0+GnKqUZqwThTlDX1ULRqruY4yLJc7dPC3Y/XxtSAR51p&#10;KiD5VgrqmCqWaSVjFJGm5UJFmvrrf9nEo8GzGlf37cKDyqxCsr/0KsRGpv3AH06ceim640VBumAC&#10;kjvc668sBVZml6KfDYaVR9iY7ri/h4EKOaMzhsrwApiqCm+w1A48K9FREiSaUJ2B8fZywTqMV4mB&#10;T3W01JDSgxN2tp2Gvfil8xgKYQeNN+DUAZzVzAFr97Dv7frHC8CniaeKytipU9yzN7Dfm9lUApL1&#10;OI1g/wAjdAb3tpfjM0/UFPm6i9gSB3Psv9PKnCt1jUzFtiX+kjm69FOUPu+7Ys3h2789VhTrNR1W&#10;yLdEd8vuoq6kkeFvbxtKhj1U4RSywfp/W1uP4bhGZ2GHU2JRySxyzSpECE7gsb7QbEC+vbhQ9fBC&#10;FKb8RSYIAJ20uRblSgFYA444V31JwLJOAZhOGZDqlrKCOOI+Ysxms5U+ZGZCBcqdfr57L3nXW9Tw&#10;hUnCIw4GK9dNoQqGzI9vnSDhtLKqx/aOgufbpw6mi2nKqhlo5PJqRZgbH2X+HNJUFYivRFRGlIbT&#10;m61WES30bnttbrqQ2Sy6crVDFepkWXTvzaUya8TU2Vhog8OPuKnCqpHGsF7cT07XK9+WNarjzU1o&#10;ivAjx5qtV6/s5ua1XEE/Xz1eqSv6JN57nisfsxNMHxGo/EFPV7mq9XEsBz1brkrA9uerRqPUzWIT&#10;Xnq9WWngSbVjYD6O/GyYq4rxWwsnbl6rXB38pb9zzwr1RFZpTdubr1TUjCC48eeivVlVC7AeHHUp&#10;1VomKzGNqpxSwHUkAd+5OnHXXIw6KolM1inw+poahqWrVkeM2ZSLEEfDiNKwoSKfIKTBrIamVJFn&#10;iNmQgi2liPo57SDgaqDFSnxyrq6U0tVEGDCxPbxvf2k/TxjuQkyKfLkiDWNamYwGJR+i7/Z7kfHj&#10;se2mp9lYJJEKhoxa45sCKoT0VHY7tTxyKrNcAxHc9ueNb212pvqO3N1Wve8e3bnjV67kDSRjeug1&#10;BtzQwrc1wjjDHZ7eOpTOFaJqfVRRU8Ip1AN+9reHbUcVKVowFJ0gkzTcqIgsgtxGMKUk1nVGWMuP&#10;gDr35QmcK3FYwDxyK0K8SLc9XqwtIFPw5Wa8BNRmksb256nK5bnf3h25qtU5CFPLEjsSQOx0+ocX&#10;MojxHZTK1cBTdI4d7i5404suGnEjSKxyAA+9cfDier11uAFhzVbrjvsAx5utVieZO456K1UcyFj3&#10;vzVerhtNrsbD6ear1dFwRZdeer1S4Ejij+YlGvgLcOWGw2NavSka1SYFYJpfOO48K1rLhk0pSnSK&#10;gMCBuPGqtXa+Fuar1dO7IdSTzVbrrzNwvy9aridzAfDla9XJZHU7D25qt1msikSd+er1OVBR/Mnz&#10;G0Re+n3cNra370yrYOqkjjmnAba7xCZXby4NEX4ffxy6uArwp2Dk1ppuMTtrjR17Q2R/eXTnra7L&#10;OBxGFbcaCsRT1vWZPMjN9O3Be24HBIopUnThXE7tvFE03TVV4cZ/fi0bThFc2Ic8SdtLm39OBqRl&#10;/NeIZcqFib3oi0ZZTfsLjXxOnN5bm7uVqCT9spkdQ95w8qYvLBF6J4wYNGIyzmvDsbpkdAA1gWQ+&#10;25XsNRr7eZE5fmLeYI1JOMSR6x6VD97YLtVQfQ+k0o3jkTaIiLNewHhw/CgaJ/OolRGQPeOnNxNO&#10;A9FYFijSEia9yLeHNhNOEknCpYrsQTD2o4p3WndtxjD2UsBbcR7bcTFtMyRj01qMdldYeyxm0dix&#10;9vFAwppeO2uWO4Bgmb1SkxaFoZFMrrMLG52bRZToPp4Q5jlLWaphzAiSD5iPLoxpXaXrmXkqQZGA&#10;j1nb8qLVmTJ2NZXrNkd5Ih5dplsQCwOhbQE3B0HMYsyyhzLVaViUwMeGPCenCptscwReJlJg44cc&#10;OqkxU09PFTElGeQ+NwBfvr7b8Dwwo5pzy+MJWtWTMQeVDcgCXyzuAug3DWwItwpf1RDeHpPnRi0E&#10;kyrZ7KuH6Gt086gx01B0oaHD6iKSEPT2kMZCoJ5Fu36SVz73YWuDzH24y66uHdCwVTPignq/hEDD&#10;ZxqTDmdtYsl5RCQmMJA28fEdk7a2IeiPSPJOSsprVYIYanEZyRPUrGylmW5RxvYkEIwGgGnJZyXL&#10;W8uSAIKuJjo44nowrEjeHeRzeAmJCATA1T0YYAYSJFBt1+9OuFdQMCrcYwxpKTFoKeTyJ4jZ/wDK&#10;CZk3sTtVhuBsOx5Kls8bZQ4pJxB2bKhwHQao2xj0t4k2dcTyphlcFxCCpEKO0oQFHO9S80xCqCh7&#10;28OTm3nw7tKlDCOjiMMAMaWi60jEUBOH5OoMg59eHqRQpV0lMJ13FnaHzYpNqkNHbzQ1rC1wbg8E&#10;LzxvGv2BgmOiYI69lG3e94nwmombs0ZNrM71Nbg1Aq4NVNBem2GFQAAJVUH3lQkX9vLsW7iGwFHx&#10;Ccdvl1TV0pOnbjTL1PxfI2DYHSY5gEHkLeaOWJV8uPcPeQI7e8xIB768Q/mzZBSn1AxiJUJPVHDq&#10;il1nauXa9A9sE0SXNGaMUzPWidpZPKjZTGquSPdbcpsABcfRyCM1zVWZLM/bsAkwR08OBipzsbFN&#10;kmAMeJilOc5Ztqq2DFsxXaONhKgO0AWYe8qroL9uRp+UaSClvbsoYh9ZIKvOjzdO+qmAVNAsOF1K&#10;7kdg0e6/uoQw3MLD7Ldr8im7sltHxDbzsoZNvJe2HZQd+ofK2GZ1wyHHKSQRzwxVSLGFFydwmUtb&#10;QXIPt78M8oujarKYwJE/CkV4z3qZ4gH8aInhiYTTY7DBjFvIJKu/cL7t1ay99bclN3WpBKNvCga3&#10;pSoBVTup2G5YoMZpKvKdRNU0tVTRuzToqMJQbMAq/u2t314iy9xxaCHQAQo7McPWlN2hAIKCSCOP&#10;TSGpI6Gqldax/LAQsrE2Fx4H2/Rw3WVJHhxpAgA7cKhCNNxIPujt8eOU3NTqGtalqvPQKzKCAGF1&#10;17G3tHGHE6xFPpOkzTzmvH2zPixxqqiWKoZY1JRQo/RrtG1V0H8eJLVj8unSMRj76efd75Wo7fwp&#10;NtLIH3Fix8SxJv8AWeGUTSKlRjOYExXAqDC3p0jekiMO9FVd3vbtzW1ZvieFjTPdLUqZkzB5wpet&#10;zUkCNgjnpqAmJLS4I9A8Icu6urgAEbR2Ld/qHHC1qWFTwiKoHNKYIpvxGvp6uY1scK042qCqEke6&#10;NSSdbniptBQIJmkq1ajIEUK+IdFsxUfTiTqcm2ShWeCncB0MgM4vGwiW7BTcXYkd+BhOaoW/+X4w&#10;TxjDaJ6eqjw2Kg33vCQPbswoGKKL5w+XHqT8Dp4a24NGLdVwoJT7aIFrCBJoTsu4XBSvFC1mkka1&#10;yTYEj2nQa8lyzsk2iZ2n19aBdw+Xj1ULGIYLRUGI0fzGJJUw1lOZZGhYytE57RybuzH2cfSsqSYT&#10;EGMcJ6xRaRFNGD4TWYlUmEROabtI4TS19dT4kduGSU6qTOLCPOltmPMktNgy5SyfGs0KpseXyEEr&#10;KvvBzc+6QRrxKtCWyT0+ytNJLniX7JoNMKadIlwxXCGplVgzC4Vj42Ht4gdQFeLoFGhM0IGI9Q80&#10;U2XIen2YwK2kpqmoqYWk1eJ5BtcIn2FDe3vrwiTYoUsuowJABjjGzHbT/eEiKB2rTDIixSQgWsAN&#10;bNa2pPx78QXuYflMCJJ6jRvb2xfx2CmePp/mjFaQ4xRxiaMF7uLKt1Xcyrf3ifhbkXv5mhS/HgTw&#10;jpoWN2ainw7PwpDO1xYgo4UEgix17aHtxdSIJpwqax60qXRVC2sFFtQO/Gm29FXWvVT5HidZhcck&#10;ckYMdVFtOl9Cb6E9vq42W0uRG0GqhRR6ik+sZlq90aFlY3Ki/bxseLkNqe8KZ9lMFQRiaXuA4Rha&#10;s0mIblYkbBZbD2hmOoA4Pbay/LAHaeMigw+/3hgbKfakVMcMdFGweDc0iG+gPtH9PFxgnUduykyT&#10;NclytjdRX+VQzRzxyRq0kyuERWIv5bFtbgcbZPfDZEGMadWoNjGusAxHOWRMVjzVltpab5eUf6Qm&#10;nvlSpUPa4NiRpxM4pCjpMExsp4JKhQu5f680nz1DFj1EJYSw+bdhZDodzsReRrmxNvG/EV86tbZS&#10;2YVEA4TPrTTFolKpViJ2UC+d/wCXVNa2O4KAlKyEqNpUEBzawOugPj7ONWj5A0r2/pStTPRQcnGU&#10;gBZ7EEfr34udcCMSaslkmmHFszyYlGtIiBUjUqDuJJB8D2GnAS/dlyQNho8atgjE7aaJpjiKCOo+&#10;0iqA3YgD2cINOgyONHMz6UaXoN1tiy1E2Uc5xCuw156iSzhnKtLDbcF7uSy+LW1PI7zrJ+//AGrW&#10;CoHVsPuwPRQuy7MO68CsRJ94oZOqnp+oc6UH9fukbb52OHiSOMoNoaKwJtaOM22kgAnvwGZZm6rM&#10;9zc7PFiZ6faePVQkvbFNyO8Z2+HD09gqvzEKGtpK1/5kjRTuxLq4YG4JU/aAJ1BHJ6Z0keHEVETx&#10;M47agSKLbhxUcKSiulrhGu08YJp0JmuIrlkuo+PGSqae0xQk5d6efzijaqepEUgV3AcqiGwut2Y6&#10;7vADXl6pT3jho6WjpaHM3m4fPTU8YKiK5l3aowUgFRt1BPfjJXTvdigtxXG1xbEbRLsjQBAdii4H&#10;YkDxI78pqmtlOmm4KAuwaW7c3Vax+W7Da3PRWppvqEaPjZwpxONQVRnPE0TSjVFc/J1uOeg1eaca&#10;RSh1PFiE0hcM05MF268W7KLwcafcOSOpAVvhx1NJ3DThPh5VNBp9H1cepAF40kqyhvLdNOI1oo3Q&#10;5ApxwfLmIYxVrS0MTSNpuKozbVvYsQgJsPE82EVYuTQ+YN05xzCsHqcayviPmy0tO0lQkbGMBWIB&#10;W5O972vp7OL0pondXQpZgrMmS5fGascqkTF1enMUcUbk7AgBdbe6pQ+Pcnj80TBMmikZwz5jWPLF&#10;R4pIsscBYpcXc7tGLOSWN+FjrsGhawzhSbixr3Ag07DidTmoUqQzpNPSzxVeHvGRdxtYW+Gh4VhU&#10;KpaoUh6ubyXaHxBI4qUutJRNOeXKCoqKxZNtwNfu+H0cU2zZUZpDduhKYoeIqWOloPd7gfmOCcCB&#10;UdlRWaSIwtcar/LZbi472+o68YKQvbRsHSwnChCjwlcEog6aEj6PHXw8DxUBpoiUsumgYzbmqrmZ&#10;qND9J0PwI1v48I7m4IwFDeysgPEab8swVUs3nygm5vf8j/HmrYE4mnbxQAgUKkU2yMB+4HBADQKU&#10;Ma4GqjHfnpqwTUGoxMoCIx+v1cqVRSpLU7aQWM5mrY/0ae7f6v7eEr9yU7KEttZpViaYsOxKsqKg&#10;FzpfX6/ieIWnlLNGbzKUilRWVG2m3ufjr9x4bLVhRE2iVRSVgqIXmu3f+jhSlQJo+WggUplnQw+6&#10;dQOGwIiiQoM0icRZ2nIHa/8AHXgffJJoTsgAU64TAQNfH9v9vFzCYFF9wunytiUpf28XLE0VtKpn&#10;Ty4zcnXiMHTRiZNRzjM8E2ynNj2va/f6eJlPYxStDOE0N/R7qCvTypTG51nqlhDslNHMI1JYq4Jv&#10;oLOovpe3bhRmGWDMkacBMYxjxHwNBTM7RN6nQYEkY+WHwNbOfp56+dDfWjgFB0n6c0hwjMEMlaYF&#10;NFPUYfTH5TziJauZbmZ2JsgFmKEBrHmEmb5Qvc9ff3DhUgAH7koJhUbAdg48caxAzC0/se5+Yulk&#10;pgHalJIComJ2Dj51r/8AqRyPgeG+pzH1xXGqfMHzfy9ZLWUVOIIXqHULVpHG49zy5VZT8RzL/JFO&#10;XdslSE6RsAJnDhs2yCDWY9lepVbpWgQOEmcNqTPWDNI/Ln83fPNHlnAcWnwrD62pWnWaGRUZFkXY&#10;C0tu17AntyTkWYS3qWAogScOjqorXeBydXn762V+gfT/ANN3QvotgmZ1xSHM2K4tRHEKlqivqa6e&#10;jll2xzQy7rIj+YhdQO1vr5zz3zsc0zG6U2wlSEAlOoBKQQk4QTiQUkAxWKe/VhmudqCLMqQggSpO&#10;hOKTs1HGFJOMddEf9U/X7DIMsDLGB3xZqmWMVazzxulRRSMY6iF195hdbE2IPJ33D3Sct0HvsBiN&#10;hkHAgzhMYgbaGu7Nm7kTIZWf6RnaccQJgTBwHQKJt156rdOsVwXL+D5HWsNJg0kkHyspMVItEyjy&#10;4IIC5ZdpBN7ePJ/sMnNsVFe049c9Jj8al9jMXIj2nieuaOr6b/xS8m9Ecvw5jwzBCc4YBhq09E6Q&#10;QNTOSrQSCZq6/mFo9pXYt1OtrjgBzPdFOZKKTghRk7Qds8MdvXR2/wB04zoCEgnaoASSDMk7cePT&#10;TV6QfxTuqPTLGcTw7NUNJXxYtXV0tNUV6LKaSGpiJ8lQPKgCI6ixZbgkkcL877P2H7bu7bwnCYnE&#10;zB6VGQTx4Co9dtkpa7hvwpMztAk4HjxG2rR+nHqw6J9a8wYZgFLmSofGfPFRT09DCWhcRQiZkkqG&#10;VYwxAYbRe9jzCHONxrjI2tAaEYypUzBJTsknDAgmNtYobx7vKsmEttNp0pM6iSTBOkiMcNhmnX1E&#10;Zi6cdMc3f51ck4PQ12P4piKTVT1M896fzo9nnxeWfLQlgQR7CTyJsmYvF3SbValoaSlJTEDUJhST&#10;IkxJM1Eu7DOZZvmabclxq3aSlTcaBqhQC0KkaiACTPpROevf4sj5TmpOiU1PhOO0zTUyYhNhk6CG&#10;ERbXjqI4qVWed9x22ZwdwN+/MzbHsuDa1PtOKnxETiccCCpUAegrNx3cL8g8txp1QxOniTI2FRwG&#10;E7B0VRl18zdBmzMCSYLHLQ0jtLujng8uQyGRnXarHclkaxB1PfmU+U2SWG9C1DVhGM8IPVtFSJlq&#10;XbVBS74sZBBnCIMnjJ6KKhWPVUNWJUF2VlJB1vtbsb8ErjgUrRBiDjUnstpUmcKVOYc24Lj8dBDS&#10;UMVPJRyuzyxoVaRXsCJGPew9g4XpYDZMmZp24SEiBRgMr+prH8pZfhyNhMED4ZM8AqJt0omAiXYr&#10;Q2ZUBOl91xp8eEDmVodXrG3H30QNMpaUVkGdsR7Zpvz3nXJ/Umr/AJ/V00tBNRU8MBjiYS/M7SSZ&#10;mYgCMi5AUXFuCe3tlW3h2gzTj9yl4zsoMcrdQMzdNq2LGMoV01FJBLHJvhkKMyRyiUIzLra48Dyt&#10;7l7d4CHADIiCOkRRe4ym6ELAUOvHaIq+PJ/SXOPrx6N4ZLlbFDT12U1xv5OpjaFWjkNOKhYp6ueS&#10;y7wUOpJt2HMXfzYyO7IAgK0kg4bDBwHrQOsEm1fJnSnAxAAw4eW2tfXqflvM2RM8VeXs5/o63bBO&#10;1yzbjUIJBZ2ALak62tcHmSbNwm8bCk7MR7KlZhSH/GgyCTMY+eykzheHzM48rdv3AqPG/cWH08MW&#10;iHNgNVunRIANGL6f5nzhlbOuEV+L0zYpJIy1UMcMivUSGORZAgtohKqwt3seEd7Y9+yoLVG0YnCD&#10;hPvFBe+ZQ+k47REnACRGPurdn6cdQMCy7kfA8KoK2hwoUcBnoaWvrEJjo2X5iMIkkm9zZ7WsRzh1&#10;vWzdZy+EqStSUKjwgkaj4VAwIAlM1x1zfMrvel8tJSsIbKkynWRrB0qSqAExImNpoonqSwJOt/V7&#10;K/U7qthkNbhWBH+X07yRU0qzQyv8w0JhkQqvlSElSQfe7Hk1bu3dzlVsq2SogwDBkRpGkHDEyInG&#10;pxyHM8xyy2VaKdJIQkxigAJEA+HEyImTOFFh9TvQPoph9PQdRWnq6OsqYnWkmp4WqatTSzed5O4n&#10;y1sp10FgBbtyet3s8uHW1tQleIJnBMKGk7MTU47v55eXjCmzpVEGPtTBGk9Zq1X0l5uOaumyQT4t&#10;uwss1RaQBpT83H5zGWRzoN24EHQajnPXfeyacvu7UAHT4YH95KcB5QZ27K51b2RdZl+WeQAskoAA&#10;gHRKcBxlMYnbhhRw8zdFujOL5cwnEXq4ocYw2eoqd8UquksbxbowI6e120BLMTp24p3Tu2sic7la&#10;iVKjBStoSrgOGBM1kpunl2V5CpLKlS4RqhShBSk4QhIEEAmZ8q16eu2B5MzL11wLMWCYFRxZZGKM&#10;latJTtDJUR1ZV5hLOhDhxNuN917fTzpG9nH+SlptQSoJgExtGwwerqrMvN8xaTblq3WEqCSASBw+&#10;06cZ6MRRvsHy50t9MvUPL3VanNBOaqmrqOTC3noxUs0nuxrGkpZ1cH7DOATY2NzyF7fN3L7Ww6lZ&#10;CSDqSFBMRiSrZHSBhUCW2dF/U1cJWqCPEJCYjEqVsjpAoMM1ZHyl1n6lS57wuBaCpg+TSoYuS4kg&#10;v5IeR1Jay2U7bDS3F9pmismtxbWwSQrURgSIUcRgceqj1veBeVspYtUoXqkhZSTgTikbAY4HpoW8&#10;i58xKjwDEc6ZJwWheup6uSkqK+WaTzEnFzFsRCNreAtbv378jjNG1KWlBURMKI2Ap2GT1UCc5vw4&#10;6hE6VTq6JGwyeqs/pG6nZa6g5VzLj+Zc3Nhc+LtNWTYZSwKpWspZWhZZnclRuBUqA19e9xzW+xNg&#10;2i37sLIASFYmQoBSSAPIyTQP7QlLVbottMkJ0JUJM6oUkgDHgZJ+dCti9Xl6gxPCpXo62ho6+R4X&#10;q6kjdcDcSsdrC4735FLdsS0paQUrSkE/MAfpNQHZ5X3TRcdmUiTtJ64G0+ymKop06ZYVVdQJs1QQ&#10;5UoqV3nHlvPUIZ5NqTh4tyoikj3QL3vrx3I71ebPlhTS+8CyAo+EGBI+7EnA47Oqg6w8reO57nuX&#10;O8C/CpQKASgSICiCSY2zHVVFPqU6h4bnTP2NS5srYJMDxak3+Z577mqWXyy0ouQQ20EKQDrzoxul&#10;l6vCCCVCfYDPVwJ411K3VslW1uhCyStMxMTE6hHtjCq7Mbzvj9dQy5Koq2SfA41iWGPfIqKkYFgs&#10;dwo2nQXB05mxY5czZ+JKQFHaYEk9JOJ99DpQSklQACjt/fSOgkjjG2Pt7fDgm2UhUmnandpWCopY&#10;nwUE/wAOOA9NJlCnCeKSJf0qlT7CLHlvKmhSRxKS2vE6jRm0KTbvdrDjJNGoFS6eK53NzYplRrjX&#10;V0NNGQe9j+uvNKVpq7bZWaCfFcbqK6o+XgF7+y5sD9Hx4G3XyswKG7FsloSflS0yzlh6q0k666X0&#10;H0HvfhowxOJoP3l3pwFCM+CxQRWI14caIoKd+VGkbXYHHVMVYaHQ/wAPo4jW0FUeNXBRspkiyLBJ&#10;Ld9b+z+yw4h/Jg40ZqzMpFCNgOSYKcghbD4C3w8P6eGjbARsoMXF8pyl1/IoEXaq/lxbpoh74mmq&#10;bLaOxsLfrb48qU0oTcEUnqrKslydTf4fD7+MFuaMUXlRYcuPH7yx3J9v9v8ARzWiKfVczxpyjy9U&#10;zWDA/d/Ty+maTG4CaUdFk5tCVY/V/cOOBui9d3NLHD8k7yAwt9H9n9PHQmKLF3VLnD8j0MFnkFvu&#10;B+/U8sBRap9SqUnyVFRr+jUEjxtf8zy2yk0zWH5kf4fH4c9Nbr//1dMeR5HvJI12buT/AB4NIoKH&#10;GsU6GmZWhkMlzrpYdvDmpmnCmNlQt4lJQkBiRYnw5Y1QDpqTRsQxRtSCdRzwr2yn9CCvu8vFbrrd&#10;taw56t1meyqd/fnttbmmepKWJHNV4maalqDG3fT2ccAmmMamqYp3DMBcePLIMGrEEVLp8DgrYquo&#10;aoMZpkDqgAs4J194nw+HE75KCMNtPNjWD1UH1ez0dReM3A/YeWGNWpzocaEzbX90a81FVIqfV0hq&#10;ELR+N9ebiqARSZ8mshcqkbuvcnabdr9+3PHCnSJqRT1QUiRRfTl6T7KU1NIJo/N9h5qa9FS94qIQ&#10;h7i44qB1CKTEaTTY9GgvIx3Wubd+N6I21fVOysVVXvUt76hLWGgt2/bxvVp2VYidtJKdZZJtr3I+&#10;vlJKqfECuL0Wwh15WK9qms8TrHYH3fby6TBqpFPtLU08ieWTfl1CKoJpjq1BkNxb9bcY2U6KxRsq&#10;iy3v7PHmxXjUeokR197vz1bioPmsh05qvVzap3e8Rfw56vVKraWihUGkm81j392wAt4H28bBmrGO&#10;FNnhpyxqteAIsPbz014is8cZt7w044K9WZSYXEoGgI5416p9ZTbollB0Nx93NTVaZtPDmq3ThQS0&#10;8TlpFuLEfG/h342qTWwa7KxzTF0Fr+B15qn04120e1zCl9x107/TzwNP08U2H47DQnEooZFpSG/T&#10;BfdYD7W1j3+riZSkkwdvRToSQJ4dNQWr2pKYw0nuM3jYfZ9luOxJxqsxsrFB5e8tJ72/VvAn7ubq&#10;nnU9oBuFR2S5AW/5cdVXhXpJZpGspI8Lf3cZiKvWEQMH2N356rRWJ/dcg88K9WF4hH79/HUc3tqu&#10;ynOnqhLSPEo1FjysVYGaTrGVZCDdrX45FerkSXAUCx5WqzFPEEyQ0rUrIGLAXbx+FvDXjZGM1Uux&#10;hWCtpcTpkR6mBoI5WIQuRqRqdBqPr54KCthqhlGNRI1R3/TiyjxA/Mc2a0lyaFbpFmPCco58wzFc&#10;bhFVR0c9NUSLJch445laaNgurboiwt48KbxpTzakpwJBHqRgfbFKGHdCwTwg+w4+6tkT1LfibdA8&#10;qenbD+mvRGgjiIjkohO0FHRySJERLSuQnmVIbcqjUD6eY35Ru9dOvFVwegnarE4HEwKlq7v2g1Cd&#10;uwbB5dda6mM5mxfMeMy5ho/0E1bLM6Rkl7GZy5WzWubkgEjmTYQEoCTwA91Q2Sdc9M++jh4D6OfU&#10;VmroL/X/ABfNtBguUKNYKyKjq8dXzDHWvZ54sMpmLkE3L7iDodORu7nVszc92ltSnDIkI4p4FRw8&#10;qEabdak4mB5/KiAyZXzBPjr5TwovNMjyR7Y0cqwjYqSFQEkG1wD4HklagEhZ6j7aKw2ZgUqnydmr&#10;K7nDq9SNypIUkXYpFjY2PvHjKVJcMilWgt4VllTLqUlLLRyqMRdCJFDk2kLaEeCD2cVFKlTOzhzx&#10;qhIgRtoU8T6j5hznVx0udMQjpKcgF5qaIyONibV3MxLMzfdrwoRZJYTKBPUcKVF5Th8RpAZgzg9F&#10;Rvl7DKuWponiKAz97MSW2oSQgvroAeKRbydREHqplSyMBiKDyHDZPlRiDMvvsRa/vXHjb2Hioqxi&#10;i84VE3lJtRqdL25eKSrNZ/l5NpqCNAPr+7nppHtqVhc+DPUyLmQywxNFJsaKMO2+3uDb4KT3Phxt&#10;YIHhxp5CANtNrYbgsuE/zGoqjFKzOvkhCz3A0JPYBj25uVAxHrToAImkyYpUAkKMFJsCR4+zi0Uj&#10;ONZZY2e0ignTWwvxxdbRFCLh3SvNFDgpztmSiE2EQfLs6wSsWKyuApeRV2orDTU3uRbhGu8SpXdp&#10;MKx29XVS5LOGo1mzHmbpjXjFaXBMI+QpqyMpTwU95PJOlgZpveIBFyfpHKtNPJ06lSRtJwn0FKO8&#10;SZgRz11jp+smfaWhpqV601UdMiKtPPrCNi7FJRbbiB2JN+WNk2ScIniNtNl1Q413h2e8OOF4hjeM&#10;VDU+YpJadaaWljZS1OvvPDdDtRVbW51JtrpyirYhQSkSiDM9PT11cPQDO3h5UhMczDjGYa18UxuZ&#10;ZppW3kgG5PYFmYli1u5J4YttJaEJpokrxpl8xjxRTZThWNgSp8L83ScSMKNr6YOsGVOjnUShzPjW&#10;CPitPNS1dLJT05ijctNFtRvOlVtu1xfQXsTbgQzayXfNFCVaTIMmTsPQOqj23eDRkilL17jn6g5t&#10;m6m4Rl6iy3Q4jT0hEEdY1TKzInk+c5Ybt0oALXt204ny6LVAZKisgnGIHTHpwpq4QXDOAB66LBhN&#10;BVYuD5m1Wj8y+9gPsdxb4+HBUtQRRYkSKxQVVKKaUPErl7bWbUrbuB4cc0k0wVxhUM1sbPcXDnQH&#10;9g5aDWxT/HW4lgdO0FJMLV0JV9pBJQm5QkjQ8YKQsyeBpSFFHrTfRzNTyiSPQgg/dx8pmmS5FTYK&#10;CtxWaQ4VA0rAPK6ohYhRqzaeA8SeNlQRtpgjWcKaJvOlVZgLKRpY3v8AHipIimZrJIs0ihyLAWPF&#10;yzTKazJSzTApGdLeJtyoVFbGNZ8NpKapqIIJqgwea6oWUe8oY7b66c2pRA2TW8DSizHlzDcu1iUV&#10;HVCokuwf9Irm4Isfd0AI/PiVpwuCSIqzgCcKnYNHHNKlDFG0lRLcIFIF9L9vEjjbhgTwrTcbONTE&#10;y5iCYt/Lqumqa6Vot6LD3vex3EaWHiOJu8ESCB50/oxgyaSTzQCqct+jQnRb/ZHa1zxckxSAiTTu&#10;kga21r6cdTVDUySWVk8tPH48vXhhWKBSi29nLTWjUwKTqeWr1cil+emtio7gq3fnhW6yxPuOmvHo&#10;qtdsql7sL83FarqRZpkkalQnyl3NY6gfRywWE7acSknZSFqHPmEgH2a8fGNOgRUdN0jajlwKvWRS&#10;9toUn4jlSYrUU/ZbalpsYjrsVp5Kuki3GWKJ9jstj2exC2NtfZwvuQVphJg8CdlPNkBUkSOqm2d6&#10;aprTJSr5UetlvcAXuLk9zblANIxp8wcaxvJeTYtuXmqCK8XhIKv3OgsL683tp4GazeUioCCGv4c9&#10;WzUSVyr2HceB45VxXaVMqPcXv8ea21Ws0lS0/uk83EV4VJpqJ3tqQD8ebGNamlBVxkogBtcC/wBI&#10;4td2CkqONNTUzs2o+viMVY1xFLIHBUdubmqxXclU1MRu5uJpwCa4tiJmXQc3FPGo3n7pNsmgsebq&#10;hFY5QS/uG456mgK47WGi83WprkXY9+Xqhrj5i22nlqZisLjcCBz014V7ymZNTz1WriqAaP8Afzde&#10;msZXY1zqOemr1nihjJZlH2u557VVaktEu0C/bmpJrVcCjbCym/L1usRj933jz1erEBYgc3tr1TKs&#10;lUSMeGh/YeLnMABSZGJmoyA2tew4jpTWRve+x25qvVzp4JaiTyoVDNYnU20HflSdO2rAE7Kz0+xX&#10;UzoGiJ95SNDp8NdO/LxOytedWMdFPVF0XyxmjBZM+4EJ8MSnNLiERkNLT3eAoZCYQ0zgOATYXa9u&#10;Q/meQ3LyF9yvxTKf4lYGYxwGFD+0zNlBGtOEQeA2dWJop/WHMWQsz5ubGem9DFh2G+RHAKeGJ447&#10;xllV1Ep3MXQjcT4jkq5cw7aW+l4lSiSZJBMHaMMMDsoD3S0Puy2IERh1UDkEEkzbAwX6fhxUcKb2&#10;140zgkEdvHjtUrEIVBLSX2rqbDX6uaNb21NrOpeeEwNcoUGIy0mGxtK3lIqBmMl/MDSEFirf4b2F&#10;zwrNm0pfeFIKsMT1bMKM0vrSnSDh+NIKORrgDhnSeuNUHqKiKF7pGGClyPBu2vt5QVcYUJWHYTR4&#10;dErRqC9rE7QPp1781SQmazzQGQ3BtzcTTNepacmQtft/Hi9lOM15QioTsXlLW78aUdRmloECKzqq&#10;jVueTToNYnks1uaONbNZYItx3vzURW9lT2UEe7ywE01trBzcVeuDXAt35atba4INvvDQjsfEfRyu&#10;yt1EkUNe7kE+Pe/38ZKq9NT8HxKbCa6KpEhiU3ViBc2IsePPoCm44n4ivNq0qmuWNZixHFK9qyWq&#10;lqZHXa0sxLOQNALnsANB7OFbLIbEQB1DZStbhWZmaTE4ut2vtXsL6DhhNMiuJgkjj3y6aaC442V1&#10;eoVPM00/k29nbmzTZMUo4aNVW5FuNzTBM040kMRcewcdaEqxplWAqXMJQTJH4dreHFDrZUcNlUQs&#10;CkxP5iyGQX8eIYPGlEzURWnS7NdmPbl5r22vPJIxAe7cpWxhXMVBgB8vueUImrCTUCXHXgRoBruN&#10;7i/5W5RQq4EYUwsktdJ5rpcDtu/t5oVoiptLh8tXVLRwfaa9gLeGtteUUdIk1YJkxTxAjUx2jQjx&#10;48MaqRFdTzSuQ8pJ8Lnlore2m0qWO1NQeaNbqXh8bU7GSRdB+oPFbSdIk0yrHCuFXO08twAbntb7&#10;+I1Y04PDT/EXpqMFvtW/McrVdppKVatM5cG+t+Mqp2uUFMJXHzBAXv4/dxurClN5+BUrTU1KD5ci&#10;aHbtAI+J14iKVqAmlYKRSbIDkmOwB8eLUiNtJTT/AOXQV3y1DhlOI6iQKpbczFn7kk+F/ZxoakSV&#10;GQPhTxhUADGhPxnpNnvA8rR51rLSUESRVIlAWNV3uFAAZt7MCfAe3hG1mLLzndD7jIjacBPkKMXL&#10;RxCNZ2beiguxOsmxgItaQ4ivs8bX+Jvw9Q0G9nGi1SivbTxknLdJmjMdJl7EalqKmnliSWoRA7Rq&#10;7bS6oSAxBI04hunTboK0iSAYGySOHVSllsOqCSYBjGlpm7pEmVM7tlugxJpaaOZo/mJYx5hXQpJ5&#10;aGy3B9vfhZaZh+Ya7xScYmAcOsTSt+07lekHCdv6V6fpjm/Eyakzxz7mAUlt8jAmwIRO2ntPL/zF&#10;prCCPcB6mqm0WrH99BPPSVME0kM6eXIjMjK3cFTYgj6eH6VBWIoqIjCo4pit7nXjmyq1hank3am4&#10;5WKrFOcSeVHuHjxYBoE1U4msRt3PjxIcacrrTvytbrsEnl69Xr625o1qurA6X5WtRXQ17c9VYrLE&#10;oZrt2HfjyEzTSjFdSuWJHs55atRqyRFYh7Dxmr16+tuUr1eBUnnq1XOwOo56q1GmCnXufgL81W66&#10;gLEWZSOeq1dTzeXoO/N16o1nkGtzyterPHGL2PN1qpg7ADm61UhrxJYd+K57sddNgajUKKSQTb0N&#10;iPZ+R4kImndlZ5JZpWMkjF2Y3LMbk/STz0AYCt1gIFwW8Obr1deancc1NeIrmtVOibYwLffysA16&#10;ajmdnNm8OWGFe2120thprzdaisW5m5uK3XIMQe9uaivbKygFh7ouOVmvVnMh8sRXAUac1GNWknCu&#10;QdKZd3dj8OGaf2QnjScgqNRt4bUDiDrp6uJPs57ZW4riJCGGnb281FWiuTzu/gAPhzVerEdzaEac&#10;2TW9ldEKBze2tVjCpYm/NTXqz00gDCwBHjxS213hx2VpRipjp53Y2HNuuajA2Cm0iMajM8NPoouf&#10;p4npym933G48eaq9dj3ebrVY2ZOx56rVHKAjcDzVarHtt4681XqwuDe3fmjhXql08Pu+bKNB8OGL&#10;DQPiVspMtXAVhnqDI92FgPhxh53vT1VZCdNcTeQWQW+rian5rg3urY81Wqjnmq1Xghkax0HPVush&#10;gIHunTnq1WN0I0Pcezm63WLa5awF/jzVepxpqWSduxsO5txcwwXj1UnW4EVLqahFX5anFgNDp+XF&#10;9zcBI7tAw5wpltBPiNNm5hoeEMUtrkW9nPV6ulnmp5N8Ztpb+/iht0tGRVSgLGNPkGIxVDe/ZTrp&#10;wbMXiXsDgcaJ1tFNOgcIL8M5iktQp6aKpUqB7x7W8TfiN5hLwg08hwpNMqiuwep3xEoyG9vDQg9h&#10;p7OBVKnctVqQeny2+yjJQTciFUOuVs60+POKOukEU26Rt5NhYAMAToPbpyeMp3gRfDQvBUkzwiJ2&#10;4deFRbf5WbUakYjARxxwoQZqlo0WGVdxsPeA9utwOSYDFAxKMZFQZJoyNx7+At344pROylIFYIUd&#10;yzstiPaOeR104oxTxQCheoC4mfKjCsQ9jo3hoO55RxCgPDSNU8KfknpFpJaRGeaNkCCRgFN+9zxw&#10;Dw+LbSMpJVOymmVKStompZRuj91iSLaqbix4iebRcjQ4JBIx44Y7eFLm1KZOpJg4+/qoD82ZQlwG&#10;AY5hr/M05jd2UgXHvaBV1voe55jrnO7i8vBcbxT4j7+Ax4Haeipay7NhcnQvBWA93H1HCgfxEvMo&#10;lTuCD9B7ci8ChvOFDP0M6v1/SrOGHZggdojSTRSOFJu6qSjA21sY2bx5J2T3FstpTDqfEpJGrE4z&#10;gQNgw49VArObFd6ggHDo9+3zFbQPoE9TM3VSgxGKSFvKoaaGpSWQqu4JI1LOmhJLL7jG5vwH57k/&#10;8rXqSZkkYY8J/HZWP5QbFRSfM+yrEsvZ8wvMtbPg1IElnRlQxFwLiQEa2JIHfvbgQ79QTiKo2pLp&#10;wqlD1p9NN+eKzNeA1LUlZHJSoYiCQZICYJGROzdkO46fDkwbt3xSnu1iR4vYcRj7RXkL0K0kdNV5&#10;ZQ6j4h/P4P8AOL5mI0Anhiqd77XEYmAlCOABEAviovpyb3rEaD3MJMEjomMJ6fWjJ1oR4cDT36nq&#10;LovlyODNXTDEDOJZawS0araOMCzRbJpSHm3e8LkDwtwIsZo7YIV+aGwCMRJwxEbB1UYZVbO3qu7P&#10;Vjj5cKryzNnnNOa4/wCX4hNKaJH3pCANgI7OQi6EA2uTyD8yzE5k4V7BsAkbOH4VkBaWSbFOlIx4&#10;nH19KSUck62gVtFNwPYfjwPFI20bBXClfQZlE6RYNjkcc1LGojSy6qGf3ibaufZf2cK1W+mVokE4&#10;n2e6lyXphKtlCjgGQnOMVVTgtQ0JgVpYkaMhmBG2wU2VR8ddOB9+8lICxM4HnjRq2xCiU0+yZ3gg&#10;y9jWXMzzE19NUQmF2lBBXZ76jvvuDpt7cLhZkuIW2PCQZw9nl60s/MwlSVbZEUWnBcNw+sxP5PF5&#10;RHE3mWkZtoso925Guo8ODx5akJlIk4YUF20BZhRpa4/l3K+AiTCmkauhamHkSwxgN5jg6WbUIp8e&#10;54H2n3H/ABRpM4gngPnRu42hrw7cMCKA6ameJvLmHYDgrBnGiGpmG4XNjUjxUjqGjCk7mCgAm2pP&#10;biN10M4mn0NlzZTfPJKjtRyWvC7C4tYkG1wfEceABx6RVSYwpQZfocKxV5UxWtWj2xyMjMpYs4+y&#10;oA9vt4mecU2BpTOI9lOoQF7TFMDRPuCL7zNawuO58Pv4rmmIrlOlVR1LUlYhSRDZgewNr9+x5VJC&#10;hI41tUpMGhD6WUWW8azXDgObZGhw+WGp3ShggVghZLyMCqgn+gcIsyW402VtYqBGG3CccONGtmhD&#10;i9K9kHHZwpPZ7y/huXMwPh2BVK1tE0MbpJGSV3EWZbnU2I79teL7J9T6NSxBkyDSK5aS0qEmRQtd&#10;JMYx6LLE2X3qHXBsTmiNZFdbHyDtDHd9ogWsNBoOJXMqOYvgpHiSDCtmB2xyaUIvvybRBOB4eWyp&#10;GKYBkrAaeqgwcu880jPEzy7mFzcqEUbRccnywtF2yUjoGPRMelRc/cm4VPDyppyyMuDH0izZeKh2&#10;yb3YNZWAul1XU3On18OngtKf2e2mgJpcVODYBiOINWYBLtwtFS5kiaO7W94BR2VvA+PHbdKyn9pt&#10;85woucXpMCmPGMcpainGG4OqRQxqQSNw3/Tc9x24pXhgKs21GKttM+AVMiYvTpTOkMsx8q8g9wb9&#10;Lvbw4WvRpM4xjh1Uu2Up86ZNzXlEUGJZih3RYrC89LU7AiPHG+zdGAT7oPibHhRbvtvyEH7TBE7C&#10;emnlJ0x10C+LZjETmmp23tY3beSfYdR4j6eEmYZgGvCiCeo/h0UaW9qVYmk6k87ox1Jbub+P18jN&#10;ZKzqVQoHhECjEdAaufMGLVOBHEVw2YPTrC23cz+d+jIRWO0kkDU+3kfZ4juUhenUMZ6oxxoXZYvW&#10;SmYOEeuFBP1IwOqwfOmK4bUxiKpwyZ6SVB+8Y2ID+y5WxNtPZwQZe6HWkqBkKGoetFN4gocI4jD2&#10;UlKynp0jD0JL6rcW9o1/PhyhR/iwopWkcKm0z1mJqlHObxoAilj9kX7Cw4ZW9mbhXh8zSVx/uxj6&#10;Us5MCfLpUVEZAZtu4310voD4HkjWzCGkwnE8aDLjxdxpxfBsQSihro4mMNQpZGtodf3fb9XFPeiS&#10;OikpE05YHl2vqiJ6/wAynpEPvFojZrHRTuto3bihLQdE8KTrd0YDE0rsczplety/SYDgMbwbXaOo&#10;aSJFV03e4EA94EHxPhwkVrQohOzhhj60sCAoAnbUbOeUsSwXJ2GZnu0lHXvNFcEkK8Wp3W90aA+0&#10;6cIrd5LjqkHaIPnNLykhIPCghpqYVSf6OwVtw238fq78WPiDTzZpXYZWUGO00OV8QjFNURyTuHJ+&#10;0APssTpb2DvwL3X+RAuzIgYfOjNlP5hWke2gn6gZbrMv5hejqAQskcUq6W0kHhfuLjgeZvDfp1dZ&#10;EeVHLtv+UOk44A0g2pSrXA4p00xrrkI9feHNxVNVZovOilE0B2kEHT2jjKkg4GrhXEUO3S7r9mfp&#10;jjFBXU7tJHBUQPIjG67EYg7bnapKMRfaeA3MMkbvkqHSDHmf166EdrmKmCD0Ghx6t4d0v6y5agz5&#10;lGugocQhp6x6mN2EaNKajcAjP78xJ3WsB9rgQy5+4ypwsuJKkkpgjGBpjGMBw9lCG7Yavkd4kgEA&#10;zwkz7TRE6+nkoqp6UndsYrexF/jb48l9C+8E1HSkaDFew6ipKiqPzgkMQUkmJN7X8Bbwv7eVKZq6&#10;VRQt1GVssZepjW0UEeKJO8cJuzO0BYX3gLoW8LW5UIirFyuWMYhhGApNhUkQqQzK1nfQWFwQoHs4&#10;8U0j1TQUZjxTE8y4k2IYnI0rWCgs7Mdq/ZBLHwGnGSiaVBwCmmODy/eA5UJimyuayuxb7HhxOoxS&#10;lIr0cxdNdCBzQVVVIrHI6kWbXnlGvAVAVduq8aBp8iud2vy0TVZisgYowbjiVRTSkzU+Nw414qma&#10;QlMU70LmM6fr48UpNJVilpSVbPAYnF9CB/HlzhRcoUzVlJIkp85SpOuvx15eZqwMUrMlZsxbI+JH&#10;FMKY+9HNG67ioZXWxBI1tcDjgFNlU0Z7MNbljCsltmTIlVLFLUU9Ms6yMpJSQfpFCKCECk+OunLi&#10;k6hqokWPY/I67ZHZiLgXa9vDQG/ErrukUaW9vNJCmBrHLyfT3+PCxP7TE0eL/Z7KmvSqguvFBRSd&#10;LlTKORoW906EEHiRbXGlgXNRMRw0T1BmpwbMQT4/A8TJTqNPlYSMaFDKGDiCJC47d/q0Pf4cFjKN&#10;AqPrx7vDTpj9bLSOIIvs3Ivp3Go4oKopGw2FYmlJlaKHyxWOLXH8dR9xHHhSJ44xXHNuKRTwNTq3&#10;gRr8RbsfjzSjhW2EEEGgcpcupW1xqJyTuNyNB37/AB4VJtwoyaF7l2W06RQnUOG0lBAHI7Dx/Pvw&#10;4CdOygk46XDSexTEkjkKp+tvo40pcUvZZmosMxk95ubBmnlJiuNVUxRqQeaKoraEE0H2KNFWS7E7&#10;f234QOwsxQqYBbEmstDSJALg3442jTTbrmqplUskyFB2P7ePLBUKTNkJNJh6KSFt3CgtFJo8DoVT&#10;xQSgaSfDhg2qi51PRUTEni80Ed/6Po4w6RShkGKf8MjvHusf114YtDCil841xxKoESn2806rSK2y&#10;jVSNapeWW3gTwhK9RoSBASKlQ0QkcE3+rjiW5xpouQKVEFhEYtfEcO0YCiFe2avh/Bo6z9CPT7i2&#10;P5m6gV7y4xPSLW4dh0OH1FdI2IUEzogljjO1IZoJjdtLAX5ip2k5Mc5LaCnAKhRJA8CwNk8QpNQp&#10;vflLWcqaDqAoJMSQCNK4kY4YEddE09Wa4Xnj1NZnzhhlGKGmxPEKispKUx+X5MVafmfLK7iABI77&#10;dTYW5lFu1Zfy+ybaJkpSEk9Onwzw4AcKEjk2SAwnYkAewYcOikRlPD8t4VmGnjznCj0I3iQHcFVt&#10;vuv7li21vDx4M1qK0nQcaJSSDJpT1Waq75gx4VWOaPZtSNy2wDcWJWInapPftzaGU7SMenj7dtNK&#10;eUCCDs2UncUxVHXzKqXcRfuQBr8P7OLAAjZTC1KfMqxoMMXraGeQ+WRc/wBN/HlSqjNptSaSs8EV&#10;vNABtqL8YIijZKjsp1w+pjEex+2v9PHkmKROImj0+hfG840nW3B63KOXhj1Rhc8FcFmqBFCY6d7V&#10;KnW7foJDoAT2sORPvi20bRanXO7BBEgSZUPD5eIbTQfzO1RdWy0OOd2CkiQJM7RtwGIq5nq51XzN&#10;1z6hpkzE8kPFgeARx7poaE00D0kjCYO7yMJJmS1z2PcW5gxu1YtKUpxDoUVGY1aj/RIwwAk9PRUd&#10;7h5Uy4V9w7rP3HEKV/RP24DE44nhVLmdfTTgtTn+fLnTmeFMQesMGHw05jLS7pjJCEiQj3yp0LMO&#10;3My8uunGU/tNn6RWWNxYOKRqJBgeZMYelPedvT11MxPL+YepeIUzNWYbUU1BXxsvneXv/Q+cSilU&#10;bda5LW8Bfl1ZnapWG5gmSNgmOG2T5RQYW81aN6VbZPRsqqjHZamDEJI51d3WTZIdhsrA7GuQLCxH&#10;Bg4kpwBwIB9OqhTZNhSQomPX1+BoxdH6XsRxPo1T9V8vV09fU1ZrFFFBTbgJoCQY7qzSOTbSyjUg&#10;cI/5m0HO6wBAGJPTxxpYq9bfX3WwgD3nnpoGKLKOZcJzhT5MzphtRhNdLIImgrIjBKjtGJFDxSgM&#10;lwQfeA0I4IHXkBGsGYE4Y155v8sCeA20eLpv6MM2dU88YXlDIlbTVxxOmEjFJoUiglsX8ipqKhki&#10;jZlBNvZfgRVvEYIKSIMefWAJNAdm4Q6o4EQYx+QFAb/m/wCmqdZ8TyLmSoK0kETqJWIZUqYXEU8O&#10;yA2JDBttzYjXxvzVxmD+gKT7P1NGrrirdGsAeWzyrYM9HPpm9NOJ5GwmLMuKzwpTRlZ42qflaKWY&#10;SmnKmCmN55dm2+9rgaXtzArfreG/LikW4AJ2eHUrEBQxVgMZ4Vgjv7vHfrQ4i1ABV9vh1KnAj7sA&#10;DiBhRrm/Di9K3XjryMxdQKPE6/D8MhhoZKXC5RRmogQuaeZ6nY86mMsUIDKCo734CrTf3N93rZHe&#10;pCtZURjqVIABSBghMkBWIPGgXlm+Gc7sWKC+gLLpUpIkKXqAAUkAeBMkBQkHjWsd6tOjNB0p9S+N&#10;dP8ACMEnwrDsKlq6B4YzNMUlopni8ySZwfelj2O1z46d+dK928+Tmtkm4kBSglUEifEkGOGwyPSs&#10;+MozAZ3bIeA0qUEq0kiRqSDBHUZGFG19Nfokx6owKTqfVpDDUSKfk1xAQxrTsq+ZFUxSM7O3nKdf&#10;dGnbkS7zb5lr9kQY4xJJnCIAAwI6ajnP94Bl7gtyDjBMSSQTEEDDAiuDdLsOxrGafHcmZ8pq7MdJ&#10;HVy1lLhF32x7dhU1Mtyii+0LGdPZxrLbvCH2DoJB8YwOO3QNvTjSuxvFqc/LrY8CinFeAxO3SNvS&#10;Sasa6FZ5zJ1QpzkzqXmOloYqJ6Ix0MVEWnmJj2RTSSyHdcOoJvYEn2cizeLLmk6lspIwOOyBMkQM&#10;NhNe3h3ZatW1ug4gEmOgHEDYNhMeVH+zg8XV3E8P6adPsrVWIx7rN+ijp6cyBWSZC24e5Kl7m49v&#10;MRN2Bdbsd69cLCh4k7VEwVApMwRgeAB21z+3Zyi/yZ1y4eeT3Y1A/ctUagUGTgOGAB20kcfyvkai&#10;y/V4R09wSrT5UzUq4bTxmngR40ZRGqtcuvmC243GptpxgZinMr3vHQATC9fGcASVbcRwwpBcZ6nM&#10;8xSUtnVIX3gHGQFalHE4YxhsoOsLzh1Mzd6ZMY6f9Ucr1VLVY1SJS09PhdV8xPST0p8xfNljIESB&#10;FW4uSdVItwfuZVZZdfB1EagZ1FIAIX1mSZ6qFOZZM7k+bh5s6gFapUnDQsYgRhxPGhB6VdBsgdcO&#10;neWsAwCkGB09ZFTy4j5UrgpVqxBleZg5uStmK+BHbgAzfeW63YvVawFjUpKSoSNMSMMBxkTRSzvc&#10;9ZZsbd8AjWUBR/olMg7AkDZtpj9a3py6X9FsGquueX8NwnE8w00VAZ6+u3ALFTyiEt5kri5jUq9w&#10;Bfx5Km6WfObyvBhDh7siCkEQFKEgRGMwRxqd7JDu8F0hi1flnT4kpUAEuHEDESrUBjEjhQNdP+pc&#10;1T0arc39SJkpcSq3qIQ1JTskbJIN9FNGqk+41xd7623cbzpi7VeIZYkNIgjFIxBhaSdvDAelEO8a&#10;7927QxbylluDgUpxmFpJiTskegpWdHMp+pXNXTvEMWheBcNjgNU1JTUQRameku3lzVcpDtu77lG4&#10;6cCO8GfZZlb7bCiFOKUEmVyUpX/EEpB8scNtRzvHe2OXXLTYSVuFWlSiudKF/wAYSOjoPXVQ+ccS&#10;yhkdcVjrMbOEV9ZVGqp2eQSbDMwmdYYLHc1jdWIvoDfmZmW5P+fDS1YgjSoccMMSIiI2TWbGXZSL&#10;5DalCQEgK28MNojARsmjD9G/xMuq3W7L0vp1xXA4saxSTF6lKB4B5uIV/mU7bA0tS3u6K58tEsAe&#10;+nC7OtxG8pV+bSoJTpBM7BB6h1jEmgVm+5qLF0PsqhOkapGCYPAD0xJmnT1T5h6qemn08z9NevmX&#10;qqOmzLgxip4qOoimcQVzvHStUPGxghMUo95GJce7prwpybKrXM8yD1sRIIUTEYpA1RPiMj0prKMn&#10;YvsyDzBHhIVJ26kgagMCoyONVv8ASzphlbH/AErVnUjNmI4g1RPDU0VDTUkMBRcRpXJAna+9YWQA&#10;37km3Ms22DZ3oDemAQSSf4SIMdJxrI6+tQhzvAYx4ngac/SvknpZnSv/AJXnGSaOSZ4JT5MAkmgj&#10;fchRnkvGt2AuxGgPFW9l9cZe0Ft7II2wCRB4Y7OvhUc51crs2i41CiAYBmCR5Y7KP1S+iD01Yhg7&#10;VsGKT0kICkNIRVzANuDPvdlhQa27WBHfmMKe0rMG7jQpPhEj+iCRiMBKj6njWNyd8r43QYLfSCft&#10;EgSBAxM9Z40XDoz6TNuZpcKrsUpcRlYSRrTRMZGBiYt5jykrFYpqRr9fJQ3j7Q9DAWyCnEbYBIPQ&#10;ACcDUq5/vF/LGe9CTB047PuwwABOBp29VHpJx/p9lKnz/E8KwLO8DQxAtt8yIyR3ZVCAMyEDU9+H&#10;e4W/Cc7JYVOrTMk7dKoO0k7CCdlEm6u8reeg6Z47cJ0mDgceIONVf10onhEijuP7eZQLEGpzaGkx&#10;TCqENc8TCjMmpM1WtPFbx5YmKaSjUaQFfU1WIz7IvHvb4/RwpWorMChM0hLQk0rMuZRjZlnqRcn2&#10;j26Hv/RxYzbgYmiW6vjsFC/TJSYfFZR4a/t0HDnZQLUVOGk3iuIhz7n6+HGVGjJlqNtJ+IVFTJYd&#10;vr4xRmYQKXmEYZcBpB+vbixIoPOu9FLeMRxJa3bjtFEzWF5+aq8VEarRNTzU1fTNeglM77UW1+bq&#10;xEUqMPwSOUB3Gh5uKRqcpSwYNTRe8Ft9A5ekhcJqZHFFGwsB9fN03NKaip0IBPK0yacpURFuvfmg&#10;a1TW0aSG5156t1x8mL2Dnq9X/9bTDV0kFlHBrQUrzlIkue3w56tzFJWscwsZIxcW9vx54U+DqrPh&#10;tXIJB5lvo5uqkRQnYTh0+KK3yzBdis1rEk7fAW7Hm1LCa2lJVTcwQLvOvHKbqEZmLX8OVrVQ6zaw&#10;unPTVwmmplAF2HNEzT9YHnMTBl+jlIpnbXCSYVvuFSSCPv4tSdQpr7aYMSMkSG/6+HE4p6Zppw+7&#10;zAObXP8AZzVeoTKGbZGI2+A/ZzYpkiam4lX1MOFphdz5TsZF1Oh7MLfHifQCdXGnCogRSLWBANg7&#10;8UbaYmuMFXJTTGJhobHlDVgJp2p6tRUFG0W41+nm0mqkVkkk8o3W578vtr1ZTBDUIZCbH2X+HNRX&#10;hSar4jC21jymyrComF0GJY3WGgwrYXFid7WABNr6C5140tYbEmn0p1bKg4nR1GGYnUYTWf5amco9&#10;gbEjW4B1sfDnkq1gEca0oacKm0K6+dqPp4u+4UmJinuuoJXj8yMaf0jiWnKbKLFK3BWZ6bar+DFQ&#10;xGlvHjakhW2nkqjZSbnkMkhYm5JP9PL1quhbb215qvGulGt2541U15u9wOerVeANtOerYqbTzeSC&#10;dtwRblSJp2Kws9+/N00RXNpyYDCANfHnq1EU407NUUjReKkH+nnqrFNSxMpKMLakc3ViKyiFB481&#10;XhUmEMtytwB3PKmlIxoTsmZxyJgGX66PMeFT4liUk0TUjrVCGFYttpUmSxd2Y9rGwHCe4YdcUNCg&#10;lMGcJM8I4CjVpxCEkKBJ4YwPWgx/mtdFRjDUcmnRpGjQkkKGN9oHbT224aaATq40jnhwqJEwaXe5&#10;vbjlaqbOYCqvGNpF728fp5QV4xWZah512nwA4+BhTc41llb9HvDWYW0HGacrsGSFQ82pOo7/AH8p&#10;tq2zbUWSpjX3jqfp56K9NNkszStfw48E02can4a4STYezAj9vGjVJjAVxq0Mc2n71j+zm5mmyeFZ&#10;TspkIliuW0BN7j6ON7aoTprBJ5tVZVO2xGotpY3HLzTWmhDr8+12PQRYVmakpnoYGeSOKOPYRKV2&#10;hzIPeb6O3CtNsGzKSZPHq8qXFwrwUMKRciUqALKfdt+vbi8VWRXmRJg0VCdptpp2+jntm2raaMDQ&#10;4v0XwfpNJhDw1MmZqxaaURw0SLFFOhtIstS5uVKi/u+J+HA53Vw4/II0CdpxIOyB0+dHoW2huMdR&#10;jhx86C/EsTnqZhVeSae6gAM1ybfvadjwTNNwIopcAJmuqLOma6GhkwvD8TnpKWZRDOsBCmSLdu2O&#10;1txAJJGvGE26Fq1FIJGIngadCynYaMD09pMm5AzLMlTmgwSSCOQTURaonBPusQe27a2t/r4X3Cl3&#10;CcEehwFGbYS2r7vZiaGrp2OgtN1Dkqa3Aq7OkEcrz1cmJV5ESQG4Mj08Lbrb7AAHT2cIbgv6MFBH&#10;AQMZ8zRk13erYVdMnh5UWHP3T45akq8yxrFJhsslRLSxxOSVgMp8sNp7pRWAsdbDgoYuO8hPHCfO&#10;MaJHGtGPCghrcKx+hhiqKjbaRVkjVX3Eqx0JA0HxB4bpWleFJCCmuEcU0Mn+njZJt3WNux/p5pY1&#10;DCqKJTXUtT/xWv18LwKQTq20KnSLpZi/WfHky/g1RDS2miiklqKiKCOMuCys8khsFNjc2PCq7uxZ&#10;J1EE4bACfhTyG+9MCkHjlBVYDidXhFRIkjUk0sDmJgyFo3KEqw0ZWtcEdwQeGCD3gBHEA0yBBikt&#10;JUM77SLX7Ajj8RT+gVgkF9JRttzVMKE1OqZKx6FYIozLuO9SBc+y1/DlQcZrxROFOGE5axFv9MxZ&#10;DBToL7t4B3fu30ttv314666IwxNbbag4084t1Lz+uXjktsZqHwgxpH8irbICiaqHVQDJY9txPCxF&#10;q2Vd5pGrp4/pSwuKiJwoLmYsxZu59nDgYUkiurAannjXiK4Ei9+eqsV3YstyDb22056r7BWSIRvI&#10;kMpCoxALewe080aTgEnGs9UsCzBKaTzFGlwLD4W5QTxp+BTvSVPykAsPfa5B17e0W7EcaImnAk0J&#10;eA4DmCvytJitFWyU8DO0csR2qH8sXUO7G5v4W4WuOJSvSR1g+dWLagJHGg8pqh7mdLox943768Mi&#10;mMKRaTE1Np6R6ijdoGVm+0sfixJ9vhzRVFNaCKwwYZZwtUxgfcdpINrj2e3Xm9U7KtsrDDJVQkrO&#10;d5ItrrbXw4+EzTSlTUjbvNlFiAb/AB+PFqUgUm21Lw7F5qXEEpFmniilDRyGAkNYjsbeB8b8acbB&#10;EwPWnU7adMxtlyOqijysskVKsSb0llEjCT987gBYH2eHECNUePbPlhW1x/DXGtpZKOBY2kBDAX26&#10;3B4tJ1UjA0muqenglgqIWmCgKGUEXLEeAt256YpQBtxrBHUYamHyQyo3nuVMbAgKB+8GHc38OWJM&#10;1WRHXT/gk+HUGEvEYA0zswBCrcqw9p1uOMLlR21ZKgkbKY570Rjp5gwawNwSG2nQ2Ydjx2ZpgJNC&#10;nP1NpVwnCMHynhkdJXUSGKoqpKmR/mCbBJHSwC29gPCZNsSpSlmQcQIGH40Zl8QEpGI4ztpHUc+H&#10;4djkz5lpoqpkc3shKHcLkovwJ0vxepJWmEmKSghs+ITUCgpAhZkJKEsVv3sTcX+jhgBSQ05KCdOX&#10;qtSolQMARcc1XqkFQNV7c9VprgSDp48uBWqxtHHtJPf2cdiqzXAIii478vW67JJ5Q16o64xjGC+c&#10;+DzeS1RGYpDtDExn7S+92v7eNKQlyNXDH1p9CyjZSIkL3tIbn2ni1Jr22ugwGlrcUVaptHib0sT0&#10;0UaSF2DbmBJXTsPCx4wpOozVgYFco6iphO2BygcWaxtcew/DjC0hVVB01h2722ILn4cYp1ImuzSV&#10;PzaURWzyFLX0HvGwOvYX8eakRNW0zhSnxfLtflDF3w3FfKkliba4hlDqLqD9tdCNfDjDbgfTKZjr&#10;EUrWO5MHbTR3lBoEN/8ACB499OKdm2qgzT/j+Uc1YJFBjGP0qwiujSeLbIsjMjHarNt0U/Am44ma&#10;fQ5KUGYMHCMaUuNqR4lcaTElKzHdxbSUV1HTqSRzc1upCNIJAicukTXtlKSVVksVPex4+8caYRWE&#10;Lt04mp2vBthJt356vba4S0yToZCBoNeWNeiKYhAFk5ur11KEIse/N02ahoyo1tf28vTVellIHuXF&#10;+e216K4CQ2ta/LV4ivRR/MybLhTYnXnidNVia8IxvMZOg5bbTZwMVnkZNoWPsfEc1Va7EOxff1B5&#10;utjGuLMLbVAb6+eir1lVwFCaX+HLRVayNtWO515uK1UTdYdtOerdYd1hY6jnq3UiGJZJFt9HHUYm&#10;m1bKk1yjztp7gAH6uOOnGmmxhUZVudeJafqQBIqEJoD3sObq1Y4JVglDbrG+h/jzZE7a8CRU2krz&#10;QVfzP+UWzqRpcgi2l+3G1o1CKcSrTjUdQjkBRtN9Bx9PVTZinCpdtoiubAacWvGIFMIHGm9A6nen&#10;EFKKkLJJcX047Ner26OK7yrf+FuVNaFJbE5fmqhpQixg+C9h4caGFLUmotEyxTq76gHlpryhS/o4&#10;6B6ZX2r72vhe/wBfPUnNOSSW0A0HNVoCu77he3N1fTUkbY6UltC2n18NU+BHnTJ8SqbrKnve3iGl&#10;MV2Cr6c3XtlRjDqOardZhJ5dltzcxW6kq1xcd+XCq3srGy37c0TVqxWtoeV1VoVglk2iw5QmvTTY&#10;S0kwXwvzSBqNVUcKyVj+Y9v8Oh+nih4yYqiBhjUdECr7eI5NPTXflb0tfT2crW5rg0DEWve3N1vV&#10;XPDESOUqddT+fLDGqHGn5hddOaIqtR1uG5WtRXGaocaIe3LhZTXikGsXzZSO7oGJ8T3+jj6X5ONV&#10;LY4VgUQzghNPDv8At54lBqniFQ6hmSLy1a4UW054sTiDT2rppKVNcVeyniVSSnbT4NcKOISNufUn&#10;48rFbp1EC7gOWOFaNThTKo3Lp8eaqs15Bf3e1uerVZGZAdkg1Pbnq1FZ4IUZrnQfRywE1uacJ3JT&#10;5WGMlLak2APFDp0CBTSccTUKmw0JOal/jYa9j34hJp6ajYnMkvujW3x9nNE1YCKaKYM8lhxk4VcU&#10;6wUNVVziCjjeaQ9kjQs3x0AJ54qCRJIHnVgJ2Y1jmpvKkMM67XAvYjXlpnZW9lPuXMo5izjiAoMA&#10;gWV/dBLOEUX0F+5NyPAHiF+4RbJ1LMe+lLTSnTCaGKDpq/TDFsPnzuI2mlPnqm2Xb+idT5bBgtz4&#10;HTseBZd/+fSoMzAw4cRt48ijpNt+WILnnx4ULnUj1K9PeqNRg2QqrDEocs4VOdxNIIQ0MrqKiJgr&#10;GRwo95Bp9n48Ddjkb+XhTwVqcUP6U4gGDiIE7D50aXOYt3JCIhIPRGHEdNIzrTkToxiGZYP8xeIV&#10;NRg6TzI9TUUHysYiIXaYoL77KwbVjqCOG2WXl0ls/m0gLgGArUZ6zsx6qQ3bDKiO5JiTiRHsFGR9&#10;K3pyyc9RUdSHzVS0n8upiJfn2iij2VJMRMUNjJKyldCCLae3gB3gzl1Y7juyZOGmSZTjidg20I8t&#10;sUIPeauHGBtw86TPqFz16d8UrKnKmTsIWixqCoWnNRRrNMahYFaNmeqmtYOCGCgeA18eL8mtb1AD&#10;jipQRMKIETBwSOjZNJ7963UdKR4piRxjpJoicmI5jwSM4ZHVyRrIgDKhMdxc6kjUn6+S2llt7xED&#10;D1oDKcU34Zpgb2sSzHuSSST7ST3PDYCkdY9BzxqsV1Gm5ve7ccQnUa0TFcpZAzWXQDllma0kRWA3&#10;8eMU7Xh2tyteru4OvLCtV4AHTx56vGu7W7crWq6VdxsPHlgma0azSHy02+PFK/CIpgYmsHfU8R7K&#10;crq/s5ut17lIr1eGg56vV2RprzZr0VmwmsSjxKKsmiE0cTqzRsSA4HdSRqL/AA4mcRrSQDE8einW&#10;1aDO2pNbVU9VVyVNPEIEZmZY1JIUE323OptzaElAgmeuqqVqMgRTHOd8otx2qDCpwRNl+arc1iZT&#10;f3TzW2qiskSuh3EacVIGnE02TOFZTIFUvfU9hxknVjTkRWIFFHNV6sfvA89NWrtu2vNVqsXlALzw&#10;r1cgxC7F56vVHc7GuRzdariG8z7PPVsV52Ue6dDz1emsPveJuOW21upUVRLEpjQD3vEi9vo5QgHG&#10;tgxWeGIsN8mnj9Pt4qbT/EaZUrgK8wjJudfZxpR1VYCK8XUacoKtWLzLaDlhXqwiQE81V673PcqR&#10;zderDci5JJ+HK1uut5Ze2t+erdZoqKSckMSinXw46lOsxTZVpFcnjipyY0963je/Fbi9A0iqJGrG&#10;scs8trL2+HC+noqIwlfXlq2K6CeB5o1ushA7c9XqjyRnsunPRVaiFZEPNRWwK9uPc689Xqk0q79X&#10;+yOK2mu8xOwUytWmudVVkjy0ACjwA5d93VgNgrSBGNRvPQDQcQU+ca6EmlwOerVcGku2o7c9Xq7Z&#10;kYajUc1Xq47VGgNuerdeSVu6ntzVargzN35uvV3TI00m1RxUy0XTAptatAmnOqrxFF8rEoHcE6/r&#10;pw2feS0NCPnSVCNZ1GmksbacD1LaxGTTUc3XorHuN7jnq3WVpCVtzderhZlNxz0xsrVPFLiANopv&#10;gL34Jbe+P2r6saL1s8RTqjrcOh+I4JUkKEii4giuU8rVN/PsxN9bfw5YpCxB2VsYGaYaihlhcVdK&#10;xFjoQbEaeB4Fn7JTR1t84dNGaHQoaVUImTuoctBKlDia+YjtGCzE3tt269yfDg7yXeQsw09sJTj6&#10;R1k8OigjmOTh0Fbe0A/GfTjQyQKlVAlZTDzEYb9D218bduTu04l5IWjEETUaLBbJScDspwqHjkXz&#10;EAUgjTisqikyRG2pqohiKubEjufy5aSaYmpNIkXyp23LH3toHiOeFUWTNcYUkioZKaJQbMX1J0v3&#10;FuW0A1dRkyaj1mG0vkmnEZMLpZr+930ItxMUawUqGBwjpp1LhBkbQaBvN3TlElbFcJVwrNu2OLX9&#10;zt4AAkeHIgzrdgOku2+0mY/zfQDEcOmpCy7OYht2MBt9facDQEVxkklEc6BCB2A8DryAVIKfCrA1&#10;KKTOIobejPqEz10RzAMfy7O7skFXCI2bcn6dVv7j3QHcoN9pPiNeD+yzRL4DFzikmdXEQMJO2Ood&#10;NA/MsmRfpwwOHDoPt2Hpq8TAvVxl2pwf/OD0+xSSoxKtp6FZoZolEKM0ayyBFdlLsjXF9ttDxxvK&#10;BcQIGnaCNvVPVWP79gu1VoUIMnHyMUh8wdaoOs+Lz9PupVTUU2JyYfUVNHNFtCO7ldoksFRYxYGy&#10;+9oeCxnLf5cA+1BGoAg8PLjPnTZaUgaxiJiiz9VunuKdG8dq8A6npLRTQrTvErRBPN86MSqSJGui&#10;lbkMe/BQrPWmbfv047cNuI4cBQgy61VmagEYDiZ2cKrdzpVtiGZKupjlWZUdliYAXMYN0uwvcgG1&#10;78gC/wA0XmqtSsE8BAGzZPWPOsh7W1FknQnaNuPHj7aU2GvjGVsGkr5IPmKSrgIYaqpVyO7Wudp4&#10;BFBFwvTMEH4UJUlTSZiQRSpyhiOQainq8LzfD5TPSyGCUuUQSAjbdFG6QkdgdLjiO5Q8khTRnESN&#10;pjz4U6yptQIWIww540i4aDDZcwGnwnc8Tuuz3Nuj6WA76E8NFOKDcq2/hSQITqgUpc65nxZcSegx&#10;DclRThYd24+8FAtusQO3hxBaMJKdSdhxpY+4QYO0YUHKLPi9ckJlAkfsX0UWFz24e4NJmKKYKzE0&#10;3YohEgZVICnQ+I8OPoM00scaZEqpaOYVCMb3N7k3ta3fm1pCxBqqTpM1klQYzBLU04s8CKSPbr+X&#10;EuotEA8TSgJ14jhSYmgaJtj214pBmmjhWPUm3LitVKpvL8xS/bxsbH7+eOyvDbSlpa7CqKrhaaj2&#10;xah3U3ckC4sW929+Fq21LB8WPDopWlaQRIpzzxjcOZcR/ndChSPyoleMkEhwNpY2Hcj2cSWbBt06&#10;D0mD1UouHQ8dQ6qaYcfWDCXwrZvjZDHtY6jW+7QakcUliV6vWmS9CdNTcAoqzFXWmqQfJcogYjxv&#10;a1yeCyyylV6dWIAknD29FET94LcRtPRND5m/p1iORslYPjU0kBpcXadUij+2skJF/NFgFLDW2vbv&#10;yTcvWhClNNggoiTAEzxFAhbhuDqPzpmy3VOMOkSOSGExSas6gud2tl+A4d3PiOw7OGyk+ymWoT+a&#10;1T4liKiFQxuN+pI01NvEccaa0ivFWnAVyTHZJZIaRd8dIpG9BIblR+Vx4cuqTsqoQBjxqRmL+rdS&#10;aWTLsbQFYiKhHkLkybrhiSLDTwHC5GvHWZ6MIwp+aYVoamMR19VEyU499ZbC3un7S+3Xx5okdNOA&#10;04Zj6i4ZNWthGFNUT4UYQn+lkGQMT+l+yT7pOqqLciy/uzEIwVJkiPL29dCe0tgDqcx9tBLjdHhN&#10;Ris8mDSv8v8AajMibSbjUbR214DGlLCR3mJ44z76EqwmfDs4cKx4dROkcrzsIygFrnQ37geBPHFL&#10;BiONM6emlt07xygy5mAVdTG771Zbx2B0syMWOgsw4U5gwp9ECPX2H3UutXQyuTz0VgzHm6szDj0+&#10;M4/aWeoJd5VVQWI90DaAFA2gc2xapt0BCMAMAOca27cF5RUrEnjTXFhFelc9VUQvBFKVYK9vH9h7&#10;jg1scvN0BOweVBy4uO6JjaaV2F4VPiLtQYSqyOoDsC4G3WwJ+vkkAItU9AoLKUp0yaVDZbzDimFY&#10;lVOpk/lTIZgFJ0Y237yfsjiEvobWkf0tn4RToBOPRTtlHBnofLxfF6xadKb/ACKMz3DDVdoGlje2&#10;nF6m0xKhgffSJbhUdKdtJbNOYarNk7BFKrdjtDMb+297XsRppxGpWnAYDhS1tGjE4mkXGjDcpsLW&#10;Ov7OJjSvbQj4Tj2d67Jn9T4pnqsHpJnqRAWJWOSbRnSIC5J11J9vCB1lsO6zgoiJ6QOk0/qOmOFB&#10;RXpUYNItNKjRSJfaGBB0NifhrytxdoQDBBPVT7TRO2puWPncTzNhtTLF5kVPOm9gBtKswVgb97A3&#10;PI1vV6kLKjiQYHPTFCy2HiTAwBpSddMEqMCzQ1LUN5ixkohvc7CBIhPw1IFuEuTOh5uR5nz2GjDM&#10;2y2uD5fMUCLeW67l9nbgxoMxUOUqO3KmrJrCkj9xyu2n4inCamjqqVZItHVSWB9v18TYpONXwIwp&#10;mhheOTfCdrHxHf7+OFM7aoFkUoIsLxOVDUTwt5Vrl200Ol9Tc82EdFNlc7aMT/UbGsr4FA2WbYgk&#10;kscVYInRgIyN6l3FgpHiBr24mYeD3njt6qu62W8TzNJ3Ec6tkec0mW12zuxeUhUsCRpsbU9u+nF+&#10;ykJM0C1XUVNfUvWVLF3ck6m/ck2+rmoqs1F8pe/NRXprIKVT35qKoVVmgoo1kDFdL+PGyiasHCK9&#10;V4WgXzB49uMKbpSh6kzVUrxknhetBFGyF6qixgXseJxT5FTGhCjcO3F4wouUawoqyHmomt6tNduG&#10;iGnbjJMU6BqrLS12xwnj/b8OXQ7VHGZFDVlDC4MOxeCozhE0NOXiCB4mIl33XaBofjc6acNEmaJF&#10;N0YTqJgeVsSytNjFWqUklOirTbEKiQRtd12ILM9ibk9uXGFJCk0UcTgMUX3hc2PtHhxwqiq6K4Yt&#10;NUpAtOZ38odk3kLY/wCqDbvxgOBVKGqQNXtc34icxo+bwrhTTCM6DjSFaastM1mmrB2HHS5TaW6x&#10;LUH225SZp0JihEyeEmlEdUu5GK3vfwNj/HjzSIxouu1wKGiopsEweh+Zm72+zuCjTuLDU8OkKMUD&#10;NOs0G0DfzWsKA7gGNjr9K/lx0eKlCh3QpSV9U2F0uyP2fx+v28eJii5Ce8NAri+Yauoq/LAOp7D4&#10;/AeN+EDtxjFDtizCRSswyeuoIEfEIHhJ8HFje2unce3hgy8FCie5t8YFK3C6TMGb5/kcAh8w7lUk&#10;uiKpbtuZjpfj63wmk7NmTSHmjqKavekxFGSSNnUhge6NtNr9xcd+JkLC8aMHWi3TykSlbLwwAonK&#10;qT+L0kpRtpPiR/H+HEbySaM2FgGg+WKeKcofAkcDgBSaFpUFCaevmvLAHDDXFFmiaUeHqZ472/Uc&#10;M0Y0Tu+E1CxOPyj73b9TxlwRSlkzSdkqVGiDhWVxRwlHTT3hFElW95dLf3/w4uaRq20W3Dnd7KW/&#10;ycMMFo7DTh7pCRQZ1lRxpA45DIxJT4/0jgfuEzQqtVAUnFjjDDSx8fp4TJTBo9JBFP8ATRPIAY9O&#10;G6U6qJVq00tsFwMzzoKg2Dsov7Lm3jb28OW2tImg8/cjhVtPQj1F5R6CdN6np0lLLQ41VvSEYrGa&#10;dI4ZFGyWyCMyTCSMD6CSeRJmWRLzlzvdoAICccRtE4gYGowFkLq4L6jIEwJOw8I2fpRLOo+bKnFs&#10;5VONT18+IyM5AnqD75VWvFodQFU2AtpyZLFJaaCVAD92NHi0FwyTNMBzPX4xUbqy8jNfXuf2AcMm&#10;0BJwplxOkY09fMijpmJ7kafT4cXGiYDUaDjMcmZGolxKClkMErMiFbsWZRuICIN2nt7cJ3rlKcJF&#10;DG1tU7VR6/rQZrUYqk7LUBo3T7SMNrL4+8D7wPEaVLPi4dPChApCIw9vD8Ky/wBYqzzRC62Gvw/j&#10;rz3fkGIps2iYmhk6U9Ps49YsefK+R4Xqa1YJ6gRoqlmSFQz6uyhQAQSb9vDia9zNvL0d46QBIEnr&#10;2dNEVwWrROt4hI2Sek8MOmry/wAHHAMydKOomZa/qfSJQQ4clFiPzBRnT5doZYKtBULGRdEKSOiM&#10;dFJI5hv2srt96rH8u0okkERs8SVJUk6Zk7CASONQdvnbMby5c5bsqxKZE4eJCgoeGZMwRj01fx0z&#10;zF0j6tSVGesuzJimAPSyGavEbovycgkQP5sqbliHvAkgfw5ylsWcx3YvCwoGApYAB44EGB4duk4z&#10;XJjdq1zrdDNzZt6igrdQMFEeIApVpT4RJCT4j01Tzmr0Hem7KWO4v1F6e5gH9XsOp6Wlq1o3Wn8q&#10;cOyq4qapjK9xtJdbAHtrpzppZ77PZslLJRpUqdpJ2jjEAca7YWu8yL8hjFJUkgjHA6cQTgAZnCjd&#10;dJOjfQHPvpSxTIeTs3vTTVcNfh2KJSz+YKnyF8+jFRUVLbBtZlYWF9T7ORxY5nds34UtgEJhSVLO&#10;IxhUJGOInbUPt5hes3KWm2UrAglS1EeGfEUpAJJicNmyqusn+gno1mTphnpZSlTU5hkj/kNf+knN&#10;DXRShp4N+7yNzG6uxSyg8nnN96LiyfbWowETKYjUkjCYx6xjQtzveNzKrtCYgI+4bNSVCQYifITS&#10;56F9LMiemPGY+n+YKuS81ZL5tT57S/Lu0asQsSKq++yqRaw8eRlmlxe52tN0xhKI06YJxwJKiYig&#10;pe3eY5lF3aYSiAkAJJE4SpUxHyoV+rXo9yj6pumOI9SsezFR4E+F4rSymsNO81TKksLQxTgIV3kq&#10;VvvZgCtrcest+XcpuBbXIB1BfHiDMEmT07ANtImO0M5VcC1zApClhe1UyU4kTio8dgG0VWpg/otz&#10;UuJtlnpDj+MZgxCsdFrp6vDiacQxk72p4I2sjqdbs9itxYHk0s74MhOt4Ntjh4hPVJ2mR0CprZ3s&#10;tG0BxRbbHAagFHZBg+IiD0Unsa/DrzbTzYzFkWtkxaprZHkhqBRFRJIQG92KEMw3nctiwF+Mub2o&#10;bdAI8IOMHh04wMPKnH96QXdKk4JxMdHTjgI8qNr0vyv1P9LfRyTphmnD5Jcy4ziK1GHedRNup5PJ&#10;j+Yp3SB22hrBxuNyTa3IXzrud4boPNEJQlMKOrbBJSqSMejCoJzS5t8+u++TAShICjO0AkpVJEYb&#10;MNlXG+j2v6o1+N/zasxl4sO+W8iroGEcCRzuFqFLBj5jMCrC2oF+Yq9o+YKuEhDBlQKVeGYwlKh4&#10;RxEGsR+0e9uM9hq0WZStKgEGB4ZCh4RPiEGBRj+s3QHptjOdY839TsuUWPSVZjrDDVxSPSzLIqox&#10;8ncEkDBFuSDci/Afkt9meVtlduojYInTskiVGVRiRhG2nsns883Xb/MNkydOGKBtJEqV4yMSnADb&#10;QH9QcnemrHsap8Bx+Khw/Fato4aGhUmJaNJJV8p1oYwsflFrBd9gATrbgoYzHPXYdcT4dkpBAMgy&#10;C4vE+Y6KHVjmGc3iQ/dN6SfCkgKQJM4Fa8VTtmOmivVfo/8ATR6KimFYg1bjVfmzFa+Shq5MRp0p&#10;aIuVeWkkpaZAXUg2QbiR3JBFjNyN9s6vQpKW0juUDXoSSSIjV3ipHWYgbRjU1q3iz62gobT4Uwvu&#10;xqIAAElxWyduGEg9NPGdfSplTD63LOKZexaVqfGKanxg4nPT7I0SKQ7qeYQe8RYBU3t31PCDLt+L&#10;u67xtxvxypvSDqJkYYqw6dg2UF8u3ourla0XpxVqRBVqMEYdQO3YNlC7T4dnCr6vUkGSJKWlynhM&#10;NPWRVzy1CyGpVrz0xhA2+UFJCMT7xPAcHGHEFN0tWpQI0SAABxnbPSIwio9vnLJhtbDi1ELTp0Ah&#10;IA6ZJk44nClH1mzr0zzFkytwepqZDR4qzU8lbRSPHLEVYSM6TnaItu0hj2tfvxRk2VrS/qYQmB4h&#10;qxnCIjEnbRpu7kyctP7BKFKOPiExhGEyTM0WXpPRZCkybi2UehuczUYS9T8/MKKtMo3s3lEPUv8A&#10;5Qts2sFNjbtryTszccSC5epBWAAiUQIGMRw2zJqWM9zBxpv/AC1MrgBA0QMMdnDbMmj7dGs51mKU&#10;letHJ8jT0LLTGmjiRVkMi7vNVkFtoYHTmPu9OQvXtsLjXKBCzA2AmDJJk4EdVQPme6Ju7M3KV4J0&#10;qMDYFGMST1j2UVzrlkPLnXgw5T6hLHUrI8wlpZdziWnbakw2FwSBtB7jUcPdz7B7Jkm7tgTBSCdg&#10;BGKcYgAyRhO2iDc9N5laVXVuFEhQSeiUklOJwAMkYdNJTF8kemTqTkCr6YZckrqE5bwWSLDKyqgF&#10;HGRGVAAoo9ZTGFsu63u9teSM7vE+Sm4cCU6lnUBjif74zt2+dSWjeV+80v3CUIBUdQEmSTs1nGeP&#10;nNLfBvUvlbKPRODAOluLSx4vUQU7SVGIYckcKThVhdKdJWvMJEW50vcg9uE1xupb5i6i77snwqBS&#10;jCcScSBMgzxFAzNsrdvX0PW7I0QpJKUkkwZBmIBEnjRIMz+kHor6lc1YfQZpEWCUVQI2lqKeq+Um&#10;lniicIvmFWd0ZSbqttQBccH15vbfbpsgob1HEpEa8NQmRMAzGJkxJqSb7e/NNz7MOLbLhUCpOGs6&#10;SQDIB0pg9MmCTFVjYR0Xq8h9d6Cn6Y4G2CYng1c09FtmkqZ5jRytC0mm6V45AC9gAQG8OZes5srN&#10;Mu724VIUIIMAALAUOqRMeYrMXL7lOY5cLl5WCgJBgABaQodUiY8xVr8vVLp31GyzivpU61fLYtjW&#10;IYZRBaymgffR7apZBVQRSIYlIsoPmE2CsTYXHMdltuZK+L9nYFk6TsMpiCQZPHZ1VA+c2P8AI3Rf&#10;WyjGskpEkKlOAJkHp2dIoCcH9D+bMCy9nHCfT9BT5pwOjq58XInr4lpo1VljPmVjERtc3G2IEXW1&#10;uG6973H3W3XwWyRp+2DjjsxPtNFKN8jfKQLltSDABJEGImQjb0bTsNQ/TB6fsc6BYDieZOquWoMw&#10;+ca1PmaGsmOHRUVQVWMSPtUTSRS6qyblIsDYg8Z3i3pbzVxLaHdJ8J0mCvWJniSJHAwaLc83qtMw&#10;fRbW7uhRA8J069aQSQEiSJHAwaD/ACd1i6q4NkzHspZ7yEcRwTE6WbC546AOKaON6gLFNLWTj3tL&#10;kotiTtsR4GL2X2ty6haHIUIWJImYxGkfOhHc7u2d4+h9p/SsELGoiSdOICU/EnppPdG+nmO9SutN&#10;DWenV6yroMNqWnkIw6oanWKNBBNHCi+6GjLFj5h7cUZ2UZNbK/NxiIHiAJJ8QnziMKNs9v2t37JR&#10;vtOKYEqSFTioYnETECKNP+IvjsOE+nnC8q4jWGWuqqZY5rjYvz1E6TQybN9v0kW7QA+zgY7HG13W&#10;ZLfbTDYUVDGf2bgKVDZwVG2Kxh7Nrj89euuspCWtZWmCTKFyFcNoVHRWvvWrtXXnUVWNZ0t0mmnC&#10;kg8TExRqEzTHP8xWShVGh4lIKqMUw2KWOCYPDEA8418e/wBHw4YNoAojffKsBS0WWnp02xC33Diq&#10;iKCrbTXPNJM1h2+vjZM0pSkJqGmHvK9yO/K6aUF3TSrw3Bdpuw+/j4TFFbj80sYoViTb347RWTNY&#10;Z2280asKamcudOap2u4qQzML83treqKWOEYQAQzctRetyaW8cUcMeg7c3SGZrF8ye3LVaK7ip3mk&#10;uPHmq8TSgSRaWP3zzVNbaZazHY42IP5/qee2U6lE0yS5njjJ1t+vx5qnw1Ub+tOv2j3+P9HNSKv3&#10;Vf/X0s4ImDW1+vg3NBXVNOrLuj8tu3N1WmapoC/2Dys04DFZUqEp6IUa00auQA0gF2Ot738DxvTB&#10;mafK5EU4U1TMkflRuyA99rEX9vbjgpiacVXcoA45tq2ysUsJjFzzRrQM1A+Zjvsbv7OarajUSWRC&#10;Pp5amxJpuljJGnjxunKwwQSQybwfZy4MV441kxBIplPm6aHvx1YgzTaDNJCdRHNvi7C/G6fp3p8a&#10;UKEbv8OeiqxU+mqPmZNsiliQbEn7uMmqgTUcyyRt43Hjx6morE5M92YWIGh56K9sqW9PK9N56akA&#10;H8+aiKtFQqerndzHILWuP1tzwrVOSeYPeXjlaios672s4v8ATxivVmoZa3CJmrcDqWppnTYzJYna&#10;TcgXFh9PG1oDghQmnUrKMRTFWisNUa2tnaomZgzSSG7MR7TzekAQBFe1TjWWDE91QXZNgOtgb2+s&#10;8eR4cKovxUqYcUjkhML6kAW+rmlbaokUnK5ka4Aub8bq4wpPvFtJZtOep0GawpcXJPN1siuehtfn&#10;q1FcivguvNTWornECpJYEjlYqwNeLh9QNo9nN05NcbC2nN1SsiMgVibEjnomtVLoJjHJYaKRb9vN&#10;GmTTjWU1OYRUGRQ5a2zxtbvb2cpONXiabf5ilLE8QH2rWOg1HLxNWThUOQSmMSyN9rW19fu5qnQd&#10;NRzvdtx8OWpyamxxb1Jbseaq9Y/LjjuRcc9XqecPwHFcWpajEaSMtFSx+ZIdBZL2vqddfZxOpwII&#10;B44U4EFQw4VGRXjbTipNMkRUmSnqG1h1Gn08ZOFX210YJJF2zMTYWFz25oCaqVAbab5aYi4UXHw4&#10;8kUmLk4VAdJI21HHiJpma5Ru6yAjSxHGtNamlHUwU7U8c4P6Qbgdfz4zprwVFNzOXADNp+fNaYq5&#10;VUqoq4H2pTJtta+ltRysVsqmufzm1Qm3c2uoGvKxTgJNLjL+XcmYtlWbHMUr6iPEQk/l0yLGsSuh&#10;svmSNqwbTQe3ha464lYSAIwk4z7KUgJKZJxpMtSUKUMNXFOWqZEu0QjN4z/hZv6OLhJJB2dPTWkr&#10;TXCm8t1KOSrA9x3tx+QindYpvEskUphclgwOt7+Px4ubWDhTalip8crKhhBAFtLDX6TzYSEmaY76&#10;KkvjtRHhD5eghjVJXRy4jG8MvY7u4B8RxlSQVaqc/MQIilLR4m2H0MVBhKw0YlW7PY31+0psdQTr&#10;xCUajKpNeD8YCsOJYljEcceGtictXQRxgRw32xpc3YKvjr7b8eQgKxiD00qU8BhMioVHiAjMgdLo&#10;wAW+pGvYfE8upPRVEOhVL3B48CpYJMT6gUUtOGKJSu0BZyACWRY72B8bsOFby1fa2Z6cadUREqpL&#10;4Ll4YxVywUTOtN5rFXZRcIxJXdra9tOUW5oGO2i5CdezZUM4Pid5Uoqdm8lijuoGwWNhcnTjoWON&#10;VKScBTFXw4jRuvzGklt3t79vhxRqChhSYJI20tum8uWWzHQ1edaGeuoBIqzQ00whkkQggjziDsO6&#10;xv7L8KLoLKSGyAeBIkD040fsxI1Cat7y3+HLkDrV0Um63dPMZ8loKGjqZaIqqxRxyylZBJK3mTSy&#10;RLdbptUlfjyE3t6HMuuPy7qZxInjIGEDAAHr6aHbeVIfRrBjAYc40Wv/ADAZK6KdJa6qz+yz5igr&#10;JoIlNE1paWQlEnWWRyE8t+wsCRrwUjM3MxfAawRAJ8WxQxiAMZFF5tE2zZ17Z6OHTRF839Q804/l&#10;6jytV1Q+Tw+E08UcaIvuX3EOyi7ncL3J5JzFuhJKwMSZPnQOcdUqEnYKCeKGpnVgtztG4+2w8deL&#10;qTERWIJpfw5ea1XW6niu0wLKATobfXz2Jq6TT1mHKuK5YkhXFFUeckUigOpYpILqbKTb9nErT6Xp&#10;08JHspx1so213jOJ0tThlLS0uHpRmJNkkqyFmme997A6LppyzaCCSTPyptRnhXWTMujOGaaHKfnp&#10;TNXyGNJZHCIrbSy73a4VTaxPG7h3uEFcTGMbau0jvVaaFn1CZD6VdOMxYdg3SrFIsViloKaao2VJ&#10;qGgqhdaiGWTaFuTZgALAcJcquX7tBU+kp8RAwiU8CBt6qNrppDRAQQcBPUeIoLqmhjw2qEE1TDKz&#10;KjBYm3WBF7X9o8eHqVaxsPrSBQ04VIeglleOZ0aaHdt2kkKT4X8L88FRVaVsOQMeqcOGYq9flaJt&#10;wR2STa+3uqOVCsV8QCbcSfmEzpGJ9KbW0T4jsqK2EV+Hz0tFTQF5JSZYmjUndY2G638Dx8KCpM+d&#10;FywZpoxbE8SxML85MZWpy0agjSM394KB2178WIQEbBtpITq28KwxSvHhM0b0iyvLok+pZCurbVH7&#10;eaIx2+lKEgRsqFhjxs7PPK0YA12i5II1txSVVpMCh76KdTelvTqOrj6i5RTNhngrIoVqKySGGN5F&#10;AglMcYLM0TXNjobjhHfsO3Ed0vRiCYAJ6x60608lAxE0F1ZiGD4zi9VitVTJSxyouxIgUjRwoXRf&#10;9a17e2/FgBSAJn40l1BZJIplc+bGCWJAFgD4fADi84pFJ4xrhHFdTtNrd+MzVYp3wuTDacs+Iozi&#10;zfYUFr2076DlTJ2U4kgbal1FFT0+FJiEVSJH80RtEqkFVP7+/wBp9nNBZJiKppwmsOMU+EQwQDDp&#10;d812Eo3ljbwb2DlkajM04uOFNUURY/T48d2UxT+KCupo0xCuSUpMCUldWCuARfaxFmt8L80FAmBH&#10;lXlJIxNTIqiOUbQLL9B4oFNVOj2LoObrdSQykduerdciwIsebr1YSPHjqTXorizX0HHZmvVxXvry&#10;4rVe2XN78ZVW6a8QjdoyV5QGrikl7wcxvqTbw7cUg07FZWh8vX2cU1UGpopq6OnjqpYXjimBMbkW&#10;DgdyvtHKBQUYrxBGNRzE5Oh40pNemptCK/D6uPEKGQxyxElWAva4t46cQqSFCDjT6FFOIqWEqauc&#10;1VZI0jm/vMddfDlgAMBVSZ205IqDvqfo45VwmvCEhxKmhUgjlDSmIp6r8y5gxSigwzE6oyU1NGI4&#10;ogiqAoN7EgXbX2njKGUNklIxOJNPKdUsQThSXleOJ/NIDWv7vFNMUyyVMplMgWw7XHa3HK8AafMO&#10;jSRVL9+9/wA+XQJVWlU6zAJMV8LAjjr22qI2V3BJTrMpqFLR394KbEj4HiYgnZTw664TNGz3hG0e&#10;AJv+fLbK8ah1E1QU8uMkD4Hv8OeitFVNMVJW1NT5VOu57biL20HfvzZVpEmtplWFcZjNTyeTKtms&#10;D9/Y688INUWIrAqsDcDXjlM1yZSw5uvTUB0Kd+Wre2u4gx94aHnprRqXCVRi32goueWpiaEeiy5T&#10;4/hs+OJHbymjRzawG5fdYC9hwnW8WiE0YobDgmgyRZn/AEDd0upP0G3Dk0gArJBTmWpjpQ2wyMqB&#10;iL2LGwNuaJ0ieirbaUWPZbny2II6mTe026+q3UrbQgG4FvbxOy8HpjhTrjfd+tJze0h8tvA8V0nr&#10;zH9w81XqyxQRt7xPN1aplIqiU7Dfb3t7DxU0JM0ndOFQZ/MMxb7R/o4wsyadTsrwZ295V+7jVXrC&#10;xnkHs/Pnq3WNYT+9zdeqSkKADw5eq1KghvKNb21uOPtiTVVYCsk0jFiE+zzTpk1tHhFdR2YXB142&#10;KvXfnKps3N1usNXUTeSflxe+h0vzRrYHTSNrJZaaYpOLNYNb6eVFLEjCoqVTSnQ88adNO+GSVs9Y&#10;Fh+wO5uO/cfHXnqYVEUIjTxx6yG1/DlaYFco5RIR4gm3NgThW5mp88oUCL6jxa7hAptA402Sm97d&#10;uM0oqP5e65Q7Tys16K8jSqQLhrfdzyTTgqYpLe845Y1UiKkqAw3DmqariSL2541YVgfXtzwMVeaa&#10;qiYKSDxsma9tqPSyIm6RtQP28VMiJNMrHCsIbe5+PEkzT1c3cr7t+/cc9NeqbPVU0sMSQIyOq2ck&#10;ixPtUDtxkAgmauSDTfKzN7q6cvVdlSKeDyQGvc8vsr22nAVAAsear2yuJbzO2g56vVHlkjiB0vbl&#10;a3TcXedwy6WIv25qKpNT5pIJYwKdWUgm5NtfgB4cqlMbauT0UnMQmC+4v18UA1sCabKVBPKV8B3N&#10;u3FTaydtaUIpwjhjElrae3nitJwitY1PakUNuia9+N92DsNe1VzMMg7ajjBbIrwUDXGTbHGXbvxk&#10;U6KwKryjextYjw5eBWyacaaCZl86YWUGw79/ieLGUxjTaqdQpHc6cTqMma0MKa8Rq5EG2Ij43/YO&#10;J4pwCmAlZPcVPL9uuvKinalhIoztgNxbvfldu2rUuckZuGSK041BAlVUDVFdmUDQqynbrZhbhTd2&#10;v5saSYFKWXu5MxNJurqzic8uIEKjyszLGt7DcxbaCfAX0vwwT4AE++k5xk0usnZrzR0tkOZcmVTQ&#10;YlKkY8yMo+xBIHWwcEI4YXva/CS8Ybvv2bolInDEYxHDaKXsOKtvEgwag9RM8Y91JrmzHmvFKrEs&#10;TmmZpXqZN17gAlRoL6C9gBz1nbJsRobSlKQMIFefdNwdSiSeukfR00WJS0eHUt/mJWWI2UkXdgqn&#10;43JA4YKcKAVHZt9lJkjVAG3ZVkGVvTJ1ayn02j6hYFDSsIaWWoqKavsHjk3CJlSmBZ5n7kWtbkHv&#10;59b3bxZUTtABTxG2dWAA4VJbeVu27etIGwkg8Ds2bTTBlmmGTMRxTO2epfnZqSD5Soo4KA742bb5&#10;bIlwwZD/AB146+TdBLLQgE6goqwPTj0GmUDuCpxwyQIIA52UUHqRmfK+O5oqs05cMtHPJIgaCYgz&#10;b0TY8p2e6oYjt3Gt+SfYMOMoDbkERtGyCZAx20CrpxDiipOBnYdvnQc+fNNeSdtzHU6k/meCcJA2&#10;URkzXTXPNitVj1PN1apDgRRW8TxUfAKaGJqHt014lp+a6seamtzXYHt5o1qvbdeaFemuVvZy8VWu&#10;hcd+eIrddaqbjnpr22sglU/bF+PBc7aZKYrryww3IeaKQdlamNtYmUr34yRFOAzXYsdeUrVevymy&#10;t12TcWPN16uEa2JI7Hnq2Kykgmx5qK1FQZAFfmq1WeNwwtzVerII23fDx5dI1VQmKytLGdLE246s&#10;15IqOfdF+J6vXRHu9teer1eA2i556vV0S51A05ut1x99hcDmq9NYyZI23jnq1WPzBI3vA83W4rkk&#10;aody89Xq5bI2N37Hla3XZiiU/oxYfTf8+bFermoC23duOITqqhwrqatP+TAsBx1apwrSU8ajGfjJ&#10;q9cN7NqNee2VuuyZWUjaF5qt7KwQHa111+rm63UndbXlaqK5wbNxaYWHxHLVs15p6UybYWBN/b/R&#10;z0TWqlu3lJYnX6eLj+xHXTI8RqCFGrHiDbSnZXjYG456t1jey6k83WqwtMg1OvPV6oj1BP2QRzdb&#10;rEDNe556vVk9+13NuardY0gaV7L28Tbtx9CC4cKoVRWWeVUXyIwNO+n38UvLgaU0ylMmTUTbf7PC&#10;2KUzXip8dear1ctw5uq11usbHnjXq8bd+/PVuuN7nTmq1Xvstb289FerKE82QRL3PHG0FwwKqo6a&#10;l1LCiTyYzcsO+v66cOnHAwnSnbx284UjSkrMmmQm5ue/CDbS6ufu7QVOp7jnqtXdyo156tbawqSW&#10;tbm69WU69+erVdC66Ec1Wq4sGBuNObrdS6asen76r/bwyYuix5UnW1rpQRssoMi3AJ8eDhtzvBIo&#10;nI04Vz8vx4/Nammyrw0ya04942sB9PCK6sgsSnCljb2nbUzAs143lyQUty6DQIdbWfcbL2Hjz2XZ&#10;w7lh0qxT8MZ8umk93YN3mPH44RQ/YHmShx6PzqcjcGcEd+3xsL6HmSFlmDeYp1IPE+799RHdWa7U&#10;wrqpZwyRzACUewXH7OHoohIjZWOqarw6TegZQwKjwv425Y4VZMLpY0FJHJU+fWSCKOaMG6qT4aC3&#10;tPEinCdgpErwiBjTbX1HlyiloXvsFw1huOmt/r4sSuRjV0o4mpy4TLj2ExVryBSFN7kk3U6kgcck&#10;gSKTd4GlaecaAvNvTeHERLUUwCFSvvgH3lVu5tc9jyO81yJrMklacFeH1g+3YeFSHY5sq3ICsRj7&#10;x7KLviWF1WF1L0tWCGVmA07gG1+Y03VquzWW1iIJ9xipeZeS+kKT1e+lXkXNGJ5KxmnxqkvKscsT&#10;NDY2YKSCCBqbgnThpl2bqy8lP8JifQ7esx00jvbBN6gg7YMHiJo0WIdbf6w1NNmPFZRT1mF0kkFN&#10;EkOyQxuSCjbLkE3vcm/JrTmTDFqXUQrUSSmSfEnpjy2TUUjI194WcQkkSfmJpEdZetuPeofE2rOo&#10;EQ+cgioqeOUK4JiplIiaQSMzs5BIJuBY6C3MYXXCtetJGkkkDzMjHhFTPaWjdk13SAZ2k4beOAA2&#10;0ABglpalYYySwNx7TY8WghQmrxBinurxzGYkWimc7QoCqWLBVJ0C62HESWUHxAfKlZdVsoRsMw2o&#10;xTDKCDEaWCmjkIgmqN15SQbtIwFygHw4HnXQ0pRBJO0Dh5ddGiG9YAIA4E8fPqpbZ56SYDSYJhuO&#10;ZKxiKRamlZph70SJKsltu9zukJW/2fZwps81WpakOoOBw4mI6BgPWl9xYpCQptQ2eWM++gYxKlqs&#10;r1cPz/l1qVMTsjMp2g7rblJ1J+PBW24LgHTKYPIoiUksnHGRXLKuUsSz7jrUOX2AqSjygFlX/JgF&#10;juJsNPZry9xdJs0SvZs9tVYYNwqE7fwp0rsCpMovX4FmuRBWeVFLCQ7MCWFxbTW/GkPG50ra2SQa&#10;dU2GJSvbAigoxClR7tHr3I+/2cPhRPNMLK6vrcfQe9vbbmoqxNekYO3vduVirzNZ5MIr1pExCOIm&#10;J2ZARqbqLnQagD28T94mdM409oMTTcFaZN0H2QLkg3+scf2U3tpaYtmyrxnLsWB1SKqU03moFQDU&#10;ix0Aue/Ctq2DKyscRBpat/vE6TwNMMU4gRo1P2hY3/XTi8icaQTFL7J/TufONPJXQSqvlxyyeUVY&#10;tJ5f2lFrW9tzwU2Fh36gpzBPrRJd3ibcQNvpT6aRqWhMFOgVowG0HiNb8nNptLQASBHxoEqcLhk0&#10;bnMrxdQ/TnPWtZ63CqykrEPdiko2SDT6SPq5HbSfyt6BsCklPqMRVEr0mKKZRUM4l2srbgSNqj3r&#10;g9rDXg++3E0oKqfVqMM8qooMYiZGMaiFyu5lJPh7PpPEq9S4KThONNjCk3PTmCQugPlkkKx8beH0&#10;8cFbmaw1sVNTwrLvuGXcfEj6bcTLUESVYAUoSCowKROK5xxSehTAU2pTKrgbkO5gSdwBY/Z9lhyI&#10;7/MPzCiEYDjh6UMre17rE7aSsLrGw26gEcC9GZFS6mVX2vGLAAg99TxtOFbVXOGtrEiOoeNLkK3Y&#10;E+IHt40UAmrajFKbDRUUdO2L00AmjV4kYN2FzcaDvpxG6Qo6CYOMRT6AQNQE0o5MAw7FK+TFoXCG&#10;eR3anZddoFu3YKfDgxy3L1JSFPCQIjA8mia7uhJCOPXQuYXieB1lLDhuacPLxu0MazarGgQa7kGs&#10;h4JXEqb/ALkQIBwgT+lBv7jJrFhdVguG0FXhtJHJHX/MnyZ1C+UsGpKuhG4uf3ddObUHHVDiI2cS&#10;eo7I6a8SEiaFLL/RPqJVYJ/WlmfFKqeWJUp6edXqJTIN0TtCmmxRa+46cfXeW9kYVhhPAAR1nj5U&#10;iOq4wTs9aLNjmM4ziOJPBi7yIYiV8pm+xY2ZLCw0YHh3r148OFOobCBhTbFPJT1Qmi1IBAHfvxOp&#10;OoRSgU4YlVT4zUyYhiEAWWJURyFC2VRZfcHC5LYbEA4c8avqqbgFdjmEYXX4tlquaFG8umqkjtfa&#10;TuAZvD6BrwB5rmTZIZiTiQZ9DEUJbWyUod4Th0RSExSqw/Fac4mJ2Mk8rCVJSS5A/e2nUC/38CSd&#10;aVQrHDA8Jo4UExh7KEbpFDhdPnLAK/LNe0dRK7w1Uc4UbjMTEqwKOw1GreNuBnNFqLTiXEyBBSR1&#10;Y+L9KPbBCdaSgwdhnrww/Wj39a/TrQdSMuxVeHIKTFPKox5SeLxMVkAVbszMrHxtpyFMpztVi4Qc&#10;UyrHqOI6sCKkvMMuTcokYGB7sDVTuOYVU5dxary9jVOaeqpJpoJF/e3RsUN/ZqO3MlmV9+kLSZBA&#10;PtxqFXU90SkjEU0UeHisDAuFKqx1sBp8TxUtejhSdA1VB2BG47TM1yeQot+UOFWGNLLK+TJsejNd&#10;VT/KRRkEFomO7S4t2BB7X54Y1pWFCVT5wwnF8rQ5GxiGKhSmglT5kxbTIC+m9+7MPD6OX20noPsY&#10;xz+TsMHy7Us8UZu3uMsbnaAH2E2J8NeNwJwq/nSQ8uaYmWQ3Y/r4ccpNNc/K29+Vrc1DdmXTnq3F&#10;c45iNDyteipsNUv2Tzc0yU05QyLKmx+2v58rTeyo09Akg2ntxtSZpShzTTdPl8qfMUW76DiTuhS0&#10;XOFQpaaRR5Z7DmlJirJXqpqZVik2X141sp/bQkZKyfgmaFlTEa9KWbZKY0KM7FkAI7EAA37ntzRT&#10;NUC9NOlBguFZNx6TAs5Unm+a1OUdZf0aiQe9faBvt7B7DywQK2Vk0JWYsRwPLOVpKjGqiTFzXzef&#10;SbqhFkRYiFEbKbugH7o44TprQTrouOJ59zDjMaUeJVMssETO0aNISF3HWyiy6+OnGC6aVdyDXKjx&#10;NJgyN4qQD7Po4jW8asGAK6NIqRySSSF932Qq9iPDnkuE02tAGymWSkmUCWVCitfbuHFySDhTGocK&#10;jmmU/Z78c0VbXXaUDE7jzQarRdqZBh0kkoVR9OnH0t40yp0AUK2XKX5RQzgDTXt7LHhslMCgq85q&#10;MVNzLiYkg8pBc6En8j+XKaorbTc4015cjkgcS2v/AGG4/LihGFM3B1UqMUJkgfzKffp7pbw8ew1P&#10;NrPXSBsQaRUeP4AcYp6XMdEPJFlYlSFHukq3lrZm1PAg/bmSUmhrbtkCZozWd8EyN1Vy/wDz7pwk&#10;wmggoTMkiLGN9ishSNTYKf8AExBNuWsmVoHjPTSRRIVQfdGM50eWppsrYqi0chWoWSpkiAF43uo3&#10;9ye4FuKHVUftp40w9bc75UxmqosOy/DG89Osnn1SROrTiWzbnL/vKwsLDtzTS4q7qAaDvCKozQr7&#10;dL/w4Jm1yKBT6NJp3qYBIl29nFBE0gQqKRuJ0aoNyDX9RwtdRFCBlykV5dRLMLA20/XXhFpUTQlk&#10;JFCPg0LQw3bvpf8AgeCVpOkUD7hWo01Y/INLD9R/ZxM+aXWoptw+hilF2Ov6niVtsKpW86U0s6TB&#10;pIkEo0F7fr48OENRQecuNRilxWPlSbCaWmoP0dZ5YE9mZiXvo120UH2DjSSqcdlU08aSz5brq8t8&#10;pEZAtrnv3NhYDU3+A40+pCNtWS93W2kLiuB1GE1RpcTjenlBPuSIyt7psfdYA9/aOF+gLxTQiaf7&#10;0SnGlnlbCoJZEp5yVD21I7C+rW0vYG/DlprSJogunjQoVmDUeFzvTUsnmohsGK7Swt3t3HDhBwoI&#10;rWSa51+K1uLTCSvlaVgAAW9gFha3sHNoQECBhTQATspoNIWe/LRSgLpVYbDTUih38Pb/AG8UgRRS&#10;4orptzJjsHyzIjWsNLe0ajtxpbgSKVWtuVHGjHfh9YnkWt9TGAYN1KK1GX8SaqoKqKRXkCvUwM1P&#10;KyowZlWVAu2+u7XkA74suuWi3GfuTCgf8VWMTswM+lV3mYX+TUWx4kwoHZsOPuMz1VeJ6lvQL006&#10;15xpcW6G4FCcMkosPY02GU6RwQyeW0J81YGUKZI9rESPuuCbePMJ7DtLf3fPdXiyDK/Es4kBU4ap&#10;JxkeERjWFeXdoP8AJVlm8WUmV+JZxOkzAmScZAIEVTD6gfTblHJmPVGC5QpqiueOO4FPCsYSTYyu&#10;rKpY2SRDozXsb8zZ3e3iXmyQpQgdOJkSCDJjak8KzOy7M13rYc2DpxOBxHtBoHfTF1qzn6Z8+RdQ&#10;OnFFDV4/B5jxRz0K1aqksLQSIYmO1lZWvr2YDg6zjL05ijulfaduMbCCKFV1bt5m33bkkGJjDYZm&#10;aOb0z9VedepFLWdP/UTmrG6P5vEo5aejw0x0YRZI2d6dvK2RxoWAB73B5AGbZIzlcrtGUFYGKlAq&#10;OB9eBoF3mWM5SnVZMo1RipWpR29e2aP50o9e+FdDs8UXRnJ9NMMrZhwmsXyZKlp7yrJ5zRuIkG/e&#10;d2hfaAbAcgfeDcy63kb/ADCVaChSDwSDhHHhs4TUM5/u5fZujv21FCkqQSBCARsPps4TQZ+qn1gd&#10;P820owjAaWpwiGulYVtHVeUz1UDhVS8MKt5cfmLuvuB9vbh1unuvdsj9qoGMBpBEQelUTgY2UeZH&#10;u5cBaS8RIxEAiMccVbcD0UDGSuv+PZr9UWRMn9S6fDVyBlmopsNxF6GhiaOooakbZJJJY33VFRC5&#10;VmtY3FreHJgzK2VllupTU94QYxjxDHo4iandduMm/asyV4xjHDjhgCJo2fqQ9RfTDpb1BxnOvpvj&#10;rsIGSMLmwyvhqaFKGkrFeZXNRQ07b0aQRm7SMm+4B14FLfLjnTSPzKkyvSRiVEEcDsO3hsogzfLb&#10;feFttTsBagnAHHUCcDEE7TxFUqDM/WnrtijTY5PjWcsdxKpb5aPzGkeoh7oABsTckYsbAWA8Byc2&#10;7Vi0EI0oSBjhsPvO2htb2iUoDTIQhKeIGw+/jjV2vRT1E5Q9NXp6pOgvWHLuMJjdThr0YpaSnjki&#10;hpDVMaKonrWcwoyAnely6hPaRzDLeHdRzPr0vIUkJnVMwoqgBQCQJiRtwGNYT5z2f3Gc5qu5fKQg&#10;+MEqAXqIAWAkAqAMbRG2llmz1fZByNk3KFb6Z8Ho84TV1bWU2ZK2gSuqpFECXappEQCN3NiDf3FU&#10;AnQ3BAns/UsqXdvKaSB4EEpQMdiVKJJ8oxJpDcdkXfqW48+tpIB0JlKAZiEqWolXTEQTQ21nrayX&#10;1LyXkjLuA0E2EVmZoohU/wCkb5IqyLc1mSFPLjWS3bdYAjueNs7sXWVKcWVEtoJ0zsUkwJknUSPL&#10;EivWu7F7kneL7wqbRMHYFJIAmSdSiPeQaUfWXOfT5JqHMtRUx/zGf5WWCjKu7yPHZJHURi1hexBN&#10;+Vs9TADZQdOJKicI6IohsnlNHuu4V3Y1StZEHyG0g8KIj0l6idQutXqfxbqL0mp5aSg8+PfT+SI/&#10;LqaBAtREfMkIj8xCbAa21268mrOMut7a0/ZpkkbZAEKGBwHAxWR15ZCwtQq1EK4FMCNQ8JwGEGJN&#10;XG9FMtdQuqeJ4b1jzBjKx0+X4qn5enmkqZpZUj3RvAA36ND7NLW8PZiBmucNZegWrwSlThSlUFOB&#10;URBPE+7HjWP97n7tslNveFGpWlJhQUROwk/hGNApjWculYzxnXMfXSqiwiPL8sMVJXzVPkw1NCyG&#10;TdLJIu9nj3WEcd7Lrbk8WzL960ju5cJH27TIwwHDZtNTW8t3P20AgqICRAkklOA9aeOmmZcJz/0Q&#10;+QyDQ4JV0or5arDsXmXzppoatSsckEbgErtvYgBtDe3E12yrJHNLurWtJBSQIgbQcdopZmV+rIGe&#10;7Un9o4DAKQfDsI27RwFBll/Omc8X6QYdkLOczU+K4XWV8UzP+hSSmLny7qtlATwHc24SXeRi0cNw&#10;jEKCeGwkbemorvtylMrNyteorCTgkJiRtBxM8NlDl09q5M95ThwDCs4xVVDTKYZIaIII7wsEtLO/&#10;cqdtzf2HmOmcZZ+Qu+/LXiJ1EmZhQnwj24VjFnu76MgvE3BaCyVSSqSYUJwB28eFBf1Ww7KS1tZl&#10;/Falfk8KS9X5KCdmVRu8xUW266ki3jrwfZA/duEqaCkE4JnwyFCNp2bBQ63e/OXbilWwUlXCSE4K&#10;w2nYMKKDkvMnTOm604NlDK+XXqMufLyIKepjiowtajb4W8uEghGAttI1JvzIlzdZ28ty6XApeBOJ&#10;XgduJwqfHNy7h5kvOu6lmD9xXgduJgUbzLXUrJ3U71I4tX9D6Od6GSKLycPSI03k1tCg+aCQM5sj&#10;C5BNidTbkUXdkMusC1eFIGKDjI0qOGzr/fQRug1aWi2XftIKDOAgyB7DSpy/6jOkWfYK2bGsIenr&#10;8KpZ5U8hvIE8gkYPHJUygbnNhoo9uh5HN5l2ZMpDNqpCUGACQVnYIOgYCNmPVUR3OXZhagIt1NoQ&#10;YAJlROAjwDARsE9VMnUTrPgmQumGW/Uhl7J0MWH4xRV4AgK1VWflrtMJGkISNU11awNjpwY5RlFy&#10;8pdjdKlQUjxERjHACYB2x10Pcgsri8dXZXWJSpHiPltgA6QTw66rxrvXL6Y/UT1QgwnHoarBmCeU&#10;0dLIk0nnQ07Mu6okSOnhDgFTa9iBY8lj+QZnkNmofcEqKhOA0qUAYSCVGNtDveDJ88y2yDbBCm0K&#10;1jUSlIlUGEJlSsCD5ThQ1eqDG/Tz079OWWcwZSx6d6vAMUhZpsPM1ZUmCsibZGz2CLtYi5U9/hws&#10;3Yy28ze5WblAAUDgoBKZSRjB6R0io33bfzfNrlTF2zDZSYC9KE4KxhOJMiYnqoi3RnFM3Zq9T+Xe&#10;pgwnGcr0OX5BLQ1uJ04ilrIK0iGanN2DgSBy+8gggH6TK+9WjLLJTTZSskRAOCYEpOAjCIgRWQG+&#10;jzW7uWKQwA4pfhI1YJIBUlQAHVpgRtq2DLmOej3oy3UJOtdTTyZuwVoKnDqapr5NtZHM4NRSxU1K&#10;rM5IJO59AreHjj1lGX3u8zaHWyUoUJJ0kxtEyoxgahzc2wf3tYReKKgkpCjIUYElJA1H+Egcmquq&#10;zKPSTpL0xxzr9RZqq62kgt8rhddXtDHJQ1lTuKw4egIBiFluRu0v3PJhTe3eZXoy5KAPuSpYRJ1J&#10;TtKieO3DD0ofM55fZhmSstS0hKZWhTiW9SiQmEkrV0jGBhOGyrf+mWIdMs0enHL9DJQpRYTFGslJ&#10;DTT7Eejqk86K7n3iNsnbwI8DzBrOcsvspzRaiqSYJJxIUk6VYDAfbx4GuaG8WVZpk2arW2S4tRTq&#10;JTqVqSdKsBgPt2k7DVfnrH6q0WDZEaHo3HU4zhlZVigKQUlTURUYVPMRhJoDteNtxfsO3Mqtzspc&#10;deS5criMcVJTqxgiNuwiKz+3DyF1wocvFaSmSZUlJVjGwSdhERRDOhnqozR6bso0mJdP8X/mGC5h&#10;xCtrqymheZIoJnj8qYIiMqzGWwP2lAt2PMr8y3NG8yu7d8OhKRJiSAZSZIJEbNhqb96t2rfOVd24&#10;MUgJEgEnSZSSSDEYjZRcer/WSq6s1fm1MTRwI6SKrlCQ67huFrnVTbVjzIfdrd5G7rPdoM7enYYk&#10;Y9YnYKcy/Lm8tRob56er3UXzEpgQQP18OD1RoXNCkt8s80t/bxNE0b6oFKnDMNWMAsCTxSlNE7zs&#10;0o1p7AbBxTRaVVkShZvtctE1TWBU6KhQHty0RTBcp3p6RLXtzcUmKpp8gjJGhty1JSYr0kT3156v&#10;A1gmhulieeqwNR4cNaY6XPPVcqilXhuEbLMw5uKQqXNKeNBAL25ekxNcJKjcLDnqsBXSRtILjmq1&#10;TzSMYl97nqaNNmKV3dRp+tueNOBNBziEssz6nvxujRIim00zkXvzVPBQqP5En583Tk1//9DTAzFt&#10;wzG56VDviheSMSAEBgjEK+vbcLG3ByDqAV0igwUwSOiuNNULUIQhv4c8apEVB+bWGUx+Oh5WrxXJ&#10;3V/p5qtRUilQ1EoivZidOXr22n9Yij6d+XSYrSsKkTlXi2nnqrNIzFIyp3xntf8Ap5U4VvbTKlSz&#10;Hyz35qnQIqSjPHq3bmqqRNTkljI0N+XiapsppxeJKmJjGbOq9x9N+K0gERTYMGkXEsgaRJtdjEX9&#10;o4mOFKZrOlhYjw5WrU/UkhsN55SmSKnVNShKiQWtpf28sBFVONZ4GgLAuND+vjxwVqlFQV+GUivH&#10;UJvV0ZRcE2PgRblVCadBHGkdX1cdLN2vex+/mqrpmpVLi4CblAJA0B0ufjze2tEUssw0GRoMmx12&#10;GT1MuLVAhkUySRrGgv8ApY/KX3mPgpPsvwpStxS4IGkT0+hmlmhATPGgtjFSpADEn7+GFJ65MJ5D&#10;+k7fT+zmq9EV15Efll0Nzrzeyq1kpZSst2+I48oSJqmynKWWNRvYXuOJatTZTUAxiu+WEwh90tfb&#10;cm3cAe3lVK0CaeQmcKiYhhz0NW9MjeYi22taxNxfW2gPNoVqE08RFQirxkG3fju2mzWdCqr8eaNN&#10;GsscpO5ApYkWAAub/ADlK0BThi2XsxYEyR4/QT4e8gRlSoTY+1xuRtp1AYajjaHEufaQfLZShSCj&#10;aKbJYXhjDsR73s47M00RFdy10TUi0saHcGLbtOx7j28qBjNORhURJGVht8OOTWimnt2M9KGj+1Yj&#10;7uViqgRWfCIqHDJ48RzVTzNTOSFSEpucW11P2CDxMsleCCJ66UJhOKqYFEUs7SaqhJKjQkC/ugn2&#10;gd+KjgKTnGpqsNwRQG+nnqdSKmqktyjC17eFuaiaemKmx4fCBvl19uv9HKVapMRjguqkqtiLAkD7&#10;ueNW2VgWmJbcDfmpimSJrNURS0qFh+unHHMcaqkRUCHzJbOO59vNBWmkSk406TTnyf0gBtra3HQQ&#10;KoTWKohpRSiRJUaQtYxg62I+17NOU1knZXoimuqwOqeH52nRmi3EE20Gl7X7X5rXwrwxqdSI9Vhr&#10;MoJIAI09mh5U4VWmJoXSTYO/a3LTVjWWmpKiqnFPDq5+BP5DjajGNeGOynnGsv4pl/ERhOJIUm2J&#10;JqCt0fswB14nQ4HRKaVKBbMGm+TyoWEOwM3tJ7H2gceBpJE084ZLO9bsjO1pF2H9g5UpkVsVDxFo&#10;sNk/0iRY3bQKTrpp2PPJTNeE1DpRVVrKY1BUanQ3YeOvHwNBrxxp3qMBxE4emLboooXDBLyAs1u4&#10;2DUH6eOqXjFaSnCaa6amkeZY1IJPjywTNap3qIBA4YnU69uaUOiqxFc6SgfGa9cNjfy2YAltwGlw&#10;CbntbjClaBNOJGrCpmYY2wutmy5JKki05VRLEyurEAEMHXQkfx5Rs6xqq7kp8NKvEs/4rm2jiwHE&#10;Y4oYy6MrolzdFtdmJ3EtrcDTXiRNslo6quXSvwmmevSgjkCQkqigWAO0Xt7PEcZANawFOGU834jl&#10;HGaTHaP9I9HKkqoQGUlQRYq3unQ+PGnmQ8Ck8aUtKKDNS6rGMXzfmc4hTUkk80jMRCsfmMA5Jtsj&#10;WwAY6eHGgkMpgn12UoOpxUxQi4bmbMGAZ6ircYw2mxDEaaMRtSVdPtEMigPEHiA1cWuPbfXhU40l&#10;1qEkgHiDtHHHoo5bWUKxAJ6DwrZK6Q+oPptXdK6vJGHVdHJmTHKaqif5MtHHHBPTGSOAxIvlxPA7&#10;G+oJI5idd5Y8y8FlKtCSMVYkkKgmdpmpVD6FoiRJ6PL5Vr4dYZaDFAKjFUqZq5tyNNUzM3vH3Nyq&#10;xP769+3MpbFKmxAiOgD1x9Kja4IVtmeugLXpkZqZ6qSvhjmVGlanJLy2B77VttU+BOh4JUXMYAHz&#10;4UQqbig+OJNgyzYfFEre+bSBRcrbxJ/hxRp1403wpHSMQ2nbiwUnIisVz48ttrwwrERcHuSfG5J5&#10;utEzTg1Y9QAlZYotrLt+Fgfp4zpjZXia4x1VRTxWi0HtsPbfx5sgGvTNYZ5ZJz5jEs1zqeWAirhV&#10;KPKmL4VhC1C4pA8rSFPJZCoVT+8XJF7W8BxM8griD50pQsAGaMV0Hw/KVfm2nxbN1YIsJiZ5TuqE&#10;h2sQWhYOwOiyKLkeH08DWYqWlohsSrynzw8qMrQJKgVHDmKu09Vfq69A3ULp/h+SOndBDNVpHHUm&#10;sp45p2jnkpWiqoXqqoJAo3Nf3L6qAOQVlGTZhbOFayQNkEgSAZBgSfbQsu7phQgGfT5mqG8WqcyS&#10;LLV08yy0gCRpYhFRre8ysupJ/bzI9sJThGNRi6VbeFI+pxNsTpRS1QCzwxBUYAC+t9bePxPDJKdO&#10;NF+rXtrPh+cMdy9hjYPGF8l3drKqg3YWYFyN1j8OVWwl06qfS4UCOFJSGCBYLmwA7LfX9Rx1RxpH&#10;U6NoWoUhZffBILAeB7EnjPGt8K7raNqICJm3HxFrfQRzwxq5TprEQz04KDvrxWdlJQYNZYrfZt34&#10;nq+2pWG4bX4vWLQYcgkmcEhSwFwO9vE/QObUoIEnZWkpKsBXGopJaSURVqNFLYEI4ZTY9jtYA2Pt&#10;44lWrZWiNO2sVRTSIfLVfeHcD28vNUisTRyBdoOqnt/Hnq8DSnxTN+N4zgGH5Wq/ep8MDiAl2Yqr&#10;HVAvYKOI0MpQorG07aVrdKkhJ4U5RS3oI6KphCyJGF3nudb3A8OLAONMKXhBFdC1tOPUzXQYq3fl&#10;RXjStwrCsFr6fzcSr0o2uwsVZ3NhptUe3lFqKdgmlTbaV7TFYMcwWlwth8pU+ehIA3WDnS9yo7C/&#10;LNrK9orbjYRsNMG06X4uFJK8y21ub8eFVNcbHx4yqrAViYhbjuPZxLsp6KTNc4SW6G3fQfHilFaF&#10;RYY56gkhSQO54uGNb2Up42lNHHSSNuSMELfwB1sPYOaCQDNV1E4VgjgSxa3KkV6pEKj7R4jUIq4q&#10;T5e4aacrVq4Mo7E89ToVXSyHbtHPRV9VY2db2PN09NNlWit7vN1YVwSnp4Ygzm4+7mq8cadqIx7l&#10;8ofZ4qa+6mlbKyyuplPNuGVV5IwqNcFrDjcGr1k3ALbjumaqTWLW5PHAjprVP+XMz4tlSrOIYMyp&#10;UC+yQorldy7W0YEdvz14w9bJfEK2UqaeUyZTtpG4i9VWVLVVTK0kp03N9N7acuEBIgUnUorxNQw7&#10;Re63K0zE1KLAC9rjm9lWCawSqZtF8ObrcVhipWkmWnZigY23W/p5o4Y00rop4xeWlKR0dIpsh3Fr&#10;Aa9iDb8uNNJO01ZZBwFQaaQMHimkZU22A3EC47XA0PFCuqmxhtqMgcMSvY82K1Wcxlvtd/bz1bis&#10;KwIrk3uT3J1J+knjkzVYrMsKghm783FbrnKqBbHmtlerF5LNogvzRxr1TaWMQwuW07g/QeL2hAJp&#10;MsSQKwJEncsSeITSqs7CONbx89sr1cPPhCgxKC1tQddeVGJxrZpVzS5AiyW8EcNsdaoRlmZ3ZjBt&#10;s0ewe4tib376cL4eLsz4I2YbenppYe70R/FPupBiyAKWvwymkVTKZNu6QHUaj+ji5gQCaYWMa7jD&#10;X3nseIpmlUVxKpfQnm9teiuK7QLt4ctVK41lVLQoGMTMzfYUIWJNri4XW3KyDVwmaDitllqqkvJo&#10;e31E35qlwrnS7Qvlk630Ht5o1s0rcDx6looWSRQpF19nY3Hx5ukykkml5Q5EzDmrL5znFLA1G0k0&#10;ccCyM07NGLspUaICexJ1vwldvkNL7sgzgZ4Y/GjBu1UpOrCPfhSVoZqzDZ2jrk8sA32FgSoI0Hs4&#10;eskKNIlogVLqswRljKBf9fqHLuKlVVQnSKyR4xDIt1GnGwasRWb+YROSF56Zq1SYniALMQeaqtcx&#10;MG8QBzVb2V5WLSBQ1r8tMVXbTjLF5RCub88k6q8RFQ5JljawF+Xr1MtTTzWE1rowJB/o9vE2uTFO&#10;RGNR5wsUSoO51+kcMHPCmKSglRqTTx2QM3EQpRXO9mso5utiugyBibHTTlK1WM2vuPflq3FdrNHI&#10;CgNz8OWma1UijoZZ3YQkE9yDpYft4ypQTWwNVTJVMW6M2JXvbl5kTWtlNbKJAWI7c1trUVjUJbYv&#10;NivbK5u/lLftzdepK4gdoLi7H4D8uVp1NYKRnhgLsu0t+Y4sHgTVCNRp3pgNSTf2cRVapdldQwBX&#10;2n+jlMRW8NlcFqhCSIiT9J4pDik1ogVzhnFR+jYe3j/eJVtFaIinanwkBgXfw01/YOa7sHYaaKqd&#10;5fcjEDa2Avyzp0DTVRjjTbOSotbT4d+IZp6KRtZE8L7n79wLezlJp+nR6SIAPGe5F7/HlATThozO&#10;T+kPSnFOn0+YczZlpsMxRaaWRKZvNnleWN7FI4YgANyi4LaWPAFdZlctuhDbZUmRjgBBG0k/KhGz&#10;aMrRqWoAxsxJ9gosOIJQtidRBhEjy0schEUkibGdP3WK390+0cGbRUUgqwPHjHrQeXAUdOys8EbS&#10;PuOgH8eKCYpnqrAtbXUxqEp4y4mAEjbGKrr/AIh7oY/HidSAqJ4U+kkbKhBdrCV9GY+z28vPCtRQ&#10;3YTkyuyjk2g6nsIMSixBJ3iDIyiBoztaJiTZ3UjdcezgVduRcum3xTpieuePUOFHaGe6QHcDM+kc&#10;KGvDuoPU3Ho46Tpbjj09TWxxLOYp0Qr5nvvFNNJuKbrX0INvHgVVZMM4vokAmJE7MAQBto8TdOuY&#10;NKgnr9xJov8ATdXeomXsVrZvn9ss8ojq1v5kkhicgjzpNzC+o3DW3w4MVZYw+kDTgB4eAE9Qj2UH&#10;xeONqJnbt6466TmPLSYwBmJ1WOpqppmljVrgEm+72m/tPieGlukteDgAINFzxC/F0k01iGlWnuhO&#10;+w8AAPh8eL5M0kgEVHYkDTm61XKJPE+HFKEzjTajWJ2DNxlRk1YCKxE668rTletbXnq1XIKTz1er&#10;LsA768sK1XRFxcaccrVY9eVrddbbC3KxXq9ra3K16sfbvzVerJ5p7Nx4L6aa01yKo32NOe0hWytS&#10;RWEhk04yUmnAZr19Ljla1XKO4XXlavXYNjrz1VqA9y5Y80a8a4o274Hla9NOQYogHt4qPgFNfcax&#10;Agk8YpyunCjvzVermALd+VivVimdY4y0huBrbm9lapnJqp23KLD4D+nnqcp3gQotnNzzUzVKyMqn&#10;U83Xq6GwaDnqtWMjnq9XEkDvzVarpUE52q1jbmxtrRMVK8+OE+XLrb48UKOgQKp91cGanl1C/dpx&#10;NNObKbpUs11Fhy1eFdRkRuJAbkeHN16sk9TJKLM2nsHKxXhUQMV7c3V6yBratrzxqtdtCk5/SC49&#10;nN7KtMVzSgo6c+cbk2sADYfdxckaBJpOVaq4vPufc9yeIVeKnwK6LudOV2Vau2kRdebrVQ3kaQ+7&#10;y9WisSxFfeI+/la3Wbcy6Rrfm69XRaRVuwAJ5qtVFCSTNtve/LpSVmK8TFZ5b0yeUvc9+/FyyGhp&#10;FMJGrGoO3x4XRSiK7IYDQ89Xq7VmXvrzRFarqw789W64lSdBzUVquIVvbz1artnI08fbzVaru5Nl&#10;UantyyQVGBWyY21Jd0owEiN3Ya6/r24cki2TA2nr52UjxcOOysHkzSr59iRfUnhEVY40uCawBkZb&#10;jty2yq1lRVtuHNV6vTbQBfnq9WHZY7hoOer1dMLdubrdcS7Hmq1WUX8v3gR8ebr1S6WkD/ppTZR7&#10;b68O7a21+JWwedJXFxgK6qK5nkHy2iqLdjr9/PPXhJ8GAFaQ1AxpR4PNTV1RHDXXVG0Nmsb201+n&#10;h81dh0deFIFtaadMSo0iqAaUWh2jx8fH7+GqQY8VJZHCmSqgpJHBBuyA2I11PhxG/apuBjtxp9tw&#10;opqgr8SwWq+ZpWKj3u2nca69+B1px3Kl6kEjb6yOn8KXLbRdphXONDrlLO1NjtoGBinHlgD2kjWw&#10;18R3PMhMozxGYjScFeEAdMj8RxqKMwyxVriMRj8fwNDPVVUVHQpKJfmHLKSHI3MDqwHwHBwFqJgj&#10;CgOEaj0VzxPGAKUmh2xBzbaRcKttApOoN+KdU7Kbbax8WNY8IjgoqaHE6pN6zOQ4WwYEXvY+HLJE&#10;VtwlZKRhGynCrkpqXDhLhrWjkBcgE6XOoJ8eMKQoYjZVU+MwrbSYpZcYnww0lMGaNH27V1LBj2Cg&#10;Fmvxgr7s4nCKMVJTM8aRea8tU+OUzQSqYWQOqsVsylhbtpY3HjwnzPLW80b0q2wYPn+sYmaOrG8V&#10;aKkGdk+n6UgqXL+J5eliOIVUcdEp2taItIw29yw8fHTmI2eZO5lq1DSSJgKnw4iduw8dlTplmYIu&#10;0g6gDGI47YqPnnH8k4hjlBi+ApKjw0iwzgqIk8xGuHVASTfxJ1vwGWbLyW1IWcNRIxJwPuFCK4cb&#10;UoKT0QeGymifqHQTZmkzDU0CxwvGivHG9yxS3vF3FxuA1t9XFqLIhsN6sZOJ6+oUlNyCvVHsoydV&#10;0nynnKnnzHTOKKllX9GRIAA7Iu0uxBcqdDpb4cB6MxctYbOJG3ynhwoQKtEPeIYUXPNWVpsrYm9N&#10;QulfTgjZPGrFT7m4+6bt7puCT7ODa3uBcJkyk9B86DjrJZOGI6aSNXmXFSBT0lU0SWs4iIF7/Ea2&#10;I+PFQt0bSJ86Tl5WwH2UnN0/mK7OzbTdSxJsfaL3txUQKYBNc5K+rZt00jMPaxJI+Av2+rmgkDZV&#10;tRNCFkhc2ZfrKLPuAEp5UskasqEm5QqwO4bNQdL39vCm6U08CyviAffh10vYC24cT00qOqeYqbMc&#10;9BiUoZcQSmEVSGAtvDbhZv3tCdRpxJljRYCk/wAMyPKnr5wOQeMY+dISpqMtPhBEZda1ZEsoT3Cl&#10;ve3SHW4PYcOf2gX/AHse/wAqLJQU9c0kZFinqUfXy9y77HXbcbrfG3FBwFMgUpccyhBDWs+HCSOn&#10;LExhzuYqRcbmPf7uFDN1I8UE8YoxWxBw2VHosdxzKeDSYUis1JUzs8bEgKzbQGAa1yLezTnnGUXS&#10;9XEDGnEuqYTHAmmTLrPBUGjpfdeoDoBp2Othfip4SJPCkrZxgcaWOWcv5mosQlU0MrJURAhvLbYb&#10;HTbIwAufgTwpurhpSR4hgekT7PxpcwwsHYcR0VxwjKkWN4rU1da606HdIAWNib2K6DU8mDKMmXCX&#10;HdmyAcfds9tAe/vw2SEbfKloEekvBRuVCDbuUsNwt9/1cmJKAABwHCgNOoyazLV0Fa7RVD7JiQCV&#10;8QB2J7AcTlCkbKtBpa5epM4ZfwTEMawzdJhNSIKaqdGAjJZtyIy6sbX8BbXiV7unVJC/uElIjHzq&#10;hM4UwY5R1mX8wLiiSxvKr77RE2G9e27lAfzCIjDrp1JimSoaqxqp8wIA4AFl+nxJ5vQGhTuquNJi&#10;eD4JI1Lmhd8CeaNok2EMR7rXF7gHuPHhfcvJZRrJAPX0eVPttKeMJFAZimLT11QHjJVUOguSDbS9&#10;tO/fkTZjmCr0xsHmaHluwGR1021VZV1xj+ZYv5S7Vv4D2D4cC6EBExxo0Uoq216IBrqWII9njzZw&#10;qkTSpjxOGXBDhMtOGkWbzFm3dhaxXb439vEfdkL1zhER86UFYKdMcZmmuOjZmCjXi0eIwNtIynCa&#10;HvJuRcQpcnyZiw/EIW+dlkjkpLlpl8gEh7WsitewI4LGLFDTg71JJAkGfDj8aIXb1UFKDgduFQqD&#10;MVEcNqMvYpT2asmgMMq2GwjvvJ94g+wcFrratQWDsBkfhRSIIrHG2aZ61cKIeoJdyrbWfbbsCBot&#10;/C/HWm0u7BTS1BAk0vMTxOgyOFlpClRXTqpbfAdqjxsWP2lOnFAaDQ66LwS/1DzpVdC+s75C6jRZ&#10;2xisnSGGeOrNHDCrR1DpdDHMpIGzYxI17gcCOZ2Cr9soABJBGo4aZxkeoo5YX3JkUIPW+u6WdeZk&#10;zdkhGwjFqSkqHqad2RjM8lRvB9z9HAou2nvdxwny9u4ykd2740lQg44QOvFXDo2UodcS7iMKKe+C&#10;yUVUExaYwwq5tPGhcHb/AIfBvp4MlXISnV1bKShOswKRWIZnq3q5pFUFSxUqBYtY2uSb9xwCXt6X&#10;hoRgPKhHbsd2ZNMlzVyTVka7Una7QoxtdRqSP28BxOiB0caPwnVj7qZZatZpBIn2Ow+j2X4rSCBS&#10;ZWNdiaahq48WoCVlTawKnXcjBl7a9wOUKdYKVbPxqyVaTqFWT9K+pOY+oGHUyR4i0VdHVM4hsEjK&#10;7RLZio7EX93udeQBmOXosFHwymNu09HJqXbO7VdpiYM7Ng6aSXrC6a1WH4DQ50xqlC4i9QxqJkjZ&#10;I3WqS8RRG7WdLX8Sb8Pd1swC1qaSfDGAO0aTjJ8jRFnlrpQFkYzieGOz4VXzSQx1UiRMbB2Av7L8&#10;m5Z0yajBI1YVlxTDJsOcrJ763azD2D28ZbX3gkVdaNBilzkXIeEZiV6jG61KONAx8yRm2D3NyghN&#10;bnty0TTgMUJGLYVRZew+ky5nWF44aemDRtDMIzKJGuPNNyAFHYDXjoEUmWqaCXNuKUWMVKwYam2n&#10;p12RsHLEroQCSPDmqYBikpHTqvNVompJkCCx56KpE1GaQOeairRXAxh+arcxWM0+3t481W9U1jWD&#10;a1+aivEzTpTKUa4Ohtz1Mk0pIKOyCS11J/hz1ME06woki+WeUIpuabarAp543kp4ywQgE+A8NeU2&#10;08lWNc8tzZRp6arocy07u9RG0aOJNqxvusrkAXf6OJlJo3bXSczhkLHcExOZ8NWSaj3e7IqNYAx7&#10;iDb3RbXS97cQKJFGaEgilrWdXcMbJSYJ8vHV4jMsBeoenBeMoAvlq7Ee4Rc6A6njYUavoAoE4IFb&#10;Vh3+/wCvhikTRc4qK4T0UZO5RrzSkCtodNeg2xm9r8QKRJpfrwpSwYhPBTFvL3W1FtAPbxwtzSMq&#10;moeM4zUYjSrD5KxhTuG1fhY6nvxM213Z20lZZ0GaYo5Nv2uGQNKFCpazmRhGh1+jjqV6sKaKNONL&#10;TB6FtDJw0QmKD7znRSgrK9KKGyd/r/Zx4mi5CCs1BwynkxOctIPdN/y+njETjRgtXdiBSr8gYO4k&#10;A3IpGnt07acVA4UUHx1zoc0Y5T1EmJYVSSTRwI7SFFFlS1ixZ9ABwruQlQg0YN2/ebaUmX8byp1T&#10;qUyZX4VFQVclQqx+QdWKxNYtIffa+vujTtxC2RsoVaO7SAKTn9W82dHMYpK3NBkiiQxVCQxzqpmV&#10;ZCBvQEjaddG7X7cVlVMASaTnVDqOvUTE1nwqjeigi3hN8wZ9r2JX3AALEX+viMo10uCw3QY02Fsx&#10;AN7nxP8AbxWhqkS36XuE4e0Kgjh2hOmgu+7qp1qn2LYcfJikSBJpOTK0/ccTETRqDppokMFISSAD&#10;9XEphFLRLlcf50D7iDmu/mrflqbq0tULu4mcOuljXgqDSSPSzqWOlx/RxhB0mlTiQ4KF7D67fSBS&#10;b2Av9WnBSgyKAbqINJSqqxTVht8R+0cQKVBo5bRqTR6vTB1ywnpNhc2I0zxvWTN8vLFIIRJLCrrU&#10;Dy9ylht94FhqB25GGf5eu/IUDgCCNu2IPV0UG8yyj+YpAJiDPHojhWX1B9WOmeNdaKLGszZYNMDV&#10;LiEkFDNtM8dZtDiaqf3mOl9ALG/K5fbPJY0JOITAnGI2YbKNcvsFWbBbCpOmATwI2YUdv08+kzoX&#10;6lY8zw41VYf0+goIKaow+orMQiijlD1XlSrUzODOzJ4LFqQ2ug4CDvFc5Y+lshTsmDCSYGnaAMAP&#10;Oo8uMxOXKCV6lqWqICcE4ewCq6uunTTDOkXVfH+nmX8apsyUGE19VTQ4nRB/l6iNCDHLF5nvFWRh&#10;q2tweZI2NybtpLigUkgGDtHSDR2DqAVETw6KB1V2NfhqKcONSPm4xpywMU3oNMWK42IImN+w+vTX&#10;48Ycc0ijFm31GgYxrH56qZo0JOul/wC34cCFxcFRgVIVtaBAk0rMi1mLYVKavDX2SMAN1r2sQykW&#10;8QeLrdvWIOIouvnBsPPCjmdOvVV6g+nGWqrKWXMamloqtYVFPLJL5MJhLFHWCBkVzZiDv3acCWZb&#10;k5bmrofebGoEnUAnUdUSCpQJGyfDFQRmW62X5q8l91sawSdQA1HVEgqUCRsnwxXLM+esIj6bLMMe&#10;lTMGL+fNiFJSxPHEtVvukksikKBIvYKdAe3KW1h3L2lsQ2mIkySmI44yKkC0tyyO7SPAIAkyYGHq&#10;R0mgc6e1cuLY5I1PVrDiU4WkRozs3RsCSrONFW47nxtxdfuFmEo4/GhW2ko8AG08aGfOXp3TCP5f&#10;iWWcdpMZrB8tUusE7StA5a+yaV7KrgWNvq5tm+KRpeTgoHq/U0xdFLBgHaKNl6IcYwbq51EaizRl&#10;6fEMNy7FJUJUzo6U0ksEoaaileNtxeSJjtBPh21HIZ3otrm3aKLRzQXBBIAKgCMFCcBB+NR1nyLm&#10;1Yi2c0LXgYgqAIwUJwEHbRh6PqhVetvP1R0+6U9MafEcjUc0Rip8FwuanqpaWOYNI9fUSsHj8qUA&#10;Haw92/8Ai4GMoy1W57PfX1wpTqsSXFgjVBHhAEeIY8cabsXE7rsBeYulThABUtYPiAOyNuoYwONH&#10;K9APpwyl6U86Y5FmdJ5K16uqVIpYKVqOhpa1AZVlks5PllVCPuvrf28AG8+8De8KUtpUEyUwZIkg&#10;mIGBM44RQLzfexjMkhDBxURpPl5kEzs2U8dLOs3ob6l+pqo6MZ8FXidRQyYnHVV2HU3y5FXRITDR&#10;1FbWp5PlbFK+6tyQADwiftr3KWDdLUCkgQCRsUfuSkGfUnZTNqbnJW1Xd3ikjASmYJEEDh0E9FCf&#10;P006EY36gEz7k2h/lkNJLHiFKjMlSyuqLFOrTuNipJYsNoB1sOBZ3PH12hDRJk6FQT5jBOJoK5hv&#10;Yt5sqtJ0lQSoAkn/AHmJPuqD1dztkTLuP1WYsxmgzjlyKrIpKanpPmRDHEpmKGOL3aiVHBOvYj48&#10;DFmm6uGxpK2XCIJJ0yThtOKQRUfX1jmOYJBt9bKoIKioInV/fHEDy6aKl0Y9a3T6X1FUuUekuWq7&#10;A6BaarocUSqemgV/nlYxypSwASRQNonlk3N7nko5xuo9mliG7h4BZUhSVJBUQUbRKsCeupFud2H7&#10;vL0sPXADi1IKVIlR1I+4BSsCT08KHv1DdTvTX6RpstPXVWE4rheN4J89BhNPWQpU01QX8sx1CUqs&#10;8Xl6Hy2AYr3ueO5duxmGYyAskJViogqnr1EhOPVgKbc3Jv0oSEvEk4lRlZInEEmEierZRGMn+t7C&#10;Ms9V8Z6n5rytUYnlqvhoVpaSinaCOkmV1vJ5tSD+jdL3VACWN+Shme6Krq1TbIWErGqVETII2QOI&#10;MbTsqQrjKFothZNmDBlZSDIM4YcQfcKtJ9DvWLoLnMY5nro9l+jwKmzFiMtdPIlGQj1izGmmC1Uy&#10;hpJZCQxGh10FuYQb/wCR5zlbaW0Oqe0jSASSQkJ1JhsGAMCJVPCsHO03JM6ZQhLLi3dIKdMqJ06d&#10;SYbSdIxBAKpGzGhwxjoh1vrM/Uz5qxmeiyjiddVJRwDE1gMu67KqU8I3bw3u2buByH7TMW8vYQt1&#10;jU8oCYQFKBAxk7AOI8+qoHt94n8nbaH5Yl9QgjR3igoAbQDAnBQ27aTHXKjwyuqKTo/LlqjxKod6&#10;ow1NZvmeOUo0Eghh2keY0ZuD37aacy4ya5d/LfnUkoEJJSSBEwccRsO2uom793c39kLpbZaUQkkL&#10;IBGoA7B0GRFEs635Eq/RErYXVYq0kuI4bRS0MEEFQJk83zFWWNgA/uyAobBbXPDjK3Eb0EuOaSoK&#10;VKhEAiOkwMMeNAs5K9nbgdcMFKiSrADDA4qOGFAx0Hx3qdnHCf5pgeTa7FZMVqjLXz1lUIIIPKNp&#10;J9tQTIV2kWUak9+/JGeUxbNKaUsYJhMeIkjhhhNSWm2RbsKSHNWlMJIOoyOEjCaNBg/p9601Wbct&#10;VmS8ErJMl1Pzb5gq4qLzKajkALJOJiU/QppdV3MSDfkXrv7a2acuHzikSmSRKRtAABMj4VF79/bW&#10;rLl3fJJCBIkqAUkCSNhJI24cKs9zHkbKuactYn1QyJiOG5ZosKpqClxQVNIbFSAssiIgJ2uGsZD2&#10;PYePMYWc+uM2c0NNFSZMaQZO2DKuraKhixzd/N0m5y5iWQBghCgSDiDqVgBG2aJd0L/Er9AWCdS8&#10;Z6UZfwmjhZqOvaoxmTDlo91RSOFlVsQxD9KzBbhDGt228ylbyHOrLLwvSACQnTPeK0qkpOlPhETj&#10;JwrNpu4ubHLNDaEhZlIEBZCVAlB6JB2jopiTPHpOr+oePYp6f0pMOx3F5p8Uq6iCGVFmkkYIZjUT&#10;FfNO5juEagWbkc3lnmKUtquQpxIOkpiYG37UyB68RXPi5bzp64S9ealt6h4ZBiQSoaECEiZIKuND&#10;DiXRDJtV0OrMawKGmqMamijrWlRZFlhaKS88CsxItIN1wB7ByMs63pNteNW7mpAJ0ETxIBSoxAG0&#10;bTRdnueHL7hlLmpAVKCkkbYBSTsHEcaq66odKPU9kjJRjzf1HqaLpv8AL1lRNhWC4WiMGqZfLcvL&#10;L+mkDK4DKPdF2NgOZZZXnttdaS00FOHSdSldAnYMJkHGsrMj3st7tKQw0FKMHWpeGyeGG0HGaqJx&#10;jpJDnPNM8+XJ8UyzkjC440WuraCKSpastsMZ2FdJmBaO4O1Rr4HmVKLlpSPEQVHhJO0T++ssrFzv&#10;m9SyCozsJjZIH40drCeimB0PpzwjNOW58YxnEJJKmgxKepqQ6QLToxWoSDRVUKO1yTew5EajdKuF&#10;92EgfckJGPWCThUJuG7VdLhKQnBSQlMHHaCo9dW4emXNPRn1e9MsCwqgrIaeuo8IwzzzUQtFPUvF&#10;IaVWRQfPe7rc3spDC3MV96UXWVpWt2SSo6fFIT/FHRsOEVjpvZ+aYQpkg61L8JHiSkjxYzhiDAig&#10;Y9VnRjAstdXYMy9ZaXCMMys9I4mlgxVKbFqieiby6TcurpDIhBdSNxHbtyYNzblTGWfsgST4hhI0&#10;uDxf6UzFTjuPbuZLlYQZUVEqGAMJdjUNv8KpIov34gGdPSp0hyXh8HQLBoK6HFosOmkMNFUVAkoq&#10;pTHU/wClzmxdXCspNxc3tpwk3GyjNMyvlruXCEAEAFSQEuIxB0pxhQkGoV3Sy7NMzzJx27UpDYBA&#10;BWkQ4giDpSJhQmaMj0E649Psw9HMvdOclClfG8FoZqSAV0jSRosU1ommkAC2IdTYHdbw5HW8WQ3F&#10;rmDty8SW1KC4SANqcQAcTiD1TUXbx5He2uYP3ClFTK1BYCQBtTKgBtJkHHZPGjM9VepNf0o9P1Zk&#10;LqrPSVUuJTQ1U1PR0jQwRT04Rz7hUEh1FxuZe5ve/I1yVi63hzACy1JQnDFSRKVSAZ24HDAGoP3c&#10;OaZzmRVZ60MJn7ikakqBAJP3eExsnZWo/wBQMFyxgGcqzCMmNK9FFNOAZJEYaysy7Ah2qu0gAD2c&#10;7eZG26i3SXo1ECYnoE7YJxBPrXWJh9x9pKno1QmY6Yg7duNMISQpoNODSm8BUN8Pedr+HKaZpQHQ&#10;mnehwMD3iOOBFI3H6UCUQXQjj8UW66lJTqDY89VCakBI15amq42JayjTmq3U6KNwuvN1Qmssc5Vt&#10;o5uqkVOMjN4c9TWmKxCN5H289VtlLTCqDdYkd/bzYpAtVKtaI7dqDm6SzWF8FqJPev8Alz01YKio&#10;cmHJB9o3/X4c9V9U13FJFEeerVR8QxaCGIgWB+P9vPVZKJoOa/GS7nUkHlSaNUt0yNiCk3I78rNK&#10;NFZP5zTIlidfZ357VWu6JrB/N4f2/rrzU053Rr//0dM7HK1MyVZejppKSmUe6ksgZr2sxuPb34Nr&#10;dGkQTJoPvLBMgQKTrVBpYxAve1ueiKpOqslJWQRHdVUyzuxG3cSFA9hHjc8bUknYadSQNtYI4jEx&#10;F73JPe9rm9uOjGmlCKeaSna4lIuLi/0cvWgKWO7CdgKKxIvoosPvOvKY1TCoTimmlXZ7qk62P8Ty&#10;2NapprcMDt7ltvt5sJmtzSHxOJ6JiwW4Fv42PLaTWwqagNVNPT7UaxAP08pFapujqpYns5txyrVM&#10;kqFIDE6MOaSYNNkTTPUBVbcnbTjihONXAiuw8ZHGq3UuI6WX8+bqppU/zrLseVajDJsLWTE2njkj&#10;rmla6RKLPEIxoQx1v3HEJQvWDqwj7Y49M0pSpITEY9NJGk+YdlijNz4a/X3PF5NJ4p0KTyDcD2vz&#10;RwqgxrhLDFU0l5LmQL7fEfx4yavTKqszlF923L16nqCWlQmwBbxNv6eVNVip6ojgmPUnwAvzVb21&#10;DllT7FtQOeit00s+1iBpz0VuK5Rku4VdePJPCqkU8X3weT4gHiYirUnnXcxsSv0Gx/LlxWyajOXj&#10;XyVJ2gk2+Pt44EzjVa78xQNznQd+aIiq0/VWCYxR4d/NamjlhprqoeQWBLfZsO5B9tuJQtJMA407&#10;pIExTVS1JpahauP7S30vbuLEX8OOKGoRXhgZpZ5x6g5m6jVEc2PLCphjijvGGLMIxZWd3JJP3DiF&#10;i1RaiEzjJ9tKnXi7tpISoje6xNx7e3F4pKk1AidEe8gJHiB/Tzxp2akpU/LVy1tEmqklUYbhqLWP&#10;t5UiRBrU4yKe6AS1lQv843RBztUqqg+OgHgL8rsGFe27ae83SYLF8vh2COXiVQ7I772WQ6OGIGl/&#10;Z4cTMg4lW35U4uNgpJK0MylCtjrb+7izGk9TaSAIynu1wBr4nTm62KUWN4NiWEUVNX4gEC1RYIFc&#10;Mw29948DxOlwLJA4U8UlO2meGcsLHj1OCuZJkfYLW9vPVup4jlp7CT+HGjTZVFOssdHNh6SFwXIB&#10;K6kgg+Phy8kikx21DpaNd2+UmOIA3bbe31cYmvE0zYhNG8hjpWPli12Zfv4sCaYrlSQRg+7qB42t&#10;xzTVCact9QY/l4S3lA7iovtv7fZfjZTxr0zTnh1R8zU/LqgAIKnx8NNOMxprxxp6wbpvPmLFDLWb&#10;qWhQXeYOiksLe6N/tGt7cRuv90MMTwFKW29XlXeb6jKlCsWFZIinRqZGU1b1KuW3C4tsFgy6g/Tx&#10;tlK1eJyMeEU6tSdiRQZ+dXSyebPM8hP70hLMfrYk2+HDEJHCkRM06xxSUsDVae8dtz2Jt480EgmK&#10;pNHwyp6Z8Sy90uh6yGpgknpK+kU06zRvIY5lEsUojQaKARuJY29nAW9mIccLMGCDjHEYRQiZtoAP&#10;GrPeh/4eXQbMfQTMHqE9QFRNhVZi64hFR4clZh9P5VfAfNQyztvnaOeMAgJtuzW8ORtd54826lln&#10;ECMYJwOGzZhRoWROyqR+qeVunmF4xVz5RqZfkXmlaniQFisbEOiyTPbcyglSQNbcl61edUkBYxjH&#10;z6hRG+2hJwoCK1FlU7CQAbj22+ngqBkUQjA11Sx1TKXpYiwXQuWsAT2+vmtYG2lAHGoInkZnEl7k&#10;aX9vHFGtVnSlpnpXnqnAcD3VLH3jf7ItxBqxitgU3hYwPKhTbY6AduKCqtU4CXZZWXaLaWOvE5M1&#10;UCTTnTUckzbCbNYtr7OJCYo4SkRTtS0yiamnqr/Ku+x5FtewGu0Hufp4yo7Y208lOPVT3QZ2xHIW&#10;LNWZGqZqaSaGSGR1lszKxBKsQDobDiRbAuRDgBgzsp9Ky0ZSYp9xjqPh8MbVmByVcWJTFGmq5ZFb&#10;coH2LG7Br9m+HGEWyjgqNI2AU+p0cJnppH4b1BzPhuKpjtLXyLMsgdSzljuAIJ2sduoJ8OLVW6Vj&#10;SRSYOKBmaXTYlnDFolzxWYiayoVJhHHNIJHsuhRY7bR8Ljvwv0oR+zCYGGz4zSoFX3TQc47mDFMe&#10;xD5/EzIKqVEjZ72bYuoRilhYeA4bMthvAbKLnXCrE7aS1XLti2xe+yt2AJ+niiMaYSs01VazAqJo&#10;2jPezDuDxwRVPOot/bxyt1limMBLJe5Fvq42RNbFZaKircUq1o8Piaonl0VF7nx8fYObJCRJwqky&#10;YFdVMM9P/o9QNrLcEX7WNiPv48Eg4ik5Jmob32lF46E1Umnaimga0kv2ksRpcEjx+/iRaYpWhdLX&#10;Hs0RZlxNsRpYPIusastlA3KLEqE0APEDTPdCCZpUo6jNMYUyS/NTRCUbhcN9n6LHivZhSQqE441O&#10;neol/wAkSi/4Rew9lge1ubCDVFEGsMKTxzedJ79r311+/jugmkSoTUmRRNMJJmJuPbxSlECkilzU&#10;WphhViYybezw+/miBxqqVk8KxUTQSnY8hFtSB2PhqeUOkUrMilZh8OAVcU82KVTRzR7BDGsW8yA9&#10;7t2W3x4wpekiB547Kb0ztNQpammji8hBcKSQTb9nHNerCkoTFNs5C+6h78aFPxQsdH+tue+iGKtj&#10;OQ5YYap5Ek82SlhmkQqjR/ommVgl1bXQ+B8OFF7YN5gnS5JHRJAPnFLGn1W5lNIvGsfxXMeMy49m&#10;Kokq6iZnJeVgWAZi224AAAJNrC3DRtsNJ0pECkinCsycaY/mpPmC5bcx0uR7O3FFNA8ayS+Y0olu&#10;C1wTpp93NxXgcam01KruX0vqT+3lgKoTNPN7LtB19vLRXq63FdOeqtZgo+0eXq1cy19NeOCt12ix&#10;qdyjlprUVmMl1t7OOCt1jEnvWbjk1SK6PjxhRpwCmOvqGRto0/bxiaUim1gkqeZJ30sL8uk402cK&#10;m4e8kYZYrWIsbi/DIY02cKcve7HlzVAK4khFPt43M05Fc1+zpxpaa8DUtCQtuJ6drygMtjy1erA6&#10;Ifs6HnqsKim4Y35uDT4Oqo008S+63fnomrioM8iyJYaccSiavNZsMqZEclTfaL2+Hbi9hHiphZwr&#10;KtS0szA+GnPFIBqwOFOCutte3LCqnCumXcdBz01sV2PdPK6qtFRZmdD8ONLNXAqKTvPbvxmrVBeA&#10;sdzaHmxVa5RxkW3628ObivU6CpHyhpytmLAqRb6xzRSZmrA8KhBWkbawueWphYrm1OY07W5ak1Y0&#10;jAa1ubFbIqT5Kr7wFueit1wa5bc3bnq9FYjtI078vXq8/uC5Pblq1UJ6mTdYC45StGp4ZxD5i2Hj&#10;8eeq1OBIWms/du/0Htwy+1FJR4lVijjRzYcQUrNcamSNWCHXmjhXhUJ5AzXtb6NOar1R2jDNubm6&#10;9Fcrx6BRbmq3FTthjpA4tZ9Qfo78XkaUedJ9qqimRgABxDFLKzqwIse/PV6sQCSSKstwhPvEC5A8&#10;SAe55aapFCflTOuX8s4pFiUlA1eqKyGOWTYrhltrt1HCC5tV3CSmdPkJo3ZfSyZiaL3mSIPib1cc&#10;SwI5baiX2qAxsBf2AgcOW06RBM01OrGmiINcE8drVTGopn2vT6km1h/Zys1WaH3pdQ5UwWgkl6k4&#10;hi0NGzrImH4aiDziQRJ5krn9GwsLHt93A1fIdcP7FKJiNSuHRAG2jW3cQkeMqjoHH8KRGZkmxnF6&#10;jF4LpCxKxIwUMIgSI95XQuEsGI7nXgmsmzbNwcen12x1TsopeeDiqSsWFyj3XbT9fbypxrZVU9qK&#10;KFLH8/6OaOFNTUZo7fYJ+HNVanClSa3vsT9fLitbacSAECLoOWrdT6ZVS1u/PU2acwRtueWpuoU5&#10;bw5o05E00lXMigHRdeWbTqVWlGBUpEWV95Fz4cccOo1RIisklgtuJzTtY6VZ5ZSlPGz7QSzBCyqP&#10;axAso+J42ogDGriTsqHWYqAwpVjG5Cbtre/a1uUSONXIptMtfULrdVPfsOOVrZUyjiWne+65Px5s&#10;1UmaeRPLRn5iBtrFSNPYe/KEattaGFMdRjCiQrJe5vc35atV0lWXUBPHmprREVIUBGCEhSxtcjQX&#10;8T8ObOFepsxF2jcAOHTX3l0Gns5UHVTsRUEVpmC022/c3v8Albl0I1Kq2wVDrXfzAAdF7WH38ecM&#10;mtJEVlpxVSqAtwPbb+nievTU6UzAbD7x+B5qtVnpaGWQBkIH0/2c2TXppQrh6+7JJowJOnj9PG5r&#10;VS2vtC3Ps054GtVFkWexMX5nlpmqgU2KcTiDTPqqnwFvH2nvyk05TfW1K4hKHpkYBW94kC3stzU1&#10;dIipFLaOWOWa7Jc7lvra1vq5pWIwq4MGhOzTnXLWJYfQ0mSaKPD5YqZI6rbCwVpR9pyzH3yw7kfD&#10;hDb2q0qJdJUJkY8OjqoxdfTA0CMMfOgxSARoI4ha36nh/RSKfqisoXo4KWCnEcsTMzy7iS4PZSvY&#10;AcSJQZJJ9OinioEACl+/USRchvlJ4o6gTrGpUnZ5Zia6yFVHvk6dzwnOXgvd7iInrmeHVRn+aIb0&#10;bflHHroHKgr5tyVub+79PBEExRVNcKzFcZNDHhUkoFNGWZYwSQC3e1zYX+A4nDaZ1RjT2okROFY6&#10;OerpIjHRMUD23W7H6u338sUBe2qhekVKhpjuMsxuzG/h345spuamhba89NNiuvHnjXq93NuVAmtz&#10;WSUhV2jipXhEU0Maig+HE9PV489Xq656vVlTtzUVuuevhy0V6uwLC3HQK1XiPDmzWqwsADyteriw&#10;FrcpFWFYivGyKtXH4Hmq3Fc40LG45dIk0ycK7MwDbNGtx0qqumue1ZPs6HnoCq1MVieNl04yUxTg&#10;M1wJ2jvxut7ajEbmvflK9FZVjWNS5F+PpEY1Q1kAvr48aNerISq89V5rzw7k3OND25rbVRWMEJoe&#10;arVdBlk9081W65gAdubNer3bXla9XFnCi45uvVg3btRzRr1cGlAFvHm63WFmZx25qvVzWTykLAa8&#10;VpAQKaPiNcG0XzTrxLTtdq24XU80a9WOxf7Pfm5itV0FZTZue21s1yFOxQyAXA5aa9NeQIp1BPNR&#10;NeJrhLsRj4X7Dm4r1do1vfk0X6eK20fxGqqwwFcZKjzTfw4ytWo1YJiuCkd7X41V65GQ9gOer1Y/&#10;ILHcxFvZzdWqWiKo15U1qa73IO/PVqsLSLe/PVuo8jb1sgueWAmvVhKfLpc6Mfp4ZSGR1mmfvNQm&#10;lYDXXhYTNP1wDbxdTbnq3XJUN/E81XqyqLannq3XVmLa83Wq5+WPA681XqxMhXvzZFaiuKo0jALz&#10;W3CtVPYfJJuOrH2HhwIth1nr52Ul/uh6qiQTIlUs9UnmpuBZL2uPEX8OEqyXJM49NK0wPKnrH8Yo&#10;cWFOlBSR0SwR7GWMtZze+9ie7cQstFudRKpPHhSlxwLiBEUnArNqvFtJa5yebt0Fuer1YVa52uNe&#10;Wr1ZCrH3b25qvVHcEPt789Wq5rcOGDbbeJ544Vun2hqJFdXmVdi2uT3PtHw4bWzHeeJWykzq4wFT&#10;62fD6xAFugA8Da+vck8tc3PeeFOwdZqjSIxNJ5miEhMRBC8J6V1yqKlppFk3bSDcAC3b6ObBIMit&#10;7adKfGqnb8tUMCLW0Hx8T3PBPa338K+caLHGOIpzEKSqXJHw4KNtF2yoc0Q+w2vKrQFiDTiVaaaG&#10;iqaGVamlYgqVYEe0HTtwHO267NQW2dkH2HnbRmFpeEK6xQp5R6gRTD5LGGO5E0a4A0fW50A0P5cm&#10;HJt5Q4O7f2gYH19AMDw6KAOYZRp8TfE7PT27aGyNopUDEh0JsGHw5M4PEYio2MgxsqbT1qx3p5SR&#10;GGJ0F+bngKoUTjSkwqooMSjNHihCRjfayX7jQbRxwY4GkDqVN4pp0y3jX9WcTpsQicR/JsrIy6G4&#10;01I8SDxG+0h9JQvYRTS0lcxx2059QqfCs1QUeL4XTyQzqJVnJjKRySO24bW03sTfU+3hJahTClIm&#10;U4R0gAdHAdVKGFFrAmglxjAGNMKXGEYRu1u9tVH2Qw0vY9geGK0N3idCgCNvX+lGrTxbOpBxoC8W&#10;yPRZUonq6tGkSRDtEai5BbapuSTppzF7Pt33svUFN4ogHj0xsxPRiam3LM2buxpV92I907fbQSwh&#10;AAkvvAaH9vAXM7KEUULGUup2O5ddaCB/PoFdHemkttcIu1d9hua2mgI7cI37BD4k4K4EdfRRkzdK&#10;bw4dFZsTzy81QJcD82jdo2WZHI99nJ3bO5WOxtY8sLEtiHRxwwI2fOtm51HwevPRSbpWyt/KTT4r&#10;TstSGYrKr2iVNtgNg1LX8eXX3gXKTh0cZ86bSUaYUPXhSSmop8NRJKsMV907yDY3Ngb9teCF63W0&#10;JUInox20UIdSswKV2VMHocQxSllrxvoZZ1SXaSGCXsxuBdQL3v7OBm6dU2khP3AYefCjphsKUCdk&#10;40YvrjgFNl/JGX8UyNIhwvEIZ5X2u+01EEgF1DG7sV7k27duAbKH+/ecS9OtJA2D7SPcJoT5g2G2&#10;0qb+0gn1B99FZxisxHEJxiOIzLNJIqn3ECAW0AsPEckplCWxpSIA66BzpK8TjTS15Dcqbn4fs4rp&#10;NE02SuI3DA7T4fXzUTVZinzDMQx1WZ4ZZANd0pG7atrGxb9nC91tHEDy2UsbUrr86dqPMZrcOhyf&#10;XCGOliknnFQ0ZLhip90sNdp8BbvxC5b6FF5MyQBE4fvpYl7UkNmIxM8acc9dN8f6W12HYpHMtXE8&#10;NLVwSDbuIlBOsQJso+J8RfjNlfJzQKQAQZUkjy66euLRVkQqREAj16qtA6KpgfqG9PU+X85QjD8Y&#10;wbAp46OpEsYaeppZ7lG3f5MFNu0JqSSOKrPdRWRXoulklK3ASgpEAKBHWT0yYjCg5m28/etC3SMQ&#10;I1Y+YPAfGiP5my42D4lU0UhaN6fXymUhlUgMu+/jY8y7bWHEJI2RHsqIkKJxNM1JXf6H8qY1lIYk&#10;a6a/AannlNajtin4jGu8XxAyUVLhWIwoPILOlkCmzaG57tb48TpZ7slQO3rp1JnZUupxU0eDU0WB&#10;tMl3YVPmAbHsLRiMfusPE8SpTrUdYHVHDpmriMZqXBPQ5ioJKR4JPno449pS2wa6s47tf4e3lNBa&#10;Mg4T6+Qps4Y0HWN1yZeklhqQwlQldoIB0PxPEl3eIs06ldGAw+dGFuybg4bKCfEcRnxWpMsxNraA&#10;kd/Ht7eQleXi7tWpRPl+6h+wylgQKaLWcg68J9tLtlTZIqU0yPCw80qSya3Bv4+y/E8kHqpwgEVD&#10;CePHqbqfTNK7hEQ2B1Nvj7eK2bZdyrSgE00twN4mhlxnJOJZIZWxQLeXyyArK1g4JUkjQffyR8ut&#10;W2hhiekgDZQTeuS+cNnrUMl6fyvkpns5bzEFwtzoLWOp+ngi06jjRdIpVYd0+xrNYNRTtFDFEFZ3&#10;lk27b6AgAE8rImKaLwQKlVmaMOyzRnL2BRiVl3JLL5rk9zdfpU6jXihRSBCfbScNF06leyKa8Jyt&#10;iOeMQlocv2lqEjknZJZAp8tLbmLMbd/Aa8D7z4txK+JAnrNGaROApM1dBLh9acOrBtlQKWBB7MAQ&#10;bGxseLEkKGoVaDUOsr4sPjLl7G32d3f2i3GXrhFuJWR86fbaLmynujwfGc1QvWxKBhkCqCF8whC4&#10;0BI91A31X5B2ZZoFLjiffHnt9lDy0sYE8ONB7jVBSYfi5iAPkEofduAFOhF/gb8q0suI68a24kIV&#10;1Un69YYKqQUbnySWsVPhb28UJGoeLbTBMHDZQz5o6dHF8i03UnKjrLRw4dFPWRbtY5BJ5ZBv9pj7&#10;FFhbXgNYvu5eNu5gSshJ6RE+g86Eb1p3iA4jZpE9RmKByvnoqiffhUckcahQwkILBre927Anw4KE&#10;agPFB8uiiBYBPhpY5NzdmjAamjxbBaoQPQyF0VBZztBGr2NrgkX9nC+5tW3gUrE6h6Y9VKmX1twU&#10;nZ7aX+J9SOoXVispaDG5/Np3MUT7zJK+1W90l5G0sfZbhUjLmMsBUkY4kbAPYBS5V47ekJVsw6/j&#10;QX5ty2cuY2cORV/RF1ZRpdgbi9u1weCC1f79Go8caJ7hrulRQnY1ljAs54LBRdM4PMlhlhVoY4nL&#10;F5E/SIoN2c+N+2h4a+VFo66j+TS9L8MamxKEvVVBVWiaE3RQSAwYn7RNwb9ueiK0aDXMmZsQzLVe&#10;bVM3y6e7FGwW6r3Aa3cg+PNHGmaTX0c3VK73gCx5WvRUOQk9+aq4EVjWIg6nlK2amRqoHLUyTWQh&#10;SLcrNeqKw283Vttc45dvfnpqpTT1huLRRv5Mx7n+I43VNBp0pppHqkhpVMjPfaotc218fhzxxqhT&#10;FC6mGVmTKqObNcCtTVAp3aOOVSTG7aEsNF0763HKU2Kn5+6Q4TW4XNnvBZYqXDpZahUiMyqdygNt&#10;APvsSQbH48qaVIVFBPmPP2L4hlxcoUZdKMGN2HmtYyKAN4Uf4hobnjJRNLu9igkOFRpqFt9PNd2K&#10;oXia7EYQbDz0RVwrVUSRtuh5omadAim0TFZbjialnClLSVRKBVIB8LjlzSQiKiVU1VNuln0Ha5PY&#10;/RxFIJwpWlFNUeC4vUQ/NqnuEnx1JAubKNeMKfAMVXvkTpp3wDDGnkEr+I/jp4/Hh8y1GNFl09wF&#10;CO7JRw38bf38NQYoLgajSciaXEanaRoP2d/H2caBk0YKhsUI1JTwYXSiQ6W+j9e3FIolKis1Jp8A&#10;xDO9DPLS1lPQQQqriWfed/vWsgA1Ya3Hs4UvPaKElpayZNCX0dxWTBqfFMPoIKOokoJWpneQbmlW&#10;YXHlRv3BsSPZfhJrLhxoSlhIpN9VcW6e4Jm9cyZAZf5tFLBLtKSNsZE2SK8hsLqQPdHx14bISDSF&#10;ayMKCLGMUxrOeItiWYJEd/eKqsYVVBIJAvc24vDYFE7lx0Uma0U1ISlx9X3+HLEgVVErrFR1abxt&#10;HNoXNWcRSoirCqXAtxcFUTluajPWmR7crqp0NxXGeQRR7zypVFWSmTSRr98rgFSt+1/hwrUrXso/&#10;aGilBgeS3xXDJsWSXaIJBGyW1uwupLE2sfo4wERTqnqSUszRDYRY8stWmrJRqp9pco4/X4bDjMEJ&#10;annZkD22qrL3Bd7Lf4A8SB5JME06uGhSlWgrMJb5WvUxPu2WYEXNgbC9r+3gnaIIwoJueIyKi19B&#10;E36S+ul/4cqpE0427GFMsaNBVJUU3uuhuD+X024hKNWFGYcilvQUNdj00bYi5mdVCKAuoHaw7km/&#10;DNloN40R3F0Rsqz30oZKzD1F6u4BS9WVahwusEkNIz08Cq8iQFoZQJDYWdLMzAam/Ii3jza3yxhf&#10;deJYiQCSYnEYdRwoE3LzbKFOnGBsEnj1dFDX+LBk/IWRM8UGI5Exegr/AOe4dh2IMuHzRyqjANS1&#10;cMpiXYr6IxAPC/s/euHrcm4BwUoCQR4TCknHHDEGnrOXUBSsJ2eREiqc6jE4QCg5P5UKMktGmxpS&#10;7bieUmlYTFJfG2AjJJ8P4f2Hhe9so4thjSEpKIS1Qa3Y/wAOECGwTQqcd0poYcDoxBGNLAdvq7fl&#10;wXNICRUf3Dmo1aJ+Ht6SupXXXqpgWcMLyxBi+WaKqJxKWvlgjpzTqWgn2JM15pInZTtCHXkE7774&#10;s5CgsBX7VQASkapBOKSdIwBxxmo7zPOGLP8AYav2q4CRjIKvtmBgD0zV9nXL8Eb0/wDXzqPlHMuA&#10;5gp8IVMGjpsdhSA1k1NULUM0RFOhgpoFMZKjerHQE3A1wsve2a4yIi2LClLcUQlWoIRIAkYhS1SY&#10;IgigJmG9N3u4tFsUay4pWIUEpQQBgSRqM4ERFFbl/DB9O+Ys01fSDpznqHBajC6qWiqGxSkSerll&#10;RJPMWCjw7bGFcAFS7aWN7i3JVY37uUMpceZKtQ1pKTAAMbVLxMGRgKEtxvXc27SZZUoq8QIgADCQ&#10;VKxw6hVTHVD0O9Yci5sxEdNa2XFMFpo6c/MPSvvFQEcSxOsX6CK0ikJua5BBI5kTa70Wr7Y7+EnH&#10;iNnD++OB4CpHt7tt1AW4oJOPHyjpJ+FIb0yZjx7pHl2r6p4FjENJVuZq6WGtMbU6yojxOiLfZKXQ&#10;3N9NBppwxunmrhYAEgYYdHrQ+RaN3aQXDMYTsnH20l8r5gx6myzUY30VzTU0Rm8yf5KCeaGmaaon&#10;DyBhEyvI+5R7g090e7bjT7Dd4rS8AeAJAmBPT50tvcuYu0wtAJEcAThhhM9Jq/r0WetjEs2Pi0HV&#10;rLcDY9iUVRQg4hEm14/l1damKKCyR7SHC7zuNwTzBXfjdNGXqSu1GmClROoz4TBEnHoOFYl57ula&#10;5QQ803pVgdRJKsDESejDYKXdV6aM21vX2kipcnebBUxUeMzZhmnihpJ/N2pPDBDIQzTxRgsxKkMb&#10;a68I8zz60ZsAjvQpQ1J0CVHZKdRGwTA24UCN495bG2sgjvQoiU6BKjiJTqIEAauvD0o5XUXqd0qy&#10;Pg2O9DsFwmSuqKKkp62SSomhaGo8oB4XVYE3qVA1GmvK7pvuXrHeOQgkbEpiCDB29URQh3JvUXlm&#10;FugBZTiAIGpJIMDoIgiarlrfWflbpHkHF6zF8qSRYZDLJUwEQrSQsCl5kSR0aVgFNztGoPDJzdx3&#10;Nrsd26nDAjFStvhVAMD1oF3eSXOd5kEofbQjFJTBWvE+BW2B0QaML6GunPpz6nZaHVTMuDSwyZmp&#10;meCaILDTS0MkQanMk3lioeVSGT7dhYaDtyJd8c4u7e9FohYSlG1SgTpcQYI2kQrAjDjQJ3ozV7KL&#10;1NqHQhKcSpc+FxBxAAJACsCMOOJokfr89EmeMldT26kdBqDDpcHhmw+spkSFpqiSeenMVREKQqxK&#10;CWMe+7WO+57cyq7NN97S+R+XedUpQC0knwpGhWoYmP4VcBwqf9198mM7IbDhURq8RGkSnHjHA4YY&#10;xVL8XVPrZnmqlydheGLUz4tPEtp4nqHpWDWLLT0q7QAftXBC25mHeotmE6yYHTIHvNZJNBABKyMN&#10;hwE+RPTV4npXxt8pZTy/6fM5vUUIxOqiq8SWh3q9NWGH35Y4mBEazOitc2Cg/XzCffa0/LNqvLY6&#10;iQrSDJBhUwTtMAnAbYrH7evLEWrKrhk4kGNpmFSQT5HZ1UfrNeHYZiuNYVWHMVTSYTg8sFdEscYq&#10;qpaqNt24yMb7ZTYEA+6L25jI7fKcHdpQAtQgydIGGyOEbceqsOL7Pm3rj8vbIh1XhMq0woDoSMOk&#10;V7MPXfAcWwnD+sGPQSYPmPD8Zlc6PHaMnyopIIjuaxH7xJub8X5LYptwu3eOvWgjaSAQZHVNC/dr&#10;vMoK/wA0tKlrQSkBSiAQZSRPqDFKTr/1dzBn/phh+XsQyriTRtGmELmB6NY4Ulmk86BjUzje7gre&#10;ykePDrKsobuHCGVf3xHUMD4Rhh10qtMmzLep1Nw2QGtRCgApWA+4EkhOFF9zD05qsUhw3KM70OFQ&#10;/ofP8l381pYmBFRKIm3De2reBOnJhXcMZMyZClkY/wAKRMbAeOFZHJuhurbKQpKnCJMwkDBIkTs2&#10;Y8eNCx0azz6h8vdY0y4tfNjuUHoK6mrGnWd46apmcFCkKj5eBHt/lHIN2t4cjTNLUZ6wCz4VSkpT&#10;MyIM4bSeqIwqLc0vHd4LSbfSCSCgHxkhQIMJ4mOqMKLTSesPpt6oOptd0N6SfzHAqrDhibVNLTTV&#10;EiVMuHoVelrpQiwtcqWSM3u19eDrJN1Lndls3F5CgdIAISNMnApTJI6CcI6KEW6GW5luohTuZKUp&#10;spSlKDoASdUghAOAMkGdmGFUe9XJP83fqXpc89R8tzYTS1WI0tUIqmKPzooa0XkCxg7FBbe3vfG/&#10;M0csW5mVpoRsAIx46Th58KyHUpzMm5RKQZESBs8qw5j619AfTF1owbql0XolzDiUVLi1PidFiWJz&#10;VKF6k2jJMIIhVb3VUPgLnx5cW7l4ksujSJTBAA93H1oc2OWG5aIdI0iD4UjGMOqfWrh/w+vxEJ/V&#10;FnefAM/w0+DzySfKQU9PS+XG6PTmeLYhZ3ch43UuSL3F9ec7+1XsxdfUHrUGRpJUTsKVaeMAYKSf&#10;SuZPbX2X3GdFDliCY0qJkYFKik4khIlKkn/Nq0/GeneH55y58hmylg+RYvHJFGXaB4JAAq3Sxu62&#10;Oh79jzDJjeC53SWQrUrDA4SCFHiZGBkYCufbWbXu4L3dXGpQKAQomYIWZEnDAyMBVXfq+p8j5lmx&#10;f0ddGsHpsGlr6OkeTEkwn9GkVS8ZhqWk3GR3hkU77ahfHXmd25OZvJY/md6saSSEpLknUmZGyIUk&#10;iOk11P3Azq4Ztxe3apQowE6yTKZ6RABSREUHOE+jX1Bem7NmUJ6DPsGN4bXtX0eJtisGymppTTqk&#10;ctNh8TPuU2vulsVKgDueSbbdoFu2hy47tRKRKEpglQ4glUCeiKla67QrTLkF8oUogGEpiT0iVkCe&#10;iBTf+IZ0Q6i9HpsG9Rfp/gosLwXEcrUaYnN8/LEZ56eoWKSaCFWEsyyhlcAEKgW1tOGG7289lvQV&#10;N3CFd4FjSNIUQCkkAmNKSMU7Memk+T7z228mLjagokaRAWYKZEkDSkj7fnRbs0+m/KHUroyvU3D8&#10;wtV51rK+E1f8uhnllqaeeC8QmmkZyAhK6KtyQeC+1zlqxfFuUw2lJiYwIOIiAOmh6znTLbgtSIAS&#10;qJ4RtGwD30jujOccVpcXovTD18y5LJRVFHhNPTT1i+W0UMtSFE6RSDfMw3AgyC3uHtwR7y6rS1Ve&#10;WZgjWYHEhJIBI6YjDHGiXeG0dsrdy8tYJ8SgMQCoJKgCR0wRhjjVrXWvpL0s6K4Nilbiq0r4xlqj&#10;VKOnUtE0scW17NDCioXZCSGK9hpzAvdbeC6z68Ql8FLbqwJKT/EDxUZMGOPGsDt1s3vc0cClhSUv&#10;LmSDAKpBAKiTExhVG3Xnqpnjrhm2tr8/TzyO0qIiyzVLbkiBEZdZmvuKHX3QO3OvG6u7VpkTCFWy&#10;UgFM4JSI1bR4RwI6TWZWV5c1krYQykDbsCRidoBA2T10CseBYTQwhF2IB4Cw/Ia8lQjpoQF5S8TT&#10;ZUQ0tyI/4f081ToJFRVpkU3sOe2U4VE1LEuwbeepqJrl5itrz1aiK4Ftb81Vq5I282HLVWp8SC9z&#10;pzdNGpTSIotzdUiajQbZZxbmqscBS6pMH8+LcfZ/D6eWouLkU5RYXBGbnm4psrJpQUjwR+6pGn6+&#10;HNUwcanHEIIW99gLc3VYqDW5sw2kX32/MD+Ov5c0RFOpbKtlB/imdaZmPlm3sv8A225qaXotzSek&#10;zGZVurGx9nNTSjuYphrcUMuoNzzRNK0t0xPPK53HtxqaWgAVEnncrbmiaeCabf0ztflaUYCs9ja1&#10;vC3581Nar//S0xEBSZSgPe5vwdJwNBoiah4nhJlAqoDqA1/vvx9YnGqIMYGsOHSPTSMzoXFipFvb&#10;7CeJCJp8ECpEcCK/mHubactTdPcb3Sw1HL1TZWZCy83VZqYWR7EjmjWq4u4EZsb+HLAxXooPsdqY&#10;LMsnc/H2/wBvPEzVwmkW0iFyxHbsAe/08biKerNZJk3HvzdUrlHSTPHcWt9PPbK2MahMjWKv34rQ&#10;NQqs1iknhKqje61rcT6atU2milqUd4BuEYBa3gPaeNk6dtbCZp2wjL2Ysy1HyGXaGWumvbbHYAaX&#10;1ZiANNeMOOpaErMVZCCswKdJMujBKFKysmVKoyMrRF1O21wCANfp5pDocMcOmvLQUCmqOQmTRi2v&#10;FtJjWVolVr378bOFWBpjqkkia4PunlRVxjWNGHt15s1ap9FXyUU3nRkhh8faNeNFM14V28qTNvOh&#10;PLxWqxzxAILWF+VmvVDiYI/u+HN7K8aeKO7kNpbxN+XUONMiotdEY2/Ri972t+wDlBVttNj00kQB&#10;nRkLdtwsSPHvxUMa3srPUQUjAJTbjr7xYjUfRxrVG2vGKccRx/FK+jiwydwYYUWMXuSwX7JJJ7ji&#10;UNhJmnCsnCmempRUy7HlWEXAJa9tfGw5cmKsnGuKxPCzANfUgEdiB48tNVIpwpJKKKVv5r5m3ZdP&#10;LAJLX7G/YfHlFA8KuCONRpKXfM8iqUQm6hu4HLVqpAEQisosdNeerVPOI5jxTG0jp5YYo4YG3qIo&#10;wvvWtct3OnEyGw2ZE406pZVtqPXUiKvzEhF2IJ19vHpxpuoqxU6x+YCSdfhzdarHE67js7DU83W9&#10;lTXxDE8SkEVa7yU6XIRbaN4EADx9vG4A2ba3JOFcwFicRMpUkXAbvb28ttr0xXKGGeol8uMe+dbX&#10;tYe3XlSQNteEnZUiql+Qcx1Hvuuh974coMdlNqwNNcOJNFLuLBV+P38XITOFMk16sxSrr3EMQ91u&#10;wBJJHjxrQEGtzqp4ocArZH2vaMaE7j+wX45qiqRJpxlpjhQMLqHDN7rqD4DwHs433gNWKay1eY6u&#10;owf+TUNKQiSGRpWlAtp7yhR7eJ9Pi1TTs4QKEbGsp0uDiCPJVVHiEeyF3ZJwxQuu5kkewAYd7cK2&#10;3ivFwQceHvFOrbA+0zSFxWtxCSn8pD+iZv0i2uDbtqe3F+nGaRTwpijbDBTAyqfba9lv9XHoJqwi&#10;lFk7JONdT8y0uVMnAfPVkyQwoY2YvIQWCoq6sSAeMPPptUla9gxPlTyG+9MChNwjpxVYF1FjydmR&#10;2aZwzSpIvlgeRLtqI7i5VrBgOFrl0Fta0/jtGBpa2xoVBq/3C+jfo06ddLqv5nP8mJVK00qw0uGU&#10;JFKzRLeFanEMRZQe4Hui/s5BRvbq4X9kGeJx9iaFUafKqlvUL6hMSzviUeWMs5hqKPCIWCCnpmiB&#10;dVsYXkkRbhkF1JDa+PJLy/LwwnWtIKjxM+tFVw7OAPsohFRU1M2JzwyzbpA7Rqb33KL21JI7ePBw&#10;Nk0GVYmpFbhFRBNFS3VjKgcbT4eIPxHFTS9YplSSk00qlXFO1LH7osGvbv8A282BVtldvhKPE1Q0&#10;wDAE2YgXN+wA7nj016uENKYyqn3/ADL20/gOJVV7bTlTYO7VkcNTGYQwLLuIvYfHwvysgjCraSTT&#10;XX00E1Y0eH7jfRV1Zh7b7fjy+wY14YGnnA6KKixylo8enaKB3UTPGhd44yPtBGtuv4DiB0kpJSMe&#10;HXRqlaQQDXHMUWGU1YafBpZJqcbiDJYN30JVdFuPDmm5IlW2njpP27KZNXjEegGpvb7+KK1tp4xb&#10;B6jDII4cRgWJtgZCjA7t/wBksRpxlDgWcKsoadtNuFy00cMi1sZcsV2FQCfiNew46vHZVNQApTYJ&#10;hCVMM9TFO0CxWLqGCkhvax18PDiNao4VVInGouPVWC0FSseEP5yFVLAMXIbxBtx5oFX3U0uOFMFR&#10;LUtXLPTpZlO7b9m+nY+PFKhFJUmmqoXEMSYzMg929tt7e21zywhNPTNNMiSI3lv3B44MdlWJrpwe&#10;w5cJNN6prNTl4CJonKOuoINvzHNFBNUJipKU4qYWmllu9ibAeN/EnisQmk5Uai/oxYX/AG8uCkGt&#10;wan4fA1VUikpl3FwdCQB7deNrdSMaWttk1Iu9DM7MLLoDbsDe3KkyJp0g0o8FoMXzDiUGB5fhaor&#10;KuSOGGJACzySOI0UXIF2YgC5A14hW8GwVKgAYk9QxpN3etUChX6l9CepHRmuTCurlMmF1rO8ZpTV&#10;RySoyKrMsqxEhDZgRqfH2cJLXM278amTqHTBg+U0vctlM4LEUC/mSoSu64BNvZa/fh5JNEzgiuUc&#10;zljYfa5YGKRqEVPjpamqjenjFzt3Nc2sB4/Hmia8mab6SliWRvmBdF1JtfS3cDx5U06Fg1igSdnZ&#10;kuUXxt4eF+WrSoIqS8gAsO/NCmgKxA7vr5unDhWYOVPhpzdNE1n3LILhtfhx0CqVnPklrnUjXmhX&#10;qxQyyzVG2xC/s45XiKV9ZO80Me1Ej2IF90WuR4k+082kRXlGa47CoVm8RzdaIrmt2+1zdVrMDtGv&#10;N7a2Kxb/AH/d5uvVNqKp538yQAGwFlFhp8OVSIq5M1H3qTx8U3srzG+vHa9WKSQ7CwOvKKq1M85D&#10;qR3e/s4lpxJqBTx3ciVtf6OPpFe20/xIkK7b34sBitHGu5ZQo078so4VqoyuXGvEeyvVPg0cOQCA&#10;QSP2fXzZJNW2VMq5Y5ZWeKMRqTcKOw+HNARVyZqPvKjTmttbNYwobW/HqamvSiNV969rcVA4UuRs&#10;pinVGJKG9+aq9QzGEBPfx156a1UijD3JT2WP18VsrgzTaxUmCF42vxEV40+BUtZdbNpxUnZJpkqi&#10;pG9QNNTxsqmkxUTUWWZlJJ8OXCZFPCaiNN5w2rxMRFKBjXCCUq1m7DlavNc5JEc6actWqxEso0F7&#10;89VTXm3Nbw4qOyvRWRC8I7C/tPE0xTZFOsLJJEHkHfQfSObmktcvl03b0GvLVusDxSKpLWPPGtiu&#10;oow3cc8KuRXb06Fr2sOXSapWOeBBGAlgDy81qoTRpFHtChjrrylbqHsdLKfhf6ObG2vHCnSpZo1S&#10;BNSNDr4eB4ueMQKTN441yEWyISKfeI/vHENKdtQnUj3jdj9PPVsV3EhZvZxwCtVzmiKmzc9tqwrE&#10;sUZcKD35sJkxXiYqbVtGm2O39/jxe9AgUlb6agAXPs4gpVNd7G8NOUrYrto7WtcnlRVq799Rci/N&#10;1WmTFaWpnRSo3BSLDx100HKkRS1KummcYdWFvLEdj8e/3DXnqtM1lpElpaiSCZrOvs9hHPDGtEU8&#10;VWL4iIStOxIXU2I/M99eerUClNFV01XRhYiAwP2fG1r8MHPCkCkYGM1gjCOTtH5W4gpRWOaIN35s&#10;iasBWSOljtuty2yvVm8tQd1uVrVYftkHmq9U6JARfm6oTWY/4e/N1qsEoYC1uWq1Nbs6KWOl+Km/&#10;CkmmVba50/nD3n04hBmnqmttlFrdubrdK/Ac41OBYNU4GIBNHVRSQuS5UBWN7jaLlluSL6cKnrYP&#10;KCpiDOyljb5bBHTSfq8tYfQxCamqRMW/dZiz6Lfc1tNTx5DpUYIj4VVSBEg0nVR5LEL7pP0cWHCk&#10;4pQYdhiTQSOzGMRWLu6naoPft3A4idc0+uwUpQnVSMrq/YXiZvssRf2gG1/r4vBkYUn0wawwU0E4&#10;8wkH2ntzW2tTFdPKkLbU7DxvytWFR5MQWQlEOo7681XgKhuk0493Xm5inImpkGG1NLTCskdLk22A&#10;+8Pj9HFLawmT76oqsXliVtRrxOTNeqT5cqgENylama7hjZftG5+HPTNepVUkQp4RJOtm+j7uUrVZ&#10;43eZi50HhzRFbrOV1HhzVeqLNOIgSew5utUwVVc9SClM4UHRgw8B4DlSYp1Kaw00ohG0Aa6n4n28&#10;9FeNSmKMbqLG2vPCm6mmKBacCIgvcaa6e3mhM1YgV3GIhEzF9dRa2v08satGFQlk3NpywqsRWdrA&#10;C3N1ulFg+OYRheHSU2KUjVLuJQCm0Gziwu7a+6eFzzKnDKTGyljbiUiCJpCxU0vu7juAtwxONMRF&#10;OqxKgsBysVSu2FteVOFVNcS3PVWa9yterNGLe+fDj6BGNUV0ViJ3EnjRM41auFtvNbavXEKTzdbr&#10;IEA5uvVzsb25qt12Rbm61XdvaeOTVa481VqxuR2HNTWqwseNzVxXY15WtVwI97noq1ZHZYo9O/H5&#10;0CKb21HiUH3jxPV656A8tXorJvKj3tRx0KiqxUd2SUaXXmoCqbmK4R0zB9xOnG9GNW1VJnQADYbj&#10;2fx55ZmvAVwJCDXlIrddo6H3j25qvV3LOZfctoObrdRHvbTlYqtcUViNbjlYr1Z193Q89Wq6b3jc&#10;c9Xq4aE25ut1wPuG/NVqsVmZjYac1Vq5rA599r29nHkiMTTZNY2VmO1RY/HjRVNXAisb00wFy2h8&#10;Oaq1ejUp315omq070skccfvaH6Oar1NtYUkl3rf+7m6sKxea8cfl30OnN1qKwru+125ut1Dq4GqV&#10;2hinxBty1bFSY4F8sRq2v6+PFx8Ywpr7TWKd0prb+IiCKdBms1xa/KVauNwe/LVushewv4c1VIrC&#10;ahjpzdXrCagg9uer0V4SOTqObit1NiV403kantxcgBsSaYJ1GKiytI3+U4iKtWJp2IqPtUi45St1&#10;2sYIso56vVkQFPdZebrwqXHFCVCnufhzVa2VxNMwO6xA+PNTVprxUJqebr1YGCsLHnq9tqZDDT0c&#10;fmM3vHsLj6iBw3QkMDUdtI1ErMCmuqZ5H3ykm/CpSysyaVABNYjGRHvHG63XalTYEc1WqkBoALL3&#10;PLV6sMkl7D2cqa9tqOWXaQovc356vV4SsBZhrz1erjvWxY89NeqfSweZZ5AAo+PDK3Y7wyrZSdxe&#10;nAVkqa2NozDEARoA1/Zxy5uNXhRsHXXm0RidtMr6m/CmlVdM2l156tVwY7mF+er1SAgv73bmjXhT&#10;tQYnJSNtb3k1/X2cOLa7LOB2UjdZC6UU0lLXWnpBtIKm31fnwaIcS6JTRQQUYGo6SRySkVZ+oAe3&#10;jsDZXjJpsxPC6dt0lGwuNxt+fAzdWM+JHXS5p7gqn7Kuf6zApfkK8mSJmfuexK+J1Y6jsOCnJt4l&#10;2R7t2SJPpI47TtFEd/lKboakYHD4+yh5hroaqmSspXDqyo1gRcbhfX2cyGZcS+kLQZBAPtE1FS2i&#10;2opVhiR7KntVKV2xkkHvcW4qpOE09YcleIzJBs2G+janQWsB2vykgEUncjjQ10GcMUzPhP8AV+qS&#10;N3jeF/MkPvIVFgqKBaxI+njTNoG160ngRHAzxoNuoDRmm7N2LY7iUNPg+bYg0StLNC6oqqp+x7kY&#10;GmncniD8mLVWpGEiOTSu3UgyUeRoEsToqNYzRYiLmRfssCdCe4B0tccMFpS+koViDhQgaUpJ1J4U&#10;FucekFY9L/PsrSR1DStO0lMre/Gqi+5r2VVJuABc8x8z/JO6UXWQYkk+ycOA41JOWZyF/sncIAAP&#10;TjHmeG2gXnpa2lqhh1Uhp5xt0KkakBgQGAJBGoPjyIAriPOpIwNDLjmOZNx3K9Plv5U0+Iio89Zk&#10;QBNuzayyPfexPgO3B5aXKc2PdvQkyYOO2MMdp8qKnmzbeJGOA+NBhTTVeAVQ+ZTeQqlLqGANzbQ6&#10;WPCZbK8qcHeDGAoHA+3h6VZUXSYSeo0IVZmimznlCbBMQp446mOm2+c7WcFX3DZb3VJsNBw7BObI&#10;UtS8UpJAMACDs6/SiLuv5e4NIkFQmJ4igdoY8UkxGHL+F1RgapkCKd5VbnsXYC4X28j93SgFahMD&#10;z9lDVvUs6UmJofs+4tkumyXDlLCJ3NbSziZnM5lZSy2njtayqxNx24B7Ft1TxdUMCI2R5GhLcqbD&#10;egHEGds+YoKsKpsvPg5rMYqBBUI0g13tfT3NiDtf28FTq1hUIEjDoHnJohbSkplRg8xTPQVuIUc4&#10;qaNhG3cGwJGlu54uW2lQg40mSspxFTMOxBsOkJeJZA5JN1UtqPAntrzTjQd6vhWkL0VGqalHQrTr&#10;5K9ggYkfHlQ3p249daKp2YUzCkmlbyoQWdv8IJP5a8VtoLp0pEnymmVK0iSYoYMtZflw+mQ4oRI8&#10;mwBJFLAt9ld24k2ta3Jzyrd9FqO8cAKvLZ07ekdVAK9zRT3gQTHnzs86HLEE6lZMo6Ktm83C6asa&#10;SCJkiEIZwoLAEjd2sSbDgjQGLgkCFEQds4UE0wqad8Zx+bPdcxoKZZax0igkjLKgdghUsXJOlr9+&#10;F3ci0GJwxPlj0VVA7sYmg7FDU5Zo4pZaeWE0z2Mzx7UNmKhQxAuSdLi/DZKw8YBmRspTOuhCxeqw&#10;HqLkHCqTDqZIMbooKpJWRADKd+5Wdu8j9tbAa8JwhVm6okykkR1Ye4U2D3asdlBZLiOIYXhc+T8R&#10;pIxJI8MjSut5EIAICkaAHxHDdtpK1BwE8fKlZIViKbIKiswRHqMKp3rKudDGscUDyEqxA7JrdfDg&#10;QzrOGrEaScevYOnEwKEVnYOXhkDD3+zGi54tVYhWYnM+KKyTqxR1ZdrBl90hh3BFtb8hhy4Vc+NR&#10;niI2elDlLQZGkCIqEfsad+J5pynD5milpBCyETbVG64tf4Dx4lggzwp6RHXTc5/SFu3hx2mzSty9&#10;gFXigar+Wkkp4WUSOqNtW5FgzgWG4dteGNvZLvDCSB5zSZ24RbiVfKl+2GYZRVLyYfCsaMbhCL2F&#10;rWub35NFnZJtEBGBI2mIn40CH3y+oqxA6J2UrMWpsy5jwenxObfLBHGw2ix/yXjtUX0AOp5UBDSi&#10;njPxpGkwabstZekxYiqqmaGlWzbwV19hFz2uLHhoG+mk7rwRsxNK/FM34pHR/wAlwR5aWlsytog3&#10;gk7gWAJKk6jjThBECk7bUHUrbQX1tPYmsBPvsb7u9/afp4XKTpo6SZwrBgmI1mF47DitIzK6q8ZI&#10;/wALix0OnEzrYeTppSDpp9z7memxGtXGpkYVjxRxE/ukRix3E/vWPhpwJuXScvSUbcThhS5phT2J&#10;2UGOL/y6YrPh071EgKEqI7KDb3hrqSPu5G7ly7cKJcwHn+FDENIbHgpfZC6k1eS5UWl/SUs08T1d&#10;OblHEZIDFPsswB0voOB29y8Xgk7QDpPET7xRpb3n5fZsJEjyqLmWKmxjEq7FsNjaOkr6l5YoyBcE&#10;m+2y3F73sBy9vLSUpVtSACfnTT0LJUNhOFB7V4RXYdUvT18DRsGIVJVK7tL6g6jQ+PDoOJcEgz5Y&#10;0WlJSYIihPy/WUlCKuoyvJIYKiOOlnpZiAGXRn2IPdVL+I1Ovt4FrhsqgOxIJUFDhwEnaTR8y5AO&#10;jYcCD76QmeKLDYMw1EmExulPII3B2bVBZbEAfSOHNmpSmwF7caLLkALOnZSVo90MystyL6gHvfTh&#10;ooSKLJg0M/TTJeYM1Y5BRZfjZlfSQBZG2F77S2wGwuO5twP3twlpB1beGzGKNbVlS1eH19ab+rOX&#10;6HLmIS0klV5mJQuEmiETKFKEpIHdtdy6acXWapSOgiQfOkr6fEQdopF5PzriuS6tsSwY2nZlcHey&#10;2Zbi9111BI8OGm2keysmIT4hmH/jQYlq0rP7w3FQxO5lXcTxrXCtNVKZE0mKhfL7duKIpLtqKsjA&#10;E+HK1uK4SyAjmzXgJpqkrgvu8YK4pUlua6hrjI23uObBmvKb01PE5XXjlJYrIKgHtyprWmuPme9Z&#10;u3K16uLEbtOer1OmDZarcxV6UWGH9K/bQnsL9l1Og5QpmnUrijM5e6aYv0xrjiGcIGdHghendURi&#10;skje4zoSdqWvfW5HPARTa1aqUWZ6Cjw7CavFMcxJcReoOymSGmtFEw127zb3T7eWNFxoDMfxjF8U&#10;QRVUv6BSNqBFA93sT43HK16aTDQo68bIp0Gmeamtp35utzTRPTnuo5oinkqpjqo7gg6HiYiKMUKm&#10;mJ1KsQNLcSGjAVNpZSunL7abOFP0YSph8mXse/8ATxvTpxr2ul5l6qi3R4bTlljcguTY2JFr/R8O&#10;Fq2dR1Rsohu092Cobafq3DKagnWSnChClrAAag/Dgnt1EpxoOJcLgxoPswVE7NtiOlxf+B48tXRR&#10;5bIG00+5apvKVZpBftc6WJ7d/iDxQgQKL31ajRo8s9IqDMWXosXzPPNTxVRXyQhRVG0neJH1ZbW+&#10;vlzSdlPipO4tQ5YpsM/qJjNTU0NPDWyPSzUrBjMqg7mEje6Ea+t/u4HFMlSqHguEpTQT51xHC6vE&#10;x/UL5iijjZW81plMhaxD+8va51FvDitLQFF6rmkauDVSq1dVl5CSSXcsSW+JPieGKIFEzjilUyV2&#10;Jw00ZtyzjgSKcbZKzTBTtJic/iRf4/VxCk94aNFgMil1Q4VHDHusPu4boQBQcceKjUmsgMA94WB5&#10;um0GaTdQ4V7rpxMcKM0ia6EsVSVjY+8SLH6ONOLwp5CCDU/GaalhMSQurnR9Dc69wbcRsg8aVLOF&#10;CP0r6aY91VxeXLeWQXqUgknEYUtvEZAbQEAWuNT24/dXiLFGtzATE0HX3k241LMCkr1T6Z5o6Z41&#10;Ngeb6b5d0ZFV1JaM70WVQJQNjHadQpNuF7F41foC2zIM9RwMbNtKctvm79IWyZB9DtjZt9tDP6Tu&#10;rfUfp5mYtlNMOniCVKGTFKEV0MPnBWEqxODGrK6aP3BJ9vCG+sW3x45GzYYJj3+lHd0sAY7as46h&#10;Zp9PfVPIWKdSupWENRZrqql4JXigpzLURvSCGnqDUPtSNVIHuIoICjXx4TWKbi1UGwfCBIx652fj&#10;RABqGyB51SHidRJBH5M7BpRoxHYkaXHwuOS46uBV2m5MjZXDBqM1MgeQd/b9x5VlM41u4c04ChSw&#10;x58NZKik0lWzKBpcghgPvHDfSIhWzjQVUe8MVtPejePod6ivSXi8ufEwzD5MOmrcMipoyYp1lxCi&#10;ElDOuxS0kcbub7iRde3OdeeuvZbmokkJICpIJB7tUKH+cBw6agW5vnsouPHJRGJ8ldP4dNapGeMa&#10;zqcXkwzN1VUTVFLuh8qSVmSIxsY5FiQ2VVMik2AAvzPlnu0oBaAAOIjoOI9xrJhoJcSCnZtHkcR7&#10;jSUoIqqqbcwP8f4cWIlVXdIRUmvl+QjvIDpx1StFMNp704Ui6/FjV/oo1v8Ar7Bwkce17KEbVv3e&#10;Jp0wXDqi4kkW1z46dvp+HFbLZ20iuXRsFCLRQSTPHRIbNKyoD8ToNeHgVoE9FBcjUav6/DN9Rue/&#10;Tbliqy/kvLmKYvU11TO3zUSU600SVUCRzqaiZSAomjBugaxJPe/MSN7MiZzi7DzuJSNMSROkkpMD&#10;jB4mg85u3ZXFwLy58SkpACdZAMGQdI2kHiTsph64+vLrP1M62Yhhnp7gxVcxs9NheI0z0cs1PvpH&#10;YTRR+c4QyvYWk2bbC4Fjfiq33StCkOXATIOoExOzbsn2GhsLNlf7Z2Co4gnScOB2SDVfWJdSesWe&#10;euFV1HrsSTKa01Y2IVMdTijxb5ILRTwuKcIhkcAqAR3vySV2DLduGwAswQDpBicREyYmlGhCkQQF&#10;GIkgGPKZo5mSPXJiOI5Ngky1SxUmE0oYyNU1XnQ19TGDGZJ6Ztib4lttuTryG7jdhl8nvSrUf6Ag&#10;iTOCsSPSgbeZKy/KHCoEj+DA9OB4elD9029Ufpy9QHqMybinVygwbE6yqpYcFeOTDqZaWmfypPln&#10;eMKlJCIn3AMxb7WvDS6tnbNkoZ1ADEyoknZPWZFGloCyhSQFJSkziZKuBPTQreq70+enaj9OdBjt&#10;VmOhhjwPEY8VpJsvUYq5Fp6gGBhGkISG92Q7luAR3PIGyHO7w5ipCgYgoIVhCkmR0nGDUNbp51eZ&#10;nmTjTq9KUlTZAAHiSZSZkmCARtrL0LwH01SenLJuEZ0zvT4BnnCsQxCOSFt9Rik2HsQaevhpUVVI&#10;RJPeaRiLgr4cGGb3D+Y3K0oaK21AEkwET/EkkmeGwUPL0qzh9aNOtB28UzxSceqRVhmMZcxXJWa5&#10;ul+QczVmOy06UoWvrfKlneJkVInWNGKQ3JsVFh28eYRZ+2w66FpbUAVEAfanxY7MJxnbXNPtAyll&#10;+9SUMrUgKICRKEaVgKE4gGDI6YolXWQepj07dSYs15r/AJXDQ1TYhQifeKyrkjjRXjZwR5UBAYHb&#10;rax5lNujYWz6E6lKKiBKSQAJwIwxOI21m/uHkzLbCHnFQVJHgKgAJGkpAG0gjAzRBurvr+yVmjDa&#10;nJ2Y8Nmqq7CqyR5Kg0xlhEUabJFkqJQsUZYXVVCnwF+3Bra7ku2TxdQuApOmJjjgQBJPDaemi9PZ&#10;+6LtVwlyARpA1aZg+EwJUcIJ9auU6AeozI1b0ayhljprV0uNpluVYmmUTeWtG9p/JVmAUSJHIFA7&#10;EjTtzFzejc5bFyt64Woa4ISAANRESdpiRJqC969xywFPXylJ1/0QBirAKkkkCRJO2KMB6h8Nouof&#10;RSTOnp4xKhqMyCLEpGoK2aSOATQEND8zMuhBYEBIjf3hpwq3PypnIrpTrhCgVBR0iSBBCoJMbD0D&#10;ZSPs+3bst2bhxwvJXqOshAKiIBSqVrMYg4wAMKrE6HemDNmN4FjeIYpVQYBnNUpzGcPgkpgY6k3q&#10;YVEm1URz4upaxAvfmQ+YbwpzEFbSgtCBJEg4AwDInEdRrI3Ms4azJpTlsvUhCdRAIUYBiZE7MRgd&#10;tHXyb1A6O+nDC6HoXmrzJq/EzXg1dVJG0rvIt5IX8pPOkCt9hewUjkAzf5i4p9CiEogEQZ24EFRg&#10;A8ax2/n2aZkFoQglttRBkadvHWokweqm3oh1Gyr1lqZslZFcFUlqKOXfAiyhoNrS3TeWWyHcASCQ&#10;Ow4XZ/brsD+ZuClBUUkiSRBwkYY9ZoMW2TXbSzeXKUNlREhMmMYB1ECZG3HbQh9b8Cwzon1Ly/ht&#10;VVJX4fR1ELYtJUwKN9JNFvjEDAtse979yANNeCPLpbSV6SrgjTtJ65wg8Kmu4QjL2ZKFOLiEFOmd&#10;W0Ek8Ds27aDjMHXjFc+5leqzbjM2J5Ro52FDTtWjy5YxcRtDDIqqJUOgO3d3N9b8H+T5Si1Tq0lt&#10;SiSUj+GdoUoT+FCLdRFzZN92sFKVrK9JM6NQgg6cOAxoQ+kvpdyb1nq63q1jWaq+jeA00JoqWOGG&#10;OSOxlgklqJLyG32WCrb3TrrwtzrOW8qt1NOJCj4vERsB8J4gAiZmaH+a3rX5VaLlQ0jUMSAAFDSS&#10;JgcaF3KfUZOgeFYhgeK0hnlx7ZFV022V1mgSZgkwjW4e12C3tfmGVpf3ls9qZXKNIghWkAjHbtPt&#10;jGuVrWbXuRXgcaMtJ0GdUCUqx2YmR1xBo1WWumHRvqVlqiz/AJWy9HhWJ0f8xM8ogigJcP5jzeTB&#10;sjLuNSz7mNzrwaWW+N0W1o7zXqiIUcCMIk6jsjAEVnf/AG5G8eV/s1BRQhaIEbUGRJEmdnGa18vx&#10;BOjXQDrj1FkSmqKeety3RmKoRJVlLwtUCohlMNM+zRXdQXN/C1uZsdnO8OYWaNTwOlZBGBEeHScV&#10;Y7QDhRjuHvNfXyQp4QhRGnwlO1JSZKsZkAmKoOyh6Rcy4riWZMbx14osHyxUtHUSzRz+9EXtBKXR&#10;VXYVsCN2hNuZi3G9zLWkEeJQwgjo2GZPurK9zNm7VaUGTI2AiARtBx6dlWQdP/TL0N6347h2C+mX&#10;HVo5qOrU1Ec9NNQCXyIRJUxQwQk1M6gElXLbSN2o8Y+zbNnUslTyZSRtGP3YCScBwo6z6+btG9QE&#10;pKRjAw1DpPXVmmA9ZfUL6durcPQGTC6XF8iYFR4M4xBxUy1Bw9ULzJTxaxUzxKGF5GYkJu+jDK53&#10;dsd5kIvF4K1rSU+ESZAgkgk444AYmsE813Hst/2kXjh0kKdSRIAkkYEwSfFiIA21w6M5s9PXqO61&#10;4tmLohjVNiVfl6iknmQRtJCaSsqWRGeokQLIUk8I720N7cWb3WF1k9slNwkobmBiAZQkEYTh4enr&#10;og31srrJLEIWSEJEDGJLaREDAzp6Y2GlXmPLeFdNJTPmSiq/5KBUzS16OaqbfvAURRyHc6OzDX90&#10;a205FGUX6M/WUtKBKYGnADYYMjDgemaxmscyVvQhfcaVOtqQAlWCSCNsjjgcMZoMunHQqm9WPVer&#10;6g5Xoa5unuBzUVNV0+MwxVI+bjCNNSyqZdiw1aG6oFsBe4vyZc7z1vcTLtYRqdVhqCiAAuQk4CZS&#10;ePvrLxe9h3HyqblsFzEBSdSUgLJ0EADVKTgSYnpozPUvO+TMk9RcOy9kLLJw7DMMkhAko6eClhhp&#10;ZVAf3YrM/lWNl0Olu55jtuxmD2cpXeXCgVK1EJlR8YOIxnBQIxrD/dXMUZ5cuZo85i4tRS2pSzC5&#10;0lIBJASoHCSfdUmj6b9IerGYkzvktKv+c09M0SVtVTCJGSSY3CIR5j21tuYWuDzWbb65pkrgDwHd&#10;FRGlJKjgnCVK8I4bBwNL9+96s6yx9AWE90CpGhBKlGEgpJUo6QY6E8CKm526T9Y879QXxKhejlKR&#10;R01XVVMLVE10/RxvtVSiqEI7n4cQZTvAxnigghQcCgUgGBIGrbgSSQRgIoJbs5z/AGjc7pwrDoUN&#10;KQoxs1Y7JMgjDCtWv1UZjzdivXnMVZmSJ4KyOoelqI3fcwnpGNJK1lCqA3lg2toCOd1t09LVg2hJ&#10;mBI4YL8YG3hJFdVMutDb26ErMnbMRgrH3TFABEtfOdzsbH42/hySMTRsdKacYoHjtuPLikxVNTdf&#10;HnqargYw2rG3NzW67DRIO9+br0GoFTWxxmxNuUmKeSiajRYmu6y80FTThbp4jrbrfl5pMUVikr7H&#10;m5r2infCJPNmVn+g/XpzYpM4IoUoK+OClsBqLH+nlqJopH1uNziQqp/X6+aml6WwagPj7063dj9/&#10;PTTga1bKRWMZxq7MtMSfv/ZYcYUuKOGbQHbQP43mPH5pSquwBJ8bfkuv58J3HV8KGdvatgY8+2sG&#10;E1mINIGqWPj3+/x15toqO2rvoSBhQlQV0awC57cNZigkWyTTZU5iiT3Qbfr9Z42XIpWi2Jpt/rHE&#10;5szWv8eM96KWflSKcYMVhkALHQ8cChSYskVnkxikiQ9r+0/28uVAVQMKVTR/WGDdbcPt/D2cY74U&#10;t/Kn3V//09NGamO9lRri+hI/ZwdxQamssKOBsbUa8UoPA0yrDEVFmjMZs3j240UxVgcKa3SUEyAc&#10;aIq4xqRQ1BZgG8ebGFbp68xQtzy0VSujUJtsOUrcU3yTvY28eb2VuKROMeUpLW118Pr5Wr7KZmno&#10;1ptkcYD3B3ak/RyomatIio9LUxJOryD3QQSLXvY/t5Y1oVyxPFYHrmfDyyRMRYGwI8D2+PNJGGNW&#10;MHZWR4CtKtTuBY3Fr6gjj6TpNMkV3G0aw7zHv3DsNPh344sTXkmK44fhD4hOKWhVi7aBEJ1sL9h3&#10;+viZSgkSadEnCjfdHfTX6j6jL0/UvIVBHLT09QUUe9O6zxRNJZoIVdQGXQb2FzwF3uZ2wUGnCZI8&#10;sCek/Kjpi1dA1p6ecKKbjVXi2IYi2I44LVUt5CNirt8w7yAq6AEm9uC9tISITsonWTPi200ieSAG&#10;/wBr9dOKNtMxXcldIibnB5sCa1FOToaimBIsddCLH8+NV4UxAbW9vLVes/c3Jtz1aqQIwE3341NO&#10;gVhbeFuR9d/6ObFbIruFYGDNM5VgPdAW9z7D7BypprCnCgrYaZyJUEnewPxHjbj0FQim9hqSku9R&#10;KhIeNgVN9R7ONEcDW9mymisqp6uYySsWJPibn48cHh2VuZqG7KF2L35WvRXCzj7XK1rZXIEka83X&#10;hXMkxjcdebirVhZncgra5Nhftc6c3W6FKPC8vYFl2PGcanhqKqePfHTeeSxIO0oVUe6fEX8OFWtS&#10;1aUggdMUt0hIk+ykCyLiTmRAIlWwsL7eGGyku2nbDJBXyR4PTeXEY1Y+YwN2A7g/R4cZPhxqw8WF&#10;OdTQmCaSiZ/M2qCGAsD9R5YGRNVUIpheNhJsbtxyq1KanhSEeS6sdL28L+B5UHGrbKdcOqcYqadM&#10;Gwh1awI2japIGp3v4/x4kUlKTJp0KMQKPh0f9C3WXqV0hn6qUeGtU0LrViyQzEpJSBnk3O6ogUqN&#10;LFr+zgEvM+ZtXg0owcOiPFs6aOGrQrTPOFE1zY9TgM89NQJHD5VgriMXK2DA3PtB4N2ocAJk0SuA&#10;oOFBjUzmqlE7uWYgXJ+HFwEUjUZpU4IKTDqlMXrUDojK22yknW/ZvAjmlEkQK1MVJlmwzMGa5K6j&#10;haCB5NyrcEgNYMNNAL66c8tJbTjjVknWaWs709BDPg0cIecspVyx3IPo8d3EgUVYzhTxGnCnrJ1N&#10;hOBYzHjeeaNpMK8qW4midgzC211UWLANpb48TPFTidLZx6qu0nRirZSV6jZvy3mfMM+K5VpRQUMo&#10;jQwCARAFV2sVS5906H6b8VWzCmk6VmT0zNUdWFHCm2jrKnL9CP5VMsfmveQEA2sNCo8OKVNhZxpg&#10;Eo2VzheTEqR6SkXdLIQ19vdifD6eOERTQEmmd8Gjw6OWCt3JLA4BSwH03vrzWqdlKdMbak4bmeup&#10;KqKpwGWWinpX3xzRSlJFZfslWSxUj2g35RbYiFYzw4VWTOGFOtJV4zBUDHMRxORameU+77/mgtoX&#10;eRiSQ9+97+3iNUHwgYe72U+kkYzTpmOrxHHK2LDMQqhiDKQpDSmUKQLI12JHf2cYbhGIEekU4pcm&#10;CaMrmafJFd0mgypSYU8+Yqirp5qV0eKOPyxHtqIpBYMWa5K62AF+BlpLgeKyrwgEHbO3Ail6yCmO&#10;PCivzZZfCXip8XiNNKu+QOdIwqHaffsASD8bcFPeBWIxon0GcaEvLuXKqSpadKf5iGKLzVdVPvgA&#10;ttR7Fbt2GvEvfDZMUt7k7aCXEIKnGjXYhhIaNkR51hcXMak3CkgWYjx4aJV3ZAVRfpCsRT7mWv6U&#10;nJ9HRZVpRT4pIlO87FpJZFkH+WVnb3VDHW30DlGku6iVGRj1COFPr06cNtIzBsJxXMeKw4bhzKH9&#10;6RdzBAAoux3H4cu6sNCTTCUleyrWOifpz6PZf6c4lmX1Kr8mBRFaCeanq6g/NmQmARwIFVvOT7Jc&#10;FdCb8iy7zN11wItsccQCBhxk9VChu3CR4qJdnXEMh5H6gy5gyFJIlN50q0+9UibZKo/R+WlwtrkW&#10;9luDlpC3m9Lm3CeOyixelpUii5ZpaeqxD+bSFVEqnaFe/uhjbcPA68PWxAiitzEzSb+aKke5Yd9O&#10;NFM0qbwGFO9BWBKuKoWxKOLBhdfZ7w8RxojCr95poV8/Ilfl7B8UfFY6ytkjkglpUgKLT+W36MO3&#10;2X3anThTb+FShpgbQZ2ztq7x1AGcdkdFBvLJQ0uHPQGErVF1Im3nQD7ShfY3DIAkzw6KSk4RUIxI&#10;4Dv75NtCePTVJihR6O4flfFeoeHUmbwi4cKmlacMjsGhMyJOCsZVmtGxa1xe1r8Krta0Nko2wY84&#10;w29dLWIWqDVqvrY9Mfp2yPgVJQ9D4MRx3EilZETBTU9LFAYyk0UskSMZDCVDDc5vcgcjDJM1fuFT&#10;cFKRhtJJM4QDsnZsoQ3FqlI8AxqnDE6aXLlbUYTMvlzwOVdCAQpIBsDex0I1HJkQtKwFDYaC0aTB&#10;pB1EztKSVF/jxYFU7pFRmaRlBJ7HjxcJwq4CU8KxDe5NuME02Yp2w2uoqSFxW0oqn3XS7kKBbUMO&#10;5N+MKSTsMU+ggcKaV0G34n+7j9MGucDlJRISfdPt5408KVkJhqqS17g/sPN7BVCTNOOHYbiOHxHM&#10;uHTbfJXepDbTowsVsdxYEXFvEcQqIUdJr0FONOWYs15pzniLYvmqrNVUSnczbba2tck3Ym3cknlG&#10;mEMDSgQKZU4VmTTAY2VrkX4ops41zZJVYSj3R2GnPCkK+mpMc88bGWJyGsRc66HuNeXgGkkkVOwu&#10;XC1qP9+0bPFtawR9p3W90k+wHuONrBOyrpI41ypYqGRXM3mC6mwT7NwNCT8fZzyia2ADTKIGexv9&#10;3HK8DFSflmC6+Pbla2TXS0zO1uOCqDGs5UKm1BqPHlpqmyuUdOwCu9juNrA6j483tqwwp/p4Iks4&#10;A5vZXpFO1LULTT+dIu9bEWsDr4EA88fFhWxhjXVTMaiUy6gH9020+7lhhVSdWNYRxytVjlY2svNV&#10;usaTiPnq9FcpJ42Px5avVx3qpseXFaNZJHYQk2049VRTAJmVyGY+OnNGnRWCZ5L3XvxPFbpvSGqq&#10;JBNGdVv+t+KU4VbZTvAztt829wLX45tqtPGhUNyhNarwQ9/bxua3WU/ol78b2U5Fc0bevLivV46c&#10;9W9tcfNA91ePhUU1FRKiTaLXv9fKFU0pFNvy7TP+jNua2UpAqT8oR/lCW5sY1anSgpokRmPjp/Rw&#10;1ZRINJnDjWJwQe3EumNtOTWMLEVLt9q2gty2vhVC3NeWQN7tuNEU4ExWGoIAv7eOtmrmm4sFX3Rb&#10;26c24ccK0DFYwDuub8arU04pFFUoWvYi3jb8+bFPgTWFybbV7D482aoRXbrEIhsuGub69/Zy2o00&#10;odFcRIWUIfskgE+z48pTVPaSQ7NqEe6Bcft05YUzEVC8+JZNzNa3tPHAK1U7zUcbiR9fPVash+yD&#10;bla3XBiFXc3blpqtNk03mN3so5YCtxXEOmzbu156tRWOmQNOPM19vFDYk1ReArusZ0nKrrbT+jnn&#10;fuqrYwrFFOXuXJ0Pt4xSiuZfzXLW789VdlZQigbzywrVcGG/X+PNzXqkUtP5jgAa8UNeJVNuGBUe&#10;dJDMXbX4fHx424rUa2gQK8NttBqeJpp4YVkRV8eemtmuZRRqebrVYmFhYc9TgFeQvexOnw5arVyh&#10;M0M/mQtt0INu9jzRGoY1dJivVFJFVPeRFubfZ+Ht5QACt6ppygpKSFFwuojTYY2ZXUAG57BiPZ7O&#10;UQkrVKemrFekQaRlRRVVLiSTQC8SsCQt7kEa3HFrpk1RGylLDiEMtokjsygX8T/RxKBXqzTLG6hk&#10;7m2nLitg1zEdk9nPTWpqKQWfbfm69WRo0Qa9+ar1ckcAa89VTWQSeNuWq1Y5ZAykN489WqZqncx8&#10;oH9fDit3ARTKRONS4Z3tsk4XxFKamAhFGzlqpWAlnH6QWv7OVFWihTyllKpzFXYZCI1kjnkWJ0Rj&#10;u1O0FgLW962t+B+6uAyFdIEj40bMslwijXn0h1mU8PjzXjQPyLRSSSRhlAjAYAk7QxG2/iw5Gbm8&#10;neHQnbOB6fh8KF7WVAeI8Nooj3UWooMFxCTLmEV7VYUMjCJXCKVJV1JPe2h5JFopT4C1JjjjtoKX&#10;ADR0gzQe4dgEjIGrRbTubXP3/Dgi8qKCqpNRASvk0gIXtckcsRTRVFNTYcVltVOp+Auea2U4FTWK&#10;oWkiG1rKv3fw5Qk8Ksk1Lggj2IlKS7A63Hh8ONiScauTAwqXPUeZSrOgBRbruH7xH5cVunR4aSol&#10;eNNtIks7e5qWPu/qONU5NOFZFJSgbxqdf2ctVBUWhqEWr8yQdgCoI8R341spw0oKerSctLUWt+6u&#10;v3c1tqgrOMQUTCONSQe9h29nNVes7VcZaxPPRXqxVko2GOMAlgfC/NRXhSaFC8TF5BYsb6c2RT+q&#10;pkdJBGnmKutr66nmwJwpsmpkvl09MZm1Itpr2PGSTMCnQmocdVCy6mx4oFNxFZLlhcdubrxrCFIY&#10;8psq01yDhftc9Wq5P7y6a81MV4CssbqyAqbjty8xWq5E8rNbrhf28rVThXEWPflJqoFclXcbc2BN&#10;aOFZZGt7g+vj6uimxWHjJp2ulu3NVeK5du3NmtTXIW8ebr1c7hjzdWmvWUC/K16urAjTnprVdctW&#10;6wt35utCuG1e543Vq946crXqyKtgXPhx1I4mqHoqBIxklse3KEzTkRUoAAWHPVqutuvPbatNeZto&#10;3EacrFaprLjdflCapU5Q5S99OOBRrUV5Ea2p5qrGvHeDrqOeivV2kil9lua2V6s0kLABibX5qqzW&#10;NwoUEjm4r0VDqXkWImDuAfh8eVmtisFFLLIhaTlK3UvcPDnjVa6Xd482K9Xey7X56tVJjKA2Nvr7&#10;csBNeJri9UklxCwYD2HTllHhVQKwB7NuNuMVaubhJYWZtDbT+7nq3UGNwGt3PNVuuYR2nDyGyjwv&#10;7Oere2uVfJE7bo+WFaFMlU1Uqj5ZQb+JP9HN1YV1QQ1KAvUMDfWwHt+nnjWjU9lPhrzU1ua4eV7w&#10;ZtLa8sD0V6pKsHG1hf424pDgVgaaIiuDU8n2l1HNKRGyrBU1j22uG78T1ea4mNyOWr014R2781W5&#10;rmI1OpHNGtVnijUfpG8OK0ADxGmiScBXbyFiT24wtRWacSIqM0bOCTylOVGkUDQnXnq3WFnCLtj0&#10;+N+erVeWYqe1/p56vRU6mrQvca81VdtcpZjLcePN1eIqM0lz73KmtVMgCRQ+e+rA6DT6jw2bQGxq&#10;V8qTqOrAU2y1XnSb5RY/08L1rLhk06lITXnj3e8vGacNRyrj3TzUVquBBAsBz1ar21hzVerG/md1&#10;5qtVxR1Is+h5urVwN/A356a1UmlhMz2k0H1cMLdnvjjspla9NSqqf3fIiPuiwuLcVPvx4E7KbbRx&#10;NN+22g4TUqrg6N4C/Kit12DtG5ltzcVqumjAjEx8bgW5UHGKtFYlmJ923LVqpIcE2XnttarNHPUU&#10;sokGguDxUy8pkyKotIXtpTwVENfCjAWdF1FrePBuxcJfHXRItsoNR2iZD731cMdlVmoNZhqVVjEA&#10;rXH9HCa5sg9iNuFKUPaNtcsvZixTLFfGSxaJTHdO4sGN9O3YnvxjLs0dypYBnThh1A+zZO2qXdmi&#10;9SenHH0ozuX8ewbOtMXp/wBFLBCx7iz2fabnsLfD28yKsswReJ1tmQSfSDHrUO3VquyMK6flPM0r&#10;lxmorW2VDAFAqAqAoIA07cELaAmiBSAnZU2mqJ4Zlq6ZtrqVNx8DccVgQcKYUkKEGhTo8y4VjlMt&#10;FmFQuxZAj2OhJHs1Y29umnFU6sDQcUwpk6m+qRzspkzJl3CY6xA7ebE7hAbi6r3uyrra/hfhc6zo&#10;xTRlbXKlDGmDJ2DZnw/qJSRZAbz6upaSlp4zEJNxl+zthbTfp7pPYjhZcKQWj3w8IEnH240bOuJU&#10;34sIg+zrpGeo7IOecfz9V43mtHXHSIKedJQu9TTjyirCMaEKRYezkR3m67Nyz3tlEeGANhnbG1R+&#10;FDfKM9DaQhZkeIz54+VE/kw/EKVz8whVkbafaDcjsO3IOMsrg4KE+kYVMoIcTqGINO1JXwVUJoMQ&#10;NwwVEfxXX2/tPB5aXyLtHcXPQlKVRsx/diaKnGi2dSOskc/Ku8zz1LRLTOiiMEKjoqqPc+jubdzw&#10;H3eWKy1wkGUlSgk7Z6p/CjVNx+YTBGIAmomWMxxYBUyS1VOKuN43TYW2ncdVYtYmynw4G7m378QD&#10;Bnbtwpey93RxE0mMVqmxDFJsQI2+dtJFza4Fidfbxe0nu0hPRSdxWszWFWewLMSva1/2cdpuKVdN&#10;Qs9MlVJINrjxIHwsBxP3kGIp3RxrHIl3t/DikGk+yvSYRWz1EcEQBdveHhp428Tbim1bN6vu24J8&#10;+A215w9yNStlC7gWVqbBESeoANQBqdzHX4drAjmSGU5IjLRqIlR24k/htFRZfZgbrwp2elTMSjlm&#10;p2EB2stmUjuCDcEfRwZHCiZEDbRi8c6tYlnLIS4LUrGJ45o5NxQOzBo9knvuSRe57DgCt8uDD2ob&#10;II9+FICjQqaCTCo2wHEqfGcDk2yUs0TsGWykL3W3iSNNeH7rZeSUqG0EUrKwcDR0MJ67ZEzF06qs&#10;q1mFQnHGpGYS1NMszxNFLvRkleyXYWuFHIheyl63fDgUdGrYDAMiDht9tJtCkGRsolCU+DRy4ji8&#10;NS0DSSPJGIrDRzd0Lg+7b2DkpBSlAJUBgMSerjRkSTFIWqz1lmfERhONlmeRnvUQDe4CqdqKnY38&#10;TfkdZ5nH5NJRbQpUQRqIAxxkgdGIxoZ5blveKCnZCfKT7+vClV0n6hSZFzDW09dVP/KZaKwlQF2W&#10;cNvRHK+9ubUW8OYs5vanMkhZxc1cTtERInk1NNi+LQlOxMcBx28KL/neuwrMWccWzJAfKSvfz0Vg&#10;QRIwG8bRfu1zrwYWba2GkNnHTgfLhRBcrS8tShxx9aRRSw+PDY0WV6KJpH2jQ+3wH08qTGNXGNLb&#10;CMvpiCpHU2sCTuBtcey+vhwTZZlK706zgnz9evaKK7u7TbiOPlQwUeL1OD5dlyzhpIpajaJF3tYl&#10;fssR4kfHkziyS1GnCNlR8pZdVqVTEsZYEONfAW78VhJNWmjNembEMLwPPtLhmcI0qMNxKKrgFNJG&#10;x3vJHuQ2Fr2ZbWOmvCDNbXvGSsGCkgz1A0l77xQBNGJ9b/pfwDptV4djuQaqlkwfEMPw6qhhhdCy&#10;mVTHNuSICOMK2w7Trr7eALJM6XeAtuAyCoGerZtxPGlrjIt1CDMgHbVbYp8VqYjhtgvlJbdYkH2L&#10;u7X+HJAJCMaeEbaxYPWUjYocJzKxhBaJUna/lqCNWkI8B/q8ROEgah1k9PpT+mRIpPZ0moMIrUpM&#10;rTjENwcO6ROFDBtAl/tArrfgJuc30ApAg9fIo+t7QrEqoO5cbnlgGH1Z3CLdYH9wnv8AQfp5Hqk6&#10;1d4dp49NCgK0jTwFRaaWWjkMkB3qSvj+t+eML21r7cRT9R11HIjpVjYxsQwHjfUAePNaCnZVdQO2&#10;nzCmlWSOSztaTfE4YgLtO5SRf7Vx4cTuxB2bII54U63PvwoWsyZVx/NiJjuMRGoq6wiWNY5SzOCN&#10;u+5AvYasL6W4EWLlFt4EGAnAyNnV+FCJxhT3iViTjt20g8xdPsyZaibDREzu6K36MXJDAkEhdBa1&#10;jrw3t71u48U8eP60WPWy2fDHsprwlajNNPS5feMyTS+XCCtyS26y9gba2HFDoFsSvhiaToPfwj0o&#10;SMT9MfVDL0dNieL0LwUNSJWDuyq9kIBCx3Zz3HcDx5vLcxZzJSkpUJTE49Owzs4VW9s3LJIUQfFM&#10;YdG2hByB1bh6c4TXdNcsRSxVtQtTBPN80ysL3YRMqjddHuw1HEebZa3cnvkHBJTht6iZ2QcKUZfd&#10;rZHdq2qB6vLDpoCc/Zczwss1TjMiYgkioXnjbf78gufMlbVnuNeVtLlpf2yk9B6ugcBTtwy4j7se&#10;sfj00ENHTNLbbqTbv93BURpoPE6tlLF8sZjosNTEShalKvJdCWVQNGLabQeIBctqVpnHAY7aeLCw&#10;meFJ3zVJ2SC4N+LttJADXvlYUm8vddbDX+/lD017qrhjWFS4dMyMdwJ90j2WvxptfeDCrqToNIya&#10;G7X40pONLQrCpUKiMW4oApKozXcs23TlThVkiawpU7WseMaqd0TUsT3Hui58APE8c1Uzoodem/TT&#10;BOolG3yNasNbFPEjRyMscZBXewMhuxa1xYDuOWBpsoIoRct4TkSWtOLZeaTD3w6qlWVGkDuTDdSs&#10;kjHaA2pUCx56ZpooIrrNXXXDpstT5ey1JI6VbAzRyy3I8sjYzAA9rWADc0VVXuzQAric9TIaiSRn&#10;JuSGckC/gLk2tz00ypFO61HzERJ56k0UnKqp8iS30coTFKkomnChQVag2+HKg02sRWDFaNqf8/y1&#10;5YY0wk40gMRmUNpqf6OJFmKOmkzTLJZ9RxNRkKwLOE7jlQqK3pmp9JXyNII1GhPNatWArxQAJoVs&#10;tUXzJA2Wv7PiLi5+nilCNNB26XqwFOOOVPylOwNwBp8BfT+PDQKAFE6GyTWSTpviUOWkzPWykec7&#10;oYyFAUgFhqCT7w9tuJknUaESk6U4UafoNgWRK7AKarxqgSojm8uRpyvmOu26SKgc7ftDXTTi4GaD&#10;7iIONKHHOqSdKcJi6fwyU2PYX5tZVJTlj/oskrWCTlV3mTabgBtoueOUzsonOccxVma8Tauqo444&#10;yQVjjTaqmwU2uToQOaIpSldJ+mWW9ksB8Pu4wpNKAoClVGkVZD8riDlj7uha1yPo4hWFJxTW51Ui&#10;cYyVWQhq6cgRalQHFyAbXsNeJkq7wxS1L4ThXeGYZDSxB/Z/f48PW0hFFbzpXTxU10cdP5VtQCL8&#10;UTFJEomkxPXB7kNe2p4mU5FGqGjSXq6mSVrKeFy1E0bNoAqXTCRVD63GoPHUiRTKjjTfPXyebY3J&#10;PE5cilaW5E0r8t4xmHB5xiGA1ElPMEdbxu66MLNu2EG2g+GnFKkB1MLxH4UT3CEODSvZWxP+HJmj&#10;o36680TZB9UUFVjOOQ12H09GtNhcE945aR1QlzGY6dVmRlBCFiG+1zFzem2e3Za72xgSCSCSB9wn&#10;jJMEHbGGyoDz+wXu7azliQlRxxKv6Q1AwZJjGNkikTnf08dFsAxvF8mdTa/FsoY/USYlSRYdh+Gm&#10;epqEpA8CyO5IiiQSbbgKHuD7Rwus83uQ2HnFBSRBkYATBiNuyRtihtlzy7e2D12rEGftjAwRtPDY&#10;ZquPP/pE6qdN1hp6mqocyVrxRkvT1jstOGjMjOJptpd1I2lVXQm3MiLfPLdwgA49HV6efTQ2VdsE&#10;xrEnGE4+WzD30SOsppKjEGhJDgHuDca6979xwakFRoynuhS7wiiMEQYjw4coTAoKPL1Gp1ZWeVx0&#10;qpOhE0ev0R+smr9PWOYnhlWsPyVVTUzq8qhwZaWVjfbIyxgmNyBe/YachjenddveBKScFAq2GMFA&#10;cYJ2gHCgtn2QJzxtKSSI1AwYkEDbEnaKKl11z1hXVTrTmHPOHW/l+IV1RUUyDZaNJ28x0GxQthIW&#10;OgsL8kDKLQ2Fs2yrEpSEk44wIG3HZG2hVaMKsbdDJ2oSEnbjGA247IFIqKroqaLaoH6/lwVgimFI&#10;Us0lsWno6slCQfh38LcSOEKo3ZSpvGsGHYXRBgy2J/XwHKoaTTrryiKVK08EIsPDi8CKJCsqoZuh&#10;3QrMvXXGaykwS8NJhRietqXinKQRPfbOxiW2xStj7w14Gc0zJvLUanFBPRJGPUBx9lPrcTbp1rUl&#10;M9J+XTQyYd6jeq3S/Idf0mwXDoZsMyziVYtZXj5l5Ejkm2yRAIRFHGbkqzG4Ljx5Gf5dGarDuqCo&#10;DSJGOGB6T+lK0oQoBQVJUPDsg9BHE+UVC6l9YJsZOHYH0wwiowoT1KGqr4a6d6uaOeyKWEH2DEuu&#10;4G+p45ZZeu21LfXMDAQAAR59NaZtnEAuPKk8BAAn9aQnXnIdZl6qw7L9JiL1lDHI0VVLSuZXcACR&#10;JQ7jdJINR8Try+T3hudTikxOInDqIil1hcKuAVLTHRIHqIFChR9D8Gk6M0nUbCUqEwCOjbEKoTR+&#10;a4dG2SMqnaAwsbqoPt4mN2gXBRgVTp29OIptV622+G5xOG32UTrOFPl/OWf6LDemxqGWWOO61KoC&#10;ZorswCBtoDKAdfYeDO3bDCT3kY/ChUhCSJAw4zR8OnHra625LlwH06QQYZJlejhpY6yNKVKipmw8&#10;VfmVMJqXf9AY4ywHlqpAA1vbkZ5lu7aLUq6A0qJmdg1RAMAY49JqNs13es0qVdHwqUZkHSNREAkA&#10;SrHpNHU9U3UvK+F54win9OGDI+M4WtVDGafDwxngqVVoncTNdixuLsLC/fgUyWy1AqcV4cDJMYjb&#10;QaymyS7ihR65wHRgBtpD9IOs+Z+heeafOfqvzDjcPz3n03yPmU0EdMJId+yVkZEUxOEK6nuTwtzP&#10;ImMzVpYbbgbVYkmDgRIJxk0a5pkAv3EpLaSBtO1UjYRIPTS89Y/q9h9aPUnLWQvTpWx4BlhYKetZ&#10;sRxzbTrXU0biq8ybylQ/NR62LMLjbpxTkm66Ml1POAKWcME4xOHEnDyFPZdkabNRUrbsiPfNBbnf&#10;qZ0XppP8znT7L2DZtxiqieavxObEnelELG8qRx7fLM1OLEXNmNiNL8PbzLX3h3hUpuDhAgnDDHbB&#10;NH2ZZQlSNTbhQrb4duzCSdgnoqy/oPgeZcc9PuW8X6d1EEVBLNNQ11LTxxxWlo2aNWdrAAWtYLqb&#10;jmMO8tw3l4Wh/wASjGkkkxOI9uNY87yMs5fZqauvGtekAkqVCvuSY64gbKN1kDofSZmp/wCqs2EY&#10;nVYjHJDPU1bTE0lFruMhgYpuDsAFYC99fDkF5pdO29gXreBKSqMATjBEkYCOFQbdtfk8tW6wgmE6&#10;yDAGGChs2Rwxpv6453y/0yzjV45h0NfUZlZIopZqeWE0cS07BWeW5NpmNiCb9vp4MN0LN5yzGhKU&#10;Njb4TJCsYBgeEGR60KdyGnrqyhltLTaTEBBxSoTAMCRMjCiE4j6p+q/TbrRVdQOpuUnzBhdVTUNT&#10;HXQQCpqhJJMscjfNSqtNT3UFSU977I15klbZAxeD9lCZMFIMEwJ2fcenGssWMgabSS0E+OARhOye&#10;s+tOOWvWnkH0fdds+45gmTKPCZc5YnSY5EZKdKueGeeNgzb2dIgJ1Ys1tL6W4b5luiM8abBAIQko&#10;E9AMxiCcCKMb/JjespQQJSnTjjhMjppsw/rHj/VTIedM45kxaaUxTHFKCjaOKMRwtIwanPl7Q7q9&#10;7WJ7jgNvrBeWXLLCWwUqOgqxOIEghOOEdMVFl+w9Z3bLRaSpKjoUoyYIEpKUwcPPZQqYX6Kut/qo&#10;9LMuYOk7SYHTYZX0WISYvNXw0SrSTi0yedMSQpBJuq6Mo4a3eatbsnvLpGvUkwkJKuMDwjiD8aHF&#10;441kDZfdAUSn7QlR4xsHEGhLwLqB0p/DoynRZBwTDK7OmP15g86qxnMLziSlNQ9pkAjO7yGLfYAB&#10;BGtuY5ZjZJ38lQIRioFOkCfCMIJgTAOOMg4ViZmuSr33QX40EKI0lMTCY2EwASB17TR3so9bq3Gs&#10;VjzVnqvy22GVddDh+G4dhrk1SOZAjisk973JHdQnvC3ewBPImvt1tFqEISZCSCSMDGI6Oio3uN3V&#10;XGXIZcbEkaCIiSDKZMCcRE0Omfspdd+k+AZiwjBBTw4hWzzNQQU8iVRCEBZYZFkGxN6EhSbjTkHW&#10;CG8qfQrSpSROsDACRgQRwGB6cKilnLGdwXUm6QpaVFRLaFhKQdPHT6GcSYIql7qP6Gup3TPK82b8&#10;qtDVVaRwy1VOvlmq2ecAYFip7h1RSCNzeBNuZ1WvanY34DPdd2TgNIJSfDiStRGJM7ARsrKqw7Uc&#10;uzAoYati3qHhDaSROnHUtZGJM7BjhRxcM6ax4Z0OxCEZLwuiWuV6arrntUVk5qVPyoniuy7YSRrf&#10;wGl73VqjLXvzCntaVBKhMJSOJ0yZM7PWhXdWtzkJ/POuBSFBsgKgQTjKUzx2E9ePVVJXemmL00dV&#10;h1P6jZnrYMUx7EKcU9DhmGmEUfzaGO8tSHLJFNdiSoFgO1+Cy033d3vZUxaNAIbSqSpySvQdgSkb&#10;U4Rjxpiy3tv98mSi0YCUICpLjglWgyYQgYkYQCasFzr6iMv9Psp4p0q665prIMPaspWgfAaM1NQ/&#10;ysfvhVAAkLpbczsAQSeRLltveX7qnUI0hIkBcISQr3iNvnQAs/5tf6i2jSlIkBWltCp44eKR8aAX&#10;0O9J5cjZWxjHvT9hWMDA3+YkNbijRxtPTVkm9H3ABVjVlA2gGzXsdSeCnfrN1ZhbBOYlEpIIShJM&#10;QNKukkwrp2RhTu+Lqsxsj/MVN6kkEJbSTAjSrzMHbR1OqtfNgGQqbJFVWCA1aETyyKknmU8lwYlJ&#10;F9wc9xbQDXmFWStMWd2bloFYGmE6ohSYMkDCI4bcTXPndhhGV5iX7ZRUBpw1CQpBBOAwGAPXiar7&#10;zh1nxL004LT5u6N0eJ45HiGKRx1lIkUdOJm8l0je0x8tbm6+YwY6i1uZupyJnfZktXikoGkwNSiE&#10;woHYnExgQMONdCMx3XZ36bVb3DgTKSRKioASCMEmTGBiRQnRZozt6ick1tZm3AVy1j+FYZDUyUMF&#10;Z58pcykyedIgCNIp/wAFl1twGJyK13TJDK9SCowSkJGwbAZOI6TOFQsnc9jcdX7JwLQVGJASNgjS&#10;nE4jpMyKsSyznTD8W6exZgythPl4hSUtD8xEimWYuVCubfvXcHsbfXzFrP7e9z24VJBbBwJVhhgC&#10;EgYYGsY947PNt4rkqcWpaBsE4ADBJ0pGGB2mgP8AUB1nzblChlrsHxB8LaUxNNFNMYImAurJMbqr&#10;bXt7pbvfgu7ON0X3Xy4pI1AkcJlJCgRtOInhQ77Kdz7q3ulPOpAVJSZgGUEKSQJJxEjYK10PUX1m&#10;6X9bQMzT0nyeaJpq2Ssfb/lWkKgMkKErEu5QbliTcnx52o3SyG6yoeNXhwgeU8TicDwFdWLVlVsk&#10;hRkRAjhRQEqY4hbS/s5kBXikqxrG2Ix21PPTVg2ahyYqi9zbntUU8Gqb5MYW9rnlNdKQzUc4kzfZ&#10;05rVVu6ioEsrSNe/G5pQExWemX3rntywppZpUw22beKBRWayxUhme3LVQr00paWlNOtx9PL0hKpq&#10;a9XIRtJ05uaZ01Elpg6GS+vNU6DFBdmLFvlZCl/7iLjiRxemhJbM66S1JiSVUtu9+JUr1UcLa0Cn&#10;v+XwzjfYC9uKNINF3elNN8uGrCdyjlNNKg7qppq6mVI9qG3GVGKWIQDSQrRPIbgkj4f2cLFyaPW4&#10;FNscNUH9zQ/r7OIoNLSpNc5sRq6GMsxNx+o5dThQK8lpLhpGVOZ6+pm2Rk2Pxt/SeEirpSjAoRos&#10;koEmpXz2KW3e99jd+93vbj+tfupjuke+OFf/1NNF61WOhB4PqDEVHbGJ2RaYsdiX2qP7O/G9hmrn&#10;EVJLGaIMRrrxWrEUmGBrj5KyxbT42PEpFKhhXBaZIvs6c9NbiuU+1k2nTm61FMskjKdinla1Fed2&#10;i7ntzdbpG4rUGSbYvNRW6YnDKdfHm61srpgQL+A5sV6sLBLGR/dA78tFein2ieKalUA3Eh90+B8D&#10;bmjVoipWG4LU18TssyRJExU+ZIFANr9u55QrAwirBOqpOVcciy7i0OM1IE3y7qwUpuUkXBVhpcEH&#10;jD7ZcGnpq7atB1UfiT8UD1LQ9LpOkWVsXqMLwSo+V8ymovJoYXemTy45JEpo/MkfaBclxfx5H6N1&#10;rZLveqEnHEyo4+Zgeyj5WarKYH4fCiW4cMU6g5gp8NdITLUusaKgCIGNyu5ifp1J4N1kWyScYFEg&#10;JfVFILFaKswrEpsPxWPZPBJJGw17oxU/w4YJIWJGw0lUCkwa40deKOtgr1Xd5LhrdrjxF/jyqk6g&#10;R01sGDNOEuLriOIebJEIUvooYnRj4k+zlEI0DpqxVqNLfI3R7MHUqStnwesoaKnw4RNO9bVrBZZG&#10;IVo0ILSWsbhdRwtur1NnGoKJVMQJ2fClzLBfmIEdJpB4hhX8lxabDMQcSCCSSPzIx7r7GK7kvrtb&#10;uL+B4Yoc7xMjj7qRrToMGnLCcYwzBc00uOJSpV0lLNHIaapXekqr9qORR3Vh4cYcQXEFMwSNo2jr&#10;FWQoIUDEgcDWfPeb6fOOPNitJSw0dPGZFp4oIBCqRsd23YCex8TytswWEwSSeJJnGruu94Z2dFJS&#10;OXYu4C5PFkUiryeX3JC8cBitVIp5PLcjwNubWMaUJNc60U8UMilQWf7LW1B+nw4xBmrEUwX145TJ&#10;rlcsL35WtAzWR0eEASW7X0+PPTNXIipkENNNDI1RII2VbruvqfYAOaJIrcVDg2MDITYX0vpf6uWO&#10;FVFZpZpJB7zbje9yOVr013FJMUEURNu1hz0VqnOmoKlJFnLGMjxBsde/KmtgU8irpqPUDe3iSS3G&#10;69tpmlC1LmZ5PLGmm3U/Ectsrxw202kuxte9uORTVOWC45iWXK9MUwpxHMm6xKhvtKVOjaag8qto&#10;OiFbKshRQZFD8PV16jqnKM2RKnNFdUYZNMk5inq5TGrKgQBYY2SOxAF7g8Dxye2C9YQAYjAD4mTR&#10;gLtZEE0E9X1AxWtSWTH4oqyZt26d0G4Lt2qiotlAUduHCbYJ+2QOikpeJ241Iq+nmMUmALmWFA9J&#10;eH3yQLiQe7YE3PhfTlBcJKtJ21UtECRTFgWFVGNYgKams1z2JHtsR9XHVrCRVUIK6O10t9K/VvN2&#10;D7sBw5jTzNuWUhY0uDtIMspQdx4A8CN3nDDH3qxHDafYJo3ZslmrAemH4Y3UbFcJqs6dS8KSOkot&#10;S8ZqGjCWCpMXCxIfLY3I3EHTkaXe9SAQlmcekAemMnGjxNmONVn5/wCmWd4M2rlHNAjp/lzLtUSt&#10;Ip2O0T/Z0BYre3hyVra7bUjWjGfTroheYUpUGgp6gZMqck4s2FV8CqjpE0ZBBe0gvqtyVAIPDm2u&#10;A+mR60Xut92caD805lnFJhy+Y50IVSbk9tPHhiVYY0iO3CnhMRnwiSXCMQjeCohchksQ6Na9ivh7&#10;eNJhWIxFXVhtpc5f6I5kzZk+t6hVeLCOOmqI4JKdITu99N0crzOdu1tAfHvwodvg0sNhO0TM9G0R&#10;S1DcpmaS9FkbF4cOjxariUxrJ5TMtyoc+BbQa8XKdTMTSMoUMaVeH5awnEpKhMVTz6ikjVhH5p2k&#10;E9rL3+niRbmiI2GlSEatvChcyN0w6cyTRVtWZKmciMR0cc6wO8jaqI0X3m2kG9zrbgeubt0AxAHT&#10;E4ddGbVsgYk03Zl6K9Wf5hFmaSrSKRZ43iilnUtuBIDCCMEtfS47WOvLt5gyRpEnDGB86bXbrJma&#10;e+mPWmhytnHC8d6nPFmM4RIgWnqaKOSGJEkIljjjksh3A9muLqDxq6si8gpa8GobQSCejGrtvaTC&#10;zMe6jA9dPXFh/VwUmE0eWIiFEVFT1hKJLTxRvvSOmpKNBG29jYgknWw4H8uyM2R1FZ4kjgSRtJOO&#10;FKHLkHDbRX875Sx/IeAYZU08NXhtHjEc7xU1VGyPNNfdMNzgMoVSPcNrcGTbqX1HYSIxHAcP30WF&#10;BSMMJ4GmrrP6fKbpXlbDc0f1hwjEpMUpaCrjocPqzUzJHUD3vPdFEcbRabkOovbwPFVlfm5UU6VC&#10;CRJEDDo4memmnGQgTNBZ05XBafG/5njuJQYZFToXjeTcdx+y0YVAbllOgOnF13qKYSCZ5mqMwkyT&#10;FCf1r65Z46p0dLlNcSaowyggipklkebzJkisYpHiZtqsv2RYWsPjwhsbBu1JXEEkmMIE7RNPPPlz&#10;AbKCTMeVsd/qtTZgnhiipJow8QSYM77G2M5jGqlj4Hh208krKRtG3CkxSYmufSYZJGajhefaStqq&#10;CpgljEeHw+dVGfQxrGpuRu1BYajvxTcawmUECOkwIrzASowqpXUjDcj4RnirhylBU0eFMkLQU9U4&#10;mnQ7LSeZJ2N3BPw7cQsrU4kTBPEjAU85pbUQnZQYFovmHkp7+WTdQe9vjxbTVZxK0k/nu5YgWsWJ&#10;t7DysVQma5TT7yXlO5r+PflgKtFTKSCaqkEMCs7WJ0F/1tyhMVUicBT9hU1FBUbXcxuBbemn2tL3&#10;8OJ1zTiIFXgejX1m+iTpNgUmCdSMqQzYnUyQ7qwUD19QQ9NtmSSWodYkBmXcASftfDkC57kN9fK1&#10;NrMDhOkYHCIxOHwoYsXbacKpz9QWY6fOfUqXHsIiW9coEYVVVSsJaNSFjG0MYtt7XuRya8uQbdrS&#10;eHzx49c0Gbkd4uRQIYnhGJYfWLBicElNJMglQSIVLITbcAdbXHDpKwoSMaagjA1Bmo5IF8yRlIJs&#10;ADfjk1sioakdxy9N1y2Hbfmpp4GuCnaDcXvyxqtZEsvfmqvT/hsgYFQe2v38vwpokinJIkdwlu3b&#10;+ziQmkqlzWSVHp310005qZpnGa47tLtcnx5unFGBUyKanmicVF94K7LHQ+2/x5qKSnGoe1t3fTj4&#10;pIcKziMEjnqrT7SVnyFHUUnlrKJypBJPukeIHjxhSJIPRTgVpHnUaipZqucU9Mo3uwAudoBJ0uT2&#10;HLKVpE1QYmoFQstJUvQzkF42ZTY3Fx3sfEcdSZE1Ygiuh/iZrctVKyrIlhe3NVaIrKWA1X7+bBr0&#10;TU/D5ixu5uD2txyvRToF9nN7a9WQaactFa2V38BzderGwNteVq1NtVsRCbknlq9XGiQudx8Oar1d&#10;vIjTfa7eHNivVIkqPMjsOKZmtAU2GIsb+zmjVq80I7kXI7a8bit1HbdGtkAF/Acdmtmp1MfMWzDX&#10;9fHm61TiFAFhzxE16su3b48TTSkJmoNUzDU9ueq5EV6CoUL8eXpqnDdvS456a1FQJ93gOWBq4Sah&#10;JFI7mxtbm6UgRU4vsUL4nx4oQma2azh7i3hxZpimQCacI1IomZfH3fr8OLUg6DTE+KKaizgEnhKA&#10;TjS/ZUR5z+7xQhM7aqTXSTqxtx/bVa7YPJovbiaIq+2plXNhTYfT0eHpuqnFplVDfdf3Cp8Wb2Dl&#10;EIUCSrZwp3wkADbTzN09z5R4TTYzX4XJT09aX+WLlS82wgNsjQl7gnsRc8Z/NNKUUpUCRt6B5nZS&#10;z8ssAEiJ2U5Yr0s6i5dwuDGMzYRVYXS1cZmp3qY/KE0QbYZIwx3FQxtqBxhm+aeUUoUFEGCBjB2w&#10;adVbuIEqBAOycKQx926Hhko0WLM1H3Emw5qKbrwRJDYkKPjzdVrNBEApAOh005qmDXRp0VPcILX1&#10;46JqlY96iwB+7l69TtSyx/YZteNmtVwq0eRtDpzwrxFQjHptY8uDXqjGNlPu9uWq1T6IPcyt+7/D&#10;ipnp6KTudFQ3Z2la/wBHEx20+NldqQO45qvVk3kDTx5WvVkXcRqOemtTXEh7jnpr1T6bzIQ0gOhH&#10;f48XsiATSVzHCsCSiYFye/C8maWARXRVV1OgPNV6uHYXB56t1xcki415cU4BXJSToeeirVy0Oo5u&#10;K9XO/s5qvbK4te1725qJr1Z6UFNzn6QeGLKYk0mcrD5oN9txfw4XqEmaVARUmKNQl+aq1ck+2Phz&#10;1aNZZmULYnm9laioUbJv3fdywNbrt2Ba7HmtlVrmoBN+aq1c2YW5uq1GO29z4cUMiTNUXsqEWWRz&#10;t8ONuGVVdIisn6OMXPvcZpypUNTsiZLCzC3bX6uNkTWgeFeDB9G0HHaZmjG9HsQpq3MsMeCU8EUo&#10;VUZ55NA9tyOxOgAdeATNGylvxE9OHvHsNCmxcClYAc/rVtmcvVt6fsM6YvlLHalK2tfzYpIYYZJw&#10;Fmjs9yoWNdjnxa+nMfm8munVgpTEGQSQNnRx2dVSEbptqSVbRBAqkTPmOZTzRjT1+C0skMzStI8j&#10;lQr3UKQkak7BcX78yNy22dt0gLM4RH68cKjS/eQ4ZTSLrPJFPaRlAUdhre30cFeyg2DNJt8Qnnby&#10;aRQoOgsup+/mp41eKa8S20kO+R2eW400+v7uNgyaUBNJyaaoZ1lck7ToP7OPVYUqMEjap/S1BKBV&#10;NwCBp2P0c8PDj7KaV0Uos7Z5q85VsNNPaKOGOGL9EkaI3lCyuFQAajQk6nvwmtrUW8nbJJxknHhj&#10;Rk68XMPL3VEwqivJ58fugW/pHDOiw05VND85UeY490a21+scsK1THU0VNHOWjvYnQdrX8LctVprl&#10;5fukqDf4c1XhUfbMjgH94fr25Q1aakCMH3F0J8ebq01yjUxS7wL29vPbK3WQSLK4MhsvwHNzhV4o&#10;WemXSnFeqeJjCsuVUJqTIkaU/eRyyl9wJIRVCg3ufDgZv80Rl6dSwYjbw6PM0c2tiq6MJI8uNJDq&#10;N08zlkjFHjzJRmGNdpDx7miF2aOwksFPvKe1+K7O8bukygyevbsnZTT7C2D4h+HtoPY1TdccO5mi&#10;+adIbfvHlRTRruQgHliZreyvVFO8cYkdSb2sACSb+wDU8a1g1aIqMmza0DOYpGG6xHvfA2Pbic+I&#10;ztFPzArnEhj925I9p4opMTUgnnq2DXEt481VNtd256K1Fc4ZIipKkMRxYlGkSaZJ4VwLXOvE004B&#10;XDeu7aDylW2V4yItgSAeWFeNcwd2vPEV6u7+HPVuvAg9vDnjhWxXe4XtytWr1+brU14nS/LV7bWL&#10;m63XXK16uSrc25YJmvVylbatvDllnhWoptUhpNNT8ONVepg7a8rXq7A1uebr1Y5hujN/DmjWqhIL&#10;Nbvy22tU4hLLrz0Vs10bbfe056tVwVwNLac1Wq4La9ybc9XhXMa6k35qtV2TYW5qvbajNffp25Sv&#10;Vwt73w56t1idlX7PfmjXttcVdzpz1arIJDfae/NRNarjUQLMmxhfjpOmtDpqMtFFA17ljp46fdxr&#10;bTkzUglCLDmq1XFpNNovryteqGUMIL63Hs56vVjp5qt3LSKQvgDYfw5urGskweUAAlQear1ZArKB&#10;Y89NVrL5YC3vz016ugbduer1dltO3PCt1xDMO3N1qpMbGNLv48Vj9mMaZPiNdERvqO/PQHK9iKxE&#10;bftDjJGmnAZrwdbacpVq5RxK53HQDjyEztqildFdStuNk0HNrXq8q8kRXAAKONbKdrhI5C6d+Vit&#10;7ajbd63cXPN1asGy17nm63WFlsQB489Xq5BLEG/NV6swuuo5utVnipyqmd+2mnF7TceJVMlU4Co8&#10;zln3NoPDiVxZWasBFYWiMv2eJqcrtxIg2g8tWq6LMBZu/N1usR0N+VNaNZ9XAZjcjngIrdY5AEW/&#10;fmq1UG19SLc1Xqz01N5pDNcD28WMsl09VNKVFOEtQqxfLwC4Hc2Hh4nit54AaE7PSm0J4mmreoYD&#10;twppTUlY3k92JSxPgOVJitxWFfdJ2nUfs56tV4sZAVf6uWr0VHcAG1tTzwNb214R+UNz9jzU16uK&#10;S7G94X5utRTnTS0jsRVH2WBNhytbFPFPSUrnexYDwsbDh/asx41GB50gcXwFZkrklm8qp0sWsfo4&#10;fNXiXTFIlMlIkVPliVArEa9/v4b0kGNR6ijiq4z7uoGh/PiG4YS8MdtPoWUGmWixDFcu1Blw6QoG&#10;DrobXvY97fw4GmnncrXqT1jn9KXONIu0wrqNGMyfmDDczQ7JZFiqAQNuuvu7tB9+vMkcrzlGZJwI&#10;CsMPSfxqHr+wXZGdqen1j8KETDp6dY/IqDtsp1PtB4MgZoKLBnCnemkKTNAVtoD9X08UCRSZQ40r&#10;onoa7Dnp4UCOmxiRe5Pib/HjwgiiwhTapNQfKmwzEI8SwBmgli8t1kRzvDqbghhr39nGXGg4IIkU&#10;oSvUIVUynxPNGY6qWrxBI6qc72LTNsW41JLMSzEj2nXhaptNsMJAw2fhVyEJwoIMzYBDj1BVSUiL&#10;DVMkkhRRZS19w2+wffwGZ7u83maNbYAWEq+M9Q6cTO2h3learsFaVGUEj4RzFFUxfDKnCa2WlrEK&#10;FHsCQbHQMLE99DzGi7tV2ay24NhienCamhh9NynUjjj5V3Q4oEUwYleVCH7nUFhprwRWGaBhPdvD&#10;UkhXmCodPAeVNPMlZlOBw91J5giyEQfZsB24FHQnV4NmFLxPGljlfKePY9SzV+GRQyxRB3JkcbrR&#10;i7hFsbn6eEFzcoZISokE9HXsk0ZsMqcEiI/CkbC8LStdbBjcAj26jhmoGKRCKmVRQsrIStrH6xyi&#10;cK2qKc8FocSxatWChBJOpJYDQanUn2cPLKwXfrCEj1wjr29WNF79wm2TqUaMvl7LVFhFOrozSVIG&#10;rFwRpoLADxHMn8syprK0wj7uJw9uA6NtQvfZgu8Vj9vR++ouKQVav78bbCxG8qdpPewbsfq4f6h0&#10;/jSduIpxwLI2bc2CRcsUEta0W3csMbuRuNgTtFgPpI4Uv3Tdv/dDHmYq6nQjbQrYT0tfCcm1GM56&#10;p6mjkglemkiiCblZjaHzWBO0E6HUcDDl93joQyQZEyZ9Y6aRqflUJxpW9Leg2N9TMr12PZXnp/l6&#10;SCrlvPURxIz0ovJGGkN3caWAFzfj93mSbNYQ4DJIGAJPi2HDZSd10oVjyDQHx1dNgeOLW1UB8iJH&#10;Ekv2hZkuGRO5sSNPp4aPW3etkz1+w8TsoxQoqEDaeFC5mbLdD6rsSEHROAYfJSw4dTVMaxwQIJQj&#10;BnADbER1vctqSL25iXne9qt3JZUSZK/FM4Ts2EnaIjCpl3e3ZVcjWognoxnHETMARFE2zd02zV0f&#10;zDLhOaqB5pJYzZhJ+j92UxkiQgA2YWNvaOBVjMUZunWlXHjt2Ts8qGztoqxOlQ9mzbQXYhDXS4lK&#10;kETLHUOh2pcot9L+A4foKUpEkYdO2ihQJJHT7KV2JdM8XwPAcPzPXvE9DXvMukqmVTD9oNGt2Qew&#10;nvwsbzFDy1NidSY4YGevj6UuXZKbSFmIM8ccOrhQfyUMzyhaRTKrX27QTfXTh2CVYQZ6KLSBt4UJ&#10;uRctPRVEtZjdOssEkexVdASjXBDKL3uRcckvLt3lPQ47IgzEDH2zgfKgnd5mlqUtwT684UupDS0N&#10;WKmKINEGBEbjQ/AgeHJeLWhOlOA6sKA+suYk41xioXrmaSnS25ibdgLnsL+A5YIMU2pzTtpaUlBQ&#10;YTT+fXKHlOqqH/oHgeOadNFynVOGBTDX19ZSV9PjtK7RzUsiSxML+6ynRhfQ/wAOJHE94Ck7CINL&#10;2RjFCZD1azpj9DSxVmJVWIVdMH2006h4Yo1N1ESiym+lwRppwFuWDTRMJCQeIwJJ6aWkEHE0BlVi&#10;lU8so3CIVEjPtcgBWc37Cw7nw4scaQ0NSjgB7h50YIBXgNtN3UjM2NZvqoIsSsJiI41dFEa2iXaL&#10;KgsBY9zryILnM0CU25MDadU7fxoZ21gWvv2nhFBxlxcUyvVvW4nR+fFIhAMpO0kPofaf7eA18puR&#10;pSqD76ErcsmSPwoUMZzn0pzLkOHDcVwhqfG40qVaqUhYVZm/RmKFPeLWA1bTvwON2dyw8VJXKCR4&#10;dp65Jwjy6qN13TLjcKTCsceHVA2+2gMpQ0MpFId0ZOlxYkdvq4MikHbtoM6iNlPlLlrG8Wimmwmh&#10;nqBTrvlaKMlI0vYs7/ZAv434wu4QyQFqAnAScSeoU6lpTklIJjbhsrFR4piWASASJvSCRVkRheyh&#10;wXC+ANri/FK7fvU6uBEgj3TTaXe7MdHCrXsEwXpx1O6M4XSdPTHDjNF/MIbS7iRGo3R/pm1Y6r7q&#10;jsTzGl5x7L7pRe+xWk4dOw4cOONTE2lu6YAb2iRyaw1fp56uYtlCjzXilQslfR0kkcVDLCsMRKfZ&#10;SW5LtcXNwLk248nOLZDhbSPCpQ8QMnHo4UyqxeUkLJxA2HAetCt0R9GmWsXxal6g5zljop44oYxT&#10;JStJ5jfa3xl2WNFjYeKEnTnsxzZxDZaQTtkSYPkeOI66tZZelS+8WOEbMPMeRo5mYp8RxrD/AOrW&#10;d6KkpsGpjVyQrDSBB5j3QbnWzuG007DvwH/mEogg6VYbNuFHpbLmBEiqms1ZGy9jWb8SzZT4SaaV&#10;rzLJADHDHUBdrk/4ydtwCe/08kdOauJaSzqGOBnEkcP30Exl6dZcjrHQDVeec8QrGzTVQUlZPPQy&#10;SiSHzNyrtcAiyHTQ3A+jkxWLY7sSADEGOkddR7drJWYJI4Vjw6gimYKzbHJFidB9J4aOEpooQJNC&#10;viGcjQZIGWZWWdleVlchrbJQQy2uBoTpwF/k9T3eDDAe0caFf5iGtBx2+w0X6CPYVjY3KjvwZjxY&#10;0HFeGlCIUlhAtqB48covJqLV1DNGy1B3kEWueM6Y2U8DNIur2hrrxomlqU1xj3MvLzTZwrBLGSeV&#10;ONWBrLS4bW1kgipIXmc9ljQsfuUEjlNNOaqGLpZ0/TFM3Q0WaA1Io32WRF/yiAOobf2BsQdL256K&#10;pM0MeJ4xFS4ZT5txrCXwyTDqiQxuIPLRiSUj8qNdQj2+19fjxkmadCYoDc9dWavOWF0+F0NNHSRx&#10;qwkMVPHH5hLb97tqzvf9468qJqxAFBGwkA3J3A54zVUkU+0WIrEbv2tqPz5ZJphaNWylXTzquqNo&#10;QOKJosUmDUaroZKyQlD39nGSJpSFaRSiwWkkpVKzC2o/hbl4ii1a9RqPjtSpUqf18OaVVm0yaBvE&#10;FlaS514ULVqNChCYFYEb3QvLVo9NchTCU3HNhM14rilBh2Fh3BUa6f08MENiilx4ihWwupGHxbSd&#10;bezQeI4pUKIz4jSSzXjclZC1Ju+0CLD46jt8eF6+qjdhEGaMv0uzUer+WJOmea6qTDKCk+Rmeanp&#10;oy4WK8ZdVP22uACWPjfjRX3dK3lBInbSWxODPXTMVo6bVFS2EU6zpJVFUv5by2uWIKqGFtFBsb68&#10;o1fIWrTOPRRYCHaBd8w1NbUPUYlM8spPvF2ubjx4ehc0lUya98/FIdTx2aY7sis8NZCrC5sOWJr2&#10;k1mq62mY+bGff01Hw+PG5qwQaywYqj0Zgq23AhgNL99RyukTIrRBmkxV4oKVfd1I+PPLXFKm2ddJ&#10;uqxioqDvt2H0fx4XqdJo5QwE01Rmpnexufv4nBKjSxWlIpWUOHR23Pw1QiiFx01Oqo4449q6Hj6g&#10;AKTIJJpJPTF5+wtfv9PCcok0IA5CaV1DNLTRkRMRuFjY20PfhuEgig+54jRlvTV6qutnpRxaux7o&#10;vitVhVXiSU0dRJSTrA7rTz+fFeUozrtJb7NjY2vwNZnkrGcJCX0hUTE4xIg4TSR9pu5EL4THUSIw&#10;o2mfvxAanOBwjOIhrajNkNZV1OI1szqFmEp920sheYu3d2I1PAOjchhae7cgoiADMewQKALuRNXK&#10;dD/jERBJI9QIFXDej3IfWP1UehbO/UfJuBYdUumFnHqdKWHz6wVGD1DpWwNNIoMV1TdYmzX7a8hz&#10;M8qayTMGyFqI1FEEwAlYw8I4DZjsiiL+zH5O6RcJUtSRqATqOkII2BIwgDYScBWrdj2VqnLefMZw&#10;GrQI9NWTjaLWVXbzE220ttI5mHZwttKukc++pYfd1JB6QPdhTpO6QQez+3hzMCg4BqNBliOJ1LzF&#10;Fv8Ar37cKnHDNCtpkAY1iphKwvJ46688iassgbKnguo0049MUkwNY6qoIiNzyq1VdtGNIyQ11TOB&#10;Few+k/2cJSVLOFCQaEDGlrhUVTSIPOJIH9FuHbSSkY0HH1JWcKNh6dugGKeoWqxCPDcUocOXDHpl&#10;nNdXJTjZPuCui7TJLYqQQgv29vCXNM3TliQVBRmY0idnsA28aKHIZEmrcvTl1z6WegzpXmbLy5eo&#10;M6ZqxRqnCpYmwytrVajmlUrNEFYAyQPuMYIH2rntzHLPrRe9i0jWpCRiIITjBBBMcRE7dlBa+y0Z&#10;0kJCog8DHCNvv9Kh5u6s9M+qvQbEcQzdUtRUuKV7YNjFPRUiCRVlCeVM0EY8pXFg3vdmHva8Blnk&#10;dzlNyhLLmrSApIk8J1AqOJ4iBwNAvL8icy+4T4pKYUnadm3xH1pS4dgPpownIeAY/wBJK6PFDlmj&#10;rVxSlqJkqHrflNFBWlAVPdFrC5YkWHD3N83uG3UsupPiIGoYAathE4n3caON594iw41aaCCopSVS&#10;APFGkgbTHpSFz56csx9M/S5F648zVmDRYXmHDa3EMv4CZ6qOvqqaOp8memqI/K2008SlpNhLHylu&#10;D7wPB7YXqC73CfuTgqIgEjb5E8emslLK2SlgBUaoEgHjsOyiX5XzFnPqLl+oxPJOXqv+pVPhqiuW&#10;mppjR0XzAsWeSQiNQ5Yi5ILH7+PPW4tXdRUNR6SJMHoqO3W2m1zgFTHs99An6s/SDg3QzqJh2B9M&#10;sSxTN1LWU+GVrVceHPTRFKlCsyp5ZexSRdt2a5B4a2OdC/BKsIJBnq9nChhbXAA8UAedGn9Lv4Uv&#10;XrOOdMazhg4ocLocHiNRQLW4lCnnowMcsbwKJZmIBsFuGY24Sv71WTqC2VyOnYMDwKo4+dA9/N7H&#10;OUqaQsEcTOkYGMCYkg9ANF76/dCfUT0i6mY1lTE8dqosXoJ2pEFGj029LRzRKoX9Mysjgi4vpwSW&#10;eYWjjaVJAKVYzt6uOG0RRww1b2KBojHzPniasd9J/TXL/qCyZW0PqgyowbCKmcrU4jTq72npwEmh&#10;p5HHdlYb3Gnun6Ii3julZKnv7VUiE+ET04yR5jDzoGZ7evZUz+YbMjAwJxEwdmJiRhXHrz6EMnZT&#10;6iLkvpDkfE8Swyuw+jrYcXxGriWiQSJskSGL3EV43XdYKV1trfjltvyxbs9484lKpI0AEq6RgJPG&#10;NtBpe9toy2FPPI1T9iZUrpxAnyMmio5n9PNV04zZR5irIYpFw3eqQF2QVEcsZIjJVQg3G+puBbg2&#10;tN4m82aBE49IiCD140d5fnLedCG5jy2QYPHhNWn+j3rvk/okct4hjVbBhiYqk6vh/wAzH5UFRVJs&#10;fZHr7+9F98rf48x/3uyO5zDU40gqCQTgCTCTIx2YAnjwqH96LW9U+SkBSUyMMVGMUnHAYGjV9RfU&#10;j1PzL1GxDFejwkxSgzNgEuGVxmo5p4lMimEsobbGr2KlJDax7cTZMu0twEXKUoKTIEjonaZ4zgKH&#10;W6uYMJlN2lCI1A6iCcRI2+uwVWhl3qfnrpri+EenboriuC5xzLAu6txHFaCqjpRDA7PVxJE+j1VP&#10;9izbg+pGo1n/ADCxYvWFOr1JbUIAQcfEBGPAHbhUhZqLe5ZISVBER4ScZGGPRMGRVpOD+pjMGbqf&#10;p903614Jh+N4LhEkGHYriEhjjpauF5yY2psOKCPfCxQbXvcgkdxzFt3KHLFLz2WrhwhSkpJOCgn+&#10;JcyZx2RwqHE2i7VCl2LkrgkJkkEgR4lbThOyOFBX69Pw9cgdbusuWc/wYriOVcs01JNR418tTQy1&#10;u2CpM1PLEs7LHGUidkCBTYAHw4LNyd9H7Zo297BdJSQACEypMHriQDJI20Y5HviNZtsw8Lw0DAEY&#10;KTwHAEwZURtrW2x3BOt+Ade8W6NZDrp1rhiNbhNPNJMiecscrNHIZ5SUTdEFclbak25nRbrauWEv&#10;QCCAr2jq9lTMy+m4ILRmeM8OeuhToPVJ6uvTVl2p6O12OVDU2LUa09UzOtYj0gqJGWOKafciMjFx&#10;eNL2IF+Elxk9tmxlSQYmBsxjHZGBgcateNNKB7wScYxwxq2DoH60afrp6RcR6J9Qen9TmbEKPAv5&#10;TT49h9AvzAkpak1D1eI4hOQAEjCMVhsxAItrzFm83Wt8jvV3YWlsKXrCCqACRGlKQJxM7aASbVjL&#10;wt5xSWycUjV/FGwDEmeE0WH0PJ1oT1o0GKZJxaatyfh1TUitpZ/NelEGIRNHSzwQBPKklhfYVdrM&#10;m0Hx4X72XmX2uUrWtJLihqQEgAlSDKklRM4ifOoa3vz22t8sUt1ClLVCm0ojUVIMlMkiJBMdPpW3&#10;hj+beo1dDRY/moUzVuOUwFNNWGMblC7NyQoRqpJKi1zzkkjMbhJUtSdScYJx8M4bMMNkmuYNzmWZ&#10;KQbm+TIJKka9KjomB4U4YbMeuiMZRyF1hHVuWLDpoMTlxKKGadLeXDM1M3vxNFZmkugta1jfg3Rm&#10;rFy0AnFaSQkQSU4bRFKMo3rXmqdDCdTiCoIRBOmBOoBA2no6BXLP/VzqDnjNGJ9P8NroqWgip/Pj&#10;oqeKGnjeMW9x9g3Hy3Fu9xwQ2+WXzyWl3iVJEgEkRCSdo1Y7Nk1JLeW7wZkppF9qQgRqwCBoJ2jX&#10;4jA2T0Vx9aeY8rdQvRrhOBY5iDZbqGw6CrxPyKJZapa3DWEiyQIFErfog5CkjduvrzIHd6//AJS6&#10;u3yxJcUDMlaUjxeHEjYDxjjWZWT70/yZtWX5WnWsaSshbaRMBM6gCYVGMcar+x/OK9Zcry556OZX&#10;qMzU2G0FDHNh0lOMPnqGkHkfMtLMbRxhLmUNa+tvDkuZc+jIQV5opCSSqIWVCNsYCSQdlCjLXm8u&#10;aUvMylKio6QFkiI6hJIOz0pt6J9SJc/RYJ09OWanBZMrV08sFFhjVCUirTsLQzTsQs1rvZDdd12H&#10;fgC3rtUKtlvJc196AmFETC04KSnaMdJJrH3e6xtWrdxTr5V3ydBC1AYKH3JSMRjBJ9KPzD1VGF9R&#10;Uw7MmGYXBg4amWCSaVJawRs6iQLHJrEF094A9hrrzE3JMvRa2ziRqU4pJk6PCFJmDq6TxFYYZLYW&#10;eWWribfWt1STKktQgKTJBC+JOMidnClR1h6MZXzxhtZT5UpKV65ZPMpTPHviaRZd6vIWDEAAsBYe&#10;PAllO+j+U3ITJKCSDEzCkxgBA2xtPCgBut2kOZHfBKCVoUog6QSYWmMAIBM6dvRVaq9XvTZ6U+sU&#10;PSLGcfXF8yVor6PEkwykrJpqOoAEjUFSZgqew3vYXAHt5nHdsXe9tim7Q0W06W1DWpI1DYVACT6V&#10;0E3jy7M99LFOYMtFoaGlAOKSnUBgVAJkjbs6qELB84RZczJmPrrk/NOJ5ayjidLQUMtBFSeZVSzo&#10;A8cjurFVhmfsqkFfev4cD+XOusJTYvtJWqFkKmExOwCNRIxxOGyjbcrMXLBH5C8aQ4spcEyQkYyn&#10;CJJGIk4bKpa9bHVPNOf811OMpXNPRyTjap1dFlRWO4uz9pVNrW786C9nuSt2KJcRCiJ6BIJExA2p&#10;PGaySyW2QiVBASTiYECR0Dyoh7YpMbNIxd7WLHvzKeYwFDTu5rA1dM/jpzc1vQBWBqtxoSeap0IF&#10;RHqmI05U08E1gDSu2nKVfAU7wJ7up144KRqNSAAvHIprbU6nYbhblhSZQpRUwZiBx4UXKwpS0kar&#10;Zm45SBWNOE9VGq6c3TATTEahpJLKeVpYE1PaoaKma/gL/dzdNaZNF4zvVM9QxVrWJ/I3H5HhFdHo&#10;qRcuRAxqBgcTOolUk2t/SOUZFKLlUGKXlPOypY9uGcxQcWiaxT1kZUi+vPFVWSg0wz7JTc68TnGj&#10;JOFQ3p49thxoinwqsEdON2g5WKuVUx47Qh4i1tNf6RxA+3Io2tnINJrC8NpfMJK+P0d/o4XNNgGj&#10;l55RFKj5WP8AwjhjA6KJdZr/1dM1cIll11Ue3khhBNBUripS4ctML2LH6eWgJqolVYnF++g5Qqmn&#10;korpp4UTjFPxTLLi6wybLX+r480ab21HnxeOVrR6D489ViZrDHMvnWlNwTbm60BWeqeMxkg35qtx&#10;SNqwUkabbuXT+jmyJq4FNjt55/Rrf2i4Fh9J7DlgIrRE0PGTeiPUbqHlWtx/J2XqnEIsLpJKmd6O&#10;nmmVliu0jGVEMQKqCT74sATwNv5g1arCXFAajAkgbdm0z7qNWrNbySQNgnCg5wOXCMvZiY50p5ga&#10;RvegjVGcnaHTU3Xvb6jw0cl1H7MjHj8aSohpXjoQOsXULp1nTNH88yDg0uFU3l048mplWWTzUTbL&#10;JeMBV36e74W4X2Fs7bo0uqCjJxAgRwGPRSi6eQ6ZQI2baCatl+aiWUaFSewHjwQA6TNFEzTKYmb3&#10;rafHjqsK1XHypF1XtxqvU84BjNRlzF4sZpiwkp2SSLYQCsiMGVhfTQ9+MOo70aTxq6FaDNTM1Zhx&#10;nOOPVOP4ujSVVZI00h0YlmtdiVAAvbsAOVZbSwkJTsGFWWouGTTBDA8u4IC20X0HhxQTTcVwSLcD&#10;Ih0UXvfmjXgKUaYjiHy+7Dp2gKkXZLX11tcj28oUBW0TSgEgUzvJNKvmVshkYk3ZiSxPiST354AD&#10;ZScknbWJypW8R0HN1qoqgv79ib8vVhXrMot25qtEVyiusiydwrC49vt5o1UYGp080Uz741KDXQ9/&#10;y5cCRFXmvT/p6fda9gD93Gqcmmcx3Nhz1VrKlM7DcLc1NaqUBPSTKZRuAOvjp+zlNtWBjbXMRSVD&#10;+dhjBiqksGH2bnSw8fp5uY216J2UssbrMu49FahoPkJIjGG98uzELZiW7AE+HEbSFt7TNPrUlWwR&#10;THTYNsgNZUi8SEKWAv7x7Cx4qKuFJ4NQ5KmKNt1MhA/1tP4ctWqhS1kxbXTnq9Ud5XJBFyeeitVk&#10;3yO21tb81FUNZDGqa639nHKrFc6SmqsSqfksKpp6ybv5dPC8rfWEBtyqlBG0geeFWCCrZS9qOkPU&#10;vC6GDGMwYPPhlJUxtLE9QURnQEAsEuWABIvcDhem9aWSlKgSMMKUdwoU0YjguH4ZVJCrx1B91mUM&#10;W/4krHtpxUhZUKopITgKUEWF10GbKfA8Rq1ipKiemjOxvMRFkIRNpJ2jaTqPDx4lUoFBUBiAeqYp&#10;0JIVBqyPpr6ccm5czTQx47mPDMHp6VJP5gJT5853XUOkVKLgbhrc8i65zJbqDpQpRP28B7TQmbYS&#10;2do66tx6Jeur08enXL1XHl2lpppMOeWMyNQwwzS+aFYPE9YWIAcE+6pIvyMv5LdXbsqnxCNsgeyj&#10;ZbqAKE/A/wAYPLud8JxTDeo9FBDhVRS1UPzE8xmmuSrRjfN5UEYZL2KqbEDvxl7dt1ggJxV5fISc&#10;KThxBxmqM/Vt1w6M9Q80YnnXp+7P/MZ5mHkK0hjeRFLATKEX/KKToLAHkv5Rl79qgIc4AbcJ9PKi&#10;m4fQdlEJTBsPrY6PMmLNVUWH1kkkQlNpGlddXG5idu3trwelwoJQIJHDooO6dWPTSkylRdMWx+PD&#10;0xmbDTMShqIR8xOLAsoVfsC5HfwPEr63SmdIPUcB+NPoQgHbHvqDnLB8pYZjTPlaoqsXLKjy1NXM&#10;rSGTUNv26A9iB7NOXt1rUnxgDqGymV6ScJPnSPp8wJU76ZpJ2AF0jWVljBGl2jvZrDtccMFAjo9n&#10;zplABpqrsYxZ4ZKKaplngL71i3kAkdrLoL/TyoSJnjVVKJwqZg9bm2hlfGINgMkZQmQhxsJFrqum&#10;nhyi0pVgasNQxFSsKzE1Jia4nSzP87HIHDQoblkPug7fAePKrbBTB2ddXSYMzQs5i6h9RK7LscmJ&#10;vJG0MbQQVcNozGze9aML7+62hJPCZu1aSrw+ZBxn5UrW8oDH20XuaeKZAtUxLudWOpLHUkn2k+PB&#10;EE0VzO2lFHUfygUuLJUKXiaOeII53pIjBkcEfZZWAP1cTEapHoaUfZjTv1A6q5z6pYgMXzvXTVjo&#10;5kTzZpHs5Fiw3GwLDvYDl7e1RbJhAj0pOt0uKk0hpazFMURKCSokelhFo4yx2IvcqFFh8deLwAnH&#10;jVpJwrLTYgcKqoazC/LaSNWBEke5DcWB2toSOVUnWMa0Dp2VInmpJIBPDIWq5Avuoht3uQT4fRxM&#10;MMOFaOzrqSMVqfKaDcQtipU/Hv8A3c1pqmsjClr0wz4nTvOOG5umgpsQloZ0mSjlLKjhbhhIU94o&#10;ynw14nu7c3LZRJEiJHDypS073ZmuuqGPUmb8amzSEpKRqqSdo6Ol3ARBn37QCSdoJO25vxJbNllO&#10;jExGJ4086sLxwoMGip0VPJuWYe8D2B9g+HDOmh49ldKzU03nQKFbTwv2+nniJq2kprhUSGeVp52L&#10;SyG5NhqfbzQEVokmuNDVVeFzk0x7m7akaEW+u/NkBVPJwFSS2wh9pBb28rtreoVgnYSsHYXKm4J8&#10;D7eWAimoB20NfTDp7gucMb3YtmePAKykgnqoHljlqJJWjXSKCOPRWa/dtLX9nCO8uFMJ8KNYJAME&#10;ACeJJowZaCziqPf7KDrMdbLV4zVRYpVT17RIi008x98KRcqw7CxvoPp4ZNJhIgAdIFJFrx6aTE88&#10;LAJHGqAeA8T7TfxPFgEVTVIqPV0uGCk82GRjOSvuBPd2+J3e0c8Ca2nGmkRkDaTc8dmrE1xaIAjX&#10;6ueBq0VwA3SFbduWq4pypGWO4GhGh46mtKpRYJiUVJXxVFRH5yRsGKXtuAOq38LjiFaZEUyQE40o&#10;q1DmLEZ63D4FpovedYdxbav+FTbU8TJ/ZgA49dJj4zhTFKnkt5PiPtX8PZxQKTEVEuElAIJ8e3s5&#10;bhWwNRp/r8MMdSEpKiOoTarHyzopIuVJPiOVQqRiIplbek4Y1gp40hTz3dTqbIb3+v4HjhNM7Kda&#10;jGKRsKOHJFZ2KOSAAFYfHuRzSUmZq+rCKT0jrJqCePxTYEVgVk33Phz0VualAKUDrrc88a9E1g8p&#10;t5AOg5Wt7MKcaeORx5e29/bz1aPVT89PQ4dhwqp50D7toiFy9j+8LaW8OaJJMU6EiJJr1LL5iA+P&#10;HxTVSJGVNSbctNerAsgDX789M1qupZNim5tzxq1MryeZKFJ0Pfm63T3AUjQa8rWoim+ojjLXB5sV&#10;vbWFiNtl78fBrVYaXzJHKkk/Txya2MKc/IAPvcqavFcaqGJIvNT7XstytarJTtGI9ebmtVxarS9o&#10;x29p5YKArVYfm2sbi5Pbm1Aba8DFcG8yca9+JaMAJrmlIQt25ea0UVNhBUbRz0TVoqQEA7jipCJ2&#10;06MK4SGwsRxQUCqEzUY7T25uvVzjMdu/HgrhVgaeQVFFYaX/AIji8nwefxpPtVTNUqdm5OF1OGmF&#10;3ZWNvDnhXqzeXKw3rzderoTyKnl+J8b81FWrlTSLBWxVUih1iYOFPbcpDKfvHLlOoRVkHSaM51R9&#10;TWb+pYwyhwKGmwXD8ImWqp4qGhjp/LntaQiS7SMG+ke23ANZZM3ZaiolalCCVKJkcMNlCu8zRVzA&#10;ACQMQAAIPxoNs6dXeoGfqSnw7Nk6zxUqPHEWLPJtdtzKzubbQe1gOHNtYNWpKkCCfQUUuXS3xCjM&#10;UGfulgW7cPTiKK1GawybUN114yMabioLO97ctsre2pMUzoNl+WpkissoIAZbj4+3lwqm65QQy1Db&#10;YludPhyhVp21oCa4AmKRkfQoSD9I5uZqxFTop4pVMbG2h5sVU1hILMFPblq9UgQ2GvG69TlGqR0p&#10;Yj+48MmzpSTSFeKqZ9trkLf48LxS0msN11v48tWqxqp3G/PVcmpag+HKnCqVltcW5Wa1FTBIkVEU&#10;ddW0+sdjw0mERSWJVTYCpNjoOFtLaizQrv3g8uMa2AayDUW9nPRFOgV2POXWM83hVq5KJmN3sPr5&#10;6a9UupaPcnyagLtG4a6NygJ41YxwqK0rdgOWqlYxKrHbfXlga3TmxEdMARa/f6eGCzpRHT8aTDxK&#10;qJH7z+z6uF9Kqc5GCxbFHKVqo8bGw5qrVwla+pPN1qo9lERde45qtzUBBITd3+7m62aeIUIWzfnz&#10;dUrjO6RDvrzxwr1Ymo6+op2qKGKSZI13yOBdY17XY+A4qbUEpx2nYOmml7fjUKDDp5fdiYD2k/w0&#10;4gJ07acGOyuEIMn6NB2uOOGmyqnWKkWIgVDXB72H9PNbaqTFS6eWClmEssSyxANo+ov4HT2coqSM&#10;DV0GKc63qPIsHy+XlkoZb2eVAiBlHZQoBPfW/CtFpJlyCOijFVxA8GBoPp6isxWuNZikslSSbs0j&#10;lgSe9wTbhqEhOCQAOqkBUVYk407ogq5BDSaKosTt8Ph9HLUzWYiUzx4NhkbVFTM+1EVLkt/hH08a&#10;W4ECTgBtNOpSVmBxrhmWlp8nQLTYhIz4hIL7GhsFF7OpN9GThY0/+ZMp+0cZ5wNGZY7kY7aDGeva&#10;o9+U3bxPDWIpivRVC/vAHnttVpc0WJUtPhW6dFZ31W2gtazAgcs6DgPbTScCTTBRQB6kbRZToLj2&#10;a8YmrTS9LJRwrToVRjr4fZ8Pu5sY0nnjXKR6unUOxDKO58e3LAV7bTKbzsJB2Pbj0Vanimp7EHQr&#10;bX6eMkVqZqNL8vUVZVdDYkfV35Umt1GkRonO0XI1781sq4qN8xvGunLTV4rzJC8JupP0drcr1U8I&#10;p3yNjeKZKzPQ5mwyV4Xo6iGayNYNsOoYDRhtJFj7eJbm3TcoKFCZBFKWnyyoKHAg0PXWzrtjPUz5&#10;KmnrHrIKENDGsh3II7h0AUKq+6w+PAjluUCxkxBOOHT7zR1eZgbqBMgfCi4TSU88qqE237sD499P&#10;ADgwgpoP4KrqRYkA8mZXb/CPD6TxxKukVrTXKnpppm3MbAX8P178opwJqwSTT5l3qBW5PlIWMSxy&#10;vGzIQAx2ggBZCCyA/D2cLLm1Fz1Rzs40tZeLFQMaxWHMNaK9aOKiIUrsiJIN2LXZm7nXiy3ZLIgk&#10;nzpM6sOGYjyqGBYa8XUjroDw5StjCuwFv25at13IrtGRFbdbS/a/hfjyACca0cBhQt5ox/plX5Jj&#10;wbA8PqI8WWWCU1MkiiMALaaNYVGoYk2Y+wcJG2bhLupSgUQRAGO3Ak/KjBbjRRAB1YY/ERQTwzGF&#10;Gjcbgwt8fv4ZqE0XpVGFCFSjpg+S1ar+Z/nTJMrAbY4UcH9G+7vJcWuPDhGr8x3uEaMOskcR1UZj&#10;utGM6sfLq86csrN0+rcBqMLqYpWxWYwGExwe6rXsweU6hT8O9+J7jv0LChGkTMnH0FXa7tSYM6sI&#10;w+dOGc8h0uG4amLyHyVKK224UmxsftG5Ovhxm1vCtWnbTj1uEidlBnQSZYSOX+aMwYq4QpGXYN+6&#10;fYNeH6+8/h+MUWpCBtrHh9f5tD/LnpVlkKAF2awWxvuA8T9PNrRB1TAnZWgqREVmqcBmihiqrNGs&#10;lwbg9+/Y9uUDwJIqxb41iq6LC6dU8uRmYj3t58fGwHLoWpXCqKAFMzDwHbi2max82atXrHla9WX7&#10;K/Hij7RVNtYWG4WPGacqVhbw4fiEVZPCtRHG4ZonvtceKtbW3E7iCsEAwenopxCtJkieqslfNFVV&#10;UlTTxLCjszCNL7VB12i+thzaEFAgmeutKIJkYVDAueO1Su2Qbeer1RVjVfeJ1HNxXqzq1xa3PVqu&#10;O5SbX5qt1iXQ7eerRFeAuear1edvLF+/NHGtbawCQkX5Wt1xJLHcDoOaFarEXHY89sr1dFQ3K1qs&#10;6x+7zVeriFMYu/HdmNV21j8x2040atXYRu55U1uuidDp9fNVqsKSF730sbc8a3WeGnaa7A83W6jD&#10;XtytarIqgi556vVwkqYYTtk8b81XqyeYoUMdB9PPV6vFdb89W6xnvpz01qsgSw3sNBx9I4mqE1xa&#10;TebcqVaq2BFdrt+vlZrdZFYH3X1B8ePpX01Qjorl5KA7ktblu7CtlV1V6WoUnyotByqlTgKuE8ax&#10;FdOMTTlcWBtzdeqPtO63LVea6KEjXTm69NR2ia/unlZq1d+VYe9zVeriwN+W216ssMRc7joBxY0i&#10;cTTalRXOR9zWX7I426vX5V5KYrCV3jvbicU5UZgyNtXnq1XE7j35qt1x/Zz1erkvlta+nNVqu22r&#10;bab89Nerg8oP2uamtGsqUrVRsg0Hw4qaaLpjhTalaRWOplWJDTxHQdzbU8UOuaRoT8KbSmcTUBCA&#10;to+/CsYUorJUlWkAjNwLH6D480JO2rVySWSNt0TEfRzZrWysiqWuZBtJ5vZXttcWjcG6681Wq509&#10;P8zJsDWPb280TFbAmsfvKy7v3eWrVZ3jWQBwPeA54VunHDKejWoWTFQQntFr2t7T214fWtuB43Nn&#10;pSBxw7E7axV1dMagfLMTHb3QNRe/cW9vE1zdd6YGAFOtN6dtdUcC4gxdnAlG42A7Efw4VTGNKKda&#10;CWr8wxSjcFA+j7+Ce1vMdK+qi11kDEU6U1TNATHTvtve+gJ18B8OCgpCqLdlQJaaKd/Jk0Gup5Rx&#10;AdEGnEK040yqtfglSlVQuVKMradj3GoHf6+BHu3MuWFoOwg8j8aMzouUlKuMih1yFn2hxONcMxpt&#10;sqxxgOfE7tp10AGo5OWR7wovAGnTCgkYniZjqA4bKi7NMpUwdbewk4ek+vGh7wuljarTdJ7r3Uew&#10;/STyX0pio1cVhSurcKqKWNa+nceUwUnb279r8uUxiKLEOhfhO2udNXoZJdgsjixFtLjw5tKsaqpB&#10;EUz4thcspk22DG7bVNwPH6ON6tVK21gRSakpnRPOZlDW011NvhzQwMUvCq4ZmyTk3O2X3qKmd0xd&#10;ZoggICxmMIVYl/tE69h7OAzNsnTmpAIE4Y8cAR7KNLDMXcuVA+yD8Z2bKJdjuXcQy9WChrhc7d24&#10;Cw+0VOmttRpzFi8sXLBWhwQY+cfEVkFb3SLtOpHT8ppr8mIRNu7nt9PCnZS6nLBswY1gitBhFZLS&#10;LJuDGIgEhhZhqOxHfiJ1hDuKwD5+6lLbqm/tJHlTKkTR7mQGy6E/Dw4qOO2k4pT4BkzFc21Aiw6N&#10;9qn3mKErYC9rkgXI178FOV5Q7mSsBCRtJBjy4bRsoovb9uzTKjjwE40O+FZYo8t0IpqOPe5AEknl&#10;qLkdjcePt15ktZWLWXpCUATxMAE9dRBcXq7xUq2cBJp5pIqlizI3YX/UcP4otUoCl7JmHBazJ5wT&#10;GI2+agqS8JCFro67X97str6ePCJy1UHNadhGPmKZQClUjYRS69PvWzHekGD4xSJh8OI0dbRmhHzb&#10;vshkEnmRSokZDFwCRdjax4F84ytF8pOJSQrVhtIiCJPCn30BZpupOvuc8ZwzG8u5iaKfD8beGWSm&#10;jiWKMSRNcOyqCzW0t73hxQcmaaUhaJBRImZMHnoqimg3BHCkA+ZqjLkvzNFI9FSlpPsJ7t2F22LY&#10;i9u+l/jw5e7tlvW7iAOsnDyraGTdK0JxPnQH9S8/4pUPBRYKyLSVMZLN5I3lgSpBZrmzKe1uY85r&#10;nQvyptvYk9EfE8RUyZdlX5IBa/uI6Z+HQaU/QDOWE9P8yw4+MQOFVgdZSXe1OFp2Dx6DV3YFhYgj&#10;vyC84tF3SCkJ1DZs8WOB8gMKlGxeS0rUTB88MKP5mrPuU+uWE18ML0i49h2G1c1HW1SD3yriTbeQ&#10;BSSQLKoF78hZq1dyxSSQrQpYCkg9OHD4mpBU6i6BCYkJJBP61Upj2L4/guY6yjqdshDiVA6WULIu&#10;4WjFgO/bmR7DCHmwR0Rhtww21E7rim1EHz9vVSYp6zFXK0NNM36Ut7g8S2pBOptw5Rbh5QSkSo7K&#10;LS6UCSYFDhkjJlThIarqESoeZQBF72mt1PxPhYDk6ZZu+hgBb0FW0bcOjbA91RvfZtr8CJA47KUz&#10;gQs0hQRlzcxgEAW00B7DkiBOgQNlBcnXjTVVwvWqDApN/h2PKrGoRT6Tp20rsCrqXCYvIUF5nuPs&#10;rYXGoufj25ZJAoudQVmeFNVdLLMT8w5J9p+7jSopUhIGynbDcMrc4YR/KaTyt9HTzWkeTbuC+9YA&#10;+I0t7eED6hbmccSNlK0nRQXwY6MFQYgkjwTbCBtB3WI1U27XHGbx1u3T+02eU7MaNUNKeMJoLsxY&#10;vV4zUCq+zssQQoX7J0P08hS/zFV2YH2+Q52UOLe2FuOvzrvLk+YMSxNsNwyoZqqrVlO5gWYL7xF2&#10;0A9vAU+ENJ1KGAo/aKlmAcTTLis+N0VcaXFJCZgAbb94A1Fge3HWghYlOzyim1lSTjUBJ9+s1zfi&#10;mOimCZrPBueYIgJBvYDvfw5uCcAJNNxG2hyy9mbMGERGjwWVo6SSNUeB3OwgHeQy/vC99Dpw/st2&#10;kXBDtwMQZGAnqPH4UnuM2UyChrZEHE/pT0mH4VnfFHocePyzTgkyRqo1LKNAfdQAa315JNzahLHd&#10;oGAEAHhxHnjQHS+pK9ZO040pcAwjF+kPVuOHAa5amhSq8iKWOYOpWWHYQZgLNYmx2juOY65xZd60&#10;Q4mCROI/ztlSnld34wpJ8/hV8PRbMOGY7lmhxDNdPeWoSMbSWCbtm2QW7sQ4P38xZdtmbclsnxav&#10;CZnDbsqbA446A5GEYj3baWsWGUeGtFNUJsWFjJHtYhRY+6TbxPsPGHXNeLu2ZBB9k/hTIlOCNkRF&#10;R83th+c8tYjgVeQi10EkFyTdb2NwftAXA7cCbr2l0OjgZjhR2y2SnQeNIPLPTHLWCZOrI6Olp56l&#10;IxKkhiBJkj72DknW3Ejt2t9YJJjz4elGfdpZERVHXqq6U5hyDiD1NRhiClrJql6aqLfpNkMm8IiK&#10;T7uxx3t2Ps5lVu1mTd2ICjKQJTwkjaT0yKhfObNTGOnAzB8j+tFUwuqLIdw1U/28lomaj0Cp1coq&#10;SPNAbv3+PGgmNlP6umm2CKhFbF8yLIpAa40sfYB34yrUkGK2CFHGpUjw087IpujMdh8beFx4ceQr&#10;UPjSVaNNMdepYXHL1ROFJ4qCT5gtxCUxRoFTUiFIVcLIbDTjs4UnIk1PoMAxLMWNRYJhCqZZnEal&#10;3Crc9iWOgHxPKJOrZViI20YXKuL4T6eMWMmNrh+ZfmqGZJKaKpkZaeV3G0TMgBMiakAaWPHVJLe2&#10;tJUHKbs31WQzNV9Q4a+Fa6pZTT00c7CSKUxi06wgFQo8b+JOnEqsaUJECi/49nDNGaYIaXHal50h&#10;UINzs1wNRe5tp9HGCCaf2U200J2gntxQkUhWqpVo0b3+3HKYmaxVKKDdNL2PG1Cn0mpuHTtuETfC&#10;38OVTjVVpihXwWkWWn3nuAP6Dx80SqM1jxWUUwO3S39PPGtJTqpA4lVtUMR3v+vjwvWvhR021ApL&#10;zwlWNxfiVQowSYptliVRcac0DFbONZ6Ha0m0cUIxpE54RQh0FBPHTmqEZMYKgsO+vaw7/lwxBoPO&#10;HVRysP6PZXp8lT4fic8E+J1cQjSWGdpRFLcMjqbBBpYG401vzyqdaRxNFPzRkyXKObq/K+MFJZaO&#10;UKCsgdSrKGUhk0Oh8OJACml6lDhUOoaLDqZY6VBHv1smlwDqGt3HwPCd8zStAkY0IEPWHBaHJ8+W&#10;pUZleKWnMYTQI2oALkAWJ8AeA1FmvvNSeo+zyok/KuapHVRa5KieoneePQOb2v8AD4ckNEgUISEj&#10;CsDVk9ONDy5cKa8Gwuo/8zrXaysQT7NP7eM96o093KRT5hwrpNZSbEeP39zx1CVEzSdxSEiKdXSp&#10;iXU37djfi7vIov7vVjUKWPzLbj3+PG9WqrgaayQUcTNaw4+lANJ1uEVONJBD7zW/X6eKNAFJe8Kq&#10;wTYhDCu1G42pzTTyGSqmn55p5bA8SBzVRh3WgVPSnZgGXueKgmkZXU+GOZSL+HHwDSVRFPiMUj90&#10;a8VjCi8iTTHUVdXISq/08SlRmKMENpG2r8/wpPVN106ddO8e6cZbxOnw/KoFVLW/O17RQx02KQiK&#10;oJiVlDo0sV23NoT25j1vllybhSVpB1mIgbVJM/A0DM+uHEthLczPCdo4YdIqp7qbgmX8Ez5VUmV6&#10;yLEKWO8RliZmXdC7Rj3n1a6BSDroeZDZcVlkaxB2+0T7jNNNrUpA14Ho86DbEBLIu21uG5xpa3Ap&#10;PigjL73Gv9PGNNGXeEYVNSmhX3RYccAFJis1miw6Suk+Xw+MyuTbao1vyi1JRtp5sKVSNqmDytAw&#10;sVJUj2EaEfUeISQqjZKSinDD6CMMGKjilCAKSOOk081EsUa7G0I8LcVkikKUma44JmrGsrYnHimX&#10;KuSjnV4yZIiA1kYNYGxtr7OFr7aLgaVgEddLe7CxChO399XAelDq5lzMmXMfxnM1buENHVx4bJNH&#10;J8yK6E+YryPFdn81GCqWOlrnmNe8Nm5ZXCQwk+IpKoIA0nAxOyCJMVFeZvnLHUhKSSSkkyIg4YDq&#10;4xR6ulmZfRXn70VHDep8lHhGJZpYpVwSsVQ4tS1dwyQQL58pcKpuxG7cdbcjrNrXMMuvkuoSpwIJ&#10;2H+BSeJOA47NlLL9taXUvNgqKZAxjA9PCkV6dOjHUL0oRYh1d9LrSYpFiAxQYUk9BBIJIqpljlgp&#10;6adTEk6KoKs7F0238eGGa563fqbYfbIWdIVAwSoY4r4jHgMZoSLvG7lSA+1KzAJAmCBxWeGPDprL&#10;6wOoPW3JfSz/ADleprGMQxihihWSjwObEKWfy/mWWmmnip9FD7mVZDrZB2tpxTu02PzJ0pABBBI2&#10;yMU/A0qyx55TpbGCcR1A7aLR6L/xJemnTDIWbenvUHAY5abN2Hph6edSGuMUyTjyJ/LDRwqPLk1Y&#10;32hexNuSFneQrulBaFnAyQDpERjjidooQrsglRcUdR8thjh51YJnD075z6i4Lj+H5qx2lraOgo3n&#10;hemaGkp9sa+Y6wNMV3MCLKLXva3I5N8xaaUW4xJ8WJJngT86BKr5T8BpGJMEk4jHaAKNP6dOsufc&#10;xYJT9Qc74Shy/T0kcVBUJRw08FRDFD5RcJCd0ssciguxsSSeY1Z7u3bZe+NKv2iiobVKIJOqJOAG&#10;OFQdm+TMWTwbRKHFEjVMmZ1YTgAZqX1/9G/QnqxjuJ+qz0/Y0MyYtg0OWVxvD63EDPOkha4kkSNx&#10;DTxFLKVN5CFYaeI9td4jZ93aOJKQrWUqiBIGIHEmfTGpKdQ44lthClAnxhZgmeIx6eHRTDmvO03V&#10;XplhGTzlDLmWschxXEDV4Tl4RlWom91WkqJG86YRrZnDn3T278OE2Nwi4W8pSloUhJTJOCvgJ6qG&#10;1zlT7LKpUVlSYEqkyQSOoYwKmZa6FZy685rpcGo8RrHp8KgWlw2qlWdoYIGZUbfTRgb44/Bb9tQe&#10;Q7e5yxliyhxuFqIJAAgFWw6jt6441hhlAUxeO21wjS4vQvCFBGo7dXEY4xxoH/xDsB6PekbK1DS5&#10;oxOpzNmWrZqZVGHwwt5tMEfyo/Nk3LFJC5KswuW0HJi3NdezN0ttpCUjEnEgThOAjaManrK8nVlj&#10;pbZIiVajEAauIiZmqWugVVkLO3qEwvDojLTxzxSNHAVBaOrhHnxI8jKRvYKVJFx4A68y9zYvItCA&#10;Qdkzsg4Ex6zUlPtqWImcPStgvLfUXp7mnA8XyplbHHw5I6SuUJAdyGpghMsUE7nagG8jsb+F+c43&#10;cnvhfBVwmUkpVIhOEwrSMTsB4RWJzm6V8rNC8t0htehUJCUgkYKGMnYDwrXVqKT1Y9T+oFb1F6W0&#10;9dlh6uWWf5zfDh4RpECzgSSsWUbt1+9wedDWU5flrItlHvE4CFErJj7ScIrKxq3Yy+GZ1JwACiVE&#10;9BJpQZQ6BdVcP6p5Zx/OGesOxutr3niq6OlxJsQqaZzpFLUSsRBGzyAMpUmzLb2cLMwubawaUpDZ&#10;AEkYaR1gAYnChPcBrKW9YABx2cOkYCrh6b1Y56pMdXKXXl4sRhrUrUZ1qBK5Zo9kbTzMSVN7koq9&#10;jzHVO7rWbqDrIMykjaNnVh7zwqOBkdnnzneQVLUU4nDYMJAgnDDE8Kqr9SvR+DMNRU9fMGIw+oSs&#10;pIlhimukbmLyBVCIgM4JCs9zbwA5OeUZ0bEC0IkAHh1yROwcYo/slosldwgQEg8IiDs9uykHgvTO&#10;hzNn/K/S31B5gi+VkfD6OoxCrmWAU9DVTqPMjMW50RWYFtgJCgnhpmGcLtkqfYBIEmBjJAmMYHTt&#10;pVc3ulJcSCdsCJxGMY4Vd9jGB9D/AErUGH9EvRzU0Ob5KVKqozCaOixKopaeqKonn+bMWE4liUl2&#10;JCrtHgeYiZheP7zoU9cFSEEjuzqSCQCTwAiDh1zUI51l7uZtd+4tSQQYAIE6TsnaIFcfSf1DyPhO&#10;Iz4H1iqqrBoGmq0p2oaRJCy+V5kDoiEIsXmi1zZgO3Ei8ubzBSWgErH99wUR0niR50E8msrDM3ww&#10;6lK1BUeIFRCokbcKHDpD0+60ZAzhiXqQ6n0NFmiCtSgSioqhKqOClkSQMlfHMzkFZY7qUUW969/b&#10;Hm8L9mhAs0tlKUhQk6YM4FOlMcRM0Ub5WbQSlp1gFlAMEgBMq8JTpEHEiZ2VYj089RVXkHNOMZkz&#10;fh1PhWKzRR1eDx0wkpkhkYsrBdwZ3RxaxI0seY12mXpslm5bUkYmEiZBiCMMADUF7rm0yK6N+wgJ&#10;IVqSlMpAMQoQkYJIOG2kf1WTJUnRSfM2WMOSDHcTikrpKePylZKqObzHhjkYbzGbsQW0Pfgl/m7+&#10;8DyW3I8IAMScOBOOJnDhQqzfeL+169DYAUkDVAMCThJJkxs4bYoLOkvUHDurcOK1fWHDIKCTC54o&#10;o4oqlmaeNobeb5sg94gghguliOH7pusik5a2MU+MhsKIxHTgBxBPGaJmnrvd+U5eyjEELKWwpW0Y&#10;ScEjiJ66qo9deTPUL04zunqA6NN/JstLWYE0tCKxpoiVcwvJLTJrNG7KHYOSvvduTp2f7z2W8Nuu&#10;0vU6nk98kqKROwEDUQACBIwE+HbU37r7w2+atlm8T406xJieGGo4AxIw6Ksy6B5dyZmXKMWK4zil&#10;HiWOWmmr6yGL5RfdcsZKdpTtR2RlG1QO308xx3nF2i6QltJQ2FCQVjFKhsIG2CDFYbdpNm45cNv2&#10;QhvvSFDVMoUkGDxVCgY6zRRem3Rf090fqExeLBqxaiqq66Q0zSGSolWGte4SaplJRAGI7AgaeHJQ&#10;3gvL05eksIBCEeIlQSklHFIEE4ThtoT53mGaXmWN9w1pQhv9oVLShJU2PuSkQSYnDbto0NfiWbum&#10;WeZKnH8bp5KUCop0ooo2uzKwMbvPbUqtifA35i60lObgMpaIIIJXIABA2BPQTsNYvsZbbPpT3Tfj&#10;lKtYOAIxgAYbdhoivqZwno/1j6vYnmbo8fmscrZKV8QdJYmUTxweXMkkcbHy5GCq12NyB25nLugm&#10;7y61Qw8k6YUEg4eEq1CCYkCTgK6W7o5pd29im3eQYIUBPhBQTqEE4kCTsqi3rX1qzdFnOfA8AxCd&#10;KWmYGNCSUj93ayBGYoCjhgPduOdIN3d3mGGgtSBqO0wJPQZAnERxrIexsEWiJKUhR2kASeuYnHzo&#10;uNdjuPYuxkxitmqiTe0jXA8dALDv8OSwi3Q19oAo1ACftAFMckTFrqOKqvNdCNhpzdemuMiWW556&#10;timx3AbTjRpYBUiAE2PLCmVU/Qq1u3fjwovUalrAW8OWimCqKc6alRSOOgUmUqaU9PCqrutx2i5R&#10;muc9Z5WgPPVUJmooqDK1jz22nCmKnRFIxckDmqZNMmK4hGq7L6fr+zlSYpY0gmgJzKklTMNmuo/L&#10;Q/lwhuMdlSDZkIGNOuXohDCA/gLfcdPyPFLKYFIrpWo0qJkZkIj/AC4qopSemkpXJVQsSO2vEqga&#10;N2yFVAhqpd+1uMBRpSpAipr1A4+TTATXUUylxu05UGtkVwxVUNIzjwF/u/s5R3ZV2CQqKDWmxFaW&#10;rKOdFJH3G44G0uaTQyW1rTNLL+cUFrbh2v38L8N++TQe/Lqr/9bTtEsjrvFgvbkhqXNBLTFY6mbd&#10;DtUAe0+OnGgKdCqTs0513HQc3VpphqK5GJiQ6fDlKuFUzOS12U3HNV6uRwvFPl1r5qSWOnclVldC&#10;qsRqQpPcjlAobARPRVtBieFZQZFQkdxy9XTUKSrUAhzoNOe21pRmhGoMtdPKnpt/WivxWpGMO1TH&#10;8ntjSCJk/wAk28+9IG0JHx4TLedS7oCRpwxxk9PlRmhDZbknHHDh1Vn6G9RspdLs30udsx4dBiMl&#10;MWKxT0S1aEPGyMDDIQh2khhfsRxrMbVd42W0EpniFaePSMa3avJYVqIn0n41bBmf8c7Pz9M5+meU&#10;sn06QVMTRO9XOIKcJLB5Myx4fh0aJZgW+0/jyHWNwkJcDi1zBnASdsjxKJPuoaubwkp0pHDnAVSR&#10;iWPNmesOJ4k8cUw2osccWwbUXaptc/ugAkm5tyeENhkQPjUdrX3pk03MlU+4hFYHvsIsPr4owpiK&#10;y0MwdDG5sDY/s5Y1qsz+Ym7cp23NmINj9B4+nHA1UioDTzAALbTjMVuuRZSxcjU69uerdKTC1xKl&#10;wySujg8yOQkoWOm5B7wsNTxIuCYp1JIFMVHWVkRL0shiDg3221Ddx9HH1JBpsKI2VEkKUqCJyCDe&#10;3LRNeFS6Bilw1wrDS4I/jys06E0609FRQ4tCceUmk8weaA5X3T8R7P4cbWTB07eFbCROOymzExhr&#10;1kowlrwbm2bb2K301Ovbm0TGO2qLA4VxjnWGj2GNdCffJ1sfC3LRJqoqGdrG41J+vjkU3trnHGb7&#10;gONmrxUnypRD5xQkN2Php35ZJgxWzsrNSIbiGTs4PPKEGqgzWWlwVqqVtjqgsT7x7kDsLeJ4wpem&#10;rhM00xxvMtogVB7i/jx01QU4U2F1e4IgZy3ZFFyxPYAdyTyhNWFKzE8I/kEiLKJKWSVBvQghhY+8&#10;jA9rHuOJUrDmzGn1Aopm/msU6LShLbN1joP4cURFNTNQJ6uuh8yjifbHIVZhYE6dtT25vSDVZIpv&#10;YX1J15YiKpM10Dpt0+nlatXFoJWe1MQbeJH7PHmp6a9Qk7spTZHhwxsOjhxlomSaq9/zC+66yLrt&#10;W4sNPC+nC3S53mrUdM4Dh5UqUtATEY0yYVkDMGMyJSYcVvKdquzhFB7AszeF+5txUt4N4mk6G9Zq&#10;5301dcfR/wClvI0lJnrJ8GbcRkgnSRa/Eal4FaeNNzCOiUM3kyhioOliOQfmVhfZq5KFlCf71IBw&#10;J4q6RtoZIW0wnHE89FF06odesb6zT1WUMhU1JSZeng8paSnoUhcjYPNVpHZn8trA20Pw4LbLLk2I&#10;C3SSsHaTPlhsmkTjve4J2US04VhcDl5yI5nJ3LuBVNbWAGp4OtROzZRFpA27ayzGnw2NamnVXDXC&#10;PtF9PEg9ubHjwNUJ04io1bmbFaieXEqKslppHVEZEfaHAN7ttsW7duWS2kCCAaqpw7RTCczZiSqL&#10;4rMWMikgbQBa/cW11+nilLaR9tJVLVxr1HjjJNVU9U7GOfa9rbtR7O/H3m5givNLimKlfGUxNkwx&#10;t6TynylY7ftaAMT2vyiojHhXgrHCmPMS10df/Jpy36ElWi33RZP3tuu2x9o78bQQRqFbVhhUjC6e&#10;OjiI0BPhp254kmk5pxkpp0pmmpVMcTN75UEJuI0uRpflZxx21oVzoahqWmeCnSFpZiP00gO6Mdtq&#10;/A+PKKGrEz5dNOg8KiYcZaTFlRwKkqSAoQsNwN1IHjqOeUJHRVhh10uMSzjif9YKiurUpa2arRBJ&#10;DFH5USFTbb5aDRgNCPHiFLI0gCQB6n20+VmZpNYhj9X/ADaStof9DZm3qI0CAEi1gNeKAgEQcaaK&#10;4OFYKDE8XvJU/wAy8trF7OS7sTpZb3C82UjZFbCj001SyqxYuv2fz+PFIFJoilJQ4ZgVHF8xmCaQ&#10;I8TNGquqqCR7pPja/ccTKKjgmlITG2pOCZdaemWbMiiKlbapkEqqxJI1tqQLa3HHC5wTtpkJgya6&#10;xmpwDBRXYTgjR1CvIPImUu20ADQN4g+JPPNhS4KvUU+YTIFItI5CR5a6n48XE0nqdTyz0u5432ns&#10;R48SqE14GDTtD8pUwOWDGofcSSfdv4WHGQSmniNY66ELLuacnYH0/wAcy1mTCKipxSuFO1DPCEWO&#10;GVDd/Nkb3mQqBovje44hcStxaVJIAEyOkdVbRCUkEUEZp2iAmMZWOUsVt2+i/wAOHGsHzrbaANtL&#10;3JvTbMmcEeqwuSlp4ImCvLVVCxqCRuAtqxuOFD90ljAySeAE0sbb1bMKQpqJmaRJorPuZTfuCDYk&#10;W4vwrW2sPlHRj9rnq1hXQDFrE3I157ZWioVKNyNzPp8e/KimCquRibaWjub6ajlabocOiFd00XFp&#10;V6xRTT4YrU5YU1QKeZogxEqLUD3ox9km3cX4Q5gl7T+wICsdokTww40Z25ST49lBbm+PAJcyVjZQ&#10;lEmFiecUzby14fMJi94gFiE90m2pF+GjBXpGv7oE+cY0lcABMUipaeopTvhQOtu5+n2dzxfINaBm&#10;pKSGU2kH5fs5WrkRsqFV08gmvH2H8OOJNa86xdxtca89TszWIo4e6d+WBraakRJ5sjAtYte/1cUt&#10;GDWlKApyoEME4IF7H2fVxM54jTKlSKWFPPJHETGxT2lTY28fv4kImi0mDhUGaZ6iUyz29nuj2dtO&#10;biKtM0ssl5Azxn7FWwLp5QtiM0qOzJ5kcYCxLvk3PIQBZdbdzxG/cN26dThj9dlONoUswnGkXNEK&#10;UsKiysNdobQH2fTxenGkShJx20r8rVmVaGjlxTH453qjZadUcLEVI9/eCLlvZbiV4LUYTEcemlbK&#10;UoEq28KRVTPG8rSRi1yQoGul9Py4vRhSNWJwqNeQj3e/FBxpsU54PNhYxemTHXf5NZE+YMKgv5d/&#10;e2A6FgOwPE7gVpOnbwnpq6QJx2UIefsV6ZVcNHTdNsOraILGRUS1tQJHkk3Aq6Iv+TG2428K7VLy&#10;ZLpB6IEQPnSt1SMAgEdM0HauqAt48NaQ090Uh27lGv0cpWwazyN5n2hc8dFbIqD8x5TEWty+ytV0&#10;K3c4R1GvieUmtior1x3lV5cVWoyySSt73LVsY1JVAD8eeq1SvMb7J5Q1uuADNqebrVSY4LncePJr&#10;Zrmpiifb8eLQKrFZ3a/bjZq1NNdLKyhYuN16sUDuUVL6jlK0Ma5SIyNt781W9lcQTuA8PHixImqk&#10;06QAAAD6b8SFNGCcBUkG51144E1srHCufnKH225dBCK2FdNSN4YXHHguTVVOdFR5pQuluWCpNURW&#10;AzIoI8OORT9YV2O1kFgT2HPVqniVitKoPjrw0X9gpMnbTdKx2WBuOF1KzjTVIqbe3vHvzVaFcVmZ&#10;VAvYc3WorK5SUKsSkaam2l+bin9QrAyte1tOO6qbmptLHbW5+jw42AKrtqW0ml2tce3noqs8KaKi&#10;rXftPhxzZVoNcUcuuo04lIirEVkp41vZuVmqRXJqdZNwU/Rz016K5gOg2vz1U01hkndX/RG3x5at&#10;xWONmdy0h3Me55rZWorOU2G4+nlgaaIrHG/6TTl5rVTfNdTc8oa1TnUOFpFQ9/2Hi9fhQBSJOKpp&#10;pUM2hOnEE0trksaX05qa9XJgie83bnpmtVzBW94+x5qtmutS4APc68uBNa2VJr2sixjUga/SOL3j&#10;gBSdvpqCkm4W29uIIpRtrzJ482KfGFdqoaxHNGt1m8rcdOemvVmjp0LXvz01Wskqqotfnq3WHfDs&#10;2318eardco0i3AILg9+OoGoxVVbKlzS+9YKF+jip7ExTbYiu4VULuYC58eJYIp0mvOUYad+ar2yo&#10;VWUMNo9Gtrb280KtTdIv6Ddrpry2FWrp5GWDaP1vzVeiuEaBY1kLAm5BW+vKTXjUv507dqj8uXmk&#10;5NNlTMSfeJH8ObAmtTSlypmXFsvw1NPhiQTLVxGJvmFLKFvu3Ktx73e1+J3Gg5EkiDOFXQsonZj0&#10;1jFRKWaWoILObsVFvuA7cMkuYQRSMp4isLV2GxjcBZvvP5celCuqqQoU3NXI5Jja59nKd0FbDTmq&#10;NtN89TVldgIsfAa6caLZFOBQNN9RHJTkCpAW9j38D8eJdQNPaTXGoqQFSlpxYt9q1/qPKT0VcJ6a&#10;eIGnWAQxaX76n6+3t5Y1QiKasQxaXLMqT0aq8+jKzFhtIPcEa3XiZSQ6IOyljfgM0HldX1eK18uK&#10;Yg++eZiznXv8Lk248hAbGlOwU8pRWZNcobOLnmzTVOtBh9TVPdNEHiQePtiTJplStNKqpggAjpaI&#10;u+whiStgD+8P6OJ1KKjJrYiKUMdPBDapIAVPs6+PsIPhylMTTtlzE6HCcZjxfHIPmKcSKdu1WcJY&#10;7kUHT468SPtqcTCTBpU0sIPiEipGI4phFdLJNhqNHExZlRyCwBYkBiNLgaacVNgpHixNJ1QTI2Uw&#10;QvGTrpbsLcU1qnBCwjaUixP3fC3Kmq0whpDUmQeJ/jxrZTowpzjEMsiw1DBFY6sew+m2tueOyatx&#10;rHiUOHUciDDZfPXbdjsK2a/YX7j48aRJ+4RShQA2Y1EWrDLZ9eKYpuKmKFljtytarucbov0Y+yNf&#10;q5SK3tptq5LDfSrfRbqdL+0fXzwTO2rzSmzJUZKmw2Cly2k61SyXkkdAkWzbYqq9yb+PCplLqVEr&#10;iIwjbNLFqQoeGZpMS1FRGop4dVUWvbVuLgkHGmQYrirtUuJapLuABc2J+jl0J01VatVS7C2nHRTF&#10;eAbm69XIC3088a9XiutuVrYwrgwYnlq0a43YG/NzGyqxNZvMRls4147qnbTcRsrH5KubjXlSmdle&#10;mpcUtRRMXpXaJmFiVNjbv342pAVgasFdFQZRLUS+dVO0z+2Ryx+osTbmhhgMPLCtzO2vMQPhysVY&#10;VyRip3odeeNbqfV4pieIsGr6iSYr23N2+gDTidLaUfaAKspZXtNRC5drk3PHwIpvbXZ145W642PN&#10;xXqzJGO55dKZrRrpwCbc0casKxbNfhxurVkHbm61XiQBytbrAzX15qvV0O/N1uodSdrDbz1erGjS&#10;7uVrwqZZe9ubrVd3UHmq3WGR/Be/PVuuKqzix5qqGutqKbHmor0VnSFpY9Py5uKtUGSHa2h5Wq12&#10;nunmq3XJ2tZjfTWw5cDjTZNef9K176cqTNbGFYpYRLEUUlfoOvKVuuCExjy1/jzVbriS+63KmvV2&#10;sZv256vVIWXbGYgPtW56vVxjiAOunPba9XnWzWHbmq1URqaJ2DOLkdtOarc154oQRJKAbfDnq3NY&#10;RM0xJj+wvjz0V6KmQBX1PLpTNVJivSvc2Hbm1Ga0Kxacbq9eFvHnq1Xfc2GnN16u9yr7oOhHN6jX&#10;omuSqg7a8rNeNec256K8K8XUj48uK9XC3jzdergwa3N1usLEgWHflavXQA8Ty1brnHAXO790cUtt&#10;6seFNkxWCok3DbGLD6ObcWFYDZW0iNtRbuG97txNTlc1kO4KPHnq3WQ2DXHPVWsmm3XU81W6h+WT&#10;djoOVqsVyMEYXdz1brC0R29+er1co6Kadtvh7ePttFw1RR01KqFkgj8iLv7eLHFhA0p9tNBJOJpu&#10;8llF30Px4V7KUV405NjF29t+eNe21jcMg11A5qtVLo8Plq4pZ4ZBeJS+wDU207+HGFLCTjToRqqL&#10;JUeb7rAC1u3H6b2VzLC21Tcc1WqxgG91PPVusjA294356tU40dGQBUTGy9/Dh7b2ojWvAUjW5wFY&#10;sQq2qfdW20eAtb2cS3FwXTAwA8qu23opugqZabUGx8PhwqgEQaVgxU/Dzq0zXQE/atpc9/pPLSNl&#10;agmn2krKdZDHJqCbBu2nx5utVAmqDS1AKm6kX+48Obe8LOB2UkW0FU7pULUNvU3HBqlYWJFE8FNS&#10;laKX3JVuNO/LqAWINaxGIpjq8ONNJ81RkrtubjuNb8CN1aFg62+E/GjVt0L8KqF3IHUlvOTCMeLM&#10;d0zCQ6203L7WJvfkrZFvLP7K4MmVY+kjrPGo7zXJtq2egYe49Qoxsc+Jut4ZvNp2Rba7rAjcB7F7&#10;8nUKwkGRA99RMUpSYIg4+7CudPihpoSNoYOfe0109h8ONLRrr2mTU2KqmkiDUtgz6+8L7de3x45j&#10;xpkpAppr2qZ6wyypZlKgg2/d79u1xyyAKUpwECn/ABXCsKxgRPgNOaWaN2cySSi7Db2JOgAPs14g&#10;GpjFRnyGymkuFP3YikVmfIdPieEyU+KFDO0ZCbQbqb7lNzYG5Hjwtv7JrNW1IUMYgHrmfj00c2d+&#10;u1WFJ2Tj8KKRmjLWI5ZrXgqlPlF2CP3BAAbv4mx8OYt5rlLuVuEKHhkgHh0/A8KnixvkXyQUnGBI&#10;91JipgeOJJV0DjcD8OBIEKo/iKecp4FJmKv+XmkVE1vuY67bEiy66jg5yPJf5qvEgAdJM4YkQMcR&#10;soiv738mjVBJ/Hz66NDhMEWU1jGGJGFTaN1id1gQLgn2acyaZtG7dHdoECIwnhs21CLz6rw6lk+X&#10;RSxwTNFDhuHyLi1DFUrUzCSOdkLPGFB3Iig7QCdTfjD9vrUNJIgQR09BP6UkU2TsNJKA+XTtLTuG&#10;RizC3gpOg+rhpMU4cTBqLLIH0PHImrgRQopT5Vw7o21dBUqazGJZIJ6dpLvHJASY5hHt91DYAa63&#10;4EFhblzEYIEgxtB2iemqyor8qBqrzBSZXwlpqwod53BbgPcDUXsSOLLt9u0HeOEAAHCdv60bM26r&#10;xWlM+cYUEmI4/iGdIZpmqVgpadl0Z2sL3swXx076cxmzzPl3yu7SPDwicY842jbhUy5ZlaLNOr+L&#10;iSBx/CmrDcVwtsujB8Vj82tUzqriO5Kn7Lbuw/jyOFMKS5qRgnDCaFaXQU6VYnGkbRPVLiFN8wN5&#10;jsLWv7p0Ons4cLjSY40XiZFC9m/NaUOF4Y2V2mw/ERTtBVSpKd5kv9pdPcVk0tfgUtLXWpfeQpMy&#10;kRhHzg0dvv6Up0SDEHHj+6mfLWGHqJGcDqnKVhnQI5tdvdJ0LG1tDqeCVmzeUsdwmRGOIAFEzlw2&#10;lBLpiOok0qsHycuWnaOVS1QjMpO+9iG76ADmUeVZUiwSFbVHGZ9RsjEVEF7fm6MD7fKhXytiFbl/&#10;EafMNLJ5c9I+9NRe4BFhcEag+PBM8136SkjbhQTXBwqBjdXTY3WNUNTiCRrltpJuWbcWYnubnw5p&#10;CCgQTNPtkp8qY5ZLTrh1HEDI52iykkn2fXxlRDYxpYkasTTTBC1PVOJQVdTta/cEe348okgiRShW&#10;ypMtTTVCGNLE63N+OKANMgFNI7Es1rlmQnD5ttQbgFG1Fx8Ae44DMzzFqzTBhSuifjFCO1tFXOJk&#10;DyoIsSnfEJfm5X7i9rn237cgm6u13qtS/Tb86kJplLIhNYo5DErO+gcEajuPaL8LSJp8eGvS4diW&#10;ERjGWXyzuAVgbgMwNr28DxjWl7wbaU6SgaqZ6uWqq50bEXvJooZraA6+Hhx1ICBhTCiVbanSUiRU&#10;sVLSlKp5iW8wBhst+57Df282yhdyuEz0R8624Q0mT7aV+D5d8iFHn2tIDcaEW8R39nJWscoSx41w&#10;T5H59HlQNuL0r8KdlKWnA3gsLFewtwYhEbKJCqhHytlDGs5Tijw6mkKIt5JFjuFW9ixuRcDx4pS3&#10;NFLzyWhJPkKXmOwYDlLDRlzBpZWxON43MhWPbE4IJ2gXuLdj7eJLy0auE6VCZj8PPYabtLhxKwsY&#10;DGNvMzQ1+l31RZ2wXMJwrqXUyVVPB84vnykEKwcTRG9hGgNmW4F9RzBTe3dcWStbIg+EiOo6T19F&#10;ZVZHnH5lOlwyMRj1ifxq2bBM+4B1Dwg4xgdUk0TvLGq7v8IDHaCASLEG4FuY4XK3Wl6XZGE+33VJ&#10;TbKVJlGNNVSfIcVYF1F/C99PZxITNKEDopY4LmWhxDy46tBEZLICQFU3Fj20Gvt4VKBBpWUQJoif&#10;rL9OGcs8Ub5pyFPePy6RGhBHvX3QSMJXOxVIKEgC55Ju7mcNWK9Do6cfLEYDHpoL5nZLu0Sg9GHu&#10;O2qLsLqqrL9XVYdjdO0byAoUdSvvRuUbuLkAgjTxHMuFgPAKQZj51BolqQoUoqCohdJJHS+43UA9&#10;rdxrrbj5B4UmmmmqgUbpYRqL6fXx4jpppOFOVRgdBXYNNjUFT+kp3iV0NlFmGp11JHw4HUPrQvQR&#10;hjjt2e4UerZStGoHHDqpJTRnyjKnvLe3BHQeplkRWl2xje2p2jU2+ga8aImnkmlPkbK8Oc8fjwqp&#10;nNPExAZlQMRuB2kAkDuLfXxxDJXsry3AnbR2YemUXRSnrM25Ub+dUNRhkcNdE0sZmjadwLylF2xK&#10;NDtPvcMDbpREH8aQJeK9oovnUfNfSzCcFqsNyDLUVddXkR1jz0kccYTb7wi3e+HDge8O45V5xKdn&#10;Gn2kKUZNFZbVi/ixufieEJxxo3qbTAMdeWSJpOsxTmziNbjjuykwE1BllMn2eJCaXBNQ2nLfozxl&#10;S+FOhMGlRhELTIQ4s2ljxS2KL34FCRh1WKNf0nYg/r9/FRFEtNOOVDSruXsf2i3Ey9lL2U40jdrE&#10;68LNtHeyuLRX+0OeiqkzTXNTBmsRoPAC/NFM14K00YHI3QHNeNYOc01FO8WHxyRK5MLfZexDAvtU&#10;gqdOGCUxRG87qoxuW8FosJlkwTIROI4BiNTEtaHgjNQsMFt8jKLNGqm+iG7C3HThSJAKjQTYr1Qm&#10;6W5nxTB8l1r4nRPVyPDLNTpuETKNojD/AGFI9oJ042McaNSQkRsouWK4/W4hXSYhXSF5X0u1rhQf&#10;dXQAe6NOXUYFNITqpjrDW4lFeB22huyn2j4a8JANRxo8wQKTM9JJHIonjK2t9rvY8UBEVsuSKdo4&#10;7xjZwwAwopUrGoEuFykmRr2+PE6mppUl8bKnYdSqG2kAHXj7aIpK8uaeplECXGnFihFF6DJqGlck&#10;n6J/G3CJwxQgQjCo9aIaeNVgGra3AP1jnm1k7a0pEVFp62SPQ8Mkrika2gqu8YqDTxqFlVpD3C+A&#10;PY34mW+aUNMik0q1FS3if1+PEQldGJIRSkw+hkj95+GrTcUTPOg0q4I0UX4agRRGo1kaROWqsU40&#10;1mFm4+MaSLwrNPAhXbEu5j9kWJufYBy0U2gkmjkYrm3E+gvTeky5hOGVdLFmbD5GSepk2rUUkhs+&#10;xdhJEcrXHbw8OR4i1/OXBcV/CfYR68RSxxtLmNFhw1qpkD1TtK51Z3JLMfaSfE8k1OAoPPEEmKnz&#10;tFt8L8vSVM0l66Qr/kxxk0atidtIXFcWrKY7Vvp/Tb6OFLrqk0I2GErploM2YzQVPnUTlTuBIvob&#10;aagd+/CdTyl4UfC3SkU609RJNO9XWW3yEsbCwue9hwybw20VO44CnmHFVj/yXfhgHKKe5M1Hkmlq&#10;5t7ka27cbkqp6NArPNTBUuO/HVIgUnSuTT9gOYcUoMNlwWmlaOnndZHVWYAsBtvYEC9rc022lagp&#10;QBIwBpLctJWdRAJGHzoc8rx4r1GpIsoU2OSYbUS1NMKaJ5jHTGY6CWXYN5YkbRa+tuJrtsJ8ekGB&#10;0SffTdvCTsq4DMvqYz56auheXOh9Lm4Zralqp8ZpIY6KpigpnqpAaynSI2Z2R7k3axuRbkC32Xov&#10;ny4UDVgMcdmAPVhQmu9JgwCdskUmfW/VR5t6C4TU9YAKbM1QK5w6UjRpLQ1kd6R4l+yiLKiXsb3F&#10;7crlDakOkAYYe0bfdRfaunUSR++qE+m9HVT5khozRJX3aPf5km1Ujf8ARs2pF7Ejt7OSy+ru040K&#10;FBKxV4effVXkvGenWXuj4qHrMVrVpZa3zaiGVYcQhQRqIyNz+U9rAe6Nb8i9nKlr1vIGkCYgRKZx&#10;9aDVw4m2bPdjSRxAA86sx65dRsHyxS5Twf065iwfAMm41l+jnqMNmpEeqWrlG+uhih3N5aSgm5IV&#10;idx+PMeruxGhblyFLWhcg6sI2Az1YVCd+BdJLzoJKVAzsGGEzS+6e9XMH9KGUcez9nTBsLyblbMX&#10;yMNa0c25ZAZd1O8kz3uzKW2kBiDoBfhZdZWc0QkW51rExImJHAbdsTVH0PX6ALYY4/wkwCOHrRM6&#10;78RnL+Cdf6rFPw/8NwPFcVlxCV48UxDAayvgRagCIv5NSqRuPNc3uvsYacmnLcvdtLJIvySUpAiU&#10;iSn27QKlfLbh7KbVJu/EsJAx0ySJ2DhI2dBihczN6mPWzj+d/wDNT1Pr3wSUSRw4xXJXx4Vt3pvI&#10;pKWnCBIJ2a+y5KqbDtwJW+79ldL/ADjydZjwDQFQJMAkyJT0xUfWOXNrfOZXAlRBCQUgwgknT0Sk&#10;7MK1/wDrVh2bv65Y5S1NdNWpgGJSRPPNOZ2kZJWCyieUtK6strXJ05mLl1qwhpJQmNSQfaNkDD3U&#10;LBcpXiONLnoj1LwDBM9tjWIBY5aWCSoo3CMdlVF7yC0Xve+CVJN7DiPNbAuMwOmD5GmZnDEddHM9&#10;PlDnfr2Mz9RMSENFWYfhtZiWGUaQ1C+dPASKin942uy2IdgdO3MZM/eVlrjaGgVgrCVmU4JIwJPn&#10;wHGgHnDz1s82GUqWnXpWrwgBJG0k9B4CkB02OOZpx2bGuq2KYaMElkaaHDRXSS1U0UgKqrIh9wh/&#10;3Ta404Irp51DADCSFxirSIBG2CeqhFfZi602G2EHvMAVBIgEf3x4RRhfS10yy9j+bMwYrlCbC8r0&#10;OEu2FzpUFvLAlQyx1EUJUyO52+8wICnTkb5pnl1YICXtTilAkYAmNhH9EdWExUI7zZ3fZY2lBC3V&#10;qGoAAKOBhSeCR1cYxo6GC+mbqJi2G4Nj3RqPC811WF4vTjE8SnheOWohfWaKnpwHbekdgjEWN7ns&#10;eEVjvCl0qaIKCpJgTOI2EnAUNcqz1ogtpGhxxJgRMQJBnDEcY6DSi6U5f9PvqDzbjOOZZzDT1dC0&#10;0poqWWOP5XzYZUilgmlqFG4JIysdinuLX4F8/wAwu8gSkFJUtRAVpCifECQQlPTBGJ4URZy5dZPp&#10;1HUskatKTGIwIA6cRjTp1A9CfQXI/qCy31f9QuFO+EUzy4czU9C9c1bsUzI1LGzAboN1kXy73Glw&#10;LcM2t8bxuxTrbgLx8cJ0kCDKRjjtxIFHf8/etrVCnE4KBkHCCNuAx69tWV+lXDvWv1qpswV1ThYw&#10;PIE38woaeniwOnweOuw+oQrBUTTSMJJbR3WS9xuLW05B28t+yLQfkVgueFUJVJSTgoYAhPSPKgdv&#10;Xc3mcWIGWrAUQkgI0piZSoFRBAMGR1iio+tfNXpM9ImRcKycmFYTn3PMM++PB8NzDTbI6aQPEz1A&#10;pFb/AHnKKZEb3rEFSdeP9m25+aXbqrq7WQVcTqViCFJIKoGIJGE0EuzDce9ycquMxXqeUcT3inPt&#10;IUgzASFQVBUT0cKCD0bZtyZ66aHLPWqFq+hxvLD4lTwYHBiVWMLpY6dxD8tDTObzx+VIrAzD3dxH&#10;gLSB2hLa3cQth1IIWBKoSCSrxAlW0HUkjw7aEvaQ+pQXbq0hCkjaJJB8Qx2g6gdkVZrW55w2PqRT&#10;YXmqCWqxzDoIqRkCo+yGRf0bSM3ZbnQjxJ1vzmw/a3V2VupKizKikSYgcMMMB09FcrHLLMH7hbie&#10;8Wykq0hJVBRHQBAI2YnYKz9V8UwrAMrwjK0Qq8aq2jkQGlaSyq22WJjezEKdPb9HBJuywloEagkc&#10;STpABxxPURUk7vXllYDuSvu3FGMfCACJIUqeBGEbTRSOpeIdasJ6rYfnPL9PSxZepWw2qlGIVsEM&#10;SNFIvzcZi8d6LaxuDccn/dzemzTbLsioqUQtPhClSNqcdmEnaaH+5u/1lbzZKX3i/HghClAhJkCY&#10;jZO040Yf1O41kr1EUkuS8Enjiy/VO8VQ8ckCRiGQxuq6gRqYnAPc/dyHrPMLjJbtbrCJmFAHpgzg&#10;nE8aL8/3yc/mWmzYICYWNRHiSoYjSgTgZ4zNInMHRzCMv5WifIo+b/lVK4qWMqypK8YADK6gItlB&#10;BsO/BDbbxvZ28A8mIAkgBIgngJJOPTRIN9P5u93bqPsAKoAA0ztAEqOPTjSAw7KXSHBsUhz/ADGJ&#10;8RqaWni8uOoJUBCGFootN4bxNybcBF5c5opf5dvVo1KxIjH/ABlcCI2dNYz5leZ9mzira3SsNha4&#10;VogbTHic4ERspJSTf548nY/lqKoNRjVeK2gmuUkVVeJvJYKdVe+1j27clBDIyJ5u5KSEJ0LnZiCJ&#10;E8RtHGpTayN7d11m8uIQ22W3B4jtChIwwjaOO2tXTqrhefOleJVmEVVbLR1tXIlRVhX2JJKVZPMK&#10;xEK7b1ZTe9u3Oy25b9pnLSXkgEgKSMJI0nrxgpIPCux+XXttmTCHmQMJSOkDaMTjsINFt8qeeQzV&#10;J3SOSWNgNTqe3x5kMExso2LlSFpj2HLRTBXUhKS/c8tFN66w1EAjFxzVXQqaT1VMLaHjJNGiE02J&#10;d3seNbaVnAUp6KjBAIF/1vxQBRQ45T/DS2HvcfiitS5qYI1A5bZTU12l/MFueFeOylHG3uAcdpAR&#10;TdON7nmqUCvRgIC3a3N7K0caT+LYx8spNzp7OMLVFGLLOukPV4vLMPd7cRFc0fIYCaTryGZ7vxLM&#10;0ZgaRWYVfy9lXTw5fXpqmjVQi5biNcg8wdwPz0/jwxb8QoM3R7s064tg0MMOoGv9x7cdKaRNPEmg&#10;bxBo6arIvrp/QeEjkJNDloFaa6kciPfzSsK8kY03Cpct7nEwXSvQONca2vcU5jcm3s+nQ88tyrNN&#10;CZFB1UAT1Fl7/qDwNK8RoYo8Ap1/lVVs3XN/Kt3Pfdb+HFfdH3fOkXfpn1+Vf//X04I2dyaePcxG&#10;pCgn6zbkh4CgkQTXELNfay6G/flZrek1ArqZGXaWsD3tr9XHpkVVOG2g8xWqSOQR06klfE2F7/28&#10;SQZpWKgQyvKPLk0DG/18sMKrQi1OccVxXC0wOoWPyEcSbjcybgLaE6AHx04lQwlB1caUqeKhFJqp&#10;2QpvYhV9pPFkTSaaaK+jqY6X+YOloSwQNp3PbTvxrUCYpyDE0wzxRiQSEBj2v7OWBrZEVyWW4MaP&#10;9IHx56Jq2qsjRQBAt+Wpk03VdMu3ctuarYpviqqiFdqMdpN7eHLETV6mQ10wlDKLn7z8Oaiq0uJa&#10;6or8Pjp2J2RNdUPYFh73KpTBmtEk4UzyQyF7EA/HsOKFAHGqDCu5qaSFNzj6ONAzVopbYZmvH8Ey&#10;YcApGCU1ROahG8tC1yu118wjdtI8O3EC2UrXqO0CORStLhQmPWkMAtNCF2d77QNP4+ziyJpHBob/&#10;AE5dG6jrP1BTLdbiVHhUGwSvU1rSeWqJIize7CpdiqNusCCQDbgfzO8/JN6gCTsgR6baPrG2/MKi&#10;QPOjneuf0cdHfTXg1JHknOpzZic0k8DmHD2pKYKIVmhmi89jO6Od6+9bSx8eBDIs3fzBZ7xvQkQc&#10;TJ2wRhgOFCLMLFu1SIVJ8oH41WyxqcSoVLEyOAtlVbnTS1hqTyUVACgOtRpikgnSY07RlXUlShFi&#10;CO4t3vylNDoo1fQ/CvSmcOxCl671SUdZJQVZpqh/majZVIQYAlPBoDIDa7AgEG/ATmK70EG2EjUJ&#10;GA8PHE9HVQgtkswe8MGD0n4UXvGqzAv6x1tVldGGGPKDSh4/LYLtFwU/dAa9h7OCtpKtAC/u48aK&#10;VkAnTspic7CZFHe+nFMUnrlFUpJUo1YrPTRa+Wj2O74fA+PG1JMYbaskjjT1iwo6nETXYbD8lC20&#10;rC8m7aLWJ3eJPe3LJkpgmT01QgT0V5GiiPmxvu23Onj9/GvOrbKajOrsUiBAvcD6fgOWmvU6UjYt&#10;gMsWYWUoYWSWNWVhu2OCDf2X0PE6iHPD04U+JTjWPN+ccRz1jc2O4rTw0rzMXEUG7YpIA0Lkk3A1&#10;+PKsMC3SEpJMcTtrzrneGTSfWMoFluNSRa+v3cXCkZFTagGSJZrfu/w46IqtNTEWv48oqt1KpaCa&#10;rO2El28Ao/U8YKgKeCanLg2MYbXRw1cDRNKyW3+7o+gOvgeN6goSDWykjA0pcXwHEMGqhBWgH3ih&#10;ZTdSwF/dbxHGG3AvEVZxsp2094Dj9bgu6KA7hIrpsNrndr3PgOWW2F4mqIX3dc6LF/Oqo48SJlhV&#10;1DqxNioYbhp/q37ccU30VZK+mlnnDEMmU9WKHp1UNLA0pDMkciKVIAFmYhiQ2mvhwvaQuJcGNPrU&#10;nYiuq/o11Ho8oSZ/q6ZYcJKSyxyPURq8ojPvrHECXLDXQ27cTi+aK+7B8WzYYE9Jrxt1BOrhQOnE&#10;ZURYknJU67FHiddTw8Smi3UadIq3B2haXEwFkAfZ7pJDW90gDjRChsqwINYcLw6fF0/06YRMF92y&#10;kkm/a57fSebWvRsFaCdVSqyCpwiSWAWYx9mUg3FvEjTjwUHBNMEd2qK9gM1JJG6K8keIPII42YXj&#10;2kXNge7ewjtxA6SOsbeulbaQfOkjLFXmtkqMWkMs+4hmIA1Bt2H0cUJiMKanGpajcN40H083TZpy&#10;bH8SNF/JXqGFI7q7Q6bS4FlY6XuPp5TuxOqMemrajEUnsRm2ShYDaw1t7Rx0CrCn/K5r3qpKnCqh&#10;oydoY6FiR73c9uJ3QDgaeRI2UKmRarJGF5slqc9H9DeKYvIzBWJe0i/o9WO03t8OFj6VlEN7dnM1&#10;dCwlXipgzVX4JR5uxKuyJUxSYX58ppJXiIZojqFVJBuWxuNfZfj7SFKQA4PFGI66bUoFRKaQkMlN&#10;RQE7VMkrEh9ovbxH0cMNMmmvtFcK6opK+ctRwmBdPd3FuwsST8eOpGkY402TUKGESVQj2rIyjdZu&#10;1vZrzRNarO9Q89UKN2sLgG1rfC3sHNt4V4pnbUujwmrrK7+XUCCaVm2qN6i5+BJA5sqCcTsreknZ&#10;Qmw9Is55awoZizrRNSUUsTPFNsl2EFtqOH2hWs2htcXPCo3iHTpQZPRhSvuSnE7KhSdLMw0+RB1D&#10;xeopYIpag0wiNSrz+ZbRjCouEOlmJ8eU/NpU53QB2TMYe3pqgZOnUYpG02BYpKHLbU8tdzBmsbew&#10;AdzxXrAr1SqmrnnpDSzNcRsGA8L+0DldMGryYqRBFmDMVEtEjq1JSuSAzIiRu4udTrqONHS0Z4mr&#10;hRWPKojZzzJ/LoMFiqvKgo1McQSNFYC5Ju4F2N/E8t3KZKokmva1HAGmilpK2tk8xEZ1uTJLobD9&#10;5jfueOqITTMmlrmCDJtHh9DJliaapeSn31azhVInvbZEF/cA8T34jbK1E6wBjhHR19dOqUkARSWq&#10;qzDZKFYIKcRSq+4bBoRax3MdeKwkztpuQqmkHd3HHa2RppwmqqmoVElYkRrtUfDjUAVTVO2oiEgk&#10;spa3YAXP1AanmzTggUKWR8l1/UKoaip6ZBWeZ5So22FRdLqTuIVbAG9/ZwrffFtiTh7afSnvuYoO&#10;ofMwurkpayPzXhdo3Bb3SUYqwuO4JHccMT4xI40lANQ2dJqh5Y4xErsW2rey38ATrbl4irBWNdrI&#10;Yrx7QbnvbX7+aiacKopuqacud4Fu3HAaqFxURT+kswN/hy1O6pp0p6SB5PMbRh205dJg0iWo1nWZ&#10;IZ2ibwNueWKqDIp1FeUhIKlUIOpFrj9vE+mqbBUqFKagrUMx8xCEP2vA9ybewcoTNPRpoSskUGeD&#10;n2mwvpOzNU19ZEkJSIybXlIhBMZIG0swHvaajiJ9bfdkvbAMeGzHbVm0KC/B01bDl78Nfon0pwmg&#10;zV6yMwYlQV9US1XhYqqHDRDKCWlQyB5Jm9o22uDpqORC9vQ/dkoskAgbFQpUjh0Cj1NglGKzj7Kq&#10;39RVN0wjz82EdIAowilDxkpNJKDIkrqriSQXPmRbSbaclPLO9Lep/wC49QGEbIHQZomu1I1Qjk0B&#10;AhKglvDh/RRM4VihRJJO5X48dBrYxpdYRTYNmKOXCcQqlw4RNDaQRXLa6lAPtEeN/bxM5LWIE7eN&#10;KQAvA4UmKtZIKuenvuEUjID4sAbBj7LjXikbJpMdtZKdVb3m78amtAU6Iylfd0B5anCK5s8KQsLD&#10;ebWbW4+H181jWuFNU7Fj7up5smq1jH+v25qvVGkcMbJ4cdGFeiuoZNrFSCTy5qtT0JbXmpqwrMqs&#10;TfnqvFSE3MQnHAKqal/ZFuKBXqgGFmfeOPA16pewEWbXnlV6uMlOLe7pxPVqwpFGrAnlasBNTXii&#10;jUONSR7OVpQE00guZNrC/FAVApKBTorIOwsPjxmlc1kjdDqOWmrhPRXCdFNmHfm62UzWB5io17Dm&#10;pqoRFQnq5WcX1HFidlObK4NIzttTTjlarNueK2t25ut051MpMS38dR+3hg8cBTCNtRAbjiGn64PB&#10;uOuvNVomK8KQWtywrQk1nSIILDl4p8N1nWnUC78vFOBAFduEVe9ubiKvAprqXJ+x29vKVTSKxzLF&#10;UKLDUctNbrDGjK+w9uJ1VUippQj7PGKbrCwdTobH282KoazEhhq1zzdaFYJI1YfHnga9WOKPZIDf&#10;T2c2aqacSEkGuluepmuxEiAGw56tV4jdICo8eWTtqqsKkVZJ2xk3C6fV4cVvmDHRSdvHGoe0dhpx&#10;DSivdtBz0U5FY5rsluWGFbiuEO4KAfDmzW4pxpE3SDcLjjzQ1Gk68BXVVczH2jQ/VzbxlVXbAioT&#10;+524wMa2RXNW3J73PVYVljtfnjVqlmWNFtzVaqHJVCMWXVvp46kTWqZYKmvqmLSrb6L6H6Tx0xVo&#10;rt5pg3lhST8ONVcCaeDQ1+GQ09ZWqdlWrNFYg6DuWA+z9fH7ZaXCf73bVHklAHXXCikNTOfm2ZVs&#10;e1u47cotRmaulIApy3BVC3+7lZNNViuF7a35qatXCS8mt7D4Dla3NMZMquSWFu1vHmjWxWe7ul3R&#10;kX/EVO3XtY+N+emtGpFHBRxyn5sMwuNFNr+3XlVSdlUEca5BAGJH2bmwPgPAceFMEVh+QkqVMngD&#10;Y9ubOFeiskdOIE3DTnq1XJ6loksRoea21umCSOSV9PHt+p56tzXKXB8XgCzNTymNl3b1U7bXtct2&#10;7/HjAcBwkeVO6T0U+4Xlr5su1fOsARS36SQIDbw8SSfZyi7otbMfSn0sBW3CoeItA0YlvuaJPdBF&#10;9O9jfixCpEmmSCDApOUCiqqvmag2JFgANbdx93HEhCtmFbWSBSzzLQV+UMNpKypCyLXRedCRuA2E&#10;2OttSpI4iQoPEhP8Jg+dOaCmCrjsoJKqnxbES1T5TvuPc6DX4tx3SU1fUBXKkyxXzpvlZYx7NWP5&#10;acbmvaqUVHgFBTresYtb/WC/w15o1XXT5T0nnfo4rLH7STa3Fn2JpETqNTad6KmcpCildLtcnUfT&#10;7OIqeNZZmpXBaIWU3J8b8tNeFRWqPmIzciwtbTw5WrxWOCJXUkA7R48sDVTUuIRxm7sBx4mqmnAs&#10;JV2qdOUONepsEWyVh3APG6vWWaOQReba45ueFWAqA6ac3V0mvJEpF27c8ATVzUgyKgtGTy0Vqs4a&#10;0JZTr+w8ZVVhTXCwmqNiX0v+XflJjbVoqXNT71DKBa9uaCpr0EV0Y33AyG9tOeGFbKprKAva3flz&#10;VYrgVKjTnprVdq3gebr1cr2OnPE1qu7nx56YrdYz8TzU1WuI725uvTXimunNiq1mRdouO/LiqHGu&#10;jMb2bXjgVWtPRXZ2MLqOXgK2VoTUWTd2I4yRFPCsYY2sONVeuYuNF5qqzFd7rH481W9td7mvzwrU&#10;VkQt2PHhjWqkF7Cw48roqoMV1p343T1e078qa9XC+thylaFYn1PNVauHjyterkLDXl69WAtCXJkN&#10;rc1Wttc/MhkARB28eeFW2Vz9xRYW56K1Udxc6HTnjXqxq4Vvbz1emuRkIPu89FemuhZiSeer1TaW&#10;4Nr25WvVyn2IdBr9HPVqm8R+973jyoFVrm67dO/HVbMKrUckhiCdPDjFWrok9uer1Y7C9+Vr2yuS&#10;k/u81Xq73MDc89XqgMaoz7orWHt/o5qrxTkWeQXbQ89NN7KxN8Tytbrq/hY/XzdbrDMqyJsfmq9U&#10;KKhVGAjJt7PD7hy4GqtlVOQdFXYmvLKMYU2K4Io7EanjNOGuawqoJ5uqzXFlvYcrsq1YHCJ315ut&#10;V5XVjYc3FerzNYac1W6xeZcW5cVuK5KWU6a83WorJ5pJ156vVxbc2o5qt7KwG4768tXq5ohk1YWH&#10;Hm0FdaJivO+nlp9njq1cBWgOJqOWvoOJadrhIL9uardZkjc+8o056vTXIoRqRz1ariqSW3AXHNGv&#10;bKyxokt1Y7SPb+zm61NZoI1VSH1tpzVeruOmpqyYKL3vqBe1vp46hBWYptR00413y2F/oIwG1tcX&#10;10768XrWGhpT7caZR48TTGVMl5Dex4V0spveMj48rWttRzu7AH+jmq9XW8mPaLkHxI57ZWzhWaOA&#10;CC43a66G303tz1VNYmgAW5B+r2c9W9tZTAsbAKfdNuaFeruRFiceWQ2vhyorRqZHStbz6kWUdhbh&#10;6xbwNa9nlSNbmMCsVVVCcbALKPC1uJbh8vGBs8qdQjTWBYwBYDhdEU9WKaK4H589Vq6VZVg8lGPl&#10;glgt9LnueVjGa3NSaeVUi8qQW1OvLVWuoFieQgnS3jrzcVqpcV6Vy6nQm/fhlb3BYPVTC0BdPdHU&#10;RTJfd7DY9+DZp1LokdFEy0lJp3iMbKQ1iCCPv4s24UyaT9fhEm/zaQG5I0H0W4GLqxnxI2z8qMmn&#10;+CqErp71Mr8vzRYPi5vS7oVuRcgC6n2AWFtTftwZZDvGq0IZf+3wjy4eQ4dOyghm2SJugXG/ux/H&#10;8aMRSz0uKwpXUR8yOS5BXXsSD9x5kU08m4SFoMg/jFRC42pg6V4EUsqGiQU4ZBYnW9/6eLKJFrM0&#10;xTyyrVGOfRbasBpfxHt5UgA4UuTiKVAXDqvLM9HU1sdGXQ2SSMl5XB9xUsNCfadOI1akuBQE48Ng&#10;HXTAJSrAT8qn4wcCxjL0IqGEWJ+VDHEocAF1NjuTuWbiZpK21mPtkmqp1IVhsoGcw4bT1PmUGYYS&#10;vllxvIsAQu0nda3j4cUXNs1mCdDgB2x04gihBbPqZOps9GHTjNFjzXlTFMAMa3MtJ5aFCO3vEg2A&#10;voT7TzFDOchcypcgeEgY9ezr4j31Othmab1MTiCcPfSSo6+rwupiraQlFVjusftaEEEd+3A1ZXrl&#10;ksKbMYyR04Rj7aO3mA8nSoUZjB8+UufKFEqB5NRSQQqykKA7X23sPs9vE635kvkmbN5gmCfEAmfM&#10;4emIqGr7LDYKkYpJPpx9aEHIEGCpmuGizdrhk0NRe6F/0irvQbQQTusR7NeCW+Cw2S39wI9mw0Gn&#10;FSmU7aNl60egeRej+b6XEOjNeMSy9iGG4PVr+khZ45KiH9PGywfo4wrgEL9qza8Be72ZuXqCl8Qs&#10;KWOOIBw24nD4Uiac1GDtokksBliM6XAuRqDb6ByRlCjMGMKw1Oa6LKuV6uSuXzGZllQWW91GqAsb&#10;DTgLzS/by3xrOOwCRJ48T7KOLWxXfLATs4nH24UWvG8WxrOFV8/7y07AELuBuBcA2UDw05jTmGbu&#10;XqjrUYnATh7o4YVNNrYJtkgJA86kYTgOZBIKWOkldJlA2opZiL6WRAW/LgSW+3EyMPQe+jlLS9kG&#10;o2I0LUtYWiV4dt9qyaNa1rN7Nb8dQvUMcfKqKTBqVlikSrx6mjqJDTCZvLMlr6uCNPrt34xdK0tk&#10;gTGMeVOsCVCcJwo1ufOmuVMx5ehbKUU6VQSmaSVwoTevuyqiAgHcDa/w4j3Yy28zJwyP2cmTBOBx&#10;Bkx0RVs9v7awRiRqgQJ6NuAnzpsyFh+Xsl420FTTtOvlnttQ+YrXsSPDuO/MyWsvRYMaWYB4mBMH&#10;8POsdru6XmGJwHRJisOP11LieYKqvoovIinYOsQYsE0AIBOpudeHbKVBACjJHHppOlOgRUGSoWCn&#10;3X/UcUQZq4TqrDG8tcVNPcKwHjzxE7a8T3eBrm+G16UkmJ0m4CB1VnU6qx7fG/C9eknSrjT6FzSQ&#10;geqLySBi5Y3Yk3Nx3JJ8eOBIT5UvMUgMwZtWikNJhhPmHuRtsCdR7dDyL82ztLEobmenDD44ULLT&#10;L+88S9nrQdTGsq2M8zs7H2n8h4chhx1T6tSySeuholIQISIpyd6YwxCmQJLHIGJsdQO4J4hg4zsi&#10;lBI4U5VtdhuNOtHNCKX91JNxJJdgo3nsFXvpxClCmMQZ6vLo66VFSXcIjro0/UX08Z/yx0Xpcz4j&#10;etp6sTInkxHb5tIu9rC5c2QHUqByO7DO2bi6KE+EiNp4KMeW3roW3WXLZZBJmejq/Sii4XgdTmFQ&#10;zAqAFI0A8NDryc7PLHLxUJBA6cPnwqNX7pLA8W3oxpcw4LR4ZJ/oStcgA7m8R3t2Fr8mW1y9NimE&#10;7emf3UCnrk3Bk/Cn0U9O1OjI22QMd1zpbwsOLcSaQaopd5XyOtef5pjzx09AtzvcuNw1uBtHfx79&#10;uPobxxoteuNIhOJo5mM9GaSXo1S9Rch1lNTYbLQJVzyySFGVRL5UhEYJkZTrcm3btwGuZ4G3zbhO&#10;IVpEAmcJGJwFebslx3i5PVh8B0URKswmowurJhJnVwSJY0JVgDYNcdgfjwQIWF47Oo0vkGjU9CcP&#10;MMSVGdMHEscaExtMgY3V93uxXtdkOlx4cibea0RmKClCsYIw6x0+YoQ5dfGwcCtokSOeo0L9D1Ay&#10;tlHPWFZowLz8NppaqRZ0lG5mWVStgig+WCOyg8w+zLJnkBbTgBgApPv2nb5xWTFlmTS9LiDGJB+H&#10;pRg8q+oHJuY8yy5RatjXEFlSJIOzkSKSu5F3bbkfvEd+R2/lDrDYd0nTBM8MOv8AChOi8bcUUA4z&#10;Qw5vyPg+acFixCjqPl6mmZZYHDEojbCFYRroTuIOtxp24HWXO5VjiDgR00vWorEe+ihdLPU71R6c&#10;YuMueouFaajhpYngqjJ5nv8AzRW0k1vKF1uFRFvoPHg5vskYvE95ZEk6iCmIw08Bt27STGNEbF84&#10;wdNwIEbfXidnoKJT6z8FyLnXqFJmHpqYkbdWzzgb13rMwnVxvF2O/eNABqOSjutcPWzWl+f4QNhi&#10;MCMNmEUDM6t0OLlqOJPx/GiTUWIGnJjPcWv9Y725NUyJqNwkilPg+GV2O1ASMWQ9zuUfH8+HdpYL&#10;vDhgPSkFxcothJ+dCBjOSqGnw4JGl+4LE3+0NO9vHknnK2m29HVE7fKgOm/W4vVQI16TYVUvC/8A&#10;kmYW107X78iy8tjaqjhw9lDVhfeiaNL0FxHpdLhFTlbGI5FxrEKqlFJOXVY1R1KzRMgG5yxFhrpf&#10;iJpsO8Yp5xZb2CabcpdLH6W4jLmHqBJFhsCzSGlZqgXaNJQYnIQE6EC4v4jTmmipKtOzbTq4WmRj&#10;SB6odY6rNlPVR4LSR4atdM7VZikkJqARZTL9lW7AgW04886EnDbTLTZjHGizyuZX3nU+3hIs6jRs&#10;lOkVjWJnNrcbAqxVFOMSCP6eKdlI1Ga4SzlhtHGVKp9CaxROe1uJgaeIqRBh71Eu7sDx9KZpOtzT&#10;hS5ookp0AbvxUBFEyyVVKqKsOhjB9vPE15KJpljrN4aBzrYWvxIszRm2mKx+XbiKKXTXIeZK6U0K&#10;7pJPsLcDd7bX780TVIoztH0iypkrAMNxbONQiYzUSieOFqsFZKawKskcYHvD9/U2440KTPqAoeMV&#10;m6X5jy3hlXjGLvQjCo591G9Y9PBKqf5OMAEtKxAAXcNL9+K5ojEmiIY5mud8UqqbKMz0eHtJI0aR&#10;zOAyvqN9rEkD3fq42TJowCe7FJqOKNISD9q97/x5fZSf7qS9QkzVGvb9b8bPioxQQkUrcPmFPGtv&#10;o5Ytik2qTUfGojJGJztCa3AHs14wCAYpTpMUxwVES228VgikykGnMyxumvjx+aSRFcKcRpLuA55O&#10;FbVJFZq9gYSR+tuWUabbGNI8hlmvbx04SLTNChtWFLCNYqiiCyjQEm/088gaaSLVOyk1iD08Em2n&#10;bX429n9PH1GtoSTWLBMu47m7Fo8MweF6iaVlUBbabmCrckgDU278RBJUaMNQQKEvMXSrM/T2pjpM&#10;y0rwyPvDXKttZLblJS6i1x4nhw01FEL72rZTUtOii/DGIomKiawyzKmgPKkxTiQTUZJBIdOaBmnS&#10;Ip8owSLnilNIHKfqUyRVMVXCdrwurqfiDfjxE4UXatNCjm7P2Ys/YbheE5g2NT4LG8VIAXZkje10&#10;LMfsiwsABxOzbpZJI47aTFyMKDzEa+Gii0IHFpVprbbZcNIlswyTzeVGSRfw/UcQ99JgUfi10iTT&#10;1TuZo7sPp+v28WAzRYoaTSXxuIOdq/rf+3he8Jo6tlRUTC8AaoYMwsDxpq3nE0+9d6aVs2XCsHaw&#10;Hf8AXThkWRFEabrGkfVYPVxSWjBIH9P3cLFMkGj9FwkjGplNDNSDfUEADxJHHm0kbaTuKDhgU8BG&#10;Zbt29o1H3jTi0Y0XHw1hP6M+7ykxVvuqbR4nVUFVFXUjtFPA6yRyKbMjKbqykagg9jy2qq6Y2U+J&#10;nrNgxSPGziM7VkTb1meRnkDa3IZyxHc8ZKEnhV8aduonXfP+fcIo8IzfXvWx0NOlNC0rM77EIZbs&#10;7N2t+6AOFfdNsElIgnGjJlsmgvyhi2b6DEZMUyjDI0gjkR5BCGAR9G1cbR8DwnddQrBVCAN6RjRj&#10;fSZT0mL9ZaXBsdwmtxurlcxQUGHsiVU9XGRNBGhItb3GDWI08eVvHALc6SAOJOyDgfjQUzG270AE&#10;wNsnYOBn3Vt19AMxfhydRqqDpdhPTSpwXqzWrjVaaTDMOnxCsqYYQEiaqxGe8MTob+5GAw2tc6i+&#10;Hr1pdHxrXLSSAZISJ6NO0jzokyK41ApcQFISNMnEzMxB2COPlTl65vUN6QM1+gyt9P8A1GwT5nPO&#10;NYdHhFA8dBWVtfhdbSTipo6iNoV+XiSQxgM7E7RcEakEzye3Xb3SnLcAoB1STgRsPmeEbPdQvdu2&#10;GgVNJA2nE/uHoKpnmw7K3p66J0OaOmeVKnD6mop3nqKqrr5ZHMybTUiONTcKwFwLAADTkq5e2M8f&#10;0PKECNgHGY9hqPHXG79XeLAMCBhgf3VXJmrrr1FzrnCbOOYMRMlU7KfMAJc+WbxszSF2LWFr35ke&#10;zlLFujQE4e72CBRc6vvMAMKQ+fMfqMera7NtfMpatdTILksZGW249/EDipCUsJCEjAbPKr26DMUm&#10;+nlB1CjxGLO2WsOqZYKV5N8qQMYwNpDjzHAjvtue5Pw4XuvtuDu1kYxh6+2hEtCUfdR0ugPVnqLn&#10;nqDhWRMNwOsxTD612jrWw9KhpQJIyqs06WjjiZwN9/dN7X5HWZZVb2SS6uMJITIB29Bxnoo2YcQk&#10;eBIw24SZ2ceNOHqU9MmLdJTLmfKMdRS0NNTQGvw+CXZLHKJ9rxGzNI7FWW7BtoOvApkWdpv1qbcS&#10;MFKSCccCMD0CgO3fm/uVW6UQpKinGVQQMCcIo83p1yZ0dzNidHF6fMyJEcOkEtVTvVMY5Gp4fmXo&#10;6+qqxZiCx90W3NdQfZBWYW777yhcJOlQw2COEpA6YqNra1u7i4UMwQQCDEhIggxKUjZIHGj2+mf1&#10;W9ZM2YDisPSPBHpE2PUGtnq4KOBJaN9spUKbgopAI3a8CeZZbbZS4ggS4NgJUT4hhPUaC2drs8pv&#10;G1JALiSANpMLGGA4EzVKWY8Myp6dfVhhudMuPT4nNitfinzNKta80CviF5x5ZXRFLsCu27XXU8yd&#10;ysO39mo3IA0hJwBGCcDPE9PrWSLK/wA1bpU8ATAkYjFOGPH99XY5/wAp9bOoXp8wrrRk7ONBjWZ4&#10;ZcGx6jwdcR+YxQiSYGSGUSWSkcIGuj7X2qfG18dLh1u/Uuzeb0tBS06tBCdhEg7VAg8MJoL3tgzd&#10;MFtyBiSPIiDgPOhu9YWffUlnH0g0mcsOweWDEqHGhSjAcNrnlZqGujYLKRO6xtHBKRvY7gt9NCeR&#10;7uZupYWV3KnMAMNRgBSDOCUicRO041Gu7m7bFo8FKWowPCCqACnHBI6es1q1Zy6a9X8W6gHNPU2B&#10;sKwZqhZ6unFWFEcDjdMqNSrtUnaza69+Z9W+Y2dg3obIKowMcRs+4zU3OvoZVEwTs8yeg+ythL8N&#10;yH095/6UY/X9A6Gjy5S5aoKeuxarp8VnilxFmLU1RJFJVkESuYwDDGRcEEjUcw03/tEOrCrxSlSS&#10;Ep0pgQdQk9UnGor3n3aGYp1PrICRxISAAZ27cATs4UI/pz6g5Uoet2YM858xaaoq6VmwqHD4aIVC&#10;VUIPnU9W8iaqYdoUBu5NyeQNndqmwysC3CSn+6AkmACdKhjtmcY6NlYo7zXTW7OXRYd26PvBUVFO&#10;KtKomNRIM4YbcKs3xjFsu9WcyUuNSYnLgu2RKnyqemjLTKqKTGUHuKrj67g8wvaeQCpTwhOyI6MJ&#10;AHTWCNnd2uaXZus0QBxA7vCU6RKUpMeICMeiTVLn4lXre6KPm2LplHjcWG0OGwN8q5hjeWVKlVtG&#10;wpxI29JYz7zlbffzpR2f9mzF5b/mynaSIOqZTxjwiFAiNtdVt1twcsvEi9Q2PuVCSCk4dKU6RCgZ&#10;EzQ8+nebo/6hfTxh2JYthlVjjy0cE1Sk0rQRRTUsjQSl4lIY2ZL/ABvwI7xWjuU3ZZsgEkEiUpTO&#10;kwQSesEigxvF3Vhc9xapShQwlCUghJggk7SDJGNMHrFr3y50jxXqH0rxCdanAaWiM+GRzDy1haYR&#10;zyR0rErvCMGMjD93sb8jXcBK7C/NncInUpxJWUjbGpIK+iRAAPGsOty8uctc3NlctylS3UleniPE&#10;gFY/hwgAHjVGeB+t71PdN8l1eCZmalqJayKopjPWRR1Mxp5JS0bxxIUihdBpuALW7jnUa27PcrzB&#10;YeCehWGGOkbSQpRnzFdMVbt2DDiVsoSPtPrGOKpNWG+iz1EQ5HyxS4xmyClp8TnImxOqnZY3qGid&#10;gJ1UssSs8DiwHs7cxy7St127gG3YThsEScFCRjicFJNQR2mZKM/ZTbtoIklJiSdK4I2AwEqT8aKj&#10;+JTn/IfV/GMFzxknDVjjRaygkq/OD+aRN81GyqgCLYl1sCe/JS7IciXkjSkrViYVEbMNChJMnYk7&#10;BQy3NyQ7vWwYUZVCSoY4EDTtOJkAdFVdG20czZqWq5JqLc1W65M4iG5jbl5rUaqYcQxBWJVeNKVR&#10;i21FJtg0jaduJNtGgwqVTQkOOOpFMqVS4w+nbZrxWBQfcVNOxQKOXpJUN21tzVOgVlgPva8uK0qn&#10;2I+7py1IjWGRApJPbnqsDTPV1iwqbnlCqKWJRNB1itU9S5VTp+o4gWdVCVlGjbTVDSkCz68ZCYpY&#10;pVZpKaNUJHfl9NNBRNQIaM1k/lrr+unGAjUaUlzQJoweRMDhihEknax8fb7w7fG/DpAgVH148VGm&#10;nqTiVJhtHIQwX/n4Wtr/AKw428rQmaV5cyXVCiZVubXq8S3LojH+PfQAePI2Xe61VPLeX92jroQc&#10;NxAVtKN3ewuPyPBM25rFBB5nulU6wwJbtxUECkClmmbFo12G3634kdFGVurGktS0YaoD/H+PfhQl&#10;GNHy3IEUsvJ0vb/c/wA724b/AIUQa/jX/9DT3izY2VJJoBTJWD9Iur7UIOmpXU8Gi2u9gzFESHNG&#10;ETSSbM89UxQrHGltFRe31m54pQiKYUudlJ3FMXdA24ja3h4/nx44U2BNNGExUGMzzTVksccdKnmO&#10;jyFGkBNtsZt7zX8PZxI6sp2ccB1edKUInbwplkkjWZxFogY7db6X046B00ya501WsDkuTa3gL6+H&#10;HKeCRtqT8zHVGNKs+4WAcqNQt9SB7eW1YUzNOOIvhxHyuGFzGvcyEEm3Y2HbiVMnE04rqpMTwlWt&#10;x6qbakTSUktBHRRxBZUcvvVbXFuxPc8bCSDNOFUiKaJknAsO50+vwHHarU3EctZqwfDocWxamaCm&#10;qJGijuyli6i5ugJIFvE8TpdSs6QZIxp4tlIk0ymKVh7w4opmhh6MdEM3dcMxR5ZyW0QrnkeNFqJ4&#10;aaEFIzKTLUTsEjUICddbA2vwnvb5FgnU5s6gSdsYAbaXsW5fMD8PfQ79Y/R91B9P6U/9esbwmumq&#10;TTbo8HmeqjiSfdtc1JVY22sNpAuLkG5HCuxzlF/OhKgMfuETHVtpU/ZFjaQfLGi/5hyccIx1MG+c&#10;RhJKse8OshAa21jt93ubWvwRtP60kx8qK1taTE0N+YfTBn6jwLLWI5bqYMZqM0RSSUlHFVQzVjOk&#10;gjETwRkfLk62WQgmx14F284a1LSoFIQcSQQnZMyfu9KOVWCiElJnVwmT7OHrWfNPpS6+5Zy5FW4j&#10;l+tSCACYkRNNHCjSCJzK8IaOI72Aszi9+VZzq2eVAWMcOicJwmCcOgV5dg42NhoNMLwWjoHqP6wT&#10;B5Y4mEIZECpIpN/tH26HhupwqjT6+VI0oj7vSk/h+IZ1wGCTF8s+fh8U7SD5qCbYXbbaVU2+8vu6&#10;EacVFLazC4JHAj2UylakYpw8qSJrq6uqGrMWrZ55Jbs08jvNJ20BaQsxBPhfi7SBgAPLZTKlk4k0&#10;OeZMWyRJh9LiWXUqMM2iBooqyPZJO6r+mlgCCxiDaa2PCZhLgJSuFbZI4dAPXSpwpI1DDZt+VAzW&#10;1OI1eMPjMSATyP5g2HsxFr3PDfuwkaeFF+skzxpe5gh6XU+QqWmqoa/+tkkDfMArHHTRSs+5JAw1&#10;mVkH3n4cKGu+LhI093OG0kiNnVjRgvu9PHVxoJEjlaBvLIsgBN/2Dh1MUX1xEg1UeHPRW5r0Zcva&#10;MXPsPNV4UtcuYfg2IGaXHXEcsEYaBShYSMWts+A8bniNxak4J47eqlCEgmVUNVN0KwutyPFmfCMZ&#10;oqrEq2JpYMLSSRqlX8zZ5MxIEcTNqQNdB314GjmBS4UKSoAGCrCNm0cTRr+WBTqBE9HH9KBfHMr4&#10;pkyrEOOQtTTxSEFZPd1jYb1BawNv4HggbcS+PCZHVRWpCkHEUcuv9InVjqbkmjx3IGXMQxGOCVSz&#10;09NK8PkzpuT9IAI+9jq/AKnOWbVZS4sDzPEe/wB1H67RTiRA/dROsSyHjOFYo9JTqoEahwXGtiP8&#10;IvqCCODdFwlYmiFTJSaRlRSPFOyMwJXue3xFuLtQpKRSjy5lvFMxTLhuFjz3ZtoA9rC9uxNz9HGl&#10;OhGJwrYQVHCneTJmG4XK8mJyjbC2xk2sxVwbFWvbxFuMF1StlKdATtpsoYpY8a+ZwQtBKt2RlsCo&#10;YbTYHS2vLK+2FY00DjIqJixxUYnKmLztM0RsXdtxIAuPeGmnw5ZAEeHCvKJnGnipbGZ8MGKVtUtR&#10;9lkDOGchtBZR2AHGUhKTAEVVUqEk010mICpqSwXYI7sZCDtU9rFrWBPgPHis4CmeuoqYrSVNaIql&#10;rROw3spsbE2OvhbllSkYVSJNOdTWUlHUmPC3WojDMFYEsLDxuO/08TAlQxwq5GgwKfxnLP2JYXFl&#10;HC8RHyjs7iJVQENJfeDK9yAwvpfiMstpOsjH8OqlGtSsKT9Zg0OEzfLwyLKxVRZZA1j4i4004tQv&#10;UJNJlJiuFIMLWmketv5zL7h3WCtf2eItzyiScKqIihOyT0ygzxgeJYzW4nSYfSYdCtQwqJXV5hv2&#10;FIEQXZgRcgkacKri67hQSASSYwGA86WNsd4CZAAoKZUbD66fDqR1kghkdY3W+11vo4B194e3h42d&#10;Yk7TRapMGoONYjMaKCn8vy2gcusgY7iG022GgA4nCIJp7VhFQY5Jng8yQHdY2B7/AAJ+njmFVisF&#10;MtbVv5yfZUagADT48cwFWis1TA8sTOqncliSPD6eVqoqBdplCvq5P3j2/VzeyrUq6KlpsPvANz+Y&#10;V3W0H06cYMmvEil7ilBgFFR0FWlW71ciss0bxBY4T+6A/wC/prxClSlEiMOHSaeUAIpP5gTKb1NO&#10;mVgqJ5Q88b2a0t9Tuftf2DilvVB1+nlTKoBwqNl7C8vY7ja0OPVUtLT7WcvAFLEra6jdoLrex5p1&#10;SkJlIBPXV0ALMGha6uZO6ZZAxqXAenOKU+NxOkDK8dZ8wV3xhiJJFAXej6MANL8KLJ524TqdBTt4&#10;Rx+YpU6hKMEmaCzL9sCzRBHmChjroDIDLTFyqsGU7buLNtuQdO/DZzxpOkweBpGnwnET1U7ZyoaT&#10;EMZ/mtFhkdFDBB5T0sCsiXBupBbU6HUnvxu3JQIJmTtNOuY4xFCq/WjLuX8q0uDdOcs0tBWUk3mt&#10;WRYeXkOltslTOSDtY2FhxAqxU4sqcWSCNk4egFKA/pT4QPnSH6gdeusHVvCMPy5nXGJ6rD8JheCl&#10;gkltFHGW3mNIkCqBu11vrxYxl7NoSptIBOJMY+c0mW+p0QThQa/znHJKP5Keqf5cbbxCwVtospOl&#10;yR9PF/dAGYxpFqJrlSYvVUoMkZ3Cx91uxv7fHnlImtaiKg1kzVdR81JZWIGiiw0+HKjDCn0q1VnL&#10;4f8Ay5VMbmo3N5jF/cI/dAX28pjPVVyQKy1WIPU0sVJ8vFAqIFJSPaz633sTqSeVCYxrZcBwqRhm&#10;PYhg1PJTUAjHmbgWeMMbMLEC+g54tBzE1tK6a1p4IYQI123toPEfTxyZpjyrNKkCsVgIK2+nldtb&#10;SNJrhTwtPIYofee19vw9p+HNzFWUqTFdsGilaOQAsnceHK7abUYwrqKolpXjniO0xsrg/EG/fniJ&#10;qwOM08T49iVZib1yWppJG8zapJFxp49+MBsJEbeFOlRUZpvaGvmYz+Uz3JJKr9ZJtoOXkDCq416k&#10;oKyuR5aVQUjG5jfW3tA8ebKgnbWwgnZT3lvKeI5tzBBlyhlgp5p99pKqZYYhsUsd0jaDQaDx7cTu&#10;vBlJUZIHQJPspxCCs6abcdoZsGqBhM00dSYgf0kJJW9yCoJ72I7+PHm1axqiPOqrGnCmREZJQACC&#10;SNDp349TeNOHyypKBKBcaGx05tBxqqsMKU+E1WSKPCpmzBQVVbiLOwj8qZY4RHb3WY9ywPh9HE76&#10;XFKGkgCOIkzTzSkgQdtTJ84YQ+QaLK0eGwRV9NJUGWrSImWdZPsCWRjayaWAGluJQwoOFcmDEDgP&#10;Lzp4uApiPWg6LzOLudf19nDOIpPNKnKObsdyTiqYxgku2WMOAjX2ktbU2IN1IBGvcDid1lL40q2U&#10;13qmzIpR576rZ+6qZhfNOfa5amubYDLHEFayCy+8dzXt3N7nx43b2rdmnQ2IFaduFOGZpGCR2YzM&#10;7MxOpYksfiSeLxSHrrOUklQkDT6OUr22m7yi7FYVLlRc25YGKtE7K5R1EsTERqUt7pJU2uNSAext&#10;8OPba0JFc97sS8h7+PKmtbalQMy6DseMU6BTopFhc8tV4rDPJpbm6bqEfMOpHK1qur3G1ueFWryR&#10;gNqLcsa9WVY0B078tNe21nAvoOWrdSBuVPeHblq9XGOdmb3eXBr0VN3A2BPfjlaiuQCAWvx4GK1W&#10;BJ0Rrn7ueUqvV21QZNUII40MavWFd6tdxy8VdOFZSDa543sp4V0rXFhy81TTWTYzXU6c1VwmuUSC&#10;M99Bz1PgcBXCoErKBGb88KdioYjqd22QccBArUVzMOov34qma1FdNE40XQ8rqrUV6SN1IkvqCDza&#10;VY14ipdWLkL7O30Hhm/SZGNeipm/eOn08SxSkRxrO4CC3LxSiBUGWRxoO3w5SvagK9FJInflwadG&#10;NZnqiFIvzRWKqSKbZJWc3vrxsuU1NcUnYnYBqdLcaK5quuuI2k3P8eamqgzUqRWRRs79uXmdtOba&#10;zFmEdydeNzVawli+nPVqa4bdug541qs0cMBiMvmAPY+6b3J9nw5QkzVYwmvJZtG05am6cmESRBl1&#10;OnL03FRdxbx5WnakUyXnB7214pZEmmFjCuFQf0zX7D2cbdxNaSmBhWEajtxqnIr2zTnq3XRFtPDn&#10;qqFV5FudBzdXpxpo9iNKdLCx4YMCAVUkcxwqAzHx78LyZNKRWIgW9/tywxq1N3zTu5ESkgeJ5aK9&#10;FZoHqmb9JYD4D+nnq9Uti5bd4c0K9XaOFa6Wv9HN1qu2ck3bvz1biKjyOLa+HPVbZWRJVipizG5O&#10;nj28OGKRoRSYjUawQMXYMe3EUUop2jcMLc1VDUeVJN105qa9Ndyo4j9hPN1WaT9RHJZh/iHPA1ue&#10;FCViufafMGUoMu4hh6fMxQQwmrLsZLxm4ZFFlUG1tb+PCFq0LThWFYEk6eGPTRi5chxGkjYAJ8qR&#10;iPGqlm7D6+H4FE56qlQmmdwJXKKRe9rn6LcqSRsq0Amn/DsHixA+XFKFubdrm5sO3bx8eJnHu7GN&#10;KENa9lCUOk1TSzUXzQ+ZhqJTE+2QNtI8W2aLr4X4QfzILB4ECdm320b/AJHTHGl9N6eKlayl370p&#10;p1cyTOp8uLaf3zGDoB7TwkOdgg9I2DifbRgMtxHQeeFBZjmBZX6fYwaOmqExFDEwaQQ22SBiCoDn&#10;w9vDdt9y9RJGnHZO0elIVsotlYY4dHGomKdU8SbKC5WxjC4yohMKTTMS6Kzbg0SLZQdBqb9uaRYp&#10;S53iVHbJA2HzJxqxuCU6VJ4ceHlQCVWJGpP+j3UE3NyNT+zgmSmcDROTXUvzKxBlv73c/wB/FjmA&#10;ik6cTJrPBKrEAAIVNxYW4nAqxNPtVW1ldBHT4lK8yRJsiDsSEXvtW/YfRzSUhB8MCdvXWionbTT8&#10;29P7sQ0uPC/8eKQ6RTejVWRJZaj3HIT4k83qSdoqsFOynqiwugVDUzyCS3sGmvbU8uGwcQaZLhpv&#10;rsVSQtDBdI1Gnbv7NPjxO4qTShCYGNM1NVNIbTMFBtpbvxPSkilAIYIoRKSCSPs3/IjlqamsKUU0&#10;oCw2CHXtrzVbmnxaSGGAx6AEWJPNimttMEsauxEbX9nHqdNZo46xf0Siw7kk2tzdUqXSU0tTULTI&#10;RuckC5AH3njKiEiacA1GK6rEjgk8kMGsPA3+rmknVjVoio4W47cfFWBriEuxjGmvK1uucNP5bhZT&#10;YG+p5QnCr1naMgG53DmhVTWGOHcdzAjmiK9XZjUNpylbrsi7c9W68dO3PVqsWt789FWrge/K1SuX&#10;ccvFervw56KtXTLbXmwKoa4W8ebqtZkBtzVbrkfZzdVrAUB5ar1kC7FsPHj+wU3trjYjuL8oFRXo&#10;r2xDy0A14mKwuhXtxspq4M1hsT343TlcxccrXprOCAtzxSMKb214HcL8oK3WZEMh2rbTvryxr0Vw&#10;YFWKjW3KRVq4BtbNzVbFYi25uarVdgEnTmqtXUllQknmq8KbVAN9OaFb21LiBRdpPL1qsm3W5157&#10;ZXq4v7vfnq9FYQFvytWNcdR35utV0pIN+ar1ZUYg6m3PGvVyO9mvzUVuK4s5BtytVrthYcsDFaIm&#10;sGh0OnN4GqERXAq4+1xog1uaxsXA90cpFbiuNNIz7gwt4jnq3srKUYAM3Y81Wq6FxzdbmuNy7a+H&#10;K16sp2ggg83Wq4SlpWuPDmq3XBVb6+eia1XJ1sCB48eJ0iqDGo6kI9jpxPV6kXv25qt12GsdebrV&#10;eOvN16o0vmblAW63F/bbntlWrjsCMT4crNariCp7G/PVuuYB+rm61Xmso3Dvz1WrAjj9/S/t45Wq&#10;5Fh4a81FeruONpW2jl0jVWiYr0rELsXw9nFC1aRArQE4muqeFZImcmxUXtxLNOGsCp5kll0A5uvE&#10;1mmSNWsNRzQr01hjqAsguQqi3h35qtms0pE13U2A54V4VyEziPdGvPVrbWOOOSrex0P0/wBHN17Z&#10;UiXD54jaJbA97m2nHUIKzAqpIFZRiSUsRgiFmAHvX7n4W4uU4GxpTtpOEazJpnaeSebzJzu9n7OF&#10;c0rFcpJLLdWtzVbrGJCFI9vNV6saQySvu3AfE83tr1Z2RIP8sd30ePN16alw2mi3RLYA+3morVYG&#10;mJGw/cOeq1dJCrHdKunsPNbK0KdlioWjWaVdgAv2I7fDhuwyANa9nrzhSNS+ApoqZDUy97qPp+/i&#10;V58vHqp5Deioy07WNteIqerHeQDmq2a5oSoIfnqpWSON5iRBr4HXnpjbW4msTxs67e1tNObqtcY0&#10;MZsdeerdTAysuvPVqoKSyxTe7e3sHHm3VMmRVSgK20s6QTPTfNqvuhgtvH7uD5l7WJOFEi0QadN8&#10;7oCOw7A8MgIpLtpmxDDWlXzkHvAeHwPA/eWYdGpO39aXsvacDSqyV1LxbJdSaOobfS7JVZWGtyQ2&#10;rWLHXw+PFOVZ05lS4XiIUMfOfPbRTmWUt5imRgqR+GzZRw8Oxmkxaj+awR/OhsoNrXF1DWPs0PMp&#10;bW6Rdp1oM9XoD86x+etlW6tLmB5FM9VUh5jvXQ97fH48XmngiBSuwXEMCqaOdsxq7Sq0fkFCLMoG&#10;u9jqLHtbhe6lUjRsxmkakqB8NIfE3p5MRNXA1pFIsR/qn3bn6OLUgpEGjBEgQaOZ6cOqvp4qMJTJ&#10;PqMwKnrqlIK0QYi8LzSQ75VKGCK4iiIQn32vqoNuR7nVldJV3tqogSmUzAOHE7TjwHTRJcsuIJU0&#10;SBhhztpJetHoVlPp5mqqxDI8EkuW6+rjWOSSXzUHmwrKi7xZSRIrWsAO3PZLdnNrcs3QBVp2RGxW&#10;2PZtpRlV64YMwoenV8Kqtztk+twCV56ZCaV3lYEDwHvDX4A9h7OQvnm768sUXECUEqjyGPwOwTsr&#10;I3Lc0TeAJUfEAJ+FIWhkemf5ukl2SgoQPoO4e79I4CWX1Wv7RswrDD1nZ50Jlp73wqGGP4UYHLOc&#10;aHNFKtBUuRWh5tPaoFxbxJt8PDmSWS56nMhDhAVJ9Yg+uHVUSZjlhtFakDw4fhRmJs2pXdMYcg4h&#10;TiKohpPJ3opu7K26ORzfaDYDtrwQC10Pl1PEz7dtR6lEOaxsnkUBOds+4ZgmDLhKoBWgID7rMdyg&#10;HW9gAw4UZtm6MqBJMq4CJ68dnChpluWLu16j9vmNnv2Gi80+dK2MvDXUsNch8zas6+6u/TcFX94D&#10;trzFTM3FZo73q1EHDYAMBs92FTraq/KI0JEjHb10yUuKYjGDR4fI0MW0KQNo0GtifZwvU0naRJp4&#10;LVsFDl0s9QebOndHV4FSgNT1KwdlVWLRE2LS2L6g+Fu3Avf5M1ekLO0T7+rZRza5iu3BA2Ye7r20&#10;FWbcdON4lVV9VGsKzSs6AXtdmLkXbU6k8EDDYYSADsEfKil5ZcJMUIPSXBIq+pGI4/A1TSIWKojl&#10;HckXjIa3ZWGovyRMt3bXmo1khCcMTMR5D8aC17nCcvwglXVHz/CrHuhmNZFx2CXpziFBFHPW01fG&#10;kireVn27418x+x7/AGfZyV15aMpQFMYJSUzt2Tj1x59NY8ZlcP3bneuKJ2GMIHDYKLFm/B8Ty9nK&#10;XDo6XbJIIpdkgJYBlsdtu92B4ONSX25J6RhRrbrCk7a5Z1yxieA4NhGZ8RgaKSrEsDxvHYo6e8Aw&#10;B8V14ltbhK1KbSZiDM8KeQvWSKD6eeKakJkFttidPvsOHQTJp9MpNPUWE1GHYOcWWWNgCgEaXJAb&#10;UNfsLeziDvpVp5wqyiFGKT1Tib0YepMm1SdzA31IH8ebeKYk4UpaQVYAUB+NZtkxOsNBg+yJJGGu&#10;wm5Y6G5+Pw5BWb5+oyho4dMfj+FSdZZYEYr2+dIesw2toKuSnqI2DxEhvd0FvbbQcixKw4NQIxoV&#10;rBSYPClNgOEYpmGmcYZTrIkDhZJNx3At9ldoHb48SOvpYPiMTsFOoaLowFN8VDHWVjQUcg27tpJY&#10;DaQbMCx9h4oLmkSabCJMCp+YqAUZkwYukxSyebCwZSbA+6ba+z6eNsK1wrEdR21txOjDb1jZVhnp&#10;E9TmJ5arRlnrdBFiGWHNWpglEqA/MU/lh3lW8xAZdVXQ7jwmuOz45n+2blB8JGGOBnAGE+2nnN6j&#10;Yp0Rr24THUccTQKZyw/Kr5olm6dUwpcJMSIqLAY1XYSPdB1IZbG51JvfmWmXti1ZDagJHRHHy65q&#10;DHHzcK1K+JpH54yxJlvFEw5jvLxxTKwKm6yLcX2kgEHw8OLmXQ+nV1keynm19NO2XctQUEC4rjyn&#10;a1wI96BidQVA1P0cUBIGJpA88VnSj50uM4Ynn7NNGk9ZTTU+GIgKHeCGSMW8wiMe6ADY3twpDqQd&#10;IPpztpptpLXWaGXoWcQwbplj+KVlVHWYNDDJhdRSugCxir9+OTzLhyVJNh9nvfkfZwAp9CQIWSFg&#10;9OnAiNnzo7QSASPKKA3C+oVFhOET5bqqEzU8sQjd5GAUlW7hE1J+u3BC7Zl1QWk4gzh+JqgNY8I9&#10;QNVl7NUM0Ip6mgoiCKUL5Zkj2ldsjruca21GunANmy2rdspGLh46pAO3ZQjsrI3BleCeOG2g66id&#10;U8V6j5tof6qUyUkkypCtNBGbGUMWTZ5jamx7kC9uQ4lnQlTj5KtpkmfD1+VSjq+1DIA4QBEn9aSV&#10;dmPNeVM9LnXGD8rXq0DOocNf5dwbsBpfS3jxpDDVyz3KMU4xh/SFPrcW05rVgcPdVstN13o6XIEc&#10;uJzLSRi6iZ/8lslO6De9wnZtB35jSvKVLehOJ6BtkbcNvCpkTepQ3qOHXwx2UuWwzKXXbJ0uWM9o&#10;HqFpoaenrY/dbckwYlWItEoIFzY6E8Jg4vKXNbWAkkpPWPfS9bab1EKxwifWqg/UJkam6MdQa7Ku&#10;Fz+czVFRTR1ccsjlowVdUDt9oPGwudOZHZJdnNWkrI4A6YG3ZsHQRUSZkx+SWUjrEzw5NBBL0/x/&#10;AqSlzFjtOwoqyHzoX2Ha8YYDcpJuwB07W5NOXWqH1EL4HERx21HNxcacE0JuC1FGsCCjARVNtABp&#10;3Hb4HkxNBLYhIAFAF6VGVUvpMMxDHAcFw2B6p2AuUAO2xFmOo8eXK9acNtFqQGzJpsxfprl7KVHJ&#10;Bm8yzYlLIoggE0S28WjZVJbUH3deFDtslxB73bIjHoozbu1KUO72ccD7aLlDQ1uVsQWpPmR1ME4e&#10;FQBp5cgZb29hA08eQq82phUcMcfWpHbWl1MjbhS16kdU889TaKmpMexB5aOhZxBAFjRI94G8AIoJ&#10;BIHcnj7juoAD21RCdNAhPoPLJ4XmlQrFBh0cjBpDp9HGoirFVSGpPJ7DQ8dGNJSab5oz3HPEU6k0&#10;3MCGvxGRSwGptNCZCDxxKabWqKVtDCqgFhxXsomUZqVXVKpGSnKHCtpTqpORV7NMC3tHEilTRslv&#10;TWSePY4nW9tdeJ5pTFCHgfT/ADnj1CMagoZvkQnmtUeRIY9g7ksQBr20PfnqpR1YumuHZKzHhOUc&#10;Fwd8RSaiXEYq+Gk99jIdY5pbsq7Boq3BPc9+U0ajVVOaRTRmXq1lTCMelvQU9XU4dAEw6rNP57Bm&#10;JLowlsqKpGvtPFwEURKXrommbMbmxOvlrXsJHZyu1QCAzbtvu6W1PGFqilbLerGkfR07i7SD6L8Z&#10;bpS8Qdlcayr8g2PjxSoxSVtE03l3lO+2nEyFY0rWiufzrRjaOKyqkqUVKoq5p3ENRqhv+fCF8nhR&#10;+2kRTPWQypUebs8tNLDdc+y/18UsL1Uw6mKzAsF04bUTVyV2XW/LDCtRNR5Kpmax140V08G4rmvl&#10;7Q1uWia8CRUtKgiMgCwP3fnxGsUpTHGhU6UZTwvNseJ4JWeTTVX6CSCWT/WbaVFhubW2gPjygE0q&#10;kCl10dmfot1ZnwvMOHRVCJJWUxqJId4ClA0bgsdiWYKQTqN3H2hBg0meOoYUbTr7nzpdF01ocKp5&#10;6LH8Tk3VEc6xTt5cdTGY3QBrIHi01vqRw8AoKnE1WDW4g1HEI79gBfiRxzRRm2z3pmmakqZq6XUG&#10;1+I0L7yjFxAaFK6mpWjF3FuGoTFEKlzU01lPTD3yBx0qCaY7srp2wuuiqWsD2/Z/Zx1KtVInWyil&#10;NWPJS03mkadgfiNbcfmi1KdRoGcwYhXVFR8vDcakafl2+HCG4WomBQ5tGkpGo0/4DgDmITTD3u/j&#10;9I78WsMxtosubmTAo7GUPTt1JzNl6kyrheWa1MVxGmlqVkltCklKvvJURLOU91Rb3rWPhfgfcza3&#10;Q4U94nDgMSDxBiaDiblsrgqGHDb8KKfn3JeJZOzfVZUxJ0kkpdhLxSpKpDoHH6SM7SwvZgOxuOCF&#10;J74aqEiVBIkU5Zbo/OeOmp0LzSEKii1yT4D6xwySQkY0HbgkmlHmbDcVy+IRi0Pk/MIXQFgTYHab&#10;2Jsb+HNpdSvZSVtGrZSRaWlPvuR9J/t5eRxpXCqOj6N+kuQs05ybqF1gpaiXLeCj5owwU0FQ1Yke&#10;5KiCOOU2Mie6yi2p7cDObF3uiGfuOEzEGvL1hMI2moPq0zt0yxeDEKbJuTK/A4gyGgrMSmjSZoYX&#10;3rtpIPdW8bWYt7fhwH5Wh21nvFhWOwA8R0nro1srRaR4yDPAA/Oq9RicD28tr311OvBsh6TR6q30&#10;07JOGXQHi4KmiopisbyxLo5tf489qAq4STsqFPg8+JuI4rm/a1/b8OJVs97SxFwGttGd6LYzhOXc&#10;EmyliuEUXnVBqVavqNxkEckfuxWLbFVTuIbvc8JbrLCoSnbhz00nucxCxAo2Xon9K3+cvOdPmjIN&#10;bNDieF1e9Z6WXaySw7TdpnLMl43Juq3IvwDZu+bFpSHfDqSduHl7+utLCrxkgHpHR5Vcv02w3ol6&#10;JPU1hK5k6wx4LjstdSy1dNgvzNbXeRXoafd50qeWqMsh3MNALk2tzHN25vF269LGtJ2FRARqTjsG&#10;JOHrUX97eZS0oBo+OMVGBIBMxtMjZsmgT9ceJ4rlP1BV+dukbPiNJgUGKYXJUJKmyph8zzYJ5JIm&#10;ZNwDHcwuSQeDrdy3cVaArEFyFxjKScCMYwwwHRR9YWjr9qFqH3+KDMg8Rjsov3qE/El6Z4103ouj&#10;+S8tt5cUbGqEdFT0kcc81OYKuMzO0k0qMWOz3QP3uDDJtyFs3H5paziBEqJ2HUkhIhIOGNBtGShC&#10;ytSjhwJPTwAw86pRNTUGyIxIUAXN+w05k6pRJoWaBUigjnxashoKsSzU7uoeOMke72J07W9vEzgk&#10;GNsUobIQZFbA34aubPR/1Jzlh3QDrrI+E01PU4elYYqhULSzRvH5r1VWDDDeVEUhLkh9NeYd77X1&#10;1lSS80CduwEkgQcAOonb0UCs8cdsEB0JJBnYJOGJ2dU4mrmeonp16e9Bc3Yb1w6I0uE5njzlhXkY&#10;TFViV8PeCKo8pavzUYKZKYBSLKquwPMV93s7zG4KjfKIQkqnwpSYOKR0no20Cclvrqwt13t4ToEn&#10;BAxSojSYBk6Th8aoowzD/Uj6gusWdcRz5hdHUtjMVTTYpV0KQ0eEpV0YCRUhhkk3RllQbiNGJve5&#10;5mdYXFohoLQceAMkwcQcMONTnu7mbWYJVcIkYxB2yACCYwxHXNMPSbJXVhekeK03SjIdXjEubsRh&#10;opsWw+qp46DC6+KQRmb9N7khRSFZLgA6lu3ED5Q4+HXlBIQCqCD4gRiMMeucaKXQ5mlzqJCUjEDT&#10;tnaJ88ZNGt6h+ibL/o/9KddnjO0+I411NxhJpqOjOYop6OLEA6Groo6eJBTsskNyCdxFjrcDgTtt&#10;47fNrxKUlIbGE6YUU4weKsD5UxdstW74S6ptJwTAxWRwkpk1Sp871w6YZs/ziZkwirdBBK28xCaK&#10;EQupUrMyeSrRsVF1ubH48yJbRbXrWhpxIGGEwTO3wjHHHbxpYHA4ISoHjtx9m321a56MPVjnvAOu&#10;VTgmTqVcw1OcqSkfEKibCWniihjmWaV0kQLHFOIS67jc2HttyB98d2G7hpIS5pCT/S0ggiCOkgGD&#10;HnSHM8nTmmmFkAKBjUUgiMRhienzrYb63dXulGROvuF9Cc2Y9/WhaGkw2ppXoqCRoXoamUEG8q7V&#10;WN9SWJOm6w5jFebmXdvbl1hRSnxavFpkhM4YlRO0cNtBvO8kVlrZVb7ADiCZPhJgYzOBHXQb559F&#10;XpizBW1GMqzS4S01RW1FAsXzTIRK0itec+XcXI91dtvhyHrnM82aaS6yo6dJEyEgwOJ+4mOuZFYS&#10;XN9m124l5jUluFTJSmRw2eIkdANBV6pMm9L+j/RfA6vo5RrS4K8CYrDFGkZBKTCOpRUhjVAzoQCq&#10;j6OTHum3dbyNrN3CoMbIjUnAyTJgzFZf7vWVxvJaEPr24YDZrRBMqPAzWHEupWC5Blix2syb52Wc&#10;Qo6WdakIKSmjaZlASUoPOkJU2C2te1zzHPNN0HbIKU46FLnTo1KWYEjUP4QAdsdNczM77NDlLve3&#10;D2tQgBJWpZ8JKSobEASBgOmjnUUuTMREGL5Rw6dqNJbKjRNTptFtoVW97afA+PMUXllL6S6kqSki&#10;cYBB2gmsY85vG7R9slBXpOIB0jSrDE+6eFUFfiKfhtU+cMbizdhVZQZdw+snxGKIzu5BYyisijij&#10;gXc7pvcWZwbeznWzcntCbVaJbQkyEp1AAxI8BOpRxkAYgV2N3F3uUrL21LaIVoTqSnGFJBQqVHbg&#10;AZE0hsseuHM3osoIMi4RkTDcPwCaKvgeuiWSurKuUJGkj3qJBBEsr/pLG5Ab4aiVG56d6Xg6h1RU&#10;oJwnSkYkj7QVHo4CRSW53SRnLn5pTitRCcJCQBJjYNRjZw2VXfmz1g9SsyZpxvE0q5Y8Kx2kjpZq&#10;IlNh2W951hVA7MBqCSB8eZd2/Z7YW7aIQNaTOrGcRsBUTEHoANDZrJLdoJhI1JMhWJPpMx6Y0VPG&#10;sSmxWulrKjtKd20gaX79vA8mWzthaNhCeAj2ULAIAHRWCmzBjFFJuinbTQX1IFraE3I09nGLiyau&#10;cFieZpak04YrmrG8w7VxORTGltqKDYEDvqTqfH28dtrNu0ENiPYPhSZUbaagu8EsQAPEnhgpWimx&#10;XKNdtg+l/wBb8uDNVNexQU0FKDE5dyDuFrAEai3GAok7KdbEmkFLvklsvGzR6mAKcVp7R7m47FJZ&#10;xrjBIEcbtBzwwryhNLrDJFaMD9fZxWKIXRFTp1N9ObNMJqG0el789TgNcUbaebqxpQULbl97l4pC&#10;vCsGJzrHGbGxHKnCrtiTQa4pVszWB0/UcRqVQlZRSdALPcniSjXZU7Ybcfiks1GlkQDaTys08kVK&#10;wbyI6oMO4/iNRyyNtMvyRQ50+ICmw+8TW0sP4jhpNAZSJVjRaOqGLVNfFIkbG+trd/Bx2+N+BbMV&#10;ykgc8alPJmQggnnhRfqCi8+p/S3Av4j29uR+y3qVjUquuaU4UJlBJ5FvL7fqeC9s6aBLo1baf4sU&#10;Xdtbi8PcKKVMVzxGRPIZ9Ox/p5pxWFVZBmKTVBPG89lI7/x4XNqBNHTqCBSn3j2+HDKaJIr/0dL9&#10;pY3iMMoCkXHJEUmKC6aTLQ1DylaSNnP+qpP59uNExtpyJpmxCOoRzFVqUdQCVI7eI5uZquymdqeY&#10;R+eFIXuD8PhyvVTkV2CzDcfDlqrSjy/k3MuakefBKZ5o4xIWZQNo8sXYFiQAQOI3X0s/cY/Wn0Nq&#10;c2UxU8K1NIahZVA23VT9o20tbwPFMwYpqIqW1DURRw1Cuv6VbqNwJ79to7c3qr0VlrYi6+YbmxF/&#10;4Hm6rspuneLtTrYfTc82KsdtRXLNGVI7+PiObivU5GuxGtpPlGYvGpDkHvf2knX6uN6UpM14kmuQ&#10;oZookqpoHVLg7yLArexIv35uZwrwwoR8w5cbL1N/WPLwn+Sjkj/TyxbUMjoQu5bbDfUC9734XNOd&#10;4dKono6hSxaNOKdlJ7MGcs/5/enXN+N1uJLQwpDDHPMxjjiQWRI41soC/RxY2w3bzoSBJnAcaZU6&#10;pzAmmVk2U7xxqFK2It4+0/TxZNJqEvpHimLZYzlhuNYVXfKihqqWs95lRGanmSotITq4IUgg9wSP&#10;HhLmDSXWyCJkEe0RhRlaKKFCD1+zGtr/ANYf4mfpzw/0+w9BFxjDc0Q1dBPA82ECpqEEVV+mgVKe&#10;GNEWSBwoJd7EjtbmHOUbs3bz4e0qQUn+KBswOJM49QqWrm/aQkiQZ6Ma1VOqHUHJeesclqsFopKd&#10;EMnlvLsBIdg5AjjuAQ1+57HmW9nauWyYUZ8urrNRdcPpeOApGNn7N65WbJGHvGuF/MfNlRTp5okt&#10;tv5x94KR3XtwxFsjX3h+6I24R5UgLytOkbJmkthElM2Ixw1URYLdls2wBl1F2J7cXrBjCk6DJoVM&#10;x4P1HxzDaSTFcvzQ4XQIDBVRQzNGfOO1FaoYeUQSLAKe/CtlxpskBQk7QSOHVtpa4lShsw540gaU&#10;1E6hsOQsyArv8tmQeBubW04cqGGNFoMGnHF56nMjviuPVoqKyGOKJAsaonlroq6ewfXxAlIZ8KRA&#10;JJ9aU6u8xJpGM6QllbUgkacWbabioTzxs+1DYnwPfmq1XATNE4MTbX8PbzxE7a2DUs4nUQIF81UJ&#10;P2mAJv8AAnlAiavqjCjCentOtGL5/pG6QUlbjWNGVFp4YaXz/wBMrCePZG1o910J1OouO3A9moYS&#10;0e+ISmMTMYbDjt40Y2alhXgxPlV9fpw6LdQ8Jz1/n29aWDUUNdU1UU0zYoaBapP0yDzEpl3iEPDd&#10;SQL+6t+Yz5rmDYQLawUopA/h1QRBwnCcfjUk27RVK3onrirdeuHqz9PvSrAaLpzl40stJiNRTwGe&#10;RpphCCytBPuk2QRqLanUADtyL7bL376VBOIBnpPTgJM0vlLZlRw4Vrz+tLo76X8p4XFm/pdmukxS&#10;pxw183l4e805pp1qvManeZwIlV0Z/s6AAW5kHkN7ePK7t5BATpGMCRESBt2gUGbxppIkHb0edVF5&#10;yo8hVWJLJhReKyKrF3EhZlvcoq6AEcmtjvEiFUCnSgnCsuV82Zs6fyGXLE70Hn+WWqBEpYbW90oz&#10;A7WFz4fDilxlD+CsY4UjC1NbMJplzvHLLjElRLUvVtI7SPI5G6Rn95mcLpuJvfixuNOAj5UnWcds&#10;0maBauvrlpaaGSZjYHywdAe1z4DlVQkSTV0JKtlTxRrDXnDcUil3gupjQagjwJHbjWqRIinIgwal&#10;UmBwbmw6lIG9CCS1jp3Fz4jjZWdprYSDUStzJV0eESZUZN0UqxqxLajabq4AGrD488GgpWua9MCK&#10;RFQqrJstcDvfiwU3UyhxOuw6N1ojsVlZWO0H3W7jXjakBW2tBRFT8BqYqeQiVwFZbe98NRbnlpmq&#10;Cl9g2O01bQVmA4TSo8lUm53EO5xsNyUkOqn224hcRpIUTs66fTsIFMq/JrEViUGZtb7b2+v2cfM8&#10;aoI4U50ldW0SJh8FU4ikVwyR6av3U+JvxpQBxivSU4TTPT4XVVdY0dGvlgAgeawUAqPFifHj4cCN&#10;tM6NZgUHdVWPW1gpxYzSMFVB3uTbQanvxYsacaqkGherMqZrwfA4MUxSJYPMBhjKIbF1FypYgAkj&#10;XhOh5CzA86VLbUnGkdsTDktMNh18dB7fp4YAaqRz00KnSfIuUs2ZikbqlidNguFNTTSJUT1phUSq&#10;oaPfsBZg4NgNLnhLd3K2U/sgVGRgBOHGjJlsK21BzNlbp3heOVCZYxT+Z0yohheBSIgxT3lDSe8w&#10;DePjfilp1xSRqEHrppYSnYZpHzunypebQtYIfZbuLjiyKQjZjXqmqxvFKJvNIeng982CgA9t1+5P&#10;NAJSeurKlQxpuinoEo/KqYz5xLEvfTb4AL7R7ePQZpsRS1rcipQ5VoMyV2JUbRTVfyslLGxepiS1&#10;zUSqAF2Hw1uTxKh7WspAOyZ2A9Qp9SISDI27ONLHEp8lZdy1CnTtaqrkfd8zUS0iRxq6dvKNrkWB&#10;J4gAW4r9pA6BPxpUSlKfDPXhUfpblvE+sPUKkwyathwaAlRUYvWQzPSUioC6S1DRKSE3DaPC5A5W&#10;8dFm2TBUeCQRJ6hNUaBeV0ddQ+rNViked6unq8YTGgGcS1UEflRNJGxjPlpYe4VAI+B115ezA7sE&#10;J09AOJ6fbTb5OqJmnTM+cKKHItFknC2psRkgj8qWqR5AAhO4eWpsA6Gw1vfiltolZWZHVWivDTt6&#10;6AmaZYZCTcLe/wAeHVJgmayUETzxGqkRvKJJVyNLf38rPCnCIqQsEc8wSAtt9pHs72HG1YbaapX0&#10;+TcRxLEf5bhJ84+WZBpdmsu5lAXQHhYXgkSacS0SYFLDpvkhcTnxDFMTSSFcNhE0btcQve4dS20q&#10;zga2BuO/E9w73YAHEx1/up9poqJJ4UHeZJWkxiciQTojMkci6qyDVbW+B4ZIIApItJJpipAa93Si&#10;BlaMgOEBbbf/ABbQbfXxxS9O2nm2zxqRIk6L7yFVU2Nx+XGJmvKGmhR6TdOqPqdnKjyzUVT0UU01&#10;PHJKiKzIk0oi3gSMqDaxFy2ljfhReXJtGysCcDh5CaWW7PfKijsdfOiHTD0p4bDg+E4xT41jNRFO&#10;8yxYpTVLxtG6xtHKtMpSMupJC3PY68A2W5g7m5KlJKUgiPCRtG0Tto9dYbtRgZPn+FVyrRYri0r1&#10;FFRSsCdt1jYKQNBZmAB+rkl6gjAkUEu7K8aXWW8FpsLxGnxPGIWkjgkRjErqrEA+8PG11uL+B4gd&#10;cKwQnjxowba0nGhNz/lzJNC4r6bCa/DsTKu1NRRRmpLNMd0XzUwutioJG0jv204UWzjisNSVJ4nZ&#10;s2wKXOpSnEAg8Bt9tBgcNz/gtF8ti2FSUsdRK3l/MAKQbXKhFJJNtdeGwW24ZSqYHCkA1jhSH87F&#10;8KWWiikeBRuR9oFyL6g31txdgqmZUjCm+MyrMJgxUghgx1P068c4RTWIqVLBVfN3LGaU9veudfy5&#10;UER0VuDNRamOaGraCqB81TYi97ePflwZGFWOG2soMh1bT6+aFMms0tlNzqDbj7m2qt1wjaKWVVkO&#10;hIH0cTkRRiEzRv8Aon6ceknVL5KbM+e48MeURmego4BJUxB3ZP0s05EMWo76jUcBl9mb9pIQ1q6F&#10;EwD5AYmjJq0QvEq9BtoD+qnT/Asg5oqcBwTEocQhp3lTdHOs5O2QqrM8fue8lmsNO/D+0uFXCAog&#10;g4cI4dfXRXcMpb2GaC1oo0AYH3r+3w4ciTRMqplPS1VUN1PG0gFydovYDUk/QOaKtNa0k7KxfNLt&#10;Dxt7h+489Xga4RVEkM4qKW24276jQ356JwNeSdNKXMGb8RzFSUtBiSDZRmRo2AVQN/dQqjjTbIaJ&#10;I40+t0uYGkpGQzWftxaaTDCnFEb93txPFPCnFNRrzdOxNYJrMbEX5Y1Q03lpE0uTytNgVyj3H3m5&#10;6rVnDe925YVuKlJtvr25cVuswkWMakDjmytxXA7pSR356vRXEKY9FHNU6MKzGQp7za8dAppRqHV1&#10;LKAIvE68eIimqx0spkcpL30seMzNbqc0B3Ary4q0VkLS7r256nAK4O7gWtfmttXFTKGJid/bmqvq&#10;qZJDZ9w45Fa11iZB9k+PN04VYVFd44k/R6n7+bqoUaxLNIwu4t9XNU+K4PKx0XmqvWWNiR4k/Hmx&#10;XqcIIBLIoPFKBjVFGBUisw8Rzd9BxcpUGKTIPGojIQbX5QmngZrEVCi7HjJVV6wkgiw5Uqmt1haR&#10;QLcrMVuahSXZtTys1WuG0MbEc1Xga5LEE1B56txXiBcDm63Ul9Fva/LRXsakTUzw06zFlbcAQBfs&#10;fbygVJirqTFQ7qPGx5emRXiRu+nm6tNcgLnQc3Ne1Vm2L2TTnqbiue6y7PZz1e2VxDW56qkxThRt&#10;svMRfaPy4uZwk9FJVycKisUYki5+niImndlcDfsOVpzbXFXP2eWrZFc9pbUntytM14yBBcnTlqfp&#10;0wYNi2Iw4DQlPmJ7kb3CjYD7zFjoAo14sdc/LNFZ2e3bsptCC6uBQo9aOjVf0hhpopMYwzGKyWRU&#10;mhw6oaZYVaPesjTbQjAkbbL48B2XZmMxkhCkjgVCJxjZt68aPbqz/K/xJJ6Bj76AZKZ3BapIPwuT&#10;wTk9FE1SkKRi0YC/RylVrmG8T25avV3vBXTXmxW9tYmYAaaHjgFerit2OnPRWzWQQxE2bU8uBNaO&#10;FS6uGFVEKdh/Di54wAnopOjHGsMEGy54gp81MVliS9ueNUONeqJqdQDE+5tOw04yDVoArAX8wW5u&#10;qU2SBd9x256rQK6jMZcKSB9HN7KbiKwtKVuvHKbqVC7mPZtvpxs05Umnp6vE4vIwvczN+4pOpvYA&#10;W7knTjK1hvFVPIQV4Cjk9JsGx/KWXmzVnNxT0dPeZKaoeFblgLusZa7OHX7r8jG/eRcr7trEnCRP&#10;snoob2jamU6l4DoMUYjHvWN0yxrBJ8GkjQptnTu0rKZIyLgIFjX4XbS3AsMifRBHSD0fiaME3rZJ&#10;xqrnOWaafGsVlOFuXV7HVhuB2gMSRfxF+S9bNFtIBoHXDgWZ4Uip6LEqyQLI5LKvjqbeBueHATFF&#10;hXUykw2jCstT9pCP3tD93F7QjGkq1dFcG0v5gJXW1jpbjClSauMBTzQJHhs8dYQG2lTY27fX7RxK&#10;r9oIFPDwGawYhXivqneNfLQkkAm5sfb4cugaBVFKCjNRamWOaMKvha+viOXqgpu3DftHK05trIry&#10;ou0m3LA1UiokjhtL9/HmjVxXKOdYiEhUux9gHK1vbToIKlQruwCsL2JH8By1N09xoY6cOzFAvYXH&#10;1c9VZmu4ZKmtAGqqO+o1tzYreypIpKeL9I6mw9uvL1U1Aaskdio+zr4cqRW4rAJSx8sDT6Oa2VY1&#10;z8sBrDlkma2KlgG1+WmnIqBKrrMov3/ZylWFT3d52WIm4GoH8eaACa8STXZ0PvdubrVcSWLBYl3E&#10;ntxsq07asBNYN7rMyyC23Qj48oCDVoisoZXJ28c21rZXVuWqtYyDuseVq1d7QOa2VSuIUEW56a9X&#10;AKR489Xprsi/jzwrcV5VPflqrWTsOWNamuJJvYcrtr1ZVUH3jx9Iqhrha5ueNkzVq4ObDlK2K4qf&#10;z45Xq8eemtxXEqCdeWwVVdlcdm03PPaIrc1xY7jYc2ca2MK5qCBbmoqpNctfDm62K8RpzVWmutoH&#10;K1uaxSX5U1cVkSYxxeVtBJN9x7j4coRJmtzFYGs5ty9arpoiVui/XzVerjGg7nXnq3WQWHjpzdar&#10;CzBm5U1auwB7OarVdMt+/N16sXlMx56vVzCkGzDnq9XJnK/5MFteVrW2smii5+19PNxXqjOzFrHn&#10;prddArex8OVNVNcrkDcdRzc8K1FdlPMO4C3NkTsrU15wsajwPGoirVh2lvjzVert1FrKOVrVYghI&#10;tzUVqutyhwrfXzdbrOhQmyG55qvVylCKN3Y8eA0jGq7aiag34zVtlZZEDKOVrwqG3mxMAmo15qrb&#10;al+6lpH7c9VazGaGQAAAW+PPRWq4MoAJHPVuu4KMzk7gQOaNbqO9PJE4V109vhz1erJIIx9gc1Fb&#10;FYSrFbr35sVusgkpyjGZSX+Hst7eWqtNwiCRgkndfsB4e3lpmr1OQlIgLdzYni0jSMKTbTjXVUIl&#10;UKh97x18eIQaeFRqRFfcJDbaebmrGo5ZlJ8NeWq1cPM1s2vPba8K9dL7rc2a3XFpiosBzVbrjHWM&#10;ieUNeeiqRWNKmZJ98Rs176aculOqtnCplRiNQE8vdr7R/TxeV9yITtpgJ1GTUJCsvutct8eFtKdl&#10;ZULxjawFteVrVRpSW156vVKiCzx2uAyr4nm61Ud6qSGQoLNbT4cqa3XSoXs7te/PGvVNgNTGCtId&#10;W7gfDmq1FejcxN5j/a79/bzdepTYXNQyL5lYAhuNova/6nhqy0lPjX8aQuKOxNRMdqoqiS8AsBbQ&#10;E/Qe/E7z5dPVTrSNApONu/d04hpXsrsTOi7WHe3PVWuPuOfYeerdc2iD/wCTPK1qsdmh99TtPN1r&#10;ZXOKRr/pBry1bmubatuHfnq9WVYw63tY8rXqcoMKAT5mouLdhbx8Pv4I7e10DWvZ5c7aLnHZOlNY&#10;KfGpqWW2wNHcaHTT6teF9xdF0jTgB5bKVNoCNuNKKmxKmqEQRsFZhdl9hPs9g4J7K877wq2iKKnm&#10;dOIp1CbhuTx4IZii6mfE8DFa5+XGp1+JNteFFxZi4HXj8KWtv6PKs+TM543kbEI4mY/KtLG8sZ+C&#10;ldBfbe3t9nEGWZo7lDgSftkEj0jy9vRTOYZe3mKSf4oIB9Z8/ZRoMBxqjzPhseJYcwLMu90vcg7i&#10;pHxNx4cymy++bzFpK0kTGI6DMcxUH3dsqzWUK6cD6TT/AEyVdVUikIAe+0BvdAPx4b/bRUogY00Y&#10;jBVwShKkbXNzoLadtL8qTOylSYIwro1kMsC4PiaK0EuxHuo1BPie54ypJSdQ21sJIOobRS0x7MmO&#10;Y3UJgubMUnr6TzI1Rp5WcxpEoWOwvZQoFgAOI2mkJTqQkAxjGEk7aSIbCPEkQfxpN4jlDHqDC0rJ&#10;IDXUNRFLMsqgOVjJ2XcgWjBB0vrx1K23wW1dYg9Yxj9KWJeBVgYII92PrRX+oHTv+T13zWUyaiGQ&#10;QB12m4NirhRqxNwNTzG3PN212J7xsSnw+04bMTwGJ6amjKs4/MjS5gcfZt8qDN56NIIHwlXgr0Ev&#10;mbNxY3uAWI7D4DkU27zjC9aTh7OojpofrQhaYj5+VCHT9XMXhwP+WgD5grH75YggqADov+K3ieTU&#10;rexQYgAa4AnHaNuA6es1Hn8hbLmo7JOHn59HVQWSvVV1S09W5Z2Pckk+0asb8h551T6ta8SfP50O&#10;kJCBpTgK78ie5NNfcdCeMEjjTgk02qGZyXax5atU7U/+kSLA2t7Lf8rn6+MQSYSJPRVomjR9PMhY&#10;NmOhV80RCnjDq6OZApIC6MWsSBuBFuStke7akkXDwVEYJ8PphiZBoB5znncgtMwVcTBPmOA2Uq44&#10;YKYmmhc+VEWClDcGxP5HmR+mEwNnRUTFRXidppZZSf8AldeuO4XL/vygDvCV3b0IBBII/wAQPhwk&#10;ugFDQftO3rpK4CRB2UncUrcy4tiE+MSu3mxxsdyghgja6liSdTyyUISkJ4fOlaUBIihKx/qHi3Uv&#10;Avka+jjpzAYNphiEaDYm0sbkks2tz48DbViixXIJMztMnb8qYS13ZmaAuromikNL9gqSCCNbjQi3&#10;BeFTjRolXGoVVmSbK9DKlVMgR1FlcqTpcgKCdL8Ib95m1HeOmOgSBzNGTFubsgJHrBouGZs2V+N1&#10;LKrtHAxPuhzbU3ubW7cx9zTOXL86UkhPQCf02bKlmzsEWo2AnpimmWlw6KnjajmDSMAxAv7pv2JP&#10;jwCJJJxFHioHGnOjzBU0eGvh08Yn3hwWZjazfmSPjxhbAUrUMKcS7AjbUvKmdMdyjR1uH4JO0MeI&#10;eWZ7Wuxjvt1IJHfw4nubRF0QpYnTMdU0+zcKZBSkxO30ph2msmcxLueRizC/ix+PtPDZtJUQkYnA&#10;D4UXqI2mhvyVkSKohWuxN/fIUovmG9j/AKqjQgj28nHKMhDX7R3aeE/h19dRvmGakHQj1Mfj1UIF&#10;bhu9iGhZY0BYut7Kfsje3hc+HJCc8NA9tUDbSt6W4tgXzGJ5ezYksyT0QWlaFAWSYSCx3H7K2Ott&#10;dOBi9ZcOlbUSFYzxEUocAIk4VMxrL2WcKkcQgPVC/u7TIATqN7HQDvw0QshIJx91FqHFOGBgKD3H&#10;KDG8ISnzDisBajqQ5gfy/cfZrdbanbxnvUukpBxG0dFHKAIih1y31ix3Denk2AV0aTYK0U0UpWML&#10;ZanUI7KC7ak2HbgPesUrf1pwVgf9LxHAU3pIwoDcZTDIfO/lUshpXCaSAi9l/wCKxoNe3jwTpBIl&#10;e2rJJJAoFMWzW0ry0mGsTYAgsn3WvyMMxzkJOhn2x+NSFaZfxX8aT2C5br8SroQ88VLHUMVEkjHu&#10;bkABe+vIsfugkEkFRHAUM22SojYB10KPUDI+EZQFJXZfr/nZJYYJw6IY9r3s6i53Haba8Dtldqup&#10;StOkSREzhw6qN7lhNvBSZMA0GGJ4viEqU6VwSpNNfaxXQbu42+Pxvw+bYSmSnCaKFvFUTjFHSyP1&#10;WwLHuiDZbzxTRVkUyRR+ZtO6BqV/tpEo2u9gpG4+3kQ3mWrYvNbJIIJPmFDYTtA27KkO2vUu22lw&#10;T8tPV7K55F614z0/kpaPIBkxTAq41VVVefIGkikZdieY5vIo90WRdO/FL27qs4J1jStOlIIEAjq2&#10;DpxNJ284TlwEGUmSZxIPvPpSh9Z2ScFzhhtN1kyITWxCgwuorRG4YU7H9E4lVT+iYgro1jpryS9z&#10;crVlEsP7dSgnHaNoxgTBnZ00C83zNOZr1p2EDhxiOvbhRYKHGMw53yjSZMVVlTDoaiKIBSZPLPv7&#10;SSbADwtbkxrabtllw4aiJ6J2VHhJFNfT/KGa8drFw9Ylp6X9GZZnVyAp0JBUWuvc2PYcEdugumUn&#10;CkFy6hoY7aMqcw5X6YQDDckLS12ISAq9QaaRwCQAdu82s/f6eHChowFBgJVcYrkDomgLx/D6nEpm&#10;xuthWarJS7hLHTQWA8R7eIXWtR1TRs27pGmg6xWhnroQv+6IW1JsbkW1J8b8Jr21Tcog9fvFGlu8&#10;WVSKCWWSelqGgY+9odD7fjyIFpKMDQ6T4sawvAWO5u/w4wnGnyYrlGREb8soUmmo81QPMu1yumn8&#10;eNRFPaZrHUpAWL07blvpzyFE7a0pMbKZZlu9hyqhjTqTTtQwGwI48BFI1qp3Muxbdjy1JhjTfPVE&#10;+7ILg8TKNL0Jio1PSz1VWtJRoXllYKijuzHsB8SeMUqmaNRkj08Zoq0osZxOWCJJTHJFDJUx+ezE&#10;gqqwR7mN7HuRxuK3soyPUTD8exRmwulxRqTJmG0wjWF8REXl1DXMsAjezshOt9QCbc8BNUKoouw6&#10;659osIkylgGISphCxxRQIJdrRqgt7zoA0jj2k9rcVBMUWLVNAxX4i6h3LXZyWY3JNybn468otWmt&#10;IbKjSajVqqTzJP4cSDx40ZK8Ais85WJLLxwmKShOqkzUI1STvB4xOqlUBIriJYoo/LOh05swKqAV&#10;UyVMrFiON95NKe7ipWHkqfM8R/fy5QFCq69NPWJUkk9MlQvdSwtbwtfiZADZqxOukm2I7AFA1+PF&#10;Jd6KbDE1yjqJp++g+jl0qKq0UBNT4aIyEHU8eSiaSqcil7lLIWY864ouA5To5ayqZWYJFEzmy9zZ&#10;Qe3jc8WaYpFrnE0ebop0X6U4QuY8ldd4arC82UVPh9Rh1MYI1Mxna22WSUkxhhYqFuTflYFWM8Nl&#10;BjnnpNmrKFfiObMbjqsMp6KY/JOY0QVEELhlZCTc7QQCLXNieJ9ONbCiKZutXqUnz7hlPlbLtLJS&#10;0VOzS728lGLyIVmBEYJIOlrtpYcc0waf1Aii0/Ou0Y8+RpGAsN7FrD2C/bisKii0jUaZJKF8Um2g&#10;G30H28TFHeUtS73IpcYPleOmi37bfr8P6eL22g3RE/dlZpwq6FbWXigikSXIpG1uDVErWW+vs0/t&#10;4jW3qo7afCan4RhVTA+2/f8Abp378daQUUnfeC6FvEXzViuArQzwbqZLToERRfaNpYAe+33c8XEJ&#10;VE47I6/hRKFAGJxpCDLU8dQWrqeSHabHzFKkEeBU2N+PgJVsxpYp4pEUq6R48HninoWAkiuUGlzo&#10;bi30cVgYUVElRk1bT0r68dRepnpnxiiw+kWbMOEYFCaCuam+YkVsNk/SQmWT/c/LW5RdNdQeYb5r&#10;kiLPOkOlatBcVqRqhOh0YGB0E7TWOua2DiM2aWVKLWshSZIGhwYGBhgTtNU7SRz4hXStGpmkmkaQ&#10;bEAv5hLmwXQAk6DmYYhCRPAR7MKyYxEDoEezChdyTTVuTsPlzFjuFRbQjqss6q7rvIEciJu02nS+&#10;nCZ55Lh0JPs94pOpxIVp2zQR5gzZieaK5P5pMoUuEFlVFXcQpYkDQeJ9nDCA2IFGjTUUfDKHpByx&#10;T5MoMWxmWlxerxWoNNJLTTySCjaNvekBkKxPv0UaWHC5boBo/bRroT+mWP5b9PmC5j6VdVMIqBSN&#10;mFmwHFpGKUc0YhV5Y4/LQmpcHaTtsBu7+HKB+dtPC1B2UK3WzrxlT1GdHcO9OuUI8Fy7QQYjJiT4&#10;omDwtOPmKd4ZqeepLGpYSobRo1lUi+mhELvMDL7gvrUpRKYA1YQDgY2efGiZS/y7o7wgAgwJ4iqX&#10;swZSwfA8YGC4UxljhH+WaMozMCVcW8QCNDyZ7FHep1c9VKrm5kSKwT4N5NNvT4j7uCAtgURIe1Gm&#10;CgpIxiSmrQmIEhrWvr2Iv8eFxaJOFHYeAFL7DqOHzN8QKg+B+/h42iBQUfdk0sIKaGYil0Zn8L6n&#10;+7i4YY0RKKlHCtl78InMOWumfSXFcy5szvgGDYDMyVNZhTwPNU4nU4aJad6VJ6dd0MhRke67i2mn&#10;MKe0NpGaXAagykEA8AlcGYnGCDtiim9/Nag2ySn+kQATB2FM7Ixo6H4hmWemfqq9PmUOvPp1ydTU&#10;NCcvvU4iMLwn5WWnWhq2kM9bG4FQnutMPf8AtDXUW5DW635yyzBTThccSF6QVEkEKTAgnw8Bs2VI&#10;gzR28UlBSSEgBStMSQMFT8YrVD6i9SK6tzjWzYhNUU9Nhy/IphdPVuKZWQ2+YSJiF3yfac2t4czw&#10;trFZgwBOM7TS+4zA7BResJwLNOd8fanwagqMVxGqYsYqWAyO1u52xjQAdzoB48HhKWR4jA66D61l&#10;zGl5iXRrqZgVWmF41l+tgrZAhSm8lnnYOCyMIo9zbWA0Pbjf5xlKdZWkDpJAHtMCidbwSJkR0zA9&#10;8UaT06ej7rPmLMMuacx5Xr6LCcPgaWdamKJTJC4I3xxMxlZ0axChCfu5E+a76ZexDTTyFrJgBJKo&#10;PWQIAPTNILfOLVwwhxKz1GY4bdm3rq4Dpv0X9GvRjpvT559aWSTLjc9VLX4RiNSK4wGigjUQinwi&#10;nCCWqhkNmlOmq3B5AWaZlc3iFC0OoYBQkD7sDKuiOFHb987foUlghQEJUBA24Yny4VaXL6jclQ9L&#10;sP6aVuZKCDJ9PhFsKkEKCsjNYvnKXaIMbkuCIiBtIsdRfmJDGRPi5UtwSDEjEiRwxwqG8qYfurg2&#10;T5T3OggjTOKTJSVTx4UXDqX6cM2dIocR6d1OXKzM2EdQcUwupzIYI4mMaMgmhrlqowpgUEXkCMS3&#10;Y8FltvKHZFqdPdJVoJTExhpgzJ4CRQZzK8eW6tnKUkIQkkQ3gQBsEyNQM7dlI7EsoemnppDVdLKm&#10;mXJeW8LmWoqpIJKmkw15nAlavlqCzGWUgDeUJIFrjTg7y28uM6Y715RWogHTIKsDBSAIwqTsjcuM&#10;zse/cV+0SgFSSZOB0kADyqxnphk7oZ1X6PL1Vy/mfD824DQLBXLUuIY4x590DUqzqXmtZlLgA3BB&#10;15hNvTa3TFwphJLMHTp1kTpO0gYmRBisKt6stvc3uXF3dyWUNqCSkuhoeEmFBKYWqRGodVBN6qvT&#10;R0Q9UPTaDp/HUU+H0sBqS9XJiK094JoCs0az1AKoFIR12KSSunjwU7m5/ebtvAPqXo0ylKUzMKkS&#10;BiQZUJJ40Ldxcw/lNwlp1w91p1JiIMK1CSdoIKoJ6aD/ANCvQfoR6cMbq+lPT/BaLNeJUtFTYlHV&#10;VWIVVbGXh3I/lxNtVzHG4U+5Y+GnMgc73luMyXrSmEyRjAgHbs/Gsns23pQzcBVsAtMztnAjHBO2&#10;OiaU+aKDp1lvq/i2ZepmSK5cWV1hpMdqauZKWnoJVNRIkFCD+lHvWXfbaug7DhNdb5v5ghNtbuJU&#10;Qka0p0zOwGcTB2YHE0R5r2qWlw0LQgd6QmcQMeBCUgmD1njSs9OPS7oLlOnrs55DzTjGZ8UxaneK&#10;eXGcZarZqerbe0S0yfooQCpC+IsddTyP85buswQlgKQyAQQEox1DbBPSOmorcu1XDHctqS1jgAga&#10;sdsTxjppv9TfSro1mpMvdOul+ZpYM00rS1GHUk0y7VhWBxMtLQI2pjkCyEtpob9+Lt213W7qXHVL&#10;KkkBKirH+KU7BA2kSMcaKSu93QZNy45qR4AdR1GCrAwBpAnCcTjWfo9W9Rci9PsCyL1Qkp8UqKCC&#10;KHEK2tiiNVURJIze75ZaOBypA0vbaL68hDfHPU5worCSASRpSTHijaTE4jo41iHv/v03njaSptUE&#10;qQQiY8RBBKlQJkcBSD9TPqHzhNhNSnQSpoo8Qw2klYLVmSZZGLL5IWJigmcruAAvY24LNyt2m8xd&#10;Q9fJIaEAgKSCRiCcQYKTHRRhubuxb5q83d5ggpaSNMBaZUMQSSQYUkxERhNAL0nzd1E6w9P6vLvq&#10;VqXp6XAsUirqdfLpqUAyR7WaKI9/fBB7mx5OG9Nvb5PpXlyZUtMbVK+04gnygjrFZMdo28yMqtW0&#10;ZQkFbiZGK1/aYUCUwMUmRjtFU8evbqD1d62ZkiwjL+A1EeVcFlvCSlOLVMu6lmASnBkcS7VZRqAL&#10;e3mb3ZxYW+WW/evOJLhGMTAGC04qMAiSDUubmWpsrMG4WlSyMYBA0mFJHi4pkg1Wp/I8RhqGo6pf&#10;LlCFthBB00Oh105lf+YSRIMjpqVyYxpbZJynmLqNWwZSyhhk2IVc7RBjDsAjuwQO5dlG0sQL37ng&#10;bzG+bytJeeUEpE7ZxwngDjFIbi4btEl11QSADtnHjwmoPV3pNmjo3jyZdzZ5Qqy0ySRxVMcxjkjI&#10;ujmK6g2II1P08ZybPWM9QVsSRgZKSmQeInHhFUy7MWs0SVszGGJBEg8RONB/TIj07VLOFVSAbn26&#10;jgw1wYo0UDQ3dIKfEst4mvUWaOlaloZA8JqjC4MqA3TyZL7gynS+l7cCudN/m2+5BIKsDEjA7DI6&#10;DRFfW/5lHdyROBiRh5imDM1FiudsSrc60kSxUtTJNLGHMaBQW3Mihe5DE6AfDii1cTYtpaWZUAAY&#10;kzA2+zppU0nuEJQTJAA9lILMGUscwzBEx5hvp5ELhgtlsGsRcm5P0cUozBt1fdjbMRxo4YWlRjjS&#10;Do0aRt54bpFGC8Kc55hFERx4mKSJTJpohYSzbfA/t4wMaWqGkUv8LCqot34uTQdeM06zPtFzy5pI&#10;kVBaUvpbmqeis1PGrOC/t5YU2o0oLxwx3FhblqR7aQuN4kqk7iP104nWaO2GyaQE1bG51NzwvKpo&#10;RpbIqMKtFN+V1AU9omuEuIlhZTypcryWopud5na6jjMk0qAA21OonmglDnuCDx5MppM4AoUIlLiy&#10;GmWFz4Aa/DhmlVBhbGM0x4xhNJWRGRhpoT9R+H08TuNhdGVu+psxQK4jg6UU7CJLW00+BtwKuMhB&#10;wqQ2bguDE1zoo2P2hzbYqrqqyTxsr7oweWVhVEKnbTTiWLVSxmILf+z4D4cRuukCKXs26SZphwye&#10;pgn3yAjv30+I4XMqKTjRs+lKhApX/wA2j7X/AF78Oe9oPflzX//S0oZJ72ZTyTF44igsmnCjxSqo&#10;6V4aYbg53G5OhAt24hU2F7afCinCmGunNZL5lSAXNhppoObCY2U2TO2mtodg220tprpzVWqC0LI1&#10;wOWr1c/PqYKVqWGR44nbcyK7BS3tIBsTbmiATNbmMKgrJsPu6ctWttZdxk9/sb+HL1WnikkhWHy5&#10;xckeOp781W6kiLDo45fmgBJp5d79/EWHG1SDh61cRFNU0MnlM0KMVXUm3YfHniaqKx0++E7o7KWH&#10;06f088ca3MU+z1E8tMtPWO0iKuxQToAew5oAJxFeJKsKWGYsU6hVGUaVcYSQYPuWBSXLKXiW6hlX&#10;3VYAaXN9NOFraW0uHT9230NLFFegA7PwoMkqCQWjJA+B4cUip5vR1VWI8HieNWUAiVwxLDU6+w+A&#10;41ikSqnDjspaZIyacx5ohppATHGfOddoYOqEeYlmI7LrxJcPd0g9eHl0U40jWqpuY83UGXs8V7YU&#10;kuJYakqmjEz7D5RX7D2vtF9LDsBxG3blxsaoSeMdNPrdCVGMRwmgg80l3kiRYg7MwUahdxvtBOth&#10;24cRSGaUNHSs+GTVyyASKyoUYi5Ui91XubePE6jBAq4xFDp0azPiHpy6k4T1BzbhMNRPStSV1NDV&#10;00FQrqJLk+VISlpIyR73wvbgfvWhmbSmkKIBkEgke8Y4GjNhX5RQUodBo9nqq/Emzp1+6fQ5Cqcr&#10;09LAkSRRTVc3v04jlE0TwUtMqQLcjsS3c8BeVbtosHO81knqG2RBkmTRxc5iXE6QNvT+mFV74Z1N&#10;QZRnyZHhiO8tUlSKlpiqobfpFjiUWIc+06ckMseML1cIiNvRj1UHdfh0xxmghxGmeOa7dh2+GvDY&#10;KmkgFNbmJAS9y7fH87c8RV5iuRxCmGFyYeyAtIF94AA3BvcnvxvSdU14qwipGDx1Fe64Ph9I9XV1&#10;DqsKRJudmOgQfSew5tcJ8RMAbeitIE4DbRxcgdP8i9LcGbHOrdNIaiWKX9C8MAkUOo22MjHa0bGx&#10;OhtrwC3N25eK0sRAO2THu6aEjTCWBLm30pfdIeuld06xmmr+kGXoKjFUnjl+bllnqJC0d9loYbLd&#10;VJ9l78ausvF0kh9ZCYIiAB7TW27juz4E/E+6hp6s+syvzPkhIMYCQZnmhmSeSItE8ZL7kmiiUNsV&#10;gLWL+3gbtMhDbsjFAIgbR1gnj7KMXb3wxxohM3VzNGJRy0WMVMlcs83mh6h2ke9rAb5C7WHgAQOS&#10;CLRCMUgCBww+EUH/AMwTgcajY1jOOrgg+crt0bqzBJSztZ9H2htF766cdaQmcB7KZdUQMTQSxxES&#10;qtIGlYW2i2unsHDU0XilDiTZgi24PjKiIFUF2O4qp1B906W5VsJPiTW1lWw1xqaPDlomiw+dZ2Ub&#10;mZQQLg/u3734pBJ2imFJjZUrJmYajKmKyVtHT09U8kTRbKlSyKSQRJYEe8ttL6a8LrhjvhBJGPDb&#10;5UtZcLXD20vY63B8zVDVdeggxKVpJZZozZJAqgIqx/ZS3ifHhfpU1gMU9H60pBDmJ20xYXhGBz0F&#10;TmOvxOOlktJ5MO1mkMq91sNAG8Dx9bigQkJnpPCKbSkRqJikEKynqZHlkjLWttP2bj4+PDHRFF+u&#10;aTVRAy7mLA6k3Nr29n1DiiKrNcK+ino4UmcWSQKVF/tA+K+0D28qkzThFQSoeMGPQj48tTVKnL7t&#10;h6795SV76rcEAixH0Hx4kWNVWnTSmxnEMN82OXDEZB5Sh0ZtxLjuRbsPYONpSeNPFQ4U30iUiTiv&#10;qJvLZPeXuTuA0Fvjyyp2CmjEyaG3ov0yw7rJmKDJ2MLJFWYk8cSSQncIfMnSJpjESokCBgbMwHtN&#10;uEF/dGyR3iYgTgeOExPCaXW7IewNWe9UfTp6fPww1+W6gRYrmjOlXM8cEa12HQpC5hVvLkSMOyxS&#10;xn3CCxLXsdORfa5jc70CUaUNgY4KM48DhiOPVR+WUWg4k1UZ1D6j4pmbEDDVL8nSGV3hgeUyCMbi&#10;RuJsNwUhSQNbcl22tktDDE8Tsmgw+6VnooJauZ60bhIHQeI7fVw4ThSWZpvw6GXEqn5VHHlqAzBi&#10;oU2OoJPs5ZWGNWnhSwq6eow94qiZCE1jVraHS5A4wlWqqqBFYalsPWmFTWXQEXW9ze3faB35sSTF&#10;eMVixqh/lDRVM80XlzxJIirJfQ+3wB+HKoVr2VdaYpc4V0yzviVCMXhoSYEvtKIzMTbdqbbdR214&#10;iVdNg6Zxp0MqiYpKYfh0+PyR0lPUinjkYXMhPlqSbAkD7RHDIrDWMTSMJ18aUWIUGNUlXHkzDZpa&#10;yKJ5LwQBrGc+KLa538TpUkjWYHWeilBBnSMfKj+ZH69dIfT10fxTCIMo4fjWNYnSz4fK2KNVzyU0&#10;dSP8rDFGyRrPTOSFudDqRpyN7jL3sxeCtZSkEHwwASOBO2CKP+9QwnAe2q+cUzRNiNS0eOhJYxGp&#10;RwgHvG1yQupJtfXx5IKGggeGiJS9Rxprqcu1qZfGbqaRWpql5BHGFYMpTurk6Amx0F+L0PAnRxEU&#10;mLfGkdTYZLX0s2J1TofKClYrtvcHT3fDTx48VQYHtpQmKMT0y9M/V3qBkOrzjgYgOEYdJFFNbzJp&#10;V+YsYrpGu1Fa/csPy4HbrM2bVYQqdRkjgMNtLEsKcEigyw3KldVTTRVLw0cdOZUbzpdrb4iQ6Ad9&#10;1xYfHhip8CNpmNg6aQ90TtwoyXTXOXSal6WYpknCMvJJmavpoyMQggqJ6qORX99hKDsgR1A3W07+&#10;3geuLd5TwWVeAH7SQBHltJozZcQBAGPto4npu9RWCVuZYMidRcuYZjEj1AggGIx/oIvNpWSOQU62&#10;i3BgSHY/vcAebZOsJLrK1Jwk6dpg7J27OA6KPWXwrwke2pvrIyX6IsgUFJiuQKilxLMM6UDPRyV0&#10;tUwRAY6lDBCqwxmMEGx1NuUyRy/fJS7IR4sYAx2jE4maZuFNDGMeeAoq2bfVTkT/ADNU/S3IuXZ6&#10;OvcVcNZWbKanglpnN6cLEimYyxtYlmOtrcFzGSud/wB86sEYEDEkHjjsg9FFDl4nTCRE+lEdM1VU&#10;OZZJDva5LeNz3P08HJTpolSZxNCfNiGL5tw2PCckZccNDHEJmoKaQqzL3eWVjb3z3F7X+jhPAZMr&#10;X5SfgOqjDUViEj2UncUy9jeXauKmrd0UqnzHi2qux0N3UrHobePe/H0uJcEj202ptQ21av0S9Msf&#10;UGloqPrnUtlvDaaneojmqa+noPNgZlfRpSzBfKbcpUXNuRde5l+WJNuNRJgwCqD6dfTQmQjwjVRi&#10;sQ9O3op6Y5+onydUUmbcOiqGSeqhllxT9E6AtZ5LR7oyTf3dLa8CDmZ3tw2QolBIwGCMfTHGhfb2&#10;NskBalY9AE+0nCjJeqvr16GKnpLh2NYXhuHYtjsFFSbaCoqXa0lK1tppKFQiNsLWLN2sOBfKrDMF&#10;vaZWhMmVQOPGVYxTVyWEJwgnhj+FEf8ATzlb0n9XMSqMxeovNWF4PTKzpT0g+ZkkbdD5kDx01Ofe&#10;ZRdG3HVhryRMxeu7OEW6FHpVhAxgyT07RFBlJSeiq+fU9T9GqTOlZF0gqJZsOYxfpJ4UgJfyykwW&#10;FSSo3qGW/gdeSFlRfLY78Ccdhnjhj5UTXRQftop5SV/dOthpwV0STWMGSN9ynUcvtrVennapJml1&#10;kuNQPAc0MKcNY1kv7xFuW2VWJpwnDiFdwse39HHl4gGnEJAqEpCe8vfjG2lM13PFDUxeTMCUPdQx&#10;Cn4MBoR9PNbKqTFc4IfJiWCAbUUWVR2H0AcdQNRoqcVWE+YW97i3SBTW2p9LVVUC/LxyNHGx1s1u&#10;/e/Ey0ivJJFDN6d8hZT6rdYMJ6d5uqzQUOINPGtQrRLtnWJpIVZpvcRHKkFj28OB3M7hdmyp1Aki&#10;MMdkwdmOFGVq0l1YSqmXrllvLOVOok2GZJqkqsP8mO5SZZdk6Fo5lLpZdWW4A8DxTYOrealwQZ6I&#10;w4Vq6QlCvDQTum5AXPw4cg0XVOpkEq3C6D2Djle21MRlBtxo1dOFZTJbQcrSmu3KlCPHnqbpvkjI&#10;U7OarRrGZGQBba89VKlqUYX7cuKtXZIvYa8vVhXlJJ15uqzXLcU15atTWISMxsdB9PLATW5riBI5&#10;sp49MU2KyeUEIa24/TxomTV69HEyvu7c2BXhT9APdtzYxr01zaENct244RFemoLTBG2wqNfHvxur&#10;jGnaBGWMSMdSPZz1Xiuq2Xyl8wDU254U4EU1vUPJYduWpSE1kiZSRcc9NV01I3ANaw5aasK4/Kq7&#10;bm5YVqaxGMq1hpzdWFOeHKEqAXOg/h2PFbWBphw4VmrJt9QQp7afT7Oec+6vIGFQHax4yTT1R5Rr&#10;73KTWqhhyzWtpy1arFIdpsOeit1wRrdxz1arze0Hmq3XDtoB35avV0yMNRy1VmpG73dzDm5q1d3L&#10;r+kJ07C+g5oVWZqPY+HNGvVngjkllCEc3WpqXVJJENvY8tVZFYS5WMqO55aK1qrDH5psZ1Kqbakf&#10;089FV1VPjhjlV2WQKqC9mGrfRyhwrX3VmR1homPfva/iDwzSdKJpraqo9JSz1kghgKgkE6+NvAW4&#10;VlQTtpTGo4VhuRodD7OXit10Tbt35avVkhgqJ2tCL+3Ww/PjZITtrQTNRJIfObe40jaxNux7c8Dj&#10;W9lO9LPLhrFqYhWPYkAntbx4tuEhQAPCm2lESaj1+K4niMglxGqlqCosodtFA7AKNLD6OFoSlGCQ&#10;B5UoKiraabDIT245TdcATfm61XINdgG7c3sr1PddUUlVHCtPE0bxptdiQQx9qgdhyqElMydtPKIM&#10;RTJIGJsvFYNNV69uVmvVKpAxmudQNf6eKmRqV5U0vZUiZ1aXTt2HKLVqNeSIFZtdtxxuvTWJm8OU&#10;JrcVGIBa3GxVVGpYsq68cpPTZMqM1hxs06DUdCsfuG3jrz1WmuhJATY6cuSaqBNP2H4JiGJyrBhw&#10;AJ0YsSAL6C9r34hceCBKqVoaKjAoxuH0nTTp1liTFfmaPE80qIWipXhmcISVLpKbhVK23L9Q8eAh&#10;Xf37gTCktYyQQJ6CPgaE4LVqmcCvDCDQRdSupeYs8Yk2MY2tOsrBRsp4FhjAC7NEF7G3f28E9nYt&#10;2idCJjrMmiO4u1PmVR6CKBRqNq2fdMLrp4ffw9CYor1UpEpsPo4dhKg20It95A56qkk1HqKsVsoW&#10;lsABZmKn6teUmKsKxVe2CILEoW/j7RxafAmKYA1GTTYK2VLKxuBoAfDiPSKUTNZmnDx6vY+wc1sr&#10;VcInC3a1/p5avVGldt24crW6woKoT7wNNPDlKe21PedpE2RjTsW29+WqmyoHkvO/lRH6Trz2ynJj&#10;bU4Rw0ihY1Bbvu1vz1NzNZqfzHcTMBcH2c1Fep1jVJn8ysayr2AX8ubmq06xYjSr+igU29psPy5q&#10;qRWGrqVqB5akDl5q4FNpHlaICeVJmnK7AkU7iObFUNSUJIvy2yt1IaTaug156tg1F2sx3sbfVytX&#10;FY6RpJak7ASVFx/A80TTlTyZGJUC5HNggVWlZhGSsXxHDKnHoaaaampFVpWRW2orEAMWA2gX0uTw&#10;PP3iULCCQCdlG7VupSSoAkDbSOklfzpIhGFIJVr9wRofr4ahGANF5VBrpVKr7nHwaa21yvpxya1X&#10;Em+p41NarGCSebmvVk7Dnq9XDf8ADm61XEfDntlWrMq7vhzU1qK8ygctVSK4jvbmxjWqysR9kceJ&#10;jCtCsDXBvytWrzi4056qisS38eeirVz5vbW69z0V6sVyxt4c0K1WZFC9uXrRrzgc3Wq43sL83Xor&#10;wPNV6Yr3089Xprojcb81Vga4LtL7RytXriiiSTtpytbmpMtkTYvLVoVCGnK1YisLnwHPVauKrc3P&#10;K16ua6HTm4rVZtCLnnprVdqRbnq9Xb7dtvE89W6iyFkX3Rfmq9WSIAIGbufD2c9Wq8w3tzdbriY/&#10;Hla1XLbrbw5qt1zZQq3HflgIqtcGII94c9qnbVK6sqJZeaKasMajANtuT341Vq699bADvzUVSK4S&#10;08rLcPYn2f0nla3XdJD5CHzDr+tuOhMYmqkzXmVpBdxyhM1uuSKpHKVuuen2eer1cFjsbsb/AAt2&#10;5WvVxli8wWHhz0VusKxoPdfvz1eqWXVFvzVaqdFUwGO9wpHPVquxPDUe6/e3fm69spuq0CsfLNxy&#10;tbqJu923N1uugSV2gC58TzwrVcSFVVdRdgTfXTm6tWX5zfFtNgBra3fjqVlNUKZrG026MmPRjx7S&#10;F7K8Dp202IzAkyHvpxkiKerkSrDTXlYivVwCOL3X7+bq1drGT305ua1XmMKfaF7/AB5Wt1FVQ0nu&#10;8cAKjAquypLyRxrtt73FxUGhA201GqoR3E6a8LqfrPCY6eQFtdObrW2pMs0cl2GnK1qmw6tu9vPb&#10;a3XMdrDnq9WLaxf3+VrU1lViEuAear1SafznTfbbfm9teqekTqhnm1t27a/QOGbbQSNavlTClTgK&#10;680ye/ISAvYG1vp4mdeLpxqyEBNcVpldPNmb3ifAcSinKxGmkkOylXfbxv8At5UGrmsCw1O9lkW+&#10;zuB/G/N1WsRisb37e3m69UpRssyEKQe/NRXppxR6aZPKqhZ7Abvr8T4ctWq7+QQhiGBA8fDm4rU1&#10;H+SI/wAkdx+HPba3sp0ocPWD/SK7QjsCD9X38EVvbJaGtz2Y0XuOFXhTWOpn+bN1FlH2dLflwruX&#10;y+eqlSG9A66bfKsbr34XU7XcSbH3jSxHHAdOIrxilNh2MRgeTU2Bsdfr4MrS9CxpV10SPMRiKfJJ&#10;HjdXRrkeHhwTUWjGmnEKdcUjcOdrKFsABrr+XC24t03CYO3Clbay0abMHx3Gck13zNG+0MpFh4gM&#10;G7/SPD28Dlpeu5M5I2YiOnGeY6aV3No3mKIVzhFGyyxnrD8x0wnpmAqBI2mgNgAw01OgPjzLDLsx&#10;azMFTZxmI47AdnrUB3mXLsjChhG33Uo6ydsRERbVlBUm2pF/bw8iKJ0fs5qS2FU9RTjatpLDt3uD&#10;9/H9M0yHSDTLVYXU0E6vUj/KBrXA8D4W8eMpSAYFLkuaxT5LjeO4fg38loqyQUBUJ5F/dKkknce7&#10;anseaUwhStRGPTSYAEyRjUCgyHjuaKAYlgUPmbTKZbsqj9GNxtuP5AcK330NSh3EGMInypf+YDRx&#10;wPD1oqWZMArMAlkxHBlE0LGVyoOlvtat4d+w9nMfd4d1+7l5kGBqMdUz1deAmpryrN9Y0L24fhQZ&#10;yVNFLTeVJEVmDBgQbKBbUEdyfZyGAlSTzNDokEVHsftHsNb8dOFNipdHNHG5kmVnTTRTbt318OVU&#10;J2basDG2owpnrq3y8MiZjI3uqAWtc6XtxYwwu5UG0AknoB+VNLWlAKiYHnR//R30g6RY5mSGi63P&#10;JTVFXJJFT2gS5V4d6kySkpHsZSLkA6i3JhZ3aXZID/3KABgjZiOBkkjyqHc6z5wAoYiBtMn5Rt86&#10;V2GZKxDK2NU+EY1T+fTpMxQhLrNAk9roP39yD6CSOTa44HkEpwMbNkEj3Y1Gy3g4CQffxihT6sUv&#10;RvEsNmxTIVBUMplkp4pKiUKY2IFiIIhYNuHY+3gasxcpVpdUBhOA2+ppFbrdBhR586A+HAaLLuHH&#10;MgxEYZiiRN5cUrN5hLmxRIitveXtf6eL3XFPHRp1JnaNmHSfOhAlwuHTEikPPgmYHp2zDSyPVU6R&#10;mWWX7Wxd1gZANEHsvx4OoB0HA7AOny6aMtY+2hj6XVeJxVEmIUktBSJUgQsawByQpD3iQ63tcbh9&#10;HA3ethXhhSox8PsxoreIAgzQTeoHGsDytm2tkpJhUz1QSo3JGbFpE/1rfvDhe9m6MtYAVIWMAIny&#10;oR5TYuXoEiE7Dj0baJxi9bPjUaYpNPdpN36LaF2WOisR3PMfb7NHMwcJXgOGzZt4dFTnb2iLZACa&#10;TM0e3SXQ+GnCgGdlKojbURXZDtI44abrIZAV9480a9T3h+A1uJU0dRSe8JCRoLkWNtR4Di60tXL1&#10;ehCTwk6TAnrpl9xLCdSiPKcaGvK+U6LCIfmHUtUEDuq6XGo8ex7a8yDy/JW7ETtVxkDD41Ft5mKr&#10;gwMB5ml/BDV+dvoEaUnaCqqSb/ADXgr1adtBwxEGl1hVRNWUU9HThTDOdkyu4G0Ib39hYezlVshZ&#10;CuIotUe7+VOCR5SGHYhRQyvS1whHy7hixd2NiBbRBbuTxFca0RpE9NWQCsyrZ5UN+Zep2Us8dJ6r&#10;Csw4ecNxyklw5KOuhVIoJoIEKTosCAiaRrkmQkcjtuwctXwpJ1JIVqSZJBOzE7B1UbFYWIAoq9Pn&#10;PEsOwmTLcxWppAJo1RgNxVyf3jew+AHBWu0S4rWMDgfZSoDjU3IWeMHy3g2OYXi/lilxelEIiZ1B&#10;jaJtymMtdlv2uNTwkzMoZ0rUQCkztiZ6aXoZcfOlA900W/NOZajG66aCjAgpXe6qGY2Bse+nY8iz&#10;MM1Xd4JPhHQTj8KH1pYpttuJ6YFJCioKqfFUpqFd8isNACTe91sPG5HAgtSUpJNCBCSpUClVnzNW&#10;NZpzA8lYTTzxMqtEqrHskRdrWVQNpI4VWVsi2RhiDx2yD8aMLl9TyscPdjSSoZ9kzeaXLWvuZixu&#10;Pp4cqEiioGDTjQ4lFTtLSVKCWOd1IBPY/HxPEziJggwRTiFbQcZoR+lH8rpsz0+BZzpTJgtTUyBr&#10;l0UB0NmLLrZWtcDvxYrJHswR3rZ0kAYxJwPoPbTf8xbs5Soasdkx+NCZguLYl0eqalcqJBJQV1NJ&#10;A4khRyYmk/c3f5Nrfvd9eSi3lrLqAnYQZnZjHGNo6qjxy5U8ZNS8y5wyViWQvIy9JVU+JVVTKlVR&#10;Rhvl3hCWhkeQkea+6xIIIGvKN2jqHvGAUgCD/FPHDgKfSoadtOfRTK9X09rh1Ezigp0icyRwz+QB&#10;IdrLIhR2uQVNx214eXeWpuUwskDqMde2ild/J0twT0wTUjrJ6hsx9TMWhwTAd2GwxhYfclSNWsbo&#10;22JQFFiR3PC5hAskw1OnE7ZJpahjvDqcgnypAYdTNs8oklge5N7n6T4X4Km4WJordwNOiVNVSRts&#10;JG7Q/s15ZaARBpKNtBVjcyRvO5YIJG32Pt76fXwkfWlkYkChIwgrjCgHxd/NrSIxpci9jr4g8h29&#10;fDqsKHzLZQMaymN4oRI97EX+HC5OFOKFYGdX5ekkVwaOMix5qK8FRUCZfJ99Pjyhwp9J1VGjiMrb&#10;/ZbjSTJp1R0in+Hai6acURRYah1tQoXvb6eNkxShCZp1yZl+tzzj1FlujcQfPzpTrUyI5hRm8XZQ&#10;dPgNeI8V/bS4jQJNGi6gdNqboTBhFLRYfHitdOFrxWx0szMphlUSQkMWCp2N2t35ZaFI2iJrSHEu&#10;bDMUrce6z9HafM+IdQsIiNLilV5dqd1aeVJY4wA/6OyIN2m29xrxuasEzRasSxmvzTiNZjdcwElf&#10;K00qKvuhz32Bidq31sDx9IpCtVRHZIoig0PHDSMCTTM0Es73ftxIU6qMkrCBXCZflk90cqfDWx4z&#10;TZ5zyk3GnEkzSvSE1hmmjQbba8sVgVTuyrGmaSn85/Mt25UeKrHwV6ojh8n/AFr682QBVEqJpsSU&#10;RHevLpXFWUinaixgEiKQixI/o4kd8WylaEV1iWDJJTGthRUVQDYfT3420J215S4wpoUMkZkVDtX9&#10;6xt9/bhmMKQETRheiPRDGusVU9LRVUNGojlZZKmoSCLdGVDBmILHRgbAXPhxQFUmUiKNdgvTnHeg&#10;S5o6f4hUihx2Q0iYPiyTSQwSyzxr5qLM5HlRFNHZwOxseNLd004hjVtovHWyrypgEESYZiceK5mZ&#10;opHrocRepMMkDi8akg33d1a+ltOJgsqpboCaBiszdmzN8gkzXWS17bmcvPI8jbjqfedj+VuLUzRQ&#10;5A2VGrKakL7acED6LcWgUXFUV3TYSsx8f1+jjoTSZTsUsMOwWmp/0jDX6v7ePgRRWt0qp5qqmGnT&#10;Q6cc20lCZpgnmLXlhG9LgEjXU+GnGwqlnd16Exy9vHTj+2mTIo2PTf05Yp1JyZVZjwSohlNJTxVZ&#10;pogXk2sxUFyCqINwIIJ4Ac0z5GWHSrAkwOHoNpJjGglmGbt2BCXDBJgTxI4AYkmtgqn6renbpJ0A&#10;OSOn1HgWDo8AgqAKClhqpBWQWnCy2edo45GNjrbmE9vaZm/e/mbhS1g4jxKUBpVKTwSCQMaBjaLh&#10;pwPFRWFAEEmeMjqGFa8dT1OfMuYZsJzdgdFQ4fic8UWIzpueoeMzqksxqW1Rgo3XUA6duZ2qYUhs&#10;raUdUEpB2AxIw444Y1LbwJGpBx2iRImJGHHGrH859IvwqsWyLguQsoZmkjzVUp8pV1VJTTU1AJnq&#10;VWCpqcTq90ki+0RD7LdtOQXZ3u8CH1OPp/ZzICiCqNOICE4D/O4ious7fNhehS1Atav4yMEkYwgd&#10;B6eihco/w78x9OekUmYejeezi2WXhq6yVaSoFPTFJJVglCTSM1RUMyg7toUXU+7bgZf32y9eYBm6&#10;ADwIQZSSQY1JmYSnqxO0Y0ZZlvFlNrei2ddSp+QhQCTCVRIBJhIw2YnaKqGzxkrp90dwrEIBIHxb&#10;Cq0U/kOZJWKh7M99AANLDk7MZk5mKwW/7mpMzI2/rQpFyu9eSWcUKTOqRE/rSbq8Y6wdZ8k0mWcq&#10;YQ/y1F50bOkMMCOjDeFd2O4nsR4nw4ImbZDThWMSevjQvFsCvUfPyopWN4bX4HWPhmYE8ipVFcow&#10;bUOLgi4BNx8OL3HCKPUtxs2UfH0c9ZY0pa3LueWmxChpapZwGlKWimj2Gza2CugNgPHhK4+Gfu40&#10;1cuJtQDgJorPV3rB1JzVUS5HzTXtXUeF1lWaczMzFAzMg2KNqJeO2oUE+3i4QsAjYaMWnApIUONL&#10;f0i58zTkDOs0OWKbDZJaiJJvMxGMSbPlX8xjDGTYyMjFRf4ezgJzrK275A1lQgnBJiZwxO2BtoFZ&#10;7lyMySkrKxpJwSYmRGJ2xxrH1VzZDnXqHiGYaiNYmqJJJ1CKqr+mO51CL7qgNfQckbKmPyjKW5mA&#10;B7MOO3CkLbH5dsIBwAA6dmzHjQbV1RZf0fjwRKNONJpopY3Mm4jTjQFLFKEUt6KlqjA1akbeUhCl&#10;wPdBPYE/HitKowomcTOND70zr/mcHqssYLUxUddXrGGqJYEkaNw+xGi8fEEjseBrM1LbhQEgTh6T&#10;Tls6GjNbJvpjxn0s+mPo9l5ekWE1tfmcYatVmqhGERw09NibRLDL5FXMzpNv8vcXUkLoBbsML87v&#10;XLl4hUCTCTtwmRPtrdxnSG3EoAJUcNmzoxPD020S38RL1u9SOkWbMIh6ZZlkxDA875dliqsOmjkN&#10;LBMHMdTE0amNWl8pl94sy3vYcmPdqxTdokjFBBB88R08ZoTKSO7lB6J6p4VQa1cuI1rV89jJLt3H&#10;4AAXP1d+ZLJVAigitJo9Ppyz3hnprzwMbxXBaPGsQkNM9MKxqjyo/MDIzCOMjesiMAd2lhwCZoy5&#10;fo8CikCdkeyfwp1a0tpg0PmLepDCulYxDqPGcPxbMGItUGmo4ayWJIUka8lNIkYY2JN0190C1+Ri&#10;d1VZyQHSUoETKZJ6CJIHnRDdW7V+kJVswOzo6qMf6AvxCc/4nVv0rxjBYqzF8SrK9aAUuyIlZofP&#10;jieeYtM7KyOB8Lci7e7s6Qx/lFsogJSnVOMQYKgBCRtB9Kji/wAhbtkaracAARhxOJA2YYGrfc05&#10;Z9DWacnYViHrjzZLg0eFSzTJPW461HRRCVVRI2WnVppC402KNWXQ68xlyNnPLV1egg6hEEa1HSqZ&#10;AwSPPoNF24OQX7Trjl2uC4kiCoq+0ylQSAAJBM+ymzOdT0N6W5iwmf0W4zl98E+aKRVNdQM6NSeQ&#10;oWSmp6pjUSKJGJ8xgQVIYNwV2mWXi7hbl+VkYEDUMCdoISIH40dvZOq1v3HHFktqUCMdMSMRA2CZ&#10;20bXJ+K5nrsv0eds3ZyqM4VkkMjtTCgihoqVI7xlVjUAlFsW3v2bx5FOcPps7lTVs0AEzJGpRM4z&#10;OzYdnRRNvM+rJLcnL0gqOo7FKxwJG3GUz7KTWbse9LNBkk0/U8Jjc0bNLBRLQNW7fMQpIbyfoUYK&#10;xW54CWrTM1tly2WpMiIB0ggnq8RjoFY75WjNLDLlFBVqWSUwCmW1nFMJJUdJ2UkMnZM6WY9hU2Gd&#10;NZp8u0MsBR3lngAZEj8yKJ91oaeMk7vdsRrwBJyq7t7hJvAHI8SfCcFTBxPiUeBwqGrfdy/v7tDd&#10;w0ooTiFLA+6fEklXiJjqPCkViXoSw7B6Kv6rdeMTq8FwGtmghixOKCorPJqZRby6NZLRNIwB2LtK&#10;/HUcm054EpQwlAMeGME4TgTGJrNR7dJbbbYcENIhA8HA4iTgCeimnI/qgwH0p9ZMFw3LNVP/AFPx&#10;LE3w+HFMWw9aWrq0lpwgCtsLo/ZiirY2uLXPBRnFhcGxW4wBrSgqKUwQCk4iTgARO2aI86sHt3m1&#10;P2wK9KVmJEwBxOxIInp2U2dcJK/159Q48kYLUx4RhyvFHVYk1LUyU9P5Sy7TOVYMVmjJQGwG61+3&#10;I37Pmmcnk3aglxailOogSkgEAYSdJHD51HG5d1a3DwTdBLTjitKZwkaZABI1GCIw6qUXRn0z5d6E&#10;ZKenocVepXD5mhjRJYqaR3DmSK1OpZnjBPdj2OvGc9v13dyVp+zCdv3DA9GBAmms/Dtpel1JHdaU&#10;7TiFgwYHQY29dA/0xpsPzP1VxTrDPDFIUlZqGQCIvTTW2VdPGygMFe5J9p0vxRm7btxZpYQrQDIU&#10;CogEbUEjjFAjfu2u94cvSyXFNpgo0lekQYUgkDFUEew0KGA4JnnOeOY3T0FbFSUVPIKhPmamGmi8&#10;uQ21djdip004Ck5MQhIcGspA2CQSOMHGoa/ka2rVthxIcUEpCjBPiQBBAMn2jbQcZxg6JZGzbFmb&#10;H8SwjM+JvT+Q8FP50yQMjAR7gtl3re4PjyS937O/zBJYJU02lRIICUzInaeGFTHl2UXuaMdx3i2U&#10;JUFQlKQZIxkq2A8ar+6cdTPTvm31YYxW5kw2olrMcoHWOLE6iSOIVOGgXkp6ONiE3IDe5FyCSNeT&#10;pvtkmYWOWNrs3BobWjVoAUrS7IIUs8JiIGAMVJe/eXv2GWtmwWQlpaZI0qVDkggqjZqiI2AxR3cy&#10;VmROmXTfMmbMKgWGTF0ZFkSVEhgqY0M0Ij2qzDdt0UXJP1cxvyjOb7N7hqzbClaSNfhklGrSo+Ij&#10;7ZxOGFYm5ZvJmOZXbNk1KgggrlEqU3OlRlR/hnEwNlUYVWY/StnrDcPxmhnrocx40x8zzmWCjpZ5&#10;pyzLtNpqiMkkA2B94c6si2zTLWwkAKSgQYGpStKYBH8KTGPEYV01fN5bAJACg2mFQJUuBgQdgPHo&#10;rnl7AunHp9x8S4XjU1fLXwVUdS1TTpBDT7iG8oNe5C2G1ie/Ch65u950lDzYQElMQoqUrCJPDHiK&#10;DzLj2ehSX2whKVCNKiSRG0/MVH6/ZO6LVfSylxDImN0uMYwtVTSz1KRNEgjniYPGZJDeRo/dHu9z&#10;c8LN2nryyvS042UN6VAAmTKVYYDYDjtrWUOP275QtspTBAxknScDhsBoEfSl0YwjrXmh8Exqvioo&#10;KeCad2nqaemiIpnUSq01QdoOxgVAFz4cmHe3NnspZ1MJ1EkDYonxAkEBOJxEGhrnN25ZNktpknzO&#10;0SMB7KMDjXpSpMx52xPKfTLHqauoaSTzI/KqImjaMlVjaSrl2oNrEqdo7+HIqsN9XbdgLu2lJUQJ&#10;lJBnGYQJVsg4mgHY7yqDQVcIKVEDaCDOMwkY7McaD/rF6XMc6MdP67OVRMJJKUboxHI80cirIqzG&#10;KawjIVWBJUeHD7It9Gt4boW6RGMGQEnEEpwknEiMTRpl28TeZ3AYQD0GYEEjDDbjsxok0uM4riNO&#10;KWpkLRa2Ukm1+4FzYcn5LCEGQMalPBGysaolOllAHF1JidZpnqm808ZNLkYVDgj2yjbxsCn1mRS6&#10;wuQ9v19vFyaIXRSnMSypx840VTFYjAB28Oait6qwOBF7xPblTV9tMmJ4w8UO91YJrYspUHwNidCP&#10;o40pYowaYmgwxfFHkkCE7Q1j8LHS/ClxydlC1hiKUVflagwnAY8Qqqt5KufcBGIwqow1Fze5BHAy&#10;ze984UAbI99KdQJ2YUi4wsptEd5/1Rf+HBLpjE14yKUkeU8ytTGuOHTJCAG3yDaCDoCAdSD8Bxku&#10;ITtNNLISJJpa4p0wzXl/AkzBilJJHTyNGAxjdVtJfYdzAAgnQcRMZg0+rQkiceI4bdlFQfS5gDSG&#10;dRbTTh6RT4NQ5J5oz7vhyhJFPBINPsWJl4Nsv634oC5FF6moOFJjEEhnkLP48QrANGzRKdlNXlRb&#10;rJxLpFLtR40+4dhVNUgGYi36/VxWhoGi514o2U5zZewdltYG3hfT7hx4sJNJU3bgpMYhlWmkQmnG&#10;3TwHw9g4hXag7KN2r5QONIz+rj79tzbd7B223t9/Cb8vQi/OCPT51//T0lYu5+nx7ckxNBXjTnSd&#10;z27Ht24xTtcJP95Xt5drN279vG+vGjtpzhTRHbYnbtzZpuoslvM0t356vVGrr7tfYvPCqmmfTd4c&#10;vTlTIeeqtZxfz1tfse1v2+HN1unibZ5q77W937W789uvGlVsVHr9nmts+zsX/JbvK/5O1v7b8ZTs&#10;/HbVzz0U2L344KbqfU/7wte/Yd+3b4ePs44K1VgPXv8ArD/svYf85/Mfkv5vSW8r+V/yrf8ALG27&#10;yP8ATPm7e33PtX15GGXafzhjTOk7devb1+HT79lCy5nuRt2jojZ1YzVcMdto7fVyUaCopQYPf52G&#10;26+4W2W3ePa+l/p5Veyrp20eL0zfzX+QZh/lm3d51P8AZ+S+cvsP+8/znu2/x/u9vHgEzWNSJ6D/&#10;AEtPrp93GjuzmFR0jon30RnFb/Oy+b33vfdbvva/2NPu09mnB9woP1Di2+Xp5fc+3d+fhxutCnDA&#10;7/zaltb7Y+19nsft3/d9vE7mw04jbQ4+oP53dln5zdt/lf6Pzfl77d4vt8j3tns8z3vZwjy2PHH9&#10;LhPz+WFGV1/D5dXyoPcQ8z5Jbedb3Pt7d32fjrbhknbwpKdnGk5Du+Uht/xYPsWv+fH+Ne4U8Ypb&#10;5P3tt/e+1ff9dtObFJuNRcIv/LK3/Id4v8rbze/+4/D28bc2jb8vWnUceT6VzT+Xfyhvlf5Hvuu7&#10;y/mvnb7jfd53uf8AEtulu3GsdWOv3afd7qewjh75px6efLf1ppPL8nf50H+T835j/KD/ACe/3L/4&#10;fjxq6nQfI9EbONOM/dzNLDrb5/8AWxvN37fMf/evy7dl+1s963t4X2H2fhSu4+78asY9Mm3/ADcU&#10;fy275nyEt/JL/P326bPN/wBG863t02/a1tyNcx/uxnZP8f2+7xRyKFNr9o/0O38Jqt7qXf8ArZVX&#10;86+6S/zFvM/yj/atp93x5Klv9g2emygW79x2+tB1he7+bwbfMvvTvb/GPs30vxUr7TTadtKzqDv+&#10;fHnfNfab/K7dnh28vw9vE1ts4U9cbeNMFH5fmQ7NvY/Y3bu3ju/W3F52Gi6uWK7/AJkf5W23w23+&#10;vxtzbVPCo2F28rT4978WHbT1Rzb5qTb/AKvb6PjxpymlU5P/AJGPv2Hf9vEXGqHZT9hG/wDkNRtt&#10;/l177b9v3b+Ht4mc+4eVPD7aRj2s1rdj9n+3hmKL6U/Te39bsL+U+R8z5qDb51++4f5Tzv0e327t&#10;Ld+F919ip1bDs+UY0sb+4bNvO2hS9Uf8w/rBhf8AMrX8ip2bvlfKt5i3+S+U08r279b9vHhRlUaV&#10;R0jpnZ/Fq4+VLLqZx+UekUVpbbvDgpoqpRRW3eN9Pbf+jjBps0oJt3y8Frfbb7Nt/wBfGeNO8Kwx&#10;f5R9/t/f/bt5o03xocOl+/8ArvTeV83f5aot8pt8z7A/x6bfp8dvCK7/ALmdm0bdlGlv93Hjso7n&#10;4nX80/r0v9YP96/LwC386+T/AJrs+Wk27P5Z/onlWvtv+k+1u1twCbqR3Xh2Sv7dWjaP6fin3dFG&#10;+Y8J6vP3YVUziPl+atvK7n/Lbr9vj4+3krJ2fhQaO38awVX+SfZe3j5Xb/k7X7uOpqq6b6PZ8sdu&#10;2+8br7u/he+l/wDiOnt48KbNCtjmz+Spu+15gtu3X7G+23u/Tf6uFzf3U+5srDTeV/V+Pf8AL22y&#10;/a337H7O3W3NK+7jVxspS9Mdn9YcN8z5HbuF/nN3bW+3Z71vbbXtbXiW5+07fSlTW0bPWrPcweR/&#10;VmHyL+XeC23zPJtpa3mfpL+y+tu/IpanWZ6+ifdhQoVsqsyf5fzXt8pu89+/m7rbz/k7+79Hj25L&#10;XDjs6vfQQV6Uqun3/MVUPk/MbfmYO32/8qL+Z5nvfT4WvbiS5+w7Nh+FKWtvH0pm9Sv/ADsaot5G&#10;35upt8v/AJL7KX2fvbfp8b25fLf7kNuwbdtI7r7vbSHx3f8A1PprfK7fLhv5O3f9r/dL+9v+jilP&#10;3Hbt4/Kqq+3hTVT/APMNx3+a/wAtL3/3l/4H/jz28MGvu4bPX91I17ONMENvKPbt4Xv9fw4rqgo/&#10;3p+/mf8As55y2f17+U8vCt38i+T/AJF/lJNv843f6Xbv5O3x+1pbkfZlH5lH9xnxffPecPs/h8/d&#10;R3b/AG/xekR+NFSzx5nz0Xm3/wAmdu/b5lt5/wAH73t3a3vwRMbOYpG76/OhV9Ov8w2Yh8j/ADn/&#10;AHjxG/8AI/lfNttXd53zH+4/47a/4eI7+MJ07R98x6Rx6PfT9tPXsOyPnQL4N5/9eKT5b+Y7/Opr&#10;bPL+cvuFvK833PM/wX09vDxz7D9uw+Xu99I/4uPzqbn35j+tdX5/8283zX3fzbyvmb6fa8v9Hu9u&#10;3Ttxhj7B9v8AmzH41pzbx9aDyfdeTdvvbTzLb/8AgLaW+nx4YJpIaece/lvyFL/L/wCU28uPf/LP&#10;m/M3btfmfmtfN/xbPct24kEyZ1bf4o90cPPGn1xhEek/Orcvw/f5L/Jqr5D+pXzPy9T/AMlj+YfN&#10;/wCU02fM/wCj2v8AY+N76W5B282qRPfRI+zTp2cY8XnQysYj+H1n50UX1bed/nuxj5z5f5n56bzP&#10;lfL3/wCQit/kP9Gta1/L8e+t+DjJv+J0xMaRt8z0+L20mvfu9uzmKCCr3fNUvlfO7LQb/wCcW2/5&#10;P9zf7+z/AAbPhw7Gw7P83z+PTNIGvX1qxvpn/Otw/lP8w3fIVN/5D/L99vLF7/O+7b/HbX2cii70&#10;/wAWn7h9+qNv97j5UKRPCdnCPnVfWbt/8hHm/NbvMl/3q27/ALJ/we7t9nw5J7P3cNg2UG3dnH1o&#10;C4f95B5nzv2Rbyv8n499nh9Px4f+z1opTs40o8j3/k+J7fkd26G3m/5bv/uF9P8AiV+Jn9o28fL1&#10;+VWb2HZ8/Sk1738wa/8Ard7W7/D8uP8ACk3GoeKX+ebda+1e1vZ8NOOp2U0vbUT/AHM89SgbK4RW&#10;3a25Y7K8NtKDE7eWn2Psp2v+fx54bKcG2k6O45qnakN4Wt9XPVo15Ox7/VxxG2ityuB7/V9fFtJ6&#10;ySW2+Hbx5o16nXK/m/PN5O6+6L7Gy/fw36X9nh7eIXdlLWdv4Vgxfd/NanzPM3eY9/Ntu+vbpf22&#10;05dP2jyphf3Hb61E08rw7j28vTVSaf7B+149u3HK3XUf+U+7jRraamP2540pFYW/W/Kimq7HHKvX&#10;Afa8P280KqK4Sfrbm6druLty4ps1yHbx+rlxtqtcn+zx07KpWE/ZHG63Uin7c9VhUjw8Obq6azL2&#10;8ObrZqXBfxv4cdTTVSxxSa1TfLbzR28OJTT6NlSxvsNu/wD4Hbf8+VrXGuVRfyh37ePfmhSwU0Ds&#10;308vTtSz9n+jmq0a5x/5Tw5cVWnUdvDmxVKhVX6244KsK9S383x7HiprbVHNldpfzD3+vvxle2rj&#10;ZXUvfmq3UOTv48oa9XQ7eHN1qohtu8Obr1dy9xzQrdYz4dubrVdDvy1erKObFarl4c3VjXBex+nn&#10;qrXHw5SmzTlB/lfu7d/7+OU0awy/5dvt9/3u/L16sK+VdvMtextv32+rZp9+nLJnmPnVaUGIf7wi&#10;2z9z6fz40jb7aeXspPnt4/Vxw0xUua3ykdvj7f2+HFi/sFNN/dXOiv5i28z/AKFfa7eF+Fh2fjRk&#10;OYqC/wDlD3+vv9fHa9XOTtzdVrJR38w9/wB2/a3fx/s4nVTgrPWbPPjt5f2m/wAlut/0Mv48ux9w&#10;2+vyqjmz8K41/wDlF+19kfRxfcbaYb2U1t9fC6na4eHLmt1yXvyor1di1+OivCp0n+T5s1qoTdte&#10;bFarGfsnl6tU+i+zxfb8aTOVhN7+PfiKn6m+HLGmqwHv48ZNOCuKfbN/z5SqqrLN9jlqS1Ai7N27&#10;fXyhpwVCn+1rx0VU0+z/AMq/kSfL/wAv87Z79/nfmd27/j39Dut/g921/HiMateOqP8AN0+7H240&#10;tMaf4f8Aep9+HsodY/5n/URPL+d8r5gf8k/5S19g/wAX6Xd+XAh4e9/h2fxaun2UIUz3fHb/AA6f&#10;30Bdf5v8xfb87/lP+RnZ8x/wV/H2W04Km9nDZw2USL28fXbTJiP+VO7zL6/5X7X1204vTs4elIVb&#10;aw0nY9+47/R4ctTZppqL7zu8z8rflylOipFDt8o7fZ+7f2+N+UTtpxVcZv8AK/08XO8KSJrHXf5F&#10;e3Ydvp4jpQKYz5m/3PM+rbf/AJO5sVcU6RXtru/4Lm6brme/K1qnJP8AIjt2H08oauKdsU+W/kY8&#10;n5fd7l/K87zb31vv0+m2lu3EqZ1Yz7o91KFRp4e+ffTTT3+WH2ra9rW/p4vNJjWF7aft5qvCpkXY&#10;dvq7crXjUyottHbw7Xt9fx5WrCscNthts/4G9/z5Wq1jX/KHjlXqQnf+nmjXhXKfdbXd9VubFbNS&#10;Kftywqlcn+0eWNbFdP8AY5Q1cVFwr/KP/wAF+v0crTxqbJ3/AHvD7PG1VQbaNhlL+Zf5j8Q3f1k+&#10;X/l6/wC8vyn8s/yzf71W/T+Vf7PjfvpbkXXOn84P7lOrjq7zZ/D/AAz00P2Z/Ln+6Rp4Rp28eMUV&#10;mvv8yL97t3tf67aX5JTeygMvbUZvDj4psVi5qq10eerdcRzdarkeer1YuWr1ZE7c0a3WRe/N1quR&#10;78sa8axjvy6dtNV1ylbrvl68K6btzVbro9ubrVY+eq9e56vVxH2uWFerIOOVqvHvyterie3PV6uC&#10;d+aqprI3LVquLfZPNGrioS9zylP1Npb7tPbzdNmu5O3N16oZtblRVqxfvHla3WQdv6Oaqwrpe3Nm&#10;vVmTtzdUrvx56vVjfmxWhXL93lTWzWLmq9XNex5sV6uS+P7eaNbNeH2uerZro8uqqJrC17+PGqtX&#10;j25cVQ1xfsO3KmvVzbt4fVxuvV49hylUNcG7jjiq0K6btxoVesQ782a2a5C1/Dla9XY7nnq9WIW+&#10;Y+Njz1bqNU28fzv+zmq2K7pr/Li+77P71vytzVaNck789Wqzx9j3+rnq1WE9v6eaq9YfE88K1XZ7&#10;c8a1WP8Ap56rCovie/LVau0vv44jbWjXCX7R7fXxa5spsVjH2vHiGnuFZhuubb/+Btf8+Vr1YH7D&#10;v9fNirVKi/3kl+z9kd+/fm6oajRd9LfV34ZM89NVNRZb79fz/s4XnbTgrkttrdu3K1uox7c3Va60&#10;vz1XrInbla1UqC9ja3PVWuzbcb2+v+zmq3TlFbaLeX4d73/Pm6pUmj2+WLeX9o/avb6r8ea28PWm&#10;1evpWfF72j7fa8O3bw4vu5kfpTTNNM9vJF9vY978KKV1Ojv8oe3hz1aqRg32Wtt7t25Y1U1IFvnH&#10;+x2X23+vlKsaZcV2/NabftG+29+w+1/Zzxqopvbbc7dv5/t56t1m02eHf96/L1epsd9bbu3hb9vN&#10;1Q044Tb5+Pve49t/q8OG1l94/X3UnuPtNScct5uu7x+127+FvDinMdo2+uymLfZwpuh+weB4UYVE&#10;9nPGt1xb6/q5qq1El+0O/Y9u/LDbWzsoR6Dd8hrutcfbt7B7NeSYx9vHht8qCi/u/Coj/wCU/o4s&#10;Fbpmxq3k+97G+1+y3A3mOzhx27eFGNvt41L6e7v5tHs86/mm3lW2f5M/b3aff4cV7tT3wjX938Ma&#10;ftP3T8+FIc3/ALmZ07OMztGyKOTTX2ReZe/lrffbd2Hfbp93Ms8YEzsG2J92HsrHpe0x0nZ+uNOe&#10;E3+bTbutuXt9n7Q7315sbDTDmyhH6wfO/wAgy98z/kt9V5dvl/LvpfyvK/SX9vmadrcJLOO8XHV0&#10;z6zh7KYtIk+nT+72UCuIX+RHf7I9nDsbTRunbR3vTZ8//mGzD5VvI/nNLu/3m8zd5A/ye/8AT7f8&#10;W33b/XyKc7j8yjp0Hpjb7PLjQYvo75P+Kenp9lVq1FvlpbeXa8/2b7f3u19fp+HJRX9h2faduzZz&#10;MVIbe0beHnRX8a2fzKXy/Lt7v+T3W+yO+7W/t5hRmcd+qNPD7ZjYNurGenrqebWe7Ezx2x09XCsM&#10;P+T+76Pr4QmjClrkPb/WGHd8l3b/AHuv5Pbxt4+z48Kbz7D93+btoxt/uGz/ADtlPvTn5T52T/eb&#10;f5kn2/Pv/lP3f3bf4fq5kPujo/vZg7deraP839ajPO9UfxR/e6Y4+v6UZXBr/wA/pbbr+clrfbvf&#10;9y+m/wCnTmQg+0+XM1DL328++jYYP85/N8I+W/mO/Yfs+R8zfX/I+d7lvy4Cn4hU6ffHrFBzgdnv&#10;iu+gm7+sdTv2/wC99Vu87b7Dfdt/3X/Ft/e+zpwtzv8AuY/xU7PP4dHVtq91s9BQSeo+/wDnOqN2&#10;+/y1L/lbbvsNa9tO32fHba+vF+Tf8TjZtOzn29dHFj9nqdlIvptv+Un8r5vbaH/J7flP8r/yOb/e&#10;8r9t+UzCJH28ds69n8PCaM3tvM+nXQleoT5bZlH5fy9/y9Zu/l3nfNW3LbZ5vueXftt1ve+nCjLJ&#10;7t2dXDo90fxUns9p2bR932+tVlZs2/1gm2/MWu3+9V/N7n/Frb2cxyzX+7n12+fwrJGz/uQ2cPt2&#10;bPjTFX/5SK+3937Pb6rePA+nYaNF1hrP8se/18s3sqi6kyf8kpLeT9lr2+33/f8Aj9HGv4uPy9Kv&#10;/DzNQsOv86ltv73ft28b8cciMfn8saojbQ25J8jyj5Xyt9b28zzO4779LfR49uZLZHp7oadHHZrn&#10;h/S9/XUUZnOrHV/vMe73dVCXD34NhQUNLXJ27+bG3mfbS/lWt4/av+ziK4+3h60gXspzzHs+R9zy&#10;fM963yu7f9v/AFv0e/23+Pw463PX7uj20wzt4+tIbEew7Xsn0/8ABeF+WO2lyaXVNf8AqHF5m61q&#10;n/L2t4/Y267eEL3919RyaeTt/Cgiprbk2eTf4X3/AF7tOLVbcOfbRmdmM/L3Y0E2bd385Hmb7e/e&#10;1rfa/wBXW30cgTO9Wszr28dOnbw0/PjUnZfGgRHpM7OM/KkpN5WnlWtbXbv/AD363+jgIExj8vlR&#10;8dvPzpwyRv8A6yt5fzF/0X+Q2+Z9sf49L+zhde/Zw47dmzqpbbfdx4bNtYc2/wDMc19t9/PP2v8A&#10;K32j7d9N/t8Obtv7inZs9PTqrz/90Pn60wH/ACpvfx+134YJ2UXmpdDs+ci32tuXvu9o7bdeGtpG&#10;sTHrPypI9Okx7o+dHEzn8h/m0w/yf5Hv/mb/AO83zP8AN7eWf8vv9z5b/D435KVpPeH7408Y7vbw&#10;46umgAr02+v4R0UlK3b/AFbwbZ5e7dJe991t2nnbvd8v2W1v34qT96+fZ10n40tW+Q/rHgPm/wAg&#10;875ZrfzT5nd9s/Y2fodvtv48by7av/G4+VNvzoP3/wCbEevHypGeoH5r+e03mbdvlx22+Ts+21tu&#10;z3v+I31t34bXOz8aby2IPn10Bybv5gNvmX3p7PM7/HS/s4VI+3h6bKEqqGPBd25t3m3v/utt/c97&#10;acNmPt4emyg2/tNPNTfZp3+Fr9/G+l+KjSIUX/Oe/wA73/P+vbt7n/D+XIfzeZx7z1jTx6Kk2wiM&#10;NPvn30HFZbYPs9/G/s8OAKhGKkD/AJIy97eWftdu/h48dpo0nF+2e/N02azN4d+OUxUWTt4/Xyqq&#10;dFZKO1/D6uNitLpwb4flx2klNcN/nkva1/3/ALH5a39nEblGTW2rOsR/l39Q8L87+U+Z84Lbvmt/&#10;+SP+8Xl/o/mP8N/3rcM7X02ddF1zPX7qEbDf5j/slTeR/WDyfksT+38r8xbzW/3r8z9N5V+3j28L&#10;cdd+weu3n40w1/dD6bNn4eyqiaq38wqN26/mN/lP8p/wdtN3t4Q0emlrg/8AkvH9QOKxRWqs9b/l&#10;R9A40qtJrKttuluWFapnrb3N/wCziRyl7VQEtbw/PicU+qoU+3frt+u9vy40r0p5OzjWZbeUfs9v&#10;C/FKaQL20mqr/Kn6T9HEy9tLG6aZOx+niY0sFQ6X/LD6fD6ePopzhQuQ/wDJOj7eP2/s9/H4ceTt&#10;4UUr9aHzPfyH+Y3CPmP5T538ul2fM/M+f/l1/wB5fK/Q7/8AifFKqbb204el3yP5dW+Z5N/mxt+Y&#10;8zb/AJEX8rbpf27vhbx5oVZVGW9efz/+aeK/mfL/AMzor/P/AC3n7/Iktut/pG3/AA29zb31txKq&#10;lqaqpw/7XvbfD9Rbhg1s4UVP+tKGltv029/C/wCfF1FZpxa24dubTSRVPdF34oFIF0/C+3x+rl6R&#10;0z1lvPTdstcX86/l9/37a7fbblDspW3tpe4ff+Uy+X5Nty/7zWt/ydr+uvCcfdx9aVUFlPt3N3vu&#10;bve3fw8OHwphdWOejjzv6q5g8v5z/kmP/k/L8i3zDfb3+H+Hxvf4cgPe+O9amP7oOmft6vf6VB29&#10;Ed61MfeNsz9vCPf6UH3Un535kfN/z7yrnZt+X+T7D/J+T+lt/i3+PBtaxoEd3s4zPvqTGo7lMadn&#10;X88YoLKLz/5tTeZe2m35vy/Itbx2a/8AIWt+DFOz8KETfCgsbyf62xX+Wv8AMLb5rf38wW8rwvf7&#10;F9Pbpw3/AIDt2cPLj1dNKWdp27D5etbheCfzX/ZkwD5nZ8tvrv8AJfJfy/7Uv2PK/wBJ2d/M+v8A&#10;1OcXt5u6/tCue61fsv7r38/an+j4NeyJw2TjNckd6Py/9rV6/wAvq/Yf8UfmdulH9D9nr2ROHTjq&#10;rWh9fv8AJv8APRiO/wDk3mfzGs2fJ/P+VfyIb+Vt/R3vb7em69vdvzo3uxq/KoiftGzTG09OMe/1&#10;rq1kU9wI0RpH9zjRtP2z4tPvoyHpS+Z/k2W/5b8n5/yjW/lPlfNX8rX5z5v9B819Om21teTOzsoZ&#10;KqvH1g/87Pk37N/ysG7zP96b+ZJ/ldvufRs02/Vxxfp86eb9ePlQSdOvL/k+I+Z8xt+Vkv8AK7t1&#10;t3+67fe8v/DbW/fTgNvPvT5jb8uui+6+9OzaPu+XX09VBO+z5uTy72077r/G+7Xd7fy4IUUIVbOF&#10;LLp15n9bIfI+fv8Apv8AkmbPmv8AJNfyvM07d/he2vKO7OHrspI99vD12esU8p/l2t53c/5b/Kf8&#10;F8fb8b8FbVBd6nB7bdfz4uNForJBa37vLim1UINN/wAwhWW3d4vs/Z8PtX/e9nw4n/iFe4Um8L3f&#10;Nrf537Sf7yW3fbXvbw/s5Z/7eHrsrzO3hxrbD6ZfI/5usR8z+Wed8vWbvmvmfmdvkntt/Q+X7Nvv&#10;bvhbmAmY/wDFQ+z+H7vlwno6ttRa1H5o/wBznw7dWrb/AKXy99a7/qf/AJN81R/7xfNeZPu+f+f+&#10;ct5Mdtv/ACK29m3Xd9rx5lXu9q08YgbNOnafX9KmxyZO30iKKNTX+YO2/wBlvsf8RPa/h7eS1wol&#10;NH0y78z/ACsX8/Zsp7/N+V51/JHs9/yvZt04C3o1e3ZMbfZNA/MdoouVff50X3X3Dva3f939nw4P&#10;m/trQo03pA83/PbF5Gzd5tN9jZ81fef8h5nu+b7fDZe/AfnH9xPl/m+vV86FmTz3oiOG2I29dW5Z&#10;k+e8/DfP/kXmbEt/XH5f5K3na38v9Ht9l9fM228eYrZh/wAUJ/un8X2eXwowzyfzSP7p/F9sR6R/&#10;DQS+tL+sv+1jgXz/APWTyf6pLs/kX8p2+XeS3+836X5T/irf+ltbdwcWWn8v/rU6h/ddXV/m6vLD&#10;bQLGmP8AW5kffqn8J+dH3/DI+Z/zT43/AC7+tHkfI5j3bvK87/Lpu+b+a/T/AC9+2396+33eRbns&#10;aDr7n/OnR9p/oYe3GNtG2bR+X8Xd7T986Nh/o/PhSxyD/VnyMT/mH8t8z5ePf/Wf+b/L23D/AC/y&#10;v6PZ/wAQ15CLXe/s9HeRI/4m7mfTvPF5+6gAx3ktxOnD/ifutPpq/aR0+sY0Jnqf/l3+zjVef/VH&#10;5X+WPb+X/Nfyfb5kf+X8r/SvL/w39617aX5FWXf8tk/8UT3n+uffsP2fwefCaiqy/wCW4Y7ye9P+&#10;+n7ZwjpnDb1UbXrj/WX/AGWqX+S/14+a8rBvK+e/lHkbfloNv8p/mH+i79v+Q873tu3d71+E2W6f&#10;5r4/7/79UcdujHT7+ipFzGf5ijX+cnSf+KI7uI4d3hp/o/xVUx+JZ5P+a/Kv8x87d/WDCN3n7/nL&#10;+Q+/yflPd39/N2+7b7HhzLPdqdS4j7V7Y0es+730Kbae8Vs+0/fGnZ189NGN9G38k/kmK/1f+S8r&#10;yaa/8k/mF/8ALSf72fzP9La/2bfvbvC3IB3s/wCL250TrH3/AH/an7NPhnp6orFzPf8Alssz3U94&#10;n7/7psT/AHOPDq6eqONTcVv/AJyMa8nztnzrbvlf+I/7p5nvf8g6XvwqvI1fwf509PPrSbev/ijh&#10;tVt+zaNvGPn1UIOTN3z1N87/ACzy7t/vTb5K1jbzvl/f8z893fTgKv471OzZxnp+HRFRPnH91ROm&#10;IH3/AG7erH/F99FD6yeZ/ngNvL2/y2C9tvytt527r+9e3a2trbteTTu3p0K6fFt1av8ABj39FTVu&#10;9GhXT4tk6vwjzx6KJ/18v/nXwr5byrfPUV/5Z/vPbYm63na9v8pbXvt15Lu7X/Eb8/8AG1fd93Hb&#10;H+8+/Cnsjn8vcfd/cz/dI1cdvCej0nCq8/U/8r/tE0ny3ymz+Y4p/wAkjzvLt5Qvu873/J/x31vu&#10;tpzIHc3V/Kl6tX9za/u2mfu4acNfRw2TQ13an8iqdU6W/wC66Z2/3uGro4bKvw6bfKf5isI8r+T/&#10;AGsJ338+27yY/wDezf8A8jf/ABD3dvbXnOTd/V/aBcav+YiPtiJV9k/63/jeLVFYLZHP9ojt2PxO&#10;mYk/Z/wLz8WqtW+n+U/zpVm3+V7fmJb7vP32+Zb/ACV/e/5dW961vHnZ17V+VE97s4aI+3jGEf0p&#10;wrqK5Pcj7/SI2Db8+FDZ1T/q9/Vt/wCV/wAp8zfJuv8AzT5+3lG/m/Ofo9l/8Ou+1tORblnfd74+&#10;/jCI7juvu/vPFPn/AAzxoLWPez4+9j/ce728NGM+fDroBpP5VbL/AMp8luufM+c+ctaw/wAv53u+&#10;Tft5fvX+FuSWrVpX93+Zpn0/vvOhqudCtv8AmxPpwmm7FPkf5o+/+V+buk23+Z+Wtu18vb+iv/xL&#10;W3bii31af9cjDbp1bOPH2caRszp/jjD+jq2cZx9lKOHzf55TeV/N/N8yK27Zt/yyW8rf+i/4hfx2&#10;38eJlR3Sp7mIOyZ+0/dHijpjhMUU8Ff3OIOzbsO3j5+tHn9Vnzn+YzA/nv6y+Z8xX/8AJX8jyvst&#10;fy/lv0fle38vDmNG5On+YO6fy0aUf3HVq4fdr8U9HvqI92o/Oux3P2p/uc6uH3asZ6Kq9pOy8zPr&#10;IBypFT9jnjTKNtJ4/a4nNGVZoP8AKD6Ry4ptVLLDPq8OKk0Su0q4Ph+XHzRXUaW+v2vy541ZNN0u&#10;3zI/N3W3jve317NbcZVsPPxpWn0pdZ+2/wArwL7G3ypNvzF/LtuW/lfvbPbu1va3I4a1a1zr2jZp&#10;j1ihDZ8dnrtoBqjyf64xbPkPL8x9nzfmfLWv4bv0m3/iet/hwwd/uR+7/N+7n5UeufYfu/zdvvrL&#10;U/yj+at5PyfmbWv8z89f7R7b/wBHtt226bfjwly3Vj90Y/0ffGP60pTq7vGdv970dWM+dCxVfy3z&#10;od/8n83bD/vB835X2D9nb+j3e342+PGrjVqw1/7z88aKHo1Yx/nT8uNWMZX/AJt/sn0Pyn8r8v8A&#10;l0+/5X5L+Z7fM0+c8/8ASf8AEdnvW231vyLcz0974te3+PVo/wB54UEswjCffOn3cKKB6gfmP6t0&#10;XzX8+3eRBb+aeV5Vtw/yfk+7b/DfX28kDd6Jw7r/AHOZ2cdWPnWrCOGn/Nn50TSS+7x5LVCoVGm+&#10;rjdOCsZ7aX+rla3TXUX/ANb8uJFUuRUFO5tf9vK0qNTIN20bfMv9Xt+OnLp9aTq9Kc137Rfzr/62&#10;239HH/bSXDq99PVPu8gbt3h9q35W4qTsotXt4elMP3f5T9fq4g/GjL8K/9lQSwECLQAUAAYACAAA&#10;ACEAKxDbwAoBAAAUAgAAEwAAAAAAAAAAAAAAAAAAAAAAW0NvbnRlbnRfVHlwZXNdLnhtbFBLAQIt&#10;ABQABgAIAAAAIQA4/SH/1gAAAJQBAAALAAAAAAAAAAAAAAAAADsBAABfcmVscy8ucmVsc1BLAQIt&#10;ABQABgAIAAAAIQBpX5AynwUAANkfAAAOAAAAAAAAAAAAAAAAADoCAABkcnMvZTJvRG9jLnhtbFBL&#10;AQItABQABgAIAAAAIQA3ncEYugAAACEBAAAZAAAAAAAAAAAAAAAAAAUIAABkcnMvX3JlbHMvZTJv&#10;RG9jLnhtbC5yZWxzUEsBAi0AFAAGAAgAAAAhAGaEVpXfAAAADAEAAA8AAAAAAAAAAAAAAAAA9ggA&#10;AGRycy9kb3ducmV2LnhtbFBLAQItAAoAAAAAAAAAIQDtn3ASKvkhACr5IQAUAAAAAAAAAAAAAAAA&#10;AAIKAABkcnMvbWVkaWEvaW1hZ2UxLmpwZ1BLBQYAAAAABgAGAHwBAABeAyIAAAA=&#10;" path="m,1876834l25238075,v,850900,1,3405165,1,4256065l,4256065,,1876834xe" stroked="f">
                <v:fill r:id="rId10" o:title="" recolor="t" rotate="t" type="frame"/>
                <v:path arrowok="t" o:connecttype="custom" o:connectlocs="0,1708411;7569200,0;7569200,3874135;0,3874135;0,1708411" o:connectangles="0,0,0,0,0"/>
                <o:lock v:ext="edit" aspectratio="t" grouping="t"/>
              </v:shape>
            </w:pict>
          </mc:Fallback>
        </mc:AlternateContent>
      </w:r>
      <w:r w:rsidR="00336F0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C1198E" wp14:editId="03FE42CB">
                <wp:simplePos x="0" y="0"/>
                <wp:positionH relativeFrom="margin">
                  <wp:posOffset>-59690</wp:posOffset>
                </wp:positionH>
                <wp:positionV relativeFrom="paragraph">
                  <wp:posOffset>830967</wp:posOffset>
                </wp:positionV>
                <wp:extent cx="5983200" cy="1268730"/>
                <wp:effectExtent l="0" t="0" r="0" b="762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3200" cy="1268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07D98" w:rsidRPr="00977F9E" w:rsidRDefault="00B07D98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 w:rsidRPr="00977F9E">
                              <w:rPr>
                                <w:lang w:val="en-GB"/>
                              </w:rPr>
                              <w:t xml:space="preserve">Independent project </w:t>
                            </w:r>
                            <w:r>
                              <w:rPr>
                                <w:lang w:val="en-GB"/>
                              </w:rPr>
                              <w:t xml:space="preserve">• </w:t>
                            </w:r>
                            <w:r w:rsidR="00D21642">
                              <w:rPr>
                                <w:lang w:val="en-GB"/>
                              </w:rPr>
                              <w:t>30 hp</w:t>
                            </w:r>
                            <w:r w:rsidRPr="00977F9E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B07D98" w:rsidRPr="00977F9E" w:rsidRDefault="00B07D98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 w:rsidRPr="00977F9E">
                              <w:rPr>
                                <w:lang w:val="en-GB"/>
                              </w:rPr>
                              <w:t xml:space="preserve">Swedish University of Agricultural Sciences, SLU </w:t>
                            </w:r>
                          </w:p>
                          <w:p w:rsidR="00B07D98" w:rsidRPr="00977F9E" w:rsidRDefault="00B07D98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 w:rsidRPr="00977F9E">
                              <w:rPr>
                                <w:lang w:val="en-GB"/>
                              </w:rPr>
                              <w:t>Department</w:t>
                            </w:r>
                            <w:r w:rsidR="00D21642">
                              <w:rPr>
                                <w:lang w:val="en-GB"/>
                              </w:rPr>
                              <w:t xml:space="preserve"> of Landscape Architecture, Planning and Management</w:t>
                            </w:r>
                          </w:p>
                          <w:p w:rsidR="00B07D98" w:rsidRPr="00977F9E" w:rsidRDefault="00D21642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andscape Architect</w:t>
                            </w:r>
                            <w:r w:rsidR="00F7151B">
                              <w:rPr>
                                <w:lang w:val="en-GB"/>
                              </w:rPr>
                              <w:t>ure Master´s</w:t>
                            </w:r>
                            <w:bookmarkStart w:id="1" w:name="_GoBack"/>
                            <w:bookmarkEnd w:id="1"/>
                            <w:r>
                              <w:rPr>
                                <w:lang w:val="en-GB"/>
                              </w:rPr>
                              <w:t xml:space="preserve"> Programme</w:t>
                            </w:r>
                            <w:r w:rsidR="00B07D98" w:rsidRPr="00977F9E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B07D98" w:rsidRPr="00977F9E" w:rsidRDefault="00D21642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lnarp 20</w:t>
                            </w:r>
                            <w:r w:rsidRPr="00D21642">
                              <w:rPr>
                                <w:color w:val="FF0000"/>
                                <w:lang w:val="en-GB"/>
                              </w:rPr>
                              <w:t>xx</w:t>
                            </w:r>
                            <w:r w:rsidR="00B07D98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1198E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left:0;text-align:left;margin-left:-4.7pt;margin-top:65.45pt;width:471.1pt;height:99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LDMAIAAFIEAAAOAAAAZHJzL2Uyb0RvYy54bWysVEtv2zAMvg/YfxB0X5w4j6ZGnCJrkWFA&#10;0BZIhp4VWYoNyKImKbGzXz9KdtKg22nYRaZIio/vI714aGtFTsK6CnROR4MhJUJzKCp9yOmP3frL&#10;nBLnmS6YAi1yehaOPiw/f1o0JhMplKAKYQkG0S5rTE5L702WJI6XomZuAEZoNEqwNfN4tYeksKzB&#10;6LVK0uFwljRgC2OBC+dQ+9QZ6TLGl1Jw/yKlE56onGJtPp42nvtwJssFyw6WmbLifRnsH6qoWaUx&#10;6TXUE/OMHG31R6i64hYcSD/gUCcgZcVF7AG7GQ0/dLMtmRGxFwTHmStM7v+F5c+nV0uqIqcpJZrV&#10;SNFOtN4esf40oNMYl6HT1qCbb79Ciyxf9A6VoelW2jp8sR2CdsT5fMUWgxGOyun9fIyEUcLRNkpn&#10;87txRD95f26s898E1CQIObVIXsSUnTbOYynoenEJ2TSsK6UigUqTJqez8XQYH1wt+EJpfBia6IoN&#10;km/3bd/ZHoozNmahGwxn+LrC5Bvm/CuzOAlYME63f8FDKsAk0EuUlGB//U0f/JEgtFLS4GTl1P08&#10;MisoUd81Unc/mkzCKMbLZHqX4sXeWva3Fn2sHwGHd4R7ZHgUg79XF1FaqN9wCVYhK5qY5pg7p/4i&#10;Pvpu3nGJuFitohMOn2F+o7eGh9ABzgDtrn1j1vT4e6TuGS4zyLIPNHS+HRGrowdZRY4CwB2qPe44&#10;uJG6fsnCZtzeo9f7r2D5GwAA//8DAFBLAwQUAAYACAAAACEADcltP+IAAAAKAQAADwAAAGRycy9k&#10;b3ducmV2LnhtbEyPy07DMBBF90j8gzVI7FqbhEcT4lRVpAqpgkVLN+wmsZtE+BFitw39eoYVLGfm&#10;6M65xXKyhp30GHrvJNzNBTDtGq9610rYv69nC2AholNovNMSvnWAZXl9VWCu/Nlt9WkXW0YhLuQo&#10;oYtxyDkPTacthrkftKPbwY8WI41jy9WIZwq3hidCPHKLvaMPHQ666nTzuTtaCZtq/YbbOrGLi6le&#10;Xg+r4Wv/8SDl7c20egYW9RT/YPjVJ3Uoyan2R6cCMxJm2T2RtE9FBoyALE2oSy0hTcUT8LLg/yuU&#10;PwAAAP//AwBQSwECLQAUAAYACAAAACEAtoM4kv4AAADhAQAAEwAAAAAAAAAAAAAAAAAAAAAAW0Nv&#10;bnRlbnRfVHlwZXNdLnhtbFBLAQItABQABgAIAAAAIQA4/SH/1gAAAJQBAAALAAAAAAAAAAAAAAAA&#10;AC8BAABfcmVscy8ucmVsc1BLAQItABQABgAIAAAAIQAfJfLDMAIAAFIEAAAOAAAAAAAAAAAAAAAA&#10;AC4CAABkcnMvZTJvRG9jLnhtbFBLAQItABQABgAIAAAAIQANyW0/4gAAAAoBAAAPAAAAAAAAAAAA&#10;AAAAAIoEAABkcnMvZG93bnJldi54bWxQSwUGAAAAAAQABADzAAAAmQUAAAAA&#10;" filled="f" stroked="f" strokeweight=".5pt">
                <v:textbox>
                  <w:txbxContent>
                    <w:p w:rsidR="00B07D98" w:rsidRPr="00977F9E" w:rsidRDefault="00B07D98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 w:rsidRPr="00977F9E">
                        <w:rPr>
                          <w:lang w:val="en-GB"/>
                        </w:rPr>
                        <w:t xml:space="preserve">Independent project </w:t>
                      </w:r>
                      <w:r>
                        <w:rPr>
                          <w:lang w:val="en-GB"/>
                        </w:rPr>
                        <w:t xml:space="preserve">• </w:t>
                      </w:r>
                      <w:r w:rsidR="00D21642">
                        <w:rPr>
                          <w:lang w:val="en-GB"/>
                        </w:rPr>
                        <w:t>30 hp</w:t>
                      </w:r>
                      <w:r w:rsidRPr="00977F9E">
                        <w:rPr>
                          <w:lang w:val="en-GB"/>
                        </w:rPr>
                        <w:t xml:space="preserve"> </w:t>
                      </w:r>
                    </w:p>
                    <w:p w:rsidR="00B07D98" w:rsidRPr="00977F9E" w:rsidRDefault="00B07D98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 w:rsidRPr="00977F9E">
                        <w:rPr>
                          <w:lang w:val="en-GB"/>
                        </w:rPr>
                        <w:t xml:space="preserve">Swedish University of Agricultural Sciences, SLU </w:t>
                      </w:r>
                    </w:p>
                    <w:p w:rsidR="00B07D98" w:rsidRPr="00977F9E" w:rsidRDefault="00B07D98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 w:rsidRPr="00977F9E">
                        <w:rPr>
                          <w:lang w:val="en-GB"/>
                        </w:rPr>
                        <w:t>Department</w:t>
                      </w:r>
                      <w:r w:rsidR="00D21642">
                        <w:rPr>
                          <w:lang w:val="en-GB"/>
                        </w:rPr>
                        <w:t xml:space="preserve"> of Landscape Architecture, Planning and Management</w:t>
                      </w:r>
                    </w:p>
                    <w:p w:rsidR="00B07D98" w:rsidRPr="00977F9E" w:rsidRDefault="00D21642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andscape Architect</w:t>
                      </w:r>
                      <w:r w:rsidR="00F7151B">
                        <w:rPr>
                          <w:lang w:val="en-GB"/>
                        </w:rPr>
                        <w:t>ure Master´s</w:t>
                      </w:r>
                      <w:bookmarkStart w:id="2" w:name="_GoBack"/>
                      <w:bookmarkEnd w:id="2"/>
                      <w:r>
                        <w:rPr>
                          <w:lang w:val="en-GB"/>
                        </w:rPr>
                        <w:t xml:space="preserve"> Programme</w:t>
                      </w:r>
                      <w:r w:rsidR="00B07D98" w:rsidRPr="00977F9E">
                        <w:rPr>
                          <w:lang w:val="en-GB"/>
                        </w:rPr>
                        <w:t xml:space="preserve"> </w:t>
                      </w:r>
                    </w:p>
                    <w:p w:rsidR="00B07D98" w:rsidRPr="00977F9E" w:rsidRDefault="00D21642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lnarp 20</w:t>
                      </w:r>
                      <w:r w:rsidRPr="00D21642">
                        <w:rPr>
                          <w:color w:val="FF0000"/>
                          <w:lang w:val="en-GB"/>
                        </w:rPr>
                        <w:t>xx</w:t>
                      </w:r>
                      <w:r w:rsidR="00B07D98">
                        <w:rPr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73F7E" w:rsidRDefault="00E73F7E">
      <w:r>
        <w:lastRenderedPageBreak/>
        <w:br w:type="page"/>
      </w:r>
    </w:p>
    <w:p w:rsidR="004B3CF2" w:rsidRPr="00E44DB9" w:rsidRDefault="00E44DB9" w:rsidP="00F6669E">
      <w:pPr>
        <w:pStyle w:val="RubriksammanfattningAbstractheading"/>
        <w:framePr w:wrap="notBeside"/>
      </w:pPr>
      <w:r w:rsidRPr="00E44DB9">
        <w:lastRenderedPageBreak/>
        <w:t xml:space="preserve">Title in main language </w:t>
      </w:r>
      <w:r w:rsidR="000362E2" w:rsidRPr="00E44DB9">
        <w:t xml:space="preserve">– </w:t>
      </w:r>
      <w:r w:rsidRPr="00E44DB9">
        <w:t xml:space="preserve">subtitle, if any </w:t>
      </w:r>
    </w:p>
    <w:p w:rsidR="000362E2" w:rsidRPr="00E44DB9" w:rsidRDefault="00E44DB9" w:rsidP="003525F0">
      <w:pPr>
        <w:pStyle w:val="Titlepageotherlanguage"/>
      </w:pPr>
      <w:r w:rsidRPr="00E44DB9">
        <w:t xml:space="preserve">Title in another language, if any – subtitle, if any </w:t>
      </w:r>
    </w:p>
    <w:p w:rsidR="003525F0" w:rsidRPr="00E44DB9" w:rsidRDefault="00E44DB9" w:rsidP="003525F0">
      <w:pPr>
        <w:pStyle w:val="Titlepageauthor"/>
      </w:pPr>
      <w:r w:rsidRPr="00E44DB9">
        <w:t xml:space="preserve">Author’s name </w:t>
      </w:r>
    </w:p>
    <w:p w:rsidR="0070756D" w:rsidRPr="00D21642" w:rsidRDefault="00E44DB9" w:rsidP="0070756D">
      <w:pPr>
        <w:pStyle w:val="TitelsidainformationfetTitlepageinformationbold"/>
        <w:rPr>
          <w:b w:val="0"/>
          <w:lang w:val="en-GB"/>
        </w:rPr>
      </w:pPr>
      <w:r>
        <w:rPr>
          <w:lang w:val="en-GB"/>
        </w:rPr>
        <w:t>Supervisor</w:t>
      </w:r>
      <w:r w:rsidR="0070756D" w:rsidRPr="00E44DB9">
        <w:rPr>
          <w:lang w:val="en-GB"/>
        </w:rPr>
        <w:t>:</w:t>
      </w:r>
      <w:r w:rsidR="00C23590">
        <w:rPr>
          <w:lang w:val="en-GB"/>
        </w:rPr>
        <w:tab/>
      </w:r>
      <w:r w:rsidR="00C23590">
        <w:rPr>
          <w:lang w:val="en-GB"/>
        </w:rPr>
        <w:tab/>
      </w:r>
      <w:r w:rsidRPr="00D21642">
        <w:rPr>
          <w:b w:val="0"/>
          <w:lang w:val="en-GB"/>
        </w:rPr>
        <w:t xml:space="preserve">Supervisor’s name, university, department </w:t>
      </w:r>
    </w:p>
    <w:p w:rsidR="0070756D" w:rsidRPr="00E44DB9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 xml:space="preserve">Assistant supervisor: 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>
        <w:rPr>
          <w:lang w:val="en-GB"/>
        </w:rPr>
        <w:t xml:space="preserve">Assistant supervisor’s name, university, department </w:t>
      </w:r>
      <w:r w:rsidR="00F40115" w:rsidRPr="00E44DB9">
        <w:rPr>
          <w:lang w:val="en-GB"/>
        </w:rPr>
        <w:t>(</w:t>
      </w:r>
      <w:r>
        <w:rPr>
          <w:lang w:val="en-GB"/>
        </w:rPr>
        <w:t>if any</w:t>
      </w:r>
      <w:r w:rsidR="00F40115" w:rsidRPr="00E44DB9">
        <w:rPr>
          <w:lang w:val="en-GB"/>
        </w:rPr>
        <w:t>)</w:t>
      </w:r>
    </w:p>
    <w:p w:rsidR="00F40115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>Examiner</w:t>
      </w:r>
      <w:r w:rsidR="00F40115" w:rsidRPr="00E44DB9">
        <w:rPr>
          <w:b/>
          <w:lang w:val="en-GB"/>
        </w:rPr>
        <w:t>: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>
        <w:rPr>
          <w:lang w:val="en-GB"/>
        </w:rPr>
        <w:t>Examiner’s name, university, department</w:t>
      </w:r>
    </w:p>
    <w:p w:rsidR="00D21642" w:rsidRPr="00E44DB9" w:rsidRDefault="00D21642" w:rsidP="00D21642">
      <w:pPr>
        <w:pStyle w:val="Titlepagetext"/>
        <w:rPr>
          <w:lang w:val="en-GB"/>
        </w:rPr>
      </w:pPr>
      <w:r>
        <w:rPr>
          <w:b/>
          <w:lang w:val="en-GB"/>
        </w:rPr>
        <w:t>Assistant e</w:t>
      </w:r>
      <w:r>
        <w:rPr>
          <w:b/>
          <w:lang w:val="en-GB"/>
        </w:rPr>
        <w:t>xaminer</w:t>
      </w:r>
      <w:r w:rsidRPr="00E44DB9">
        <w:rPr>
          <w:b/>
          <w:lang w:val="en-GB"/>
        </w:rPr>
        <w:t>:</w:t>
      </w:r>
      <w:r w:rsidRPr="00E44DB9"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>Assistant e</w:t>
      </w:r>
      <w:r>
        <w:rPr>
          <w:lang w:val="en-GB"/>
        </w:rPr>
        <w:t>xaminer’s name, university, department</w:t>
      </w:r>
    </w:p>
    <w:p w:rsidR="00D21642" w:rsidRPr="00E44DB9" w:rsidRDefault="00D21642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 xml:space="preserve">Credits: 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 w:rsidR="00D21642">
        <w:rPr>
          <w:lang w:val="en-GB"/>
        </w:rPr>
        <w:t>30 hp</w:t>
      </w:r>
    </w:p>
    <w:p w:rsidR="00F40115" w:rsidRPr="00E44DB9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>Level: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 w:rsidR="00D21642">
        <w:rPr>
          <w:lang w:val="en-GB"/>
        </w:rPr>
        <w:t>A2E</w:t>
      </w:r>
    </w:p>
    <w:p w:rsidR="00F40115" w:rsidRPr="00C23590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 xml:space="preserve">Course title: 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Independent Project in Landscape Architecture</w:t>
      </w:r>
      <w:r w:rsidR="00F40115" w:rsidRPr="00E44DB9">
        <w:rPr>
          <w:b/>
          <w:lang w:val="en-GB"/>
        </w:rPr>
        <w:tab/>
      </w:r>
      <w:r w:rsidR="00C23590">
        <w:rPr>
          <w:b/>
          <w:lang w:val="en-GB"/>
        </w:rPr>
        <w:tab/>
      </w:r>
    </w:p>
    <w:p w:rsidR="00F40115" w:rsidRPr="00C23590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>Course code</w:t>
      </w:r>
      <w:r w:rsidR="00F40115" w:rsidRPr="00E44DB9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EX0852</w:t>
      </w:r>
      <w:r w:rsidR="00F40115" w:rsidRPr="00E44DB9">
        <w:rPr>
          <w:b/>
          <w:lang w:val="en-GB"/>
        </w:rPr>
        <w:tab/>
      </w:r>
      <w:r w:rsidR="00C23590">
        <w:rPr>
          <w:b/>
          <w:lang w:val="en-GB"/>
        </w:rPr>
        <w:tab/>
      </w:r>
    </w:p>
    <w:p w:rsidR="00D21642" w:rsidRDefault="00F40115" w:rsidP="00D21642">
      <w:pPr>
        <w:pStyle w:val="Titlepagetext"/>
        <w:rPr>
          <w:b/>
          <w:lang w:val="en-GB"/>
        </w:rPr>
      </w:pPr>
      <w:r w:rsidRPr="00E44DB9">
        <w:rPr>
          <w:b/>
          <w:lang w:val="en-GB"/>
        </w:rPr>
        <w:t>Program</w:t>
      </w:r>
      <w:r w:rsidR="00E44DB9">
        <w:rPr>
          <w:b/>
          <w:lang w:val="en-GB"/>
        </w:rPr>
        <w:t>me</w:t>
      </w:r>
      <w:r w:rsidRPr="00E44DB9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Landscape Architecture Master´s Programme</w:t>
      </w:r>
    </w:p>
    <w:p w:rsidR="00F40115" w:rsidRPr="00C23590" w:rsidRDefault="00E44DB9" w:rsidP="00D21642">
      <w:pPr>
        <w:pStyle w:val="Titlepagetext"/>
        <w:ind w:left="2604" w:hanging="2604"/>
        <w:rPr>
          <w:lang w:val="en-GB"/>
        </w:rPr>
      </w:pPr>
      <w:r>
        <w:rPr>
          <w:b/>
          <w:lang w:val="en-GB"/>
        </w:rPr>
        <w:t>Course coordin</w:t>
      </w:r>
      <w:r w:rsidR="00C23590">
        <w:rPr>
          <w:b/>
          <w:lang w:val="en-GB"/>
        </w:rPr>
        <w:t>ating dept</w:t>
      </w:r>
      <w:r>
        <w:rPr>
          <w:b/>
          <w:lang w:val="en-GB"/>
        </w:rPr>
        <w:t xml:space="preserve">: </w:t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Department of Landscape Architecture, Planning and Management</w:t>
      </w:r>
      <w:r w:rsidR="00F40115" w:rsidRPr="00E44DB9">
        <w:rPr>
          <w:b/>
          <w:lang w:val="en-GB"/>
        </w:rPr>
        <w:tab/>
      </w: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C23590" w:rsidRDefault="0042215F" w:rsidP="00F40115">
      <w:pPr>
        <w:pStyle w:val="Titlepagetext"/>
        <w:rPr>
          <w:lang w:val="en-GB"/>
        </w:rPr>
      </w:pPr>
      <w:r w:rsidRPr="00C23590">
        <w:rPr>
          <w:b/>
          <w:lang w:val="en-GB"/>
        </w:rPr>
        <w:t>Place of publication</w:t>
      </w:r>
      <w:r w:rsidR="00F40115" w:rsidRPr="00C23590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Alnarp</w:t>
      </w:r>
      <w:r w:rsidR="00F40115" w:rsidRPr="00C23590">
        <w:rPr>
          <w:b/>
          <w:lang w:val="en-GB"/>
        </w:rPr>
        <w:tab/>
      </w:r>
      <w:r w:rsidR="00C23590" w:rsidRPr="00C23590">
        <w:rPr>
          <w:b/>
          <w:lang w:val="en-GB"/>
        </w:rPr>
        <w:tab/>
      </w:r>
    </w:p>
    <w:p w:rsidR="00C23590" w:rsidRPr="00C23590" w:rsidRDefault="0042215F" w:rsidP="00C23590">
      <w:pPr>
        <w:pStyle w:val="Titlepagetext"/>
        <w:rPr>
          <w:lang w:val="en-GB"/>
        </w:rPr>
      </w:pPr>
      <w:r w:rsidRPr="00C23590">
        <w:rPr>
          <w:b/>
          <w:lang w:val="en-GB"/>
        </w:rPr>
        <w:t>Year of publication</w:t>
      </w:r>
      <w:r w:rsidR="00F40115" w:rsidRPr="00C23590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20</w:t>
      </w:r>
      <w:r w:rsidR="00D21642" w:rsidRPr="00D21642">
        <w:rPr>
          <w:color w:val="FF0000"/>
          <w:lang w:val="en-GB"/>
        </w:rPr>
        <w:t>xx</w:t>
      </w:r>
      <w:r w:rsidR="00F40115" w:rsidRPr="00C23590">
        <w:rPr>
          <w:b/>
          <w:lang w:val="en-GB"/>
        </w:rPr>
        <w:tab/>
      </w:r>
      <w:r w:rsidR="00C23590" w:rsidRPr="00C23590">
        <w:rPr>
          <w:b/>
          <w:lang w:val="en-GB"/>
        </w:rPr>
        <w:tab/>
      </w:r>
    </w:p>
    <w:p w:rsidR="00C23590" w:rsidRPr="00C23590" w:rsidRDefault="00C23590" w:rsidP="00C23590">
      <w:pPr>
        <w:pStyle w:val="Titlepagetext"/>
        <w:rPr>
          <w:lang w:val="en-GB"/>
        </w:rPr>
      </w:pPr>
      <w:r w:rsidRPr="00C23590">
        <w:rPr>
          <w:b/>
          <w:lang w:val="en-GB"/>
        </w:rPr>
        <w:t xml:space="preserve">Cover picture: </w:t>
      </w:r>
      <w:r w:rsidRPr="00C23590">
        <w:rPr>
          <w:b/>
          <w:lang w:val="en-GB"/>
        </w:rPr>
        <w:tab/>
      </w:r>
      <w:r w:rsidRPr="00C23590">
        <w:rPr>
          <w:b/>
          <w:lang w:val="en-GB"/>
        </w:rPr>
        <w:tab/>
      </w:r>
      <w:r w:rsidRPr="00C23590">
        <w:rPr>
          <w:lang w:val="en-GB"/>
        </w:rPr>
        <w:t>Name of photographer</w:t>
      </w:r>
      <w:r w:rsidR="00975846">
        <w:rPr>
          <w:lang w:val="en-GB"/>
        </w:rPr>
        <w:t xml:space="preserve"> (if any)</w:t>
      </w:r>
    </w:p>
    <w:p w:rsidR="000C064C" w:rsidRPr="00C23590" w:rsidRDefault="000C064C" w:rsidP="00D21642">
      <w:pPr>
        <w:pStyle w:val="Titlepagetext"/>
        <w:ind w:left="0" w:firstLine="0"/>
        <w:rPr>
          <w:lang w:val="en-GB"/>
        </w:rPr>
      </w:pPr>
    </w:p>
    <w:p w:rsidR="00312BFB" w:rsidRPr="00C23590" w:rsidRDefault="00C23590" w:rsidP="00F40115">
      <w:pPr>
        <w:pStyle w:val="Titlepagetext"/>
        <w:rPr>
          <w:b/>
          <w:lang w:val="en-GB"/>
        </w:rPr>
      </w:pPr>
      <w:r>
        <w:rPr>
          <w:b/>
          <w:lang w:val="en-GB"/>
        </w:rPr>
        <w:t>Keywords</w:t>
      </w:r>
      <w:r w:rsidR="00312BFB" w:rsidRPr="00C23590">
        <w:rPr>
          <w:b/>
          <w:lang w:val="en-GB"/>
        </w:rPr>
        <w:t>:</w:t>
      </w:r>
      <w:r>
        <w:rPr>
          <w:b/>
          <w:lang w:val="en-GB"/>
        </w:rPr>
        <w:tab/>
      </w:r>
      <w:r>
        <w:rPr>
          <w:b/>
          <w:lang w:val="en-GB"/>
        </w:rPr>
        <w:tab/>
      </w:r>
      <w:r w:rsidR="00312BFB" w:rsidRPr="00C23590">
        <w:rPr>
          <w:b/>
          <w:lang w:val="en-GB"/>
        </w:rPr>
        <w:tab/>
      </w:r>
    </w:p>
    <w:p w:rsidR="00312BFB" w:rsidRPr="00C23590" w:rsidRDefault="00312BFB" w:rsidP="00F40115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4A189D" w:rsidRDefault="004A189D" w:rsidP="00303B7C">
      <w:pPr>
        <w:pStyle w:val="Titlepagetext"/>
        <w:rPr>
          <w:lang w:val="en-GB"/>
        </w:rPr>
      </w:pPr>
    </w:p>
    <w:p w:rsidR="00D21642" w:rsidRDefault="00D21642" w:rsidP="00303B7C">
      <w:pPr>
        <w:pStyle w:val="Titlepagetext"/>
        <w:rPr>
          <w:lang w:val="en-GB"/>
        </w:rPr>
      </w:pPr>
    </w:p>
    <w:p w:rsidR="00D21642" w:rsidRDefault="00D21642" w:rsidP="00303B7C">
      <w:pPr>
        <w:pStyle w:val="Titlepagetext"/>
        <w:rPr>
          <w:lang w:val="en-GB"/>
        </w:rPr>
      </w:pPr>
    </w:p>
    <w:p w:rsidR="00D21642" w:rsidRPr="003F32A8" w:rsidRDefault="00D21642" w:rsidP="00303B7C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1F230A" w:rsidRPr="00763D45" w:rsidRDefault="00763D45" w:rsidP="00DA627B">
      <w:pPr>
        <w:pStyle w:val="TitelsidainformationfetTitlepageinformationbold"/>
        <w:rPr>
          <w:lang w:val="en-GB"/>
        </w:rPr>
      </w:pPr>
      <w:r w:rsidRPr="00763D45">
        <w:rPr>
          <w:lang w:val="en-GB"/>
        </w:rPr>
        <w:t xml:space="preserve">Swedish University of Agricultural Sciences </w:t>
      </w:r>
    </w:p>
    <w:p w:rsidR="001F230A" w:rsidRPr="00763D45" w:rsidRDefault="00763D45" w:rsidP="00F40115">
      <w:pPr>
        <w:pStyle w:val="Titlepagetext"/>
        <w:rPr>
          <w:lang w:val="en-GB"/>
        </w:rPr>
      </w:pPr>
      <w:r w:rsidRPr="00763D45">
        <w:rPr>
          <w:lang w:val="en-GB"/>
        </w:rPr>
        <w:t>Faculty</w:t>
      </w:r>
      <w:r w:rsidR="00D21642">
        <w:rPr>
          <w:lang w:val="en-GB"/>
        </w:rPr>
        <w:t xml:space="preserve"> of</w:t>
      </w:r>
      <w:r w:rsidR="00DC66CD">
        <w:rPr>
          <w:lang w:val="en-GB"/>
        </w:rPr>
        <w:t xml:space="preserve"> Landscape Architecture, </w:t>
      </w:r>
      <w:r w:rsidR="000B1C49">
        <w:rPr>
          <w:lang w:val="en-GB"/>
        </w:rPr>
        <w:t>Horticulture and Crop Production Science</w:t>
      </w:r>
    </w:p>
    <w:p w:rsidR="001F230A" w:rsidRPr="00763D45" w:rsidRDefault="00763D45" w:rsidP="00F40115">
      <w:pPr>
        <w:pStyle w:val="Titlepagetext"/>
        <w:rPr>
          <w:lang w:val="en-GB"/>
        </w:rPr>
      </w:pPr>
      <w:r w:rsidRPr="00763D45">
        <w:rPr>
          <w:lang w:val="en-GB"/>
        </w:rPr>
        <w:t>Department</w:t>
      </w:r>
      <w:r w:rsidR="000B1C49">
        <w:rPr>
          <w:lang w:val="en-GB"/>
        </w:rPr>
        <w:t xml:space="preserve"> of Landscape Architecture, Planning and Management</w:t>
      </w:r>
      <w:r w:rsidRPr="00763D45">
        <w:rPr>
          <w:lang w:val="en-GB"/>
        </w:rPr>
        <w:t xml:space="preserve"> </w:t>
      </w:r>
    </w:p>
    <w:p w:rsidR="008E6BB4" w:rsidRDefault="008E6BB4" w:rsidP="00F40115">
      <w:pPr>
        <w:pStyle w:val="Titlepagetext"/>
        <w:rPr>
          <w:lang w:val="en-GB"/>
        </w:rPr>
      </w:pPr>
    </w:p>
    <w:p w:rsidR="008E6BB4" w:rsidRDefault="008E6BB4" w:rsidP="00F40115">
      <w:pPr>
        <w:pStyle w:val="Titlepagetext"/>
        <w:rPr>
          <w:lang w:val="en-GB"/>
        </w:rPr>
      </w:pPr>
    </w:p>
    <w:p w:rsidR="008E6BB4" w:rsidRPr="0000276F" w:rsidRDefault="0023688E" w:rsidP="009A37FF">
      <w:pPr>
        <w:pStyle w:val="RubriksammanfattningAbstractheading"/>
        <w:framePr w:wrap="notBeside"/>
        <w:rPr>
          <w:rFonts w:ascii="Segoe UI" w:hAnsi="Segoe UI" w:cs="Segoe UI"/>
          <w:lang w:val="en-US" w:eastAsia="sv-SE"/>
        </w:rPr>
      </w:pPr>
      <w:r>
        <w:rPr>
          <w:lang w:val="en-US" w:eastAsia="sv-SE"/>
        </w:rPr>
        <w:lastRenderedPageBreak/>
        <w:t xml:space="preserve">Publishing and </w:t>
      </w:r>
      <w:r w:rsidRPr="009A37FF">
        <w:t>a</w:t>
      </w:r>
      <w:r w:rsidR="008E6BB4" w:rsidRPr="009A37FF">
        <w:t>rchiving</w:t>
      </w:r>
    </w:p>
    <w:p w:rsidR="00DE34A3" w:rsidRDefault="008E6BB4" w:rsidP="00DE34A3">
      <w:pPr>
        <w:pStyle w:val="TextefterrubrikTextafterheading"/>
        <w:rPr>
          <w:lang w:eastAsia="sv-SE"/>
        </w:rPr>
      </w:pPr>
      <w:r w:rsidRPr="009871A7">
        <w:rPr>
          <w:lang w:eastAsia="sv-SE"/>
        </w:rPr>
        <w:t xml:space="preserve">Approved students’ theses at SLU are published electronically. As a student, you have the copyright to your own work and need to approve the electronic publishing. </w:t>
      </w:r>
      <w:r w:rsidR="009871A7" w:rsidRPr="009871A7">
        <w:rPr>
          <w:lang w:eastAsia="sv-SE"/>
        </w:rPr>
        <w:t xml:space="preserve">If you check the box for </w:t>
      </w:r>
      <w:r w:rsidR="009871A7" w:rsidRPr="009871A7">
        <w:rPr>
          <w:b/>
          <w:lang w:eastAsia="sv-SE"/>
        </w:rPr>
        <w:t>YES</w:t>
      </w:r>
      <w:r w:rsidR="009871A7" w:rsidRPr="009871A7">
        <w:rPr>
          <w:lang w:eastAsia="sv-SE"/>
        </w:rPr>
        <w:t xml:space="preserve">, </w:t>
      </w:r>
      <w:r w:rsidR="009871A7">
        <w:rPr>
          <w:lang w:eastAsia="sv-SE"/>
        </w:rPr>
        <w:t xml:space="preserve">the full text (pdf file) and metadata </w:t>
      </w:r>
      <w:r w:rsidRPr="009871A7">
        <w:rPr>
          <w:lang w:eastAsia="sv-SE"/>
        </w:rPr>
        <w:t xml:space="preserve">will be visible and searchable online. </w:t>
      </w:r>
      <w:r w:rsidR="009871A7" w:rsidRPr="009871A7">
        <w:rPr>
          <w:lang w:eastAsia="sv-SE"/>
        </w:rPr>
        <w:t xml:space="preserve">If you check the box for </w:t>
      </w:r>
      <w:r w:rsidR="009871A7" w:rsidRPr="009871A7">
        <w:rPr>
          <w:b/>
          <w:lang w:eastAsia="sv-SE"/>
        </w:rPr>
        <w:t>NO</w:t>
      </w:r>
      <w:r w:rsidR="009871A7" w:rsidRPr="009871A7">
        <w:rPr>
          <w:lang w:eastAsia="sv-SE"/>
        </w:rPr>
        <w:t>,</w:t>
      </w:r>
      <w:r w:rsidR="009871A7">
        <w:rPr>
          <w:lang w:eastAsia="sv-SE"/>
        </w:rPr>
        <w:t xml:space="preserve"> only the metadata and the abstract will be </w:t>
      </w:r>
      <w:r w:rsidR="00AD7092">
        <w:rPr>
          <w:lang w:eastAsia="sv-SE"/>
        </w:rPr>
        <w:t>visible</w:t>
      </w:r>
      <w:r w:rsidR="009871A7">
        <w:rPr>
          <w:lang w:eastAsia="sv-SE"/>
        </w:rPr>
        <w:t xml:space="preserve"> and searchable online.</w:t>
      </w:r>
      <w:r w:rsidR="009871A7" w:rsidRPr="009871A7">
        <w:rPr>
          <w:lang w:eastAsia="sv-SE"/>
        </w:rPr>
        <w:t xml:space="preserve"> </w:t>
      </w:r>
      <w:r w:rsidR="009871A7">
        <w:rPr>
          <w:lang w:eastAsia="sv-SE"/>
        </w:rPr>
        <w:t xml:space="preserve">Nevertheless, </w:t>
      </w:r>
      <w:r w:rsidR="00DE34A3">
        <w:rPr>
          <w:lang w:eastAsia="sv-SE"/>
        </w:rPr>
        <w:t xml:space="preserve">when </w:t>
      </w:r>
      <w:r w:rsidR="009871A7">
        <w:rPr>
          <w:lang w:eastAsia="sv-SE"/>
        </w:rPr>
        <w:t xml:space="preserve">the document </w:t>
      </w:r>
      <w:r w:rsidR="00DE34A3">
        <w:rPr>
          <w:lang w:eastAsia="sv-SE"/>
        </w:rPr>
        <w:t xml:space="preserve">is uploaded it will still be archived as a digital file. </w:t>
      </w:r>
    </w:p>
    <w:p w:rsidR="008E6BB4" w:rsidRPr="009871A7" w:rsidRDefault="009871A7" w:rsidP="00DE34A3">
      <w:r w:rsidRPr="009871A7">
        <w:t xml:space="preserve">If you are more than one author you </w:t>
      </w:r>
      <w:r>
        <w:t>all need to agree on a decision</w:t>
      </w:r>
      <w:r w:rsidRPr="009871A7">
        <w:t xml:space="preserve">. </w:t>
      </w:r>
      <w:r w:rsidR="00AD7092">
        <w:t>Read about SLU’</w:t>
      </w:r>
      <w:r w:rsidR="00AD7092" w:rsidRPr="00AD7092">
        <w:t>s</w:t>
      </w:r>
      <w:r w:rsidR="00AD7092">
        <w:t xml:space="preserve"> publishing agreement here: </w:t>
      </w:r>
      <w:hyperlink r:id="rId11" w:history="1">
        <w:r w:rsidR="00AD7092">
          <w:rPr>
            <w:rStyle w:val="Hyperlnk"/>
          </w:rPr>
          <w:t>https://www.slu.se/en/subweb/library/publish-and-analyse/register-and-publish/agreement-for-publishing/</w:t>
        </w:r>
      </w:hyperlink>
      <w:r w:rsidR="00AD7092">
        <w:t xml:space="preserve">. </w:t>
      </w:r>
    </w:p>
    <w:p w:rsidR="008E6BB4" w:rsidRPr="00DE34A3" w:rsidRDefault="008E6BB4" w:rsidP="008E6BB4">
      <w:pPr>
        <w:rPr>
          <w:lang w:eastAsia="sv-SE"/>
        </w:rPr>
      </w:pPr>
    </w:p>
    <w:p w:rsidR="00DE34A3" w:rsidRDefault="00432C12" w:rsidP="008E6BB4">
      <w:pPr>
        <w:pStyle w:val="TextmedblankradTextusingspace"/>
        <w:rPr>
          <w:lang w:val="en-US" w:eastAsia="sv-SE"/>
        </w:rPr>
      </w:pPr>
      <w:sdt>
        <w:sdtPr>
          <w:rPr>
            <w:lang w:val="en-US" w:eastAsia="sv-SE"/>
          </w:rPr>
          <w:id w:val="2127806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88E">
            <w:rPr>
              <w:rFonts w:ascii="MS Gothic" w:eastAsia="MS Gothic" w:hAnsi="MS Gothic" w:hint="eastAsia"/>
              <w:lang w:val="en-US" w:eastAsia="sv-SE"/>
            </w:rPr>
            <w:t>☐</w:t>
          </w:r>
        </w:sdtContent>
      </w:sdt>
      <w:r w:rsidR="0023688E">
        <w:rPr>
          <w:lang w:val="en-US" w:eastAsia="sv-SE"/>
        </w:rPr>
        <w:t xml:space="preserve"> </w:t>
      </w:r>
      <w:r w:rsidR="008E6BB4">
        <w:rPr>
          <w:lang w:val="en-US" w:eastAsia="sv-SE"/>
        </w:rPr>
        <w:t>YES</w:t>
      </w:r>
      <w:r w:rsidR="008E6BB4" w:rsidRPr="0000276F">
        <w:rPr>
          <w:lang w:val="en-US" w:eastAsia="sv-SE"/>
        </w:rPr>
        <w:t>, I</w:t>
      </w:r>
      <w:r w:rsidR="0023688E">
        <w:rPr>
          <w:lang w:val="en-US" w:eastAsia="sv-SE"/>
        </w:rPr>
        <w:t>/we</w:t>
      </w:r>
      <w:r w:rsidR="008E6BB4" w:rsidRPr="0000276F">
        <w:rPr>
          <w:lang w:val="en-US" w:eastAsia="sv-SE"/>
        </w:rPr>
        <w:t xml:space="preserve"> hereby give permiss</w:t>
      </w:r>
      <w:r w:rsidR="008E6BB4">
        <w:rPr>
          <w:lang w:val="en-US" w:eastAsia="sv-SE"/>
        </w:rPr>
        <w:t xml:space="preserve">ion to publish the present thesis </w:t>
      </w:r>
      <w:r w:rsidR="008E6BB4" w:rsidRPr="0000276F">
        <w:rPr>
          <w:lang w:val="en-US" w:eastAsia="sv-SE"/>
        </w:rPr>
        <w:t xml:space="preserve">in accordance with the SLU agreement regarding </w:t>
      </w:r>
      <w:r w:rsidR="008E6BB4">
        <w:rPr>
          <w:lang w:val="en-US" w:eastAsia="sv-SE"/>
        </w:rPr>
        <w:t xml:space="preserve">the </w:t>
      </w:r>
      <w:r w:rsidR="008E6BB4" w:rsidRPr="0000276F">
        <w:rPr>
          <w:lang w:val="en-US" w:eastAsia="sv-SE"/>
        </w:rPr>
        <w:t>transfer</w:t>
      </w:r>
      <w:r w:rsidR="008E6BB4">
        <w:rPr>
          <w:lang w:val="en-US" w:eastAsia="sv-SE"/>
        </w:rPr>
        <w:t xml:space="preserve"> of the right to publish a work.</w:t>
      </w:r>
      <w:r w:rsidR="008E6BB4" w:rsidRPr="0000276F">
        <w:rPr>
          <w:lang w:val="en-US" w:eastAsia="sv-SE"/>
        </w:rPr>
        <w:t xml:space="preserve"> </w:t>
      </w:r>
    </w:p>
    <w:p w:rsidR="00DE34A3" w:rsidRDefault="00DE34A3" w:rsidP="00DE34A3">
      <w:pPr>
        <w:pStyle w:val="TextefterrubrikTextafterheading"/>
        <w:rPr>
          <w:lang w:eastAsia="sv-SE"/>
        </w:rPr>
      </w:pPr>
    </w:p>
    <w:p w:rsidR="009A37FF" w:rsidRDefault="00432C12" w:rsidP="00DE34A3">
      <w:pPr>
        <w:pStyle w:val="TextmedblankradTextusingspace"/>
        <w:rPr>
          <w:lang w:val="en-US" w:eastAsia="sv-SE"/>
        </w:rPr>
      </w:pPr>
      <w:sdt>
        <w:sdtPr>
          <w:rPr>
            <w:lang w:eastAsia="sv-SE"/>
          </w:rPr>
          <w:id w:val="-684054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88E">
            <w:rPr>
              <w:rFonts w:ascii="MS Gothic" w:eastAsia="MS Gothic" w:hAnsi="MS Gothic" w:hint="eastAsia"/>
              <w:lang w:eastAsia="sv-SE"/>
            </w:rPr>
            <w:t>☐</w:t>
          </w:r>
        </w:sdtContent>
      </w:sdt>
      <w:r w:rsidR="0023688E">
        <w:rPr>
          <w:lang w:eastAsia="sv-SE"/>
        </w:rPr>
        <w:t xml:space="preserve"> </w:t>
      </w:r>
      <w:r w:rsidR="008E6BB4">
        <w:rPr>
          <w:lang w:val="en-US" w:eastAsia="sv-SE"/>
        </w:rPr>
        <w:t>NO</w:t>
      </w:r>
      <w:r w:rsidR="008E6BB4" w:rsidRPr="0000276F">
        <w:rPr>
          <w:lang w:val="en-US" w:eastAsia="sv-SE"/>
        </w:rPr>
        <w:t>, I</w:t>
      </w:r>
      <w:r w:rsidR="0023688E">
        <w:rPr>
          <w:lang w:val="en-US" w:eastAsia="sv-SE"/>
        </w:rPr>
        <w:t>/we</w:t>
      </w:r>
      <w:r w:rsidR="008E6BB4" w:rsidRPr="0000276F">
        <w:rPr>
          <w:lang w:val="en-US" w:eastAsia="sv-SE"/>
        </w:rPr>
        <w:t xml:space="preserve"> do not give permission to publish the present work. The work will still be archived and its</w:t>
      </w:r>
      <w:r w:rsidR="008E6BB4">
        <w:rPr>
          <w:lang w:val="en-US" w:eastAsia="sv-SE"/>
        </w:rPr>
        <w:t xml:space="preserve"> </w:t>
      </w:r>
      <w:r w:rsidR="008E6BB4" w:rsidRPr="0000276F">
        <w:rPr>
          <w:lang w:val="en-US" w:eastAsia="sv-SE"/>
        </w:rPr>
        <w:t>metadata and abstract will be visible and searchable</w:t>
      </w:r>
      <w:r w:rsidR="008E6BB4">
        <w:rPr>
          <w:lang w:val="en-US" w:eastAsia="sv-SE"/>
        </w:rPr>
        <w:t>.</w:t>
      </w:r>
    </w:p>
    <w:p w:rsidR="008E6BB4" w:rsidRPr="001922AD" w:rsidRDefault="008E6BB4" w:rsidP="008E6BB4">
      <w:pPr>
        <w:pStyle w:val="TextmedblankradTextusingspace"/>
      </w:pPr>
    </w:p>
    <w:sectPr w:rsidR="008E6BB4" w:rsidRPr="001922AD" w:rsidSect="00321AC5">
      <w:footerReference w:type="default" r:id="rId12"/>
      <w:pgSz w:w="11900" w:h="16840"/>
      <w:pgMar w:top="1701" w:right="1985" w:bottom="1701" w:left="1985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C12" w:rsidRDefault="00432C12" w:rsidP="004423F7">
      <w:r>
        <w:separator/>
      </w:r>
    </w:p>
    <w:p w:rsidR="00432C12" w:rsidRDefault="00432C12"/>
    <w:p w:rsidR="00432C12" w:rsidRDefault="00432C12"/>
    <w:p w:rsidR="00432C12" w:rsidRDefault="00432C12"/>
    <w:p w:rsidR="00432C12" w:rsidRDefault="00432C12"/>
  </w:endnote>
  <w:endnote w:type="continuationSeparator" w:id="0">
    <w:p w:rsidR="00432C12" w:rsidRDefault="00432C12" w:rsidP="004423F7">
      <w:r>
        <w:continuationSeparator/>
      </w:r>
    </w:p>
    <w:p w:rsidR="00432C12" w:rsidRDefault="00432C12"/>
    <w:p w:rsidR="00432C12" w:rsidRDefault="00432C12"/>
    <w:p w:rsidR="00432C12" w:rsidRDefault="00432C12"/>
    <w:p w:rsidR="00432C12" w:rsidRDefault="00432C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84023319"/>
      <w:docPartObj>
        <w:docPartGallery w:val="Page Numbers (Bottom of Page)"/>
        <w:docPartUnique/>
      </w:docPartObj>
    </w:sdtPr>
    <w:sdtEndPr/>
    <w:sdtContent>
      <w:p w:rsidR="00B07D98" w:rsidRDefault="00B07D98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151B">
          <w:rPr>
            <w:noProof/>
          </w:rPr>
          <w:t>4</w:t>
        </w:r>
        <w:r>
          <w:fldChar w:fldCharType="end"/>
        </w:r>
      </w:p>
    </w:sdtContent>
  </w:sdt>
  <w:p w:rsidR="00B07D98" w:rsidRDefault="00B07D9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C12" w:rsidRDefault="00432C12" w:rsidP="00843EB5">
      <w:pPr>
        <w:ind w:firstLine="0"/>
      </w:pPr>
      <w:r>
        <w:separator/>
      </w:r>
    </w:p>
  </w:footnote>
  <w:footnote w:type="continuationSeparator" w:id="0">
    <w:p w:rsidR="00432C12" w:rsidRDefault="00432C12" w:rsidP="004423F7">
      <w:r>
        <w:continuationSeparator/>
      </w:r>
    </w:p>
    <w:p w:rsidR="00432C12" w:rsidRDefault="00432C12"/>
    <w:p w:rsidR="00432C12" w:rsidRDefault="00432C12"/>
    <w:p w:rsidR="00432C12" w:rsidRDefault="00432C12"/>
    <w:p w:rsidR="00432C12" w:rsidRDefault="00432C12"/>
  </w:footnote>
  <w:footnote w:type="continuationNotice" w:id="1">
    <w:p w:rsidR="00432C12" w:rsidRDefault="00432C1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E7515"/>
    <w:multiLevelType w:val="hybridMultilevel"/>
    <w:tmpl w:val="CACCA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86813"/>
    <w:multiLevelType w:val="hybridMultilevel"/>
    <w:tmpl w:val="EE12C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25D2E"/>
    <w:multiLevelType w:val="hybridMultilevel"/>
    <w:tmpl w:val="FE7EB3E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0B6128E"/>
    <w:multiLevelType w:val="hybridMultilevel"/>
    <w:tmpl w:val="12D03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F26B1B"/>
    <w:multiLevelType w:val="hybridMultilevel"/>
    <w:tmpl w:val="62D06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A3032"/>
    <w:multiLevelType w:val="hybridMultilevel"/>
    <w:tmpl w:val="B40A9C0C"/>
    <w:lvl w:ilvl="0" w:tplc="C576B1BE">
      <w:start w:val="1"/>
      <w:numFmt w:val="decimal"/>
      <w:pStyle w:val="Lista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751EB"/>
    <w:multiLevelType w:val="hybridMultilevel"/>
    <w:tmpl w:val="34DC335C"/>
    <w:lvl w:ilvl="0" w:tplc="ABC05A66">
      <w:start w:val="1"/>
      <w:numFmt w:val="decimal"/>
      <w:lvlText w:val="%1."/>
      <w:lvlJc w:val="left"/>
      <w:pPr>
        <w:ind w:left="787" w:hanging="360"/>
      </w:pPr>
    </w:lvl>
    <w:lvl w:ilvl="1" w:tplc="08090019" w:tentative="1">
      <w:start w:val="1"/>
      <w:numFmt w:val="lowerLetter"/>
      <w:lvlText w:val="%2."/>
      <w:lvlJc w:val="left"/>
      <w:pPr>
        <w:ind w:left="1507" w:hanging="360"/>
      </w:pPr>
    </w:lvl>
    <w:lvl w:ilvl="2" w:tplc="0809001B" w:tentative="1">
      <w:start w:val="1"/>
      <w:numFmt w:val="lowerRoman"/>
      <w:lvlText w:val="%3."/>
      <w:lvlJc w:val="right"/>
      <w:pPr>
        <w:ind w:left="2227" w:hanging="180"/>
      </w:pPr>
    </w:lvl>
    <w:lvl w:ilvl="3" w:tplc="0809000F" w:tentative="1">
      <w:start w:val="1"/>
      <w:numFmt w:val="decimal"/>
      <w:lvlText w:val="%4."/>
      <w:lvlJc w:val="left"/>
      <w:pPr>
        <w:ind w:left="2947" w:hanging="360"/>
      </w:pPr>
    </w:lvl>
    <w:lvl w:ilvl="4" w:tplc="08090019" w:tentative="1">
      <w:start w:val="1"/>
      <w:numFmt w:val="lowerLetter"/>
      <w:lvlText w:val="%5."/>
      <w:lvlJc w:val="left"/>
      <w:pPr>
        <w:ind w:left="3667" w:hanging="360"/>
      </w:pPr>
    </w:lvl>
    <w:lvl w:ilvl="5" w:tplc="0809001B" w:tentative="1">
      <w:start w:val="1"/>
      <w:numFmt w:val="lowerRoman"/>
      <w:lvlText w:val="%6."/>
      <w:lvlJc w:val="right"/>
      <w:pPr>
        <w:ind w:left="4387" w:hanging="180"/>
      </w:pPr>
    </w:lvl>
    <w:lvl w:ilvl="6" w:tplc="0809000F" w:tentative="1">
      <w:start w:val="1"/>
      <w:numFmt w:val="decimal"/>
      <w:lvlText w:val="%7."/>
      <w:lvlJc w:val="left"/>
      <w:pPr>
        <w:ind w:left="5107" w:hanging="360"/>
      </w:pPr>
    </w:lvl>
    <w:lvl w:ilvl="7" w:tplc="08090019" w:tentative="1">
      <w:start w:val="1"/>
      <w:numFmt w:val="lowerLetter"/>
      <w:lvlText w:val="%8."/>
      <w:lvlJc w:val="left"/>
      <w:pPr>
        <w:ind w:left="5827" w:hanging="360"/>
      </w:pPr>
    </w:lvl>
    <w:lvl w:ilvl="8" w:tplc="08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7" w15:restartNumberingAfterBreak="0">
    <w:nsid w:val="4C56555F"/>
    <w:multiLevelType w:val="hybridMultilevel"/>
    <w:tmpl w:val="BCE8B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EA2BF0"/>
    <w:multiLevelType w:val="hybridMultilevel"/>
    <w:tmpl w:val="72F824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5104"/>
    <w:multiLevelType w:val="hybridMultilevel"/>
    <w:tmpl w:val="A46A2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F4358"/>
    <w:multiLevelType w:val="hybridMultilevel"/>
    <w:tmpl w:val="91AE2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305454"/>
    <w:multiLevelType w:val="hybridMultilevel"/>
    <w:tmpl w:val="D5E2F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4A0DAA"/>
    <w:multiLevelType w:val="hybridMultilevel"/>
    <w:tmpl w:val="E134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157B42"/>
    <w:multiLevelType w:val="hybridMultilevel"/>
    <w:tmpl w:val="CAF6F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C0D81"/>
    <w:multiLevelType w:val="multilevel"/>
    <w:tmpl w:val="8D28BF20"/>
    <w:styleLink w:val="PunktlistaBulletpointlist"/>
    <w:lvl w:ilvl="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07" w:hanging="360"/>
      </w:pPr>
    </w:lvl>
    <w:lvl w:ilvl="2">
      <w:start w:val="1"/>
      <w:numFmt w:val="lowerRoman"/>
      <w:lvlText w:val="%3."/>
      <w:lvlJc w:val="right"/>
      <w:pPr>
        <w:ind w:left="2227" w:hanging="180"/>
      </w:pPr>
    </w:lvl>
    <w:lvl w:ilvl="3">
      <w:start w:val="1"/>
      <w:numFmt w:val="decimal"/>
      <w:lvlText w:val="%4."/>
      <w:lvlJc w:val="left"/>
      <w:pPr>
        <w:ind w:left="2947" w:hanging="360"/>
      </w:pPr>
    </w:lvl>
    <w:lvl w:ilvl="4">
      <w:start w:val="1"/>
      <w:numFmt w:val="lowerLetter"/>
      <w:lvlText w:val="%5."/>
      <w:lvlJc w:val="left"/>
      <w:pPr>
        <w:ind w:left="3667" w:hanging="360"/>
      </w:pPr>
    </w:lvl>
    <w:lvl w:ilvl="5">
      <w:start w:val="1"/>
      <w:numFmt w:val="lowerRoman"/>
      <w:lvlText w:val="%6."/>
      <w:lvlJc w:val="right"/>
      <w:pPr>
        <w:ind w:left="4387" w:hanging="180"/>
      </w:pPr>
    </w:lvl>
    <w:lvl w:ilvl="6">
      <w:start w:val="1"/>
      <w:numFmt w:val="decimal"/>
      <w:lvlText w:val="%7."/>
      <w:lvlJc w:val="left"/>
      <w:pPr>
        <w:ind w:left="5107" w:hanging="360"/>
      </w:pPr>
    </w:lvl>
    <w:lvl w:ilvl="7">
      <w:start w:val="1"/>
      <w:numFmt w:val="lowerLetter"/>
      <w:lvlText w:val="%8."/>
      <w:lvlJc w:val="left"/>
      <w:pPr>
        <w:ind w:left="5827" w:hanging="360"/>
      </w:pPr>
    </w:lvl>
    <w:lvl w:ilvl="8">
      <w:start w:val="1"/>
      <w:numFmt w:val="lowerRoman"/>
      <w:lvlText w:val="%9."/>
      <w:lvlJc w:val="right"/>
      <w:pPr>
        <w:ind w:left="6547" w:hanging="180"/>
      </w:pPr>
    </w:lvl>
  </w:abstractNum>
  <w:abstractNum w:abstractNumId="15" w15:restartNumberingAfterBreak="0">
    <w:nsid w:val="62022353"/>
    <w:multiLevelType w:val="hybridMultilevel"/>
    <w:tmpl w:val="AD60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E54438"/>
    <w:multiLevelType w:val="multilevel"/>
    <w:tmpl w:val="A6105FDA"/>
    <w:lvl w:ilvl="0">
      <w:start w:val="1"/>
      <w:numFmt w:val="decimal"/>
      <w:pStyle w:val="Rubrik1Heading1"/>
      <w:lvlText w:val="%1."/>
      <w:lvlJc w:val="left"/>
      <w:pPr>
        <w:tabs>
          <w:tab w:val="num" w:pos="794"/>
        </w:tabs>
        <w:ind w:left="680" w:hanging="680"/>
      </w:pPr>
      <w:rPr>
        <w:rFonts w:hint="default"/>
        <w:position w:val="0"/>
        <w:sz w:val="40"/>
      </w:rPr>
    </w:lvl>
    <w:lvl w:ilvl="1">
      <w:start w:val="1"/>
      <w:numFmt w:val="decimal"/>
      <w:pStyle w:val="Rubrik2Heading2"/>
      <w:lvlText w:val="%1.%2."/>
      <w:lvlJc w:val="left"/>
      <w:pPr>
        <w:tabs>
          <w:tab w:val="num" w:pos="794"/>
        </w:tabs>
        <w:ind w:left="680" w:hanging="680"/>
      </w:pPr>
      <w:rPr>
        <w:rFonts w:ascii="Arial" w:hAnsi="Arial" w:hint="default"/>
        <w:sz w:val="32"/>
      </w:rPr>
    </w:lvl>
    <w:lvl w:ilvl="2">
      <w:start w:val="1"/>
      <w:numFmt w:val="decimal"/>
      <w:pStyle w:val="Rubrik3Heading3"/>
      <w:lvlText w:val="%1.%2.%3."/>
      <w:lvlJc w:val="left"/>
      <w:pPr>
        <w:tabs>
          <w:tab w:val="num" w:pos="794"/>
        </w:tabs>
        <w:ind w:left="794" w:hanging="794"/>
      </w:pPr>
      <w:rPr>
        <w:rFonts w:ascii="Arial" w:hAnsi="Arial" w:hint="default"/>
        <w:sz w:val="28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4"/>
        </w:tabs>
        <w:ind w:left="680" w:hanging="680"/>
      </w:pPr>
      <w:rPr>
        <w:rFonts w:hint="default"/>
      </w:rPr>
    </w:lvl>
  </w:abstractNum>
  <w:abstractNum w:abstractNumId="17" w15:restartNumberingAfterBreak="0">
    <w:nsid w:val="72CF395A"/>
    <w:multiLevelType w:val="hybridMultilevel"/>
    <w:tmpl w:val="EEB8B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6"/>
    <w:lvlOverride w:ilvl="0">
      <w:startOverride w:val="1"/>
    </w:lvlOverride>
  </w:num>
  <w:num w:numId="4">
    <w:abstractNumId w:val="6"/>
    <w:lvlOverride w:ilvl="0">
      <w:startOverride w:val="1"/>
    </w:lvlOverride>
  </w:num>
  <w:num w:numId="5">
    <w:abstractNumId w:val="12"/>
  </w:num>
  <w:num w:numId="6">
    <w:abstractNumId w:val="7"/>
  </w:num>
  <w:num w:numId="7">
    <w:abstractNumId w:val="5"/>
  </w:num>
  <w:num w:numId="8">
    <w:abstractNumId w:val="8"/>
  </w:num>
  <w:num w:numId="9">
    <w:abstractNumId w:val="13"/>
  </w:num>
  <w:num w:numId="10">
    <w:abstractNumId w:val="17"/>
  </w:num>
  <w:num w:numId="11">
    <w:abstractNumId w:val="15"/>
  </w:num>
  <w:num w:numId="12">
    <w:abstractNumId w:val="6"/>
  </w:num>
  <w:num w:numId="13">
    <w:abstractNumId w:val="3"/>
  </w:num>
  <w:num w:numId="14">
    <w:abstractNumId w:val="2"/>
  </w:num>
  <w:num w:numId="15">
    <w:abstractNumId w:val="4"/>
  </w:num>
  <w:num w:numId="16">
    <w:abstractNumId w:val="9"/>
  </w:num>
  <w:num w:numId="17">
    <w:abstractNumId w:val="5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</w:num>
  <w:num w:numId="21">
    <w:abstractNumId w:val="5"/>
    <w:lvlOverride w:ilvl="0">
      <w:startOverride w:val="1"/>
    </w:lvlOverride>
  </w:num>
  <w:num w:numId="22">
    <w:abstractNumId w:val="5"/>
    <w:lvlOverride w:ilvl="0">
      <w:startOverride w:val="1"/>
    </w:lvlOverride>
  </w:num>
  <w:num w:numId="23">
    <w:abstractNumId w:val="5"/>
    <w:lvlOverride w:ilvl="0">
      <w:startOverride w:val="1"/>
    </w:lvlOverride>
  </w:num>
  <w:num w:numId="24">
    <w:abstractNumId w:val="5"/>
    <w:lvlOverride w:ilvl="0">
      <w:startOverride w:val="1"/>
    </w:lvlOverride>
  </w:num>
  <w:num w:numId="25">
    <w:abstractNumId w:val="0"/>
  </w:num>
  <w:num w:numId="26">
    <w:abstractNumId w:val="1"/>
  </w:num>
  <w:num w:numId="27">
    <w:abstractNumId w:val="10"/>
  </w:num>
  <w:num w:numId="28">
    <w:abstractNumId w:val="11"/>
  </w:num>
  <w:num w:numId="29">
    <w:abstractNumId w:val="5"/>
    <w:lvlOverride w:ilvl="0">
      <w:startOverride w:val="1"/>
    </w:lvlOverride>
  </w:num>
  <w:num w:numId="30">
    <w:abstractNumId w:val="5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tjAxtzAzNTYwNTVR0lEKTi0uzszPAykwNa4FAPcc1g0tAAAA"/>
  </w:docVars>
  <w:rsids>
    <w:rsidRoot w:val="0007265B"/>
    <w:rsid w:val="0000338C"/>
    <w:rsid w:val="00004128"/>
    <w:rsid w:val="00011832"/>
    <w:rsid w:val="000170B8"/>
    <w:rsid w:val="00020B18"/>
    <w:rsid w:val="0002309E"/>
    <w:rsid w:val="00024693"/>
    <w:rsid w:val="0002713F"/>
    <w:rsid w:val="000303FF"/>
    <w:rsid w:val="00032FB7"/>
    <w:rsid w:val="000362E2"/>
    <w:rsid w:val="00037F04"/>
    <w:rsid w:val="0005578C"/>
    <w:rsid w:val="00070E8A"/>
    <w:rsid w:val="0007265B"/>
    <w:rsid w:val="00074130"/>
    <w:rsid w:val="00082FE5"/>
    <w:rsid w:val="00085AC8"/>
    <w:rsid w:val="0008636C"/>
    <w:rsid w:val="00090CC9"/>
    <w:rsid w:val="000A342B"/>
    <w:rsid w:val="000B1C49"/>
    <w:rsid w:val="000B20A1"/>
    <w:rsid w:val="000B3447"/>
    <w:rsid w:val="000C064C"/>
    <w:rsid w:val="000C1A9C"/>
    <w:rsid w:val="000C4478"/>
    <w:rsid w:val="000C7A79"/>
    <w:rsid w:val="000D3AF9"/>
    <w:rsid w:val="000D7DD4"/>
    <w:rsid w:val="000F00BE"/>
    <w:rsid w:val="000F13AF"/>
    <w:rsid w:val="000F7444"/>
    <w:rsid w:val="0010381B"/>
    <w:rsid w:val="001046FD"/>
    <w:rsid w:val="0010553E"/>
    <w:rsid w:val="00106719"/>
    <w:rsid w:val="00113D2E"/>
    <w:rsid w:val="00116C95"/>
    <w:rsid w:val="00123B95"/>
    <w:rsid w:val="00125C1F"/>
    <w:rsid w:val="00134914"/>
    <w:rsid w:val="001419B9"/>
    <w:rsid w:val="00143F26"/>
    <w:rsid w:val="00147168"/>
    <w:rsid w:val="00147AF2"/>
    <w:rsid w:val="001550C9"/>
    <w:rsid w:val="001629C6"/>
    <w:rsid w:val="00166106"/>
    <w:rsid w:val="00170C03"/>
    <w:rsid w:val="00171DEB"/>
    <w:rsid w:val="00176656"/>
    <w:rsid w:val="00187E75"/>
    <w:rsid w:val="00191D0A"/>
    <w:rsid w:val="001922AD"/>
    <w:rsid w:val="0019393F"/>
    <w:rsid w:val="00195564"/>
    <w:rsid w:val="00197FC0"/>
    <w:rsid w:val="001A6B90"/>
    <w:rsid w:val="001A75DE"/>
    <w:rsid w:val="001C0EE0"/>
    <w:rsid w:val="001C16C7"/>
    <w:rsid w:val="001C5532"/>
    <w:rsid w:val="001C6277"/>
    <w:rsid w:val="001D01EA"/>
    <w:rsid w:val="001D2E1E"/>
    <w:rsid w:val="001D4B6F"/>
    <w:rsid w:val="001E1A77"/>
    <w:rsid w:val="001E4424"/>
    <w:rsid w:val="001F230A"/>
    <w:rsid w:val="001F6A9E"/>
    <w:rsid w:val="002153F0"/>
    <w:rsid w:val="002178C7"/>
    <w:rsid w:val="0022288F"/>
    <w:rsid w:val="00223463"/>
    <w:rsid w:val="0023265E"/>
    <w:rsid w:val="0023688E"/>
    <w:rsid w:val="00240761"/>
    <w:rsid w:val="00252591"/>
    <w:rsid w:val="0026672A"/>
    <w:rsid w:val="00271BFF"/>
    <w:rsid w:val="00296533"/>
    <w:rsid w:val="002B3B67"/>
    <w:rsid w:val="002B5E7B"/>
    <w:rsid w:val="002C64BF"/>
    <w:rsid w:val="002D172A"/>
    <w:rsid w:val="002D5B2F"/>
    <w:rsid w:val="002E5592"/>
    <w:rsid w:val="00303B7C"/>
    <w:rsid w:val="00312BFB"/>
    <w:rsid w:val="00313DAA"/>
    <w:rsid w:val="00316D73"/>
    <w:rsid w:val="00321AC5"/>
    <w:rsid w:val="003311CC"/>
    <w:rsid w:val="003343C2"/>
    <w:rsid w:val="00335C36"/>
    <w:rsid w:val="00336F06"/>
    <w:rsid w:val="00342C33"/>
    <w:rsid w:val="003525F0"/>
    <w:rsid w:val="00352B01"/>
    <w:rsid w:val="0035410F"/>
    <w:rsid w:val="0035656B"/>
    <w:rsid w:val="0036440F"/>
    <w:rsid w:val="00366846"/>
    <w:rsid w:val="003742EE"/>
    <w:rsid w:val="00383976"/>
    <w:rsid w:val="00383E76"/>
    <w:rsid w:val="0038611C"/>
    <w:rsid w:val="00391685"/>
    <w:rsid w:val="00393B14"/>
    <w:rsid w:val="00393E19"/>
    <w:rsid w:val="00394064"/>
    <w:rsid w:val="003A1991"/>
    <w:rsid w:val="003A327B"/>
    <w:rsid w:val="003A5124"/>
    <w:rsid w:val="003A596B"/>
    <w:rsid w:val="003A78F3"/>
    <w:rsid w:val="003B0854"/>
    <w:rsid w:val="003B17A0"/>
    <w:rsid w:val="003B5335"/>
    <w:rsid w:val="003C1064"/>
    <w:rsid w:val="003D4DD3"/>
    <w:rsid w:val="003E01FD"/>
    <w:rsid w:val="003E7415"/>
    <w:rsid w:val="003F32A8"/>
    <w:rsid w:val="003F38A9"/>
    <w:rsid w:val="004018A1"/>
    <w:rsid w:val="0041463C"/>
    <w:rsid w:val="0042215F"/>
    <w:rsid w:val="004278C8"/>
    <w:rsid w:val="00427C3B"/>
    <w:rsid w:val="00427E6C"/>
    <w:rsid w:val="00432C12"/>
    <w:rsid w:val="004350BF"/>
    <w:rsid w:val="00441500"/>
    <w:rsid w:val="004423B7"/>
    <w:rsid w:val="004423F7"/>
    <w:rsid w:val="004468FD"/>
    <w:rsid w:val="00450C9B"/>
    <w:rsid w:val="00451D0B"/>
    <w:rsid w:val="0045734C"/>
    <w:rsid w:val="00463D1B"/>
    <w:rsid w:val="00465681"/>
    <w:rsid w:val="00467D70"/>
    <w:rsid w:val="00474278"/>
    <w:rsid w:val="004748A9"/>
    <w:rsid w:val="00476EED"/>
    <w:rsid w:val="00477A19"/>
    <w:rsid w:val="004840C9"/>
    <w:rsid w:val="004959A0"/>
    <w:rsid w:val="004A189D"/>
    <w:rsid w:val="004B3CF2"/>
    <w:rsid w:val="004C17DD"/>
    <w:rsid w:val="004C4EC3"/>
    <w:rsid w:val="004C6A6A"/>
    <w:rsid w:val="004C6D4F"/>
    <w:rsid w:val="004D1235"/>
    <w:rsid w:val="004D17A8"/>
    <w:rsid w:val="004E5604"/>
    <w:rsid w:val="004F3D8F"/>
    <w:rsid w:val="004F7CE3"/>
    <w:rsid w:val="0050152D"/>
    <w:rsid w:val="00504411"/>
    <w:rsid w:val="00504973"/>
    <w:rsid w:val="00512F06"/>
    <w:rsid w:val="00516901"/>
    <w:rsid w:val="00520A47"/>
    <w:rsid w:val="00523222"/>
    <w:rsid w:val="005246C9"/>
    <w:rsid w:val="005248D8"/>
    <w:rsid w:val="00531ABE"/>
    <w:rsid w:val="00536B6A"/>
    <w:rsid w:val="005400CC"/>
    <w:rsid w:val="00543531"/>
    <w:rsid w:val="00550661"/>
    <w:rsid w:val="00554605"/>
    <w:rsid w:val="00555E3A"/>
    <w:rsid w:val="00562D24"/>
    <w:rsid w:val="0057359A"/>
    <w:rsid w:val="00573773"/>
    <w:rsid w:val="0058057A"/>
    <w:rsid w:val="00581B8A"/>
    <w:rsid w:val="00582152"/>
    <w:rsid w:val="0058284D"/>
    <w:rsid w:val="005A1099"/>
    <w:rsid w:val="005A1CB6"/>
    <w:rsid w:val="005A49B0"/>
    <w:rsid w:val="005A72F1"/>
    <w:rsid w:val="005B0F7C"/>
    <w:rsid w:val="005B2208"/>
    <w:rsid w:val="005B2903"/>
    <w:rsid w:val="005C3002"/>
    <w:rsid w:val="005C450F"/>
    <w:rsid w:val="005C7651"/>
    <w:rsid w:val="005D0973"/>
    <w:rsid w:val="005D0AE6"/>
    <w:rsid w:val="005D1EC8"/>
    <w:rsid w:val="005F0628"/>
    <w:rsid w:val="005F288A"/>
    <w:rsid w:val="005F2D0E"/>
    <w:rsid w:val="005F641F"/>
    <w:rsid w:val="00602C5E"/>
    <w:rsid w:val="006105C2"/>
    <w:rsid w:val="006114CB"/>
    <w:rsid w:val="00612FFE"/>
    <w:rsid w:val="006176E2"/>
    <w:rsid w:val="0061793D"/>
    <w:rsid w:val="006232B9"/>
    <w:rsid w:val="00640019"/>
    <w:rsid w:val="00650D14"/>
    <w:rsid w:val="00652632"/>
    <w:rsid w:val="00653898"/>
    <w:rsid w:val="006556A8"/>
    <w:rsid w:val="00656D58"/>
    <w:rsid w:val="00660AA4"/>
    <w:rsid w:val="0067763F"/>
    <w:rsid w:val="00684555"/>
    <w:rsid w:val="006925D2"/>
    <w:rsid w:val="00694C20"/>
    <w:rsid w:val="00696E9B"/>
    <w:rsid w:val="006A428F"/>
    <w:rsid w:val="006A50C0"/>
    <w:rsid w:val="006D157E"/>
    <w:rsid w:val="006E4961"/>
    <w:rsid w:val="00702B6B"/>
    <w:rsid w:val="00703514"/>
    <w:rsid w:val="007035A8"/>
    <w:rsid w:val="0070756D"/>
    <w:rsid w:val="00714A9F"/>
    <w:rsid w:val="007172FC"/>
    <w:rsid w:val="00721263"/>
    <w:rsid w:val="007224DA"/>
    <w:rsid w:val="00723B8F"/>
    <w:rsid w:val="00732422"/>
    <w:rsid w:val="00732DF2"/>
    <w:rsid w:val="007346A0"/>
    <w:rsid w:val="007356D5"/>
    <w:rsid w:val="007413B5"/>
    <w:rsid w:val="007443A8"/>
    <w:rsid w:val="00746CD7"/>
    <w:rsid w:val="007609D9"/>
    <w:rsid w:val="007612C7"/>
    <w:rsid w:val="00763D45"/>
    <w:rsid w:val="007701D9"/>
    <w:rsid w:val="0077097C"/>
    <w:rsid w:val="00774077"/>
    <w:rsid w:val="00784A5B"/>
    <w:rsid w:val="00790850"/>
    <w:rsid w:val="00793002"/>
    <w:rsid w:val="00793D62"/>
    <w:rsid w:val="007A0C11"/>
    <w:rsid w:val="007A0F45"/>
    <w:rsid w:val="007A56BB"/>
    <w:rsid w:val="007A5E38"/>
    <w:rsid w:val="007B1175"/>
    <w:rsid w:val="007B32BD"/>
    <w:rsid w:val="007C2F14"/>
    <w:rsid w:val="007C43F9"/>
    <w:rsid w:val="007F1028"/>
    <w:rsid w:val="007F4672"/>
    <w:rsid w:val="007F7ECE"/>
    <w:rsid w:val="0080596D"/>
    <w:rsid w:val="008168E3"/>
    <w:rsid w:val="0082005A"/>
    <w:rsid w:val="0082096D"/>
    <w:rsid w:val="00840A6A"/>
    <w:rsid w:val="00843EB5"/>
    <w:rsid w:val="0085018A"/>
    <w:rsid w:val="00854C66"/>
    <w:rsid w:val="00855977"/>
    <w:rsid w:val="00855ACB"/>
    <w:rsid w:val="00864630"/>
    <w:rsid w:val="008659F8"/>
    <w:rsid w:val="008769EF"/>
    <w:rsid w:val="0088002E"/>
    <w:rsid w:val="0088052A"/>
    <w:rsid w:val="0088386A"/>
    <w:rsid w:val="00887CEE"/>
    <w:rsid w:val="00895EF2"/>
    <w:rsid w:val="00896413"/>
    <w:rsid w:val="0089745A"/>
    <w:rsid w:val="008A0A53"/>
    <w:rsid w:val="008B192D"/>
    <w:rsid w:val="008C0243"/>
    <w:rsid w:val="008C09C0"/>
    <w:rsid w:val="008C1AF6"/>
    <w:rsid w:val="008C4952"/>
    <w:rsid w:val="008D080F"/>
    <w:rsid w:val="008D18FE"/>
    <w:rsid w:val="008D5315"/>
    <w:rsid w:val="008D5C8B"/>
    <w:rsid w:val="008D699D"/>
    <w:rsid w:val="008E6BB4"/>
    <w:rsid w:val="008F7AEA"/>
    <w:rsid w:val="00906D03"/>
    <w:rsid w:val="00907D18"/>
    <w:rsid w:val="00911F10"/>
    <w:rsid w:val="00913542"/>
    <w:rsid w:val="0091434A"/>
    <w:rsid w:val="00916484"/>
    <w:rsid w:val="0091706F"/>
    <w:rsid w:val="0092297D"/>
    <w:rsid w:val="009275C9"/>
    <w:rsid w:val="00930664"/>
    <w:rsid w:val="009307AA"/>
    <w:rsid w:val="00937613"/>
    <w:rsid w:val="00940226"/>
    <w:rsid w:val="009419F3"/>
    <w:rsid w:val="009470EF"/>
    <w:rsid w:val="0094768C"/>
    <w:rsid w:val="009538C7"/>
    <w:rsid w:val="00954880"/>
    <w:rsid w:val="00955F33"/>
    <w:rsid w:val="00966CC3"/>
    <w:rsid w:val="00972826"/>
    <w:rsid w:val="00975846"/>
    <w:rsid w:val="00977148"/>
    <w:rsid w:val="0097790C"/>
    <w:rsid w:val="00977F9E"/>
    <w:rsid w:val="009804C5"/>
    <w:rsid w:val="00986553"/>
    <w:rsid w:val="009871A7"/>
    <w:rsid w:val="009905A2"/>
    <w:rsid w:val="00992DC2"/>
    <w:rsid w:val="0099346C"/>
    <w:rsid w:val="00993817"/>
    <w:rsid w:val="0099712C"/>
    <w:rsid w:val="009A37FF"/>
    <w:rsid w:val="009A4090"/>
    <w:rsid w:val="009A41EA"/>
    <w:rsid w:val="009A48D3"/>
    <w:rsid w:val="009A6684"/>
    <w:rsid w:val="009B3BD0"/>
    <w:rsid w:val="009C2BD2"/>
    <w:rsid w:val="009D434A"/>
    <w:rsid w:val="009D509D"/>
    <w:rsid w:val="009D7D2C"/>
    <w:rsid w:val="009E2E14"/>
    <w:rsid w:val="009E331A"/>
    <w:rsid w:val="009E4F8A"/>
    <w:rsid w:val="009F4467"/>
    <w:rsid w:val="00A07447"/>
    <w:rsid w:val="00A12A0D"/>
    <w:rsid w:val="00A12A79"/>
    <w:rsid w:val="00A12B95"/>
    <w:rsid w:val="00A144E4"/>
    <w:rsid w:val="00A30674"/>
    <w:rsid w:val="00A41760"/>
    <w:rsid w:val="00A509FA"/>
    <w:rsid w:val="00A50B5C"/>
    <w:rsid w:val="00A517EC"/>
    <w:rsid w:val="00A55186"/>
    <w:rsid w:val="00A564B2"/>
    <w:rsid w:val="00A64E9B"/>
    <w:rsid w:val="00A653D8"/>
    <w:rsid w:val="00A83C42"/>
    <w:rsid w:val="00A95CCD"/>
    <w:rsid w:val="00AA130C"/>
    <w:rsid w:val="00AA1963"/>
    <w:rsid w:val="00AA5936"/>
    <w:rsid w:val="00AA5BCA"/>
    <w:rsid w:val="00AC0E05"/>
    <w:rsid w:val="00AC2FA2"/>
    <w:rsid w:val="00AC3E53"/>
    <w:rsid w:val="00AC7104"/>
    <w:rsid w:val="00AD7092"/>
    <w:rsid w:val="00AF25E3"/>
    <w:rsid w:val="00AF5C72"/>
    <w:rsid w:val="00AF6CA9"/>
    <w:rsid w:val="00B00A2E"/>
    <w:rsid w:val="00B00EAA"/>
    <w:rsid w:val="00B01336"/>
    <w:rsid w:val="00B036AC"/>
    <w:rsid w:val="00B0648B"/>
    <w:rsid w:val="00B07D98"/>
    <w:rsid w:val="00B14FFB"/>
    <w:rsid w:val="00B23D8C"/>
    <w:rsid w:val="00B304DD"/>
    <w:rsid w:val="00B309FC"/>
    <w:rsid w:val="00B4250B"/>
    <w:rsid w:val="00B434C8"/>
    <w:rsid w:val="00B4489D"/>
    <w:rsid w:val="00B45296"/>
    <w:rsid w:val="00B45ADA"/>
    <w:rsid w:val="00B46A30"/>
    <w:rsid w:val="00B53771"/>
    <w:rsid w:val="00B6433F"/>
    <w:rsid w:val="00B657D7"/>
    <w:rsid w:val="00B6680D"/>
    <w:rsid w:val="00B71F78"/>
    <w:rsid w:val="00B76B3C"/>
    <w:rsid w:val="00B76EA0"/>
    <w:rsid w:val="00B81553"/>
    <w:rsid w:val="00B97A50"/>
    <w:rsid w:val="00BA05CB"/>
    <w:rsid w:val="00BA1437"/>
    <w:rsid w:val="00BB0C50"/>
    <w:rsid w:val="00BB543C"/>
    <w:rsid w:val="00BB7130"/>
    <w:rsid w:val="00BB7656"/>
    <w:rsid w:val="00BC2CD4"/>
    <w:rsid w:val="00BC4B98"/>
    <w:rsid w:val="00BE5837"/>
    <w:rsid w:val="00BE633E"/>
    <w:rsid w:val="00BF411D"/>
    <w:rsid w:val="00C06135"/>
    <w:rsid w:val="00C14760"/>
    <w:rsid w:val="00C23590"/>
    <w:rsid w:val="00C2742F"/>
    <w:rsid w:val="00C2764D"/>
    <w:rsid w:val="00C3153D"/>
    <w:rsid w:val="00C34A7C"/>
    <w:rsid w:val="00C35671"/>
    <w:rsid w:val="00C4063C"/>
    <w:rsid w:val="00C43196"/>
    <w:rsid w:val="00C44D58"/>
    <w:rsid w:val="00C44FFD"/>
    <w:rsid w:val="00C4571D"/>
    <w:rsid w:val="00C52525"/>
    <w:rsid w:val="00C52B39"/>
    <w:rsid w:val="00C53861"/>
    <w:rsid w:val="00C55F5F"/>
    <w:rsid w:val="00C56DA3"/>
    <w:rsid w:val="00C57FF4"/>
    <w:rsid w:val="00C63CB3"/>
    <w:rsid w:val="00C63FFC"/>
    <w:rsid w:val="00C65626"/>
    <w:rsid w:val="00C6608C"/>
    <w:rsid w:val="00C752A7"/>
    <w:rsid w:val="00C84E32"/>
    <w:rsid w:val="00C85221"/>
    <w:rsid w:val="00C9256A"/>
    <w:rsid w:val="00C95167"/>
    <w:rsid w:val="00CA2252"/>
    <w:rsid w:val="00CB0531"/>
    <w:rsid w:val="00CC7EB9"/>
    <w:rsid w:val="00CD27D3"/>
    <w:rsid w:val="00CD5ECF"/>
    <w:rsid w:val="00CD6E97"/>
    <w:rsid w:val="00CF3B7F"/>
    <w:rsid w:val="00CF6B43"/>
    <w:rsid w:val="00CF74E1"/>
    <w:rsid w:val="00CF7B70"/>
    <w:rsid w:val="00D0466A"/>
    <w:rsid w:val="00D12216"/>
    <w:rsid w:val="00D148F4"/>
    <w:rsid w:val="00D16A0A"/>
    <w:rsid w:val="00D16AC8"/>
    <w:rsid w:val="00D16E5C"/>
    <w:rsid w:val="00D173C5"/>
    <w:rsid w:val="00D178A4"/>
    <w:rsid w:val="00D20F52"/>
    <w:rsid w:val="00D21642"/>
    <w:rsid w:val="00D26BAD"/>
    <w:rsid w:val="00D30420"/>
    <w:rsid w:val="00D40352"/>
    <w:rsid w:val="00D406C4"/>
    <w:rsid w:val="00D40C40"/>
    <w:rsid w:val="00D55620"/>
    <w:rsid w:val="00D61067"/>
    <w:rsid w:val="00D641FD"/>
    <w:rsid w:val="00D6631D"/>
    <w:rsid w:val="00D73DF0"/>
    <w:rsid w:val="00D7490E"/>
    <w:rsid w:val="00D85129"/>
    <w:rsid w:val="00D93BC2"/>
    <w:rsid w:val="00D96B22"/>
    <w:rsid w:val="00D96B55"/>
    <w:rsid w:val="00D9703A"/>
    <w:rsid w:val="00DA627B"/>
    <w:rsid w:val="00DA7E92"/>
    <w:rsid w:val="00DB71E7"/>
    <w:rsid w:val="00DC66CD"/>
    <w:rsid w:val="00DC79D8"/>
    <w:rsid w:val="00DD2C7C"/>
    <w:rsid w:val="00DD52E5"/>
    <w:rsid w:val="00DD6AAB"/>
    <w:rsid w:val="00DE34A3"/>
    <w:rsid w:val="00DE4B90"/>
    <w:rsid w:val="00DE659F"/>
    <w:rsid w:val="00DE77F3"/>
    <w:rsid w:val="00E0268E"/>
    <w:rsid w:val="00E028FB"/>
    <w:rsid w:val="00E06010"/>
    <w:rsid w:val="00E104B8"/>
    <w:rsid w:val="00E1417F"/>
    <w:rsid w:val="00E149FF"/>
    <w:rsid w:val="00E277C1"/>
    <w:rsid w:val="00E34643"/>
    <w:rsid w:val="00E36A55"/>
    <w:rsid w:val="00E40597"/>
    <w:rsid w:val="00E420D1"/>
    <w:rsid w:val="00E428B4"/>
    <w:rsid w:val="00E43FAB"/>
    <w:rsid w:val="00E44DB9"/>
    <w:rsid w:val="00E46185"/>
    <w:rsid w:val="00E466FF"/>
    <w:rsid w:val="00E479B6"/>
    <w:rsid w:val="00E50B54"/>
    <w:rsid w:val="00E6175F"/>
    <w:rsid w:val="00E63363"/>
    <w:rsid w:val="00E65C1A"/>
    <w:rsid w:val="00E67B81"/>
    <w:rsid w:val="00E7045F"/>
    <w:rsid w:val="00E7254A"/>
    <w:rsid w:val="00E73F7E"/>
    <w:rsid w:val="00E82585"/>
    <w:rsid w:val="00E82AB7"/>
    <w:rsid w:val="00E83FE5"/>
    <w:rsid w:val="00E91316"/>
    <w:rsid w:val="00EA367E"/>
    <w:rsid w:val="00EA50A9"/>
    <w:rsid w:val="00EA58E1"/>
    <w:rsid w:val="00EB2DBF"/>
    <w:rsid w:val="00EB5A58"/>
    <w:rsid w:val="00EB691F"/>
    <w:rsid w:val="00EB6AC3"/>
    <w:rsid w:val="00EC0064"/>
    <w:rsid w:val="00EC79D2"/>
    <w:rsid w:val="00ED680B"/>
    <w:rsid w:val="00EE038A"/>
    <w:rsid w:val="00EE0D39"/>
    <w:rsid w:val="00EE1B3E"/>
    <w:rsid w:val="00EE768D"/>
    <w:rsid w:val="00EF1D63"/>
    <w:rsid w:val="00F1153A"/>
    <w:rsid w:val="00F145BF"/>
    <w:rsid w:val="00F1524C"/>
    <w:rsid w:val="00F31DE7"/>
    <w:rsid w:val="00F31F2E"/>
    <w:rsid w:val="00F337A2"/>
    <w:rsid w:val="00F40115"/>
    <w:rsid w:val="00F53B36"/>
    <w:rsid w:val="00F56AF4"/>
    <w:rsid w:val="00F62EF0"/>
    <w:rsid w:val="00F65656"/>
    <w:rsid w:val="00F6669E"/>
    <w:rsid w:val="00F70541"/>
    <w:rsid w:val="00F7151B"/>
    <w:rsid w:val="00F768D7"/>
    <w:rsid w:val="00F77903"/>
    <w:rsid w:val="00F8167A"/>
    <w:rsid w:val="00F829A5"/>
    <w:rsid w:val="00F850A8"/>
    <w:rsid w:val="00F905D5"/>
    <w:rsid w:val="00F9069B"/>
    <w:rsid w:val="00F927AA"/>
    <w:rsid w:val="00F96BEE"/>
    <w:rsid w:val="00FB0B98"/>
    <w:rsid w:val="00FC270E"/>
    <w:rsid w:val="00FC3BCD"/>
    <w:rsid w:val="00FC4280"/>
    <w:rsid w:val="00FD21A2"/>
    <w:rsid w:val="00FD2ADB"/>
    <w:rsid w:val="00FD6463"/>
    <w:rsid w:val="00FE0636"/>
    <w:rsid w:val="00FE1985"/>
    <w:rsid w:val="00FE7140"/>
    <w:rsid w:val="00FF7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FE33AF"/>
  <w15:chartTrackingRefBased/>
  <w15:docId w15:val="{E3BCB49A-371A-4FC7-9A53-161A609D9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963"/>
    <w:pPr>
      <w:spacing w:line="320" w:lineRule="atLeast"/>
      <w:ind w:firstLine="284"/>
      <w:jc w:val="both"/>
    </w:pPr>
    <w:rPr>
      <w:rFonts w:ascii="Times New Roman" w:hAnsi="Times New Roman"/>
      <w:lang w:val="en-GB"/>
    </w:rPr>
  </w:style>
  <w:style w:type="paragraph" w:styleId="Rubrik1">
    <w:name w:val="heading 1"/>
    <w:basedOn w:val="Normal"/>
    <w:next w:val="Normal"/>
    <w:link w:val="Rubrik1Char"/>
    <w:uiPriority w:val="9"/>
    <w:semiHidden/>
    <w:rsid w:val="00D96B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semiHidden/>
    <w:rsid w:val="004423F7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5A49B0"/>
    <w:rPr>
      <w:rFonts w:ascii="Times New Roman" w:hAnsi="Times New Roman"/>
    </w:rPr>
  </w:style>
  <w:style w:type="paragraph" w:styleId="Sidfot">
    <w:name w:val="footer"/>
    <w:basedOn w:val="Normal"/>
    <w:link w:val="SidfotChar"/>
    <w:uiPriority w:val="99"/>
    <w:semiHidden/>
    <w:rsid w:val="00FB0B98"/>
    <w:pPr>
      <w:tabs>
        <w:tab w:val="center" w:pos="4536"/>
        <w:tab w:val="right" w:pos="9072"/>
      </w:tabs>
    </w:pPr>
    <w:rPr>
      <w:sz w:val="20"/>
    </w:rPr>
  </w:style>
  <w:style w:type="character" w:customStyle="1" w:styleId="SidfotChar">
    <w:name w:val="Sidfot Char"/>
    <w:basedOn w:val="Standardstycketeckensnitt"/>
    <w:link w:val="Sidfot"/>
    <w:uiPriority w:val="99"/>
    <w:semiHidden/>
    <w:rsid w:val="005A49B0"/>
    <w:rPr>
      <w:rFonts w:ascii="Times New Roman" w:hAnsi="Times New Roman"/>
      <w:sz w:val="20"/>
    </w:rPr>
  </w:style>
  <w:style w:type="character" w:customStyle="1" w:styleId="Mainpagetitle">
    <w:name w:val="Main page title"/>
    <w:basedOn w:val="Standardstycketeckensnitt"/>
    <w:uiPriority w:val="4"/>
    <w:rsid w:val="005B0F7C"/>
    <w:rPr>
      <w:rFonts w:ascii="Arial" w:hAnsi="Arial"/>
      <w:b/>
      <w:bCs/>
      <w:color w:val="000000" w:themeColor="text1"/>
      <w:sz w:val="48"/>
    </w:rPr>
  </w:style>
  <w:style w:type="paragraph" w:customStyle="1" w:styleId="Mainpageauthor">
    <w:name w:val="Main page author"/>
    <w:basedOn w:val="Normal"/>
    <w:uiPriority w:val="4"/>
    <w:rsid w:val="00840A6A"/>
    <w:pPr>
      <w:spacing w:before="120" w:after="120" w:line="500" w:lineRule="exact"/>
      <w:ind w:firstLine="0"/>
      <w:jc w:val="left"/>
    </w:pPr>
    <w:rPr>
      <w:rFonts w:ascii="Arial" w:hAnsi="Arial"/>
      <w:color w:val="000000" w:themeColor="text1"/>
      <w:sz w:val="28"/>
    </w:rPr>
  </w:style>
  <w:style w:type="character" w:customStyle="1" w:styleId="Rubrik1Char">
    <w:name w:val="Rubrik 1 Char"/>
    <w:basedOn w:val="Standardstycketeckensnitt"/>
    <w:link w:val="Rubrik1"/>
    <w:uiPriority w:val="9"/>
    <w:semiHidden/>
    <w:rsid w:val="005A49B0"/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customStyle="1" w:styleId="Mainpageotherlanguageold">
    <w:name w:val="Main page other language old"/>
    <w:basedOn w:val="Standardstycketeckensnitt"/>
    <w:uiPriority w:val="4"/>
    <w:semiHidden/>
    <w:rsid w:val="005B0F7C"/>
    <w:rPr>
      <w:rFonts w:ascii="Arial" w:hAnsi="Arial"/>
      <w:i/>
      <w:iCs/>
      <w:color w:val="000000" w:themeColor="text1"/>
    </w:rPr>
  </w:style>
  <w:style w:type="paragraph" w:customStyle="1" w:styleId="FormaliaFramsida1Formfrontpage1">
    <w:name w:val="Formalia Framsida 1/Form front page 1"/>
    <w:basedOn w:val="Normal"/>
    <w:semiHidden/>
    <w:qFormat/>
    <w:rsid w:val="00A653D8"/>
    <w:rPr>
      <w:rFonts w:ascii="Arial" w:hAnsi="Arial"/>
      <w:sz w:val="2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9C2BD2"/>
    <w:pPr>
      <w:keepNext/>
      <w:keepLines/>
      <w:framePr w:wrap="notBeside" w:vAnchor="text" w:hAnchor="text" w:y="1"/>
      <w:suppressAutoHyphens/>
      <w:spacing w:before="500" w:after="60" w:line="240" w:lineRule="auto"/>
      <w:ind w:firstLine="0"/>
      <w:jc w:val="left"/>
    </w:pPr>
    <w:rPr>
      <w:rFonts w:ascii="Arial" w:hAnsi="Arial"/>
      <w:sz w:val="28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972826"/>
    <w:pPr>
      <w:spacing w:line="280" w:lineRule="exact"/>
      <w:ind w:firstLine="0"/>
    </w:pPr>
    <w:rPr>
      <w:rFonts w:cs="Arial"/>
      <w:sz w:val="20"/>
    </w:rPr>
  </w:style>
  <w:style w:type="paragraph" w:customStyle="1" w:styleId="NyckelordKeywords">
    <w:name w:val="Nyckelord / Keywords"/>
    <w:basedOn w:val="Normal"/>
    <w:uiPriority w:val="3"/>
    <w:qFormat/>
    <w:rsid w:val="00972826"/>
    <w:pPr>
      <w:spacing w:before="280" w:after="280" w:line="280" w:lineRule="exact"/>
      <w:ind w:firstLine="0"/>
    </w:pPr>
    <w:rPr>
      <w:rFonts w:cs="Arial"/>
      <w:sz w:val="20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972826"/>
    <w:pPr>
      <w:spacing w:line="280" w:lineRule="exact"/>
    </w:pPr>
    <w:rPr>
      <w:rFonts w:cs="Arial"/>
      <w:sz w:val="20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134914"/>
    <w:pPr>
      <w:ind w:firstLine="0"/>
    </w:pPr>
  </w:style>
  <w:style w:type="paragraph" w:customStyle="1" w:styleId="Rubrik1Heading1">
    <w:name w:val="Rubrik 1/ Heading 1"/>
    <w:next w:val="TextefterrubrikTextafterheading"/>
    <w:uiPriority w:val="1"/>
    <w:qFormat/>
    <w:rsid w:val="00A50B5C"/>
    <w:pPr>
      <w:keepNext/>
      <w:keepLines/>
      <w:pageBreakBefore/>
      <w:framePr w:wrap="notBeside" w:vAnchor="text" w:hAnchor="text" w:y="1"/>
      <w:widowControl w:val="0"/>
      <w:numPr>
        <w:numId w:val="1"/>
      </w:numPr>
      <w:spacing w:before="1440" w:after="720" w:line="440" w:lineRule="exact"/>
      <w:outlineLvl w:val="0"/>
    </w:pPr>
    <w:rPr>
      <w:rFonts w:ascii="Arial" w:hAnsi="Arial"/>
      <w:color w:val="000000" w:themeColor="text1"/>
      <w:kern w:val="28"/>
      <w:sz w:val="40"/>
    </w:rPr>
  </w:style>
  <w:style w:type="paragraph" w:customStyle="1" w:styleId="Titlepageotherlanguage">
    <w:name w:val="Title page other language"/>
    <w:basedOn w:val="SammanfattningefterrubrikAbstractafterheading"/>
    <w:uiPriority w:val="4"/>
    <w:qFormat/>
    <w:rsid w:val="006556A8"/>
    <w:pPr>
      <w:spacing w:before="20" w:line="220" w:lineRule="exact"/>
      <w:jc w:val="left"/>
    </w:pPr>
    <w:rPr>
      <w:rFonts w:ascii="Arial" w:hAnsi="Arial"/>
      <w:i/>
    </w:rPr>
  </w:style>
  <w:style w:type="paragraph" w:customStyle="1" w:styleId="Titlepageauthor">
    <w:name w:val="Title page author"/>
    <w:basedOn w:val="Normal"/>
    <w:uiPriority w:val="4"/>
    <w:qFormat/>
    <w:rsid w:val="00972826"/>
    <w:pPr>
      <w:spacing w:before="240" w:after="480" w:line="280" w:lineRule="exact"/>
      <w:ind w:firstLine="0"/>
      <w:jc w:val="left"/>
    </w:pPr>
    <w:rPr>
      <w:rFonts w:ascii="Arial" w:hAnsi="Arial" w:cs="Arial"/>
    </w:rPr>
  </w:style>
  <w:style w:type="paragraph" w:customStyle="1" w:styleId="TitelsidainformationfetTitlepageinformationbold">
    <w:name w:val="Titelsida information fet/Title page information bold"/>
    <w:semiHidden/>
    <w:qFormat/>
    <w:rsid w:val="0070756D"/>
    <w:pPr>
      <w:spacing w:line="220" w:lineRule="exact"/>
      <w:ind w:left="2126" w:hanging="2126"/>
    </w:pPr>
    <w:rPr>
      <w:rFonts w:ascii="Arial" w:hAnsi="Arial" w:cs="Arial"/>
      <w:b/>
      <w:sz w:val="18"/>
    </w:rPr>
  </w:style>
  <w:style w:type="paragraph" w:customStyle="1" w:styleId="Titlepagetext">
    <w:name w:val="Title page text"/>
    <w:basedOn w:val="TitelsidainformationfetTitlepageinformationbold"/>
    <w:uiPriority w:val="4"/>
    <w:qFormat/>
    <w:rsid w:val="00650D14"/>
    <w:pPr>
      <w:spacing w:before="60"/>
    </w:pPr>
    <w:rPr>
      <w:b w:val="0"/>
    </w:rPr>
  </w:style>
  <w:style w:type="paragraph" w:customStyle="1" w:styleId="FramsidainformationrubrikFrontpageinformationheading">
    <w:name w:val="Framsida information rubrik/Front page information heading"/>
    <w:basedOn w:val="Normal"/>
    <w:autoRedefine/>
    <w:semiHidden/>
    <w:qFormat/>
    <w:rsid w:val="00972826"/>
    <w:pPr>
      <w:ind w:firstLine="0"/>
    </w:pPr>
    <w:rPr>
      <w:rFonts w:ascii="Arial" w:hAnsi="Arial"/>
      <w:sz w:val="28"/>
    </w:rPr>
  </w:style>
  <w:style w:type="paragraph" w:styleId="Innehll1">
    <w:name w:val="toc 1"/>
    <w:basedOn w:val="Normal"/>
    <w:next w:val="Normal"/>
    <w:link w:val="Innehll1Char"/>
    <w:autoRedefine/>
    <w:uiPriority w:val="39"/>
    <w:rsid w:val="0091434A"/>
    <w:pPr>
      <w:spacing w:before="120" w:after="120"/>
      <w:ind w:firstLine="0"/>
      <w:jc w:val="left"/>
    </w:pPr>
    <w:rPr>
      <w:rFonts w:ascii="Arial" w:hAnsi="Arial" w:cstheme="minorHAnsi"/>
      <w:b/>
      <w:bCs/>
      <w:sz w:val="20"/>
      <w:szCs w:val="20"/>
    </w:rPr>
  </w:style>
  <w:style w:type="character" w:styleId="Hyperlnk">
    <w:name w:val="Hyperlink"/>
    <w:basedOn w:val="Standardstycketeckensnitt"/>
    <w:uiPriority w:val="99"/>
    <w:rsid w:val="00EF1D63"/>
    <w:rPr>
      <w:color w:val="0563C1" w:themeColor="hyperlink"/>
      <w:u w:val="single"/>
    </w:rPr>
  </w:style>
  <w:style w:type="table" w:styleId="Tabellrutnt">
    <w:name w:val="Table Grid"/>
    <w:basedOn w:val="Normaltabell"/>
    <w:uiPriority w:val="39"/>
    <w:rsid w:val="00223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formateradtabell3">
    <w:name w:val="Plain Table 3"/>
    <w:basedOn w:val="Normaltabell"/>
    <w:uiPriority w:val="43"/>
    <w:rsid w:val="0022346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krivning">
    <w:name w:val="caption"/>
    <w:aliases w:val="Tabell/Table description"/>
    <w:next w:val="TextefterrubrikTextafterheading"/>
    <w:uiPriority w:val="35"/>
    <w:semiHidden/>
    <w:qFormat/>
    <w:rsid w:val="00D6631D"/>
    <w:pPr>
      <w:spacing w:before="270" w:after="50" w:line="240" w:lineRule="exact"/>
      <w:jc w:val="both"/>
    </w:pPr>
    <w:rPr>
      <w:rFonts w:ascii="Times New Roman" w:hAnsi="Times New Roman"/>
      <w:i/>
      <w:iCs/>
      <w:color w:val="000000" w:themeColor="text1"/>
      <w:sz w:val="20"/>
      <w:szCs w:val="18"/>
    </w:rPr>
  </w:style>
  <w:style w:type="paragraph" w:customStyle="1" w:styleId="BeskrivningtabellTabledescription">
    <w:name w:val="Beskrivning tabell / Table description"/>
    <w:next w:val="TextefterrubrikTextafterheading"/>
    <w:uiPriority w:val="2"/>
    <w:qFormat/>
    <w:rsid w:val="0061793D"/>
    <w:pPr>
      <w:framePr w:wrap="notBeside" w:vAnchor="text" w:hAnchor="text" w:y="1"/>
      <w:spacing w:before="290" w:after="120" w:line="240" w:lineRule="exact"/>
    </w:pPr>
    <w:rPr>
      <w:rFonts w:ascii="Times New Roman" w:hAnsi="Times New Roman"/>
      <w:i/>
      <w:color w:val="000000" w:themeColor="text1"/>
      <w:sz w:val="20"/>
    </w:rPr>
  </w:style>
  <w:style w:type="paragraph" w:styleId="Figurfrteckning">
    <w:name w:val="table of figures"/>
    <w:basedOn w:val="Normal"/>
    <w:next w:val="Normal"/>
    <w:uiPriority w:val="99"/>
    <w:rsid w:val="00AD7092"/>
    <w:pPr>
      <w:ind w:left="737" w:hanging="737"/>
    </w:pPr>
  </w:style>
  <w:style w:type="paragraph" w:customStyle="1" w:styleId="Rubrik2Heading2">
    <w:name w:val="Rubrik 2/ Heading 2"/>
    <w:basedOn w:val="Rubrik1Heading1"/>
    <w:next w:val="TextefterrubrikTextafterheading"/>
    <w:uiPriority w:val="1"/>
    <w:qFormat/>
    <w:rsid w:val="00C44D58"/>
    <w:pPr>
      <w:pageBreakBefore w:val="0"/>
      <w:framePr w:wrap="auto" w:vAnchor="margin" w:yAlign="inline"/>
      <w:numPr>
        <w:ilvl w:val="1"/>
      </w:numPr>
      <w:spacing w:before="700" w:after="160" w:line="400" w:lineRule="exact"/>
      <w:outlineLvl w:val="1"/>
    </w:pPr>
    <w:rPr>
      <w:sz w:val="32"/>
    </w:rPr>
  </w:style>
  <w:style w:type="paragraph" w:customStyle="1" w:styleId="Rubrik3Heading3">
    <w:name w:val="Rubrik 3/ Heading 3"/>
    <w:basedOn w:val="Rubrik2Heading2"/>
    <w:next w:val="TextefterrubrikTextafterheading"/>
    <w:uiPriority w:val="1"/>
    <w:qFormat/>
    <w:rsid w:val="00C44D58"/>
    <w:pPr>
      <w:numPr>
        <w:ilvl w:val="2"/>
      </w:numPr>
      <w:spacing w:before="360" w:after="80" w:line="360" w:lineRule="exact"/>
      <w:outlineLvl w:val="2"/>
    </w:pPr>
    <w:rPr>
      <w:sz w:val="28"/>
    </w:rPr>
  </w:style>
  <w:style w:type="paragraph" w:customStyle="1" w:styleId="Rubrik4Heading4">
    <w:name w:val="Rubrik 4/ Heading 4"/>
    <w:basedOn w:val="RubrikutannumreringHeadingwithoutnumbering"/>
    <w:next w:val="TextefterrubrikTextafterheading"/>
    <w:uiPriority w:val="1"/>
    <w:qFormat/>
    <w:rsid w:val="00C44D58"/>
    <w:pPr>
      <w:pageBreakBefore w:val="0"/>
      <w:framePr w:wrap="auto" w:vAnchor="margin" w:yAlign="inline"/>
      <w:spacing w:before="320" w:after="40" w:line="320" w:lineRule="exact"/>
      <w:outlineLvl w:val="3"/>
    </w:pPr>
    <w:rPr>
      <w:rFonts w:ascii="Times New Roman" w:hAnsi="Times New Roman"/>
      <w:i/>
      <w:sz w:val="24"/>
    </w:rPr>
  </w:style>
  <w:style w:type="paragraph" w:styleId="Innehll2">
    <w:name w:val="toc 2"/>
    <w:basedOn w:val="Normal"/>
    <w:next w:val="Normal"/>
    <w:link w:val="Innehll2Char"/>
    <w:uiPriority w:val="39"/>
    <w:rsid w:val="0091434A"/>
    <w:pPr>
      <w:ind w:left="240"/>
      <w:jc w:val="left"/>
    </w:pPr>
    <w:rPr>
      <w:rFonts w:ascii="Arial" w:hAnsi="Arial" w:cstheme="minorHAnsi"/>
      <w:sz w:val="20"/>
      <w:szCs w:val="20"/>
    </w:rPr>
  </w:style>
  <w:style w:type="paragraph" w:styleId="Innehll3">
    <w:name w:val="toc 3"/>
    <w:basedOn w:val="Normal"/>
    <w:next w:val="Normal"/>
    <w:link w:val="Innehll3Char"/>
    <w:autoRedefine/>
    <w:uiPriority w:val="39"/>
    <w:rsid w:val="0091434A"/>
    <w:pPr>
      <w:ind w:left="480"/>
      <w:jc w:val="left"/>
    </w:pPr>
    <w:rPr>
      <w:rFonts w:ascii="Arial" w:hAnsi="Arial" w:cstheme="minorHAnsi"/>
      <w:iCs/>
      <w:sz w:val="20"/>
      <w:szCs w:val="20"/>
    </w:rPr>
  </w:style>
  <w:style w:type="paragraph" w:customStyle="1" w:styleId="TextmedblankradTextusingspace">
    <w:name w:val="Text med blankrad / Text using space"/>
    <w:basedOn w:val="Normal"/>
    <w:qFormat/>
    <w:rsid w:val="005C3002"/>
    <w:pPr>
      <w:spacing w:before="240"/>
      <w:ind w:firstLine="0"/>
    </w:pPr>
  </w:style>
  <w:style w:type="paragraph" w:customStyle="1" w:styleId="RubrikutannumreringHeadingwithoutnumbering">
    <w:name w:val="Rubrik utan numrering / Heading without numbering"/>
    <w:basedOn w:val="Normal"/>
    <w:next w:val="TextefterrubrikTextafterheading"/>
    <w:uiPriority w:val="1"/>
    <w:qFormat/>
    <w:rsid w:val="006176E2"/>
    <w:pPr>
      <w:keepNext/>
      <w:keepLines/>
      <w:pageBreakBefore/>
      <w:framePr w:wrap="notBeside" w:vAnchor="text" w:hAnchor="text" w:y="1"/>
      <w:widowControl w:val="0"/>
      <w:spacing w:before="1440" w:after="720" w:line="440" w:lineRule="exact"/>
      <w:ind w:firstLine="0"/>
      <w:jc w:val="left"/>
    </w:pPr>
    <w:rPr>
      <w:rFonts w:ascii="Arial" w:hAnsi="Arial"/>
      <w:sz w:val="40"/>
    </w:rPr>
  </w:style>
  <w:style w:type="paragraph" w:customStyle="1" w:styleId="BeskrivningfigurFiguredescription">
    <w:name w:val="Beskrivning figur / Figure description"/>
    <w:basedOn w:val="BeskrivningtabellTabledescription"/>
    <w:uiPriority w:val="2"/>
    <w:qFormat/>
    <w:rsid w:val="00DE659F"/>
    <w:pPr>
      <w:framePr w:wrap="auto" w:vAnchor="margin" w:yAlign="inline"/>
      <w:spacing w:before="80" w:after="160"/>
    </w:pPr>
  </w:style>
  <w:style w:type="paragraph" w:customStyle="1" w:styleId="ListaList">
    <w:name w:val="Lista / List"/>
    <w:basedOn w:val="Normal"/>
    <w:uiPriority w:val="2"/>
    <w:qFormat/>
    <w:rsid w:val="0010381B"/>
    <w:pPr>
      <w:numPr>
        <w:numId w:val="20"/>
      </w:numPr>
      <w:spacing w:before="160"/>
      <w:jc w:val="left"/>
    </w:pPr>
  </w:style>
  <w:style w:type="paragraph" w:styleId="Fotnotstext">
    <w:name w:val="footnote text"/>
    <w:basedOn w:val="Normal"/>
    <w:link w:val="FotnotstextChar"/>
    <w:uiPriority w:val="99"/>
    <w:unhideWhenUsed/>
    <w:rsid w:val="00843EB5"/>
    <w:pPr>
      <w:spacing w:line="240" w:lineRule="exact"/>
      <w:ind w:firstLine="0"/>
    </w:pPr>
    <w:rPr>
      <w:sz w:val="18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843EB5"/>
    <w:rPr>
      <w:rFonts w:ascii="Times New Roman" w:hAnsi="Times New Roman"/>
      <w:sz w:val="18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FB0B98"/>
    <w:rPr>
      <w:vertAlign w:val="superscript"/>
    </w:rPr>
  </w:style>
  <w:style w:type="character" w:customStyle="1" w:styleId="Innehll1Char">
    <w:name w:val="Innehåll 1 Char"/>
    <w:basedOn w:val="Standardstycketeckensnitt"/>
    <w:link w:val="Innehll1"/>
    <w:uiPriority w:val="39"/>
    <w:semiHidden/>
    <w:rsid w:val="007346A0"/>
    <w:rPr>
      <w:rFonts w:ascii="Arial" w:hAnsi="Arial" w:cstheme="minorHAnsi"/>
      <w:b/>
      <w:bCs/>
      <w:sz w:val="20"/>
      <w:szCs w:val="20"/>
      <w:lang w:val="en-GB"/>
    </w:rPr>
  </w:style>
  <w:style w:type="character" w:customStyle="1" w:styleId="Innehll2Char">
    <w:name w:val="Innehåll 2 Char"/>
    <w:basedOn w:val="Standardstycketeckensnitt"/>
    <w:link w:val="Innehll2"/>
    <w:uiPriority w:val="39"/>
    <w:semiHidden/>
    <w:rsid w:val="007346A0"/>
    <w:rPr>
      <w:rFonts w:ascii="Arial" w:hAnsi="Arial" w:cstheme="minorHAnsi"/>
      <w:sz w:val="20"/>
      <w:szCs w:val="20"/>
      <w:lang w:val="en-GB"/>
    </w:rPr>
  </w:style>
  <w:style w:type="character" w:customStyle="1" w:styleId="Innehll3Char">
    <w:name w:val="Innehåll 3 Char"/>
    <w:basedOn w:val="Standardstycketeckensnitt"/>
    <w:link w:val="Innehll3"/>
    <w:uiPriority w:val="39"/>
    <w:semiHidden/>
    <w:rsid w:val="007346A0"/>
    <w:rPr>
      <w:rFonts w:ascii="Arial" w:hAnsi="Arial" w:cstheme="minorHAnsi"/>
      <w:iCs/>
      <w:sz w:val="20"/>
      <w:szCs w:val="20"/>
      <w:lang w:val="en-GB"/>
    </w:rPr>
  </w:style>
  <w:style w:type="paragraph" w:customStyle="1" w:styleId="RubrikinnehllsfrteckningHeadingtableofcontents">
    <w:name w:val="Rubrik innehållsförteckning / Heading table of contents"/>
    <w:basedOn w:val="RubrikutannumreringHeadingwithoutnumbering"/>
    <w:next w:val="Innehll1"/>
    <w:uiPriority w:val="1"/>
    <w:qFormat/>
    <w:rsid w:val="005A1099"/>
    <w:pPr>
      <w:framePr w:wrap="notBeside"/>
    </w:pPr>
  </w:style>
  <w:style w:type="paragraph" w:customStyle="1" w:styleId="Texteftercitat">
    <w:name w:val="Text efter citat"/>
    <w:aliases w:val="lista/Text after quote,list"/>
    <w:basedOn w:val="TextmedblankradTextusingspace"/>
    <w:next w:val="Normal"/>
    <w:semiHidden/>
    <w:rsid w:val="00A95CCD"/>
  </w:style>
  <w:style w:type="paragraph" w:styleId="Innehll4">
    <w:name w:val="toc 4"/>
    <w:basedOn w:val="Normal"/>
    <w:next w:val="Normal"/>
    <w:autoRedefine/>
    <w:uiPriority w:val="39"/>
    <w:semiHidden/>
    <w:rsid w:val="00477A19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Innehll5">
    <w:name w:val="toc 5"/>
    <w:basedOn w:val="Normal"/>
    <w:next w:val="Normal"/>
    <w:autoRedefine/>
    <w:uiPriority w:val="39"/>
    <w:semiHidden/>
    <w:rsid w:val="00477A19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Innehll6">
    <w:name w:val="toc 6"/>
    <w:basedOn w:val="Normal"/>
    <w:next w:val="Normal"/>
    <w:autoRedefine/>
    <w:uiPriority w:val="39"/>
    <w:semiHidden/>
    <w:rsid w:val="00477A19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Innehll7">
    <w:name w:val="toc 7"/>
    <w:basedOn w:val="Normal"/>
    <w:next w:val="Normal"/>
    <w:autoRedefine/>
    <w:uiPriority w:val="39"/>
    <w:semiHidden/>
    <w:rsid w:val="00477A19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Innehll8">
    <w:name w:val="toc 8"/>
    <w:basedOn w:val="Normal"/>
    <w:next w:val="Normal"/>
    <w:autoRedefine/>
    <w:uiPriority w:val="39"/>
    <w:semiHidden/>
    <w:rsid w:val="00477A19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Innehll9">
    <w:name w:val="toc 9"/>
    <w:basedOn w:val="Normal"/>
    <w:next w:val="Normal"/>
    <w:autoRedefine/>
    <w:uiPriority w:val="39"/>
    <w:semiHidden/>
    <w:rsid w:val="00477A19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Liststycke">
    <w:name w:val="List Paragraph"/>
    <w:basedOn w:val="Normal"/>
    <w:uiPriority w:val="34"/>
    <w:semiHidden/>
    <w:rsid w:val="00C52B39"/>
    <w:pPr>
      <w:ind w:left="720"/>
      <w:contextualSpacing/>
    </w:pPr>
  </w:style>
  <w:style w:type="numbering" w:customStyle="1" w:styleId="PunktlistaBulletpointlist">
    <w:name w:val="Punktlista/Bullet point list"/>
    <w:uiPriority w:val="99"/>
    <w:rsid w:val="001C6277"/>
    <w:pPr>
      <w:numPr>
        <w:numId w:val="2"/>
      </w:numPr>
    </w:pPr>
  </w:style>
  <w:style w:type="paragraph" w:customStyle="1" w:styleId="Textefterlista">
    <w:name w:val="Text efter lista"/>
    <w:aliases w:val="illustration / Text after list,illustration"/>
    <w:basedOn w:val="TextmedblankradTextusingspace"/>
    <w:next w:val="Normal"/>
    <w:uiPriority w:val="2"/>
    <w:qFormat/>
    <w:rsid w:val="00EE0D39"/>
  </w:style>
  <w:style w:type="paragraph" w:customStyle="1" w:styleId="Citat2Quote2">
    <w:name w:val="Citat 2/ Quote 2"/>
    <w:basedOn w:val="Citat1Quote1"/>
    <w:next w:val="Normal"/>
    <w:uiPriority w:val="2"/>
    <w:qFormat/>
    <w:rsid w:val="00F70541"/>
    <w:pPr>
      <w:spacing w:before="0"/>
      <w:ind w:firstLine="227"/>
    </w:pPr>
  </w:style>
  <w:style w:type="paragraph" w:customStyle="1" w:styleId="Citat1Quote1">
    <w:name w:val="Citat 1/ Quote 1"/>
    <w:basedOn w:val="Normal"/>
    <w:next w:val="Normal"/>
    <w:uiPriority w:val="2"/>
    <w:qFormat/>
    <w:rsid w:val="00702B6B"/>
    <w:pPr>
      <w:spacing w:before="280" w:line="280" w:lineRule="exact"/>
      <w:ind w:left="397" w:firstLine="0"/>
    </w:pPr>
    <w:rPr>
      <w:sz w:val="20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8D5C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8D5C8B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Litteraturfrteckning">
    <w:name w:val="Bibliography"/>
    <w:basedOn w:val="Normal"/>
    <w:next w:val="Normal"/>
    <w:uiPriority w:val="37"/>
    <w:semiHidden/>
    <w:rsid w:val="008D5C8B"/>
    <w:pPr>
      <w:spacing w:line="240" w:lineRule="exact"/>
      <w:ind w:left="720" w:hanging="720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4C17D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rsid w:val="004C17D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7346A0"/>
    <w:rPr>
      <w:rFonts w:ascii="Times New Roman" w:hAnsi="Times New Roman"/>
      <w:sz w:val="20"/>
      <w:szCs w:val="20"/>
      <w:lang w:val="en-GB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4C17D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4C17DD"/>
    <w:rPr>
      <w:rFonts w:ascii="Times New Roman" w:hAnsi="Times New Roman"/>
      <w:b/>
      <w:bCs/>
      <w:sz w:val="20"/>
      <w:szCs w:val="20"/>
      <w:lang w:val="en-GB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4C17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C17DD"/>
    <w:rPr>
      <w:rFonts w:ascii="Segoe UI" w:hAnsi="Segoe UI" w:cs="Segoe UI"/>
      <w:sz w:val="18"/>
      <w:szCs w:val="18"/>
    </w:rPr>
  </w:style>
  <w:style w:type="character" w:customStyle="1" w:styleId="Mainpagesubtitle">
    <w:name w:val="Main page subtitle"/>
    <w:basedOn w:val="Standardstycketeckensnitt"/>
    <w:uiPriority w:val="4"/>
    <w:rsid w:val="005B0F7C"/>
    <w:rPr>
      <w:rFonts w:ascii="Arial" w:hAnsi="Arial"/>
      <w:color w:val="000000" w:themeColor="text1"/>
      <w:sz w:val="36"/>
    </w:rPr>
  </w:style>
  <w:style w:type="paragraph" w:customStyle="1" w:styleId="Illustration">
    <w:name w:val="Illustration"/>
    <w:basedOn w:val="Normal"/>
    <w:semiHidden/>
    <w:rsid w:val="009A4090"/>
    <w:pPr>
      <w:spacing w:before="2040" w:line="360" w:lineRule="auto"/>
      <w:jc w:val="center"/>
    </w:pPr>
    <w:rPr>
      <w:rFonts w:ascii="Arial" w:eastAsia="Times New Roman" w:hAnsi="Arial" w:cs="Times New Roman"/>
      <w:i/>
      <w:iCs/>
      <w:color w:val="000000" w:themeColor="text1"/>
      <w:szCs w:val="20"/>
    </w:rPr>
  </w:style>
  <w:style w:type="character" w:customStyle="1" w:styleId="LinjeframsidaLinefrontpage">
    <w:name w:val="Linje framsida/Line front page"/>
    <w:basedOn w:val="Standardstycketeckensnitt"/>
    <w:semiHidden/>
    <w:rsid w:val="00790850"/>
    <w:rPr>
      <w:rFonts w:ascii="Arial" w:hAnsi="Arial"/>
      <w:b/>
      <w:bCs/>
      <w:i/>
      <w:iCs/>
      <w:color w:val="000000" w:themeColor="text1"/>
    </w:rPr>
  </w:style>
  <w:style w:type="paragraph" w:customStyle="1" w:styleId="Huvudtitelspace">
    <w:name w:val="Huvudtitel space"/>
    <w:basedOn w:val="Normal"/>
    <w:semiHidden/>
    <w:rsid w:val="0097790C"/>
    <w:pPr>
      <w:spacing w:before="1080" w:line="480" w:lineRule="exact"/>
      <w:ind w:firstLine="0"/>
      <w:jc w:val="left"/>
    </w:pPr>
    <w:rPr>
      <w:rFonts w:eastAsia="Times New Roman" w:cs="Times New Roman"/>
      <w:szCs w:val="20"/>
    </w:rPr>
  </w:style>
  <w:style w:type="paragraph" w:customStyle="1" w:styleId="Undertitelspace">
    <w:name w:val="Undertitel space"/>
    <w:basedOn w:val="Normal"/>
    <w:semiHidden/>
    <w:rsid w:val="0097790C"/>
    <w:pPr>
      <w:spacing w:before="320" w:after="720" w:line="480" w:lineRule="exact"/>
      <w:ind w:left="284" w:hanging="284"/>
      <w:jc w:val="left"/>
    </w:pPr>
    <w:rPr>
      <w:rFonts w:eastAsia="Times New Roman" w:cs="Times New Roman"/>
      <w:szCs w:val="20"/>
    </w:rPr>
  </w:style>
  <w:style w:type="paragraph" w:customStyle="1" w:styleId="ReferenslistaReferencelist">
    <w:name w:val="Referenslista / Reference list"/>
    <w:basedOn w:val="Normal"/>
    <w:uiPriority w:val="2"/>
    <w:qFormat/>
    <w:rsid w:val="00AA1963"/>
    <w:pPr>
      <w:spacing w:line="300" w:lineRule="exact"/>
      <w:ind w:left="737" w:hanging="737"/>
      <w:jc w:val="left"/>
    </w:pPr>
  </w:style>
  <w:style w:type="character" w:styleId="AnvndHyperlnk">
    <w:name w:val="FollowedHyperlink"/>
    <w:basedOn w:val="Standardstycketeckensnitt"/>
    <w:uiPriority w:val="99"/>
    <w:semiHidden/>
    <w:unhideWhenUsed/>
    <w:rsid w:val="0023688E"/>
    <w:rPr>
      <w:color w:val="954F72" w:themeColor="followedHyperlink"/>
      <w:u w:val="single"/>
    </w:rPr>
  </w:style>
  <w:style w:type="table" w:customStyle="1" w:styleId="Threelinetable">
    <w:name w:val="Three line table"/>
    <w:basedOn w:val="Normaltabell"/>
    <w:uiPriority w:val="99"/>
    <w:rsid w:val="00536B6A"/>
    <w:rPr>
      <w:rFonts w:ascii="Times New Roman" w:hAnsi="Times New Roman"/>
      <w:sz w:val="22"/>
    </w:rPr>
    <w:tblPr>
      <w:tblBorders>
        <w:bottom w:val="single" w:sz="4" w:space="0" w:color="auto"/>
      </w:tblBorders>
    </w:tblPr>
    <w:tblStylePr w:type="firstRow">
      <w:rPr>
        <w:rFonts w:ascii="Times New Roman" w:hAnsi="Times New Roman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Mainpageotherlanguage">
    <w:name w:val="Main page other language"/>
    <w:basedOn w:val="Normal"/>
    <w:uiPriority w:val="4"/>
    <w:qFormat/>
    <w:rsid w:val="00840A6A"/>
    <w:pPr>
      <w:spacing w:before="440" w:after="720"/>
      <w:ind w:firstLine="0"/>
      <w:jc w:val="left"/>
    </w:pPr>
    <w:rPr>
      <w:rFonts w:ascii="Arial" w:hAnsi="Arial"/>
      <w:i/>
    </w:rPr>
  </w:style>
  <w:style w:type="character" w:styleId="Platshllartext">
    <w:name w:val="Placeholder Text"/>
    <w:basedOn w:val="Standardstycketeckensnitt"/>
    <w:uiPriority w:val="99"/>
    <w:semiHidden/>
    <w:rsid w:val="000B34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8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se/en/subweb/library/publish-and-analyse/register-and-publish/agreement-for-publishing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elar\AppData\Local\Temp\Temp1_SLU%20Student%20thesis%20template%20v3.zip\SLU%20Student%20thesis%20template%20v3\SLU_thesis_template_v3.dotx" TargetMode="External"/></Relationships>
</file>

<file path=word/theme/theme1.xml><?xml version="1.0" encoding="utf-8"?>
<a:theme xmlns:a="http://schemas.openxmlformats.org/drawingml/2006/main" name="Office-tema">
  <a:themeElements>
    <a:clrScheme name="SLU">
      <a:dk1>
        <a:sysClr val="windowText" lastClr="000000"/>
      </a:dk1>
      <a:lt1>
        <a:sysClr val="window" lastClr="FFFFFF"/>
      </a:lt1>
      <a:dk2>
        <a:srgbClr val="FFB81C"/>
      </a:dk2>
      <a:lt2>
        <a:srgbClr val="79863C"/>
      </a:lt2>
      <a:accent1>
        <a:srgbClr val="154734"/>
      </a:accent1>
      <a:accent2>
        <a:srgbClr val="509E2F"/>
      </a:accent2>
      <a:accent3>
        <a:srgbClr val="C4D600"/>
      </a:accent3>
      <a:accent4>
        <a:srgbClr val="007681"/>
      </a:accent4>
      <a:accent5>
        <a:srgbClr val="CE0037"/>
      </a:accent5>
      <a:accent6>
        <a:srgbClr val="672146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– Anglia" Version="2008">
  <b:Source>
    <b:Tag>lfäll</b:Tag>
    <b:SourceType>Book</b:SourceType>
    <b:Guid>{3865D4BE-4B0C-4A9C-BBA7-8730B5485BB6}</b:Guid>
    <b:Author>
      <b:Author>
        <b:NameList>
          <b:Person>
            <b:Last>lfädöglfädlö</b:Last>
          </b:Person>
        </b:NameList>
      </b:Author>
    </b:Author>
    <b:Title>äfölsfäl</b:Title>
    <b:Year>llll</b:Year>
    <b:City>llllll</b:City>
    <b:Publisher>llllll</b:Publisher>
    <b:RefOrder>1</b:RefOrder>
  </b:Source>
</b:Sources>
</file>

<file path=customXml/itemProps1.xml><?xml version="1.0" encoding="utf-8"?>
<ds:datastoreItem xmlns:ds="http://schemas.openxmlformats.org/officeDocument/2006/customXml" ds:itemID="{BF139323-1150-48CF-9DE8-B226C6061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LU_thesis_template_v3</Template>
  <TotalTime>2</TotalTime>
  <Pages>4</Pages>
  <Words>361</Words>
  <Characters>1914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Larsson</dc:creator>
  <cp:keywords/>
  <dc:description/>
  <cp:lastModifiedBy>Marie Larsson</cp:lastModifiedBy>
  <cp:revision>3</cp:revision>
  <dcterms:created xsi:type="dcterms:W3CDTF">2021-04-26T09:04:00Z</dcterms:created>
  <dcterms:modified xsi:type="dcterms:W3CDTF">2021-04-2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NPJyxP3P"/&gt;&lt;style id="http://www.zotero.org/styles/acta-universitatis-agriculturae-sueciae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/prefs&gt;&lt;/data&gt;</vt:lpwstr>
  </property>
</Properties>
</file>